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60373206" w:rsidR="00CC1B0B" w:rsidRPr="00184842" w:rsidRDefault="00AD1101" w:rsidP="00CC1B0B">
      <w:pPr>
        <w:spacing w:before="77"/>
        <w:ind w:left="3569" w:right="70" w:hanging="3569"/>
        <w:jc w:val="center"/>
        <w:rPr>
          <w:rFonts w:ascii="Cambria" w:hAnsi="Cambria"/>
          <w:b/>
          <w:bCs/>
          <w:color w:val="333333"/>
          <w:sz w:val="56"/>
        </w:rPr>
      </w:pPr>
      <w:r>
        <w:rPr>
          <w:rFonts w:ascii="Cambria" w:hAnsi="Cambria"/>
          <w:b/>
          <w:bCs/>
          <w:color w:val="333333"/>
          <w:sz w:val="56"/>
        </w:rPr>
        <w:t>International Surgical &amp; Dental</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1D34AACD" w:rsidR="00ED2DAE" w:rsidRPr="003D7B4B" w:rsidRDefault="00ED2DAE" w:rsidP="00ED2DAE">
      <w:pPr>
        <w:pStyle w:val="BodyText"/>
        <w:jc w:val="center"/>
        <w:rPr>
          <w:sz w:val="32"/>
          <w:szCs w:val="32"/>
        </w:rPr>
      </w:pPr>
      <w:r w:rsidRPr="006A7435">
        <w:rPr>
          <w:sz w:val="32"/>
          <w:szCs w:val="32"/>
        </w:rPr>
        <w:t xml:space="preserve">Version </w:t>
      </w:r>
      <w:r w:rsidR="007D77F9">
        <w:rPr>
          <w:sz w:val="32"/>
          <w:szCs w:val="32"/>
        </w:rPr>
        <w:t>4</w:t>
      </w:r>
      <w:r w:rsidR="001C5636" w:rsidRPr="009C501D">
        <w:rPr>
          <w:sz w:val="32"/>
          <w:szCs w:val="32"/>
        </w:rPr>
        <w:t>.0</w:t>
      </w:r>
      <w:r w:rsidRPr="006A7435">
        <w:rPr>
          <w:sz w:val="32"/>
          <w:szCs w:val="32"/>
        </w:rPr>
        <w:t xml:space="preserve">, Effective </w:t>
      </w:r>
      <w:r w:rsidR="00FE6CDD">
        <w:rPr>
          <w:sz w:val="32"/>
          <w:szCs w:val="32"/>
        </w:rPr>
        <w:t>October</w:t>
      </w:r>
      <w:r w:rsidR="006A7435" w:rsidRPr="009C501D">
        <w:rPr>
          <w:sz w:val="32"/>
          <w:szCs w:val="32"/>
        </w:rPr>
        <w:t xml:space="preserve"> 1</w:t>
      </w:r>
      <w:r w:rsidR="00FE6CDD">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691A8846" w:rsidR="001D0CB0" w:rsidRPr="00D24273" w:rsidRDefault="00D53453"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D53453"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16291E74" w:rsidR="001D0CB0" w:rsidRPr="00D24273" w:rsidDel="001B68C6" w:rsidRDefault="00D53453"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D53453"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D53453"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5DAB151F" w:rsidR="001D0CB0" w:rsidRPr="00D24273" w:rsidRDefault="00D53453"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4BA8ABDF" w:rsidR="001D0CB0" w:rsidRPr="00D24273" w:rsidRDefault="00D53453"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D53453"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BEFC52E" w:rsidR="001D0CB0" w:rsidRPr="00D6431C" w:rsidRDefault="00D53453"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6287023C" w:rsidR="001D0CB0" w:rsidRPr="00D6431C" w:rsidRDefault="006A5445" w:rsidP="00BC2983">
            <w:pPr>
              <w:jc w:val="center"/>
              <w:rPr>
                <w:rFonts w:ascii="Cambria" w:hAnsi="Cambria"/>
              </w:rPr>
            </w:pPr>
            <w:r>
              <w:rPr>
                <w:rFonts w:ascii="Cambria" w:hAnsi="Cambria"/>
              </w:rPr>
              <w:t>24</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7E111D1A" w:rsidR="001D0CB0" w:rsidRPr="00B51AE3" w:rsidRDefault="007D77F9" w:rsidP="00BC2983">
            <w:pPr>
              <w:tabs>
                <w:tab w:val="left" w:pos="1854"/>
              </w:tabs>
              <w:jc w:val="center"/>
              <w:rPr>
                <w:rFonts w:ascii="Cambria" w:hAnsi="Cambria"/>
                <w:b/>
                <w:bCs/>
              </w:rPr>
            </w:pPr>
            <w:r>
              <w:rPr>
                <w:rFonts w:ascii="Cambria" w:hAnsi="Cambria"/>
                <w:b/>
                <w:bCs/>
              </w:rPr>
              <w:t>Internation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03E17718" w:rsidR="001D0CB0" w:rsidRPr="00D6431C" w:rsidRDefault="00D53453"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83E839A" w:rsidR="001D0CB0" w:rsidRPr="00D6431C" w:rsidRDefault="00333442" w:rsidP="00BC2983">
            <w:pPr>
              <w:jc w:val="center"/>
              <w:rPr>
                <w:rFonts w:ascii="Cambria" w:hAnsi="Cambria"/>
                <w:b/>
              </w:rPr>
            </w:pPr>
            <w:r>
              <w:rPr>
                <w:rFonts w:ascii="Cambria" w:hAnsi="Cambria"/>
                <w:b/>
              </w:rPr>
              <w:t>27</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44CB1763" w:rsidR="001D0CB0" w:rsidRPr="00D6431C" w:rsidRDefault="00333442" w:rsidP="00BC2983">
            <w:pPr>
              <w:jc w:val="center"/>
              <w:rPr>
                <w:rFonts w:ascii="Cambria" w:hAnsi="Cambria"/>
              </w:rPr>
            </w:pPr>
            <w:r>
              <w:rPr>
                <w:rFonts w:ascii="Cambria" w:hAnsi="Cambria"/>
              </w:rPr>
              <w:t>27</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C2437C" w:rsidR="001D0CB0" w:rsidRPr="00D6431C" w:rsidRDefault="00B754A7" w:rsidP="00BC2983">
            <w:pPr>
              <w:jc w:val="center"/>
              <w:rPr>
                <w:rFonts w:ascii="Cambria" w:hAnsi="Cambria"/>
              </w:rPr>
            </w:pPr>
            <w:r>
              <w:rPr>
                <w:rFonts w:ascii="Cambria" w:hAnsi="Cambria"/>
              </w:rPr>
              <w:t>31</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5F0DE41A" w:rsidR="003F55AA" w:rsidRPr="00D6431C" w:rsidRDefault="002A2658"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6CE85BFF" w:rsidR="003F55AA" w:rsidRPr="00D6431C" w:rsidRDefault="002A2658"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1AA2E5F3" w:rsidR="003F55AA" w:rsidRPr="00D6431C" w:rsidRDefault="00892BB0" w:rsidP="00BC2983">
            <w:pPr>
              <w:jc w:val="center"/>
              <w:rPr>
                <w:rFonts w:ascii="Cambria" w:hAnsi="Cambria"/>
              </w:rPr>
            </w:pPr>
            <w:r>
              <w:rPr>
                <w:rFonts w:ascii="Cambria" w:hAnsi="Cambria"/>
              </w:rPr>
              <w:t>35</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4D857C73" w:rsidR="003F55AA" w:rsidRPr="00D6431C" w:rsidRDefault="00892BB0" w:rsidP="00BC2983">
            <w:pPr>
              <w:jc w:val="center"/>
              <w:rPr>
                <w:rFonts w:ascii="Cambria" w:hAnsi="Cambria"/>
              </w:rPr>
            </w:pPr>
            <w:r>
              <w:rPr>
                <w:rFonts w:ascii="Cambria" w:hAnsi="Cambria"/>
              </w:rPr>
              <w:t>36</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3C16571F" w:rsidR="001D0CB0" w:rsidRPr="00D6431C" w:rsidRDefault="00D53453"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4AAD5FC" w:rsidR="001D0CB0" w:rsidRPr="00D6431C" w:rsidRDefault="006B44A3" w:rsidP="00BC2983">
            <w:pPr>
              <w:jc w:val="center"/>
              <w:rPr>
                <w:rFonts w:ascii="Cambria" w:hAnsi="Cambria"/>
                <w:b/>
              </w:rPr>
            </w:pPr>
            <w:r>
              <w:rPr>
                <w:rFonts w:ascii="Cambria" w:hAnsi="Cambria"/>
                <w:b/>
              </w:rPr>
              <w:t>40</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2EE50A8D" w:rsidR="001D0CB0" w:rsidRPr="00D6431C" w:rsidRDefault="006B44A3" w:rsidP="00BC2983">
            <w:pPr>
              <w:jc w:val="center"/>
              <w:rPr>
                <w:rFonts w:ascii="Cambria" w:hAnsi="Cambria"/>
              </w:rPr>
            </w:pPr>
            <w:r>
              <w:rPr>
                <w:rFonts w:ascii="Cambria" w:hAnsi="Cambria"/>
              </w:rPr>
              <w:t>40</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6FACF5B" w:rsidR="00802E7D" w:rsidRPr="00D6431C" w:rsidRDefault="00CC57DA" w:rsidP="00BC2983">
            <w:pPr>
              <w:jc w:val="center"/>
              <w:rPr>
                <w:rFonts w:ascii="Cambria" w:hAnsi="Cambria"/>
              </w:rPr>
            </w:pPr>
            <w:r>
              <w:rPr>
                <w:rFonts w:ascii="Cambria" w:hAnsi="Cambria"/>
              </w:rPr>
              <w:t>42</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1BAA971" w:rsidR="00E40D83" w:rsidRPr="00D6431C" w:rsidRDefault="00CC57DA" w:rsidP="00E40D83">
            <w:pPr>
              <w:jc w:val="center"/>
              <w:rPr>
                <w:rFonts w:ascii="Cambria" w:hAnsi="Cambria"/>
              </w:rPr>
            </w:pPr>
            <w:r>
              <w:rPr>
                <w:rFonts w:ascii="Cambria" w:hAnsi="Cambria"/>
              </w:rPr>
              <w:t>45</w:t>
            </w:r>
          </w:p>
        </w:tc>
      </w:tr>
      <w:tr w:rsidR="00B561C7" w:rsidRPr="009B1B2E" w14:paraId="342F8A18" w14:textId="77777777" w:rsidTr="00BC2983">
        <w:tc>
          <w:tcPr>
            <w:tcW w:w="8005" w:type="dxa"/>
          </w:tcPr>
          <w:p w14:paraId="07DAC442" w14:textId="054D0D6A" w:rsidR="00B561C7" w:rsidRPr="00D6431C" w:rsidRDefault="00B561C7" w:rsidP="00E40D83">
            <w:pPr>
              <w:ind w:left="345"/>
              <w:rPr>
                <w:rFonts w:ascii="Cambria" w:hAnsi="Cambria"/>
              </w:rPr>
            </w:pPr>
            <w:r w:rsidRPr="00D6431C">
              <w:rPr>
                <w:rFonts w:ascii="Cambria" w:hAnsi="Cambria"/>
              </w:rPr>
              <w:t xml:space="preserve">Sub-section </w:t>
            </w:r>
            <w:r>
              <w:rPr>
                <w:rFonts w:ascii="Cambria" w:hAnsi="Cambria"/>
              </w:rPr>
              <w:t>D</w:t>
            </w:r>
            <w:r w:rsidRPr="00D6431C">
              <w:rPr>
                <w:rFonts w:ascii="Cambria" w:hAnsi="Cambria"/>
              </w:rPr>
              <w:t xml:space="preserve">: </w:t>
            </w:r>
            <w:r>
              <w:rPr>
                <w:rFonts w:ascii="Cambria" w:hAnsi="Cambria"/>
              </w:rPr>
              <w:t>Post-Anesthesia Care Unit (PACU) Environment</w:t>
            </w:r>
          </w:p>
        </w:tc>
        <w:tc>
          <w:tcPr>
            <w:tcW w:w="1345" w:type="dxa"/>
          </w:tcPr>
          <w:p w14:paraId="6EA7BDF6" w14:textId="73FB5EDD" w:rsidR="00B561C7" w:rsidRPr="00D6431C" w:rsidRDefault="00CC57DA" w:rsidP="00E40D83">
            <w:pPr>
              <w:jc w:val="center"/>
              <w:rPr>
                <w:rFonts w:ascii="Cambria" w:hAnsi="Cambria"/>
              </w:rPr>
            </w:pPr>
            <w:r>
              <w:rPr>
                <w:rFonts w:ascii="Cambria" w:hAnsi="Cambria"/>
              </w:rPr>
              <w:t>46</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573877D" w:rsidR="00E40D83" w:rsidRPr="00D6431C" w:rsidRDefault="00CC57DA" w:rsidP="00E40D83">
            <w:pPr>
              <w:jc w:val="center"/>
              <w:rPr>
                <w:rFonts w:ascii="Cambria" w:hAnsi="Cambria"/>
              </w:rPr>
            </w:pPr>
            <w:r>
              <w:rPr>
                <w:rFonts w:ascii="Cambria" w:hAnsi="Cambria"/>
              </w:rPr>
              <w:t>47</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4AEB9BF4" w:rsidR="00E40D83" w:rsidRPr="00D6431C" w:rsidRDefault="00D53453"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24BA4609" w:rsidR="00E40D83" w:rsidRPr="00D6431C" w:rsidRDefault="000272C5" w:rsidP="00E40D83">
            <w:pPr>
              <w:jc w:val="center"/>
              <w:rPr>
                <w:rFonts w:ascii="Cambria" w:hAnsi="Cambria"/>
                <w:b/>
              </w:rPr>
            </w:pPr>
            <w:r>
              <w:rPr>
                <w:rFonts w:ascii="Cambria" w:hAnsi="Cambria"/>
                <w:b/>
              </w:rPr>
              <w:t>48</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1B6ADE04" w:rsidR="00E40D83" w:rsidRPr="00D6431C" w:rsidRDefault="000272C5" w:rsidP="00E40D83">
            <w:pPr>
              <w:jc w:val="center"/>
              <w:rPr>
                <w:rFonts w:ascii="Cambria" w:hAnsi="Cambria"/>
              </w:rPr>
            </w:pPr>
            <w:r>
              <w:rPr>
                <w:rFonts w:ascii="Cambria" w:hAnsi="Cambria"/>
              </w:rPr>
              <w:t>48</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7BB3113C" w:rsidR="00E40D83" w:rsidRPr="00D6431C" w:rsidRDefault="000272C5" w:rsidP="00E40D83">
            <w:pPr>
              <w:jc w:val="center"/>
              <w:rPr>
                <w:rFonts w:ascii="Cambria" w:hAnsi="Cambria"/>
              </w:rPr>
            </w:pPr>
            <w:r>
              <w:rPr>
                <w:rFonts w:ascii="Cambria" w:hAnsi="Cambria"/>
              </w:rPr>
              <w:t>48</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833ED20" w:rsidR="00E40D83" w:rsidRPr="00D6431C" w:rsidRDefault="000272C5" w:rsidP="00E40D83">
            <w:pPr>
              <w:jc w:val="center"/>
              <w:rPr>
                <w:rFonts w:ascii="Cambria" w:hAnsi="Cambria"/>
              </w:rPr>
            </w:pPr>
            <w:r>
              <w:rPr>
                <w:rFonts w:ascii="Cambria" w:hAnsi="Cambria"/>
              </w:rPr>
              <w:t>49</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59B2422B" w:rsidR="00E40D83" w:rsidRPr="00D6431C" w:rsidRDefault="000272C5" w:rsidP="00E40D83">
            <w:pPr>
              <w:jc w:val="center"/>
              <w:rPr>
                <w:rFonts w:ascii="Cambria" w:hAnsi="Cambria"/>
              </w:rPr>
            </w:pPr>
            <w:r>
              <w:rPr>
                <w:rFonts w:ascii="Cambria" w:hAnsi="Cambria"/>
              </w:rPr>
              <w:t>49</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145CECC2" w:rsidR="00656657" w:rsidRPr="00D6431C" w:rsidRDefault="000272C5" w:rsidP="00E40D83">
            <w:pPr>
              <w:jc w:val="center"/>
              <w:rPr>
                <w:rFonts w:ascii="Cambria" w:hAnsi="Cambria"/>
              </w:rPr>
            </w:pPr>
            <w:r>
              <w:rPr>
                <w:rFonts w:ascii="Cambria" w:hAnsi="Cambria"/>
              </w:rPr>
              <w:t>50</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57E15E68" w:rsidR="00656657" w:rsidRPr="00D6431C" w:rsidRDefault="000272C5" w:rsidP="00E40D83">
            <w:pPr>
              <w:jc w:val="center"/>
              <w:rPr>
                <w:rFonts w:ascii="Cambria" w:hAnsi="Cambria"/>
              </w:rPr>
            </w:pPr>
            <w:r>
              <w:rPr>
                <w:rFonts w:ascii="Cambria" w:hAnsi="Cambria"/>
              </w:rPr>
              <w:t>51</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2A796C9" w:rsidR="00333C09" w:rsidRPr="00D6431C" w:rsidRDefault="000272C5" w:rsidP="00E40D83">
            <w:pPr>
              <w:jc w:val="center"/>
              <w:rPr>
                <w:rFonts w:ascii="Cambria" w:hAnsi="Cambria"/>
              </w:rPr>
            </w:pPr>
            <w:r>
              <w:rPr>
                <w:rFonts w:ascii="Cambria" w:hAnsi="Cambria"/>
              </w:rPr>
              <w:t>51</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43E1281C" w:rsidR="005E142D" w:rsidRPr="00D6431C" w:rsidRDefault="000272C5" w:rsidP="00E40D83">
            <w:pPr>
              <w:jc w:val="center"/>
              <w:rPr>
                <w:rFonts w:ascii="Cambria" w:hAnsi="Cambria"/>
              </w:rPr>
            </w:pPr>
            <w:r>
              <w:rPr>
                <w:rFonts w:ascii="Cambria" w:hAnsi="Cambria"/>
              </w:rPr>
              <w:t>52</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482C4D57" w:rsidR="00E40D83" w:rsidRPr="00D6431C" w:rsidDel="001B68C6" w:rsidRDefault="00D53453"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58BE2D16" w:rsidR="00E40D83" w:rsidRPr="00D6431C" w:rsidRDefault="000272C5" w:rsidP="00E40D83">
            <w:pPr>
              <w:jc w:val="center"/>
              <w:rPr>
                <w:rFonts w:ascii="Cambria" w:hAnsi="Cambria"/>
                <w:b/>
              </w:rPr>
            </w:pPr>
            <w:r>
              <w:rPr>
                <w:rFonts w:ascii="Cambria" w:hAnsi="Cambria"/>
                <w:b/>
              </w:rPr>
              <w:t>53</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t>Sub-section A: Facility Equipment</w:t>
            </w:r>
          </w:p>
        </w:tc>
        <w:tc>
          <w:tcPr>
            <w:tcW w:w="1345" w:type="dxa"/>
          </w:tcPr>
          <w:p w14:paraId="292E9037" w14:textId="7D12830C" w:rsidR="004237F0" w:rsidRPr="00626B3A" w:rsidRDefault="000272C5" w:rsidP="00BC2983">
            <w:pPr>
              <w:jc w:val="center"/>
              <w:rPr>
                <w:rFonts w:ascii="Cambria" w:hAnsi="Cambria"/>
              </w:rPr>
            </w:pPr>
            <w:r>
              <w:rPr>
                <w:rFonts w:ascii="Cambria" w:hAnsi="Cambria"/>
              </w:rPr>
              <w:t>53</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3CF91DD6" w:rsidR="004237F0" w:rsidRPr="00626B3A" w:rsidRDefault="000272C5" w:rsidP="00BC2983">
            <w:pPr>
              <w:jc w:val="center"/>
              <w:rPr>
                <w:rFonts w:ascii="Cambria" w:hAnsi="Cambria"/>
              </w:rPr>
            </w:pPr>
            <w:r>
              <w:rPr>
                <w:rFonts w:ascii="Cambria" w:hAnsi="Cambria"/>
              </w:rPr>
              <w:t>53</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11463617" w:rsidR="004237F0" w:rsidRPr="00626B3A" w:rsidRDefault="000272C5" w:rsidP="00BC2983">
            <w:pPr>
              <w:jc w:val="center"/>
              <w:rPr>
                <w:rFonts w:ascii="Cambria" w:hAnsi="Cambria"/>
              </w:rPr>
            </w:pPr>
            <w:r>
              <w:rPr>
                <w:rFonts w:ascii="Cambria" w:hAnsi="Cambria"/>
              </w:rPr>
              <w:t>55</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06A32740" w:rsidR="004237F0" w:rsidRPr="00626B3A" w:rsidRDefault="000272C5" w:rsidP="00BC2983">
            <w:pPr>
              <w:jc w:val="center"/>
              <w:rPr>
                <w:rFonts w:ascii="Cambria" w:hAnsi="Cambria"/>
              </w:rPr>
            </w:pPr>
            <w:r>
              <w:rPr>
                <w:rFonts w:ascii="Cambria" w:hAnsi="Cambria"/>
              </w:rPr>
              <w:t>58</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062A7AD7" w:rsidR="001912A4" w:rsidRPr="00626B3A" w:rsidRDefault="000272C5" w:rsidP="00BC2983">
            <w:pPr>
              <w:jc w:val="center"/>
              <w:rPr>
                <w:rFonts w:ascii="Cambria" w:hAnsi="Cambria"/>
              </w:rPr>
            </w:pPr>
            <w:r>
              <w:rPr>
                <w:rFonts w:ascii="Cambria" w:hAnsi="Cambria"/>
              </w:rPr>
              <w:t>59</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09776D4B" w:rsidR="004237F0" w:rsidRPr="00626B3A" w:rsidRDefault="00D53453"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2605328E" w:rsidR="004237F0" w:rsidRPr="00626B3A" w:rsidRDefault="00434355" w:rsidP="00E40D83">
            <w:pPr>
              <w:jc w:val="center"/>
              <w:rPr>
                <w:rFonts w:ascii="Cambria" w:hAnsi="Cambria"/>
                <w:b/>
              </w:rPr>
            </w:pPr>
            <w:r>
              <w:rPr>
                <w:rFonts w:ascii="Cambria" w:hAnsi="Cambria"/>
                <w:b/>
              </w:rPr>
              <w:t>61</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010C1874" w:rsidR="001912A4" w:rsidRPr="00626B3A" w:rsidRDefault="00434355" w:rsidP="00BC2983">
            <w:pPr>
              <w:jc w:val="center"/>
              <w:rPr>
                <w:rFonts w:ascii="Cambria" w:hAnsi="Cambria"/>
              </w:rPr>
            </w:pPr>
            <w:r>
              <w:rPr>
                <w:rFonts w:ascii="Cambria" w:hAnsi="Cambria"/>
              </w:rPr>
              <w:t>61</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127E4E0F" w:rsidR="001912A4" w:rsidRPr="00626B3A" w:rsidRDefault="00434355" w:rsidP="00BC2983">
            <w:pPr>
              <w:jc w:val="center"/>
              <w:rPr>
                <w:rFonts w:ascii="Cambria" w:hAnsi="Cambria"/>
              </w:rPr>
            </w:pPr>
            <w:r>
              <w:rPr>
                <w:rFonts w:ascii="Cambria" w:hAnsi="Cambria"/>
              </w:rPr>
              <w:t>62</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2173396E" w:rsidR="001912A4" w:rsidRPr="00626B3A" w:rsidRDefault="00434355" w:rsidP="00BC2983">
            <w:pPr>
              <w:jc w:val="center"/>
              <w:rPr>
                <w:rFonts w:ascii="Cambria" w:hAnsi="Cambria"/>
              </w:rPr>
            </w:pPr>
            <w:r>
              <w:rPr>
                <w:rFonts w:ascii="Cambria" w:hAnsi="Cambria"/>
              </w:rPr>
              <w:t>62</w:t>
            </w:r>
          </w:p>
        </w:tc>
      </w:tr>
      <w:tr w:rsidR="00357D7E" w:rsidRPr="009B1B2E" w14:paraId="6B6F6916" w14:textId="77777777" w:rsidTr="00BC2983">
        <w:tc>
          <w:tcPr>
            <w:tcW w:w="8005" w:type="dxa"/>
          </w:tcPr>
          <w:p w14:paraId="53842368" w14:textId="2CFD07E7" w:rsidR="00357D7E" w:rsidRPr="00626B3A" w:rsidRDefault="00357D7E" w:rsidP="00BC2983">
            <w:pPr>
              <w:ind w:left="354"/>
              <w:rPr>
                <w:rFonts w:ascii="Cambria" w:hAnsi="Cambria"/>
              </w:rPr>
            </w:pPr>
            <w:r w:rsidRPr="00626B3A">
              <w:rPr>
                <w:rFonts w:ascii="Cambria" w:hAnsi="Cambria"/>
              </w:rPr>
              <w:t xml:space="preserve">Sub-section </w:t>
            </w:r>
            <w:r>
              <w:rPr>
                <w:rFonts w:ascii="Cambria" w:hAnsi="Cambria"/>
              </w:rPr>
              <w:t xml:space="preserve">F: </w:t>
            </w:r>
            <w:r w:rsidR="00D278B5">
              <w:rPr>
                <w:rFonts w:ascii="Cambria" w:hAnsi="Cambria"/>
              </w:rPr>
              <w:t>Disaster Preparedness Plan</w:t>
            </w:r>
          </w:p>
        </w:tc>
        <w:tc>
          <w:tcPr>
            <w:tcW w:w="1345" w:type="dxa"/>
          </w:tcPr>
          <w:p w14:paraId="0F4F2C9E" w14:textId="29DBD935" w:rsidR="00357D7E" w:rsidRPr="00626B3A" w:rsidRDefault="00434355" w:rsidP="00BC2983">
            <w:pPr>
              <w:jc w:val="center"/>
              <w:rPr>
                <w:rFonts w:ascii="Cambria" w:hAnsi="Cambria"/>
              </w:rPr>
            </w:pPr>
            <w:r>
              <w:rPr>
                <w:rFonts w:ascii="Cambria" w:hAnsi="Cambria"/>
              </w:rPr>
              <w:t>6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147F90A6" w:rsidR="004237F0" w:rsidRPr="00626B3A" w:rsidRDefault="00D53453"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1AA3F521" w:rsidR="004237F0" w:rsidRPr="00626B3A" w:rsidRDefault="00434355" w:rsidP="00E40D83">
            <w:pPr>
              <w:jc w:val="center"/>
              <w:rPr>
                <w:rFonts w:ascii="Cambria" w:hAnsi="Cambria"/>
                <w:b/>
              </w:rPr>
            </w:pPr>
            <w:r>
              <w:rPr>
                <w:rFonts w:ascii="Cambria" w:hAnsi="Cambria"/>
                <w:b/>
              </w:rPr>
              <w:t>66</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5017FB1C" w:rsidR="001912A4" w:rsidRPr="00626B3A" w:rsidRDefault="00434355" w:rsidP="00BC2983">
            <w:pPr>
              <w:jc w:val="center"/>
              <w:rPr>
                <w:rFonts w:ascii="Cambria" w:hAnsi="Cambria"/>
              </w:rPr>
            </w:pPr>
            <w:r>
              <w:rPr>
                <w:rFonts w:ascii="Cambria" w:hAnsi="Cambria"/>
              </w:rPr>
              <w:t>66</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54FE6A31" w:rsidR="001912A4" w:rsidRPr="00626B3A" w:rsidRDefault="00434355" w:rsidP="00BC2983">
            <w:pPr>
              <w:jc w:val="center"/>
              <w:rPr>
                <w:rFonts w:ascii="Cambria" w:hAnsi="Cambria"/>
              </w:rPr>
            </w:pPr>
            <w:r>
              <w:rPr>
                <w:rFonts w:ascii="Cambria" w:hAnsi="Cambria"/>
              </w:rPr>
              <w:t>66</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16FDE9AB" w:rsidR="001912A4" w:rsidRPr="00626B3A" w:rsidRDefault="00434355" w:rsidP="00BC2983">
            <w:pPr>
              <w:jc w:val="center"/>
              <w:rPr>
                <w:rFonts w:ascii="Cambria" w:hAnsi="Cambria"/>
              </w:rPr>
            </w:pPr>
            <w:r>
              <w:rPr>
                <w:rFonts w:ascii="Cambria" w:hAnsi="Cambria"/>
              </w:rPr>
              <w:t>6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00D721DD" w:rsidR="001912A4" w:rsidRPr="00626B3A" w:rsidRDefault="00434355" w:rsidP="00BC2983">
            <w:pPr>
              <w:jc w:val="center"/>
              <w:rPr>
                <w:rFonts w:ascii="Cambria" w:hAnsi="Cambria"/>
              </w:rPr>
            </w:pPr>
            <w:r>
              <w:rPr>
                <w:rFonts w:ascii="Cambria" w:hAnsi="Cambria"/>
              </w:rPr>
              <w:t>6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1EFEDF6" w:rsidR="001912A4" w:rsidRPr="00626B3A" w:rsidRDefault="00434355" w:rsidP="00BC2983">
            <w:pPr>
              <w:jc w:val="center"/>
              <w:rPr>
                <w:rFonts w:ascii="Cambria" w:hAnsi="Cambria"/>
              </w:rPr>
            </w:pPr>
            <w:r>
              <w:rPr>
                <w:rFonts w:ascii="Cambria" w:hAnsi="Cambria"/>
              </w:rPr>
              <w:t>6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3A4BD489" w:rsidR="001912A4" w:rsidRPr="00626B3A" w:rsidRDefault="00434355" w:rsidP="00BC2983">
            <w:pPr>
              <w:jc w:val="center"/>
              <w:rPr>
                <w:rFonts w:ascii="Cambria" w:hAnsi="Cambria"/>
              </w:rPr>
            </w:pPr>
            <w:r>
              <w:rPr>
                <w:rFonts w:ascii="Cambria" w:hAnsi="Cambria"/>
              </w:rPr>
              <w:t>69</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1FD10D16" w:rsidR="001912A4" w:rsidRPr="00626B3A" w:rsidRDefault="00434355" w:rsidP="00BC2983">
            <w:pPr>
              <w:jc w:val="center"/>
              <w:rPr>
                <w:rFonts w:ascii="Cambria" w:hAnsi="Cambria"/>
              </w:rPr>
            </w:pPr>
            <w:r>
              <w:rPr>
                <w:rFonts w:ascii="Cambria" w:hAnsi="Cambria"/>
              </w:rPr>
              <w:t>70</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08036D2C" w:rsidR="004237F0" w:rsidRPr="00626B3A" w:rsidRDefault="00D53453"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84D59AE" w:rsidR="004237F0" w:rsidRPr="00626B3A" w:rsidRDefault="00434355" w:rsidP="00E40D83">
            <w:pPr>
              <w:jc w:val="center"/>
              <w:rPr>
                <w:rFonts w:ascii="Cambria" w:hAnsi="Cambria"/>
                <w:b/>
              </w:rPr>
            </w:pPr>
            <w:r>
              <w:rPr>
                <w:rFonts w:ascii="Cambria" w:hAnsi="Cambria"/>
                <w:b/>
              </w:rPr>
              <w:t>7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1A572A47" w:rsidR="00031521" w:rsidRPr="00626B3A" w:rsidRDefault="00434355" w:rsidP="00BC2983">
            <w:pPr>
              <w:jc w:val="center"/>
              <w:rPr>
                <w:rFonts w:ascii="Cambria" w:hAnsi="Cambria"/>
              </w:rPr>
            </w:pPr>
            <w:r>
              <w:rPr>
                <w:rFonts w:ascii="Cambria" w:hAnsi="Cambria"/>
              </w:rPr>
              <w:t>7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4BEFEF92" w:rsidR="00031521" w:rsidRPr="00626B3A" w:rsidRDefault="00434355" w:rsidP="00BC2983">
            <w:pPr>
              <w:jc w:val="center"/>
              <w:rPr>
                <w:rFonts w:ascii="Cambria" w:hAnsi="Cambria"/>
              </w:rPr>
            </w:pPr>
            <w:r>
              <w:rPr>
                <w:rFonts w:ascii="Cambria" w:hAnsi="Cambria"/>
              </w:rPr>
              <w:t>75</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3029FA56" w:rsidR="00031521" w:rsidRPr="00626B3A" w:rsidRDefault="00434355" w:rsidP="00BC2983">
            <w:pPr>
              <w:jc w:val="center"/>
              <w:rPr>
                <w:rFonts w:ascii="Cambria" w:hAnsi="Cambria"/>
              </w:rPr>
            </w:pPr>
            <w:r>
              <w:rPr>
                <w:rFonts w:ascii="Cambria" w:hAnsi="Cambria"/>
              </w:rPr>
              <w:t>7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1932D37C" w:rsidR="00031521" w:rsidRPr="0027546D" w:rsidRDefault="00434355" w:rsidP="00BC2983">
            <w:pPr>
              <w:jc w:val="center"/>
              <w:rPr>
                <w:rFonts w:ascii="Cambria" w:hAnsi="Cambria"/>
              </w:rPr>
            </w:pPr>
            <w:r>
              <w:rPr>
                <w:rFonts w:ascii="Cambria" w:hAnsi="Cambria"/>
              </w:rPr>
              <w:t>76</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6309D" w:rsidR="00031521" w:rsidRPr="0027546D" w:rsidRDefault="00434355" w:rsidP="00BC2983">
            <w:pPr>
              <w:jc w:val="center"/>
              <w:rPr>
                <w:rFonts w:ascii="Cambria" w:hAnsi="Cambria"/>
              </w:rPr>
            </w:pPr>
            <w:r>
              <w:rPr>
                <w:rFonts w:ascii="Cambria" w:hAnsi="Cambria"/>
              </w:rPr>
              <w:t>7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512E4917" w:rsidR="00031521" w:rsidRPr="0027546D" w:rsidRDefault="00434355" w:rsidP="00BC2983">
            <w:pPr>
              <w:jc w:val="center"/>
              <w:rPr>
                <w:rFonts w:ascii="Cambria" w:hAnsi="Cambria"/>
              </w:rPr>
            </w:pPr>
            <w:r>
              <w:rPr>
                <w:rFonts w:ascii="Cambria" w:hAnsi="Cambria"/>
              </w:rPr>
              <w:t>78</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2680487E" w:rsidR="004237F0" w:rsidRPr="0027546D" w:rsidRDefault="00D53453"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39E36F97" w:rsidR="004237F0" w:rsidRPr="0027546D" w:rsidRDefault="00434355" w:rsidP="00E40D83">
            <w:pPr>
              <w:jc w:val="center"/>
              <w:rPr>
                <w:rFonts w:ascii="Cambria" w:hAnsi="Cambria"/>
                <w:b/>
              </w:rPr>
            </w:pPr>
            <w:r>
              <w:rPr>
                <w:rFonts w:ascii="Cambria" w:hAnsi="Cambria"/>
                <w:b/>
              </w:rPr>
              <w:t>7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662DD40B" w:rsidR="00031521" w:rsidRPr="0027546D" w:rsidRDefault="00434355" w:rsidP="00BC2983">
            <w:pPr>
              <w:jc w:val="center"/>
              <w:rPr>
                <w:rFonts w:ascii="Cambria" w:hAnsi="Cambria"/>
              </w:rPr>
            </w:pPr>
            <w:r>
              <w:rPr>
                <w:rFonts w:ascii="Cambria" w:hAnsi="Cambria"/>
              </w:rPr>
              <w:t>7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5698C310" w:rsidR="00031521" w:rsidRPr="0027546D" w:rsidRDefault="00434355" w:rsidP="00BC2983">
            <w:pPr>
              <w:jc w:val="center"/>
              <w:rPr>
                <w:rFonts w:ascii="Cambria" w:hAnsi="Cambria"/>
              </w:rPr>
            </w:pPr>
            <w:r>
              <w:rPr>
                <w:rFonts w:ascii="Cambria" w:hAnsi="Cambria"/>
              </w:rPr>
              <w:t>8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76031590" w:rsidR="00031521" w:rsidRPr="0027546D" w:rsidRDefault="00434355" w:rsidP="00BC2983">
            <w:pPr>
              <w:jc w:val="center"/>
              <w:rPr>
                <w:rFonts w:ascii="Cambria" w:hAnsi="Cambria"/>
              </w:rPr>
            </w:pPr>
            <w:r>
              <w:rPr>
                <w:rFonts w:ascii="Cambria" w:hAnsi="Cambria"/>
              </w:rPr>
              <w:t>8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2ECF0628" w:rsidR="00031521" w:rsidRPr="0027546D" w:rsidRDefault="00434355" w:rsidP="00BC2983">
            <w:pPr>
              <w:jc w:val="center"/>
              <w:rPr>
                <w:rFonts w:ascii="Cambria" w:hAnsi="Cambria"/>
              </w:rPr>
            </w:pPr>
            <w:r>
              <w:rPr>
                <w:rFonts w:ascii="Cambria" w:hAnsi="Cambria"/>
              </w:rPr>
              <w:t>84</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4AC46CCF" w:rsidR="00031521" w:rsidRPr="0027546D" w:rsidRDefault="00434355" w:rsidP="00BC2983">
            <w:pPr>
              <w:jc w:val="center"/>
              <w:rPr>
                <w:rFonts w:ascii="Cambria" w:hAnsi="Cambria"/>
              </w:rPr>
            </w:pPr>
            <w:r>
              <w:rPr>
                <w:rFonts w:ascii="Cambria" w:hAnsi="Cambria"/>
              </w:rPr>
              <w:t>85</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4B3AC737" w:rsidR="00267198" w:rsidRPr="0027546D" w:rsidRDefault="00434355" w:rsidP="00BC2983">
            <w:pPr>
              <w:jc w:val="center"/>
              <w:rPr>
                <w:rFonts w:ascii="Cambria" w:hAnsi="Cambria"/>
              </w:rPr>
            </w:pPr>
            <w:r>
              <w:rPr>
                <w:rFonts w:ascii="Cambria" w:hAnsi="Cambria"/>
              </w:rPr>
              <w:t>8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032B5A23" w:rsidR="00267198" w:rsidRPr="0027546D" w:rsidRDefault="00434355" w:rsidP="00BC2983">
            <w:pPr>
              <w:jc w:val="center"/>
              <w:rPr>
                <w:rFonts w:ascii="Cambria" w:hAnsi="Cambria"/>
              </w:rPr>
            </w:pPr>
            <w:r>
              <w:rPr>
                <w:rFonts w:ascii="Cambria" w:hAnsi="Cambria"/>
              </w:rPr>
              <w:t>8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DFE091D" w:rsidR="00267198" w:rsidRPr="0027546D" w:rsidRDefault="00434355" w:rsidP="00BC2983">
            <w:pPr>
              <w:jc w:val="center"/>
              <w:rPr>
                <w:rFonts w:ascii="Cambria" w:hAnsi="Cambria"/>
              </w:rPr>
            </w:pPr>
            <w:r>
              <w:rPr>
                <w:rFonts w:ascii="Cambria" w:hAnsi="Cambria"/>
              </w:rPr>
              <w:t>92</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6F58FE9A" w:rsidR="00267198" w:rsidRPr="0027546D" w:rsidRDefault="00434355" w:rsidP="00BC2983">
            <w:pPr>
              <w:jc w:val="center"/>
              <w:rPr>
                <w:rFonts w:ascii="Cambria" w:hAnsi="Cambria"/>
              </w:rPr>
            </w:pPr>
            <w:r>
              <w:rPr>
                <w:rFonts w:ascii="Cambria" w:hAnsi="Cambria"/>
              </w:rPr>
              <w:t>93</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740F9B09" w:rsidR="00267198" w:rsidRPr="0027546D" w:rsidRDefault="00434355" w:rsidP="00BC2983">
            <w:pPr>
              <w:jc w:val="center"/>
              <w:rPr>
                <w:rFonts w:ascii="Cambria" w:hAnsi="Cambria"/>
              </w:rPr>
            </w:pPr>
            <w:r>
              <w:rPr>
                <w:rFonts w:ascii="Cambria" w:hAnsi="Cambria"/>
              </w:rPr>
              <w:t>95</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58F935C6" w:rsidR="00267198" w:rsidRPr="0027546D" w:rsidRDefault="00434355" w:rsidP="00BC2983">
            <w:pPr>
              <w:jc w:val="center"/>
              <w:rPr>
                <w:rFonts w:ascii="Cambria" w:hAnsi="Cambria"/>
              </w:rPr>
            </w:pPr>
            <w:r>
              <w:rPr>
                <w:rFonts w:ascii="Cambria" w:hAnsi="Cambria"/>
              </w:rPr>
              <w:t>96</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D53453"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76049F14" w:rsidR="004237F0" w:rsidRPr="0027546D" w:rsidRDefault="00905E0D" w:rsidP="00E40D83">
            <w:pPr>
              <w:jc w:val="center"/>
              <w:rPr>
                <w:rFonts w:ascii="Cambria" w:hAnsi="Cambria"/>
                <w:b/>
              </w:rPr>
            </w:pPr>
            <w:r>
              <w:rPr>
                <w:rFonts w:ascii="Cambria" w:hAnsi="Cambria"/>
                <w:b/>
              </w:rPr>
              <w:t>99</w:t>
            </w:r>
          </w:p>
        </w:tc>
      </w:tr>
      <w:tr w:rsidR="00366B81" w:rsidRPr="009B1B2E" w14:paraId="31579499" w14:textId="77777777" w:rsidTr="00BC2983">
        <w:tc>
          <w:tcPr>
            <w:tcW w:w="8005" w:type="dxa"/>
          </w:tcPr>
          <w:p w14:paraId="7BC93FB5" w14:textId="76C80A01" w:rsidR="00366B81" w:rsidRPr="00D960BC" w:rsidRDefault="00366B81" w:rsidP="00BC2983">
            <w:pPr>
              <w:ind w:left="354"/>
              <w:rPr>
                <w:rFonts w:ascii="Cambria" w:hAnsi="Cambria"/>
              </w:rPr>
            </w:pPr>
            <w:r w:rsidRPr="00D960BC">
              <w:rPr>
                <w:rFonts w:ascii="Cambria" w:hAnsi="Cambria"/>
              </w:rPr>
              <w:t>Sub-section</w:t>
            </w:r>
            <w:r>
              <w:rPr>
                <w:rFonts w:ascii="Cambria" w:hAnsi="Cambria"/>
              </w:rPr>
              <w:t xml:space="preserve"> A: Governing Body</w:t>
            </w:r>
          </w:p>
        </w:tc>
        <w:tc>
          <w:tcPr>
            <w:tcW w:w="1345" w:type="dxa"/>
          </w:tcPr>
          <w:p w14:paraId="729DF89D" w14:textId="0A8D3BDB" w:rsidR="00366B81" w:rsidRPr="00D960BC" w:rsidRDefault="00905E0D" w:rsidP="00BC2983">
            <w:pPr>
              <w:jc w:val="center"/>
              <w:rPr>
                <w:rFonts w:ascii="Cambria" w:hAnsi="Cambria"/>
              </w:rPr>
            </w:pPr>
            <w:r>
              <w:rPr>
                <w:rFonts w:ascii="Cambria" w:hAnsi="Cambria"/>
              </w:rPr>
              <w:t>99</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335F2B3C" w:rsidR="00267198" w:rsidRPr="00D960BC" w:rsidRDefault="00905E0D" w:rsidP="00BC2983">
            <w:pPr>
              <w:jc w:val="center"/>
              <w:rPr>
                <w:rFonts w:ascii="Cambria" w:hAnsi="Cambria"/>
              </w:rPr>
            </w:pPr>
            <w:r>
              <w:rPr>
                <w:rFonts w:ascii="Cambria" w:hAnsi="Cambria"/>
              </w:rPr>
              <w:t>101</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35B4539A" w:rsidR="00267198" w:rsidRPr="00D960BC" w:rsidRDefault="00905E0D" w:rsidP="00BC2983">
            <w:pPr>
              <w:jc w:val="center"/>
              <w:rPr>
                <w:rFonts w:ascii="Cambria" w:hAnsi="Cambria"/>
              </w:rPr>
            </w:pPr>
            <w:r>
              <w:rPr>
                <w:rFonts w:ascii="Cambria" w:hAnsi="Cambria"/>
              </w:rPr>
              <w:t>102</w:t>
            </w:r>
          </w:p>
        </w:tc>
      </w:tr>
      <w:tr w:rsidR="00E40D83" w:rsidRPr="009B1B2E" w14:paraId="12BC62AB" w14:textId="77777777" w:rsidTr="00BC2983">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D53453"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7261F9E" w:rsidR="00031521" w:rsidRPr="00D960BC" w:rsidRDefault="00905E0D" w:rsidP="00E40D83">
            <w:pPr>
              <w:jc w:val="center"/>
              <w:rPr>
                <w:rFonts w:ascii="Cambria" w:hAnsi="Cambria"/>
                <w:b/>
              </w:rPr>
            </w:pPr>
            <w:r>
              <w:rPr>
                <w:rFonts w:ascii="Cambria" w:hAnsi="Cambria"/>
                <w:b/>
              </w:rPr>
              <w:t>103</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87FC64F" w:rsidR="00267198" w:rsidRPr="00D960BC" w:rsidRDefault="00905E0D" w:rsidP="00BC2983">
            <w:pPr>
              <w:jc w:val="center"/>
              <w:rPr>
                <w:rFonts w:ascii="Cambria" w:hAnsi="Cambria"/>
              </w:rPr>
            </w:pPr>
            <w:r>
              <w:rPr>
                <w:rFonts w:ascii="Cambria" w:hAnsi="Cambria"/>
              </w:rPr>
              <w:t>103</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C5F7CFE" w:rsidR="00267198" w:rsidRPr="00D960BC" w:rsidRDefault="00905E0D" w:rsidP="00BC2983">
            <w:pPr>
              <w:jc w:val="center"/>
              <w:rPr>
                <w:rFonts w:ascii="Cambria" w:hAnsi="Cambria"/>
              </w:rPr>
            </w:pPr>
            <w:r>
              <w:rPr>
                <w:rFonts w:ascii="Cambria" w:hAnsi="Cambria"/>
              </w:rPr>
              <w:t>103</w:t>
            </w:r>
          </w:p>
        </w:tc>
      </w:tr>
      <w:tr w:rsidR="00366B81" w:rsidRPr="009B1B2E" w14:paraId="4F511E2B" w14:textId="77777777" w:rsidTr="00BC2983">
        <w:tc>
          <w:tcPr>
            <w:tcW w:w="8005" w:type="dxa"/>
          </w:tcPr>
          <w:p w14:paraId="3B8AF3AB" w14:textId="7173E554" w:rsidR="00366B81" w:rsidRPr="00D960BC" w:rsidRDefault="00366B81" w:rsidP="00BC2983">
            <w:pPr>
              <w:ind w:left="354"/>
              <w:rPr>
                <w:rFonts w:ascii="Cambria" w:hAnsi="Cambria"/>
              </w:rPr>
            </w:pPr>
            <w:r>
              <w:rPr>
                <w:rFonts w:ascii="Cambria" w:hAnsi="Cambria"/>
              </w:rPr>
              <w:t>Sub-section C: Risk Management</w:t>
            </w:r>
          </w:p>
        </w:tc>
        <w:tc>
          <w:tcPr>
            <w:tcW w:w="1345" w:type="dxa"/>
          </w:tcPr>
          <w:p w14:paraId="5CB2B831" w14:textId="7EC7F86D" w:rsidR="00366B81" w:rsidRPr="00D960BC" w:rsidRDefault="00905E0D" w:rsidP="00BC2983">
            <w:pPr>
              <w:jc w:val="center"/>
              <w:rPr>
                <w:rFonts w:ascii="Cambria" w:hAnsi="Cambria"/>
              </w:rPr>
            </w:pPr>
            <w:r>
              <w:rPr>
                <w:rFonts w:ascii="Cambria" w:hAnsi="Cambria"/>
              </w:rPr>
              <w:t>106</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046C5D74" w:rsidR="00267198" w:rsidRPr="00D960BC" w:rsidRDefault="00905E0D" w:rsidP="00BC2983">
            <w:pPr>
              <w:jc w:val="center"/>
              <w:rPr>
                <w:rFonts w:ascii="Cambria" w:hAnsi="Cambria"/>
              </w:rPr>
            </w:pPr>
            <w:r>
              <w:rPr>
                <w:rFonts w:ascii="Cambria" w:hAnsi="Cambria"/>
              </w:rPr>
              <w:t>108</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D53453"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420D0A9" w:rsidR="00031521" w:rsidRPr="00D960BC" w:rsidRDefault="00905E0D" w:rsidP="00E40D83">
            <w:pPr>
              <w:jc w:val="center"/>
              <w:rPr>
                <w:rFonts w:ascii="Cambria" w:hAnsi="Cambria"/>
                <w:b/>
              </w:rPr>
            </w:pPr>
            <w:r>
              <w:rPr>
                <w:rFonts w:ascii="Cambria" w:hAnsi="Cambria"/>
                <w:b/>
              </w:rPr>
              <w:t>111</w:t>
            </w:r>
          </w:p>
        </w:tc>
      </w:tr>
      <w:tr w:rsidR="00366B81" w:rsidRPr="009B1B2E" w14:paraId="2469DC95" w14:textId="77777777" w:rsidTr="00BC2983">
        <w:tc>
          <w:tcPr>
            <w:tcW w:w="8005" w:type="dxa"/>
          </w:tcPr>
          <w:p w14:paraId="7C0D9B35" w14:textId="1166A596" w:rsidR="00366B81" w:rsidRPr="00D960BC" w:rsidRDefault="00366B81" w:rsidP="00BC2983">
            <w:pPr>
              <w:ind w:left="354"/>
              <w:rPr>
                <w:rFonts w:ascii="Cambria" w:hAnsi="Cambria"/>
              </w:rPr>
            </w:pPr>
            <w:r>
              <w:rPr>
                <w:rFonts w:ascii="Cambria" w:hAnsi="Cambria"/>
              </w:rPr>
              <w:t>Sub-section A: Personnel</w:t>
            </w:r>
          </w:p>
        </w:tc>
        <w:tc>
          <w:tcPr>
            <w:tcW w:w="1345" w:type="dxa"/>
          </w:tcPr>
          <w:p w14:paraId="31083F1C" w14:textId="734D1A81" w:rsidR="00366B81" w:rsidRPr="00D960BC" w:rsidRDefault="00905E0D" w:rsidP="00BC2983">
            <w:pPr>
              <w:jc w:val="center"/>
              <w:rPr>
                <w:rFonts w:ascii="Cambria" w:hAnsi="Cambria"/>
              </w:rPr>
            </w:pPr>
            <w:r>
              <w:rPr>
                <w:rFonts w:ascii="Cambria" w:hAnsi="Cambria"/>
              </w:rPr>
              <w:t>111</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3D53CDA" w:rsidR="00267198" w:rsidRPr="00D960BC" w:rsidRDefault="00905E0D" w:rsidP="00BC2983">
            <w:pPr>
              <w:jc w:val="center"/>
              <w:rPr>
                <w:rFonts w:ascii="Cambria" w:hAnsi="Cambria"/>
              </w:rPr>
            </w:pPr>
            <w:r>
              <w:rPr>
                <w:rFonts w:ascii="Cambria" w:hAnsi="Cambria"/>
              </w:rPr>
              <w:t>111</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33B10631" w:rsidR="00267198" w:rsidRPr="00D960BC" w:rsidRDefault="00905E0D" w:rsidP="00BC2983">
            <w:pPr>
              <w:jc w:val="center"/>
              <w:rPr>
                <w:rFonts w:ascii="Cambria" w:hAnsi="Cambria"/>
              </w:rPr>
            </w:pPr>
            <w:r>
              <w:rPr>
                <w:rFonts w:ascii="Cambria" w:hAnsi="Cambria"/>
              </w:rPr>
              <w:t>11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03A480C5" w:rsidR="00267198" w:rsidRPr="00D960BC" w:rsidRDefault="00905E0D" w:rsidP="00BC2983">
            <w:pPr>
              <w:jc w:val="center"/>
              <w:rPr>
                <w:rFonts w:ascii="Cambria" w:hAnsi="Cambria"/>
              </w:rPr>
            </w:pPr>
            <w:r>
              <w:rPr>
                <w:rFonts w:ascii="Cambria" w:hAnsi="Cambria"/>
              </w:rPr>
              <w:t>113</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00E6C11A" w:rsidR="00267198" w:rsidRPr="00D960BC" w:rsidRDefault="00905E0D" w:rsidP="00BC2983">
            <w:pPr>
              <w:jc w:val="center"/>
              <w:rPr>
                <w:rFonts w:ascii="Cambria" w:hAnsi="Cambria"/>
              </w:rPr>
            </w:pPr>
            <w:r>
              <w:rPr>
                <w:rFonts w:ascii="Cambria" w:hAnsi="Cambria"/>
              </w:rPr>
              <w:t>114</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12C4F783" w:rsidR="00267198" w:rsidRPr="00D960BC" w:rsidRDefault="00905E0D" w:rsidP="00BC2983">
            <w:pPr>
              <w:jc w:val="center"/>
              <w:rPr>
                <w:rFonts w:ascii="Cambria" w:hAnsi="Cambria"/>
              </w:rPr>
            </w:pPr>
            <w:r>
              <w:rPr>
                <w:rFonts w:ascii="Cambria" w:hAnsi="Cambria"/>
              </w:rPr>
              <w:t>115</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2EF26DC" w:rsidR="00267198" w:rsidRPr="00D960BC" w:rsidRDefault="00905E0D" w:rsidP="00BC2983">
            <w:pPr>
              <w:jc w:val="center"/>
              <w:rPr>
                <w:rFonts w:ascii="Cambria" w:hAnsi="Cambria"/>
              </w:rPr>
            </w:pPr>
            <w:r>
              <w:rPr>
                <w:rFonts w:ascii="Cambria" w:hAnsi="Cambria"/>
              </w:rPr>
              <w:t>116</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427AAD0D" w:rsidR="00384BD3" w:rsidRPr="00D960BC" w:rsidRDefault="00905E0D" w:rsidP="00BC2983">
            <w:pPr>
              <w:jc w:val="center"/>
              <w:rPr>
                <w:rFonts w:ascii="Cambria" w:hAnsi="Cambria"/>
              </w:rPr>
            </w:pPr>
            <w:r>
              <w:rPr>
                <w:rFonts w:ascii="Cambria" w:hAnsi="Cambria"/>
              </w:rPr>
              <w:t>117</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326FCB7" w:rsidR="00E40D83" w:rsidRPr="00D960BC" w:rsidDel="001B68C6" w:rsidRDefault="00D53453"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C4DEB47" w:rsidR="00E40D83" w:rsidRPr="00D960BC" w:rsidRDefault="00905E0D" w:rsidP="00E40D83">
            <w:pPr>
              <w:jc w:val="center"/>
              <w:rPr>
                <w:rFonts w:ascii="Cambria" w:hAnsi="Cambria"/>
                <w:i/>
              </w:rPr>
            </w:pPr>
            <w:r>
              <w:rPr>
                <w:rFonts w:ascii="Cambria" w:hAnsi="Cambria"/>
                <w:i/>
              </w:rPr>
              <w:t>120</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D53453"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D53453"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D53453"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D53453"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D53453"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D53453"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6C51E8">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EC706B" w14:paraId="6FABB956" w14:textId="33B0AE36" w:rsidTr="00EC706B">
        <w:trPr>
          <w:cantSplit/>
        </w:trPr>
        <w:tc>
          <w:tcPr>
            <w:tcW w:w="4548" w:type="dxa"/>
          </w:tcPr>
          <w:p w14:paraId="6EC9D3A2" w14:textId="36985117" w:rsidR="00EC706B" w:rsidRPr="00DA70C5" w:rsidRDefault="00EC706B" w:rsidP="00EC706B">
            <w:pPr>
              <w:jc w:val="right"/>
              <w:rPr>
                <w:rFonts w:cstheme="minorHAnsi"/>
                <w:b/>
                <w:bCs/>
              </w:rPr>
            </w:pPr>
            <w:r w:rsidRPr="00DA70C5">
              <w:rPr>
                <w:rFonts w:cstheme="minorHAnsi"/>
                <w:b/>
                <w:bCs/>
              </w:rPr>
              <w:t>PATIENT INITIALS:</w:t>
            </w:r>
          </w:p>
        </w:tc>
        <w:tc>
          <w:tcPr>
            <w:tcW w:w="564" w:type="dxa"/>
            <w:vAlign w:val="center"/>
          </w:tcPr>
          <w:sdt>
            <w:sdtPr>
              <w:rPr>
                <w:rFonts w:cstheme="minorHAnsi"/>
                <w:b/>
                <w:bCs/>
                <w:sz w:val="20"/>
                <w:szCs w:val="20"/>
              </w:rPr>
              <w:id w:val="1586953522"/>
              <w:placeholder>
                <w:docPart w:val="E814B3FD7DE34941A540B3B1D4861DD8"/>
              </w:placeholder>
            </w:sdtPr>
            <w:sdtEndPr/>
            <w:sdtContent>
              <w:p w14:paraId="4FC8D94C" w14:textId="26BF2474" w:rsidR="00EC706B" w:rsidRPr="002A4ECB" w:rsidRDefault="00EC706B" w:rsidP="00EC706B">
                <w:pPr>
                  <w:jc w:val="center"/>
                  <w:rPr>
                    <w:rFonts w:cstheme="minorHAnsi"/>
                    <w:b/>
                    <w:bCs/>
                  </w:rPr>
                </w:pPr>
                <w:r w:rsidRPr="003502F0">
                  <w:rPr>
                    <w:rFonts w:cstheme="minorHAnsi"/>
                    <w:b/>
                    <w:bCs/>
                    <w:sz w:val="20"/>
                    <w:szCs w:val="20"/>
                  </w:rPr>
                  <w:t>I</w:t>
                </w:r>
              </w:p>
            </w:sdtContent>
          </w:sdt>
        </w:tc>
        <w:tc>
          <w:tcPr>
            <w:tcW w:w="564" w:type="dxa"/>
            <w:vAlign w:val="center"/>
          </w:tcPr>
          <w:sdt>
            <w:sdtPr>
              <w:rPr>
                <w:rFonts w:cstheme="minorHAnsi"/>
                <w:b/>
                <w:bCs/>
                <w:sz w:val="20"/>
                <w:szCs w:val="20"/>
              </w:rPr>
              <w:id w:val="-862509165"/>
              <w:placeholder>
                <w:docPart w:val="EBF56C9A45CD497EA509FE5FF5A816E7"/>
              </w:placeholder>
            </w:sdtPr>
            <w:sdtEndPr/>
            <w:sdtContent>
              <w:p w14:paraId="674524BB" w14:textId="3EBE2FF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869289387"/>
              <w:placeholder>
                <w:docPart w:val="5E2073CA33564D4EA8066373F35F309D"/>
              </w:placeholder>
            </w:sdtPr>
            <w:sdtEndPr/>
            <w:sdtContent>
              <w:p w14:paraId="629EF7E4" w14:textId="36D82CF8"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159110148"/>
              <w:placeholder>
                <w:docPart w:val="8E7973C592464CB4BDD09214ED2E3560"/>
              </w:placeholder>
            </w:sdtPr>
            <w:sdtEndPr/>
            <w:sdtContent>
              <w:p w14:paraId="0798DD7E" w14:textId="297502D2"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268390864"/>
              <w:placeholder>
                <w:docPart w:val="C525ADD18867454F9CD6D6B04DA49CFD"/>
              </w:placeholder>
            </w:sdtPr>
            <w:sdtEndPr/>
            <w:sdtContent>
              <w:p w14:paraId="0E75E153" w14:textId="309AAF2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392706950"/>
              <w:placeholder>
                <w:docPart w:val="B354332B4BEA467199B2CE25C2EF5948"/>
              </w:placeholder>
            </w:sdtPr>
            <w:sdtEndPr/>
            <w:sdtContent>
              <w:p w14:paraId="5B51E99E" w14:textId="6A958AC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735430696"/>
              <w:placeholder>
                <w:docPart w:val="20636CC9E45147D5B181D214FCC7135C"/>
              </w:placeholder>
            </w:sdtPr>
            <w:sdtEndPr/>
            <w:sdtContent>
              <w:p w14:paraId="707C42A3" w14:textId="00F41BE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625894312"/>
              <w:placeholder>
                <w:docPart w:val="D515C9D3727C448DB1538867CC1A3DEB"/>
              </w:placeholder>
            </w:sdtPr>
            <w:sdtEndPr/>
            <w:sdtContent>
              <w:p w14:paraId="6A156B29" w14:textId="3570878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902356090"/>
              <w:placeholder>
                <w:docPart w:val="D12662EB739A459FA9B6FAFD564F849B"/>
              </w:placeholder>
            </w:sdtPr>
            <w:sdtEndPr/>
            <w:sdtContent>
              <w:p w14:paraId="52BCFF27" w14:textId="5932916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724866005"/>
              <w:placeholder>
                <w:docPart w:val="737AED3AC0AF4D6CAE1DE0ADB5C9EE8E"/>
              </w:placeholder>
            </w:sdtPr>
            <w:sdtEndPr/>
            <w:sdtContent>
              <w:p w14:paraId="37954D4A" w14:textId="0C75C70E"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798562948"/>
              <w:placeholder>
                <w:docPart w:val="299C18CB34FB4FF6A0B3B34BDBA27FC4"/>
              </w:placeholder>
            </w:sdtPr>
            <w:sdtEndPr/>
            <w:sdtContent>
              <w:p w14:paraId="75C2ECB7" w14:textId="7E17B05A"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639558905"/>
              <w:placeholder>
                <w:docPart w:val="338DFC5FFF524C54866DE8333EF408F5"/>
              </w:placeholder>
            </w:sdtPr>
            <w:sdtEndPr/>
            <w:sdtContent>
              <w:p w14:paraId="52002AB4" w14:textId="6F83F06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8061608"/>
              <w:placeholder>
                <w:docPart w:val="5B1EC0F0E38847519F58DFC8D06F4D6D"/>
              </w:placeholder>
            </w:sdtPr>
            <w:sdtEndPr/>
            <w:sdtContent>
              <w:p w14:paraId="6B732FE7" w14:textId="3E59DF3C"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5523514"/>
              <w:placeholder>
                <w:docPart w:val="15959B906F2749B780F7AF0AA2C69CA9"/>
              </w:placeholder>
            </w:sdtPr>
            <w:sdtEndPr/>
            <w:sdtContent>
              <w:p w14:paraId="3D019C11" w14:textId="2D98D0E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994454879"/>
              <w:placeholder>
                <w:docPart w:val="B7351EBF87CA46C0A260D78C2FF31CD0"/>
              </w:placeholder>
            </w:sdtPr>
            <w:sdtEndPr/>
            <w:sdtContent>
              <w:p w14:paraId="01CD086E" w14:textId="6CCF3AB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826661521"/>
              <w:placeholder>
                <w:docPart w:val="8D0193113C8449549A79A536843CB86D"/>
              </w:placeholder>
            </w:sdtPr>
            <w:sdtEndPr/>
            <w:sdtContent>
              <w:p w14:paraId="31C905AE" w14:textId="3107C991"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580951089"/>
              <w:placeholder>
                <w:docPart w:val="E5E236CDD245416F9B9C38EB421482C9"/>
              </w:placeholder>
            </w:sdtPr>
            <w:sdtEndPr/>
            <w:sdtContent>
              <w:p w14:paraId="07EBB404" w14:textId="3174C39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2197326"/>
              <w:placeholder>
                <w:docPart w:val="9FCF894B6FEB42FAB4ABFF333527CF29"/>
              </w:placeholder>
            </w:sdtPr>
            <w:sdtEndPr/>
            <w:sdtContent>
              <w:p w14:paraId="7865B2B9" w14:textId="3FA74AE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317957170"/>
              <w:placeholder>
                <w:docPart w:val="96461E90DD554F398E70B27663538B4C"/>
              </w:placeholder>
            </w:sdtPr>
            <w:sdtEndPr/>
            <w:sdtContent>
              <w:p w14:paraId="70866907" w14:textId="6FC8738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601532638"/>
              <w:placeholder>
                <w:docPart w:val="82CA5D28F73E4BAB92171C279ED68404"/>
              </w:placeholder>
            </w:sdtPr>
            <w:sdtEndPr/>
            <w:sdtContent>
              <w:p w14:paraId="6F781B44" w14:textId="55913E4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EC706B" w:rsidRPr="00DE346E" w:rsidRDefault="00EC706B" w:rsidP="00EC706B">
            <w:pPr>
              <w:rPr>
                <w:rFonts w:cstheme="minorHAnsi"/>
                <w:b/>
                <w:bCs/>
                <w:u w:val="single"/>
              </w:rPr>
            </w:pPr>
          </w:p>
        </w:tc>
        <w:tc>
          <w:tcPr>
            <w:tcW w:w="2394" w:type="dxa"/>
            <w:vMerge/>
          </w:tcPr>
          <w:p w14:paraId="35ED6796" w14:textId="77777777" w:rsidR="00EC706B" w:rsidRPr="00DE346E" w:rsidRDefault="00EC706B" w:rsidP="00EC706B">
            <w:pPr>
              <w:rPr>
                <w:rFonts w:cstheme="minorHAnsi"/>
                <w:b/>
                <w:bCs/>
                <w:u w:val="single"/>
              </w:rPr>
            </w:pPr>
          </w:p>
        </w:tc>
      </w:tr>
      <w:tr w:rsidR="00EC706B" w14:paraId="6E4D4A8E" w14:textId="447F4A07" w:rsidTr="00EC706B">
        <w:trPr>
          <w:cantSplit/>
        </w:trPr>
        <w:tc>
          <w:tcPr>
            <w:tcW w:w="4548" w:type="dxa"/>
          </w:tcPr>
          <w:p w14:paraId="7B5F0931" w14:textId="3B2CA163" w:rsidR="00EC706B" w:rsidRPr="007F0D41" w:rsidRDefault="00EC706B" w:rsidP="00EC706B">
            <w:pPr>
              <w:jc w:val="right"/>
              <w:rPr>
                <w:rFonts w:cstheme="minorHAnsi"/>
                <w:b/>
                <w:bCs/>
              </w:rPr>
            </w:pPr>
            <w:r w:rsidRPr="007F0D41">
              <w:rPr>
                <w:rFonts w:cstheme="minorHAnsi"/>
                <w:b/>
                <w:bCs/>
              </w:rPr>
              <w:t>OPEN / CLOSED RECORD?</w:t>
            </w:r>
          </w:p>
        </w:tc>
        <w:tc>
          <w:tcPr>
            <w:tcW w:w="564" w:type="dxa"/>
            <w:vAlign w:val="center"/>
          </w:tcPr>
          <w:p w14:paraId="07F08E8C" w14:textId="42C9AB56" w:rsidR="00EC706B" w:rsidRPr="00DE346E" w:rsidRDefault="00D53453" w:rsidP="00EC706B">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2993A25" w14:textId="17A84BBA" w:rsidR="00EC706B" w:rsidRPr="00DE346E" w:rsidRDefault="00D53453" w:rsidP="00EC706B">
            <w:pPr>
              <w:rPr>
                <w:rFonts w:cstheme="minorHAnsi"/>
                <w:b/>
                <w:bCs/>
                <w:u w:val="single"/>
              </w:rPr>
            </w:pPr>
            <w:sdt>
              <w:sdtPr>
                <w:rPr>
                  <w:rFonts w:cstheme="minorHAnsi"/>
                  <w:sz w:val="20"/>
                  <w:szCs w:val="20"/>
                </w:rPr>
                <w:id w:val="-20849502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1507004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B587A81" w14:textId="28AD5A64" w:rsidR="00EC706B" w:rsidRPr="00DE346E" w:rsidRDefault="00D53453" w:rsidP="00EC706B">
            <w:pPr>
              <w:rPr>
                <w:rFonts w:cstheme="minorHAnsi"/>
                <w:b/>
                <w:bCs/>
                <w:u w:val="single"/>
              </w:rPr>
            </w:pPr>
            <w:sdt>
              <w:sdtPr>
                <w:rPr>
                  <w:rFonts w:cstheme="minorHAnsi"/>
                  <w:sz w:val="20"/>
                  <w:szCs w:val="20"/>
                </w:rPr>
                <w:id w:val="-20209599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8194932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C607144" w14:textId="4EEE1BCD" w:rsidR="00EC706B" w:rsidRPr="00DE346E" w:rsidRDefault="00D53453" w:rsidP="00EC706B">
            <w:pPr>
              <w:rPr>
                <w:rFonts w:cstheme="minorHAnsi"/>
                <w:b/>
                <w:bCs/>
                <w:u w:val="single"/>
              </w:rPr>
            </w:pPr>
            <w:sdt>
              <w:sdtPr>
                <w:rPr>
                  <w:rFonts w:cstheme="minorHAnsi"/>
                  <w:sz w:val="20"/>
                  <w:szCs w:val="20"/>
                </w:rPr>
                <w:id w:val="106130097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76931324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AE625B5" w14:textId="28E95877" w:rsidR="00EC706B" w:rsidRPr="00DE346E" w:rsidRDefault="00D53453" w:rsidP="00EC706B">
            <w:pPr>
              <w:rPr>
                <w:rFonts w:cstheme="minorHAnsi"/>
                <w:b/>
                <w:bCs/>
                <w:u w:val="single"/>
              </w:rPr>
            </w:pPr>
            <w:sdt>
              <w:sdtPr>
                <w:rPr>
                  <w:rFonts w:cstheme="minorHAnsi"/>
                  <w:sz w:val="20"/>
                  <w:szCs w:val="20"/>
                </w:rPr>
                <w:id w:val="16931044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9374734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A4148B9" w14:textId="7781DB06" w:rsidR="00EC706B" w:rsidRPr="00DE346E" w:rsidRDefault="00D53453" w:rsidP="00EC706B">
            <w:pPr>
              <w:rPr>
                <w:rFonts w:cstheme="minorHAnsi"/>
                <w:b/>
                <w:bCs/>
                <w:u w:val="single"/>
              </w:rPr>
            </w:pPr>
            <w:sdt>
              <w:sdtPr>
                <w:rPr>
                  <w:rFonts w:cstheme="minorHAnsi"/>
                  <w:sz w:val="20"/>
                  <w:szCs w:val="20"/>
                </w:rPr>
                <w:id w:val="-36707646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47649206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158FD559" w14:textId="5572EBDD" w:rsidR="00EC706B" w:rsidRPr="00DE346E" w:rsidRDefault="00D53453" w:rsidP="00EC706B">
            <w:pPr>
              <w:rPr>
                <w:rFonts w:cstheme="minorHAnsi"/>
                <w:b/>
                <w:bCs/>
                <w:u w:val="single"/>
              </w:rPr>
            </w:pPr>
            <w:sdt>
              <w:sdtPr>
                <w:rPr>
                  <w:rFonts w:cstheme="minorHAnsi"/>
                  <w:sz w:val="20"/>
                  <w:szCs w:val="20"/>
                </w:rPr>
                <w:id w:val="11134060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4090775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9F87FA3" w14:textId="7352B85A" w:rsidR="00EC706B" w:rsidRPr="00DE346E" w:rsidRDefault="00D53453" w:rsidP="00EC706B">
            <w:pPr>
              <w:rPr>
                <w:rFonts w:cstheme="minorHAnsi"/>
                <w:b/>
                <w:bCs/>
                <w:u w:val="single"/>
              </w:rPr>
            </w:pPr>
            <w:sdt>
              <w:sdtPr>
                <w:rPr>
                  <w:rFonts w:cstheme="minorHAnsi"/>
                  <w:sz w:val="20"/>
                  <w:szCs w:val="20"/>
                </w:rPr>
                <w:id w:val="-15955499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22055817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D4574EB" w14:textId="47BE2C67" w:rsidR="00EC706B" w:rsidRPr="00DE346E" w:rsidRDefault="00D53453" w:rsidP="00EC706B">
            <w:pPr>
              <w:rPr>
                <w:rFonts w:cstheme="minorHAnsi"/>
                <w:b/>
                <w:bCs/>
                <w:u w:val="single"/>
              </w:rPr>
            </w:pPr>
            <w:sdt>
              <w:sdtPr>
                <w:rPr>
                  <w:rFonts w:cstheme="minorHAnsi"/>
                  <w:sz w:val="20"/>
                  <w:szCs w:val="20"/>
                </w:rPr>
                <w:id w:val="-13278154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99468521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4CA33A01" w14:textId="392B898B" w:rsidR="00EC706B" w:rsidRPr="00DE346E" w:rsidRDefault="00D53453" w:rsidP="00EC706B">
            <w:pPr>
              <w:rPr>
                <w:rFonts w:cstheme="minorHAnsi"/>
                <w:b/>
                <w:bCs/>
                <w:u w:val="single"/>
              </w:rPr>
            </w:pPr>
            <w:sdt>
              <w:sdtPr>
                <w:rPr>
                  <w:rFonts w:cstheme="minorHAnsi"/>
                  <w:sz w:val="20"/>
                  <w:szCs w:val="20"/>
                </w:rPr>
                <w:id w:val="-208351361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978622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2CF52203" w14:textId="3DF4D055" w:rsidR="00EC706B" w:rsidRPr="00DE346E" w:rsidRDefault="00D53453" w:rsidP="00EC706B">
            <w:pPr>
              <w:rPr>
                <w:rFonts w:cstheme="minorHAnsi"/>
                <w:b/>
                <w:bCs/>
                <w:u w:val="single"/>
              </w:rPr>
            </w:pPr>
            <w:sdt>
              <w:sdtPr>
                <w:rPr>
                  <w:rFonts w:cstheme="minorHAnsi"/>
                  <w:sz w:val="20"/>
                  <w:szCs w:val="20"/>
                </w:rPr>
                <w:id w:val="-179814096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4629908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326AB46" w14:textId="223C77E7" w:rsidR="00EC706B" w:rsidRPr="00DE346E" w:rsidRDefault="00D53453" w:rsidP="00EC706B">
            <w:pPr>
              <w:rPr>
                <w:rFonts w:cstheme="minorHAnsi"/>
                <w:b/>
                <w:bCs/>
                <w:u w:val="single"/>
              </w:rPr>
            </w:pPr>
            <w:sdt>
              <w:sdtPr>
                <w:rPr>
                  <w:rFonts w:cstheme="minorHAnsi"/>
                  <w:sz w:val="20"/>
                  <w:szCs w:val="20"/>
                </w:rPr>
                <w:id w:val="-20691829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62824816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D8582A3" w14:textId="31DE1136" w:rsidR="00EC706B" w:rsidRPr="00DE346E" w:rsidRDefault="00D53453" w:rsidP="00EC706B">
            <w:pPr>
              <w:rPr>
                <w:rFonts w:cstheme="minorHAnsi"/>
                <w:b/>
                <w:bCs/>
                <w:u w:val="single"/>
              </w:rPr>
            </w:pPr>
            <w:sdt>
              <w:sdtPr>
                <w:rPr>
                  <w:rFonts w:cstheme="minorHAnsi"/>
                  <w:sz w:val="20"/>
                  <w:szCs w:val="20"/>
                </w:rPr>
                <w:id w:val="77245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17653741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5F15166" w14:textId="1E71EFB0" w:rsidR="00EC706B" w:rsidRPr="00DE346E" w:rsidRDefault="00D53453" w:rsidP="00EC706B">
            <w:pPr>
              <w:rPr>
                <w:rFonts w:cstheme="minorHAnsi"/>
                <w:b/>
                <w:bCs/>
                <w:u w:val="single"/>
              </w:rPr>
            </w:pPr>
            <w:sdt>
              <w:sdtPr>
                <w:rPr>
                  <w:rFonts w:cstheme="minorHAnsi"/>
                  <w:sz w:val="20"/>
                  <w:szCs w:val="20"/>
                </w:rPr>
                <w:id w:val="1568912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22392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5CC9A03" w14:textId="28E2F0EF" w:rsidR="00EC706B" w:rsidRPr="00DE346E" w:rsidRDefault="00D53453" w:rsidP="00EC706B">
            <w:pPr>
              <w:rPr>
                <w:rFonts w:cstheme="minorHAnsi"/>
                <w:b/>
                <w:bCs/>
                <w:u w:val="single"/>
              </w:rPr>
            </w:pPr>
            <w:sdt>
              <w:sdtPr>
                <w:rPr>
                  <w:rFonts w:cstheme="minorHAnsi"/>
                  <w:sz w:val="20"/>
                  <w:szCs w:val="20"/>
                </w:rPr>
                <w:id w:val="9808161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847390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53D2468" w14:textId="4028F803" w:rsidR="00EC706B" w:rsidRPr="00DE346E" w:rsidRDefault="00D53453" w:rsidP="00EC706B">
            <w:pPr>
              <w:rPr>
                <w:rFonts w:cstheme="minorHAnsi"/>
                <w:b/>
                <w:bCs/>
                <w:u w:val="single"/>
              </w:rPr>
            </w:pPr>
            <w:sdt>
              <w:sdtPr>
                <w:rPr>
                  <w:rFonts w:cstheme="minorHAnsi"/>
                  <w:sz w:val="20"/>
                  <w:szCs w:val="20"/>
                </w:rPr>
                <w:id w:val="175785855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73939453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5AA6FEB" w14:textId="062DAAFA" w:rsidR="00EC706B" w:rsidRPr="00DE346E" w:rsidRDefault="00D53453" w:rsidP="00EC706B">
            <w:pPr>
              <w:rPr>
                <w:rFonts w:cstheme="minorHAnsi"/>
                <w:b/>
                <w:bCs/>
                <w:u w:val="single"/>
              </w:rPr>
            </w:pPr>
            <w:sdt>
              <w:sdtPr>
                <w:rPr>
                  <w:rFonts w:cstheme="minorHAnsi"/>
                  <w:sz w:val="20"/>
                  <w:szCs w:val="20"/>
                </w:rPr>
                <w:id w:val="14955264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82077860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76943E71" w14:textId="387F7A17" w:rsidR="00EC706B" w:rsidRPr="00DE346E" w:rsidRDefault="00D53453" w:rsidP="00EC706B">
            <w:pPr>
              <w:rPr>
                <w:rFonts w:cstheme="minorHAnsi"/>
                <w:b/>
                <w:bCs/>
                <w:u w:val="single"/>
              </w:rPr>
            </w:pPr>
            <w:sdt>
              <w:sdtPr>
                <w:rPr>
                  <w:rFonts w:cstheme="minorHAnsi"/>
                  <w:sz w:val="20"/>
                  <w:szCs w:val="20"/>
                </w:rPr>
                <w:id w:val="-9941595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514370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02C7E78" w14:textId="3A633748" w:rsidR="00EC706B" w:rsidRPr="00DE346E" w:rsidRDefault="00D53453" w:rsidP="00EC706B">
            <w:pPr>
              <w:rPr>
                <w:rFonts w:cstheme="minorHAnsi"/>
                <w:b/>
                <w:bCs/>
                <w:u w:val="single"/>
              </w:rPr>
            </w:pPr>
            <w:sdt>
              <w:sdtPr>
                <w:rPr>
                  <w:rFonts w:cstheme="minorHAnsi"/>
                  <w:sz w:val="20"/>
                  <w:szCs w:val="20"/>
                </w:rPr>
                <w:id w:val="5680077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10285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35FCA087" w14:textId="28E6C29C" w:rsidR="00EC706B" w:rsidRPr="00DE346E" w:rsidRDefault="00D53453" w:rsidP="00EC706B">
            <w:pPr>
              <w:rPr>
                <w:rFonts w:cstheme="minorHAnsi"/>
                <w:b/>
                <w:bCs/>
                <w:u w:val="single"/>
              </w:rPr>
            </w:pPr>
            <w:sdt>
              <w:sdtPr>
                <w:rPr>
                  <w:rFonts w:cstheme="minorHAnsi"/>
                  <w:sz w:val="20"/>
                  <w:szCs w:val="20"/>
                </w:rPr>
                <w:id w:val="-167494264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311178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1158" w:type="dxa"/>
            <w:vMerge/>
          </w:tcPr>
          <w:p w14:paraId="37A73A34" w14:textId="27F8A99E" w:rsidR="00EC706B" w:rsidRPr="007D0A7E" w:rsidRDefault="00EC706B" w:rsidP="00EC706B">
            <w:pPr>
              <w:rPr>
                <w:rFonts w:cstheme="minorHAnsi"/>
              </w:rPr>
            </w:pPr>
          </w:p>
        </w:tc>
        <w:tc>
          <w:tcPr>
            <w:tcW w:w="2394" w:type="dxa"/>
            <w:vMerge/>
          </w:tcPr>
          <w:p w14:paraId="2570AA98" w14:textId="77777777" w:rsidR="00EC706B" w:rsidRPr="00DE346E" w:rsidRDefault="00EC706B" w:rsidP="00EC706B">
            <w:pPr>
              <w:rPr>
                <w:rFonts w:cstheme="minorHAnsi"/>
                <w:b/>
                <w:bCs/>
                <w:u w:val="single"/>
              </w:rPr>
            </w:pPr>
          </w:p>
        </w:tc>
      </w:tr>
      <w:tr w:rsidR="000B4B59" w14:paraId="28D06925" w14:textId="2E9D1EEB" w:rsidTr="00CA6BC6">
        <w:trPr>
          <w:cantSplit/>
        </w:trPr>
        <w:tc>
          <w:tcPr>
            <w:tcW w:w="4548" w:type="dxa"/>
            <w:shd w:val="clear" w:color="auto" w:fill="E5EAF6"/>
            <w:vAlign w:val="center"/>
          </w:tcPr>
          <w:p w14:paraId="45E455EF" w14:textId="77777777" w:rsidR="00CA6BC6" w:rsidRPr="006C77E6" w:rsidRDefault="00CA6BC6" w:rsidP="00CA6BC6">
            <w:pPr>
              <w:rPr>
                <w:sz w:val="12"/>
                <w:szCs w:val="12"/>
              </w:rPr>
            </w:pPr>
          </w:p>
          <w:p w14:paraId="4092FB8C" w14:textId="754E954B" w:rsidR="00CA6BC6" w:rsidRDefault="00D53453" w:rsidP="00CA6BC6">
            <w:pPr>
              <w:rPr>
                <w:rFonts w:cstheme="minorHAnsi"/>
              </w:rPr>
            </w:pPr>
            <w:hyperlink w:anchor="Med6A7" w:history="1">
              <w:r w:rsidR="00CA6BC6" w:rsidRPr="00D0665D">
                <w:rPr>
                  <w:rStyle w:val="Hyperlink"/>
                  <w:rFonts w:cstheme="minorHAnsi"/>
                  <w:b/>
                  <w:bCs/>
                </w:rPr>
                <w:t>6-A-7</w:t>
              </w:r>
              <w:r w:rsidR="00CA6BC6" w:rsidRPr="00D0665D">
                <w:rPr>
                  <w:rStyle w:val="Hyperlink"/>
                  <w:rFonts w:cstheme="minorHAnsi"/>
                </w:rPr>
                <w:t xml:space="preserve">  </w:t>
              </w:r>
            </w:hyperlink>
            <w:r w:rsidR="00CA6BC6" w:rsidRPr="00D0665D">
              <w:rPr>
                <w:rFonts w:cstheme="minorHAnsi"/>
              </w:rPr>
              <w:t xml:space="preserve"> </w:t>
            </w:r>
            <w:r w:rsidR="00CA6BC6" w:rsidRPr="00D0665D">
              <w:rPr>
                <w:i/>
                <w:iCs/>
              </w:rPr>
              <w:t>A, B, C</w:t>
            </w:r>
            <w:r w:rsidR="00CA6BC6" w:rsidRPr="00CC680C">
              <w:rPr>
                <w:i/>
                <w:iCs/>
              </w:rPr>
              <w:t>-M, C</w:t>
            </w:r>
          </w:p>
          <w:p w14:paraId="29B8297A" w14:textId="1EB5BD59" w:rsidR="00CA6BC6" w:rsidRPr="00D731C6" w:rsidRDefault="00CA6BC6" w:rsidP="00CA6BC6">
            <w:pPr>
              <w:rPr>
                <w:rFonts w:cstheme="minorHAnsi"/>
              </w:rPr>
            </w:pPr>
            <w:r>
              <w:rPr>
                <w:rFonts w:cstheme="minorHAnsi"/>
              </w:rPr>
              <w:t>Signed order for all drugs and biologicals.</w:t>
            </w:r>
          </w:p>
        </w:tc>
        <w:tc>
          <w:tcPr>
            <w:tcW w:w="564" w:type="dxa"/>
            <w:shd w:val="clear" w:color="auto" w:fill="E5EAF6"/>
            <w:vAlign w:val="center"/>
          </w:tcPr>
          <w:p w14:paraId="191BFCBF" w14:textId="0BC063D7" w:rsidR="00CA6BC6" w:rsidRPr="00DE346E" w:rsidRDefault="00D53453" w:rsidP="00CA3E1B">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BF38A" w14:textId="47D6E83B" w:rsidR="00CA6BC6" w:rsidRPr="00DE346E" w:rsidRDefault="00D53453" w:rsidP="00CA3E1B">
            <w:pPr>
              <w:ind w:left="-65"/>
              <w:rPr>
                <w:rFonts w:cstheme="minorHAnsi"/>
                <w:b/>
                <w:bCs/>
                <w:u w:val="single"/>
              </w:rPr>
            </w:pPr>
            <w:sdt>
              <w:sdtPr>
                <w:rPr>
                  <w:rFonts w:cstheme="minorHAnsi"/>
                  <w:sz w:val="20"/>
                  <w:szCs w:val="20"/>
                </w:rPr>
                <w:id w:val="-1959092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5174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27AF244" w14:textId="5601BAA5" w:rsidR="00CA6BC6" w:rsidRPr="00DE346E" w:rsidRDefault="00D53453" w:rsidP="00CA3E1B">
            <w:pPr>
              <w:ind w:left="-65"/>
              <w:rPr>
                <w:rFonts w:cstheme="minorHAnsi"/>
                <w:b/>
                <w:bCs/>
                <w:u w:val="single"/>
              </w:rPr>
            </w:pPr>
            <w:sdt>
              <w:sdtPr>
                <w:rPr>
                  <w:rFonts w:cstheme="minorHAnsi"/>
                  <w:sz w:val="20"/>
                  <w:szCs w:val="20"/>
                </w:rPr>
                <w:id w:val="-1581063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47742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ACDB37" w14:textId="6E8D5548" w:rsidR="00CA6BC6" w:rsidRPr="00DE346E" w:rsidRDefault="00D53453" w:rsidP="00CA3E1B">
            <w:pPr>
              <w:ind w:left="-65"/>
              <w:rPr>
                <w:rFonts w:cstheme="minorHAnsi"/>
                <w:b/>
                <w:bCs/>
                <w:u w:val="single"/>
              </w:rPr>
            </w:pPr>
            <w:sdt>
              <w:sdtPr>
                <w:rPr>
                  <w:rFonts w:cstheme="minorHAnsi"/>
                  <w:sz w:val="20"/>
                  <w:szCs w:val="20"/>
                </w:rPr>
                <w:id w:val="1018278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310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F62B5E2" w14:textId="58D19020" w:rsidR="00CA6BC6" w:rsidRPr="00DE346E" w:rsidRDefault="00D53453" w:rsidP="00CA3E1B">
            <w:pPr>
              <w:ind w:left="-65"/>
              <w:rPr>
                <w:rFonts w:cstheme="minorHAnsi"/>
                <w:b/>
                <w:bCs/>
                <w:u w:val="single"/>
              </w:rPr>
            </w:pPr>
            <w:sdt>
              <w:sdtPr>
                <w:rPr>
                  <w:rFonts w:cstheme="minorHAnsi"/>
                  <w:sz w:val="20"/>
                  <w:szCs w:val="20"/>
                </w:rPr>
                <w:id w:val="1898113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9644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E874F9" w14:textId="1F700345" w:rsidR="00CA6BC6" w:rsidRPr="00DE346E" w:rsidRDefault="00D53453" w:rsidP="00CA3E1B">
            <w:pPr>
              <w:ind w:left="-65"/>
              <w:rPr>
                <w:rFonts w:cstheme="minorHAnsi"/>
                <w:b/>
                <w:bCs/>
                <w:u w:val="single"/>
              </w:rPr>
            </w:pPr>
            <w:sdt>
              <w:sdtPr>
                <w:rPr>
                  <w:rFonts w:cstheme="minorHAnsi"/>
                  <w:sz w:val="20"/>
                  <w:szCs w:val="20"/>
                </w:rPr>
                <w:id w:val="-376085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4060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8DC2E13" w14:textId="4A8F7613" w:rsidR="00CA6BC6" w:rsidRPr="00DE346E" w:rsidRDefault="00D53453" w:rsidP="00CA3E1B">
            <w:pPr>
              <w:ind w:left="-65"/>
              <w:rPr>
                <w:rFonts w:cstheme="minorHAnsi"/>
                <w:b/>
                <w:bCs/>
                <w:u w:val="single"/>
              </w:rPr>
            </w:pPr>
            <w:sdt>
              <w:sdtPr>
                <w:rPr>
                  <w:rFonts w:cstheme="minorHAnsi"/>
                  <w:sz w:val="20"/>
                  <w:szCs w:val="20"/>
                </w:rPr>
                <w:id w:val="-422970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02789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1E082E4" w14:textId="5D26BDEE" w:rsidR="00CA6BC6" w:rsidRPr="00DE346E" w:rsidRDefault="00D53453" w:rsidP="00CA3E1B">
            <w:pPr>
              <w:ind w:left="-65"/>
              <w:rPr>
                <w:rFonts w:cstheme="minorHAnsi"/>
                <w:b/>
                <w:bCs/>
                <w:u w:val="single"/>
              </w:rPr>
            </w:pPr>
            <w:sdt>
              <w:sdtPr>
                <w:rPr>
                  <w:rFonts w:cstheme="minorHAnsi"/>
                  <w:sz w:val="20"/>
                  <w:szCs w:val="20"/>
                </w:rPr>
                <w:id w:val="-1956167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144256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0A4590" w14:textId="7D34B75E" w:rsidR="00CA6BC6" w:rsidRPr="00DE346E" w:rsidRDefault="00D53453" w:rsidP="00CA3E1B">
            <w:pPr>
              <w:ind w:left="-65"/>
              <w:rPr>
                <w:rFonts w:cstheme="minorHAnsi"/>
                <w:b/>
                <w:bCs/>
                <w:u w:val="single"/>
              </w:rPr>
            </w:pPr>
            <w:sdt>
              <w:sdtPr>
                <w:rPr>
                  <w:rFonts w:cstheme="minorHAnsi"/>
                  <w:sz w:val="20"/>
                  <w:szCs w:val="20"/>
                </w:rPr>
                <w:id w:val="-433516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94687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1B6BE5" w14:textId="622BDAE3" w:rsidR="00CA6BC6" w:rsidRPr="00DE346E" w:rsidRDefault="00D53453" w:rsidP="00CA3E1B">
            <w:pPr>
              <w:ind w:left="-65"/>
              <w:rPr>
                <w:rFonts w:cstheme="minorHAnsi"/>
                <w:b/>
                <w:bCs/>
                <w:u w:val="single"/>
              </w:rPr>
            </w:pPr>
            <w:sdt>
              <w:sdtPr>
                <w:rPr>
                  <w:rFonts w:cstheme="minorHAnsi"/>
                  <w:sz w:val="20"/>
                  <w:szCs w:val="20"/>
                </w:rPr>
                <w:id w:val="19636919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006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D070E13" w14:textId="22B9D8AF" w:rsidR="00CA6BC6" w:rsidRPr="00DE346E" w:rsidRDefault="00D53453" w:rsidP="00CA3E1B">
            <w:pPr>
              <w:ind w:left="-65"/>
              <w:rPr>
                <w:rFonts w:cstheme="minorHAnsi"/>
                <w:b/>
                <w:bCs/>
                <w:u w:val="single"/>
              </w:rPr>
            </w:pPr>
            <w:sdt>
              <w:sdtPr>
                <w:rPr>
                  <w:rFonts w:cstheme="minorHAnsi"/>
                  <w:sz w:val="20"/>
                  <w:szCs w:val="20"/>
                </w:rPr>
                <w:id w:val="3472284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91438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2B3DF97" w14:textId="5CB3BC17" w:rsidR="00CA6BC6" w:rsidRPr="00DE346E" w:rsidRDefault="00D53453" w:rsidP="00CA3E1B">
            <w:pPr>
              <w:ind w:left="-65"/>
              <w:rPr>
                <w:rFonts w:cstheme="minorHAnsi"/>
                <w:b/>
                <w:bCs/>
                <w:u w:val="single"/>
              </w:rPr>
            </w:pPr>
            <w:sdt>
              <w:sdtPr>
                <w:rPr>
                  <w:rFonts w:cstheme="minorHAnsi"/>
                  <w:sz w:val="20"/>
                  <w:szCs w:val="20"/>
                </w:rPr>
                <w:id w:val="-1030105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2835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95AB3F" w14:textId="04E566C5" w:rsidR="00CA6BC6" w:rsidRPr="00DE346E" w:rsidRDefault="00D53453" w:rsidP="00CA3E1B">
            <w:pPr>
              <w:ind w:left="-65"/>
              <w:rPr>
                <w:rFonts w:cstheme="minorHAnsi"/>
                <w:b/>
                <w:bCs/>
                <w:u w:val="single"/>
              </w:rPr>
            </w:pPr>
            <w:sdt>
              <w:sdtPr>
                <w:rPr>
                  <w:rFonts w:cstheme="minorHAnsi"/>
                  <w:sz w:val="20"/>
                  <w:szCs w:val="20"/>
                </w:rPr>
                <w:id w:val="10267501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55953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D798C7" w14:textId="31E9DFD2" w:rsidR="00CA6BC6" w:rsidRPr="00DE346E" w:rsidRDefault="00D53453" w:rsidP="00CA3E1B">
            <w:pPr>
              <w:ind w:left="-65"/>
              <w:rPr>
                <w:rFonts w:cstheme="minorHAnsi"/>
                <w:b/>
                <w:bCs/>
                <w:u w:val="single"/>
              </w:rPr>
            </w:pPr>
            <w:sdt>
              <w:sdtPr>
                <w:rPr>
                  <w:rFonts w:cstheme="minorHAnsi"/>
                  <w:sz w:val="20"/>
                  <w:szCs w:val="20"/>
                </w:rPr>
                <w:id w:val="3974922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923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30D0519" w14:textId="0C31B73F" w:rsidR="00CA6BC6" w:rsidRPr="00DE346E" w:rsidRDefault="00D53453" w:rsidP="00CA3E1B">
            <w:pPr>
              <w:ind w:left="-65"/>
              <w:rPr>
                <w:rFonts w:cstheme="minorHAnsi"/>
                <w:b/>
                <w:bCs/>
                <w:u w:val="single"/>
              </w:rPr>
            </w:pPr>
            <w:sdt>
              <w:sdtPr>
                <w:rPr>
                  <w:rFonts w:cstheme="minorHAnsi"/>
                  <w:sz w:val="20"/>
                  <w:szCs w:val="20"/>
                </w:rPr>
                <w:id w:val="-19198537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374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898532" w14:textId="6EC2D5F5" w:rsidR="00CA6BC6" w:rsidRPr="00DE346E" w:rsidRDefault="00D53453" w:rsidP="00CA3E1B">
            <w:pPr>
              <w:ind w:left="-65"/>
              <w:rPr>
                <w:rFonts w:cstheme="minorHAnsi"/>
                <w:b/>
                <w:bCs/>
                <w:u w:val="single"/>
              </w:rPr>
            </w:pPr>
            <w:sdt>
              <w:sdtPr>
                <w:rPr>
                  <w:rFonts w:cstheme="minorHAnsi"/>
                  <w:sz w:val="20"/>
                  <w:szCs w:val="20"/>
                </w:rPr>
                <w:id w:val="358629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8699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7C7A554" w14:textId="36721B83" w:rsidR="00CA6BC6" w:rsidRPr="00DE346E" w:rsidRDefault="00D53453" w:rsidP="00CA3E1B">
            <w:pPr>
              <w:ind w:left="-65"/>
              <w:rPr>
                <w:rFonts w:cstheme="minorHAnsi"/>
                <w:b/>
                <w:bCs/>
                <w:u w:val="single"/>
              </w:rPr>
            </w:pPr>
            <w:sdt>
              <w:sdtPr>
                <w:rPr>
                  <w:rFonts w:cstheme="minorHAnsi"/>
                  <w:sz w:val="20"/>
                  <w:szCs w:val="20"/>
                </w:rPr>
                <w:id w:val="771901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23375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1E835F" w14:textId="60012257" w:rsidR="00CA6BC6" w:rsidRPr="00DE346E" w:rsidRDefault="00D53453" w:rsidP="00CA3E1B">
            <w:pPr>
              <w:ind w:left="-65"/>
              <w:rPr>
                <w:rFonts w:cstheme="minorHAnsi"/>
                <w:b/>
                <w:bCs/>
                <w:u w:val="single"/>
              </w:rPr>
            </w:pPr>
            <w:sdt>
              <w:sdtPr>
                <w:rPr>
                  <w:rFonts w:cstheme="minorHAnsi"/>
                  <w:sz w:val="20"/>
                  <w:szCs w:val="20"/>
                </w:rPr>
                <w:id w:val="-773318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67547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A2B717" w14:textId="0C67E313" w:rsidR="00CA6BC6" w:rsidRPr="00DE346E" w:rsidRDefault="00D53453" w:rsidP="00CA3E1B">
            <w:pPr>
              <w:ind w:left="-65"/>
              <w:rPr>
                <w:rFonts w:cstheme="minorHAnsi"/>
                <w:b/>
                <w:bCs/>
                <w:u w:val="single"/>
              </w:rPr>
            </w:pPr>
            <w:sdt>
              <w:sdtPr>
                <w:rPr>
                  <w:rFonts w:cstheme="minorHAnsi"/>
                  <w:sz w:val="20"/>
                  <w:szCs w:val="20"/>
                </w:rPr>
                <w:id w:val="-948158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637883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F56D68E" w14:textId="72331CAC" w:rsidR="00CA6BC6" w:rsidRPr="00DE346E" w:rsidRDefault="00D53453" w:rsidP="00CA3E1B">
            <w:pPr>
              <w:ind w:left="-65"/>
              <w:rPr>
                <w:rFonts w:cstheme="minorHAnsi"/>
                <w:b/>
                <w:bCs/>
                <w:u w:val="single"/>
              </w:rPr>
            </w:pPr>
            <w:sdt>
              <w:sdtPr>
                <w:rPr>
                  <w:rFonts w:cstheme="minorHAnsi"/>
                  <w:sz w:val="20"/>
                  <w:szCs w:val="20"/>
                </w:rPr>
                <w:id w:val="50156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5154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23624017"/>
            <w:lock w:val="sdtLocked"/>
            <w:placeholder>
              <w:docPart w:val="777ADEAC26984B5986AB9E492C3DA069"/>
            </w:placeholder>
            <w:showingPlcHdr/>
          </w:sdtPr>
          <w:sdtEndPr/>
          <w:sdtContent>
            <w:tc>
              <w:tcPr>
                <w:tcW w:w="1158" w:type="dxa"/>
                <w:shd w:val="clear" w:color="auto" w:fill="E5EAF6"/>
                <w:vAlign w:val="center"/>
              </w:tcPr>
              <w:p w14:paraId="2171E054" w14:textId="68A670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BCBCC17A94440AFAF901018C42CFF00"/>
            </w:placeholder>
            <w:showingPlcHdr/>
          </w:sdtPr>
          <w:sdtEndPr/>
          <w:sdtContent>
            <w:tc>
              <w:tcPr>
                <w:tcW w:w="2394" w:type="dxa"/>
                <w:shd w:val="clear" w:color="auto" w:fill="E5EAF6"/>
                <w:vAlign w:val="center"/>
              </w:tcPr>
              <w:p w14:paraId="28B7A8B8" w14:textId="1010C81D" w:rsidR="00CA6BC6" w:rsidRPr="00DE346E" w:rsidRDefault="00CA6BC6" w:rsidP="00CA6BC6">
                <w:pPr>
                  <w:rPr>
                    <w:rFonts w:cstheme="minorHAnsi"/>
                    <w:b/>
                    <w:bCs/>
                    <w:u w:val="single"/>
                  </w:rPr>
                </w:pPr>
                <w:r>
                  <w:rPr>
                    <w:rStyle w:val="PlaceholderText"/>
                  </w:rPr>
                  <w:t>Total Reviewed</w:t>
                </w:r>
              </w:p>
            </w:tc>
          </w:sdtContent>
        </w:sdt>
      </w:tr>
      <w:tr w:rsidR="001A5FCE" w14:paraId="2BECBFDF" w14:textId="77777777" w:rsidTr="003D6FDA">
        <w:trPr>
          <w:cantSplit/>
        </w:trPr>
        <w:tc>
          <w:tcPr>
            <w:tcW w:w="19440" w:type="dxa"/>
            <w:gridSpan w:val="23"/>
            <w:shd w:val="clear" w:color="auto" w:fill="E5EAF6"/>
          </w:tcPr>
          <w:p w14:paraId="5B674FD8" w14:textId="500FB988" w:rsidR="001A5FCE" w:rsidRPr="00D731C6" w:rsidRDefault="000B135D"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CA6BC6" w14:paraId="168F3011" w14:textId="77777777" w:rsidTr="00CA6BC6">
        <w:trPr>
          <w:cantSplit/>
        </w:trPr>
        <w:tc>
          <w:tcPr>
            <w:tcW w:w="4548" w:type="dxa"/>
            <w:vAlign w:val="center"/>
          </w:tcPr>
          <w:p w14:paraId="114ECA76" w14:textId="77777777" w:rsidR="00CA6BC6" w:rsidRPr="0045038E" w:rsidRDefault="00CA6BC6" w:rsidP="00CA6BC6">
            <w:pPr>
              <w:rPr>
                <w:sz w:val="12"/>
                <w:szCs w:val="12"/>
              </w:rPr>
            </w:pPr>
          </w:p>
          <w:p w14:paraId="2182AE54" w14:textId="614587B6" w:rsidR="00CA6BC6" w:rsidRPr="004F34BC" w:rsidRDefault="00D53453" w:rsidP="00CA6BC6">
            <w:pPr>
              <w:rPr>
                <w:rFonts w:cstheme="minorHAnsi"/>
                <w:b/>
                <w:bCs/>
              </w:rPr>
            </w:pPr>
            <w:hyperlink w:anchor="Stand6g2" w:history="1">
              <w:r w:rsidR="00CA6BC6" w:rsidRPr="00725D96">
                <w:rPr>
                  <w:rStyle w:val="Hyperlink"/>
                  <w:rFonts w:cstheme="minorHAnsi"/>
                  <w:b/>
                  <w:bCs/>
                </w:rPr>
                <w:t>6-G-2</w:t>
              </w:r>
            </w:hyperlink>
            <w:r w:rsidR="00CA6BC6" w:rsidRPr="00534738">
              <w:t xml:space="preserve"> </w:t>
            </w:r>
            <w:r w:rsidR="00CA6BC6">
              <w:t xml:space="preserve">  </w:t>
            </w:r>
            <w:r w:rsidR="00CA6BC6" w:rsidRPr="00CC680C">
              <w:rPr>
                <w:i/>
                <w:iCs/>
              </w:rPr>
              <w:t>C-M, C</w:t>
            </w:r>
          </w:p>
          <w:p w14:paraId="1D2E6067" w14:textId="2D6684F0" w:rsidR="00CA6BC6" w:rsidRPr="00D731C6" w:rsidRDefault="00CA6BC6" w:rsidP="00CA6BC6">
            <w:pPr>
              <w:rPr>
                <w:rFonts w:cstheme="minorHAnsi"/>
              </w:rPr>
            </w:pPr>
            <w:r>
              <w:rPr>
                <w:rFonts w:cstheme="minorHAnsi"/>
              </w:rPr>
              <w:t>Adequate screening for MH risk.</w:t>
            </w:r>
          </w:p>
        </w:tc>
        <w:tc>
          <w:tcPr>
            <w:tcW w:w="564" w:type="dxa"/>
            <w:vAlign w:val="center"/>
          </w:tcPr>
          <w:p w14:paraId="1734FE40" w14:textId="034C3A58" w:rsidR="00CA6BC6" w:rsidRPr="00DE346E" w:rsidRDefault="00D53453" w:rsidP="00CA3E1B">
            <w:pPr>
              <w:ind w:left="-65"/>
              <w:rPr>
                <w:rFonts w:cstheme="minorHAnsi"/>
                <w:b/>
                <w:bCs/>
                <w:u w:val="single"/>
              </w:rPr>
            </w:pPr>
            <w:sdt>
              <w:sdtPr>
                <w:rPr>
                  <w:rFonts w:cstheme="minorHAnsi"/>
                  <w:sz w:val="20"/>
                  <w:szCs w:val="20"/>
                </w:rPr>
                <w:id w:val="1425157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86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AA4E1" w14:textId="24277EA9" w:rsidR="00CA6BC6" w:rsidRPr="00DE346E" w:rsidRDefault="00D53453" w:rsidP="00CA3E1B">
            <w:pPr>
              <w:ind w:left="-65"/>
              <w:rPr>
                <w:rFonts w:cstheme="minorHAnsi"/>
                <w:b/>
                <w:bCs/>
                <w:u w:val="single"/>
              </w:rPr>
            </w:pPr>
            <w:sdt>
              <w:sdtPr>
                <w:rPr>
                  <w:rFonts w:cstheme="minorHAnsi"/>
                  <w:sz w:val="20"/>
                  <w:szCs w:val="20"/>
                </w:rPr>
                <w:id w:val="-5938648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64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643E75" w14:textId="52155448" w:rsidR="00CA6BC6" w:rsidRPr="00DE346E" w:rsidRDefault="00D53453" w:rsidP="00CA3E1B">
            <w:pPr>
              <w:ind w:left="-65"/>
              <w:rPr>
                <w:rFonts w:cstheme="minorHAnsi"/>
                <w:b/>
                <w:bCs/>
                <w:u w:val="single"/>
              </w:rPr>
            </w:pPr>
            <w:sdt>
              <w:sdtPr>
                <w:rPr>
                  <w:rFonts w:cstheme="minorHAnsi"/>
                  <w:sz w:val="20"/>
                  <w:szCs w:val="20"/>
                </w:rPr>
                <w:id w:val="14956900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98654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BCC581" w14:textId="276694ED" w:rsidR="00CA6BC6" w:rsidRPr="00DE346E" w:rsidRDefault="00D53453" w:rsidP="00CA3E1B">
            <w:pPr>
              <w:ind w:left="-65"/>
              <w:rPr>
                <w:rFonts w:cstheme="minorHAnsi"/>
                <w:b/>
                <w:bCs/>
                <w:u w:val="single"/>
              </w:rPr>
            </w:pPr>
            <w:sdt>
              <w:sdtPr>
                <w:rPr>
                  <w:rFonts w:cstheme="minorHAnsi"/>
                  <w:sz w:val="20"/>
                  <w:szCs w:val="20"/>
                </w:rPr>
                <w:id w:val="-1565713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7291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2F1A5C8" w14:textId="52AB23DB" w:rsidR="00CA6BC6" w:rsidRPr="00DE346E" w:rsidRDefault="00D53453" w:rsidP="00CA3E1B">
            <w:pPr>
              <w:ind w:left="-65"/>
              <w:rPr>
                <w:rFonts w:cstheme="minorHAnsi"/>
                <w:b/>
                <w:bCs/>
                <w:u w:val="single"/>
              </w:rPr>
            </w:pPr>
            <w:sdt>
              <w:sdtPr>
                <w:rPr>
                  <w:rFonts w:cstheme="minorHAnsi"/>
                  <w:sz w:val="20"/>
                  <w:szCs w:val="20"/>
                </w:rPr>
                <w:id w:val="2052494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73286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719ACF" w14:textId="02B9A37E" w:rsidR="00CA6BC6" w:rsidRPr="00DE346E" w:rsidRDefault="00D53453" w:rsidP="00CA3E1B">
            <w:pPr>
              <w:ind w:left="-65"/>
              <w:rPr>
                <w:rFonts w:cstheme="minorHAnsi"/>
                <w:b/>
                <w:bCs/>
                <w:u w:val="single"/>
              </w:rPr>
            </w:pPr>
            <w:sdt>
              <w:sdtPr>
                <w:rPr>
                  <w:rFonts w:cstheme="minorHAnsi"/>
                  <w:sz w:val="20"/>
                  <w:szCs w:val="20"/>
                </w:rPr>
                <w:id w:val="1135141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57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4CD709" w14:textId="28D9DDBC" w:rsidR="00CA6BC6" w:rsidRPr="00DE346E" w:rsidRDefault="00D53453" w:rsidP="00CA3E1B">
            <w:pPr>
              <w:ind w:left="-65"/>
              <w:rPr>
                <w:rFonts w:cstheme="minorHAnsi"/>
                <w:b/>
                <w:bCs/>
                <w:u w:val="single"/>
              </w:rPr>
            </w:pPr>
            <w:sdt>
              <w:sdtPr>
                <w:rPr>
                  <w:rFonts w:cstheme="minorHAnsi"/>
                  <w:sz w:val="20"/>
                  <w:szCs w:val="20"/>
                </w:rPr>
                <w:id w:val="-455568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211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EE233F6" w14:textId="5C1C307A" w:rsidR="00CA6BC6" w:rsidRPr="00DE346E" w:rsidRDefault="00D53453" w:rsidP="00CA3E1B">
            <w:pPr>
              <w:ind w:left="-65"/>
              <w:rPr>
                <w:rFonts w:cstheme="minorHAnsi"/>
                <w:b/>
                <w:bCs/>
                <w:u w:val="single"/>
              </w:rPr>
            </w:pPr>
            <w:sdt>
              <w:sdtPr>
                <w:rPr>
                  <w:rFonts w:cstheme="minorHAnsi"/>
                  <w:sz w:val="20"/>
                  <w:szCs w:val="20"/>
                </w:rPr>
                <w:id w:val="-13035423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9719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026FB" w14:textId="1DE17A22" w:rsidR="00CA6BC6" w:rsidRPr="00DE346E" w:rsidRDefault="00D53453" w:rsidP="00CA3E1B">
            <w:pPr>
              <w:ind w:left="-65"/>
              <w:rPr>
                <w:rFonts w:cstheme="minorHAnsi"/>
                <w:b/>
                <w:bCs/>
                <w:u w:val="single"/>
              </w:rPr>
            </w:pPr>
            <w:sdt>
              <w:sdtPr>
                <w:rPr>
                  <w:rFonts w:cstheme="minorHAnsi"/>
                  <w:sz w:val="20"/>
                  <w:szCs w:val="20"/>
                </w:rPr>
                <w:id w:val="3456063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2314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6143105" w14:textId="6B94724F" w:rsidR="00CA6BC6" w:rsidRPr="00DE346E" w:rsidRDefault="00D53453" w:rsidP="00CA3E1B">
            <w:pPr>
              <w:ind w:left="-65"/>
              <w:rPr>
                <w:rFonts w:cstheme="minorHAnsi"/>
                <w:b/>
                <w:bCs/>
                <w:u w:val="single"/>
              </w:rPr>
            </w:pPr>
            <w:sdt>
              <w:sdtPr>
                <w:rPr>
                  <w:rFonts w:cstheme="minorHAnsi"/>
                  <w:sz w:val="20"/>
                  <w:szCs w:val="20"/>
                </w:rPr>
                <w:id w:val="242067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3471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A94B62" w14:textId="6EAB7295" w:rsidR="00CA6BC6" w:rsidRPr="00DE346E" w:rsidRDefault="00D53453" w:rsidP="00CA3E1B">
            <w:pPr>
              <w:ind w:left="-65"/>
              <w:rPr>
                <w:rFonts w:cstheme="minorHAnsi"/>
                <w:b/>
                <w:bCs/>
                <w:u w:val="single"/>
              </w:rPr>
            </w:pPr>
            <w:sdt>
              <w:sdtPr>
                <w:rPr>
                  <w:rFonts w:cstheme="minorHAnsi"/>
                  <w:sz w:val="20"/>
                  <w:szCs w:val="20"/>
                </w:rPr>
                <w:id w:val="2054892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4030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DBBC7" w14:textId="6B6E33F1" w:rsidR="00CA6BC6" w:rsidRPr="00DE346E" w:rsidRDefault="00D53453" w:rsidP="00CA3E1B">
            <w:pPr>
              <w:ind w:left="-65"/>
              <w:rPr>
                <w:rFonts w:cstheme="minorHAnsi"/>
                <w:b/>
                <w:bCs/>
                <w:u w:val="single"/>
              </w:rPr>
            </w:pPr>
            <w:sdt>
              <w:sdtPr>
                <w:rPr>
                  <w:rFonts w:cstheme="minorHAnsi"/>
                  <w:sz w:val="20"/>
                  <w:szCs w:val="20"/>
                </w:rPr>
                <w:id w:val="1830088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73760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D99E94" w14:textId="24742ADB" w:rsidR="00CA6BC6" w:rsidRPr="00DE346E" w:rsidRDefault="00D53453" w:rsidP="00CA3E1B">
            <w:pPr>
              <w:ind w:left="-65"/>
              <w:rPr>
                <w:rFonts w:cstheme="minorHAnsi"/>
                <w:b/>
                <w:bCs/>
                <w:u w:val="single"/>
              </w:rPr>
            </w:pPr>
            <w:sdt>
              <w:sdtPr>
                <w:rPr>
                  <w:rFonts w:cstheme="minorHAnsi"/>
                  <w:sz w:val="20"/>
                  <w:szCs w:val="20"/>
                </w:rPr>
                <w:id w:val="2530945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73925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A57314" w14:textId="5BCB20D0" w:rsidR="00CA6BC6" w:rsidRPr="00DE346E" w:rsidRDefault="00D53453" w:rsidP="00CA3E1B">
            <w:pPr>
              <w:ind w:left="-65"/>
              <w:rPr>
                <w:rFonts w:cstheme="minorHAnsi"/>
                <w:b/>
                <w:bCs/>
                <w:u w:val="single"/>
              </w:rPr>
            </w:pPr>
            <w:sdt>
              <w:sdtPr>
                <w:rPr>
                  <w:rFonts w:cstheme="minorHAnsi"/>
                  <w:sz w:val="20"/>
                  <w:szCs w:val="20"/>
                </w:rPr>
                <w:id w:val="-3383167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021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E3C7B8B" w14:textId="703BACEF" w:rsidR="00CA6BC6" w:rsidRPr="00DE346E" w:rsidRDefault="00D53453" w:rsidP="00CA3E1B">
            <w:pPr>
              <w:ind w:left="-65"/>
              <w:rPr>
                <w:rFonts w:cstheme="minorHAnsi"/>
                <w:b/>
                <w:bCs/>
                <w:u w:val="single"/>
              </w:rPr>
            </w:pPr>
            <w:sdt>
              <w:sdtPr>
                <w:rPr>
                  <w:rFonts w:cstheme="minorHAnsi"/>
                  <w:sz w:val="20"/>
                  <w:szCs w:val="20"/>
                </w:rPr>
                <w:id w:val="-643663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49777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5C3C98" w14:textId="79D48BAF" w:rsidR="00CA6BC6" w:rsidRPr="00DE346E" w:rsidRDefault="00D53453" w:rsidP="00CA3E1B">
            <w:pPr>
              <w:ind w:left="-65"/>
              <w:rPr>
                <w:rFonts w:cstheme="minorHAnsi"/>
                <w:b/>
                <w:bCs/>
                <w:u w:val="single"/>
              </w:rPr>
            </w:pPr>
            <w:sdt>
              <w:sdtPr>
                <w:rPr>
                  <w:rFonts w:cstheme="minorHAnsi"/>
                  <w:sz w:val="20"/>
                  <w:szCs w:val="20"/>
                </w:rPr>
                <w:id w:val="1994606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1612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8D566F" w14:textId="2AD8C63E" w:rsidR="00CA6BC6" w:rsidRPr="00DE346E" w:rsidRDefault="00D53453" w:rsidP="00CA3E1B">
            <w:pPr>
              <w:ind w:left="-65"/>
              <w:rPr>
                <w:rFonts w:cstheme="minorHAnsi"/>
                <w:b/>
                <w:bCs/>
                <w:u w:val="single"/>
              </w:rPr>
            </w:pPr>
            <w:sdt>
              <w:sdtPr>
                <w:rPr>
                  <w:rFonts w:cstheme="minorHAnsi"/>
                  <w:sz w:val="20"/>
                  <w:szCs w:val="20"/>
                </w:rPr>
                <w:id w:val="642239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33289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B39912E" w14:textId="2F6D129A" w:rsidR="00CA6BC6" w:rsidRPr="00DE346E" w:rsidRDefault="00D53453" w:rsidP="00CA3E1B">
            <w:pPr>
              <w:ind w:left="-65"/>
              <w:rPr>
                <w:rFonts w:cstheme="minorHAnsi"/>
                <w:b/>
                <w:bCs/>
                <w:u w:val="single"/>
              </w:rPr>
            </w:pPr>
            <w:sdt>
              <w:sdtPr>
                <w:rPr>
                  <w:rFonts w:cstheme="minorHAnsi"/>
                  <w:sz w:val="20"/>
                  <w:szCs w:val="20"/>
                </w:rPr>
                <w:id w:val="1197656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1303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8355AC" w14:textId="062DE69C" w:rsidR="00CA6BC6" w:rsidRPr="00DE346E" w:rsidRDefault="00D53453" w:rsidP="00CA3E1B">
            <w:pPr>
              <w:ind w:left="-65"/>
              <w:rPr>
                <w:rFonts w:cstheme="minorHAnsi"/>
                <w:b/>
                <w:bCs/>
                <w:u w:val="single"/>
              </w:rPr>
            </w:pPr>
            <w:sdt>
              <w:sdtPr>
                <w:rPr>
                  <w:rFonts w:cstheme="minorHAnsi"/>
                  <w:sz w:val="20"/>
                  <w:szCs w:val="20"/>
                </w:rPr>
                <w:id w:val="-205105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1082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B7A77A9" w14:textId="4C4C1B6B" w:rsidR="00CA6BC6" w:rsidRPr="00DE346E" w:rsidRDefault="00D53453" w:rsidP="00CA3E1B">
            <w:pPr>
              <w:ind w:left="-65"/>
              <w:rPr>
                <w:rFonts w:cstheme="minorHAnsi"/>
                <w:b/>
                <w:bCs/>
                <w:u w:val="single"/>
              </w:rPr>
            </w:pPr>
            <w:sdt>
              <w:sdtPr>
                <w:rPr>
                  <w:rFonts w:cstheme="minorHAnsi"/>
                  <w:sz w:val="20"/>
                  <w:szCs w:val="20"/>
                </w:rPr>
                <w:id w:val="14239889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9377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397475"/>
            <w:placeholder>
              <w:docPart w:val="B819C1AA293142C1B6A0D7048E42586B"/>
            </w:placeholder>
            <w:showingPlcHdr/>
          </w:sdtPr>
          <w:sdtEndPr/>
          <w:sdtContent>
            <w:tc>
              <w:tcPr>
                <w:tcW w:w="1158" w:type="dxa"/>
                <w:vAlign w:val="center"/>
              </w:tcPr>
              <w:p w14:paraId="744D4F81" w14:textId="7777777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79243082"/>
            <w:placeholder>
              <w:docPart w:val="32722A517D0046A8B2881776C594B528"/>
            </w:placeholder>
            <w:showingPlcHdr/>
          </w:sdtPr>
          <w:sdtEndPr/>
          <w:sdtContent>
            <w:tc>
              <w:tcPr>
                <w:tcW w:w="2394" w:type="dxa"/>
                <w:vAlign w:val="center"/>
              </w:tcPr>
              <w:p w14:paraId="54F00225" w14:textId="77777777" w:rsidR="00CA6BC6" w:rsidRPr="00DE346E" w:rsidRDefault="00CA6BC6" w:rsidP="00CA6BC6">
                <w:pPr>
                  <w:rPr>
                    <w:rFonts w:cstheme="minorHAnsi"/>
                    <w:b/>
                    <w:bCs/>
                    <w:u w:val="single"/>
                  </w:rPr>
                </w:pPr>
                <w:r>
                  <w:rPr>
                    <w:rStyle w:val="PlaceholderText"/>
                  </w:rPr>
                  <w:t>Total Reviewed</w:t>
                </w:r>
              </w:p>
            </w:tc>
          </w:sdtContent>
        </w:sdt>
      </w:tr>
      <w:tr w:rsidR="001D63E0" w14:paraId="72A0EBE9" w14:textId="77777777" w:rsidTr="00590AE1">
        <w:trPr>
          <w:cantSplit/>
        </w:trPr>
        <w:tc>
          <w:tcPr>
            <w:tcW w:w="19440" w:type="dxa"/>
            <w:gridSpan w:val="23"/>
          </w:tcPr>
          <w:p w14:paraId="0E33C1DD" w14:textId="77777777" w:rsidR="001D63E0" w:rsidRPr="00D731C6" w:rsidRDefault="001D63E0"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0B4B59" w14:paraId="7AEFEF04" w14:textId="771BC546" w:rsidTr="00CA6BC6">
        <w:trPr>
          <w:cantSplit/>
        </w:trPr>
        <w:tc>
          <w:tcPr>
            <w:tcW w:w="4548" w:type="dxa"/>
            <w:shd w:val="clear" w:color="auto" w:fill="E5EAF6"/>
            <w:vAlign w:val="center"/>
          </w:tcPr>
          <w:p w14:paraId="6EDF3EF3" w14:textId="77777777" w:rsidR="00CA6BC6" w:rsidRPr="0045038E" w:rsidRDefault="00CA6BC6" w:rsidP="00CA6BC6">
            <w:pPr>
              <w:rPr>
                <w:sz w:val="12"/>
                <w:szCs w:val="12"/>
              </w:rPr>
            </w:pPr>
          </w:p>
          <w:p w14:paraId="276DACFF" w14:textId="2E763DCF" w:rsidR="00CA6BC6" w:rsidRPr="00A561C2" w:rsidRDefault="00D53453" w:rsidP="00CA6BC6">
            <w:pPr>
              <w:rPr>
                <w:rFonts w:cstheme="minorHAnsi"/>
                <w:b/>
                <w:bCs/>
              </w:rPr>
            </w:pPr>
            <w:hyperlink w:anchor="Med8A8" w:history="1">
              <w:r w:rsidR="00CA6BC6" w:rsidRPr="00142DE5">
                <w:rPr>
                  <w:rStyle w:val="Hyperlink"/>
                  <w:b/>
                  <w:bCs/>
                </w:rPr>
                <w:t>8-A-8</w:t>
              </w:r>
              <w:r w:rsidR="00CA6BC6" w:rsidRPr="00142DE5">
                <w:rPr>
                  <w:rStyle w:val="Hyperlink"/>
                </w:rPr>
                <w:t xml:space="preserve">  </w:t>
              </w:r>
            </w:hyperlink>
            <w:r w:rsidR="00CA6BC6">
              <w:t xml:space="preserve"> </w:t>
            </w:r>
            <w:r w:rsidR="00CA6BC6" w:rsidRPr="00CC680C">
              <w:rPr>
                <w:i/>
                <w:iCs/>
              </w:rPr>
              <w:t>A, B, C-M, C</w:t>
            </w:r>
          </w:p>
          <w:p w14:paraId="33B18A9E" w14:textId="35926A76" w:rsidR="00CA6BC6" w:rsidRPr="00D731C6" w:rsidRDefault="00CA6BC6" w:rsidP="00CA6BC6">
            <w:pPr>
              <w:rPr>
                <w:rFonts w:cstheme="minorHAnsi"/>
              </w:rPr>
            </w:pPr>
            <w:r w:rsidRPr="006B2EAF">
              <w:rPr>
                <w:rFonts w:cstheme="minorHAnsi"/>
              </w:rPr>
              <w:t>Every record must be accurate, legible, and promptly completed.</w:t>
            </w:r>
          </w:p>
        </w:tc>
        <w:tc>
          <w:tcPr>
            <w:tcW w:w="564" w:type="dxa"/>
            <w:shd w:val="clear" w:color="auto" w:fill="E5EAF6"/>
            <w:vAlign w:val="center"/>
          </w:tcPr>
          <w:p w14:paraId="3D1FA065" w14:textId="4A3E0A15" w:rsidR="00CA6BC6" w:rsidRPr="00DE346E" w:rsidRDefault="00D53453" w:rsidP="00CA3E1B">
            <w:pPr>
              <w:ind w:left="-65"/>
              <w:rPr>
                <w:rFonts w:cstheme="minorHAnsi"/>
                <w:b/>
                <w:bCs/>
                <w:u w:val="single"/>
              </w:rPr>
            </w:pPr>
            <w:sdt>
              <w:sdtPr>
                <w:rPr>
                  <w:rFonts w:cstheme="minorHAnsi"/>
                  <w:sz w:val="20"/>
                  <w:szCs w:val="20"/>
                </w:rPr>
                <w:id w:val="-774404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6410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592A19" w14:textId="0551B3FB" w:rsidR="00CA6BC6" w:rsidRPr="00DE346E" w:rsidRDefault="00D53453" w:rsidP="00CA3E1B">
            <w:pPr>
              <w:ind w:left="-65"/>
              <w:rPr>
                <w:rFonts w:cstheme="minorHAnsi"/>
                <w:b/>
                <w:bCs/>
                <w:u w:val="single"/>
              </w:rPr>
            </w:pPr>
            <w:sdt>
              <w:sdtPr>
                <w:rPr>
                  <w:rFonts w:cstheme="minorHAnsi"/>
                  <w:sz w:val="20"/>
                  <w:szCs w:val="20"/>
                </w:rPr>
                <w:id w:val="-11405660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26109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B0A7AB" w14:textId="3F655135" w:rsidR="00CA6BC6" w:rsidRPr="00DE346E" w:rsidRDefault="00D53453" w:rsidP="00CA3E1B">
            <w:pPr>
              <w:ind w:left="-65"/>
              <w:rPr>
                <w:rFonts w:cstheme="minorHAnsi"/>
                <w:b/>
                <w:bCs/>
                <w:u w:val="single"/>
              </w:rPr>
            </w:pPr>
            <w:sdt>
              <w:sdtPr>
                <w:rPr>
                  <w:rFonts w:cstheme="minorHAnsi"/>
                  <w:sz w:val="20"/>
                  <w:szCs w:val="20"/>
                </w:rPr>
                <w:id w:val="-57171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7652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1D39DE" w14:textId="468186C5" w:rsidR="00CA6BC6" w:rsidRPr="00DE346E" w:rsidRDefault="00D53453" w:rsidP="00CA3E1B">
            <w:pPr>
              <w:ind w:left="-65"/>
              <w:rPr>
                <w:rFonts w:cstheme="minorHAnsi"/>
                <w:b/>
                <w:bCs/>
                <w:u w:val="single"/>
              </w:rPr>
            </w:pPr>
            <w:sdt>
              <w:sdtPr>
                <w:rPr>
                  <w:rFonts w:cstheme="minorHAnsi"/>
                  <w:sz w:val="20"/>
                  <w:szCs w:val="20"/>
                </w:rPr>
                <w:id w:val="2480911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93811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41CA6C" w14:textId="6044794D" w:rsidR="00CA6BC6" w:rsidRPr="00DE346E" w:rsidRDefault="00D53453" w:rsidP="00CA3E1B">
            <w:pPr>
              <w:ind w:left="-65"/>
              <w:rPr>
                <w:rFonts w:cstheme="minorHAnsi"/>
                <w:b/>
                <w:bCs/>
                <w:u w:val="single"/>
              </w:rPr>
            </w:pPr>
            <w:sdt>
              <w:sdtPr>
                <w:rPr>
                  <w:rFonts w:cstheme="minorHAnsi"/>
                  <w:sz w:val="20"/>
                  <w:szCs w:val="20"/>
                </w:rPr>
                <w:id w:val="2000607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243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F63BB" w14:textId="009F540C" w:rsidR="00CA6BC6" w:rsidRPr="00DE346E" w:rsidRDefault="00D53453" w:rsidP="00CA3E1B">
            <w:pPr>
              <w:ind w:left="-65"/>
              <w:rPr>
                <w:rFonts w:cstheme="minorHAnsi"/>
                <w:b/>
                <w:bCs/>
                <w:u w:val="single"/>
              </w:rPr>
            </w:pPr>
            <w:sdt>
              <w:sdtPr>
                <w:rPr>
                  <w:rFonts w:cstheme="minorHAnsi"/>
                  <w:sz w:val="20"/>
                  <w:szCs w:val="20"/>
                </w:rPr>
                <w:id w:val="-867800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435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2A1D640" w14:textId="40D3866A" w:rsidR="00CA6BC6" w:rsidRPr="00DE346E" w:rsidRDefault="00D53453" w:rsidP="00CA3E1B">
            <w:pPr>
              <w:ind w:left="-65"/>
              <w:rPr>
                <w:rFonts w:cstheme="minorHAnsi"/>
                <w:b/>
                <w:bCs/>
                <w:u w:val="single"/>
              </w:rPr>
            </w:pPr>
            <w:sdt>
              <w:sdtPr>
                <w:rPr>
                  <w:rFonts w:cstheme="minorHAnsi"/>
                  <w:sz w:val="20"/>
                  <w:szCs w:val="20"/>
                </w:rPr>
                <w:id w:val="-10563918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93532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A51C81" w14:textId="2F3B91BE" w:rsidR="00CA6BC6" w:rsidRPr="00DE346E" w:rsidRDefault="00D53453" w:rsidP="00CA3E1B">
            <w:pPr>
              <w:ind w:left="-65"/>
              <w:rPr>
                <w:rFonts w:cstheme="minorHAnsi"/>
                <w:b/>
                <w:bCs/>
                <w:u w:val="single"/>
              </w:rPr>
            </w:pPr>
            <w:sdt>
              <w:sdtPr>
                <w:rPr>
                  <w:rFonts w:cstheme="minorHAnsi"/>
                  <w:sz w:val="20"/>
                  <w:szCs w:val="20"/>
                </w:rPr>
                <w:id w:val="21401493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6901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43771B" w14:textId="15FAE3DD" w:rsidR="00CA6BC6" w:rsidRPr="00DE346E" w:rsidRDefault="00D53453" w:rsidP="00CA3E1B">
            <w:pPr>
              <w:ind w:left="-65"/>
              <w:rPr>
                <w:rFonts w:cstheme="minorHAnsi"/>
                <w:b/>
                <w:bCs/>
                <w:u w:val="single"/>
              </w:rPr>
            </w:pPr>
            <w:sdt>
              <w:sdtPr>
                <w:rPr>
                  <w:rFonts w:cstheme="minorHAnsi"/>
                  <w:sz w:val="20"/>
                  <w:szCs w:val="20"/>
                </w:rPr>
                <w:id w:val="-13183417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3160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93CEC0C" w14:textId="5BC208BB" w:rsidR="00CA6BC6" w:rsidRPr="00DE346E" w:rsidRDefault="00D53453" w:rsidP="00CA3E1B">
            <w:pPr>
              <w:ind w:left="-65"/>
              <w:rPr>
                <w:rFonts w:cstheme="minorHAnsi"/>
                <w:b/>
                <w:bCs/>
                <w:u w:val="single"/>
              </w:rPr>
            </w:pPr>
            <w:sdt>
              <w:sdtPr>
                <w:rPr>
                  <w:rFonts w:cstheme="minorHAnsi"/>
                  <w:sz w:val="20"/>
                  <w:szCs w:val="20"/>
                </w:rPr>
                <w:id w:val="1046333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7439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1386CC4" w14:textId="1532C0F4" w:rsidR="00CA6BC6" w:rsidRPr="00DE346E" w:rsidRDefault="00D53453" w:rsidP="00CA3E1B">
            <w:pPr>
              <w:ind w:left="-65"/>
              <w:rPr>
                <w:rFonts w:cstheme="minorHAnsi"/>
                <w:b/>
                <w:bCs/>
                <w:u w:val="single"/>
              </w:rPr>
            </w:pPr>
            <w:sdt>
              <w:sdtPr>
                <w:rPr>
                  <w:rFonts w:cstheme="minorHAnsi"/>
                  <w:sz w:val="20"/>
                  <w:szCs w:val="20"/>
                </w:rPr>
                <w:id w:val="-17258186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98742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B15DF7" w14:textId="7AF0B770" w:rsidR="00CA6BC6" w:rsidRPr="00DE346E" w:rsidRDefault="00D53453" w:rsidP="00CA3E1B">
            <w:pPr>
              <w:ind w:left="-65"/>
              <w:rPr>
                <w:rFonts w:cstheme="minorHAnsi"/>
                <w:b/>
                <w:bCs/>
                <w:u w:val="single"/>
              </w:rPr>
            </w:pPr>
            <w:sdt>
              <w:sdtPr>
                <w:rPr>
                  <w:rFonts w:cstheme="minorHAnsi"/>
                  <w:sz w:val="20"/>
                  <w:szCs w:val="20"/>
                </w:rPr>
                <w:id w:val="15024609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398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6EA07F" w14:textId="3F1F8F1B" w:rsidR="00CA6BC6" w:rsidRPr="00DE346E" w:rsidRDefault="00D53453" w:rsidP="00CA3E1B">
            <w:pPr>
              <w:ind w:left="-65"/>
              <w:rPr>
                <w:rFonts w:cstheme="minorHAnsi"/>
                <w:b/>
                <w:bCs/>
                <w:u w:val="single"/>
              </w:rPr>
            </w:pPr>
            <w:sdt>
              <w:sdtPr>
                <w:rPr>
                  <w:rFonts w:cstheme="minorHAnsi"/>
                  <w:sz w:val="20"/>
                  <w:szCs w:val="20"/>
                </w:rPr>
                <w:id w:val="1355547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55606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E102B2F" w14:textId="71F3BEEA" w:rsidR="00CA6BC6" w:rsidRPr="00DE346E" w:rsidRDefault="00D53453" w:rsidP="00CA3E1B">
            <w:pPr>
              <w:ind w:left="-65"/>
              <w:rPr>
                <w:rFonts w:cstheme="minorHAnsi"/>
                <w:b/>
                <w:bCs/>
                <w:u w:val="single"/>
              </w:rPr>
            </w:pPr>
            <w:sdt>
              <w:sdtPr>
                <w:rPr>
                  <w:rFonts w:cstheme="minorHAnsi"/>
                  <w:sz w:val="20"/>
                  <w:szCs w:val="20"/>
                </w:rPr>
                <w:id w:val="-945700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35793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559E70" w14:textId="178A57CB" w:rsidR="00CA6BC6" w:rsidRPr="00DE346E" w:rsidRDefault="00D53453" w:rsidP="00CA3E1B">
            <w:pPr>
              <w:ind w:left="-65"/>
              <w:rPr>
                <w:rFonts w:cstheme="minorHAnsi"/>
                <w:b/>
                <w:bCs/>
                <w:u w:val="single"/>
              </w:rPr>
            </w:pPr>
            <w:sdt>
              <w:sdtPr>
                <w:rPr>
                  <w:rFonts w:cstheme="minorHAnsi"/>
                  <w:sz w:val="20"/>
                  <w:szCs w:val="20"/>
                </w:rPr>
                <w:id w:val="-1827120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42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8AC0BE6" w14:textId="0B5BF3F0" w:rsidR="00CA6BC6" w:rsidRPr="00DE346E" w:rsidRDefault="00D53453" w:rsidP="00CA3E1B">
            <w:pPr>
              <w:ind w:left="-65"/>
              <w:rPr>
                <w:rFonts w:cstheme="minorHAnsi"/>
                <w:b/>
                <w:bCs/>
                <w:u w:val="single"/>
              </w:rPr>
            </w:pPr>
            <w:sdt>
              <w:sdtPr>
                <w:rPr>
                  <w:rFonts w:cstheme="minorHAnsi"/>
                  <w:sz w:val="20"/>
                  <w:szCs w:val="20"/>
                </w:rPr>
                <w:id w:val="-7000092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5787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514EE6" w14:textId="2A9EA6F4" w:rsidR="00CA6BC6" w:rsidRPr="00DE346E" w:rsidRDefault="00D53453" w:rsidP="00CA3E1B">
            <w:pPr>
              <w:ind w:left="-65"/>
              <w:rPr>
                <w:rFonts w:cstheme="minorHAnsi"/>
                <w:b/>
                <w:bCs/>
                <w:u w:val="single"/>
              </w:rPr>
            </w:pPr>
            <w:sdt>
              <w:sdtPr>
                <w:rPr>
                  <w:rFonts w:cstheme="minorHAnsi"/>
                  <w:sz w:val="20"/>
                  <w:szCs w:val="20"/>
                </w:rPr>
                <w:id w:val="-1559929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1821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4C86F3" w14:textId="0248AB2E" w:rsidR="00CA6BC6" w:rsidRPr="00DE346E" w:rsidRDefault="00D53453" w:rsidP="00CA3E1B">
            <w:pPr>
              <w:ind w:left="-65"/>
              <w:rPr>
                <w:rFonts w:cstheme="minorHAnsi"/>
                <w:b/>
                <w:bCs/>
                <w:u w:val="single"/>
              </w:rPr>
            </w:pPr>
            <w:sdt>
              <w:sdtPr>
                <w:rPr>
                  <w:rFonts w:cstheme="minorHAnsi"/>
                  <w:sz w:val="20"/>
                  <w:szCs w:val="20"/>
                </w:rPr>
                <w:id w:val="20995082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320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7E1F75D" w14:textId="032BDD48" w:rsidR="00CA6BC6" w:rsidRPr="00DE346E" w:rsidRDefault="00D53453" w:rsidP="00CA3E1B">
            <w:pPr>
              <w:ind w:left="-65"/>
              <w:rPr>
                <w:rFonts w:cstheme="minorHAnsi"/>
                <w:b/>
                <w:bCs/>
                <w:u w:val="single"/>
              </w:rPr>
            </w:pPr>
            <w:sdt>
              <w:sdtPr>
                <w:rPr>
                  <w:rFonts w:cstheme="minorHAnsi"/>
                  <w:sz w:val="20"/>
                  <w:szCs w:val="20"/>
                </w:rPr>
                <w:id w:val="-1025788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420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2DB7184" w14:textId="00738246" w:rsidR="00CA6BC6" w:rsidRPr="00DE346E" w:rsidRDefault="00D53453" w:rsidP="00CA3E1B">
            <w:pPr>
              <w:ind w:left="-65"/>
              <w:rPr>
                <w:rFonts w:cstheme="minorHAnsi"/>
                <w:b/>
                <w:bCs/>
                <w:u w:val="single"/>
              </w:rPr>
            </w:pPr>
            <w:sdt>
              <w:sdtPr>
                <w:rPr>
                  <w:rFonts w:cstheme="minorHAnsi"/>
                  <w:sz w:val="20"/>
                  <w:szCs w:val="20"/>
                </w:rPr>
                <w:id w:val="1664127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458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32070324"/>
            <w:placeholder>
              <w:docPart w:val="4158FB37F496488E9F89095D89D5F43F"/>
            </w:placeholder>
            <w:showingPlcHdr/>
          </w:sdtPr>
          <w:sdtEndPr/>
          <w:sdtContent>
            <w:tc>
              <w:tcPr>
                <w:tcW w:w="1158" w:type="dxa"/>
                <w:shd w:val="clear" w:color="auto" w:fill="E5EAF6"/>
                <w:vAlign w:val="center"/>
              </w:tcPr>
              <w:p w14:paraId="479EC0C6" w14:textId="29DEAFBB"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83949649"/>
            <w:placeholder>
              <w:docPart w:val="87B05A102C5D43C2B7CA90A37A63C523"/>
            </w:placeholder>
            <w:showingPlcHdr/>
          </w:sdtPr>
          <w:sdtEndPr/>
          <w:sdtContent>
            <w:tc>
              <w:tcPr>
                <w:tcW w:w="2394" w:type="dxa"/>
                <w:shd w:val="clear" w:color="auto" w:fill="E5EAF6"/>
                <w:vAlign w:val="center"/>
              </w:tcPr>
              <w:p w14:paraId="30565462" w14:textId="1D2A1EE5" w:rsidR="00CA6BC6" w:rsidRPr="00DE346E" w:rsidRDefault="00CA6BC6" w:rsidP="00CA6BC6">
                <w:pPr>
                  <w:rPr>
                    <w:rFonts w:cstheme="minorHAnsi"/>
                    <w:b/>
                    <w:bCs/>
                    <w:u w:val="single"/>
                  </w:rPr>
                </w:pPr>
                <w:r>
                  <w:rPr>
                    <w:rStyle w:val="PlaceholderText"/>
                  </w:rPr>
                  <w:t>Total Reviewed</w:t>
                </w:r>
              </w:p>
            </w:tc>
          </w:sdtContent>
        </w:sdt>
      </w:tr>
      <w:tr w:rsidR="00055554" w14:paraId="3307CD98" w14:textId="77777777" w:rsidTr="003D6FDA">
        <w:trPr>
          <w:cantSplit/>
        </w:trPr>
        <w:tc>
          <w:tcPr>
            <w:tcW w:w="19440" w:type="dxa"/>
            <w:gridSpan w:val="23"/>
            <w:shd w:val="clear" w:color="auto" w:fill="E5EAF6"/>
          </w:tcPr>
          <w:p w14:paraId="01B14AF3" w14:textId="6C4B11E2" w:rsidR="00055554" w:rsidRPr="00D731C6" w:rsidRDefault="00055554" w:rsidP="00CA3E1B">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CA6BC6" w14:paraId="063562F6" w14:textId="251A8BF3" w:rsidTr="00CA6BC6">
        <w:trPr>
          <w:cantSplit/>
        </w:trPr>
        <w:tc>
          <w:tcPr>
            <w:tcW w:w="4548" w:type="dxa"/>
            <w:vAlign w:val="center"/>
          </w:tcPr>
          <w:p w14:paraId="704442CB" w14:textId="77777777" w:rsidR="00CA6BC6" w:rsidRPr="0045038E" w:rsidRDefault="00CA6BC6" w:rsidP="00CA6BC6">
            <w:pPr>
              <w:rPr>
                <w:sz w:val="12"/>
                <w:szCs w:val="12"/>
              </w:rPr>
            </w:pPr>
          </w:p>
          <w:p w14:paraId="56088C18" w14:textId="003F7D68" w:rsidR="00CA6BC6" w:rsidRDefault="00D53453" w:rsidP="00CA6BC6">
            <w:hyperlink w:anchor="Med8B1" w:history="1">
              <w:r w:rsidR="00CA6BC6" w:rsidRPr="00D0665D">
                <w:rPr>
                  <w:rStyle w:val="Hyperlink"/>
                  <w:b/>
                  <w:bCs/>
                </w:rPr>
                <w:t>8-B-1</w:t>
              </w:r>
              <w:r w:rsidR="00CA6BC6" w:rsidRPr="00D0665D">
                <w:rPr>
                  <w:rStyle w:val="Hyperlink"/>
                </w:rPr>
                <w:t xml:space="preserve">  </w:t>
              </w:r>
            </w:hyperlink>
            <w:r w:rsidR="00CA6BC6" w:rsidRPr="00D0665D">
              <w:t xml:space="preserve"> </w:t>
            </w:r>
            <w:r w:rsidR="00CA6BC6" w:rsidRPr="00D0665D">
              <w:rPr>
                <w:i/>
                <w:iCs/>
              </w:rPr>
              <w:t>A</w:t>
            </w:r>
            <w:r w:rsidR="00CA6BC6" w:rsidRPr="00CC680C">
              <w:rPr>
                <w:i/>
                <w:iCs/>
              </w:rPr>
              <w:t>, B, C-M, C</w:t>
            </w:r>
          </w:p>
          <w:p w14:paraId="4B82105F" w14:textId="46106265" w:rsidR="00CA6BC6" w:rsidRPr="00D731C6" w:rsidRDefault="00CA6BC6" w:rsidP="00CA6BC6">
            <w:pPr>
              <w:rPr>
                <w:rFonts w:cstheme="minorHAnsi"/>
              </w:rPr>
            </w:pPr>
            <w:r>
              <w:rPr>
                <w:rFonts w:cstheme="minorHAnsi"/>
              </w:rPr>
              <w:t>Patient identification.</w:t>
            </w:r>
          </w:p>
        </w:tc>
        <w:tc>
          <w:tcPr>
            <w:tcW w:w="564" w:type="dxa"/>
            <w:vAlign w:val="center"/>
          </w:tcPr>
          <w:p w14:paraId="57BAD903" w14:textId="52650124" w:rsidR="00CA6BC6" w:rsidRPr="00DE346E" w:rsidRDefault="00D53453" w:rsidP="00CA3E1B">
            <w:pPr>
              <w:ind w:left="-65"/>
              <w:rPr>
                <w:rFonts w:cstheme="minorHAnsi"/>
                <w:b/>
                <w:bCs/>
                <w:u w:val="single"/>
              </w:rPr>
            </w:pPr>
            <w:sdt>
              <w:sdtPr>
                <w:rPr>
                  <w:rFonts w:cstheme="minorHAnsi"/>
                  <w:sz w:val="20"/>
                  <w:szCs w:val="20"/>
                </w:rPr>
                <w:id w:val="-17928949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632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243363" w14:textId="6F743BB8" w:rsidR="00CA6BC6" w:rsidRPr="00DE346E" w:rsidRDefault="00D53453" w:rsidP="00CA3E1B">
            <w:pPr>
              <w:ind w:left="-65"/>
              <w:rPr>
                <w:rFonts w:cstheme="minorHAnsi"/>
                <w:b/>
                <w:bCs/>
                <w:u w:val="single"/>
              </w:rPr>
            </w:pPr>
            <w:sdt>
              <w:sdtPr>
                <w:rPr>
                  <w:rFonts w:cstheme="minorHAnsi"/>
                  <w:sz w:val="20"/>
                  <w:szCs w:val="20"/>
                </w:rPr>
                <w:id w:val="1347592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54416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D43B00" w14:textId="3D83E7E9" w:rsidR="00CA6BC6" w:rsidRPr="00DE346E" w:rsidRDefault="00D53453" w:rsidP="00CA3E1B">
            <w:pPr>
              <w:ind w:left="-65"/>
              <w:rPr>
                <w:rFonts w:cstheme="minorHAnsi"/>
                <w:b/>
                <w:bCs/>
                <w:u w:val="single"/>
              </w:rPr>
            </w:pPr>
            <w:sdt>
              <w:sdtPr>
                <w:rPr>
                  <w:rFonts w:cstheme="minorHAnsi"/>
                  <w:sz w:val="20"/>
                  <w:szCs w:val="20"/>
                </w:rPr>
                <w:id w:val="-15010321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9887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E84744" w14:textId="4D6966DD" w:rsidR="00CA6BC6" w:rsidRPr="00DE346E" w:rsidRDefault="00D53453" w:rsidP="00CA3E1B">
            <w:pPr>
              <w:ind w:left="-65"/>
              <w:rPr>
                <w:rFonts w:cstheme="minorHAnsi"/>
                <w:b/>
                <w:bCs/>
                <w:u w:val="single"/>
              </w:rPr>
            </w:pPr>
            <w:sdt>
              <w:sdtPr>
                <w:rPr>
                  <w:rFonts w:cstheme="minorHAnsi"/>
                  <w:sz w:val="20"/>
                  <w:szCs w:val="20"/>
                </w:rPr>
                <w:id w:val="800883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7079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F02D47E" w14:textId="6AAE0C67" w:rsidR="00CA6BC6" w:rsidRPr="00DE346E" w:rsidRDefault="00D53453" w:rsidP="00CA3E1B">
            <w:pPr>
              <w:ind w:left="-65"/>
              <w:rPr>
                <w:rFonts w:cstheme="minorHAnsi"/>
                <w:b/>
                <w:bCs/>
                <w:u w:val="single"/>
              </w:rPr>
            </w:pPr>
            <w:sdt>
              <w:sdtPr>
                <w:rPr>
                  <w:rFonts w:cstheme="minorHAnsi"/>
                  <w:sz w:val="20"/>
                  <w:szCs w:val="20"/>
                </w:rPr>
                <w:id w:val="50117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329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9EC8FA" w14:textId="5E87188F" w:rsidR="00CA6BC6" w:rsidRPr="00DE346E" w:rsidRDefault="00D53453" w:rsidP="00CA3E1B">
            <w:pPr>
              <w:ind w:left="-65"/>
              <w:rPr>
                <w:rFonts w:cstheme="minorHAnsi"/>
                <w:b/>
                <w:bCs/>
                <w:u w:val="single"/>
              </w:rPr>
            </w:pPr>
            <w:sdt>
              <w:sdtPr>
                <w:rPr>
                  <w:rFonts w:cstheme="minorHAnsi"/>
                  <w:sz w:val="20"/>
                  <w:szCs w:val="20"/>
                </w:rPr>
                <w:id w:val="-1028800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637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910B8A" w14:textId="309BA45E" w:rsidR="00CA6BC6" w:rsidRPr="00DE346E" w:rsidRDefault="00D53453" w:rsidP="00CA3E1B">
            <w:pPr>
              <w:ind w:left="-65"/>
              <w:rPr>
                <w:rFonts w:cstheme="minorHAnsi"/>
                <w:b/>
                <w:bCs/>
                <w:u w:val="single"/>
              </w:rPr>
            </w:pPr>
            <w:sdt>
              <w:sdtPr>
                <w:rPr>
                  <w:rFonts w:cstheme="minorHAnsi"/>
                  <w:sz w:val="20"/>
                  <w:szCs w:val="20"/>
                </w:rPr>
                <w:id w:val="-681972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537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749C7B" w14:textId="60422720" w:rsidR="00CA6BC6" w:rsidRPr="00DE346E" w:rsidRDefault="00D53453" w:rsidP="00CA3E1B">
            <w:pPr>
              <w:ind w:left="-65"/>
              <w:rPr>
                <w:rFonts w:cstheme="minorHAnsi"/>
                <w:b/>
                <w:bCs/>
                <w:u w:val="single"/>
              </w:rPr>
            </w:pPr>
            <w:sdt>
              <w:sdtPr>
                <w:rPr>
                  <w:rFonts w:cstheme="minorHAnsi"/>
                  <w:sz w:val="20"/>
                  <w:szCs w:val="20"/>
                </w:rPr>
                <w:id w:val="-1091541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7565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7A3CB03" w14:textId="5AC033D4" w:rsidR="00CA6BC6" w:rsidRPr="00DE346E" w:rsidRDefault="00D53453" w:rsidP="00CA3E1B">
            <w:pPr>
              <w:ind w:left="-65"/>
              <w:rPr>
                <w:rFonts w:cstheme="minorHAnsi"/>
                <w:b/>
                <w:bCs/>
                <w:u w:val="single"/>
              </w:rPr>
            </w:pPr>
            <w:sdt>
              <w:sdtPr>
                <w:rPr>
                  <w:rFonts w:cstheme="minorHAnsi"/>
                  <w:sz w:val="20"/>
                  <w:szCs w:val="20"/>
                </w:rPr>
                <w:id w:val="691109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9449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1B01200" w14:textId="1A8871A9" w:rsidR="00CA6BC6" w:rsidRPr="00DE346E" w:rsidRDefault="00D53453" w:rsidP="00CA3E1B">
            <w:pPr>
              <w:ind w:left="-65"/>
              <w:rPr>
                <w:rFonts w:cstheme="minorHAnsi"/>
                <w:b/>
                <w:bCs/>
                <w:u w:val="single"/>
              </w:rPr>
            </w:pPr>
            <w:sdt>
              <w:sdtPr>
                <w:rPr>
                  <w:rFonts w:cstheme="minorHAnsi"/>
                  <w:sz w:val="20"/>
                  <w:szCs w:val="20"/>
                </w:rPr>
                <w:id w:val="-16610636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21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F50A9" w14:textId="5CBFEB0C" w:rsidR="00CA6BC6" w:rsidRPr="00DE346E" w:rsidRDefault="00D53453" w:rsidP="00CA3E1B">
            <w:pPr>
              <w:ind w:left="-65"/>
              <w:rPr>
                <w:rFonts w:cstheme="minorHAnsi"/>
                <w:b/>
                <w:bCs/>
                <w:u w:val="single"/>
              </w:rPr>
            </w:pPr>
            <w:sdt>
              <w:sdtPr>
                <w:rPr>
                  <w:rFonts w:cstheme="minorHAnsi"/>
                  <w:sz w:val="20"/>
                  <w:szCs w:val="20"/>
                </w:rPr>
                <w:id w:val="-90235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3649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B621E2" w14:textId="4F444FE9" w:rsidR="00CA6BC6" w:rsidRPr="00DE346E" w:rsidRDefault="00D53453" w:rsidP="00CA3E1B">
            <w:pPr>
              <w:ind w:left="-65"/>
              <w:rPr>
                <w:rFonts w:cstheme="minorHAnsi"/>
                <w:b/>
                <w:bCs/>
                <w:u w:val="single"/>
              </w:rPr>
            </w:pPr>
            <w:sdt>
              <w:sdtPr>
                <w:rPr>
                  <w:rFonts w:cstheme="minorHAnsi"/>
                  <w:sz w:val="20"/>
                  <w:szCs w:val="20"/>
                </w:rPr>
                <w:id w:val="-3948202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638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3EC7AD" w14:textId="6FA7C5E9" w:rsidR="00CA6BC6" w:rsidRPr="00DE346E" w:rsidRDefault="00D53453" w:rsidP="00CA3E1B">
            <w:pPr>
              <w:ind w:left="-65"/>
              <w:rPr>
                <w:rFonts w:cstheme="minorHAnsi"/>
                <w:b/>
                <w:bCs/>
                <w:u w:val="single"/>
              </w:rPr>
            </w:pPr>
            <w:sdt>
              <w:sdtPr>
                <w:rPr>
                  <w:rFonts w:cstheme="minorHAnsi"/>
                  <w:sz w:val="20"/>
                  <w:szCs w:val="20"/>
                </w:rPr>
                <w:id w:val="15324615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5942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7EF2E3" w14:textId="2CE63F88" w:rsidR="00CA6BC6" w:rsidRPr="00DE346E" w:rsidRDefault="00D53453" w:rsidP="00CA3E1B">
            <w:pPr>
              <w:ind w:left="-65"/>
              <w:rPr>
                <w:rFonts w:cstheme="minorHAnsi"/>
                <w:b/>
                <w:bCs/>
                <w:u w:val="single"/>
              </w:rPr>
            </w:pPr>
            <w:sdt>
              <w:sdtPr>
                <w:rPr>
                  <w:rFonts w:cstheme="minorHAnsi"/>
                  <w:sz w:val="20"/>
                  <w:szCs w:val="20"/>
                </w:rPr>
                <w:id w:val="7869341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307273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838F3C3" w14:textId="11465A10" w:rsidR="00CA6BC6" w:rsidRPr="00DE346E" w:rsidRDefault="00D53453" w:rsidP="00CA3E1B">
            <w:pPr>
              <w:ind w:left="-65"/>
              <w:rPr>
                <w:rFonts w:cstheme="minorHAnsi"/>
                <w:b/>
                <w:bCs/>
                <w:u w:val="single"/>
              </w:rPr>
            </w:pPr>
            <w:sdt>
              <w:sdtPr>
                <w:rPr>
                  <w:rFonts w:cstheme="minorHAnsi"/>
                  <w:sz w:val="20"/>
                  <w:szCs w:val="20"/>
                </w:rPr>
                <w:id w:val="107778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9656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EC5F12" w14:textId="04AB181E" w:rsidR="00CA6BC6" w:rsidRPr="00DE346E" w:rsidRDefault="00D53453" w:rsidP="00CA3E1B">
            <w:pPr>
              <w:ind w:left="-65"/>
              <w:rPr>
                <w:rFonts w:cstheme="minorHAnsi"/>
                <w:b/>
                <w:bCs/>
                <w:u w:val="single"/>
              </w:rPr>
            </w:pPr>
            <w:sdt>
              <w:sdtPr>
                <w:rPr>
                  <w:rFonts w:cstheme="minorHAnsi"/>
                  <w:sz w:val="20"/>
                  <w:szCs w:val="20"/>
                </w:rPr>
                <w:id w:val="-1524156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8733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083092" w14:textId="4518AFB4" w:rsidR="00CA6BC6" w:rsidRPr="00DE346E" w:rsidRDefault="00D53453" w:rsidP="00CA3E1B">
            <w:pPr>
              <w:ind w:left="-65"/>
              <w:rPr>
                <w:rFonts w:cstheme="minorHAnsi"/>
                <w:b/>
                <w:bCs/>
                <w:u w:val="single"/>
              </w:rPr>
            </w:pPr>
            <w:sdt>
              <w:sdtPr>
                <w:rPr>
                  <w:rFonts w:cstheme="minorHAnsi"/>
                  <w:sz w:val="20"/>
                  <w:szCs w:val="20"/>
                </w:rPr>
                <w:id w:val="-1021088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433573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3C34C4" w14:textId="4769B40E" w:rsidR="00CA6BC6" w:rsidRPr="00DE346E" w:rsidRDefault="00D53453" w:rsidP="00CA3E1B">
            <w:pPr>
              <w:ind w:left="-65"/>
              <w:rPr>
                <w:rFonts w:cstheme="minorHAnsi"/>
                <w:b/>
                <w:bCs/>
                <w:u w:val="single"/>
              </w:rPr>
            </w:pPr>
            <w:sdt>
              <w:sdtPr>
                <w:rPr>
                  <w:rFonts w:cstheme="minorHAnsi"/>
                  <w:sz w:val="20"/>
                  <w:szCs w:val="20"/>
                </w:rPr>
                <w:id w:val="-577597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61807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13A58" w14:textId="2DC5228A" w:rsidR="00CA6BC6" w:rsidRPr="00DE346E" w:rsidRDefault="00D53453" w:rsidP="00CA3E1B">
            <w:pPr>
              <w:ind w:left="-65"/>
              <w:rPr>
                <w:rFonts w:cstheme="minorHAnsi"/>
                <w:b/>
                <w:bCs/>
                <w:u w:val="single"/>
              </w:rPr>
            </w:pPr>
            <w:sdt>
              <w:sdtPr>
                <w:rPr>
                  <w:rFonts w:cstheme="minorHAnsi"/>
                  <w:sz w:val="20"/>
                  <w:szCs w:val="20"/>
                </w:rPr>
                <w:id w:val="585030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2726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AE7EE19" w14:textId="0F38A50B" w:rsidR="00CA6BC6" w:rsidRPr="00DE346E" w:rsidRDefault="00D53453" w:rsidP="00CA3E1B">
            <w:pPr>
              <w:ind w:left="-65"/>
              <w:rPr>
                <w:rFonts w:cstheme="minorHAnsi"/>
                <w:b/>
                <w:bCs/>
                <w:u w:val="single"/>
              </w:rPr>
            </w:pPr>
            <w:sdt>
              <w:sdtPr>
                <w:rPr>
                  <w:rFonts w:cstheme="minorHAnsi"/>
                  <w:sz w:val="20"/>
                  <w:szCs w:val="20"/>
                </w:rPr>
                <w:id w:val="-1903820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3289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70171107"/>
            <w:placeholder>
              <w:docPart w:val="4791FA39BB08414D9E5900291F07B4A7"/>
            </w:placeholder>
            <w:showingPlcHdr/>
          </w:sdtPr>
          <w:sdtEndPr/>
          <w:sdtContent>
            <w:tc>
              <w:tcPr>
                <w:tcW w:w="1158" w:type="dxa"/>
                <w:vAlign w:val="center"/>
              </w:tcPr>
              <w:p w14:paraId="5EA634C2" w14:textId="2A50374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118190827"/>
            <w:placeholder>
              <w:docPart w:val="3469D338231B4A9882C9BC90DB9AA45A"/>
            </w:placeholder>
            <w:showingPlcHdr/>
          </w:sdtPr>
          <w:sdtEndPr/>
          <w:sdtContent>
            <w:tc>
              <w:tcPr>
                <w:tcW w:w="2394" w:type="dxa"/>
                <w:vAlign w:val="center"/>
              </w:tcPr>
              <w:p w14:paraId="2942E419" w14:textId="1FF07483" w:rsidR="00CA6BC6" w:rsidRPr="00DE346E" w:rsidRDefault="00CA6BC6" w:rsidP="00CA6BC6">
                <w:pPr>
                  <w:rPr>
                    <w:rFonts w:cstheme="minorHAnsi"/>
                    <w:b/>
                    <w:bCs/>
                    <w:u w:val="single"/>
                  </w:rPr>
                </w:pPr>
                <w:r>
                  <w:rPr>
                    <w:rStyle w:val="PlaceholderText"/>
                  </w:rPr>
                  <w:t>Total Reviewed</w:t>
                </w:r>
              </w:p>
            </w:tc>
          </w:sdtContent>
        </w:sdt>
      </w:tr>
      <w:tr w:rsidR="00055554" w14:paraId="639AED9F" w14:textId="77777777" w:rsidTr="00590AE1">
        <w:trPr>
          <w:cantSplit/>
        </w:trPr>
        <w:tc>
          <w:tcPr>
            <w:tcW w:w="19440" w:type="dxa"/>
            <w:gridSpan w:val="23"/>
          </w:tcPr>
          <w:p w14:paraId="273C357B" w14:textId="37C283D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0B4B59" w14:paraId="399E1094" w14:textId="39CB1433" w:rsidTr="00E667A5">
        <w:trPr>
          <w:cantSplit/>
        </w:trPr>
        <w:tc>
          <w:tcPr>
            <w:tcW w:w="4548" w:type="dxa"/>
            <w:shd w:val="clear" w:color="auto" w:fill="E5EAF6"/>
            <w:vAlign w:val="center"/>
          </w:tcPr>
          <w:p w14:paraId="30DAF31A" w14:textId="77777777" w:rsidR="00E667A5" w:rsidRPr="0045038E" w:rsidRDefault="00E667A5" w:rsidP="00E667A5">
            <w:pPr>
              <w:rPr>
                <w:sz w:val="12"/>
                <w:szCs w:val="12"/>
              </w:rPr>
            </w:pPr>
          </w:p>
          <w:p w14:paraId="36045AC0" w14:textId="77777777" w:rsidR="00E667A5" w:rsidRPr="00A561C2" w:rsidRDefault="00D53453" w:rsidP="00E667A5">
            <w:pPr>
              <w:rPr>
                <w:rFonts w:cstheme="minorHAnsi"/>
                <w:b/>
                <w:bCs/>
              </w:rPr>
            </w:pPr>
            <w:hyperlink w:anchor="Med8B4" w:history="1">
              <w:r w:rsidR="00E667A5" w:rsidRPr="00142DE5">
                <w:rPr>
                  <w:rStyle w:val="Hyperlink"/>
                  <w:b/>
                  <w:bCs/>
                </w:rPr>
                <w:t>8-B-4</w:t>
              </w:r>
            </w:hyperlink>
            <w:r w:rsidR="00E667A5" w:rsidRPr="00D307EB">
              <w:rPr>
                <w:b/>
                <w:bCs/>
              </w:rPr>
              <w:t xml:space="preserve"> /</w:t>
            </w:r>
            <w:r w:rsidR="00E667A5">
              <w:t xml:space="preserve"> </w:t>
            </w:r>
            <w:hyperlink w:anchor="Med8B7" w:tooltip="Click to See Full Standard" w:history="1">
              <w:r w:rsidR="00E667A5" w:rsidRPr="00214DAF">
                <w:rPr>
                  <w:rStyle w:val="Hyperlink"/>
                  <w:rFonts w:cstheme="minorHAnsi"/>
                  <w:b/>
                  <w:bCs/>
                </w:rPr>
                <w:t>8-B-7</w:t>
              </w:r>
            </w:hyperlink>
            <w:r w:rsidR="00E667A5" w:rsidRPr="00534738">
              <w:t xml:space="preserve"> </w:t>
            </w:r>
            <w:r w:rsidR="00E667A5">
              <w:t xml:space="preserve">  </w:t>
            </w:r>
            <w:r w:rsidR="00E667A5" w:rsidRPr="00CC680C">
              <w:rPr>
                <w:i/>
                <w:iCs/>
              </w:rPr>
              <w:t>A, B, C-M, C</w:t>
            </w:r>
          </w:p>
          <w:p w14:paraId="68015ACA" w14:textId="601A460C" w:rsidR="00E667A5" w:rsidRPr="00D731C6" w:rsidRDefault="00E667A5" w:rsidP="00E667A5">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1704DD10" w14:textId="7A914177" w:rsidR="00E667A5" w:rsidRPr="00DE346E" w:rsidRDefault="00D53453" w:rsidP="00CA3E1B">
            <w:pPr>
              <w:ind w:left="-65"/>
              <w:rPr>
                <w:rFonts w:cstheme="minorHAnsi"/>
                <w:b/>
                <w:bCs/>
                <w:u w:val="single"/>
              </w:rPr>
            </w:pPr>
            <w:sdt>
              <w:sdtPr>
                <w:rPr>
                  <w:rFonts w:cstheme="minorHAnsi"/>
                  <w:sz w:val="20"/>
                  <w:szCs w:val="20"/>
                </w:rPr>
                <w:id w:val="-4932557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165390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0A174F2" w14:textId="0194D881" w:rsidR="00E667A5" w:rsidRPr="00DE346E" w:rsidRDefault="00D53453" w:rsidP="00CA3E1B">
            <w:pPr>
              <w:ind w:left="-65"/>
              <w:rPr>
                <w:rFonts w:cstheme="minorHAnsi"/>
                <w:b/>
                <w:bCs/>
                <w:u w:val="single"/>
              </w:rPr>
            </w:pPr>
            <w:sdt>
              <w:sdtPr>
                <w:rPr>
                  <w:rFonts w:cstheme="minorHAnsi"/>
                  <w:sz w:val="20"/>
                  <w:szCs w:val="20"/>
                </w:rPr>
                <w:id w:val="-281939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686506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D10425A" w14:textId="04B19D26" w:rsidR="00E667A5" w:rsidRPr="00DE346E" w:rsidRDefault="00D53453" w:rsidP="00CA3E1B">
            <w:pPr>
              <w:ind w:left="-65"/>
              <w:rPr>
                <w:rFonts w:cstheme="minorHAnsi"/>
                <w:b/>
                <w:bCs/>
                <w:u w:val="single"/>
              </w:rPr>
            </w:pPr>
            <w:sdt>
              <w:sdtPr>
                <w:rPr>
                  <w:rFonts w:cstheme="minorHAnsi"/>
                  <w:sz w:val="20"/>
                  <w:szCs w:val="20"/>
                </w:rPr>
                <w:id w:val="-625691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994245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3CE59C0" w14:textId="4C3C36A5" w:rsidR="00E667A5" w:rsidRPr="00DE346E" w:rsidRDefault="00D53453" w:rsidP="00CA3E1B">
            <w:pPr>
              <w:ind w:left="-65"/>
              <w:rPr>
                <w:rFonts w:cstheme="minorHAnsi"/>
                <w:b/>
                <w:bCs/>
                <w:u w:val="single"/>
              </w:rPr>
            </w:pPr>
            <w:sdt>
              <w:sdtPr>
                <w:rPr>
                  <w:rFonts w:cstheme="minorHAnsi"/>
                  <w:sz w:val="20"/>
                  <w:szCs w:val="20"/>
                </w:rPr>
                <w:id w:val="102914284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93306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E55F98A" w14:textId="24D0D60F" w:rsidR="00E667A5" w:rsidRPr="00DE346E" w:rsidRDefault="00D53453" w:rsidP="00CA3E1B">
            <w:pPr>
              <w:ind w:left="-65"/>
              <w:rPr>
                <w:rFonts w:cstheme="minorHAnsi"/>
                <w:b/>
                <w:bCs/>
                <w:u w:val="single"/>
              </w:rPr>
            </w:pPr>
            <w:sdt>
              <w:sdtPr>
                <w:rPr>
                  <w:rFonts w:cstheme="minorHAnsi"/>
                  <w:sz w:val="20"/>
                  <w:szCs w:val="20"/>
                </w:rPr>
                <w:id w:val="13391988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06874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352CDFF" w14:textId="618076DE" w:rsidR="00E667A5" w:rsidRPr="00DE346E" w:rsidRDefault="00D53453" w:rsidP="00CA3E1B">
            <w:pPr>
              <w:ind w:left="-65"/>
              <w:rPr>
                <w:rFonts w:cstheme="minorHAnsi"/>
                <w:b/>
                <w:bCs/>
                <w:u w:val="single"/>
              </w:rPr>
            </w:pPr>
            <w:sdt>
              <w:sdtPr>
                <w:rPr>
                  <w:rFonts w:cstheme="minorHAnsi"/>
                  <w:sz w:val="20"/>
                  <w:szCs w:val="20"/>
                </w:rPr>
                <w:id w:val="-66648135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4553761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AB55F37" w14:textId="4D902EC8" w:rsidR="00E667A5" w:rsidRPr="00DE346E" w:rsidRDefault="00D53453" w:rsidP="00CA3E1B">
            <w:pPr>
              <w:ind w:left="-65"/>
              <w:rPr>
                <w:rFonts w:cstheme="minorHAnsi"/>
                <w:b/>
                <w:bCs/>
                <w:u w:val="single"/>
              </w:rPr>
            </w:pPr>
            <w:sdt>
              <w:sdtPr>
                <w:rPr>
                  <w:rFonts w:cstheme="minorHAnsi"/>
                  <w:sz w:val="20"/>
                  <w:szCs w:val="20"/>
                </w:rPr>
                <w:id w:val="-20183842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1447937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B12A7EE" w14:textId="1B0CC0DB" w:rsidR="00E667A5" w:rsidRPr="00DE346E" w:rsidRDefault="00D53453" w:rsidP="00CA3E1B">
            <w:pPr>
              <w:ind w:left="-65"/>
              <w:rPr>
                <w:rFonts w:cstheme="minorHAnsi"/>
                <w:b/>
                <w:bCs/>
                <w:u w:val="single"/>
              </w:rPr>
            </w:pPr>
            <w:sdt>
              <w:sdtPr>
                <w:rPr>
                  <w:rFonts w:cstheme="minorHAnsi"/>
                  <w:sz w:val="20"/>
                  <w:szCs w:val="20"/>
                </w:rPr>
                <w:id w:val="-7828971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6417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5C14555" w14:textId="6833198C" w:rsidR="00E667A5" w:rsidRPr="00DE346E" w:rsidRDefault="00D53453" w:rsidP="00CA3E1B">
            <w:pPr>
              <w:ind w:left="-65"/>
              <w:rPr>
                <w:rFonts w:cstheme="minorHAnsi"/>
                <w:b/>
                <w:bCs/>
                <w:u w:val="single"/>
              </w:rPr>
            </w:pPr>
            <w:sdt>
              <w:sdtPr>
                <w:rPr>
                  <w:rFonts w:cstheme="minorHAnsi"/>
                  <w:sz w:val="20"/>
                  <w:szCs w:val="20"/>
                </w:rPr>
                <w:id w:val="128947171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560852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28D88A0" w14:textId="4B0E7FE1" w:rsidR="00E667A5" w:rsidRPr="00DE346E" w:rsidRDefault="00D53453" w:rsidP="00CA3E1B">
            <w:pPr>
              <w:ind w:left="-65"/>
              <w:rPr>
                <w:rFonts w:cstheme="minorHAnsi"/>
                <w:b/>
                <w:bCs/>
                <w:u w:val="single"/>
              </w:rPr>
            </w:pPr>
            <w:sdt>
              <w:sdtPr>
                <w:rPr>
                  <w:rFonts w:cstheme="minorHAnsi"/>
                  <w:sz w:val="20"/>
                  <w:szCs w:val="20"/>
                </w:rPr>
                <w:id w:val="162503887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783764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ABF2530" w14:textId="017CF196" w:rsidR="00E667A5" w:rsidRPr="00DE346E" w:rsidRDefault="00D53453" w:rsidP="00CA3E1B">
            <w:pPr>
              <w:ind w:left="-65"/>
              <w:rPr>
                <w:rFonts w:cstheme="minorHAnsi"/>
                <w:b/>
                <w:bCs/>
                <w:u w:val="single"/>
              </w:rPr>
            </w:pPr>
            <w:sdt>
              <w:sdtPr>
                <w:rPr>
                  <w:rFonts w:cstheme="minorHAnsi"/>
                  <w:sz w:val="20"/>
                  <w:szCs w:val="20"/>
                </w:rPr>
                <w:id w:val="-18263433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48162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2026BB8" w14:textId="33843445" w:rsidR="00E667A5" w:rsidRPr="00DE346E" w:rsidRDefault="00D53453" w:rsidP="00CA3E1B">
            <w:pPr>
              <w:ind w:left="-65"/>
              <w:rPr>
                <w:rFonts w:cstheme="minorHAnsi"/>
                <w:b/>
                <w:bCs/>
                <w:u w:val="single"/>
              </w:rPr>
            </w:pPr>
            <w:sdt>
              <w:sdtPr>
                <w:rPr>
                  <w:rFonts w:cstheme="minorHAnsi"/>
                  <w:sz w:val="20"/>
                  <w:szCs w:val="20"/>
                </w:rPr>
                <w:id w:val="-76984935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497968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1EB550B" w14:textId="2F5CDBB4" w:rsidR="00E667A5" w:rsidRPr="00DE346E" w:rsidRDefault="00D53453" w:rsidP="00CA3E1B">
            <w:pPr>
              <w:ind w:left="-65"/>
              <w:rPr>
                <w:rFonts w:cstheme="minorHAnsi"/>
                <w:b/>
                <w:bCs/>
                <w:u w:val="single"/>
              </w:rPr>
            </w:pPr>
            <w:sdt>
              <w:sdtPr>
                <w:rPr>
                  <w:rFonts w:cstheme="minorHAnsi"/>
                  <w:sz w:val="20"/>
                  <w:szCs w:val="20"/>
                </w:rPr>
                <w:id w:val="2062361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100662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2A3E12" w14:textId="21F6A553" w:rsidR="00E667A5" w:rsidRPr="00DE346E" w:rsidRDefault="00D53453" w:rsidP="00CA3E1B">
            <w:pPr>
              <w:ind w:left="-65"/>
              <w:rPr>
                <w:rFonts w:cstheme="minorHAnsi"/>
                <w:b/>
                <w:bCs/>
                <w:u w:val="single"/>
              </w:rPr>
            </w:pPr>
            <w:sdt>
              <w:sdtPr>
                <w:rPr>
                  <w:rFonts w:cstheme="minorHAnsi"/>
                  <w:sz w:val="20"/>
                  <w:szCs w:val="20"/>
                </w:rPr>
                <w:id w:val="230745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237995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B9BFF6C" w14:textId="1D054C35" w:rsidR="00E667A5" w:rsidRPr="00DE346E" w:rsidRDefault="00D53453" w:rsidP="00CA3E1B">
            <w:pPr>
              <w:ind w:left="-65"/>
              <w:rPr>
                <w:rFonts w:cstheme="minorHAnsi"/>
                <w:b/>
                <w:bCs/>
                <w:u w:val="single"/>
              </w:rPr>
            </w:pPr>
            <w:sdt>
              <w:sdtPr>
                <w:rPr>
                  <w:rFonts w:cstheme="minorHAnsi"/>
                  <w:sz w:val="20"/>
                  <w:szCs w:val="20"/>
                </w:rPr>
                <w:id w:val="5088709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178823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AA2A5A1" w14:textId="3D74EBE1" w:rsidR="00E667A5" w:rsidRPr="00DE346E" w:rsidRDefault="00D53453" w:rsidP="00CA3E1B">
            <w:pPr>
              <w:ind w:left="-65"/>
              <w:rPr>
                <w:rFonts w:cstheme="minorHAnsi"/>
                <w:b/>
                <w:bCs/>
                <w:u w:val="single"/>
              </w:rPr>
            </w:pPr>
            <w:sdt>
              <w:sdtPr>
                <w:rPr>
                  <w:rFonts w:cstheme="minorHAnsi"/>
                  <w:sz w:val="20"/>
                  <w:szCs w:val="20"/>
                </w:rPr>
                <w:id w:val="-7582190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646248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B8F1B3" w14:textId="3C1F80F9" w:rsidR="00E667A5" w:rsidRPr="00DE346E" w:rsidRDefault="00D53453" w:rsidP="00CA3E1B">
            <w:pPr>
              <w:ind w:left="-65"/>
              <w:rPr>
                <w:rFonts w:cstheme="minorHAnsi"/>
                <w:b/>
                <w:bCs/>
                <w:u w:val="single"/>
              </w:rPr>
            </w:pPr>
            <w:sdt>
              <w:sdtPr>
                <w:rPr>
                  <w:rFonts w:cstheme="minorHAnsi"/>
                  <w:sz w:val="20"/>
                  <w:szCs w:val="20"/>
                </w:rPr>
                <w:id w:val="-17446382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183601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E1D1C32" w14:textId="529BE4DA" w:rsidR="00E667A5" w:rsidRPr="00DE346E" w:rsidRDefault="00D53453" w:rsidP="00CA3E1B">
            <w:pPr>
              <w:ind w:left="-65"/>
              <w:rPr>
                <w:rFonts w:cstheme="minorHAnsi"/>
                <w:b/>
                <w:bCs/>
                <w:u w:val="single"/>
              </w:rPr>
            </w:pPr>
            <w:sdt>
              <w:sdtPr>
                <w:rPr>
                  <w:rFonts w:cstheme="minorHAnsi"/>
                  <w:sz w:val="20"/>
                  <w:szCs w:val="20"/>
                </w:rPr>
                <w:id w:val="-9226445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843636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DCF7E89" w14:textId="12828396" w:rsidR="00E667A5" w:rsidRPr="00DE346E" w:rsidRDefault="00D53453" w:rsidP="00CA3E1B">
            <w:pPr>
              <w:ind w:left="-65"/>
              <w:rPr>
                <w:rFonts w:cstheme="minorHAnsi"/>
                <w:b/>
                <w:bCs/>
                <w:u w:val="single"/>
              </w:rPr>
            </w:pPr>
            <w:sdt>
              <w:sdtPr>
                <w:rPr>
                  <w:rFonts w:cstheme="minorHAnsi"/>
                  <w:sz w:val="20"/>
                  <w:szCs w:val="20"/>
                </w:rPr>
                <w:id w:val="-16798875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701937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C36157B" w14:textId="5091458F" w:rsidR="00E667A5" w:rsidRPr="00DE346E" w:rsidRDefault="00D53453" w:rsidP="00CA3E1B">
            <w:pPr>
              <w:ind w:left="-65"/>
              <w:rPr>
                <w:rFonts w:cstheme="minorHAnsi"/>
                <w:b/>
                <w:bCs/>
                <w:u w:val="single"/>
              </w:rPr>
            </w:pPr>
            <w:sdt>
              <w:sdtPr>
                <w:rPr>
                  <w:rFonts w:cstheme="minorHAnsi"/>
                  <w:sz w:val="20"/>
                  <w:szCs w:val="20"/>
                </w:rPr>
                <w:id w:val="-15715032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01954472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792209222"/>
            <w:placeholder>
              <w:docPart w:val="3CEBD6593CD74B35895B85A68EC0E51A"/>
            </w:placeholder>
            <w:showingPlcHdr/>
          </w:sdtPr>
          <w:sdtEndPr/>
          <w:sdtContent>
            <w:tc>
              <w:tcPr>
                <w:tcW w:w="1158" w:type="dxa"/>
                <w:shd w:val="clear" w:color="auto" w:fill="E5EAF6"/>
                <w:vAlign w:val="center"/>
              </w:tcPr>
              <w:p w14:paraId="11E2BCA5" w14:textId="34EA6AFC"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045137277"/>
            <w:placeholder>
              <w:docPart w:val="A9FE070880614A30BE0A07732923A28D"/>
            </w:placeholder>
            <w:showingPlcHdr/>
          </w:sdtPr>
          <w:sdtEndPr/>
          <w:sdtContent>
            <w:tc>
              <w:tcPr>
                <w:tcW w:w="2394" w:type="dxa"/>
                <w:shd w:val="clear" w:color="auto" w:fill="E5EAF6"/>
                <w:vAlign w:val="center"/>
              </w:tcPr>
              <w:p w14:paraId="426BB8D1" w14:textId="356460E4" w:rsidR="00E667A5" w:rsidRPr="00DE346E" w:rsidRDefault="00E667A5" w:rsidP="00E667A5">
                <w:pPr>
                  <w:rPr>
                    <w:rFonts w:cstheme="minorHAnsi"/>
                    <w:b/>
                    <w:bCs/>
                    <w:u w:val="single"/>
                  </w:rPr>
                </w:pPr>
                <w:r>
                  <w:rPr>
                    <w:rStyle w:val="PlaceholderText"/>
                  </w:rPr>
                  <w:t>Total Reviewed</w:t>
                </w:r>
              </w:p>
            </w:tc>
          </w:sdtContent>
        </w:sdt>
      </w:tr>
      <w:tr w:rsidR="00055554" w14:paraId="3FAA324E" w14:textId="77777777" w:rsidTr="003D6FDA">
        <w:trPr>
          <w:cantSplit/>
        </w:trPr>
        <w:tc>
          <w:tcPr>
            <w:tcW w:w="19440" w:type="dxa"/>
            <w:gridSpan w:val="23"/>
            <w:shd w:val="clear" w:color="auto" w:fill="E5EAF6"/>
          </w:tcPr>
          <w:p w14:paraId="56EF4D44" w14:textId="2A8286C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E667A5" w14:paraId="5C91D483" w14:textId="6AB4A8DA" w:rsidTr="00E667A5">
        <w:trPr>
          <w:cantSplit/>
        </w:trPr>
        <w:tc>
          <w:tcPr>
            <w:tcW w:w="4548" w:type="dxa"/>
            <w:vAlign w:val="center"/>
          </w:tcPr>
          <w:p w14:paraId="38FCA588" w14:textId="77777777" w:rsidR="00E667A5" w:rsidRPr="0045038E" w:rsidRDefault="00E667A5" w:rsidP="00E667A5">
            <w:pPr>
              <w:rPr>
                <w:sz w:val="12"/>
                <w:szCs w:val="12"/>
              </w:rPr>
            </w:pPr>
          </w:p>
          <w:p w14:paraId="51C243AA" w14:textId="5C8DB761" w:rsidR="00E667A5" w:rsidRDefault="00D53453" w:rsidP="00E667A5">
            <w:pPr>
              <w:rPr>
                <w:rFonts w:cstheme="minorHAnsi"/>
              </w:rPr>
            </w:pPr>
            <w:hyperlink w:anchor="Med8B9" w:history="1">
              <w:r w:rsidR="00E667A5" w:rsidRPr="00D0665D">
                <w:rPr>
                  <w:rStyle w:val="Hyperlink"/>
                  <w:rFonts w:cstheme="minorHAnsi"/>
                  <w:b/>
                  <w:bCs/>
                </w:rPr>
                <w:t>8-B-9</w:t>
              </w:r>
              <w:r w:rsidR="00E667A5" w:rsidRPr="00D0665D">
                <w:rPr>
                  <w:rStyle w:val="Hyperlink"/>
                  <w:rFonts w:cstheme="minorHAnsi"/>
                </w:rPr>
                <w:t xml:space="preserve">  </w:t>
              </w:r>
            </w:hyperlink>
            <w:r w:rsidR="00E667A5" w:rsidRPr="00D0665D">
              <w:rPr>
                <w:rFonts w:cstheme="minorHAnsi"/>
              </w:rPr>
              <w:t xml:space="preserve"> </w:t>
            </w:r>
            <w:r w:rsidR="00E667A5" w:rsidRPr="00D0665D">
              <w:rPr>
                <w:i/>
                <w:iCs/>
              </w:rPr>
              <w:t>A,</w:t>
            </w:r>
            <w:r w:rsidR="00E667A5" w:rsidRPr="00CC680C">
              <w:rPr>
                <w:i/>
                <w:iCs/>
              </w:rPr>
              <w:t xml:space="preserve"> B, C-M, C</w:t>
            </w:r>
          </w:p>
          <w:p w14:paraId="143A1DC7" w14:textId="478846F7" w:rsidR="00E667A5" w:rsidRPr="00D731C6" w:rsidRDefault="00E667A5" w:rsidP="00E667A5">
            <w:pPr>
              <w:rPr>
                <w:rFonts w:cstheme="minorHAnsi"/>
              </w:rPr>
            </w:pPr>
            <w:r>
              <w:rPr>
                <w:rFonts w:cstheme="minorHAnsi"/>
              </w:rPr>
              <w:t>P</w:t>
            </w:r>
            <w:r w:rsidRPr="00001818">
              <w:rPr>
                <w:rFonts w:cstheme="minorHAnsi"/>
              </w:rPr>
              <w:t>re-o</w:t>
            </w:r>
            <w:r>
              <w:rPr>
                <w:rFonts w:cstheme="minorHAnsi"/>
              </w:rPr>
              <w:t>p</w:t>
            </w:r>
            <w:r w:rsidRPr="00001818">
              <w:rPr>
                <w:rFonts w:cstheme="minorHAnsi"/>
              </w:rPr>
              <w:t xml:space="preserve"> checklist include</w:t>
            </w:r>
            <w:r>
              <w:rPr>
                <w:rFonts w:cstheme="minorHAnsi"/>
              </w:rPr>
              <w:t>s</w:t>
            </w:r>
            <w:r w:rsidRPr="00001818">
              <w:rPr>
                <w:rFonts w:cstheme="minorHAnsi"/>
              </w:rPr>
              <w:t xml:space="preserve"> questioning special needs such as physical</w:t>
            </w:r>
            <w:r>
              <w:rPr>
                <w:rFonts w:cstheme="minorHAnsi"/>
              </w:rPr>
              <w:t xml:space="preserve"> </w:t>
            </w:r>
            <w:r w:rsidRPr="00001818">
              <w:rPr>
                <w:rFonts w:cstheme="minorHAnsi"/>
              </w:rPr>
              <w:t>impairments, disabilities, religious and/or ethnic concerns.</w:t>
            </w:r>
          </w:p>
        </w:tc>
        <w:tc>
          <w:tcPr>
            <w:tcW w:w="564" w:type="dxa"/>
            <w:vAlign w:val="center"/>
          </w:tcPr>
          <w:p w14:paraId="1495222E" w14:textId="22087223" w:rsidR="00E667A5" w:rsidRPr="00DE346E" w:rsidRDefault="00D53453" w:rsidP="00CA3E1B">
            <w:pPr>
              <w:ind w:left="-65"/>
              <w:rPr>
                <w:rFonts w:cstheme="minorHAnsi"/>
                <w:b/>
                <w:bCs/>
                <w:u w:val="single"/>
              </w:rPr>
            </w:pPr>
            <w:sdt>
              <w:sdtPr>
                <w:rPr>
                  <w:rFonts w:cstheme="minorHAnsi"/>
                  <w:sz w:val="20"/>
                  <w:szCs w:val="20"/>
                </w:rPr>
                <w:id w:val="69142636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5410495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84CEBBE" w14:textId="286A9DE6" w:rsidR="00E667A5" w:rsidRPr="00DE346E" w:rsidRDefault="00D53453" w:rsidP="00CA3E1B">
            <w:pPr>
              <w:ind w:left="-65"/>
              <w:rPr>
                <w:rFonts w:cstheme="minorHAnsi"/>
                <w:b/>
                <w:bCs/>
                <w:u w:val="single"/>
              </w:rPr>
            </w:pPr>
            <w:sdt>
              <w:sdtPr>
                <w:rPr>
                  <w:rFonts w:cstheme="minorHAnsi"/>
                  <w:sz w:val="20"/>
                  <w:szCs w:val="20"/>
                </w:rPr>
                <w:id w:val="110230330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854942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79FCB83A" w14:textId="517B885F" w:rsidR="00E667A5" w:rsidRPr="00DE346E" w:rsidRDefault="00D53453" w:rsidP="00CA3E1B">
            <w:pPr>
              <w:ind w:left="-65"/>
              <w:rPr>
                <w:rFonts w:cstheme="minorHAnsi"/>
                <w:b/>
                <w:bCs/>
                <w:u w:val="single"/>
              </w:rPr>
            </w:pPr>
            <w:sdt>
              <w:sdtPr>
                <w:rPr>
                  <w:rFonts w:cstheme="minorHAnsi"/>
                  <w:sz w:val="20"/>
                  <w:szCs w:val="20"/>
                </w:rPr>
                <w:id w:val="6521798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224372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F3491F6" w14:textId="14E77D33" w:rsidR="00E667A5" w:rsidRPr="00DE346E" w:rsidRDefault="00D53453" w:rsidP="00CA3E1B">
            <w:pPr>
              <w:ind w:left="-65"/>
              <w:rPr>
                <w:rFonts w:cstheme="minorHAnsi"/>
                <w:b/>
                <w:bCs/>
                <w:u w:val="single"/>
              </w:rPr>
            </w:pPr>
            <w:sdt>
              <w:sdtPr>
                <w:rPr>
                  <w:rFonts w:cstheme="minorHAnsi"/>
                  <w:sz w:val="20"/>
                  <w:szCs w:val="20"/>
                </w:rPr>
                <w:id w:val="10838722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78148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4ED0852D" w14:textId="1C83DB45" w:rsidR="00E667A5" w:rsidRPr="00DE346E" w:rsidRDefault="00D53453" w:rsidP="00CA3E1B">
            <w:pPr>
              <w:ind w:left="-65"/>
              <w:rPr>
                <w:rFonts w:cstheme="minorHAnsi"/>
                <w:b/>
                <w:bCs/>
                <w:u w:val="single"/>
              </w:rPr>
            </w:pPr>
            <w:sdt>
              <w:sdtPr>
                <w:rPr>
                  <w:rFonts w:cstheme="minorHAnsi"/>
                  <w:sz w:val="20"/>
                  <w:szCs w:val="20"/>
                </w:rPr>
                <w:id w:val="46115690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6628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091DE19" w14:textId="71188310" w:rsidR="00E667A5" w:rsidRPr="00DE346E" w:rsidRDefault="00D53453" w:rsidP="00CA3E1B">
            <w:pPr>
              <w:ind w:left="-65"/>
              <w:rPr>
                <w:rFonts w:cstheme="minorHAnsi"/>
                <w:b/>
                <w:bCs/>
                <w:u w:val="single"/>
              </w:rPr>
            </w:pPr>
            <w:sdt>
              <w:sdtPr>
                <w:rPr>
                  <w:rFonts w:cstheme="minorHAnsi"/>
                  <w:sz w:val="20"/>
                  <w:szCs w:val="20"/>
                </w:rPr>
                <w:id w:val="-78330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73134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7023B3F" w14:textId="05EDC7AC" w:rsidR="00E667A5" w:rsidRPr="00DE346E" w:rsidRDefault="00D53453" w:rsidP="00CA3E1B">
            <w:pPr>
              <w:ind w:left="-65"/>
              <w:rPr>
                <w:rFonts w:cstheme="minorHAnsi"/>
                <w:b/>
                <w:bCs/>
                <w:u w:val="single"/>
              </w:rPr>
            </w:pPr>
            <w:sdt>
              <w:sdtPr>
                <w:rPr>
                  <w:rFonts w:cstheme="minorHAnsi"/>
                  <w:sz w:val="20"/>
                  <w:szCs w:val="20"/>
                </w:rPr>
                <w:id w:val="-12428696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1253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BA7DBBE" w14:textId="2541CBD8" w:rsidR="00E667A5" w:rsidRPr="00DE346E" w:rsidRDefault="00D53453" w:rsidP="00CA3E1B">
            <w:pPr>
              <w:ind w:left="-65"/>
              <w:rPr>
                <w:rFonts w:cstheme="minorHAnsi"/>
                <w:b/>
                <w:bCs/>
                <w:u w:val="single"/>
              </w:rPr>
            </w:pPr>
            <w:sdt>
              <w:sdtPr>
                <w:rPr>
                  <w:rFonts w:cstheme="minorHAnsi"/>
                  <w:sz w:val="20"/>
                  <w:szCs w:val="20"/>
                </w:rPr>
                <w:id w:val="-1243029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3354944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1A5EB87" w14:textId="62FB928F" w:rsidR="00E667A5" w:rsidRPr="00DE346E" w:rsidRDefault="00D53453" w:rsidP="00CA3E1B">
            <w:pPr>
              <w:ind w:left="-65"/>
              <w:rPr>
                <w:rFonts w:cstheme="minorHAnsi"/>
                <w:b/>
                <w:bCs/>
                <w:u w:val="single"/>
              </w:rPr>
            </w:pPr>
            <w:sdt>
              <w:sdtPr>
                <w:rPr>
                  <w:rFonts w:cstheme="minorHAnsi"/>
                  <w:sz w:val="20"/>
                  <w:szCs w:val="20"/>
                </w:rPr>
                <w:id w:val="-4140917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3891000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497C46" w14:textId="70CEE743" w:rsidR="00E667A5" w:rsidRPr="00DE346E" w:rsidRDefault="00D53453" w:rsidP="00CA3E1B">
            <w:pPr>
              <w:ind w:left="-65"/>
              <w:rPr>
                <w:rFonts w:cstheme="minorHAnsi"/>
                <w:b/>
                <w:bCs/>
                <w:u w:val="single"/>
              </w:rPr>
            </w:pPr>
            <w:sdt>
              <w:sdtPr>
                <w:rPr>
                  <w:rFonts w:cstheme="minorHAnsi"/>
                  <w:sz w:val="20"/>
                  <w:szCs w:val="20"/>
                </w:rPr>
                <w:id w:val="-5467688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10292459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F31684A" w14:textId="02167DFB" w:rsidR="00E667A5" w:rsidRPr="00DE346E" w:rsidRDefault="00D53453" w:rsidP="00CA3E1B">
            <w:pPr>
              <w:ind w:left="-65"/>
              <w:rPr>
                <w:rFonts w:cstheme="minorHAnsi"/>
                <w:b/>
                <w:bCs/>
                <w:u w:val="single"/>
              </w:rPr>
            </w:pPr>
            <w:sdt>
              <w:sdtPr>
                <w:rPr>
                  <w:rFonts w:cstheme="minorHAnsi"/>
                  <w:sz w:val="20"/>
                  <w:szCs w:val="20"/>
                </w:rPr>
                <w:id w:val="2948827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427867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57AB713" w14:textId="6356B6F4" w:rsidR="00E667A5" w:rsidRPr="00DE346E" w:rsidRDefault="00D53453" w:rsidP="00CA3E1B">
            <w:pPr>
              <w:ind w:left="-65"/>
              <w:rPr>
                <w:rFonts w:cstheme="minorHAnsi"/>
                <w:b/>
                <w:bCs/>
                <w:u w:val="single"/>
              </w:rPr>
            </w:pPr>
            <w:sdt>
              <w:sdtPr>
                <w:rPr>
                  <w:rFonts w:cstheme="minorHAnsi"/>
                  <w:sz w:val="20"/>
                  <w:szCs w:val="20"/>
                </w:rPr>
                <w:id w:val="-4631144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51166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FCE25B9" w14:textId="44084475" w:rsidR="00E667A5" w:rsidRPr="00DE346E" w:rsidRDefault="00D53453" w:rsidP="00CA3E1B">
            <w:pPr>
              <w:ind w:left="-65"/>
              <w:rPr>
                <w:rFonts w:cstheme="minorHAnsi"/>
                <w:b/>
                <w:bCs/>
                <w:u w:val="single"/>
              </w:rPr>
            </w:pPr>
            <w:sdt>
              <w:sdtPr>
                <w:rPr>
                  <w:rFonts w:cstheme="minorHAnsi"/>
                  <w:sz w:val="20"/>
                  <w:szCs w:val="20"/>
                </w:rPr>
                <w:id w:val="11994413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0715001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28A1188" w14:textId="6E52BF5C" w:rsidR="00E667A5" w:rsidRPr="00DE346E" w:rsidRDefault="00D53453" w:rsidP="00CA3E1B">
            <w:pPr>
              <w:ind w:left="-65"/>
              <w:rPr>
                <w:rFonts w:cstheme="minorHAnsi"/>
                <w:b/>
                <w:bCs/>
                <w:u w:val="single"/>
              </w:rPr>
            </w:pPr>
            <w:sdt>
              <w:sdtPr>
                <w:rPr>
                  <w:rFonts w:cstheme="minorHAnsi"/>
                  <w:sz w:val="20"/>
                  <w:szCs w:val="20"/>
                </w:rPr>
                <w:id w:val="17915448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42683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CF7AC0" w14:textId="0D983F40" w:rsidR="00E667A5" w:rsidRPr="00DE346E" w:rsidRDefault="00D53453" w:rsidP="00CA3E1B">
            <w:pPr>
              <w:ind w:left="-65"/>
              <w:rPr>
                <w:rFonts w:cstheme="minorHAnsi"/>
                <w:b/>
                <w:bCs/>
                <w:u w:val="single"/>
              </w:rPr>
            </w:pPr>
            <w:sdt>
              <w:sdtPr>
                <w:rPr>
                  <w:rFonts w:cstheme="minorHAnsi"/>
                  <w:sz w:val="20"/>
                  <w:szCs w:val="20"/>
                </w:rPr>
                <w:id w:val="107586540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105252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3A50A9D" w14:textId="6FD46D3D" w:rsidR="00E667A5" w:rsidRPr="00DE346E" w:rsidRDefault="00D53453" w:rsidP="00CA3E1B">
            <w:pPr>
              <w:ind w:left="-65"/>
              <w:rPr>
                <w:rFonts w:cstheme="minorHAnsi"/>
                <w:b/>
                <w:bCs/>
                <w:u w:val="single"/>
              </w:rPr>
            </w:pPr>
            <w:sdt>
              <w:sdtPr>
                <w:rPr>
                  <w:rFonts w:cstheme="minorHAnsi"/>
                  <w:sz w:val="20"/>
                  <w:szCs w:val="20"/>
                </w:rPr>
                <w:id w:val="-13487871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87330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D951455" w14:textId="3C799BAC" w:rsidR="00E667A5" w:rsidRPr="00DE346E" w:rsidRDefault="00D53453" w:rsidP="00CA3E1B">
            <w:pPr>
              <w:ind w:left="-65"/>
              <w:rPr>
                <w:rFonts w:cstheme="minorHAnsi"/>
                <w:b/>
                <w:bCs/>
                <w:u w:val="single"/>
              </w:rPr>
            </w:pPr>
            <w:sdt>
              <w:sdtPr>
                <w:rPr>
                  <w:rFonts w:cstheme="minorHAnsi"/>
                  <w:sz w:val="20"/>
                  <w:szCs w:val="20"/>
                </w:rPr>
                <w:id w:val="165912054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9684562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B39DEE9" w14:textId="6B5FD377" w:rsidR="00E667A5" w:rsidRPr="00DE346E" w:rsidRDefault="00D53453" w:rsidP="00CA3E1B">
            <w:pPr>
              <w:ind w:left="-65"/>
              <w:rPr>
                <w:rFonts w:cstheme="minorHAnsi"/>
                <w:b/>
                <w:bCs/>
                <w:u w:val="single"/>
              </w:rPr>
            </w:pPr>
            <w:sdt>
              <w:sdtPr>
                <w:rPr>
                  <w:rFonts w:cstheme="minorHAnsi"/>
                  <w:sz w:val="20"/>
                  <w:szCs w:val="20"/>
                </w:rPr>
                <w:id w:val="8696509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854082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26298F46" w14:textId="2394BE66" w:rsidR="00E667A5" w:rsidRPr="00DE346E" w:rsidRDefault="00D53453" w:rsidP="00CA3E1B">
            <w:pPr>
              <w:ind w:left="-65"/>
              <w:rPr>
                <w:rFonts w:cstheme="minorHAnsi"/>
                <w:b/>
                <w:bCs/>
                <w:u w:val="single"/>
              </w:rPr>
            </w:pPr>
            <w:sdt>
              <w:sdtPr>
                <w:rPr>
                  <w:rFonts w:cstheme="minorHAnsi"/>
                  <w:sz w:val="20"/>
                  <w:szCs w:val="20"/>
                </w:rPr>
                <w:id w:val="10454747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843670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236A495F" w14:textId="3A9EB18F" w:rsidR="00E667A5" w:rsidRPr="00DE346E" w:rsidRDefault="00D53453" w:rsidP="00CA3E1B">
            <w:pPr>
              <w:ind w:left="-65"/>
              <w:rPr>
                <w:rFonts w:cstheme="minorHAnsi"/>
                <w:b/>
                <w:bCs/>
                <w:u w:val="single"/>
              </w:rPr>
            </w:pPr>
            <w:sdt>
              <w:sdtPr>
                <w:rPr>
                  <w:rFonts w:cstheme="minorHAnsi"/>
                  <w:sz w:val="20"/>
                  <w:szCs w:val="20"/>
                </w:rPr>
                <w:id w:val="11651315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2965924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908346871"/>
            <w:placeholder>
              <w:docPart w:val="D8C5D8C1F932415FB013A69C62EBEE15"/>
            </w:placeholder>
            <w:showingPlcHdr/>
          </w:sdtPr>
          <w:sdtEndPr/>
          <w:sdtContent>
            <w:tc>
              <w:tcPr>
                <w:tcW w:w="1158" w:type="dxa"/>
                <w:vAlign w:val="center"/>
              </w:tcPr>
              <w:p w14:paraId="3F8D8C4A" w14:textId="62B70494"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519589661"/>
            <w:placeholder>
              <w:docPart w:val="EF8B8357D0E1407499A6ED0E6D74BE69"/>
            </w:placeholder>
            <w:showingPlcHdr/>
          </w:sdtPr>
          <w:sdtEndPr/>
          <w:sdtContent>
            <w:tc>
              <w:tcPr>
                <w:tcW w:w="2394" w:type="dxa"/>
                <w:vAlign w:val="center"/>
              </w:tcPr>
              <w:p w14:paraId="344BD75D" w14:textId="38A5BD50" w:rsidR="00E667A5" w:rsidRPr="00DE346E" w:rsidRDefault="00E667A5" w:rsidP="00E667A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5B4B7D2" w:rsidR="008120BA"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0B4B59" w14:paraId="1F4C2ED5" w14:textId="55A2DB94" w:rsidTr="00E667A5">
        <w:trPr>
          <w:cantSplit/>
        </w:trPr>
        <w:tc>
          <w:tcPr>
            <w:tcW w:w="4548" w:type="dxa"/>
            <w:shd w:val="clear" w:color="auto" w:fill="E5EAF6"/>
            <w:vAlign w:val="center"/>
          </w:tcPr>
          <w:p w14:paraId="4272B192" w14:textId="77777777" w:rsidR="00E667A5" w:rsidRPr="0045038E" w:rsidRDefault="00E667A5" w:rsidP="00E667A5">
            <w:pPr>
              <w:rPr>
                <w:sz w:val="12"/>
                <w:szCs w:val="12"/>
              </w:rPr>
            </w:pPr>
          </w:p>
          <w:p w14:paraId="22E07088" w14:textId="51686911" w:rsidR="00E667A5" w:rsidRDefault="00D53453" w:rsidP="00E667A5">
            <w:hyperlink w:anchor="Med8B10" w:history="1">
              <w:r w:rsidR="00E667A5" w:rsidRPr="00D0665D">
                <w:rPr>
                  <w:rStyle w:val="Hyperlink"/>
                  <w:b/>
                  <w:bCs/>
                </w:rPr>
                <w:t>8-B-10</w:t>
              </w:r>
            </w:hyperlink>
            <w:r w:rsidR="00E667A5">
              <w:t xml:space="preserve">   </w:t>
            </w:r>
            <w:r w:rsidR="00E667A5" w:rsidRPr="00CC680C">
              <w:rPr>
                <w:i/>
                <w:iCs/>
              </w:rPr>
              <w:t>A, B, C-M, C</w:t>
            </w:r>
          </w:p>
          <w:p w14:paraId="3AFEA3EA" w14:textId="410DB1DE" w:rsidR="00E667A5" w:rsidRPr="00D731C6" w:rsidRDefault="00E667A5" w:rsidP="00E667A5">
            <w:pPr>
              <w:rPr>
                <w:rFonts w:cstheme="minorHAnsi"/>
              </w:rPr>
            </w:pPr>
            <w:r>
              <w:rPr>
                <w:rFonts w:cstheme="minorHAnsi"/>
              </w:rPr>
              <w:t>P</w:t>
            </w:r>
            <w:r w:rsidRPr="00001818">
              <w:rPr>
                <w:rFonts w:cstheme="minorHAnsi"/>
              </w:rPr>
              <w:t xml:space="preserve">re-op clinical record includes </w:t>
            </w:r>
            <w:r>
              <w:rPr>
                <w:rFonts w:cstheme="minorHAnsi"/>
              </w:rPr>
              <w:t>BP</w:t>
            </w:r>
            <w:r w:rsidRPr="00001818">
              <w:rPr>
                <w:rFonts w:cstheme="minorHAnsi"/>
              </w:rPr>
              <w:t>,</w:t>
            </w:r>
            <w:r>
              <w:rPr>
                <w:rFonts w:cstheme="minorHAnsi"/>
              </w:rPr>
              <w:t xml:space="preserve"> </w:t>
            </w:r>
            <w:r w:rsidRPr="00001818">
              <w:rPr>
                <w:rFonts w:cstheme="minorHAnsi"/>
              </w:rPr>
              <w:t xml:space="preserve">pulse, </w:t>
            </w:r>
            <w:proofErr w:type="gramStart"/>
            <w:r w:rsidRPr="00001818">
              <w:rPr>
                <w:rFonts w:cstheme="minorHAnsi"/>
              </w:rPr>
              <w:t>respiration</w:t>
            </w:r>
            <w:proofErr w:type="gramEnd"/>
            <w:r w:rsidRPr="00001818">
              <w:rPr>
                <w:rFonts w:cstheme="minorHAnsi"/>
              </w:rPr>
              <w:t xml:space="preserve"> and </w:t>
            </w:r>
            <w:r>
              <w:rPr>
                <w:rFonts w:cstheme="minorHAnsi"/>
              </w:rPr>
              <w:t>temperature</w:t>
            </w:r>
            <w:r w:rsidRPr="00001818">
              <w:rPr>
                <w:rFonts w:cstheme="minorHAnsi"/>
              </w:rPr>
              <w:t>.</w:t>
            </w:r>
          </w:p>
        </w:tc>
        <w:tc>
          <w:tcPr>
            <w:tcW w:w="564" w:type="dxa"/>
            <w:shd w:val="clear" w:color="auto" w:fill="E5EAF6"/>
            <w:vAlign w:val="center"/>
          </w:tcPr>
          <w:p w14:paraId="55E315DB" w14:textId="43041B0C" w:rsidR="00E667A5" w:rsidRPr="00DE346E" w:rsidRDefault="00D53453" w:rsidP="00CA3E1B">
            <w:pPr>
              <w:ind w:left="-65"/>
              <w:rPr>
                <w:rFonts w:cstheme="minorHAnsi"/>
                <w:b/>
                <w:bCs/>
                <w:u w:val="single"/>
              </w:rPr>
            </w:pPr>
            <w:sdt>
              <w:sdtPr>
                <w:rPr>
                  <w:rFonts w:cstheme="minorHAnsi"/>
                  <w:sz w:val="20"/>
                  <w:szCs w:val="20"/>
                </w:rPr>
                <w:id w:val="1117957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24489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3CA6833" w14:textId="0B83E88E" w:rsidR="00E667A5" w:rsidRPr="00DE346E" w:rsidRDefault="00D53453" w:rsidP="00CA3E1B">
            <w:pPr>
              <w:ind w:left="-65"/>
              <w:rPr>
                <w:rFonts w:cstheme="minorHAnsi"/>
                <w:b/>
                <w:bCs/>
                <w:u w:val="single"/>
              </w:rPr>
            </w:pPr>
            <w:sdt>
              <w:sdtPr>
                <w:rPr>
                  <w:rFonts w:cstheme="minorHAnsi"/>
                  <w:sz w:val="20"/>
                  <w:szCs w:val="20"/>
                </w:rPr>
                <w:id w:val="-77417696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898186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70C26C0" w14:textId="2D50216E" w:rsidR="00E667A5" w:rsidRPr="00DE346E" w:rsidRDefault="00D53453" w:rsidP="00CA3E1B">
            <w:pPr>
              <w:ind w:left="-65"/>
              <w:rPr>
                <w:rFonts w:cstheme="minorHAnsi"/>
                <w:b/>
                <w:bCs/>
                <w:u w:val="single"/>
              </w:rPr>
            </w:pPr>
            <w:sdt>
              <w:sdtPr>
                <w:rPr>
                  <w:rFonts w:cstheme="minorHAnsi"/>
                  <w:sz w:val="20"/>
                  <w:szCs w:val="20"/>
                </w:rPr>
                <w:id w:val="31261204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11073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8374C65" w14:textId="57773E76" w:rsidR="00E667A5" w:rsidRPr="00DE346E" w:rsidRDefault="00D53453" w:rsidP="00CA3E1B">
            <w:pPr>
              <w:ind w:left="-65"/>
              <w:rPr>
                <w:rFonts w:cstheme="minorHAnsi"/>
                <w:b/>
                <w:bCs/>
                <w:u w:val="single"/>
              </w:rPr>
            </w:pPr>
            <w:sdt>
              <w:sdtPr>
                <w:rPr>
                  <w:rFonts w:cstheme="minorHAnsi"/>
                  <w:sz w:val="20"/>
                  <w:szCs w:val="20"/>
                </w:rPr>
                <w:id w:val="13158434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20883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7C7AA4D1" w14:textId="7BF6FCC3" w:rsidR="00E667A5" w:rsidRPr="00DE346E" w:rsidRDefault="00D53453" w:rsidP="00CA3E1B">
            <w:pPr>
              <w:ind w:left="-65"/>
              <w:rPr>
                <w:rFonts w:cstheme="minorHAnsi"/>
                <w:b/>
                <w:bCs/>
                <w:u w:val="single"/>
              </w:rPr>
            </w:pPr>
            <w:sdt>
              <w:sdtPr>
                <w:rPr>
                  <w:rFonts w:cstheme="minorHAnsi"/>
                  <w:sz w:val="20"/>
                  <w:szCs w:val="20"/>
                </w:rPr>
                <w:id w:val="-384569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5372389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11D5F3" w14:textId="281D13F3" w:rsidR="00E667A5" w:rsidRPr="00DE346E" w:rsidRDefault="00D53453" w:rsidP="00CA3E1B">
            <w:pPr>
              <w:ind w:left="-65"/>
              <w:rPr>
                <w:rFonts w:cstheme="minorHAnsi"/>
                <w:b/>
                <w:bCs/>
                <w:u w:val="single"/>
              </w:rPr>
            </w:pPr>
            <w:sdt>
              <w:sdtPr>
                <w:rPr>
                  <w:rFonts w:cstheme="minorHAnsi"/>
                  <w:sz w:val="20"/>
                  <w:szCs w:val="20"/>
                </w:rPr>
                <w:id w:val="-6110496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5593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496DAC" w14:textId="6DFCAA8E" w:rsidR="00E667A5" w:rsidRPr="00DE346E" w:rsidRDefault="00D53453" w:rsidP="00CA3E1B">
            <w:pPr>
              <w:ind w:left="-65"/>
              <w:rPr>
                <w:rFonts w:cstheme="minorHAnsi"/>
                <w:b/>
                <w:bCs/>
                <w:u w:val="single"/>
              </w:rPr>
            </w:pPr>
            <w:sdt>
              <w:sdtPr>
                <w:rPr>
                  <w:rFonts w:cstheme="minorHAnsi"/>
                  <w:sz w:val="20"/>
                  <w:szCs w:val="20"/>
                </w:rPr>
                <w:id w:val="-7327041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9989986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012146" w14:textId="2B7EEF54" w:rsidR="00E667A5" w:rsidRPr="00DE346E" w:rsidRDefault="00D53453" w:rsidP="00CA3E1B">
            <w:pPr>
              <w:ind w:left="-65"/>
              <w:rPr>
                <w:rFonts w:cstheme="minorHAnsi"/>
                <w:b/>
                <w:bCs/>
                <w:u w:val="single"/>
              </w:rPr>
            </w:pPr>
            <w:sdt>
              <w:sdtPr>
                <w:rPr>
                  <w:rFonts w:cstheme="minorHAnsi"/>
                  <w:sz w:val="20"/>
                  <w:szCs w:val="20"/>
                </w:rPr>
                <w:id w:val="-19859957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8638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9664056" w14:textId="6AC5792D" w:rsidR="00E667A5" w:rsidRPr="00DE346E" w:rsidRDefault="00D53453" w:rsidP="00CA3E1B">
            <w:pPr>
              <w:ind w:left="-65"/>
              <w:rPr>
                <w:rFonts w:cstheme="minorHAnsi"/>
                <w:b/>
                <w:bCs/>
                <w:u w:val="single"/>
              </w:rPr>
            </w:pPr>
            <w:sdt>
              <w:sdtPr>
                <w:rPr>
                  <w:rFonts w:cstheme="minorHAnsi"/>
                  <w:sz w:val="20"/>
                  <w:szCs w:val="20"/>
                </w:rPr>
                <w:id w:val="-88286809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18383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2BF0F24" w14:textId="17AAB7ED" w:rsidR="00E667A5" w:rsidRPr="00DE346E" w:rsidRDefault="00D53453" w:rsidP="00CA3E1B">
            <w:pPr>
              <w:ind w:left="-65"/>
              <w:rPr>
                <w:rFonts w:cstheme="minorHAnsi"/>
                <w:b/>
                <w:bCs/>
                <w:u w:val="single"/>
              </w:rPr>
            </w:pPr>
            <w:sdt>
              <w:sdtPr>
                <w:rPr>
                  <w:rFonts w:cstheme="minorHAnsi"/>
                  <w:sz w:val="20"/>
                  <w:szCs w:val="20"/>
                </w:rPr>
                <w:id w:val="-19917869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644123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6B4A122" w14:textId="36456B84" w:rsidR="00E667A5" w:rsidRPr="00DE346E" w:rsidRDefault="00D53453" w:rsidP="00CA3E1B">
            <w:pPr>
              <w:ind w:left="-65"/>
              <w:rPr>
                <w:rFonts w:cstheme="minorHAnsi"/>
                <w:b/>
                <w:bCs/>
                <w:u w:val="single"/>
              </w:rPr>
            </w:pPr>
            <w:sdt>
              <w:sdtPr>
                <w:rPr>
                  <w:rFonts w:cstheme="minorHAnsi"/>
                  <w:sz w:val="20"/>
                  <w:szCs w:val="20"/>
                </w:rPr>
                <w:id w:val="-16324745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170800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A967303" w14:textId="2F6E226E" w:rsidR="00E667A5" w:rsidRPr="00DE346E" w:rsidRDefault="00D53453" w:rsidP="00CA3E1B">
            <w:pPr>
              <w:ind w:left="-65"/>
              <w:rPr>
                <w:rFonts w:cstheme="minorHAnsi"/>
                <w:b/>
                <w:bCs/>
                <w:u w:val="single"/>
              </w:rPr>
            </w:pPr>
            <w:sdt>
              <w:sdtPr>
                <w:rPr>
                  <w:rFonts w:cstheme="minorHAnsi"/>
                  <w:sz w:val="20"/>
                  <w:szCs w:val="20"/>
                </w:rPr>
                <w:id w:val="-1593081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255197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C715E1" w14:textId="62380494" w:rsidR="00E667A5" w:rsidRPr="00DE346E" w:rsidRDefault="00D53453" w:rsidP="00CA3E1B">
            <w:pPr>
              <w:ind w:left="-65"/>
              <w:rPr>
                <w:rFonts w:cstheme="minorHAnsi"/>
                <w:b/>
                <w:bCs/>
                <w:u w:val="single"/>
              </w:rPr>
            </w:pPr>
            <w:sdt>
              <w:sdtPr>
                <w:rPr>
                  <w:rFonts w:cstheme="minorHAnsi"/>
                  <w:sz w:val="20"/>
                  <w:szCs w:val="20"/>
                </w:rPr>
                <w:id w:val="196361279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096531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89F1FC5" w14:textId="59BD7129" w:rsidR="00E667A5" w:rsidRPr="00DE346E" w:rsidRDefault="00D53453" w:rsidP="00CA3E1B">
            <w:pPr>
              <w:ind w:left="-65"/>
              <w:rPr>
                <w:rFonts w:cstheme="minorHAnsi"/>
                <w:b/>
                <w:bCs/>
                <w:u w:val="single"/>
              </w:rPr>
            </w:pPr>
            <w:sdt>
              <w:sdtPr>
                <w:rPr>
                  <w:rFonts w:cstheme="minorHAnsi"/>
                  <w:sz w:val="20"/>
                  <w:szCs w:val="20"/>
                </w:rPr>
                <w:id w:val="11086216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509916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6B92A9E5" w14:textId="4F4CDAF1" w:rsidR="00E667A5" w:rsidRPr="00DE346E" w:rsidRDefault="00D53453" w:rsidP="00CA3E1B">
            <w:pPr>
              <w:ind w:left="-65"/>
              <w:rPr>
                <w:rFonts w:cstheme="minorHAnsi"/>
                <w:b/>
                <w:bCs/>
                <w:u w:val="single"/>
              </w:rPr>
            </w:pPr>
            <w:sdt>
              <w:sdtPr>
                <w:rPr>
                  <w:rFonts w:cstheme="minorHAnsi"/>
                  <w:sz w:val="20"/>
                  <w:szCs w:val="20"/>
                </w:rPr>
                <w:id w:val="-7965234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9338199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48CB485" w14:textId="49064568" w:rsidR="00E667A5" w:rsidRPr="00DE346E" w:rsidRDefault="00D53453" w:rsidP="00CA3E1B">
            <w:pPr>
              <w:ind w:left="-65"/>
              <w:rPr>
                <w:rFonts w:cstheme="minorHAnsi"/>
                <w:b/>
                <w:bCs/>
                <w:u w:val="single"/>
              </w:rPr>
            </w:pPr>
            <w:sdt>
              <w:sdtPr>
                <w:rPr>
                  <w:rFonts w:cstheme="minorHAnsi"/>
                  <w:sz w:val="20"/>
                  <w:szCs w:val="20"/>
                </w:rPr>
                <w:id w:val="-8836344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68351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4F635BF" w14:textId="5BFC607D" w:rsidR="00E667A5" w:rsidRPr="00DE346E" w:rsidRDefault="00D53453" w:rsidP="00CA3E1B">
            <w:pPr>
              <w:ind w:left="-65"/>
              <w:rPr>
                <w:rFonts w:cstheme="minorHAnsi"/>
                <w:b/>
                <w:bCs/>
                <w:u w:val="single"/>
              </w:rPr>
            </w:pPr>
            <w:sdt>
              <w:sdtPr>
                <w:rPr>
                  <w:rFonts w:cstheme="minorHAnsi"/>
                  <w:sz w:val="20"/>
                  <w:szCs w:val="20"/>
                </w:rPr>
                <w:id w:val="104479958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9352986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478BBBA" w14:textId="1C480DBD" w:rsidR="00E667A5" w:rsidRPr="00DE346E" w:rsidRDefault="00D53453" w:rsidP="00CA3E1B">
            <w:pPr>
              <w:ind w:left="-65"/>
              <w:rPr>
                <w:rFonts w:cstheme="minorHAnsi"/>
                <w:b/>
                <w:bCs/>
                <w:u w:val="single"/>
              </w:rPr>
            </w:pPr>
            <w:sdt>
              <w:sdtPr>
                <w:rPr>
                  <w:rFonts w:cstheme="minorHAnsi"/>
                  <w:sz w:val="20"/>
                  <w:szCs w:val="20"/>
                </w:rPr>
                <w:id w:val="-14376781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863910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6C69228" w14:textId="2102967B" w:rsidR="00E667A5" w:rsidRPr="00DE346E" w:rsidRDefault="00D53453" w:rsidP="00CA3E1B">
            <w:pPr>
              <w:ind w:left="-65"/>
              <w:rPr>
                <w:rFonts w:cstheme="minorHAnsi"/>
                <w:b/>
                <w:bCs/>
                <w:u w:val="single"/>
              </w:rPr>
            </w:pPr>
            <w:sdt>
              <w:sdtPr>
                <w:rPr>
                  <w:rFonts w:cstheme="minorHAnsi"/>
                  <w:sz w:val="20"/>
                  <w:szCs w:val="20"/>
                </w:rPr>
                <w:id w:val="139268700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0147927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2AE1DC3A" w14:textId="2ECB5424" w:rsidR="00E667A5" w:rsidRPr="00DE346E" w:rsidRDefault="00D53453" w:rsidP="00CA3E1B">
            <w:pPr>
              <w:ind w:left="-65"/>
              <w:rPr>
                <w:rFonts w:cstheme="minorHAnsi"/>
                <w:b/>
                <w:bCs/>
                <w:u w:val="single"/>
              </w:rPr>
            </w:pPr>
            <w:sdt>
              <w:sdtPr>
                <w:rPr>
                  <w:rFonts w:cstheme="minorHAnsi"/>
                  <w:sz w:val="20"/>
                  <w:szCs w:val="20"/>
                </w:rPr>
                <w:id w:val="-1491482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537541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419799627"/>
            <w:placeholder>
              <w:docPart w:val="28F26721AC754BD2B873CD20F8AB38D1"/>
            </w:placeholder>
            <w:showingPlcHdr/>
          </w:sdtPr>
          <w:sdtEndPr/>
          <w:sdtContent>
            <w:tc>
              <w:tcPr>
                <w:tcW w:w="1158" w:type="dxa"/>
                <w:shd w:val="clear" w:color="auto" w:fill="E5EAF6"/>
                <w:vAlign w:val="center"/>
              </w:tcPr>
              <w:p w14:paraId="35CA72CA" w14:textId="21470F62"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366015420"/>
            <w:placeholder>
              <w:docPart w:val="DFCB9380AF054B05AAE0A1C83AE71BFD"/>
            </w:placeholder>
            <w:showingPlcHdr/>
          </w:sdtPr>
          <w:sdtEndPr/>
          <w:sdtContent>
            <w:tc>
              <w:tcPr>
                <w:tcW w:w="2394" w:type="dxa"/>
                <w:shd w:val="clear" w:color="auto" w:fill="E5EAF6"/>
                <w:vAlign w:val="center"/>
              </w:tcPr>
              <w:p w14:paraId="32A2816E" w14:textId="2CA4C06B" w:rsidR="00E667A5" w:rsidRPr="00DE346E" w:rsidRDefault="00E667A5" w:rsidP="00E667A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055554">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0B4B59" w14:paraId="6D285353" w14:textId="2FA2FE29" w:rsidTr="00CA6BC6">
        <w:trPr>
          <w:cantSplit/>
        </w:trPr>
        <w:tc>
          <w:tcPr>
            <w:tcW w:w="4548" w:type="dxa"/>
            <w:shd w:val="clear" w:color="auto" w:fill="E5EAF6"/>
            <w:vAlign w:val="center"/>
          </w:tcPr>
          <w:p w14:paraId="04DD4307" w14:textId="77777777" w:rsidR="00CA6BC6" w:rsidRPr="0045038E" w:rsidRDefault="00CA6BC6" w:rsidP="00CA6BC6">
            <w:pPr>
              <w:rPr>
                <w:sz w:val="12"/>
                <w:szCs w:val="12"/>
              </w:rPr>
            </w:pPr>
          </w:p>
          <w:p w14:paraId="5F5FB0D0" w14:textId="7F0E8E1C" w:rsidR="00CA6BC6" w:rsidRPr="00A561C2" w:rsidRDefault="00D53453" w:rsidP="00CA6BC6">
            <w:pPr>
              <w:rPr>
                <w:rFonts w:cstheme="minorHAnsi"/>
                <w:b/>
                <w:bCs/>
              </w:rPr>
            </w:pPr>
            <w:hyperlink w:anchor="Med8B13" w:tooltip="Click to See Full Standard" w:history="1">
              <w:r w:rsidR="00CA6BC6" w:rsidRPr="00214DAF">
                <w:rPr>
                  <w:rStyle w:val="Hyperlink"/>
                  <w:rFonts w:cstheme="minorHAnsi"/>
                  <w:b/>
                  <w:bCs/>
                </w:rPr>
                <w:t>8-B-13</w:t>
              </w:r>
            </w:hyperlink>
            <w:r w:rsidR="00CA6BC6" w:rsidRPr="00534738">
              <w:t xml:space="preserve"> </w:t>
            </w:r>
            <w:r w:rsidR="00CA6BC6">
              <w:t xml:space="preserve">  </w:t>
            </w:r>
            <w:bookmarkStart w:id="8" w:name="MedWorksheet2"/>
            <w:r w:rsidR="00CA6BC6" w:rsidRPr="00CC680C">
              <w:rPr>
                <w:i/>
                <w:iCs/>
              </w:rPr>
              <w:t>A, B, C-M, C</w:t>
            </w:r>
            <w:bookmarkEnd w:id="8"/>
          </w:p>
          <w:p w14:paraId="445BF2AE" w14:textId="0B457097" w:rsidR="00CA6BC6" w:rsidRPr="00D731C6" w:rsidRDefault="00CA6BC6" w:rsidP="00CA6BC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6E8F6C35" w:rsidR="00CA6BC6" w:rsidRPr="00DE346E" w:rsidRDefault="00D53453" w:rsidP="00CA3E1B">
            <w:pPr>
              <w:ind w:left="-65"/>
              <w:rPr>
                <w:rFonts w:cstheme="minorHAnsi"/>
                <w:b/>
                <w:bCs/>
                <w:u w:val="single"/>
              </w:rPr>
            </w:pPr>
            <w:sdt>
              <w:sdtPr>
                <w:rPr>
                  <w:rFonts w:cstheme="minorHAnsi"/>
                  <w:sz w:val="20"/>
                  <w:szCs w:val="20"/>
                </w:rPr>
                <w:id w:val="21056110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35228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DA23CA" w14:textId="79F9CBB7" w:rsidR="00CA6BC6" w:rsidRPr="00DE346E" w:rsidRDefault="00D53453" w:rsidP="00CA3E1B">
            <w:pPr>
              <w:ind w:left="-65"/>
              <w:rPr>
                <w:rFonts w:cstheme="minorHAnsi"/>
                <w:b/>
                <w:bCs/>
                <w:u w:val="single"/>
              </w:rPr>
            </w:pPr>
            <w:sdt>
              <w:sdtPr>
                <w:rPr>
                  <w:rFonts w:cstheme="minorHAnsi"/>
                  <w:sz w:val="20"/>
                  <w:szCs w:val="20"/>
                </w:rPr>
                <w:id w:val="-1634708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22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BEECB" w14:textId="33B3EF2E" w:rsidR="00CA6BC6" w:rsidRPr="00DE346E" w:rsidRDefault="00D53453" w:rsidP="00CA3E1B">
            <w:pPr>
              <w:ind w:left="-65"/>
              <w:rPr>
                <w:rFonts w:cstheme="minorHAnsi"/>
                <w:b/>
                <w:bCs/>
                <w:u w:val="single"/>
              </w:rPr>
            </w:pPr>
            <w:sdt>
              <w:sdtPr>
                <w:rPr>
                  <w:rFonts w:cstheme="minorHAnsi"/>
                  <w:sz w:val="20"/>
                  <w:szCs w:val="20"/>
                </w:rPr>
                <w:id w:val="9313157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100719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24EFF5" w14:textId="29579E7B" w:rsidR="00CA6BC6" w:rsidRPr="00DE346E" w:rsidRDefault="00D53453" w:rsidP="00CA3E1B">
            <w:pPr>
              <w:ind w:left="-65"/>
              <w:rPr>
                <w:rFonts w:cstheme="minorHAnsi"/>
                <w:b/>
                <w:bCs/>
                <w:u w:val="single"/>
              </w:rPr>
            </w:pPr>
            <w:sdt>
              <w:sdtPr>
                <w:rPr>
                  <w:rFonts w:cstheme="minorHAnsi"/>
                  <w:sz w:val="20"/>
                  <w:szCs w:val="20"/>
                </w:rPr>
                <w:id w:val="960996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01723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1680EA" w14:textId="294FDE35" w:rsidR="00CA6BC6" w:rsidRPr="00DE346E" w:rsidRDefault="00D53453" w:rsidP="00CA3E1B">
            <w:pPr>
              <w:ind w:left="-65"/>
              <w:rPr>
                <w:rFonts w:cstheme="minorHAnsi"/>
                <w:b/>
                <w:bCs/>
                <w:u w:val="single"/>
              </w:rPr>
            </w:pPr>
            <w:sdt>
              <w:sdtPr>
                <w:rPr>
                  <w:rFonts w:cstheme="minorHAnsi"/>
                  <w:sz w:val="20"/>
                  <w:szCs w:val="20"/>
                </w:rPr>
                <w:id w:val="10429511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572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5C74F7" w14:textId="52ACF56C" w:rsidR="00CA6BC6" w:rsidRPr="00DE346E" w:rsidRDefault="00D53453" w:rsidP="00CA3E1B">
            <w:pPr>
              <w:ind w:left="-65"/>
              <w:rPr>
                <w:rFonts w:cstheme="minorHAnsi"/>
                <w:b/>
                <w:bCs/>
                <w:u w:val="single"/>
              </w:rPr>
            </w:pPr>
            <w:sdt>
              <w:sdtPr>
                <w:rPr>
                  <w:rFonts w:cstheme="minorHAnsi"/>
                  <w:sz w:val="20"/>
                  <w:szCs w:val="20"/>
                </w:rPr>
                <w:id w:val="384606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052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FFE70B" w14:textId="4FA68E71" w:rsidR="00CA6BC6" w:rsidRPr="00DE346E" w:rsidRDefault="00D53453" w:rsidP="00CA3E1B">
            <w:pPr>
              <w:ind w:left="-65"/>
              <w:rPr>
                <w:rFonts w:cstheme="minorHAnsi"/>
                <w:b/>
                <w:bCs/>
                <w:u w:val="single"/>
              </w:rPr>
            </w:pPr>
            <w:sdt>
              <w:sdtPr>
                <w:rPr>
                  <w:rFonts w:cstheme="minorHAnsi"/>
                  <w:sz w:val="20"/>
                  <w:szCs w:val="20"/>
                </w:rPr>
                <w:id w:val="1340816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7667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4F7D7E" w14:textId="6E487E23" w:rsidR="00CA6BC6" w:rsidRPr="00DE346E" w:rsidRDefault="00D53453" w:rsidP="00CA3E1B">
            <w:pPr>
              <w:ind w:left="-65"/>
              <w:rPr>
                <w:rFonts w:cstheme="minorHAnsi"/>
                <w:b/>
                <w:bCs/>
                <w:u w:val="single"/>
              </w:rPr>
            </w:pPr>
            <w:sdt>
              <w:sdtPr>
                <w:rPr>
                  <w:rFonts w:cstheme="minorHAnsi"/>
                  <w:sz w:val="20"/>
                  <w:szCs w:val="20"/>
                </w:rPr>
                <w:id w:val="-15082860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9450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58E339A" w14:textId="43EEE0E5" w:rsidR="00CA6BC6" w:rsidRPr="00DE346E" w:rsidRDefault="00D53453" w:rsidP="00CA3E1B">
            <w:pPr>
              <w:ind w:left="-65"/>
              <w:rPr>
                <w:rFonts w:cstheme="minorHAnsi"/>
                <w:b/>
                <w:bCs/>
                <w:u w:val="single"/>
              </w:rPr>
            </w:pPr>
            <w:sdt>
              <w:sdtPr>
                <w:rPr>
                  <w:rFonts w:cstheme="minorHAnsi"/>
                  <w:sz w:val="20"/>
                  <w:szCs w:val="20"/>
                </w:rPr>
                <w:id w:val="-19935584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6828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B5E52EB" w14:textId="66833990" w:rsidR="00CA6BC6" w:rsidRPr="00DE346E" w:rsidRDefault="00D53453" w:rsidP="00CA3E1B">
            <w:pPr>
              <w:ind w:left="-65"/>
              <w:rPr>
                <w:rFonts w:cstheme="minorHAnsi"/>
                <w:b/>
                <w:bCs/>
                <w:u w:val="single"/>
              </w:rPr>
            </w:pPr>
            <w:sdt>
              <w:sdtPr>
                <w:rPr>
                  <w:rFonts w:cstheme="minorHAnsi"/>
                  <w:sz w:val="20"/>
                  <w:szCs w:val="20"/>
                </w:rPr>
                <w:id w:val="-1638715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12363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9FCF26" w14:textId="1AEF503A" w:rsidR="00CA6BC6" w:rsidRPr="00DE346E" w:rsidRDefault="00D53453" w:rsidP="00CA3E1B">
            <w:pPr>
              <w:ind w:left="-65"/>
              <w:rPr>
                <w:rFonts w:cstheme="minorHAnsi"/>
                <w:b/>
                <w:bCs/>
                <w:u w:val="single"/>
              </w:rPr>
            </w:pPr>
            <w:sdt>
              <w:sdtPr>
                <w:rPr>
                  <w:rFonts w:cstheme="minorHAnsi"/>
                  <w:sz w:val="20"/>
                  <w:szCs w:val="20"/>
                </w:rPr>
                <w:id w:val="-188617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2076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DAAD1D" w14:textId="61092455" w:rsidR="00CA6BC6" w:rsidRPr="00DE346E" w:rsidRDefault="00D53453" w:rsidP="00CA3E1B">
            <w:pPr>
              <w:ind w:left="-65"/>
              <w:rPr>
                <w:rFonts w:cstheme="minorHAnsi"/>
                <w:b/>
                <w:bCs/>
                <w:u w:val="single"/>
              </w:rPr>
            </w:pPr>
            <w:sdt>
              <w:sdtPr>
                <w:rPr>
                  <w:rFonts w:cstheme="minorHAnsi"/>
                  <w:sz w:val="20"/>
                  <w:szCs w:val="20"/>
                </w:rPr>
                <w:id w:val="1230048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7435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2FEFE1" w14:textId="6DF314CA" w:rsidR="00CA6BC6" w:rsidRPr="00DE346E" w:rsidRDefault="00D53453" w:rsidP="00CA3E1B">
            <w:pPr>
              <w:ind w:left="-65"/>
              <w:rPr>
                <w:rFonts w:cstheme="minorHAnsi"/>
                <w:b/>
                <w:bCs/>
                <w:u w:val="single"/>
              </w:rPr>
            </w:pPr>
            <w:sdt>
              <w:sdtPr>
                <w:rPr>
                  <w:rFonts w:cstheme="minorHAnsi"/>
                  <w:sz w:val="20"/>
                  <w:szCs w:val="20"/>
                </w:rPr>
                <w:id w:val="5160517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389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24303" w14:textId="7C8509B8" w:rsidR="00CA6BC6" w:rsidRPr="00DE346E" w:rsidRDefault="00D53453" w:rsidP="00CA3E1B">
            <w:pPr>
              <w:ind w:left="-65"/>
              <w:rPr>
                <w:rFonts w:cstheme="minorHAnsi"/>
                <w:b/>
                <w:bCs/>
                <w:u w:val="single"/>
              </w:rPr>
            </w:pPr>
            <w:sdt>
              <w:sdtPr>
                <w:rPr>
                  <w:rFonts w:cstheme="minorHAnsi"/>
                  <w:sz w:val="20"/>
                  <w:szCs w:val="20"/>
                </w:rPr>
                <w:id w:val="771059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64037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6A18D60" w14:textId="29C24527" w:rsidR="00CA6BC6" w:rsidRPr="00DE346E" w:rsidRDefault="00D53453" w:rsidP="00CA3E1B">
            <w:pPr>
              <w:ind w:left="-65"/>
              <w:rPr>
                <w:rFonts w:cstheme="minorHAnsi"/>
                <w:b/>
                <w:bCs/>
                <w:u w:val="single"/>
              </w:rPr>
            </w:pPr>
            <w:sdt>
              <w:sdtPr>
                <w:rPr>
                  <w:rFonts w:cstheme="minorHAnsi"/>
                  <w:sz w:val="20"/>
                  <w:szCs w:val="20"/>
                </w:rPr>
                <w:id w:val="16760686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76007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EB97A0F" w14:textId="63011CE5" w:rsidR="00CA6BC6" w:rsidRPr="00DE346E" w:rsidRDefault="00D53453" w:rsidP="00CA3E1B">
            <w:pPr>
              <w:ind w:left="-65"/>
              <w:rPr>
                <w:rFonts w:cstheme="minorHAnsi"/>
                <w:b/>
                <w:bCs/>
                <w:u w:val="single"/>
              </w:rPr>
            </w:pPr>
            <w:sdt>
              <w:sdtPr>
                <w:rPr>
                  <w:rFonts w:cstheme="minorHAnsi"/>
                  <w:sz w:val="20"/>
                  <w:szCs w:val="20"/>
                </w:rPr>
                <w:id w:val="-933200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3375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8C77A6" w14:textId="7D625040" w:rsidR="00CA6BC6" w:rsidRPr="00DE346E" w:rsidRDefault="00D53453" w:rsidP="00CA3E1B">
            <w:pPr>
              <w:ind w:left="-65"/>
              <w:rPr>
                <w:rFonts w:cstheme="minorHAnsi"/>
                <w:b/>
                <w:bCs/>
                <w:u w:val="single"/>
              </w:rPr>
            </w:pPr>
            <w:sdt>
              <w:sdtPr>
                <w:rPr>
                  <w:rFonts w:cstheme="minorHAnsi"/>
                  <w:sz w:val="20"/>
                  <w:szCs w:val="20"/>
                </w:rPr>
                <w:id w:val="-484543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7702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3D71237" w14:textId="03AB69B7" w:rsidR="00CA6BC6" w:rsidRPr="00DE346E" w:rsidRDefault="00D53453" w:rsidP="00CA3E1B">
            <w:pPr>
              <w:ind w:left="-65"/>
              <w:rPr>
                <w:rFonts w:cstheme="minorHAnsi"/>
                <w:b/>
                <w:bCs/>
                <w:u w:val="single"/>
              </w:rPr>
            </w:pPr>
            <w:sdt>
              <w:sdtPr>
                <w:rPr>
                  <w:rFonts w:cstheme="minorHAnsi"/>
                  <w:sz w:val="20"/>
                  <w:szCs w:val="20"/>
                </w:rPr>
                <w:id w:val="43178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4007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E2AC02" w14:textId="32989AC6" w:rsidR="00CA6BC6" w:rsidRPr="00DE346E" w:rsidRDefault="00D53453" w:rsidP="00CA3E1B">
            <w:pPr>
              <w:ind w:left="-65"/>
              <w:rPr>
                <w:rFonts w:cstheme="minorHAnsi"/>
                <w:b/>
                <w:bCs/>
                <w:u w:val="single"/>
              </w:rPr>
            </w:pPr>
            <w:sdt>
              <w:sdtPr>
                <w:rPr>
                  <w:rFonts w:cstheme="minorHAnsi"/>
                  <w:sz w:val="20"/>
                  <w:szCs w:val="20"/>
                </w:rPr>
                <w:id w:val="16691283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303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EEDB560" w14:textId="7AEA710F" w:rsidR="00CA6BC6" w:rsidRPr="00DE346E" w:rsidRDefault="00D53453" w:rsidP="00CA3E1B">
            <w:pPr>
              <w:ind w:left="-65"/>
              <w:rPr>
                <w:rFonts w:cstheme="minorHAnsi"/>
                <w:b/>
                <w:bCs/>
                <w:u w:val="single"/>
              </w:rPr>
            </w:pPr>
            <w:sdt>
              <w:sdtPr>
                <w:rPr>
                  <w:rFonts w:cstheme="minorHAnsi"/>
                  <w:sz w:val="20"/>
                  <w:szCs w:val="20"/>
                </w:rPr>
                <w:id w:val="6141785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54790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81867824"/>
            <w:placeholder>
              <w:docPart w:val="C526C550ACB449F6A32C1224E6DE1C16"/>
            </w:placeholder>
            <w:showingPlcHdr/>
          </w:sdtPr>
          <w:sdtEndPr/>
          <w:sdtContent>
            <w:tc>
              <w:tcPr>
                <w:tcW w:w="1158" w:type="dxa"/>
                <w:shd w:val="clear" w:color="auto" w:fill="E5EAF6"/>
                <w:vAlign w:val="center"/>
              </w:tcPr>
              <w:p w14:paraId="7053E5E2" w14:textId="691B598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354688099"/>
            <w:placeholder>
              <w:docPart w:val="A48B07AD149E40E39760A4284ADCAEFA"/>
            </w:placeholder>
            <w:showingPlcHdr/>
          </w:sdtPr>
          <w:sdtEndPr/>
          <w:sdtContent>
            <w:tc>
              <w:tcPr>
                <w:tcW w:w="2394" w:type="dxa"/>
                <w:shd w:val="clear" w:color="auto" w:fill="E5EAF6"/>
                <w:vAlign w:val="center"/>
              </w:tcPr>
              <w:p w14:paraId="5DA71047" w14:textId="26887324" w:rsidR="00CA6BC6" w:rsidRPr="00DE346E" w:rsidRDefault="00CA6BC6" w:rsidP="00CA6BC6">
                <w:pPr>
                  <w:rPr>
                    <w:rFonts w:cstheme="minorHAnsi"/>
                    <w:b/>
                    <w:bCs/>
                    <w:u w:val="single"/>
                  </w:rPr>
                </w:pPr>
                <w:r>
                  <w:rPr>
                    <w:rStyle w:val="PlaceholderText"/>
                  </w:rPr>
                  <w:t>Total Reviewed</w:t>
                </w:r>
              </w:p>
            </w:tc>
          </w:sdtContent>
        </w:sdt>
      </w:tr>
      <w:tr w:rsidR="00055554" w14:paraId="4C334CBE" w14:textId="77777777" w:rsidTr="003D6FDA">
        <w:trPr>
          <w:cantSplit/>
        </w:trPr>
        <w:tc>
          <w:tcPr>
            <w:tcW w:w="19440" w:type="dxa"/>
            <w:gridSpan w:val="23"/>
            <w:shd w:val="clear" w:color="auto" w:fill="E5EAF6"/>
          </w:tcPr>
          <w:p w14:paraId="39096711" w14:textId="7E63416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CA6BC6" w14:paraId="7AD6B79E" w14:textId="32BD1C82" w:rsidTr="00CA6BC6">
        <w:trPr>
          <w:cantSplit/>
        </w:trPr>
        <w:tc>
          <w:tcPr>
            <w:tcW w:w="4548" w:type="dxa"/>
            <w:vAlign w:val="center"/>
          </w:tcPr>
          <w:p w14:paraId="2377C416" w14:textId="77777777" w:rsidR="00CA6BC6" w:rsidRPr="0045038E" w:rsidRDefault="00CA6BC6" w:rsidP="00CA6BC6">
            <w:pPr>
              <w:rPr>
                <w:sz w:val="12"/>
                <w:szCs w:val="12"/>
              </w:rPr>
            </w:pPr>
          </w:p>
          <w:p w14:paraId="0EDAA8B6" w14:textId="77777777" w:rsidR="00CA6BC6" w:rsidRPr="001911E8" w:rsidRDefault="00D53453" w:rsidP="00CA6BC6">
            <w:pPr>
              <w:rPr>
                <w:rFonts w:cstheme="minorHAnsi"/>
                <w:b/>
                <w:bCs/>
              </w:rPr>
            </w:pPr>
            <w:hyperlink w:anchor="Med8B14" w:tooltip="Click to See Full Standard" w:history="1">
              <w:r w:rsidR="00CA6BC6" w:rsidRPr="00214DAF">
                <w:rPr>
                  <w:rStyle w:val="Hyperlink"/>
                  <w:rFonts w:cstheme="minorHAnsi"/>
                  <w:b/>
                  <w:bCs/>
                </w:rPr>
                <w:t>8-B-14</w:t>
              </w:r>
            </w:hyperlink>
            <w:r w:rsidR="00CA6BC6" w:rsidRPr="00534738">
              <w:t xml:space="preserve"> </w:t>
            </w:r>
            <w:r w:rsidR="00CA6BC6">
              <w:t xml:space="preserve">  </w:t>
            </w:r>
            <w:r w:rsidR="00CA6BC6" w:rsidRPr="00CC680C">
              <w:rPr>
                <w:i/>
                <w:iCs/>
              </w:rPr>
              <w:t>A, B, C-M, C</w:t>
            </w:r>
          </w:p>
          <w:p w14:paraId="19166536" w14:textId="758704BD" w:rsidR="00CA6BC6" w:rsidRPr="00D731C6" w:rsidRDefault="00CA6BC6" w:rsidP="00CA6BC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26B3DD60" w:rsidR="00CA6BC6" w:rsidRPr="00DE346E" w:rsidRDefault="00D53453" w:rsidP="00CA3E1B">
            <w:pPr>
              <w:ind w:left="-65"/>
              <w:rPr>
                <w:rFonts w:cstheme="minorHAnsi"/>
                <w:b/>
                <w:bCs/>
                <w:u w:val="single"/>
              </w:rPr>
            </w:pPr>
            <w:sdt>
              <w:sdtPr>
                <w:rPr>
                  <w:rFonts w:cstheme="minorHAnsi"/>
                  <w:sz w:val="20"/>
                  <w:szCs w:val="20"/>
                </w:rPr>
                <w:id w:val="1627885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6761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C909A5" w14:textId="02C67419" w:rsidR="00CA6BC6" w:rsidRPr="00DE346E" w:rsidRDefault="00D53453" w:rsidP="00CA3E1B">
            <w:pPr>
              <w:ind w:left="-65"/>
              <w:rPr>
                <w:rFonts w:cstheme="minorHAnsi"/>
                <w:b/>
                <w:bCs/>
                <w:u w:val="single"/>
              </w:rPr>
            </w:pPr>
            <w:sdt>
              <w:sdtPr>
                <w:rPr>
                  <w:rFonts w:cstheme="minorHAnsi"/>
                  <w:sz w:val="20"/>
                  <w:szCs w:val="20"/>
                </w:rPr>
                <w:id w:val="466086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166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83D1E3" w14:textId="40856FD9" w:rsidR="00CA6BC6" w:rsidRPr="00DE346E" w:rsidRDefault="00D53453" w:rsidP="00CA3E1B">
            <w:pPr>
              <w:ind w:left="-65"/>
              <w:rPr>
                <w:rFonts w:cstheme="minorHAnsi"/>
                <w:b/>
                <w:bCs/>
                <w:u w:val="single"/>
              </w:rPr>
            </w:pPr>
            <w:sdt>
              <w:sdtPr>
                <w:rPr>
                  <w:rFonts w:cstheme="minorHAnsi"/>
                  <w:sz w:val="20"/>
                  <w:szCs w:val="20"/>
                </w:rPr>
                <w:id w:val="9781820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6460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417CE3A" w14:textId="43518C3D" w:rsidR="00CA6BC6" w:rsidRPr="00DE346E" w:rsidRDefault="00D53453" w:rsidP="00CA3E1B">
            <w:pPr>
              <w:ind w:left="-65"/>
              <w:rPr>
                <w:rFonts w:cstheme="minorHAnsi"/>
                <w:b/>
                <w:bCs/>
                <w:u w:val="single"/>
              </w:rPr>
            </w:pPr>
            <w:sdt>
              <w:sdtPr>
                <w:rPr>
                  <w:rFonts w:cstheme="minorHAnsi"/>
                  <w:sz w:val="20"/>
                  <w:szCs w:val="20"/>
                </w:rPr>
                <w:id w:val="1793318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32911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4F5BF8" w14:textId="1F0D238C" w:rsidR="00CA6BC6" w:rsidRPr="00DE346E" w:rsidRDefault="00D53453" w:rsidP="00CA3E1B">
            <w:pPr>
              <w:ind w:left="-65"/>
              <w:rPr>
                <w:rFonts w:cstheme="minorHAnsi"/>
                <w:b/>
                <w:bCs/>
                <w:u w:val="single"/>
              </w:rPr>
            </w:pPr>
            <w:sdt>
              <w:sdtPr>
                <w:rPr>
                  <w:rFonts w:cstheme="minorHAnsi"/>
                  <w:sz w:val="20"/>
                  <w:szCs w:val="20"/>
                </w:rPr>
                <w:id w:val="19952905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10315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87E4DA" w14:textId="25452716" w:rsidR="00CA6BC6" w:rsidRPr="00DE346E" w:rsidRDefault="00D53453" w:rsidP="00CA3E1B">
            <w:pPr>
              <w:ind w:left="-65"/>
              <w:rPr>
                <w:rFonts w:cstheme="minorHAnsi"/>
                <w:b/>
                <w:bCs/>
                <w:u w:val="single"/>
              </w:rPr>
            </w:pPr>
            <w:sdt>
              <w:sdtPr>
                <w:rPr>
                  <w:rFonts w:cstheme="minorHAnsi"/>
                  <w:sz w:val="20"/>
                  <w:szCs w:val="20"/>
                </w:rPr>
                <w:id w:val="1384831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84853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35C08" w14:textId="2BDA99D5" w:rsidR="00CA6BC6" w:rsidRPr="00DE346E" w:rsidRDefault="00D53453" w:rsidP="00CA3E1B">
            <w:pPr>
              <w:ind w:left="-65"/>
              <w:rPr>
                <w:rFonts w:cstheme="minorHAnsi"/>
                <w:b/>
                <w:bCs/>
                <w:u w:val="single"/>
              </w:rPr>
            </w:pPr>
            <w:sdt>
              <w:sdtPr>
                <w:rPr>
                  <w:rFonts w:cstheme="minorHAnsi"/>
                  <w:sz w:val="20"/>
                  <w:szCs w:val="20"/>
                </w:rPr>
                <w:id w:val="20314535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2869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DCE7AC5" w14:textId="4B03189C" w:rsidR="00CA6BC6" w:rsidRPr="00DE346E" w:rsidRDefault="00D53453" w:rsidP="00CA3E1B">
            <w:pPr>
              <w:ind w:left="-65"/>
              <w:rPr>
                <w:rFonts w:cstheme="minorHAnsi"/>
                <w:b/>
                <w:bCs/>
                <w:u w:val="single"/>
              </w:rPr>
            </w:pPr>
            <w:sdt>
              <w:sdtPr>
                <w:rPr>
                  <w:rFonts w:cstheme="minorHAnsi"/>
                  <w:sz w:val="20"/>
                  <w:szCs w:val="20"/>
                </w:rPr>
                <w:id w:val="7736036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69872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548A592" w14:textId="55F3C48F" w:rsidR="00CA6BC6" w:rsidRPr="00DE346E" w:rsidRDefault="00D53453" w:rsidP="00CA3E1B">
            <w:pPr>
              <w:ind w:left="-65"/>
              <w:rPr>
                <w:rFonts w:cstheme="minorHAnsi"/>
                <w:b/>
                <w:bCs/>
                <w:u w:val="single"/>
              </w:rPr>
            </w:pPr>
            <w:sdt>
              <w:sdtPr>
                <w:rPr>
                  <w:rFonts w:cstheme="minorHAnsi"/>
                  <w:sz w:val="20"/>
                  <w:szCs w:val="20"/>
                </w:rPr>
                <w:id w:val="-579978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70470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F0488E4" w14:textId="57555E1E" w:rsidR="00CA6BC6" w:rsidRPr="00DE346E" w:rsidRDefault="00D53453" w:rsidP="00CA3E1B">
            <w:pPr>
              <w:ind w:left="-65"/>
              <w:rPr>
                <w:rFonts w:cstheme="minorHAnsi"/>
                <w:b/>
                <w:bCs/>
                <w:u w:val="single"/>
              </w:rPr>
            </w:pPr>
            <w:sdt>
              <w:sdtPr>
                <w:rPr>
                  <w:rFonts w:cstheme="minorHAnsi"/>
                  <w:sz w:val="20"/>
                  <w:szCs w:val="20"/>
                </w:rPr>
                <w:id w:val="2079163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61567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C0444CF" w14:textId="35FDE18C" w:rsidR="00CA6BC6" w:rsidRPr="00DE346E" w:rsidRDefault="00D53453" w:rsidP="00CA3E1B">
            <w:pPr>
              <w:ind w:left="-65"/>
              <w:rPr>
                <w:rFonts w:cstheme="minorHAnsi"/>
                <w:b/>
                <w:bCs/>
                <w:u w:val="single"/>
              </w:rPr>
            </w:pPr>
            <w:sdt>
              <w:sdtPr>
                <w:rPr>
                  <w:rFonts w:cstheme="minorHAnsi"/>
                  <w:sz w:val="20"/>
                  <w:szCs w:val="20"/>
                </w:rPr>
                <w:id w:val="2128735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7576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D07299" w14:textId="115C8BC8" w:rsidR="00CA6BC6" w:rsidRPr="00DE346E" w:rsidRDefault="00D53453" w:rsidP="00CA3E1B">
            <w:pPr>
              <w:ind w:left="-65"/>
              <w:rPr>
                <w:rFonts w:cstheme="minorHAnsi"/>
                <w:b/>
                <w:bCs/>
                <w:u w:val="single"/>
              </w:rPr>
            </w:pPr>
            <w:sdt>
              <w:sdtPr>
                <w:rPr>
                  <w:rFonts w:cstheme="minorHAnsi"/>
                  <w:sz w:val="20"/>
                  <w:szCs w:val="20"/>
                </w:rPr>
                <w:id w:val="1547262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30714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9C9104D" w14:textId="5A00E822" w:rsidR="00CA6BC6" w:rsidRPr="00DE346E" w:rsidRDefault="00D53453" w:rsidP="00CA3E1B">
            <w:pPr>
              <w:ind w:left="-65"/>
              <w:rPr>
                <w:rFonts w:cstheme="minorHAnsi"/>
                <w:b/>
                <w:bCs/>
                <w:u w:val="single"/>
              </w:rPr>
            </w:pPr>
            <w:sdt>
              <w:sdtPr>
                <w:rPr>
                  <w:rFonts w:cstheme="minorHAnsi"/>
                  <w:sz w:val="20"/>
                  <w:szCs w:val="20"/>
                </w:rPr>
                <w:id w:val="-2344762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29139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1834712" w14:textId="443E7508" w:rsidR="00CA6BC6" w:rsidRPr="00DE346E" w:rsidRDefault="00D53453" w:rsidP="00CA3E1B">
            <w:pPr>
              <w:ind w:left="-65"/>
              <w:rPr>
                <w:rFonts w:cstheme="minorHAnsi"/>
                <w:b/>
                <w:bCs/>
                <w:u w:val="single"/>
              </w:rPr>
            </w:pPr>
            <w:sdt>
              <w:sdtPr>
                <w:rPr>
                  <w:rFonts w:cstheme="minorHAnsi"/>
                  <w:sz w:val="20"/>
                  <w:szCs w:val="20"/>
                </w:rPr>
                <w:id w:val="271678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92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44A42FF" w14:textId="637A1377" w:rsidR="00CA6BC6" w:rsidRPr="00DE346E" w:rsidRDefault="00D53453" w:rsidP="00CA3E1B">
            <w:pPr>
              <w:ind w:left="-65"/>
              <w:rPr>
                <w:rFonts w:cstheme="minorHAnsi"/>
                <w:b/>
                <w:bCs/>
                <w:u w:val="single"/>
              </w:rPr>
            </w:pPr>
            <w:sdt>
              <w:sdtPr>
                <w:rPr>
                  <w:rFonts w:cstheme="minorHAnsi"/>
                  <w:sz w:val="20"/>
                  <w:szCs w:val="20"/>
                </w:rPr>
                <w:id w:val="1040898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170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F91917" w14:textId="333BCCAC" w:rsidR="00CA6BC6" w:rsidRPr="00DE346E" w:rsidRDefault="00D53453" w:rsidP="00CA3E1B">
            <w:pPr>
              <w:ind w:left="-65"/>
              <w:rPr>
                <w:rFonts w:cstheme="minorHAnsi"/>
                <w:b/>
                <w:bCs/>
                <w:u w:val="single"/>
              </w:rPr>
            </w:pPr>
            <w:sdt>
              <w:sdtPr>
                <w:rPr>
                  <w:rFonts w:cstheme="minorHAnsi"/>
                  <w:sz w:val="20"/>
                  <w:szCs w:val="20"/>
                </w:rPr>
                <w:id w:val="-6382700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431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4442C6" w14:textId="6463CB34" w:rsidR="00CA6BC6" w:rsidRPr="00DE346E" w:rsidRDefault="00D53453" w:rsidP="00CA3E1B">
            <w:pPr>
              <w:ind w:left="-65"/>
              <w:rPr>
                <w:rFonts w:cstheme="minorHAnsi"/>
                <w:b/>
                <w:bCs/>
                <w:u w:val="single"/>
              </w:rPr>
            </w:pPr>
            <w:sdt>
              <w:sdtPr>
                <w:rPr>
                  <w:rFonts w:cstheme="minorHAnsi"/>
                  <w:sz w:val="20"/>
                  <w:szCs w:val="20"/>
                </w:rPr>
                <w:id w:val="-19879279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84894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FC28157" w14:textId="454C3964" w:rsidR="00CA6BC6" w:rsidRPr="00DE346E" w:rsidRDefault="00D53453" w:rsidP="00CA3E1B">
            <w:pPr>
              <w:ind w:left="-65"/>
              <w:rPr>
                <w:rFonts w:cstheme="minorHAnsi"/>
                <w:b/>
                <w:bCs/>
                <w:u w:val="single"/>
              </w:rPr>
            </w:pPr>
            <w:sdt>
              <w:sdtPr>
                <w:rPr>
                  <w:rFonts w:cstheme="minorHAnsi"/>
                  <w:sz w:val="20"/>
                  <w:szCs w:val="20"/>
                </w:rPr>
                <w:id w:val="-2289269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005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E8D787" w14:textId="529D65D1" w:rsidR="00CA6BC6" w:rsidRPr="00DE346E" w:rsidRDefault="00D53453" w:rsidP="00CA3E1B">
            <w:pPr>
              <w:ind w:left="-65"/>
              <w:rPr>
                <w:rFonts w:cstheme="minorHAnsi"/>
                <w:b/>
                <w:bCs/>
                <w:u w:val="single"/>
              </w:rPr>
            </w:pPr>
            <w:sdt>
              <w:sdtPr>
                <w:rPr>
                  <w:rFonts w:cstheme="minorHAnsi"/>
                  <w:sz w:val="20"/>
                  <w:szCs w:val="20"/>
                </w:rPr>
                <w:id w:val="-1764675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7311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6A0FF54" w14:textId="5EF0F45B" w:rsidR="00CA6BC6" w:rsidRPr="00DE346E" w:rsidRDefault="00D53453" w:rsidP="00CA3E1B">
            <w:pPr>
              <w:ind w:left="-65"/>
              <w:rPr>
                <w:rFonts w:cstheme="minorHAnsi"/>
                <w:b/>
                <w:bCs/>
                <w:u w:val="single"/>
              </w:rPr>
            </w:pPr>
            <w:sdt>
              <w:sdtPr>
                <w:rPr>
                  <w:rFonts w:cstheme="minorHAnsi"/>
                  <w:sz w:val="20"/>
                  <w:szCs w:val="20"/>
                </w:rPr>
                <w:id w:val="-317267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6722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95709614"/>
            <w:placeholder>
              <w:docPart w:val="7BE5902F5B5141FF95660DDE7DCEB0C8"/>
            </w:placeholder>
            <w:showingPlcHdr/>
          </w:sdtPr>
          <w:sdtEndPr/>
          <w:sdtContent>
            <w:tc>
              <w:tcPr>
                <w:tcW w:w="1158" w:type="dxa"/>
                <w:vAlign w:val="center"/>
              </w:tcPr>
              <w:p w14:paraId="49701694" w14:textId="56024A7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71991959"/>
            <w:placeholder>
              <w:docPart w:val="B2F69C2A2561475794D10926078F2D4B"/>
            </w:placeholder>
            <w:showingPlcHdr/>
          </w:sdtPr>
          <w:sdtEndPr/>
          <w:sdtContent>
            <w:tc>
              <w:tcPr>
                <w:tcW w:w="2394" w:type="dxa"/>
                <w:vAlign w:val="center"/>
              </w:tcPr>
              <w:p w14:paraId="6C1EF62B" w14:textId="0DAC9099" w:rsidR="00CA6BC6" w:rsidRPr="00DE346E" w:rsidRDefault="00CA6BC6" w:rsidP="00CA6BC6">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0B4B59" w14:paraId="2AB68937" w14:textId="5E8E16AA" w:rsidTr="00CA6BC6">
        <w:trPr>
          <w:cantSplit/>
        </w:trPr>
        <w:tc>
          <w:tcPr>
            <w:tcW w:w="4548" w:type="dxa"/>
            <w:shd w:val="clear" w:color="auto" w:fill="E5EAF6"/>
            <w:vAlign w:val="center"/>
          </w:tcPr>
          <w:p w14:paraId="508DF3E0" w14:textId="77777777" w:rsidR="00CA6BC6" w:rsidRPr="0045038E" w:rsidRDefault="00CA6BC6" w:rsidP="00CA6BC6">
            <w:pPr>
              <w:rPr>
                <w:sz w:val="12"/>
                <w:szCs w:val="12"/>
              </w:rPr>
            </w:pPr>
          </w:p>
          <w:p w14:paraId="1C1395A6" w14:textId="77777777" w:rsidR="00CA6BC6" w:rsidRPr="001911E8" w:rsidRDefault="00D53453" w:rsidP="00CA6BC6">
            <w:pPr>
              <w:rPr>
                <w:rFonts w:cstheme="minorHAnsi"/>
                <w:b/>
                <w:bCs/>
              </w:rPr>
            </w:pPr>
            <w:hyperlink w:anchor="Med8B15" w:tooltip="Click to See Full Standard" w:history="1">
              <w:r w:rsidR="00CA6BC6" w:rsidRPr="00214DAF">
                <w:rPr>
                  <w:rStyle w:val="Hyperlink"/>
                  <w:rFonts w:cstheme="minorHAnsi"/>
                  <w:b/>
                  <w:bCs/>
                </w:rPr>
                <w:t>8-B-15</w:t>
              </w:r>
            </w:hyperlink>
            <w:r w:rsidR="00CA6BC6" w:rsidRPr="00534738">
              <w:t xml:space="preserve"> </w:t>
            </w:r>
            <w:r w:rsidR="00CA6BC6">
              <w:t xml:space="preserve">  </w:t>
            </w:r>
            <w:r w:rsidR="00CA6BC6" w:rsidRPr="00CC680C">
              <w:rPr>
                <w:i/>
                <w:iCs/>
              </w:rPr>
              <w:t>A, B, C-M, C</w:t>
            </w:r>
          </w:p>
          <w:p w14:paraId="09FBBEDF" w14:textId="3660B8AD" w:rsidR="00CA6BC6" w:rsidRPr="00D731C6" w:rsidRDefault="00CA6BC6" w:rsidP="00CA6BC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793236A0" w:rsidR="00CA6BC6" w:rsidRPr="00DE346E" w:rsidRDefault="00D53453" w:rsidP="00CA3E1B">
            <w:pPr>
              <w:ind w:left="-65"/>
              <w:rPr>
                <w:rFonts w:cstheme="minorHAnsi"/>
                <w:b/>
                <w:bCs/>
                <w:u w:val="single"/>
              </w:rPr>
            </w:pPr>
            <w:sdt>
              <w:sdtPr>
                <w:rPr>
                  <w:rFonts w:cstheme="minorHAnsi"/>
                  <w:sz w:val="20"/>
                  <w:szCs w:val="20"/>
                </w:rPr>
                <w:id w:val="323246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1739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C7584" w14:textId="7842707F" w:rsidR="00CA6BC6" w:rsidRPr="00DE346E" w:rsidRDefault="00D53453" w:rsidP="00CA3E1B">
            <w:pPr>
              <w:ind w:left="-65"/>
              <w:rPr>
                <w:rFonts w:cstheme="minorHAnsi"/>
                <w:b/>
                <w:bCs/>
                <w:u w:val="single"/>
              </w:rPr>
            </w:pPr>
            <w:sdt>
              <w:sdtPr>
                <w:rPr>
                  <w:rFonts w:cstheme="minorHAnsi"/>
                  <w:sz w:val="20"/>
                  <w:szCs w:val="20"/>
                </w:rPr>
                <w:id w:val="-189761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094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2B5214B" w14:textId="322BE185" w:rsidR="00CA6BC6" w:rsidRPr="00DE346E" w:rsidRDefault="00D53453" w:rsidP="00CA3E1B">
            <w:pPr>
              <w:ind w:left="-65"/>
              <w:rPr>
                <w:rFonts w:cstheme="minorHAnsi"/>
                <w:b/>
                <w:bCs/>
                <w:u w:val="single"/>
              </w:rPr>
            </w:pPr>
            <w:sdt>
              <w:sdtPr>
                <w:rPr>
                  <w:rFonts w:cstheme="minorHAnsi"/>
                  <w:sz w:val="20"/>
                  <w:szCs w:val="20"/>
                </w:rPr>
                <w:id w:val="-2123756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7826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CB1A02" w14:textId="62CFF911" w:rsidR="00CA6BC6" w:rsidRPr="00DE346E" w:rsidRDefault="00D53453" w:rsidP="00CA3E1B">
            <w:pPr>
              <w:ind w:left="-65"/>
              <w:rPr>
                <w:rFonts w:cstheme="minorHAnsi"/>
                <w:b/>
                <w:bCs/>
                <w:u w:val="single"/>
              </w:rPr>
            </w:pPr>
            <w:sdt>
              <w:sdtPr>
                <w:rPr>
                  <w:rFonts w:cstheme="minorHAnsi"/>
                  <w:sz w:val="20"/>
                  <w:szCs w:val="20"/>
                </w:rPr>
                <w:id w:val="-94719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875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FB17772" w14:textId="46311E95" w:rsidR="00CA6BC6" w:rsidRPr="00DE346E" w:rsidRDefault="00D53453" w:rsidP="00CA3E1B">
            <w:pPr>
              <w:ind w:left="-65"/>
              <w:rPr>
                <w:rFonts w:cstheme="minorHAnsi"/>
                <w:b/>
                <w:bCs/>
                <w:u w:val="single"/>
              </w:rPr>
            </w:pPr>
            <w:sdt>
              <w:sdtPr>
                <w:rPr>
                  <w:rFonts w:cstheme="minorHAnsi"/>
                  <w:sz w:val="20"/>
                  <w:szCs w:val="20"/>
                </w:rPr>
                <w:id w:val="11275895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09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403D82" w14:textId="0C4DF17E" w:rsidR="00CA6BC6" w:rsidRPr="00DE346E" w:rsidRDefault="00D53453" w:rsidP="00CA3E1B">
            <w:pPr>
              <w:ind w:left="-65"/>
              <w:rPr>
                <w:rFonts w:cstheme="minorHAnsi"/>
                <w:b/>
                <w:bCs/>
                <w:u w:val="single"/>
              </w:rPr>
            </w:pPr>
            <w:sdt>
              <w:sdtPr>
                <w:rPr>
                  <w:rFonts w:cstheme="minorHAnsi"/>
                  <w:sz w:val="20"/>
                  <w:szCs w:val="20"/>
                </w:rPr>
                <w:id w:val="-576593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09939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84900C" w14:textId="5C52C181" w:rsidR="00CA6BC6" w:rsidRPr="00DE346E" w:rsidRDefault="00D53453" w:rsidP="00CA3E1B">
            <w:pPr>
              <w:ind w:left="-65"/>
              <w:rPr>
                <w:rFonts w:cstheme="minorHAnsi"/>
                <w:b/>
                <w:bCs/>
                <w:u w:val="single"/>
              </w:rPr>
            </w:pPr>
            <w:sdt>
              <w:sdtPr>
                <w:rPr>
                  <w:rFonts w:cstheme="minorHAnsi"/>
                  <w:sz w:val="20"/>
                  <w:szCs w:val="20"/>
                </w:rPr>
                <w:id w:val="137203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4859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704CE" w14:textId="3A26D0E2" w:rsidR="00CA6BC6" w:rsidRPr="00DE346E" w:rsidRDefault="00D53453" w:rsidP="00CA3E1B">
            <w:pPr>
              <w:ind w:left="-65"/>
              <w:rPr>
                <w:rFonts w:cstheme="minorHAnsi"/>
                <w:b/>
                <w:bCs/>
                <w:u w:val="single"/>
              </w:rPr>
            </w:pPr>
            <w:sdt>
              <w:sdtPr>
                <w:rPr>
                  <w:rFonts w:cstheme="minorHAnsi"/>
                  <w:sz w:val="20"/>
                  <w:szCs w:val="20"/>
                </w:rPr>
                <w:id w:val="-1461724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4722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A05AFC" w14:textId="7A18DD3A" w:rsidR="00CA6BC6" w:rsidRPr="00DE346E" w:rsidRDefault="00D53453" w:rsidP="00CA3E1B">
            <w:pPr>
              <w:ind w:left="-65"/>
              <w:rPr>
                <w:rFonts w:cstheme="minorHAnsi"/>
                <w:b/>
                <w:bCs/>
                <w:u w:val="single"/>
              </w:rPr>
            </w:pPr>
            <w:sdt>
              <w:sdtPr>
                <w:rPr>
                  <w:rFonts w:cstheme="minorHAnsi"/>
                  <w:sz w:val="20"/>
                  <w:szCs w:val="20"/>
                </w:rPr>
                <w:id w:val="-8564289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65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3CF2AAD" w14:textId="1C998C04" w:rsidR="00CA6BC6" w:rsidRPr="00DE346E" w:rsidRDefault="00D53453" w:rsidP="00CA3E1B">
            <w:pPr>
              <w:ind w:left="-65"/>
              <w:rPr>
                <w:rFonts w:cstheme="minorHAnsi"/>
                <w:b/>
                <w:bCs/>
                <w:u w:val="single"/>
              </w:rPr>
            </w:pPr>
            <w:sdt>
              <w:sdtPr>
                <w:rPr>
                  <w:rFonts w:cstheme="minorHAnsi"/>
                  <w:sz w:val="20"/>
                  <w:szCs w:val="20"/>
                </w:rPr>
                <w:id w:val="-1933582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0587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A4DA02" w14:textId="0185A036" w:rsidR="00CA6BC6" w:rsidRPr="00DE346E" w:rsidRDefault="00D53453" w:rsidP="00CA3E1B">
            <w:pPr>
              <w:ind w:left="-65"/>
              <w:rPr>
                <w:rFonts w:cstheme="minorHAnsi"/>
                <w:b/>
                <w:bCs/>
                <w:u w:val="single"/>
              </w:rPr>
            </w:pPr>
            <w:sdt>
              <w:sdtPr>
                <w:rPr>
                  <w:rFonts w:cstheme="minorHAnsi"/>
                  <w:sz w:val="20"/>
                  <w:szCs w:val="20"/>
                </w:rPr>
                <w:id w:val="16416111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3201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4C4A2F" w14:textId="0BCD7386" w:rsidR="00CA6BC6" w:rsidRPr="00DE346E" w:rsidRDefault="00D53453" w:rsidP="00CA3E1B">
            <w:pPr>
              <w:ind w:left="-65"/>
              <w:rPr>
                <w:rFonts w:cstheme="minorHAnsi"/>
                <w:b/>
                <w:bCs/>
                <w:u w:val="single"/>
              </w:rPr>
            </w:pPr>
            <w:sdt>
              <w:sdtPr>
                <w:rPr>
                  <w:rFonts w:cstheme="minorHAnsi"/>
                  <w:sz w:val="20"/>
                  <w:szCs w:val="20"/>
                </w:rPr>
                <w:id w:val="-2105103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860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1C69D2D" w14:textId="4928742C" w:rsidR="00CA6BC6" w:rsidRPr="00DE346E" w:rsidRDefault="00D53453" w:rsidP="00CA3E1B">
            <w:pPr>
              <w:ind w:left="-65"/>
              <w:rPr>
                <w:rFonts w:cstheme="minorHAnsi"/>
                <w:b/>
                <w:bCs/>
                <w:u w:val="single"/>
              </w:rPr>
            </w:pPr>
            <w:sdt>
              <w:sdtPr>
                <w:rPr>
                  <w:rFonts w:cstheme="minorHAnsi"/>
                  <w:sz w:val="20"/>
                  <w:szCs w:val="20"/>
                </w:rPr>
                <w:id w:val="653181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322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B88B8B6" w14:textId="44DD4072" w:rsidR="00CA6BC6" w:rsidRPr="00DE346E" w:rsidRDefault="00D53453" w:rsidP="00CA3E1B">
            <w:pPr>
              <w:ind w:left="-65"/>
              <w:rPr>
                <w:rFonts w:cstheme="minorHAnsi"/>
                <w:b/>
                <w:bCs/>
                <w:u w:val="single"/>
              </w:rPr>
            </w:pPr>
            <w:sdt>
              <w:sdtPr>
                <w:rPr>
                  <w:rFonts w:cstheme="minorHAnsi"/>
                  <w:sz w:val="20"/>
                  <w:szCs w:val="20"/>
                </w:rPr>
                <w:id w:val="15038504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986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7231793" w14:textId="3832C300" w:rsidR="00CA6BC6" w:rsidRPr="00DE346E" w:rsidRDefault="00D53453" w:rsidP="00CA3E1B">
            <w:pPr>
              <w:ind w:left="-65"/>
              <w:rPr>
                <w:rFonts w:cstheme="minorHAnsi"/>
                <w:b/>
                <w:bCs/>
                <w:u w:val="single"/>
              </w:rPr>
            </w:pPr>
            <w:sdt>
              <w:sdtPr>
                <w:rPr>
                  <w:rFonts w:cstheme="minorHAnsi"/>
                  <w:sz w:val="20"/>
                  <w:szCs w:val="20"/>
                </w:rPr>
                <w:id w:val="592283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38588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4C4D2E" w14:textId="54FB0903" w:rsidR="00CA6BC6" w:rsidRPr="00DE346E" w:rsidRDefault="00D53453" w:rsidP="00CA3E1B">
            <w:pPr>
              <w:ind w:left="-65"/>
              <w:rPr>
                <w:rFonts w:cstheme="minorHAnsi"/>
                <w:b/>
                <w:bCs/>
                <w:u w:val="single"/>
              </w:rPr>
            </w:pPr>
            <w:sdt>
              <w:sdtPr>
                <w:rPr>
                  <w:rFonts w:cstheme="minorHAnsi"/>
                  <w:sz w:val="20"/>
                  <w:szCs w:val="20"/>
                </w:rPr>
                <w:id w:val="-701636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219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398B0B" w14:textId="70F7B376" w:rsidR="00CA6BC6" w:rsidRPr="00DE346E" w:rsidRDefault="00D53453" w:rsidP="00CA3E1B">
            <w:pPr>
              <w:ind w:left="-65"/>
              <w:rPr>
                <w:rFonts w:cstheme="minorHAnsi"/>
                <w:b/>
                <w:bCs/>
                <w:u w:val="single"/>
              </w:rPr>
            </w:pPr>
            <w:sdt>
              <w:sdtPr>
                <w:rPr>
                  <w:rFonts w:cstheme="minorHAnsi"/>
                  <w:sz w:val="20"/>
                  <w:szCs w:val="20"/>
                </w:rPr>
                <w:id w:val="1540550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60783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97FAB7" w14:textId="1E88BC50" w:rsidR="00CA6BC6" w:rsidRPr="00DE346E" w:rsidRDefault="00D53453" w:rsidP="00CA3E1B">
            <w:pPr>
              <w:ind w:left="-65"/>
              <w:rPr>
                <w:rFonts w:cstheme="minorHAnsi"/>
                <w:b/>
                <w:bCs/>
                <w:u w:val="single"/>
              </w:rPr>
            </w:pPr>
            <w:sdt>
              <w:sdtPr>
                <w:rPr>
                  <w:rFonts w:cstheme="minorHAnsi"/>
                  <w:sz w:val="20"/>
                  <w:szCs w:val="20"/>
                </w:rPr>
                <w:id w:val="10571313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04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A1087" w14:textId="004C13E2" w:rsidR="00CA6BC6" w:rsidRPr="00DE346E" w:rsidRDefault="00D53453" w:rsidP="00CA3E1B">
            <w:pPr>
              <w:ind w:left="-65"/>
              <w:rPr>
                <w:rFonts w:cstheme="minorHAnsi"/>
                <w:b/>
                <w:bCs/>
                <w:u w:val="single"/>
              </w:rPr>
            </w:pPr>
            <w:sdt>
              <w:sdtPr>
                <w:rPr>
                  <w:rFonts w:cstheme="minorHAnsi"/>
                  <w:sz w:val="20"/>
                  <w:szCs w:val="20"/>
                </w:rPr>
                <w:id w:val="-15852135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5113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6D8E0E8" w14:textId="6E581DB2" w:rsidR="00CA6BC6" w:rsidRPr="00DE346E" w:rsidRDefault="00D53453" w:rsidP="00CA3E1B">
            <w:pPr>
              <w:ind w:left="-65"/>
              <w:rPr>
                <w:rFonts w:cstheme="minorHAnsi"/>
                <w:b/>
                <w:bCs/>
                <w:u w:val="single"/>
              </w:rPr>
            </w:pPr>
            <w:sdt>
              <w:sdtPr>
                <w:rPr>
                  <w:rFonts w:cstheme="minorHAnsi"/>
                  <w:sz w:val="20"/>
                  <w:szCs w:val="20"/>
                </w:rPr>
                <w:id w:val="-29645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345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636719318"/>
            <w:placeholder>
              <w:docPart w:val="6688A11B09574AE9AB7EC0A0C3B66BB7"/>
            </w:placeholder>
            <w:showingPlcHdr/>
          </w:sdtPr>
          <w:sdtEndPr/>
          <w:sdtContent>
            <w:tc>
              <w:tcPr>
                <w:tcW w:w="1158" w:type="dxa"/>
                <w:shd w:val="clear" w:color="auto" w:fill="E5EAF6"/>
                <w:vAlign w:val="center"/>
              </w:tcPr>
              <w:p w14:paraId="79392AA0" w14:textId="5800FE3D"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94364810"/>
            <w:placeholder>
              <w:docPart w:val="49B80238791A423A975A3B324A1BD481"/>
            </w:placeholder>
            <w:showingPlcHdr/>
          </w:sdtPr>
          <w:sdtEndPr/>
          <w:sdtContent>
            <w:tc>
              <w:tcPr>
                <w:tcW w:w="2394" w:type="dxa"/>
                <w:shd w:val="clear" w:color="auto" w:fill="E5EAF6"/>
                <w:vAlign w:val="center"/>
              </w:tcPr>
              <w:p w14:paraId="21253031" w14:textId="455E6F0D" w:rsidR="00CA6BC6" w:rsidRPr="00DE346E" w:rsidRDefault="00CA6BC6" w:rsidP="00CA6BC6">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CA6BC6" w14:paraId="49687031" w14:textId="768CDACB" w:rsidTr="00CA6BC6">
        <w:trPr>
          <w:cantSplit/>
        </w:trPr>
        <w:tc>
          <w:tcPr>
            <w:tcW w:w="4548" w:type="dxa"/>
            <w:vAlign w:val="center"/>
          </w:tcPr>
          <w:p w14:paraId="3B82ED8E" w14:textId="77777777" w:rsidR="00CA6BC6" w:rsidRPr="0045038E" w:rsidRDefault="00CA6BC6" w:rsidP="00CA6BC6">
            <w:pPr>
              <w:rPr>
                <w:sz w:val="12"/>
                <w:szCs w:val="12"/>
              </w:rPr>
            </w:pPr>
          </w:p>
          <w:p w14:paraId="240E79E3" w14:textId="560444CE" w:rsidR="00CA6BC6" w:rsidRPr="001911E8" w:rsidRDefault="00D53453" w:rsidP="00CA6BC6">
            <w:pPr>
              <w:rPr>
                <w:rFonts w:cstheme="minorHAnsi"/>
                <w:b/>
                <w:bCs/>
              </w:rPr>
            </w:pPr>
            <w:hyperlink w:anchor="Med8B16" w:tooltip="Click to See Full Standard" w:history="1">
              <w:r w:rsidR="00CA6BC6" w:rsidRPr="00214DAF">
                <w:rPr>
                  <w:rStyle w:val="Hyperlink"/>
                  <w:rFonts w:cstheme="minorHAnsi"/>
                  <w:b/>
                  <w:bCs/>
                </w:rPr>
                <w:t>8-B-16</w:t>
              </w:r>
            </w:hyperlink>
            <w:r w:rsidR="00CA6BC6" w:rsidRPr="00534738">
              <w:t xml:space="preserve"> </w:t>
            </w:r>
            <w:r w:rsidR="00CA6BC6">
              <w:t xml:space="preserve">  </w:t>
            </w:r>
            <w:r w:rsidR="00CA6BC6" w:rsidRPr="00CC680C">
              <w:rPr>
                <w:i/>
                <w:iCs/>
              </w:rPr>
              <w:t>A, B, C-M, C</w:t>
            </w:r>
          </w:p>
          <w:p w14:paraId="436959FA" w14:textId="5A66C032" w:rsidR="00CA6BC6" w:rsidRPr="00D731C6" w:rsidRDefault="00CA6BC6" w:rsidP="00CA6BC6">
            <w:pPr>
              <w:rPr>
                <w:rFonts w:cstheme="minorHAnsi"/>
              </w:rPr>
            </w:pPr>
            <w:r w:rsidRPr="00B933EE">
              <w:rPr>
                <w:rFonts w:cstheme="minorHAnsi"/>
              </w:rPr>
              <w:t>The pre-op record includes current and chronic illness.</w:t>
            </w:r>
          </w:p>
        </w:tc>
        <w:tc>
          <w:tcPr>
            <w:tcW w:w="564" w:type="dxa"/>
            <w:vAlign w:val="center"/>
          </w:tcPr>
          <w:p w14:paraId="3BADAF1A" w14:textId="57C168C6" w:rsidR="00CA6BC6" w:rsidRPr="00DE346E" w:rsidRDefault="00D53453" w:rsidP="00CA3E1B">
            <w:pPr>
              <w:ind w:left="-65"/>
              <w:rPr>
                <w:rFonts w:cstheme="minorHAnsi"/>
                <w:b/>
                <w:bCs/>
                <w:u w:val="single"/>
              </w:rPr>
            </w:pPr>
            <w:sdt>
              <w:sdtPr>
                <w:rPr>
                  <w:rFonts w:cstheme="minorHAnsi"/>
                  <w:sz w:val="20"/>
                  <w:szCs w:val="20"/>
                </w:rPr>
                <w:id w:val="12641941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23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2345C6" w14:textId="1A71062B" w:rsidR="00CA6BC6" w:rsidRPr="00DE346E" w:rsidRDefault="00D53453" w:rsidP="00CA3E1B">
            <w:pPr>
              <w:ind w:left="-65"/>
              <w:rPr>
                <w:rFonts w:cstheme="minorHAnsi"/>
                <w:b/>
                <w:bCs/>
                <w:u w:val="single"/>
              </w:rPr>
            </w:pPr>
            <w:sdt>
              <w:sdtPr>
                <w:rPr>
                  <w:rFonts w:cstheme="minorHAnsi"/>
                  <w:sz w:val="20"/>
                  <w:szCs w:val="20"/>
                </w:rPr>
                <w:id w:val="6085465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1710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3881CB" w14:textId="062D7B0C" w:rsidR="00CA6BC6" w:rsidRPr="00DE346E" w:rsidRDefault="00D53453" w:rsidP="00CA3E1B">
            <w:pPr>
              <w:ind w:left="-65"/>
              <w:rPr>
                <w:rFonts w:cstheme="minorHAnsi"/>
                <w:b/>
                <w:bCs/>
                <w:u w:val="single"/>
              </w:rPr>
            </w:pPr>
            <w:sdt>
              <w:sdtPr>
                <w:rPr>
                  <w:rFonts w:cstheme="minorHAnsi"/>
                  <w:sz w:val="20"/>
                  <w:szCs w:val="20"/>
                </w:rPr>
                <w:id w:val="-154842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790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D7F973" w14:textId="1CA08B0C" w:rsidR="00CA6BC6" w:rsidRPr="00DE346E" w:rsidRDefault="00D53453" w:rsidP="00CA3E1B">
            <w:pPr>
              <w:ind w:left="-65"/>
              <w:rPr>
                <w:rFonts w:cstheme="minorHAnsi"/>
                <w:b/>
                <w:bCs/>
                <w:u w:val="single"/>
              </w:rPr>
            </w:pPr>
            <w:sdt>
              <w:sdtPr>
                <w:rPr>
                  <w:rFonts w:cstheme="minorHAnsi"/>
                  <w:sz w:val="20"/>
                  <w:szCs w:val="20"/>
                </w:rPr>
                <w:id w:val="-1936595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66026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B898D2A" w14:textId="3F1B0ED2" w:rsidR="00CA6BC6" w:rsidRPr="00DE346E" w:rsidRDefault="00D53453" w:rsidP="00CA3E1B">
            <w:pPr>
              <w:ind w:left="-65"/>
              <w:rPr>
                <w:rFonts w:cstheme="minorHAnsi"/>
                <w:b/>
                <w:bCs/>
                <w:u w:val="single"/>
              </w:rPr>
            </w:pPr>
            <w:sdt>
              <w:sdtPr>
                <w:rPr>
                  <w:rFonts w:cstheme="minorHAnsi"/>
                  <w:sz w:val="20"/>
                  <w:szCs w:val="20"/>
                </w:rPr>
                <w:id w:val="-17286816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872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6F95CAC" w14:textId="1EF79F0B" w:rsidR="00CA6BC6" w:rsidRPr="00DE346E" w:rsidRDefault="00D53453" w:rsidP="00CA3E1B">
            <w:pPr>
              <w:ind w:left="-65"/>
              <w:rPr>
                <w:rFonts w:cstheme="minorHAnsi"/>
                <w:b/>
                <w:bCs/>
                <w:u w:val="single"/>
              </w:rPr>
            </w:pPr>
            <w:sdt>
              <w:sdtPr>
                <w:rPr>
                  <w:rFonts w:cstheme="minorHAnsi"/>
                  <w:sz w:val="20"/>
                  <w:szCs w:val="20"/>
                </w:rPr>
                <w:id w:val="88662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764042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651935" w14:textId="6ABA8ECB" w:rsidR="00CA6BC6" w:rsidRPr="00DE346E" w:rsidRDefault="00D53453" w:rsidP="00CA3E1B">
            <w:pPr>
              <w:ind w:left="-65"/>
              <w:rPr>
                <w:rFonts w:cstheme="minorHAnsi"/>
                <w:b/>
                <w:bCs/>
                <w:u w:val="single"/>
              </w:rPr>
            </w:pPr>
            <w:sdt>
              <w:sdtPr>
                <w:rPr>
                  <w:rFonts w:cstheme="minorHAnsi"/>
                  <w:sz w:val="20"/>
                  <w:szCs w:val="20"/>
                </w:rPr>
                <w:id w:val="-13697511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3561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50795" w14:textId="77D17243" w:rsidR="00CA6BC6" w:rsidRPr="00DE346E" w:rsidRDefault="00D53453" w:rsidP="00CA3E1B">
            <w:pPr>
              <w:ind w:left="-65"/>
              <w:rPr>
                <w:rFonts w:cstheme="minorHAnsi"/>
                <w:b/>
                <w:bCs/>
                <w:u w:val="single"/>
              </w:rPr>
            </w:pPr>
            <w:sdt>
              <w:sdtPr>
                <w:rPr>
                  <w:rFonts w:cstheme="minorHAnsi"/>
                  <w:sz w:val="20"/>
                  <w:szCs w:val="20"/>
                </w:rPr>
                <w:id w:val="-10589358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66120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80A63D" w14:textId="121DC846" w:rsidR="00CA6BC6" w:rsidRPr="00DE346E" w:rsidRDefault="00D53453" w:rsidP="00CA3E1B">
            <w:pPr>
              <w:ind w:left="-65"/>
              <w:rPr>
                <w:rFonts w:cstheme="minorHAnsi"/>
                <w:b/>
                <w:bCs/>
                <w:u w:val="single"/>
              </w:rPr>
            </w:pPr>
            <w:sdt>
              <w:sdtPr>
                <w:rPr>
                  <w:rFonts w:cstheme="minorHAnsi"/>
                  <w:sz w:val="20"/>
                  <w:szCs w:val="20"/>
                </w:rPr>
                <w:id w:val="1031993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8782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76341A" w14:textId="6B7E3A69" w:rsidR="00CA6BC6" w:rsidRPr="00DE346E" w:rsidRDefault="00D53453" w:rsidP="00CA3E1B">
            <w:pPr>
              <w:ind w:left="-65"/>
              <w:rPr>
                <w:rFonts w:cstheme="minorHAnsi"/>
                <w:b/>
                <w:bCs/>
                <w:u w:val="single"/>
              </w:rPr>
            </w:pPr>
            <w:sdt>
              <w:sdtPr>
                <w:rPr>
                  <w:rFonts w:cstheme="minorHAnsi"/>
                  <w:sz w:val="20"/>
                  <w:szCs w:val="20"/>
                </w:rPr>
                <w:id w:val="-1448623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25128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B976EE" w14:textId="286F28FC" w:rsidR="00CA6BC6" w:rsidRPr="00DE346E" w:rsidRDefault="00D53453" w:rsidP="00CA3E1B">
            <w:pPr>
              <w:ind w:left="-65"/>
              <w:rPr>
                <w:rFonts w:cstheme="minorHAnsi"/>
                <w:b/>
                <w:bCs/>
                <w:u w:val="single"/>
              </w:rPr>
            </w:pPr>
            <w:sdt>
              <w:sdtPr>
                <w:rPr>
                  <w:rFonts w:cstheme="minorHAnsi"/>
                  <w:sz w:val="20"/>
                  <w:szCs w:val="20"/>
                </w:rPr>
                <w:id w:val="649024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1389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1445C0" w14:textId="3546E8A0" w:rsidR="00CA6BC6" w:rsidRPr="00DE346E" w:rsidRDefault="00D53453" w:rsidP="00CA3E1B">
            <w:pPr>
              <w:ind w:left="-65"/>
              <w:rPr>
                <w:rFonts w:cstheme="minorHAnsi"/>
                <w:b/>
                <w:bCs/>
                <w:u w:val="single"/>
              </w:rPr>
            </w:pPr>
            <w:sdt>
              <w:sdtPr>
                <w:rPr>
                  <w:rFonts w:cstheme="minorHAnsi"/>
                  <w:sz w:val="20"/>
                  <w:szCs w:val="20"/>
                </w:rPr>
                <w:id w:val="1312750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2409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BC4C6EC" w14:textId="5C2DAB00" w:rsidR="00CA6BC6" w:rsidRPr="00DE346E" w:rsidRDefault="00D53453" w:rsidP="00CA3E1B">
            <w:pPr>
              <w:ind w:left="-65"/>
              <w:rPr>
                <w:rFonts w:cstheme="minorHAnsi"/>
                <w:b/>
                <w:bCs/>
                <w:u w:val="single"/>
              </w:rPr>
            </w:pPr>
            <w:sdt>
              <w:sdtPr>
                <w:rPr>
                  <w:rFonts w:cstheme="minorHAnsi"/>
                  <w:sz w:val="20"/>
                  <w:szCs w:val="20"/>
                </w:rPr>
                <w:id w:val="1804112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23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FFBFC" w14:textId="25A08EA9" w:rsidR="00CA6BC6" w:rsidRPr="00DE346E" w:rsidRDefault="00D53453" w:rsidP="00CA3E1B">
            <w:pPr>
              <w:ind w:left="-65"/>
              <w:rPr>
                <w:rFonts w:cstheme="minorHAnsi"/>
                <w:b/>
                <w:bCs/>
                <w:u w:val="single"/>
              </w:rPr>
            </w:pPr>
            <w:sdt>
              <w:sdtPr>
                <w:rPr>
                  <w:rFonts w:cstheme="minorHAnsi"/>
                  <w:sz w:val="20"/>
                  <w:szCs w:val="20"/>
                </w:rPr>
                <w:id w:val="200133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947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B42F1D9" w14:textId="2D2038BE" w:rsidR="00CA6BC6" w:rsidRPr="00DE346E" w:rsidRDefault="00D53453" w:rsidP="00CA3E1B">
            <w:pPr>
              <w:ind w:left="-65"/>
              <w:rPr>
                <w:rFonts w:cstheme="minorHAnsi"/>
                <w:b/>
                <w:bCs/>
                <w:u w:val="single"/>
              </w:rPr>
            </w:pPr>
            <w:sdt>
              <w:sdtPr>
                <w:rPr>
                  <w:rFonts w:cstheme="minorHAnsi"/>
                  <w:sz w:val="20"/>
                  <w:szCs w:val="20"/>
                </w:rPr>
                <w:id w:val="1242374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2074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24502FA" w14:textId="1DF0A40A" w:rsidR="00CA6BC6" w:rsidRPr="00DE346E" w:rsidRDefault="00D53453" w:rsidP="00CA3E1B">
            <w:pPr>
              <w:ind w:left="-65"/>
              <w:rPr>
                <w:rFonts w:cstheme="minorHAnsi"/>
                <w:b/>
                <w:bCs/>
                <w:u w:val="single"/>
              </w:rPr>
            </w:pPr>
            <w:sdt>
              <w:sdtPr>
                <w:rPr>
                  <w:rFonts w:cstheme="minorHAnsi"/>
                  <w:sz w:val="20"/>
                  <w:szCs w:val="20"/>
                </w:rPr>
                <w:id w:val="896246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407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FEF16" w14:textId="643E5A0B" w:rsidR="00CA6BC6" w:rsidRPr="00DE346E" w:rsidRDefault="00D53453" w:rsidP="00CA3E1B">
            <w:pPr>
              <w:ind w:left="-65"/>
              <w:rPr>
                <w:rFonts w:cstheme="minorHAnsi"/>
                <w:b/>
                <w:bCs/>
                <w:u w:val="single"/>
              </w:rPr>
            </w:pPr>
            <w:sdt>
              <w:sdtPr>
                <w:rPr>
                  <w:rFonts w:cstheme="minorHAnsi"/>
                  <w:sz w:val="20"/>
                  <w:szCs w:val="20"/>
                </w:rPr>
                <w:id w:val="58111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82630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8D3F6AA" w14:textId="6A427CA4" w:rsidR="00CA6BC6" w:rsidRPr="00DE346E" w:rsidRDefault="00D53453" w:rsidP="00CA3E1B">
            <w:pPr>
              <w:ind w:left="-65"/>
              <w:rPr>
                <w:rFonts w:cstheme="minorHAnsi"/>
                <w:b/>
                <w:bCs/>
                <w:u w:val="single"/>
              </w:rPr>
            </w:pPr>
            <w:sdt>
              <w:sdtPr>
                <w:rPr>
                  <w:rFonts w:cstheme="minorHAnsi"/>
                  <w:sz w:val="20"/>
                  <w:szCs w:val="20"/>
                </w:rPr>
                <w:id w:val="-204872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991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AA8FCD" w14:textId="77C19ED2" w:rsidR="00CA6BC6" w:rsidRPr="00DE346E" w:rsidRDefault="00D53453" w:rsidP="00CA3E1B">
            <w:pPr>
              <w:ind w:left="-65"/>
              <w:rPr>
                <w:rFonts w:cstheme="minorHAnsi"/>
                <w:b/>
                <w:bCs/>
                <w:u w:val="single"/>
              </w:rPr>
            </w:pPr>
            <w:sdt>
              <w:sdtPr>
                <w:rPr>
                  <w:rFonts w:cstheme="minorHAnsi"/>
                  <w:sz w:val="20"/>
                  <w:szCs w:val="20"/>
                </w:rPr>
                <w:id w:val="57963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6136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85BA695" w14:textId="71B1CE48" w:rsidR="00CA6BC6" w:rsidRPr="00DE346E" w:rsidRDefault="00D53453" w:rsidP="00CA3E1B">
            <w:pPr>
              <w:ind w:left="-65"/>
              <w:rPr>
                <w:rFonts w:cstheme="minorHAnsi"/>
                <w:b/>
                <w:bCs/>
                <w:u w:val="single"/>
              </w:rPr>
            </w:pPr>
            <w:sdt>
              <w:sdtPr>
                <w:rPr>
                  <w:rFonts w:cstheme="minorHAnsi"/>
                  <w:sz w:val="20"/>
                  <w:szCs w:val="20"/>
                </w:rPr>
                <w:id w:val="-54281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19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3329761"/>
            <w:placeholder>
              <w:docPart w:val="ED6CCE3997414ADE97D10546AE5E5600"/>
            </w:placeholder>
            <w:showingPlcHdr/>
          </w:sdtPr>
          <w:sdtEndPr/>
          <w:sdtContent>
            <w:tc>
              <w:tcPr>
                <w:tcW w:w="1158" w:type="dxa"/>
                <w:vAlign w:val="center"/>
              </w:tcPr>
              <w:p w14:paraId="2F126651" w14:textId="07A935B6"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2062281572"/>
            <w:placeholder>
              <w:docPart w:val="EDDA6AD45F554D868ED63992650125FB"/>
            </w:placeholder>
            <w:showingPlcHdr/>
          </w:sdtPr>
          <w:sdtEndPr/>
          <w:sdtContent>
            <w:tc>
              <w:tcPr>
                <w:tcW w:w="2394" w:type="dxa"/>
                <w:vAlign w:val="center"/>
              </w:tcPr>
              <w:p w14:paraId="6FEBF023" w14:textId="1ED7E5CB" w:rsidR="00CA6BC6" w:rsidRPr="00DE346E" w:rsidRDefault="00CA6BC6" w:rsidP="00CA6BC6">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0B4B59" w14:paraId="1F603E09" w14:textId="0F7192F9" w:rsidTr="00CA6BC6">
        <w:trPr>
          <w:cantSplit/>
        </w:trPr>
        <w:tc>
          <w:tcPr>
            <w:tcW w:w="4548" w:type="dxa"/>
            <w:shd w:val="clear" w:color="auto" w:fill="E5EAF6"/>
            <w:vAlign w:val="center"/>
          </w:tcPr>
          <w:p w14:paraId="397F63B0" w14:textId="77777777" w:rsidR="00CA6BC6" w:rsidRPr="0045038E" w:rsidRDefault="00CA6BC6" w:rsidP="00CA6BC6">
            <w:pPr>
              <w:rPr>
                <w:sz w:val="12"/>
                <w:szCs w:val="12"/>
              </w:rPr>
            </w:pPr>
          </w:p>
          <w:p w14:paraId="5FF75569" w14:textId="77777777" w:rsidR="00CA6BC6" w:rsidRPr="001911E8" w:rsidRDefault="00D53453" w:rsidP="00CA6BC6">
            <w:pPr>
              <w:rPr>
                <w:rFonts w:cstheme="minorHAnsi"/>
                <w:b/>
                <w:bCs/>
              </w:rPr>
            </w:pPr>
            <w:hyperlink w:anchor="Med8B17" w:tooltip="Click to See Full Standard" w:history="1">
              <w:r w:rsidR="00CA6BC6" w:rsidRPr="00214DAF">
                <w:rPr>
                  <w:rStyle w:val="Hyperlink"/>
                  <w:rFonts w:cstheme="minorHAnsi"/>
                  <w:b/>
                  <w:bCs/>
                </w:rPr>
                <w:t>8-B-17</w:t>
              </w:r>
            </w:hyperlink>
            <w:r w:rsidR="00CA6BC6" w:rsidRPr="00534738">
              <w:t xml:space="preserve"> </w:t>
            </w:r>
            <w:r w:rsidR="00CA6BC6">
              <w:t xml:space="preserve">  </w:t>
            </w:r>
            <w:r w:rsidR="00CA6BC6" w:rsidRPr="00CC680C">
              <w:rPr>
                <w:i/>
                <w:iCs/>
              </w:rPr>
              <w:t>A, B, C-M, C</w:t>
            </w:r>
          </w:p>
          <w:p w14:paraId="08BBE59A" w14:textId="2E949209" w:rsidR="00CA6BC6" w:rsidRPr="00D731C6" w:rsidRDefault="00CA6BC6" w:rsidP="00CA6BC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11B54875" w:rsidR="00CA6BC6" w:rsidRPr="00DE346E" w:rsidRDefault="00D53453" w:rsidP="00CA3E1B">
            <w:pPr>
              <w:ind w:left="-65"/>
              <w:rPr>
                <w:rFonts w:cstheme="minorHAnsi"/>
                <w:b/>
                <w:bCs/>
                <w:u w:val="single"/>
              </w:rPr>
            </w:pPr>
            <w:sdt>
              <w:sdtPr>
                <w:rPr>
                  <w:rFonts w:cstheme="minorHAnsi"/>
                  <w:sz w:val="20"/>
                  <w:szCs w:val="20"/>
                </w:rPr>
                <w:id w:val="4411072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9235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A30B67" w14:textId="275CA027" w:rsidR="00CA6BC6" w:rsidRPr="00DE346E" w:rsidRDefault="00D53453" w:rsidP="00CA3E1B">
            <w:pPr>
              <w:ind w:left="-65"/>
              <w:rPr>
                <w:rFonts w:cstheme="minorHAnsi"/>
                <w:b/>
                <w:bCs/>
                <w:u w:val="single"/>
              </w:rPr>
            </w:pPr>
            <w:sdt>
              <w:sdtPr>
                <w:rPr>
                  <w:rFonts w:cstheme="minorHAnsi"/>
                  <w:sz w:val="20"/>
                  <w:szCs w:val="20"/>
                </w:rPr>
                <w:id w:val="-8671406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0600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0F92F4F" w14:textId="3AB6DF41" w:rsidR="00CA6BC6" w:rsidRPr="00DE346E" w:rsidRDefault="00D53453" w:rsidP="00CA3E1B">
            <w:pPr>
              <w:ind w:left="-65"/>
              <w:rPr>
                <w:rFonts w:cstheme="minorHAnsi"/>
                <w:b/>
                <w:bCs/>
                <w:u w:val="single"/>
              </w:rPr>
            </w:pPr>
            <w:sdt>
              <w:sdtPr>
                <w:rPr>
                  <w:rFonts w:cstheme="minorHAnsi"/>
                  <w:sz w:val="20"/>
                  <w:szCs w:val="20"/>
                </w:rPr>
                <w:id w:val="-11185232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47947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98A8B7" w14:textId="5B1D7479" w:rsidR="00CA6BC6" w:rsidRPr="00DE346E" w:rsidRDefault="00D53453" w:rsidP="00CA3E1B">
            <w:pPr>
              <w:ind w:left="-65"/>
              <w:rPr>
                <w:rFonts w:cstheme="minorHAnsi"/>
                <w:b/>
                <w:bCs/>
                <w:u w:val="single"/>
              </w:rPr>
            </w:pPr>
            <w:sdt>
              <w:sdtPr>
                <w:rPr>
                  <w:rFonts w:cstheme="minorHAnsi"/>
                  <w:sz w:val="20"/>
                  <w:szCs w:val="20"/>
                </w:rPr>
                <w:id w:val="-19023524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46332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58D451A" w14:textId="6A8E110D" w:rsidR="00CA6BC6" w:rsidRPr="00DE346E" w:rsidRDefault="00D53453" w:rsidP="00CA3E1B">
            <w:pPr>
              <w:ind w:left="-65"/>
              <w:rPr>
                <w:rFonts w:cstheme="minorHAnsi"/>
                <w:b/>
                <w:bCs/>
                <w:u w:val="single"/>
              </w:rPr>
            </w:pPr>
            <w:sdt>
              <w:sdtPr>
                <w:rPr>
                  <w:rFonts w:cstheme="minorHAnsi"/>
                  <w:sz w:val="20"/>
                  <w:szCs w:val="20"/>
                </w:rPr>
                <w:id w:val="-829985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1722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A0E15E" w14:textId="3D6DCFB5" w:rsidR="00CA6BC6" w:rsidRPr="00DE346E" w:rsidRDefault="00D53453" w:rsidP="00CA3E1B">
            <w:pPr>
              <w:ind w:left="-65"/>
              <w:rPr>
                <w:rFonts w:cstheme="minorHAnsi"/>
                <w:b/>
                <w:bCs/>
                <w:u w:val="single"/>
              </w:rPr>
            </w:pPr>
            <w:sdt>
              <w:sdtPr>
                <w:rPr>
                  <w:rFonts w:cstheme="minorHAnsi"/>
                  <w:sz w:val="20"/>
                  <w:szCs w:val="20"/>
                </w:rPr>
                <w:id w:val="-1026793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4298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F2B4C9" w14:textId="3689C6B5" w:rsidR="00CA6BC6" w:rsidRPr="00DE346E" w:rsidRDefault="00D53453" w:rsidP="00CA3E1B">
            <w:pPr>
              <w:ind w:left="-65"/>
              <w:rPr>
                <w:rFonts w:cstheme="minorHAnsi"/>
                <w:b/>
                <w:bCs/>
                <w:u w:val="single"/>
              </w:rPr>
            </w:pPr>
            <w:sdt>
              <w:sdtPr>
                <w:rPr>
                  <w:rFonts w:cstheme="minorHAnsi"/>
                  <w:sz w:val="20"/>
                  <w:szCs w:val="20"/>
                </w:rPr>
                <w:id w:val="12275032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3356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0E2A22" w14:textId="453E8EDD" w:rsidR="00CA6BC6" w:rsidRPr="00DE346E" w:rsidRDefault="00D53453" w:rsidP="00CA3E1B">
            <w:pPr>
              <w:ind w:left="-65"/>
              <w:rPr>
                <w:rFonts w:cstheme="minorHAnsi"/>
                <w:b/>
                <w:bCs/>
                <w:u w:val="single"/>
              </w:rPr>
            </w:pPr>
            <w:sdt>
              <w:sdtPr>
                <w:rPr>
                  <w:rFonts w:cstheme="minorHAnsi"/>
                  <w:sz w:val="20"/>
                  <w:szCs w:val="20"/>
                </w:rPr>
                <w:id w:val="1344748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3266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5732D26" w14:textId="76AEA077" w:rsidR="00CA6BC6" w:rsidRPr="00DE346E" w:rsidRDefault="00D53453" w:rsidP="00CA3E1B">
            <w:pPr>
              <w:ind w:left="-65"/>
              <w:rPr>
                <w:rFonts w:cstheme="minorHAnsi"/>
                <w:b/>
                <w:bCs/>
                <w:u w:val="single"/>
              </w:rPr>
            </w:pPr>
            <w:sdt>
              <w:sdtPr>
                <w:rPr>
                  <w:rFonts w:cstheme="minorHAnsi"/>
                  <w:sz w:val="20"/>
                  <w:szCs w:val="20"/>
                </w:rPr>
                <w:id w:val="-18068532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3271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97F0A2" w14:textId="7BA6E49F" w:rsidR="00CA6BC6" w:rsidRPr="00DE346E" w:rsidRDefault="00D53453" w:rsidP="00CA3E1B">
            <w:pPr>
              <w:ind w:left="-65"/>
              <w:rPr>
                <w:rFonts w:cstheme="minorHAnsi"/>
                <w:b/>
                <w:bCs/>
                <w:u w:val="single"/>
              </w:rPr>
            </w:pPr>
            <w:sdt>
              <w:sdtPr>
                <w:rPr>
                  <w:rFonts w:cstheme="minorHAnsi"/>
                  <w:sz w:val="20"/>
                  <w:szCs w:val="20"/>
                </w:rPr>
                <w:id w:val="30474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8580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F74AEB" w14:textId="6553C7D5" w:rsidR="00CA6BC6" w:rsidRPr="00DE346E" w:rsidRDefault="00D53453" w:rsidP="00CA3E1B">
            <w:pPr>
              <w:ind w:left="-65"/>
              <w:rPr>
                <w:rFonts w:cstheme="minorHAnsi"/>
                <w:b/>
                <w:bCs/>
                <w:u w:val="single"/>
              </w:rPr>
            </w:pPr>
            <w:sdt>
              <w:sdtPr>
                <w:rPr>
                  <w:rFonts w:cstheme="minorHAnsi"/>
                  <w:sz w:val="20"/>
                  <w:szCs w:val="20"/>
                </w:rPr>
                <w:id w:val="-144592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0948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0211EE" w14:textId="678CBAAD" w:rsidR="00CA6BC6" w:rsidRPr="00DE346E" w:rsidRDefault="00D53453" w:rsidP="00CA3E1B">
            <w:pPr>
              <w:ind w:left="-65"/>
              <w:rPr>
                <w:rFonts w:cstheme="minorHAnsi"/>
                <w:b/>
                <w:bCs/>
                <w:u w:val="single"/>
              </w:rPr>
            </w:pPr>
            <w:sdt>
              <w:sdtPr>
                <w:rPr>
                  <w:rFonts w:cstheme="minorHAnsi"/>
                  <w:sz w:val="20"/>
                  <w:szCs w:val="20"/>
                </w:rPr>
                <w:id w:val="196825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7159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76BB43" w14:textId="2207F2B4" w:rsidR="00CA6BC6" w:rsidRPr="00DE346E" w:rsidRDefault="00D53453" w:rsidP="00CA3E1B">
            <w:pPr>
              <w:ind w:left="-65"/>
              <w:rPr>
                <w:rFonts w:cstheme="minorHAnsi"/>
                <w:b/>
                <w:bCs/>
                <w:u w:val="single"/>
              </w:rPr>
            </w:pPr>
            <w:sdt>
              <w:sdtPr>
                <w:rPr>
                  <w:rFonts w:cstheme="minorHAnsi"/>
                  <w:sz w:val="20"/>
                  <w:szCs w:val="20"/>
                </w:rPr>
                <w:id w:val="1713615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98252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AF771" w14:textId="6E137E8D" w:rsidR="00CA6BC6" w:rsidRPr="00DE346E" w:rsidRDefault="00D53453" w:rsidP="00CA3E1B">
            <w:pPr>
              <w:ind w:left="-65"/>
              <w:rPr>
                <w:rFonts w:cstheme="minorHAnsi"/>
                <w:b/>
                <w:bCs/>
                <w:u w:val="single"/>
              </w:rPr>
            </w:pPr>
            <w:sdt>
              <w:sdtPr>
                <w:rPr>
                  <w:rFonts w:cstheme="minorHAnsi"/>
                  <w:sz w:val="20"/>
                  <w:szCs w:val="20"/>
                </w:rPr>
                <w:id w:val="1779367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99722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8F39EDD" w14:textId="42FAEDF1" w:rsidR="00CA6BC6" w:rsidRPr="00DE346E" w:rsidRDefault="00D53453" w:rsidP="00CA3E1B">
            <w:pPr>
              <w:ind w:left="-65"/>
              <w:rPr>
                <w:rFonts w:cstheme="minorHAnsi"/>
                <w:b/>
                <w:bCs/>
                <w:u w:val="single"/>
              </w:rPr>
            </w:pPr>
            <w:sdt>
              <w:sdtPr>
                <w:rPr>
                  <w:rFonts w:cstheme="minorHAnsi"/>
                  <w:sz w:val="20"/>
                  <w:szCs w:val="20"/>
                </w:rPr>
                <w:id w:val="-1224680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0385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2264F1" w14:textId="2D0C6650" w:rsidR="00CA6BC6" w:rsidRPr="00DE346E" w:rsidRDefault="00D53453" w:rsidP="00CA3E1B">
            <w:pPr>
              <w:ind w:left="-65"/>
              <w:rPr>
                <w:rFonts w:cstheme="minorHAnsi"/>
                <w:b/>
                <w:bCs/>
                <w:u w:val="single"/>
              </w:rPr>
            </w:pPr>
            <w:sdt>
              <w:sdtPr>
                <w:rPr>
                  <w:rFonts w:cstheme="minorHAnsi"/>
                  <w:sz w:val="20"/>
                  <w:szCs w:val="20"/>
                </w:rPr>
                <w:id w:val="-716812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0437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3875786" w14:textId="44C7E36A" w:rsidR="00CA6BC6" w:rsidRPr="00DE346E" w:rsidRDefault="00D53453" w:rsidP="00CA3E1B">
            <w:pPr>
              <w:ind w:left="-65"/>
              <w:rPr>
                <w:rFonts w:cstheme="minorHAnsi"/>
                <w:b/>
                <w:bCs/>
                <w:u w:val="single"/>
              </w:rPr>
            </w:pPr>
            <w:sdt>
              <w:sdtPr>
                <w:rPr>
                  <w:rFonts w:cstheme="minorHAnsi"/>
                  <w:sz w:val="20"/>
                  <w:szCs w:val="20"/>
                </w:rPr>
                <w:id w:val="-2125148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777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A35B80D" w14:textId="69BC3D55" w:rsidR="00CA6BC6" w:rsidRPr="00DE346E" w:rsidRDefault="00D53453" w:rsidP="00CA3E1B">
            <w:pPr>
              <w:ind w:left="-65"/>
              <w:rPr>
                <w:rFonts w:cstheme="minorHAnsi"/>
                <w:b/>
                <w:bCs/>
                <w:u w:val="single"/>
              </w:rPr>
            </w:pPr>
            <w:sdt>
              <w:sdtPr>
                <w:rPr>
                  <w:rFonts w:cstheme="minorHAnsi"/>
                  <w:sz w:val="20"/>
                  <w:szCs w:val="20"/>
                </w:rPr>
                <w:id w:val="1371261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8852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9E294AD" w14:textId="128B3D86" w:rsidR="00CA6BC6" w:rsidRPr="00DE346E" w:rsidRDefault="00D53453" w:rsidP="00CA3E1B">
            <w:pPr>
              <w:ind w:left="-65"/>
              <w:rPr>
                <w:rFonts w:cstheme="minorHAnsi"/>
                <w:b/>
                <w:bCs/>
                <w:u w:val="single"/>
              </w:rPr>
            </w:pPr>
            <w:sdt>
              <w:sdtPr>
                <w:rPr>
                  <w:rFonts w:cstheme="minorHAnsi"/>
                  <w:sz w:val="20"/>
                  <w:szCs w:val="20"/>
                </w:rPr>
                <w:id w:val="-1994941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6297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6E9567" w14:textId="5CEE1B6E" w:rsidR="00CA6BC6" w:rsidRPr="00DE346E" w:rsidRDefault="00D53453" w:rsidP="00CA3E1B">
            <w:pPr>
              <w:ind w:left="-65"/>
              <w:rPr>
                <w:rFonts w:cstheme="minorHAnsi"/>
                <w:b/>
                <w:bCs/>
                <w:u w:val="single"/>
              </w:rPr>
            </w:pPr>
            <w:sdt>
              <w:sdtPr>
                <w:rPr>
                  <w:rFonts w:cstheme="minorHAnsi"/>
                  <w:sz w:val="20"/>
                  <w:szCs w:val="20"/>
                </w:rPr>
                <w:id w:val="1787542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5252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93101974"/>
            <w:placeholder>
              <w:docPart w:val="AEDE1D03A45F468D86955D9D48D4051B"/>
            </w:placeholder>
            <w:showingPlcHdr/>
          </w:sdtPr>
          <w:sdtEndPr/>
          <w:sdtContent>
            <w:tc>
              <w:tcPr>
                <w:tcW w:w="1158" w:type="dxa"/>
                <w:shd w:val="clear" w:color="auto" w:fill="E5EAF6"/>
                <w:vAlign w:val="center"/>
              </w:tcPr>
              <w:p w14:paraId="1166611E" w14:textId="05B12D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571652894"/>
            <w:placeholder>
              <w:docPart w:val="C289A980E2EE40A08ACAB554BCE1CA05"/>
            </w:placeholder>
            <w:showingPlcHdr/>
          </w:sdtPr>
          <w:sdtEndPr/>
          <w:sdtContent>
            <w:tc>
              <w:tcPr>
                <w:tcW w:w="2394" w:type="dxa"/>
                <w:shd w:val="clear" w:color="auto" w:fill="E5EAF6"/>
                <w:vAlign w:val="center"/>
              </w:tcPr>
              <w:p w14:paraId="1FA8876E" w14:textId="6BE5999A" w:rsidR="00CA6BC6" w:rsidRPr="00DE346E" w:rsidRDefault="00CA6BC6" w:rsidP="00CA6BC6">
                <w:pPr>
                  <w:rPr>
                    <w:rFonts w:cstheme="minorHAnsi"/>
                    <w:b/>
                    <w:bCs/>
                    <w:u w:val="single"/>
                  </w:rPr>
                </w:pPr>
                <w:r>
                  <w:rPr>
                    <w:rStyle w:val="PlaceholderText"/>
                  </w:rPr>
                  <w:t>Total Reviewed</w:t>
                </w:r>
              </w:p>
            </w:tc>
          </w:sdtContent>
        </w:sdt>
      </w:tr>
      <w:tr w:rsidR="00055554" w14:paraId="6CDF84A5" w14:textId="77777777" w:rsidTr="003D6FDA">
        <w:trPr>
          <w:cantSplit/>
        </w:trPr>
        <w:tc>
          <w:tcPr>
            <w:tcW w:w="19440" w:type="dxa"/>
            <w:gridSpan w:val="23"/>
            <w:shd w:val="clear" w:color="auto" w:fill="E5EAF6"/>
          </w:tcPr>
          <w:p w14:paraId="68FD2628" w14:textId="7777777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CA6BC6" w14:paraId="546AD5B9" w14:textId="3664CCC6" w:rsidTr="00CA6BC6">
        <w:trPr>
          <w:cantSplit/>
        </w:trPr>
        <w:tc>
          <w:tcPr>
            <w:tcW w:w="4548" w:type="dxa"/>
            <w:vAlign w:val="center"/>
          </w:tcPr>
          <w:p w14:paraId="5A43C538" w14:textId="77777777" w:rsidR="00CA6BC6" w:rsidRPr="0045038E" w:rsidRDefault="00CA6BC6" w:rsidP="00CA6BC6">
            <w:pPr>
              <w:rPr>
                <w:sz w:val="12"/>
                <w:szCs w:val="12"/>
              </w:rPr>
            </w:pPr>
          </w:p>
          <w:p w14:paraId="32684FEB" w14:textId="77777777" w:rsidR="00CA6BC6" w:rsidRPr="001911E8" w:rsidRDefault="00D53453" w:rsidP="00CA6BC6">
            <w:pPr>
              <w:rPr>
                <w:rFonts w:cstheme="minorHAnsi"/>
                <w:b/>
                <w:bCs/>
              </w:rPr>
            </w:pPr>
            <w:hyperlink w:anchor="Med8B18" w:tooltip="Click to See Full Standard" w:history="1">
              <w:r w:rsidR="00CA6BC6" w:rsidRPr="00CB087E">
                <w:rPr>
                  <w:rStyle w:val="Hyperlink"/>
                  <w:rFonts w:cstheme="minorHAnsi"/>
                  <w:b/>
                  <w:bCs/>
                </w:rPr>
                <w:t>8-B-18</w:t>
              </w:r>
            </w:hyperlink>
            <w:r w:rsidR="00CA6BC6" w:rsidRPr="00534738">
              <w:t xml:space="preserve"> </w:t>
            </w:r>
            <w:r w:rsidR="00CA6BC6">
              <w:t xml:space="preserve">  </w:t>
            </w:r>
            <w:r w:rsidR="00CA6BC6" w:rsidRPr="00CC680C">
              <w:rPr>
                <w:i/>
                <w:iCs/>
              </w:rPr>
              <w:t>A, B, C-M, C</w:t>
            </w:r>
          </w:p>
          <w:p w14:paraId="7C1ED688" w14:textId="66CEAA6F" w:rsidR="00CA6BC6" w:rsidRPr="00D731C6" w:rsidRDefault="00CA6BC6" w:rsidP="00CA6BC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vAlign w:val="center"/>
          </w:tcPr>
          <w:p w14:paraId="46191199" w14:textId="62EE7A16" w:rsidR="00CA6BC6" w:rsidRPr="00DE346E" w:rsidRDefault="00D53453" w:rsidP="00CA3E1B">
            <w:pPr>
              <w:ind w:left="-65"/>
              <w:rPr>
                <w:rFonts w:cstheme="minorHAnsi"/>
                <w:b/>
                <w:bCs/>
                <w:u w:val="single"/>
              </w:rPr>
            </w:pPr>
            <w:sdt>
              <w:sdtPr>
                <w:rPr>
                  <w:rFonts w:cstheme="minorHAnsi"/>
                  <w:sz w:val="20"/>
                  <w:szCs w:val="20"/>
                </w:rPr>
                <w:id w:val="-559015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725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C4ED87" w14:textId="63A76264" w:rsidR="00CA6BC6" w:rsidRPr="00DE346E" w:rsidRDefault="00D53453" w:rsidP="00CA3E1B">
            <w:pPr>
              <w:ind w:left="-65"/>
              <w:rPr>
                <w:rFonts w:cstheme="minorHAnsi"/>
                <w:b/>
                <w:bCs/>
                <w:u w:val="single"/>
              </w:rPr>
            </w:pPr>
            <w:sdt>
              <w:sdtPr>
                <w:rPr>
                  <w:rFonts w:cstheme="minorHAnsi"/>
                  <w:sz w:val="20"/>
                  <w:szCs w:val="20"/>
                </w:rPr>
                <w:id w:val="850919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16832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D930CD" w14:textId="0DE56434" w:rsidR="00CA6BC6" w:rsidRPr="00DE346E" w:rsidRDefault="00D53453" w:rsidP="00CA3E1B">
            <w:pPr>
              <w:ind w:left="-65"/>
              <w:rPr>
                <w:rFonts w:cstheme="minorHAnsi"/>
                <w:b/>
                <w:bCs/>
                <w:u w:val="single"/>
              </w:rPr>
            </w:pPr>
            <w:sdt>
              <w:sdtPr>
                <w:rPr>
                  <w:rFonts w:cstheme="minorHAnsi"/>
                  <w:sz w:val="20"/>
                  <w:szCs w:val="20"/>
                </w:rPr>
                <w:id w:val="3486868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91687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3223BB" w14:textId="3F1B528C" w:rsidR="00CA6BC6" w:rsidRPr="00DE346E" w:rsidRDefault="00D53453" w:rsidP="00CA3E1B">
            <w:pPr>
              <w:ind w:left="-65"/>
              <w:rPr>
                <w:rFonts w:cstheme="minorHAnsi"/>
                <w:b/>
                <w:bCs/>
                <w:u w:val="single"/>
              </w:rPr>
            </w:pPr>
            <w:sdt>
              <w:sdtPr>
                <w:rPr>
                  <w:rFonts w:cstheme="minorHAnsi"/>
                  <w:sz w:val="20"/>
                  <w:szCs w:val="20"/>
                </w:rPr>
                <w:id w:val="-12239064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72115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918F22" w14:textId="24C0D738" w:rsidR="00CA6BC6" w:rsidRPr="00DE346E" w:rsidRDefault="00D53453" w:rsidP="00CA3E1B">
            <w:pPr>
              <w:ind w:left="-65"/>
              <w:rPr>
                <w:rFonts w:cstheme="minorHAnsi"/>
                <w:b/>
                <w:bCs/>
                <w:u w:val="single"/>
              </w:rPr>
            </w:pPr>
            <w:sdt>
              <w:sdtPr>
                <w:rPr>
                  <w:rFonts w:cstheme="minorHAnsi"/>
                  <w:sz w:val="20"/>
                  <w:szCs w:val="20"/>
                </w:rPr>
                <w:id w:val="-9515518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8888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2CC8CA" w14:textId="4A6FB845" w:rsidR="00CA6BC6" w:rsidRPr="00DE346E" w:rsidRDefault="00D53453" w:rsidP="00CA3E1B">
            <w:pPr>
              <w:ind w:left="-65"/>
              <w:rPr>
                <w:rFonts w:cstheme="minorHAnsi"/>
                <w:b/>
                <w:bCs/>
                <w:u w:val="single"/>
              </w:rPr>
            </w:pPr>
            <w:sdt>
              <w:sdtPr>
                <w:rPr>
                  <w:rFonts w:cstheme="minorHAnsi"/>
                  <w:sz w:val="20"/>
                  <w:szCs w:val="20"/>
                </w:rPr>
                <w:id w:val="1970008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7161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1FEB7D" w14:textId="2846D9C7" w:rsidR="00CA6BC6" w:rsidRPr="00DE346E" w:rsidRDefault="00D53453" w:rsidP="00CA3E1B">
            <w:pPr>
              <w:ind w:left="-65"/>
              <w:rPr>
                <w:rFonts w:cstheme="minorHAnsi"/>
                <w:b/>
                <w:bCs/>
                <w:u w:val="single"/>
              </w:rPr>
            </w:pPr>
            <w:sdt>
              <w:sdtPr>
                <w:rPr>
                  <w:rFonts w:cstheme="minorHAnsi"/>
                  <w:sz w:val="20"/>
                  <w:szCs w:val="20"/>
                </w:rPr>
                <w:id w:val="7910285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178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399F466" w14:textId="671380A6" w:rsidR="00CA6BC6" w:rsidRPr="00DE346E" w:rsidRDefault="00D53453" w:rsidP="00CA3E1B">
            <w:pPr>
              <w:ind w:left="-65"/>
              <w:rPr>
                <w:rFonts w:cstheme="minorHAnsi"/>
                <w:b/>
                <w:bCs/>
                <w:u w:val="single"/>
              </w:rPr>
            </w:pPr>
            <w:sdt>
              <w:sdtPr>
                <w:rPr>
                  <w:rFonts w:cstheme="minorHAnsi"/>
                  <w:sz w:val="20"/>
                  <w:szCs w:val="20"/>
                </w:rPr>
                <w:id w:val="1024213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168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41CCAA" w14:textId="3C211884" w:rsidR="00CA6BC6" w:rsidRPr="00DE346E" w:rsidRDefault="00D53453" w:rsidP="00CA3E1B">
            <w:pPr>
              <w:ind w:left="-65"/>
              <w:rPr>
                <w:rFonts w:cstheme="minorHAnsi"/>
                <w:b/>
                <w:bCs/>
                <w:u w:val="single"/>
              </w:rPr>
            </w:pPr>
            <w:sdt>
              <w:sdtPr>
                <w:rPr>
                  <w:rFonts w:cstheme="minorHAnsi"/>
                  <w:sz w:val="20"/>
                  <w:szCs w:val="20"/>
                </w:rPr>
                <w:id w:val="-739255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63281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B5566E7" w14:textId="08BF12EC" w:rsidR="00CA6BC6" w:rsidRPr="00DE346E" w:rsidRDefault="00D53453" w:rsidP="00CA3E1B">
            <w:pPr>
              <w:ind w:left="-65"/>
              <w:rPr>
                <w:rFonts w:cstheme="minorHAnsi"/>
                <w:b/>
                <w:bCs/>
                <w:u w:val="single"/>
              </w:rPr>
            </w:pPr>
            <w:sdt>
              <w:sdtPr>
                <w:rPr>
                  <w:rFonts w:cstheme="minorHAnsi"/>
                  <w:sz w:val="20"/>
                  <w:szCs w:val="20"/>
                </w:rPr>
                <w:id w:val="-12903565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6262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59A142" w14:textId="75391A1F" w:rsidR="00CA6BC6" w:rsidRPr="00DE346E" w:rsidRDefault="00D53453" w:rsidP="00CA3E1B">
            <w:pPr>
              <w:ind w:left="-65"/>
              <w:rPr>
                <w:rFonts w:cstheme="minorHAnsi"/>
                <w:b/>
                <w:bCs/>
                <w:u w:val="single"/>
              </w:rPr>
            </w:pPr>
            <w:sdt>
              <w:sdtPr>
                <w:rPr>
                  <w:rFonts w:cstheme="minorHAnsi"/>
                  <w:sz w:val="20"/>
                  <w:szCs w:val="20"/>
                </w:rPr>
                <w:id w:val="-930927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10566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8C25D7" w14:textId="5F1AF88A" w:rsidR="00CA6BC6" w:rsidRPr="00DE346E" w:rsidRDefault="00D53453" w:rsidP="00CA3E1B">
            <w:pPr>
              <w:ind w:left="-65"/>
              <w:rPr>
                <w:rFonts w:cstheme="minorHAnsi"/>
                <w:b/>
                <w:bCs/>
                <w:u w:val="single"/>
              </w:rPr>
            </w:pPr>
            <w:sdt>
              <w:sdtPr>
                <w:rPr>
                  <w:rFonts w:cstheme="minorHAnsi"/>
                  <w:sz w:val="20"/>
                  <w:szCs w:val="20"/>
                </w:rPr>
                <w:id w:val="12322806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702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9459D0" w14:textId="52361BE0" w:rsidR="00CA6BC6" w:rsidRPr="00DE346E" w:rsidRDefault="00D53453" w:rsidP="00CA3E1B">
            <w:pPr>
              <w:ind w:left="-65"/>
              <w:rPr>
                <w:rFonts w:cstheme="minorHAnsi"/>
                <w:b/>
                <w:bCs/>
                <w:u w:val="single"/>
              </w:rPr>
            </w:pPr>
            <w:sdt>
              <w:sdtPr>
                <w:rPr>
                  <w:rFonts w:cstheme="minorHAnsi"/>
                  <w:sz w:val="20"/>
                  <w:szCs w:val="20"/>
                </w:rPr>
                <w:id w:val="473803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3530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463696" w14:textId="4E6C62C2" w:rsidR="00CA6BC6" w:rsidRPr="00DE346E" w:rsidRDefault="00D53453" w:rsidP="00CA3E1B">
            <w:pPr>
              <w:ind w:left="-65"/>
              <w:rPr>
                <w:rFonts w:cstheme="minorHAnsi"/>
                <w:b/>
                <w:bCs/>
                <w:u w:val="single"/>
              </w:rPr>
            </w:pPr>
            <w:sdt>
              <w:sdtPr>
                <w:rPr>
                  <w:rFonts w:cstheme="minorHAnsi"/>
                  <w:sz w:val="20"/>
                  <w:szCs w:val="20"/>
                </w:rPr>
                <w:id w:val="921471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681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4A8F0E9" w14:textId="16AAB60F" w:rsidR="00CA6BC6" w:rsidRPr="00DE346E" w:rsidRDefault="00D53453" w:rsidP="00CA3E1B">
            <w:pPr>
              <w:ind w:left="-65"/>
              <w:rPr>
                <w:rFonts w:cstheme="minorHAnsi"/>
                <w:b/>
                <w:bCs/>
                <w:u w:val="single"/>
              </w:rPr>
            </w:pPr>
            <w:sdt>
              <w:sdtPr>
                <w:rPr>
                  <w:rFonts w:cstheme="minorHAnsi"/>
                  <w:sz w:val="20"/>
                  <w:szCs w:val="20"/>
                </w:rPr>
                <w:id w:val="-8725283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400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2EDB02" w14:textId="6C925D35" w:rsidR="00CA6BC6" w:rsidRPr="00DE346E" w:rsidRDefault="00D53453" w:rsidP="00CA3E1B">
            <w:pPr>
              <w:ind w:left="-65"/>
              <w:rPr>
                <w:rFonts w:cstheme="minorHAnsi"/>
                <w:b/>
                <w:bCs/>
                <w:u w:val="single"/>
              </w:rPr>
            </w:pPr>
            <w:sdt>
              <w:sdtPr>
                <w:rPr>
                  <w:rFonts w:cstheme="minorHAnsi"/>
                  <w:sz w:val="20"/>
                  <w:szCs w:val="20"/>
                </w:rPr>
                <w:id w:val="-1813710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90267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94B6B1" w14:textId="36054BC4" w:rsidR="00CA6BC6" w:rsidRPr="00DE346E" w:rsidRDefault="00D53453" w:rsidP="00CA3E1B">
            <w:pPr>
              <w:ind w:left="-65"/>
              <w:rPr>
                <w:rFonts w:cstheme="minorHAnsi"/>
                <w:b/>
                <w:bCs/>
                <w:u w:val="single"/>
              </w:rPr>
            </w:pPr>
            <w:sdt>
              <w:sdtPr>
                <w:rPr>
                  <w:rFonts w:cstheme="minorHAnsi"/>
                  <w:sz w:val="20"/>
                  <w:szCs w:val="20"/>
                </w:rPr>
                <w:id w:val="1981962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1752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316B68" w14:textId="01D6D58A" w:rsidR="00CA6BC6" w:rsidRPr="00DE346E" w:rsidRDefault="00D53453" w:rsidP="00CA3E1B">
            <w:pPr>
              <w:ind w:left="-65"/>
              <w:rPr>
                <w:rFonts w:cstheme="minorHAnsi"/>
                <w:b/>
                <w:bCs/>
                <w:u w:val="single"/>
              </w:rPr>
            </w:pPr>
            <w:sdt>
              <w:sdtPr>
                <w:rPr>
                  <w:rFonts w:cstheme="minorHAnsi"/>
                  <w:sz w:val="20"/>
                  <w:szCs w:val="20"/>
                </w:rPr>
                <w:id w:val="9583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2101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F25D16" w14:textId="78462332" w:rsidR="00CA6BC6" w:rsidRPr="00DE346E" w:rsidRDefault="00D53453" w:rsidP="00CA3E1B">
            <w:pPr>
              <w:ind w:left="-65"/>
              <w:rPr>
                <w:rFonts w:cstheme="minorHAnsi"/>
                <w:b/>
                <w:bCs/>
                <w:u w:val="single"/>
              </w:rPr>
            </w:pPr>
            <w:sdt>
              <w:sdtPr>
                <w:rPr>
                  <w:rFonts w:cstheme="minorHAnsi"/>
                  <w:sz w:val="20"/>
                  <w:szCs w:val="20"/>
                </w:rPr>
                <w:id w:val="-944461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58472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E9C27A" w14:textId="040E9163" w:rsidR="00CA6BC6" w:rsidRPr="00DE346E" w:rsidRDefault="00D53453" w:rsidP="00CA3E1B">
            <w:pPr>
              <w:ind w:left="-65"/>
              <w:rPr>
                <w:rFonts w:cstheme="minorHAnsi"/>
                <w:b/>
                <w:bCs/>
                <w:u w:val="single"/>
              </w:rPr>
            </w:pPr>
            <w:sdt>
              <w:sdtPr>
                <w:rPr>
                  <w:rFonts w:cstheme="minorHAnsi"/>
                  <w:sz w:val="20"/>
                  <w:szCs w:val="20"/>
                </w:rPr>
                <w:id w:val="-1707396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0970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176616088"/>
            <w:placeholder>
              <w:docPart w:val="A95D7D4D76B64B069940DBBEEA298CFE"/>
            </w:placeholder>
            <w:showingPlcHdr/>
          </w:sdtPr>
          <w:sdtEndPr/>
          <w:sdtContent>
            <w:tc>
              <w:tcPr>
                <w:tcW w:w="1158" w:type="dxa"/>
                <w:vAlign w:val="center"/>
              </w:tcPr>
              <w:p w14:paraId="14D67F9D" w14:textId="2BD422AE"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06435237"/>
            <w:placeholder>
              <w:docPart w:val="153E59FD6B5D4F778D910207DBB32FC8"/>
            </w:placeholder>
            <w:showingPlcHdr/>
          </w:sdtPr>
          <w:sdtEndPr/>
          <w:sdtContent>
            <w:tc>
              <w:tcPr>
                <w:tcW w:w="2394" w:type="dxa"/>
                <w:vAlign w:val="center"/>
              </w:tcPr>
              <w:p w14:paraId="03EA73D8" w14:textId="23ACA4D9" w:rsidR="00CA6BC6" w:rsidRPr="00DE346E" w:rsidRDefault="00CA6BC6" w:rsidP="00CA6BC6">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0B4B59" w14:paraId="0284DBE6" w14:textId="0E8445E3" w:rsidTr="00CA3E1B">
        <w:trPr>
          <w:cantSplit/>
        </w:trPr>
        <w:tc>
          <w:tcPr>
            <w:tcW w:w="4548" w:type="dxa"/>
            <w:shd w:val="clear" w:color="auto" w:fill="E5EAF6"/>
            <w:vAlign w:val="center"/>
          </w:tcPr>
          <w:p w14:paraId="7FEA5E99" w14:textId="77777777" w:rsidR="00DE4DCD" w:rsidRPr="0045038E" w:rsidRDefault="00DE4DCD" w:rsidP="00DE4DCD">
            <w:pPr>
              <w:rPr>
                <w:sz w:val="12"/>
                <w:szCs w:val="12"/>
              </w:rPr>
            </w:pPr>
          </w:p>
          <w:p w14:paraId="40017D59" w14:textId="2808B139" w:rsidR="00DE4DCD" w:rsidRPr="001911E8" w:rsidRDefault="00D53453" w:rsidP="00DE4DCD">
            <w:pPr>
              <w:rPr>
                <w:rFonts w:cstheme="minorHAnsi"/>
                <w:b/>
                <w:bCs/>
              </w:rPr>
            </w:pPr>
            <w:hyperlink w:anchor="Med8B19" w:tooltip="Click to See Full Standard" w:history="1">
              <w:r w:rsidR="00DE4DCD" w:rsidRPr="00270F95">
                <w:rPr>
                  <w:rStyle w:val="Hyperlink"/>
                  <w:rFonts w:cstheme="minorHAnsi"/>
                  <w:b/>
                  <w:bCs/>
                </w:rPr>
                <w:t>8-B-19</w:t>
              </w:r>
            </w:hyperlink>
            <w:r w:rsidR="00DE4DCD" w:rsidRPr="00534738">
              <w:t xml:space="preserve"> </w:t>
            </w:r>
            <w:r w:rsidR="00DE4DCD">
              <w:t xml:space="preserve">  </w:t>
            </w:r>
            <w:r w:rsidR="00DE4DCD" w:rsidRPr="00CC680C">
              <w:rPr>
                <w:i/>
                <w:iCs/>
              </w:rPr>
              <w:t>A, B, C-M, C</w:t>
            </w:r>
          </w:p>
          <w:p w14:paraId="1DF07AA5" w14:textId="1432A071" w:rsidR="00DE4DCD" w:rsidRPr="00D731C6" w:rsidRDefault="00DE4DCD" w:rsidP="00DE4DCD">
            <w:pPr>
              <w:rPr>
                <w:rFonts w:cstheme="minorHAnsi"/>
              </w:rPr>
            </w:pPr>
            <w:r w:rsidRPr="00D62AD3">
              <w:rPr>
                <w:rFonts w:cstheme="minorHAnsi"/>
              </w:rPr>
              <w:t>Documentation of pregnancy testing, as appropriate.</w:t>
            </w:r>
          </w:p>
        </w:tc>
        <w:tc>
          <w:tcPr>
            <w:tcW w:w="564" w:type="dxa"/>
            <w:shd w:val="clear" w:color="auto" w:fill="E5EAF6"/>
            <w:vAlign w:val="center"/>
          </w:tcPr>
          <w:p w14:paraId="54C9AF35" w14:textId="77777777" w:rsidR="00CA3E1B" w:rsidRDefault="00D53453" w:rsidP="00CA3E1B">
            <w:pPr>
              <w:ind w:left="-65"/>
              <w:rPr>
                <w:rFonts w:cstheme="minorHAnsi"/>
                <w:sz w:val="20"/>
                <w:szCs w:val="20"/>
              </w:rPr>
            </w:pPr>
            <w:sdt>
              <w:sdtPr>
                <w:rPr>
                  <w:rFonts w:cstheme="minorHAnsi"/>
                  <w:sz w:val="20"/>
                  <w:szCs w:val="20"/>
                </w:rPr>
                <w:id w:val="3294906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1358340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9DC9E9" w14:textId="53C838FB" w:rsidR="00DE4DCD" w:rsidRPr="00CA3E1B" w:rsidRDefault="00D53453" w:rsidP="00CA3E1B">
            <w:pPr>
              <w:ind w:left="-65"/>
              <w:rPr>
                <w:rFonts w:cstheme="minorHAnsi"/>
                <w:b/>
                <w:sz w:val="16"/>
                <w:szCs w:val="16"/>
                <w:u w:val="single"/>
              </w:rPr>
            </w:pPr>
            <w:sdt>
              <w:sdtPr>
                <w:rPr>
                  <w:rFonts w:cstheme="minorHAnsi"/>
                  <w:sz w:val="16"/>
                  <w:szCs w:val="16"/>
                </w:rPr>
                <w:id w:val="-133128879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9B3776" w14:textId="77777777" w:rsidR="00CA3E1B" w:rsidRDefault="00D53453" w:rsidP="00CA3E1B">
            <w:pPr>
              <w:ind w:left="-65"/>
              <w:rPr>
                <w:rFonts w:cstheme="minorHAnsi"/>
                <w:sz w:val="20"/>
                <w:szCs w:val="20"/>
              </w:rPr>
            </w:pPr>
            <w:sdt>
              <w:sdtPr>
                <w:rPr>
                  <w:rFonts w:cstheme="minorHAnsi"/>
                  <w:sz w:val="20"/>
                  <w:szCs w:val="20"/>
                </w:rPr>
                <w:id w:val="18672553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235221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57AB71" w14:textId="24ABA3B4" w:rsidR="00DE4DCD" w:rsidRPr="00DE346E" w:rsidRDefault="00D53453" w:rsidP="00CA3E1B">
            <w:pPr>
              <w:ind w:left="-65"/>
              <w:rPr>
                <w:rFonts w:cstheme="minorHAnsi"/>
                <w:b/>
                <w:bCs/>
                <w:u w:val="single"/>
              </w:rPr>
            </w:pPr>
            <w:sdt>
              <w:sdtPr>
                <w:rPr>
                  <w:rFonts w:cstheme="minorHAnsi"/>
                  <w:sz w:val="16"/>
                  <w:szCs w:val="16"/>
                </w:rPr>
                <w:id w:val="79588384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3C883E" w14:textId="77777777" w:rsidR="00CA3E1B" w:rsidRDefault="00D53453" w:rsidP="00CA3E1B">
            <w:pPr>
              <w:ind w:left="-65"/>
              <w:rPr>
                <w:rFonts w:cstheme="minorHAnsi"/>
                <w:sz w:val="20"/>
                <w:szCs w:val="20"/>
              </w:rPr>
            </w:pPr>
            <w:sdt>
              <w:sdtPr>
                <w:rPr>
                  <w:rFonts w:cstheme="minorHAnsi"/>
                  <w:sz w:val="20"/>
                  <w:szCs w:val="20"/>
                </w:rPr>
                <w:id w:val="-924777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253290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358BF94" w14:textId="7C436120" w:rsidR="00DE4DCD" w:rsidRPr="00DE346E" w:rsidRDefault="00D53453" w:rsidP="00CA3E1B">
            <w:pPr>
              <w:ind w:left="-65"/>
              <w:rPr>
                <w:rFonts w:cstheme="minorHAnsi"/>
                <w:b/>
                <w:bCs/>
                <w:u w:val="single"/>
              </w:rPr>
            </w:pPr>
            <w:sdt>
              <w:sdtPr>
                <w:rPr>
                  <w:rFonts w:cstheme="minorHAnsi"/>
                  <w:sz w:val="16"/>
                  <w:szCs w:val="16"/>
                </w:rPr>
                <w:id w:val="5139640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3FC51B9" w14:textId="77777777" w:rsidR="00CA3E1B" w:rsidRDefault="00D53453" w:rsidP="00CA3E1B">
            <w:pPr>
              <w:ind w:left="-65"/>
              <w:rPr>
                <w:rFonts w:cstheme="minorHAnsi"/>
                <w:sz w:val="20"/>
                <w:szCs w:val="20"/>
              </w:rPr>
            </w:pPr>
            <w:sdt>
              <w:sdtPr>
                <w:rPr>
                  <w:rFonts w:cstheme="minorHAnsi"/>
                  <w:sz w:val="20"/>
                  <w:szCs w:val="20"/>
                </w:rPr>
                <w:id w:val="-204103331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844710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EBA6D15" w14:textId="71D7E4B2" w:rsidR="00DE4DCD" w:rsidRPr="00DE346E" w:rsidRDefault="00D53453" w:rsidP="00CA3E1B">
            <w:pPr>
              <w:ind w:left="-65"/>
              <w:rPr>
                <w:rFonts w:cstheme="minorHAnsi"/>
                <w:b/>
                <w:bCs/>
                <w:u w:val="single"/>
              </w:rPr>
            </w:pPr>
            <w:sdt>
              <w:sdtPr>
                <w:rPr>
                  <w:rFonts w:cstheme="minorHAnsi"/>
                  <w:sz w:val="16"/>
                  <w:szCs w:val="16"/>
                </w:rPr>
                <w:id w:val="-14214014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09C4E32" w14:textId="77777777" w:rsidR="00CA3E1B" w:rsidRDefault="00D53453" w:rsidP="00CA3E1B">
            <w:pPr>
              <w:ind w:left="-65"/>
              <w:rPr>
                <w:rFonts w:cstheme="minorHAnsi"/>
                <w:sz w:val="20"/>
                <w:szCs w:val="20"/>
              </w:rPr>
            </w:pPr>
            <w:sdt>
              <w:sdtPr>
                <w:rPr>
                  <w:rFonts w:cstheme="minorHAnsi"/>
                  <w:sz w:val="20"/>
                  <w:szCs w:val="20"/>
                </w:rPr>
                <w:id w:val="19802631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442772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0F769B7" w14:textId="3770DA37" w:rsidR="00DE4DCD" w:rsidRPr="00DE346E" w:rsidRDefault="00D53453" w:rsidP="00CA3E1B">
            <w:pPr>
              <w:ind w:left="-65"/>
              <w:rPr>
                <w:rFonts w:cstheme="minorHAnsi"/>
                <w:b/>
                <w:bCs/>
                <w:u w:val="single"/>
              </w:rPr>
            </w:pPr>
            <w:sdt>
              <w:sdtPr>
                <w:rPr>
                  <w:rFonts w:cstheme="minorHAnsi"/>
                  <w:sz w:val="16"/>
                  <w:szCs w:val="16"/>
                </w:rPr>
                <w:id w:val="13647228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6C48CFB" w14:textId="77777777" w:rsidR="00CA3E1B" w:rsidRDefault="00D53453" w:rsidP="00CA3E1B">
            <w:pPr>
              <w:ind w:left="-65"/>
              <w:rPr>
                <w:rFonts w:cstheme="minorHAnsi"/>
                <w:sz w:val="20"/>
                <w:szCs w:val="20"/>
              </w:rPr>
            </w:pPr>
            <w:sdt>
              <w:sdtPr>
                <w:rPr>
                  <w:rFonts w:cstheme="minorHAnsi"/>
                  <w:sz w:val="20"/>
                  <w:szCs w:val="20"/>
                </w:rPr>
                <w:id w:val="5113458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051641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E9F55F7" w14:textId="2D61380D" w:rsidR="00DE4DCD" w:rsidRPr="00DE346E" w:rsidRDefault="00D53453" w:rsidP="00CA3E1B">
            <w:pPr>
              <w:ind w:left="-65"/>
              <w:rPr>
                <w:rFonts w:cstheme="minorHAnsi"/>
                <w:b/>
                <w:bCs/>
                <w:u w:val="single"/>
              </w:rPr>
            </w:pPr>
            <w:sdt>
              <w:sdtPr>
                <w:rPr>
                  <w:rFonts w:cstheme="minorHAnsi"/>
                  <w:sz w:val="16"/>
                  <w:szCs w:val="16"/>
                </w:rPr>
                <w:id w:val="-131603115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3BE1F4" w14:textId="77777777" w:rsidR="00CA3E1B" w:rsidRDefault="00D53453" w:rsidP="00CA3E1B">
            <w:pPr>
              <w:ind w:left="-65"/>
              <w:rPr>
                <w:rFonts w:cstheme="minorHAnsi"/>
                <w:sz w:val="20"/>
                <w:szCs w:val="20"/>
              </w:rPr>
            </w:pPr>
            <w:sdt>
              <w:sdtPr>
                <w:rPr>
                  <w:rFonts w:cstheme="minorHAnsi"/>
                  <w:sz w:val="20"/>
                  <w:szCs w:val="20"/>
                </w:rPr>
                <w:id w:val="-16778749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0183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1B1BF51" w14:textId="5B5852DD" w:rsidR="00DE4DCD" w:rsidRPr="00DE346E" w:rsidRDefault="00D53453" w:rsidP="00CA3E1B">
            <w:pPr>
              <w:ind w:left="-65"/>
              <w:rPr>
                <w:rFonts w:cstheme="minorHAnsi"/>
                <w:b/>
                <w:bCs/>
                <w:u w:val="single"/>
              </w:rPr>
            </w:pPr>
            <w:sdt>
              <w:sdtPr>
                <w:rPr>
                  <w:rFonts w:cstheme="minorHAnsi"/>
                  <w:sz w:val="16"/>
                  <w:szCs w:val="16"/>
                </w:rPr>
                <w:id w:val="-198532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0C97792" w14:textId="77777777" w:rsidR="00CA3E1B" w:rsidRDefault="00D53453" w:rsidP="00CA3E1B">
            <w:pPr>
              <w:ind w:left="-65"/>
              <w:rPr>
                <w:rFonts w:cstheme="minorHAnsi"/>
                <w:sz w:val="20"/>
                <w:szCs w:val="20"/>
              </w:rPr>
            </w:pPr>
            <w:sdt>
              <w:sdtPr>
                <w:rPr>
                  <w:rFonts w:cstheme="minorHAnsi"/>
                  <w:sz w:val="20"/>
                  <w:szCs w:val="20"/>
                </w:rPr>
                <w:id w:val="-7972954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2510202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B05776B" w14:textId="1BFCE698" w:rsidR="00DE4DCD" w:rsidRPr="00DE346E" w:rsidRDefault="00D53453" w:rsidP="00CA3E1B">
            <w:pPr>
              <w:ind w:left="-65"/>
              <w:rPr>
                <w:rFonts w:cstheme="minorHAnsi"/>
                <w:b/>
                <w:bCs/>
                <w:u w:val="single"/>
              </w:rPr>
            </w:pPr>
            <w:sdt>
              <w:sdtPr>
                <w:rPr>
                  <w:rFonts w:cstheme="minorHAnsi"/>
                  <w:sz w:val="16"/>
                  <w:szCs w:val="16"/>
                </w:rPr>
                <w:id w:val="158187083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C9202C" w14:textId="77777777" w:rsidR="00CA3E1B" w:rsidRDefault="00D53453" w:rsidP="00CA3E1B">
            <w:pPr>
              <w:ind w:left="-65"/>
              <w:rPr>
                <w:rFonts w:cstheme="minorHAnsi"/>
                <w:sz w:val="20"/>
                <w:szCs w:val="20"/>
              </w:rPr>
            </w:pPr>
            <w:sdt>
              <w:sdtPr>
                <w:rPr>
                  <w:rFonts w:cstheme="minorHAnsi"/>
                  <w:sz w:val="20"/>
                  <w:szCs w:val="20"/>
                </w:rPr>
                <w:id w:val="2929571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0545011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BC31A6B" w14:textId="09E40A8F" w:rsidR="00DE4DCD" w:rsidRPr="00DE346E" w:rsidRDefault="00D53453" w:rsidP="00CA3E1B">
            <w:pPr>
              <w:ind w:left="-65"/>
              <w:rPr>
                <w:rFonts w:cstheme="minorHAnsi"/>
                <w:b/>
                <w:bCs/>
                <w:u w:val="single"/>
              </w:rPr>
            </w:pPr>
            <w:sdt>
              <w:sdtPr>
                <w:rPr>
                  <w:rFonts w:cstheme="minorHAnsi"/>
                  <w:sz w:val="16"/>
                  <w:szCs w:val="16"/>
                </w:rPr>
                <w:id w:val="-91732450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9ABEFBD" w14:textId="77777777" w:rsidR="00CA3E1B" w:rsidRDefault="00D53453" w:rsidP="00CA3E1B">
            <w:pPr>
              <w:ind w:left="-65"/>
              <w:rPr>
                <w:rFonts w:cstheme="minorHAnsi"/>
                <w:sz w:val="20"/>
                <w:szCs w:val="20"/>
              </w:rPr>
            </w:pPr>
            <w:sdt>
              <w:sdtPr>
                <w:rPr>
                  <w:rFonts w:cstheme="minorHAnsi"/>
                  <w:sz w:val="20"/>
                  <w:szCs w:val="20"/>
                </w:rPr>
                <w:id w:val="10000847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8622425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6D9267A" w14:textId="7418D696" w:rsidR="00DE4DCD" w:rsidRPr="00DE346E" w:rsidRDefault="00D53453" w:rsidP="00CA3E1B">
            <w:pPr>
              <w:ind w:left="-65"/>
              <w:rPr>
                <w:rFonts w:cstheme="minorHAnsi"/>
                <w:b/>
                <w:bCs/>
                <w:u w:val="single"/>
              </w:rPr>
            </w:pPr>
            <w:sdt>
              <w:sdtPr>
                <w:rPr>
                  <w:rFonts w:cstheme="minorHAnsi"/>
                  <w:sz w:val="16"/>
                  <w:szCs w:val="16"/>
                </w:rPr>
                <w:id w:val="178969738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F1B9938" w14:textId="77777777" w:rsidR="00CA3E1B" w:rsidRDefault="00D53453" w:rsidP="00CA3E1B">
            <w:pPr>
              <w:ind w:left="-65"/>
              <w:rPr>
                <w:rFonts w:cstheme="minorHAnsi"/>
                <w:sz w:val="20"/>
                <w:szCs w:val="20"/>
              </w:rPr>
            </w:pPr>
            <w:sdt>
              <w:sdtPr>
                <w:rPr>
                  <w:rFonts w:cstheme="minorHAnsi"/>
                  <w:sz w:val="20"/>
                  <w:szCs w:val="20"/>
                </w:rPr>
                <w:id w:val="-106008575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511102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3A60B95" w14:textId="50D1BAC1" w:rsidR="00DE4DCD" w:rsidRPr="00DE346E" w:rsidRDefault="00D53453" w:rsidP="00CA3E1B">
            <w:pPr>
              <w:ind w:left="-65"/>
              <w:rPr>
                <w:rFonts w:cstheme="minorHAnsi"/>
                <w:b/>
                <w:bCs/>
                <w:u w:val="single"/>
              </w:rPr>
            </w:pPr>
            <w:sdt>
              <w:sdtPr>
                <w:rPr>
                  <w:rFonts w:cstheme="minorHAnsi"/>
                  <w:sz w:val="16"/>
                  <w:szCs w:val="16"/>
                </w:rPr>
                <w:id w:val="55027611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3A9B0A" w14:textId="77777777" w:rsidR="00CA3E1B" w:rsidRDefault="00D53453" w:rsidP="00CA3E1B">
            <w:pPr>
              <w:ind w:left="-65"/>
              <w:rPr>
                <w:rFonts w:cstheme="minorHAnsi"/>
                <w:sz w:val="20"/>
                <w:szCs w:val="20"/>
              </w:rPr>
            </w:pPr>
            <w:sdt>
              <w:sdtPr>
                <w:rPr>
                  <w:rFonts w:cstheme="minorHAnsi"/>
                  <w:sz w:val="20"/>
                  <w:szCs w:val="20"/>
                </w:rPr>
                <w:id w:val="-21177426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1645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417373B" w14:textId="7D5AB761" w:rsidR="00DE4DCD" w:rsidRPr="00DE346E" w:rsidRDefault="00D53453" w:rsidP="00CA3E1B">
            <w:pPr>
              <w:ind w:left="-65"/>
              <w:rPr>
                <w:rFonts w:cstheme="minorHAnsi"/>
                <w:b/>
                <w:bCs/>
                <w:u w:val="single"/>
              </w:rPr>
            </w:pPr>
            <w:sdt>
              <w:sdtPr>
                <w:rPr>
                  <w:rFonts w:cstheme="minorHAnsi"/>
                  <w:sz w:val="16"/>
                  <w:szCs w:val="16"/>
                </w:rPr>
                <w:id w:val="-1713418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6913271" w14:textId="77777777" w:rsidR="00CA3E1B" w:rsidRDefault="00D53453" w:rsidP="00CA3E1B">
            <w:pPr>
              <w:ind w:left="-65"/>
              <w:rPr>
                <w:rFonts w:cstheme="minorHAnsi"/>
                <w:sz w:val="20"/>
                <w:szCs w:val="20"/>
              </w:rPr>
            </w:pPr>
            <w:sdt>
              <w:sdtPr>
                <w:rPr>
                  <w:rFonts w:cstheme="minorHAnsi"/>
                  <w:sz w:val="20"/>
                  <w:szCs w:val="20"/>
                </w:rPr>
                <w:id w:val="-25490809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11232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AEC60C" w14:textId="6B490F49" w:rsidR="00DE4DCD" w:rsidRPr="00DE346E" w:rsidRDefault="00D53453" w:rsidP="00CA3E1B">
            <w:pPr>
              <w:ind w:left="-65"/>
              <w:rPr>
                <w:rFonts w:cstheme="minorHAnsi"/>
                <w:b/>
                <w:bCs/>
                <w:u w:val="single"/>
              </w:rPr>
            </w:pPr>
            <w:sdt>
              <w:sdtPr>
                <w:rPr>
                  <w:rFonts w:cstheme="minorHAnsi"/>
                  <w:sz w:val="16"/>
                  <w:szCs w:val="16"/>
                </w:rPr>
                <w:id w:val="191874429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4698825" w14:textId="77777777" w:rsidR="00CA3E1B" w:rsidRDefault="00D53453" w:rsidP="00CA3E1B">
            <w:pPr>
              <w:ind w:left="-65"/>
              <w:rPr>
                <w:rFonts w:cstheme="minorHAnsi"/>
                <w:sz w:val="20"/>
                <w:szCs w:val="20"/>
              </w:rPr>
            </w:pPr>
            <w:sdt>
              <w:sdtPr>
                <w:rPr>
                  <w:rFonts w:cstheme="minorHAnsi"/>
                  <w:sz w:val="20"/>
                  <w:szCs w:val="20"/>
                </w:rPr>
                <w:id w:val="-12153404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379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0F09EB1" w14:textId="1F98C378" w:rsidR="00DE4DCD" w:rsidRPr="00DE346E" w:rsidRDefault="00D53453" w:rsidP="00CA3E1B">
            <w:pPr>
              <w:ind w:left="-65"/>
              <w:rPr>
                <w:rFonts w:cstheme="minorHAnsi"/>
                <w:b/>
                <w:bCs/>
                <w:u w:val="single"/>
              </w:rPr>
            </w:pPr>
            <w:sdt>
              <w:sdtPr>
                <w:rPr>
                  <w:rFonts w:cstheme="minorHAnsi"/>
                  <w:sz w:val="16"/>
                  <w:szCs w:val="16"/>
                </w:rPr>
                <w:id w:val="44951916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58D70744" w14:textId="77777777" w:rsidR="00CA3E1B" w:rsidRDefault="00D53453" w:rsidP="00CA3E1B">
            <w:pPr>
              <w:ind w:left="-65"/>
              <w:rPr>
                <w:rFonts w:cstheme="minorHAnsi"/>
                <w:sz w:val="20"/>
                <w:szCs w:val="20"/>
              </w:rPr>
            </w:pPr>
            <w:sdt>
              <w:sdtPr>
                <w:rPr>
                  <w:rFonts w:cstheme="minorHAnsi"/>
                  <w:sz w:val="20"/>
                  <w:szCs w:val="20"/>
                </w:rPr>
                <w:id w:val="77328733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155835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A04A818" w14:textId="4C3E8E6C" w:rsidR="00DE4DCD" w:rsidRPr="00DE346E" w:rsidRDefault="00D53453" w:rsidP="00CA3E1B">
            <w:pPr>
              <w:ind w:left="-65"/>
              <w:rPr>
                <w:rFonts w:cstheme="minorHAnsi"/>
                <w:b/>
                <w:bCs/>
                <w:u w:val="single"/>
              </w:rPr>
            </w:pPr>
            <w:sdt>
              <w:sdtPr>
                <w:rPr>
                  <w:rFonts w:cstheme="minorHAnsi"/>
                  <w:sz w:val="16"/>
                  <w:szCs w:val="16"/>
                </w:rPr>
                <w:id w:val="-4253471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77391C9" w14:textId="77777777" w:rsidR="00CA3E1B" w:rsidRDefault="00D53453" w:rsidP="00CA3E1B">
            <w:pPr>
              <w:ind w:left="-65"/>
              <w:rPr>
                <w:rFonts w:cstheme="minorHAnsi"/>
                <w:sz w:val="20"/>
                <w:szCs w:val="20"/>
              </w:rPr>
            </w:pPr>
            <w:sdt>
              <w:sdtPr>
                <w:rPr>
                  <w:rFonts w:cstheme="minorHAnsi"/>
                  <w:sz w:val="20"/>
                  <w:szCs w:val="20"/>
                </w:rPr>
                <w:id w:val="-1981380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643436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FB1789D" w14:textId="27ACD42B" w:rsidR="00DE4DCD" w:rsidRPr="00DE346E" w:rsidRDefault="00D53453" w:rsidP="00CA3E1B">
            <w:pPr>
              <w:ind w:left="-65"/>
              <w:rPr>
                <w:rFonts w:cstheme="minorHAnsi"/>
                <w:b/>
                <w:bCs/>
                <w:u w:val="single"/>
              </w:rPr>
            </w:pPr>
            <w:sdt>
              <w:sdtPr>
                <w:rPr>
                  <w:rFonts w:cstheme="minorHAnsi"/>
                  <w:sz w:val="16"/>
                  <w:szCs w:val="16"/>
                </w:rPr>
                <w:id w:val="21459235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65F1FC3" w14:textId="77777777" w:rsidR="00CA3E1B" w:rsidRDefault="00D53453" w:rsidP="00CA3E1B">
            <w:pPr>
              <w:ind w:left="-65"/>
              <w:rPr>
                <w:rFonts w:cstheme="minorHAnsi"/>
                <w:sz w:val="20"/>
                <w:szCs w:val="20"/>
              </w:rPr>
            </w:pPr>
            <w:sdt>
              <w:sdtPr>
                <w:rPr>
                  <w:rFonts w:cstheme="minorHAnsi"/>
                  <w:sz w:val="20"/>
                  <w:szCs w:val="20"/>
                </w:rPr>
                <w:id w:val="17438345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7599717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66CE07D" w14:textId="3A5274B3" w:rsidR="00DE4DCD" w:rsidRPr="00DE346E" w:rsidRDefault="00D53453" w:rsidP="00CA3E1B">
            <w:pPr>
              <w:ind w:left="-65"/>
              <w:rPr>
                <w:rFonts w:cstheme="minorHAnsi"/>
                <w:b/>
                <w:bCs/>
                <w:u w:val="single"/>
              </w:rPr>
            </w:pPr>
            <w:sdt>
              <w:sdtPr>
                <w:rPr>
                  <w:rFonts w:cstheme="minorHAnsi"/>
                  <w:sz w:val="16"/>
                  <w:szCs w:val="16"/>
                </w:rPr>
                <w:id w:val="181976842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F2D2DF9" w14:textId="77777777" w:rsidR="00CA3E1B" w:rsidRDefault="00D53453" w:rsidP="00CA3E1B">
            <w:pPr>
              <w:ind w:left="-65"/>
              <w:rPr>
                <w:rFonts w:cstheme="minorHAnsi"/>
                <w:sz w:val="20"/>
                <w:szCs w:val="20"/>
              </w:rPr>
            </w:pPr>
            <w:sdt>
              <w:sdtPr>
                <w:rPr>
                  <w:rFonts w:cstheme="minorHAnsi"/>
                  <w:sz w:val="20"/>
                  <w:szCs w:val="20"/>
                </w:rPr>
                <w:id w:val="61857322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2960062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ECD525" w14:textId="53495D75" w:rsidR="00DE4DCD" w:rsidRPr="00DE346E" w:rsidRDefault="00D53453" w:rsidP="00CA3E1B">
            <w:pPr>
              <w:ind w:left="-65"/>
              <w:rPr>
                <w:rFonts w:cstheme="minorHAnsi"/>
                <w:b/>
                <w:bCs/>
                <w:u w:val="single"/>
              </w:rPr>
            </w:pPr>
            <w:sdt>
              <w:sdtPr>
                <w:rPr>
                  <w:rFonts w:cstheme="minorHAnsi"/>
                  <w:sz w:val="16"/>
                  <w:szCs w:val="16"/>
                </w:rPr>
                <w:id w:val="-205237525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0392753" w14:textId="77777777" w:rsidR="00CA3E1B" w:rsidRDefault="00D53453" w:rsidP="00CA3E1B">
            <w:pPr>
              <w:ind w:left="-65"/>
              <w:rPr>
                <w:rFonts w:cstheme="minorHAnsi"/>
                <w:sz w:val="20"/>
                <w:szCs w:val="20"/>
              </w:rPr>
            </w:pPr>
            <w:sdt>
              <w:sdtPr>
                <w:rPr>
                  <w:rFonts w:cstheme="minorHAnsi"/>
                  <w:sz w:val="20"/>
                  <w:szCs w:val="20"/>
                </w:rPr>
                <w:id w:val="-76229258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123365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DB9B156" w14:textId="4BA64BB5" w:rsidR="00DE4DCD" w:rsidRPr="00DE346E" w:rsidRDefault="00D53453" w:rsidP="00CA3E1B">
            <w:pPr>
              <w:ind w:left="-65"/>
              <w:rPr>
                <w:rFonts w:cstheme="minorHAnsi"/>
                <w:b/>
                <w:bCs/>
                <w:u w:val="single"/>
              </w:rPr>
            </w:pPr>
            <w:sdt>
              <w:sdtPr>
                <w:rPr>
                  <w:rFonts w:cstheme="minorHAnsi"/>
                  <w:sz w:val="16"/>
                  <w:szCs w:val="16"/>
                </w:rPr>
                <w:id w:val="1084777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2CC0D8F" w14:textId="77777777" w:rsidR="00CA3E1B" w:rsidRDefault="00D53453" w:rsidP="00CA3E1B">
            <w:pPr>
              <w:ind w:left="-65"/>
              <w:rPr>
                <w:rFonts w:cstheme="minorHAnsi"/>
                <w:sz w:val="20"/>
                <w:szCs w:val="20"/>
              </w:rPr>
            </w:pPr>
            <w:sdt>
              <w:sdtPr>
                <w:rPr>
                  <w:rFonts w:cstheme="minorHAnsi"/>
                  <w:sz w:val="20"/>
                  <w:szCs w:val="20"/>
                </w:rPr>
                <w:id w:val="1962925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3020488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7D51DEF" w14:textId="19312AC0" w:rsidR="00DE4DCD" w:rsidRPr="00DE346E" w:rsidRDefault="00D53453" w:rsidP="00CA3E1B">
            <w:pPr>
              <w:ind w:left="-65"/>
              <w:rPr>
                <w:rFonts w:cstheme="minorHAnsi"/>
                <w:b/>
                <w:bCs/>
                <w:u w:val="single"/>
              </w:rPr>
            </w:pPr>
            <w:sdt>
              <w:sdtPr>
                <w:rPr>
                  <w:rFonts w:cstheme="minorHAnsi"/>
                  <w:sz w:val="16"/>
                  <w:szCs w:val="16"/>
                </w:rPr>
                <w:id w:val="6856432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25974315"/>
            <w:placeholder>
              <w:docPart w:val="051B1D342C514F05ADC5A237139829D5"/>
            </w:placeholder>
            <w:showingPlcHdr/>
          </w:sdtPr>
          <w:sdtEndPr/>
          <w:sdtContent>
            <w:tc>
              <w:tcPr>
                <w:tcW w:w="1158" w:type="dxa"/>
                <w:shd w:val="clear" w:color="auto" w:fill="E5EAF6"/>
                <w:vAlign w:val="center"/>
              </w:tcPr>
              <w:p w14:paraId="75EA5707" w14:textId="067FFA3E" w:rsidR="00DE4DCD" w:rsidRPr="00DE346E" w:rsidRDefault="00DE4DCD" w:rsidP="00DE4DCD">
                <w:pPr>
                  <w:rPr>
                    <w:rFonts w:cstheme="minorHAnsi"/>
                    <w:b/>
                    <w:bCs/>
                    <w:u w:val="single"/>
                  </w:rPr>
                </w:pPr>
                <w:r>
                  <w:rPr>
                    <w:rStyle w:val="PlaceholderText"/>
                  </w:rPr>
                  <w:t># Deficient</w:t>
                </w:r>
              </w:p>
            </w:tc>
          </w:sdtContent>
        </w:sdt>
        <w:sdt>
          <w:sdtPr>
            <w:rPr>
              <w:rFonts w:cstheme="minorHAnsi"/>
              <w:b/>
              <w:bCs/>
              <w:u w:val="single"/>
            </w:rPr>
            <w:id w:val="-757822859"/>
            <w:placeholder>
              <w:docPart w:val="787BA49B8AA04438A6D64D3A9C265EC9"/>
            </w:placeholder>
            <w:showingPlcHdr/>
          </w:sdtPr>
          <w:sdtEndPr/>
          <w:sdtContent>
            <w:tc>
              <w:tcPr>
                <w:tcW w:w="2394" w:type="dxa"/>
                <w:shd w:val="clear" w:color="auto" w:fill="E5EAF6"/>
                <w:vAlign w:val="center"/>
              </w:tcPr>
              <w:p w14:paraId="3A199563" w14:textId="22AF35C3" w:rsidR="00DE4DCD" w:rsidRPr="00DE346E" w:rsidRDefault="00DE4DCD" w:rsidP="00DE4DCD">
                <w:pPr>
                  <w:rPr>
                    <w:rFonts w:cstheme="minorHAnsi"/>
                    <w:b/>
                    <w:bCs/>
                    <w:u w:val="single"/>
                  </w:rPr>
                </w:pPr>
                <w:r>
                  <w:rPr>
                    <w:rStyle w:val="PlaceholderText"/>
                  </w:rPr>
                  <w:t>Total Reviewed</w:t>
                </w:r>
              </w:p>
            </w:tc>
          </w:sdtContent>
        </w:sdt>
      </w:tr>
      <w:tr w:rsidR="00055554" w14:paraId="506ABC0B" w14:textId="77777777" w:rsidTr="00CA3E1B">
        <w:trPr>
          <w:cantSplit/>
        </w:trPr>
        <w:tc>
          <w:tcPr>
            <w:tcW w:w="19440" w:type="dxa"/>
            <w:gridSpan w:val="23"/>
            <w:shd w:val="clear" w:color="auto" w:fill="E5EAF6"/>
            <w:vAlign w:val="center"/>
          </w:tcPr>
          <w:p w14:paraId="5C62CF02" w14:textId="775EFA14"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CA6BC6" w14:paraId="49B1655C" w14:textId="476A2C67" w:rsidTr="00CA3E1B">
        <w:trPr>
          <w:cantSplit/>
        </w:trPr>
        <w:tc>
          <w:tcPr>
            <w:tcW w:w="4548" w:type="dxa"/>
            <w:vAlign w:val="center"/>
          </w:tcPr>
          <w:p w14:paraId="65CCCC62" w14:textId="77777777" w:rsidR="00CA6BC6" w:rsidRPr="0045038E" w:rsidRDefault="00CA6BC6" w:rsidP="00CA6BC6">
            <w:pPr>
              <w:rPr>
                <w:sz w:val="12"/>
                <w:szCs w:val="12"/>
              </w:rPr>
            </w:pPr>
          </w:p>
          <w:p w14:paraId="2B100673" w14:textId="4DD0E00D" w:rsidR="00CA6BC6" w:rsidRPr="001911E8" w:rsidRDefault="00D53453" w:rsidP="00CA6BC6">
            <w:pPr>
              <w:rPr>
                <w:rFonts w:cstheme="minorHAnsi"/>
                <w:b/>
                <w:bCs/>
              </w:rPr>
            </w:pPr>
            <w:hyperlink w:anchor="Med8B20" w:tooltip="Click to See Full Standard" w:history="1">
              <w:r w:rsidR="00CA6BC6" w:rsidRPr="00270F95">
                <w:rPr>
                  <w:rStyle w:val="Hyperlink"/>
                  <w:rFonts w:cstheme="minorHAnsi"/>
                  <w:b/>
                  <w:bCs/>
                </w:rPr>
                <w:t>8-B-20</w:t>
              </w:r>
            </w:hyperlink>
            <w:r w:rsidR="00CA6BC6" w:rsidRPr="00534738">
              <w:t xml:space="preserve"> </w:t>
            </w:r>
            <w:r w:rsidR="00CA6BC6">
              <w:t xml:space="preserve">  </w:t>
            </w:r>
            <w:r w:rsidR="00CA6BC6" w:rsidRPr="00CC680C">
              <w:rPr>
                <w:i/>
                <w:iCs/>
              </w:rPr>
              <w:t>A</w:t>
            </w:r>
            <w:bookmarkStart w:id="9" w:name="MedWorksheet3"/>
            <w:r w:rsidR="00CA6BC6" w:rsidRPr="00CC680C">
              <w:rPr>
                <w:i/>
                <w:iCs/>
              </w:rPr>
              <w:t>, B, C-M, C</w:t>
            </w:r>
            <w:bookmarkEnd w:id="9"/>
          </w:p>
          <w:p w14:paraId="0C6D1B46" w14:textId="20D42892" w:rsidR="00CA6BC6" w:rsidRPr="00D731C6" w:rsidRDefault="00CA6BC6" w:rsidP="00CA6BC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vAlign w:val="center"/>
          </w:tcPr>
          <w:p w14:paraId="50BC10C3" w14:textId="3ED0E916" w:rsidR="00CA6BC6" w:rsidRPr="00DE346E" w:rsidRDefault="00D53453" w:rsidP="00CA3E1B">
            <w:pPr>
              <w:ind w:left="-65"/>
              <w:rPr>
                <w:rFonts w:cstheme="minorHAnsi"/>
                <w:b/>
                <w:bCs/>
                <w:u w:val="single"/>
              </w:rPr>
            </w:pPr>
            <w:sdt>
              <w:sdtPr>
                <w:rPr>
                  <w:rFonts w:cstheme="minorHAnsi"/>
                  <w:sz w:val="20"/>
                  <w:szCs w:val="20"/>
                </w:rPr>
                <w:id w:val="-1054695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941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DBFBDB" w14:textId="375E4D49" w:rsidR="00CA6BC6" w:rsidRPr="00DE346E" w:rsidRDefault="00D53453" w:rsidP="00CA3E1B">
            <w:pPr>
              <w:ind w:left="-65"/>
              <w:rPr>
                <w:rFonts w:cstheme="minorHAnsi"/>
                <w:b/>
                <w:bCs/>
                <w:u w:val="single"/>
              </w:rPr>
            </w:pPr>
            <w:sdt>
              <w:sdtPr>
                <w:rPr>
                  <w:rFonts w:cstheme="minorHAnsi"/>
                  <w:sz w:val="20"/>
                  <w:szCs w:val="20"/>
                </w:rPr>
                <w:id w:val="1901864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584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59D36D" w14:textId="75B0414B" w:rsidR="00CA6BC6" w:rsidRPr="00DE346E" w:rsidRDefault="00D53453" w:rsidP="00CA3E1B">
            <w:pPr>
              <w:ind w:left="-65"/>
              <w:rPr>
                <w:rFonts w:cstheme="minorHAnsi"/>
                <w:b/>
                <w:bCs/>
                <w:u w:val="single"/>
              </w:rPr>
            </w:pPr>
            <w:sdt>
              <w:sdtPr>
                <w:rPr>
                  <w:rFonts w:cstheme="minorHAnsi"/>
                  <w:sz w:val="20"/>
                  <w:szCs w:val="20"/>
                </w:rPr>
                <w:id w:val="192728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4715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10F8C0" w14:textId="658C912F" w:rsidR="00CA6BC6" w:rsidRPr="00DE346E" w:rsidRDefault="00D53453" w:rsidP="00CA3E1B">
            <w:pPr>
              <w:ind w:left="-65"/>
              <w:rPr>
                <w:rFonts w:cstheme="minorHAnsi"/>
                <w:b/>
                <w:bCs/>
                <w:u w:val="single"/>
              </w:rPr>
            </w:pPr>
            <w:sdt>
              <w:sdtPr>
                <w:rPr>
                  <w:rFonts w:cstheme="minorHAnsi"/>
                  <w:sz w:val="20"/>
                  <w:szCs w:val="20"/>
                </w:rPr>
                <w:id w:val="631988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4985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223DD21" w14:textId="4436D9A0" w:rsidR="00CA6BC6" w:rsidRPr="00DE346E" w:rsidRDefault="00D53453" w:rsidP="00CA3E1B">
            <w:pPr>
              <w:ind w:left="-65"/>
              <w:rPr>
                <w:rFonts w:cstheme="minorHAnsi"/>
                <w:b/>
                <w:bCs/>
                <w:u w:val="single"/>
              </w:rPr>
            </w:pPr>
            <w:sdt>
              <w:sdtPr>
                <w:rPr>
                  <w:rFonts w:cstheme="minorHAnsi"/>
                  <w:sz w:val="20"/>
                  <w:szCs w:val="20"/>
                </w:rPr>
                <w:id w:val="801118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71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E70CBD" w14:textId="6527651E" w:rsidR="00CA6BC6" w:rsidRPr="00DE346E" w:rsidRDefault="00D53453" w:rsidP="00CA3E1B">
            <w:pPr>
              <w:ind w:left="-65"/>
              <w:rPr>
                <w:rFonts w:cstheme="minorHAnsi"/>
                <w:b/>
                <w:bCs/>
                <w:u w:val="single"/>
              </w:rPr>
            </w:pPr>
            <w:sdt>
              <w:sdtPr>
                <w:rPr>
                  <w:rFonts w:cstheme="minorHAnsi"/>
                  <w:sz w:val="20"/>
                  <w:szCs w:val="20"/>
                </w:rPr>
                <w:id w:val="-8888813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78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E068A7" w14:textId="1A72C75D" w:rsidR="00CA6BC6" w:rsidRPr="00DE346E" w:rsidRDefault="00D53453" w:rsidP="00CA3E1B">
            <w:pPr>
              <w:ind w:left="-65"/>
              <w:rPr>
                <w:rFonts w:cstheme="minorHAnsi"/>
                <w:b/>
                <w:bCs/>
                <w:u w:val="single"/>
              </w:rPr>
            </w:pPr>
            <w:sdt>
              <w:sdtPr>
                <w:rPr>
                  <w:rFonts w:cstheme="minorHAnsi"/>
                  <w:sz w:val="20"/>
                  <w:szCs w:val="20"/>
                </w:rPr>
                <w:id w:val="-998111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6796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1BBF23" w14:textId="4CFA68CE" w:rsidR="00CA6BC6" w:rsidRPr="00DE346E" w:rsidRDefault="00D53453" w:rsidP="00CA3E1B">
            <w:pPr>
              <w:ind w:left="-65"/>
              <w:rPr>
                <w:rFonts w:cstheme="minorHAnsi"/>
                <w:b/>
                <w:bCs/>
                <w:u w:val="single"/>
              </w:rPr>
            </w:pPr>
            <w:sdt>
              <w:sdtPr>
                <w:rPr>
                  <w:rFonts w:cstheme="minorHAnsi"/>
                  <w:sz w:val="20"/>
                  <w:szCs w:val="20"/>
                </w:rPr>
                <w:id w:val="-10260137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6181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806DD7" w14:textId="2368D050" w:rsidR="00CA6BC6" w:rsidRPr="00DE346E" w:rsidRDefault="00D53453" w:rsidP="00CA3E1B">
            <w:pPr>
              <w:ind w:left="-65"/>
              <w:rPr>
                <w:rFonts w:cstheme="minorHAnsi"/>
                <w:b/>
                <w:bCs/>
                <w:u w:val="single"/>
              </w:rPr>
            </w:pPr>
            <w:sdt>
              <w:sdtPr>
                <w:rPr>
                  <w:rFonts w:cstheme="minorHAnsi"/>
                  <w:sz w:val="20"/>
                  <w:szCs w:val="20"/>
                </w:rPr>
                <w:id w:val="-11753434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6413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02BFEC" w14:textId="6EACF085" w:rsidR="00CA6BC6" w:rsidRPr="00DE346E" w:rsidRDefault="00D53453" w:rsidP="00CA3E1B">
            <w:pPr>
              <w:ind w:left="-65"/>
              <w:rPr>
                <w:rFonts w:cstheme="minorHAnsi"/>
                <w:b/>
                <w:bCs/>
                <w:u w:val="single"/>
              </w:rPr>
            </w:pPr>
            <w:sdt>
              <w:sdtPr>
                <w:rPr>
                  <w:rFonts w:cstheme="minorHAnsi"/>
                  <w:sz w:val="20"/>
                  <w:szCs w:val="20"/>
                </w:rPr>
                <w:id w:val="-660321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12536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89B360" w14:textId="30E95971" w:rsidR="00CA6BC6" w:rsidRPr="00DE346E" w:rsidRDefault="00D53453" w:rsidP="00CA3E1B">
            <w:pPr>
              <w:ind w:left="-65"/>
              <w:rPr>
                <w:rFonts w:cstheme="minorHAnsi"/>
                <w:b/>
                <w:bCs/>
                <w:u w:val="single"/>
              </w:rPr>
            </w:pPr>
            <w:sdt>
              <w:sdtPr>
                <w:rPr>
                  <w:rFonts w:cstheme="minorHAnsi"/>
                  <w:sz w:val="20"/>
                  <w:szCs w:val="20"/>
                </w:rPr>
                <w:id w:val="-1110551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2501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34044" w14:textId="516DE9C0" w:rsidR="00CA6BC6" w:rsidRPr="00DE346E" w:rsidRDefault="00D53453" w:rsidP="00CA3E1B">
            <w:pPr>
              <w:ind w:left="-65"/>
              <w:rPr>
                <w:rFonts w:cstheme="minorHAnsi"/>
                <w:b/>
                <w:bCs/>
                <w:u w:val="single"/>
              </w:rPr>
            </w:pPr>
            <w:sdt>
              <w:sdtPr>
                <w:rPr>
                  <w:rFonts w:cstheme="minorHAnsi"/>
                  <w:sz w:val="20"/>
                  <w:szCs w:val="20"/>
                </w:rPr>
                <w:id w:val="-4748397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7523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B55B19" w14:textId="470B0FE7" w:rsidR="00CA6BC6" w:rsidRPr="00DE346E" w:rsidRDefault="00D53453" w:rsidP="00CA3E1B">
            <w:pPr>
              <w:ind w:left="-65"/>
              <w:rPr>
                <w:rFonts w:cstheme="minorHAnsi"/>
                <w:b/>
                <w:bCs/>
                <w:u w:val="single"/>
              </w:rPr>
            </w:pPr>
            <w:sdt>
              <w:sdtPr>
                <w:rPr>
                  <w:rFonts w:cstheme="minorHAnsi"/>
                  <w:sz w:val="20"/>
                  <w:szCs w:val="20"/>
                </w:rPr>
                <w:id w:val="577869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5880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74CB96" w14:textId="26FBE2A3" w:rsidR="00CA6BC6" w:rsidRPr="00DE346E" w:rsidRDefault="00D53453" w:rsidP="00CA3E1B">
            <w:pPr>
              <w:ind w:left="-65"/>
              <w:rPr>
                <w:rFonts w:cstheme="minorHAnsi"/>
                <w:b/>
                <w:bCs/>
                <w:u w:val="single"/>
              </w:rPr>
            </w:pPr>
            <w:sdt>
              <w:sdtPr>
                <w:rPr>
                  <w:rFonts w:cstheme="minorHAnsi"/>
                  <w:sz w:val="20"/>
                  <w:szCs w:val="20"/>
                </w:rPr>
                <w:id w:val="1399326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857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EB31CD8" w14:textId="687CC8E6" w:rsidR="00CA6BC6" w:rsidRPr="00DE346E" w:rsidRDefault="00D53453" w:rsidP="00CA3E1B">
            <w:pPr>
              <w:ind w:left="-65"/>
              <w:rPr>
                <w:rFonts w:cstheme="minorHAnsi"/>
                <w:b/>
                <w:bCs/>
                <w:u w:val="single"/>
              </w:rPr>
            </w:pPr>
            <w:sdt>
              <w:sdtPr>
                <w:rPr>
                  <w:rFonts w:cstheme="minorHAnsi"/>
                  <w:sz w:val="20"/>
                  <w:szCs w:val="20"/>
                </w:rPr>
                <w:id w:val="1534303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5759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668521" w14:textId="156088EF" w:rsidR="00CA6BC6" w:rsidRPr="00DE346E" w:rsidRDefault="00D53453" w:rsidP="00CA3E1B">
            <w:pPr>
              <w:ind w:left="-65"/>
              <w:rPr>
                <w:rFonts w:cstheme="minorHAnsi"/>
                <w:b/>
                <w:bCs/>
                <w:u w:val="single"/>
              </w:rPr>
            </w:pPr>
            <w:sdt>
              <w:sdtPr>
                <w:rPr>
                  <w:rFonts w:cstheme="minorHAnsi"/>
                  <w:sz w:val="20"/>
                  <w:szCs w:val="20"/>
                </w:rPr>
                <w:id w:val="-907691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57811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0E03CD" w14:textId="0447D895" w:rsidR="00CA6BC6" w:rsidRPr="00DE346E" w:rsidRDefault="00D53453" w:rsidP="00CA3E1B">
            <w:pPr>
              <w:ind w:left="-65"/>
              <w:rPr>
                <w:rFonts w:cstheme="minorHAnsi"/>
                <w:b/>
                <w:bCs/>
                <w:u w:val="single"/>
              </w:rPr>
            </w:pPr>
            <w:sdt>
              <w:sdtPr>
                <w:rPr>
                  <w:rFonts w:cstheme="minorHAnsi"/>
                  <w:sz w:val="20"/>
                  <w:szCs w:val="20"/>
                </w:rPr>
                <w:id w:val="1772897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576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B4ADE2" w14:textId="455A57AE" w:rsidR="00CA6BC6" w:rsidRPr="00DE346E" w:rsidRDefault="00D53453" w:rsidP="00CA3E1B">
            <w:pPr>
              <w:ind w:left="-65"/>
              <w:rPr>
                <w:rFonts w:cstheme="minorHAnsi"/>
                <w:b/>
                <w:bCs/>
                <w:u w:val="single"/>
              </w:rPr>
            </w:pPr>
            <w:sdt>
              <w:sdtPr>
                <w:rPr>
                  <w:rFonts w:cstheme="minorHAnsi"/>
                  <w:sz w:val="20"/>
                  <w:szCs w:val="20"/>
                </w:rPr>
                <w:id w:val="1828014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51284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7F8BD8" w14:textId="0D639796" w:rsidR="00CA6BC6" w:rsidRPr="00DE346E" w:rsidRDefault="00D53453" w:rsidP="00CA3E1B">
            <w:pPr>
              <w:ind w:left="-65"/>
              <w:rPr>
                <w:rFonts w:cstheme="minorHAnsi"/>
                <w:b/>
                <w:bCs/>
                <w:u w:val="single"/>
              </w:rPr>
            </w:pPr>
            <w:sdt>
              <w:sdtPr>
                <w:rPr>
                  <w:rFonts w:cstheme="minorHAnsi"/>
                  <w:sz w:val="20"/>
                  <w:szCs w:val="20"/>
                </w:rPr>
                <w:id w:val="-16260811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811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224C804" w14:textId="4BF1D664" w:rsidR="00CA6BC6" w:rsidRPr="00DE346E" w:rsidRDefault="00D53453" w:rsidP="00CA3E1B">
            <w:pPr>
              <w:ind w:left="-65"/>
              <w:rPr>
                <w:rFonts w:cstheme="minorHAnsi"/>
                <w:b/>
                <w:bCs/>
                <w:u w:val="single"/>
              </w:rPr>
            </w:pPr>
            <w:sdt>
              <w:sdtPr>
                <w:rPr>
                  <w:rFonts w:cstheme="minorHAnsi"/>
                  <w:sz w:val="20"/>
                  <w:szCs w:val="20"/>
                </w:rPr>
                <w:id w:val="-9143159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9629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1002748"/>
            <w:placeholder>
              <w:docPart w:val="3A02228ADEEA4DEC8127547A18924538"/>
            </w:placeholder>
            <w:showingPlcHdr/>
          </w:sdtPr>
          <w:sdtEndPr/>
          <w:sdtContent>
            <w:tc>
              <w:tcPr>
                <w:tcW w:w="1158" w:type="dxa"/>
                <w:vAlign w:val="center"/>
              </w:tcPr>
              <w:p w14:paraId="681A2687" w14:textId="13C4660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22538717"/>
            <w:placeholder>
              <w:docPart w:val="6A55A86D09964E67BC5E5D245346FD9C"/>
            </w:placeholder>
            <w:showingPlcHdr/>
          </w:sdtPr>
          <w:sdtEndPr/>
          <w:sdtContent>
            <w:tc>
              <w:tcPr>
                <w:tcW w:w="2394" w:type="dxa"/>
                <w:vAlign w:val="center"/>
              </w:tcPr>
              <w:p w14:paraId="4E450A85" w14:textId="4740D4BB" w:rsidR="00CA6BC6" w:rsidRPr="00DE346E" w:rsidRDefault="00CA6BC6" w:rsidP="00CA6BC6">
                <w:pPr>
                  <w:rPr>
                    <w:rFonts w:cstheme="minorHAnsi"/>
                    <w:b/>
                    <w:bCs/>
                    <w:u w:val="single"/>
                  </w:rPr>
                </w:pPr>
                <w:r>
                  <w:rPr>
                    <w:rStyle w:val="PlaceholderText"/>
                  </w:rPr>
                  <w:t>Total Reviewed</w:t>
                </w:r>
              </w:p>
            </w:tc>
          </w:sdtContent>
        </w:sdt>
      </w:tr>
      <w:tr w:rsidR="005C1A15" w14:paraId="5063F127" w14:textId="77777777" w:rsidTr="00CA3E1B">
        <w:trPr>
          <w:cantSplit/>
        </w:trPr>
        <w:tc>
          <w:tcPr>
            <w:tcW w:w="19440" w:type="dxa"/>
            <w:gridSpan w:val="23"/>
            <w:vAlign w:val="center"/>
          </w:tcPr>
          <w:p w14:paraId="1AA54D1A" w14:textId="74037992"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0B4B59" w14:paraId="26D67F61" w14:textId="1A30D0EF" w:rsidTr="00CA3E1B">
        <w:trPr>
          <w:cantSplit/>
        </w:trPr>
        <w:tc>
          <w:tcPr>
            <w:tcW w:w="4548" w:type="dxa"/>
            <w:shd w:val="clear" w:color="auto" w:fill="E5EAF6"/>
            <w:vAlign w:val="center"/>
          </w:tcPr>
          <w:p w14:paraId="62FBA242" w14:textId="77777777" w:rsidR="00CA6BC6" w:rsidRPr="0045038E" w:rsidRDefault="00CA6BC6" w:rsidP="00CA6BC6">
            <w:pPr>
              <w:rPr>
                <w:sz w:val="12"/>
                <w:szCs w:val="12"/>
              </w:rPr>
            </w:pPr>
          </w:p>
          <w:p w14:paraId="501CA220" w14:textId="77777777" w:rsidR="00CA6BC6" w:rsidRPr="001911E8" w:rsidRDefault="00D53453" w:rsidP="00CA6BC6">
            <w:pPr>
              <w:rPr>
                <w:rFonts w:cstheme="minorHAnsi"/>
                <w:b/>
                <w:bCs/>
              </w:rPr>
            </w:pPr>
            <w:hyperlink w:anchor="Med8B21" w:tooltip="Click to See Full Standard" w:history="1">
              <w:r w:rsidR="00CA6BC6" w:rsidRPr="00270F95">
                <w:rPr>
                  <w:rStyle w:val="Hyperlink"/>
                  <w:rFonts w:cstheme="minorHAnsi"/>
                  <w:b/>
                  <w:bCs/>
                </w:rPr>
                <w:t>8-B-21</w:t>
              </w:r>
            </w:hyperlink>
            <w:r w:rsidR="00CA6BC6" w:rsidRPr="00534738">
              <w:t xml:space="preserve"> </w:t>
            </w:r>
            <w:r w:rsidR="00CA6BC6">
              <w:t xml:space="preserve">  </w:t>
            </w:r>
            <w:r w:rsidR="00CA6BC6" w:rsidRPr="00CC680C">
              <w:rPr>
                <w:i/>
                <w:iCs/>
              </w:rPr>
              <w:t>A, B, C-M, C</w:t>
            </w:r>
          </w:p>
          <w:p w14:paraId="5B81882F" w14:textId="75848DC6" w:rsidR="00CA6BC6" w:rsidRPr="00D731C6" w:rsidRDefault="00CA6BC6" w:rsidP="00CA6BC6">
            <w:pPr>
              <w:rPr>
                <w:rFonts w:cstheme="minorHAnsi"/>
              </w:rPr>
            </w:pPr>
            <w:r w:rsidRPr="006F2115">
              <w:rPr>
                <w:rFonts w:cstheme="minorHAnsi"/>
              </w:rPr>
              <w:t>The pre-op record includes appropriate laboratory procedures performed where indicated.</w:t>
            </w:r>
          </w:p>
        </w:tc>
        <w:tc>
          <w:tcPr>
            <w:tcW w:w="564" w:type="dxa"/>
            <w:shd w:val="clear" w:color="auto" w:fill="E5EAF6"/>
            <w:vAlign w:val="center"/>
          </w:tcPr>
          <w:p w14:paraId="1352651E" w14:textId="4D69644E" w:rsidR="00CA6BC6" w:rsidRPr="00DE346E" w:rsidRDefault="00D53453" w:rsidP="00CA3E1B">
            <w:pPr>
              <w:ind w:left="-65"/>
              <w:rPr>
                <w:rFonts w:cstheme="minorHAnsi"/>
                <w:b/>
                <w:bCs/>
                <w:u w:val="single"/>
              </w:rPr>
            </w:pPr>
            <w:sdt>
              <w:sdtPr>
                <w:rPr>
                  <w:rFonts w:cstheme="minorHAnsi"/>
                  <w:sz w:val="20"/>
                  <w:szCs w:val="20"/>
                </w:rPr>
                <w:id w:val="121207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09839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DF4E8" w14:textId="2C476DC3" w:rsidR="00CA6BC6" w:rsidRPr="00DE346E" w:rsidRDefault="00D53453" w:rsidP="00CA3E1B">
            <w:pPr>
              <w:ind w:left="-65"/>
              <w:rPr>
                <w:rFonts w:cstheme="minorHAnsi"/>
                <w:b/>
                <w:bCs/>
                <w:u w:val="single"/>
              </w:rPr>
            </w:pPr>
            <w:sdt>
              <w:sdtPr>
                <w:rPr>
                  <w:rFonts w:cstheme="minorHAnsi"/>
                  <w:sz w:val="20"/>
                  <w:szCs w:val="20"/>
                </w:rPr>
                <w:id w:val="-18106236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758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A94D49" w14:textId="7CDEE589" w:rsidR="00CA6BC6" w:rsidRPr="00DE346E" w:rsidRDefault="00D53453" w:rsidP="00CA3E1B">
            <w:pPr>
              <w:ind w:left="-65"/>
              <w:rPr>
                <w:rFonts w:cstheme="minorHAnsi"/>
                <w:b/>
                <w:bCs/>
                <w:u w:val="single"/>
              </w:rPr>
            </w:pPr>
            <w:sdt>
              <w:sdtPr>
                <w:rPr>
                  <w:rFonts w:cstheme="minorHAnsi"/>
                  <w:sz w:val="20"/>
                  <w:szCs w:val="20"/>
                </w:rPr>
                <w:id w:val="190806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92097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06BDAB" w14:textId="4E1BE4B0" w:rsidR="00CA6BC6" w:rsidRPr="00DE346E" w:rsidRDefault="00D53453" w:rsidP="00CA3E1B">
            <w:pPr>
              <w:ind w:left="-65"/>
              <w:rPr>
                <w:rFonts w:cstheme="minorHAnsi"/>
                <w:b/>
                <w:bCs/>
                <w:u w:val="single"/>
              </w:rPr>
            </w:pPr>
            <w:sdt>
              <w:sdtPr>
                <w:rPr>
                  <w:rFonts w:cstheme="minorHAnsi"/>
                  <w:sz w:val="20"/>
                  <w:szCs w:val="20"/>
                </w:rPr>
                <w:id w:val="-9759121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9100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2A6FBEC" w14:textId="628E2ED8" w:rsidR="00CA6BC6" w:rsidRPr="00DE346E" w:rsidRDefault="00D53453" w:rsidP="00CA3E1B">
            <w:pPr>
              <w:ind w:left="-65"/>
              <w:rPr>
                <w:rFonts w:cstheme="minorHAnsi"/>
                <w:b/>
                <w:bCs/>
                <w:u w:val="single"/>
              </w:rPr>
            </w:pPr>
            <w:sdt>
              <w:sdtPr>
                <w:rPr>
                  <w:rFonts w:cstheme="minorHAnsi"/>
                  <w:sz w:val="20"/>
                  <w:szCs w:val="20"/>
                </w:rPr>
                <w:id w:val="-155400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5659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B6C6B" w14:textId="4AECA5AF" w:rsidR="00CA6BC6" w:rsidRPr="00DE346E" w:rsidRDefault="00D53453" w:rsidP="00CA3E1B">
            <w:pPr>
              <w:ind w:left="-65"/>
              <w:rPr>
                <w:rFonts w:cstheme="minorHAnsi"/>
                <w:b/>
                <w:bCs/>
                <w:u w:val="single"/>
              </w:rPr>
            </w:pPr>
            <w:sdt>
              <w:sdtPr>
                <w:rPr>
                  <w:rFonts w:cstheme="minorHAnsi"/>
                  <w:sz w:val="20"/>
                  <w:szCs w:val="20"/>
                </w:rPr>
                <w:id w:val="-1050766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3935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61B1CFD" w14:textId="2ACBA538" w:rsidR="00CA6BC6" w:rsidRPr="00DE346E" w:rsidRDefault="00D53453" w:rsidP="00CA3E1B">
            <w:pPr>
              <w:ind w:left="-65"/>
              <w:rPr>
                <w:rFonts w:cstheme="minorHAnsi"/>
                <w:b/>
                <w:bCs/>
                <w:u w:val="single"/>
              </w:rPr>
            </w:pPr>
            <w:sdt>
              <w:sdtPr>
                <w:rPr>
                  <w:rFonts w:cstheme="minorHAnsi"/>
                  <w:sz w:val="20"/>
                  <w:szCs w:val="20"/>
                </w:rPr>
                <w:id w:val="-806629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0998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3E0C3" w14:textId="502C3FC6" w:rsidR="00CA6BC6" w:rsidRPr="00DE346E" w:rsidRDefault="00D53453" w:rsidP="00CA3E1B">
            <w:pPr>
              <w:ind w:left="-65"/>
              <w:rPr>
                <w:rFonts w:cstheme="minorHAnsi"/>
                <w:b/>
                <w:bCs/>
                <w:u w:val="single"/>
              </w:rPr>
            </w:pPr>
            <w:sdt>
              <w:sdtPr>
                <w:rPr>
                  <w:rFonts w:cstheme="minorHAnsi"/>
                  <w:sz w:val="20"/>
                  <w:szCs w:val="20"/>
                </w:rPr>
                <w:id w:val="11691416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3959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428449" w14:textId="344959F5" w:rsidR="00CA6BC6" w:rsidRPr="00DE346E" w:rsidRDefault="00D53453" w:rsidP="00CA3E1B">
            <w:pPr>
              <w:ind w:left="-65"/>
              <w:rPr>
                <w:rFonts w:cstheme="minorHAnsi"/>
                <w:b/>
                <w:bCs/>
                <w:u w:val="single"/>
              </w:rPr>
            </w:pPr>
            <w:sdt>
              <w:sdtPr>
                <w:rPr>
                  <w:rFonts w:cstheme="minorHAnsi"/>
                  <w:sz w:val="20"/>
                  <w:szCs w:val="20"/>
                </w:rPr>
                <w:id w:val="-708568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50550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0D9D0A4" w14:textId="253AA75C" w:rsidR="00CA6BC6" w:rsidRPr="00DE346E" w:rsidRDefault="00D53453" w:rsidP="00CA3E1B">
            <w:pPr>
              <w:ind w:left="-65"/>
              <w:rPr>
                <w:rFonts w:cstheme="minorHAnsi"/>
                <w:b/>
                <w:bCs/>
                <w:u w:val="single"/>
              </w:rPr>
            </w:pPr>
            <w:sdt>
              <w:sdtPr>
                <w:rPr>
                  <w:rFonts w:cstheme="minorHAnsi"/>
                  <w:sz w:val="20"/>
                  <w:szCs w:val="20"/>
                </w:rPr>
                <w:id w:val="-5470681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171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F26018A" w14:textId="2EA40699" w:rsidR="00CA6BC6" w:rsidRPr="00DE346E" w:rsidRDefault="00D53453" w:rsidP="00CA3E1B">
            <w:pPr>
              <w:ind w:left="-65"/>
              <w:rPr>
                <w:rFonts w:cstheme="minorHAnsi"/>
                <w:b/>
                <w:bCs/>
                <w:u w:val="single"/>
              </w:rPr>
            </w:pPr>
            <w:sdt>
              <w:sdtPr>
                <w:rPr>
                  <w:rFonts w:cstheme="minorHAnsi"/>
                  <w:sz w:val="20"/>
                  <w:szCs w:val="20"/>
                </w:rPr>
                <w:id w:val="1931965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14387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15DC6F" w14:textId="782CF5D1" w:rsidR="00CA6BC6" w:rsidRPr="00DE346E" w:rsidRDefault="00D53453" w:rsidP="00CA3E1B">
            <w:pPr>
              <w:ind w:left="-65"/>
              <w:rPr>
                <w:rFonts w:cstheme="minorHAnsi"/>
                <w:b/>
                <w:bCs/>
                <w:u w:val="single"/>
              </w:rPr>
            </w:pPr>
            <w:sdt>
              <w:sdtPr>
                <w:rPr>
                  <w:rFonts w:cstheme="minorHAnsi"/>
                  <w:sz w:val="20"/>
                  <w:szCs w:val="20"/>
                </w:rPr>
                <w:id w:val="-320578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4637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644DF" w14:textId="204E6F1C" w:rsidR="00CA6BC6" w:rsidRPr="00DE346E" w:rsidRDefault="00D53453" w:rsidP="00CA3E1B">
            <w:pPr>
              <w:ind w:left="-65"/>
              <w:rPr>
                <w:rFonts w:cstheme="minorHAnsi"/>
                <w:b/>
                <w:bCs/>
                <w:u w:val="single"/>
              </w:rPr>
            </w:pPr>
            <w:sdt>
              <w:sdtPr>
                <w:rPr>
                  <w:rFonts w:cstheme="minorHAnsi"/>
                  <w:sz w:val="20"/>
                  <w:szCs w:val="20"/>
                </w:rPr>
                <w:id w:val="-1003509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60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7D01D8" w14:textId="4D7099FA" w:rsidR="00CA6BC6" w:rsidRPr="00DE346E" w:rsidRDefault="00D53453" w:rsidP="00CA3E1B">
            <w:pPr>
              <w:ind w:left="-65"/>
              <w:rPr>
                <w:rFonts w:cstheme="minorHAnsi"/>
                <w:b/>
                <w:bCs/>
                <w:u w:val="single"/>
              </w:rPr>
            </w:pPr>
            <w:sdt>
              <w:sdtPr>
                <w:rPr>
                  <w:rFonts w:cstheme="minorHAnsi"/>
                  <w:sz w:val="20"/>
                  <w:szCs w:val="20"/>
                </w:rPr>
                <w:id w:val="355086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0588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BC92FC" w14:textId="5F06B5D4" w:rsidR="00CA6BC6" w:rsidRPr="00DE346E" w:rsidRDefault="00D53453" w:rsidP="00CA3E1B">
            <w:pPr>
              <w:ind w:left="-65"/>
              <w:rPr>
                <w:rFonts w:cstheme="minorHAnsi"/>
                <w:b/>
                <w:bCs/>
                <w:u w:val="single"/>
              </w:rPr>
            </w:pPr>
            <w:sdt>
              <w:sdtPr>
                <w:rPr>
                  <w:rFonts w:cstheme="minorHAnsi"/>
                  <w:sz w:val="20"/>
                  <w:szCs w:val="20"/>
                </w:rPr>
                <w:id w:val="339746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4188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5FAD62" w14:textId="35121256" w:rsidR="00CA6BC6" w:rsidRPr="00DE346E" w:rsidRDefault="00D53453" w:rsidP="00CA3E1B">
            <w:pPr>
              <w:ind w:left="-65"/>
              <w:rPr>
                <w:rFonts w:cstheme="minorHAnsi"/>
                <w:b/>
                <w:bCs/>
                <w:u w:val="single"/>
              </w:rPr>
            </w:pPr>
            <w:sdt>
              <w:sdtPr>
                <w:rPr>
                  <w:rFonts w:cstheme="minorHAnsi"/>
                  <w:sz w:val="20"/>
                  <w:szCs w:val="20"/>
                </w:rPr>
                <w:id w:val="17875426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8825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8B484B" w14:textId="48303E63" w:rsidR="00CA6BC6" w:rsidRPr="00DE346E" w:rsidRDefault="00D53453" w:rsidP="00CA3E1B">
            <w:pPr>
              <w:ind w:left="-65"/>
              <w:rPr>
                <w:rFonts w:cstheme="minorHAnsi"/>
                <w:b/>
                <w:bCs/>
                <w:u w:val="single"/>
              </w:rPr>
            </w:pPr>
            <w:sdt>
              <w:sdtPr>
                <w:rPr>
                  <w:rFonts w:cstheme="minorHAnsi"/>
                  <w:sz w:val="20"/>
                  <w:szCs w:val="20"/>
                </w:rPr>
                <w:id w:val="17539275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92837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6127DB" w14:textId="44B91451" w:rsidR="00CA6BC6" w:rsidRPr="00DE346E" w:rsidRDefault="00D53453" w:rsidP="00CA3E1B">
            <w:pPr>
              <w:ind w:left="-65"/>
              <w:rPr>
                <w:rFonts w:cstheme="minorHAnsi"/>
                <w:b/>
                <w:bCs/>
                <w:u w:val="single"/>
              </w:rPr>
            </w:pPr>
            <w:sdt>
              <w:sdtPr>
                <w:rPr>
                  <w:rFonts w:cstheme="minorHAnsi"/>
                  <w:sz w:val="20"/>
                  <w:szCs w:val="20"/>
                </w:rPr>
                <w:id w:val="984049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2854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442E8C1" w14:textId="467C22B0" w:rsidR="00CA6BC6" w:rsidRPr="00DE346E" w:rsidRDefault="00D53453" w:rsidP="00CA3E1B">
            <w:pPr>
              <w:ind w:left="-65"/>
              <w:rPr>
                <w:rFonts w:cstheme="minorHAnsi"/>
                <w:b/>
                <w:bCs/>
                <w:u w:val="single"/>
              </w:rPr>
            </w:pPr>
            <w:sdt>
              <w:sdtPr>
                <w:rPr>
                  <w:rFonts w:cstheme="minorHAnsi"/>
                  <w:sz w:val="20"/>
                  <w:szCs w:val="20"/>
                </w:rPr>
                <w:id w:val="14977555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312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5E8190A" w14:textId="48AE052F" w:rsidR="00CA6BC6" w:rsidRPr="00DE346E" w:rsidRDefault="00D53453" w:rsidP="00CA3E1B">
            <w:pPr>
              <w:ind w:left="-65"/>
              <w:rPr>
                <w:rFonts w:cstheme="minorHAnsi"/>
                <w:b/>
                <w:bCs/>
                <w:u w:val="single"/>
              </w:rPr>
            </w:pPr>
            <w:sdt>
              <w:sdtPr>
                <w:rPr>
                  <w:rFonts w:cstheme="minorHAnsi"/>
                  <w:sz w:val="20"/>
                  <w:szCs w:val="20"/>
                </w:rPr>
                <w:id w:val="12766738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594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68498971"/>
            <w:placeholder>
              <w:docPart w:val="44DE1C48CA7E4BE999762C37558CDFC0"/>
            </w:placeholder>
            <w:showingPlcHdr/>
          </w:sdtPr>
          <w:sdtEndPr/>
          <w:sdtContent>
            <w:tc>
              <w:tcPr>
                <w:tcW w:w="1158" w:type="dxa"/>
                <w:shd w:val="clear" w:color="auto" w:fill="E5EAF6"/>
                <w:vAlign w:val="center"/>
              </w:tcPr>
              <w:p w14:paraId="4415882C" w14:textId="315F3AC8"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76782794"/>
            <w:placeholder>
              <w:docPart w:val="B343FC50BBF94BFE88068599D80EAFF7"/>
            </w:placeholder>
            <w:showingPlcHdr/>
          </w:sdtPr>
          <w:sdtEndPr/>
          <w:sdtContent>
            <w:tc>
              <w:tcPr>
                <w:tcW w:w="2394" w:type="dxa"/>
                <w:shd w:val="clear" w:color="auto" w:fill="E5EAF6"/>
                <w:vAlign w:val="center"/>
              </w:tcPr>
              <w:p w14:paraId="0915DD46" w14:textId="19DCFD7C" w:rsidR="00CA6BC6" w:rsidRPr="00DE346E" w:rsidRDefault="00CA6BC6" w:rsidP="00CA6BC6">
                <w:pPr>
                  <w:rPr>
                    <w:rFonts w:cstheme="minorHAnsi"/>
                    <w:b/>
                    <w:bCs/>
                    <w:u w:val="single"/>
                  </w:rPr>
                </w:pPr>
                <w:r>
                  <w:rPr>
                    <w:rStyle w:val="PlaceholderText"/>
                  </w:rPr>
                  <w:t>Total Reviewed</w:t>
                </w:r>
              </w:p>
            </w:tc>
          </w:sdtContent>
        </w:sdt>
      </w:tr>
      <w:tr w:rsidR="005C1A15" w14:paraId="72C43EE3" w14:textId="77777777" w:rsidTr="00CA3E1B">
        <w:trPr>
          <w:cantSplit/>
        </w:trPr>
        <w:tc>
          <w:tcPr>
            <w:tcW w:w="19440" w:type="dxa"/>
            <w:gridSpan w:val="23"/>
            <w:shd w:val="clear" w:color="auto" w:fill="E5EAF6"/>
            <w:vAlign w:val="center"/>
          </w:tcPr>
          <w:p w14:paraId="38DC7A08" w14:textId="029FF0B3"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CA6BC6" w14:paraId="73A5285E" w14:textId="575D866D" w:rsidTr="00CA3E1B">
        <w:trPr>
          <w:cantSplit/>
        </w:trPr>
        <w:tc>
          <w:tcPr>
            <w:tcW w:w="4548" w:type="dxa"/>
            <w:vAlign w:val="center"/>
          </w:tcPr>
          <w:p w14:paraId="31EA9918" w14:textId="77777777" w:rsidR="00CA6BC6" w:rsidRPr="0045038E" w:rsidRDefault="00CA6BC6" w:rsidP="00CA6BC6">
            <w:pPr>
              <w:rPr>
                <w:sz w:val="12"/>
                <w:szCs w:val="12"/>
              </w:rPr>
            </w:pPr>
          </w:p>
          <w:p w14:paraId="72C2E10C" w14:textId="213C42DD" w:rsidR="00CA6BC6" w:rsidRPr="001911E8" w:rsidRDefault="00D53453" w:rsidP="00CA6BC6">
            <w:pPr>
              <w:rPr>
                <w:rFonts w:cstheme="minorHAnsi"/>
                <w:b/>
                <w:bCs/>
              </w:rPr>
            </w:pPr>
            <w:hyperlink w:anchor="Med8B23" w:tooltip="Click to See Full Standard" w:history="1">
              <w:r w:rsidR="00CA6BC6" w:rsidRPr="00270F95">
                <w:rPr>
                  <w:rStyle w:val="Hyperlink"/>
                  <w:rFonts w:cstheme="minorHAnsi"/>
                  <w:b/>
                  <w:bCs/>
                </w:rPr>
                <w:t>8-B-23</w:t>
              </w:r>
            </w:hyperlink>
            <w:r w:rsidR="00CA6BC6" w:rsidRPr="00534738">
              <w:t xml:space="preserve"> </w:t>
            </w:r>
            <w:r w:rsidR="00CA6BC6">
              <w:t xml:space="preserve"> </w:t>
            </w:r>
            <w:r w:rsidR="00CA6BC6" w:rsidRPr="00CC680C">
              <w:rPr>
                <w:i/>
                <w:iCs/>
              </w:rPr>
              <w:t xml:space="preserve"> B, C-M, C</w:t>
            </w:r>
          </w:p>
          <w:p w14:paraId="42418B1B" w14:textId="39407C60" w:rsidR="00CA6BC6" w:rsidRPr="00D731C6" w:rsidRDefault="00CA6BC6" w:rsidP="00CA6BC6">
            <w:pPr>
              <w:rPr>
                <w:rFonts w:cstheme="minorHAnsi"/>
              </w:rPr>
            </w:pPr>
            <w:r w:rsidRPr="00375CC5">
              <w:rPr>
                <w:rFonts w:cstheme="minorHAnsi"/>
              </w:rPr>
              <w:t>The pre-op record includes a written screening protocol for VTE risk.</w:t>
            </w:r>
          </w:p>
        </w:tc>
        <w:tc>
          <w:tcPr>
            <w:tcW w:w="564" w:type="dxa"/>
            <w:vAlign w:val="center"/>
          </w:tcPr>
          <w:p w14:paraId="6782604D" w14:textId="78ED311B" w:rsidR="00CA6BC6" w:rsidRPr="00DE346E" w:rsidRDefault="00D53453" w:rsidP="00CA3E1B">
            <w:pPr>
              <w:ind w:left="-65"/>
              <w:rPr>
                <w:rFonts w:cstheme="minorHAnsi"/>
                <w:b/>
                <w:bCs/>
                <w:u w:val="single"/>
              </w:rPr>
            </w:pPr>
            <w:sdt>
              <w:sdtPr>
                <w:rPr>
                  <w:rFonts w:cstheme="minorHAnsi"/>
                  <w:sz w:val="20"/>
                  <w:szCs w:val="20"/>
                </w:rPr>
                <w:id w:val="1229269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716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B54D7B" w14:textId="5576AE41" w:rsidR="00CA6BC6" w:rsidRPr="00DE346E" w:rsidRDefault="00D53453" w:rsidP="00CA3E1B">
            <w:pPr>
              <w:ind w:left="-65"/>
              <w:rPr>
                <w:rFonts w:cstheme="minorHAnsi"/>
                <w:b/>
                <w:bCs/>
                <w:u w:val="single"/>
              </w:rPr>
            </w:pPr>
            <w:sdt>
              <w:sdtPr>
                <w:rPr>
                  <w:rFonts w:cstheme="minorHAnsi"/>
                  <w:sz w:val="20"/>
                  <w:szCs w:val="20"/>
                </w:rPr>
                <w:id w:val="712078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961036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96A238D" w14:textId="1D9A4487" w:rsidR="00CA6BC6" w:rsidRPr="00DE346E" w:rsidRDefault="00D53453" w:rsidP="00CA3E1B">
            <w:pPr>
              <w:ind w:left="-65"/>
              <w:rPr>
                <w:rFonts w:cstheme="minorHAnsi"/>
                <w:b/>
                <w:bCs/>
                <w:u w:val="single"/>
              </w:rPr>
            </w:pPr>
            <w:sdt>
              <w:sdtPr>
                <w:rPr>
                  <w:rFonts w:cstheme="minorHAnsi"/>
                  <w:sz w:val="20"/>
                  <w:szCs w:val="20"/>
                </w:rPr>
                <w:id w:val="-1291042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7174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E2B715" w14:textId="6CFB4CB6" w:rsidR="00CA6BC6" w:rsidRPr="00DE346E" w:rsidRDefault="00D53453" w:rsidP="00CA3E1B">
            <w:pPr>
              <w:ind w:left="-65"/>
              <w:rPr>
                <w:rFonts w:cstheme="minorHAnsi"/>
                <w:b/>
                <w:bCs/>
                <w:u w:val="single"/>
              </w:rPr>
            </w:pPr>
            <w:sdt>
              <w:sdtPr>
                <w:rPr>
                  <w:rFonts w:cstheme="minorHAnsi"/>
                  <w:sz w:val="20"/>
                  <w:szCs w:val="20"/>
                </w:rPr>
                <w:id w:val="1968777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4133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F9678D3" w14:textId="1B160653" w:rsidR="00CA6BC6" w:rsidRPr="00DE346E" w:rsidRDefault="00D53453" w:rsidP="00CA3E1B">
            <w:pPr>
              <w:ind w:left="-65"/>
              <w:rPr>
                <w:rFonts w:cstheme="minorHAnsi"/>
                <w:b/>
                <w:bCs/>
                <w:u w:val="single"/>
              </w:rPr>
            </w:pPr>
            <w:sdt>
              <w:sdtPr>
                <w:rPr>
                  <w:rFonts w:cstheme="minorHAnsi"/>
                  <w:sz w:val="20"/>
                  <w:szCs w:val="20"/>
                </w:rPr>
                <w:id w:val="21179421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64253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5E21D" w14:textId="3564FCF4" w:rsidR="00CA6BC6" w:rsidRPr="00DE346E" w:rsidRDefault="00D53453" w:rsidP="00CA3E1B">
            <w:pPr>
              <w:ind w:left="-65"/>
              <w:rPr>
                <w:rFonts w:cstheme="minorHAnsi"/>
                <w:b/>
                <w:bCs/>
                <w:u w:val="single"/>
              </w:rPr>
            </w:pPr>
            <w:sdt>
              <w:sdtPr>
                <w:rPr>
                  <w:rFonts w:cstheme="minorHAnsi"/>
                  <w:sz w:val="20"/>
                  <w:szCs w:val="20"/>
                </w:rPr>
                <w:id w:val="162419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957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E0337F" w14:textId="7F77D0E2" w:rsidR="00CA6BC6" w:rsidRPr="00DE346E" w:rsidRDefault="00D53453" w:rsidP="00CA3E1B">
            <w:pPr>
              <w:ind w:left="-65"/>
              <w:rPr>
                <w:rFonts w:cstheme="minorHAnsi"/>
                <w:b/>
                <w:bCs/>
                <w:u w:val="single"/>
              </w:rPr>
            </w:pPr>
            <w:sdt>
              <w:sdtPr>
                <w:rPr>
                  <w:rFonts w:cstheme="minorHAnsi"/>
                  <w:sz w:val="20"/>
                  <w:szCs w:val="20"/>
                </w:rPr>
                <w:id w:val="-17105677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0499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247B7B" w14:textId="2C74ED4C" w:rsidR="00CA6BC6" w:rsidRPr="00DE346E" w:rsidRDefault="00D53453" w:rsidP="00CA3E1B">
            <w:pPr>
              <w:ind w:left="-65"/>
              <w:rPr>
                <w:rFonts w:cstheme="minorHAnsi"/>
                <w:b/>
                <w:bCs/>
                <w:u w:val="single"/>
              </w:rPr>
            </w:pPr>
            <w:sdt>
              <w:sdtPr>
                <w:rPr>
                  <w:rFonts w:cstheme="minorHAnsi"/>
                  <w:sz w:val="20"/>
                  <w:szCs w:val="20"/>
                </w:rPr>
                <w:id w:val="1324094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947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A2108D" w14:textId="6FB4802D" w:rsidR="00CA6BC6" w:rsidRPr="00DE346E" w:rsidRDefault="00D53453" w:rsidP="00CA3E1B">
            <w:pPr>
              <w:ind w:left="-65"/>
              <w:rPr>
                <w:rFonts w:cstheme="minorHAnsi"/>
                <w:b/>
                <w:bCs/>
                <w:u w:val="single"/>
              </w:rPr>
            </w:pPr>
            <w:sdt>
              <w:sdtPr>
                <w:rPr>
                  <w:rFonts w:cstheme="minorHAnsi"/>
                  <w:sz w:val="20"/>
                  <w:szCs w:val="20"/>
                </w:rPr>
                <w:id w:val="841204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25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A61B63B" w14:textId="38C71A90" w:rsidR="00CA6BC6" w:rsidRPr="00DE346E" w:rsidRDefault="00D53453" w:rsidP="00CA3E1B">
            <w:pPr>
              <w:ind w:left="-65"/>
              <w:rPr>
                <w:rFonts w:cstheme="minorHAnsi"/>
                <w:b/>
                <w:bCs/>
                <w:u w:val="single"/>
              </w:rPr>
            </w:pPr>
            <w:sdt>
              <w:sdtPr>
                <w:rPr>
                  <w:rFonts w:cstheme="minorHAnsi"/>
                  <w:sz w:val="20"/>
                  <w:szCs w:val="20"/>
                </w:rPr>
                <w:id w:val="-15381991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48384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98DA70" w14:textId="6E0662A9" w:rsidR="00CA6BC6" w:rsidRPr="00DE346E" w:rsidRDefault="00D53453" w:rsidP="00CA3E1B">
            <w:pPr>
              <w:ind w:left="-65"/>
              <w:rPr>
                <w:rFonts w:cstheme="minorHAnsi"/>
                <w:b/>
                <w:bCs/>
                <w:u w:val="single"/>
              </w:rPr>
            </w:pPr>
            <w:sdt>
              <w:sdtPr>
                <w:rPr>
                  <w:rFonts w:cstheme="minorHAnsi"/>
                  <w:sz w:val="20"/>
                  <w:szCs w:val="20"/>
                </w:rPr>
                <w:id w:val="384296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605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00CED6" w14:textId="4CAF01D6" w:rsidR="00CA6BC6" w:rsidRPr="00DE346E" w:rsidRDefault="00D53453" w:rsidP="00CA3E1B">
            <w:pPr>
              <w:ind w:left="-65"/>
              <w:rPr>
                <w:rFonts w:cstheme="minorHAnsi"/>
                <w:b/>
                <w:bCs/>
                <w:u w:val="single"/>
              </w:rPr>
            </w:pPr>
            <w:sdt>
              <w:sdtPr>
                <w:rPr>
                  <w:rFonts w:cstheme="minorHAnsi"/>
                  <w:sz w:val="20"/>
                  <w:szCs w:val="20"/>
                </w:rPr>
                <w:id w:val="-1069499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161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A0B9A8B" w14:textId="1423EB77" w:rsidR="00CA6BC6" w:rsidRPr="00DE346E" w:rsidRDefault="00D53453" w:rsidP="00CA3E1B">
            <w:pPr>
              <w:ind w:left="-65"/>
              <w:rPr>
                <w:rFonts w:cstheme="minorHAnsi"/>
                <w:b/>
                <w:bCs/>
                <w:u w:val="single"/>
              </w:rPr>
            </w:pPr>
            <w:sdt>
              <w:sdtPr>
                <w:rPr>
                  <w:rFonts w:cstheme="minorHAnsi"/>
                  <w:sz w:val="20"/>
                  <w:szCs w:val="20"/>
                </w:rPr>
                <w:id w:val="-16360163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9077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34A62E" w14:textId="70F4FB2B" w:rsidR="00CA6BC6" w:rsidRPr="00DE346E" w:rsidRDefault="00D53453" w:rsidP="00CA3E1B">
            <w:pPr>
              <w:ind w:left="-65"/>
              <w:rPr>
                <w:rFonts w:cstheme="minorHAnsi"/>
                <w:b/>
                <w:bCs/>
                <w:u w:val="single"/>
              </w:rPr>
            </w:pPr>
            <w:sdt>
              <w:sdtPr>
                <w:rPr>
                  <w:rFonts w:cstheme="minorHAnsi"/>
                  <w:sz w:val="20"/>
                  <w:szCs w:val="20"/>
                </w:rPr>
                <w:id w:val="12663434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86210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D8189E" w14:textId="6A135889" w:rsidR="00CA6BC6" w:rsidRPr="00DE346E" w:rsidRDefault="00D53453" w:rsidP="00CA3E1B">
            <w:pPr>
              <w:ind w:left="-65"/>
              <w:rPr>
                <w:rFonts w:cstheme="minorHAnsi"/>
                <w:b/>
                <w:bCs/>
                <w:u w:val="single"/>
              </w:rPr>
            </w:pPr>
            <w:sdt>
              <w:sdtPr>
                <w:rPr>
                  <w:rFonts w:cstheme="minorHAnsi"/>
                  <w:sz w:val="20"/>
                  <w:szCs w:val="20"/>
                </w:rPr>
                <w:id w:val="1322307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999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D351A12" w14:textId="51D0B8D5" w:rsidR="00CA6BC6" w:rsidRPr="00DE346E" w:rsidRDefault="00D53453" w:rsidP="00CA3E1B">
            <w:pPr>
              <w:ind w:left="-65"/>
              <w:rPr>
                <w:rFonts w:cstheme="minorHAnsi"/>
                <w:b/>
                <w:bCs/>
                <w:u w:val="single"/>
              </w:rPr>
            </w:pPr>
            <w:sdt>
              <w:sdtPr>
                <w:rPr>
                  <w:rFonts w:cstheme="minorHAnsi"/>
                  <w:sz w:val="20"/>
                  <w:szCs w:val="20"/>
                </w:rPr>
                <w:id w:val="1335024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1001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93618FA" w14:textId="5B174F91" w:rsidR="00CA6BC6" w:rsidRPr="00DE346E" w:rsidRDefault="00D53453" w:rsidP="00CA3E1B">
            <w:pPr>
              <w:ind w:left="-65"/>
              <w:rPr>
                <w:rFonts w:cstheme="minorHAnsi"/>
                <w:b/>
                <w:bCs/>
                <w:u w:val="single"/>
              </w:rPr>
            </w:pPr>
            <w:sdt>
              <w:sdtPr>
                <w:rPr>
                  <w:rFonts w:cstheme="minorHAnsi"/>
                  <w:sz w:val="20"/>
                  <w:szCs w:val="20"/>
                </w:rPr>
                <w:id w:val="2104290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9752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91E8A" w14:textId="4DE78E00" w:rsidR="00CA6BC6" w:rsidRPr="00DE346E" w:rsidRDefault="00D53453" w:rsidP="00CA3E1B">
            <w:pPr>
              <w:ind w:left="-65"/>
              <w:rPr>
                <w:rFonts w:cstheme="minorHAnsi"/>
                <w:b/>
                <w:bCs/>
                <w:u w:val="single"/>
              </w:rPr>
            </w:pPr>
            <w:sdt>
              <w:sdtPr>
                <w:rPr>
                  <w:rFonts w:cstheme="minorHAnsi"/>
                  <w:sz w:val="20"/>
                  <w:szCs w:val="20"/>
                </w:rPr>
                <w:id w:val="-1922406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0679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C56760" w14:textId="7D3A51F5" w:rsidR="00CA6BC6" w:rsidRPr="00DE346E" w:rsidRDefault="00D53453" w:rsidP="00CA3E1B">
            <w:pPr>
              <w:ind w:left="-65"/>
              <w:rPr>
                <w:rFonts w:cstheme="minorHAnsi"/>
                <w:b/>
                <w:bCs/>
                <w:u w:val="single"/>
              </w:rPr>
            </w:pPr>
            <w:sdt>
              <w:sdtPr>
                <w:rPr>
                  <w:rFonts w:cstheme="minorHAnsi"/>
                  <w:sz w:val="20"/>
                  <w:szCs w:val="20"/>
                </w:rPr>
                <w:id w:val="-867525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44563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21BC683" w14:textId="6EA40402" w:rsidR="00CA6BC6" w:rsidRPr="00DE346E" w:rsidRDefault="00D53453" w:rsidP="00CA3E1B">
            <w:pPr>
              <w:ind w:left="-65"/>
              <w:rPr>
                <w:rFonts w:cstheme="minorHAnsi"/>
                <w:b/>
                <w:bCs/>
                <w:u w:val="single"/>
              </w:rPr>
            </w:pPr>
            <w:sdt>
              <w:sdtPr>
                <w:rPr>
                  <w:rFonts w:cstheme="minorHAnsi"/>
                  <w:sz w:val="20"/>
                  <w:szCs w:val="20"/>
                </w:rPr>
                <w:id w:val="1399330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5950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70387751"/>
            <w:placeholder>
              <w:docPart w:val="999586B408214EE29597CFF76B239320"/>
            </w:placeholder>
            <w:showingPlcHdr/>
          </w:sdtPr>
          <w:sdtEndPr/>
          <w:sdtContent>
            <w:tc>
              <w:tcPr>
                <w:tcW w:w="1158" w:type="dxa"/>
                <w:vAlign w:val="center"/>
              </w:tcPr>
              <w:p w14:paraId="7E9B5425" w14:textId="2270065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85373021"/>
            <w:placeholder>
              <w:docPart w:val="320E390BEE794CE78F288D8F19FD3A63"/>
            </w:placeholder>
            <w:showingPlcHdr/>
          </w:sdtPr>
          <w:sdtEndPr/>
          <w:sdtContent>
            <w:tc>
              <w:tcPr>
                <w:tcW w:w="2394" w:type="dxa"/>
                <w:vAlign w:val="center"/>
              </w:tcPr>
              <w:p w14:paraId="27F8175E" w14:textId="2997B907" w:rsidR="00CA6BC6" w:rsidRPr="00DE346E" w:rsidRDefault="00CA6BC6" w:rsidP="00CA6BC6">
                <w:pPr>
                  <w:rPr>
                    <w:rFonts w:cstheme="minorHAnsi"/>
                    <w:b/>
                    <w:bCs/>
                    <w:u w:val="single"/>
                  </w:rPr>
                </w:pPr>
                <w:r>
                  <w:rPr>
                    <w:rStyle w:val="PlaceholderText"/>
                  </w:rPr>
                  <w:t>Total Reviewed</w:t>
                </w:r>
              </w:p>
            </w:tc>
          </w:sdtContent>
        </w:sdt>
      </w:tr>
      <w:tr w:rsidR="001911E8" w14:paraId="7E2D1936" w14:textId="77777777" w:rsidTr="00CA3E1B">
        <w:trPr>
          <w:cantSplit/>
        </w:trPr>
        <w:tc>
          <w:tcPr>
            <w:tcW w:w="19440" w:type="dxa"/>
            <w:gridSpan w:val="23"/>
            <w:vAlign w:val="center"/>
          </w:tcPr>
          <w:p w14:paraId="15DDEF2C" w14:textId="174694E4" w:rsidR="001911E8" w:rsidRPr="00D731C6" w:rsidRDefault="001911E8"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0B4B59" w14:paraId="2072D610" w14:textId="6202B19B" w:rsidTr="00CA3E1B">
        <w:trPr>
          <w:cantSplit/>
        </w:trPr>
        <w:tc>
          <w:tcPr>
            <w:tcW w:w="4548" w:type="dxa"/>
            <w:shd w:val="clear" w:color="auto" w:fill="E5EAF6"/>
            <w:vAlign w:val="center"/>
          </w:tcPr>
          <w:p w14:paraId="6B3D557B" w14:textId="77777777" w:rsidR="00CA6BC6" w:rsidRPr="0045038E" w:rsidRDefault="00CA6BC6" w:rsidP="00CA6BC6">
            <w:pPr>
              <w:rPr>
                <w:sz w:val="12"/>
                <w:szCs w:val="12"/>
              </w:rPr>
            </w:pPr>
          </w:p>
          <w:p w14:paraId="3C3E72A5" w14:textId="77777777" w:rsidR="00CA6BC6" w:rsidRPr="0044497D" w:rsidRDefault="00D53453" w:rsidP="00CA6BC6">
            <w:pPr>
              <w:rPr>
                <w:rFonts w:cstheme="minorHAnsi"/>
                <w:b/>
                <w:bCs/>
              </w:rPr>
            </w:pPr>
            <w:hyperlink w:anchor="Stand8B24" w:history="1">
              <w:r w:rsidR="00CA6BC6" w:rsidRPr="00D43C94">
                <w:rPr>
                  <w:rStyle w:val="Hyperlink"/>
                  <w:b/>
                  <w:bCs/>
                </w:rPr>
                <w:t>8-B-24</w:t>
              </w:r>
            </w:hyperlink>
            <w:r w:rsidR="00CA6BC6" w:rsidRPr="00534738">
              <w:t xml:space="preserve"> </w:t>
            </w:r>
            <w:r w:rsidR="00CA6BC6">
              <w:t xml:space="preserve">  </w:t>
            </w:r>
            <w:r w:rsidR="00CA6BC6" w:rsidRPr="00CC680C">
              <w:rPr>
                <w:i/>
                <w:iCs/>
              </w:rPr>
              <w:t>A, B, C-M, C</w:t>
            </w:r>
          </w:p>
          <w:p w14:paraId="08BEE294" w14:textId="42C0FE4E" w:rsidR="00CA6BC6" w:rsidRPr="00D731C6" w:rsidRDefault="00CA6BC6" w:rsidP="00CA6BC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4690EF3D" w:rsidR="00CA6BC6" w:rsidRPr="00DE346E" w:rsidRDefault="00D53453" w:rsidP="00CA3E1B">
            <w:pPr>
              <w:ind w:left="-65"/>
              <w:rPr>
                <w:rFonts w:cstheme="minorHAnsi"/>
                <w:b/>
                <w:bCs/>
                <w:u w:val="single"/>
              </w:rPr>
            </w:pPr>
            <w:sdt>
              <w:sdtPr>
                <w:rPr>
                  <w:rFonts w:cstheme="minorHAnsi"/>
                  <w:sz w:val="20"/>
                  <w:szCs w:val="20"/>
                </w:rPr>
                <w:id w:val="1655114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40131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9999F1" w14:textId="73187CD5" w:rsidR="00CA6BC6" w:rsidRPr="00DE346E" w:rsidRDefault="00D53453" w:rsidP="00CA3E1B">
            <w:pPr>
              <w:ind w:left="-65"/>
              <w:rPr>
                <w:rFonts w:cstheme="minorHAnsi"/>
                <w:b/>
                <w:bCs/>
                <w:u w:val="single"/>
              </w:rPr>
            </w:pPr>
            <w:sdt>
              <w:sdtPr>
                <w:rPr>
                  <w:rFonts w:cstheme="minorHAnsi"/>
                  <w:sz w:val="20"/>
                  <w:szCs w:val="20"/>
                </w:rPr>
                <w:id w:val="-538895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2874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EB36F05" w14:textId="69252AEA" w:rsidR="00CA6BC6" w:rsidRPr="00DE346E" w:rsidRDefault="00D53453" w:rsidP="00CA3E1B">
            <w:pPr>
              <w:ind w:left="-65"/>
              <w:rPr>
                <w:rFonts w:cstheme="minorHAnsi"/>
                <w:b/>
                <w:bCs/>
                <w:u w:val="single"/>
              </w:rPr>
            </w:pPr>
            <w:sdt>
              <w:sdtPr>
                <w:rPr>
                  <w:rFonts w:cstheme="minorHAnsi"/>
                  <w:sz w:val="20"/>
                  <w:szCs w:val="20"/>
                </w:rPr>
                <w:id w:val="78486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882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B6DCB2" w14:textId="594A502E" w:rsidR="00CA6BC6" w:rsidRPr="00DE346E" w:rsidRDefault="00D53453" w:rsidP="00CA3E1B">
            <w:pPr>
              <w:ind w:left="-65"/>
              <w:rPr>
                <w:rFonts w:cstheme="minorHAnsi"/>
                <w:b/>
                <w:bCs/>
                <w:u w:val="single"/>
              </w:rPr>
            </w:pPr>
            <w:sdt>
              <w:sdtPr>
                <w:rPr>
                  <w:rFonts w:cstheme="minorHAnsi"/>
                  <w:sz w:val="20"/>
                  <w:szCs w:val="20"/>
                </w:rPr>
                <w:id w:val="-502741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94776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63D7640" w14:textId="2C50F10E" w:rsidR="00CA6BC6" w:rsidRPr="00DE346E" w:rsidRDefault="00D53453" w:rsidP="00CA3E1B">
            <w:pPr>
              <w:ind w:left="-65"/>
              <w:rPr>
                <w:rFonts w:cstheme="minorHAnsi"/>
                <w:b/>
                <w:bCs/>
                <w:u w:val="single"/>
              </w:rPr>
            </w:pPr>
            <w:sdt>
              <w:sdtPr>
                <w:rPr>
                  <w:rFonts w:cstheme="minorHAnsi"/>
                  <w:sz w:val="20"/>
                  <w:szCs w:val="20"/>
                </w:rPr>
                <w:id w:val="231359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380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EEE4A12" w14:textId="61B82527" w:rsidR="00CA6BC6" w:rsidRPr="00DE346E" w:rsidRDefault="00D53453" w:rsidP="00CA3E1B">
            <w:pPr>
              <w:ind w:left="-65"/>
              <w:rPr>
                <w:rFonts w:cstheme="minorHAnsi"/>
                <w:b/>
                <w:bCs/>
                <w:u w:val="single"/>
              </w:rPr>
            </w:pPr>
            <w:sdt>
              <w:sdtPr>
                <w:rPr>
                  <w:rFonts w:cstheme="minorHAnsi"/>
                  <w:sz w:val="20"/>
                  <w:szCs w:val="20"/>
                </w:rPr>
                <w:id w:val="84729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741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9C5FB1" w14:textId="053E1082" w:rsidR="00CA6BC6" w:rsidRPr="00DE346E" w:rsidRDefault="00D53453" w:rsidP="00CA3E1B">
            <w:pPr>
              <w:ind w:left="-65"/>
              <w:rPr>
                <w:rFonts w:cstheme="minorHAnsi"/>
                <w:b/>
                <w:bCs/>
                <w:u w:val="single"/>
              </w:rPr>
            </w:pPr>
            <w:sdt>
              <w:sdtPr>
                <w:rPr>
                  <w:rFonts w:cstheme="minorHAnsi"/>
                  <w:sz w:val="20"/>
                  <w:szCs w:val="20"/>
                </w:rPr>
                <w:id w:val="109092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6195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0FEA43" w14:textId="1CE98079" w:rsidR="00CA6BC6" w:rsidRPr="00DE346E" w:rsidRDefault="00D53453" w:rsidP="00CA3E1B">
            <w:pPr>
              <w:ind w:left="-65"/>
              <w:rPr>
                <w:rFonts w:cstheme="minorHAnsi"/>
                <w:b/>
                <w:bCs/>
                <w:u w:val="single"/>
              </w:rPr>
            </w:pPr>
            <w:sdt>
              <w:sdtPr>
                <w:rPr>
                  <w:rFonts w:cstheme="minorHAnsi"/>
                  <w:sz w:val="20"/>
                  <w:szCs w:val="20"/>
                </w:rPr>
                <w:id w:val="9071885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39675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9AC177" w14:textId="1C7A250E" w:rsidR="00CA6BC6" w:rsidRPr="00DE346E" w:rsidRDefault="00D53453" w:rsidP="00CA3E1B">
            <w:pPr>
              <w:ind w:left="-65"/>
              <w:rPr>
                <w:rFonts w:cstheme="minorHAnsi"/>
                <w:b/>
                <w:bCs/>
                <w:u w:val="single"/>
              </w:rPr>
            </w:pPr>
            <w:sdt>
              <w:sdtPr>
                <w:rPr>
                  <w:rFonts w:cstheme="minorHAnsi"/>
                  <w:sz w:val="20"/>
                  <w:szCs w:val="20"/>
                </w:rPr>
                <w:id w:val="1076858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47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CFCC3C2" w14:textId="3C2F3280" w:rsidR="00CA6BC6" w:rsidRPr="00DE346E" w:rsidRDefault="00D53453" w:rsidP="00CA3E1B">
            <w:pPr>
              <w:ind w:left="-65"/>
              <w:rPr>
                <w:rFonts w:cstheme="minorHAnsi"/>
                <w:b/>
                <w:bCs/>
                <w:u w:val="single"/>
              </w:rPr>
            </w:pPr>
            <w:sdt>
              <w:sdtPr>
                <w:rPr>
                  <w:rFonts w:cstheme="minorHAnsi"/>
                  <w:sz w:val="20"/>
                  <w:szCs w:val="20"/>
                </w:rPr>
                <w:id w:val="-1829818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00262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EE8E91" w14:textId="330B3EE2" w:rsidR="00CA6BC6" w:rsidRPr="00DE346E" w:rsidRDefault="00D53453" w:rsidP="00CA3E1B">
            <w:pPr>
              <w:ind w:left="-65"/>
              <w:rPr>
                <w:rFonts w:cstheme="minorHAnsi"/>
                <w:b/>
                <w:bCs/>
                <w:u w:val="single"/>
              </w:rPr>
            </w:pPr>
            <w:sdt>
              <w:sdtPr>
                <w:rPr>
                  <w:rFonts w:cstheme="minorHAnsi"/>
                  <w:sz w:val="20"/>
                  <w:szCs w:val="20"/>
                </w:rPr>
                <w:id w:val="1046028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9057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E02724" w14:textId="2ED6D518" w:rsidR="00CA6BC6" w:rsidRPr="00DE346E" w:rsidRDefault="00D53453" w:rsidP="00CA3E1B">
            <w:pPr>
              <w:ind w:left="-65"/>
              <w:rPr>
                <w:rFonts w:cstheme="minorHAnsi"/>
                <w:b/>
                <w:bCs/>
                <w:u w:val="single"/>
              </w:rPr>
            </w:pPr>
            <w:sdt>
              <w:sdtPr>
                <w:rPr>
                  <w:rFonts w:cstheme="minorHAnsi"/>
                  <w:sz w:val="20"/>
                  <w:szCs w:val="20"/>
                </w:rPr>
                <w:id w:val="385529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37304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4A8172" w14:textId="08B2345E" w:rsidR="00CA6BC6" w:rsidRPr="00DE346E" w:rsidRDefault="00D53453" w:rsidP="00CA3E1B">
            <w:pPr>
              <w:ind w:left="-65"/>
              <w:rPr>
                <w:rFonts w:cstheme="minorHAnsi"/>
                <w:b/>
                <w:bCs/>
                <w:u w:val="single"/>
              </w:rPr>
            </w:pPr>
            <w:sdt>
              <w:sdtPr>
                <w:rPr>
                  <w:rFonts w:cstheme="minorHAnsi"/>
                  <w:sz w:val="20"/>
                  <w:szCs w:val="20"/>
                </w:rPr>
                <w:id w:val="1529370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11982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54C582" w14:textId="04E1D835" w:rsidR="00CA6BC6" w:rsidRPr="00DE346E" w:rsidRDefault="00D53453" w:rsidP="00CA3E1B">
            <w:pPr>
              <w:ind w:left="-65"/>
              <w:rPr>
                <w:rFonts w:cstheme="minorHAnsi"/>
                <w:b/>
                <w:bCs/>
                <w:u w:val="single"/>
              </w:rPr>
            </w:pPr>
            <w:sdt>
              <w:sdtPr>
                <w:rPr>
                  <w:rFonts w:cstheme="minorHAnsi"/>
                  <w:sz w:val="20"/>
                  <w:szCs w:val="20"/>
                </w:rPr>
                <w:id w:val="970708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1026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B29F6EC" w14:textId="7F93BBB2" w:rsidR="00CA6BC6" w:rsidRPr="00DE346E" w:rsidRDefault="00D53453" w:rsidP="00CA3E1B">
            <w:pPr>
              <w:ind w:left="-65"/>
              <w:rPr>
                <w:rFonts w:cstheme="minorHAnsi"/>
                <w:b/>
                <w:bCs/>
                <w:u w:val="single"/>
              </w:rPr>
            </w:pPr>
            <w:sdt>
              <w:sdtPr>
                <w:rPr>
                  <w:rFonts w:cstheme="minorHAnsi"/>
                  <w:sz w:val="20"/>
                  <w:szCs w:val="20"/>
                </w:rPr>
                <w:id w:val="2092578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0840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3F2AEC0" w14:textId="4265B32A" w:rsidR="00CA6BC6" w:rsidRPr="00DE346E" w:rsidRDefault="00D53453" w:rsidP="00CA3E1B">
            <w:pPr>
              <w:ind w:left="-65"/>
              <w:rPr>
                <w:rFonts w:cstheme="minorHAnsi"/>
                <w:b/>
                <w:bCs/>
                <w:u w:val="single"/>
              </w:rPr>
            </w:pPr>
            <w:sdt>
              <w:sdtPr>
                <w:rPr>
                  <w:rFonts w:cstheme="minorHAnsi"/>
                  <w:sz w:val="20"/>
                  <w:szCs w:val="20"/>
                </w:rPr>
                <w:id w:val="1049342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25539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26CEB2" w14:textId="6869F254" w:rsidR="00CA6BC6" w:rsidRPr="00DE346E" w:rsidRDefault="00D53453" w:rsidP="00CA3E1B">
            <w:pPr>
              <w:ind w:left="-65"/>
              <w:rPr>
                <w:rFonts w:cstheme="minorHAnsi"/>
                <w:b/>
                <w:bCs/>
                <w:u w:val="single"/>
              </w:rPr>
            </w:pPr>
            <w:sdt>
              <w:sdtPr>
                <w:rPr>
                  <w:rFonts w:cstheme="minorHAnsi"/>
                  <w:sz w:val="20"/>
                  <w:szCs w:val="20"/>
                </w:rPr>
                <w:id w:val="471491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084566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D45F6C" w14:textId="06CD4295" w:rsidR="00CA6BC6" w:rsidRPr="00DE346E" w:rsidRDefault="00D53453" w:rsidP="00CA3E1B">
            <w:pPr>
              <w:ind w:left="-65"/>
              <w:rPr>
                <w:rFonts w:cstheme="minorHAnsi"/>
                <w:b/>
                <w:bCs/>
                <w:u w:val="single"/>
              </w:rPr>
            </w:pPr>
            <w:sdt>
              <w:sdtPr>
                <w:rPr>
                  <w:rFonts w:cstheme="minorHAnsi"/>
                  <w:sz w:val="20"/>
                  <w:szCs w:val="20"/>
                </w:rPr>
                <w:id w:val="-552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88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D5DAD7E" w14:textId="7AB130A1" w:rsidR="00CA6BC6" w:rsidRPr="00DE346E" w:rsidRDefault="00D53453" w:rsidP="00CA3E1B">
            <w:pPr>
              <w:ind w:left="-65"/>
              <w:rPr>
                <w:rFonts w:cstheme="minorHAnsi"/>
                <w:b/>
                <w:bCs/>
                <w:u w:val="single"/>
              </w:rPr>
            </w:pPr>
            <w:sdt>
              <w:sdtPr>
                <w:rPr>
                  <w:rFonts w:cstheme="minorHAnsi"/>
                  <w:sz w:val="20"/>
                  <w:szCs w:val="20"/>
                </w:rPr>
                <w:id w:val="-1780564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984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D58CF9" w14:textId="12AF1FB9" w:rsidR="00CA6BC6" w:rsidRPr="00DE346E" w:rsidRDefault="00D53453" w:rsidP="00CA3E1B">
            <w:pPr>
              <w:ind w:left="-65"/>
              <w:rPr>
                <w:rFonts w:cstheme="minorHAnsi"/>
                <w:b/>
                <w:bCs/>
                <w:u w:val="single"/>
              </w:rPr>
            </w:pPr>
            <w:sdt>
              <w:sdtPr>
                <w:rPr>
                  <w:rFonts w:cstheme="minorHAnsi"/>
                  <w:sz w:val="20"/>
                  <w:szCs w:val="20"/>
                </w:rPr>
                <w:id w:val="-63286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7074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16091721"/>
            <w:placeholder>
              <w:docPart w:val="00270C59D9F54E25B73FC82FDE67BA06"/>
            </w:placeholder>
            <w:showingPlcHdr/>
          </w:sdtPr>
          <w:sdtEndPr/>
          <w:sdtContent>
            <w:tc>
              <w:tcPr>
                <w:tcW w:w="1158" w:type="dxa"/>
                <w:shd w:val="clear" w:color="auto" w:fill="E5EAF6"/>
                <w:vAlign w:val="center"/>
              </w:tcPr>
              <w:p w14:paraId="748DE9E5" w14:textId="5257C562"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074849616"/>
            <w:placeholder>
              <w:docPart w:val="F2024BE448244408AAE91E3DE9CE594A"/>
            </w:placeholder>
            <w:showingPlcHdr/>
          </w:sdtPr>
          <w:sdtEndPr/>
          <w:sdtContent>
            <w:tc>
              <w:tcPr>
                <w:tcW w:w="2394" w:type="dxa"/>
                <w:shd w:val="clear" w:color="auto" w:fill="E5EAF6"/>
                <w:vAlign w:val="center"/>
              </w:tcPr>
              <w:p w14:paraId="0352F44D" w14:textId="028556C1" w:rsidR="00CA6BC6" w:rsidRPr="00DE346E" w:rsidRDefault="00CA6BC6" w:rsidP="00CA6BC6">
                <w:pPr>
                  <w:rPr>
                    <w:rFonts w:cstheme="minorHAnsi"/>
                    <w:b/>
                    <w:bCs/>
                    <w:u w:val="single"/>
                  </w:rPr>
                </w:pPr>
                <w:r>
                  <w:rPr>
                    <w:rStyle w:val="PlaceholderText"/>
                  </w:rPr>
                  <w:t>Total Reviewed</w:t>
                </w:r>
              </w:p>
            </w:tc>
          </w:sdtContent>
        </w:sdt>
      </w:tr>
      <w:tr w:rsidR="001911E8" w14:paraId="07D1A5CE" w14:textId="77777777" w:rsidTr="00CA3E1B">
        <w:trPr>
          <w:cantSplit/>
        </w:trPr>
        <w:tc>
          <w:tcPr>
            <w:tcW w:w="19440" w:type="dxa"/>
            <w:gridSpan w:val="23"/>
            <w:shd w:val="clear" w:color="auto" w:fill="E5EAF6"/>
            <w:vAlign w:val="center"/>
          </w:tcPr>
          <w:p w14:paraId="5FA2E901" w14:textId="6DE2AE95" w:rsidR="001911E8" w:rsidRDefault="001911E8"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CA6BC6" w14:paraId="12CEE62D" w14:textId="77777777" w:rsidTr="00CA3E1B">
        <w:trPr>
          <w:cantSplit/>
        </w:trPr>
        <w:tc>
          <w:tcPr>
            <w:tcW w:w="4548" w:type="dxa"/>
            <w:vAlign w:val="center"/>
          </w:tcPr>
          <w:p w14:paraId="05E7C871" w14:textId="77777777" w:rsidR="00CA6BC6" w:rsidRPr="0045038E" w:rsidRDefault="00CA6BC6" w:rsidP="00CA6BC6">
            <w:pPr>
              <w:rPr>
                <w:sz w:val="12"/>
                <w:szCs w:val="12"/>
              </w:rPr>
            </w:pPr>
          </w:p>
          <w:p w14:paraId="44D45833" w14:textId="3D650DCA" w:rsidR="00CA6BC6" w:rsidRPr="001911E8" w:rsidRDefault="00D53453" w:rsidP="00CA6BC6">
            <w:pPr>
              <w:rPr>
                <w:rFonts w:cstheme="minorHAnsi"/>
                <w:b/>
                <w:bCs/>
              </w:rPr>
            </w:pPr>
            <w:hyperlink w:anchor="Med8B27" w:history="1">
              <w:r w:rsidR="00CA6BC6" w:rsidRPr="00142DE5">
                <w:rPr>
                  <w:rStyle w:val="Hyperlink"/>
                  <w:b/>
                  <w:bCs/>
                </w:rPr>
                <w:t>8-B-27</w:t>
              </w:r>
              <w:r w:rsidR="00CA6BC6" w:rsidRPr="009825F9">
                <w:rPr>
                  <w:rStyle w:val="Hyperlink"/>
                </w:rPr>
                <w:t xml:space="preserve">  </w:t>
              </w:r>
            </w:hyperlink>
            <w:r w:rsidR="00CA6BC6">
              <w:t xml:space="preserve"> </w:t>
            </w:r>
            <w:r w:rsidR="00CA6BC6" w:rsidRPr="00CC680C">
              <w:rPr>
                <w:i/>
                <w:iCs/>
              </w:rPr>
              <w:t>A, B, C-M, C</w:t>
            </w:r>
          </w:p>
          <w:p w14:paraId="5E1D38C4" w14:textId="3B09FFAB" w:rsidR="00CA6BC6" w:rsidRPr="00D731C6" w:rsidRDefault="00CA6BC6" w:rsidP="00CA6BC6">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vAlign w:val="center"/>
          </w:tcPr>
          <w:p w14:paraId="22178D26" w14:textId="5AC3957D" w:rsidR="00CA6BC6" w:rsidRDefault="00D53453" w:rsidP="00CA3E1B">
            <w:pPr>
              <w:ind w:left="-65"/>
              <w:rPr>
                <w:rFonts w:cstheme="minorHAnsi"/>
                <w:b/>
                <w:bCs/>
                <w:u w:val="single"/>
              </w:rPr>
            </w:pPr>
            <w:sdt>
              <w:sdtPr>
                <w:rPr>
                  <w:rFonts w:cstheme="minorHAnsi"/>
                  <w:sz w:val="20"/>
                  <w:szCs w:val="20"/>
                </w:rPr>
                <w:id w:val="-2086676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1231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8EAB64" w14:textId="5ABEB447" w:rsidR="00CA6BC6" w:rsidRDefault="00D53453" w:rsidP="00CA3E1B">
            <w:pPr>
              <w:ind w:left="-65"/>
              <w:rPr>
                <w:rFonts w:cstheme="minorHAnsi"/>
                <w:b/>
                <w:bCs/>
                <w:u w:val="single"/>
              </w:rPr>
            </w:pPr>
            <w:sdt>
              <w:sdtPr>
                <w:rPr>
                  <w:rFonts w:cstheme="minorHAnsi"/>
                  <w:sz w:val="20"/>
                  <w:szCs w:val="20"/>
                </w:rPr>
                <w:id w:val="-90325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36654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520B33" w14:textId="18964D41" w:rsidR="00CA6BC6" w:rsidRDefault="00D53453" w:rsidP="00CA3E1B">
            <w:pPr>
              <w:ind w:left="-65"/>
              <w:rPr>
                <w:rFonts w:cstheme="minorHAnsi"/>
                <w:b/>
                <w:bCs/>
                <w:u w:val="single"/>
              </w:rPr>
            </w:pPr>
            <w:sdt>
              <w:sdtPr>
                <w:rPr>
                  <w:rFonts w:cstheme="minorHAnsi"/>
                  <w:sz w:val="20"/>
                  <w:szCs w:val="20"/>
                </w:rPr>
                <w:id w:val="-19763554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9150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845E58" w14:textId="6D182D60" w:rsidR="00CA6BC6" w:rsidRDefault="00D53453" w:rsidP="00CA3E1B">
            <w:pPr>
              <w:ind w:left="-65"/>
              <w:rPr>
                <w:rFonts w:cstheme="minorHAnsi"/>
                <w:b/>
                <w:bCs/>
                <w:u w:val="single"/>
              </w:rPr>
            </w:pPr>
            <w:sdt>
              <w:sdtPr>
                <w:rPr>
                  <w:rFonts w:cstheme="minorHAnsi"/>
                  <w:sz w:val="20"/>
                  <w:szCs w:val="20"/>
                </w:rPr>
                <w:id w:val="-557082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6059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724465C" w14:textId="39A6EC81" w:rsidR="00CA6BC6" w:rsidRDefault="00D53453" w:rsidP="00CA3E1B">
            <w:pPr>
              <w:ind w:left="-65"/>
              <w:rPr>
                <w:rFonts w:cstheme="minorHAnsi"/>
                <w:b/>
                <w:bCs/>
                <w:u w:val="single"/>
              </w:rPr>
            </w:pPr>
            <w:sdt>
              <w:sdtPr>
                <w:rPr>
                  <w:rFonts w:cstheme="minorHAnsi"/>
                  <w:sz w:val="20"/>
                  <w:szCs w:val="20"/>
                </w:rPr>
                <w:id w:val="813290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25238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AC22F1" w14:textId="69EC8836" w:rsidR="00CA6BC6" w:rsidRDefault="00D53453" w:rsidP="00CA3E1B">
            <w:pPr>
              <w:ind w:left="-65"/>
              <w:rPr>
                <w:rFonts w:cstheme="minorHAnsi"/>
                <w:b/>
                <w:bCs/>
                <w:u w:val="single"/>
              </w:rPr>
            </w:pPr>
            <w:sdt>
              <w:sdtPr>
                <w:rPr>
                  <w:rFonts w:cstheme="minorHAnsi"/>
                  <w:sz w:val="20"/>
                  <w:szCs w:val="20"/>
                </w:rPr>
                <w:id w:val="-16327845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2824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C56A7E" w14:textId="4F5C8C5D" w:rsidR="00CA6BC6" w:rsidRDefault="00D53453" w:rsidP="00CA3E1B">
            <w:pPr>
              <w:ind w:left="-65"/>
              <w:rPr>
                <w:rFonts w:cstheme="minorHAnsi"/>
                <w:b/>
                <w:bCs/>
                <w:u w:val="single"/>
              </w:rPr>
            </w:pPr>
            <w:sdt>
              <w:sdtPr>
                <w:rPr>
                  <w:rFonts w:cstheme="minorHAnsi"/>
                  <w:sz w:val="20"/>
                  <w:szCs w:val="20"/>
                </w:rPr>
                <w:id w:val="-15698783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559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932FAC" w14:textId="63073639" w:rsidR="00CA6BC6" w:rsidRDefault="00D53453" w:rsidP="00CA3E1B">
            <w:pPr>
              <w:ind w:left="-65"/>
              <w:rPr>
                <w:rFonts w:cstheme="minorHAnsi"/>
                <w:b/>
                <w:bCs/>
                <w:u w:val="single"/>
              </w:rPr>
            </w:pPr>
            <w:sdt>
              <w:sdtPr>
                <w:rPr>
                  <w:rFonts w:cstheme="minorHAnsi"/>
                  <w:sz w:val="20"/>
                  <w:szCs w:val="20"/>
                </w:rPr>
                <w:id w:val="1147264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2631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898D9C3" w14:textId="6307F5D0" w:rsidR="00CA6BC6" w:rsidRDefault="00D53453" w:rsidP="00CA3E1B">
            <w:pPr>
              <w:ind w:left="-65"/>
              <w:rPr>
                <w:rFonts w:cstheme="minorHAnsi"/>
                <w:b/>
                <w:bCs/>
                <w:u w:val="single"/>
              </w:rPr>
            </w:pPr>
            <w:sdt>
              <w:sdtPr>
                <w:rPr>
                  <w:rFonts w:cstheme="minorHAnsi"/>
                  <w:sz w:val="20"/>
                  <w:szCs w:val="20"/>
                </w:rPr>
                <w:id w:val="3586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4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AE6E67A" w14:textId="5FE345D5" w:rsidR="00CA6BC6" w:rsidRDefault="00D53453" w:rsidP="00CA3E1B">
            <w:pPr>
              <w:ind w:left="-65"/>
              <w:rPr>
                <w:rFonts w:cstheme="minorHAnsi"/>
                <w:b/>
                <w:bCs/>
                <w:u w:val="single"/>
              </w:rPr>
            </w:pPr>
            <w:sdt>
              <w:sdtPr>
                <w:rPr>
                  <w:rFonts w:cstheme="minorHAnsi"/>
                  <w:sz w:val="20"/>
                  <w:szCs w:val="20"/>
                </w:rPr>
                <w:id w:val="-562955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3653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24D1F5" w14:textId="3F5F2118" w:rsidR="00CA6BC6" w:rsidRDefault="00D53453" w:rsidP="00CA3E1B">
            <w:pPr>
              <w:ind w:left="-65"/>
              <w:rPr>
                <w:rFonts w:cstheme="minorHAnsi"/>
                <w:b/>
                <w:bCs/>
                <w:u w:val="single"/>
              </w:rPr>
            </w:pPr>
            <w:sdt>
              <w:sdtPr>
                <w:rPr>
                  <w:rFonts w:cstheme="minorHAnsi"/>
                  <w:sz w:val="20"/>
                  <w:szCs w:val="20"/>
                </w:rPr>
                <w:id w:val="1533532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796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974C64" w14:textId="6CAF3BB8" w:rsidR="00CA6BC6" w:rsidRDefault="00D53453" w:rsidP="00CA3E1B">
            <w:pPr>
              <w:ind w:left="-65"/>
              <w:rPr>
                <w:rFonts w:cstheme="minorHAnsi"/>
                <w:b/>
                <w:bCs/>
                <w:u w:val="single"/>
              </w:rPr>
            </w:pPr>
            <w:sdt>
              <w:sdtPr>
                <w:rPr>
                  <w:rFonts w:cstheme="minorHAnsi"/>
                  <w:sz w:val="20"/>
                  <w:szCs w:val="20"/>
                </w:rPr>
                <w:id w:val="-956388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59940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5A6E80" w14:textId="5E160825" w:rsidR="00CA6BC6" w:rsidRDefault="00D53453" w:rsidP="00CA3E1B">
            <w:pPr>
              <w:ind w:left="-65"/>
              <w:rPr>
                <w:rFonts w:cstheme="minorHAnsi"/>
                <w:b/>
                <w:bCs/>
                <w:u w:val="single"/>
              </w:rPr>
            </w:pPr>
            <w:sdt>
              <w:sdtPr>
                <w:rPr>
                  <w:rFonts w:cstheme="minorHAnsi"/>
                  <w:sz w:val="20"/>
                  <w:szCs w:val="20"/>
                </w:rPr>
                <w:id w:val="1772270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9017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D4DD3A1" w14:textId="31B26347" w:rsidR="00CA6BC6" w:rsidRDefault="00D53453" w:rsidP="00CA3E1B">
            <w:pPr>
              <w:ind w:left="-65"/>
              <w:rPr>
                <w:rFonts w:cstheme="minorHAnsi"/>
                <w:b/>
                <w:bCs/>
                <w:u w:val="single"/>
              </w:rPr>
            </w:pPr>
            <w:sdt>
              <w:sdtPr>
                <w:rPr>
                  <w:rFonts w:cstheme="minorHAnsi"/>
                  <w:sz w:val="20"/>
                  <w:szCs w:val="20"/>
                </w:rPr>
                <w:id w:val="-1871825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784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DBCAAFE" w14:textId="0CB15159" w:rsidR="00CA6BC6" w:rsidRDefault="00D53453" w:rsidP="00CA3E1B">
            <w:pPr>
              <w:ind w:left="-65"/>
              <w:rPr>
                <w:rFonts w:cstheme="minorHAnsi"/>
                <w:b/>
                <w:bCs/>
                <w:u w:val="single"/>
              </w:rPr>
            </w:pPr>
            <w:sdt>
              <w:sdtPr>
                <w:rPr>
                  <w:rFonts w:cstheme="minorHAnsi"/>
                  <w:sz w:val="20"/>
                  <w:szCs w:val="20"/>
                </w:rPr>
                <w:id w:val="70626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31493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F8B482" w14:textId="32F5BBE4" w:rsidR="00CA6BC6" w:rsidRDefault="00D53453" w:rsidP="00CA3E1B">
            <w:pPr>
              <w:ind w:left="-65"/>
              <w:rPr>
                <w:rFonts w:cstheme="minorHAnsi"/>
                <w:b/>
                <w:bCs/>
                <w:u w:val="single"/>
              </w:rPr>
            </w:pPr>
            <w:sdt>
              <w:sdtPr>
                <w:rPr>
                  <w:rFonts w:cstheme="minorHAnsi"/>
                  <w:sz w:val="20"/>
                  <w:szCs w:val="20"/>
                </w:rPr>
                <w:id w:val="1165209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684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3197B9" w14:textId="1413ADD7" w:rsidR="00CA6BC6" w:rsidRDefault="00D53453" w:rsidP="00CA3E1B">
            <w:pPr>
              <w:ind w:left="-65"/>
              <w:rPr>
                <w:rFonts w:cstheme="minorHAnsi"/>
                <w:b/>
                <w:bCs/>
                <w:u w:val="single"/>
              </w:rPr>
            </w:pPr>
            <w:sdt>
              <w:sdtPr>
                <w:rPr>
                  <w:rFonts w:cstheme="minorHAnsi"/>
                  <w:sz w:val="20"/>
                  <w:szCs w:val="20"/>
                </w:rPr>
                <w:id w:val="-916866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783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966C66" w14:textId="54AC75DD" w:rsidR="00CA6BC6" w:rsidRDefault="00D53453" w:rsidP="00CA3E1B">
            <w:pPr>
              <w:ind w:left="-65"/>
              <w:rPr>
                <w:rFonts w:cstheme="minorHAnsi"/>
                <w:b/>
                <w:bCs/>
                <w:u w:val="single"/>
              </w:rPr>
            </w:pPr>
            <w:sdt>
              <w:sdtPr>
                <w:rPr>
                  <w:rFonts w:cstheme="minorHAnsi"/>
                  <w:sz w:val="20"/>
                  <w:szCs w:val="20"/>
                </w:rPr>
                <w:id w:val="116258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8750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956E1" w14:textId="10B88943" w:rsidR="00CA6BC6" w:rsidRDefault="00D53453" w:rsidP="00CA3E1B">
            <w:pPr>
              <w:ind w:left="-65"/>
              <w:rPr>
                <w:rFonts w:cstheme="minorHAnsi"/>
                <w:b/>
                <w:bCs/>
                <w:u w:val="single"/>
              </w:rPr>
            </w:pPr>
            <w:sdt>
              <w:sdtPr>
                <w:rPr>
                  <w:rFonts w:cstheme="minorHAnsi"/>
                  <w:sz w:val="20"/>
                  <w:szCs w:val="20"/>
                </w:rPr>
                <w:id w:val="-8164932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5357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216B6B4" w14:textId="20A6C6C2" w:rsidR="00CA6BC6" w:rsidRDefault="00D53453" w:rsidP="00CA3E1B">
            <w:pPr>
              <w:ind w:left="-65"/>
              <w:rPr>
                <w:rFonts w:cstheme="minorHAnsi"/>
                <w:b/>
                <w:bCs/>
                <w:u w:val="single"/>
              </w:rPr>
            </w:pPr>
            <w:sdt>
              <w:sdtPr>
                <w:rPr>
                  <w:rFonts w:cstheme="minorHAnsi"/>
                  <w:sz w:val="20"/>
                  <w:szCs w:val="20"/>
                </w:rPr>
                <w:id w:val="-851184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173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7214739"/>
            <w:placeholder>
              <w:docPart w:val="35CF3DAB34CD43C78808A875829D5061"/>
            </w:placeholder>
            <w:showingPlcHdr/>
          </w:sdtPr>
          <w:sdtEndPr/>
          <w:sdtContent>
            <w:tc>
              <w:tcPr>
                <w:tcW w:w="1158" w:type="dxa"/>
                <w:vAlign w:val="center"/>
              </w:tcPr>
              <w:p w14:paraId="5C6BDD5F" w14:textId="14CF5BAC"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452251370"/>
            <w:placeholder>
              <w:docPart w:val="26AC8D683CD74DE19961B2245D08FE6B"/>
            </w:placeholder>
            <w:showingPlcHdr/>
          </w:sdtPr>
          <w:sdtEndPr/>
          <w:sdtContent>
            <w:tc>
              <w:tcPr>
                <w:tcW w:w="2394" w:type="dxa"/>
                <w:vAlign w:val="center"/>
              </w:tcPr>
              <w:p w14:paraId="31187861" w14:textId="1E8CCAC0" w:rsidR="00CA6BC6" w:rsidRDefault="00CA6BC6" w:rsidP="00CA6BC6">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CA6BC6" w14:paraId="2E2FE8AA" w14:textId="77777777" w:rsidTr="00CA6BC6">
        <w:trPr>
          <w:cantSplit/>
        </w:trPr>
        <w:tc>
          <w:tcPr>
            <w:tcW w:w="4548" w:type="dxa"/>
            <w:vAlign w:val="center"/>
          </w:tcPr>
          <w:p w14:paraId="74DC58F4" w14:textId="77777777" w:rsidR="00CA6BC6" w:rsidRPr="0045038E" w:rsidRDefault="00CA6BC6" w:rsidP="00CA6BC6">
            <w:pPr>
              <w:rPr>
                <w:sz w:val="12"/>
                <w:szCs w:val="12"/>
              </w:rPr>
            </w:pPr>
          </w:p>
          <w:p w14:paraId="3FF05E43" w14:textId="3BD880F8" w:rsidR="00CA6BC6" w:rsidRDefault="00D53453" w:rsidP="00CA6BC6">
            <w:hyperlink w:anchor="Med8B28" w:history="1">
              <w:r w:rsidR="00CA6BC6" w:rsidRPr="003104D6">
                <w:rPr>
                  <w:rStyle w:val="Hyperlink"/>
                  <w:b/>
                  <w:bCs/>
                </w:rPr>
                <w:t>8-B-28</w:t>
              </w:r>
              <w:r w:rsidR="00CA6BC6" w:rsidRPr="003104D6">
                <w:rPr>
                  <w:rStyle w:val="Hyperlink"/>
                </w:rPr>
                <w:t xml:space="preserve">  </w:t>
              </w:r>
            </w:hyperlink>
            <w:r w:rsidR="00CA6BC6" w:rsidRPr="003104D6">
              <w:t xml:space="preserve"> </w:t>
            </w:r>
            <w:r w:rsidR="00CA6BC6" w:rsidRPr="003104D6">
              <w:rPr>
                <w:i/>
                <w:iCs/>
              </w:rPr>
              <w:t>A</w:t>
            </w:r>
            <w:r w:rsidR="00CA6BC6" w:rsidRPr="00CC680C">
              <w:rPr>
                <w:i/>
                <w:iCs/>
              </w:rPr>
              <w:t>, B, C-M, C</w:t>
            </w:r>
          </w:p>
          <w:p w14:paraId="6D84B86B" w14:textId="6642F0A8" w:rsidR="00CA6BC6" w:rsidRPr="00D731C6" w:rsidRDefault="00CA6BC6" w:rsidP="00CA6BC6">
            <w:pPr>
              <w:rPr>
                <w:rFonts w:cstheme="minorHAnsi"/>
              </w:rPr>
            </w:pPr>
            <w:r w:rsidRPr="00BF763F">
              <w:rPr>
                <w:rFonts w:cstheme="minorHAnsi"/>
              </w:rPr>
              <w:t xml:space="preserve">Anesthesia </w:t>
            </w:r>
            <w:r>
              <w:rPr>
                <w:rFonts w:cstheme="minorHAnsi"/>
              </w:rPr>
              <w:t>H&amp;P</w:t>
            </w:r>
            <w:r w:rsidRPr="00BF763F">
              <w:rPr>
                <w:rFonts w:cstheme="minorHAnsi"/>
              </w:rPr>
              <w:t xml:space="preserve"> and risk assessment</w:t>
            </w:r>
          </w:p>
        </w:tc>
        <w:tc>
          <w:tcPr>
            <w:tcW w:w="564" w:type="dxa"/>
            <w:vAlign w:val="center"/>
          </w:tcPr>
          <w:p w14:paraId="17A3CC52" w14:textId="04F6A163" w:rsidR="00CA6BC6" w:rsidRDefault="00D53453" w:rsidP="00CA3E1B">
            <w:pPr>
              <w:ind w:left="-65"/>
              <w:rPr>
                <w:rFonts w:cstheme="minorHAnsi"/>
                <w:b/>
                <w:bCs/>
                <w:u w:val="single"/>
              </w:rPr>
            </w:pPr>
            <w:sdt>
              <w:sdtPr>
                <w:rPr>
                  <w:rFonts w:cstheme="minorHAnsi"/>
                  <w:sz w:val="20"/>
                  <w:szCs w:val="20"/>
                </w:rPr>
                <w:id w:val="-693295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4392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E22B8D" w14:textId="65B35BAC" w:rsidR="00CA6BC6" w:rsidRDefault="00D53453" w:rsidP="00CA3E1B">
            <w:pPr>
              <w:ind w:left="-65"/>
              <w:rPr>
                <w:rFonts w:cstheme="minorHAnsi"/>
                <w:b/>
                <w:bCs/>
                <w:u w:val="single"/>
              </w:rPr>
            </w:pPr>
            <w:sdt>
              <w:sdtPr>
                <w:rPr>
                  <w:rFonts w:cstheme="minorHAnsi"/>
                  <w:sz w:val="20"/>
                  <w:szCs w:val="20"/>
                </w:rPr>
                <w:id w:val="1213455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948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AD77D1" w14:textId="26E32C0E" w:rsidR="00CA6BC6" w:rsidRDefault="00D53453" w:rsidP="00CA3E1B">
            <w:pPr>
              <w:ind w:left="-65"/>
              <w:rPr>
                <w:rFonts w:cstheme="minorHAnsi"/>
                <w:b/>
                <w:bCs/>
                <w:u w:val="single"/>
              </w:rPr>
            </w:pPr>
            <w:sdt>
              <w:sdtPr>
                <w:rPr>
                  <w:rFonts w:cstheme="minorHAnsi"/>
                  <w:sz w:val="20"/>
                  <w:szCs w:val="20"/>
                </w:rPr>
                <w:id w:val="-10139950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0081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5DA8498" w14:textId="0EC3A1AE" w:rsidR="00CA6BC6" w:rsidRDefault="00D53453" w:rsidP="00CA3E1B">
            <w:pPr>
              <w:ind w:left="-65"/>
              <w:rPr>
                <w:rFonts w:cstheme="minorHAnsi"/>
                <w:b/>
                <w:bCs/>
                <w:u w:val="single"/>
              </w:rPr>
            </w:pPr>
            <w:sdt>
              <w:sdtPr>
                <w:rPr>
                  <w:rFonts w:cstheme="minorHAnsi"/>
                  <w:sz w:val="20"/>
                  <w:szCs w:val="20"/>
                </w:rPr>
                <w:id w:val="1891000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831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B1D6268" w14:textId="7D26DB5F" w:rsidR="00CA6BC6" w:rsidRDefault="00D53453" w:rsidP="00CA3E1B">
            <w:pPr>
              <w:ind w:left="-65"/>
              <w:rPr>
                <w:rFonts w:cstheme="minorHAnsi"/>
                <w:b/>
                <w:bCs/>
                <w:u w:val="single"/>
              </w:rPr>
            </w:pPr>
            <w:sdt>
              <w:sdtPr>
                <w:rPr>
                  <w:rFonts w:cstheme="minorHAnsi"/>
                  <w:sz w:val="20"/>
                  <w:szCs w:val="20"/>
                </w:rPr>
                <w:id w:val="-1137799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2721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55098C" w14:textId="10701F98" w:rsidR="00CA6BC6" w:rsidRDefault="00D53453" w:rsidP="00CA3E1B">
            <w:pPr>
              <w:ind w:left="-65"/>
              <w:rPr>
                <w:rFonts w:cstheme="minorHAnsi"/>
                <w:b/>
                <w:bCs/>
                <w:u w:val="single"/>
              </w:rPr>
            </w:pPr>
            <w:sdt>
              <w:sdtPr>
                <w:rPr>
                  <w:rFonts w:cstheme="minorHAnsi"/>
                  <w:sz w:val="20"/>
                  <w:szCs w:val="20"/>
                </w:rPr>
                <w:id w:val="-13357593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4020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5C0A90" w14:textId="4FA8E13A" w:rsidR="00CA6BC6" w:rsidRDefault="00D53453" w:rsidP="00CA3E1B">
            <w:pPr>
              <w:ind w:left="-65"/>
              <w:rPr>
                <w:rFonts w:cstheme="minorHAnsi"/>
                <w:b/>
                <w:bCs/>
                <w:u w:val="single"/>
              </w:rPr>
            </w:pPr>
            <w:sdt>
              <w:sdtPr>
                <w:rPr>
                  <w:rFonts w:cstheme="minorHAnsi"/>
                  <w:sz w:val="20"/>
                  <w:szCs w:val="20"/>
                </w:rPr>
                <w:id w:val="490529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0280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0E13D3" w14:textId="066AB457" w:rsidR="00CA6BC6" w:rsidRDefault="00D53453" w:rsidP="00CA3E1B">
            <w:pPr>
              <w:ind w:left="-65"/>
              <w:rPr>
                <w:rFonts w:cstheme="minorHAnsi"/>
                <w:b/>
                <w:bCs/>
                <w:u w:val="single"/>
              </w:rPr>
            </w:pPr>
            <w:sdt>
              <w:sdtPr>
                <w:rPr>
                  <w:rFonts w:cstheme="minorHAnsi"/>
                  <w:sz w:val="20"/>
                  <w:szCs w:val="20"/>
                </w:rPr>
                <w:id w:val="-2122986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1197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B1B5381" w14:textId="67EC30A6" w:rsidR="00CA6BC6" w:rsidRDefault="00D53453" w:rsidP="00CA3E1B">
            <w:pPr>
              <w:ind w:left="-65"/>
              <w:rPr>
                <w:rFonts w:cstheme="minorHAnsi"/>
                <w:b/>
                <w:bCs/>
                <w:u w:val="single"/>
              </w:rPr>
            </w:pPr>
            <w:sdt>
              <w:sdtPr>
                <w:rPr>
                  <w:rFonts w:cstheme="minorHAnsi"/>
                  <w:sz w:val="20"/>
                  <w:szCs w:val="20"/>
                </w:rPr>
                <w:id w:val="-1095550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054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25F4B22" w14:textId="71CBF9A9" w:rsidR="00CA6BC6" w:rsidRDefault="00D53453" w:rsidP="00CA3E1B">
            <w:pPr>
              <w:ind w:left="-65"/>
              <w:rPr>
                <w:rFonts w:cstheme="minorHAnsi"/>
                <w:b/>
                <w:bCs/>
                <w:u w:val="single"/>
              </w:rPr>
            </w:pPr>
            <w:sdt>
              <w:sdtPr>
                <w:rPr>
                  <w:rFonts w:cstheme="minorHAnsi"/>
                  <w:sz w:val="20"/>
                  <w:szCs w:val="20"/>
                </w:rPr>
                <w:id w:val="-12845774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75836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CD25E4C" w14:textId="365B5E5E" w:rsidR="00CA6BC6" w:rsidRDefault="00D53453" w:rsidP="00CA3E1B">
            <w:pPr>
              <w:ind w:left="-65"/>
              <w:rPr>
                <w:rFonts w:cstheme="minorHAnsi"/>
                <w:b/>
                <w:bCs/>
                <w:u w:val="single"/>
              </w:rPr>
            </w:pPr>
            <w:sdt>
              <w:sdtPr>
                <w:rPr>
                  <w:rFonts w:cstheme="minorHAnsi"/>
                  <w:sz w:val="20"/>
                  <w:szCs w:val="20"/>
                </w:rPr>
                <w:id w:val="-1144815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11247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7868B2" w14:textId="1AF10798" w:rsidR="00CA6BC6" w:rsidRDefault="00D53453" w:rsidP="00CA3E1B">
            <w:pPr>
              <w:ind w:left="-65"/>
              <w:rPr>
                <w:rFonts w:cstheme="minorHAnsi"/>
                <w:b/>
                <w:bCs/>
                <w:u w:val="single"/>
              </w:rPr>
            </w:pPr>
            <w:sdt>
              <w:sdtPr>
                <w:rPr>
                  <w:rFonts w:cstheme="minorHAnsi"/>
                  <w:sz w:val="20"/>
                  <w:szCs w:val="20"/>
                </w:rPr>
                <w:id w:val="1904251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7407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553B65" w14:textId="100F6F99" w:rsidR="00CA6BC6" w:rsidRDefault="00D53453" w:rsidP="00CA3E1B">
            <w:pPr>
              <w:ind w:left="-65"/>
              <w:rPr>
                <w:rFonts w:cstheme="minorHAnsi"/>
                <w:b/>
                <w:bCs/>
                <w:u w:val="single"/>
              </w:rPr>
            </w:pPr>
            <w:sdt>
              <w:sdtPr>
                <w:rPr>
                  <w:rFonts w:cstheme="minorHAnsi"/>
                  <w:sz w:val="20"/>
                  <w:szCs w:val="20"/>
                </w:rPr>
                <w:id w:val="4962264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022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D47D84" w14:textId="3D5EDE91" w:rsidR="00CA6BC6" w:rsidRDefault="00D53453" w:rsidP="00CA3E1B">
            <w:pPr>
              <w:ind w:left="-65"/>
              <w:rPr>
                <w:rFonts w:cstheme="minorHAnsi"/>
                <w:b/>
                <w:bCs/>
                <w:u w:val="single"/>
              </w:rPr>
            </w:pPr>
            <w:sdt>
              <w:sdtPr>
                <w:rPr>
                  <w:rFonts w:cstheme="minorHAnsi"/>
                  <w:sz w:val="20"/>
                  <w:szCs w:val="20"/>
                </w:rPr>
                <w:id w:val="7343654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4519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9DFF30A" w14:textId="254E46E7" w:rsidR="00CA6BC6" w:rsidRDefault="00D53453" w:rsidP="00CA3E1B">
            <w:pPr>
              <w:ind w:left="-65"/>
              <w:rPr>
                <w:rFonts w:cstheme="minorHAnsi"/>
                <w:b/>
                <w:bCs/>
                <w:u w:val="single"/>
              </w:rPr>
            </w:pPr>
            <w:sdt>
              <w:sdtPr>
                <w:rPr>
                  <w:rFonts w:cstheme="minorHAnsi"/>
                  <w:sz w:val="20"/>
                  <w:szCs w:val="20"/>
                </w:rPr>
                <w:id w:val="-424655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36061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7BA869" w14:textId="650F9418" w:rsidR="00CA6BC6" w:rsidRDefault="00D53453" w:rsidP="00CA3E1B">
            <w:pPr>
              <w:ind w:left="-65"/>
              <w:rPr>
                <w:rFonts w:cstheme="minorHAnsi"/>
                <w:b/>
                <w:bCs/>
                <w:u w:val="single"/>
              </w:rPr>
            </w:pPr>
            <w:sdt>
              <w:sdtPr>
                <w:rPr>
                  <w:rFonts w:cstheme="minorHAnsi"/>
                  <w:sz w:val="20"/>
                  <w:szCs w:val="20"/>
                </w:rPr>
                <w:id w:val="-1596849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4739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F8C5EC" w14:textId="45CBC69C" w:rsidR="00CA6BC6" w:rsidRDefault="00D53453" w:rsidP="00CA3E1B">
            <w:pPr>
              <w:ind w:left="-65"/>
              <w:rPr>
                <w:rFonts w:cstheme="minorHAnsi"/>
                <w:b/>
                <w:bCs/>
                <w:u w:val="single"/>
              </w:rPr>
            </w:pPr>
            <w:sdt>
              <w:sdtPr>
                <w:rPr>
                  <w:rFonts w:cstheme="minorHAnsi"/>
                  <w:sz w:val="20"/>
                  <w:szCs w:val="20"/>
                </w:rPr>
                <w:id w:val="13522280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2543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CDB949" w14:textId="2BE91326" w:rsidR="00CA6BC6" w:rsidRDefault="00D53453" w:rsidP="00CA3E1B">
            <w:pPr>
              <w:ind w:left="-65"/>
              <w:rPr>
                <w:rFonts w:cstheme="minorHAnsi"/>
                <w:b/>
                <w:bCs/>
                <w:u w:val="single"/>
              </w:rPr>
            </w:pPr>
            <w:sdt>
              <w:sdtPr>
                <w:rPr>
                  <w:rFonts w:cstheme="minorHAnsi"/>
                  <w:sz w:val="20"/>
                  <w:szCs w:val="20"/>
                </w:rPr>
                <w:id w:val="-1627853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41304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4A1B75" w14:textId="6AB9B2C9" w:rsidR="00CA6BC6" w:rsidRDefault="00D53453" w:rsidP="00CA3E1B">
            <w:pPr>
              <w:ind w:left="-65"/>
              <w:rPr>
                <w:rFonts w:cstheme="minorHAnsi"/>
                <w:b/>
                <w:bCs/>
                <w:u w:val="single"/>
              </w:rPr>
            </w:pPr>
            <w:sdt>
              <w:sdtPr>
                <w:rPr>
                  <w:rFonts w:cstheme="minorHAnsi"/>
                  <w:sz w:val="20"/>
                  <w:szCs w:val="20"/>
                </w:rPr>
                <w:id w:val="-7550530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654486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40C2DBF" w14:textId="5E80A4EF" w:rsidR="00CA6BC6" w:rsidRDefault="00D53453" w:rsidP="00CA3E1B">
            <w:pPr>
              <w:ind w:left="-65"/>
              <w:rPr>
                <w:rFonts w:cstheme="minorHAnsi"/>
                <w:b/>
                <w:bCs/>
                <w:u w:val="single"/>
              </w:rPr>
            </w:pPr>
            <w:sdt>
              <w:sdtPr>
                <w:rPr>
                  <w:rFonts w:cstheme="minorHAnsi"/>
                  <w:sz w:val="20"/>
                  <w:szCs w:val="20"/>
                </w:rPr>
                <w:id w:val="4872872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98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2804178"/>
            <w:placeholder>
              <w:docPart w:val="6EC5750ACEA34D288033738544D75EED"/>
            </w:placeholder>
            <w:showingPlcHdr/>
          </w:sdtPr>
          <w:sdtEndPr/>
          <w:sdtContent>
            <w:tc>
              <w:tcPr>
                <w:tcW w:w="1158" w:type="dxa"/>
                <w:vAlign w:val="center"/>
              </w:tcPr>
              <w:p w14:paraId="7243D4D8"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752325505"/>
            <w:placeholder>
              <w:docPart w:val="422D79D4D2BA477CB8310288E4A981D3"/>
            </w:placeholder>
            <w:showingPlcHdr/>
          </w:sdtPr>
          <w:sdtEndPr/>
          <w:sdtContent>
            <w:tc>
              <w:tcPr>
                <w:tcW w:w="2394" w:type="dxa"/>
                <w:vAlign w:val="center"/>
              </w:tcPr>
              <w:p w14:paraId="2F496838" w14:textId="77777777" w:rsidR="00CA6BC6" w:rsidRDefault="00CA6BC6" w:rsidP="00CA6BC6">
                <w:pPr>
                  <w:rPr>
                    <w:rFonts w:cstheme="minorHAnsi"/>
                    <w:b/>
                    <w:bCs/>
                    <w:u w:val="single"/>
                  </w:rPr>
                </w:pPr>
                <w:r>
                  <w:rPr>
                    <w:rStyle w:val="PlaceholderText"/>
                  </w:rPr>
                  <w:t>Total Reviewed</w:t>
                </w:r>
              </w:p>
            </w:tc>
          </w:sdtContent>
        </w:sdt>
      </w:tr>
      <w:tr w:rsidR="00D943F2" w14:paraId="5DCC21DA" w14:textId="77777777" w:rsidTr="00925CE7">
        <w:trPr>
          <w:cantSplit/>
        </w:trPr>
        <w:tc>
          <w:tcPr>
            <w:tcW w:w="19440" w:type="dxa"/>
            <w:gridSpan w:val="23"/>
          </w:tcPr>
          <w:p w14:paraId="7EFD7DB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5828033"/>
                <w:placeholder>
                  <w:docPart w:val="B3ADADB1630647A3A125BB6985FD2D9C"/>
                </w:placeholder>
                <w:showingPlcHdr/>
              </w:sdtPr>
              <w:sdtEndPr/>
              <w:sdtContent>
                <w:r>
                  <w:rPr>
                    <w:rStyle w:val="PlaceholderText"/>
                  </w:rPr>
                  <w:t>Enter comments for any deficiencies noted and/or any records where this standard may not be applicable.</w:t>
                </w:r>
              </w:sdtContent>
            </w:sdt>
          </w:p>
        </w:tc>
      </w:tr>
      <w:tr w:rsidR="000B4B59" w14:paraId="4A864F65" w14:textId="77777777" w:rsidTr="00750B31">
        <w:trPr>
          <w:cantSplit/>
        </w:trPr>
        <w:tc>
          <w:tcPr>
            <w:tcW w:w="4548" w:type="dxa"/>
            <w:shd w:val="clear" w:color="auto" w:fill="E5EBF6"/>
            <w:vAlign w:val="center"/>
          </w:tcPr>
          <w:p w14:paraId="1CD4DE26" w14:textId="77777777" w:rsidR="00CA6BC6" w:rsidRPr="0045038E" w:rsidRDefault="00CA6BC6" w:rsidP="00CA6BC6">
            <w:pPr>
              <w:rPr>
                <w:sz w:val="12"/>
                <w:szCs w:val="12"/>
              </w:rPr>
            </w:pPr>
          </w:p>
          <w:p w14:paraId="2D5B158C" w14:textId="5493CACD" w:rsidR="00CA6BC6" w:rsidRDefault="00D53453" w:rsidP="00CA6BC6">
            <w:hyperlink w:anchor="Med8B29" w:history="1">
              <w:r w:rsidR="00CA6BC6" w:rsidRPr="003104D6">
                <w:rPr>
                  <w:rStyle w:val="Hyperlink"/>
                  <w:b/>
                  <w:bCs/>
                </w:rPr>
                <w:t>8-B-29</w:t>
              </w:r>
            </w:hyperlink>
            <w:r w:rsidR="00CA6BC6" w:rsidRPr="003104D6">
              <w:t xml:space="preserve">   </w:t>
            </w:r>
            <w:r w:rsidR="00CA6BC6" w:rsidRPr="003104D6">
              <w:rPr>
                <w:i/>
                <w:iCs/>
              </w:rPr>
              <w:t>A</w:t>
            </w:r>
            <w:r w:rsidR="00CA6BC6" w:rsidRPr="00CC680C">
              <w:rPr>
                <w:i/>
                <w:iCs/>
              </w:rPr>
              <w:t>, B, C-M, C</w:t>
            </w:r>
          </w:p>
          <w:p w14:paraId="1A56691D" w14:textId="251DE79C" w:rsidR="00CA6BC6" w:rsidRPr="00D731C6" w:rsidRDefault="00CA6BC6" w:rsidP="00CA6BC6">
            <w:pPr>
              <w:rPr>
                <w:rFonts w:cstheme="minorHAnsi"/>
              </w:rPr>
            </w:pPr>
            <w:r>
              <w:rPr>
                <w:rFonts w:cstheme="minorHAnsi"/>
              </w:rPr>
              <w:t xml:space="preserve">H&amp;P includes </w:t>
            </w:r>
            <w:r w:rsidRPr="006F4EDD">
              <w:rPr>
                <w:rFonts w:cstheme="minorHAnsi"/>
              </w:rPr>
              <w:t>assessment of</w:t>
            </w:r>
            <w:r>
              <w:rPr>
                <w:rFonts w:cstheme="minorHAnsi"/>
              </w:rPr>
              <w:t xml:space="preserve"> </w:t>
            </w:r>
            <w:r w:rsidRPr="006F4EDD">
              <w:rPr>
                <w:rFonts w:cstheme="minorHAnsi"/>
              </w:rPr>
              <w:t>hard and soft tissues of the mouth</w:t>
            </w:r>
            <w:r>
              <w:rPr>
                <w:rFonts w:cstheme="minorHAnsi"/>
              </w:rPr>
              <w:t>.</w:t>
            </w:r>
          </w:p>
        </w:tc>
        <w:tc>
          <w:tcPr>
            <w:tcW w:w="564" w:type="dxa"/>
            <w:shd w:val="clear" w:color="auto" w:fill="E5EBF6"/>
            <w:vAlign w:val="center"/>
          </w:tcPr>
          <w:p w14:paraId="000B3B6E" w14:textId="329AAC06" w:rsidR="00CA6BC6" w:rsidRDefault="00D53453" w:rsidP="00CA3E1B">
            <w:pPr>
              <w:ind w:left="-65"/>
              <w:rPr>
                <w:rFonts w:cstheme="minorHAnsi"/>
                <w:b/>
                <w:bCs/>
                <w:u w:val="single"/>
              </w:rPr>
            </w:pPr>
            <w:sdt>
              <w:sdtPr>
                <w:rPr>
                  <w:rFonts w:cstheme="minorHAnsi"/>
                  <w:sz w:val="20"/>
                  <w:szCs w:val="20"/>
                </w:rPr>
                <w:id w:val="-20406478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1166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9F39FC9" w14:textId="0D961691" w:rsidR="00CA6BC6" w:rsidRDefault="00D53453" w:rsidP="00CA3E1B">
            <w:pPr>
              <w:ind w:left="-65"/>
              <w:rPr>
                <w:rFonts w:cstheme="minorHAnsi"/>
                <w:b/>
                <w:bCs/>
                <w:u w:val="single"/>
              </w:rPr>
            </w:pPr>
            <w:sdt>
              <w:sdtPr>
                <w:rPr>
                  <w:rFonts w:cstheme="minorHAnsi"/>
                  <w:sz w:val="20"/>
                  <w:szCs w:val="20"/>
                </w:rPr>
                <w:id w:val="18536866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032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245BE09" w14:textId="51C0E31D" w:rsidR="00CA6BC6" w:rsidRDefault="00D53453" w:rsidP="00CA3E1B">
            <w:pPr>
              <w:ind w:left="-65"/>
              <w:rPr>
                <w:rFonts w:cstheme="minorHAnsi"/>
                <w:b/>
                <w:bCs/>
                <w:u w:val="single"/>
              </w:rPr>
            </w:pPr>
            <w:sdt>
              <w:sdtPr>
                <w:rPr>
                  <w:rFonts w:cstheme="minorHAnsi"/>
                  <w:sz w:val="20"/>
                  <w:szCs w:val="20"/>
                </w:rPr>
                <w:id w:val="-2215255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6338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98227A" w14:textId="515B85A2" w:rsidR="00CA6BC6" w:rsidRDefault="00D53453" w:rsidP="00CA3E1B">
            <w:pPr>
              <w:ind w:left="-65"/>
              <w:rPr>
                <w:rFonts w:cstheme="minorHAnsi"/>
                <w:b/>
                <w:bCs/>
                <w:u w:val="single"/>
              </w:rPr>
            </w:pPr>
            <w:sdt>
              <w:sdtPr>
                <w:rPr>
                  <w:rFonts w:cstheme="minorHAnsi"/>
                  <w:sz w:val="20"/>
                  <w:szCs w:val="20"/>
                </w:rPr>
                <w:id w:val="-433140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090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F6F9FE7" w14:textId="7CF4516D" w:rsidR="00CA6BC6" w:rsidRDefault="00D53453" w:rsidP="00CA3E1B">
            <w:pPr>
              <w:ind w:left="-65"/>
              <w:rPr>
                <w:rFonts w:cstheme="minorHAnsi"/>
                <w:b/>
                <w:bCs/>
                <w:u w:val="single"/>
              </w:rPr>
            </w:pPr>
            <w:sdt>
              <w:sdtPr>
                <w:rPr>
                  <w:rFonts w:cstheme="minorHAnsi"/>
                  <w:sz w:val="20"/>
                  <w:szCs w:val="20"/>
                </w:rPr>
                <w:id w:val="138552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932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5624E0" w14:textId="43B2188F" w:rsidR="00CA6BC6" w:rsidRDefault="00D53453" w:rsidP="00CA3E1B">
            <w:pPr>
              <w:ind w:left="-65"/>
              <w:rPr>
                <w:rFonts w:cstheme="minorHAnsi"/>
                <w:b/>
                <w:bCs/>
                <w:u w:val="single"/>
              </w:rPr>
            </w:pPr>
            <w:sdt>
              <w:sdtPr>
                <w:rPr>
                  <w:rFonts w:cstheme="minorHAnsi"/>
                  <w:sz w:val="20"/>
                  <w:szCs w:val="20"/>
                </w:rPr>
                <w:id w:val="1995216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306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BD19BE9" w14:textId="40E31E54" w:rsidR="00CA6BC6" w:rsidRDefault="00D53453" w:rsidP="00CA3E1B">
            <w:pPr>
              <w:ind w:left="-65"/>
              <w:rPr>
                <w:rFonts w:cstheme="minorHAnsi"/>
                <w:b/>
                <w:bCs/>
                <w:u w:val="single"/>
              </w:rPr>
            </w:pPr>
            <w:sdt>
              <w:sdtPr>
                <w:rPr>
                  <w:rFonts w:cstheme="minorHAnsi"/>
                  <w:sz w:val="20"/>
                  <w:szCs w:val="20"/>
                </w:rPr>
                <w:id w:val="737907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23228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357211F" w14:textId="7D1B5000" w:rsidR="00CA6BC6" w:rsidRDefault="00D53453" w:rsidP="00CA3E1B">
            <w:pPr>
              <w:ind w:left="-65"/>
              <w:rPr>
                <w:rFonts w:cstheme="minorHAnsi"/>
                <w:b/>
                <w:bCs/>
                <w:u w:val="single"/>
              </w:rPr>
            </w:pPr>
            <w:sdt>
              <w:sdtPr>
                <w:rPr>
                  <w:rFonts w:cstheme="minorHAnsi"/>
                  <w:sz w:val="20"/>
                  <w:szCs w:val="20"/>
                </w:rPr>
                <w:id w:val="19390275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9350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009E7630" w14:textId="078F7063" w:rsidR="00CA6BC6" w:rsidRDefault="00D53453" w:rsidP="00CA3E1B">
            <w:pPr>
              <w:ind w:left="-65"/>
              <w:rPr>
                <w:rFonts w:cstheme="minorHAnsi"/>
                <w:b/>
                <w:bCs/>
                <w:u w:val="single"/>
              </w:rPr>
            </w:pPr>
            <w:sdt>
              <w:sdtPr>
                <w:rPr>
                  <w:rFonts w:cstheme="minorHAnsi"/>
                  <w:sz w:val="20"/>
                  <w:szCs w:val="20"/>
                </w:rPr>
                <w:id w:val="-4918016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131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5A28AD55" w14:textId="7F7BAC13" w:rsidR="00CA6BC6" w:rsidRDefault="00D53453" w:rsidP="00CA3E1B">
            <w:pPr>
              <w:ind w:left="-65"/>
              <w:rPr>
                <w:rFonts w:cstheme="minorHAnsi"/>
                <w:b/>
                <w:bCs/>
                <w:u w:val="single"/>
              </w:rPr>
            </w:pPr>
            <w:sdt>
              <w:sdtPr>
                <w:rPr>
                  <w:rFonts w:cstheme="minorHAnsi"/>
                  <w:sz w:val="20"/>
                  <w:szCs w:val="20"/>
                </w:rPr>
                <w:id w:val="-491722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6456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58E81ED" w14:textId="0814531F" w:rsidR="00CA6BC6" w:rsidRDefault="00D53453" w:rsidP="00CA3E1B">
            <w:pPr>
              <w:ind w:left="-65"/>
              <w:rPr>
                <w:rFonts w:cstheme="minorHAnsi"/>
                <w:b/>
                <w:bCs/>
                <w:u w:val="single"/>
              </w:rPr>
            </w:pPr>
            <w:sdt>
              <w:sdtPr>
                <w:rPr>
                  <w:rFonts w:cstheme="minorHAnsi"/>
                  <w:sz w:val="20"/>
                  <w:szCs w:val="20"/>
                </w:rPr>
                <w:id w:val="13522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05099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71B438E" w14:textId="6FCC3FB8" w:rsidR="00CA6BC6" w:rsidRDefault="00D53453" w:rsidP="00CA3E1B">
            <w:pPr>
              <w:ind w:left="-65"/>
              <w:rPr>
                <w:rFonts w:cstheme="minorHAnsi"/>
                <w:b/>
                <w:bCs/>
                <w:u w:val="single"/>
              </w:rPr>
            </w:pPr>
            <w:sdt>
              <w:sdtPr>
                <w:rPr>
                  <w:rFonts w:cstheme="minorHAnsi"/>
                  <w:sz w:val="20"/>
                  <w:szCs w:val="20"/>
                </w:rPr>
                <w:id w:val="-17706950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4510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BFB6BFC" w14:textId="1750DD3B" w:rsidR="00CA6BC6" w:rsidRDefault="00D53453" w:rsidP="00CA3E1B">
            <w:pPr>
              <w:ind w:left="-65"/>
              <w:rPr>
                <w:rFonts w:cstheme="minorHAnsi"/>
                <w:b/>
                <w:bCs/>
                <w:u w:val="single"/>
              </w:rPr>
            </w:pPr>
            <w:sdt>
              <w:sdtPr>
                <w:rPr>
                  <w:rFonts w:cstheme="minorHAnsi"/>
                  <w:sz w:val="20"/>
                  <w:szCs w:val="20"/>
                </w:rPr>
                <w:id w:val="505953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52312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76A94BD" w14:textId="6559FBDF" w:rsidR="00CA6BC6" w:rsidRDefault="00D53453" w:rsidP="00CA3E1B">
            <w:pPr>
              <w:ind w:left="-65"/>
              <w:rPr>
                <w:rFonts w:cstheme="minorHAnsi"/>
                <w:b/>
                <w:bCs/>
                <w:u w:val="single"/>
              </w:rPr>
            </w:pPr>
            <w:sdt>
              <w:sdtPr>
                <w:rPr>
                  <w:rFonts w:cstheme="minorHAnsi"/>
                  <w:sz w:val="20"/>
                  <w:szCs w:val="20"/>
                </w:rPr>
                <w:id w:val="439114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53948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ED8E99B" w14:textId="3A906D63" w:rsidR="00CA6BC6" w:rsidRDefault="00D53453" w:rsidP="00CA3E1B">
            <w:pPr>
              <w:ind w:left="-65"/>
              <w:rPr>
                <w:rFonts w:cstheme="minorHAnsi"/>
                <w:b/>
                <w:bCs/>
                <w:u w:val="single"/>
              </w:rPr>
            </w:pPr>
            <w:sdt>
              <w:sdtPr>
                <w:rPr>
                  <w:rFonts w:cstheme="minorHAnsi"/>
                  <w:sz w:val="20"/>
                  <w:szCs w:val="20"/>
                </w:rPr>
                <w:id w:val="113707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7795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286BC12" w14:textId="13A3055C" w:rsidR="00CA6BC6" w:rsidRDefault="00D53453" w:rsidP="00CA3E1B">
            <w:pPr>
              <w:ind w:left="-65"/>
              <w:rPr>
                <w:rFonts w:cstheme="minorHAnsi"/>
                <w:b/>
                <w:bCs/>
                <w:u w:val="single"/>
              </w:rPr>
            </w:pPr>
            <w:sdt>
              <w:sdtPr>
                <w:rPr>
                  <w:rFonts w:cstheme="minorHAnsi"/>
                  <w:sz w:val="20"/>
                  <w:szCs w:val="20"/>
                </w:rPr>
                <w:id w:val="15210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65791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5E9D370" w14:textId="6CCE3D25" w:rsidR="00CA6BC6" w:rsidRDefault="00D53453" w:rsidP="00CA3E1B">
            <w:pPr>
              <w:ind w:left="-65"/>
              <w:rPr>
                <w:rFonts w:cstheme="minorHAnsi"/>
                <w:b/>
                <w:bCs/>
                <w:u w:val="single"/>
              </w:rPr>
            </w:pPr>
            <w:sdt>
              <w:sdtPr>
                <w:rPr>
                  <w:rFonts w:cstheme="minorHAnsi"/>
                  <w:sz w:val="20"/>
                  <w:szCs w:val="20"/>
                </w:rPr>
                <w:id w:val="-9378377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728910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6611B72" w14:textId="1EF4E091" w:rsidR="00CA6BC6" w:rsidRDefault="00D53453" w:rsidP="00CA3E1B">
            <w:pPr>
              <w:ind w:left="-65"/>
              <w:rPr>
                <w:rFonts w:cstheme="minorHAnsi"/>
                <w:b/>
                <w:bCs/>
                <w:u w:val="single"/>
              </w:rPr>
            </w:pPr>
            <w:sdt>
              <w:sdtPr>
                <w:rPr>
                  <w:rFonts w:cstheme="minorHAnsi"/>
                  <w:sz w:val="20"/>
                  <w:szCs w:val="20"/>
                </w:rPr>
                <w:id w:val="-880093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7395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666C141" w14:textId="7BECA660" w:rsidR="00CA6BC6" w:rsidRDefault="00D53453" w:rsidP="00CA3E1B">
            <w:pPr>
              <w:ind w:left="-65"/>
              <w:rPr>
                <w:rFonts w:cstheme="minorHAnsi"/>
                <w:b/>
                <w:bCs/>
                <w:u w:val="single"/>
              </w:rPr>
            </w:pPr>
            <w:sdt>
              <w:sdtPr>
                <w:rPr>
                  <w:rFonts w:cstheme="minorHAnsi"/>
                  <w:sz w:val="20"/>
                  <w:szCs w:val="20"/>
                </w:rPr>
                <w:id w:val="-16375639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583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7F10901C" w14:textId="08A5ECB6" w:rsidR="00CA6BC6" w:rsidRDefault="00D53453" w:rsidP="00CA3E1B">
            <w:pPr>
              <w:ind w:left="-65"/>
              <w:rPr>
                <w:rFonts w:cstheme="minorHAnsi"/>
                <w:b/>
                <w:bCs/>
                <w:u w:val="single"/>
              </w:rPr>
            </w:pPr>
            <w:sdt>
              <w:sdtPr>
                <w:rPr>
                  <w:rFonts w:cstheme="minorHAnsi"/>
                  <w:sz w:val="20"/>
                  <w:szCs w:val="20"/>
                </w:rPr>
                <w:id w:val="-11205217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33846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69592796"/>
            <w:placeholder>
              <w:docPart w:val="29EBD8C8C8D6405E89247099CD7E93FF"/>
            </w:placeholder>
            <w:showingPlcHdr/>
          </w:sdtPr>
          <w:sdtEndPr/>
          <w:sdtContent>
            <w:tc>
              <w:tcPr>
                <w:tcW w:w="1158" w:type="dxa"/>
                <w:shd w:val="clear" w:color="auto" w:fill="E5EBF6"/>
                <w:vAlign w:val="center"/>
              </w:tcPr>
              <w:p w14:paraId="39757689"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41562988"/>
            <w:placeholder>
              <w:docPart w:val="93F5CBE370674A43A2E841E350F02FD9"/>
            </w:placeholder>
            <w:showingPlcHdr/>
          </w:sdtPr>
          <w:sdtEndPr/>
          <w:sdtContent>
            <w:tc>
              <w:tcPr>
                <w:tcW w:w="2394" w:type="dxa"/>
                <w:shd w:val="clear" w:color="auto" w:fill="E5EBF6"/>
                <w:vAlign w:val="center"/>
              </w:tcPr>
              <w:p w14:paraId="6A51430E" w14:textId="77777777" w:rsidR="00CA6BC6" w:rsidRDefault="00CA6BC6" w:rsidP="00CA6BC6">
                <w:pPr>
                  <w:rPr>
                    <w:rFonts w:cstheme="minorHAnsi"/>
                    <w:b/>
                    <w:bCs/>
                    <w:u w:val="single"/>
                  </w:rPr>
                </w:pPr>
                <w:r>
                  <w:rPr>
                    <w:rStyle w:val="PlaceholderText"/>
                  </w:rPr>
                  <w:t>Total Reviewed</w:t>
                </w:r>
              </w:p>
            </w:tc>
          </w:sdtContent>
        </w:sdt>
      </w:tr>
      <w:tr w:rsidR="00D943F2" w14:paraId="38BFC2FA" w14:textId="77777777" w:rsidTr="00750B31">
        <w:trPr>
          <w:cantSplit/>
        </w:trPr>
        <w:tc>
          <w:tcPr>
            <w:tcW w:w="19440" w:type="dxa"/>
            <w:gridSpan w:val="23"/>
            <w:shd w:val="clear" w:color="auto" w:fill="E5EBF6"/>
          </w:tcPr>
          <w:p w14:paraId="1DA0B155"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4450301"/>
                <w:placeholder>
                  <w:docPart w:val="27FB24EC9FEE4634B65617739BCF793C"/>
                </w:placeholder>
                <w:showingPlcHdr/>
              </w:sdtPr>
              <w:sdtEndPr/>
              <w:sdtContent>
                <w:r>
                  <w:rPr>
                    <w:rStyle w:val="PlaceholderText"/>
                  </w:rPr>
                  <w:t>Enter comments for any deficiencies noted and/or any records where this standard may not be applicable.</w:t>
                </w:r>
              </w:sdtContent>
            </w:sdt>
          </w:p>
        </w:tc>
      </w:tr>
      <w:tr w:rsidR="00CA6BC6" w14:paraId="0719233D" w14:textId="77777777" w:rsidTr="00CA6BC6">
        <w:trPr>
          <w:cantSplit/>
        </w:trPr>
        <w:tc>
          <w:tcPr>
            <w:tcW w:w="4548" w:type="dxa"/>
            <w:vAlign w:val="center"/>
          </w:tcPr>
          <w:p w14:paraId="6E016CCF" w14:textId="77777777" w:rsidR="00CA6BC6" w:rsidRPr="000809E8" w:rsidRDefault="00CA6BC6" w:rsidP="00CA6BC6">
            <w:pPr>
              <w:rPr>
                <w:b/>
                <w:bCs/>
                <w:sz w:val="12"/>
                <w:szCs w:val="12"/>
              </w:rPr>
            </w:pPr>
          </w:p>
          <w:p w14:paraId="47B84333" w14:textId="26F5E0E2" w:rsidR="00CA6BC6" w:rsidRDefault="00D53453" w:rsidP="00CA6BC6">
            <w:hyperlink w:anchor="Med8B30" w:history="1">
              <w:r w:rsidR="00CA6BC6" w:rsidRPr="003104D6">
                <w:rPr>
                  <w:rStyle w:val="Hyperlink"/>
                  <w:b/>
                  <w:bCs/>
                </w:rPr>
                <w:t>8-B-30</w:t>
              </w:r>
            </w:hyperlink>
            <w:r w:rsidR="00CA6BC6" w:rsidRPr="003104D6">
              <w:t xml:space="preserve">   </w:t>
            </w:r>
            <w:r w:rsidR="00CA6BC6" w:rsidRPr="003104D6">
              <w:rPr>
                <w:i/>
                <w:iCs/>
              </w:rPr>
              <w:t>A,</w:t>
            </w:r>
            <w:r w:rsidR="00CA6BC6" w:rsidRPr="00CC680C">
              <w:rPr>
                <w:i/>
                <w:iCs/>
              </w:rPr>
              <w:t xml:space="preserve"> B, C-M, C</w:t>
            </w:r>
          </w:p>
          <w:p w14:paraId="02F6DB11" w14:textId="185B9166" w:rsidR="00CA6BC6" w:rsidRPr="00D731C6" w:rsidRDefault="00CA6BC6" w:rsidP="00CA6BC6">
            <w:pPr>
              <w:rPr>
                <w:rFonts w:cstheme="minorHAnsi"/>
              </w:rPr>
            </w:pPr>
            <w:r>
              <w:rPr>
                <w:rFonts w:cstheme="minorHAnsi"/>
              </w:rPr>
              <w:t>O</w:t>
            </w:r>
            <w:r w:rsidRPr="006F4EDD">
              <w:rPr>
                <w:rFonts w:cstheme="minorHAnsi"/>
              </w:rPr>
              <w:t>perating surgeon/dentist reviews anesthesia plan</w:t>
            </w:r>
            <w:r>
              <w:rPr>
                <w:rFonts w:cstheme="minorHAnsi"/>
              </w:rPr>
              <w:t xml:space="preserve"> &amp;</w:t>
            </w:r>
            <w:r w:rsidRPr="006F4EDD">
              <w:rPr>
                <w:rFonts w:cstheme="minorHAnsi"/>
              </w:rPr>
              <w:t xml:space="preserve"> </w:t>
            </w:r>
            <w:r>
              <w:rPr>
                <w:rFonts w:cstheme="minorHAnsi"/>
              </w:rPr>
              <w:t>documents</w:t>
            </w:r>
            <w:r w:rsidRPr="006F4EDD">
              <w:rPr>
                <w:rFonts w:cstheme="minorHAnsi"/>
              </w:rPr>
              <w:t xml:space="preserve"> agreement.</w:t>
            </w:r>
          </w:p>
        </w:tc>
        <w:tc>
          <w:tcPr>
            <w:tcW w:w="564" w:type="dxa"/>
            <w:vAlign w:val="center"/>
          </w:tcPr>
          <w:p w14:paraId="533EBEFE" w14:textId="434320EC" w:rsidR="00CA6BC6" w:rsidRDefault="00D53453" w:rsidP="00CA3E1B">
            <w:pPr>
              <w:ind w:left="-65"/>
              <w:rPr>
                <w:rFonts w:cstheme="minorHAnsi"/>
                <w:b/>
                <w:bCs/>
                <w:u w:val="single"/>
              </w:rPr>
            </w:pPr>
            <w:sdt>
              <w:sdtPr>
                <w:rPr>
                  <w:rFonts w:cstheme="minorHAnsi"/>
                  <w:sz w:val="20"/>
                  <w:szCs w:val="20"/>
                </w:rPr>
                <w:id w:val="616962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076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31E95F" w14:textId="299CB9FA" w:rsidR="00CA6BC6" w:rsidRDefault="00D53453" w:rsidP="00CA3E1B">
            <w:pPr>
              <w:ind w:left="-65"/>
              <w:rPr>
                <w:rFonts w:cstheme="minorHAnsi"/>
                <w:b/>
                <w:bCs/>
                <w:u w:val="single"/>
              </w:rPr>
            </w:pPr>
            <w:sdt>
              <w:sdtPr>
                <w:rPr>
                  <w:rFonts w:cstheme="minorHAnsi"/>
                  <w:sz w:val="20"/>
                  <w:szCs w:val="20"/>
                </w:rPr>
                <w:id w:val="-10365023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0247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D2BCD9" w14:textId="526222AE" w:rsidR="00CA6BC6" w:rsidRDefault="00D53453" w:rsidP="00CA3E1B">
            <w:pPr>
              <w:ind w:left="-65"/>
              <w:rPr>
                <w:rFonts w:cstheme="minorHAnsi"/>
                <w:b/>
                <w:bCs/>
                <w:u w:val="single"/>
              </w:rPr>
            </w:pPr>
            <w:sdt>
              <w:sdtPr>
                <w:rPr>
                  <w:rFonts w:cstheme="minorHAnsi"/>
                  <w:sz w:val="20"/>
                  <w:szCs w:val="20"/>
                </w:rPr>
                <w:id w:val="-13672878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370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A3BAC9" w14:textId="6C663706" w:rsidR="00CA6BC6" w:rsidRDefault="00D53453" w:rsidP="00CA3E1B">
            <w:pPr>
              <w:ind w:left="-65"/>
              <w:rPr>
                <w:rFonts w:cstheme="minorHAnsi"/>
                <w:b/>
                <w:bCs/>
                <w:u w:val="single"/>
              </w:rPr>
            </w:pPr>
            <w:sdt>
              <w:sdtPr>
                <w:rPr>
                  <w:rFonts w:cstheme="minorHAnsi"/>
                  <w:sz w:val="20"/>
                  <w:szCs w:val="20"/>
                </w:rPr>
                <w:id w:val="20797013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373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1415E81" w14:textId="4865A99A" w:rsidR="00CA6BC6" w:rsidRDefault="00D53453" w:rsidP="00CA3E1B">
            <w:pPr>
              <w:ind w:left="-65"/>
              <w:rPr>
                <w:rFonts w:cstheme="minorHAnsi"/>
                <w:b/>
                <w:bCs/>
                <w:u w:val="single"/>
              </w:rPr>
            </w:pPr>
            <w:sdt>
              <w:sdtPr>
                <w:rPr>
                  <w:rFonts w:cstheme="minorHAnsi"/>
                  <w:sz w:val="20"/>
                  <w:szCs w:val="20"/>
                </w:rPr>
                <w:id w:val="8392762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307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3D33828" w14:textId="5E3D711E" w:rsidR="00CA6BC6" w:rsidRDefault="00D53453" w:rsidP="00CA3E1B">
            <w:pPr>
              <w:ind w:left="-65"/>
              <w:rPr>
                <w:rFonts w:cstheme="minorHAnsi"/>
                <w:b/>
                <w:bCs/>
                <w:u w:val="single"/>
              </w:rPr>
            </w:pPr>
            <w:sdt>
              <w:sdtPr>
                <w:rPr>
                  <w:rFonts w:cstheme="minorHAnsi"/>
                  <w:sz w:val="20"/>
                  <w:szCs w:val="20"/>
                </w:rPr>
                <w:id w:val="-1873452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07053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91E2BD6" w14:textId="27B681B8" w:rsidR="00CA6BC6" w:rsidRDefault="00D53453" w:rsidP="00CA3E1B">
            <w:pPr>
              <w:ind w:left="-65"/>
              <w:rPr>
                <w:rFonts w:cstheme="minorHAnsi"/>
                <w:b/>
                <w:bCs/>
                <w:u w:val="single"/>
              </w:rPr>
            </w:pPr>
            <w:sdt>
              <w:sdtPr>
                <w:rPr>
                  <w:rFonts w:cstheme="minorHAnsi"/>
                  <w:sz w:val="20"/>
                  <w:szCs w:val="20"/>
                </w:rPr>
                <w:id w:val="16180284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44659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5847F0B" w14:textId="0CC10255" w:rsidR="00CA6BC6" w:rsidRDefault="00D53453" w:rsidP="00CA3E1B">
            <w:pPr>
              <w:ind w:left="-65"/>
              <w:rPr>
                <w:rFonts w:cstheme="minorHAnsi"/>
                <w:b/>
                <w:bCs/>
                <w:u w:val="single"/>
              </w:rPr>
            </w:pPr>
            <w:sdt>
              <w:sdtPr>
                <w:rPr>
                  <w:rFonts w:cstheme="minorHAnsi"/>
                  <w:sz w:val="20"/>
                  <w:szCs w:val="20"/>
                </w:rPr>
                <w:id w:val="1065762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828505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0A9BB8" w14:textId="60D821A9" w:rsidR="00CA6BC6" w:rsidRDefault="00D53453" w:rsidP="00CA3E1B">
            <w:pPr>
              <w:ind w:left="-65"/>
              <w:rPr>
                <w:rFonts w:cstheme="minorHAnsi"/>
                <w:b/>
                <w:bCs/>
                <w:u w:val="single"/>
              </w:rPr>
            </w:pPr>
            <w:sdt>
              <w:sdtPr>
                <w:rPr>
                  <w:rFonts w:cstheme="minorHAnsi"/>
                  <w:sz w:val="20"/>
                  <w:szCs w:val="20"/>
                </w:rPr>
                <w:id w:val="2016499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9326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D04A9B4" w14:textId="52EBBB26" w:rsidR="00CA6BC6" w:rsidRDefault="00D53453" w:rsidP="00CA3E1B">
            <w:pPr>
              <w:ind w:left="-65"/>
              <w:rPr>
                <w:rFonts w:cstheme="minorHAnsi"/>
                <w:b/>
                <w:bCs/>
                <w:u w:val="single"/>
              </w:rPr>
            </w:pPr>
            <w:sdt>
              <w:sdtPr>
                <w:rPr>
                  <w:rFonts w:cstheme="minorHAnsi"/>
                  <w:sz w:val="20"/>
                  <w:szCs w:val="20"/>
                </w:rPr>
                <w:id w:val="-1148279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684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EF1949" w14:textId="1983370A" w:rsidR="00CA6BC6" w:rsidRDefault="00D53453" w:rsidP="00CA3E1B">
            <w:pPr>
              <w:ind w:left="-65"/>
              <w:rPr>
                <w:rFonts w:cstheme="minorHAnsi"/>
                <w:b/>
                <w:bCs/>
                <w:u w:val="single"/>
              </w:rPr>
            </w:pPr>
            <w:sdt>
              <w:sdtPr>
                <w:rPr>
                  <w:rFonts w:cstheme="minorHAnsi"/>
                  <w:sz w:val="20"/>
                  <w:szCs w:val="20"/>
                </w:rPr>
                <w:id w:val="-12017742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109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A9D684" w14:textId="68B19F0C" w:rsidR="00CA6BC6" w:rsidRDefault="00D53453" w:rsidP="00CA3E1B">
            <w:pPr>
              <w:ind w:left="-65"/>
              <w:rPr>
                <w:rFonts w:cstheme="minorHAnsi"/>
                <w:b/>
                <w:bCs/>
                <w:u w:val="single"/>
              </w:rPr>
            </w:pPr>
            <w:sdt>
              <w:sdtPr>
                <w:rPr>
                  <w:rFonts w:cstheme="minorHAnsi"/>
                  <w:sz w:val="20"/>
                  <w:szCs w:val="20"/>
                </w:rPr>
                <w:id w:val="-186754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424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976D5B" w14:textId="29C2914D" w:rsidR="00CA6BC6" w:rsidRDefault="00D53453" w:rsidP="00CA3E1B">
            <w:pPr>
              <w:ind w:left="-65"/>
              <w:rPr>
                <w:rFonts w:cstheme="minorHAnsi"/>
                <w:b/>
                <w:bCs/>
                <w:u w:val="single"/>
              </w:rPr>
            </w:pPr>
            <w:sdt>
              <w:sdtPr>
                <w:rPr>
                  <w:rFonts w:cstheme="minorHAnsi"/>
                  <w:sz w:val="20"/>
                  <w:szCs w:val="20"/>
                </w:rPr>
                <w:id w:val="8067445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693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4B0903" w14:textId="7E957AB2" w:rsidR="00CA6BC6" w:rsidRDefault="00D53453" w:rsidP="00CA3E1B">
            <w:pPr>
              <w:ind w:left="-65"/>
              <w:rPr>
                <w:rFonts w:cstheme="minorHAnsi"/>
                <w:b/>
                <w:bCs/>
                <w:u w:val="single"/>
              </w:rPr>
            </w:pPr>
            <w:sdt>
              <w:sdtPr>
                <w:rPr>
                  <w:rFonts w:cstheme="minorHAnsi"/>
                  <w:sz w:val="20"/>
                  <w:szCs w:val="20"/>
                </w:rPr>
                <w:id w:val="1485971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8281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4A58079" w14:textId="1E12EAC7" w:rsidR="00CA6BC6" w:rsidRDefault="00D53453" w:rsidP="00CA3E1B">
            <w:pPr>
              <w:ind w:left="-65"/>
              <w:rPr>
                <w:rFonts w:cstheme="minorHAnsi"/>
                <w:b/>
                <w:bCs/>
                <w:u w:val="single"/>
              </w:rPr>
            </w:pPr>
            <w:sdt>
              <w:sdtPr>
                <w:rPr>
                  <w:rFonts w:cstheme="minorHAnsi"/>
                  <w:sz w:val="20"/>
                  <w:szCs w:val="20"/>
                </w:rPr>
                <w:id w:val="1096906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2383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3E6743" w14:textId="365E6C40" w:rsidR="00CA6BC6" w:rsidRDefault="00D53453" w:rsidP="00CA3E1B">
            <w:pPr>
              <w:ind w:left="-65"/>
              <w:rPr>
                <w:rFonts w:cstheme="minorHAnsi"/>
                <w:b/>
                <w:bCs/>
                <w:u w:val="single"/>
              </w:rPr>
            </w:pPr>
            <w:sdt>
              <w:sdtPr>
                <w:rPr>
                  <w:rFonts w:cstheme="minorHAnsi"/>
                  <w:sz w:val="20"/>
                  <w:szCs w:val="20"/>
                </w:rPr>
                <w:id w:val="-3927306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668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0C7638" w14:textId="6A974E93" w:rsidR="00CA6BC6" w:rsidRDefault="00D53453" w:rsidP="00CA3E1B">
            <w:pPr>
              <w:ind w:left="-65"/>
              <w:rPr>
                <w:rFonts w:cstheme="minorHAnsi"/>
                <w:b/>
                <w:bCs/>
                <w:u w:val="single"/>
              </w:rPr>
            </w:pPr>
            <w:sdt>
              <w:sdtPr>
                <w:rPr>
                  <w:rFonts w:cstheme="minorHAnsi"/>
                  <w:sz w:val="20"/>
                  <w:szCs w:val="20"/>
                </w:rPr>
                <w:id w:val="-2119821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04120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200601" w14:textId="7A7A4897" w:rsidR="00CA6BC6" w:rsidRDefault="00D53453" w:rsidP="00CA3E1B">
            <w:pPr>
              <w:ind w:left="-65"/>
              <w:rPr>
                <w:rFonts w:cstheme="minorHAnsi"/>
                <w:b/>
                <w:bCs/>
                <w:u w:val="single"/>
              </w:rPr>
            </w:pPr>
            <w:sdt>
              <w:sdtPr>
                <w:rPr>
                  <w:rFonts w:cstheme="minorHAnsi"/>
                  <w:sz w:val="20"/>
                  <w:szCs w:val="20"/>
                </w:rPr>
                <w:id w:val="-2097090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0052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932F08" w14:textId="4F7BFEE3" w:rsidR="00CA6BC6" w:rsidRDefault="00D53453" w:rsidP="00CA3E1B">
            <w:pPr>
              <w:ind w:left="-65"/>
              <w:rPr>
                <w:rFonts w:cstheme="minorHAnsi"/>
                <w:b/>
                <w:bCs/>
                <w:u w:val="single"/>
              </w:rPr>
            </w:pPr>
            <w:sdt>
              <w:sdtPr>
                <w:rPr>
                  <w:rFonts w:cstheme="minorHAnsi"/>
                  <w:sz w:val="20"/>
                  <w:szCs w:val="20"/>
                </w:rPr>
                <w:id w:val="-734475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8883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7FFC9B" w14:textId="318BF0B4" w:rsidR="00CA6BC6" w:rsidRDefault="00D53453" w:rsidP="00CA3E1B">
            <w:pPr>
              <w:ind w:left="-65"/>
              <w:rPr>
                <w:rFonts w:cstheme="minorHAnsi"/>
                <w:b/>
                <w:bCs/>
                <w:u w:val="single"/>
              </w:rPr>
            </w:pPr>
            <w:sdt>
              <w:sdtPr>
                <w:rPr>
                  <w:rFonts w:cstheme="minorHAnsi"/>
                  <w:sz w:val="20"/>
                  <w:szCs w:val="20"/>
                </w:rPr>
                <w:id w:val="-937757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284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1289370"/>
            <w:placeholder>
              <w:docPart w:val="5750201F54EE451D8DC6B74F96C4B9B6"/>
            </w:placeholder>
            <w:showingPlcHdr/>
          </w:sdtPr>
          <w:sdtEndPr/>
          <w:sdtContent>
            <w:tc>
              <w:tcPr>
                <w:tcW w:w="1158" w:type="dxa"/>
                <w:vAlign w:val="center"/>
              </w:tcPr>
              <w:p w14:paraId="3B0A90B7"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641379075"/>
            <w:placeholder>
              <w:docPart w:val="A47EAE740886467B85E55D9D75CCC915"/>
            </w:placeholder>
            <w:showingPlcHdr/>
          </w:sdtPr>
          <w:sdtEndPr/>
          <w:sdtContent>
            <w:tc>
              <w:tcPr>
                <w:tcW w:w="2394" w:type="dxa"/>
                <w:vAlign w:val="center"/>
              </w:tcPr>
              <w:p w14:paraId="1F5E7E1F" w14:textId="77777777" w:rsidR="00CA6BC6" w:rsidRDefault="00CA6BC6" w:rsidP="00CA6BC6">
                <w:pPr>
                  <w:rPr>
                    <w:rFonts w:cstheme="minorHAnsi"/>
                    <w:b/>
                    <w:bCs/>
                    <w:u w:val="single"/>
                  </w:rPr>
                </w:pPr>
                <w:r>
                  <w:rPr>
                    <w:rStyle w:val="PlaceholderText"/>
                  </w:rPr>
                  <w:t>Total Reviewed</w:t>
                </w:r>
              </w:p>
            </w:tc>
          </w:sdtContent>
        </w:sdt>
      </w:tr>
      <w:tr w:rsidR="00D943F2" w14:paraId="6CC309B5" w14:textId="77777777" w:rsidTr="00925CE7">
        <w:trPr>
          <w:cantSplit/>
        </w:trPr>
        <w:tc>
          <w:tcPr>
            <w:tcW w:w="19440" w:type="dxa"/>
            <w:gridSpan w:val="23"/>
          </w:tcPr>
          <w:p w14:paraId="6A69829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29948457"/>
                <w:placeholder>
                  <w:docPart w:val="143C0180207F42B0A4BF199EE1789AD4"/>
                </w:placeholder>
                <w:showingPlcHdr/>
              </w:sdtPr>
              <w:sdtEndPr/>
              <w:sdtContent>
                <w:r>
                  <w:rPr>
                    <w:rStyle w:val="PlaceholderText"/>
                  </w:rPr>
                  <w:t>Enter comments for any deficiencies noted and/or any records where this standard may not be applicable.</w:t>
                </w:r>
              </w:sdtContent>
            </w:sdt>
          </w:p>
        </w:tc>
      </w:tr>
      <w:tr w:rsidR="000B4B59" w14:paraId="00D85520" w14:textId="77777777" w:rsidTr="00CA6BC6">
        <w:trPr>
          <w:cantSplit/>
        </w:trPr>
        <w:tc>
          <w:tcPr>
            <w:tcW w:w="4548" w:type="dxa"/>
            <w:shd w:val="clear" w:color="auto" w:fill="E5EAF6"/>
            <w:vAlign w:val="center"/>
          </w:tcPr>
          <w:p w14:paraId="51DA6E24" w14:textId="77777777" w:rsidR="00CA6BC6" w:rsidRPr="0045038E" w:rsidRDefault="00CA6BC6" w:rsidP="00CA6BC6">
            <w:pPr>
              <w:rPr>
                <w:sz w:val="12"/>
                <w:szCs w:val="12"/>
              </w:rPr>
            </w:pPr>
          </w:p>
          <w:p w14:paraId="305CC31F" w14:textId="1829CA9C" w:rsidR="00CA6BC6" w:rsidRPr="001911E8" w:rsidRDefault="00D53453" w:rsidP="00CA6BC6">
            <w:pPr>
              <w:rPr>
                <w:rFonts w:cstheme="minorHAnsi"/>
                <w:b/>
                <w:bCs/>
              </w:rPr>
            </w:pPr>
            <w:hyperlink w:anchor="Med8C1" w:tooltip="Click to See Full Standard" w:history="1">
              <w:r w:rsidR="00CA6BC6" w:rsidRPr="00270F95">
                <w:rPr>
                  <w:rStyle w:val="Hyperlink"/>
                  <w:rFonts w:cstheme="minorHAnsi"/>
                  <w:b/>
                  <w:bCs/>
                </w:rPr>
                <w:t>8-C-1</w:t>
              </w:r>
            </w:hyperlink>
            <w:r w:rsidR="00CA6BC6" w:rsidRPr="00534738">
              <w:t xml:space="preserve"> </w:t>
            </w:r>
            <w:r w:rsidR="00CA6BC6">
              <w:t xml:space="preserve">  </w:t>
            </w:r>
            <w:r w:rsidR="00CA6BC6" w:rsidRPr="00CC680C">
              <w:rPr>
                <w:i/>
                <w:iCs/>
              </w:rPr>
              <w:t>A, B, C-</w:t>
            </w:r>
            <w:bookmarkStart w:id="10" w:name="MedWorksheet4"/>
            <w:r w:rsidR="00CA6BC6" w:rsidRPr="00CC680C">
              <w:rPr>
                <w:i/>
                <w:iCs/>
              </w:rPr>
              <w:t>M, C</w:t>
            </w:r>
            <w:bookmarkEnd w:id="10"/>
          </w:p>
          <w:p w14:paraId="42F1D812" w14:textId="71B65C2B" w:rsidR="00CA6BC6" w:rsidRPr="00D731C6" w:rsidRDefault="00CA6BC6" w:rsidP="00CA6BC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E5EAF6"/>
            <w:vAlign w:val="center"/>
          </w:tcPr>
          <w:p w14:paraId="52FB0A99" w14:textId="112632C7" w:rsidR="00CA6BC6" w:rsidRDefault="00D53453" w:rsidP="00CA3E1B">
            <w:pPr>
              <w:ind w:left="-65"/>
              <w:rPr>
                <w:rFonts w:cstheme="minorHAnsi"/>
                <w:b/>
                <w:bCs/>
                <w:u w:val="single"/>
              </w:rPr>
            </w:pPr>
            <w:sdt>
              <w:sdtPr>
                <w:rPr>
                  <w:rFonts w:cstheme="minorHAnsi"/>
                  <w:sz w:val="20"/>
                  <w:szCs w:val="20"/>
                </w:rPr>
                <w:id w:val="-813185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2864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D2642E" w14:textId="05EEB25E" w:rsidR="00CA6BC6" w:rsidRDefault="00D53453" w:rsidP="00CA3E1B">
            <w:pPr>
              <w:ind w:left="-65"/>
              <w:rPr>
                <w:rFonts w:cstheme="minorHAnsi"/>
                <w:b/>
                <w:bCs/>
                <w:u w:val="single"/>
              </w:rPr>
            </w:pPr>
            <w:sdt>
              <w:sdtPr>
                <w:rPr>
                  <w:rFonts w:cstheme="minorHAnsi"/>
                  <w:sz w:val="20"/>
                  <w:szCs w:val="20"/>
                </w:rPr>
                <w:id w:val="-2128305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17092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59EEF6" w14:textId="3D6B0048" w:rsidR="00CA6BC6" w:rsidRDefault="00D53453" w:rsidP="00CA3E1B">
            <w:pPr>
              <w:ind w:left="-65"/>
              <w:rPr>
                <w:rFonts w:cstheme="minorHAnsi"/>
                <w:b/>
                <w:bCs/>
                <w:u w:val="single"/>
              </w:rPr>
            </w:pPr>
            <w:sdt>
              <w:sdtPr>
                <w:rPr>
                  <w:rFonts w:cstheme="minorHAnsi"/>
                  <w:sz w:val="20"/>
                  <w:szCs w:val="20"/>
                </w:rPr>
                <w:id w:val="9330910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905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311A53" w14:textId="33CD5877" w:rsidR="00CA6BC6" w:rsidRDefault="00D53453" w:rsidP="00CA3E1B">
            <w:pPr>
              <w:ind w:left="-65"/>
              <w:rPr>
                <w:rFonts w:cstheme="minorHAnsi"/>
                <w:b/>
                <w:bCs/>
                <w:u w:val="single"/>
              </w:rPr>
            </w:pPr>
            <w:sdt>
              <w:sdtPr>
                <w:rPr>
                  <w:rFonts w:cstheme="minorHAnsi"/>
                  <w:sz w:val="20"/>
                  <w:szCs w:val="20"/>
                </w:rPr>
                <w:id w:val="1403416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858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8CBBC84" w14:textId="4691BA7F" w:rsidR="00CA6BC6" w:rsidRDefault="00D53453" w:rsidP="00CA3E1B">
            <w:pPr>
              <w:ind w:left="-65"/>
              <w:rPr>
                <w:rFonts w:cstheme="minorHAnsi"/>
                <w:b/>
                <w:bCs/>
                <w:u w:val="single"/>
              </w:rPr>
            </w:pPr>
            <w:sdt>
              <w:sdtPr>
                <w:rPr>
                  <w:rFonts w:cstheme="minorHAnsi"/>
                  <w:sz w:val="20"/>
                  <w:szCs w:val="20"/>
                </w:rPr>
                <w:id w:val="-603653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1525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B0BF00B" w14:textId="1ADECA2C" w:rsidR="00CA6BC6" w:rsidRDefault="00D53453" w:rsidP="00CA3E1B">
            <w:pPr>
              <w:ind w:left="-65"/>
              <w:rPr>
                <w:rFonts w:cstheme="minorHAnsi"/>
                <w:b/>
                <w:bCs/>
                <w:u w:val="single"/>
              </w:rPr>
            </w:pPr>
            <w:sdt>
              <w:sdtPr>
                <w:rPr>
                  <w:rFonts w:cstheme="minorHAnsi"/>
                  <w:sz w:val="20"/>
                  <w:szCs w:val="20"/>
                </w:rPr>
                <w:id w:val="-25412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9858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04928A" w14:textId="31BF51A2" w:rsidR="00CA6BC6" w:rsidRDefault="00D53453" w:rsidP="00CA3E1B">
            <w:pPr>
              <w:ind w:left="-65"/>
              <w:rPr>
                <w:rFonts w:cstheme="minorHAnsi"/>
                <w:b/>
                <w:bCs/>
                <w:u w:val="single"/>
              </w:rPr>
            </w:pPr>
            <w:sdt>
              <w:sdtPr>
                <w:rPr>
                  <w:rFonts w:cstheme="minorHAnsi"/>
                  <w:sz w:val="20"/>
                  <w:szCs w:val="20"/>
                </w:rPr>
                <w:id w:val="867569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7913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E7688FB" w14:textId="21CCD859" w:rsidR="00CA6BC6" w:rsidRDefault="00D53453" w:rsidP="00CA3E1B">
            <w:pPr>
              <w:ind w:left="-65"/>
              <w:rPr>
                <w:rFonts w:cstheme="minorHAnsi"/>
                <w:b/>
                <w:bCs/>
                <w:u w:val="single"/>
              </w:rPr>
            </w:pPr>
            <w:sdt>
              <w:sdtPr>
                <w:rPr>
                  <w:rFonts w:cstheme="minorHAnsi"/>
                  <w:sz w:val="20"/>
                  <w:szCs w:val="20"/>
                </w:rPr>
                <w:id w:val="1816836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389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1DEA7" w14:textId="54DE5336" w:rsidR="00CA6BC6" w:rsidRDefault="00D53453" w:rsidP="00CA3E1B">
            <w:pPr>
              <w:ind w:left="-65"/>
              <w:rPr>
                <w:rFonts w:cstheme="minorHAnsi"/>
                <w:b/>
                <w:bCs/>
                <w:u w:val="single"/>
              </w:rPr>
            </w:pPr>
            <w:sdt>
              <w:sdtPr>
                <w:rPr>
                  <w:rFonts w:cstheme="minorHAnsi"/>
                  <w:sz w:val="20"/>
                  <w:szCs w:val="20"/>
                </w:rPr>
                <w:id w:val="-206694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9077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F775B7F" w14:textId="3EE5E806" w:rsidR="00CA6BC6" w:rsidRDefault="00D53453" w:rsidP="00CA3E1B">
            <w:pPr>
              <w:ind w:left="-65"/>
              <w:rPr>
                <w:rFonts w:cstheme="minorHAnsi"/>
                <w:b/>
                <w:bCs/>
                <w:u w:val="single"/>
              </w:rPr>
            </w:pPr>
            <w:sdt>
              <w:sdtPr>
                <w:rPr>
                  <w:rFonts w:cstheme="minorHAnsi"/>
                  <w:sz w:val="20"/>
                  <w:szCs w:val="20"/>
                </w:rPr>
                <w:id w:val="-2106805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85586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E0521" w14:textId="21DB0203" w:rsidR="00CA6BC6" w:rsidRDefault="00D53453" w:rsidP="00CA3E1B">
            <w:pPr>
              <w:ind w:left="-65"/>
              <w:rPr>
                <w:rFonts w:cstheme="minorHAnsi"/>
                <w:b/>
                <w:bCs/>
                <w:u w:val="single"/>
              </w:rPr>
            </w:pPr>
            <w:sdt>
              <w:sdtPr>
                <w:rPr>
                  <w:rFonts w:cstheme="minorHAnsi"/>
                  <w:sz w:val="20"/>
                  <w:szCs w:val="20"/>
                </w:rPr>
                <w:id w:val="1620564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0904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17B5B4" w14:textId="3006C5CE" w:rsidR="00CA6BC6" w:rsidRDefault="00D53453" w:rsidP="00CA3E1B">
            <w:pPr>
              <w:ind w:left="-65"/>
              <w:rPr>
                <w:rFonts w:cstheme="minorHAnsi"/>
                <w:b/>
                <w:bCs/>
                <w:u w:val="single"/>
              </w:rPr>
            </w:pPr>
            <w:sdt>
              <w:sdtPr>
                <w:rPr>
                  <w:rFonts w:cstheme="minorHAnsi"/>
                  <w:sz w:val="20"/>
                  <w:szCs w:val="20"/>
                </w:rPr>
                <w:id w:val="1272278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48978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4A297C0" w14:textId="46659367" w:rsidR="00CA6BC6" w:rsidRDefault="00D53453" w:rsidP="00CA3E1B">
            <w:pPr>
              <w:ind w:left="-65"/>
              <w:rPr>
                <w:rFonts w:cstheme="minorHAnsi"/>
                <w:b/>
                <w:bCs/>
                <w:u w:val="single"/>
              </w:rPr>
            </w:pPr>
            <w:sdt>
              <w:sdtPr>
                <w:rPr>
                  <w:rFonts w:cstheme="minorHAnsi"/>
                  <w:sz w:val="20"/>
                  <w:szCs w:val="20"/>
                </w:rPr>
                <w:id w:val="12909394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851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A48708" w14:textId="2C3C3C67" w:rsidR="00CA6BC6" w:rsidRDefault="00D53453" w:rsidP="00CA3E1B">
            <w:pPr>
              <w:ind w:left="-65"/>
              <w:rPr>
                <w:rFonts w:cstheme="minorHAnsi"/>
                <w:b/>
                <w:bCs/>
                <w:u w:val="single"/>
              </w:rPr>
            </w:pPr>
            <w:sdt>
              <w:sdtPr>
                <w:rPr>
                  <w:rFonts w:cstheme="minorHAnsi"/>
                  <w:sz w:val="20"/>
                  <w:szCs w:val="20"/>
                </w:rPr>
                <w:id w:val="875204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27725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EDCEF22" w14:textId="03F8C480" w:rsidR="00CA6BC6" w:rsidRDefault="00D53453" w:rsidP="00CA3E1B">
            <w:pPr>
              <w:ind w:left="-65"/>
              <w:rPr>
                <w:rFonts w:cstheme="minorHAnsi"/>
                <w:b/>
                <w:bCs/>
                <w:u w:val="single"/>
              </w:rPr>
            </w:pPr>
            <w:sdt>
              <w:sdtPr>
                <w:rPr>
                  <w:rFonts w:cstheme="minorHAnsi"/>
                  <w:sz w:val="20"/>
                  <w:szCs w:val="20"/>
                </w:rPr>
                <w:id w:val="9389520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4859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ED228" w14:textId="6E1E22CB" w:rsidR="00CA6BC6" w:rsidRDefault="00D53453" w:rsidP="00CA3E1B">
            <w:pPr>
              <w:ind w:left="-65"/>
              <w:rPr>
                <w:rFonts w:cstheme="minorHAnsi"/>
                <w:b/>
                <w:bCs/>
                <w:u w:val="single"/>
              </w:rPr>
            </w:pPr>
            <w:sdt>
              <w:sdtPr>
                <w:rPr>
                  <w:rFonts w:cstheme="minorHAnsi"/>
                  <w:sz w:val="20"/>
                  <w:szCs w:val="20"/>
                </w:rPr>
                <w:id w:val="1746987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4362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61041A" w14:textId="23BE5426" w:rsidR="00CA6BC6" w:rsidRDefault="00D53453" w:rsidP="00CA3E1B">
            <w:pPr>
              <w:ind w:left="-65"/>
              <w:rPr>
                <w:rFonts w:cstheme="minorHAnsi"/>
                <w:b/>
                <w:bCs/>
                <w:u w:val="single"/>
              </w:rPr>
            </w:pPr>
            <w:sdt>
              <w:sdtPr>
                <w:rPr>
                  <w:rFonts w:cstheme="minorHAnsi"/>
                  <w:sz w:val="20"/>
                  <w:szCs w:val="20"/>
                </w:rPr>
                <w:id w:val="-1661763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77602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E71C6E" w14:textId="5E1CA849" w:rsidR="00CA6BC6" w:rsidRDefault="00D53453" w:rsidP="00CA3E1B">
            <w:pPr>
              <w:ind w:left="-65"/>
              <w:rPr>
                <w:rFonts w:cstheme="minorHAnsi"/>
                <w:b/>
                <w:bCs/>
                <w:u w:val="single"/>
              </w:rPr>
            </w:pPr>
            <w:sdt>
              <w:sdtPr>
                <w:rPr>
                  <w:rFonts w:cstheme="minorHAnsi"/>
                  <w:sz w:val="20"/>
                  <w:szCs w:val="20"/>
                </w:rPr>
                <w:id w:val="-53828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643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E3A90A3" w14:textId="197E3501" w:rsidR="00CA6BC6" w:rsidRDefault="00D53453" w:rsidP="00CA3E1B">
            <w:pPr>
              <w:ind w:left="-65"/>
              <w:rPr>
                <w:rFonts w:cstheme="minorHAnsi"/>
                <w:b/>
                <w:bCs/>
                <w:u w:val="single"/>
              </w:rPr>
            </w:pPr>
            <w:sdt>
              <w:sdtPr>
                <w:rPr>
                  <w:rFonts w:cstheme="minorHAnsi"/>
                  <w:sz w:val="20"/>
                  <w:szCs w:val="20"/>
                </w:rPr>
                <w:id w:val="-1009289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17623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7CB8D8A" w14:textId="0357D6D8" w:rsidR="00CA6BC6" w:rsidRDefault="00D53453" w:rsidP="00CA3E1B">
            <w:pPr>
              <w:ind w:left="-65"/>
              <w:rPr>
                <w:rFonts w:cstheme="minorHAnsi"/>
                <w:b/>
                <w:bCs/>
                <w:u w:val="single"/>
              </w:rPr>
            </w:pPr>
            <w:sdt>
              <w:sdtPr>
                <w:rPr>
                  <w:rFonts w:cstheme="minorHAnsi"/>
                  <w:sz w:val="20"/>
                  <w:szCs w:val="20"/>
                </w:rPr>
                <w:id w:val="792562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7997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832669810"/>
            <w:placeholder>
              <w:docPart w:val="BB53529E980343C69C1D5FF9E057F688"/>
            </w:placeholder>
            <w:showingPlcHdr/>
          </w:sdtPr>
          <w:sdtEndPr/>
          <w:sdtContent>
            <w:tc>
              <w:tcPr>
                <w:tcW w:w="1158" w:type="dxa"/>
                <w:shd w:val="clear" w:color="auto" w:fill="E5EAF6"/>
                <w:vAlign w:val="center"/>
              </w:tcPr>
              <w:p w14:paraId="1701B62F" w14:textId="30A4CCE0"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906437192"/>
            <w:placeholder>
              <w:docPart w:val="126028086BBE4CAD8C3835F10DBD98B2"/>
            </w:placeholder>
            <w:showingPlcHdr/>
          </w:sdtPr>
          <w:sdtEndPr/>
          <w:sdtContent>
            <w:tc>
              <w:tcPr>
                <w:tcW w:w="2394" w:type="dxa"/>
                <w:shd w:val="clear" w:color="auto" w:fill="E5EAF6"/>
                <w:vAlign w:val="center"/>
              </w:tcPr>
              <w:p w14:paraId="37B6F4C1" w14:textId="7CB5FD23" w:rsidR="00CA6BC6" w:rsidRDefault="00CA6BC6" w:rsidP="00CA6BC6">
                <w:pPr>
                  <w:rPr>
                    <w:rFonts w:cstheme="minorHAnsi"/>
                    <w:b/>
                    <w:bCs/>
                    <w:u w:val="single"/>
                  </w:rPr>
                </w:pPr>
                <w:r>
                  <w:rPr>
                    <w:rStyle w:val="PlaceholderText"/>
                  </w:rPr>
                  <w:t>Total Reviewed</w:t>
                </w:r>
              </w:p>
            </w:tc>
          </w:sdtContent>
        </w:sdt>
      </w:tr>
      <w:tr w:rsidR="00C2258B" w14:paraId="6C9D9EAA" w14:textId="77777777" w:rsidTr="003D6FDA">
        <w:trPr>
          <w:cantSplit/>
        </w:trPr>
        <w:tc>
          <w:tcPr>
            <w:tcW w:w="19440" w:type="dxa"/>
            <w:gridSpan w:val="23"/>
            <w:shd w:val="clear" w:color="auto" w:fill="E5EAF6"/>
          </w:tcPr>
          <w:p w14:paraId="5653EC50" w14:textId="012E6B4A"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CA6BC6" w14:paraId="2BDC47FE" w14:textId="77777777" w:rsidTr="00CA6BC6">
        <w:trPr>
          <w:cantSplit/>
        </w:trPr>
        <w:tc>
          <w:tcPr>
            <w:tcW w:w="4548" w:type="dxa"/>
            <w:vAlign w:val="center"/>
          </w:tcPr>
          <w:p w14:paraId="404206F7" w14:textId="77777777" w:rsidR="00CA6BC6" w:rsidRPr="0045038E" w:rsidRDefault="00CA6BC6" w:rsidP="00CA6BC6">
            <w:pPr>
              <w:rPr>
                <w:sz w:val="12"/>
                <w:szCs w:val="12"/>
              </w:rPr>
            </w:pPr>
          </w:p>
          <w:p w14:paraId="34A8A6ED" w14:textId="77777777" w:rsidR="00CA6BC6" w:rsidRPr="001911E8" w:rsidRDefault="00D53453" w:rsidP="00CA6BC6">
            <w:pPr>
              <w:rPr>
                <w:rFonts w:cstheme="minorHAnsi"/>
                <w:b/>
                <w:bCs/>
              </w:rPr>
            </w:pPr>
            <w:hyperlink w:anchor="Med8C2" w:tooltip="Click to See Full Standard" w:history="1">
              <w:r w:rsidR="00CA6BC6" w:rsidRPr="00270F95">
                <w:rPr>
                  <w:rStyle w:val="Hyperlink"/>
                  <w:rFonts w:cstheme="minorHAnsi"/>
                  <w:b/>
                  <w:bCs/>
                </w:rPr>
                <w:t>8-C-2</w:t>
              </w:r>
            </w:hyperlink>
            <w:r w:rsidR="00CA6BC6">
              <w:rPr>
                <w:i/>
                <w:iCs/>
              </w:rPr>
              <w:t xml:space="preserve">   </w:t>
            </w:r>
            <w:r w:rsidR="00CA6BC6" w:rsidRPr="00CC680C">
              <w:rPr>
                <w:i/>
                <w:iCs/>
              </w:rPr>
              <w:t>A, B, C-M, C</w:t>
            </w:r>
          </w:p>
          <w:p w14:paraId="75DCC548" w14:textId="4518A199" w:rsidR="00CA6BC6" w:rsidRPr="00D731C6" w:rsidRDefault="00CA6BC6" w:rsidP="00CA6BC6">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64" w:type="dxa"/>
            <w:vAlign w:val="center"/>
          </w:tcPr>
          <w:p w14:paraId="31896028" w14:textId="303466D1" w:rsidR="00CA6BC6" w:rsidRDefault="00D53453" w:rsidP="00CA3E1B">
            <w:pPr>
              <w:ind w:left="-65"/>
              <w:rPr>
                <w:rFonts w:cstheme="minorHAnsi"/>
                <w:b/>
                <w:bCs/>
                <w:u w:val="single"/>
              </w:rPr>
            </w:pPr>
            <w:sdt>
              <w:sdtPr>
                <w:rPr>
                  <w:rFonts w:cstheme="minorHAnsi"/>
                  <w:sz w:val="20"/>
                  <w:szCs w:val="20"/>
                </w:rPr>
                <w:id w:val="18109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01324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E3AA1E3" w14:textId="563F3409" w:rsidR="00CA6BC6" w:rsidRDefault="00D53453" w:rsidP="00CA3E1B">
            <w:pPr>
              <w:ind w:left="-65"/>
              <w:rPr>
                <w:rFonts w:cstheme="minorHAnsi"/>
                <w:b/>
                <w:bCs/>
                <w:u w:val="single"/>
              </w:rPr>
            </w:pPr>
            <w:sdt>
              <w:sdtPr>
                <w:rPr>
                  <w:rFonts w:cstheme="minorHAnsi"/>
                  <w:sz w:val="20"/>
                  <w:szCs w:val="20"/>
                </w:rPr>
                <w:id w:val="1413587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7575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618CFC" w14:textId="113A7DFC" w:rsidR="00CA6BC6" w:rsidRDefault="00D53453" w:rsidP="00CA3E1B">
            <w:pPr>
              <w:ind w:left="-65"/>
              <w:rPr>
                <w:rFonts w:cstheme="minorHAnsi"/>
                <w:b/>
                <w:bCs/>
                <w:u w:val="single"/>
              </w:rPr>
            </w:pPr>
            <w:sdt>
              <w:sdtPr>
                <w:rPr>
                  <w:rFonts w:cstheme="minorHAnsi"/>
                  <w:sz w:val="20"/>
                  <w:szCs w:val="20"/>
                </w:rPr>
                <w:id w:val="1916673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91620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6A5B69" w14:textId="2EAAE885" w:rsidR="00CA6BC6" w:rsidRDefault="00D53453" w:rsidP="00CA3E1B">
            <w:pPr>
              <w:ind w:left="-65"/>
              <w:rPr>
                <w:rFonts w:cstheme="minorHAnsi"/>
                <w:b/>
                <w:bCs/>
                <w:u w:val="single"/>
              </w:rPr>
            </w:pPr>
            <w:sdt>
              <w:sdtPr>
                <w:rPr>
                  <w:rFonts w:cstheme="minorHAnsi"/>
                  <w:sz w:val="20"/>
                  <w:szCs w:val="20"/>
                </w:rPr>
                <w:id w:val="-48115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67760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A41D05E" w14:textId="2CB54059" w:rsidR="00CA6BC6" w:rsidRDefault="00D53453" w:rsidP="00CA3E1B">
            <w:pPr>
              <w:ind w:left="-65"/>
              <w:rPr>
                <w:rFonts w:cstheme="minorHAnsi"/>
                <w:b/>
                <w:bCs/>
                <w:u w:val="single"/>
              </w:rPr>
            </w:pPr>
            <w:sdt>
              <w:sdtPr>
                <w:rPr>
                  <w:rFonts w:cstheme="minorHAnsi"/>
                  <w:sz w:val="20"/>
                  <w:szCs w:val="20"/>
                </w:rPr>
                <w:id w:val="1973477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0159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E37E7E" w14:textId="0AB9B0D3" w:rsidR="00CA6BC6" w:rsidRDefault="00D53453" w:rsidP="00CA3E1B">
            <w:pPr>
              <w:ind w:left="-65"/>
              <w:rPr>
                <w:rFonts w:cstheme="minorHAnsi"/>
                <w:b/>
                <w:bCs/>
                <w:u w:val="single"/>
              </w:rPr>
            </w:pPr>
            <w:sdt>
              <w:sdtPr>
                <w:rPr>
                  <w:rFonts w:cstheme="minorHAnsi"/>
                  <w:sz w:val="20"/>
                  <w:szCs w:val="20"/>
                </w:rPr>
                <w:id w:val="-1816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374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778612A" w14:textId="36B93B49" w:rsidR="00CA6BC6" w:rsidRDefault="00D53453" w:rsidP="00CA3E1B">
            <w:pPr>
              <w:ind w:left="-65"/>
              <w:rPr>
                <w:rFonts w:cstheme="minorHAnsi"/>
                <w:b/>
                <w:bCs/>
                <w:u w:val="single"/>
              </w:rPr>
            </w:pPr>
            <w:sdt>
              <w:sdtPr>
                <w:rPr>
                  <w:rFonts w:cstheme="minorHAnsi"/>
                  <w:sz w:val="20"/>
                  <w:szCs w:val="20"/>
                </w:rPr>
                <w:id w:val="-10769723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3436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0348DB4" w14:textId="161EBC21" w:rsidR="00CA6BC6" w:rsidRDefault="00D53453" w:rsidP="00CA3E1B">
            <w:pPr>
              <w:ind w:left="-65"/>
              <w:rPr>
                <w:rFonts w:cstheme="minorHAnsi"/>
                <w:b/>
                <w:bCs/>
                <w:u w:val="single"/>
              </w:rPr>
            </w:pPr>
            <w:sdt>
              <w:sdtPr>
                <w:rPr>
                  <w:rFonts w:cstheme="minorHAnsi"/>
                  <w:sz w:val="20"/>
                  <w:szCs w:val="20"/>
                </w:rPr>
                <w:id w:val="18900736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91604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2D1F8F" w14:textId="5917D8C7" w:rsidR="00CA6BC6" w:rsidRDefault="00D53453" w:rsidP="00CA3E1B">
            <w:pPr>
              <w:ind w:left="-65"/>
              <w:rPr>
                <w:rFonts w:cstheme="minorHAnsi"/>
                <w:b/>
                <w:bCs/>
                <w:u w:val="single"/>
              </w:rPr>
            </w:pPr>
            <w:sdt>
              <w:sdtPr>
                <w:rPr>
                  <w:rFonts w:cstheme="minorHAnsi"/>
                  <w:sz w:val="20"/>
                  <w:szCs w:val="20"/>
                </w:rPr>
                <w:id w:val="-10430500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2613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D20A3BD" w14:textId="1447708C" w:rsidR="00CA6BC6" w:rsidRDefault="00D53453" w:rsidP="00CA3E1B">
            <w:pPr>
              <w:ind w:left="-65"/>
              <w:rPr>
                <w:rFonts w:cstheme="minorHAnsi"/>
                <w:b/>
                <w:bCs/>
                <w:u w:val="single"/>
              </w:rPr>
            </w:pPr>
            <w:sdt>
              <w:sdtPr>
                <w:rPr>
                  <w:rFonts w:cstheme="minorHAnsi"/>
                  <w:sz w:val="20"/>
                  <w:szCs w:val="20"/>
                </w:rPr>
                <w:id w:val="3109879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0663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366DFE" w14:textId="16750FD2" w:rsidR="00CA6BC6" w:rsidRDefault="00D53453" w:rsidP="00CA3E1B">
            <w:pPr>
              <w:ind w:left="-65"/>
              <w:rPr>
                <w:rFonts w:cstheme="minorHAnsi"/>
                <w:b/>
                <w:bCs/>
                <w:u w:val="single"/>
              </w:rPr>
            </w:pPr>
            <w:sdt>
              <w:sdtPr>
                <w:rPr>
                  <w:rFonts w:cstheme="minorHAnsi"/>
                  <w:sz w:val="20"/>
                  <w:szCs w:val="20"/>
                </w:rPr>
                <w:id w:val="1575083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2082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266523" w14:textId="56A09F77" w:rsidR="00CA6BC6" w:rsidRDefault="00D53453" w:rsidP="00CA3E1B">
            <w:pPr>
              <w:ind w:left="-65"/>
              <w:rPr>
                <w:rFonts w:cstheme="minorHAnsi"/>
                <w:b/>
                <w:bCs/>
                <w:u w:val="single"/>
              </w:rPr>
            </w:pPr>
            <w:sdt>
              <w:sdtPr>
                <w:rPr>
                  <w:rFonts w:cstheme="minorHAnsi"/>
                  <w:sz w:val="20"/>
                  <w:szCs w:val="20"/>
                </w:rPr>
                <w:id w:val="-1752416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1218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02F4F1" w14:textId="251CFEBF" w:rsidR="00CA6BC6" w:rsidRDefault="00D53453" w:rsidP="00CA3E1B">
            <w:pPr>
              <w:ind w:left="-65"/>
              <w:rPr>
                <w:rFonts w:cstheme="minorHAnsi"/>
                <w:b/>
                <w:bCs/>
                <w:u w:val="single"/>
              </w:rPr>
            </w:pPr>
            <w:sdt>
              <w:sdtPr>
                <w:rPr>
                  <w:rFonts w:cstheme="minorHAnsi"/>
                  <w:sz w:val="20"/>
                  <w:szCs w:val="20"/>
                </w:rPr>
                <w:id w:val="-21393317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887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7B7388" w14:textId="3B79E131" w:rsidR="00CA6BC6" w:rsidRDefault="00D53453" w:rsidP="00CA3E1B">
            <w:pPr>
              <w:ind w:left="-65"/>
              <w:rPr>
                <w:rFonts w:cstheme="minorHAnsi"/>
                <w:b/>
                <w:bCs/>
                <w:u w:val="single"/>
              </w:rPr>
            </w:pPr>
            <w:sdt>
              <w:sdtPr>
                <w:rPr>
                  <w:rFonts w:cstheme="minorHAnsi"/>
                  <w:sz w:val="20"/>
                  <w:szCs w:val="20"/>
                </w:rPr>
                <w:id w:val="13895373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34865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0BE1CE" w14:textId="6ED4E5E9" w:rsidR="00CA6BC6" w:rsidRDefault="00D53453" w:rsidP="00CA3E1B">
            <w:pPr>
              <w:ind w:left="-65"/>
              <w:rPr>
                <w:rFonts w:cstheme="minorHAnsi"/>
                <w:b/>
                <w:bCs/>
                <w:u w:val="single"/>
              </w:rPr>
            </w:pPr>
            <w:sdt>
              <w:sdtPr>
                <w:rPr>
                  <w:rFonts w:cstheme="minorHAnsi"/>
                  <w:sz w:val="20"/>
                  <w:szCs w:val="20"/>
                </w:rPr>
                <w:id w:val="-1263214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90641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E2548E" w14:textId="1624A6AB" w:rsidR="00CA6BC6" w:rsidRDefault="00D53453" w:rsidP="00CA3E1B">
            <w:pPr>
              <w:ind w:left="-65"/>
              <w:rPr>
                <w:rFonts w:cstheme="minorHAnsi"/>
                <w:b/>
                <w:bCs/>
                <w:u w:val="single"/>
              </w:rPr>
            </w:pPr>
            <w:sdt>
              <w:sdtPr>
                <w:rPr>
                  <w:rFonts w:cstheme="minorHAnsi"/>
                  <w:sz w:val="20"/>
                  <w:szCs w:val="20"/>
                </w:rPr>
                <w:id w:val="122002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8912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D2B8AF" w14:textId="1695B2C8" w:rsidR="00CA6BC6" w:rsidRDefault="00D53453" w:rsidP="00CA3E1B">
            <w:pPr>
              <w:ind w:left="-65"/>
              <w:rPr>
                <w:rFonts w:cstheme="minorHAnsi"/>
                <w:b/>
                <w:bCs/>
                <w:u w:val="single"/>
              </w:rPr>
            </w:pPr>
            <w:sdt>
              <w:sdtPr>
                <w:rPr>
                  <w:rFonts w:cstheme="minorHAnsi"/>
                  <w:sz w:val="20"/>
                  <w:szCs w:val="20"/>
                </w:rPr>
                <w:id w:val="-433511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52060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403D708" w14:textId="4080157F" w:rsidR="00CA6BC6" w:rsidRDefault="00D53453" w:rsidP="00CA3E1B">
            <w:pPr>
              <w:ind w:left="-65"/>
              <w:rPr>
                <w:rFonts w:cstheme="minorHAnsi"/>
                <w:b/>
                <w:bCs/>
                <w:u w:val="single"/>
              </w:rPr>
            </w:pPr>
            <w:sdt>
              <w:sdtPr>
                <w:rPr>
                  <w:rFonts w:cstheme="minorHAnsi"/>
                  <w:sz w:val="20"/>
                  <w:szCs w:val="20"/>
                </w:rPr>
                <w:id w:val="-10842156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9825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5D365B" w14:textId="3E6A11D3" w:rsidR="00CA6BC6" w:rsidRDefault="00D53453" w:rsidP="00CA3E1B">
            <w:pPr>
              <w:ind w:left="-65"/>
              <w:rPr>
                <w:rFonts w:cstheme="minorHAnsi"/>
                <w:b/>
                <w:bCs/>
                <w:u w:val="single"/>
              </w:rPr>
            </w:pPr>
            <w:sdt>
              <w:sdtPr>
                <w:rPr>
                  <w:rFonts w:cstheme="minorHAnsi"/>
                  <w:sz w:val="20"/>
                  <w:szCs w:val="20"/>
                </w:rPr>
                <w:id w:val="4791208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35937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CFB22FD" w14:textId="5AED58F6" w:rsidR="00CA6BC6" w:rsidRDefault="00D53453" w:rsidP="00CA3E1B">
            <w:pPr>
              <w:ind w:left="-65"/>
              <w:rPr>
                <w:rFonts w:cstheme="minorHAnsi"/>
                <w:b/>
                <w:bCs/>
                <w:u w:val="single"/>
              </w:rPr>
            </w:pPr>
            <w:sdt>
              <w:sdtPr>
                <w:rPr>
                  <w:rFonts w:cstheme="minorHAnsi"/>
                  <w:sz w:val="20"/>
                  <w:szCs w:val="20"/>
                </w:rPr>
                <w:id w:val="5651518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861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65086608"/>
            <w:placeholder>
              <w:docPart w:val="C4EC4091795148A5B2A59B8645329203"/>
            </w:placeholder>
            <w:showingPlcHdr/>
          </w:sdtPr>
          <w:sdtEndPr/>
          <w:sdtContent>
            <w:tc>
              <w:tcPr>
                <w:tcW w:w="1158" w:type="dxa"/>
                <w:vAlign w:val="center"/>
              </w:tcPr>
              <w:p w14:paraId="297A2D43" w14:textId="0636676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210377153"/>
            <w:placeholder>
              <w:docPart w:val="1F5C98D2B94841ECAAC43B610ABE190B"/>
            </w:placeholder>
            <w:showingPlcHdr/>
          </w:sdtPr>
          <w:sdtEndPr/>
          <w:sdtContent>
            <w:tc>
              <w:tcPr>
                <w:tcW w:w="2394" w:type="dxa"/>
                <w:vAlign w:val="center"/>
              </w:tcPr>
              <w:p w14:paraId="4F2725A7" w14:textId="53C4C089" w:rsidR="00CA6BC6" w:rsidRDefault="00CA6BC6" w:rsidP="00CA6BC6">
                <w:pPr>
                  <w:rPr>
                    <w:rFonts w:cstheme="minorHAnsi"/>
                    <w:b/>
                    <w:bCs/>
                    <w:u w:val="single"/>
                  </w:rPr>
                </w:pPr>
                <w:r>
                  <w:rPr>
                    <w:rStyle w:val="PlaceholderText"/>
                  </w:rPr>
                  <w:t>Total Reviewed</w:t>
                </w:r>
              </w:p>
            </w:tc>
          </w:sdtContent>
        </w:sdt>
      </w:tr>
      <w:tr w:rsidR="00C2258B" w14:paraId="0A5D17E0" w14:textId="77777777" w:rsidTr="00590AE1">
        <w:trPr>
          <w:cantSplit/>
        </w:trPr>
        <w:tc>
          <w:tcPr>
            <w:tcW w:w="19440" w:type="dxa"/>
            <w:gridSpan w:val="23"/>
          </w:tcPr>
          <w:p w14:paraId="743AAF1E" w14:textId="6C51F435"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0B4B59" w14:paraId="6BC16D1E" w14:textId="77777777" w:rsidTr="00CA6BC6">
        <w:trPr>
          <w:cantSplit/>
        </w:trPr>
        <w:tc>
          <w:tcPr>
            <w:tcW w:w="4548" w:type="dxa"/>
            <w:shd w:val="clear" w:color="auto" w:fill="E5EAF6"/>
            <w:vAlign w:val="center"/>
          </w:tcPr>
          <w:p w14:paraId="0EF995B9" w14:textId="77777777" w:rsidR="00CA6BC6" w:rsidRPr="0045038E" w:rsidRDefault="00CA6BC6" w:rsidP="00CA6BC6">
            <w:pPr>
              <w:rPr>
                <w:sz w:val="12"/>
                <w:szCs w:val="12"/>
              </w:rPr>
            </w:pPr>
          </w:p>
          <w:p w14:paraId="139220B5" w14:textId="56380E1E" w:rsidR="00CA6BC6" w:rsidRPr="001911E8" w:rsidRDefault="00D53453" w:rsidP="00CA6BC6">
            <w:pPr>
              <w:rPr>
                <w:rFonts w:cstheme="minorHAnsi"/>
                <w:b/>
                <w:bCs/>
              </w:rPr>
            </w:pPr>
            <w:hyperlink w:anchor="Med8C3" w:tooltip="Click to See Full Standard" w:history="1">
              <w:r w:rsidR="00CA6BC6" w:rsidRPr="00270F95">
                <w:rPr>
                  <w:rStyle w:val="Hyperlink"/>
                  <w:rFonts w:cstheme="minorHAnsi"/>
                  <w:b/>
                  <w:bCs/>
                </w:rPr>
                <w:t>8-C-3</w:t>
              </w:r>
            </w:hyperlink>
            <w:r w:rsidR="00CA6BC6" w:rsidRPr="00534738">
              <w:t xml:space="preserve"> </w:t>
            </w:r>
            <w:r w:rsidR="00CA6BC6">
              <w:t xml:space="preserve">  </w:t>
            </w:r>
            <w:r w:rsidR="00CA6BC6" w:rsidRPr="00CC680C">
              <w:rPr>
                <w:i/>
                <w:iCs/>
              </w:rPr>
              <w:t>A, B, C-M, C</w:t>
            </w:r>
          </w:p>
          <w:p w14:paraId="17FF8B01" w14:textId="67FD8642" w:rsidR="00CA6BC6" w:rsidRPr="00D731C6" w:rsidRDefault="00CA6BC6" w:rsidP="00CA6BC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362A0E29" w:rsidR="00CA6BC6" w:rsidRDefault="00D53453" w:rsidP="00CA3E1B">
            <w:pPr>
              <w:ind w:left="-65"/>
              <w:rPr>
                <w:rFonts w:cstheme="minorHAnsi"/>
                <w:b/>
                <w:bCs/>
                <w:u w:val="single"/>
              </w:rPr>
            </w:pPr>
            <w:sdt>
              <w:sdtPr>
                <w:rPr>
                  <w:rFonts w:cstheme="minorHAnsi"/>
                  <w:sz w:val="20"/>
                  <w:szCs w:val="20"/>
                </w:rPr>
                <w:id w:val="-4648194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115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DAA48E" w14:textId="6BEED180" w:rsidR="00CA6BC6" w:rsidRDefault="00D53453" w:rsidP="00CA3E1B">
            <w:pPr>
              <w:ind w:left="-65"/>
              <w:rPr>
                <w:rFonts w:cstheme="minorHAnsi"/>
                <w:b/>
                <w:bCs/>
                <w:u w:val="single"/>
              </w:rPr>
            </w:pPr>
            <w:sdt>
              <w:sdtPr>
                <w:rPr>
                  <w:rFonts w:cstheme="minorHAnsi"/>
                  <w:sz w:val="20"/>
                  <w:szCs w:val="20"/>
                </w:rPr>
                <w:id w:val="-1913154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274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1E783F9" w14:textId="66EFB17A" w:rsidR="00CA6BC6" w:rsidRDefault="00D53453" w:rsidP="00CA3E1B">
            <w:pPr>
              <w:ind w:left="-65"/>
              <w:rPr>
                <w:rFonts w:cstheme="minorHAnsi"/>
                <w:b/>
                <w:bCs/>
                <w:u w:val="single"/>
              </w:rPr>
            </w:pPr>
            <w:sdt>
              <w:sdtPr>
                <w:rPr>
                  <w:rFonts w:cstheme="minorHAnsi"/>
                  <w:sz w:val="20"/>
                  <w:szCs w:val="20"/>
                </w:rPr>
                <w:id w:val="181799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230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BEBDA0" w14:textId="140867BA" w:rsidR="00CA6BC6" w:rsidRDefault="00D53453" w:rsidP="00CA3E1B">
            <w:pPr>
              <w:ind w:left="-65"/>
              <w:rPr>
                <w:rFonts w:cstheme="minorHAnsi"/>
                <w:b/>
                <w:bCs/>
                <w:u w:val="single"/>
              </w:rPr>
            </w:pPr>
            <w:sdt>
              <w:sdtPr>
                <w:rPr>
                  <w:rFonts w:cstheme="minorHAnsi"/>
                  <w:sz w:val="20"/>
                  <w:szCs w:val="20"/>
                </w:rPr>
                <w:id w:val="-601495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3274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57D789E" w14:textId="566B87D8" w:rsidR="00CA6BC6" w:rsidRDefault="00D53453" w:rsidP="00CA3E1B">
            <w:pPr>
              <w:ind w:left="-65"/>
              <w:rPr>
                <w:rFonts w:cstheme="minorHAnsi"/>
                <w:b/>
                <w:bCs/>
                <w:u w:val="single"/>
              </w:rPr>
            </w:pPr>
            <w:sdt>
              <w:sdtPr>
                <w:rPr>
                  <w:rFonts w:cstheme="minorHAnsi"/>
                  <w:sz w:val="20"/>
                  <w:szCs w:val="20"/>
                </w:rPr>
                <w:id w:val="-1911216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6327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98928E8" w14:textId="2DC27862" w:rsidR="00CA6BC6" w:rsidRDefault="00D53453" w:rsidP="00CA3E1B">
            <w:pPr>
              <w:ind w:left="-65"/>
              <w:rPr>
                <w:rFonts w:cstheme="minorHAnsi"/>
                <w:b/>
                <w:bCs/>
                <w:u w:val="single"/>
              </w:rPr>
            </w:pPr>
            <w:sdt>
              <w:sdtPr>
                <w:rPr>
                  <w:rFonts w:cstheme="minorHAnsi"/>
                  <w:sz w:val="20"/>
                  <w:szCs w:val="20"/>
                </w:rPr>
                <w:id w:val="14430296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289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DF30826" w14:textId="068E1528" w:rsidR="00CA6BC6" w:rsidRDefault="00D53453" w:rsidP="00CA3E1B">
            <w:pPr>
              <w:ind w:left="-65"/>
              <w:rPr>
                <w:rFonts w:cstheme="minorHAnsi"/>
                <w:b/>
                <w:bCs/>
                <w:u w:val="single"/>
              </w:rPr>
            </w:pPr>
            <w:sdt>
              <w:sdtPr>
                <w:rPr>
                  <w:rFonts w:cstheme="minorHAnsi"/>
                  <w:sz w:val="20"/>
                  <w:szCs w:val="20"/>
                </w:rPr>
                <w:id w:val="59328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02164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F8C78AA" w14:textId="717563BE" w:rsidR="00CA6BC6" w:rsidRDefault="00D53453" w:rsidP="00CA3E1B">
            <w:pPr>
              <w:ind w:left="-65"/>
              <w:rPr>
                <w:rFonts w:cstheme="minorHAnsi"/>
                <w:b/>
                <w:bCs/>
                <w:u w:val="single"/>
              </w:rPr>
            </w:pPr>
            <w:sdt>
              <w:sdtPr>
                <w:rPr>
                  <w:rFonts w:cstheme="minorHAnsi"/>
                  <w:sz w:val="20"/>
                  <w:szCs w:val="20"/>
                </w:rPr>
                <w:id w:val="-553615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3144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AFDE9F3" w14:textId="465A0D09" w:rsidR="00CA6BC6" w:rsidRDefault="00D53453" w:rsidP="00CA3E1B">
            <w:pPr>
              <w:ind w:left="-65"/>
              <w:rPr>
                <w:rFonts w:cstheme="minorHAnsi"/>
                <w:b/>
                <w:bCs/>
                <w:u w:val="single"/>
              </w:rPr>
            </w:pPr>
            <w:sdt>
              <w:sdtPr>
                <w:rPr>
                  <w:rFonts w:cstheme="minorHAnsi"/>
                  <w:sz w:val="20"/>
                  <w:szCs w:val="20"/>
                </w:rPr>
                <w:id w:val="2064822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4768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A04E11A" w14:textId="1211EF82" w:rsidR="00CA6BC6" w:rsidRDefault="00D53453" w:rsidP="00CA3E1B">
            <w:pPr>
              <w:ind w:left="-65"/>
              <w:rPr>
                <w:rFonts w:cstheme="minorHAnsi"/>
                <w:b/>
                <w:bCs/>
                <w:u w:val="single"/>
              </w:rPr>
            </w:pPr>
            <w:sdt>
              <w:sdtPr>
                <w:rPr>
                  <w:rFonts w:cstheme="minorHAnsi"/>
                  <w:sz w:val="20"/>
                  <w:szCs w:val="20"/>
                </w:rPr>
                <w:id w:val="-362900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6761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83C6368" w14:textId="5D27D95D" w:rsidR="00CA6BC6" w:rsidRDefault="00D53453" w:rsidP="00CA3E1B">
            <w:pPr>
              <w:ind w:left="-65"/>
              <w:rPr>
                <w:rFonts w:cstheme="minorHAnsi"/>
                <w:b/>
                <w:bCs/>
                <w:u w:val="single"/>
              </w:rPr>
            </w:pPr>
            <w:sdt>
              <w:sdtPr>
                <w:rPr>
                  <w:rFonts w:cstheme="minorHAnsi"/>
                  <w:sz w:val="20"/>
                  <w:szCs w:val="20"/>
                </w:rPr>
                <w:id w:val="-11653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90214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FBE7920" w14:textId="3F8BBC86" w:rsidR="00CA6BC6" w:rsidRDefault="00D53453" w:rsidP="00CA3E1B">
            <w:pPr>
              <w:ind w:left="-65"/>
              <w:rPr>
                <w:rFonts w:cstheme="minorHAnsi"/>
                <w:b/>
                <w:bCs/>
                <w:u w:val="single"/>
              </w:rPr>
            </w:pPr>
            <w:sdt>
              <w:sdtPr>
                <w:rPr>
                  <w:rFonts w:cstheme="minorHAnsi"/>
                  <w:sz w:val="20"/>
                  <w:szCs w:val="20"/>
                </w:rPr>
                <w:id w:val="-76923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2109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9B37D" w14:textId="4A189CA6" w:rsidR="00CA6BC6" w:rsidRDefault="00D53453" w:rsidP="00CA3E1B">
            <w:pPr>
              <w:ind w:left="-65"/>
              <w:rPr>
                <w:rFonts w:cstheme="minorHAnsi"/>
                <w:b/>
                <w:bCs/>
                <w:u w:val="single"/>
              </w:rPr>
            </w:pPr>
            <w:sdt>
              <w:sdtPr>
                <w:rPr>
                  <w:rFonts w:cstheme="minorHAnsi"/>
                  <w:sz w:val="20"/>
                  <w:szCs w:val="20"/>
                </w:rPr>
                <w:id w:val="1546331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598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A7ADC9" w14:textId="7F222D97" w:rsidR="00CA6BC6" w:rsidRDefault="00D53453" w:rsidP="00CA3E1B">
            <w:pPr>
              <w:ind w:left="-65"/>
              <w:rPr>
                <w:rFonts w:cstheme="minorHAnsi"/>
                <w:b/>
                <w:bCs/>
                <w:u w:val="single"/>
              </w:rPr>
            </w:pPr>
            <w:sdt>
              <w:sdtPr>
                <w:rPr>
                  <w:rFonts w:cstheme="minorHAnsi"/>
                  <w:sz w:val="20"/>
                  <w:szCs w:val="20"/>
                </w:rPr>
                <w:id w:val="-1574420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675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CC2B6BB" w14:textId="78587BDB" w:rsidR="00CA6BC6" w:rsidRDefault="00D53453" w:rsidP="00CA3E1B">
            <w:pPr>
              <w:ind w:left="-65"/>
              <w:rPr>
                <w:rFonts w:cstheme="minorHAnsi"/>
                <w:b/>
                <w:bCs/>
                <w:u w:val="single"/>
              </w:rPr>
            </w:pPr>
            <w:sdt>
              <w:sdtPr>
                <w:rPr>
                  <w:rFonts w:cstheme="minorHAnsi"/>
                  <w:sz w:val="20"/>
                  <w:szCs w:val="20"/>
                </w:rPr>
                <w:id w:val="-1022473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1706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E92569" w14:textId="649AC8A7" w:rsidR="00CA6BC6" w:rsidRDefault="00D53453" w:rsidP="00CA3E1B">
            <w:pPr>
              <w:ind w:left="-65"/>
              <w:rPr>
                <w:rFonts w:cstheme="minorHAnsi"/>
                <w:b/>
                <w:bCs/>
                <w:u w:val="single"/>
              </w:rPr>
            </w:pPr>
            <w:sdt>
              <w:sdtPr>
                <w:rPr>
                  <w:rFonts w:cstheme="minorHAnsi"/>
                  <w:sz w:val="20"/>
                  <w:szCs w:val="20"/>
                </w:rPr>
                <w:id w:val="-12479546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752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4D0231" w14:textId="09DED8FC" w:rsidR="00CA6BC6" w:rsidRDefault="00D53453" w:rsidP="00CA3E1B">
            <w:pPr>
              <w:ind w:left="-65"/>
              <w:rPr>
                <w:rFonts w:cstheme="minorHAnsi"/>
                <w:b/>
                <w:bCs/>
                <w:u w:val="single"/>
              </w:rPr>
            </w:pPr>
            <w:sdt>
              <w:sdtPr>
                <w:rPr>
                  <w:rFonts w:cstheme="minorHAnsi"/>
                  <w:sz w:val="20"/>
                  <w:szCs w:val="20"/>
                </w:rPr>
                <w:id w:val="616184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61304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59CB80" w14:textId="22525969" w:rsidR="00CA6BC6" w:rsidRDefault="00D53453" w:rsidP="00CA3E1B">
            <w:pPr>
              <w:ind w:left="-65"/>
              <w:rPr>
                <w:rFonts w:cstheme="minorHAnsi"/>
                <w:b/>
                <w:bCs/>
                <w:u w:val="single"/>
              </w:rPr>
            </w:pPr>
            <w:sdt>
              <w:sdtPr>
                <w:rPr>
                  <w:rFonts w:cstheme="minorHAnsi"/>
                  <w:sz w:val="20"/>
                  <w:szCs w:val="20"/>
                </w:rPr>
                <w:id w:val="-7495018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140029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E09BBB" w14:textId="1B4C90C5" w:rsidR="00CA6BC6" w:rsidRDefault="00D53453" w:rsidP="00CA3E1B">
            <w:pPr>
              <w:ind w:left="-65"/>
              <w:rPr>
                <w:rFonts w:cstheme="minorHAnsi"/>
                <w:b/>
                <w:bCs/>
                <w:u w:val="single"/>
              </w:rPr>
            </w:pPr>
            <w:sdt>
              <w:sdtPr>
                <w:rPr>
                  <w:rFonts w:cstheme="minorHAnsi"/>
                  <w:sz w:val="20"/>
                  <w:szCs w:val="20"/>
                </w:rPr>
                <w:id w:val="-1406520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160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EC3318C" w14:textId="2DEDD5EF" w:rsidR="00CA6BC6" w:rsidRDefault="00D53453" w:rsidP="00CA3E1B">
            <w:pPr>
              <w:ind w:left="-65"/>
              <w:rPr>
                <w:rFonts w:cstheme="minorHAnsi"/>
                <w:b/>
                <w:bCs/>
                <w:u w:val="single"/>
              </w:rPr>
            </w:pPr>
            <w:sdt>
              <w:sdtPr>
                <w:rPr>
                  <w:rFonts w:cstheme="minorHAnsi"/>
                  <w:sz w:val="20"/>
                  <w:szCs w:val="20"/>
                </w:rPr>
                <w:id w:val="1297643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486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811292728"/>
            <w:placeholder>
              <w:docPart w:val="976CD935468845F5B37F62858E199282"/>
            </w:placeholder>
            <w:showingPlcHdr/>
          </w:sdtPr>
          <w:sdtEndPr/>
          <w:sdtContent>
            <w:tc>
              <w:tcPr>
                <w:tcW w:w="1158" w:type="dxa"/>
                <w:shd w:val="clear" w:color="auto" w:fill="E5EAF6"/>
                <w:vAlign w:val="center"/>
              </w:tcPr>
              <w:p w14:paraId="71508ED0"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434741725"/>
            <w:placeholder>
              <w:docPart w:val="14DBCB7DB69846EFA9FF467E935BC95D"/>
            </w:placeholder>
            <w:showingPlcHdr/>
          </w:sdtPr>
          <w:sdtEndPr/>
          <w:sdtContent>
            <w:tc>
              <w:tcPr>
                <w:tcW w:w="2394" w:type="dxa"/>
                <w:shd w:val="clear" w:color="auto" w:fill="E5EAF6"/>
                <w:vAlign w:val="center"/>
              </w:tcPr>
              <w:p w14:paraId="3A83C24A" w14:textId="77777777" w:rsidR="00CA6BC6" w:rsidRDefault="00CA6BC6" w:rsidP="00CA6BC6">
                <w:pPr>
                  <w:rPr>
                    <w:rFonts w:cstheme="minorHAnsi"/>
                    <w:b/>
                    <w:bCs/>
                    <w:u w:val="single"/>
                  </w:rPr>
                </w:pPr>
                <w:r>
                  <w:rPr>
                    <w:rStyle w:val="PlaceholderText"/>
                  </w:rPr>
                  <w:t>Total Reviewed</w:t>
                </w:r>
              </w:p>
            </w:tc>
          </w:sdtContent>
        </w:sdt>
      </w:tr>
      <w:tr w:rsidR="00A73C83" w14:paraId="425029C7" w14:textId="77777777" w:rsidTr="003D6FDA">
        <w:trPr>
          <w:cantSplit/>
        </w:trPr>
        <w:tc>
          <w:tcPr>
            <w:tcW w:w="19440" w:type="dxa"/>
            <w:gridSpan w:val="23"/>
            <w:shd w:val="clear" w:color="auto" w:fill="E5EAF6"/>
          </w:tcPr>
          <w:p w14:paraId="768408BD" w14:textId="77777777" w:rsidR="00A73C83" w:rsidRDefault="00A73C83"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0B4B59" w14:paraId="6E596E15" w14:textId="77777777" w:rsidTr="00CA3E1B">
        <w:trPr>
          <w:cantSplit/>
        </w:trPr>
        <w:tc>
          <w:tcPr>
            <w:tcW w:w="4548" w:type="dxa"/>
            <w:shd w:val="clear" w:color="auto" w:fill="E5EAF6"/>
            <w:vAlign w:val="center"/>
          </w:tcPr>
          <w:p w14:paraId="05F2D8C3" w14:textId="77777777" w:rsidR="00CA6BC6" w:rsidRPr="0045038E" w:rsidRDefault="00CA6BC6" w:rsidP="00CA6BC6">
            <w:pPr>
              <w:rPr>
                <w:sz w:val="12"/>
                <w:szCs w:val="12"/>
              </w:rPr>
            </w:pPr>
          </w:p>
          <w:p w14:paraId="455E4F77" w14:textId="62A0F780" w:rsidR="00CA6BC6" w:rsidRDefault="00D53453" w:rsidP="00CA6BC6">
            <w:hyperlink w:anchor="Med8C4" w:history="1">
              <w:r w:rsidR="00CA6BC6" w:rsidRPr="003104D6">
                <w:rPr>
                  <w:rStyle w:val="Hyperlink"/>
                  <w:b/>
                  <w:bCs/>
                </w:rPr>
                <w:t>8-C-4</w:t>
              </w:r>
            </w:hyperlink>
            <w:r w:rsidR="00CA6BC6">
              <w:t xml:space="preserve">   </w:t>
            </w:r>
            <w:r w:rsidR="00CA6BC6" w:rsidRPr="00CC680C">
              <w:rPr>
                <w:i/>
                <w:iCs/>
              </w:rPr>
              <w:t>A, B, C-M, C</w:t>
            </w:r>
          </w:p>
          <w:p w14:paraId="03E57CA2" w14:textId="77777777" w:rsidR="00CA6BC6" w:rsidRPr="0057547E" w:rsidRDefault="00CA6BC6" w:rsidP="00CA6BC6">
            <w:pPr>
              <w:rPr>
                <w:rFonts w:cstheme="minorHAnsi"/>
              </w:rPr>
            </w:pPr>
            <w:r>
              <w:rPr>
                <w:rFonts w:cstheme="minorHAnsi"/>
              </w:rPr>
              <w:t xml:space="preserve">Separate consent signed for </w:t>
            </w:r>
            <w:r w:rsidRPr="0057547E">
              <w:rPr>
                <w:rFonts w:cstheme="minorHAnsi"/>
              </w:rPr>
              <w:t>research</w:t>
            </w:r>
          </w:p>
          <w:p w14:paraId="4FE3E492" w14:textId="32FD468B" w:rsidR="00CA6BC6" w:rsidRPr="00D731C6" w:rsidRDefault="00CA6BC6" w:rsidP="00CA6BC6">
            <w:pPr>
              <w:rPr>
                <w:rFonts w:cstheme="minorHAnsi"/>
              </w:rPr>
            </w:pPr>
            <w:r w:rsidRPr="0057547E">
              <w:rPr>
                <w:rFonts w:cstheme="minorHAnsi"/>
              </w:rPr>
              <w:t>protocols, videography, or photography</w:t>
            </w:r>
            <w:r>
              <w:rPr>
                <w:rFonts w:cstheme="minorHAnsi"/>
              </w:rPr>
              <w:t>.</w:t>
            </w:r>
          </w:p>
        </w:tc>
        <w:tc>
          <w:tcPr>
            <w:tcW w:w="564" w:type="dxa"/>
            <w:shd w:val="clear" w:color="auto" w:fill="E5EAF6"/>
            <w:vAlign w:val="center"/>
          </w:tcPr>
          <w:p w14:paraId="74C497A4" w14:textId="04D45BA5" w:rsidR="00CA6BC6" w:rsidRDefault="00D53453" w:rsidP="00CA3E1B">
            <w:pPr>
              <w:ind w:left="-65"/>
              <w:rPr>
                <w:rFonts w:cstheme="minorHAnsi"/>
                <w:b/>
                <w:bCs/>
                <w:u w:val="single"/>
              </w:rPr>
            </w:pPr>
            <w:sdt>
              <w:sdtPr>
                <w:rPr>
                  <w:rFonts w:cstheme="minorHAnsi"/>
                  <w:sz w:val="20"/>
                  <w:szCs w:val="20"/>
                </w:rPr>
                <w:id w:val="-7292284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35901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FA7048" w14:textId="0A02226B" w:rsidR="00CA6BC6" w:rsidRDefault="00D53453" w:rsidP="00CA3E1B">
            <w:pPr>
              <w:ind w:left="-65"/>
              <w:rPr>
                <w:rFonts w:cstheme="minorHAnsi"/>
                <w:b/>
                <w:bCs/>
                <w:u w:val="single"/>
              </w:rPr>
            </w:pPr>
            <w:sdt>
              <w:sdtPr>
                <w:rPr>
                  <w:rFonts w:cstheme="minorHAnsi"/>
                  <w:sz w:val="20"/>
                  <w:szCs w:val="20"/>
                </w:rPr>
                <w:id w:val="-254956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96162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6B23DD2" w14:textId="5F8375FF" w:rsidR="00CA6BC6" w:rsidRDefault="00D53453" w:rsidP="00CA3E1B">
            <w:pPr>
              <w:ind w:left="-65"/>
              <w:rPr>
                <w:rFonts w:cstheme="minorHAnsi"/>
                <w:b/>
                <w:bCs/>
                <w:u w:val="single"/>
              </w:rPr>
            </w:pPr>
            <w:sdt>
              <w:sdtPr>
                <w:rPr>
                  <w:rFonts w:cstheme="minorHAnsi"/>
                  <w:sz w:val="20"/>
                  <w:szCs w:val="20"/>
                </w:rPr>
                <w:id w:val="1157268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966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EFA5596" w14:textId="35A2833D" w:rsidR="00CA6BC6" w:rsidRDefault="00D53453" w:rsidP="00CA3E1B">
            <w:pPr>
              <w:ind w:left="-65"/>
              <w:rPr>
                <w:rFonts w:cstheme="minorHAnsi"/>
                <w:b/>
                <w:bCs/>
                <w:u w:val="single"/>
              </w:rPr>
            </w:pPr>
            <w:sdt>
              <w:sdtPr>
                <w:rPr>
                  <w:rFonts w:cstheme="minorHAnsi"/>
                  <w:sz w:val="20"/>
                  <w:szCs w:val="20"/>
                </w:rPr>
                <w:id w:val="-733462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21691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4B25373" w14:textId="561D5E0B" w:rsidR="00CA6BC6" w:rsidRDefault="00D53453" w:rsidP="00CA3E1B">
            <w:pPr>
              <w:ind w:left="-65"/>
              <w:rPr>
                <w:rFonts w:cstheme="minorHAnsi"/>
                <w:b/>
                <w:bCs/>
                <w:u w:val="single"/>
              </w:rPr>
            </w:pPr>
            <w:sdt>
              <w:sdtPr>
                <w:rPr>
                  <w:rFonts w:cstheme="minorHAnsi"/>
                  <w:sz w:val="20"/>
                  <w:szCs w:val="20"/>
                </w:rPr>
                <w:id w:val="2285028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1829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385BA3" w14:textId="5B234FA9" w:rsidR="00CA6BC6" w:rsidRDefault="00D53453" w:rsidP="00CA3E1B">
            <w:pPr>
              <w:ind w:left="-65"/>
              <w:rPr>
                <w:rFonts w:cstheme="minorHAnsi"/>
                <w:b/>
                <w:bCs/>
                <w:u w:val="single"/>
              </w:rPr>
            </w:pPr>
            <w:sdt>
              <w:sdtPr>
                <w:rPr>
                  <w:rFonts w:cstheme="minorHAnsi"/>
                  <w:sz w:val="20"/>
                  <w:szCs w:val="20"/>
                </w:rPr>
                <w:id w:val="139772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383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205588" w14:textId="3EA39E39" w:rsidR="00CA6BC6" w:rsidRDefault="00D53453" w:rsidP="00CA3E1B">
            <w:pPr>
              <w:ind w:left="-65"/>
              <w:rPr>
                <w:rFonts w:cstheme="minorHAnsi"/>
                <w:b/>
                <w:bCs/>
                <w:u w:val="single"/>
              </w:rPr>
            </w:pPr>
            <w:sdt>
              <w:sdtPr>
                <w:rPr>
                  <w:rFonts w:cstheme="minorHAnsi"/>
                  <w:sz w:val="20"/>
                  <w:szCs w:val="20"/>
                </w:rPr>
                <w:id w:val="1732192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68075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E09AB" w14:textId="0CA14FCE" w:rsidR="00CA6BC6" w:rsidRDefault="00D53453" w:rsidP="00CA3E1B">
            <w:pPr>
              <w:ind w:left="-65"/>
              <w:rPr>
                <w:rFonts w:cstheme="minorHAnsi"/>
                <w:b/>
                <w:bCs/>
                <w:u w:val="single"/>
              </w:rPr>
            </w:pPr>
            <w:sdt>
              <w:sdtPr>
                <w:rPr>
                  <w:rFonts w:cstheme="minorHAnsi"/>
                  <w:sz w:val="20"/>
                  <w:szCs w:val="20"/>
                </w:rPr>
                <w:id w:val="-201939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83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458EA2" w14:textId="54275CA3" w:rsidR="00CA6BC6" w:rsidRDefault="00D53453" w:rsidP="00CA3E1B">
            <w:pPr>
              <w:ind w:left="-65"/>
              <w:rPr>
                <w:rFonts w:cstheme="minorHAnsi"/>
                <w:b/>
                <w:bCs/>
                <w:u w:val="single"/>
              </w:rPr>
            </w:pPr>
            <w:sdt>
              <w:sdtPr>
                <w:rPr>
                  <w:rFonts w:cstheme="minorHAnsi"/>
                  <w:sz w:val="20"/>
                  <w:szCs w:val="20"/>
                </w:rPr>
                <w:id w:val="-846095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57851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17DA875" w14:textId="26D09B91" w:rsidR="00CA6BC6" w:rsidRDefault="00D53453" w:rsidP="00CA3E1B">
            <w:pPr>
              <w:ind w:left="-65"/>
              <w:rPr>
                <w:rFonts w:cstheme="minorHAnsi"/>
                <w:b/>
                <w:bCs/>
                <w:u w:val="single"/>
              </w:rPr>
            </w:pPr>
            <w:sdt>
              <w:sdtPr>
                <w:rPr>
                  <w:rFonts w:cstheme="minorHAnsi"/>
                  <w:sz w:val="20"/>
                  <w:szCs w:val="20"/>
                </w:rPr>
                <w:id w:val="-1985456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6373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B44E8B" w14:textId="6FC609C9" w:rsidR="00CA6BC6" w:rsidRDefault="00D53453" w:rsidP="00CA3E1B">
            <w:pPr>
              <w:ind w:left="-65"/>
              <w:rPr>
                <w:rFonts w:cstheme="minorHAnsi"/>
                <w:b/>
                <w:bCs/>
                <w:u w:val="single"/>
              </w:rPr>
            </w:pPr>
            <w:sdt>
              <w:sdtPr>
                <w:rPr>
                  <w:rFonts w:cstheme="minorHAnsi"/>
                  <w:sz w:val="20"/>
                  <w:szCs w:val="20"/>
                </w:rPr>
                <w:id w:val="186786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6151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36139F" w14:textId="76149CF9" w:rsidR="00CA6BC6" w:rsidRDefault="00D53453" w:rsidP="00CA3E1B">
            <w:pPr>
              <w:ind w:left="-65"/>
              <w:rPr>
                <w:rFonts w:cstheme="minorHAnsi"/>
                <w:b/>
                <w:bCs/>
                <w:u w:val="single"/>
              </w:rPr>
            </w:pPr>
            <w:sdt>
              <w:sdtPr>
                <w:rPr>
                  <w:rFonts w:cstheme="minorHAnsi"/>
                  <w:sz w:val="20"/>
                  <w:szCs w:val="20"/>
                </w:rPr>
                <w:id w:val="472028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318341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9B9A00" w14:textId="23745A9A" w:rsidR="00CA6BC6" w:rsidRDefault="00D53453" w:rsidP="00CA3E1B">
            <w:pPr>
              <w:ind w:left="-65"/>
              <w:rPr>
                <w:rFonts w:cstheme="minorHAnsi"/>
                <w:b/>
                <w:bCs/>
                <w:u w:val="single"/>
              </w:rPr>
            </w:pPr>
            <w:sdt>
              <w:sdtPr>
                <w:rPr>
                  <w:rFonts w:cstheme="minorHAnsi"/>
                  <w:sz w:val="20"/>
                  <w:szCs w:val="20"/>
                </w:rPr>
                <w:id w:val="-2092299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2938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6FA04E" w14:textId="1F705E87" w:rsidR="00CA6BC6" w:rsidRDefault="00D53453" w:rsidP="00CA3E1B">
            <w:pPr>
              <w:ind w:left="-65"/>
              <w:rPr>
                <w:rFonts w:cstheme="minorHAnsi"/>
                <w:b/>
                <w:bCs/>
                <w:u w:val="single"/>
              </w:rPr>
            </w:pPr>
            <w:sdt>
              <w:sdtPr>
                <w:rPr>
                  <w:rFonts w:cstheme="minorHAnsi"/>
                  <w:sz w:val="20"/>
                  <w:szCs w:val="20"/>
                </w:rPr>
                <w:id w:val="1521510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7215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A65B3EA" w14:textId="23B89D0E" w:rsidR="00CA6BC6" w:rsidRDefault="00D53453" w:rsidP="00CA3E1B">
            <w:pPr>
              <w:ind w:left="-65"/>
              <w:rPr>
                <w:rFonts w:cstheme="minorHAnsi"/>
                <w:b/>
                <w:bCs/>
                <w:u w:val="single"/>
              </w:rPr>
            </w:pPr>
            <w:sdt>
              <w:sdtPr>
                <w:rPr>
                  <w:rFonts w:cstheme="minorHAnsi"/>
                  <w:sz w:val="20"/>
                  <w:szCs w:val="20"/>
                </w:rPr>
                <w:id w:val="1099678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546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B40CAD" w14:textId="34268F66" w:rsidR="00CA6BC6" w:rsidRDefault="00D53453" w:rsidP="00CA3E1B">
            <w:pPr>
              <w:ind w:left="-65"/>
              <w:rPr>
                <w:rFonts w:cstheme="minorHAnsi"/>
                <w:b/>
                <w:bCs/>
                <w:u w:val="single"/>
              </w:rPr>
            </w:pPr>
            <w:sdt>
              <w:sdtPr>
                <w:rPr>
                  <w:rFonts w:cstheme="minorHAnsi"/>
                  <w:sz w:val="20"/>
                  <w:szCs w:val="20"/>
                </w:rPr>
                <w:id w:val="1030304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8795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856F535" w14:textId="293FCE84" w:rsidR="00CA6BC6" w:rsidRDefault="00D53453" w:rsidP="00CA3E1B">
            <w:pPr>
              <w:ind w:left="-65"/>
              <w:rPr>
                <w:rFonts w:cstheme="minorHAnsi"/>
                <w:b/>
                <w:bCs/>
                <w:u w:val="single"/>
              </w:rPr>
            </w:pPr>
            <w:sdt>
              <w:sdtPr>
                <w:rPr>
                  <w:rFonts w:cstheme="minorHAnsi"/>
                  <w:sz w:val="20"/>
                  <w:szCs w:val="20"/>
                </w:rPr>
                <w:id w:val="20285930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414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09BA1B" w14:textId="302C6937" w:rsidR="00CA6BC6" w:rsidRDefault="00D53453" w:rsidP="00CA3E1B">
            <w:pPr>
              <w:ind w:left="-65"/>
              <w:rPr>
                <w:rFonts w:cstheme="minorHAnsi"/>
                <w:b/>
                <w:bCs/>
                <w:u w:val="single"/>
              </w:rPr>
            </w:pPr>
            <w:sdt>
              <w:sdtPr>
                <w:rPr>
                  <w:rFonts w:cstheme="minorHAnsi"/>
                  <w:sz w:val="20"/>
                  <w:szCs w:val="20"/>
                </w:rPr>
                <w:id w:val="-95716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5165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F35A56E" w14:textId="5B4F47A9" w:rsidR="00CA6BC6" w:rsidRDefault="00D53453" w:rsidP="00CA3E1B">
            <w:pPr>
              <w:ind w:left="-65"/>
              <w:rPr>
                <w:rFonts w:cstheme="minorHAnsi"/>
                <w:b/>
                <w:bCs/>
                <w:u w:val="single"/>
              </w:rPr>
            </w:pPr>
            <w:sdt>
              <w:sdtPr>
                <w:rPr>
                  <w:rFonts w:cstheme="minorHAnsi"/>
                  <w:sz w:val="20"/>
                  <w:szCs w:val="20"/>
                </w:rPr>
                <w:id w:val="128904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1625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8183E1D" w14:textId="6FE76BAF" w:rsidR="00CA6BC6" w:rsidRDefault="00D53453" w:rsidP="00CA3E1B">
            <w:pPr>
              <w:ind w:left="-65"/>
              <w:rPr>
                <w:rFonts w:cstheme="minorHAnsi"/>
                <w:b/>
                <w:bCs/>
                <w:u w:val="single"/>
              </w:rPr>
            </w:pPr>
            <w:sdt>
              <w:sdtPr>
                <w:rPr>
                  <w:rFonts w:cstheme="minorHAnsi"/>
                  <w:sz w:val="20"/>
                  <w:szCs w:val="20"/>
                </w:rPr>
                <w:id w:val="-144685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9261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25173139"/>
            <w:placeholder>
              <w:docPart w:val="E0A16EBE21DC4C35BF563B174449DCFD"/>
            </w:placeholder>
            <w:showingPlcHdr/>
          </w:sdtPr>
          <w:sdtEndPr/>
          <w:sdtContent>
            <w:tc>
              <w:tcPr>
                <w:tcW w:w="1158" w:type="dxa"/>
                <w:shd w:val="clear" w:color="auto" w:fill="E5EAF6"/>
                <w:vAlign w:val="center"/>
              </w:tcPr>
              <w:p w14:paraId="25138726"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89869392"/>
            <w:placeholder>
              <w:docPart w:val="450D681C7884411F91EDE8F8822307FC"/>
            </w:placeholder>
            <w:showingPlcHdr/>
          </w:sdtPr>
          <w:sdtEndPr/>
          <w:sdtContent>
            <w:tc>
              <w:tcPr>
                <w:tcW w:w="2394" w:type="dxa"/>
                <w:shd w:val="clear" w:color="auto" w:fill="E5EAF6"/>
                <w:vAlign w:val="center"/>
              </w:tcPr>
              <w:p w14:paraId="79348183" w14:textId="77777777" w:rsidR="00CA6BC6" w:rsidRDefault="00CA6BC6" w:rsidP="00CA6BC6">
                <w:pPr>
                  <w:rPr>
                    <w:rFonts w:cstheme="minorHAnsi"/>
                    <w:b/>
                    <w:bCs/>
                    <w:u w:val="single"/>
                  </w:rPr>
                </w:pPr>
                <w:r>
                  <w:rPr>
                    <w:rStyle w:val="PlaceholderText"/>
                  </w:rPr>
                  <w:t>Total Reviewed</w:t>
                </w:r>
              </w:p>
            </w:tc>
          </w:sdtContent>
        </w:sdt>
      </w:tr>
      <w:tr w:rsidR="00610106" w14:paraId="0DD3BBB9" w14:textId="77777777" w:rsidTr="00CA3E1B">
        <w:trPr>
          <w:cantSplit/>
        </w:trPr>
        <w:tc>
          <w:tcPr>
            <w:tcW w:w="19440" w:type="dxa"/>
            <w:gridSpan w:val="23"/>
            <w:shd w:val="clear" w:color="auto" w:fill="E5EAF6"/>
            <w:vAlign w:val="center"/>
          </w:tcPr>
          <w:p w14:paraId="77E10041" w14:textId="77777777" w:rsidR="00610106" w:rsidRDefault="00610106"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9582111"/>
                <w:placeholder>
                  <w:docPart w:val="BDAE3E091ECA4633852C18E7C4829B35"/>
                </w:placeholder>
                <w:showingPlcHdr/>
              </w:sdtPr>
              <w:sdtEndPr/>
              <w:sdtContent>
                <w:r>
                  <w:rPr>
                    <w:rStyle w:val="PlaceholderText"/>
                  </w:rPr>
                  <w:t>Enter comments for any deficiencies noted and/or any records where this standard may not be applicable.</w:t>
                </w:r>
              </w:sdtContent>
            </w:sdt>
          </w:p>
        </w:tc>
      </w:tr>
      <w:tr w:rsidR="00CA6BC6" w14:paraId="2447D260" w14:textId="77777777" w:rsidTr="00CA3E1B">
        <w:trPr>
          <w:cantSplit/>
        </w:trPr>
        <w:tc>
          <w:tcPr>
            <w:tcW w:w="4548" w:type="dxa"/>
            <w:vAlign w:val="center"/>
          </w:tcPr>
          <w:p w14:paraId="0C0EECB3" w14:textId="77777777" w:rsidR="00CA6BC6" w:rsidRPr="0045038E" w:rsidRDefault="00CA6BC6" w:rsidP="00CA6BC6">
            <w:pPr>
              <w:rPr>
                <w:sz w:val="12"/>
                <w:szCs w:val="12"/>
              </w:rPr>
            </w:pPr>
          </w:p>
          <w:p w14:paraId="0D360DC3" w14:textId="1BDD278A" w:rsidR="00CA6BC6" w:rsidRPr="001911E8" w:rsidRDefault="00D53453" w:rsidP="00CA6BC6">
            <w:pPr>
              <w:rPr>
                <w:rFonts w:cstheme="minorHAnsi"/>
                <w:b/>
                <w:bCs/>
              </w:rPr>
            </w:pPr>
            <w:hyperlink w:anchor="Med8E1" w:tooltip="Click to See Full Standard" w:history="1">
              <w:r w:rsidR="00CA6BC6" w:rsidRPr="0000340D">
                <w:rPr>
                  <w:rStyle w:val="Hyperlink"/>
                  <w:rFonts w:cstheme="minorHAnsi"/>
                  <w:b/>
                  <w:bCs/>
                </w:rPr>
                <w:t>8-E-1</w:t>
              </w:r>
            </w:hyperlink>
            <w:r w:rsidR="00CA6BC6" w:rsidRPr="00534738">
              <w:t xml:space="preserve"> </w:t>
            </w:r>
            <w:r w:rsidR="00CA6BC6">
              <w:t xml:space="preserve">  </w:t>
            </w:r>
            <w:r w:rsidR="00CA6BC6" w:rsidRPr="00CC680C">
              <w:rPr>
                <w:i/>
                <w:iCs/>
              </w:rPr>
              <w:t>A</w:t>
            </w:r>
            <w:bookmarkStart w:id="11" w:name="MedWorksheet5"/>
            <w:r w:rsidR="00CA6BC6" w:rsidRPr="00CC680C">
              <w:rPr>
                <w:i/>
                <w:iCs/>
              </w:rPr>
              <w:t>, B, C-M, C</w:t>
            </w:r>
          </w:p>
          <w:bookmarkEnd w:id="11"/>
          <w:p w14:paraId="7A05C0F4" w14:textId="7DDBD79E" w:rsidR="00CA6BC6" w:rsidRPr="00D731C6" w:rsidRDefault="00CA6BC6" w:rsidP="00CA6BC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1F9C2844" w:rsidR="00CA6BC6" w:rsidRDefault="00D53453" w:rsidP="00CA3E1B">
            <w:pPr>
              <w:ind w:left="-65"/>
              <w:rPr>
                <w:rFonts w:cstheme="minorHAnsi"/>
                <w:b/>
                <w:bCs/>
                <w:u w:val="single"/>
              </w:rPr>
            </w:pPr>
            <w:sdt>
              <w:sdtPr>
                <w:rPr>
                  <w:rFonts w:cstheme="minorHAnsi"/>
                  <w:sz w:val="20"/>
                  <w:szCs w:val="20"/>
                </w:rPr>
                <w:id w:val="11028496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7814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209604A" w14:textId="5911116D" w:rsidR="00CA6BC6" w:rsidRDefault="00D53453" w:rsidP="00CA3E1B">
            <w:pPr>
              <w:ind w:left="-65"/>
              <w:rPr>
                <w:rFonts w:cstheme="minorHAnsi"/>
                <w:b/>
                <w:bCs/>
                <w:u w:val="single"/>
              </w:rPr>
            </w:pPr>
            <w:sdt>
              <w:sdtPr>
                <w:rPr>
                  <w:rFonts w:cstheme="minorHAnsi"/>
                  <w:sz w:val="20"/>
                  <w:szCs w:val="20"/>
                </w:rPr>
                <w:id w:val="-1701778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92565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FC974" w14:textId="04645215" w:rsidR="00CA6BC6" w:rsidRDefault="00D53453" w:rsidP="00CA3E1B">
            <w:pPr>
              <w:ind w:left="-65"/>
              <w:rPr>
                <w:rFonts w:cstheme="minorHAnsi"/>
                <w:b/>
                <w:bCs/>
                <w:u w:val="single"/>
              </w:rPr>
            </w:pPr>
            <w:sdt>
              <w:sdtPr>
                <w:rPr>
                  <w:rFonts w:cstheme="minorHAnsi"/>
                  <w:sz w:val="20"/>
                  <w:szCs w:val="20"/>
                </w:rPr>
                <w:id w:val="736337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84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A0476C" w14:textId="25E89978" w:rsidR="00CA6BC6" w:rsidRDefault="00D53453" w:rsidP="00CA3E1B">
            <w:pPr>
              <w:ind w:left="-65"/>
              <w:rPr>
                <w:rFonts w:cstheme="minorHAnsi"/>
                <w:b/>
                <w:bCs/>
                <w:u w:val="single"/>
              </w:rPr>
            </w:pPr>
            <w:sdt>
              <w:sdtPr>
                <w:rPr>
                  <w:rFonts w:cstheme="minorHAnsi"/>
                  <w:sz w:val="20"/>
                  <w:szCs w:val="20"/>
                </w:rPr>
                <w:id w:val="-98796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8925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E0E3BC" w14:textId="506B3C43" w:rsidR="00CA6BC6" w:rsidRDefault="00D53453" w:rsidP="00CA3E1B">
            <w:pPr>
              <w:ind w:left="-65"/>
              <w:rPr>
                <w:rFonts w:cstheme="minorHAnsi"/>
                <w:b/>
                <w:bCs/>
                <w:u w:val="single"/>
              </w:rPr>
            </w:pPr>
            <w:sdt>
              <w:sdtPr>
                <w:rPr>
                  <w:rFonts w:cstheme="minorHAnsi"/>
                  <w:sz w:val="20"/>
                  <w:szCs w:val="20"/>
                </w:rPr>
                <w:id w:val="1430772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676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58D738B" w14:textId="4BE7CD39" w:rsidR="00CA6BC6" w:rsidRDefault="00D53453" w:rsidP="00CA3E1B">
            <w:pPr>
              <w:ind w:left="-65"/>
              <w:rPr>
                <w:rFonts w:cstheme="minorHAnsi"/>
                <w:b/>
                <w:bCs/>
                <w:u w:val="single"/>
              </w:rPr>
            </w:pPr>
            <w:sdt>
              <w:sdtPr>
                <w:rPr>
                  <w:rFonts w:cstheme="minorHAnsi"/>
                  <w:sz w:val="20"/>
                  <w:szCs w:val="20"/>
                </w:rPr>
                <w:id w:val="-695308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1392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9689F1" w14:textId="137E0542" w:rsidR="00CA6BC6" w:rsidRDefault="00D53453" w:rsidP="00CA3E1B">
            <w:pPr>
              <w:ind w:left="-65"/>
              <w:rPr>
                <w:rFonts w:cstheme="minorHAnsi"/>
                <w:b/>
                <w:bCs/>
                <w:u w:val="single"/>
              </w:rPr>
            </w:pPr>
            <w:sdt>
              <w:sdtPr>
                <w:rPr>
                  <w:rFonts w:cstheme="minorHAnsi"/>
                  <w:sz w:val="20"/>
                  <w:szCs w:val="20"/>
                </w:rPr>
                <w:id w:val="-1661839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15455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36B281" w14:textId="5AC1CEEB" w:rsidR="00CA6BC6" w:rsidRDefault="00D53453" w:rsidP="00CA3E1B">
            <w:pPr>
              <w:ind w:left="-65"/>
              <w:rPr>
                <w:rFonts w:cstheme="minorHAnsi"/>
                <w:b/>
                <w:bCs/>
                <w:u w:val="single"/>
              </w:rPr>
            </w:pPr>
            <w:sdt>
              <w:sdtPr>
                <w:rPr>
                  <w:rFonts w:cstheme="minorHAnsi"/>
                  <w:sz w:val="20"/>
                  <w:szCs w:val="20"/>
                </w:rPr>
                <w:id w:val="-988098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98651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6AAB12" w14:textId="60E9CCD9" w:rsidR="00CA6BC6" w:rsidRDefault="00D53453" w:rsidP="00CA3E1B">
            <w:pPr>
              <w:ind w:left="-65"/>
              <w:rPr>
                <w:rFonts w:cstheme="minorHAnsi"/>
                <w:b/>
                <w:bCs/>
                <w:u w:val="single"/>
              </w:rPr>
            </w:pPr>
            <w:sdt>
              <w:sdtPr>
                <w:rPr>
                  <w:rFonts w:cstheme="minorHAnsi"/>
                  <w:sz w:val="20"/>
                  <w:szCs w:val="20"/>
                </w:rPr>
                <w:id w:val="13197596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5928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31B1D4" w14:textId="2C19BE6C" w:rsidR="00CA6BC6" w:rsidRDefault="00D53453" w:rsidP="00CA3E1B">
            <w:pPr>
              <w:ind w:left="-65"/>
              <w:rPr>
                <w:rFonts w:cstheme="minorHAnsi"/>
                <w:b/>
                <w:bCs/>
                <w:u w:val="single"/>
              </w:rPr>
            </w:pPr>
            <w:sdt>
              <w:sdtPr>
                <w:rPr>
                  <w:rFonts w:cstheme="minorHAnsi"/>
                  <w:sz w:val="20"/>
                  <w:szCs w:val="20"/>
                </w:rPr>
                <w:id w:val="10578139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1362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D7FBD2C" w14:textId="6892FE59" w:rsidR="00CA6BC6" w:rsidRDefault="00D53453" w:rsidP="00CA3E1B">
            <w:pPr>
              <w:ind w:left="-65"/>
              <w:rPr>
                <w:rFonts w:cstheme="minorHAnsi"/>
                <w:b/>
                <w:bCs/>
                <w:u w:val="single"/>
              </w:rPr>
            </w:pPr>
            <w:sdt>
              <w:sdtPr>
                <w:rPr>
                  <w:rFonts w:cstheme="minorHAnsi"/>
                  <w:sz w:val="20"/>
                  <w:szCs w:val="20"/>
                </w:rPr>
                <w:id w:val="1273353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5395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8932CE" w14:textId="74564F0E" w:rsidR="00CA6BC6" w:rsidRDefault="00D53453" w:rsidP="00CA3E1B">
            <w:pPr>
              <w:ind w:left="-65"/>
              <w:rPr>
                <w:rFonts w:cstheme="minorHAnsi"/>
                <w:b/>
                <w:bCs/>
                <w:u w:val="single"/>
              </w:rPr>
            </w:pPr>
            <w:sdt>
              <w:sdtPr>
                <w:rPr>
                  <w:rFonts w:cstheme="minorHAnsi"/>
                  <w:sz w:val="20"/>
                  <w:szCs w:val="20"/>
                </w:rPr>
                <w:id w:val="-106126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261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6EB8F1" w14:textId="54763659" w:rsidR="00CA6BC6" w:rsidRDefault="00D53453" w:rsidP="00CA3E1B">
            <w:pPr>
              <w:ind w:left="-65"/>
              <w:rPr>
                <w:rFonts w:cstheme="minorHAnsi"/>
                <w:b/>
                <w:bCs/>
                <w:u w:val="single"/>
              </w:rPr>
            </w:pPr>
            <w:sdt>
              <w:sdtPr>
                <w:rPr>
                  <w:rFonts w:cstheme="minorHAnsi"/>
                  <w:sz w:val="20"/>
                  <w:szCs w:val="20"/>
                </w:rPr>
                <w:id w:val="15678451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19430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9C08E" w14:textId="2ABB830C" w:rsidR="00CA6BC6" w:rsidRDefault="00D53453" w:rsidP="00CA3E1B">
            <w:pPr>
              <w:ind w:left="-65"/>
              <w:rPr>
                <w:rFonts w:cstheme="minorHAnsi"/>
                <w:b/>
                <w:bCs/>
                <w:u w:val="single"/>
              </w:rPr>
            </w:pPr>
            <w:sdt>
              <w:sdtPr>
                <w:rPr>
                  <w:rFonts w:cstheme="minorHAnsi"/>
                  <w:sz w:val="20"/>
                  <w:szCs w:val="20"/>
                </w:rPr>
                <w:id w:val="19788820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12549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D1CDA9B" w14:textId="7F069B89" w:rsidR="00CA6BC6" w:rsidRDefault="00D53453" w:rsidP="00CA3E1B">
            <w:pPr>
              <w:ind w:left="-65"/>
              <w:rPr>
                <w:rFonts w:cstheme="minorHAnsi"/>
                <w:b/>
                <w:bCs/>
                <w:u w:val="single"/>
              </w:rPr>
            </w:pPr>
            <w:sdt>
              <w:sdtPr>
                <w:rPr>
                  <w:rFonts w:cstheme="minorHAnsi"/>
                  <w:sz w:val="20"/>
                  <w:szCs w:val="20"/>
                </w:rPr>
                <w:id w:val="-15786691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70581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B500A" w14:textId="2C4666E8" w:rsidR="00CA6BC6" w:rsidRDefault="00D53453" w:rsidP="00CA3E1B">
            <w:pPr>
              <w:ind w:left="-65"/>
              <w:rPr>
                <w:rFonts w:cstheme="minorHAnsi"/>
                <w:b/>
                <w:bCs/>
                <w:u w:val="single"/>
              </w:rPr>
            </w:pPr>
            <w:sdt>
              <w:sdtPr>
                <w:rPr>
                  <w:rFonts w:cstheme="minorHAnsi"/>
                  <w:sz w:val="20"/>
                  <w:szCs w:val="20"/>
                </w:rPr>
                <w:id w:val="1702975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14526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23A6068" w14:textId="45A85D85" w:rsidR="00CA6BC6" w:rsidRDefault="00D53453" w:rsidP="00CA3E1B">
            <w:pPr>
              <w:ind w:left="-65"/>
              <w:rPr>
                <w:rFonts w:cstheme="minorHAnsi"/>
                <w:b/>
                <w:bCs/>
                <w:u w:val="single"/>
              </w:rPr>
            </w:pPr>
            <w:sdt>
              <w:sdtPr>
                <w:rPr>
                  <w:rFonts w:cstheme="minorHAnsi"/>
                  <w:sz w:val="20"/>
                  <w:szCs w:val="20"/>
                </w:rPr>
                <w:id w:val="-1003821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0998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914847" w14:textId="453053B5" w:rsidR="00CA6BC6" w:rsidRDefault="00D53453" w:rsidP="00CA3E1B">
            <w:pPr>
              <w:ind w:left="-65"/>
              <w:rPr>
                <w:rFonts w:cstheme="minorHAnsi"/>
                <w:b/>
                <w:bCs/>
                <w:u w:val="single"/>
              </w:rPr>
            </w:pPr>
            <w:sdt>
              <w:sdtPr>
                <w:rPr>
                  <w:rFonts w:cstheme="minorHAnsi"/>
                  <w:sz w:val="20"/>
                  <w:szCs w:val="20"/>
                </w:rPr>
                <w:id w:val="183233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86732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48EA51B" w14:textId="4A079DF2" w:rsidR="00CA6BC6" w:rsidRDefault="00D53453" w:rsidP="00CA3E1B">
            <w:pPr>
              <w:ind w:left="-65"/>
              <w:rPr>
                <w:rFonts w:cstheme="minorHAnsi"/>
                <w:b/>
                <w:bCs/>
                <w:u w:val="single"/>
              </w:rPr>
            </w:pPr>
            <w:sdt>
              <w:sdtPr>
                <w:rPr>
                  <w:rFonts w:cstheme="minorHAnsi"/>
                  <w:sz w:val="20"/>
                  <w:szCs w:val="20"/>
                </w:rPr>
                <w:id w:val="-1361517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98856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F60EA6E" w14:textId="29E93A24" w:rsidR="00CA6BC6" w:rsidRDefault="00D53453" w:rsidP="00CA3E1B">
            <w:pPr>
              <w:ind w:left="-65"/>
              <w:rPr>
                <w:rFonts w:cstheme="minorHAnsi"/>
                <w:b/>
                <w:bCs/>
                <w:u w:val="single"/>
              </w:rPr>
            </w:pPr>
            <w:sdt>
              <w:sdtPr>
                <w:rPr>
                  <w:rFonts w:cstheme="minorHAnsi"/>
                  <w:sz w:val="20"/>
                  <w:szCs w:val="20"/>
                </w:rPr>
                <w:id w:val="1387220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9323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37240321"/>
            <w:placeholder>
              <w:docPart w:val="5F5B0ED57D9D42E2987E99B32404ABBE"/>
            </w:placeholder>
            <w:showingPlcHdr/>
          </w:sdtPr>
          <w:sdtEndPr/>
          <w:sdtContent>
            <w:tc>
              <w:tcPr>
                <w:tcW w:w="1158" w:type="dxa"/>
                <w:vAlign w:val="center"/>
              </w:tcPr>
              <w:p w14:paraId="540E4DD5" w14:textId="54025B1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503818473"/>
            <w:placeholder>
              <w:docPart w:val="6DE0EA043BF9411AAD05FC7A0BB0627C"/>
            </w:placeholder>
            <w:showingPlcHdr/>
          </w:sdtPr>
          <w:sdtEndPr/>
          <w:sdtContent>
            <w:tc>
              <w:tcPr>
                <w:tcW w:w="2394" w:type="dxa"/>
                <w:vAlign w:val="center"/>
              </w:tcPr>
              <w:p w14:paraId="43CCD658" w14:textId="6EAADCC6" w:rsidR="00CA6BC6" w:rsidRDefault="00CA6BC6" w:rsidP="00CA6BC6">
                <w:pPr>
                  <w:rPr>
                    <w:rFonts w:cstheme="minorHAnsi"/>
                    <w:b/>
                    <w:bCs/>
                    <w:u w:val="single"/>
                  </w:rPr>
                </w:pPr>
                <w:r>
                  <w:rPr>
                    <w:rStyle w:val="PlaceholderText"/>
                  </w:rPr>
                  <w:t>Total Reviewed</w:t>
                </w:r>
              </w:p>
            </w:tc>
          </w:sdtContent>
        </w:sdt>
      </w:tr>
      <w:tr w:rsidR="001421BC" w14:paraId="5940CF7B" w14:textId="77777777" w:rsidTr="00CA3E1B">
        <w:trPr>
          <w:cantSplit/>
        </w:trPr>
        <w:tc>
          <w:tcPr>
            <w:tcW w:w="19440" w:type="dxa"/>
            <w:gridSpan w:val="23"/>
            <w:vAlign w:val="center"/>
          </w:tcPr>
          <w:p w14:paraId="765C9804" w14:textId="289EDD65"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0B4B59" w14:paraId="1B5F326C" w14:textId="77777777" w:rsidTr="00CA3E1B">
        <w:trPr>
          <w:cantSplit/>
        </w:trPr>
        <w:tc>
          <w:tcPr>
            <w:tcW w:w="4548" w:type="dxa"/>
            <w:shd w:val="clear" w:color="auto" w:fill="E5EAF6"/>
            <w:vAlign w:val="center"/>
          </w:tcPr>
          <w:p w14:paraId="65700AC0" w14:textId="77777777" w:rsidR="00CA6BC6" w:rsidRPr="0045038E" w:rsidRDefault="00CA6BC6" w:rsidP="00CA6BC6">
            <w:pPr>
              <w:rPr>
                <w:sz w:val="12"/>
                <w:szCs w:val="12"/>
              </w:rPr>
            </w:pPr>
          </w:p>
          <w:p w14:paraId="4938D41D" w14:textId="309F0EC3" w:rsidR="00CA6BC6" w:rsidRPr="00347C11" w:rsidRDefault="00D53453" w:rsidP="00CA6BC6">
            <w:pPr>
              <w:rPr>
                <w:rFonts w:cstheme="minorHAnsi"/>
                <w:b/>
                <w:bCs/>
              </w:rPr>
            </w:pPr>
            <w:hyperlink w:anchor="Med8E9" w:tooltip="Click to See Full Standard" w:history="1">
              <w:r w:rsidR="00CA6BC6" w:rsidRPr="0000340D">
                <w:rPr>
                  <w:rStyle w:val="Hyperlink"/>
                  <w:rFonts w:cstheme="minorHAnsi"/>
                  <w:b/>
                  <w:bCs/>
                </w:rPr>
                <w:t>8-E-9</w:t>
              </w:r>
            </w:hyperlink>
            <w:r w:rsidR="00CA6BC6" w:rsidRPr="00534738">
              <w:t xml:space="preserve"> </w:t>
            </w:r>
            <w:r w:rsidR="00CA6BC6">
              <w:t xml:space="preserve">  </w:t>
            </w:r>
            <w:r w:rsidR="00CA6BC6" w:rsidRPr="00CC680C">
              <w:rPr>
                <w:i/>
                <w:iCs/>
              </w:rPr>
              <w:t>A, B, C-M, C</w:t>
            </w:r>
          </w:p>
          <w:p w14:paraId="26648F9B" w14:textId="242E30D5" w:rsidR="00CA6BC6" w:rsidRPr="00D731C6" w:rsidRDefault="00CA6BC6" w:rsidP="00CA6BC6">
            <w:pPr>
              <w:rPr>
                <w:rFonts w:cstheme="minorHAnsi"/>
              </w:rPr>
            </w:pPr>
            <w:r w:rsidRPr="008E2201">
              <w:rPr>
                <w:rFonts w:cstheme="minorHAnsi"/>
              </w:rPr>
              <w:t>Name of pathologist is on all pathology reports.</w:t>
            </w:r>
          </w:p>
        </w:tc>
        <w:tc>
          <w:tcPr>
            <w:tcW w:w="564" w:type="dxa"/>
            <w:shd w:val="clear" w:color="auto" w:fill="E5EAF6"/>
            <w:vAlign w:val="center"/>
          </w:tcPr>
          <w:p w14:paraId="7AE5F2B0" w14:textId="4FA3B0EC" w:rsidR="00CA6BC6" w:rsidRDefault="00D53453" w:rsidP="00CA3E1B">
            <w:pPr>
              <w:ind w:left="-65"/>
              <w:rPr>
                <w:rFonts w:cstheme="minorHAnsi"/>
                <w:b/>
                <w:bCs/>
                <w:u w:val="single"/>
              </w:rPr>
            </w:pPr>
            <w:sdt>
              <w:sdtPr>
                <w:rPr>
                  <w:rFonts w:cstheme="minorHAnsi"/>
                  <w:sz w:val="20"/>
                  <w:szCs w:val="20"/>
                </w:rPr>
                <w:id w:val="1602063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95133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9C51C8" w14:textId="0BEFF50A" w:rsidR="00CA6BC6" w:rsidRDefault="00D53453" w:rsidP="00CA3E1B">
            <w:pPr>
              <w:ind w:left="-65"/>
              <w:rPr>
                <w:rFonts w:cstheme="minorHAnsi"/>
                <w:b/>
                <w:bCs/>
                <w:u w:val="single"/>
              </w:rPr>
            </w:pPr>
            <w:sdt>
              <w:sdtPr>
                <w:rPr>
                  <w:rFonts w:cstheme="minorHAnsi"/>
                  <w:sz w:val="20"/>
                  <w:szCs w:val="20"/>
                </w:rPr>
                <w:id w:val="-1486852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3156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FA4BA3" w14:textId="3769C329" w:rsidR="00CA6BC6" w:rsidRDefault="00D53453" w:rsidP="00CA3E1B">
            <w:pPr>
              <w:ind w:left="-65"/>
              <w:rPr>
                <w:rFonts w:cstheme="minorHAnsi"/>
                <w:b/>
                <w:bCs/>
                <w:u w:val="single"/>
              </w:rPr>
            </w:pPr>
            <w:sdt>
              <w:sdtPr>
                <w:rPr>
                  <w:rFonts w:cstheme="minorHAnsi"/>
                  <w:sz w:val="20"/>
                  <w:szCs w:val="20"/>
                </w:rPr>
                <w:id w:val="-1204949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35438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A3467DC" w14:textId="769351F6" w:rsidR="00CA6BC6" w:rsidRDefault="00D53453" w:rsidP="00CA3E1B">
            <w:pPr>
              <w:ind w:left="-65"/>
              <w:rPr>
                <w:rFonts w:cstheme="minorHAnsi"/>
                <w:b/>
                <w:bCs/>
                <w:u w:val="single"/>
              </w:rPr>
            </w:pPr>
            <w:sdt>
              <w:sdtPr>
                <w:rPr>
                  <w:rFonts w:cstheme="minorHAnsi"/>
                  <w:sz w:val="20"/>
                  <w:szCs w:val="20"/>
                </w:rPr>
                <w:id w:val="-1405445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343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7812CE0" w14:textId="14E05FDB" w:rsidR="00CA6BC6" w:rsidRDefault="00D53453" w:rsidP="00CA3E1B">
            <w:pPr>
              <w:ind w:left="-65"/>
              <w:rPr>
                <w:rFonts w:cstheme="minorHAnsi"/>
                <w:b/>
                <w:bCs/>
                <w:u w:val="single"/>
              </w:rPr>
            </w:pPr>
            <w:sdt>
              <w:sdtPr>
                <w:rPr>
                  <w:rFonts w:cstheme="minorHAnsi"/>
                  <w:sz w:val="20"/>
                  <w:szCs w:val="20"/>
                </w:rPr>
                <w:id w:val="143894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2869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A371ED" w14:textId="33290EDE" w:rsidR="00CA6BC6" w:rsidRDefault="00D53453" w:rsidP="00CA3E1B">
            <w:pPr>
              <w:ind w:left="-65"/>
              <w:rPr>
                <w:rFonts w:cstheme="minorHAnsi"/>
                <w:b/>
                <w:bCs/>
                <w:u w:val="single"/>
              </w:rPr>
            </w:pPr>
            <w:sdt>
              <w:sdtPr>
                <w:rPr>
                  <w:rFonts w:cstheme="minorHAnsi"/>
                  <w:sz w:val="20"/>
                  <w:szCs w:val="20"/>
                </w:rPr>
                <w:id w:val="1296482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266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568828" w14:textId="37DC5EE4" w:rsidR="00CA6BC6" w:rsidRDefault="00D53453" w:rsidP="00CA3E1B">
            <w:pPr>
              <w:ind w:left="-65"/>
              <w:rPr>
                <w:rFonts w:cstheme="minorHAnsi"/>
                <w:b/>
                <w:bCs/>
                <w:u w:val="single"/>
              </w:rPr>
            </w:pPr>
            <w:sdt>
              <w:sdtPr>
                <w:rPr>
                  <w:rFonts w:cstheme="minorHAnsi"/>
                  <w:sz w:val="20"/>
                  <w:szCs w:val="20"/>
                </w:rPr>
                <w:id w:val="2095123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652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B2586C" w14:textId="3BE2152C" w:rsidR="00CA6BC6" w:rsidRDefault="00D53453" w:rsidP="00CA3E1B">
            <w:pPr>
              <w:ind w:left="-65"/>
              <w:rPr>
                <w:rFonts w:cstheme="minorHAnsi"/>
                <w:b/>
                <w:bCs/>
                <w:u w:val="single"/>
              </w:rPr>
            </w:pPr>
            <w:sdt>
              <w:sdtPr>
                <w:rPr>
                  <w:rFonts w:cstheme="minorHAnsi"/>
                  <w:sz w:val="20"/>
                  <w:szCs w:val="20"/>
                </w:rPr>
                <w:id w:val="1218086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59970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F704AB" w14:textId="7FF3E085" w:rsidR="00CA6BC6" w:rsidRDefault="00D53453" w:rsidP="00CA3E1B">
            <w:pPr>
              <w:ind w:left="-65"/>
              <w:rPr>
                <w:rFonts w:cstheme="minorHAnsi"/>
                <w:b/>
                <w:bCs/>
                <w:u w:val="single"/>
              </w:rPr>
            </w:pPr>
            <w:sdt>
              <w:sdtPr>
                <w:rPr>
                  <w:rFonts w:cstheme="minorHAnsi"/>
                  <w:sz w:val="20"/>
                  <w:szCs w:val="20"/>
                </w:rPr>
                <w:id w:val="-6202258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91463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37B015D" w14:textId="57215156" w:rsidR="00CA6BC6" w:rsidRDefault="00D53453" w:rsidP="00CA3E1B">
            <w:pPr>
              <w:ind w:left="-65"/>
              <w:rPr>
                <w:rFonts w:cstheme="minorHAnsi"/>
                <w:b/>
                <w:bCs/>
                <w:u w:val="single"/>
              </w:rPr>
            </w:pPr>
            <w:sdt>
              <w:sdtPr>
                <w:rPr>
                  <w:rFonts w:cstheme="minorHAnsi"/>
                  <w:sz w:val="20"/>
                  <w:szCs w:val="20"/>
                </w:rPr>
                <w:id w:val="-94627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7957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0468B" w14:textId="0E23C4C7" w:rsidR="00CA6BC6" w:rsidRDefault="00D53453" w:rsidP="00CA3E1B">
            <w:pPr>
              <w:ind w:left="-65"/>
              <w:rPr>
                <w:rFonts w:cstheme="minorHAnsi"/>
                <w:b/>
                <w:bCs/>
                <w:u w:val="single"/>
              </w:rPr>
            </w:pPr>
            <w:sdt>
              <w:sdtPr>
                <w:rPr>
                  <w:rFonts w:cstheme="minorHAnsi"/>
                  <w:sz w:val="20"/>
                  <w:szCs w:val="20"/>
                </w:rPr>
                <w:id w:val="1857147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3683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F22C8" w14:textId="19F3B368" w:rsidR="00CA6BC6" w:rsidRDefault="00D53453" w:rsidP="00CA3E1B">
            <w:pPr>
              <w:ind w:left="-65"/>
              <w:rPr>
                <w:rFonts w:cstheme="minorHAnsi"/>
                <w:b/>
                <w:bCs/>
                <w:u w:val="single"/>
              </w:rPr>
            </w:pPr>
            <w:sdt>
              <w:sdtPr>
                <w:rPr>
                  <w:rFonts w:cstheme="minorHAnsi"/>
                  <w:sz w:val="20"/>
                  <w:szCs w:val="20"/>
                </w:rPr>
                <w:id w:val="27568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2744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7615CB" w14:textId="165CC40C" w:rsidR="00CA6BC6" w:rsidRDefault="00D53453" w:rsidP="00CA3E1B">
            <w:pPr>
              <w:ind w:left="-65"/>
              <w:rPr>
                <w:rFonts w:cstheme="minorHAnsi"/>
                <w:b/>
                <w:bCs/>
                <w:u w:val="single"/>
              </w:rPr>
            </w:pPr>
            <w:sdt>
              <w:sdtPr>
                <w:rPr>
                  <w:rFonts w:cstheme="minorHAnsi"/>
                  <w:sz w:val="20"/>
                  <w:szCs w:val="20"/>
                </w:rPr>
                <w:id w:val="-351335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3435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2EDCFE" w14:textId="5F764EAB" w:rsidR="00CA6BC6" w:rsidRDefault="00D53453" w:rsidP="00CA3E1B">
            <w:pPr>
              <w:ind w:left="-65"/>
              <w:rPr>
                <w:rFonts w:cstheme="minorHAnsi"/>
                <w:b/>
                <w:bCs/>
                <w:u w:val="single"/>
              </w:rPr>
            </w:pPr>
            <w:sdt>
              <w:sdtPr>
                <w:rPr>
                  <w:rFonts w:cstheme="minorHAnsi"/>
                  <w:sz w:val="20"/>
                  <w:szCs w:val="20"/>
                </w:rPr>
                <w:id w:val="-11729444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84884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2E0EAB9" w14:textId="71439712" w:rsidR="00CA6BC6" w:rsidRDefault="00D53453" w:rsidP="00CA3E1B">
            <w:pPr>
              <w:ind w:left="-65"/>
              <w:rPr>
                <w:rFonts w:cstheme="minorHAnsi"/>
                <w:b/>
                <w:bCs/>
                <w:u w:val="single"/>
              </w:rPr>
            </w:pPr>
            <w:sdt>
              <w:sdtPr>
                <w:rPr>
                  <w:rFonts w:cstheme="minorHAnsi"/>
                  <w:sz w:val="20"/>
                  <w:szCs w:val="20"/>
                </w:rPr>
                <w:id w:val="16107825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4138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9964A5" w14:textId="57CCA575" w:rsidR="00CA6BC6" w:rsidRDefault="00D53453" w:rsidP="00CA3E1B">
            <w:pPr>
              <w:ind w:left="-65"/>
              <w:rPr>
                <w:rFonts w:cstheme="minorHAnsi"/>
                <w:b/>
                <w:bCs/>
                <w:u w:val="single"/>
              </w:rPr>
            </w:pPr>
            <w:sdt>
              <w:sdtPr>
                <w:rPr>
                  <w:rFonts w:cstheme="minorHAnsi"/>
                  <w:sz w:val="20"/>
                  <w:szCs w:val="20"/>
                </w:rPr>
                <w:id w:val="2079330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89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CB6D294" w14:textId="43CF9DD4" w:rsidR="00CA6BC6" w:rsidRDefault="00D53453" w:rsidP="00CA3E1B">
            <w:pPr>
              <w:ind w:left="-65"/>
              <w:rPr>
                <w:rFonts w:cstheme="minorHAnsi"/>
                <w:b/>
                <w:bCs/>
                <w:u w:val="single"/>
              </w:rPr>
            </w:pPr>
            <w:sdt>
              <w:sdtPr>
                <w:rPr>
                  <w:rFonts w:cstheme="minorHAnsi"/>
                  <w:sz w:val="20"/>
                  <w:szCs w:val="20"/>
                </w:rPr>
                <w:id w:val="7823127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004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B950EB" w14:textId="32DFF4DB" w:rsidR="00CA6BC6" w:rsidRDefault="00D53453" w:rsidP="00CA3E1B">
            <w:pPr>
              <w:ind w:left="-65"/>
              <w:rPr>
                <w:rFonts w:cstheme="minorHAnsi"/>
                <w:b/>
                <w:bCs/>
                <w:u w:val="single"/>
              </w:rPr>
            </w:pPr>
            <w:sdt>
              <w:sdtPr>
                <w:rPr>
                  <w:rFonts w:cstheme="minorHAnsi"/>
                  <w:sz w:val="20"/>
                  <w:szCs w:val="20"/>
                </w:rPr>
                <w:id w:val="-2129157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0498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623E23" w14:textId="259558BD" w:rsidR="00CA6BC6" w:rsidRDefault="00D53453" w:rsidP="00CA3E1B">
            <w:pPr>
              <w:ind w:left="-65"/>
              <w:rPr>
                <w:rFonts w:cstheme="minorHAnsi"/>
                <w:b/>
                <w:bCs/>
                <w:u w:val="single"/>
              </w:rPr>
            </w:pPr>
            <w:sdt>
              <w:sdtPr>
                <w:rPr>
                  <w:rFonts w:cstheme="minorHAnsi"/>
                  <w:sz w:val="20"/>
                  <w:szCs w:val="20"/>
                </w:rPr>
                <w:id w:val="7564183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2863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FF67471" w14:textId="34C5CF1E" w:rsidR="00CA6BC6" w:rsidRDefault="00D53453" w:rsidP="00CA3E1B">
            <w:pPr>
              <w:ind w:left="-65"/>
              <w:rPr>
                <w:rFonts w:cstheme="minorHAnsi"/>
                <w:b/>
                <w:bCs/>
                <w:u w:val="single"/>
              </w:rPr>
            </w:pPr>
            <w:sdt>
              <w:sdtPr>
                <w:rPr>
                  <w:rFonts w:cstheme="minorHAnsi"/>
                  <w:sz w:val="20"/>
                  <w:szCs w:val="20"/>
                </w:rPr>
                <w:id w:val="4973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6075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924337418"/>
            <w:placeholder>
              <w:docPart w:val="C2A3BCDE6E8442BB94EB54DDC89BCE07"/>
            </w:placeholder>
            <w:showingPlcHdr/>
          </w:sdtPr>
          <w:sdtEndPr/>
          <w:sdtContent>
            <w:tc>
              <w:tcPr>
                <w:tcW w:w="1158" w:type="dxa"/>
                <w:shd w:val="clear" w:color="auto" w:fill="E5EAF6"/>
                <w:vAlign w:val="center"/>
              </w:tcPr>
              <w:p w14:paraId="2CDE07F1" w14:textId="6DEAA2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915708331"/>
            <w:placeholder>
              <w:docPart w:val="38BA923F3E7F429E99ED59A56544DC35"/>
            </w:placeholder>
            <w:showingPlcHdr/>
          </w:sdtPr>
          <w:sdtEndPr/>
          <w:sdtContent>
            <w:tc>
              <w:tcPr>
                <w:tcW w:w="2394" w:type="dxa"/>
                <w:shd w:val="clear" w:color="auto" w:fill="E5EAF6"/>
                <w:vAlign w:val="center"/>
              </w:tcPr>
              <w:p w14:paraId="5CE369D0" w14:textId="5E737570" w:rsidR="00CA6BC6" w:rsidRDefault="00CA6BC6" w:rsidP="00CA6BC6">
                <w:pPr>
                  <w:rPr>
                    <w:rFonts w:cstheme="minorHAnsi"/>
                    <w:b/>
                    <w:bCs/>
                    <w:u w:val="single"/>
                  </w:rPr>
                </w:pPr>
                <w:r>
                  <w:rPr>
                    <w:rStyle w:val="PlaceholderText"/>
                  </w:rPr>
                  <w:t>Total Reviewed</w:t>
                </w:r>
              </w:p>
            </w:tc>
          </w:sdtContent>
        </w:sdt>
      </w:tr>
      <w:tr w:rsidR="001421BC" w14:paraId="0EB2FC2F" w14:textId="77777777" w:rsidTr="00CA3E1B">
        <w:trPr>
          <w:cantSplit/>
        </w:trPr>
        <w:tc>
          <w:tcPr>
            <w:tcW w:w="19440" w:type="dxa"/>
            <w:gridSpan w:val="23"/>
            <w:shd w:val="clear" w:color="auto" w:fill="E5EAF6"/>
            <w:vAlign w:val="center"/>
          </w:tcPr>
          <w:p w14:paraId="012BF718" w14:textId="57689719"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555230" w14:paraId="7626E9F5" w14:textId="77777777" w:rsidTr="00CA3E1B">
        <w:trPr>
          <w:cantSplit/>
        </w:trPr>
        <w:tc>
          <w:tcPr>
            <w:tcW w:w="4548" w:type="dxa"/>
            <w:vAlign w:val="center"/>
          </w:tcPr>
          <w:p w14:paraId="7BF09019" w14:textId="77777777" w:rsidR="00555230" w:rsidRPr="0045038E" w:rsidRDefault="00555230" w:rsidP="00555230">
            <w:pPr>
              <w:rPr>
                <w:sz w:val="12"/>
                <w:szCs w:val="12"/>
              </w:rPr>
            </w:pPr>
          </w:p>
          <w:p w14:paraId="1B4FEBDE" w14:textId="188C8695" w:rsidR="00555230" w:rsidRPr="003104D6" w:rsidRDefault="00D53453" w:rsidP="00555230">
            <w:pPr>
              <w:rPr>
                <w:rFonts w:cstheme="minorHAnsi"/>
              </w:rPr>
            </w:pPr>
            <w:hyperlink w:anchor="Med8E10" w:history="1">
              <w:r w:rsidR="00C5230E" w:rsidRPr="003104D6">
                <w:rPr>
                  <w:rStyle w:val="Hyperlink"/>
                  <w:rFonts w:cstheme="minorHAnsi"/>
                  <w:b/>
                  <w:bCs/>
                </w:rPr>
                <w:t>8-E-10</w:t>
              </w:r>
            </w:hyperlink>
            <w:r w:rsidR="00B37ECB" w:rsidRPr="003104D6">
              <w:rPr>
                <w:rFonts w:cstheme="minorHAnsi"/>
              </w:rPr>
              <w:t xml:space="preserve">   </w:t>
            </w:r>
            <w:r w:rsidR="00B37ECB" w:rsidRPr="003104D6">
              <w:rPr>
                <w:i/>
                <w:iCs/>
              </w:rPr>
              <w:t>A, B, C-M, C</w:t>
            </w:r>
          </w:p>
          <w:p w14:paraId="05DDCDF2" w14:textId="3ACE228E" w:rsidR="009E4E57" w:rsidRPr="009E4E57" w:rsidRDefault="009E4E57" w:rsidP="009E4E57">
            <w:pPr>
              <w:rPr>
                <w:rFonts w:cstheme="minorHAnsi"/>
              </w:rPr>
            </w:pPr>
            <w:r w:rsidRPr="003104D6">
              <w:rPr>
                <w:rFonts w:cstheme="minorHAnsi"/>
              </w:rPr>
              <w:t>All lab results must</w:t>
            </w:r>
            <w:r w:rsidRPr="009E4E57">
              <w:rPr>
                <w:rFonts w:cstheme="minorHAnsi"/>
              </w:rPr>
              <w:t xml:space="preserve"> be reviewed</w:t>
            </w:r>
            <w:r>
              <w:rPr>
                <w:rFonts w:cstheme="minorHAnsi"/>
              </w:rPr>
              <w:t>/</w:t>
            </w:r>
            <w:r w:rsidRPr="009E4E57">
              <w:rPr>
                <w:rFonts w:cstheme="minorHAnsi"/>
              </w:rPr>
              <w:t>acknowledged</w:t>
            </w:r>
          </w:p>
          <w:p w14:paraId="2F8FF9D0" w14:textId="11107296" w:rsidR="00C5230E" w:rsidRPr="00D731C6" w:rsidRDefault="009E4E57" w:rsidP="00555230">
            <w:pPr>
              <w:rPr>
                <w:rFonts w:cstheme="minorHAnsi"/>
              </w:rPr>
            </w:pPr>
            <w:r w:rsidRPr="009E4E57">
              <w:rPr>
                <w:rFonts w:cstheme="minorHAnsi"/>
              </w:rPr>
              <w:t>by ordering health care provider.</w:t>
            </w:r>
          </w:p>
        </w:tc>
        <w:tc>
          <w:tcPr>
            <w:tcW w:w="564" w:type="dxa"/>
            <w:vAlign w:val="center"/>
          </w:tcPr>
          <w:p w14:paraId="6628F070" w14:textId="77777777" w:rsidR="00CA3E1B" w:rsidRDefault="00D53453" w:rsidP="00CA3E1B">
            <w:pPr>
              <w:ind w:left="-65"/>
              <w:rPr>
                <w:rFonts w:cstheme="minorHAnsi"/>
                <w:sz w:val="20"/>
                <w:szCs w:val="20"/>
              </w:rPr>
            </w:pPr>
            <w:sdt>
              <w:sdtPr>
                <w:rPr>
                  <w:rFonts w:cstheme="minorHAnsi"/>
                  <w:sz w:val="20"/>
                  <w:szCs w:val="20"/>
                </w:rPr>
                <w:id w:val="17488500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0226624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16F6532" w14:textId="5848841B" w:rsidR="00555230" w:rsidRDefault="00D53453" w:rsidP="00CA3E1B">
            <w:pPr>
              <w:ind w:left="-65"/>
              <w:rPr>
                <w:rFonts w:cstheme="minorHAnsi"/>
                <w:b/>
                <w:bCs/>
                <w:u w:val="single"/>
              </w:rPr>
            </w:pPr>
            <w:sdt>
              <w:sdtPr>
                <w:rPr>
                  <w:rFonts w:cstheme="minorHAnsi"/>
                  <w:sz w:val="16"/>
                  <w:szCs w:val="16"/>
                </w:rPr>
                <w:id w:val="-1666393270"/>
                <w14:checkbox>
                  <w14:checked w14:val="0"/>
                  <w14:checkedState w14:val="2612" w14:font="MS Gothic"/>
                  <w14:uncheckedState w14:val="2610" w14:font="MS Gothic"/>
                </w14:checkbox>
              </w:sdtPr>
              <w:sdtEndPr/>
              <w:sdtContent>
                <w:r w:rsidR="00CA3E1B">
                  <w:rPr>
                    <w:rFonts w:ascii="MS Gothic" w:eastAsia="MS Gothic" w:hAnsi="MS Gothic" w:cstheme="minorHAnsi" w:hint="eastAsia"/>
                    <w:sz w:val="16"/>
                    <w:szCs w:val="16"/>
                  </w:rPr>
                  <w:t>☐</w:t>
                </w:r>
              </w:sdtContent>
            </w:sdt>
            <w:r w:rsidR="00CA3E1B" w:rsidRPr="00CA3E1B">
              <w:rPr>
                <w:rFonts w:cstheme="minorHAnsi"/>
                <w:sz w:val="16"/>
                <w:szCs w:val="16"/>
              </w:rPr>
              <w:t xml:space="preserve"> NA</w:t>
            </w:r>
          </w:p>
        </w:tc>
        <w:tc>
          <w:tcPr>
            <w:tcW w:w="564" w:type="dxa"/>
            <w:vAlign w:val="center"/>
          </w:tcPr>
          <w:p w14:paraId="337FEF4E" w14:textId="77777777" w:rsidR="00CA3E1B" w:rsidRDefault="00D53453" w:rsidP="00CA3E1B">
            <w:pPr>
              <w:ind w:left="-65"/>
              <w:rPr>
                <w:rFonts w:cstheme="minorHAnsi"/>
                <w:sz w:val="20"/>
                <w:szCs w:val="20"/>
              </w:rPr>
            </w:pPr>
            <w:sdt>
              <w:sdtPr>
                <w:rPr>
                  <w:rFonts w:cstheme="minorHAnsi"/>
                  <w:sz w:val="20"/>
                  <w:szCs w:val="20"/>
                </w:rPr>
                <w:id w:val="-35642556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360953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98A17B0" w14:textId="4E0C5CE0" w:rsidR="00555230" w:rsidRDefault="00D53453" w:rsidP="00CA3E1B">
            <w:pPr>
              <w:ind w:left="-65"/>
              <w:rPr>
                <w:rFonts w:cstheme="minorHAnsi"/>
                <w:b/>
                <w:bCs/>
                <w:u w:val="single"/>
              </w:rPr>
            </w:pPr>
            <w:sdt>
              <w:sdtPr>
                <w:rPr>
                  <w:rFonts w:cstheme="minorHAnsi"/>
                  <w:sz w:val="16"/>
                  <w:szCs w:val="16"/>
                </w:rPr>
                <w:id w:val="54525711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8A0BE88" w14:textId="77777777" w:rsidR="00CA3E1B" w:rsidRDefault="00D53453" w:rsidP="00CA3E1B">
            <w:pPr>
              <w:ind w:left="-65"/>
              <w:rPr>
                <w:rFonts w:cstheme="minorHAnsi"/>
                <w:sz w:val="20"/>
                <w:szCs w:val="20"/>
              </w:rPr>
            </w:pPr>
            <w:sdt>
              <w:sdtPr>
                <w:rPr>
                  <w:rFonts w:cstheme="minorHAnsi"/>
                  <w:sz w:val="20"/>
                  <w:szCs w:val="20"/>
                </w:rPr>
                <w:id w:val="-7113440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6038129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1BBA3AF" w14:textId="79BA59BE" w:rsidR="00555230" w:rsidRDefault="00D53453" w:rsidP="00CA3E1B">
            <w:pPr>
              <w:ind w:left="-65"/>
              <w:rPr>
                <w:rFonts w:cstheme="minorHAnsi"/>
                <w:b/>
                <w:bCs/>
                <w:u w:val="single"/>
              </w:rPr>
            </w:pPr>
            <w:sdt>
              <w:sdtPr>
                <w:rPr>
                  <w:rFonts w:cstheme="minorHAnsi"/>
                  <w:sz w:val="16"/>
                  <w:szCs w:val="16"/>
                </w:rPr>
                <w:id w:val="157007101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5467FFF" w14:textId="77777777" w:rsidR="00CA3E1B" w:rsidRDefault="00D53453" w:rsidP="00CA3E1B">
            <w:pPr>
              <w:ind w:left="-65"/>
              <w:rPr>
                <w:rFonts w:cstheme="minorHAnsi"/>
                <w:sz w:val="20"/>
                <w:szCs w:val="20"/>
              </w:rPr>
            </w:pPr>
            <w:sdt>
              <w:sdtPr>
                <w:rPr>
                  <w:rFonts w:cstheme="minorHAnsi"/>
                  <w:sz w:val="20"/>
                  <w:szCs w:val="20"/>
                </w:rPr>
                <w:id w:val="16167952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26506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6836E3B" w14:textId="0CA934FA" w:rsidR="00555230" w:rsidRDefault="00D53453" w:rsidP="00CA3E1B">
            <w:pPr>
              <w:ind w:left="-65"/>
              <w:rPr>
                <w:rFonts w:cstheme="minorHAnsi"/>
                <w:b/>
                <w:bCs/>
                <w:u w:val="single"/>
              </w:rPr>
            </w:pPr>
            <w:sdt>
              <w:sdtPr>
                <w:rPr>
                  <w:rFonts w:cstheme="minorHAnsi"/>
                  <w:sz w:val="16"/>
                  <w:szCs w:val="16"/>
                </w:rPr>
                <w:id w:val="212018324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3A91E80E" w14:textId="77777777" w:rsidR="00CA3E1B" w:rsidRDefault="00D53453" w:rsidP="00CA3E1B">
            <w:pPr>
              <w:ind w:left="-65"/>
              <w:rPr>
                <w:rFonts w:cstheme="minorHAnsi"/>
                <w:sz w:val="20"/>
                <w:szCs w:val="20"/>
              </w:rPr>
            </w:pPr>
            <w:sdt>
              <w:sdtPr>
                <w:rPr>
                  <w:rFonts w:cstheme="minorHAnsi"/>
                  <w:sz w:val="20"/>
                  <w:szCs w:val="20"/>
                </w:rPr>
                <w:id w:val="8458307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4263921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B289870" w14:textId="0A802A85" w:rsidR="00555230" w:rsidRDefault="00D53453" w:rsidP="00CA3E1B">
            <w:pPr>
              <w:ind w:left="-65"/>
              <w:rPr>
                <w:rFonts w:cstheme="minorHAnsi"/>
                <w:b/>
                <w:bCs/>
                <w:u w:val="single"/>
              </w:rPr>
            </w:pPr>
            <w:sdt>
              <w:sdtPr>
                <w:rPr>
                  <w:rFonts w:cstheme="minorHAnsi"/>
                  <w:sz w:val="16"/>
                  <w:szCs w:val="16"/>
                </w:rPr>
                <w:id w:val="-32967939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D6162C0" w14:textId="77777777" w:rsidR="00CA3E1B" w:rsidRDefault="00D53453" w:rsidP="00CA3E1B">
            <w:pPr>
              <w:ind w:left="-65"/>
              <w:rPr>
                <w:rFonts w:cstheme="minorHAnsi"/>
                <w:sz w:val="20"/>
                <w:szCs w:val="20"/>
              </w:rPr>
            </w:pPr>
            <w:sdt>
              <w:sdtPr>
                <w:rPr>
                  <w:rFonts w:cstheme="minorHAnsi"/>
                  <w:sz w:val="20"/>
                  <w:szCs w:val="20"/>
                </w:rPr>
                <w:id w:val="53749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522001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F6CD3B6" w14:textId="7C1654C9" w:rsidR="00555230" w:rsidRDefault="00D53453" w:rsidP="00CA3E1B">
            <w:pPr>
              <w:ind w:left="-65"/>
              <w:rPr>
                <w:rFonts w:cstheme="minorHAnsi"/>
                <w:b/>
                <w:bCs/>
                <w:u w:val="single"/>
              </w:rPr>
            </w:pPr>
            <w:sdt>
              <w:sdtPr>
                <w:rPr>
                  <w:rFonts w:cstheme="minorHAnsi"/>
                  <w:sz w:val="16"/>
                  <w:szCs w:val="16"/>
                </w:rPr>
                <w:id w:val="8361954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CF1176E" w14:textId="77777777" w:rsidR="00CA3E1B" w:rsidRDefault="00D53453" w:rsidP="00CA3E1B">
            <w:pPr>
              <w:ind w:left="-65"/>
              <w:rPr>
                <w:rFonts w:cstheme="minorHAnsi"/>
                <w:sz w:val="20"/>
                <w:szCs w:val="20"/>
              </w:rPr>
            </w:pPr>
            <w:sdt>
              <w:sdtPr>
                <w:rPr>
                  <w:rFonts w:cstheme="minorHAnsi"/>
                  <w:sz w:val="20"/>
                  <w:szCs w:val="20"/>
                </w:rPr>
                <w:id w:val="-3925809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6259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02AA7C" w14:textId="281CBBF7" w:rsidR="00555230" w:rsidRDefault="00D53453" w:rsidP="00CA3E1B">
            <w:pPr>
              <w:ind w:left="-65"/>
              <w:rPr>
                <w:rFonts w:cstheme="minorHAnsi"/>
                <w:b/>
                <w:bCs/>
                <w:u w:val="single"/>
              </w:rPr>
            </w:pPr>
            <w:sdt>
              <w:sdtPr>
                <w:rPr>
                  <w:rFonts w:cstheme="minorHAnsi"/>
                  <w:sz w:val="16"/>
                  <w:szCs w:val="16"/>
                </w:rPr>
                <w:id w:val="7670495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4AC9CEE" w14:textId="77777777" w:rsidR="00CA3E1B" w:rsidRDefault="00D53453" w:rsidP="00CA3E1B">
            <w:pPr>
              <w:ind w:left="-65"/>
              <w:rPr>
                <w:rFonts w:cstheme="minorHAnsi"/>
                <w:sz w:val="20"/>
                <w:szCs w:val="20"/>
              </w:rPr>
            </w:pPr>
            <w:sdt>
              <w:sdtPr>
                <w:rPr>
                  <w:rFonts w:cstheme="minorHAnsi"/>
                  <w:sz w:val="20"/>
                  <w:szCs w:val="20"/>
                </w:rPr>
                <w:id w:val="9334012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53784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A5327D1" w14:textId="7D0D3431" w:rsidR="00555230" w:rsidRDefault="00D53453" w:rsidP="00CA3E1B">
            <w:pPr>
              <w:ind w:left="-65"/>
              <w:rPr>
                <w:rFonts w:cstheme="minorHAnsi"/>
                <w:b/>
                <w:bCs/>
                <w:u w:val="single"/>
              </w:rPr>
            </w:pPr>
            <w:sdt>
              <w:sdtPr>
                <w:rPr>
                  <w:rFonts w:cstheme="minorHAnsi"/>
                  <w:sz w:val="16"/>
                  <w:szCs w:val="16"/>
                </w:rPr>
                <w:id w:val="-19308913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34A8D8E" w14:textId="77777777" w:rsidR="00CA3E1B" w:rsidRDefault="00D53453" w:rsidP="00CA3E1B">
            <w:pPr>
              <w:ind w:left="-65"/>
              <w:rPr>
                <w:rFonts w:cstheme="minorHAnsi"/>
                <w:sz w:val="20"/>
                <w:szCs w:val="20"/>
              </w:rPr>
            </w:pPr>
            <w:sdt>
              <w:sdtPr>
                <w:rPr>
                  <w:rFonts w:cstheme="minorHAnsi"/>
                  <w:sz w:val="20"/>
                  <w:szCs w:val="20"/>
                </w:rPr>
                <w:id w:val="16977326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0420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2B75C9" w14:textId="5E2544FF" w:rsidR="00555230" w:rsidRDefault="00D53453" w:rsidP="00CA3E1B">
            <w:pPr>
              <w:ind w:left="-65"/>
              <w:rPr>
                <w:rFonts w:cstheme="minorHAnsi"/>
                <w:b/>
                <w:bCs/>
                <w:u w:val="single"/>
              </w:rPr>
            </w:pPr>
            <w:sdt>
              <w:sdtPr>
                <w:rPr>
                  <w:rFonts w:cstheme="minorHAnsi"/>
                  <w:sz w:val="16"/>
                  <w:szCs w:val="16"/>
                </w:rPr>
                <w:id w:val="10109583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44148BFE" w14:textId="77777777" w:rsidR="00CA3E1B" w:rsidRDefault="00D53453" w:rsidP="00CA3E1B">
            <w:pPr>
              <w:ind w:left="-65"/>
              <w:rPr>
                <w:rFonts w:cstheme="minorHAnsi"/>
                <w:sz w:val="20"/>
                <w:szCs w:val="20"/>
              </w:rPr>
            </w:pPr>
            <w:sdt>
              <w:sdtPr>
                <w:rPr>
                  <w:rFonts w:cstheme="minorHAnsi"/>
                  <w:sz w:val="20"/>
                  <w:szCs w:val="20"/>
                </w:rPr>
                <w:id w:val="203414822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69919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5527955" w14:textId="634B715A" w:rsidR="00555230" w:rsidRDefault="00D53453" w:rsidP="00CA3E1B">
            <w:pPr>
              <w:ind w:left="-65"/>
              <w:rPr>
                <w:rFonts w:cstheme="minorHAnsi"/>
                <w:b/>
                <w:bCs/>
                <w:u w:val="single"/>
              </w:rPr>
            </w:pPr>
            <w:sdt>
              <w:sdtPr>
                <w:rPr>
                  <w:rFonts w:cstheme="minorHAnsi"/>
                  <w:sz w:val="16"/>
                  <w:szCs w:val="16"/>
                </w:rPr>
                <w:id w:val="72256272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728156D" w14:textId="77777777" w:rsidR="00CA3E1B" w:rsidRDefault="00D53453" w:rsidP="00CA3E1B">
            <w:pPr>
              <w:ind w:left="-65"/>
              <w:rPr>
                <w:rFonts w:cstheme="minorHAnsi"/>
                <w:sz w:val="20"/>
                <w:szCs w:val="20"/>
              </w:rPr>
            </w:pPr>
            <w:sdt>
              <w:sdtPr>
                <w:rPr>
                  <w:rFonts w:cstheme="minorHAnsi"/>
                  <w:sz w:val="20"/>
                  <w:szCs w:val="20"/>
                </w:rPr>
                <w:id w:val="-132427240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421784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8059F7F" w14:textId="27CABC22" w:rsidR="00555230" w:rsidRDefault="00D53453" w:rsidP="00CA3E1B">
            <w:pPr>
              <w:ind w:left="-65"/>
              <w:rPr>
                <w:rFonts w:cstheme="minorHAnsi"/>
                <w:b/>
                <w:bCs/>
                <w:u w:val="single"/>
              </w:rPr>
            </w:pPr>
            <w:sdt>
              <w:sdtPr>
                <w:rPr>
                  <w:rFonts w:cstheme="minorHAnsi"/>
                  <w:sz w:val="16"/>
                  <w:szCs w:val="16"/>
                </w:rPr>
                <w:id w:val="209967144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3F55818B" w14:textId="77777777" w:rsidR="00CA3E1B" w:rsidRDefault="00D53453" w:rsidP="00CA3E1B">
            <w:pPr>
              <w:ind w:left="-65"/>
              <w:rPr>
                <w:rFonts w:cstheme="minorHAnsi"/>
                <w:sz w:val="20"/>
                <w:szCs w:val="20"/>
              </w:rPr>
            </w:pPr>
            <w:sdt>
              <w:sdtPr>
                <w:rPr>
                  <w:rFonts w:cstheme="minorHAnsi"/>
                  <w:sz w:val="20"/>
                  <w:szCs w:val="20"/>
                </w:rPr>
                <w:id w:val="-1913307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515122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AC4C174" w14:textId="4E5776BB" w:rsidR="00555230" w:rsidRDefault="00D53453" w:rsidP="00CA3E1B">
            <w:pPr>
              <w:ind w:left="-65"/>
              <w:rPr>
                <w:rFonts w:cstheme="minorHAnsi"/>
                <w:b/>
                <w:bCs/>
                <w:u w:val="single"/>
              </w:rPr>
            </w:pPr>
            <w:sdt>
              <w:sdtPr>
                <w:rPr>
                  <w:rFonts w:cstheme="minorHAnsi"/>
                  <w:sz w:val="16"/>
                  <w:szCs w:val="16"/>
                </w:rPr>
                <w:id w:val="7786856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978A97C" w14:textId="77777777" w:rsidR="00CA3E1B" w:rsidRDefault="00D53453" w:rsidP="00CA3E1B">
            <w:pPr>
              <w:ind w:left="-65"/>
              <w:rPr>
                <w:rFonts w:cstheme="minorHAnsi"/>
                <w:sz w:val="20"/>
                <w:szCs w:val="20"/>
              </w:rPr>
            </w:pPr>
            <w:sdt>
              <w:sdtPr>
                <w:rPr>
                  <w:rFonts w:cstheme="minorHAnsi"/>
                  <w:sz w:val="20"/>
                  <w:szCs w:val="20"/>
                </w:rPr>
                <w:id w:val="13408131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49287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3E2B6D" w14:textId="550ADA07" w:rsidR="00555230" w:rsidRDefault="00D53453" w:rsidP="00CA3E1B">
            <w:pPr>
              <w:ind w:left="-65"/>
              <w:rPr>
                <w:rFonts w:cstheme="minorHAnsi"/>
                <w:b/>
                <w:bCs/>
                <w:u w:val="single"/>
              </w:rPr>
            </w:pPr>
            <w:sdt>
              <w:sdtPr>
                <w:rPr>
                  <w:rFonts w:cstheme="minorHAnsi"/>
                  <w:sz w:val="16"/>
                  <w:szCs w:val="16"/>
                </w:rPr>
                <w:id w:val="-151167245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E8FD859" w14:textId="77777777" w:rsidR="00CA3E1B" w:rsidRDefault="00D53453" w:rsidP="00CA3E1B">
            <w:pPr>
              <w:ind w:left="-65"/>
              <w:rPr>
                <w:rFonts w:cstheme="minorHAnsi"/>
                <w:sz w:val="20"/>
                <w:szCs w:val="20"/>
              </w:rPr>
            </w:pPr>
            <w:sdt>
              <w:sdtPr>
                <w:rPr>
                  <w:rFonts w:cstheme="minorHAnsi"/>
                  <w:sz w:val="20"/>
                  <w:szCs w:val="20"/>
                </w:rPr>
                <w:id w:val="-48053685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0768898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114B57D" w14:textId="3F6B9750" w:rsidR="00555230" w:rsidRDefault="00D53453" w:rsidP="00CA3E1B">
            <w:pPr>
              <w:ind w:left="-65"/>
              <w:rPr>
                <w:rFonts w:cstheme="minorHAnsi"/>
                <w:b/>
                <w:bCs/>
                <w:u w:val="single"/>
              </w:rPr>
            </w:pPr>
            <w:sdt>
              <w:sdtPr>
                <w:rPr>
                  <w:rFonts w:cstheme="minorHAnsi"/>
                  <w:sz w:val="16"/>
                  <w:szCs w:val="16"/>
                </w:rPr>
                <w:id w:val="27414186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0EE90FBC" w14:textId="77777777" w:rsidR="00CA3E1B" w:rsidRDefault="00D53453" w:rsidP="00CA3E1B">
            <w:pPr>
              <w:ind w:left="-65"/>
              <w:rPr>
                <w:rFonts w:cstheme="minorHAnsi"/>
                <w:sz w:val="20"/>
                <w:szCs w:val="20"/>
              </w:rPr>
            </w:pPr>
            <w:sdt>
              <w:sdtPr>
                <w:rPr>
                  <w:rFonts w:cstheme="minorHAnsi"/>
                  <w:sz w:val="20"/>
                  <w:szCs w:val="20"/>
                </w:rPr>
                <w:id w:val="1831018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7439490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2833B6D" w14:textId="1E0D5DB7" w:rsidR="00555230" w:rsidRDefault="00D53453" w:rsidP="00CA3E1B">
            <w:pPr>
              <w:ind w:left="-65"/>
              <w:rPr>
                <w:rFonts w:cstheme="minorHAnsi"/>
                <w:b/>
                <w:bCs/>
                <w:u w:val="single"/>
              </w:rPr>
            </w:pPr>
            <w:sdt>
              <w:sdtPr>
                <w:rPr>
                  <w:rFonts w:cstheme="minorHAnsi"/>
                  <w:sz w:val="16"/>
                  <w:szCs w:val="16"/>
                </w:rPr>
                <w:id w:val="79256598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AF637B7" w14:textId="77777777" w:rsidR="00CA3E1B" w:rsidRDefault="00D53453" w:rsidP="00CA3E1B">
            <w:pPr>
              <w:ind w:left="-65"/>
              <w:rPr>
                <w:rFonts w:cstheme="minorHAnsi"/>
                <w:sz w:val="20"/>
                <w:szCs w:val="20"/>
              </w:rPr>
            </w:pPr>
            <w:sdt>
              <w:sdtPr>
                <w:rPr>
                  <w:rFonts w:cstheme="minorHAnsi"/>
                  <w:sz w:val="20"/>
                  <w:szCs w:val="20"/>
                </w:rPr>
                <w:id w:val="-186951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850794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F8B9538" w14:textId="42C4290B" w:rsidR="00555230" w:rsidRDefault="00D53453" w:rsidP="00CA3E1B">
            <w:pPr>
              <w:ind w:left="-65"/>
              <w:rPr>
                <w:rFonts w:cstheme="minorHAnsi"/>
                <w:b/>
                <w:bCs/>
                <w:u w:val="single"/>
              </w:rPr>
            </w:pPr>
            <w:sdt>
              <w:sdtPr>
                <w:rPr>
                  <w:rFonts w:cstheme="minorHAnsi"/>
                  <w:sz w:val="16"/>
                  <w:szCs w:val="16"/>
                </w:rPr>
                <w:id w:val="132609332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2D79CFA" w14:textId="77777777" w:rsidR="00CA3E1B" w:rsidRDefault="00D53453" w:rsidP="00CA3E1B">
            <w:pPr>
              <w:ind w:left="-65"/>
              <w:rPr>
                <w:rFonts w:cstheme="minorHAnsi"/>
                <w:sz w:val="20"/>
                <w:szCs w:val="20"/>
              </w:rPr>
            </w:pPr>
            <w:sdt>
              <w:sdtPr>
                <w:rPr>
                  <w:rFonts w:cstheme="minorHAnsi"/>
                  <w:sz w:val="20"/>
                  <w:szCs w:val="20"/>
                </w:rPr>
                <w:id w:val="-69769981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968502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E87044" w14:textId="44ADFA1D" w:rsidR="00555230" w:rsidRDefault="00D53453" w:rsidP="00CA3E1B">
            <w:pPr>
              <w:ind w:left="-65"/>
              <w:rPr>
                <w:rFonts w:cstheme="minorHAnsi"/>
                <w:b/>
                <w:bCs/>
                <w:u w:val="single"/>
              </w:rPr>
            </w:pPr>
            <w:sdt>
              <w:sdtPr>
                <w:rPr>
                  <w:rFonts w:cstheme="minorHAnsi"/>
                  <w:sz w:val="16"/>
                  <w:szCs w:val="16"/>
                </w:rPr>
                <w:id w:val="83835676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7E0FBD94" w14:textId="77777777" w:rsidR="00CA3E1B" w:rsidRDefault="00D53453" w:rsidP="00CA3E1B">
            <w:pPr>
              <w:ind w:left="-65"/>
              <w:rPr>
                <w:rFonts w:cstheme="minorHAnsi"/>
                <w:sz w:val="20"/>
                <w:szCs w:val="20"/>
              </w:rPr>
            </w:pPr>
            <w:sdt>
              <w:sdtPr>
                <w:rPr>
                  <w:rFonts w:cstheme="minorHAnsi"/>
                  <w:sz w:val="20"/>
                  <w:szCs w:val="20"/>
                </w:rPr>
                <w:id w:val="-108352813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473309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827C255" w14:textId="3CE8E308" w:rsidR="00555230" w:rsidRDefault="00D53453" w:rsidP="00CA3E1B">
            <w:pPr>
              <w:ind w:left="-65"/>
              <w:rPr>
                <w:rFonts w:cstheme="minorHAnsi"/>
                <w:b/>
                <w:bCs/>
                <w:u w:val="single"/>
              </w:rPr>
            </w:pPr>
            <w:sdt>
              <w:sdtPr>
                <w:rPr>
                  <w:rFonts w:cstheme="minorHAnsi"/>
                  <w:sz w:val="16"/>
                  <w:szCs w:val="16"/>
                </w:rPr>
                <w:id w:val="-14379772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487FBBD8" w14:textId="77777777" w:rsidR="00CA3E1B" w:rsidRDefault="00D53453" w:rsidP="00CA3E1B">
            <w:pPr>
              <w:ind w:left="-65"/>
              <w:rPr>
                <w:rFonts w:cstheme="minorHAnsi"/>
                <w:sz w:val="20"/>
                <w:szCs w:val="20"/>
              </w:rPr>
            </w:pPr>
            <w:sdt>
              <w:sdtPr>
                <w:rPr>
                  <w:rFonts w:cstheme="minorHAnsi"/>
                  <w:sz w:val="20"/>
                  <w:szCs w:val="20"/>
                </w:rPr>
                <w:id w:val="12303483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419575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572AB8" w14:textId="6756244F" w:rsidR="00555230" w:rsidRDefault="00D53453" w:rsidP="00CA3E1B">
            <w:pPr>
              <w:ind w:left="-65"/>
              <w:rPr>
                <w:rFonts w:cstheme="minorHAnsi"/>
                <w:b/>
                <w:bCs/>
                <w:u w:val="single"/>
              </w:rPr>
            </w:pPr>
            <w:sdt>
              <w:sdtPr>
                <w:rPr>
                  <w:rFonts w:cstheme="minorHAnsi"/>
                  <w:sz w:val="16"/>
                  <w:szCs w:val="16"/>
                </w:rPr>
                <w:id w:val="13816434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51BD802D" w14:textId="77777777" w:rsidR="00CA3E1B" w:rsidRDefault="00D53453" w:rsidP="00CA3E1B">
            <w:pPr>
              <w:ind w:left="-65"/>
              <w:rPr>
                <w:rFonts w:cstheme="minorHAnsi"/>
                <w:sz w:val="20"/>
                <w:szCs w:val="20"/>
              </w:rPr>
            </w:pPr>
            <w:sdt>
              <w:sdtPr>
                <w:rPr>
                  <w:rFonts w:cstheme="minorHAnsi"/>
                  <w:sz w:val="20"/>
                  <w:szCs w:val="20"/>
                </w:rPr>
                <w:id w:val="18600098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9641906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30EA7A4" w14:textId="6DEB1B42" w:rsidR="00555230" w:rsidRDefault="00D53453" w:rsidP="00CA3E1B">
            <w:pPr>
              <w:ind w:left="-65"/>
              <w:rPr>
                <w:rFonts w:cstheme="minorHAnsi"/>
                <w:b/>
                <w:bCs/>
                <w:u w:val="single"/>
              </w:rPr>
            </w:pPr>
            <w:sdt>
              <w:sdtPr>
                <w:rPr>
                  <w:rFonts w:cstheme="minorHAnsi"/>
                  <w:sz w:val="16"/>
                  <w:szCs w:val="16"/>
                </w:rPr>
                <w:id w:val="-69553110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1163045359"/>
            <w:placeholder>
              <w:docPart w:val="4FB7AEB4D24240F1BF7315E6538BB4A9"/>
            </w:placeholder>
            <w:showingPlcHdr/>
          </w:sdtPr>
          <w:sdtEndPr/>
          <w:sdtContent>
            <w:tc>
              <w:tcPr>
                <w:tcW w:w="1158" w:type="dxa"/>
                <w:vAlign w:val="center"/>
              </w:tcPr>
              <w:p w14:paraId="04420D68" w14:textId="2C810005" w:rsidR="00555230" w:rsidRDefault="00555230" w:rsidP="00555230">
                <w:pPr>
                  <w:rPr>
                    <w:rFonts w:cstheme="minorHAnsi"/>
                    <w:b/>
                    <w:bCs/>
                    <w:u w:val="single"/>
                  </w:rPr>
                </w:pPr>
                <w:r>
                  <w:rPr>
                    <w:rStyle w:val="PlaceholderText"/>
                  </w:rPr>
                  <w:t># Deficient</w:t>
                </w:r>
              </w:p>
            </w:tc>
          </w:sdtContent>
        </w:sdt>
        <w:sdt>
          <w:sdtPr>
            <w:rPr>
              <w:rFonts w:cstheme="minorHAnsi"/>
              <w:b/>
              <w:bCs/>
              <w:u w:val="single"/>
            </w:rPr>
            <w:id w:val="-2036258863"/>
            <w:placeholder>
              <w:docPart w:val="E65BD6509CC04055A393716E7A9C6A29"/>
            </w:placeholder>
            <w:showingPlcHdr/>
          </w:sdtPr>
          <w:sdtEndPr/>
          <w:sdtContent>
            <w:tc>
              <w:tcPr>
                <w:tcW w:w="2394" w:type="dxa"/>
                <w:vAlign w:val="center"/>
              </w:tcPr>
              <w:p w14:paraId="7509058D" w14:textId="592B44A7" w:rsidR="00555230" w:rsidRDefault="00555230" w:rsidP="00555230">
                <w:pPr>
                  <w:rPr>
                    <w:rFonts w:cstheme="minorHAnsi"/>
                    <w:b/>
                    <w:bCs/>
                    <w:u w:val="single"/>
                  </w:rPr>
                </w:pPr>
                <w:r>
                  <w:rPr>
                    <w:rStyle w:val="PlaceholderText"/>
                  </w:rPr>
                  <w:t>Total Reviewed</w:t>
                </w:r>
              </w:p>
            </w:tc>
          </w:sdtContent>
        </w:sdt>
      </w:tr>
      <w:tr w:rsidR="001421BC" w14:paraId="10A40FC5" w14:textId="77777777" w:rsidTr="00CA3E1B">
        <w:trPr>
          <w:cantSplit/>
        </w:trPr>
        <w:tc>
          <w:tcPr>
            <w:tcW w:w="19440" w:type="dxa"/>
            <w:gridSpan w:val="23"/>
            <w:vAlign w:val="center"/>
          </w:tcPr>
          <w:p w14:paraId="535C227E" w14:textId="71EDA6F2"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EndPr/>
              <w:sdtContent>
                <w:r>
                  <w:rPr>
                    <w:rStyle w:val="PlaceholderText"/>
                  </w:rPr>
                  <w:t>Enter comments for any deficiencies noted and/or any records where this standard may not be applicable.</w:t>
                </w:r>
              </w:sdtContent>
            </w:sdt>
          </w:p>
        </w:tc>
      </w:tr>
      <w:tr w:rsidR="000B4B59" w14:paraId="37268CBF" w14:textId="77777777" w:rsidTr="00CA3E1B">
        <w:trPr>
          <w:cantSplit/>
        </w:trPr>
        <w:tc>
          <w:tcPr>
            <w:tcW w:w="4548" w:type="dxa"/>
            <w:shd w:val="clear" w:color="auto" w:fill="E5EAF6"/>
            <w:vAlign w:val="center"/>
          </w:tcPr>
          <w:p w14:paraId="460E9CD2" w14:textId="77777777" w:rsidR="001169F5" w:rsidRPr="0045038E" w:rsidRDefault="001169F5" w:rsidP="001169F5">
            <w:pPr>
              <w:rPr>
                <w:sz w:val="12"/>
                <w:szCs w:val="12"/>
              </w:rPr>
            </w:pPr>
          </w:p>
          <w:bookmarkStart w:id="12" w:name="MedWorksheet6"/>
          <w:bookmarkEnd w:id="12"/>
          <w:p w14:paraId="59FF3E29" w14:textId="79ED584F" w:rsidR="001169F5" w:rsidRDefault="00787A09" w:rsidP="001169F5">
            <w:pPr>
              <w:rPr>
                <w:rFonts w:cstheme="minorHAnsi"/>
              </w:rPr>
            </w:pPr>
            <w:r w:rsidRPr="003104D6">
              <w:rPr>
                <w:rFonts w:cstheme="minorHAnsi"/>
                <w:b/>
                <w:bCs/>
              </w:rPr>
              <w:fldChar w:fldCharType="begin"/>
            </w:r>
            <w:r w:rsidRPr="003104D6">
              <w:rPr>
                <w:rFonts w:cstheme="minorHAnsi"/>
                <w:b/>
                <w:bCs/>
              </w:rPr>
              <w:instrText xml:space="preserve"> HYPERLINK  \l "Med8E11" </w:instrText>
            </w:r>
            <w:r w:rsidRPr="003104D6">
              <w:rPr>
                <w:rFonts w:cstheme="minorHAnsi"/>
                <w:b/>
                <w:bCs/>
              </w:rPr>
              <w:fldChar w:fldCharType="separate"/>
            </w:r>
            <w:r w:rsidR="00C5230E" w:rsidRPr="003104D6">
              <w:rPr>
                <w:rStyle w:val="Hyperlink"/>
                <w:rFonts w:cstheme="minorHAnsi"/>
                <w:b/>
                <w:bCs/>
              </w:rPr>
              <w:t>8-E-11</w:t>
            </w:r>
            <w:r w:rsidRPr="003104D6">
              <w:rPr>
                <w:rFonts w:cstheme="minorHAnsi"/>
                <w:b/>
                <w:bCs/>
              </w:rPr>
              <w:fldChar w:fldCharType="end"/>
            </w:r>
            <w:r w:rsidR="00B37ECB" w:rsidRPr="003104D6">
              <w:rPr>
                <w:rFonts w:cstheme="minorHAnsi"/>
              </w:rPr>
              <w:t xml:space="preserve">   </w:t>
            </w:r>
            <w:r w:rsidR="00B37ECB" w:rsidRPr="003104D6">
              <w:rPr>
                <w:i/>
                <w:iCs/>
              </w:rPr>
              <w:t>A,</w:t>
            </w:r>
            <w:r w:rsidR="00B37ECB" w:rsidRPr="00CC680C">
              <w:rPr>
                <w:i/>
                <w:iCs/>
              </w:rPr>
              <w:t xml:space="preserve"> B, C-M, C</w:t>
            </w:r>
          </w:p>
          <w:p w14:paraId="00FDC3CC" w14:textId="0A371737" w:rsidR="00C5230E" w:rsidRPr="00D731C6" w:rsidRDefault="00783CC5" w:rsidP="001169F5">
            <w:pPr>
              <w:rPr>
                <w:rFonts w:cstheme="minorHAnsi"/>
              </w:rPr>
            </w:pPr>
            <w:r w:rsidRPr="00783CC5">
              <w:rPr>
                <w:rFonts w:cstheme="minorHAnsi"/>
              </w:rPr>
              <w:t>All other reports must be reviewed</w:t>
            </w:r>
            <w:r>
              <w:rPr>
                <w:rFonts w:cstheme="minorHAnsi"/>
              </w:rPr>
              <w:t xml:space="preserve">/ </w:t>
            </w:r>
            <w:r w:rsidRPr="00783CC5">
              <w:rPr>
                <w:rFonts w:cstheme="minorHAnsi"/>
              </w:rPr>
              <w:t>acknowledged by ordering health care provider.</w:t>
            </w:r>
          </w:p>
        </w:tc>
        <w:tc>
          <w:tcPr>
            <w:tcW w:w="564" w:type="dxa"/>
            <w:shd w:val="clear" w:color="auto" w:fill="E5EAF6"/>
            <w:vAlign w:val="center"/>
          </w:tcPr>
          <w:p w14:paraId="14BF0515" w14:textId="77777777" w:rsidR="00CA3E1B" w:rsidRDefault="00D53453" w:rsidP="00CA3E1B">
            <w:pPr>
              <w:ind w:left="-65"/>
              <w:rPr>
                <w:rFonts w:cstheme="minorHAnsi"/>
                <w:sz w:val="20"/>
                <w:szCs w:val="20"/>
              </w:rPr>
            </w:pPr>
            <w:sdt>
              <w:sdtPr>
                <w:rPr>
                  <w:rFonts w:cstheme="minorHAnsi"/>
                  <w:sz w:val="20"/>
                  <w:szCs w:val="20"/>
                </w:rPr>
                <w:id w:val="-186019535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870566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4D2AAC" w14:textId="7F32C5F9" w:rsidR="001169F5" w:rsidRDefault="00D53453" w:rsidP="00CA3E1B">
            <w:pPr>
              <w:ind w:left="-65"/>
              <w:rPr>
                <w:rFonts w:cstheme="minorHAnsi"/>
                <w:b/>
                <w:bCs/>
                <w:u w:val="single"/>
              </w:rPr>
            </w:pPr>
            <w:sdt>
              <w:sdtPr>
                <w:rPr>
                  <w:rFonts w:cstheme="minorHAnsi"/>
                  <w:sz w:val="16"/>
                  <w:szCs w:val="16"/>
                </w:rPr>
                <w:id w:val="11489451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F8F481" w14:textId="77777777" w:rsidR="00CA3E1B" w:rsidRDefault="00D53453" w:rsidP="00CA3E1B">
            <w:pPr>
              <w:ind w:left="-65"/>
              <w:rPr>
                <w:rFonts w:cstheme="minorHAnsi"/>
                <w:sz w:val="20"/>
                <w:szCs w:val="20"/>
              </w:rPr>
            </w:pPr>
            <w:sdt>
              <w:sdtPr>
                <w:rPr>
                  <w:rFonts w:cstheme="minorHAnsi"/>
                  <w:sz w:val="20"/>
                  <w:szCs w:val="20"/>
                </w:rPr>
                <w:id w:val="-1756277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8709771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56ADFDB" w14:textId="76C8E6A1" w:rsidR="001169F5" w:rsidRDefault="00D53453" w:rsidP="00CA3E1B">
            <w:pPr>
              <w:ind w:left="-65"/>
              <w:rPr>
                <w:rFonts w:cstheme="minorHAnsi"/>
                <w:b/>
                <w:bCs/>
                <w:u w:val="single"/>
              </w:rPr>
            </w:pPr>
            <w:sdt>
              <w:sdtPr>
                <w:rPr>
                  <w:rFonts w:cstheme="minorHAnsi"/>
                  <w:sz w:val="16"/>
                  <w:szCs w:val="16"/>
                </w:rPr>
                <w:id w:val="45028949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5CF575C" w14:textId="77777777" w:rsidR="00CA3E1B" w:rsidRDefault="00D53453" w:rsidP="00CA3E1B">
            <w:pPr>
              <w:ind w:left="-65"/>
              <w:rPr>
                <w:rFonts w:cstheme="minorHAnsi"/>
                <w:sz w:val="20"/>
                <w:szCs w:val="20"/>
              </w:rPr>
            </w:pPr>
            <w:sdt>
              <w:sdtPr>
                <w:rPr>
                  <w:rFonts w:cstheme="minorHAnsi"/>
                  <w:sz w:val="20"/>
                  <w:szCs w:val="20"/>
                </w:rPr>
                <w:id w:val="1427309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3631153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01A8B97" w14:textId="2E574DFF" w:rsidR="001169F5" w:rsidRDefault="00D53453" w:rsidP="00CA3E1B">
            <w:pPr>
              <w:ind w:left="-65"/>
              <w:rPr>
                <w:rFonts w:cstheme="minorHAnsi"/>
                <w:b/>
                <w:bCs/>
                <w:u w:val="single"/>
              </w:rPr>
            </w:pPr>
            <w:sdt>
              <w:sdtPr>
                <w:rPr>
                  <w:rFonts w:cstheme="minorHAnsi"/>
                  <w:sz w:val="16"/>
                  <w:szCs w:val="16"/>
                </w:rPr>
                <w:id w:val="36025377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F99436F" w14:textId="77777777" w:rsidR="00CA3E1B" w:rsidRDefault="00D53453" w:rsidP="00CA3E1B">
            <w:pPr>
              <w:ind w:left="-65"/>
              <w:rPr>
                <w:rFonts w:cstheme="minorHAnsi"/>
                <w:sz w:val="20"/>
                <w:szCs w:val="20"/>
              </w:rPr>
            </w:pPr>
            <w:sdt>
              <w:sdtPr>
                <w:rPr>
                  <w:rFonts w:cstheme="minorHAnsi"/>
                  <w:sz w:val="20"/>
                  <w:szCs w:val="20"/>
                </w:rPr>
                <w:id w:val="-127316857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88928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56A1CCC" w14:textId="75BCD3C2" w:rsidR="001169F5" w:rsidRDefault="00D53453" w:rsidP="00CA3E1B">
            <w:pPr>
              <w:ind w:left="-65"/>
              <w:rPr>
                <w:rFonts w:cstheme="minorHAnsi"/>
                <w:b/>
                <w:bCs/>
                <w:u w:val="single"/>
              </w:rPr>
            </w:pPr>
            <w:sdt>
              <w:sdtPr>
                <w:rPr>
                  <w:rFonts w:cstheme="minorHAnsi"/>
                  <w:sz w:val="16"/>
                  <w:szCs w:val="16"/>
                </w:rPr>
                <w:id w:val="57663196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1E37644" w14:textId="77777777" w:rsidR="00CA3E1B" w:rsidRDefault="00D53453" w:rsidP="00CA3E1B">
            <w:pPr>
              <w:ind w:left="-65"/>
              <w:rPr>
                <w:rFonts w:cstheme="minorHAnsi"/>
                <w:sz w:val="20"/>
                <w:szCs w:val="20"/>
              </w:rPr>
            </w:pPr>
            <w:sdt>
              <w:sdtPr>
                <w:rPr>
                  <w:rFonts w:cstheme="minorHAnsi"/>
                  <w:sz w:val="20"/>
                  <w:szCs w:val="20"/>
                </w:rPr>
                <w:id w:val="-1608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539413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2DFA6CA" w14:textId="5E3CBFF5" w:rsidR="001169F5" w:rsidRDefault="00D53453" w:rsidP="00CA3E1B">
            <w:pPr>
              <w:ind w:left="-65"/>
              <w:rPr>
                <w:rFonts w:cstheme="minorHAnsi"/>
                <w:b/>
                <w:bCs/>
                <w:u w:val="single"/>
              </w:rPr>
            </w:pPr>
            <w:sdt>
              <w:sdtPr>
                <w:rPr>
                  <w:rFonts w:cstheme="minorHAnsi"/>
                  <w:sz w:val="16"/>
                  <w:szCs w:val="16"/>
                </w:rPr>
                <w:id w:val="20499992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1B79149" w14:textId="77777777" w:rsidR="00CA3E1B" w:rsidRDefault="00D53453" w:rsidP="00CA3E1B">
            <w:pPr>
              <w:ind w:left="-65"/>
              <w:rPr>
                <w:rFonts w:cstheme="minorHAnsi"/>
                <w:sz w:val="20"/>
                <w:szCs w:val="20"/>
              </w:rPr>
            </w:pPr>
            <w:sdt>
              <w:sdtPr>
                <w:rPr>
                  <w:rFonts w:cstheme="minorHAnsi"/>
                  <w:sz w:val="20"/>
                  <w:szCs w:val="20"/>
                </w:rPr>
                <w:id w:val="1688398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4626356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90E3D58" w14:textId="4A4D6826" w:rsidR="001169F5" w:rsidRDefault="00D53453" w:rsidP="00CA3E1B">
            <w:pPr>
              <w:ind w:left="-65"/>
              <w:rPr>
                <w:rFonts w:cstheme="minorHAnsi"/>
                <w:b/>
                <w:bCs/>
                <w:u w:val="single"/>
              </w:rPr>
            </w:pPr>
            <w:sdt>
              <w:sdtPr>
                <w:rPr>
                  <w:rFonts w:cstheme="minorHAnsi"/>
                  <w:sz w:val="16"/>
                  <w:szCs w:val="16"/>
                </w:rPr>
                <w:id w:val="-46311345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510A637" w14:textId="77777777" w:rsidR="00CA3E1B" w:rsidRDefault="00D53453" w:rsidP="00CA3E1B">
            <w:pPr>
              <w:ind w:left="-65"/>
              <w:rPr>
                <w:rFonts w:cstheme="minorHAnsi"/>
                <w:sz w:val="20"/>
                <w:szCs w:val="20"/>
              </w:rPr>
            </w:pPr>
            <w:sdt>
              <w:sdtPr>
                <w:rPr>
                  <w:rFonts w:cstheme="minorHAnsi"/>
                  <w:sz w:val="20"/>
                  <w:szCs w:val="20"/>
                </w:rPr>
                <w:id w:val="-196032806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525265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542805" w14:textId="2AC5684B" w:rsidR="001169F5" w:rsidRDefault="00D53453" w:rsidP="00CA3E1B">
            <w:pPr>
              <w:ind w:left="-65"/>
              <w:rPr>
                <w:rFonts w:cstheme="minorHAnsi"/>
                <w:b/>
                <w:bCs/>
                <w:u w:val="single"/>
              </w:rPr>
            </w:pPr>
            <w:sdt>
              <w:sdtPr>
                <w:rPr>
                  <w:rFonts w:cstheme="minorHAnsi"/>
                  <w:sz w:val="16"/>
                  <w:szCs w:val="16"/>
                </w:rPr>
                <w:id w:val="7955736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81FA01" w14:textId="77777777" w:rsidR="00CA3E1B" w:rsidRDefault="00D53453" w:rsidP="00CA3E1B">
            <w:pPr>
              <w:ind w:left="-65"/>
              <w:rPr>
                <w:rFonts w:cstheme="minorHAnsi"/>
                <w:sz w:val="20"/>
                <w:szCs w:val="20"/>
              </w:rPr>
            </w:pPr>
            <w:sdt>
              <w:sdtPr>
                <w:rPr>
                  <w:rFonts w:cstheme="minorHAnsi"/>
                  <w:sz w:val="20"/>
                  <w:szCs w:val="20"/>
                </w:rPr>
                <w:id w:val="-5454456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568685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190137F" w14:textId="2260DB1F" w:rsidR="001169F5" w:rsidRDefault="00D53453" w:rsidP="00CA3E1B">
            <w:pPr>
              <w:ind w:left="-65"/>
              <w:rPr>
                <w:rFonts w:cstheme="minorHAnsi"/>
                <w:b/>
                <w:bCs/>
                <w:u w:val="single"/>
              </w:rPr>
            </w:pPr>
            <w:sdt>
              <w:sdtPr>
                <w:rPr>
                  <w:rFonts w:cstheme="minorHAnsi"/>
                  <w:sz w:val="16"/>
                  <w:szCs w:val="16"/>
                </w:rPr>
                <w:id w:val="-172883193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EEE0E6" w14:textId="77777777" w:rsidR="00CA3E1B" w:rsidRDefault="00D53453" w:rsidP="00CA3E1B">
            <w:pPr>
              <w:ind w:left="-65"/>
              <w:rPr>
                <w:rFonts w:cstheme="minorHAnsi"/>
                <w:sz w:val="20"/>
                <w:szCs w:val="20"/>
              </w:rPr>
            </w:pPr>
            <w:sdt>
              <w:sdtPr>
                <w:rPr>
                  <w:rFonts w:cstheme="minorHAnsi"/>
                  <w:sz w:val="20"/>
                  <w:szCs w:val="20"/>
                </w:rPr>
                <w:id w:val="-7184403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15301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F48B425" w14:textId="363696DF" w:rsidR="001169F5" w:rsidRDefault="00D53453" w:rsidP="00CA3E1B">
            <w:pPr>
              <w:ind w:left="-65"/>
              <w:rPr>
                <w:rFonts w:cstheme="minorHAnsi"/>
                <w:b/>
                <w:bCs/>
                <w:u w:val="single"/>
              </w:rPr>
            </w:pPr>
            <w:sdt>
              <w:sdtPr>
                <w:rPr>
                  <w:rFonts w:cstheme="minorHAnsi"/>
                  <w:sz w:val="16"/>
                  <w:szCs w:val="16"/>
                </w:rPr>
                <w:id w:val="12457586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2135C4F3" w14:textId="77777777" w:rsidR="00CA3E1B" w:rsidRDefault="00D53453" w:rsidP="00CA3E1B">
            <w:pPr>
              <w:ind w:left="-65"/>
              <w:rPr>
                <w:rFonts w:cstheme="minorHAnsi"/>
                <w:sz w:val="20"/>
                <w:szCs w:val="20"/>
              </w:rPr>
            </w:pPr>
            <w:sdt>
              <w:sdtPr>
                <w:rPr>
                  <w:rFonts w:cstheme="minorHAnsi"/>
                  <w:sz w:val="20"/>
                  <w:szCs w:val="20"/>
                </w:rPr>
                <w:id w:val="9973936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7263027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333D473" w14:textId="26D158F3" w:rsidR="001169F5" w:rsidRDefault="00D53453" w:rsidP="00CA3E1B">
            <w:pPr>
              <w:ind w:left="-65"/>
              <w:rPr>
                <w:rFonts w:cstheme="minorHAnsi"/>
                <w:b/>
                <w:bCs/>
                <w:u w:val="single"/>
              </w:rPr>
            </w:pPr>
            <w:sdt>
              <w:sdtPr>
                <w:rPr>
                  <w:rFonts w:cstheme="minorHAnsi"/>
                  <w:sz w:val="16"/>
                  <w:szCs w:val="16"/>
                </w:rPr>
                <w:id w:val="-12725430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993365" w14:textId="77777777" w:rsidR="00CA3E1B" w:rsidRDefault="00D53453" w:rsidP="00CA3E1B">
            <w:pPr>
              <w:ind w:left="-65"/>
              <w:rPr>
                <w:rFonts w:cstheme="minorHAnsi"/>
                <w:sz w:val="20"/>
                <w:szCs w:val="20"/>
              </w:rPr>
            </w:pPr>
            <w:sdt>
              <w:sdtPr>
                <w:rPr>
                  <w:rFonts w:cstheme="minorHAnsi"/>
                  <w:sz w:val="20"/>
                  <w:szCs w:val="20"/>
                </w:rPr>
                <w:id w:val="-2706253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367485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69ED8E" w14:textId="2A55858E" w:rsidR="001169F5" w:rsidRDefault="00D53453" w:rsidP="00CA3E1B">
            <w:pPr>
              <w:ind w:left="-65"/>
              <w:rPr>
                <w:rFonts w:cstheme="minorHAnsi"/>
                <w:b/>
                <w:bCs/>
                <w:u w:val="single"/>
              </w:rPr>
            </w:pPr>
            <w:sdt>
              <w:sdtPr>
                <w:rPr>
                  <w:rFonts w:cstheme="minorHAnsi"/>
                  <w:sz w:val="16"/>
                  <w:szCs w:val="16"/>
                </w:rPr>
                <w:id w:val="-34431758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8E17992" w14:textId="77777777" w:rsidR="00CA3E1B" w:rsidRDefault="00D53453" w:rsidP="00CA3E1B">
            <w:pPr>
              <w:ind w:left="-65"/>
              <w:rPr>
                <w:rFonts w:cstheme="minorHAnsi"/>
                <w:sz w:val="20"/>
                <w:szCs w:val="20"/>
              </w:rPr>
            </w:pPr>
            <w:sdt>
              <w:sdtPr>
                <w:rPr>
                  <w:rFonts w:cstheme="minorHAnsi"/>
                  <w:sz w:val="20"/>
                  <w:szCs w:val="20"/>
                </w:rPr>
                <w:id w:val="11063924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465762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CB601D" w14:textId="7D01BEC9" w:rsidR="001169F5" w:rsidRDefault="00D53453" w:rsidP="00CA3E1B">
            <w:pPr>
              <w:ind w:left="-65"/>
              <w:rPr>
                <w:rFonts w:cstheme="minorHAnsi"/>
                <w:b/>
                <w:bCs/>
                <w:u w:val="single"/>
              </w:rPr>
            </w:pPr>
            <w:sdt>
              <w:sdtPr>
                <w:rPr>
                  <w:rFonts w:cstheme="minorHAnsi"/>
                  <w:sz w:val="16"/>
                  <w:szCs w:val="16"/>
                </w:rPr>
                <w:id w:val="-2051045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5E23F4B2" w14:textId="77777777" w:rsidR="00CA3E1B" w:rsidRDefault="00D53453" w:rsidP="00CA3E1B">
            <w:pPr>
              <w:ind w:left="-65"/>
              <w:rPr>
                <w:rFonts w:cstheme="minorHAnsi"/>
                <w:sz w:val="20"/>
                <w:szCs w:val="20"/>
              </w:rPr>
            </w:pPr>
            <w:sdt>
              <w:sdtPr>
                <w:rPr>
                  <w:rFonts w:cstheme="minorHAnsi"/>
                  <w:sz w:val="20"/>
                  <w:szCs w:val="20"/>
                </w:rPr>
                <w:id w:val="59159754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08798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D332F4D" w14:textId="246F38AB" w:rsidR="001169F5" w:rsidRDefault="00D53453" w:rsidP="00CA3E1B">
            <w:pPr>
              <w:ind w:left="-65"/>
              <w:rPr>
                <w:rFonts w:cstheme="minorHAnsi"/>
                <w:b/>
                <w:bCs/>
                <w:u w:val="single"/>
              </w:rPr>
            </w:pPr>
            <w:sdt>
              <w:sdtPr>
                <w:rPr>
                  <w:rFonts w:cstheme="minorHAnsi"/>
                  <w:sz w:val="16"/>
                  <w:szCs w:val="16"/>
                </w:rPr>
                <w:id w:val="162210693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63FFF59" w14:textId="77777777" w:rsidR="00CA3E1B" w:rsidRDefault="00D53453" w:rsidP="00CA3E1B">
            <w:pPr>
              <w:ind w:left="-65"/>
              <w:rPr>
                <w:rFonts w:cstheme="minorHAnsi"/>
                <w:sz w:val="20"/>
                <w:szCs w:val="20"/>
              </w:rPr>
            </w:pPr>
            <w:sdt>
              <w:sdtPr>
                <w:rPr>
                  <w:rFonts w:cstheme="minorHAnsi"/>
                  <w:sz w:val="20"/>
                  <w:szCs w:val="20"/>
                </w:rPr>
                <w:id w:val="136647947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37890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FAA4CA0" w14:textId="6033A384" w:rsidR="001169F5" w:rsidRDefault="00D53453" w:rsidP="00CA3E1B">
            <w:pPr>
              <w:ind w:left="-65"/>
              <w:rPr>
                <w:rFonts w:cstheme="minorHAnsi"/>
                <w:b/>
                <w:bCs/>
                <w:u w:val="single"/>
              </w:rPr>
            </w:pPr>
            <w:sdt>
              <w:sdtPr>
                <w:rPr>
                  <w:rFonts w:cstheme="minorHAnsi"/>
                  <w:sz w:val="16"/>
                  <w:szCs w:val="16"/>
                </w:rPr>
                <w:id w:val="-172622169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6050CBAD" w14:textId="77777777" w:rsidR="00CA3E1B" w:rsidRDefault="00D53453" w:rsidP="00CA3E1B">
            <w:pPr>
              <w:ind w:left="-65"/>
              <w:rPr>
                <w:rFonts w:cstheme="minorHAnsi"/>
                <w:sz w:val="20"/>
                <w:szCs w:val="20"/>
              </w:rPr>
            </w:pPr>
            <w:sdt>
              <w:sdtPr>
                <w:rPr>
                  <w:rFonts w:cstheme="minorHAnsi"/>
                  <w:sz w:val="20"/>
                  <w:szCs w:val="20"/>
                </w:rPr>
                <w:id w:val="6817873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3593898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4A840C" w14:textId="16A292CD" w:rsidR="001169F5" w:rsidRDefault="00D53453" w:rsidP="00CA3E1B">
            <w:pPr>
              <w:ind w:left="-65"/>
              <w:rPr>
                <w:rFonts w:cstheme="minorHAnsi"/>
                <w:b/>
                <w:bCs/>
                <w:u w:val="single"/>
              </w:rPr>
            </w:pPr>
            <w:sdt>
              <w:sdtPr>
                <w:rPr>
                  <w:rFonts w:cstheme="minorHAnsi"/>
                  <w:sz w:val="16"/>
                  <w:szCs w:val="16"/>
                </w:rPr>
                <w:id w:val="143509269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3570F23" w14:textId="77777777" w:rsidR="00CA3E1B" w:rsidRDefault="00D53453" w:rsidP="00CA3E1B">
            <w:pPr>
              <w:ind w:left="-65"/>
              <w:rPr>
                <w:rFonts w:cstheme="minorHAnsi"/>
                <w:sz w:val="20"/>
                <w:szCs w:val="20"/>
              </w:rPr>
            </w:pPr>
            <w:sdt>
              <w:sdtPr>
                <w:rPr>
                  <w:rFonts w:cstheme="minorHAnsi"/>
                  <w:sz w:val="20"/>
                  <w:szCs w:val="20"/>
                </w:rPr>
                <w:id w:val="13616993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96282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CB885D2" w14:textId="7DEC918B" w:rsidR="001169F5" w:rsidRDefault="00D53453" w:rsidP="00CA3E1B">
            <w:pPr>
              <w:ind w:left="-65"/>
              <w:rPr>
                <w:rFonts w:cstheme="minorHAnsi"/>
                <w:b/>
                <w:bCs/>
                <w:u w:val="single"/>
              </w:rPr>
            </w:pPr>
            <w:sdt>
              <w:sdtPr>
                <w:rPr>
                  <w:rFonts w:cstheme="minorHAnsi"/>
                  <w:sz w:val="16"/>
                  <w:szCs w:val="16"/>
                </w:rPr>
                <w:id w:val="-194752471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83EBC5" w14:textId="77777777" w:rsidR="00CA3E1B" w:rsidRDefault="00D53453" w:rsidP="00CA3E1B">
            <w:pPr>
              <w:ind w:left="-65"/>
              <w:rPr>
                <w:rFonts w:cstheme="minorHAnsi"/>
                <w:sz w:val="20"/>
                <w:szCs w:val="20"/>
              </w:rPr>
            </w:pPr>
            <w:sdt>
              <w:sdtPr>
                <w:rPr>
                  <w:rFonts w:cstheme="minorHAnsi"/>
                  <w:sz w:val="20"/>
                  <w:szCs w:val="20"/>
                </w:rPr>
                <w:id w:val="169565323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0963490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DF28B60" w14:textId="2AF8C90C" w:rsidR="001169F5" w:rsidRDefault="00D53453" w:rsidP="00CA3E1B">
            <w:pPr>
              <w:ind w:left="-65"/>
              <w:rPr>
                <w:rFonts w:cstheme="minorHAnsi"/>
                <w:b/>
                <w:bCs/>
                <w:u w:val="single"/>
              </w:rPr>
            </w:pPr>
            <w:sdt>
              <w:sdtPr>
                <w:rPr>
                  <w:rFonts w:cstheme="minorHAnsi"/>
                  <w:sz w:val="16"/>
                  <w:szCs w:val="16"/>
                </w:rPr>
                <w:id w:val="-130446196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01369DD" w14:textId="77777777" w:rsidR="00CA3E1B" w:rsidRDefault="00D53453" w:rsidP="00CA3E1B">
            <w:pPr>
              <w:ind w:left="-65"/>
              <w:rPr>
                <w:rFonts w:cstheme="minorHAnsi"/>
                <w:sz w:val="20"/>
                <w:szCs w:val="20"/>
              </w:rPr>
            </w:pPr>
            <w:sdt>
              <w:sdtPr>
                <w:rPr>
                  <w:rFonts w:cstheme="minorHAnsi"/>
                  <w:sz w:val="20"/>
                  <w:szCs w:val="20"/>
                </w:rPr>
                <w:id w:val="-1893796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867552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CD9C3A9" w14:textId="73D0FEC6" w:rsidR="001169F5" w:rsidRDefault="00D53453" w:rsidP="00CA3E1B">
            <w:pPr>
              <w:ind w:left="-65"/>
              <w:rPr>
                <w:rFonts w:cstheme="minorHAnsi"/>
                <w:b/>
                <w:bCs/>
                <w:u w:val="single"/>
              </w:rPr>
            </w:pPr>
            <w:sdt>
              <w:sdtPr>
                <w:rPr>
                  <w:rFonts w:cstheme="minorHAnsi"/>
                  <w:sz w:val="16"/>
                  <w:szCs w:val="16"/>
                </w:rPr>
                <w:id w:val="-8418547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1EB1D5E" w14:textId="77777777" w:rsidR="00CA3E1B" w:rsidRDefault="00D53453" w:rsidP="00CA3E1B">
            <w:pPr>
              <w:ind w:left="-65"/>
              <w:rPr>
                <w:rFonts w:cstheme="minorHAnsi"/>
                <w:sz w:val="20"/>
                <w:szCs w:val="20"/>
              </w:rPr>
            </w:pPr>
            <w:sdt>
              <w:sdtPr>
                <w:rPr>
                  <w:rFonts w:cstheme="minorHAnsi"/>
                  <w:sz w:val="20"/>
                  <w:szCs w:val="20"/>
                </w:rPr>
                <w:id w:val="4361101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5877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33DF85" w14:textId="33D25E17" w:rsidR="001169F5" w:rsidRDefault="00D53453" w:rsidP="00CA3E1B">
            <w:pPr>
              <w:ind w:left="-65"/>
              <w:rPr>
                <w:rFonts w:cstheme="minorHAnsi"/>
                <w:b/>
                <w:bCs/>
                <w:u w:val="single"/>
              </w:rPr>
            </w:pPr>
            <w:sdt>
              <w:sdtPr>
                <w:rPr>
                  <w:rFonts w:cstheme="minorHAnsi"/>
                  <w:sz w:val="16"/>
                  <w:szCs w:val="16"/>
                </w:rPr>
                <w:id w:val="-149879464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3E0F8189" w14:textId="77777777" w:rsidR="00CA3E1B" w:rsidRDefault="00D53453" w:rsidP="00CA3E1B">
            <w:pPr>
              <w:ind w:left="-65"/>
              <w:rPr>
                <w:rFonts w:cstheme="minorHAnsi"/>
                <w:sz w:val="20"/>
                <w:szCs w:val="20"/>
              </w:rPr>
            </w:pPr>
            <w:sdt>
              <w:sdtPr>
                <w:rPr>
                  <w:rFonts w:cstheme="minorHAnsi"/>
                  <w:sz w:val="20"/>
                  <w:szCs w:val="20"/>
                </w:rPr>
                <w:id w:val="-18713816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439326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12C2D6" w14:textId="73E940EE" w:rsidR="001169F5" w:rsidRDefault="00D53453" w:rsidP="00CA3E1B">
            <w:pPr>
              <w:ind w:left="-65"/>
              <w:rPr>
                <w:rFonts w:cstheme="minorHAnsi"/>
                <w:b/>
                <w:bCs/>
                <w:u w:val="single"/>
              </w:rPr>
            </w:pPr>
            <w:sdt>
              <w:sdtPr>
                <w:rPr>
                  <w:rFonts w:cstheme="minorHAnsi"/>
                  <w:sz w:val="16"/>
                  <w:szCs w:val="16"/>
                </w:rPr>
                <w:id w:val="46663305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09868895"/>
            <w:placeholder>
              <w:docPart w:val="748A6F77EEA34A01A507CDE26923D9D3"/>
            </w:placeholder>
            <w:showingPlcHdr/>
          </w:sdtPr>
          <w:sdtEndPr/>
          <w:sdtContent>
            <w:tc>
              <w:tcPr>
                <w:tcW w:w="1158" w:type="dxa"/>
                <w:shd w:val="clear" w:color="auto" w:fill="E5EAF6"/>
                <w:vAlign w:val="center"/>
              </w:tcPr>
              <w:p w14:paraId="48C97D8F" w14:textId="26B9B7C0"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987009646"/>
            <w:placeholder>
              <w:docPart w:val="39AB44B28B21408B8A611E7CBB52F462"/>
            </w:placeholder>
            <w:showingPlcHdr/>
          </w:sdtPr>
          <w:sdtEndPr/>
          <w:sdtContent>
            <w:tc>
              <w:tcPr>
                <w:tcW w:w="2394" w:type="dxa"/>
                <w:shd w:val="clear" w:color="auto" w:fill="E5EAF6"/>
                <w:vAlign w:val="center"/>
              </w:tcPr>
              <w:p w14:paraId="74E2AD7D" w14:textId="7E21601E" w:rsidR="001169F5" w:rsidRDefault="001169F5" w:rsidP="001169F5">
                <w:pPr>
                  <w:rPr>
                    <w:rFonts w:cstheme="minorHAnsi"/>
                    <w:b/>
                    <w:bCs/>
                    <w:u w:val="single"/>
                  </w:rPr>
                </w:pPr>
                <w:r>
                  <w:rPr>
                    <w:rStyle w:val="PlaceholderText"/>
                  </w:rPr>
                  <w:t>Total Reviewed</w:t>
                </w:r>
              </w:p>
            </w:tc>
          </w:sdtContent>
        </w:sdt>
      </w:tr>
      <w:tr w:rsidR="001421BC" w14:paraId="05F2403B" w14:textId="77777777" w:rsidTr="00CA3E1B">
        <w:trPr>
          <w:cantSplit/>
        </w:trPr>
        <w:tc>
          <w:tcPr>
            <w:tcW w:w="19440" w:type="dxa"/>
            <w:gridSpan w:val="23"/>
            <w:shd w:val="clear" w:color="auto" w:fill="E5EAF6"/>
            <w:vAlign w:val="center"/>
          </w:tcPr>
          <w:p w14:paraId="673F6428" w14:textId="152F0B91"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750B31" w14:paraId="6F435A42" w14:textId="77777777" w:rsidTr="00CA3E1B">
        <w:trPr>
          <w:cantSplit/>
        </w:trPr>
        <w:tc>
          <w:tcPr>
            <w:tcW w:w="4548" w:type="dxa"/>
            <w:shd w:val="clear" w:color="auto" w:fill="auto"/>
            <w:vAlign w:val="center"/>
          </w:tcPr>
          <w:p w14:paraId="74E14C1B" w14:textId="77777777" w:rsidR="00CA6BC6" w:rsidRPr="0045038E" w:rsidRDefault="00CA6BC6" w:rsidP="00CA6BC6">
            <w:pPr>
              <w:rPr>
                <w:sz w:val="12"/>
                <w:szCs w:val="12"/>
              </w:rPr>
            </w:pPr>
          </w:p>
          <w:p w14:paraId="58296528" w14:textId="77777777" w:rsidR="00CA6BC6" w:rsidRPr="00347C11" w:rsidRDefault="00D53453" w:rsidP="00CA6BC6">
            <w:pPr>
              <w:rPr>
                <w:rFonts w:cstheme="minorHAnsi"/>
                <w:b/>
                <w:bCs/>
              </w:rPr>
            </w:pPr>
            <w:hyperlink w:anchor="Med8F1" w:tooltip="Click to See Full Standard" w:history="1">
              <w:r w:rsidR="00CA6BC6" w:rsidRPr="0000340D">
                <w:rPr>
                  <w:rStyle w:val="Hyperlink"/>
                  <w:rFonts w:cstheme="minorHAnsi"/>
                  <w:b/>
                  <w:bCs/>
                </w:rPr>
                <w:t>8-F-1</w:t>
              </w:r>
            </w:hyperlink>
            <w:r w:rsidR="00CA6BC6" w:rsidRPr="00534738">
              <w:t xml:space="preserve"> </w:t>
            </w:r>
            <w:r w:rsidR="00CA6BC6">
              <w:t xml:space="preserve">  </w:t>
            </w:r>
            <w:r w:rsidR="00CA6BC6" w:rsidRPr="00CC680C">
              <w:rPr>
                <w:i/>
                <w:iCs/>
              </w:rPr>
              <w:t>A, B, C-M, C</w:t>
            </w:r>
          </w:p>
          <w:p w14:paraId="76076FCA" w14:textId="471A9728" w:rsidR="00CA6BC6" w:rsidRPr="00D731C6" w:rsidRDefault="00CA6BC6" w:rsidP="00CA6BC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5876CF8A" w:rsidR="00CA6BC6" w:rsidRDefault="00D53453" w:rsidP="00CA3E1B">
            <w:pPr>
              <w:ind w:left="-65"/>
              <w:rPr>
                <w:rFonts w:cstheme="minorHAnsi"/>
                <w:b/>
                <w:bCs/>
                <w:u w:val="single"/>
              </w:rPr>
            </w:pPr>
            <w:sdt>
              <w:sdtPr>
                <w:rPr>
                  <w:rFonts w:cstheme="minorHAnsi"/>
                  <w:sz w:val="20"/>
                  <w:szCs w:val="20"/>
                </w:rPr>
                <w:id w:val="9468196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9578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8993C2" w14:textId="77EE0CA2" w:rsidR="00CA6BC6" w:rsidRDefault="00D53453" w:rsidP="00CA3E1B">
            <w:pPr>
              <w:ind w:left="-65"/>
              <w:rPr>
                <w:rFonts w:cstheme="minorHAnsi"/>
                <w:b/>
                <w:bCs/>
                <w:u w:val="single"/>
              </w:rPr>
            </w:pPr>
            <w:sdt>
              <w:sdtPr>
                <w:rPr>
                  <w:rFonts w:cstheme="minorHAnsi"/>
                  <w:sz w:val="20"/>
                  <w:szCs w:val="20"/>
                </w:rPr>
                <w:id w:val="4250831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33350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F655A3" w14:textId="0D52A968" w:rsidR="00CA6BC6" w:rsidRDefault="00D53453" w:rsidP="00CA3E1B">
            <w:pPr>
              <w:ind w:left="-65"/>
              <w:rPr>
                <w:rFonts w:cstheme="minorHAnsi"/>
                <w:b/>
                <w:bCs/>
                <w:u w:val="single"/>
              </w:rPr>
            </w:pPr>
            <w:sdt>
              <w:sdtPr>
                <w:rPr>
                  <w:rFonts w:cstheme="minorHAnsi"/>
                  <w:sz w:val="20"/>
                  <w:szCs w:val="20"/>
                </w:rPr>
                <w:id w:val="-127870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7154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B403817" w14:textId="4B508E4A" w:rsidR="00CA6BC6" w:rsidRDefault="00D53453" w:rsidP="00CA3E1B">
            <w:pPr>
              <w:ind w:left="-65"/>
              <w:rPr>
                <w:rFonts w:cstheme="minorHAnsi"/>
                <w:b/>
                <w:bCs/>
                <w:u w:val="single"/>
              </w:rPr>
            </w:pPr>
            <w:sdt>
              <w:sdtPr>
                <w:rPr>
                  <w:rFonts w:cstheme="minorHAnsi"/>
                  <w:sz w:val="20"/>
                  <w:szCs w:val="20"/>
                </w:rPr>
                <w:id w:val="202691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279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59B49715" w14:textId="539EDDA2" w:rsidR="00CA6BC6" w:rsidRDefault="00D53453" w:rsidP="00CA3E1B">
            <w:pPr>
              <w:ind w:left="-65"/>
              <w:rPr>
                <w:rFonts w:cstheme="minorHAnsi"/>
                <w:b/>
                <w:bCs/>
                <w:u w:val="single"/>
              </w:rPr>
            </w:pPr>
            <w:sdt>
              <w:sdtPr>
                <w:rPr>
                  <w:rFonts w:cstheme="minorHAnsi"/>
                  <w:sz w:val="20"/>
                  <w:szCs w:val="20"/>
                </w:rPr>
                <w:id w:val="430629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49397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014DA79" w14:textId="677E1E18" w:rsidR="00CA6BC6" w:rsidRDefault="00D53453" w:rsidP="00CA3E1B">
            <w:pPr>
              <w:ind w:left="-65"/>
              <w:rPr>
                <w:rFonts w:cstheme="minorHAnsi"/>
                <w:b/>
                <w:bCs/>
                <w:u w:val="single"/>
              </w:rPr>
            </w:pPr>
            <w:sdt>
              <w:sdtPr>
                <w:rPr>
                  <w:rFonts w:cstheme="minorHAnsi"/>
                  <w:sz w:val="20"/>
                  <w:szCs w:val="20"/>
                </w:rPr>
                <w:id w:val="-16490465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9540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B0DFF44" w14:textId="6AB67050" w:rsidR="00CA6BC6" w:rsidRDefault="00D53453" w:rsidP="00CA3E1B">
            <w:pPr>
              <w:ind w:left="-65"/>
              <w:rPr>
                <w:rFonts w:cstheme="minorHAnsi"/>
                <w:b/>
                <w:bCs/>
                <w:u w:val="single"/>
              </w:rPr>
            </w:pPr>
            <w:sdt>
              <w:sdtPr>
                <w:rPr>
                  <w:rFonts w:cstheme="minorHAnsi"/>
                  <w:sz w:val="20"/>
                  <w:szCs w:val="20"/>
                </w:rPr>
                <w:id w:val="1243988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227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306AD19" w14:textId="065B502D" w:rsidR="00CA6BC6" w:rsidRDefault="00D53453" w:rsidP="00CA3E1B">
            <w:pPr>
              <w:ind w:left="-65"/>
              <w:rPr>
                <w:rFonts w:cstheme="minorHAnsi"/>
                <w:b/>
                <w:bCs/>
                <w:u w:val="single"/>
              </w:rPr>
            </w:pPr>
            <w:sdt>
              <w:sdtPr>
                <w:rPr>
                  <w:rFonts w:cstheme="minorHAnsi"/>
                  <w:sz w:val="20"/>
                  <w:szCs w:val="20"/>
                </w:rPr>
                <w:id w:val="1687550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82761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22B4D94" w14:textId="028AED13" w:rsidR="00CA6BC6" w:rsidRDefault="00D53453" w:rsidP="00CA3E1B">
            <w:pPr>
              <w:ind w:left="-65"/>
              <w:rPr>
                <w:rFonts w:cstheme="minorHAnsi"/>
                <w:b/>
                <w:bCs/>
                <w:u w:val="single"/>
              </w:rPr>
            </w:pPr>
            <w:sdt>
              <w:sdtPr>
                <w:rPr>
                  <w:rFonts w:cstheme="minorHAnsi"/>
                  <w:sz w:val="20"/>
                  <w:szCs w:val="20"/>
                </w:rPr>
                <w:id w:val="-601022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32569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624C1B21" w14:textId="5929710B" w:rsidR="00CA6BC6" w:rsidRDefault="00D53453" w:rsidP="00CA3E1B">
            <w:pPr>
              <w:ind w:left="-65"/>
              <w:rPr>
                <w:rFonts w:cstheme="minorHAnsi"/>
                <w:b/>
                <w:bCs/>
                <w:u w:val="single"/>
              </w:rPr>
            </w:pPr>
            <w:sdt>
              <w:sdtPr>
                <w:rPr>
                  <w:rFonts w:cstheme="minorHAnsi"/>
                  <w:sz w:val="20"/>
                  <w:szCs w:val="20"/>
                </w:rPr>
                <w:id w:val="1167289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172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CB99E34" w14:textId="2F090C6B" w:rsidR="00CA6BC6" w:rsidRDefault="00D53453" w:rsidP="00CA3E1B">
            <w:pPr>
              <w:ind w:left="-65"/>
              <w:rPr>
                <w:rFonts w:cstheme="minorHAnsi"/>
                <w:b/>
                <w:bCs/>
                <w:u w:val="single"/>
              </w:rPr>
            </w:pPr>
            <w:sdt>
              <w:sdtPr>
                <w:rPr>
                  <w:rFonts w:cstheme="minorHAnsi"/>
                  <w:sz w:val="20"/>
                  <w:szCs w:val="20"/>
                </w:rPr>
                <w:id w:val="18751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225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7F6E2DF" w14:textId="03C4977B" w:rsidR="00CA6BC6" w:rsidRDefault="00D53453" w:rsidP="00CA3E1B">
            <w:pPr>
              <w:ind w:left="-65"/>
              <w:rPr>
                <w:rFonts w:cstheme="minorHAnsi"/>
                <w:b/>
                <w:bCs/>
                <w:u w:val="single"/>
              </w:rPr>
            </w:pPr>
            <w:sdt>
              <w:sdtPr>
                <w:rPr>
                  <w:rFonts w:cstheme="minorHAnsi"/>
                  <w:sz w:val="20"/>
                  <w:szCs w:val="20"/>
                </w:rPr>
                <w:id w:val="-169999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0459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756A3E67" w14:textId="776D15CD" w:rsidR="00CA6BC6" w:rsidRDefault="00D53453" w:rsidP="00CA3E1B">
            <w:pPr>
              <w:ind w:left="-65"/>
              <w:rPr>
                <w:rFonts w:cstheme="minorHAnsi"/>
                <w:b/>
                <w:bCs/>
                <w:u w:val="single"/>
              </w:rPr>
            </w:pPr>
            <w:sdt>
              <w:sdtPr>
                <w:rPr>
                  <w:rFonts w:cstheme="minorHAnsi"/>
                  <w:sz w:val="20"/>
                  <w:szCs w:val="20"/>
                </w:rPr>
                <w:id w:val="-14038280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6723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7E8FADE" w14:textId="16FA9D35" w:rsidR="00CA6BC6" w:rsidRDefault="00D53453" w:rsidP="00CA3E1B">
            <w:pPr>
              <w:ind w:left="-65"/>
              <w:rPr>
                <w:rFonts w:cstheme="minorHAnsi"/>
                <w:b/>
                <w:bCs/>
                <w:u w:val="single"/>
              </w:rPr>
            </w:pPr>
            <w:sdt>
              <w:sdtPr>
                <w:rPr>
                  <w:rFonts w:cstheme="minorHAnsi"/>
                  <w:sz w:val="20"/>
                  <w:szCs w:val="20"/>
                </w:rPr>
                <w:id w:val="-603187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8138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0FECDD75" w14:textId="7A093F63" w:rsidR="00CA6BC6" w:rsidRDefault="00D53453" w:rsidP="00CA3E1B">
            <w:pPr>
              <w:ind w:left="-65"/>
              <w:rPr>
                <w:rFonts w:cstheme="minorHAnsi"/>
                <w:b/>
                <w:bCs/>
                <w:u w:val="single"/>
              </w:rPr>
            </w:pPr>
            <w:sdt>
              <w:sdtPr>
                <w:rPr>
                  <w:rFonts w:cstheme="minorHAnsi"/>
                  <w:sz w:val="20"/>
                  <w:szCs w:val="20"/>
                </w:rPr>
                <w:id w:val="17639528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6651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CF89DEF" w14:textId="2EBC083F" w:rsidR="00CA6BC6" w:rsidRDefault="00D53453" w:rsidP="00CA3E1B">
            <w:pPr>
              <w:ind w:left="-65"/>
              <w:rPr>
                <w:rFonts w:cstheme="minorHAnsi"/>
                <w:b/>
                <w:bCs/>
                <w:u w:val="single"/>
              </w:rPr>
            </w:pPr>
            <w:sdt>
              <w:sdtPr>
                <w:rPr>
                  <w:rFonts w:cstheme="minorHAnsi"/>
                  <w:sz w:val="20"/>
                  <w:szCs w:val="20"/>
                </w:rPr>
                <w:id w:val="1878893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77989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8CF97CA" w14:textId="1B034B72" w:rsidR="00CA6BC6" w:rsidRDefault="00D53453" w:rsidP="00CA3E1B">
            <w:pPr>
              <w:ind w:left="-65"/>
              <w:rPr>
                <w:rFonts w:cstheme="minorHAnsi"/>
                <w:b/>
                <w:bCs/>
                <w:u w:val="single"/>
              </w:rPr>
            </w:pPr>
            <w:sdt>
              <w:sdtPr>
                <w:rPr>
                  <w:rFonts w:cstheme="minorHAnsi"/>
                  <w:sz w:val="20"/>
                  <w:szCs w:val="20"/>
                </w:rPr>
                <w:id w:val="19305414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6094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EFF028B" w14:textId="27F87FE9" w:rsidR="00CA6BC6" w:rsidRDefault="00D53453" w:rsidP="00CA3E1B">
            <w:pPr>
              <w:ind w:left="-65"/>
              <w:rPr>
                <w:rFonts w:cstheme="minorHAnsi"/>
                <w:b/>
                <w:bCs/>
                <w:u w:val="single"/>
              </w:rPr>
            </w:pPr>
            <w:sdt>
              <w:sdtPr>
                <w:rPr>
                  <w:rFonts w:cstheme="minorHAnsi"/>
                  <w:sz w:val="20"/>
                  <w:szCs w:val="20"/>
                </w:rPr>
                <w:id w:val="-217047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8408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68114006" w14:textId="78BBD86F" w:rsidR="00CA6BC6" w:rsidRDefault="00D53453" w:rsidP="00CA3E1B">
            <w:pPr>
              <w:ind w:left="-65"/>
              <w:rPr>
                <w:rFonts w:cstheme="minorHAnsi"/>
                <w:b/>
                <w:bCs/>
                <w:u w:val="single"/>
              </w:rPr>
            </w:pPr>
            <w:sdt>
              <w:sdtPr>
                <w:rPr>
                  <w:rFonts w:cstheme="minorHAnsi"/>
                  <w:sz w:val="20"/>
                  <w:szCs w:val="20"/>
                </w:rPr>
                <w:id w:val="1400637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8280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78D2027D" w14:textId="1B8FDBFA" w:rsidR="00CA6BC6" w:rsidRDefault="00D53453" w:rsidP="00CA3E1B">
            <w:pPr>
              <w:ind w:left="-65"/>
              <w:rPr>
                <w:rFonts w:cstheme="minorHAnsi"/>
                <w:b/>
                <w:bCs/>
                <w:u w:val="single"/>
              </w:rPr>
            </w:pPr>
            <w:sdt>
              <w:sdtPr>
                <w:rPr>
                  <w:rFonts w:cstheme="minorHAnsi"/>
                  <w:sz w:val="20"/>
                  <w:szCs w:val="20"/>
                </w:rPr>
                <w:id w:val="-1060516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7233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401033118"/>
            <w:placeholder>
              <w:docPart w:val="68EE9B3977DD432E8011F6AA04A6FF6D"/>
            </w:placeholder>
            <w:showingPlcHdr/>
          </w:sdtPr>
          <w:sdtEndPr/>
          <w:sdtContent>
            <w:tc>
              <w:tcPr>
                <w:tcW w:w="1158" w:type="dxa"/>
                <w:shd w:val="clear" w:color="auto" w:fill="auto"/>
                <w:vAlign w:val="center"/>
              </w:tcPr>
              <w:p w14:paraId="2BB66D39" w14:textId="11A9D3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174717259"/>
            <w:placeholder>
              <w:docPart w:val="EC0515C45E2A4610840862EAEFC72C04"/>
            </w:placeholder>
            <w:showingPlcHdr/>
          </w:sdtPr>
          <w:sdtEndPr/>
          <w:sdtContent>
            <w:tc>
              <w:tcPr>
                <w:tcW w:w="2394" w:type="dxa"/>
                <w:shd w:val="clear" w:color="auto" w:fill="auto"/>
                <w:vAlign w:val="center"/>
              </w:tcPr>
              <w:p w14:paraId="1088E845" w14:textId="1A8D0C7F" w:rsidR="00CA6BC6" w:rsidRDefault="00CA6BC6" w:rsidP="00CA6BC6">
                <w:pPr>
                  <w:rPr>
                    <w:rFonts w:cstheme="minorHAnsi"/>
                    <w:b/>
                    <w:bCs/>
                    <w:u w:val="single"/>
                  </w:rPr>
                </w:pPr>
                <w:r>
                  <w:rPr>
                    <w:rStyle w:val="PlaceholderText"/>
                  </w:rPr>
                  <w:t>Total Reviewed</w:t>
                </w:r>
              </w:p>
            </w:tc>
          </w:sdtContent>
        </w:sdt>
      </w:tr>
      <w:tr w:rsidR="001421BC" w14:paraId="2E1A4A9C" w14:textId="77777777" w:rsidTr="00750B31">
        <w:trPr>
          <w:cantSplit/>
        </w:trPr>
        <w:tc>
          <w:tcPr>
            <w:tcW w:w="19440" w:type="dxa"/>
            <w:gridSpan w:val="23"/>
            <w:shd w:val="clear" w:color="auto" w:fill="auto"/>
          </w:tcPr>
          <w:p w14:paraId="1A50F02A" w14:textId="7AD2828E"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DA3976" w14:paraId="08408857" w14:textId="77777777" w:rsidTr="00DA3976">
        <w:trPr>
          <w:cantSplit/>
        </w:trPr>
        <w:tc>
          <w:tcPr>
            <w:tcW w:w="4548" w:type="dxa"/>
            <w:vAlign w:val="center"/>
          </w:tcPr>
          <w:p w14:paraId="42051B15" w14:textId="77777777" w:rsidR="00DA3976" w:rsidRPr="0045038E" w:rsidRDefault="00DA3976" w:rsidP="00DA3976">
            <w:pPr>
              <w:rPr>
                <w:sz w:val="12"/>
                <w:szCs w:val="12"/>
              </w:rPr>
            </w:pPr>
          </w:p>
          <w:p w14:paraId="3AFDD943" w14:textId="3D849860" w:rsidR="00DA3976" w:rsidRPr="00347C11" w:rsidRDefault="00D53453" w:rsidP="00DA3976">
            <w:pPr>
              <w:rPr>
                <w:rFonts w:cstheme="minorHAnsi"/>
                <w:b/>
                <w:bCs/>
              </w:rPr>
            </w:pPr>
            <w:hyperlink w:anchor="Med8F2" w:tooltip="Click to See Full Standard" w:history="1">
              <w:r w:rsidR="00DA3976" w:rsidRPr="00A27DFA">
                <w:rPr>
                  <w:rStyle w:val="Hyperlink"/>
                  <w:rFonts w:cstheme="minorHAnsi"/>
                  <w:b/>
                  <w:bCs/>
                </w:rPr>
                <w:t>8-F-2</w:t>
              </w:r>
            </w:hyperlink>
            <w:r w:rsidR="00DA3976" w:rsidRPr="00534738">
              <w:t xml:space="preserve"> </w:t>
            </w:r>
            <w:r w:rsidR="00DA3976">
              <w:t xml:space="preserve">  </w:t>
            </w:r>
            <w:r w:rsidR="00DA3976" w:rsidRPr="00CC680C">
              <w:rPr>
                <w:i/>
                <w:iCs/>
              </w:rPr>
              <w:t>A, B, C-M, C</w:t>
            </w:r>
          </w:p>
          <w:p w14:paraId="41AD03DC" w14:textId="3784C53E" w:rsidR="00DA3976" w:rsidRPr="00D731C6" w:rsidRDefault="00DA3976" w:rsidP="00DA397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7A5045CC" w:rsidR="00DA3976" w:rsidRDefault="00D53453" w:rsidP="005E737B">
            <w:pPr>
              <w:ind w:left="-65"/>
              <w:rPr>
                <w:rFonts w:cstheme="minorHAnsi"/>
                <w:b/>
                <w:bCs/>
                <w:u w:val="single"/>
              </w:rPr>
            </w:pPr>
            <w:sdt>
              <w:sdtPr>
                <w:rPr>
                  <w:rFonts w:cstheme="minorHAnsi"/>
                  <w:sz w:val="20"/>
                  <w:szCs w:val="20"/>
                </w:rPr>
                <w:id w:val="1259070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8399880"/>
                <w14:checkbox>
                  <w14:checked w14:val="0"/>
                  <w14:checkedState w14:val="2612" w14:font="MS Gothic"/>
                  <w14:uncheckedState w14:val="2610" w14:font="MS Gothic"/>
                </w14:checkbox>
              </w:sdtPr>
              <w:sdtEnd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vAlign w:val="center"/>
          </w:tcPr>
          <w:p w14:paraId="510B90B3" w14:textId="68AD49BD" w:rsidR="00DA3976" w:rsidRDefault="00D53453" w:rsidP="005E737B">
            <w:pPr>
              <w:ind w:left="-65"/>
              <w:rPr>
                <w:rFonts w:cstheme="minorHAnsi"/>
                <w:b/>
                <w:bCs/>
                <w:u w:val="single"/>
              </w:rPr>
            </w:pPr>
            <w:sdt>
              <w:sdtPr>
                <w:rPr>
                  <w:rFonts w:cstheme="minorHAnsi"/>
                  <w:sz w:val="20"/>
                  <w:szCs w:val="20"/>
                </w:rPr>
                <w:id w:val="6130229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94212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BB0F73" w14:textId="7A888266" w:rsidR="00DA3976" w:rsidRDefault="00D53453" w:rsidP="005E737B">
            <w:pPr>
              <w:ind w:left="-65"/>
              <w:rPr>
                <w:rFonts w:cstheme="minorHAnsi"/>
                <w:b/>
                <w:bCs/>
                <w:u w:val="single"/>
              </w:rPr>
            </w:pPr>
            <w:sdt>
              <w:sdtPr>
                <w:rPr>
                  <w:rFonts w:cstheme="minorHAnsi"/>
                  <w:sz w:val="20"/>
                  <w:szCs w:val="20"/>
                </w:rPr>
                <w:id w:val="1502461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583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4C823F" w14:textId="1BBD20A3" w:rsidR="00DA3976" w:rsidRDefault="00D53453" w:rsidP="005E737B">
            <w:pPr>
              <w:ind w:left="-65"/>
              <w:rPr>
                <w:rFonts w:cstheme="minorHAnsi"/>
                <w:b/>
                <w:bCs/>
                <w:u w:val="single"/>
              </w:rPr>
            </w:pPr>
            <w:sdt>
              <w:sdtPr>
                <w:rPr>
                  <w:rFonts w:cstheme="minorHAnsi"/>
                  <w:sz w:val="20"/>
                  <w:szCs w:val="20"/>
                </w:rPr>
                <w:id w:val="10481024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217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2D9210" w14:textId="44FDDFE9" w:rsidR="00DA3976" w:rsidRDefault="00D53453" w:rsidP="005E737B">
            <w:pPr>
              <w:ind w:left="-65"/>
              <w:rPr>
                <w:rFonts w:cstheme="minorHAnsi"/>
                <w:b/>
                <w:bCs/>
                <w:u w:val="single"/>
              </w:rPr>
            </w:pPr>
            <w:sdt>
              <w:sdtPr>
                <w:rPr>
                  <w:rFonts w:cstheme="minorHAnsi"/>
                  <w:sz w:val="20"/>
                  <w:szCs w:val="20"/>
                </w:rPr>
                <w:id w:val="-1978981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9582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494E4C" w14:textId="0AE6E701" w:rsidR="00DA3976" w:rsidRDefault="00D53453" w:rsidP="005E737B">
            <w:pPr>
              <w:ind w:left="-65"/>
              <w:rPr>
                <w:rFonts w:cstheme="minorHAnsi"/>
                <w:b/>
                <w:bCs/>
                <w:u w:val="single"/>
              </w:rPr>
            </w:pPr>
            <w:sdt>
              <w:sdtPr>
                <w:rPr>
                  <w:rFonts w:cstheme="minorHAnsi"/>
                  <w:sz w:val="20"/>
                  <w:szCs w:val="20"/>
                </w:rPr>
                <w:id w:val="443895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76938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4D9552" w14:textId="39BE4DF2" w:rsidR="00DA3976" w:rsidRDefault="00D53453" w:rsidP="005E737B">
            <w:pPr>
              <w:ind w:left="-65"/>
              <w:rPr>
                <w:rFonts w:cstheme="minorHAnsi"/>
                <w:b/>
                <w:bCs/>
                <w:u w:val="single"/>
              </w:rPr>
            </w:pPr>
            <w:sdt>
              <w:sdtPr>
                <w:rPr>
                  <w:rFonts w:cstheme="minorHAnsi"/>
                  <w:sz w:val="20"/>
                  <w:szCs w:val="20"/>
                </w:rPr>
                <w:id w:val="19160513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5439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665138" w14:textId="79FAD96E" w:rsidR="00DA3976" w:rsidRDefault="00D53453" w:rsidP="005E737B">
            <w:pPr>
              <w:ind w:left="-65"/>
              <w:rPr>
                <w:rFonts w:cstheme="minorHAnsi"/>
                <w:b/>
                <w:bCs/>
                <w:u w:val="single"/>
              </w:rPr>
            </w:pPr>
            <w:sdt>
              <w:sdtPr>
                <w:rPr>
                  <w:rFonts w:cstheme="minorHAnsi"/>
                  <w:sz w:val="20"/>
                  <w:szCs w:val="20"/>
                </w:rPr>
                <w:id w:val="384293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4396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469082" w14:textId="7EFDC342" w:rsidR="00DA3976" w:rsidRDefault="00D53453" w:rsidP="005E737B">
            <w:pPr>
              <w:ind w:left="-65"/>
              <w:rPr>
                <w:rFonts w:cstheme="minorHAnsi"/>
                <w:b/>
                <w:bCs/>
                <w:u w:val="single"/>
              </w:rPr>
            </w:pPr>
            <w:sdt>
              <w:sdtPr>
                <w:rPr>
                  <w:rFonts w:cstheme="minorHAnsi"/>
                  <w:sz w:val="20"/>
                  <w:szCs w:val="20"/>
                </w:rPr>
                <w:id w:val="16398454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76727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722A9C9" w14:textId="6E5A4CF1" w:rsidR="00DA3976" w:rsidRDefault="00D53453" w:rsidP="005E737B">
            <w:pPr>
              <w:ind w:left="-65"/>
              <w:rPr>
                <w:rFonts w:cstheme="minorHAnsi"/>
                <w:b/>
                <w:bCs/>
                <w:u w:val="single"/>
              </w:rPr>
            </w:pPr>
            <w:sdt>
              <w:sdtPr>
                <w:rPr>
                  <w:rFonts w:cstheme="minorHAnsi"/>
                  <w:sz w:val="20"/>
                  <w:szCs w:val="20"/>
                </w:rPr>
                <w:id w:val="-10527729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19097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D866B3" w14:textId="5A8D15BC" w:rsidR="00DA3976" w:rsidRDefault="00D53453" w:rsidP="005E737B">
            <w:pPr>
              <w:ind w:left="-65"/>
              <w:rPr>
                <w:rFonts w:cstheme="minorHAnsi"/>
                <w:b/>
                <w:bCs/>
                <w:u w:val="single"/>
              </w:rPr>
            </w:pPr>
            <w:sdt>
              <w:sdtPr>
                <w:rPr>
                  <w:rFonts w:cstheme="minorHAnsi"/>
                  <w:sz w:val="20"/>
                  <w:szCs w:val="20"/>
                </w:rPr>
                <w:id w:val="-18695945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41657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E8C355" w14:textId="43C5ECAF" w:rsidR="00DA3976" w:rsidRDefault="00D53453" w:rsidP="005E737B">
            <w:pPr>
              <w:ind w:left="-65"/>
              <w:rPr>
                <w:rFonts w:cstheme="minorHAnsi"/>
                <w:b/>
                <w:bCs/>
                <w:u w:val="single"/>
              </w:rPr>
            </w:pPr>
            <w:sdt>
              <w:sdtPr>
                <w:rPr>
                  <w:rFonts w:cstheme="minorHAnsi"/>
                  <w:sz w:val="20"/>
                  <w:szCs w:val="20"/>
                </w:rPr>
                <w:id w:val="-77985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1013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9A79B5" w14:textId="162FBB19" w:rsidR="00DA3976" w:rsidRDefault="00D53453" w:rsidP="005E737B">
            <w:pPr>
              <w:ind w:left="-65"/>
              <w:rPr>
                <w:rFonts w:cstheme="minorHAnsi"/>
                <w:b/>
                <w:bCs/>
                <w:u w:val="single"/>
              </w:rPr>
            </w:pPr>
            <w:sdt>
              <w:sdtPr>
                <w:rPr>
                  <w:rFonts w:cstheme="minorHAnsi"/>
                  <w:sz w:val="20"/>
                  <w:szCs w:val="20"/>
                </w:rPr>
                <w:id w:val="15287494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2365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3BE8E7" w14:textId="144CBBCE" w:rsidR="00DA3976" w:rsidRDefault="00D53453" w:rsidP="005E737B">
            <w:pPr>
              <w:ind w:left="-65"/>
              <w:rPr>
                <w:rFonts w:cstheme="minorHAnsi"/>
                <w:b/>
                <w:bCs/>
                <w:u w:val="single"/>
              </w:rPr>
            </w:pPr>
            <w:sdt>
              <w:sdtPr>
                <w:rPr>
                  <w:rFonts w:cstheme="minorHAnsi"/>
                  <w:sz w:val="20"/>
                  <w:szCs w:val="20"/>
                </w:rPr>
                <w:id w:val="495080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30300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6298B8" w14:textId="04258353" w:rsidR="00DA3976" w:rsidRDefault="00D53453" w:rsidP="005E737B">
            <w:pPr>
              <w:ind w:left="-65"/>
              <w:rPr>
                <w:rFonts w:cstheme="minorHAnsi"/>
                <w:b/>
                <w:bCs/>
                <w:u w:val="single"/>
              </w:rPr>
            </w:pPr>
            <w:sdt>
              <w:sdtPr>
                <w:rPr>
                  <w:rFonts w:cstheme="minorHAnsi"/>
                  <w:sz w:val="20"/>
                  <w:szCs w:val="20"/>
                </w:rPr>
                <w:id w:val="43594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44482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89AA87" w14:textId="4C3EFE87" w:rsidR="00DA3976" w:rsidRDefault="00D53453" w:rsidP="005E737B">
            <w:pPr>
              <w:ind w:left="-65"/>
              <w:rPr>
                <w:rFonts w:cstheme="minorHAnsi"/>
                <w:b/>
                <w:bCs/>
                <w:u w:val="single"/>
              </w:rPr>
            </w:pPr>
            <w:sdt>
              <w:sdtPr>
                <w:rPr>
                  <w:rFonts w:cstheme="minorHAnsi"/>
                  <w:sz w:val="20"/>
                  <w:szCs w:val="20"/>
                </w:rPr>
                <w:id w:val="-12015564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72588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5FD528" w14:textId="7237F6E4" w:rsidR="00DA3976" w:rsidRDefault="00D53453" w:rsidP="005E737B">
            <w:pPr>
              <w:ind w:left="-65"/>
              <w:rPr>
                <w:rFonts w:cstheme="minorHAnsi"/>
                <w:b/>
                <w:bCs/>
                <w:u w:val="single"/>
              </w:rPr>
            </w:pPr>
            <w:sdt>
              <w:sdtPr>
                <w:rPr>
                  <w:rFonts w:cstheme="minorHAnsi"/>
                  <w:sz w:val="20"/>
                  <w:szCs w:val="20"/>
                </w:rPr>
                <w:id w:val="2098596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20547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8150BF" w14:textId="4BCACB04" w:rsidR="00DA3976" w:rsidRDefault="00D53453" w:rsidP="005E737B">
            <w:pPr>
              <w:ind w:left="-65"/>
              <w:rPr>
                <w:rFonts w:cstheme="minorHAnsi"/>
                <w:b/>
                <w:bCs/>
                <w:u w:val="single"/>
              </w:rPr>
            </w:pPr>
            <w:sdt>
              <w:sdtPr>
                <w:rPr>
                  <w:rFonts w:cstheme="minorHAnsi"/>
                  <w:sz w:val="20"/>
                  <w:szCs w:val="20"/>
                </w:rPr>
                <w:id w:val="5175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9155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039AE9" w14:textId="65761E62" w:rsidR="00DA3976" w:rsidRDefault="00D53453" w:rsidP="005E737B">
            <w:pPr>
              <w:ind w:left="-65"/>
              <w:rPr>
                <w:rFonts w:cstheme="minorHAnsi"/>
                <w:b/>
                <w:bCs/>
                <w:u w:val="single"/>
              </w:rPr>
            </w:pPr>
            <w:sdt>
              <w:sdtPr>
                <w:rPr>
                  <w:rFonts w:cstheme="minorHAnsi"/>
                  <w:sz w:val="20"/>
                  <w:szCs w:val="20"/>
                </w:rPr>
                <w:id w:val="9414161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902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65AA94C" w14:textId="4CF022D1" w:rsidR="00DA3976" w:rsidRDefault="00D53453" w:rsidP="005E737B">
            <w:pPr>
              <w:ind w:left="-65"/>
              <w:rPr>
                <w:rFonts w:cstheme="minorHAnsi"/>
                <w:b/>
                <w:bCs/>
                <w:u w:val="single"/>
              </w:rPr>
            </w:pPr>
            <w:sdt>
              <w:sdtPr>
                <w:rPr>
                  <w:rFonts w:cstheme="minorHAnsi"/>
                  <w:sz w:val="20"/>
                  <w:szCs w:val="20"/>
                </w:rPr>
                <w:id w:val="-1619213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26549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43276772"/>
            <w:placeholder>
              <w:docPart w:val="446B7FF258064495B51D82808DB0B88A"/>
            </w:placeholder>
            <w:showingPlcHdr/>
          </w:sdtPr>
          <w:sdtEndPr/>
          <w:sdtContent>
            <w:tc>
              <w:tcPr>
                <w:tcW w:w="1158" w:type="dxa"/>
                <w:vAlign w:val="center"/>
              </w:tcPr>
              <w:p w14:paraId="1F1D9B7B" w14:textId="6EB51623"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895277371"/>
            <w:placeholder>
              <w:docPart w:val="0CFCFF797232496588E1360DCF477613"/>
            </w:placeholder>
            <w:showingPlcHdr/>
          </w:sdtPr>
          <w:sdtEndPr/>
          <w:sdtContent>
            <w:tc>
              <w:tcPr>
                <w:tcW w:w="2394" w:type="dxa"/>
                <w:vAlign w:val="center"/>
              </w:tcPr>
              <w:p w14:paraId="4DE2937A" w14:textId="7AE59DD2" w:rsidR="00DA3976" w:rsidRDefault="00DA3976" w:rsidP="00DA3976">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0B4B59" w14:paraId="54E999DA" w14:textId="77777777" w:rsidTr="00DA3976">
        <w:trPr>
          <w:cantSplit/>
        </w:trPr>
        <w:tc>
          <w:tcPr>
            <w:tcW w:w="4548" w:type="dxa"/>
            <w:shd w:val="clear" w:color="auto" w:fill="E5EAF6"/>
            <w:vAlign w:val="center"/>
          </w:tcPr>
          <w:p w14:paraId="0E01EE0F" w14:textId="77777777" w:rsidR="00DA3976" w:rsidRPr="0045038E" w:rsidRDefault="00DA3976" w:rsidP="00DA3976">
            <w:pPr>
              <w:rPr>
                <w:sz w:val="12"/>
                <w:szCs w:val="12"/>
              </w:rPr>
            </w:pPr>
          </w:p>
          <w:p w14:paraId="70A2D351" w14:textId="77777777" w:rsidR="00DA3976" w:rsidRPr="00794BE6" w:rsidRDefault="00D53453" w:rsidP="00DA3976">
            <w:pPr>
              <w:rPr>
                <w:b/>
                <w:bCs/>
              </w:rPr>
            </w:pPr>
            <w:hyperlink w:anchor="Stand8F4" w:history="1">
              <w:r w:rsidR="00DA3976" w:rsidRPr="0013430E">
                <w:rPr>
                  <w:rStyle w:val="Hyperlink"/>
                  <w:b/>
                  <w:bCs/>
                </w:rPr>
                <w:t>8-F-4</w:t>
              </w:r>
            </w:hyperlink>
            <w:r w:rsidR="00DA3976" w:rsidRPr="00534738">
              <w:t xml:space="preserve"> </w:t>
            </w:r>
            <w:r w:rsidR="00DA3976">
              <w:t xml:space="preserve">  </w:t>
            </w:r>
            <w:r w:rsidR="00DA3976" w:rsidRPr="00CC680C">
              <w:rPr>
                <w:i/>
                <w:iCs/>
              </w:rPr>
              <w:t>A, B, C-M, C</w:t>
            </w:r>
          </w:p>
          <w:p w14:paraId="4A51ECD3" w14:textId="3191B606" w:rsidR="00DA3976" w:rsidRPr="00D731C6" w:rsidRDefault="00DA3976" w:rsidP="00DA397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FE82A" w:rsidR="00DA3976" w:rsidRDefault="00D53453" w:rsidP="005E737B">
            <w:pPr>
              <w:ind w:left="-65"/>
              <w:rPr>
                <w:rFonts w:cstheme="minorHAnsi"/>
                <w:b/>
                <w:bCs/>
                <w:u w:val="single"/>
              </w:rPr>
            </w:pPr>
            <w:sdt>
              <w:sdtPr>
                <w:rPr>
                  <w:rFonts w:cstheme="minorHAnsi"/>
                  <w:sz w:val="20"/>
                  <w:szCs w:val="20"/>
                </w:rPr>
                <w:id w:val="-4063019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7560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C41277A" w14:textId="73ED3CBE" w:rsidR="00DA3976" w:rsidRDefault="00D53453" w:rsidP="005E737B">
            <w:pPr>
              <w:ind w:left="-65"/>
              <w:rPr>
                <w:rFonts w:cstheme="minorHAnsi"/>
                <w:b/>
                <w:bCs/>
                <w:u w:val="single"/>
              </w:rPr>
            </w:pPr>
            <w:sdt>
              <w:sdtPr>
                <w:rPr>
                  <w:rFonts w:cstheme="minorHAnsi"/>
                  <w:sz w:val="20"/>
                  <w:szCs w:val="20"/>
                </w:rPr>
                <w:id w:val="-771392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3422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947F5C" w14:textId="7F44D133" w:rsidR="00DA3976" w:rsidRDefault="00D53453" w:rsidP="005E737B">
            <w:pPr>
              <w:ind w:left="-65"/>
              <w:rPr>
                <w:rFonts w:cstheme="minorHAnsi"/>
                <w:b/>
                <w:bCs/>
                <w:u w:val="single"/>
              </w:rPr>
            </w:pPr>
            <w:sdt>
              <w:sdtPr>
                <w:rPr>
                  <w:rFonts w:cstheme="minorHAnsi"/>
                  <w:sz w:val="20"/>
                  <w:szCs w:val="20"/>
                </w:rPr>
                <w:id w:val="510109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0211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DE6D8FE" w14:textId="28418822" w:rsidR="00DA3976" w:rsidRDefault="00D53453" w:rsidP="005E737B">
            <w:pPr>
              <w:ind w:left="-65"/>
              <w:rPr>
                <w:rFonts w:cstheme="minorHAnsi"/>
                <w:b/>
                <w:bCs/>
                <w:u w:val="single"/>
              </w:rPr>
            </w:pPr>
            <w:sdt>
              <w:sdtPr>
                <w:rPr>
                  <w:rFonts w:cstheme="minorHAnsi"/>
                  <w:sz w:val="20"/>
                  <w:szCs w:val="20"/>
                </w:rPr>
                <w:id w:val="1391918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457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C1F69AD" w14:textId="7D79EBB8" w:rsidR="00DA3976" w:rsidRDefault="00D53453" w:rsidP="005E737B">
            <w:pPr>
              <w:ind w:left="-65"/>
              <w:rPr>
                <w:rFonts w:cstheme="minorHAnsi"/>
                <w:b/>
                <w:bCs/>
                <w:u w:val="single"/>
              </w:rPr>
            </w:pPr>
            <w:sdt>
              <w:sdtPr>
                <w:rPr>
                  <w:rFonts w:cstheme="minorHAnsi"/>
                  <w:sz w:val="20"/>
                  <w:szCs w:val="20"/>
                </w:rPr>
                <w:id w:val="349460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97175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261725" w14:textId="080C6093" w:rsidR="00DA3976" w:rsidRDefault="00D53453" w:rsidP="005E737B">
            <w:pPr>
              <w:ind w:left="-65"/>
              <w:rPr>
                <w:rFonts w:cstheme="minorHAnsi"/>
                <w:b/>
                <w:bCs/>
                <w:u w:val="single"/>
              </w:rPr>
            </w:pPr>
            <w:sdt>
              <w:sdtPr>
                <w:rPr>
                  <w:rFonts w:cstheme="minorHAnsi"/>
                  <w:sz w:val="20"/>
                  <w:szCs w:val="20"/>
                </w:rPr>
                <w:id w:val="-1323882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3945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C52C5AD" w14:textId="52937F5E" w:rsidR="00DA3976" w:rsidRDefault="00D53453" w:rsidP="005E737B">
            <w:pPr>
              <w:ind w:left="-65"/>
              <w:rPr>
                <w:rFonts w:cstheme="minorHAnsi"/>
                <w:b/>
                <w:bCs/>
                <w:u w:val="single"/>
              </w:rPr>
            </w:pPr>
            <w:sdt>
              <w:sdtPr>
                <w:rPr>
                  <w:rFonts w:cstheme="minorHAnsi"/>
                  <w:sz w:val="20"/>
                  <w:szCs w:val="20"/>
                </w:rPr>
                <w:id w:val="1650485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487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E765284" w14:textId="16932EE3" w:rsidR="00DA3976" w:rsidRDefault="00D53453" w:rsidP="005E737B">
            <w:pPr>
              <w:ind w:left="-65"/>
              <w:rPr>
                <w:rFonts w:cstheme="minorHAnsi"/>
                <w:b/>
                <w:bCs/>
                <w:u w:val="single"/>
              </w:rPr>
            </w:pPr>
            <w:sdt>
              <w:sdtPr>
                <w:rPr>
                  <w:rFonts w:cstheme="minorHAnsi"/>
                  <w:sz w:val="20"/>
                  <w:szCs w:val="20"/>
                </w:rPr>
                <w:id w:val="-5073672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8410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C487589" w14:textId="2599E48B" w:rsidR="00DA3976" w:rsidRDefault="00D53453" w:rsidP="005E737B">
            <w:pPr>
              <w:ind w:left="-65"/>
              <w:rPr>
                <w:rFonts w:cstheme="minorHAnsi"/>
                <w:b/>
                <w:bCs/>
                <w:u w:val="single"/>
              </w:rPr>
            </w:pPr>
            <w:sdt>
              <w:sdtPr>
                <w:rPr>
                  <w:rFonts w:cstheme="minorHAnsi"/>
                  <w:sz w:val="20"/>
                  <w:szCs w:val="20"/>
                </w:rPr>
                <w:id w:val="106552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20002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D1CB9A" w14:textId="7D2384E1" w:rsidR="00DA3976" w:rsidRDefault="00D53453" w:rsidP="005E737B">
            <w:pPr>
              <w:ind w:left="-65"/>
              <w:rPr>
                <w:rFonts w:cstheme="minorHAnsi"/>
                <w:b/>
                <w:bCs/>
                <w:u w:val="single"/>
              </w:rPr>
            </w:pPr>
            <w:sdt>
              <w:sdtPr>
                <w:rPr>
                  <w:rFonts w:cstheme="minorHAnsi"/>
                  <w:sz w:val="20"/>
                  <w:szCs w:val="20"/>
                </w:rPr>
                <w:id w:val="1622956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515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57CD40B" w14:textId="15B936D0" w:rsidR="00DA3976" w:rsidRDefault="00D53453" w:rsidP="005E737B">
            <w:pPr>
              <w:ind w:left="-65"/>
              <w:rPr>
                <w:rFonts w:cstheme="minorHAnsi"/>
                <w:b/>
                <w:bCs/>
                <w:u w:val="single"/>
              </w:rPr>
            </w:pPr>
            <w:sdt>
              <w:sdtPr>
                <w:rPr>
                  <w:rFonts w:cstheme="minorHAnsi"/>
                  <w:sz w:val="20"/>
                  <w:szCs w:val="20"/>
                </w:rPr>
                <w:id w:val="-11524512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8510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DFA900" w14:textId="7DB46169" w:rsidR="00DA3976" w:rsidRDefault="00D53453" w:rsidP="005E737B">
            <w:pPr>
              <w:ind w:left="-65"/>
              <w:rPr>
                <w:rFonts w:cstheme="minorHAnsi"/>
                <w:b/>
                <w:bCs/>
                <w:u w:val="single"/>
              </w:rPr>
            </w:pPr>
            <w:sdt>
              <w:sdtPr>
                <w:rPr>
                  <w:rFonts w:cstheme="minorHAnsi"/>
                  <w:sz w:val="20"/>
                  <w:szCs w:val="20"/>
                </w:rPr>
                <w:id w:val="716628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23071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633A58" w14:textId="47A0C828" w:rsidR="00DA3976" w:rsidRDefault="00D53453" w:rsidP="005E737B">
            <w:pPr>
              <w:ind w:left="-65"/>
              <w:rPr>
                <w:rFonts w:cstheme="minorHAnsi"/>
                <w:b/>
                <w:bCs/>
                <w:u w:val="single"/>
              </w:rPr>
            </w:pPr>
            <w:sdt>
              <w:sdtPr>
                <w:rPr>
                  <w:rFonts w:cstheme="minorHAnsi"/>
                  <w:sz w:val="20"/>
                  <w:szCs w:val="20"/>
                </w:rPr>
                <w:id w:val="-3807908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21446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CC2178A" w14:textId="2C58E393" w:rsidR="00DA3976" w:rsidRDefault="00D53453" w:rsidP="005E737B">
            <w:pPr>
              <w:ind w:left="-65"/>
              <w:rPr>
                <w:rFonts w:cstheme="minorHAnsi"/>
                <w:b/>
                <w:bCs/>
                <w:u w:val="single"/>
              </w:rPr>
            </w:pPr>
            <w:sdt>
              <w:sdtPr>
                <w:rPr>
                  <w:rFonts w:cstheme="minorHAnsi"/>
                  <w:sz w:val="20"/>
                  <w:szCs w:val="20"/>
                </w:rPr>
                <w:id w:val="-842008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94766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D0DCD3F" w14:textId="2CC543B4" w:rsidR="00DA3976" w:rsidRDefault="00D53453" w:rsidP="005E737B">
            <w:pPr>
              <w:ind w:left="-65"/>
              <w:rPr>
                <w:rFonts w:cstheme="minorHAnsi"/>
                <w:b/>
                <w:bCs/>
                <w:u w:val="single"/>
              </w:rPr>
            </w:pPr>
            <w:sdt>
              <w:sdtPr>
                <w:rPr>
                  <w:rFonts w:cstheme="minorHAnsi"/>
                  <w:sz w:val="20"/>
                  <w:szCs w:val="20"/>
                </w:rPr>
                <w:id w:val="-6017997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83561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87A1A2" w14:textId="70FCEA84" w:rsidR="00DA3976" w:rsidRDefault="00D53453" w:rsidP="005E737B">
            <w:pPr>
              <w:ind w:left="-65"/>
              <w:rPr>
                <w:rFonts w:cstheme="minorHAnsi"/>
                <w:b/>
                <w:bCs/>
                <w:u w:val="single"/>
              </w:rPr>
            </w:pPr>
            <w:sdt>
              <w:sdtPr>
                <w:rPr>
                  <w:rFonts w:cstheme="minorHAnsi"/>
                  <w:sz w:val="20"/>
                  <w:szCs w:val="20"/>
                </w:rPr>
                <w:id w:val="1325777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21504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50A316" w14:textId="74EF8AA0" w:rsidR="00DA3976" w:rsidRDefault="00D53453" w:rsidP="005E737B">
            <w:pPr>
              <w:ind w:left="-65"/>
              <w:rPr>
                <w:rFonts w:cstheme="minorHAnsi"/>
                <w:b/>
                <w:bCs/>
                <w:u w:val="single"/>
              </w:rPr>
            </w:pPr>
            <w:sdt>
              <w:sdtPr>
                <w:rPr>
                  <w:rFonts w:cstheme="minorHAnsi"/>
                  <w:sz w:val="20"/>
                  <w:szCs w:val="20"/>
                </w:rPr>
                <w:id w:val="-12878074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660432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8D57A9" w14:textId="385A1C55" w:rsidR="00DA3976" w:rsidRDefault="00D53453" w:rsidP="005E737B">
            <w:pPr>
              <w:ind w:left="-65"/>
              <w:rPr>
                <w:rFonts w:cstheme="minorHAnsi"/>
                <w:b/>
                <w:bCs/>
                <w:u w:val="single"/>
              </w:rPr>
            </w:pPr>
            <w:sdt>
              <w:sdtPr>
                <w:rPr>
                  <w:rFonts w:cstheme="minorHAnsi"/>
                  <w:sz w:val="20"/>
                  <w:szCs w:val="20"/>
                </w:rPr>
                <w:id w:val="6181084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14020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68D1FA" w14:textId="28F93C0C" w:rsidR="00DA3976" w:rsidRDefault="00D53453" w:rsidP="005E737B">
            <w:pPr>
              <w:ind w:left="-65"/>
              <w:rPr>
                <w:rFonts w:cstheme="minorHAnsi"/>
                <w:b/>
                <w:bCs/>
                <w:u w:val="single"/>
              </w:rPr>
            </w:pPr>
            <w:sdt>
              <w:sdtPr>
                <w:rPr>
                  <w:rFonts w:cstheme="minorHAnsi"/>
                  <w:sz w:val="20"/>
                  <w:szCs w:val="20"/>
                </w:rPr>
                <w:id w:val="-77047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9526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04C26BC" w14:textId="383A7082" w:rsidR="00DA3976" w:rsidRDefault="00D53453" w:rsidP="005E737B">
            <w:pPr>
              <w:ind w:left="-65"/>
              <w:rPr>
                <w:rFonts w:cstheme="minorHAnsi"/>
                <w:b/>
                <w:bCs/>
                <w:u w:val="single"/>
              </w:rPr>
            </w:pPr>
            <w:sdt>
              <w:sdtPr>
                <w:rPr>
                  <w:rFonts w:cstheme="minorHAnsi"/>
                  <w:sz w:val="20"/>
                  <w:szCs w:val="20"/>
                </w:rPr>
                <w:id w:val="2958063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07683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88339409"/>
            <w:placeholder>
              <w:docPart w:val="978C8DD8E2544A2981DB39AC15CD0FC5"/>
            </w:placeholder>
            <w:showingPlcHdr/>
          </w:sdtPr>
          <w:sdtEndPr/>
          <w:sdtContent>
            <w:tc>
              <w:tcPr>
                <w:tcW w:w="1158" w:type="dxa"/>
                <w:shd w:val="clear" w:color="auto" w:fill="E5EAF6"/>
                <w:vAlign w:val="center"/>
              </w:tcPr>
              <w:p w14:paraId="2476B5A4" w14:textId="338FA89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83349345"/>
            <w:placeholder>
              <w:docPart w:val="B0292DAB143545DA8F11C71A8E367BA7"/>
            </w:placeholder>
            <w:showingPlcHdr/>
          </w:sdtPr>
          <w:sdtEndPr/>
          <w:sdtContent>
            <w:tc>
              <w:tcPr>
                <w:tcW w:w="2394" w:type="dxa"/>
                <w:shd w:val="clear" w:color="auto" w:fill="E5EAF6"/>
                <w:vAlign w:val="center"/>
              </w:tcPr>
              <w:p w14:paraId="79232905" w14:textId="233DA112" w:rsidR="00DA3976" w:rsidRDefault="00DA3976" w:rsidP="00DA3976">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DA3976" w14:paraId="70256FE1" w14:textId="77777777" w:rsidTr="00DA3976">
        <w:trPr>
          <w:cantSplit/>
        </w:trPr>
        <w:tc>
          <w:tcPr>
            <w:tcW w:w="4548" w:type="dxa"/>
            <w:vAlign w:val="center"/>
          </w:tcPr>
          <w:p w14:paraId="14C196E2" w14:textId="77777777" w:rsidR="00DA3976" w:rsidRPr="00A73393" w:rsidRDefault="00DA3976" w:rsidP="00DA3976">
            <w:pPr>
              <w:rPr>
                <w:sz w:val="12"/>
                <w:szCs w:val="12"/>
              </w:rPr>
            </w:pPr>
          </w:p>
          <w:p w14:paraId="46613B54" w14:textId="77777777" w:rsidR="00DA3976" w:rsidRPr="00794BE6" w:rsidRDefault="00D53453" w:rsidP="00DA3976">
            <w:pPr>
              <w:rPr>
                <w:b/>
                <w:bCs/>
              </w:rPr>
            </w:pPr>
            <w:hyperlink w:anchor="Stand8F5" w:history="1">
              <w:r w:rsidR="00DA3976" w:rsidRPr="00963EAD">
                <w:rPr>
                  <w:rStyle w:val="Hyperlink"/>
                  <w:b/>
                  <w:bCs/>
                </w:rPr>
                <w:t>8-F-5</w:t>
              </w:r>
            </w:hyperlink>
            <w:r w:rsidR="00DA3976" w:rsidRPr="00534738">
              <w:t xml:space="preserve"> </w:t>
            </w:r>
            <w:r w:rsidR="00DA3976">
              <w:t xml:space="preserve">  </w:t>
            </w:r>
            <w:r w:rsidR="00DA3976" w:rsidRPr="00CC680C">
              <w:rPr>
                <w:i/>
                <w:iCs/>
              </w:rPr>
              <w:t>A, B, C-M, C</w:t>
            </w:r>
          </w:p>
          <w:p w14:paraId="7CDB0130" w14:textId="1B2DEA12" w:rsidR="00DA3976" w:rsidRDefault="00DA3976" w:rsidP="00DA397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72E5FD20" w:rsidR="00DA3976" w:rsidRDefault="00D53453" w:rsidP="005E737B">
            <w:pPr>
              <w:ind w:left="-65"/>
              <w:rPr>
                <w:rFonts w:cstheme="minorHAnsi"/>
                <w:b/>
                <w:bCs/>
                <w:u w:val="single"/>
              </w:rPr>
            </w:pPr>
            <w:sdt>
              <w:sdtPr>
                <w:rPr>
                  <w:rFonts w:cstheme="minorHAnsi"/>
                  <w:sz w:val="20"/>
                  <w:szCs w:val="20"/>
                </w:rPr>
                <w:id w:val="-1322514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2219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874AFAF" w14:textId="5223E052" w:rsidR="00DA3976" w:rsidRDefault="00D53453" w:rsidP="005E737B">
            <w:pPr>
              <w:ind w:left="-65"/>
              <w:rPr>
                <w:rFonts w:cstheme="minorHAnsi"/>
                <w:b/>
                <w:bCs/>
                <w:u w:val="single"/>
              </w:rPr>
            </w:pPr>
            <w:sdt>
              <w:sdtPr>
                <w:rPr>
                  <w:rFonts w:cstheme="minorHAnsi"/>
                  <w:sz w:val="20"/>
                  <w:szCs w:val="20"/>
                </w:rPr>
                <w:id w:val="-12348535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60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84B9BE" w14:textId="13F2DD9F" w:rsidR="00DA3976" w:rsidRDefault="00D53453" w:rsidP="005E737B">
            <w:pPr>
              <w:ind w:left="-65"/>
              <w:rPr>
                <w:rFonts w:cstheme="minorHAnsi"/>
                <w:b/>
                <w:bCs/>
                <w:u w:val="single"/>
              </w:rPr>
            </w:pPr>
            <w:sdt>
              <w:sdtPr>
                <w:rPr>
                  <w:rFonts w:cstheme="minorHAnsi"/>
                  <w:sz w:val="20"/>
                  <w:szCs w:val="20"/>
                </w:rPr>
                <w:id w:val="-1718433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28466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D6A0D1" w14:textId="39DE7739" w:rsidR="00DA3976" w:rsidRDefault="00D53453" w:rsidP="005E737B">
            <w:pPr>
              <w:ind w:left="-65"/>
              <w:rPr>
                <w:rFonts w:cstheme="minorHAnsi"/>
                <w:b/>
                <w:bCs/>
                <w:u w:val="single"/>
              </w:rPr>
            </w:pPr>
            <w:sdt>
              <w:sdtPr>
                <w:rPr>
                  <w:rFonts w:cstheme="minorHAnsi"/>
                  <w:sz w:val="20"/>
                  <w:szCs w:val="20"/>
                </w:rPr>
                <w:id w:val="-21263711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52499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E42FE5" w14:textId="153110FC" w:rsidR="00DA3976" w:rsidRDefault="00D53453" w:rsidP="005E737B">
            <w:pPr>
              <w:ind w:left="-65"/>
              <w:rPr>
                <w:rFonts w:cstheme="minorHAnsi"/>
                <w:b/>
                <w:bCs/>
                <w:u w:val="single"/>
              </w:rPr>
            </w:pPr>
            <w:sdt>
              <w:sdtPr>
                <w:rPr>
                  <w:rFonts w:cstheme="minorHAnsi"/>
                  <w:sz w:val="20"/>
                  <w:szCs w:val="20"/>
                </w:rPr>
                <w:id w:val="700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02004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A0E1FFC" w14:textId="6C701729" w:rsidR="00DA3976" w:rsidRDefault="00D53453" w:rsidP="005E737B">
            <w:pPr>
              <w:ind w:left="-65"/>
              <w:rPr>
                <w:rFonts w:cstheme="minorHAnsi"/>
                <w:b/>
                <w:bCs/>
                <w:u w:val="single"/>
              </w:rPr>
            </w:pPr>
            <w:sdt>
              <w:sdtPr>
                <w:rPr>
                  <w:rFonts w:cstheme="minorHAnsi"/>
                  <w:sz w:val="20"/>
                  <w:szCs w:val="20"/>
                </w:rPr>
                <w:id w:val="-18511686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056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DF571" w14:textId="4D6DBFC0" w:rsidR="00DA3976" w:rsidRDefault="00D53453" w:rsidP="005E737B">
            <w:pPr>
              <w:ind w:left="-65"/>
              <w:rPr>
                <w:rFonts w:cstheme="minorHAnsi"/>
                <w:b/>
                <w:bCs/>
                <w:u w:val="single"/>
              </w:rPr>
            </w:pPr>
            <w:sdt>
              <w:sdtPr>
                <w:rPr>
                  <w:rFonts w:cstheme="minorHAnsi"/>
                  <w:sz w:val="20"/>
                  <w:szCs w:val="20"/>
                </w:rPr>
                <w:id w:val="-14257183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91921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5EDC34C" w14:textId="7922070C" w:rsidR="00DA3976" w:rsidRDefault="00D53453" w:rsidP="005E737B">
            <w:pPr>
              <w:ind w:left="-65"/>
              <w:rPr>
                <w:rFonts w:cstheme="minorHAnsi"/>
                <w:b/>
                <w:bCs/>
                <w:u w:val="single"/>
              </w:rPr>
            </w:pPr>
            <w:sdt>
              <w:sdtPr>
                <w:rPr>
                  <w:rFonts w:cstheme="minorHAnsi"/>
                  <w:sz w:val="20"/>
                  <w:szCs w:val="20"/>
                </w:rPr>
                <w:id w:val="-1661739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3871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D6A0CE1" w14:textId="779793F6" w:rsidR="00DA3976" w:rsidRDefault="00D53453" w:rsidP="005E737B">
            <w:pPr>
              <w:ind w:left="-65"/>
              <w:rPr>
                <w:rFonts w:cstheme="minorHAnsi"/>
                <w:b/>
                <w:bCs/>
                <w:u w:val="single"/>
              </w:rPr>
            </w:pPr>
            <w:sdt>
              <w:sdtPr>
                <w:rPr>
                  <w:rFonts w:cstheme="minorHAnsi"/>
                  <w:sz w:val="20"/>
                  <w:szCs w:val="20"/>
                </w:rPr>
                <w:id w:val="712620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4710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87CFE82" w14:textId="0717B688" w:rsidR="00DA3976" w:rsidRDefault="00D53453" w:rsidP="005E737B">
            <w:pPr>
              <w:ind w:left="-65"/>
              <w:rPr>
                <w:rFonts w:cstheme="minorHAnsi"/>
                <w:b/>
                <w:bCs/>
                <w:u w:val="single"/>
              </w:rPr>
            </w:pPr>
            <w:sdt>
              <w:sdtPr>
                <w:rPr>
                  <w:rFonts w:cstheme="minorHAnsi"/>
                  <w:sz w:val="20"/>
                  <w:szCs w:val="20"/>
                </w:rPr>
                <w:id w:val="-11007192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78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E3CBB4A" w14:textId="27E830B5" w:rsidR="00DA3976" w:rsidRDefault="00D53453" w:rsidP="005E737B">
            <w:pPr>
              <w:ind w:left="-65"/>
              <w:rPr>
                <w:rFonts w:cstheme="minorHAnsi"/>
                <w:b/>
                <w:bCs/>
                <w:u w:val="single"/>
              </w:rPr>
            </w:pPr>
            <w:sdt>
              <w:sdtPr>
                <w:rPr>
                  <w:rFonts w:cstheme="minorHAnsi"/>
                  <w:sz w:val="20"/>
                  <w:szCs w:val="20"/>
                </w:rPr>
                <w:id w:val="2036068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4990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9B53D" w14:textId="744C98BD" w:rsidR="00DA3976" w:rsidRDefault="00D53453" w:rsidP="005E737B">
            <w:pPr>
              <w:ind w:left="-65"/>
              <w:rPr>
                <w:rFonts w:cstheme="minorHAnsi"/>
                <w:b/>
                <w:bCs/>
                <w:u w:val="single"/>
              </w:rPr>
            </w:pPr>
            <w:sdt>
              <w:sdtPr>
                <w:rPr>
                  <w:rFonts w:cstheme="minorHAnsi"/>
                  <w:sz w:val="20"/>
                  <w:szCs w:val="20"/>
                </w:rPr>
                <w:id w:val="-3776325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4469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2DAB736" w14:textId="356ADBD4" w:rsidR="00DA3976" w:rsidRDefault="00D53453" w:rsidP="005E737B">
            <w:pPr>
              <w:ind w:left="-65"/>
              <w:rPr>
                <w:rFonts w:cstheme="minorHAnsi"/>
                <w:b/>
                <w:bCs/>
                <w:u w:val="single"/>
              </w:rPr>
            </w:pPr>
            <w:sdt>
              <w:sdtPr>
                <w:rPr>
                  <w:rFonts w:cstheme="minorHAnsi"/>
                  <w:sz w:val="20"/>
                  <w:szCs w:val="20"/>
                </w:rPr>
                <w:id w:val="-1185288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7125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B3421F" w14:textId="0E98543D" w:rsidR="00DA3976" w:rsidRDefault="00D53453" w:rsidP="005E737B">
            <w:pPr>
              <w:ind w:left="-65"/>
              <w:rPr>
                <w:rFonts w:cstheme="minorHAnsi"/>
                <w:b/>
                <w:bCs/>
                <w:u w:val="single"/>
              </w:rPr>
            </w:pPr>
            <w:sdt>
              <w:sdtPr>
                <w:rPr>
                  <w:rFonts w:cstheme="minorHAnsi"/>
                  <w:sz w:val="20"/>
                  <w:szCs w:val="20"/>
                </w:rPr>
                <w:id w:val="-15259429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19504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6FC7F3E" w14:textId="6C995B5C" w:rsidR="00DA3976" w:rsidRDefault="00D53453" w:rsidP="005E737B">
            <w:pPr>
              <w:ind w:left="-65"/>
              <w:rPr>
                <w:rFonts w:cstheme="minorHAnsi"/>
                <w:b/>
                <w:bCs/>
                <w:u w:val="single"/>
              </w:rPr>
            </w:pPr>
            <w:sdt>
              <w:sdtPr>
                <w:rPr>
                  <w:rFonts w:cstheme="minorHAnsi"/>
                  <w:sz w:val="20"/>
                  <w:szCs w:val="20"/>
                </w:rPr>
                <w:id w:val="-1838613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24673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FAA6197" w14:textId="2A8BC72E" w:rsidR="00DA3976" w:rsidRDefault="00D53453" w:rsidP="005E737B">
            <w:pPr>
              <w:ind w:left="-65"/>
              <w:rPr>
                <w:rFonts w:cstheme="minorHAnsi"/>
                <w:b/>
                <w:bCs/>
                <w:u w:val="single"/>
              </w:rPr>
            </w:pPr>
            <w:sdt>
              <w:sdtPr>
                <w:rPr>
                  <w:rFonts w:cstheme="minorHAnsi"/>
                  <w:sz w:val="20"/>
                  <w:szCs w:val="20"/>
                </w:rPr>
                <w:id w:val="-1652903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424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66E9F32" w14:textId="6A69FB6F" w:rsidR="00DA3976" w:rsidRDefault="00D53453" w:rsidP="005E737B">
            <w:pPr>
              <w:ind w:left="-65"/>
              <w:rPr>
                <w:rFonts w:cstheme="minorHAnsi"/>
                <w:b/>
                <w:bCs/>
                <w:u w:val="single"/>
              </w:rPr>
            </w:pPr>
            <w:sdt>
              <w:sdtPr>
                <w:rPr>
                  <w:rFonts w:cstheme="minorHAnsi"/>
                  <w:sz w:val="20"/>
                  <w:szCs w:val="20"/>
                </w:rPr>
                <w:id w:val="-5450586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1055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CDE03A0" w14:textId="302CEC51" w:rsidR="00DA3976" w:rsidRDefault="00D53453" w:rsidP="005E737B">
            <w:pPr>
              <w:ind w:left="-65"/>
              <w:rPr>
                <w:rFonts w:cstheme="minorHAnsi"/>
                <w:b/>
                <w:bCs/>
                <w:u w:val="single"/>
              </w:rPr>
            </w:pPr>
            <w:sdt>
              <w:sdtPr>
                <w:rPr>
                  <w:rFonts w:cstheme="minorHAnsi"/>
                  <w:sz w:val="20"/>
                  <w:szCs w:val="20"/>
                </w:rPr>
                <w:id w:val="-746112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3930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3DEF62" w14:textId="4C51C66E" w:rsidR="00DA3976" w:rsidRDefault="00D53453" w:rsidP="005E737B">
            <w:pPr>
              <w:ind w:left="-65"/>
              <w:rPr>
                <w:rFonts w:cstheme="minorHAnsi"/>
                <w:b/>
                <w:bCs/>
                <w:u w:val="single"/>
              </w:rPr>
            </w:pPr>
            <w:sdt>
              <w:sdtPr>
                <w:rPr>
                  <w:rFonts w:cstheme="minorHAnsi"/>
                  <w:sz w:val="20"/>
                  <w:szCs w:val="20"/>
                </w:rPr>
                <w:id w:val="1899543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8090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F156FC5" w14:textId="32E7683C" w:rsidR="00DA3976" w:rsidRDefault="00D53453" w:rsidP="005E737B">
            <w:pPr>
              <w:ind w:left="-65"/>
              <w:rPr>
                <w:rFonts w:cstheme="minorHAnsi"/>
                <w:b/>
                <w:bCs/>
                <w:u w:val="single"/>
              </w:rPr>
            </w:pPr>
            <w:sdt>
              <w:sdtPr>
                <w:rPr>
                  <w:rFonts w:cstheme="minorHAnsi"/>
                  <w:sz w:val="20"/>
                  <w:szCs w:val="20"/>
                </w:rPr>
                <w:id w:val="-1419251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517181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261449386"/>
            <w:placeholder>
              <w:docPart w:val="87EF47C731EA49BCA0B07BCDFBEF0476"/>
            </w:placeholder>
            <w:showingPlcHdr/>
          </w:sdtPr>
          <w:sdtEndPr/>
          <w:sdtContent>
            <w:tc>
              <w:tcPr>
                <w:tcW w:w="1158" w:type="dxa"/>
                <w:vAlign w:val="center"/>
              </w:tcPr>
              <w:p w14:paraId="246DCB6F" w14:textId="2F68C2D6"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81849951"/>
            <w:placeholder>
              <w:docPart w:val="145CDA0E14EC4FDBB3A4A58F160BAF18"/>
            </w:placeholder>
            <w:showingPlcHdr/>
          </w:sdtPr>
          <w:sdtEndPr/>
          <w:sdtContent>
            <w:tc>
              <w:tcPr>
                <w:tcW w:w="2394" w:type="dxa"/>
                <w:vAlign w:val="center"/>
              </w:tcPr>
              <w:p w14:paraId="23222656" w14:textId="660F91AB" w:rsidR="00DA3976" w:rsidRDefault="00DA3976" w:rsidP="00DA3976">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0B4B59" w14:paraId="4C2C499C" w14:textId="77777777" w:rsidTr="00DA3976">
        <w:trPr>
          <w:cantSplit/>
        </w:trPr>
        <w:tc>
          <w:tcPr>
            <w:tcW w:w="4548" w:type="dxa"/>
            <w:shd w:val="clear" w:color="auto" w:fill="E5EAF6"/>
            <w:vAlign w:val="center"/>
          </w:tcPr>
          <w:p w14:paraId="053C7EDB" w14:textId="77777777" w:rsidR="00DA3976" w:rsidRPr="00A73393" w:rsidRDefault="00DA3976" w:rsidP="00DA3976">
            <w:pPr>
              <w:rPr>
                <w:sz w:val="12"/>
                <w:szCs w:val="12"/>
              </w:rPr>
            </w:pPr>
          </w:p>
          <w:p w14:paraId="6AE22CDF" w14:textId="77777777" w:rsidR="00DA3976" w:rsidRPr="00794BE6" w:rsidRDefault="00D53453" w:rsidP="00DA3976">
            <w:pPr>
              <w:rPr>
                <w:b/>
                <w:bCs/>
              </w:rPr>
            </w:pPr>
            <w:hyperlink w:anchor="Stand8F6" w:history="1">
              <w:r w:rsidR="00DA3976" w:rsidRPr="00963EAD">
                <w:rPr>
                  <w:rStyle w:val="Hyperlink"/>
                  <w:b/>
                  <w:bCs/>
                </w:rPr>
                <w:t>8-F-6</w:t>
              </w:r>
              <w:r w:rsidR="00DA3976" w:rsidRPr="00963EAD">
                <w:rPr>
                  <w:rStyle w:val="Hyperlink"/>
                </w:rPr>
                <w:t xml:space="preserve">  </w:t>
              </w:r>
            </w:hyperlink>
            <w:r w:rsidR="00DA3976">
              <w:t xml:space="preserve"> </w:t>
            </w:r>
            <w:r w:rsidR="00DA3976" w:rsidRPr="00CC680C">
              <w:rPr>
                <w:i/>
                <w:iCs/>
              </w:rPr>
              <w:t>A, B, C-M, C</w:t>
            </w:r>
          </w:p>
          <w:p w14:paraId="6BDA86E2" w14:textId="01E061C0" w:rsidR="00DA3976" w:rsidRPr="00D54142" w:rsidRDefault="00DA3976" w:rsidP="00DA397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75601CAD" w:rsidR="00DA3976" w:rsidRDefault="00D53453" w:rsidP="005E737B">
            <w:pPr>
              <w:ind w:left="-65"/>
              <w:rPr>
                <w:rFonts w:cstheme="minorHAnsi"/>
                <w:b/>
                <w:bCs/>
                <w:u w:val="single"/>
              </w:rPr>
            </w:pPr>
            <w:sdt>
              <w:sdtPr>
                <w:rPr>
                  <w:rFonts w:cstheme="minorHAnsi"/>
                  <w:sz w:val="20"/>
                  <w:szCs w:val="20"/>
                </w:rPr>
                <w:id w:val="-1515996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61864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63ABCA" w14:textId="78A99436" w:rsidR="00DA3976" w:rsidRDefault="00D53453" w:rsidP="005E737B">
            <w:pPr>
              <w:ind w:left="-65"/>
              <w:rPr>
                <w:rFonts w:cstheme="minorHAnsi"/>
                <w:b/>
                <w:bCs/>
                <w:u w:val="single"/>
              </w:rPr>
            </w:pPr>
            <w:sdt>
              <w:sdtPr>
                <w:rPr>
                  <w:rFonts w:cstheme="minorHAnsi"/>
                  <w:sz w:val="20"/>
                  <w:szCs w:val="20"/>
                </w:rPr>
                <w:id w:val="-2108946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364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6C25394" w14:textId="04B0CAED" w:rsidR="00DA3976" w:rsidRDefault="00D53453" w:rsidP="005E737B">
            <w:pPr>
              <w:ind w:left="-65"/>
              <w:rPr>
                <w:rFonts w:cstheme="minorHAnsi"/>
                <w:b/>
                <w:bCs/>
                <w:u w:val="single"/>
              </w:rPr>
            </w:pPr>
            <w:sdt>
              <w:sdtPr>
                <w:rPr>
                  <w:rFonts w:cstheme="minorHAnsi"/>
                  <w:sz w:val="20"/>
                  <w:szCs w:val="20"/>
                </w:rPr>
                <w:id w:val="-5536904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697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0D1D86" w14:textId="535F1F1B" w:rsidR="00DA3976" w:rsidRDefault="00D53453" w:rsidP="005E737B">
            <w:pPr>
              <w:ind w:left="-65"/>
              <w:rPr>
                <w:rFonts w:cstheme="minorHAnsi"/>
                <w:b/>
                <w:bCs/>
                <w:u w:val="single"/>
              </w:rPr>
            </w:pPr>
            <w:sdt>
              <w:sdtPr>
                <w:rPr>
                  <w:rFonts w:cstheme="minorHAnsi"/>
                  <w:sz w:val="20"/>
                  <w:szCs w:val="20"/>
                </w:rPr>
                <w:id w:val="421229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0428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A325F78" w14:textId="306840FE" w:rsidR="00DA3976" w:rsidRDefault="00D53453" w:rsidP="005E737B">
            <w:pPr>
              <w:ind w:left="-65"/>
              <w:rPr>
                <w:rFonts w:cstheme="minorHAnsi"/>
                <w:b/>
                <w:bCs/>
                <w:u w:val="single"/>
              </w:rPr>
            </w:pPr>
            <w:sdt>
              <w:sdtPr>
                <w:rPr>
                  <w:rFonts w:cstheme="minorHAnsi"/>
                  <w:sz w:val="20"/>
                  <w:szCs w:val="20"/>
                </w:rPr>
                <w:id w:val="-20595317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015260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854481" w14:textId="7FBBDEED" w:rsidR="00DA3976" w:rsidRDefault="00D53453" w:rsidP="005E737B">
            <w:pPr>
              <w:ind w:left="-65"/>
              <w:rPr>
                <w:rFonts w:cstheme="minorHAnsi"/>
                <w:b/>
                <w:bCs/>
                <w:u w:val="single"/>
              </w:rPr>
            </w:pPr>
            <w:sdt>
              <w:sdtPr>
                <w:rPr>
                  <w:rFonts w:cstheme="minorHAnsi"/>
                  <w:sz w:val="20"/>
                  <w:szCs w:val="20"/>
                </w:rPr>
                <w:id w:val="214176070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4122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A1CE66" w14:textId="1C45C71A" w:rsidR="00DA3976" w:rsidRDefault="00D53453" w:rsidP="005E737B">
            <w:pPr>
              <w:ind w:left="-65"/>
              <w:rPr>
                <w:rFonts w:cstheme="minorHAnsi"/>
                <w:b/>
                <w:bCs/>
                <w:u w:val="single"/>
              </w:rPr>
            </w:pPr>
            <w:sdt>
              <w:sdtPr>
                <w:rPr>
                  <w:rFonts w:cstheme="minorHAnsi"/>
                  <w:sz w:val="20"/>
                  <w:szCs w:val="20"/>
                </w:rPr>
                <w:id w:val="-15937766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2860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277E81C" w14:textId="683D8EB8" w:rsidR="00DA3976" w:rsidRDefault="00D53453" w:rsidP="005E737B">
            <w:pPr>
              <w:ind w:left="-65"/>
              <w:rPr>
                <w:rFonts w:cstheme="minorHAnsi"/>
                <w:b/>
                <w:bCs/>
                <w:u w:val="single"/>
              </w:rPr>
            </w:pPr>
            <w:sdt>
              <w:sdtPr>
                <w:rPr>
                  <w:rFonts w:cstheme="minorHAnsi"/>
                  <w:sz w:val="20"/>
                  <w:szCs w:val="20"/>
                </w:rPr>
                <w:id w:val="7441617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01537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1057D5" w14:textId="1EBED135" w:rsidR="00DA3976" w:rsidRDefault="00D53453" w:rsidP="005E737B">
            <w:pPr>
              <w:ind w:left="-65"/>
              <w:rPr>
                <w:rFonts w:cstheme="minorHAnsi"/>
                <w:b/>
                <w:bCs/>
                <w:u w:val="single"/>
              </w:rPr>
            </w:pPr>
            <w:sdt>
              <w:sdtPr>
                <w:rPr>
                  <w:rFonts w:cstheme="minorHAnsi"/>
                  <w:sz w:val="20"/>
                  <w:szCs w:val="20"/>
                </w:rPr>
                <w:id w:val="19075737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74786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706622A" w14:textId="59A63338" w:rsidR="00DA3976" w:rsidRDefault="00D53453" w:rsidP="005E737B">
            <w:pPr>
              <w:ind w:left="-65"/>
              <w:rPr>
                <w:rFonts w:cstheme="minorHAnsi"/>
                <w:b/>
                <w:bCs/>
                <w:u w:val="single"/>
              </w:rPr>
            </w:pPr>
            <w:sdt>
              <w:sdtPr>
                <w:rPr>
                  <w:rFonts w:cstheme="minorHAnsi"/>
                  <w:sz w:val="20"/>
                  <w:szCs w:val="20"/>
                </w:rPr>
                <w:id w:val="-212813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70735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AF0D2A6" w14:textId="6DED4E5A" w:rsidR="00DA3976" w:rsidRDefault="00D53453" w:rsidP="005E737B">
            <w:pPr>
              <w:ind w:left="-65"/>
              <w:rPr>
                <w:rFonts w:cstheme="minorHAnsi"/>
                <w:b/>
                <w:bCs/>
                <w:u w:val="single"/>
              </w:rPr>
            </w:pPr>
            <w:sdt>
              <w:sdtPr>
                <w:rPr>
                  <w:rFonts w:cstheme="minorHAnsi"/>
                  <w:sz w:val="20"/>
                  <w:szCs w:val="20"/>
                </w:rPr>
                <w:id w:val="2036080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35269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CE3201" w14:textId="451B9A23" w:rsidR="00DA3976" w:rsidRDefault="00D53453" w:rsidP="005E737B">
            <w:pPr>
              <w:ind w:left="-65"/>
              <w:rPr>
                <w:rFonts w:cstheme="minorHAnsi"/>
                <w:b/>
                <w:bCs/>
                <w:u w:val="single"/>
              </w:rPr>
            </w:pPr>
            <w:sdt>
              <w:sdtPr>
                <w:rPr>
                  <w:rFonts w:cstheme="minorHAnsi"/>
                  <w:sz w:val="20"/>
                  <w:szCs w:val="20"/>
                </w:rPr>
                <w:id w:val="58434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06092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861020B" w14:textId="442828A8" w:rsidR="00DA3976" w:rsidRDefault="00D53453" w:rsidP="005E737B">
            <w:pPr>
              <w:ind w:left="-65"/>
              <w:rPr>
                <w:rFonts w:cstheme="minorHAnsi"/>
                <w:b/>
                <w:bCs/>
                <w:u w:val="single"/>
              </w:rPr>
            </w:pPr>
            <w:sdt>
              <w:sdtPr>
                <w:rPr>
                  <w:rFonts w:cstheme="minorHAnsi"/>
                  <w:sz w:val="20"/>
                  <w:szCs w:val="20"/>
                </w:rPr>
                <w:id w:val="1343900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4313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9823E1" w14:textId="551E3D1F" w:rsidR="00DA3976" w:rsidRDefault="00D53453" w:rsidP="005E737B">
            <w:pPr>
              <w:ind w:left="-65"/>
              <w:rPr>
                <w:rFonts w:cstheme="minorHAnsi"/>
                <w:b/>
                <w:bCs/>
                <w:u w:val="single"/>
              </w:rPr>
            </w:pPr>
            <w:sdt>
              <w:sdtPr>
                <w:rPr>
                  <w:rFonts w:cstheme="minorHAnsi"/>
                  <w:sz w:val="20"/>
                  <w:szCs w:val="20"/>
                </w:rPr>
                <w:id w:val="1062760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644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A55E4E" w14:textId="26872178" w:rsidR="00DA3976" w:rsidRDefault="00D53453" w:rsidP="005E737B">
            <w:pPr>
              <w:ind w:left="-65"/>
              <w:rPr>
                <w:rFonts w:cstheme="minorHAnsi"/>
                <w:b/>
                <w:bCs/>
                <w:u w:val="single"/>
              </w:rPr>
            </w:pPr>
            <w:sdt>
              <w:sdtPr>
                <w:rPr>
                  <w:rFonts w:cstheme="minorHAnsi"/>
                  <w:sz w:val="20"/>
                  <w:szCs w:val="20"/>
                </w:rPr>
                <w:id w:val="17242510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1994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A1FC1F0" w14:textId="0C859C51" w:rsidR="00DA3976" w:rsidRDefault="00D53453" w:rsidP="005E737B">
            <w:pPr>
              <w:ind w:left="-65"/>
              <w:rPr>
                <w:rFonts w:cstheme="minorHAnsi"/>
                <w:b/>
                <w:bCs/>
                <w:u w:val="single"/>
              </w:rPr>
            </w:pPr>
            <w:sdt>
              <w:sdtPr>
                <w:rPr>
                  <w:rFonts w:cstheme="minorHAnsi"/>
                  <w:sz w:val="20"/>
                  <w:szCs w:val="20"/>
                </w:rPr>
                <w:id w:val="1300804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84999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5FC15E" w14:textId="5C48E7D3" w:rsidR="00DA3976" w:rsidRDefault="00D53453" w:rsidP="005E737B">
            <w:pPr>
              <w:ind w:left="-65"/>
              <w:rPr>
                <w:rFonts w:cstheme="minorHAnsi"/>
                <w:b/>
                <w:bCs/>
                <w:u w:val="single"/>
              </w:rPr>
            </w:pPr>
            <w:sdt>
              <w:sdtPr>
                <w:rPr>
                  <w:rFonts w:cstheme="minorHAnsi"/>
                  <w:sz w:val="20"/>
                  <w:szCs w:val="20"/>
                </w:rPr>
                <w:id w:val="14437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91332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8A214C" w14:textId="6D531EF8" w:rsidR="00DA3976" w:rsidRDefault="00D53453" w:rsidP="005E737B">
            <w:pPr>
              <w:ind w:left="-65"/>
              <w:rPr>
                <w:rFonts w:cstheme="minorHAnsi"/>
                <w:b/>
                <w:bCs/>
                <w:u w:val="single"/>
              </w:rPr>
            </w:pPr>
            <w:sdt>
              <w:sdtPr>
                <w:rPr>
                  <w:rFonts w:cstheme="minorHAnsi"/>
                  <w:sz w:val="20"/>
                  <w:szCs w:val="20"/>
                </w:rPr>
                <w:id w:val="19387851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9382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2C14B0" w14:textId="38BC3C72" w:rsidR="00DA3976" w:rsidRDefault="00D53453" w:rsidP="005E737B">
            <w:pPr>
              <w:ind w:left="-65"/>
              <w:rPr>
                <w:rFonts w:cstheme="minorHAnsi"/>
                <w:b/>
                <w:bCs/>
                <w:u w:val="single"/>
              </w:rPr>
            </w:pPr>
            <w:sdt>
              <w:sdtPr>
                <w:rPr>
                  <w:rFonts w:cstheme="minorHAnsi"/>
                  <w:sz w:val="20"/>
                  <w:szCs w:val="20"/>
                </w:rPr>
                <w:id w:val="1385392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0011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B2260A2" w14:textId="5E833DEA" w:rsidR="00DA3976" w:rsidRDefault="00D53453" w:rsidP="005E737B">
            <w:pPr>
              <w:ind w:left="-65"/>
              <w:rPr>
                <w:rFonts w:cstheme="minorHAnsi"/>
                <w:b/>
                <w:bCs/>
                <w:u w:val="single"/>
              </w:rPr>
            </w:pPr>
            <w:sdt>
              <w:sdtPr>
                <w:rPr>
                  <w:rFonts w:cstheme="minorHAnsi"/>
                  <w:sz w:val="20"/>
                  <w:szCs w:val="20"/>
                </w:rPr>
                <w:id w:val="154271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9214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74647275"/>
            <w:placeholder>
              <w:docPart w:val="B171F1C6E03C4F0A9E723093C3C563C5"/>
            </w:placeholder>
            <w:showingPlcHdr/>
          </w:sdtPr>
          <w:sdtEndPr/>
          <w:sdtContent>
            <w:tc>
              <w:tcPr>
                <w:tcW w:w="1158" w:type="dxa"/>
                <w:shd w:val="clear" w:color="auto" w:fill="E5EAF6"/>
                <w:vAlign w:val="center"/>
              </w:tcPr>
              <w:p w14:paraId="10E1DF47" w14:textId="52BA0F1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92526990"/>
            <w:placeholder>
              <w:docPart w:val="7A84BBB5D4AD4FEEA8C4F864A213911E"/>
            </w:placeholder>
            <w:showingPlcHdr/>
          </w:sdtPr>
          <w:sdtEndPr/>
          <w:sdtContent>
            <w:tc>
              <w:tcPr>
                <w:tcW w:w="2394" w:type="dxa"/>
                <w:shd w:val="clear" w:color="auto" w:fill="E5EAF6"/>
                <w:vAlign w:val="center"/>
              </w:tcPr>
              <w:p w14:paraId="443F51A7" w14:textId="4F74FB83" w:rsidR="00DA3976" w:rsidRDefault="00DA3976" w:rsidP="00DA3976">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A3976" w14:paraId="241318FE" w14:textId="77777777" w:rsidTr="00DA3976">
        <w:trPr>
          <w:cantSplit/>
        </w:trPr>
        <w:tc>
          <w:tcPr>
            <w:tcW w:w="4548" w:type="dxa"/>
            <w:vAlign w:val="center"/>
          </w:tcPr>
          <w:p w14:paraId="609680DF" w14:textId="77777777" w:rsidR="00DA3976" w:rsidRPr="00942CC5" w:rsidRDefault="00DA3976" w:rsidP="00DA3976">
            <w:pPr>
              <w:rPr>
                <w:b/>
                <w:sz w:val="12"/>
                <w:szCs w:val="12"/>
              </w:rPr>
            </w:pPr>
          </w:p>
          <w:p w14:paraId="2D461520" w14:textId="77777777" w:rsidR="00DA3976" w:rsidRPr="00794BE6" w:rsidRDefault="00D53453" w:rsidP="00DA3976">
            <w:pPr>
              <w:rPr>
                <w:b/>
                <w:bCs/>
              </w:rPr>
            </w:pPr>
            <w:hyperlink w:anchor="Stand8F7" w:history="1">
              <w:r w:rsidR="00DA3976" w:rsidRPr="00963EAD">
                <w:rPr>
                  <w:rStyle w:val="Hyperlink"/>
                  <w:b/>
                  <w:bCs/>
                </w:rPr>
                <w:t>8-F-7</w:t>
              </w:r>
              <w:r w:rsidR="00DA3976" w:rsidRPr="00963EAD">
                <w:rPr>
                  <w:rStyle w:val="Hyperlink"/>
                </w:rPr>
                <w:t xml:space="preserve">  </w:t>
              </w:r>
            </w:hyperlink>
            <w:r w:rsidR="00DA3976">
              <w:t xml:space="preserve"> </w:t>
            </w:r>
            <w:r w:rsidR="00DA3976" w:rsidRPr="00CC680C">
              <w:rPr>
                <w:i/>
                <w:iCs/>
              </w:rPr>
              <w:t>A, B, C-M, C</w:t>
            </w:r>
          </w:p>
          <w:p w14:paraId="3438EF8D" w14:textId="74A524E5" w:rsidR="00DA3976" w:rsidRPr="001A2B05" w:rsidRDefault="00DA3976" w:rsidP="00DA397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164C8B49" w:rsidR="00DA3976" w:rsidRDefault="00D53453" w:rsidP="005E737B">
            <w:pPr>
              <w:ind w:left="-65"/>
              <w:rPr>
                <w:rFonts w:cstheme="minorHAnsi"/>
                <w:b/>
                <w:bCs/>
                <w:u w:val="single"/>
              </w:rPr>
            </w:pPr>
            <w:sdt>
              <w:sdtPr>
                <w:rPr>
                  <w:rFonts w:cstheme="minorHAnsi"/>
                  <w:sz w:val="20"/>
                  <w:szCs w:val="20"/>
                </w:rPr>
                <w:id w:val="-275722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285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549E8E" w14:textId="1B2581AB" w:rsidR="00DA3976" w:rsidRDefault="00D53453" w:rsidP="005E737B">
            <w:pPr>
              <w:ind w:left="-65"/>
              <w:rPr>
                <w:rFonts w:cstheme="minorHAnsi"/>
                <w:b/>
                <w:bCs/>
                <w:u w:val="single"/>
              </w:rPr>
            </w:pPr>
            <w:sdt>
              <w:sdtPr>
                <w:rPr>
                  <w:rFonts w:cstheme="minorHAnsi"/>
                  <w:sz w:val="20"/>
                  <w:szCs w:val="20"/>
                </w:rPr>
                <w:id w:val="161293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47893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B538DDE" w14:textId="51761FEA" w:rsidR="00DA3976" w:rsidRDefault="00D53453" w:rsidP="005E737B">
            <w:pPr>
              <w:ind w:left="-65"/>
              <w:rPr>
                <w:rFonts w:cstheme="minorHAnsi"/>
                <w:b/>
                <w:bCs/>
                <w:u w:val="single"/>
              </w:rPr>
            </w:pPr>
            <w:sdt>
              <w:sdtPr>
                <w:rPr>
                  <w:rFonts w:cstheme="minorHAnsi"/>
                  <w:sz w:val="20"/>
                  <w:szCs w:val="20"/>
                </w:rPr>
                <w:id w:val="-775949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1494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766726" w14:textId="6CE28361" w:rsidR="00DA3976" w:rsidRDefault="00D53453" w:rsidP="005E737B">
            <w:pPr>
              <w:ind w:left="-65"/>
              <w:rPr>
                <w:rFonts w:cstheme="minorHAnsi"/>
                <w:b/>
                <w:bCs/>
                <w:u w:val="single"/>
              </w:rPr>
            </w:pPr>
            <w:sdt>
              <w:sdtPr>
                <w:rPr>
                  <w:rFonts w:cstheme="minorHAnsi"/>
                  <w:sz w:val="20"/>
                  <w:szCs w:val="20"/>
                </w:rPr>
                <w:id w:val="-999345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207373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C5FED0E" w14:textId="7D9E6E48" w:rsidR="00DA3976" w:rsidRDefault="00D53453" w:rsidP="005E737B">
            <w:pPr>
              <w:ind w:left="-65"/>
              <w:rPr>
                <w:rFonts w:cstheme="minorHAnsi"/>
                <w:b/>
                <w:bCs/>
                <w:u w:val="single"/>
              </w:rPr>
            </w:pPr>
            <w:sdt>
              <w:sdtPr>
                <w:rPr>
                  <w:rFonts w:cstheme="minorHAnsi"/>
                  <w:sz w:val="20"/>
                  <w:szCs w:val="20"/>
                </w:rPr>
                <w:id w:val="-288801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9355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715FA2A" w14:textId="75BA0697" w:rsidR="00DA3976" w:rsidRDefault="00D53453" w:rsidP="005E737B">
            <w:pPr>
              <w:ind w:left="-65"/>
              <w:rPr>
                <w:rFonts w:cstheme="minorHAnsi"/>
                <w:b/>
                <w:bCs/>
                <w:u w:val="single"/>
              </w:rPr>
            </w:pPr>
            <w:sdt>
              <w:sdtPr>
                <w:rPr>
                  <w:rFonts w:cstheme="minorHAnsi"/>
                  <w:sz w:val="20"/>
                  <w:szCs w:val="20"/>
                </w:rPr>
                <w:id w:val="12214073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2991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2B136D" w14:textId="6A921609" w:rsidR="00DA3976" w:rsidRDefault="00D53453" w:rsidP="005E737B">
            <w:pPr>
              <w:ind w:left="-65"/>
              <w:rPr>
                <w:rFonts w:cstheme="minorHAnsi"/>
                <w:b/>
                <w:bCs/>
                <w:u w:val="single"/>
              </w:rPr>
            </w:pPr>
            <w:sdt>
              <w:sdtPr>
                <w:rPr>
                  <w:rFonts w:cstheme="minorHAnsi"/>
                  <w:sz w:val="20"/>
                  <w:szCs w:val="20"/>
                </w:rPr>
                <w:id w:val="-447512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7409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94DADE" w14:textId="286A2B6D" w:rsidR="00DA3976" w:rsidRDefault="00D53453" w:rsidP="005E737B">
            <w:pPr>
              <w:ind w:left="-65"/>
              <w:rPr>
                <w:rFonts w:cstheme="minorHAnsi"/>
                <w:b/>
                <w:bCs/>
                <w:u w:val="single"/>
              </w:rPr>
            </w:pPr>
            <w:sdt>
              <w:sdtPr>
                <w:rPr>
                  <w:rFonts w:cstheme="minorHAnsi"/>
                  <w:sz w:val="20"/>
                  <w:szCs w:val="20"/>
                </w:rPr>
                <w:id w:val="-35671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8541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9D5F2D" w14:textId="141DF86A" w:rsidR="00DA3976" w:rsidRDefault="00D53453" w:rsidP="005E737B">
            <w:pPr>
              <w:ind w:left="-65"/>
              <w:rPr>
                <w:rFonts w:cstheme="minorHAnsi"/>
                <w:b/>
                <w:bCs/>
                <w:u w:val="single"/>
              </w:rPr>
            </w:pPr>
            <w:sdt>
              <w:sdtPr>
                <w:rPr>
                  <w:rFonts w:cstheme="minorHAnsi"/>
                  <w:sz w:val="20"/>
                  <w:szCs w:val="20"/>
                </w:rPr>
                <w:id w:val="-2175164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752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590F5A" w14:textId="2877420D" w:rsidR="00DA3976" w:rsidRDefault="00D53453" w:rsidP="005E737B">
            <w:pPr>
              <w:ind w:left="-65"/>
              <w:rPr>
                <w:rFonts w:cstheme="minorHAnsi"/>
                <w:b/>
                <w:bCs/>
                <w:u w:val="single"/>
              </w:rPr>
            </w:pPr>
            <w:sdt>
              <w:sdtPr>
                <w:rPr>
                  <w:rFonts w:cstheme="minorHAnsi"/>
                  <w:sz w:val="20"/>
                  <w:szCs w:val="20"/>
                </w:rPr>
                <w:id w:val="1356309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263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AEA68A" w14:textId="2142D438" w:rsidR="00DA3976" w:rsidRDefault="00D53453" w:rsidP="005E737B">
            <w:pPr>
              <w:ind w:left="-65"/>
              <w:rPr>
                <w:rFonts w:cstheme="minorHAnsi"/>
                <w:b/>
                <w:bCs/>
                <w:u w:val="single"/>
              </w:rPr>
            </w:pPr>
            <w:sdt>
              <w:sdtPr>
                <w:rPr>
                  <w:rFonts w:cstheme="minorHAnsi"/>
                  <w:sz w:val="20"/>
                  <w:szCs w:val="20"/>
                </w:rPr>
                <w:id w:val="15185773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6024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737FAD5" w14:textId="316C56E5" w:rsidR="00DA3976" w:rsidRDefault="00D53453" w:rsidP="005E737B">
            <w:pPr>
              <w:ind w:left="-65"/>
              <w:rPr>
                <w:rFonts w:cstheme="minorHAnsi"/>
                <w:b/>
                <w:bCs/>
                <w:u w:val="single"/>
              </w:rPr>
            </w:pPr>
            <w:sdt>
              <w:sdtPr>
                <w:rPr>
                  <w:rFonts w:cstheme="minorHAnsi"/>
                  <w:sz w:val="20"/>
                  <w:szCs w:val="20"/>
                </w:rPr>
                <w:id w:val="1765808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0745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99EC394" w14:textId="328E1EFF" w:rsidR="00DA3976" w:rsidRDefault="00D53453" w:rsidP="005E737B">
            <w:pPr>
              <w:ind w:left="-65"/>
              <w:rPr>
                <w:rFonts w:cstheme="minorHAnsi"/>
                <w:b/>
                <w:bCs/>
                <w:u w:val="single"/>
              </w:rPr>
            </w:pPr>
            <w:sdt>
              <w:sdtPr>
                <w:rPr>
                  <w:rFonts w:cstheme="minorHAnsi"/>
                  <w:sz w:val="20"/>
                  <w:szCs w:val="20"/>
                </w:rPr>
                <w:id w:val="-677806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64872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C1C488" w14:textId="19C7F965" w:rsidR="00DA3976" w:rsidRDefault="00D53453" w:rsidP="005E737B">
            <w:pPr>
              <w:ind w:left="-65"/>
              <w:rPr>
                <w:rFonts w:cstheme="minorHAnsi"/>
                <w:b/>
                <w:bCs/>
                <w:u w:val="single"/>
              </w:rPr>
            </w:pPr>
            <w:sdt>
              <w:sdtPr>
                <w:rPr>
                  <w:rFonts w:cstheme="minorHAnsi"/>
                  <w:sz w:val="20"/>
                  <w:szCs w:val="20"/>
                </w:rPr>
                <w:id w:val="5128871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8761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69D5EFD" w14:textId="147C61CA" w:rsidR="00DA3976" w:rsidRDefault="00D53453" w:rsidP="005E737B">
            <w:pPr>
              <w:ind w:left="-65"/>
              <w:rPr>
                <w:rFonts w:cstheme="minorHAnsi"/>
                <w:b/>
                <w:bCs/>
                <w:u w:val="single"/>
              </w:rPr>
            </w:pPr>
            <w:sdt>
              <w:sdtPr>
                <w:rPr>
                  <w:rFonts w:cstheme="minorHAnsi"/>
                  <w:sz w:val="20"/>
                  <w:szCs w:val="20"/>
                </w:rPr>
                <w:id w:val="-2088524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712899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1D1A0" w14:textId="5D1FB1C5" w:rsidR="00DA3976" w:rsidRDefault="00D53453" w:rsidP="005E737B">
            <w:pPr>
              <w:ind w:left="-65"/>
              <w:rPr>
                <w:rFonts w:cstheme="minorHAnsi"/>
                <w:b/>
                <w:bCs/>
                <w:u w:val="single"/>
              </w:rPr>
            </w:pPr>
            <w:sdt>
              <w:sdtPr>
                <w:rPr>
                  <w:rFonts w:cstheme="minorHAnsi"/>
                  <w:sz w:val="20"/>
                  <w:szCs w:val="20"/>
                </w:rPr>
                <w:id w:val="1251465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59871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3E3A611" w14:textId="1E460D9D" w:rsidR="00DA3976" w:rsidRDefault="00D53453" w:rsidP="005E737B">
            <w:pPr>
              <w:ind w:left="-65"/>
              <w:rPr>
                <w:rFonts w:cstheme="minorHAnsi"/>
                <w:b/>
                <w:bCs/>
                <w:u w:val="single"/>
              </w:rPr>
            </w:pPr>
            <w:sdt>
              <w:sdtPr>
                <w:rPr>
                  <w:rFonts w:cstheme="minorHAnsi"/>
                  <w:sz w:val="20"/>
                  <w:szCs w:val="20"/>
                </w:rPr>
                <w:id w:val="-1284032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085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F66A3D5" w14:textId="52940773" w:rsidR="00DA3976" w:rsidRDefault="00D53453" w:rsidP="005E737B">
            <w:pPr>
              <w:ind w:left="-65"/>
              <w:rPr>
                <w:rFonts w:cstheme="minorHAnsi"/>
                <w:b/>
                <w:bCs/>
                <w:u w:val="single"/>
              </w:rPr>
            </w:pPr>
            <w:sdt>
              <w:sdtPr>
                <w:rPr>
                  <w:rFonts w:cstheme="minorHAnsi"/>
                  <w:sz w:val="20"/>
                  <w:szCs w:val="20"/>
                </w:rPr>
                <w:id w:val="230810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5197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A7EB0F" w14:textId="7D53A32F" w:rsidR="00DA3976" w:rsidRDefault="00D53453" w:rsidP="005E737B">
            <w:pPr>
              <w:ind w:left="-65"/>
              <w:rPr>
                <w:rFonts w:cstheme="minorHAnsi"/>
                <w:b/>
                <w:bCs/>
                <w:u w:val="single"/>
              </w:rPr>
            </w:pPr>
            <w:sdt>
              <w:sdtPr>
                <w:rPr>
                  <w:rFonts w:cstheme="minorHAnsi"/>
                  <w:sz w:val="20"/>
                  <w:szCs w:val="20"/>
                </w:rPr>
                <w:id w:val="-1929029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9644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7F17FA2" w14:textId="3A345E20" w:rsidR="00DA3976" w:rsidRDefault="00D53453" w:rsidP="005E737B">
            <w:pPr>
              <w:ind w:left="-65"/>
              <w:rPr>
                <w:rFonts w:cstheme="minorHAnsi"/>
                <w:b/>
                <w:bCs/>
                <w:u w:val="single"/>
              </w:rPr>
            </w:pPr>
            <w:sdt>
              <w:sdtPr>
                <w:rPr>
                  <w:rFonts w:cstheme="minorHAnsi"/>
                  <w:sz w:val="20"/>
                  <w:szCs w:val="20"/>
                </w:rPr>
                <w:id w:val="1463307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744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59607979"/>
            <w:placeholder>
              <w:docPart w:val="C60E8F88E8FF4554B01B27B58406B45D"/>
            </w:placeholder>
            <w:showingPlcHdr/>
          </w:sdtPr>
          <w:sdtEndPr/>
          <w:sdtContent>
            <w:tc>
              <w:tcPr>
                <w:tcW w:w="1158" w:type="dxa"/>
                <w:vAlign w:val="center"/>
              </w:tcPr>
              <w:p w14:paraId="76BA33E1" w14:textId="08B8AE3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31242360"/>
            <w:placeholder>
              <w:docPart w:val="1F95319FF3F64A2BAE38827C2A5A7C61"/>
            </w:placeholder>
            <w:showingPlcHdr/>
          </w:sdtPr>
          <w:sdtEndPr/>
          <w:sdtContent>
            <w:tc>
              <w:tcPr>
                <w:tcW w:w="2394" w:type="dxa"/>
                <w:vAlign w:val="center"/>
              </w:tcPr>
              <w:p w14:paraId="60652A42" w14:textId="79764B78" w:rsidR="00DA3976" w:rsidRDefault="00DA3976" w:rsidP="00DA3976">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0B4B59" w14:paraId="2D1A4F6E" w14:textId="77777777" w:rsidTr="00DA3976">
        <w:trPr>
          <w:cantSplit/>
        </w:trPr>
        <w:tc>
          <w:tcPr>
            <w:tcW w:w="4548" w:type="dxa"/>
            <w:shd w:val="clear" w:color="auto" w:fill="E5EAF6"/>
            <w:vAlign w:val="center"/>
          </w:tcPr>
          <w:p w14:paraId="18B3B177" w14:textId="77777777" w:rsidR="00DA3976" w:rsidRPr="00942CC5" w:rsidRDefault="00DA3976" w:rsidP="00DA3976">
            <w:pPr>
              <w:rPr>
                <w:b/>
                <w:sz w:val="12"/>
                <w:szCs w:val="12"/>
              </w:rPr>
            </w:pPr>
          </w:p>
          <w:p w14:paraId="72BC6DCC" w14:textId="77777777" w:rsidR="00DA3976" w:rsidRPr="00794BE6" w:rsidRDefault="00D53453" w:rsidP="00DA3976">
            <w:pPr>
              <w:rPr>
                <w:b/>
                <w:bCs/>
              </w:rPr>
            </w:pPr>
            <w:hyperlink w:anchor="Stand8F8" w:history="1">
              <w:r w:rsidR="00DA3976" w:rsidRPr="00963EAD">
                <w:rPr>
                  <w:rStyle w:val="Hyperlink"/>
                  <w:b/>
                  <w:bCs/>
                </w:rPr>
                <w:t>8-F-8</w:t>
              </w:r>
            </w:hyperlink>
            <w:r w:rsidR="00DA3976" w:rsidRPr="00534738">
              <w:t xml:space="preserve"> </w:t>
            </w:r>
            <w:r w:rsidR="00DA3976">
              <w:t xml:space="preserve">  </w:t>
            </w:r>
            <w:r w:rsidR="00DA3976" w:rsidRPr="00CC680C">
              <w:rPr>
                <w:i/>
                <w:iCs/>
              </w:rPr>
              <w:t>A, B, C-M, C</w:t>
            </w:r>
          </w:p>
          <w:p w14:paraId="1A239F0E" w14:textId="41CD1B21" w:rsidR="00DA3976" w:rsidRPr="001A2B05" w:rsidRDefault="00DA3976" w:rsidP="00DA397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3166BDA2" w:rsidR="00DA3976" w:rsidRDefault="00D53453" w:rsidP="005E737B">
            <w:pPr>
              <w:ind w:left="-65"/>
              <w:rPr>
                <w:rFonts w:cstheme="minorHAnsi"/>
                <w:b/>
                <w:bCs/>
                <w:u w:val="single"/>
              </w:rPr>
            </w:pPr>
            <w:sdt>
              <w:sdtPr>
                <w:rPr>
                  <w:rFonts w:cstheme="minorHAnsi"/>
                  <w:sz w:val="20"/>
                  <w:szCs w:val="20"/>
                </w:rPr>
                <w:id w:val="-780648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6756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67889BA" w14:textId="0CE0D8AF" w:rsidR="00DA3976" w:rsidRDefault="00D53453" w:rsidP="005E737B">
            <w:pPr>
              <w:ind w:left="-65"/>
              <w:rPr>
                <w:rFonts w:cstheme="minorHAnsi"/>
                <w:b/>
                <w:bCs/>
                <w:u w:val="single"/>
              </w:rPr>
            </w:pPr>
            <w:sdt>
              <w:sdtPr>
                <w:rPr>
                  <w:rFonts w:cstheme="minorHAnsi"/>
                  <w:sz w:val="20"/>
                  <w:szCs w:val="20"/>
                </w:rPr>
                <w:id w:val="10664540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108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486409" w14:textId="6876668A" w:rsidR="00DA3976" w:rsidRDefault="00D53453" w:rsidP="005E737B">
            <w:pPr>
              <w:ind w:left="-65"/>
              <w:rPr>
                <w:rFonts w:cstheme="minorHAnsi"/>
                <w:b/>
                <w:bCs/>
                <w:u w:val="single"/>
              </w:rPr>
            </w:pPr>
            <w:sdt>
              <w:sdtPr>
                <w:rPr>
                  <w:rFonts w:cstheme="minorHAnsi"/>
                  <w:sz w:val="20"/>
                  <w:szCs w:val="20"/>
                </w:rPr>
                <w:id w:val="84578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177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9328156" w14:textId="0D49A916" w:rsidR="00DA3976" w:rsidRDefault="00D53453" w:rsidP="005E737B">
            <w:pPr>
              <w:ind w:left="-65"/>
              <w:rPr>
                <w:rFonts w:cstheme="minorHAnsi"/>
                <w:b/>
                <w:bCs/>
                <w:u w:val="single"/>
              </w:rPr>
            </w:pPr>
            <w:sdt>
              <w:sdtPr>
                <w:rPr>
                  <w:rFonts w:cstheme="minorHAnsi"/>
                  <w:sz w:val="20"/>
                  <w:szCs w:val="20"/>
                </w:rPr>
                <w:id w:val="-1597731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9641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198B8CE" w14:textId="3BF50062" w:rsidR="00DA3976" w:rsidRDefault="00D53453" w:rsidP="005E737B">
            <w:pPr>
              <w:ind w:left="-65"/>
              <w:rPr>
                <w:rFonts w:cstheme="minorHAnsi"/>
                <w:b/>
                <w:bCs/>
                <w:u w:val="single"/>
              </w:rPr>
            </w:pPr>
            <w:sdt>
              <w:sdtPr>
                <w:rPr>
                  <w:rFonts w:cstheme="minorHAnsi"/>
                  <w:sz w:val="20"/>
                  <w:szCs w:val="20"/>
                </w:rPr>
                <w:id w:val="1921752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350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67447" w14:textId="565C8809" w:rsidR="00DA3976" w:rsidRDefault="00D53453" w:rsidP="005E737B">
            <w:pPr>
              <w:ind w:left="-65"/>
              <w:rPr>
                <w:rFonts w:cstheme="minorHAnsi"/>
                <w:b/>
                <w:bCs/>
                <w:u w:val="single"/>
              </w:rPr>
            </w:pPr>
            <w:sdt>
              <w:sdtPr>
                <w:rPr>
                  <w:rFonts w:cstheme="minorHAnsi"/>
                  <w:sz w:val="20"/>
                  <w:szCs w:val="20"/>
                </w:rPr>
                <w:id w:val="-1580704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8912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BD79F89" w14:textId="7B8B2C2A" w:rsidR="00DA3976" w:rsidRDefault="00D53453" w:rsidP="005E737B">
            <w:pPr>
              <w:ind w:left="-65"/>
              <w:rPr>
                <w:rFonts w:cstheme="minorHAnsi"/>
                <w:b/>
                <w:bCs/>
                <w:u w:val="single"/>
              </w:rPr>
            </w:pPr>
            <w:sdt>
              <w:sdtPr>
                <w:rPr>
                  <w:rFonts w:cstheme="minorHAnsi"/>
                  <w:sz w:val="20"/>
                  <w:szCs w:val="20"/>
                </w:rPr>
                <w:id w:val="1179234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32509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10249B" w14:textId="390CB9C1" w:rsidR="00DA3976" w:rsidRDefault="00D53453" w:rsidP="005E737B">
            <w:pPr>
              <w:ind w:left="-65"/>
              <w:rPr>
                <w:rFonts w:cstheme="minorHAnsi"/>
                <w:b/>
                <w:bCs/>
                <w:u w:val="single"/>
              </w:rPr>
            </w:pPr>
            <w:sdt>
              <w:sdtPr>
                <w:rPr>
                  <w:rFonts w:cstheme="minorHAnsi"/>
                  <w:sz w:val="20"/>
                  <w:szCs w:val="20"/>
                </w:rPr>
                <w:id w:val="-10449082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0571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594658" w14:textId="7F63BEA5" w:rsidR="00DA3976" w:rsidRDefault="00D53453" w:rsidP="005E737B">
            <w:pPr>
              <w:ind w:left="-65"/>
              <w:rPr>
                <w:rFonts w:cstheme="minorHAnsi"/>
                <w:b/>
                <w:bCs/>
                <w:u w:val="single"/>
              </w:rPr>
            </w:pPr>
            <w:sdt>
              <w:sdtPr>
                <w:rPr>
                  <w:rFonts w:cstheme="minorHAnsi"/>
                  <w:sz w:val="20"/>
                  <w:szCs w:val="20"/>
                </w:rPr>
                <w:id w:val="-9580271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370118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EC775B" w14:textId="4E946B99" w:rsidR="00DA3976" w:rsidRDefault="00D53453" w:rsidP="005E737B">
            <w:pPr>
              <w:ind w:left="-65"/>
              <w:rPr>
                <w:rFonts w:cstheme="minorHAnsi"/>
                <w:b/>
                <w:bCs/>
                <w:u w:val="single"/>
              </w:rPr>
            </w:pPr>
            <w:sdt>
              <w:sdtPr>
                <w:rPr>
                  <w:rFonts w:cstheme="minorHAnsi"/>
                  <w:sz w:val="20"/>
                  <w:szCs w:val="20"/>
                </w:rPr>
                <w:id w:val="-66647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0215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ABD2A6" w14:textId="4AD2B073" w:rsidR="00DA3976" w:rsidRDefault="00D53453" w:rsidP="005E737B">
            <w:pPr>
              <w:ind w:left="-65"/>
              <w:rPr>
                <w:rFonts w:cstheme="minorHAnsi"/>
                <w:b/>
                <w:bCs/>
                <w:u w:val="single"/>
              </w:rPr>
            </w:pPr>
            <w:sdt>
              <w:sdtPr>
                <w:rPr>
                  <w:rFonts w:cstheme="minorHAnsi"/>
                  <w:sz w:val="20"/>
                  <w:szCs w:val="20"/>
                </w:rPr>
                <w:id w:val="-9314328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710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BCF60F" w14:textId="343858DA" w:rsidR="00DA3976" w:rsidRDefault="00D53453" w:rsidP="005E737B">
            <w:pPr>
              <w:ind w:left="-65"/>
              <w:rPr>
                <w:rFonts w:cstheme="minorHAnsi"/>
                <w:b/>
                <w:bCs/>
                <w:u w:val="single"/>
              </w:rPr>
            </w:pPr>
            <w:sdt>
              <w:sdtPr>
                <w:rPr>
                  <w:rFonts w:cstheme="minorHAnsi"/>
                  <w:sz w:val="20"/>
                  <w:szCs w:val="20"/>
                </w:rPr>
                <w:id w:val="275141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773038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38696E" w14:textId="7A6273E2" w:rsidR="00DA3976" w:rsidRDefault="00D53453" w:rsidP="005E737B">
            <w:pPr>
              <w:ind w:left="-65"/>
              <w:rPr>
                <w:rFonts w:cstheme="minorHAnsi"/>
                <w:b/>
                <w:bCs/>
                <w:u w:val="single"/>
              </w:rPr>
            </w:pPr>
            <w:sdt>
              <w:sdtPr>
                <w:rPr>
                  <w:rFonts w:cstheme="minorHAnsi"/>
                  <w:sz w:val="20"/>
                  <w:szCs w:val="20"/>
                </w:rPr>
                <w:id w:val="-79530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6094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315B7A" w14:textId="13FCF4BA" w:rsidR="00DA3976" w:rsidRDefault="00D53453" w:rsidP="005E737B">
            <w:pPr>
              <w:ind w:left="-65"/>
              <w:rPr>
                <w:rFonts w:cstheme="minorHAnsi"/>
                <w:b/>
                <w:bCs/>
                <w:u w:val="single"/>
              </w:rPr>
            </w:pPr>
            <w:sdt>
              <w:sdtPr>
                <w:rPr>
                  <w:rFonts w:cstheme="minorHAnsi"/>
                  <w:sz w:val="20"/>
                  <w:szCs w:val="20"/>
                </w:rPr>
                <w:id w:val="-5897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4485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8F5235" w14:textId="13801922" w:rsidR="00DA3976" w:rsidRDefault="00D53453" w:rsidP="005E737B">
            <w:pPr>
              <w:ind w:left="-65"/>
              <w:rPr>
                <w:rFonts w:cstheme="minorHAnsi"/>
                <w:b/>
                <w:bCs/>
                <w:u w:val="single"/>
              </w:rPr>
            </w:pPr>
            <w:sdt>
              <w:sdtPr>
                <w:rPr>
                  <w:rFonts w:cstheme="minorHAnsi"/>
                  <w:sz w:val="20"/>
                  <w:szCs w:val="20"/>
                </w:rPr>
                <w:id w:val="-126548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8383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F516A88" w14:textId="2221F74F" w:rsidR="00DA3976" w:rsidRDefault="00D53453" w:rsidP="005E737B">
            <w:pPr>
              <w:ind w:left="-65"/>
              <w:rPr>
                <w:rFonts w:cstheme="minorHAnsi"/>
                <w:b/>
                <w:bCs/>
                <w:u w:val="single"/>
              </w:rPr>
            </w:pPr>
            <w:sdt>
              <w:sdtPr>
                <w:rPr>
                  <w:rFonts w:cstheme="minorHAnsi"/>
                  <w:sz w:val="20"/>
                  <w:szCs w:val="20"/>
                </w:rPr>
                <w:id w:val="10723933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4336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70D4DB" w14:textId="7362CAE7" w:rsidR="00DA3976" w:rsidRDefault="00D53453" w:rsidP="005E737B">
            <w:pPr>
              <w:ind w:left="-65"/>
              <w:rPr>
                <w:rFonts w:cstheme="minorHAnsi"/>
                <w:b/>
                <w:bCs/>
                <w:u w:val="single"/>
              </w:rPr>
            </w:pPr>
            <w:sdt>
              <w:sdtPr>
                <w:rPr>
                  <w:rFonts w:cstheme="minorHAnsi"/>
                  <w:sz w:val="20"/>
                  <w:szCs w:val="20"/>
                </w:rPr>
                <w:id w:val="-20230727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75711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0A279D2" w14:textId="586489F6" w:rsidR="00DA3976" w:rsidRDefault="00D53453" w:rsidP="005E737B">
            <w:pPr>
              <w:ind w:left="-65"/>
              <w:rPr>
                <w:rFonts w:cstheme="minorHAnsi"/>
                <w:b/>
                <w:bCs/>
                <w:u w:val="single"/>
              </w:rPr>
            </w:pPr>
            <w:sdt>
              <w:sdtPr>
                <w:rPr>
                  <w:rFonts w:cstheme="minorHAnsi"/>
                  <w:sz w:val="20"/>
                  <w:szCs w:val="20"/>
                </w:rPr>
                <w:id w:val="-1765988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7609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86A32" w14:textId="472EB1F3" w:rsidR="00DA3976" w:rsidRDefault="00D53453" w:rsidP="005E737B">
            <w:pPr>
              <w:ind w:left="-65"/>
              <w:rPr>
                <w:rFonts w:cstheme="minorHAnsi"/>
                <w:b/>
                <w:bCs/>
                <w:u w:val="single"/>
              </w:rPr>
            </w:pPr>
            <w:sdt>
              <w:sdtPr>
                <w:rPr>
                  <w:rFonts w:cstheme="minorHAnsi"/>
                  <w:sz w:val="20"/>
                  <w:szCs w:val="20"/>
                </w:rPr>
                <w:id w:val="1826702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8042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7EDD9A" w14:textId="3B2226F1" w:rsidR="00DA3976" w:rsidRDefault="00D53453" w:rsidP="005E737B">
            <w:pPr>
              <w:ind w:left="-65"/>
              <w:rPr>
                <w:rFonts w:cstheme="minorHAnsi"/>
                <w:b/>
                <w:bCs/>
                <w:u w:val="single"/>
              </w:rPr>
            </w:pPr>
            <w:sdt>
              <w:sdtPr>
                <w:rPr>
                  <w:rFonts w:cstheme="minorHAnsi"/>
                  <w:sz w:val="20"/>
                  <w:szCs w:val="20"/>
                </w:rPr>
                <w:id w:val="18817347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55617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85377402"/>
            <w:placeholder>
              <w:docPart w:val="40D72700C41A443DA02EE417F9A22E0B"/>
            </w:placeholder>
            <w:showingPlcHdr/>
          </w:sdtPr>
          <w:sdtEndPr/>
          <w:sdtContent>
            <w:tc>
              <w:tcPr>
                <w:tcW w:w="1158" w:type="dxa"/>
                <w:shd w:val="clear" w:color="auto" w:fill="E5EAF6"/>
                <w:vAlign w:val="center"/>
              </w:tcPr>
              <w:p w14:paraId="770823D3" w14:textId="163A37EA"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05740552"/>
            <w:placeholder>
              <w:docPart w:val="8754F01101064065BA2E4330ECF5F87F"/>
            </w:placeholder>
            <w:showingPlcHdr/>
          </w:sdtPr>
          <w:sdtEndPr/>
          <w:sdtContent>
            <w:tc>
              <w:tcPr>
                <w:tcW w:w="2394" w:type="dxa"/>
                <w:shd w:val="clear" w:color="auto" w:fill="E5EAF6"/>
                <w:vAlign w:val="center"/>
              </w:tcPr>
              <w:p w14:paraId="0E534F6A" w14:textId="652083FF" w:rsidR="00DA3976" w:rsidRDefault="00DA3976" w:rsidP="00DA3976">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DA3976" w14:paraId="39FB14F8" w14:textId="77777777" w:rsidTr="00DA3976">
        <w:trPr>
          <w:cantSplit/>
        </w:trPr>
        <w:tc>
          <w:tcPr>
            <w:tcW w:w="4548" w:type="dxa"/>
            <w:vAlign w:val="center"/>
          </w:tcPr>
          <w:p w14:paraId="1BA26D62" w14:textId="77777777" w:rsidR="00DA3976" w:rsidRPr="00942CC5" w:rsidRDefault="00DA3976" w:rsidP="00DA3976">
            <w:pPr>
              <w:rPr>
                <w:b/>
                <w:sz w:val="12"/>
                <w:szCs w:val="12"/>
              </w:rPr>
            </w:pPr>
          </w:p>
          <w:p w14:paraId="3EB16AC5" w14:textId="77777777" w:rsidR="00DA3976" w:rsidRPr="00794BE6" w:rsidRDefault="00D53453" w:rsidP="00DA3976">
            <w:pPr>
              <w:rPr>
                <w:b/>
                <w:bCs/>
              </w:rPr>
            </w:pPr>
            <w:hyperlink w:anchor="Stand8F9" w:history="1">
              <w:r w:rsidR="00DA3976" w:rsidRPr="00963EAD">
                <w:rPr>
                  <w:rStyle w:val="Hyperlink"/>
                  <w:b/>
                  <w:bCs/>
                </w:rPr>
                <w:t>8-F-9</w:t>
              </w:r>
            </w:hyperlink>
            <w:r w:rsidR="00DA3976" w:rsidRPr="00534738">
              <w:t xml:space="preserve"> </w:t>
            </w:r>
            <w:r w:rsidR="00DA3976">
              <w:t xml:space="preserve">  </w:t>
            </w:r>
            <w:r w:rsidR="00DA3976" w:rsidRPr="00CC680C">
              <w:rPr>
                <w:i/>
                <w:iCs/>
              </w:rPr>
              <w:t>A, B, C-M, C</w:t>
            </w:r>
          </w:p>
          <w:p w14:paraId="737F502B" w14:textId="3759D813" w:rsidR="00DA3976" w:rsidRPr="001A2B05" w:rsidRDefault="00DA3976" w:rsidP="00DA397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4F26404A" w:rsidR="00DA3976" w:rsidRDefault="00D53453" w:rsidP="009F44ED">
            <w:pPr>
              <w:ind w:left="-65"/>
              <w:rPr>
                <w:rFonts w:cstheme="minorHAnsi"/>
                <w:b/>
                <w:bCs/>
                <w:u w:val="single"/>
              </w:rPr>
            </w:pPr>
            <w:sdt>
              <w:sdtPr>
                <w:rPr>
                  <w:rFonts w:cstheme="minorHAnsi"/>
                  <w:sz w:val="20"/>
                  <w:szCs w:val="20"/>
                </w:rPr>
                <w:id w:val="-8068576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02819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D18459" w14:textId="4DA51550" w:rsidR="00DA3976" w:rsidRDefault="00D53453" w:rsidP="009F44ED">
            <w:pPr>
              <w:ind w:left="-65"/>
              <w:rPr>
                <w:rFonts w:cstheme="minorHAnsi"/>
                <w:b/>
                <w:bCs/>
                <w:u w:val="single"/>
              </w:rPr>
            </w:pPr>
            <w:sdt>
              <w:sdtPr>
                <w:rPr>
                  <w:rFonts w:cstheme="minorHAnsi"/>
                  <w:sz w:val="20"/>
                  <w:szCs w:val="20"/>
                </w:rPr>
                <w:id w:val="11219561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1407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CF16D5" w14:textId="1EA60DBB" w:rsidR="00DA3976" w:rsidRDefault="00D53453" w:rsidP="009F44ED">
            <w:pPr>
              <w:ind w:left="-65"/>
              <w:rPr>
                <w:rFonts w:cstheme="minorHAnsi"/>
                <w:b/>
                <w:bCs/>
                <w:u w:val="single"/>
              </w:rPr>
            </w:pPr>
            <w:sdt>
              <w:sdtPr>
                <w:rPr>
                  <w:rFonts w:cstheme="minorHAnsi"/>
                  <w:sz w:val="20"/>
                  <w:szCs w:val="20"/>
                </w:rPr>
                <w:id w:val="1325942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4547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ABD4AE" w14:textId="0864396D" w:rsidR="00DA3976" w:rsidRDefault="00D53453" w:rsidP="009F44ED">
            <w:pPr>
              <w:ind w:left="-65"/>
              <w:rPr>
                <w:rFonts w:cstheme="minorHAnsi"/>
                <w:b/>
                <w:bCs/>
                <w:u w:val="single"/>
              </w:rPr>
            </w:pPr>
            <w:sdt>
              <w:sdtPr>
                <w:rPr>
                  <w:rFonts w:cstheme="minorHAnsi"/>
                  <w:sz w:val="20"/>
                  <w:szCs w:val="20"/>
                </w:rPr>
                <w:id w:val="-1112897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9743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70ACEE3" w14:textId="2A1F0C40" w:rsidR="00DA3976" w:rsidRDefault="00D53453" w:rsidP="009F44ED">
            <w:pPr>
              <w:ind w:left="-65"/>
              <w:rPr>
                <w:rFonts w:cstheme="minorHAnsi"/>
                <w:b/>
                <w:bCs/>
                <w:u w:val="single"/>
              </w:rPr>
            </w:pPr>
            <w:sdt>
              <w:sdtPr>
                <w:rPr>
                  <w:rFonts w:cstheme="minorHAnsi"/>
                  <w:sz w:val="20"/>
                  <w:szCs w:val="20"/>
                </w:rPr>
                <w:id w:val="-1085914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713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4AF8C5E" w14:textId="4B3E8BE0" w:rsidR="00DA3976" w:rsidRDefault="00D53453" w:rsidP="009F44ED">
            <w:pPr>
              <w:ind w:left="-65"/>
              <w:rPr>
                <w:rFonts w:cstheme="minorHAnsi"/>
                <w:b/>
                <w:bCs/>
                <w:u w:val="single"/>
              </w:rPr>
            </w:pPr>
            <w:sdt>
              <w:sdtPr>
                <w:rPr>
                  <w:rFonts w:cstheme="minorHAnsi"/>
                  <w:sz w:val="20"/>
                  <w:szCs w:val="20"/>
                </w:rPr>
                <w:id w:val="1889609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9748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DA8CAF1" w14:textId="34A204E2" w:rsidR="00DA3976" w:rsidRDefault="00D53453" w:rsidP="009F44ED">
            <w:pPr>
              <w:ind w:left="-65"/>
              <w:rPr>
                <w:rFonts w:cstheme="minorHAnsi"/>
                <w:b/>
                <w:bCs/>
                <w:u w:val="single"/>
              </w:rPr>
            </w:pPr>
            <w:sdt>
              <w:sdtPr>
                <w:rPr>
                  <w:rFonts w:cstheme="minorHAnsi"/>
                  <w:sz w:val="20"/>
                  <w:szCs w:val="20"/>
                </w:rPr>
                <w:id w:val="-14133833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1799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F7E3C64" w14:textId="7D624DBC" w:rsidR="00DA3976" w:rsidRDefault="00D53453" w:rsidP="009F44ED">
            <w:pPr>
              <w:ind w:left="-65"/>
              <w:rPr>
                <w:rFonts w:cstheme="minorHAnsi"/>
                <w:b/>
                <w:bCs/>
                <w:u w:val="single"/>
              </w:rPr>
            </w:pPr>
            <w:sdt>
              <w:sdtPr>
                <w:rPr>
                  <w:rFonts w:cstheme="minorHAnsi"/>
                  <w:sz w:val="20"/>
                  <w:szCs w:val="20"/>
                </w:rPr>
                <w:id w:val="-1403525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9229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8DFB50C" w14:textId="6DDCD750" w:rsidR="00DA3976" w:rsidRDefault="00D53453" w:rsidP="009F44ED">
            <w:pPr>
              <w:ind w:left="-65"/>
              <w:rPr>
                <w:rFonts w:cstheme="minorHAnsi"/>
                <w:b/>
                <w:bCs/>
                <w:u w:val="single"/>
              </w:rPr>
            </w:pPr>
            <w:sdt>
              <w:sdtPr>
                <w:rPr>
                  <w:rFonts w:cstheme="minorHAnsi"/>
                  <w:sz w:val="20"/>
                  <w:szCs w:val="20"/>
                </w:rPr>
                <w:id w:val="422376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753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9317CC8" w14:textId="073D08D1" w:rsidR="00DA3976" w:rsidRDefault="00D53453" w:rsidP="009F44ED">
            <w:pPr>
              <w:ind w:left="-65"/>
              <w:rPr>
                <w:rFonts w:cstheme="minorHAnsi"/>
                <w:b/>
                <w:bCs/>
                <w:u w:val="single"/>
              </w:rPr>
            </w:pPr>
            <w:sdt>
              <w:sdtPr>
                <w:rPr>
                  <w:rFonts w:cstheme="minorHAnsi"/>
                  <w:sz w:val="20"/>
                  <w:szCs w:val="20"/>
                </w:rPr>
                <w:id w:val="-127972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28873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8CBBF5" w14:textId="30C16BC2" w:rsidR="00DA3976" w:rsidRDefault="00D53453" w:rsidP="009F44ED">
            <w:pPr>
              <w:ind w:left="-65"/>
              <w:rPr>
                <w:rFonts w:cstheme="minorHAnsi"/>
                <w:b/>
                <w:bCs/>
                <w:u w:val="single"/>
              </w:rPr>
            </w:pPr>
            <w:sdt>
              <w:sdtPr>
                <w:rPr>
                  <w:rFonts w:cstheme="minorHAnsi"/>
                  <w:sz w:val="20"/>
                  <w:szCs w:val="20"/>
                </w:rPr>
                <w:id w:val="19094158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380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4135B6E" w14:textId="3702E923" w:rsidR="00DA3976" w:rsidRDefault="00D53453" w:rsidP="009F44ED">
            <w:pPr>
              <w:ind w:left="-65"/>
              <w:rPr>
                <w:rFonts w:cstheme="minorHAnsi"/>
                <w:b/>
                <w:bCs/>
                <w:u w:val="single"/>
              </w:rPr>
            </w:pPr>
            <w:sdt>
              <w:sdtPr>
                <w:rPr>
                  <w:rFonts w:cstheme="minorHAnsi"/>
                  <w:sz w:val="20"/>
                  <w:szCs w:val="20"/>
                </w:rPr>
                <w:id w:val="7636581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08380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A751FF" w14:textId="1E1CCE1B" w:rsidR="00DA3976" w:rsidRDefault="00D53453" w:rsidP="009F44ED">
            <w:pPr>
              <w:ind w:left="-65"/>
              <w:rPr>
                <w:rFonts w:cstheme="minorHAnsi"/>
                <w:b/>
                <w:bCs/>
                <w:u w:val="single"/>
              </w:rPr>
            </w:pPr>
            <w:sdt>
              <w:sdtPr>
                <w:rPr>
                  <w:rFonts w:cstheme="minorHAnsi"/>
                  <w:sz w:val="20"/>
                  <w:szCs w:val="20"/>
                </w:rPr>
                <w:id w:val="-1697373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69097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015E9B" w14:textId="4319AE2D" w:rsidR="00DA3976" w:rsidRDefault="00D53453" w:rsidP="009F44ED">
            <w:pPr>
              <w:ind w:left="-65"/>
              <w:rPr>
                <w:rFonts w:cstheme="minorHAnsi"/>
                <w:b/>
                <w:bCs/>
                <w:u w:val="single"/>
              </w:rPr>
            </w:pPr>
            <w:sdt>
              <w:sdtPr>
                <w:rPr>
                  <w:rFonts w:cstheme="minorHAnsi"/>
                  <w:sz w:val="20"/>
                  <w:szCs w:val="20"/>
                </w:rPr>
                <w:id w:val="2727522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622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2973847" w14:textId="5BB1AE58" w:rsidR="00DA3976" w:rsidRDefault="00D53453" w:rsidP="009F44ED">
            <w:pPr>
              <w:ind w:left="-65"/>
              <w:rPr>
                <w:rFonts w:cstheme="minorHAnsi"/>
                <w:b/>
                <w:bCs/>
                <w:u w:val="single"/>
              </w:rPr>
            </w:pPr>
            <w:sdt>
              <w:sdtPr>
                <w:rPr>
                  <w:rFonts w:cstheme="minorHAnsi"/>
                  <w:sz w:val="20"/>
                  <w:szCs w:val="20"/>
                </w:rPr>
                <w:id w:val="-1545124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5653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E56B8B5" w14:textId="5915A8B4" w:rsidR="00DA3976" w:rsidRDefault="00D53453" w:rsidP="009F44ED">
            <w:pPr>
              <w:ind w:left="-65"/>
              <w:rPr>
                <w:rFonts w:cstheme="minorHAnsi"/>
                <w:b/>
                <w:bCs/>
                <w:u w:val="single"/>
              </w:rPr>
            </w:pPr>
            <w:sdt>
              <w:sdtPr>
                <w:rPr>
                  <w:rFonts w:cstheme="minorHAnsi"/>
                  <w:sz w:val="20"/>
                  <w:szCs w:val="20"/>
                </w:rPr>
                <w:id w:val="-16427222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128859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F8EB72" w14:textId="2A7B2671" w:rsidR="00DA3976" w:rsidRDefault="00D53453" w:rsidP="009F44ED">
            <w:pPr>
              <w:ind w:left="-65"/>
              <w:rPr>
                <w:rFonts w:cstheme="minorHAnsi"/>
                <w:b/>
                <w:bCs/>
                <w:u w:val="single"/>
              </w:rPr>
            </w:pPr>
            <w:sdt>
              <w:sdtPr>
                <w:rPr>
                  <w:rFonts w:cstheme="minorHAnsi"/>
                  <w:sz w:val="20"/>
                  <w:szCs w:val="20"/>
                </w:rPr>
                <w:id w:val="15021661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933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6D5059" w14:textId="677DE1B5" w:rsidR="00DA3976" w:rsidRDefault="00D53453" w:rsidP="009F44ED">
            <w:pPr>
              <w:ind w:left="-65"/>
              <w:rPr>
                <w:rFonts w:cstheme="minorHAnsi"/>
                <w:b/>
                <w:bCs/>
                <w:u w:val="single"/>
              </w:rPr>
            </w:pPr>
            <w:sdt>
              <w:sdtPr>
                <w:rPr>
                  <w:rFonts w:cstheme="minorHAnsi"/>
                  <w:sz w:val="20"/>
                  <w:szCs w:val="20"/>
                </w:rPr>
                <w:id w:val="1081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1687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BB061AA" w14:textId="0DA0B78A" w:rsidR="00DA3976" w:rsidRDefault="00D53453" w:rsidP="009F44ED">
            <w:pPr>
              <w:ind w:left="-65"/>
              <w:rPr>
                <w:rFonts w:cstheme="minorHAnsi"/>
                <w:b/>
                <w:bCs/>
                <w:u w:val="single"/>
              </w:rPr>
            </w:pPr>
            <w:sdt>
              <w:sdtPr>
                <w:rPr>
                  <w:rFonts w:cstheme="minorHAnsi"/>
                  <w:sz w:val="20"/>
                  <w:szCs w:val="20"/>
                </w:rPr>
                <w:id w:val="-1940085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9920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89F9000" w14:textId="35D61EE6" w:rsidR="00DA3976" w:rsidRDefault="00D53453" w:rsidP="009F44ED">
            <w:pPr>
              <w:ind w:left="-65"/>
              <w:rPr>
                <w:rFonts w:cstheme="minorHAnsi"/>
                <w:b/>
                <w:bCs/>
                <w:u w:val="single"/>
              </w:rPr>
            </w:pPr>
            <w:sdt>
              <w:sdtPr>
                <w:rPr>
                  <w:rFonts w:cstheme="minorHAnsi"/>
                  <w:sz w:val="20"/>
                  <w:szCs w:val="20"/>
                </w:rPr>
                <w:id w:val="-17334558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3502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9479552"/>
            <w:placeholder>
              <w:docPart w:val="EB45D9E76EE946508EF05E835103BA09"/>
            </w:placeholder>
            <w:showingPlcHdr/>
          </w:sdtPr>
          <w:sdtEndPr/>
          <w:sdtContent>
            <w:tc>
              <w:tcPr>
                <w:tcW w:w="1158" w:type="dxa"/>
                <w:vAlign w:val="center"/>
              </w:tcPr>
              <w:p w14:paraId="3C64104A" w14:textId="35A071E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69777736"/>
            <w:placeholder>
              <w:docPart w:val="D88F1DF2D1A14EAAB2473B59DA60F763"/>
            </w:placeholder>
            <w:showingPlcHdr/>
          </w:sdtPr>
          <w:sdtEndPr/>
          <w:sdtContent>
            <w:tc>
              <w:tcPr>
                <w:tcW w:w="2394" w:type="dxa"/>
                <w:vAlign w:val="center"/>
              </w:tcPr>
              <w:p w14:paraId="65D1BAE0" w14:textId="3F93459E" w:rsidR="00DA3976" w:rsidRDefault="00DA3976" w:rsidP="00DA3976">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0B4B59" w14:paraId="19584109" w14:textId="77777777" w:rsidTr="00DA3976">
        <w:trPr>
          <w:cantSplit/>
        </w:trPr>
        <w:tc>
          <w:tcPr>
            <w:tcW w:w="4548" w:type="dxa"/>
            <w:shd w:val="clear" w:color="auto" w:fill="E5EAF6"/>
            <w:vAlign w:val="center"/>
          </w:tcPr>
          <w:p w14:paraId="794D080A" w14:textId="77777777" w:rsidR="00DA3976" w:rsidRPr="00942CC5" w:rsidRDefault="00DA3976" w:rsidP="00DA3976">
            <w:pPr>
              <w:rPr>
                <w:b/>
                <w:sz w:val="12"/>
                <w:szCs w:val="12"/>
              </w:rPr>
            </w:pPr>
          </w:p>
          <w:p w14:paraId="5F671AAB" w14:textId="77777777" w:rsidR="00DA3976" w:rsidRPr="00794BE6" w:rsidRDefault="00D53453" w:rsidP="00DA3976">
            <w:pPr>
              <w:rPr>
                <w:b/>
                <w:bCs/>
              </w:rPr>
            </w:pPr>
            <w:hyperlink w:anchor="Stand8F10" w:history="1">
              <w:r w:rsidR="00DA3976" w:rsidRPr="00963EAD">
                <w:rPr>
                  <w:rStyle w:val="Hyperlink"/>
                  <w:b/>
                  <w:bCs/>
                </w:rPr>
                <w:t>8-F-10</w:t>
              </w:r>
            </w:hyperlink>
            <w:r w:rsidR="00DA3976" w:rsidRPr="00534738">
              <w:t xml:space="preserve"> </w:t>
            </w:r>
            <w:r w:rsidR="00DA3976">
              <w:t xml:space="preserve">  </w:t>
            </w:r>
            <w:bookmarkStart w:id="13" w:name="MedWorksheet7"/>
            <w:r w:rsidR="00DA3976" w:rsidRPr="00CC680C">
              <w:rPr>
                <w:i/>
                <w:iCs/>
              </w:rPr>
              <w:t>A, B, C-M, C</w:t>
            </w:r>
            <w:bookmarkEnd w:id="13"/>
          </w:p>
          <w:p w14:paraId="16DABCA2" w14:textId="1176FC13" w:rsidR="00DA3976" w:rsidRPr="001A2B05" w:rsidRDefault="00DA3976" w:rsidP="00DA397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537088B4" w:rsidR="00DA3976" w:rsidRDefault="00D53453" w:rsidP="009F44ED">
            <w:pPr>
              <w:ind w:left="-65"/>
              <w:rPr>
                <w:rFonts w:cstheme="minorHAnsi"/>
                <w:b/>
                <w:bCs/>
                <w:u w:val="single"/>
              </w:rPr>
            </w:pPr>
            <w:sdt>
              <w:sdtPr>
                <w:rPr>
                  <w:rFonts w:cstheme="minorHAnsi"/>
                  <w:sz w:val="20"/>
                  <w:szCs w:val="20"/>
                </w:rPr>
                <w:id w:val="-1962406343"/>
                <w14:checkbox>
                  <w14:checked w14:val="0"/>
                  <w14:checkedState w14:val="2612" w14:font="MS Gothic"/>
                  <w14:uncheckedState w14:val="2610" w14:font="MS Gothic"/>
                </w14:checkbox>
              </w:sdtPr>
              <w:sdtEndPr/>
              <w:sdtContent>
                <w:r w:rsidR="00DA3976">
                  <w:rPr>
                    <w:rFonts w:ascii="MS Gothic" w:eastAsia="MS Gothic" w:hAnsi="MS Gothic" w:cstheme="minorHAnsi" w:hint="eastAsia"/>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715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3EBE65" w14:textId="534D50A3" w:rsidR="00DA3976" w:rsidRDefault="00D53453" w:rsidP="009F44ED">
            <w:pPr>
              <w:ind w:left="-65"/>
              <w:rPr>
                <w:rFonts w:cstheme="minorHAnsi"/>
                <w:b/>
                <w:bCs/>
                <w:u w:val="single"/>
              </w:rPr>
            </w:pPr>
            <w:sdt>
              <w:sdtPr>
                <w:rPr>
                  <w:rFonts w:cstheme="minorHAnsi"/>
                  <w:sz w:val="20"/>
                  <w:szCs w:val="20"/>
                </w:rPr>
                <w:id w:val="6534892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140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71AE4B5" w14:textId="5882B516" w:rsidR="00DA3976" w:rsidRDefault="00D53453" w:rsidP="009F44ED">
            <w:pPr>
              <w:ind w:left="-65"/>
              <w:rPr>
                <w:rFonts w:cstheme="minorHAnsi"/>
                <w:b/>
                <w:bCs/>
                <w:u w:val="single"/>
              </w:rPr>
            </w:pPr>
            <w:sdt>
              <w:sdtPr>
                <w:rPr>
                  <w:rFonts w:cstheme="minorHAnsi"/>
                  <w:sz w:val="20"/>
                  <w:szCs w:val="20"/>
                </w:rPr>
                <w:id w:val="1477267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39591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DC4E08E" w14:textId="1CE1310C" w:rsidR="00DA3976" w:rsidRDefault="00D53453" w:rsidP="009F44ED">
            <w:pPr>
              <w:ind w:left="-65"/>
              <w:rPr>
                <w:rFonts w:cstheme="minorHAnsi"/>
                <w:b/>
                <w:bCs/>
                <w:u w:val="single"/>
              </w:rPr>
            </w:pPr>
            <w:sdt>
              <w:sdtPr>
                <w:rPr>
                  <w:rFonts w:cstheme="minorHAnsi"/>
                  <w:sz w:val="20"/>
                  <w:szCs w:val="20"/>
                </w:rPr>
                <w:id w:val="-1098259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8559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4E7512C" w14:textId="7BE48471" w:rsidR="00DA3976" w:rsidRDefault="00D53453" w:rsidP="009F44ED">
            <w:pPr>
              <w:ind w:left="-65"/>
              <w:rPr>
                <w:rFonts w:cstheme="minorHAnsi"/>
                <w:b/>
                <w:bCs/>
                <w:u w:val="single"/>
              </w:rPr>
            </w:pPr>
            <w:sdt>
              <w:sdtPr>
                <w:rPr>
                  <w:rFonts w:cstheme="minorHAnsi"/>
                  <w:sz w:val="20"/>
                  <w:szCs w:val="20"/>
                </w:rPr>
                <w:id w:val="68085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3334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921D78E" w14:textId="3FECB80D" w:rsidR="00DA3976" w:rsidRDefault="00D53453" w:rsidP="009F44ED">
            <w:pPr>
              <w:ind w:left="-65"/>
              <w:rPr>
                <w:rFonts w:cstheme="minorHAnsi"/>
                <w:b/>
                <w:bCs/>
                <w:u w:val="single"/>
              </w:rPr>
            </w:pPr>
            <w:sdt>
              <w:sdtPr>
                <w:rPr>
                  <w:rFonts w:cstheme="minorHAnsi"/>
                  <w:sz w:val="20"/>
                  <w:szCs w:val="20"/>
                </w:rPr>
                <w:id w:val="-12532032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76502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25742DF" w14:textId="418D0A9A" w:rsidR="00DA3976" w:rsidRDefault="00D53453" w:rsidP="009F44ED">
            <w:pPr>
              <w:ind w:left="-65"/>
              <w:rPr>
                <w:rFonts w:cstheme="minorHAnsi"/>
                <w:b/>
                <w:bCs/>
                <w:u w:val="single"/>
              </w:rPr>
            </w:pPr>
            <w:sdt>
              <w:sdtPr>
                <w:rPr>
                  <w:rFonts w:cstheme="minorHAnsi"/>
                  <w:sz w:val="20"/>
                  <w:szCs w:val="20"/>
                </w:rPr>
                <w:id w:val="-11765800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67329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8AD2825" w14:textId="201A34AD" w:rsidR="00DA3976" w:rsidRDefault="00D53453" w:rsidP="009F44ED">
            <w:pPr>
              <w:ind w:left="-65"/>
              <w:rPr>
                <w:rFonts w:cstheme="minorHAnsi"/>
                <w:b/>
                <w:bCs/>
                <w:u w:val="single"/>
              </w:rPr>
            </w:pPr>
            <w:sdt>
              <w:sdtPr>
                <w:rPr>
                  <w:rFonts w:cstheme="minorHAnsi"/>
                  <w:sz w:val="20"/>
                  <w:szCs w:val="20"/>
                </w:rPr>
                <w:id w:val="-13564175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9305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EA0A0F" w14:textId="7F855756" w:rsidR="00DA3976" w:rsidRDefault="00D53453" w:rsidP="009F44ED">
            <w:pPr>
              <w:ind w:left="-65"/>
              <w:rPr>
                <w:rFonts w:cstheme="minorHAnsi"/>
                <w:b/>
                <w:bCs/>
                <w:u w:val="single"/>
              </w:rPr>
            </w:pPr>
            <w:sdt>
              <w:sdtPr>
                <w:rPr>
                  <w:rFonts w:cstheme="minorHAnsi"/>
                  <w:sz w:val="20"/>
                  <w:szCs w:val="20"/>
                </w:rPr>
                <w:id w:val="5417218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1525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E90832A" w14:textId="61B8EDC7" w:rsidR="00DA3976" w:rsidRDefault="00D53453" w:rsidP="009F44ED">
            <w:pPr>
              <w:ind w:left="-65"/>
              <w:rPr>
                <w:rFonts w:cstheme="minorHAnsi"/>
                <w:b/>
                <w:bCs/>
                <w:u w:val="single"/>
              </w:rPr>
            </w:pPr>
            <w:sdt>
              <w:sdtPr>
                <w:rPr>
                  <w:rFonts w:cstheme="minorHAnsi"/>
                  <w:sz w:val="20"/>
                  <w:szCs w:val="20"/>
                </w:rPr>
                <w:id w:val="-1916693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11417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04D86C" w14:textId="0AA0FDF7" w:rsidR="00DA3976" w:rsidRDefault="00D53453" w:rsidP="009F44ED">
            <w:pPr>
              <w:ind w:left="-65"/>
              <w:rPr>
                <w:rFonts w:cstheme="minorHAnsi"/>
                <w:b/>
                <w:bCs/>
                <w:u w:val="single"/>
              </w:rPr>
            </w:pPr>
            <w:sdt>
              <w:sdtPr>
                <w:rPr>
                  <w:rFonts w:cstheme="minorHAnsi"/>
                  <w:sz w:val="20"/>
                  <w:szCs w:val="20"/>
                </w:rPr>
                <w:id w:val="-833230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3269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EF6BF2" w14:textId="7163FD4D" w:rsidR="00DA3976" w:rsidRDefault="00D53453" w:rsidP="009F44ED">
            <w:pPr>
              <w:ind w:left="-65"/>
              <w:rPr>
                <w:rFonts w:cstheme="minorHAnsi"/>
                <w:b/>
                <w:bCs/>
                <w:u w:val="single"/>
              </w:rPr>
            </w:pPr>
            <w:sdt>
              <w:sdtPr>
                <w:rPr>
                  <w:rFonts w:cstheme="minorHAnsi"/>
                  <w:sz w:val="20"/>
                  <w:szCs w:val="20"/>
                </w:rPr>
                <w:id w:val="-14546381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519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10CEC0C" w14:textId="6E761BCB" w:rsidR="00DA3976" w:rsidRDefault="00D53453" w:rsidP="009F44ED">
            <w:pPr>
              <w:ind w:left="-65"/>
              <w:rPr>
                <w:rFonts w:cstheme="minorHAnsi"/>
                <w:b/>
                <w:bCs/>
                <w:u w:val="single"/>
              </w:rPr>
            </w:pPr>
            <w:sdt>
              <w:sdtPr>
                <w:rPr>
                  <w:rFonts w:cstheme="minorHAnsi"/>
                  <w:sz w:val="20"/>
                  <w:szCs w:val="20"/>
                </w:rPr>
                <w:id w:val="1758092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9656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7C846A0" w14:textId="03A5A527" w:rsidR="00DA3976" w:rsidRDefault="00D53453" w:rsidP="009F44ED">
            <w:pPr>
              <w:ind w:left="-65"/>
              <w:rPr>
                <w:rFonts w:cstheme="minorHAnsi"/>
                <w:b/>
                <w:bCs/>
                <w:u w:val="single"/>
              </w:rPr>
            </w:pPr>
            <w:sdt>
              <w:sdtPr>
                <w:rPr>
                  <w:rFonts w:cstheme="minorHAnsi"/>
                  <w:sz w:val="20"/>
                  <w:szCs w:val="20"/>
                </w:rPr>
                <w:id w:val="-202946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544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94A3FCB" w14:textId="26DF63AD" w:rsidR="00DA3976" w:rsidRDefault="00D53453" w:rsidP="009F44ED">
            <w:pPr>
              <w:ind w:left="-65"/>
              <w:rPr>
                <w:rFonts w:cstheme="minorHAnsi"/>
                <w:b/>
                <w:bCs/>
                <w:u w:val="single"/>
              </w:rPr>
            </w:pPr>
            <w:sdt>
              <w:sdtPr>
                <w:rPr>
                  <w:rFonts w:cstheme="minorHAnsi"/>
                  <w:sz w:val="20"/>
                  <w:szCs w:val="20"/>
                </w:rPr>
                <w:id w:val="-3414021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8395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7E1627" w14:textId="1F999784" w:rsidR="00DA3976" w:rsidRDefault="00D53453" w:rsidP="009F44ED">
            <w:pPr>
              <w:ind w:left="-65"/>
              <w:rPr>
                <w:rFonts w:cstheme="minorHAnsi"/>
                <w:b/>
                <w:bCs/>
                <w:u w:val="single"/>
              </w:rPr>
            </w:pPr>
            <w:sdt>
              <w:sdtPr>
                <w:rPr>
                  <w:rFonts w:cstheme="minorHAnsi"/>
                  <w:sz w:val="20"/>
                  <w:szCs w:val="20"/>
                </w:rPr>
                <w:id w:val="165216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962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24B3FB" w14:textId="233D3AAE" w:rsidR="00DA3976" w:rsidRDefault="00D53453" w:rsidP="009F44ED">
            <w:pPr>
              <w:ind w:left="-65"/>
              <w:rPr>
                <w:rFonts w:cstheme="minorHAnsi"/>
                <w:b/>
                <w:bCs/>
                <w:u w:val="single"/>
              </w:rPr>
            </w:pPr>
            <w:sdt>
              <w:sdtPr>
                <w:rPr>
                  <w:rFonts w:cstheme="minorHAnsi"/>
                  <w:sz w:val="20"/>
                  <w:szCs w:val="20"/>
                </w:rPr>
                <w:id w:val="1368565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0967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19678B" w14:textId="7DF5A2DF" w:rsidR="00DA3976" w:rsidRDefault="00D53453" w:rsidP="009F44ED">
            <w:pPr>
              <w:ind w:left="-65"/>
              <w:rPr>
                <w:rFonts w:cstheme="minorHAnsi"/>
                <w:b/>
                <w:bCs/>
                <w:u w:val="single"/>
              </w:rPr>
            </w:pPr>
            <w:sdt>
              <w:sdtPr>
                <w:rPr>
                  <w:rFonts w:cstheme="minorHAnsi"/>
                  <w:sz w:val="20"/>
                  <w:szCs w:val="20"/>
                </w:rPr>
                <w:id w:val="-1098167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8274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8A624A6" w14:textId="1FFDE0E4" w:rsidR="00DA3976" w:rsidRDefault="00D53453" w:rsidP="009F44ED">
            <w:pPr>
              <w:ind w:left="-65"/>
              <w:rPr>
                <w:rFonts w:cstheme="minorHAnsi"/>
                <w:b/>
                <w:bCs/>
                <w:u w:val="single"/>
              </w:rPr>
            </w:pPr>
            <w:sdt>
              <w:sdtPr>
                <w:rPr>
                  <w:rFonts w:cstheme="minorHAnsi"/>
                  <w:sz w:val="20"/>
                  <w:szCs w:val="20"/>
                </w:rPr>
                <w:id w:val="-880778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5331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8D8D68A" w14:textId="1CD24744" w:rsidR="00DA3976" w:rsidRDefault="00D53453" w:rsidP="009F44ED">
            <w:pPr>
              <w:ind w:left="-65"/>
              <w:rPr>
                <w:rFonts w:cstheme="minorHAnsi"/>
                <w:b/>
                <w:bCs/>
                <w:u w:val="single"/>
              </w:rPr>
            </w:pPr>
            <w:sdt>
              <w:sdtPr>
                <w:rPr>
                  <w:rFonts w:cstheme="minorHAnsi"/>
                  <w:sz w:val="20"/>
                  <w:szCs w:val="20"/>
                </w:rPr>
                <w:id w:val="11063037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9074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766028911"/>
            <w:placeholder>
              <w:docPart w:val="6641EB2571E947FB97CEE4547E81C66C"/>
            </w:placeholder>
            <w:showingPlcHdr/>
          </w:sdtPr>
          <w:sdtEndPr/>
          <w:sdtContent>
            <w:tc>
              <w:tcPr>
                <w:tcW w:w="1158" w:type="dxa"/>
                <w:shd w:val="clear" w:color="auto" w:fill="E5EAF6"/>
                <w:vAlign w:val="center"/>
              </w:tcPr>
              <w:p w14:paraId="21AB24A2" w14:textId="6C4BA7D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05147564"/>
            <w:placeholder>
              <w:docPart w:val="B4621AFE7FC54B9498521D2AF09598EF"/>
            </w:placeholder>
            <w:showingPlcHdr/>
          </w:sdtPr>
          <w:sdtEndPr/>
          <w:sdtContent>
            <w:tc>
              <w:tcPr>
                <w:tcW w:w="2394" w:type="dxa"/>
                <w:shd w:val="clear" w:color="auto" w:fill="E5EAF6"/>
                <w:vAlign w:val="center"/>
              </w:tcPr>
              <w:p w14:paraId="3DA90CAE" w14:textId="18B783E3" w:rsidR="00DA3976" w:rsidRDefault="00DA3976" w:rsidP="00DA3976">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DA3976" w14:paraId="01B3F646" w14:textId="77777777" w:rsidTr="00DA3976">
        <w:trPr>
          <w:cantSplit/>
        </w:trPr>
        <w:tc>
          <w:tcPr>
            <w:tcW w:w="4548" w:type="dxa"/>
            <w:vAlign w:val="center"/>
          </w:tcPr>
          <w:p w14:paraId="7F2C8C0E" w14:textId="77777777" w:rsidR="00DA3976" w:rsidRPr="00942CC5" w:rsidRDefault="00DA3976" w:rsidP="00DA3976">
            <w:pPr>
              <w:rPr>
                <w:b/>
                <w:sz w:val="12"/>
                <w:szCs w:val="12"/>
              </w:rPr>
            </w:pPr>
          </w:p>
          <w:p w14:paraId="40C13EF8" w14:textId="300057FA" w:rsidR="00DA3976" w:rsidRPr="00794BE6" w:rsidRDefault="00D53453" w:rsidP="00DA3976">
            <w:pPr>
              <w:rPr>
                <w:b/>
                <w:bCs/>
              </w:rPr>
            </w:pPr>
            <w:hyperlink w:anchor="Med8F11" w:history="1">
              <w:r w:rsidR="00DA3976" w:rsidRPr="0002045F">
                <w:rPr>
                  <w:rStyle w:val="Hyperlink"/>
                  <w:b/>
                  <w:bCs/>
                </w:rPr>
                <w:t>8-F-11</w:t>
              </w:r>
              <w:r w:rsidR="00DA3976" w:rsidRPr="0002045F">
                <w:rPr>
                  <w:rStyle w:val="Hyperlink"/>
                </w:rPr>
                <w:t xml:space="preserve">  </w:t>
              </w:r>
            </w:hyperlink>
            <w:r w:rsidR="00DA3976">
              <w:t xml:space="preserve"> </w:t>
            </w:r>
            <w:r w:rsidR="00DA3976" w:rsidRPr="00CC680C">
              <w:rPr>
                <w:i/>
                <w:iCs/>
              </w:rPr>
              <w:t>A, B, C-M, C</w:t>
            </w:r>
            <w:bookmarkStart w:id="14" w:name="MedWorksheet8"/>
            <w:bookmarkEnd w:id="14"/>
          </w:p>
          <w:p w14:paraId="640E7E13" w14:textId="50999219" w:rsidR="00DA3976" w:rsidRPr="001A2B05" w:rsidRDefault="00DA3976" w:rsidP="00DA397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3855EB99" w:rsidR="00DA3976" w:rsidRDefault="00D53453" w:rsidP="009F44ED">
            <w:pPr>
              <w:ind w:left="-65"/>
              <w:rPr>
                <w:rFonts w:cstheme="minorHAnsi"/>
                <w:b/>
                <w:bCs/>
                <w:u w:val="single"/>
              </w:rPr>
            </w:pPr>
            <w:sdt>
              <w:sdtPr>
                <w:rPr>
                  <w:rFonts w:cstheme="minorHAnsi"/>
                  <w:sz w:val="20"/>
                  <w:szCs w:val="20"/>
                </w:rPr>
                <w:id w:val="1837503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23932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C37F43" w14:textId="4DCAFD8D" w:rsidR="00DA3976" w:rsidRDefault="00D53453" w:rsidP="009F44ED">
            <w:pPr>
              <w:ind w:left="-65"/>
              <w:rPr>
                <w:rFonts w:cstheme="minorHAnsi"/>
                <w:b/>
                <w:bCs/>
                <w:u w:val="single"/>
              </w:rPr>
            </w:pPr>
            <w:sdt>
              <w:sdtPr>
                <w:rPr>
                  <w:rFonts w:cstheme="minorHAnsi"/>
                  <w:sz w:val="20"/>
                  <w:szCs w:val="20"/>
                </w:rPr>
                <w:id w:val="-19884650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1211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5F5F618" w14:textId="0D07BCC7" w:rsidR="00DA3976" w:rsidRDefault="00D53453" w:rsidP="009F44ED">
            <w:pPr>
              <w:ind w:left="-65"/>
              <w:rPr>
                <w:rFonts w:cstheme="minorHAnsi"/>
                <w:b/>
                <w:bCs/>
                <w:u w:val="single"/>
              </w:rPr>
            </w:pPr>
            <w:sdt>
              <w:sdtPr>
                <w:rPr>
                  <w:rFonts w:cstheme="minorHAnsi"/>
                  <w:sz w:val="20"/>
                  <w:szCs w:val="20"/>
                </w:rPr>
                <w:id w:val="17506191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919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EEDEDF" w14:textId="73828E9F" w:rsidR="00DA3976" w:rsidRDefault="00D53453" w:rsidP="009F44ED">
            <w:pPr>
              <w:ind w:left="-65"/>
              <w:rPr>
                <w:rFonts w:cstheme="minorHAnsi"/>
                <w:b/>
                <w:bCs/>
                <w:u w:val="single"/>
              </w:rPr>
            </w:pPr>
            <w:sdt>
              <w:sdtPr>
                <w:rPr>
                  <w:rFonts w:cstheme="minorHAnsi"/>
                  <w:sz w:val="20"/>
                  <w:szCs w:val="20"/>
                </w:rPr>
                <w:id w:val="39413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44562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1E8D6EC" w14:textId="42B1A6E5" w:rsidR="00DA3976" w:rsidRDefault="00D53453" w:rsidP="009F44ED">
            <w:pPr>
              <w:ind w:left="-65"/>
              <w:rPr>
                <w:rFonts w:cstheme="minorHAnsi"/>
                <w:b/>
                <w:bCs/>
                <w:u w:val="single"/>
              </w:rPr>
            </w:pPr>
            <w:sdt>
              <w:sdtPr>
                <w:rPr>
                  <w:rFonts w:cstheme="minorHAnsi"/>
                  <w:sz w:val="20"/>
                  <w:szCs w:val="20"/>
                </w:rPr>
                <w:id w:val="-3402340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4569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89E145" w14:textId="18CE3802" w:rsidR="00DA3976" w:rsidRDefault="00D53453" w:rsidP="009F44ED">
            <w:pPr>
              <w:ind w:left="-65"/>
              <w:rPr>
                <w:rFonts w:cstheme="minorHAnsi"/>
                <w:b/>
                <w:bCs/>
                <w:u w:val="single"/>
              </w:rPr>
            </w:pPr>
            <w:sdt>
              <w:sdtPr>
                <w:rPr>
                  <w:rFonts w:cstheme="minorHAnsi"/>
                  <w:sz w:val="20"/>
                  <w:szCs w:val="20"/>
                </w:rPr>
                <w:id w:val="-1196685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0353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093DD1F" w14:textId="3D6586C4" w:rsidR="00DA3976" w:rsidRDefault="00D53453" w:rsidP="009F44ED">
            <w:pPr>
              <w:ind w:left="-65"/>
              <w:rPr>
                <w:rFonts w:cstheme="minorHAnsi"/>
                <w:b/>
                <w:bCs/>
                <w:u w:val="single"/>
              </w:rPr>
            </w:pPr>
            <w:sdt>
              <w:sdtPr>
                <w:rPr>
                  <w:rFonts w:cstheme="minorHAnsi"/>
                  <w:sz w:val="20"/>
                  <w:szCs w:val="20"/>
                </w:rPr>
                <w:id w:val="-10483830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73631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96CBED" w14:textId="5C147B5E" w:rsidR="00DA3976" w:rsidRDefault="00D53453" w:rsidP="009F44ED">
            <w:pPr>
              <w:ind w:left="-65"/>
              <w:rPr>
                <w:rFonts w:cstheme="minorHAnsi"/>
                <w:b/>
                <w:bCs/>
                <w:u w:val="single"/>
              </w:rPr>
            </w:pPr>
            <w:sdt>
              <w:sdtPr>
                <w:rPr>
                  <w:rFonts w:cstheme="minorHAnsi"/>
                  <w:sz w:val="20"/>
                  <w:szCs w:val="20"/>
                </w:rPr>
                <w:id w:val="-104089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4512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B19F885" w14:textId="696213DF" w:rsidR="00DA3976" w:rsidRDefault="00D53453" w:rsidP="009F44ED">
            <w:pPr>
              <w:ind w:left="-65"/>
              <w:rPr>
                <w:rFonts w:cstheme="minorHAnsi"/>
                <w:b/>
                <w:bCs/>
                <w:u w:val="single"/>
              </w:rPr>
            </w:pPr>
            <w:sdt>
              <w:sdtPr>
                <w:rPr>
                  <w:rFonts w:cstheme="minorHAnsi"/>
                  <w:sz w:val="20"/>
                  <w:szCs w:val="20"/>
                </w:rPr>
                <w:id w:val="12237214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79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E5FF3B6" w14:textId="1E8C4863" w:rsidR="00DA3976" w:rsidRDefault="00D53453" w:rsidP="009F44ED">
            <w:pPr>
              <w:ind w:left="-65"/>
              <w:rPr>
                <w:rFonts w:cstheme="minorHAnsi"/>
                <w:b/>
                <w:bCs/>
                <w:u w:val="single"/>
              </w:rPr>
            </w:pPr>
            <w:sdt>
              <w:sdtPr>
                <w:rPr>
                  <w:rFonts w:cstheme="minorHAnsi"/>
                  <w:sz w:val="20"/>
                  <w:szCs w:val="20"/>
                </w:rPr>
                <w:id w:val="1492903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9859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2156E74" w14:textId="39701E4F" w:rsidR="00DA3976" w:rsidRDefault="00D53453" w:rsidP="009F44ED">
            <w:pPr>
              <w:ind w:left="-65"/>
              <w:rPr>
                <w:rFonts w:cstheme="minorHAnsi"/>
                <w:b/>
                <w:bCs/>
                <w:u w:val="single"/>
              </w:rPr>
            </w:pPr>
            <w:sdt>
              <w:sdtPr>
                <w:rPr>
                  <w:rFonts w:cstheme="minorHAnsi"/>
                  <w:sz w:val="20"/>
                  <w:szCs w:val="20"/>
                </w:rPr>
                <w:id w:val="-14975709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4405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3B09BF" w14:textId="0504ADD9" w:rsidR="00DA3976" w:rsidRDefault="00D53453" w:rsidP="009F44ED">
            <w:pPr>
              <w:ind w:left="-65"/>
              <w:rPr>
                <w:rFonts w:cstheme="minorHAnsi"/>
                <w:b/>
                <w:bCs/>
                <w:u w:val="single"/>
              </w:rPr>
            </w:pPr>
            <w:sdt>
              <w:sdtPr>
                <w:rPr>
                  <w:rFonts w:cstheme="minorHAnsi"/>
                  <w:sz w:val="20"/>
                  <w:szCs w:val="20"/>
                </w:rPr>
                <w:id w:val="-1151901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7537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F1A14E" w14:textId="25494DAD" w:rsidR="00DA3976" w:rsidRDefault="00D53453" w:rsidP="009F44ED">
            <w:pPr>
              <w:ind w:left="-65"/>
              <w:rPr>
                <w:rFonts w:cstheme="minorHAnsi"/>
                <w:b/>
                <w:bCs/>
                <w:u w:val="single"/>
              </w:rPr>
            </w:pPr>
            <w:sdt>
              <w:sdtPr>
                <w:rPr>
                  <w:rFonts w:cstheme="minorHAnsi"/>
                  <w:sz w:val="20"/>
                  <w:szCs w:val="20"/>
                </w:rPr>
                <w:id w:val="13517596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783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C611A8" w14:textId="0C791782" w:rsidR="00DA3976" w:rsidRDefault="00D53453" w:rsidP="009F44ED">
            <w:pPr>
              <w:ind w:left="-65"/>
              <w:rPr>
                <w:rFonts w:cstheme="minorHAnsi"/>
                <w:b/>
                <w:bCs/>
                <w:u w:val="single"/>
              </w:rPr>
            </w:pPr>
            <w:sdt>
              <w:sdtPr>
                <w:rPr>
                  <w:rFonts w:cstheme="minorHAnsi"/>
                  <w:sz w:val="20"/>
                  <w:szCs w:val="20"/>
                </w:rPr>
                <w:id w:val="461006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168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BA02CFA" w14:textId="6570C623" w:rsidR="00DA3976" w:rsidRDefault="00D53453" w:rsidP="009F44ED">
            <w:pPr>
              <w:ind w:left="-65"/>
              <w:rPr>
                <w:rFonts w:cstheme="minorHAnsi"/>
                <w:b/>
                <w:bCs/>
                <w:u w:val="single"/>
              </w:rPr>
            </w:pPr>
            <w:sdt>
              <w:sdtPr>
                <w:rPr>
                  <w:rFonts w:cstheme="minorHAnsi"/>
                  <w:sz w:val="20"/>
                  <w:szCs w:val="20"/>
                </w:rPr>
                <w:id w:val="808981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9138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AEA4F95" w14:textId="4B4BA864" w:rsidR="00DA3976" w:rsidRDefault="00D53453" w:rsidP="009F44ED">
            <w:pPr>
              <w:ind w:left="-65"/>
              <w:rPr>
                <w:rFonts w:cstheme="minorHAnsi"/>
                <w:b/>
                <w:bCs/>
                <w:u w:val="single"/>
              </w:rPr>
            </w:pPr>
            <w:sdt>
              <w:sdtPr>
                <w:rPr>
                  <w:rFonts w:cstheme="minorHAnsi"/>
                  <w:sz w:val="20"/>
                  <w:szCs w:val="20"/>
                </w:rPr>
                <w:id w:val="-2044119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51696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9FBDC05" w14:textId="2E8BC28F" w:rsidR="00DA3976" w:rsidRDefault="00D53453" w:rsidP="009F44ED">
            <w:pPr>
              <w:ind w:left="-65"/>
              <w:rPr>
                <w:rFonts w:cstheme="minorHAnsi"/>
                <w:b/>
                <w:bCs/>
                <w:u w:val="single"/>
              </w:rPr>
            </w:pPr>
            <w:sdt>
              <w:sdtPr>
                <w:rPr>
                  <w:rFonts w:cstheme="minorHAnsi"/>
                  <w:sz w:val="20"/>
                  <w:szCs w:val="20"/>
                </w:rPr>
                <w:id w:val="-841008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98696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E34A44D" w14:textId="35B78817" w:rsidR="00DA3976" w:rsidRDefault="00D53453" w:rsidP="009F44ED">
            <w:pPr>
              <w:ind w:left="-65"/>
              <w:rPr>
                <w:rFonts w:cstheme="minorHAnsi"/>
                <w:b/>
                <w:bCs/>
                <w:u w:val="single"/>
              </w:rPr>
            </w:pPr>
            <w:sdt>
              <w:sdtPr>
                <w:rPr>
                  <w:rFonts w:cstheme="minorHAnsi"/>
                  <w:sz w:val="20"/>
                  <w:szCs w:val="20"/>
                </w:rPr>
                <w:id w:val="23295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8395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48FFACF" w14:textId="4518B98F" w:rsidR="00DA3976" w:rsidRDefault="00D53453" w:rsidP="009F44ED">
            <w:pPr>
              <w:ind w:left="-65"/>
              <w:rPr>
                <w:rFonts w:cstheme="minorHAnsi"/>
                <w:b/>
                <w:bCs/>
                <w:u w:val="single"/>
              </w:rPr>
            </w:pPr>
            <w:sdt>
              <w:sdtPr>
                <w:rPr>
                  <w:rFonts w:cstheme="minorHAnsi"/>
                  <w:sz w:val="20"/>
                  <w:szCs w:val="20"/>
                </w:rPr>
                <w:id w:val="-101731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7144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295B310" w14:textId="0E10A57D" w:rsidR="00DA3976" w:rsidRDefault="00D53453" w:rsidP="009F44ED">
            <w:pPr>
              <w:ind w:left="-65"/>
              <w:rPr>
                <w:rFonts w:cstheme="minorHAnsi"/>
                <w:b/>
                <w:bCs/>
                <w:u w:val="single"/>
              </w:rPr>
            </w:pPr>
            <w:sdt>
              <w:sdtPr>
                <w:rPr>
                  <w:rFonts w:cstheme="minorHAnsi"/>
                  <w:sz w:val="20"/>
                  <w:szCs w:val="20"/>
                </w:rPr>
                <w:id w:val="699592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14105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8156570"/>
            <w:placeholder>
              <w:docPart w:val="65A2DB0260014D24AF3DDC63B2200639"/>
            </w:placeholder>
            <w:showingPlcHdr/>
          </w:sdtPr>
          <w:sdtEndPr/>
          <w:sdtContent>
            <w:tc>
              <w:tcPr>
                <w:tcW w:w="1158" w:type="dxa"/>
                <w:vAlign w:val="center"/>
              </w:tcPr>
              <w:p w14:paraId="34033AD0" w14:textId="43CB3D5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903981279"/>
            <w:placeholder>
              <w:docPart w:val="275F4FF49D0E4F3F95D18CD009F77BC4"/>
            </w:placeholder>
            <w:showingPlcHdr/>
          </w:sdtPr>
          <w:sdtEndPr/>
          <w:sdtContent>
            <w:tc>
              <w:tcPr>
                <w:tcW w:w="2394" w:type="dxa"/>
                <w:vAlign w:val="center"/>
              </w:tcPr>
              <w:p w14:paraId="7AF41AC5" w14:textId="34790FB8" w:rsidR="00DA3976" w:rsidRDefault="00DA3976" w:rsidP="00DA3976">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0B4B59" w14:paraId="5E1050D6" w14:textId="77777777" w:rsidTr="00DA3976">
        <w:trPr>
          <w:cantSplit/>
        </w:trPr>
        <w:tc>
          <w:tcPr>
            <w:tcW w:w="4548" w:type="dxa"/>
            <w:shd w:val="clear" w:color="auto" w:fill="E5EAF6"/>
            <w:vAlign w:val="center"/>
          </w:tcPr>
          <w:p w14:paraId="0F9FE5A1" w14:textId="77777777" w:rsidR="00DA3976" w:rsidRPr="00942CC5" w:rsidRDefault="00DA3976" w:rsidP="00DA3976">
            <w:pPr>
              <w:rPr>
                <w:b/>
                <w:sz w:val="12"/>
                <w:szCs w:val="12"/>
              </w:rPr>
            </w:pPr>
          </w:p>
          <w:p w14:paraId="66A8BF05" w14:textId="35D91844" w:rsidR="00DA3976" w:rsidRDefault="00D53453" w:rsidP="00DA3976">
            <w:hyperlink w:anchor="Med8F12" w:history="1">
              <w:r w:rsidR="00DA3976" w:rsidRPr="003104D6">
                <w:rPr>
                  <w:rStyle w:val="Hyperlink"/>
                  <w:b/>
                  <w:bCs/>
                </w:rPr>
                <w:t>8-F-12</w:t>
              </w:r>
              <w:r w:rsidR="00DA3976" w:rsidRPr="003104D6">
                <w:rPr>
                  <w:rStyle w:val="Hyperlink"/>
                </w:rPr>
                <w:t xml:space="preserve">  </w:t>
              </w:r>
            </w:hyperlink>
            <w:r w:rsidR="00DA3976">
              <w:t xml:space="preserve"> </w:t>
            </w:r>
            <w:r w:rsidR="00DA3976" w:rsidRPr="00CC680C">
              <w:rPr>
                <w:i/>
                <w:iCs/>
              </w:rPr>
              <w:t>A, B, C-M, C</w:t>
            </w:r>
          </w:p>
          <w:p w14:paraId="1D2F4A7F" w14:textId="30379E9E" w:rsidR="00DA3976" w:rsidRPr="001A2B05" w:rsidRDefault="00DA3976" w:rsidP="00DA3976">
            <w:r>
              <w:rPr>
                <w:rFonts w:eastAsia="Arial" w:cstheme="minorHAnsi"/>
              </w:rPr>
              <w:t>Evidence t</w:t>
            </w:r>
            <w:r w:rsidRPr="008E23CC">
              <w:rPr>
                <w:rFonts w:eastAsia="Arial" w:cstheme="minorHAnsi"/>
              </w:rPr>
              <w:t>he anesthesia care plan is based on</w:t>
            </w:r>
            <w:r>
              <w:rPr>
                <w:rFonts w:eastAsia="Arial" w:cstheme="minorHAnsi"/>
              </w:rPr>
              <w:t xml:space="preserve"> allergy history.</w:t>
            </w:r>
          </w:p>
        </w:tc>
        <w:tc>
          <w:tcPr>
            <w:tcW w:w="564" w:type="dxa"/>
            <w:shd w:val="clear" w:color="auto" w:fill="E5EAF6"/>
            <w:vAlign w:val="center"/>
          </w:tcPr>
          <w:p w14:paraId="3A49A9AD" w14:textId="652A7F60" w:rsidR="00DA3976" w:rsidRDefault="00D53453" w:rsidP="009F44ED">
            <w:pPr>
              <w:ind w:left="-65"/>
              <w:rPr>
                <w:rFonts w:cstheme="minorHAnsi"/>
                <w:b/>
                <w:bCs/>
                <w:u w:val="single"/>
              </w:rPr>
            </w:pPr>
            <w:sdt>
              <w:sdtPr>
                <w:rPr>
                  <w:rFonts w:cstheme="minorHAnsi"/>
                  <w:sz w:val="20"/>
                  <w:szCs w:val="20"/>
                </w:rPr>
                <w:id w:val="-173346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0390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6FF2CE3" w14:textId="704865E6" w:rsidR="00DA3976" w:rsidRDefault="00D53453" w:rsidP="009F44ED">
            <w:pPr>
              <w:ind w:left="-65"/>
              <w:rPr>
                <w:rFonts w:cstheme="minorHAnsi"/>
                <w:b/>
                <w:bCs/>
                <w:u w:val="single"/>
              </w:rPr>
            </w:pPr>
            <w:sdt>
              <w:sdtPr>
                <w:rPr>
                  <w:rFonts w:cstheme="minorHAnsi"/>
                  <w:sz w:val="20"/>
                  <w:szCs w:val="20"/>
                </w:rPr>
                <w:id w:val="611634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02752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669CE8A" w14:textId="0CABC665" w:rsidR="00DA3976" w:rsidRDefault="00D53453" w:rsidP="009F44ED">
            <w:pPr>
              <w:ind w:left="-65"/>
              <w:rPr>
                <w:rFonts w:cstheme="minorHAnsi"/>
                <w:b/>
                <w:bCs/>
                <w:u w:val="single"/>
              </w:rPr>
            </w:pPr>
            <w:sdt>
              <w:sdtPr>
                <w:rPr>
                  <w:rFonts w:cstheme="minorHAnsi"/>
                  <w:sz w:val="20"/>
                  <w:szCs w:val="20"/>
                </w:rPr>
                <w:id w:val="-23878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6050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56850" w14:textId="77A4503B" w:rsidR="00DA3976" w:rsidRDefault="00D53453" w:rsidP="009F44ED">
            <w:pPr>
              <w:ind w:left="-65"/>
              <w:rPr>
                <w:rFonts w:cstheme="minorHAnsi"/>
                <w:b/>
                <w:bCs/>
                <w:u w:val="single"/>
              </w:rPr>
            </w:pPr>
            <w:sdt>
              <w:sdtPr>
                <w:rPr>
                  <w:rFonts w:cstheme="minorHAnsi"/>
                  <w:sz w:val="20"/>
                  <w:szCs w:val="20"/>
                </w:rPr>
                <w:id w:val="7016720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734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A1F995C" w14:textId="53B0A834" w:rsidR="00DA3976" w:rsidRDefault="00D53453" w:rsidP="009F44ED">
            <w:pPr>
              <w:ind w:left="-65"/>
              <w:rPr>
                <w:rFonts w:cstheme="minorHAnsi"/>
                <w:b/>
                <w:bCs/>
                <w:u w:val="single"/>
              </w:rPr>
            </w:pPr>
            <w:sdt>
              <w:sdtPr>
                <w:rPr>
                  <w:rFonts w:cstheme="minorHAnsi"/>
                  <w:sz w:val="20"/>
                  <w:szCs w:val="20"/>
                </w:rPr>
                <w:id w:val="10691574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84562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94B1F28" w14:textId="18A36CD1" w:rsidR="00DA3976" w:rsidRDefault="00D53453" w:rsidP="009F44ED">
            <w:pPr>
              <w:ind w:left="-65"/>
              <w:rPr>
                <w:rFonts w:cstheme="minorHAnsi"/>
                <w:b/>
                <w:bCs/>
                <w:u w:val="single"/>
              </w:rPr>
            </w:pPr>
            <w:sdt>
              <w:sdtPr>
                <w:rPr>
                  <w:rFonts w:cstheme="minorHAnsi"/>
                  <w:sz w:val="20"/>
                  <w:szCs w:val="20"/>
                </w:rPr>
                <w:id w:val="-496972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3226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F73F57" w14:textId="4DB6A7DC" w:rsidR="00DA3976" w:rsidRDefault="00D53453" w:rsidP="009F44ED">
            <w:pPr>
              <w:ind w:left="-65"/>
              <w:rPr>
                <w:rFonts w:cstheme="minorHAnsi"/>
                <w:b/>
                <w:bCs/>
                <w:u w:val="single"/>
              </w:rPr>
            </w:pPr>
            <w:sdt>
              <w:sdtPr>
                <w:rPr>
                  <w:rFonts w:cstheme="minorHAnsi"/>
                  <w:sz w:val="20"/>
                  <w:szCs w:val="20"/>
                </w:rPr>
                <w:id w:val="792874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12198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459F1C" w14:textId="1C79885C" w:rsidR="00DA3976" w:rsidRDefault="00D53453" w:rsidP="009F44ED">
            <w:pPr>
              <w:ind w:left="-65"/>
              <w:rPr>
                <w:rFonts w:cstheme="minorHAnsi"/>
                <w:b/>
                <w:bCs/>
                <w:u w:val="single"/>
              </w:rPr>
            </w:pPr>
            <w:sdt>
              <w:sdtPr>
                <w:rPr>
                  <w:rFonts w:cstheme="minorHAnsi"/>
                  <w:sz w:val="20"/>
                  <w:szCs w:val="20"/>
                </w:rPr>
                <w:id w:val="2050485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64120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5B8FC" w14:textId="29CC7D53" w:rsidR="00DA3976" w:rsidRDefault="00D53453" w:rsidP="009F44ED">
            <w:pPr>
              <w:ind w:left="-65"/>
              <w:rPr>
                <w:rFonts w:cstheme="minorHAnsi"/>
                <w:b/>
                <w:bCs/>
                <w:u w:val="single"/>
              </w:rPr>
            </w:pPr>
            <w:sdt>
              <w:sdtPr>
                <w:rPr>
                  <w:rFonts w:cstheme="minorHAnsi"/>
                  <w:sz w:val="20"/>
                  <w:szCs w:val="20"/>
                </w:rPr>
                <w:id w:val="-4387649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8255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FC674C8" w14:textId="26499517" w:rsidR="00DA3976" w:rsidRDefault="00D53453" w:rsidP="009F44ED">
            <w:pPr>
              <w:ind w:left="-65"/>
              <w:rPr>
                <w:rFonts w:cstheme="minorHAnsi"/>
                <w:b/>
                <w:bCs/>
                <w:u w:val="single"/>
              </w:rPr>
            </w:pPr>
            <w:sdt>
              <w:sdtPr>
                <w:rPr>
                  <w:rFonts w:cstheme="minorHAnsi"/>
                  <w:sz w:val="20"/>
                  <w:szCs w:val="20"/>
                </w:rPr>
                <w:id w:val="-21156670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927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B7ACDA9" w14:textId="36EA9F4C" w:rsidR="00DA3976" w:rsidRDefault="00D53453" w:rsidP="009F44ED">
            <w:pPr>
              <w:ind w:left="-65"/>
              <w:rPr>
                <w:rFonts w:cstheme="minorHAnsi"/>
                <w:b/>
                <w:bCs/>
                <w:u w:val="single"/>
              </w:rPr>
            </w:pPr>
            <w:sdt>
              <w:sdtPr>
                <w:rPr>
                  <w:rFonts w:cstheme="minorHAnsi"/>
                  <w:sz w:val="20"/>
                  <w:szCs w:val="20"/>
                </w:rPr>
                <w:id w:val="-828599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50222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09E4A" w14:textId="603CA6EC" w:rsidR="00DA3976" w:rsidRDefault="00D53453" w:rsidP="009F44ED">
            <w:pPr>
              <w:ind w:left="-65"/>
              <w:rPr>
                <w:rFonts w:cstheme="minorHAnsi"/>
                <w:b/>
                <w:bCs/>
                <w:u w:val="single"/>
              </w:rPr>
            </w:pPr>
            <w:sdt>
              <w:sdtPr>
                <w:rPr>
                  <w:rFonts w:cstheme="minorHAnsi"/>
                  <w:sz w:val="20"/>
                  <w:szCs w:val="20"/>
                </w:rPr>
                <w:id w:val="-32584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220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56B2D" w14:textId="09B5C2AB" w:rsidR="00DA3976" w:rsidRDefault="00D53453" w:rsidP="009F44ED">
            <w:pPr>
              <w:ind w:left="-65"/>
              <w:rPr>
                <w:rFonts w:cstheme="minorHAnsi"/>
                <w:b/>
                <w:bCs/>
                <w:u w:val="single"/>
              </w:rPr>
            </w:pPr>
            <w:sdt>
              <w:sdtPr>
                <w:rPr>
                  <w:rFonts w:cstheme="minorHAnsi"/>
                  <w:sz w:val="20"/>
                  <w:szCs w:val="20"/>
                </w:rPr>
                <w:id w:val="-132951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7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5D8594" w14:textId="68B34DF5" w:rsidR="00DA3976" w:rsidRDefault="00D53453" w:rsidP="009F44ED">
            <w:pPr>
              <w:ind w:left="-65"/>
              <w:rPr>
                <w:rFonts w:cstheme="minorHAnsi"/>
                <w:b/>
                <w:bCs/>
                <w:u w:val="single"/>
              </w:rPr>
            </w:pPr>
            <w:sdt>
              <w:sdtPr>
                <w:rPr>
                  <w:rFonts w:cstheme="minorHAnsi"/>
                  <w:sz w:val="20"/>
                  <w:szCs w:val="20"/>
                </w:rPr>
                <w:id w:val="1752852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563776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3DA2547" w14:textId="6B4251C4" w:rsidR="00DA3976" w:rsidRDefault="00D53453" w:rsidP="009F44ED">
            <w:pPr>
              <w:ind w:left="-65"/>
              <w:rPr>
                <w:rFonts w:cstheme="minorHAnsi"/>
                <w:b/>
                <w:bCs/>
                <w:u w:val="single"/>
              </w:rPr>
            </w:pPr>
            <w:sdt>
              <w:sdtPr>
                <w:rPr>
                  <w:rFonts w:cstheme="minorHAnsi"/>
                  <w:sz w:val="20"/>
                  <w:szCs w:val="20"/>
                </w:rPr>
                <w:id w:val="-1072192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10196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2D4FC92" w14:textId="6E121746" w:rsidR="00DA3976" w:rsidRDefault="00D53453" w:rsidP="009F44ED">
            <w:pPr>
              <w:ind w:left="-65"/>
              <w:rPr>
                <w:rFonts w:cstheme="minorHAnsi"/>
                <w:b/>
                <w:bCs/>
                <w:u w:val="single"/>
              </w:rPr>
            </w:pPr>
            <w:sdt>
              <w:sdtPr>
                <w:rPr>
                  <w:rFonts w:cstheme="minorHAnsi"/>
                  <w:sz w:val="20"/>
                  <w:szCs w:val="20"/>
                </w:rPr>
                <w:id w:val="-1101953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0342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EA3677" w14:textId="4FC9B93E" w:rsidR="00DA3976" w:rsidRDefault="00D53453" w:rsidP="009F44ED">
            <w:pPr>
              <w:ind w:left="-65"/>
              <w:rPr>
                <w:rFonts w:cstheme="minorHAnsi"/>
                <w:b/>
                <w:bCs/>
                <w:u w:val="single"/>
              </w:rPr>
            </w:pPr>
            <w:sdt>
              <w:sdtPr>
                <w:rPr>
                  <w:rFonts w:cstheme="minorHAnsi"/>
                  <w:sz w:val="20"/>
                  <w:szCs w:val="20"/>
                </w:rPr>
                <w:id w:val="-12323866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1899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73873BB" w14:textId="208F44B5" w:rsidR="00DA3976" w:rsidRDefault="00D53453" w:rsidP="009F44ED">
            <w:pPr>
              <w:ind w:left="-65"/>
              <w:rPr>
                <w:rFonts w:cstheme="minorHAnsi"/>
                <w:b/>
                <w:bCs/>
                <w:u w:val="single"/>
              </w:rPr>
            </w:pPr>
            <w:sdt>
              <w:sdtPr>
                <w:rPr>
                  <w:rFonts w:cstheme="minorHAnsi"/>
                  <w:sz w:val="20"/>
                  <w:szCs w:val="20"/>
                </w:rPr>
                <w:id w:val="-1409839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8204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BBCBA8E" w14:textId="5D1F365B" w:rsidR="00DA3976" w:rsidRDefault="00D53453" w:rsidP="009F44ED">
            <w:pPr>
              <w:ind w:left="-65"/>
              <w:rPr>
                <w:rFonts w:cstheme="minorHAnsi"/>
                <w:b/>
                <w:bCs/>
                <w:u w:val="single"/>
              </w:rPr>
            </w:pPr>
            <w:sdt>
              <w:sdtPr>
                <w:rPr>
                  <w:rFonts w:cstheme="minorHAnsi"/>
                  <w:sz w:val="20"/>
                  <w:szCs w:val="20"/>
                </w:rPr>
                <w:id w:val="-325130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4883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4DA977" w14:textId="30DC5ADF" w:rsidR="00DA3976" w:rsidRDefault="00D53453" w:rsidP="009F44ED">
            <w:pPr>
              <w:ind w:left="-65"/>
              <w:rPr>
                <w:rFonts w:cstheme="minorHAnsi"/>
                <w:b/>
                <w:bCs/>
                <w:u w:val="single"/>
              </w:rPr>
            </w:pPr>
            <w:sdt>
              <w:sdtPr>
                <w:rPr>
                  <w:rFonts w:cstheme="minorHAnsi"/>
                  <w:sz w:val="20"/>
                  <w:szCs w:val="20"/>
                </w:rPr>
                <w:id w:val="-1445464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45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3611848"/>
            <w:placeholder>
              <w:docPart w:val="D6BEA0C87A5E44F6B106F9068859DD54"/>
            </w:placeholder>
            <w:showingPlcHdr/>
          </w:sdtPr>
          <w:sdtEndPr/>
          <w:sdtContent>
            <w:tc>
              <w:tcPr>
                <w:tcW w:w="1158" w:type="dxa"/>
                <w:shd w:val="clear" w:color="auto" w:fill="E5EAF6"/>
                <w:vAlign w:val="center"/>
              </w:tcPr>
              <w:p w14:paraId="786ADF77"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85859407"/>
            <w:placeholder>
              <w:docPart w:val="A49BDCA0D5B34AA8BB12D6BB3C02E048"/>
            </w:placeholder>
            <w:showingPlcHdr/>
          </w:sdtPr>
          <w:sdtEndPr/>
          <w:sdtContent>
            <w:tc>
              <w:tcPr>
                <w:tcW w:w="2394" w:type="dxa"/>
                <w:shd w:val="clear" w:color="auto" w:fill="E5EAF6"/>
                <w:vAlign w:val="center"/>
              </w:tcPr>
              <w:p w14:paraId="370BE300" w14:textId="77777777" w:rsidR="00DA3976" w:rsidRDefault="00DA3976" w:rsidP="00DA3976">
                <w:pPr>
                  <w:rPr>
                    <w:rFonts w:cstheme="minorHAnsi"/>
                    <w:b/>
                    <w:bCs/>
                    <w:u w:val="single"/>
                  </w:rPr>
                </w:pPr>
                <w:r>
                  <w:rPr>
                    <w:rStyle w:val="PlaceholderText"/>
                  </w:rPr>
                  <w:t>Total Reviewed</w:t>
                </w:r>
              </w:p>
            </w:tc>
          </w:sdtContent>
        </w:sdt>
      </w:tr>
      <w:tr w:rsidR="00555920" w14:paraId="3FBBC0AF" w14:textId="77777777" w:rsidTr="00925CE7">
        <w:trPr>
          <w:cantSplit/>
        </w:trPr>
        <w:tc>
          <w:tcPr>
            <w:tcW w:w="19440" w:type="dxa"/>
            <w:gridSpan w:val="23"/>
            <w:shd w:val="clear" w:color="auto" w:fill="E5EAF6"/>
          </w:tcPr>
          <w:p w14:paraId="32FA19C7" w14:textId="77777777" w:rsidR="00555920" w:rsidRDefault="00555920"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0705243"/>
                <w:placeholder>
                  <w:docPart w:val="BA5590ED86F24BA5860C768DC789DC32"/>
                </w:placeholder>
                <w:showingPlcHdr/>
              </w:sdtPr>
              <w:sdtEndPr/>
              <w:sdtContent>
                <w:r>
                  <w:rPr>
                    <w:rStyle w:val="PlaceholderText"/>
                  </w:rPr>
                  <w:t>Enter comments for any deficiencies noted and/or any records where this standard may not be applicable.</w:t>
                </w:r>
              </w:sdtContent>
            </w:sdt>
          </w:p>
        </w:tc>
      </w:tr>
      <w:tr w:rsidR="00750B31" w14:paraId="146926AF" w14:textId="77777777" w:rsidTr="00750B31">
        <w:trPr>
          <w:cantSplit/>
        </w:trPr>
        <w:tc>
          <w:tcPr>
            <w:tcW w:w="4548" w:type="dxa"/>
            <w:shd w:val="clear" w:color="auto" w:fill="auto"/>
            <w:vAlign w:val="center"/>
          </w:tcPr>
          <w:p w14:paraId="5005FDE2" w14:textId="77777777" w:rsidR="00DA3976" w:rsidRPr="00942CC5" w:rsidRDefault="00DA3976" w:rsidP="00DA3976">
            <w:pPr>
              <w:rPr>
                <w:b/>
                <w:sz w:val="12"/>
                <w:szCs w:val="12"/>
              </w:rPr>
            </w:pPr>
          </w:p>
          <w:p w14:paraId="10E9AAD6" w14:textId="3D95DD67" w:rsidR="00DA3976" w:rsidRPr="00347C11" w:rsidRDefault="00D53453" w:rsidP="00DA3976">
            <w:pPr>
              <w:rPr>
                <w:rFonts w:cstheme="minorHAnsi"/>
                <w:b/>
                <w:bCs/>
              </w:rPr>
            </w:pPr>
            <w:hyperlink w:anchor="Med8G1" w:tooltip="Click to See Full Standard" w:history="1">
              <w:r w:rsidR="00DA3976" w:rsidRPr="00A27DFA">
                <w:rPr>
                  <w:rStyle w:val="Hyperlink"/>
                  <w:rFonts w:cstheme="minorHAnsi"/>
                  <w:b/>
                  <w:bCs/>
                </w:rPr>
                <w:t>8-G-1</w:t>
              </w:r>
            </w:hyperlink>
            <w:r w:rsidR="00DA3976" w:rsidRPr="00534738">
              <w:t xml:space="preserve"> </w:t>
            </w:r>
            <w:r w:rsidR="00DA3976">
              <w:t xml:space="preserve"> </w:t>
            </w:r>
            <w:r w:rsidR="00DA3976" w:rsidRPr="00CC680C">
              <w:rPr>
                <w:i/>
                <w:iCs/>
              </w:rPr>
              <w:t xml:space="preserve"> B, C-M, C</w:t>
            </w:r>
          </w:p>
          <w:p w14:paraId="6F4B7E26" w14:textId="77777777" w:rsidR="00DA3976" w:rsidRPr="001A2B05" w:rsidRDefault="00DA3976" w:rsidP="00DA397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E3370AA" w14:textId="10470BBA" w:rsidR="00DA3976" w:rsidRDefault="00D53453" w:rsidP="009F44ED">
            <w:pPr>
              <w:ind w:left="-65"/>
              <w:rPr>
                <w:rFonts w:cstheme="minorHAnsi"/>
                <w:b/>
                <w:bCs/>
                <w:u w:val="single"/>
              </w:rPr>
            </w:pPr>
            <w:sdt>
              <w:sdtPr>
                <w:rPr>
                  <w:rFonts w:cstheme="minorHAnsi"/>
                  <w:sz w:val="20"/>
                  <w:szCs w:val="20"/>
                </w:rPr>
                <w:id w:val="644249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26499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6760325" w14:textId="554C300A" w:rsidR="00DA3976" w:rsidRDefault="00D53453" w:rsidP="009F44ED">
            <w:pPr>
              <w:ind w:left="-65"/>
              <w:rPr>
                <w:rFonts w:cstheme="minorHAnsi"/>
                <w:b/>
                <w:bCs/>
                <w:u w:val="single"/>
              </w:rPr>
            </w:pPr>
            <w:sdt>
              <w:sdtPr>
                <w:rPr>
                  <w:rFonts w:cstheme="minorHAnsi"/>
                  <w:sz w:val="20"/>
                  <w:szCs w:val="20"/>
                </w:rPr>
                <w:id w:val="-6431268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3096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08639709" w14:textId="7DAB1645" w:rsidR="00DA3976" w:rsidRDefault="00D53453" w:rsidP="009F44ED">
            <w:pPr>
              <w:ind w:left="-65"/>
              <w:rPr>
                <w:rFonts w:cstheme="minorHAnsi"/>
                <w:b/>
                <w:bCs/>
                <w:u w:val="single"/>
              </w:rPr>
            </w:pPr>
            <w:sdt>
              <w:sdtPr>
                <w:rPr>
                  <w:rFonts w:cstheme="minorHAnsi"/>
                  <w:sz w:val="20"/>
                  <w:szCs w:val="20"/>
                </w:rPr>
                <w:id w:val="8072869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729699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FA5D9A8" w14:textId="46B585ED" w:rsidR="00DA3976" w:rsidRDefault="00D53453" w:rsidP="009F44ED">
            <w:pPr>
              <w:ind w:left="-65"/>
              <w:rPr>
                <w:rFonts w:cstheme="minorHAnsi"/>
                <w:b/>
                <w:bCs/>
                <w:u w:val="single"/>
              </w:rPr>
            </w:pPr>
            <w:sdt>
              <w:sdtPr>
                <w:rPr>
                  <w:rFonts w:cstheme="minorHAnsi"/>
                  <w:sz w:val="20"/>
                  <w:szCs w:val="20"/>
                </w:rPr>
                <w:id w:val="-1648362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40651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489BF45F" w14:textId="4A891268" w:rsidR="00DA3976" w:rsidRDefault="00D53453" w:rsidP="009F44ED">
            <w:pPr>
              <w:ind w:left="-65"/>
              <w:rPr>
                <w:rFonts w:cstheme="minorHAnsi"/>
                <w:b/>
                <w:bCs/>
                <w:u w:val="single"/>
              </w:rPr>
            </w:pPr>
            <w:sdt>
              <w:sdtPr>
                <w:rPr>
                  <w:rFonts w:cstheme="minorHAnsi"/>
                  <w:sz w:val="20"/>
                  <w:szCs w:val="20"/>
                </w:rPr>
                <w:id w:val="-731156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6227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1FAC18C" w14:textId="6E7B79A9" w:rsidR="00DA3976" w:rsidRDefault="00D53453" w:rsidP="009F44ED">
            <w:pPr>
              <w:ind w:left="-65"/>
              <w:rPr>
                <w:rFonts w:cstheme="minorHAnsi"/>
                <w:b/>
                <w:bCs/>
                <w:u w:val="single"/>
              </w:rPr>
            </w:pPr>
            <w:sdt>
              <w:sdtPr>
                <w:rPr>
                  <w:rFonts w:cstheme="minorHAnsi"/>
                  <w:sz w:val="20"/>
                  <w:szCs w:val="20"/>
                </w:rPr>
                <w:id w:val="-14762880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7002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BDFD3F4" w14:textId="45418210" w:rsidR="00DA3976" w:rsidRDefault="00D53453" w:rsidP="009F44ED">
            <w:pPr>
              <w:ind w:left="-65"/>
              <w:rPr>
                <w:rFonts w:cstheme="minorHAnsi"/>
                <w:b/>
                <w:bCs/>
                <w:u w:val="single"/>
              </w:rPr>
            </w:pPr>
            <w:sdt>
              <w:sdtPr>
                <w:rPr>
                  <w:rFonts w:cstheme="minorHAnsi"/>
                  <w:sz w:val="20"/>
                  <w:szCs w:val="20"/>
                </w:rPr>
                <w:id w:val="-15484461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91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4D3050B" w14:textId="107DCEE3" w:rsidR="00DA3976" w:rsidRDefault="00D53453" w:rsidP="009F44ED">
            <w:pPr>
              <w:ind w:left="-65"/>
              <w:rPr>
                <w:rFonts w:cstheme="minorHAnsi"/>
                <w:b/>
                <w:bCs/>
                <w:u w:val="single"/>
              </w:rPr>
            </w:pPr>
            <w:sdt>
              <w:sdtPr>
                <w:rPr>
                  <w:rFonts w:cstheme="minorHAnsi"/>
                  <w:sz w:val="20"/>
                  <w:szCs w:val="20"/>
                </w:rPr>
                <w:id w:val="-637254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7192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E7542D2" w14:textId="54B5C04B" w:rsidR="00DA3976" w:rsidRDefault="00D53453" w:rsidP="009F44ED">
            <w:pPr>
              <w:ind w:left="-65"/>
              <w:rPr>
                <w:rFonts w:cstheme="minorHAnsi"/>
                <w:b/>
                <w:bCs/>
                <w:u w:val="single"/>
              </w:rPr>
            </w:pPr>
            <w:sdt>
              <w:sdtPr>
                <w:rPr>
                  <w:rFonts w:cstheme="minorHAnsi"/>
                  <w:sz w:val="20"/>
                  <w:szCs w:val="20"/>
                </w:rPr>
                <w:id w:val="-5765258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7942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916B9A" w14:textId="34F4E617" w:rsidR="00DA3976" w:rsidRDefault="00D53453" w:rsidP="009F44ED">
            <w:pPr>
              <w:ind w:left="-65"/>
              <w:rPr>
                <w:rFonts w:cstheme="minorHAnsi"/>
                <w:b/>
                <w:bCs/>
                <w:u w:val="single"/>
              </w:rPr>
            </w:pPr>
            <w:sdt>
              <w:sdtPr>
                <w:rPr>
                  <w:rFonts w:cstheme="minorHAnsi"/>
                  <w:sz w:val="20"/>
                  <w:szCs w:val="20"/>
                </w:rPr>
                <w:id w:val="-2543616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6185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CD9A96C" w14:textId="74BD8844" w:rsidR="00DA3976" w:rsidRDefault="00D53453" w:rsidP="009F44ED">
            <w:pPr>
              <w:ind w:left="-65"/>
              <w:rPr>
                <w:rFonts w:cstheme="minorHAnsi"/>
                <w:b/>
                <w:bCs/>
                <w:u w:val="single"/>
              </w:rPr>
            </w:pPr>
            <w:sdt>
              <w:sdtPr>
                <w:rPr>
                  <w:rFonts w:cstheme="minorHAnsi"/>
                  <w:sz w:val="20"/>
                  <w:szCs w:val="20"/>
                </w:rPr>
                <w:id w:val="-14760573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0324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54549BB" w14:textId="592C9B1A" w:rsidR="00DA3976" w:rsidRDefault="00D53453" w:rsidP="009F44ED">
            <w:pPr>
              <w:ind w:left="-65"/>
              <w:rPr>
                <w:rFonts w:cstheme="minorHAnsi"/>
                <w:b/>
                <w:bCs/>
                <w:u w:val="single"/>
              </w:rPr>
            </w:pPr>
            <w:sdt>
              <w:sdtPr>
                <w:rPr>
                  <w:rFonts w:cstheme="minorHAnsi"/>
                  <w:sz w:val="20"/>
                  <w:szCs w:val="20"/>
                </w:rPr>
                <w:id w:val="-5516243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9735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E2A7F4C" w14:textId="2E4CA694" w:rsidR="00DA3976" w:rsidRDefault="00D53453" w:rsidP="009F44ED">
            <w:pPr>
              <w:ind w:left="-65"/>
              <w:rPr>
                <w:rFonts w:cstheme="minorHAnsi"/>
                <w:b/>
                <w:bCs/>
                <w:u w:val="single"/>
              </w:rPr>
            </w:pPr>
            <w:sdt>
              <w:sdtPr>
                <w:rPr>
                  <w:rFonts w:cstheme="minorHAnsi"/>
                  <w:sz w:val="20"/>
                  <w:szCs w:val="20"/>
                </w:rPr>
                <w:id w:val="25348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44469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F6263D2" w14:textId="3E4D0588" w:rsidR="00DA3976" w:rsidRDefault="00D53453" w:rsidP="009F44ED">
            <w:pPr>
              <w:ind w:left="-65"/>
              <w:rPr>
                <w:rFonts w:cstheme="minorHAnsi"/>
                <w:b/>
                <w:bCs/>
                <w:u w:val="single"/>
              </w:rPr>
            </w:pPr>
            <w:sdt>
              <w:sdtPr>
                <w:rPr>
                  <w:rFonts w:cstheme="minorHAnsi"/>
                  <w:sz w:val="20"/>
                  <w:szCs w:val="20"/>
                </w:rPr>
                <w:id w:val="-478455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24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6C9C47A1" w14:textId="26BFB8AE" w:rsidR="00DA3976" w:rsidRDefault="00D53453" w:rsidP="009F44ED">
            <w:pPr>
              <w:ind w:left="-65"/>
              <w:rPr>
                <w:rFonts w:cstheme="minorHAnsi"/>
                <w:b/>
                <w:bCs/>
                <w:u w:val="single"/>
              </w:rPr>
            </w:pPr>
            <w:sdt>
              <w:sdtPr>
                <w:rPr>
                  <w:rFonts w:cstheme="minorHAnsi"/>
                  <w:sz w:val="20"/>
                  <w:szCs w:val="20"/>
                </w:rPr>
                <w:id w:val="-9137846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3008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274CB3F" w14:textId="1F47FA30" w:rsidR="00DA3976" w:rsidRDefault="00D53453" w:rsidP="009F44ED">
            <w:pPr>
              <w:ind w:left="-65"/>
              <w:rPr>
                <w:rFonts w:cstheme="minorHAnsi"/>
                <w:b/>
                <w:bCs/>
                <w:u w:val="single"/>
              </w:rPr>
            </w:pPr>
            <w:sdt>
              <w:sdtPr>
                <w:rPr>
                  <w:rFonts w:cstheme="minorHAnsi"/>
                  <w:sz w:val="20"/>
                  <w:szCs w:val="20"/>
                </w:rPr>
                <w:id w:val="-1757307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2739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5A60F20" w14:textId="1E9F3D82" w:rsidR="00DA3976" w:rsidRDefault="00D53453" w:rsidP="009F44ED">
            <w:pPr>
              <w:ind w:left="-65"/>
              <w:rPr>
                <w:rFonts w:cstheme="minorHAnsi"/>
                <w:b/>
                <w:bCs/>
                <w:u w:val="single"/>
              </w:rPr>
            </w:pPr>
            <w:sdt>
              <w:sdtPr>
                <w:rPr>
                  <w:rFonts w:cstheme="minorHAnsi"/>
                  <w:sz w:val="20"/>
                  <w:szCs w:val="20"/>
                </w:rPr>
                <w:id w:val="10628369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9751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E9EECEF" w14:textId="45B58DED" w:rsidR="00DA3976" w:rsidRDefault="00D53453" w:rsidP="009F44ED">
            <w:pPr>
              <w:ind w:left="-65"/>
              <w:rPr>
                <w:rFonts w:cstheme="minorHAnsi"/>
                <w:b/>
                <w:bCs/>
                <w:u w:val="single"/>
              </w:rPr>
            </w:pPr>
            <w:sdt>
              <w:sdtPr>
                <w:rPr>
                  <w:rFonts w:cstheme="minorHAnsi"/>
                  <w:sz w:val="20"/>
                  <w:szCs w:val="20"/>
                </w:rPr>
                <w:id w:val="-1251574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5524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1F44A0A" w14:textId="11872B53" w:rsidR="00DA3976" w:rsidRDefault="00D53453" w:rsidP="009F44ED">
            <w:pPr>
              <w:ind w:left="-65"/>
              <w:rPr>
                <w:rFonts w:cstheme="minorHAnsi"/>
                <w:b/>
                <w:bCs/>
                <w:u w:val="single"/>
              </w:rPr>
            </w:pPr>
            <w:sdt>
              <w:sdtPr>
                <w:rPr>
                  <w:rFonts w:cstheme="minorHAnsi"/>
                  <w:sz w:val="20"/>
                  <w:szCs w:val="20"/>
                </w:rPr>
                <w:id w:val="1121805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0666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C94AD6" w14:textId="131ECE63" w:rsidR="00DA3976" w:rsidRDefault="00D53453" w:rsidP="009F44ED">
            <w:pPr>
              <w:ind w:left="-65"/>
              <w:rPr>
                <w:rFonts w:cstheme="minorHAnsi"/>
                <w:b/>
                <w:bCs/>
                <w:u w:val="single"/>
              </w:rPr>
            </w:pPr>
            <w:sdt>
              <w:sdtPr>
                <w:rPr>
                  <w:rFonts w:cstheme="minorHAnsi"/>
                  <w:sz w:val="20"/>
                  <w:szCs w:val="20"/>
                </w:rPr>
                <w:id w:val="-15346428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0689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401254028"/>
            <w:placeholder>
              <w:docPart w:val="116B5D0240E747038D2F2D5A8AA53B28"/>
            </w:placeholder>
            <w:showingPlcHdr/>
          </w:sdtPr>
          <w:sdtEndPr/>
          <w:sdtContent>
            <w:tc>
              <w:tcPr>
                <w:tcW w:w="1158" w:type="dxa"/>
                <w:shd w:val="clear" w:color="auto" w:fill="auto"/>
                <w:vAlign w:val="center"/>
              </w:tcPr>
              <w:p w14:paraId="7C48A81D"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24271844"/>
            <w:placeholder>
              <w:docPart w:val="B5370F0D8A1E493187BD2EEC36A1A0AC"/>
            </w:placeholder>
            <w:showingPlcHdr/>
          </w:sdtPr>
          <w:sdtEndPr/>
          <w:sdtContent>
            <w:tc>
              <w:tcPr>
                <w:tcW w:w="2394" w:type="dxa"/>
                <w:shd w:val="clear" w:color="auto" w:fill="auto"/>
                <w:vAlign w:val="center"/>
              </w:tcPr>
              <w:p w14:paraId="0A665F78" w14:textId="77777777" w:rsidR="00DA3976" w:rsidRDefault="00DA3976" w:rsidP="00DA3976">
                <w:pPr>
                  <w:rPr>
                    <w:rFonts w:cstheme="minorHAnsi"/>
                    <w:b/>
                    <w:bCs/>
                    <w:u w:val="single"/>
                  </w:rPr>
                </w:pPr>
                <w:r>
                  <w:rPr>
                    <w:rStyle w:val="PlaceholderText"/>
                  </w:rPr>
                  <w:t>Total Reviewed</w:t>
                </w:r>
              </w:p>
            </w:tc>
          </w:sdtContent>
        </w:sdt>
      </w:tr>
      <w:tr w:rsidR="00B3673C" w14:paraId="420347A0" w14:textId="77777777" w:rsidTr="00750B31">
        <w:trPr>
          <w:cantSplit/>
        </w:trPr>
        <w:tc>
          <w:tcPr>
            <w:tcW w:w="19440" w:type="dxa"/>
            <w:gridSpan w:val="23"/>
            <w:shd w:val="clear" w:color="auto" w:fill="auto"/>
          </w:tcPr>
          <w:p w14:paraId="20FDC1DF" w14:textId="77777777" w:rsidR="00B3673C" w:rsidRDefault="00B3673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7881966"/>
                <w:placeholder>
                  <w:docPart w:val="FC8E37FBE95140B0A97F5D1A364CEDB1"/>
                </w:placeholder>
                <w:showingPlcHdr/>
              </w:sdtPr>
              <w:sdtEndPr/>
              <w:sdtContent>
                <w:r>
                  <w:rPr>
                    <w:rStyle w:val="PlaceholderText"/>
                  </w:rPr>
                  <w:t>Enter comments for any deficiencies noted and/or any records where this standard may not be applicable.</w:t>
                </w:r>
              </w:sdtContent>
            </w:sdt>
          </w:p>
        </w:tc>
      </w:tr>
      <w:tr w:rsidR="000B4B59" w14:paraId="4B3D2DD8" w14:textId="77777777" w:rsidTr="009F44ED">
        <w:trPr>
          <w:cantSplit/>
        </w:trPr>
        <w:tc>
          <w:tcPr>
            <w:tcW w:w="4548" w:type="dxa"/>
            <w:shd w:val="clear" w:color="auto" w:fill="E5EAF6"/>
            <w:vAlign w:val="center"/>
          </w:tcPr>
          <w:p w14:paraId="31471794" w14:textId="77777777" w:rsidR="00DA3976" w:rsidRPr="00942CC5" w:rsidRDefault="00DA3976" w:rsidP="00DA3976">
            <w:pPr>
              <w:rPr>
                <w:b/>
                <w:sz w:val="12"/>
                <w:szCs w:val="12"/>
              </w:rPr>
            </w:pPr>
          </w:p>
          <w:p w14:paraId="6EFFF362" w14:textId="5501C2DD" w:rsidR="00DA3976" w:rsidRPr="00B3673C" w:rsidRDefault="00D53453" w:rsidP="00DA3976">
            <w:pPr>
              <w:rPr>
                <w:b/>
                <w:bCs/>
              </w:rPr>
            </w:pPr>
            <w:hyperlink w:anchor="Med8G3" w:history="1">
              <w:r w:rsidR="00DA3976" w:rsidRPr="003104D6">
                <w:rPr>
                  <w:rStyle w:val="Hyperlink"/>
                  <w:b/>
                  <w:bCs/>
                </w:rPr>
                <w:t>8-G-3</w:t>
              </w:r>
            </w:hyperlink>
            <w:r w:rsidR="00DA3976" w:rsidRPr="003104D6">
              <w:rPr>
                <w:b/>
                <w:bCs/>
              </w:rPr>
              <w:t xml:space="preserve">   </w:t>
            </w:r>
            <w:r w:rsidR="00DA3976" w:rsidRPr="003104D6">
              <w:rPr>
                <w:i/>
                <w:iCs/>
              </w:rPr>
              <w:t>A, B,</w:t>
            </w:r>
            <w:r w:rsidR="00DA3976" w:rsidRPr="00CC680C">
              <w:rPr>
                <w:i/>
                <w:iCs/>
              </w:rPr>
              <w:t xml:space="preserve"> C-M, C</w:t>
            </w:r>
          </w:p>
          <w:p w14:paraId="262A4C8F" w14:textId="780396F1" w:rsidR="00DA3976" w:rsidRDefault="00DA3976" w:rsidP="00DA3976">
            <w:r>
              <w:t>Dental “time out” performed verifying patient's</w:t>
            </w:r>
          </w:p>
          <w:p w14:paraId="1BDAF90F" w14:textId="20630A68" w:rsidR="00DA3976" w:rsidRPr="001A2B05" w:rsidRDefault="00DA3976" w:rsidP="00DA3976">
            <w:r>
              <w:t>identification, intended procedure including correct teeth/site, all equipment routinely necessary for performing the procedure along with any implantable devices to be used are immediately available.</w:t>
            </w:r>
          </w:p>
        </w:tc>
        <w:tc>
          <w:tcPr>
            <w:tcW w:w="564" w:type="dxa"/>
            <w:shd w:val="clear" w:color="auto" w:fill="E5EAF6"/>
            <w:vAlign w:val="center"/>
          </w:tcPr>
          <w:p w14:paraId="3A9178A2" w14:textId="2281562F" w:rsidR="00DA3976" w:rsidRDefault="00D53453" w:rsidP="009F44ED">
            <w:pPr>
              <w:ind w:left="-65"/>
              <w:rPr>
                <w:rFonts w:cstheme="minorHAnsi"/>
                <w:b/>
                <w:bCs/>
                <w:u w:val="single"/>
              </w:rPr>
            </w:pPr>
            <w:sdt>
              <w:sdtPr>
                <w:rPr>
                  <w:rFonts w:cstheme="minorHAnsi"/>
                  <w:sz w:val="20"/>
                  <w:szCs w:val="20"/>
                </w:rPr>
                <w:id w:val="-1370988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6586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9CDC3ED" w14:textId="101F5A50" w:rsidR="00DA3976" w:rsidRDefault="00D53453" w:rsidP="009F44ED">
            <w:pPr>
              <w:ind w:left="-65"/>
              <w:rPr>
                <w:rFonts w:cstheme="minorHAnsi"/>
                <w:b/>
                <w:bCs/>
                <w:u w:val="single"/>
              </w:rPr>
            </w:pPr>
            <w:sdt>
              <w:sdtPr>
                <w:rPr>
                  <w:rFonts w:cstheme="minorHAnsi"/>
                  <w:sz w:val="20"/>
                  <w:szCs w:val="20"/>
                </w:rPr>
                <w:id w:val="11255868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6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E25C92" w14:textId="6F50CFFB" w:rsidR="00DA3976" w:rsidRDefault="00D53453" w:rsidP="009F44ED">
            <w:pPr>
              <w:ind w:left="-65"/>
              <w:rPr>
                <w:rFonts w:cstheme="minorHAnsi"/>
                <w:b/>
                <w:bCs/>
                <w:u w:val="single"/>
              </w:rPr>
            </w:pPr>
            <w:sdt>
              <w:sdtPr>
                <w:rPr>
                  <w:rFonts w:cstheme="minorHAnsi"/>
                  <w:sz w:val="20"/>
                  <w:szCs w:val="20"/>
                </w:rPr>
                <w:id w:val="531387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533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064872" w14:textId="6D315824" w:rsidR="00DA3976" w:rsidRDefault="00D53453" w:rsidP="009F44ED">
            <w:pPr>
              <w:ind w:left="-65"/>
              <w:rPr>
                <w:rFonts w:cstheme="minorHAnsi"/>
                <w:b/>
                <w:bCs/>
                <w:u w:val="single"/>
              </w:rPr>
            </w:pPr>
            <w:sdt>
              <w:sdtPr>
                <w:rPr>
                  <w:rFonts w:cstheme="minorHAnsi"/>
                  <w:sz w:val="20"/>
                  <w:szCs w:val="20"/>
                </w:rPr>
                <w:id w:val="-1426728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13782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4161D78" w14:textId="71C46840" w:rsidR="00DA3976" w:rsidRDefault="00D53453" w:rsidP="009F44ED">
            <w:pPr>
              <w:ind w:left="-65"/>
              <w:rPr>
                <w:rFonts w:cstheme="minorHAnsi"/>
                <w:b/>
                <w:bCs/>
                <w:u w:val="single"/>
              </w:rPr>
            </w:pPr>
            <w:sdt>
              <w:sdtPr>
                <w:rPr>
                  <w:rFonts w:cstheme="minorHAnsi"/>
                  <w:sz w:val="20"/>
                  <w:szCs w:val="20"/>
                </w:rPr>
                <w:id w:val="-199176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4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F757F8D" w14:textId="38B2D556" w:rsidR="00DA3976" w:rsidRDefault="00D53453" w:rsidP="009F44ED">
            <w:pPr>
              <w:ind w:left="-65"/>
              <w:rPr>
                <w:rFonts w:cstheme="minorHAnsi"/>
                <w:b/>
                <w:bCs/>
                <w:u w:val="single"/>
              </w:rPr>
            </w:pPr>
            <w:sdt>
              <w:sdtPr>
                <w:rPr>
                  <w:rFonts w:cstheme="minorHAnsi"/>
                  <w:sz w:val="20"/>
                  <w:szCs w:val="20"/>
                </w:rPr>
                <w:id w:val="1869566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28998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AB20D6" w14:textId="7D26BDE0" w:rsidR="00DA3976" w:rsidRDefault="00D53453" w:rsidP="009F44ED">
            <w:pPr>
              <w:ind w:left="-65"/>
              <w:rPr>
                <w:rFonts w:cstheme="minorHAnsi"/>
                <w:b/>
                <w:bCs/>
                <w:u w:val="single"/>
              </w:rPr>
            </w:pPr>
            <w:sdt>
              <w:sdtPr>
                <w:rPr>
                  <w:rFonts w:cstheme="minorHAnsi"/>
                  <w:sz w:val="20"/>
                  <w:szCs w:val="20"/>
                </w:rPr>
                <w:id w:val="1943419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0134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51778B3" w14:textId="134077C2" w:rsidR="00DA3976" w:rsidRDefault="00D53453" w:rsidP="009F44ED">
            <w:pPr>
              <w:ind w:left="-65"/>
              <w:rPr>
                <w:rFonts w:cstheme="minorHAnsi"/>
                <w:b/>
                <w:bCs/>
                <w:u w:val="single"/>
              </w:rPr>
            </w:pPr>
            <w:sdt>
              <w:sdtPr>
                <w:rPr>
                  <w:rFonts w:cstheme="minorHAnsi"/>
                  <w:sz w:val="20"/>
                  <w:szCs w:val="20"/>
                </w:rPr>
                <w:id w:val="-2079589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104703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07E4565" w14:textId="6B941DE9" w:rsidR="00DA3976" w:rsidRDefault="00D53453" w:rsidP="009F44ED">
            <w:pPr>
              <w:ind w:left="-65"/>
              <w:rPr>
                <w:rFonts w:cstheme="minorHAnsi"/>
                <w:b/>
                <w:bCs/>
                <w:u w:val="single"/>
              </w:rPr>
            </w:pPr>
            <w:sdt>
              <w:sdtPr>
                <w:rPr>
                  <w:rFonts w:cstheme="minorHAnsi"/>
                  <w:sz w:val="20"/>
                  <w:szCs w:val="20"/>
                </w:rPr>
                <w:id w:val="148165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850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738E96B" w14:textId="37F82872" w:rsidR="00DA3976" w:rsidRDefault="00D53453" w:rsidP="009F44ED">
            <w:pPr>
              <w:ind w:left="-65"/>
              <w:rPr>
                <w:rFonts w:cstheme="minorHAnsi"/>
                <w:b/>
                <w:bCs/>
                <w:u w:val="single"/>
              </w:rPr>
            </w:pPr>
            <w:sdt>
              <w:sdtPr>
                <w:rPr>
                  <w:rFonts w:cstheme="minorHAnsi"/>
                  <w:sz w:val="20"/>
                  <w:szCs w:val="20"/>
                </w:rPr>
                <w:id w:val="378444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467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5F6A6A" w14:textId="04D8FEC9" w:rsidR="00DA3976" w:rsidRDefault="00D53453" w:rsidP="009F44ED">
            <w:pPr>
              <w:ind w:left="-65"/>
              <w:rPr>
                <w:rFonts w:cstheme="minorHAnsi"/>
                <w:b/>
                <w:bCs/>
                <w:u w:val="single"/>
              </w:rPr>
            </w:pPr>
            <w:sdt>
              <w:sdtPr>
                <w:rPr>
                  <w:rFonts w:cstheme="minorHAnsi"/>
                  <w:sz w:val="20"/>
                  <w:szCs w:val="20"/>
                </w:rPr>
                <w:id w:val="-989939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3336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08240DB" w14:textId="10555E27" w:rsidR="00DA3976" w:rsidRDefault="00D53453" w:rsidP="009F44ED">
            <w:pPr>
              <w:ind w:left="-65"/>
              <w:rPr>
                <w:rFonts w:cstheme="minorHAnsi"/>
                <w:b/>
                <w:bCs/>
                <w:u w:val="single"/>
              </w:rPr>
            </w:pPr>
            <w:sdt>
              <w:sdtPr>
                <w:rPr>
                  <w:rFonts w:cstheme="minorHAnsi"/>
                  <w:sz w:val="20"/>
                  <w:szCs w:val="20"/>
                </w:rPr>
                <w:id w:val="-1359726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3072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FFEF9AB" w14:textId="1627B5DC" w:rsidR="00DA3976" w:rsidRDefault="00D53453" w:rsidP="009F44ED">
            <w:pPr>
              <w:ind w:left="-65"/>
              <w:rPr>
                <w:rFonts w:cstheme="minorHAnsi"/>
                <w:b/>
                <w:bCs/>
                <w:u w:val="single"/>
              </w:rPr>
            </w:pPr>
            <w:sdt>
              <w:sdtPr>
                <w:rPr>
                  <w:rFonts w:cstheme="minorHAnsi"/>
                  <w:sz w:val="20"/>
                  <w:szCs w:val="20"/>
                </w:rPr>
                <w:id w:val="1636377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9090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3BD110D" w14:textId="34753CAA" w:rsidR="00DA3976" w:rsidRDefault="00D53453" w:rsidP="009F44ED">
            <w:pPr>
              <w:ind w:left="-65"/>
              <w:rPr>
                <w:rFonts w:cstheme="minorHAnsi"/>
                <w:b/>
                <w:bCs/>
                <w:u w:val="single"/>
              </w:rPr>
            </w:pPr>
            <w:sdt>
              <w:sdtPr>
                <w:rPr>
                  <w:rFonts w:cstheme="minorHAnsi"/>
                  <w:sz w:val="20"/>
                  <w:szCs w:val="20"/>
                </w:rPr>
                <w:id w:val="180490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7022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7440A33" w14:textId="4137B487" w:rsidR="00DA3976" w:rsidRDefault="00D53453" w:rsidP="009F44ED">
            <w:pPr>
              <w:ind w:left="-65"/>
              <w:rPr>
                <w:rFonts w:cstheme="minorHAnsi"/>
                <w:b/>
                <w:bCs/>
                <w:u w:val="single"/>
              </w:rPr>
            </w:pPr>
            <w:sdt>
              <w:sdtPr>
                <w:rPr>
                  <w:rFonts w:cstheme="minorHAnsi"/>
                  <w:sz w:val="20"/>
                  <w:szCs w:val="20"/>
                </w:rPr>
                <w:id w:val="14045733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42638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47FE47" w14:textId="0DC2692A" w:rsidR="00DA3976" w:rsidRDefault="00D53453" w:rsidP="009F44ED">
            <w:pPr>
              <w:ind w:left="-65"/>
              <w:rPr>
                <w:rFonts w:cstheme="minorHAnsi"/>
                <w:b/>
                <w:bCs/>
                <w:u w:val="single"/>
              </w:rPr>
            </w:pPr>
            <w:sdt>
              <w:sdtPr>
                <w:rPr>
                  <w:rFonts w:cstheme="minorHAnsi"/>
                  <w:sz w:val="20"/>
                  <w:szCs w:val="20"/>
                </w:rPr>
                <w:id w:val="-513965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13131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F2A2A9" w14:textId="0CF29679" w:rsidR="00DA3976" w:rsidRDefault="00D53453" w:rsidP="009F44ED">
            <w:pPr>
              <w:ind w:left="-65"/>
              <w:rPr>
                <w:rFonts w:cstheme="minorHAnsi"/>
                <w:b/>
                <w:bCs/>
                <w:u w:val="single"/>
              </w:rPr>
            </w:pPr>
            <w:sdt>
              <w:sdtPr>
                <w:rPr>
                  <w:rFonts w:cstheme="minorHAnsi"/>
                  <w:sz w:val="20"/>
                  <w:szCs w:val="20"/>
                </w:rPr>
                <w:id w:val="-489719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012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357286E" w14:textId="1BAF56EA" w:rsidR="00DA3976" w:rsidRDefault="00D53453" w:rsidP="009F44ED">
            <w:pPr>
              <w:ind w:left="-65"/>
              <w:rPr>
                <w:rFonts w:cstheme="minorHAnsi"/>
                <w:b/>
                <w:bCs/>
                <w:u w:val="single"/>
              </w:rPr>
            </w:pPr>
            <w:sdt>
              <w:sdtPr>
                <w:rPr>
                  <w:rFonts w:cstheme="minorHAnsi"/>
                  <w:sz w:val="20"/>
                  <w:szCs w:val="20"/>
                </w:rPr>
                <w:id w:val="1795950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1396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B6C154" w14:textId="1B03F6F2" w:rsidR="00DA3976" w:rsidRDefault="00D53453" w:rsidP="009F44ED">
            <w:pPr>
              <w:ind w:left="-65"/>
              <w:rPr>
                <w:rFonts w:cstheme="minorHAnsi"/>
                <w:b/>
                <w:bCs/>
                <w:u w:val="single"/>
              </w:rPr>
            </w:pPr>
            <w:sdt>
              <w:sdtPr>
                <w:rPr>
                  <w:rFonts w:cstheme="minorHAnsi"/>
                  <w:sz w:val="20"/>
                  <w:szCs w:val="20"/>
                </w:rPr>
                <w:id w:val="-5842254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3129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23844A" w14:textId="4923C980" w:rsidR="00DA3976" w:rsidRDefault="00D53453" w:rsidP="009F44ED">
            <w:pPr>
              <w:ind w:left="-65"/>
              <w:rPr>
                <w:rFonts w:cstheme="minorHAnsi"/>
                <w:b/>
                <w:bCs/>
                <w:u w:val="single"/>
              </w:rPr>
            </w:pPr>
            <w:sdt>
              <w:sdtPr>
                <w:rPr>
                  <w:rFonts w:cstheme="minorHAnsi"/>
                  <w:sz w:val="20"/>
                  <w:szCs w:val="20"/>
                </w:rPr>
                <w:id w:val="-5055128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3953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46297861"/>
            <w:placeholder>
              <w:docPart w:val="75B512D4E88349288E664669AB8025B8"/>
            </w:placeholder>
            <w:showingPlcHdr/>
          </w:sdtPr>
          <w:sdtEndPr/>
          <w:sdtContent>
            <w:tc>
              <w:tcPr>
                <w:tcW w:w="1158" w:type="dxa"/>
                <w:shd w:val="clear" w:color="auto" w:fill="E5EAF6"/>
                <w:vAlign w:val="center"/>
              </w:tcPr>
              <w:p w14:paraId="2C96DD61" w14:textId="6C7A658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325123995"/>
            <w:placeholder>
              <w:docPart w:val="485CA98B46614946A00EC3488C7E6FC0"/>
            </w:placeholder>
            <w:showingPlcHdr/>
          </w:sdtPr>
          <w:sdtEndPr/>
          <w:sdtContent>
            <w:tc>
              <w:tcPr>
                <w:tcW w:w="2394" w:type="dxa"/>
                <w:shd w:val="clear" w:color="auto" w:fill="E5EAF6"/>
                <w:vAlign w:val="center"/>
              </w:tcPr>
              <w:p w14:paraId="32B7AB8E" w14:textId="5B9F7AA5" w:rsidR="00DA3976" w:rsidRDefault="00DA3976" w:rsidP="00DA3976">
                <w:pPr>
                  <w:rPr>
                    <w:rFonts w:cstheme="minorHAnsi"/>
                    <w:b/>
                    <w:bCs/>
                    <w:u w:val="single"/>
                  </w:rPr>
                </w:pPr>
                <w:r>
                  <w:rPr>
                    <w:rStyle w:val="PlaceholderText"/>
                  </w:rPr>
                  <w:t>Total Reviewed</w:t>
                </w:r>
              </w:p>
            </w:tc>
          </w:sdtContent>
        </w:sdt>
      </w:tr>
      <w:tr w:rsidR="00564B51" w14:paraId="4FC99097" w14:textId="77777777" w:rsidTr="009F44ED">
        <w:trPr>
          <w:cantSplit/>
        </w:trPr>
        <w:tc>
          <w:tcPr>
            <w:tcW w:w="19440" w:type="dxa"/>
            <w:gridSpan w:val="23"/>
            <w:shd w:val="clear" w:color="auto" w:fill="E5EAF6"/>
            <w:vAlign w:val="center"/>
          </w:tcPr>
          <w:p w14:paraId="5FD7D06B" w14:textId="77777777" w:rsidR="00564B51" w:rsidRDefault="00564B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p w14:paraId="7EDBC2B5" w14:textId="0BABFB64" w:rsidR="00564B51" w:rsidRDefault="00564B51" w:rsidP="009F44ED">
            <w:pPr>
              <w:ind w:left="-65"/>
              <w:rPr>
                <w:rFonts w:cstheme="minorHAnsi"/>
                <w:b/>
                <w:bCs/>
                <w:u w:val="single"/>
              </w:rPr>
            </w:pPr>
          </w:p>
        </w:tc>
      </w:tr>
      <w:tr w:rsidR="00DA3976" w14:paraId="48DCEE24" w14:textId="77777777" w:rsidTr="009F44ED">
        <w:trPr>
          <w:cantSplit/>
        </w:trPr>
        <w:tc>
          <w:tcPr>
            <w:tcW w:w="4548" w:type="dxa"/>
            <w:vAlign w:val="center"/>
          </w:tcPr>
          <w:p w14:paraId="26D8115B" w14:textId="77777777" w:rsidR="00DA3976" w:rsidRPr="0045038E" w:rsidRDefault="00DA3976" w:rsidP="00DA3976">
            <w:pPr>
              <w:rPr>
                <w:sz w:val="12"/>
                <w:szCs w:val="12"/>
              </w:rPr>
            </w:pPr>
          </w:p>
          <w:p w14:paraId="726E2A52" w14:textId="77777777" w:rsidR="00DA3976" w:rsidRPr="00347C11" w:rsidRDefault="00D53453" w:rsidP="00DA3976">
            <w:pPr>
              <w:rPr>
                <w:rFonts w:cstheme="minorHAnsi"/>
                <w:b/>
                <w:bCs/>
              </w:rPr>
            </w:pPr>
            <w:hyperlink w:anchor="Med8H2" w:tooltip="Click to See Full Standard" w:history="1">
              <w:r w:rsidR="00DA3976" w:rsidRPr="00A27DFA">
                <w:rPr>
                  <w:rStyle w:val="Hyperlink"/>
                  <w:rFonts w:cstheme="minorHAnsi"/>
                  <w:b/>
                  <w:bCs/>
                </w:rPr>
                <w:t>8-H-2</w:t>
              </w:r>
            </w:hyperlink>
            <w:r w:rsidR="00DA3976" w:rsidRPr="00534738">
              <w:t xml:space="preserve"> </w:t>
            </w:r>
            <w:r w:rsidR="00DA3976">
              <w:t xml:space="preserve"> </w:t>
            </w:r>
            <w:r w:rsidR="00DA3976" w:rsidRPr="00CC680C">
              <w:rPr>
                <w:i/>
                <w:iCs/>
              </w:rPr>
              <w:t xml:space="preserve"> B, C-M, C</w:t>
            </w:r>
          </w:p>
          <w:p w14:paraId="2D286E13" w14:textId="075A82C7" w:rsidR="00DA3976" w:rsidRPr="00D731C6" w:rsidRDefault="00DA3976" w:rsidP="00DA397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1203F934" w:rsidR="00DA3976" w:rsidRDefault="00D53453" w:rsidP="009F44ED">
            <w:pPr>
              <w:ind w:left="-65"/>
              <w:rPr>
                <w:rFonts w:cstheme="minorHAnsi"/>
                <w:b/>
                <w:bCs/>
                <w:u w:val="single"/>
              </w:rPr>
            </w:pPr>
            <w:sdt>
              <w:sdtPr>
                <w:rPr>
                  <w:rFonts w:cstheme="minorHAnsi"/>
                  <w:sz w:val="20"/>
                  <w:szCs w:val="20"/>
                </w:rPr>
                <w:id w:val="-11543751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87249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C23ACA" w14:textId="707DB339" w:rsidR="00DA3976" w:rsidRDefault="00D53453" w:rsidP="009F44ED">
            <w:pPr>
              <w:ind w:left="-65"/>
              <w:rPr>
                <w:rFonts w:cstheme="minorHAnsi"/>
                <w:b/>
                <w:bCs/>
                <w:u w:val="single"/>
              </w:rPr>
            </w:pPr>
            <w:sdt>
              <w:sdtPr>
                <w:rPr>
                  <w:rFonts w:cstheme="minorHAnsi"/>
                  <w:sz w:val="20"/>
                  <w:szCs w:val="20"/>
                </w:rPr>
                <w:id w:val="-133045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398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65615F3" w14:textId="1EA61176" w:rsidR="00DA3976" w:rsidRDefault="00D53453" w:rsidP="009F44ED">
            <w:pPr>
              <w:ind w:left="-65"/>
              <w:rPr>
                <w:rFonts w:cstheme="minorHAnsi"/>
                <w:b/>
                <w:bCs/>
                <w:u w:val="single"/>
              </w:rPr>
            </w:pPr>
            <w:sdt>
              <w:sdtPr>
                <w:rPr>
                  <w:rFonts w:cstheme="minorHAnsi"/>
                  <w:sz w:val="20"/>
                  <w:szCs w:val="20"/>
                </w:rPr>
                <w:id w:val="-1575428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161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94EF75" w14:textId="0DD3BFDE" w:rsidR="00DA3976" w:rsidRDefault="00D53453" w:rsidP="009F44ED">
            <w:pPr>
              <w:ind w:left="-65"/>
              <w:rPr>
                <w:rFonts w:cstheme="minorHAnsi"/>
                <w:b/>
                <w:bCs/>
                <w:u w:val="single"/>
              </w:rPr>
            </w:pPr>
            <w:sdt>
              <w:sdtPr>
                <w:rPr>
                  <w:rFonts w:cstheme="minorHAnsi"/>
                  <w:sz w:val="20"/>
                  <w:szCs w:val="20"/>
                </w:rPr>
                <w:id w:val="-1469119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26308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FB32FB9" w14:textId="6B5F6C89" w:rsidR="00DA3976" w:rsidRDefault="00D53453" w:rsidP="009F44ED">
            <w:pPr>
              <w:ind w:left="-65"/>
              <w:rPr>
                <w:rFonts w:cstheme="minorHAnsi"/>
                <w:b/>
                <w:bCs/>
                <w:u w:val="single"/>
              </w:rPr>
            </w:pPr>
            <w:sdt>
              <w:sdtPr>
                <w:rPr>
                  <w:rFonts w:cstheme="minorHAnsi"/>
                  <w:sz w:val="20"/>
                  <w:szCs w:val="20"/>
                </w:rPr>
                <w:id w:val="-285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7884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83AAC58" w14:textId="140BDD5A" w:rsidR="00DA3976" w:rsidRDefault="00D53453" w:rsidP="009F44ED">
            <w:pPr>
              <w:ind w:left="-65"/>
              <w:rPr>
                <w:rFonts w:cstheme="minorHAnsi"/>
                <w:b/>
                <w:bCs/>
                <w:u w:val="single"/>
              </w:rPr>
            </w:pPr>
            <w:sdt>
              <w:sdtPr>
                <w:rPr>
                  <w:rFonts w:cstheme="minorHAnsi"/>
                  <w:sz w:val="20"/>
                  <w:szCs w:val="20"/>
                </w:rPr>
                <w:id w:val="-11292335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235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F2612A" w14:textId="6CDEDEAF" w:rsidR="00DA3976" w:rsidRDefault="00D53453" w:rsidP="009F44ED">
            <w:pPr>
              <w:ind w:left="-65"/>
              <w:rPr>
                <w:rFonts w:cstheme="minorHAnsi"/>
                <w:b/>
                <w:bCs/>
                <w:u w:val="single"/>
              </w:rPr>
            </w:pPr>
            <w:sdt>
              <w:sdtPr>
                <w:rPr>
                  <w:rFonts w:cstheme="minorHAnsi"/>
                  <w:sz w:val="20"/>
                  <w:szCs w:val="20"/>
                </w:rPr>
                <w:id w:val="18748095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81404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86871E" w14:textId="52468ADD" w:rsidR="00DA3976" w:rsidRDefault="00D53453" w:rsidP="009F44ED">
            <w:pPr>
              <w:ind w:left="-65"/>
              <w:rPr>
                <w:rFonts w:cstheme="minorHAnsi"/>
                <w:b/>
                <w:bCs/>
                <w:u w:val="single"/>
              </w:rPr>
            </w:pPr>
            <w:sdt>
              <w:sdtPr>
                <w:rPr>
                  <w:rFonts w:cstheme="minorHAnsi"/>
                  <w:sz w:val="20"/>
                  <w:szCs w:val="20"/>
                </w:rPr>
                <w:id w:val="-5795976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508303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1FA2AF0" w14:textId="12244F8D" w:rsidR="00DA3976" w:rsidRDefault="00D53453" w:rsidP="009F44ED">
            <w:pPr>
              <w:ind w:left="-65"/>
              <w:rPr>
                <w:rFonts w:cstheme="minorHAnsi"/>
                <w:b/>
                <w:bCs/>
                <w:u w:val="single"/>
              </w:rPr>
            </w:pPr>
            <w:sdt>
              <w:sdtPr>
                <w:rPr>
                  <w:rFonts w:cstheme="minorHAnsi"/>
                  <w:sz w:val="20"/>
                  <w:szCs w:val="20"/>
                </w:rPr>
                <w:id w:val="-4191798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371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54E3D5D" w14:textId="17A4083A" w:rsidR="00DA3976" w:rsidRDefault="00D53453" w:rsidP="009F44ED">
            <w:pPr>
              <w:ind w:left="-65"/>
              <w:rPr>
                <w:rFonts w:cstheme="minorHAnsi"/>
                <w:b/>
                <w:bCs/>
                <w:u w:val="single"/>
              </w:rPr>
            </w:pPr>
            <w:sdt>
              <w:sdtPr>
                <w:rPr>
                  <w:rFonts w:cstheme="minorHAnsi"/>
                  <w:sz w:val="20"/>
                  <w:szCs w:val="20"/>
                </w:rPr>
                <w:id w:val="-79986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06199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594DC25" w14:textId="58AA2B46" w:rsidR="00DA3976" w:rsidRDefault="00D53453" w:rsidP="009F44ED">
            <w:pPr>
              <w:ind w:left="-65"/>
              <w:rPr>
                <w:rFonts w:cstheme="minorHAnsi"/>
                <w:b/>
                <w:bCs/>
                <w:u w:val="single"/>
              </w:rPr>
            </w:pPr>
            <w:sdt>
              <w:sdtPr>
                <w:rPr>
                  <w:rFonts w:cstheme="minorHAnsi"/>
                  <w:sz w:val="20"/>
                  <w:szCs w:val="20"/>
                </w:rPr>
                <w:id w:val="-21232196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5011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CE5C97" w14:textId="3932B884" w:rsidR="00DA3976" w:rsidRDefault="00D53453" w:rsidP="009F44ED">
            <w:pPr>
              <w:ind w:left="-65"/>
              <w:rPr>
                <w:rFonts w:cstheme="minorHAnsi"/>
                <w:b/>
                <w:bCs/>
                <w:u w:val="single"/>
              </w:rPr>
            </w:pPr>
            <w:sdt>
              <w:sdtPr>
                <w:rPr>
                  <w:rFonts w:cstheme="minorHAnsi"/>
                  <w:sz w:val="20"/>
                  <w:szCs w:val="20"/>
                </w:rPr>
                <w:id w:val="-21420989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2858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C3154C" w14:textId="57E56EA6" w:rsidR="00DA3976" w:rsidRDefault="00D53453" w:rsidP="009F44ED">
            <w:pPr>
              <w:ind w:left="-65"/>
              <w:rPr>
                <w:rFonts w:cstheme="minorHAnsi"/>
                <w:b/>
                <w:bCs/>
                <w:u w:val="single"/>
              </w:rPr>
            </w:pPr>
            <w:sdt>
              <w:sdtPr>
                <w:rPr>
                  <w:rFonts w:cstheme="minorHAnsi"/>
                  <w:sz w:val="20"/>
                  <w:szCs w:val="20"/>
                </w:rPr>
                <w:id w:val="-46104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5501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14FBF9" w14:textId="7ECFDB7B" w:rsidR="00DA3976" w:rsidRDefault="00D53453" w:rsidP="009F44ED">
            <w:pPr>
              <w:ind w:left="-65"/>
              <w:rPr>
                <w:rFonts w:cstheme="minorHAnsi"/>
                <w:b/>
                <w:bCs/>
                <w:u w:val="single"/>
              </w:rPr>
            </w:pPr>
            <w:sdt>
              <w:sdtPr>
                <w:rPr>
                  <w:rFonts w:cstheme="minorHAnsi"/>
                  <w:sz w:val="20"/>
                  <w:szCs w:val="20"/>
                </w:rPr>
                <w:id w:val="364652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1978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C13407F" w14:textId="13CE4939" w:rsidR="00DA3976" w:rsidRDefault="00D53453" w:rsidP="009F44ED">
            <w:pPr>
              <w:ind w:left="-65"/>
              <w:rPr>
                <w:rFonts w:cstheme="minorHAnsi"/>
                <w:b/>
                <w:bCs/>
                <w:u w:val="single"/>
              </w:rPr>
            </w:pPr>
            <w:sdt>
              <w:sdtPr>
                <w:rPr>
                  <w:rFonts w:cstheme="minorHAnsi"/>
                  <w:sz w:val="20"/>
                  <w:szCs w:val="20"/>
                </w:rPr>
                <w:id w:val="2587990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99370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99E1516" w14:textId="477928EE" w:rsidR="00DA3976" w:rsidRDefault="00D53453" w:rsidP="009F44ED">
            <w:pPr>
              <w:ind w:left="-65"/>
              <w:rPr>
                <w:rFonts w:cstheme="minorHAnsi"/>
                <w:b/>
                <w:bCs/>
                <w:u w:val="single"/>
              </w:rPr>
            </w:pPr>
            <w:sdt>
              <w:sdtPr>
                <w:rPr>
                  <w:rFonts w:cstheme="minorHAnsi"/>
                  <w:sz w:val="20"/>
                  <w:szCs w:val="20"/>
                </w:rPr>
                <w:id w:val="-764530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7318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09BDBBC" w14:textId="7D9F593E" w:rsidR="00DA3976" w:rsidRDefault="00D53453" w:rsidP="009F44ED">
            <w:pPr>
              <w:ind w:left="-65"/>
              <w:rPr>
                <w:rFonts w:cstheme="minorHAnsi"/>
                <w:b/>
                <w:bCs/>
                <w:u w:val="single"/>
              </w:rPr>
            </w:pPr>
            <w:sdt>
              <w:sdtPr>
                <w:rPr>
                  <w:rFonts w:cstheme="minorHAnsi"/>
                  <w:sz w:val="20"/>
                  <w:szCs w:val="20"/>
                </w:rPr>
                <w:id w:val="719944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04713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49A6F9" w14:textId="772131ED" w:rsidR="00DA3976" w:rsidRDefault="00D53453" w:rsidP="009F44ED">
            <w:pPr>
              <w:ind w:left="-65"/>
              <w:rPr>
                <w:rFonts w:cstheme="minorHAnsi"/>
                <w:b/>
                <w:bCs/>
                <w:u w:val="single"/>
              </w:rPr>
            </w:pPr>
            <w:sdt>
              <w:sdtPr>
                <w:rPr>
                  <w:rFonts w:cstheme="minorHAnsi"/>
                  <w:sz w:val="20"/>
                  <w:szCs w:val="20"/>
                </w:rPr>
                <w:id w:val="-521008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2210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97529B" w14:textId="7B0190CC" w:rsidR="00DA3976" w:rsidRDefault="00D53453" w:rsidP="009F44ED">
            <w:pPr>
              <w:ind w:left="-65"/>
              <w:rPr>
                <w:rFonts w:cstheme="minorHAnsi"/>
                <w:b/>
                <w:bCs/>
                <w:u w:val="single"/>
              </w:rPr>
            </w:pPr>
            <w:sdt>
              <w:sdtPr>
                <w:rPr>
                  <w:rFonts w:cstheme="minorHAnsi"/>
                  <w:sz w:val="20"/>
                  <w:szCs w:val="20"/>
                </w:rPr>
                <w:id w:val="-1829038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5586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248EE56" w14:textId="706630DF" w:rsidR="00DA3976" w:rsidRDefault="00D53453" w:rsidP="009F44ED">
            <w:pPr>
              <w:ind w:left="-65"/>
              <w:rPr>
                <w:rFonts w:cstheme="minorHAnsi"/>
                <w:b/>
                <w:bCs/>
                <w:u w:val="single"/>
              </w:rPr>
            </w:pPr>
            <w:sdt>
              <w:sdtPr>
                <w:rPr>
                  <w:rFonts w:cstheme="minorHAnsi"/>
                  <w:sz w:val="20"/>
                  <w:szCs w:val="20"/>
                </w:rPr>
                <w:id w:val="929012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5125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34950693"/>
            <w:placeholder>
              <w:docPart w:val="DA05E088DB8E43E3816E291DF507F96B"/>
            </w:placeholder>
            <w:showingPlcHdr/>
          </w:sdtPr>
          <w:sdtEndPr/>
          <w:sdtContent>
            <w:tc>
              <w:tcPr>
                <w:tcW w:w="1158" w:type="dxa"/>
                <w:vAlign w:val="center"/>
              </w:tcPr>
              <w:p w14:paraId="12EC0D8C" w14:textId="5B770AE5"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50098413"/>
            <w:placeholder>
              <w:docPart w:val="554C0F3AA9D542F6B5D7EDBC6DCC5FC5"/>
            </w:placeholder>
            <w:showingPlcHdr/>
          </w:sdtPr>
          <w:sdtEndPr/>
          <w:sdtContent>
            <w:tc>
              <w:tcPr>
                <w:tcW w:w="2394" w:type="dxa"/>
                <w:vAlign w:val="center"/>
              </w:tcPr>
              <w:p w14:paraId="04D05F19" w14:textId="11DAAAB8" w:rsidR="00DA3976" w:rsidRDefault="00DA3976" w:rsidP="00DA3976">
                <w:pPr>
                  <w:rPr>
                    <w:rFonts w:cstheme="minorHAnsi"/>
                    <w:b/>
                    <w:bCs/>
                    <w:u w:val="single"/>
                  </w:rPr>
                </w:pPr>
                <w:r>
                  <w:rPr>
                    <w:rStyle w:val="PlaceholderText"/>
                  </w:rPr>
                  <w:t>Total Reviewed</w:t>
                </w:r>
              </w:p>
            </w:tc>
          </w:sdtContent>
        </w:sdt>
      </w:tr>
      <w:tr w:rsidR="00604451" w14:paraId="361700E1" w14:textId="77777777" w:rsidTr="009F44ED">
        <w:trPr>
          <w:cantSplit/>
        </w:trPr>
        <w:tc>
          <w:tcPr>
            <w:tcW w:w="19440" w:type="dxa"/>
            <w:gridSpan w:val="23"/>
            <w:vAlign w:val="center"/>
          </w:tcPr>
          <w:p w14:paraId="70382CAE" w14:textId="5FDDAE90"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0B4B59" w14:paraId="2846E723" w14:textId="77777777" w:rsidTr="009F44ED">
        <w:trPr>
          <w:cantSplit/>
        </w:trPr>
        <w:tc>
          <w:tcPr>
            <w:tcW w:w="4548" w:type="dxa"/>
            <w:shd w:val="clear" w:color="auto" w:fill="E5EAF6"/>
            <w:vAlign w:val="center"/>
          </w:tcPr>
          <w:p w14:paraId="13914370" w14:textId="77777777" w:rsidR="00DA3976" w:rsidRPr="0045038E" w:rsidRDefault="00DA3976" w:rsidP="00DA3976">
            <w:pPr>
              <w:rPr>
                <w:sz w:val="12"/>
                <w:szCs w:val="12"/>
              </w:rPr>
            </w:pPr>
          </w:p>
          <w:p w14:paraId="60BA6A30" w14:textId="77777777" w:rsidR="00DA3976" w:rsidRPr="00347C11" w:rsidRDefault="00D53453" w:rsidP="00DA3976">
            <w:pPr>
              <w:rPr>
                <w:rFonts w:cstheme="minorHAnsi"/>
                <w:b/>
                <w:bCs/>
              </w:rPr>
            </w:pPr>
            <w:hyperlink w:anchor="Med8H3" w:tooltip="Click to See Full Standard" w:history="1">
              <w:r w:rsidR="00DA3976" w:rsidRPr="008C2C18">
                <w:rPr>
                  <w:rStyle w:val="Hyperlink"/>
                  <w:rFonts w:cstheme="minorHAnsi"/>
                  <w:b/>
                  <w:bCs/>
                </w:rPr>
                <w:t>8-H-3</w:t>
              </w:r>
            </w:hyperlink>
            <w:r w:rsidR="00DA3976" w:rsidRPr="00534738">
              <w:t xml:space="preserve"> </w:t>
            </w:r>
            <w:r w:rsidR="00DA3976">
              <w:t xml:space="preserve"> </w:t>
            </w:r>
            <w:r w:rsidR="00DA3976" w:rsidRPr="00CC680C">
              <w:rPr>
                <w:i/>
                <w:iCs/>
              </w:rPr>
              <w:t xml:space="preserve"> B, C-M, C</w:t>
            </w:r>
          </w:p>
          <w:p w14:paraId="2B898058" w14:textId="6A889285" w:rsidR="00DA3976" w:rsidRPr="00D731C6" w:rsidRDefault="00DA3976" w:rsidP="00DA397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1E29C547" w:rsidR="00DA3976" w:rsidRDefault="00D53453" w:rsidP="009F44ED">
            <w:pPr>
              <w:ind w:left="-65"/>
              <w:rPr>
                <w:rFonts w:cstheme="minorHAnsi"/>
                <w:b/>
                <w:bCs/>
                <w:u w:val="single"/>
              </w:rPr>
            </w:pPr>
            <w:sdt>
              <w:sdtPr>
                <w:rPr>
                  <w:rFonts w:cstheme="minorHAnsi"/>
                  <w:sz w:val="20"/>
                  <w:szCs w:val="20"/>
                </w:rPr>
                <w:id w:val="17228580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014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7AFB3A" w14:textId="53F4B1F4" w:rsidR="00DA3976" w:rsidRDefault="00D53453" w:rsidP="009F44ED">
            <w:pPr>
              <w:ind w:left="-65"/>
              <w:rPr>
                <w:rFonts w:cstheme="minorHAnsi"/>
                <w:b/>
                <w:bCs/>
                <w:u w:val="single"/>
              </w:rPr>
            </w:pPr>
            <w:sdt>
              <w:sdtPr>
                <w:rPr>
                  <w:rFonts w:cstheme="minorHAnsi"/>
                  <w:sz w:val="20"/>
                  <w:szCs w:val="20"/>
                </w:rPr>
                <w:id w:val="-730688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8206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04A4DB" w14:textId="08C0E661" w:rsidR="00DA3976" w:rsidRDefault="00D53453" w:rsidP="009F44ED">
            <w:pPr>
              <w:ind w:left="-65"/>
              <w:rPr>
                <w:rFonts w:cstheme="minorHAnsi"/>
                <w:b/>
                <w:bCs/>
                <w:u w:val="single"/>
              </w:rPr>
            </w:pPr>
            <w:sdt>
              <w:sdtPr>
                <w:rPr>
                  <w:rFonts w:cstheme="minorHAnsi"/>
                  <w:sz w:val="20"/>
                  <w:szCs w:val="20"/>
                </w:rPr>
                <w:id w:val="-355349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852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D3535A8" w14:textId="078BDB3A" w:rsidR="00DA3976" w:rsidRDefault="00D53453" w:rsidP="009F44ED">
            <w:pPr>
              <w:ind w:left="-65"/>
              <w:rPr>
                <w:rFonts w:cstheme="minorHAnsi"/>
                <w:b/>
                <w:bCs/>
                <w:u w:val="single"/>
              </w:rPr>
            </w:pPr>
            <w:sdt>
              <w:sdtPr>
                <w:rPr>
                  <w:rFonts w:cstheme="minorHAnsi"/>
                  <w:sz w:val="20"/>
                  <w:szCs w:val="20"/>
                </w:rPr>
                <w:id w:val="-92179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40019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584E8A" w14:textId="0D6FF451" w:rsidR="00DA3976" w:rsidRDefault="00D53453" w:rsidP="009F44ED">
            <w:pPr>
              <w:ind w:left="-65"/>
              <w:rPr>
                <w:rFonts w:cstheme="minorHAnsi"/>
                <w:b/>
                <w:bCs/>
                <w:u w:val="single"/>
              </w:rPr>
            </w:pPr>
            <w:sdt>
              <w:sdtPr>
                <w:rPr>
                  <w:rFonts w:cstheme="minorHAnsi"/>
                  <w:sz w:val="20"/>
                  <w:szCs w:val="20"/>
                </w:rPr>
                <w:id w:val="173389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0442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C9DC2D" w14:textId="46A01B57" w:rsidR="00DA3976" w:rsidRDefault="00D53453" w:rsidP="009F44ED">
            <w:pPr>
              <w:ind w:left="-65"/>
              <w:rPr>
                <w:rFonts w:cstheme="minorHAnsi"/>
                <w:b/>
                <w:bCs/>
                <w:u w:val="single"/>
              </w:rPr>
            </w:pPr>
            <w:sdt>
              <w:sdtPr>
                <w:rPr>
                  <w:rFonts w:cstheme="minorHAnsi"/>
                  <w:sz w:val="20"/>
                  <w:szCs w:val="20"/>
                </w:rPr>
                <w:id w:val="-1014839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03986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E106E3B" w14:textId="391D7805" w:rsidR="00DA3976" w:rsidRDefault="00D53453" w:rsidP="009F44ED">
            <w:pPr>
              <w:ind w:left="-65"/>
              <w:rPr>
                <w:rFonts w:cstheme="minorHAnsi"/>
                <w:b/>
                <w:bCs/>
                <w:u w:val="single"/>
              </w:rPr>
            </w:pPr>
            <w:sdt>
              <w:sdtPr>
                <w:rPr>
                  <w:rFonts w:cstheme="minorHAnsi"/>
                  <w:sz w:val="20"/>
                  <w:szCs w:val="20"/>
                </w:rPr>
                <w:id w:val="745534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5519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761BD01" w14:textId="77C02D81" w:rsidR="00DA3976" w:rsidRDefault="00D53453" w:rsidP="009F44ED">
            <w:pPr>
              <w:ind w:left="-65"/>
              <w:rPr>
                <w:rFonts w:cstheme="minorHAnsi"/>
                <w:b/>
                <w:bCs/>
                <w:u w:val="single"/>
              </w:rPr>
            </w:pPr>
            <w:sdt>
              <w:sdtPr>
                <w:rPr>
                  <w:rFonts w:cstheme="minorHAnsi"/>
                  <w:sz w:val="20"/>
                  <w:szCs w:val="20"/>
                </w:rPr>
                <w:id w:val="7265744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36509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B9C94AC" w14:textId="21863720" w:rsidR="00DA3976" w:rsidRDefault="00D53453" w:rsidP="009F44ED">
            <w:pPr>
              <w:ind w:left="-65"/>
              <w:rPr>
                <w:rFonts w:cstheme="minorHAnsi"/>
                <w:b/>
                <w:bCs/>
                <w:u w:val="single"/>
              </w:rPr>
            </w:pPr>
            <w:sdt>
              <w:sdtPr>
                <w:rPr>
                  <w:rFonts w:cstheme="minorHAnsi"/>
                  <w:sz w:val="20"/>
                  <w:szCs w:val="20"/>
                </w:rPr>
                <w:id w:val="1977256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7113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10064FF" w14:textId="4A820270" w:rsidR="00DA3976" w:rsidRDefault="00D53453" w:rsidP="009F44ED">
            <w:pPr>
              <w:ind w:left="-65"/>
              <w:rPr>
                <w:rFonts w:cstheme="minorHAnsi"/>
                <w:b/>
                <w:bCs/>
                <w:u w:val="single"/>
              </w:rPr>
            </w:pPr>
            <w:sdt>
              <w:sdtPr>
                <w:rPr>
                  <w:rFonts w:cstheme="minorHAnsi"/>
                  <w:sz w:val="20"/>
                  <w:szCs w:val="20"/>
                </w:rPr>
                <w:id w:val="-120382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26570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2F74AA" w14:textId="43118EFD" w:rsidR="00DA3976" w:rsidRDefault="00D53453" w:rsidP="009F44ED">
            <w:pPr>
              <w:ind w:left="-65"/>
              <w:rPr>
                <w:rFonts w:cstheme="minorHAnsi"/>
                <w:b/>
                <w:bCs/>
                <w:u w:val="single"/>
              </w:rPr>
            </w:pPr>
            <w:sdt>
              <w:sdtPr>
                <w:rPr>
                  <w:rFonts w:cstheme="minorHAnsi"/>
                  <w:sz w:val="20"/>
                  <w:szCs w:val="20"/>
                </w:rPr>
                <w:id w:val="-14188508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312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29B5210" w14:textId="2A6273EC" w:rsidR="00DA3976" w:rsidRDefault="00D53453" w:rsidP="009F44ED">
            <w:pPr>
              <w:ind w:left="-65"/>
              <w:rPr>
                <w:rFonts w:cstheme="minorHAnsi"/>
                <w:b/>
                <w:bCs/>
                <w:u w:val="single"/>
              </w:rPr>
            </w:pPr>
            <w:sdt>
              <w:sdtPr>
                <w:rPr>
                  <w:rFonts w:cstheme="minorHAnsi"/>
                  <w:sz w:val="20"/>
                  <w:szCs w:val="20"/>
                </w:rPr>
                <w:id w:val="823702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31141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A7DB0B" w14:textId="1BB4635D" w:rsidR="00DA3976" w:rsidRDefault="00D53453" w:rsidP="009F44ED">
            <w:pPr>
              <w:ind w:left="-65"/>
              <w:rPr>
                <w:rFonts w:cstheme="minorHAnsi"/>
                <w:b/>
                <w:bCs/>
                <w:u w:val="single"/>
              </w:rPr>
            </w:pPr>
            <w:sdt>
              <w:sdtPr>
                <w:rPr>
                  <w:rFonts w:cstheme="minorHAnsi"/>
                  <w:sz w:val="20"/>
                  <w:szCs w:val="20"/>
                </w:rPr>
                <w:id w:val="-92803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0785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18B2DC8" w14:textId="02D53130" w:rsidR="00DA3976" w:rsidRDefault="00D53453" w:rsidP="009F44ED">
            <w:pPr>
              <w:ind w:left="-65"/>
              <w:rPr>
                <w:rFonts w:cstheme="minorHAnsi"/>
                <w:b/>
                <w:bCs/>
                <w:u w:val="single"/>
              </w:rPr>
            </w:pPr>
            <w:sdt>
              <w:sdtPr>
                <w:rPr>
                  <w:rFonts w:cstheme="minorHAnsi"/>
                  <w:sz w:val="20"/>
                  <w:szCs w:val="20"/>
                </w:rPr>
                <w:id w:val="80251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04182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3682400" w14:textId="25BE5FBE" w:rsidR="00DA3976" w:rsidRDefault="00D53453" w:rsidP="009F44ED">
            <w:pPr>
              <w:ind w:left="-65"/>
              <w:rPr>
                <w:rFonts w:cstheme="minorHAnsi"/>
                <w:b/>
                <w:bCs/>
                <w:u w:val="single"/>
              </w:rPr>
            </w:pPr>
            <w:sdt>
              <w:sdtPr>
                <w:rPr>
                  <w:rFonts w:cstheme="minorHAnsi"/>
                  <w:sz w:val="20"/>
                  <w:szCs w:val="20"/>
                </w:rPr>
                <w:id w:val="587815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487081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3A05BD" w14:textId="6B76A7F7" w:rsidR="00DA3976" w:rsidRDefault="00D53453" w:rsidP="009F44ED">
            <w:pPr>
              <w:ind w:left="-65"/>
              <w:rPr>
                <w:rFonts w:cstheme="minorHAnsi"/>
                <w:b/>
                <w:bCs/>
                <w:u w:val="single"/>
              </w:rPr>
            </w:pPr>
            <w:sdt>
              <w:sdtPr>
                <w:rPr>
                  <w:rFonts w:cstheme="minorHAnsi"/>
                  <w:sz w:val="20"/>
                  <w:szCs w:val="20"/>
                </w:rPr>
                <w:id w:val="1314518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86284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5FB19AC" w14:textId="4C142E1E" w:rsidR="00DA3976" w:rsidRDefault="00D53453" w:rsidP="009F44ED">
            <w:pPr>
              <w:ind w:left="-65"/>
              <w:rPr>
                <w:rFonts w:cstheme="minorHAnsi"/>
                <w:b/>
                <w:bCs/>
                <w:u w:val="single"/>
              </w:rPr>
            </w:pPr>
            <w:sdt>
              <w:sdtPr>
                <w:rPr>
                  <w:rFonts w:cstheme="minorHAnsi"/>
                  <w:sz w:val="20"/>
                  <w:szCs w:val="20"/>
                </w:rPr>
                <w:id w:val="-2624538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2880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14B89E" w14:textId="321A4DEE" w:rsidR="00DA3976" w:rsidRDefault="00D53453" w:rsidP="009F44ED">
            <w:pPr>
              <w:ind w:left="-65"/>
              <w:rPr>
                <w:rFonts w:cstheme="minorHAnsi"/>
                <w:b/>
                <w:bCs/>
                <w:u w:val="single"/>
              </w:rPr>
            </w:pPr>
            <w:sdt>
              <w:sdtPr>
                <w:rPr>
                  <w:rFonts w:cstheme="minorHAnsi"/>
                  <w:sz w:val="20"/>
                  <w:szCs w:val="20"/>
                </w:rPr>
                <w:id w:val="-263467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971237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EFB7D23" w14:textId="4060474C" w:rsidR="00DA3976" w:rsidRDefault="00D53453" w:rsidP="009F44ED">
            <w:pPr>
              <w:ind w:left="-65"/>
              <w:rPr>
                <w:rFonts w:cstheme="minorHAnsi"/>
                <w:b/>
                <w:bCs/>
                <w:u w:val="single"/>
              </w:rPr>
            </w:pPr>
            <w:sdt>
              <w:sdtPr>
                <w:rPr>
                  <w:rFonts w:cstheme="minorHAnsi"/>
                  <w:sz w:val="20"/>
                  <w:szCs w:val="20"/>
                </w:rPr>
                <w:id w:val="-990714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156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0FC6562" w14:textId="339D8079" w:rsidR="00DA3976" w:rsidRDefault="00D53453" w:rsidP="009F44ED">
            <w:pPr>
              <w:ind w:left="-65"/>
              <w:rPr>
                <w:rFonts w:cstheme="minorHAnsi"/>
                <w:b/>
                <w:bCs/>
                <w:u w:val="single"/>
              </w:rPr>
            </w:pPr>
            <w:sdt>
              <w:sdtPr>
                <w:rPr>
                  <w:rFonts w:cstheme="minorHAnsi"/>
                  <w:sz w:val="20"/>
                  <w:szCs w:val="20"/>
                </w:rPr>
                <w:id w:val="11572670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6868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3577861"/>
            <w:placeholder>
              <w:docPart w:val="C7E1A904C52644BC81F135FAD3ED4E79"/>
            </w:placeholder>
            <w:showingPlcHdr/>
          </w:sdtPr>
          <w:sdtEndPr/>
          <w:sdtContent>
            <w:tc>
              <w:tcPr>
                <w:tcW w:w="1158" w:type="dxa"/>
                <w:shd w:val="clear" w:color="auto" w:fill="E5EAF6"/>
                <w:vAlign w:val="center"/>
              </w:tcPr>
              <w:p w14:paraId="5DCA26E2" w14:textId="561CE1DD"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38149548"/>
            <w:placeholder>
              <w:docPart w:val="0DAD166374FC4F3FA1567E80ED479E90"/>
            </w:placeholder>
            <w:showingPlcHdr/>
          </w:sdtPr>
          <w:sdtEndPr/>
          <w:sdtContent>
            <w:tc>
              <w:tcPr>
                <w:tcW w:w="2394" w:type="dxa"/>
                <w:shd w:val="clear" w:color="auto" w:fill="E5EAF6"/>
                <w:vAlign w:val="center"/>
              </w:tcPr>
              <w:p w14:paraId="2F42947A" w14:textId="06ED59FB" w:rsidR="00DA3976" w:rsidRDefault="00DA3976" w:rsidP="00DA3976">
                <w:pPr>
                  <w:rPr>
                    <w:rFonts w:cstheme="minorHAnsi"/>
                    <w:b/>
                    <w:bCs/>
                    <w:u w:val="single"/>
                  </w:rPr>
                </w:pPr>
                <w:r>
                  <w:rPr>
                    <w:rStyle w:val="PlaceholderText"/>
                  </w:rPr>
                  <w:t>Total Reviewed</w:t>
                </w:r>
              </w:p>
            </w:tc>
          </w:sdtContent>
        </w:sdt>
      </w:tr>
      <w:tr w:rsidR="00604451" w14:paraId="6F70046B" w14:textId="77777777" w:rsidTr="009F44ED">
        <w:trPr>
          <w:cantSplit/>
        </w:trPr>
        <w:tc>
          <w:tcPr>
            <w:tcW w:w="19440" w:type="dxa"/>
            <w:gridSpan w:val="23"/>
            <w:shd w:val="clear" w:color="auto" w:fill="E5EAF6"/>
            <w:vAlign w:val="center"/>
          </w:tcPr>
          <w:p w14:paraId="2A5A90C1" w14:textId="1FD95891"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DA3976" w14:paraId="1CA5CCF3" w14:textId="77777777" w:rsidTr="009F44ED">
        <w:trPr>
          <w:cantSplit/>
        </w:trPr>
        <w:tc>
          <w:tcPr>
            <w:tcW w:w="4548" w:type="dxa"/>
            <w:vAlign w:val="center"/>
          </w:tcPr>
          <w:p w14:paraId="7130DBD6" w14:textId="77777777" w:rsidR="00DA3976" w:rsidRPr="0045038E" w:rsidRDefault="00DA3976" w:rsidP="00DA3976">
            <w:pPr>
              <w:rPr>
                <w:sz w:val="12"/>
                <w:szCs w:val="12"/>
              </w:rPr>
            </w:pPr>
          </w:p>
          <w:p w14:paraId="1786B7B0" w14:textId="77777777" w:rsidR="00DA3976" w:rsidRPr="00347C11" w:rsidRDefault="00D53453" w:rsidP="00DA3976">
            <w:pPr>
              <w:rPr>
                <w:rFonts w:cstheme="minorHAnsi"/>
                <w:b/>
                <w:bCs/>
              </w:rPr>
            </w:pPr>
            <w:hyperlink w:anchor="Med8H4" w:tooltip="Click to See Full Standard" w:history="1">
              <w:r w:rsidR="00DA3976" w:rsidRPr="008C2C18">
                <w:rPr>
                  <w:rStyle w:val="Hyperlink"/>
                  <w:rFonts w:cstheme="minorHAnsi"/>
                  <w:b/>
                  <w:bCs/>
                </w:rPr>
                <w:t>8-H-4</w:t>
              </w:r>
            </w:hyperlink>
            <w:r w:rsidR="00DA3976" w:rsidRPr="00534738">
              <w:t xml:space="preserve"> </w:t>
            </w:r>
            <w:r w:rsidR="00DA3976">
              <w:t xml:space="preserve"> </w:t>
            </w:r>
            <w:r w:rsidR="00DA3976" w:rsidRPr="00CC680C">
              <w:rPr>
                <w:i/>
                <w:iCs/>
              </w:rPr>
              <w:t xml:space="preserve"> B, C-M, C</w:t>
            </w:r>
          </w:p>
          <w:p w14:paraId="37666193" w14:textId="26419635" w:rsidR="00DA3976" w:rsidRPr="00D731C6" w:rsidRDefault="00DA3976" w:rsidP="00DA397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294EE14" w:rsidR="00DA3976" w:rsidRDefault="00D53453" w:rsidP="009F44ED">
            <w:pPr>
              <w:ind w:left="-65"/>
              <w:rPr>
                <w:rFonts w:cstheme="minorHAnsi"/>
                <w:b/>
                <w:bCs/>
                <w:u w:val="single"/>
              </w:rPr>
            </w:pPr>
            <w:sdt>
              <w:sdtPr>
                <w:rPr>
                  <w:rFonts w:cstheme="minorHAnsi"/>
                  <w:sz w:val="20"/>
                  <w:szCs w:val="20"/>
                </w:rPr>
                <w:id w:val="13990137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19401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DEF9EC" w14:textId="39EBD27C" w:rsidR="00DA3976" w:rsidRDefault="00D53453" w:rsidP="009F44ED">
            <w:pPr>
              <w:ind w:left="-65"/>
              <w:rPr>
                <w:rFonts w:cstheme="minorHAnsi"/>
                <w:b/>
                <w:bCs/>
                <w:u w:val="single"/>
              </w:rPr>
            </w:pPr>
            <w:sdt>
              <w:sdtPr>
                <w:rPr>
                  <w:rFonts w:cstheme="minorHAnsi"/>
                  <w:sz w:val="20"/>
                  <w:szCs w:val="20"/>
                </w:rPr>
                <w:id w:val="-1772384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13675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268AB5" w14:textId="3480337B" w:rsidR="00DA3976" w:rsidRDefault="00D53453" w:rsidP="009F44ED">
            <w:pPr>
              <w:ind w:left="-65"/>
              <w:rPr>
                <w:rFonts w:cstheme="minorHAnsi"/>
                <w:b/>
                <w:bCs/>
                <w:u w:val="single"/>
              </w:rPr>
            </w:pPr>
            <w:sdt>
              <w:sdtPr>
                <w:rPr>
                  <w:rFonts w:cstheme="minorHAnsi"/>
                  <w:sz w:val="20"/>
                  <w:szCs w:val="20"/>
                </w:rPr>
                <w:id w:val="-1048139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14730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AA40F88" w14:textId="222251FC" w:rsidR="00DA3976" w:rsidRDefault="00D53453" w:rsidP="009F44ED">
            <w:pPr>
              <w:ind w:left="-65"/>
              <w:rPr>
                <w:rFonts w:cstheme="minorHAnsi"/>
                <w:b/>
                <w:bCs/>
                <w:u w:val="single"/>
              </w:rPr>
            </w:pPr>
            <w:sdt>
              <w:sdtPr>
                <w:rPr>
                  <w:rFonts w:cstheme="minorHAnsi"/>
                  <w:sz w:val="20"/>
                  <w:szCs w:val="20"/>
                </w:rPr>
                <w:id w:val="44414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417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2F49CB6" w14:textId="7427243E" w:rsidR="00DA3976" w:rsidRDefault="00D53453" w:rsidP="009F44ED">
            <w:pPr>
              <w:ind w:left="-65"/>
              <w:rPr>
                <w:rFonts w:cstheme="minorHAnsi"/>
                <w:b/>
                <w:bCs/>
                <w:u w:val="single"/>
              </w:rPr>
            </w:pPr>
            <w:sdt>
              <w:sdtPr>
                <w:rPr>
                  <w:rFonts w:cstheme="minorHAnsi"/>
                  <w:sz w:val="20"/>
                  <w:szCs w:val="20"/>
                </w:rPr>
                <w:id w:val="517822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46146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2CD6D3" w14:textId="44CB9C62" w:rsidR="00DA3976" w:rsidRDefault="00D53453" w:rsidP="009F44ED">
            <w:pPr>
              <w:ind w:left="-65"/>
              <w:rPr>
                <w:rFonts w:cstheme="minorHAnsi"/>
                <w:b/>
                <w:bCs/>
                <w:u w:val="single"/>
              </w:rPr>
            </w:pPr>
            <w:sdt>
              <w:sdtPr>
                <w:rPr>
                  <w:rFonts w:cstheme="minorHAnsi"/>
                  <w:sz w:val="20"/>
                  <w:szCs w:val="20"/>
                </w:rPr>
                <w:id w:val="17975642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60524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3A14ED" w14:textId="70E52DDF" w:rsidR="00DA3976" w:rsidRDefault="00D53453" w:rsidP="009F44ED">
            <w:pPr>
              <w:ind w:left="-65"/>
              <w:rPr>
                <w:rFonts w:cstheme="minorHAnsi"/>
                <w:b/>
                <w:bCs/>
                <w:u w:val="single"/>
              </w:rPr>
            </w:pPr>
            <w:sdt>
              <w:sdtPr>
                <w:rPr>
                  <w:rFonts w:cstheme="minorHAnsi"/>
                  <w:sz w:val="20"/>
                  <w:szCs w:val="20"/>
                </w:rPr>
                <w:id w:val="-2046130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53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B418B63" w14:textId="4A1C31DC" w:rsidR="00DA3976" w:rsidRDefault="00D53453" w:rsidP="009F44ED">
            <w:pPr>
              <w:ind w:left="-65"/>
              <w:rPr>
                <w:rFonts w:cstheme="minorHAnsi"/>
                <w:b/>
                <w:bCs/>
                <w:u w:val="single"/>
              </w:rPr>
            </w:pPr>
            <w:sdt>
              <w:sdtPr>
                <w:rPr>
                  <w:rFonts w:cstheme="minorHAnsi"/>
                  <w:sz w:val="20"/>
                  <w:szCs w:val="20"/>
                </w:rPr>
                <w:id w:val="-1920480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6770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8D0CCA" w14:textId="0862A6BC" w:rsidR="00DA3976" w:rsidRDefault="00D53453" w:rsidP="009F44ED">
            <w:pPr>
              <w:ind w:left="-65"/>
              <w:rPr>
                <w:rFonts w:cstheme="minorHAnsi"/>
                <w:b/>
                <w:bCs/>
                <w:u w:val="single"/>
              </w:rPr>
            </w:pPr>
            <w:sdt>
              <w:sdtPr>
                <w:rPr>
                  <w:rFonts w:cstheme="minorHAnsi"/>
                  <w:sz w:val="20"/>
                  <w:szCs w:val="20"/>
                </w:rPr>
                <w:id w:val="-1412075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990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A306139" w14:textId="4FA871DC" w:rsidR="00DA3976" w:rsidRDefault="00D53453" w:rsidP="009F44ED">
            <w:pPr>
              <w:ind w:left="-65"/>
              <w:rPr>
                <w:rFonts w:cstheme="minorHAnsi"/>
                <w:b/>
                <w:bCs/>
                <w:u w:val="single"/>
              </w:rPr>
            </w:pPr>
            <w:sdt>
              <w:sdtPr>
                <w:rPr>
                  <w:rFonts w:cstheme="minorHAnsi"/>
                  <w:sz w:val="20"/>
                  <w:szCs w:val="20"/>
                </w:rPr>
                <w:id w:val="-1699996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37364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0E9841" w14:textId="18F670A7" w:rsidR="00DA3976" w:rsidRDefault="00D53453" w:rsidP="009F44ED">
            <w:pPr>
              <w:ind w:left="-65"/>
              <w:rPr>
                <w:rFonts w:cstheme="minorHAnsi"/>
                <w:b/>
                <w:bCs/>
                <w:u w:val="single"/>
              </w:rPr>
            </w:pPr>
            <w:sdt>
              <w:sdtPr>
                <w:rPr>
                  <w:rFonts w:cstheme="minorHAnsi"/>
                  <w:sz w:val="20"/>
                  <w:szCs w:val="20"/>
                </w:rPr>
                <w:id w:val="-128790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7061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F3D991" w14:textId="55821642" w:rsidR="00DA3976" w:rsidRDefault="00D53453" w:rsidP="009F44ED">
            <w:pPr>
              <w:ind w:left="-65"/>
              <w:rPr>
                <w:rFonts w:cstheme="minorHAnsi"/>
                <w:b/>
                <w:bCs/>
                <w:u w:val="single"/>
              </w:rPr>
            </w:pPr>
            <w:sdt>
              <w:sdtPr>
                <w:rPr>
                  <w:rFonts w:cstheme="minorHAnsi"/>
                  <w:sz w:val="20"/>
                  <w:szCs w:val="20"/>
                </w:rPr>
                <w:id w:val="15262150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4833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EE755A" w14:textId="1F2B57C0" w:rsidR="00DA3976" w:rsidRDefault="00D53453" w:rsidP="009F44ED">
            <w:pPr>
              <w:ind w:left="-65"/>
              <w:rPr>
                <w:rFonts w:cstheme="minorHAnsi"/>
                <w:b/>
                <w:bCs/>
                <w:u w:val="single"/>
              </w:rPr>
            </w:pPr>
            <w:sdt>
              <w:sdtPr>
                <w:rPr>
                  <w:rFonts w:cstheme="minorHAnsi"/>
                  <w:sz w:val="20"/>
                  <w:szCs w:val="20"/>
                </w:rPr>
                <w:id w:val="-6394926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71999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318EA31" w14:textId="6929DA49" w:rsidR="00DA3976" w:rsidRDefault="00D53453" w:rsidP="009F44ED">
            <w:pPr>
              <w:ind w:left="-65"/>
              <w:rPr>
                <w:rFonts w:cstheme="minorHAnsi"/>
                <w:b/>
                <w:bCs/>
                <w:u w:val="single"/>
              </w:rPr>
            </w:pPr>
            <w:sdt>
              <w:sdtPr>
                <w:rPr>
                  <w:rFonts w:cstheme="minorHAnsi"/>
                  <w:sz w:val="20"/>
                  <w:szCs w:val="20"/>
                </w:rPr>
                <w:id w:val="189890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292562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DD343D" w14:textId="56029F90" w:rsidR="00DA3976" w:rsidRDefault="00D53453" w:rsidP="009F44ED">
            <w:pPr>
              <w:ind w:left="-65"/>
              <w:rPr>
                <w:rFonts w:cstheme="minorHAnsi"/>
                <w:b/>
                <w:bCs/>
                <w:u w:val="single"/>
              </w:rPr>
            </w:pPr>
            <w:sdt>
              <w:sdtPr>
                <w:rPr>
                  <w:rFonts w:cstheme="minorHAnsi"/>
                  <w:sz w:val="20"/>
                  <w:szCs w:val="20"/>
                </w:rPr>
                <w:id w:val="9178970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85169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29EB37" w14:textId="40FC9F35" w:rsidR="00DA3976" w:rsidRDefault="00D53453" w:rsidP="009F44ED">
            <w:pPr>
              <w:ind w:left="-65"/>
              <w:rPr>
                <w:rFonts w:cstheme="minorHAnsi"/>
                <w:b/>
                <w:bCs/>
                <w:u w:val="single"/>
              </w:rPr>
            </w:pPr>
            <w:sdt>
              <w:sdtPr>
                <w:rPr>
                  <w:rFonts w:cstheme="minorHAnsi"/>
                  <w:sz w:val="20"/>
                  <w:szCs w:val="20"/>
                </w:rPr>
                <w:id w:val="1518667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71836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317BC3" w14:textId="76A85257" w:rsidR="00DA3976" w:rsidRDefault="00D53453" w:rsidP="009F44ED">
            <w:pPr>
              <w:ind w:left="-65"/>
              <w:rPr>
                <w:rFonts w:cstheme="minorHAnsi"/>
                <w:b/>
                <w:bCs/>
                <w:u w:val="single"/>
              </w:rPr>
            </w:pPr>
            <w:sdt>
              <w:sdtPr>
                <w:rPr>
                  <w:rFonts w:cstheme="minorHAnsi"/>
                  <w:sz w:val="20"/>
                  <w:szCs w:val="20"/>
                </w:rPr>
                <w:id w:val="16746849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58355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65DF6E" w14:textId="2A98BC1D" w:rsidR="00DA3976" w:rsidRDefault="00D53453" w:rsidP="009F44ED">
            <w:pPr>
              <w:ind w:left="-65"/>
              <w:rPr>
                <w:rFonts w:cstheme="minorHAnsi"/>
                <w:b/>
                <w:bCs/>
                <w:u w:val="single"/>
              </w:rPr>
            </w:pPr>
            <w:sdt>
              <w:sdtPr>
                <w:rPr>
                  <w:rFonts w:cstheme="minorHAnsi"/>
                  <w:sz w:val="20"/>
                  <w:szCs w:val="20"/>
                </w:rPr>
                <w:id w:val="-7340146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3279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392E8B" w14:textId="07D80E55" w:rsidR="00DA3976" w:rsidRDefault="00D53453" w:rsidP="009F44ED">
            <w:pPr>
              <w:ind w:left="-65"/>
              <w:rPr>
                <w:rFonts w:cstheme="minorHAnsi"/>
                <w:b/>
                <w:bCs/>
                <w:u w:val="single"/>
              </w:rPr>
            </w:pPr>
            <w:sdt>
              <w:sdtPr>
                <w:rPr>
                  <w:rFonts w:cstheme="minorHAnsi"/>
                  <w:sz w:val="20"/>
                  <w:szCs w:val="20"/>
                </w:rPr>
                <w:id w:val="-357126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12552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5BB4B15" w14:textId="2C46E22F" w:rsidR="00DA3976" w:rsidRDefault="00D53453" w:rsidP="009F44ED">
            <w:pPr>
              <w:ind w:left="-65"/>
              <w:rPr>
                <w:rFonts w:cstheme="minorHAnsi"/>
                <w:b/>
                <w:bCs/>
                <w:u w:val="single"/>
              </w:rPr>
            </w:pPr>
            <w:sdt>
              <w:sdtPr>
                <w:rPr>
                  <w:rFonts w:cstheme="minorHAnsi"/>
                  <w:sz w:val="20"/>
                  <w:szCs w:val="20"/>
                </w:rPr>
                <w:id w:val="-1329128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704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23186422"/>
            <w:placeholder>
              <w:docPart w:val="D5556E2BFDE54B5286D4603B59DE22DF"/>
            </w:placeholder>
            <w:showingPlcHdr/>
          </w:sdtPr>
          <w:sdtEndPr/>
          <w:sdtContent>
            <w:tc>
              <w:tcPr>
                <w:tcW w:w="1158" w:type="dxa"/>
                <w:vAlign w:val="center"/>
              </w:tcPr>
              <w:p w14:paraId="5D3C547F" w14:textId="3B51F75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41887941"/>
            <w:placeholder>
              <w:docPart w:val="5904300EE2E3496B9CC9EC07309D0249"/>
            </w:placeholder>
            <w:showingPlcHdr/>
          </w:sdtPr>
          <w:sdtEndPr/>
          <w:sdtContent>
            <w:tc>
              <w:tcPr>
                <w:tcW w:w="2394" w:type="dxa"/>
                <w:vAlign w:val="center"/>
              </w:tcPr>
              <w:p w14:paraId="6E826D3E" w14:textId="30AF3ECC" w:rsidR="00DA3976" w:rsidRDefault="00DA3976" w:rsidP="00DA3976">
                <w:pPr>
                  <w:rPr>
                    <w:rFonts w:cstheme="minorHAnsi"/>
                    <w:b/>
                    <w:bCs/>
                    <w:u w:val="single"/>
                  </w:rPr>
                </w:pPr>
                <w:r>
                  <w:rPr>
                    <w:rStyle w:val="PlaceholderText"/>
                  </w:rPr>
                  <w:t>Total Reviewed</w:t>
                </w:r>
              </w:p>
            </w:tc>
          </w:sdtContent>
        </w:sdt>
      </w:tr>
      <w:tr w:rsidR="00604451" w14:paraId="1E62C9C4" w14:textId="77777777" w:rsidTr="009F44ED">
        <w:trPr>
          <w:cantSplit/>
        </w:trPr>
        <w:tc>
          <w:tcPr>
            <w:tcW w:w="19440" w:type="dxa"/>
            <w:gridSpan w:val="23"/>
            <w:vAlign w:val="center"/>
          </w:tcPr>
          <w:p w14:paraId="44DE4751" w14:textId="4C2F3884"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0B4B59" w14:paraId="2311EF3B" w14:textId="77777777" w:rsidTr="009F44ED">
        <w:trPr>
          <w:cantSplit/>
        </w:trPr>
        <w:tc>
          <w:tcPr>
            <w:tcW w:w="4548" w:type="dxa"/>
            <w:shd w:val="clear" w:color="auto" w:fill="E5EAF6"/>
            <w:vAlign w:val="center"/>
          </w:tcPr>
          <w:p w14:paraId="7F554A59" w14:textId="77777777" w:rsidR="001169F5" w:rsidRPr="0045038E" w:rsidRDefault="001169F5" w:rsidP="001169F5">
            <w:pPr>
              <w:rPr>
                <w:sz w:val="12"/>
                <w:szCs w:val="12"/>
              </w:rPr>
            </w:pPr>
          </w:p>
          <w:p w14:paraId="2BF826AF" w14:textId="77777777" w:rsidR="001169F5" w:rsidRPr="00347C11" w:rsidRDefault="00D53453" w:rsidP="001169F5">
            <w:pPr>
              <w:rPr>
                <w:rFonts w:cstheme="minorHAnsi"/>
                <w:b/>
                <w:bCs/>
              </w:rPr>
            </w:pPr>
            <w:hyperlink w:anchor="Med8H5" w:tooltip="Click to See Full Standard" w:history="1">
              <w:r w:rsidR="001169F5" w:rsidRPr="008C2C18">
                <w:rPr>
                  <w:rStyle w:val="Hyperlink"/>
                  <w:rFonts w:cstheme="minorHAnsi"/>
                  <w:b/>
                  <w:bCs/>
                </w:rPr>
                <w:t>8-H-5</w:t>
              </w:r>
            </w:hyperlink>
            <w:r w:rsidR="001169F5" w:rsidRPr="00534738">
              <w:t xml:space="preserve"> </w:t>
            </w:r>
            <w:r w:rsidR="001169F5">
              <w:t xml:space="preserve">  </w:t>
            </w:r>
            <w:r w:rsidR="001169F5" w:rsidRPr="00CC680C">
              <w:rPr>
                <w:i/>
                <w:iCs/>
              </w:rPr>
              <w:t>A, B, C-M, C</w:t>
            </w:r>
          </w:p>
          <w:p w14:paraId="4EE327CA" w14:textId="69F0D2CD" w:rsidR="001169F5" w:rsidRPr="00D731C6" w:rsidRDefault="001169F5" w:rsidP="001169F5">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4871D4CE" w14:textId="77777777" w:rsidR="009F44ED" w:rsidRDefault="00D53453" w:rsidP="009F44ED">
            <w:pPr>
              <w:ind w:left="-65"/>
              <w:rPr>
                <w:rFonts w:cstheme="minorHAnsi"/>
                <w:sz w:val="20"/>
                <w:szCs w:val="20"/>
              </w:rPr>
            </w:pPr>
            <w:sdt>
              <w:sdtPr>
                <w:rPr>
                  <w:rFonts w:cstheme="minorHAnsi"/>
                  <w:sz w:val="20"/>
                  <w:szCs w:val="20"/>
                </w:rPr>
                <w:id w:val="-36222123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492679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B7A4413" w14:textId="5E5E5C03" w:rsidR="001169F5" w:rsidRDefault="00D53453" w:rsidP="009F44ED">
            <w:pPr>
              <w:ind w:left="-65"/>
              <w:rPr>
                <w:rFonts w:cstheme="minorHAnsi"/>
                <w:b/>
                <w:bCs/>
                <w:u w:val="single"/>
              </w:rPr>
            </w:pPr>
            <w:sdt>
              <w:sdtPr>
                <w:rPr>
                  <w:rFonts w:cstheme="minorHAnsi"/>
                  <w:sz w:val="16"/>
                  <w:szCs w:val="16"/>
                </w:rPr>
                <w:id w:val="28304119"/>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03318BC" w14:textId="77777777" w:rsidR="009F44ED" w:rsidRDefault="00D53453" w:rsidP="009F44ED">
            <w:pPr>
              <w:ind w:left="-65"/>
              <w:rPr>
                <w:rFonts w:cstheme="minorHAnsi"/>
                <w:sz w:val="20"/>
                <w:szCs w:val="20"/>
              </w:rPr>
            </w:pPr>
            <w:sdt>
              <w:sdtPr>
                <w:rPr>
                  <w:rFonts w:cstheme="minorHAnsi"/>
                  <w:sz w:val="20"/>
                  <w:szCs w:val="20"/>
                </w:rPr>
                <w:id w:val="-18798568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098241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C9288FC" w14:textId="6348B91D" w:rsidR="001169F5" w:rsidRDefault="00D53453" w:rsidP="009F44ED">
            <w:pPr>
              <w:ind w:left="-65"/>
              <w:rPr>
                <w:rFonts w:cstheme="minorHAnsi"/>
                <w:b/>
                <w:bCs/>
                <w:u w:val="single"/>
              </w:rPr>
            </w:pPr>
            <w:sdt>
              <w:sdtPr>
                <w:rPr>
                  <w:rFonts w:cstheme="minorHAnsi"/>
                  <w:sz w:val="16"/>
                  <w:szCs w:val="16"/>
                </w:rPr>
                <w:id w:val="-73200586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6DF41DF" w14:textId="77777777" w:rsidR="009F44ED" w:rsidRDefault="00D53453" w:rsidP="009F44ED">
            <w:pPr>
              <w:ind w:left="-65"/>
              <w:rPr>
                <w:rFonts w:cstheme="minorHAnsi"/>
                <w:sz w:val="20"/>
                <w:szCs w:val="20"/>
              </w:rPr>
            </w:pPr>
            <w:sdt>
              <w:sdtPr>
                <w:rPr>
                  <w:rFonts w:cstheme="minorHAnsi"/>
                  <w:sz w:val="20"/>
                  <w:szCs w:val="20"/>
                </w:rPr>
                <w:id w:val="151002778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4222007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C9DFD98" w14:textId="7DEED017" w:rsidR="001169F5" w:rsidRDefault="00D53453" w:rsidP="009F44ED">
            <w:pPr>
              <w:ind w:left="-65"/>
              <w:rPr>
                <w:rFonts w:cstheme="minorHAnsi"/>
                <w:b/>
                <w:bCs/>
                <w:u w:val="single"/>
              </w:rPr>
            </w:pPr>
            <w:sdt>
              <w:sdtPr>
                <w:rPr>
                  <w:rFonts w:cstheme="minorHAnsi"/>
                  <w:sz w:val="16"/>
                  <w:szCs w:val="16"/>
                </w:rPr>
                <w:id w:val="-37715648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4419460" w14:textId="77777777" w:rsidR="009F44ED" w:rsidRDefault="00D53453" w:rsidP="009F44ED">
            <w:pPr>
              <w:ind w:left="-65"/>
              <w:rPr>
                <w:rFonts w:cstheme="minorHAnsi"/>
                <w:sz w:val="20"/>
                <w:szCs w:val="20"/>
              </w:rPr>
            </w:pPr>
            <w:sdt>
              <w:sdtPr>
                <w:rPr>
                  <w:rFonts w:cstheme="minorHAnsi"/>
                  <w:sz w:val="20"/>
                  <w:szCs w:val="20"/>
                </w:rPr>
                <w:id w:val="21338180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0859511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168617" w14:textId="42E60CC7" w:rsidR="001169F5" w:rsidRDefault="00D53453" w:rsidP="009F44ED">
            <w:pPr>
              <w:ind w:left="-65"/>
              <w:rPr>
                <w:rFonts w:cstheme="minorHAnsi"/>
                <w:b/>
                <w:bCs/>
                <w:u w:val="single"/>
              </w:rPr>
            </w:pPr>
            <w:sdt>
              <w:sdtPr>
                <w:rPr>
                  <w:rFonts w:cstheme="minorHAnsi"/>
                  <w:sz w:val="16"/>
                  <w:szCs w:val="16"/>
                </w:rPr>
                <w:id w:val="16888013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C5724F7" w14:textId="77777777" w:rsidR="009F44ED" w:rsidRDefault="00D53453" w:rsidP="009F44ED">
            <w:pPr>
              <w:ind w:left="-65"/>
              <w:rPr>
                <w:rFonts w:cstheme="minorHAnsi"/>
                <w:sz w:val="20"/>
                <w:szCs w:val="20"/>
              </w:rPr>
            </w:pPr>
            <w:sdt>
              <w:sdtPr>
                <w:rPr>
                  <w:rFonts w:cstheme="minorHAnsi"/>
                  <w:sz w:val="20"/>
                  <w:szCs w:val="20"/>
                </w:rPr>
                <w:id w:val="10993761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670999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F22D9FA" w14:textId="4631EE93" w:rsidR="001169F5" w:rsidRDefault="00D53453" w:rsidP="009F44ED">
            <w:pPr>
              <w:ind w:left="-65"/>
              <w:rPr>
                <w:rFonts w:cstheme="minorHAnsi"/>
                <w:b/>
                <w:bCs/>
                <w:u w:val="single"/>
              </w:rPr>
            </w:pPr>
            <w:sdt>
              <w:sdtPr>
                <w:rPr>
                  <w:rFonts w:cstheme="minorHAnsi"/>
                  <w:sz w:val="16"/>
                  <w:szCs w:val="16"/>
                </w:rPr>
                <w:id w:val="161024429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287D935" w14:textId="77777777" w:rsidR="009F44ED" w:rsidRDefault="00D53453" w:rsidP="009F44ED">
            <w:pPr>
              <w:ind w:left="-65"/>
              <w:rPr>
                <w:rFonts w:cstheme="minorHAnsi"/>
                <w:sz w:val="20"/>
                <w:szCs w:val="20"/>
              </w:rPr>
            </w:pPr>
            <w:sdt>
              <w:sdtPr>
                <w:rPr>
                  <w:rFonts w:cstheme="minorHAnsi"/>
                  <w:sz w:val="20"/>
                  <w:szCs w:val="20"/>
                </w:rPr>
                <w:id w:val="15205874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89687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111972" w14:textId="00A46FD8" w:rsidR="001169F5" w:rsidRDefault="00D53453" w:rsidP="009F44ED">
            <w:pPr>
              <w:ind w:left="-65"/>
              <w:rPr>
                <w:rFonts w:cstheme="minorHAnsi"/>
                <w:b/>
                <w:bCs/>
                <w:u w:val="single"/>
              </w:rPr>
            </w:pPr>
            <w:sdt>
              <w:sdtPr>
                <w:rPr>
                  <w:rFonts w:cstheme="minorHAnsi"/>
                  <w:sz w:val="16"/>
                  <w:szCs w:val="16"/>
                </w:rPr>
                <w:id w:val="18987694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86B9A67" w14:textId="77777777" w:rsidR="009F44ED" w:rsidRDefault="00D53453" w:rsidP="009F44ED">
            <w:pPr>
              <w:ind w:left="-65"/>
              <w:rPr>
                <w:rFonts w:cstheme="minorHAnsi"/>
                <w:sz w:val="20"/>
                <w:szCs w:val="20"/>
              </w:rPr>
            </w:pPr>
            <w:sdt>
              <w:sdtPr>
                <w:rPr>
                  <w:rFonts w:cstheme="minorHAnsi"/>
                  <w:sz w:val="20"/>
                  <w:szCs w:val="20"/>
                </w:rPr>
                <w:id w:val="-100489714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430783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60A0B26" w14:textId="630F35DC" w:rsidR="001169F5" w:rsidRDefault="00D53453" w:rsidP="009F44ED">
            <w:pPr>
              <w:ind w:left="-65"/>
              <w:rPr>
                <w:rFonts w:cstheme="minorHAnsi"/>
                <w:b/>
                <w:bCs/>
                <w:u w:val="single"/>
              </w:rPr>
            </w:pPr>
            <w:sdt>
              <w:sdtPr>
                <w:rPr>
                  <w:rFonts w:cstheme="minorHAnsi"/>
                  <w:sz w:val="16"/>
                  <w:szCs w:val="16"/>
                </w:rPr>
                <w:id w:val="116952040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EFFCB37" w14:textId="77777777" w:rsidR="009F44ED" w:rsidRDefault="00D53453" w:rsidP="009F44ED">
            <w:pPr>
              <w:ind w:left="-65"/>
              <w:rPr>
                <w:rFonts w:cstheme="minorHAnsi"/>
                <w:sz w:val="20"/>
                <w:szCs w:val="20"/>
              </w:rPr>
            </w:pPr>
            <w:sdt>
              <w:sdtPr>
                <w:rPr>
                  <w:rFonts w:cstheme="minorHAnsi"/>
                  <w:sz w:val="20"/>
                  <w:szCs w:val="20"/>
                </w:rPr>
                <w:id w:val="-13430058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34519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A5A7763" w14:textId="2623DBD7" w:rsidR="001169F5" w:rsidRDefault="00D53453" w:rsidP="009F44ED">
            <w:pPr>
              <w:ind w:left="-65"/>
              <w:rPr>
                <w:rFonts w:cstheme="minorHAnsi"/>
                <w:b/>
                <w:bCs/>
                <w:u w:val="single"/>
              </w:rPr>
            </w:pPr>
            <w:sdt>
              <w:sdtPr>
                <w:rPr>
                  <w:rFonts w:cstheme="minorHAnsi"/>
                  <w:sz w:val="16"/>
                  <w:szCs w:val="16"/>
                </w:rPr>
                <w:id w:val="-1372630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BC90A52" w14:textId="77777777" w:rsidR="009F44ED" w:rsidRDefault="00D53453" w:rsidP="009F44ED">
            <w:pPr>
              <w:ind w:left="-65"/>
              <w:rPr>
                <w:rFonts w:cstheme="minorHAnsi"/>
                <w:sz w:val="20"/>
                <w:szCs w:val="20"/>
              </w:rPr>
            </w:pPr>
            <w:sdt>
              <w:sdtPr>
                <w:rPr>
                  <w:rFonts w:cstheme="minorHAnsi"/>
                  <w:sz w:val="20"/>
                  <w:szCs w:val="20"/>
                </w:rPr>
                <w:id w:val="-17873676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286252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A2EEDA" w14:textId="5A9DAFF9" w:rsidR="001169F5" w:rsidRDefault="00D53453" w:rsidP="009F44ED">
            <w:pPr>
              <w:ind w:left="-65"/>
              <w:rPr>
                <w:rFonts w:cstheme="minorHAnsi"/>
                <w:b/>
                <w:bCs/>
                <w:u w:val="single"/>
              </w:rPr>
            </w:pPr>
            <w:sdt>
              <w:sdtPr>
                <w:rPr>
                  <w:rFonts w:cstheme="minorHAnsi"/>
                  <w:sz w:val="16"/>
                  <w:szCs w:val="16"/>
                </w:rPr>
                <w:id w:val="9285455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3D1D7B1B" w14:textId="77777777" w:rsidR="009F44ED" w:rsidRDefault="00D53453" w:rsidP="009F44ED">
            <w:pPr>
              <w:ind w:left="-65"/>
              <w:rPr>
                <w:rFonts w:cstheme="minorHAnsi"/>
                <w:sz w:val="20"/>
                <w:szCs w:val="20"/>
              </w:rPr>
            </w:pPr>
            <w:sdt>
              <w:sdtPr>
                <w:rPr>
                  <w:rFonts w:cstheme="minorHAnsi"/>
                  <w:sz w:val="20"/>
                  <w:szCs w:val="20"/>
                </w:rPr>
                <w:id w:val="5784966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354132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B1EB87" w14:textId="2F0896E6" w:rsidR="001169F5" w:rsidRDefault="00D53453" w:rsidP="009F44ED">
            <w:pPr>
              <w:ind w:left="-65"/>
              <w:rPr>
                <w:rFonts w:cstheme="minorHAnsi"/>
                <w:b/>
                <w:bCs/>
                <w:u w:val="single"/>
              </w:rPr>
            </w:pPr>
            <w:sdt>
              <w:sdtPr>
                <w:rPr>
                  <w:rFonts w:cstheme="minorHAnsi"/>
                  <w:sz w:val="16"/>
                  <w:szCs w:val="16"/>
                </w:rPr>
                <w:id w:val="201403067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ADB81AA" w14:textId="77777777" w:rsidR="009F44ED" w:rsidRDefault="00D53453" w:rsidP="009F44ED">
            <w:pPr>
              <w:ind w:left="-65"/>
              <w:rPr>
                <w:rFonts w:cstheme="minorHAnsi"/>
                <w:sz w:val="20"/>
                <w:szCs w:val="20"/>
              </w:rPr>
            </w:pPr>
            <w:sdt>
              <w:sdtPr>
                <w:rPr>
                  <w:rFonts w:cstheme="minorHAnsi"/>
                  <w:sz w:val="20"/>
                  <w:szCs w:val="20"/>
                </w:rPr>
                <w:id w:val="145675327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42542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A554B6" w14:textId="420A3026" w:rsidR="001169F5" w:rsidRDefault="00D53453" w:rsidP="009F44ED">
            <w:pPr>
              <w:ind w:left="-65"/>
              <w:rPr>
                <w:rFonts w:cstheme="minorHAnsi"/>
                <w:b/>
                <w:bCs/>
                <w:u w:val="single"/>
              </w:rPr>
            </w:pPr>
            <w:sdt>
              <w:sdtPr>
                <w:rPr>
                  <w:rFonts w:cstheme="minorHAnsi"/>
                  <w:sz w:val="16"/>
                  <w:szCs w:val="16"/>
                </w:rPr>
                <w:id w:val="155727819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97809DC" w14:textId="77777777" w:rsidR="009F44ED" w:rsidRDefault="00D53453" w:rsidP="009F44ED">
            <w:pPr>
              <w:ind w:left="-65"/>
              <w:rPr>
                <w:rFonts w:cstheme="minorHAnsi"/>
                <w:sz w:val="20"/>
                <w:szCs w:val="20"/>
              </w:rPr>
            </w:pPr>
            <w:sdt>
              <w:sdtPr>
                <w:rPr>
                  <w:rFonts w:cstheme="minorHAnsi"/>
                  <w:sz w:val="20"/>
                  <w:szCs w:val="20"/>
                </w:rPr>
                <w:id w:val="-11002528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466875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9AFAC92" w14:textId="3D1F1C9B" w:rsidR="001169F5" w:rsidRDefault="00D53453" w:rsidP="009F44ED">
            <w:pPr>
              <w:ind w:left="-65"/>
              <w:rPr>
                <w:rFonts w:cstheme="minorHAnsi"/>
                <w:b/>
                <w:bCs/>
                <w:u w:val="single"/>
              </w:rPr>
            </w:pPr>
            <w:sdt>
              <w:sdtPr>
                <w:rPr>
                  <w:rFonts w:cstheme="minorHAnsi"/>
                  <w:sz w:val="16"/>
                  <w:szCs w:val="16"/>
                </w:rPr>
                <w:id w:val="15873417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54BE432" w14:textId="77777777" w:rsidR="009F44ED" w:rsidRDefault="00D53453" w:rsidP="009F44ED">
            <w:pPr>
              <w:ind w:left="-65"/>
              <w:rPr>
                <w:rFonts w:cstheme="minorHAnsi"/>
                <w:sz w:val="20"/>
                <w:szCs w:val="20"/>
              </w:rPr>
            </w:pPr>
            <w:sdt>
              <w:sdtPr>
                <w:rPr>
                  <w:rFonts w:cstheme="minorHAnsi"/>
                  <w:sz w:val="20"/>
                  <w:szCs w:val="20"/>
                </w:rPr>
                <w:id w:val="14423457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288431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7C50CE" w14:textId="5B7E4747" w:rsidR="001169F5" w:rsidRDefault="00D53453" w:rsidP="009F44ED">
            <w:pPr>
              <w:ind w:left="-65"/>
              <w:rPr>
                <w:rFonts w:cstheme="minorHAnsi"/>
                <w:b/>
                <w:bCs/>
                <w:u w:val="single"/>
              </w:rPr>
            </w:pPr>
            <w:sdt>
              <w:sdtPr>
                <w:rPr>
                  <w:rFonts w:cstheme="minorHAnsi"/>
                  <w:sz w:val="16"/>
                  <w:szCs w:val="16"/>
                </w:rPr>
                <w:id w:val="111679458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CF50776" w14:textId="77777777" w:rsidR="009F44ED" w:rsidRDefault="00D53453" w:rsidP="009F44ED">
            <w:pPr>
              <w:ind w:left="-65"/>
              <w:rPr>
                <w:rFonts w:cstheme="minorHAnsi"/>
                <w:sz w:val="20"/>
                <w:szCs w:val="20"/>
              </w:rPr>
            </w:pPr>
            <w:sdt>
              <w:sdtPr>
                <w:rPr>
                  <w:rFonts w:cstheme="minorHAnsi"/>
                  <w:sz w:val="20"/>
                  <w:szCs w:val="20"/>
                </w:rPr>
                <w:id w:val="-26021716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181371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34BAAB" w14:textId="5F2C2636" w:rsidR="001169F5" w:rsidRDefault="00D53453" w:rsidP="009F44ED">
            <w:pPr>
              <w:ind w:left="-65"/>
              <w:rPr>
                <w:rFonts w:cstheme="minorHAnsi"/>
                <w:b/>
                <w:bCs/>
                <w:u w:val="single"/>
              </w:rPr>
            </w:pPr>
            <w:sdt>
              <w:sdtPr>
                <w:rPr>
                  <w:rFonts w:cstheme="minorHAnsi"/>
                  <w:sz w:val="16"/>
                  <w:szCs w:val="16"/>
                </w:rPr>
                <w:id w:val="-184809131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5611F32A" w14:textId="77777777" w:rsidR="009F44ED" w:rsidRDefault="00D53453" w:rsidP="009F44ED">
            <w:pPr>
              <w:ind w:left="-65"/>
              <w:rPr>
                <w:rFonts w:cstheme="minorHAnsi"/>
                <w:sz w:val="20"/>
                <w:szCs w:val="20"/>
              </w:rPr>
            </w:pPr>
            <w:sdt>
              <w:sdtPr>
                <w:rPr>
                  <w:rFonts w:cstheme="minorHAnsi"/>
                  <w:sz w:val="20"/>
                  <w:szCs w:val="20"/>
                </w:rPr>
                <w:id w:val="204647976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082720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8E9DEB4" w14:textId="09AA8115" w:rsidR="001169F5" w:rsidRDefault="00D53453" w:rsidP="009F44ED">
            <w:pPr>
              <w:ind w:left="-65"/>
              <w:rPr>
                <w:rFonts w:cstheme="minorHAnsi"/>
                <w:b/>
                <w:bCs/>
                <w:u w:val="single"/>
              </w:rPr>
            </w:pPr>
            <w:sdt>
              <w:sdtPr>
                <w:rPr>
                  <w:rFonts w:cstheme="minorHAnsi"/>
                  <w:sz w:val="16"/>
                  <w:szCs w:val="16"/>
                </w:rPr>
                <w:id w:val="6038468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DC149D0" w14:textId="77777777" w:rsidR="009F44ED" w:rsidRDefault="00D53453" w:rsidP="009F44ED">
            <w:pPr>
              <w:ind w:left="-65"/>
              <w:rPr>
                <w:rFonts w:cstheme="minorHAnsi"/>
                <w:sz w:val="20"/>
                <w:szCs w:val="20"/>
              </w:rPr>
            </w:pPr>
            <w:sdt>
              <w:sdtPr>
                <w:rPr>
                  <w:rFonts w:cstheme="minorHAnsi"/>
                  <w:sz w:val="20"/>
                  <w:szCs w:val="20"/>
                </w:rPr>
                <w:id w:val="-29878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9783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F117C26" w14:textId="5B399D22" w:rsidR="001169F5" w:rsidRDefault="00D53453" w:rsidP="009F44ED">
            <w:pPr>
              <w:ind w:left="-65"/>
              <w:rPr>
                <w:rFonts w:cstheme="minorHAnsi"/>
                <w:b/>
                <w:bCs/>
                <w:u w:val="single"/>
              </w:rPr>
            </w:pPr>
            <w:sdt>
              <w:sdtPr>
                <w:rPr>
                  <w:rFonts w:cstheme="minorHAnsi"/>
                  <w:sz w:val="16"/>
                  <w:szCs w:val="16"/>
                </w:rPr>
                <w:id w:val="19647594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B892F09" w14:textId="77777777" w:rsidR="009F44ED" w:rsidRDefault="00D53453" w:rsidP="009F44ED">
            <w:pPr>
              <w:ind w:left="-65"/>
              <w:rPr>
                <w:rFonts w:cstheme="minorHAnsi"/>
                <w:sz w:val="20"/>
                <w:szCs w:val="20"/>
              </w:rPr>
            </w:pPr>
            <w:sdt>
              <w:sdtPr>
                <w:rPr>
                  <w:rFonts w:cstheme="minorHAnsi"/>
                  <w:sz w:val="20"/>
                  <w:szCs w:val="20"/>
                </w:rPr>
                <w:id w:val="-81209659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920183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CD4B911" w14:textId="18DE3404" w:rsidR="001169F5" w:rsidRDefault="00D53453" w:rsidP="009F44ED">
            <w:pPr>
              <w:ind w:left="-65"/>
              <w:rPr>
                <w:rFonts w:cstheme="minorHAnsi"/>
                <w:b/>
                <w:bCs/>
                <w:u w:val="single"/>
              </w:rPr>
            </w:pPr>
            <w:sdt>
              <w:sdtPr>
                <w:rPr>
                  <w:rFonts w:cstheme="minorHAnsi"/>
                  <w:sz w:val="16"/>
                  <w:szCs w:val="16"/>
                </w:rPr>
                <w:id w:val="895995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2DA2D9A" w14:textId="77777777" w:rsidR="009F44ED" w:rsidRDefault="00D53453" w:rsidP="009F44ED">
            <w:pPr>
              <w:ind w:left="-65"/>
              <w:rPr>
                <w:rFonts w:cstheme="minorHAnsi"/>
                <w:sz w:val="20"/>
                <w:szCs w:val="20"/>
              </w:rPr>
            </w:pPr>
            <w:sdt>
              <w:sdtPr>
                <w:rPr>
                  <w:rFonts w:cstheme="minorHAnsi"/>
                  <w:sz w:val="20"/>
                  <w:szCs w:val="20"/>
                </w:rPr>
                <w:id w:val="-18263578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7431251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CC6D02" w14:textId="07143003" w:rsidR="001169F5" w:rsidRDefault="00D53453" w:rsidP="009F44ED">
            <w:pPr>
              <w:ind w:left="-65"/>
              <w:rPr>
                <w:rFonts w:cstheme="minorHAnsi"/>
                <w:b/>
                <w:bCs/>
                <w:u w:val="single"/>
              </w:rPr>
            </w:pPr>
            <w:sdt>
              <w:sdtPr>
                <w:rPr>
                  <w:rFonts w:cstheme="minorHAnsi"/>
                  <w:sz w:val="16"/>
                  <w:szCs w:val="16"/>
                </w:rPr>
                <w:id w:val="156954176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CC4D302" w14:textId="77777777" w:rsidR="009F44ED" w:rsidRDefault="00D53453" w:rsidP="009F44ED">
            <w:pPr>
              <w:ind w:left="-65"/>
              <w:rPr>
                <w:rFonts w:cstheme="minorHAnsi"/>
                <w:sz w:val="20"/>
                <w:szCs w:val="20"/>
              </w:rPr>
            </w:pPr>
            <w:sdt>
              <w:sdtPr>
                <w:rPr>
                  <w:rFonts w:cstheme="minorHAnsi"/>
                  <w:sz w:val="20"/>
                  <w:szCs w:val="20"/>
                </w:rPr>
                <w:id w:val="12870847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803398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7EC988" w14:textId="15DFAD33" w:rsidR="001169F5" w:rsidRDefault="00D53453" w:rsidP="009F44ED">
            <w:pPr>
              <w:ind w:left="-65"/>
              <w:rPr>
                <w:rFonts w:cstheme="minorHAnsi"/>
                <w:b/>
                <w:bCs/>
                <w:u w:val="single"/>
              </w:rPr>
            </w:pPr>
            <w:sdt>
              <w:sdtPr>
                <w:rPr>
                  <w:rFonts w:cstheme="minorHAnsi"/>
                  <w:sz w:val="16"/>
                  <w:szCs w:val="16"/>
                </w:rPr>
                <w:id w:val="8620326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B6F6FBC" w14:textId="77777777" w:rsidR="009F44ED" w:rsidRDefault="00D53453" w:rsidP="009F44ED">
            <w:pPr>
              <w:ind w:left="-65"/>
              <w:rPr>
                <w:rFonts w:cstheme="minorHAnsi"/>
                <w:sz w:val="20"/>
                <w:szCs w:val="20"/>
              </w:rPr>
            </w:pPr>
            <w:sdt>
              <w:sdtPr>
                <w:rPr>
                  <w:rFonts w:cstheme="minorHAnsi"/>
                  <w:sz w:val="20"/>
                  <w:szCs w:val="20"/>
                </w:rPr>
                <w:id w:val="-125242271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7061066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63E26" w14:textId="0D1E5F82" w:rsidR="001169F5" w:rsidRDefault="00D53453" w:rsidP="009F44ED">
            <w:pPr>
              <w:ind w:left="-65"/>
              <w:rPr>
                <w:rFonts w:cstheme="minorHAnsi"/>
                <w:b/>
                <w:bCs/>
                <w:u w:val="single"/>
              </w:rPr>
            </w:pPr>
            <w:sdt>
              <w:sdtPr>
                <w:rPr>
                  <w:rFonts w:cstheme="minorHAnsi"/>
                  <w:sz w:val="16"/>
                  <w:szCs w:val="16"/>
                </w:rPr>
                <w:id w:val="-177785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636625007"/>
            <w:placeholder>
              <w:docPart w:val="A0311FCCE1D6470896BC087B12A3896A"/>
            </w:placeholder>
            <w:showingPlcHdr/>
          </w:sdtPr>
          <w:sdtEndPr/>
          <w:sdtContent>
            <w:tc>
              <w:tcPr>
                <w:tcW w:w="1158" w:type="dxa"/>
                <w:shd w:val="clear" w:color="auto" w:fill="E5EAF6"/>
                <w:vAlign w:val="center"/>
              </w:tcPr>
              <w:p w14:paraId="718B062D" w14:textId="0EB930C2"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1308539870"/>
            <w:placeholder>
              <w:docPart w:val="0DE4DB22F3E44B8DB3B5FCB6DE3D19EC"/>
            </w:placeholder>
            <w:showingPlcHdr/>
          </w:sdtPr>
          <w:sdtEndPr/>
          <w:sdtContent>
            <w:tc>
              <w:tcPr>
                <w:tcW w:w="2394" w:type="dxa"/>
                <w:shd w:val="clear" w:color="auto" w:fill="E5EAF6"/>
                <w:vAlign w:val="center"/>
              </w:tcPr>
              <w:p w14:paraId="7D78EC66" w14:textId="65F07E2C" w:rsidR="001169F5" w:rsidRDefault="001169F5" w:rsidP="001169F5">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0B4B59" w14:paraId="5A5D0E83" w14:textId="77777777" w:rsidTr="009F44ED">
        <w:trPr>
          <w:cantSplit/>
        </w:trPr>
        <w:tc>
          <w:tcPr>
            <w:tcW w:w="4548" w:type="dxa"/>
            <w:shd w:val="clear" w:color="auto" w:fill="E5EBF6"/>
            <w:vAlign w:val="center"/>
          </w:tcPr>
          <w:p w14:paraId="062099B9" w14:textId="77777777" w:rsidR="00DA3976" w:rsidRPr="0045038E" w:rsidRDefault="00DA3976" w:rsidP="00DA3976">
            <w:pPr>
              <w:rPr>
                <w:sz w:val="12"/>
                <w:szCs w:val="12"/>
              </w:rPr>
            </w:pPr>
          </w:p>
          <w:p w14:paraId="7E2A532C" w14:textId="77777777" w:rsidR="00DA3976" w:rsidRPr="00347C11" w:rsidRDefault="00D53453" w:rsidP="00DA3976">
            <w:pPr>
              <w:rPr>
                <w:rFonts w:cstheme="minorHAnsi"/>
                <w:b/>
                <w:bCs/>
              </w:rPr>
            </w:pPr>
            <w:hyperlink w:anchor="Med8H6" w:tooltip="Click to See Full Standard" w:history="1">
              <w:r w:rsidR="00DA3976" w:rsidRPr="008C2C18">
                <w:rPr>
                  <w:rStyle w:val="Hyperlink"/>
                  <w:rFonts w:cstheme="minorHAnsi"/>
                  <w:b/>
                  <w:bCs/>
                </w:rPr>
                <w:t>8-H-6</w:t>
              </w:r>
            </w:hyperlink>
            <w:r w:rsidR="00DA3976" w:rsidRPr="00534738">
              <w:t xml:space="preserve"> </w:t>
            </w:r>
            <w:r w:rsidR="00DA3976">
              <w:t xml:space="preserve"> </w:t>
            </w:r>
            <w:r w:rsidR="00DA3976" w:rsidRPr="00CC680C">
              <w:rPr>
                <w:i/>
                <w:iCs/>
              </w:rPr>
              <w:t xml:space="preserve"> B, C-M, C</w:t>
            </w:r>
          </w:p>
          <w:p w14:paraId="7D1FCB66" w14:textId="38C5A842" w:rsidR="00DA3976" w:rsidRPr="00D731C6" w:rsidRDefault="00DA3976" w:rsidP="00DA3976">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E5EBF6"/>
            <w:vAlign w:val="center"/>
          </w:tcPr>
          <w:p w14:paraId="47CB13B9" w14:textId="6FDD86F8" w:rsidR="00DA3976" w:rsidRDefault="00D53453" w:rsidP="009F44ED">
            <w:pPr>
              <w:ind w:left="-65"/>
              <w:rPr>
                <w:rFonts w:cstheme="minorHAnsi"/>
                <w:b/>
                <w:bCs/>
                <w:u w:val="single"/>
              </w:rPr>
            </w:pPr>
            <w:sdt>
              <w:sdtPr>
                <w:rPr>
                  <w:rFonts w:cstheme="minorHAnsi"/>
                  <w:sz w:val="20"/>
                  <w:szCs w:val="20"/>
                </w:rPr>
                <w:id w:val="200817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99710940"/>
                <w14:checkbox>
                  <w14:checked w14:val="0"/>
                  <w14:checkedState w14:val="2612" w14:font="MS Gothic"/>
                  <w14:uncheckedState w14:val="2610" w14:font="MS Gothic"/>
                </w14:checkbox>
              </w:sdtPr>
              <w:sdtEnd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4C069DC" w14:textId="6FA00838" w:rsidR="00DA3976" w:rsidRDefault="00D53453" w:rsidP="009F44ED">
            <w:pPr>
              <w:ind w:left="-65"/>
              <w:rPr>
                <w:rFonts w:cstheme="minorHAnsi"/>
                <w:b/>
                <w:bCs/>
                <w:u w:val="single"/>
              </w:rPr>
            </w:pPr>
            <w:sdt>
              <w:sdtPr>
                <w:rPr>
                  <w:rFonts w:cstheme="minorHAnsi"/>
                  <w:sz w:val="20"/>
                  <w:szCs w:val="20"/>
                </w:rPr>
                <w:id w:val="1150714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47986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4AA0BF6" w14:textId="4683859C" w:rsidR="00DA3976" w:rsidRDefault="00D53453" w:rsidP="009F44ED">
            <w:pPr>
              <w:ind w:left="-65"/>
              <w:rPr>
                <w:rFonts w:cstheme="minorHAnsi"/>
                <w:b/>
                <w:bCs/>
                <w:u w:val="single"/>
              </w:rPr>
            </w:pPr>
            <w:sdt>
              <w:sdtPr>
                <w:rPr>
                  <w:rFonts w:cstheme="minorHAnsi"/>
                  <w:sz w:val="20"/>
                  <w:szCs w:val="20"/>
                </w:rPr>
                <w:id w:val="-1028565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3A99E3EA" w14:textId="107805BC" w:rsidR="00DA3976" w:rsidRDefault="00D53453" w:rsidP="009F44ED">
            <w:pPr>
              <w:ind w:left="-65"/>
              <w:rPr>
                <w:rFonts w:cstheme="minorHAnsi"/>
                <w:b/>
                <w:bCs/>
                <w:u w:val="single"/>
              </w:rPr>
            </w:pPr>
            <w:sdt>
              <w:sdtPr>
                <w:rPr>
                  <w:rFonts w:cstheme="minorHAnsi"/>
                  <w:sz w:val="20"/>
                  <w:szCs w:val="20"/>
                </w:rPr>
                <w:id w:val="2833072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27539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CC9521D" w14:textId="26A93883" w:rsidR="00DA3976" w:rsidRDefault="00D53453" w:rsidP="009F44ED">
            <w:pPr>
              <w:ind w:left="-65"/>
              <w:rPr>
                <w:rFonts w:cstheme="minorHAnsi"/>
                <w:b/>
                <w:bCs/>
                <w:u w:val="single"/>
              </w:rPr>
            </w:pPr>
            <w:sdt>
              <w:sdtPr>
                <w:rPr>
                  <w:rFonts w:cstheme="minorHAnsi"/>
                  <w:sz w:val="20"/>
                  <w:szCs w:val="20"/>
                </w:rPr>
                <w:id w:val="-16195158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5750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125FEEAA" w14:textId="427BE3A4" w:rsidR="00DA3976" w:rsidRDefault="00D53453" w:rsidP="009F44ED">
            <w:pPr>
              <w:ind w:left="-65"/>
              <w:rPr>
                <w:rFonts w:cstheme="minorHAnsi"/>
                <w:b/>
                <w:bCs/>
                <w:u w:val="single"/>
              </w:rPr>
            </w:pPr>
            <w:sdt>
              <w:sdtPr>
                <w:rPr>
                  <w:rFonts w:cstheme="minorHAnsi"/>
                  <w:sz w:val="20"/>
                  <w:szCs w:val="20"/>
                </w:rPr>
                <w:id w:val="-14481569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2772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53B838" w14:textId="0C5FDDE4" w:rsidR="00DA3976" w:rsidRDefault="00D53453" w:rsidP="009F44ED">
            <w:pPr>
              <w:ind w:left="-65"/>
              <w:rPr>
                <w:rFonts w:cstheme="minorHAnsi"/>
                <w:b/>
                <w:bCs/>
                <w:u w:val="single"/>
              </w:rPr>
            </w:pPr>
            <w:sdt>
              <w:sdtPr>
                <w:rPr>
                  <w:rFonts w:cstheme="minorHAnsi"/>
                  <w:sz w:val="20"/>
                  <w:szCs w:val="20"/>
                </w:rPr>
                <w:id w:val="323787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01353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7CEE241" w14:textId="68D2F20F" w:rsidR="00DA3976" w:rsidRDefault="00D53453" w:rsidP="009F44ED">
            <w:pPr>
              <w:ind w:left="-65"/>
              <w:rPr>
                <w:rFonts w:cstheme="minorHAnsi"/>
                <w:b/>
                <w:bCs/>
                <w:u w:val="single"/>
              </w:rPr>
            </w:pPr>
            <w:sdt>
              <w:sdtPr>
                <w:rPr>
                  <w:rFonts w:cstheme="minorHAnsi"/>
                  <w:sz w:val="20"/>
                  <w:szCs w:val="20"/>
                </w:rPr>
                <w:id w:val="-16495806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6421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6CAD45E" w14:textId="6A30287C" w:rsidR="00DA3976" w:rsidRDefault="00D53453" w:rsidP="009F44ED">
            <w:pPr>
              <w:ind w:left="-65"/>
              <w:rPr>
                <w:rFonts w:cstheme="minorHAnsi"/>
                <w:b/>
                <w:bCs/>
                <w:u w:val="single"/>
              </w:rPr>
            </w:pPr>
            <w:sdt>
              <w:sdtPr>
                <w:rPr>
                  <w:rFonts w:cstheme="minorHAnsi"/>
                  <w:sz w:val="20"/>
                  <w:szCs w:val="20"/>
                </w:rPr>
                <w:id w:val="-1775707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9671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E42049F" w14:textId="5EF94A61" w:rsidR="00DA3976" w:rsidRDefault="00D53453" w:rsidP="009F44ED">
            <w:pPr>
              <w:ind w:left="-65"/>
              <w:rPr>
                <w:rFonts w:cstheme="minorHAnsi"/>
                <w:b/>
                <w:bCs/>
                <w:u w:val="single"/>
              </w:rPr>
            </w:pPr>
            <w:sdt>
              <w:sdtPr>
                <w:rPr>
                  <w:rFonts w:cstheme="minorHAnsi"/>
                  <w:sz w:val="20"/>
                  <w:szCs w:val="20"/>
                </w:rPr>
                <w:id w:val="-882249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3476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B825E0" w14:textId="6E90BB32" w:rsidR="00DA3976" w:rsidRDefault="00D53453" w:rsidP="009F44ED">
            <w:pPr>
              <w:ind w:left="-65"/>
              <w:rPr>
                <w:rFonts w:cstheme="minorHAnsi"/>
                <w:b/>
                <w:bCs/>
                <w:u w:val="single"/>
              </w:rPr>
            </w:pPr>
            <w:sdt>
              <w:sdtPr>
                <w:rPr>
                  <w:rFonts w:cstheme="minorHAnsi"/>
                  <w:sz w:val="20"/>
                  <w:szCs w:val="20"/>
                </w:rPr>
                <w:id w:val="-1343626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6438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491BB40" w14:textId="15778F49" w:rsidR="00DA3976" w:rsidRDefault="00D53453" w:rsidP="009F44ED">
            <w:pPr>
              <w:ind w:left="-65"/>
              <w:rPr>
                <w:rFonts w:cstheme="minorHAnsi"/>
                <w:b/>
                <w:bCs/>
                <w:u w:val="single"/>
              </w:rPr>
            </w:pPr>
            <w:sdt>
              <w:sdtPr>
                <w:rPr>
                  <w:rFonts w:cstheme="minorHAnsi"/>
                  <w:sz w:val="20"/>
                  <w:szCs w:val="20"/>
                </w:rPr>
                <w:id w:val="13408169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54163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5C9348E" w14:textId="5B7B168C" w:rsidR="00DA3976" w:rsidRDefault="00D53453" w:rsidP="009F44ED">
            <w:pPr>
              <w:ind w:left="-65"/>
              <w:rPr>
                <w:rFonts w:cstheme="minorHAnsi"/>
                <w:b/>
                <w:bCs/>
                <w:u w:val="single"/>
              </w:rPr>
            </w:pPr>
            <w:sdt>
              <w:sdtPr>
                <w:rPr>
                  <w:rFonts w:cstheme="minorHAnsi"/>
                  <w:sz w:val="20"/>
                  <w:szCs w:val="20"/>
                </w:rPr>
                <w:id w:val="-18384484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220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2F20F2A" w14:textId="320FEF20" w:rsidR="00DA3976" w:rsidRDefault="00D53453" w:rsidP="009F44ED">
            <w:pPr>
              <w:ind w:left="-65"/>
              <w:rPr>
                <w:rFonts w:cstheme="minorHAnsi"/>
                <w:b/>
                <w:bCs/>
                <w:u w:val="single"/>
              </w:rPr>
            </w:pPr>
            <w:sdt>
              <w:sdtPr>
                <w:rPr>
                  <w:rFonts w:cstheme="minorHAnsi"/>
                  <w:sz w:val="20"/>
                  <w:szCs w:val="20"/>
                </w:rPr>
                <w:id w:val="955219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49135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4B3CA775" w14:textId="3427B29F" w:rsidR="00DA3976" w:rsidRDefault="00D53453" w:rsidP="009F44ED">
            <w:pPr>
              <w:ind w:left="-65"/>
              <w:rPr>
                <w:rFonts w:cstheme="minorHAnsi"/>
                <w:b/>
                <w:bCs/>
                <w:u w:val="single"/>
              </w:rPr>
            </w:pPr>
            <w:sdt>
              <w:sdtPr>
                <w:rPr>
                  <w:rFonts w:cstheme="minorHAnsi"/>
                  <w:sz w:val="20"/>
                  <w:szCs w:val="20"/>
                </w:rPr>
                <w:id w:val="-441388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0586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0F10E3D" w14:textId="59B13963" w:rsidR="00DA3976" w:rsidRDefault="00D53453" w:rsidP="009F44ED">
            <w:pPr>
              <w:ind w:left="-65"/>
              <w:rPr>
                <w:rFonts w:cstheme="minorHAnsi"/>
                <w:b/>
                <w:bCs/>
                <w:u w:val="single"/>
              </w:rPr>
            </w:pPr>
            <w:sdt>
              <w:sdtPr>
                <w:rPr>
                  <w:rFonts w:cstheme="minorHAnsi"/>
                  <w:sz w:val="20"/>
                  <w:szCs w:val="20"/>
                </w:rPr>
                <w:id w:val="-272089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02867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ABC3916" w14:textId="3BC571D6" w:rsidR="00DA3976" w:rsidRDefault="00D53453" w:rsidP="009F44ED">
            <w:pPr>
              <w:ind w:left="-65"/>
              <w:rPr>
                <w:rFonts w:cstheme="minorHAnsi"/>
                <w:b/>
                <w:bCs/>
                <w:u w:val="single"/>
              </w:rPr>
            </w:pPr>
            <w:sdt>
              <w:sdtPr>
                <w:rPr>
                  <w:rFonts w:cstheme="minorHAnsi"/>
                  <w:sz w:val="20"/>
                  <w:szCs w:val="20"/>
                </w:rPr>
                <w:id w:val="-11482818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129067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1E6F5CE" w14:textId="77FDF7AB" w:rsidR="00DA3976" w:rsidRDefault="00D53453" w:rsidP="009F44ED">
            <w:pPr>
              <w:ind w:left="-65"/>
              <w:rPr>
                <w:rFonts w:cstheme="minorHAnsi"/>
                <w:b/>
                <w:bCs/>
                <w:u w:val="single"/>
              </w:rPr>
            </w:pPr>
            <w:sdt>
              <w:sdtPr>
                <w:rPr>
                  <w:rFonts w:cstheme="minorHAnsi"/>
                  <w:sz w:val="20"/>
                  <w:szCs w:val="20"/>
                </w:rPr>
                <w:id w:val="1250228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036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2470C07F" w14:textId="25ED03FB" w:rsidR="00DA3976" w:rsidRDefault="00D53453" w:rsidP="009F44ED">
            <w:pPr>
              <w:ind w:left="-65"/>
              <w:rPr>
                <w:rFonts w:cstheme="minorHAnsi"/>
                <w:b/>
                <w:bCs/>
                <w:u w:val="single"/>
              </w:rPr>
            </w:pPr>
            <w:sdt>
              <w:sdtPr>
                <w:rPr>
                  <w:rFonts w:cstheme="minorHAnsi"/>
                  <w:sz w:val="20"/>
                  <w:szCs w:val="20"/>
                </w:rPr>
                <w:id w:val="1610933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993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149587C1" w14:textId="25FD210B" w:rsidR="00DA3976" w:rsidRDefault="00D53453" w:rsidP="009F44ED">
            <w:pPr>
              <w:ind w:left="-65"/>
              <w:rPr>
                <w:rFonts w:cstheme="minorHAnsi"/>
                <w:b/>
                <w:bCs/>
                <w:u w:val="single"/>
              </w:rPr>
            </w:pPr>
            <w:sdt>
              <w:sdtPr>
                <w:rPr>
                  <w:rFonts w:cstheme="minorHAnsi"/>
                  <w:sz w:val="20"/>
                  <w:szCs w:val="20"/>
                </w:rPr>
                <w:id w:val="-2783414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4948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65788187"/>
            <w:placeholder>
              <w:docPart w:val="7739A09FEC8F4B6B98812567ED139773"/>
            </w:placeholder>
            <w:showingPlcHdr/>
          </w:sdtPr>
          <w:sdtEndPr/>
          <w:sdtContent>
            <w:tc>
              <w:tcPr>
                <w:tcW w:w="1158" w:type="dxa"/>
                <w:shd w:val="clear" w:color="auto" w:fill="E5EBF6"/>
                <w:vAlign w:val="center"/>
              </w:tcPr>
              <w:p w14:paraId="4785B2C2" w14:textId="085DB474"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224368951"/>
            <w:placeholder>
              <w:docPart w:val="43D594C01FA14044B3E6A392C4A70225"/>
            </w:placeholder>
            <w:showingPlcHdr/>
          </w:sdtPr>
          <w:sdtEndPr/>
          <w:sdtContent>
            <w:tc>
              <w:tcPr>
                <w:tcW w:w="2394" w:type="dxa"/>
                <w:shd w:val="clear" w:color="auto" w:fill="E5EBF6"/>
                <w:vAlign w:val="center"/>
              </w:tcPr>
              <w:p w14:paraId="6F27866E" w14:textId="03DBFC95" w:rsidR="00DA3976" w:rsidRDefault="00DA3976" w:rsidP="00DA3976">
                <w:pPr>
                  <w:rPr>
                    <w:rFonts w:cstheme="minorHAnsi"/>
                    <w:b/>
                    <w:bCs/>
                    <w:u w:val="single"/>
                  </w:rPr>
                </w:pPr>
                <w:r>
                  <w:rPr>
                    <w:rStyle w:val="PlaceholderText"/>
                  </w:rPr>
                  <w:t>Total Reviewed</w:t>
                </w:r>
              </w:p>
            </w:tc>
          </w:sdtContent>
        </w:sdt>
      </w:tr>
      <w:tr w:rsidR="00604451" w14:paraId="105A71CD" w14:textId="77777777" w:rsidTr="009F44ED">
        <w:trPr>
          <w:cantSplit/>
        </w:trPr>
        <w:tc>
          <w:tcPr>
            <w:tcW w:w="19440" w:type="dxa"/>
            <w:gridSpan w:val="23"/>
            <w:shd w:val="clear" w:color="auto" w:fill="E5EBF6"/>
            <w:vAlign w:val="center"/>
          </w:tcPr>
          <w:p w14:paraId="73474622" w14:textId="06605CCB"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7D0F20" w14:paraId="5D98A3CF" w14:textId="77777777" w:rsidTr="009F44ED">
        <w:trPr>
          <w:cantSplit/>
        </w:trPr>
        <w:tc>
          <w:tcPr>
            <w:tcW w:w="4548" w:type="dxa"/>
            <w:shd w:val="clear" w:color="auto" w:fill="auto"/>
            <w:vAlign w:val="center"/>
          </w:tcPr>
          <w:p w14:paraId="4B2F1A77" w14:textId="77777777" w:rsidR="00DB5138" w:rsidRPr="0045038E" w:rsidRDefault="00DB5138" w:rsidP="00CC4A78">
            <w:pPr>
              <w:rPr>
                <w:sz w:val="12"/>
                <w:szCs w:val="12"/>
              </w:rPr>
            </w:pPr>
          </w:p>
          <w:p w14:paraId="767459A4" w14:textId="3D202BD8" w:rsidR="00B5485B" w:rsidRPr="00347C11" w:rsidRDefault="00D53453" w:rsidP="00B5485B">
            <w:pPr>
              <w:rPr>
                <w:rFonts w:cstheme="minorHAnsi"/>
                <w:b/>
                <w:bCs/>
              </w:rPr>
            </w:pPr>
            <w:hyperlink w:anchor="Med8H7" w:history="1">
              <w:r w:rsidR="00DB5138" w:rsidRPr="003104D6">
                <w:rPr>
                  <w:rStyle w:val="Hyperlink"/>
                  <w:b/>
                  <w:bCs/>
                </w:rPr>
                <w:t>8-H-7</w:t>
              </w:r>
            </w:hyperlink>
            <w:r w:rsidR="00B5485B" w:rsidRPr="003104D6">
              <w:t xml:space="preserve">   </w:t>
            </w:r>
            <w:r w:rsidR="00B5485B" w:rsidRPr="003104D6">
              <w:rPr>
                <w:i/>
                <w:iCs/>
              </w:rPr>
              <w:t>B</w:t>
            </w:r>
            <w:r w:rsidR="00B5485B" w:rsidRPr="00CC680C">
              <w:rPr>
                <w:i/>
                <w:iCs/>
              </w:rPr>
              <w:t>, C-M, C</w:t>
            </w:r>
          </w:p>
          <w:p w14:paraId="372E8348" w14:textId="49614ABD" w:rsidR="00DB5138" w:rsidRPr="00D731C6" w:rsidRDefault="00B5485B" w:rsidP="00CC4A78">
            <w:pPr>
              <w:rPr>
                <w:rFonts w:cstheme="minorHAnsi"/>
              </w:rPr>
            </w:pPr>
            <w:r w:rsidRPr="00D92B48">
              <w:rPr>
                <w:rFonts w:cstheme="minorHAnsi"/>
              </w:rPr>
              <w:t xml:space="preserve">Evidence of circulation monitored by </w:t>
            </w:r>
            <w:r w:rsidR="008965F0">
              <w:rPr>
                <w:rFonts w:cstheme="minorHAnsi"/>
              </w:rPr>
              <w:t>intra-</w:t>
            </w:r>
            <w:r w:rsidR="000B0F53">
              <w:rPr>
                <w:rFonts w:cstheme="minorHAnsi"/>
              </w:rPr>
              <w:t>arterial</w:t>
            </w:r>
            <w:r w:rsidR="008965F0">
              <w:rPr>
                <w:rFonts w:cstheme="minorHAnsi"/>
              </w:rPr>
              <w:t xml:space="preserve"> blood pressure.</w:t>
            </w:r>
          </w:p>
        </w:tc>
        <w:tc>
          <w:tcPr>
            <w:tcW w:w="564" w:type="dxa"/>
            <w:shd w:val="clear" w:color="auto" w:fill="auto"/>
            <w:vAlign w:val="center"/>
          </w:tcPr>
          <w:p w14:paraId="7D2C5FE1" w14:textId="77777777" w:rsidR="009F44ED" w:rsidRDefault="00D53453" w:rsidP="009F44ED">
            <w:pPr>
              <w:ind w:left="-65"/>
              <w:rPr>
                <w:rFonts w:cstheme="minorHAnsi"/>
                <w:sz w:val="20"/>
                <w:szCs w:val="20"/>
              </w:rPr>
            </w:pPr>
            <w:sdt>
              <w:sdtPr>
                <w:rPr>
                  <w:rFonts w:cstheme="minorHAnsi"/>
                  <w:sz w:val="20"/>
                  <w:szCs w:val="20"/>
                </w:rPr>
                <w:id w:val="5587488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772477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E6F2FC2" w14:textId="59579D55" w:rsidR="00DB5138" w:rsidRDefault="00D53453" w:rsidP="009F44ED">
            <w:pPr>
              <w:ind w:left="-65"/>
              <w:rPr>
                <w:rFonts w:cstheme="minorHAnsi"/>
                <w:b/>
                <w:bCs/>
                <w:u w:val="single"/>
              </w:rPr>
            </w:pPr>
            <w:sdt>
              <w:sdtPr>
                <w:rPr>
                  <w:rFonts w:cstheme="minorHAnsi"/>
                  <w:sz w:val="16"/>
                  <w:szCs w:val="16"/>
                </w:rPr>
                <w:id w:val="-1477677027"/>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D201AF7" w14:textId="77777777" w:rsidR="009F44ED" w:rsidRDefault="00D53453" w:rsidP="009F44ED">
            <w:pPr>
              <w:ind w:left="-65"/>
              <w:rPr>
                <w:rFonts w:cstheme="minorHAnsi"/>
                <w:sz w:val="20"/>
                <w:szCs w:val="20"/>
              </w:rPr>
            </w:pPr>
            <w:sdt>
              <w:sdtPr>
                <w:rPr>
                  <w:rFonts w:cstheme="minorHAnsi"/>
                  <w:sz w:val="20"/>
                  <w:szCs w:val="20"/>
                </w:rPr>
                <w:id w:val="1808670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001393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A87EDB5" w14:textId="43B73E90" w:rsidR="00DB5138" w:rsidRDefault="00D53453" w:rsidP="009F44ED">
            <w:pPr>
              <w:ind w:left="-65"/>
              <w:rPr>
                <w:rFonts w:cstheme="minorHAnsi"/>
                <w:b/>
                <w:bCs/>
                <w:u w:val="single"/>
              </w:rPr>
            </w:pPr>
            <w:sdt>
              <w:sdtPr>
                <w:rPr>
                  <w:rFonts w:cstheme="minorHAnsi"/>
                  <w:sz w:val="16"/>
                  <w:szCs w:val="16"/>
                </w:rPr>
                <w:id w:val="-11731827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D93B23" w14:textId="77777777" w:rsidR="009F44ED" w:rsidRDefault="00D53453" w:rsidP="009F44ED">
            <w:pPr>
              <w:ind w:left="-65"/>
              <w:rPr>
                <w:rFonts w:cstheme="minorHAnsi"/>
                <w:sz w:val="20"/>
                <w:szCs w:val="20"/>
              </w:rPr>
            </w:pPr>
            <w:sdt>
              <w:sdtPr>
                <w:rPr>
                  <w:rFonts w:cstheme="minorHAnsi"/>
                  <w:sz w:val="20"/>
                  <w:szCs w:val="20"/>
                </w:rPr>
                <w:id w:val="-19463047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6588444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B7167E" w14:textId="64BE8F0B" w:rsidR="00DB5138" w:rsidRDefault="00D53453" w:rsidP="009F44ED">
            <w:pPr>
              <w:ind w:left="-65"/>
              <w:rPr>
                <w:rFonts w:cstheme="minorHAnsi"/>
                <w:b/>
                <w:bCs/>
                <w:u w:val="single"/>
              </w:rPr>
            </w:pPr>
            <w:sdt>
              <w:sdtPr>
                <w:rPr>
                  <w:rFonts w:cstheme="minorHAnsi"/>
                  <w:sz w:val="16"/>
                  <w:szCs w:val="16"/>
                </w:rPr>
                <w:id w:val="-198553311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EC1CB40" w14:textId="77777777" w:rsidR="009F44ED" w:rsidRDefault="00D53453" w:rsidP="009F44ED">
            <w:pPr>
              <w:ind w:left="-65"/>
              <w:rPr>
                <w:rFonts w:cstheme="minorHAnsi"/>
                <w:sz w:val="20"/>
                <w:szCs w:val="20"/>
              </w:rPr>
            </w:pPr>
            <w:sdt>
              <w:sdtPr>
                <w:rPr>
                  <w:rFonts w:cstheme="minorHAnsi"/>
                  <w:sz w:val="20"/>
                  <w:szCs w:val="20"/>
                </w:rPr>
                <w:id w:val="736986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35111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9E69C2B" w14:textId="2B9F1AA9" w:rsidR="00DB5138" w:rsidRDefault="00D53453" w:rsidP="009F44ED">
            <w:pPr>
              <w:ind w:left="-65"/>
              <w:rPr>
                <w:rFonts w:cstheme="minorHAnsi"/>
                <w:b/>
                <w:bCs/>
                <w:u w:val="single"/>
              </w:rPr>
            </w:pPr>
            <w:sdt>
              <w:sdtPr>
                <w:rPr>
                  <w:rFonts w:cstheme="minorHAnsi"/>
                  <w:sz w:val="16"/>
                  <w:szCs w:val="16"/>
                </w:rPr>
                <w:id w:val="-18641997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6F1B0B5" w14:textId="77777777" w:rsidR="009F44ED" w:rsidRDefault="00D53453" w:rsidP="009F44ED">
            <w:pPr>
              <w:ind w:left="-65"/>
              <w:rPr>
                <w:rFonts w:cstheme="minorHAnsi"/>
                <w:sz w:val="20"/>
                <w:szCs w:val="20"/>
              </w:rPr>
            </w:pPr>
            <w:sdt>
              <w:sdtPr>
                <w:rPr>
                  <w:rFonts w:cstheme="minorHAnsi"/>
                  <w:sz w:val="20"/>
                  <w:szCs w:val="20"/>
                </w:rPr>
                <w:id w:val="207415990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1622396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F01E089" w14:textId="31150804" w:rsidR="00DB5138" w:rsidRDefault="00D53453" w:rsidP="009F44ED">
            <w:pPr>
              <w:ind w:left="-65"/>
              <w:rPr>
                <w:rFonts w:cstheme="minorHAnsi"/>
                <w:b/>
                <w:bCs/>
                <w:u w:val="single"/>
              </w:rPr>
            </w:pPr>
            <w:sdt>
              <w:sdtPr>
                <w:rPr>
                  <w:rFonts w:cstheme="minorHAnsi"/>
                  <w:sz w:val="16"/>
                  <w:szCs w:val="16"/>
                </w:rPr>
                <w:id w:val="67815670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773336F" w14:textId="77777777" w:rsidR="009F44ED" w:rsidRDefault="00D53453" w:rsidP="009F44ED">
            <w:pPr>
              <w:ind w:left="-65"/>
              <w:rPr>
                <w:rFonts w:cstheme="minorHAnsi"/>
                <w:sz w:val="20"/>
                <w:szCs w:val="20"/>
              </w:rPr>
            </w:pPr>
            <w:sdt>
              <w:sdtPr>
                <w:rPr>
                  <w:rFonts w:cstheme="minorHAnsi"/>
                  <w:sz w:val="20"/>
                  <w:szCs w:val="20"/>
                </w:rPr>
                <w:id w:val="-40947524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143829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60FA31D" w14:textId="6988ECFB" w:rsidR="00DB5138" w:rsidRDefault="00D53453" w:rsidP="009F44ED">
            <w:pPr>
              <w:ind w:left="-65"/>
              <w:rPr>
                <w:rFonts w:cstheme="minorHAnsi"/>
                <w:b/>
                <w:bCs/>
                <w:u w:val="single"/>
              </w:rPr>
            </w:pPr>
            <w:sdt>
              <w:sdtPr>
                <w:rPr>
                  <w:rFonts w:cstheme="minorHAnsi"/>
                  <w:sz w:val="16"/>
                  <w:szCs w:val="16"/>
                </w:rPr>
                <w:id w:val="-126753983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117DAE" w14:textId="77777777" w:rsidR="009F44ED" w:rsidRDefault="00D53453" w:rsidP="009F44ED">
            <w:pPr>
              <w:ind w:left="-65"/>
              <w:rPr>
                <w:rFonts w:cstheme="minorHAnsi"/>
                <w:sz w:val="20"/>
                <w:szCs w:val="20"/>
              </w:rPr>
            </w:pPr>
            <w:sdt>
              <w:sdtPr>
                <w:rPr>
                  <w:rFonts w:cstheme="minorHAnsi"/>
                  <w:sz w:val="20"/>
                  <w:szCs w:val="20"/>
                </w:rPr>
                <w:id w:val="22356976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004765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0F163FB" w14:textId="760F6376" w:rsidR="00DB5138" w:rsidRDefault="00D53453" w:rsidP="009F44ED">
            <w:pPr>
              <w:ind w:left="-65"/>
              <w:rPr>
                <w:rFonts w:cstheme="minorHAnsi"/>
                <w:b/>
                <w:bCs/>
                <w:u w:val="single"/>
              </w:rPr>
            </w:pPr>
            <w:sdt>
              <w:sdtPr>
                <w:rPr>
                  <w:rFonts w:cstheme="minorHAnsi"/>
                  <w:sz w:val="16"/>
                  <w:szCs w:val="16"/>
                </w:rPr>
                <w:id w:val="8590863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5F8A26A" w14:textId="77777777" w:rsidR="009F44ED" w:rsidRDefault="00D53453" w:rsidP="009F44ED">
            <w:pPr>
              <w:ind w:left="-65"/>
              <w:rPr>
                <w:rFonts w:cstheme="minorHAnsi"/>
                <w:sz w:val="20"/>
                <w:szCs w:val="20"/>
              </w:rPr>
            </w:pPr>
            <w:sdt>
              <w:sdtPr>
                <w:rPr>
                  <w:rFonts w:cstheme="minorHAnsi"/>
                  <w:sz w:val="20"/>
                  <w:szCs w:val="20"/>
                </w:rPr>
                <w:id w:val="-72622728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4846379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9562DC" w14:textId="1E7B82A5" w:rsidR="00DB5138" w:rsidRDefault="00D53453" w:rsidP="009F44ED">
            <w:pPr>
              <w:ind w:left="-65"/>
              <w:rPr>
                <w:rFonts w:cstheme="minorHAnsi"/>
                <w:b/>
                <w:bCs/>
                <w:u w:val="single"/>
              </w:rPr>
            </w:pPr>
            <w:sdt>
              <w:sdtPr>
                <w:rPr>
                  <w:rFonts w:cstheme="minorHAnsi"/>
                  <w:sz w:val="16"/>
                  <w:szCs w:val="16"/>
                </w:rPr>
                <w:id w:val="-104266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8029BD9" w14:textId="77777777" w:rsidR="009F44ED" w:rsidRDefault="00D53453" w:rsidP="009F44ED">
            <w:pPr>
              <w:ind w:left="-65"/>
              <w:rPr>
                <w:rFonts w:cstheme="minorHAnsi"/>
                <w:sz w:val="20"/>
                <w:szCs w:val="20"/>
              </w:rPr>
            </w:pPr>
            <w:sdt>
              <w:sdtPr>
                <w:rPr>
                  <w:rFonts w:cstheme="minorHAnsi"/>
                  <w:sz w:val="20"/>
                  <w:szCs w:val="20"/>
                </w:rPr>
                <w:id w:val="11383848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502630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8FE611E" w14:textId="7721C160" w:rsidR="00DB5138" w:rsidRDefault="00D53453" w:rsidP="009F44ED">
            <w:pPr>
              <w:ind w:left="-65"/>
              <w:rPr>
                <w:rFonts w:cstheme="minorHAnsi"/>
                <w:b/>
                <w:bCs/>
                <w:u w:val="single"/>
              </w:rPr>
            </w:pPr>
            <w:sdt>
              <w:sdtPr>
                <w:rPr>
                  <w:rFonts w:cstheme="minorHAnsi"/>
                  <w:sz w:val="16"/>
                  <w:szCs w:val="16"/>
                </w:rPr>
                <w:id w:val="-92572754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C15D286" w14:textId="77777777" w:rsidR="009F44ED" w:rsidRDefault="00D53453" w:rsidP="009F44ED">
            <w:pPr>
              <w:ind w:left="-65"/>
              <w:rPr>
                <w:rFonts w:cstheme="minorHAnsi"/>
                <w:sz w:val="20"/>
                <w:szCs w:val="20"/>
              </w:rPr>
            </w:pPr>
            <w:sdt>
              <w:sdtPr>
                <w:rPr>
                  <w:rFonts w:cstheme="minorHAnsi"/>
                  <w:sz w:val="20"/>
                  <w:szCs w:val="20"/>
                </w:rPr>
                <w:id w:val="-33029238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181919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1E0BBE0" w14:textId="6C3A4960" w:rsidR="00DB5138" w:rsidRDefault="00D53453" w:rsidP="009F44ED">
            <w:pPr>
              <w:ind w:left="-65"/>
              <w:rPr>
                <w:rFonts w:cstheme="minorHAnsi"/>
                <w:b/>
                <w:bCs/>
                <w:u w:val="single"/>
              </w:rPr>
            </w:pPr>
            <w:sdt>
              <w:sdtPr>
                <w:rPr>
                  <w:rFonts w:cstheme="minorHAnsi"/>
                  <w:sz w:val="16"/>
                  <w:szCs w:val="16"/>
                </w:rPr>
                <w:id w:val="-58631178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E1EC368" w14:textId="77777777" w:rsidR="009F44ED" w:rsidRDefault="00D53453" w:rsidP="009F44ED">
            <w:pPr>
              <w:ind w:left="-65"/>
              <w:rPr>
                <w:rFonts w:cstheme="minorHAnsi"/>
                <w:sz w:val="20"/>
                <w:szCs w:val="20"/>
              </w:rPr>
            </w:pPr>
            <w:sdt>
              <w:sdtPr>
                <w:rPr>
                  <w:rFonts w:cstheme="minorHAnsi"/>
                  <w:sz w:val="20"/>
                  <w:szCs w:val="20"/>
                </w:rPr>
                <w:id w:val="-1548415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568899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5946382" w14:textId="6D3B2F77" w:rsidR="00DB5138" w:rsidRDefault="00D53453" w:rsidP="009F44ED">
            <w:pPr>
              <w:ind w:left="-65"/>
              <w:rPr>
                <w:rFonts w:cstheme="minorHAnsi"/>
                <w:b/>
                <w:bCs/>
                <w:u w:val="single"/>
              </w:rPr>
            </w:pPr>
            <w:sdt>
              <w:sdtPr>
                <w:rPr>
                  <w:rFonts w:cstheme="minorHAnsi"/>
                  <w:sz w:val="16"/>
                  <w:szCs w:val="16"/>
                </w:rPr>
                <w:id w:val="-37099445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86F0741" w14:textId="77777777" w:rsidR="009F44ED" w:rsidRDefault="00D53453" w:rsidP="009F44ED">
            <w:pPr>
              <w:ind w:left="-65"/>
              <w:rPr>
                <w:rFonts w:cstheme="minorHAnsi"/>
                <w:sz w:val="20"/>
                <w:szCs w:val="20"/>
              </w:rPr>
            </w:pPr>
            <w:sdt>
              <w:sdtPr>
                <w:rPr>
                  <w:rFonts w:cstheme="minorHAnsi"/>
                  <w:sz w:val="20"/>
                  <w:szCs w:val="20"/>
                </w:rPr>
                <w:id w:val="4411829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95370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8BA319E" w14:textId="2675EDB4" w:rsidR="00DB5138" w:rsidRDefault="00D53453" w:rsidP="009F44ED">
            <w:pPr>
              <w:ind w:left="-65"/>
              <w:rPr>
                <w:rFonts w:cstheme="minorHAnsi"/>
                <w:b/>
                <w:bCs/>
                <w:u w:val="single"/>
              </w:rPr>
            </w:pPr>
            <w:sdt>
              <w:sdtPr>
                <w:rPr>
                  <w:rFonts w:cstheme="minorHAnsi"/>
                  <w:sz w:val="16"/>
                  <w:szCs w:val="16"/>
                </w:rPr>
                <w:id w:val="-12350925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2473D93" w14:textId="77777777" w:rsidR="009F44ED" w:rsidRDefault="00D53453" w:rsidP="009F44ED">
            <w:pPr>
              <w:ind w:left="-65"/>
              <w:rPr>
                <w:rFonts w:cstheme="minorHAnsi"/>
                <w:sz w:val="20"/>
                <w:szCs w:val="20"/>
              </w:rPr>
            </w:pPr>
            <w:sdt>
              <w:sdtPr>
                <w:rPr>
                  <w:rFonts w:cstheme="minorHAnsi"/>
                  <w:sz w:val="20"/>
                  <w:szCs w:val="20"/>
                </w:rPr>
                <w:id w:val="-3043957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4092193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A0E4780" w14:textId="12122285" w:rsidR="00DB5138" w:rsidRDefault="00D53453" w:rsidP="009F44ED">
            <w:pPr>
              <w:ind w:left="-65"/>
              <w:rPr>
                <w:rFonts w:cstheme="minorHAnsi"/>
                <w:b/>
                <w:bCs/>
                <w:u w:val="single"/>
              </w:rPr>
            </w:pPr>
            <w:sdt>
              <w:sdtPr>
                <w:rPr>
                  <w:rFonts w:cstheme="minorHAnsi"/>
                  <w:sz w:val="16"/>
                  <w:szCs w:val="16"/>
                </w:rPr>
                <w:id w:val="-192756472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B285BE9" w14:textId="77777777" w:rsidR="009F44ED" w:rsidRDefault="00D53453" w:rsidP="009F44ED">
            <w:pPr>
              <w:ind w:left="-65"/>
              <w:rPr>
                <w:rFonts w:cstheme="minorHAnsi"/>
                <w:sz w:val="20"/>
                <w:szCs w:val="20"/>
              </w:rPr>
            </w:pPr>
            <w:sdt>
              <w:sdtPr>
                <w:rPr>
                  <w:rFonts w:cstheme="minorHAnsi"/>
                  <w:sz w:val="20"/>
                  <w:szCs w:val="20"/>
                </w:rPr>
                <w:id w:val="-20491396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2930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0D9CFD1" w14:textId="065AEF10" w:rsidR="00DB5138" w:rsidRDefault="00D53453" w:rsidP="009F44ED">
            <w:pPr>
              <w:ind w:left="-65"/>
              <w:rPr>
                <w:rFonts w:cstheme="minorHAnsi"/>
                <w:b/>
                <w:bCs/>
                <w:u w:val="single"/>
              </w:rPr>
            </w:pPr>
            <w:sdt>
              <w:sdtPr>
                <w:rPr>
                  <w:rFonts w:cstheme="minorHAnsi"/>
                  <w:sz w:val="16"/>
                  <w:szCs w:val="16"/>
                </w:rPr>
                <w:id w:val="81814498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6A506801" w14:textId="77777777" w:rsidR="009F44ED" w:rsidRDefault="00D53453" w:rsidP="009F44ED">
            <w:pPr>
              <w:ind w:left="-65"/>
              <w:rPr>
                <w:rFonts w:cstheme="minorHAnsi"/>
                <w:sz w:val="20"/>
                <w:szCs w:val="20"/>
              </w:rPr>
            </w:pPr>
            <w:sdt>
              <w:sdtPr>
                <w:rPr>
                  <w:rFonts w:cstheme="minorHAnsi"/>
                  <w:sz w:val="20"/>
                  <w:szCs w:val="20"/>
                </w:rPr>
                <w:id w:val="940338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64533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F06685B" w14:textId="29B2ECD8" w:rsidR="00DB5138" w:rsidRDefault="00D53453" w:rsidP="009F44ED">
            <w:pPr>
              <w:ind w:left="-65"/>
              <w:rPr>
                <w:rFonts w:cstheme="minorHAnsi"/>
                <w:b/>
                <w:bCs/>
                <w:u w:val="single"/>
              </w:rPr>
            </w:pPr>
            <w:sdt>
              <w:sdtPr>
                <w:rPr>
                  <w:rFonts w:cstheme="minorHAnsi"/>
                  <w:sz w:val="16"/>
                  <w:szCs w:val="16"/>
                </w:rPr>
                <w:id w:val="-12840024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FED8043" w14:textId="77777777" w:rsidR="009F44ED" w:rsidRDefault="00D53453" w:rsidP="009F44ED">
            <w:pPr>
              <w:ind w:left="-65"/>
              <w:rPr>
                <w:rFonts w:cstheme="minorHAnsi"/>
                <w:sz w:val="20"/>
                <w:szCs w:val="20"/>
              </w:rPr>
            </w:pPr>
            <w:sdt>
              <w:sdtPr>
                <w:rPr>
                  <w:rFonts w:cstheme="minorHAnsi"/>
                  <w:sz w:val="20"/>
                  <w:szCs w:val="20"/>
                </w:rPr>
                <w:id w:val="8155395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2770556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DE4652" w14:textId="055E8A8C" w:rsidR="00DB5138" w:rsidRDefault="00D53453" w:rsidP="009F44ED">
            <w:pPr>
              <w:ind w:left="-65"/>
              <w:rPr>
                <w:rFonts w:cstheme="minorHAnsi"/>
                <w:b/>
                <w:bCs/>
                <w:u w:val="single"/>
              </w:rPr>
            </w:pPr>
            <w:sdt>
              <w:sdtPr>
                <w:rPr>
                  <w:rFonts w:cstheme="minorHAnsi"/>
                  <w:sz w:val="16"/>
                  <w:szCs w:val="16"/>
                </w:rPr>
                <w:id w:val="48991453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7B50269" w14:textId="77777777" w:rsidR="009F44ED" w:rsidRDefault="00D53453" w:rsidP="009F44ED">
            <w:pPr>
              <w:ind w:left="-65"/>
              <w:rPr>
                <w:rFonts w:cstheme="minorHAnsi"/>
                <w:sz w:val="20"/>
                <w:szCs w:val="20"/>
              </w:rPr>
            </w:pPr>
            <w:sdt>
              <w:sdtPr>
                <w:rPr>
                  <w:rFonts w:cstheme="minorHAnsi"/>
                  <w:sz w:val="20"/>
                  <w:szCs w:val="20"/>
                </w:rPr>
                <w:id w:val="-6019563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557823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13C9AC5" w14:textId="262A6291" w:rsidR="00DB5138" w:rsidRDefault="00D53453" w:rsidP="009F44ED">
            <w:pPr>
              <w:ind w:left="-65"/>
              <w:rPr>
                <w:rFonts w:cstheme="minorHAnsi"/>
                <w:b/>
                <w:bCs/>
                <w:u w:val="single"/>
              </w:rPr>
            </w:pPr>
            <w:sdt>
              <w:sdtPr>
                <w:rPr>
                  <w:rFonts w:cstheme="minorHAnsi"/>
                  <w:sz w:val="16"/>
                  <w:szCs w:val="16"/>
                </w:rPr>
                <w:id w:val="-284436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EBE4FC6" w14:textId="77777777" w:rsidR="009F44ED" w:rsidRDefault="00D53453" w:rsidP="009F44ED">
            <w:pPr>
              <w:ind w:left="-65"/>
              <w:rPr>
                <w:rFonts w:cstheme="minorHAnsi"/>
                <w:sz w:val="20"/>
                <w:szCs w:val="20"/>
              </w:rPr>
            </w:pPr>
            <w:sdt>
              <w:sdtPr>
                <w:rPr>
                  <w:rFonts w:cstheme="minorHAnsi"/>
                  <w:sz w:val="20"/>
                  <w:szCs w:val="20"/>
                </w:rPr>
                <w:id w:val="-290905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2982291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D0A4F62" w14:textId="360718A0" w:rsidR="00DB5138" w:rsidRDefault="00D53453" w:rsidP="009F44ED">
            <w:pPr>
              <w:ind w:left="-65"/>
              <w:rPr>
                <w:rFonts w:cstheme="minorHAnsi"/>
                <w:b/>
                <w:bCs/>
                <w:u w:val="single"/>
              </w:rPr>
            </w:pPr>
            <w:sdt>
              <w:sdtPr>
                <w:rPr>
                  <w:rFonts w:cstheme="minorHAnsi"/>
                  <w:sz w:val="16"/>
                  <w:szCs w:val="16"/>
                </w:rPr>
                <w:id w:val="-10413530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77C2426" w14:textId="77777777" w:rsidR="009F44ED" w:rsidRDefault="00D53453" w:rsidP="009F44ED">
            <w:pPr>
              <w:ind w:left="-65"/>
              <w:rPr>
                <w:rFonts w:cstheme="minorHAnsi"/>
                <w:sz w:val="20"/>
                <w:szCs w:val="20"/>
              </w:rPr>
            </w:pPr>
            <w:sdt>
              <w:sdtPr>
                <w:rPr>
                  <w:rFonts w:cstheme="minorHAnsi"/>
                  <w:sz w:val="20"/>
                  <w:szCs w:val="20"/>
                </w:rPr>
                <w:id w:val="-5393195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75653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F9437F2" w14:textId="608389FD" w:rsidR="00DB5138" w:rsidRDefault="00D53453" w:rsidP="009F44ED">
            <w:pPr>
              <w:ind w:left="-65"/>
              <w:rPr>
                <w:rFonts w:cstheme="minorHAnsi"/>
                <w:b/>
                <w:bCs/>
                <w:u w:val="single"/>
              </w:rPr>
            </w:pPr>
            <w:sdt>
              <w:sdtPr>
                <w:rPr>
                  <w:rFonts w:cstheme="minorHAnsi"/>
                  <w:sz w:val="16"/>
                  <w:szCs w:val="16"/>
                </w:rPr>
                <w:id w:val="-28512430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2A02F79F" w14:textId="77777777" w:rsidR="009F44ED" w:rsidRDefault="00D53453" w:rsidP="009F44ED">
            <w:pPr>
              <w:ind w:left="-65"/>
              <w:rPr>
                <w:rFonts w:cstheme="minorHAnsi"/>
                <w:sz w:val="20"/>
                <w:szCs w:val="20"/>
              </w:rPr>
            </w:pPr>
            <w:sdt>
              <w:sdtPr>
                <w:rPr>
                  <w:rFonts w:cstheme="minorHAnsi"/>
                  <w:sz w:val="20"/>
                  <w:szCs w:val="20"/>
                </w:rPr>
                <w:id w:val="112920438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2270367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33147C" w14:textId="4EE26AD9" w:rsidR="00DB5138" w:rsidRDefault="00D53453" w:rsidP="009F44ED">
            <w:pPr>
              <w:ind w:left="-65"/>
              <w:rPr>
                <w:rFonts w:cstheme="minorHAnsi"/>
                <w:b/>
                <w:bCs/>
                <w:u w:val="single"/>
              </w:rPr>
            </w:pPr>
            <w:sdt>
              <w:sdtPr>
                <w:rPr>
                  <w:rFonts w:cstheme="minorHAnsi"/>
                  <w:sz w:val="16"/>
                  <w:szCs w:val="16"/>
                </w:rPr>
                <w:id w:val="15727298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705330101"/>
            <w:placeholder>
              <w:docPart w:val="E67AB90D4EFF4569BE61E343FC6E6555"/>
            </w:placeholder>
            <w:showingPlcHdr/>
          </w:sdtPr>
          <w:sdtEndPr/>
          <w:sdtContent>
            <w:tc>
              <w:tcPr>
                <w:tcW w:w="1158" w:type="dxa"/>
                <w:shd w:val="clear" w:color="auto" w:fill="auto"/>
                <w:vAlign w:val="center"/>
              </w:tcPr>
              <w:p w14:paraId="06A59D29" w14:textId="77777777" w:rsidR="00DB5138" w:rsidRDefault="00DB5138" w:rsidP="00CC4A78">
                <w:pPr>
                  <w:rPr>
                    <w:rFonts w:cstheme="minorHAnsi"/>
                    <w:b/>
                    <w:bCs/>
                    <w:u w:val="single"/>
                  </w:rPr>
                </w:pPr>
                <w:r>
                  <w:rPr>
                    <w:rStyle w:val="PlaceholderText"/>
                  </w:rPr>
                  <w:t># Deficient</w:t>
                </w:r>
              </w:p>
            </w:tc>
          </w:sdtContent>
        </w:sdt>
        <w:sdt>
          <w:sdtPr>
            <w:rPr>
              <w:rFonts w:cstheme="minorHAnsi"/>
              <w:b/>
              <w:bCs/>
              <w:u w:val="single"/>
            </w:rPr>
            <w:id w:val="-1812626790"/>
            <w:placeholder>
              <w:docPart w:val="DBB754601B79453A88686AA47DA74ADE"/>
            </w:placeholder>
            <w:showingPlcHdr/>
          </w:sdtPr>
          <w:sdtEndPr/>
          <w:sdtContent>
            <w:tc>
              <w:tcPr>
                <w:tcW w:w="2394" w:type="dxa"/>
                <w:shd w:val="clear" w:color="auto" w:fill="auto"/>
                <w:vAlign w:val="center"/>
              </w:tcPr>
              <w:p w14:paraId="1A8AE5A5" w14:textId="77777777" w:rsidR="00DB5138" w:rsidRDefault="00DB5138" w:rsidP="00CC4A78">
                <w:pPr>
                  <w:rPr>
                    <w:rFonts w:cstheme="minorHAnsi"/>
                    <w:b/>
                    <w:bCs/>
                    <w:u w:val="single"/>
                  </w:rPr>
                </w:pPr>
                <w:r>
                  <w:rPr>
                    <w:rStyle w:val="PlaceholderText"/>
                  </w:rPr>
                  <w:t>Total Reviewed</w:t>
                </w:r>
              </w:p>
            </w:tc>
          </w:sdtContent>
        </w:sdt>
      </w:tr>
      <w:tr w:rsidR="00DB5138" w14:paraId="4C40B603" w14:textId="77777777" w:rsidTr="009F44ED">
        <w:trPr>
          <w:cantSplit/>
        </w:trPr>
        <w:tc>
          <w:tcPr>
            <w:tcW w:w="19440" w:type="dxa"/>
            <w:gridSpan w:val="23"/>
            <w:shd w:val="clear" w:color="auto" w:fill="auto"/>
            <w:vAlign w:val="center"/>
          </w:tcPr>
          <w:p w14:paraId="43D1373B" w14:textId="77777777" w:rsidR="00DB5138" w:rsidRDefault="00DB5138"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3999864"/>
                <w:placeholder>
                  <w:docPart w:val="D2FFF18DDF1E4941A70F47A2C3C20D62"/>
                </w:placeholder>
                <w:showingPlcHdr/>
              </w:sdtPr>
              <w:sdtEndPr/>
              <w:sdtContent>
                <w:r>
                  <w:rPr>
                    <w:rStyle w:val="PlaceholderText"/>
                  </w:rPr>
                  <w:t>Enter comments for any deficiencies noted and/or any records where this standard may not be applicable.</w:t>
                </w:r>
              </w:sdtContent>
            </w:sdt>
          </w:p>
        </w:tc>
      </w:tr>
      <w:tr w:rsidR="000B4B59" w14:paraId="15DBDBC3" w14:textId="77777777" w:rsidTr="009F44ED">
        <w:trPr>
          <w:cantSplit/>
        </w:trPr>
        <w:tc>
          <w:tcPr>
            <w:tcW w:w="4548" w:type="dxa"/>
            <w:shd w:val="clear" w:color="auto" w:fill="E5EAF6"/>
            <w:vAlign w:val="center"/>
          </w:tcPr>
          <w:p w14:paraId="202C99F3" w14:textId="77777777" w:rsidR="00C67D93" w:rsidRPr="0045038E" w:rsidRDefault="00C67D93" w:rsidP="00C67D93">
            <w:pPr>
              <w:rPr>
                <w:sz w:val="12"/>
                <w:szCs w:val="12"/>
              </w:rPr>
            </w:pPr>
          </w:p>
          <w:p w14:paraId="03FA4EC7" w14:textId="1BA9B35F" w:rsidR="00C67D93" w:rsidRPr="00347C11" w:rsidRDefault="00D53453" w:rsidP="00C67D93">
            <w:pPr>
              <w:rPr>
                <w:rFonts w:cstheme="minorHAnsi"/>
                <w:b/>
                <w:bCs/>
              </w:rPr>
            </w:pPr>
            <w:hyperlink w:anchor="Med8H8" w:tooltip="Click to See Full Standard" w:history="1">
              <w:r w:rsidR="00C67D93" w:rsidRPr="008C2C18">
                <w:rPr>
                  <w:rStyle w:val="Hyperlink"/>
                  <w:rFonts w:cstheme="minorHAnsi"/>
                  <w:b/>
                  <w:bCs/>
                </w:rPr>
                <w:t>8-H-8</w:t>
              </w:r>
            </w:hyperlink>
            <w:r w:rsidR="00C67D93" w:rsidRPr="00534738">
              <w:t xml:space="preserve"> </w:t>
            </w:r>
            <w:r w:rsidR="00C67D93">
              <w:t xml:space="preserve"> </w:t>
            </w:r>
            <w:r w:rsidR="00C67D93" w:rsidRPr="00CC680C">
              <w:rPr>
                <w:i/>
                <w:iCs/>
              </w:rPr>
              <w:t xml:space="preserve"> B, C-M, C</w:t>
            </w:r>
          </w:p>
          <w:p w14:paraId="35B244D9" w14:textId="34ACE19D" w:rsidR="00C67D93" w:rsidRPr="00D731C6" w:rsidRDefault="00C67D93" w:rsidP="00C67D93">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325BBAFC" w14:textId="77777777" w:rsidR="009F44ED" w:rsidRDefault="00D53453" w:rsidP="009F44ED">
            <w:pPr>
              <w:ind w:left="-65"/>
              <w:rPr>
                <w:rFonts w:cstheme="minorHAnsi"/>
                <w:sz w:val="20"/>
                <w:szCs w:val="20"/>
              </w:rPr>
            </w:pPr>
            <w:sdt>
              <w:sdtPr>
                <w:rPr>
                  <w:rFonts w:cstheme="minorHAnsi"/>
                  <w:sz w:val="20"/>
                  <w:szCs w:val="20"/>
                </w:rPr>
                <w:id w:val="146199718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9601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809E8" w14:textId="04211251" w:rsidR="00C67D93" w:rsidRDefault="00D53453" w:rsidP="009F44ED">
            <w:pPr>
              <w:ind w:left="-65"/>
              <w:rPr>
                <w:rFonts w:cstheme="minorHAnsi"/>
                <w:b/>
                <w:bCs/>
                <w:u w:val="single"/>
              </w:rPr>
            </w:pPr>
            <w:sdt>
              <w:sdtPr>
                <w:rPr>
                  <w:rFonts w:cstheme="minorHAnsi"/>
                  <w:sz w:val="16"/>
                  <w:szCs w:val="16"/>
                </w:rPr>
                <w:id w:val="-171010327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083D022" w14:textId="77777777" w:rsidR="009F44ED" w:rsidRDefault="00D53453" w:rsidP="009F44ED">
            <w:pPr>
              <w:ind w:left="-65"/>
              <w:rPr>
                <w:rFonts w:cstheme="minorHAnsi"/>
                <w:sz w:val="20"/>
                <w:szCs w:val="20"/>
              </w:rPr>
            </w:pPr>
            <w:sdt>
              <w:sdtPr>
                <w:rPr>
                  <w:rFonts w:cstheme="minorHAnsi"/>
                  <w:sz w:val="20"/>
                  <w:szCs w:val="20"/>
                </w:rPr>
                <w:id w:val="19801102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95945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670D14A" w14:textId="2BD46306" w:rsidR="00C67D93" w:rsidRDefault="00D53453" w:rsidP="009F44ED">
            <w:pPr>
              <w:ind w:left="-65"/>
              <w:rPr>
                <w:rFonts w:cstheme="minorHAnsi"/>
                <w:b/>
                <w:bCs/>
                <w:u w:val="single"/>
              </w:rPr>
            </w:pPr>
            <w:sdt>
              <w:sdtPr>
                <w:rPr>
                  <w:rFonts w:cstheme="minorHAnsi"/>
                  <w:sz w:val="16"/>
                  <w:szCs w:val="16"/>
                </w:rPr>
                <w:id w:val="1844378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AE9E18B" w14:textId="77777777" w:rsidR="009F44ED" w:rsidRDefault="00D53453" w:rsidP="009F44ED">
            <w:pPr>
              <w:ind w:left="-65"/>
              <w:rPr>
                <w:rFonts w:cstheme="minorHAnsi"/>
                <w:sz w:val="20"/>
                <w:szCs w:val="20"/>
              </w:rPr>
            </w:pPr>
            <w:sdt>
              <w:sdtPr>
                <w:rPr>
                  <w:rFonts w:cstheme="minorHAnsi"/>
                  <w:sz w:val="20"/>
                  <w:szCs w:val="20"/>
                </w:rPr>
                <w:id w:val="2998873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8791901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119CCB7" w14:textId="297E9034" w:rsidR="00C67D93" w:rsidRDefault="00D53453" w:rsidP="009F44ED">
            <w:pPr>
              <w:ind w:left="-65"/>
              <w:rPr>
                <w:rFonts w:cstheme="minorHAnsi"/>
                <w:b/>
                <w:bCs/>
                <w:u w:val="single"/>
              </w:rPr>
            </w:pPr>
            <w:sdt>
              <w:sdtPr>
                <w:rPr>
                  <w:rFonts w:cstheme="minorHAnsi"/>
                  <w:sz w:val="16"/>
                  <w:szCs w:val="16"/>
                </w:rPr>
                <w:id w:val="-177485575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10C6405" w14:textId="77777777" w:rsidR="009F44ED" w:rsidRDefault="00D53453" w:rsidP="009F44ED">
            <w:pPr>
              <w:ind w:left="-65"/>
              <w:rPr>
                <w:rFonts w:cstheme="minorHAnsi"/>
                <w:sz w:val="20"/>
                <w:szCs w:val="20"/>
              </w:rPr>
            </w:pPr>
            <w:sdt>
              <w:sdtPr>
                <w:rPr>
                  <w:rFonts w:cstheme="minorHAnsi"/>
                  <w:sz w:val="20"/>
                  <w:szCs w:val="20"/>
                </w:rPr>
                <w:id w:val="-4753744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223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5CF513C" w14:textId="7365DA79" w:rsidR="00C67D93" w:rsidRDefault="00D53453" w:rsidP="009F44ED">
            <w:pPr>
              <w:ind w:left="-65"/>
              <w:rPr>
                <w:rFonts w:cstheme="minorHAnsi"/>
                <w:b/>
                <w:bCs/>
                <w:u w:val="single"/>
              </w:rPr>
            </w:pPr>
            <w:sdt>
              <w:sdtPr>
                <w:rPr>
                  <w:rFonts w:cstheme="minorHAnsi"/>
                  <w:sz w:val="16"/>
                  <w:szCs w:val="16"/>
                </w:rPr>
                <w:id w:val="17478614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E5A9E97" w14:textId="77777777" w:rsidR="009F44ED" w:rsidRDefault="00D53453" w:rsidP="009F44ED">
            <w:pPr>
              <w:ind w:left="-65"/>
              <w:rPr>
                <w:rFonts w:cstheme="minorHAnsi"/>
                <w:sz w:val="20"/>
                <w:szCs w:val="20"/>
              </w:rPr>
            </w:pPr>
            <w:sdt>
              <w:sdtPr>
                <w:rPr>
                  <w:rFonts w:cstheme="minorHAnsi"/>
                  <w:sz w:val="20"/>
                  <w:szCs w:val="20"/>
                </w:rPr>
                <w:id w:val="2246473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35748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D6C52F3" w14:textId="1582BE3B" w:rsidR="00C67D93" w:rsidRDefault="00D53453" w:rsidP="009F44ED">
            <w:pPr>
              <w:ind w:left="-65"/>
              <w:rPr>
                <w:rFonts w:cstheme="minorHAnsi"/>
                <w:b/>
                <w:bCs/>
                <w:u w:val="single"/>
              </w:rPr>
            </w:pPr>
            <w:sdt>
              <w:sdtPr>
                <w:rPr>
                  <w:rFonts w:cstheme="minorHAnsi"/>
                  <w:sz w:val="16"/>
                  <w:szCs w:val="16"/>
                </w:rPr>
                <w:id w:val="-1118141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7E5595E" w14:textId="77777777" w:rsidR="009F44ED" w:rsidRDefault="00D53453" w:rsidP="009F44ED">
            <w:pPr>
              <w:ind w:left="-65"/>
              <w:rPr>
                <w:rFonts w:cstheme="minorHAnsi"/>
                <w:sz w:val="20"/>
                <w:szCs w:val="20"/>
              </w:rPr>
            </w:pPr>
            <w:sdt>
              <w:sdtPr>
                <w:rPr>
                  <w:rFonts w:cstheme="minorHAnsi"/>
                  <w:sz w:val="20"/>
                  <w:szCs w:val="20"/>
                </w:rPr>
                <w:id w:val="-1551680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73157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FB6FA56" w14:textId="44A250FA" w:rsidR="00C67D93" w:rsidRDefault="00D53453" w:rsidP="009F44ED">
            <w:pPr>
              <w:ind w:left="-65"/>
              <w:rPr>
                <w:rFonts w:cstheme="minorHAnsi"/>
                <w:b/>
                <w:bCs/>
                <w:u w:val="single"/>
              </w:rPr>
            </w:pPr>
            <w:sdt>
              <w:sdtPr>
                <w:rPr>
                  <w:rFonts w:cstheme="minorHAnsi"/>
                  <w:sz w:val="16"/>
                  <w:szCs w:val="16"/>
                </w:rPr>
                <w:id w:val="24700305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7E1F2D8" w14:textId="77777777" w:rsidR="009F44ED" w:rsidRDefault="00D53453" w:rsidP="009F44ED">
            <w:pPr>
              <w:ind w:left="-65"/>
              <w:rPr>
                <w:rFonts w:cstheme="minorHAnsi"/>
                <w:sz w:val="20"/>
                <w:szCs w:val="20"/>
              </w:rPr>
            </w:pPr>
            <w:sdt>
              <w:sdtPr>
                <w:rPr>
                  <w:rFonts w:cstheme="minorHAnsi"/>
                  <w:sz w:val="20"/>
                  <w:szCs w:val="20"/>
                </w:rPr>
                <w:id w:val="-121002625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3033184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9AE88B7" w14:textId="722E12B8" w:rsidR="00C67D93" w:rsidRDefault="00D53453" w:rsidP="009F44ED">
            <w:pPr>
              <w:ind w:left="-65"/>
              <w:rPr>
                <w:rFonts w:cstheme="minorHAnsi"/>
                <w:b/>
                <w:bCs/>
                <w:u w:val="single"/>
              </w:rPr>
            </w:pPr>
            <w:sdt>
              <w:sdtPr>
                <w:rPr>
                  <w:rFonts w:cstheme="minorHAnsi"/>
                  <w:sz w:val="16"/>
                  <w:szCs w:val="16"/>
                </w:rPr>
                <w:id w:val="80982623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B8D0D61" w14:textId="77777777" w:rsidR="009F44ED" w:rsidRDefault="00D53453" w:rsidP="009F44ED">
            <w:pPr>
              <w:ind w:left="-65"/>
              <w:rPr>
                <w:rFonts w:cstheme="minorHAnsi"/>
                <w:sz w:val="20"/>
                <w:szCs w:val="20"/>
              </w:rPr>
            </w:pPr>
            <w:sdt>
              <w:sdtPr>
                <w:rPr>
                  <w:rFonts w:cstheme="minorHAnsi"/>
                  <w:sz w:val="20"/>
                  <w:szCs w:val="20"/>
                </w:rPr>
                <w:id w:val="7419868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814101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BF954B" w14:textId="0D46F45E" w:rsidR="00C67D93" w:rsidRDefault="00D53453" w:rsidP="009F44ED">
            <w:pPr>
              <w:ind w:left="-65"/>
              <w:rPr>
                <w:rFonts w:cstheme="minorHAnsi"/>
                <w:b/>
                <w:bCs/>
                <w:u w:val="single"/>
              </w:rPr>
            </w:pPr>
            <w:sdt>
              <w:sdtPr>
                <w:rPr>
                  <w:rFonts w:cstheme="minorHAnsi"/>
                  <w:sz w:val="16"/>
                  <w:szCs w:val="16"/>
                </w:rPr>
                <w:id w:val="12395957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E7ACF22" w14:textId="77777777" w:rsidR="009F44ED" w:rsidRDefault="00D53453" w:rsidP="009F44ED">
            <w:pPr>
              <w:ind w:left="-65"/>
              <w:rPr>
                <w:rFonts w:cstheme="minorHAnsi"/>
                <w:sz w:val="20"/>
                <w:szCs w:val="20"/>
              </w:rPr>
            </w:pPr>
            <w:sdt>
              <w:sdtPr>
                <w:rPr>
                  <w:rFonts w:cstheme="minorHAnsi"/>
                  <w:sz w:val="20"/>
                  <w:szCs w:val="20"/>
                </w:rPr>
                <w:id w:val="-17604408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597275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BCF3CA7" w14:textId="5869367F" w:rsidR="00C67D93" w:rsidRDefault="00D53453" w:rsidP="009F44ED">
            <w:pPr>
              <w:ind w:left="-65"/>
              <w:rPr>
                <w:rFonts w:cstheme="minorHAnsi"/>
                <w:b/>
                <w:bCs/>
                <w:u w:val="single"/>
              </w:rPr>
            </w:pPr>
            <w:sdt>
              <w:sdtPr>
                <w:rPr>
                  <w:rFonts w:cstheme="minorHAnsi"/>
                  <w:sz w:val="16"/>
                  <w:szCs w:val="16"/>
                </w:rPr>
                <w:id w:val="-2916021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06B2254E" w14:textId="77777777" w:rsidR="009F44ED" w:rsidRDefault="00D53453" w:rsidP="009F44ED">
            <w:pPr>
              <w:ind w:left="-65"/>
              <w:rPr>
                <w:rFonts w:cstheme="minorHAnsi"/>
                <w:sz w:val="20"/>
                <w:szCs w:val="20"/>
              </w:rPr>
            </w:pPr>
            <w:sdt>
              <w:sdtPr>
                <w:rPr>
                  <w:rFonts w:cstheme="minorHAnsi"/>
                  <w:sz w:val="20"/>
                  <w:szCs w:val="20"/>
                </w:rPr>
                <w:id w:val="76967246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07587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856CDC7" w14:textId="7B4DD183" w:rsidR="00C67D93" w:rsidRDefault="00D53453" w:rsidP="009F44ED">
            <w:pPr>
              <w:ind w:left="-65"/>
              <w:rPr>
                <w:rFonts w:cstheme="minorHAnsi"/>
                <w:b/>
                <w:bCs/>
                <w:u w:val="single"/>
              </w:rPr>
            </w:pPr>
            <w:sdt>
              <w:sdtPr>
                <w:rPr>
                  <w:rFonts w:cstheme="minorHAnsi"/>
                  <w:sz w:val="16"/>
                  <w:szCs w:val="16"/>
                </w:rPr>
                <w:id w:val="14257652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71636B7" w14:textId="77777777" w:rsidR="009F44ED" w:rsidRDefault="00D53453" w:rsidP="009F44ED">
            <w:pPr>
              <w:ind w:left="-65"/>
              <w:rPr>
                <w:rFonts w:cstheme="minorHAnsi"/>
                <w:sz w:val="20"/>
                <w:szCs w:val="20"/>
              </w:rPr>
            </w:pPr>
            <w:sdt>
              <w:sdtPr>
                <w:rPr>
                  <w:rFonts w:cstheme="minorHAnsi"/>
                  <w:sz w:val="20"/>
                  <w:szCs w:val="20"/>
                </w:rPr>
                <w:id w:val="-2888330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955044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210F8E" w14:textId="5A3DF63A" w:rsidR="00C67D93" w:rsidRDefault="00D53453" w:rsidP="009F44ED">
            <w:pPr>
              <w:ind w:left="-65"/>
              <w:rPr>
                <w:rFonts w:cstheme="minorHAnsi"/>
                <w:b/>
                <w:bCs/>
                <w:u w:val="single"/>
              </w:rPr>
            </w:pPr>
            <w:sdt>
              <w:sdtPr>
                <w:rPr>
                  <w:rFonts w:cstheme="minorHAnsi"/>
                  <w:sz w:val="16"/>
                  <w:szCs w:val="16"/>
                </w:rPr>
                <w:id w:val="8946196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4D915AC" w14:textId="77777777" w:rsidR="009F44ED" w:rsidRDefault="00D53453" w:rsidP="009F44ED">
            <w:pPr>
              <w:ind w:left="-65"/>
              <w:rPr>
                <w:rFonts w:cstheme="minorHAnsi"/>
                <w:sz w:val="20"/>
                <w:szCs w:val="20"/>
              </w:rPr>
            </w:pPr>
            <w:sdt>
              <w:sdtPr>
                <w:rPr>
                  <w:rFonts w:cstheme="minorHAnsi"/>
                  <w:sz w:val="20"/>
                  <w:szCs w:val="20"/>
                </w:rPr>
                <w:id w:val="-18486970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82170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5E8045" w14:textId="47216656" w:rsidR="00C67D93" w:rsidRDefault="00D53453" w:rsidP="009F44ED">
            <w:pPr>
              <w:ind w:left="-65"/>
              <w:rPr>
                <w:rFonts w:cstheme="minorHAnsi"/>
                <w:b/>
                <w:bCs/>
                <w:u w:val="single"/>
              </w:rPr>
            </w:pPr>
            <w:sdt>
              <w:sdtPr>
                <w:rPr>
                  <w:rFonts w:cstheme="minorHAnsi"/>
                  <w:sz w:val="16"/>
                  <w:szCs w:val="16"/>
                </w:rPr>
                <w:id w:val="121978527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8876891" w14:textId="77777777" w:rsidR="009F44ED" w:rsidRDefault="00D53453" w:rsidP="009F44ED">
            <w:pPr>
              <w:ind w:left="-65"/>
              <w:rPr>
                <w:rFonts w:cstheme="minorHAnsi"/>
                <w:sz w:val="20"/>
                <w:szCs w:val="20"/>
              </w:rPr>
            </w:pPr>
            <w:sdt>
              <w:sdtPr>
                <w:rPr>
                  <w:rFonts w:cstheme="minorHAnsi"/>
                  <w:sz w:val="20"/>
                  <w:szCs w:val="20"/>
                </w:rPr>
                <w:id w:val="-9402143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03943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6BAE0F" w14:textId="3DC3620F" w:rsidR="00C67D93" w:rsidRDefault="00D53453" w:rsidP="009F44ED">
            <w:pPr>
              <w:ind w:left="-65"/>
              <w:rPr>
                <w:rFonts w:cstheme="minorHAnsi"/>
                <w:b/>
                <w:bCs/>
                <w:u w:val="single"/>
              </w:rPr>
            </w:pPr>
            <w:sdt>
              <w:sdtPr>
                <w:rPr>
                  <w:rFonts w:cstheme="minorHAnsi"/>
                  <w:sz w:val="16"/>
                  <w:szCs w:val="16"/>
                </w:rPr>
                <w:id w:val="5737403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FB2C09F" w14:textId="77777777" w:rsidR="009F44ED" w:rsidRDefault="00D53453" w:rsidP="009F44ED">
            <w:pPr>
              <w:ind w:left="-65"/>
              <w:rPr>
                <w:rFonts w:cstheme="minorHAnsi"/>
                <w:sz w:val="20"/>
                <w:szCs w:val="20"/>
              </w:rPr>
            </w:pPr>
            <w:sdt>
              <w:sdtPr>
                <w:rPr>
                  <w:rFonts w:cstheme="minorHAnsi"/>
                  <w:sz w:val="20"/>
                  <w:szCs w:val="20"/>
                </w:rPr>
                <w:id w:val="15802479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85628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2014ADE" w14:textId="77945CAA" w:rsidR="00C67D93" w:rsidRDefault="00D53453" w:rsidP="009F44ED">
            <w:pPr>
              <w:ind w:left="-65"/>
              <w:rPr>
                <w:rFonts w:cstheme="minorHAnsi"/>
                <w:b/>
                <w:bCs/>
                <w:u w:val="single"/>
              </w:rPr>
            </w:pPr>
            <w:sdt>
              <w:sdtPr>
                <w:rPr>
                  <w:rFonts w:cstheme="minorHAnsi"/>
                  <w:sz w:val="16"/>
                  <w:szCs w:val="16"/>
                </w:rPr>
                <w:id w:val="161493168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D64C41E" w14:textId="77777777" w:rsidR="009F44ED" w:rsidRDefault="00D53453" w:rsidP="009F44ED">
            <w:pPr>
              <w:ind w:left="-65"/>
              <w:rPr>
                <w:rFonts w:cstheme="minorHAnsi"/>
                <w:sz w:val="20"/>
                <w:szCs w:val="20"/>
              </w:rPr>
            </w:pPr>
            <w:sdt>
              <w:sdtPr>
                <w:rPr>
                  <w:rFonts w:cstheme="minorHAnsi"/>
                  <w:sz w:val="20"/>
                  <w:szCs w:val="20"/>
                </w:rPr>
                <w:id w:val="20140227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86965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6A20330" w14:textId="3DC4852C" w:rsidR="00C67D93" w:rsidRDefault="00D53453" w:rsidP="009F44ED">
            <w:pPr>
              <w:ind w:left="-65"/>
              <w:rPr>
                <w:rFonts w:cstheme="minorHAnsi"/>
                <w:b/>
                <w:bCs/>
                <w:u w:val="single"/>
              </w:rPr>
            </w:pPr>
            <w:sdt>
              <w:sdtPr>
                <w:rPr>
                  <w:rFonts w:cstheme="minorHAnsi"/>
                  <w:sz w:val="16"/>
                  <w:szCs w:val="16"/>
                </w:rPr>
                <w:id w:val="-4342855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17515B5" w14:textId="77777777" w:rsidR="009F44ED" w:rsidRDefault="00D53453" w:rsidP="009F44ED">
            <w:pPr>
              <w:ind w:left="-65"/>
              <w:rPr>
                <w:rFonts w:cstheme="minorHAnsi"/>
                <w:sz w:val="20"/>
                <w:szCs w:val="20"/>
              </w:rPr>
            </w:pPr>
            <w:sdt>
              <w:sdtPr>
                <w:rPr>
                  <w:rFonts w:cstheme="minorHAnsi"/>
                  <w:sz w:val="20"/>
                  <w:szCs w:val="20"/>
                </w:rPr>
                <w:id w:val="11169503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142214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61086D" w14:textId="13CE98F3" w:rsidR="00C67D93" w:rsidRDefault="00D53453" w:rsidP="009F44ED">
            <w:pPr>
              <w:ind w:left="-65"/>
              <w:rPr>
                <w:rFonts w:cstheme="minorHAnsi"/>
                <w:b/>
                <w:bCs/>
                <w:u w:val="single"/>
              </w:rPr>
            </w:pPr>
            <w:sdt>
              <w:sdtPr>
                <w:rPr>
                  <w:rFonts w:cstheme="minorHAnsi"/>
                  <w:sz w:val="16"/>
                  <w:szCs w:val="16"/>
                </w:rPr>
                <w:id w:val="58288988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CACC160" w14:textId="77777777" w:rsidR="009F44ED" w:rsidRDefault="00D53453" w:rsidP="009F44ED">
            <w:pPr>
              <w:ind w:left="-65"/>
              <w:rPr>
                <w:rFonts w:cstheme="minorHAnsi"/>
                <w:sz w:val="20"/>
                <w:szCs w:val="20"/>
              </w:rPr>
            </w:pPr>
            <w:sdt>
              <w:sdtPr>
                <w:rPr>
                  <w:rFonts w:cstheme="minorHAnsi"/>
                  <w:sz w:val="20"/>
                  <w:szCs w:val="20"/>
                </w:rPr>
                <w:id w:val="-212954075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256842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8D1C16" w14:textId="5A833EBD" w:rsidR="00C67D93" w:rsidRDefault="00D53453" w:rsidP="009F44ED">
            <w:pPr>
              <w:ind w:left="-65"/>
              <w:rPr>
                <w:rFonts w:cstheme="minorHAnsi"/>
                <w:b/>
                <w:bCs/>
                <w:u w:val="single"/>
              </w:rPr>
            </w:pPr>
            <w:sdt>
              <w:sdtPr>
                <w:rPr>
                  <w:rFonts w:cstheme="minorHAnsi"/>
                  <w:sz w:val="16"/>
                  <w:szCs w:val="16"/>
                </w:rPr>
                <w:id w:val="-13055493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DBAB435" w14:textId="77777777" w:rsidR="009F44ED" w:rsidRDefault="00D53453" w:rsidP="009F44ED">
            <w:pPr>
              <w:ind w:left="-65"/>
              <w:rPr>
                <w:rFonts w:cstheme="minorHAnsi"/>
                <w:sz w:val="20"/>
                <w:szCs w:val="20"/>
              </w:rPr>
            </w:pPr>
            <w:sdt>
              <w:sdtPr>
                <w:rPr>
                  <w:rFonts w:cstheme="minorHAnsi"/>
                  <w:sz w:val="20"/>
                  <w:szCs w:val="20"/>
                </w:rPr>
                <w:id w:val="-16203635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72317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17B2D58" w14:textId="4EA0000A" w:rsidR="00C67D93" w:rsidRDefault="00D53453" w:rsidP="009F44ED">
            <w:pPr>
              <w:ind w:left="-65"/>
              <w:rPr>
                <w:rFonts w:cstheme="minorHAnsi"/>
                <w:b/>
                <w:bCs/>
                <w:u w:val="single"/>
              </w:rPr>
            </w:pPr>
            <w:sdt>
              <w:sdtPr>
                <w:rPr>
                  <w:rFonts w:cstheme="minorHAnsi"/>
                  <w:sz w:val="16"/>
                  <w:szCs w:val="16"/>
                </w:rPr>
                <w:id w:val="8635609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45F2C63" w14:textId="77777777" w:rsidR="009F44ED" w:rsidRDefault="00D53453" w:rsidP="009F44ED">
            <w:pPr>
              <w:ind w:left="-65"/>
              <w:rPr>
                <w:rFonts w:cstheme="minorHAnsi"/>
                <w:sz w:val="20"/>
                <w:szCs w:val="20"/>
              </w:rPr>
            </w:pPr>
            <w:sdt>
              <w:sdtPr>
                <w:rPr>
                  <w:rFonts w:cstheme="minorHAnsi"/>
                  <w:sz w:val="20"/>
                  <w:szCs w:val="20"/>
                </w:rPr>
                <w:id w:val="-7200616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62735307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D874908" w14:textId="6236B8FD" w:rsidR="00C67D93" w:rsidRDefault="00D53453" w:rsidP="009F44ED">
            <w:pPr>
              <w:ind w:left="-65"/>
              <w:rPr>
                <w:rFonts w:cstheme="minorHAnsi"/>
                <w:b/>
                <w:bCs/>
                <w:u w:val="single"/>
              </w:rPr>
            </w:pPr>
            <w:sdt>
              <w:sdtPr>
                <w:rPr>
                  <w:rFonts w:cstheme="minorHAnsi"/>
                  <w:sz w:val="16"/>
                  <w:szCs w:val="16"/>
                </w:rPr>
                <w:id w:val="146269992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32AED9A" w14:textId="77777777" w:rsidR="009F44ED" w:rsidRDefault="00D53453" w:rsidP="009F44ED">
            <w:pPr>
              <w:ind w:left="-65"/>
              <w:rPr>
                <w:rFonts w:cstheme="minorHAnsi"/>
                <w:sz w:val="20"/>
                <w:szCs w:val="20"/>
              </w:rPr>
            </w:pPr>
            <w:sdt>
              <w:sdtPr>
                <w:rPr>
                  <w:rFonts w:cstheme="minorHAnsi"/>
                  <w:sz w:val="20"/>
                  <w:szCs w:val="20"/>
                </w:rPr>
                <w:id w:val="-145293377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501393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A099D5D" w14:textId="60E9F34D" w:rsidR="00C67D93" w:rsidRDefault="00D53453" w:rsidP="009F44ED">
            <w:pPr>
              <w:ind w:left="-65"/>
              <w:rPr>
                <w:rFonts w:cstheme="minorHAnsi"/>
                <w:b/>
                <w:bCs/>
                <w:u w:val="single"/>
              </w:rPr>
            </w:pPr>
            <w:sdt>
              <w:sdtPr>
                <w:rPr>
                  <w:rFonts w:cstheme="minorHAnsi"/>
                  <w:sz w:val="16"/>
                  <w:szCs w:val="16"/>
                </w:rPr>
                <w:id w:val="18472906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429576440"/>
            <w:placeholder>
              <w:docPart w:val="2A1CA9F3D1A9470582B22FBD6D94B29E"/>
            </w:placeholder>
            <w:showingPlcHdr/>
          </w:sdtPr>
          <w:sdtEndPr/>
          <w:sdtContent>
            <w:tc>
              <w:tcPr>
                <w:tcW w:w="1158" w:type="dxa"/>
                <w:shd w:val="clear" w:color="auto" w:fill="E5EAF6"/>
                <w:vAlign w:val="center"/>
              </w:tcPr>
              <w:p w14:paraId="2DE6AA04" w14:textId="789824C4" w:rsidR="00C67D93" w:rsidRDefault="00C67D93" w:rsidP="00C67D93">
                <w:pPr>
                  <w:rPr>
                    <w:rFonts w:cstheme="minorHAnsi"/>
                    <w:b/>
                    <w:bCs/>
                    <w:u w:val="single"/>
                  </w:rPr>
                </w:pPr>
                <w:r>
                  <w:rPr>
                    <w:rStyle w:val="PlaceholderText"/>
                  </w:rPr>
                  <w:t># Deficient</w:t>
                </w:r>
              </w:p>
            </w:tc>
          </w:sdtContent>
        </w:sdt>
        <w:sdt>
          <w:sdtPr>
            <w:rPr>
              <w:rFonts w:cstheme="minorHAnsi"/>
              <w:b/>
              <w:bCs/>
              <w:u w:val="single"/>
            </w:rPr>
            <w:id w:val="812220077"/>
            <w:placeholder>
              <w:docPart w:val="7849FC40ECFE47EDB84060B10574FD3B"/>
            </w:placeholder>
            <w:showingPlcHdr/>
          </w:sdtPr>
          <w:sdtEndPr/>
          <w:sdtContent>
            <w:tc>
              <w:tcPr>
                <w:tcW w:w="2394" w:type="dxa"/>
                <w:shd w:val="clear" w:color="auto" w:fill="E5EAF6"/>
                <w:vAlign w:val="center"/>
              </w:tcPr>
              <w:p w14:paraId="05151BE5" w14:textId="4759F3B6" w:rsidR="00C67D93" w:rsidRDefault="00C67D93" w:rsidP="00C67D93">
                <w:pPr>
                  <w:rPr>
                    <w:rFonts w:cstheme="minorHAnsi"/>
                    <w:b/>
                    <w:bCs/>
                    <w:u w:val="single"/>
                  </w:rPr>
                </w:pPr>
                <w:r>
                  <w:rPr>
                    <w:rStyle w:val="PlaceholderText"/>
                  </w:rPr>
                  <w:t>Total Reviewed</w:t>
                </w:r>
              </w:p>
            </w:tc>
          </w:sdtContent>
        </w:sdt>
      </w:tr>
      <w:tr w:rsidR="00604451" w14:paraId="0426678E" w14:textId="77777777" w:rsidTr="009F44ED">
        <w:trPr>
          <w:cantSplit/>
        </w:trPr>
        <w:tc>
          <w:tcPr>
            <w:tcW w:w="19440" w:type="dxa"/>
            <w:gridSpan w:val="23"/>
            <w:shd w:val="clear" w:color="auto" w:fill="E5EAF6"/>
            <w:vAlign w:val="center"/>
          </w:tcPr>
          <w:p w14:paraId="75A63404" w14:textId="092ADBF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DA3976" w14:paraId="5C11A271" w14:textId="77777777" w:rsidTr="009F44ED">
        <w:trPr>
          <w:cantSplit/>
        </w:trPr>
        <w:tc>
          <w:tcPr>
            <w:tcW w:w="4548" w:type="dxa"/>
            <w:vAlign w:val="center"/>
          </w:tcPr>
          <w:p w14:paraId="1F145318" w14:textId="77777777" w:rsidR="00DA3976" w:rsidRPr="0045038E" w:rsidRDefault="00DA3976" w:rsidP="00DA3976">
            <w:pPr>
              <w:rPr>
                <w:sz w:val="12"/>
                <w:szCs w:val="12"/>
              </w:rPr>
            </w:pPr>
          </w:p>
          <w:p w14:paraId="0BFD8CB8" w14:textId="612632F8" w:rsidR="00DA3976" w:rsidRPr="00347C11" w:rsidRDefault="00D53453" w:rsidP="00DA3976">
            <w:pPr>
              <w:rPr>
                <w:rFonts w:cstheme="minorHAnsi"/>
                <w:b/>
                <w:bCs/>
              </w:rPr>
            </w:pPr>
            <w:hyperlink w:anchor="Med8H9" w:tooltip="Click to See Full Standard" w:history="1">
              <w:r w:rsidR="00DA3976" w:rsidRPr="008C2C18">
                <w:rPr>
                  <w:rStyle w:val="Hyperlink"/>
                  <w:rFonts w:cstheme="minorHAnsi"/>
                  <w:b/>
                  <w:bCs/>
                </w:rPr>
                <w:t>8-H-9</w:t>
              </w:r>
            </w:hyperlink>
            <w:r w:rsidR="00DA3976" w:rsidRPr="00534738">
              <w:t xml:space="preserve"> </w:t>
            </w:r>
            <w:r w:rsidR="00DA3976">
              <w:t xml:space="preserve"> </w:t>
            </w:r>
            <w:r w:rsidR="00DA3976" w:rsidRPr="00CC680C">
              <w:rPr>
                <w:i/>
                <w:iCs/>
              </w:rPr>
              <w:t xml:space="preserve"> C-M, C</w:t>
            </w:r>
          </w:p>
          <w:p w14:paraId="505F6DDB" w14:textId="190C356E" w:rsidR="00DA3976" w:rsidRPr="00D731C6" w:rsidRDefault="00DA3976" w:rsidP="00DA397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09A152CC" w:rsidR="00DA3976" w:rsidRDefault="00D53453" w:rsidP="009F44ED">
            <w:pPr>
              <w:ind w:left="-65"/>
              <w:rPr>
                <w:rFonts w:cstheme="minorHAnsi"/>
                <w:b/>
                <w:bCs/>
                <w:u w:val="single"/>
              </w:rPr>
            </w:pPr>
            <w:sdt>
              <w:sdtPr>
                <w:rPr>
                  <w:rFonts w:cstheme="minorHAnsi"/>
                  <w:sz w:val="20"/>
                  <w:szCs w:val="20"/>
                </w:rPr>
                <w:id w:val="2776099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87133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1A08411" w14:textId="3A0E050F" w:rsidR="00DA3976" w:rsidRDefault="00D53453" w:rsidP="009F44ED">
            <w:pPr>
              <w:ind w:left="-65"/>
              <w:rPr>
                <w:rFonts w:cstheme="minorHAnsi"/>
                <w:b/>
                <w:bCs/>
                <w:u w:val="single"/>
              </w:rPr>
            </w:pPr>
            <w:sdt>
              <w:sdtPr>
                <w:rPr>
                  <w:rFonts w:cstheme="minorHAnsi"/>
                  <w:sz w:val="20"/>
                  <w:szCs w:val="20"/>
                </w:rPr>
                <w:id w:val="20561140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018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F74F14" w14:textId="1536B366" w:rsidR="00DA3976" w:rsidRDefault="00D53453" w:rsidP="009F44ED">
            <w:pPr>
              <w:ind w:left="-65"/>
              <w:rPr>
                <w:rFonts w:cstheme="minorHAnsi"/>
                <w:b/>
                <w:bCs/>
                <w:u w:val="single"/>
              </w:rPr>
            </w:pPr>
            <w:sdt>
              <w:sdtPr>
                <w:rPr>
                  <w:rFonts w:cstheme="minorHAnsi"/>
                  <w:sz w:val="20"/>
                  <w:szCs w:val="20"/>
                </w:rPr>
                <w:id w:val="-13595833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78986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BA17002" w14:textId="46D88801" w:rsidR="00DA3976" w:rsidRDefault="00D53453" w:rsidP="009F44ED">
            <w:pPr>
              <w:ind w:left="-65"/>
              <w:rPr>
                <w:rFonts w:cstheme="minorHAnsi"/>
                <w:b/>
                <w:bCs/>
                <w:u w:val="single"/>
              </w:rPr>
            </w:pPr>
            <w:sdt>
              <w:sdtPr>
                <w:rPr>
                  <w:rFonts w:cstheme="minorHAnsi"/>
                  <w:sz w:val="20"/>
                  <w:szCs w:val="20"/>
                </w:rPr>
                <w:id w:val="17686545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98683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B52C9FB" w14:textId="77320E58" w:rsidR="00DA3976" w:rsidRDefault="00D53453" w:rsidP="009F44ED">
            <w:pPr>
              <w:ind w:left="-65"/>
              <w:rPr>
                <w:rFonts w:cstheme="minorHAnsi"/>
                <w:b/>
                <w:bCs/>
                <w:u w:val="single"/>
              </w:rPr>
            </w:pPr>
            <w:sdt>
              <w:sdtPr>
                <w:rPr>
                  <w:rFonts w:cstheme="minorHAnsi"/>
                  <w:sz w:val="20"/>
                  <w:szCs w:val="20"/>
                </w:rPr>
                <w:id w:val="-14762886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25522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1B6013" w14:textId="0C25B5DF" w:rsidR="00DA3976" w:rsidRDefault="00D53453" w:rsidP="009F44ED">
            <w:pPr>
              <w:ind w:left="-65"/>
              <w:rPr>
                <w:rFonts w:cstheme="minorHAnsi"/>
                <w:b/>
                <w:bCs/>
                <w:u w:val="single"/>
              </w:rPr>
            </w:pPr>
            <w:sdt>
              <w:sdtPr>
                <w:rPr>
                  <w:rFonts w:cstheme="minorHAnsi"/>
                  <w:sz w:val="20"/>
                  <w:szCs w:val="20"/>
                </w:rPr>
                <w:id w:val="-14771363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680439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F419416" w14:textId="5D0B9E7B" w:rsidR="00DA3976" w:rsidRDefault="00D53453" w:rsidP="009F44ED">
            <w:pPr>
              <w:ind w:left="-65"/>
              <w:rPr>
                <w:rFonts w:cstheme="minorHAnsi"/>
                <w:b/>
                <w:bCs/>
                <w:u w:val="single"/>
              </w:rPr>
            </w:pPr>
            <w:sdt>
              <w:sdtPr>
                <w:rPr>
                  <w:rFonts w:cstheme="minorHAnsi"/>
                  <w:sz w:val="20"/>
                  <w:szCs w:val="20"/>
                </w:rPr>
                <w:id w:val="-21222140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16955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1DB125F" w14:textId="785F4848" w:rsidR="00DA3976" w:rsidRDefault="00D53453" w:rsidP="009F44ED">
            <w:pPr>
              <w:ind w:left="-65"/>
              <w:rPr>
                <w:rFonts w:cstheme="minorHAnsi"/>
                <w:b/>
                <w:bCs/>
                <w:u w:val="single"/>
              </w:rPr>
            </w:pPr>
            <w:sdt>
              <w:sdtPr>
                <w:rPr>
                  <w:rFonts w:cstheme="minorHAnsi"/>
                  <w:sz w:val="20"/>
                  <w:szCs w:val="20"/>
                </w:rPr>
                <w:id w:val="1140926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3651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5C7C17" w14:textId="07228932" w:rsidR="00DA3976" w:rsidRDefault="00D53453" w:rsidP="009F44ED">
            <w:pPr>
              <w:ind w:left="-65"/>
              <w:rPr>
                <w:rFonts w:cstheme="minorHAnsi"/>
                <w:b/>
                <w:bCs/>
                <w:u w:val="single"/>
              </w:rPr>
            </w:pPr>
            <w:sdt>
              <w:sdtPr>
                <w:rPr>
                  <w:rFonts w:cstheme="minorHAnsi"/>
                  <w:sz w:val="20"/>
                  <w:szCs w:val="20"/>
                </w:rPr>
                <w:id w:val="423073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374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3112CF7" w14:textId="4D2F5D6F" w:rsidR="00DA3976" w:rsidRDefault="00D53453" w:rsidP="009F44ED">
            <w:pPr>
              <w:ind w:left="-65"/>
              <w:rPr>
                <w:rFonts w:cstheme="minorHAnsi"/>
                <w:b/>
                <w:bCs/>
                <w:u w:val="single"/>
              </w:rPr>
            </w:pPr>
            <w:sdt>
              <w:sdtPr>
                <w:rPr>
                  <w:rFonts w:cstheme="minorHAnsi"/>
                  <w:sz w:val="20"/>
                  <w:szCs w:val="20"/>
                </w:rPr>
                <w:id w:val="-20592312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76825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F6B274" w14:textId="6CACC2C3" w:rsidR="00DA3976" w:rsidRDefault="00D53453" w:rsidP="009F44ED">
            <w:pPr>
              <w:ind w:left="-65"/>
              <w:rPr>
                <w:rFonts w:cstheme="minorHAnsi"/>
                <w:b/>
                <w:bCs/>
                <w:u w:val="single"/>
              </w:rPr>
            </w:pPr>
            <w:sdt>
              <w:sdtPr>
                <w:rPr>
                  <w:rFonts w:cstheme="minorHAnsi"/>
                  <w:sz w:val="20"/>
                  <w:szCs w:val="20"/>
                </w:rPr>
                <w:id w:val="-1734153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8379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290B38" w14:textId="2E8B101F" w:rsidR="00DA3976" w:rsidRDefault="00D53453" w:rsidP="009F44ED">
            <w:pPr>
              <w:ind w:left="-65"/>
              <w:rPr>
                <w:rFonts w:cstheme="minorHAnsi"/>
                <w:b/>
                <w:bCs/>
                <w:u w:val="single"/>
              </w:rPr>
            </w:pPr>
            <w:sdt>
              <w:sdtPr>
                <w:rPr>
                  <w:rFonts w:cstheme="minorHAnsi"/>
                  <w:sz w:val="20"/>
                  <w:szCs w:val="20"/>
                </w:rPr>
                <w:id w:val="-12531120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6213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A03F95" w14:textId="7FF0A5E9" w:rsidR="00DA3976" w:rsidRDefault="00D53453" w:rsidP="009F44ED">
            <w:pPr>
              <w:ind w:left="-65"/>
              <w:rPr>
                <w:rFonts w:cstheme="minorHAnsi"/>
                <w:b/>
                <w:bCs/>
                <w:u w:val="single"/>
              </w:rPr>
            </w:pPr>
            <w:sdt>
              <w:sdtPr>
                <w:rPr>
                  <w:rFonts w:cstheme="minorHAnsi"/>
                  <w:sz w:val="20"/>
                  <w:szCs w:val="20"/>
                </w:rPr>
                <w:id w:val="1461452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59613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B4019C" w14:textId="444B3063" w:rsidR="00DA3976" w:rsidRDefault="00D53453" w:rsidP="009F44ED">
            <w:pPr>
              <w:ind w:left="-65"/>
              <w:rPr>
                <w:rFonts w:cstheme="minorHAnsi"/>
                <w:b/>
                <w:bCs/>
                <w:u w:val="single"/>
              </w:rPr>
            </w:pPr>
            <w:sdt>
              <w:sdtPr>
                <w:rPr>
                  <w:rFonts w:cstheme="minorHAnsi"/>
                  <w:sz w:val="20"/>
                  <w:szCs w:val="20"/>
                </w:rPr>
                <w:id w:val="-15910751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1483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6AE8648" w14:textId="1ACB83C3" w:rsidR="00DA3976" w:rsidRDefault="00D53453" w:rsidP="009F44ED">
            <w:pPr>
              <w:ind w:left="-65"/>
              <w:rPr>
                <w:rFonts w:cstheme="minorHAnsi"/>
                <w:b/>
                <w:bCs/>
                <w:u w:val="single"/>
              </w:rPr>
            </w:pPr>
            <w:sdt>
              <w:sdtPr>
                <w:rPr>
                  <w:rFonts w:cstheme="minorHAnsi"/>
                  <w:sz w:val="20"/>
                  <w:szCs w:val="20"/>
                </w:rPr>
                <w:id w:val="-406741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54519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622C01" w14:textId="3653F63C" w:rsidR="00DA3976" w:rsidRDefault="00D53453" w:rsidP="009F44ED">
            <w:pPr>
              <w:ind w:left="-65"/>
              <w:rPr>
                <w:rFonts w:cstheme="minorHAnsi"/>
                <w:b/>
                <w:bCs/>
                <w:u w:val="single"/>
              </w:rPr>
            </w:pPr>
            <w:sdt>
              <w:sdtPr>
                <w:rPr>
                  <w:rFonts w:cstheme="minorHAnsi"/>
                  <w:sz w:val="20"/>
                  <w:szCs w:val="20"/>
                </w:rPr>
                <w:id w:val="2030754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52466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3F16E2" w14:textId="5BA22868" w:rsidR="00DA3976" w:rsidRDefault="00D53453" w:rsidP="009F44ED">
            <w:pPr>
              <w:ind w:left="-65"/>
              <w:rPr>
                <w:rFonts w:cstheme="minorHAnsi"/>
                <w:b/>
                <w:bCs/>
                <w:u w:val="single"/>
              </w:rPr>
            </w:pPr>
            <w:sdt>
              <w:sdtPr>
                <w:rPr>
                  <w:rFonts w:cstheme="minorHAnsi"/>
                  <w:sz w:val="20"/>
                  <w:szCs w:val="20"/>
                </w:rPr>
                <w:id w:val="-11448843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5081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5D7A98" w14:textId="4969A0DD" w:rsidR="00DA3976" w:rsidRDefault="00D53453" w:rsidP="009F44ED">
            <w:pPr>
              <w:ind w:left="-65"/>
              <w:rPr>
                <w:rFonts w:cstheme="minorHAnsi"/>
                <w:b/>
                <w:bCs/>
                <w:u w:val="single"/>
              </w:rPr>
            </w:pPr>
            <w:sdt>
              <w:sdtPr>
                <w:rPr>
                  <w:rFonts w:cstheme="minorHAnsi"/>
                  <w:sz w:val="20"/>
                  <w:szCs w:val="20"/>
                </w:rPr>
                <w:id w:val="1673074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012475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3516A6" w14:textId="4913DED4" w:rsidR="00DA3976" w:rsidRDefault="00D53453" w:rsidP="009F44ED">
            <w:pPr>
              <w:ind w:left="-65"/>
              <w:rPr>
                <w:rFonts w:cstheme="minorHAnsi"/>
                <w:b/>
                <w:bCs/>
                <w:u w:val="single"/>
              </w:rPr>
            </w:pPr>
            <w:sdt>
              <w:sdtPr>
                <w:rPr>
                  <w:rFonts w:cstheme="minorHAnsi"/>
                  <w:sz w:val="20"/>
                  <w:szCs w:val="20"/>
                </w:rPr>
                <w:id w:val="-16421045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18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B2C63A" w14:textId="4B736F47" w:rsidR="00DA3976" w:rsidRDefault="00D53453" w:rsidP="009F44ED">
            <w:pPr>
              <w:ind w:left="-65"/>
              <w:rPr>
                <w:rFonts w:cstheme="minorHAnsi"/>
                <w:b/>
                <w:bCs/>
                <w:u w:val="single"/>
              </w:rPr>
            </w:pPr>
            <w:sdt>
              <w:sdtPr>
                <w:rPr>
                  <w:rFonts w:cstheme="minorHAnsi"/>
                  <w:sz w:val="20"/>
                  <w:szCs w:val="20"/>
                </w:rPr>
                <w:id w:val="-1930949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4441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437564693"/>
            <w:placeholder>
              <w:docPart w:val="9FCC226ED62045458A232F3B249E2489"/>
            </w:placeholder>
            <w:showingPlcHdr/>
          </w:sdtPr>
          <w:sdtEndPr/>
          <w:sdtContent>
            <w:tc>
              <w:tcPr>
                <w:tcW w:w="1158" w:type="dxa"/>
                <w:vAlign w:val="center"/>
              </w:tcPr>
              <w:p w14:paraId="396B9CCD" w14:textId="7D91AA4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122036061"/>
            <w:placeholder>
              <w:docPart w:val="A82498781B4B47F09FFB1962760BD3FA"/>
            </w:placeholder>
            <w:showingPlcHdr/>
          </w:sdtPr>
          <w:sdtEndPr/>
          <w:sdtContent>
            <w:tc>
              <w:tcPr>
                <w:tcW w:w="2394" w:type="dxa"/>
                <w:vAlign w:val="center"/>
              </w:tcPr>
              <w:p w14:paraId="706B365E" w14:textId="5B2836AB" w:rsidR="00DA3976" w:rsidRDefault="00DA3976" w:rsidP="00DA3976">
                <w:pPr>
                  <w:rPr>
                    <w:rFonts w:cstheme="minorHAnsi"/>
                    <w:b/>
                    <w:bCs/>
                    <w:u w:val="single"/>
                  </w:rPr>
                </w:pPr>
                <w:r>
                  <w:rPr>
                    <w:rStyle w:val="PlaceholderText"/>
                  </w:rPr>
                  <w:t>Total Reviewed</w:t>
                </w:r>
              </w:p>
            </w:tc>
          </w:sdtContent>
        </w:sdt>
      </w:tr>
      <w:tr w:rsidR="00604451" w14:paraId="157D04C8" w14:textId="77777777" w:rsidTr="009F44ED">
        <w:trPr>
          <w:cantSplit/>
        </w:trPr>
        <w:tc>
          <w:tcPr>
            <w:tcW w:w="19440" w:type="dxa"/>
            <w:gridSpan w:val="23"/>
            <w:vAlign w:val="center"/>
          </w:tcPr>
          <w:p w14:paraId="5DE78242" w14:textId="5C5BF66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EndPr/>
              <w:sdtContent>
                <w:r>
                  <w:rPr>
                    <w:rStyle w:val="PlaceholderText"/>
                  </w:rPr>
                  <w:t>Enter comments for any deficiencies noted and/or any records where this standard may not be applicable.</w:t>
                </w:r>
              </w:sdtContent>
            </w:sdt>
          </w:p>
        </w:tc>
      </w:tr>
      <w:tr w:rsidR="000B4B59" w14:paraId="53723E9A" w14:textId="77777777" w:rsidTr="009F44ED">
        <w:trPr>
          <w:cantSplit/>
        </w:trPr>
        <w:tc>
          <w:tcPr>
            <w:tcW w:w="4548" w:type="dxa"/>
            <w:shd w:val="clear" w:color="auto" w:fill="E5EAF6"/>
            <w:vAlign w:val="center"/>
          </w:tcPr>
          <w:p w14:paraId="351EA1D0" w14:textId="77777777" w:rsidR="00DA3976" w:rsidRPr="0045038E" w:rsidRDefault="00DA3976" w:rsidP="00DA3976">
            <w:pPr>
              <w:rPr>
                <w:sz w:val="12"/>
                <w:szCs w:val="12"/>
              </w:rPr>
            </w:pPr>
          </w:p>
          <w:p w14:paraId="469E45A3" w14:textId="67F927A2" w:rsidR="00DA3976" w:rsidRPr="00347C11" w:rsidRDefault="00D53453" w:rsidP="00DA3976">
            <w:pPr>
              <w:rPr>
                <w:rFonts w:cstheme="minorHAnsi"/>
                <w:b/>
                <w:bCs/>
              </w:rPr>
            </w:pPr>
            <w:hyperlink w:anchor="Stand8H10" w:history="1">
              <w:r w:rsidR="00DA3976" w:rsidRPr="00537F8B">
                <w:rPr>
                  <w:rStyle w:val="Hyperlink"/>
                  <w:rFonts w:cstheme="minorHAnsi"/>
                  <w:b/>
                  <w:bCs/>
                </w:rPr>
                <w:t>8-H-10</w:t>
              </w:r>
              <w:r w:rsidR="00DA3976" w:rsidRPr="00537F8B">
                <w:rPr>
                  <w:rStyle w:val="Hyperlink"/>
                </w:rPr>
                <w:t xml:space="preserve">  </w:t>
              </w:r>
            </w:hyperlink>
            <w:r w:rsidR="00DA3976">
              <w:t xml:space="preserve"> </w:t>
            </w:r>
            <w:r w:rsidR="00DA3976" w:rsidRPr="00CC680C">
              <w:rPr>
                <w:i/>
                <w:iCs/>
              </w:rPr>
              <w:t>C</w:t>
            </w:r>
          </w:p>
          <w:p w14:paraId="40E246AC" w14:textId="5DD12015" w:rsidR="00DA3976" w:rsidRPr="00D731C6" w:rsidRDefault="00DA3976" w:rsidP="00DA3976">
            <w:pPr>
              <w:rPr>
                <w:rFonts w:cstheme="minorHAnsi"/>
              </w:rPr>
            </w:pPr>
            <w:r>
              <w:rPr>
                <w:rFonts w:cstheme="minorHAnsi"/>
              </w:rPr>
              <w:t>Adequacy of ventilation continually evaluated.</w:t>
            </w:r>
          </w:p>
        </w:tc>
        <w:tc>
          <w:tcPr>
            <w:tcW w:w="564" w:type="dxa"/>
            <w:shd w:val="clear" w:color="auto" w:fill="E5EAF6"/>
            <w:vAlign w:val="center"/>
          </w:tcPr>
          <w:p w14:paraId="43BE00C3" w14:textId="210BBAA7" w:rsidR="00DA3976" w:rsidRDefault="00D53453" w:rsidP="009F44ED">
            <w:pPr>
              <w:ind w:left="-65"/>
              <w:rPr>
                <w:rFonts w:cstheme="minorHAnsi"/>
                <w:b/>
                <w:bCs/>
                <w:u w:val="single"/>
              </w:rPr>
            </w:pPr>
            <w:sdt>
              <w:sdtPr>
                <w:rPr>
                  <w:rFonts w:cstheme="minorHAnsi"/>
                  <w:sz w:val="20"/>
                  <w:szCs w:val="20"/>
                </w:rPr>
                <w:id w:val="19390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049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300F3B" w14:textId="56D931B9" w:rsidR="00DA3976" w:rsidRDefault="00D53453" w:rsidP="009F44ED">
            <w:pPr>
              <w:ind w:left="-65"/>
              <w:rPr>
                <w:rFonts w:cstheme="minorHAnsi"/>
                <w:b/>
                <w:bCs/>
                <w:u w:val="single"/>
              </w:rPr>
            </w:pPr>
            <w:sdt>
              <w:sdtPr>
                <w:rPr>
                  <w:rFonts w:cstheme="minorHAnsi"/>
                  <w:sz w:val="20"/>
                  <w:szCs w:val="20"/>
                </w:rPr>
                <w:id w:val="-450861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2111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C534D5" w14:textId="614AF5C4" w:rsidR="00DA3976" w:rsidRDefault="00D53453" w:rsidP="009F44ED">
            <w:pPr>
              <w:ind w:left="-65"/>
              <w:rPr>
                <w:rFonts w:cstheme="minorHAnsi"/>
                <w:b/>
                <w:bCs/>
                <w:u w:val="single"/>
              </w:rPr>
            </w:pPr>
            <w:sdt>
              <w:sdtPr>
                <w:rPr>
                  <w:rFonts w:cstheme="minorHAnsi"/>
                  <w:sz w:val="20"/>
                  <w:szCs w:val="20"/>
                </w:rPr>
                <w:id w:val="787470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3653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88A686" w14:textId="3799E722" w:rsidR="00DA3976" w:rsidRDefault="00D53453" w:rsidP="009F44ED">
            <w:pPr>
              <w:ind w:left="-65"/>
              <w:rPr>
                <w:rFonts w:cstheme="minorHAnsi"/>
                <w:b/>
                <w:bCs/>
                <w:u w:val="single"/>
              </w:rPr>
            </w:pPr>
            <w:sdt>
              <w:sdtPr>
                <w:rPr>
                  <w:rFonts w:cstheme="minorHAnsi"/>
                  <w:sz w:val="20"/>
                  <w:szCs w:val="20"/>
                </w:rPr>
                <w:id w:val="-1889953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0140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691FAB" w14:textId="6D10F76C" w:rsidR="00DA3976" w:rsidRDefault="00D53453" w:rsidP="009F44ED">
            <w:pPr>
              <w:ind w:left="-65"/>
              <w:rPr>
                <w:rFonts w:cstheme="minorHAnsi"/>
                <w:b/>
                <w:bCs/>
                <w:u w:val="single"/>
              </w:rPr>
            </w:pPr>
            <w:sdt>
              <w:sdtPr>
                <w:rPr>
                  <w:rFonts w:cstheme="minorHAnsi"/>
                  <w:sz w:val="20"/>
                  <w:szCs w:val="20"/>
                </w:rPr>
                <w:id w:val="1968011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360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5F0DDC8" w14:textId="33AEB8D3" w:rsidR="00DA3976" w:rsidRDefault="00D53453" w:rsidP="009F44ED">
            <w:pPr>
              <w:ind w:left="-65"/>
              <w:rPr>
                <w:rFonts w:cstheme="minorHAnsi"/>
                <w:b/>
                <w:bCs/>
                <w:u w:val="single"/>
              </w:rPr>
            </w:pPr>
            <w:sdt>
              <w:sdtPr>
                <w:rPr>
                  <w:rFonts w:cstheme="minorHAnsi"/>
                  <w:sz w:val="20"/>
                  <w:szCs w:val="20"/>
                </w:rPr>
                <w:id w:val="20131794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11444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4790E02" w14:textId="4CFD6B38" w:rsidR="00DA3976" w:rsidRDefault="00D53453" w:rsidP="009F44ED">
            <w:pPr>
              <w:ind w:left="-65"/>
              <w:rPr>
                <w:rFonts w:cstheme="minorHAnsi"/>
                <w:b/>
                <w:bCs/>
                <w:u w:val="single"/>
              </w:rPr>
            </w:pPr>
            <w:sdt>
              <w:sdtPr>
                <w:rPr>
                  <w:rFonts w:cstheme="minorHAnsi"/>
                  <w:sz w:val="20"/>
                  <w:szCs w:val="20"/>
                </w:rPr>
                <w:id w:val="-7191388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819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1B4016" w14:textId="0B46D925" w:rsidR="00DA3976" w:rsidRDefault="00D53453" w:rsidP="009F44ED">
            <w:pPr>
              <w:ind w:left="-65"/>
              <w:rPr>
                <w:rFonts w:cstheme="minorHAnsi"/>
                <w:b/>
                <w:bCs/>
                <w:u w:val="single"/>
              </w:rPr>
            </w:pPr>
            <w:sdt>
              <w:sdtPr>
                <w:rPr>
                  <w:rFonts w:cstheme="minorHAnsi"/>
                  <w:sz w:val="20"/>
                  <w:szCs w:val="20"/>
                </w:rPr>
                <w:id w:val="-2835090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4005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7767244" w14:textId="58FE44EA" w:rsidR="00DA3976" w:rsidRDefault="00D53453" w:rsidP="009F44ED">
            <w:pPr>
              <w:ind w:left="-65"/>
              <w:rPr>
                <w:rFonts w:cstheme="minorHAnsi"/>
                <w:b/>
                <w:bCs/>
                <w:u w:val="single"/>
              </w:rPr>
            </w:pPr>
            <w:sdt>
              <w:sdtPr>
                <w:rPr>
                  <w:rFonts w:cstheme="minorHAnsi"/>
                  <w:sz w:val="20"/>
                  <w:szCs w:val="20"/>
                </w:rPr>
                <w:id w:val="182916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756725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60A98A9" w14:textId="4341E9B8" w:rsidR="00DA3976" w:rsidRDefault="00D53453" w:rsidP="009F44ED">
            <w:pPr>
              <w:ind w:left="-65"/>
              <w:rPr>
                <w:rFonts w:cstheme="minorHAnsi"/>
                <w:b/>
                <w:bCs/>
                <w:u w:val="single"/>
              </w:rPr>
            </w:pPr>
            <w:sdt>
              <w:sdtPr>
                <w:rPr>
                  <w:rFonts w:cstheme="minorHAnsi"/>
                  <w:sz w:val="20"/>
                  <w:szCs w:val="20"/>
                </w:rPr>
                <w:id w:val="-674041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9725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8F4BE9" w14:textId="6E7CEF44" w:rsidR="00DA3976" w:rsidRDefault="00D53453" w:rsidP="009F44ED">
            <w:pPr>
              <w:ind w:left="-65"/>
              <w:rPr>
                <w:rFonts w:cstheme="minorHAnsi"/>
                <w:b/>
                <w:bCs/>
                <w:u w:val="single"/>
              </w:rPr>
            </w:pPr>
            <w:sdt>
              <w:sdtPr>
                <w:rPr>
                  <w:rFonts w:cstheme="minorHAnsi"/>
                  <w:sz w:val="20"/>
                  <w:szCs w:val="20"/>
                </w:rPr>
                <w:id w:val="-1888248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13563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5FEC2F" w14:textId="765DD08C" w:rsidR="00DA3976" w:rsidRDefault="00D53453" w:rsidP="009F44ED">
            <w:pPr>
              <w:ind w:left="-65"/>
              <w:rPr>
                <w:rFonts w:cstheme="minorHAnsi"/>
                <w:b/>
                <w:bCs/>
                <w:u w:val="single"/>
              </w:rPr>
            </w:pPr>
            <w:sdt>
              <w:sdtPr>
                <w:rPr>
                  <w:rFonts w:cstheme="minorHAnsi"/>
                  <w:sz w:val="20"/>
                  <w:szCs w:val="20"/>
                </w:rPr>
                <w:id w:val="15712376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77249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5F485F1" w14:textId="45A0B5B9" w:rsidR="00DA3976" w:rsidRDefault="00D53453" w:rsidP="009F44ED">
            <w:pPr>
              <w:ind w:left="-65"/>
              <w:rPr>
                <w:rFonts w:cstheme="minorHAnsi"/>
                <w:b/>
                <w:bCs/>
                <w:u w:val="single"/>
              </w:rPr>
            </w:pPr>
            <w:sdt>
              <w:sdtPr>
                <w:rPr>
                  <w:rFonts w:cstheme="minorHAnsi"/>
                  <w:sz w:val="20"/>
                  <w:szCs w:val="20"/>
                </w:rPr>
                <w:id w:val="-9431514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2826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0C3313D" w14:textId="5C5BAE21" w:rsidR="00DA3976" w:rsidRDefault="00D53453" w:rsidP="009F44ED">
            <w:pPr>
              <w:ind w:left="-65"/>
              <w:rPr>
                <w:rFonts w:cstheme="minorHAnsi"/>
                <w:b/>
                <w:bCs/>
                <w:u w:val="single"/>
              </w:rPr>
            </w:pPr>
            <w:sdt>
              <w:sdtPr>
                <w:rPr>
                  <w:rFonts w:cstheme="minorHAnsi"/>
                  <w:sz w:val="20"/>
                  <w:szCs w:val="20"/>
                </w:rPr>
                <w:id w:val="-1215965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2636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44BDF6" w14:textId="060B2A27" w:rsidR="00DA3976" w:rsidRDefault="00D53453" w:rsidP="009F44ED">
            <w:pPr>
              <w:ind w:left="-65"/>
              <w:rPr>
                <w:rFonts w:cstheme="minorHAnsi"/>
                <w:b/>
                <w:bCs/>
                <w:u w:val="single"/>
              </w:rPr>
            </w:pPr>
            <w:sdt>
              <w:sdtPr>
                <w:rPr>
                  <w:rFonts w:cstheme="minorHAnsi"/>
                  <w:sz w:val="20"/>
                  <w:szCs w:val="20"/>
                </w:rPr>
                <w:id w:val="948517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93335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38672D" w14:textId="5F35B6F5" w:rsidR="00DA3976" w:rsidRDefault="00D53453" w:rsidP="009F44ED">
            <w:pPr>
              <w:ind w:left="-65"/>
              <w:rPr>
                <w:rFonts w:cstheme="minorHAnsi"/>
                <w:b/>
                <w:bCs/>
                <w:u w:val="single"/>
              </w:rPr>
            </w:pPr>
            <w:sdt>
              <w:sdtPr>
                <w:rPr>
                  <w:rFonts w:cstheme="minorHAnsi"/>
                  <w:sz w:val="20"/>
                  <w:szCs w:val="20"/>
                </w:rPr>
                <w:id w:val="1672948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99761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9DAF6E6" w14:textId="44B0ACDE" w:rsidR="00DA3976" w:rsidRDefault="00D53453" w:rsidP="009F44ED">
            <w:pPr>
              <w:ind w:left="-65"/>
              <w:rPr>
                <w:rFonts w:cstheme="minorHAnsi"/>
                <w:b/>
                <w:bCs/>
                <w:u w:val="single"/>
              </w:rPr>
            </w:pPr>
            <w:sdt>
              <w:sdtPr>
                <w:rPr>
                  <w:rFonts w:cstheme="minorHAnsi"/>
                  <w:sz w:val="20"/>
                  <w:szCs w:val="20"/>
                </w:rPr>
                <w:id w:val="3794425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1422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3EAF52" w14:textId="25E1EED6" w:rsidR="00DA3976" w:rsidRDefault="00D53453" w:rsidP="009F44ED">
            <w:pPr>
              <w:ind w:left="-65"/>
              <w:rPr>
                <w:rFonts w:cstheme="minorHAnsi"/>
                <w:b/>
                <w:bCs/>
                <w:u w:val="single"/>
              </w:rPr>
            </w:pPr>
            <w:sdt>
              <w:sdtPr>
                <w:rPr>
                  <w:rFonts w:cstheme="minorHAnsi"/>
                  <w:sz w:val="20"/>
                  <w:szCs w:val="20"/>
                </w:rPr>
                <w:id w:val="256946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0861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D8A77F" w14:textId="51C572A8" w:rsidR="00DA3976" w:rsidRDefault="00D53453" w:rsidP="009F44ED">
            <w:pPr>
              <w:ind w:left="-65"/>
              <w:rPr>
                <w:rFonts w:cstheme="minorHAnsi"/>
                <w:b/>
                <w:bCs/>
                <w:u w:val="single"/>
              </w:rPr>
            </w:pPr>
            <w:sdt>
              <w:sdtPr>
                <w:rPr>
                  <w:rFonts w:cstheme="minorHAnsi"/>
                  <w:sz w:val="20"/>
                  <w:szCs w:val="20"/>
                </w:rPr>
                <w:id w:val="-21410255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23366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59E6A48" w14:textId="5F92256E" w:rsidR="00DA3976" w:rsidRDefault="00D53453" w:rsidP="009F44ED">
            <w:pPr>
              <w:ind w:left="-65"/>
              <w:rPr>
                <w:rFonts w:cstheme="minorHAnsi"/>
                <w:b/>
                <w:bCs/>
                <w:u w:val="single"/>
              </w:rPr>
            </w:pPr>
            <w:sdt>
              <w:sdtPr>
                <w:rPr>
                  <w:rFonts w:cstheme="minorHAnsi"/>
                  <w:sz w:val="20"/>
                  <w:szCs w:val="20"/>
                </w:rPr>
                <w:id w:val="12910202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743790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08005161"/>
            <w:placeholder>
              <w:docPart w:val="70D6FB641CC6407E9F483DE3C9D0FB05"/>
            </w:placeholder>
            <w:showingPlcHdr/>
          </w:sdtPr>
          <w:sdtEndPr/>
          <w:sdtContent>
            <w:tc>
              <w:tcPr>
                <w:tcW w:w="1158" w:type="dxa"/>
                <w:shd w:val="clear" w:color="auto" w:fill="E5EAF6"/>
                <w:vAlign w:val="center"/>
              </w:tcPr>
              <w:p w14:paraId="3960405F"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97704177"/>
            <w:placeholder>
              <w:docPart w:val="811DC5B738744166B61387E7D6A739A2"/>
            </w:placeholder>
            <w:showingPlcHdr/>
          </w:sdtPr>
          <w:sdtEndPr/>
          <w:sdtContent>
            <w:tc>
              <w:tcPr>
                <w:tcW w:w="2394" w:type="dxa"/>
                <w:shd w:val="clear" w:color="auto" w:fill="E5EAF6"/>
                <w:vAlign w:val="center"/>
              </w:tcPr>
              <w:p w14:paraId="3C924BC9" w14:textId="77777777" w:rsidR="00DA3976" w:rsidRDefault="00DA3976" w:rsidP="00DA3976">
                <w:pPr>
                  <w:rPr>
                    <w:rFonts w:cstheme="minorHAnsi"/>
                    <w:b/>
                    <w:bCs/>
                    <w:u w:val="single"/>
                  </w:rPr>
                </w:pPr>
                <w:r>
                  <w:rPr>
                    <w:rStyle w:val="PlaceholderText"/>
                  </w:rPr>
                  <w:t>Total Reviewed</w:t>
                </w:r>
              </w:p>
            </w:tc>
          </w:sdtContent>
        </w:sdt>
      </w:tr>
      <w:tr w:rsidR="00604451" w14:paraId="6BA50EC4" w14:textId="77777777" w:rsidTr="009F44ED">
        <w:trPr>
          <w:cantSplit/>
        </w:trPr>
        <w:tc>
          <w:tcPr>
            <w:tcW w:w="19440" w:type="dxa"/>
            <w:gridSpan w:val="23"/>
            <w:shd w:val="clear" w:color="auto" w:fill="E5EAF6"/>
            <w:vAlign w:val="center"/>
          </w:tcPr>
          <w:p w14:paraId="60D878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EndPr/>
              <w:sdtContent>
                <w:r>
                  <w:rPr>
                    <w:rStyle w:val="PlaceholderText"/>
                  </w:rPr>
                  <w:t>Enter comments for any deficiencies noted and/or any records where this standard may not be applicable.</w:t>
                </w:r>
              </w:sdtContent>
            </w:sdt>
          </w:p>
        </w:tc>
      </w:tr>
      <w:tr w:rsidR="00DA3976" w14:paraId="73FFAB1F" w14:textId="77777777" w:rsidTr="009F44ED">
        <w:trPr>
          <w:cantSplit/>
        </w:trPr>
        <w:tc>
          <w:tcPr>
            <w:tcW w:w="4548" w:type="dxa"/>
            <w:vAlign w:val="center"/>
          </w:tcPr>
          <w:p w14:paraId="7370FEB5" w14:textId="77777777" w:rsidR="00DA3976" w:rsidRPr="0045038E" w:rsidRDefault="00DA3976" w:rsidP="00DA3976">
            <w:pPr>
              <w:rPr>
                <w:sz w:val="12"/>
                <w:szCs w:val="12"/>
              </w:rPr>
            </w:pPr>
          </w:p>
          <w:p w14:paraId="36346526" w14:textId="7AB06EC3" w:rsidR="00DA3976" w:rsidRPr="00347C11" w:rsidRDefault="00D53453" w:rsidP="00DA3976">
            <w:pPr>
              <w:rPr>
                <w:rFonts w:cstheme="minorHAnsi"/>
                <w:b/>
                <w:bCs/>
              </w:rPr>
            </w:pPr>
            <w:hyperlink w:anchor="Stand8H11" w:history="1">
              <w:r w:rsidR="00DA3976" w:rsidRPr="00537F8B">
                <w:rPr>
                  <w:rStyle w:val="Hyperlink"/>
                  <w:rFonts w:cstheme="minorHAnsi"/>
                  <w:b/>
                  <w:bCs/>
                </w:rPr>
                <w:t>8-H-11</w:t>
              </w:r>
              <w:r w:rsidR="00DA3976" w:rsidRPr="00537F8B">
                <w:rPr>
                  <w:rStyle w:val="Hyperlink"/>
                </w:rPr>
                <w:t xml:space="preserve">  </w:t>
              </w:r>
            </w:hyperlink>
            <w:r w:rsidR="00DA3976">
              <w:t xml:space="preserve"> </w:t>
            </w:r>
            <w:r w:rsidR="00DA3976" w:rsidRPr="00CC680C">
              <w:rPr>
                <w:i/>
                <w:iCs/>
              </w:rPr>
              <w:t>B, C-M, C</w:t>
            </w:r>
          </w:p>
          <w:p w14:paraId="131924AB" w14:textId="537538AA" w:rsidR="00DA3976" w:rsidRPr="00D731C6" w:rsidRDefault="00DA3976" w:rsidP="00DA3976">
            <w:pPr>
              <w:rPr>
                <w:rFonts w:cstheme="minorHAnsi"/>
              </w:rPr>
            </w:pPr>
            <w:r>
              <w:rPr>
                <w:rFonts w:cstheme="minorHAnsi"/>
              </w:rPr>
              <w:t>End tidal carbon dioxide (ETCO2) sampling on all sedation or general anesthetics.</w:t>
            </w:r>
          </w:p>
        </w:tc>
        <w:tc>
          <w:tcPr>
            <w:tcW w:w="564" w:type="dxa"/>
            <w:vAlign w:val="center"/>
          </w:tcPr>
          <w:p w14:paraId="46A080FF" w14:textId="0F167C9A" w:rsidR="00DA3976" w:rsidRDefault="00D53453" w:rsidP="009F44ED">
            <w:pPr>
              <w:ind w:left="-65"/>
              <w:rPr>
                <w:rFonts w:cstheme="minorHAnsi"/>
                <w:b/>
                <w:bCs/>
                <w:u w:val="single"/>
              </w:rPr>
            </w:pPr>
            <w:sdt>
              <w:sdtPr>
                <w:rPr>
                  <w:rFonts w:cstheme="minorHAnsi"/>
                  <w:sz w:val="20"/>
                  <w:szCs w:val="20"/>
                </w:rPr>
                <w:id w:val="2340525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653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6819E6A" w14:textId="05725A7C" w:rsidR="00DA3976" w:rsidRDefault="00D53453" w:rsidP="009F44ED">
            <w:pPr>
              <w:ind w:left="-65"/>
              <w:rPr>
                <w:rFonts w:cstheme="minorHAnsi"/>
                <w:b/>
                <w:bCs/>
                <w:u w:val="single"/>
              </w:rPr>
            </w:pPr>
            <w:sdt>
              <w:sdtPr>
                <w:rPr>
                  <w:rFonts w:cstheme="minorHAnsi"/>
                  <w:sz w:val="20"/>
                  <w:szCs w:val="20"/>
                </w:rPr>
                <w:id w:val="20658373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56621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A711F1" w14:textId="3A372727" w:rsidR="00DA3976" w:rsidRDefault="00D53453" w:rsidP="009F44ED">
            <w:pPr>
              <w:ind w:left="-65"/>
              <w:rPr>
                <w:rFonts w:cstheme="minorHAnsi"/>
                <w:b/>
                <w:bCs/>
                <w:u w:val="single"/>
              </w:rPr>
            </w:pPr>
            <w:sdt>
              <w:sdtPr>
                <w:rPr>
                  <w:rFonts w:cstheme="minorHAnsi"/>
                  <w:sz w:val="20"/>
                  <w:szCs w:val="20"/>
                </w:rPr>
                <w:id w:val="-363370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04684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67FE53" w14:textId="56F3C1AA" w:rsidR="00DA3976" w:rsidRDefault="00D53453" w:rsidP="009F44ED">
            <w:pPr>
              <w:ind w:left="-65"/>
              <w:rPr>
                <w:rFonts w:cstheme="minorHAnsi"/>
                <w:b/>
                <w:bCs/>
                <w:u w:val="single"/>
              </w:rPr>
            </w:pPr>
            <w:sdt>
              <w:sdtPr>
                <w:rPr>
                  <w:rFonts w:cstheme="minorHAnsi"/>
                  <w:sz w:val="20"/>
                  <w:szCs w:val="20"/>
                </w:rPr>
                <w:id w:val="3669611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3588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194A3B3" w14:textId="55A0CAB1" w:rsidR="00DA3976" w:rsidRDefault="00D53453" w:rsidP="009F44ED">
            <w:pPr>
              <w:ind w:left="-65"/>
              <w:rPr>
                <w:rFonts w:cstheme="minorHAnsi"/>
                <w:b/>
                <w:bCs/>
                <w:u w:val="single"/>
              </w:rPr>
            </w:pPr>
            <w:sdt>
              <w:sdtPr>
                <w:rPr>
                  <w:rFonts w:cstheme="minorHAnsi"/>
                  <w:sz w:val="20"/>
                  <w:szCs w:val="20"/>
                </w:rPr>
                <w:id w:val="-8493250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717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8D315" w14:textId="5F87F091" w:rsidR="00DA3976" w:rsidRDefault="00D53453" w:rsidP="009F44ED">
            <w:pPr>
              <w:ind w:left="-65"/>
              <w:rPr>
                <w:rFonts w:cstheme="minorHAnsi"/>
                <w:b/>
                <w:bCs/>
                <w:u w:val="single"/>
              </w:rPr>
            </w:pPr>
            <w:sdt>
              <w:sdtPr>
                <w:rPr>
                  <w:rFonts w:cstheme="minorHAnsi"/>
                  <w:sz w:val="20"/>
                  <w:szCs w:val="20"/>
                </w:rPr>
                <w:id w:val="-211189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462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A6AA4B" w14:textId="69ABC45E" w:rsidR="00DA3976" w:rsidRDefault="00D53453" w:rsidP="009F44ED">
            <w:pPr>
              <w:ind w:left="-65"/>
              <w:rPr>
                <w:rFonts w:cstheme="minorHAnsi"/>
                <w:b/>
                <w:bCs/>
                <w:u w:val="single"/>
              </w:rPr>
            </w:pPr>
            <w:sdt>
              <w:sdtPr>
                <w:rPr>
                  <w:rFonts w:cstheme="minorHAnsi"/>
                  <w:sz w:val="20"/>
                  <w:szCs w:val="20"/>
                </w:rPr>
                <w:id w:val="330723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8004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4DFB4AC" w14:textId="60F99A45" w:rsidR="00DA3976" w:rsidRDefault="00D53453" w:rsidP="009F44ED">
            <w:pPr>
              <w:ind w:left="-65"/>
              <w:rPr>
                <w:rFonts w:cstheme="minorHAnsi"/>
                <w:b/>
                <w:bCs/>
                <w:u w:val="single"/>
              </w:rPr>
            </w:pPr>
            <w:sdt>
              <w:sdtPr>
                <w:rPr>
                  <w:rFonts w:cstheme="minorHAnsi"/>
                  <w:sz w:val="20"/>
                  <w:szCs w:val="20"/>
                </w:rPr>
                <w:id w:val="-2164360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786403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22F185" w14:textId="20EB4873" w:rsidR="00DA3976" w:rsidRDefault="00D53453" w:rsidP="009F44ED">
            <w:pPr>
              <w:ind w:left="-65"/>
              <w:rPr>
                <w:rFonts w:cstheme="minorHAnsi"/>
                <w:b/>
                <w:bCs/>
                <w:u w:val="single"/>
              </w:rPr>
            </w:pPr>
            <w:sdt>
              <w:sdtPr>
                <w:rPr>
                  <w:rFonts w:cstheme="minorHAnsi"/>
                  <w:sz w:val="20"/>
                  <w:szCs w:val="20"/>
                </w:rPr>
                <w:id w:val="177543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22933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8983649" w14:textId="7AF36F7C" w:rsidR="00DA3976" w:rsidRDefault="00D53453" w:rsidP="009F44ED">
            <w:pPr>
              <w:ind w:left="-65"/>
              <w:rPr>
                <w:rFonts w:cstheme="minorHAnsi"/>
                <w:b/>
                <w:bCs/>
                <w:u w:val="single"/>
              </w:rPr>
            </w:pPr>
            <w:sdt>
              <w:sdtPr>
                <w:rPr>
                  <w:rFonts w:cstheme="minorHAnsi"/>
                  <w:sz w:val="20"/>
                  <w:szCs w:val="20"/>
                </w:rPr>
                <w:id w:val="15065558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36842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67667C" w14:textId="18BFBB5B" w:rsidR="00DA3976" w:rsidRDefault="00D53453" w:rsidP="009F44ED">
            <w:pPr>
              <w:ind w:left="-65"/>
              <w:rPr>
                <w:rFonts w:cstheme="minorHAnsi"/>
                <w:b/>
                <w:bCs/>
                <w:u w:val="single"/>
              </w:rPr>
            </w:pPr>
            <w:sdt>
              <w:sdtPr>
                <w:rPr>
                  <w:rFonts w:cstheme="minorHAnsi"/>
                  <w:sz w:val="20"/>
                  <w:szCs w:val="20"/>
                </w:rPr>
                <w:id w:val="18729456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50278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D38655" w14:textId="198C7BE2" w:rsidR="00DA3976" w:rsidRDefault="00D53453" w:rsidP="009F44ED">
            <w:pPr>
              <w:ind w:left="-65"/>
              <w:rPr>
                <w:rFonts w:cstheme="minorHAnsi"/>
                <w:b/>
                <w:bCs/>
                <w:u w:val="single"/>
              </w:rPr>
            </w:pPr>
            <w:sdt>
              <w:sdtPr>
                <w:rPr>
                  <w:rFonts w:cstheme="minorHAnsi"/>
                  <w:sz w:val="20"/>
                  <w:szCs w:val="20"/>
                </w:rPr>
                <w:id w:val="-10880690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29708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D511EA" w14:textId="41AC0C1C" w:rsidR="00DA3976" w:rsidRDefault="00D53453" w:rsidP="009F44ED">
            <w:pPr>
              <w:ind w:left="-65"/>
              <w:rPr>
                <w:rFonts w:cstheme="minorHAnsi"/>
                <w:b/>
                <w:bCs/>
                <w:u w:val="single"/>
              </w:rPr>
            </w:pPr>
            <w:sdt>
              <w:sdtPr>
                <w:rPr>
                  <w:rFonts w:cstheme="minorHAnsi"/>
                  <w:sz w:val="20"/>
                  <w:szCs w:val="20"/>
                </w:rPr>
                <w:id w:val="-5241046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616812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D1D3032" w14:textId="2EAA50A4" w:rsidR="00DA3976" w:rsidRDefault="00D53453" w:rsidP="009F44ED">
            <w:pPr>
              <w:ind w:left="-65"/>
              <w:rPr>
                <w:rFonts w:cstheme="minorHAnsi"/>
                <w:b/>
                <w:bCs/>
                <w:u w:val="single"/>
              </w:rPr>
            </w:pPr>
            <w:sdt>
              <w:sdtPr>
                <w:rPr>
                  <w:rFonts w:cstheme="minorHAnsi"/>
                  <w:sz w:val="20"/>
                  <w:szCs w:val="20"/>
                </w:rPr>
                <w:id w:val="754823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263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3CEE779" w14:textId="2A0E172D" w:rsidR="00DA3976" w:rsidRDefault="00D53453" w:rsidP="009F44ED">
            <w:pPr>
              <w:ind w:left="-65"/>
              <w:rPr>
                <w:rFonts w:cstheme="minorHAnsi"/>
                <w:b/>
                <w:bCs/>
                <w:u w:val="single"/>
              </w:rPr>
            </w:pPr>
            <w:sdt>
              <w:sdtPr>
                <w:rPr>
                  <w:rFonts w:cstheme="minorHAnsi"/>
                  <w:sz w:val="20"/>
                  <w:szCs w:val="20"/>
                </w:rPr>
                <w:id w:val="66768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002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92E9B7" w14:textId="7BE44FBA" w:rsidR="00DA3976" w:rsidRDefault="00D53453" w:rsidP="009F44ED">
            <w:pPr>
              <w:ind w:left="-65"/>
              <w:rPr>
                <w:rFonts w:cstheme="minorHAnsi"/>
                <w:b/>
                <w:bCs/>
                <w:u w:val="single"/>
              </w:rPr>
            </w:pPr>
            <w:sdt>
              <w:sdtPr>
                <w:rPr>
                  <w:rFonts w:cstheme="minorHAnsi"/>
                  <w:sz w:val="20"/>
                  <w:szCs w:val="20"/>
                </w:rPr>
                <w:id w:val="-746269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04691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61D0CBC" w14:textId="13AF9A04" w:rsidR="00DA3976" w:rsidRDefault="00D53453" w:rsidP="009F44ED">
            <w:pPr>
              <w:ind w:left="-65"/>
              <w:rPr>
                <w:rFonts w:cstheme="minorHAnsi"/>
                <w:b/>
                <w:bCs/>
                <w:u w:val="single"/>
              </w:rPr>
            </w:pPr>
            <w:sdt>
              <w:sdtPr>
                <w:rPr>
                  <w:rFonts w:cstheme="minorHAnsi"/>
                  <w:sz w:val="20"/>
                  <w:szCs w:val="20"/>
                </w:rPr>
                <w:id w:val="-174593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52217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7E80DC" w14:textId="51D396B5" w:rsidR="00DA3976" w:rsidRDefault="00D53453" w:rsidP="009F44ED">
            <w:pPr>
              <w:ind w:left="-65"/>
              <w:rPr>
                <w:rFonts w:cstheme="minorHAnsi"/>
                <w:b/>
                <w:bCs/>
                <w:u w:val="single"/>
              </w:rPr>
            </w:pPr>
            <w:sdt>
              <w:sdtPr>
                <w:rPr>
                  <w:rFonts w:cstheme="minorHAnsi"/>
                  <w:sz w:val="20"/>
                  <w:szCs w:val="20"/>
                </w:rPr>
                <w:id w:val="-8232061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665805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22355D" w14:textId="16984668" w:rsidR="00DA3976" w:rsidRDefault="00D53453" w:rsidP="009F44ED">
            <w:pPr>
              <w:ind w:left="-65"/>
              <w:rPr>
                <w:rFonts w:cstheme="minorHAnsi"/>
                <w:b/>
                <w:bCs/>
                <w:u w:val="single"/>
              </w:rPr>
            </w:pPr>
            <w:sdt>
              <w:sdtPr>
                <w:rPr>
                  <w:rFonts w:cstheme="minorHAnsi"/>
                  <w:sz w:val="20"/>
                  <w:szCs w:val="20"/>
                </w:rPr>
                <w:id w:val="-18475519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00233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6660886" w14:textId="023EB3EC" w:rsidR="00DA3976" w:rsidRDefault="00D53453" w:rsidP="009F44ED">
            <w:pPr>
              <w:ind w:left="-65"/>
              <w:rPr>
                <w:rFonts w:cstheme="minorHAnsi"/>
                <w:b/>
                <w:bCs/>
                <w:u w:val="single"/>
              </w:rPr>
            </w:pPr>
            <w:sdt>
              <w:sdtPr>
                <w:rPr>
                  <w:rFonts w:cstheme="minorHAnsi"/>
                  <w:sz w:val="20"/>
                  <w:szCs w:val="20"/>
                </w:rPr>
                <w:id w:val="352151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0521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85651621"/>
            <w:placeholder>
              <w:docPart w:val="5858BB9415FF4BB9BDA27F90C3DE4D5A"/>
            </w:placeholder>
            <w:showingPlcHdr/>
          </w:sdtPr>
          <w:sdtEndPr/>
          <w:sdtContent>
            <w:tc>
              <w:tcPr>
                <w:tcW w:w="1158" w:type="dxa"/>
                <w:vAlign w:val="center"/>
              </w:tcPr>
              <w:p w14:paraId="7361F16A"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426609984"/>
            <w:placeholder>
              <w:docPart w:val="B5A25152B34D4A1A98E3322C179BE08D"/>
            </w:placeholder>
          </w:sdtPr>
          <w:sdtEndPr/>
          <w:sdtContent>
            <w:tc>
              <w:tcPr>
                <w:tcW w:w="2394" w:type="dxa"/>
                <w:vAlign w:val="center"/>
              </w:tcPr>
              <w:p w14:paraId="0F776F90" w14:textId="6E7D69D7" w:rsidR="00DA3976" w:rsidRDefault="00DA3976" w:rsidP="00DA3976">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0B4B59" w14:paraId="152E4181" w14:textId="77777777" w:rsidTr="00105C3E">
        <w:trPr>
          <w:cantSplit/>
        </w:trPr>
        <w:tc>
          <w:tcPr>
            <w:tcW w:w="4548" w:type="dxa"/>
            <w:shd w:val="clear" w:color="auto" w:fill="E5EAF6"/>
            <w:vAlign w:val="center"/>
          </w:tcPr>
          <w:p w14:paraId="7E9C39BF" w14:textId="77777777" w:rsidR="00105C3E" w:rsidRPr="0045038E" w:rsidRDefault="00105C3E" w:rsidP="00105C3E">
            <w:pPr>
              <w:rPr>
                <w:sz w:val="12"/>
                <w:szCs w:val="12"/>
              </w:rPr>
            </w:pPr>
          </w:p>
          <w:bookmarkStart w:id="15" w:name="MedWorksheet10"/>
          <w:bookmarkEnd w:id="15"/>
          <w:p w14:paraId="179012C3" w14:textId="3374CE65" w:rsidR="00105C3E" w:rsidRPr="00347C11" w:rsidRDefault="00105C3E" w:rsidP="00105C3E">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105C3E" w:rsidRPr="00D731C6" w:rsidRDefault="00105C3E" w:rsidP="00105C3E">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E5EAF6"/>
            <w:vAlign w:val="center"/>
          </w:tcPr>
          <w:p w14:paraId="776CFC0E" w14:textId="2C6887A4" w:rsidR="00105C3E" w:rsidRDefault="00D53453" w:rsidP="009F44ED">
            <w:pPr>
              <w:ind w:left="-65"/>
              <w:rPr>
                <w:rFonts w:cstheme="minorHAnsi"/>
                <w:b/>
                <w:bCs/>
                <w:u w:val="single"/>
              </w:rPr>
            </w:pPr>
            <w:sdt>
              <w:sdtPr>
                <w:rPr>
                  <w:rFonts w:cstheme="minorHAnsi"/>
                  <w:sz w:val="20"/>
                  <w:szCs w:val="20"/>
                </w:rPr>
                <w:id w:val="-15422800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650894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0E8DEA" w14:textId="4EDB4182" w:rsidR="00105C3E" w:rsidRDefault="00D53453" w:rsidP="009F44ED">
            <w:pPr>
              <w:ind w:left="-65"/>
              <w:rPr>
                <w:rFonts w:cstheme="minorHAnsi"/>
                <w:b/>
                <w:bCs/>
                <w:u w:val="single"/>
              </w:rPr>
            </w:pPr>
            <w:sdt>
              <w:sdtPr>
                <w:rPr>
                  <w:rFonts w:cstheme="minorHAnsi"/>
                  <w:sz w:val="20"/>
                  <w:szCs w:val="20"/>
                </w:rPr>
                <w:id w:val="-1908209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882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6701FA" w14:textId="496D3F86" w:rsidR="00105C3E" w:rsidRDefault="00D53453" w:rsidP="009F44ED">
            <w:pPr>
              <w:ind w:left="-65"/>
              <w:rPr>
                <w:rFonts w:cstheme="minorHAnsi"/>
                <w:b/>
                <w:bCs/>
                <w:u w:val="single"/>
              </w:rPr>
            </w:pPr>
            <w:sdt>
              <w:sdtPr>
                <w:rPr>
                  <w:rFonts w:cstheme="minorHAnsi"/>
                  <w:sz w:val="20"/>
                  <w:szCs w:val="20"/>
                </w:rPr>
                <w:id w:val="294800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01432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C3C7F5" w14:textId="1DBAF316" w:rsidR="00105C3E" w:rsidRDefault="00D53453" w:rsidP="009F44ED">
            <w:pPr>
              <w:ind w:left="-65"/>
              <w:rPr>
                <w:rFonts w:cstheme="minorHAnsi"/>
                <w:b/>
                <w:bCs/>
                <w:u w:val="single"/>
              </w:rPr>
            </w:pPr>
            <w:sdt>
              <w:sdtPr>
                <w:rPr>
                  <w:rFonts w:cstheme="minorHAnsi"/>
                  <w:sz w:val="20"/>
                  <w:szCs w:val="20"/>
                </w:rPr>
                <w:id w:val="14562224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57839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DAF0AC" w14:textId="534FE98F" w:rsidR="00105C3E" w:rsidRDefault="00D53453" w:rsidP="009F44ED">
            <w:pPr>
              <w:ind w:left="-65"/>
              <w:rPr>
                <w:rFonts w:cstheme="minorHAnsi"/>
                <w:b/>
                <w:bCs/>
                <w:u w:val="single"/>
              </w:rPr>
            </w:pPr>
            <w:sdt>
              <w:sdtPr>
                <w:rPr>
                  <w:rFonts w:cstheme="minorHAnsi"/>
                  <w:sz w:val="20"/>
                  <w:szCs w:val="20"/>
                </w:rPr>
                <w:id w:val="-63729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6783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94FDB30" w14:textId="5462353F" w:rsidR="00105C3E" w:rsidRDefault="00D53453" w:rsidP="009F44ED">
            <w:pPr>
              <w:ind w:left="-65"/>
              <w:rPr>
                <w:rFonts w:cstheme="minorHAnsi"/>
                <w:b/>
                <w:bCs/>
                <w:u w:val="single"/>
              </w:rPr>
            </w:pPr>
            <w:sdt>
              <w:sdtPr>
                <w:rPr>
                  <w:rFonts w:cstheme="minorHAnsi"/>
                  <w:sz w:val="20"/>
                  <w:szCs w:val="20"/>
                </w:rPr>
                <w:id w:val="-16826619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01416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989F12" w14:textId="1E4887E2" w:rsidR="00105C3E" w:rsidRDefault="00D53453" w:rsidP="009F44ED">
            <w:pPr>
              <w:ind w:left="-65"/>
              <w:rPr>
                <w:rFonts w:cstheme="minorHAnsi"/>
                <w:b/>
                <w:bCs/>
                <w:u w:val="single"/>
              </w:rPr>
            </w:pPr>
            <w:sdt>
              <w:sdtPr>
                <w:rPr>
                  <w:rFonts w:cstheme="minorHAnsi"/>
                  <w:sz w:val="20"/>
                  <w:szCs w:val="20"/>
                </w:rPr>
                <w:id w:val="53131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9080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51B5F30" w14:textId="1184E2A0" w:rsidR="00105C3E" w:rsidRDefault="00D53453" w:rsidP="009F44ED">
            <w:pPr>
              <w:ind w:left="-65"/>
              <w:rPr>
                <w:rFonts w:cstheme="minorHAnsi"/>
                <w:b/>
                <w:bCs/>
                <w:u w:val="single"/>
              </w:rPr>
            </w:pPr>
            <w:sdt>
              <w:sdtPr>
                <w:rPr>
                  <w:rFonts w:cstheme="minorHAnsi"/>
                  <w:sz w:val="20"/>
                  <w:szCs w:val="20"/>
                </w:rPr>
                <w:id w:val="-512841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8099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F929F" w14:textId="67F1DEA7" w:rsidR="00105C3E" w:rsidRDefault="00D53453" w:rsidP="009F44ED">
            <w:pPr>
              <w:ind w:left="-65"/>
              <w:rPr>
                <w:rFonts w:cstheme="minorHAnsi"/>
                <w:b/>
                <w:bCs/>
                <w:u w:val="single"/>
              </w:rPr>
            </w:pPr>
            <w:sdt>
              <w:sdtPr>
                <w:rPr>
                  <w:rFonts w:cstheme="minorHAnsi"/>
                  <w:sz w:val="20"/>
                  <w:szCs w:val="20"/>
                </w:rPr>
                <w:id w:val="-8697644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4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48C3F6" w14:textId="219F6D49" w:rsidR="00105C3E" w:rsidRDefault="00D53453" w:rsidP="009F44ED">
            <w:pPr>
              <w:ind w:left="-65"/>
              <w:rPr>
                <w:rFonts w:cstheme="minorHAnsi"/>
                <w:b/>
                <w:bCs/>
                <w:u w:val="single"/>
              </w:rPr>
            </w:pPr>
            <w:sdt>
              <w:sdtPr>
                <w:rPr>
                  <w:rFonts w:cstheme="minorHAnsi"/>
                  <w:sz w:val="20"/>
                  <w:szCs w:val="20"/>
                </w:rPr>
                <w:id w:val="-812721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135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92AB47" w14:textId="0208E34D" w:rsidR="00105C3E" w:rsidRDefault="00D53453" w:rsidP="009F44ED">
            <w:pPr>
              <w:ind w:left="-65"/>
              <w:rPr>
                <w:rFonts w:cstheme="minorHAnsi"/>
                <w:b/>
                <w:bCs/>
                <w:u w:val="single"/>
              </w:rPr>
            </w:pPr>
            <w:sdt>
              <w:sdtPr>
                <w:rPr>
                  <w:rFonts w:cstheme="minorHAnsi"/>
                  <w:sz w:val="20"/>
                  <w:szCs w:val="20"/>
                </w:rPr>
                <w:id w:val="-841700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8691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3C1A6BF" w14:textId="73BC0720" w:rsidR="00105C3E" w:rsidRDefault="00D53453" w:rsidP="009F44ED">
            <w:pPr>
              <w:ind w:left="-65"/>
              <w:rPr>
                <w:rFonts w:cstheme="minorHAnsi"/>
                <w:b/>
                <w:bCs/>
                <w:u w:val="single"/>
              </w:rPr>
            </w:pPr>
            <w:sdt>
              <w:sdtPr>
                <w:rPr>
                  <w:rFonts w:cstheme="minorHAnsi"/>
                  <w:sz w:val="20"/>
                  <w:szCs w:val="20"/>
                </w:rPr>
                <w:id w:val="543874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78485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26D310" w14:textId="5D65366A" w:rsidR="00105C3E" w:rsidRDefault="00D53453" w:rsidP="009F44ED">
            <w:pPr>
              <w:ind w:left="-65"/>
              <w:rPr>
                <w:rFonts w:cstheme="minorHAnsi"/>
                <w:b/>
                <w:bCs/>
                <w:u w:val="single"/>
              </w:rPr>
            </w:pPr>
            <w:sdt>
              <w:sdtPr>
                <w:rPr>
                  <w:rFonts w:cstheme="minorHAnsi"/>
                  <w:sz w:val="20"/>
                  <w:szCs w:val="20"/>
                </w:rPr>
                <w:id w:val="-153219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6641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77BF94F" w14:textId="0B0A3A97" w:rsidR="00105C3E" w:rsidRDefault="00D53453" w:rsidP="009F44ED">
            <w:pPr>
              <w:ind w:left="-65"/>
              <w:rPr>
                <w:rFonts w:cstheme="minorHAnsi"/>
                <w:b/>
                <w:bCs/>
                <w:u w:val="single"/>
              </w:rPr>
            </w:pPr>
            <w:sdt>
              <w:sdtPr>
                <w:rPr>
                  <w:rFonts w:cstheme="minorHAnsi"/>
                  <w:sz w:val="20"/>
                  <w:szCs w:val="20"/>
                </w:rPr>
                <w:id w:val="6007577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8825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A182624" w14:textId="7935E319" w:rsidR="00105C3E" w:rsidRDefault="00D53453" w:rsidP="009F44ED">
            <w:pPr>
              <w:ind w:left="-65"/>
              <w:rPr>
                <w:rFonts w:cstheme="minorHAnsi"/>
                <w:b/>
                <w:bCs/>
                <w:u w:val="single"/>
              </w:rPr>
            </w:pPr>
            <w:sdt>
              <w:sdtPr>
                <w:rPr>
                  <w:rFonts w:cstheme="minorHAnsi"/>
                  <w:sz w:val="20"/>
                  <w:szCs w:val="20"/>
                </w:rPr>
                <w:id w:val="1778452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8706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7BEFC4" w14:textId="008A0181" w:rsidR="00105C3E" w:rsidRDefault="00D53453" w:rsidP="009F44ED">
            <w:pPr>
              <w:ind w:left="-65"/>
              <w:rPr>
                <w:rFonts w:cstheme="minorHAnsi"/>
                <w:b/>
                <w:bCs/>
                <w:u w:val="single"/>
              </w:rPr>
            </w:pPr>
            <w:sdt>
              <w:sdtPr>
                <w:rPr>
                  <w:rFonts w:cstheme="minorHAnsi"/>
                  <w:sz w:val="20"/>
                  <w:szCs w:val="20"/>
                </w:rPr>
                <w:id w:val="2022666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60610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AA3759" w14:textId="11DCE893" w:rsidR="00105C3E" w:rsidRDefault="00D53453" w:rsidP="009F44ED">
            <w:pPr>
              <w:ind w:left="-65"/>
              <w:rPr>
                <w:rFonts w:cstheme="minorHAnsi"/>
                <w:b/>
                <w:bCs/>
                <w:u w:val="single"/>
              </w:rPr>
            </w:pPr>
            <w:sdt>
              <w:sdtPr>
                <w:rPr>
                  <w:rFonts w:cstheme="minorHAnsi"/>
                  <w:sz w:val="20"/>
                  <w:szCs w:val="20"/>
                </w:rPr>
                <w:id w:val="-20435837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41319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1A48FF" w14:textId="5B9CA169" w:rsidR="00105C3E" w:rsidRDefault="00D53453" w:rsidP="009F44ED">
            <w:pPr>
              <w:ind w:left="-65"/>
              <w:rPr>
                <w:rFonts w:cstheme="minorHAnsi"/>
                <w:b/>
                <w:bCs/>
                <w:u w:val="single"/>
              </w:rPr>
            </w:pPr>
            <w:sdt>
              <w:sdtPr>
                <w:rPr>
                  <w:rFonts w:cstheme="minorHAnsi"/>
                  <w:sz w:val="20"/>
                  <w:szCs w:val="20"/>
                </w:rPr>
                <w:id w:val="-15126713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84234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06F152F" w14:textId="39FB92AE" w:rsidR="00105C3E" w:rsidRDefault="00D53453" w:rsidP="009F44ED">
            <w:pPr>
              <w:ind w:left="-65"/>
              <w:rPr>
                <w:rFonts w:cstheme="minorHAnsi"/>
                <w:b/>
                <w:bCs/>
                <w:u w:val="single"/>
              </w:rPr>
            </w:pPr>
            <w:sdt>
              <w:sdtPr>
                <w:rPr>
                  <w:rFonts w:cstheme="minorHAnsi"/>
                  <w:sz w:val="20"/>
                  <w:szCs w:val="20"/>
                </w:rPr>
                <w:id w:val="-10059001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64388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08C8EE7" w14:textId="59978FA8" w:rsidR="00105C3E" w:rsidRDefault="00D53453" w:rsidP="009F44ED">
            <w:pPr>
              <w:ind w:left="-65"/>
              <w:rPr>
                <w:rFonts w:cstheme="minorHAnsi"/>
                <w:b/>
                <w:bCs/>
                <w:u w:val="single"/>
              </w:rPr>
            </w:pPr>
            <w:sdt>
              <w:sdtPr>
                <w:rPr>
                  <w:rFonts w:cstheme="minorHAnsi"/>
                  <w:sz w:val="20"/>
                  <w:szCs w:val="20"/>
                </w:rPr>
                <w:id w:val="-557935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2705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9994374"/>
            <w:placeholder>
              <w:docPart w:val="01B3929299E34DCCA2F44A0B04A9284B"/>
            </w:placeholder>
            <w:showingPlcHdr/>
          </w:sdtPr>
          <w:sdtEndPr/>
          <w:sdtContent>
            <w:tc>
              <w:tcPr>
                <w:tcW w:w="1158" w:type="dxa"/>
                <w:shd w:val="clear" w:color="auto" w:fill="E5EAF6"/>
                <w:vAlign w:val="center"/>
              </w:tcPr>
              <w:p w14:paraId="3B532429" w14:textId="53A0639C"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389036774"/>
            <w:placeholder>
              <w:docPart w:val="C99E4F3F537249E38C660FC8D2860820"/>
            </w:placeholder>
            <w:showingPlcHdr/>
          </w:sdtPr>
          <w:sdtEndPr/>
          <w:sdtContent>
            <w:tc>
              <w:tcPr>
                <w:tcW w:w="2394" w:type="dxa"/>
                <w:shd w:val="clear" w:color="auto" w:fill="E5EAF6"/>
                <w:vAlign w:val="center"/>
              </w:tcPr>
              <w:p w14:paraId="7F9F167A" w14:textId="3216F8E3" w:rsidR="00105C3E" w:rsidRDefault="00105C3E" w:rsidP="00105C3E">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105C3E" w14:paraId="0B9ECDC7" w14:textId="77777777" w:rsidTr="00105C3E">
        <w:trPr>
          <w:cantSplit/>
        </w:trPr>
        <w:tc>
          <w:tcPr>
            <w:tcW w:w="4548" w:type="dxa"/>
            <w:vAlign w:val="center"/>
          </w:tcPr>
          <w:p w14:paraId="6D940B6C" w14:textId="77777777" w:rsidR="00105C3E" w:rsidRPr="0045038E" w:rsidRDefault="00105C3E" w:rsidP="00105C3E">
            <w:pPr>
              <w:rPr>
                <w:sz w:val="12"/>
                <w:szCs w:val="12"/>
              </w:rPr>
            </w:pPr>
          </w:p>
          <w:p w14:paraId="2D55E915" w14:textId="553BF0C4" w:rsidR="00105C3E" w:rsidRPr="00347C11" w:rsidRDefault="00D53453" w:rsidP="00105C3E">
            <w:pPr>
              <w:rPr>
                <w:rFonts w:cstheme="minorHAnsi"/>
                <w:b/>
                <w:bCs/>
              </w:rPr>
            </w:pPr>
            <w:hyperlink w:anchor="Med8H16" w:tooltip="Click to See Full Standard" w:history="1">
              <w:r w:rsidR="00105C3E" w:rsidRPr="008C2C18">
                <w:rPr>
                  <w:rStyle w:val="Hyperlink"/>
                  <w:rFonts w:cstheme="minorHAnsi"/>
                  <w:b/>
                  <w:bCs/>
                </w:rPr>
                <w:t>8-H-16</w:t>
              </w:r>
            </w:hyperlink>
            <w:r w:rsidR="00105C3E" w:rsidRPr="00534738">
              <w:t xml:space="preserve"> </w:t>
            </w:r>
            <w:r w:rsidR="00105C3E">
              <w:t xml:space="preserve"> </w:t>
            </w:r>
            <w:r w:rsidR="00105C3E" w:rsidRPr="00CC680C">
              <w:rPr>
                <w:i/>
                <w:iCs/>
              </w:rPr>
              <w:t xml:space="preserve"> B, C</w:t>
            </w:r>
            <w:bookmarkStart w:id="16" w:name="MedWorksheet9"/>
            <w:r w:rsidR="00105C3E" w:rsidRPr="00CC680C">
              <w:rPr>
                <w:i/>
                <w:iCs/>
              </w:rPr>
              <w:t>-M, C</w:t>
            </w:r>
            <w:bookmarkEnd w:id="16"/>
          </w:p>
          <w:p w14:paraId="28894216" w14:textId="53DB8419" w:rsidR="00105C3E" w:rsidRPr="00D731C6" w:rsidRDefault="00105C3E" w:rsidP="00105C3E">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24B7ECB8" w:rsidR="00105C3E" w:rsidRDefault="00D53453" w:rsidP="009F44ED">
            <w:pPr>
              <w:ind w:left="-65"/>
              <w:rPr>
                <w:rFonts w:cstheme="minorHAnsi"/>
                <w:b/>
                <w:bCs/>
                <w:u w:val="single"/>
              </w:rPr>
            </w:pPr>
            <w:sdt>
              <w:sdtPr>
                <w:rPr>
                  <w:rFonts w:cstheme="minorHAnsi"/>
                  <w:sz w:val="20"/>
                  <w:szCs w:val="20"/>
                </w:rPr>
                <w:id w:val="2937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4109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B9638B" w14:textId="174CEBF9" w:rsidR="00105C3E" w:rsidRDefault="00D53453" w:rsidP="009F44ED">
            <w:pPr>
              <w:ind w:left="-65"/>
              <w:rPr>
                <w:rFonts w:cstheme="minorHAnsi"/>
                <w:b/>
                <w:bCs/>
                <w:u w:val="single"/>
              </w:rPr>
            </w:pPr>
            <w:sdt>
              <w:sdtPr>
                <w:rPr>
                  <w:rFonts w:cstheme="minorHAnsi"/>
                  <w:sz w:val="20"/>
                  <w:szCs w:val="20"/>
                </w:rPr>
                <w:id w:val="13943853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16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2CA111" w14:textId="4F88D1F4" w:rsidR="00105C3E" w:rsidRDefault="00D53453" w:rsidP="009F44ED">
            <w:pPr>
              <w:ind w:left="-65"/>
              <w:rPr>
                <w:rFonts w:cstheme="minorHAnsi"/>
                <w:b/>
                <w:bCs/>
                <w:u w:val="single"/>
              </w:rPr>
            </w:pPr>
            <w:sdt>
              <w:sdtPr>
                <w:rPr>
                  <w:rFonts w:cstheme="minorHAnsi"/>
                  <w:sz w:val="20"/>
                  <w:szCs w:val="20"/>
                </w:rPr>
                <w:id w:val="-151391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14715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2BCD49" w14:textId="37AC2291" w:rsidR="00105C3E" w:rsidRDefault="00D53453" w:rsidP="009F44ED">
            <w:pPr>
              <w:ind w:left="-65"/>
              <w:rPr>
                <w:rFonts w:cstheme="minorHAnsi"/>
                <w:b/>
                <w:bCs/>
                <w:u w:val="single"/>
              </w:rPr>
            </w:pPr>
            <w:sdt>
              <w:sdtPr>
                <w:rPr>
                  <w:rFonts w:cstheme="minorHAnsi"/>
                  <w:sz w:val="20"/>
                  <w:szCs w:val="20"/>
                </w:rPr>
                <w:id w:val="1816524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13728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16F47A1" w14:textId="2BE6EA1C" w:rsidR="00105C3E" w:rsidRDefault="00D53453" w:rsidP="009F44ED">
            <w:pPr>
              <w:ind w:left="-65"/>
              <w:rPr>
                <w:rFonts w:cstheme="minorHAnsi"/>
                <w:b/>
                <w:bCs/>
                <w:u w:val="single"/>
              </w:rPr>
            </w:pPr>
            <w:sdt>
              <w:sdtPr>
                <w:rPr>
                  <w:rFonts w:cstheme="minorHAnsi"/>
                  <w:sz w:val="20"/>
                  <w:szCs w:val="20"/>
                </w:rPr>
                <w:id w:val="2135442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20398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1BCAB9" w14:textId="5AF0983B" w:rsidR="00105C3E" w:rsidRDefault="00D53453" w:rsidP="009F44ED">
            <w:pPr>
              <w:ind w:left="-65"/>
              <w:rPr>
                <w:rFonts w:cstheme="minorHAnsi"/>
                <w:b/>
                <w:bCs/>
                <w:u w:val="single"/>
              </w:rPr>
            </w:pPr>
            <w:sdt>
              <w:sdtPr>
                <w:rPr>
                  <w:rFonts w:cstheme="minorHAnsi"/>
                  <w:sz w:val="20"/>
                  <w:szCs w:val="20"/>
                </w:rPr>
                <w:id w:val="-9464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67331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63CEFE1" w14:textId="18583E2D" w:rsidR="00105C3E" w:rsidRDefault="00D53453" w:rsidP="009F44ED">
            <w:pPr>
              <w:ind w:left="-65"/>
              <w:rPr>
                <w:rFonts w:cstheme="minorHAnsi"/>
                <w:b/>
                <w:bCs/>
                <w:u w:val="single"/>
              </w:rPr>
            </w:pPr>
            <w:sdt>
              <w:sdtPr>
                <w:rPr>
                  <w:rFonts w:cstheme="minorHAnsi"/>
                  <w:sz w:val="20"/>
                  <w:szCs w:val="20"/>
                </w:rPr>
                <w:id w:val="8899311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35371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CB47F4" w14:textId="42E8B404" w:rsidR="00105C3E" w:rsidRDefault="00D53453" w:rsidP="009F44ED">
            <w:pPr>
              <w:ind w:left="-65"/>
              <w:rPr>
                <w:rFonts w:cstheme="minorHAnsi"/>
                <w:b/>
                <w:bCs/>
                <w:u w:val="single"/>
              </w:rPr>
            </w:pPr>
            <w:sdt>
              <w:sdtPr>
                <w:rPr>
                  <w:rFonts w:cstheme="minorHAnsi"/>
                  <w:sz w:val="20"/>
                  <w:szCs w:val="20"/>
                </w:rPr>
                <w:id w:val="-1265308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9184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9444D8" w14:textId="08844AC3" w:rsidR="00105C3E" w:rsidRDefault="00D53453" w:rsidP="009F44ED">
            <w:pPr>
              <w:ind w:left="-65"/>
              <w:rPr>
                <w:rFonts w:cstheme="minorHAnsi"/>
                <w:b/>
                <w:bCs/>
                <w:u w:val="single"/>
              </w:rPr>
            </w:pPr>
            <w:sdt>
              <w:sdtPr>
                <w:rPr>
                  <w:rFonts w:cstheme="minorHAnsi"/>
                  <w:sz w:val="20"/>
                  <w:szCs w:val="20"/>
                </w:rPr>
                <w:id w:val="60192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95059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A21C6D8" w14:textId="17D337DE" w:rsidR="00105C3E" w:rsidRDefault="00D53453" w:rsidP="009F44ED">
            <w:pPr>
              <w:ind w:left="-65"/>
              <w:rPr>
                <w:rFonts w:cstheme="minorHAnsi"/>
                <w:b/>
                <w:bCs/>
                <w:u w:val="single"/>
              </w:rPr>
            </w:pPr>
            <w:sdt>
              <w:sdtPr>
                <w:rPr>
                  <w:rFonts w:cstheme="minorHAnsi"/>
                  <w:sz w:val="20"/>
                  <w:szCs w:val="20"/>
                </w:rPr>
                <w:id w:val="-2059088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801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D62509" w14:textId="7AD0A7C0" w:rsidR="00105C3E" w:rsidRDefault="00D53453" w:rsidP="009F44ED">
            <w:pPr>
              <w:ind w:left="-65"/>
              <w:rPr>
                <w:rFonts w:cstheme="minorHAnsi"/>
                <w:b/>
                <w:bCs/>
                <w:u w:val="single"/>
              </w:rPr>
            </w:pPr>
            <w:sdt>
              <w:sdtPr>
                <w:rPr>
                  <w:rFonts w:cstheme="minorHAnsi"/>
                  <w:sz w:val="20"/>
                  <w:szCs w:val="20"/>
                </w:rPr>
                <w:id w:val="-127096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1191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579891" w14:textId="47DA7752" w:rsidR="00105C3E" w:rsidRDefault="00D53453" w:rsidP="009F44ED">
            <w:pPr>
              <w:ind w:left="-65"/>
              <w:rPr>
                <w:rFonts w:cstheme="minorHAnsi"/>
                <w:b/>
                <w:bCs/>
                <w:u w:val="single"/>
              </w:rPr>
            </w:pPr>
            <w:sdt>
              <w:sdtPr>
                <w:rPr>
                  <w:rFonts w:cstheme="minorHAnsi"/>
                  <w:sz w:val="20"/>
                  <w:szCs w:val="20"/>
                </w:rPr>
                <w:id w:val="2053177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45543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84EBC4" w14:textId="1A299D17" w:rsidR="00105C3E" w:rsidRDefault="00D53453" w:rsidP="009F44ED">
            <w:pPr>
              <w:ind w:left="-65"/>
              <w:rPr>
                <w:rFonts w:cstheme="minorHAnsi"/>
                <w:b/>
                <w:bCs/>
                <w:u w:val="single"/>
              </w:rPr>
            </w:pPr>
            <w:sdt>
              <w:sdtPr>
                <w:rPr>
                  <w:rFonts w:cstheme="minorHAnsi"/>
                  <w:sz w:val="20"/>
                  <w:szCs w:val="20"/>
                </w:rPr>
                <w:id w:val="1531836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37794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3555FB2" w14:textId="70B6F61F" w:rsidR="00105C3E" w:rsidRDefault="00D53453" w:rsidP="009F44ED">
            <w:pPr>
              <w:ind w:left="-65"/>
              <w:rPr>
                <w:rFonts w:cstheme="minorHAnsi"/>
                <w:b/>
                <w:bCs/>
                <w:u w:val="single"/>
              </w:rPr>
            </w:pPr>
            <w:sdt>
              <w:sdtPr>
                <w:rPr>
                  <w:rFonts w:cstheme="minorHAnsi"/>
                  <w:sz w:val="20"/>
                  <w:szCs w:val="20"/>
                </w:rPr>
                <w:id w:val="20163401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3541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510EC" w14:textId="641925B7" w:rsidR="00105C3E" w:rsidRDefault="00D53453" w:rsidP="009F44ED">
            <w:pPr>
              <w:ind w:left="-65"/>
              <w:rPr>
                <w:rFonts w:cstheme="minorHAnsi"/>
                <w:b/>
                <w:bCs/>
                <w:u w:val="single"/>
              </w:rPr>
            </w:pPr>
            <w:sdt>
              <w:sdtPr>
                <w:rPr>
                  <w:rFonts w:cstheme="minorHAnsi"/>
                  <w:sz w:val="20"/>
                  <w:szCs w:val="20"/>
                </w:rPr>
                <w:id w:val="14613034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1454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A70A32" w14:textId="7F389A9D" w:rsidR="00105C3E" w:rsidRDefault="00D53453" w:rsidP="009F44ED">
            <w:pPr>
              <w:ind w:left="-65"/>
              <w:rPr>
                <w:rFonts w:cstheme="minorHAnsi"/>
                <w:b/>
                <w:bCs/>
                <w:u w:val="single"/>
              </w:rPr>
            </w:pPr>
            <w:sdt>
              <w:sdtPr>
                <w:rPr>
                  <w:rFonts w:cstheme="minorHAnsi"/>
                  <w:sz w:val="20"/>
                  <w:szCs w:val="20"/>
                </w:rPr>
                <w:id w:val="18996304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9857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3EFF8C" w14:textId="1A45F892" w:rsidR="00105C3E" w:rsidRDefault="00D53453" w:rsidP="009F44ED">
            <w:pPr>
              <w:ind w:left="-65"/>
              <w:rPr>
                <w:rFonts w:cstheme="minorHAnsi"/>
                <w:b/>
                <w:bCs/>
                <w:u w:val="single"/>
              </w:rPr>
            </w:pPr>
            <w:sdt>
              <w:sdtPr>
                <w:rPr>
                  <w:rFonts w:cstheme="minorHAnsi"/>
                  <w:sz w:val="20"/>
                  <w:szCs w:val="20"/>
                </w:rPr>
                <w:id w:val="-360360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6587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7DE8078" w14:textId="7B151C93" w:rsidR="00105C3E" w:rsidRDefault="00D53453" w:rsidP="009F44ED">
            <w:pPr>
              <w:ind w:left="-65"/>
              <w:rPr>
                <w:rFonts w:cstheme="minorHAnsi"/>
                <w:b/>
                <w:bCs/>
                <w:u w:val="single"/>
              </w:rPr>
            </w:pPr>
            <w:sdt>
              <w:sdtPr>
                <w:rPr>
                  <w:rFonts w:cstheme="minorHAnsi"/>
                  <w:sz w:val="20"/>
                  <w:szCs w:val="20"/>
                </w:rPr>
                <w:id w:val="-63078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246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F33092" w14:textId="235A4A3D" w:rsidR="00105C3E" w:rsidRDefault="00D53453" w:rsidP="009F44ED">
            <w:pPr>
              <w:ind w:left="-65"/>
              <w:rPr>
                <w:rFonts w:cstheme="minorHAnsi"/>
                <w:b/>
                <w:bCs/>
                <w:u w:val="single"/>
              </w:rPr>
            </w:pPr>
            <w:sdt>
              <w:sdtPr>
                <w:rPr>
                  <w:rFonts w:cstheme="minorHAnsi"/>
                  <w:sz w:val="20"/>
                  <w:szCs w:val="20"/>
                </w:rPr>
                <w:id w:val="-2027395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0619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59B14A1" w14:textId="09B1EFB1" w:rsidR="00105C3E" w:rsidRDefault="00D53453" w:rsidP="009F44ED">
            <w:pPr>
              <w:ind w:left="-65"/>
              <w:rPr>
                <w:rFonts w:cstheme="minorHAnsi"/>
                <w:b/>
                <w:bCs/>
                <w:u w:val="single"/>
              </w:rPr>
            </w:pPr>
            <w:sdt>
              <w:sdtPr>
                <w:rPr>
                  <w:rFonts w:cstheme="minorHAnsi"/>
                  <w:sz w:val="20"/>
                  <w:szCs w:val="20"/>
                </w:rPr>
                <w:id w:val="-14715908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25987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373293721"/>
            <w:placeholder>
              <w:docPart w:val="C10167FC4D2A44FE9AD54955E8F46A37"/>
            </w:placeholder>
            <w:showingPlcHdr/>
          </w:sdtPr>
          <w:sdtEndPr/>
          <w:sdtContent>
            <w:tc>
              <w:tcPr>
                <w:tcW w:w="1158" w:type="dxa"/>
                <w:vAlign w:val="center"/>
              </w:tcPr>
              <w:p w14:paraId="797311D1" w14:textId="61586C56"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18932883"/>
            <w:placeholder>
              <w:docPart w:val="603C80CD99C84651BEB4AA7D76461754"/>
            </w:placeholder>
            <w:showingPlcHdr/>
          </w:sdtPr>
          <w:sdtEndPr/>
          <w:sdtContent>
            <w:tc>
              <w:tcPr>
                <w:tcW w:w="2394" w:type="dxa"/>
                <w:vAlign w:val="center"/>
              </w:tcPr>
              <w:p w14:paraId="4E7F7B02" w14:textId="5110B560" w:rsidR="00105C3E" w:rsidRDefault="00105C3E" w:rsidP="00105C3E">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0B4B59" w14:paraId="3E00D3A4" w14:textId="77777777" w:rsidTr="00105C3E">
        <w:trPr>
          <w:cantSplit/>
        </w:trPr>
        <w:tc>
          <w:tcPr>
            <w:tcW w:w="4548" w:type="dxa"/>
            <w:shd w:val="clear" w:color="auto" w:fill="E5EAF6"/>
            <w:vAlign w:val="center"/>
          </w:tcPr>
          <w:p w14:paraId="5E538859" w14:textId="77777777" w:rsidR="00105C3E" w:rsidRPr="0045038E" w:rsidRDefault="00105C3E" w:rsidP="00105C3E">
            <w:pPr>
              <w:rPr>
                <w:sz w:val="12"/>
                <w:szCs w:val="12"/>
              </w:rPr>
            </w:pPr>
          </w:p>
          <w:p w14:paraId="4CC3207F" w14:textId="251EEE88" w:rsidR="00105C3E" w:rsidRDefault="00D53453" w:rsidP="00105C3E">
            <w:pPr>
              <w:rPr>
                <w:rFonts w:cstheme="minorHAnsi"/>
              </w:rPr>
            </w:pPr>
            <w:hyperlink w:anchor="Med8H17" w:history="1">
              <w:r w:rsidR="00105C3E" w:rsidRPr="003104D6">
                <w:rPr>
                  <w:rStyle w:val="Hyperlink"/>
                  <w:rFonts w:cstheme="minorHAnsi"/>
                  <w:b/>
                  <w:bCs/>
                </w:rPr>
                <w:t>8-H-17</w:t>
              </w:r>
            </w:hyperlink>
            <w:r w:rsidR="00105C3E" w:rsidRPr="003104D6">
              <w:rPr>
                <w:rFonts w:cstheme="minorHAnsi"/>
              </w:rPr>
              <w:t xml:space="preserve">   </w:t>
            </w:r>
            <w:r w:rsidR="00105C3E" w:rsidRPr="003104D6">
              <w:rPr>
                <w:i/>
                <w:iCs/>
              </w:rPr>
              <w:t>B,</w:t>
            </w:r>
            <w:r w:rsidR="00105C3E" w:rsidRPr="00CC680C">
              <w:rPr>
                <w:i/>
                <w:iCs/>
              </w:rPr>
              <w:t xml:space="preserve"> C-M, C</w:t>
            </w:r>
          </w:p>
          <w:p w14:paraId="0AF6932D" w14:textId="161D3D49" w:rsidR="00105C3E" w:rsidRPr="00D731C6" w:rsidRDefault="00105C3E" w:rsidP="00105C3E">
            <w:pPr>
              <w:rPr>
                <w:rFonts w:cstheme="minorHAnsi"/>
              </w:rPr>
            </w:pPr>
            <w:r>
              <w:rPr>
                <w:rFonts w:cstheme="minorHAnsi"/>
              </w:rPr>
              <w:t>A</w:t>
            </w:r>
            <w:r w:rsidRPr="00960669">
              <w:rPr>
                <w:rFonts w:cstheme="minorHAnsi"/>
              </w:rPr>
              <w:t xml:space="preserve">nesthesia record </w:t>
            </w:r>
            <w:r>
              <w:rPr>
                <w:rFonts w:cstheme="minorHAnsi"/>
              </w:rPr>
              <w:t>includes</w:t>
            </w:r>
            <w:r w:rsidRPr="00960669">
              <w:rPr>
                <w:rFonts w:cstheme="minorHAnsi"/>
              </w:rPr>
              <w:t xml:space="preserve"> duration of</w:t>
            </w:r>
            <w:r>
              <w:rPr>
                <w:rFonts w:cstheme="minorHAnsi"/>
              </w:rPr>
              <w:t xml:space="preserve"> </w:t>
            </w:r>
            <w:r w:rsidRPr="00960669">
              <w:rPr>
                <w:rFonts w:cstheme="minorHAnsi"/>
              </w:rPr>
              <w:t>the procedure.</w:t>
            </w:r>
          </w:p>
        </w:tc>
        <w:tc>
          <w:tcPr>
            <w:tcW w:w="564" w:type="dxa"/>
            <w:shd w:val="clear" w:color="auto" w:fill="E5EAF6"/>
            <w:vAlign w:val="center"/>
          </w:tcPr>
          <w:p w14:paraId="3078D72D" w14:textId="5A4EBD08" w:rsidR="00105C3E" w:rsidRDefault="00D53453" w:rsidP="009F44ED">
            <w:pPr>
              <w:ind w:left="-65"/>
              <w:rPr>
                <w:rFonts w:cstheme="minorHAnsi"/>
                <w:b/>
                <w:bCs/>
                <w:u w:val="single"/>
              </w:rPr>
            </w:pPr>
            <w:sdt>
              <w:sdtPr>
                <w:rPr>
                  <w:rFonts w:cstheme="minorHAnsi"/>
                  <w:sz w:val="20"/>
                  <w:szCs w:val="20"/>
                </w:rPr>
                <w:id w:val="-85557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0907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E3AB2C" w14:textId="6904CF4A" w:rsidR="00105C3E" w:rsidRDefault="00D53453" w:rsidP="009F44ED">
            <w:pPr>
              <w:ind w:left="-65"/>
              <w:rPr>
                <w:rFonts w:cstheme="minorHAnsi"/>
                <w:b/>
                <w:bCs/>
                <w:u w:val="single"/>
              </w:rPr>
            </w:pPr>
            <w:sdt>
              <w:sdtPr>
                <w:rPr>
                  <w:rFonts w:cstheme="minorHAnsi"/>
                  <w:sz w:val="20"/>
                  <w:szCs w:val="20"/>
                </w:rPr>
                <w:id w:val="5700069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166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72A77F3" w14:textId="595F0E4F" w:rsidR="00105C3E" w:rsidRDefault="00D53453" w:rsidP="009F44ED">
            <w:pPr>
              <w:ind w:left="-65"/>
              <w:rPr>
                <w:rFonts w:cstheme="minorHAnsi"/>
                <w:b/>
                <w:bCs/>
                <w:u w:val="single"/>
              </w:rPr>
            </w:pPr>
            <w:sdt>
              <w:sdtPr>
                <w:rPr>
                  <w:rFonts w:cstheme="minorHAnsi"/>
                  <w:sz w:val="20"/>
                  <w:szCs w:val="20"/>
                </w:rPr>
                <w:id w:val="-3608994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51646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3486B44" w14:textId="48523C60" w:rsidR="00105C3E" w:rsidRDefault="00D53453" w:rsidP="009F44ED">
            <w:pPr>
              <w:ind w:left="-65"/>
              <w:rPr>
                <w:rFonts w:cstheme="minorHAnsi"/>
                <w:b/>
                <w:bCs/>
                <w:u w:val="single"/>
              </w:rPr>
            </w:pPr>
            <w:sdt>
              <w:sdtPr>
                <w:rPr>
                  <w:rFonts w:cstheme="minorHAnsi"/>
                  <w:sz w:val="20"/>
                  <w:szCs w:val="20"/>
                </w:rPr>
                <w:id w:val="-697543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613053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C47B5D8" w14:textId="73D4E424" w:rsidR="00105C3E" w:rsidRDefault="00D53453" w:rsidP="009F44ED">
            <w:pPr>
              <w:ind w:left="-65"/>
              <w:rPr>
                <w:rFonts w:cstheme="minorHAnsi"/>
                <w:b/>
                <w:bCs/>
                <w:u w:val="single"/>
              </w:rPr>
            </w:pPr>
            <w:sdt>
              <w:sdtPr>
                <w:rPr>
                  <w:rFonts w:cstheme="minorHAnsi"/>
                  <w:sz w:val="20"/>
                  <w:szCs w:val="20"/>
                </w:rPr>
                <w:id w:val="-20208466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8461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617E468" w14:textId="70DCE2DF" w:rsidR="00105C3E" w:rsidRDefault="00D53453" w:rsidP="009F44ED">
            <w:pPr>
              <w:ind w:left="-65"/>
              <w:rPr>
                <w:rFonts w:cstheme="minorHAnsi"/>
                <w:b/>
                <w:bCs/>
                <w:u w:val="single"/>
              </w:rPr>
            </w:pPr>
            <w:sdt>
              <w:sdtPr>
                <w:rPr>
                  <w:rFonts w:cstheme="minorHAnsi"/>
                  <w:sz w:val="20"/>
                  <w:szCs w:val="20"/>
                </w:rPr>
                <w:id w:val="-9259576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066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DA23872" w14:textId="4711A72B" w:rsidR="00105C3E" w:rsidRDefault="00D53453" w:rsidP="009F44ED">
            <w:pPr>
              <w:ind w:left="-65"/>
              <w:rPr>
                <w:rFonts w:cstheme="minorHAnsi"/>
                <w:b/>
                <w:bCs/>
                <w:u w:val="single"/>
              </w:rPr>
            </w:pPr>
            <w:sdt>
              <w:sdtPr>
                <w:rPr>
                  <w:rFonts w:cstheme="minorHAnsi"/>
                  <w:sz w:val="20"/>
                  <w:szCs w:val="20"/>
                </w:rPr>
                <w:id w:val="1518039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62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5C53B0" w14:textId="0CC9E21E" w:rsidR="00105C3E" w:rsidRDefault="00D53453" w:rsidP="009F44ED">
            <w:pPr>
              <w:ind w:left="-65"/>
              <w:rPr>
                <w:rFonts w:cstheme="minorHAnsi"/>
                <w:b/>
                <w:bCs/>
                <w:u w:val="single"/>
              </w:rPr>
            </w:pPr>
            <w:sdt>
              <w:sdtPr>
                <w:rPr>
                  <w:rFonts w:cstheme="minorHAnsi"/>
                  <w:sz w:val="20"/>
                  <w:szCs w:val="20"/>
                </w:rPr>
                <w:id w:val="20719243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5910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0384D1" w14:textId="02AA612A" w:rsidR="00105C3E" w:rsidRDefault="00D53453" w:rsidP="009F44ED">
            <w:pPr>
              <w:ind w:left="-65"/>
              <w:rPr>
                <w:rFonts w:cstheme="minorHAnsi"/>
                <w:b/>
                <w:bCs/>
                <w:u w:val="single"/>
              </w:rPr>
            </w:pPr>
            <w:sdt>
              <w:sdtPr>
                <w:rPr>
                  <w:rFonts w:cstheme="minorHAnsi"/>
                  <w:sz w:val="20"/>
                  <w:szCs w:val="20"/>
                </w:rPr>
                <w:id w:val="16810894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61322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A0B25C2" w14:textId="2B5A7786" w:rsidR="00105C3E" w:rsidRDefault="00D53453" w:rsidP="009F44ED">
            <w:pPr>
              <w:ind w:left="-65"/>
              <w:rPr>
                <w:rFonts w:cstheme="minorHAnsi"/>
                <w:b/>
                <w:bCs/>
                <w:u w:val="single"/>
              </w:rPr>
            </w:pPr>
            <w:sdt>
              <w:sdtPr>
                <w:rPr>
                  <w:rFonts w:cstheme="minorHAnsi"/>
                  <w:sz w:val="20"/>
                  <w:szCs w:val="20"/>
                </w:rPr>
                <w:id w:val="112871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98038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B46987" w14:textId="5CD31264" w:rsidR="00105C3E" w:rsidRDefault="00D53453" w:rsidP="009F44ED">
            <w:pPr>
              <w:ind w:left="-65"/>
              <w:rPr>
                <w:rFonts w:cstheme="minorHAnsi"/>
                <w:b/>
                <w:bCs/>
                <w:u w:val="single"/>
              </w:rPr>
            </w:pPr>
            <w:sdt>
              <w:sdtPr>
                <w:rPr>
                  <w:rFonts w:cstheme="minorHAnsi"/>
                  <w:sz w:val="20"/>
                  <w:szCs w:val="20"/>
                </w:rPr>
                <w:id w:val="-339004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66100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C414904" w14:textId="5DF3D919" w:rsidR="00105C3E" w:rsidRDefault="00D53453" w:rsidP="009F44ED">
            <w:pPr>
              <w:ind w:left="-65"/>
              <w:rPr>
                <w:rFonts w:cstheme="minorHAnsi"/>
                <w:b/>
                <w:bCs/>
                <w:u w:val="single"/>
              </w:rPr>
            </w:pPr>
            <w:sdt>
              <w:sdtPr>
                <w:rPr>
                  <w:rFonts w:cstheme="minorHAnsi"/>
                  <w:sz w:val="20"/>
                  <w:szCs w:val="20"/>
                </w:rPr>
                <w:id w:val="2028982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3986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F9B0AA5" w14:textId="16EFA0D5" w:rsidR="00105C3E" w:rsidRDefault="00D53453" w:rsidP="009F44ED">
            <w:pPr>
              <w:ind w:left="-65"/>
              <w:rPr>
                <w:rFonts w:cstheme="minorHAnsi"/>
                <w:b/>
                <w:bCs/>
                <w:u w:val="single"/>
              </w:rPr>
            </w:pPr>
            <w:sdt>
              <w:sdtPr>
                <w:rPr>
                  <w:rFonts w:cstheme="minorHAnsi"/>
                  <w:sz w:val="20"/>
                  <w:szCs w:val="20"/>
                </w:rPr>
                <w:id w:val="937793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260341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F4673B" w14:textId="5806D91E" w:rsidR="00105C3E" w:rsidRDefault="00D53453" w:rsidP="009F44ED">
            <w:pPr>
              <w:ind w:left="-65"/>
              <w:rPr>
                <w:rFonts w:cstheme="minorHAnsi"/>
                <w:b/>
                <w:bCs/>
                <w:u w:val="single"/>
              </w:rPr>
            </w:pPr>
            <w:sdt>
              <w:sdtPr>
                <w:rPr>
                  <w:rFonts w:cstheme="minorHAnsi"/>
                  <w:sz w:val="20"/>
                  <w:szCs w:val="20"/>
                </w:rPr>
                <w:id w:val="-906148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1069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029360D" w14:textId="42D5E0C4" w:rsidR="00105C3E" w:rsidRDefault="00D53453" w:rsidP="009F44ED">
            <w:pPr>
              <w:ind w:left="-65"/>
              <w:rPr>
                <w:rFonts w:cstheme="minorHAnsi"/>
                <w:b/>
                <w:bCs/>
                <w:u w:val="single"/>
              </w:rPr>
            </w:pPr>
            <w:sdt>
              <w:sdtPr>
                <w:rPr>
                  <w:rFonts w:cstheme="minorHAnsi"/>
                  <w:sz w:val="20"/>
                  <w:szCs w:val="20"/>
                </w:rPr>
                <w:id w:val="8755134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47465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0B4EB0" w14:textId="68092A4C" w:rsidR="00105C3E" w:rsidRDefault="00D53453" w:rsidP="009F44ED">
            <w:pPr>
              <w:ind w:left="-65"/>
              <w:rPr>
                <w:rFonts w:cstheme="minorHAnsi"/>
                <w:b/>
                <w:bCs/>
                <w:u w:val="single"/>
              </w:rPr>
            </w:pPr>
            <w:sdt>
              <w:sdtPr>
                <w:rPr>
                  <w:rFonts w:cstheme="minorHAnsi"/>
                  <w:sz w:val="20"/>
                  <w:szCs w:val="20"/>
                </w:rPr>
                <w:id w:val="19925214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23814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D69818" w14:textId="7546DD93" w:rsidR="00105C3E" w:rsidRDefault="00D53453" w:rsidP="009F44ED">
            <w:pPr>
              <w:ind w:left="-65"/>
              <w:rPr>
                <w:rFonts w:cstheme="minorHAnsi"/>
                <w:b/>
                <w:bCs/>
                <w:u w:val="single"/>
              </w:rPr>
            </w:pPr>
            <w:sdt>
              <w:sdtPr>
                <w:rPr>
                  <w:rFonts w:cstheme="minorHAnsi"/>
                  <w:sz w:val="20"/>
                  <w:szCs w:val="20"/>
                </w:rPr>
                <w:id w:val="-14131469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15652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95A89C" w14:textId="425D2EBE" w:rsidR="00105C3E" w:rsidRDefault="00D53453" w:rsidP="009F44ED">
            <w:pPr>
              <w:ind w:left="-65"/>
              <w:rPr>
                <w:rFonts w:cstheme="minorHAnsi"/>
                <w:b/>
                <w:bCs/>
                <w:u w:val="single"/>
              </w:rPr>
            </w:pPr>
            <w:sdt>
              <w:sdtPr>
                <w:rPr>
                  <w:rFonts w:cstheme="minorHAnsi"/>
                  <w:sz w:val="20"/>
                  <w:szCs w:val="20"/>
                </w:rPr>
                <w:id w:val="-589004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6436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7244FC" w14:textId="0B3CF31C" w:rsidR="00105C3E" w:rsidRDefault="00D53453" w:rsidP="009F44ED">
            <w:pPr>
              <w:ind w:left="-65"/>
              <w:rPr>
                <w:rFonts w:cstheme="minorHAnsi"/>
                <w:b/>
                <w:bCs/>
                <w:u w:val="single"/>
              </w:rPr>
            </w:pPr>
            <w:sdt>
              <w:sdtPr>
                <w:rPr>
                  <w:rFonts w:cstheme="minorHAnsi"/>
                  <w:sz w:val="20"/>
                  <w:szCs w:val="20"/>
                </w:rPr>
                <w:id w:val="-1552213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87976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1CD48FE" w14:textId="382CB61E" w:rsidR="00105C3E" w:rsidRDefault="00D53453" w:rsidP="009F44ED">
            <w:pPr>
              <w:ind w:left="-65"/>
              <w:rPr>
                <w:rFonts w:cstheme="minorHAnsi"/>
                <w:b/>
                <w:bCs/>
                <w:u w:val="single"/>
              </w:rPr>
            </w:pPr>
            <w:sdt>
              <w:sdtPr>
                <w:rPr>
                  <w:rFonts w:cstheme="minorHAnsi"/>
                  <w:sz w:val="20"/>
                  <w:szCs w:val="20"/>
                </w:rPr>
                <w:id w:val="5141172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92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74967189"/>
            <w:placeholder>
              <w:docPart w:val="1CDC85ECDF8F494E8E33A884685831AD"/>
            </w:placeholder>
            <w:showingPlcHdr/>
          </w:sdtPr>
          <w:sdtEndPr/>
          <w:sdtContent>
            <w:tc>
              <w:tcPr>
                <w:tcW w:w="1158" w:type="dxa"/>
                <w:shd w:val="clear" w:color="auto" w:fill="E5EAF6"/>
                <w:vAlign w:val="center"/>
              </w:tcPr>
              <w:p w14:paraId="6B76231E"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11316118"/>
            <w:placeholder>
              <w:docPart w:val="5116367442304029B4E4189A0E461491"/>
            </w:placeholder>
            <w:showingPlcHdr/>
          </w:sdtPr>
          <w:sdtEndPr/>
          <w:sdtContent>
            <w:tc>
              <w:tcPr>
                <w:tcW w:w="2394" w:type="dxa"/>
                <w:shd w:val="clear" w:color="auto" w:fill="E5EAF6"/>
                <w:vAlign w:val="center"/>
              </w:tcPr>
              <w:p w14:paraId="2E2E3700" w14:textId="77777777" w:rsidR="00105C3E" w:rsidRDefault="00105C3E" w:rsidP="00105C3E">
                <w:pPr>
                  <w:rPr>
                    <w:rFonts w:cstheme="minorHAnsi"/>
                    <w:b/>
                    <w:bCs/>
                    <w:u w:val="single"/>
                  </w:rPr>
                </w:pPr>
                <w:r>
                  <w:rPr>
                    <w:rStyle w:val="PlaceholderText"/>
                  </w:rPr>
                  <w:t>Total Reviewed</w:t>
                </w:r>
              </w:p>
            </w:tc>
          </w:sdtContent>
        </w:sdt>
      </w:tr>
      <w:tr w:rsidR="00FD2F6C" w14:paraId="3CA0C66F" w14:textId="77777777" w:rsidTr="00925CE7">
        <w:trPr>
          <w:cantSplit/>
        </w:trPr>
        <w:tc>
          <w:tcPr>
            <w:tcW w:w="19440" w:type="dxa"/>
            <w:gridSpan w:val="23"/>
            <w:shd w:val="clear" w:color="auto" w:fill="E5EAF6"/>
          </w:tcPr>
          <w:p w14:paraId="40C40FD9"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59385149"/>
                <w:placeholder>
                  <w:docPart w:val="692AF760069A4BD9863401156D2534FB"/>
                </w:placeholder>
                <w:showingPlcHdr/>
              </w:sdtPr>
              <w:sdtEndPr/>
              <w:sdtContent>
                <w:r>
                  <w:rPr>
                    <w:rStyle w:val="PlaceholderText"/>
                  </w:rPr>
                  <w:t>Enter comments for any deficiencies noted and/or any records where this standard may not be applicable.</w:t>
                </w:r>
              </w:sdtContent>
            </w:sdt>
          </w:p>
        </w:tc>
      </w:tr>
      <w:tr w:rsidR="00105C3E" w14:paraId="4155F2CF" w14:textId="77777777" w:rsidTr="00105C3E">
        <w:trPr>
          <w:cantSplit/>
        </w:trPr>
        <w:tc>
          <w:tcPr>
            <w:tcW w:w="4548" w:type="dxa"/>
            <w:vAlign w:val="center"/>
          </w:tcPr>
          <w:p w14:paraId="7EE9588D" w14:textId="77777777" w:rsidR="00105C3E" w:rsidRPr="0045038E" w:rsidRDefault="00105C3E" w:rsidP="00105C3E">
            <w:pPr>
              <w:rPr>
                <w:sz w:val="12"/>
                <w:szCs w:val="12"/>
              </w:rPr>
            </w:pPr>
          </w:p>
          <w:p w14:paraId="75616270" w14:textId="04BADCF7" w:rsidR="00105C3E" w:rsidRDefault="00D53453" w:rsidP="00105C3E">
            <w:pPr>
              <w:rPr>
                <w:rFonts w:cstheme="minorHAnsi"/>
              </w:rPr>
            </w:pPr>
            <w:hyperlink w:anchor="Med8H18" w:history="1">
              <w:r w:rsidR="00105C3E" w:rsidRPr="003104D6">
                <w:rPr>
                  <w:rStyle w:val="Hyperlink"/>
                  <w:rFonts w:cstheme="minorHAnsi"/>
                  <w:b/>
                  <w:bCs/>
                </w:rPr>
                <w:t>8-H-18</w:t>
              </w:r>
            </w:hyperlink>
            <w:r w:rsidR="00105C3E" w:rsidRPr="003104D6">
              <w:rPr>
                <w:rFonts w:cstheme="minorHAnsi"/>
              </w:rPr>
              <w:t xml:space="preserve">   </w:t>
            </w:r>
            <w:r w:rsidR="00105C3E" w:rsidRPr="003104D6">
              <w:rPr>
                <w:i/>
                <w:iCs/>
              </w:rPr>
              <w:t>B, C</w:t>
            </w:r>
            <w:r w:rsidR="00105C3E" w:rsidRPr="00CC680C">
              <w:rPr>
                <w:i/>
                <w:iCs/>
              </w:rPr>
              <w:t>-M, C</w:t>
            </w:r>
          </w:p>
          <w:p w14:paraId="1B2CB59F" w14:textId="2FB70029" w:rsidR="00105C3E" w:rsidRPr="00D731C6" w:rsidRDefault="00105C3E" w:rsidP="00105C3E">
            <w:pPr>
              <w:rPr>
                <w:rFonts w:cstheme="minorHAnsi"/>
              </w:rPr>
            </w:pPr>
            <w:r w:rsidRPr="001101A8">
              <w:rPr>
                <w:rFonts w:cstheme="minorHAnsi"/>
              </w:rPr>
              <w:t>Anesthesia record is maintained for each case in which</w:t>
            </w:r>
            <w:r>
              <w:rPr>
                <w:rFonts w:cstheme="minorHAnsi"/>
              </w:rPr>
              <w:t xml:space="preserve"> </w:t>
            </w:r>
            <w:r w:rsidRPr="001101A8">
              <w:rPr>
                <w:rFonts w:cstheme="minorHAnsi"/>
              </w:rPr>
              <w:t>IV or general anesthesia is used.</w:t>
            </w:r>
          </w:p>
        </w:tc>
        <w:tc>
          <w:tcPr>
            <w:tcW w:w="564" w:type="dxa"/>
            <w:vAlign w:val="center"/>
          </w:tcPr>
          <w:p w14:paraId="1D405EA5" w14:textId="7EA2C5A1" w:rsidR="00105C3E" w:rsidRDefault="00D53453" w:rsidP="009F44ED">
            <w:pPr>
              <w:ind w:left="-65"/>
              <w:rPr>
                <w:rFonts w:cstheme="minorHAnsi"/>
                <w:b/>
                <w:bCs/>
                <w:u w:val="single"/>
              </w:rPr>
            </w:pPr>
            <w:sdt>
              <w:sdtPr>
                <w:rPr>
                  <w:rFonts w:cstheme="minorHAnsi"/>
                  <w:sz w:val="20"/>
                  <w:szCs w:val="20"/>
                </w:rPr>
                <w:id w:val="-949241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2012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7B972A" w14:textId="78F60A06" w:rsidR="00105C3E" w:rsidRDefault="00D53453" w:rsidP="009F44ED">
            <w:pPr>
              <w:ind w:left="-65"/>
              <w:rPr>
                <w:rFonts w:cstheme="minorHAnsi"/>
                <w:b/>
                <w:bCs/>
                <w:u w:val="single"/>
              </w:rPr>
            </w:pPr>
            <w:sdt>
              <w:sdtPr>
                <w:rPr>
                  <w:rFonts w:cstheme="minorHAnsi"/>
                  <w:sz w:val="20"/>
                  <w:szCs w:val="20"/>
                </w:rPr>
                <w:id w:val="3997264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70649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62FB14" w14:textId="0DFABE36" w:rsidR="00105C3E" w:rsidRDefault="00D53453" w:rsidP="009F44ED">
            <w:pPr>
              <w:ind w:left="-65"/>
              <w:rPr>
                <w:rFonts w:cstheme="minorHAnsi"/>
                <w:b/>
                <w:bCs/>
                <w:u w:val="single"/>
              </w:rPr>
            </w:pPr>
            <w:sdt>
              <w:sdtPr>
                <w:rPr>
                  <w:rFonts w:cstheme="minorHAnsi"/>
                  <w:sz w:val="20"/>
                  <w:szCs w:val="20"/>
                </w:rPr>
                <w:id w:val="70360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03972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46F96B" w14:textId="715893EF" w:rsidR="00105C3E" w:rsidRDefault="00D53453" w:rsidP="009F44ED">
            <w:pPr>
              <w:ind w:left="-65"/>
              <w:rPr>
                <w:rFonts w:cstheme="minorHAnsi"/>
                <w:b/>
                <w:bCs/>
                <w:u w:val="single"/>
              </w:rPr>
            </w:pPr>
            <w:sdt>
              <w:sdtPr>
                <w:rPr>
                  <w:rFonts w:cstheme="minorHAnsi"/>
                  <w:sz w:val="20"/>
                  <w:szCs w:val="20"/>
                </w:rPr>
                <w:id w:val="-1021087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3220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DB5ED3" w14:textId="00AA2DD3" w:rsidR="00105C3E" w:rsidRDefault="00D53453" w:rsidP="009F44ED">
            <w:pPr>
              <w:ind w:left="-65"/>
              <w:rPr>
                <w:rFonts w:cstheme="minorHAnsi"/>
                <w:b/>
                <w:bCs/>
                <w:u w:val="single"/>
              </w:rPr>
            </w:pPr>
            <w:sdt>
              <w:sdtPr>
                <w:rPr>
                  <w:rFonts w:cstheme="minorHAnsi"/>
                  <w:sz w:val="20"/>
                  <w:szCs w:val="20"/>
                </w:rPr>
                <w:id w:val="-18271925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74053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1C681" w14:textId="3B9148C3" w:rsidR="00105C3E" w:rsidRDefault="00D53453" w:rsidP="009F44ED">
            <w:pPr>
              <w:ind w:left="-65"/>
              <w:rPr>
                <w:rFonts w:cstheme="minorHAnsi"/>
                <w:b/>
                <w:bCs/>
                <w:u w:val="single"/>
              </w:rPr>
            </w:pPr>
            <w:sdt>
              <w:sdtPr>
                <w:rPr>
                  <w:rFonts w:cstheme="minorHAnsi"/>
                  <w:sz w:val="20"/>
                  <w:szCs w:val="20"/>
                </w:rPr>
                <w:id w:val="-17516582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40270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B91476" w14:textId="09F0ECA7" w:rsidR="00105C3E" w:rsidRDefault="00D53453" w:rsidP="009F44ED">
            <w:pPr>
              <w:ind w:left="-65"/>
              <w:rPr>
                <w:rFonts w:cstheme="minorHAnsi"/>
                <w:b/>
                <w:bCs/>
                <w:u w:val="single"/>
              </w:rPr>
            </w:pPr>
            <w:sdt>
              <w:sdtPr>
                <w:rPr>
                  <w:rFonts w:cstheme="minorHAnsi"/>
                  <w:sz w:val="20"/>
                  <w:szCs w:val="20"/>
                </w:rPr>
                <w:id w:val="-298072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4543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52C54A" w14:textId="7C99791E" w:rsidR="00105C3E" w:rsidRDefault="00D53453" w:rsidP="009F44ED">
            <w:pPr>
              <w:ind w:left="-65"/>
              <w:rPr>
                <w:rFonts w:cstheme="minorHAnsi"/>
                <w:b/>
                <w:bCs/>
                <w:u w:val="single"/>
              </w:rPr>
            </w:pPr>
            <w:sdt>
              <w:sdtPr>
                <w:rPr>
                  <w:rFonts w:cstheme="minorHAnsi"/>
                  <w:sz w:val="20"/>
                  <w:szCs w:val="20"/>
                </w:rPr>
                <w:id w:val="-149772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24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3677A3A" w14:textId="4AC3C06F" w:rsidR="00105C3E" w:rsidRDefault="00D53453" w:rsidP="009F44ED">
            <w:pPr>
              <w:ind w:left="-65"/>
              <w:rPr>
                <w:rFonts w:cstheme="minorHAnsi"/>
                <w:b/>
                <w:bCs/>
                <w:u w:val="single"/>
              </w:rPr>
            </w:pPr>
            <w:sdt>
              <w:sdtPr>
                <w:rPr>
                  <w:rFonts w:cstheme="minorHAnsi"/>
                  <w:sz w:val="20"/>
                  <w:szCs w:val="20"/>
                </w:rPr>
                <w:id w:val="-5140823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66573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3C8F4CF" w14:textId="06DE712F" w:rsidR="00105C3E" w:rsidRDefault="00D53453" w:rsidP="009F44ED">
            <w:pPr>
              <w:ind w:left="-65"/>
              <w:rPr>
                <w:rFonts w:cstheme="minorHAnsi"/>
                <w:b/>
                <w:bCs/>
                <w:u w:val="single"/>
              </w:rPr>
            </w:pPr>
            <w:sdt>
              <w:sdtPr>
                <w:rPr>
                  <w:rFonts w:cstheme="minorHAnsi"/>
                  <w:sz w:val="20"/>
                  <w:szCs w:val="20"/>
                </w:rPr>
                <w:id w:val="-16670041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12017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49F36" w14:textId="5519A3C6" w:rsidR="00105C3E" w:rsidRDefault="00D53453" w:rsidP="009F44ED">
            <w:pPr>
              <w:ind w:left="-65"/>
              <w:rPr>
                <w:rFonts w:cstheme="minorHAnsi"/>
                <w:b/>
                <w:bCs/>
                <w:u w:val="single"/>
              </w:rPr>
            </w:pPr>
            <w:sdt>
              <w:sdtPr>
                <w:rPr>
                  <w:rFonts w:cstheme="minorHAnsi"/>
                  <w:sz w:val="20"/>
                  <w:szCs w:val="20"/>
                </w:rPr>
                <w:id w:val="-16939875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7042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3CB7AE" w14:textId="3A230310" w:rsidR="00105C3E" w:rsidRDefault="00D53453" w:rsidP="009F44ED">
            <w:pPr>
              <w:ind w:left="-65"/>
              <w:rPr>
                <w:rFonts w:cstheme="minorHAnsi"/>
                <w:b/>
                <w:bCs/>
                <w:u w:val="single"/>
              </w:rPr>
            </w:pPr>
            <w:sdt>
              <w:sdtPr>
                <w:rPr>
                  <w:rFonts w:cstheme="minorHAnsi"/>
                  <w:sz w:val="20"/>
                  <w:szCs w:val="20"/>
                </w:rPr>
                <w:id w:val="12811464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5675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5F589E" w14:textId="32EED44F" w:rsidR="00105C3E" w:rsidRDefault="00D53453" w:rsidP="009F44ED">
            <w:pPr>
              <w:ind w:left="-65"/>
              <w:rPr>
                <w:rFonts w:cstheme="minorHAnsi"/>
                <w:b/>
                <w:bCs/>
                <w:u w:val="single"/>
              </w:rPr>
            </w:pPr>
            <w:sdt>
              <w:sdtPr>
                <w:rPr>
                  <w:rFonts w:cstheme="minorHAnsi"/>
                  <w:sz w:val="20"/>
                  <w:szCs w:val="20"/>
                </w:rPr>
                <w:id w:val="-561407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609480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D7670A" w14:textId="55B4B4B2" w:rsidR="00105C3E" w:rsidRDefault="00D53453" w:rsidP="009F44ED">
            <w:pPr>
              <w:ind w:left="-65"/>
              <w:rPr>
                <w:rFonts w:cstheme="minorHAnsi"/>
                <w:b/>
                <w:bCs/>
                <w:u w:val="single"/>
              </w:rPr>
            </w:pPr>
            <w:sdt>
              <w:sdtPr>
                <w:rPr>
                  <w:rFonts w:cstheme="minorHAnsi"/>
                  <w:sz w:val="20"/>
                  <w:szCs w:val="20"/>
                </w:rPr>
                <w:id w:val="7311156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8006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498A29A" w14:textId="36E838FE" w:rsidR="00105C3E" w:rsidRDefault="00D53453" w:rsidP="009F44ED">
            <w:pPr>
              <w:ind w:left="-65"/>
              <w:rPr>
                <w:rFonts w:cstheme="minorHAnsi"/>
                <w:b/>
                <w:bCs/>
                <w:u w:val="single"/>
              </w:rPr>
            </w:pPr>
            <w:sdt>
              <w:sdtPr>
                <w:rPr>
                  <w:rFonts w:cstheme="minorHAnsi"/>
                  <w:sz w:val="20"/>
                  <w:szCs w:val="20"/>
                </w:rPr>
                <w:id w:val="-14066867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3009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A2E215" w14:textId="37F0D318" w:rsidR="00105C3E" w:rsidRDefault="00D53453" w:rsidP="009F44ED">
            <w:pPr>
              <w:ind w:left="-65"/>
              <w:rPr>
                <w:rFonts w:cstheme="minorHAnsi"/>
                <w:b/>
                <w:bCs/>
                <w:u w:val="single"/>
              </w:rPr>
            </w:pPr>
            <w:sdt>
              <w:sdtPr>
                <w:rPr>
                  <w:rFonts w:cstheme="minorHAnsi"/>
                  <w:sz w:val="20"/>
                  <w:szCs w:val="20"/>
                </w:rPr>
                <w:id w:val="-10623983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347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C82E4C" w14:textId="78EA1CCF" w:rsidR="00105C3E" w:rsidRDefault="00D53453" w:rsidP="009F44ED">
            <w:pPr>
              <w:ind w:left="-65"/>
              <w:rPr>
                <w:rFonts w:cstheme="minorHAnsi"/>
                <w:b/>
                <w:bCs/>
                <w:u w:val="single"/>
              </w:rPr>
            </w:pPr>
            <w:sdt>
              <w:sdtPr>
                <w:rPr>
                  <w:rFonts w:cstheme="minorHAnsi"/>
                  <w:sz w:val="20"/>
                  <w:szCs w:val="20"/>
                </w:rPr>
                <w:id w:val="1638230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45993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A4FE64" w14:textId="392FF2D6" w:rsidR="00105C3E" w:rsidRDefault="00D53453" w:rsidP="009F44ED">
            <w:pPr>
              <w:ind w:left="-65"/>
              <w:rPr>
                <w:rFonts w:cstheme="minorHAnsi"/>
                <w:b/>
                <w:bCs/>
                <w:u w:val="single"/>
              </w:rPr>
            </w:pPr>
            <w:sdt>
              <w:sdtPr>
                <w:rPr>
                  <w:rFonts w:cstheme="minorHAnsi"/>
                  <w:sz w:val="20"/>
                  <w:szCs w:val="20"/>
                </w:rPr>
                <w:id w:val="14801996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3289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7C00192" w14:textId="64E0F112" w:rsidR="00105C3E" w:rsidRDefault="00D53453" w:rsidP="009F44ED">
            <w:pPr>
              <w:ind w:left="-65"/>
              <w:rPr>
                <w:rFonts w:cstheme="minorHAnsi"/>
                <w:b/>
                <w:bCs/>
                <w:u w:val="single"/>
              </w:rPr>
            </w:pPr>
            <w:sdt>
              <w:sdtPr>
                <w:rPr>
                  <w:rFonts w:cstheme="minorHAnsi"/>
                  <w:sz w:val="20"/>
                  <w:szCs w:val="20"/>
                </w:rPr>
                <w:id w:val="-1328712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032689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08FD34" w14:textId="2308EC51" w:rsidR="00105C3E" w:rsidRDefault="00D53453" w:rsidP="009F44ED">
            <w:pPr>
              <w:ind w:left="-65"/>
              <w:rPr>
                <w:rFonts w:cstheme="minorHAnsi"/>
                <w:b/>
                <w:bCs/>
                <w:u w:val="single"/>
              </w:rPr>
            </w:pPr>
            <w:sdt>
              <w:sdtPr>
                <w:rPr>
                  <w:rFonts w:cstheme="minorHAnsi"/>
                  <w:sz w:val="20"/>
                  <w:szCs w:val="20"/>
                </w:rPr>
                <w:id w:val="-1391346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037652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102723382"/>
            <w:placeholder>
              <w:docPart w:val="604F653185A14B05B4B5C64989F6BCC5"/>
            </w:placeholder>
            <w:showingPlcHdr/>
          </w:sdtPr>
          <w:sdtEndPr/>
          <w:sdtContent>
            <w:tc>
              <w:tcPr>
                <w:tcW w:w="1158" w:type="dxa"/>
                <w:vAlign w:val="center"/>
              </w:tcPr>
              <w:p w14:paraId="3FE69273"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05814026"/>
            <w:placeholder>
              <w:docPart w:val="66AE5D4D9BE64454A82E28BFB4B4CEF3"/>
            </w:placeholder>
            <w:showingPlcHdr/>
          </w:sdtPr>
          <w:sdtEndPr/>
          <w:sdtContent>
            <w:tc>
              <w:tcPr>
                <w:tcW w:w="2394" w:type="dxa"/>
                <w:vAlign w:val="center"/>
              </w:tcPr>
              <w:p w14:paraId="0B8D2876" w14:textId="77777777" w:rsidR="00105C3E" w:rsidRDefault="00105C3E" w:rsidP="00105C3E">
                <w:pPr>
                  <w:rPr>
                    <w:rFonts w:cstheme="minorHAnsi"/>
                    <w:b/>
                    <w:bCs/>
                    <w:u w:val="single"/>
                  </w:rPr>
                </w:pPr>
                <w:r>
                  <w:rPr>
                    <w:rStyle w:val="PlaceholderText"/>
                  </w:rPr>
                  <w:t>Total Reviewed</w:t>
                </w:r>
              </w:p>
            </w:tc>
          </w:sdtContent>
        </w:sdt>
      </w:tr>
      <w:tr w:rsidR="00FD2F6C" w14:paraId="4D09419D" w14:textId="77777777" w:rsidTr="00925CE7">
        <w:trPr>
          <w:cantSplit/>
        </w:trPr>
        <w:tc>
          <w:tcPr>
            <w:tcW w:w="19440" w:type="dxa"/>
            <w:gridSpan w:val="23"/>
          </w:tcPr>
          <w:p w14:paraId="1950D508"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71870595"/>
                <w:placeholder>
                  <w:docPart w:val="2287AC634C67407494091DDC157DA2E2"/>
                </w:placeholder>
                <w:showingPlcHdr/>
              </w:sdtPr>
              <w:sdtEndPr/>
              <w:sdtContent>
                <w:r>
                  <w:rPr>
                    <w:rStyle w:val="PlaceholderText"/>
                  </w:rPr>
                  <w:t>Enter comments for any deficiencies noted and/or any records where this standard may not be applicable.</w:t>
                </w:r>
              </w:sdtContent>
            </w:sdt>
          </w:p>
        </w:tc>
      </w:tr>
      <w:tr w:rsidR="000B4B59" w14:paraId="25DEE584" w14:textId="77777777" w:rsidTr="00105C3E">
        <w:trPr>
          <w:cantSplit/>
        </w:trPr>
        <w:tc>
          <w:tcPr>
            <w:tcW w:w="4548" w:type="dxa"/>
            <w:shd w:val="clear" w:color="auto" w:fill="E5EAF6"/>
            <w:vAlign w:val="center"/>
          </w:tcPr>
          <w:p w14:paraId="5415F01F" w14:textId="77777777" w:rsidR="00105C3E" w:rsidRPr="0045038E" w:rsidRDefault="00105C3E" w:rsidP="00105C3E">
            <w:pPr>
              <w:rPr>
                <w:sz w:val="12"/>
                <w:szCs w:val="12"/>
              </w:rPr>
            </w:pPr>
          </w:p>
          <w:p w14:paraId="41233C74" w14:textId="47B115BD" w:rsidR="00105C3E" w:rsidRPr="00347C11" w:rsidRDefault="00D53453" w:rsidP="00105C3E">
            <w:pPr>
              <w:rPr>
                <w:rFonts w:cstheme="minorHAnsi"/>
                <w:b/>
                <w:bCs/>
              </w:rPr>
            </w:pPr>
            <w:hyperlink w:anchor="Med8j1" w:tooltip="Click to See Full Standard" w:history="1">
              <w:r w:rsidR="00105C3E" w:rsidRPr="008C2C18">
                <w:rPr>
                  <w:rStyle w:val="Hyperlink"/>
                  <w:rFonts w:cstheme="minorHAnsi"/>
                  <w:b/>
                  <w:bCs/>
                </w:rPr>
                <w:t>8-J-1</w:t>
              </w:r>
            </w:hyperlink>
            <w:r w:rsidR="00105C3E" w:rsidRPr="00534738">
              <w:t xml:space="preserve"> </w:t>
            </w:r>
            <w:r w:rsidR="00105C3E">
              <w:t xml:space="preserve"> </w:t>
            </w:r>
            <w:r w:rsidR="00105C3E" w:rsidRPr="00CC680C">
              <w:rPr>
                <w:i/>
                <w:iCs/>
              </w:rPr>
              <w:t xml:space="preserve"> B, C-M, C</w:t>
            </w:r>
          </w:p>
          <w:p w14:paraId="5F951AA9" w14:textId="7FD30FD8" w:rsidR="00105C3E" w:rsidRPr="00D731C6" w:rsidRDefault="00105C3E" w:rsidP="00105C3E">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4CE79E79" w:rsidR="00105C3E" w:rsidRDefault="00D53453" w:rsidP="009F44ED">
            <w:pPr>
              <w:ind w:left="-65"/>
              <w:rPr>
                <w:rFonts w:cstheme="minorHAnsi"/>
                <w:b/>
                <w:bCs/>
                <w:u w:val="single"/>
              </w:rPr>
            </w:pPr>
            <w:sdt>
              <w:sdtPr>
                <w:rPr>
                  <w:rFonts w:cstheme="minorHAnsi"/>
                  <w:sz w:val="20"/>
                  <w:szCs w:val="20"/>
                </w:rPr>
                <w:id w:val="11409300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5955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1644C3" w14:textId="009DDD85" w:rsidR="00105C3E" w:rsidRDefault="00D53453" w:rsidP="009F44ED">
            <w:pPr>
              <w:ind w:left="-65"/>
              <w:rPr>
                <w:rFonts w:cstheme="minorHAnsi"/>
                <w:b/>
                <w:bCs/>
                <w:u w:val="single"/>
              </w:rPr>
            </w:pPr>
            <w:sdt>
              <w:sdtPr>
                <w:rPr>
                  <w:rFonts w:cstheme="minorHAnsi"/>
                  <w:sz w:val="20"/>
                  <w:szCs w:val="20"/>
                </w:rPr>
                <w:id w:val="-15312585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5585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358B765" w14:textId="484550BB" w:rsidR="00105C3E" w:rsidRDefault="00D53453" w:rsidP="009F44ED">
            <w:pPr>
              <w:ind w:left="-65"/>
              <w:rPr>
                <w:rFonts w:cstheme="minorHAnsi"/>
                <w:b/>
                <w:bCs/>
                <w:u w:val="single"/>
              </w:rPr>
            </w:pPr>
            <w:sdt>
              <w:sdtPr>
                <w:rPr>
                  <w:rFonts w:cstheme="minorHAnsi"/>
                  <w:sz w:val="20"/>
                  <w:szCs w:val="20"/>
                </w:rPr>
                <w:id w:val="18298660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437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806D43" w14:textId="626B56A4" w:rsidR="00105C3E" w:rsidRDefault="00D53453" w:rsidP="009F44ED">
            <w:pPr>
              <w:ind w:left="-65"/>
              <w:rPr>
                <w:rFonts w:cstheme="minorHAnsi"/>
                <w:b/>
                <w:bCs/>
                <w:u w:val="single"/>
              </w:rPr>
            </w:pPr>
            <w:sdt>
              <w:sdtPr>
                <w:rPr>
                  <w:rFonts w:cstheme="minorHAnsi"/>
                  <w:sz w:val="20"/>
                  <w:szCs w:val="20"/>
                </w:rPr>
                <w:id w:val="1286077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6935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2EC9FCB" w14:textId="394F91AD" w:rsidR="00105C3E" w:rsidRDefault="00D53453" w:rsidP="009F44ED">
            <w:pPr>
              <w:ind w:left="-65"/>
              <w:rPr>
                <w:rFonts w:cstheme="minorHAnsi"/>
                <w:b/>
                <w:bCs/>
                <w:u w:val="single"/>
              </w:rPr>
            </w:pPr>
            <w:sdt>
              <w:sdtPr>
                <w:rPr>
                  <w:rFonts w:cstheme="minorHAnsi"/>
                  <w:sz w:val="20"/>
                  <w:szCs w:val="20"/>
                </w:rPr>
                <w:id w:val="1861007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93234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BB23B5" w14:textId="0CBEC423" w:rsidR="00105C3E" w:rsidRDefault="00D53453" w:rsidP="009F44ED">
            <w:pPr>
              <w:ind w:left="-65"/>
              <w:rPr>
                <w:rFonts w:cstheme="minorHAnsi"/>
                <w:b/>
                <w:bCs/>
                <w:u w:val="single"/>
              </w:rPr>
            </w:pPr>
            <w:sdt>
              <w:sdtPr>
                <w:rPr>
                  <w:rFonts w:cstheme="minorHAnsi"/>
                  <w:sz w:val="20"/>
                  <w:szCs w:val="20"/>
                </w:rPr>
                <w:id w:val="1162589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2642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855C56B" w14:textId="60A180CC" w:rsidR="00105C3E" w:rsidRDefault="00D53453" w:rsidP="009F44ED">
            <w:pPr>
              <w:ind w:left="-65"/>
              <w:rPr>
                <w:rFonts w:cstheme="minorHAnsi"/>
                <w:b/>
                <w:bCs/>
                <w:u w:val="single"/>
              </w:rPr>
            </w:pPr>
            <w:sdt>
              <w:sdtPr>
                <w:rPr>
                  <w:rFonts w:cstheme="minorHAnsi"/>
                  <w:sz w:val="20"/>
                  <w:szCs w:val="20"/>
                </w:rPr>
                <w:id w:val="1567375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2935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D83A504" w14:textId="7CB7292E" w:rsidR="00105C3E" w:rsidRDefault="00D53453" w:rsidP="009F44ED">
            <w:pPr>
              <w:ind w:left="-65"/>
              <w:rPr>
                <w:rFonts w:cstheme="minorHAnsi"/>
                <w:b/>
                <w:bCs/>
                <w:u w:val="single"/>
              </w:rPr>
            </w:pPr>
            <w:sdt>
              <w:sdtPr>
                <w:rPr>
                  <w:rFonts w:cstheme="minorHAnsi"/>
                  <w:sz w:val="20"/>
                  <w:szCs w:val="20"/>
                </w:rPr>
                <w:id w:val="3826866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31428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5E49C5" w14:textId="75F34652" w:rsidR="00105C3E" w:rsidRDefault="00D53453" w:rsidP="009F44ED">
            <w:pPr>
              <w:ind w:left="-65"/>
              <w:rPr>
                <w:rFonts w:cstheme="minorHAnsi"/>
                <w:b/>
                <w:bCs/>
                <w:u w:val="single"/>
              </w:rPr>
            </w:pPr>
            <w:sdt>
              <w:sdtPr>
                <w:rPr>
                  <w:rFonts w:cstheme="minorHAnsi"/>
                  <w:sz w:val="20"/>
                  <w:szCs w:val="20"/>
                </w:rPr>
                <w:id w:val="11253476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092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240D0B3" w14:textId="215050E4" w:rsidR="00105C3E" w:rsidRDefault="00D53453" w:rsidP="009F44ED">
            <w:pPr>
              <w:ind w:left="-65"/>
              <w:rPr>
                <w:rFonts w:cstheme="minorHAnsi"/>
                <w:b/>
                <w:bCs/>
                <w:u w:val="single"/>
              </w:rPr>
            </w:pPr>
            <w:sdt>
              <w:sdtPr>
                <w:rPr>
                  <w:rFonts w:cstheme="minorHAnsi"/>
                  <w:sz w:val="20"/>
                  <w:szCs w:val="20"/>
                </w:rPr>
                <w:id w:val="1146857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8712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B933D78" w14:textId="04F9751F" w:rsidR="00105C3E" w:rsidRDefault="00D53453" w:rsidP="009F44ED">
            <w:pPr>
              <w:ind w:left="-65"/>
              <w:rPr>
                <w:rFonts w:cstheme="minorHAnsi"/>
                <w:b/>
                <w:bCs/>
                <w:u w:val="single"/>
              </w:rPr>
            </w:pPr>
            <w:sdt>
              <w:sdtPr>
                <w:rPr>
                  <w:rFonts w:cstheme="minorHAnsi"/>
                  <w:sz w:val="20"/>
                  <w:szCs w:val="20"/>
                </w:rPr>
                <w:id w:val="7054570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9120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A9E148" w14:textId="61B485D9" w:rsidR="00105C3E" w:rsidRDefault="00D53453" w:rsidP="009F44ED">
            <w:pPr>
              <w:ind w:left="-65"/>
              <w:rPr>
                <w:rFonts w:cstheme="minorHAnsi"/>
                <w:b/>
                <w:bCs/>
                <w:u w:val="single"/>
              </w:rPr>
            </w:pPr>
            <w:sdt>
              <w:sdtPr>
                <w:rPr>
                  <w:rFonts w:cstheme="minorHAnsi"/>
                  <w:sz w:val="20"/>
                  <w:szCs w:val="20"/>
                </w:rPr>
                <w:id w:val="-11098876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00503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348C4D" w14:textId="01C11BC5" w:rsidR="00105C3E" w:rsidRDefault="00D53453" w:rsidP="009F44ED">
            <w:pPr>
              <w:ind w:left="-65"/>
              <w:rPr>
                <w:rFonts w:cstheme="minorHAnsi"/>
                <w:b/>
                <w:bCs/>
                <w:u w:val="single"/>
              </w:rPr>
            </w:pPr>
            <w:sdt>
              <w:sdtPr>
                <w:rPr>
                  <w:rFonts w:cstheme="minorHAnsi"/>
                  <w:sz w:val="20"/>
                  <w:szCs w:val="20"/>
                </w:rPr>
                <w:id w:val="-444458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2762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4F75DA3" w14:textId="039FE130" w:rsidR="00105C3E" w:rsidRDefault="00D53453" w:rsidP="009F44ED">
            <w:pPr>
              <w:ind w:left="-65"/>
              <w:rPr>
                <w:rFonts w:cstheme="minorHAnsi"/>
                <w:b/>
                <w:bCs/>
                <w:u w:val="single"/>
              </w:rPr>
            </w:pPr>
            <w:sdt>
              <w:sdtPr>
                <w:rPr>
                  <w:rFonts w:cstheme="minorHAnsi"/>
                  <w:sz w:val="20"/>
                  <w:szCs w:val="20"/>
                </w:rPr>
                <w:id w:val="-1530179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32194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0CFECC3" w14:textId="17E2B81A" w:rsidR="00105C3E" w:rsidRDefault="00D53453" w:rsidP="009F44ED">
            <w:pPr>
              <w:ind w:left="-65"/>
              <w:rPr>
                <w:rFonts w:cstheme="minorHAnsi"/>
                <w:b/>
                <w:bCs/>
                <w:u w:val="single"/>
              </w:rPr>
            </w:pPr>
            <w:sdt>
              <w:sdtPr>
                <w:rPr>
                  <w:rFonts w:cstheme="minorHAnsi"/>
                  <w:sz w:val="20"/>
                  <w:szCs w:val="20"/>
                </w:rPr>
                <w:id w:val="13221615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97106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BAD7AB" w14:textId="5644A92A" w:rsidR="00105C3E" w:rsidRDefault="00D53453" w:rsidP="009F44ED">
            <w:pPr>
              <w:ind w:left="-65"/>
              <w:rPr>
                <w:rFonts w:cstheme="minorHAnsi"/>
                <w:b/>
                <w:bCs/>
                <w:u w:val="single"/>
              </w:rPr>
            </w:pPr>
            <w:sdt>
              <w:sdtPr>
                <w:rPr>
                  <w:rFonts w:cstheme="minorHAnsi"/>
                  <w:sz w:val="20"/>
                  <w:szCs w:val="20"/>
                </w:rPr>
                <w:id w:val="-1415769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2097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F0AB70" w14:textId="1F0A6C97" w:rsidR="00105C3E" w:rsidRDefault="00D53453" w:rsidP="009F44ED">
            <w:pPr>
              <w:ind w:left="-65"/>
              <w:rPr>
                <w:rFonts w:cstheme="minorHAnsi"/>
                <w:b/>
                <w:bCs/>
                <w:u w:val="single"/>
              </w:rPr>
            </w:pPr>
            <w:sdt>
              <w:sdtPr>
                <w:rPr>
                  <w:rFonts w:cstheme="minorHAnsi"/>
                  <w:sz w:val="20"/>
                  <w:szCs w:val="20"/>
                </w:rPr>
                <w:id w:val="-1671789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6823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EDCC50" w14:textId="15CEDD67" w:rsidR="00105C3E" w:rsidRDefault="00D53453" w:rsidP="009F44ED">
            <w:pPr>
              <w:ind w:left="-65"/>
              <w:rPr>
                <w:rFonts w:cstheme="minorHAnsi"/>
                <w:b/>
                <w:bCs/>
                <w:u w:val="single"/>
              </w:rPr>
            </w:pPr>
            <w:sdt>
              <w:sdtPr>
                <w:rPr>
                  <w:rFonts w:cstheme="minorHAnsi"/>
                  <w:sz w:val="20"/>
                  <w:szCs w:val="20"/>
                </w:rPr>
                <w:id w:val="-1105031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73910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5C41719" w14:textId="0BAA5879" w:rsidR="00105C3E" w:rsidRDefault="00D53453" w:rsidP="009F44ED">
            <w:pPr>
              <w:ind w:left="-65"/>
              <w:rPr>
                <w:rFonts w:cstheme="minorHAnsi"/>
                <w:b/>
                <w:bCs/>
                <w:u w:val="single"/>
              </w:rPr>
            </w:pPr>
            <w:sdt>
              <w:sdtPr>
                <w:rPr>
                  <w:rFonts w:cstheme="minorHAnsi"/>
                  <w:sz w:val="20"/>
                  <w:szCs w:val="20"/>
                </w:rPr>
                <w:id w:val="-11873612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8328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EB6BB20" w14:textId="365219B6" w:rsidR="00105C3E" w:rsidRDefault="00D53453" w:rsidP="009F44ED">
            <w:pPr>
              <w:ind w:left="-65"/>
              <w:rPr>
                <w:rFonts w:cstheme="minorHAnsi"/>
                <w:b/>
                <w:bCs/>
                <w:u w:val="single"/>
              </w:rPr>
            </w:pPr>
            <w:sdt>
              <w:sdtPr>
                <w:rPr>
                  <w:rFonts w:cstheme="minorHAnsi"/>
                  <w:sz w:val="20"/>
                  <w:szCs w:val="20"/>
                </w:rPr>
                <w:id w:val="1033998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408664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73116644"/>
            <w:placeholder>
              <w:docPart w:val="01D1FD1B4C724CE8B86FE0E355CD9384"/>
            </w:placeholder>
            <w:showingPlcHdr/>
          </w:sdtPr>
          <w:sdtEndPr/>
          <w:sdtContent>
            <w:tc>
              <w:tcPr>
                <w:tcW w:w="1158" w:type="dxa"/>
                <w:shd w:val="clear" w:color="auto" w:fill="E5EAF6"/>
                <w:vAlign w:val="center"/>
              </w:tcPr>
              <w:p w14:paraId="5335986F" w14:textId="1418FF4D"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71357932"/>
            <w:placeholder>
              <w:docPart w:val="5DAF190BD1B140F99D03AB125C286E63"/>
            </w:placeholder>
            <w:showingPlcHdr/>
          </w:sdtPr>
          <w:sdtEndPr/>
          <w:sdtContent>
            <w:tc>
              <w:tcPr>
                <w:tcW w:w="2394" w:type="dxa"/>
                <w:shd w:val="clear" w:color="auto" w:fill="E5EAF6"/>
                <w:vAlign w:val="center"/>
              </w:tcPr>
              <w:p w14:paraId="4A25C40C" w14:textId="446A6182" w:rsidR="00105C3E" w:rsidRDefault="00105C3E" w:rsidP="00105C3E">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105C3E" w14:paraId="03F2E095" w14:textId="77777777" w:rsidTr="00105C3E">
        <w:trPr>
          <w:cantSplit/>
        </w:trPr>
        <w:tc>
          <w:tcPr>
            <w:tcW w:w="4548" w:type="dxa"/>
            <w:vAlign w:val="center"/>
          </w:tcPr>
          <w:p w14:paraId="50DA682D" w14:textId="77777777" w:rsidR="00105C3E" w:rsidRPr="0045038E" w:rsidRDefault="00105C3E" w:rsidP="00105C3E">
            <w:pPr>
              <w:rPr>
                <w:sz w:val="12"/>
                <w:szCs w:val="12"/>
              </w:rPr>
            </w:pPr>
          </w:p>
          <w:p w14:paraId="7C7FF306" w14:textId="77777777" w:rsidR="00105C3E" w:rsidRPr="00347C11" w:rsidRDefault="00D53453" w:rsidP="00105C3E">
            <w:pPr>
              <w:rPr>
                <w:rFonts w:cstheme="minorHAnsi"/>
                <w:b/>
                <w:bCs/>
              </w:rPr>
            </w:pPr>
            <w:hyperlink w:anchor="Med8j3" w:tooltip="Click to See Full Standard" w:history="1">
              <w:r w:rsidR="00105C3E" w:rsidRPr="008C2C18">
                <w:rPr>
                  <w:rStyle w:val="Hyperlink"/>
                  <w:rFonts w:cstheme="minorHAnsi"/>
                  <w:b/>
                  <w:bCs/>
                </w:rPr>
                <w:t>8-J-3</w:t>
              </w:r>
            </w:hyperlink>
            <w:r w:rsidR="00105C3E" w:rsidRPr="00534738">
              <w:t xml:space="preserve"> </w:t>
            </w:r>
            <w:r w:rsidR="00105C3E">
              <w:t xml:space="preserve"> </w:t>
            </w:r>
            <w:r w:rsidR="00105C3E" w:rsidRPr="00CC680C">
              <w:rPr>
                <w:i/>
                <w:iCs/>
              </w:rPr>
              <w:t xml:space="preserve"> B, C-M, C</w:t>
            </w:r>
          </w:p>
          <w:p w14:paraId="41675AFA" w14:textId="539B27D6" w:rsidR="00105C3E" w:rsidRPr="00D731C6" w:rsidRDefault="00105C3E" w:rsidP="00105C3E">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59F3D857" w:rsidR="00105C3E" w:rsidRDefault="00D53453" w:rsidP="009F44ED">
            <w:pPr>
              <w:ind w:left="-65"/>
              <w:rPr>
                <w:rFonts w:cstheme="minorHAnsi"/>
                <w:b/>
                <w:bCs/>
                <w:u w:val="single"/>
              </w:rPr>
            </w:pPr>
            <w:sdt>
              <w:sdtPr>
                <w:rPr>
                  <w:rFonts w:cstheme="minorHAnsi"/>
                  <w:sz w:val="20"/>
                  <w:szCs w:val="20"/>
                </w:rPr>
                <w:id w:val="-827596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2423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E53616" w14:textId="7255D6A1" w:rsidR="00105C3E" w:rsidRDefault="00D53453" w:rsidP="009F44ED">
            <w:pPr>
              <w:ind w:left="-65"/>
              <w:rPr>
                <w:rFonts w:cstheme="minorHAnsi"/>
                <w:b/>
                <w:bCs/>
                <w:u w:val="single"/>
              </w:rPr>
            </w:pPr>
            <w:sdt>
              <w:sdtPr>
                <w:rPr>
                  <w:rFonts w:cstheme="minorHAnsi"/>
                  <w:sz w:val="20"/>
                  <w:szCs w:val="20"/>
                </w:rPr>
                <w:id w:val="9580778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95404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58C807" w14:textId="250B1009" w:rsidR="00105C3E" w:rsidRDefault="00D53453" w:rsidP="009F44ED">
            <w:pPr>
              <w:ind w:left="-65"/>
              <w:rPr>
                <w:rFonts w:cstheme="minorHAnsi"/>
                <w:b/>
                <w:bCs/>
                <w:u w:val="single"/>
              </w:rPr>
            </w:pPr>
            <w:sdt>
              <w:sdtPr>
                <w:rPr>
                  <w:rFonts w:cstheme="minorHAnsi"/>
                  <w:sz w:val="20"/>
                  <w:szCs w:val="20"/>
                </w:rPr>
                <w:id w:val="-193211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2384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FE8CD0" w14:textId="413A9A91" w:rsidR="00105C3E" w:rsidRDefault="00D53453" w:rsidP="009F44ED">
            <w:pPr>
              <w:ind w:left="-65"/>
              <w:rPr>
                <w:rFonts w:cstheme="minorHAnsi"/>
                <w:b/>
                <w:bCs/>
                <w:u w:val="single"/>
              </w:rPr>
            </w:pPr>
            <w:sdt>
              <w:sdtPr>
                <w:rPr>
                  <w:rFonts w:cstheme="minorHAnsi"/>
                  <w:sz w:val="20"/>
                  <w:szCs w:val="20"/>
                </w:rPr>
                <w:id w:val="1942480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9719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76CB9FD" w14:textId="615F7DD2" w:rsidR="00105C3E" w:rsidRDefault="00D53453" w:rsidP="009F44ED">
            <w:pPr>
              <w:ind w:left="-65"/>
              <w:rPr>
                <w:rFonts w:cstheme="minorHAnsi"/>
                <w:b/>
                <w:bCs/>
                <w:u w:val="single"/>
              </w:rPr>
            </w:pPr>
            <w:sdt>
              <w:sdtPr>
                <w:rPr>
                  <w:rFonts w:cstheme="minorHAnsi"/>
                  <w:sz w:val="20"/>
                  <w:szCs w:val="20"/>
                </w:rPr>
                <w:id w:val="-192994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20767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28021F" w14:textId="715E01AC" w:rsidR="00105C3E" w:rsidRDefault="00D53453" w:rsidP="009F44ED">
            <w:pPr>
              <w:ind w:left="-65"/>
              <w:rPr>
                <w:rFonts w:cstheme="minorHAnsi"/>
                <w:b/>
                <w:bCs/>
                <w:u w:val="single"/>
              </w:rPr>
            </w:pPr>
            <w:sdt>
              <w:sdtPr>
                <w:rPr>
                  <w:rFonts w:cstheme="minorHAnsi"/>
                  <w:sz w:val="20"/>
                  <w:szCs w:val="20"/>
                </w:rPr>
                <w:id w:val="-18164129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50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E5FF41" w14:textId="25FD9632" w:rsidR="00105C3E" w:rsidRDefault="00D53453" w:rsidP="009F44ED">
            <w:pPr>
              <w:ind w:left="-65"/>
              <w:rPr>
                <w:rFonts w:cstheme="minorHAnsi"/>
                <w:b/>
                <w:bCs/>
                <w:u w:val="single"/>
              </w:rPr>
            </w:pPr>
            <w:sdt>
              <w:sdtPr>
                <w:rPr>
                  <w:rFonts w:cstheme="minorHAnsi"/>
                  <w:sz w:val="20"/>
                  <w:szCs w:val="20"/>
                </w:rPr>
                <w:id w:val="-98416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8320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7E4FF5" w14:textId="6D325EC0" w:rsidR="00105C3E" w:rsidRDefault="00D53453" w:rsidP="009F44ED">
            <w:pPr>
              <w:ind w:left="-65"/>
              <w:rPr>
                <w:rFonts w:cstheme="minorHAnsi"/>
                <w:b/>
                <w:bCs/>
                <w:u w:val="single"/>
              </w:rPr>
            </w:pPr>
            <w:sdt>
              <w:sdtPr>
                <w:rPr>
                  <w:rFonts w:cstheme="minorHAnsi"/>
                  <w:sz w:val="20"/>
                  <w:szCs w:val="20"/>
                </w:rPr>
                <w:id w:val="-698999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12955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CE4C3C" w14:textId="50202A2E" w:rsidR="00105C3E" w:rsidRDefault="00D53453" w:rsidP="009F44ED">
            <w:pPr>
              <w:ind w:left="-65"/>
              <w:rPr>
                <w:rFonts w:cstheme="minorHAnsi"/>
                <w:b/>
                <w:bCs/>
                <w:u w:val="single"/>
              </w:rPr>
            </w:pPr>
            <w:sdt>
              <w:sdtPr>
                <w:rPr>
                  <w:rFonts w:cstheme="minorHAnsi"/>
                  <w:sz w:val="20"/>
                  <w:szCs w:val="20"/>
                </w:rPr>
                <w:id w:val="1975636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521789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F78BB" w14:textId="284E2321" w:rsidR="00105C3E" w:rsidRDefault="00D53453" w:rsidP="009F44ED">
            <w:pPr>
              <w:ind w:left="-65"/>
              <w:rPr>
                <w:rFonts w:cstheme="minorHAnsi"/>
                <w:b/>
                <w:bCs/>
                <w:u w:val="single"/>
              </w:rPr>
            </w:pPr>
            <w:sdt>
              <w:sdtPr>
                <w:rPr>
                  <w:rFonts w:cstheme="minorHAnsi"/>
                  <w:sz w:val="20"/>
                  <w:szCs w:val="20"/>
                </w:rPr>
                <w:id w:val="-10326403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6333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77D18" w14:textId="1FABFD67" w:rsidR="00105C3E" w:rsidRDefault="00D53453" w:rsidP="009F44ED">
            <w:pPr>
              <w:ind w:left="-65"/>
              <w:rPr>
                <w:rFonts w:cstheme="minorHAnsi"/>
                <w:b/>
                <w:bCs/>
                <w:u w:val="single"/>
              </w:rPr>
            </w:pPr>
            <w:sdt>
              <w:sdtPr>
                <w:rPr>
                  <w:rFonts w:cstheme="minorHAnsi"/>
                  <w:sz w:val="20"/>
                  <w:szCs w:val="20"/>
                </w:rPr>
                <w:id w:val="2410725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466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E6CF6C" w14:textId="73CB9255" w:rsidR="00105C3E" w:rsidRDefault="00D53453" w:rsidP="009F44ED">
            <w:pPr>
              <w:ind w:left="-65"/>
              <w:rPr>
                <w:rFonts w:cstheme="minorHAnsi"/>
                <w:b/>
                <w:bCs/>
                <w:u w:val="single"/>
              </w:rPr>
            </w:pPr>
            <w:sdt>
              <w:sdtPr>
                <w:rPr>
                  <w:rFonts w:cstheme="minorHAnsi"/>
                  <w:sz w:val="20"/>
                  <w:szCs w:val="20"/>
                </w:rPr>
                <w:id w:val="2053339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38768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B02393" w14:textId="70CC9DD5" w:rsidR="00105C3E" w:rsidRDefault="00D53453" w:rsidP="009F44ED">
            <w:pPr>
              <w:ind w:left="-65"/>
              <w:rPr>
                <w:rFonts w:cstheme="minorHAnsi"/>
                <w:b/>
                <w:bCs/>
                <w:u w:val="single"/>
              </w:rPr>
            </w:pPr>
            <w:sdt>
              <w:sdtPr>
                <w:rPr>
                  <w:rFonts w:cstheme="minorHAnsi"/>
                  <w:sz w:val="20"/>
                  <w:szCs w:val="20"/>
                </w:rPr>
                <w:id w:val="-732615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778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65180DE" w14:textId="6C1BAECA" w:rsidR="00105C3E" w:rsidRDefault="00D53453" w:rsidP="009F44ED">
            <w:pPr>
              <w:ind w:left="-65"/>
              <w:rPr>
                <w:rFonts w:cstheme="minorHAnsi"/>
                <w:b/>
                <w:bCs/>
                <w:u w:val="single"/>
              </w:rPr>
            </w:pPr>
            <w:sdt>
              <w:sdtPr>
                <w:rPr>
                  <w:rFonts w:cstheme="minorHAnsi"/>
                  <w:sz w:val="20"/>
                  <w:szCs w:val="20"/>
                </w:rPr>
                <w:id w:val="-9035995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4937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C9938C" w14:textId="080E00D6" w:rsidR="00105C3E" w:rsidRDefault="00D53453" w:rsidP="009F44ED">
            <w:pPr>
              <w:ind w:left="-65"/>
              <w:rPr>
                <w:rFonts w:cstheme="minorHAnsi"/>
                <w:b/>
                <w:bCs/>
                <w:u w:val="single"/>
              </w:rPr>
            </w:pPr>
            <w:sdt>
              <w:sdtPr>
                <w:rPr>
                  <w:rFonts w:cstheme="minorHAnsi"/>
                  <w:sz w:val="20"/>
                  <w:szCs w:val="20"/>
                </w:rPr>
                <w:id w:val="189732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4664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2E45F8" w14:textId="6D325B11" w:rsidR="00105C3E" w:rsidRDefault="00D53453" w:rsidP="009F44ED">
            <w:pPr>
              <w:ind w:left="-65"/>
              <w:rPr>
                <w:rFonts w:cstheme="minorHAnsi"/>
                <w:b/>
                <w:bCs/>
                <w:u w:val="single"/>
              </w:rPr>
            </w:pPr>
            <w:sdt>
              <w:sdtPr>
                <w:rPr>
                  <w:rFonts w:cstheme="minorHAnsi"/>
                  <w:sz w:val="20"/>
                  <w:szCs w:val="20"/>
                </w:rPr>
                <w:id w:val="-1875831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093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13EE1FC" w14:textId="30E5D6B7" w:rsidR="00105C3E" w:rsidRDefault="00D53453" w:rsidP="009F44ED">
            <w:pPr>
              <w:ind w:left="-65"/>
              <w:rPr>
                <w:rFonts w:cstheme="minorHAnsi"/>
                <w:b/>
                <w:bCs/>
                <w:u w:val="single"/>
              </w:rPr>
            </w:pPr>
            <w:sdt>
              <w:sdtPr>
                <w:rPr>
                  <w:rFonts w:cstheme="minorHAnsi"/>
                  <w:sz w:val="20"/>
                  <w:szCs w:val="20"/>
                </w:rPr>
                <w:id w:val="2775331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88993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4703E72" w14:textId="19D90BB7" w:rsidR="00105C3E" w:rsidRDefault="00D53453" w:rsidP="009F44ED">
            <w:pPr>
              <w:ind w:left="-65"/>
              <w:rPr>
                <w:rFonts w:cstheme="minorHAnsi"/>
                <w:b/>
                <w:bCs/>
                <w:u w:val="single"/>
              </w:rPr>
            </w:pPr>
            <w:sdt>
              <w:sdtPr>
                <w:rPr>
                  <w:rFonts w:cstheme="minorHAnsi"/>
                  <w:sz w:val="20"/>
                  <w:szCs w:val="20"/>
                </w:rPr>
                <w:id w:val="1623265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036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1840E0" w14:textId="62288F48" w:rsidR="00105C3E" w:rsidRDefault="00D53453" w:rsidP="009F44ED">
            <w:pPr>
              <w:ind w:left="-65"/>
              <w:rPr>
                <w:rFonts w:cstheme="minorHAnsi"/>
                <w:b/>
                <w:bCs/>
                <w:u w:val="single"/>
              </w:rPr>
            </w:pPr>
            <w:sdt>
              <w:sdtPr>
                <w:rPr>
                  <w:rFonts w:cstheme="minorHAnsi"/>
                  <w:sz w:val="20"/>
                  <w:szCs w:val="20"/>
                </w:rPr>
                <w:id w:val="14900615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4731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7DCAAE" w14:textId="0EBF3C47" w:rsidR="00105C3E" w:rsidRDefault="00D53453" w:rsidP="009F44ED">
            <w:pPr>
              <w:ind w:left="-65"/>
              <w:rPr>
                <w:rFonts w:cstheme="minorHAnsi"/>
                <w:b/>
                <w:bCs/>
                <w:u w:val="single"/>
              </w:rPr>
            </w:pPr>
            <w:sdt>
              <w:sdtPr>
                <w:rPr>
                  <w:rFonts w:cstheme="minorHAnsi"/>
                  <w:sz w:val="20"/>
                  <w:szCs w:val="20"/>
                </w:rPr>
                <w:id w:val="1529296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0329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06718347"/>
            <w:placeholder>
              <w:docPart w:val="613D5BFA74CC4DF68C8D71125D895F05"/>
            </w:placeholder>
            <w:showingPlcHdr/>
          </w:sdtPr>
          <w:sdtEndPr/>
          <w:sdtContent>
            <w:tc>
              <w:tcPr>
                <w:tcW w:w="1158" w:type="dxa"/>
                <w:vAlign w:val="center"/>
              </w:tcPr>
              <w:p w14:paraId="46D57856" w14:textId="674751C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72487089"/>
            <w:placeholder>
              <w:docPart w:val="81B5C79EF70F4C9A9F194D5896E7BFAA"/>
            </w:placeholder>
            <w:showingPlcHdr/>
          </w:sdtPr>
          <w:sdtEndPr/>
          <w:sdtContent>
            <w:tc>
              <w:tcPr>
                <w:tcW w:w="2394" w:type="dxa"/>
                <w:vAlign w:val="center"/>
              </w:tcPr>
              <w:p w14:paraId="0676504A" w14:textId="34161516" w:rsidR="00105C3E" w:rsidRDefault="00105C3E" w:rsidP="00105C3E">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0B4B59" w14:paraId="794F9895" w14:textId="77777777" w:rsidTr="00105C3E">
        <w:trPr>
          <w:cantSplit/>
        </w:trPr>
        <w:tc>
          <w:tcPr>
            <w:tcW w:w="4548" w:type="dxa"/>
            <w:shd w:val="clear" w:color="auto" w:fill="E5EAF6"/>
            <w:vAlign w:val="center"/>
          </w:tcPr>
          <w:p w14:paraId="2E30AA27" w14:textId="77777777" w:rsidR="00105C3E" w:rsidRPr="0045038E" w:rsidRDefault="00105C3E" w:rsidP="00105C3E">
            <w:pPr>
              <w:rPr>
                <w:sz w:val="12"/>
                <w:szCs w:val="12"/>
              </w:rPr>
            </w:pPr>
          </w:p>
          <w:p w14:paraId="38BD168A" w14:textId="77777777" w:rsidR="00105C3E" w:rsidRPr="00347C11" w:rsidRDefault="00D53453" w:rsidP="00105C3E">
            <w:pPr>
              <w:rPr>
                <w:rFonts w:cstheme="minorHAnsi"/>
                <w:b/>
                <w:bCs/>
              </w:rPr>
            </w:pPr>
            <w:hyperlink w:anchor="Med8j4" w:tooltip="Click to See Full Standard" w:history="1">
              <w:r w:rsidR="00105C3E" w:rsidRPr="008C2C18">
                <w:rPr>
                  <w:rStyle w:val="Hyperlink"/>
                  <w:rFonts w:cstheme="minorHAnsi"/>
                  <w:b/>
                  <w:bCs/>
                </w:rPr>
                <w:t>8-J-4</w:t>
              </w:r>
            </w:hyperlink>
            <w:r w:rsidR="00105C3E" w:rsidRPr="00534738">
              <w:t xml:space="preserve"> </w:t>
            </w:r>
            <w:r w:rsidR="00105C3E">
              <w:t xml:space="preserve"> </w:t>
            </w:r>
            <w:r w:rsidR="00105C3E" w:rsidRPr="00CC680C">
              <w:rPr>
                <w:i/>
                <w:iCs/>
              </w:rPr>
              <w:t xml:space="preserve"> B, C-M, C</w:t>
            </w:r>
          </w:p>
          <w:p w14:paraId="0B21F3DF" w14:textId="49168539" w:rsidR="00105C3E" w:rsidRPr="00D731C6" w:rsidRDefault="00105C3E" w:rsidP="00105C3E">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2225C007" w:rsidR="00105C3E" w:rsidRDefault="00D53453" w:rsidP="009F44ED">
            <w:pPr>
              <w:ind w:left="-65"/>
              <w:rPr>
                <w:rFonts w:cstheme="minorHAnsi"/>
                <w:b/>
                <w:bCs/>
                <w:u w:val="single"/>
              </w:rPr>
            </w:pPr>
            <w:sdt>
              <w:sdtPr>
                <w:rPr>
                  <w:rFonts w:cstheme="minorHAnsi"/>
                  <w:sz w:val="20"/>
                  <w:szCs w:val="20"/>
                </w:rPr>
                <w:id w:val="-16717886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523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3DDFC3" w14:textId="33CFD41D" w:rsidR="00105C3E" w:rsidRDefault="00D53453" w:rsidP="009F44ED">
            <w:pPr>
              <w:ind w:left="-65"/>
              <w:rPr>
                <w:rFonts w:cstheme="minorHAnsi"/>
                <w:b/>
                <w:bCs/>
                <w:u w:val="single"/>
              </w:rPr>
            </w:pPr>
            <w:sdt>
              <w:sdtPr>
                <w:rPr>
                  <w:rFonts w:cstheme="minorHAnsi"/>
                  <w:sz w:val="20"/>
                  <w:szCs w:val="20"/>
                </w:rPr>
                <w:id w:val="-632635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75186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BE2470" w14:textId="734FAC15" w:rsidR="00105C3E" w:rsidRDefault="00D53453" w:rsidP="009F44ED">
            <w:pPr>
              <w:ind w:left="-65"/>
              <w:rPr>
                <w:rFonts w:cstheme="minorHAnsi"/>
                <w:b/>
                <w:bCs/>
                <w:u w:val="single"/>
              </w:rPr>
            </w:pPr>
            <w:sdt>
              <w:sdtPr>
                <w:rPr>
                  <w:rFonts w:cstheme="minorHAnsi"/>
                  <w:sz w:val="20"/>
                  <w:szCs w:val="20"/>
                </w:rPr>
                <w:id w:val="-19259475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1416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88CC68" w14:textId="03009219" w:rsidR="00105C3E" w:rsidRDefault="00D53453" w:rsidP="009F44ED">
            <w:pPr>
              <w:ind w:left="-65"/>
              <w:rPr>
                <w:rFonts w:cstheme="minorHAnsi"/>
                <w:b/>
                <w:bCs/>
                <w:u w:val="single"/>
              </w:rPr>
            </w:pPr>
            <w:sdt>
              <w:sdtPr>
                <w:rPr>
                  <w:rFonts w:cstheme="minorHAnsi"/>
                  <w:sz w:val="20"/>
                  <w:szCs w:val="20"/>
                </w:rPr>
                <w:id w:val="58992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662625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61684F4" w14:textId="635CCF2F" w:rsidR="00105C3E" w:rsidRDefault="00D53453" w:rsidP="009F44ED">
            <w:pPr>
              <w:ind w:left="-65"/>
              <w:rPr>
                <w:rFonts w:cstheme="minorHAnsi"/>
                <w:b/>
                <w:bCs/>
                <w:u w:val="single"/>
              </w:rPr>
            </w:pPr>
            <w:sdt>
              <w:sdtPr>
                <w:rPr>
                  <w:rFonts w:cstheme="minorHAnsi"/>
                  <w:sz w:val="20"/>
                  <w:szCs w:val="20"/>
                </w:rPr>
                <w:id w:val="708758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48466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F74FF2" w14:textId="52E020CF" w:rsidR="00105C3E" w:rsidRDefault="00D53453" w:rsidP="009F44ED">
            <w:pPr>
              <w:ind w:left="-65"/>
              <w:rPr>
                <w:rFonts w:cstheme="minorHAnsi"/>
                <w:b/>
                <w:bCs/>
                <w:u w:val="single"/>
              </w:rPr>
            </w:pPr>
            <w:sdt>
              <w:sdtPr>
                <w:rPr>
                  <w:rFonts w:cstheme="minorHAnsi"/>
                  <w:sz w:val="20"/>
                  <w:szCs w:val="20"/>
                </w:rPr>
                <w:id w:val="-11048788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5564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C2BF71" w14:textId="4219D0F4" w:rsidR="00105C3E" w:rsidRDefault="00D53453" w:rsidP="009F44ED">
            <w:pPr>
              <w:ind w:left="-65"/>
              <w:rPr>
                <w:rFonts w:cstheme="minorHAnsi"/>
                <w:b/>
                <w:bCs/>
                <w:u w:val="single"/>
              </w:rPr>
            </w:pPr>
            <w:sdt>
              <w:sdtPr>
                <w:rPr>
                  <w:rFonts w:cstheme="minorHAnsi"/>
                  <w:sz w:val="20"/>
                  <w:szCs w:val="20"/>
                </w:rPr>
                <w:id w:val="-727848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5383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4374BA8" w14:textId="7C08EA0C" w:rsidR="00105C3E" w:rsidRDefault="00D53453" w:rsidP="009F44ED">
            <w:pPr>
              <w:ind w:left="-65"/>
              <w:rPr>
                <w:rFonts w:cstheme="minorHAnsi"/>
                <w:b/>
                <w:bCs/>
                <w:u w:val="single"/>
              </w:rPr>
            </w:pPr>
            <w:sdt>
              <w:sdtPr>
                <w:rPr>
                  <w:rFonts w:cstheme="minorHAnsi"/>
                  <w:sz w:val="20"/>
                  <w:szCs w:val="20"/>
                </w:rPr>
                <w:id w:val="-338701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6995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5E64AB" w14:textId="2D2CDAA4" w:rsidR="00105C3E" w:rsidRDefault="00D53453" w:rsidP="009F44ED">
            <w:pPr>
              <w:ind w:left="-65"/>
              <w:rPr>
                <w:rFonts w:cstheme="minorHAnsi"/>
                <w:b/>
                <w:bCs/>
                <w:u w:val="single"/>
              </w:rPr>
            </w:pPr>
            <w:sdt>
              <w:sdtPr>
                <w:rPr>
                  <w:rFonts w:cstheme="minorHAnsi"/>
                  <w:sz w:val="20"/>
                  <w:szCs w:val="20"/>
                </w:rPr>
                <w:id w:val="15814828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77745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1848B889" w14:textId="2E18B9BF" w:rsidR="00105C3E" w:rsidRDefault="00D53453" w:rsidP="009F44ED">
            <w:pPr>
              <w:ind w:left="-65"/>
              <w:rPr>
                <w:rFonts w:cstheme="minorHAnsi"/>
                <w:b/>
                <w:bCs/>
                <w:u w:val="single"/>
              </w:rPr>
            </w:pPr>
            <w:sdt>
              <w:sdtPr>
                <w:rPr>
                  <w:rFonts w:cstheme="minorHAnsi"/>
                  <w:sz w:val="20"/>
                  <w:szCs w:val="20"/>
                </w:rPr>
                <w:id w:val="2111464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1763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DC0D07" w14:textId="49BDD5DA" w:rsidR="00105C3E" w:rsidRDefault="00D53453" w:rsidP="009F44ED">
            <w:pPr>
              <w:ind w:left="-65"/>
              <w:rPr>
                <w:rFonts w:cstheme="minorHAnsi"/>
                <w:b/>
                <w:bCs/>
                <w:u w:val="single"/>
              </w:rPr>
            </w:pPr>
            <w:sdt>
              <w:sdtPr>
                <w:rPr>
                  <w:rFonts w:cstheme="minorHAnsi"/>
                  <w:sz w:val="20"/>
                  <w:szCs w:val="20"/>
                </w:rPr>
                <w:id w:val="8672572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9397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CEC944A" w14:textId="074CA171" w:rsidR="00105C3E" w:rsidRDefault="00D53453" w:rsidP="009F44ED">
            <w:pPr>
              <w:ind w:left="-65"/>
              <w:rPr>
                <w:rFonts w:cstheme="minorHAnsi"/>
                <w:b/>
                <w:bCs/>
                <w:u w:val="single"/>
              </w:rPr>
            </w:pPr>
            <w:sdt>
              <w:sdtPr>
                <w:rPr>
                  <w:rFonts w:cstheme="minorHAnsi"/>
                  <w:sz w:val="20"/>
                  <w:szCs w:val="20"/>
                </w:rPr>
                <w:id w:val="1744289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72906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01D76A" w14:textId="4249C67D" w:rsidR="00105C3E" w:rsidRDefault="00D53453" w:rsidP="009F44ED">
            <w:pPr>
              <w:ind w:left="-65"/>
              <w:rPr>
                <w:rFonts w:cstheme="minorHAnsi"/>
                <w:b/>
                <w:bCs/>
                <w:u w:val="single"/>
              </w:rPr>
            </w:pPr>
            <w:sdt>
              <w:sdtPr>
                <w:rPr>
                  <w:rFonts w:cstheme="minorHAnsi"/>
                  <w:sz w:val="20"/>
                  <w:szCs w:val="20"/>
                </w:rPr>
                <w:id w:val="-19385101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70422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0B1D327" w14:textId="6E16FAAF" w:rsidR="00105C3E" w:rsidRDefault="00D53453" w:rsidP="009F44ED">
            <w:pPr>
              <w:ind w:left="-65"/>
              <w:rPr>
                <w:rFonts w:cstheme="minorHAnsi"/>
                <w:b/>
                <w:bCs/>
                <w:u w:val="single"/>
              </w:rPr>
            </w:pPr>
            <w:sdt>
              <w:sdtPr>
                <w:rPr>
                  <w:rFonts w:cstheme="minorHAnsi"/>
                  <w:sz w:val="20"/>
                  <w:szCs w:val="20"/>
                </w:rPr>
                <w:id w:val="-10546946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948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0FE4A3F" w14:textId="1617B49C" w:rsidR="00105C3E" w:rsidRDefault="00D53453" w:rsidP="009F44ED">
            <w:pPr>
              <w:ind w:left="-65"/>
              <w:rPr>
                <w:rFonts w:cstheme="minorHAnsi"/>
                <w:b/>
                <w:bCs/>
                <w:u w:val="single"/>
              </w:rPr>
            </w:pPr>
            <w:sdt>
              <w:sdtPr>
                <w:rPr>
                  <w:rFonts w:cstheme="minorHAnsi"/>
                  <w:sz w:val="20"/>
                  <w:szCs w:val="20"/>
                </w:rPr>
                <w:id w:val="1777756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366194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732CE1" w14:textId="7C049A72" w:rsidR="00105C3E" w:rsidRDefault="00D53453" w:rsidP="009F44ED">
            <w:pPr>
              <w:ind w:left="-65"/>
              <w:rPr>
                <w:rFonts w:cstheme="minorHAnsi"/>
                <w:b/>
                <w:bCs/>
                <w:u w:val="single"/>
              </w:rPr>
            </w:pPr>
            <w:sdt>
              <w:sdtPr>
                <w:rPr>
                  <w:rFonts w:cstheme="minorHAnsi"/>
                  <w:sz w:val="20"/>
                  <w:szCs w:val="20"/>
                </w:rPr>
                <w:id w:val="-222292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6848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8D6CFB" w14:textId="1C10AD38" w:rsidR="00105C3E" w:rsidRDefault="00D53453" w:rsidP="009F44ED">
            <w:pPr>
              <w:ind w:left="-65"/>
              <w:rPr>
                <w:rFonts w:cstheme="minorHAnsi"/>
                <w:b/>
                <w:bCs/>
                <w:u w:val="single"/>
              </w:rPr>
            </w:pPr>
            <w:sdt>
              <w:sdtPr>
                <w:rPr>
                  <w:rFonts w:cstheme="minorHAnsi"/>
                  <w:sz w:val="20"/>
                  <w:szCs w:val="20"/>
                </w:rPr>
                <w:id w:val="7981889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92572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9AD0B1" w14:textId="4EADB639" w:rsidR="00105C3E" w:rsidRDefault="00D53453" w:rsidP="009F44ED">
            <w:pPr>
              <w:ind w:left="-65"/>
              <w:rPr>
                <w:rFonts w:cstheme="minorHAnsi"/>
                <w:b/>
                <w:bCs/>
                <w:u w:val="single"/>
              </w:rPr>
            </w:pPr>
            <w:sdt>
              <w:sdtPr>
                <w:rPr>
                  <w:rFonts w:cstheme="minorHAnsi"/>
                  <w:sz w:val="20"/>
                  <w:szCs w:val="20"/>
                </w:rPr>
                <w:id w:val="-47685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319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D450BA3" w14:textId="1DD82774" w:rsidR="00105C3E" w:rsidRDefault="00D53453" w:rsidP="009F44ED">
            <w:pPr>
              <w:ind w:left="-65"/>
              <w:rPr>
                <w:rFonts w:cstheme="minorHAnsi"/>
                <w:b/>
                <w:bCs/>
                <w:u w:val="single"/>
              </w:rPr>
            </w:pPr>
            <w:sdt>
              <w:sdtPr>
                <w:rPr>
                  <w:rFonts w:cstheme="minorHAnsi"/>
                  <w:sz w:val="20"/>
                  <w:szCs w:val="20"/>
                </w:rPr>
                <w:id w:val="-566799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4261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CDC574A" w14:textId="5E0AE284" w:rsidR="00105C3E" w:rsidRDefault="00D53453" w:rsidP="009F44ED">
            <w:pPr>
              <w:ind w:left="-65"/>
              <w:rPr>
                <w:rFonts w:cstheme="minorHAnsi"/>
                <w:b/>
                <w:bCs/>
                <w:u w:val="single"/>
              </w:rPr>
            </w:pPr>
            <w:sdt>
              <w:sdtPr>
                <w:rPr>
                  <w:rFonts w:cstheme="minorHAnsi"/>
                  <w:sz w:val="20"/>
                  <w:szCs w:val="20"/>
                </w:rPr>
                <w:id w:val="451834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1702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24365343"/>
            <w:placeholder>
              <w:docPart w:val="888C1D392FD9479887FCD4DDD27A9001"/>
            </w:placeholder>
            <w:showingPlcHdr/>
          </w:sdtPr>
          <w:sdtEndPr/>
          <w:sdtContent>
            <w:tc>
              <w:tcPr>
                <w:tcW w:w="1158" w:type="dxa"/>
                <w:shd w:val="clear" w:color="auto" w:fill="E5EAF6"/>
                <w:vAlign w:val="center"/>
              </w:tcPr>
              <w:p w14:paraId="6C0D7B03" w14:textId="1B77FC3A"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86890067"/>
            <w:placeholder>
              <w:docPart w:val="7663FB94999847048F8F0129755F2448"/>
            </w:placeholder>
            <w:showingPlcHdr/>
          </w:sdtPr>
          <w:sdtEndPr/>
          <w:sdtContent>
            <w:tc>
              <w:tcPr>
                <w:tcW w:w="2394" w:type="dxa"/>
                <w:shd w:val="clear" w:color="auto" w:fill="E5EAF6"/>
                <w:vAlign w:val="center"/>
              </w:tcPr>
              <w:p w14:paraId="5C3506B8" w14:textId="7CEF27C3" w:rsidR="00105C3E" w:rsidRDefault="00105C3E" w:rsidP="00105C3E">
                <w:pPr>
                  <w:rPr>
                    <w:rFonts w:cstheme="minorHAnsi"/>
                    <w:b/>
                    <w:bCs/>
                    <w:u w:val="single"/>
                  </w:rPr>
                </w:pPr>
                <w:r>
                  <w:rPr>
                    <w:rStyle w:val="PlaceholderText"/>
                  </w:rPr>
                  <w:t>Total Reviewed</w:t>
                </w:r>
              </w:p>
            </w:tc>
          </w:sdtContent>
        </w:sdt>
      </w:tr>
      <w:tr w:rsidR="00604451" w14:paraId="2D5C4101" w14:textId="77777777" w:rsidTr="0019419F">
        <w:trPr>
          <w:cantSplit/>
        </w:trPr>
        <w:tc>
          <w:tcPr>
            <w:tcW w:w="19440" w:type="dxa"/>
            <w:gridSpan w:val="23"/>
            <w:shd w:val="clear" w:color="auto" w:fill="E5EAF6"/>
          </w:tcPr>
          <w:p w14:paraId="5940FDFA" w14:textId="7C33A0C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105C3E" w14:paraId="56CC7A0D" w14:textId="77777777" w:rsidTr="00105C3E">
        <w:trPr>
          <w:cantSplit/>
        </w:trPr>
        <w:tc>
          <w:tcPr>
            <w:tcW w:w="4548" w:type="dxa"/>
            <w:vAlign w:val="center"/>
          </w:tcPr>
          <w:p w14:paraId="3AB413AC" w14:textId="77777777" w:rsidR="00105C3E" w:rsidRPr="0045038E" w:rsidRDefault="00105C3E" w:rsidP="00105C3E">
            <w:pPr>
              <w:rPr>
                <w:sz w:val="12"/>
                <w:szCs w:val="12"/>
              </w:rPr>
            </w:pPr>
          </w:p>
          <w:p w14:paraId="1D2A361D" w14:textId="77777777" w:rsidR="00105C3E" w:rsidRPr="00347C11" w:rsidRDefault="00D53453" w:rsidP="00105C3E">
            <w:pPr>
              <w:rPr>
                <w:rFonts w:cstheme="minorHAnsi"/>
                <w:b/>
                <w:bCs/>
              </w:rPr>
            </w:pPr>
            <w:hyperlink w:anchor="Med8j5" w:tooltip="Click to See Full Standard" w:history="1">
              <w:r w:rsidR="00105C3E" w:rsidRPr="008C2C18">
                <w:rPr>
                  <w:rStyle w:val="Hyperlink"/>
                  <w:rFonts w:cstheme="minorHAnsi"/>
                  <w:b/>
                  <w:bCs/>
                </w:rPr>
                <w:t>8-J-5</w:t>
              </w:r>
            </w:hyperlink>
            <w:r w:rsidR="00105C3E" w:rsidRPr="00534738">
              <w:t xml:space="preserve"> </w:t>
            </w:r>
            <w:r w:rsidR="00105C3E">
              <w:t xml:space="preserve"> </w:t>
            </w:r>
            <w:r w:rsidR="00105C3E" w:rsidRPr="00CC680C">
              <w:rPr>
                <w:i/>
                <w:iCs/>
              </w:rPr>
              <w:t xml:space="preserve"> B, C-M, C</w:t>
            </w:r>
          </w:p>
          <w:p w14:paraId="47368D64" w14:textId="776AC74E" w:rsidR="00105C3E" w:rsidRPr="00D731C6" w:rsidRDefault="00105C3E" w:rsidP="00105C3E">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1A761C1D" w:rsidR="00105C3E" w:rsidRDefault="00D53453" w:rsidP="009F44ED">
            <w:pPr>
              <w:ind w:left="-65"/>
              <w:rPr>
                <w:rFonts w:cstheme="minorHAnsi"/>
                <w:b/>
                <w:bCs/>
                <w:u w:val="single"/>
              </w:rPr>
            </w:pPr>
            <w:sdt>
              <w:sdtPr>
                <w:rPr>
                  <w:rFonts w:cstheme="minorHAnsi"/>
                  <w:sz w:val="20"/>
                  <w:szCs w:val="20"/>
                </w:rPr>
                <w:id w:val="1962069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1755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B8817C5" w14:textId="3FB2EB99" w:rsidR="00105C3E" w:rsidRDefault="00D53453" w:rsidP="009F44ED">
            <w:pPr>
              <w:ind w:left="-65"/>
              <w:rPr>
                <w:rFonts w:cstheme="minorHAnsi"/>
                <w:b/>
                <w:bCs/>
                <w:u w:val="single"/>
              </w:rPr>
            </w:pPr>
            <w:sdt>
              <w:sdtPr>
                <w:rPr>
                  <w:rFonts w:cstheme="minorHAnsi"/>
                  <w:sz w:val="20"/>
                  <w:szCs w:val="20"/>
                </w:rPr>
                <w:id w:val="-12987606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411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04D2D5" w14:textId="15C13A01" w:rsidR="00105C3E" w:rsidRDefault="00D53453" w:rsidP="009F44ED">
            <w:pPr>
              <w:ind w:left="-65"/>
              <w:rPr>
                <w:rFonts w:cstheme="minorHAnsi"/>
                <w:b/>
                <w:bCs/>
                <w:u w:val="single"/>
              </w:rPr>
            </w:pPr>
            <w:sdt>
              <w:sdtPr>
                <w:rPr>
                  <w:rFonts w:cstheme="minorHAnsi"/>
                  <w:sz w:val="20"/>
                  <w:szCs w:val="20"/>
                </w:rPr>
                <w:id w:val="18290918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72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190F5E" w14:textId="6F31B7F0" w:rsidR="00105C3E" w:rsidRDefault="00D53453" w:rsidP="009F44ED">
            <w:pPr>
              <w:ind w:left="-65"/>
              <w:rPr>
                <w:rFonts w:cstheme="minorHAnsi"/>
                <w:b/>
                <w:bCs/>
                <w:u w:val="single"/>
              </w:rPr>
            </w:pPr>
            <w:sdt>
              <w:sdtPr>
                <w:rPr>
                  <w:rFonts w:cstheme="minorHAnsi"/>
                  <w:sz w:val="20"/>
                  <w:szCs w:val="20"/>
                </w:rPr>
                <w:id w:val="-1312707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06187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76F68C2" w14:textId="781B5A2C" w:rsidR="00105C3E" w:rsidRDefault="00D53453" w:rsidP="009F44ED">
            <w:pPr>
              <w:ind w:left="-65"/>
              <w:rPr>
                <w:rFonts w:cstheme="minorHAnsi"/>
                <w:b/>
                <w:bCs/>
                <w:u w:val="single"/>
              </w:rPr>
            </w:pPr>
            <w:sdt>
              <w:sdtPr>
                <w:rPr>
                  <w:rFonts w:cstheme="minorHAnsi"/>
                  <w:sz w:val="20"/>
                  <w:szCs w:val="20"/>
                </w:rPr>
                <w:id w:val="-1734161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3669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12ABA0" w14:textId="608BF4C9" w:rsidR="00105C3E" w:rsidRDefault="00D53453" w:rsidP="009F44ED">
            <w:pPr>
              <w:ind w:left="-65"/>
              <w:rPr>
                <w:rFonts w:cstheme="minorHAnsi"/>
                <w:b/>
                <w:bCs/>
                <w:u w:val="single"/>
              </w:rPr>
            </w:pPr>
            <w:sdt>
              <w:sdtPr>
                <w:rPr>
                  <w:rFonts w:cstheme="minorHAnsi"/>
                  <w:sz w:val="20"/>
                  <w:szCs w:val="20"/>
                </w:rPr>
                <w:id w:val="-83924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70801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4EE81A" w14:textId="0D25427E" w:rsidR="00105C3E" w:rsidRDefault="00D53453" w:rsidP="009F44ED">
            <w:pPr>
              <w:ind w:left="-65"/>
              <w:rPr>
                <w:rFonts w:cstheme="minorHAnsi"/>
                <w:b/>
                <w:bCs/>
                <w:u w:val="single"/>
              </w:rPr>
            </w:pPr>
            <w:sdt>
              <w:sdtPr>
                <w:rPr>
                  <w:rFonts w:cstheme="minorHAnsi"/>
                  <w:sz w:val="20"/>
                  <w:szCs w:val="20"/>
                </w:rPr>
                <w:id w:val="256646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43552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2AF228" w14:textId="6E7D35C8" w:rsidR="00105C3E" w:rsidRDefault="00D53453" w:rsidP="009F44ED">
            <w:pPr>
              <w:ind w:left="-65"/>
              <w:rPr>
                <w:rFonts w:cstheme="minorHAnsi"/>
                <w:b/>
                <w:bCs/>
                <w:u w:val="single"/>
              </w:rPr>
            </w:pPr>
            <w:sdt>
              <w:sdtPr>
                <w:rPr>
                  <w:rFonts w:cstheme="minorHAnsi"/>
                  <w:sz w:val="20"/>
                  <w:szCs w:val="20"/>
                </w:rPr>
                <w:id w:val="1921822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5207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98B1A9" w14:textId="78C3DCA7" w:rsidR="00105C3E" w:rsidRDefault="00D53453" w:rsidP="009F44ED">
            <w:pPr>
              <w:ind w:left="-65"/>
              <w:rPr>
                <w:rFonts w:cstheme="minorHAnsi"/>
                <w:b/>
                <w:bCs/>
                <w:u w:val="single"/>
              </w:rPr>
            </w:pPr>
            <w:sdt>
              <w:sdtPr>
                <w:rPr>
                  <w:rFonts w:cstheme="minorHAnsi"/>
                  <w:sz w:val="20"/>
                  <w:szCs w:val="20"/>
                </w:rPr>
                <w:id w:val="587969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8452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7E48507" w14:textId="7CA6EB9C" w:rsidR="00105C3E" w:rsidRDefault="00D53453" w:rsidP="009F44ED">
            <w:pPr>
              <w:ind w:left="-65"/>
              <w:rPr>
                <w:rFonts w:cstheme="minorHAnsi"/>
                <w:b/>
                <w:bCs/>
                <w:u w:val="single"/>
              </w:rPr>
            </w:pPr>
            <w:sdt>
              <w:sdtPr>
                <w:rPr>
                  <w:rFonts w:cstheme="minorHAnsi"/>
                  <w:sz w:val="20"/>
                  <w:szCs w:val="20"/>
                </w:rPr>
                <w:id w:val="1482658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1081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D00ED9" w14:textId="47D4552D" w:rsidR="00105C3E" w:rsidRDefault="00D53453" w:rsidP="009F44ED">
            <w:pPr>
              <w:ind w:left="-65"/>
              <w:rPr>
                <w:rFonts w:cstheme="minorHAnsi"/>
                <w:b/>
                <w:bCs/>
                <w:u w:val="single"/>
              </w:rPr>
            </w:pPr>
            <w:sdt>
              <w:sdtPr>
                <w:rPr>
                  <w:rFonts w:cstheme="minorHAnsi"/>
                  <w:sz w:val="20"/>
                  <w:szCs w:val="20"/>
                </w:rPr>
                <w:id w:val="-177739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42960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CD6623D" w14:textId="1C5F52A8" w:rsidR="00105C3E" w:rsidRDefault="00D53453" w:rsidP="009F44ED">
            <w:pPr>
              <w:ind w:left="-65"/>
              <w:rPr>
                <w:rFonts w:cstheme="minorHAnsi"/>
                <w:b/>
                <w:bCs/>
                <w:u w:val="single"/>
              </w:rPr>
            </w:pPr>
            <w:sdt>
              <w:sdtPr>
                <w:rPr>
                  <w:rFonts w:cstheme="minorHAnsi"/>
                  <w:sz w:val="20"/>
                  <w:szCs w:val="20"/>
                </w:rPr>
                <w:id w:val="-690678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6006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7839BF9" w14:textId="00CFE364" w:rsidR="00105C3E" w:rsidRDefault="00D53453" w:rsidP="009F44ED">
            <w:pPr>
              <w:ind w:left="-65"/>
              <w:rPr>
                <w:rFonts w:cstheme="minorHAnsi"/>
                <w:b/>
                <w:bCs/>
                <w:u w:val="single"/>
              </w:rPr>
            </w:pPr>
            <w:sdt>
              <w:sdtPr>
                <w:rPr>
                  <w:rFonts w:cstheme="minorHAnsi"/>
                  <w:sz w:val="20"/>
                  <w:szCs w:val="20"/>
                </w:rPr>
                <w:id w:val="-555094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98279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F0362D1" w14:textId="1766D873" w:rsidR="00105C3E" w:rsidRDefault="00D53453" w:rsidP="009F44ED">
            <w:pPr>
              <w:ind w:left="-65"/>
              <w:rPr>
                <w:rFonts w:cstheme="minorHAnsi"/>
                <w:b/>
                <w:bCs/>
                <w:u w:val="single"/>
              </w:rPr>
            </w:pPr>
            <w:sdt>
              <w:sdtPr>
                <w:rPr>
                  <w:rFonts w:cstheme="minorHAnsi"/>
                  <w:sz w:val="20"/>
                  <w:szCs w:val="20"/>
                </w:rPr>
                <w:id w:val="411128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60774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F2D114" w14:textId="73C17EC2" w:rsidR="00105C3E" w:rsidRDefault="00D53453" w:rsidP="009F44ED">
            <w:pPr>
              <w:ind w:left="-65"/>
              <w:rPr>
                <w:rFonts w:cstheme="minorHAnsi"/>
                <w:b/>
                <w:bCs/>
                <w:u w:val="single"/>
              </w:rPr>
            </w:pPr>
            <w:sdt>
              <w:sdtPr>
                <w:rPr>
                  <w:rFonts w:cstheme="minorHAnsi"/>
                  <w:sz w:val="20"/>
                  <w:szCs w:val="20"/>
                </w:rPr>
                <w:id w:val="-1121220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7728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4BCE59" w14:textId="36972D13" w:rsidR="00105C3E" w:rsidRDefault="00D53453" w:rsidP="009F44ED">
            <w:pPr>
              <w:ind w:left="-65"/>
              <w:rPr>
                <w:rFonts w:cstheme="minorHAnsi"/>
                <w:b/>
                <w:bCs/>
                <w:u w:val="single"/>
              </w:rPr>
            </w:pPr>
            <w:sdt>
              <w:sdtPr>
                <w:rPr>
                  <w:rFonts w:cstheme="minorHAnsi"/>
                  <w:sz w:val="20"/>
                  <w:szCs w:val="20"/>
                </w:rPr>
                <w:id w:val="-31419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06286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437FD41" w14:textId="68EB3C6C" w:rsidR="00105C3E" w:rsidRDefault="00D53453" w:rsidP="009F44ED">
            <w:pPr>
              <w:ind w:left="-65"/>
              <w:rPr>
                <w:rFonts w:cstheme="minorHAnsi"/>
                <w:b/>
                <w:bCs/>
                <w:u w:val="single"/>
              </w:rPr>
            </w:pPr>
            <w:sdt>
              <w:sdtPr>
                <w:rPr>
                  <w:rFonts w:cstheme="minorHAnsi"/>
                  <w:sz w:val="20"/>
                  <w:szCs w:val="20"/>
                </w:rPr>
                <w:id w:val="-17345374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6020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2FB870C" w14:textId="464DAE53" w:rsidR="00105C3E" w:rsidRDefault="00D53453" w:rsidP="009F44ED">
            <w:pPr>
              <w:ind w:left="-65"/>
              <w:rPr>
                <w:rFonts w:cstheme="minorHAnsi"/>
                <w:b/>
                <w:bCs/>
                <w:u w:val="single"/>
              </w:rPr>
            </w:pPr>
            <w:sdt>
              <w:sdtPr>
                <w:rPr>
                  <w:rFonts w:cstheme="minorHAnsi"/>
                  <w:sz w:val="20"/>
                  <w:szCs w:val="20"/>
                </w:rPr>
                <w:id w:val="694267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65707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78A86E" w14:textId="14C8E05B" w:rsidR="00105C3E" w:rsidRDefault="00D53453" w:rsidP="009F44ED">
            <w:pPr>
              <w:ind w:left="-65"/>
              <w:rPr>
                <w:rFonts w:cstheme="minorHAnsi"/>
                <w:b/>
                <w:bCs/>
                <w:u w:val="single"/>
              </w:rPr>
            </w:pPr>
            <w:sdt>
              <w:sdtPr>
                <w:rPr>
                  <w:rFonts w:cstheme="minorHAnsi"/>
                  <w:sz w:val="20"/>
                  <w:szCs w:val="20"/>
                </w:rPr>
                <w:id w:val="71431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353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DE27255" w14:textId="31F7E030" w:rsidR="00105C3E" w:rsidRDefault="00D53453" w:rsidP="009F44ED">
            <w:pPr>
              <w:ind w:left="-65"/>
              <w:rPr>
                <w:rFonts w:cstheme="minorHAnsi"/>
                <w:b/>
                <w:bCs/>
                <w:u w:val="single"/>
              </w:rPr>
            </w:pPr>
            <w:sdt>
              <w:sdtPr>
                <w:rPr>
                  <w:rFonts w:cstheme="minorHAnsi"/>
                  <w:sz w:val="20"/>
                  <w:szCs w:val="20"/>
                </w:rPr>
                <w:id w:val="10327677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6561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5905527"/>
            <w:placeholder>
              <w:docPart w:val="E6F0AB3E23754D14AD02CC1C6329F9EA"/>
            </w:placeholder>
            <w:showingPlcHdr/>
          </w:sdtPr>
          <w:sdtEndPr/>
          <w:sdtContent>
            <w:tc>
              <w:tcPr>
                <w:tcW w:w="1158" w:type="dxa"/>
                <w:vAlign w:val="center"/>
              </w:tcPr>
              <w:p w14:paraId="4348EFC9" w14:textId="5E34B22B"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29406766"/>
            <w:placeholder>
              <w:docPart w:val="BCB851D7657C4B4D932A713E37F4A4A9"/>
            </w:placeholder>
            <w:showingPlcHdr/>
          </w:sdtPr>
          <w:sdtEndPr/>
          <w:sdtContent>
            <w:tc>
              <w:tcPr>
                <w:tcW w:w="2394" w:type="dxa"/>
                <w:vAlign w:val="center"/>
              </w:tcPr>
              <w:p w14:paraId="6023C1BE" w14:textId="76B92708" w:rsidR="00105C3E" w:rsidRDefault="00105C3E" w:rsidP="00105C3E">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44F913C" w:rsidR="008120BA" w:rsidRPr="001101A8"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0B4B59" w14:paraId="66115412" w14:textId="77777777" w:rsidTr="00105C3E">
        <w:trPr>
          <w:cantSplit/>
        </w:trPr>
        <w:tc>
          <w:tcPr>
            <w:tcW w:w="4548" w:type="dxa"/>
            <w:shd w:val="clear" w:color="auto" w:fill="E5EAF6"/>
            <w:vAlign w:val="center"/>
          </w:tcPr>
          <w:p w14:paraId="69CFB262" w14:textId="77777777" w:rsidR="00105C3E" w:rsidRPr="0045038E" w:rsidRDefault="00105C3E" w:rsidP="00105C3E">
            <w:pPr>
              <w:rPr>
                <w:sz w:val="12"/>
                <w:szCs w:val="12"/>
              </w:rPr>
            </w:pPr>
          </w:p>
          <w:p w14:paraId="79FE6C7D" w14:textId="77777777" w:rsidR="00105C3E" w:rsidRPr="00347C11" w:rsidRDefault="00D53453" w:rsidP="00105C3E">
            <w:pPr>
              <w:rPr>
                <w:rFonts w:cstheme="minorHAnsi"/>
                <w:b/>
                <w:bCs/>
              </w:rPr>
            </w:pPr>
            <w:hyperlink w:anchor="Med8j6" w:tooltip="Click to See Full Standard" w:history="1">
              <w:r w:rsidR="00105C3E" w:rsidRPr="008C2C18">
                <w:rPr>
                  <w:rStyle w:val="Hyperlink"/>
                  <w:rFonts w:cstheme="minorHAnsi"/>
                  <w:b/>
                  <w:bCs/>
                </w:rPr>
                <w:t>8-J-6</w:t>
              </w:r>
            </w:hyperlink>
            <w:r w:rsidR="00105C3E" w:rsidRPr="00534738">
              <w:t xml:space="preserve"> </w:t>
            </w:r>
            <w:r w:rsidR="00105C3E">
              <w:t xml:space="preserve"> </w:t>
            </w:r>
            <w:r w:rsidR="00105C3E" w:rsidRPr="00CC680C">
              <w:rPr>
                <w:i/>
                <w:iCs/>
              </w:rPr>
              <w:t xml:space="preserve"> B, C-M, C</w:t>
            </w:r>
          </w:p>
          <w:p w14:paraId="578C4917" w14:textId="3094F36B" w:rsidR="00105C3E" w:rsidRPr="00D731C6" w:rsidRDefault="00105C3E" w:rsidP="00105C3E">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168D0A85" w:rsidR="00105C3E" w:rsidRDefault="00D53453" w:rsidP="009F44ED">
            <w:pPr>
              <w:ind w:left="-65"/>
              <w:rPr>
                <w:rFonts w:cstheme="minorHAnsi"/>
                <w:b/>
                <w:bCs/>
                <w:u w:val="single"/>
              </w:rPr>
            </w:pPr>
            <w:sdt>
              <w:sdtPr>
                <w:rPr>
                  <w:rFonts w:cstheme="minorHAnsi"/>
                  <w:sz w:val="20"/>
                  <w:szCs w:val="20"/>
                </w:rPr>
                <w:id w:val="5543556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589375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A821F0" w14:textId="596DF483" w:rsidR="00105C3E" w:rsidRDefault="00D53453" w:rsidP="009F44ED">
            <w:pPr>
              <w:ind w:left="-65"/>
              <w:rPr>
                <w:rFonts w:cstheme="minorHAnsi"/>
                <w:b/>
                <w:bCs/>
                <w:u w:val="single"/>
              </w:rPr>
            </w:pPr>
            <w:sdt>
              <w:sdtPr>
                <w:rPr>
                  <w:rFonts w:cstheme="minorHAnsi"/>
                  <w:sz w:val="20"/>
                  <w:szCs w:val="20"/>
                </w:rPr>
                <w:id w:val="862094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7051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42AC065" w14:textId="4105ED2B" w:rsidR="00105C3E" w:rsidRDefault="00D53453" w:rsidP="009F44ED">
            <w:pPr>
              <w:ind w:left="-65"/>
              <w:rPr>
                <w:rFonts w:cstheme="minorHAnsi"/>
                <w:b/>
                <w:bCs/>
                <w:u w:val="single"/>
              </w:rPr>
            </w:pPr>
            <w:sdt>
              <w:sdtPr>
                <w:rPr>
                  <w:rFonts w:cstheme="minorHAnsi"/>
                  <w:sz w:val="20"/>
                  <w:szCs w:val="20"/>
                </w:rPr>
                <w:id w:val="19035660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6302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7238BC0" w14:textId="4B0CF2F1" w:rsidR="00105C3E" w:rsidRDefault="00D53453" w:rsidP="009F44ED">
            <w:pPr>
              <w:ind w:left="-65"/>
              <w:rPr>
                <w:rFonts w:cstheme="minorHAnsi"/>
                <w:b/>
                <w:bCs/>
                <w:u w:val="single"/>
              </w:rPr>
            </w:pPr>
            <w:sdt>
              <w:sdtPr>
                <w:rPr>
                  <w:rFonts w:cstheme="minorHAnsi"/>
                  <w:sz w:val="20"/>
                  <w:szCs w:val="20"/>
                </w:rPr>
                <w:id w:val="4523738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984146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9B53345" w14:textId="349AC5BF" w:rsidR="00105C3E" w:rsidRDefault="00D53453" w:rsidP="009F44ED">
            <w:pPr>
              <w:ind w:left="-65"/>
              <w:rPr>
                <w:rFonts w:cstheme="minorHAnsi"/>
                <w:b/>
                <w:bCs/>
                <w:u w:val="single"/>
              </w:rPr>
            </w:pPr>
            <w:sdt>
              <w:sdtPr>
                <w:rPr>
                  <w:rFonts w:cstheme="minorHAnsi"/>
                  <w:sz w:val="20"/>
                  <w:szCs w:val="20"/>
                </w:rPr>
                <w:id w:val="-1783487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5398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7CB4E9" w14:textId="3153D8F7" w:rsidR="00105C3E" w:rsidRDefault="00D53453" w:rsidP="009F44ED">
            <w:pPr>
              <w:ind w:left="-65"/>
              <w:rPr>
                <w:rFonts w:cstheme="minorHAnsi"/>
                <w:b/>
                <w:bCs/>
                <w:u w:val="single"/>
              </w:rPr>
            </w:pPr>
            <w:sdt>
              <w:sdtPr>
                <w:rPr>
                  <w:rFonts w:cstheme="minorHAnsi"/>
                  <w:sz w:val="20"/>
                  <w:szCs w:val="20"/>
                </w:rPr>
                <w:id w:val="15481037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3832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351620" w14:textId="11E2B977" w:rsidR="00105C3E" w:rsidRDefault="00D53453" w:rsidP="009F44ED">
            <w:pPr>
              <w:ind w:left="-65"/>
              <w:rPr>
                <w:rFonts w:cstheme="minorHAnsi"/>
                <w:b/>
                <w:bCs/>
                <w:u w:val="single"/>
              </w:rPr>
            </w:pPr>
            <w:sdt>
              <w:sdtPr>
                <w:rPr>
                  <w:rFonts w:cstheme="minorHAnsi"/>
                  <w:sz w:val="20"/>
                  <w:szCs w:val="20"/>
                </w:rPr>
                <w:id w:val="13311063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493639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9EAE67" w14:textId="1D85BEC9" w:rsidR="00105C3E" w:rsidRDefault="00D53453" w:rsidP="009F44ED">
            <w:pPr>
              <w:ind w:left="-65"/>
              <w:rPr>
                <w:rFonts w:cstheme="minorHAnsi"/>
                <w:b/>
                <w:bCs/>
                <w:u w:val="single"/>
              </w:rPr>
            </w:pPr>
            <w:sdt>
              <w:sdtPr>
                <w:rPr>
                  <w:rFonts w:cstheme="minorHAnsi"/>
                  <w:sz w:val="20"/>
                  <w:szCs w:val="20"/>
                </w:rPr>
                <w:id w:val="-4857823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3236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958B18" w14:textId="12FE4A89" w:rsidR="00105C3E" w:rsidRDefault="00D53453" w:rsidP="009F44ED">
            <w:pPr>
              <w:ind w:left="-65"/>
              <w:rPr>
                <w:rFonts w:cstheme="minorHAnsi"/>
                <w:b/>
                <w:bCs/>
                <w:u w:val="single"/>
              </w:rPr>
            </w:pPr>
            <w:sdt>
              <w:sdtPr>
                <w:rPr>
                  <w:rFonts w:cstheme="minorHAnsi"/>
                  <w:sz w:val="20"/>
                  <w:szCs w:val="20"/>
                </w:rPr>
                <w:id w:val="69004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27929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306044A" w14:textId="36582708" w:rsidR="00105C3E" w:rsidRDefault="00D53453" w:rsidP="009F44ED">
            <w:pPr>
              <w:ind w:left="-65"/>
              <w:rPr>
                <w:rFonts w:cstheme="minorHAnsi"/>
                <w:b/>
                <w:bCs/>
                <w:u w:val="single"/>
              </w:rPr>
            </w:pPr>
            <w:sdt>
              <w:sdtPr>
                <w:rPr>
                  <w:rFonts w:cstheme="minorHAnsi"/>
                  <w:sz w:val="20"/>
                  <w:szCs w:val="20"/>
                </w:rPr>
                <w:id w:val="-2133394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9789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8DF6C5E" w14:textId="2B81188A" w:rsidR="00105C3E" w:rsidRDefault="00D53453" w:rsidP="009F44ED">
            <w:pPr>
              <w:ind w:left="-65"/>
              <w:rPr>
                <w:rFonts w:cstheme="minorHAnsi"/>
                <w:b/>
                <w:bCs/>
                <w:u w:val="single"/>
              </w:rPr>
            </w:pPr>
            <w:sdt>
              <w:sdtPr>
                <w:rPr>
                  <w:rFonts w:cstheme="minorHAnsi"/>
                  <w:sz w:val="20"/>
                  <w:szCs w:val="20"/>
                </w:rPr>
                <w:id w:val="-11843568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06341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E4D11AF" w14:textId="37FE59FD" w:rsidR="00105C3E" w:rsidRDefault="00D53453" w:rsidP="009F44ED">
            <w:pPr>
              <w:ind w:left="-65"/>
              <w:rPr>
                <w:rFonts w:cstheme="minorHAnsi"/>
                <w:b/>
                <w:bCs/>
                <w:u w:val="single"/>
              </w:rPr>
            </w:pPr>
            <w:sdt>
              <w:sdtPr>
                <w:rPr>
                  <w:rFonts w:cstheme="minorHAnsi"/>
                  <w:sz w:val="20"/>
                  <w:szCs w:val="20"/>
                </w:rPr>
                <w:id w:val="-17584337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1792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AC67F9" w14:textId="3E868B18" w:rsidR="00105C3E" w:rsidRDefault="00D53453" w:rsidP="009F44ED">
            <w:pPr>
              <w:ind w:left="-65"/>
              <w:rPr>
                <w:rFonts w:cstheme="minorHAnsi"/>
                <w:b/>
                <w:bCs/>
                <w:u w:val="single"/>
              </w:rPr>
            </w:pPr>
            <w:sdt>
              <w:sdtPr>
                <w:rPr>
                  <w:rFonts w:cstheme="minorHAnsi"/>
                  <w:sz w:val="20"/>
                  <w:szCs w:val="20"/>
                </w:rPr>
                <w:id w:val="1487748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333543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A1DAFF9" w14:textId="279DB29A" w:rsidR="00105C3E" w:rsidRDefault="00D53453" w:rsidP="009F44ED">
            <w:pPr>
              <w:ind w:left="-65"/>
              <w:rPr>
                <w:rFonts w:cstheme="minorHAnsi"/>
                <w:b/>
                <w:bCs/>
                <w:u w:val="single"/>
              </w:rPr>
            </w:pPr>
            <w:sdt>
              <w:sdtPr>
                <w:rPr>
                  <w:rFonts w:cstheme="minorHAnsi"/>
                  <w:sz w:val="20"/>
                  <w:szCs w:val="20"/>
                </w:rPr>
                <w:id w:val="892084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4783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FF4A851" w14:textId="6B5684E1" w:rsidR="00105C3E" w:rsidRDefault="00D53453" w:rsidP="009F44ED">
            <w:pPr>
              <w:ind w:left="-65"/>
              <w:rPr>
                <w:rFonts w:cstheme="minorHAnsi"/>
                <w:b/>
                <w:bCs/>
                <w:u w:val="single"/>
              </w:rPr>
            </w:pPr>
            <w:sdt>
              <w:sdtPr>
                <w:rPr>
                  <w:rFonts w:cstheme="minorHAnsi"/>
                  <w:sz w:val="20"/>
                  <w:szCs w:val="20"/>
                </w:rPr>
                <w:id w:val="1092904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3800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EA027E" w14:textId="1F0EA9F8" w:rsidR="00105C3E" w:rsidRDefault="00D53453" w:rsidP="009F44ED">
            <w:pPr>
              <w:ind w:left="-65"/>
              <w:rPr>
                <w:rFonts w:cstheme="minorHAnsi"/>
                <w:b/>
                <w:bCs/>
                <w:u w:val="single"/>
              </w:rPr>
            </w:pPr>
            <w:sdt>
              <w:sdtPr>
                <w:rPr>
                  <w:rFonts w:cstheme="minorHAnsi"/>
                  <w:sz w:val="20"/>
                  <w:szCs w:val="20"/>
                </w:rPr>
                <w:id w:val="348061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358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6E7829" w14:textId="75EAADAC" w:rsidR="00105C3E" w:rsidRDefault="00D53453" w:rsidP="009F44ED">
            <w:pPr>
              <w:ind w:left="-65"/>
              <w:rPr>
                <w:rFonts w:cstheme="minorHAnsi"/>
                <w:b/>
                <w:bCs/>
                <w:u w:val="single"/>
              </w:rPr>
            </w:pPr>
            <w:sdt>
              <w:sdtPr>
                <w:rPr>
                  <w:rFonts w:cstheme="minorHAnsi"/>
                  <w:sz w:val="20"/>
                  <w:szCs w:val="20"/>
                </w:rPr>
                <w:id w:val="16587255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10877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04954F" w14:textId="03132EBB" w:rsidR="00105C3E" w:rsidRDefault="00D53453" w:rsidP="009F44ED">
            <w:pPr>
              <w:ind w:left="-65"/>
              <w:rPr>
                <w:rFonts w:cstheme="minorHAnsi"/>
                <w:b/>
                <w:bCs/>
                <w:u w:val="single"/>
              </w:rPr>
            </w:pPr>
            <w:sdt>
              <w:sdtPr>
                <w:rPr>
                  <w:rFonts w:cstheme="minorHAnsi"/>
                  <w:sz w:val="20"/>
                  <w:szCs w:val="20"/>
                </w:rPr>
                <w:id w:val="106259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93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E0DE6C" w14:textId="15B854C2" w:rsidR="00105C3E" w:rsidRDefault="00D53453" w:rsidP="009F44ED">
            <w:pPr>
              <w:ind w:left="-65"/>
              <w:rPr>
                <w:rFonts w:cstheme="minorHAnsi"/>
                <w:b/>
                <w:bCs/>
                <w:u w:val="single"/>
              </w:rPr>
            </w:pPr>
            <w:sdt>
              <w:sdtPr>
                <w:rPr>
                  <w:rFonts w:cstheme="minorHAnsi"/>
                  <w:sz w:val="20"/>
                  <w:szCs w:val="20"/>
                </w:rPr>
                <w:id w:val="-735858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6771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3C1D6A3" w14:textId="6293EE88" w:rsidR="00105C3E" w:rsidRDefault="00D53453" w:rsidP="009F44ED">
            <w:pPr>
              <w:ind w:left="-65"/>
              <w:rPr>
                <w:rFonts w:cstheme="minorHAnsi"/>
                <w:b/>
                <w:bCs/>
                <w:u w:val="single"/>
              </w:rPr>
            </w:pPr>
            <w:sdt>
              <w:sdtPr>
                <w:rPr>
                  <w:rFonts w:cstheme="minorHAnsi"/>
                  <w:sz w:val="20"/>
                  <w:szCs w:val="20"/>
                </w:rPr>
                <w:id w:val="-12554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1311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695834"/>
            <w:placeholder>
              <w:docPart w:val="A50F7E69475343F2BFE84F820DE125C3"/>
            </w:placeholder>
            <w:showingPlcHdr/>
          </w:sdtPr>
          <w:sdtEndPr/>
          <w:sdtContent>
            <w:tc>
              <w:tcPr>
                <w:tcW w:w="1158" w:type="dxa"/>
                <w:shd w:val="clear" w:color="auto" w:fill="E5EAF6"/>
                <w:vAlign w:val="center"/>
              </w:tcPr>
              <w:p w14:paraId="7E53F95D" w14:textId="52A431B4"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93142674"/>
            <w:placeholder>
              <w:docPart w:val="2FDA2DFA11284C228DAAA14EC70C49C3"/>
            </w:placeholder>
            <w:showingPlcHdr/>
          </w:sdtPr>
          <w:sdtEndPr/>
          <w:sdtContent>
            <w:tc>
              <w:tcPr>
                <w:tcW w:w="2394" w:type="dxa"/>
                <w:shd w:val="clear" w:color="auto" w:fill="E5EAF6"/>
                <w:vAlign w:val="center"/>
              </w:tcPr>
              <w:p w14:paraId="76924FEE" w14:textId="0DBAE08E" w:rsidR="00105C3E" w:rsidRDefault="00105C3E" w:rsidP="00105C3E">
                <w:pPr>
                  <w:rPr>
                    <w:rFonts w:cstheme="minorHAnsi"/>
                    <w:b/>
                    <w:bCs/>
                    <w:u w:val="single"/>
                  </w:rPr>
                </w:pPr>
                <w:r>
                  <w:rPr>
                    <w:rStyle w:val="PlaceholderText"/>
                  </w:rPr>
                  <w:t>Total Reviewed</w:t>
                </w:r>
              </w:p>
            </w:tc>
          </w:sdtContent>
        </w:sdt>
      </w:tr>
      <w:tr w:rsidR="00604451" w14:paraId="7E83447D" w14:textId="77777777" w:rsidTr="0019419F">
        <w:trPr>
          <w:cantSplit/>
        </w:trPr>
        <w:tc>
          <w:tcPr>
            <w:tcW w:w="19440" w:type="dxa"/>
            <w:gridSpan w:val="23"/>
            <w:shd w:val="clear" w:color="auto" w:fill="E5EAF6"/>
          </w:tcPr>
          <w:p w14:paraId="0BA2C599" w14:textId="6F932383"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105C3E" w14:paraId="02BC09DF" w14:textId="77777777" w:rsidTr="00105C3E">
        <w:trPr>
          <w:cantSplit/>
        </w:trPr>
        <w:tc>
          <w:tcPr>
            <w:tcW w:w="4548" w:type="dxa"/>
            <w:vAlign w:val="center"/>
          </w:tcPr>
          <w:p w14:paraId="3FF657C3" w14:textId="77777777" w:rsidR="00105C3E" w:rsidRPr="0045038E" w:rsidRDefault="00105C3E" w:rsidP="00105C3E">
            <w:pPr>
              <w:rPr>
                <w:sz w:val="12"/>
                <w:szCs w:val="12"/>
              </w:rPr>
            </w:pPr>
          </w:p>
          <w:p w14:paraId="51B8DCBF" w14:textId="77777777" w:rsidR="00105C3E" w:rsidRPr="00347C11" w:rsidRDefault="00D53453" w:rsidP="00105C3E">
            <w:pPr>
              <w:rPr>
                <w:rFonts w:cstheme="minorHAnsi"/>
                <w:b/>
                <w:bCs/>
              </w:rPr>
            </w:pPr>
            <w:hyperlink w:anchor="Med8j9" w:tooltip="Click to See Full Standard" w:history="1">
              <w:r w:rsidR="00105C3E" w:rsidRPr="000F7E93">
                <w:rPr>
                  <w:rStyle w:val="Hyperlink"/>
                  <w:rFonts w:cstheme="minorHAnsi"/>
                  <w:b/>
                  <w:bCs/>
                </w:rPr>
                <w:t>8-J-9</w:t>
              </w:r>
            </w:hyperlink>
            <w:r w:rsidR="00105C3E" w:rsidRPr="00534738">
              <w:t xml:space="preserve"> </w:t>
            </w:r>
            <w:r w:rsidR="00105C3E">
              <w:t xml:space="preserve">  </w:t>
            </w:r>
            <w:r w:rsidR="00105C3E" w:rsidRPr="00CC680C">
              <w:rPr>
                <w:i/>
                <w:iCs/>
              </w:rPr>
              <w:t>A, B, C-M, C</w:t>
            </w:r>
          </w:p>
          <w:p w14:paraId="0CE75B4F" w14:textId="3BF95E68" w:rsidR="00105C3E" w:rsidRPr="00D731C6" w:rsidRDefault="00105C3E" w:rsidP="00105C3E">
            <w:pPr>
              <w:rPr>
                <w:rFonts w:cstheme="minorHAnsi"/>
              </w:rPr>
            </w:pPr>
            <w:r w:rsidRPr="007A6E08">
              <w:rPr>
                <w:rFonts w:cstheme="minorHAnsi"/>
              </w:rPr>
              <w:t>Post-operative progress notes are recorded.</w:t>
            </w:r>
          </w:p>
        </w:tc>
        <w:tc>
          <w:tcPr>
            <w:tcW w:w="564" w:type="dxa"/>
            <w:vAlign w:val="center"/>
          </w:tcPr>
          <w:p w14:paraId="22A6AEC2" w14:textId="31C6689D" w:rsidR="00105C3E" w:rsidRDefault="00D53453" w:rsidP="009F44ED">
            <w:pPr>
              <w:ind w:left="-65"/>
              <w:rPr>
                <w:rFonts w:cstheme="minorHAnsi"/>
                <w:b/>
                <w:bCs/>
                <w:u w:val="single"/>
              </w:rPr>
            </w:pPr>
            <w:sdt>
              <w:sdtPr>
                <w:rPr>
                  <w:rFonts w:cstheme="minorHAnsi"/>
                  <w:sz w:val="20"/>
                  <w:szCs w:val="20"/>
                </w:rPr>
                <w:id w:val="-7378595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57940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8AFFC5" w14:textId="0AA90534" w:rsidR="00105C3E" w:rsidRDefault="00D53453" w:rsidP="009F44ED">
            <w:pPr>
              <w:ind w:left="-65"/>
              <w:rPr>
                <w:rFonts w:cstheme="minorHAnsi"/>
                <w:b/>
                <w:bCs/>
                <w:u w:val="single"/>
              </w:rPr>
            </w:pPr>
            <w:sdt>
              <w:sdtPr>
                <w:rPr>
                  <w:rFonts w:cstheme="minorHAnsi"/>
                  <w:sz w:val="20"/>
                  <w:szCs w:val="20"/>
                </w:rPr>
                <w:id w:val="100081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4978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832AB8" w14:textId="7B71564C" w:rsidR="00105C3E" w:rsidRDefault="00D53453" w:rsidP="009F44ED">
            <w:pPr>
              <w:ind w:left="-65"/>
              <w:rPr>
                <w:rFonts w:cstheme="minorHAnsi"/>
                <w:b/>
                <w:bCs/>
                <w:u w:val="single"/>
              </w:rPr>
            </w:pPr>
            <w:sdt>
              <w:sdtPr>
                <w:rPr>
                  <w:rFonts w:cstheme="minorHAnsi"/>
                  <w:sz w:val="20"/>
                  <w:szCs w:val="20"/>
                </w:rPr>
                <w:id w:val="-10154566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8331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0A9BF4" w14:textId="0E108031" w:rsidR="00105C3E" w:rsidRDefault="00D53453" w:rsidP="009F44ED">
            <w:pPr>
              <w:ind w:left="-65"/>
              <w:rPr>
                <w:rFonts w:cstheme="minorHAnsi"/>
                <w:b/>
                <w:bCs/>
                <w:u w:val="single"/>
              </w:rPr>
            </w:pPr>
            <w:sdt>
              <w:sdtPr>
                <w:rPr>
                  <w:rFonts w:cstheme="minorHAnsi"/>
                  <w:sz w:val="20"/>
                  <w:szCs w:val="20"/>
                </w:rPr>
                <w:id w:val="-154451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9459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0DA194" w14:textId="3021ACF7" w:rsidR="00105C3E" w:rsidRDefault="00D53453" w:rsidP="009F44ED">
            <w:pPr>
              <w:ind w:left="-65"/>
              <w:rPr>
                <w:rFonts w:cstheme="minorHAnsi"/>
                <w:b/>
                <w:bCs/>
                <w:u w:val="single"/>
              </w:rPr>
            </w:pPr>
            <w:sdt>
              <w:sdtPr>
                <w:rPr>
                  <w:rFonts w:cstheme="minorHAnsi"/>
                  <w:sz w:val="20"/>
                  <w:szCs w:val="20"/>
                </w:rPr>
                <w:id w:val="1178162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5818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FC7E9D" w14:textId="654CAB8A" w:rsidR="00105C3E" w:rsidRDefault="00D53453" w:rsidP="009F44ED">
            <w:pPr>
              <w:ind w:left="-65"/>
              <w:rPr>
                <w:rFonts w:cstheme="minorHAnsi"/>
                <w:b/>
                <w:bCs/>
                <w:u w:val="single"/>
              </w:rPr>
            </w:pPr>
            <w:sdt>
              <w:sdtPr>
                <w:rPr>
                  <w:rFonts w:cstheme="minorHAnsi"/>
                  <w:sz w:val="20"/>
                  <w:szCs w:val="20"/>
                </w:rPr>
                <w:id w:val="-12888133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4575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5920A53" w14:textId="210B13AE" w:rsidR="00105C3E" w:rsidRDefault="00D53453" w:rsidP="009F44ED">
            <w:pPr>
              <w:ind w:left="-65"/>
              <w:rPr>
                <w:rFonts w:cstheme="minorHAnsi"/>
                <w:b/>
                <w:bCs/>
                <w:u w:val="single"/>
              </w:rPr>
            </w:pPr>
            <w:sdt>
              <w:sdtPr>
                <w:rPr>
                  <w:rFonts w:cstheme="minorHAnsi"/>
                  <w:sz w:val="20"/>
                  <w:szCs w:val="20"/>
                </w:rPr>
                <w:id w:val="14266890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7751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A30252" w14:textId="3232E34C" w:rsidR="00105C3E" w:rsidRDefault="00D53453" w:rsidP="009F44ED">
            <w:pPr>
              <w:ind w:left="-65"/>
              <w:rPr>
                <w:rFonts w:cstheme="minorHAnsi"/>
                <w:b/>
                <w:bCs/>
                <w:u w:val="single"/>
              </w:rPr>
            </w:pPr>
            <w:sdt>
              <w:sdtPr>
                <w:rPr>
                  <w:rFonts w:cstheme="minorHAnsi"/>
                  <w:sz w:val="20"/>
                  <w:szCs w:val="20"/>
                </w:rPr>
                <w:id w:val="2587197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4051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9CDA68" w14:textId="7274327D" w:rsidR="00105C3E" w:rsidRDefault="00D53453" w:rsidP="009F44ED">
            <w:pPr>
              <w:ind w:left="-65"/>
              <w:rPr>
                <w:rFonts w:cstheme="minorHAnsi"/>
                <w:b/>
                <w:bCs/>
                <w:u w:val="single"/>
              </w:rPr>
            </w:pPr>
            <w:sdt>
              <w:sdtPr>
                <w:rPr>
                  <w:rFonts w:cstheme="minorHAnsi"/>
                  <w:sz w:val="20"/>
                  <w:szCs w:val="20"/>
                </w:rPr>
                <w:id w:val="-1030570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9964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273A0B8" w14:textId="532584B1" w:rsidR="00105C3E" w:rsidRDefault="00D53453" w:rsidP="009F44ED">
            <w:pPr>
              <w:ind w:left="-65"/>
              <w:rPr>
                <w:rFonts w:cstheme="minorHAnsi"/>
                <w:b/>
                <w:bCs/>
                <w:u w:val="single"/>
              </w:rPr>
            </w:pPr>
            <w:sdt>
              <w:sdtPr>
                <w:rPr>
                  <w:rFonts w:cstheme="minorHAnsi"/>
                  <w:sz w:val="20"/>
                  <w:szCs w:val="20"/>
                </w:rPr>
                <w:id w:val="924849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52491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E9A3FC" w14:textId="63C369B8" w:rsidR="00105C3E" w:rsidRDefault="00D53453" w:rsidP="009F44ED">
            <w:pPr>
              <w:ind w:left="-65"/>
              <w:rPr>
                <w:rFonts w:cstheme="minorHAnsi"/>
                <w:b/>
                <w:bCs/>
                <w:u w:val="single"/>
              </w:rPr>
            </w:pPr>
            <w:sdt>
              <w:sdtPr>
                <w:rPr>
                  <w:rFonts w:cstheme="minorHAnsi"/>
                  <w:sz w:val="20"/>
                  <w:szCs w:val="20"/>
                </w:rPr>
                <w:id w:val="-17817110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78562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44DF06" w14:textId="4DC4C58B" w:rsidR="00105C3E" w:rsidRDefault="00D53453" w:rsidP="009F44ED">
            <w:pPr>
              <w:ind w:left="-65"/>
              <w:rPr>
                <w:rFonts w:cstheme="minorHAnsi"/>
                <w:b/>
                <w:bCs/>
                <w:u w:val="single"/>
              </w:rPr>
            </w:pPr>
            <w:sdt>
              <w:sdtPr>
                <w:rPr>
                  <w:rFonts w:cstheme="minorHAnsi"/>
                  <w:sz w:val="20"/>
                  <w:szCs w:val="20"/>
                </w:rPr>
                <w:id w:val="-651759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2222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B2CD946" w14:textId="26008498" w:rsidR="00105C3E" w:rsidRDefault="00D53453" w:rsidP="009F44ED">
            <w:pPr>
              <w:ind w:left="-65"/>
              <w:rPr>
                <w:rFonts w:cstheme="minorHAnsi"/>
                <w:b/>
                <w:bCs/>
                <w:u w:val="single"/>
              </w:rPr>
            </w:pPr>
            <w:sdt>
              <w:sdtPr>
                <w:rPr>
                  <w:rFonts w:cstheme="minorHAnsi"/>
                  <w:sz w:val="20"/>
                  <w:szCs w:val="20"/>
                </w:rPr>
                <w:id w:val="-185919080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7182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982215" w14:textId="72A6CB0A" w:rsidR="00105C3E" w:rsidRDefault="00D53453" w:rsidP="009F44ED">
            <w:pPr>
              <w:ind w:left="-65"/>
              <w:rPr>
                <w:rFonts w:cstheme="minorHAnsi"/>
                <w:b/>
                <w:bCs/>
                <w:u w:val="single"/>
              </w:rPr>
            </w:pPr>
            <w:sdt>
              <w:sdtPr>
                <w:rPr>
                  <w:rFonts w:cstheme="minorHAnsi"/>
                  <w:sz w:val="20"/>
                  <w:szCs w:val="20"/>
                </w:rPr>
                <w:id w:val="-4134017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49820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1603653" w14:textId="4D631040" w:rsidR="00105C3E" w:rsidRDefault="00D53453" w:rsidP="009F44ED">
            <w:pPr>
              <w:ind w:left="-65"/>
              <w:rPr>
                <w:rFonts w:cstheme="minorHAnsi"/>
                <w:b/>
                <w:bCs/>
                <w:u w:val="single"/>
              </w:rPr>
            </w:pPr>
            <w:sdt>
              <w:sdtPr>
                <w:rPr>
                  <w:rFonts w:cstheme="minorHAnsi"/>
                  <w:sz w:val="20"/>
                  <w:szCs w:val="20"/>
                </w:rPr>
                <w:id w:val="15974448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7570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10FEEC" w14:textId="25AF6242" w:rsidR="00105C3E" w:rsidRDefault="00D53453" w:rsidP="009F44ED">
            <w:pPr>
              <w:ind w:left="-65"/>
              <w:rPr>
                <w:rFonts w:cstheme="minorHAnsi"/>
                <w:b/>
                <w:bCs/>
                <w:u w:val="single"/>
              </w:rPr>
            </w:pPr>
            <w:sdt>
              <w:sdtPr>
                <w:rPr>
                  <w:rFonts w:cstheme="minorHAnsi"/>
                  <w:sz w:val="20"/>
                  <w:szCs w:val="20"/>
                </w:rPr>
                <w:id w:val="1032465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58953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106573" w14:textId="54ADE530" w:rsidR="00105C3E" w:rsidRDefault="00D53453" w:rsidP="009F44ED">
            <w:pPr>
              <w:ind w:left="-65"/>
              <w:rPr>
                <w:rFonts w:cstheme="minorHAnsi"/>
                <w:b/>
                <w:bCs/>
                <w:u w:val="single"/>
              </w:rPr>
            </w:pPr>
            <w:sdt>
              <w:sdtPr>
                <w:rPr>
                  <w:rFonts w:cstheme="minorHAnsi"/>
                  <w:sz w:val="20"/>
                  <w:szCs w:val="20"/>
                </w:rPr>
                <w:id w:val="107260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9643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10ABB8" w14:textId="0A2143FA" w:rsidR="00105C3E" w:rsidRDefault="00D53453" w:rsidP="009F44ED">
            <w:pPr>
              <w:ind w:left="-65"/>
              <w:rPr>
                <w:rFonts w:cstheme="minorHAnsi"/>
                <w:b/>
                <w:bCs/>
                <w:u w:val="single"/>
              </w:rPr>
            </w:pPr>
            <w:sdt>
              <w:sdtPr>
                <w:rPr>
                  <w:rFonts w:cstheme="minorHAnsi"/>
                  <w:sz w:val="20"/>
                  <w:szCs w:val="20"/>
                </w:rPr>
                <w:id w:val="12072160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54623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8987B7F" w14:textId="3A5AFEE3" w:rsidR="00105C3E" w:rsidRDefault="00D53453" w:rsidP="009F44ED">
            <w:pPr>
              <w:ind w:left="-65"/>
              <w:rPr>
                <w:rFonts w:cstheme="minorHAnsi"/>
                <w:b/>
                <w:bCs/>
                <w:u w:val="single"/>
              </w:rPr>
            </w:pPr>
            <w:sdt>
              <w:sdtPr>
                <w:rPr>
                  <w:rFonts w:cstheme="minorHAnsi"/>
                  <w:sz w:val="20"/>
                  <w:szCs w:val="20"/>
                </w:rPr>
                <w:id w:val="-5129178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596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C6A62E" w14:textId="1DBD5C91" w:rsidR="00105C3E" w:rsidRDefault="00D53453" w:rsidP="009F44ED">
            <w:pPr>
              <w:ind w:left="-65"/>
              <w:rPr>
                <w:rFonts w:cstheme="minorHAnsi"/>
                <w:b/>
                <w:bCs/>
                <w:u w:val="single"/>
              </w:rPr>
            </w:pPr>
            <w:sdt>
              <w:sdtPr>
                <w:rPr>
                  <w:rFonts w:cstheme="minorHAnsi"/>
                  <w:sz w:val="20"/>
                  <w:szCs w:val="20"/>
                </w:rPr>
                <w:id w:val="-5430588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05357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113817469"/>
            <w:placeholder>
              <w:docPart w:val="BA3F7014CCA041CFA810C9D195F0FD4D"/>
            </w:placeholder>
            <w:showingPlcHdr/>
          </w:sdtPr>
          <w:sdtEndPr/>
          <w:sdtContent>
            <w:tc>
              <w:tcPr>
                <w:tcW w:w="1158" w:type="dxa"/>
                <w:vAlign w:val="center"/>
              </w:tcPr>
              <w:p w14:paraId="2BE213E5" w14:textId="14A8D62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98732830"/>
            <w:placeholder>
              <w:docPart w:val="41696A403FC7429F926F6E3AE1E919B2"/>
            </w:placeholder>
            <w:showingPlcHdr/>
          </w:sdtPr>
          <w:sdtEndPr/>
          <w:sdtContent>
            <w:tc>
              <w:tcPr>
                <w:tcW w:w="2394" w:type="dxa"/>
                <w:vAlign w:val="center"/>
              </w:tcPr>
              <w:p w14:paraId="1B220239" w14:textId="08B9C0F5" w:rsidR="00105C3E" w:rsidRDefault="00105C3E" w:rsidP="00105C3E">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0B4B59" w14:paraId="3A6B6B80" w14:textId="77777777" w:rsidTr="00105C3E">
        <w:trPr>
          <w:cantSplit/>
        </w:trPr>
        <w:tc>
          <w:tcPr>
            <w:tcW w:w="4548" w:type="dxa"/>
            <w:shd w:val="clear" w:color="auto" w:fill="E5EAF6"/>
            <w:vAlign w:val="center"/>
          </w:tcPr>
          <w:p w14:paraId="35F4D293" w14:textId="77777777" w:rsidR="00105C3E" w:rsidRPr="0045038E" w:rsidRDefault="00105C3E" w:rsidP="00105C3E">
            <w:pPr>
              <w:rPr>
                <w:sz w:val="12"/>
                <w:szCs w:val="12"/>
              </w:rPr>
            </w:pPr>
          </w:p>
          <w:p w14:paraId="5C25326E" w14:textId="77777777" w:rsidR="00105C3E" w:rsidRPr="00AA057A" w:rsidRDefault="00D53453" w:rsidP="00105C3E">
            <w:pPr>
              <w:rPr>
                <w:rFonts w:cstheme="minorHAnsi"/>
                <w:b/>
                <w:bCs/>
              </w:rPr>
            </w:pPr>
            <w:hyperlink w:anchor="Med8j10" w:tooltip="Click to See Full Standard" w:history="1">
              <w:r w:rsidR="00105C3E" w:rsidRPr="000F7E93">
                <w:rPr>
                  <w:rStyle w:val="Hyperlink"/>
                  <w:rFonts w:cstheme="minorHAnsi"/>
                  <w:b/>
                  <w:bCs/>
                </w:rPr>
                <w:t>8-J-10</w:t>
              </w:r>
            </w:hyperlink>
            <w:r w:rsidR="00105C3E" w:rsidRPr="00534738">
              <w:t xml:space="preserve"> </w:t>
            </w:r>
            <w:r w:rsidR="00105C3E">
              <w:t xml:space="preserve">  </w:t>
            </w:r>
            <w:r w:rsidR="00105C3E" w:rsidRPr="00CC680C">
              <w:rPr>
                <w:i/>
                <w:iCs/>
              </w:rPr>
              <w:t>A, B, C-M, C</w:t>
            </w:r>
          </w:p>
          <w:p w14:paraId="6B3BABA5" w14:textId="1A0C9D53" w:rsidR="00105C3E" w:rsidRPr="00D731C6" w:rsidRDefault="00105C3E" w:rsidP="00105C3E">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0883918D" w:rsidR="00105C3E" w:rsidRDefault="00D53453" w:rsidP="009F44ED">
            <w:pPr>
              <w:ind w:left="-65"/>
              <w:rPr>
                <w:rFonts w:cstheme="minorHAnsi"/>
                <w:b/>
                <w:bCs/>
                <w:u w:val="single"/>
              </w:rPr>
            </w:pPr>
            <w:sdt>
              <w:sdtPr>
                <w:rPr>
                  <w:rFonts w:cstheme="minorHAnsi"/>
                  <w:sz w:val="20"/>
                  <w:szCs w:val="20"/>
                </w:rPr>
                <w:id w:val="7791412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11602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D1C554" w14:textId="4B169908" w:rsidR="00105C3E" w:rsidRDefault="00D53453" w:rsidP="009F44ED">
            <w:pPr>
              <w:ind w:left="-65"/>
              <w:rPr>
                <w:rFonts w:cstheme="minorHAnsi"/>
                <w:b/>
                <w:bCs/>
                <w:u w:val="single"/>
              </w:rPr>
            </w:pPr>
            <w:sdt>
              <w:sdtPr>
                <w:rPr>
                  <w:rFonts w:cstheme="minorHAnsi"/>
                  <w:sz w:val="20"/>
                  <w:szCs w:val="20"/>
                </w:rPr>
                <w:id w:val="-1755083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66637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18C040E" w14:textId="591AD8F2" w:rsidR="00105C3E" w:rsidRDefault="00D53453" w:rsidP="009F44ED">
            <w:pPr>
              <w:ind w:left="-65"/>
              <w:rPr>
                <w:rFonts w:cstheme="minorHAnsi"/>
                <w:b/>
                <w:bCs/>
                <w:u w:val="single"/>
              </w:rPr>
            </w:pPr>
            <w:sdt>
              <w:sdtPr>
                <w:rPr>
                  <w:rFonts w:cstheme="minorHAnsi"/>
                  <w:sz w:val="20"/>
                  <w:szCs w:val="20"/>
                </w:rPr>
                <w:id w:val="-1506897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94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844D12" w14:textId="6DC639E8" w:rsidR="00105C3E" w:rsidRDefault="00D53453" w:rsidP="009F44ED">
            <w:pPr>
              <w:ind w:left="-65"/>
              <w:rPr>
                <w:rFonts w:cstheme="minorHAnsi"/>
                <w:b/>
                <w:bCs/>
                <w:u w:val="single"/>
              </w:rPr>
            </w:pPr>
            <w:sdt>
              <w:sdtPr>
                <w:rPr>
                  <w:rFonts w:cstheme="minorHAnsi"/>
                  <w:sz w:val="20"/>
                  <w:szCs w:val="20"/>
                </w:rPr>
                <w:id w:val="1948663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41724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8DB064" w14:textId="4C6E9ADC" w:rsidR="00105C3E" w:rsidRDefault="00D53453" w:rsidP="009F44ED">
            <w:pPr>
              <w:ind w:left="-65"/>
              <w:rPr>
                <w:rFonts w:cstheme="minorHAnsi"/>
                <w:b/>
                <w:bCs/>
                <w:u w:val="single"/>
              </w:rPr>
            </w:pPr>
            <w:sdt>
              <w:sdtPr>
                <w:rPr>
                  <w:rFonts w:cstheme="minorHAnsi"/>
                  <w:sz w:val="20"/>
                  <w:szCs w:val="20"/>
                </w:rPr>
                <w:id w:val="1026839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680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B4AD4B" w14:textId="6D304232" w:rsidR="00105C3E" w:rsidRDefault="00D53453" w:rsidP="009F44ED">
            <w:pPr>
              <w:ind w:left="-65"/>
              <w:rPr>
                <w:rFonts w:cstheme="minorHAnsi"/>
                <w:b/>
                <w:bCs/>
                <w:u w:val="single"/>
              </w:rPr>
            </w:pPr>
            <w:sdt>
              <w:sdtPr>
                <w:rPr>
                  <w:rFonts w:cstheme="minorHAnsi"/>
                  <w:sz w:val="20"/>
                  <w:szCs w:val="20"/>
                </w:rPr>
                <w:id w:val="-14007455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49658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68DC3C" w14:textId="4B1CDA85" w:rsidR="00105C3E" w:rsidRDefault="00D53453" w:rsidP="009F44ED">
            <w:pPr>
              <w:ind w:left="-65"/>
              <w:rPr>
                <w:rFonts w:cstheme="minorHAnsi"/>
                <w:b/>
                <w:bCs/>
                <w:u w:val="single"/>
              </w:rPr>
            </w:pPr>
            <w:sdt>
              <w:sdtPr>
                <w:rPr>
                  <w:rFonts w:cstheme="minorHAnsi"/>
                  <w:sz w:val="20"/>
                  <w:szCs w:val="20"/>
                </w:rPr>
                <w:id w:val="5770943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6818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D58FF0" w14:textId="5B5C546F" w:rsidR="00105C3E" w:rsidRDefault="00D53453" w:rsidP="009F44ED">
            <w:pPr>
              <w:ind w:left="-65"/>
              <w:rPr>
                <w:rFonts w:cstheme="minorHAnsi"/>
                <w:b/>
                <w:bCs/>
                <w:u w:val="single"/>
              </w:rPr>
            </w:pPr>
            <w:sdt>
              <w:sdtPr>
                <w:rPr>
                  <w:rFonts w:cstheme="minorHAnsi"/>
                  <w:sz w:val="20"/>
                  <w:szCs w:val="20"/>
                </w:rPr>
                <w:id w:val="-20918363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85446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9FFAF20" w14:textId="07FEC74C" w:rsidR="00105C3E" w:rsidRDefault="00D53453" w:rsidP="009F44ED">
            <w:pPr>
              <w:ind w:left="-65"/>
              <w:rPr>
                <w:rFonts w:cstheme="minorHAnsi"/>
                <w:b/>
                <w:bCs/>
                <w:u w:val="single"/>
              </w:rPr>
            </w:pPr>
            <w:sdt>
              <w:sdtPr>
                <w:rPr>
                  <w:rFonts w:cstheme="minorHAnsi"/>
                  <w:sz w:val="20"/>
                  <w:szCs w:val="20"/>
                </w:rPr>
                <w:id w:val="-802237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26967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0EE164D" w14:textId="7E4E13F1" w:rsidR="00105C3E" w:rsidRDefault="00D53453" w:rsidP="009F44ED">
            <w:pPr>
              <w:ind w:left="-65"/>
              <w:rPr>
                <w:rFonts w:cstheme="minorHAnsi"/>
                <w:b/>
                <w:bCs/>
                <w:u w:val="single"/>
              </w:rPr>
            </w:pPr>
            <w:sdt>
              <w:sdtPr>
                <w:rPr>
                  <w:rFonts w:cstheme="minorHAnsi"/>
                  <w:sz w:val="20"/>
                  <w:szCs w:val="20"/>
                </w:rPr>
                <w:id w:val="-10792137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30682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DA39E0" w14:textId="43C1E62C" w:rsidR="00105C3E" w:rsidRDefault="00D53453" w:rsidP="009F44ED">
            <w:pPr>
              <w:ind w:left="-65"/>
              <w:rPr>
                <w:rFonts w:cstheme="minorHAnsi"/>
                <w:b/>
                <w:bCs/>
                <w:u w:val="single"/>
              </w:rPr>
            </w:pPr>
            <w:sdt>
              <w:sdtPr>
                <w:rPr>
                  <w:rFonts w:cstheme="minorHAnsi"/>
                  <w:sz w:val="20"/>
                  <w:szCs w:val="20"/>
                </w:rPr>
                <w:id w:val="-205599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664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EB1F2A" w14:textId="06E09FFD" w:rsidR="00105C3E" w:rsidRDefault="00D53453" w:rsidP="009F44ED">
            <w:pPr>
              <w:ind w:left="-65"/>
              <w:rPr>
                <w:rFonts w:cstheme="minorHAnsi"/>
                <w:b/>
                <w:bCs/>
                <w:u w:val="single"/>
              </w:rPr>
            </w:pPr>
            <w:sdt>
              <w:sdtPr>
                <w:rPr>
                  <w:rFonts w:cstheme="minorHAnsi"/>
                  <w:sz w:val="20"/>
                  <w:szCs w:val="20"/>
                </w:rPr>
                <w:id w:val="-18907969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3541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5177CEE" w14:textId="2CB24B8C" w:rsidR="00105C3E" w:rsidRDefault="00D53453" w:rsidP="009F44ED">
            <w:pPr>
              <w:ind w:left="-65"/>
              <w:rPr>
                <w:rFonts w:cstheme="minorHAnsi"/>
                <w:b/>
                <w:bCs/>
                <w:u w:val="single"/>
              </w:rPr>
            </w:pPr>
            <w:sdt>
              <w:sdtPr>
                <w:rPr>
                  <w:rFonts w:cstheme="minorHAnsi"/>
                  <w:sz w:val="20"/>
                  <w:szCs w:val="20"/>
                </w:rPr>
                <w:id w:val="-1205019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06733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2074E0" w14:textId="5AC75A80" w:rsidR="00105C3E" w:rsidRDefault="00D53453" w:rsidP="009F44ED">
            <w:pPr>
              <w:ind w:left="-65"/>
              <w:rPr>
                <w:rFonts w:cstheme="minorHAnsi"/>
                <w:b/>
                <w:bCs/>
                <w:u w:val="single"/>
              </w:rPr>
            </w:pPr>
            <w:sdt>
              <w:sdtPr>
                <w:rPr>
                  <w:rFonts w:cstheme="minorHAnsi"/>
                  <w:sz w:val="20"/>
                  <w:szCs w:val="20"/>
                </w:rPr>
                <w:id w:val="1358852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428747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309AFB" w14:textId="3ABC1518" w:rsidR="00105C3E" w:rsidRDefault="00D53453" w:rsidP="009F44ED">
            <w:pPr>
              <w:ind w:left="-65"/>
              <w:rPr>
                <w:rFonts w:cstheme="minorHAnsi"/>
                <w:b/>
                <w:bCs/>
                <w:u w:val="single"/>
              </w:rPr>
            </w:pPr>
            <w:sdt>
              <w:sdtPr>
                <w:rPr>
                  <w:rFonts w:cstheme="minorHAnsi"/>
                  <w:sz w:val="20"/>
                  <w:szCs w:val="20"/>
                </w:rPr>
                <w:id w:val="-14903171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26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B64E5A" w14:textId="437BFFC1" w:rsidR="00105C3E" w:rsidRDefault="00D53453" w:rsidP="009F44ED">
            <w:pPr>
              <w:ind w:left="-65"/>
              <w:rPr>
                <w:rFonts w:cstheme="minorHAnsi"/>
                <w:b/>
                <w:bCs/>
                <w:u w:val="single"/>
              </w:rPr>
            </w:pPr>
            <w:sdt>
              <w:sdtPr>
                <w:rPr>
                  <w:rFonts w:cstheme="minorHAnsi"/>
                  <w:sz w:val="20"/>
                  <w:szCs w:val="20"/>
                </w:rPr>
                <w:id w:val="213549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928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0E88AE5" w14:textId="31A29F7B" w:rsidR="00105C3E" w:rsidRDefault="00D53453" w:rsidP="009F44ED">
            <w:pPr>
              <w:ind w:left="-65"/>
              <w:rPr>
                <w:rFonts w:cstheme="minorHAnsi"/>
                <w:b/>
                <w:bCs/>
                <w:u w:val="single"/>
              </w:rPr>
            </w:pPr>
            <w:sdt>
              <w:sdtPr>
                <w:rPr>
                  <w:rFonts w:cstheme="minorHAnsi"/>
                  <w:sz w:val="20"/>
                  <w:szCs w:val="20"/>
                </w:rPr>
                <w:id w:val="-320434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54844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252F81" w14:textId="1FA885CC" w:rsidR="00105C3E" w:rsidRDefault="00D53453" w:rsidP="009F44ED">
            <w:pPr>
              <w:ind w:left="-65"/>
              <w:rPr>
                <w:rFonts w:cstheme="minorHAnsi"/>
                <w:b/>
                <w:bCs/>
                <w:u w:val="single"/>
              </w:rPr>
            </w:pPr>
            <w:sdt>
              <w:sdtPr>
                <w:rPr>
                  <w:rFonts w:cstheme="minorHAnsi"/>
                  <w:sz w:val="20"/>
                  <w:szCs w:val="20"/>
                </w:rPr>
                <w:id w:val="-21300057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725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9C7088" w14:textId="631B1FC5" w:rsidR="00105C3E" w:rsidRDefault="00D53453" w:rsidP="009F44ED">
            <w:pPr>
              <w:ind w:left="-65"/>
              <w:rPr>
                <w:rFonts w:cstheme="minorHAnsi"/>
                <w:b/>
                <w:bCs/>
                <w:u w:val="single"/>
              </w:rPr>
            </w:pPr>
            <w:sdt>
              <w:sdtPr>
                <w:rPr>
                  <w:rFonts w:cstheme="minorHAnsi"/>
                  <w:sz w:val="20"/>
                  <w:szCs w:val="20"/>
                </w:rPr>
                <w:id w:val="-79081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5237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9602C5" w14:textId="3C08A2F6" w:rsidR="00105C3E" w:rsidRDefault="00D53453" w:rsidP="009F44ED">
            <w:pPr>
              <w:ind w:left="-65"/>
              <w:rPr>
                <w:rFonts w:cstheme="minorHAnsi"/>
                <w:b/>
                <w:bCs/>
                <w:u w:val="single"/>
              </w:rPr>
            </w:pPr>
            <w:sdt>
              <w:sdtPr>
                <w:rPr>
                  <w:rFonts w:cstheme="minorHAnsi"/>
                  <w:sz w:val="20"/>
                  <w:szCs w:val="20"/>
                </w:rPr>
                <w:id w:val="2070457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47621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4436478"/>
            <w:placeholder>
              <w:docPart w:val="EBED1CF61D424F08AA85AB112B1B6837"/>
            </w:placeholder>
            <w:showingPlcHdr/>
          </w:sdtPr>
          <w:sdtEndPr/>
          <w:sdtContent>
            <w:tc>
              <w:tcPr>
                <w:tcW w:w="1158" w:type="dxa"/>
                <w:shd w:val="clear" w:color="auto" w:fill="E5EAF6"/>
                <w:vAlign w:val="center"/>
              </w:tcPr>
              <w:p w14:paraId="0AF538F4" w14:textId="379B029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662701499"/>
            <w:placeholder>
              <w:docPart w:val="6DE801CA92D54E59BC6A75CF16CA39D4"/>
            </w:placeholder>
            <w:showingPlcHdr/>
          </w:sdtPr>
          <w:sdtEndPr/>
          <w:sdtContent>
            <w:tc>
              <w:tcPr>
                <w:tcW w:w="2394" w:type="dxa"/>
                <w:shd w:val="clear" w:color="auto" w:fill="E5EAF6"/>
                <w:vAlign w:val="center"/>
              </w:tcPr>
              <w:p w14:paraId="7C96A601" w14:textId="380BFCA0" w:rsidR="00105C3E" w:rsidRDefault="00105C3E" w:rsidP="00105C3E">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041B38" w14:paraId="634D433E" w14:textId="77777777" w:rsidTr="00041B38">
        <w:trPr>
          <w:cantSplit/>
        </w:trPr>
        <w:tc>
          <w:tcPr>
            <w:tcW w:w="4548" w:type="dxa"/>
            <w:shd w:val="clear" w:color="auto" w:fill="auto"/>
            <w:vAlign w:val="center"/>
          </w:tcPr>
          <w:p w14:paraId="72F8A247" w14:textId="77777777" w:rsidR="00105C3E" w:rsidRPr="0045038E" w:rsidRDefault="00105C3E" w:rsidP="00105C3E">
            <w:pPr>
              <w:rPr>
                <w:sz w:val="12"/>
                <w:szCs w:val="12"/>
              </w:rPr>
            </w:pPr>
          </w:p>
          <w:p w14:paraId="78D1FFCF" w14:textId="6F483860" w:rsidR="00105C3E" w:rsidRDefault="00D53453" w:rsidP="00105C3E">
            <w:hyperlink w:anchor="Med8J11" w:history="1">
              <w:r w:rsidR="00105C3E" w:rsidRPr="003104D6">
                <w:rPr>
                  <w:rStyle w:val="Hyperlink"/>
                  <w:b/>
                  <w:bCs/>
                </w:rPr>
                <w:t>8-J-11</w:t>
              </w:r>
            </w:hyperlink>
            <w:r w:rsidR="00105C3E">
              <w:t xml:space="preserve">   </w:t>
            </w:r>
            <w:r w:rsidR="00105C3E" w:rsidRPr="00CC680C">
              <w:rPr>
                <w:i/>
                <w:iCs/>
              </w:rPr>
              <w:t>B, C-M, C</w:t>
            </w:r>
          </w:p>
          <w:p w14:paraId="28C96601" w14:textId="1FF00FC9" w:rsidR="00105C3E" w:rsidRPr="00D731C6" w:rsidRDefault="00105C3E" w:rsidP="00105C3E">
            <w:pPr>
              <w:rPr>
                <w:rFonts w:cstheme="minorHAnsi"/>
              </w:rPr>
            </w:pPr>
            <w:r>
              <w:rPr>
                <w:rFonts w:cstheme="minorHAnsi"/>
              </w:rPr>
              <w:t>Post-anesthetic care report written.</w:t>
            </w:r>
          </w:p>
        </w:tc>
        <w:tc>
          <w:tcPr>
            <w:tcW w:w="564" w:type="dxa"/>
            <w:shd w:val="clear" w:color="auto" w:fill="auto"/>
            <w:vAlign w:val="center"/>
          </w:tcPr>
          <w:p w14:paraId="515B0356" w14:textId="790845E5" w:rsidR="00105C3E" w:rsidRDefault="00D53453" w:rsidP="009F44ED">
            <w:pPr>
              <w:ind w:left="-65"/>
              <w:rPr>
                <w:rFonts w:cstheme="minorHAnsi"/>
                <w:b/>
                <w:bCs/>
                <w:u w:val="single"/>
              </w:rPr>
            </w:pPr>
            <w:sdt>
              <w:sdtPr>
                <w:rPr>
                  <w:rFonts w:cstheme="minorHAnsi"/>
                  <w:sz w:val="20"/>
                  <w:szCs w:val="20"/>
                </w:rPr>
                <w:id w:val="-1188283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6375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B9BE551" w14:textId="15DE6AEA" w:rsidR="00105C3E" w:rsidRDefault="00D53453" w:rsidP="009F44ED">
            <w:pPr>
              <w:ind w:left="-65"/>
              <w:rPr>
                <w:rFonts w:cstheme="minorHAnsi"/>
                <w:b/>
                <w:bCs/>
                <w:u w:val="single"/>
              </w:rPr>
            </w:pPr>
            <w:sdt>
              <w:sdtPr>
                <w:rPr>
                  <w:rFonts w:cstheme="minorHAnsi"/>
                  <w:sz w:val="20"/>
                  <w:szCs w:val="20"/>
                </w:rPr>
                <w:id w:val="9246136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40882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6B91D8F" w14:textId="0F8C258B" w:rsidR="00105C3E" w:rsidRDefault="00D53453" w:rsidP="009F44ED">
            <w:pPr>
              <w:ind w:left="-65"/>
              <w:rPr>
                <w:rFonts w:cstheme="minorHAnsi"/>
                <w:b/>
                <w:bCs/>
                <w:u w:val="single"/>
              </w:rPr>
            </w:pPr>
            <w:sdt>
              <w:sdtPr>
                <w:rPr>
                  <w:rFonts w:cstheme="minorHAnsi"/>
                  <w:sz w:val="20"/>
                  <w:szCs w:val="20"/>
                </w:rPr>
                <w:id w:val="321016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5534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6AFB537" w14:textId="66D7A9AE" w:rsidR="00105C3E" w:rsidRDefault="00D53453" w:rsidP="009F44ED">
            <w:pPr>
              <w:ind w:left="-65"/>
              <w:rPr>
                <w:rFonts w:cstheme="minorHAnsi"/>
                <w:b/>
                <w:bCs/>
                <w:u w:val="single"/>
              </w:rPr>
            </w:pPr>
            <w:sdt>
              <w:sdtPr>
                <w:rPr>
                  <w:rFonts w:cstheme="minorHAnsi"/>
                  <w:sz w:val="20"/>
                  <w:szCs w:val="20"/>
                </w:rPr>
                <w:id w:val="1874574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29545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2DC7D6A6" w14:textId="4E6A2666" w:rsidR="00105C3E" w:rsidRDefault="00D53453" w:rsidP="009F44ED">
            <w:pPr>
              <w:ind w:left="-65"/>
              <w:rPr>
                <w:rFonts w:cstheme="minorHAnsi"/>
                <w:b/>
                <w:bCs/>
                <w:u w:val="single"/>
              </w:rPr>
            </w:pPr>
            <w:sdt>
              <w:sdtPr>
                <w:rPr>
                  <w:rFonts w:cstheme="minorHAnsi"/>
                  <w:sz w:val="20"/>
                  <w:szCs w:val="20"/>
                </w:rPr>
                <w:id w:val="-1575196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3786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68265B6" w14:textId="1ED03CBB" w:rsidR="00105C3E" w:rsidRDefault="00D53453" w:rsidP="009F44ED">
            <w:pPr>
              <w:ind w:left="-65"/>
              <w:rPr>
                <w:rFonts w:cstheme="minorHAnsi"/>
                <w:b/>
                <w:bCs/>
                <w:u w:val="single"/>
              </w:rPr>
            </w:pPr>
            <w:sdt>
              <w:sdtPr>
                <w:rPr>
                  <w:rFonts w:cstheme="minorHAnsi"/>
                  <w:sz w:val="20"/>
                  <w:szCs w:val="20"/>
                </w:rPr>
                <w:id w:val="-7730871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28858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3384D4EE" w14:textId="23ADF626" w:rsidR="00105C3E" w:rsidRDefault="00D53453" w:rsidP="009F44ED">
            <w:pPr>
              <w:ind w:left="-65"/>
              <w:rPr>
                <w:rFonts w:cstheme="minorHAnsi"/>
                <w:b/>
                <w:bCs/>
                <w:u w:val="single"/>
              </w:rPr>
            </w:pPr>
            <w:sdt>
              <w:sdtPr>
                <w:rPr>
                  <w:rFonts w:cstheme="minorHAnsi"/>
                  <w:sz w:val="20"/>
                  <w:szCs w:val="20"/>
                </w:rPr>
                <w:id w:val="18134518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97521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09E971D3" w14:textId="5EC6A95A" w:rsidR="00105C3E" w:rsidRDefault="00D53453" w:rsidP="009F44ED">
            <w:pPr>
              <w:ind w:left="-65"/>
              <w:rPr>
                <w:rFonts w:cstheme="minorHAnsi"/>
                <w:b/>
                <w:bCs/>
                <w:u w:val="single"/>
              </w:rPr>
            </w:pPr>
            <w:sdt>
              <w:sdtPr>
                <w:rPr>
                  <w:rFonts w:cstheme="minorHAnsi"/>
                  <w:sz w:val="20"/>
                  <w:szCs w:val="20"/>
                </w:rPr>
                <w:id w:val="1475327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69634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BC06A71" w14:textId="61F6F9B4" w:rsidR="00105C3E" w:rsidRDefault="00D53453" w:rsidP="009F44ED">
            <w:pPr>
              <w:ind w:left="-65"/>
              <w:rPr>
                <w:rFonts w:cstheme="minorHAnsi"/>
                <w:b/>
                <w:bCs/>
                <w:u w:val="single"/>
              </w:rPr>
            </w:pPr>
            <w:sdt>
              <w:sdtPr>
                <w:rPr>
                  <w:rFonts w:cstheme="minorHAnsi"/>
                  <w:sz w:val="20"/>
                  <w:szCs w:val="20"/>
                </w:rPr>
                <w:id w:val="3847707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7192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7FC05321" w14:textId="1A76910D" w:rsidR="00105C3E" w:rsidRDefault="00D53453" w:rsidP="009F44ED">
            <w:pPr>
              <w:ind w:left="-65"/>
              <w:rPr>
                <w:rFonts w:cstheme="minorHAnsi"/>
                <w:b/>
                <w:bCs/>
                <w:u w:val="single"/>
              </w:rPr>
            </w:pPr>
            <w:sdt>
              <w:sdtPr>
                <w:rPr>
                  <w:rFonts w:cstheme="minorHAnsi"/>
                  <w:sz w:val="20"/>
                  <w:szCs w:val="20"/>
                </w:rPr>
                <w:id w:val="-6848231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43614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0421047" w14:textId="4F02C284" w:rsidR="00105C3E" w:rsidRDefault="00D53453" w:rsidP="009F44ED">
            <w:pPr>
              <w:ind w:left="-65"/>
              <w:rPr>
                <w:rFonts w:cstheme="minorHAnsi"/>
                <w:b/>
                <w:bCs/>
                <w:u w:val="single"/>
              </w:rPr>
            </w:pPr>
            <w:sdt>
              <w:sdtPr>
                <w:rPr>
                  <w:rFonts w:cstheme="minorHAnsi"/>
                  <w:sz w:val="20"/>
                  <w:szCs w:val="20"/>
                </w:rPr>
                <w:id w:val="1063996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3611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1772DDD" w14:textId="1EE53595" w:rsidR="00105C3E" w:rsidRDefault="00D53453" w:rsidP="009F44ED">
            <w:pPr>
              <w:ind w:left="-65"/>
              <w:rPr>
                <w:rFonts w:cstheme="minorHAnsi"/>
                <w:b/>
                <w:bCs/>
                <w:u w:val="single"/>
              </w:rPr>
            </w:pPr>
            <w:sdt>
              <w:sdtPr>
                <w:rPr>
                  <w:rFonts w:cstheme="minorHAnsi"/>
                  <w:sz w:val="20"/>
                  <w:szCs w:val="20"/>
                </w:rPr>
                <w:id w:val="990368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24607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427485B" w14:textId="4FC5EB2A" w:rsidR="00105C3E" w:rsidRDefault="00D53453" w:rsidP="009F44ED">
            <w:pPr>
              <w:ind w:left="-65"/>
              <w:rPr>
                <w:rFonts w:cstheme="minorHAnsi"/>
                <w:b/>
                <w:bCs/>
                <w:u w:val="single"/>
              </w:rPr>
            </w:pPr>
            <w:sdt>
              <w:sdtPr>
                <w:rPr>
                  <w:rFonts w:cstheme="minorHAnsi"/>
                  <w:sz w:val="20"/>
                  <w:szCs w:val="20"/>
                </w:rPr>
                <w:id w:val="1715162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0582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20FB96D" w14:textId="3E0DC665" w:rsidR="00105C3E" w:rsidRDefault="00D53453" w:rsidP="009F44ED">
            <w:pPr>
              <w:ind w:left="-65"/>
              <w:rPr>
                <w:rFonts w:cstheme="minorHAnsi"/>
                <w:b/>
                <w:bCs/>
                <w:u w:val="single"/>
              </w:rPr>
            </w:pPr>
            <w:sdt>
              <w:sdtPr>
                <w:rPr>
                  <w:rFonts w:cstheme="minorHAnsi"/>
                  <w:sz w:val="20"/>
                  <w:szCs w:val="20"/>
                </w:rPr>
                <w:id w:val="-1107414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04320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404979CB" w14:textId="6CDE1841" w:rsidR="00105C3E" w:rsidRDefault="00D53453" w:rsidP="009F44ED">
            <w:pPr>
              <w:ind w:left="-65"/>
              <w:rPr>
                <w:rFonts w:cstheme="minorHAnsi"/>
                <w:b/>
                <w:bCs/>
                <w:u w:val="single"/>
              </w:rPr>
            </w:pPr>
            <w:sdt>
              <w:sdtPr>
                <w:rPr>
                  <w:rFonts w:cstheme="minorHAnsi"/>
                  <w:sz w:val="20"/>
                  <w:szCs w:val="20"/>
                </w:rPr>
                <w:id w:val="1874181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425223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DD22980" w14:textId="05E89629" w:rsidR="00105C3E" w:rsidRDefault="00D53453" w:rsidP="009F44ED">
            <w:pPr>
              <w:ind w:left="-65"/>
              <w:rPr>
                <w:rFonts w:cstheme="minorHAnsi"/>
                <w:b/>
                <w:bCs/>
                <w:u w:val="single"/>
              </w:rPr>
            </w:pPr>
            <w:sdt>
              <w:sdtPr>
                <w:rPr>
                  <w:rFonts w:cstheme="minorHAnsi"/>
                  <w:sz w:val="20"/>
                  <w:szCs w:val="20"/>
                </w:rPr>
                <w:id w:val="1337733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820019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28EFBA6" w14:textId="5011F8AA" w:rsidR="00105C3E" w:rsidRDefault="00D53453" w:rsidP="009F44ED">
            <w:pPr>
              <w:ind w:left="-65"/>
              <w:rPr>
                <w:rFonts w:cstheme="minorHAnsi"/>
                <w:b/>
                <w:bCs/>
                <w:u w:val="single"/>
              </w:rPr>
            </w:pPr>
            <w:sdt>
              <w:sdtPr>
                <w:rPr>
                  <w:rFonts w:cstheme="minorHAnsi"/>
                  <w:sz w:val="20"/>
                  <w:szCs w:val="20"/>
                </w:rPr>
                <w:id w:val="731728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9563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258FB94" w14:textId="3CA82AA0" w:rsidR="00105C3E" w:rsidRDefault="00D53453" w:rsidP="009F44ED">
            <w:pPr>
              <w:ind w:left="-65"/>
              <w:rPr>
                <w:rFonts w:cstheme="minorHAnsi"/>
                <w:b/>
                <w:bCs/>
                <w:u w:val="single"/>
              </w:rPr>
            </w:pPr>
            <w:sdt>
              <w:sdtPr>
                <w:rPr>
                  <w:rFonts w:cstheme="minorHAnsi"/>
                  <w:sz w:val="20"/>
                  <w:szCs w:val="20"/>
                </w:rPr>
                <w:id w:val="-1507742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2476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4AB8224C" w14:textId="357A73FA" w:rsidR="00105C3E" w:rsidRDefault="00D53453" w:rsidP="009F44ED">
            <w:pPr>
              <w:ind w:left="-65"/>
              <w:rPr>
                <w:rFonts w:cstheme="minorHAnsi"/>
                <w:b/>
                <w:bCs/>
                <w:u w:val="single"/>
              </w:rPr>
            </w:pPr>
            <w:sdt>
              <w:sdtPr>
                <w:rPr>
                  <w:rFonts w:cstheme="minorHAnsi"/>
                  <w:sz w:val="20"/>
                  <w:szCs w:val="20"/>
                </w:rPr>
                <w:id w:val="4551406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5391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1508AD08" w14:textId="4F64E0FA" w:rsidR="00105C3E" w:rsidRDefault="00D53453" w:rsidP="009F44ED">
            <w:pPr>
              <w:ind w:left="-65"/>
              <w:rPr>
                <w:rFonts w:cstheme="minorHAnsi"/>
                <w:b/>
                <w:bCs/>
                <w:u w:val="single"/>
              </w:rPr>
            </w:pPr>
            <w:sdt>
              <w:sdtPr>
                <w:rPr>
                  <w:rFonts w:cstheme="minorHAnsi"/>
                  <w:sz w:val="20"/>
                  <w:szCs w:val="20"/>
                </w:rPr>
                <w:id w:val="1283230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53205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10537064"/>
            <w:placeholder>
              <w:docPart w:val="A4F60F82C9DE42EFBBB7E79F45493D54"/>
            </w:placeholder>
            <w:showingPlcHdr/>
          </w:sdtPr>
          <w:sdtEndPr/>
          <w:sdtContent>
            <w:tc>
              <w:tcPr>
                <w:tcW w:w="1158" w:type="dxa"/>
                <w:shd w:val="clear" w:color="auto" w:fill="auto"/>
                <w:vAlign w:val="center"/>
              </w:tcPr>
              <w:p w14:paraId="08E2C335"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580526633"/>
            <w:placeholder>
              <w:docPart w:val="E4F10775157C476D99337E0494949563"/>
            </w:placeholder>
            <w:showingPlcHdr/>
          </w:sdtPr>
          <w:sdtEndPr/>
          <w:sdtContent>
            <w:tc>
              <w:tcPr>
                <w:tcW w:w="2394" w:type="dxa"/>
                <w:shd w:val="clear" w:color="auto" w:fill="auto"/>
                <w:vAlign w:val="center"/>
              </w:tcPr>
              <w:p w14:paraId="7E677DAD" w14:textId="77777777" w:rsidR="00105C3E" w:rsidRDefault="00105C3E" w:rsidP="00105C3E">
                <w:pPr>
                  <w:rPr>
                    <w:rFonts w:cstheme="minorHAnsi"/>
                    <w:b/>
                    <w:bCs/>
                    <w:u w:val="single"/>
                  </w:rPr>
                </w:pPr>
                <w:r>
                  <w:rPr>
                    <w:rStyle w:val="PlaceholderText"/>
                  </w:rPr>
                  <w:t>Total Reviewed</w:t>
                </w:r>
              </w:p>
            </w:tc>
          </w:sdtContent>
        </w:sdt>
      </w:tr>
      <w:tr w:rsidR="005245AC" w14:paraId="3BBDE386" w14:textId="77777777" w:rsidTr="00041B38">
        <w:trPr>
          <w:cantSplit/>
        </w:trPr>
        <w:tc>
          <w:tcPr>
            <w:tcW w:w="19440" w:type="dxa"/>
            <w:gridSpan w:val="23"/>
            <w:shd w:val="clear" w:color="auto" w:fill="auto"/>
          </w:tcPr>
          <w:p w14:paraId="261982DB" w14:textId="77777777" w:rsidR="005245AC" w:rsidRDefault="005245A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24995782"/>
                <w:placeholder>
                  <w:docPart w:val="E87172B4ECE24F39A56A3B053AFD9F37"/>
                </w:placeholder>
                <w:showingPlcHdr/>
              </w:sdtPr>
              <w:sdtEndPr/>
              <w:sdtContent>
                <w:r>
                  <w:rPr>
                    <w:rStyle w:val="PlaceholderText"/>
                  </w:rPr>
                  <w:t>Enter comments for any deficiencies noted and/or any records where this standard may not be applicable.</w:t>
                </w:r>
              </w:sdtContent>
            </w:sdt>
          </w:p>
        </w:tc>
      </w:tr>
      <w:tr w:rsidR="000B4B59" w14:paraId="5276680D" w14:textId="77777777" w:rsidTr="00105C3E">
        <w:trPr>
          <w:cantSplit/>
        </w:trPr>
        <w:tc>
          <w:tcPr>
            <w:tcW w:w="4548" w:type="dxa"/>
            <w:shd w:val="clear" w:color="auto" w:fill="E5EAF6"/>
            <w:vAlign w:val="center"/>
          </w:tcPr>
          <w:p w14:paraId="5927E4E4" w14:textId="77777777" w:rsidR="00105C3E" w:rsidRPr="0045038E" w:rsidRDefault="00105C3E" w:rsidP="00105C3E">
            <w:pPr>
              <w:rPr>
                <w:sz w:val="12"/>
                <w:szCs w:val="12"/>
              </w:rPr>
            </w:pPr>
          </w:p>
          <w:bookmarkStart w:id="18" w:name="MedWorksheet12"/>
          <w:bookmarkEnd w:id="18"/>
          <w:p w14:paraId="7F6570A3" w14:textId="408C1DD8" w:rsidR="00105C3E" w:rsidRPr="00AA057A" w:rsidRDefault="00105C3E" w:rsidP="00105C3E">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105C3E" w:rsidRPr="00D731C6" w:rsidRDefault="00105C3E" w:rsidP="00105C3E">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E5EAF6"/>
            <w:vAlign w:val="center"/>
          </w:tcPr>
          <w:p w14:paraId="06C8F4A4" w14:textId="3C3A6048" w:rsidR="00105C3E" w:rsidRDefault="00D53453" w:rsidP="009F44ED">
            <w:pPr>
              <w:ind w:left="-65"/>
              <w:rPr>
                <w:rFonts w:cstheme="minorHAnsi"/>
                <w:b/>
                <w:bCs/>
                <w:u w:val="single"/>
              </w:rPr>
            </w:pPr>
            <w:sdt>
              <w:sdtPr>
                <w:rPr>
                  <w:rFonts w:cstheme="minorHAnsi"/>
                  <w:sz w:val="20"/>
                  <w:szCs w:val="20"/>
                </w:rPr>
                <w:id w:val="-13621284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3085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5DEC2D" w14:textId="717F6500" w:rsidR="00105C3E" w:rsidRDefault="00D53453" w:rsidP="009F44ED">
            <w:pPr>
              <w:ind w:left="-65"/>
              <w:rPr>
                <w:rFonts w:cstheme="minorHAnsi"/>
                <w:b/>
                <w:bCs/>
                <w:u w:val="single"/>
              </w:rPr>
            </w:pPr>
            <w:sdt>
              <w:sdtPr>
                <w:rPr>
                  <w:rFonts w:cstheme="minorHAnsi"/>
                  <w:sz w:val="20"/>
                  <w:szCs w:val="20"/>
                </w:rPr>
                <w:id w:val="-355738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618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C3A67D2" w14:textId="76956A5B" w:rsidR="00105C3E" w:rsidRDefault="00D53453" w:rsidP="009F44ED">
            <w:pPr>
              <w:ind w:left="-65"/>
              <w:rPr>
                <w:rFonts w:cstheme="minorHAnsi"/>
                <w:b/>
                <w:bCs/>
                <w:u w:val="single"/>
              </w:rPr>
            </w:pPr>
            <w:sdt>
              <w:sdtPr>
                <w:rPr>
                  <w:rFonts w:cstheme="minorHAnsi"/>
                  <w:sz w:val="20"/>
                  <w:szCs w:val="20"/>
                </w:rPr>
                <w:id w:val="-1127165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4223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ADA53A" w14:textId="52AB36F9" w:rsidR="00105C3E" w:rsidRDefault="00D53453" w:rsidP="009F44ED">
            <w:pPr>
              <w:ind w:left="-65"/>
              <w:rPr>
                <w:rFonts w:cstheme="minorHAnsi"/>
                <w:b/>
                <w:bCs/>
                <w:u w:val="single"/>
              </w:rPr>
            </w:pPr>
            <w:sdt>
              <w:sdtPr>
                <w:rPr>
                  <w:rFonts w:cstheme="minorHAnsi"/>
                  <w:sz w:val="20"/>
                  <w:szCs w:val="20"/>
                </w:rPr>
                <w:id w:val="-8164941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219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BA875EA" w14:textId="499DFB9E" w:rsidR="00105C3E" w:rsidRDefault="00D53453" w:rsidP="009F44ED">
            <w:pPr>
              <w:ind w:left="-65"/>
              <w:rPr>
                <w:rFonts w:cstheme="minorHAnsi"/>
                <w:b/>
                <w:bCs/>
                <w:u w:val="single"/>
              </w:rPr>
            </w:pPr>
            <w:sdt>
              <w:sdtPr>
                <w:rPr>
                  <w:rFonts w:cstheme="minorHAnsi"/>
                  <w:sz w:val="20"/>
                  <w:szCs w:val="20"/>
                </w:rPr>
                <w:id w:val="3307278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5812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C075AA" w14:textId="25BD4621" w:rsidR="00105C3E" w:rsidRDefault="00D53453" w:rsidP="009F44ED">
            <w:pPr>
              <w:ind w:left="-65"/>
              <w:rPr>
                <w:rFonts w:cstheme="minorHAnsi"/>
                <w:b/>
                <w:bCs/>
                <w:u w:val="single"/>
              </w:rPr>
            </w:pPr>
            <w:sdt>
              <w:sdtPr>
                <w:rPr>
                  <w:rFonts w:cstheme="minorHAnsi"/>
                  <w:sz w:val="20"/>
                  <w:szCs w:val="20"/>
                </w:rPr>
                <w:id w:val="781929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7893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6EC490" w14:textId="7C17C1DD" w:rsidR="00105C3E" w:rsidRDefault="00D53453" w:rsidP="009F44ED">
            <w:pPr>
              <w:ind w:left="-65"/>
              <w:rPr>
                <w:rFonts w:cstheme="minorHAnsi"/>
                <w:b/>
                <w:bCs/>
                <w:u w:val="single"/>
              </w:rPr>
            </w:pPr>
            <w:sdt>
              <w:sdtPr>
                <w:rPr>
                  <w:rFonts w:cstheme="minorHAnsi"/>
                  <w:sz w:val="20"/>
                  <w:szCs w:val="20"/>
                </w:rPr>
                <w:id w:val="13732708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92457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779EED" w14:textId="6C090B79" w:rsidR="00105C3E" w:rsidRDefault="00D53453" w:rsidP="009F44ED">
            <w:pPr>
              <w:ind w:left="-65"/>
              <w:rPr>
                <w:rFonts w:cstheme="minorHAnsi"/>
                <w:b/>
                <w:bCs/>
                <w:u w:val="single"/>
              </w:rPr>
            </w:pPr>
            <w:sdt>
              <w:sdtPr>
                <w:rPr>
                  <w:rFonts w:cstheme="minorHAnsi"/>
                  <w:sz w:val="20"/>
                  <w:szCs w:val="20"/>
                </w:rPr>
                <w:id w:val="-18636652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4363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8E966" w14:textId="075DF65E" w:rsidR="00105C3E" w:rsidRDefault="00D53453" w:rsidP="009F44ED">
            <w:pPr>
              <w:ind w:left="-65"/>
              <w:rPr>
                <w:rFonts w:cstheme="minorHAnsi"/>
                <w:b/>
                <w:bCs/>
                <w:u w:val="single"/>
              </w:rPr>
            </w:pPr>
            <w:sdt>
              <w:sdtPr>
                <w:rPr>
                  <w:rFonts w:cstheme="minorHAnsi"/>
                  <w:sz w:val="20"/>
                  <w:szCs w:val="20"/>
                </w:rPr>
                <w:id w:val="-19310343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5158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BEDF45" w14:textId="299303DE" w:rsidR="00105C3E" w:rsidRDefault="00D53453" w:rsidP="009F44ED">
            <w:pPr>
              <w:ind w:left="-65"/>
              <w:rPr>
                <w:rFonts w:cstheme="minorHAnsi"/>
                <w:b/>
                <w:bCs/>
                <w:u w:val="single"/>
              </w:rPr>
            </w:pPr>
            <w:sdt>
              <w:sdtPr>
                <w:rPr>
                  <w:rFonts w:cstheme="minorHAnsi"/>
                  <w:sz w:val="20"/>
                  <w:szCs w:val="20"/>
                </w:rPr>
                <w:id w:val="108087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37210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884584" w14:textId="77CE7FD4" w:rsidR="00105C3E" w:rsidRDefault="00D53453" w:rsidP="009F44ED">
            <w:pPr>
              <w:ind w:left="-65"/>
              <w:rPr>
                <w:rFonts w:cstheme="minorHAnsi"/>
                <w:b/>
                <w:bCs/>
                <w:u w:val="single"/>
              </w:rPr>
            </w:pPr>
            <w:sdt>
              <w:sdtPr>
                <w:rPr>
                  <w:rFonts w:cstheme="minorHAnsi"/>
                  <w:sz w:val="20"/>
                  <w:szCs w:val="20"/>
                </w:rPr>
                <w:id w:val="20827901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4023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DF9E90" w14:textId="4A238E5A" w:rsidR="00105C3E" w:rsidRDefault="00D53453" w:rsidP="009F44ED">
            <w:pPr>
              <w:ind w:left="-65"/>
              <w:rPr>
                <w:rFonts w:cstheme="minorHAnsi"/>
                <w:b/>
                <w:bCs/>
                <w:u w:val="single"/>
              </w:rPr>
            </w:pPr>
            <w:sdt>
              <w:sdtPr>
                <w:rPr>
                  <w:rFonts w:cstheme="minorHAnsi"/>
                  <w:sz w:val="20"/>
                  <w:szCs w:val="20"/>
                </w:rPr>
                <w:id w:val="-948235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64190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D2CA56" w14:textId="16900F45" w:rsidR="00105C3E" w:rsidRDefault="00D53453" w:rsidP="009F44ED">
            <w:pPr>
              <w:ind w:left="-65"/>
              <w:rPr>
                <w:rFonts w:cstheme="minorHAnsi"/>
                <w:b/>
                <w:bCs/>
                <w:u w:val="single"/>
              </w:rPr>
            </w:pPr>
            <w:sdt>
              <w:sdtPr>
                <w:rPr>
                  <w:rFonts w:cstheme="minorHAnsi"/>
                  <w:sz w:val="20"/>
                  <w:szCs w:val="20"/>
                </w:rPr>
                <w:id w:val="-20802825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461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DA91EC9" w14:textId="6207CD4C" w:rsidR="00105C3E" w:rsidRDefault="00D53453" w:rsidP="009F44ED">
            <w:pPr>
              <w:ind w:left="-65"/>
              <w:rPr>
                <w:rFonts w:cstheme="minorHAnsi"/>
                <w:b/>
                <w:bCs/>
                <w:u w:val="single"/>
              </w:rPr>
            </w:pPr>
            <w:sdt>
              <w:sdtPr>
                <w:rPr>
                  <w:rFonts w:cstheme="minorHAnsi"/>
                  <w:sz w:val="20"/>
                  <w:szCs w:val="20"/>
                </w:rPr>
                <w:id w:val="122224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4437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C0EBAD1" w14:textId="4BC79CE8" w:rsidR="00105C3E" w:rsidRDefault="00D53453" w:rsidP="009F44ED">
            <w:pPr>
              <w:ind w:left="-65"/>
              <w:rPr>
                <w:rFonts w:cstheme="minorHAnsi"/>
                <w:b/>
                <w:bCs/>
                <w:u w:val="single"/>
              </w:rPr>
            </w:pPr>
            <w:sdt>
              <w:sdtPr>
                <w:rPr>
                  <w:rFonts w:cstheme="minorHAnsi"/>
                  <w:sz w:val="20"/>
                  <w:szCs w:val="20"/>
                </w:rPr>
                <w:id w:val="19525143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18803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21CDCC" w14:textId="248559DB" w:rsidR="00105C3E" w:rsidRDefault="00D53453" w:rsidP="009F44ED">
            <w:pPr>
              <w:ind w:left="-65"/>
              <w:rPr>
                <w:rFonts w:cstheme="minorHAnsi"/>
                <w:b/>
                <w:bCs/>
                <w:u w:val="single"/>
              </w:rPr>
            </w:pPr>
            <w:sdt>
              <w:sdtPr>
                <w:rPr>
                  <w:rFonts w:cstheme="minorHAnsi"/>
                  <w:sz w:val="20"/>
                  <w:szCs w:val="20"/>
                </w:rPr>
                <w:id w:val="-1545594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84515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E0FE47" w14:textId="286513CC" w:rsidR="00105C3E" w:rsidRDefault="00D53453" w:rsidP="009F44ED">
            <w:pPr>
              <w:ind w:left="-65"/>
              <w:rPr>
                <w:rFonts w:cstheme="minorHAnsi"/>
                <w:b/>
                <w:bCs/>
                <w:u w:val="single"/>
              </w:rPr>
            </w:pPr>
            <w:sdt>
              <w:sdtPr>
                <w:rPr>
                  <w:rFonts w:cstheme="minorHAnsi"/>
                  <w:sz w:val="20"/>
                  <w:szCs w:val="20"/>
                </w:rPr>
                <w:id w:val="-201714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885959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D87A43D" w14:textId="5F565803" w:rsidR="00105C3E" w:rsidRDefault="00D53453" w:rsidP="009F44ED">
            <w:pPr>
              <w:ind w:left="-65"/>
              <w:rPr>
                <w:rFonts w:cstheme="minorHAnsi"/>
                <w:b/>
                <w:bCs/>
                <w:u w:val="single"/>
              </w:rPr>
            </w:pPr>
            <w:sdt>
              <w:sdtPr>
                <w:rPr>
                  <w:rFonts w:cstheme="minorHAnsi"/>
                  <w:sz w:val="20"/>
                  <w:szCs w:val="20"/>
                </w:rPr>
                <w:id w:val="-7239029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3135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B485B6" w14:textId="6EFC3B7E" w:rsidR="00105C3E" w:rsidRDefault="00D53453" w:rsidP="009F44ED">
            <w:pPr>
              <w:ind w:left="-65"/>
              <w:rPr>
                <w:rFonts w:cstheme="minorHAnsi"/>
                <w:b/>
                <w:bCs/>
                <w:u w:val="single"/>
              </w:rPr>
            </w:pPr>
            <w:sdt>
              <w:sdtPr>
                <w:rPr>
                  <w:rFonts w:cstheme="minorHAnsi"/>
                  <w:sz w:val="20"/>
                  <w:szCs w:val="20"/>
                </w:rPr>
                <w:id w:val="14670944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0743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37A70E1" w14:textId="014F6E14" w:rsidR="00105C3E" w:rsidRDefault="00D53453" w:rsidP="009F44ED">
            <w:pPr>
              <w:ind w:left="-65"/>
              <w:rPr>
                <w:rFonts w:cstheme="minorHAnsi"/>
                <w:b/>
                <w:bCs/>
                <w:u w:val="single"/>
              </w:rPr>
            </w:pPr>
            <w:sdt>
              <w:sdtPr>
                <w:rPr>
                  <w:rFonts w:cstheme="minorHAnsi"/>
                  <w:sz w:val="20"/>
                  <w:szCs w:val="20"/>
                </w:rPr>
                <w:id w:val="482661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036339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95783292"/>
            <w:placeholder>
              <w:docPart w:val="3FE61E84FA344898AC2D4FB95930E1A4"/>
            </w:placeholder>
            <w:showingPlcHdr/>
          </w:sdtPr>
          <w:sdtEndPr/>
          <w:sdtContent>
            <w:tc>
              <w:tcPr>
                <w:tcW w:w="1158" w:type="dxa"/>
                <w:shd w:val="clear" w:color="auto" w:fill="E5EAF6"/>
                <w:vAlign w:val="center"/>
              </w:tcPr>
              <w:p w14:paraId="3B4958CE" w14:textId="2FA421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52391145"/>
            <w:placeholder>
              <w:docPart w:val="9C8F6D0CFB1645EA99F34956161F32E8"/>
            </w:placeholder>
            <w:showingPlcHdr/>
          </w:sdtPr>
          <w:sdtEndPr/>
          <w:sdtContent>
            <w:tc>
              <w:tcPr>
                <w:tcW w:w="2394" w:type="dxa"/>
                <w:shd w:val="clear" w:color="auto" w:fill="E5EAF6"/>
                <w:vAlign w:val="center"/>
              </w:tcPr>
              <w:p w14:paraId="07E0B46D" w14:textId="0ECFFE21" w:rsidR="00105C3E" w:rsidRDefault="00105C3E" w:rsidP="00105C3E">
                <w:pPr>
                  <w:rPr>
                    <w:rFonts w:cstheme="minorHAnsi"/>
                    <w:b/>
                    <w:bCs/>
                    <w:u w:val="single"/>
                  </w:rPr>
                </w:pPr>
                <w:r>
                  <w:rPr>
                    <w:rStyle w:val="PlaceholderText"/>
                  </w:rPr>
                  <w:t>Total Reviewed</w:t>
                </w:r>
              </w:p>
            </w:tc>
          </w:sdtContent>
        </w:sdt>
      </w:tr>
      <w:tr w:rsidR="00604451" w14:paraId="68524EF6" w14:textId="77777777" w:rsidTr="0019419F">
        <w:trPr>
          <w:cantSplit/>
        </w:trPr>
        <w:tc>
          <w:tcPr>
            <w:tcW w:w="19440" w:type="dxa"/>
            <w:gridSpan w:val="23"/>
            <w:shd w:val="clear" w:color="auto" w:fill="E5EAF6"/>
          </w:tcPr>
          <w:p w14:paraId="4D3E410C" w14:textId="76A51FA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105C3E" w14:paraId="1D280B38" w14:textId="77777777" w:rsidTr="00105C3E">
        <w:trPr>
          <w:cantSplit/>
        </w:trPr>
        <w:tc>
          <w:tcPr>
            <w:tcW w:w="4548" w:type="dxa"/>
            <w:vAlign w:val="center"/>
          </w:tcPr>
          <w:p w14:paraId="057BC9AB" w14:textId="77777777" w:rsidR="00105C3E" w:rsidRPr="0045038E" w:rsidRDefault="00105C3E" w:rsidP="00105C3E">
            <w:pPr>
              <w:rPr>
                <w:sz w:val="12"/>
                <w:szCs w:val="12"/>
              </w:rPr>
            </w:pPr>
          </w:p>
          <w:p w14:paraId="69007804" w14:textId="64F2FD45" w:rsidR="00105C3E" w:rsidRPr="00AA057A" w:rsidRDefault="00D53453" w:rsidP="00105C3E">
            <w:pPr>
              <w:rPr>
                <w:rFonts w:cstheme="minorHAnsi"/>
                <w:b/>
                <w:bCs/>
              </w:rPr>
            </w:pPr>
            <w:hyperlink w:anchor="Med8k6" w:history="1">
              <w:r w:rsidR="00105C3E" w:rsidRPr="009825F9">
                <w:rPr>
                  <w:rStyle w:val="Hyperlink"/>
                  <w:b/>
                  <w:bCs/>
                </w:rPr>
                <w:t>8-K-6</w:t>
              </w:r>
            </w:hyperlink>
            <w:r w:rsidR="00105C3E" w:rsidRPr="00534738">
              <w:t xml:space="preserve"> </w:t>
            </w:r>
            <w:r w:rsidR="00105C3E">
              <w:t xml:space="preserve"> </w:t>
            </w:r>
            <w:r w:rsidR="00105C3E" w:rsidRPr="00CC680C">
              <w:rPr>
                <w:i/>
                <w:iCs/>
              </w:rPr>
              <w:t xml:space="preserve"> B, C-M, C</w:t>
            </w:r>
          </w:p>
          <w:p w14:paraId="003FFC98" w14:textId="479E2800" w:rsidR="00105C3E" w:rsidRPr="00D731C6" w:rsidRDefault="00105C3E" w:rsidP="00105C3E">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vAlign w:val="center"/>
          </w:tcPr>
          <w:p w14:paraId="31CA002D" w14:textId="1F728886" w:rsidR="00105C3E" w:rsidRDefault="00D53453" w:rsidP="009F44ED">
            <w:pPr>
              <w:ind w:left="-65"/>
              <w:rPr>
                <w:rFonts w:cstheme="minorHAnsi"/>
                <w:b/>
                <w:bCs/>
                <w:u w:val="single"/>
              </w:rPr>
            </w:pPr>
            <w:sdt>
              <w:sdtPr>
                <w:rPr>
                  <w:rFonts w:cstheme="minorHAnsi"/>
                  <w:sz w:val="20"/>
                  <w:szCs w:val="20"/>
                </w:rPr>
                <w:id w:val="4609267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6855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759797" w14:textId="03BD402F" w:rsidR="00105C3E" w:rsidRDefault="00D53453" w:rsidP="009F44ED">
            <w:pPr>
              <w:ind w:left="-65"/>
              <w:rPr>
                <w:rFonts w:cstheme="minorHAnsi"/>
                <w:b/>
                <w:bCs/>
                <w:u w:val="single"/>
              </w:rPr>
            </w:pPr>
            <w:sdt>
              <w:sdtPr>
                <w:rPr>
                  <w:rFonts w:cstheme="minorHAnsi"/>
                  <w:sz w:val="20"/>
                  <w:szCs w:val="20"/>
                </w:rPr>
                <w:id w:val="5296152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2811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454A89" w14:textId="25BD76CC" w:rsidR="00105C3E" w:rsidRDefault="00D53453" w:rsidP="009F44ED">
            <w:pPr>
              <w:ind w:left="-65"/>
              <w:rPr>
                <w:rFonts w:cstheme="minorHAnsi"/>
                <w:b/>
                <w:bCs/>
                <w:u w:val="single"/>
              </w:rPr>
            </w:pPr>
            <w:sdt>
              <w:sdtPr>
                <w:rPr>
                  <w:rFonts w:cstheme="minorHAnsi"/>
                  <w:sz w:val="20"/>
                  <w:szCs w:val="20"/>
                </w:rPr>
                <w:id w:val="-19039084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146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49129B" w14:textId="01203B1E" w:rsidR="00105C3E" w:rsidRDefault="00D53453" w:rsidP="009F44ED">
            <w:pPr>
              <w:ind w:left="-65"/>
              <w:rPr>
                <w:rFonts w:cstheme="minorHAnsi"/>
                <w:b/>
                <w:bCs/>
                <w:u w:val="single"/>
              </w:rPr>
            </w:pPr>
            <w:sdt>
              <w:sdtPr>
                <w:rPr>
                  <w:rFonts w:cstheme="minorHAnsi"/>
                  <w:sz w:val="20"/>
                  <w:szCs w:val="20"/>
                </w:rPr>
                <w:id w:val="-3336083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5561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25B9DEC" w14:textId="31E0C74A" w:rsidR="00105C3E" w:rsidRDefault="00D53453" w:rsidP="009F44ED">
            <w:pPr>
              <w:ind w:left="-65"/>
              <w:rPr>
                <w:rFonts w:cstheme="minorHAnsi"/>
                <w:b/>
                <w:bCs/>
                <w:u w:val="single"/>
              </w:rPr>
            </w:pPr>
            <w:sdt>
              <w:sdtPr>
                <w:rPr>
                  <w:rFonts w:cstheme="minorHAnsi"/>
                  <w:sz w:val="20"/>
                  <w:szCs w:val="20"/>
                </w:rPr>
                <w:id w:val="1590199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836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C649DD" w14:textId="482978BF" w:rsidR="00105C3E" w:rsidRDefault="00D53453" w:rsidP="009F44ED">
            <w:pPr>
              <w:ind w:left="-65"/>
              <w:rPr>
                <w:rFonts w:cstheme="minorHAnsi"/>
                <w:b/>
                <w:bCs/>
                <w:u w:val="single"/>
              </w:rPr>
            </w:pPr>
            <w:sdt>
              <w:sdtPr>
                <w:rPr>
                  <w:rFonts w:cstheme="minorHAnsi"/>
                  <w:sz w:val="20"/>
                  <w:szCs w:val="20"/>
                </w:rPr>
                <w:id w:val="679945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1841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0C890A" w14:textId="41947283" w:rsidR="00105C3E" w:rsidRDefault="00D53453" w:rsidP="009F44ED">
            <w:pPr>
              <w:ind w:left="-65"/>
              <w:rPr>
                <w:rFonts w:cstheme="minorHAnsi"/>
                <w:b/>
                <w:bCs/>
                <w:u w:val="single"/>
              </w:rPr>
            </w:pPr>
            <w:sdt>
              <w:sdtPr>
                <w:rPr>
                  <w:rFonts w:cstheme="minorHAnsi"/>
                  <w:sz w:val="20"/>
                  <w:szCs w:val="20"/>
                </w:rPr>
                <w:id w:val="-531492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54679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CF211E2" w14:textId="73787387" w:rsidR="00105C3E" w:rsidRDefault="00D53453" w:rsidP="009F44ED">
            <w:pPr>
              <w:ind w:left="-65"/>
              <w:rPr>
                <w:rFonts w:cstheme="minorHAnsi"/>
                <w:b/>
                <w:bCs/>
                <w:u w:val="single"/>
              </w:rPr>
            </w:pPr>
            <w:sdt>
              <w:sdtPr>
                <w:rPr>
                  <w:rFonts w:cstheme="minorHAnsi"/>
                  <w:sz w:val="20"/>
                  <w:szCs w:val="20"/>
                </w:rPr>
                <w:id w:val="-690687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08361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A4EF5C" w14:textId="3B91AF08" w:rsidR="00105C3E" w:rsidRDefault="00D53453" w:rsidP="009F44ED">
            <w:pPr>
              <w:ind w:left="-65"/>
              <w:rPr>
                <w:rFonts w:cstheme="minorHAnsi"/>
                <w:b/>
                <w:bCs/>
                <w:u w:val="single"/>
              </w:rPr>
            </w:pPr>
            <w:sdt>
              <w:sdtPr>
                <w:rPr>
                  <w:rFonts w:cstheme="minorHAnsi"/>
                  <w:sz w:val="20"/>
                  <w:szCs w:val="20"/>
                </w:rPr>
                <w:id w:val="-18584225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54794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7F5165" w14:textId="1E176349" w:rsidR="00105C3E" w:rsidRDefault="00D53453" w:rsidP="009F44ED">
            <w:pPr>
              <w:ind w:left="-65"/>
              <w:rPr>
                <w:rFonts w:cstheme="minorHAnsi"/>
                <w:b/>
                <w:bCs/>
                <w:u w:val="single"/>
              </w:rPr>
            </w:pPr>
            <w:sdt>
              <w:sdtPr>
                <w:rPr>
                  <w:rFonts w:cstheme="minorHAnsi"/>
                  <w:sz w:val="20"/>
                  <w:szCs w:val="20"/>
                </w:rPr>
                <w:id w:val="-841151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55016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E6279A4" w14:textId="723BE73E" w:rsidR="00105C3E" w:rsidRDefault="00D53453" w:rsidP="009F44ED">
            <w:pPr>
              <w:ind w:left="-65"/>
              <w:rPr>
                <w:rFonts w:cstheme="minorHAnsi"/>
                <w:b/>
                <w:bCs/>
                <w:u w:val="single"/>
              </w:rPr>
            </w:pPr>
            <w:sdt>
              <w:sdtPr>
                <w:rPr>
                  <w:rFonts w:cstheme="minorHAnsi"/>
                  <w:sz w:val="20"/>
                  <w:szCs w:val="20"/>
                </w:rPr>
                <w:id w:val="1916125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0209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E15C45" w14:textId="2B0AE397" w:rsidR="00105C3E" w:rsidRDefault="00D53453" w:rsidP="009F44ED">
            <w:pPr>
              <w:ind w:left="-65"/>
              <w:rPr>
                <w:rFonts w:cstheme="minorHAnsi"/>
                <w:b/>
                <w:bCs/>
                <w:u w:val="single"/>
              </w:rPr>
            </w:pPr>
            <w:sdt>
              <w:sdtPr>
                <w:rPr>
                  <w:rFonts w:cstheme="minorHAnsi"/>
                  <w:sz w:val="20"/>
                  <w:szCs w:val="20"/>
                </w:rPr>
                <w:id w:val="1235830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30970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A9DBF25" w14:textId="7DA55890" w:rsidR="00105C3E" w:rsidRDefault="00D53453" w:rsidP="009F44ED">
            <w:pPr>
              <w:ind w:left="-65"/>
              <w:rPr>
                <w:rFonts w:cstheme="minorHAnsi"/>
                <w:b/>
                <w:bCs/>
                <w:u w:val="single"/>
              </w:rPr>
            </w:pPr>
            <w:sdt>
              <w:sdtPr>
                <w:rPr>
                  <w:rFonts w:cstheme="minorHAnsi"/>
                  <w:sz w:val="20"/>
                  <w:szCs w:val="20"/>
                </w:rPr>
                <w:id w:val="-6112866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307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0BAE6DB" w14:textId="13843A5B" w:rsidR="00105C3E" w:rsidRDefault="00D53453" w:rsidP="009F44ED">
            <w:pPr>
              <w:ind w:left="-65"/>
              <w:rPr>
                <w:rFonts w:cstheme="minorHAnsi"/>
                <w:b/>
                <w:bCs/>
                <w:u w:val="single"/>
              </w:rPr>
            </w:pPr>
            <w:sdt>
              <w:sdtPr>
                <w:rPr>
                  <w:rFonts w:cstheme="minorHAnsi"/>
                  <w:sz w:val="20"/>
                  <w:szCs w:val="20"/>
                </w:rPr>
                <w:id w:val="-153996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41331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D370F23" w14:textId="589F5F89" w:rsidR="00105C3E" w:rsidRDefault="00D53453" w:rsidP="009F44ED">
            <w:pPr>
              <w:ind w:left="-65"/>
              <w:rPr>
                <w:rFonts w:cstheme="minorHAnsi"/>
                <w:b/>
                <w:bCs/>
                <w:u w:val="single"/>
              </w:rPr>
            </w:pPr>
            <w:sdt>
              <w:sdtPr>
                <w:rPr>
                  <w:rFonts w:cstheme="minorHAnsi"/>
                  <w:sz w:val="20"/>
                  <w:szCs w:val="20"/>
                </w:rPr>
                <w:id w:val="8045077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0317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44C98AA" w14:textId="68C9FC6F" w:rsidR="00105C3E" w:rsidRDefault="00D53453" w:rsidP="009F44ED">
            <w:pPr>
              <w:ind w:left="-65"/>
              <w:rPr>
                <w:rFonts w:cstheme="minorHAnsi"/>
                <w:b/>
                <w:bCs/>
                <w:u w:val="single"/>
              </w:rPr>
            </w:pPr>
            <w:sdt>
              <w:sdtPr>
                <w:rPr>
                  <w:rFonts w:cstheme="minorHAnsi"/>
                  <w:sz w:val="20"/>
                  <w:szCs w:val="20"/>
                </w:rPr>
                <w:id w:val="358554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72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89A1C7" w14:textId="594F46C8" w:rsidR="00105C3E" w:rsidRDefault="00D53453" w:rsidP="009F44ED">
            <w:pPr>
              <w:ind w:left="-65"/>
              <w:rPr>
                <w:rFonts w:cstheme="minorHAnsi"/>
                <w:b/>
                <w:bCs/>
                <w:u w:val="single"/>
              </w:rPr>
            </w:pPr>
            <w:sdt>
              <w:sdtPr>
                <w:rPr>
                  <w:rFonts w:cstheme="minorHAnsi"/>
                  <w:sz w:val="20"/>
                  <w:szCs w:val="20"/>
                </w:rPr>
                <w:id w:val="-20817400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4553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10180C" w14:textId="147FDEF1" w:rsidR="00105C3E" w:rsidRDefault="00D53453" w:rsidP="009F44ED">
            <w:pPr>
              <w:ind w:left="-65"/>
              <w:rPr>
                <w:rFonts w:cstheme="minorHAnsi"/>
                <w:b/>
                <w:bCs/>
                <w:u w:val="single"/>
              </w:rPr>
            </w:pPr>
            <w:sdt>
              <w:sdtPr>
                <w:rPr>
                  <w:rFonts w:cstheme="minorHAnsi"/>
                  <w:sz w:val="20"/>
                  <w:szCs w:val="20"/>
                </w:rPr>
                <w:id w:val="192637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9612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776C83" w14:textId="172E12BE" w:rsidR="00105C3E" w:rsidRDefault="00D53453" w:rsidP="009F44ED">
            <w:pPr>
              <w:ind w:left="-65"/>
              <w:rPr>
                <w:rFonts w:cstheme="minorHAnsi"/>
                <w:b/>
                <w:bCs/>
                <w:u w:val="single"/>
              </w:rPr>
            </w:pPr>
            <w:sdt>
              <w:sdtPr>
                <w:rPr>
                  <w:rFonts w:cstheme="minorHAnsi"/>
                  <w:sz w:val="20"/>
                  <w:szCs w:val="20"/>
                </w:rPr>
                <w:id w:val="-1137024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82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48AA3A5" w14:textId="02B3B828" w:rsidR="00105C3E" w:rsidRDefault="00D53453" w:rsidP="009F44ED">
            <w:pPr>
              <w:ind w:left="-65"/>
              <w:rPr>
                <w:rFonts w:cstheme="minorHAnsi"/>
                <w:b/>
                <w:bCs/>
                <w:u w:val="single"/>
              </w:rPr>
            </w:pPr>
            <w:sdt>
              <w:sdtPr>
                <w:rPr>
                  <w:rFonts w:cstheme="minorHAnsi"/>
                  <w:sz w:val="20"/>
                  <w:szCs w:val="20"/>
                </w:rPr>
                <w:id w:val="1933933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7576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756103366"/>
            <w:placeholder>
              <w:docPart w:val="6B6F5B5A649247E4B98058EB20AEB3A2"/>
            </w:placeholder>
            <w:showingPlcHdr/>
          </w:sdtPr>
          <w:sdtEndPr/>
          <w:sdtContent>
            <w:tc>
              <w:tcPr>
                <w:tcW w:w="1158" w:type="dxa"/>
                <w:vAlign w:val="center"/>
              </w:tcPr>
              <w:p w14:paraId="35B4EAC7" w14:textId="0B59B5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152948704"/>
            <w:placeholder>
              <w:docPart w:val="51B5B00AF5154B4BA395CDF97B08194C"/>
            </w:placeholder>
            <w:showingPlcHdr/>
          </w:sdtPr>
          <w:sdtEndPr/>
          <w:sdtContent>
            <w:tc>
              <w:tcPr>
                <w:tcW w:w="2394" w:type="dxa"/>
                <w:vAlign w:val="center"/>
              </w:tcPr>
              <w:p w14:paraId="789F951A" w14:textId="726E6A5F" w:rsidR="00105C3E" w:rsidRDefault="00105C3E" w:rsidP="00105C3E">
                <w:pPr>
                  <w:rPr>
                    <w:rFonts w:cstheme="minorHAnsi"/>
                    <w:b/>
                    <w:bCs/>
                    <w:u w:val="single"/>
                  </w:rPr>
                </w:pPr>
                <w:r>
                  <w:rPr>
                    <w:rStyle w:val="PlaceholderText"/>
                  </w:rPr>
                  <w:t>Total Reviewed</w:t>
                </w:r>
              </w:p>
            </w:tc>
          </w:sdtContent>
        </w:sdt>
      </w:tr>
      <w:tr w:rsidR="00604451" w14:paraId="188991ED" w14:textId="77777777" w:rsidTr="00590AE1">
        <w:trPr>
          <w:cantSplit/>
        </w:trPr>
        <w:tc>
          <w:tcPr>
            <w:tcW w:w="19440" w:type="dxa"/>
            <w:gridSpan w:val="23"/>
          </w:tcPr>
          <w:p w14:paraId="78C0D3C8" w14:textId="66A6B4A4" w:rsidR="008120BA" w:rsidRPr="004B1FD5"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0B4B59" w14:paraId="417CE804" w14:textId="77777777" w:rsidTr="00105C3E">
        <w:trPr>
          <w:cantSplit/>
        </w:trPr>
        <w:tc>
          <w:tcPr>
            <w:tcW w:w="4548" w:type="dxa"/>
            <w:shd w:val="clear" w:color="auto" w:fill="E5EAF6"/>
            <w:vAlign w:val="center"/>
          </w:tcPr>
          <w:p w14:paraId="50485F24" w14:textId="77777777" w:rsidR="00105C3E" w:rsidRPr="0045038E" w:rsidRDefault="00105C3E" w:rsidP="00105C3E">
            <w:pPr>
              <w:rPr>
                <w:sz w:val="12"/>
                <w:szCs w:val="12"/>
              </w:rPr>
            </w:pPr>
          </w:p>
          <w:p w14:paraId="752BE5C0" w14:textId="19F472A9" w:rsidR="00105C3E" w:rsidRPr="00AA057A" w:rsidRDefault="00D53453" w:rsidP="00105C3E">
            <w:pPr>
              <w:rPr>
                <w:rFonts w:cstheme="minorHAnsi"/>
                <w:b/>
                <w:bCs/>
              </w:rPr>
            </w:pPr>
            <w:hyperlink w:anchor="Med8k8" w:tooltip="Click to See Full Standard" w:history="1">
              <w:r w:rsidR="00105C3E" w:rsidRPr="00D25412">
                <w:rPr>
                  <w:rStyle w:val="Hyperlink"/>
                  <w:rFonts w:cstheme="minorHAnsi"/>
                  <w:b/>
                  <w:bCs/>
                </w:rPr>
                <w:t>8-K-8</w:t>
              </w:r>
            </w:hyperlink>
            <w:r w:rsidR="00105C3E" w:rsidRPr="00534738">
              <w:t xml:space="preserve"> </w:t>
            </w:r>
            <w:r w:rsidR="00105C3E">
              <w:t xml:space="preserve">  </w:t>
            </w:r>
            <w:r w:rsidR="00105C3E" w:rsidRPr="00CC680C">
              <w:rPr>
                <w:i/>
                <w:iCs/>
              </w:rPr>
              <w:t>A, B, C-M, C</w:t>
            </w:r>
          </w:p>
          <w:p w14:paraId="2FF35F49" w14:textId="22E4422B" w:rsidR="00105C3E" w:rsidRPr="00D731C6" w:rsidRDefault="00105C3E" w:rsidP="00105C3E">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E5EAF6"/>
            <w:vAlign w:val="center"/>
          </w:tcPr>
          <w:p w14:paraId="269B3815" w14:textId="3B30D905" w:rsidR="00105C3E" w:rsidRDefault="00D53453" w:rsidP="009F44ED">
            <w:pPr>
              <w:ind w:left="-65"/>
              <w:rPr>
                <w:rFonts w:cstheme="minorHAnsi"/>
                <w:b/>
                <w:bCs/>
                <w:u w:val="single"/>
              </w:rPr>
            </w:pPr>
            <w:sdt>
              <w:sdtPr>
                <w:rPr>
                  <w:rFonts w:cstheme="minorHAnsi"/>
                  <w:sz w:val="20"/>
                  <w:szCs w:val="20"/>
                </w:rPr>
                <w:id w:val="-1842999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5093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C338D3" w14:textId="57F11862" w:rsidR="00105C3E" w:rsidRDefault="00D53453" w:rsidP="009F44ED">
            <w:pPr>
              <w:ind w:left="-65"/>
              <w:rPr>
                <w:rFonts w:cstheme="minorHAnsi"/>
                <w:b/>
                <w:bCs/>
                <w:u w:val="single"/>
              </w:rPr>
            </w:pPr>
            <w:sdt>
              <w:sdtPr>
                <w:rPr>
                  <w:rFonts w:cstheme="minorHAnsi"/>
                  <w:sz w:val="20"/>
                  <w:szCs w:val="20"/>
                </w:rPr>
                <w:id w:val="-9832416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79210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67BD28" w14:textId="721F30B7" w:rsidR="00105C3E" w:rsidRDefault="00D53453" w:rsidP="009F44ED">
            <w:pPr>
              <w:ind w:left="-65"/>
              <w:rPr>
                <w:rFonts w:cstheme="minorHAnsi"/>
                <w:b/>
                <w:bCs/>
                <w:u w:val="single"/>
              </w:rPr>
            </w:pPr>
            <w:sdt>
              <w:sdtPr>
                <w:rPr>
                  <w:rFonts w:cstheme="minorHAnsi"/>
                  <w:sz w:val="20"/>
                  <w:szCs w:val="20"/>
                </w:rPr>
                <w:id w:val="-9324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97637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5D0A4CF" w14:textId="06FD338D" w:rsidR="00105C3E" w:rsidRDefault="00D53453" w:rsidP="009F44ED">
            <w:pPr>
              <w:ind w:left="-65"/>
              <w:rPr>
                <w:rFonts w:cstheme="minorHAnsi"/>
                <w:b/>
                <w:bCs/>
                <w:u w:val="single"/>
              </w:rPr>
            </w:pPr>
            <w:sdt>
              <w:sdtPr>
                <w:rPr>
                  <w:rFonts w:cstheme="minorHAnsi"/>
                  <w:sz w:val="20"/>
                  <w:szCs w:val="20"/>
                </w:rPr>
                <w:id w:val="-8450848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91192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04F8E03" w14:textId="5A760A94" w:rsidR="00105C3E" w:rsidRDefault="00D53453" w:rsidP="009F44ED">
            <w:pPr>
              <w:ind w:left="-65"/>
              <w:rPr>
                <w:rFonts w:cstheme="minorHAnsi"/>
                <w:b/>
                <w:bCs/>
                <w:u w:val="single"/>
              </w:rPr>
            </w:pPr>
            <w:sdt>
              <w:sdtPr>
                <w:rPr>
                  <w:rFonts w:cstheme="minorHAnsi"/>
                  <w:sz w:val="20"/>
                  <w:szCs w:val="20"/>
                </w:rPr>
                <w:id w:val="-3576608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9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07E9BF" w14:textId="750ED2BA" w:rsidR="00105C3E" w:rsidRDefault="00D53453" w:rsidP="009F44ED">
            <w:pPr>
              <w:ind w:left="-65"/>
              <w:rPr>
                <w:rFonts w:cstheme="minorHAnsi"/>
                <w:b/>
                <w:bCs/>
                <w:u w:val="single"/>
              </w:rPr>
            </w:pPr>
            <w:sdt>
              <w:sdtPr>
                <w:rPr>
                  <w:rFonts w:cstheme="minorHAnsi"/>
                  <w:sz w:val="20"/>
                  <w:szCs w:val="20"/>
                </w:rPr>
                <w:id w:val="-1662378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6749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59F2A5E" w14:textId="639B038E" w:rsidR="00105C3E" w:rsidRDefault="00D53453" w:rsidP="009F44ED">
            <w:pPr>
              <w:ind w:left="-65"/>
              <w:rPr>
                <w:rFonts w:cstheme="minorHAnsi"/>
                <w:b/>
                <w:bCs/>
                <w:u w:val="single"/>
              </w:rPr>
            </w:pPr>
            <w:sdt>
              <w:sdtPr>
                <w:rPr>
                  <w:rFonts w:cstheme="minorHAnsi"/>
                  <w:sz w:val="20"/>
                  <w:szCs w:val="20"/>
                </w:rPr>
                <w:id w:val="6014604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91955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2913CB" w14:textId="0B600495" w:rsidR="00105C3E" w:rsidRDefault="00D53453" w:rsidP="009F44ED">
            <w:pPr>
              <w:ind w:left="-65"/>
              <w:rPr>
                <w:rFonts w:cstheme="minorHAnsi"/>
                <w:b/>
                <w:bCs/>
                <w:u w:val="single"/>
              </w:rPr>
            </w:pPr>
            <w:sdt>
              <w:sdtPr>
                <w:rPr>
                  <w:rFonts w:cstheme="minorHAnsi"/>
                  <w:sz w:val="20"/>
                  <w:szCs w:val="20"/>
                </w:rPr>
                <w:id w:val="-681821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3844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0E91CB3" w14:textId="04B60012" w:rsidR="00105C3E" w:rsidRDefault="00D53453" w:rsidP="009F44ED">
            <w:pPr>
              <w:ind w:left="-65"/>
              <w:rPr>
                <w:rFonts w:cstheme="minorHAnsi"/>
                <w:b/>
                <w:bCs/>
                <w:u w:val="single"/>
              </w:rPr>
            </w:pPr>
            <w:sdt>
              <w:sdtPr>
                <w:rPr>
                  <w:rFonts w:cstheme="minorHAnsi"/>
                  <w:sz w:val="20"/>
                  <w:szCs w:val="20"/>
                </w:rPr>
                <w:id w:val="-283657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90203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9FEE395" w14:textId="37E88798" w:rsidR="00105C3E" w:rsidRDefault="00D53453" w:rsidP="009F44ED">
            <w:pPr>
              <w:ind w:left="-65"/>
              <w:rPr>
                <w:rFonts w:cstheme="minorHAnsi"/>
                <w:b/>
                <w:bCs/>
                <w:u w:val="single"/>
              </w:rPr>
            </w:pPr>
            <w:sdt>
              <w:sdtPr>
                <w:rPr>
                  <w:rFonts w:cstheme="minorHAnsi"/>
                  <w:sz w:val="20"/>
                  <w:szCs w:val="20"/>
                </w:rPr>
                <w:id w:val="-1741549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1725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6D9BD3" w14:textId="355A4591" w:rsidR="00105C3E" w:rsidRDefault="00D53453" w:rsidP="009F44ED">
            <w:pPr>
              <w:ind w:left="-65"/>
              <w:rPr>
                <w:rFonts w:cstheme="minorHAnsi"/>
                <w:b/>
                <w:bCs/>
                <w:u w:val="single"/>
              </w:rPr>
            </w:pPr>
            <w:sdt>
              <w:sdtPr>
                <w:rPr>
                  <w:rFonts w:cstheme="minorHAnsi"/>
                  <w:sz w:val="20"/>
                  <w:szCs w:val="20"/>
                </w:rPr>
                <w:id w:val="428010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0155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FFDF8B" w14:textId="28824EBF" w:rsidR="00105C3E" w:rsidRDefault="00D53453" w:rsidP="009F44ED">
            <w:pPr>
              <w:ind w:left="-65"/>
              <w:rPr>
                <w:rFonts w:cstheme="minorHAnsi"/>
                <w:b/>
                <w:bCs/>
                <w:u w:val="single"/>
              </w:rPr>
            </w:pPr>
            <w:sdt>
              <w:sdtPr>
                <w:rPr>
                  <w:rFonts w:cstheme="minorHAnsi"/>
                  <w:sz w:val="20"/>
                  <w:szCs w:val="20"/>
                </w:rPr>
                <w:id w:val="9200598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759708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2FB4EE" w14:textId="02464975" w:rsidR="00105C3E" w:rsidRDefault="00D53453" w:rsidP="009F44ED">
            <w:pPr>
              <w:ind w:left="-65"/>
              <w:rPr>
                <w:rFonts w:cstheme="minorHAnsi"/>
                <w:b/>
                <w:bCs/>
                <w:u w:val="single"/>
              </w:rPr>
            </w:pPr>
            <w:sdt>
              <w:sdtPr>
                <w:rPr>
                  <w:rFonts w:cstheme="minorHAnsi"/>
                  <w:sz w:val="20"/>
                  <w:szCs w:val="20"/>
                </w:rPr>
                <w:id w:val="-15624754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54473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13CFBB5" w14:textId="1B632018" w:rsidR="00105C3E" w:rsidRDefault="00D53453" w:rsidP="009F44ED">
            <w:pPr>
              <w:ind w:left="-65"/>
              <w:rPr>
                <w:rFonts w:cstheme="minorHAnsi"/>
                <w:b/>
                <w:bCs/>
                <w:u w:val="single"/>
              </w:rPr>
            </w:pPr>
            <w:sdt>
              <w:sdtPr>
                <w:rPr>
                  <w:rFonts w:cstheme="minorHAnsi"/>
                  <w:sz w:val="20"/>
                  <w:szCs w:val="20"/>
                </w:rPr>
                <w:id w:val="672453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857792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912226" w14:textId="083AA38A" w:rsidR="00105C3E" w:rsidRDefault="00D53453" w:rsidP="009F44ED">
            <w:pPr>
              <w:ind w:left="-65"/>
              <w:rPr>
                <w:rFonts w:cstheme="minorHAnsi"/>
                <w:b/>
                <w:bCs/>
                <w:u w:val="single"/>
              </w:rPr>
            </w:pPr>
            <w:sdt>
              <w:sdtPr>
                <w:rPr>
                  <w:rFonts w:cstheme="minorHAnsi"/>
                  <w:sz w:val="20"/>
                  <w:szCs w:val="20"/>
                </w:rPr>
                <w:id w:val="-63448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1967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9D7EC03" w14:textId="2003E9E9" w:rsidR="00105C3E" w:rsidRDefault="00D53453" w:rsidP="009F44ED">
            <w:pPr>
              <w:ind w:left="-65"/>
              <w:rPr>
                <w:rFonts w:cstheme="minorHAnsi"/>
                <w:b/>
                <w:bCs/>
                <w:u w:val="single"/>
              </w:rPr>
            </w:pPr>
            <w:sdt>
              <w:sdtPr>
                <w:rPr>
                  <w:rFonts w:cstheme="minorHAnsi"/>
                  <w:sz w:val="20"/>
                  <w:szCs w:val="20"/>
                </w:rPr>
                <w:id w:val="-17909615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187387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86119E" w14:textId="164C8EA2" w:rsidR="00105C3E" w:rsidRDefault="00D53453" w:rsidP="009F44ED">
            <w:pPr>
              <w:ind w:left="-65"/>
              <w:rPr>
                <w:rFonts w:cstheme="minorHAnsi"/>
                <w:b/>
                <w:bCs/>
                <w:u w:val="single"/>
              </w:rPr>
            </w:pPr>
            <w:sdt>
              <w:sdtPr>
                <w:rPr>
                  <w:rFonts w:cstheme="minorHAnsi"/>
                  <w:sz w:val="20"/>
                  <w:szCs w:val="20"/>
                </w:rPr>
                <w:id w:val="-6613946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373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5ED521" w14:textId="0E2037B5" w:rsidR="00105C3E" w:rsidRDefault="00D53453" w:rsidP="009F44ED">
            <w:pPr>
              <w:ind w:left="-65"/>
              <w:rPr>
                <w:rFonts w:cstheme="minorHAnsi"/>
                <w:b/>
                <w:bCs/>
                <w:u w:val="single"/>
              </w:rPr>
            </w:pPr>
            <w:sdt>
              <w:sdtPr>
                <w:rPr>
                  <w:rFonts w:cstheme="minorHAnsi"/>
                  <w:sz w:val="20"/>
                  <w:szCs w:val="20"/>
                </w:rPr>
                <w:id w:val="-533577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935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234136" w14:textId="610F983A" w:rsidR="00105C3E" w:rsidRDefault="00D53453" w:rsidP="009F44ED">
            <w:pPr>
              <w:ind w:left="-65"/>
              <w:rPr>
                <w:rFonts w:cstheme="minorHAnsi"/>
                <w:b/>
                <w:bCs/>
                <w:u w:val="single"/>
              </w:rPr>
            </w:pPr>
            <w:sdt>
              <w:sdtPr>
                <w:rPr>
                  <w:rFonts w:cstheme="minorHAnsi"/>
                  <w:sz w:val="20"/>
                  <w:szCs w:val="20"/>
                </w:rPr>
                <w:id w:val="-17608283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3799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896F82" w14:textId="4ACF0822" w:rsidR="00105C3E" w:rsidRDefault="00D53453" w:rsidP="009F44ED">
            <w:pPr>
              <w:ind w:left="-65"/>
              <w:rPr>
                <w:rFonts w:cstheme="minorHAnsi"/>
                <w:b/>
                <w:bCs/>
                <w:u w:val="single"/>
              </w:rPr>
            </w:pPr>
            <w:sdt>
              <w:sdtPr>
                <w:rPr>
                  <w:rFonts w:cstheme="minorHAnsi"/>
                  <w:sz w:val="20"/>
                  <w:szCs w:val="20"/>
                </w:rPr>
                <w:id w:val="-1914079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009339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61901216"/>
            <w:placeholder>
              <w:docPart w:val="4096410CE8BC4F36BA8C640C90D26CD8"/>
            </w:placeholder>
            <w:showingPlcHdr/>
          </w:sdtPr>
          <w:sdtEndPr/>
          <w:sdtContent>
            <w:tc>
              <w:tcPr>
                <w:tcW w:w="1158" w:type="dxa"/>
                <w:shd w:val="clear" w:color="auto" w:fill="E5EAF6"/>
                <w:vAlign w:val="center"/>
              </w:tcPr>
              <w:p w14:paraId="2887C597" w14:textId="53F1B3EE"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920023813"/>
            <w:placeholder>
              <w:docPart w:val="73D52CAD629C4F37B5DD89D1EB1FEBFE"/>
            </w:placeholder>
            <w:showingPlcHdr/>
          </w:sdtPr>
          <w:sdtEndPr/>
          <w:sdtContent>
            <w:tc>
              <w:tcPr>
                <w:tcW w:w="2394" w:type="dxa"/>
                <w:shd w:val="clear" w:color="auto" w:fill="E5EAF6"/>
                <w:vAlign w:val="center"/>
              </w:tcPr>
              <w:p w14:paraId="7BB3F2F7" w14:textId="70F9A213" w:rsidR="00105C3E" w:rsidRDefault="00105C3E" w:rsidP="00105C3E">
                <w:pPr>
                  <w:rPr>
                    <w:rFonts w:cstheme="minorHAnsi"/>
                    <w:b/>
                    <w:bCs/>
                    <w:u w:val="single"/>
                  </w:rPr>
                </w:pPr>
                <w:r>
                  <w:rPr>
                    <w:rStyle w:val="PlaceholderText"/>
                  </w:rPr>
                  <w:t>Total Reviewed</w:t>
                </w:r>
              </w:p>
            </w:tc>
          </w:sdtContent>
        </w:sdt>
      </w:tr>
      <w:tr w:rsidR="00604451" w14:paraId="72F730F5" w14:textId="77777777" w:rsidTr="0019419F">
        <w:trPr>
          <w:cantSplit/>
        </w:trPr>
        <w:tc>
          <w:tcPr>
            <w:tcW w:w="19440" w:type="dxa"/>
            <w:gridSpan w:val="23"/>
            <w:shd w:val="clear" w:color="auto" w:fill="E5EAF6"/>
          </w:tcPr>
          <w:p w14:paraId="2A7C05CC" w14:textId="39AF686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105C3E" w14:paraId="3F9FB8FD" w14:textId="77777777" w:rsidTr="00105C3E">
        <w:trPr>
          <w:cantSplit/>
        </w:trPr>
        <w:tc>
          <w:tcPr>
            <w:tcW w:w="4548" w:type="dxa"/>
            <w:vAlign w:val="center"/>
          </w:tcPr>
          <w:p w14:paraId="01194218" w14:textId="77777777" w:rsidR="00105C3E" w:rsidRPr="0045038E" w:rsidRDefault="00105C3E" w:rsidP="00105C3E">
            <w:pPr>
              <w:rPr>
                <w:sz w:val="12"/>
                <w:szCs w:val="12"/>
              </w:rPr>
            </w:pPr>
          </w:p>
          <w:p w14:paraId="0164B8A1" w14:textId="77777777" w:rsidR="00105C3E" w:rsidRPr="00AA057A" w:rsidRDefault="00D53453" w:rsidP="00105C3E">
            <w:pPr>
              <w:rPr>
                <w:rFonts w:cstheme="minorHAnsi"/>
                <w:b/>
                <w:bCs/>
              </w:rPr>
            </w:pPr>
            <w:hyperlink w:anchor="Stand8k10" w:history="1">
              <w:r w:rsidR="00105C3E" w:rsidRPr="00B55F26">
                <w:rPr>
                  <w:rStyle w:val="Hyperlink"/>
                  <w:rFonts w:cstheme="minorHAnsi"/>
                  <w:b/>
                  <w:bCs/>
                </w:rPr>
                <w:t>8-K-10</w:t>
              </w:r>
              <w:r w:rsidR="00105C3E" w:rsidRPr="00B55F26">
                <w:rPr>
                  <w:rStyle w:val="Hyperlink"/>
                </w:rPr>
                <w:t xml:space="preserve">  </w:t>
              </w:r>
            </w:hyperlink>
            <w:r w:rsidR="00105C3E" w:rsidRPr="00CC680C">
              <w:rPr>
                <w:i/>
                <w:iCs/>
              </w:rPr>
              <w:t xml:space="preserve"> B, C-M, C</w:t>
            </w:r>
          </w:p>
          <w:p w14:paraId="3D313E7B" w14:textId="100BA347" w:rsidR="00105C3E" w:rsidRPr="00D731C6" w:rsidRDefault="00105C3E" w:rsidP="00105C3E">
            <w:pPr>
              <w:rPr>
                <w:rFonts w:cstheme="minorHAnsi"/>
              </w:rPr>
            </w:pPr>
            <w:r>
              <w:rPr>
                <w:rFonts w:cstheme="minorHAnsi"/>
              </w:rPr>
              <w:t>Responsible adult arranged to supervise patient for 12-24 hours post-discharge.</w:t>
            </w:r>
          </w:p>
        </w:tc>
        <w:tc>
          <w:tcPr>
            <w:tcW w:w="564" w:type="dxa"/>
            <w:vAlign w:val="center"/>
          </w:tcPr>
          <w:p w14:paraId="2536BB45" w14:textId="5807EC61" w:rsidR="00105C3E" w:rsidRDefault="00D53453" w:rsidP="009F44ED">
            <w:pPr>
              <w:ind w:left="-65"/>
              <w:rPr>
                <w:rFonts w:cstheme="minorHAnsi"/>
                <w:b/>
                <w:bCs/>
                <w:u w:val="single"/>
              </w:rPr>
            </w:pPr>
            <w:sdt>
              <w:sdtPr>
                <w:rPr>
                  <w:rFonts w:cstheme="minorHAnsi"/>
                  <w:sz w:val="20"/>
                  <w:szCs w:val="20"/>
                </w:rPr>
                <w:id w:val="-10901577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48671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BAFD97" w14:textId="421832C6" w:rsidR="00105C3E" w:rsidRDefault="00D53453" w:rsidP="009F44ED">
            <w:pPr>
              <w:ind w:left="-65"/>
              <w:rPr>
                <w:rFonts w:cstheme="minorHAnsi"/>
                <w:b/>
                <w:bCs/>
                <w:u w:val="single"/>
              </w:rPr>
            </w:pPr>
            <w:sdt>
              <w:sdtPr>
                <w:rPr>
                  <w:rFonts w:cstheme="minorHAnsi"/>
                  <w:sz w:val="20"/>
                  <w:szCs w:val="20"/>
                </w:rPr>
                <w:id w:val="6097050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53730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9F5430" w14:textId="06AB6BF1" w:rsidR="00105C3E" w:rsidRDefault="00D53453" w:rsidP="009F44ED">
            <w:pPr>
              <w:ind w:left="-65"/>
              <w:rPr>
                <w:rFonts w:cstheme="minorHAnsi"/>
                <w:b/>
                <w:bCs/>
                <w:u w:val="single"/>
              </w:rPr>
            </w:pPr>
            <w:sdt>
              <w:sdtPr>
                <w:rPr>
                  <w:rFonts w:cstheme="minorHAnsi"/>
                  <w:sz w:val="20"/>
                  <w:szCs w:val="20"/>
                </w:rPr>
                <w:id w:val="-1314095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2846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6D701C" w14:textId="4B3857EA" w:rsidR="00105C3E" w:rsidRDefault="00D53453" w:rsidP="009F44ED">
            <w:pPr>
              <w:ind w:left="-65"/>
              <w:rPr>
                <w:rFonts w:cstheme="minorHAnsi"/>
                <w:b/>
                <w:bCs/>
                <w:u w:val="single"/>
              </w:rPr>
            </w:pPr>
            <w:sdt>
              <w:sdtPr>
                <w:rPr>
                  <w:rFonts w:cstheme="minorHAnsi"/>
                  <w:sz w:val="20"/>
                  <w:szCs w:val="20"/>
                </w:rPr>
                <w:id w:val="-11984666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1066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B729E45" w14:textId="1178A977" w:rsidR="00105C3E" w:rsidRDefault="00D53453" w:rsidP="009F44ED">
            <w:pPr>
              <w:ind w:left="-65"/>
              <w:rPr>
                <w:rFonts w:cstheme="minorHAnsi"/>
                <w:b/>
                <w:bCs/>
                <w:u w:val="single"/>
              </w:rPr>
            </w:pPr>
            <w:sdt>
              <w:sdtPr>
                <w:rPr>
                  <w:rFonts w:cstheme="minorHAnsi"/>
                  <w:sz w:val="20"/>
                  <w:szCs w:val="20"/>
                </w:rPr>
                <w:id w:val="1366179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62804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2E641B" w14:textId="79C54ECF" w:rsidR="00105C3E" w:rsidRDefault="00D53453" w:rsidP="009F44ED">
            <w:pPr>
              <w:ind w:left="-65"/>
              <w:rPr>
                <w:rFonts w:cstheme="minorHAnsi"/>
                <w:b/>
                <w:bCs/>
                <w:u w:val="single"/>
              </w:rPr>
            </w:pPr>
            <w:sdt>
              <w:sdtPr>
                <w:rPr>
                  <w:rFonts w:cstheme="minorHAnsi"/>
                  <w:sz w:val="20"/>
                  <w:szCs w:val="20"/>
                </w:rPr>
                <w:id w:val="-10632587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24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9C32BA3" w14:textId="2BB65B1D" w:rsidR="00105C3E" w:rsidRDefault="00D53453" w:rsidP="009F44ED">
            <w:pPr>
              <w:ind w:left="-65"/>
              <w:rPr>
                <w:rFonts w:cstheme="minorHAnsi"/>
                <w:b/>
                <w:bCs/>
                <w:u w:val="single"/>
              </w:rPr>
            </w:pPr>
            <w:sdt>
              <w:sdtPr>
                <w:rPr>
                  <w:rFonts w:cstheme="minorHAnsi"/>
                  <w:sz w:val="20"/>
                  <w:szCs w:val="20"/>
                </w:rPr>
                <w:id w:val="-262530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89230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DDF29" w14:textId="0F1D63B9" w:rsidR="00105C3E" w:rsidRDefault="00D53453" w:rsidP="009F44ED">
            <w:pPr>
              <w:ind w:left="-65"/>
              <w:rPr>
                <w:rFonts w:cstheme="minorHAnsi"/>
                <w:b/>
                <w:bCs/>
                <w:u w:val="single"/>
              </w:rPr>
            </w:pPr>
            <w:sdt>
              <w:sdtPr>
                <w:rPr>
                  <w:rFonts w:cstheme="minorHAnsi"/>
                  <w:sz w:val="20"/>
                  <w:szCs w:val="20"/>
                </w:rPr>
                <w:id w:val="-14284976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33784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1704A8" w14:textId="19522056" w:rsidR="00105C3E" w:rsidRDefault="00D53453" w:rsidP="009F44ED">
            <w:pPr>
              <w:ind w:left="-65"/>
              <w:rPr>
                <w:rFonts w:cstheme="minorHAnsi"/>
                <w:b/>
                <w:bCs/>
                <w:u w:val="single"/>
              </w:rPr>
            </w:pPr>
            <w:sdt>
              <w:sdtPr>
                <w:rPr>
                  <w:rFonts w:cstheme="minorHAnsi"/>
                  <w:sz w:val="20"/>
                  <w:szCs w:val="20"/>
                </w:rPr>
                <w:id w:val="-83638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95637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F1A75EC" w14:textId="10BF49D5" w:rsidR="00105C3E" w:rsidRDefault="00D53453" w:rsidP="009F44ED">
            <w:pPr>
              <w:ind w:left="-65"/>
              <w:rPr>
                <w:rFonts w:cstheme="minorHAnsi"/>
                <w:b/>
                <w:bCs/>
                <w:u w:val="single"/>
              </w:rPr>
            </w:pPr>
            <w:sdt>
              <w:sdtPr>
                <w:rPr>
                  <w:rFonts w:cstheme="minorHAnsi"/>
                  <w:sz w:val="20"/>
                  <w:szCs w:val="20"/>
                </w:rPr>
                <w:id w:val="12841546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559321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2AD738" w14:textId="283C3E96" w:rsidR="00105C3E" w:rsidRDefault="00D53453" w:rsidP="009F44ED">
            <w:pPr>
              <w:ind w:left="-65"/>
              <w:rPr>
                <w:rFonts w:cstheme="minorHAnsi"/>
                <w:b/>
                <w:bCs/>
                <w:u w:val="single"/>
              </w:rPr>
            </w:pPr>
            <w:sdt>
              <w:sdtPr>
                <w:rPr>
                  <w:rFonts w:cstheme="minorHAnsi"/>
                  <w:sz w:val="20"/>
                  <w:szCs w:val="20"/>
                </w:rPr>
                <w:id w:val="-523640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365578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8F5C2E" w14:textId="6B77FD0C" w:rsidR="00105C3E" w:rsidRDefault="00D53453" w:rsidP="009F44ED">
            <w:pPr>
              <w:ind w:left="-65"/>
              <w:rPr>
                <w:rFonts w:cstheme="minorHAnsi"/>
                <w:b/>
                <w:bCs/>
                <w:u w:val="single"/>
              </w:rPr>
            </w:pPr>
            <w:sdt>
              <w:sdtPr>
                <w:rPr>
                  <w:rFonts w:cstheme="minorHAnsi"/>
                  <w:sz w:val="20"/>
                  <w:szCs w:val="20"/>
                </w:rPr>
                <w:id w:val="1178809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83604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D02C92" w14:textId="27E661B8" w:rsidR="00105C3E" w:rsidRDefault="00D53453" w:rsidP="009F44ED">
            <w:pPr>
              <w:ind w:left="-65"/>
              <w:rPr>
                <w:rFonts w:cstheme="minorHAnsi"/>
                <w:b/>
                <w:bCs/>
                <w:u w:val="single"/>
              </w:rPr>
            </w:pPr>
            <w:sdt>
              <w:sdtPr>
                <w:rPr>
                  <w:rFonts w:cstheme="minorHAnsi"/>
                  <w:sz w:val="20"/>
                  <w:szCs w:val="20"/>
                </w:rPr>
                <w:id w:val="-12920510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9058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A4AD168" w14:textId="09D373C6" w:rsidR="00105C3E" w:rsidRDefault="00D53453" w:rsidP="009F44ED">
            <w:pPr>
              <w:ind w:left="-65"/>
              <w:rPr>
                <w:rFonts w:cstheme="minorHAnsi"/>
                <w:b/>
                <w:bCs/>
                <w:u w:val="single"/>
              </w:rPr>
            </w:pPr>
            <w:sdt>
              <w:sdtPr>
                <w:rPr>
                  <w:rFonts w:cstheme="minorHAnsi"/>
                  <w:sz w:val="20"/>
                  <w:szCs w:val="20"/>
                </w:rPr>
                <w:id w:val="2073459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57072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35039A0" w14:textId="1E1EE3C1" w:rsidR="00105C3E" w:rsidRDefault="00D53453" w:rsidP="009F44ED">
            <w:pPr>
              <w:ind w:left="-65"/>
              <w:rPr>
                <w:rFonts w:cstheme="minorHAnsi"/>
                <w:b/>
                <w:bCs/>
                <w:u w:val="single"/>
              </w:rPr>
            </w:pPr>
            <w:sdt>
              <w:sdtPr>
                <w:rPr>
                  <w:rFonts w:cstheme="minorHAnsi"/>
                  <w:sz w:val="20"/>
                  <w:szCs w:val="20"/>
                </w:rPr>
                <w:id w:val="-1021769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0221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BFADD4" w14:textId="33171A6F" w:rsidR="00105C3E" w:rsidRDefault="00D53453" w:rsidP="009F44ED">
            <w:pPr>
              <w:ind w:left="-65"/>
              <w:rPr>
                <w:rFonts w:cstheme="minorHAnsi"/>
                <w:b/>
                <w:bCs/>
                <w:u w:val="single"/>
              </w:rPr>
            </w:pPr>
            <w:sdt>
              <w:sdtPr>
                <w:rPr>
                  <w:rFonts w:cstheme="minorHAnsi"/>
                  <w:sz w:val="20"/>
                  <w:szCs w:val="20"/>
                </w:rPr>
                <w:id w:val="-164716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56354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7C7DD9" w14:textId="2D650FA9" w:rsidR="00105C3E" w:rsidRDefault="00D53453" w:rsidP="009F44ED">
            <w:pPr>
              <w:ind w:left="-65"/>
              <w:rPr>
                <w:rFonts w:cstheme="minorHAnsi"/>
                <w:b/>
                <w:bCs/>
                <w:u w:val="single"/>
              </w:rPr>
            </w:pPr>
            <w:sdt>
              <w:sdtPr>
                <w:rPr>
                  <w:rFonts w:cstheme="minorHAnsi"/>
                  <w:sz w:val="20"/>
                  <w:szCs w:val="20"/>
                </w:rPr>
                <w:id w:val="-866454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2048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F4D3E3" w14:textId="0047D197" w:rsidR="00105C3E" w:rsidRDefault="00D53453" w:rsidP="009F44ED">
            <w:pPr>
              <w:ind w:left="-65"/>
              <w:rPr>
                <w:rFonts w:cstheme="minorHAnsi"/>
                <w:b/>
                <w:bCs/>
                <w:u w:val="single"/>
              </w:rPr>
            </w:pPr>
            <w:sdt>
              <w:sdtPr>
                <w:rPr>
                  <w:rFonts w:cstheme="minorHAnsi"/>
                  <w:sz w:val="20"/>
                  <w:szCs w:val="20"/>
                </w:rPr>
                <w:id w:val="588509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740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716E14" w14:textId="67CD4FFC" w:rsidR="00105C3E" w:rsidRDefault="00D53453" w:rsidP="009F44ED">
            <w:pPr>
              <w:ind w:left="-65"/>
              <w:rPr>
                <w:rFonts w:cstheme="minorHAnsi"/>
                <w:b/>
                <w:bCs/>
                <w:u w:val="single"/>
              </w:rPr>
            </w:pPr>
            <w:sdt>
              <w:sdtPr>
                <w:rPr>
                  <w:rFonts w:cstheme="minorHAnsi"/>
                  <w:sz w:val="20"/>
                  <w:szCs w:val="20"/>
                </w:rPr>
                <w:id w:val="-11139853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9180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698BB19" w14:textId="0C08BA09" w:rsidR="00105C3E" w:rsidRDefault="00D53453" w:rsidP="009F44ED">
            <w:pPr>
              <w:ind w:left="-65"/>
              <w:rPr>
                <w:rFonts w:cstheme="minorHAnsi"/>
                <w:b/>
                <w:bCs/>
                <w:u w:val="single"/>
              </w:rPr>
            </w:pPr>
            <w:sdt>
              <w:sdtPr>
                <w:rPr>
                  <w:rFonts w:cstheme="minorHAnsi"/>
                  <w:sz w:val="20"/>
                  <w:szCs w:val="20"/>
                </w:rPr>
                <w:id w:val="2079970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18222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533716955"/>
            <w:placeholder>
              <w:docPart w:val="03DA26B1433646C29CD2D33A11A228DE"/>
            </w:placeholder>
            <w:showingPlcHdr/>
          </w:sdtPr>
          <w:sdtEndPr/>
          <w:sdtContent>
            <w:tc>
              <w:tcPr>
                <w:tcW w:w="1158" w:type="dxa"/>
                <w:vAlign w:val="center"/>
              </w:tcPr>
              <w:p w14:paraId="0C4E9304" w14:textId="330C7695"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357400314"/>
            <w:placeholder>
              <w:docPart w:val="F06D4A40A0D94409842C040CF3D5008C"/>
            </w:placeholder>
            <w:showingPlcHdr/>
          </w:sdtPr>
          <w:sdtEndPr/>
          <w:sdtContent>
            <w:tc>
              <w:tcPr>
                <w:tcW w:w="2394" w:type="dxa"/>
                <w:vAlign w:val="center"/>
              </w:tcPr>
              <w:p w14:paraId="3D6AA744" w14:textId="71751809" w:rsidR="00105C3E" w:rsidRDefault="00105C3E" w:rsidP="00105C3E">
                <w:pPr>
                  <w:rPr>
                    <w:rFonts w:cstheme="minorHAnsi"/>
                    <w:b/>
                    <w:bCs/>
                    <w:u w:val="single"/>
                  </w:rPr>
                </w:pPr>
                <w:r>
                  <w:rPr>
                    <w:rStyle w:val="PlaceholderText"/>
                  </w:rPr>
                  <w:t>Total Reviewed</w:t>
                </w:r>
              </w:p>
            </w:tc>
          </w:sdtContent>
        </w:sdt>
      </w:tr>
      <w:tr w:rsidR="00604451" w14:paraId="46BB7D9F" w14:textId="77777777" w:rsidTr="00590AE1">
        <w:trPr>
          <w:cantSplit/>
        </w:trPr>
        <w:tc>
          <w:tcPr>
            <w:tcW w:w="19440" w:type="dxa"/>
            <w:gridSpan w:val="23"/>
          </w:tcPr>
          <w:p w14:paraId="76E1926E" w14:textId="1E80701A"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0B4B59" w14:paraId="078AEB52" w14:textId="77777777" w:rsidTr="00105C3E">
        <w:trPr>
          <w:cantSplit/>
        </w:trPr>
        <w:tc>
          <w:tcPr>
            <w:tcW w:w="4548" w:type="dxa"/>
            <w:shd w:val="clear" w:color="auto" w:fill="E5EAF6"/>
            <w:vAlign w:val="center"/>
          </w:tcPr>
          <w:p w14:paraId="0925E1F8" w14:textId="77777777" w:rsidR="00105C3E" w:rsidRDefault="00105C3E" w:rsidP="00105C3E">
            <w:pPr>
              <w:rPr>
                <w:rFonts w:cstheme="minorHAnsi"/>
              </w:rPr>
            </w:pPr>
          </w:p>
          <w:sdt>
            <w:sdtPr>
              <w:rPr>
                <w:rFonts w:cstheme="minorHAnsi"/>
              </w:rPr>
              <w:id w:val="1550565841"/>
              <w:placeholder>
                <w:docPart w:val="28F24DD098DA4427B49D6C6E3DD75E0A"/>
              </w:placeholder>
              <w:showingPlcHdr/>
            </w:sdtPr>
            <w:sdtEndPr/>
            <w:sdtContent>
              <w:p w14:paraId="3690BC08" w14:textId="0A89D3E7" w:rsidR="00105C3E" w:rsidRPr="00D731C6" w:rsidRDefault="00105C3E" w:rsidP="00105C3E">
                <w:pPr>
                  <w:rPr>
                    <w:rFonts w:cstheme="minorHAnsi"/>
                  </w:rPr>
                </w:pPr>
                <w:r w:rsidRPr="00697FC3">
                  <w:rPr>
                    <w:rStyle w:val="PlaceholderText"/>
                  </w:rPr>
                  <w:t>Click or tap here to enter text.</w:t>
                </w:r>
              </w:p>
            </w:sdtContent>
          </w:sdt>
        </w:tc>
        <w:tc>
          <w:tcPr>
            <w:tcW w:w="564" w:type="dxa"/>
            <w:shd w:val="clear" w:color="auto" w:fill="E5EAF6"/>
            <w:vAlign w:val="center"/>
          </w:tcPr>
          <w:p w14:paraId="698A4A48" w14:textId="2E30EE43" w:rsidR="00105C3E" w:rsidRDefault="00D53453" w:rsidP="009F44ED">
            <w:pPr>
              <w:ind w:left="-65"/>
              <w:rPr>
                <w:rFonts w:cstheme="minorHAnsi"/>
                <w:b/>
                <w:bCs/>
                <w:u w:val="single"/>
              </w:rPr>
            </w:pPr>
            <w:sdt>
              <w:sdtPr>
                <w:rPr>
                  <w:rFonts w:cstheme="minorHAnsi"/>
                  <w:sz w:val="20"/>
                  <w:szCs w:val="20"/>
                </w:rPr>
                <w:id w:val="-1541510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0675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50A204" w14:textId="257B0CB1" w:rsidR="00105C3E" w:rsidRDefault="00D53453" w:rsidP="009F44ED">
            <w:pPr>
              <w:ind w:left="-65"/>
              <w:rPr>
                <w:rFonts w:cstheme="minorHAnsi"/>
                <w:b/>
                <w:bCs/>
                <w:u w:val="single"/>
              </w:rPr>
            </w:pPr>
            <w:sdt>
              <w:sdtPr>
                <w:rPr>
                  <w:rFonts w:cstheme="minorHAnsi"/>
                  <w:sz w:val="20"/>
                  <w:szCs w:val="20"/>
                </w:rPr>
                <w:id w:val="-1682571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35018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6468F1" w14:textId="32BE2450" w:rsidR="00105C3E" w:rsidRDefault="00D53453" w:rsidP="009F44ED">
            <w:pPr>
              <w:ind w:left="-65"/>
              <w:rPr>
                <w:rFonts w:cstheme="minorHAnsi"/>
                <w:b/>
                <w:bCs/>
                <w:u w:val="single"/>
              </w:rPr>
            </w:pPr>
            <w:sdt>
              <w:sdtPr>
                <w:rPr>
                  <w:rFonts w:cstheme="minorHAnsi"/>
                  <w:sz w:val="20"/>
                  <w:szCs w:val="20"/>
                </w:rPr>
                <w:id w:val="2746852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36853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1AB833" w14:textId="642EB0C5" w:rsidR="00105C3E" w:rsidRDefault="00D53453" w:rsidP="009F44ED">
            <w:pPr>
              <w:ind w:left="-65"/>
              <w:rPr>
                <w:rFonts w:cstheme="minorHAnsi"/>
                <w:b/>
                <w:bCs/>
                <w:u w:val="single"/>
              </w:rPr>
            </w:pPr>
            <w:sdt>
              <w:sdtPr>
                <w:rPr>
                  <w:rFonts w:cstheme="minorHAnsi"/>
                  <w:sz w:val="20"/>
                  <w:szCs w:val="20"/>
                </w:rPr>
                <w:id w:val="1852600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9506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4193D6A" w14:textId="27C68769" w:rsidR="00105C3E" w:rsidRDefault="00D53453" w:rsidP="009F44ED">
            <w:pPr>
              <w:ind w:left="-65"/>
              <w:rPr>
                <w:rFonts w:cstheme="minorHAnsi"/>
                <w:b/>
                <w:bCs/>
                <w:u w:val="single"/>
              </w:rPr>
            </w:pPr>
            <w:sdt>
              <w:sdtPr>
                <w:rPr>
                  <w:rFonts w:cstheme="minorHAnsi"/>
                  <w:sz w:val="20"/>
                  <w:szCs w:val="20"/>
                </w:rPr>
                <w:id w:val="1904866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72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55F0E2" w14:textId="1E2819BB" w:rsidR="00105C3E" w:rsidRDefault="00D53453" w:rsidP="009F44ED">
            <w:pPr>
              <w:ind w:left="-65"/>
              <w:rPr>
                <w:rFonts w:cstheme="minorHAnsi"/>
                <w:b/>
                <w:bCs/>
                <w:u w:val="single"/>
              </w:rPr>
            </w:pPr>
            <w:sdt>
              <w:sdtPr>
                <w:rPr>
                  <w:rFonts w:cstheme="minorHAnsi"/>
                  <w:sz w:val="20"/>
                  <w:szCs w:val="20"/>
                </w:rPr>
                <w:id w:val="18803514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168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070516" w14:textId="0C7A77AC" w:rsidR="00105C3E" w:rsidRDefault="00D53453" w:rsidP="009F44ED">
            <w:pPr>
              <w:ind w:left="-65"/>
              <w:rPr>
                <w:rFonts w:cstheme="minorHAnsi"/>
                <w:b/>
                <w:bCs/>
                <w:u w:val="single"/>
              </w:rPr>
            </w:pPr>
            <w:sdt>
              <w:sdtPr>
                <w:rPr>
                  <w:rFonts w:cstheme="minorHAnsi"/>
                  <w:sz w:val="20"/>
                  <w:szCs w:val="20"/>
                </w:rPr>
                <w:id w:val="-4086241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02350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35B07EB" w14:textId="4D1A18A7" w:rsidR="00105C3E" w:rsidRDefault="00D53453" w:rsidP="009F44ED">
            <w:pPr>
              <w:ind w:left="-65"/>
              <w:rPr>
                <w:rFonts w:cstheme="minorHAnsi"/>
                <w:b/>
                <w:bCs/>
                <w:u w:val="single"/>
              </w:rPr>
            </w:pPr>
            <w:sdt>
              <w:sdtPr>
                <w:rPr>
                  <w:rFonts w:cstheme="minorHAnsi"/>
                  <w:sz w:val="20"/>
                  <w:szCs w:val="20"/>
                </w:rPr>
                <w:id w:val="1579476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18281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4B7D91" w14:textId="64BE7F79" w:rsidR="00105C3E" w:rsidRDefault="00D53453" w:rsidP="009F44ED">
            <w:pPr>
              <w:ind w:left="-65"/>
              <w:rPr>
                <w:rFonts w:cstheme="minorHAnsi"/>
                <w:b/>
                <w:bCs/>
                <w:u w:val="single"/>
              </w:rPr>
            </w:pPr>
            <w:sdt>
              <w:sdtPr>
                <w:rPr>
                  <w:rFonts w:cstheme="minorHAnsi"/>
                  <w:sz w:val="20"/>
                  <w:szCs w:val="20"/>
                </w:rPr>
                <w:id w:val="-16211381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17195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91CEA2F" w14:textId="20322D18" w:rsidR="00105C3E" w:rsidRDefault="00D53453" w:rsidP="009F44ED">
            <w:pPr>
              <w:ind w:left="-65"/>
              <w:rPr>
                <w:rFonts w:cstheme="minorHAnsi"/>
                <w:b/>
                <w:bCs/>
                <w:u w:val="single"/>
              </w:rPr>
            </w:pPr>
            <w:sdt>
              <w:sdtPr>
                <w:rPr>
                  <w:rFonts w:cstheme="minorHAnsi"/>
                  <w:sz w:val="20"/>
                  <w:szCs w:val="20"/>
                </w:rPr>
                <w:id w:val="5783273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6817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50E3FE" w14:textId="3359B314" w:rsidR="00105C3E" w:rsidRDefault="00D53453" w:rsidP="009F44ED">
            <w:pPr>
              <w:ind w:left="-65"/>
              <w:rPr>
                <w:rFonts w:cstheme="minorHAnsi"/>
                <w:b/>
                <w:bCs/>
                <w:u w:val="single"/>
              </w:rPr>
            </w:pPr>
            <w:sdt>
              <w:sdtPr>
                <w:rPr>
                  <w:rFonts w:cstheme="minorHAnsi"/>
                  <w:sz w:val="20"/>
                  <w:szCs w:val="20"/>
                </w:rPr>
                <w:id w:val="-20480497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6997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4755BA" w14:textId="30647BC6" w:rsidR="00105C3E" w:rsidRDefault="00D53453" w:rsidP="009F44ED">
            <w:pPr>
              <w:ind w:left="-65"/>
              <w:rPr>
                <w:rFonts w:cstheme="minorHAnsi"/>
                <w:b/>
                <w:bCs/>
                <w:u w:val="single"/>
              </w:rPr>
            </w:pPr>
            <w:sdt>
              <w:sdtPr>
                <w:rPr>
                  <w:rFonts w:cstheme="minorHAnsi"/>
                  <w:sz w:val="20"/>
                  <w:szCs w:val="20"/>
                </w:rPr>
                <w:id w:val="-98717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81963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AB07ADD" w14:textId="4697738A" w:rsidR="00105C3E" w:rsidRDefault="00D53453" w:rsidP="009F44ED">
            <w:pPr>
              <w:ind w:left="-65"/>
              <w:rPr>
                <w:rFonts w:cstheme="minorHAnsi"/>
                <w:b/>
                <w:bCs/>
                <w:u w:val="single"/>
              </w:rPr>
            </w:pPr>
            <w:sdt>
              <w:sdtPr>
                <w:rPr>
                  <w:rFonts w:cstheme="minorHAnsi"/>
                  <w:sz w:val="20"/>
                  <w:szCs w:val="20"/>
                </w:rPr>
                <w:id w:val="1889611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435215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665644" w14:textId="45B28FF4" w:rsidR="00105C3E" w:rsidRDefault="00D53453" w:rsidP="009F44ED">
            <w:pPr>
              <w:ind w:left="-65"/>
              <w:rPr>
                <w:rFonts w:cstheme="minorHAnsi"/>
                <w:b/>
                <w:bCs/>
                <w:u w:val="single"/>
              </w:rPr>
            </w:pPr>
            <w:sdt>
              <w:sdtPr>
                <w:rPr>
                  <w:rFonts w:cstheme="minorHAnsi"/>
                  <w:sz w:val="20"/>
                  <w:szCs w:val="20"/>
                </w:rPr>
                <w:id w:val="-2084191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97499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082A58" w14:textId="64F220C3" w:rsidR="00105C3E" w:rsidRDefault="00D53453" w:rsidP="009F44ED">
            <w:pPr>
              <w:ind w:left="-65"/>
              <w:rPr>
                <w:rFonts w:cstheme="minorHAnsi"/>
                <w:b/>
                <w:bCs/>
                <w:u w:val="single"/>
              </w:rPr>
            </w:pPr>
            <w:sdt>
              <w:sdtPr>
                <w:rPr>
                  <w:rFonts w:cstheme="minorHAnsi"/>
                  <w:sz w:val="20"/>
                  <w:szCs w:val="20"/>
                </w:rPr>
                <w:id w:val="5803403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93186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84D624A" w14:textId="71FB6D25" w:rsidR="00105C3E" w:rsidRDefault="00D53453" w:rsidP="009F44ED">
            <w:pPr>
              <w:ind w:left="-65"/>
              <w:rPr>
                <w:rFonts w:cstheme="minorHAnsi"/>
                <w:b/>
                <w:bCs/>
                <w:u w:val="single"/>
              </w:rPr>
            </w:pPr>
            <w:sdt>
              <w:sdtPr>
                <w:rPr>
                  <w:rFonts w:cstheme="minorHAnsi"/>
                  <w:sz w:val="20"/>
                  <w:szCs w:val="20"/>
                </w:rPr>
                <w:id w:val="1042563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28042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BC06F13" w14:textId="42C80364" w:rsidR="00105C3E" w:rsidRDefault="00D53453" w:rsidP="009F44ED">
            <w:pPr>
              <w:ind w:left="-65"/>
              <w:rPr>
                <w:rFonts w:cstheme="minorHAnsi"/>
                <w:b/>
                <w:bCs/>
                <w:u w:val="single"/>
              </w:rPr>
            </w:pPr>
            <w:sdt>
              <w:sdtPr>
                <w:rPr>
                  <w:rFonts w:cstheme="minorHAnsi"/>
                  <w:sz w:val="20"/>
                  <w:szCs w:val="20"/>
                </w:rPr>
                <w:id w:val="1008718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5671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71FC99" w14:textId="73C2CB0C" w:rsidR="00105C3E" w:rsidRDefault="00D53453" w:rsidP="009F44ED">
            <w:pPr>
              <w:ind w:left="-65"/>
              <w:rPr>
                <w:rFonts w:cstheme="minorHAnsi"/>
                <w:b/>
                <w:bCs/>
                <w:u w:val="single"/>
              </w:rPr>
            </w:pPr>
            <w:sdt>
              <w:sdtPr>
                <w:rPr>
                  <w:rFonts w:cstheme="minorHAnsi"/>
                  <w:sz w:val="20"/>
                  <w:szCs w:val="20"/>
                </w:rPr>
                <w:id w:val="-6328693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623462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F46B7A" w14:textId="57EEB8E6" w:rsidR="00105C3E" w:rsidRDefault="00D53453" w:rsidP="009F44ED">
            <w:pPr>
              <w:ind w:left="-65"/>
              <w:rPr>
                <w:rFonts w:cstheme="minorHAnsi"/>
                <w:b/>
                <w:bCs/>
                <w:u w:val="single"/>
              </w:rPr>
            </w:pPr>
            <w:sdt>
              <w:sdtPr>
                <w:rPr>
                  <w:rFonts w:cstheme="minorHAnsi"/>
                  <w:sz w:val="20"/>
                  <w:szCs w:val="20"/>
                </w:rPr>
                <w:id w:val="-19389779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879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ECBDE65" w14:textId="71062FAB" w:rsidR="00105C3E" w:rsidRDefault="00D53453" w:rsidP="009F44ED">
            <w:pPr>
              <w:ind w:left="-65"/>
              <w:rPr>
                <w:rFonts w:cstheme="minorHAnsi"/>
                <w:b/>
                <w:bCs/>
                <w:u w:val="single"/>
              </w:rPr>
            </w:pPr>
            <w:sdt>
              <w:sdtPr>
                <w:rPr>
                  <w:rFonts w:cstheme="minorHAnsi"/>
                  <w:sz w:val="20"/>
                  <w:szCs w:val="20"/>
                </w:rPr>
                <w:id w:val="680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19343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35004752"/>
            <w:placeholder>
              <w:docPart w:val="F1369E77B0B9453D88BC7095ECAB6606"/>
            </w:placeholder>
            <w:showingPlcHdr/>
          </w:sdtPr>
          <w:sdtEndPr/>
          <w:sdtContent>
            <w:tc>
              <w:tcPr>
                <w:tcW w:w="1158" w:type="dxa"/>
                <w:shd w:val="clear" w:color="auto" w:fill="E5EAF6"/>
                <w:vAlign w:val="center"/>
              </w:tcPr>
              <w:p w14:paraId="5E1F8F92"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716885433"/>
            <w:placeholder>
              <w:docPart w:val="42B3884B78FE4E0E9AC9DFB766F907DC"/>
            </w:placeholder>
            <w:showingPlcHdr/>
          </w:sdtPr>
          <w:sdtEndPr/>
          <w:sdtContent>
            <w:tc>
              <w:tcPr>
                <w:tcW w:w="2394" w:type="dxa"/>
                <w:shd w:val="clear" w:color="auto" w:fill="E5EAF6"/>
                <w:vAlign w:val="center"/>
              </w:tcPr>
              <w:p w14:paraId="7BD3CDCB" w14:textId="77777777" w:rsidR="00105C3E" w:rsidRDefault="00105C3E" w:rsidP="00105C3E">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r w:rsidR="00105C3E" w14:paraId="11A53CC7" w14:textId="77777777" w:rsidTr="00105C3E">
        <w:trPr>
          <w:cantSplit/>
        </w:trPr>
        <w:tc>
          <w:tcPr>
            <w:tcW w:w="4548" w:type="dxa"/>
            <w:vAlign w:val="center"/>
          </w:tcPr>
          <w:p w14:paraId="5FD639CE" w14:textId="77777777" w:rsidR="00105C3E" w:rsidRDefault="00105C3E" w:rsidP="00105C3E">
            <w:pPr>
              <w:rPr>
                <w:rFonts w:cstheme="minorHAnsi"/>
              </w:rPr>
            </w:pPr>
          </w:p>
          <w:sdt>
            <w:sdtPr>
              <w:rPr>
                <w:rFonts w:cstheme="minorHAnsi"/>
              </w:rPr>
              <w:id w:val="-33579905"/>
              <w:placeholder>
                <w:docPart w:val="125375FBCF51429F9E22257FF20F9BB8"/>
              </w:placeholder>
              <w:showingPlcHdr/>
            </w:sdtPr>
            <w:sdtEndPr/>
            <w:sdtContent>
              <w:p w14:paraId="5342D5FB" w14:textId="0BF33F17" w:rsidR="00105C3E" w:rsidRPr="00D731C6" w:rsidRDefault="00105C3E" w:rsidP="00105C3E">
                <w:pPr>
                  <w:rPr>
                    <w:rFonts w:cstheme="minorHAnsi"/>
                  </w:rPr>
                </w:pPr>
                <w:r w:rsidRPr="00697FC3">
                  <w:rPr>
                    <w:rStyle w:val="PlaceholderText"/>
                  </w:rPr>
                  <w:t>Click or tap here to enter text.</w:t>
                </w:r>
              </w:p>
            </w:sdtContent>
          </w:sdt>
        </w:tc>
        <w:tc>
          <w:tcPr>
            <w:tcW w:w="564" w:type="dxa"/>
            <w:vAlign w:val="center"/>
          </w:tcPr>
          <w:p w14:paraId="4617D926" w14:textId="1372C42E" w:rsidR="00105C3E" w:rsidRDefault="00D53453" w:rsidP="009F44ED">
            <w:pPr>
              <w:ind w:left="-65"/>
              <w:rPr>
                <w:rFonts w:cstheme="minorHAnsi"/>
                <w:b/>
                <w:bCs/>
                <w:u w:val="single"/>
              </w:rPr>
            </w:pPr>
            <w:sdt>
              <w:sdtPr>
                <w:rPr>
                  <w:rFonts w:cstheme="minorHAnsi"/>
                  <w:sz w:val="20"/>
                  <w:szCs w:val="20"/>
                </w:rPr>
                <w:id w:val="-1064177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63527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BF24DEA" w14:textId="3DF6D4E3" w:rsidR="00105C3E" w:rsidRDefault="00D53453" w:rsidP="009F44ED">
            <w:pPr>
              <w:ind w:left="-65"/>
              <w:rPr>
                <w:rFonts w:cstheme="minorHAnsi"/>
                <w:b/>
                <w:bCs/>
                <w:u w:val="single"/>
              </w:rPr>
            </w:pPr>
            <w:sdt>
              <w:sdtPr>
                <w:rPr>
                  <w:rFonts w:cstheme="minorHAnsi"/>
                  <w:sz w:val="20"/>
                  <w:szCs w:val="20"/>
                </w:rPr>
                <w:id w:val="710229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16071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A3CBF2" w14:textId="3F153705" w:rsidR="00105C3E" w:rsidRDefault="00D53453" w:rsidP="009F44ED">
            <w:pPr>
              <w:ind w:left="-65"/>
              <w:rPr>
                <w:rFonts w:cstheme="minorHAnsi"/>
                <w:b/>
                <w:bCs/>
                <w:u w:val="single"/>
              </w:rPr>
            </w:pPr>
            <w:sdt>
              <w:sdtPr>
                <w:rPr>
                  <w:rFonts w:cstheme="minorHAnsi"/>
                  <w:sz w:val="20"/>
                  <w:szCs w:val="20"/>
                </w:rPr>
                <w:id w:val="-1633996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81731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BD3D6C2" w14:textId="32A29CC3" w:rsidR="00105C3E" w:rsidRDefault="00D53453" w:rsidP="009F44ED">
            <w:pPr>
              <w:ind w:left="-65"/>
              <w:rPr>
                <w:rFonts w:cstheme="minorHAnsi"/>
                <w:b/>
                <w:bCs/>
                <w:u w:val="single"/>
              </w:rPr>
            </w:pPr>
            <w:sdt>
              <w:sdtPr>
                <w:rPr>
                  <w:rFonts w:cstheme="minorHAnsi"/>
                  <w:sz w:val="20"/>
                  <w:szCs w:val="20"/>
                </w:rPr>
                <w:id w:val="16171038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8868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8E2B421" w14:textId="57AC21FD" w:rsidR="00105C3E" w:rsidRDefault="00D53453" w:rsidP="009F44ED">
            <w:pPr>
              <w:ind w:left="-65"/>
              <w:rPr>
                <w:rFonts w:cstheme="minorHAnsi"/>
                <w:b/>
                <w:bCs/>
                <w:u w:val="single"/>
              </w:rPr>
            </w:pPr>
            <w:sdt>
              <w:sdtPr>
                <w:rPr>
                  <w:rFonts w:cstheme="minorHAnsi"/>
                  <w:sz w:val="20"/>
                  <w:szCs w:val="20"/>
                </w:rPr>
                <w:id w:val="-810250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1793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C254628" w14:textId="2FB06F3E" w:rsidR="00105C3E" w:rsidRDefault="00D53453" w:rsidP="009F44ED">
            <w:pPr>
              <w:ind w:left="-65"/>
              <w:rPr>
                <w:rFonts w:cstheme="minorHAnsi"/>
                <w:b/>
                <w:bCs/>
                <w:u w:val="single"/>
              </w:rPr>
            </w:pPr>
            <w:sdt>
              <w:sdtPr>
                <w:rPr>
                  <w:rFonts w:cstheme="minorHAnsi"/>
                  <w:sz w:val="20"/>
                  <w:szCs w:val="20"/>
                </w:rPr>
                <w:id w:val="4838261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71433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014327" w14:textId="775F3471" w:rsidR="00105C3E" w:rsidRDefault="00D53453" w:rsidP="009F44ED">
            <w:pPr>
              <w:ind w:left="-65"/>
              <w:rPr>
                <w:rFonts w:cstheme="minorHAnsi"/>
                <w:b/>
                <w:bCs/>
                <w:u w:val="single"/>
              </w:rPr>
            </w:pPr>
            <w:sdt>
              <w:sdtPr>
                <w:rPr>
                  <w:rFonts w:cstheme="minorHAnsi"/>
                  <w:sz w:val="20"/>
                  <w:szCs w:val="20"/>
                </w:rPr>
                <w:id w:val="2020193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8961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479E1BE" w14:textId="7B34B03E" w:rsidR="00105C3E" w:rsidRDefault="00D53453" w:rsidP="009F44ED">
            <w:pPr>
              <w:ind w:left="-65"/>
              <w:rPr>
                <w:rFonts w:cstheme="minorHAnsi"/>
                <w:b/>
                <w:bCs/>
                <w:u w:val="single"/>
              </w:rPr>
            </w:pPr>
            <w:sdt>
              <w:sdtPr>
                <w:rPr>
                  <w:rFonts w:cstheme="minorHAnsi"/>
                  <w:sz w:val="20"/>
                  <w:szCs w:val="20"/>
                </w:rPr>
                <w:id w:val="1764259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7642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D6272A" w14:textId="322265CC" w:rsidR="00105C3E" w:rsidRDefault="00D53453" w:rsidP="009F44ED">
            <w:pPr>
              <w:ind w:left="-65"/>
              <w:rPr>
                <w:rFonts w:cstheme="minorHAnsi"/>
                <w:b/>
                <w:bCs/>
                <w:u w:val="single"/>
              </w:rPr>
            </w:pPr>
            <w:sdt>
              <w:sdtPr>
                <w:rPr>
                  <w:rFonts w:cstheme="minorHAnsi"/>
                  <w:sz w:val="20"/>
                  <w:szCs w:val="20"/>
                </w:rPr>
                <w:id w:val="1684391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93854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CA95ABC" w14:textId="7A2D095E" w:rsidR="00105C3E" w:rsidRDefault="00D53453" w:rsidP="009F44ED">
            <w:pPr>
              <w:ind w:left="-65"/>
              <w:rPr>
                <w:rFonts w:cstheme="minorHAnsi"/>
                <w:b/>
                <w:bCs/>
                <w:u w:val="single"/>
              </w:rPr>
            </w:pPr>
            <w:sdt>
              <w:sdtPr>
                <w:rPr>
                  <w:rFonts w:cstheme="minorHAnsi"/>
                  <w:sz w:val="20"/>
                  <w:szCs w:val="20"/>
                </w:rPr>
                <w:id w:val="241454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5105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0ACE64" w14:textId="5006258C" w:rsidR="00105C3E" w:rsidRDefault="00D53453" w:rsidP="009F44ED">
            <w:pPr>
              <w:ind w:left="-65"/>
              <w:rPr>
                <w:rFonts w:cstheme="minorHAnsi"/>
                <w:b/>
                <w:bCs/>
                <w:u w:val="single"/>
              </w:rPr>
            </w:pPr>
            <w:sdt>
              <w:sdtPr>
                <w:rPr>
                  <w:rFonts w:cstheme="minorHAnsi"/>
                  <w:sz w:val="20"/>
                  <w:szCs w:val="20"/>
                </w:rPr>
                <w:id w:val="-12110306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977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19CA1F9" w14:textId="549C9590" w:rsidR="00105C3E" w:rsidRDefault="00D53453" w:rsidP="009F44ED">
            <w:pPr>
              <w:ind w:left="-65"/>
              <w:rPr>
                <w:rFonts w:cstheme="minorHAnsi"/>
                <w:b/>
                <w:bCs/>
                <w:u w:val="single"/>
              </w:rPr>
            </w:pPr>
            <w:sdt>
              <w:sdtPr>
                <w:rPr>
                  <w:rFonts w:cstheme="minorHAnsi"/>
                  <w:sz w:val="20"/>
                  <w:szCs w:val="20"/>
                </w:rPr>
                <w:id w:val="-3707650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592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0FED0E2" w14:textId="63A8E35D" w:rsidR="00105C3E" w:rsidRDefault="00D53453" w:rsidP="009F44ED">
            <w:pPr>
              <w:ind w:left="-65"/>
              <w:rPr>
                <w:rFonts w:cstheme="minorHAnsi"/>
                <w:b/>
                <w:bCs/>
                <w:u w:val="single"/>
              </w:rPr>
            </w:pPr>
            <w:sdt>
              <w:sdtPr>
                <w:rPr>
                  <w:rFonts w:cstheme="minorHAnsi"/>
                  <w:sz w:val="20"/>
                  <w:szCs w:val="20"/>
                </w:rPr>
                <w:id w:val="-1966883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9711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A038A7" w14:textId="27E39C6D" w:rsidR="00105C3E" w:rsidRDefault="00D53453" w:rsidP="009F44ED">
            <w:pPr>
              <w:ind w:left="-65"/>
              <w:rPr>
                <w:rFonts w:cstheme="minorHAnsi"/>
                <w:b/>
                <w:bCs/>
                <w:u w:val="single"/>
              </w:rPr>
            </w:pPr>
            <w:sdt>
              <w:sdtPr>
                <w:rPr>
                  <w:rFonts w:cstheme="minorHAnsi"/>
                  <w:sz w:val="20"/>
                  <w:szCs w:val="20"/>
                </w:rPr>
                <w:id w:val="209466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268259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FAA549B" w14:textId="5FF4CD55" w:rsidR="00105C3E" w:rsidRDefault="00D53453" w:rsidP="009F44ED">
            <w:pPr>
              <w:ind w:left="-65"/>
              <w:rPr>
                <w:rFonts w:cstheme="minorHAnsi"/>
                <w:b/>
                <w:bCs/>
                <w:u w:val="single"/>
              </w:rPr>
            </w:pPr>
            <w:sdt>
              <w:sdtPr>
                <w:rPr>
                  <w:rFonts w:cstheme="minorHAnsi"/>
                  <w:sz w:val="20"/>
                  <w:szCs w:val="20"/>
                </w:rPr>
                <w:id w:val="2945639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584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7C9466" w14:textId="4143CFEB" w:rsidR="00105C3E" w:rsidRDefault="00D53453" w:rsidP="009F44ED">
            <w:pPr>
              <w:ind w:left="-65"/>
              <w:rPr>
                <w:rFonts w:cstheme="minorHAnsi"/>
                <w:b/>
                <w:bCs/>
                <w:u w:val="single"/>
              </w:rPr>
            </w:pPr>
            <w:sdt>
              <w:sdtPr>
                <w:rPr>
                  <w:rFonts w:cstheme="minorHAnsi"/>
                  <w:sz w:val="20"/>
                  <w:szCs w:val="20"/>
                </w:rPr>
                <w:id w:val="-1831972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1312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5601F2" w14:textId="60F7AB83" w:rsidR="00105C3E" w:rsidRDefault="00D53453" w:rsidP="009F44ED">
            <w:pPr>
              <w:ind w:left="-65"/>
              <w:rPr>
                <w:rFonts w:cstheme="minorHAnsi"/>
                <w:b/>
                <w:bCs/>
                <w:u w:val="single"/>
              </w:rPr>
            </w:pPr>
            <w:sdt>
              <w:sdtPr>
                <w:rPr>
                  <w:rFonts w:cstheme="minorHAnsi"/>
                  <w:sz w:val="20"/>
                  <w:szCs w:val="20"/>
                </w:rPr>
                <w:id w:val="-113988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4839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95622D" w14:textId="4523406D" w:rsidR="00105C3E" w:rsidRDefault="00D53453" w:rsidP="009F44ED">
            <w:pPr>
              <w:ind w:left="-65"/>
              <w:rPr>
                <w:rFonts w:cstheme="minorHAnsi"/>
                <w:b/>
                <w:bCs/>
                <w:u w:val="single"/>
              </w:rPr>
            </w:pPr>
            <w:sdt>
              <w:sdtPr>
                <w:rPr>
                  <w:rFonts w:cstheme="minorHAnsi"/>
                  <w:sz w:val="20"/>
                  <w:szCs w:val="20"/>
                </w:rPr>
                <w:id w:val="-12947480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80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E43A35" w14:textId="644251F1" w:rsidR="00105C3E" w:rsidRDefault="00D53453" w:rsidP="009F44ED">
            <w:pPr>
              <w:ind w:left="-65"/>
              <w:rPr>
                <w:rFonts w:cstheme="minorHAnsi"/>
                <w:b/>
                <w:bCs/>
                <w:u w:val="single"/>
              </w:rPr>
            </w:pPr>
            <w:sdt>
              <w:sdtPr>
                <w:rPr>
                  <w:rFonts w:cstheme="minorHAnsi"/>
                  <w:sz w:val="20"/>
                  <w:szCs w:val="20"/>
                </w:rPr>
                <w:id w:val="-13771554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317570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2799BF6C" w14:textId="48CFD49C" w:rsidR="00105C3E" w:rsidRDefault="00D53453" w:rsidP="009F44ED">
            <w:pPr>
              <w:ind w:left="-65"/>
              <w:rPr>
                <w:rFonts w:cstheme="minorHAnsi"/>
                <w:b/>
                <w:bCs/>
                <w:u w:val="single"/>
              </w:rPr>
            </w:pPr>
            <w:sdt>
              <w:sdtPr>
                <w:rPr>
                  <w:rFonts w:cstheme="minorHAnsi"/>
                  <w:sz w:val="20"/>
                  <w:szCs w:val="20"/>
                </w:rPr>
                <w:id w:val="-1010764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584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78475395"/>
            <w:placeholder>
              <w:docPart w:val="65395EAE15DE46B899F8C53A8AA226E5"/>
            </w:placeholder>
            <w:showingPlcHdr/>
          </w:sdtPr>
          <w:sdtEndPr/>
          <w:sdtContent>
            <w:tc>
              <w:tcPr>
                <w:tcW w:w="1158" w:type="dxa"/>
                <w:vAlign w:val="center"/>
              </w:tcPr>
              <w:p w14:paraId="5051669A"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483745250"/>
            <w:placeholder>
              <w:docPart w:val="3CE7873EBC1C4872B7DA2EB05BA3280D"/>
            </w:placeholder>
            <w:showingPlcHdr/>
          </w:sdtPr>
          <w:sdtEndPr/>
          <w:sdtContent>
            <w:tc>
              <w:tcPr>
                <w:tcW w:w="2394" w:type="dxa"/>
                <w:vAlign w:val="center"/>
              </w:tcPr>
              <w:p w14:paraId="5DDA1003" w14:textId="77777777" w:rsidR="00105C3E" w:rsidRDefault="00105C3E" w:rsidP="00105C3E">
                <w:pPr>
                  <w:rPr>
                    <w:rFonts w:cstheme="minorHAnsi"/>
                    <w:b/>
                    <w:bCs/>
                    <w:u w:val="single"/>
                  </w:rPr>
                </w:pPr>
                <w:r>
                  <w:rPr>
                    <w:rStyle w:val="PlaceholderText"/>
                  </w:rPr>
                  <w:t>Total Reviewed</w:t>
                </w:r>
              </w:p>
            </w:tc>
          </w:sdtContent>
        </w:sdt>
      </w:tr>
      <w:tr w:rsidR="008120BA" w14:paraId="654BC545" w14:textId="77777777" w:rsidTr="00BC2983">
        <w:trPr>
          <w:cantSplit/>
        </w:trPr>
        <w:tc>
          <w:tcPr>
            <w:tcW w:w="19440" w:type="dxa"/>
            <w:gridSpan w:val="23"/>
          </w:tcPr>
          <w:p w14:paraId="0B19512C" w14:textId="77777777" w:rsidR="008120BA" w:rsidRDefault="008120BA"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373794FEAF54EE2938A376E7667E53B"/>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30E9449A"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ADBD6E7FF1584F3C82920363EF0DBED7"/>
          </w:placeholder>
          <w:showingPlcHdr/>
          <w15:color w:val="FFFF00"/>
        </w:sdtPr>
        <w:sdtEndPr/>
        <w:sdtContent>
          <w:r w:rsidR="0065346C">
            <w:rPr>
              <w:rStyle w:val="PlaceholderText"/>
            </w:rPr>
            <w:t>Enter #</w:t>
          </w:r>
        </w:sdtContent>
      </w:sdt>
      <w:r w:rsidRPr="00A34F8C">
        <w:rPr>
          <w:rFonts w:ascii="Cambria" w:hAnsi="Cambria"/>
          <w:sz w:val="24"/>
          <w:szCs w:val="24"/>
        </w:rPr>
        <w:t>; # PAs:</w:t>
      </w:r>
      <w:r w:rsidR="0065346C">
        <w:rPr>
          <w:rFonts w:ascii="Cambria" w:hAnsi="Cambria"/>
          <w:sz w:val="24"/>
          <w:szCs w:val="24"/>
        </w:rPr>
        <w:t xml:space="preserve"> </w:t>
      </w:r>
      <w:sdt>
        <w:sdtPr>
          <w:rPr>
            <w:rFonts w:ascii="Cambria" w:hAnsi="Cambria"/>
            <w:sz w:val="24"/>
            <w:szCs w:val="24"/>
          </w:rPr>
          <w:id w:val="-866601000"/>
          <w:placeholder>
            <w:docPart w:val="7C27B9D09A8A4121ADAE7A671A9E60D5"/>
          </w:placeholder>
          <w:showingPlcHdr/>
          <w15:color w:val="FFFF00"/>
        </w:sdtPr>
        <w:sdtEndPr/>
        <w:sdtContent>
          <w:r w:rsidR="003A3626">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50047146"/>
          <w:placeholder>
            <w:docPart w:val="B9D4E96F2ED04968BD4EBA4EA5B108E2"/>
          </w:placeholder>
          <w:showingPlcHdr/>
          <w15:color w:val="FFFF00"/>
        </w:sdtPr>
        <w:sdtEndPr/>
        <w:sdtContent>
          <w:r w:rsidR="003A3626">
            <w:rPr>
              <w:rStyle w:val="PlaceholderText"/>
            </w:rPr>
            <w:t>Enter #</w:t>
          </w:r>
        </w:sdtContent>
      </w:sdt>
      <w:r w:rsidRPr="00A34F8C">
        <w:rPr>
          <w:rFonts w:ascii="Cambria" w:hAnsi="Cambria"/>
          <w:sz w:val="24"/>
          <w:szCs w:val="24"/>
        </w:rPr>
        <w:t xml:space="preserve">; # LPNs/LVNs: </w:t>
      </w:r>
      <w:sdt>
        <w:sdtPr>
          <w:rPr>
            <w:rFonts w:ascii="Cambria" w:hAnsi="Cambria"/>
            <w:sz w:val="24"/>
            <w:szCs w:val="24"/>
          </w:rPr>
          <w:id w:val="587275496"/>
          <w:placeholder>
            <w:docPart w:val="B4908B625DE94C7E96B9F7A5BE612A55"/>
          </w:placeholder>
          <w:showingPlcHdr/>
          <w15:color w:val="FFFF00"/>
        </w:sdtPr>
        <w:sdtEndPr/>
        <w:sdtContent>
          <w:r w:rsidR="003A3626">
            <w:rPr>
              <w:rStyle w:val="PlaceholderText"/>
            </w:rPr>
            <w:t>Enter #</w:t>
          </w:r>
        </w:sdtContent>
      </w:sdt>
      <w:r w:rsidRPr="00A34F8C">
        <w:rPr>
          <w:rFonts w:ascii="Cambria" w:hAnsi="Cambria"/>
          <w:sz w:val="24"/>
          <w:szCs w:val="24"/>
        </w:rPr>
        <w:t xml:space="preserve">; # MAs: </w:t>
      </w:r>
      <w:sdt>
        <w:sdtPr>
          <w:rPr>
            <w:rFonts w:ascii="Cambria" w:hAnsi="Cambria"/>
            <w:sz w:val="24"/>
            <w:szCs w:val="24"/>
          </w:rPr>
          <w:id w:val="-1146356941"/>
          <w:placeholder>
            <w:docPart w:val="23C74902C0C24690AD42F65E281D56A6"/>
          </w:placeholder>
          <w:showingPlcHdr/>
          <w15:color w:val="FFFF00"/>
        </w:sdtPr>
        <w:sdtEndPr/>
        <w:sdtContent>
          <w:r w:rsidR="003A3626">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6EB508DFD7C046E489B32C01C9C18CB7"/>
          </w:placeholder>
          <w:showingPlcHdr/>
          <w15:color w:val="FFFF00"/>
        </w:sdtPr>
        <w:sdtEndPr/>
        <w:sdtContent>
          <w:r w:rsidR="00FD6E71">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312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14194B" w14:paraId="3B811085" w14:textId="77777777" w:rsidTr="0013122D">
        <w:trPr>
          <w:cantSplit/>
          <w:jc w:val="center"/>
        </w:trPr>
        <w:tc>
          <w:tcPr>
            <w:tcW w:w="5394" w:type="dxa"/>
          </w:tcPr>
          <w:p w14:paraId="22CFDC9E" w14:textId="1BB584E3" w:rsidR="0014194B" w:rsidRPr="00DA70C5" w:rsidRDefault="0014194B" w:rsidP="0014194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34604F885A544BECBB27EDB55BD7E835"/>
              </w:placeholder>
            </w:sdtPr>
            <w:sdtEndPr/>
            <w:sdtContent>
              <w:p w14:paraId="1B4F6800" w14:textId="5B14F45C" w:rsidR="0014194B" w:rsidRPr="00D048A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5609053"/>
              <w:placeholder>
                <w:docPart w:val="BCA11035D8C74D2BB7E36D7AFA7B027E"/>
              </w:placeholder>
            </w:sdtPr>
            <w:sdtEndPr/>
            <w:sdtContent>
              <w:p w14:paraId="5055903B" w14:textId="25ACB32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3883026"/>
              <w:placeholder>
                <w:docPart w:val="41B9DD99E1C64B1AAF050F94BE7F2D8F"/>
              </w:placeholder>
            </w:sdtPr>
            <w:sdtEndPr/>
            <w:sdtContent>
              <w:p w14:paraId="7D8B052A" w14:textId="38B46B5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34838766"/>
              <w:placeholder>
                <w:docPart w:val="EB5D1256D37B41C49771597922C3CC8B"/>
              </w:placeholder>
            </w:sdtPr>
            <w:sdtEndPr/>
            <w:sdtContent>
              <w:p w14:paraId="59522560" w14:textId="361AAE0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2746593"/>
              <w:placeholder>
                <w:docPart w:val="5609A17496EE4CA0BB2CE70E8122AD5B"/>
              </w:placeholder>
            </w:sdtPr>
            <w:sdtEndPr/>
            <w:sdtContent>
              <w:p w14:paraId="3F70BD4D" w14:textId="18EF4E13"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53339218"/>
              <w:placeholder>
                <w:docPart w:val="98EEA593EF744596B66DCD10039D107D"/>
              </w:placeholder>
            </w:sdtPr>
            <w:sdtEndPr/>
            <w:sdtContent>
              <w:p w14:paraId="631AFC40" w14:textId="5EEDE220"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50140713"/>
              <w:placeholder>
                <w:docPart w:val="B138FAD060904910AB6AF916A3553CB1"/>
              </w:placeholder>
            </w:sdtPr>
            <w:sdtEndPr/>
            <w:sdtContent>
              <w:p w14:paraId="1D4C15D1" w14:textId="3CE39191"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24462731"/>
              <w:placeholder>
                <w:docPart w:val="7E21F288ECF44E5A8FB31632EDB6DE2A"/>
              </w:placeholder>
            </w:sdtPr>
            <w:sdtEndPr/>
            <w:sdtContent>
              <w:p w14:paraId="0AEDC25A" w14:textId="054C9DC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11517376"/>
              <w:placeholder>
                <w:docPart w:val="519F0ADB0A3445C9A1EF7B900700812D"/>
              </w:placeholder>
            </w:sdtPr>
            <w:sdtEndPr/>
            <w:sdtContent>
              <w:p w14:paraId="5E45BEDA" w14:textId="58FE579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118362805"/>
              <w:placeholder>
                <w:docPart w:val="2C2F66EF24284DA0885DFBB4D8026F00"/>
              </w:placeholder>
            </w:sdtPr>
            <w:sdtEndPr/>
            <w:sdtContent>
              <w:p w14:paraId="34B787F7" w14:textId="1EEA8F8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23835176"/>
              <w:placeholder>
                <w:docPart w:val="D1EC2670B49F435EB63960C696AA29B2"/>
              </w:placeholder>
            </w:sdtPr>
            <w:sdtEndPr/>
            <w:sdtContent>
              <w:p w14:paraId="7FE7CF3D" w14:textId="7D521F58"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45967635"/>
              <w:placeholder>
                <w:docPart w:val="2138FF1227494FCE9708C64AEFB36DE2"/>
              </w:placeholder>
            </w:sdtPr>
            <w:sdtEndPr/>
            <w:sdtContent>
              <w:p w14:paraId="7B06666B" w14:textId="2AF46C2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81069656"/>
              <w:placeholder>
                <w:docPart w:val="53685619DC174085A4A200277A5FB2D4"/>
              </w:placeholder>
            </w:sdtPr>
            <w:sdtEndPr/>
            <w:sdtContent>
              <w:p w14:paraId="3F942276" w14:textId="56FACDEE"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4681429"/>
              <w:placeholder>
                <w:docPart w:val="707255A554764ACF9E8E1648C5978442"/>
              </w:placeholder>
            </w:sdtPr>
            <w:sdtEndPr/>
            <w:sdtContent>
              <w:p w14:paraId="30FAF1FE" w14:textId="265EC2B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463485"/>
              <w:placeholder>
                <w:docPart w:val="7CED0133AF5047EDB8606A57C9015FF2"/>
              </w:placeholder>
            </w:sdtPr>
            <w:sdtEndPr/>
            <w:sdtContent>
              <w:p w14:paraId="2622710C" w14:textId="3CA3372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12384265"/>
              <w:placeholder>
                <w:docPart w:val="7CFCF0B685BD4A2FAE0AA53D757546D3"/>
              </w:placeholder>
            </w:sdtPr>
            <w:sdtEndPr/>
            <w:sdtContent>
              <w:p w14:paraId="12578FAF" w14:textId="6FEBDFB6"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0666426"/>
              <w:placeholder>
                <w:docPart w:val="001772C7A09E489B9191BFA239CAE5F9"/>
              </w:placeholder>
            </w:sdtPr>
            <w:sdtEndPr/>
            <w:sdtContent>
              <w:p w14:paraId="442FFA80" w14:textId="61A2BB5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90458047"/>
              <w:placeholder>
                <w:docPart w:val="9A48FA2398664111A8015922233BBC4D"/>
              </w:placeholder>
            </w:sdtPr>
            <w:sdtEndPr/>
            <w:sdtContent>
              <w:p w14:paraId="7FA9D6BD" w14:textId="707E2F4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4620547"/>
              <w:placeholder>
                <w:docPart w:val="C4D8D74C44BD407F8D44C8071394DF4A"/>
              </w:placeholder>
            </w:sdtPr>
            <w:sdtEndPr/>
            <w:sdtContent>
              <w:p w14:paraId="31A0137C" w14:textId="0E5EDDE9"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27432235"/>
              <w:placeholder>
                <w:docPart w:val="28429513A92D4F078B023D1143D33447"/>
              </w:placeholder>
            </w:sdtPr>
            <w:sdtEndPr/>
            <w:sdtContent>
              <w:p w14:paraId="65185B94" w14:textId="26168D94" w:rsidR="0014194B" w:rsidRPr="00622D08" w:rsidRDefault="0014194B" w:rsidP="0014194B">
                <w:pPr>
                  <w:jc w:val="center"/>
                  <w:rPr>
                    <w:rFonts w:cstheme="minorHAnsi"/>
                  </w:rPr>
                </w:pPr>
                <w:r w:rsidRPr="000A7707">
                  <w:rPr>
                    <w:rFonts w:cstheme="minorHAnsi"/>
                    <w:sz w:val="20"/>
                    <w:szCs w:val="20"/>
                  </w:rPr>
                  <w:t>ID</w:t>
                </w:r>
              </w:p>
            </w:sdtContent>
          </w:sdt>
        </w:tc>
        <w:tc>
          <w:tcPr>
            <w:tcW w:w="1158" w:type="dxa"/>
            <w:vMerge/>
          </w:tcPr>
          <w:p w14:paraId="727E2D4E" w14:textId="77777777" w:rsidR="0014194B" w:rsidRPr="00DE346E" w:rsidRDefault="0014194B" w:rsidP="0014194B">
            <w:pPr>
              <w:rPr>
                <w:rFonts w:cstheme="minorHAnsi"/>
                <w:b/>
                <w:bCs/>
                <w:u w:val="single"/>
              </w:rPr>
            </w:pPr>
          </w:p>
        </w:tc>
        <w:tc>
          <w:tcPr>
            <w:tcW w:w="1198" w:type="dxa"/>
            <w:vMerge/>
          </w:tcPr>
          <w:p w14:paraId="6D9D02CB" w14:textId="77777777" w:rsidR="0014194B" w:rsidRPr="00DE346E" w:rsidRDefault="0014194B" w:rsidP="0014194B">
            <w:pPr>
              <w:rPr>
                <w:rFonts w:cstheme="minorHAnsi"/>
                <w:b/>
                <w:bCs/>
                <w:u w:val="single"/>
              </w:rPr>
            </w:pPr>
          </w:p>
        </w:tc>
      </w:tr>
      <w:tr w:rsidR="0014194B" w14:paraId="48D3C8C4" w14:textId="77777777" w:rsidTr="0013122D">
        <w:trPr>
          <w:cantSplit/>
          <w:jc w:val="center"/>
        </w:trPr>
        <w:tc>
          <w:tcPr>
            <w:tcW w:w="5394" w:type="dxa"/>
          </w:tcPr>
          <w:p w14:paraId="61639202" w14:textId="0936EC01" w:rsidR="0014194B" w:rsidRPr="007F0D41" w:rsidRDefault="0014194B" w:rsidP="0014194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C229138E4BA4230877ADBEEFC531FBC"/>
              </w:placeholder>
            </w:sdtPr>
            <w:sdtEndPr/>
            <w:sdtContent>
              <w:p w14:paraId="43E552CF" w14:textId="6FF3BB39" w:rsidR="0014194B" w:rsidRPr="00A23243" w:rsidRDefault="0014194B" w:rsidP="0014194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460569933"/>
              <w:placeholder>
                <w:docPart w:val="FA11F8C5C28C493B8F082B830B3A0426"/>
              </w:placeholder>
            </w:sdtPr>
            <w:sdtEndPr/>
            <w:sdtContent>
              <w:p w14:paraId="4FA6A13F" w14:textId="6BD562AD"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89193592"/>
              <w:placeholder>
                <w:docPart w:val="5439360D3BF142F2BC4A6517F3350D46"/>
              </w:placeholder>
            </w:sdtPr>
            <w:sdtEndPr/>
            <w:sdtContent>
              <w:p w14:paraId="4684C3C1" w14:textId="73E28DB3"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57287129"/>
              <w:placeholder>
                <w:docPart w:val="AF3C656EDD1D4E26BC3E0B8F8108A0B4"/>
              </w:placeholder>
            </w:sdtPr>
            <w:sdtEndPr/>
            <w:sdtContent>
              <w:p w14:paraId="6E56A318" w14:textId="549B9D36"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7238451"/>
              <w:placeholder>
                <w:docPart w:val="8B9FA39F9865439FAD0E4EBE6C084A4A"/>
              </w:placeholder>
            </w:sdtPr>
            <w:sdtEndPr/>
            <w:sdtContent>
              <w:p w14:paraId="0CBBC3B6" w14:textId="7FBF0FF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08091772"/>
              <w:placeholder>
                <w:docPart w:val="D70305499F1B4CA68CDA0D7BA9AD5D1D"/>
              </w:placeholder>
            </w:sdtPr>
            <w:sdtEndPr/>
            <w:sdtContent>
              <w:p w14:paraId="1A4FD77D" w14:textId="7F725371"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58495613"/>
              <w:placeholder>
                <w:docPart w:val="672E3C96BAF849ECB19FEA139B33FD5A"/>
              </w:placeholder>
            </w:sdtPr>
            <w:sdtEndPr/>
            <w:sdtContent>
              <w:p w14:paraId="040A9CFF" w14:textId="256B5A2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42633724"/>
              <w:placeholder>
                <w:docPart w:val="3C0B3BB96A3A418288632EA01CB62126"/>
              </w:placeholder>
            </w:sdtPr>
            <w:sdtEndPr/>
            <w:sdtContent>
              <w:p w14:paraId="26359A29" w14:textId="5AF7391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33735743"/>
              <w:placeholder>
                <w:docPart w:val="2C05735CB3C343EB857BFCF9600E6524"/>
              </w:placeholder>
            </w:sdtPr>
            <w:sdtEndPr/>
            <w:sdtContent>
              <w:p w14:paraId="7167E139" w14:textId="4ADD375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082146"/>
              <w:placeholder>
                <w:docPart w:val="6A680E2D0B9E4DE1B9EA71514E69CBB6"/>
              </w:placeholder>
            </w:sdtPr>
            <w:sdtEndPr/>
            <w:sdtContent>
              <w:p w14:paraId="393828BD" w14:textId="38BA82C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98552022"/>
              <w:placeholder>
                <w:docPart w:val="96190E5F716448989B327735DED94455"/>
              </w:placeholder>
            </w:sdtPr>
            <w:sdtEndPr/>
            <w:sdtContent>
              <w:p w14:paraId="3A7FBD31" w14:textId="4565289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91576316"/>
              <w:placeholder>
                <w:docPart w:val="DE877300600A4A91A00D747639079AF6"/>
              </w:placeholder>
            </w:sdtPr>
            <w:sdtEndPr/>
            <w:sdtContent>
              <w:p w14:paraId="5189D52B" w14:textId="5736F03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86457481"/>
              <w:placeholder>
                <w:docPart w:val="69476F9982B048C9B9216A1F45BD3DFC"/>
              </w:placeholder>
            </w:sdtPr>
            <w:sdtEndPr/>
            <w:sdtContent>
              <w:p w14:paraId="2FC3C0B1" w14:textId="7332B88A"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34309348"/>
              <w:placeholder>
                <w:docPart w:val="4AC855575A4442369566D18F6D745995"/>
              </w:placeholder>
            </w:sdtPr>
            <w:sdtEndPr/>
            <w:sdtContent>
              <w:p w14:paraId="03C419A0" w14:textId="4893AC95"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64616828"/>
              <w:placeholder>
                <w:docPart w:val="5DCD04C951184D6E965F0C1661DDBC53"/>
              </w:placeholder>
            </w:sdtPr>
            <w:sdtEndPr/>
            <w:sdtContent>
              <w:p w14:paraId="1517C201" w14:textId="00CC0D90"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4832195"/>
              <w:placeholder>
                <w:docPart w:val="BB37D2785BB24EC9A0DE420CDA46BA21"/>
              </w:placeholder>
            </w:sdtPr>
            <w:sdtEndPr/>
            <w:sdtContent>
              <w:p w14:paraId="4B7A60A7" w14:textId="253321A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46730981"/>
              <w:placeholder>
                <w:docPart w:val="4130427A465648A2A2860D4D87E96C12"/>
              </w:placeholder>
            </w:sdtPr>
            <w:sdtEndPr/>
            <w:sdtContent>
              <w:p w14:paraId="30DABAAA" w14:textId="40F6A4D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0805900"/>
              <w:placeholder>
                <w:docPart w:val="135A0B0BAC4C4F4B80B2B1846E142DDB"/>
              </w:placeholder>
            </w:sdtPr>
            <w:sdtEndPr/>
            <w:sdtContent>
              <w:p w14:paraId="5237D6FC" w14:textId="40855FF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27285772"/>
              <w:placeholder>
                <w:docPart w:val="A4CE23668FF4429EB208C5CB54077FEF"/>
              </w:placeholder>
            </w:sdtPr>
            <w:sdtEndPr/>
            <w:sdtContent>
              <w:p w14:paraId="433F6979" w14:textId="4A677FF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0684582"/>
              <w:placeholder>
                <w:docPart w:val="10549378DB8645BCAC72886C3D67EF76"/>
              </w:placeholder>
            </w:sdtPr>
            <w:sdtEndPr/>
            <w:sdtContent>
              <w:p w14:paraId="72BE1E52" w14:textId="0B72CFF4" w:rsidR="0014194B" w:rsidRPr="00DE346E" w:rsidRDefault="0014194B" w:rsidP="0014194B">
                <w:pPr>
                  <w:rPr>
                    <w:rFonts w:cstheme="minorHAnsi"/>
                    <w:b/>
                    <w:bCs/>
                    <w:u w:val="single"/>
                  </w:rPr>
                </w:pPr>
                <w:r>
                  <w:rPr>
                    <w:rFonts w:cstheme="minorHAnsi"/>
                    <w:sz w:val="20"/>
                    <w:szCs w:val="20"/>
                  </w:rPr>
                  <w:t>Role</w:t>
                </w:r>
              </w:p>
            </w:sdtContent>
          </w:sdt>
        </w:tc>
        <w:tc>
          <w:tcPr>
            <w:tcW w:w="1158" w:type="dxa"/>
            <w:vMerge/>
          </w:tcPr>
          <w:p w14:paraId="029E280E" w14:textId="77777777" w:rsidR="0014194B" w:rsidRPr="007D0A7E" w:rsidRDefault="0014194B" w:rsidP="0014194B">
            <w:pPr>
              <w:rPr>
                <w:rFonts w:cstheme="minorHAnsi"/>
              </w:rPr>
            </w:pPr>
          </w:p>
        </w:tc>
        <w:tc>
          <w:tcPr>
            <w:tcW w:w="1198" w:type="dxa"/>
            <w:vMerge/>
          </w:tcPr>
          <w:p w14:paraId="087342BC" w14:textId="77777777" w:rsidR="0014194B" w:rsidRPr="00DE346E" w:rsidRDefault="0014194B" w:rsidP="0014194B">
            <w:pPr>
              <w:rPr>
                <w:rFonts w:cstheme="minorHAnsi"/>
                <w:b/>
                <w:bCs/>
                <w:u w:val="single"/>
              </w:rPr>
            </w:pPr>
          </w:p>
        </w:tc>
      </w:tr>
      <w:tr w:rsidR="00423A77" w14:paraId="331A4541" w14:textId="77777777" w:rsidTr="0013122D">
        <w:trPr>
          <w:cantSplit/>
          <w:jc w:val="center"/>
        </w:trPr>
        <w:tc>
          <w:tcPr>
            <w:tcW w:w="5394" w:type="dxa"/>
            <w:shd w:val="clear" w:color="auto" w:fill="E5EAF6"/>
          </w:tcPr>
          <w:p w14:paraId="381D68CF" w14:textId="77777777" w:rsidR="00423A77" w:rsidRPr="00143257" w:rsidRDefault="00423A77" w:rsidP="00423A77">
            <w:pPr>
              <w:rPr>
                <w:rFonts w:cstheme="minorHAnsi"/>
                <w:b/>
                <w:bCs/>
                <w:sz w:val="12"/>
                <w:szCs w:val="12"/>
              </w:rPr>
            </w:pPr>
          </w:p>
          <w:bookmarkStart w:id="20" w:name="MedWorksheet13"/>
          <w:bookmarkEnd w:id="20"/>
          <w:p w14:paraId="25565D07" w14:textId="31448BC2" w:rsidR="00423A77" w:rsidRPr="008149A5" w:rsidRDefault="00423A77" w:rsidP="00423A7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423A77" w:rsidRPr="00D731C6" w:rsidRDefault="00423A77" w:rsidP="00423A77">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3C0B0E93" w:rsidR="00423A77" w:rsidRPr="00DE346E" w:rsidRDefault="00D53453" w:rsidP="009F44ED">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E53C7BE" w14:textId="7E9D18C4" w:rsidR="00423A77" w:rsidRPr="00DE346E" w:rsidRDefault="00D53453" w:rsidP="009F44ED">
            <w:pPr>
              <w:ind w:left="-109"/>
              <w:rPr>
                <w:rFonts w:cstheme="minorHAnsi"/>
                <w:b/>
                <w:bCs/>
                <w:u w:val="single"/>
              </w:rPr>
            </w:pPr>
            <w:sdt>
              <w:sdtPr>
                <w:rPr>
                  <w:rFonts w:cstheme="minorHAnsi"/>
                  <w:sz w:val="20"/>
                  <w:szCs w:val="20"/>
                </w:rPr>
                <w:id w:val="-90144124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61029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39889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F22C7F9" w14:textId="46B05D62" w:rsidR="00423A77" w:rsidRPr="00DE346E" w:rsidRDefault="00D53453" w:rsidP="009F44ED">
            <w:pPr>
              <w:ind w:left="-109"/>
              <w:rPr>
                <w:rFonts w:cstheme="minorHAnsi"/>
                <w:b/>
                <w:bCs/>
                <w:u w:val="single"/>
              </w:rPr>
            </w:pPr>
            <w:sdt>
              <w:sdtPr>
                <w:rPr>
                  <w:rFonts w:cstheme="minorHAnsi"/>
                  <w:sz w:val="20"/>
                  <w:szCs w:val="20"/>
                </w:rPr>
                <w:id w:val="51473970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37196032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8840560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45E705B" w14:textId="5A07A9ED" w:rsidR="00423A77" w:rsidRPr="00DE346E" w:rsidRDefault="00D53453" w:rsidP="009F44ED">
            <w:pPr>
              <w:ind w:left="-109"/>
              <w:rPr>
                <w:rFonts w:cstheme="minorHAnsi"/>
                <w:b/>
                <w:bCs/>
                <w:u w:val="single"/>
              </w:rPr>
            </w:pPr>
            <w:sdt>
              <w:sdtPr>
                <w:rPr>
                  <w:rFonts w:cstheme="minorHAnsi"/>
                  <w:sz w:val="20"/>
                  <w:szCs w:val="20"/>
                </w:rPr>
                <w:id w:val="114176541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30245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42353231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0608FED2" w14:textId="66E6A35B" w:rsidR="00423A77" w:rsidRPr="00DE346E" w:rsidRDefault="00D53453" w:rsidP="009F44ED">
            <w:pPr>
              <w:ind w:left="-109"/>
              <w:rPr>
                <w:rFonts w:cstheme="minorHAnsi"/>
                <w:b/>
                <w:bCs/>
                <w:u w:val="single"/>
              </w:rPr>
            </w:pPr>
            <w:sdt>
              <w:sdtPr>
                <w:rPr>
                  <w:rFonts w:cstheme="minorHAnsi"/>
                  <w:sz w:val="20"/>
                  <w:szCs w:val="20"/>
                </w:rPr>
                <w:id w:val="8139905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6341435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809671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22474C4" w14:textId="14AF6C83" w:rsidR="00423A77" w:rsidRPr="00DE346E" w:rsidRDefault="00D53453" w:rsidP="009F44ED">
            <w:pPr>
              <w:ind w:left="-109"/>
              <w:rPr>
                <w:rFonts w:cstheme="minorHAnsi"/>
                <w:b/>
                <w:bCs/>
                <w:u w:val="single"/>
              </w:rPr>
            </w:pPr>
            <w:sdt>
              <w:sdtPr>
                <w:rPr>
                  <w:rFonts w:cstheme="minorHAnsi"/>
                  <w:sz w:val="20"/>
                  <w:szCs w:val="20"/>
                </w:rPr>
                <w:id w:val="6656044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6350527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642780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BA038B3" w14:textId="51CF6ACC" w:rsidR="00423A77" w:rsidRPr="00DE346E" w:rsidRDefault="00D53453" w:rsidP="009F44ED">
            <w:pPr>
              <w:ind w:left="-109"/>
              <w:rPr>
                <w:rFonts w:cstheme="minorHAnsi"/>
                <w:b/>
                <w:bCs/>
                <w:u w:val="single"/>
              </w:rPr>
            </w:pPr>
            <w:sdt>
              <w:sdtPr>
                <w:rPr>
                  <w:rFonts w:cstheme="minorHAnsi"/>
                  <w:sz w:val="20"/>
                  <w:szCs w:val="20"/>
                </w:rPr>
                <w:id w:val="7436071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428388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4870342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CAC1F63" w14:textId="6956B893" w:rsidR="00423A77" w:rsidRPr="00DE346E" w:rsidRDefault="00D53453" w:rsidP="009F44ED">
            <w:pPr>
              <w:ind w:left="-109"/>
              <w:rPr>
                <w:rFonts w:cstheme="minorHAnsi"/>
                <w:b/>
                <w:bCs/>
                <w:u w:val="single"/>
              </w:rPr>
            </w:pPr>
            <w:sdt>
              <w:sdtPr>
                <w:rPr>
                  <w:rFonts w:cstheme="minorHAnsi"/>
                  <w:sz w:val="20"/>
                  <w:szCs w:val="20"/>
                </w:rPr>
                <w:id w:val="-10217685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565207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5124097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23D1C9C" w14:textId="3CB08FA7" w:rsidR="00423A77" w:rsidRPr="00DE346E" w:rsidRDefault="00D53453" w:rsidP="009F44ED">
            <w:pPr>
              <w:ind w:left="-109"/>
              <w:rPr>
                <w:rFonts w:cstheme="minorHAnsi"/>
                <w:b/>
                <w:bCs/>
                <w:u w:val="single"/>
              </w:rPr>
            </w:pPr>
            <w:sdt>
              <w:sdtPr>
                <w:rPr>
                  <w:rFonts w:cstheme="minorHAnsi"/>
                  <w:sz w:val="20"/>
                  <w:szCs w:val="20"/>
                </w:rPr>
                <w:id w:val="14136579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544511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9045027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D7F926C" w14:textId="5266ABB6" w:rsidR="00423A77" w:rsidRPr="00DE346E" w:rsidRDefault="00D53453" w:rsidP="009F44ED">
            <w:pPr>
              <w:ind w:left="-109"/>
              <w:rPr>
                <w:rFonts w:cstheme="minorHAnsi"/>
                <w:b/>
                <w:bCs/>
                <w:u w:val="single"/>
              </w:rPr>
            </w:pPr>
            <w:sdt>
              <w:sdtPr>
                <w:rPr>
                  <w:rFonts w:cstheme="minorHAnsi"/>
                  <w:sz w:val="20"/>
                  <w:szCs w:val="20"/>
                </w:rPr>
                <w:id w:val="-184708833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02886356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2433799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220F58E" w14:textId="45DA9DF9" w:rsidR="00423A77" w:rsidRPr="00DE346E" w:rsidRDefault="00D53453" w:rsidP="009F44ED">
            <w:pPr>
              <w:ind w:left="-109"/>
              <w:rPr>
                <w:rFonts w:cstheme="minorHAnsi"/>
                <w:b/>
                <w:bCs/>
                <w:u w:val="single"/>
              </w:rPr>
            </w:pPr>
            <w:sdt>
              <w:sdtPr>
                <w:rPr>
                  <w:rFonts w:cstheme="minorHAnsi"/>
                  <w:sz w:val="20"/>
                  <w:szCs w:val="20"/>
                </w:rPr>
                <w:id w:val="5628227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065219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64657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5790488" w14:textId="2DBC907E" w:rsidR="00423A77" w:rsidRPr="00DE346E" w:rsidRDefault="00D53453" w:rsidP="009F44ED">
            <w:pPr>
              <w:ind w:left="-109"/>
              <w:rPr>
                <w:rFonts w:cstheme="minorHAnsi"/>
                <w:b/>
                <w:bCs/>
                <w:u w:val="single"/>
              </w:rPr>
            </w:pPr>
            <w:sdt>
              <w:sdtPr>
                <w:rPr>
                  <w:rFonts w:cstheme="minorHAnsi"/>
                  <w:sz w:val="20"/>
                  <w:szCs w:val="20"/>
                </w:rPr>
                <w:id w:val="-154745112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2690317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584431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EAF94DE" w14:textId="53AD531F" w:rsidR="00423A77" w:rsidRPr="00DE346E" w:rsidRDefault="00D53453" w:rsidP="009F44ED">
            <w:pPr>
              <w:ind w:left="-109"/>
              <w:rPr>
                <w:rFonts w:cstheme="minorHAnsi"/>
                <w:b/>
                <w:bCs/>
                <w:u w:val="single"/>
              </w:rPr>
            </w:pPr>
            <w:sdt>
              <w:sdtPr>
                <w:rPr>
                  <w:rFonts w:cstheme="minorHAnsi"/>
                  <w:sz w:val="20"/>
                  <w:szCs w:val="20"/>
                </w:rPr>
                <w:id w:val="18904635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250092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48390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0EF0316" w14:textId="31FB2E02" w:rsidR="00423A77" w:rsidRPr="00DE346E" w:rsidRDefault="00D53453" w:rsidP="009F44ED">
            <w:pPr>
              <w:ind w:left="-109"/>
              <w:rPr>
                <w:rFonts w:cstheme="minorHAnsi"/>
                <w:b/>
                <w:bCs/>
                <w:u w:val="single"/>
              </w:rPr>
            </w:pPr>
            <w:sdt>
              <w:sdtPr>
                <w:rPr>
                  <w:rFonts w:cstheme="minorHAnsi"/>
                  <w:sz w:val="20"/>
                  <w:szCs w:val="20"/>
                </w:rPr>
                <w:id w:val="11621250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490715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1986289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3C560ED3" w14:textId="22661716" w:rsidR="00423A77" w:rsidRPr="00DE346E" w:rsidRDefault="00D53453" w:rsidP="009F44ED">
            <w:pPr>
              <w:ind w:left="-109"/>
              <w:rPr>
                <w:rFonts w:cstheme="minorHAnsi"/>
                <w:b/>
                <w:bCs/>
                <w:u w:val="single"/>
              </w:rPr>
            </w:pPr>
            <w:sdt>
              <w:sdtPr>
                <w:rPr>
                  <w:rFonts w:cstheme="minorHAnsi"/>
                  <w:sz w:val="20"/>
                  <w:szCs w:val="20"/>
                </w:rPr>
                <w:id w:val="-9776854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713280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0799205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4C839875" w14:textId="2A15F941" w:rsidR="00423A77" w:rsidRPr="00DE346E" w:rsidRDefault="00D53453" w:rsidP="009F44ED">
            <w:pPr>
              <w:ind w:left="-109"/>
              <w:rPr>
                <w:rFonts w:cstheme="minorHAnsi"/>
                <w:b/>
                <w:bCs/>
                <w:u w:val="single"/>
              </w:rPr>
            </w:pPr>
            <w:sdt>
              <w:sdtPr>
                <w:rPr>
                  <w:rFonts w:cstheme="minorHAnsi"/>
                  <w:sz w:val="20"/>
                  <w:szCs w:val="20"/>
                </w:rPr>
                <w:id w:val="-12631371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4508343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2268079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F7C983E" w14:textId="76F06316" w:rsidR="00423A77" w:rsidRPr="00DE346E" w:rsidRDefault="00D53453" w:rsidP="009F44ED">
            <w:pPr>
              <w:ind w:left="-109"/>
              <w:rPr>
                <w:rFonts w:cstheme="minorHAnsi"/>
                <w:b/>
                <w:bCs/>
                <w:u w:val="single"/>
              </w:rPr>
            </w:pPr>
            <w:sdt>
              <w:sdtPr>
                <w:rPr>
                  <w:rFonts w:cstheme="minorHAnsi"/>
                  <w:sz w:val="20"/>
                  <w:szCs w:val="20"/>
                </w:rPr>
                <w:id w:val="-15112935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5486866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7504210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9E97744" w14:textId="3ED7D08E" w:rsidR="00423A77" w:rsidRPr="00DE346E" w:rsidRDefault="00D53453" w:rsidP="009F44ED">
            <w:pPr>
              <w:ind w:left="-109"/>
              <w:rPr>
                <w:rFonts w:cstheme="minorHAnsi"/>
                <w:b/>
                <w:bCs/>
                <w:u w:val="single"/>
              </w:rPr>
            </w:pPr>
            <w:sdt>
              <w:sdtPr>
                <w:rPr>
                  <w:rFonts w:cstheme="minorHAnsi"/>
                  <w:sz w:val="20"/>
                  <w:szCs w:val="20"/>
                </w:rPr>
                <w:id w:val="6025325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9358401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1636270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C911F2E" w14:textId="46B020A3" w:rsidR="00423A77" w:rsidRPr="00DE346E" w:rsidRDefault="00D53453" w:rsidP="009F44ED">
            <w:pPr>
              <w:ind w:left="-109"/>
              <w:rPr>
                <w:rFonts w:cstheme="minorHAnsi"/>
                <w:b/>
                <w:bCs/>
                <w:u w:val="single"/>
              </w:rPr>
            </w:pPr>
            <w:sdt>
              <w:sdtPr>
                <w:rPr>
                  <w:rFonts w:cstheme="minorHAnsi"/>
                  <w:sz w:val="20"/>
                  <w:szCs w:val="20"/>
                </w:rPr>
                <w:id w:val="-9805339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9503246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0019054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665F962" w14:textId="72FA60C0" w:rsidR="00423A77" w:rsidRPr="00DE346E" w:rsidRDefault="00D53453" w:rsidP="009F44ED">
            <w:pPr>
              <w:ind w:left="-109"/>
              <w:rPr>
                <w:rFonts w:cstheme="minorHAnsi"/>
                <w:b/>
                <w:bCs/>
                <w:u w:val="single"/>
              </w:rPr>
            </w:pPr>
            <w:sdt>
              <w:sdtPr>
                <w:rPr>
                  <w:rFonts w:cstheme="minorHAnsi"/>
                  <w:sz w:val="20"/>
                  <w:szCs w:val="20"/>
                </w:rPr>
                <w:id w:val="-8006852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7221210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9311293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sdt>
          <w:sdtPr>
            <w:rPr>
              <w:rFonts w:cstheme="minorHAnsi"/>
              <w:b/>
              <w:bCs/>
              <w:u w:val="single"/>
            </w:rPr>
            <w:id w:val="1765574678"/>
            <w:placeholder>
              <w:docPart w:val="D889C6D89CB84D738E87BFA0AED39D10"/>
            </w:placeholder>
            <w:showingPlcHdr/>
          </w:sdtPr>
          <w:sdtEndPr/>
          <w:sdtContent>
            <w:tc>
              <w:tcPr>
                <w:tcW w:w="1158" w:type="dxa"/>
                <w:shd w:val="clear" w:color="auto" w:fill="E5EAF6"/>
                <w:vAlign w:val="center"/>
              </w:tcPr>
              <w:p w14:paraId="211CFDFE" w14:textId="77777777" w:rsidR="00423A77" w:rsidRPr="00DE346E" w:rsidRDefault="00423A77" w:rsidP="00423A7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7275A61C88C540C3A0D175005AFAC5E0"/>
            </w:placeholder>
            <w:showingPlcHdr/>
          </w:sdtPr>
          <w:sdtEndPr/>
          <w:sdtContent>
            <w:tc>
              <w:tcPr>
                <w:tcW w:w="1198" w:type="dxa"/>
                <w:shd w:val="clear" w:color="auto" w:fill="E5EAF6"/>
                <w:vAlign w:val="center"/>
              </w:tcPr>
              <w:p w14:paraId="7048C77F" w14:textId="77777777" w:rsidR="00423A77" w:rsidRPr="00DE346E" w:rsidRDefault="00423A77" w:rsidP="00423A77">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F44ED">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1F4FE7" w14:paraId="4698B243" w14:textId="77777777" w:rsidTr="0013122D">
        <w:trPr>
          <w:cantSplit/>
          <w:jc w:val="center"/>
        </w:trPr>
        <w:tc>
          <w:tcPr>
            <w:tcW w:w="5394" w:type="dxa"/>
          </w:tcPr>
          <w:p w14:paraId="610FD183" w14:textId="77777777" w:rsidR="001F4FE7" w:rsidRPr="00EC6203" w:rsidRDefault="001F4FE7" w:rsidP="001F4FE7">
            <w:pPr>
              <w:rPr>
                <w:rFonts w:cstheme="minorHAnsi"/>
                <w:b/>
                <w:bCs/>
                <w:sz w:val="12"/>
                <w:szCs w:val="12"/>
              </w:rPr>
            </w:pPr>
          </w:p>
          <w:p w14:paraId="2830167F" w14:textId="28B6D11C" w:rsidR="001F4FE7" w:rsidRPr="00EC6203" w:rsidRDefault="00D53453" w:rsidP="001F4FE7">
            <w:pPr>
              <w:rPr>
                <w:rFonts w:cstheme="minorHAnsi"/>
                <w:b/>
                <w:bCs/>
              </w:rPr>
            </w:pPr>
            <w:hyperlink w:anchor="PER6G5" w:history="1">
              <w:r w:rsidR="001F4FE7" w:rsidRPr="00EC6203">
                <w:rPr>
                  <w:rStyle w:val="Hyperlink"/>
                  <w:rFonts w:cstheme="minorHAnsi"/>
                  <w:b/>
                  <w:bCs/>
                </w:rPr>
                <w:t>6-G-5</w:t>
              </w:r>
              <w:r w:rsidR="001F4FE7" w:rsidRPr="00EC6203">
                <w:rPr>
                  <w:rStyle w:val="Hyperlink"/>
                </w:rPr>
                <w:t xml:space="preserve">  </w:t>
              </w:r>
            </w:hyperlink>
            <w:r w:rsidR="001F4FE7" w:rsidRPr="00EC6203">
              <w:t xml:space="preserve"> </w:t>
            </w:r>
            <w:r w:rsidR="001F4FE7" w:rsidRPr="00EC6203">
              <w:rPr>
                <w:i/>
                <w:iCs/>
              </w:rPr>
              <w:t>C-M, C</w:t>
            </w:r>
          </w:p>
          <w:p w14:paraId="1E67A1A5" w14:textId="57DBD675" w:rsidR="001F4FE7" w:rsidRPr="00EC6203" w:rsidRDefault="001F4FE7" w:rsidP="001F4FE7">
            <w:pPr>
              <w:rPr>
                <w:rFonts w:cstheme="minorHAnsi"/>
              </w:rPr>
            </w:pPr>
            <w:r w:rsidRPr="00EC6203">
              <w:rPr>
                <w:rFonts w:cstheme="minorHAnsi"/>
              </w:rPr>
              <w:t>Annual MH drill.</w:t>
            </w:r>
          </w:p>
        </w:tc>
        <w:tc>
          <w:tcPr>
            <w:tcW w:w="585" w:type="dxa"/>
            <w:shd w:val="clear" w:color="auto" w:fill="auto"/>
            <w:vAlign w:val="center"/>
          </w:tcPr>
          <w:p w14:paraId="08B1094B" w14:textId="4E6A9A96" w:rsidR="001F4FE7" w:rsidRPr="00DE346E" w:rsidRDefault="00D53453" w:rsidP="009F44ED">
            <w:pPr>
              <w:ind w:left="-109"/>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ABE2744" w14:textId="789989C9" w:rsidR="001F4FE7" w:rsidRPr="00DE346E" w:rsidRDefault="00D53453" w:rsidP="009F44ED">
            <w:pPr>
              <w:ind w:left="-109"/>
              <w:rPr>
                <w:rFonts w:cstheme="minorHAnsi"/>
                <w:b/>
                <w:bCs/>
                <w:u w:val="single"/>
              </w:rPr>
            </w:pPr>
            <w:sdt>
              <w:sdtPr>
                <w:rPr>
                  <w:rFonts w:cstheme="minorHAnsi"/>
                  <w:sz w:val="20"/>
                  <w:szCs w:val="20"/>
                </w:rPr>
                <w:id w:val="-11118237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2119580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3BF504D7" w14:textId="7EF2316E" w:rsidR="001F4FE7" w:rsidRPr="00DE346E" w:rsidRDefault="00D53453" w:rsidP="009F44ED">
            <w:pPr>
              <w:ind w:left="-109"/>
              <w:rPr>
                <w:rFonts w:cstheme="minorHAnsi"/>
                <w:b/>
                <w:bCs/>
                <w:u w:val="single"/>
              </w:rPr>
            </w:pPr>
            <w:sdt>
              <w:sdtPr>
                <w:rPr>
                  <w:rFonts w:cstheme="minorHAnsi"/>
                  <w:sz w:val="20"/>
                  <w:szCs w:val="20"/>
                </w:rPr>
                <w:id w:val="110084098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4313458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1C77B3B" w14:textId="78EAE48E" w:rsidR="001F4FE7" w:rsidRPr="00DE346E" w:rsidRDefault="00D53453" w:rsidP="009F44ED">
            <w:pPr>
              <w:ind w:left="-109"/>
              <w:rPr>
                <w:rFonts w:cstheme="minorHAnsi"/>
                <w:b/>
                <w:bCs/>
                <w:u w:val="single"/>
              </w:rPr>
            </w:pPr>
            <w:sdt>
              <w:sdtPr>
                <w:rPr>
                  <w:rFonts w:cstheme="minorHAnsi"/>
                  <w:sz w:val="20"/>
                  <w:szCs w:val="20"/>
                </w:rPr>
                <w:id w:val="10356274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598971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CCF5915" w14:textId="65ADE9C6" w:rsidR="001F4FE7" w:rsidRPr="00DE346E" w:rsidRDefault="00D53453" w:rsidP="009F44ED">
            <w:pPr>
              <w:ind w:left="-109"/>
              <w:rPr>
                <w:rFonts w:cstheme="minorHAnsi"/>
                <w:b/>
                <w:bCs/>
                <w:u w:val="single"/>
              </w:rPr>
            </w:pPr>
            <w:sdt>
              <w:sdtPr>
                <w:rPr>
                  <w:rFonts w:cstheme="minorHAnsi"/>
                  <w:sz w:val="20"/>
                  <w:szCs w:val="20"/>
                </w:rPr>
                <w:id w:val="16598655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09467158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9993B84" w14:textId="0B84C7BF" w:rsidR="001F4FE7" w:rsidRPr="00DE346E" w:rsidRDefault="00D53453" w:rsidP="009F44ED">
            <w:pPr>
              <w:ind w:left="-109"/>
              <w:rPr>
                <w:rFonts w:cstheme="minorHAnsi"/>
                <w:b/>
                <w:bCs/>
                <w:u w:val="single"/>
              </w:rPr>
            </w:pPr>
            <w:sdt>
              <w:sdtPr>
                <w:rPr>
                  <w:rFonts w:cstheme="minorHAnsi"/>
                  <w:sz w:val="20"/>
                  <w:szCs w:val="20"/>
                </w:rPr>
                <w:id w:val="-12175027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6494961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68D1C54" w14:textId="1320EE8E" w:rsidR="001F4FE7" w:rsidRPr="00DE346E" w:rsidRDefault="00D53453" w:rsidP="009F44ED">
            <w:pPr>
              <w:ind w:left="-109"/>
              <w:rPr>
                <w:rFonts w:cstheme="minorHAnsi"/>
                <w:b/>
                <w:bCs/>
                <w:u w:val="single"/>
              </w:rPr>
            </w:pPr>
            <w:sdt>
              <w:sdtPr>
                <w:rPr>
                  <w:rFonts w:cstheme="minorHAnsi"/>
                  <w:sz w:val="20"/>
                  <w:szCs w:val="20"/>
                </w:rPr>
                <w:id w:val="122541576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744523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E84B980" w14:textId="59280C61" w:rsidR="001F4FE7" w:rsidRPr="00DE346E" w:rsidRDefault="00D53453" w:rsidP="009F44ED">
            <w:pPr>
              <w:ind w:left="-109"/>
              <w:rPr>
                <w:rFonts w:cstheme="minorHAnsi"/>
                <w:b/>
                <w:bCs/>
                <w:u w:val="single"/>
              </w:rPr>
            </w:pPr>
            <w:sdt>
              <w:sdtPr>
                <w:rPr>
                  <w:rFonts w:cstheme="minorHAnsi"/>
                  <w:sz w:val="20"/>
                  <w:szCs w:val="20"/>
                </w:rPr>
                <w:id w:val="-7299195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5140172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4CD4E6C" w14:textId="40B4C134" w:rsidR="001F4FE7" w:rsidRPr="00DE346E" w:rsidRDefault="00D53453" w:rsidP="009F44ED">
            <w:pPr>
              <w:ind w:left="-109"/>
              <w:rPr>
                <w:rFonts w:cstheme="minorHAnsi"/>
                <w:b/>
                <w:bCs/>
                <w:u w:val="single"/>
              </w:rPr>
            </w:pPr>
            <w:sdt>
              <w:sdtPr>
                <w:rPr>
                  <w:rFonts w:cstheme="minorHAnsi"/>
                  <w:sz w:val="20"/>
                  <w:szCs w:val="20"/>
                </w:rPr>
                <w:id w:val="48799369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827221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34666CA" w14:textId="2F2A3193" w:rsidR="001F4FE7" w:rsidRPr="00DE346E" w:rsidRDefault="00D53453" w:rsidP="009F44ED">
            <w:pPr>
              <w:ind w:left="-109"/>
              <w:rPr>
                <w:rFonts w:cstheme="minorHAnsi"/>
                <w:b/>
                <w:bCs/>
                <w:u w:val="single"/>
              </w:rPr>
            </w:pPr>
            <w:sdt>
              <w:sdtPr>
                <w:rPr>
                  <w:rFonts w:cstheme="minorHAnsi"/>
                  <w:sz w:val="20"/>
                  <w:szCs w:val="20"/>
                </w:rPr>
                <w:id w:val="-211789941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62961285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EE24042" w14:textId="2D1C2D65" w:rsidR="001F4FE7" w:rsidRPr="00DE346E" w:rsidRDefault="00D53453" w:rsidP="009F44ED">
            <w:pPr>
              <w:ind w:left="-109"/>
              <w:rPr>
                <w:rFonts w:cstheme="minorHAnsi"/>
                <w:b/>
                <w:bCs/>
                <w:u w:val="single"/>
              </w:rPr>
            </w:pPr>
            <w:sdt>
              <w:sdtPr>
                <w:rPr>
                  <w:rFonts w:cstheme="minorHAnsi"/>
                  <w:sz w:val="20"/>
                  <w:szCs w:val="20"/>
                </w:rPr>
                <w:id w:val="-1088152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97334240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8C7D487" w14:textId="4A0795F3" w:rsidR="001F4FE7" w:rsidRPr="00DE346E" w:rsidRDefault="00D53453" w:rsidP="009F44ED">
            <w:pPr>
              <w:ind w:left="-109"/>
              <w:rPr>
                <w:rFonts w:cstheme="minorHAnsi"/>
                <w:b/>
                <w:bCs/>
                <w:u w:val="single"/>
              </w:rPr>
            </w:pPr>
            <w:sdt>
              <w:sdtPr>
                <w:rPr>
                  <w:rFonts w:cstheme="minorHAnsi"/>
                  <w:sz w:val="20"/>
                  <w:szCs w:val="20"/>
                </w:rPr>
                <w:id w:val="-9386775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6048547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53133DB" w14:textId="7333C295" w:rsidR="001F4FE7" w:rsidRPr="00DE346E" w:rsidRDefault="00D53453" w:rsidP="009F44ED">
            <w:pPr>
              <w:ind w:left="-109"/>
              <w:rPr>
                <w:rFonts w:cstheme="minorHAnsi"/>
                <w:b/>
                <w:bCs/>
                <w:u w:val="single"/>
              </w:rPr>
            </w:pPr>
            <w:sdt>
              <w:sdtPr>
                <w:rPr>
                  <w:rFonts w:cstheme="minorHAnsi"/>
                  <w:sz w:val="20"/>
                  <w:szCs w:val="20"/>
                </w:rPr>
                <w:id w:val="1599828216"/>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5017436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B9F3937" w14:textId="3A8E9A8A" w:rsidR="001F4FE7" w:rsidRPr="00DE346E" w:rsidRDefault="00D53453" w:rsidP="009F44ED">
            <w:pPr>
              <w:ind w:left="-109"/>
              <w:rPr>
                <w:rFonts w:cstheme="minorHAnsi"/>
                <w:b/>
                <w:bCs/>
                <w:u w:val="single"/>
              </w:rPr>
            </w:pPr>
            <w:sdt>
              <w:sdtPr>
                <w:rPr>
                  <w:rFonts w:cstheme="minorHAnsi"/>
                  <w:sz w:val="20"/>
                  <w:szCs w:val="20"/>
                </w:rPr>
                <w:id w:val="9277748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914575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662D8F6" w14:textId="684182DC" w:rsidR="001F4FE7" w:rsidRPr="00DE346E" w:rsidRDefault="00D53453" w:rsidP="009F44ED">
            <w:pPr>
              <w:ind w:left="-109"/>
              <w:rPr>
                <w:rFonts w:cstheme="minorHAnsi"/>
                <w:b/>
                <w:bCs/>
                <w:u w:val="single"/>
              </w:rPr>
            </w:pPr>
            <w:sdt>
              <w:sdtPr>
                <w:rPr>
                  <w:rFonts w:cstheme="minorHAnsi"/>
                  <w:sz w:val="20"/>
                  <w:szCs w:val="20"/>
                </w:rPr>
                <w:id w:val="7339712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8201477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92A1103" w14:textId="05457567" w:rsidR="001F4FE7" w:rsidRPr="00DE346E" w:rsidRDefault="00D53453" w:rsidP="009F44ED">
            <w:pPr>
              <w:ind w:left="-109"/>
              <w:rPr>
                <w:rFonts w:cstheme="minorHAnsi"/>
                <w:b/>
                <w:bCs/>
                <w:u w:val="single"/>
              </w:rPr>
            </w:pPr>
            <w:sdt>
              <w:sdtPr>
                <w:rPr>
                  <w:rFonts w:cstheme="minorHAnsi"/>
                  <w:sz w:val="20"/>
                  <w:szCs w:val="20"/>
                </w:rPr>
                <w:id w:val="59367098"/>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3336113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DDB6A0A" w14:textId="710BB97F" w:rsidR="001F4FE7" w:rsidRPr="00DE346E" w:rsidRDefault="00D53453" w:rsidP="009F44ED">
            <w:pPr>
              <w:ind w:left="-109"/>
              <w:rPr>
                <w:rFonts w:cstheme="minorHAnsi"/>
                <w:b/>
                <w:bCs/>
                <w:u w:val="single"/>
              </w:rPr>
            </w:pPr>
            <w:sdt>
              <w:sdtPr>
                <w:rPr>
                  <w:rFonts w:cstheme="minorHAnsi"/>
                  <w:sz w:val="20"/>
                  <w:szCs w:val="20"/>
                </w:rPr>
                <w:id w:val="-1438517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499502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5800C8C" w14:textId="3355C09B" w:rsidR="001F4FE7" w:rsidRPr="00DE346E" w:rsidRDefault="00D53453" w:rsidP="009F44ED">
            <w:pPr>
              <w:ind w:left="-109"/>
              <w:rPr>
                <w:rFonts w:cstheme="minorHAnsi"/>
                <w:b/>
                <w:bCs/>
                <w:u w:val="single"/>
              </w:rPr>
            </w:pPr>
            <w:sdt>
              <w:sdtPr>
                <w:rPr>
                  <w:rFonts w:cstheme="minorHAnsi"/>
                  <w:sz w:val="20"/>
                  <w:szCs w:val="20"/>
                </w:rPr>
                <w:id w:val="120891115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56114029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C6E4E11" w14:textId="538F2F25" w:rsidR="001F4FE7" w:rsidRPr="00DE346E" w:rsidRDefault="00D53453" w:rsidP="009F44ED">
            <w:pPr>
              <w:ind w:left="-109"/>
              <w:rPr>
                <w:rFonts w:cstheme="minorHAnsi"/>
                <w:b/>
                <w:bCs/>
                <w:u w:val="single"/>
              </w:rPr>
            </w:pPr>
            <w:sdt>
              <w:sdtPr>
                <w:rPr>
                  <w:rFonts w:cstheme="minorHAnsi"/>
                  <w:sz w:val="20"/>
                  <w:szCs w:val="20"/>
                </w:rPr>
                <w:id w:val="15134080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709035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2EB5E201" w14:textId="4276756A" w:rsidR="001F4FE7" w:rsidRPr="00DE346E" w:rsidRDefault="00D53453" w:rsidP="009F44ED">
            <w:pPr>
              <w:ind w:left="-109"/>
              <w:rPr>
                <w:rFonts w:cstheme="minorHAnsi"/>
                <w:b/>
                <w:bCs/>
                <w:u w:val="single"/>
              </w:rPr>
            </w:pPr>
            <w:sdt>
              <w:sdtPr>
                <w:rPr>
                  <w:rFonts w:cstheme="minorHAnsi"/>
                  <w:sz w:val="20"/>
                  <w:szCs w:val="20"/>
                </w:rPr>
                <w:id w:val="47503302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7126899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sdt>
          <w:sdtPr>
            <w:rPr>
              <w:rFonts w:cstheme="minorHAnsi"/>
              <w:b/>
              <w:bCs/>
            </w:rPr>
            <w:id w:val="-1228836254"/>
            <w:placeholder>
              <w:docPart w:val="8FCFE5A2C4FA4180A2F71F59864465D2"/>
            </w:placeholder>
            <w:showingPlcHdr/>
          </w:sdtPr>
          <w:sdtEndPr/>
          <w:sdtContent>
            <w:tc>
              <w:tcPr>
                <w:tcW w:w="1158" w:type="dxa"/>
                <w:vAlign w:val="center"/>
              </w:tcPr>
              <w:p w14:paraId="12AC15B6" w14:textId="77777777" w:rsidR="001F4FE7" w:rsidRPr="008D5561" w:rsidRDefault="001F4FE7" w:rsidP="001F4FE7">
                <w:pPr>
                  <w:rPr>
                    <w:rFonts w:cstheme="minorHAnsi"/>
                    <w:b/>
                    <w:bCs/>
                  </w:rPr>
                </w:pPr>
                <w:r w:rsidRPr="008D5561">
                  <w:rPr>
                    <w:rStyle w:val="PlaceholderText"/>
                  </w:rPr>
                  <w:t># Deficient</w:t>
                </w:r>
              </w:p>
            </w:tc>
          </w:sdtContent>
        </w:sdt>
        <w:sdt>
          <w:sdtPr>
            <w:rPr>
              <w:rFonts w:cstheme="minorHAnsi"/>
              <w:b/>
              <w:bCs/>
            </w:rPr>
            <w:id w:val="1625581332"/>
            <w:placeholder>
              <w:docPart w:val="C496674C279F4A738151F0E7C354D845"/>
            </w:placeholder>
            <w:showingPlcHdr/>
          </w:sdtPr>
          <w:sdtEndPr/>
          <w:sdtContent>
            <w:tc>
              <w:tcPr>
                <w:tcW w:w="1198" w:type="dxa"/>
                <w:vAlign w:val="center"/>
              </w:tcPr>
              <w:p w14:paraId="6EC99652" w14:textId="77777777" w:rsidR="001F4FE7" w:rsidRPr="008D5561" w:rsidRDefault="001F4FE7" w:rsidP="001F4FE7">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051BB1D4" w:rsidR="00385AAA" w:rsidRPr="00EC6203" w:rsidRDefault="00D53453" w:rsidP="009F44ED">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Pr>
                    <w:sz w:val="24"/>
                    <w:szCs w:val="24"/>
                  </w:rPr>
                  <w:t>C</w:t>
                </w:r>
              </w:sdtContent>
            </w:sdt>
            <w:r w:rsidR="00385AAA" w:rsidRPr="00EC6203">
              <w:rPr>
                <w:rFonts w:cstheme="minorHAnsi"/>
                <w:b/>
                <w:bCs/>
              </w:rPr>
              <w:t>omments:</w:t>
            </w:r>
            <w:r w:rsidR="00385AAA" w:rsidRPr="00EC6203">
              <w:rPr>
                <w:rFonts w:cstheme="minorHAnsi"/>
              </w:rPr>
              <w:t xml:space="preserve"> </w:t>
            </w:r>
            <w:sdt>
              <w:sdtPr>
                <w:rPr>
                  <w:rFonts w:cstheme="minorHAnsi"/>
                </w:rPr>
                <w:id w:val="1849298713"/>
                <w:placeholder>
                  <w:docPart w:val="AA59DC293D114BCEBD38C08555595114"/>
                </w:placeholder>
                <w:showingPlcHdr/>
              </w:sdtPr>
              <w:sdtEndPr/>
              <w:sdtContent>
                <w:r w:rsidR="00385AAA" w:rsidRPr="00EC6203">
                  <w:rPr>
                    <w:rStyle w:val="PlaceholderText"/>
                  </w:rPr>
                  <w:t>Enter comments for any deficiencies noted and/or any records where this standard may not be applicable.</w:t>
                </w:r>
              </w:sdtContent>
            </w:sdt>
          </w:p>
        </w:tc>
      </w:tr>
      <w:tr w:rsidR="0013122D" w14:paraId="3C0C00CA" w14:textId="77777777" w:rsidTr="0013122D">
        <w:trPr>
          <w:cantSplit/>
          <w:jc w:val="center"/>
        </w:trPr>
        <w:tc>
          <w:tcPr>
            <w:tcW w:w="5394" w:type="dxa"/>
            <w:shd w:val="clear" w:color="auto" w:fill="E5EAF6"/>
          </w:tcPr>
          <w:p w14:paraId="4592F40D" w14:textId="77777777" w:rsidR="0013122D" w:rsidRPr="00EC6203" w:rsidRDefault="0013122D" w:rsidP="0013122D">
            <w:pPr>
              <w:rPr>
                <w:rFonts w:cstheme="minorHAnsi"/>
                <w:b/>
                <w:bCs/>
                <w:sz w:val="12"/>
                <w:szCs w:val="12"/>
              </w:rPr>
            </w:pPr>
          </w:p>
          <w:bookmarkStart w:id="21" w:name="MedWorksheet14"/>
          <w:bookmarkEnd w:id="21"/>
          <w:p w14:paraId="20CB2BD5" w14:textId="3D55B558" w:rsidR="0013122D" w:rsidRPr="00EC6203" w:rsidRDefault="0013122D" w:rsidP="0013122D">
            <w:pPr>
              <w:rPr>
                <w:rFonts w:cstheme="minorHAnsi"/>
                <w:b/>
                <w:bCs/>
              </w:rPr>
            </w:pPr>
            <w:r w:rsidRPr="00EC6203">
              <w:rPr>
                <w:b/>
                <w:bCs/>
              </w:rPr>
              <w:fldChar w:fldCharType="begin"/>
            </w:r>
            <w:r w:rsidRPr="00EC6203">
              <w:rPr>
                <w:b/>
                <w:bCs/>
              </w:rPr>
              <w:instrText xml:space="preserve"> HYPERLINK  \l "Per11C6" </w:instrText>
            </w:r>
            <w:r w:rsidRPr="00EC6203">
              <w:rPr>
                <w:b/>
                <w:bCs/>
              </w:rPr>
              <w:fldChar w:fldCharType="separate"/>
            </w:r>
            <w:r w:rsidRPr="00EC6203">
              <w:rPr>
                <w:rStyle w:val="Hyperlink"/>
                <w:b/>
                <w:bCs/>
              </w:rPr>
              <w:t>11-C-6</w:t>
            </w:r>
            <w:r w:rsidRPr="00EC6203">
              <w:rPr>
                <w:b/>
                <w:bCs/>
              </w:rPr>
              <w:fldChar w:fldCharType="end"/>
            </w:r>
            <w:r w:rsidRPr="00EC6203">
              <w:t xml:space="preserve">   </w:t>
            </w:r>
            <w:r w:rsidRPr="00EC6203">
              <w:rPr>
                <w:i/>
                <w:iCs/>
              </w:rPr>
              <w:t>A, B, C-M, C</w:t>
            </w:r>
          </w:p>
          <w:p w14:paraId="261AA429" w14:textId="71911796" w:rsidR="0013122D" w:rsidRPr="00EC6203" w:rsidRDefault="0013122D" w:rsidP="0013122D">
            <w:pPr>
              <w:rPr>
                <w:rFonts w:cstheme="minorHAnsi"/>
              </w:rPr>
            </w:pPr>
            <w:r w:rsidRPr="00EC6203">
              <w:rPr>
                <w:rFonts w:cstheme="minorHAnsi"/>
              </w:rPr>
              <w:t>Medical Staff – Legally and professionally credentialed and qualified for positions and performance of privileges as granted.  Facility grants privileges in accordance with appropriate recommendations.</w:t>
            </w:r>
          </w:p>
        </w:tc>
        <w:tc>
          <w:tcPr>
            <w:tcW w:w="585" w:type="dxa"/>
            <w:shd w:val="clear" w:color="auto" w:fill="E5EAF6"/>
            <w:vAlign w:val="center"/>
          </w:tcPr>
          <w:p w14:paraId="67186F37" w14:textId="168F0BD1" w:rsidR="0013122D" w:rsidRPr="00DE346E" w:rsidRDefault="00D53453" w:rsidP="009F44ED">
            <w:pPr>
              <w:ind w:left="-109"/>
              <w:rPr>
                <w:rFonts w:cstheme="minorHAnsi"/>
                <w:b/>
                <w:bCs/>
                <w:u w:val="single"/>
              </w:rPr>
            </w:pPr>
            <w:sdt>
              <w:sdtPr>
                <w:rPr>
                  <w:rFonts w:cstheme="minorHAnsi"/>
                  <w:sz w:val="20"/>
                  <w:szCs w:val="20"/>
                </w:rPr>
                <w:id w:val="-8793980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2860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207758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F6F8545" w14:textId="3DD6F266" w:rsidR="0013122D" w:rsidRPr="00DE346E" w:rsidRDefault="00D53453" w:rsidP="009F44ED">
            <w:pPr>
              <w:ind w:left="-109"/>
              <w:rPr>
                <w:rFonts w:cstheme="minorHAnsi"/>
                <w:b/>
                <w:bCs/>
                <w:u w:val="single"/>
              </w:rPr>
            </w:pPr>
            <w:sdt>
              <w:sdtPr>
                <w:rPr>
                  <w:rFonts w:cstheme="minorHAnsi"/>
                  <w:sz w:val="20"/>
                  <w:szCs w:val="20"/>
                </w:rPr>
                <w:id w:val="3772061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20334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4972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4587E4F" w14:textId="2E9F9F9E" w:rsidR="0013122D" w:rsidRPr="00DE346E" w:rsidRDefault="00D53453" w:rsidP="009F44ED">
            <w:pPr>
              <w:ind w:left="-109"/>
              <w:rPr>
                <w:rFonts w:cstheme="minorHAnsi"/>
                <w:b/>
                <w:bCs/>
                <w:u w:val="single"/>
              </w:rPr>
            </w:pPr>
            <w:sdt>
              <w:sdtPr>
                <w:rPr>
                  <w:rFonts w:cstheme="minorHAnsi"/>
                  <w:sz w:val="20"/>
                  <w:szCs w:val="20"/>
                </w:rPr>
                <w:id w:val="-6528388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38916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882677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1F27929" w14:textId="647B130B" w:rsidR="0013122D" w:rsidRPr="00DE346E" w:rsidRDefault="00D53453" w:rsidP="009F44ED">
            <w:pPr>
              <w:ind w:left="-109"/>
              <w:rPr>
                <w:rFonts w:cstheme="minorHAnsi"/>
                <w:b/>
                <w:bCs/>
                <w:u w:val="single"/>
              </w:rPr>
            </w:pPr>
            <w:sdt>
              <w:sdtPr>
                <w:rPr>
                  <w:rFonts w:cstheme="minorHAnsi"/>
                  <w:sz w:val="20"/>
                  <w:szCs w:val="20"/>
                </w:rPr>
                <w:id w:val="-26817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318115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732270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E1EF947" w14:textId="7CEBCD2A" w:rsidR="0013122D" w:rsidRPr="00DE346E" w:rsidRDefault="00D53453" w:rsidP="009F44ED">
            <w:pPr>
              <w:ind w:left="-109"/>
              <w:rPr>
                <w:rFonts w:cstheme="minorHAnsi"/>
                <w:b/>
                <w:bCs/>
                <w:u w:val="single"/>
              </w:rPr>
            </w:pPr>
            <w:sdt>
              <w:sdtPr>
                <w:rPr>
                  <w:rFonts w:cstheme="minorHAnsi"/>
                  <w:sz w:val="20"/>
                  <w:szCs w:val="20"/>
                </w:rPr>
                <w:id w:val="3116091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39632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29006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4DFB66" w14:textId="2504E7AD" w:rsidR="0013122D" w:rsidRPr="00DE346E" w:rsidRDefault="00D53453" w:rsidP="009F44ED">
            <w:pPr>
              <w:ind w:left="-109"/>
              <w:rPr>
                <w:rFonts w:cstheme="minorHAnsi"/>
                <w:b/>
                <w:bCs/>
                <w:u w:val="single"/>
              </w:rPr>
            </w:pPr>
            <w:sdt>
              <w:sdtPr>
                <w:rPr>
                  <w:rFonts w:cstheme="minorHAnsi"/>
                  <w:sz w:val="20"/>
                  <w:szCs w:val="20"/>
                </w:rPr>
                <w:id w:val="-592161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434760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839466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BB25364" w14:textId="69374173" w:rsidR="0013122D" w:rsidRPr="00DE346E" w:rsidRDefault="00D53453" w:rsidP="009F44ED">
            <w:pPr>
              <w:ind w:left="-109"/>
              <w:rPr>
                <w:rFonts w:cstheme="minorHAnsi"/>
                <w:b/>
                <w:bCs/>
                <w:u w:val="single"/>
              </w:rPr>
            </w:pPr>
            <w:sdt>
              <w:sdtPr>
                <w:rPr>
                  <w:rFonts w:cstheme="minorHAnsi"/>
                  <w:sz w:val="20"/>
                  <w:szCs w:val="20"/>
                </w:rPr>
                <w:id w:val="21094546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3580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48003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3360D46" w14:textId="5243A487" w:rsidR="0013122D" w:rsidRPr="00DE346E" w:rsidRDefault="00D53453" w:rsidP="009F44ED">
            <w:pPr>
              <w:ind w:left="-109"/>
              <w:rPr>
                <w:rFonts w:cstheme="minorHAnsi"/>
                <w:b/>
                <w:bCs/>
                <w:u w:val="single"/>
              </w:rPr>
            </w:pPr>
            <w:sdt>
              <w:sdtPr>
                <w:rPr>
                  <w:rFonts w:cstheme="minorHAnsi"/>
                  <w:sz w:val="20"/>
                  <w:szCs w:val="20"/>
                </w:rPr>
                <w:id w:val="-14227099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782387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04766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BA8307D" w14:textId="5F60ECB7" w:rsidR="0013122D" w:rsidRPr="00DE346E" w:rsidRDefault="00D53453" w:rsidP="009F44ED">
            <w:pPr>
              <w:ind w:left="-109"/>
              <w:rPr>
                <w:rFonts w:cstheme="minorHAnsi"/>
                <w:b/>
                <w:bCs/>
                <w:u w:val="single"/>
              </w:rPr>
            </w:pPr>
            <w:sdt>
              <w:sdtPr>
                <w:rPr>
                  <w:rFonts w:cstheme="minorHAnsi"/>
                  <w:sz w:val="20"/>
                  <w:szCs w:val="20"/>
                </w:rPr>
                <w:id w:val="-20477550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28149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642503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E590120" w14:textId="7A28E7C5" w:rsidR="0013122D" w:rsidRPr="00DE346E" w:rsidRDefault="00D53453" w:rsidP="009F44ED">
            <w:pPr>
              <w:ind w:left="-109"/>
              <w:rPr>
                <w:rFonts w:cstheme="minorHAnsi"/>
                <w:b/>
                <w:bCs/>
                <w:u w:val="single"/>
              </w:rPr>
            </w:pPr>
            <w:sdt>
              <w:sdtPr>
                <w:rPr>
                  <w:rFonts w:cstheme="minorHAnsi"/>
                  <w:sz w:val="20"/>
                  <w:szCs w:val="20"/>
                </w:rPr>
                <w:id w:val="-2175165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0879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33428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8D2108" w14:textId="1D74E3C1" w:rsidR="0013122D" w:rsidRPr="00DE346E" w:rsidRDefault="00D53453" w:rsidP="009F44ED">
            <w:pPr>
              <w:ind w:left="-109"/>
              <w:rPr>
                <w:rFonts w:cstheme="minorHAnsi"/>
                <w:b/>
                <w:bCs/>
                <w:u w:val="single"/>
              </w:rPr>
            </w:pPr>
            <w:sdt>
              <w:sdtPr>
                <w:rPr>
                  <w:rFonts w:cstheme="minorHAnsi"/>
                  <w:sz w:val="20"/>
                  <w:szCs w:val="20"/>
                </w:rPr>
                <w:id w:val="20095558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97649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42806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392C37" w14:textId="36FEA0DE" w:rsidR="0013122D" w:rsidRPr="00DE346E" w:rsidRDefault="00D53453" w:rsidP="009F44ED">
            <w:pPr>
              <w:ind w:left="-109"/>
              <w:rPr>
                <w:rFonts w:cstheme="minorHAnsi"/>
                <w:b/>
                <w:bCs/>
                <w:u w:val="single"/>
              </w:rPr>
            </w:pPr>
            <w:sdt>
              <w:sdtPr>
                <w:rPr>
                  <w:rFonts w:cstheme="minorHAnsi"/>
                  <w:sz w:val="20"/>
                  <w:szCs w:val="20"/>
                </w:rPr>
                <w:id w:val="-5437480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16884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52574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861FA92" w14:textId="21B39C59" w:rsidR="0013122D" w:rsidRPr="00DE346E" w:rsidRDefault="00D53453" w:rsidP="009F44ED">
            <w:pPr>
              <w:ind w:left="-109"/>
              <w:rPr>
                <w:rFonts w:cstheme="minorHAnsi"/>
                <w:b/>
                <w:bCs/>
                <w:u w:val="single"/>
              </w:rPr>
            </w:pPr>
            <w:sdt>
              <w:sdtPr>
                <w:rPr>
                  <w:rFonts w:cstheme="minorHAnsi"/>
                  <w:sz w:val="20"/>
                  <w:szCs w:val="20"/>
                </w:rPr>
                <w:id w:val="-12730088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960943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33034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1D67C8B" w14:textId="759C4453" w:rsidR="0013122D" w:rsidRPr="00DE346E" w:rsidRDefault="00D53453" w:rsidP="009F44ED">
            <w:pPr>
              <w:ind w:left="-109"/>
              <w:rPr>
                <w:rFonts w:cstheme="minorHAnsi"/>
                <w:b/>
                <w:bCs/>
                <w:u w:val="single"/>
              </w:rPr>
            </w:pPr>
            <w:sdt>
              <w:sdtPr>
                <w:rPr>
                  <w:rFonts w:cstheme="minorHAnsi"/>
                  <w:sz w:val="20"/>
                  <w:szCs w:val="20"/>
                </w:rPr>
                <w:id w:val="-19499236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86993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66003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74C19B" w14:textId="676318F6" w:rsidR="0013122D" w:rsidRPr="00DE346E" w:rsidRDefault="00D53453" w:rsidP="009F44ED">
            <w:pPr>
              <w:ind w:left="-109"/>
              <w:rPr>
                <w:rFonts w:cstheme="minorHAnsi"/>
                <w:b/>
                <w:bCs/>
                <w:u w:val="single"/>
              </w:rPr>
            </w:pPr>
            <w:sdt>
              <w:sdtPr>
                <w:rPr>
                  <w:rFonts w:cstheme="minorHAnsi"/>
                  <w:sz w:val="20"/>
                  <w:szCs w:val="20"/>
                </w:rPr>
                <w:id w:val="1339267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13286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1117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341A5F" w14:textId="1395DCB0" w:rsidR="0013122D" w:rsidRPr="00DE346E" w:rsidRDefault="00D53453" w:rsidP="009F44ED">
            <w:pPr>
              <w:ind w:left="-109"/>
              <w:rPr>
                <w:rFonts w:cstheme="minorHAnsi"/>
                <w:b/>
                <w:bCs/>
                <w:u w:val="single"/>
              </w:rPr>
            </w:pPr>
            <w:sdt>
              <w:sdtPr>
                <w:rPr>
                  <w:rFonts w:cstheme="minorHAnsi"/>
                  <w:sz w:val="20"/>
                  <w:szCs w:val="20"/>
                </w:rPr>
                <w:id w:val="1023051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62425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59338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E477CA" w14:textId="2878047E" w:rsidR="0013122D" w:rsidRPr="00DE346E" w:rsidRDefault="00D53453" w:rsidP="009F44ED">
            <w:pPr>
              <w:ind w:left="-109"/>
              <w:rPr>
                <w:rFonts w:cstheme="minorHAnsi"/>
                <w:b/>
                <w:bCs/>
                <w:u w:val="single"/>
              </w:rPr>
            </w:pPr>
            <w:sdt>
              <w:sdtPr>
                <w:rPr>
                  <w:rFonts w:cstheme="minorHAnsi"/>
                  <w:sz w:val="20"/>
                  <w:szCs w:val="20"/>
                </w:rPr>
                <w:id w:val="-5520824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42642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98016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2D472F3" w14:textId="2BB7E368" w:rsidR="0013122D" w:rsidRPr="00DE346E" w:rsidRDefault="00D53453" w:rsidP="009F44ED">
            <w:pPr>
              <w:ind w:left="-109"/>
              <w:rPr>
                <w:rFonts w:cstheme="minorHAnsi"/>
                <w:b/>
                <w:bCs/>
                <w:u w:val="single"/>
              </w:rPr>
            </w:pPr>
            <w:sdt>
              <w:sdtPr>
                <w:rPr>
                  <w:rFonts w:cstheme="minorHAnsi"/>
                  <w:sz w:val="20"/>
                  <w:szCs w:val="20"/>
                </w:rPr>
                <w:id w:val="2436970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42234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45044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B4AA3B3" w14:textId="7E3FBB6E" w:rsidR="0013122D" w:rsidRPr="00DE346E" w:rsidRDefault="00D53453" w:rsidP="009F44ED">
            <w:pPr>
              <w:ind w:left="-109"/>
              <w:rPr>
                <w:rFonts w:cstheme="minorHAnsi"/>
                <w:b/>
                <w:bCs/>
                <w:u w:val="single"/>
              </w:rPr>
            </w:pPr>
            <w:sdt>
              <w:sdtPr>
                <w:rPr>
                  <w:rFonts w:cstheme="minorHAnsi"/>
                  <w:sz w:val="20"/>
                  <w:szCs w:val="20"/>
                </w:rPr>
                <w:id w:val="9101218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34559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19240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976F88C" w14:textId="458B9CD5" w:rsidR="0013122D" w:rsidRPr="00DE346E" w:rsidRDefault="00D53453" w:rsidP="009F44ED">
            <w:pPr>
              <w:ind w:left="-109"/>
              <w:rPr>
                <w:rFonts w:cstheme="minorHAnsi"/>
                <w:b/>
                <w:bCs/>
                <w:u w:val="single"/>
              </w:rPr>
            </w:pPr>
            <w:sdt>
              <w:sdtPr>
                <w:rPr>
                  <w:rFonts w:cstheme="minorHAnsi"/>
                  <w:sz w:val="20"/>
                  <w:szCs w:val="20"/>
                </w:rPr>
                <w:id w:val="2412195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293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521853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64115848"/>
            <w:placeholder>
              <w:docPart w:val="0BE33CD6D81144889CA79C0C5649D90C"/>
            </w:placeholder>
            <w:showingPlcHdr/>
          </w:sdtPr>
          <w:sdtEndPr/>
          <w:sdtContent>
            <w:tc>
              <w:tcPr>
                <w:tcW w:w="1158" w:type="dxa"/>
                <w:shd w:val="clear" w:color="auto" w:fill="E5EAF6"/>
              </w:tcPr>
              <w:p w14:paraId="5429E9B3"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2117672322"/>
            <w:placeholder>
              <w:docPart w:val="2CA592C5C1E7440BB6C7A22EAEB7999C"/>
            </w:placeholder>
            <w:showingPlcHdr/>
          </w:sdtPr>
          <w:sdtEndPr/>
          <w:sdtContent>
            <w:tc>
              <w:tcPr>
                <w:tcW w:w="1198" w:type="dxa"/>
                <w:shd w:val="clear" w:color="auto" w:fill="E5EAF6"/>
              </w:tcPr>
              <w:p w14:paraId="66F765DF" w14:textId="77777777" w:rsidR="0013122D" w:rsidRPr="00DE346E" w:rsidRDefault="0013122D" w:rsidP="0013122D">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EC6203" w:rsidRDefault="00C06BAD" w:rsidP="009F44ED">
            <w:pPr>
              <w:ind w:left="-109"/>
            </w:pPr>
            <w:r w:rsidRPr="00EC6203">
              <w:rPr>
                <w:rFonts w:cstheme="minorHAnsi"/>
                <w:b/>
                <w:bCs/>
              </w:rPr>
              <w:t>Comments:</w:t>
            </w:r>
            <w:r w:rsidRPr="00EC6203">
              <w:rPr>
                <w:rFonts w:cstheme="minorHAnsi"/>
              </w:rPr>
              <w:t xml:space="preserve"> </w:t>
            </w:r>
            <w:sdt>
              <w:sdtPr>
                <w:rPr>
                  <w:rFonts w:cstheme="minorHAnsi"/>
                </w:rPr>
                <w:id w:val="1957835330"/>
                <w:placeholder>
                  <w:docPart w:val="EC8E8D5039224E338ADD30078B6AE8B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45AD9DCA" w14:textId="77777777" w:rsidTr="0013122D">
        <w:trPr>
          <w:cantSplit/>
          <w:jc w:val="center"/>
        </w:trPr>
        <w:tc>
          <w:tcPr>
            <w:tcW w:w="5394" w:type="dxa"/>
          </w:tcPr>
          <w:p w14:paraId="3E470D88" w14:textId="77777777" w:rsidR="0013122D" w:rsidRPr="00EC6203" w:rsidRDefault="0013122D" w:rsidP="0013122D">
            <w:pPr>
              <w:rPr>
                <w:rFonts w:cstheme="minorHAnsi"/>
                <w:b/>
                <w:bCs/>
                <w:sz w:val="12"/>
                <w:szCs w:val="12"/>
              </w:rPr>
            </w:pPr>
          </w:p>
          <w:p w14:paraId="1C199ED8" w14:textId="337739DB" w:rsidR="0013122D" w:rsidRPr="00EC6203" w:rsidRDefault="00D53453" w:rsidP="0013122D">
            <w:pPr>
              <w:rPr>
                <w:rFonts w:cstheme="minorHAnsi"/>
              </w:rPr>
            </w:pPr>
            <w:hyperlink w:anchor="Per11C17" w:history="1">
              <w:r w:rsidR="0013122D" w:rsidRPr="00EC6203">
                <w:rPr>
                  <w:rStyle w:val="Hyperlink"/>
                  <w:rFonts w:cstheme="minorHAnsi"/>
                  <w:b/>
                  <w:bCs/>
                </w:rPr>
                <w:t>11-C-17</w:t>
              </w:r>
            </w:hyperlink>
            <w:r w:rsidR="0013122D" w:rsidRPr="00EC6203">
              <w:rPr>
                <w:rFonts w:cstheme="minorHAnsi"/>
              </w:rPr>
              <w:t xml:space="preserve">   </w:t>
            </w:r>
            <w:r w:rsidR="0013122D" w:rsidRPr="00EC6203">
              <w:rPr>
                <w:i/>
                <w:iCs/>
              </w:rPr>
              <w:t>A, B, C-M, C</w:t>
            </w:r>
          </w:p>
          <w:p w14:paraId="090C2E06" w14:textId="770C9E5D" w:rsidR="0013122D" w:rsidRPr="00EC6203" w:rsidRDefault="0013122D" w:rsidP="0013122D">
            <w:pPr>
              <w:rPr>
                <w:rFonts w:cstheme="minorHAnsi"/>
              </w:rPr>
            </w:pPr>
            <w:r w:rsidRPr="00EC6203">
              <w:rPr>
                <w:rFonts w:cstheme="minorHAnsi"/>
              </w:rPr>
              <w:t>Dentists - Dental procedures are performed only by dental health professionals who have been granted privileges to</w:t>
            </w:r>
          </w:p>
          <w:p w14:paraId="334E52CE" w14:textId="77777777" w:rsidR="0013122D" w:rsidRPr="00EC6203" w:rsidRDefault="0013122D" w:rsidP="0013122D">
            <w:pPr>
              <w:rPr>
                <w:rFonts w:cstheme="minorHAnsi"/>
              </w:rPr>
            </w:pPr>
            <w:r w:rsidRPr="00EC6203">
              <w:rPr>
                <w:rFonts w:cstheme="minorHAnsi"/>
              </w:rPr>
              <w:t>perform those procedures by the governing body of the</w:t>
            </w:r>
          </w:p>
          <w:p w14:paraId="70084C25" w14:textId="6333A79E" w:rsidR="0013122D" w:rsidRPr="00EC6203" w:rsidRDefault="0013122D" w:rsidP="0013122D">
            <w:pPr>
              <w:rPr>
                <w:rFonts w:cstheme="minorHAnsi"/>
              </w:rPr>
            </w:pPr>
            <w:r w:rsidRPr="00EC6203">
              <w:rPr>
                <w:rFonts w:cstheme="minorHAnsi"/>
              </w:rPr>
              <w:t>facility.</w:t>
            </w:r>
          </w:p>
        </w:tc>
        <w:tc>
          <w:tcPr>
            <w:tcW w:w="585" w:type="dxa"/>
            <w:shd w:val="clear" w:color="auto" w:fill="auto"/>
            <w:vAlign w:val="center"/>
          </w:tcPr>
          <w:p w14:paraId="095E13A4" w14:textId="6386A737" w:rsidR="0013122D" w:rsidRPr="00DE346E" w:rsidRDefault="00D53453" w:rsidP="009F44ED">
            <w:pPr>
              <w:ind w:left="-109"/>
              <w:rPr>
                <w:rFonts w:cstheme="minorHAnsi"/>
                <w:b/>
                <w:bCs/>
                <w:u w:val="single"/>
              </w:rPr>
            </w:pPr>
            <w:sdt>
              <w:sdtPr>
                <w:rPr>
                  <w:rFonts w:cstheme="minorHAnsi"/>
                  <w:sz w:val="20"/>
                  <w:szCs w:val="20"/>
                </w:rPr>
                <w:id w:val="971093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8289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76622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243924" w14:textId="711AFA59" w:rsidR="0013122D" w:rsidRPr="00DE346E" w:rsidRDefault="00D53453" w:rsidP="009F44ED">
            <w:pPr>
              <w:ind w:left="-109"/>
              <w:rPr>
                <w:rFonts w:cstheme="minorHAnsi"/>
                <w:b/>
                <w:bCs/>
                <w:u w:val="single"/>
              </w:rPr>
            </w:pPr>
            <w:sdt>
              <w:sdtPr>
                <w:rPr>
                  <w:rFonts w:cstheme="minorHAnsi"/>
                  <w:sz w:val="20"/>
                  <w:szCs w:val="20"/>
                </w:rPr>
                <w:id w:val="211116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157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09072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B10D9D" w14:textId="03B7845B" w:rsidR="0013122D" w:rsidRPr="00DE346E" w:rsidRDefault="00D53453" w:rsidP="009F44ED">
            <w:pPr>
              <w:ind w:left="-109"/>
              <w:rPr>
                <w:rFonts w:cstheme="minorHAnsi"/>
                <w:b/>
                <w:bCs/>
                <w:u w:val="single"/>
              </w:rPr>
            </w:pPr>
            <w:sdt>
              <w:sdtPr>
                <w:rPr>
                  <w:rFonts w:cstheme="minorHAnsi"/>
                  <w:sz w:val="20"/>
                  <w:szCs w:val="20"/>
                </w:rPr>
                <w:id w:val="8815187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637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70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C6443D6" w14:textId="4E12472E" w:rsidR="0013122D" w:rsidRPr="00DE346E" w:rsidRDefault="00D53453" w:rsidP="009F44ED">
            <w:pPr>
              <w:ind w:left="-109"/>
              <w:rPr>
                <w:rFonts w:cstheme="minorHAnsi"/>
                <w:b/>
                <w:bCs/>
                <w:u w:val="single"/>
              </w:rPr>
            </w:pPr>
            <w:sdt>
              <w:sdtPr>
                <w:rPr>
                  <w:rFonts w:cstheme="minorHAnsi"/>
                  <w:sz w:val="20"/>
                  <w:szCs w:val="20"/>
                </w:rPr>
                <w:id w:val="21352055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512516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864371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8B2FB2" w14:textId="226D4CAC" w:rsidR="0013122D" w:rsidRPr="00DE346E" w:rsidRDefault="00D53453" w:rsidP="009F44ED">
            <w:pPr>
              <w:ind w:left="-109"/>
              <w:rPr>
                <w:rFonts w:cstheme="minorHAnsi"/>
                <w:b/>
                <w:bCs/>
                <w:u w:val="single"/>
              </w:rPr>
            </w:pPr>
            <w:sdt>
              <w:sdtPr>
                <w:rPr>
                  <w:rFonts w:cstheme="minorHAnsi"/>
                  <w:sz w:val="20"/>
                  <w:szCs w:val="20"/>
                </w:rPr>
                <w:id w:val="1283082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156796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83493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FB1C064" w14:textId="2C0150FB" w:rsidR="0013122D" w:rsidRPr="00DE346E" w:rsidRDefault="00D53453" w:rsidP="009F44ED">
            <w:pPr>
              <w:ind w:left="-109"/>
              <w:rPr>
                <w:rFonts w:cstheme="minorHAnsi"/>
                <w:b/>
                <w:bCs/>
                <w:u w:val="single"/>
              </w:rPr>
            </w:pPr>
            <w:sdt>
              <w:sdtPr>
                <w:rPr>
                  <w:rFonts w:cstheme="minorHAnsi"/>
                  <w:sz w:val="20"/>
                  <w:szCs w:val="20"/>
                </w:rPr>
                <w:id w:val="10826458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87382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68355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12E9891" w14:textId="710866D6" w:rsidR="0013122D" w:rsidRPr="00DE346E" w:rsidRDefault="00D53453" w:rsidP="009F44ED">
            <w:pPr>
              <w:ind w:left="-109"/>
              <w:rPr>
                <w:rFonts w:cstheme="minorHAnsi"/>
                <w:b/>
                <w:bCs/>
                <w:u w:val="single"/>
              </w:rPr>
            </w:pPr>
            <w:sdt>
              <w:sdtPr>
                <w:rPr>
                  <w:rFonts w:cstheme="minorHAnsi"/>
                  <w:sz w:val="20"/>
                  <w:szCs w:val="20"/>
                </w:rPr>
                <w:id w:val="15777071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188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653633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39FBD28" w14:textId="30965B74" w:rsidR="0013122D" w:rsidRPr="00DE346E" w:rsidRDefault="00D53453" w:rsidP="009F44ED">
            <w:pPr>
              <w:ind w:left="-109"/>
              <w:rPr>
                <w:rFonts w:cstheme="minorHAnsi"/>
                <w:b/>
                <w:bCs/>
                <w:u w:val="single"/>
              </w:rPr>
            </w:pPr>
            <w:sdt>
              <w:sdtPr>
                <w:rPr>
                  <w:rFonts w:cstheme="minorHAnsi"/>
                  <w:sz w:val="20"/>
                  <w:szCs w:val="20"/>
                </w:rPr>
                <w:id w:val="17530825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682048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39916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2287024" w14:textId="5FEDAD62" w:rsidR="0013122D" w:rsidRPr="00DE346E" w:rsidRDefault="00D53453" w:rsidP="009F44ED">
            <w:pPr>
              <w:ind w:left="-109"/>
              <w:rPr>
                <w:rFonts w:cstheme="minorHAnsi"/>
                <w:b/>
                <w:bCs/>
                <w:u w:val="single"/>
              </w:rPr>
            </w:pPr>
            <w:sdt>
              <w:sdtPr>
                <w:rPr>
                  <w:rFonts w:cstheme="minorHAnsi"/>
                  <w:sz w:val="20"/>
                  <w:szCs w:val="20"/>
                </w:rPr>
                <w:id w:val="-186833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02301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031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462C8EE" w14:textId="04BD58EA" w:rsidR="0013122D" w:rsidRPr="00DE346E" w:rsidRDefault="00D53453" w:rsidP="009F44ED">
            <w:pPr>
              <w:ind w:left="-109"/>
              <w:rPr>
                <w:rFonts w:cstheme="minorHAnsi"/>
                <w:b/>
                <w:bCs/>
                <w:u w:val="single"/>
              </w:rPr>
            </w:pPr>
            <w:sdt>
              <w:sdtPr>
                <w:rPr>
                  <w:rFonts w:cstheme="minorHAnsi"/>
                  <w:sz w:val="20"/>
                  <w:szCs w:val="20"/>
                </w:rPr>
                <w:id w:val="-774326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770655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35718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CC3209C" w14:textId="10EBAB45" w:rsidR="0013122D" w:rsidRPr="00DE346E" w:rsidRDefault="00D53453" w:rsidP="009F44ED">
            <w:pPr>
              <w:ind w:left="-109"/>
              <w:rPr>
                <w:rFonts w:cstheme="minorHAnsi"/>
                <w:b/>
                <w:bCs/>
                <w:u w:val="single"/>
              </w:rPr>
            </w:pPr>
            <w:sdt>
              <w:sdtPr>
                <w:rPr>
                  <w:rFonts w:cstheme="minorHAnsi"/>
                  <w:sz w:val="20"/>
                  <w:szCs w:val="20"/>
                </w:rPr>
                <w:id w:val="19865059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6128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749835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4C6EBD1" w14:textId="5D19C80E" w:rsidR="0013122D" w:rsidRPr="00DE346E" w:rsidRDefault="00D53453" w:rsidP="009F44ED">
            <w:pPr>
              <w:ind w:left="-109"/>
              <w:rPr>
                <w:rFonts w:cstheme="minorHAnsi"/>
                <w:b/>
                <w:bCs/>
                <w:u w:val="single"/>
              </w:rPr>
            </w:pPr>
            <w:sdt>
              <w:sdtPr>
                <w:rPr>
                  <w:rFonts w:cstheme="minorHAnsi"/>
                  <w:sz w:val="20"/>
                  <w:szCs w:val="20"/>
                </w:rPr>
                <w:id w:val="1905785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92151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011614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51A764" w14:textId="2A1B4F17" w:rsidR="0013122D" w:rsidRPr="00DE346E" w:rsidRDefault="00D53453" w:rsidP="009F44ED">
            <w:pPr>
              <w:ind w:left="-109"/>
              <w:rPr>
                <w:rFonts w:cstheme="minorHAnsi"/>
                <w:b/>
                <w:bCs/>
                <w:u w:val="single"/>
              </w:rPr>
            </w:pPr>
            <w:sdt>
              <w:sdtPr>
                <w:rPr>
                  <w:rFonts w:cstheme="minorHAnsi"/>
                  <w:sz w:val="20"/>
                  <w:szCs w:val="20"/>
                </w:rPr>
                <w:id w:val="1744699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6185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23459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D8F618C" w14:textId="2922FFC1" w:rsidR="0013122D" w:rsidRPr="00DE346E" w:rsidRDefault="00D53453" w:rsidP="009F44ED">
            <w:pPr>
              <w:ind w:left="-109"/>
              <w:rPr>
                <w:rFonts w:cstheme="minorHAnsi"/>
                <w:b/>
                <w:bCs/>
                <w:u w:val="single"/>
              </w:rPr>
            </w:pPr>
            <w:sdt>
              <w:sdtPr>
                <w:rPr>
                  <w:rFonts w:cstheme="minorHAnsi"/>
                  <w:sz w:val="20"/>
                  <w:szCs w:val="20"/>
                </w:rPr>
                <w:id w:val="21289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9893161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812260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09E16DF" w14:textId="5BD9EEEB" w:rsidR="0013122D" w:rsidRPr="00DE346E" w:rsidRDefault="00D53453" w:rsidP="009F44ED">
            <w:pPr>
              <w:ind w:left="-109"/>
              <w:rPr>
                <w:rFonts w:cstheme="minorHAnsi"/>
                <w:b/>
                <w:bCs/>
                <w:u w:val="single"/>
              </w:rPr>
            </w:pPr>
            <w:sdt>
              <w:sdtPr>
                <w:rPr>
                  <w:rFonts w:cstheme="minorHAnsi"/>
                  <w:sz w:val="20"/>
                  <w:szCs w:val="20"/>
                </w:rPr>
                <w:id w:val="4004892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2975299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5600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BE028C7" w14:textId="299D6813" w:rsidR="0013122D" w:rsidRPr="00DE346E" w:rsidRDefault="00D53453" w:rsidP="009F44ED">
            <w:pPr>
              <w:ind w:left="-109"/>
              <w:rPr>
                <w:rFonts w:cstheme="minorHAnsi"/>
                <w:b/>
                <w:bCs/>
                <w:u w:val="single"/>
              </w:rPr>
            </w:pPr>
            <w:sdt>
              <w:sdtPr>
                <w:rPr>
                  <w:rFonts w:cstheme="minorHAnsi"/>
                  <w:sz w:val="20"/>
                  <w:szCs w:val="20"/>
                </w:rPr>
                <w:id w:val="17846876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064435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138652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18923E0" w14:textId="4DDC4B72" w:rsidR="0013122D" w:rsidRPr="00DE346E" w:rsidRDefault="00D53453" w:rsidP="009F44ED">
            <w:pPr>
              <w:ind w:left="-109"/>
              <w:rPr>
                <w:rFonts w:cstheme="minorHAnsi"/>
                <w:b/>
                <w:bCs/>
                <w:u w:val="single"/>
              </w:rPr>
            </w:pPr>
            <w:sdt>
              <w:sdtPr>
                <w:rPr>
                  <w:rFonts w:cstheme="minorHAnsi"/>
                  <w:sz w:val="20"/>
                  <w:szCs w:val="20"/>
                </w:rPr>
                <w:id w:val="19775703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88098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80168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5320A17" w14:textId="3C7D285A" w:rsidR="0013122D" w:rsidRPr="00DE346E" w:rsidRDefault="00D53453" w:rsidP="009F44ED">
            <w:pPr>
              <w:ind w:left="-109"/>
              <w:rPr>
                <w:rFonts w:cstheme="minorHAnsi"/>
                <w:b/>
                <w:bCs/>
                <w:u w:val="single"/>
              </w:rPr>
            </w:pPr>
            <w:sdt>
              <w:sdtPr>
                <w:rPr>
                  <w:rFonts w:cstheme="minorHAnsi"/>
                  <w:sz w:val="20"/>
                  <w:szCs w:val="20"/>
                </w:rPr>
                <w:id w:val="1062443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527329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6067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B9D34C" w14:textId="7F1E0F98" w:rsidR="0013122D" w:rsidRPr="00DE346E" w:rsidRDefault="00D53453" w:rsidP="009F44ED">
            <w:pPr>
              <w:ind w:left="-109"/>
              <w:rPr>
                <w:rFonts w:cstheme="minorHAnsi"/>
                <w:b/>
                <w:bCs/>
                <w:u w:val="single"/>
              </w:rPr>
            </w:pPr>
            <w:sdt>
              <w:sdtPr>
                <w:rPr>
                  <w:rFonts w:cstheme="minorHAnsi"/>
                  <w:sz w:val="20"/>
                  <w:szCs w:val="20"/>
                </w:rPr>
                <w:id w:val="801276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69331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7364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2EBD443" w14:textId="196CA46F" w:rsidR="0013122D" w:rsidRPr="00DE346E" w:rsidRDefault="00D53453" w:rsidP="009F44ED">
            <w:pPr>
              <w:ind w:left="-109"/>
              <w:rPr>
                <w:rFonts w:cstheme="minorHAnsi"/>
                <w:b/>
                <w:bCs/>
                <w:u w:val="single"/>
              </w:rPr>
            </w:pPr>
            <w:sdt>
              <w:sdtPr>
                <w:rPr>
                  <w:rFonts w:cstheme="minorHAnsi"/>
                  <w:sz w:val="20"/>
                  <w:szCs w:val="20"/>
                </w:rPr>
                <w:id w:val="-390202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34947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33865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382133432"/>
            <w:placeholder>
              <w:docPart w:val="3A3F3030D3EC42FCA0A7D297E49866A4"/>
            </w:placeholder>
            <w:showingPlcHdr/>
          </w:sdtPr>
          <w:sdtEndPr/>
          <w:sdtContent>
            <w:tc>
              <w:tcPr>
                <w:tcW w:w="1158" w:type="dxa"/>
              </w:tcPr>
              <w:p w14:paraId="5C3AFD6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029175619"/>
            <w:placeholder>
              <w:docPart w:val="1735C1873517407C85225A5F66196500"/>
            </w:placeholder>
            <w:showingPlcHdr/>
          </w:sdtPr>
          <w:sdtEndPr/>
          <w:sdtContent>
            <w:tc>
              <w:tcPr>
                <w:tcW w:w="1198" w:type="dxa"/>
              </w:tcPr>
              <w:p w14:paraId="5E1779EF" w14:textId="77777777" w:rsidR="0013122D" w:rsidRPr="00DE346E" w:rsidRDefault="0013122D" w:rsidP="001312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21255F09" w:rsidR="00731F5B" w:rsidRPr="00EC6203" w:rsidRDefault="00D53453" w:rsidP="009F44ED">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Pr>
                    <w:sz w:val="24"/>
                    <w:szCs w:val="24"/>
                  </w:rPr>
                  <w:t>C</w:t>
                </w:r>
              </w:sdtContent>
            </w:sdt>
            <w:r w:rsidR="00731F5B" w:rsidRPr="00EC6203">
              <w:rPr>
                <w:rFonts w:cstheme="minorHAnsi"/>
                <w:b/>
                <w:bCs/>
              </w:rPr>
              <w:t>omments:</w:t>
            </w:r>
            <w:r w:rsidR="00731F5B" w:rsidRPr="00EC6203">
              <w:rPr>
                <w:rFonts w:cstheme="minorHAnsi"/>
              </w:rPr>
              <w:t xml:space="preserve"> </w:t>
            </w:r>
            <w:sdt>
              <w:sdtPr>
                <w:rPr>
                  <w:rFonts w:cstheme="minorHAnsi"/>
                </w:rPr>
                <w:id w:val="923074895"/>
                <w:placeholder>
                  <w:docPart w:val="F42109F5FC8340B28C065A4965E40D31"/>
                </w:placeholder>
                <w:showingPlcHdr/>
              </w:sdtPr>
              <w:sdtEndPr/>
              <w:sdtContent>
                <w:r w:rsidR="00731F5B" w:rsidRPr="00EC6203">
                  <w:rPr>
                    <w:rStyle w:val="PlaceholderText"/>
                  </w:rPr>
                  <w:t>Enter comments for any deficiencies noted and/or any records where this standard may not be applicable.</w:t>
                </w:r>
              </w:sdtContent>
            </w:sdt>
          </w:p>
        </w:tc>
      </w:tr>
      <w:tr w:rsidR="0013122D" w14:paraId="4D5E6CDD" w14:textId="77777777" w:rsidTr="0013122D">
        <w:trPr>
          <w:cantSplit/>
          <w:jc w:val="center"/>
        </w:trPr>
        <w:tc>
          <w:tcPr>
            <w:tcW w:w="5394" w:type="dxa"/>
            <w:shd w:val="clear" w:color="auto" w:fill="E5EAF6"/>
          </w:tcPr>
          <w:p w14:paraId="2BACFD0D" w14:textId="77777777" w:rsidR="0013122D" w:rsidRPr="00EC6203" w:rsidRDefault="0013122D" w:rsidP="0013122D">
            <w:pPr>
              <w:rPr>
                <w:rFonts w:cstheme="minorHAnsi"/>
                <w:b/>
                <w:bCs/>
                <w:sz w:val="12"/>
                <w:szCs w:val="12"/>
              </w:rPr>
            </w:pPr>
          </w:p>
          <w:p w14:paraId="2C1EE360" w14:textId="10DDB332" w:rsidR="0013122D" w:rsidRPr="00EC6203" w:rsidRDefault="00D53453" w:rsidP="0013122D">
            <w:pPr>
              <w:rPr>
                <w:rFonts w:cstheme="minorHAnsi"/>
              </w:rPr>
            </w:pPr>
            <w:hyperlink w:anchor="Per11C18" w:history="1">
              <w:r w:rsidR="0013122D" w:rsidRPr="00EC6203">
                <w:rPr>
                  <w:rStyle w:val="Hyperlink"/>
                  <w:rFonts w:cstheme="minorHAnsi"/>
                  <w:b/>
                  <w:bCs/>
                </w:rPr>
                <w:t>11-C-18</w:t>
              </w:r>
            </w:hyperlink>
            <w:r w:rsidR="0013122D" w:rsidRPr="00EC6203">
              <w:rPr>
                <w:rFonts w:cstheme="minorHAnsi"/>
              </w:rPr>
              <w:t xml:space="preserve">   </w:t>
            </w:r>
            <w:r w:rsidR="0013122D" w:rsidRPr="00EC6203">
              <w:rPr>
                <w:i/>
                <w:iCs/>
              </w:rPr>
              <w:t>A, B, C-M, C</w:t>
            </w:r>
          </w:p>
          <w:p w14:paraId="1D04B282" w14:textId="77777777" w:rsidR="0013122D" w:rsidRPr="00EC6203" w:rsidRDefault="0013122D" w:rsidP="0013122D">
            <w:pPr>
              <w:rPr>
                <w:rFonts w:cstheme="minorHAnsi"/>
              </w:rPr>
            </w:pPr>
            <w:r w:rsidRPr="00EC6203">
              <w:rPr>
                <w:rFonts w:cstheme="minorHAnsi"/>
              </w:rPr>
              <w:t>Personnel assisting in the provision of dental services are</w:t>
            </w:r>
          </w:p>
          <w:p w14:paraId="24CCDEE4" w14:textId="0FBEE856" w:rsidR="0013122D" w:rsidRPr="00EC6203" w:rsidRDefault="0013122D" w:rsidP="00041B38">
            <w:pPr>
              <w:rPr>
                <w:rFonts w:cstheme="minorHAnsi"/>
              </w:rPr>
            </w:pPr>
            <w:r w:rsidRPr="00EC6203">
              <w:rPr>
                <w:rFonts w:cstheme="minorHAnsi"/>
              </w:rPr>
              <w:t>appropriately qualified and available in sufficient numbers</w:t>
            </w:r>
            <w:r w:rsidR="00041B38">
              <w:rPr>
                <w:rFonts w:cstheme="minorHAnsi"/>
              </w:rPr>
              <w:t xml:space="preserve"> </w:t>
            </w:r>
            <w:r w:rsidRPr="00EC6203">
              <w:rPr>
                <w:rFonts w:cstheme="minorHAnsi"/>
              </w:rPr>
              <w:t>for the dental procedures provided.</w:t>
            </w:r>
          </w:p>
        </w:tc>
        <w:tc>
          <w:tcPr>
            <w:tcW w:w="585" w:type="dxa"/>
            <w:shd w:val="clear" w:color="auto" w:fill="E5EAF6"/>
            <w:vAlign w:val="center"/>
          </w:tcPr>
          <w:p w14:paraId="628FA113" w14:textId="45CA59AC" w:rsidR="0013122D" w:rsidRPr="00DE346E" w:rsidRDefault="00D53453" w:rsidP="009F44ED">
            <w:pPr>
              <w:ind w:left="-109"/>
              <w:rPr>
                <w:rFonts w:cstheme="minorHAnsi"/>
                <w:b/>
                <w:bCs/>
                <w:u w:val="single"/>
              </w:rPr>
            </w:pPr>
            <w:sdt>
              <w:sdtPr>
                <w:rPr>
                  <w:rFonts w:cstheme="minorHAnsi"/>
                  <w:sz w:val="20"/>
                  <w:szCs w:val="20"/>
                </w:rPr>
                <w:id w:val="90456696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40607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18175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B234459" w14:textId="2B8113C0" w:rsidR="0013122D" w:rsidRPr="00DE346E" w:rsidRDefault="00D53453" w:rsidP="009F44ED">
            <w:pPr>
              <w:ind w:left="-109"/>
              <w:rPr>
                <w:rFonts w:cstheme="minorHAnsi"/>
                <w:b/>
                <w:bCs/>
                <w:u w:val="single"/>
              </w:rPr>
            </w:pPr>
            <w:sdt>
              <w:sdtPr>
                <w:rPr>
                  <w:rFonts w:cstheme="minorHAnsi"/>
                  <w:sz w:val="20"/>
                  <w:szCs w:val="20"/>
                </w:rPr>
                <w:id w:val="-17000057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417511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373196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301DA21" w14:textId="0973751B" w:rsidR="0013122D" w:rsidRPr="00DE346E" w:rsidRDefault="00D53453" w:rsidP="009F44ED">
            <w:pPr>
              <w:ind w:left="-109"/>
              <w:rPr>
                <w:rFonts w:cstheme="minorHAnsi"/>
                <w:b/>
                <w:bCs/>
                <w:u w:val="single"/>
              </w:rPr>
            </w:pPr>
            <w:sdt>
              <w:sdtPr>
                <w:rPr>
                  <w:rFonts w:cstheme="minorHAnsi"/>
                  <w:sz w:val="20"/>
                  <w:szCs w:val="20"/>
                </w:rPr>
                <w:id w:val="-18917181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66491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875533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91A0EFD" w14:textId="11ED2D79" w:rsidR="0013122D" w:rsidRPr="00DE346E" w:rsidRDefault="00D53453" w:rsidP="009F44ED">
            <w:pPr>
              <w:ind w:left="-109"/>
              <w:rPr>
                <w:rFonts w:cstheme="minorHAnsi"/>
                <w:b/>
                <w:bCs/>
                <w:u w:val="single"/>
              </w:rPr>
            </w:pPr>
            <w:sdt>
              <w:sdtPr>
                <w:rPr>
                  <w:rFonts w:cstheme="minorHAnsi"/>
                  <w:sz w:val="20"/>
                  <w:szCs w:val="20"/>
                </w:rPr>
                <w:id w:val="-1075041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296581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07810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7BDC212" w14:textId="5700EBAB" w:rsidR="0013122D" w:rsidRPr="00DE346E" w:rsidRDefault="00D53453" w:rsidP="009F44ED">
            <w:pPr>
              <w:ind w:left="-109"/>
              <w:rPr>
                <w:rFonts w:cstheme="minorHAnsi"/>
                <w:b/>
                <w:bCs/>
                <w:u w:val="single"/>
              </w:rPr>
            </w:pPr>
            <w:sdt>
              <w:sdtPr>
                <w:rPr>
                  <w:rFonts w:cstheme="minorHAnsi"/>
                  <w:sz w:val="20"/>
                  <w:szCs w:val="20"/>
                </w:rPr>
                <w:id w:val="-17896474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13985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7789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5CB154A" w14:textId="2A8037A3" w:rsidR="0013122D" w:rsidRPr="00DE346E" w:rsidRDefault="00D53453" w:rsidP="009F44ED">
            <w:pPr>
              <w:ind w:left="-109"/>
              <w:rPr>
                <w:rFonts w:cstheme="minorHAnsi"/>
                <w:b/>
                <w:bCs/>
                <w:u w:val="single"/>
              </w:rPr>
            </w:pPr>
            <w:sdt>
              <w:sdtPr>
                <w:rPr>
                  <w:rFonts w:cstheme="minorHAnsi"/>
                  <w:sz w:val="20"/>
                  <w:szCs w:val="20"/>
                </w:rPr>
                <w:id w:val="218361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30591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477004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AFC8F2C" w14:textId="5A2618B7" w:rsidR="0013122D" w:rsidRPr="00DE346E" w:rsidRDefault="00D53453" w:rsidP="009F44ED">
            <w:pPr>
              <w:ind w:left="-109"/>
              <w:rPr>
                <w:rFonts w:cstheme="minorHAnsi"/>
                <w:b/>
                <w:bCs/>
                <w:u w:val="single"/>
              </w:rPr>
            </w:pPr>
            <w:sdt>
              <w:sdtPr>
                <w:rPr>
                  <w:rFonts w:cstheme="minorHAnsi"/>
                  <w:sz w:val="20"/>
                  <w:szCs w:val="20"/>
                </w:rPr>
                <w:id w:val="4138220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074073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77941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60D7C46" w14:textId="3ABF60F8" w:rsidR="0013122D" w:rsidRPr="00DE346E" w:rsidRDefault="00D53453" w:rsidP="009F44ED">
            <w:pPr>
              <w:ind w:left="-109"/>
              <w:rPr>
                <w:rFonts w:cstheme="minorHAnsi"/>
                <w:b/>
                <w:bCs/>
                <w:u w:val="single"/>
              </w:rPr>
            </w:pPr>
            <w:sdt>
              <w:sdtPr>
                <w:rPr>
                  <w:rFonts w:cstheme="minorHAnsi"/>
                  <w:sz w:val="20"/>
                  <w:szCs w:val="20"/>
                </w:rPr>
                <w:id w:val="-20297084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32340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776944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E657BD7" w14:textId="1791F05C" w:rsidR="0013122D" w:rsidRPr="00DE346E" w:rsidRDefault="00D53453" w:rsidP="009F44ED">
            <w:pPr>
              <w:ind w:left="-109"/>
              <w:rPr>
                <w:rFonts w:cstheme="minorHAnsi"/>
                <w:b/>
                <w:bCs/>
                <w:u w:val="single"/>
              </w:rPr>
            </w:pPr>
            <w:sdt>
              <w:sdtPr>
                <w:rPr>
                  <w:rFonts w:cstheme="minorHAnsi"/>
                  <w:sz w:val="20"/>
                  <w:szCs w:val="20"/>
                </w:rPr>
                <w:id w:val="-5540077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207091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595575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4CF566" w14:textId="5BB0EE47" w:rsidR="0013122D" w:rsidRPr="00DE346E" w:rsidRDefault="00D53453" w:rsidP="009F44ED">
            <w:pPr>
              <w:ind w:left="-109"/>
              <w:rPr>
                <w:rFonts w:cstheme="minorHAnsi"/>
                <w:b/>
                <w:bCs/>
                <w:u w:val="single"/>
              </w:rPr>
            </w:pPr>
            <w:sdt>
              <w:sdtPr>
                <w:rPr>
                  <w:rFonts w:cstheme="minorHAnsi"/>
                  <w:sz w:val="20"/>
                  <w:szCs w:val="20"/>
                </w:rPr>
                <w:id w:val="17310331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41424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55084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16EFB23" w14:textId="5F3FD84F" w:rsidR="0013122D" w:rsidRPr="00DE346E" w:rsidRDefault="00D53453" w:rsidP="009F44ED">
            <w:pPr>
              <w:ind w:left="-109"/>
              <w:rPr>
                <w:rFonts w:cstheme="minorHAnsi"/>
                <w:b/>
                <w:bCs/>
                <w:u w:val="single"/>
              </w:rPr>
            </w:pPr>
            <w:sdt>
              <w:sdtPr>
                <w:rPr>
                  <w:rFonts w:cstheme="minorHAnsi"/>
                  <w:sz w:val="20"/>
                  <w:szCs w:val="20"/>
                </w:rPr>
                <w:id w:val="10079545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371179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5013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9A52038" w14:textId="40D5AC22" w:rsidR="0013122D" w:rsidRPr="00DE346E" w:rsidRDefault="00D53453" w:rsidP="009F44ED">
            <w:pPr>
              <w:ind w:left="-109"/>
              <w:rPr>
                <w:rFonts w:cstheme="minorHAnsi"/>
                <w:b/>
                <w:bCs/>
                <w:u w:val="single"/>
              </w:rPr>
            </w:pPr>
            <w:sdt>
              <w:sdtPr>
                <w:rPr>
                  <w:rFonts w:cstheme="minorHAnsi"/>
                  <w:sz w:val="20"/>
                  <w:szCs w:val="20"/>
                </w:rPr>
                <w:id w:val="1625660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25856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835008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ED1C828" w14:textId="65E3D66E" w:rsidR="0013122D" w:rsidRPr="00DE346E" w:rsidRDefault="00D53453" w:rsidP="009F44ED">
            <w:pPr>
              <w:ind w:left="-109"/>
              <w:rPr>
                <w:rFonts w:cstheme="minorHAnsi"/>
                <w:b/>
                <w:bCs/>
                <w:u w:val="single"/>
              </w:rPr>
            </w:pPr>
            <w:sdt>
              <w:sdtPr>
                <w:rPr>
                  <w:rFonts w:cstheme="minorHAnsi"/>
                  <w:sz w:val="20"/>
                  <w:szCs w:val="20"/>
                </w:rPr>
                <w:id w:val="8255641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142167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508639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868C5" w14:textId="35474259" w:rsidR="0013122D" w:rsidRPr="00DE346E" w:rsidRDefault="00D53453" w:rsidP="009F44ED">
            <w:pPr>
              <w:ind w:left="-109"/>
              <w:rPr>
                <w:rFonts w:cstheme="minorHAnsi"/>
                <w:b/>
                <w:bCs/>
                <w:u w:val="single"/>
              </w:rPr>
            </w:pPr>
            <w:sdt>
              <w:sdtPr>
                <w:rPr>
                  <w:rFonts w:cstheme="minorHAnsi"/>
                  <w:sz w:val="20"/>
                  <w:szCs w:val="20"/>
                </w:rPr>
                <w:id w:val="1611549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26608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45484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4D816EB" w14:textId="235089E2" w:rsidR="0013122D" w:rsidRPr="00DE346E" w:rsidRDefault="00D53453" w:rsidP="009F44ED">
            <w:pPr>
              <w:ind w:left="-109"/>
              <w:rPr>
                <w:rFonts w:cstheme="minorHAnsi"/>
                <w:b/>
                <w:bCs/>
                <w:u w:val="single"/>
              </w:rPr>
            </w:pPr>
            <w:sdt>
              <w:sdtPr>
                <w:rPr>
                  <w:rFonts w:cstheme="minorHAnsi"/>
                  <w:sz w:val="20"/>
                  <w:szCs w:val="20"/>
                </w:rPr>
                <w:id w:val="139391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89405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17691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42EE8" w14:textId="539F3AAC" w:rsidR="0013122D" w:rsidRPr="00DE346E" w:rsidRDefault="00D53453" w:rsidP="009F44ED">
            <w:pPr>
              <w:ind w:left="-109"/>
              <w:rPr>
                <w:rFonts w:cstheme="minorHAnsi"/>
                <w:b/>
                <w:bCs/>
                <w:u w:val="single"/>
              </w:rPr>
            </w:pPr>
            <w:sdt>
              <w:sdtPr>
                <w:rPr>
                  <w:rFonts w:cstheme="minorHAnsi"/>
                  <w:sz w:val="20"/>
                  <w:szCs w:val="20"/>
                </w:rPr>
                <w:id w:val="-17573563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9228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750728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2B845BC" w14:textId="17C6D43F" w:rsidR="0013122D" w:rsidRPr="00DE346E" w:rsidRDefault="00D53453" w:rsidP="009F44ED">
            <w:pPr>
              <w:ind w:left="-109"/>
              <w:rPr>
                <w:rFonts w:cstheme="minorHAnsi"/>
                <w:b/>
                <w:bCs/>
                <w:u w:val="single"/>
              </w:rPr>
            </w:pPr>
            <w:sdt>
              <w:sdtPr>
                <w:rPr>
                  <w:rFonts w:cstheme="minorHAnsi"/>
                  <w:sz w:val="20"/>
                  <w:szCs w:val="20"/>
                </w:rPr>
                <w:id w:val="17059012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3465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53752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25813C5" w14:textId="035A2A90" w:rsidR="0013122D" w:rsidRPr="00DE346E" w:rsidRDefault="00D53453" w:rsidP="009F44ED">
            <w:pPr>
              <w:ind w:left="-109"/>
              <w:rPr>
                <w:rFonts w:cstheme="minorHAnsi"/>
                <w:b/>
                <w:bCs/>
                <w:u w:val="single"/>
              </w:rPr>
            </w:pPr>
            <w:sdt>
              <w:sdtPr>
                <w:rPr>
                  <w:rFonts w:cstheme="minorHAnsi"/>
                  <w:sz w:val="20"/>
                  <w:szCs w:val="20"/>
                </w:rPr>
                <w:id w:val="-11463559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67234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266129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7FB1136" w14:textId="74DB0590" w:rsidR="0013122D" w:rsidRPr="00DE346E" w:rsidRDefault="00D53453" w:rsidP="009F44ED">
            <w:pPr>
              <w:ind w:left="-109"/>
              <w:rPr>
                <w:rFonts w:cstheme="minorHAnsi"/>
                <w:b/>
                <w:bCs/>
                <w:u w:val="single"/>
              </w:rPr>
            </w:pPr>
            <w:sdt>
              <w:sdtPr>
                <w:rPr>
                  <w:rFonts w:cstheme="minorHAnsi"/>
                  <w:sz w:val="20"/>
                  <w:szCs w:val="20"/>
                </w:rPr>
                <w:id w:val="7892440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63431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97265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CFF147" w14:textId="0DD4D677" w:rsidR="0013122D" w:rsidRPr="00DE346E" w:rsidRDefault="00D53453" w:rsidP="009F44ED">
            <w:pPr>
              <w:ind w:left="-109"/>
              <w:rPr>
                <w:rFonts w:cstheme="minorHAnsi"/>
                <w:b/>
                <w:bCs/>
                <w:u w:val="single"/>
              </w:rPr>
            </w:pPr>
            <w:sdt>
              <w:sdtPr>
                <w:rPr>
                  <w:rFonts w:cstheme="minorHAnsi"/>
                  <w:sz w:val="20"/>
                  <w:szCs w:val="20"/>
                </w:rPr>
                <w:id w:val="-19956267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439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61414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2140983447"/>
            <w:placeholder>
              <w:docPart w:val="C25697BE36A74EE9B0C9DF8B43178513"/>
            </w:placeholder>
            <w:showingPlcHdr/>
          </w:sdtPr>
          <w:sdtEndPr/>
          <w:sdtContent>
            <w:tc>
              <w:tcPr>
                <w:tcW w:w="1158" w:type="dxa"/>
                <w:shd w:val="clear" w:color="auto" w:fill="E5EAF6"/>
                <w:vAlign w:val="center"/>
              </w:tcPr>
              <w:p w14:paraId="55680527"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432417568"/>
            <w:placeholder>
              <w:docPart w:val="493325C124A24B44B8A4CAEB8BE01240"/>
            </w:placeholder>
            <w:showingPlcHdr/>
          </w:sdtPr>
          <w:sdtEndPr/>
          <w:sdtContent>
            <w:tc>
              <w:tcPr>
                <w:tcW w:w="1198" w:type="dxa"/>
                <w:shd w:val="clear" w:color="auto" w:fill="E5EAF6"/>
                <w:vAlign w:val="center"/>
              </w:tcPr>
              <w:p w14:paraId="129A87F5" w14:textId="77777777" w:rsidR="0013122D" w:rsidRPr="00DE346E" w:rsidRDefault="0013122D" w:rsidP="001312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EC6203" w:rsidRDefault="00C06BAD" w:rsidP="00BC2983">
            <w:r w:rsidRPr="00EC6203">
              <w:rPr>
                <w:rFonts w:cstheme="minorHAnsi"/>
                <w:b/>
                <w:bCs/>
              </w:rPr>
              <w:t>Comments:</w:t>
            </w:r>
            <w:r w:rsidRPr="00EC6203">
              <w:rPr>
                <w:rFonts w:cstheme="minorHAnsi"/>
              </w:rPr>
              <w:t xml:space="preserve"> </w:t>
            </w:r>
            <w:sdt>
              <w:sdtPr>
                <w:rPr>
                  <w:rFonts w:cstheme="minorHAnsi"/>
                </w:rPr>
                <w:id w:val="-1914076607"/>
                <w:placeholder>
                  <w:docPart w:val="CD21F7D746BB4D9791C976275CCCCFA1"/>
                </w:placeholder>
                <w:showingPlcHdr/>
              </w:sdtPr>
              <w:sdtEndPr/>
              <w:sdtContent>
                <w:r w:rsidRPr="00EC6203">
                  <w:rPr>
                    <w:rStyle w:val="PlaceholderText"/>
                  </w:rPr>
                  <w:t>Enter comments for any deficiencies noted and/or any records where this standard may not be applicable.</w:t>
                </w:r>
              </w:sdtContent>
            </w:sdt>
          </w:p>
        </w:tc>
      </w:tr>
      <w:tr w:rsidR="006F2F7D" w14:paraId="30CCC277" w14:textId="77777777" w:rsidTr="006F2F7D">
        <w:trPr>
          <w:cantSplit/>
          <w:jc w:val="center"/>
        </w:trPr>
        <w:tc>
          <w:tcPr>
            <w:tcW w:w="5394" w:type="dxa"/>
            <w:shd w:val="clear" w:color="auto" w:fill="F0F5FA"/>
          </w:tcPr>
          <w:p w14:paraId="63A306CC" w14:textId="77777777" w:rsidR="0013122D" w:rsidRPr="00EC6203" w:rsidRDefault="0013122D" w:rsidP="0013122D">
            <w:pPr>
              <w:rPr>
                <w:rFonts w:cstheme="minorHAnsi"/>
                <w:b/>
                <w:bCs/>
                <w:sz w:val="12"/>
                <w:szCs w:val="12"/>
              </w:rPr>
            </w:pPr>
          </w:p>
          <w:p w14:paraId="5FAC41D0" w14:textId="0E0AF6DD" w:rsidR="0013122D" w:rsidRPr="00EC6203" w:rsidRDefault="00D53453" w:rsidP="0013122D">
            <w:pPr>
              <w:rPr>
                <w:rFonts w:cstheme="minorHAnsi"/>
              </w:rPr>
            </w:pPr>
            <w:hyperlink w:anchor="Per11C19" w:history="1">
              <w:r w:rsidR="0013122D" w:rsidRPr="00EC6203">
                <w:rPr>
                  <w:rStyle w:val="Hyperlink"/>
                  <w:rFonts w:cstheme="minorHAnsi"/>
                  <w:b/>
                  <w:bCs/>
                </w:rPr>
                <w:t>11-C-19</w:t>
              </w:r>
            </w:hyperlink>
            <w:r w:rsidR="0013122D" w:rsidRPr="00EC6203">
              <w:rPr>
                <w:rFonts w:cstheme="minorHAnsi"/>
              </w:rPr>
              <w:t xml:space="preserve">   </w:t>
            </w:r>
            <w:bookmarkStart w:id="22" w:name="PerWorksheet2"/>
            <w:r w:rsidR="0013122D" w:rsidRPr="00EC6203">
              <w:rPr>
                <w:i/>
                <w:iCs/>
              </w:rPr>
              <w:t>A, B, C-M, C</w:t>
            </w:r>
            <w:bookmarkEnd w:id="22"/>
          </w:p>
          <w:p w14:paraId="60012491" w14:textId="1BE7C6F9" w:rsidR="0013122D" w:rsidRPr="00EC6203" w:rsidRDefault="0013122D" w:rsidP="0013122D">
            <w:pPr>
              <w:rPr>
                <w:rFonts w:cstheme="minorHAnsi"/>
              </w:rPr>
            </w:pPr>
            <w:r w:rsidRPr="00EC6203">
              <w:rPr>
                <w:rFonts w:cstheme="minorHAnsi"/>
              </w:rPr>
              <w:t>Medical Staff - Required to show evidence of hospital privileges including scope of practice relevant to the procedures performed in the facility.</w:t>
            </w:r>
          </w:p>
        </w:tc>
        <w:tc>
          <w:tcPr>
            <w:tcW w:w="585" w:type="dxa"/>
            <w:shd w:val="clear" w:color="auto" w:fill="F0F5FA"/>
            <w:vAlign w:val="center"/>
          </w:tcPr>
          <w:p w14:paraId="26E4A7B1" w14:textId="7549BD69" w:rsidR="0013122D" w:rsidRPr="00DE346E" w:rsidRDefault="00D53453" w:rsidP="009F44ED">
            <w:pPr>
              <w:ind w:left="-109"/>
              <w:rPr>
                <w:rFonts w:cstheme="minorHAnsi"/>
                <w:b/>
                <w:bCs/>
                <w:u w:val="single"/>
              </w:rPr>
            </w:pPr>
            <w:sdt>
              <w:sdtPr>
                <w:rPr>
                  <w:rFonts w:cstheme="minorHAnsi"/>
                  <w:sz w:val="20"/>
                  <w:szCs w:val="20"/>
                </w:rPr>
                <w:id w:val="-722981942"/>
                <w14:checkbox>
                  <w14:checked w14:val="0"/>
                  <w14:checkedState w14:val="2612" w14:font="MS Gothic"/>
                  <w14:uncheckedState w14:val="2610" w14:font="MS Gothic"/>
                </w14:checkbox>
              </w:sdtPr>
              <w:sdtEndPr/>
              <w:sdtContent>
                <w:r w:rsidR="007D1489">
                  <w:rPr>
                    <w:rFonts w:ascii="MS Gothic" w:eastAsia="MS Gothic" w:hAnsi="MS Gothic" w:cstheme="minorHAnsi" w:hint="eastAsia"/>
                    <w:sz w:val="20"/>
                    <w:szCs w:val="20"/>
                  </w:rPr>
                  <w:t>☐</w:t>
                </w:r>
              </w:sdtContent>
            </w:sdt>
            <w:r w:rsidR="0013122D" w:rsidRPr="0011642D">
              <w:rPr>
                <w:rFonts w:cstheme="minorHAnsi"/>
                <w:sz w:val="20"/>
                <w:szCs w:val="20"/>
              </w:rPr>
              <w:t xml:space="preserve"> Y </w:t>
            </w:r>
            <w:sdt>
              <w:sdtPr>
                <w:rPr>
                  <w:rFonts w:cstheme="minorHAnsi"/>
                  <w:sz w:val="20"/>
                  <w:szCs w:val="20"/>
                </w:rPr>
                <w:id w:val="603851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3394081"/>
                <w14:checkbox>
                  <w14:checked w14:val="1"/>
                  <w14:checkedState w14:val="2612" w14:font="MS Gothic"/>
                  <w14:uncheckedState w14:val="2610" w14:font="MS Gothic"/>
                </w14:checkbox>
              </w:sdtPr>
              <w:sdtEndPr/>
              <w:sdtContent>
                <w:r w:rsidR="009F44ED">
                  <w:rPr>
                    <w:rFonts w:ascii="MS Gothic" w:eastAsia="MS Gothic" w:hAnsi="MS Gothic" w:cstheme="minorHAnsi" w:hint="eastAsia"/>
                    <w:sz w:val="20"/>
                    <w:szCs w:val="20"/>
                  </w:rPr>
                  <w:t>☒</w:t>
                </w:r>
              </w:sdtContent>
            </w:sdt>
            <w:r w:rsidR="0013122D" w:rsidRPr="0011642D">
              <w:rPr>
                <w:rFonts w:cstheme="minorHAnsi"/>
                <w:sz w:val="16"/>
                <w:szCs w:val="16"/>
              </w:rPr>
              <w:t>NA</w:t>
            </w:r>
          </w:p>
        </w:tc>
        <w:tc>
          <w:tcPr>
            <w:tcW w:w="585" w:type="dxa"/>
            <w:shd w:val="clear" w:color="auto" w:fill="F0F5FA"/>
            <w:vAlign w:val="center"/>
          </w:tcPr>
          <w:p w14:paraId="2D02030D" w14:textId="2D30BC1E" w:rsidR="0013122D" w:rsidRPr="00DE346E" w:rsidRDefault="00D53453" w:rsidP="009F44ED">
            <w:pPr>
              <w:ind w:left="-109"/>
              <w:rPr>
                <w:rFonts w:cstheme="minorHAnsi"/>
                <w:b/>
                <w:bCs/>
                <w:u w:val="single"/>
              </w:rPr>
            </w:pPr>
            <w:sdt>
              <w:sdtPr>
                <w:rPr>
                  <w:rFonts w:cstheme="minorHAnsi"/>
                  <w:sz w:val="20"/>
                  <w:szCs w:val="20"/>
                </w:rPr>
                <w:id w:val="-1392652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020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1793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13BC3B8" w14:textId="1587F257" w:rsidR="0013122D" w:rsidRPr="00DE346E" w:rsidRDefault="00D53453" w:rsidP="009F44ED">
            <w:pPr>
              <w:ind w:left="-109"/>
              <w:rPr>
                <w:rFonts w:cstheme="minorHAnsi"/>
                <w:b/>
                <w:bCs/>
                <w:u w:val="single"/>
              </w:rPr>
            </w:pPr>
            <w:sdt>
              <w:sdtPr>
                <w:rPr>
                  <w:rFonts w:cstheme="minorHAnsi"/>
                  <w:sz w:val="20"/>
                  <w:szCs w:val="20"/>
                </w:rPr>
                <w:id w:val="20215813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74689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1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CD033F3" w14:textId="732B19ED" w:rsidR="0013122D" w:rsidRPr="00DE346E" w:rsidRDefault="00D53453" w:rsidP="009F44ED">
            <w:pPr>
              <w:ind w:left="-109"/>
              <w:rPr>
                <w:rFonts w:cstheme="minorHAnsi"/>
                <w:b/>
                <w:bCs/>
                <w:u w:val="single"/>
              </w:rPr>
            </w:pPr>
            <w:sdt>
              <w:sdtPr>
                <w:rPr>
                  <w:rFonts w:cstheme="minorHAnsi"/>
                  <w:sz w:val="20"/>
                  <w:szCs w:val="20"/>
                </w:rPr>
                <w:id w:val="942645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220274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375769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A65BD67" w14:textId="3183F298" w:rsidR="0013122D" w:rsidRPr="00DE346E" w:rsidRDefault="00D53453" w:rsidP="009F44ED">
            <w:pPr>
              <w:ind w:left="-109"/>
              <w:rPr>
                <w:rFonts w:cstheme="minorHAnsi"/>
                <w:b/>
                <w:bCs/>
                <w:u w:val="single"/>
              </w:rPr>
            </w:pPr>
            <w:sdt>
              <w:sdtPr>
                <w:rPr>
                  <w:rFonts w:cstheme="minorHAnsi"/>
                  <w:sz w:val="20"/>
                  <w:szCs w:val="20"/>
                </w:rPr>
                <w:id w:val="6975169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44195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29535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20073D" w14:textId="1DB81FDD" w:rsidR="0013122D" w:rsidRPr="00DE346E" w:rsidRDefault="00D53453" w:rsidP="009F44ED">
            <w:pPr>
              <w:ind w:left="-109"/>
              <w:rPr>
                <w:rFonts w:cstheme="minorHAnsi"/>
                <w:b/>
                <w:bCs/>
                <w:u w:val="single"/>
              </w:rPr>
            </w:pPr>
            <w:sdt>
              <w:sdtPr>
                <w:rPr>
                  <w:rFonts w:cstheme="minorHAnsi"/>
                  <w:sz w:val="20"/>
                  <w:szCs w:val="20"/>
                </w:rPr>
                <w:id w:val="7550173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11467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9837990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3C27B70" w14:textId="7B545F05" w:rsidR="0013122D" w:rsidRPr="00DE346E" w:rsidRDefault="00D53453" w:rsidP="009F44ED">
            <w:pPr>
              <w:ind w:left="-109"/>
              <w:rPr>
                <w:rFonts w:cstheme="minorHAnsi"/>
                <w:b/>
                <w:bCs/>
                <w:u w:val="single"/>
              </w:rPr>
            </w:pPr>
            <w:sdt>
              <w:sdtPr>
                <w:rPr>
                  <w:rFonts w:cstheme="minorHAnsi"/>
                  <w:sz w:val="20"/>
                  <w:szCs w:val="20"/>
                </w:rPr>
                <w:id w:val="1589882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36652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39870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064E14" w14:textId="002A9942" w:rsidR="0013122D" w:rsidRPr="00DE346E" w:rsidRDefault="00D53453" w:rsidP="009F44ED">
            <w:pPr>
              <w:ind w:left="-109"/>
              <w:rPr>
                <w:rFonts w:cstheme="minorHAnsi"/>
                <w:b/>
                <w:bCs/>
                <w:u w:val="single"/>
              </w:rPr>
            </w:pPr>
            <w:sdt>
              <w:sdtPr>
                <w:rPr>
                  <w:rFonts w:cstheme="minorHAnsi"/>
                  <w:sz w:val="20"/>
                  <w:szCs w:val="20"/>
                </w:rPr>
                <w:id w:val="-262919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877339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79093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7EE3FAA" w14:textId="2F5345F2" w:rsidR="0013122D" w:rsidRPr="00DE346E" w:rsidRDefault="00D53453" w:rsidP="009F44ED">
            <w:pPr>
              <w:ind w:left="-109"/>
              <w:rPr>
                <w:rFonts w:cstheme="minorHAnsi"/>
                <w:b/>
                <w:bCs/>
                <w:u w:val="single"/>
              </w:rPr>
            </w:pPr>
            <w:sdt>
              <w:sdtPr>
                <w:rPr>
                  <w:rFonts w:cstheme="minorHAnsi"/>
                  <w:sz w:val="20"/>
                  <w:szCs w:val="20"/>
                </w:rPr>
                <w:id w:val="2991933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65608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341863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A0D33E6" w14:textId="0DFE6D0F" w:rsidR="0013122D" w:rsidRPr="00DE346E" w:rsidRDefault="00D53453" w:rsidP="009F44ED">
            <w:pPr>
              <w:ind w:left="-109"/>
              <w:rPr>
                <w:rFonts w:cstheme="minorHAnsi"/>
                <w:b/>
                <w:bCs/>
                <w:u w:val="single"/>
              </w:rPr>
            </w:pPr>
            <w:sdt>
              <w:sdtPr>
                <w:rPr>
                  <w:rFonts w:cstheme="minorHAnsi"/>
                  <w:sz w:val="20"/>
                  <w:szCs w:val="20"/>
                </w:rPr>
                <w:id w:val="-9473970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721683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66472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78CE1EA" w14:textId="6F49C7A4" w:rsidR="0013122D" w:rsidRPr="00DE346E" w:rsidRDefault="00D53453" w:rsidP="009F44ED">
            <w:pPr>
              <w:ind w:left="-109"/>
              <w:rPr>
                <w:rFonts w:cstheme="minorHAnsi"/>
                <w:b/>
                <w:bCs/>
                <w:u w:val="single"/>
              </w:rPr>
            </w:pPr>
            <w:sdt>
              <w:sdtPr>
                <w:rPr>
                  <w:rFonts w:cstheme="minorHAnsi"/>
                  <w:sz w:val="20"/>
                  <w:szCs w:val="20"/>
                </w:rPr>
                <w:id w:val="-1598560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9599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70203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2C37BF1" w14:textId="23A736B6" w:rsidR="0013122D" w:rsidRPr="00DE346E" w:rsidRDefault="00D53453" w:rsidP="009F44ED">
            <w:pPr>
              <w:ind w:left="-109"/>
              <w:rPr>
                <w:rFonts w:cstheme="minorHAnsi"/>
                <w:b/>
                <w:bCs/>
                <w:u w:val="single"/>
              </w:rPr>
            </w:pPr>
            <w:sdt>
              <w:sdtPr>
                <w:rPr>
                  <w:rFonts w:cstheme="minorHAnsi"/>
                  <w:sz w:val="20"/>
                  <w:szCs w:val="20"/>
                </w:rPr>
                <w:id w:val="-13100919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86650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73096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0768D49" w14:textId="04FC1C2E" w:rsidR="0013122D" w:rsidRPr="00DE346E" w:rsidRDefault="00D53453" w:rsidP="009F44ED">
            <w:pPr>
              <w:ind w:left="-109"/>
              <w:rPr>
                <w:rFonts w:cstheme="minorHAnsi"/>
                <w:b/>
                <w:bCs/>
                <w:u w:val="single"/>
              </w:rPr>
            </w:pPr>
            <w:sdt>
              <w:sdtPr>
                <w:rPr>
                  <w:rFonts w:cstheme="minorHAnsi"/>
                  <w:sz w:val="20"/>
                  <w:szCs w:val="20"/>
                </w:rPr>
                <w:id w:val="1208297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3296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099687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F172754" w14:textId="4409F895" w:rsidR="0013122D" w:rsidRPr="00DE346E" w:rsidRDefault="00D53453" w:rsidP="009F44ED">
            <w:pPr>
              <w:ind w:left="-109"/>
              <w:rPr>
                <w:rFonts w:cstheme="minorHAnsi"/>
                <w:b/>
                <w:bCs/>
                <w:u w:val="single"/>
              </w:rPr>
            </w:pPr>
            <w:sdt>
              <w:sdtPr>
                <w:rPr>
                  <w:rFonts w:cstheme="minorHAnsi"/>
                  <w:sz w:val="20"/>
                  <w:szCs w:val="20"/>
                </w:rPr>
                <w:id w:val="-1792655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73244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78637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64C7419" w14:textId="28B0E35D" w:rsidR="0013122D" w:rsidRPr="00DE346E" w:rsidRDefault="00D53453" w:rsidP="009F44ED">
            <w:pPr>
              <w:ind w:left="-109"/>
              <w:rPr>
                <w:rFonts w:cstheme="minorHAnsi"/>
                <w:b/>
                <w:bCs/>
                <w:u w:val="single"/>
              </w:rPr>
            </w:pPr>
            <w:sdt>
              <w:sdtPr>
                <w:rPr>
                  <w:rFonts w:cstheme="minorHAnsi"/>
                  <w:sz w:val="20"/>
                  <w:szCs w:val="20"/>
                </w:rPr>
                <w:id w:val="-810635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3242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0768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E0E877F" w14:textId="192110AD" w:rsidR="0013122D" w:rsidRPr="00DE346E" w:rsidRDefault="00D53453" w:rsidP="009F44ED">
            <w:pPr>
              <w:ind w:left="-109"/>
              <w:rPr>
                <w:rFonts w:cstheme="minorHAnsi"/>
                <w:b/>
                <w:bCs/>
                <w:u w:val="single"/>
              </w:rPr>
            </w:pPr>
            <w:sdt>
              <w:sdtPr>
                <w:rPr>
                  <w:rFonts w:cstheme="minorHAnsi"/>
                  <w:sz w:val="20"/>
                  <w:szCs w:val="20"/>
                </w:rPr>
                <w:id w:val="-15844407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4354585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40251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E70F79D" w14:textId="0AF8289C" w:rsidR="0013122D" w:rsidRPr="00DE346E" w:rsidRDefault="00D53453" w:rsidP="009F44ED">
            <w:pPr>
              <w:ind w:left="-109"/>
              <w:rPr>
                <w:rFonts w:cstheme="minorHAnsi"/>
                <w:b/>
                <w:bCs/>
                <w:u w:val="single"/>
              </w:rPr>
            </w:pPr>
            <w:sdt>
              <w:sdtPr>
                <w:rPr>
                  <w:rFonts w:cstheme="minorHAnsi"/>
                  <w:sz w:val="20"/>
                  <w:szCs w:val="20"/>
                </w:rPr>
                <w:id w:val="-1770224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1797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64568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D83220" w14:textId="0E866768" w:rsidR="0013122D" w:rsidRPr="00DE346E" w:rsidRDefault="00D53453" w:rsidP="009F44ED">
            <w:pPr>
              <w:ind w:left="-109"/>
              <w:rPr>
                <w:rFonts w:cstheme="minorHAnsi"/>
                <w:b/>
                <w:bCs/>
                <w:u w:val="single"/>
              </w:rPr>
            </w:pPr>
            <w:sdt>
              <w:sdtPr>
                <w:rPr>
                  <w:rFonts w:cstheme="minorHAnsi"/>
                  <w:sz w:val="20"/>
                  <w:szCs w:val="20"/>
                </w:rPr>
                <w:id w:val="-1732347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7868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225453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707EBA4" w14:textId="6CF1A550" w:rsidR="0013122D" w:rsidRPr="00DE346E" w:rsidRDefault="00D53453" w:rsidP="009F44ED">
            <w:pPr>
              <w:ind w:left="-109"/>
              <w:rPr>
                <w:rFonts w:cstheme="minorHAnsi"/>
                <w:b/>
                <w:bCs/>
                <w:u w:val="single"/>
              </w:rPr>
            </w:pPr>
            <w:sdt>
              <w:sdtPr>
                <w:rPr>
                  <w:rFonts w:cstheme="minorHAnsi"/>
                  <w:sz w:val="20"/>
                  <w:szCs w:val="20"/>
                </w:rPr>
                <w:id w:val="122310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40026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34312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5E7A946" w14:textId="24726C59" w:rsidR="0013122D" w:rsidRPr="00DE346E" w:rsidRDefault="00D53453" w:rsidP="009F44ED">
            <w:pPr>
              <w:ind w:left="-109"/>
              <w:rPr>
                <w:rFonts w:cstheme="minorHAnsi"/>
                <w:b/>
                <w:bCs/>
                <w:u w:val="single"/>
              </w:rPr>
            </w:pPr>
            <w:sdt>
              <w:sdtPr>
                <w:rPr>
                  <w:rFonts w:cstheme="minorHAnsi"/>
                  <w:sz w:val="20"/>
                  <w:szCs w:val="20"/>
                </w:rPr>
                <w:id w:val="16644325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57178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82624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76979505"/>
            <w:placeholder>
              <w:docPart w:val="77CF181B75284C349E40471FB3A06598"/>
            </w:placeholder>
            <w:showingPlcHdr/>
          </w:sdtPr>
          <w:sdtEndPr/>
          <w:sdtContent>
            <w:tc>
              <w:tcPr>
                <w:tcW w:w="1158" w:type="dxa"/>
                <w:shd w:val="clear" w:color="auto" w:fill="F0F5FA"/>
                <w:vAlign w:val="center"/>
              </w:tcPr>
              <w:p w14:paraId="5355D33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43830572"/>
            <w:placeholder>
              <w:docPart w:val="1C0A1893ADB54DC99E8CC58B26776F1D"/>
            </w:placeholder>
            <w:showingPlcHdr/>
          </w:sdtPr>
          <w:sdtEndPr/>
          <w:sdtContent>
            <w:tc>
              <w:tcPr>
                <w:tcW w:w="1198" w:type="dxa"/>
                <w:shd w:val="clear" w:color="auto" w:fill="F0F5FA"/>
                <w:vAlign w:val="center"/>
              </w:tcPr>
              <w:p w14:paraId="1E940D3E" w14:textId="77777777" w:rsidR="0013122D" w:rsidRPr="00DE346E" w:rsidRDefault="0013122D" w:rsidP="0013122D">
                <w:pPr>
                  <w:rPr>
                    <w:rFonts w:cstheme="minorHAnsi"/>
                    <w:b/>
                    <w:bCs/>
                    <w:u w:val="single"/>
                  </w:rPr>
                </w:pPr>
                <w:r w:rsidRPr="002E3E22">
                  <w:rPr>
                    <w:rStyle w:val="PlaceholderText"/>
                  </w:rPr>
                  <w:t>Total Reviewed</w:t>
                </w:r>
              </w:p>
            </w:tc>
          </w:sdtContent>
        </w:sdt>
      </w:tr>
      <w:tr w:rsidR="009475BE" w14:paraId="3AC08525" w14:textId="77777777" w:rsidTr="006F2F7D">
        <w:trPr>
          <w:cantSplit/>
          <w:jc w:val="center"/>
        </w:trPr>
        <w:tc>
          <w:tcPr>
            <w:tcW w:w="19450" w:type="dxa"/>
            <w:gridSpan w:val="23"/>
            <w:shd w:val="clear" w:color="auto" w:fill="F0F5FA"/>
          </w:tcPr>
          <w:p w14:paraId="3A4D18E3" w14:textId="77777777" w:rsidR="009475BE" w:rsidRPr="00EC6203" w:rsidRDefault="009475BE" w:rsidP="009F44ED">
            <w:pPr>
              <w:ind w:left="-109"/>
            </w:pPr>
            <w:r w:rsidRPr="00EC6203">
              <w:rPr>
                <w:rFonts w:cstheme="minorHAnsi"/>
                <w:b/>
                <w:bCs/>
              </w:rPr>
              <w:t>Comments:</w:t>
            </w:r>
            <w:r w:rsidRPr="00EC6203">
              <w:rPr>
                <w:rFonts w:cstheme="minorHAnsi"/>
              </w:rPr>
              <w:t xml:space="preserve"> </w:t>
            </w:r>
            <w:sdt>
              <w:sdtPr>
                <w:rPr>
                  <w:rFonts w:cstheme="minorHAnsi"/>
                </w:rPr>
                <w:id w:val="1137223595"/>
                <w:placeholder>
                  <w:docPart w:val="3CD0D932EEF841D78605A2B46BA4C3F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9F33964" w14:textId="77777777" w:rsidTr="007D1489">
        <w:trPr>
          <w:cantSplit/>
          <w:jc w:val="center"/>
        </w:trPr>
        <w:tc>
          <w:tcPr>
            <w:tcW w:w="5394" w:type="dxa"/>
          </w:tcPr>
          <w:p w14:paraId="2BD93E71" w14:textId="77777777" w:rsidR="007D1489" w:rsidRPr="00EC6203" w:rsidRDefault="007D1489" w:rsidP="007D1489">
            <w:pPr>
              <w:rPr>
                <w:rFonts w:cstheme="minorHAnsi"/>
                <w:b/>
                <w:bCs/>
                <w:sz w:val="12"/>
                <w:szCs w:val="12"/>
              </w:rPr>
            </w:pPr>
          </w:p>
          <w:p w14:paraId="6D89546A" w14:textId="3796F552" w:rsidR="007D1489" w:rsidRPr="00EC6203" w:rsidRDefault="00D53453" w:rsidP="007D1489">
            <w:pPr>
              <w:rPr>
                <w:rFonts w:cstheme="minorHAnsi"/>
                <w:b/>
                <w:bCs/>
              </w:rPr>
            </w:pPr>
            <w:hyperlink w:anchor="Per11H4" w:tooltip="Click to See Full Standard" w:history="1">
              <w:r w:rsidR="007D1489" w:rsidRPr="00EC6203">
                <w:rPr>
                  <w:rStyle w:val="Hyperlink"/>
                  <w:rFonts w:cstheme="minorHAnsi"/>
                  <w:b/>
                  <w:bCs/>
                </w:rPr>
                <w:t>11-H-4</w:t>
              </w:r>
            </w:hyperlink>
            <w:r w:rsidR="007D1489" w:rsidRPr="00EC6203">
              <w:t xml:space="preserve">   </w:t>
            </w:r>
            <w:r w:rsidR="007D1489" w:rsidRPr="00EC6203">
              <w:rPr>
                <w:i/>
                <w:iCs/>
              </w:rPr>
              <w:t>A, B, C-M, C</w:t>
            </w:r>
          </w:p>
          <w:p w14:paraId="0305C11B" w14:textId="48784FC8" w:rsidR="007D1489" w:rsidRPr="00EC6203" w:rsidRDefault="007D1489" w:rsidP="007D1489">
            <w:pPr>
              <w:rPr>
                <w:rFonts w:cstheme="minorHAnsi"/>
              </w:rPr>
            </w:pPr>
            <w:r w:rsidRPr="00EC6203">
              <w:rPr>
                <w:rFonts w:cstheme="minorHAnsi"/>
              </w:rPr>
              <w:t>Hazardous Health Problems Noted &amp; Plan of Action (If none exist, this should be noted in the file.)</w:t>
            </w:r>
          </w:p>
        </w:tc>
        <w:tc>
          <w:tcPr>
            <w:tcW w:w="585" w:type="dxa"/>
            <w:shd w:val="clear" w:color="auto" w:fill="auto"/>
            <w:vAlign w:val="center"/>
          </w:tcPr>
          <w:p w14:paraId="0ECDD16C" w14:textId="66662832" w:rsidR="007D1489" w:rsidRPr="00DE346E" w:rsidRDefault="00D53453" w:rsidP="009F44ED">
            <w:pPr>
              <w:ind w:left="-109"/>
              <w:rPr>
                <w:rFonts w:cstheme="minorHAnsi"/>
                <w:b/>
                <w:bCs/>
                <w:u w:val="single"/>
              </w:rPr>
            </w:pPr>
            <w:sdt>
              <w:sdtPr>
                <w:rPr>
                  <w:rFonts w:cstheme="minorHAnsi"/>
                  <w:sz w:val="20"/>
                  <w:szCs w:val="20"/>
                </w:rPr>
                <w:id w:val="-1731877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6497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8E7E0F3" w14:textId="1B0CD84F" w:rsidR="007D1489" w:rsidRPr="00DE346E" w:rsidRDefault="00D53453" w:rsidP="009F44ED">
            <w:pPr>
              <w:ind w:left="-109"/>
              <w:rPr>
                <w:rFonts w:cstheme="minorHAnsi"/>
                <w:b/>
                <w:bCs/>
                <w:u w:val="single"/>
              </w:rPr>
            </w:pPr>
            <w:sdt>
              <w:sdtPr>
                <w:rPr>
                  <w:rFonts w:cstheme="minorHAnsi"/>
                  <w:sz w:val="20"/>
                  <w:szCs w:val="20"/>
                </w:rPr>
                <w:id w:val="12382816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607972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AD840C" w14:textId="02DDFF88" w:rsidR="007D1489" w:rsidRPr="00DE346E" w:rsidRDefault="00D53453" w:rsidP="009F44ED">
            <w:pPr>
              <w:ind w:left="-109"/>
              <w:rPr>
                <w:rFonts w:cstheme="minorHAnsi"/>
                <w:b/>
                <w:bCs/>
                <w:u w:val="single"/>
              </w:rPr>
            </w:pPr>
            <w:sdt>
              <w:sdtPr>
                <w:rPr>
                  <w:rFonts w:cstheme="minorHAnsi"/>
                  <w:sz w:val="20"/>
                  <w:szCs w:val="20"/>
                </w:rPr>
                <w:id w:val="-1990078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1872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5AF9BED" w14:textId="08B10EA6" w:rsidR="007D1489" w:rsidRPr="00DE346E" w:rsidRDefault="00D53453" w:rsidP="009F44ED">
            <w:pPr>
              <w:ind w:left="-109"/>
              <w:rPr>
                <w:rFonts w:cstheme="minorHAnsi"/>
                <w:b/>
                <w:bCs/>
                <w:u w:val="single"/>
              </w:rPr>
            </w:pPr>
            <w:sdt>
              <w:sdtPr>
                <w:rPr>
                  <w:rFonts w:cstheme="minorHAnsi"/>
                  <w:sz w:val="20"/>
                  <w:szCs w:val="20"/>
                </w:rPr>
                <w:id w:val="-19397500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025057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FD853A" w14:textId="5D1948B7" w:rsidR="007D1489" w:rsidRPr="00DE346E" w:rsidRDefault="00D53453" w:rsidP="009F44ED">
            <w:pPr>
              <w:ind w:left="-109"/>
              <w:rPr>
                <w:rFonts w:cstheme="minorHAnsi"/>
                <w:b/>
                <w:bCs/>
                <w:u w:val="single"/>
              </w:rPr>
            </w:pPr>
            <w:sdt>
              <w:sdtPr>
                <w:rPr>
                  <w:rFonts w:cstheme="minorHAnsi"/>
                  <w:sz w:val="20"/>
                  <w:szCs w:val="20"/>
                </w:rPr>
                <w:id w:val="2688223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599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ECC966" w14:textId="09C141CD" w:rsidR="007D1489" w:rsidRPr="00DE346E" w:rsidRDefault="00D53453" w:rsidP="009F44ED">
            <w:pPr>
              <w:ind w:left="-109"/>
              <w:rPr>
                <w:rFonts w:cstheme="minorHAnsi"/>
                <w:b/>
                <w:bCs/>
                <w:u w:val="single"/>
              </w:rPr>
            </w:pPr>
            <w:sdt>
              <w:sdtPr>
                <w:rPr>
                  <w:rFonts w:cstheme="minorHAnsi"/>
                  <w:sz w:val="20"/>
                  <w:szCs w:val="20"/>
                </w:rPr>
                <w:id w:val="-471366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698863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AF74B43" w14:textId="01BBF7DC" w:rsidR="007D1489" w:rsidRPr="00DE346E" w:rsidRDefault="00D53453" w:rsidP="009F44ED">
            <w:pPr>
              <w:ind w:left="-109"/>
              <w:rPr>
                <w:rFonts w:cstheme="minorHAnsi"/>
                <w:b/>
                <w:bCs/>
                <w:u w:val="single"/>
              </w:rPr>
            </w:pPr>
            <w:sdt>
              <w:sdtPr>
                <w:rPr>
                  <w:rFonts w:cstheme="minorHAnsi"/>
                  <w:sz w:val="20"/>
                  <w:szCs w:val="20"/>
                </w:rPr>
                <w:id w:val="21383674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756073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0F10E6" w14:textId="16153FDA" w:rsidR="007D1489" w:rsidRPr="00DE346E" w:rsidRDefault="00D53453" w:rsidP="009F44ED">
            <w:pPr>
              <w:ind w:left="-109"/>
              <w:rPr>
                <w:rFonts w:cstheme="minorHAnsi"/>
                <w:b/>
                <w:bCs/>
                <w:u w:val="single"/>
              </w:rPr>
            </w:pPr>
            <w:sdt>
              <w:sdtPr>
                <w:rPr>
                  <w:rFonts w:cstheme="minorHAnsi"/>
                  <w:sz w:val="20"/>
                  <w:szCs w:val="20"/>
                </w:rPr>
                <w:id w:val="15904339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628590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080CF1" w14:textId="335B5F4E" w:rsidR="007D1489" w:rsidRPr="00DE346E" w:rsidRDefault="00D53453" w:rsidP="009F44ED">
            <w:pPr>
              <w:ind w:left="-109"/>
              <w:rPr>
                <w:rFonts w:cstheme="minorHAnsi"/>
                <w:b/>
                <w:bCs/>
                <w:u w:val="single"/>
              </w:rPr>
            </w:pPr>
            <w:sdt>
              <w:sdtPr>
                <w:rPr>
                  <w:rFonts w:cstheme="minorHAnsi"/>
                  <w:sz w:val="20"/>
                  <w:szCs w:val="20"/>
                </w:rPr>
                <w:id w:val="2141072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5347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E534AC" w14:textId="08A413A4" w:rsidR="007D1489" w:rsidRPr="00DE346E" w:rsidRDefault="00D53453" w:rsidP="009F44ED">
            <w:pPr>
              <w:ind w:left="-109"/>
              <w:rPr>
                <w:rFonts w:cstheme="minorHAnsi"/>
                <w:b/>
                <w:bCs/>
                <w:u w:val="single"/>
              </w:rPr>
            </w:pPr>
            <w:sdt>
              <w:sdtPr>
                <w:rPr>
                  <w:rFonts w:cstheme="minorHAnsi"/>
                  <w:sz w:val="20"/>
                  <w:szCs w:val="20"/>
                </w:rPr>
                <w:id w:val="-21315421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733887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26A06" w14:textId="4DE78058" w:rsidR="007D1489" w:rsidRPr="00DE346E" w:rsidRDefault="00D53453" w:rsidP="009F44ED">
            <w:pPr>
              <w:ind w:left="-109"/>
              <w:rPr>
                <w:rFonts w:cstheme="minorHAnsi"/>
                <w:b/>
                <w:bCs/>
                <w:u w:val="single"/>
              </w:rPr>
            </w:pPr>
            <w:sdt>
              <w:sdtPr>
                <w:rPr>
                  <w:rFonts w:cstheme="minorHAnsi"/>
                  <w:sz w:val="20"/>
                  <w:szCs w:val="20"/>
                </w:rPr>
                <w:id w:val="7510910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3272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4A4338" w14:textId="222058E1" w:rsidR="007D1489" w:rsidRPr="00DE346E" w:rsidRDefault="00D53453" w:rsidP="009F44ED">
            <w:pPr>
              <w:ind w:left="-109"/>
              <w:rPr>
                <w:rFonts w:cstheme="minorHAnsi"/>
                <w:b/>
                <w:bCs/>
                <w:u w:val="single"/>
              </w:rPr>
            </w:pPr>
            <w:sdt>
              <w:sdtPr>
                <w:rPr>
                  <w:rFonts w:cstheme="minorHAnsi"/>
                  <w:sz w:val="20"/>
                  <w:szCs w:val="20"/>
                </w:rPr>
                <w:id w:val="-8595113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8729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B01896C" w14:textId="0EAE4FE0" w:rsidR="007D1489" w:rsidRPr="00DE346E" w:rsidRDefault="00D53453" w:rsidP="009F44ED">
            <w:pPr>
              <w:ind w:left="-109"/>
              <w:rPr>
                <w:rFonts w:cstheme="minorHAnsi"/>
                <w:b/>
                <w:bCs/>
                <w:u w:val="single"/>
              </w:rPr>
            </w:pPr>
            <w:sdt>
              <w:sdtPr>
                <w:rPr>
                  <w:rFonts w:cstheme="minorHAnsi"/>
                  <w:sz w:val="20"/>
                  <w:szCs w:val="20"/>
                </w:rPr>
                <w:id w:val="1738046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779147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01B20C" w14:textId="3F8B5D9A" w:rsidR="007D1489" w:rsidRPr="00DE346E" w:rsidRDefault="00D53453" w:rsidP="009F44ED">
            <w:pPr>
              <w:ind w:left="-109"/>
              <w:rPr>
                <w:rFonts w:cstheme="minorHAnsi"/>
                <w:b/>
                <w:bCs/>
                <w:u w:val="single"/>
              </w:rPr>
            </w:pPr>
            <w:sdt>
              <w:sdtPr>
                <w:rPr>
                  <w:rFonts w:cstheme="minorHAnsi"/>
                  <w:sz w:val="20"/>
                  <w:szCs w:val="20"/>
                </w:rPr>
                <w:id w:val="772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46890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1870F1" w14:textId="54E6F5AB" w:rsidR="007D1489" w:rsidRPr="00DE346E" w:rsidRDefault="00D53453" w:rsidP="009F44ED">
            <w:pPr>
              <w:ind w:left="-109"/>
              <w:rPr>
                <w:rFonts w:cstheme="minorHAnsi"/>
                <w:b/>
                <w:bCs/>
                <w:u w:val="single"/>
              </w:rPr>
            </w:pPr>
            <w:sdt>
              <w:sdtPr>
                <w:rPr>
                  <w:rFonts w:cstheme="minorHAnsi"/>
                  <w:sz w:val="20"/>
                  <w:szCs w:val="20"/>
                </w:rPr>
                <w:id w:val="-273098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19826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DB1ADB0" w14:textId="243BFEB9" w:rsidR="007D1489" w:rsidRPr="00DE346E" w:rsidRDefault="00D53453" w:rsidP="009F44ED">
            <w:pPr>
              <w:ind w:left="-109"/>
              <w:rPr>
                <w:rFonts w:cstheme="minorHAnsi"/>
                <w:b/>
                <w:bCs/>
                <w:u w:val="single"/>
              </w:rPr>
            </w:pPr>
            <w:sdt>
              <w:sdtPr>
                <w:rPr>
                  <w:rFonts w:cstheme="minorHAnsi"/>
                  <w:sz w:val="20"/>
                  <w:szCs w:val="20"/>
                </w:rPr>
                <w:id w:val="12049117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575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60EE22" w14:textId="7D84581B" w:rsidR="007D1489" w:rsidRPr="00DE346E" w:rsidRDefault="00D53453" w:rsidP="009F44ED">
            <w:pPr>
              <w:ind w:left="-109"/>
              <w:rPr>
                <w:rFonts w:cstheme="minorHAnsi"/>
                <w:b/>
                <w:bCs/>
                <w:u w:val="single"/>
              </w:rPr>
            </w:pPr>
            <w:sdt>
              <w:sdtPr>
                <w:rPr>
                  <w:rFonts w:cstheme="minorHAnsi"/>
                  <w:sz w:val="20"/>
                  <w:szCs w:val="20"/>
                </w:rPr>
                <w:id w:val="2076469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41723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9C8D35" w14:textId="088F11B1" w:rsidR="007D1489" w:rsidRPr="00DE346E" w:rsidRDefault="00D53453" w:rsidP="009F44ED">
            <w:pPr>
              <w:ind w:left="-109"/>
              <w:rPr>
                <w:rFonts w:cstheme="minorHAnsi"/>
                <w:b/>
                <w:bCs/>
                <w:u w:val="single"/>
              </w:rPr>
            </w:pPr>
            <w:sdt>
              <w:sdtPr>
                <w:rPr>
                  <w:rFonts w:cstheme="minorHAnsi"/>
                  <w:sz w:val="20"/>
                  <w:szCs w:val="20"/>
                </w:rPr>
                <w:id w:val="-10829822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5017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1E1F1AA" w14:textId="196E182D" w:rsidR="007D1489" w:rsidRPr="00DE346E" w:rsidRDefault="00D53453" w:rsidP="009F44ED">
            <w:pPr>
              <w:ind w:left="-109"/>
              <w:rPr>
                <w:rFonts w:cstheme="minorHAnsi"/>
                <w:b/>
                <w:bCs/>
                <w:u w:val="single"/>
              </w:rPr>
            </w:pPr>
            <w:sdt>
              <w:sdtPr>
                <w:rPr>
                  <w:rFonts w:cstheme="minorHAnsi"/>
                  <w:sz w:val="20"/>
                  <w:szCs w:val="20"/>
                </w:rPr>
                <w:id w:val="-1542281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622876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00BE34" w14:textId="515A6D78" w:rsidR="007D1489" w:rsidRPr="00DE346E" w:rsidRDefault="00D53453" w:rsidP="009F44ED">
            <w:pPr>
              <w:ind w:left="-109"/>
              <w:rPr>
                <w:rFonts w:cstheme="minorHAnsi"/>
                <w:b/>
                <w:bCs/>
                <w:u w:val="single"/>
              </w:rPr>
            </w:pPr>
            <w:sdt>
              <w:sdtPr>
                <w:rPr>
                  <w:rFonts w:cstheme="minorHAnsi"/>
                  <w:sz w:val="20"/>
                  <w:szCs w:val="20"/>
                </w:rPr>
                <w:id w:val="-664932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3412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32217589"/>
            <w:placeholder>
              <w:docPart w:val="FBB5CE392A1A466F9F58E25ED454646D"/>
            </w:placeholder>
            <w:showingPlcHdr/>
          </w:sdtPr>
          <w:sdtEndPr/>
          <w:sdtContent>
            <w:tc>
              <w:tcPr>
                <w:tcW w:w="1158" w:type="dxa"/>
                <w:vAlign w:val="center"/>
              </w:tcPr>
              <w:p w14:paraId="5B8DBA9D"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65112027"/>
            <w:placeholder>
              <w:docPart w:val="3E7FD2BDA30C444D8C71ED414926209C"/>
            </w:placeholder>
            <w:showingPlcHdr/>
          </w:sdtPr>
          <w:sdtEndPr/>
          <w:sdtContent>
            <w:tc>
              <w:tcPr>
                <w:tcW w:w="1198" w:type="dxa"/>
                <w:vAlign w:val="center"/>
              </w:tcPr>
              <w:p w14:paraId="673CFE43" w14:textId="77777777" w:rsidR="007D1489" w:rsidRPr="00DE346E" w:rsidRDefault="007D1489" w:rsidP="007D1489">
                <w:pPr>
                  <w:rPr>
                    <w:rFonts w:cstheme="minorHAnsi"/>
                    <w:b/>
                    <w:bCs/>
                    <w:u w:val="single"/>
                  </w:rPr>
                </w:pPr>
                <w:r w:rsidRPr="004B31A4">
                  <w:rPr>
                    <w:rStyle w:val="PlaceholderText"/>
                  </w:rPr>
                  <w:t>Total Reviewed</w:t>
                </w:r>
              </w:p>
            </w:tc>
          </w:sdtContent>
        </w:sdt>
      </w:tr>
      <w:tr w:rsidR="009745A0" w14:paraId="1C0C98CC" w14:textId="77777777" w:rsidTr="009A78FD">
        <w:trPr>
          <w:cantSplit/>
          <w:jc w:val="center"/>
        </w:trPr>
        <w:tc>
          <w:tcPr>
            <w:tcW w:w="19450" w:type="dxa"/>
            <w:gridSpan w:val="23"/>
          </w:tcPr>
          <w:p w14:paraId="72ED7E20"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624803999"/>
                <w:placeholder>
                  <w:docPart w:val="103B89BEB6B44738A84952505345D5E9"/>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6078C153" w14:textId="77777777" w:rsidTr="007D1489">
        <w:trPr>
          <w:cantSplit/>
          <w:jc w:val="center"/>
        </w:trPr>
        <w:tc>
          <w:tcPr>
            <w:tcW w:w="5394" w:type="dxa"/>
            <w:shd w:val="clear" w:color="auto" w:fill="E5EAF6"/>
          </w:tcPr>
          <w:p w14:paraId="631DBBF5" w14:textId="77777777" w:rsidR="007D1489" w:rsidRPr="00EC6203" w:rsidRDefault="007D1489" w:rsidP="007D1489">
            <w:pPr>
              <w:rPr>
                <w:rFonts w:cstheme="minorHAnsi"/>
                <w:b/>
                <w:bCs/>
                <w:sz w:val="12"/>
                <w:szCs w:val="12"/>
              </w:rPr>
            </w:pPr>
          </w:p>
          <w:p w14:paraId="08DE2ED1" w14:textId="1ECEF20A" w:rsidR="007D1489" w:rsidRPr="00EC6203" w:rsidRDefault="00D53453" w:rsidP="007D1489">
            <w:pPr>
              <w:rPr>
                <w:rFonts w:cstheme="minorHAnsi"/>
                <w:b/>
                <w:bCs/>
              </w:rPr>
            </w:pPr>
            <w:hyperlink w:anchor="Per11H5" w:tooltip="Click to See Full Standard" w:history="1">
              <w:r w:rsidR="007D1489" w:rsidRPr="00EC6203">
                <w:rPr>
                  <w:rStyle w:val="Hyperlink"/>
                  <w:rFonts w:cstheme="minorHAnsi"/>
                  <w:b/>
                  <w:bCs/>
                </w:rPr>
                <w:t>11-H-5</w:t>
              </w:r>
            </w:hyperlink>
            <w:r w:rsidR="007D1489" w:rsidRPr="00EC6203">
              <w:t xml:space="preserve">   </w:t>
            </w:r>
            <w:r w:rsidR="007D1489" w:rsidRPr="00EC6203">
              <w:rPr>
                <w:i/>
                <w:iCs/>
              </w:rPr>
              <w:t>A, B, C-M, C</w:t>
            </w:r>
          </w:p>
          <w:p w14:paraId="2A4E97A9" w14:textId="4EB6BC00" w:rsidR="007D1489" w:rsidRPr="00EC6203" w:rsidRDefault="007D1489" w:rsidP="007D1489">
            <w:pPr>
              <w:rPr>
                <w:rFonts w:cstheme="minorHAnsi"/>
              </w:rPr>
            </w:pPr>
            <w:r w:rsidRPr="00EC6203">
              <w:rPr>
                <w:rFonts w:cstheme="minorHAnsi"/>
              </w:rPr>
              <w:t>Resume of Training</w:t>
            </w:r>
          </w:p>
        </w:tc>
        <w:tc>
          <w:tcPr>
            <w:tcW w:w="585" w:type="dxa"/>
            <w:shd w:val="clear" w:color="auto" w:fill="E5EAF6"/>
            <w:vAlign w:val="center"/>
          </w:tcPr>
          <w:p w14:paraId="241D0829" w14:textId="4ECDC549" w:rsidR="007D1489" w:rsidRPr="00DE346E" w:rsidRDefault="00D53453" w:rsidP="009F44ED">
            <w:pPr>
              <w:ind w:left="-109"/>
              <w:rPr>
                <w:rFonts w:cstheme="minorHAnsi"/>
                <w:b/>
                <w:bCs/>
                <w:u w:val="single"/>
              </w:rPr>
            </w:pPr>
            <w:sdt>
              <w:sdtPr>
                <w:rPr>
                  <w:rFonts w:cstheme="minorHAnsi"/>
                  <w:sz w:val="20"/>
                  <w:szCs w:val="20"/>
                </w:rPr>
                <w:id w:val="-1903907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309396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8CED79A" w14:textId="4D53CCDE" w:rsidR="007D1489" w:rsidRPr="00DE346E" w:rsidRDefault="00D53453" w:rsidP="009F44ED">
            <w:pPr>
              <w:ind w:left="-109"/>
              <w:rPr>
                <w:rFonts w:cstheme="minorHAnsi"/>
                <w:b/>
                <w:bCs/>
                <w:u w:val="single"/>
              </w:rPr>
            </w:pPr>
            <w:sdt>
              <w:sdtPr>
                <w:rPr>
                  <w:rFonts w:cstheme="minorHAnsi"/>
                  <w:sz w:val="20"/>
                  <w:szCs w:val="20"/>
                </w:rPr>
                <w:id w:val="-20502164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97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231E619" w14:textId="7DE6EF45" w:rsidR="007D1489" w:rsidRPr="00DE346E" w:rsidRDefault="00D53453" w:rsidP="009F44ED">
            <w:pPr>
              <w:ind w:left="-109"/>
              <w:rPr>
                <w:rFonts w:cstheme="minorHAnsi"/>
                <w:b/>
                <w:bCs/>
                <w:u w:val="single"/>
              </w:rPr>
            </w:pPr>
            <w:sdt>
              <w:sdtPr>
                <w:rPr>
                  <w:rFonts w:cstheme="minorHAnsi"/>
                  <w:sz w:val="20"/>
                  <w:szCs w:val="20"/>
                </w:rPr>
                <w:id w:val="956531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96257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F54F492" w14:textId="4E79980C" w:rsidR="007D1489" w:rsidRPr="00DE346E" w:rsidRDefault="00D53453" w:rsidP="009F44ED">
            <w:pPr>
              <w:ind w:left="-109"/>
              <w:rPr>
                <w:rFonts w:cstheme="minorHAnsi"/>
                <w:b/>
                <w:bCs/>
                <w:u w:val="single"/>
              </w:rPr>
            </w:pPr>
            <w:sdt>
              <w:sdtPr>
                <w:rPr>
                  <w:rFonts w:cstheme="minorHAnsi"/>
                  <w:sz w:val="20"/>
                  <w:szCs w:val="20"/>
                </w:rPr>
                <w:id w:val="5596796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52225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9375452" w14:textId="0C3B72AF" w:rsidR="007D1489" w:rsidRPr="00DE346E" w:rsidRDefault="00D53453" w:rsidP="009F44ED">
            <w:pPr>
              <w:ind w:left="-109"/>
              <w:rPr>
                <w:rFonts w:cstheme="minorHAnsi"/>
                <w:b/>
                <w:bCs/>
                <w:u w:val="single"/>
              </w:rPr>
            </w:pPr>
            <w:sdt>
              <w:sdtPr>
                <w:rPr>
                  <w:rFonts w:cstheme="minorHAnsi"/>
                  <w:sz w:val="20"/>
                  <w:szCs w:val="20"/>
                </w:rPr>
                <w:id w:val="-861895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02437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AAA78A6" w14:textId="4FD788FB" w:rsidR="007D1489" w:rsidRPr="00DE346E" w:rsidRDefault="00D53453" w:rsidP="009F44ED">
            <w:pPr>
              <w:ind w:left="-109"/>
              <w:rPr>
                <w:rFonts w:cstheme="minorHAnsi"/>
                <w:b/>
                <w:bCs/>
                <w:u w:val="single"/>
              </w:rPr>
            </w:pPr>
            <w:sdt>
              <w:sdtPr>
                <w:rPr>
                  <w:rFonts w:cstheme="minorHAnsi"/>
                  <w:sz w:val="20"/>
                  <w:szCs w:val="20"/>
                </w:rPr>
                <w:id w:val="-16984589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9184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8E34E3F" w14:textId="0D581D77" w:rsidR="007D1489" w:rsidRPr="00DE346E" w:rsidRDefault="00D53453" w:rsidP="009F44ED">
            <w:pPr>
              <w:ind w:left="-109"/>
              <w:rPr>
                <w:rFonts w:cstheme="minorHAnsi"/>
                <w:b/>
                <w:bCs/>
                <w:u w:val="single"/>
              </w:rPr>
            </w:pPr>
            <w:sdt>
              <w:sdtPr>
                <w:rPr>
                  <w:rFonts w:cstheme="minorHAnsi"/>
                  <w:sz w:val="20"/>
                  <w:szCs w:val="20"/>
                </w:rPr>
                <w:id w:val="-1973895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208662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33DADD6" w14:textId="2EB5AAE4" w:rsidR="007D1489" w:rsidRPr="00DE346E" w:rsidRDefault="00D53453" w:rsidP="009F44ED">
            <w:pPr>
              <w:ind w:left="-109"/>
              <w:rPr>
                <w:rFonts w:cstheme="minorHAnsi"/>
                <w:b/>
                <w:bCs/>
                <w:u w:val="single"/>
              </w:rPr>
            </w:pPr>
            <w:sdt>
              <w:sdtPr>
                <w:rPr>
                  <w:rFonts w:cstheme="minorHAnsi"/>
                  <w:sz w:val="20"/>
                  <w:szCs w:val="20"/>
                </w:rPr>
                <w:id w:val="1414282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19494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042DA9D" w14:textId="022BE17B" w:rsidR="007D1489" w:rsidRPr="00DE346E" w:rsidRDefault="00D53453" w:rsidP="009F44ED">
            <w:pPr>
              <w:ind w:left="-109"/>
              <w:rPr>
                <w:rFonts w:cstheme="minorHAnsi"/>
                <w:b/>
                <w:bCs/>
                <w:u w:val="single"/>
              </w:rPr>
            </w:pPr>
            <w:sdt>
              <w:sdtPr>
                <w:rPr>
                  <w:rFonts w:cstheme="minorHAnsi"/>
                  <w:sz w:val="20"/>
                  <w:szCs w:val="20"/>
                </w:rPr>
                <w:id w:val="6571962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56106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FC973DB" w14:textId="60E14C62" w:rsidR="007D1489" w:rsidRPr="00DE346E" w:rsidRDefault="00D53453" w:rsidP="009F44ED">
            <w:pPr>
              <w:ind w:left="-109"/>
              <w:rPr>
                <w:rFonts w:cstheme="minorHAnsi"/>
                <w:b/>
                <w:bCs/>
                <w:u w:val="single"/>
              </w:rPr>
            </w:pPr>
            <w:sdt>
              <w:sdtPr>
                <w:rPr>
                  <w:rFonts w:cstheme="minorHAnsi"/>
                  <w:sz w:val="20"/>
                  <w:szCs w:val="20"/>
                </w:rPr>
                <w:id w:val="48428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470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E6E6297" w14:textId="602ECE04" w:rsidR="007D1489" w:rsidRPr="00DE346E" w:rsidRDefault="00D53453" w:rsidP="009F44ED">
            <w:pPr>
              <w:ind w:left="-109"/>
              <w:rPr>
                <w:rFonts w:cstheme="minorHAnsi"/>
                <w:b/>
                <w:bCs/>
                <w:u w:val="single"/>
              </w:rPr>
            </w:pPr>
            <w:sdt>
              <w:sdtPr>
                <w:rPr>
                  <w:rFonts w:cstheme="minorHAnsi"/>
                  <w:sz w:val="20"/>
                  <w:szCs w:val="20"/>
                </w:rPr>
                <w:id w:val="13420378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24615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C90003" w14:textId="50E00B8B" w:rsidR="007D1489" w:rsidRPr="00DE346E" w:rsidRDefault="00D53453" w:rsidP="009F44ED">
            <w:pPr>
              <w:ind w:left="-109"/>
              <w:rPr>
                <w:rFonts w:cstheme="minorHAnsi"/>
                <w:b/>
                <w:bCs/>
                <w:u w:val="single"/>
              </w:rPr>
            </w:pPr>
            <w:sdt>
              <w:sdtPr>
                <w:rPr>
                  <w:rFonts w:cstheme="minorHAnsi"/>
                  <w:sz w:val="20"/>
                  <w:szCs w:val="20"/>
                </w:rPr>
                <w:id w:val="1795558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79803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126608" w14:textId="6E782081" w:rsidR="007D1489" w:rsidRPr="00DE346E" w:rsidRDefault="00D53453" w:rsidP="009F44ED">
            <w:pPr>
              <w:ind w:left="-109"/>
              <w:rPr>
                <w:rFonts w:cstheme="minorHAnsi"/>
                <w:b/>
                <w:bCs/>
                <w:u w:val="single"/>
              </w:rPr>
            </w:pPr>
            <w:sdt>
              <w:sdtPr>
                <w:rPr>
                  <w:rFonts w:cstheme="minorHAnsi"/>
                  <w:sz w:val="20"/>
                  <w:szCs w:val="20"/>
                </w:rPr>
                <w:id w:val="7615718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932985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E10CCF" w14:textId="726A6CA8" w:rsidR="007D1489" w:rsidRPr="00DE346E" w:rsidRDefault="00D53453" w:rsidP="009F44ED">
            <w:pPr>
              <w:ind w:left="-109"/>
              <w:rPr>
                <w:rFonts w:cstheme="minorHAnsi"/>
                <w:b/>
                <w:bCs/>
                <w:u w:val="single"/>
              </w:rPr>
            </w:pPr>
            <w:sdt>
              <w:sdtPr>
                <w:rPr>
                  <w:rFonts w:cstheme="minorHAnsi"/>
                  <w:sz w:val="20"/>
                  <w:szCs w:val="20"/>
                </w:rPr>
                <w:id w:val="4047998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238752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1B53B1E" w14:textId="028B3043" w:rsidR="007D1489" w:rsidRPr="00DE346E" w:rsidRDefault="00D53453" w:rsidP="009F44ED">
            <w:pPr>
              <w:ind w:left="-109"/>
              <w:rPr>
                <w:rFonts w:cstheme="minorHAnsi"/>
                <w:b/>
                <w:bCs/>
                <w:u w:val="single"/>
              </w:rPr>
            </w:pPr>
            <w:sdt>
              <w:sdtPr>
                <w:rPr>
                  <w:rFonts w:cstheme="minorHAnsi"/>
                  <w:sz w:val="20"/>
                  <w:szCs w:val="20"/>
                </w:rPr>
                <w:id w:val="1023678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2355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9A02C" w14:textId="08259541" w:rsidR="007D1489" w:rsidRPr="00DE346E" w:rsidRDefault="00D53453" w:rsidP="009F44ED">
            <w:pPr>
              <w:ind w:left="-109"/>
              <w:rPr>
                <w:rFonts w:cstheme="minorHAnsi"/>
                <w:b/>
                <w:bCs/>
                <w:u w:val="single"/>
              </w:rPr>
            </w:pPr>
            <w:sdt>
              <w:sdtPr>
                <w:rPr>
                  <w:rFonts w:cstheme="minorHAnsi"/>
                  <w:sz w:val="20"/>
                  <w:szCs w:val="20"/>
                </w:rPr>
                <w:id w:val="-9144728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766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672B39E" w14:textId="6D415ABC" w:rsidR="007D1489" w:rsidRPr="00DE346E" w:rsidRDefault="00D53453" w:rsidP="009F44ED">
            <w:pPr>
              <w:ind w:left="-109"/>
              <w:rPr>
                <w:rFonts w:cstheme="minorHAnsi"/>
                <w:b/>
                <w:bCs/>
                <w:u w:val="single"/>
              </w:rPr>
            </w:pPr>
            <w:sdt>
              <w:sdtPr>
                <w:rPr>
                  <w:rFonts w:cstheme="minorHAnsi"/>
                  <w:sz w:val="20"/>
                  <w:szCs w:val="20"/>
                </w:rPr>
                <w:id w:val="821634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3774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9618325" w14:textId="69AAADC5" w:rsidR="007D1489" w:rsidRPr="00DE346E" w:rsidRDefault="00D53453" w:rsidP="009F44ED">
            <w:pPr>
              <w:ind w:left="-109"/>
              <w:rPr>
                <w:rFonts w:cstheme="minorHAnsi"/>
                <w:b/>
                <w:bCs/>
                <w:u w:val="single"/>
              </w:rPr>
            </w:pPr>
            <w:sdt>
              <w:sdtPr>
                <w:rPr>
                  <w:rFonts w:cstheme="minorHAnsi"/>
                  <w:sz w:val="20"/>
                  <w:szCs w:val="20"/>
                </w:rPr>
                <w:id w:val="-20679502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4852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CF11EF9" w14:textId="0AFB752E" w:rsidR="007D1489" w:rsidRPr="00DE346E" w:rsidRDefault="00D53453" w:rsidP="009F44ED">
            <w:pPr>
              <w:ind w:left="-109"/>
              <w:rPr>
                <w:rFonts w:cstheme="minorHAnsi"/>
                <w:b/>
                <w:bCs/>
                <w:u w:val="single"/>
              </w:rPr>
            </w:pPr>
            <w:sdt>
              <w:sdtPr>
                <w:rPr>
                  <w:rFonts w:cstheme="minorHAnsi"/>
                  <w:sz w:val="20"/>
                  <w:szCs w:val="20"/>
                </w:rPr>
                <w:id w:val="-15033516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7297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3E0BF4" w14:textId="19F587E2" w:rsidR="007D1489" w:rsidRPr="00DE346E" w:rsidRDefault="00D53453" w:rsidP="009F44ED">
            <w:pPr>
              <w:ind w:left="-109"/>
              <w:rPr>
                <w:rFonts w:cstheme="minorHAnsi"/>
                <w:b/>
                <w:bCs/>
                <w:u w:val="single"/>
              </w:rPr>
            </w:pPr>
            <w:sdt>
              <w:sdtPr>
                <w:rPr>
                  <w:rFonts w:cstheme="minorHAnsi"/>
                  <w:sz w:val="20"/>
                  <w:szCs w:val="20"/>
                </w:rPr>
                <w:id w:val="-7213683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487110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791619550"/>
            <w:placeholder>
              <w:docPart w:val="D1701E5DF88D42F89164C114C21BA882"/>
            </w:placeholder>
            <w:showingPlcHdr/>
          </w:sdtPr>
          <w:sdtEndPr/>
          <w:sdtContent>
            <w:tc>
              <w:tcPr>
                <w:tcW w:w="1158" w:type="dxa"/>
                <w:shd w:val="clear" w:color="auto" w:fill="E5EAF6"/>
                <w:vAlign w:val="center"/>
              </w:tcPr>
              <w:p w14:paraId="4C5D4CC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116107388"/>
            <w:placeholder>
              <w:docPart w:val="AAA3E894501342DE9510F2602A601247"/>
            </w:placeholder>
            <w:showingPlcHdr/>
          </w:sdtPr>
          <w:sdtEndPr/>
          <w:sdtContent>
            <w:tc>
              <w:tcPr>
                <w:tcW w:w="1198" w:type="dxa"/>
                <w:shd w:val="clear" w:color="auto" w:fill="E5EAF6"/>
                <w:vAlign w:val="center"/>
              </w:tcPr>
              <w:p w14:paraId="325776E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273907213"/>
                <w:placeholder>
                  <w:docPart w:val="527F0C04DCF74760BAE82C42B9E7BC39"/>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6E15F065" w14:textId="77777777" w:rsidTr="0013122D">
        <w:trPr>
          <w:cantSplit/>
          <w:jc w:val="center"/>
        </w:trPr>
        <w:tc>
          <w:tcPr>
            <w:tcW w:w="5394" w:type="dxa"/>
          </w:tcPr>
          <w:p w14:paraId="24177A92" w14:textId="77777777" w:rsidR="0013122D" w:rsidRPr="00EC6203" w:rsidRDefault="0013122D" w:rsidP="0013122D">
            <w:pPr>
              <w:rPr>
                <w:rFonts w:cstheme="minorHAnsi"/>
                <w:b/>
                <w:bCs/>
                <w:sz w:val="12"/>
                <w:szCs w:val="12"/>
              </w:rPr>
            </w:pPr>
          </w:p>
          <w:p w14:paraId="57F36A3C" w14:textId="77777777" w:rsidR="0013122D" w:rsidRPr="00EC6203" w:rsidRDefault="00D53453" w:rsidP="0013122D">
            <w:pPr>
              <w:rPr>
                <w:rFonts w:cstheme="minorHAnsi"/>
                <w:b/>
                <w:bCs/>
              </w:rPr>
            </w:pPr>
            <w:hyperlink w:anchor="Per11H7" w:tooltip="Click to See Full Standard" w:history="1">
              <w:r w:rsidR="0013122D" w:rsidRPr="00EC6203">
                <w:rPr>
                  <w:rStyle w:val="Hyperlink"/>
                  <w:rFonts w:cstheme="minorHAnsi"/>
                  <w:b/>
                  <w:bCs/>
                </w:rPr>
                <w:t>11-H-7</w:t>
              </w:r>
            </w:hyperlink>
            <w:r w:rsidR="0013122D" w:rsidRPr="00EC6203">
              <w:t xml:space="preserve">   </w:t>
            </w:r>
            <w:r w:rsidR="0013122D" w:rsidRPr="00EC6203">
              <w:rPr>
                <w:i/>
                <w:iCs/>
              </w:rPr>
              <w:t>A, B, C-M, C</w:t>
            </w:r>
          </w:p>
          <w:p w14:paraId="44E8D6B5" w14:textId="303F5F8E" w:rsidR="0013122D" w:rsidRPr="00EC6203" w:rsidRDefault="0013122D" w:rsidP="0013122D">
            <w:pPr>
              <w:rPr>
                <w:rFonts w:cstheme="minorHAnsi"/>
              </w:rPr>
            </w:pPr>
            <w:r w:rsidRPr="00EC6203">
              <w:rPr>
                <w:rFonts w:cstheme="minorHAnsi"/>
              </w:rPr>
              <w:t>Date of Employment</w:t>
            </w:r>
          </w:p>
        </w:tc>
        <w:tc>
          <w:tcPr>
            <w:tcW w:w="585" w:type="dxa"/>
            <w:shd w:val="clear" w:color="auto" w:fill="auto"/>
            <w:vAlign w:val="center"/>
          </w:tcPr>
          <w:p w14:paraId="3381CA1A" w14:textId="174154E9" w:rsidR="0013122D" w:rsidRPr="00DE346E" w:rsidRDefault="00D53453" w:rsidP="009F44ED">
            <w:pPr>
              <w:ind w:left="-109"/>
              <w:rPr>
                <w:rFonts w:cstheme="minorHAnsi"/>
                <w:b/>
                <w:bCs/>
                <w:u w:val="single"/>
              </w:rPr>
            </w:pPr>
            <w:sdt>
              <w:sdtPr>
                <w:rPr>
                  <w:rFonts w:cstheme="minorHAnsi"/>
                  <w:sz w:val="20"/>
                  <w:szCs w:val="20"/>
                </w:rPr>
                <w:id w:val="-2671555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448218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974252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53313F3" w14:textId="713A8C97" w:rsidR="0013122D" w:rsidRPr="00DE346E" w:rsidRDefault="00D53453" w:rsidP="009F44ED">
            <w:pPr>
              <w:ind w:left="-109"/>
              <w:rPr>
                <w:rFonts w:cstheme="minorHAnsi"/>
                <w:b/>
                <w:bCs/>
                <w:u w:val="single"/>
              </w:rPr>
            </w:pPr>
            <w:sdt>
              <w:sdtPr>
                <w:rPr>
                  <w:rFonts w:cstheme="minorHAnsi"/>
                  <w:sz w:val="20"/>
                  <w:szCs w:val="20"/>
                </w:rPr>
                <w:id w:val="19179695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3241216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823233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3911636" w14:textId="69F8A728" w:rsidR="0013122D" w:rsidRPr="00DE346E" w:rsidRDefault="00D53453" w:rsidP="009F44ED">
            <w:pPr>
              <w:ind w:left="-109"/>
              <w:rPr>
                <w:rFonts w:cstheme="minorHAnsi"/>
                <w:b/>
                <w:bCs/>
                <w:u w:val="single"/>
              </w:rPr>
            </w:pPr>
            <w:sdt>
              <w:sdtPr>
                <w:rPr>
                  <w:rFonts w:cstheme="minorHAnsi"/>
                  <w:sz w:val="20"/>
                  <w:szCs w:val="20"/>
                </w:rPr>
                <w:id w:val="-1510592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8760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90415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00DF3A7" w14:textId="66BE9A43" w:rsidR="0013122D" w:rsidRPr="00DE346E" w:rsidRDefault="00D53453" w:rsidP="009F44ED">
            <w:pPr>
              <w:ind w:left="-109"/>
              <w:rPr>
                <w:rFonts w:cstheme="minorHAnsi"/>
                <w:b/>
                <w:bCs/>
                <w:u w:val="single"/>
              </w:rPr>
            </w:pPr>
            <w:sdt>
              <w:sdtPr>
                <w:rPr>
                  <w:rFonts w:cstheme="minorHAnsi"/>
                  <w:sz w:val="20"/>
                  <w:szCs w:val="20"/>
                </w:rPr>
                <w:id w:val="1193037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74271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445042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24925EF" w14:textId="601F66B9" w:rsidR="0013122D" w:rsidRPr="00DE346E" w:rsidRDefault="00D53453" w:rsidP="009F44ED">
            <w:pPr>
              <w:ind w:left="-109"/>
              <w:rPr>
                <w:rFonts w:cstheme="minorHAnsi"/>
                <w:b/>
                <w:bCs/>
                <w:u w:val="single"/>
              </w:rPr>
            </w:pPr>
            <w:sdt>
              <w:sdtPr>
                <w:rPr>
                  <w:rFonts w:cstheme="minorHAnsi"/>
                  <w:sz w:val="20"/>
                  <w:szCs w:val="20"/>
                </w:rPr>
                <w:id w:val="12319684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549427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36379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411A9E" w14:textId="0B63697F" w:rsidR="0013122D" w:rsidRPr="00DE346E" w:rsidRDefault="00D53453" w:rsidP="009F44ED">
            <w:pPr>
              <w:ind w:left="-109"/>
              <w:rPr>
                <w:rFonts w:cstheme="minorHAnsi"/>
                <w:b/>
                <w:bCs/>
                <w:u w:val="single"/>
              </w:rPr>
            </w:pPr>
            <w:sdt>
              <w:sdtPr>
                <w:rPr>
                  <w:rFonts w:cstheme="minorHAnsi"/>
                  <w:sz w:val="20"/>
                  <w:szCs w:val="20"/>
                </w:rPr>
                <w:id w:val="-2041583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1036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555356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BA6DC3D" w14:textId="00BC7801" w:rsidR="0013122D" w:rsidRPr="00DE346E" w:rsidRDefault="00D53453" w:rsidP="009F44ED">
            <w:pPr>
              <w:ind w:left="-109"/>
              <w:rPr>
                <w:rFonts w:cstheme="minorHAnsi"/>
                <w:b/>
                <w:bCs/>
                <w:u w:val="single"/>
              </w:rPr>
            </w:pPr>
            <w:sdt>
              <w:sdtPr>
                <w:rPr>
                  <w:rFonts w:cstheme="minorHAnsi"/>
                  <w:sz w:val="20"/>
                  <w:szCs w:val="20"/>
                </w:rPr>
                <w:id w:val="-1346782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6154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2672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B5BFCE2" w14:textId="7CB93BC3" w:rsidR="0013122D" w:rsidRPr="00DE346E" w:rsidRDefault="00D53453" w:rsidP="009F44ED">
            <w:pPr>
              <w:ind w:left="-109"/>
              <w:rPr>
                <w:rFonts w:cstheme="minorHAnsi"/>
                <w:b/>
                <w:bCs/>
                <w:u w:val="single"/>
              </w:rPr>
            </w:pPr>
            <w:sdt>
              <w:sdtPr>
                <w:rPr>
                  <w:rFonts w:cstheme="minorHAnsi"/>
                  <w:sz w:val="20"/>
                  <w:szCs w:val="20"/>
                </w:rPr>
                <w:id w:val="7486245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419386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327910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3013316" w14:textId="246BF396" w:rsidR="0013122D" w:rsidRPr="00DE346E" w:rsidRDefault="00D53453" w:rsidP="009F44ED">
            <w:pPr>
              <w:ind w:left="-109"/>
              <w:rPr>
                <w:rFonts w:cstheme="minorHAnsi"/>
                <w:b/>
                <w:bCs/>
                <w:u w:val="single"/>
              </w:rPr>
            </w:pPr>
            <w:sdt>
              <w:sdtPr>
                <w:rPr>
                  <w:rFonts w:cstheme="minorHAnsi"/>
                  <w:sz w:val="20"/>
                  <w:szCs w:val="20"/>
                </w:rPr>
                <w:id w:val="-5193210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5617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9402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0118352" w14:textId="1BA92246" w:rsidR="0013122D" w:rsidRPr="00DE346E" w:rsidRDefault="00D53453" w:rsidP="009F44ED">
            <w:pPr>
              <w:ind w:left="-109"/>
              <w:rPr>
                <w:rFonts w:cstheme="minorHAnsi"/>
                <w:b/>
                <w:bCs/>
                <w:u w:val="single"/>
              </w:rPr>
            </w:pPr>
            <w:sdt>
              <w:sdtPr>
                <w:rPr>
                  <w:rFonts w:cstheme="minorHAnsi"/>
                  <w:sz w:val="20"/>
                  <w:szCs w:val="20"/>
                </w:rPr>
                <w:id w:val="-1735005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0349266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521756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AE7C0B4" w14:textId="235107FB" w:rsidR="0013122D" w:rsidRPr="00DE346E" w:rsidRDefault="00D53453" w:rsidP="009F44ED">
            <w:pPr>
              <w:ind w:left="-109"/>
              <w:rPr>
                <w:rFonts w:cstheme="minorHAnsi"/>
                <w:b/>
                <w:bCs/>
                <w:u w:val="single"/>
              </w:rPr>
            </w:pPr>
            <w:sdt>
              <w:sdtPr>
                <w:rPr>
                  <w:rFonts w:cstheme="minorHAnsi"/>
                  <w:sz w:val="20"/>
                  <w:szCs w:val="20"/>
                </w:rPr>
                <w:id w:val="-13033761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92389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06658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7D870B0" w14:textId="19B1D53F" w:rsidR="0013122D" w:rsidRPr="00DE346E" w:rsidRDefault="00D53453" w:rsidP="009F44ED">
            <w:pPr>
              <w:ind w:left="-109"/>
              <w:rPr>
                <w:rFonts w:cstheme="minorHAnsi"/>
                <w:b/>
                <w:bCs/>
                <w:u w:val="single"/>
              </w:rPr>
            </w:pPr>
            <w:sdt>
              <w:sdtPr>
                <w:rPr>
                  <w:rFonts w:cstheme="minorHAnsi"/>
                  <w:sz w:val="20"/>
                  <w:szCs w:val="20"/>
                </w:rPr>
                <w:id w:val="20756973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662488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30285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567EBB9" w14:textId="7F3DB9A8" w:rsidR="0013122D" w:rsidRPr="00DE346E" w:rsidRDefault="00D53453" w:rsidP="009F44ED">
            <w:pPr>
              <w:ind w:left="-109"/>
              <w:rPr>
                <w:rFonts w:cstheme="minorHAnsi"/>
                <w:b/>
                <w:bCs/>
                <w:u w:val="single"/>
              </w:rPr>
            </w:pPr>
            <w:sdt>
              <w:sdtPr>
                <w:rPr>
                  <w:rFonts w:cstheme="minorHAnsi"/>
                  <w:sz w:val="20"/>
                  <w:szCs w:val="20"/>
                </w:rPr>
                <w:id w:val="1109857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49979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9979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CB059B" w14:textId="55E3949D" w:rsidR="0013122D" w:rsidRPr="00DE346E" w:rsidRDefault="00D53453" w:rsidP="009F44ED">
            <w:pPr>
              <w:ind w:left="-109"/>
              <w:rPr>
                <w:rFonts w:cstheme="minorHAnsi"/>
                <w:b/>
                <w:bCs/>
                <w:u w:val="single"/>
              </w:rPr>
            </w:pPr>
            <w:sdt>
              <w:sdtPr>
                <w:rPr>
                  <w:rFonts w:cstheme="minorHAnsi"/>
                  <w:sz w:val="20"/>
                  <w:szCs w:val="20"/>
                </w:rPr>
                <w:id w:val="10987573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71974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476757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DA2C648" w14:textId="43791002" w:rsidR="0013122D" w:rsidRPr="00DE346E" w:rsidRDefault="00D53453" w:rsidP="009F44ED">
            <w:pPr>
              <w:ind w:left="-109"/>
              <w:rPr>
                <w:rFonts w:cstheme="minorHAnsi"/>
                <w:b/>
                <w:bCs/>
                <w:u w:val="single"/>
              </w:rPr>
            </w:pPr>
            <w:sdt>
              <w:sdtPr>
                <w:rPr>
                  <w:rFonts w:cstheme="minorHAnsi"/>
                  <w:sz w:val="20"/>
                  <w:szCs w:val="20"/>
                </w:rPr>
                <w:id w:val="21428473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93547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66756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89D69C3" w14:textId="30DA3A00" w:rsidR="0013122D" w:rsidRPr="00DE346E" w:rsidRDefault="00D53453" w:rsidP="009F44ED">
            <w:pPr>
              <w:ind w:left="-109"/>
              <w:rPr>
                <w:rFonts w:cstheme="minorHAnsi"/>
                <w:b/>
                <w:bCs/>
                <w:u w:val="single"/>
              </w:rPr>
            </w:pPr>
            <w:sdt>
              <w:sdtPr>
                <w:rPr>
                  <w:rFonts w:cstheme="minorHAnsi"/>
                  <w:sz w:val="20"/>
                  <w:szCs w:val="20"/>
                </w:rPr>
                <w:id w:val="1584253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5419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44426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9EF1AC2" w14:textId="46EA466B" w:rsidR="0013122D" w:rsidRPr="00DE346E" w:rsidRDefault="00D53453" w:rsidP="009F44ED">
            <w:pPr>
              <w:ind w:left="-109"/>
              <w:rPr>
                <w:rFonts w:cstheme="minorHAnsi"/>
                <w:b/>
                <w:bCs/>
                <w:u w:val="single"/>
              </w:rPr>
            </w:pPr>
            <w:sdt>
              <w:sdtPr>
                <w:rPr>
                  <w:rFonts w:cstheme="minorHAnsi"/>
                  <w:sz w:val="20"/>
                  <w:szCs w:val="20"/>
                </w:rPr>
                <w:id w:val="558207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016543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159201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4E251CE" w14:textId="1BEE7655" w:rsidR="0013122D" w:rsidRPr="00DE346E" w:rsidRDefault="00D53453" w:rsidP="009F44ED">
            <w:pPr>
              <w:ind w:left="-109"/>
              <w:rPr>
                <w:rFonts w:cstheme="minorHAnsi"/>
                <w:b/>
                <w:bCs/>
                <w:u w:val="single"/>
              </w:rPr>
            </w:pPr>
            <w:sdt>
              <w:sdtPr>
                <w:rPr>
                  <w:rFonts w:cstheme="minorHAnsi"/>
                  <w:sz w:val="20"/>
                  <w:szCs w:val="20"/>
                </w:rPr>
                <w:id w:val="855003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122908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61788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6910B1" w14:textId="2EEA34CD" w:rsidR="0013122D" w:rsidRPr="00DE346E" w:rsidRDefault="00D53453" w:rsidP="009F44ED">
            <w:pPr>
              <w:ind w:left="-109"/>
              <w:rPr>
                <w:rFonts w:cstheme="minorHAnsi"/>
                <w:b/>
                <w:bCs/>
                <w:u w:val="single"/>
              </w:rPr>
            </w:pPr>
            <w:sdt>
              <w:sdtPr>
                <w:rPr>
                  <w:rFonts w:cstheme="minorHAnsi"/>
                  <w:sz w:val="20"/>
                  <w:szCs w:val="20"/>
                </w:rPr>
                <w:id w:val="-20770418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3143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8167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EB253BB" w14:textId="728A2E68" w:rsidR="0013122D" w:rsidRPr="00DE346E" w:rsidRDefault="00D53453" w:rsidP="009F44ED">
            <w:pPr>
              <w:ind w:left="-109"/>
              <w:rPr>
                <w:rFonts w:cstheme="minorHAnsi"/>
                <w:b/>
                <w:bCs/>
                <w:u w:val="single"/>
              </w:rPr>
            </w:pPr>
            <w:sdt>
              <w:sdtPr>
                <w:rPr>
                  <w:rFonts w:cstheme="minorHAnsi"/>
                  <w:sz w:val="20"/>
                  <w:szCs w:val="20"/>
                </w:rPr>
                <w:id w:val="-1626289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83643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396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957760637"/>
            <w:placeholder>
              <w:docPart w:val="16CBCE6A3B7C4571A326AAB4D8335699"/>
            </w:placeholder>
            <w:showingPlcHdr/>
          </w:sdtPr>
          <w:sdtEndPr/>
          <w:sdtContent>
            <w:tc>
              <w:tcPr>
                <w:tcW w:w="1158" w:type="dxa"/>
                <w:vAlign w:val="center"/>
              </w:tcPr>
              <w:p w14:paraId="2A430979" w14:textId="77777777" w:rsidR="0013122D" w:rsidRPr="004B31A4" w:rsidRDefault="0013122D" w:rsidP="0013122D">
                <w:pPr>
                  <w:rPr>
                    <w:rFonts w:cstheme="minorHAnsi"/>
                    <w:b/>
                    <w:bCs/>
                  </w:rPr>
                </w:pPr>
                <w:r w:rsidRPr="004B31A4">
                  <w:rPr>
                    <w:rStyle w:val="PlaceholderText"/>
                  </w:rPr>
                  <w:t># Deficient</w:t>
                </w:r>
              </w:p>
            </w:tc>
          </w:sdtContent>
        </w:sdt>
        <w:sdt>
          <w:sdtPr>
            <w:rPr>
              <w:rFonts w:cstheme="minorHAnsi"/>
              <w:b/>
              <w:bCs/>
            </w:rPr>
            <w:id w:val="558986275"/>
            <w:placeholder>
              <w:docPart w:val="5FCA8886BE404856B61F110DFC9C3940"/>
            </w:placeholder>
            <w:showingPlcHdr/>
          </w:sdtPr>
          <w:sdtEndPr/>
          <w:sdtContent>
            <w:tc>
              <w:tcPr>
                <w:tcW w:w="1198" w:type="dxa"/>
                <w:vAlign w:val="center"/>
              </w:tcPr>
              <w:p w14:paraId="68CF26F2" w14:textId="77777777" w:rsidR="0013122D" w:rsidRPr="004B31A4" w:rsidRDefault="0013122D" w:rsidP="0013122D">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947003681"/>
                <w:placeholder>
                  <w:docPart w:val="A75ABCE7FE1C4878953EA5C6BF835B12"/>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1BBC08ED" w14:textId="77777777" w:rsidTr="007D1489">
        <w:trPr>
          <w:cantSplit/>
          <w:jc w:val="center"/>
        </w:trPr>
        <w:tc>
          <w:tcPr>
            <w:tcW w:w="5394" w:type="dxa"/>
            <w:shd w:val="clear" w:color="auto" w:fill="E5EAF6"/>
          </w:tcPr>
          <w:p w14:paraId="4D7C0158" w14:textId="77777777" w:rsidR="007D1489" w:rsidRPr="00EC6203" w:rsidRDefault="007D1489" w:rsidP="007D1489">
            <w:pPr>
              <w:rPr>
                <w:rFonts w:cstheme="minorHAnsi"/>
                <w:b/>
                <w:bCs/>
                <w:sz w:val="12"/>
                <w:szCs w:val="12"/>
              </w:rPr>
            </w:pPr>
          </w:p>
          <w:p w14:paraId="722231B3" w14:textId="77777777" w:rsidR="007D1489" w:rsidRPr="00EC6203" w:rsidRDefault="00D53453" w:rsidP="007D1489">
            <w:pPr>
              <w:rPr>
                <w:rFonts w:cstheme="minorHAnsi"/>
                <w:b/>
                <w:bCs/>
              </w:rPr>
            </w:pPr>
            <w:hyperlink w:anchor="Per11H8" w:tooltip="Click to See Full Standard" w:history="1">
              <w:r w:rsidR="007D1489" w:rsidRPr="00EC6203">
                <w:rPr>
                  <w:rStyle w:val="Hyperlink"/>
                  <w:rFonts w:cstheme="minorHAnsi"/>
                  <w:b/>
                  <w:bCs/>
                </w:rPr>
                <w:t>11-H-8</w:t>
              </w:r>
            </w:hyperlink>
            <w:r w:rsidR="007D1489" w:rsidRPr="00EC6203">
              <w:t xml:space="preserve">   </w:t>
            </w:r>
            <w:r w:rsidR="007D1489" w:rsidRPr="00EC6203">
              <w:rPr>
                <w:i/>
                <w:iCs/>
              </w:rPr>
              <w:t>A, B, C-M, C</w:t>
            </w:r>
          </w:p>
          <w:p w14:paraId="45580AF1" w14:textId="24D995F7" w:rsidR="007D1489" w:rsidRPr="00EC6203" w:rsidRDefault="007D1489" w:rsidP="007D1489">
            <w:pPr>
              <w:rPr>
                <w:rFonts w:cstheme="minorHAnsi"/>
              </w:rPr>
            </w:pPr>
            <w:r w:rsidRPr="00EC6203">
              <w:rPr>
                <w:rFonts w:cstheme="minorHAnsi"/>
              </w:rPr>
              <w:t>Description of Duties</w:t>
            </w:r>
          </w:p>
        </w:tc>
        <w:tc>
          <w:tcPr>
            <w:tcW w:w="585" w:type="dxa"/>
            <w:shd w:val="clear" w:color="auto" w:fill="E5EAF6"/>
            <w:vAlign w:val="center"/>
          </w:tcPr>
          <w:p w14:paraId="5DA89724" w14:textId="6EAC71AD" w:rsidR="007D1489" w:rsidRPr="00DE346E" w:rsidRDefault="00D53453" w:rsidP="009F44ED">
            <w:pPr>
              <w:ind w:left="-109"/>
              <w:rPr>
                <w:rFonts w:cstheme="minorHAnsi"/>
                <w:b/>
                <w:bCs/>
                <w:u w:val="single"/>
              </w:rPr>
            </w:pPr>
            <w:sdt>
              <w:sdtPr>
                <w:rPr>
                  <w:rFonts w:cstheme="minorHAnsi"/>
                  <w:sz w:val="20"/>
                  <w:szCs w:val="20"/>
                </w:rPr>
                <w:id w:val="-758286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98312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7BB26E2" w14:textId="3C293741" w:rsidR="007D1489" w:rsidRPr="00DE346E" w:rsidRDefault="00D53453" w:rsidP="009F44ED">
            <w:pPr>
              <w:ind w:left="-109"/>
              <w:rPr>
                <w:rFonts w:cstheme="minorHAnsi"/>
                <w:b/>
                <w:bCs/>
                <w:u w:val="single"/>
              </w:rPr>
            </w:pPr>
            <w:sdt>
              <w:sdtPr>
                <w:rPr>
                  <w:rFonts w:cstheme="minorHAnsi"/>
                  <w:sz w:val="20"/>
                  <w:szCs w:val="20"/>
                </w:rPr>
                <w:id w:val="21209554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745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CF67AB" w14:textId="164B9A9A" w:rsidR="007D1489" w:rsidRPr="00DE346E" w:rsidRDefault="00D53453" w:rsidP="009F44ED">
            <w:pPr>
              <w:ind w:left="-109"/>
              <w:rPr>
                <w:rFonts w:cstheme="minorHAnsi"/>
                <w:b/>
                <w:bCs/>
                <w:u w:val="single"/>
              </w:rPr>
            </w:pPr>
            <w:sdt>
              <w:sdtPr>
                <w:rPr>
                  <w:rFonts w:cstheme="minorHAnsi"/>
                  <w:sz w:val="20"/>
                  <w:szCs w:val="20"/>
                </w:rPr>
                <w:id w:val="-39048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19249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CC8F479" w14:textId="3B8BC11A" w:rsidR="007D1489" w:rsidRPr="00DE346E" w:rsidRDefault="00D53453" w:rsidP="009F44ED">
            <w:pPr>
              <w:ind w:left="-109"/>
              <w:rPr>
                <w:rFonts w:cstheme="minorHAnsi"/>
                <w:b/>
                <w:bCs/>
                <w:u w:val="single"/>
              </w:rPr>
            </w:pPr>
            <w:sdt>
              <w:sdtPr>
                <w:rPr>
                  <w:rFonts w:cstheme="minorHAnsi"/>
                  <w:sz w:val="20"/>
                  <w:szCs w:val="20"/>
                </w:rPr>
                <w:id w:val="38254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58612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4578844" w14:textId="663E87B8" w:rsidR="007D1489" w:rsidRPr="00DE346E" w:rsidRDefault="00D53453" w:rsidP="009F44ED">
            <w:pPr>
              <w:ind w:left="-109"/>
              <w:rPr>
                <w:rFonts w:cstheme="minorHAnsi"/>
                <w:b/>
                <w:bCs/>
                <w:u w:val="single"/>
              </w:rPr>
            </w:pPr>
            <w:sdt>
              <w:sdtPr>
                <w:rPr>
                  <w:rFonts w:cstheme="minorHAnsi"/>
                  <w:sz w:val="20"/>
                  <w:szCs w:val="20"/>
                </w:rPr>
                <w:id w:val="-1235080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66849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D138F65" w14:textId="7C3A8B4D" w:rsidR="007D1489" w:rsidRPr="00DE346E" w:rsidRDefault="00D53453" w:rsidP="009F44ED">
            <w:pPr>
              <w:ind w:left="-109"/>
              <w:rPr>
                <w:rFonts w:cstheme="minorHAnsi"/>
                <w:b/>
                <w:bCs/>
                <w:u w:val="single"/>
              </w:rPr>
            </w:pPr>
            <w:sdt>
              <w:sdtPr>
                <w:rPr>
                  <w:rFonts w:cstheme="minorHAnsi"/>
                  <w:sz w:val="20"/>
                  <w:szCs w:val="20"/>
                </w:rPr>
                <w:id w:val="12373560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73481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270BE61" w14:textId="6954DBBE" w:rsidR="007D1489" w:rsidRPr="00DE346E" w:rsidRDefault="00D53453" w:rsidP="009F44ED">
            <w:pPr>
              <w:ind w:left="-109"/>
              <w:rPr>
                <w:rFonts w:cstheme="minorHAnsi"/>
                <w:b/>
                <w:bCs/>
                <w:u w:val="single"/>
              </w:rPr>
            </w:pPr>
            <w:sdt>
              <w:sdtPr>
                <w:rPr>
                  <w:rFonts w:cstheme="minorHAnsi"/>
                  <w:sz w:val="20"/>
                  <w:szCs w:val="20"/>
                </w:rPr>
                <w:id w:val="4956130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417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A445AEA" w14:textId="335EB48E" w:rsidR="007D1489" w:rsidRPr="00DE346E" w:rsidRDefault="00D53453" w:rsidP="009F44ED">
            <w:pPr>
              <w:ind w:left="-109"/>
              <w:rPr>
                <w:rFonts w:cstheme="minorHAnsi"/>
                <w:b/>
                <w:bCs/>
                <w:u w:val="single"/>
              </w:rPr>
            </w:pPr>
            <w:sdt>
              <w:sdtPr>
                <w:rPr>
                  <w:rFonts w:cstheme="minorHAnsi"/>
                  <w:sz w:val="20"/>
                  <w:szCs w:val="20"/>
                </w:rPr>
                <w:id w:val="-119576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75594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B60AE62" w14:textId="3290E463" w:rsidR="007D1489" w:rsidRPr="00DE346E" w:rsidRDefault="00D53453" w:rsidP="009F44ED">
            <w:pPr>
              <w:ind w:left="-109"/>
              <w:rPr>
                <w:rFonts w:cstheme="minorHAnsi"/>
                <w:b/>
                <w:bCs/>
                <w:u w:val="single"/>
              </w:rPr>
            </w:pPr>
            <w:sdt>
              <w:sdtPr>
                <w:rPr>
                  <w:rFonts w:cstheme="minorHAnsi"/>
                  <w:sz w:val="20"/>
                  <w:szCs w:val="20"/>
                </w:rPr>
                <w:id w:val="6053199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33155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70EA451" w14:textId="43B16529" w:rsidR="007D1489" w:rsidRPr="00DE346E" w:rsidRDefault="00D53453" w:rsidP="009F44ED">
            <w:pPr>
              <w:ind w:left="-109"/>
              <w:rPr>
                <w:rFonts w:cstheme="minorHAnsi"/>
                <w:b/>
                <w:bCs/>
                <w:u w:val="single"/>
              </w:rPr>
            </w:pPr>
            <w:sdt>
              <w:sdtPr>
                <w:rPr>
                  <w:rFonts w:cstheme="minorHAnsi"/>
                  <w:sz w:val="20"/>
                  <w:szCs w:val="20"/>
                </w:rPr>
                <w:id w:val="-13029271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87688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7C2928A" w14:textId="3AA4EAB8" w:rsidR="007D1489" w:rsidRPr="00DE346E" w:rsidRDefault="00D53453" w:rsidP="009F44ED">
            <w:pPr>
              <w:ind w:left="-109"/>
              <w:rPr>
                <w:rFonts w:cstheme="minorHAnsi"/>
                <w:b/>
                <w:bCs/>
                <w:u w:val="single"/>
              </w:rPr>
            </w:pPr>
            <w:sdt>
              <w:sdtPr>
                <w:rPr>
                  <w:rFonts w:cstheme="minorHAnsi"/>
                  <w:sz w:val="20"/>
                  <w:szCs w:val="20"/>
                </w:rPr>
                <w:id w:val="19572843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99938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E7C8D2E" w14:textId="5B7AB75A" w:rsidR="007D1489" w:rsidRPr="00DE346E" w:rsidRDefault="00D53453" w:rsidP="009F44ED">
            <w:pPr>
              <w:ind w:left="-109"/>
              <w:rPr>
                <w:rFonts w:cstheme="minorHAnsi"/>
                <w:b/>
                <w:bCs/>
                <w:u w:val="single"/>
              </w:rPr>
            </w:pPr>
            <w:sdt>
              <w:sdtPr>
                <w:rPr>
                  <w:rFonts w:cstheme="minorHAnsi"/>
                  <w:sz w:val="20"/>
                  <w:szCs w:val="20"/>
                </w:rPr>
                <w:id w:val="-13117120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928877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40D768" w14:textId="6A829D75" w:rsidR="007D1489" w:rsidRPr="00DE346E" w:rsidRDefault="00D53453" w:rsidP="009F44ED">
            <w:pPr>
              <w:ind w:left="-109"/>
              <w:rPr>
                <w:rFonts w:cstheme="minorHAnsi"/>
                <w:b/>
                <w:bCs/>
                <w:u w:val="single"/>
              </w:rPr>
            </w:pPr>
            <w:sdt>
              <w:sdtPr>
                <w:rPr>
                  <w:rFonts w:cstheme="minorHAnsi"/>
                  <w:sz w:val="20"/>
                  <w:szCs w:val="20"/>
                </w:rPr>
                <w:id w:val="-14279575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04673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948560" w14:textId="394BF4C6" w:rsidR="007D1489" w:rsidRPr="00DE346E" w:rsidRDefault="00D53453" w:rsidP="009F44ED">
            <w:pPr>
              <w:ind w:left="-109"/>
              <w:rPr>
                <w:rFonts w:cstheme="minorHAnsi"/>
                <w:b/>
                <w:bCs/>
                <w:u w:val="single"/>
              </w:rPr>
            </w:pPr>
            <w:sdt>
              <w:sdtPr>
                <w:rPr>
                  <w:rFonts w:cstheme="minorHAnsi"/>
                  <w:sz w:val="20"/>
                  <w:szCs w:val="20"/>
                </w:rPr>
                <w:id w:val="14801826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5919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9CD907D" w14:textId="00B53AD5" w:rsidR="007D1489" w:rsidRPr="00DE346E" w:rsidRDefault="00D53453" w:rsidP="009F44ED">
            <w:pPr>
              <w:ind w:left="-109"/>
              <w:rPr>
                <w:rFonts w:cstheme="minorHAnsi"/>
                <w:b/>
                <w:bCs/>
                <w:u w:val="single"/>
              </w:rPr>
            </w:pPr>
            <w:sdt>
              <w:sdtPr>
                <w:rPr>
                  <w:rFonts w:cstheme="minorHAnsi"/>
                  <w:sz w:val="20"/>
                  <w:szCs w:val="20"/>
                </w:rPr>
                <w:id w:val="-8873382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25735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E2CD25D" w14:textId="719C8CD9" w:rsidR="007D1489" w:rsidRPr="00DE346E" w:rsidRDefault="00D53453" w:rsidP="009F44ED">
            <w:pPr>
              <w:ind w:left="-109"/>
              <w:rPr>
                <w:rFonts w:cstheme="minorHAnsi"/>
                <w:b/>
                <w:bCs/>
                <w:u w:val="single"/>
              </w:rPr>
            </w:pPr>
            <w:sdt>
              <w:sdtPr>
                <w:rPr>
                  <w:rFonts w:cstheme="minorHAnsi"/>
                  <w:sz w:val="20"/>
                  <w:szCs w:val="20"/>
                </w:rPr>
                <w:id w:val="19520460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829859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88F3A84" w14:textId="2E20C3F2" w:rsidR="007D1489" w:rsidRPr="00DE346E" w:rsidRDefault="00D53453" w:rsidP="009F44ED">
            <w:pPr>
              <w:ind w:left="-109"/>
              <w:rPr>
                <w:rFonts w:cstheme="minorHAnsi"/>
                <w:b/>
                <w:bCs/>
                <w:u w:val="single"/>
              </w:rPr>
            </w:pPr>
            <w:sdt>
              <w:sdtPr>
                <w:rPr>
                  <w:rFonts w:cstheme="minorHAnsi"/>
                  <w:sz w:val="20"/>
                  <w:szCs w:val="20"/>
                </w:rPr>
                <w:id w:val="-437995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11386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C48FD4" w14:textId="7FD97F20" w:rsidR="007D1489" w:rsidRPr="00DE346E" w:rsidRDefault="00D53453" w:rsidP="009F44ED">
            <w:pPr>
              <w:ind w:left="-109"/>
              <w:rPr>
                <w:rFonts w:cstheme="minorHAnsi"/>
                <w:b/>
                <w:bCs/>
                <w:u w:val="single"/>
              </w:rPr>
            </w:pPr>
            <w:sdt>
              <w:sdtPr>
                <w:rPr>
                  <w:rFonts w:cstheme="minorHAnsi"/>
                  <w:sz w:val="20"/>
                  <w:szCs w:val="20"/>
                </w:rPr>
                <w:id w:val="14310808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545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4CE827F" w14:textId="0B0FF0BE" w:rsidR="007D1489" w:rsidRPr="00DE346E" w:rsidRDefault="00D53453" w:rsidP="009F44ED">
            <w:pPr>
              <w:ind w:left="-109"/>
              <w:rPr>
                <w:rFonts w:cstheme="minorHAnsi"/>
                <w:b/>
                <w:bCs/>
                <w:u w:val="single"/>
              </w:rPr>
            </w:pPr>
            <w:sdt>
              <w:sdtPr>
                <w:rPr>
                  <w:rFonts w:cstheme="minorHAnsi"/>
                  <w:sz w:val="20"/>
                  <w:szCs w:val="20"/>
                </w:rPr>
                <w:id w:val="-17766290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335921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710ABE" w14:textId="5EE7DE76" w:rsidR="007D1489" w:rsidRPr="00DE346E" w:rsidRDefault="00D53453" w:rsidP="009F44ED">
            <w:pPr>
              <w:ind w:left="-109"/>
              <w:rPr>
                <w:rFonts w:cstheme="minorHAnsi"/>
                <w:b/>
                <w:bCs/>
                <w:u w:val="single"/>
              </w:rPr>
            </w:pPr>
            <w:sdt>
              <w:sdtPr>
                <w:rPr>
                  <w:rFonts w:cstheme="minorHAnsi"/>
                  <w:sz w:val="20"/>
                  <w:szCs w:val="20"/>
                </w:rPr>
                <w:id w:val="9228436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414943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837188053"/>
            <w:placeholder>
              <w:docPart w:val="5DD1B90E86BF499FB4089294FD18AF6E"/>
            </w:placeholder>
            <w:showingPlcHdr/>
          </w:sdtPr>
          <w:sdtEndPr/>
          <w:sdtContent>
            <w:tc>
              <w:tcPr>
                <w:tcW w:w="1158" w:type="dxa"/>
                <w:shd w:val="clear" w:color="auto" w:fill="E5EAF6"/>
                <w:vAlign w:val="center"/>
              </w:tcPr>
              <w:p w14:paraId="78B5F53C"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875143018"/>
            <w:placeholder>
              <w:docPart w:val="18AE8316593D4ACF99792F46142C6219"/>
            </w:placeholder>
            <w:showingPlcHdr/>
          </w:sdtPr>
          <w:sdtEndPr/>
          <w:sdtContent>
            <w:tc>
              <w:tcPr>
                <w:tcW w:w="1198" w:type="dxa"/>
                <w:shd w:val="clear" w:color="auto" w:fill="E5EAF6"/>
                <w:vAlign w:val="center"/>
              </w:tcPr>
              <w:p w14:paraId="778DF34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33494114"/>
                <w:placeholder>
                  <w:docPart w:val="D41622E40F05449187CDB1945411D49B"/>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867B92D" w14:textId="77777777" w:rsidTr="007D1489">
        <w:trPr>
          <w:cantSplit/>
          <w:jc w:val="center"/>
        </w:trPr>
        <w:tc>
          <w:tcPr>
            <w:tcW w:w="5394" w:type="dxa"/>
          </w:tcPr>
          <w:p w14:paraId="742A9832" w14:textId="77777777" w:rsidR="007D1489" w:rsidRPr="00EC6203" w:rsidRDefault="007D1489" w:rsidP="007D1489">
            <w:pPr>
              <w:rPr>
                <w:rFonts w:cstheme="minorHAnsi"/>
                <w:b/>
                <w:bCs/>
                <w:sz w:val="12"/>
                <w:szCs w:val="12"/>
              </w:rPr>
            </w:pPr>
          </w:p>
          <w:p w14:paraId="6540091E" w14:textId="77777777" w:rsidR="007D1489" w:rsidRPr="00EC6203" w:rsidRDefault="00D53453" w:rsidP="007D1489">
            <w:pPr>
              <w:rPr>
                <w:rFonts w:cstheme="minorHAnsi"/>
                <w:b/>
                <w:bCs/>
              </w:rPr>
            </w:pPr>
            <w:hyperlink w:anchor="Per11H9" w:tooltip="Click to See Full Standard" w:history="1">
              <w:r w:rsidR="007D1489" w:rsidRPr="00EC6203">
                <w:rPr>
                  <w:rStyle w:val="Hyperlink"/>
                  <w:rFonts w:cstheme="minorHAnsi"/>
                  <w:b/>
                  <w:bCs/>
                </w:rPr>
                <w:t>11-H-9</w:t>
              </w:r>
              <w:r w:rsidR="007D1489" w:rsidRPr="00EC6203">
                <w:rPr>
                  <w:rStyle w:val="Hyperlink"/>
                </w:rPr>
                <w:t xml:space="preserve">  </w:t>
              </w:r>
            </w:hyperlink>
            <w:r w:rsidR="007D1489" w:rsidRPr="00EC6203">
              <w:t xml:space="preserve"> </w:t>
            </w:r>
            <w:r w:rsidR="007D1489" w:rsidRPr="00EC6203">
              <w:rPr>
                <w:i/>
                <w:iCs/>
              </w:rPr>
              <w:t>A, B, C-M, C</w:t>
            </w:r>
          </w:p>
          <w:p w14:paraId="2469FA3B" w14:textId="64AAADFF" w:rsidR="007D1489" w:rsidRPr="00EC6203" w:rsidRDefault="007D1489" w:rsidP="007D1489">
            <w:pPr>
              <w:rPr>
                <w:rFonts w:cstheme="minorHAnsi"/>
              </w:rPr>
            </w:pPr>
            <w:r w:rsidRPr="00EC6203">
              <w:rPr>
                <w:rFonts w:cstheme="minorHAnsi"/>
              </w:rPr>
              <w:t>Record of Continuing Education</w:t>
            </w:r>
          </w:p>
        </w:tc>
        <w:tc>
          <w:tcPr>
            <w:tcW w:w="585" w:type="dxa"/>
            <w:shd w:val="clear" w:color="auto" w:fill="auto"/>
            <w:vAlign w:val="center"/>
          </w:tcPr>
          <w:p w14:paraId="10B16A2D" w14:textId="3663883F" w:rsidR="007D1489" w:rsidRPr="00DE346E" w:rsidRDefault="00D53453" w:rsidP="009F44ED">
            <w:pPr>
              <w:ind w:left="-109"/>
              <w:rPr>
                <w:rFonts w:cstheme="minorHAnsi"/>
                <w:b/>
                <w:bCs/>
                <w:u w:val="single"/>
              </w:rPr>
            </w:pPr>
            <w:sdt>
              <w:sdtPr>
                <w:rPr>
                  <w:rFonts w:cstheme="minorHAnsi"/>
                  <w:sz w:val="20"/>
                  <w:szCs w:val="20"/>
                </w:rPr>
                <w:id w:val="-1350716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602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142F16E" w14:textId="25081539" w:rsidR="007D1489" w:rsidRPr="00DE346E" w:rsidRDefault="00D53453" w:rsidP="009F44ED">
            <w:pPr>
              <w:ind w:left="-109"/>
              <w:rPr>
                <w:rFonts w:cstheme="minorHAnsi"/>
                <w:b/>
                <w:bCs/>
                <w:u w:val="single"/>
              </w:rPr>
            </w:pPr>
            <w:sdt>
              <w:sdtPr>
                <w:rPr>
                  <w:rFonts w:cstheme="minorHAnsi"/>
                  <w:sz w:val="20"/>
                  <w:szCs w:val="20"/>
                </w:rPr>
                <w:id w:val="-859350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29665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34BB78" w14:textId="2AAF5C57" w:rsidR="007D1489" w:rsidRPr="00DE346E" w:rsidRDefault="00D53453" w:rsidP="009F44ED">
            <w:pPr>
              <w:ind w:left="-109"/>
              <w:rPr>
                <w:rFonts w:cstheme="minorHAnsi"/>
                <w:b/>
                <w:bCs/>
                <w:u w:val="single"/>
              </w:rPr>
            </w:pPr>
            <w:sdt>
              <w:sdtPr>
                <w:rPr>
                  <w:rFonts w:cstheme="minorHAnsi"/>
                  <w:sz w:val="20"/>
                  <w:szCs w:val="20"/>
                </w:rPr>
                <w:id w:val="-15076677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058830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08880C" w14:textId="453E2871" w:rsidR="007D1489" w:rsidRPr="00DE346E" w:rsidRDefault="00D53453" w:rsidP="009F44ED">
            <w:pPr>
              <w:ind w:left="-109"/>
              <w:rPr>
                <w:rFonts w:cstheme="minorHAnsi"/>
                <w:b/>
                <w:bCs/>
                <w:u w:val="single"/>
              </w:rPr>
            </w:pPr>
            <w:sdt>
              <w:sdtPr>
                <w:rPr>
                  <w:rFonts w:cstheme="minorHAnsi"/>
                  <w:sz w:val="20"/>
                  <w:szCs w:val="20"/>
                </w:rPr>
                <w:id w:val="-8323711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00293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C57DBBC" w14:textId="79B4FA18" w:rsidR="007D1489" w:rsidRPr="00DE346E" w:rsidRDefault="00D53453" w:rsidP="009F44ED">
            <w:pPr>
              <w:ind w:left="-109"/>
              <w:rPr>
                <w:rFonts w:cstheme="minorHAnsi"/>
                <w:b/>
                <w:bCs/>
                <w:u w:val="single"/>
              </w:rPr>
            </w:pPr>
            <w:sdt>
              <w:sdtPr>
                <w:rPr>
                  <w:rFonts w:cstheme="minorHAnsi"/>
                  <w:sz w:val="20"/>
                  <w:szCs w:val="20"/>
                </w:rPr>
                <w:id w:val="-292907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2758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1957F2E" w14:textId="69DC5E74" w:rsidR="007D1489" w:rsidRPr="00DE346E" w:rsidRDefault="00D53453" w:rsidP="009F44ED">
            <w:pPr>
              <w:ind w:left="-109"/>
              <w:rPr>
                <w:rFonts w:cstheme="minorHAnsi"/>
                <w:b/>
                <w:bCs/>
                <w:u w:val="single"/>
              </w:rPr>
            </w:pPr>
            <w:sdt>
              <w:sdtPr>
                <w:rPr>
                  <w:rFonts w:cstheme="minorHAnsi"/>
                  <w:sz w:val="20"/>
                  <w:szCs w:val="20"/>
                </w:rPr>
                <w:id w:val="8469802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24885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F3CF748" w14:textId="44C3B7EC" w:rsidR="007D1489" w:rsidRPr="00DE346E" w:rsidRDefault="00D53453" w:rsidP="009F44ED">
            <w:pPr>
              <w:ind w:left="-109"/>
              <w:rPr>
                <w:rFonts w:cstheme="minorHAnsi"/>
                <w:b/>
                <w:bCs/>
                <w:u w:val="single"/>
              </w:rPr>
            </w:pPr>
            <w:sdt>
              <w:sdtPr>
                <w:rPr>
                  <w:rFonts w:cstheme="minorHAnsi"/>
                  <w:sz w:val="20"/>
                  <w:szCs w:val="20"/>
                </w:rPr>
                <w:id w:val="-8706862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27674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0E74A77" w14:textId="358D29C6" w:rsidR="007D1489" w:rsidRPr="00DE346E" w:rsidRDefault="00D53453" w:rsidP="009F44ED">
            <w:pPr>
              <w:ind w:left="-109"/>
              <w:rPr>
                <w:rFonts w:cstheme="minorHAnsi"/>
                <w:b/>
                <w:bCs/>
                <w:u w:val="single"/>
              </w:rPr>
            </w:pPr>
            <w:sdt>
              <w:sdtPr>
                <w:rPr>
                  <w:rFonts w:cstheme="minorHAnsi"/>
                  <w:sz w:val="20"/>
                  <w:szCs w:val="20"/>
                </w:rPr>
                <w:id w:val="1343049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018444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2091BF" w14:textId="133AF9BD" w:rsidR="007D1489" w:rsidRPr="00DE346E" w:rsidRDefault="00D53453" w:rsidP="009F44ED">
            <w:pPr>
              <w:ind w:left="-109"/>
              <w:rPr>
                <w:rFonts w:cstheme="minorHAnsi"/>
                <w:b/>
                <w:bCs/>
                <w:u w:val="single"/>
              </w:rPr>
            </w:pPr>
            <w:sdt>
              <w:sdtPr>
                <w:rPr>
                  <w:rFonts w:cstheme="minorHAnsi"/>
                  <w:sz w:val="20"/>
                  <w:szCs w:val="20"/>
                </w:rPr>
                <w:id w:val="11399948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481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84100C" w14:textId="62740CFC" w:rsidR="007D1489" w:rsidRPr="00DE346E" w:rsidRDefault="00D53453" w:rsidP="009F44ED">
            <w:pPr>
              <w:ind w:left="-109"/>
              <w:rPr>
                <w:rFonts w:cstheme="minorHAnsi"/>
                <w:b/>
                <w:bCs/>
                <w:u w:val="single"/>
              </w:rPr>
            </w:pPr>
            <w:sdt>
              <w:sdtPr>
                <w:rPr>
                  <w:rFonts w:cstheme="minorHAnsi"/>
                  <w:sz w:val="20"/>
                  <w:szCs w:val="20"/>
                </w:rPr>
                <w:id w:val="-2518986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32107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687706" w14:textId="70F75E26" w:rsidR="007D1489" w:rsidRPr="00DE346E" w:rsidRDefault="00D53453" w:rsidP="009F44ED">
            <w:pPr>
              <w:ind w:left="-109"/>
              <w:rPr>
                <w:rFonts w:cstheme="minorHAnsi"/>
                <w:b/>
                <w:bCs/>
                <w:u w:val="single"/>
              </w:rPr>
            </w:pPr>
            <w:sdt>
              <w:sdtPr>
                <w:rPr>
                  <w:rFonts w:cstheme="minorHAnsi"/>
                  <w:sz w:val="20"/>
                  <w:szCs w:val="20"/>
                </w:rPr>
                <w:id w:val="-608972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13904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3AAF2C7" w14:textId="70C52FED" w:rsidR="007D1489" w:rsidRPr="00DE346E" w:rsidRDefault="00D53453" w:rsidP="009F44ED">
            <w:pPr>
              <w:ind w:left="-109"/>
              <w:rPr>
                <w:rFonts w:cstheme="minorHAnsi"/>
                <w:b/>
                <w:bCs/>
                <w:u w:val="single"/>
              </w:rPr>
            </w:pPr>
            <w:sdt>
              <w:sdtPr>
                <w:rPr>
                  <w:rFonts w:cstheme="minorHAnsi"/>
                  <w:sz w:val="20"/>
                  <w:szCs w:val="20"/>
                </w:rPr>
                <w:id w:val="14510494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519763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308EB6" w14:textId="43A8174E" w:rsidR="007D1489" w:rsidRPr="00DE346E" w:rsidRDefault="00D53453" w:rsidP="009F44ED">
            <w:pPr>
              <w:ind w:left="-109"/>
              <w:rPr>
                <w:rFonts w:cstheme="minorHAnsi"/>
                <w:b/>
                <w:bCs/>
                <w:u w:val="single"/>
              </w:rPr>
            </w:pPr>
            <w:sdt>
              <w:sdtPr>
                <w:rPr>
                  <w:rFonts w:cstheme="minorHAnsi"/>
                  <w:sz w:val="20"/>
                  <w:szCs w:val="20"/>
                </w:rPr>
                <w:id w:val="-12429436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24982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1DFD4D4" w14:textId="55D720D5" w:rsidR="007D1489" w:rsidRPr="00DE346E" w:rsidRDefault="00D53453" w:rsidP="009F44ED">
            <w:pPr>
              <w:ind w:left="-109"/>
              <w:rPr>
                <w:rFonts w:cstheme="minorHAnsi"/>
                <w:b/>
                <w:bCs/>
                <w:u w:val="single"/>
              </w:rPr>
            </w:pPr>
            <w:sdt>
              <w:sdtPr>
                <w:rPr>
                  <w:rFonts w:cstheme="minorHAnsi"/>
                  <w:sz w:val="20"/>
                  <w:szCs w:val="20"/>
                </w:rPr>
                <w:id w:val="-2027185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55001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F49465" w14:textId="3C9CAB07" w:rsidR="007D1489" w:rsidRPr="00DE346E" w:rsidRDefault="00D53453" w:rsidP="009F44ED">
            <w:pPr>
              <w:ind w:left="-109"/>
              <w:rPr>
                <w:rFonts w:cstheme="minorHAnsi"/>
                <w:b/>
                <w:bCs/>
                <w:u w:val="single"/>
              </w:rPr>
            </w:pPr>
            <w:sdt>
              <w:sdtPr>
                <w:rPr>
                  <w:rFonts w:cstheme="minorHAnsi"/>
                  <w:sz w:val="20"/>
                  <w:szCs w:val="20"/>
                </w:rPr>
                <w:id w:val="18514439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108998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EDB631" w14:textId="30C3836A" w:rsidR="007D1489" w:rsidRPr="00DE346E" w:rsidRDefault="00D53453" w:rsidP="009F44ED">
            <w:pPr>
              <w:ind w:left="-109"/>
              <w:rPr>
                <w:rFonts w:cstheme="minorHAnsi"/>
                <w:b/>
                <w:bCs/>
                <w:u w:val="single"/>
              </w:rPr>
            </w:pPr>
            <w:sdt>
              <w:sdtPr>
                <w:rPr>
                  <w:rFonts w:cstheme="minorHAnsi"/>
                  <w:sz w:val="20"/>
                  <w:szCs w:val="20"/>
                </w:rPr>
                <w:id w:val="-14955644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94996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7344ED" w14:textId="2283BA76" w:rsidR="007D1489" w:rsidRPr="00DE346E" w:rsidRDefault="00D53453" w:rsidP="009F44ED">
            <w:pPr>
              <w:ind w:left="-109"/>
              <w:rPr>
                <w:rFonts w:cstheme="minorHAnsi"/>
                <w:b/>
                <w:bCs/>
                <w:u w:val="single"/>
              </w:rPr>
            </w:pPr>
            <w:sdt>
              <w:sdtPr>
                <w:rPr>
                  <w:rFonts w:cstheme="minorHAnsi"/>
                  <w:sz w:val="20"/>
                  <w:szCs w:val="20"/>
                </w:rPr>
                <w:id w:val="7523261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782438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280ABE" w14:textId="56E16D4F" w:rsidR="007D1489" w:rsidRPr="00DE346E" w:rsidRDefault="00D53453" w:rsidP="009F44ED">
            <w:pPr>
              <w:ind w:left="-109"/>
              <w:rPr>
                <w:rFonts w:cstheme="minorHAnsi"/>
                <w:b/>
                <w:bCs/>
                <w:u w:val="single"/>
              </w:rPr>
            </w:pPr>
            <w:sdt>
              <w:sdtPr>
                <w:rPr>
                  <w:rFonts w:cstheme="minorHAnsi"/>
                  <w:sz w:val="20"/>
                  <w:szCs w:val="20"/>
                </w:rPr>
                <w:id w:val="8073596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36401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9310247" w14:textId="4E9BB5FE" w:rsidR="007D1489" w:rsidRPr="00DE346E" w:rsidRDefault="00D53453" w:rsidP="009F44ED">
            <w:pPr>
              <w:ind w:left="-109"/>
              <w:rPr>
                <w:rFonts w:cstheme="minorHAnsi"/>
                <w:b/>
                <w:bCs/>
                <w:u w:val="single"/>
              </w:rPr>
            </w:pPr>
            <w:sdt>
              <w:sdtPr>
                <w:rPr>
                  <w:rFonts w:cstheme="minorHAnsi"/>
                  <w:sz w:val="20"/>
                  <w:szCs w:val="20"/>
                </w:rPr>
                <w:id w:val="713538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96138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8311CCF" w14:textId="6AB3E558" w:rsidR="007D1489" w:rsidRPr="00DE346E" w:rsidRDefault="00D53453" w:rsidP="009F44ED">
            <w:pPr>
              <w:ind w:left="-109"/>
              <w:rPr>
                <w:rFonts w:cstheme="minorHAnsi"/>
                <w:b/>
                <w:bCs/>
                <w:u w:val="single"/>
              </w:rPr>
            </w:pPr>
            <w:sdt>
              <w:sdtPr>
                <w:rPr>
                  <w:rFonts w:cstheme="minorHAnsi"/>
                  <w:sz w:val="20"/>
                  <w:szCs w:val="20"/>
                </w:rPr>
                <w:id w:val="-21037128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422751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585917349"/>
            <w:placeholder>
              <w:docPart w:val="5273F502A57449B9A66C3A8DBA4AB697"/>
            </w:placeholder>
            <w:showingPlcHdr/>
          </w:sdtPr>
          <w:sdtEndPr/>
          <w:sdtContent>
            <w:tc>
              <w:tcPr>
                <w:tcW w:w="1158" w:type="dxa"/>
                <w:vAlign w:val="center"/>
              </w:tcPr>
              <w:p w14:paraId="4F2B01D2"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335986788"/>
            <w:placeholder>
              <w:docPart w:val="55E22C4EE583444E977AE3A62602AF31"/>
            </w:placeholder>
            <w:showingPlcHdr/>
          </w:sdtPr>
          <w:sdtEndPr/>
          <w:sdtContent>
            <w:tc>
              <w:tcPr>
                <w:tcW w:w="1198" w:type="dxa"/>
                <w:vAlign w:val="center"/>
              </w:tcPr>
              <w:p w14:paraId="3FF1C036"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06816024"/>
                <w:placeholder>
                  <w:docPart w:val="65AE447DF48448A484C1964ED524D341"/>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04CFA1A9" w14:textId="77777777" w:rsidTr="007D1489">
        <w:trPr>
          <w:cantSplit/>
          <w:jc w:val="center"/>
        </w:trPr>
        <w:tc>
          <w:tcPr>
            <w:tcW w:w="5394" w:type="dxa"/>
            <w:shd w:val="clear" w:color="auto" w:fill="E5EAF6"/>
          </w:tcPr>
          <w:p w14:paraId="08D0A998" w14:textId="77777777" w:rsidR="007D1489" w:rsidRPr="00EC6203" w:rsidRDefault="007D1489" w:rsidP="007D1489">
            <w:pPr>
              <w:rPr>
                <w:rFonts w:cstheme="minorHAnsi"/>
                <w:b/>
                <w:bCs/>
                <w:sz w:val="12"/>
                <w:szCs w:val="12"/>
              </w:rPr>
            </w:pPr>
          </w:p>
          <w:p w14:paraId="632FDFC3" w14:textId="77777777" w:rsidR="007D1489" w:rsidRPr="00EC6203" w:rsidRDefault="00D53453" w:rsidP="007D1489">
            <w:pPr>
              <w:rPr>
                <w:rFonts w:cstheme="minorHAnsi"/>
                <w:b/>
                <w:bCs/>
              </w:rPr>
            </w:pPr>
            <w:hyperlink w:anchor="Per11H10" w:tooltip="Click to See Full Standard" w:history="1">
              <w:r w:rsidR="007D1489" w:rsidRPr="00EC6203">
                <w:rPr>
                  <w:rStyle w:val="Hyperlink"/>
                  <w:rFonts w:cstheme="minorHAnsi"/>
                  <w:b/>
                  <w:bCs/>
                </w:rPr>
                <w:t>11-H-10</w:t>
              </w:r>
            </w:hyperlink>
            <w:r w:rsidR="007D1489" w:rsidRPr="00EC6203">
              <w:t xml:space="preserve">   </w:t>
            </w:r>
            <w:r w:rsidR="007D1489" w:rsidRPr="00EC6203">
              <w:rPr>
                <w:i/>
                <w:iCs/>
              </w:rPr>
              <w:t>A, B, C</w:t>
            </w:r>
            <w:bookmarkStart w:id="23" w:name="PerWorksheet4"/>
            <w:r w:rsidR="007D1489" w:rsidRPr="00EC6203">
              <w:rPr>
                <w:i/>
                <w:iCs/>
              </w:rPr>
              <w:t>-M, C</w:t>
            </w:r>
            <w:bookmarkEnd w:id="23"/>
          </w:p>
          <w:p w14:paraId="05FA5FC6" w14:textId="3EA82903" w:rsidR="007D1489" w:rsidRPr="00EC6203" w:rsidRDefault="007D1489" w:rsidP="007D1489">
            <w:pPr>
              <w:rPr>
                <w:rFonts w:cstheme="minorHAnsi"/>
              </w:rPr>
            </w:pPr>
            <w:r w:rsidRPr="00EC6203">
              <w:rPr>
                <w:rFonts w:cstheme="minorHAnsi"/>
              </w:rPr>
              <w:t>Inoculations or Refusals</w:t>
            </w:r>
          </w:p>
        </w:tc>
        <w:tc>
          <w:tcPr>
            <w:tcW w:w="585" w:type="dxa"/>
            <w:shd w:val="clear" w:color="auto" w:fill="E5EAF6"/>
            <w:vAlign w:val="center"/>
          </w:tcPr>
          <w:p w14:paraId="7138E939" w14:textId="06CB817F" w:rsidR="007D1489" w:rsidRPr="00DE346E" w:rsidRDefault="00D53453" w:rsidP="009F44ED">
            <w:pPr>
              <w:ind w:left="-109"/>
              <w:rPr>
                <w:rFonts w:cstheme="minorHAnsi"/>
                <w:b/>
                <w:bCs/>
                <w:u w:val="single"/>
              </w:rPr>
            </w:pPr>
            <w:sdt>
              <w:sdtPr>
                <w:rPr>
                  <w:rFonts w:cstheme="minorHAnsi"/>
                  <w:sz w:val="20"/>
                  <w:szCs w:val="20"/>
                </w:rPr>
                <w:id w:val="18555329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015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F5815B0" w14:textId="10217A5B" w:rsidR="007D1489" w:rsidRPr="00DE346E" w:rsidRDefault="00D53453" w:rsidP="009F44ED">
            <w:pPr>
              <w:ind w:left="-109"/>
              <w:rPr>
                <w:rFonts w:cstheme="minorHAnsi"/>
                <w:b/>
                <w:bCs/>
                <w:u w:val="single"/>
              </w:rPr>
            </w:pPr>
            <w:sdt>
              <w:sdtPr>
                <w:rPr>
                  <w:rFonts w:cstheme="minorHAnsi"/>
                  <w:sz w:val="20"/>
                  <w:szCs w:val="20"/>
                </w:rPr>
                <w:id w:val="209866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329627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44BCA7" w14:textId="7AE529BD" w:rsidR="007D1489" w:rsidRPr="00DE346E" w:rsidRDefault="00D53453" w:rsidP="009F44ED">
            <w:pPr>
              <w:ind w:left="-109"/>
              <w:rPr>
                <w:rFonts w:cstheme="minorHAnsi"/>
                <w:b/>
                <w:bCs/>
                <w:u w:val="single"/>
              </w:rPr>
            </w:pPr>
            <w:sdt>
              <w:sdtPr>
                <w:rPr>
                  <w:rFonts w:cstheme="minorHAnsi"/>
                  <w:sz w:val="20"/>
                  <w:szCs w:val="20"/>
                </w:rPr>
                <w:id w:val="-20835083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4675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0649F5" w14:textId="58082195" w:rsidR="007D1489" w:rsidRPr="00DE346E" w:rsidRDefault="00D53453" w:rsidP="009F44ED">
            <w:pPr>
              <w:ind w:left="-109"/>
              <w:rPr>
                <w:rFonts w:cstheme="minorHAnsi"/>
                <w:b/>
                <w:bCs/>
                <w:u w:val="single"/>
              </w:rPr>
            </w:pPr>
            <w:sdt>
              <w:sdtPr>
                <w:rPr>
                  <w:rFonts w:cstheme="minorHAnsi"/>
                  <w:sz w:val="20"/>
                  <w:szCs w:val="20"/>
                </w:rPr>
                <w:id w:val="-111120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85416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D4FF612" w14:textId="2C74C743" w:rsidR="007D1489" w:rsidRPr="00DE346E" w:rsidRDefault="00D53453" w:rsidP="009F44ED">
            <w:pPr>
              <w:ind w:left="-109"/>
              <w:rPr>
                <w:rFonts w:cstheme="minorHAnsi"/>
                <w:b/>
                <w:bCs/>
                <w:u w:val="single"/>
              </w:rPr>
            </w:pPr>
            <w:sdt>
              <w:sdtPr>
                <w:rPr>
                  <w:rFonts w:cstheme="minorHAnsi"/>
                  <w:sz w:val="20"/>
                  <w:szCs w:val="20"/>
                </w:rPr>
                <w:id w:val="-485934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2482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FA007F9" w14:textId="7C331869" w:rsidR="007D1489" w:rsidRPr="00DE346E" w:rsidRDefault="00D53453" w:rsidP="009F44ED">
            <w:pPr>
              <w:ind w:left="-109"/>
              <w:rPr>
                <w:rFonts w:cstheme="minorHAnsi"/>
                <w:b/>
                <w:bCs/>
                <w:u w:val="single"/>
              </w:rPr>
            </w:pPr>
            <w:sdt>
              <w:sdtPr>
                <w:rPr>
                  <w:rFonts w:cstheme="minorHAnsi"/>
                  <w:sz w:val="20"/>
                  <w:szCs w:val="20"/>
                </w:rPr>
                <w:id w:val="-522243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0426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95EC9FA" w14:textId="578C2AAF" w:rsidR="007D1489" w:rsidRPr="00DE346E" w:rsidRDefault="00D53453" w:rsidP="009F44ED">
            <w:pPr>
              <w:ind w:left="-109"/>
              <w:rPr>
                <w:rFonts w:cstheme="minorHAnsi"/>
                <w:b/>
                <w:bCs/>
                <w:u w:val="single"/>
              </w:rPr>
            </w:pPr>
            <w:sdt>
              <w:sdtPr>
                <w:rPr>
                  <w:rFonts w:cstheme="minorHAnsi"/>
                  <w:sz w:val="20"/>
                  <w:szCs w:val="20"/>
                </w:rPr>
                <w:id w:val="-12049364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493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47752AB" w14:textId="00521F80" w:rsidR="007D1489" w:rsidRPr="00DE346E" w:rsidRDefault="00D53453" w:rsidP="009F44ED">
            <w:pPr>
              <w:ind w:left="-109"/>
              <w:rPr>
                <w:rFonts w:cstheme="minorHAnsi"/>
                <w:b/>
                <w:bCs/>
                <w:u w:val="single"/>
              </w:rPr>
            </w:pPr>
            <w:sdt>
              <w:sdtPr>
                <w:rPr>
                  <w:rFonts w:cstheme="minorHAnsi"/>
                  <w:sz w:val="20"/>
                  <w:szCs w:val="20"/>
                </w:rPr>
                <w:id w:val="-14126110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70499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B0B3D" w14:textId="4B30EF75" w:rsidR="007D1489" w:rsidRPr="00DE346E" w:rsidRDefault="00D53453" w:rsidP="009F44ED">
            <w:pPr>
              <w:ind w:left="-109"/>
              <w:rPr>
                <w:rFonts w:cstheme="minorHAnsi"/>
                <w:b/>
                <w:bCs/>
                <w:u w:val="single"/>
              </w:rPr>
            </w:pPr>
            <w:sdt>
              <w:sdtPr>
                <w:rPr>
                  <w:rFonts w:cstheme="minorHAnsi"/>
                  <w:sz w:val="20"/>
                  <w:szCs w:val="20"/>
                </w:rPr>
                <w:id w:val="17294121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11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CDB07F0" w14:textId="205C34EB" w:rsidR="007D1489" w:rsidRPr="00DE346E" w:rsidRDefault="00D53453" w:rsidP="009F44ED">
            <w:pPr>
              <w:ind w:left="-109"/>
              <w:rPr>
                <w:rFonts w:cstheme="minorHAnsi"/>
                <w:b/>
                <w:bCs/>
                <w:u w:val="single"/>
              </w:rPr>
            </w:pPr>
            <w:sdt>
              <w:sdtPr>
                <w:rPr>
                  <w:rFonts w:cstheme="minorHAnsi"/>
                  <w:sz w:val="20"/>
                  <w:szCs w:val="20"/>
                </w:rPr>
                <w:id w:val="-5012787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728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CC67DE" w14:textId="5DF111DF" w:rsidR="007D1489" w:rsidRPr="00DE346E" w:rsidRDefault="00D53453" w:rsidP="009F44ED">
            <w:pPr>
              <w:ind w:left="-109"/>
              <w:rPr>
                <w:rFonts w:cstheme="minorHAnsi"/>
                <w:b/>
                <w:bCs/>
                <w:u w:val="single"/>
              </w:rPr>
            </w:pPr>
            <w:sdt>
              <w:sdtPr>
                <w:rPr>
                  <w:rFonts w:cstheme="minorHAnsi"/>
                  <w:sz w:val="20"/>
                  <w:szCs w:val="20"/>
                </w:rPr>
                <w:id w:val="-9709684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01562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1B975DC" w14:textId="5CE60268" w:rsidR="007D1489" w:rsidRPr="00DE346E" w:rsidRDefault="00D53453" w:rsidP="009F44ED">
            <w:pPr>
              <w:ind w:left="-109"/>
              <w:rPr>
                <w:rFonts w:cstheme="minorHAnsi"/>
                <w:b/>
                <w:bCs/>
                <w:u w:val="single"/>
              </w:rPr>
            </w:pPr>
            <w:sdt>
              <w:sdtPr>
                <w:rPr>
                  <w:rFonts w:cstheme="minorHAnsi"/>
                  <w:sz w:val="20"/>
                  <w:szCs w:val="20"/>
                </w:rPr>
                <w:id w:val="-19355065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7648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2EB33F7" w14:textId="191B0179" w:rsidR="007D1489" w:rsidRPr="00DE346E" w:rsidRDefault="00D53453" w:rsidP="009F44ED">
            <w:pPr>
              <w:ind w:left="-109"/>
              <w:rPr>
                <w:rFonts w:cstheme="minorHAnsi"/>
                <w:b/>
                <w:bCs/>
                <w:u w:val="single"/>
              </w:rPr>
            </w:pPr>
            <w:sdt>
              <w:sdtPr>
                <w:rPr>
                  <w:rFonts w:cstheme="minorHAnsi"/>
                  <w:sz w:val="20"/>
                  <w:szCs w:val="20"/>
                </w:rPr>
                <w:id w:val="-5767489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88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43569A9" w14:textId="1AB52B05" w:rsidR="007D1489" w:rsidRPr="00DE346E" w:rsidRDefault="00D53453" w:rsidP="009F44ED">
            <w:pPr>
              <w:ind w:left="-109"/>
              <w:rPr>
                <w:rFonts w:cstheme="minorHAnsi"/>
                <w:b/>
                <w:bCs/>
                <w:u w:val="single"/>
              </w:rPr>
            </w:pPr>
            <w:sdt>
              <w:sdtPr>
                <w:rPr>
                  <w:rFonts w:cstheme="minorHAnsi"/>
                  <w:sz w:val="20"/>
                  <w:szCs w:val="20"/>
                </w:rPr>
                <w:id w:val="-473760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17958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0237DEB" w14:textId="43BD0F11" w:rsidR="007D1489" w:rsidRPr="00DE346E" w:rsidRDefault="00D53453" w:rsidP="009F44ED">
            <w:pPr>
              <w:ind w:left="-109"/>
              <w:rPr>
                <w:rFonts w:cstheme="minorHAnsi"/>
                <w:b/>
                <w:bCs/>
                <w:u w:val="single"/>
              </w:rPr>
            </w:pPr>
            <w:sdt>
              <w:sdtPr>
                <w:rPr>
                  <w:rFonts w:cstheme="minorHAnsi"/>
                  <w:sz w:val="20"/>
                  <w:szCs w:val="20"/>
                </w:rPr>
                <w:id w:val="21170956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986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CA26E39" w14:textId="68997FA4" w:rsidR="007D1489" w:rsidRPr="00DE346E" w:rsidRDefault="00D53453" w:rsidP="009F44ED">
            <w:pPr>
              <w:ind w:left="-109"/>
              <w:rPr>
                <w:rFonts w:cstheme="minorHAnsi"/>
                <w:b/>
                <w:bCs/>
                <w:u w:val="single"/>
              </w:rPr>
            </w:pPr>
            <w:sdt>
              <w:sdtPr>
                <w:rPr>
                  <w:rFonts w:cstheme="minorHAnsi"/>
                  <w:sz w:val="20"/>
                  <w:szCs w:val="20"/>
                </w:rPr>
                <w:id w:val="14518271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77605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E6B4FFB" w14:textId="7CF87E80" w:rsidR="007D1489" w:rsidRPr="00DE346E" w:rsidRDefault="00D53453" w:rsidP="009F44ED">
            <w:pPr>
              <w:ind w:left="-109"/>
              <w:rPr>
                <w:rFonts w:cstheme="minorHAnsi"/>
                <w:b/>
                <w:bCs/>
                <w:u w:val="single"/>
              </w:rPr>
            </w:pPr>
            <w:sdt>
              <w:sdtPr>
                <w:rPr>
                  <w:rFonts w:cstheme="minorHAnsi"/>
                  <w:sz w:val="20"/>
                  <w:szCs w:val="20"/>
                </w:rPr>
                <w:id w:val="2018494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8470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E830C5" w14:textId="01241BB7" w:rsidR="007D1489" w:rsidRPr="00DE346E" w:rsidRDefault="00D53453" w:rsidP="009F44ED">
            <w:pPr>
              <w:ind w:left="-109"/>
              <w:rPr>
                <w:rFonts w:cstheme="minorHAnsi"/>
                <w:b/>
                <w:bCs/>
                <w:u w:val="single"/>
              </w:rPr>
            </w:pPr>
            <w:sdt>
              <w:sdtPr>
                <w:rPr>
                  <w:rFonts w:cstheme="minorHAnsi"/>
                  <w:sz w:val="20"/>
                  <w:szCs w:val="20"/>
                </w:rPr>
                <w:id w:val="-15501436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38445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7A3AE49" w14:textId="203C692B" w:rsidR="007D1489" w:rsidRPr="00DE346E" w:rsidRDefault="00D53453" w:rsidP="009F44ED">
            <w:pPr>
              <w:ind w:left="-109"/>
              <w:rPr>
                <w:rFonts w:cstheme="minorHAnsi"/>
                <w:b/>
                <w:bCs/>
                <w:u w:val="single"/>
              </w:rPr>
            </w:pPr>
            <w:sdt>
              <w:sdtPr>
                <w:rPr>
                  <w:rFonts w:cstheme="minorHAnsi"/>
                  <w:sz w:val="20"/>
                  <w:szCs w:val="20"/>
                </w:rPr>
                <w:id w:val="10164988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86707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D62139E" w14:textId="34AAC11C" w:rsidR="007D1489" w:rsidRPr="00DE346E" w:rsidRDefault="00D53453" w:rsidP="009F44ED">
            <w:pPr>
              <w:ind w:left="-109"/>
              <w:rPr>
                <w:rFonts w:cstheme="minorHAnsi"/>
                <w:b/>
                <w:bCs/>
                <w:u w:val="single"/>
              </w:rPr>
            </w:pPr>
            <w:sdt>
              <w:sdtPr>
                <w:rPr>
                  <w:rFonts w:cstheme="minorHAnsi"/>
                  <w:sz w:val="20"/>
                  <w:szCs w:val="20"/>
                </w:rPr>
                <w:id w:val="3284129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98483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946142595"/>
            <w:placeholder>
              <w:docPart w:val="6FD54966835C42B5A54100EAEA8DC87B"/>
            </w:placeholder>
            <w:showingPlcHdr/>
          </w:sdtPr>
          <w:sdtEndPr/>
          <w:sdtContent>
            <w:tc>
              <w:tcPr>
                <w:tcW w:w="1158" w:type="dxa"/>
                <w:shd w:val="clear" w:color="auto" w:fill="E5EAF6"/>
                <w:vAlign w:val="center"/>
              </w:tcPr>
              <w:p w14:paraId="769759DB"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780614716"/>
            <w:placeholder>
              <w:docPart w:val="62CEDB628330407D840FA46469189CCE"/>
            </w:placeholder>
            <w:showingPlcHdr/>
          </w:sdtPr>
          <w:sdtEndPr/>
          <w:sdtContent>
            <w:tc>
              <w:tcPr>
                <w:tcW w:w="1198" w:type="dxa"/>
                <w:shd w:val="clear" w:color="auto" w:fill="E5EAF6"/>
                <w:vAlign w:val="center"/>
              </w:tcPr>
              <w:p w14:paraId="275F0F0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815681503"/>
                <w:placeholder>
                  <w:docPart w:val="E6201E58E36843708BE2C3AA1D389C4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B3A272D" w14:textId="77777777" w:rsidTr="007D1489">
        <w:trPr>
          <w:cantSplit/>
          <w:jc w:val="center"/>
        </w:trPr>
        <w:tc>
          <w:tcPr>
            <w:tcW w:w="5394" w:type="dxa"/>
            <w:shd w:val="clear" w:color="auto" w:fill="auto"/>
          </w:tcPr>
          <w:p w14:paraId="0FC617EB" w14:textId="77777777" w:rsidR="007D1489" w:rsidRPr="00EC6203" w:rsidRDefault="007D1489" w:rsidP="007D1489">
            <w:pPr>
              <w:rPr>
                <w:rFonts w:cstheme="minorHAnsi"/>
                <w:b/>
                <w:bCs/>
                <w:sz w:val="12"/>
                <w:szCs w:val="12"/>
              </w:rPr>
            </w:pPr>
          </w:p>
          <w:p w14:paraId="3D903A4F" w14:textId="1E8AA8D1" w:rsidR="007D1489" w:rsidRPr="00EC6203" w:rsidRDefault="00D53453" w:rsidP="007D1489">
            <w:pPr>
              <w:rPr>
                <w:rFonts w:cstheme="minorHAnsi"/>
                <w:b/>
                <w:bCs/>
              </w:rPr>
            </w:pPr>
            <w:hyperlink w:anchor="Per11H12" w:history="1">
              <w:r w:rsidR="007D1489" w:rsidRPr="00EC6203">
                <w:rPr>
                  <w:rStyle w:val="Hyperlink"/>
                  <w:b/>
                  <w:bCs/>
                </w:rPr>
                <w:t>11-H-12</w:t>
              </w:r>
            </w:hyperlink>
            <w:r w:rsidR="007D1489" w:rsidRPr="00EC6203">
              <w:t xml:space="preserve">   </w:t>
            </w:r>
            <w:r w:rsidR="007D1489" w:rsidRPr="00EC6203">
              <w:rPr>
                <w:i/>
                <w:iCs/>
              </w:rPr>
              <w:t>A, B, C-M, C</w:t>
            </w:r>
          </w:p>
          <w:p w14:paraId="6119BB6B" w14:textId="24F35463" w:rsidR="007D1489" w:rsidRPr="00EC6203" w:rsidRDefault="007D1489" w:rsidP="007D1489">
            <w:pPr>
              <w:rPr>
                <w:rFonts w:cstheme="minorHAnsi"/>
              </w:rPr>
            </w:pPr>
            <w:r w:rsidRPr="00EC6203">
              <w:rPr>
                <w:rFonts w:cstheme="minorHAnsi"/>
              </w:rPr>
              <w:t>Current certification or license.</w:t>
            </w:r>
          </w:p>
        </w:tc>
        <w:tc>
          <w:tcPr>
            <w:tcW w:w="585" w:type="dxa"/>
            <w:shd w:val="clear" w:color="auto" w:fill="auto"/>
            <w:vAlign w:val="center"/>
          </w:tcPr>
          <w:p w14:paraId="3337E617" w14:textId="205B3C49" w:rsidR="007D1489" w:rsidRPr="00DE346E" w:rsidRDefault="00D53453" w:rsidP="009F44ED">
            <w:pPr>
              <w:ind w:left="-109"/>
              <w:rPr>
                <w:rFonts w:cstheme="minorHAnsi"/>
                <w:b/>
                <w:bCs/>
                <w:u w:val="single"/>
              </w:rPr>
            </w:pPr>
            <w:sdt>
              <w:sdtPr>
                <w:rPr>
                  <w:rFonts w:cstheme="minorHAnsi"/>
                  <w:sz w:val="20"/>
                  <w:szCs w:val="20"/>
                </w:rPr>
                <w:id w:val="-10468304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44019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82E19E" w14:textId="296B55B7" w:rsidR="007D1489" w:rsidRPr="00DE346E" w:rsidRDefault="00D53453" w:rsidP="009F44ED">
            <w:pPr>
              <w:ind w:left="-109"/>
              <w:rPr>
                <w:rFonts w:cstheme="minorHAnsi"/>
                <w:b/>
                <w:bCs/>
                <w:u w:val="single"/>
              </w:rPr>
            </w:pPr>
            <w:sdt>
              <w:sdtPr>
                <w:rPr>
                  <w:rFonts w:cstheme="minorHAnsi"/>
                  <w:sz w:val="20"/>
                  <w:szCs w:val="20"/>
                </w:rPr>
                <w:id w:val="3277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84325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161508" w14:textId="0B348976" w:rsidR="007D1489" w:rsidRPr="00DE346E" w:rsidRDefault="00D53453" w:rsidP="009F44ED">
            <w:pPr>
              <w:ind w:left="-109"/>
              <w:rPr>
                <w:rFonts w:cstheme="minorHAnsi"/>
                <w:b/>
                <w:bCs/>
                <w:u w:val="single"/>
              </w:rPr>
            </w:pPr>
            <w:sdt>
              <w:sdtPr>
                <w:rPr>
                  <w:rFonts w:cstheme="minorHAnsi"/>
                  <w:sz w:val="20"/>
                  <w:szCs w:val="20"/>
                </w:rPr>
                <w:id w:val="9448877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340480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431BB4F" w14:textId="640C2F13" w:rsidR="007D1489" w:rsidRPr="00DE346E" w:rsidRDefault="00D53453" w:rsidP="009F44ED">
            <w:pPr>
              <w:ind w:left="-109"/>
              <w:rPr>
                <w:rFonts w:cstheme="minorHAnsi"/>
                <w:b/>
                <w:bCs/>
                <w:u w:val="single"/>
              </w:rPr>
            </w:pPr>
            <w:sdt>
              <w:sdtPr>
                <w:rPr>
                  <w:rFonts w:cstheme="minorHAnsi"/>
                  <w:sz w:val="20"/>
                  <w:szCs w:val="20"/>
                </w:rPr>
                <w:id w:val="-19133931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601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2EBA9BB" w14:textId="5850DE95" w:rsidR="007D1489" w:rsidRPr="00DE346E" w:rsidRDefault="00D53453" w:rsidP="009F44ED">
            <w:pPr>
              <w:ind w:left="-109"/>
              <w:rPr>
                <w:rFonts w:cstheme="minorHAnsi"/>
                <w:b/>
                <w:bCs/>
                <w:u w:val="single"/>
              </w:rPr>
            </w:pPr>
            <w:sdt>
              <w:sdtPr>
                <w:rPr>
                  <w:rFonts w:cstheme="minorHAnsi"/>
                  <w:sz w:val="20"/>
                  <w:szCs w:val="20"/>
                </w:rPr>
                <w:id w:val="-911771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8589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DB3137" w14:textId="1DD22233" w:rsidR="007D1489" w:rsidRPr="00DE346E" w:rsidRDefault="00D53453" w:rsidP="009F44ED">
            <w:pPr>
              <w:ind w:left="-109"/>
              <w:rPr>
                <w:rFonts w:cstheme="minorHAnsi"/>
                <w:b/>
                <w:bCs/>
                <w:u w:val="single"/>
              </w:rPr>
            </w:pPr>
            <w:sdt>
              <w:sdtPr>
                <w:rPr>
                  <w:rFonts w:cstheme="minorHAnsi"/>
                  <w:sz w:val="20"/>
                  <w:szCs w:val="20"/>
                </w:rPr>
                <w:id w:val="-10877682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5721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FBF35A" w14:textId="5177C17C" w:rsidR="007D1489" w:rsidRPr="00DE346E" w:rsidRDefault="00D53453" w:rsidP="009F44ED">
            <w:pPr>
              <w:ind w:left="-109"/>
              <w:rPr>
                <w:rFonts w:cstheme="minorHAnsi"/>
                <w:b/>
                <w:bCs/>
                <w:u w:val="single"/>
              </w:rPr>
            </w:pPr>
            <w:sdt>
              <w:sdtPr>
                <w:rPr>
                  <w:rFonts w:cstheme="minorHAnsi"/>
                  <w:sz w:val="20"/>
                  <w:szCs w:val="20"/>
                </w:rPr>
                <w:id w:val="-10195529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4666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B3C4F3" w14:textId="0DA611C2" w:rsidR="007D1489" w:rsidRPr="00DE346E" w:rsidRDefault="00D53453" w:rsidP="009F44ED">
            <w:pPr>
              <w:ind w:left="-109"/>
              <w:rPr>
                <w:rFonts w:cstheme="minorHAnsi"/>
                <w:b/>
                <w:bCs/>
                <w:u w:val="single"/>
              </w:rPr>
            </w:pPr>
            <w:sdt>
              <w:sdtPr>
                <w:rPr>
                  <w:rFonts w:cstheme="minorHAnsi"/>
                  <w:sz w:val="20"/>
                  <w:szCs w:val="20"/>
                </w:rPr>
                <w:id w:val="1097879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30003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B975E7F" w14:textId="1DE0B27E" w:rsidR="007D1489" w:rsidRPr="00DE346E" w:rsidRDefault="00D53453" w:rsidP="009F44ED">
            <w:pPr>
              <w:ind w:left="-109"/>
              <w:rPr>
                <w:rFonts w:cstheme="minorHAnsi"/>
                <w:b/>
                <w:bCs/>
                <w:u w:val="single"/>
              </w:rPr>
            </w:pPr>
            <w:sdt>
              <w:sdtPr>
                <w:rPr>
                  <w:rFonts w:cstheme="minorHAnsi"/>
                  <w:sz w:val="20"/>
                  <w:szCs w:val="20"/>
                </w:rPr>
                <w:id w:val="14827330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78699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910D4CD" w14:textId="7742397C" w:rsidR="007D1489" w:rsidRPr="00DE346E" w:rsidRDefault="00D53453" w:rsidP="009F44ED">
            <w:pPr>
              <w:ind w:left="-109"/>
              <w:rPr>
                <w:rFonts w:cstheme="minorHAnsi"/>
                <w:b/>
                <w:bCs/>
                <w:u w:val="single"/>
              </w:rPr>
            </w:pPr>
            <w:sdt>
              <w:sdtPr>
                <w:rPr>
                  <w:rFonts w:cstheme="minorHAnsi"/>
                  <w:sz w:val="20"/>
                  <w:szCs w:val="20"/>
                </w:rPr>
                <w:id w:val="-15795905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12253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5C09753" w14:textId="32837C07" w:rsidR="007D1489" w:rsidRPr="00DE346E" w:rsidRDefault="00D53453" w:rsidP="009F44ED">
            <w:pPr>
              <w:ind w:left="-109"/>
              <w:rPr>
                <w:rFonts w:cstheme="minorHAnsi"/>
                <w:b/>
                <w:bCs/>
                <w:u w:val="single"/>
              </w:rPr>
            </w:pPr>
            <w:sdt>
              <w:sdtPr>
                <w:rPr>
                  <w:rFonts w:cstheme="minorHAnsi"/>
                  <w:sz w:val="20"/>
                  <w:szCs w:val="20"/>
                </w:rPr>
                <w:id w:val="16156360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80985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87A1B06" w14:textId="0E7819FA" w:rsidR="007D1489" w:rsidRPr="00DE346E" w:rsidRDefault="00D53453" w:rsidP="009F44ED">
            <w:pPr>
              <w:ind w:left="-109"/>
              <w:rPr>
                <w:rFonts w:cstheme="minorHAnsi"/>
                <w:b/>
                <w:bCs/>
                <w:u w:val="single"/>
              </w:rPr>
            </w:pPr>
            <w:sdt>
              <w:sdtPr>
                <w:rPr>
                  <w:rFonts w:cstheme="minorHAnsi"/>
                  <w:sz w:val="20"/>
                  <w:szCs w:val="20"/>
                </w:rPr>
                <w:id w:val="20076379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03501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F6BA726" w14:textId="1490C14D" w:rsidR="007D1489" w:rsidRPr="00DE346E" w:rsidRDefault="00D53453" w:rsidP="009F44ED">
            <w:pPr>
              <w:ind w:left="-109"/>
              <w:rPr>
                <w:rFonts w:cstheme="minorHAnsi"/>
                <w:b/>
                <w:bCs/>
                <w:u w:val="single"/>
              </w:rPr>
            </w:pPr>
            <w:sdt>
              <w:sdtPr>
                <w:rPr>
                  <w:rFonts w:cstheme="minorHAnsi"/>
                  <w:sz w:val="20"/>
                  <w:szCs w:val="20"/>
                </w:rPr>
                <w:id w:val="945969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20166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F81AD8" w14:textId="493F302A" w:rsidR="007D1489" w:rsidRPr="00DE346E" w:rsidRDefault="00D53453" w:rsidP="009F44ED">
            <w:pPr>
              <w:ind w:left="-109"/>
              <w:rPr>
                <w:rFonts w:cstheme="minorHAnsi"/>
                <w:b/>
                <w:bCs/>
                <w:u w:val="single"/>
              </w:rPr>
            </w:pPr>
            <w:sdt>
              <w:sdtPr>
                <w:rPr>
                  <w:rFonts w:cstheme="minorHAnsi"/>
                  <w:sz w:val="20"/>
                  <w:szCs w:val="20"/>
                </w:rPr>
                <w:id w:val="6414026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179372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C2AB997" w14:textId="439BD9CF" w:rsidR="007D1489" w:rsidRPr="00DE346E" w:rsidRDefault="00D53453" w:rsidP="009F44ED">
            <w:pPr>
              <w:ind w:left="-109"/>
              <w:rPr>
                <w:rFonts w:cstheme="minorHAnsi"/>
                <w:b/>
                <w:bCs/>
                <w:u w:val="single"/>
              </w:rPr>
            </w:pPr>
            <w:sdt>
              <w:sdtPr>
                <w:rPr>
                  <w:rFonts w:cstheme="minorHAnsi"/>
                  <w:sz w:val="20"/>
                  <w:szCs w:val="20"/>
                </w:rPr>
                <w:id w:val="21170074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538805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E1ECFFE" w14:textId="42036944" w:rsidR="007D1489" w:rsidRPr="00DE346E" w:rsidRDefault="00D53453" w:rsidP="009F44ED">
            <w:pPr>
              <w:ind w:left="-109"/>
              <w:rPr>
                <w:rFonts w:cstheme="minorHAnsi"/>
                <w:b/>
                <w:bCs/>
                <w:u w:val="single"/>
              </w:rPr>
            </w:pPr>
            <w:sdt>
              <w:sdtPr>
                <w:rPr>
                  <w:rFonts w:cstheme="minorHAnsi"/>
                  <w:sz w:val="20"/>
                  <w:szCs w:val="20"/>
                </w:rPr>
                <w:id w:val="2180981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7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1DF9BF" w14:textId="0D99D5A5" w:rsidR="007D1489" w:rsidRPr="00DE346E" w:rsidRDefault="00D53453" w:rsidP="009F44ED">
            <w:pPr>
              <w:ind w:left="-109"/>
              <w:rPr>
                <w:rFonts w:cstheme="minorHAnsi"/>
                <w:b/>
                <w:bCs/>
                <w:u w:val="single"/>
              </w:rPr>
            </w:pPr>
            <w:sdt>
              <w:sdtPr>
                <w:rPr>
                  <w:rFonts w:cstheme="minorHAnsi"/>
                  <w:sz w:val="20"/>
                  <w:szCs w:val="20"/>
                </w:rPr>
                <w:id w:val="443820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67981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C02F040" w14:textId="165D5662" w:rsidR="007D1489" w:rsidRPr="00DE346E" w:rsidRDefault="00D53453" w:rsidP="009F44ED">
            <w:pPr>
              <w:ind w:left="-109"/>
              <w:rPr>
                <w:rFonts w:cstheme="minorHAnsi"/>
                <w:b/>
                <w:bCs/>
                <w:u w:val="single"/>
              </w:rPr>
            </w:pPr>
            <w:sdt>
              <w:sdtPr>
                <w:rPr>
                  <w:rFonts w:cstheme="minorHAnsi"/>
                  <w:sz w:val="20"/>
                  <w:szCs w:val="20"/>
                </w:rPr>
                <w:id w:val="1648396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3604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7C79541" w14:textId="3DD72187" w:rsidR="007D1489" w:rsidRPr="00DE346E" w:rsidRDefault="00D53453" w:rsidP="009F44ED">
            <w:pPr>
              <w:ind w:left="-109"/>
              <w:rPr>
                <w:rFonts w:cstheme="minorHAnsi"/>
                <w:b/>
                <w:bCs/>
                <w:u w:val="single"/>
              </w:rPr>
            </w:pPr>
            <w:sdt>
              <w:sdtPr>
                <w:rPr>
                  <w:rFonts w:cstheme="minorHAnsi"/>
                  <w:sz w:val="20"/>
                  <w:szCs w:val="20"/>
                </w:rPr>
                <w:id w:val="1303271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113040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EB59576" w14:textId="77E7CAAA" w:rsidR="007D1489" w:rsidRPr="00DE346E" w:rsidRDefault="00D53453" w:rsidP="009F44ED">
            <w:pPr>
              <w:ind w:left="-109"/>
              <w:rPr>
                <w:rFonts w:cstheme="minorHAnsi"/>
                <w:b/>
                <w:bCs/>
                <w:u w:val="single"/>
              </w:rPr>
            </w:pPr>
            <w:sdt>
              <w:sdtPr>
                <w:rPr>
                  <w:rFonts w:cstheme="minorHAnsi"/>
                  <w:sz w:val="20"/>
                  <w:szCs w:val="20"/>
                </w:rPr>
                <w:id w:val="-11415674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61314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663581417"/>
            <w:placeholder>
              <w:docPart w:val="2B17E3C38B7C4D1CA4ECD89AE584AA63"/>
            </w:placeholder>
            <w:showingPlcHdr/>
          </w:sdtPr>
          <w:sdtEndPr/>
          <w:sdtContent>
            <w:tc>
              <w:tcPr>
                <w:tcW w:w="1158" w:type="dxa"/>
                <w:shd w:val="clear" w:color="auto" w:fill="auto"/>
                <w:vAlign w:val="center"/>
              </w:tcPr>
              <w:p w14:paraId="0733A836"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390931467"/>
            <w:placeholder>
              <w:docPart w:val="9B1316F637624FA7B9E40E93B8F30232"/>
            </w:placeholder>
            <w:showingPlcHdr/>
          </w:sdtPr>
          <w:sdtEndPr/>
          <w:sdtContent>
            <w:tc>
              <w:tcPr>
                <w:tcW w:w="1198" w:type="dxa"/>
                <w:shd w:val="clear" w:color="auto" w:fill="auto"/>
                <w:vAlign w:val="center"/>
              </w:tcPr>
              <w:p w14:paraId="63C8D903" w14:textId="77777777" w:rsidR="007D1489" w:rsidRPr="004B31A4" w:rsidRDefault="007D1489" w:rsidP="007D1489">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EC6203" w:rsidRDefault="00321BE8" w:rsidP="00BC2983">
            <w:pPr>
              <w:rPr>
                <w:rFonts w:cstheme="minorHAnsi"/>
              </w:rPr>
            </w:pPr>
            <w:r w:rsidRPr="00EC6203">
              <w:rPr>
                <w:rFonts w:cstheme="minorHAnsi"/>
                <w:b/>
                <w:bCs/>
              </w:rPr>
              <w:t>Comments:</w:t>
            </w:r>
            <w:r w:rsidRPr="00EC6203">
              <w:rPr>
                <w:rFonts w:cstheme="minorHAnsi"/>
              </w:rPr>
              <w:t xml:space="preserve"> </w:t>
            </w:r>
            <w:sdt>
              <w:sdtPr>
                <w:rPr>
                  <w:rFonts w:cstheme="minorHAnsi"/>
                </w:rPr>
                <w:id w:val="427709028"/>
                <w:placeholder>
                  <w:docPart w:val="FF97E3DE0E27421BB0B7089DD8FFD013"/>
                </w:placeholder>
                <w:showingPlcHdr/>
              </w:sdtPr>
              <w:sdtEndPr/>
              <w:sdtContent>
                <w:r w:rsidRPr="00EC6203">
                  <w:rPr>
                    <w:rStyle w:val="PlaceholderText"/>
                  </w:rPr>
                  <w:t>Enter comments for any deficiencies noted and/or any records where this standard may not be applicable.</w:t>
                </w:r>
              </w:sdtContent>
            </w:sdt>
          </w:p>
        </w:tc>
      </w:tr>
      <w:tr w:rsidR="006B6BBF" w14:paraId="51A15F2A" w14:textId="77777777" w:rsidTr="006B6BBF">
        <w:trPr>
          <w:cantSplit/>
          <w:jc w:val="center"/>
        </w:trPr>
        <w:tc>
          <w:tcPr>
            <w:tcW w:w="5394" w:type="dxa"/>
            <w:shd w:val="clear" w:color="auto" w:fill="F0F5FA"/>
          </w:tcPr>
          <w:p w14:paraId="220F8739" w14:textId="77777777" w:rsidR="007D1489" w:rsidRPr="00EC6203" w:rsidRDefault="007D1489" w:rsidP="007D1489">
            <w:pPr>
              <w:rPr>
                <w:rFonts w:cstheme="minorHAnsi"/>
                <w:b/>
                <w:bCs/>
                <w:sz w:val="12"/>
                <w:szCs w:val="12"/>
              </w:rPr>
            </w:pPr>
          </w:p>
          <w:p w14:paraId="3D7D4A27" w14:textId="6C4A8287" w:rsidR="007D1489" w:rsidRPr="00EC6203" w:rsidRDefault="007D1489" w:rsidP="007D1489">
            <w:r w:rsidRPr="00EC6203">
              <w:rPr>
                <w:b/>
                <w:bCs/>
              </w:rPr>
              <w:t>11-H-13</w:t>
            </w:r>
            <w:r w:rsidRPr="00EC6203">
              <w:t xml:space="preserve">   </w:t>
            </w:r>
            <w:bookmarkStart w:id="24" w:name="PerWorksheet3"/>
            <w:r w:rsidRPr="00EC6203">
              <w:rPr>
                <w:i/>
                <w:iCs/>
              </w:rPr>
              <w:t>A, B, C-M, C</w:t>
            </w:r>
            <w:bookmarkEnd w:id="24"/>
          </w:p>
          <w:p w14:paraId="3C5E747A" w14:textId="610F213F" w:rsidR="007D1489" w:rsidRPr="00EC6203" w:rsidRDefault="007D1489" w:rsidP="007D1489">
            <w:pPr>
              <w:rPr>
                <w:rFonts w:cstheme="minorHAnsi"/>
              </w:rPr>
            </w:pPr>
            <w:r w:rsidRPr="00EC6203">
              <w:rPr>
                <w:rFonts w:cstheme="minorHAnsi"/>
              </w:rPr>
              <w:t>Appropriate level of Continuing Medical Education (CME) documented.</w:t>
            </w:r>
          </w:p>
        </w:tc>
        <w:tc>
          <w:tcPr>
            <w:tcW w:w="585" w:type="dxa"/>
            <w:shd w:val="clear" w:color="auto" w:fill="F0F5FA"/>
            <w:vAlign w:val="center"/>
          </w:tcPr>
          <w:p w14:paraId="0EA74051" w14:textId="29F625BE" w:rsidR="007D1489" w:rsidRPr="00DE346E" w:rsidRDefault="00D53453" w:rsidP="009F44ED">
            <w:pPr>
              <w:ind w:left="-109"/>
              <w:rPr>
                <w:rFonts w:cstheme="minorHAnsi"/>
                <w:b/>
                <w:bCs/>
                <w:u w:val="single"/>
              </w:rPr>
            </w:pPr>
            <w:sdt>
              <w:sdtPr>
                <w:rPr>
                  <w:rFonts w:cstheme="minorHAnsi"/>
                  <w:sz w:val="20"/>
                  <w:szCs w:val="20"/>
                </w:rPr>
                <w:id w:val="1648707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713337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15B2EA7" w14:textId="561DB841" w:rsidR="007D1489" w:rsidRPr="00DE346E" w:rsidRDefault="00D53453" w:rsidP="009F44ED">
            <w:pPr>
              <w:ind w:left="-109"/>
              <w:rPr>
                <w:rFonts w:cstheme="minorHAnsi"/>
                <w:b/>
                <w:bCs/>
                <w:u w:val="single"/>
              </w:rPr>
            </w:pPr>
            <w:sdt>
              <w:sdtPr>
                <w:rPr>
                  <w:rFonts w:cstheme="minorHAnsi"/>
                  <w:sz w:val="20"/>
                  <w:szCs w:val="20"/>
                </w:rPr>
                <w:id w:val="-11035772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151257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219A497" w14:textId="58234D70" w:rsidR="007D1489" w:rsidRPr="00DE346E" w:rsidRDefault="00D53453" w:rsidP="009F44ED">
            <w:pPr>
              <w:ind w:left="-109"/>
              <w:rPr>
                <w:rFonts w:cstheme="minorHAnsi"/>
                <w:b/>
                <w:bCs/>
                <w:u w:val="single"/>
              </w:rPr>
            </w:pPr>
            <w:sdt>
              <w:sdtPr>
                <w:rPr>
                  <w:rFonts w:cstheme="minorHAnsi"/>
                  <w:sz w:val="20"/>
                  <w:szCs w:val="20"/>
                </w:rPr>
                <w:id w:val="11832467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69730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0CCC3297" w14:textId="7AB45107" w:rsidR="007D1489" w:rsidRPr="00DE346E" w:rsidRDefault="00D53453" w:rsidP="009F44ED">
            <w:pPr>
              <w:ind w:left="-109"/>
              <w:rPr>
                <w:rFonts w:cstheme="minorHAnsi"/>
                <w:b/>
                <w:bCs/>
                <w:u w:val="single"/>
              </w:rPr>
            </w:pPr>
            <w:sdt>
              <w:sdtPr>
                <w:rPr>
                  <w:rFonts w:cstheme="minorHAnsi"/>
                  <w:sz w:val="20"/>
                  <w:szCs w:val="20"/>
                </w:rPr>
                <w:id w:val="7362075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8300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10BD7664" w14:textId="4E8C48C7" w:rsidR="007D1489" w:rsidRPr="00DE346E" w:rsidRDefault="00D53453" w:rsidP="009F44ED">
            <w:pPr>
              <w:ind w:left="-109"/>
              <w:rPr>
                <w:rFonts w:cstheme="minorHAnsi"/>
                <w:b/>
                <w:bCs/>
                <w:u w:val="single"/>
              </w:rPr>
            </w:pPr>
            <w:sdt>
              <w:sdtPr>
                <w:rPr>
                  <w:rFonts w:cstheme="minorHAnsi"/>
                  <w:sz w:val="20"/>
                  <w:szCs w:val="20"/>
                </w:rPr>
                <w:id w:val="-792527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34820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F73A242" w14:textId="38B9791F" w:rsidR="007D1489" w:rsidRPr="00DE346E" w:rsidRDefault="00D53453" w:rsidP="009F44ED">
            <w:pPr>
              <w:ind w:left="-109"/>
              <w:rPr>
                <w:rFonts w:cstheme="minorHAnsi"/>
                <w:b/>
                <w:bCs/>
                <w:u w:val="single"/>
              </w:rPr>
            </w:pPr>
            <w:sdt>
              <w:sdtPr>
                <w:rPr>
                  <w:rFonts w:cstheme="minorHAnsi"/>
                  <w:sz w:val="20"/>
                  <w:szCs w:val="20"/>
                </w:rPr>
                <w:id w:val="-19583969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465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224A634" w14:textId="1BB85743" w:rsidR="007D1489" w:rsidRPr="00DE346E" w:rsidRDefault="00D53453" w:rsidP="009F44ED">
            <w:pPr>
              <w:ind w:left="-109"/>
              <w:rPr>
                <w:rFonts w:cstheme="minorHAnsi"/>
                <w:b/>
                <w:bCs/>
                <w:u w:val="single"/>
              </w:rPr>
            </w:pPr>
            <w:sdt>
              <w:sdtPr>
                <w:rPr>
                  <w:rFonts w:cstheme="minorHAnsi"/>
                  <w:sz w:val="20"/>
                  <w:szCs w:val="20"/>
                </w:rPr>
                <w:id w:val="-18197910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29749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08E5C4" w14:textId="0696AD94" w:rsidR="007D1489" w:rsidRPr="00DE346E" w:rsidRDefault="00D53453" w:rsidP="009F44ED">
            <w:pPr>
              <w:ind w:left="-109"/>
              <w:rPr>
                <w:rFonts w:cstheme="minorHAnsi"/>
                <w:b/>
                <w:bCs/>
                <w:u w:val="single"/>
              </w:rPr>
            </w:pPr>
            <w:sdt>
              <w:sdtPr>
                <w:rPr>
                  <w:rFonts w:cstheme="minorHAnsi"/>
                  <w:sz w:val="20"/>
                  <w:szCs w:val="20"/>
                </w:rPr>
                <w:id w:val="762493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555349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76377FB" w14:textId="4C7A36EF" w:rsidR="007D1489" w:rsidRPr="00DE346E" w:rsidRDefault="00D53453" w:rsidP="009F44ED">
            <w:pPr>
              <w:ind w:left="-109"/>
              <w:rPr>
                <w:rFonts w:cstheme="minorHAnsi"/>
                <w:b/>
                <w:bCs/>
                <w:u w:val="single"/>
              </w:rPr>
            </w:pPr>
            <w:sdt>
              <w:sdtPr>
                <w:rPr>
                  <w:rFonts w:cstheme="minorHAnsi"/>
                  <w:sz w:val="20"/>
                  <w:szCs w:val="20"/>
                </w:rPr>
                <w:id w:val="11152579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31113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DFEA1AF" w14:textId="31954EE6" w:rsidR="007D1489" w:rsidRPr="00DE346E" w:rsidRDefault="00D53453" w:rsidP="009F44ED">
            <w:pPr>
              <w:ind w:left="-109"/>
              <w:rPr>
                <w:rFonts w:cstheme="minorHAnsi"/>
                <w:b/>
                <w:bCs/>
                <w:u w:val="single"/>
              </w:rPr>
            </w:pPr>
            <w:sdt>
              <w:sdtPr>
                <w:rPr>
                  <w:rFonts w:cstheme="minorHAnsi"/>
                  <w:sz w:val="20"/>
                  <w:szCs w:val="20"/>
                </w:rPr>
                <w:id w:val="-19011232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23325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C8DBE0C" w14:textId="63C6FC4F" w:rsidR="007D1489" w:rsidRPr="00DE346E" w:rsidRDefault="00D53453" w:rsidP="009F44ED">
            <w:pPr>
              <w:ind w:left="-109"/>
              <w:rPr>
                <w:rFonts w:cstheme="minorHAnsi"/>
                <w:b/>
                <w:bCs/>
                <w:u w:val="single"/>
              </w:rPr>
            </w:pPr>
            <w:sdt>
              <w:sdtPr>
                <w:rPr>
                  <w:rFonts w:cstheme="minorHAnsi"/>
                  <w:sz w:val="20"/>
                  <w:szCs w:val="20"/>
                </w:rPr>
                <w:id w:val="-1226832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666428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4C0956B" w14:textId="27FC71B3" w:rsidR="007D1489" w:rsidRPr="00DE346E" w:rsidRDefault="00D53453" w:rsidP="009F44ED">
            <w:pPr>
              <w:ind w:left="-109"/>
              <w:rPr>
                <w:rFonts w:cstheme="minorHAnsi"/>
                <w:b/>
                <w:bCs/>
                <w:u w:val="single"/>
              </w:rPr>
            </w:pPr>
            <w:sdt>
              <w:sdtPr>
                <w:rPr>
                  <w:rFonts w:cstheme="minorHAnsi"/>
                  <w:sz w:val="20"/>
                  <w:szCs w:val="20"/>
                </w:rPr>
                <w:id w:val="-8793954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62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B311983" w14:textId="70B23A86" w:rsidR="007D1489" w:rsidRPr="00DE346E" w:rsidRDefault="00D53453" w:rsidP="009F44ED">
            <w:pPr>
              <w:ind w:left="-109"/>
              <w:rPr>
                <w:rFonts w:cstheme="minorHAnsi"/>
                <w:b/>
                <w:bCs/>
                <w:u w:val="single"/>
              </w:rPr>
            </w:pPr>
            <w:sdt>
              <w:sdtPr>
                <w:rPr>
                  <w:rFonts w:cstheme="minorHAnsi"/>
                  <w:sz w:val="20"/>
                  <w:szCs w:val="20"/>
                </w:rPr>
                <w:id w:val="-7026327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426022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5ACA928" w14:textId="4AF68389" w:rsidR="007D1489" w:rsidRPr="00DE346E" w:rsidRDefault="00D53453" w:rsidP="009F44ED">
            <w:pPr>
              <w:ind w:left="-109"/>
              <w:rPr>
                <w:rFonts w:cstheme="minorHAnsi"/>
                <w:b/>
                <w:bCs/>
                <w:u w:val="single"/>
              </w:rPr>
            </w:pPr>
            <w:sdt>
              <w:sdtPr>
                <w:rPr>
                  <w:rFonts w:cstheme="minorHAnsi"/>
                  <w:sz w:val="20"/>
                  <w:szCs w:val="20"/>
                </w:rPr>
                <w:id w:val="17675705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82193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E23307" w14:textId="5876C90C" w:rsidR="007D1489" w:rsidRPr="00DE346E" w:rsidRDefault="00D53453" w:rsidP="009F44ED">
            <w:pPr>
              <w:ind w:left="-109"/>
              <w:rPr>
                <w:rFonts w:cstheme="minorHAnsi"/>
                <w:b/>
                <w:bCs/>
                <w:u w:val="single"/>
              </w:rPr>
            </w:pPr>
            <w:sdt>
              <w:sdtPr>
                <w:rPr>
                  <w:rFonts w:cstheme="minorHAnsi"/>
                  <w:sz w:val="20"/>
                  <w:szCs w:val="20"/>
                </w:rPr>
                <w:id w:val="21064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32696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FCC8907" w14:textId="577A2F96" w:rsidR="007D1489" w:rsidRPr="00DE346E" w:rsidRDefault="00D53453" w:rsidP="009F44ED">
            <w:pPr>
              <w:ind w:left="-109"/>
              <w:rPr>
                <w:rFonts w:cstheme="minorHAnsi"/>
                <w:b/>
                <w:bCs/>
                <w:u w:val="single"/>
              </w:rPr>
            </w:pPr>
            <w:sdt>
              <w:sdtPr>
                <w:rPr>
                  <w:rFonts w:cstheme="minorHAnsi"/>
                  <w:sz w:val="20"/>
                  <w:szCs w:val="20"/>
                </w:rPr>
                <w:id w:val="20205064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13556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4B1CA8D" w14:textId="4B5C12D6" w:rsidR="007D1489" w:rsidRPr="00DE346E" w:rsidRDefault="00D53453" w:rsidP="009F44ED">
            <w:pPr>
              <w:ind w:left="-109"/>
              <w:rPr>
                <w:rFonts w:cstheme="minorHAnsi"/>
                <w:b/>
                <w:bCs/>
                <w:u w:val="single"/>
              </w:rPr>
            </w:pPr>
            <w:sdt>
              <w:sdtPr>
                <w:rPr>
                  <w:rFonts w:cstheme="minorHAnsi"/>
                  <w:sz w:val="20"/>
                  <w:szCs w:val="20"/>
                </w:rPr>
                <w:id w:val="15600496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11176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B46A79" w14:textId="0987D97B" w:rsidR="007D1489" w:rsidRPr="00DE346E" w:rsidRDefault="00D53453" w:rsidP="009F44ED">
            <w:pPr>
              <w:ind w:left="-109"/>
              <w:rPr>
                <w:rFonts w:cstheme="minorHAnsi"/>
                <w:b/>
                <w:bCs/>
                <w:u w:val="single"/>
              </w:rPr>
            </w:pPr>
            <w:sdt>
              <w:sdtPr>
                <w:rPr>
                  <w:rFonts w:cstheme="minorHAnsi"/>
                  <w:sz w:val="20"/>
                  <w:szCs w:val="20"/>
                </w:rPr>
                <w:id w:val="18136752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0347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658955" w14:textId="52B15638" w:rsidR="007D1489" w:rsidRPr="00DE346E" w:rsidRDefault="00D53453" w:rsidP="009F44ED">
            <w:pPr>
              <w:ind w:left="-109"/>
              <w:rPr>
                <w:rFonts w:cstheme="minorHAnsi"/>
                <w:b/>
                <w:bCs/>
                <w:u w:val="single"/>
              </w:rPr>
            </w:pPr>
            <w:sdt>
              <w:sdtPr>
                <w:rPr>
                  <w:rFonts w:cstheme="minorHAnsi"/>
                  <w:sz w:val="20"/>
                  <w:szCs w:val="20"/>
                </w:rPr>
                <w:id w:val="-20552999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28663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15278F1" w14:textId="5FCABC0A" w:rsidR="007D1489" w:rsidRPr="00DE346E" w:rsidRDefault="00D53453" w:rsidP="009F44ED">
            <w:pPr>
              <w:ind w:left="-109"/>
              <w:rPr>
                <w:rFonts w:cstheme="minorHAnsi"/>
                <w:b/>
                <w:bCs/>
                <w:u w:val="single"/>
              </w:rPr>
            </w:pPr>
            <w:sdt>
              <w:sdtPr>
                <w:rPr>
                  <w:rFonts w:cstheme="minorHAnsi"/>
                  <w:sz w:val="20"/>
                  <w:szCs w:val="20"/>
                </w:rPr>
                <w:id w:val="9902870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87884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225729176"/>
            <w:placeholder>
              <w:docPart w:val="C2DB2DB0259F463193ACD1529CD34E5A"/>
            </w:placeholder>
            <w:showingPlcHdr/>
          </w:sdtPr>
          <w:sdtEndPr/>
          <w:sdtContent>
            <w:tc>
              <w:tcPr>
                <w:tcW w:w="1158" w:type="dxa"/>
                <w:shd w:val="clear" w:color="auto" w:fill="F0F5FA"/>
                <w:vAlign w:val="center"/>
              </w:tcPr>
              <w:p w14:paraId="43F68127"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918984980"/>
            <w:placeholder>
              <w:docPart w:val="A69CA2CF4A604FF183DF53AEAF935D5C"/>
            </w:placeholder>
            <w:showingPlcHdr/>
          </w:sdtPr>
          <w:sdtEndPr/>
          <w:sdtContent>
            <w:tc>
              <w:tcPr>
                <w:tcW w:w="1198" w:type="dxa"/>
                <w:shd w:val="clear" w:color="auto" w:fill="F0F5FA"/>
                <w:vAlign w:val="center"/>
              </w:tcPr>
              <w:p w14:paraId="62C59992" w14:textId="77777777" w:rsidR="007D1489" w:rsidRPr="004B31A4" w:rsidRDefault="007D1489" w:rsidP="007D1489">
                <w:pPr>
                  <w:rPr>
                    <w:rFonts w:cstheme="minorHAnsi"/>
                    <w:b/>
                    <w:bCs/>
                  </w:rPr>
                </w:pPr>
                <w:r w:rsidRPr="004B31A4">
                  <w:rPr>
                    <w:rStyle w:val="PlaceholderText"/>
                  </w:rPr>
                  <w:t>Total Reviewed</w:t>
                </w:r>
              </w:p>
            </w:tc>
          </w:sdtContent>
        </w:sdt>
      </w:tr>
      <w:tr w:rsidR="009745A0" w14:paraId="6370C33A" w14:textId="77777777" w:rsidTr="006B6BBF">
        <w:trPr>
          <w:cantSplit/>
          <w:jc w:val="center"/>
        </w:trPr>
        <w:tc>
          <w:tcPr>
            <w:tcW w:w="19450" w:type="dxa"/>
            <w:gridSpan w:val="23"/>
            <w:shd w:val="clear" w:color="auto" w:fill="F0F5FA"/>
          </w:tcPr>
          <w:p w14:paraId="36CCA20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69236597"/>
                <w:placeholder>
                  <w:docPart w:val="BA316BD296F240EFB7769821AF3A62F3"/>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7BC4865" w14:textId="77777777" w:rsidTr="007D1489">
        <w:trPr>
          <w:cantSplit/>
          <w:jc w:val="center"/>
        </w:trPr>
        <w:tc>
          <w:tcPr>
            <w:tcW w:w="5394" w:type="dxa"/>
          </w:tcPr>
          <w:p w14:paraId="6B97F686" w14:textId="77777777" w:rsidR="007D1489" w:rsidRPr="00EC6203" w:rsidRDefault="007D1489" w:rsidP="007D1489">
            <w:pPr>
              <w:rPr>
                <w:rFonts w:cstheme="minorHAnsi"/>
                <w:b/>
                <w:bCs/>
                <w:sz w:val="12"/>
                <w:szCs w:val="12"/>
              </w:rPr>
            </w:pPr>
          </w:p>
          <w:p w14:paraId="65E2F1B8" w14:textId="36DE7F74" w:rsidR="007D1489" w:rsidRPr="00EC6203" w:rsidRDefault="00D53453" w:rsidP="007D1489">
            <w:pPr>
              <w:rPr>
                <w:rFonts w:cstheme="minorHAnsi"/>
                <w:b/>
                <w:bCs/>
              </w:rPr>
            </w:pPr>
            <w:hyperlink w:anchor="Per11i4" w:tooltip="Click to See Full Standard" w:history="1">
              <w:r w:rsidR="007D1489" w:rsidRPr="00EC6203">
                <w:rPr>
                  <w:rStyle w:val="Hyperlink"/>
                  <w:rFonts w:cstheme="minorHAnsi"/>
                  <w:b/>
                  <w:bCs/>
                </w:rPr>
                <w:t>11-I-4</w:t>
              </w:r>
            </w:hyperlink>
            <w:r w:rsidR="007D1489" w:rsidRPr="00EC6203">
              <w:t xml:space="preserve">   </w:t>
            </w:r>
            <w:r w:rsidR="007D1489" w:rsidRPr="00EC6203">
              <w:rPr>
                <w:i/>
                <w:iCs/>
              </w:rPr>
              <w:t>A, B, C-M, C</w:t>
            </w:r>
          </w:p>
          <w:p w14:paraId="1A5E75F8" w14:textId="4E600B11" w:rsidR="007D1489" w:rsidRPr="00EC6203" w:rsidRDefault="007D1489" w:rsidP="007D1489">
            <w:pPr>
              <w:rPr>
                <w:rFonts w:cstheme="minorHAnsi"/>
              </w:rPr>
            </w:pPr>
            <w:r w:rsidRPr="00EC6203">
              <w:rPr>
                <w:rFonts w:cstheme="minorHAnsi"/>
              </w:rPr>
              <w:t>Other Safety Training (Fire Extinguisher etc.)</w:t>
            </w:r>
          </w:p>
        </w:tc>
        <w:tc>
          <w:tcPr>
            <w:tcW w:w="585" w:type="dxa"/>
            <w:shd w:val="clear" w:color="auto" w:fill="auto"/>
            <w:vAlign w:val="center"/>
          </w:tcPr>
          <w:p w14:paraId="34E07DAA" w14:textId="054509C5" w:rsidR="007D1489" w:rsidRPr="00DE346E" w:rsidRDefault="00D53453" w:rsidP="009F44ED">
            <w:pPr>
              <w:ind w:left="-109"/>
              <w:rPr>
                <w:rFonts w:cstheme="minorHAnsi"/>
                <w:b/>
                <w:bCs/>
                <w:u w:val="single"/>
              </w:rPr>
            </w:pPr>
            <w:sdt>
              <w:sdtPr>
                <w:rPr>
                  <w:rFonts w:cstheme="minorHAnsi"/>
                  <w:sz w:val="20"/>
                  <w:szCs w:val="20"/>
                </w:rPr>
                <w:id w:val="-14271124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22143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41C30B" w14:textId="5966701E" w:rsidR="007D1489" w:rsidRPr="00DE346E" w:rsidRDefault="00D53453" w:rsidP="009F44ED">
            <w:pPr>
              <w:ind w:left="-109"/>
              <w:rPr>
                <w:rFonts w:cstheme="minorHAnsi"/>
                <w:b/>
                <w:bCs/>
                <w:u w:val="single"/>
              </w:rPr>
            </w:pPr>
            <w:sdt>
              <w:sdtPr>
                <w:rPr>
                  <w:rFonts w:cstheme="minorHAnsi"/>
                  <w:sz w:val="20"/>
                  <w:szCs w:val="20"/>
                </w:rPr>
                <w:id w:val="575489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52543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CE44022" w14:textId="159856C2" w:rsidR="007D1489" w:rsidRPr="00DE346E" w:rsidRDefault="00D53453" w:rsidP="009F44ED">
            <w:pPr>
              <w:ind w:left="-109"/>
              <w:rPr>
                <w:rFonts w:cstheme="minorHAnsi"/>
                <w:b/>
                <w:bCs/>
                <w:u w:val="single"/>
              </w:rPr>
            </w:pPr>
            <w:sdt>
              <w:sdtPr>
                <w:rPr>
                  <w:rFonts w:cstheme="minorHAnsi"/>
                  <w:sz w:val="20"/>
                  <w:szCs w:val="20"/>
                </w:rPr>
                <w:id w:val="-7914399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3985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B7D2899" w14:textId="7EB99C13" w:rsidR="007D1489" w:rsidRPr="00DE346E" w:rsidRDefault="00D53453" w:rsidP="009F44ED">
            <w:pPr>
              <w:ind w:left="-109"/>
              <w:rPr>
                <w:rFonts w:cstheme="minorHAnsi"/>
                <w:b/>
                <w:bCs/>
                <w:u w:val="single"/>
              </w:rPr>
            </w:pPr>
            <w:sdt>
              <w:sdtPr>
                <w:rPr>
                  <w:rFonts w:cstheme="minorHAnsi"/>
                  <w:sz w:val="20"/>
                  <w:szCs w:val="20"/>
                </w:rPr>
                <w:id w:val="-2004970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872534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B6407" w14:textId="5FFCB4D2" w:rsidR="007D1489" w:rsidRPr="00DE346E" w:rsidRDefault="00D53453" w:rsidP="009F44ED">
            <w:pPr>
              <w:ind w:left="-109"/>
              <w:rPr>
                <w:rFonts w:cstheme="minorHAnsi"/>
                <w:b/>
                <w:bCs/>
                <w:u w:val="single"/>
              </w:rPr>
            </w:pPr>
            <w:sdt>
              <w:sdtPr>
                <w:rPr>
                  <w:rFonts w:cstheme="minorHAnsi"/>
                  <w:sz w:val="20"/>
                  <w:szCs w:val="20"/>
                </w:rPr>
                <w:id w:val="17853779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07765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D893057" w14:textId="292D7DD9" w:rsidR="007D1489" w:rsidRPr="00DE346E" w:rsidRDefault="00D53453" w:rsidP="009F44ED">
            <w:pPr>
              <w:ind w:left="-109"/>
              <w:rPr>
                <w:rFonts w:cstheme="minorHAnsi"/>
                <w:b/>
                <w:bCs/>
                <w:u w:val="single"/>
              </w:rPr>
            </w:pPr>
            <w:sdt>
              <w:sdtPr>
                <w:rPr>
                  <w:rFonts w:cstheme="minorHAnsi"/>
                  <w:sz w:val="20"/>
                  <w:szCs w:val="20"/>
                </w:rPr>
                <w:id w:val="-18699052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318318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10649B" w14:textId="1F571FF1" w:rsidR="007D1489" w:rsidRPr="00DE346E" w:rsidRDefault="00D53453" w:rsidP="009F44ED">
            <w:pPr>
              <w:ind w:left="-109"/>
              <w:rPr>
                <w:rFonts w:cstheme="minorHAnsi"/>
                <w:b/>
                <w:bCs/>
                <w:u w:val="single"/>
              </w:rPr>
            </w:pPr>
            <w:sdt>
              <w:sdtPr>
                <w:rPr>
                  <w:rFonts w:cstheme="minorHAnsi"/>
                  <w:sz w:val="20"/>
                  <w:szCs w:val="20"/>
                </w:rPr>
                <w:id w:val="-1052926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20153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F05078" w14:textId="1C6DD774" w:rsidR="007D1489" w:rsidRPr="00DE346E" w:rsidRDefault="00D53453" w:rsidP="009F44ED">
            <w:pPr>
              <w:ind w:left="-109"/>
              <w:rPr>
                <w:rFonts w:cstheme="minorHAnsi"/>
                <w:b/>
                <w:bCs/>
                <w:u w:val="single"/>
              </w:rPr>
            </w:pPr>
            <w:sdt>
              <w:sdtPr>
                <w:rPr>
                  <w:rFonts w:cstheme="minorHAnsi"/>
                  <w:sz w:val="20"/>
                  <w:szCs w:val="20"/>
                </w:rPr>
                <w:id w:val="-17855734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4200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4BF459" w14:textId="1FBFF2F4" w:rsidR="007D1489" w:rsidRPr="00DE346E" w:rsidRDefault="00D53453" w:rsidP="009F44ED">
            <w:pPr>
              <w:ind w:left="-109"/>
              <w:rPr>
                <w:rFonts w:cstheme="minorHAnsi"/>
                <w:b/>
                <w:bCs/>
                <w:u w:val="single"/>
              </w:rPr>
            </w:pPr>
            <w:sdt>
              <w:sdtPr>
                <w:rPr>
                  <w:rFonts w:cstheme="minorHAnsi"/>
                  <w:sz w:val="20"/>
                  <w:szCs w:val="20"/>
                </w:rPr>
                <w:id w:val="-207773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978622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E9AB42" w14:textId="31F4C2F9" w:rsidR="007D1489" w:rsidRPr="00DE346E" w:rsidRDefault="00D53453" w:rsidP="009F44ED">
            <w:pPr>
              <w:ind w:left="-109"/>
              <w:rPr>
                <w:rFonts w:cstheme="minorHAnsi"/>
                <w:b/>
                <w:bCs/>
                <w:u w:val="single"/>
              </w:rPr>
            </w:pPr>
            <w:sdt>
              <w:sdtPr>
                <w:rPr>
                  <w:rFonts w:cstheme="minorHAnsi"/>
                  <w:sz w:val="20"/>
                  <w:szCs w:val="20"/>
                </w:rPr>
                <w:id w:val="8334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82379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75BF445" w14:textId="3265A7DA" w:rsidR="007D1489" w:rsidRPr="00DE346E" w:rsidRDefault="00D53453" w:rsidP="009F44ED">
            <w:pPr>
              <w:ind w:left="-109"/>
              <w:rPr>
                <w:rFonts w:cstheme="minorHAnsi"/>
                <w:b/>
                <w:bCs/>
                <w:u w:val="single"/>
              </w:rPr>
            </w:pPr>
            <w:sdt>
              <w:sdtPr>
                <w:rPr>
                  <w:rFonts w:cstheme="minorHAnsi"/>
                  <w:sz w:val="20"/>
                  <w:szCs w:val="20"/>
                </w:rPr>
                <w:id w:val="8715051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6345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DB6C71E" w14:textId="4200B150" w:rsidR="007D1489" w:rsidRPr="00DE346E" w:rsidRDefault="00D53453" w:rsidP="009F44ED">
            <w:pPr>
              <w:ind w:left="-109"/>
              <w:rPr>
                <w:rFonts w:cstheme="minorHAnsi"/>
                <w:b/>
                <w:bCs/>
                <w:u w:val="single"/>
              </w:rPr>
            </w:pPr>
            <w:sdt>
              <w:sdtPr>
                <w:rPr>
                  <w:rFonts w:cstheme="minorHAnsi"/>
                  <w:sz w:val="20"/>
                  <w:szCs w:val="20"/>
                </w:rPr>
                <w:id w:val="-4934228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6948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801B1C0" w14:textId="398A6C5E" w:rsidR="007D1489" w:rsidRPr="00DE346E" w:rsidRDefault="00D53453" w:rsidP="009F44ED">
            <w:pPr>
              <w:ind w:left="-109"/>
              <w:rPr>
                <w:rFonts w:cstheme="minorHAnsi"/>
                <w:b/>
                <w:bCs/>
                <w:u w:val="single"/>
              </w:rPr>
            </w:pPr>
            <w:sdt>
              <w:sdtPr>
                <w:rPr>
                  <w:rFonts w:cstheme="minorHAnsi"/>
                  <w:sz w:val="20"/>
                  <w:szCs w:val="20"/>
                </w:rPr>
                <w:id w:val="3256490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555817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40CE325" w14:textId="5930FA58" w:rsidR="007D1489" w:rsidRPr="00DE346E" w:rsidRDefault="00D53453" w:rsidP="009F44ED">
            <w:pPr>
              <w:ind w:left="-109"/>
              <w:rPr>
                <w:rFonts w:cstheme="minorHAnsi"/>
                <w:b/>
                <w:bCs/>
                <w:u w:val="single"/>
              </w:rPr>
            </w:pPr>
            <w:sdt>
              <w:sdtPr>
                <w:rPr>
                  <w:rFonts w:cstheme="minorHAnsi"/>
                  <w:sz w:val="20"/>
                  <w:szCs w:val="20"/>
                </w:rPr>
                <w:id w:val="-859658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121770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72FED2" w14:textId="5842B1C5" w:rsidR="007D1489" w:rsidRPr="00DE346E" w:rsidRDefault="00D53453" w:rsidP="009F44ED">
            <w:pPr>
              <w:ind w:left="-109"/>
              <w:rPr>
                <w:rFonts w:cstheme="minorHAnsi"/>
                <w:b/>
                <w:bCs/>
                <w:u w:val="single"/>
              </w:rPr>
            </w:pPr>
            <w:sdt>
              <w:sdtPr>
                <w:rPr>
                  <w:rFonts w:cstheme="minorHAnsi"/>
                  <w:sz w:val="20"/>
                  <w:szCs w:val="20"/>
                </w:rPr>
                <w:id w:val="2420734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7873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FA6AC36" w14:textId="566B5F9D" w:rsidR="007D1489" w:rsidRPr="00DE346E" w:rsidRDefault="00D53453" w:rsidP="009F44ED">
            <w:pPr>
              <w:ind w:left="-109"/>
              <w:rPr>
                <w:rFonts w:cstheme="minorHAnsi"/>
                <w:b/>
                <w:bCs/>
                <w:u w:val="single"/>
              </w:rPr>
            </w:pPr>
            <w:sdt>
              <w:sdtPr>
                <w:rPr>
                  <w:rFonts w:cstheme="minorHAnsi"/>
                  <w:sz w:val="20"/>
                  <w:szCs w:val="20"/>
                </w:rPr>
                <w:id w:val="-11890594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484426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95900" w14:textId="230C22E1" w:rsidR="007D1489" w:rsidRPr="00DE346E" w:rsidRDefault="00D53453" w:rsidP="009F44ED">
            <w:pPr>
              <w:ind w:left="-109"/>
              <w:rPr>
                <w:rFonts w:cstheme="minorHAnsi"/>
                <w:b/>
                <w:bCs/>
                <w:u w:val="single"/>
              </w:rPr>
            </w:pPr>
            <w:sdt>
              <w:sdtPr>
                <w:rPr>
                  <w:rFonts w:cstheme="minorHAnsi"/>
                  <w:sz w:val="20"/>
                  <w:szCs w:val="20"/>
                </w:rPr>
                <w:id w:val="-1101872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5364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48367B" w14:textId="40053A4A" w:rsidR="007D1489" w:rsidRPr="00DE346E" w:rsidRDefault="00D53453" w:rsidP="009F44ED">
            <w:pPr>
              <w:ind w:left="-109"/>
              <w:rPr>
                <w:rFonts w:cstheme="minorHAnsi"/>
                <w:b/>
                <w:bCs/>
                <w:u w:val="single"/>
              </w:rPr>
            </w:pPr>
            <w:sdt>
              <w:sdtPr>
                <w:rPr>
                  <w:rFonts w:cstheme="minorHAnsi"/>
                  <w:sz w:val="20"/>
                  <w:szCs w:val="20"/>
                </w:rPr>
                <w:id w:val="19949013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836748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E5EF295" w14:textId="05B4937D" w:rsidR="007D1489" w:rsidRPr="00DE346E" w:rsidRDefault="00D53453" w:rsidP="009F44ED">
            <w:pPr>
              <w:ind w:left="-109"/>
              <w:rPr>
                <w:rFonts w:cstheme="minorHAnsi"/>
                <w:b/>
                <w:bCs/>
                <w:u w:val="single"/>
              </w:rPr>
            </w:pPr>
            <w:sdt>
              <w:sdtPr>
                <w:rPr>
                  <w:rFonts w:cstheme="minorHAnsi"/>
                  <w:sz w:val="20"/>
                  <w:szCs w:val="20"/>
                </w:rPr>
                <w:id w:val="-875855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3266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D3F88" w14:textId="3DC12804" w:rsidR="007D1489" w:rsidRPr="00DE346E" w:rsidRDefault="00D53453" w:rsidP="009F44ED">
            <w:pPr>
              <w:ind w:left="-109"/>
              <w:rPr>
                <w:rFonts w:cstheme="minorHAnsi"/>
                <w:b/>
                <w:bCs/>
                <w:u w:val="single"/>
              </w:rPr>
            </w:pPr>
            <w:sdt>
              <w:sdtPr>
                <w:rPr>
                  <w:rFonts w:cstheme="minorHAnsi"/>
                  <w:sz w:val="20"/>
                  <w:szCs w:val="20"/>
                </w:rPr>
                <w:id w:val="810527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00316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58866396"/>
            <w:placeholder>
              <w:docPart w:val="683443EA1D9243938ACC430FE7111C5D"/>
            </w:placeholder>
            <w:showingPlcHdr/>
          </w:sdtPr>
          <w:sdtEndPr/>
          <w:sdtContent>
            <w:tc>
              <w:tcPr>
                <w:tcW w:w="1158" w:type="dxa"/>
                <w:vAlign w:val="center"/>
              </w:tcPr>
              <w:p w14:paraId="14CB128F"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50383488"/>
            <w:placeholder>
              <w:docPart w:val="AA146C5A6CC44E4BBF2C3779E6766BCC"/>
            </w:placeholder>
            <w:showingPlcHdr/>
          </w:sdtPr>
          <w:sdtEndPr/>
          <w:sdtContent>
            <w:tc>
              <w:tcPr>
                <w:tcW w:w="1198" w:type="dxa"/>
                <w:vAlign w:val="center"/>
              </w:tcPr>
              <w:p w14:paraId="4D93BCBC"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B01B92" w14:textId="77777777" w:rsidTr="009A78FD">
        <w:trPr>
          <w:cantSplit/>
          <w:jc w:val="center"/>
        </w:trPr>
        <w:tc>
          <w:tcPr>
            <w:tcW w:w="19450" w:type="dxa"/>
            <w:gridSpan w:val="23"/>
          </w:tcPr>
          <w:p w14:paraId="4D322B33"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016921874"/>
                <w:placeholder>
                  <w:docPart w:val="998B77B2DEDB4EA68A636E0FB20FED25"/>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5764181F" w14:textId="77777777" w:rsidTr="007D1489">
        <w:trPr>
          <w:cantSplit/>
          <w:jc w:val="center"/>
        </w:trPr>
        <w:tc>
          <w:tcPr>
            <w:tcW w:w="5394" w:type="dxa"/>
            <w:shd w:val="clear" w:color="auto" w:fill="F0F4FA"/>
          </w:tcPr>
          <w:p w14:paraId="12EB55BE" w14:textId="77777777" w:rsidR="007D1489" w:rsidRPr="00EC6203" w:rsidRDefault="007D1489" w:rsidP="007D1489">
            <w:pPr>
              <w:rPr>
                <w:rFonts w:cstheme="minorHAnsi"/>
                <w:b/>
                <w:bCs/>
                <w:sz w:val="12"/>
                <w:szCs w:val="12"/>
              </w:rPr>
            </w:pPr>
          </w:p>
          <w:p w14:paraId="63D74EA3" w14:textId="2044F09D" w:rsidR="007D1489" w:rsidRPr="00EC6203" w:rsidRDefault="00D53453" w:rsidP="007D1489">
            <w:pPr>
              <w:rPr>
                <w:rFonts w:cstheme="minorHAnsi"/>
                <w:b/>
                <w:bCs/>
              </w:rPr>
            </w:pPr>
            <w:hyperlink w:anchor="Per11i5" w:tooltip="Click to See Full Standard" w:history="1">
              <w:r w:rsidR="007D1489" w:rsidRPr="00EC6203">
                <w:rPr>
                  <w:rStyle w:val="Hyperlink"/>
                  <w:rFonts w:cstheme="minorHAnsi"/>
                  <w:b/>
                  <w:bCs/>
                </w:rPr>
                <w:t>11-I-5</w:t>
              </w:r>
            </w:hyperlink>
            <w:r w:rsidR="007D1489" w:rsidRPr="00EC6203">
              <w:t xml:space="preserve">   </w:t>
            </w:r>
            <w:r w:rsidR="007D1489" w:rsidRPr="00EC6203">
              <w:rPr>
                <w:i/>
                <w:iCs/>
              </w:rPr>
              <w:t>A, B, C-M, C</w:t>
            </w:r>
          </w:p>
          <w:p w14:paraId="371E73ED" w14:textId="174DD931" w:rsidR="007D1489" w:rsidRPr="00EC6203" w:rsidRDefault="007D1489" w:rsidP="007D1489">
            <w:pPr>
              <w:rPr>
                <w:rFonts w:cstheme="minorHAnsi"/>
              </w:rPr>
            </w:pPr>
            <w:r w:rsidRPr="00EC6203">
              <w:rPr>
                <w:rFonts w:cstheme="minorHAnsi"/>
              </w:rPr>
              <w:t>BLS/ACLS/PALS Certifications</w:t>
            </w:r>
          </w:p>
        </w:tc>
        <w:tc>
          <w:tcPr>
            <w:tcW w:w="585" w:type="dxa"/>
            <w:shd w:val="clear" w:color="auto" w:fill="F0F4FA"/>
            <w:vAlign w:val="center"/>
          </w:tcPr>
          <w:p w14:paraId="2652144E" w14:textId="3BA68F43" w:rsidR="007D1489" w:rsidRPr="00DE346E" w:rsidRDefault="00D53453" w:rsidP="009F44ED">
            <w:pPr>
              <w:ind w:left="-109"/>
              <w:rPr>
                <w:rFonts w:cstheme="minorHAnsi"/>
                <w:b/>
                <w:bCs/>
                <w:u w:val="single"/>
              </w:rPr>
            </w:pPr>
            <w:sdt>
              <w:sdtPr>
                <w:rPr>
                  <w:rFonts w:cstheme="minorHAnsi"/>
                  <w:sz w:val="20"/>
                  <w:szCs w:val="20"/>
                </w:rPr>
                <w:id w:val="-1298518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077109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5E1B992" w14:textId="077DA45B" w:rsidR="007D1489" w:rsidRPr="00DE346E" w:rsidRDefault="00D53453" w:rsidP="009F44ED">
            <w:pPr>
              <w:ind w:left="-109"/>
              <w:rPr>
                <w:rFonts w:cstheme="minorHAnsi"/>
                <w:b/>
                <w:bCs/>
                <w:u w:val="single"/>
              </w:rPr>
            </w:pPr>
            <w:sdt>
              <w:sdtPr>
                <w:rPr>
                  <w:rFonts w:cstheme="minorHAnsi"/>
                  <w:sz w:val="20"/>
                  <w:szCs w:val="20"/>
                </w:rPr>
                <w:id w:val="-14122413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966798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F98E996" w14:textId="14C3810E" w:rsidR="007D1489" w:rsidRPr="00DE346E" w:rsidRDefault="00D53453" w:rsidP="009F44ED">
            <w:pPr>
              <w:ind w:left="-109"/>
              <w:rPr>
                <w:rFonts w:cstheme="minorHAnsi"/>
                <w:b/>
                <w:bCs/>
                <w:u w:val="single"/>
              </w:rPr>
            </w:pPr>
            <w:sdt>
              <w:sdtPr>
                <w:rPr>
                  <w:rFonts w:cstheme="minorHAnsi"/>
                  <w:sz w:val="20"/>
                  <w:szCs w:val="20"/>
                </w:rPr>
                <w:id w:val="-12287660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6400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845E747" w14:textId="7FAE1164" w:rsidR="007D1489" w:rsidRPr="00DE346E" w:rsidRDefault="00D53453" w:rsidP="009F44ED">
            <w:pPr>
              <w:ind w:left="-109"/>
              <w:rPr>
                <w:rFonts w:cstheme="minorHAnsi"/>
                <w:b/>
                <w:bCs/>
                <w:u w:val="single"/>
              </w:rPr>
            </w:pPr>
            <w:sdt>
              <w:sdtPr>
                <w:rPr>
                  <w:rFonts w:cstheme="minorHAnsi"/>
                  <w:sz w:val="20"/>
                  <w:szCs w:val="20"/>
                </w:rPr>
                <w:id w:val="2808517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66900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CC642B8" w14:textId="4026E7D3" w:rsidR="007D1489" w:rsidRPr="00DE346E" w:rsidRDefault="00D53453" w:rsidP="009F44ED">
            <w:pPr>
              <w:ind w:left="-109"/>
              <w:rPr>
                <w:rFonts w:cstheme="minorHAnsi"/>
                <w:b/>
                <w:bCs/>
                <w:u w:val="single"/>
              </w:rPr>
            </w:pPr>
            <w:sdt>
              <w:sdtPr>
                <w:rPr>
                  <w:rFonts w:cstheme="minorHAnsi"/>
                  <w:sz w:val="20"/>
                  <w:szCs w:val="20"/>
                </w:rPr>
                <w:id w:val="4459804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03810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CFA61F6" w14:textId="45A59FC6" w:rsidR="007D1489" w:rsidRPr="00DE346E" w:rsidRDefault="00D53453" w:rsidP="009F44ED">
            <w:pPr>
              <w:ind w:left="-109"/>
              <w:rPr>
                <w:rFonts w:cstheme="minorHAnsi"/>
                <w:b/>
                <w:bCs/>
                <w:u w:val="single"/>
              </w:rPr>
            </w:pPr>
            <w:sdt>
              <w:sdtPr>
                <w:rPr>
                  <w:rFonts w:cstheme="minorHAnsi"/>
                  <w:sz w:val="20"/>
                  <w:szCs w:val="20"/>
                </w:rPr>
                <w:id w:val="1006203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93144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5C8D0164" w14:textId="7ECC141E" w:rsidR="007D1489" w:rsidRPr="00DE346E" w:rsidRDefault="00D53453" w:rsidP="009F44ED">
            <w:pPr>
              <w:ind w:left="-109"/>
              <w:rPr>
                <w:rFonts w:cstheme="minorHAnsi"/>
                <w:b/>
                <w:bCs/>
                <w:u w:val="single"/>
              </w:rPr>
            </w:pPr>
            <w:sdt>
              <w:sdtPr>
                <w:rPr>
                  <w:rFonts w:cstheme="minorHAnsi"/>
                  <w:sz w:val="20"/>
                  <w:szCs w:val="20"/>
                </w:rPr>
                <w:id w:val="-10661076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14575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87B503E" w14:textId="60A1C490" w:rsidR="007D1489" w:rsidRPr="00DE346E" w:rsidRDefault="00D53453" w:rsidP="009F44ED">
            <w:pPr>
              <w:ind w:left="-109"/>
              <w:rPr>
                <w:rFonts w:cstheme="minorHAnsi"/>
                <w:b/>
                <w:bCs/>
                <w:u w:val="single"/>
              </w:rPr>
            </w:pPr>
            <w:sdt>
              <w:sdtPr>
                <w:rPr>
                  <w:rFonts w:cstheme="minorHAnsi"/>
                  <w:sz w:val="20"/>
                  <w:szCs w:val="20"/>
                </w:rPr>
                <w:id w:val="15786262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510956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DC2181E" w14:textId="6003A565" w:rsidR="007D1489" w:rsidRPr="00DE346E" w:rsidRDefault="00D53453" w:rsidP="009F44ED">
            <w:pPr>
              <w:ind w:left="-109"/>
              <w:rPr>
                <w:rFonts w:cstheme="minorHAnsi"/>
                <w:b/>
                <w:bCs/>
                <w:u w:val="single"/>
              </w:rPr>
            </w:pPr>
            <w:sdt>
              <w:sdtPr>
                <w:rPr>
                  <w:rFonts w:cstheme="minorHAnsi"/>
                  <w:sz w:val="20"/>
                  <w:szCs w:val="20"/>
                </w:rPr>
                <w:id w:val="9743361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21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A23F637" w14:textId="316EFE1E" w:rsidR="007D1489" w:rsidRPr="00DE346E" w:rsidRDefault="00D53453" w:rsidP="009F44ED">
            <w:pPr>
              <w:ind w:left="-109"/>
              <w:rPr>
                <w:rFonts w:cstheme="minorHAnsi"/>
                <w:b/>
                <w:bCs/>
                <w:u w:val="single"/>
              </w:rPr>
            </w:pPr>
            <w:sdt>
              <w:sdtPr>
                <w:rPr>
                  <w:rFonts w:cstheme="minorHAnsi"/>
                  <w:sz w:val="20"/>
                  <w:szCs w:val="20"/>
                </w:rPr>
                <w:id w:val="-1699385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00256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0A9621E" w14:textId="40700D07" w:rsidR="007D1489" w:rsidRPr="00DE346E" w:rsidRDefault="00D53453" w:rsidP="009F44ED">
            <w:pPr>
              <w:ind w:left="-109"/>
              <w:rPr>
                <w:rFonts w:cstheme="minorHAnsi"/>
                <w:b/>
                <w:bCs/>
                <w:u w:val="single"/>
              </w:rPr>
            </w:pPr>
            <w:sdt>
              <w:sdtPr>
                <w:rPr>
                  <w:rFonts w:cstheme="minorHAnsi"/>
                  <w:sz w:val="20"/>
                  <w:szCs w:val="20"/>
                </w:rPr>
                <w:id w:val="-1882395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1056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D25CCF9" w14:textId="523C6EA3" w:rsidR="007D1489" w:rsidRPr="00DE346E" w:rsidRDefault="00D53453" w:rsidP="009F44ED">
            <w:pPr>
              <w:ind w:left="-109"/>
              <w:rPr>
                <w:rFonts w:cstheme="minorHAnsi"/>
                <w:b/>
                <w:bCs/>
                <w:u w:val="single"/>
              </w:rPr>
            </w:pPr>
            <w:sdt>
              <w:sdtPr>
                <w:rPr>
                  <w:rFonts w:cstheme="minorHAnsi"/>
                  <w:sz w:val="20"/>
                  <w:szCs w:val="20"/>
                </w:rPr>
                <w:id w:val="1947395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19651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E354F83" w14:textId="46E1A516" w:rsidR="007D1489" w:rsidRPr="00DE346E" w:rsidRDefault="00D53453" w:rsidP="009F44ED">
            <w:pPr>
              <w:ind w:left="-109"/>
              <w:rPr>
                <w:rFonts w:cstheme="minorHAnsi"/>
                <w:b/>
                <w:bCs/>
                <w:u w:val="single"/>
              </w:rPr>
            </w:pPr>
            <w:sdt>
              <w:sdtPr>
                <w:rPr>
                  <w:rFonts w:cstheme="minorHAnsi"/>
                  <w:sz w:val="20"/>
                  <w:szCs w:val="20"/>
                </w:rPr>
                <w:id w:val="-20085073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347696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E383360" w14:textId="4E01D5D1" w:rsidR="007D1489" w:rsidRPr="00DE346E" w:rsidRDefault="00D53453" w:rsidP="009F44ED">
            <w:pPr>
              <w:ind w:left="-109"/>
              <w:rPr>
                <w:rFonts w:cstheme="minorHAnsi"/>
                <w:b/>
                <w:bCs/>
                <w:u w:val="single"/>
              </w:rPr>
            </w:pPr>
            <w:sdt>
              <w:sdtPr>
                <w:rPr>
                  <w:rFonts w:cstheme="minorHAnsi"/>
                  <w:sz w:val="20"/>
                  <w:szCs w:val="20"/>
                </w:rPr>
                <w:id w:val="15095538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4419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D17BB18" w14:textId="6250CCC4" w:rsidR="007D1489" w:rsidRPr="00DE346E" w:rsidRDefault="00D53453" w:rsidP="009F44ED">
            <w:pPr>
              <w:ind w:left="-109"/>
              <w:rPr>
                <w:rFonts w:cstheme="minorHAnsi"/>
                <w:b/>
                <w:bCs/>
                <w:u w:val="single"/>
              </w:rPr>
            </w:pPr>
            <w:sdt>
              <w:sdtPr>
                <w:rPr>
                  <w:rFonts w:cstheme="minorHAnsi"/>
                  <w:sz w:val="20"/>
                  <w:szCs w:val="20"/>
                </w:rPr>
                <w:id w:val="5565866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478887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2718406" w14:textId="10EA751C" w:rsidR="007D1489" w:rsidRPr="00DE346E" w:rsidRDefault="00D53453" w:rsidP="009F44ED">
            <w:pPr>
              <w:ind w:left="-109"/>
              <w:rPr>
                <w:rFonts w:cstheme="minorHAnsi"/>
                <w:b/>
                <w:bCs/>
                <w:u w:val="single"/>
              </w:rPr>
            </w:pPr>
            <w:sdt>
              <w:sdtPr>
                <w:rPr>
                  <w:rFonts w:cstheme="minorHAnsi"/>
                  <w:sz w:val="20"/>
                  <w:szCs w:val="20"/>
                </w:rPr>
                <w:id w:val="-17175856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75925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7E2C135" w14:textId="7FFBC46B" w:rsidR="007D1489" w:rsidRPr="00DE346E" w:rsidRDefault="00D53453" w:rsidP="009F44ED">
            <w:pPr>
              <w:ind w:left="-109"/>
              <w:rPr>
                <w:rFonts w:cstheme="minorHAnsi"/>
                <w:b/>
                <w:bCs/>
                <w:u w:val="single"/>
              </w:rPr>
            </w:pPr>
            <w:sdt>
              <w:sdtPr>
                <w:rPr>
                  <w:rFonts w:cstheme="minorHAnsi"/>
                  <w:sz w:val="20"/>
                  <w:szCs w:val="20"/>
                </w:rPr>
                <w:id w:val="10352356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75529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711ADEB9" w14:textId="398C1DF5" w:rsidR="007D1489" w:rsidRPr="00DE346E" w:rsidRDefault="00D53453" w:rsidP="009F44ED">
            <w:pPr>
              <w:ind w:left="-109"/>
              <w:rPr>
                <w:rFonts w:cstheme="minorHAnsi"/>
                <w:b/>
                <w:bCs/>
                <w:u w:val="single"/>
              </w:rPr>
            </w:pPr>
            <w:sdt>
              <w:sdtPr>
                <w:rPr>
                  <w:rFonts w:cstheme="minorHAnsi"/>
                  <w:sz w:val="20"/>
                  <w:szCs w:val="20"/>
                </w:rPr>
                <w:id w:val="-11937622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73117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EDF628F" w14:textId="62CDC880" w:rsidR="007D1489" w:rsidRPr="00DE346E" w:rsidRDefault="00D53453" w:rsidP="009F44ED">
            <w:pPr>
              <w:ind w:left="-109"/>
              <w:rPr>
                <w:rFonts w:cstheme="minorHAnsi"/>
                <w:b/>
                <w:bCs/>
                <w:u w:val="single"/>
              </w:rPr>
            </w:pPr>
            <w:sdt>
              <w:sdtPr>
                <w:rPr>
                  <w:rFonts w:cstheme="minorHAnsi"/>
                  <w:sz w:val="20"/>
                  <w:szCs w:val="20"/>
                </w:rPr>
                <w:id w:val="8147661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8123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AD4CB76" w14:textId="1F169B95" w:rsidR="007D1489" w:rsidRPr="00DE346E" w:rsidRDefault="00D53453" w:rsidP="009F44ED">
            <w:pPr>
              <w:ind w:left="-109"/>
              <w:rPr>
                <w:rFonts w:cstheme="minorHAnsi"/>
                <w:b/>
                <w:bCs/>
                <w:u w:val="single"/>
              </w:rPr>
            </w:pPr>
            <w:sdt>
              <w:sdtPr>
                <w:rPr>
                  <w:rFonts w:cstheme="minorHAnsi"/>
                  <w:sz w:val="20"/>
                  <w:szCs w:val="20"/>
                </w:rPr>
                <w:id w:val="-440686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947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43652993"/>
            <w:placeholder>
              <w:docPart w:val="89E7A2DA5F2547A6A23B53A36566B86B"/>
            </w:placeholder>
            <w:showingPlcHdr/>
          </w:sdtPr>
          <w:sdtEndPr/>
          <w:sdtContent>
            <w:tc>
              <w:tcPr>
                <w:tcW w:w="1158" w:type="dxa"/>
                <w:shd w:val="clear" w:color="auto" w:fill="F0F4FA"/>
                <w:vAlign w:val="center"/>
              </w:tcPr>
              <w:p w14:paraId="608E3A9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424680826"/>
            <w:placeholder>
              <w:docPart w:val="3EA9A567CEBA4FE6AEFE82995628B0AE"/>
            </w:placeholder>
            <w:showingPlcHdr/>
          </w:sdtPr>
          <w:sdtEndPr/>
          <w:sdtContent>
            <w:tc>
              <w:tcPr>
                <w:tcW w:w="1198" w:type="dxa"/>
                <w:shd w:val="clear" w:color="auto" w:fill="F0F4FA"/>
                <w:vAlign w:val="center"/>
              </w:tcPr>
              <w:p w14:paraId="4B6AB30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748372E4" w14:textId="77777777" w:rsidTr="009A78FD">
        <w:trPr>
          <w:cantSplit/>
          <w:jc w:val="center"/>
        </w:trPr>
        <w:tc>
          <w:tcPr>
            <w:tcW w:w="19450" w:type="dxa"/>
            <w:gridSpan w:val="23"/>
            <w:shd w:val="clear" w:color="auto" w:fill="F0F4FA"/>
          </w:tcPr>
          <w:p w14:paraId="35FE36A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549832679"/>
                <w:placeholder>
                  <w:docPart w:val="29F2926781524FAABE1A198D3ADFD7BD"/>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16EA6A40" w14:textId="77777777" w:rsidTr="00C54831">
        <w:trPr>
          <w:cantSplit/>
          <w:jc w:val="center"/>
        </w:trPr>
        <w:tc>
          <w:tcPr>
            <w:tcW w:w="5394" w:type="dxa"/>
            <w:shd w:val="clear" w:color="auto" w:fill="auto"/>
          </w:tcPr>
          <w:p w14:paraId="68555DE6" w14:textId="77777777" w:rsidR="007D1489" w:rsidRPr="00EC6203" w:rsidRDefault="007D1489" w:rsidP="007D1489">
            <w:pPr>
              <w:rPr>
                <w:rFonts w:cstheme="minorHAnsi"/>
                <w:b/>
                <w:bCs/>
                <w:sz w:val="12"/>
                <w:szCs w:val="12"/>
              </w:rPr>
            </w:pPr>
          </w:p>
          <w:p w14:paraId="56B6A020" w14:textId="2BB8CC07" w:rsidR="007D1489" w:rsidRPr="00EC6203" w:rsidRDefault="00D53453" w:rsidP="007D1489">
            <w:pPr>
              <w:rPr>
                <w:rFonts w:cstheme="minorHAnsi"/>
                <w:b/>
                <w:bCs/>
              </w:rPr>
            </w:pPr>
            <w:hyperlink w:anchor="Per11i10" w:tooltip="Click to See Full Standard" w:history="1">
              <w:r w:rsidR="007D1489" w:rsidRPr="00EC6203">
                <w:rPr>
                  <w:rStyle w:val="Hyperlink"/>
                  <w:rFonts w:cstheme="minorHAnsi"/>
                  <w:b/>
                  <w:bCs/>
                </w:rPr>
                <w:t>11-I-10</w:t>
              </w:r>
            </w:hyperlink>
            <w:r w:rsidR="007D1489" w:rsidRPr="00EC6203">
              <w:t xml:space="preserve">   </w:t>
            </w:r>
            <w:r w:rsidR="007D1489" w:rsidRPr="00EC6203">
              <w:rPr>
                <w:i/>
                <w:iCs/>
              </w:rPr>
              <w:t>A, B, C</w:t>
            </w:r>
            <w:bookmarkStart w:id="25" w:name="PerWorksheet5"/>
            <w:r w:rsidR="007D1489" w:rsidRPr="00EC6203">
              <w:rPr>
                <w:i/>
                <w:iCs/>
              </w:rPr>
              <w:t>-M, C</w:t>
            </w:r>
            <w:bookmarkEnd w:id="25"/>
          </w:p>
          <w:p w14:paraId="05454AFB" w14:textId="3729DE91" w:rsidR="007D1489" w:rsidRPr="00EC6203" w:rsidRDefault="007D1489" w:rsidP="007D1489">
            <w:pPr>
              <w:rPr>
                <w:rFonts w:cstheme="minorHAnsi"/>
                <w:b/>
                <w:bCs/>
              </w:rPr>
            </w:pPr>
            <w:r w:rsidRPr="00EC6203">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07973D0" w:rsidR="007D1489" w:rsidRDefault="00D53453" w:rsidP="009F44ED">
            <w:pPr>
              <w:ind w:left="-109"/>
              <w:rPr>
                <w:rFonts w:cstheme="minorHAnsi"/>
                <w:b/>
                <w:bCs/>
                <w:u w:val="single"/>
              </w:rPr>
            </w:pPr>
            <w:sdt>
              <w:sdtPr>
                <w:rPr>
                  <w:rFonts w:cstheme="minorHAnsi"/>
                  <w:sz w:val="20"/>
                  <w:szCs w:val="20"/>
                </w:rPr>
                <w:id w:val="-626161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6308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A48CD" w14:textId="125E1417" w:rsidR="007D1489" w:rsidRDefault="00D53453" w:rsidP="009F44ED">
            <w:pPr>
              <w:ind w:left="-109"/>
              <w:rPr>
                <w:rFonts w:cstheme="minorHAnsi"/>
                <w:b/>
                <w:bCs/>
                <w:u w:val="single"/>
              </w:rPr>
            </w:pPr>
            <w:sdt>
              <w:sdtPr>
                <w:rPr>
                  <w:rFonts w:cstheme="minorHAnsi"/>
                  <w:sz w:val="20"/>
                  <w:szCs w:val="20"/>
                </w:rPr>
                <w:id w:val="19367795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63886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267C853" w14:textId="319178B0" w:rsidR="007D1489" w:rsidRDefault="00D53453" w:rsidP="009F44ED">
            <w:pPr>
              <w:ind w:left="-109"/>
              <w:rPr>
                <w:rFonts w:cstheme="minorHAnsi"/>
                <w:b/>
                <w:bCs/>
                <w:u w:val="single"/>
              </w:rPr>
            </w:pPr>
            <w:sdt>
              <w:sdtPr>
                <w:rPr>
                  <w:rFonts w:cstheme="minorHAnsi"/>
                  <w:sz w:val="20"/>
                  <w:szCs w:val="20"/>
                </w:rPr>
                <w:id w:val="11003731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80268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7CE8B3" w14:textId="4B081D95" w:rsidR="007D1489" w:rsidRDefault="00D53453" w:rsidP="009F44ED">
            <w:pPr>
              <w:ind w:left="-109"/>
              <w:rPr>
                <w:rFonts w:cstheme="minorHAnsi"/>
                <w:b/>
                <w:bCs/>
                <w:u w:val="single"/>
              </w:rPr>
            </w:pPr>
            <w:sdt>
              <w:sdtPr>
                <w:rPr>
                  <w:rFonts w:cstheme="minorHAnsi"/>
                  <w:sz w:val="20"/>
                  <w:szCs w:val="20"/>
                </w:rPr>
                <w:id w:val="10831933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37037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F7FEFB" w14:textId="4D187AFB" w:rsidR="007D1489" w:rsidRDefault="00D53453" w:rsidP="009F44ED">
            <w:pPr>
              <w:ind w:left="-109"/>
              <w:rPr>
                <w:rFonts w:cstheme="minorHAnsi"/>
                <w:b/>
                <w:bCs/>
                <w:u w:val="single"/>
              </w:rPr>
            </w:pPr>
            <w:sdt>
              <w:sdtPr>
                <w:rPr>
                  <w:rFonts w:cstheme="minorHAnsi"/>
                  <w:sz w:val="20"/>
                  <w:szCs w:val="20"/>
                </w:rPr>
                <w:id w:val="20020833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306792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0FDC904" w14:textId="66B52354" w:rsidR="007D1489" w:rsidRDefault="00D53453" w:rsidP="009F44ED">
            <w:pPr>
              <w:ind w:left="-109"/>
              <w:rPr>
                <w:rFonts w:cstheme="minorHAnsi"/>
                <w:b/>
                <w:bCs/>
                <w:u w:val="single"/>
              </w:rPr>
            </w:pPr>
            <w:sdt>
              <w:sdtPr>
                <w:rPr>
                  <w:rFonts w:cstheme="minorHAnsi"/>
                  <w:sz w:val="20"/>
                  <w:szCs w:val="20"/>
                </w:rPr>
                <w:id w:val="8645614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19450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54C28" w14:textId="64350009" w:rsidR="007D1489" w:rsidRDefault="00D53453" w:rsidP="009F44ED">
            <w:pPr>
              <w:ind w:left="-109"/>
              <w:rPr>
                <w:rFonts w:cstheme="minorHAnsi"/>
                <w:b/>
                <w:bCs/>
                <w:u w:val="single"/>
              </w:rPr>
            </w:pPr>
            <w:sdt>
              <w:sdtPr>
                <w:rPr>
                  <w:rFonts w:cstheme="minorHAnsi"/>
                  <w:sz w:val="20"/>
                  <w:szCs w:val="20"/>
                </w:rPr>
                <w:id w:val="19466532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3770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3179318" w14:textId="7B1A1821" w:rsidR="007D1489" w:rsidRDefault="00D53453" w:rsidP="009F44ED">
            <w:pPr>
              <w:ind w:left="-109"/>
              <w:rPr>
                <w:rFonts w:cstheme="minorHAnsi"/>
                <w:b/>
                <w:bCs/>
                <w:u w:val="single"/>
              </w:rPr>
            </w:pPr>
            <w:sdt>
              <w:sdtPr>
                <w:rPr>
                  <w:rFonts w:cstheme="minorHAnsi"/>
                  <w:sz w:val="20"/>
                  <w:szCs w:val="20"/>
                </w:rPr>
                <w:id w:val="-11951464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9962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A72BD3D" w14:textId="15287A25" w:rsidR="007D1489" w:rsidRDefault="00D53453" w:rsidP="009F44ED">
            <w:pPr>
              <w:ind w:left="-109"/>
              <w:rPr>
                <w:rFonts w:cstheme="minorHAnsi"/>
                <w:b/>
                <w:bCs/>
                <w:u w:val="single"/>
              </w:rPr>
            </w:pPr>
            <w:sdt>
              <w:sdtPr>
                <w:rPr>
                  <w:rFonts w:cstheme="minorHAnsi"/>
                  <w:sz w:val="20"/>
                  <w:szCs w:val="20"/>
                </w:rPr>
                <w:id w:val="-5894697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10518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ED28581" w14:textId="5763069E" w:rsidR="007D1489" w:rsidRDefault="00D53453" w:rsidP="009F44ED">
            <w:pPr>
              <w:ind w:left="-109"/>
              <w:rPr>
                <w:rFonts w:cstheme="minorHAnsi"/>
                <w:b/>
                <w:bCs/>
                <w:u w:val="single"/>
              </w:rPr>
            </w:pPr>
            <w:sdt>
              <w:sdtPr>
                <w:rPr>
                  <w:rFonts w:cstheme="minorHAnsi"/>
                  <w:sz w:val="20"/>
                  <w:szCs w:val="20"/>
                </w:rPr>
                <w:id w:val="15480322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49691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D58967C" w14:textId="3BC2729A" w:rsidR="007D1489" w:rsidRDefault="00D53453" w:rsidP="009F44ED">
            <w:pPr>
              <w:ind w:left="-109"/>
              <w:rPr>
                <w:rFonts w:cstheme="minorHAnsi"/>
                <w:b/>
                <w:bCs/>
                <w:u w:val="single"/>
              </w:rPr>
            </w:pPr>
            <w:sdt>
              <w:sdtPr>
                <w:rPr>
                  <w:rFonts w:cstheme="minorHAnsi"/>
                  <w:sz w:val="20"/>
                  <w:szCs w:val="20"/>
                </w:rPr>
                <w:id w:val="8203135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22430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A91C6D2" w14:textId="10E9CD8C" w:rsidR="007D1489" w:rsidRDefault="00D53453" w:rsidP="009F44ED">
            <w:pPr>
              <w:ind w:left="-109"/>
              <w:rPr>
                <w:rFonts w:cstheme="minorHAnsi"/>
                <w:b/>
                <w:bCs/>
                <w:u w:val="single"/>
              </w:rPr>
            </w:pPr>
            <w:sdt>
              <w:sdtPr>
                <w:rPr>
                  <w:rFonts w:cstheme="minorHAnsi"/>
                  <w:sz w:val="20"/>
                  <w:szCs w:val="20"/>
                </w:rPr>
                <w:id w:val="-1494637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582179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8553D5" w14:textId="4FC403B6" w:rsidR="007D1489" w:rsidRDefault="00D53453" w:rsidP="009F44ED">
            <w:pPr>
              <w:ind w:left="-109"/>
              <w:rPr>
                <w:rFonts w:cstheme="minorHAnsi"/>
                <w:b/>
                <w:bCs/>
                <w:u w:val="single"/>
              </w:rPr>
            </w:pPr>
            <w:sdt>
              <w:sdtPr>
                <w:rPr>
                  <w:rFonts w:cstheme="minorHAnsi"/>
                  <w:sz w:val="20"/>
                  <w:szCs w:val="20"/>
                </w:rPr>
                <w:id w:val="-1744334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23259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6EE01A6" w14:textId="11A2AA66" w:rsidR="007D1489" w:rsidRDefault="00D53453" w:rsidP="009F44ED">
            <w:pPr>
              <w:ind w:left="-109"/>
              <w:rPr>
                <w:rFonts w:cstheme="minorHAnsi"/>
                <w:b/>
                <w:bCs/>
                <w:u w:val="single"/>
              </w:rPr>
            </w:pPr>
            <w:sdt>
              <w:sdtPr>
                <w:rPr>
                  <w:rFonts w:cstheme="minorHAnsi"/>
                  <w:sz w:val="20"/>
                  <w:szCs w:val="20"/>
                </w:rPr>
                <w:id w:val="137235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05190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3C20D1A" w14:textId="0BCEF234" w:rsidR="007D1489" w:rsidRDefault="00D53453" w:rsidP="009F44ED">
            <w:pPr>
              <w:ind w:left="-109"/>
              <w:rPr>
                <w:rFonts w:cstheme="minorHAnsi"/>
                <w:b/>
                <w:bCs/>
                <w:u w:val="single"/>
              </w:rPr>
            </w:pPr>
            <w:sdt>
              <w:sdtPr>
                <w:rPr>
                  <w:rFonts w:cstheme="minorHAnsi"/>
                  <w:sz w:val="20"/>
                  <w:szCs w:val="20"/>
                </w:rPr>
                <w:id w:val="-889658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442007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67D8972" w14:textId="15EE53A9" w:rsidR="007D1489" w:rsidRDefault="00D53453" w:rsidP="009F44ED">
            <w:pPr>
              <w:ind w:left="-109"/>
              <w:rPr>
                <w:rFonts w:cstheme="minorHAnsi"/>
                <w:b/>
                <w:bCs/>
                <w:u w:val="single"/>
              </w:rPr>
            </w:pPr>
            <w:sdt>
              <w:sdtPr>
                <w:rPr>
                  <w:rFonts w:cstheme="minorHAnsi"/>
                  <w:sz w:val="20"/>
                  <w:szCs w:val="20"/>
                </w:rPr>
                <w:id w:val="767893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800270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90E9C94" w14:textId="5239B14F" w:rsidR="007D1489" w:rsidRDefault="00D53453" w:rsidP="009F44ED">
            <w:pPr>
              <w:ind w:left="-109"/>
              <w:rPr>
                <w:rFonts w:cstheme="minorHAnsi"/>
                <w:b/>
                <w:bCs/>
                <w:u w:val="single"/>
              </w:rPr>
            </w:pPr>
            <w:sdt>
              <w:sdtPr>
                <w:rPr>
                  <w:rFonts w:cstheme="minorHAnsi"/>
                  <w:sz w:val="20"/>
                  <w:szCs w:val="20"/>
                </w:rPr>
                <w:id w:val="19020195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338699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999C27" w14:textId="11EFDD31" w:rsidR="007D1489" w:rsidRDefault="00D53453" w:rsidP="009F44ED">
            <w:pPr>
              <w:ind w:left="-109"/>
              <w:rPr>
                <w:rFonts w:cstheme="minorHAnsi"/>
                <w:b/>
                <w:bCs/>
                <w:u w:val="single"/>
              </w:rPr>
            </w:pPr>
            <w:sdt>
              <w:sdtPr>
                <w:rPr>
                  <w:rFonts w:cstheme="minorHAnsi"/>
                  <w:sz w:val="20"/>
                  <w:szCs w:val="20"/>
                </w:rPr>
                <w:id w:val="-15252418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970558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085B77" w14:textId="239E93CA" w:rsidR="007D1489" w:rsidRDefault="00D53453" w:rsidP="009F44ED">
            <w:pPr>
              <w:ind w:left="-109"/>
              <w:rPr>
                <w:rFonts w:cstheme="minorHAnsi"/>
                <w:b/>
                <w:bCs/>
                <w:u w:val="single"/>
              </w:rPr>
            </w:pPr>
            <w:sdt>
              <w:sdtPr>
                <w:rPr>
                  <w:rFonts w:cstheme="minorHAnsi"/>
                  <w:sz w:val="20"/>
                  <w:szCs w:val="20"/>
                </w:rPr>
                <w:id w:val="-1505194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03531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BA988CB" w14:textId="39C1E986" w:rsidR="007D1489" w:rsidRDefault="00D53453" w:rsidP="009F44ED">
            <w:pPr>
              <w:ind w:left="-109"/>
              <w:rPr>
                <w:rFonts w:cstheme="minorHAnsi"/>
                <w:b/>
                <w:bCs/>
                <w:u w:val="single"/>
              </w:rPr>
            </w:pPr>
            <w:sdt>
              <w:sdtPr>
                <w:rPr>
                  <w:rFonts w:cstheme="minorHAnsi"/>
                  <w:sz w:val="20"/>
                  <w:szCs w:val="20"/>
                </w:rPr>
                <w:id w:val="588280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6713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07977974"/>
            <w:placeholder>
              <w:docPart w:val="D8F53C95552543FEB3B1BD195D4C15BE"/>
            </w:placeholder>
            <w:showingPlcHdr/>
          </w:sdtPr>
          <w:sdtEndPr/>
          <w:sdtContent>
            <w:tc>
              <w:tcPr>
                <w:tcW w:w="1158" w:type="dxa"/>
                <w:shd w:val="clear" w:color="auto" w:fill="auto"/>
                <w:vAlign w:val="center"/>
              </w:tcPr>
              <w:p w14:paraId="11F1C62B" w14:textId="7A9DCEB2"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97323350"/>
            <w:placeholder>
              <w:docPart w:val="FB2AA0B5896644318A4EF171B61C1450"/>
            </w:placeholder>
            <w:showingPlcHdr/>
          </w:sdtPr>
          <w:sdtEndPr/>
          <w:sdtContent>
            <w:tc>
              <w:tcPr>
                <w:tcW w:w="1198" w:type="dxa"/>
                <w:shd w:val="clear" w:color="auto" w:fill="auto"/>
                <w:vAlign w:val="center"/>
              </w:tcPr>
              <w:p w14:paraId="034C0863" w14:textId="567AC5C8" w:rsidR="007D1489" w:rsidRDefault="007D1489" w:rsidP="007D1489">
                <w:pPr>
                  <w:rPr>
                    <w:rFonts w:cstheme="minorHAnsi"/>
                    <w:b/>
                    <w:bCs/>
                    <w:u w:val="single"/>
                  </w:rPr>
                </w:pPr>
                <w:r w:rsidRPr="004B31A4">
                  <w:rPr>
                    <w:rStyle w:val="PlaceholderText"/>
                  </w:rPr>
                  <w:t>Total Reviewed</w:t>
                </w:r>
              </w:p>
            </w:tc>
          </w:sdtContent>
        </w:sdt>
      </w:tr>
      <w:tr w:rsidR="004D2935" w14:paraId="67F7D75D" w14:textId="77777777" w:rsidTr="00C54831">
        <w:trPr>
          <w:cantSplit/>
          <w:jc w:val="center"/>
        </w:trPr>
        <w:tc>
          <w:tcPr>
            <w:tcW w:w="19450" w:type="dxa"/>
            <w:gridSpan w:val="23"/>
            <w:shd w:val="clear" w:color="auto" w:fill="auto"/>
          </w:tcPr>
          <w:p w14:paraId="62F4E4BB" w14:textId="77777777" w:rsidR="004D2935" w:rsidRPr="00EC6203" w:rsidRDefault="004D2935"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2133309272"/>
                <w:placeholder>
                  <w:docPart w:val="6E771EFE834942EC80812F9D409FD68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333CBE9C" w14:textId="77777777" w:rsidTr="006B6BBF">
        <w:trPr>
          <w:cantSplit/>
          <w:jc w:val="center"/>
        </w:trPr>
        <w:sdt>
          <w:sdtPr>
            <w:rPr>
              <w:rFonts w:cstheme="minorHAnsi"/>
            </w:rPr>
            <w:id w:val="1502998033"/>
            <w:placeholder>
              <w:docPart w:val="9E950429E88C42B393EA646BC9E8D665"/>
            </w:placeholder>
            <w:showingPlcHdr/>
          </w:sdtPr>
          <w:sdtEndPr/>
          <w:sdtContent>
            <w:tc>
              <w:tcPr>
                <w:tcW w:w="5394" w:type="dxa"/>
                <w:shd w:val="clear" w:color="auto" w:fill="F0F5FA"/>
              </w:tcPr>
              <w:p w14:paraId="1779CD96" w14:textId="3C959CF1" w:rsidR="0013122D" w:rsidRPr="00EC6203" w:rsidRDefault="0013122D" w:rsidP="0013122D">
                <w:pPr>
                  <w:rPr>
                    <w:rFonts w:cstheme="minorHAnsi"/>
                  </w:rPr>
                </w:pPr>
                <w:r w:rsidRPr="00EC6203">
                  <w:rPr>
                    <w:rStyle w:val="PlaceholderText"/>
                  </w:rPr>
                  <w:t>Click or tap here to enter text.</w:t>
                </w:r>
              </w:p>
            </w:tc>
          </w:sdtContent>
        </w:sdt>
        <w:tc>
          <w:tcPr>
            <w:tcW w:w="585" w:type="dxa"/>
            <w:shd w:val="clear" w:color="auto" w:fill="F0F5FA"/>
            <w:vAlign w:val="center"/>
          </w:tcPr>
          <w:p w14:paraId="36D0BC06" w14:textId="511DD6CE" w:rsidR="0013122D" w:rsidRPr="00DE346E" w:rsidRDefault="00D53453" w:rsidP="009F44ED">
            <w:pPr>
              <w:ind w:left="-109"/>
              <w:rPr>
                <w:rFonts w:cstheme="minorHAnsi"/>
                <w:b/>
                <w:bCs/>
                <w:u w:val="single"/>
              </w:rPr>
            </w:pPr>
            <w:sdt>
              <w:sdtPr>
                <w:rPr>
                  <w:rFonts w:cstheme="minorHAnsi"/>
                  <w:sz w:val="20"/>
                  <w:szCs w:val="20"/>
                </w:rPr>
                <w:id w:val="520497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0410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460849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0CA056E" w14:textId="6D8815E7" w:rsidR="0013122D" w:rsidRPr="00DE346E" w:rsidRDefault="00D53453" w:rsidP="009F44ED">
            <w:pPr>
              <w:ind w:left="-109"/>
              <w:rPr>
                <w:rFonts w:cstheme="minorHAnsi"/>
                <w:b/>
                <w:bCs/>
                <w:u w:val="single"/>
              </w:rPr>
            </w:pPr>
            <w:sdt>
              <w:sdtPr>
                <w:rPr>
                  <w:rFonts w:cstheme="minorHAnsi"/>
                  <w:sz w:val="20"/>
                  <w:szCs w:val="20"/>
                </w:rPr>
                <w:id w:val="-12423334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716384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22397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13EF8DE" w14:textId="44DE237C" w:rsidR="0013122D" w:rsidRPr="00DE346E" w:rsidRDefault="00D53453" w:rsidP="009F44ED">
            <w:pPr>
              <w:ind w:left="-109"/>
              <w:rPr>
                <w:rFonts w:cstheme="minorHAnsi"/>
                <w:b/>
                <w:bCs/>
                <w:u w:val="single"/>
              </w:rPr>
            </w:pPr>
            <w:sdt>
              <w:sdtPr>
                <w:rPr>
                  <w:rFonts w:cstheme="minorHAnsi"/>
                  <w:sz w:val="20"/>
                  <w:szCs w:val="20"/>
                </w:rPr>
                <w:id w:val="1517187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045242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56852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DE476C" w14:textId="42ACD0D7" w:rsidR="0013122D" w:rsidRPr="00DE346E" w:rsidRDefault="00D53453" w:rsidP="009F44ED">
            <w:pPr>
              <w:ind w:left="-109"/>
              <w:rPr>
                <w:rFonts w:cstheme="minorHAnsi"/>
                <w:b/>
                <w:bCs/>
                <w:u w:val="single"/>
              </w:rPr>
            </w:pPr>
            <w:sdt>
              <w:sdtPr>
                <w:rPr>
                  <w:rFonts w:cstheme="minorHAnsi"/>
                  <w:sz w:val="20"/>
                  <w:szCs w:val="20"/>
                </w:rPr>
                <w:id w:val="-16923741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065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616513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566D952" w14:textId="00B996BA" w:rsidR="0013122D" w:rsidRPr="00DE346E" w:rsidRDefault="00D53453" w:rsidP="009F44ED">
            <w:pPr>
              <w:ind w:left="-109"/>
              <w:rPr>
                <w:rFonts w:cstheme="minorHAnsi"/>
                <w:b/>
                <w:bCs/>
                <w:u w:val="single"/>
              </w:rPr>
            </w:pPr>
            <w:sdt>
              <w:sdtPr>
                <w:rPr>
                  <w:rFonts w:cstheme="minorHAnsi"/>
                  <w:sz w:val="20"/>
                  <w:szCs w:val="20"/>
                </w:rPr>
                <w:id w:val="-17246681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95027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63252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ABE585" w14:textId="178D082D" w:rsidR="0013122D" w:rsidRPr="00DE346E" w:rsidRDefault="00D53453" w:rsidP="009F44ED">
            <w:pPr>
              <w:ind w:left="-109"/>
              <w:rPr>
                <w:rFonts w:cstheme="minorHAnsi"/>
                <w:b/>
                <w:bCs/>
                <w:u w:val="single"/>
              </w:rPr>
            </w:pPr>
            <w:sdt>
              <w:sdtPr>
                <w:rPr>
                  <w:rFonts w:cstheme="minorHAnsi"/>
                  <w:sz w:val="20"/>
                  <w:szCs w:val="20"/>
                </w:rPr>
                <w:id w:val="1443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340241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825712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E910B23" w14:textId="1F1D8D07" w:rsidR="0013122D" w:rsidRPr="00DE346E" w:rsidRDefault="00D53453" w:rsidP="009F44ED">
            <w:pPr>
              <w:ind w:left="-109"/>
              <w:rPr>
                <w:rFonts w:cstheme="minorHAnsi"/>
                <w:b/>
                <w:bCs/>
                <w:u w:val="single"/>
              </w:rPr>
            </w:pPr>
            <w:sdt>
              <w:sdtPr>
                <w:rPr>
                  <w:rFonts w:cstheme="minorHAnsi"/>
                  <w:sz w:val="20"/>
                  <w:szCs w:val="20"/>
                </w:rPr>
                <w:id w:val="-7313025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5374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509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D65262A" w14:textId="1C878519" w:rsidR="0013122D" w:rsidRPr="00DE346E" w:rsidRDefault="00D53453" w:rsidP="009F44ED">
            <w:pPr>
              <w:ind w:left="-109"/>
              <w:rPr>
                <w:rFonts w:cstheme="minorHAnsi"/>
                <w:b/>
                <w:bCs/>
                <w:u w:val="single"/>
              </w:rPr>
            </w:pPr>
            <w:sdt>
              <w:sdtPr>
                <w:rPr>
                  <w:rFonts w:cstheme="minorHAnsi"/>
                  <w:sz w:val="20"/>
                  <w:szCs w:val="20"/>
                </w:rPr>
                <w:id w:val="-5027443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568669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64404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75FB31" w14:textId="67DAEEAE" w:rsidR="0013122D" w:rsidRPr="00DE346E" w:rsidRDefault="00D53453" w:rsidP="009F44ED">
            <w:pPr>
              <w:ind w:left="-109"/>
              <w:rPr>
                <w:rFonts w:cstheme="minorHAnsi"/>
                <w:b/>
                <w:bCs/>
                <w:u w:val="single"/>
              </w:rPr>
            </w:pPr>
            <w:sdt>
              <w:sdtPr>
                <w:rPr>
                  <w:rFonts w:cstheme="minorHAnsi"/>
                  <w:sz w:val="20"/>
                  <w:szCs w:val="20"/>
                </w:rPr>
                <w:id w:val="6489541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91937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1811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53249CA" w14:textId="14EBCDC5" w:rsidR="0013122D" w:rsidRPr="00DE346E" w:rsidRDefault="00D53453" w:rsidP="009F44ED">
            <w:pPr>
              <w:ind w:left="-109"/>
              <w:rPr>
                <w:rFonts w:cstheme="minorHAnsi"/>
                <w:b/>
                <w:bCs/>
                <w:u w:val="single"/>
              </w:rPr>
            </w:pPr>
            <w:sdt>
              <w:sdtPr>
                <w:rPr>
                  <w:rFonts w:cstheme="minorHAnsi"/>
                  <w:sz w:val="20"/>
                  <w:szCs w:val="20"/>
                </w:rPr>
                <w:id w:val="1206675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297378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31504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458CB2" w14:textId="33D4C100" w:rsidR="0013122D" w:rsidRPr="00DE346E" w:rsidRDefault="00D53453" w:rsidP="009F44ED">
            <w:pPr>
              <w:ind w:left="-109"/>
              <w:rPr>
                <w:rFonts w:cstheme="minorHAnsi"/>
                <w:b/>
                <w:bCs/>
                <w:u w:val="single"/>
              </w:rPr>
            </w:pPr>
            <w:sdt>
              <w:sdtPr>
                <w:rPr>
                  <w:rFonts w:cstheme="minorHAnsi"/>
                  <w:sz w:val="20"/>
                  <w:szCs w:val="20"/>
                </w:rPr>
                <w:id w:val="17382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317435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9304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83358FD" w14:textId="19FE860B" w:rsidR="0013122D" w:rsidRPr="00DE346E" w:rsidRDefault="00D53453" w:rsidP="009F44ED">
            <w:pPr>
              <w:ind w:left="-109"/>
              <w:rPr>
                <w:rFonts w:cstheme="minorHAnsi"/>
                <w:b/>
                <w:bCs/>
                <w:u w:val="single"/>
              </w:rPr>
            </w:pPr>
            <w:sdt>
              <w:sdtPr>
                <w:rPr>
                  <w:rFonts w:cstheme="minorHAnsi"/>
                  <w:sz w:val="20"/>
                  <w:szCs w:val="20"/>
                </w:rPr>
                <w:id w:val="8529236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852688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988844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4E9B0F7" w14:textId="733CF9F2" w:rsidR="0013122D" w:rsidRPr="00DE346E" w:rsidRDefault="00D53453" w:rsidP="009F44ED">
            <w:pPr>
              <w:ind w:left="-109"/>
              <w:rPr>
                <w:rFonts w:cstheme="minorHAnsi"/>
                <w:b/>
                <w:bCs/>
                <w:u w:val="single"/>
              </w:rPr>
            </w:pPr>
            <w:sdt>
              <w:sdtPr>
                <w:rPr>
                  <w:rFonts w:cstheme="minorHAnsi"/>
                  <w:sz w:val="20"/>
                  <w:szCs w:val="20"/>
                </w:rPr>
                <w:id w:val="-11612398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198366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942583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436990C" w14:textId="57F863F2" w:rsidR="0013122D" w:rsidRPr="00DE346E" w:rsidRDefault="00D53453" w:rsidP="009F44ED">
            <w:pPr>
              <w:ind w:left="-109"/>
              <w:rPr>
                <w:rFonts w:cstheme="minorHAnsi"/>
                <w:b/>
                <w:bCs/>
                <w:u w:val="single"/>
              </w:rPr>
            </w:pPr>
            <w:sdt>
              <w:sdtPr>
                <w:rPr>
                  <w:rFonts w:cstheme="minorHAnsi"/>
                  <w:sz w:val="20"/>
                  <w:szCs w:val="20"/>
                </w:rPr>
                <w:id w:val="6110985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799160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5938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D9A265F" w14:textId="1AC27DC7" w:rsidR="0013122D" w:rsidRPr="00DE346E" w:rsidRDefault="00D53453" w:rsidP="009F44ED">
            <w:pPr>
              <w:ind w:left="-109"/>
              <w:rPr>
                <w:rFonts w:cstheme="minorHAnsi"/>
                <w:b/>
                <w:bCs/>
                <w:u w:val="single"/>
              </w:rPr>
            </w:pPr>
            <w:sdt>
              <w:sdtPr>
                <w:rPr>
                  <w:rFonts w:cstheme="minorHAnsi"/>
                  <w:sz w:val="20"/>
                  <w:szCs w:val="20"/>
                </w:rPr>
                <w:id w:val="754629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3063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89687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DBEC926" w14:textId="26A2CFDB" w:rsidR="0013122D" w:rsidRPr="00DE346E" w:rsidRDefault="00D53453" w:rsidP="009F44ED">
            <w:pPr>
              <w:ind w:left="-109"/>
              <w:rPr>
                <w:rFonts w:cstheme="minorHAnsi"/>
                <w:b/>
                <w:bCs/>
                <w:u w:val="single"/>
              </w:rPr>
            </w:pPr>
            <w:sdt>
              <w:sdtPr>
                <w:rPr>
                  <w:rFonts w:cstheme="minorHAnsi"/>
                  <w:sz w:val="20"/>
                  <w:szCs w:val="20"/>
                </w:rPr>
                <w:id w:val="14029485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173025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337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B37B150" w14:textId="6DFCF6FD" w:rsidR="0013122D" w:rsidRPr="00DE346E" w:rsidRDefault="00D53453" w:rsidP="009F44ED">
            <w:pPr>
              <w:ind w:left="-109"/>
              <w:rPr>
                <w:rFonts w:cstheme="minorHAnsi"/>
                <w:b/>
                <w:bCs/>
                <w:u w:val="single"/>
              </w:rPr>
            </w:pPr>
            <w:sdt>
              <w:sdtPr>
                <w:rPr>
                  <w:rFonts w:cstheme="minorHAnsi"/>
                  <w:sz w:val="20"/>
                  <w:szCs w:val="20"/>
                </w:rPr>
                <w:id w:val="1822075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46624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29671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29A234E" w14:textId="5E0A6AEF" w:rsidR="0013122D" w:rsidRPr="00DE346E" w:rsidRDefault="00D53453" w:rsidP="009F44ED">
            <w:pPr>
              <w:ind w:left="-109"/>
              <w:rPr>
                <w:rFonts w:cstheme="minorHAnsi"/>
                <w:b/>
                <w:bCs/>
                <w:u w:val="single"/>
              </w:rPr>
            </w:pPr>
            <w:sdt>
              <w:sdtPr>
                <w:rPr>
                  <w:rFonts w:cstheme="minorHAnsi"/>
                  <w:sz w:val="20"/>
                  <w:szCs w:val="20"/>
                </w:rPr>
                <w:id w:val="1636676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64623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045463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49279F" w14:textId="0766AB84" w:rsidR="0013122D" w:rsidRPr="00DE346E" w:rsidRDefault="00D53453" w:rsidP="009F44ED">
            <w:pPr>
              <w:ind w:left="-109"/>
              <w:rPr>
                <w:rFonts w:cstheme="minorHAnsi"/>
                <w:b/>
                <w:bCs/>
                <w:u w:val="single"/>
              </w:rPr>
            </w:pPr>
            <w:sdt>
              <w:sdtPr>
                <w:rPr>
                  <w:rFonts w:cstheme="minorHAnsi"/>
                  <w:sz w:val="20"/>
                  <w:szCs w:val="20"/>
                </w:rPr>
                <w:id w:val="-14877010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12875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309897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781F91F" w14:textId="2CA23EB4" w:rsidR="0013122D" w:rsidRPr="00DE346E" w:rsidRDefault="00D53453" w:rsidP="009F44ED">
            <w:pPr>
              <w:ind w:left="-109"/>
              <w:rPr>
                <w:rFonts w:cstheme="minorHAnsi"/>
                <w:b/>
                <w:bCs/>
                <w:u w:val="single"/>
              </w:rPr>
            </w:pPr>
            <w:sdt>
              <w:sdtPr>
                <w:rPr>
                  <w:rFonts w:cstheme="minorHAnsi"/>
                  <w:sz w:val="20"/>
                  <w:szCs w:val="20"/>
                </w:rPr>
                <w:id w:val="-3150269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527080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599535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601679700"/>
            <w:placeholder>
              <w:docPart w:val="A1CE32BAADB5451E95AE32BED987844C"/>
            </w:placeholder>
            <w:showingPlcHdr/>
          </w:sdtPr>
          <w:sdtEndPr/>
          <w:sdtContent>
            <w:tc>
              <w:tcPr>
                <w:tcW w:w="1158" w:type="dxa"/>
                <w:shd w:val="clear" w:color="auto" w:fill="F0F5FA"/>
                <w:vAlign w:val="center"/>
              </w:tcPr>
              <w:p w14:paraId="103EE57E" w14:textId="77777777" w:rsidR="0013122D" w:rsidRPr="00034146" w:rsidRDefault="0013122D" w:rsidP="0013122D">
                <w:pPr>
                  <w:rPr>
                    <w:rFonts w:cstheme="minorHAnsi"/>
                    <w:b/>
                    <w:bCs/>
                  </w:rPr>
                </w:pPr>
                <w:r w:rsidRPr="00034146">
                  <w:rPr>
                    <w:rStyle w:val="PlaceholderText"/>
                  </w:rPr>
                  <w:t># Deficient</w:t>
                </w:r>
              </w:p>
            </w:tc>
          </w:sdtContent>
        </w:sdt>
        <w:sdt>
          <w:sdtPr>
            <w:rPr>
              <w:rFonts w:cstheme="minorHAnsi"/>
              <w:b/>
              <w:bCs/>
            </w:rPr>
            <w:id w:val="899401094"/>
            <w:placeholder>
              <w:docPart w:val="58AE57493A0649A0A14419BF05244C87"/>
            </w:placeholder>
            <w:showingPlcHdr/>
          </w:sdtPr>
          <w:sdtEndPr/>
          <w:sdtContent>
            <w:tc>
              <w:tcPr>
                <w:tcW w:w="1198" w:type="dxa"/>
                <w:shd w:val="clear" w:color="auto" w:fill="F0F5FA"/>
                <w:vAlign w:val="center"/>
              </w:tcPr>
              <w:p w14:paraId="57F6D456" w14:textId="77777777" w:rsidR="0013122D" w:rsidRPr="00034146" w:rsidRDefault="0013122D" w:rsidP="0013122D">
                <w:pPr>
                  <w:rPr>
                    <w:rFonts w:cstheme="minorHAnsi"/>
                    <w:b/>
                    <w:bCs/>
                  </w:rPr>
                </w:pPr>
                <w:r w:rsidRPr="00034146">
                  <w:rPr>
                    <w:rStyle w:val="PlaceholderText"/>
                  </w:rPr>
                  <w:t>Total Reviewed</w:t>
                </w:r>
              </w:p>
            </w:tc>
          </w:sdtContent>
        </w:sdt>
      </w:tr>
      <w:tr w:rsidR="00AE2515" w14:paraId="2BAC00F9" w14:textId="77777777" w:rsidTr="006B6BBF">
        <w:trPr>
          <w:cantSplit/>
          <w:jc w:val="center"/>
        </w:trPr>
        <w:tc>
          <w:tcPr>
            <w:tcW w:w="19450" w:type="dxa"/>
            <w:gridSpan w:val="23"/>
            <w:shd w:val="clear" w:color="auto" w:fill="F0F5FA"/>
          </w:tcPr>
          <w:p w14:paraId="3C693892" w14:textId="77777777" w:rsidR="00AE2515" w:rsidRPr="00EC6203" w:rsidRDefault="00AE2515" w:rsidP="009F44ED">
            <w:pPr>
              <w:ind w:left="-109"/>
              <w:rPr>
                <w:rFonts w:cstheme="minorHAnsi"/>
                <w:b/>
                <w:bCs/>
                <w:u w:val="single"/>
              </w:rPr>
            </w:pPr>
            <w:r w:rsidRPr="00EC6203">
              <w:rPr>
                <w:rFonts w:cstheme="minorHAnsi"/>
                <w:b/>
                <w:bCs/>
              </w:rPr>
              <w:t>Comments</w:t>
            </w:r>
            <w:r w:rsidRPr="00EC6203">
              <w:rPr>
                <w:rFonts w:cstheme="minorHAnsi"/>
              </w:rPr>
              <w:t xml:space="preserve">: </w:t>
            </w:r>
            <w:sdt>
              <w:sdtPr>
                <w:rPr>
                  <w:rFonts w:cstheme="minorHAnsi"/>
                </w:rPr>
                <w:id w:val="399099939"/>
                <w:placeholder>
                  <w:docPart w:val="BEF9EFBA7C0340D1AA5A8E7F3A6B839B"/>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767C96CA" w14:textId="77777777" w:rsidTr="00C54831">
        <w:trPr>
          <w:cantSplit/>
          <w:jc w:val="center"/>
        </w:trPr>
        <w:sdt>
          <w:sdtPr>
            <w:rPr>
              <w:rFonts w:cstheme="minorHAnsi"/>
            </w:rPr>
            <w:id w:val="1220022222"/>
            <w:placeholder>
              <w:docPart w:val="B57E60556D614BF194D3DA9A55D2D15E"/>
            </w:placeholder>
            <w:showingPlcHdr/>
          </w:sdtPr>
          <w:sdtEndPr/>
          <w:sdtContent>
            <w:tc>
              <w:tcPr>
                <w:tcW w:w="5394" w:type="dxa"/>
                <w:shd w:val="clear" w:color="auto" w:fill="auto"/>
              </w:tcPr>
              <w:p w14:paraId="1BBEB9A5" w14:textId="4B2E3B61" w:rsidR="007D1489" w:rsidRPr="00EC6203" w:rsidRDefault="007D1489" w:rsidP="007D1489">
                <w:pPr>
                  <w:rPr>
                    <w:rFonts w:cstheme="minorHAnsi"/>
                  </w:rPr>
                </w:pPr>
                <w:r w:rsidRPr="00EC6203">
                  <w:rPr>
                    <w:rStyle w:val="PlaceholderText"/>
                  </w:rPr>
                  <w:t>Click or tap here to enter text.</w:t>
                </w:r>
              </w:p>
            </w:tc>
          </w:sdtContent>
        </w:sdt>
        <w:tc>
          <w:tcPr>
            <w:tcW w:w="585" w:type="dxa"/>
            <w:shd w:val="clear" w:color="auto" w:fill="auto"/>
            <w:vAlign w:val="center"/>
          </w:tcPr>
          <w:p w14:paraId="7EE4ACC1" w14:textId="4A2F992C" w:rsidR="007D1489" w:rsidRDefault="00D53453" w:rsidP="009F44ED">
            <w:pPr>
              <w:ind w:left="-109"/>
              <w:rPr>
                <w:rFonts w:cstheme="minorHAnsi"/>
                <w:b/>
                <w:bCs/>
                <w:u w:val="single"/>
              </w:rPr>
            </w:pPr>
            <w:sdt>
              <w:sdtPr>
                <w:rPr>
                  <w:rFonts w:cstheme="minorHAnsi"/>
                  <w:sz w:val="20"/>
                  <w:szCs w:val="20"/>
                </w:rPr>
                <w:id w:val="647402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9259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943542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5C462B3" w14:textId="1456F8F8" w:rsidR="007D1489" w:rsidRDefault="00D53453" w:rsidP="009F44ED">
            <w:pPr>
              <w:ind w:left="-109"/>
              <w:rPr>
                <w:rFonts w:cstheme="minorHAnsi"/>
                <w:b/>
                <w:bCs/>
                <w:u w:val="single"/>
              </w:rPr>
            </w:pPr>
            <w:sdt>
              <w:sdtPr>
                <w:rPr>
                  <w:rFonts w:cstheme="minorHAnsi"/>
                  <w:sz w:val="20"/>
                  <w:szCs w:val="20"/>
                </w:rPr>
                <w:id w:val="-11902147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62266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175354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A0B26CB" w14:textId="6A85D445" w:rsidR="007D1489" w:rsidRDefault="00D53453" w:rsidP="009F44ED">
            <w:pPr>
              <w:ind w:left="-109"/>
              <w:rPr>
                <w:rFonts w:cstheme="minorHAnsi"/>
                <w:b/>
                <w:bCs/>
                <w:u w:val="single"/>
              </w:rPr>
            </w:pPr>
            <w:sdt>
              <w:sdtPr>
                <w:rPr>
                  <w:rFonts w:cstheme="minorHAnsi"/>
                  <w:sz w:val="20"/>
                  <w:szCs w:val="20"/>
                </w:rPr>
                <w:id w:val="8499855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9731720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556366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18DC3BAD" w14:textId="72A78527" w:rsidR="007D1489" w:rsidRDefault="00D53453" w:rsidP="009F44ED">
            <w:pPr>
              <w:ind w:left="-109"/>
              <w:rPr>
                <w:rFonts w:cstheme="minorHAnsi"/>
                <w:b/>
                <w:bCs/>
                <w:u w:val="single"/>
              </w:rPr>
            </w:pPr>
            <w:sdt>
              <w:sdtPr>
                <w:rPr>
                  <w:rFonts w:cstheme="minorHAnsi"/>
                  <w:sz w:val="20"/>
                  <w:szCs w:val="20"/>
                </w:rPr>
                <w:id w:val="9191148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375153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817472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3EA0E20" w14:textId="3289EBEC" w:rsidR="007D1489" w:rsidRDefault="00D53453" w:rsidP="009F44ED">
            <w:pPr>
              <w:ind w:left="-109"/>
              <w:rPr>
                <w:rFonts w:cstheme="minorHAnsi"/>
                <w:b/>
                <w:bCs/>
                <w:u w:val="single"/>
              </w:rPr>
            </w:pPr>
            <w:sdt>
              <w:sdtPr>
                <w:rPr>
                  <w:rFonts w:cstheme="minorHAnsi"/>
                  <w:sz w:val="20"/>
                  <w:szCs w:val="20"/>
                </w:rPr>
                <w:id w:val="13020381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005763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552644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52CB6E4" w14:textId="5AC781FA" w:rsidR="007D1489" w:rsidRDefault="00D53453" w:rsidP="009F44ED">
            <w:pPr>
              <w:ind w:left="-109"/>
              <w:rPr>
                <w:rFonts w:cstheme="minorHAnsi"/>
                <w:b/>
                <w:bCs/>
                <w:u w:val="single"/>
              </w:rPr>
            </w:pPr>
            <w:sdt>
              <w:sdtPr>
                <w:rPr>
                  <w:rFonts w:cstheme="minorHAnsi"/>
                  <w:sz w:val="20"/>
                  <w:szCs w:val="20"/>
                </w:rPr>
                <w:id w:val="-3527301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327399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095040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F713DCB" w14:textId="5F559417" w:rsidR="007D1489" w:rsidRDefault="00D53453" w:rsidP="009F44ED">
            <w:pPr>
              <w:ind w:left="-109"/>
              <w:rPr>
                <w:rFonts w:cstheme="minorHAnsi"/>
                <w:b/>
                <w:bCs/>
                <w:u w:val="single"/>
              </w:rPr>
            </w:pPr>
            <w:sdt>
              <w:sdtPr>
                <w:rPr>
                  <w:rFonts w:cstheme="minorHAnsi"/>
                  <w:sz w:val="20"/>
                  <w:szCs w:val="20"/>
                </w:rPr>
                <w:id w:val="-19563244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935578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6388584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65C5CFB" w14:textId="6B1EEB7A" w:rsidR="007D1489" w:rsidRDefault="00D53453" w:rsidP="009F44ED">
            <w:pPr>
              <w:ind w:left="-109"/>
              <w:rPr>
                <w:rFonts w:cstheme="minorHAnsi"/>
                <w:b/>
                <w:bCs/>
                <w:u w:val="single"/>
              </w:rPr>
            </w:pPr>
            <w:sdt>
              <w:sdtPr>
                <w:rPr>
                  <w:rFonts w:cstheme="minorHAnsi"/>
                  <w:sz w:val="20"/>
                  <w:szCs w:val="20"/>
                </w:rPr>
                <w:id w:val="-1571188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36339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522375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067C08E" w14:textId="3CCF958B" w:rsidR="007D1489" w:rsidRDefault="00D53453" w:rsidP="009F44ED">
            <w:pPr>
              <w:ind w:left="-109"/>
              <w:rPr>
                <w:rFonts w:cstheme="minorHAnsi"/>
                <w:b/>
                <w:bCs/>
                <w:u w:val="single"/>
              </w:rPr>
            </w:pPr>
            <w:sdt>
              <w:sdtPr>
                <w:rPr>
                  <w:rFonts w:cstheme="minorHAnsi"/>
                  <w:sz w:val="20"/>
                  <w:szCs w:val="20"/>
                </w:rPr>
                <w:id w:val="-12894347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25486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24530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752EA57" w14:textId="4F1B0C43" w:rsidR="007D1489" w:rsidRDefault="00D53453" w:rsidP="009F44ED">
            <w:pPr>
              <w:ind w:left="-109"/>
              <w:rPr>
                <w:rFonts w:cstheme="minorHAnsi"/>
                <w:b/>
                <w:bCs/>
                <w:u w:val="single"/>
              </w:rPr>
            </w:pPr>
            <w:sdt>
              <w:sdtPr>
                <w:rPr>
                  <w:rFonts w:cstheme="minorHAnsi"/>
                  <w:sz w:val="20"/>
                  <w:szCs w:val="20"/>
                </w:rPr>
                <w:id w:val="107278424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745311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679868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2F4F4E0" w14:textId="75609188" w:rsidR="007D1489" w:rsidRDefault="00D53453" w:rsidP="009F44ED">
            <w:pPr>
              <w:ind w:left="-109"/>
              <w:rPr>
                <w:rFonts w:cstheme="minorHAnsi"/>
                <w:b/>
                <w:bCs/>
                <w:u w:val="single"/>
              </w:rPr>
            </w:pPr>
            <w:sdt>
              <w:sdtPr>
                <w:rPr>
                  <w:rFonts w:cstheme="minorHAnsi"/>
                  <w:sz w:val="20"/>
                  <w:szCs w:val="20"/>
                </w:rPr>
                <w:id w:val="-11074335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79737003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692449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A633D72" w14:textId="20C7C704" w:rsidR="007D1489" w:rsidRDefault="00D53453" w:rsidP="009F44ED">
            <w:pPr>
              <w:ind w:left="-109"/>
              <w:rPr>
                <w:rFonts w:cstheme="minorHAnsi"/>
                <w:b/>
                <w:bCs/>
                <w:u w:val="single"/>
              </w:rPr>
            </w:pPr>
            <w:sdt>
              <w:sdtPr>
                <w:rPr>
                  <w:rFonts w:cstheme="minorHAnsi"/>
                  <w:sz w:val="20"/>
                  <w:szCs w:val="20"/>
                </w:rPr>
                <w:id w:val="3344195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9790733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505689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C3912DD" w14:textId="3917F865" w:rsidR="007D1489" w:rsidRDefault="00D53453" w:rsidP="009F44ED">
            <w:pPr>
              <w:ind w:left="-109"/>
              <w:rPr>
                <w:rFonts w:cstheme="minorHAnsi"/>
                <w:b/>
                <w:bCs/>
                <w:u w:val="single"/>
              </w:rPr>
            </w:pPr>
            <w:sdt>
              <w:sdtPr>
                <w:rPr>
                  <w:rFonts w:cstheme="minorHAnsi"/>
                  <w:sz w:val="20"/>
                  <w:szCs w:val="20"/>
                </w:rPr>
                <w:id w:val="100840110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8835996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210948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495509A" w14:textId="4AD5E356" w:rsidR="007D1489" w:rsidRDefault="00D53453" w:rsidP="009F44ED">
            <w:pPr>
              <w:ind w:left="-109"/>
              <w:rPr>
                <w:rFonts w:cstheme="minorHAnsi"/>
                <w:b/>
                <w:bCs/>
                <w:u w:val="single"/>
              </w:rPr>
            </w:pPr>
            <w:sdt>
              <w:sdtPr>
                <w:rPr>
                  <w:rFonts w:cstheme="minorHAnsi"/>
                  <w:sz w:val="20"/>
                  <w:szCs w:val="20"/>
                </w:rPr>
                <w:id w:val="14415677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102853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55969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F41CCC7" w14:textId="1335FCB6" w:rsidR="007D1489" w:rsidRDefault="00D53453" w:rsidP="009F44ED">
            <w:pPr>
              <w:ind w:left="-109"/>
              <w:rPr>
                <w:rFonts w:cstheme="minorHAnsi"/>
                <w:b/>
                <w:bCs/>
                <w:u w:val="single"/>
              </w:rPr>
            </w:pPr>
            <w:sdt>
              <w:sdtPr>
                <w:rPr>
                  <w:rFonts w:cstheme="minorHAnsi"/>
                  <w:sz w:val="20"/>
                  <w:szCs w:val="20"/>
                </w:rPr>
                <w:id w:val="-178394879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273025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058762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A59EE45" w14:textId="6897FE20" w:rsidR="007D1489" w:rsidRDefault="00D53453" w:rsidP="009F44ED">
            <w:pPr>
              <w:ind w:left="-109"/>
              <w:rPr>
                <w:rFonts w:cstheme="minorHAnsi"/>
                <w:b/>
                <w:bCs/>
                <w:u w:val="single"/>
              </w:rPr>
            </w:pPr>
            <w:sdt>
              <w:sdtPr>
                <w:rPr>
                  <w:rFonts w:cstheme="minorHAnsi"/>
                  <w:sz w:val="20"/>
                  <w:szCs w:val="20"/>
                </w:rPr>
                <w:id w:val="-111312754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4585605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953086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716B032" w14:textId="17AAAE90" w:rsidR="007D1489" w:rsidRDefault="00D53453" w:rsidP="009F44ED">
            <w:pPr>
              <w:ind w:left="-109"/>
              <w:rPr>
                <w:rFonts w:cstheme="minorHAnsi"/>
                <w:b/>
                <w:bCs/>
                <w:u w:val="single"/>
              </w:rPr>
            </w:pPr>
            <w:sdt>
              <w:sdtPr>
                <w:rPr>
                  <w:rFonts w:cstheme="minorHAnsi"/>
                  <w:sz w:val="20"/>
                  <w:szCs w:val="20"/>
                </w:rPr>
                <w:id w:val="-7516617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77013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756450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C7253EB" w14:textId="6ADE7296" w:rsidR="007D1489" w:rsidRDefault="00D53453" w:rsidP="009F44ED">
            <w:pPr>
              <w:ind w:left="-109"/>
              <w:rPr>
                <w:rFonts w:cstheme="minorHAnsi"/>
                <w:b/>
                <w:bCs/>
                <w:u w:val="single"/>
              </w:rPr>
            </w:pPr>
            <w:sdt>
              <w:sdtPr>
                <w:rPr>
                  <w:rFonts w:cstheme="minorHAnsi"/>
                  <w:sz w:val="20"/>
                  <w:szCs w:val="20"/>
                </w:rPr>
                <w:id w:val="-316723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03145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733330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90A2BA0" w14:textId="15177A24" w:rsidR="007D1489" w:rsidRDefault="00D53453" w:rsidP="009F44ED">
            <w:pPr>
              <w:ind w:left="-109"/>
              <w:rPr>
                <w:rFonts w:cstheme="minorHAnsi"/>
                <w:b/>
                <w:bCs/>
                <w:u w:val="single"/>
              </w:rPr>
            </w:pPr>
            <w:sdt>
              <w:sdtPr>
                <w:rPr>
                  <w:rFonts w:cstheme="minorHAnsi"/>
                  <w:sz w:val="20"/>
                  <w:szCs w:val="20"/>
                </w:rPr>
                <w:id w:val="-7712408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267620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388726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6385704" w14:textId="6F2C25BF" w:rsidR="007D1489" w:rsidRDefault="00D53453" w:rsidP="009F44ED">
            <w:pPr>
              <w:ind w:left="-109"/>
              <w:rPr>
                <w:rFonts w:cstheme="minorHAnsi"/>
                <w:b/>
                <w:bCs/>
                <w:u w:val="single"/>
              </w:rPr>
            </w:pPr>
            <w:sdt>
              <w:sdtPr>
                <w:rPr>
                  <w:rFonts w:cstheme="minorHAnsi"/>
                  <w:sz w:val="20"/>
                  <w:szCs w:val="20"/>
                </w:rPr>
                <w:id w:val="40742473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99417922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41866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870257530"/>
            <w:placeholder>
              <w:docPart w:val="EF0A7571164E49F5AEE8BE1991A89AF2"/>
            </w:placeholder>
            <w:showingPlcHdr/>
          </w:sdtPr>
          <w:sdtEndPr/>
          <w:sdtContent>
            <w:tc>
              <w:tcPr>
                <w:tcW w:w="1158" w:type="dxa"/>
                <w:shd w:val="clear" w:color="auto" w:fill="auto"/>
                <w:vAlign w:val="center"/>
              </w:tcPr>
              <w:p w14:paraId="1A6F0FA5"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117998830"/>
            <w:placeholder>
              <w:docPart w:val="B6D33CB26017492EB2C5C7F60C3522B0"/>
            </w:placeholder>
            <w:showingPlcHdr/>
          </w:sdtPr>
          <w:sdtEndPr/>
          <w:sdtContent>
            <w:tc>
              <w:tcPr>
                <w:tcW w:w="1198" w:type="dxa"/>
                <w:shd w:val="clear" w:color="auto" w:fill="auto"/>
                <w:vAlign w:val="center"/>
              </w:tcPr>
              <w:p w14:paraId="31B7E297" w14:textId="77777777" w:rsidR="007D1489" w:rsidRPr="00034146" w:rsidRDefault="007D1489" w:rsidP="007D1489">
                <w:pPr>
                  <w:rPr>
                    <w:rFonts w:cstheme="minorHAnsi"/>
                    <w:b/>
                    <w:bCs/>
                  </w:rPr>
                </w:pPr>
                <w:r w:rsidRPr="00034146">
                  <w:rPr>
                    <w:rStyle w:val="PlaceholderText"/>
                  </w:rPr>
                  <w:t>Total Reviewed</w:t>
                </w:r>
              </w:p>
            </w:tc>
          </w:sdtContent>
        </w:sdt>
      </w:tr>
      <w:tr w:rsidR="009E229F" w14:paraId="51EE4BB8" w14:textId="77777777" w:rsidTr="00C54831">
        <w:trPr>
          <w:cantSplit/>
          <w:jc w:val="center"/>
        </w:trPr>
        <w:tc>
          <w:tcPr>
            <w:tcW w:w="19450" w:type="dxa"/>
            <w:gridSpan w:val="23"/>
            <w:shd w:val="clear" w:color="auto" w:fill="auto"/>
            <w:vAlign w:val="center"/>
          </w:tcPr>
          <w:p w14:paraId="24B1BEB7" w14:textId="77777777" w:rsidR="009E229F" w:rsidRPr="00D731C6" w:rsidRDefault="009E229F" w:rsidP="009F44ED">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7D1489" w14:paraId="7C99160F" w14:textId="77777777" w:rsidTr="00C54831">
        <w:trPr>
          <w:cantSplit/>
          <w:jc w:val="center"/>
        </w:trPr>
        <w:sdt>
          <w:sdtPr>
            <w:rPr>
              <w:rFonts w:cstheme="minorHAnsi"/>
            </w:rPr>
            <w:id w:val="831025088"/>
            <w:placeholder>
              <w:docPart w:val="E932FBB257C843D3A6BF886679E8012F"/>
            </w:placeholder>
            <w:showingPlcHdr/>
          </w:sdtPr>
          <w:sdtEndPr/>
          <w:sdtContent>
            <w:tc>
              <w:tcPr>
                <w:tcW w:w="5394" w:type="dxa"/>
                <w:shd w:val="clear" w:color="auto" w:fill="F0F5FA"/>
              </w:tcPr>
              <w:p w14:paraId="40A84794" w14:textId="36CB76D5" w:rsidR="007D1489" w:rsidRPr="009C0E9E" w:rsidRDefault="007D1489" w:rsidP="007D1489">
                <w:pPr>
                  <w:rPr>
                    <w:rFonts w:cstheme="minorHAnsi"/>
                  </w:rPr>
                </w:pPr>
                <w:r w:rsidRPr="00697FC3">
                  <w:rPr>
                    <w:rStyle w:val="PlaceholderText"/>
                  </w:rPr>
                  <w:t>Click or tap here to enter text.</w:t>
                </w:r>
              </w:p>
            </w:tc>
          </w:sdtContent>
        </w:sdt>
        <w:tc>
          <w:tcPr>
            <w:tcW w:w="585" w:type="dxa"/>
            <w:shd w:val="clear" w:color="auto" w:fill="F0F5FA"/>
            <w:vAlign w:val="center"/>
          </w:tcPr>
          <w:p w14:paraId="12CEE0B2" w14:textId="397B1D54" w:rsidR="007D1489" w:rsidRPr="00DE346E" w:rsidRDefault="00D53453" w:rsidP="009F44ED">
            <w:pPr>
              <w:ind w:left="-109"/>
              <w:rPr>
                <w:rFonts w:cstheme="minorHAnsi"/>
                <w:b/>
                <w:bCs/>
                <w:u w:val="single"/>
              </w:rPr>
            </w:pPr>
            <w:sdt>
              <w:sdtPr>
                <w:rPr>
                  <w:rFonts w:cstheme="minorHAnsi"/>
                  <w:sz w:val="20"/>
                  <w:szCs w:val="20"/>
                </w:rPr>
                <w:id w:val="-13283624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682120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9238586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58EBDAB" w14:textId="105B0468" w:rsidR="007D1489" w:rsidRPr="00DE346E" w:rsidRDefault="00D53453" w:rsidP="009F44ED">
            <w:pPr>
              <w:ind w:left="-109"/>
              <w:rPr>
                <w:rFonts w:cstheme="minorHAnsi"/>
                <w:b/>
                <w:bCs/>
                <w:u w:val="single"/>
              </w:rPr>
            </w:pPr>
            <w:sdt>
              <w:sdtPr>
                <w:rPr>
                  <w:rFonts w:cstheme="minorHAnsi"/>
                  <w:sz w:val="20"/>
                  <w:szCs w:val="20"/>
                </w:rPr>
                <w:id w:val="-10869941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0001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9252561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00F1B04" w14:textId="3737567B" w:rsidR="007D1489" w:rsidRPr="00DE346E" w:rsidRDefault="00D53453" w:rsidP="009F44ED">
            <w:pPr>
              <w:ind w:left="-109"/>
              <w:rPr>
                <w:rFonts w:cstheme="minorHAnsi"/>
                <w:b/>
                <w:bCs/>
                <w:u w:val="single"/>
              </w:rPr>
            </w:pPr>
            <w:sdt>
              <w:sdtPr>
                <w:rPr>
                  <w:rFonts w:cstheme="minorHAnsi"/>
                  <w:sz w:val="20"/>
                  <w:szCs w:val="20"/>
                </w:rPr>
                <w:id w:val="14337055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2047810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6466740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E8C56C0" w14:textId="48A96B6B" w:rsidR="007D1489" w:rsidRPr="00DE346E" w:rsidRDefault="00D53453" w:rsidP="009F44ED">
            <w:pPr>
              <w:ind w:left="-109"/>
              <w:rPr>
                <w:rFonts w:cstheme="minorHAnsi"/>
                <w:b/>
                <w:bCs/>
                <w:u w:val="single"/>
              </w:rPr>
            </w:pPr>
            <w:sdt>
              <w:sdtPr>
                <w:rPr>
                  <w:rFonts w:cstheme="minorHAnsi"/>
                  <w:sz w:val="20"/>
                  <w:szCs w:val="20"/>
                </w:rPr>
                <w:id w:val="-2603685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221915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4465126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38E8C59D" w14:textId="7A2B2187" w:rsidR="007D1489" w:rsidRPr="00DE346E" w:rsidRDefault="00D53453" w:rsidP="009F44ED">
            <w:pPr>
              <w:ind w:left="-109"/>
              <w:rPr>
                <w:rFonts w:cstheme="minorHAnsi"/>
                <w:b/>
                <w:bCs/>
                <w:u w:val="single"/>
              </w:rPr>
            </w:pPr>
            <w:sdt>
              <w:sdtPr>
                <w:rPr>
                  <w:rFonts w:cstheme="minorHAnsi"/>
                  <w:sz w:val="20"/>
                  <w:szCs w:val="20"/>
                </w:rPr>
                <w:id w:val="170143217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595852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627105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4F1E4E9" w14:textId="0925ECF6" w:rsidR="007D1489" w:rsidRPr="00DE346E" w:rsidRDefault="00D53453" w:rsidP="009F44ED">
            <w:pPr>
              <w:ind w:left="-109"/>
              <w:rPr>
                <w:rFonts w:cstheme="minorHAnsi"/>
                <w:b/>
                <w:bCs/>
                <w:u w:val="single"/>
              </w:rPr>
            </w:pPr>
            <w:sdt>
              <w:sdtPr>
                <w:rPr>
                  <w:rFonts w:cstheme="minorHAnsi"/>
                  <w:sz w:val="20"/>
                  <w:szCs w:val="20"/>
                </w:rPr>
                <w:id w:val="-19530786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8464362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3584853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EE7A66B" w14:textId="3E2F700B" w:rsidR="007D1489" w:rsidRPr="00DE346E" w:rsidRDefault="00D53453" w:rsidP="009F44ED">
            <w:pPr>
              <w:ind w:left="-109"/>
              <w:rPr>
                <w:rFonts w:cstheme="minorHAnsi"/>
                <w:b/>
                <w:bCs/>
                <w:u w:val="single"/>
              </w:rPr>
            </w:pPr>
            <w:sdt>
              <w:sdtPr>
                <w:rPr>
                  <w:rFonts w:cstheme="minorHAnsi"/>
                  <w:sz w:val="20"/>
                  <w:szCs w:val="20"/>
                </w:rPr>
                <w:id w:val="7994236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749849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108128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7E846A9" w14:textId="2E690F6A" w:rsidR="007D1489" w:rsidRPr="00DE346E" w:rsidRDefault="00D53453" w:rsidP="009F44ED">
            <w:pPr>
              <w:ind w:left="-109"/>
              <w:rPr>
                <w:rFonts w:cstheme="minorHAnsi"/>
                <w:b/>
                <w:bCs/>
                <w:u w:val="single"/>
              </w:rPr>
            </w:pPr>
            <w:sdt>
              <w:sdtPr>
                <w:rPr>
                  <w:rFonts w:cstheme="minorHAnsi"/>
                  <w:sz w:val="20"/>
                  <w:szCs w:val="20"/>
                </w:rPr>
                <w:id w:val="3027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550853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0887748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4EBC1E6" w14:textId="783F45F3" w:rsidR="007D1489" w:rsidRPr="00DE346E" w:rsidRDefault="00D53453" w:rsidP="009F44ED">
            <w:pPr>
              <w:ind w:left="-109"/>
              <w:rPr>
                <w:rFonts w:cstheme="minorHAnsi"/>
                <w:b/>
                <w:bCs/>
                <w:u w:val="single"/>
              </w:rPr>
            </w:pPr>
            <w:sdt>
              <w:sdtPr>
                <w:rPr>
                  <w:rFonts w:cstheme="minorHAnsi"/>
                  <w:sz w:val="20"/>
                  <w:szCs w:val="20"/>
                </w:rPr>
                <w:id w:val="-8573555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283636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653196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37A5BD1" w14:textId="0BE1D265" w:rsidR="007D1489" w:rsidRPr="00DE346E" w:rsidRDefault="00D53453" w:rsidP="009F44ED">
            <w:pPr>
              <w:ind w:left="-109"/>
              <w:rPr>
                <w:rFonts w:cstheme="minorHAnsi"/>
                <w:b/>
                <w:bCs/>
                <w:u w:val="single"/>
              </w:rPr>
            </w:pPr>
            <w:sdt>
              <w:sdtPr>
                <w:rPr>
                  <w:rFonts w:cstheme="minorHAnsi"/>
                  <w:sz w:val="20"/>
                  <w:szCs w:val="20"/>
                </w:rPr>
                <w:id w:val="-6373291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448780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45392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8210A71" w14:textId="570B7483" w:rsidR="007D1489" w:rsidRPr="00DE346E" w:rsidRDefault="00D53453" w:rsidP="009F44ED">
            <w:pPr>
              <w:ind w:left="-109"/>
              <w:rPr>
                <w:rFonts w:cstheme="minorHAnsi"/>
                <w:b/>
                <w:bCs/>
                <w:u w:val="single"/>
              </w:rPr>
            </w:pPr>
            <w:sdt>
              <w:sdtPr>
                <w:rPr>
                  <w:rFonts w:cstheme="minorHAnsi"/>
                  <w:sz w:val="20"/>
                  <w:szCs w:val="20"/>
                </w:rPr>
                <w:id w:val="-16568326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660011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4847027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69A364A" w14:textId="1BE596C9" w:rsidR="007D1489" w:rsidRPr="00DE346E" w:rsidRDefault="00D53453" w:rsidP="009F44ED">
            <w:pPr>
              <w:ind w:left="-109"/>
              <w:rPr>
                <w:rFonts w:cstheme="minorHAnsi"/>
                <w:b/>
                <w:bCs/>
                <w:u w:val="single"/>
              </w:rPr>
            </w:pPr>
            <w:sdt>
              <w:sdtPr>
                <w:rPr>
                  <w:rFonts w:cstheme="minorHAnsi"/>
                  <w:sz w:val="20"/>
                  <w:szCs w:val="20"/>
                </w:rPr>
                <w:id w:val="11519517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862141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4983318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521994A" w14:textId="777EB523" w:rsidR="007D1489" w:rsidRPr="00DE346E" w:rsidRDefault="00D53453" w:rsidP="009F44ED">
            <w:pPr>
              <w:ind w:left="-109"/>
              <w:rPr>
                <w:rFonts w:cstheme="minorHAnsi"/>
                <w:b/>
                <w:bCs/>
                <w:u w:val="single"/>
              </w:rPr>
            </w:pPr>
            <w:sdt>
              <w:sdtPr>
                <w:rPr>
                  <w:rFonts w:cstheme="minorHAnsi"/>
                  <w:sz w:val="20"/>
                  <w:szCs w:val="20"/>
                </w:rPr>
                <w:id w:val="14155942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076813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875647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026EA5" w14:textId="3A49A83A" w:rsidR="007D1489" w:rsidRPr="00DE346E" w:rsidRDefault="00D53453" w:rsidP="009F44ED">
            <w:pPr>
              <w:ind w:left="-109"/>
              <w:rPr>
                <w:rFonts w:cstheme="minorHAnsi"/>
                <w:b/>
                <w:bCs/>
                <w:u w:val="single"/>
              </w:rPr>
            </w:pPr>
            <w:sdt>
              <w:sdtPr>
                <w:rPr>
                  <w:rFonts w:cstheme="minorHAnsi"/>
                  <w:sz w:val="20"/>
                  <w:szCs w:val="20"/>
                </w:rPr>
                <w:id w:val="5596834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1724115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895868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95B83B7" w14:textId="5A230B69" w:rsidR="007D1489" w:rsidRPr="00DE346E" w:rsidRDefault="00D53453" w:rsidP="009F44ED">
            <w:pPr>
              <w:ind w:left="-109"/>
              <w:rPr>
                <w:rFonts w:cstheme="minorHAnsi"/>
                <w:b/>
                <w:bCs/>
                <w:u w:val="single"/>
              </w:rPr>
            </w:pPr>
            <w:sdt>
              <w:sdtPr>
                <w:rPr>
                  <w:rFonts w:cstheme="minorHAnsi"/>
                  <w:sz w:val="20"/>
                  <w:szCs w:val="20"/>
                </w:rPr>
                <w:id w:val="108573611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891174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019534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6D8B9CE" w14:textId="671AC722" w:rsidR="007D1489" w:rsidRPr="00DE346E" w:rsidRDefault="00D53453" w:rsidP="009F44ED">
            <w:pPr>
              <w:ind w:left="-109"/>
              <w:rPr>
                <w:rFonts w:cstheme="minorHAnsi"/>
                <w:b/>
                <w:bCs/>
                <w:u w:val="single"/>
              </w:rPr>
            </w:pPr>
            <w:sdt>
              <w:sdtPr>
                <w:rPr>
                  <w:rFonts w:cstheme="minorHAnsi"/>
                  <w:sz w:val="20"/>
                  <w:szCs w:val="20"/>
                </w:rPr>
                <w:id w:val="-15785189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0747006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768275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35CE1C4" w14:textId="463F5814" w:rsidR="007D1489" w:rsidRPr="00DE346E" w:rsidRDefault="00D53453" w:rsidP="009F44ED">
            <w:pPr>
              <w:ind w:left="-109"/>
              <w:rPr>
                <w:rFonts w:cstheme="minorHAnsi"/>
                <w:b/>
                <w:bCs/>
                <w:u w:val="single"/>
              </w:rPr>
            </w:pPr>
            <w:sdt>
              <w:sdtPr>
                <w:rPr>
                  <w:rFonts w:cstheme="minorHAnsi"/>
                  <w:sz w:val="20"/>
                  <w:szCs w:val="20"/>
                </w:rPr>
                <w:id w:val="-15519140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5956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71871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6D4DCC14" w14:textId="2364D5EE" w:rsidR="007D1489" w:rsidRPr="00DE346E" w:rsidRDefault="00D53453" w:rsidP="009F44ED">
            <w:pPr>
              <w:ind w:left="-109"/>
              <w:rPr>
                <w:rFonts w:cstheme="minorHAnsi"/>
                <w:b/>
                <w:bCs/>
                <w:u w:val="single"/>
              </w:rPr>
            </w:pPr>
            <w:sdt>
              <w:sdtPr>
                <w:rPr>
                  <w:rFonts w:cstheme="minorHAnsi"/>
                  <w:sz w:val="20"/>
                  <w:szCs w:val="20"/>
                </w:rPr>
                <w:id w:val="-117085835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9660471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816307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C9B1E17" w14:textId="16A4B1D6" w:rsidR="007D1489" w:rsidRPr="00DE346E" w:rsidRDefault="00D53453" w:rsidP="009F44ED">
            <w:pPr>
              <w:ind w:left="-109"/>
              <w:rPr>
                <w:rFonts w:cstheme="minorHAnsi"/>
                <w:b/>
                <w:bCs/>
                <w:u w:val="single"/>
              </w:rPr>
            </w:pPr>
            <w:sdt>
              <w:sdtPr>
                <w:rPr>
                  <w:rFonts w:cstheme="minorHAnsi"/>
                  <w:sz w:val="20"/>
                  <w:szCs w:val="20"/>
                </w:rPr>
                <w:id w:val="-1556844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36434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5008895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DE37E4" w14:textId="41F6853C" w:rsidR="007D1489" w:rsidRPr="00DE346E" w:rsidRDefault="00D53453" w:rsidP="009F44ED">
            <w:pPr>
              <w:ind w:left="-109"/>
              <w:rPr>
                <w:rFonts w:cstheme="minorHAnsi"/>
                <w:b/>
                <w:bCs/>
                <w:u w:val="single"/>
              </w:rPr>
            </w:pPr>
            <w:sdt>
              <w:sdtPr>
                <w:rPr>
                  <w:rFonts w:cstheme="minorHAnsi"/>
                  <w:sz w:val="20"/>
                  <w:szCs w:val="20"/>
                </w:rPr>
                <w:id w:val="4746462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0081312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642892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186021622"/>
            <w:placeholder>
              <w:docPart w:val="2F375961B74C4AFB8209FD7E115F7971"/>
            </w:placeholder>
            <w:showingPlcHdr/>
          </w:sdtPr>
          <w:sdtEndPr/>
          <w:sdtContent>
            <w:tc>
              <w:tcPr>
                <w:tcW w:w="1158" w:type="dxa"/>
                <w:shd w:val="clear" w:color="auto" w:fill="F0F5FA"/>
                <w:vAlign w:val="center"/>
              </w:tcPr>
              <w:p w14:paraId="7912F001"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2043484272"/>
            <w:placeholder>
              <w:docPart w:val="C5E76FEFDCC94B8590C919969C7EFBFD"/>
            </w:placeholder>
            <w:showingPlcHdr/>
          </w:sdtPr>
          <w:sdtEndPr/>
          <w:sdtContent>
            <w:tc>
              <w:tcPr>
                <w:tcW w:w="1198" w:type="dxa"/>
                <w:shd w:val="clear" w:color="auto" w:fill="F0F5FA"/>
                <w:vAlign w:val="center"/>
              </w:tcPr>
              <w:p w14:paraId="668E4FD2" w14:textId="77777777" w:rsidR="007D1489" w:rsidRPr="00034146" w:rsidRDefault="007D1489" w:rsidP="007D1489">
                <w:pPr>
                  <w:rPr>
                    <w:rFonts w:cstheme="minorHAnsi"/>
                    <w:b/>
                    <w:bCs/>
                  </w:rPr>
                </w:pPr>
                <w:r w:rsidRPr="00034146">
                  <w:rPr>
                    <w:rStyle w:val="PlaceholderText"/>
                  </w:rPr>
                  <w:t>Total Reviewed</w:t>
                </w:r>
              </w:p>
            </w:tc>
          </w:sdtContent>
        </w:sdt>
      </w:tr>
      <w:tr w:rsidR="009E229F" w14:paraId="758B6C12" w14:textId="77777777" w:rsidTr="00C54831">
        <w:trPr>
          <w:cantSplit/>
          <w:jc w:val="center"/>
        </w:trPr>
        <w:tc>
          <w:tcPr>
            <w:tcW w:w="19450" w:type="dxa"/>
            <w:gridSpan w:val="23"/>
            <w:shd w:val="clear" w:color="auto" w:fill="F0F5FA"/>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6"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5490"/>
        <w:gridCol w:w="1102"/>
        <w:gridCol w:w="844"/>
        <w:gridCol w:w="1980"/>
        <w:gridCol w:w="4953"/>
      </w:tblGrid>
      <w:tr w:rsidR="005E384B" w:rsidRPr="009F304F" w14:paraId="241AEA63" w14:textId="77777777" w:rsidTr="00B7504C">
        <w:trPr>
          <w:cantSplit/>
          <w:tblHeader/>
        </w:trPr>
        <w:tc>
          <w:tcPr>
            <w:tcW w:w="990" w:type="dxa"/>
            <w:shd w:val="clear" w:color="auto" w:fill="2F5496" w:themeFill="accent1" w:themeFillShade="BF"/>
          </w:tcPr>
          <w:bookmarkEnd w:id="26"/>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102" w:type="dxa"/>
            <w:shd w:val="clear" w:color="auto" w:fill="2F5496" w:themeFill="accent1" w:themeFillShade="BF"/>
          </w:tcPr>
          <w:p w14:paraId="4ACCB98E" w14:textId="55AC0399" w:rsidR="005E384B" w:rsidRPr="00DC06B9" w:rsidRDefault="0061558E" w:rsidP="00BC2983">
            <w:pPr>
              <w:jc w:val="center"/>
              <w:rPr>
                <w:b/>
                <w:bCs/>
                <w:color w:val="FFFFFF" w:themeColor="background1"/>
                <w:sz w:val="28"/>
                <w:szCs w:val="28"/>
              </w:rPr>
            </w:pPr>
            <w:r>
              <w:rPr>
                <w:b/>
                <w:bCs/>
                <w:color w:val="FFFFFF" w:themeColor="background1"/>
                <w:sz w:val="28"/>
                <w:szCs w:val="28"/>
              </w:rPr>
              <w:t>Service</w:t>
            </w:r>
          </w:p>
        </w:tc>
        <w:tc>
          <w:tcPr>
            <w:tcW w:w="844" w:type="dxa"/>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61558E">
        <w:trPr>
          <w:cantSplit/>
        </w:trPr>
        <w:tc>
          <w:tcPr>
            <w:tcW w:w="15359" w:type="dxa"/>
            <w:gridSpan w:val="6"/>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7504C">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5490" w:type="dxa"/>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4CD3CB" w14:textId="77777777" w:rsidR="005E384B" w:rsidRDefault="005E384B" w:rsidP="00BC2983">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505A3787" w14:textId="5CA8D6FF" w:rsidR="00A038D4" w:rsidRPr="00C34C63" w:rsidRDefault="00A038D4" w:rsidP="00BC2983">
            <w:pPr>
              <w:autoSpaceDE w:val="0"/>
              <w:autoSpaceDN w:val="0"/>
              <w:adjustRightInd w:val="0"/>
              <w:ind w:left="436" w:hanging="186"/>
              <w:rPr>
                <w:rFonts w:cstheme="minorHAnsi"/>
              </w:rPr>
            </w:pPr>
          </w:p>
        </w:tc>
        <w:tc>
          <w:tcPr>
            <w:tcW w:w="1102" w:type="dxa"/>
          </w:tcPr>
          <w:p w14:paraId="7A90C909" w14:textId="77777777" w:rsidR="005E384B" w:rsidRDefault="0061558E" w:rsidP="00BC2983">
            <w:pPr>
              <w:rPr>
                <w:rFonts w:cstheme="minorHAnsi"/>
              </w:rPr>
            </w:pPr>
            <w:r>
              <w:rPr>
                <w:rFonts w:cstheme="minorHAnsi"/>
              </w:rPr>
              <w:t>Surgical</w:t>
            </w:r>
          </w:p>
          <w:p w14:paraId="30111773" w14:textId="613DC6C2" w:rsidR="0061558E" w:rsidRPr="00C34C63" w:rsidRDefault="00A307FA" w:rsidP="00BC2983">
            <w:pPr>
              <w:rPr>
                <w:rFonts w:cstheme="minorHAnsi"/>
              </w:rPr>
            </w:pPr>
            <w:r>
              <w:rPr>
                <w:rFonts w:cstheme="minorHAnsi"/>
              </w:rPr>
              <w:t>Dental</w:t>
            </w: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D53453"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D53453"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D53453"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D53453"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7504C">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5490" w:type="dxa"/>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1102" w:type="dxa"/>
          </w:tcPr>
          <w:p w14:paraId="046F3656" w14:textId="77777777" w:rsidR="00B777CF" w:rsidRDefault="00B777CF" w:rsidP="00B777CF">
            <w:pPr>
              <w:rPr>
                <w:rFonts w:cstheme="minorHAnsi"/>
              </w:rPr>
            </w:pPr>
            <w:r>
              <w:rPr>
                <w:rFonts w:cstheme="minorHAnsi"/>
              </w:rPr>
              <w:t>Surgical</w:t>
            </w:r>
          </w:p>
          <w:p w14:paraId="78FC045A" w14:textId="404BDC96" w:rsidR="005E384B" w:rsidRPr="00C34C63" w:rsidRDefault="00221B7A" w:rsidP="00BC2983">
            <w:pPr>
              <w:rPr>
                <w:rFonts w:cstheme="minorHAnsi"/>
              </w:rPr>
            </w:pPr>
            <w:r>
              <w:rPr>
                <w:rFonts w:cstheme="minorHAnsi"/>
              </w:rPr>
              <w:t>Dental</w:t>
            </w: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D53453"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D53453"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D53453"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D53453"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7504C">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lastRenderedPageBreak/>
              <w:t>1-A-3</w:t>
            </w:r>
          </w:p>
        </w:tc>
        <w:tc>
          <w:tcPr>
            <w:tcW w:w="5490" w:type="dxa"/>
          </w:tcPr>
          <w:p w14:paraId="483C271D" w14:textId="77777777" w:rsidR="005E384B" w:rsidRDefault="005E384B" w:rsidP="00BC2983">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3150C03A" w14:textId="65ECCB32" w:rsidR="001E1EBD" w:rsidRPr="00C34C63" w:rsidRDefault="001E1EBD" w:rsidP="00BC2983">
            <w:pPr>
              <w:rPr>
                <w:rFonts w:cstheme="minorHAnsi"/>
              </w:rPr>
            </w:pPr>
          </w:p>
        </w:tc>
        <w:tc>
          <w:tcPr>
            <w:tcW w:w="1102" w:type="dxa"/>
          </w:tcPr>
          <w:p w14:paraId="398436BE" w14:textId="77777777" w:rsidR="00B777CF" w:rsidRDefault="00B777CF" w:rsidP="00B777CF">
            <w:pPr>
              <w:rPr>
                <w:rFonts w:cstheme="minorHAnsi"/>
              </w:rPr>
            </w:pPr>
            <w:r>
              <w:rPr>
                <w:rFonts w:cstheme="minorHAnsi"/>
              </w:rPr>
              <w:t>Surgical</w:t>
            </w:r>
          </w:p>
          <w:p w14:paraId="01EB4D9C" w14:textId="3EC85052" w:rsidR="005E384B" w:rsidRPr="00C34C63" w:rsidRDefault="007867A0" w:rsidP="00BC2983">
            <w:pPr>
              <w:rPr>
                <w:rFonts w:cstheme="minorHAnsi"/>
              </w:rPr>
            </w:pPr>
            <w:r>
              <w:rPr>
                <w:rFonts w:cstheme="minorHAnsi"/>
              </w:rPr>
              <w:t>Dental</w:t>
            </w: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D53453"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D53453"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D53453"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D53453"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7504C">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5490" w:type="dxa"/>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38A7E81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2D2FB2">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1102" w:type="dxa"/>
          </w:tcPr>
          <w:p w14:paraId="2034E507" w14:textId="77777777" w:rsidR="00B777CF" w:rsidRDefault="00B777CF" w:rsidP="00B777CF">
            <w:pPr>
              <w:rPr>
                <w:rFonts w:cstheme="minorHAnsi"/>
              </w:rPr>
            </w:pPr>
            <w:r>
              <w:rPr>
                <w:rFonts w:cstheme="minorHAnsi"/>
              </w:rPr>
              <w:t>Surgical</w:t>
            </w:r>
          </w:p>
          <w:p w14:paraId="75A235AF" w14:textId="25BE2B63" w:rsidR="005E384B" w:rsidRPr="00C34C63" w:rsidRDefault="007867A0" w:rsidP="00BC2983">
            <w:pPr>
              <w:rPr>
                <w:rFonts w:cstheme="minorHAnsi"/>
              </w:rPr>
            </w:pPr>
            <w:r>
              <w:rPr>
                <w:rFonts w:cstheme="minorHAnsi"/>
              </w:rPr>
              <w:t>Dental</w:t>
            </w: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D53453"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D53453"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D53453"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D53453"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7504C">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5490" w:type="dxa"/>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1102" w:type="dxa"/>
          </w:tcPr>
          <w:p w14:paraId="2842F464" w14:textId="77777777" w:rsidR="00B777CF" w:rsidRDefault="00B777CF" w:rsidP="00B777CF">
            <w:pPr>
              <w:rPr>
                <w:rFonts w:cstheme="minorHAnsi"/>
              </w:rPr>
            </w:pPr>
            <w:r>
              <w:rPr>
                <w:rFonts w:cstheme="minorHAnsi"/>
              </w:rPr>
              <w:t>Surgical</w:t>
            </w:r>
          </w:p>
          <w:p w14:paraId="40F61B65" w14:textId="680C0928" w:rsidR="005E384B" w:rsidRPr="00C34C63" w:rsidRDefault="007E20EA" w:rsidP="00BC2983">
            <w:pPr>
              <w:rPr>
                <w:rFonts w:cstheme="minorHAnsi"/>
              </w:rPr>
            </w:pPr>
            <w:r>
              <w:rPr>
                <w:rFonts w:cstheme="minorHAnsi"/>
              </w:rPr>
              <w:t>Dental</w:t>
            </w: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D53453"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D53453"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D53453"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D53453"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7504C">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lastRenderedPageBreak/>
              <w:t>1-A-10</w:t>
            </w:r>
          </w:p>
        </w:tc>
        <w:tc>
          <w:tcPr>
            <w:tcW w:w="5490" w:type="dxa"/>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1102" w:type="dxa"/>
          </w:tcPr>
          <w:p w14:paraId="2BA678AC" w14:textId="77777777" w:rsidR="00B777CF" w:rsidRDefault="00B777CF" w:rsidP="00B777CF">
            <w:pPr>
              <w:rPr>
                <w:rFonts w:cstheme="minorHAnsi"/>
              </w:rPr>
            </w:pPr>
            <w:r>
              <w:rPr>
                <w:rFonts w:cstheme="minorHAnsi"/>
              </w:rPr>
              <w:t>Surgical</w:t>
            </w:r>
          </w:p>
          <w:p w14:paraId="7DC46E07" w14:textId="52C8A308" w:rsidR="005E384B" w:rsidRPr="00C34C63" w:rsidRDefault="00F62150" w:rsidP="00BC2983">
            <w:pPr>
              <w:rPr>
                <w:rFonts w:cstheme="minorHAnsi"/>
              </w:rPr>
            </w:pPr>
            <w:r>
              <w:rPr>
                <w:rFonts w:cstheme="minorHAnsi"/>
              </w:rPr>
              <w:t>Dental</w:t>
            </w: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D53453"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D53453"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D53453"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D53453"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7504C">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5490" w:type="dxa"/>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1102" w:type="dxa"/>
          </w:tcPr>
          <w:p w14:paraId="2C7017E2" w14:textId="77777777" w:rsidR="00B777CF" w:rsidRDefault="00B777CF" w:rsidP="00B777CF">
            <w:pPr>
              <w:rPr>
                <w:rFonts w:cstheme="minorHAnsi"/>
              </w:rPr>
            </w:pPr>
            <w:r>
              <w:rPr>
                <w:rFonts w:cstheme="minorHAnsi"/>
              </w:rPr>
              <w:t>Surgical</w:t>
            </w:r>
          </w:p>
          <w:p w14:paraId="1AAA0F75" w14:textId="76234684" w:rsidR="005E384B" w:rsidRPr="00C34C63" w:rsidRDefault="00F62150" w:rsidP="00BC2983">
            <w:pPr>
              <w:rPr>
                <w:rFonts w:cstheme="minorHAnsi"/>
              </w:rPr>
            </w:pPr>
            <w:r>
              <w:rPr>
                <w:rFonts w:cstheme="minorHAnsi"/>
              </w:rPr>
              <w:t>Dental</w:t>
            </w: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D53453"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D53453"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D53453"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D53453"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7504C">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5490" w:type="dxa"/>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1102" w:type="dxa"/>
          </w:tcPr>
          <w:p w14:paraId="6350F1D2" w14:textId="77777777" w:rsidR="00B777CF" w:rsidRDefault="00B777CF" w:rsidP="00B777CF">
            <w:pPr>
              <w:rPr>
                <w:rFonts w:cstheme="minorHAnsi"/>
              </w:rPr>
            </w:pPr>
            <w:r>
              <w:rPr>
                <w:rFonts w:cstheme="minorHAnsi"/>
              </w:rPr>
              <w:t>Surgical</w:t>
            </w:r>
          </w:p>
          <w:p w14:paraId="3D486D9F" w14:textId="4AFBCFA7" w:rsidR="005E384B" w:rsidRPr="00C34C63" w:rsidRDefault="008C052A" w:rsidP="00BC2983">
            <w:pPr>
              <w:rPr>
                <w:rFonts w:cstheme="minorHAnsi"/>
              </w:rPr>
            </w:pPr>
            <w:r>
              <w:rPr>
                <w:rFonts w:cstheme="minorHAnsi"/>
              </w:rPr>
              <w:t>Dental</w:t>
            </w:r>
          </w:p>
        </w:tc>
        <w:tc>
          <w:tcPr>
            <w:tcW w:w="844" w:type="dxa"/>
          </w:tcPr>
          <w:p w14:paraId="4F08DB52" w14:textId="6BE9B2B2" w:rsidR="005E384B" w:rsidRPr="00C34C63" w:rsidRDefault="00741121" w:rsidP="00BC2983">
            <w:pPr>
              <w:rPr>
                <w:rFonts w:cstheme="minorHAnsi"/>
              </w:rPr>
            </w:pPr>
            <w:r>
              <w:rPr>
                <w:rFonts w:cstheme="minorHAnsi"/>
              </w:rPr>
              <w:t>B</w:t>
            </w:r>
          </w:p>
        </w:tc>
        <w:tc>
          <w:tcPr>
            <w:tcW w:w="1980" w:type="dxa"/>
          </w:tcPr>
          <w:p w14:paraId="21D2B15B" w14:textId="77777777" w:rsidR="005E384B" w:rsidRPr="00C34C63" w:rsidRDefault="00D53453"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D53453"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D53453"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D53453"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7504C">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lastRenderedPageBreak/>
              <w:t>1-A-15</w:t>
            </w:r>
          </w:p>
        </w:tc>
        <w:tc>
          <w:tcPr>
            <w:tcW w:w="5490" w:type="dxa"/>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1102" w:type="dxa"/>
          </w:tcPr>
          <w:p w14:paraId="3359F263" w14:textId="77777777" w:rsidR="00B777CF" w:rsidRDefault="00B777CF" w:rsidP="00B777CF">
            <w:pPr>
              <w:rPr>
                <w:rFonts w:cstheme="minorHAnsi"/>
              </w:rPr>
            </w:pPr>
            <w:r>
              <w:rPr>
                <w:rFonts w:cstheme="minorHAnsi"/>
              </w:rPr>
              <w:t>Surgical</w:t>
            </w:r>
          </w:p>
          <w:p w14:paraId="0A27604B" w14:textId="395A19BA" w:rsidR="005E384B" w:rsidRPr="00C34C63" w:rsidRDefault="008C052A" w:rsidP="00BC2983">
            <w:pPr>
              <w:rPr>
                <w:rFonts w:cstheme="minorHAnsi"/>
              </w:rPr>
            </w:pPr>
            <w:r>
              <w:rPr>
                <w:rFonts w:cstheme="minorHAnsi"/>
              </w:rPr>
              <w:t>Dental</w:t>
            </w: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D53453"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D53453"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D53453"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D53453"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7504C">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5490" w:type="dxa"/>
          </w:tcPr>
          <w:p w14:paraId="457DD2C7" w14:textId="3FE9D47A"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7083ECCE" w14:textId="77777777" w:rsidR="005E384B" w:rsidRPr="00C34C63" w:rsidRDefault="005E384B" w:rsidP="00BC2983">
            <w:pPr>
              <w:rPr>
                <w:rFonts w:cstheme="minorHAnsi"/>
              </w:rPr>
            </w:pPr>
          </w:p>
        </w:tc>
        <w:tc>
          <w:tcPr>
            <w:tcW w:w="1102" w:type="dxa"/>
          </w:tcPr>
          <w:p w14:paraId="1CB4856D" w14:textId="77777777" w:rsidR="00B777CF" w:rsidRDefault="00B777CF" w:rsidP="00B777CF">
            <w:pPr>
              <w:rPr>
                <w:rFonts w:cstheme="minorHAnsi"/>
              </w:rPr>
            </w:pPr>
            <w:r>
              <w:rPr>
                <w:rFonts w:cstheme="minorHAnsi"/>
              </w:rPr>
              <w:t>Surgical</w:t>
            </w:r>
          </w:p>
          <w:p w14:paraId="1020999E" w14:textId="0EDD9631" w:rsidR="005E384B" w:rsidRPr="00C34C63" w:rsidRDefault="0032348C" w:rsidP="00BC2983">
            <w:pPr>
              <w:rPr>
                <w:rFonts w:cstheme="minorHAnsi"/>
              </w:rPr>
            </w:pPr>
            <w:r>
              <w:rPr>
                <w:rFonts w:cstheme="minorHAnsi"/>
              </w:rPr>
              <w:t>Dental</w:t>
            </w:r>
          </w:p>
        </w:tc>
        <w:tc>
          <w:tcPr>
            <w:tcW w:w="844" w:type="dxa"/>
          </w:tcPr>
          <w:p w14:paraId="4DB202C3" w14:textId="77777777" w:rsidR="005E384B" w:rsidRPr="00C34C63" w:rsidRDefault="005E384B" w:rsidP="00BC2983">
            <w:pPr>
              <w:rPr>
                <w:rFonts w:cstheme="minorHAnsi"/>
              </w:rPr>
            </w:pPr>
            <w:r w:rsidRPr="00C34C63">
              <w:rPr>
                <w:rFonts w:cstheme="minorHAnsi"/>
              </w:rPr>
              <w:t xml:space="preserve">C-M </w:t>
            </w:r>
          </w:p>
          <w:p w14:paraId="4120CDCE" w14:textId="71EF3C1D" w:rsidR="005E384B" w:rsidRPr="00C34C63" w:rsidRDefault="005E384B" w:rsidP="00BC2983">
            <w:pPr>
              <w:rPr>
                <w:rFonts w:cstheme="minorHAnsi"/>
              </w:rPr>
            </w:pPr>
          </w:p>
        </w:tc>
        <w:tc>
          <w:tcPr>
            <w:tcW w:w="1980" w:type="dxa"/>
          </w:tcPr>
          <w:p w14:paraId="22841EF2" w14:textId="77777777" w:rsidR="005E384B" w:rsidRPr="00C34C63" w:rsidRDefault="00D53453"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D53453"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D53453"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D53453"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7504C">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5490" w:type="dxa"/>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1102" w:type="dxa"/>
          </w:tcPr>
          <w:p w14:paraId="546F68AF" w14:textId="77777777" w:rsidR="00B777CF" w:rsidRDefault="00B777CF" w:rsidP="00B777CF">
            <w:pPr>
              <w:rPr>
                <w:rFonts w:cstheme="minorHAnsi"/>
              </w:rPr>
            </w:pPr>
            <w:r>
              <w:rPr>
                <w:rFonts w:cstheme="minorHAnsi"/>
              </w:rPr>
              <w:t>Surgical</w:t>
            </w:r>
          </w:p>
          <w:p w14:paraId="269007B6" w14:textId="01E21382"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D53453"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D53453"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D53453"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D53453"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7504C">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lastRenderedPageBreak/>
              <w:t>1-A-19</w:t>
            </w:r>
          </w:p>
        </w:tc>
        <w:tc>
          <w:tcPr>
            <w:tcW w:w="5490" w:type="dxa"/>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1102" w:type="dxa"/>
          </w:tcPr>
          <w:p w14:paraId="510FE35B" w14:textId="77777777" w:rsidR="00B777CF" w:rsidRDefault="00B777CF" w:rsidP="00B777CF">
            <w:pPr>
              <w:rPr>
                <w:rFonts w:cstheme="minorHAnsi"/>
              </w:rPr>
            </w:pPr>
            <w:r>
              <w:rPr>
                <w:rFonts w:cstheme="minorHAnsi"/>
              </w:rPr>
              <w:t>Surgical</w:t>
            </w:r>
          </w:p>
          <w:p w14:paraId="65A122FD" w14:textId="4993AF9A"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D53453"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D53453"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D53453"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D53453"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7504C">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5490" w:type="dxa"/>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1102" w:type="dxa"/>
          </w:tcPr>
          <w:p w14:paraId="6991F578" w14:textId="77777777" w:rsidR="00B777CF" w:rsidRDefault="00B777CF" w:rsidP="00B777CF">
            <w:pPr>
              <w:rPr>
                <w:rFonts w:cstheme="minorHAnsi"/>
              </w:rPr>
            </w:pPr>
            <w:r>
              <w:rPr>
                <w:rFonts w:cstheme="minorHAnsi"/>
              </w:rPr>
              <w:t>Surgical</w:t>
            </w:r>
          </w:p>
          <w:p w14:paraId="5AA0FCF0" w14:textId="32C808ED" w:rsidR="005E384B" w:rsidRPr="00C34C63" w:rsidRDefault="00A342FC" w:rsidP="00BC2983">
            <w:pPr>
              <w:rPr>
                <w:rFonts w:cstheme="minorHAnsi"/>
              </w:rPr>
            </w:pPr>
            <w:r>
              <w:rPr>
                <w:rFonts w:cstheme="minorHAnsi"/>
              </w:rPr>
              <w:t>Dental</w:t>
            </w: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D53453"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D53453"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D53453"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D53453"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B7504C">
        <w:trPr>
          <w:cantSplit/>
        </w:trPr>
        <w:tc>
          <w:tcPr>
            <w:tcW w:w="990" w:type="dxa"/>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5490" w:type="dxa"/>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1102" w:type="dxa"/>
          </w:tcPr>
          <w:p w14:paraId="1F82ED83" w14:textId="77777777" w:rsidR="00B777CF" w:rsidRDefault="00B777CF" w:rsidP="00B777CF">
            <w:pPr>
              <w:rPr>
                <w:rFonts w:cstheme="minorHAnsi"/>
              </w:rPr>
            </w:pPr>
            <w:r>
              <w:rPr>
                <w:rFonts w:cstheme="minorHAnsi"/>
              </w:rPr>
              <w:t>Surgical</w:t>
            </w:r>
          </w:p>
          <w:p w14:paraId="3F99D825" w14:textId="77777777" w:rsidR="005E384B" w:rsidRPr="00C34C63" w:rsidRDefault="005E384B" w:rsidP="00BC2983">
            <w:pPr>
              <w:rPr>
                <w:rFonts w:cstheme="minorHAnsi"/>
              </w:rPr>
            </w:pPr>
          </w:p>
        </w:tc>
        <w:tc>
          <w:tcPr>
            <w:tcW w:w="844" w:type="dxa"/>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Pr>
          <w:p w14:paraId="2B0412D2" w14:textId="77777777" w:rsidR="005E384B" w:rsidRPr="00C34C63" w:rsidRDefault="00D53453"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D53453"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D53453"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D53453"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61558E">
        <w:trPr>
          <w:cantSplit/>
        </w:trPr>
        <w:tc>
          <w:tcPr>
            <w:tcW w:w="15359" w:type="dxa"/>
            <w:gridSpan w:val="6"/>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B777CF" w14:paraId="3FFB6D3F" w14:textId="77777777" w:rsidTr="00B7504C">
        <w:trPr>
          <w:cantSplit/>
        </w:trPr>
        <w:tc>
          <w:tcPr>
            <w:tcW w:w="990" w:type="dxa"/>
          </w:tcPr>
          <w:p w14:paraId="7909BB7B" w14:textId="34B60C80" w:rsidR="00B777CF" w:rsidRPr="00C34C63" w:rsidRDefault="00B777CF" w:rsidP="00B777CF">
            <w:pPr>
              <w:jc w:val="center"/>
              <w:rPr>
                <w:rFonts w:cstheme="minorHAnsi"/>
                <w:b/>
                <w:bCs/>
              </w:rPr>
            </w:pPr>
            <w:r w:rsidRPr="00C34C63">
              <w:rPr>
                <w:rFonts w:cstheme="minorHAnsi"/>
                <w:b/>
                <w:bCs/>
              </w:rPr>
              <w:t>1-B-</w:t>
            </w:r>
            <w:r>
              <w:rPr>
                <w:rFonts w:cstheme="minorHAnsi"/>
                <w:b/>
                <w:bCs/>
              </w:rPr>
              <w:t>3</w:t>
            </w:r>
          </w:p>
        </w:tc>
        <w:tc>
          <w:tcPr>
            <w:tcW w:w="5490" w:type="dxa"/>
          </w:tcPr>
          <w:p w14:paraId="1B0E65FC" w14:textId="77777777" w:rsidR="00B777CF" w:rsidRDefault="00B777CF" w:rsidP="00B777CF">
            <w:pPr>
              <w:rPr>
                <w:color w:val="000000"/>
              </w:rPr>
            </w:pPr>
            <w:r>
              <w:rPr>
                <w:color w:val="000000"/>
              </w:rPr>
              <w:t>The facility has defined a mission statement that reflects the population it serves and the services it provides.</w:t>
            </w:r>
          </w:p>
          <w:p w14:paraId="056A568C" w14:textId="5B5349C4" w:rsidR="00B777CF" w:rsidRPr="00C34C63" w:rsidRDefault="00B777CF" w:rsidP="00B777CF">
            <w:pPr>
              <w:rPr>
                <w:rFonts w:cstheme="minorHAnsi"/>
              </w:rPr>
            </w:pPr>
          </w:p>
        </w:tc>
        <w:tc>
          <w:tcPr>
            <w:tcW w:w="1102" w:type="dxa"/>
          </w:tcPr>
          <w:p w14:paraId="23E0692B" w14:textId="77777777" w:rsidR="003E1D25" w:rsidRDefault="003E1D25" w:rsidP="003E1D25">
            <w:pPr>
              <w:rPr>
                <w:rFonts w:cstheme="minorHAnsi"/>
              </w:rPr>
            </w:pPr>
            <w:r>
              <w:rPr>
                <w:rFonts w:cstheme="minorHAnsi"/>
              </w:rPr>
              <w:t>Surgical</w:t>
            </w:r>
          </w:p>
          <w:p w14:paraId="5B86EBE2" w14:textId="732F4F57" w:rsidR="00B777CF" w:rsidRPr="00C34C63" w:rsidRDefault="003E1D25" w:rsidP="003E1D25">
            <w:pPr>
              <w:rPr>
                <w:rFonts w:cstheme="minorHAnsi"/>
              </w:rPr>
            </w:pPr>
            <w:r>
              <w:rPr>
                <w:rFonts w:cstheme="minorHAnsi"/>
              </w:rPr>
              <w:t>Dental</w:t>
            </w:r>
          </w:p>
        </w:tc>
        <w:tc>
          <w:tcPr>
            <w:tcW w:w="844" w:type="dxa"/>
          </w:tcPr>
          <w:p w14:paraId="621431B0" w14:textId="77777777" w:rsidR="00B777CF" w:rsidRPr="00C34C63" w:rsidRDefault="00B777CF" w:rsidP="00B777CF">
            <w:pPr>
              <w:rPr>
                <w:rFonts w:cstheme="minorHAnsi"/>
              </w:rPr>
            </w:pPr>
            <w:r w:rsidRPr="00C34C63">
              <w:rPr>
                <w:rFonts w:cstheme="minorHAnsi"/>
              </w:rPr>
              <w:t xml:space="preserve">A </w:t>
            </w:r>
          </w:p>
          <w:p w14:paraId="3BC31F0E" w14:textId="77777777" w:rsidR="00B777CF" w:rsidRPr="00C34C63" w:rsidRDefault="00B777CF" w:rsidP="00B777CF">
            <w:pPr>
              <w:rPr>
                <w:rFonts w:cstheme="minorHAnsi"/>
              </w:rPr>
            </w:pPr>
            <w:r w:rsidRPr="00C34C63">
              <w:rPr>
                <w:rFonts w:cstheme="minorHAnsi"/>
              </w:rPr>
              <w:t xml:space="preserve">B </w:t>
            </w:r>
          </w:p>
          <w:p w14:paraId="478B2810" w14:textId="77777777" w:rsidR="00B777CF" w:rsidRPr="00C34C63" w:rsidRDefault="00B777CF" w:rsidP="00B777CF">
            <w:pPr>
              <w:rPr>
                <w:rFonts w:cstheme="minorHAnsi"/>
              </w:rPr>
            </w:pPr>
            <w:r w:rsidRPr="00C34C63">
              <w:rPr>
                <w:rFonts w:cstheme="minorHAnsi"/>
              </w:rPr>
              <w:t xml:space="preserve">C-M </w:t>
            </w:r>
          </w:p>
          <w:p w14:paraId="408CCEB2" w14:textId="77777777" w:rsidR="00B777CF" w:rsidRPr="00C34C63" w:rsidRDefault="00B777CF" w:rsidP="00B777CF">
            <w:pPr>
              <w:rPr>
                <w:rFonts w:cstheme="minorHAnsi"/>
              </w:rPr>
            </w:pPr>
            <w:r w:rsidRPr="00C34C63">
              <w:rPr>
                <w:rFonts w:cstheme="minorHAnsi"/>
              </w:rPr>
              <w:t>C</w:t>
            </w:r>
          </w:p>
        </w:tc>
        <w:tc>
          <w:tcPr>
            <w:tcW w:w="1980" w:type="dxa"/>
          </w:tcPr>
          <w:p w14:paraId="74E2572E" w14:textId="77777777" w:rsidR="00B777CF" w:rsidRPr="00C34C63" w:rsidRDefault="00D53453" w:rsidP="00B777CF">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2A377BB8" w14:textId="77777777" w:rsidR="00B777CF" w:rsidRPr="00C34C63" w:rsidRDefault="00D53453" w:rsidP="00B777CF">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2D920D00" w14:textId="77777777" w:rsidR="00B777CF" w:rsidRDefault="00D53453" w:rsidP="00B777CF">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57097398" w14:textId="77777777" w:rsidR="00B777CF" w:rsidRPr="00C34C63" w:rsidRDefault="00D53453" w:rsidP="00B777CF">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20A469B5" w14:textId="77777777" w:rsidR="00B777CF" w:rsidRPr="00C34C63" w:rsidRDefault="00B777CF" w:rsidP="00B777CF">
            <w:pPr>
              <w:rPr>
                <w:rFonts w:cstheme="minorHAnsi"/>
              </w:rPr>
            </w:pPr>
          </w:p>
        </w:tc>
        <w:sdt>
          <w:sdtPr>
            <w:rPr>
              <w:rFonts w:cstheme="minorHAnsi"/>
            </w:rPr>
            <w:id w:val="1502080182"/>
            <w:placeholder>
              <w:docPart w:val="70CEBCCAC5F143D4BA974F4E947E5C67"/>
            </w:placeholder>
            <w:showingPlcHdr/>
          </w:sdtPr>
          <w:sdtEndPr/>
          <w:sdtContent>
            <w:tc>
              <w:tcPr>
                <w:tcW w:w="4953" w:type="dxa"/>
              </w:tcPr>
              <w:p w14:paraId="5E781646"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1E1EBD" w14:paraId="0272C4B8" w14:textId="77777777" w:rsidTr="00B7504C">
        <w:trPr>
          <w:cantSplit/>
        </w:trPr>
        <w:tc>
          <w:tcPr>
            <w:tcW w:w="990" w:type="dxa"/>
          </w:tcPr>
          <w:p w14:paraId="666B0F62" w14:textId="58D24FB6" w:rsidR="001E1EBD" w:rsidRPr="000809E8" w:rsidRDefault="001E1EBD" w:rsidP="001E1EBD">
            <w:pPr>
              <w:jc w:val="center"/>
              <w:rPr>
                <w:rFonts w:cstheme="minorHAnsi"/>
                <w:b/>
                <w:bCs/>
              </w:rPr>
            </w:pPr>
            <w:r w:rsidRPr="000809E8">
              <w:rPr>
                <w:b/>
                <w:bCs/>
              </w:rPr>
              <w:lastRenderedPageBreak/>
              <w:t>1-B-4</w:t>
            </w:r>
          </w:p>
        </w:tc>
        <w:tc>
          <w:tcPr>
            <w:tcW w:w="5490" w:type="dxa"/>
          </w:tcPr>
          <w:p w14:paraId="1748D881" w14:textId="77777777" w:rsidR="001E1EBD" w:rsidRDefault="001E1EBD" w:rsidP="001E1EBD">
            <w:pPr>
              <w:rPr>
                <w:color w:val="000000"/>
              </w:rPr>
            </w:pPr>
            <w:r>
              <w:rPr>
                <w:color w:val="000000"/>
              </w:rPr>
              <w:t>The facility has provided a set of organizational values which guide daily operations, are familiar to all staff, and are available to the public.</w:t>
            </w:r>
          </w:p>
          <w:p w14:paraId="343A15FE" w14:textId="77777777" w:rsidR="001E1EBD" w:rsidRDefault="001E1EBD" w:rsidP="001E1EBD">
            <w:pPr>
              <w:rPr>
                <w:color w:val="000000"/>
              </w:rPr>
            </w:pPr>
          </w:p>
        </w:tc>
        <w:tc>
          <w:tcPr>
            <w:tcW w:w="1102" w:type="dxa"/>
          </w:tcPr>
          <w:p w14:paraId="41075C8C" w14:textId="77777777" w:rsidR="001E1EBD" w:rsidRDefault="001E1EBD" w:rsidP="001E1EBD">
            <w:pPr>
              <w:rPr>
                <w:rFonts w:cstheme="minorHAnsi"/>
              </w:rPr>
            </w:pPr>
            <w:r>
              <w:rPr>
                <w:rFonts w:cstheme="minorHAnsi"/>
              </w:rPr>
              <w:t>Surgical</w:t>
            </w:r>
          </w:p>
          <w:p w14:paraId="336A80A0" w14:textId="52763C21" w:rsidR="001E1EBD" w:rsidRPr="00C34C63" w:rsidRDefault="001E1EBD" w:rsidP="001E1EBD">
            <w:pPr>
              <w:rPr>
                <w:rFonts w:cstheme="minorHAnsi"/>
              </w:rPr>
            </w:pPr>
            <w:r>
              <w:rPr>
                <w:rFonts w:cstheme="minorHAnsi"/>
              </w:rPr>
              <w:t>Dental</w:t>
            </w:r>
          </w:p>
        </w:tc>
        <w:tc>
          <w:tcPr>
            <w:tcW w:w="844" w:type="dxa"/>
          </w:tcPr>
          <w:p w14:paraId="5562B1BE" w14:textId="77777777" w:rsidR="001E1EBD" w:rsidRDefault="001E1EBD" w:rsidP="001E1EBD">
            <w:r>
              <w:t>A</w:t>
            </w:r>
            <w:r>
              <w:br/>
              <w:t>B</w:t>
            </w:r>
            <w:r>
              <w:br/>
              <w:t>C-M</w:t>
            </w:r>
          </w:p>
          <w:p w14:paraId="17D53B51" w14:textId="4649A27C" w:rsidR="001E1EBD" w:rsidRPr="00C34C63" w:rsidRDefault="001E1EBD" w:rsidP="001E1EBD">
            <w:pPr>
              <w:rPr>
                <w:rFonts w:cstheme="minorHAnsi"/>
              </w:rPr>
            </w:pPr>
            <w:r>
              <w:t>C</w:t>
            </w:r>
          </w:p>
        </w:tc>
        <w:tc>
          <w:tcPr>
            <w:tcW w:w="1980" w:type="dxa"/>
          </w:tcPr>
          <w:p w14:paraId="7216185F" w14:textId="77777777" w:rsidR="001E1EBD" w:rsidRPr="00C34C63" w:rsidRDefault="00D53453" w:rsidP="001E1EBD">
            <w:pPr>
              <w:rPr>
                <w:rFonts w:cstheme="minorHAnsi"/>
              </w:rPr>
            </w:pPr>
            <w:sdt>
              <w:sdtPr>
                <w:rPr>
                  <w:rFonts w:cstheme="minorHAnsi"/>
                </w:rPr>
                <w:id w:val="-1865288664"/>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54B1DF95" w14:textId="77777777" w:rsidR="001E1EBD" w:rsidRPr="00C34C63" w:rsidRDefault="00D53453" w:rsidP="001E1EBD">
            <w:pPr>
              <w:rPr>
                <w:rFonts w:cstheme="minorHAnsi"/>
              </w:rPr>
            </w:pPr>
            <w:sdt>
              <w:sdtPr>
                <w:rPr>
                  <w:rFonts w:cstheme="minorHAnsi"/>
                </w:rPr>
                <w:id w:val="298810343"/>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46DB46B2" w14:textId="77777777" w:rsidR="001E1EBD" w:rsidRDefault="00D53453" w:rsidP="001E1EBD">
            <w:pPr>
              <w:rPr>
                <w:rFonts w:cstheme="minorHAnsi"/>
              </w:rPr>
            </w:pPr>
            <w:sdt>
              <w:sdtPr>
                <w:rPr>
                  <w:rFonts w:cstheme="minorHAnsi"/>
                </w:rPr>
                <w:id w:val="-1484849676"/>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65340642" w14:textId="77777777" w:rsidR="001E1EBD" w:rsidRPr="00C34C63" w:rsidRDefault="00D53453" w:rsidP="001E1EBD">
            <w:pPr>
              <w:rPr>
                <w:rFonts w:cstheme="minorHAnsi"/>
              </w:rPr>
            </w:pPr>
            <w:sdt>
              <w:sdtPr>
                <w:rPr>
                  <w:rFonts w:cstheme="minorHAnsi"/>
                </w:rPr>
                <w:id w:val="-57466065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6A5146F3" w14:textId="77777777" w:rsidR="001E1EBD" w:rsidRDefault="001E1EBD" w:rsidP="001E1EBD">
            <w:pPr>
              <w:rPr>
                <w:rFonts w:cstheme="minorHAnsi"/>
              </w:rPr>
            </w:pPr>
          </w:p>
        </w:tc>
        <w:sdt>
          <w:sdtPr>
            <w:rPr>
              <w:rFonts w:cstheme="minorHAnsi"/>
            </w:rPr>
            <w:id w:val="-1752119554"/>
            <w:placeholder>
              <w:docPart w:val="8405F1E66DFA489E9433AF84E00310DE"/>
            </w:placeholder>
            <w:showingPlcHdr/>
          </w:sdtPr>
          <w:sdtEndPr/>
          <w:sdtContent>
            <w:tc>
              <w:tcPr>
                <w:tcW w:w="4953" w:type="dxa"/>
              </w:tcPr>
              <w:p w14:paraId="4B1BBEC7" w14:textId="17E10BE3" w:rsidR="001E1EBD" w:rsidRDefault="001E1EBD" w:rsidP="001E1EBD">
                <w:pPr>
                  <w:rPr>
                    <w:rFonts w:cstheme="minorHAnsi"/>
                  </w:rPr>
                </w:pPr>
                <w:r w:rsidRPr="00C34C63">
                  <w:rPr>
                    <w:rFonts w:cstheme="minorHAnsi"/>
                  </w:rPr>
                  <w:t>Enter observations of non-compliance, comments or notes here.</w:t>
                </w:r>
              </w:p>
            </w:tc>
          </w:sdtContent>
        </w:sdt>
      </w:tr>
      <w:tr w:rsidR="001E1EBD" w14:paraId="3937BF35" w14:textId="77777777" w:rsidTr="00B7504C">
        <w:trPr>
          <w:cantSplit/>
        </w:trPr>
        <w:tc>
          <w:tcPr>
            <w:tcW w:w="990" w:type="dxa"/>
          </w:tcPr>
          <w:p w14:paraId="1D746939" w14:textId="7F66F163" w:rsidR="001E1EBD" w:rsidRPr="000809E8" w:rsidRDefault="001E1EBD" w:rsidP="001E1EBD">
            <w:pPr>
              <w:jc w:val="center"/>
              <w:rPr>
                <w:rFonts w:cstheme="minorHAnsi"/>
                <w:b/>
                <w:bCs/>
              </w:rPr>
            </w:pPr>
            <w:r w:rsidRPr="000809E8">
              <w:rPr>
                <w:b/>
                <w:bCs/>
              </w:rPr>
              <w:t>1-B-5</w:t>
            </w:r>
          </w:p>
        </w:tc>
        <w:tc>
          <w:tcPr>
            <w:tcW w:w="5490" w:type="dxa"/>
          </w:tcPr>
          <w:p w14:paraId="2B475D2D" w14:textId="77777777" w:rsidR="001E1EBD" w:rsidRDefault="001E1EBD" w:rsidP="001E1EBD">
            <w:pPr>
              <w:rPr>
                <w:color w:val="000000"/>
              </w:rPr>
            </w:pPr>
            <w:r>
              <w:rPr>
                <w:color w:val="000000"/>
              </w:rPr>
              <w:t>The facility must inform the public of the services.</w:t>
            </w:r>
          </w:p>
          <w:p w14:paraId="15F5728C" w14:textId="77777777" w:rsidR="001E1EBD" w:rsidRDefault="001E1EBD" w:rsidP="001E1EBD">
            <w:pPr>
              <w:rPr>
                <w:color w:val="000000"/>
              </w:rPr>
            </w:pPr>
          </w:p>
        </w:tc>
        <w:tc>
          <w:tcPr>
            <w:tcW w:w="1102" w:type="dxa"/>
          </w:tcPr>
          <w:p w14:paraId="60374516" w14:textId="77777777" w:rsidR="001E1EBD" w:rsidRDefault="001E1EBD" w:rsidP="001E1EBD">
            <w:pPr>
              <w:rPr>
                <w:rFonts w:cstheme="minorHAnsi"/>
              </w:rPr>
            </w:pPr>
            <w:r>
              <w:rPr>
                <w:rFonts w:cstheme="minorHAnsi"/>
              </w:rPr>
              <w:t>Surgical</w:t>
            </w:r>
          </w:p>
          <w:p w14:paraId="0438193D" w14:textId="43623ABA" w:rsidR="001E1EBD" w:rsidRPr="00C34C63" w:rsidRDefault="001E1EBD" w:rsidP="001E1EBD">
            <w:pPr>
              <w:rPr>
                <w:rFonts w:cstheme="minorHAnsi"/>
              </w:rPr>
            </w:pPr>
            <w:r>
              <w:rPr>
                <w:rFonts w:cstheme="minorHAnsi"/>
              </w:rPr>
              <w:t>Dental</w:t>
            </w:r>
          </w:p>
        </w:tc>
        <w:tc>
          <w:tcPr>
            <w:tcW w:w="844" w:type="dxa"/>
          </w:tcPr>
          <w:p w14:paraId="11EB4E6F" w14:textId="77777777" w:rsidR="001E1EBD" w:rsidRDefault="001E1EBD" w:rsidP="001E1EBD">
            <w:r>
              <w:t>A</w:t>
            </w:r>
            <w:r>
              <w:br/>
              <w:t>B</w:t>
            </w:r>
            <w:r>
              <w:br/>
              <w:t>C-M</w:t>
            </w:r>
          </w:p>
          <w:p w14:paraId="772CEB5C" w14:textId="0B2CB492" w:rsidR="001E1EBD" w:rsidRPr="00C34C63" w:rsidRDefault="001E1EBD" w:rsidP="001E1EBD">
            <w:pPr>
              <w:rPr>
                <w:rFonts w:cstheme="minorHAnsi"/>
              </w:rPr>
            </w:pPr>
            <w:r>
              <w:t>C</w:t>
            </w:r>
          </w:p>
        </w:tc>
        <w:tc>
          <w:tcPr>
            <w:tcW w:w="1980" w:type="dxa"/>
          </w:tcPr>
          <w:p w14:paraId="31B66DE6" w14:textId="77777777" w:rsidR="001E1EBD" w:rsidRPr="00C34C63" w:rsidRDefault="00D53453" w:rsidP="001E1EBD">
            <w:pPr>
              <w:rPr>
                <w:rFonts w:cstheme="minorHAnsi"/>
              </w:rPr>
            </w:pPr>
            <w:sdt>
              <w:sdtPr>
                <w:rPr>
                  <w:rFonts w:cstheme="minorHAnsi"/>
                </w:rPr>
                <w:id w:val="2128657492"/>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3EA2F183" w14:textId="77777777" w:rsidR="001E1EBD" w:rsidRPr="00C34C63" w:rsidRDefault="00D53453" w:rsidP="001E1EBD">
            <w:pPr>
              <w:rPr>
                <w:rFonts w:cstheme="minorHAnsi"/>
              </w:rPr>
            </w:pPr>
            <w:sdt>
              <w:sdtPr>
                <w:rPr>
                  <w:rFonts w:cstheme="minorHAnsi"/>
                </w:rPr>
                <w:id w:val="962079490"/>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0C180A15" w14:textId="77777777" w:rsidR="001E1EBD" w:rsidRDefault="00D53453" w:rsidP="001E1EBD">
            <w:pPr>
              <w:rPr>
                <w:rFonts w:cstheme="minorHAnsi"/>
              </w:rPr>
            </w:pPr>
            <w:sdt>
              <w:sdtPr>
                <w:rPr>
                  <w:rFonts w:cstheme="minorHAnsi"/>
                </w:rPr>
                <w:id w:val="966477267"/>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14772CA" w14:textId="77777777" w:rsidR="001E1EBD" w:rsidRPr="00C34C63" w:rsidRDefault="00D53453" w:rsidP="001E1EBD">
            <w:pPr>
              <w:rPr>
                <w:rFonts w:cstheme="minorHAnsi"/>
              </w:rPr>
            </w:pPr>
            <w:sdt>
              <w:sdtPr>
                <w:rPr>
                  <w:rFonts w:cstheme="minorHAnsi"/>
                </w:rPr>
                <w:id w:val="-3242766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114E1D17" w14:textId="77777777" w:rsidR="001E1EBD" w:rsidRDefault="001E1EBD" w:rsidP="001E1EBD">
            <w:pPr>
              <w:rPr>
                <w:rFonts w:cstheme="minorHAnsi"/>
              </w:rPr>
            </w:pPr>
          </w:p>
        </w:tc>
        <w:sdt>
          <w:sdtPr>
            <w:rPr>
              <w:rFonts w:cstheme="minorHAnsi"/>
            </w:rPr>
            <w:id w:val="-99256089"/>
            <w:placeholder>
              <w:docPart w:val="4248DC71CDFA40129AB6CDF38EC0C9CE"/>
            </w:placeholder>
            <w:showingPlcHdr/>
          </w:sdtPr>
          <w:sdtEndPr/>
          <w:sdtContent>
            <w:tc>
              <w:tcPr>
                <w:tcW w:w="4953" w:type="dxa"/>
              </w:tcPr>
              <w:p w14:paraId="7CBEA7C9" w14:textId="51E9F4C5" w:rsidR="001E1EBD" w:rsidRDefault="001E1EBD" w:rsidP="001E1EBD">
                <w:pPr>
                  <w:rPr>
                    <w:rFonts w:cstheme="minorHAnsi"/>
                  </w:rPr>
                </w:pPr>
                <w:r w:rsidRPr="00C34C63">
                  <w:rPr>
                    <w:rFonts w:cstheme="minorHAnsi"/>
                  </w:rPr>
                  <w:t>Enter observations of non-compliance, comments or notes here.</w:t>
                </w:r>
              </w:p>
            </w:tc>
          </w:sdtContent>
        </w:sdt>
      </w:tr>
      <w:tr w:rsidR="001E1EBD" w14:paraId="77737F1A" w14:textId="77777777" w:rsidTr="00B7504C">
        <w:trPr>
          <w:cantSplit/>
        </w:trPr>
        <w:tc>
          <w:tcPr>
            <w:tcW w:w="990" w:type="dxa"/>
          </w:tcPr>
          <w:p w14:paraId="4C941C6A" w14:textId="1AEA1D43" w:rsidR="001E1EBD" w:rsidRPr="000809E8" w:rsidRDefault="001E1EBD" w:rsidP="001E1EBD">
            <w:pPr>
              <w:jc w:val="center"/>
              <w:rPr>
                <w:rFonts w:cstheme="minorHAnsi"/>
                <w:b/>
                <w:bCs/>
              </w:rPr>
            </w:pPr>
            <w:r w:rsidRPr="000809E8">
              <w:rPr>
                <w:b/>
                <w:bCs/>
              </w:rPr>
              <w:t>1-B-6</w:t>
            </w:r>
          </w:p>
        </w:tc>
        <w:tc>
          <w:tcPr>
            <w:tcW w:w="5490" w:type="dxa"/>
          </w:tcPr>
          <w:p w14:paraId="2271543B" w14:textId="77777777" w:rsidR="001E1EBD" w:rsidRDefault="001E1EBD" w:rsidP="001E1EBD">
            <w:pPr>
              <w:rPr>
                <w:color w:val="000000"/>
              </w:rPr>
            </w:pPr>
            <w:r>
              <w:rPr>
                <w:color w:val="000000"/>
              </w:rPr>
              <w:t>The facility must ensure that no marketing and advertising regarding the competence and capabilities concerning the organization is misleading or implies that it provides care or services that it is not capable of providing.</w:t>
            </w:r>
          </w:p>
          <w:p w14:paraId="6912FB00" w14:textId="77777777" w:rsidR="001E1EBD" w:rsidRDefault="001E1EBD" w:rsidP="001E1EBD">
            <w:pPr>
              <w:rPr>
                <w:color w:val="000000"/>
              </w:rPr>
            </w:pPr>
          </w:p>
        </w:tc>
        <w:tc>
          <w:tcPr>
            <w:tcW w:w="1102" w:type="dxa"/>
          </w:tcPr>
          <w:p w14:paraId="38A55D6D" w14:textId="77777777" w:rsidR="001E1EBD" w:rsidRDefault="001E1EBD" w:rsidP="001E1EBD">
            <w:pPr>
              <w:rPr>
                <w:rFonts w:cstheme="minorHAnsi"/>
              </w:rPr>
            </w:pPr>
            <w:r>
              <w:rPr>
                <w:rFonts w:cstheme="minorHAnsi"/>
              </w:rPr>
              <w:t>Surgical</w:t>
            </w:r>
          </w:p>
          <w:p w14:paraId="18342FCE" w14:textId="3AFE004E" w:rsidR="001E1EBD" w:rsidRPr="00C34C63" w:rsidRDefault="001E1EBD" w:rsidP="001E1EBD">
            <w:pPr>
              <w:rPr>
                <w:rFonts w:cstheme="minorHAnsi"/>
              </w:rPr>
            </w:pPr>
            <w:r>
              <w:rPr>
                <w:rFonts w:cstheme="minorHAnsi"/>
              </w:rPr>
              <w:t>Dental</w:t>
            </w:r>
          </w:p>
        </w:tc>
        <w:tc>
          <w:tcPr>
            <w:tcW w:w="844" w:type="dxa"/>
          </w:tcPr>
          <w:p w14:paraId="4D17FA03" w14:textId="77777777" w:rsidR="001E1EBD" w:rsidRDefault="001E1EBD" w:rsidP="001E1EBD">
            <w:r>
              <w:t>A</w:t>
            </w:r>
            <w:r>
              <w:br/>
              <w:t>B</w:t>
            </w:r>
            <w:r>
              <w:br/>
              <w:t>C-M</w:t>
            </w:r>
          </w:p>
          <w:p w14:paraId="251AAE88" w14:textId="2BDF2F0A" w:rsidR="001E1EBD" w:rsidRPr="00C34C63" w:rsidRDefault="001E1EBD" w:rsidP="001E1EBD">
            <w:pPr>
              <w:rPr>
                <w:rFonts w:cstheme="minorHAnsi"/>
              </w:rPr>
            </w:pPr>
            <w:r>
              <w:t>C</w:t>
            </w:r>
          </w:p>
        </w:tc>
        <w:tc>
          <w:tcPr>
            <w:tcW w:w="1980" w:type="dxa"/>
          </w:tcPr>
          <w:p w14:paraId="1191EB08" w14:textId="77777777" w:rsidR="001E1EBD" w:rsidRPr="00C34C63" w:rsidRDefault="00D53453" w:rsidP="001E1EBD">
            <w:pPr>
              <w:rPr>
                <w:rFonts w:cstheme="minorHAnsi"/>
              </w:rPr>
            </w:pPr>
            <w:sdt>
              <w:sdtPr>
                <w:rPr>
                  <w:rFonts w:cstheme="minorHAnsi"/>
                </w:rPr>
                <w:id w:val="88529750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25F24EAD" w14:textId="77777777" w:rsidR="001E1EBD" w:rsidRPr="00C34C63" w:rsidRDefault="00D53453" w:rsidP="001E1EBD">
            <w:pPr>
              <w:rPr>
                <w:rFonts w:cstheme="minorHAnsi"/>
              </w:rPr>
            </w:pPr>
            <w:sdt>
              <w:sdtPr>
                <w:rPr>
                  <w:rFonts w:cstheme="minorHAnsi"/>
                </w:rPr>
                <w:id w:val="962456538"/>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5BC1023C" w14:textId="77777777" w:rsidR="001E1EBD" w:rsidRDefault="00D53453" w:rsidP="001E1EBD">
            <w:pPr>
              <w:rPr>
                <w:rFonts w:cstheme="minorHAnsi"/>
              </w:rPr>
            </w:pPr>
            <w:sdt>
              <w:sdtPr>
                <w:rPr>
                  <w:rFonts w:cstheme="minorHAnsi"/>
                </w:rPr>
                <w:id w:val="-2011430884"/>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67FAB44" w14:textId="77777777" w:rsidR="001E1EBD" w:rsidRPr="00C34C63" w:rsidRDefault="00D53453" w:rsidP="001E1EBD">
            <w:pPr>
              <w:rPr>
                <w:rFonts w:cstheme="minorHAnsi"/>
              </w:rPr>
            </w:pPr>
            <w:sdt>
              <w:sdtPr>
                <w:rPr>
                  <w:rFonts w:cstheme="minorHAnsi"/>
                </w:rPr>
                <w:id w:val="-198161533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0BA64FD5" w14:textId="77777777" w:rsidR="001E1EBD" w:rsidRDefault="001E1EBD" w:rsidP="001E1EBD">
            <w:pPr>
              <w:rPr>
                <w:rFonts w:cstheme="minorHAnsi"/>
              </w:rPr>
            </w:pPr>
          </w:p>
        </w:tc>
        <w:sdt>
          <w:sdtPr>
            <w:rPr>
              <w:rFonts w:cstheme="minorHAnsi"/>
            </w:rPr>
            <w:id w:val="1974710370"/>
            <w:placeholder>
              <w:docPart w:val="A0EBAF4DF73D496B8208484720D201F0"/>
            </w:placeholder>
            <w:showingPlcHdr/>
          </w:sdtPr>
          <w:sdtEndPr/>
          <w:sdtContent>
            <w:tc>
              <w:tcPr>
                <w:tcW w:w="4953" w:type="dxa"/>
              </w:tcPr>
              <w:p w14:paraId="0651493E" w14:textId="05BE9122" w:rsidR="001E1EBD" w:rsidRDefault="001E1EBD" w:rsidP="001E1EBD">
                <w:pPr>
                  <w:rPr>
                    <w:rFonts w:cstheme="minorHAnsi"/>
                  </w:rPr>
                </w:pPr>
                <w:r w:rsidRPr="00C34C63">
                  <w:rPr>
                    <w:rFonts w:cstheme="minorHAnsi"/>
                  </w:rPr>
                  <w:t>Enter observations of non-compliance, comments or notes here.</w:t>
                </w:r>
              </w:p>
            </w:tc>
          </w:sdtContent>
        </w:sdt>
      </w:tr>
      <w:tr w:rsidR="00E03927" w14:paraId="759453EF" w14:textId="77777777" w:rsidTr="00925CE7">
        <w:trPr>
          <w:cantSplit/>
        </w:trPr>
        <w:tc>
          <w:tcPr>
            <w:tcW w:w="990" w:type="dxa"/>
          </w:tcPr>
          <w:p w14:paraId="22D78CB2" w14:textId="21CD566F" w:rsidR="00E03927" w:rsidRPr="000809E8" w:rsidRDefault="00E03927" w:rsidP="00CC4A78">
            <w:pPr>
              <w:jc w:val="center"/>
              <w:rPr>
                <w:rFonts w:cstheme="minorHAnsi"/>
                <w:b/>
                <w:bCs/>
              </w:rPr>
            </w:pPr>
            <w:r w:rsidRPr="000809E8">
              <w:rPr>
                <w:b/>
                <w:bCs/>
              </w:rPr>
              <w:t>1-B-7</w:t>
            </w:r>
          </w:p>
        </w:tc>
        <w:tc>
          <w:tcPr>
            <w:tcW w:w="5490" w:type="dxa"/>
          </w:tcPr>
          <w:p w14:paraId="423D47D4" w14:textId="3E1C1B99" w:rsidR="00E03927" w:rsidRDefault="00D57334" w:rsidP="00CC4A78">
            <w:pPr>
              <w:rPr>
                <w:color w:val="000000"/>
              </w:rPr>
            </w:pPr>
            <w:r w:rsidRPr="00D57334">
              <w:rPr>
                <w:color w:val="000000"/>
              </w:rPr>
              <w:t>Only recognized abbreviations are allowed to be used in the medical records</w:t>
            </w:r>
            <w:r w:rsidR="00E03927">
              <w:rPr>
                <w:color w:val="000000"/>
              </w:rPr>
              <w:t>.</w:t>
            </w:r>
          </w:p>
          <w:p w14:paraId="43F96E93" w14:textId="77777777" w:rsidR="00E03927" w:rsidRDefault="00E03927" w:rsidP="00CC4A78">
            <w:pPr>
              <w:rPr>
                <w:color w:val="000000"/>
              </w:rPr>
            </w:pPr>
          </w:p>
        </w:tc>
        <w:tc>
          <w:tcPr>
            <w:tcW w:w="1102" w:type="dxa"/>
          </w:tcPr>
          <w:p w14:paraId="5313E015" w14:textId="77777777" w:rsidR="00E03927" w:rsidRDefault="00E03927" w:rsidP="00CC4A78">
            <w:pPr>
              <w:rPr>
                <w:rFonts w:cstheme="minorHAnsi"/>
              </w:rPr>
            </w:pPr>
            <w:r>
              <w:rPr>
                <w:rFonts w:cstheme="minorHAnsi"/>
              </w:rPr>
              <w:t>Surgical</w:t>
            </w:r>
          </w:p>
          <w:p w14:paraId="3C8867EF" w14:textId="77777777" w:rsidR="00E03927" w:rsidRPr="00C34C63" w:rsidRDefault="00E03927" w:rsidP="00CC4A78">
            <w:pPr>
              <w:rPr>
                <w:rFonts w:cstheme="minorHAnsi"/>
              </w:rPr>
            </w:pPr>
            <w:r>
              <w:rPr>
                <w:rFonts w:cstheme="minorHAnsi"/>
              </w:rPr>
              <w:t>Dental</w:t>
            </w:r>
          </w:p>
        </w:tc>
        <w:tc>
          <w:tcPr>
            <w:tcW w:w="844" w:type="dxa"/>
          </w:tcPr>
          <w:p w14:paraId="580821A7" w14:textId="77777777" w:rsidR="00E03927" w:rsidRDefault="00E03927" w:rsidP="00CC4A78">
            <w:r>
              <w:t>A</w:t>
            </w:r>
            <w:r>
              <w:br/>
              <w:t>B</w:t>
            </w:r>
            <w:r>
              <w:br/>
              <w:t>C-M</w:t>
            </w:r>
          </w:p>
          <w:p w14:paraId="4AFFD7BD" w14:textId="77777777" w:rsidR="00E03927" w:rsidRPr="00C34C63" w:rsidRDefault="00E03927" w:rsidP="00CC4A78">
            <w:pPr>
              <w:rPr>
                <w:rFonts w:cstheme="minorHAnsi"/>
              </w:rPr>
            </w:pPr>
            <w:r>
              <w:t>C</w:t>
            </w:r>
          </w:p>
        </w:tc>
        <w:tc>
          <w:tcPr>
            <w:tcW w:w="1980" w:type="dxa"/>
          </w:tcPr>
          <w:p w14:paraId="54043FDB" w14:textId="77777777" w:rsidR="00E03927" w:rsidRPr="00C34C63" w:rsidRDefault="00D53453" w:rsidP="00CC4A78">
            <w:pPr>
              <w:rPr>
                <w:rFonts w:cstheme="minorHAnsi"/>
              </w:rPr>
            </w:pPr>
            <w:sdt>
              <w:sdtPr>
                <w:rPr>
                  <w:rFonts w:cstheme="minorHAnsi"/>
                </w:rPr>
                <w:id w:val="490601688"/>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Compliant</w:t>
            </w:r>
          </w:p>
          <w:p w14:paraId="4212985D" w14:textId="77777777" w:rsidR="00E03927" w:rsidRPr="00C34C63" w:rsidRDefault="00D53453" w:rsidP="00CC4A78">
            <w:pPr>
              <w:rPr>
                <w:rFonts w:cstheme="minorHAnsi"/>
              </w:rPr>
            </w:pPr>
            <w:sdt>
              <w:sdtPr>
                <w:rPr>
                  <w:rFonts w:cstheme="minorHAnsi"/>
                </w:rPr>
                <w:id w:val="1516567222"/>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Deficient</w:t>
            </w:r>
          </w:p>
          <w:p w14:paraId="5E6BFF86" w14:textId="77777777" w:rsidR="00E03927" w:rsidRDefault="00D53453" w:rsidP="00CC4A78">
            <w:pPr>
              <w:rPr>
                <w:rFonts w:cstheme="minorHAnsi"/>
              </w:rPr>
            </w:pPr>
            <w:sdt>
              <w:sdtPr>
                <w:rPr>
                  <w:rFonts w:cstheme="minorHAnsi"/>
                </w:rPr>
                <w:id w:val="-1830363071"/>
                <w14:checkbox>
                  <w14:checked w14:val="0"/>
                  <w14:checkedState w14:val="2612" w14:font="MS Gothic"/>
                  <w14:uncheckedState w14:val="2610" w14:font="MS Gothic"/>
                </w14:checkbox>
              </w:sdtPr>
              <w:sdtEndPr/>
              <w:sdtContent>
                <w:r w:rsidR="00E03927">
                  <w:rPr>
                    <w:rFonts w:ascii="MS Gothic" w:eastAsia="MS Gothic" w:hAnsi="MS Gothic" w:cstheme="minorHAnsi" w:hint="eastAsia"/>
                  </w:rPr>
                  <w:t>☐</w:t>
                </w:r>
              </w:sdtContent>
            </w:sdt>
            <w:r w:rsidR="00E03927">
              <w:rPr>
                <w:rFonts w:cstheme="minorHAnsi"/>
              </w:rPr>
              <w:t>Not Applicable</w:t>
            </w:r>
          </w:p>
          <w:p w14:paraId="7036AC6A" w14:textId="77777777" w:rsidR="00E03927" w:rsidRPr="00C34C63" w:rsidRDefault="00D53453" w:rsidP="00CC4A78">
            <w:pPr>
              <w:rPr>
                <w:rFonts w:cstheme="minorHAnsi"/>
              </w:rPr>
            </w:pPr>
            <w:sdt>
              <w:sdtPr>
                <w:rPr>
                  <w:rFonts w:cstheme="minorHAnsi"/>
                </w:rPr>
                <w:id w:val="-2117748074"/>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Pr>
                <w:rFonts w:cstheme="minorHAnsi"/>
              </w:rPr>
              <w:t>Corrected Onsite</w:t>
            </w:r>
          </w:p>
          <w:p w14:paraId="7C815E8F" w14:textId="77777777" w:rsidR="00E03927" w:rsidRDefault="00E03927" w:rsidP="00CC4A78">
            <w:pPr>
              <w:rPr>
                <w:rFonts w:cstheme="minorHAnsi"/>
              </w:rPr>
            </w:pPr>
          </w:p>
        </w:tc>
        <w:sdt>
          <w:sdtPr>
            <w:rPr>
              <w:rFonts w:cstheme="minorHAnsi"/>
            </w:rPr>
            <w:id w:val="2060742351"/>
            <w:placeholder>
              <w:docPart w:val="436F29D19F02420AA22281DA83FD66E8"/>
            </w:placeholder>
            <w:showingPlcHdr/>
          </w:sdtPr>
          <w:sdtEndPr/>
          <w:sdtContent>
            <w:tc>
              <w:tcPr>
                <w:tcW w:w="4953" w:type="dxa"/>
              </w:tcPr>
              <w:p w14:paraId="0A157E20" w14:textId="77777777" w:rsidR="00E03927" w:rsidRDefault="00E03927" w:rsidP="00CC4A78">
                <w:pPr>
                  <w:rPr>
                    <w:rFonts w:cstheme="minorHAnsi"/>
                  </w:rPr>
                </w:pPr>
                <w:r w:rsidRPr="00C34C63">
                  <w:rPr>
                    <w:rFonts w:cstheme="minorHAnsi"/>
                  </w:rPr>
                  <w:t>Enter observations of non-compliance, comments or notes here.</w:t>
                </w:r>
              </w:p>
            </w:tc>
          </w:sdtContent>
        </w:sdt>
      </w:tr>
      <w:tr w:rsidR="006953E4" w14:paraId="6F9DCE0F" w14:textId="77777777" w:rsidTr="0061558E">
        <w:trPr>
          <w:cantSplit/>
        </w:trPr>
        <w:tc>
          <w:tcPr>
            <w:tcW w:w="15359" w:type="dxa"/>
            <w:gridSpan w:val="6"/>
            <w:shd w:val="clear" w:color="auto" w:fill="D9E2F3" w:themeFill="accent1" w:themeFillTint="33"/>
          </w:tcPr>
          <w:p w14:paraId="2B9AE05B"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FF69E1" w14:paraId="7001054E" w14:textId="77777777" w:rsidTr="00B7504C">
        <w:trPr>
          <w:cantSplit/>
        </w:trPr>
        <w:tc>
          <w:tcPr>
            <w:tcW w:w="990" w:type="dxa"/>
          </w:tcPr>
          <w:p w14:paraId="13F70ED6" w14:textId="77777777" w:rsidR="00FF69E1" w:rsidRPr="00C34C63" w:rsidRDefault="00FF69E1" w:rsidP="00FF69E1">
            <w:pPr>
              <w:jc w:val="center"/>
              <w:rPr>
                <w:rFonts w:cstheme="minorHAnsi"/>
                <w:b/>
                <w:bCs/>
              </w:rPr>
            </w:pPr>
            <w:r w:rsidRPr="00C34C63">
              <w:rPr>
                <w:rFonts w:cstheme="minorHAnsi"/>
                <w:b/>
                <w:bCs/>
              </w:rPr>
              <w:t>1-C-1</w:t>
            </w:r>
          </w:p>
        </w:tc>
        <w:tc>
          <w:tcPr>
            <w:tcW w:w="5490" w:type="dxa"/>
          </w:tcPr>
          <w:p w14:paraId="0800E51D" w14:textId="77777777" w:rsidR="00FF69E1" w:rsidRPr="00C34C63" w:rsidRDefault="00FF69E1" w:rsidP="00FF69E1">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FF69E1" w:rsidRPr="00C34C63" w:rsidRDefault="00FF69E1" w:rsidP="00FF69E1">
            <w:pPr>
              <w:rPr>
                <w:rFonts w:cstheme="minorHAnsi"/>
              </w:rPr>
            </w:pPr>
          </w:p>
        </w:tc>
        <w:tc>
          <w:tcPr>
            <w:tcW w:w="1102" w:type="dxa"/>
          </w:tcPr>
          <w:p w14:paraId="56F81527" w14:textId="77777777" w:rsidR="00FF69E1" w:rsidRDefault="00FF69E1" w:rsidP="00FF69E1">
            <w:pPr>
              <w:rPr>
                <w:rFonts w:cstheme="minorHAnsi"/>
              </w:rPr>
            </w:pPr>
            <w:r>
              <w:rPr>
                <w:rFonts w:cstheme="minorHAnsi"/>
              </w:rPr>
              <w:t>Surgical</w:t>
            </w:r>
          </w:p>
          <w:p w14:paraId="436F9D69" w14:textId="06505A94" w:rsidR="00FF69E1" w:rsidRPr="00C34C63" w:rsidRDefault="00FF69E1" w:rsidP="00FF69E1">
            <w:pPr>
              <w:rPr>
                <w:rFonts w:cstheme="minorHAnsi"/>
              </w:rPr>
            </w:pPr>
            <w:r>
              <w:rPr>
                <w:rFonts w:cstheme="minorHAnsi"/>
              </w:rPr>
              <w:t>Dental</w:t>
            </w:r>
          </w:p>
        </w:tc>
        <w:tc>
          <w:tcPr>
            <w:tcW w:w="844" w:type="dxa"/>
          </w:tcPr>
          <w:p w14:paraId="2BF69E76" w14:textId="77777777" w:rsidR="00FF69E1" w:rsidRPr="00C34C63" w:rsidRDefault="00FF69E1" w:rsidP="00FF69E1">
            <w:pPr>
              <w:rPr>
                <w:rFonts w:cstheme="minorHAnsi"/>
              </w:rPr>
            </w:pPr>
            <w:r w:rsidRPr="00C34C63">
              <w:rPr>
                <w:rFonts w:cstheme="minorHAnsi"/>
              </w:rPr>
              <w:t xml:space="preserve">A </w:t>
            </w:r>
          </w:p>
          <w:p w14:paraId="2F29DC20" w14:textId="77777777" w:rsidR="00FF69E1" w:rsidRPr="00C34C63" w:rsidRDefault="00FF69E1" w:rsidP="00FF69E1">
            <w:pPr>
              <w:rPr>
                <w:rFonts w:cstheme="minorHAnsi"/>
              </w:rPr>
            </w:pPr>
            <w:r w:rsidRPr="00C34C63">
              <w:rPr>
                <w:rFonts w:cstheme="minorHAnsi"/>
              </w:rPr>
              <w:t xml:space="preserve">B </w:t>
            </w:r>
          </w:p>
          <w:p w14:paraId="73EE877F" w14:textId="77777777" w:rsidR="00FF69E1" w:rsidRPr="00C34C63" w:rsidRDefault="00FF69E1" w:rsidP="00FF69E1">
            <w:pPr>
              <w:rPr>
                <w:rFonts w:cstheme="minorHAnsi"/>
              </w:rPr>
            </w:pPr>
            <w:r w:rsidRPr="00C34C63">
              <w:rPr>
                <w:rFonts w:cstheme="minorHAnsi"/>
              </w:rPr>
              <w:t xml:space="preserve">C-M </w:t>
            </w:r>
          </w:p>
          <w:p w14:paraId="20D1051B" w14:textId="77777777" w:rsidR="00FF69E1" w:rsidRPr="00C34C63" w:rsidRDefault="00FF69E1" w:rsidP="00FF69E1">
            <w:pPr>
              <w:rPr>
                <w:rFonts w:cstheme="minorHAnsi"/>
              </w:rPr>
            </w:pPr>
            <w:r w:rsidRPr="00C34C63">
              <w:rPr>
                <w:rFonts w:cstheme="minorHAnsi"/>
              </w:rPr>
              <w:t>C</w:t>
            </w:r>
          </w:p>
        </w:tc>
        <w:tc>
          <w:tcPr>
            <w:tcW w:w="1980" w:type="dxa"/>
          </w:tcPr>
          <w:p w14:paraId="0DBD9AED" w14:textId="77777777" w:rsidR="00FF69E1" w:rsidRPr="00C34C63" w:rsidRDefault="00D53453" w:rsidP="00FF69E1">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3DED3FD4" w14:textId="77777777" w:rsidR="00FF69E1" w:rsidRPr="00C34C63" w:rsidRDefault="00D53453" w:rsidP="00FF69E1">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1B677AA" w14:textId="77777777" w:rsidR="00FF69E1" w:rsidRDefault="00D53453" w:rsidP="00FF69E1">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601991D1" w14:textId="77777777" w:rsidR="00FF69E1" w:rsidRPr="00C34C63" w:rsidRDefault="00D53453" w:rsidP="00FF69E1">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4FFBEFB1" w14:textId="77777777" w:rsidR="00FF69E1" w:rsidRPr="00C34C63" w:rsidRDefault="00FF69E1" w:rsidP="00FF69E1">
            <w:pPr>
              <w:rPr>
                <w:rFonts w:cstheme="minorHAnsi"/>
              </w:rPr>
            </w:pPr>
          </w:p>
        </w:tc>
        <w:sdt>
          <w:sdtPr>
            <w:rPr>
              <w:rFonts w:cstheme="minorHAnsi"/>
            </w:rPr>
            <w:id w:val="-84304863"/>
            <w:placeholder>
              <w:docPart w:val="1B80F5B75D1A41E58C1927A0DDE939C8"/>
            </w:placeholder>
            <w:showingPlcHdr/>
          </w:sdtPr>
          <w:sdtEndPr/>
          <w:sdtContent>
            <w:tc>
              <w:tcPr>
                <w:tcW w:w="4953" w:type="dxa"/>
              </w:tcPr>
              <w:p w14:paraId="0F27414E"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0C921ADF" w14:textId="77777777" w:rsidTr="00B7504C">
        <w:trPr>
          <w:cantSplit/>
        </w:trPr>
        <w:tc>
          <w:tcPr>
            <w:tcW w:w="990" w:type="dxa"/>
          </w:tcPr>
          <w:p w14:paraId="72357579" w14:textId="77777777" w:rsidR="00FF69E1" w:rsidRPr="00C34C63" w:rsidRDefault="00FF69E1" w:rsidP="00FF69E1">
            <w:pPr>
              <w:jc w:val="center"/>
              <w:rPr>
                <w:rFonts w:cstheme="minorHAnsi"/>
                <w:b/>
                <w:bCs/>
              </w:rPr>
            </w:pPr>
            <w:r w:rsidRPr="00C34C63">
              <w:rPr>
                <w:rFonts w:cstheme="minorHAnsi"/>
                <w:b/>
                <w:bCs/>
              </w:rPr>
              <w:t>1-C-2</w:t>
            </w:r>
          </w:p>
        </w:tc>
        <w:tc>
          <w:tcPr>
            <w:tcW w:w="5490" w:type="dxa"/>
            <w:shd w:val="clear" w:color="auto" w:fill="auto"/>
          </w:tcPr>
          <w:p w14:paraId="07E891C8" w14:textId="77777777" w:rsidR="00FF69E1" w:rsidRDefault="00FF69E1" w:rsidP="00FF69E1">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FF69E1" w:rsidRPr="00C34C63" w:rsidRDefault="00FF69E1" w:rsidP="00FF69E1">
            <w:pPr>
              <w:rPr>
                <w:rFonts w:cstheme="minorHAnsi"/>
              </w:rPr>
            </w:pPr>
          </w:p>
        </w:tc>
        <w:tc>
          <w:tcPr>
            <w:tcW w:w="1102" w:type="dxa"/>
          </w:tcPr>
          <w:p w14:paraId="1273FA67" w14:textId="77777777" w:rsidR="00FF69E1" w:rsidRDefault="00FF69E1" w:rsidP="00FF69E1">
            <w:pPr>
              <w:rPr>
                <w:rFonts w:cstheme="minorHAnsi"/>
              </w:rPr>
            </w:pPr>
            <w:r>
              <w:rPr>
                <w:rFonts w:cstheme="minorHAnsi"/>
              </w:rPr>
              <w:t>Surgical</w:t>
            </w:r>
          </w:p>
          <w:p w14:paraId="64BBD64D" w14:textId="065A0F1F" w:rsidR="00FF69E1" w:rsidRPr="00C34C63" w:rsidRDefault="00FF69E1" w:rsidP="00FF69E1">
            <w:pPr>
              <w:rPr>
                <w:rFonts w:cstheme="minorHAnsi"/>
              </w:rPr>
            </w:pPr>
            <w:r>
              <w:rPr>
                <w:rFonts w:cstheme="minorHAnsi"/>
              </w:rPr>
              <w:t>Dental</w:t>
            </w:r>
          </w:p>
        </w:tc>
        <w:tc>
          <w:tcPr>
            <w:tcW w:w="844" w:type="dxa"/>
          </w:tcPr>
          <w:p w14:paraId="15192E41" w14:textId="77777777" w:rsidR="00FF69E1" w:rsidRPr="00C34C63" w:rsidRDefault="00FF69E1" w:rsidP="00FF69E1">
            <w:pPr>
              <w:rPr>
                <w:rFonts w:cstheme="minorHAnsi"/>
              </w:rPr>
            </w:pPr>
            <w:r w:rsidRPr="00C34C63">
              <w:rPr>
                <w:rFonts w:cstheme="minorHAnsi"/>
              </w:rPr>
              <w:t xml:space="preserve">A </w:t>
            </w:r>
          </w:p>
          <w:p w14:paraId="02103328" w14:textId="77777777" w:rsidR="00FF69E1" w:rsidRPr="00C34C63" w:rsidRDefault="00FF69E1" w:rsidP="00FF69E1">
            <w:pPr>
              <w:rPr>
                <w:rFonts w:cstheme="minorHAnsi"/>
              </w:rPr>
            </w:pPr>
            <w:r w:rsidRPr="00C34C63">
              <w:rPr>
                <w:rFonts w:cstheme="minorHAnsi"/>
              </w:rPr>
              <w:t xml:space="preserve">B </w:t>
            </w:r>
          </w:p>
          <w:p w14:paraId="42873A35" w14:textId="77777777" w:rsidR="00FF69E1" w:rsidRPr="00C34C63" w:rsidRDefault="00FF69E1" w:rsidP="00FF69E1">
            <w:pPr>
              <w:rPr>
                <w:rFonts w:cstheme="minorHAnsi"/>
              </w:rPr>
            </w:pPr>
            <w:r w:rsidRPr="00C34C63">
              <w:rPr>
                <w:rFonts w:cstheme="minorHAnsi"/>
              </w:rPr>
              <w:t xml:space="preserve">C-M </w:t>
            </w:r>
          </w:p>
          <w:p w14:paraId="58D0D155" w14:textId="77777777" w:rsidR="00FF69E1" w:rsidRPr="00C34C63" w:rsidRDefault="00FF69E1" w:rsidP="00FF69E1">
            <w:pPr>
              <w:rPr>
                <w:rFonts w:cstheme="minorHAnsi"/>
              </w:rPr>
            </w:pPr>
            <w:r w:rsidRPr="00C34C63">
              <w:rPr>
                <w:rFonts w:cstheme="minorHAnsi"/>
              </w:rPr>
              <w:t>C</w:t>
            </w:r>
          </w:p>
        </w:tc>
        <w:tc>
          <w:tcPr>
            <w:tcW w:w="1980" w:type="dxa"/>
          </w:tcPr>
          <w:p w14:paraId="5DFB7EB2" w14:textId="77777777" w:rsidR="00FF69E1" w:rsidRPr="00C34C63" w:rsidRDefault="00D53453" w:rsidP="00FF69E1">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1438642F" w14:textId="77777777" w:rsidR="00FF69E1" w:rsidRPr="00C34C63" w:rsidRDefault="00D53453" w:rsidP="00FF69E1">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26819AB" w14:textId="77777777" w:rsidR="00FF69E1" w:rsidRDefault="00D53453" w:rsidP="00FF69E1">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EAD909B" w14:textId="77777777" w:rsidR="00FF69E1" w:rsidRPr="00C34C63" w:rsidRDefault="00D53453" w:rsidP="00FF69E1">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63918231" w14:textId="77777777" w:rsidR="00FF69E1" w:rsidRPr="00C34C63" w:rsidRDefault="00FF69E1" w:rsidP="00FF69E1">
            <w:pPr>
              <w:rPr>
                <w:rFonts w:cstheme="minorHAnsi"/>
              </w:rPr>
            </w:pPr>
          </w:p>
        </w:tc>
        <w:sdt>
          <w:sdtPr>
            <w:rPr>
              <w:rFonts w:cstheme="minorHAnsi"/>
            </w:rPr>
            <w:id w:val="1405262144"/>
            <w:placeholder>
              <w:docPart w:val="45DDC2F34E4F4920AE3B3B3117171B9B"/>
            </w:placeholder>
            <w:showingPlcHdr/>
          </w:sdtPr>
          <w:sdtEndPr/>
          <w:sdtContent>
            <w:tc>
              <w:tcPr>
                <w:tcW w:w="4953" w:type="dxa"/>
              </w:tcPr>
              <w:p w14:paraId="603C839D"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21AF41C9" w14:textId="77777777" w:rsidTr="00B7504C">
        <w:trPr>
          <w:cantSplit/>
        </w:trPr>
        <w:tc>
          <w:tcPr>
            <w:tcW w:w="990" w:type="dxa"/>
          </w:tcPr>
          <w:p w14:paraId="5C1D81A6" w14:textId="0C068E4B" w:rsidR="00FF69E1" w:rsidRPr="00C34C63" w:rsidRDefault="00FF69E1" w:rsidP="00FF69E1">
            <w:pPr>
              <w:jc w:val="center"/>
              <w:rPr>
                <w:rFonts w:cstheme="minorHAnsi"/>
                <w:b/>
                <w:bCs/>
              </w:rPr>
            </w:pPr>
            <w:r w:rsidRPr="00C34C63">
              <w:rPr>
                <w:rFonts w:cstheme="minorHAnsi"/>
                <w:b/>
                <w:bCs/>
              </w:rPr>
              <w:lastRenderedPageBreak/>
              <w:t>1-C-</w:t>
            </w:r>
            <w:r>
              <w:rPr>
                <w:rFonts w:cstheme="minorHAnsi"/>
                <w:b/>
                <w:bCs/>
              </w:rPr>
              <w:t>3</w:t>
            </w:r>
          </w:p>
        </w:tc>
        <w:tc>
          <w:tcPr>
            <w:tcW w:w="5490" w:type="dxa"/>
            <w:shd w:val="clear" w:color="auto" w:fill="auto"/>
          </w:tcPr>
          <w:p w14:paraId="2FD5769A" w14:textId="77777777" w:rsidR="00FF69E1" w:rsidRDefault="00FF69E1" w:rsidP="00FF69E1">
            <w:pPr>
              <w:rPr>
                <w:color w:val="000000"/>
              </w:rPr>
            </w:pPr>
            <w:r>
              <w:rPr>
                <w:color w:val="000000"/>
              </w:rPr>
              <w:t>The process for entry or admission to the facility for a procedure must be coordinated and defined in a policy.</w:t>
            </w:r>
          </w:p>
          <w:p w14:paraId="708461AA" w14:textId="77777777" w:rsidR="00FF69E1" w:rsidRPr="00C34C63" w:rsidRDefault="00FF69E1" w:rsidP="00FF69E1">
            <w:pPr>
              <w:rPr>
                <w:rFonts w:cstheme="minorHAnsi"/>
              </w:rPr>
            </w:pPr>
          </w:p>
        </w:tc>
        <w:tc>
          <w:tcPr>
            <w:tcW w:w="1102" w:type="dxa"/>
          </w:tcPr>
          <w:p w14:paraId="3062AB68" w14:textId="77777777" w:rsidR="00FF69E1" w:rsidRDefault="00FF69E1" w:rsidP="00FF69E1">
            <w:pPr>
              <w:rPr>
                <w:rFonts w:cstheme="minorHAnsi"/>
              </w:rPr>
            </w:pPr>
            <w:r>
              <w:rPr>
                <w:rFonts w:cstheme="minorHAnsi"/>
              </w:rPr>
              <w:t>Surgical</w:t>
            </w:r>
          </w:p>
          <w:p w14:paraId="21A3ADF9" w14:textId="5456930A" w:rsidR="00FF69E1" w:rsidRPr="00C34C63" w:rsidRDefault="00FF69E1" w:rsidP="00FF69E1">
            <w:pPr>
              <w:rPr>
                <w:rFonts w:cstheme="minorHAnsi"/>
              </w:rPr>
            </w:pPr>
            <w:r>
              <w:rPr>
                <w:rFonts w:cstheme="minorHAnsi"/>
              </w:rPr>
              <w:t>Dental</w:t>
            </w:r>
          </w:p>
        </w:tc>
        <w:tc>
          <w:tcPr>
            <w:tcW w:w="844" w:type="dxa"/>
          </w:tcPr>
          <w:p w14:paraId="1F55DCA3" w14:textId="77777777" w:rsidR="00FF69E1" w:rsidRPr="00C34C63" w:rsidRDefault="00FF69E1" w:rsidP="00FF69E1">
            <w:pPr>
              <w:rPr>
                <w:rFonts w:cstheme="minorHAnsi"/>
              </w:rPr>
            </w:pPr>
            <w:r w:rsidRPr="00C34C63">
              <w:rPr>
                <w:rFonts w:cstheme="minorHAnsi"/>
              </w:rPr>
              <w:t xml:space="preserve">A </w:t>
            </w:r>
          </w:p>
          <w:p w14:paraId="3BFE0F04" w14:textId="77777777" w:rsidR="00FF69E1" w:rsidRPr="00C34C63" w:rsidRDefault="00FF69E1" w:rsidP="00FF69E1">
            <w:pPr>
              <w:rPr>
                <w:rFonts w:cstheme="minorHAnsi"/>
              </w:rPr>
            </w:pPr>
            <w:r w:rsidRPr="00C34C63">
              <w:rPr>
                <w:rFonts w:cstheme="minorHAnsi"/>
              </w:rPr>
              <w:t xml:space="preserve">B </w:t>
            </w:r>
          </w:p>
          <w:p w14:paraId="1C92CFF7" w14:textId="77777777" w:rsidR="00FF69E1" w:rsidRPr="00C34C63" w:rsidRDefault="00FF69E1" w:rsidP="00FF69E1">
            <w:pPr>
              <w:rPr>
                <w:rFonts w:cstheme="minorHAnsi"/>
              </w:rPr>
            </w:pPr>
            <w:r w:rsidRPr="00C34C63">
              <w:rPr>
                <w:rFonts w:cstheme="minorHAnsi"/>
              </w:rPr>
              <w:t xml:space="preserve">C-M </w:t>
            </w:r>
          </w:p>
          <w:p w14:paraId="47410375" w14:textId="77777777" w:rsidR="00FF69E1" w:rsidRPr="00C34C63" w:rsidRDefault="00FF69E1" w:rsidP="00FF69E1">
            <w:pPr>
              <w:rPr>
                <w:rFonts w:cstheme="minorHAnsi"/>
              </w:rPr>
            </w:pPr>
            <w:r w:rsidRPr="00C34C63">
              <w:rPr>
                <w:rFonts w:cstheme="minorHAnsi"/>
              </w:rPr>
              <w:t>C</w:t>
            </w:r>
          </w:p>
        </w:tc>
        <w:tc>
          <w:tcPr>
            <w:tcW w:w="1980" w:type="dxa"/>
          </w:tcPr>
          <w:p w14:paraId="242E7958" w14:textId="77777777" w:rsidR="00FF69E1" w:rsidRPr="00C34C63" w:rsidRDefault="00D53453" w:rsidP="00FF69E1">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25F1F6A4" w14:textId="77777777" w:rsidR="00FF69E1" w:rsidRPr="00C34C63" w:rsidRDefault="00D53453" w:rsidP="00FF69E1">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4E8FCAF8" w14:textId="77777777" w:rsidR="00FF69E1" w:rsidRDefault="00D53453" w:rsidP="00FF69E1">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D6A5A51" w14:textId="77777777" w:rsidR="00FF69E1" w:rsidRPr="00C34C63" w:rsidRDefault="00D53453" w:rsidP="00FF69E1">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15E11A53" w14:textId="77777777" w:rsidR="00FF69E1" w:rsidRDefault="00FF69E1" w:rsidP="00FF69E1">
            <w:pPr>
              <w:rPr>
                <w:rFonts w:cstheme="minorHAnsi"/>
              </w:rPr>
            </w:pPr>
          </w:p>
          <w:p w14:paraId="72BB6F68" w14:textId="77777777" w:rsidR="001E1EBD" w:rsidRDefault="001E1EBD" w:rsidP="00FF69E1">
            <w:pPr>
              <w:rPr>
                <w:rFonts w:cstheme="minorHAnsi"/>
              </w:rPr>
            </w:pPr>
          </w:p>
          <w:p w14:paraId="7417C78A" w14:textId="77BB97CC" w:rsidR="001E1EBD" w:rsidRPr="00C34C63" w:rsidRDefault="001E1EBD" w:rsidP="00FF69E1">
            <w:pPr>
              <w:rPr>
                <w:rFonts w:cstheme="minorHAnsi"/>
              </w:rPr>
            </w:pPr>
          </w:p>
        </w:tc>
        <w:sdt>
          <w:sdtPr>
            <w:rPr>
              <w:rFonts w:cstheme="minorHAnsi"/>
            </w:rPr>
            <w:id w:val="2041307444"/>
            <w:placeholder>
              <w:docPart w:val="F1E1B937ED7E4801A10F4FD88EC97EB9"/>
            </w:placeholder>
            <w:showingPlcHdr/>
          </w:sdtPr>
          <w:sdtEndPr/>
          <w:sdtContent>
            <w:tc>
              <w:tcPr>
                <w:tcW w:w="4953" w:type="dxa"/>
              </w:tcPr>
              <w:p w14:paraId="4F4EEB8C"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6953E4" w14:paraId="2ED20EDD" w14:textId="77777777" w:rsidTr="0061558E">
        <w:trPr>
          <w:cantSplit/>
        </w:trPr>
        <w:tc>
          <w:tcPr>
            <w:tcW w:w="15359" w:type="dxa"/>
            <w:gridSpan w:val="6"/>
            <w:shd w:val="clear" w:color="auto" w:fill="D9E2F3" w:themeFill="accent1" w:themeFillTint="33"/>
          </w:tcPr>
          <w:p w14:paraId="5B7B9362"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241FBE" w14:paraId="239F0F4D" w14:textId="77777777" w:rsidTr="00B7504C">
        <w:trPr>
          <w:cantSplit/>
        </w:trPr>
        <w:tc>
          <w:tcPr>
            <w:tcW w:w="990" w:type="dxa"/>
          </w:tcPr>
          <w:p w14:paraId="4B90FC37" w14:textId="77777777" w:rsidR="00241FBE" w:rsidRPr="00C34C63" w:rsidRDefault="00241FBE" w:rsidP="00241FBE">
            <w:pPr>
              <w:jc w:val="center"/>
              <w:rPr>
                <w:rFonts w:cstheme="minorHAnsi"/>
                <w:b/>
                <w:bCs/>
              </w:rPr>
            </w:pPr>
            <w:r w:rsidRPr="00C34C63">
              <w:rPr>
                <w:rFonts w:cstheme="minorHAnsi"/>
                <w:b/>
                <w:bCs/>
              </w:rPr>
              <w:t>1-D-1</w:t>
            </w:r>
          </w:p>
        </w:tc>
        <w:tc>
          <w:tcPr>
            <w:tcW w:w="5490" w:type="dxa"/>
          </w:tcPr>
          <w:p w14:paraId="1428B235" w14:textId="77777777" w:rsidR="00241FBE" w:rsidRPr="00C2259A" w:rsidRDefault="00241FBE" w:rsidP="00241FBE">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1102" w:type="dxa"/>
          </w:tcPr>
          <w:p w14:paraId="72D33EE6" w14:textId="77777777" w:rsidR="00241FBE" w:rsidRDefault="00241FBE" w:rsidP="00241FBE">
            <w:pPr>
              <w:rPr>
                <w:rFonts w:cstheme="minorHAnsi"/>
              </w:rPr>
            </w:pPr>
            <w:r>
              <w:rPr>
                <w:rFonts w:cstheme="minorHAnsi"/>
              </w:rPr>
              <w:t>Surgical</w:t>
            </w:r>
          </w:p>
          <w:p w14:paraId="78496821" w14:textId="2D21027B" w:rsidR="00241FBE" w:rsidRPr="00C34C63" w:rsidRDefault="00241FBE" w:rsidP="00241FBE">
            <w:pPr>
              <w:rPr>
                <w:rFonts w:cstheme="minorHAnsi"/>
              </w:rPr>
            </w:pPr>
            <w:r>
              <w:rPr>
                <w:rFonts w:cstheme="minorHAnsi"/>
              </w:rPr>
              <w:t>Dental</w:t>
            </w:r>
          </w:p>
        </w:tc>
        <w:tc>
          <w:tcPr>
            <w:tcW w:w="844" w:type="dxa"/>
          </w:tcPr>
          <w:p w14:paraId="332CA1C4" w14:textId="77777777" w:rsidR="00241FBE" w:rsidRPr="00C34C63" w:rsidRDefault="00241FBE" w:rsidP="00241FBE">
            <w:pPr>
              <w:rPr>
                <w:rFonts w:cstheme="minorHAnsi"/>
              </w:rPr>
            </w:pPr>
            <w:r w:rsidRPr="00C34C63">
              <w:rPr>
                <w:rFonts w:cstheme="minorHAnsi"/>
              </w:rPr>
              <w:t xml:space="preserve">A </w:t>
            </w:r>
          </w:p>
          <w:p w14:paraId="5246A5B5" w14:textId="77777777" w:rsidR="00241FBE" w:rsidRPr="00C34C63" w:rsidRDefault="00241FBE" w:rsidP="00241FBE">
            <w:pPr>
              <w:rPr>
                <w:rFonts w:cstheme="minorHAnsi"/>
              </w:rPr>
            </w:pPr>
            <w:r w:rsidRPr="00C34C63">
              <w:rPr>
                <w:rFonts w:cstheme="minorHAnsi"/>
              </w:rPr>
              <w:t xml:space="preserve">B </w:t>
            </w:r>
          </w:p>
          <w:p w14:paraId="7B4FF1DC" w14:textId="77777777" w:rsidR="00241FBE" w:rsidRPr="00C34C63" w:rsidRDefault="00241FBE" w:rsidP="00241FBE">
            <w:pPr>
              <w:rPr>
                <w:rFonts w:cstheme="minorHAnsi"/>
              </w:rPr>
            </w:pPr>
            <w:r w:rsidRPr="00C34C63">
              <w:rPr>
                <w:rFonts w:cstheme="minorHAnsi"/>
              </w:rPr>
              <w:t xml:space="preserve">C-M </w:t>
            </w:r>
          </w:p>
          <w:p w14:paraId="44FE6E59" w14:textId="77777777" w:rsidR="00241FBE" w:rsidRPr="00C34C63" w:rsidRDefault="00241FBE" w:rsidP="00241FBE">
            <w:pPr>
              <w:rPr>
                <w:rFonts w:cstheme="minorHAnsi"/>
              </w:rPr>
            </w:pPr>
            <w:r w:rsidRPr="00C34C63">
              <w:rPr>
                <w:rFonts w:cstheme="minorHAnsi"/>
              </w:rPr>
              <w:t>C</w:t>
            </w:r>
          </w:p>
        </w:tc>
        <w:tc>
          <w:tcPr>
            <w:tcW w:w="1980" w:type="dxa"/>
          </w:tcPr>
          <w:p w14:paraId="6FDC15AF" w14:textId="77777777" w:rsidR="00241FBE" w:rsidRPr="00C34C63" w:rsidRDefault="00D53453" w:rsidP="00241FBE">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Compliant</w:t>
            </w:r>
          </w:p>
          <w:p w14:paraId="6938D41B" w14:textId="77777777" w:rsidR="00241FBE" w:rsidRPr="00C34C63" w:rsidRDefault="00D53453" w:rsidP="00241FBE">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Deficient</w:t>
            </w:r>
          </w:p>
          <w:p w14:paraId="442E01A0" w14:textId="77777777" w:rsidR="00241FBE" w:rsidRDefault="00D53453" w:rsidP="00241FBE">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241FBE">
                  <w:rPr>
                    <w:rFonts w:ascii="MS Gothic" w:eastAsia="MS Gothic" w:hAnsi="MS Gothic" w:cstheme="minorHAnsi" w:hint="eastAsia"/>
                  </w:rPr>
                  <w:t>☐</w:t>
                </w:r>
              </w:sdtContent>
            </w:sdt>
            <w:r w:rsidR="00241FBE">
              <w:rPr>
                <w:rFonts w:cstheme="minorHAnsi"/>
              </w:rPr>
              <w:t>Not Applicable</w:t>
            </w:r>
          </w:p>
          <w:p w14:paraId="34012D98" w14:textId="77777777" w:rsidR="00241FBE" w:rsidRPr="00C34C63" w:rsidRDefault="00D53453" w:rsidP="00241FBE">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Pr>
                <w:rFonts w:cstheme="minorHAnsi"/>
              </w:rPr>
              <w:t>Corrected Onsite</w:t>
            </w:r>
          </w:p>
          <w:p w14:paraId="2C3EEB39" w14:textId="77777777" w:rsidR="00241FBE" w:rsidRPr="00C34C63" w:rsidRDefault="00241FBE" w:rsidP="00241FBE">
            <w:pPr>
              <w:rPr>
                <w:rFonts w:cstheme="minorHAnsi"/>
              </w:rPr>
            </w:pPr>
          </w:p>
        </w:tc>
        <w:sdt>
          <w:sdtPr>
            <w:rPr>
              <w:rFonts w:cstheme="minorHAnsi"/>
            </w:rPr>
            <w:id w:val="778379724"/>
            <w:placeholder>
              <w:docPart w:val="C9FF8E0679D641B4BF7AB50CF2ECE8A7"/>
            </w:placeholder>
            <w:showingPlcHdr/>
          </w:sdtPr>
          <w:sdtEndPr/>
          <w:sdtContent>
            <w:tc>
              <w:tcPr>
                <w:tcW w:w="4953" w:type="dxa"/>
              </w:tcPr>
              <w:p w14:paraId="04D2BCBB" w14:textId="77777777" w:rsidR="00241FBE" w:rsidRPr="00C34C63" w:rsidRDefault="00241FBE" w:rsidP="00241FBE">
                <w:pPr>
                  <w:rPr>
                    <w:rFonts w:cstheme="minorHAnsi"/>
                  </w:rPr>
                </w:pPr>
                <w:r w:rsidRPr="00C34C63">
                  <w:rPr>
                    <w:rFonts w:cstheme="minorHAnsi"/>
                  </w:rPr>
                  <w:t>Enter observations of non-compliance, comments or notes here.</w:t>
                </w:r>
              </w:p>
            </w:tc>
          </w:sdtContent>
        </w:sdt>
      </w:tr>
      <w:tr w:rsidR="00B83C39" w14:paraId="78CEB0D8" w14:textId="77777777" w:rsidTr="00B7504C">
        <w:trPr>
          <w:cantSplit/>
        </w:trPr>
        <w:tc>
          <w:tcPr>
            <w:tcW w:w="990" w:type="dxa"/>
          </w:tcPr>
          <w:p w14:paraId="768EDA96" w14:textId="1530256A" w:rsidR="00B83C39" w:rsidRPr="000809E8" w:rsidRDefault="00B83C39" w:rsidP="00B83C39">
            <w:pPr>
              <w:jc w:val="center"/>
              <w:rPr>
                <w:rFonts w:cstheme="minorHAnsi"/>
                <w:b/>
                <w:bCs/>
              </w:rPr>
            </w:pPr>
            <w:r w:rsidRPr="000809E8">
              <w:rPr>
                <w:b/>
                <w:bCs/>
              </w:rPr>
              <w:t>1-D-18</w:t>
            </w:r>
          </w:p>
        </w:tc>
        <w:tc>
          <w:tcPr>
            <w:tcW w:w="5490" w:type="dxa"/>
          </w:tcPr>
          <w:p w14:paraId="7318052F" w14:textId="77777777" w:rsidR="00B83C39" w:rsidRDefault="00B83C39" w:rsidP="00B83C39">
            <w:pPr>
              <w:rPr>
                <w:color w:val="000000"/>
              </w:rPr>
            </w:pPr>
            <w:r>
              <w:rPr>
                <w:color w:val="000000"/>
              </w:rPr>
              <w:t xml:space="preserve">The patient has a right to personal privacy. </w:t>
            </w:r>
          </w:p>
          <w:p w14:paraId="6164AB58" w14:textId="77777777" w:rsidR="00B83C39" w:rsidRPr="00C34C63" w:rsidRDefault="00B83C39" w:rsidP="00B83C39">
            <w:pPr>
              <w:autoSpaceDE w:val="0"/>
              <w:autoSpaceDN w:val="0"/>
              <w:adjustRightInd w:val="0"/>
              <w:rPr>
                <w:rFonts w:eastAsia="Arial" w:cstheme="minorHAnsi"/>
              </w:rPr>
            </w:pPr>
          </w:p>
        </w:tc>
        <w:tc>
          <w:tcPr>
            <w:tcW w:w="1102" w:type="dxa"/>
          </w:tcPr>
          <w:p w14:paraId="612BD30C" w14:textId="77777777" w:rsidR="00B83C39" w:rsidRDefault="00B83C39" w:rsidP="00B83C39">
            <w:pPr>
              <w:rPr>
                <w:rFonts w:cstheme="minorHAnsi"/>
              </w:rPr>
            </w:pPr>
            <w:r>
              <w:rPr>
                <w:rFonts w:cstheme="minorHAnsi"/>
              </w:rPr>
              <w:t>Surgical</w:t>
            </w:r>
          </w:p>
          <w:p w14:paraId="6E0E3CBC" w14:textId="694C50F1" w:rsidR="00B83C39" w:rsidRPr="00C34C63" w:rsidRDefault="00B83C39" w:rsidP="00B83C39">
            <w:pPr>
              <w:rPr>
                <w:rFonts w:cstheme="minorHAnsi"/>
              </w:rPr>
            </w:pPr>
            <w:r>
              <w:rPr>
                <w:rFonts w:cstheme="minorHAnsi"/>
              </w:rPr>
              <w:t>Dental</w:t>
            </w:r>
          </w:p>
        </w:tc>
        <w:tc>
          <w:tcPr>
            <w:tcW w:w="844" w:type="dxa"/>
          </w:tcPr>
          <w:p w14:paraId="0AA49DD6" w14:textId="77777777" w:rsidR="00B83C39" w:rsidRDefault="00B83C39" w:rsidP="00B83C39">
            <w:r>
              <w:t>A</w:t>
            </w:r>
            <w:r>
              <w:br/>
              <w:t>B</w:t>
            </w:r>
            <w:r>
              <w:br/>
              <w:t>C-M</w:t>
            </w:r>
          </w:p>
          <w:p w14:paraId="333CFC79" w14:textId="6847DE1A" w:rsidR="00B83C39" w:rsidRPr="00C34C63" w:rsidRDefault="00B83C39" w:rsidP="00B83C39">
            <w:pPr>
              <w:rPr>
                <w:rFonts w:cstheme="minorHAnsi"/>
              </w:rPr>
            </w:pPr>
            <w:r>
              <w:t>C</w:t>
            </w:r>
          </w:p>
        </w:tc>
        <w:tc>
          <w:tcPr>
            <w:tcW w:w="1980" w:type="dxa"/>
          </w:tcPr>
          <w:p w14:paraId="446F1EAA" w14:textId="77777777" w:rsidR="00B83C39" w:rsidRPr="00C34C63" w:rsidRDefault="00D53453" w:rsidP="00B83C39">
            <w:pPr>
              <w:rPr>
                <w:rFonts w:cstheme="minorHAnsi"/>
              </w:rPr>
            </w:pPr>
            <w:sdt>
              <w:sdtPr>
                <w:rPr>
                  <w:rFonts w:cstheme="minorHAnsi"/>
                </w:rPr>
                <w:id w:val="193670209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5F83A0B" w14:textId="77777777" w:rsidR="00B83C39" w:rsidRPr="00C34C63" w:rsidRDefault="00D53453" w:rsidP="00B83C39">
            <w:pPr>
              <w:rPr>
                <w:rFonts w:cstheme="minorHAnsi"/>
              </w:rPr>
            </w:pPr>
            <w:sdt>
              <w:sdtPr>
                <w:rPr>
                  <w:rFonts w:cstheme="minorHAnsi"/>
                </w:rPr>
                <w:id w:val="-86682641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ED7B37A" w14:textId="77777777" w:rsidR="00B83C39" w:rsidRDefault="00D53453" w:rsidP="00B83C39">
            <w:pPr>
              <w:rPr>
                <w:rFonts w:cstheme="minorHAnsi"/>
              </w:rPr>
            </w:pPr>
            <w:sdt>
              <w:sdtPr>
                <w:rPr>
                  <w:rFonts w:cstheme="minorHAnsi"/>
                </w:rPr>
                <w:id w:val="30936970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40D3659" w14:textId="77777777" w:rsidR="00B83C39" w:rsidRPr="00C34C63" w:rsidRDefault="00D53453" w:rsidP="00B83C39">
            <w:pPr>
              <w:rPr>
                <w:rFonts w:cstheme="minorHAnsi"/>
              </w:rPr>
            </w:pPr>
            <w:sdt>
              <w:sdtPr>
                <w:rPr>
                  <w:rFonts w:cstheme="minorHAnsi"/>
                </w:rPr>
                <w:id w:val="-53196696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AE7151" w14:textId="77777777" w:rsidR="00B83C39" w:rsidRDefault="00B83C39" w:rsidP="00B83C39">
            <w:pPr>
              <w:rPr>
                <w:rFonts w:cstheme="minorHAnsi"/>
              </w:rPr>
            </w:pPr>
          </w:p>
        </w:tc>
        <w:sdt>
          <w:sdtPr>
            <w:rPr>
              <w:rFonts w:cstheme="minorHAnsi"/>
            </w:rPr>
            <w:id w:val="-600728229"/>
            <w:placeholder>
              <w:docPart w:val="FF76BF9E55BD4B168EE7C87ED06B8C98"/>
            </w:placeholder>
            <w:showingPlcHdr/>
          </w:sdtPr>
          <w:sdtEndPr/>
          <w:sdtContent>
            <w:tc>
              <w:tcPr>
                <w:tcW w:w="4953" w:type="dxa"/>
              </w:tcPr>
              <w:p w14:paraId="503E1594" w14:textId="49EAC4CE"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0C0C511" w14:textId="77777777" w:rsidTr="00B7504C">
        <w:trPr>
          <w:cantSplit/>
        </w:trPr>
        <w:tc>
          <w:tcPr>
            <w:tcW w:w="990" w:type="dxa"/>
          </w:tcPr>
          <w:p w14:paraId="2C6345C2" w14:textId="1DAC7979" w:rsidR="00B83C39" w:rsidRPr="000809E8" w:rsidRDefault="00B83C39" w:rsidP="00B83C39">
            <w:pPr>
              <w:jc w:val="center"/>
              <w:rPr>
                <w:rFonts w:cstheme="minorHAnsi"/>
                <w:b/>
                <w:bCs/>
              </w:rPr>
            </w:pPr>
            <w:r w:rsidRPr="000809E8">
              <w:rPr>
                <w:b/>
                <w:bCs/>
              </w:rPr>
              <w:t>1-D-19</w:t>
            </w:r>
          </w:p>
        </w:tc>
        <w:tc>
          <w:tcPr>
            <w:tcW w:w="5490" w:type="dxa"/>
          </w:tcPr>
          <w:p w14:paraId="7CBCE93A" w14:textId="77777777" w:rsidR="00B83C39" w:rsidRDefault="00B83C39" w:rsidP="00B83C39">
            <w:pPr>
              <w:rPr>
                <w:color w:val="000000"/>
              </w:rPr>
            </w:pPr>
            <w:r>
              <w:rPr>
                <w:color w:val="000000"/>
              </w:rPr>
              <w:t xml:space="preserve">The patient has a right to receive care in a safe setting. </w:t>
            </w:r>
          </w:p>
          <w:p w14:paraId="7777DD8B" w14:textId="77777777" w:rsidR="00B83C39" w:rsidRPr="00C34C63" w:rsidRDefault="00B83C39" w:rsidP="00B83C39">
            <w:pPr>
              <w:autoSpaceDE w:val="0"/>
              <w:autoSpaceDN w:val="0"/>
              <w:adjustRightInd w:val="0"/>
              <w:rPr>
                <w:rFonts w:eastAsia="Arial" w:cstheme="minorHAnsi"/>
              </w:rPr>
            </w:pPr>
          </w:p>
        </w:tc>
        <w:tc>
          <w:tcPr>
            <w:tcW w:w="1102" w:type="dxa"/>
          </w:tcPr>
          <w:p w14:paraId="79897F72" w14:textId="77777777" w:rsidR="00B83C39" w:rsidRDefault="00B83C39" w:rsidP="00B83C39">
            <w:pPr>
              <w:rPr>
                <w:rFonts w:cstheme="minorHAnsi"/>
              </w:rPr>
            </w:pPr>
            <w:r>
              <w:rPr>
                <w:rFonts w:cstheme="minorHAnsi"/>
              </w:rPr>
              <w:t>Surgical</w:t>
            </w:r>
          </w:p>
          <w:p w14:paraId="4C7B14EE" w14:textId="2AEB3FBC" w:rsidR="00B83C39" w:rsidRPr="00C34C63" w:rsidRDefault="00B83C39" w:rsidP="00B83C39">
            <w:pPr>
              <w:rPr>
                <w:rFonts w:cstheme="minorHAnsi"/>
              </w:rPr>
            </w:pPr>
            <w:r>
              <w:rPr>
                <w:rFonts w:cstheme="minorHAnsi"/>
              </w:rPr>
              <w:t>Dental</w:t>
            </w:r>
          </w:p>
        </w:tc>
        <w:tc>
          <w:tcPr>
            <w:tcW w:w="844" w:type="dxa"/>
          </w:tcPr>
          <w:p w14:paraId="2820709A" w14:textId="77777777" w:rsidR="00B83C39" w:rsidRDefault="00B83C39" w:rsidP="00B83C39">
            <w:r>
              <w:t>A</w:t>
            </w:r>
            <w:r>
              <w:br/>
              <w:t>B</w:t>
            </w:r>
            <w:r>
              <w:br/>
              <w:t>C-M</w:t>
            </w:r>
          </w:p>
          <w:p w14:paraId="28DEDCFB" w14:textId="7F8C7FA9" w:rsidR="00B83C39" w:rsidRPr="00C34C63" w:rsidRDefault="00B83C39" w:rsidP="00B83C39">
            <w:pPr>
              <w:rPr>
                <w:rFonts w:cstheme="minorHAnsi"/>
              </w:rPr>
            </w:pPr>
            <w:r>
              <w:t>C</w:t>
            </w:r>
          </w:p>
        </w:tc>
        <w:tc>
          <w:tcPr>
            <w:tcW w:w="1980" w:type="dxa"/>
          </w:tcPr>
          <w:p w14:paraId="20284FB9" w14:textId="77777777" w:rsidR="00B83C39" w:rsidRPr="00C34C63" w:rsidRDefault="00D53453" w:rsidP="00B83C39">
            <w:pPr>
              <w:rPr>
                <w:rFonts w:cstheme="minorHAnsi"/>
              </w:rPr>
            </w:pPr>
            <w:sdt>
              <w:sdtPr>
                <w:rPr>
                  <w:rFonts w:cstheme="minorHAnsi"/>
                </w:rPr>
                <w:id w:val="122833651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4587302B" w14:textId="77777777" w:rsidR="00B83C39" w:rsidRPr="00C34C63" w:rsidRDefault="00D53453" w:rsidP="00B83C39">
            <w:pPr>
              <w:rPr>
                <w:rFonts w:cstheme="minorHAnsi"/>
              </w:rPr>
            </w:pPr>
            <w:sdt>
              <w:sdtPr>
                <w:rPr>
                  <w:rFonts w:cstheme="minorHAnsi"/>
                </w:rPr>
                <w:id w:val="-182203533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6E4FB1CB" w14:textId="77777777" w:rsidR="00B83C39" w:rsidRDefault="00D53453" w:rsidP="00B83C39">
            <w:pPr>
              <w:rPr>
                <w:rFonts w:cstheme="minorHAnsi"/>
              </w:rPr>
            </w:pPr>
            <w:sdt>
              <w:sdtPr>
                <w:rPr>
                  <w:rFonts w:cstheme="minorHAnsi"/>
                </w:rPr>
                <w:id w:val="198843627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264A03A" w14:textId="77777777" w:rsidR="00B83C39" w:rsidRPr="00C34C63" w:rsidRDefault="00D53453" w:rsidP="00B83C39">
            <w:pPr>
              <w:rPr>
                <w:rFonts w:cstheme="minorHAnsi"/>
              </w:rPr>
            </w:pPr>
            <w:sdt>
              <w:sdtPr>
                <w:rPr>
                  <w:rFonts w:cstheme="minorHAnsi"/>
                </w:rPr>
                <w:id w:val="-19804535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08D05FF4" w14:textId="77777777" w:rsidR="00B83C39" w:rsidRDefault="00B83C39" w:rsidP="00B83C39">
            <w:pPr>
              <w:rPr>
                <w:rFonts w:cstheme="minorHAnsi"/>
              </w:rPr>
            </w:pPr>
          </w:p>
        </w:tc>
        <w:sdt>
          <w:sdtPr>
            <w:rPr>
              <w:rFonts w:cstheme="minorHAnsi"/>
            </w:rPr>
            <w:id w:val="-758754816"/>
            <w:placeholder>
              <w:docPart w:val="884282FBF54240B4B07CEC993C6FDA8F"/>
            </w:placeholder>
            <w:showingPlcHdr/>
          </w:sdtPr>
          <w:sdtEndPr/>
          <w:sdtContent>
            <w:tc>
              <w:tcPr>
                <w:tcW w:w="4953" w:type="dxa"/>
              </w:tcPr>
              <w:p w14:paraId="3CFDD428" w14:textId="14D2CE54"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EAADEAF" w14:textId="77777777" w:rsidTr="00B7504C">
        <w:trPr>
          <w:cantSplit/>
        </w:trPr>
        <w:tc>
          <w:tcPr>
            <w:tcW w:w="990" w:type="dxa"/>
          </w:tcPr>
          <w:p w14:paraId="1C9EC206" w14:textId="1D088B0E" w:rsidR="00B83C39" w:rsidRPr="000809E8" w:rsidRDefault="00B83C39" w:rsidP="00B83C39">
            <w:pPr>
              <w:jc w:val="center"/>
              <w:rPr>
                <w:rFonts w:cstheme="minorHAnsi"/>
                <w:b/>
                <w:bCs/>
              </w:rPr>
            </w:pPr>
            <w:r w:rsidRPr="000809E8">
              <w:rPr>
                <w:b/>
                <w:bCs/>
              </w:rPr>
              <w:t>1-D-20</w:t>
            </w:r>
          </w:p>
        </w:tc>
        <w:tc>
          <w:tcPr>
            <w:tcW w:w="5490" w:type="dxa"/>
          </w:tcPr>
          <w:p w14:paraId="6BCB4ABC" w14:textId="77777777" w:rsidR="00B83C39" w:rsidRDefault="00B83C39" w:rsidP="00B83C39">
            <w:pPr>
              <w:rPr>
                <w:color w:val="000000"/>
              </w:rPr>
            </w:pPr>
            <w:r>
              <w:rPr>
                <w:color w:val="000000"/>
              </w:rPr>
              <w:t xml:space="preserve">The patient has a right to be free from all forms of abuse or harassment. </w:t>
            </w:r>
          </w:p>
          <w:p w14:paraId="11861934" w14:textId="77777777" w:rsidR="00B83C39" w:rsidRPr="00C34C63" w:rsidRDefault="00B83C39" w:rsidP="00B83C39">
            <w:pPr>
              <w:autoSpaceDE w:val="0"/>
              <w:autoSpaceDN w:val="0"/>
              <w:adjustRightInd w:val="0"/>
              <w:rPr>
                <w:rFonts w:eastAsia="Arial" w:cstheme="minorHAnsi"/>
              </w:rPr>
            </w:pPr>
          </w:p>
        </w:tc>
        <w:tc>
          <w:tcPr>
            <w:tcW w:w="1102" w:type="dxa"/>
          </w:tcPr>
          <w:p w14:paraId="7159B248" w14:textId="77777777" w:rsidR="00B83C39" w:rsidRDefault="00B83C39" w:rsidP="00B83C39">
            <w:pPr>
              <w:rPr>
                <w:rFonts w:cstheme="minorHAnsi"/>
              </w:rPr>
            </w:pPr>
            <w:r>
              <w:rPr>
                <w:rFonts w:cstheme="minorHAnsi"/>
              </w:rPr>
              <w:t>Surgical</w:t>
            </w:r>
          </w:p>
          <w:p w14:paraId="60819C22" w14:textId="19195DBC" w:rsidR="00B83C39" w:rsidRPr="00C34C63" w:rsidRDefault="00B83C39" w:rsidP="00B83C39">
            <w:pPr>
              <w:rPr>
                <w:rFonts w:cstheme="minorHAnsi"/>
              </w:rPr>
            </w:pPr>
            <w:r>
              <w:rPr>
                <w:rFonts w:cstheme="minorHAnsi"/>
              </w:rPr>
              <w:t>Dental</w:t>
            </w:r>
          </w:p>
        </w:tc>
        <w:tc>
          <w:tcPr>
            <w:tcW w:w="844" w:type="dxa"/>
          </w:tcPr>
          <w:p w14:paraId="4C0A6DAE" w14:textId="77777777" w:rsidR="00B83C39" w:rsidRDefault="00B83C39" w:rsidP="00B83C39">
            <w:r>
              <w:t>A</w:t>
            </w:r>
            <w:r>
              <w:br/>
              <w:t>B</w:t>
            </w:r>
            <w:r>
              <w:br/>
              <w:t>C-M</w:t>
            </w:r>
          </w:p>
          <w:p w14:paraId="674F9FB0" w14:textId="471E8CA5" w:rsidR="00B83C39" w:rsidRPr="00C34C63" w:rsidRDefault="00B83C39" w:rsidP="00B83C39">
            <w:pPr>
              <w:rPr>
                <w:rFonts w:cstheme="minorHAnsi"/>
              </w:rPr>
            </w:pPr>
            <w:r>
              <w:t>C</w:t>
            </w:r>
          </w:p>
        </w:tc>
        <w:tc>
          <w:tcPr>
            <w:tcW w:w="1980" w:type="dxa"/>
          </w:tcPr>
          <w:p w14:paraId="4949C38E" w14:textId="77777777" w:rsidR="00B83C39" w:rsidRPr="00C34C63" w:rsidRDefault="00D53453" w:rsidP="00B83C39">
            <w:pPr>
              <w:rPr>
                <w:rFonts w:cstheme="minorHAnsi"/>
              </w:rPr>
            </w:pPr>
            <w:sdt>
              <w:sdtPr>
                <w:rPr>
                  <w:rFonts w:cstheme="minorHAnsi"/>
                </w:rPr>
                <w:id w:val="-9490799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DDFF0EF" w14:textId="77777777" w:rsidR="00B83C39" w:rsidRPr="00C34C63" w:rsidRDefault="00D53453" w:rsidP="00B83C39">
            <w:pPr>
              <w:rPr>
                <w:rFonts w:cstheme="minorHAnsi"/>
              </w:rPr>
            </w:pPr>
            <w:sdt>
              <w:sdtPr>
                <w:rPr>
                  <w:rFonts w:cstheme="minorHAnsi"/>
                </w:rPr>
                <w:id w:val="87759863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032ACC35" w14:textId="77777777" w:rsidR="00B83C39" w:rsidRDefault="00D53453" w:rsidP="00B83C39">
            <w:pPr>
              <w:rPr>
                <w:rFonts w:cstheme="minorHAnsi"/>
              </w:rPr>
            </w:pPr>
            <w:sdt>
              <w:sdtPr>
                <w:rPr>
                  <w:rFonts w:cstheme="minorHAnsi"/>
                </w:rPr>
                <w:id w:val="-210763533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BE8B664" w14:textId="77777777" w:rsidR="00B83C39" w:rsidRPr="00C34C63" w:rsidRDefault="00D53453" w:rsidP="00B83C39">
            <w:pPr>
              <w:rPr>
                <w:rFonts w:cstheme="minorHAnsi"/>
              </w:rPr>
            </w:pPr>
            <w:sdt>
              <w:sdtPr>
                <w:rPr>
                  <w:rFonts w:cstheme="minorHAnsi"/>
                </w:rPr>
                <w:id w:val="153908908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4AE0CE2" w14:textId="77777777" w:rsidR="00B83C39" w:rsidRDefault="00B83C39" w:rsidP="00B83C39">
            <w:pPr>
              <w:rPr>
                <w:rFonts w:cstheme="minorHAnsi"/>
              </w:rPr>
            </w:pPr>
          </w:p>
        </w:tc>
        <w:sdt>
          <w:sdtPr>
            <w:rPr>
              <w:rFonts w:cstheme="minorHAnsi"/>
            </w:rPr>
            <w:id w:val="-1823265573"/>
            <w:placeholder>
              <w:docPart w:val="782320FEB186432C858E413B7E51FF03"/>
            </w:placeholder>
            <w:showingPlcHdr/>
          </w:sdtPr>
          <w:sdtEndPr/>
          <w:sdtContent>
            <w:tc>
              <w:tcPr>
                <w:tcW w:w="4953" w:type="dxa"/>
              </w:tcPr>
              <w:p w14:paraId="54313429" w14:textId="12BB5392" w:rsidR="00B83C39" w:rsidRDefault="00B83C39" w:rsidP="00B83C39">
                <w:pPr>
                  <w:rPr>
                    <w:rFonts w:cstheme="minorHAnsi"/>
                  </w:rPr>
                </w:pPr>
                <w:r w:rsidRPr="00C34C63">
                  <w:rPr>
                    <w:rFonts w:cstheme="minorHAnsi"/>
                  </w:rPr>
                  <w:t>Enter observations of non-compliance, comments or notes here.</w:t>
                </w:r>
              </w:p>
            </w:tc>
          </w:sdtContent>
        </w:sdt>
      </w:tr>
      <w:tr w:rsidR="00B83C39" w14:paraId="253F285A" w14:textId="77777777" w:rsidTr="00B7504C">
        <w:trPr>
          <w:cantSplit/>
        </w:trPr>
        <w:tc>
          <w:tcPr>
            <w:tcW w:w="990" w:type="dxa"/>
          </w:tcPr>
          <w:p w14:paraId="7C2DDEF3" w14:textId="2799A321" w:rsidR="00B83C39" w:rsidRPr="000809E8" w:rsidRDefault="00B83C39" w:rsidP="00B83C39">
            <w:pPr>
              <w:jc w:val="center"/>
              <w:rPr>
                <w:rFonts w:cstheme="minorHAnsi"/>
                <w:b/>
                <w:bCs/>
              </w:rPr>
            </w:pPr>
            <w:r w:rsidRPr="000809E8">
              <w:rPr>
                <w:b/>
                <w:bCs/>
              </w:rPr>
              <w:t>1-D-22</w:t>
            </w:r>
          </w:p>
        </w:tc>
        <w:tc>
          <w:tcPr>
            <w:tcW w:w="5490" w:type="dxa"/>
          </w:tcPr>
          <w:p w14:paraId="4C13F7F7" w14:textId="77777777" w:rsidR="00B83C39" w:rsidRDefault="00B83C39" w:rsidP="00B83C39">
            <w:pPr>
              <w:rPr>
                <w:color w:val="000000"/>
              </w:rPr>
            </w:pPr>
            <w:r>
              <w:rPr>
                <w:color w:val="000000"/>
              </w:rPr>
              <w:t>The patient has a right to refuse treatment.</w:t>
            </w:r>
          </w:p>
          <w:p w14:paraId="06CF0864" w14:textId="77777777" w:rsidR="00B83C39" w:rsidRPr="00C34C63" w:rsidRDefault="00B83C39" w:rsidP="00B83C39">
            <w:pPr>
              <w:autoSpaceDE w:val="0"/>
              <w:autoSpaceDN w:val="0"/>
              <w:adjustRightInd w:val="0"/>
              <w:rPr>
                <w:rFonts w:eastAsia="Arial" w:cstheme="minorHAnsi"/>
              </w:rPr>
            </w:pPr>
          </w:p>
        </w:tc>
        <w:tc>
          <w:tcPr>
            <w:tcW w:w="1102" w:type="dxa"/>
          </w:tcPr>
          <w:p w14:paraId="5B4EC9FF" w14:textId="77777777" w:rsidR="00B83C39" w:rsidRDefault="00B83C39" w:rsidP="00B83C39">
            <w:pPr>
              <w:rPr>
                <w:rFonts w:cstheme="minorHAnsi"/>
              </w:rPr>
            </w:pPr>
            <w:r>
              <w:rPr>
                <w:rFonts w:cstheme="minorHAnsi"/>
              </w:rPr>
              <w:t>Surgical</w:t>
            </w:r>
          </w:p>
          <w:p w14:paraId="4F819E66" w14:textId="78A82E0D" w:rsidR="00B83C39" w:rsidRPr="00C34C63" w:rsidRDefault="00B83C39" w:rsidP="00B83C39">
            <w:pPr>
              <w:rPr>
                <w:rFonts w:cstheme="minorHAnsi"/>
              </w:rPr>
            </w:pPr>
            <w:r>
              <w:rPr>
                <w:rFonts w:cstheme="minorHAnsi"/>
              </w:rPr>
              <w:t>Dental</w:t>
            </w:r>
          </w:p>
        </w:tc>
        <w:tc>
          <w:tcPr>
            <w:tcW w:w="844" w:type="dxa"/>
          </w:tcPr>
          <w:p w14:paraId="7A066703" w14:textId="77777777" w:rsidR="00B83C39" w:rsidRDefault="00B83C39" w:rsidP="00B83C39">
            <w:r>
              <w:t>A</w:t>
            </w:r>
            <w:r>
              <w:br/>
              <w:t>B</w:t>
            </w:r>
            <w:r>
              <w:br/>
              <w:t>C-M</w:t>
            </w:r>
          </w:p>
          <w:p w14:paraId="3AA68021" w14:textId="62AACC75" w:rsidR="00B83C39" w:rsidRPr="00C34C63" w:rsidRDefault="00B83C39" w:rsidP="00B83C39">
            <w:pPr>
              <w:rPr>
                <w:rFonts w:cstheme="minorHAnsi"/>
              </w:rPr>
            </w:pPr>
            <w:r>
              <w:t>C</w:t>
            </w:r>
          </w:p>
        </w:tc>
        <w:tc>
          <w:tcPr>
            <w:tcW w:w="1980" w:type="dxa"/>
          </w:tcPr>
          <w:p w14:paraId="31661E37" w14:textId="77777777" w:rsidR="00B83C39" w:rsidRPr="00C34C63" w:rsidRDefault="00D53453" w:rsidP="00B83C39">
            <w:pPr>
              <w:rPr>
                <w:rFonts w:cstheme="minorHAnsi"/>
              </w:rPr>
            </w:pPr>
            <w:sdt>
              <w:sdtPr>
                <w:rPr>
                  <w:rFonts w:cstheme="minorHAnsi"/>
                </w:rPr>
                <w:id w:val="1335418778"/>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35A1FD12" w14:textId="77777777" w:rsidR="00B83C39" w:rsidRPr="00C34C63" w:rsidRDefault="00D53453" w:rsidP="00B83C39">
            <w:pPr>
              <w:rPr>
                <w:rFonts w:cstheme="minorHAnsi"/>
              </w:rPr>
            </w:pPr>
            <w:sdt>
              <w:sdtPr>
                <w:rPr>
                  <w:rFonts w:cstheme="minorHAnsi"/>
                </w:rPr>
                <w:id w:val="18642513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22767442" w14:textId="77777777" w:rsidR="00B83C39" w:rsidRDefault="00D53453" w:rsidP="00B83C39">
            <w:pPr>
              <w:rPr>
                <w:rFonts w:cstheme="minorHAnsi"/>
              </w:rPr>
            </w:pPr>
            <w:sdt>
              <w:sdtPr>
                <w:rPr>
                  <w:rFonts w:cstheme="minorHAnsi"/>
                </w:rPr>
                <w:id w:val="183254778"/>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3556BDDA" w14:textId="77777777" w:rsidR="00B83C39" w:rsidRPr="00C34C63" w:rsidRDefault="00D53453" w:rsidP="00B83C39">
            <w:pPr>
              <w:rPr>
                <w:rFonts w:cstheme="minorHAnsi"/>
              </w:rPr>
            </w:pPr>
            <w:sdt>
              <w:sdtPr>
                <w:rPr>
                  <w:rFonts w:cstheme="minorHAnsi"/>
                </w:rPr>
                <w:id w:val="1543866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8E39FF" w14:textId="77777777" w:rsidR="00B83C39" w:rsidRDefault="00B83C39" w:rsidP="00B83C39">
            <w:pPr>
              <w:rPr>
                <w:rFonts w:cstheme="minorHAnsi"/>
              </w:rPr>
            </w:pPr>
          </w:p>
        </w:tc>
        <w:sdt>
          <w:sdtPr>
            <w:rPr>
              <w:rFonts w:cstheme="minorHAnsi"/>
            </w:rPr>
            <w:id w:val="-1216655530"/>
            <w:placeholder>
              <w:docPart w:val="71C36EC8FC054BA6BDC4840E9F5B68F2"/>
            </w:placeholder>
            <w:showingPlcHdr/>
          </w:sdtPr>
          <w:sdtEndPr/>
          <w:sdtContent>
            <w:tc>
              <w:tcPr>
                <w:tcW w:w="4953" w:type="dxa"/>
              </w:tcPr>
              <w:p w14:paraId="0B53B478" w14:textId="7D778B5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F420B7" w14:textId="77777777" w:rsidTr="00B7504C">
        <w:trPr>
          <w:cantSplit/>
        </w:trPr>
        <w:tc>
          <w:tcPr>
            <w:tcW w:w="990" w:type="dxa"/>
          </w:tcPr>
          <w:p w14:paraId="03E7504C" w14:textId="0AC928C4" w:rsidR="00B83C39" w:rsidRPr="000809E8" w:rsidRDefault="00B83C39" w:rsidP="00B83C39">
            <w:pPr>
              <w:jc w:val="center"/>
              <w:rPr>
                <w:rFonts w:cstheme="minorHAnsi"/>
                <w:b/>
                <w:bCs/>
              </w:rPr>
            </w:pPr>
            <w:r w:rsidRPr="000809E8">
              <w:rPr>
                <w:b/>
                <w:bCs/>
              </w:rPr>
              <w:lastRenderedPageBreak/>
              <w:t>1-D-23</w:t>
            </w:r>
          </w:p>
        </w:tc>
        <w:tc>
          <w:tcPr>
            <w:tcW w:w="5490" w:type="dxa"/>
          </w:tcPr>
          <w:p w14:paraId="622D9A87" w14:textId="77777777" w:rsidR="00B83C39" w:rsidRDefault="00B83C39" w:rsidP="00B83C39">
            <w:pPr>
              <w:rPr>
                <w:color w:val="000000"/>
              </w:rPr>
            </w:pPr>
            <w:r>
              <w:rPr>
                <w:color w:val="000000"/>
              </w:rPr>
              <w:t xml:space="preserve">All new staff should have training regarding the Patient Bill of Rights including concerns and complaints from family members / adult escorts and the various religious and ethnic concerns of the usual patient population. </w:t>
            </w:r>
          </w:p>
          <w:p w14:paraId="5C00279C" w14:textId="77777777" w:rsidR="00B83C39" w:rsidRPr="00C34C63" w:rsidRDefault="00B83C39" w:rsidP="00B83C39">
            <w:pPr>
              <w:autoSpaceDE w:val="0"/>
              <w:autoSpaceDN w:val="0"/>
              <w:adjustRightInd w:val="0"/>
              <w:rPr>
                <w:rFonts w:eastAsia="Arial" w:cstheme="minorHAnsi"/>
              </w:rPr>
            </w:pPr>
          </w:p>
        </w:tc>
        <w:tc>
          <w:tcPr>
            <w:tcW w:w="1102" w:type="dxa"/>
          </w:tcPr>
          <w:p w14:paraId="4AB215FD" w14:textId="77777777" w:rsidR="00B83C39" w:rsidRDefault="00B83C39" w:rsidP="00B83C39">
            <w:pPr>
              <w:rPr>
                <w:rFonts w:cstheme="minorHAnsi"/>
              </w:rPr>
            </w:pPr>
            <w:r>
              <w:rPr>
                <w:rFonts w:cstheme="minorHAnsi"/>
              </w:rPr>
              <w:t>Surgical</w:t>
            </w:r>
          </w:p>
          <w:p w14:paraId="0CFC67C3" w14:textId="2D0279A8" w:rsidR="00B83C39" w:rsidRPr="00C34C63" w:rsidRDefault="00B83C39" w:rsidP="00B83C39">
            <w:pPr>
              <w:rPr>
                <w:rFonts w:cstheme="minorHAnsi"/>
              </w:rPr>
            </w:pPr>
            <w:r>
              <w:rPr>
                <w:rFonts w:cstheme="minorHAnsi"/>
              </w:rPr>
              <w:t>Dental</w:t>
            </w:r>
          </w:p>
        </w:tc>
        <w:tc>
          <w:tcPr>
            <w:tcW w:w="844" w:type="dxa"/>
          </w:tcPr>
          <w:p w14:paraId="04C3CB0C" w14:textId="77777777" w:rsidR="00B83C39" w:rsidRDefault="00B83C39" w:rsidP="00B83C39">
            <w:r>
              <w:t>A</w:t>
            </w:r>
            <w:r>
              <w:br/>
              <w:t>B</w:t>
            </w:r>
            <w:r>
              <w:br/>
              <w:t>C-M</w:t>
            </w:r>
          </w:p>
          <w:p w14:paraId="4A256062" w14:textId="66513ED5" w:rsidR="00B83C39" w:rsidRPr="00C34C63" w:rsidRDefault="00B83C39" w:rsidP="00B83C39">
            <w:pPr>
              <w:rPr>
                <w:rFonts w:cstheme="minorHAnsi"/>
              </w:rPr>
            </w:pPr>
            <w:r>
              <w:t>C</w:t>
            </w:r>
          </w:p>
        </w:tc>
        <w:tc>
          <w:tcPr>
            <w:tcW w:w="1980" w:type="dxa"/>
          </w:tcPr>
          <w:p w14:paraId="3C1E4126" w14:textId="77777777" w:rsidR="00B83C39" w:rsidRPr="00C34C63" w:rsidRDefault="00D53453" w:rsidP="00B83C39">
            <w:pPr>
              <w:rPr>
                <w:rFonts w:cstheme="minorHAnsi"/>
              </w:rPr>
            </w:pPr>
            <w:sdt>
              <w:sdtPr>
                <w:rPr>
                  <w:rFonts w:cstheme="minorHAnsi"/>
                </w:rPr>
                <w:id w:val="1850670830"/>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6FB625B8" w14:textId="77777777" w:rsidR="00B83C39" w:rsidRPr="00C34C63" w:rsidRDefault="00D53453" w:rsidP="00B83C39">
            <w:pPr>
              <w:rPr>
                <w:rFonts w:cstheme="minorHAnsi"/>
              </w:rPr>
            </w:pPr>
            <w:sdt>
              <w:sdtPr>
                <w:rPr>
                  <w:rFonts w:cstheme="minorHAnsi"/>
                </w:rPr>
                <w:id w:val="13101288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39D1F8A8" w14:textId="77777777" w:rsidR="00B83C39" w:rsidRDefault="00D53453" w:rsidP="00B83C39">
            <w:pPr>
              <w:rPr>
                <w:rFonts w:cstheme="minorHAnsi"/>
              </w:rPr>
            </w:pPr>
            <w:sdt>
              <w:sdtPr>
                <w:rPr>
                  <w:rFonts w:cstheme="minorHAnsi"/>
                </w:rPr>
                <w:id w:val="-90359910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73D25C3" w14:textId="77777777" w:rsidR="00B83C39" w:rsidRPr="00C34C63" w:rsidRDefault="00D53453" w:rsidP="00B83C39">
            <w:pPr>
              <w:rPr>
                <w:rFonts w:cstheme="minorHAnsi"/>
              </w:rPr>
            </w:pPr>
            <w:sdt>
              <w:sdtPr>
                <w:rPr>
                  <w:rFonts w:cstheme="minorHAnsi"/>
                </w:rPr>
                <w:id w:val="-60133235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16EF6074" w14:textId="77777777" w:rsidR="00B83C39" w:rsidRDefault="00B83C39" w:rsidP="00B83C39">
            <w:pPr>
              <w:rPr>
                <w:rFonts w:cstheme="minorHAnsi"/>
              </w:rPr>
            </w:pPr>
          </w:p>
        </w:tc>
        <w:sdt>
          <w:sdtPr>
            <w:rPr>
              <w:rFonts w:cstheme="minorHAnsi"/>
            </w:rPr>
            <w:id w:val="532533910"/>
            <w:placeholder>
              <w:docPart w:val="900B2A561D5D402F9C8562648D497120"/>
            </w:placeholder>
            <w:showingPlcHdr/>
          </w:sdtPr>
          <w:sdtEndPr/>
          <w:sdtContent>
            <w:tc>
              <w:tcPr>
                <w:tcW w:w="4953" w:type="dxa"/>
              </w:tcPr>
              <w:p w14:paraId="7853F53D" w14:textId="0FB6E09D"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947CFF4" w14:textId="77777777" w:rsidTr="00B7504C">
        <w:trPr>
          <w:cantSplit/>
        </w:trPr>
        <w:tc>
          <w:tcPr>
            <w:tcW w:w="990" w:type="dxa"/>
          </w:tcPr>
          <w:p w14:paraId="7B97FA8C" w14:textId="1049EA05" w:rsidR="00B83C39" w:rsidRPr="000809E8" w:rsidRDefault="00B83C39" w:rsidP="00B83C39">
            <w:pPr>
              <w:jc w:val="center"/>
              <w:rPr>
                <w:rFonts w:cstheme="minorHAnsi"/>
                <w:b/>
                <w:bCs/>
              </w:rPr>
            </w:pPr>
            <w:r w:rsidRPr="000809E8">
              <w:rPr>
                <w:b/>
                <w:bCs/>
              </w:rPr>
              <w:t>1-D-24</w:t>
            </w:r>
          </w:p>
        </w:tc>
        <w:tc>
          <w:tcPr>
            <w:tcW w:w="5490" w:type="dxa"/>
          </w:tcPr>
          <w:p w14:paraId="7EA36A46" w14:textId="77777777" w:rsidR="00B83C39" w:rsidRDefault="00B83C39" w:rsidP="00B83C39">
            <w:pPr>
              <w:rPr>
                <w:color w:val="000000"/>
              </w:rPr>
            </w:pPr>
            <w:r>
              <w:rPr>
                <w:color w:val="000000"/>
              </w:rPr>
              <w:t xml:space="preserve">Any issues judged significant related to the Patient’s Bill of Rights should be brought to the attention of administration in a timely fashion. </w:t>
            </w:r>
          </w:p>
          <w:p w14:paraId="1073C68C" w14:textId="77777777" w:rsidR="00B83C39" w:rsidRPr="00C34C63" w:rsidRDefault="00B83C39" w:rsidP="00B83C39">
            <w:pPr>
              <w:autoSpaceDE w:val="0"/>
              <w:autoSpaceDN w:val="0"/>
              <w:adjustRightInd w:val="0"/>
              <w:rPr>
                <w:rFonts w:eastAsia="Arial" w:cstheme="minorHAnsi"/>
              </w:rPr>
            </w:pPr>
          </w:p>
        </w:tc>
        <w:tc>
          <w:tcPr>
            <w:tcW w:w="1102" w:type="dxa"/>
          </w:tcPr>
          <w:p w14:paraId="0B14CF1F" w14:textId="77777777" w:rsidR="00B83C39" w:rsidRDefault="00B83C39" w:rsidP="00B83C39">
            <w:pPr>
              <w:rPr>
                <w:rFonts w:cstheme="minorHAnsi"/>
              </w:rPr>
            </w:pPr>
            <w:r>
              <w:rPr>
                <w:rFonts w:cstheme="minorHAnsi"/>
              </w:rPr>
              <w:t>Surgical</w:t>
            </w:r>
          </w:p>
          <w:p w14:paraId="44949BBC" w14:textId="385A9BEC" w:rsidR="00B83C39" w:rsidRPr="00C34C63" w:rsidRDefault="00B83C39" w:rsidP="00B83C39">
            <w:pPr>
              <w:rPr>
                <w:rFonts w:cstheme="minorHAnsi"/>
              </w:rPr>
            </w:pPr>
            <w:r>
              <w:rPr>
                <w:rFonts w:cstheme="minorHAnsi"/>
              </w:rPr>
              <w:t>Dental</w:t>
            </w:r>
          </w:p>
        </w:tc>
        <w:tc>
          <w:tcPr>
            <w:tcW w:w="844" w:type="dxa"/>
          </w:tcPr>
          <w:p w14:paraId="55E4696A" w14:textId="77777777" w:rsidR="00B83C39" w:rsidRDefault="00B83C39" w:rsidP="00B83C39">
            <w:r>
              <w:t>A</w:t>
            </w:r>
            <w:r>
              <w:br/>
              <w:t>B</w:t>
            </w:r>
            <w:r>
              <w:br/>
              <w:t>C-M</w:t>
            </w:r>
          </w:p>
          <w:p w14:paraId="142761F4" w14:textId="36ACE0E6" w:rsidR="00B83C39" w:rsidRPr="00C34C63" w:rsidRDefault="00B83C39" w:rsidP="00B83C39">
            <w:pPr>
              <w:rPr>
                <w:rFonts w:cstheme="minorHAnsi"/>
              </w:rPr>
            </w:pPr>
            <w:r>
              <w:t>C</w:t>
            </w:r>
          </w:p>
        </w:tc>
        <w:tc>
          <w:tcPr>
            <w:tcW w:w="1980" w:type="dxa"/>
          </w:tcPr>
          <w:p w14:paraId="24EECBFE" w14:textId="77777777" w:rsidR="00B83C39" w:rsidRPr="00C34C63" w:rsidRDefault="00D53453" w:rsidP="00B83C39">
            <w:pPr>
              <w:rPr>
                <w:rFonts w:cstheme="minorHAnsi"/>
              </w:rPr>
            </w:pPr>
            <w:sdt>
              <w:sdtPr>
                <w:rPr>
                  <w:rFonts w:cstheme="minorHAnsi"/>
                </w:rPr>
                <w:id w:val="-172097836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8149CAC" w14:textId="77777777" w:rsidR="00B83C39" w:rsidRPr="00C34C63" w:rsidRDefault="00D53453" w:rsidP="00B83C39">
            <w:pPr>
              <w:rPr>
                <w:rFonts w:cstheme="minorHAnsi"/>
              </w:rPr>
            </w:pPr>
            <w:sdt>
              <w:sdtPr>
                <w:rPr>
                  <w:rFonts w:cstheme="minorHAnsi"/>
                </w:rPr>
                <w:id w:val="-20081213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9CB64AD" w14:textId="77777777" w:rsidR="00B83C39" w:rsidRDefault="00D53453" w:rsidP="00B83C39">
            <w:pPr>
              <w:rPr>
                <w:rFonts w:cstheme="minorHAnsi"/>
              </w:rPr>
            </w:pPr>
            <w:sdt>
              <w:sdtPr>
                <w:rPr>
                  <w:rFonts w:cstheme="minorHAnsi"/>
                </w:rPr>
                <w:id w:val="65866107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AE213CC" w14:textId="77777777" w:rsidR="00B83C39" w:rsidRPr="00C34C63" w:rsidRDefault="00D53453" w:rsidP="00B83C39">
            <w:pPr>
              <w:rPr>
                <w:rFonts w:cstheme="minorHAnsi"/>
              </w:rPr>
            </w:pPr>
            <w:sdt>
              <w:sdtPr>
                <w:rPr>
                  <w:rFonts w:cstheme="minorHAnsi"/>
                </w:rPr>
                <w:id w:val="-2001186703"/>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E57B46" w14:textId="77777777" w:rsidR="00B83C39" w:rsidRDefault="00B83C39" w:rsidP="00B83C39">
            <w:pPr>
              <w:rPr>
                <w:rFonts w:cstheme="minorHAnsi"/>
              </w:rPr>
            </w:pPr>
          </w:p>
        </w:tc>
        <w:sdt>
          <w:sdtPr>
            <w:rPr>
              <w:rFonts w:cstheme="minorHAnsi"/>
            </w:rPr>
            <w:id w:val="-600101342"/>
            <w:placeholder>
              <w:docPart w:val="17FC8945781A4FD6B6770F8E69AE706C"/>
            </w:placeholder>
            <w:showingPlcHdr/>
          </w:sdtPr>
          <w:sdtEndPr/>
          <w:sdtContent>
            <w:tc>
              <w:tcPr>
                <w:tcW w:w="4953" w:type="dxa"/>
              </w:tcPr>
              <w:p w14:paraId="0FB6F7A9" w14:textId="11146E76" w:rsidR="00B83C39" w:rsidRDefault="00B83C39" w:rsidP="00B83C39">
                <w:pPr>
                  <w:rPr>
                    <w:rFonts w:cstheme="minorHAnsi"/>
                  </w:rPr>
                </w:pPr>
                <w:r w:rsidRPr="00C34C63">
                  <w:rPr>
                    <w:rFonts w:cstheme="minorHAnsi"/>
                  </w:rPr>
                  <w:t>Enter observations of non-compliance, comments or notes here.</w:t>
                </w:r>
              </w:p>
            </w:tc>
          </w:sdtContent>
        </w:sdt>
      </w:tr>
      <w:tr w:rsidR="00B83C39" w14:paraId="3FD0FE7E" w14:textId="77777777" w:rsidTr="00B7504C">
        <w:trPr>
          <w:cantSplit/>
        </w:trPr>
        <w:tc>
          <w:tcPr>
            <w:tcW w:w="990" w:type="dxa"/>
          </w:tcPr>
          <w:p w14:paraId="0E9B2B4F" w14:textId="6E3CDE47" w:rsidR="00B83C39" w:rsidRPr="000809E8" w:rsidRDefault="00B83C39" w:rsidP="00B83C39">
            <w:pPr>
              <w:jc w:val="center"/>
              <w:rPr>
                <w:rFonts w:cstheme="minorHAnsi"/>
                <w:b/>
                <w:bCs/>
              </w:rPr>
            </w:pPr>
            <w:r w:rsidRPr="000809E8">
              <w:rPr>
                <w:b/>
                <w:bCs/>
              </w:rPr>
              <w:t>1-D-25</w:t>
            </w:r>
          </w:p>
        </w:tc>
        <w:tc>
          <w:tcPr>
            <w:tcW w:w="5490" w:type="dxa"/>
          </w:tcPr>
          <w:p w14:paraId="302848A6" w14:textId="77777777" w:rsidR="00B83C39" w:rsidRDefault="00B83C39" w:rsidP="00B83C39">
            <w:pPr>
              <w:rPr>
                <w:color w:val="000000"/>
              </w:rPr>
            </w:pPr>
            <w:r>
              <w:rPr>
                <w:color w:val="000000"/>
              </w:rPr>
              <w:t xml:space="preserve">The facility should have the patient acknowledge that the Bill of Rights has been reviewed and understood by the patient/legal representative. </w:t>
            </w:r>
          </w:p>
          <w:p w14:paraId="71D91FA8" w14:textId="77777777" w:rsidR="00B83C39" w:rsidRPr="00C34C63" w:rsidRDefault="00B83C39" w:rsidP="00B83C39">
            <w:pPr>
              <w:autoSpaceDE w:val="0"/>
              <w:autoSpaceDN w:val="0"/>
              <w:adjustRightInd w:val="0"/>
              <w:rPr>
                <w:rFonts w:eastAsia="Arial" w:cstheme="minorHAnsi"/>
              </w:rPr>
            </w:pPr>
          </w:p>
        </w:tc>
        <w:tc>
          <w:tcPr>
            <w:tcW w:w="1102" w:type="dxa"/>
          </w:tcPr>
          <w:p w14:paraId="6C8325A6" w14:textId="77777777" w:rsidR="00B83C39" w:rsidRDefault="00B83C39" w:rsidP="00B83C39">
            <w:pPr>
              <w:rPr>
                <w:rFonts w:cstheme="minorHAnsi"/>
              </w:rPr>
            </w:pPr>
            <w:r>
              <w:rPr>
                <w:rFonts w:cstheme="minorHAnsi"/>
              </w:rPr>
              <w:t>Surgical</w:t>
            </w:r>
          </w:p>
          <w:p w14:paraId="31A06572" w14:textId="7E484A16" w:rsidR="00B83C39" w:rsidRPr="00C34C63" w:rsidRDefault="00B83C39" w:rsidP="00B83C39">
            <w:pPr>
              <w:rPr>
                <w:rFonts w:cstheme="minorHAnsi"/>
              </w:rPr>
            </w:pPr>
            <w:r>
              <w:rPr>
                <w:rFonts w:cstheme="minorHAnsi"/>
              </w:rPr>
              <w:t>Dental</w:t>
            </w:r>
          </w:p>
        </w:tc>
        <w:tc>
          <w:tcPr>
            <w:tcW w:w="844" w:type="dxa"/>
          </w:tcPr>
          <w:p w14:paraId="213CA5C8" w14:textId="77777777" w:rsidR="00B83C39" w:rsidRDefault="00B83C39" w:rsidP="00B83C39">
            <w:r>
              <w:t>A</w:t>
            </w:r>
            <w:r>
              <w:br/>
              <w:t>B</w:t>
            </w:r>
            <w:r>
              <w:br/>
              <w:t>C-M</w:t>
            </w:r>
          </w:p>
          <w:p w14:paraId="7160922A" w14:textId="2EB0B569" w:rsidR="00B83C39" w:rsidRPr="00C34C63" w:rsidRDefault="00B83C39" w:rsidP="00B83C39">
            <w:pPr>
              <w:rPr>
                <w:rFonts w:cstheme="minorHAnsi"/>
              </w:rPr>
            </w:pPr>
            <w:r>
              <w:t>C</w:t>
            </w:r>
          </w:p>
        </w:tc>
        <w:tc>
          <w:tcPr>
            <w:tcW w:w="1980" w:type="dxa"/>
          </w:tcPr>
          <w:p w14:paraId="2604A7D3" w14:textId="77777777" w:rsidR="00B83C39" w:rsidRPr="00C34C63" w:rsidRDefault="00D53453" w:rsidP="00B83C39">
            <w:pPr>
              <w:rPr>
                <w:rFonts w:cstheme="minorHAnsi"/>
              </w:rPr>
            </w:pPr>
            <w:sdt>
              <w:sdtPr>
                <w:rPr>
                  <w:rFonts w:cstheme="minorHAnsi"/>
                </w:rPr>
                <w:id w:val="70441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BA71063" w14:textId="77777777" w:rsidR="00B83C39" w:rsidRPr="00C34C63" w:rsidRDefault="00D53453" w:rsidP="00B83C39">
            <w:pPr>
              <w:rPr>
                <w:rFonts w:cstheme="minorHAnsi"/>
              </w:rPr>
            </w:pPr>
            <w:sdt>
              <w:sdtPr>
                <w:rPr>
                  <w:rFonts w:cstheme="minorHAnsi"/>
                </w:rPr>
                <w:id w:val="-5509190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32C6B6C" w14:textId="77777777" w:rsidR="00B83C39" w:rsidRDefault="00D53453" w:rsidP="00B83C39">
            <w:pPr>
              <w:rPr>
                <w:rFonts w:cstheme="minorHAnsi"/>
              </w:rPr>
            </w:pPr>
            <w:sdt>
              <w:sdtPr>
                <w:rPr>
                  <w:rFonts w:cstheme="minorHAnsi"/>
                </w:rPr>
                <w:id w:val="-96673817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A21F6B0" w14:textId="77777777" w:rsidR="00B83C39" w:rsidRPr="00C34C63" w:rsidRDefault="00D53453" w:rsidP="00B83C39">
            <w:pPr>
              <w:rPr>
                <w:rFonts w:cstheme="minorHAnsi"/>
              </w:rPr>
            </w:pPr>
            <w:sdt>
              <w:sdtPr>
                <w:rPr>
                  <w:rFonts w:cstheme="minorHAnsi"/>
                </w:rPr>
                <w:id w:val="-126260196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D4479A" w14:textId="77777777" w:rsidR="00B83C39" w:rsidRDefault="00B83C39" w:rsidP="00B83C39">
            <w:pPr>
              <w:rPr>
                <w:rFonts w:cstheme="minorHAnsi"/>
              </w:rPr>
            </w:pPr>
          </w:p>
        </w:tc>
        <w:sdt>
          <w:sdtPr>
            <w:rPr>
              <w:rFonts w:cstheme="minorHAnsi"/>
            </w:rPr>
            <w:id w:val="-1476219075"/>
            <w:placeholder>
              <w:docPart w:val="93C3B374D4A4437F9B677296AB0E47D6"/>
            </w:placeholder>
            <w:showingPlcHdr/>
          </w:sdtPr>
          <w:sdtEndPr/>
          <w:sdtContent>
            <w:tc>
              <w:tcPr>
                <w:tcW w:w="4953" w:type="dxa"/>
              </w:tcPr>
              <w:p w14:paraId="0ACB999E" w14:textId="117C874C"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A77737" w14:textId="77777777" w:rsidTr="00B7504C">
        <w:trPr>
          <w:cantSplit/>
        </w:trPr>
        <w:tc>
          <w:tcPr>
            <w:tcW w:w="990" w:type="dxa"/>
          </w:tcPr>
          <w:p w14:paraId="006DDF4E" w14:textId="1F1D5D91" w:rsidR="00B83C39" w:rsidRPr="000809E8" w:rsidRDefault="00B83C39" w:rsidP="00B83C39">
            <w:pPr>
              <w:jc w:val="center"/>
              <w:rPr>
                <w:rFonts w:cstheme="minorHAnsi"/>
                <w:b/>
                <w:bCs/>
              </w:rPr>
            </w:pPr>
            <w:r w:rsidRPr="000809E8">
              <w:rPr>
                <w:b/>
                <w:bCs/>
              </w:rPr>
              <w:t>1-D-26</w:t>
            </w:r>
          </w:p>
        </w:tc>
        <w:tc>
          <w:tcPr>
            <w:tcW w:w="5490" w:type="dxa"/>
          </w:tcPr>
          <w:p w14:paraId="449B471C" w14:textId="77777777" w:rsidR="00B83C39" w:rsidRDefault="00B83C39" w:rsidP="00B83C39">
            <w:pPr>
              <w:rPr>
                <w:color w:val="000000"/>
              </w:rPr>
            </w:pPr>
            <w:r>
              <w:rPr>
                <w:color w:val="000000"/>
              </w:rPr>
              <w:t xml:space="preserve">Facilities should provide patient privacy including gender specific dressing and lavatory areas, if available. This may include gender specific dressing and lavatory areas as well as dietary provisions if provided by the facility. </w:t>
            </w:r>
          </w:p>
          <w:p w14:paraId="121C6671" w14:textId="77777777" w:rsidR="00B83C39" w:rsidRPr="00C34C63" w:rsidRDefault="00B83C39" w:rsidP="00B83C39">
            <w:pPr>
              <w:autoSpaceDE w:val="0"/>
              <w:autoSpaceDN w:val="0"/>
              <w:adjustRightInd w:val="0"/>
              <w:rPr>
                <w:rFonts w:eastAsia="Arial" w:cstheme="minorHAnsi"/>
              </w:rPr>
            </w:pPr>
          </w:p>
        </w:tc>
        <w:tc>
          <w:tcPr>
            <w:tcW w:w="1102" w:type="dxa"/>
          </w:tcPr>
          <w:p w14:paraId="158C92D9" w14:textId="77777777" w:rsidR="00B83C39" w:rsidRDefault="00B83C39" w:rsidP="00B83C39">
            <w:pPr>
              <w:rPr>
                <w:rFonts w:cstheme="minorHAnsi"/>
              </w:rPr>
            </w:pPr>
            <w:r>
              <w:rPr>
                <w:rFonts w:cstheme="minorHAnsi"/>
              </w:rPr>
              <w:t>Surgical</w:t>
            </w:r>
          </w:p>
          <w:p w14:paraId="6692ABE1" w14:textId="4CEA3EEF" w:rsidR="00B83C39" w:rsidRPr="00C34C63" w:rsidRDefault="00B83C39" w:rsidP="00B83C39">
            <w:pPr>
              <w:rPr>
                <w:rFonts w:cstheme="minorHAnsi"/>
              </w:rPr>
            </w:pPr>
            <w:r>
              <w:rPr>
                <w:rFonts w:cstheme="minorHAnsi"/>
              </w:rPr>
              <w:t>Dental</w:t>
            </w:r>
          </w:p>
        </w:tc>
        <w:tc>
          <w:tcPr>
            <w:tcW w:w="844" w:type="dxa"/>
          </w:tcPr>
          <w:p w14:paraId="2A50A5AD" w14:textId="77777777" w:rsidR="00B83C39" w:rsidRDefault="00B83C39" w:rsidP="00B83C39">
            <w:r>
              <w:t>A</w:t>
            </w:r>
            <w:r>
              <w:br/>
              <w:t>B</w:t>
            </w:r>
            <w:r>
              <w:br/>
              <w:t>C-M</w:t>
            </w:r>
          </w:p>
          <w:p w14:paraId="23D8D03D" w14:textId="72F0A5A0" w:rsidR="00B83C39" w:rsidRPr="00C34C63" w:rsidRDefault="00B83C39" w:rsidP="00B83C39">
            <w:pPr>
              <w:rPr>
                <w:rFonts w:cstheme="minorHAnsi"/>
              </w:rPr>
            </w:pPr>
            <w:r>
              <w:t>C</w:t>
            </w:r>
          </w:p>
        </w:tc>
        <w:tc>
          <w:tcPr>
            <w:tcW w:w="1980" w:type="dxa"/>
          </w:tcPr>
          <w:p w14:paraId="4CEC8FBA" w14:textId="77777777" w:rsidR="00B83C39" w:rsidRPr="00C34C63" w:rsidRDefault="00D53453" w:rsidP="00B83C39">
            <w:pPr>
              <w:rPr>
                <w:rFonts w:cstheme="minorHAnsi"/>
              </w:rPr>
            </w:pPr>
            <w:sdt>
              <w:sdtPr>
                <w:rPr>
                  <w:rFonts w:cstheme="minorHAnsi"/>
                </w:rPr>
                <w:id w:val="19071849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A52C0B8" w14:textId="77777777" w:rsidR="00B83C39" w:rsidRPr="00C34C63" w:rsidRDefault="00D53453" w:rsidP="00B83C39">
            <w:pPr>
              <w:rPr>
                <w:rFonts w:cstheme="minorHAnsi"/>
              </w:rPr>
            </w:pPr>
            <w:sdt>
              <w:sdtPr>
                <w:rPr>
                  <w:rFonts w:cstheme="minorHAnsi"/>
                </w:rPr>
                <w:id w:val="-1825957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3B81DC6" w14:textId="77777777" w:rsidR="00B83C39" w:rsidRDefault="00D53453" w:rsidP="00B83C39">
            <w:pPr>
              <w:rPr>
                <w:rFonts w:cstheme="minorHAnsi"/>
              </w:rPr>
            </w:pPr>
            <w:sdt>
              <w:sdtPr>
                <w:rPr>
                  <w:rFonts w:cstheme="minorHAnsi"/>
                </w:rPr>
                <w:id w:val="1532838715"/>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95B00FC" w14:textId="77777777" w:rsidR="00B83C39" w:rsidRPr="00C34C63" w:rsidRDefault="00D53453" w:rsidP="00B83C39">
            <w:pPr>
              <w:rPr>
                <w:rFonts w:cstheme="minorHAnsi"/>
              </w:rPr>
            </w:pPr>
            <w:sdt>
              <w:sdtPr>
                <w:rPr>
                  <w:rFonts w:cstheme="minorHAnsi"/>
                </w:rPr>
                <w:id w:val="-180229081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FB968C2" w14:textId="77777777" w:rsidR="00B83C39" w:rsidRDefault="00B83C39" w:rsidP="00B83C39">
            <w:pPr>
              <w:rPr>
                <w:rFonts w:cstheme="minorHAnsi"/>
              </w:rPr>
            </w:pPr>
          </w:p>
        </w:tc>
        <w:sdt>
          <w:sdtPr>
            <w:rPr>
              <w:rFonts w:cstheme="minorHAnsi"/>
            </w:rPr>
            <w:id w:val="-911545426"/>
            <w:placeholder>
              <w:docPart w:val="53C521CCE4D0451FA99175C359B128DB"/>
            </w:placeholder>
            <w:showingPlcHdr/>
          </w:sdtPr>
          <w:sdtEndPr/>
          <w:sdtContent>
            <w:tc>
              <w:tcPr>
                <w:tcW w:w="4953" w:type="dxa"/>
              </w:tcPr>
              <w:p w14:paraId="16F4C7F3" w14:textId="0341850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15253E71" w14:textId="77777777" w:rsidTr="00B7504C">
        <w:trPr>
          <w:cantSplit/>
        </w:trPr>
        <w:tc>
          <w:tcPr>
            <w:tcW w:w="990" w:type="dxa"/>
          </w:tcPr>
          <w:p w14:paraId="5AA2CB01" w14:textId="77EF828C" w:rsidR="00B83C39" w:rsidRPr="000809E8" w:rsidRDefault="00B83C39" w:rsidP="00B83C39">
            <w:pPr>
              <w:jc w:val="center"/>
              <w:rPr>
                <w:rFonts w:cstheme="minorHAnsi"/>
                <w:b/>
                <w:bCs/>
              </w:rPr>
            </w:pPr>
            <w:r w:rsidRPr="000809E8">
              <w:rPr>
                <w:b/>
                <w:bCs/>
              </w:rPr>
              <w:t>1-D-27</w:t>
            </w:r>
          </w:p>
        </w:tc>
        <w:tc>
          <w:tcPr>
            <w:tcW w:w="5490" w:type="dxa"/>
          </w:tcPr>
          <w:p w14:paraId="3A703836" w14:textId="77777777" w:rsidR="00B83C39" w:rsidRDefault="00B83C39" w:rsidP="00B83C39">
            <w:pPr>
              <w:rPr>
                <w:color w:val="000000"/>
              </w:rPr>
            </w:pPr>
            <w:r>
              <w:rPr>
                <w:color w:val="000000"/>
              </w:rPr>
              <w:t xml:space="preserve">The staff presents a professional appearance of competence and a genuine caring concern for the comfort and welfare of the patients, their </w:t>
            </w:r>
            <w:proofErr w:type="gramStart"/>
            <w:r>
              <w:rPr>
                <w:color w:val="000000"/>
              </w:rPr>
              <w:t>family</w:t>
            </w:r>
            <w:proofErr w:type="gramEnd"/>
            <w:r>
              <w:rPr>
                <w:color w:val="000000"/>
              </w:rPr>
              <w:t xml:space="preserve"> and friends.</w:t>
            </w:r>
          </w:p>
          <w:p w14:paraId="3252D95A" w14:textId="77777777" w:rsidR="00B83C39" w:rsidRPr="00C34C63" w:rsidRDefault="00B83C39" w:rsidP="00B83C39">
            <w:pPr>
              <w:autoSpaceDE w:val="0"/>
              <w:autoSpaceDN w:val="0"/>
              <w:adjustRightInd w:val="0"/>
              <w:rPr>
                <w:rFonts w:eastAsia="Arial" w:cstheme="minorHAnsi"/>
              </w:rPr>
            </w:pPr>
          </w:p>
        </w:tc>
        <w:tc>
          <w:tcPr>
            <w:tcW w:w="1102" w:type="dxa"/>
          </w:tcPr>
          <w:p w14:paraId="4E4752D2" w14:textId="77777777" w:rsidR="00B83C39" w:rsidRDefault="00B83C39" w:rsidP="00B83C39">
            <w:pPr>
              <w:rPr>
                <w:rFonts w:cstheme="minorHAnsi"/>
              </w:rPr>
            </w:pPr>
            <w:r>
              <w:rPr>
                <w:rFonts w:cstheme="minorHAnsi"/>
              </w:rPr>
              <w:t>Surgical</w:t>
            </w:r>
          </w:p>
          <w:p w14:paraId="2F69326E" w14:textId="21412605" w:rsidR="00B83C39" w:rsidRPr="00C34C63" w:rsidRDefault="00B83C39" w:rsidP="00B83C39">
            <w:pPr>
              <w:rPr>
                <w:rFonts w:cstheme="minorHAnsi"/>
              </w:rPr>
            </w:pPr>
            <w:r>
              <w:rPr>
                <w:rFonts w:cstheme="minorHAnsi"/>
              </w:rPr>
              <w:t>Dental</w:t>
            </w:r>
          </w:p>
        </w:tc>
        <w:tc>
          <w:tcPr>
            <w:tcW w:w="844" w:type="dxa"/>
          </w:tcPr>
          <w:p w14:paraId="150EEBC8" w14:textId="77777777" w:rsidR="00B83C39" w:rsidRDefault="00B83C39" w:rsidP="00B83C39">
            <w:r>
              <w:t>A</w:t>
            </w:r>
            <w:r>
              <w:br/>
              <w:t>B</w:t>
            </w:r>
            <w:r>
              <w:br/>
              <w:t>C-M</w:t>
            </w:r>
          </w:p>
          <w:p w14:paraId="71C06C8A" w14:textId="7878067C" w:rsidR="00B83C39" w:rsidRPr="00C34C63" w:rsidRDefault="00B83C39" w:rsidP="00B83C39">
            <w:pPr>
              <w:rPr>
                <w:rFonts w:cstheme="minorHAnsi"/>
              </w:rPr>
            </w:pPr>
            <w:r>
              <w:t>C</w:t>
            </w:r>
          </w:p>
        </w:tc>
        <w:tc>
          <w:tcPr>
            <w:tcW w:w="1980" w:type="dxa"/>
          </w:tcPr>
          <w:p w14:paraId="6DB3506C" w14:textId="77777777" w:rsidR="00B83C39" w:rsidRPr="00C34C63" w:rsidRDefault="00D53453" w:rsidP="00B83C39">
            <w:pPr>
              <w:rPr>
                <w:rFonts w:cstheme="minorHAnsi"/>
              </w:rPr>
            </w:pPr>
            <w:sdt>
              <w:sdtPr>
                <w:rPr>
                  <w:rFonts w:cstheme="minorHAnsi"/>
                </w:rPr>
                <w:id w:val="-204990762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32140CA" w14:textId="77777777" w:rsidR="00B83C39" w:rsidRPr="00C34C63" w:rsidRDefault="00D53453" w:rsidP="00B83C39">
            <w:pPr>
              <w:rPr>
                <w:rFonts w:cstheme="minorHAnsi"/>
              </w:rPr>
            </w:pPr>
            <w:sdt>
              <w:sdtPr>
                <w:rPr>
                  <w:rFonts w:cstheme="minorHAnsi"/>
                </w:rPr>
                <w:id w:val="17680465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DBF3B1A" w14:textId="77777777" w:rsidR="00B83C39" w:rsidRDefault="00D53453" w:rsidP="00B83C39">
            <w:pPr>
              <w:rPr>
                <w:rFonts w:cstheme="minorHAnsi"/>
              </w:rPr>
            </w:pPr>
            <w:sdt>
              <w:sdtPr>
                <w:rPr>
                  <w:rFonts w:cstheme="minorHAnsi"/>
                </w:rPr>
                <w:id w:val="133587840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2C4B5DB7" w14:textId="77777777" w:rsidR="00B83C39" w:rsidRPr="00C34C63" w:rsidRDefault="00D53453" w:rsidP="00B83C39">
            <w:pPr>
              <w:rPr>
                <w:rFonts w:cstheme="minorHAnsi"/>
              </w:rPr>
            </w:pPr>
            <w:sdt>
              <w:sdtPr>
                <w:rPr>
                  <w:rFonts w:cstheme="minorHAnsi"/>
                </w:rPr>
                <w:id w:val="77707434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E10EE61" w14:textId="77777777" w:rsidR="00B83C39" w:rsidRDefault="00B83C39" w:rsidP="00B83C39">
            <w:pPr>
              <w:rPr>
                <w:rFonts w:cstheme="minorHAnsi"/>
              </w:rPr>
            </w:pPr>
          </w:p>
        </w:tc>
        <w:sdt>
          <w:sdtPr>
            <w:rPr>
              <w:rFonts w:cstheme="minorHAnsi"/>
            </w:rPr>
            <w:id w:val="-995262668"/>
            <w:placeholder>
              <w:docPart w:val="744BB80801AF476A91F9AF88FE73CEB9"/>
            </w:placeholder>
            <w:showingPlcHdr/>
          </w:sdtPr>
          <w:sdtEndPr/>
          <w:sdtContent>
            <w:tc>
              <w:tcPr>
                <w:tcW w:w="4953" w:type="dxa"/>
              </w:tcPr>
              <w:p w14:paraId="6A95F001" w14:textId="29AB7B61" w:rsidR="00B83C39" w:rsidRDefault="00B83C39" w:rsidP="00B83C39">
                <w:pPr>
                  <w:rPr>
                    <w:rFonts w:cstheme="minorHAnsi"/>
                  </w:rPr>
                </w:pPr>
                <w:r w:rsidRPr="00C34C63">
                  <w:rPr>
                    <w:rFonts w:cstheme="minorHAnsi"/>
                  </w:rPr>
                  <w:t>Enter observations of non-compliance, comments or notes here.</w:t>
                </w:r>
              </w:p>
            </w:tc>
          </w:sdtContent>
        </w:sdt>
      </w:tr>
      <w:tr w:rsidR="0015288C" w14:paraId="395DC729" w14:textId="77777777" w:rsidTr="00925CE7">
        <w:trPr>
          <w:cantSplit/>
        </w:trPr>
        <w:tc>
          <w:tcPr>
            <w:tcW w:w="990" w:type="dxa"/>
          </w:tcPr>
          <w:p w14:paraId="65CBD4E3" w14:textId="6BD621BB" w:rsidR="0015288C" w:rsidRPr="000809E8" w:rsidRDefault="0015288C" w:rsidP="00CC4A78">
            <w:pPr>
              <w:jc w:val="center"/>
              <w:rPr>
                <w:rFonts w:cstheme="minorHAnsi"/>
                <w:b/>
                <w:bCs/>
              </w:rPr>
            </w:pPr>
            <w:r w:rsidRPr="000809E8">
              <w:rPr>
                <w:b/>
                <w:bCs/>
              </w:rPr>
              <w:t>1-D-28</w:t>
            </w:r>
          </w:p>
        </w:tc>
        <w:tc>
          <w:tcPr>
            <w:tcW w:w="5490" w:type="dxa"/>
          </w:tcPr>
          <w:p w14:paraId="57B2E47A" w14:textId="10E51C45" w:rsidR="0015288C" w:rsidRDefault="00227444" w:rsidP="00CC4A78">
            <w:pPr>
              <w:rPr>
                <w:color w:val="000000"/>
              </w:rPr>
            </w:pPr>
            <w:r w:rsidRPr="00227444">
              <w:rPr>
                <w:color w:val="000000"/>
              </w:rPr>
              <w:t>The language of the Patients’ Bill of Rights should be written for the majority and substantial minority of the patient population of the community</w:t>
            </w:r>
            <w:r w:rsidR="0015288C">
              <w:rPr>
                <w:color w:val="000000"/>
              </w:rPr>
              <w:t>.</w:t>
            </w:r>
          </w:p>
          <w:p w14:paraId="04F3F843" w14:textId="77777777" w:rsidR="0015288C" w:rsidRPr="00C34C63" w:rsidRDefault="0015288C" w:rsidP="00CC4A78">
            <w:pPr>
              <w:autoSpaceDE w:val="0"/>
              <w:autoSpaceDN w:val="0"/>
              <w:adjustRightInd w:val="0"/>
              <w:rPr>
                <w:rFonts w:eastAsia="Arial" w:cstheme="minorHAnsi"/>
              </w:rPr>
            </w:pPr>
          </w:p>
        </w:tc>
        <w:tc>
          <w:tcPr>
            <w:tcW w:w="1102" w:type="dxa"/>
          </w:tcPr>
          <w:p w14:paraId="1E87D0F3" w14:textId="77777777" w:rsidR="0015288C" w:rsidRDefault="0015288C" w:rsidP="00CC4A78">
            <w:pPr>
              <w:rPr>
                <w:rFonts w:cstheme="minorHAnsi"/>
              </w:rPr>
            </w:pPr>
            <w:r>
              <w:rPr>
                <w:rFonts w:cstheme="minorHAnsi"/>
              </w:rPr>
              <w:t>Surgical</w:t>
            </w:r>
          </w:p>
          <w:p w14:paraId="5B67AD01" w14:textId="77777777" w:rsidR="0015288C" w:rsidRPr="00C34C63" w:rsidRDefault="0015288C" w:rsidP="00CC4A78">
            <w:pPr>
              <w:rPr>
                <w:rFonts w:cstheme="minorHAnsi"/>
              </w:rPr>
            </w:pPr>
            <w:r>
              <w:rPr>
                <w:rFonts w:cstheme="minorHAnsi"/>
              </w:rPr>
              <w:t>Dental</w:t>
            </w:r>
          </w:p>
        </w:tc>
        <w:tc>
          <w:tcPr>
            <w:tcW w:w="844" w:type="dxa"/>
          </w:tcPr>
          <w:p w14:paraId="3364D814" w14:textId="77777777" w:rsidR="0015288C" w:rsidRDefault="0015288C" w:rsidP="00CC4A78">
            <w:r>
              <w:t>A</w:t>
            </w:r>
            <w:r>
              <w:br/>
              <w:t>B</w:t>
            </w:r>
            <w:r>
              <w:br/>
              <w:t>C-M</w:t>
            </w:r>
          </w:p>
          <w:p w14:paraId="3EC25381" w14:textId="77777777" w:rsidR="0015288C" w:rsidRPr="00C34C63" w:rsidRDefault="0015288C" w:rsidP="00CC4A78">
            <w:pPr>
              <w:rPr>
                <w:rFonts w:cstheme="minorHAnsi"/>
              </w:rPr>
            </w:pPr>
            <w:r>
              <w:t>C</w:t>
            </w:r>
          </w:p>
        </w:tc>
        <w:tc>
          <w:tcPr>
            <w:tcW w:w="1980" w:type="dxa"/>
          </w:tcPr>
          <w:p w14:paraId="400A4658" w14:textId="77777777" w:rsidR="0015288C" w:rsidRPr="00C34C63" w:rsidRDefault="00D53453" w:rsidP="00CC4A78">
            <w:pPr>
              <w:rPr>
                <w:rFonts w:cstheme="minorHAnsi"/>
              </w:rPr>
            </w:pPr>
            <w:sdt>
              <w:sdtPr>
                <w:rPr>
                  <w:rFonts w:cstheme="minorHAnsi"/>
                </w:rPr>
                <w:id w:val="-1926958708"/>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Compliant</w:t>
            </w:r>
          </w:p>
          <w:p w14:paraId="65396693" w14:textId="77777777" w:rsidR="0015288C" w:rsidRPr="00C34C63" w:rsidRDefault="00D53453" w:rsidP="00CC4A78">
            <w:pPr>
              <w:rPr>
                <w:rFonts w:cstheme="minorHAnsi"/>
              </w:rPr>
            </w:pPr>
            <w:sdt>
              <w:sdtPr>
                <w:rPr>
                  <w:rFonts w:cstheme="minorHAnsi"/>
                </w:rPr>
                <w:id w:val="-222673551"/>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Deficient</w:t>
            </w:r>
          </w:p>
          <w:p w14:paraId="6620EF9D" w14:textId="77777777" w:rsidR="0015288C" w:rsidRDefault="00D53453" w:rsidP="00CC4A78">
            <w:pPr>
              <w:rPr>
                <w:rFonts w:cstheme="minorHAnsi"/>
              </w:rPr>
            </w:pPr>
            <w:sdt>
              <w:sdtPr>
                <w:rPr>
                  <w:rFonts w:cstheme="minorHAnsi"/>
                </w:rPr>
                <w:id w:val="1290247696"/>
                <w14:checkbox>
                  <w14:checked w14:val="0"/>
                  <w14:checkedState w14:val="2612" w14:font="MS Gothic"/>
                  <w14:uncheckedState w14:val="2610" w14:font="MS Gothic"/>
                </w14:checkbox>
              </w:sdtPr>
              <w:sdtEndPr/>
              <w:sdtContent>
                <w:r w:rsidR="0015288C">
                  <w:rPr>
                    <w:rFonts w:ascii="MS Gothic" w:eastAsia="MS Gothic" w:hAnsi="MS Gothic" w:cstheme="minorHAnsi" w:hint="eastAsia"/>
                  </w:rPr>
                  <w:t>☐</w:t>
                </w:r>
              </w:sdtContent>
            </w:sdt>
            <w:r w:rsidR="0015288C">
              <w:rPr>
                <w:rFonts w:cstheme="minorHAnsi"/>
              </w:rPr>
              <w:t>Not Applicable</w:t>
            </w:r>
          </w:p>
          <w:p w14:paraId="18954E8D" w14:textId="77777777" w:rsidR="0015288C" w:rsidRPr="00C34C63" w:rsidRDefault="00D53453" w:rsidP="00CC4A78">
            <w:pPr>
              <w:rPr>
                <w:rFonts w:cstheme="minorHAnsi"/>
              </w:rPr>
            </w:pPr>
            <w:sdt>
              <w:sdtPr>
                <w:rPr>
                  <w:rFonts w:cstheme="minorHAnsi"/>
                </w:rPr>
                <w:id w:val="648326014"/>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Pr>
                <w:rFonts w:cstheme="minorHAnsi"/>
              </w:rPr>
              <w:t>Corrected Onsite</w:t>
            </w:r>
          </w:p>
          <w:p w14:paraId="4FC50413" w14:textId="77777777" w:rsidR="0015288C" w:rsidRDefault="0015288C" w:rsidP="00CC4A78">
            <w:pPr>
              <w:rPr>
                <w:rFonts w:cstheme="minorHAnsi"/>
              </w:rPr>
            </w:pPr>
          </w:p>
          <w:p w14:paraId="55A25C0F" w14:textId="77777777" w:rsidR="0069619E" w:rsidRDefault="0069619E" w:rsidP="00CC4A78">
            <w:pPr>
              <w:rPr>
                <w:rFonts w:cstheme="minorHAnsi"/>
              </w:rPr>
            </w:pPr>
          </w:p>
          <w:p w14:paraId="6A6E4809" w14:textId="77777777" w:rsidR="0069619E" w:rsidRDefault="0069619E" w:rsidP="00CC4A78">
            <w:pPr>
              <w:rPr>
                <w:rFonts w:cstheme="minorHAnsi"/>
              </w:rPr>
            </w:pPr>
          </w:p>
          <w:p w14:paraId="32F33C02" w14:textId="50B27CE5" w:rsidR="0069619E" w:rsidRDefault="0069619E" w:rsidP="00CC4A78">
            <w:pPr>
              <w:rPr>
                <w:rFonts w:cstheme="minorHAnsi"/>
              </w:rPr>
            </w:pPr>
          </w:p>
        </w:tc>
        <w:sdt>
          <w:sdtPr>
            <w:rPr>
              <w:rFonts w:cstheme="minorHAnsi"/>
            </w:rPr>
            <w:id w:val="1581173582"/>
            <w:placeholder>
              <w:docPart w:val="3BFBCCEC2B574C9C9A1218614F0FFFC4"/>
            </w:placeholder>
            <w:showingPlcHdr/>
          </w:sdtPr>
          <w:sdtEndPr/>
          <w:sdtContent>
            <w:tc>
              <w:tcPr>
                <w:tcW w:w="4953" w:type="dxa"/>
              </w:tcPr>
              <w:p w14:paraId="3851E8D3" w14:textId="77777777" w:rsidR="0015288C" w:rsidRDefault="0015288C" w:rsidP="00CC4A78">
                <w:pPr>
                  <w:rPr>
                    <w:rFonts w:cstheme="minorHAnsi"/>
                  </w:rPr>
                </w:pPr>
                <w:r w:rsidRPr="00C34C63">
                  <w:rPr>
                    <w:rFonts w:cstheme="minorHAnsi"/>
                  </w:rPr>
                  <w:t>Enter observations of non-compliance, comments or notes here.</w:t>
                </w:r>
              </w:p>
            </w:tc>
          </w:sdtContent>
        </w:sdt>
      </w:tr>
      <w:tr w:rsidR="00897196" w14:paraId="2753EAE2" w14:textId="77777777" w:rsidTr="0061558E">
        <w:trPr>
          <w:cantSplit/>
        </w:trPr>
        <w:tc>
          <w:tcPr>
            <w:tcW w:w="15359" w:type="dxa"/>
            <w:gridSpan w:val="6"/>
            <w:shd w:val="clear" w:color="auto" w:fill="D9E2F3" w:themeFill="accent1" w:themeFillTint="33"/>
          </w:tcPr>
          <w:p w14:paraId="281ACDBF"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AAAASF-MANDATED REPORTING</w:t>
            </w:r>
          </w:p>
        </w:tc>
      </w:tr>
      <w:tr w:rsidR="00A80D9E" w14:paraId="783CCF43" w14:textId="77777777" w:rsidTr="00B7504C">
        <w:trPr>
          <w:cantSplit/>
        </w:trPr>
        <w:tc>
          <w:tcPr>
            <w:tcW w:w="990" w:type="dxa"/>
          </w:tcPr>
          <w:p w14:paraId="5966B96A" w14:textId="77777777" w:rsidR="00A80D9E" w:rsidRPr="00C34C63" w:rsidRDefault="00A80D9E" w:rsidP="00A80D9E">
            <w:pPr>
              <w:jc w:val="center"/>
              <w:rPr>
                <w:rFonts w:cstheme="minorHAnsi"/>
                <w:b/>
                <w:bCs/>
              </w:rPr>
            </w:pPr>
            <w:r w:rsidRPr="00C34C63">
              <w:rPr>
                <w:rFonts w:cstheme="minorHAnsi"/>
                <w:b/>
                <w:bCs/>
              </w:rPr>
              <w:t>1-E-1</w:t>
            </w:r>
          </w:p>
        </w:tc>
        <w:tc>
          <w:tcPr>
            <w:tcW w:w="5490" w:type="dxa"/>
          </w:tcPr>
          <w:p w14:paraId="54E40520" w14:textId="77777777" w:rsidR="00A80D9E" w:rsidRPr="00C34C63" w:rsidRDefault="00A80D9E" w:rsidP="00A80D9E">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A80D9E" w:rsidRPr="00C34C63" w:rsidRDefault="00A80D9E" w:rsidP="00A80D9E">
            <w:pPr>
              <w:rPr>
                <w:rFonts w:cstheme="minorHAnsi"/>
              </w:rPr>
            </w:pPr>
          </w:p>
        </w:tc>
        <w:tc>
          <w:tcPr>
            <w:tcW w:w="1102" w:type="dxa"/>
          </w:tcPr>
          <w:p w14:paraId="384ABC49" w14:textId="77777777" w:rsidR="00A80D9E" w:rsidRDefault="00A80D9E" w:rsidP="00A80D9E">
            <w:pPr>
              <w:rPr>
                <w:rFonts w:cstheme="minorHAnsi"/>
              </w:rPr>
            </w:pPr>
            <w:r>
              <w:rPr>
                <w:rFonts w:cstheme="minorHAnsi"/>
              </w:rPr>
              <w:t>Surgical</w:t>
            </w:r>
          </w:p>
          <w:p w14:paraId="4CFFF3E3" w14:textId="26260C9F" w:rsidR="00A80D9E" w:rsidRPr="00C34C63" w:rsidRDefault="00A80D9E" w:rsidP="00A80D9E">
            <w:pPr>
              <w:rPr>
                <w:rFonts w:cstheme="minorHAnsi"/>
              </w:rPr>
            </w:pPr>
            <w:r>
              <w:rPr>
                <w:rFonts w:cstheme="minorHAnsi"/>
              </w:rPr>
              <w:t>Dental</w:t>
            </w:r>
          </w:p>
        </w:tc>
        <w:tc>
          <w:tcPr>
            <w:tcW w:w="844" w:type="dxa"/>
          </w:tcPr>
          <w:p w14:paraId="123C2FDF" w14:textId="77777777" w:rsidR="00A80D9E" w:rsidRPr="00C34C63" w:rsidRDefault="00A80D9E" w:rsidP="00A80D9E">
            <w:pPr>
              <w:rPr>
                <w:rFonts w:cstheme="minorHAnsi"/>
              </w:rPr>
            </w:pPr>
            <w:r w:rsidRPr="00C34C63">
              <w:rPr>
                <w:rFonts w:cstheme="minorHAnsi"/>
              </w:rPr>
              <w:t xml:space="preserve">A </w:t>
            </w:r>
          </w:p>
          <w:p w14:paraId="2A0540C6" w14:textId="77777777" w:rsidR="00A80D9E" w:rsidRPr="00C34C63" w:rsidRDefault="00A80D9E" w:rsidP="00A80D9E">
            <w:pPr>
              <w:rPr>
                <w:rFonts w:cstheme="minorHAnsi"/>
              </w:rPr>
            </w:pPr>
            <w:r w:rsidRPr="00C34C63">
              <w:rPr>
                <w:rFonts w:cstheme="minorHAnsi"/>
              </w:rPr>
              <w:t xml:space="preserve">B </w:t>
            </w:r>
          </w:p>
          <w:p w14:paraId="2692BFB4" w14:textId="77777777" w:rsidR="00A80D9E" w:rsidRPr="00C34C63" w:rsidRDefault="00A80D9E" w:rsidP="00A80D9E">
            <w:pPr>
              <w:rPr>
                <w:rFonts w:cstheme="minorHAnsi"/>
              </w:rPr>
            </w:pPr>
            <w:r w:rsidRPr="00C34C63">
              <w:rPr>
                <w:rFonts w:cstheme="minorHAnsi"/>
              </w:rPr>
              <w:t xml:space="preserve">C-M </w:t>
            </w:r>
          </w:p>
          <w:p w14:paraId="66D112B6" w14:textId="77777777" w:rsidR="00A80D9E" w:rsidRPr="00C34C63" w:rsidRDefault="00A80D9E" w:rsidP="00A80D9E">
            <w:pPr>
              <w:rPr>
                <w:rFonts w:cstheme="minorHAnsi"/>
              </w:rPr>
            </w:pPr>
            <w:r w:rsidRPr="00C34C63">
              <w:rPr>
                <w:rFonts w:cstheme="minorHAnsi"/>
              </w:rPr>
              <w:t>C</w:t>
            </w:r>
          </w:p>
        </w:tc>
        <w:tc>
          <w:tcPr>
            <w:tcW w:w="1980" w:type="dxa"/>
          </w:tcPr>
          <w:p w14:paraId="7DC7C467" w14:textId="77777777" w:rsidR="00A80D9E" w:rsidRPr="00C34C63" w:rsidRDefault="00D53453" w:rsidP="00A80D9E">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73C6A005" w14:textId="77777777" w:rsidR="00A80D9E" w:rsidRPr="00C34C63" w:rsidRDefault="00D53453" w:rsidP="00A80D9E">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25F5E2B8" w14:textId="77777777" w:rsidR="00A80D9E" w:rsidRDefault="00D53453" w:rsidP="00A80D9E">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5076CE8" w14:textId="77777777" w:rsidR="00A80D9E" w:rsidRPr="00C34C63" w:rsidRDefault="00D53453" w:rsidP="00A80D9E">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68E9E5BB" w14:textId="77777777" w:rsidR="00A80D9E" w:rsidRPr="00C34C63" w:rsidRDefault="00A80D9E" w:rsidP="00A80D9E">
            <w:pPr>
              <w:rPr>
                <w:rFonts w:cstheme="minorHAnsi"/>
              </w:rPr>
            </w:pPr>
          </w:p>
        </w:tc>
        <w:sdt>
          <w:sdtPr>
            <w:rPr>
              <w:rFonts w:cstheme="minorHAnsi"/>
            </w:rPr>
            <w:id w:val="1073391291"/>
            <w:placeholder>
              <w:docPart w:val="F7EC004FDC814261B10A35B55002D907"/>
            </w:placeholder>
            <w:showingPlcHdr/>
          </w:sdtPr>
          <w:sdtEndPr/>
          <w:sdtContent>
            <w:tc>
              <w:tcPr>
                <w:tcW w:w="4953" w:type="dxa"/>
              </w:tcPr>
              <w:p w14:paraId="701F34E3"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74C56FD9" w14:textId="77777777" w:rsidTr="00B7504C">
        <w:trPr>
          <w:cantSplit/>
        </w:trPr>
        <w:tc>
          <w:tcPr>
            <w:tcW w:w="990" w:type="dxa"/>
          </w:tcPr>
          <w:p w14:paraId="4FE845A2" w14:textId="77777777" w:rsidR="00A80D9E" w:rsidRPr="00C34C63" w:rsidRDefault="00A80D9E" w:rsidP="00A80D9E">
            <w:pPr>
              <w:jc w:val="center"/>
              <w:rPr>
                <w:rFonts w:cstheme="minorHAnsi"/>
                <w:b/>
                <w:bCs/>
              </w:rPr>
            </w:pPr>
            <w:r w:rsidRPr="00C34C63">
              <w:rPr>
                <w:rFonts w:cstheme="minorHAnsi"/>
                <w:b/>
                <w:bCs/>
              </w:rPr>
              <w:t>1-E-2</w:t>
            </w:r>
          </w:p>
        </w:tc>
        <w:tc>
          <w:tcPr>
            <w:tcW w:w="5490" w:type="dxa"/>
          </w:tcPr>
          <w:p w14:paraId="053D63A8" w14:textId="77777777" w:rsidR="00A80D9E" w:rsidRDefault="00A80D9E" w:rsidP="00A80D9E">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A80D9E" w:rsidRPr="00C34C63" w:rsidRDefault="00A80D9E" w:rsidP="00A80D9E">
            <w:pPr>
              <w:autoSpaceDE w:val="0"/>
              <w:autoSpaceDN w:val="0"/>
              <w:adjustRightInd w:val="0"/>
              <w:rPr>
                <w:rFonts w:cstheme="minorHAnsi"/>
              </w:rPr>
            </w:pPr>
          </w:p>
        </w:tc>
        <w:tc>
          <w:tcPr>
            <w:tcW w:w="1102" w:type="dxa"/>
          </w:tcPr>
          <w:p w14:paraId="6692B99E" w14:textId="77777777" w:rsidR="00A80D9E" w:rsidRDefault="00A80D9E" w:rsidP="00A80D9E">
            <w:pPr>
              <w:rPr>
                <w:rFonts w:cstheme="minorHAnsi"/>
              </w:rPr>
            </w:pPr>
            <w:r>
              <w:rPr>
                <w:rFonts w:cstheme="minorHAnsi"/>
              </w:rPr>
              <w:t>Surgical</w:t>
            </w:r>
          </w:p>
          <w:p w14:paraId="30090A13" w14:textId="25E7CD79" w:rsidR="00A80D9E" w:rsidRPr="00C34C63" w:rsidRDefault="00A80D9E" w:rsidP="00A80D9E">
            <w:pPr>
              <w:rPr>
                <w:rFonts w:cstheme="minorHAnsi"/>
              </w:rPr>
            </w:pPr>
            <w:r>
              <w:rPr>
                <w:rFonts w:cstheme="minorHAnsi"/>
              </w:rPr>
              <w:t>Dental</w:t>
            </w:r>
          </w:p>
        </w:tc>
        <w:tc>
          <w:tcPr>
            <w:tcW w:w="844" w:type="dxa"/>
          </w:tcPr>
          <w:p w14:paraId="65D4471A" w14:textId="77777777" w:rsidR="00A80D9E" w:rsidRPr="00C34C63" w:rsidRDefault="00A80D9E" w:rsidP="00A80D9E">
            <w:pPr>
              <w:rPr>
                <w:rFonts w:cstheme="minorHAnsi"/>
              </w:rPr>
            </w:pPr>
            <w:r w:rsidRPr="00C34C63">
              <w:rPr>
                <w:rFonts w:cstheme="minorHAnsi"/>
              </w:rPr>
              <w:t xml:space="preserve">A </w:t>
            </w:r>
          </w:p>
          <w:p w14:paraId="1BB8A63C" w14:textId="77777777" w:rsidR="00A80D9E" w:rsidRPr="00C34C63" w:rsidRDefault="00A80D9E" w:rsidP="00A80D9E">
            <w:pPr>
              <w:rPr>
                <w:rFonts w:cstheme="minorHAnsi"/>
              </w:rPr>
            </w:pPr>
            <w:r w:rsidRPr="00C34C63">
              <w:rPr>
                <w:rFonts w:cstheme="minorHAnsi"/>
              </w:rPr>
              <w:t xml:space="preserve">B </w:t>
            </w:r>
          </w:p>
          <w:p w14:paraId="15CE13F5" w14:textId="77777777" w:rsidR="00A80D9E" w:rsidRPr="00C34C63" w:rsidRDefault="00A80D9E" w:rsidP="00A80D9E">
            <w:pPr>
              <w:rPr>
                <w:rFonts w:cstheme="minorHAnsi"/>
              </w:rPr>
            </w:pPr>
            <w:r w:rsidRPr="00C34C63">
              <w:rPr>
                <w:rFonts w:cstheme="minorHAnsi"/>
              </w:rPr>
              <w:t xml:space="preserve">C-M </w:t>
            </w:r>
          </w:p>
          <w:p w14:paraId="1DE04E69" w14:textId="77777777" w:rsidR="00A80D9E" w:rsidRPr="00C34C63" w:rsidRDefault="00A80D9E" w:rsidP="00A80D9E">
            <w:pPr>
              <w:rPr>
                <w:rFonts w:cstheme="minorHAnsi"/>
              </w:rPr>
            </w:pPr>
            <w:r w:rsidRPr="00C34C63">
              <w:rPr>
                <w:rFonts w:cstheme="minorHAnsi"/>
              </w:rPr>
              <w:t>C</w:t>
            </w:r>
          </w:p>
        </w:tc>
        <w:tc>
          <w:tcPr>
            <w:tcW w:w="1980" w:type="dxa"/>
          </w:tcPr>
          <w:p w14:paraId="412CD2A8" w14:textId="77777777" w:rsidR="00A80D9E" w:rsidRPr="00C34C63" w:rsidRDefault="00D53453" w:rsidP="00A80D9E">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6F9A5FEE" w14:textId="77777777" w:rsidR="00A80D9E" w:rsidRPr="00C34C63" w:rsidRDefault="00D53453" w:rsidP="00A80D9E">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05F12B1" w14:textId="77777777" w:rsidR="00A80D9E" w:rsidRDefault="00D53453" w:rsidP="00A80D9E">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2A5CD310" w14:textId="77777777" w:rsidR="00A80D9E" w:rsidRPr="00C34C63" w:rsidRDefault="00D53453" w:rsidP="00A80D9E">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4619E095" w14:textId="77777777" w:rsidR="00A80D9E" w:rsidRPr="00C34C63" w:rsidRDefault="00A80D9E" w:rsidP="00A80D9E">
            <w:pPr>
              <w:rPr>
                <w:rFonts w:cstheme="minorHAnsi"/>
              </w:rPr>
            </w:pPr>
          </w:p>
        </w:tc>
        <w:sdt>
          <w:sdtPr>
            <w:rPr>
              <w:rFonts w:cstheme="minorHAnsi"/>
            </w:rPr>
            <w:id w:val="434798295"/>
            <w:placeholder>
              <w:docPart w:val="8636885D15FC440A9D54A55D4AC79F92"/>
            </w:placeholder>
            <w:showingPlcHdr/>
          </w:sdtPr>
          <w:sdtEndPr/>
          <w:sdtContent>
            <w:tc>
              <w:tcPr>
                <w:tcW w:w="4953" w:type="dxa"/>
              </w:tcPr>
              <w:p w14:paraId="69C990D0"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D37C7A0" w14:textId="77777777" w:rsidTr="00B7504C">
        <w:trPr>
          <w:cantSplit/>
        </w:trPr>
        <w:tc>
          <w:tcPr>
            <w:tcW w:w="990" w:type="dxa"/>
          </w:tcPr>
          <w:p w14:paraId="5560D470" w14:textId="77777777" w:rsidR="00A80D9E" w:rsidRPr="00C34C63" w:rsidRDefault="00A80D9E" w:rsidP="00A80D9E">
            <w:pPr>
              <w:jc w:val="center"/>
              <w:rPr>
                <w:rFonts w:cstheme="minorHAnsi"/>
                <w:b/>
                <w:bCs/>
              </w:rPr>
            </w:pPr>
            <w:r w:rsidRPr="00C34C63">
              <w:rPr>
                <w:rFonts w:cstheme="minorHAnsi"/>
                <w:b/>
                <w:bCs/>
              </w:rPr>
              <w:t>1-E-3</w:t>
            </w:r>
          </w:p>
        </w:tc>
        <w:tc>
          <w:tcPr>
            <w:tcW w:w="5490" w:type="dxa"/>
          </w:tcPr>
          <w:p w14:paraId="49DCF96C" w14:textId="77777777" w:rsidR="00A80D9E" w:rsidRDefault="00A80D9E" w:rsidP="001B32CE">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7EC2A938" w14:textId="759AAC9D" w:rsidR="001B32CE" w:rsidRPr="00C34C63" w:rsidRDefault="001B32CE" w:rsidP="001B32CE">
            <w:pPr>
              <w:rPr>
                <w:rFonts w:cstheme="minorHAnsi"/>
              </w:rPr>
            </w:pPr>
          </w:p>
        </w:tc>
        <w:tc>
          <w:tcPr>
            <w:tcW w:w="1102" w:type="dxa"/>
          </w:tcPr>
          <w:p w14:paraId="6486849E" w14:textId="77777777" w:rsidR="00A80D9E" w:rsidRDefault="00A80D9E" w:rsidP="00A80D9E">
            <w:pPr>
              <w:rPr>
                <w:rFonts w:cstheme="minorHAnsi"/>
              </w:rPr>
            </w:pPr>
            <w:r>
              <w:rPr>
                <w:rFonts w:cstheme="minorHAnsi"/>
              </w:rPr>
              <w:t>Surgical</w:t>
            </w:r>
          </w:p>
          <w:p w14:paraId="0CE2D610" w14:textId="179A9F6E" w:rsidR="00A80D9E" w:rsidRPr="00C34C63" w:rsidRDefault="00A80D9E" w:rsidP="00A80D9E">
            <w:pPr>
              <w:rPr>
                <w:rFonts w:cstheme="minorHAnsi"/>
              </w:rPr>
            </w:pPr>
            <w:r>
              <w:rPr>
                <w:rFonts w:cstheme="minorHAnsi"/>
              </w:rPr>
              <w:t>Dental</w:t>
            </w:r>
          </w:p>
        </w:tc>
        <w:tc>
          <w:tcPr>
            <w:tcW w:w="844" w:type="dxa"/>
          </w:tcPr>
          <w:p w14:paraId="753ADC15" w14:textId="77777777" w:rsidR="00A80D9E" w:rsidRPr="00C34C63" w:rsidRDefault="00A80D9E" w:rsidP="00A80D9E">
            <w:pPr>
              <w:rPr>
                <w:rFonts w:cstheme="minorHAnsi"/>
              </w:rPr>
            </w:pPr>
            <w:r w:rsidRPr="00C34C63">
              <w:rPr>
                <w:rFonts w:cstheme="minorHAnsi"/>
              </w:rPr>
              <w:t xml:space="preserve">A </w:t>
            </w:r>
          </w:p>
          <w:p w14:paraId="6E19FB46" w14:textId="77777777" w:rsidR="00A80D9E" w:rsidRPr="00C34C63" w:rsidRDefault="00A80D9E" w:rsidP="00A80D9E">
            <w:pPr>
              <w:rPr>
                <w:rFonts w:cstheme="minorHAnsi"/>
              </w:rPr>
            </w:pPr>
            <w:r w:rsidRPr="00C34C63">
              <w:rPr>
                <w:rFonts w:cstheme="minorHAnsi"/>
              </w:rPr>
              <w:t xml:space="preserve">B </w:t>
            </w:r>
          </w:p>
          <w:p w14:paraId="75C9B120" w14:textId="77777777" w:rsidR="00A80D9E" w:rsidRPr="00C34C63" w:rsidRDefault="00A80D9E" w:rsidP="00A80D9E">
            <w:pPr>
              <w:rPr>
                <w:rFonts w:cstheme="minorHAnsi"/>
              </w:rPr>
            </w:pPr>
            <w:r w:rsidRPr="00C34C63">
              <w:rPr>
                <w:rFonts w:cstheme="minorHAnsi"/>
              </w:rPr>
              <w:t xml:space="preserve">C-M </w:t>
            </w:r>
          </w:p>
          <w:p w14:paraId="559D0CD6" w14:textId="77777777" w:rsidR="00A80D9E" w:rsidRPr="00C34C63" w:rsidRDefault="00A80D9E" w:rsidP="00A80D9E">
            <w:pPr>
              <w:rPr>
                <w:rFonts w:cstheme="minorHAnsi"/>
              </w:rPr>
            </w:pPr>
            <w:r w:rsidRPr="00C34C63">
              <w:rPr>
                <w:rFonts w:cstheme="minorHAnsi"/>
              </w:rPr>
              <w:t>C</w:t>
            </w:r>
          </w:p>
        </w:tc>
        <w:tc>
          <w:tcPr>
            <w:tcW w:w="1980" w:type="dxa"/>
          </w:tcPr>
          <w:p w14:paraId="05026375" w14:textId="77777777" w:rsidR="00A80D9E" w:rsidRPr="00C34C63" w:rsidRDefault="00D53453" w:rsidP="00A80D9E">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47AE40B1" w14:textId="77777777" w:rsidR="00A80D9E" w:rsidRPr="00C34C63" w:rsidRDefault="00D53453" w:rsidP="00A80D9E">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02F4A131" w14:textId="77777777" w:rsidR="00A80D9E" w:rsidRDefault="00D53453" w:rsidP="00A80D9E">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7DD894F0" w14:textId="77777777" w:rsidR="00A80D9E" w:rsidRPr="00C34C63" w:rsidRDefault="00D53453" w:rsidP="00A80D9E">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D6A79C" w14:textId="77777777" w:rsidR="00A80D9E" w:rsidRPr="00C34C63" w:rsidRDefault="00A80D9E" w:rsidP="00A80D9E">
            <w:pPr>
              <w:rPr>
                <w:rFonts w:cstheme="minorHAnsi"/>
              </w:rPr>
            </w:pPr>
          </w:p>
        </w:tc>
        <w:sdt>
          <w:sdtPr>
            <w:rPr>
              <w:rFonts w:cstheme="minorHAnsi"/>
            </w:rPr>
            <w:id w:val="1035072978"/>
            <w:placeholder>
              <w:docPart w:val="600806EEE91C477386BABF1220601DD0"/>
            </w:placeholder>
            <w:showingPlcHdr/>
          </w:sdtPr>
          <w:sdtEndPr/>
          <w:sdtContent>
            <w:tc>
              <w:tcPr>
                <w:tcW w:w="4953" w:type="dxa"/>
              </w:tcPr>
              <w:p w14:paraId="5DE8F625"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C0D44F5" w14:textId="77777777" w:rsidTr="00B7504C">
        <w:trPr>
          <w:cantSplit/>
        </w:trPr>
        <w:tc>
          <w:tcPr>
            <w:tcW w:w="990" w:type="dxa"/>
          </w:tcPr>
          <w:p w14:paraId="6FF22B53" w14:textId="77777777" w:rsidR="00A80D9E" w:rsidRPr="00C34C63" w:rsidRDefault="00A80D9E" w:rsidP="00A80D9E">
            <w:pPr>
              <w:jc w:val="center"/>
              <w:rPr>
                <w:rFonts w:cstheme="minorHAnsi"/>
                <w:b/>
                <w:bCs/>
              </w:rPr>
            </w:pPr>
            <w:r w:rsidRPr="00C34C63">
              <w:rPr>
                <w:rFonts w:cstheme="minorHAnsi"/>
                <w:b/>
                <w:bCs/>
              </w:rPr>
              <w:t>1-E-4</w:t>
            </w:r>
          </w:p>
        </w:tc>
        <w:tc>
          <w:tcPr>
            <w:tcW w:w="5490" w:type="dxa"/>
          </w:tcPr>
          <w:p w14:paraId="38750610" w14:textId="58FCCEE9" w:rsidR="004D772A" w:rsidRPr="00C34C63" w:rsidRDefault="00A80D9E" w:rsidP="001B32CE">
            <w:pPr>
              <w:rPr>
                <w:rFonts w:cstheme="minorHAnsi"/>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tc>
        <w:tc>
          <w:tcPr>
            <w:tcW w:w="1102" w:type="dxa"/>
          </w:tcPr>
          <w:p w14:paraId="2699ACFE" w14:textId="77777777" w:rsidR="00A80D9E" w:rsidRDefault="00A80D9E" w:rsidP="00A80D9E">
            <w:pPr>
              <w:rPr>
                <w:rFonts w:cstheme="minorHAnsi"/>
              </w:rPr>
            </w:pPr>
            <w:r>
              <w:rPr>
                <w:rFonts w:cstheme="minorHAnsi"/>
              </w:rPr>
              <w:t>Surgical</w:t>
            </w:r>
          </w:p>
          <w:p w14:paraId="7C7677D7" w14:textId="708E601E" w:rsidR="00A80D9E" w:rsidRPr="00C34C63" w:rsidRDefault="00A80D9E" w:rsidP="00A80D9E">
            <w:pPr>
              <w:rPr>
                <w:rFonts w:cstheme="minorHAnsi"/>
              </w:rPr>
            </w:pPr>
            <w:r>
              <w:rPr>
                <w:rFonts w:cstheme="minorHAnsi"/>
              </w:rPr>
              <w:t>Dental</w:t>
            </w:r>
          </w:p>
        </w:tc>
        <w:tc>
          <w:tcPr>
            <w:tcW w:w="844" w:type="dxa"/>
          </w:tcPr>
          <w:p w14:paraId="67E05FC0" w14:textId="77777777" w:rsidR="00A80D9E" w:rsidRPr="00C34C63" w:rsidRDefault="00A80D9E" w:rsidP="00A80D9E">
            <w:pPr>
              <w:rPr>
                <w:rFonts w:cstheme="minorHAnsi"/>
              </w:rPr>
            </w:pPr>
            <w:r w:rsidRPr="00C34C63">
              <w:rPr>
                <w:rFonts w:cstheme="minorHAnsi"/>
              </w:rPr>
              <w:t xml:space="preserve">A </w:t>
            </w:r>
          </w:p>
          <w:p w14:paraId="25C63147" w14:textId="77777777" w:rsidR="00A80D9E" w:rsidRPr="00C34C63" w:rsidRDefault="00A80D9E" w:rsidP="00A80D9E">
            <w:pPr>
              <w:rPr>
                <w:rFonts w:cstheme="minorHAnsi"/>
              </w:rPr>
            </w:pPr>
            <w:r w:rsidRPr="00C34C63">
              <w:rPr>
                <w:rFonts w:cstheme="minorHAnsi"/>
              </w:rPr>
              <w:t xml:space="preserve">B </w:t>
            </w:r>
          </w:p>
          <w:p w14:paraId="3F5D332E" w14:textId="77777777" w:rsidR="00A80D9E" w:rsidRPr="00C34C63" w:rsidRDefault="00A80D9E" w:rsidP="00A80D9E">
            <w:pPr>
              <w:rPr>
                <w:rFonts w:cstheme="minorHAnsi"/>
              </w:rPr>
            </w:pPr>
            <w:r w:rsidRPr="00C34C63">
              <w:rPr>
                <w:rFonts w:cstheme="minorHAnsi"/>
              </w:rPr>
              <w:t xml:space="preserve">C-M </w:t>
            </w:r>
          </w:p>
          <w:p w14:paraId="75814300" w14:textId="77777777" w:rsidR="00A80D9E" w:rsidRPr="00C34C63" w:rsidRDefault="00A80D9E" w:rsidP="00A80D9E">
            <w:pPr>
              <w:rPr>
                <w:rFonts w:cstheme="minorHAnsi"/>
              </w:rPr>
            </w:pPr>
            <w:r w:rsidRPr="00C34C63">
              <w:rPr>
                <w:rFonts w:cstheme="minorHAnsi"/>
              </w:rPr>
              <w:t>C</w:t>
            </w:r>
          </w:p>
        </w:tc>
        <w:tc>
          <w:tcPr>
            <w:tcW w:w="1980" w:type="dxa"/>
          </w:tcPr>
          <w:p w14:paraId="7AF4484A" w14:textId="77777777" w:rsidR="00A80D9E" w:rsidRPr="00C34C63" w:rsidRDefault="00D53453" w:rsidP="00A80D9E">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0886314D" w14:textId="77777777" w:rsidR="00A80D9E" w:rsidRPr="00C34C63" w:rsidRDefault="00D53453" w:rsidP="00A80D9E">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F1E188A" w14:textId="77777777" w:rsidR="00A80D9E" w:rsidRDefault="00D53453" w:rsidP="00A80D9E">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0A01722" w14:textId="77777777" w:rsidR="00A80D9E" w:rsidRPr="00C34C63" w:rsidRDefault="00D53453" w:rsidP="00A80D9E">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A46B9C" w14:textId="77777777" w:rsidR="00A80D9E" w:rsidRPr="00C34C63" w:rsidRDefault="00A80D9E" w:rsidP="00A80D9E">
            <w:pPr>
              <w:rPr>
                <w:rFonts w:cstheme="minorHAnsi"/>
              </w:rPr>
            </w:pPr>
          </w:p>
        </w:tc>
        <w:sdt>
          <w:sdtPr>
            <w:rPr>
              <w:rFonts w:cstheme="minorHAnsi"/>
            </w:rPr>
            <w:id w:val="717637957"/>
            <w:placeholder>
              <w:docPart w:val="916D3BA680B8437EBB5BC7F3F7B8C2FC"/>
            </w:placeholder>
            <w:showingPlcHdr/>
          </w:sdtPr>
          <w:sdtEndPr/>
          <w:sdtContent>
            <w:tc>
              <w:tcPr>
                <w:tcW w:w="4953" w:type="dxa"/>
              </w:tcPr>
              <w:p w14:paraId="56C12DF7"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897196" w14:paraId="133B9A84" w14:textId="77777777" w:rsidTr="0061558E">
        <w:trPr>
          <w:cantSplit/>
        </w:trPr>
        <w:tc>
          <w:tcPr>
            <w:tcW w:w="15359" w:type="dxa"/>
            <w:gridSpan w:val="6"/>
            <w:shd w:val="clear" w:color="auto" w:fill="D9E2F3" w:themeFill="accent1" w:themeFillTint="33"/>
          </w:tcPr>
          <w:p w14:paraId="341B37E2"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775AC" w14:paraId="2EE645C3" w14:textId="77777777" w:rsidTr="00B7504C">
        <w:trPr>
          <w:cantSplit/>
        </w:trPr>
        <w:tc>
          <w:tcPr>
            <w:tcW w:w="990" w:type="dxa"/>
          </w:tcPr>
          <w:p w14:paraId="70A38361" w14:textId="77777777" w:rsidR="009775AC" w:rsidRPr="00C34C63" w:rsidRDefault="009775AC" w:rsidP="009775AC">
            <w:pPr>
              <w:jc w:val="center"/>
              <w:rPr>
                <w:rFonts w:cstheme="minorHAnsi"/>
                <w:b/>
                <w:bCs/>
              </w:rPr>
            </w:pPr>
            <w:r w:rsidRPr="00C34C63">
              <w:rPr>
                <w:rFonts w:cstheme="minorHAnsi"/>
                <w:b/>
                <w:bCs/>
              </w:rPr>
              <w:t>1-F-1</w:t>
            </w:r>
          </w:p>
        </w:tc>
        <w:tc>
          <w:tcPr>
            <w:tcW w:w="5490" w:type="dxa"/>
          </w:tcPr>
          <w:p w14:paraId="4BF420BD" w14:textId="77777777" w:rsidR="009775AC" w:rsidRPr="00C34C63" w:rsidRDefault="009775AC" w:rsidP="009775AC">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6F98E047" w14:textId="77777777" w:rsidR="009775AC" w:rsidRPr="00C34C63" w:rsidRDefault="009775AC" w:rsidP="009775AC">
            <w:pPr>
              <w:rPr>
                <w:rFonts w:eastAsia="Arial" w:cstheme="minorHAnsi"/>
              </w:rPr>
            </w:pPr>
          </w:p>
        </w:tc>
        <w:tc>
          <w:tcPr>
            <w:tcW w:w="1102" w:type="dxa"/>
          </w:tcPr>
          <w:p w14:paraId="7DEE682A" w14:textId="77777777" w:rsidR="009775AC" w:rsidRDefault="009775AC" w:rsidP="009775AC">
            <w:pPr>
              <w:rPr>
                <w:rFonts w:cstheme="minorHAnsi"/>
              </w:rPr>
            </w:pPr>
            <w:r>
              <w:rPr>
                <w:rFonts w:cstheme="minorHAnsi"/>
              </w:rPr>
              <w:t>Surgical</w:t>
            </w:r>
          </w:p>
          <w:p w14:paraId="56E0FA07" w14:textId="3E1F1628" w:rsidR="009775AC" w:rsidRPr="00C34C63" w:rsidRDefault="009775AC" w:rsidP="009775AC">
            <w:pPr>
              <w:rPr>
                <w:rFonts w:cstheme="minorHAnsi"/>
              </w:rPr>
            </w:pPr>
            <w:r>
              <w:rPr>
                <w:rFonts w:cstheme="minorHAnsi"/>
              </w:rPr>
              <w:t>Dental</w:t>
            </w:r>
          </w:p>
        </w:tc>
        <w:tc>
          <w:tcPr>
            <w:tcW w:w="844" w:type="dxa"/>
          </w:tcPr>
          <w:p w14:paraId="0FE4D0A9" w14:textId="77777777" w:rsidR="009775AC" w:rsidRPr="00C34C63" w:rsidRDefault="009775AC" w:rsidP="009775AC">
            <w:pPr>
              <w:rPr>
                <w:rFonts w:cstheme="minorHAnsi"/>
              </w:rPr>
            </w:pPr>
            <w:r w:rsidRPr="00C34C63">
              <w:rPr>
                <w:rFonts w:cstheme="minorHAnsi"/>
              </w:rPr>
              <w:t xml:space="preserve">A </w:t>
            </w:r>
          </w:p>
          <w:p w14:paraId="5825AF5F" w14:textId="77777777" w:rsidR="009775AC" w:rsidRPr="00C34C63" w:rsidRDefault="009775AC" w:rsidP="009775AC">
            <w:pPr>
              <w:rPr>
                <w:rFonts w:cstheme="minorHAnsi"/>
              </w:rPr>
            </w:pPr>
            <w:r w:rsidRPr="00C34C63">
              <w:rPr>
                <w:rFonts w:cstheme="minorHAnsi"/>
              </w:rPr>
              <w:t xml:space="preserve">B </w:t>
            </w:r>
          </w:p>
          <w:p w14:paraId="38C5B065" w14:textId="77777777" w:rsidR="009775AC" w:rsidRPr="00C34C63" w:rsidRDefault="009775AC" w:rsidP="009775AC">
            <w:pPr>
              <w:rPr>
                <w:rFonts w:cstheme="minorHAnsi"/>
              </w:rPr>
            </w:pPr>
            <w:r w:rsidRPr="00C34C63">
              <w:rPr>
                <w:rFonts w:cstheme="minorHAnsi"/>
              </w:rPr>
              <w:t xml:space="preserve">C-M </w:t>
            </w:r>
          </w:p>
          <w:p w14:paraId="130CE737" w14:textId="77777777" w:rsidR="009775AC" w:rsidRPr="00C34C63" w:rsidRDefault="009775AC" w:rsidP="009775AC">
            <w:pPr>
              <w:rPr>
                <w:rFonts w:cstheme="minorHAnsi"/>
              </w:rPr>
            </w:pPr>
            <w:r w:rsidRPr="00C34C63">
              <w:rPr>
                <w:rFonts w:cstheme="minorHAnsi"/>
              </w:rPr>
              <w:t>C</w:t>
            </w:r>
          </w:p>
        </w:tc>
        <w:tc>
          <w:tcPr>
            <w:tcW w:w="1980" w:type="dxa"/>
          </w:tcPr>
          <w:p w14:paraId="710ED842" w14:textId="77777777" w:rsidR="009775AC" w:rsidRPr="00C34C63" w:rsidRDefault="00D53453" w:rsidP="009775AC">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18B4D6B" w14:textId="77777777" w:rsidR="009775AC" w:rsidRPr="00C34C63" w:rsidRDefault="00D53453" w:rsidP="009775AC">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825DC03" w14:textId="77777777" w:rsidR="009775AC" w:rsidRDefault="00D53453" w:rsidP="009775AC">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F762646" w14:textId="77777777" w:rsidR="009775AC" w:rsidRPr="00C34C63" w:rsidRDefault="00D53453" w:rsidP="009775AC">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2A71457" w14:textId="77777777" w:rsidR="009775AC" w:rsidRPr="00C34C63" w:rsidRDefault="009775AC" w:rsidP="009775AC">
            <w:pPr>
              <w:rPr>
                <w:rFonts w:cstheme="minorHAnsi"/>
              </w:rPr>
            </w:pPr>
          </w:p>
        </w:tc>
        <w:sdt>
          <w:sdtPr>
            <w:rPr>
              <w:rFonts w:cstheme="minorHAnsi"/>
            </w:rPr>
            <w:id w:val="862705518"/>
            <w:placeholder>
              <w:docPart w:val="EE4CA43E3BAA4CC69E848B7EA46B33BF"/>
            </w:placeholder>
            <w:showingPlcHdr/>
          </w:sdtPr>
          <w:sdtEndPr/>
          <w:sdtContent>
            <w:tc>
              <w:tcPr>
                <w:tcW w:w="4953" w:type="dxa"/>
              </w:tcPr>
              <w:p w14:paraId="2EC3F6F8"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2294750" w14:textId="77777777" w:rsidTr="00B7504C">
        <w:trPr>
          <w:cantSplit/>
        </w:trPr>
        <w:tc>
          <w:tcPr>
            <w:tcW w:w="990" w:type="dxa"/>
          </w:tcPr>
          <w:p w14:paraId="530F101F" w14:textId="77777777" w:rsidR="009775AC" w:rsidRPr="00C34C63" w:rsidRDefault="009775AC" w:rsidP="009775AC">
            <w:pPr>
              <w:jc w:val="center"/>
              <w:rPr>
                <w:rFonts w:cstheme="minorHAnsi"/>
                <w:b/>
                <w:bCs/>
              </w:rPr>
            </w:pPr>
            <w:r w:rsidRPr="00C34C63">
              <w:rPr>
                <w:rFonts w:cstheme="minorHAnsi"/>
                <w:b/>
                <w:bCs/>
              </w:rPr>
              <w:t>1-F-2</w:t>
            </w:r>
          </w:p>
        </w:tc>
        <w:tc>
          <w:tcPr>
            <w:tcW w:w="5490" w:type="dxa"/>
          </w:tcPr>
          <w:p w14:paraId="03EA5DA4" w14:textId="77777777" w:rsidR="009775AC" w:rsidRPr="00C34C63" w:rsidRDefault="009775AC" w:rsidP="009775AC">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9775AC" w:rsidRPr="00C34C63" w:rsidRDefault="009775AC" w:rsidP="009775AC">
            <w:pPr>
              <w:rPr>
                <w:rFonts w:eastAsia="Arial" w:cstheme="minorHAnsi"/>
              </w:rPr>
            </w:pPr>
          </w:p>
        </w:tc>
        <w:tc>
          <w:tcPr>
            <w:tcW w:w="1102" w:type="dxa"/>
          </w:tcPr>
          <w:p w14:paraId="628CB674" w14:textId="77777777" w:rsidR="009775AC" w:rsidRDefault="009775AC" w:rsidP="009775AC">
            <w:pPr>
              <w:rPr>
                <w:rFonts w:cstheme="minorHAnsi"/>
              </w:rPr>
            </w:pPr>
            <w:r>
              <w:rPr>
                <w:rFonts w:cstheme="minorHAnsi"/>
              </w:rPr>
              <w:t>Surgical</w:t>
            </w:r>
          </w:p>
          <w:p w14:paraId="7CF51913" w14:textId="4B407E18" w:rsidR="009775AC" w:rsidRPr="00C34C63" w:rsidRDefault="009775AC" w:rsidP="009775AC">
            <w:pPr>
              <w:rPr>
                <w:rFonts w:cstheme="minorHAnsi"/>
              </w:rPr>
            </w:pPr>
            <w:r>
              <w:rPr>
                <w:rFonts w:cstheme="minorHAnsi"/>
              </w:rPr>
              <w:t>Dental</w:t>
            </w:r>
          </w:p>
        </w:tc>
        <w:tc>
          <w:tcPr>
            <w:tcW w:w="844" w:type="dxa"/>
          </w:tcPr>
          <w:p w14:paraId="61CFDE71" w14:textId="77777777" w:rsidR="009775AC" w:rsidRPr="00C34C63" w:rsidRDefault="009775AC" w:rsidP="009775AC">
            <w:pPr>
              <w:rPr>
                <w:rFonts w:cstheme="minorHAnsi"/>
              </w:rPr>
            </w:pPr>
            <w:r w:rsidRPr="00C34C63">
              <w:rPr>
                <w:rFonts w:cstheme="minorHAnsi"/>
              </w:rPr>
              <w:t xml:space="preserve">A </w:t>
            </w:r>
          </w:p>
          <w:p w14:paraId="7E958EA8" w14:textId="77777777" w:rsidR="009775AC" w:rsidRPr="00C34C63" w:rsidRDefault="009775AC" w:rsidP="009775AC">
            <w:pPr>
              <w:rPr>
                <w:rFonts w:cstheme="minorHAnsi"/>
              </w:rPr>
            </w:pPr>
            <w:r w:rsidRPr="00C34C63">
              <w:rPr>
                <w:rFonts w:cstheme="minorHAnsi"/>
              </w:rPr>
              <w:t xml:space="preserve">B </w:t>
            </w:r>
          </w:p>
          <w:p w14:paraId="4A8EBBAA" w14:textId="77777777" w:rsidR="009775AC" w:rsidRPr="00C34C63" w:rsidRDefault="009775AC" w:rsidP="009775AC">
            <w:pPr>
              <w:rPr>
                <w:rFonts w:cstheme="minorHAnsi"/>
              </w:rPr>
            </w:pPr>
            <w:r w:rsidRPr="00C34C63">
              <w:rPr>
                <w:rFonts w:cstheme="minorHAnsi"/>
              </w:rPr>
              <w:t xml:space="preserve">C-M </w:t>
            </w:r>
          </w:p>
          <w:p w14:paraId="60C253AE" w14:textId="77777777" w:rsidR="009775AC" w:rsidRPr="00C34C63" w:rsidRDefault="009775AC" w:rsidP="009775AC">
            <w:pPr>
              <w:rPr>
                <w:rFonts w:cstheme="minorHAnsi"/>
              </w:rPr>
            </w:pPr>
            <w:r w:rsidRPr="00C34C63">
              <w:rPr>
                <w:rFonts w:cstheme="minorHAnsi"/>
              </w:rPr>
              <w:t>C</w:t>
            </w:r>
          </w:p>
        </w:tc>
        <w:tc>
          <w:tcPr>
            <w:tcW w:w="1980" w:type="dxa"/>
          </w:tcPr>
          <w:p w14:paraId="1A111BC5" w14:textId="77777777" w:rsidR="009775AC" w:rsidRPr="00C34C63" w:rsidRDefault="00D53453" w:rsidP="009775AC">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631B14" w14:textId="77777777" w:rsidR="009775AC" w:rsidRPr="00C34C63" w:rsidRDefault="00D53453" w:rsidP="009775AC">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E127ED1" w14:textId="77777777" w:rsidR="009775AC" w:rsidRDefault="00D53453" w:rsidP="009775AC">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6980CBE" w14:textId="77777777" w:rsidR="009775AC" w:rsidRPr="00C34C63" w:rsidRDefault="00D53453" w:rsidP="009775AC">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2D8F65" w14:textId="77777777" w:rsidR="009775AC" w:rsidRPr="00C34C63" w:rsidRDefault="009775AC" w:rsidP="009775AC">
            <w:pPr>
              <w:rPr>
                <w:rFonts w:cstheme="minorHAnsi"/>
              </w:rPr>
            </w:pPr>
          </w:p>
        </w:tc>
        <w:sdt>
          <w:sdtPr>
            <w:rPr>
              <w:rFonts w:cstheme="minorHAnsi"/>
            </w:rPr>
            <w:id w:val="-1318803102"/>
            <w:placeholder>
              <w:docPart w:val="B512431B334C44C0BBB05BA5C5D4A09B"/>
            </w:placeholder>
            <w:showingPlcHdr/>
          </w:sdtPr>
          <w:sdtEndPr/>
          <w:sdtContent>
            <w:tc>
              <w:tcPr>
                <w:tcW w:w="4953" w:type="dxa"/>
              </w:tcPr>
              <w:p w14:paraId="18E2DC4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96A095B" w14:textId="77777777" w:rsidTr="00B7504C">
        <w:trPr>
          <w:cantSplit/>
        </w:trPr>
        <w:tc>
          <w:tcPr>
            <w:tcW w:w="990" w:type="dxa"/>
          </w:tcPr>
          <w:p w14:paraId="14A1B8C2" w14:textId="77777777" w:rsidR="009775AC" w:rsidRPr="00C34C63" w:rsidRDefault="009775AC" w:rsidP="009775AC">
            <w:pPr>
              <w:jc w:val="center"/>
              <w:rPr>
                <w:rFonts w:cstheme="minorHAnsi"/>
                <w:b/>
                <w:bCs/>
              </w:rPr>
            </w:pPr>
            <w:r w:rsidRPr="00C34C63">
              <w:rPr>
                <w:rFonts w:cstheme="minorHAnsi"/>
                <w:b/>
                <w:bCs/>
              </w:rPr>
              <w:t>1-F-3</w:t>
            </w:r>
          </w:p>
        </w:tc>
        <w:tc>
          <w:tcPr>
            <w:tcW w:w="5490" w:type="dxa"/>
          </w:tcPr>
          <w:p w14:paraId="1B39A526" w14:textId="77777777" w:rsidR="009775AC" w:rsidRPr="00C34C63" w:rsidRDefault="009775AC" w:rsidP="009775AC">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9775AC" w:rsidRPr="00C34C63" w:rsidRDefault="009775AC" w:rsidP="009775AC">
            <w:pPr>
              <w:rPr>
                <w:rFonts w:eastAsia="Arial" w:cstheme="minorHAnsi"/>
              </w:rPr>
            </w:pPr>
          </w:p>
        </w:tc>
        <w:tc>
          <w:tcPr>
            <w:tcW w:w="1102" w:type="dxa"/>
          </w:tcPr>
          <w:p w14:paraId="17A1E140" w14:textId="77777777" w:rsidR="009775AC" w:rsidRDefault="009775AC" w:rsidP="009775AC">
            <w:pPr>
              <w:rPr>
                <w:rFonts w:cstheme="minorHAnsi"/>
              </w:rPr>
            </w:pPr>
            <w:r>
              <w:rPr>
                <w:rFonts w:cstheme="minorHAnsi"/>
              </w:rPr>
              <w:t>Surgical</w:t>
            </w:r>
          </w:p>
          <w:p w14:paraId="37226AF5" w14:textId="384B173D" w:rsidR="009775AC" w:rsidRPr="00C34C63" w:rsidRDefault="009775AC" w:rsidP="009775AC">
            <w:pPr>
              <w:rPr>
                <w:rFonts w:cstheme="minorHAnsi"/>
              </w:rPr>
            </w:pPr>
            <w:r>
              <w:rPr>
                <w:rFonts w:cstheme="minorHAnsi"/>
              </w:rPr>
              <w:t>Dental</w:t>
            </w:r>
          </w:p>
        </w:tc>
        <w:tc>
          <w:tcPr>
            <w:tcW w:w="844" w:type="dxa"/>
          </w:tcPr>
          <w:p w14:paraId="3E6E04D5" w14:textId="77777777" w:rsidR="009775AC" w:rsidRPr="00C34C63" w:rsidRDefault="009775AC" w:rsidP="009775AC">
            <w:pPr>
              <w:rPr>
                <w:rFonts w:cstheme="minorHAnsi"/>
              </w:rPr>
            </w:pPr>
            <w:r w:rsidRPr="00C34C63">
              <w:rPr>
                <w:rFonts w:cstheme="minorHAnsi"/>
              </w:rPr>
              <w:t xml:space="preserve">A </w:t>
            </w:r>
          </w:p>
          <w:p w14:paraId="1DBC3254" w14:textId="77777777" w:rsidR="009775AC" w:rsidRPr="00C34C63" w:rsidRDefault="009775AC" w:rsidP="009775AC">
            <w:pPr>
              <w:rPr>
                <w:rFonts w:cstheme="minorHAnsi"/>
              </w:rPr>
            </w:pPr>
            <w:r w:rsidRPr="00C34C63">
              <w:rPr>
                <w:rFonts w:cstheme="minorHAnsi"/>
              </w:rPr>
              <w:t xml:space="preserve">B </w:t>
            </w:r>
          </w:p>
          <w:p w14:paraId="57E376EA" w14:textId="77777777" w:rsidR="009775AC" w:rsidRPr="00C34C63" w:rsidRDefault="009775AC" w:rsidP="009775AC">
            <w:pPr>
              <w:rPr>
                <w:rFonts w:cstheme="minorHAnsi"/>
              </w:rPr>
            </w:pPr>
            <w:r w:rsidRPr="00C34C63">
              <w:rPr>
                <w:rFonts w:cstheme="minorHAnsi"/>
              </w:rPr>
              <w:t xml:space="preserve">C-M </w:t>
            </w:r>
          </w:p>
          <w:p w14:paraId="4C55C3E7" w14:textId="77777777" w:rsidR="009775AC" w:rsidRPr="00C34C63" w:rsidRDefault="009775AC" w:rsidP="009775AC">
            <w:pPr>
              <w:rPr>
                <w:rFonts w:cstheme="minorHAnsi"/>
              </w:rPr>
            </w:pPr>
            <w:r w:rsidRPr="00C34C63">
              <w:rPr>
                <w:rFonts w:cstheme="minorHAnsi"/>
              </w:rPr>
              <w:t>C</w:t>
            </w:r>
          </w:p>
        </w:tc>
        <w:tc>
          <w:tcPr>
            <w:tcW w:w="1980" w:type="dxa"/>
          </w:tcPr>
          <w:p w14:paraId="1149470B" w14:textId="77777777" w:rsidR="009775AC" w:rsidRPr="00C34C63" w:rsidRDefault="00D53453" w:rsidP="009775AC">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3372778" w14:textId="77777777" w:rsidR="009775AC" w:rsidRPr="00C34C63" w:rsidRDefault="00D53453" w:rsidP="009775AC">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5F20275" w14:textId="77777777" w:rsidR="009775AC" w:rsidRDefault="00D53453" w:rsidP="009775AC">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0551082" w14:textId="77777777" w:rsidR="009775AC" w:rsidRPr="00C34C63" w:rsidRDefault="00D53453" w:rsidP="009775AC">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A670212" w14:textId="77777777" w:rsidR="009775AC" w:rsidRPr="00C34C63" w:rsidRDefault="009775AC" w:rsidP="009775AC">
            <w:pPr>
              <w:rPr>
                <w:rFonts w:cstheme="minorHAnsi"/>
              </w:rPr>
            </w:pPr>
          </w:p>
        </w:tc>
        <w:sdt>
          <w:sdtPr>
            <w:rPr>
              <w:rFonts w:cstheme="minorHAnsi"/>
            </w:rPr>
            <w:id w:val="135621080"/>
            <w:placeholder>
              <w:docPart w:val="3E91760E29F443B39402076B10433400"/>
            </w:placeholder>
            <w:showingPlcHdr/>
          </w:sdtPr>
          <w:sdtEndPr/>
          <w:sdtContent>
            <w:tc>
              <w:tcPr>
                <w:tcW w:w="4953" w:type="dxa"/>
              </w:tcPr>
              <w:p w14:paraId="5CC76B3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D710954" w14:textId="77777777" w:rsidTr="00B7504C">
        <w:trPr>
          <w:cantSplit/>
        </w:trPr>
        <w:tc>
          <w:tcPr>
            <w:tcW w:w="990" w:type="dxa"/>
          </w:tcPr>
          <w:p w14:paraId="23F5CE1D" w14:textId="77777777" w:rsidR="009775AC" w:rsidRPr="00C34C63" w:rsidRDefault="009775AC" w:rsidP="009775AC">
            <w:pPr>
              <w:jc w:val="center"/>
              <w:rPr>
                <w:rFonts w:cstheme="minorHAnsi"/>
                <w:b/>
                <w:bCs/>
              </w:rPr>
            </w:pPr>
            <w:r w:rsidRPr="00C34C63">
              <w:rPr>
                <w:rFonts w:cstheme="minorHAnsi"/>
                <w:b/>
                <w:bCs/>
              </w:rPr>
              <w:t>1-F-4</w:t>
            </w:r>
          </w:p>
        </w:tc>
        <w:tc>
          <w:tcPr>
            <w:tcW w:w="5490" w:type="dxa"/>
          </w:tcPr>
          <w:p w14:paraId="27F0F126"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9775AC" w:rsidRPr="00C34C63" w:rsidRDefault="009775AC" w:rsidP="009775AC">
            <w:pPr>
              <w:rPr>
                <w:rFonts w:eastAsia="Arial" w:cstheme="minorHAnsi"/>
              </w:rPr>
            </w:pPr>
            <w:r w:rsidRPr="00C34C63">
              <w:rPr>
                <w:rFonts w:eastAsia="Arial" w:cstheme="minorHAnsi"/>
              </w:rPr>
              <w:t>Any unplanned hospital admission</w:t>
            </w:r>
          </w:p>
        </w:tc>
        <w:tc>
          <w:tcPr>
            <w:tcW w:w="1102" w:type="dxa"/>
          </w:tcPr>
          <w:p w14:paraId="7E278F47" w14:textId="77777777" w:rsidR="009775AC" w:rsidRDefault="009775AC" w:rsidP="009775AC">
            <w:pPr>
              <w:rPr>
                <w:rFonts w:cstheme="minorHAnsi"/>
              </w:rPr>
            </w:pPr>
            <w:r>
              <w:rPr>
                <w:rFonts w:cstheme="minorHAnsi"/>
              </w:rPr>
              <w:t>Surgical</w:t>
            </w:r>
          </w:p>
          <w:p w14:paraId="3B9EC625" w14:textId="4EB08C34" w:rsidR="009775AC" w:rsidRPr="00C34C63" w:rsidRDefault="009775AC" w:rsidP="009775AC">
            <w:pPr>
              <w:rPr>
                <w:rFonts w:cstheme="minorHAnsi"/>
              </w:rPr>
            </w:pPr>
            <w:r>
              <w:rPr>
                <w:rFonts w:cstheme="minorHAnsi"/>
              </w:rPr>
              <w:t>Dental</w:t>
            </w:r>
          </w:p>
        </w:tc>
        <w:tc>
          <w:tcPr>
            <w:tcW w:w="844" w:type="dxa"/>
          </w:tcPr>
          <w:p w14:paraId="5524469E" w14:textId="77777777" w:rsidR="009775AC" w:rsidRPr="00C34C63" w:rsidRDefault="009775AC" w:rsidP="009775AC">
            <w:pPr>
              <w:rPr>
                <w:rFonts w:cstheme="minorHAnsi"/>
              </w:rPr>
            </w:pPr>
            <w:r w:rsidRPr="00C34C63">
              <w:rPr>
                <w:rFonts w:cstheme="minorHAnsi"/>
              </w:rPr>
              <w:t xml:space="preserve">A </w:t>
            </w:r>
          </w:p>
          <w:p w14:paraId="6BB5F8AF" w14:textId="77777777" w:rsidR="009775AC" w:rsidRPr="00C34C63" w:rsidRDefault="009775AC" w:rsidP="009775AC">
            <w:pPr>
              <w:rPr>
                <w:rFonts w:cstheme="minorHAnsi"/>
              </w:rPr>
            </w:pPr>
            <w:r w:rsidRPr="00C34C63">
              <w:rPr>
                <w:rFonts w:cstheme="minorHAnsi"/>
              </w:rPr>
              <w:t xml:space="preserve">B </w:t>
            </w:r>
          </w:p>
          <w:p w14:paraId="3F1230E2" w14:textId="77777777" w:rsidR="009775AC" w:rsidRPr="00C34C63" w:rsidRDefault="009775AC" w:rsidP="009775AC">
            <w:pPr>
              <w:rPr>
                <w:rFonts w:cstheme="minorHAnsi"/>
              </w:rPr>
            </w:pPr>
            <w:r w:rsidRPr="00C34C63">
              <w:rPr>
                <w:rFonts w:cstheme="minorHAnsi"/>
              </w:rPr>
              <w:t xml:space="preserve">C-M </w:t>
            </w:r>
          </w:p>
          <w:p w14:paraId="37EA29BD" w14:textId="77777777" w:rsidR="009775AC" w:rsidRPr="00C34C63" w:rsidRDefault="009775AC" w:rsidP="009775AC">
            <w:pPr>
              <w:rPr>
                <w:rFonts w:cstheme="minorHAnsi"/>
              </w:rPr>
            </w:pPr>
            <w:r w:rsidRPr="00C34C63">
              <w:rPr>
                <w:rFonts w:cstheme="minorHAnsi"/>
              </w:rPr>
              <w:t>C</w:t>
            </w:r>
          </w:p>
        </w:tc>
        <w:tc>
          <w:tcPr>
            <w:tcW w:w="1980" w:type="dxa"/>
          </w:tcPr>
          <w:p w14:paraId="2D50171F" w14:textId="77777777" w:rsidR="009775AC" w:rsidRPr="00C34C63" w:rsidRDefault="00D53453" w:rsidP="009775AC">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7493C378" w14:textId="77777777" w:rsidR="009775AC" w:rsidRPr="00C34C63" w:rsidRDefault="00D53453" w:rsidP="009775AC">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3BED02C" w14:textId="77777777" w:rsidR="009775AC" w:rsidRDefault="00D53453" w:rsidP="009775AC">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A45124F" w14:textId="77777777" w:rsidR="009775AC" w:rsidRPr="00C34C63" w:rsidRDefault="00D53453" w:rsidP="009775AC">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6DC30E0" w14:textId="77777777" w:rsidR="009775AC" w:rsidRPr="00C34C63" w:rsidRDefault="009775AC" w:rsidP="009775AC">
            <w:pPr>
              <w:rPr>
                <w:rFonts w:cstheme="minorHAnsi"/>
              </w:rPr>
            </w:pPr>
          </w:p>
        </w:tc>
        <w:sdt>
          <w:sdtPr>
            <w:rPr>
              <w:rFonts w:cstheme="minorHAnsi"/>
            </w:rPr>
            <w:id w:val="1460228599"/>
            <w:placeholder>
              <w:docPart w:val="EDF87A3F264446E9B164BFA54C78FF45"/>
            </w:placeholder>
            <w:showingPlcHdr/>
          </w:sdtPr>
          <w:sdtEndPr/>
          <w:sdtContent>
            <w:tc>
              <w:tcPr>
                <w:tcW w:w="4953" w:type="dxa"/>
              </w:tcPr>
              <w:p w14:paraId="384BC27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97755BA" w14:textId="77777777" w:rsidTr="00B7504C">
        <w:trPr>
          <w:cantSplit/>
        </w:trPr>
        <w:tc>
          <w:tcPr>
            <w:tcW w:w="990" w:type="dxa"/>
          </w:tcPr>
          <w:p w14:paraId="047FC624" w14:textId="77777777" w:rsidR="009775AC" w:rsidRPr="00C34C63" w:rsidRDefault="009775AC" w:rsidP="009775AC">
            <w:pPr>
              <w:jc w:val="center"/>
              <w:rPr>
                <w:rFonts w:cstheme="minorHAnsi"/>
                <w:b/>
                <w:bCs/>
              </w:rPr>
            </w:pPr>
            <w:r w:rsidRPr="00C34C63">
              <w:rPr>
                <w:rFonts w:cstheme="minorHAnsi"/>
                <w:b/>
                <w:bCs/>
              </w:rPr>
              <w:t>1-F-5</w:t>
            </w:r>
          </w:p>
        </w:tc>
        <w:tc>
          <w:tcPr>
            <w:tcW w:w="5490" w:type="dxa"/>
          </w:tcPr>
          <w:p w14:paraId="34E118C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9775AC" w:rsidRPr="00C34C63" w:rsidRDefault="009775AC" w:rsidP="009775AC">
            <w:pPr>
              <w:rPr>
                <w:rFonts w:eastAsia="Arial" w:cstheme="minorHAnsi"/>
              </w:rPr>
            </w:pPr>
            <w:r w:rsidRPr="00C34C63">
              <w:rPr>
                <w:rFonts w:eastAsia="Arial" w:cstheme="minorHAnsi"/>
              </w:rPr>
              <w:t>Any emergency room visit</w:t>
            </w:r>
          </w:p>
        </w:tc>
        <w:tc>
          <w:tcPr>
            <w:tcW w:w="1102" w:type="dxa"/>
          </w:tcPr>
          <w:p w14:paraId="199DADB5" w14:textId="77777777" w:rsidR="009775AC" w:rsidRDefault="009775AC" w:rsidP="009775AC">
            <w:pPr>
              <w:rPr>
                <w:rFonts w:cstheme="minorHAnsi"/>
              </w:rPr>
            </w:pPr>
            <w:r>
              <w:rPr>
                <w:rFonts w:cstheme="minorHAnsi"/>
              </w:rPr>
              <w:t>Surgical</w:t>
            </w:r>
          </w:p>
          <w:p w14:paraId="53220BCC" w14:textId="511DB346" w:rsidR="009775AC" w:rsidRPr="00C34C63" w:rsidRDefault="009775AC" w:rsidP="009775AC">
            <w:pPr>
              <w:rPr>
                <w:rFonts w:cstheme="minorHAnsi"/>
              </w:rPr>
            </w:pPr>
            <w:r>
              <w:rPr>
                <w:rFonts w:cstheme="minorHAnsi"/>
              </w:rPr>
              <w:t>Dental</w:t>
            </w:r>
          </w:p>
        </w:tc>
        <w:tc>
          <w:tcPr>
            <w:tcW w:w="844" w:type="dxa"/>
          </w:tcPr>
          <w:p w14:paraId="5C2B6DA5" w14:textId="77777777" w:rsidR="009775AC" w:rsidRPr="00C34C63" w:rsidRDefault="009775AC" w:rsidP="009775AC">
            <w:pPr>
              <w:rPr>
                <w:rFonts w:cstheme="minorHAnsi"/>
              </w:rPr>
            </w:pPr>
            <w:r w:rsidRPr="00C34C63">
              <w:rPr>
                <w:rFonts w:cstheme="minorHAnsi"/>
              </w:rPr>
              <w:t xml:space="preserve">A </w:t>
            </w:r>
          </w:p>
          <w:p w14:paraId="091A394C" w14:textId="77777777" w:rsidR="009775AC" w:rsidRPr="00C34C63" w:rsidRDefault="009775AC" w:rsidP="009775AC">
            <w:pPr>
              <w:rPr>
                <w:rFonts w:cstheme="minorHAnsi"/>
              </w:rPr>
            </w:pPr>
            <w:r w:rsidRPr="00C34C63">
              <w:rPr>
                <w:rFonts w:cstheme="minorHAnsi"/>
              </w:rPr>
              <w:t xml:space="preserve">B </w:t>
            </w:r>
          </w:p>
          <w:p w14:paraId="4E14D0BB" w14:textId="77777777" w:rsidR="009775AC" w:rsidRPr="00C34C63" w:rsidRDefault="009775AC" w:rsidP="009775AC">
            <w:pPr>
              <w:rPr>
                <w:rFonts w:cstheme="minorHAnsi"/>
              </w:rPr>
            </w:pPr>
            <w:r w:rsidRPr="00C34C63">
              <w:rPr>
                <w:rFonts w:cstheme="minorHAnsi"/>
              </w:rPr>
              <w:t xml:space="preserve">C-M </w:t>
            </w:r>
          </w:p>
          <w:p w14:paraId="0F9871A6" w14:textId="77777777" w:rsidR="009775AC" w:rsidRPr="00C34C63" w:rsidRDefault="009775AC" w:rsidP="009775AC">
            <w:pPr>
              <w:rPr>
                <w:rFonts w:cstheme="minorHAnsi"/>
              </w:rPr>
            </w:pPr>
            <w:r w:rsidRPr="00C34C63">
              <w:rPr>
                <w:rFonts w:cstheme="minorHAnsi"/>
              </w:rPr>
              <w:t>C</w:t>
            </w:r>
          </w:p>
        </w:tc>
        <w:tc>
          <w:tcPr>
            <w:tcW w:w="1980" w:type="dxa"/>
          </w:tcPr>
          <w:p w14:paraId="664CAD5E" w14:textId="77777777" w:rsidR="009775AC" w:rsidRPr="00C34C63" w:rsidRDefault="00D53453" w:rsidP="009775AC">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6A3D49A" w14:textId="77777777" w:rsidR="009775AC" w:rsidRPr="00C34C63" w:rsidRDefault="00D53453" w:rsidP="009775AC">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61FEF89" w14:textId="77777777" w:rsidR="009775AC" w:rsidRDefault="00D53453" w:rsidP="009775AC">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42354192" w14:textId="77777777" w:rsidR="009775AC" w:rsidRPr="00C34C63" w:rsidRDefault="00D53453" w:rsidP="009775AC">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0215FF9" w14:textId="77777777" w:rsidR="009775AC" w:rsidRPr="00C34C63" w:rsidRDefault="009775AC" w:rsidP="009775AC">
            <w:pPr>
              <w:rPr>
                <w:rFonts w:cstheme="minorHAnsi"/>
              </w:rPr>
            </w:pPr>
          </w:p>
        </w:tc>
        <w:sdt>
          <w:sdtPr>
            <w:rPr>
              <w:rFonts w:cstheme="minorHAnsi"/>
            </w:rPr>
            <w:id w:val="-446927596"/>
            <w:placeholder>
              <w:docPart w:val="6B7C835C854E4AE3B247DD97D062C81C"/>
            </w:placeholder>
            <w:showingPlcHdr/>
          </w:sdtPr>
          <w:sdtEndPr/>
          <w:sdtContent>
            <w:tc>
              <w:tcPr>
                <w:tcW w:w="4953" w:type="dxa"/>
              </w:tcPr>
              <w:p w14:paraId="6B6B9671"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2CA3BC33" w14:textId="77777777" w:rsidTr="00B7504C">
        <w:trPr>
          <w:cantSplit/>
        </w:trPr>
        <w:tc>
          <w:tcPr>
            <w:tcW w:w="990" w:type="dxa"/>
          </w:tcPr>
          <w:p w14:paraId="122090F9" w14:textId="77777777" w:rsidR="009775AC" w:rsidRPr="00C34C63" w:rsidRDefault="009775AC" w:rsidP="009775AC">
            <w:pPr>
              <w:jc w:val="center"/>
              <w:rPr>
                <w:rFonts w:cstheme="minorHAnsi"/>
                <w:b/>
                <w:bCs/>
              </w:rPr>
            </w:pPr>
            <w:r w:rsidRPr="00C34C63">
              <w:rPr>
                <w:rFonts w:cstheme="minorHAnsi"/>
                <w:b/>
                <w:bCs/>
              </w:rPr>
              <w:lastRenderedPageBreak/>
              <w:t>1-F-6</w:t>
            </w:r>
          </w:p>
        </w:tc>
        <w:tc>
          <w:tcPr>
            <w:tcW w:w="5490" w:type="dxa"/>
          </w:tcPr>
          <w:p w14:paraId="0666501E"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9775AC" w:rsidRDefault="009775AC" w:rsidP="009775AC">
            <w:pPr>
              <w:rPr>
                <w:rFonts w:eastAsia="Arial" w:cstheme="minorHAnsi"/>
              </w:rPr>
            </w:pPr>
            <w:r w:rsidRPr="00C34C63">
              <w:rPr>
                <w:rFonts w:eastAsia="Arial" w:cstheme="minorHAnsi"/>
              </w:rPr>
              <w:t>Any unscheduled return to the operating room for a complication of a previous surgery</w:t>
            </w:r>
          </w:p>
          <w:p w14:paraId="3A6DCE1A" w14:textId="77777777" w:rsidR="009775AC" w:rsidRPr="00C34C63" w:rsidRDefault="009775AC" w:rsidP="009775AC">
            <w:pPr>
              <w:rPr>
                <w:rFonts w:eastAsia="Arial" w:cstheme="minorHAnsi"/>
              </w:rPr>
            </w:pPr>
          </w:p>
        </w:tc>
        <w:tc>
          <w:tcPr>
            <w:tcW w:w="1102" w:type="dxa"/>
          </w:tcPr>
          <w:p w14:paraId="132837EC" w14:textId="77777777" w:rsidR="009775AC" w:rsidRDefault="009775AC" w:rsidP="009775AC">
            <w:pPr>
              <w:rPr>
                <w:rFonts w:cstheme="minorHAnsi"/>
              </w:rPr>
            </w:pPr>
            <w:r>
              <w:rPr>
                <w:rFonts w:cstheme="minorHAnsi"/>
              </w:rPr>
              <w:t>Surgical</w:t>
            </w:r>
          </w:p>
          <w:p w14:paraId="21889CEE" w14:textId="08F623E4" w:rsidR="009775AC" w:rsidRPr="00C34C63" w:rsidRDefault="009775AC" w:rsidP="009775AC">
            <w:pPr>
              <w:rPr>
                <w:rFonts w:cstheme="minorHAnsi"/>
              </w:rPr>
            </w:pPr>
            <w:r>
              <w:rPr>
                <w:rFonts w:cstheme="minorHAnsi"/>
              </w:rPr>
              <w:t>Dental</w:t>
            </w:r>
          </w:p>
        </w:tc>
        <w:tc>
          <w:tcPr>
            <w:tcW w:w="844" w:type="dxa"/>
          </w:tcPr>
          <w:p w14:paraId="10F91601" w14:textId="77777777" w:rsidR="009775AC" w:rsidRPr="00C34C63" w:rsidRDefault="009775AC" w:rsidP="009775AC">
            <w:pPr>
              <w:rPr>
                <w:rFonts w:cstheme="minorHAnsi"/>
              </w:rPr>
            </w:pPr>
            <w:r w:rsidRPr="00C34C63">
              <w:rPr>
                <w:rFonts w:cstheme="minorHAnsi"/>
              </w:rPr>
              <w:t xml:space="preserve">A </w:t>
            </w:r>
          </w:p>
          <w:p w14:paraId="3ECDD90A" w14:textId="77777777" w:rsidR="009775AC" w:rsidRPr="00C34C63" w:rsidRDefault="009775AC" w:rsidP="009775AC">
            <w:pPr>
              <w:rPr>
                <w:rFonts w:cstheme="minorHAnsi"/>
              </w:rPr>
            </w:pPr>
            <w:r w:rsidRPr="00C34C63">
              <w:rPr>
                <w:rFonts w:cstheme="minorHAnsi"/>
              </w:rPr>
              <w:t xml:space="preserve">B </w:t>
            </w:r>
          </w:p>
          <w:p w14:paraId="7A0C22B4" w14:textId="77777777" w:rsidR="009775AC" w:rsidRPr="00C34C63" w:rsidRDefault="009775AC" w:rsidP="009775AC">
            <w:pPr>
              <w:rPr>
                <w:rFonts w:cstheme="minorHAnsi"/>
              </w:rPr>
            </w:pPr>
            <w:r w:rsidRPr="00C34C63">
              <w:rPr>
                <w:rFonts w:cstheme="minorHAnsi"/>
              </w:rPr>
              <w:t xml:space="preserve">C-M </w:t>
            </w:r>
          </w:p>
          <w:p w14:paraId="3E9C5DEF" w14:textId="77777777" w:rsidR="009775AC" w:rsidRPr="00C34C63" w:rsidRDefault="009775AC" w:rsidP="009775AC">
            <w:pPr>
              <w:rPr>
                <w:rFonts w:cstheme="minorHAnsi"/>
              </w:rPr>
            </w:pPr>
            <w:r w:rsidRPr="00C34C63">
              <w:rPr>
                <w:rFonts w:cstheme="minorHAnsi"/>
              </w:rPr>
              <w:t>C</w:t>
            </w:r>
          </w:p>
        </w:tc>
        <w:tc>
          <w:tcPr>
            <w:tcW w:w="1980" w:type="dxa"/>
          </w:tcPr>
          <w:p w14:paraId="0FCC6E1F" w14:textId="77777777" w:rsidR="009775AC" w:rsidRPr="00C34C63" w:rsidRDefault="00D53453" w:rsidP="009775AC">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0A95C00" w14:textId="77777777" w:rsidR="009775AC" w:rsidRPr="00C34C63" w:rsidRDefault="00D53453" w:rsidP="009775AC">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3B4370" w14:textId="77777777" w:rsidR="009775AC" w:rsidRDefault="00D53453" w:rsidP="009775AC">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8971EEB" w14:textId="77777777" w:rsidR="009775AC" w:rsidRPr="00C34C63" w:rsidRDefault="00D53453" w:rsidP="009775AC">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889E155" w14:textId="77777777" w:rsidR="009775AC" w:rsidRPr="00C34C63" w:rsidRDefault="009775AC" w:rsidP="009775AC">
            <w:pPr>
              <w:rPr>
                <w:rFonts w:cstheme="minorHAnsi"/>
              </w:rPr>
            </w:pPr>
          </w:p>
        </w:tc>
        <w:sdt>
          <w:sdtPr>
            <w:rPr>
              <w:rFonts w:cstheme="minorHAnsi"/>
            </w:rPr>
            <w:id w:val="-1440754284"/>
            <w:placeholder>
              <w:docPart w:val="B240FE6F8B8B4F0394620638083CAC47"/>
            </w:placeholder>
            <w:showingPlcHdr/>
          </w:sdtPr>
          <w:sdtEndPr/>
          <w:sdtContent>
            <w:tc>
              <w:tcPr>
                <w:tcW w:w="4953" w:type="dxa"/>
              </w:tcPr>
              <w:p w14:paraId="7C964A0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99B6E9D" w14:textId="77777777" w:rsidTr="00B7504C">
        <w:trPr>
          <w:cantSplit/>
        </w:trPr>
        <w:tc>
          <w:tcPr>
            <w:tcW w:w="990" w:type="dxa"/>
          </w:tcPr>
          <w:p w14:paraId="2077C486" w14:textId="77777777" w:rsidR="009775AC" w:rsidRPr="00C34C63" w:rsidRDefault="009775AC" w:rsidP="009775AC">
            <w:pPr>
              <w:jc w:val="center"/>
              <w:rPr>
                <w:rFonts w:cstheme="minorHAnsi"/>
                <w:b/>
                <w:bCs/>
              </w:rPr>
            </w:pPr>
            <w:r w:rsidRPr="00C34C63">
              <w:rPr>
                <w:rFonts w:cstheme="minorHAnsi"/>
                <w:b/>
                <w:bCs/>
              </w:rPr>
              <w:t>1-F-7</w:t>
            </w:r>
          </w:p>
        </w:tc>
        <w:tc>
          <w:tcPr>
            <w:tcW w:w="5490" w:type="dxa"/>
          </w:tcPr>
          <w:p w14:paraId="2DBB13E9"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9775AC" w:rsidRPr="00C34C63" w:rsidRDefault="009775AC" w:rsidP="009775AC">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9775AC" w:rsidRPr="00C34C63" w:rsidRDefault="009775AC" w:rsidP="009775AC">
            <w:pPr>
              <w:rPr>
                <w:rFonts w:eastAsia="Arial" w:cstheme="minorHAnsi"/>
              </w:rPr>
            </w:pPr>
          </w:p>
        </w:tc>
        <w:tc>
          <w:tcPr>
            <w:tcW w:w="1102" w:type="dxa"/>
          </w:tcPr>
          <w:p w14:paraId="4F3CB6B9" w14:textId="77777777" w:rsidR="009775AC" w:rsidRDefault="009775AC" w:rsidP="009775AC">
            <w:pPr>
              <w:rPr>
                <w:rFonts w:cstheme="minorHAnsi"/>
              </w:rPr>
            </w:pPr>
            <w:r>
              <w:rPr>
                <w:rFonts w:cstheme="minorHAnsi"/>
              </w:rPr>
              <w:t>Surgical</w:t>
            </w:r>
          </w:p>
          <w:p w14:paraId="1A4AB8D0" w14:textId="673AA8BA" w:rsidR="009775AC" w:rsidRPr="00C34C63" w:rsidRDefault="009775AC" w:rsidP="009775AC">
            <w:pPr>
              <w:rPr>
                <w:rFonts w:cstheme="minorHAnsi"/>
              </w:rPr>
            </w:pPr>
            <w:r>
              <w:rPr>
                <w:rFonts w:cstheme="minorHAnsi"/>
              </w:rPr>
              <w:t>Dental</w:t>
            </w:r>
          </w:p>
        </w:tc>
        <w:tc>
          <w:tcPr>
            <w:tcW w:w="844" w:type="dxa"/>
          </w:tcPr>
          <w:p w14:paraId="3FA0B311" w14:textId="77777777" w:rsidR="009775AC" w:rsidRPr="00C34C63" w:rsidRDefault="009775AC" w:rsidP="009775AC">
            <w:pPr>
              <w:rPr>
                <w:rFonts w:cstheme="minorHAnsi"/>
              </w:rPr>
            </w:pPr>
            <w:r w:rsidRPr="00C34C63">
              <w:rPr>
                <w:rFonts w:cstheme="minorHAnsi"/>
              </w:rPr>
              <w:t xml:space="preserve">A </w:t>
            </w:r>
          </w:p>
          <w:p w14:paraId="13027329" w14:textId="77777777" w:rsidR="009775AC" w:rsidRPr="00C34C63" w:rsidRDefault="009775AC" w:rsidP="009775AC">
            <w:pPr>
              <w:rPr>
                <w:rFonts w:cstheme="minorHAnsi"/>
              </w:rPr>
            </w:pPr>
            <w:r w:rsidRPr="00C34C63">
              <w:rPr>
                <w:rFonts w:cstheme="minorHAnsi"/>
              </w:rPr>
              <w:t xml:space="preserve">B </w:t>
            </w:r>
          </w:p>
          <w:p w14:paraId="6008B985" w14:textId="77777777" w:rsidR="009775AC" w:rsidRPr="00C34C63" w:rsidRDefault="009775AC" w:rsidP="009775AC">
            <w:pPr>
              <w:rPr>
                <w:rFonts w:cstheme="minorHAnsi"/>
              </w:rPr>
            </w:pPr>
            <w:r w:rsidRPr="00C34C63">
              <w:rPr>
                <w:rFonts w:cstheme="minorHAnsi"/>
              </w:rPr>
              <w:t xml:space="preserve">C-M </w:t>
            </w:r>
          </w:p>
          <w:p w14:paraId="49C2040C" w14:textId="77777777" w:rsidR="009775AC" w:rsidRPr="00C34C63" w:rsidRDefault="009775AC" w:rsidP="009775AC">
            <w:pPr>
              <w:rPr>
                <w:rFonts w:cstheme="minorHAnsi"/>
              </w:rPr>
            </w:pPr>
            <w:r w:rsidRPr="00C34C63">
              <w:rPr>
                <w:rFonts w:cstheme="minorHAnsi"/>
              </w:rPr>
              <w:t>C</w:t>
            </w:r>
          </w:p>
        </w:tc>
        <w:tc>
          <w:tcPr>
            <w:tcW w:w="1980" w:type="dxa"/>
          </w:tcPr>
          <w:p w14:paraId="33222D4E" w14:textId="77777777" w:rsidR="009775AC" w:rsidRPr="00C34C63" w:rsidRDefault="00D53453" w:rsidP="009775AC">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130E739" w14:textId="77777777" w:rsidR="009775AC" w:rsidRPr="00C34C63" w:rsidRDefault="00D53453" w:rsidP="009775AC">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C23400A" w14:textId="77777777" w:rsidR="009775AC" w:rsidRDefault="00D53453" w:rsidP="009775AC">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5C7A4D" w14:textId="77777777" w:rsidR="009775AC" w:rsidRPr="00C34C63" w:rsidRDefault="00D53453" w:rsidP="009775AC">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9CCBE6D" w14:textId="77777777" w:rsidR="009775AC" w:rsidRPr="00C34C63" w:rsidRDefault="009775AC" w:rsidP="009775AC">
            <w:pPr>
              <w:rPr>
                <w:rFonts w:cstheme="minorHAnsi"/>
              </w:rPr>
            </w:pPr>
          </w:p>
        </w:tc>
        <w:sdt>
          <w:sdtPr>
            <w:rPr>
              <w:rFonts w:cstheme="minorHAnsi"/>
            </w:rPr>
            <w:id w:val="-1239788001"/>
            <w:placeholder>
              <w:docPart w:val="82685DD3B0414375883CF34A7C087841"/>
            </w:placeholder>
            <w:showingPlcHdr/>
          </w:sdtPr>
          <w:sdtEndPr/>
          <w:sdtContent>
            <w:tc>
              <w:tcPr>
                <w:tcW w:w="4953" w:type="dxa"/>
              </w:tcPr>
              <w:p w14:paraId="1EB24F5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880EE10" w14:textId="77777777" w:rsidTr="00B7504C">
        <w:trPr>
          <w:cantSplit/>
        </w:trPr>
        <w:tc>
          <w:tcPr>
            <w:tcW w:w="990" w:type="dxa"/>
          </w:tcPr>
          <w:p w14:paraId="1AEF4FFC" w14:textId="77777777" w:rsidR="009775AC" w:rsidRPr="00C34C63" w:rsidRDefault="009775AC" w:rsidP="009775AC">
            <w:pPr>
              <w:jc w:val="center"/>
              <w:rPr>
                <w:rFonts w:cstheme="minorHAnsi"/>
                <w:b/>
                <w:bCs/>
              </w:rPr>
            </w:pPr>
            <w:r w:rsidRPr="00C34C63">
              <w:rPr>
                <w:rFonts w:cstheme="minorHAnsi"/>
                <w:b/>
                <w:bCs/>
              </w:rPr>
              <w:t>1-F-8</w:t>
            </w:r>
          </w:p>
        </w:tc>
        <w:tc>
          <w:tcPr>
            <w:tcW w:w="5490" w:type="dxa"/>
          </w:tcPr>
          <w:p w14:paraId="69DC2CF1"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9775AC" w:rsidRPr="00C34C63" w:rsidRDefault="009775AC" w:rsidP="009775AC">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9775AC" w:rsidRPr="00C34C63" w:rsidRDefault="009775AC" w:rsidP="009775AC">
            <w:pPr>
              <w:rPr>
                <w:rFonts w:eastAsia="Arial" w:cstheme="minorHAnsi"/>
              </w:rPr>
            </w:pPr>
          </w:p>
        </w:tc>
        <w:tc>
          <w:tcPr>
            <w:tcW w:w="1102" w:type="dxa"/>
          </w:tcPr>
          <w:p w14:paraId="3B0B816F" w14:textId="77777777" w:rsidR="009775AC" w:rsidRDefault="009775AC" w:rsidP="009775AC">
            <w:pPr>
              <w:rPr>
                <w:rFonts w:cstheme="minorHAnsi"/>
              </w:rPr>
            </w:pPr>
            <w:r>
              <w:rPr>
                <w:rFonts w:cstheme="minorHAnsi"/>
              </w:rPr>
              <w:t>Surgical</w:t>
            </w:r>
          </w:p>
          <w:p w14:paraId="53E0F5A0" w14:textId="43714A54" w:rsidR="009775AC" w:rsidRPr="00C34C63" w:rsidRDefault="009775AC" w:rsidP="009775AC">
            <w:pPr>
              <w:rPr>
                <w:rFonts w:cstheme="minorHAnsi"/>
              </w:rPr>
            </w:pPr>
            <w:r>
              <w:rPr>
                <w:rFonts w:cstheme="minorHAnsi"/>
              </w:rPr>
              <w:t>Dental</w:t>
            </w:r>
          </w:p>
        </w:tc>
        <w:tc>
          <w:tcPr>
            <w:tcW w:w="844" w:type="dxa"/>
          </w:tcPr>
          <w:p w14:paraId="783BD6FC" w14:textId="77777777" w:rsidR="009775AC" w:rsidRPr="00C34C63" w:rsidRDefault="009775AC" w:rsidP="009775AC">
            <w:pPr>
              <w:rPr>
                <w:rFonts w:cstheme="minorHAnsi"/>
              </w:rPr>
            </w:pPr>
            <w:r w:rsidRPr="00C34C63">
              <w:rPr>
                <w:rFonts w:cstheme="minorHAnsi"/>
              </w:rPr>
              <w:t xml:space="preserve">A </w:t>
            </w:r>
          </w:p>
          <w:p w14:paraId="2AB375EA" w14:textId="77777777" w:rsidR="009775AC" w:rsidRPr="00C34C63" w:rsidRDefault="009775AC" w:rsidP="009775AC">
            <w:pPr>
              <w:rPr>
                <w:rFonts w:cstheme="minorHAnsi"/>
              </w:rPr>
            </w:pPr>
            <w:r w:rsidRPr="00C34C63">
              <w:rPr>
                <w:rFonts w:cstheme="minorHAnsi"/>
              </w:rPr>
              <w:t xml:space="preserve">B </w:t>
            </w:r>
          </w:p>
          <w:p w14:paraId="41BF48EE" w14:textId="77777777" w:rsidR="009775AC" w:rsidRPr="00C34C63" w:rsidRDefault="009775AC" w:rsidP="009775AC">
            <w:pPr>
              <w:rPr>
                <w:rFonts w:cstheme="minorHAnsi"/>
              </w:rPr>
            </w:pPr>
            <w:r w:rsidRPr="00C34C63">
              <w:rPr>
                <w:rFonts w:cstheme="minorHAnsi"/>
              </w:rPr>
              <w:t xml:space="preserve">C-M </w:t>
            </w:r>
          </w:p>
          <w:p w14:paraId="625DB1C5" w14:textId="77777777" w:rsidR="009775AC" w:rsidRPr="00C34C63" w:rsidRDefault="009775AC" w:rsidP="009775AC">
            <w:pPr>
              <w:rPr>
                <w:rFonts w:cstheme="minorHAnsi"/>
              </w:rPr>
            </w:pPr>
            <w:r w:rsidRPr="00C34C63">
              <w:rPr>
                <w:rFonts w:cstheme="minorHAnsi"/>
              </w:rPr>
              <w:t>C</w:t>
            </w:r>
          </w:p>
        </w:tc>
        <w:tc>
          <w:tcPr>
            <w:tcW w:w="1980" w:type="dxa"/>
          </w:tcPr>
          <w:p w14:paraId="3F79AE34" w14:textId="77777777" w:rsidR="009775AC" w:rsidRPr="00C34C63" w:rsidRDefault="00D53453" w:rsidP="009775AC">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A1CE05A" w14:textId="77777777" w:rsidR="009775AC" w:rsidRPr="00C34C63" w:rsidRDefault="00D53453" w:rsidP="009775AC">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0D79FE9" w14:textId="77777777" w:rsidR="009775AC" w:rsidRDefault="00D53453" w:rsidP="009775AC">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B1E5E7F" w14:textId="77777777" w:rsidR="009775AC" w:rsidRPr="00C34C63" w:rsidRDefault="00D53453" w:rsidP="009775AC">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071C1877" w14:textId="77777777" w:rsidR="009775AC" w:rsidRPr="00C34C63" w:rsidRDefault="009775AC" w:rsidP="009775AC">
            <w:pPr>
              <w:rPr>
                <w:rFonts w:cstheme="minorHAnsi"/>
              </w:rPr>
            </w:pPr>
          </w:p>
        </w:tc>
        <w:sdt>
          <w:sdtPr>
            <w:rPr>
              <w:rFonts w:cstheme="minorHAnsi"/>
            </w:rPr>
            <w:id w:val="-2075421141"/>
            <w:placeholder>
              <w:docPart w:val="D331ED2DCCA84D9DA44A06904283F543"/>
            </w:placeholder>
            <w:showingPlcHdr/>
          </w:sdtPr>
          <w:sdtEndPr/>
          <w:sdtContent>
            <w:tc>
              <w:tcPr>
                <w:tcW w:w="4953" w:type="dxa"/>
              </w:tcPr>
              <w:p w14:paraId="5BE342A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EF3E16E" w14:textId="77777777" w:rsidTr="00B7504C">
        <w:trPr>
          <w:cantSplit/>
        </w:trPr>
        <w:tc>
          <w:tcPr>
            <w:tcW w:w="990" w:type="dxa"/>
          </w:tcPr>
          <w:p w14:paraId="4539BD25" w14:textId="77777777" w:rsidR="009775AC" w:rsidRPr="00C34C63" w:rsidRDefault="009775AC" w:rsidP="009775AC">
            <w:pPr>
              <w:jc w:val="center"/>
              <w:rPr>
                <w:rFonts w:cstheme="minorHAnsi"/>
                <w:b/>
                <w:bCs/>
              </w:rPr>
            </w:pPr>
            <w:r w:rsidRPr="00C34C63">
              <w:rPr>
                <w:rFonts w:cstheme="minorHAnsi"/>
                <w:b/>
                <w:bCs/>
              </w:rPr>
              <w:t>1-F-9</w:t>
            </w:r>
          </w:p>
        </w:tc>
        <w:tc>
          <w:tcPr>
            <w:tcW w:w="5490" w:type="dxa"/>
          </w:tcPr>
          <w:p w14:paraId="531A0C68"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9775AC" w:rsidRPr="00C34C63" w:rsidRDefault="009775AC" w:rsidP="009775AC">
            <w:pPr>
              <w:rPr>
                <w:rFonts w:eastAsia="Arial" w:cstheme="minorHAnsi"/>
              </w:rPr>
            </w:pPr>
            <w:r w:rsidRPr="00C34C63">
              <w:rPr>
                <w:rFonts w:eastAsia="Arial" w:cstheme="minorHAnsi"/>
              </w:rPr>
              <w:t>Any allergic reactions</w:t>
            </w:r>
          </w:p>
        </w:tc>
        <w:tc>
          <w:tcPr>
            <w:tcW w:w="1102" w:type="dxa"/>
          </w:tcPr>
          <w:p w14:paraId="0687AA81" w14:textId="77777777" w:rsidR="009775AC" w:rsidRDefault="009775AC" w:rsidP="009775AC">
            <w:pPr>
              <w:rPr>
                <w:rFonts w:cstheme="minorHAnsi"/>
              </w:rPr>
            </w:pPr>
            <w:r>
              <w:rPr>
                <w:rFonts w:cstheme="minorHAnsi"/>
              </w:rPr>
              <w:t>Surgical</w:t>
            </w:r>
          </w:p>
          <w:p w14:paraId="1CAC9424" w14:textId="1DA4C15A" w:rsidR="009775AC" w:rsidRPr="00C34C63" w:rsidRDefault="009775AC" w:rsidP="009775AC">
            <w:pPr>
              <w:rPr>
                <w:rFonts w:cstheme="minorHAnsi"/>
              </w:rPr>
            </w:pPr>
            <w:r>
              <w:rPr>
                <w:rFonts w:cstheme="minorHAnsi"/>
              </w:rPr>
              <w:t>Dental</w:t>
            </w:r>
          </w:p>
        </w:tc>
        <w:tc>
          <w:tcPr>
            <w:tcW w:w="844" w:type="dxa"/>
          </w:tcPr>
          <w:p w14:paraId="23BBEDF0" w14:textId="77777777" w:rsidR="009775AC" w:rsidRPr="00C34C63" w:rsidRDefault="009775AC" w:rsidP="009775AC">
            <w:pPr>
              <w:rPr>
                <w:rFonts w:cstheme="minorHAnsi"/>
              </w:rPr>
            </w:pPr>
            <w:r w:rsidRPr="00C34C63">
              <w:rPr>
                <w:rFonts w:cstheme="minorHAnsi"/>
              </w:rPr>
              <w:t xml:space="preserve">A </w:t>
            </w:r>
          </w:p>
          <w:p w14:paraId="7BA3E740" w14:textId="77777777" w:rsidR="009775AC" w:rsidRPr="00C34C63" w:rsidRDefault="009775AC" w:rsidP="009775AC">
            <w:pPr>
              <w:rPr>
                <w:rFonts w:cstheme="minorHAnsi"/>
              </w:rPr>
            </w:pPr>
            <w:r w:rsidRPr="00C34C63">
              <w:rPr>
                <w:rFonts w:cstheme="minorHAnsi"/>
              </w:rPr>
              <w:t xml:space="preserve">B </w:t>
            </w:r>
          </w:p>
          <w:p w14:paraId="59EB8500" w14:textId="77777777" w:rsidR="009775AC" w:rsidRPr="00C34C63" w:rsidRDefault="009775AC" w:rsidP="009775AC">
            <w:pPr>
              <w:rPr>
                <w:rFonts w:cstheme="minorHAnsi"/>
              </w:rPr>
            </w:pPr>
            <w:r w:rsidRPr="00C34C63">
              <w:rPr>
                <w:rFonts w:cstheme="minorHAnsi"/>
              </w:rPr>
              <w:t xml:space="preserve">C-M </w:t>
            </w:r>
          </w:p>
          <w:p w14:paraId="3B5A297E" w14:textId="77777777" w:rsidR="009775AC" w:rsidRPr="00C34C63" w:rsidRDefault="009775AC" w:rsidP="009775AC">
            <w:pPr>
              <w:rPr>
                <w:rFonts w:cstheme="minorHAnsi"/>
              </w:rPr>
            </w:pPr>
            <w:r w:rsidRPr="00C34C63">
              <w:rPr>
                <w:rFonts w:cstheme="minorHAnsi"/>
              </w:rPr>
              <w:t>C</w:t>
            </w:r>
          </w:p>
        </w:tc>
        <w:tc>
          <w:tcPr>
            <w:tcW w:w="1980" w:type="dxa"/>
          </w:tcPr>
          <w:p w14:paraId="0CF68E1C" w14:textId="77777777" w:rsidR="009775AC" w:rsidRPr="00C34C63" w:rsidRDefault="00D53453" w:rsidP="009775AC">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9B678A6" w14:textId="77777777" w:rsidR="009775AC" w:rsidRPr="00C34C63" w:rsidRDefault="00D53453" w:rsidP="009775AC">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83F6627" w14:textId="77777777" w:rsidR="009775AC" w:rsidRDefault="00D53453" w:rsidP="009775AC">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33EA495" w14:textId="77777777" w:rsidR="009775AC" w:rsidRPr="00C34C63" w:rsidRDefault="00D53453" w:rsidP="009775AC">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53CCDBC" w14:textId="77777777" w:rsidR="009775AC" w:rsidRPr="00C34C63" w:rsidRDefault="009775AC" w:rsidP="009775AC">
            <w:pPr>
              <w:rPr>
                <w:rFonts w:cstheme="minorHAnsi"/>
              </w:rPr>
            </w:pPr>
          </w:p>
        </w:tc>
        <w:sdt>
          <w:sdtPr>
            <w:rPr>
              <w:rFonts w:cstheme="minorHAnsi"/>
            </w:rPr>
            <w:id w:val="512419917"/>
            <w:placeholder>
              <w:docPart w:val="35C52EE91F84494AAC3C6A7201E4F56E"/>
            </w:placeholder>
            <w:showingPlcHdr/>
          </w:sdtPr>
          <w:sdtEndPr/>
          <w:sdtContent>
            <w:tc>
              <w:tcPr>
                <w:tcW w:w="4953" w:type="dxa"/>
              </w:tcPr>
              <w:p w14:paraId="28AD647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E8BB728" w14:textId="77777777" w:rsidTr="00B7504C">
        <w:trPr>
          <w:cantSplit/>
        </w:trPr>
        <w:tc>
          <w:tcPr>
            <w:tcW w:w="990" w:type="dxa"/>
          </w:tcPr>
          <w:p w14:paraId="0D1BF548" w14:textId="77777777" w:rsidR="009775AC" w:rsidRPr="00C34C63" w:rsidRDefault="009775AC" w:rsidP="009775AC">
            <w:pPr>
              <w:jc w:val="center"/>
              <w:rPr>
                <w:rFonts w:cstheme="minorHAnsi"/>
                <w:b/>
                <w:bCs/>
              </w:rPr>
            </w:pPr>
            <w:r w:rsidRPr="00C34C63">
              <w:rPr>
                <w:rFonts w:cstheme="minorHAnsi"/>
                <w:b/>
                <w:bCs/>
              </w:rPr>
              <w:t>1-F-10</w:t>
            </w:r>
          </w:p>
        </w:tc>
        <w:tc>
          <w:tcPr>
            <w:tcW w:w="5490" w:type="dxa"/>
          </w:tcPr>
          <w:p w14:paraId="049D871A"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9775AC" w:rsidRPr="00C34C63" w:rsidRDefault="009775AC" w:rsidP="009775AC">
            <w:pPr>
              <w:rPr>
                <w:rFonts w:eastAsia="Arial" w:cstheme="minorHAnsi"/>
              </w:rPr>
            </w:pPr>
            <w:r w:rsidRPr="00C34C63">
              <w:rPr>
                <w:rFonts w:eastAsia="Arial" w:cstheme="minorHAnsi"/>
              </w:rPr>
              <w:t>Any incorrect needle or sponge count</w:t>
            </w:r>
          </w:p>
        </w:tc>
        <w:tc>
          <w:tcPr>
            <w:tcW w:w="1102" w:type="dxa"/>
          </w:tcPr>
          <w:p w14:paraId="3E81034E" w14:textId="77777777" w:rsidR="009775AC" w:rsidRDefault="009775AC" w:rsidP="009775AC">
            <w:pPr>
              <w:rPr>
                <w:rFonts w:cstheme="minorHAnsi"/>
              </w:rPr>
            </w:pPr>
            <w:r>
              <w:rPr>
                <w:rFonts w:cstheme="minorHAnsi"/>
              </w:rPr>
              <w:t>Surgical</w:t>
            </w:r>
          </w:p>
          <w:p w14:paraId="0DED51B8" w14:textId="76688EF7" w:rsidR="009775AC" w:rsidRPr="00C34C63" w:rsidRDefault="009775AC" w:rsidP="009775AC">
            <w:pPr>
              <w:rPr>
                <w:rFonts w:cstheme="minorHAnsi"/>
              </w:rPr>
            </w:pPr>
            <w:r>
              <w:rPr>
                <w:rFonts w:cstheme="minorHAnsi"/>
              </w:rPr>
              <w:t>Dental</w:t>
            </w:r>
          </w:p>
        </w:tc>
        <w:tc>
          <w:tcPr>
            <w:tcW w:w="844" w:type="dxa"/>
          </w:tcPr>
          <w:p w14:paraId="6464ABAD" w14:textId="77777777" w:rsidR="009775AC" w:rsidRPr="00C34C63" w:rsidRDefault="009775AC" w:rsidP="009775AC">
            <w:pPr>
              <w:rPr>
                <w:rFonts w:cstheme="minorHAnsi"/>
              </w:rPr>
            </w:pPr>
            <w:r w:rsidRPr="00C34C63">
              <w:rPr>
                <w:rFonts w:cstheme="minorHAnsi"/>
              </w:rPr>
              <w:t xml:space="preserve">A </w:t>
            </w:r>
          </w:p>
          <w:p w14:paraId="051AEFA8" w14:textId="77777777" w:rsidR="009775AC" w:rsidRPr="00C34C63" w:rsidRDefault="009775AC" w:rsidP="009775AC">
            <w:pPr>
              <w:rPr>
                <w:rFonts w:cstheme="minorHAnsi"/>
              </w:rPr>
            </w:pPr>
            <w:r w:rsidRPr="00C34C63">
              <w:rPr>
                <w:rFonts w:cstheme="minorHAnsi"/>
              </w:rPr>
              <w:t xml:space="preserve">B </w:t>
            </w:r>
          </w:p>
          <w:p w14:paraId="7568B168" w14:textId="77777777" w:rsidR="009775AC" w:rsidRPr="00C34C63" w:rsidRDefault="009775AC" w:rsidP="009775AC">
            <w:pPr>
              <w:rPr>
                <w:rFonts w:cstheme="minorHAnsi"/>
              </w:rPr>
            </w:pPr>
            <w:r w:rsidRPr="00C34C63">
              <w:rPr>
                <w:rFonts w:cstheme="minorHAnsi"/>
              </w:rPr>
              <w:t xml:space="preserve">C-M </w:t>
            </w:r>
          </w:p>
          <w:p w14:paraId="4C6AD785" w14:textId="77777777" w:rsidR="009775AC" w:rsidRPr="00C34C63" w:rsidRDefault="009775AC" w:rsidP="009775AC">
            <w:pPr>
              <w:rPr>
                <w:rFonts w:cstheme="minorHAnsi"/>
              </w:rPr>
            </w:pPr>
            <w:r w:rsidRPr="00C34C63">
              <w:rPr>
                <w:rFonts w:cstheme="minorHAnsi"/>
              </w:rPr>
              <w:t>C</w:t>
            </w:r>
          </w:p>
        </w:tc>
        <w:tc>
          <w:tcPr>
            <w:tcW w:w="1980" w:type="dxa"/>
          </w:tcPr>
          <w:p w14:paraId="39DAE328" w14:textId="77777777" w:rsidR="009775AC" w:rsidRPr="00C34C63" w:rsidRDefault="00D53453" w:rsidP="009775AC">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494735" w14:textId="77777777" w:rsidR="009775AC" w:rsidRPr="00C34C63" w:rsidRDefault="00D53453" w:rsidP="009775AC">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F3D6F48" w14:textId="77777777" w:rsidR="009775AC" w:rsidRDefault="00D53453" w:rsidP="009775AC">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2E2EB62" w14:textId="77777777" w:rsidR="009775AC" w:rsidRPr="00C34C63" w:rsidRDefault="00D53453" w:rsidP="009775AC">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66CDA5B" w14:textId="77777777" w:rsidR="009775AC" w:rsidRPr="00C34C63" w:rsidRDefault="009775AC" w:rsidP="009775AC">
            <w:pPr>
              <w:rPr>
                <w:rFonts w:cstheme="minorHAnsi"/>
              </w:rPr>
            </w:pPr>
          </w:p>
        </w:tc>
        <w:sdt>
          <w:sdtPr>
            <w:rPr>
              <w:rFonts w:cstheme="minorHAnsi"/>
            </w:rPr>
            <w:id w:val="1729948662"/>
            <w:placeholder>
              <w:docPart w:val="C5F5801A400840D7B74FEF02565CE2A4"/>
            </w:placeholder>
            <w:showingPlcHdr/>
          </w:sdtPr>
          <w:sdtEndPr/>
          <w:sdtContent>
            <w:tc>
              <w:tcPr>
                <w:tcW w:w="4953" w:type="dxa"/>
              </w:tcPr>
              <w:p w14:paraId="3901A10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70D543D" w14:textId="77777777" w:rsidTr="00B7504C">
        <w:trPr>
          <w:cantSplit/>
        </w:trPr>
        <w:tc>
          <w:tcPr>
            <w:tcW w:w="990" w:type="dxa"/>
          </w:tcPr>
          <w:p w14:paraId="20FE27B0" w14:textId="77777777" w:rsidR="009775AC" w:rsidRPr="00C34C63" w:rsidRDefault="009775AC" w:rsidP="009775AC">
            <w:pPr>
              <w:jc w:val="center"/>
              <w:rPr>
                <w:rFonts w:cstheme="minorHAnsi"/>
                <w:b/>
                <w:bCs/>
              </w:rPr>
            </w:pPr>
            <w:r w:rsidRPr="00C34C63">
              <w:rPr>
                <w:rFonts w:cstheme="minorHAnsi"/>
                <w:b/>
                <w:bCs/>
              </w:rPr>
              <w:t>1-F-11</w:t>
            </w:r>
          </w:p>
        </w:tc>
        <w:tc>
          <w:tcPr>
            <w:tcW w:w="5490" w:type="dxa"/>
          </w:tcPr>
          <w:p w14:paraId="51456094"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9775AC" w:rsidRPr="00C34C63" w:rsidRDefault="009775AC" w:rsidP="009775AC">
            <w:pPr>
              <w:rPr>
                <w:rFonts w:eastAsia="Arial" w:cstheme="minorHAnsi"/>
              </w:rPr>
            </w:pPr>
            <w:r w:rsidRPr="00C34C63">
              <w:rPr>
                <w:rFonts w:eastAsia="Arial" w:cstheme="minorHAnsi"/>
              </w:rPr>
              <w:t>Any patient or family complaint</w:t>
            </w:r>
          </w:p>
        </w:tc>
        <w:tc>
          <w:tcPr>
            <w:tcW w:w="1102" w:type="dxa"/>
          </w:tcPr>
          <w:p w14:paraId="01B5CEDB" w14:textId="77777777" w:rsidR="009775AC" w:rsidRDefault="009775AC" w:rsidP="009775AC">
            <w:pPr>
              <w:rPr>
                <w:rFonts w:cstheme="minorHAnsi"/>
              </w:rPr>
            </w:pPr>
            <w:r>
              <w:rPr>
                <w:rFonts w:cstheme="minorHAnsi"/>
              </w:rPr>
              <w:t>Surgical</w:t>
            </w:r>
          </w:p>
          <w:p w14:paraId="54C96E3E" w14:textId="36CD4814" w:rsidR="009775AC" w:rsidRPr="00C34C63" w:rsidRDefault="009775AC" w:rsidP="009775AC">
            <w:pPr>
              <w:rPr>
                <w:rFonts w:cstheme="minorHAnsi"/>
              </w:rPr>
            </w:pPr>
            <w:r>
              <w:rPr>
                <w:rFonts w:cstheme="minorHAnsi"/>
              </w:rPr>
              <w:t>Dental</w:t>
            </w:r>
          </w:p>
        </w:tc>
        <w:tc>
          <w:tcPr>
            <w:tcW w:w="844" w:type="dxa"/>
          </w:tcPr>
          <w:p w14:paraId="4E972035" w14:textId="77777777" w:rsidR="009775AC" w:rsidRPr="00C34C63" w:rsidRDefault="009775AC" w:rsidP="009775AC">
            <w:pPr>
              <w:rPr>
                <w:rFonts w:cstheme="minorHAnsi"/>
              </w:rPr>
            </w:pPr>
            <w:r w:rsidRPr="00C34C63">
              <w:rPr>
                <w:rFonts w:cstheme="minorHAnsi"/>
              </w:rPr>
              <w:t xml:space="preserve">A </w:t>
            </w:r>
          </w:p>
          <w:p w14:paraId="16BB695F" w14:textId="77777777" w:rsidR="009775AC" w:rsidRPr="00C34C63" w:rsidRDefault="009775AC" w:rsidP="009775AC">
            <w:pPr>
              <w:rPr>
                <w:rFonts w:cstheme="minorHAnsi"/>
              </w:rPr>
            </w:pPr>
            <w:r w:rsidRPr="00C34C63">
              <w:rPr>
                <w:rFonts w:cstheme="minorHAnsi"/>
              </w:rPr>
              <w:t xml:space="preserve">B </w:t>
            </w:r>
          </w:p>
          <w:p w14:paraId="2EC62C5E" w14:textId="77777777" w:rsidR="009775AC" w:rsidRPr="00C34C63" w:rsidRDefault="009775AC" w:rsidP="009775AC">
            <w:pPr>
              <w:rPr>
                <w:rFonts w:cstheme="minorHAnsi"/>
              </w:rPr>
            </w:pPr>
            <w:r w:rsidRPr="00C34C63">
              <w:rPr>
                <w:rFonts w:cstheme="minorHAnsi"/>
              </w:rPr>
              <w:t xml:space="preserve">C-M </w:t>
            </w:r>
          </w:p>
          <w:p w14:paraId="03A0D73D" w14:textId="77777777" w:rsidR="009775AC" w:rsidRPr="00C34C63" w:rsidRDefault="009775AC" w:rsidP="009775AC">
            <w:pPr>
              <w:rPr>
                <w:rFonts w:cstheme="minorHAnsi"/>
              </w:rPr>
            </w:pPr>
            <w:r w:rsidRPr="00C34C63">
              <w:rPr>
                <w:rFonts w:cstheme="minorHAnsi"/>
              </w:rPr>
              <w:t>C</w:t>
            </w:r>
          </w:p>
        </w:tc>
        <w:tc>
          <w:tcPr>
            <w:tcW w:w="1980" w:type="dxa"/>
          </w:tcPr>
          <w:p w14:paraId="4C6DDE68" w14:textId="77777777" w:rsidR="009775AC" w:rsidRPr="00C34C63" w:rsidRDefault="00D53453" w:rsidP="009775AC">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DFA0BCE" w14:textId="77777777" w:rsidR="009775AC" w:rsidRPr="00C34C63" w:rsidRDefault="00D53453" w:rsidP="009775AC">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A3B75F" w14:textId="77777777" w:rsidR="009775AC" w:rsidRDefault="00D53453" w:rsidP="009775AC">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FBEBA09" w14:textId="77777777" w:rsidR="009775AC" w:rsidRPr="00C34C63" w:rsidRDefault="00D53453" w:rsidP="009775AC">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F3D54B" w14:textId="77777777" w:rsidR="009775AC" w:rsidRPr="00C34C63" w:rsidRDefault="009775AC" w:rsidP="009775AC">
            <w:pPr>
              <w:rPr>
                <w:rFonts w:cstheme="minorHAnsi"/>
              </w:rPr>
            </w:pPr>
          </w:p>
        </w:tc>
        <w:sdt>
          <w:sdtPr>
            <w:rPr>
              <w:rFonts w:cstheme="minorHAnsi"/>
            </w:rPr>
            <w:id w:val="1197283672"/>
            <w:placeholder>
              <w:docPart w:val="D35DA7A93B004037B00F32EF740CCCB8"/>
            </w:placeholder>
            <w:showingPlcHdr/>
          </w:sdtPr>
          <w:sdtEndPr/>
          <w:sdtContent>
            <w:tc>
              <w:tcPr>
                <w:tcW w:w="4953" w:type="dxa"/>
              </w:tcPr>
              <w:p w14:paraId="4F4A78E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0FF97E6" w14:textId="77777777" w:rsidTr="00B7504C">
        <w:trPr>
          <w:cantSplit/>
        </w:trPr>
        <w:tc>
          <w:tcPr>
            <w:tcW w:w="990" w:type="dxa"/>
          </w:tcPr>
          <w:p w14:paraId="5565A0F2" w14:textId="77777777" w:rsidR="009775AC" w:rsidRPr="00C34C63" w:rsidRDefault="009775AC" w:rsidP="009775AC">
            <w:pPr>
              <w:jc w:val="center"/>
              <w:rPr>
                <w:rFonts w:cstheme="minorHAnsi"/>
                <w:b/>
                <w:bCs/>
              </w:rPr>
            </w:pPr>
            <w:r w:rsidRPr="00C34C63">
              <w:rPr>
                <w:rFonts w:cstheme="minorHAnsi"/>
                <w:b/>
                <w:bCs/>
              </w:rPr>
              <w:lastRenderedPageBreak/>
              <w:t>1-F-12</w:t>
            </w:r>
          </w:p>
        </w:tc>
        <w:tc>
          <w:tcPr>
            <w:tcW w:w="5490" w:type="dxa"/>
          </w:tcPr>
          <w:p w14:paraId="36DC364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9775AC" w:rsidRPr="00C34C63" w:rsidRDefault="009775AC" w:rsidP="009775AC">
            <w:pPr>
              <w:rPr>
                <w:rFonts w:eastAsia="Arial" w:cstheme="minorHAnsi"/>
              </w:rPr>
            </w:pPr>
            <w:r w:rsidRPr="00C34C63">
              <w:rPr>
                <w:rFonts w:eastAsia="Arial" w:cstheme="minorHAnsi"/>
              </w:rPr>
              <w:t>Any Equipment malfunction leading to injury or potential injury to the patient</w:t>
            </w:r>
          </w:p>
          <w:p w14:paraId="46D62958" w14:textId="77777777" w:rsidR="009775AC" w:rsidRPr="00C34C63" w:rsidRDefault="009775AC" w:rsidP="009775AC">
            <w:pPr>
              <w:rPr>
                <w:rFonts w:eastAsia="Arial" w:cstheme="minorHAnsi"/>
              </w:rPr>
            </w:pPr>
          </w:p>
        </w:tc>
        <w:tc>
          <w:tcPr>
            <w:tcW w:w="1102" w:type="dxa"/>
          </w:tcPr>
          <w:p w14:paraId="16671C9C" w14:textId="77777777" w:rsidR="009775AC" w:rsidRDefault="009775AC" w:rsidP="009775AC">
            <w:pPr>
              <w:rPr>
                <w:rFonts w:cstheme="minorHAnsi"/>
              </w:rPr>
            </w:pPr>
            <w:r>
              <w:rPr>
                <w:rFonts w:cstheme="minorHAnsi"/>
              </w:rPr>
              <w:t>Surgical</w:t>
            </w:r>
          </w:p>
          <w:p w14:paraId="20FCE418" w14:textId="0CC13FDA" w:rsidR="009775AC" w:rsidRPr="00C34C63" w:rsidRDefault="009775AC" w:rsidP="009775AC">
            <w:pPr>
              <w:rPr>
                <w:rFonts w:cstheme="minorHAnsi"/>
              </w:rPr>
            </w:pPr>
            <w:r>
              <w:rPr>
                <w:rFonts w:cstheme="minorHAnsi"/>
              </w:rPr>
              <w:t>Dental</w:t>
            </w:r>
          </w:p>
        </w:tc>
        <w:tc>
          <w:tcPr>
            <w:tcW w:w="844" w:type="dxa"/>
          </w:tcPr>
          <w:p w14:paraId="20C73F5E" w14:textId="77777777" w:rsidR="009775AC" w:rsidRPr="00C34C63" w:rsidRDefault="009775AC" w:rsidP="009775AC">
            <w:pPr>
              <w:rPr>
                <w:rFonts w:cstheme="minorHAnsi"/>
              </w:rPr>
            </w:pPr>
            <w:r w:rsidRPr="00C34C63">
              <w:rPr>
                <w:rFonts w:cstheme="minorHAnsi"/>
              </w:rPr>
              <w:t xml:space="preserve">A </w:t>
            </w:r>
          </w:p>
          <w:p w14:paraId="16D6BA0A" w14:textId="77777777" w:rsidR="009775AC" w:rsidRPr="00C34C63" w:rsidRDefault="009775AC" w:rsidP="009775AC">
            <w:pPr>
              <w:rPr>
                <w:rFonts w:cstheme="minorHAnsi"/>
              </w:rPr>
            </w:pPr>
            <w:r w:rsidRPr="00C34C63">
              <w:rPr>
                <w:rFonts w:cstheme="minorHAnsi"/>
              </w:rPr>
              <w:t xml:space="preserve">B </w:t>
            </w:r>
          </w:p>
          <w:p w14:paraId="46ABD0A6" w14:textId="77777777" w:rsidR="009775AC" w:rsidRPr="00C34C63" w:rsidRDefault="009775AC" w:rsidP="009775AC">
            <w:pPr>
              <w:rPr>
                <w:rFonts w:cstheme="minorHAnsi"/>
              </w:rPr>
            </w:pPr>
            <w:r w:rsidRPr="00C34C63">
              <w:rPr>
                <w:rFonts w:cstheme="minorHAnsi"/>
              </w:rPr>
              <w:t xml:space="preserve">C-M </w:t>
            </w:r>
          </w:p>
          <w:p w14:paraId="487040ED" w14:textId="77777777" w:rsidR="009775AC" w:rsidRPr="00C34C63" w:rsidRDefault="009775AC" w:rsidP="009775AC">
            <w:pPr>
              <w:rPr>
                <w:rFonts w:cstheme="minorHAnsi"/>
              </w:rPr>
            </w:pPr>
            <w:r w:rsidRPr="00C34C63">
              <w:rPr>
                <w:rFonts w:cstheme="minorHAnsi"/>
              </w:rPr>
              <w:t>C</w:t>
            </w:r>
          </w:p>
        </w:tc>
        <w:tc>
          <w:tcPr>
            <w:tcW w:w="1980" w:type="dxa"/>
          </w:tcPr>
          <w:p w14:paraId="1577AF06" w14:textId="77777777" w:rsidR="009775AC" w:rsidRPr="00C34C63" w:rsidRDefault="00D53453" w:rsidP="009775AC">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B823460" w14:textId="77777777" w:rsidR="009775AC" w:rsidRPr="00C34C63" w:rsidRDefault="00D53453" w:rsidP="009775AC">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200D62" w14:textId="77777777" w:rsidR="009775AC" w:rsidRDefault="00D53453" w:rsidP="009775AC">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AE3F86" w14:textId="77777777" w:rsidR="009775AC" w:rsidRPr="00C34C63" w:rsidRDefault="00D53453" w:rsidP="009775AC">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4C79FC4" w14:textId="77777777" w:rsidR="009775AC" w:rsidRPr="00C34C63" w:rsidRDefault="009775AC" w:rsidP="009775AC">
            <w:pPr>
              <w:rPr>
                <w:rFonts w:cstheme="minorHAnsi"/>
              </w:rPr>
            </w:pPr>
          </w:p>
        </w:tc>
        <w:sdt>
          <w:sdtPr>
            <w:rPr>
              <w:rFonts w:cstheme="minorHAnsi"/>
            </w:rPr>
            <w:id w:val="1530684231"/>
            <w:placeholder>
              <w:docPart w:val="D631454188F9473B9A133FD7B0CC1426"/>
            </w:placeholder>
            <w:showingPlcHdr/>
          </w:sdtPr>
          <w:sdtEndPr/>
          <w:sdtContent>
            <w:tc>
              <w:tcPr>
                <w:tcW w:w="4953" w:type="dxa"/>
              </w:tcPr>
              <w:p w14:paraId="594902D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92C13DB" w14:textId="77777777" w:rsidTr="00B7504C">
        <w:trPr>
          <w:cantSplit/>
        </w:trPr>
        <w:tc>
          <w:tcPr>
            <w:tcW w:w="990" w:type="dxa"/>
          </w:tcPr>
          <w:p w14:paraId="48733490" w14:textId="77777777" w:rsidR="009775AC" w:rsidRPr="00C34C63" w:rsidRDefault="009775AC" w:rsidP="009775AC">
            <w:pPr>
              <w:jc w:val="center"/>
              <w:rPr>
                <w:rFonts w:cstheme="minorHAnsi"/>
                <w:b/>
                <w:bCs/>
              </w:rPr>
            </w:pPr>
            <w:r w:rsidRPr="00C34C63">
              <w:rPr>
                <w:rFonts w:cstheme="minorHAnsi"/>
                <w:b/>
                <w:bCs/>
              </w:rPr>
              <w:t>1-F-13</w:t>
            </w:r>
          </w:p>
        </w:tc>
        <w:tc>
          <w:tcPr>
            <w:tcW w:w="5490" w:type="dxa"/>
          </w:tcPr>
          <w:p w14:paraId="06B44245"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9775AC" w:rsidRPr="00C34C63" w:rsidRDefault="009775AC" w:rsidP="009775AC">
            <w:pPr>
              <w:rPr>
                <w:rFonts w:eastAsia="Arial" w:cstheme="minorHAnsi"/>
              </w:rPr>
            </w:pPr>
            <w:r w:rsidRPr="00C34C63">
              <w:rPr>
                <w:rFonts w:eastAsia="Arial" w:cstheme="minorHAnsi"/>
              </w:rPr>
              <w:t>Any death occurring within thirty (30) days of a procedure</w:t>
            </w:r>
          </w:p>
        </w:tc>
        <w:tc>
          <w:tcPr>
            <w:tcW w:w="1102" w:type="dxa"/>
          </w:tcPr>
          <w:p w14:paraId="672C5125" w14:textId="77777777" w:rsidR="009775AC" w:rsidRDefault="009775AC" w:rsidP="009775AC">
            <w:pPr>
              <w:rPr>
                <w:rFonts w:cstheme="minorHAnsi"/>
              </w:rPr>
            </w:pPr>
            <w:r>
              <w:rPr>
                <w:rFonts w:cstheme="minorHAnsi"/>
              </w:rPr>
              <w:t>Surgical</w:t>
            </w:r>
          </w:p>
          <w:p w14:paraId="75D927AC" w14:textId="2A31EB9C" w:rsidR="009775AC" w:rsidRPr="00C34C63" w:rsidRDefault="009775AC" w:rsidP="009775AC">
            <w:pPr>
              <w:rPr>
                <w:rFonts w:cstheme="minorHAnsi"/>
              </w:rPr>
            </w:pPr>
            <w:r>
              <w:rPr>
                <w:rFonts w:cstheme="minorHAnsi"/>
              </w:rPr>
              <w:t>Dental</w:t>
            </w:r>
          </w:p>
        </w:tc>
        <w:tc>
          <w:tcPr>
            <w:tcW w:w="844" w:type="dxa"/>
          </w:tcPr>
          <w:p w14:paraId="26D3E361" w14:textId="77777777" w:rsidR="009775AC" w:rsidRPr="00C34C63" w:rsidRDefault="009775AC" w:rsidP="009775AC">
            <w:pPr>
              <w:rPr>
                <w:rFonts w:cstheme="minorHAnsi"/>
              </w:rPr>
            </w:pPr>
            <w:r w:rsidRPr="00C34C63">
              <w:rPr>
                <w:rFonts w:cstheme="minorHAnsi"/>
              </w:rPr>
              <w:t xml:space="preserve">A </w:t>
            </w:r>
          </w:p>
          <w:p w14:paraId="29C6B750" w14:textId="77777777" w:rsidR="009775AC" w:rsidRPr="00C34C63" w:rsidRDefault="009775AC" w:rsidP="009775AC">
            <w:pPr>
              <w:rPr>
                <w:rFonts w:cstheme="minorHAnsi"/>
              </w:rPr>
            </w:pPr>
            <w:r w:rsidRPr="00C34C63">
              <w:rPr>
                <w:rFonts w:cstheme="minorHAnsi"/>
              </w:rPr>
              <w:t xml:space="preserve">B </w:t>
            </w:r>
          </w:p>
          <w:p w14:paraId="47733EF2" w14:textId="77777777" w:rsidR="009775AC" w:rsidRPr="00C34C63" w:rsidRDefault="009775AC" w:rsidP="009775AC">
            <w:pPr>
              <w:rPr>
                <w:rFonts w:cstheme="minorHAnsi"/>
              </w:rPr>
            </w:pPr>
            <w:r w:rsidRPr="00C34C63">
              <w:rPr>
                <w:rFonts w:cstheme="minorHAnsi"/>
              </w:rPr>
              <w:t xml:space="preserve">C-M </w:t>
            </w:r>
          </w:p>
          <w:p w14:paraId="2B429D50" w14:textId="77777777" w:rsidR="009775AC" w:rsidRPr="00C34C63" w:rsidRDefault="009775AC" w:rsidP="009775AC">
            <w:pPr>
              <w:rPr>
                <w:rFonts w:cstheme="minorHAnsi"/>
              </w:rPr>
            </w:pPr>
            <w:r w:rsidRPr="00C34C63">
              <w:rPr>
                <w:rFonts w:cstheme="minorHAnsi"/>
              </w:rPr>
              <w:t>C</w:t>
            </w:r>
          </w:p>
        </w:tc>
        <w:tc>
          <w:tcPr>
            <w:tcW w:w="1980" w:type="dxa"/>
          </w:tcPr>
          <w:p w14:paraId="3599BFE8" w14:textId="77777777" w:rsidR="009775AC" w:rsidRPr="00C34C63" w:rsidRDefault="00D53453" w:rsidP="009775AC">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66409CF" w14:textId="77777777" w:rsidR="009775AC" w:rsidRPr="00C34C63" w:rsidRDefault="00D53453" w:rsidP="009775AC">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26D944EF" w14:textId="77777777" w:rsidR="009775AC" w:rsidRDefault="00D53453" w:rsidP="009775AC">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78364C87" w14:textId="77777777" w:rsidR="009775AC" w:rsidRPr="00C34C63" w:rsidRDefault="00D53453" w:rsidP="009775AC">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622D0BA" w14:textId="77777777" w:rsidR="009775AC" w:rsidRPr="00C34C63" w:rsidRDefault="009775AC" w:rsidP="009775AC">
            <w:pPr>
              <w:rPr>
                <w:rFonts w:cstheme="minorHAnsi"/>
              </w:rPr>
            </w:pPr>
          </w:p>
        </w:tc>
        <w:sdt>
          <w:sdtPr>
            <w:rPr>
              <w:rFonts w:cstheme="minorHAnsi"/>
            </w:rPr>
            <w:id w:val="-1509519242"/>
            <w:placeholder>
              <w:docPart w:val="14B2D543F940460FA85F4277D7C446E0"/>
            </w:placeholder>
            <w:showingPlcHdr/>
          </w:sdtPr>
          <w:sdtEndPr/>
          <w:sdtContent>
            <w:tc>
              <w:tcPr>
                <w:tcW w:w="4953" w:type="dxa"/>
              </w:tcPr>
              <w:p w14:paraId="10AE48D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67D71BF" w14:textId="77777777" w:rsidTr="00B7504C">
        <w:trPr>
          <w:cantSplit/>
        </w:trPr>
        <w:tc>
          <w:tcPr>
            <w:tcW w:w="990" w:type="dxa"/>
          </w:tcPr>
          <w:p w14:paraId="7B026630" w14:textId="77777777" w:rsidR="009775AC" w:rsidRPr="00C34C63" w:rsidRDefault="009775AC" w:rsidP="009775AC">
            <w:pPr>
              <w:jc w:val="center"/>
              <w:rPr>
                <w:rFonts w:cstheme="minorHAnsi"/>
                <w:b/>
                <w:bCs/>
              </w:rPr>
            </w:pPr>
            <w:r w:rsidRPr="00C34C63">
              <w:rPr>
                <w:rFonts w:cstheme="minorHAnsi"/>
                <w:b/>
                <w:bCs/>
              </w:rPr>
              <w:t>1-F-14</w:t>
            </w:r>
          </w:p>
        </w:tc>
        <w:tc>
          <w:tcPr>
            <w:tcW w:w="5490" w:type="dxa"/>
          </w:tcPr>
          <w:p w14:paraId="26173108"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9775AC" w:rsidRPr="00C34C63" w:rsidRDefault="009775AC" w:rsidP="009775AC">
            <w:pPr>
              <w:rPr>
                <w:rFonts w:eastAsia="Arial" w:cstheme="minorHAnsi"/>
              </w:rPr>
            </w:pPr>
            <w:r w:rsidRPr="00C34C63">
              <w:rPr>
                <w:rFonts w:eastAsia="Arial" w:cstheme="minorHAnsi"/>
              </w:rPr>
              <w:t>The identification of the problem</w:t>
            </w:r>
          </w:p>
          <w:p w14:paraId="17CAEFF7" w14:textId="77777777" w:rsidR="009775AC" w:rsidRPr="00C34C63" w:rsidRDefault="009775AC" w:rsidP="009775AC">
            <w:pPr>
              <w:rPr>
                <w:rFonts w:eastAsia="Arial" w:cstheme="minorHAnsi"/>
              </w:rPr>
            </w:pPr>
          </w:p>
        </w:tc>
        <w:tc>
          <w:tcPr>
            <w:tcW w:w="1102" w:type="dxa"/>
          </w:tcPr>
          <w:p w14:paraId="23E19E74" w14:textId="77777777" w:rsidR="009775AC" w:rsidRDefault="009775AC" w:rsidP="009775AC">
            <w:pPr>
              <w:rPr>
                <w:rFonts w:cstheme="minorHAnsi"/>
              </w:rPr>
            </w:pPr>
            <w:r>
              <w:rPr>
                <w:rFonts w:cstheme="minorHAnsi"/>
              </w:rPr>
              <w:t>Surgical</w:t>
            </w:r>
          </w:p>
          <w:p w14:paraId="5F648243" w14:textId="21887B8B" w:rsidR="009775AC" w:rsidRPr="00C34C63" w:rsidRDefault="009775AC" w:rsidP="009775AC">
            <w:pPr>
              <w:rPr>
                <w:rFonts w:cstheme="minorHAnsi"/>
              </w:rPr>
            </w:pPr>
            <w:r>
              <w:rPr>
                <w:rFonts w:cstheme="minorHAnsi"/>
              </w:rPr>
              <w:t>Dental</w:t>
            </w:r>
          </w:p>
        </w:tc>
        <w:tc>
          <w:tcPr>
            <w:tcW w:w="844" w:type="dxa"/>
          </w:tcPr>
          <w:p w14:paraId="2DE632A3" w14:textId="77777777" w:rsidR="009775AC" w:rsidRPr="00C34C63" w:rsidRDefault="009775AC" w:rsidP="009775AC">
            <w:pPr>
              <w:rPr>
                <w:rFonts w:cstheme="minorHAnsi"/>
              </w:rPr>
            </w:pPr>
            <w:r w:rsidRPr="00C34C63">
              <w:rPr>
                <w:rFonts w:cstheme="minorHAnsi"/>
              </w:rPr>
              <w:t xml:space="preserve">A </w:t>
            </w:r>
          </w:p>
          <w:p w14:paraId="73315913" w14:textId="77777777" w:rsidR="009775AC" w:rsidRPr="00C34C63" w:rsidRDefault="009775AC" w:rsidP="009775AC">
            <w:pPr>
              <w:rPr>
                <w:rFonts w:cstheme="minorHAnsi"/>
              </w:rPr>
            </w:pPr>
            <w:r w:rsidRPr="00C34C63">
              <w:rPr>
                <w:rFonts w:cstheme="minorHAnsi"/>
              </w:rPr>
              <w:t xml:space="preserve">B </w:t>
            </w:r>
          </w:p>
          <w:p w14:paraId="47332124" w14:textId="77777777" w:rsidR="009775AC" w:rsidRPr="00C34C63" w:rsidRDefault="009775AC" w:rsidP="009775AC">
            <w:pPr>
              <w:rPr>
                <w:rFonts w:cstheme="minorHAnsi"/>
              </w:rPr>
            </w:pPr>
            <w:r w:rsidRPr="00C34C63">
              <w:rPr>
                <w:rFonts w:cstheme="minorHAnsi"/>
              </w:rPr>
              <w:t xml:space="preserve">C-M </w:t>
            </w:r>
          </w:p>
          <w:p w14:paraId="0F8B4A02" w14:textId="77777777" w:rsidR="009775AC" w:rsidRPr="00C34C63" w:rsidRDefault="009775AC" w:rsidP="009775AC">
            <w:pPr>
              <w:rPr>
                <w:rFonts w:cstheme="minorHAnsi"/>
              </w:rPr>
            </w:pPr>
            <w:r w:rsidRPr="00C34C63">
              <w:rPr>
                <w:rFonts w:cstheme="minorHAnsi"/>
              </w:rPr>
              <w:t>C</w:t>
            </w:r>
          </w:p>
        </w:tc>
        <w:tc>
          <w:tcPr>
            <w:tcW w:w="1980" w:type="dxa"/>
          </w:tcPr>
          <w:p w14:paraId="6DA2DFBA" w14:textId="77777777" w:rsidR="009775AC" w:rsidRPr="00C34C63" w:rsidRDefault="00D53453" w:rsidP="009775AC">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C6DDAD5" w14:textId="77777777" w:rsidR="009775AC" w:rsidRPr="00C34C63" w:rsidRDefault="00D53453" w:rsidP="009775AC">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70E563" w14:textId="77777777" w:rsidR="009775AC" w:rsidRDefault="00D53453" w:rsidP="009775AC">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F1CCFCC" w14:textId="77777777" w:rsidR="009775AC" w:rsidRPr="00C34C63" w:rsidRDefault="00D53453" w:rsidP="009775AC">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F5C8DDC" w14:textId="77777777" w:rsidR="009775AC" w:rsidRPr="00C34C63" w:rsidRDefault="009775AC" w:rsidP="009775AC">
            <w:pPr>
              <w:rPr>
                <w:rFonts w:cstheme="minorHAnsi"/>
              </w:rPr>
            </w:pPr>
          </w:p>
        </w:tc>
        <w:sdt>
          <w:sdtPr>
            <w:rPr>
              <w:rFonts w:cstheme="minorHAnsi"/>
            </w:rPr>
            <w:id w:val="323249938"/>
            <w:placeholder>
              <w:docPart w:val="D2CFC42463DB47F58F15D48A1D0B8E28"/>
            </w:placeholder>
            <w:showingPlcHdr/>
          </w:sdtPr>
          <w:sdtEndPr/>
          <w:sdtContent>
            <w:tc>
              <w:tcPr>
                <w:tcW w:w="4953" w:type="dxa"/>
              </w:tcPr>
              <w:p w14:paraId="1CBB3F7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4BA838B" w14:textId="77777777" w:rsidTr="00B7504C">
        <w:trPr>
          <w:cantSplit/>
        </w:trPr>
        <w:tc>
          <w:tcPr>
            <w:tcW w:w="990" w:type="dxa"/>
          </w:tcPr>
          <w:p w14:paraId="25817FDC" w14:textId="77777777" w:rsidR="009775AC" w:rsidRPr="00C34C63" w:rsidRDefault="009775AC" w:rsidP="009775AC">
            <w:pPr>
              <w:jc w:val="center"/>
              <w:rPr>
                <w:rFonts w:cstheme="minorHAnsi"/>
                <w:b/>
                <w:bCs/>
              </w:rPr>
            </w:pPr>
            <w:r w:rsidRPr="00C34C63">
              <w:rPr>
                <w:rFonts w:cstheme="minorHAnsi"/>
                <w:b/>
                <w:bCs/>
              </w:rPr>
              <w:t>1-F-15</w:t>
            </w:r>
          </w:p>
        </w:tc>
        <w:tc>
          <w:tcPr>
            <w:tcW w:w="5490" w:type="dxa"/>
          </w:tcPr>
          <w:p w14:paraId="7412DBBB"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9775AC" w:rsidRPr="00C34C63" w:rsidRDefault="009775AC" w:rsidP="009775AC">
            <w:pPr>
              <w:rPr>
                <w:rFonts w:eastAsia="Arial" w:cstheme="minorHAnsi"/>
              </w:rPr>
            </w:pPr>
            <w:r w:rsidRPr="00C34C63">
              <w:rPr>
                <w:rFonts w:eastAsia="Arial" w:cstheme="minorHAnsi"/>
              </w:rPr>
              <w:t>The immediate treatment or disposition of the case</w:t>
            </w:r>
          </w:p>
        </w:tc>
        <w:tc>
          <w:tcPr>
            <w:tcW w:w="1102" w:type="dxa"/>
          </w:tcPr>
          <w:p w14:paraId="4FDCD80A" w14:textId="77777777" w:rsidR="009775AC" w:rsidRDefault="009775AC" w:rsidP="009775AC">
            <w:pPr>
              <w:rPr>
                <w:rFonts w:cstheme="minorHAnsi"/>
              </w:rPr>
            </w:pPr>
            <w:r>
              <w:rPr>
                <w:rFonts w:cstheme="minorHAnsi"/>
              </w:rPr>
              <w:t>Surgical</w:t>
            </w:r>
          </w:p>
          <w:p w14:paraId="04098980" w14:textId="6658C57B" w:rsidR="009775AC" w:rsidRPr="00C34C63" w:rsidRDefault="009775AC" w:rsidP="009775AC">
            <w:pPr>
              <w:rPr>
                <w:rFonts w:cstheme="minorHAnsi"/>
              </w:rPr>
            </w:pPr>
            <w:r>
              <w:rPr>
                <w:rFonts w:cstheme="minorHAnsi"/>
              </w:rPr>
              <w:t>Dental</w:t>
            </w:r>
          </w:p>
        </w:tc>
        <w:tc>
          <w:tcPr>
            <w:tcW w:w="844" w:type="dxa"/>
          </w:tcPr>
          <w:p w14:paraId="7CECB7AE" w14:textId="77777777" w:rsidR="009775AC" w:rsidRPr="00C34C63" w:rsidRDefault="009775AC" w:rsidP="009775AC">
            <w:pPr>
              <w:rPr>
                <w:rFonts w:cstheme="minorHAnsi"/>
              </w:rPr>
            </w:pPr>
            <w:r w:rsidRPr="00C34C63">
              <w:rPr>
                <w:rFonts w:cstheme="minorHAnsi"/>
              </w:rPr>
              <w:t xml:space="preserve">A </w:t>
            </w:r>
          </w:p>
          <w:p w14:paraId="204F99A8" w14:textId="77777777" w:rsidR="009775AC" w:rsidRPr="00C34C63" w:rsidRDefault="009775AC" w:rsidP="009775AC">
            <w:pPr>
              <w:rPr>
                <w:rFonts w:cstheme="minorHAnsi"/>
              </w:rPr>
            </w:pPr>
            <w:r w:rsidRPr="00C34C63">
              <w:rPr>
                <w:rFonts w:cstheme="minorHAnsi"/>
              </w:rPr>
              <w:t xml:space="preserve">B </w:t>
            </w:r>
          </w:p>
          <w:p w14:paraId="28C676DC" w14:textId="77777777" w:rsidR="009775AC" w:rsidRPr="00C34C63" w:rsidRDefault="009775AC" w:rsidP="009775AC">
            <w:pPr>
              <w:rPr>
                <w:rFonts w:cstheme="minorHAnsi"/>
              </w:rPr>
            </w:pPr>
            <w:r w:rsidRPr="00C34C63">
              <w:rPr>
                <w:rFonts w:cstheme="minorHAnsi"/>
              </w:rPr>
              <w:t xml:space="preserve">C-M </w:t>
            </w:r>
          </w:p>
          <w:p w14:paraId="60CA8B92" w14:textId="77777777" w:rsidR="009775AC" w:rsidRPr="00C34C63" w:rsidRDefault="009775AC" w:rsidP="009775AC">
            <w:pPr>
              <w:rPr>
                <w:rFonts w:cstheme="minorHAnsi"/>
              </w:rPr>
            </w:pPr>
            <w:r w:rsidRPr="00C34C63">
              <w:rPr>
                <w:rFonts w:cstheme="minorHAnsi"/>
              </w:rPr>
              <w:t>C</w:t>
            </w:r>
          </w:p>
        </w:tc>
        <w:tc>
          <w:tcPr>
            <w:tcW w:w="1980" w:type="dxa"/>
          </w:tcPr>
          <w:p w14:paraId="55593BFA" w14:textId="77777777" w:rsidR="009775AC" w:rsidRPr="00C34C63" w:rsidRDefault="00D53453" w:rsidP="009775AC">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5B5EBACA" w14:textId="77777777" w:rsidR="009775AC" w:rsidRPr="00C34C63" w:rsidRDefault="00D53453" w:rsidP="009775AC">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C30B079" w14:textId="77777777" w:rsidR="009775AC" w:rsidRDefault="00D53453" w:rsidP="009775AC">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2EEEAAC" w14:textId="77777777" w:rsidR="009775AC" w:rsidRPr="00C34C63" w:rsidRDefault="00D53453" w:rsidP="009775AC">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ADA4B9" w14:textId="77777777" w:rsidR="009775AC" w:rsidRPr="00C34C63" w:rsidRDefault="009775AC" w:rsidP="009775AC">
            <w:pPr>
              <w:rPr>
                <w:rFonts w:cstheme="minorHAnsi"/>
              </w:rPr>
            </w:pPr>
          </w:p>
        </w:tc>
        <w:sdt>
          <w:sdtPr>
            <w:rPr>
              <w:rFonts w:cstheme="minorHAnsi"/>
            </w:rPr>
            <w:id w:val="948590085"/>
            <w:placeholder>
              <w:docPart w:val="BFA57B9F5128445EB5220A68FF999C5F"/>
            </w:placeholder>
            <w:showingPlcHdr/>
          </w:sdtPr>
          <w:sdtEndPr/>
          <w:sdtContent>
            <w:tc>
              <w:tcPr>
                <w:tcW w:w="4953" w:type="dxa"/>
              </w:tcPr>
              <w:p w14:paraId="4A9517AF"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2AC31D6" w14:textId="77777777" w:rsidTr="00B7504C">
        <w:trPr>
          <w:cantSplit/>
        </w:trPr>
        <w:tc>
          <w:tcPr>
            <w:tcW w:w="990" w:type="dxa"/>
          </w:tcPr>
          <w:p w14:paraId="125545B6" w14:textId="77777777" w:rsidR="009775AC" w:rsidRPr="00C34C63" w:rsidRDefault="009775AC" w:rsidP="009775AC">
            <w:pPr>
              <w:jc w:val="center"/>
              <w:rPr>
                <w:rFonts w:cstheme="minorHAnsi"/>
                <w:b/>
                <w:bCs/>
              </w:rPr>
            </w:pPr>
            <w:r w:rsidRPr="00C34C63">
              <w:rPr>
                <w:rFonts w:cstheme="minorHAnsi"/>
                <w:b/>
                <w:bCs/>
              </w:rPr>
              <w:t>1-F-16</w:t>
            </w:r>
          </w:p>
        </w:tc>
        <w:tc>
          <w:tcPr>
            <w:tcW w:w="5490" w:type="dxa"/>
          </w:tcPr>
          <w:p w14:paraId="6C602544"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9775AC" w:rsidRPr="00C34C63" w:rsidRDefault="009775AC" w:rsidP="009775AC">
            <w:pPr>
              <w:rPr>
                <w:rFonts w:eastAsia="Arial" w:cstheme="minorHAnsi"/>
              </w:rPr>
            </w:pPr>
            <w:r w:rsidRPr="00C34C63">
              <w:rPr>
                <w:rFonts w:eastAsia="Arial" w:cstheme="minorHAnsi"/>
              </w:rPr>
              <w:t>The outcome</w:t>
            </w:r>
          </w:p>
        </w:tc>
        <w:tc>
          <w:tcPr>
            <w:tcW w:w="1102" w:type="dxa"/>
          </w:tcPr>
          <w:p w14:paraId="7E7C2B5E" w14:textId="77777777" w:rsidR="009775AC" w:rsidRDefault="009775AC" w:rsidP="009775AC">
            <w:pPr>
              <w:rPr>
                <w:rFonts w:cstheme="minorHAnsi"/>
              </w:rPr>
            </w:pPr>
            <w:r>
              <w:rPr>
                <w:rFonts w:cstheme="minorHAnsi"/>
              </w:rPr>
              <w:t>Surgical</w:t>
            </w:r>
          </w:p>
          <w:p w14:paraId="0E625772" w14:textId="7C98BA98" w:rsidR="009775AC" w:rsidRPr="00C34C63" w:rsidRDefault="009775AC" w:rsidP="009775AC">
            <w:pPr>
              <w:rPr>
                <w:rFonts w:cstheme="minorHAnsi"/>
              </w:rPr>
            </w:pPr>
            <w:r>
              <w:rPr>
                <w:rFonts w:cstheme="minorHAnsi"/>
              </w:rPr>
              <w:t>Dental</w:t>
            </w:r>
          </w:p>
        </w:tc>
        <w:tc>
          <w:tcPr>
            <w:tcW w:w="844" w:type="dxa"/>
          </w:tcPr>
          <w:p w14:paraId="6DC1787E" w14:textId="77777777" w:rsidR="009775AC" w:rsidRPr="00C34C63" w:rsidRDefault="009775AC" w:rsidP="009775AC">
            <w:pPr>
              <w:rPr>
                <w:rFonts w:cstheme="minorHAnsi"/>
              </w:rPr>
            </w:pPr>
            <w:r w:rsidRPr="00C34C63">
              <w:rPr>
                <w:rFonts w:cstheme="minorHAnsi"/>
              </w:rPr>
              <w:t xml:space="preserve">A </w:t>
            </w:r>
          </w:p>
          <w:p w14:paraId="32386FF0" w14:textId="77777777" w:rsidR="009775AC" w:rsidRPr="00C34C63" w:rsidRDefault="009775AC" w:rsidP="009775AC">
            <w:pPr>
              <w:rPr>
                <w:rFonts w:cstheme="minorHAnsi"/>
              </w:rPr>
            </w:pPr>
            <w:r w:rsidRPr="00C34C63">
              <w:rPr>
                <w:rFonts w:cstheme="minorHAnsi"/>
              </w:rPr>
              <w:t xml:space="preserve">B </w:t>
            </w:r>
          </w:p>
          <w:p w14:paraId="3A2B0EE6" w14:textId="77777777" w:rsidR="009775AC" w:rsidRPr="00C34C63" w:rsidRDefault="009775AC" w:rsidP="009775AC">
            <w:pPr>
              <w:rPr>
                <w:rFonts w:cstheme="minorHAnsi"/>
              </w:rPr>
            </w:pPr>
            <w:r w:rsidRPr="00C34C63">
              <w:rPr>
                <w:rFonts w:cstheme="minorHAnsi"/>
              </w:rPr>
              <w:t xml:space="preserve">C-M </w:t>
            </w:r>
          </w:p>
          <w:p w14:paraId="20E756B0" w14:textId="77777777" w:rsidR="009775AC" w:rsidRPr="00C34C63" w:rsidRDefault="009775AC" w:rsidP="009775AC">
            <w:pPr>
              <w:rPr>
                <w:rFonts w:cstheme="minorHAnsi"/>
              </w:rPr>
            </w:pPr>
            <w:r w:rsidRPr="00C34C63">
              <w:rPr>
                <w:rFonts w:cstheme="minorHAnsi"/>
              </w:rPr>
              <w:t>C</w:t>
            </w:r>
          </w:p>
        </w:tc>
        <w:tc>
          <w:tcPr>
            <w:tcW w:w="1980" w:type="dxa"/>
          </w:tcPr>
          <w:p w14:paraId="65F55C33" w14:textId="77777777" w:rsidR="009775AC" w:rsidRPr="00C34C63" w:rsidRDefault="00D53453" w:rsidP="009775AC">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0DF0E8F" w14:textId="77777777" w:rsidR="009775AC" w:rsidRPr="00C34C63" w:rsidRDefault="00D53453" w:rsidP="009775AC">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83E4B5B" w14:textId="77777777" w:rsidR="009775AC" w:rsidRDefault="00D53453" w:rsidP="009775AC">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8DDBFDE" w14:textId="77777777" w:rsidR="009775AC" w:rsidRPr="00C34C63" w:rsidRDefault="00D53453" w:rsidP="009775AC">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E169160" w14:textId="77777777" w:rsidR="009775AC" w:rsidRPr="00C34C63" w:rsidRDefault="009775AC" w:rsidP="009775AC">
            <w:pPr>
              <w:rPr>
                <w:rFonts w:cstheme="minorHAnsi"/>
              </w:rPr>
            </w:pPr>
          </w:p>
        </w:tc>
        <w:sdt>
          <w:sdtPr>
            <w:rPr>
              <w:rFonts w:cstheme="minorHAnsi"/>
            </w:rPr>
            <w:id w:val="1966694981"/>
            <w:placeholder>
              <w:docPart w:val="D86E74CC2BA84A0793E3D1377EFBA8C6"/>
            </w:placeholder>
            <w:showingPlcHdr/>
          </w:sdtPr>
          <w:sdtEndPr/>
          <w:sdtContent>
            <w:tc>
              <w:tcPr>
                <w:tcW w:w="4953" w:type="dxa"/>
              </w:tcPr>
              <w:p w14:paraId="62D3CEAA"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8395870" w14:textId="77777777" w:rsidTr="00B7504C">
        <w:trPr>
          <w:cantSplit/>
        </w:trPr>
        <w:tc>
          <w:tcPr>
            <w:tcW w:w="990" w:type="dxa"/>
          </w:tcPr>
          <w:p w14:paraId="5300D607" w14:textId="77777777" w:rsidR="009775AC" w:rsidRPr="00C34C63" w:rsidRDefault="009775AC" w:rsidP="009775AC">
            <w:pPr>
              <w:jc w:val="center"/>
              <w:rPr>
                <w:rFonts w:cstheme="minorHAnsi"/>
                <w:b/>
                <w:bCs/>
              </w:rPr>
            </w:pPr>
            <w:r w:rsidRPr="00C34C63">
              <w:rPr>
                <w:rFonts w:cstheme="minorHAnsi"/>
                <w:b/>
                <w:bCs/>
              </w:rPr>
              <w:t>1-F-17</w:t>
            </w:r>
          </w:p>
        </w:tc>
        <w:tc>
          <w:tcPr>
            <w:tcW w:w="5490" w:type="dxa"/>
          </w:tcPr>
          <w:p w14:paraId="621FAAF9"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9775AC" w:rsidRPr="00C34C63" w:rsidRDefault="009775AC" w:rsidP="009775AC">
            <w:pPr>
              <w:rPr>
                <w:rFonts w:eastAsia="Arial" w:cstheme="minorHAnsi"/>
              </w:rPr>
            </w:pPr>
            <w:r w:rsidRPr="00C34C63">
              <w:rPr>
                <w:rFonts w:eastAsia="Arial" w:cstheme="minorHAnsi"/>
              </w:rPr>
              <w:t>The reason for the problem</w:t>
            </w:r>
          </w:p>
        </w:tc>
        <w:tc>
          <w:tcPr>
            <w:tcW w:w="1102" w:type="dxa"/>
          </w:tcPr>
          <w:p w14:paraId="1F0836D5" w14:textId="77777777" w:rsidR="009775AC" w:rsidRDefault="009775AC" w:rsidP="009775AC">
            <w:pPr>
              <w:rPr>
                <w:rFonts w:cstheme="minorHAnsi"/>
              </w:rPr>
            </w:pPr>
            <w:r>
              <w:rPr>
                <w:rFonts w:cstheme="minorHAnsi"/>
              </w:rPr>
              <w:t>Surgical</w:t>
            </w:r>
          </w:p>
          <w:p w14:paraId="345B5E33" w14:textId="192C4E51" w:rsidR="009775AC" w:rsidRPr="00C34C63" w:rsidRDefault="009775AC" w:rsidP="009775AC">
            <w:pPr>
              <w:rPr>
                <w:rFonts w:cstheme="minorHAnsi"/>
              </w:rPr>
            </w:pPr>
            <w:r>
              <w:rPr>
                <w:rFonts w:cstheme="minorHAnsi"/>
              </w:rPr>
              <w:t>Dental</w:t>
            </w:r>
          </w:p>
        </w:tc>
        <w:tc>
          <w:tcPr>
            <w:tcW w:w="844" w:type="dxa"/>
          </w:tcPr>
          <w:p w14:paraId="3039936F" w14:textId="77777777" w:rsidR="009775AC" w:rsidRPr="00C34C63" w:rsidRDefault="009775AC" w:rsidP="009775AC">
            <w:pPr>
              <w:rPr>
                <w:rFonts w:cstheme="minorHAnsi"/>
              </w:rPr>
            </w:pPr>
            <w:r w:rsidRPr="00C34C63">
              <w:rPr>
                <w:rFonts w:cstheme="minorHAnsi"/>
              </w:rPr>
              <w:t xml:space="preserve">A </w:t>
            </w:r>
          </w:p>
          <w:p w14:paraId="2BD9D90D" w14:textId="77777777" w:rsidR="009775AC" w:rsidRPr="00C34C63" w:rsidRDefault="009775AC" w:rsidP="009775AC">
            <w:pPr>
              <w:rPr>
                <w:rFonts w:cstheme="minorHAnsi"/>
              </w:rPr>
            </w:pPr>
            <w:r w:rsidRPr="00C34C63">
              <w:rPr>
                <w:rFonts w:cstheme="minorHAnsi"/>
              </w:rPr>
              <w:t xml:space="preserve">B </w:t>
            </w:r>
          </w:p>
          <w:p w14:paraId="5F688563" w14:textId="77777777" w:rsidR="009775AC" w:rsidRPr="00C34C63" w:rsidRDefault="009775AC" w:rsidP="009775AC">
            <w:pPr>
              <w:rPr>
                <w:rFonts w:cstheme="minorHAnsi"/>
              </w:rPr>
            </w:pPr>
            <w:r w:rsidRPr="00C34C63">
              <w:rPr>
                <w:rFonts w:cstheme="minorHAnsi"/>
              </w:rPr>
              <w:t xml:space="preserve">C-M </w:t>
            </w:r>
          </w:p>
          <w:p w14:paraId="47D2139C" w14:textId="77777777" w:rsidR="009775AC" w:rsidRPr="00C34C63" w:rsidRDefault="009775AC" w:rsidP="009775AC">
            <w:pPr>
              <w:rPr>
                <w:rFonts w:cstheme="minorHAnsi"/>
              </w:rPr>
            </w:pPr>
            <w:r w:rsidRPr="00C34C63">
              <w:rPr>
                <w:rFonts w:cstheme="minorHAnsi"/>
              </w:rPr>
              <w:t>C</w:t>
            </w:r>
          </w:p>
        </w:tc>
        <w:tc>
          <w:tcPr>
            <w:tcW w:w="1980" w:type="dxa"/>
          </w:tcPr>
          <w:p w14:paraId="6147300C" w14:textId="77777777" w:rsidR="009775AC" w:rsidRPr="00C34C63" w:rsidRDefault="00D53453" w:rsidP="009775AC">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030B172D" w14:textId="77777777" w:rsidR="009775AC" w:rsidRPr="00C34C63" w:rsidRDefault="00D53453" w:rsidP="009775AC">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B84D284" w14:textId="77777777" w:rsidR="009775AC" w:rsidRDefault="00D53453" w:rsidP="009775AC">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8D0280" w14:textId="77777777" w:rsidR="009775AC" w:rsidRPr="00C34C63" w:rsidRDefault="00D53453" w:rsidP="009775AC">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9A5AC3C" w14:textId="77777777" w:rsidR="009775AC" w:rsidRPr="00C34C63" w:rsidRDefault="009775AC" w:rsidP="009775AC">
            <w:pPr>
              <w:rPr>
                <w:rFonts w:cstheme="minorHAnsi"/>
              </w:rPr>
            </w:pPr>
          </w:p>
        </w:tc>
        <w:sdt>
          <w:sdtPr>
            <w:rPr>
              <w:rFonts w:cstheme="minorHAnsi"/>
            </w:rPr>
            <w:id w:val="1741591538"/>
            <w:placeholder>
              <w:docPart w:val="3803DD05A49C4D1F819572493569CE9B"/>
            </w:placeholder>
            <w:showingPlcHdr/>
          </w:sdtPr>
          <w:sdtEndPr/>
          <w:sdtContent>
            <w:tc>
              <w:tcPr>
                <w:tcW w:w="4953" w:type="dxa"/>
              </w:tcPr>
              <w:p w14:paraId="13CD5B6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1C1F09F" w14:textId="77777777" w:rsidTr="00B7504C">
        <w:trPr>
          <w:cantSplit/>
        </w:trPr>
        <w:tc>
          <w:tcPr>
            <w:tcW w:w="990" w:type="dxa"/>
          </w:tcPr>
          <w:p w14:paraId="5B02937B" w14:textId="77777777" w:rsidR="009775AC" w:rsidRPr="00C34C63" w:rsidRDefault="009775AC" w:rsidP="009775AC">
            <w:pPr>
              <w:jc w:val="center"/>
              <w:rPr>
                <w:rFonts w:cstheme="minorHAnsi"/>
                <w:b/>
                <w:bCs/>
              </w:rPr>
            </w:pPr>
            <w:r w:rsidRPr="00C34C63">
              <w:rPr>
                <w:rFonts w:cstheme="minorHAnsi"/>
                <w:b/>
                <w:bCs/>
              </w:rPr>
              <w:lastRenderedPageBreak/>
              <w:t>1-F-18</w:t>
            </w:r>
          </w:p>
        </w:tc>
        <w:tc>
          <w:tcPr>
            <w:tcW w:w="5490" w:type="dxa"/>
          </w:tcPr>
          <w:p w14:paraId="0CE0CAE0"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9775AC" w:rsidRPr="00C34C63" w:rsidRDefault="009775AC" w:rsidP="009775AC">
            <w:pPr>
              <w:rPr>
                <w:rFonts w:eastAsia="Arial" w:cstheme="minorHAnsi"/>
              </w:rPr>
            </w:pPr>
            <w:r w:rsidRPr="00C34C63">
              <w:rPr>
                <w:rFonts w:eastAsia="Arial" w:cstheme="minorHAnsi"/>
              </w:rPr>
              <w:t>An assessment of the efficacy of treatment.</w:t>
            </w:r>
          </w:p>
        </w:tc>
        <w:tc>
          <w:tcPr>
            <w:tcW w:w="1102" w:type="dxa"/>
          </w:tcPr>
          <w:p w14:paraId="4EF96459" w14:textId="77777777" w:rsidR="009775AC" w:rsidRDefault="009775AC" w:rsidP="009775AC">
            <w:pPr>
              <w:rPr>
                <w:rFonts w:cstheme="minorHAnsi"/>
              </w:rPr>
            </w:pPr>
            <w:r>
              <w:rPr>
                <w:rFonts w:cstheme="minorHAnsi"/>
              </w:rPr>
              <w:t>Surgical</w:t>
            </w:r>
          </w:p>
          <w:p w14:paraId="2133452E" w14:textId="508B831F" w:rsidR="009775AC" w:rsidRPr="00C34C63" w:rsidRDefault="009775AC" w:rsidP="009775AC">
            <w:pPr>
              <w:rPr>
                <w:rFonts w:cstheme="minorHAnsi"/>
              </w:rPr>
            </w:pPr>
            <w:r>
              <w:rPr>
                <w:rFonts w:cstheme="minorHAnsi"/>
              </w:rPr>
              <w:t>Dental</w:t>
            </w:r>
          </w:p>
        </w:tc>
        <w:tc>
          <w:tcPr>
            <w:tcW w:w="844" w:type="dxa"/>
          </w:tcPr>
          <w:p w14:paraId="46F1B33A" w14:textId="77777777" w:rsidR="009775AC" w:rsidRPr="00C34C63" w:rsidRDefault="009775AC" w:rsidP="009775AC">
            <w:pPr>
              <w:rPr>
                <w:rFonts w:cstheme="minorHAnsi"/>
              </w:rPr>
            </w:pPr>
            <w:r w:rsidRPr="00C34C63">
              <w:rPr>
                <w:rFonts w:cstheme="minorHAnsi"/>
              </w:rPr>
              <w:t xml:space="preserve">A </w:t>
            </w:r>
          </w:p>
          <w:p w14:paraId="417596C8" w14:textId="77777777" w:rsidR="009775AC" w:rsidRPr="00C34C63" w:rsidRDefault="009775AC" w:rsidP="009775AC">
            <w:pPr>
              <w:rPr>
                <w:rFonts w:cstheme="minorHAnsi"/>
              </w:rPr>
            </w:pPr>
            <w:r w:rsidRPr="00C34C63">
              <w:rPr>
                <w:rFonts w:cstheme="minorHAnsi"/>
              </w:rPr>
              <w:t xml:space="preserve">B </w:t>
            </w:r>
          </w:p>
          <w:p w14:paraId="572640E9" w14:textId="77777777" w:rsidR="009775AC" w:rsidRPr="00C34C63" w:rsidRDefault="009775AC" w:rsidP="009775AC">
            <w:pPr>
              <w:rPr>
                <w:rFonts w:cstheme="minorHAnsi"/>
              </w:rPr>
            </w:pPr>
            <w:r w:rsidRPr="00C34C63">
              <w:rPr>
                <w:rFonts w:cstheme="minorHAnsi"/>
              </w:rPr>
              <w:t xml:space="preserve">C-M </w:t>
            </w:r>
          </w:p>
          <w:p w14:paraId="719504B5" w14:textId="77777777" w:rsidR="009775AC" w:rsidRPr="00C34C63" w:rsidRDefault="009775AC" w:rsidP="009775AC">
            <w:pPr>
              <w:rPr>
                <w:rFonts w:cstheme="minorHAnsi"/>
              </w:rPr>
            </w:pPr>
            <w:r w:rsidRPr="00C34C63">
              <w:rPr>
                <w:rFonts w:cstheme="minorHAnsi"/>
              </w:rPr>
              <w:t>C</w:t>
            </w:r>
          </w:p>
        </w:tc>
        <w:tc>
          <w:tcPr>
            <w:tcW w:w="1980" w:type="dxa"/>
          </w:tcPr>
          <w:p w14:paraId="7CE27A54" w14:textId="77777777" w:rsidR="009775AC" w:rsidRPr="00C34C63" w:rsidRDefault="00D53453" w:rsidP="009775AC">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77BDBFC" w14:textId="77777777" w:rsidR="009775AC" w:rsidRPr="00C34C63" w:rsidRDefault="00D53453" w:rsidP="009775AC">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5B30294" w14:textId="77777777" w:rsidR="009775AC" w:rsidRDefault="00D53453" w:rsidP="009775AC">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76ABCD" w14:textId="77777777" w:rsidR="009775AC" w:rsidRPr="00C34C63" w:rsidRDefault="00D53453" w:rsidP="009775AC">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46A9AE9D" w14:textId="77777777" w:rsidR="009775AC" w:rsidRPr="00C34C63" w:rsidRDefault="009775AC" w:rsidP="009775AC">
            <w:pPr>
              <w:rPr>
                <w:rFonts w:cstheme="minorHAnsi"/>
              </w:rPr>
            </w:pPr>
          </w:p>
        </w:tc>
        <w:sdt>
          <w:sdtPr>
            <w:rPr>
              <w:rFonts w:cstheme="minorHAnsi"/>
            </w:rPr>
            <w:id w:val="-695531441"/>
            <w:placeholder>
              <w:docPart w:val="B27AF6A12ACE44CFA2E0A288DF06F0DD"/>
            </w:placeholder>
            <w:showingPlcHdr/>
          </w:sdtPr>
          <w:sdtEndPr/>
          <w:sdtContent>
            <w:tc>
              <w:tcPr>
                <w:tcW w:w="4953" w:type="dxa"/>
              </w:tcPr>
              <w:p w14:paraId="769CA063"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C118D" w14:paraId="5602E7C6" w14:textId="77777777" w:rsidTr="00925CE7">
        <w:trPr>
          <w:cantSplit/>
        </w:trPr>
        <w:tc>
          <w:tcPr>
            <w:tcW w:w="990" w:type="dxa"/>
          </w:tcPr>
          <w:p w14:paraId="6E6EFBE2" w14:textId="5A8836B8" w:rsidR="009C118D" w:rsidRPr="00C34C63" w:rsidRDefault="009C118D" w:rsidP="00CC4A78">
            <w:pPr>
              <w:jc w:val="center"/>
              <w:rPr>
                <w:rFonts w:cstheme="minorHAnsi"/>
                <w:b/>
                <w:bCs/>
              </w:rPr>
            </w:pPr>
            <w:r w:rsidRPr="00C34C63">
              <w:rPr>
                <w:rFonts w:cstheme="minorHAnsi"/>
                <w:b/>
                <w:bCs/>
              </w:rPr>
              <w:t>1-F-1</w:t>
            </w:r>
            <w:r>
              <w:rPr>
                <w:rFonts w:cstheme="minorHAnsi"/>
                <w:b/>
                <w:bCs/>
              </w:rPr>
              <w:t>9</w:t>
            </w:r>
          </w:p>
        </w:tc>
        <w:tc>
          <w:tcPr>
            <w:tcW w:w="5490" w:type="dxa"/>
          </w:tcPr>
          <w:p w14:paraId="56520004" w14:textId="6E0B6230" w:rsidR="009C118D" w:rsidRPr="00C34C63" w:rsidRDefault="00937A08" w:rsidP="00CC4A78">
            <w:pPr>
              <w:rPr>
                <w:rFonts w:eastAsia="Arial" w:cstheme="minorHAnsi"/>
              </w:rPr>
            </w:pPr>
            <w:r w:rsidRPr="00937A08">
              <w:rPr>
                <w:rFonts w:eastAsia="Arial" w:cstheme="minorHAnsi"/>
              </w:rPr>
              <w:t>Reportable adverse events include, but are not limited to: Dental implant failure</w:t>
            </w:r>
          </w:p>
        </w:tc>
        <w:tc>
          <w:tcPr>
            <w:tcW w:w="1102" w:type="dxa"/>
          </w:tcPr>
          <w:p w14:paraId="22D77205" w14:textId="77777777" w:rsidR="009C118D" w:rsidRDefault="009C118D" w:rsidP="00CC4A78">
            <w:pPr>
              <w:rPr>
                <w:rFonts w:cstheme="minorHAnsi"/>
              </w:rPr>
            </w:pPr>
            <w:r>
              <w:rPr>
                <w:rFonts w:cstheme="minorHAnsi"/>
              </w:rPr>
              <w:t>Surgical</w:t>
            </w:r>
          </w:p>
          <w:p w14:paraId="3E3DF81E" w14:textId="77777777" w:rsidR="009C118D" w:rsidRPr="00C34C63" w:rsidRDefault="009C118D" w:rsidP="00CC4A78">
            <w:pPr>
              <w:rPr>
                <w:rFonts w:cstheme="minorHAnsi"/>
              </w:rPr>
            </w:pPr>
            <w:r>
              <w:rPr>
                <w:rFonts w:cstheme="minorHAnsi"/>
              </w:rPr>
              <w:t>Dental</w:t>
            </w:r>
          </w:p>
        </w:tc>
        <w:tc>
          <w:tcPr>
            <w:tcW w:w="844" w:type="dxa"/>
          </w:tcPr>
          <w:p w14:paraId="6A64699E" w14:textId="77777777" w:rsidR="009C118D" w:rsidRPr="00C34C63" w:rsidRDefault="009C118D" w:rsidP="00CC4A78">
            <w:pPr>
              <w:rPr>
                <w:rFonts w:cstheme="minorHAnsi"/>
              </w:rPr>
            </w:pPr>
            <w:r w:rsidRPr="00C34C63">
              <w:rPr>
                <w:rFonts w:cstheme="minorHAnsi"/>
              </w:rPr>
              <w:t xml:space="preserve">A </w:t>
            </w:r>
          </w:p>
          <w:p w14:paraId="2934C09F" w14:textId="77777777" w:rsidR="009C118D" w:rsidRPr="00C34C63" w:rsidRDefault="009C118D" w:rsidP="00CC4A78">
            <w:pPr>
              <w:rPr>
                <w:rFonts w:cstheme="minorHAnsi"/>
              </w:rPr>
            </w:pPr>
            <w:r w:rsidRPr="00C34C63">
              <w:rPr>
                <w:rFonts w:cstheme="minorHAnsi"/>
              </w:rPr>
              <w:t xml:space="preserve">B </w:t>
            </w:r>
          </w:p>
          <w:p w14:paraId="67CE4EA7" w14:textId="77777777" w:rsidR="009C118D" w:rsidRPr="00C34C63" w:rsidRDefault="009C118D" w:rsidP="00CC4A78">
            <w:pPr>
              <w:rPr>
                <w:rFonts w:cstheme="minorHAnsi"/>
              </w:rPr>
            </w:pPr>
            <w:r w:rsidRPr="00C34C63">
              <w:rPr>
                <w:rFonts w:cstheme="minorHAnsi"/>
              </w:rPr>
              <w:t xml:space="preserve">C-M </w:t>
            </w:r>
          </w:p>
          <w:p w14:paraId="70AC5407" w14:textId="77777777" w:rsidR="009C118D" w:rsidRPr="00C34C63" w:rsidRDefault="009C118D" w:rsidP="00CC4A78">
            <w:pPr>
              <w:rPr>
                <w:rFonts w:cstheme="minorHAnsi"/>
              </w:rPr>
            </w:pPr>
            <w:r w:rsidRPr="00C34C63">
              <w:rPr>
                <w:rFonts w:cstheme="minorHAnsi"/>
              </w:rPr>
              <w:t>C</w:t>
            </w:r>
          </w:p>
        </w:tc>
        <w:tc>
          <w:tcPr>
            <w:tcW w:w="1980" w:type="dxa"/>
          </w:tcPr>
          <w:p w14:paraId="1E2077F2" w14:textId="77777777" w:rsidR="009C118D" w:rsidRPr="00C34C63" w:rsidRDefault="00D53453" w:rsidP="00CC4A78">
            <w:pPr>
              <w:rPr>
                <w:rFonts w:cstheme="minorHAnsi"/>
              </w:rPr>
            </w:pPr>
            <w:sdt>
              <w:sdtPr>
                <w:rPr>
                  <w:rFonts w:cstheme="minorHAnsi"/>
                </w:rPr>
                <w:id w:val="-574517488"/>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Compliant</w:t>
            </w:r>
          </w:p>
          <w:p w14:paraId="5EA64BDD" w14:textId="77777777" w:rsidR="009C118D" w:rsidRPr="00C34C63" w:rsidRDefault="00D53453" w:rsidP="00CC4A78">
            <w:pPr>
              <w:rPr>
                <w:rFonts w:cstheme="minorHAnsi"/>
              </w:rPr>
            </w:pPr>
            <w:sdt>
              <w:sdtPr>
                <w:rPr>
                  <w:rFonts w:cstheme="minorHAnsi"/>
                </w:rPr>
                <w:id w:val="-1265141949"/>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Deficient</w:t>
            </w:r>
          </w:p>
          <w:p w14:paraId="2CB94C08" w14:textId="77777777" w:rsidR="009C118D" w:rsidRDefault="00D53453" w:rsidP="00CC4A78">
            <w:pPr>
              <w:rPr>
                <w:rFonts w:cstheme="minorHAnsi"/>
              </w:rPr>
            </w:pPr>
            <w:sdt>
              <w:sdtPr>
                <w:rPr>
                  <w:rFonts w:cstheme="minorHAnsi"/>
                </w:rPr>
                <w:id w:val="-1717038334"/>
                <w14:checkbox>
                  <w14:checked w14:val="0"/>
                  <w14:checkedState w14:val="2612" w14:font="MS Gothic"/>
                  <w14:uncheckedState w14:val="2610" w14:font="MS Gothic"/>
                </w14:checkbox>
              </w:sdtPr>
              <w:sdtEndPr/>
              <w:sdtContent>
                <w:r w:rsidR="009C118D">
                  <w:rPr>
                    <w:rFonts w:ascii="MS Gothic" w:eastAsia="MS Gothic" w:hAnsi="MS Gothic" w:cstheme="minorHAnsi" w:hint="eastAsia"/>
                  </w:rPr>
                  <w:t>☐</w:t>
                </w:r>
              </w:sdtContent>
            </w:sdt>
            <w:r w:rsidR="009C118D">
              <w:rPr>
                <w:rFonts w:cstheme="minorHAnsi"/>
              </w:rPr>
              <w:t>Not Applicable</w:t>
            </w:r>
          </w:p>
          <w:p w14:paraId="5BA69437" w14:textId="77777777" w:rsidR="009C118D" w:rsidRPr="00C34C63" w:rsidRDefault="00D53453" w:rsidP="00CC4A78">
            <w:pPr>
              <w:rPr>
                <w:rFonts w:cstheme="minorHAnsi"/>
              </w:rPr>
            </w:pPr>
            <w:sdt>
              <w:sdtPr>
                <w:rPr>
                  <w:rFonts w:cstheme="minorHAnsi"/>
                </w:rPr>
                <w:id w:val="2060506315"/>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Pr>
                <w:rFonts w:cstheme="minorHAnsi"/>
              </w:rPr>
              <w:t>Corrected Onsite</w:t>
            </w:r>
          </w:p>
          <w:p w14:paraId="2090DC7F" w14:textId="77777777" w:rsidR="009C118D" w:rsidRPr="00C34C63" w:rsidRDefault="009C118D" w:rsidP="00CC4A78">
            <w:pPr>
              <w:rPr>
                <w:rFonts w:cstheme="minorHAnsi"/>
              </w:rPr>
            </w:pPr>
          </w:p>
        </w:tc>
        <w:sdt>
          <w:sdtPr>
            <w:rPr>
              <w:rFonts w:cstheme="minorHAnsi"/>
            </w:rPr>
            <w:id w:val="-477999094"/>
            <w:placeholder>
              <w:docPart w:val="8217B8781CD84D918462DCA92C5CAFD8"/>
            </w:placeholder>
            <w:showingPlcHdr/>
          </w:sdtPr>
          <w:sdtEndPr/>
          <w:sdtContent>
            <w:tc>
              <w:tcPr>
                <w:tcW w:w="4953" w:type="dxa"/>
              </w:tcPr>
              <w:p w14:paraId="7067B7CB" w14:textId="77777777" w:rsidR="009C118D" w:rsidRPr="00C34C63" w:rsidRDefault="009C118D" w:rsidP="00CC4A78">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7"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5400"/>
        <w:gridCol w:w="1080"/>
        <w:gridCol w:w="810"/>
        <w:gridCol w:w="1980"/>
        <w:gridCol w:w="4950"/>
      </w:tblGrid>
      <w:tr w:rsidR="005E384B" w:rsidRPr="004E1DEE" w14:paraId="42188146" w14:textId="77777777" w:rsidTr="000E00C4">
        <w:trPr>
          <w:tblHeader/>
        </w:trPr>
        <w:tc>
          <w:tcPr>
            <w:tcW w:w="990" w:type="dxa"/>
            <w:shd w:val="clear" w:color="auto" w:fill="2F5496" w:themeFill="accent1" w:themeFillShade="BF"/>
            <w:vAlign w:val="center"/>
          </w:tcPr>
          <w:bookmarkEnd w:id="27"/>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00" w:type="dxa"/>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vAlign w:val="center"/>
          </w:tcPr>
          <w:p w14:paraId="4328713C" w14:textId="77C4CD65" w:rsidR="005E384B" w:rsidRPr="00DC06B9" w:rsidRDefault="0010129A"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E00C4">
        <w:tc>
          <w:tcPr>
            <w:tcW w:w="15210" w:type="dxa"/>
            <w:gridSpan w:val="6"/>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5DB10F0C" w14:textId="77777777" w:rsidTr="000E00C4">
        <w:trPr>
          <w:cantSplit/>
        </w:trPr>
        <w:tc>
          <w:tcPr>
            <w:tcW w:w="990" w:type="dxa"/>
          </w:tcPr>
          <w:p w14:paraId="5C20A62B" w14:textId="6A0245C7" w:rsidR="005E384B" w:rsidRPr="00C34C63" w:rsidRDefault="005E384B" w:rsidP="00BC2983">
            <w:pPr>
              <w:jc w:val="center"/>
              <w:rPr>
                <w:rFonts w:cstheme="minorHAnsi"/>
                <w:b/>
                <w:bCs/>
              </w:rPr>
            </w:pPr>
            <w:r w:rsidRPr="00C34C63">
              <w:rPr>
                <w:rFonts w:cstheme="minorHAnsi"/>
                <w:b/>
                <w:bCs/>
              </w:rPr>
              <w:t>2-A-</w:t>
            </w:r>
            <w:r w:rsidR="00D06BAB">
              <w:rPr>
                <w:rFonts w:cstheme="minorHAnsi"/>
                <w:b/>
                <w:bCs/>
              </w:rPr>
              <w:t>1</w:t>
            </w:r>
          </w:p>
        </w:tc>
        <w:tc>
          <w:tcPr>
            <w:tcW w:w="5400" w:type="dxa"/>
          </w:tcPr>
          <w:p w14:paraId="6B939C4E" w14:textId="79194D7D" w:rsidR="005E384B" w:rsidRPr="00C2259A" w:rsidRDefault="00A60132" w:rsidP="00BC2983">
            <w:pPr>
              <w:autoSpaceDE w:val="0"/>
              <w:autoSpaceDN w:val="0"/>
              <w:adjustRightInd w:val="0"/>
              <w:rPr>
                <w:rFonts w:eastAsia="Arial" w:cstheme="minorHAnsi"/>
              </w:rPr>
            </w:pPr>
            <w:r w:rsidRPr="00A60132">
              <w:rPr>
                <w:rFonts w:eastAsia="Arial" w:cstheme="minorHAnsi"/>
              </w:rPr>
              <w:t>The Operating Suite is physically and distinctly separate and segregated from the General Office Area (waiting room, exam room(s), administrative area, physician office, staff lounge, etc.)</w:t>
            </w:r>
          </w:p>
        </w:tc>
        <w:tc>
          <w:tcPr>
            <w:tcW w:w="1080" w:type="dxa"/>
          </w:tcPr>
          <w:p w14:paraId="1E030222" w14:textId="77777777" w:rsidR="005E384B" w:rsidRDefault="0010129A" w:rsidP="00BC2983">
            <w:pPr>
              <w:rPr>
                <w:rFonts w:cstheme="minorHAnsi"/>
              </w:rPr>
            </w:pPr>
            <w:r>
              <w:rPr>
                <w:rFonts w:cstheme="minorHAnsi"/>
              </w:rPr>
              <w:t>Surgical</w:t>
            </w:r>
          </w:p>
          <w:p w14:paraId="18E050A1" w14:textId="207B3F8F" w:rsidR="00FF09A5" w:rsidRPr="00C34C63" w:rsidRDefault="00FF09A5" w:rsidP="00BC2983">
            <w:pPr>
              <w:rPr>
                <w:rFonts w:cstheme="minorHAnsi"/>
              </w:rPr>
            </w:pPr>
            <w:r>
              <w:rPr>
                <w:rFonts w:cstheme="minorHAnsi"/>
              </w:rPr>
              <w:t>Dental</w:t>
            </w: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D53453"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D53453"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D53453"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D53453"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D06BAB" w14:paraId="3DCA56C1" w14:textId="77777777" w:rsidTr="00925CE7">
        <w:trPr>
          <w:cantSplit/>
        </w:trPr>
        <w:tc>
          <w:tcPr>
            <w:tcW w:w="990" w:type="dxa"/>
          </w:tcPr>
          <w:p w14:paraId="717F0E0B" w14:textId="77777777" w:rsidR="00D06BAB" w:rsidRPr="00C34C63" w:rsidRDefault="00D06BAB" w:rsidP="00CC4A78">
            <w:pPr>
              <w:jc w:val="center"/>
              <w:rPr>
                <w:rFonts w:cstheme="minorHAnsi"/>
                <w:b/>
                <w:bCs/>
              </w:rPr>
            </w:pPr>
            <w:r w:rsidRPr="00C34C63">
              <w:rPr>
                <w:rFonts w:cstheme="minorHAnsi"/>
                <w:b/>
                <w:bCs/>
              </w:rPr>
              <w:t>2-A-2</w:t>
            </w:r>
          </w:p>
        </w:tc>
        <w:tc>
          <w:tcPr>
            <w:tcW w:w="5400" w:type="dxa"/>
          </w:tcPr>
          <w:p w14:paraId="324AB24F" w14:textId="77777777" w:rsidR="00D06BAB" w:rsidRPr="00C2259A" w:rsidRDefault="00D06BAB" w:rsidP="00CC4A78">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1080" w:type="dxa"/>
          </w:tcPr>
          <w:p w14:paraId="76A75358" w14:textId="77777777" w:rsidR="00D06BAB" w:rsidRPr="00C34C63" w:rsidRDefault="00D06BAB" w:rsidP="00CC4A78">
            <w:pPr>
              <w:rPr>
                <w:rFonts w:cstheme="minorHAnsi"/>
              </w:rPr>
            </w:pPr>
            <w:r>
              <w:rPr>
                <w:rFonts w:cstheme="minorHAnsi"/>
              </w:rPr>
              <w:t>Surgical</w:t>
            </w:r>
          </w:p>
        </w:tc>
        <w:tc>
          <w:tcPr>
            <w:tcW w:w="810" w:type="dxa"/>
          </w:tcPr>
          <w:p w14:paraId="0C353E39" w14:textId="77777777" w:rsidR="00D06BAB" w:rsidRPr="0084305D" w:rsidRDefault="00D06BAB" w:rsidP="00CC4A78">
            <w:pPr>
              <w:rPr>
                <w:rFonts w:cstheme="minorHAnsi"/>
              </w:rPr>
            </w:pPr>
            <w:r>
              <w:rPr>
                <w:rFonts w:ascii="Segoe UI Symbol" w:eastAsia="MS Gothic" w:hAnsi="Segoe UI Symbol" w:cs="Segoe UI Symbol"/>
              </w:rPr>
              <w:t>B</w:t>
            </w:r>
            <w:r w:rsidRPr="0084305D">
              <w:rPr>
                <w:rFonts w:cstheme="minorHAnsi"/>
              </w:rPr>
              <w:t xml:space="preserve">, </w:t>
            </w:r>
          </w:p>
          <w:p w14:paraId="71A0CFDE" w14:textId="77777777" w:rsidR="00D06BAB" w:rsidRPr="0084305D" w:rsidRDefault="00D06BAB" w:rsidP="00CC4A78">
            <w:pPr>
              <w:rPr>
                <w:rFonts w:cstheme="minorHAnsi"/>
              </w:rPr>
            </w:pPr>
            <w:r w:rsidRPr="0084305D">
              <w:rPr>
                <w:rFonts w:cstheme="minorHAnsi"/>
              </w:rPr>
              <w:t xml:space="preserve">C-M, </w:t>
            </w:r>
          </w:p>
          <w:p w14:paraId="41537C92" w14:textId="77777777" w:rsidR="00D06BAB" w:rsidRPr="00C34C63" w:rsidRDefault="00D06BAB" w:rsidP="00CC4A78">
            <w:pPr>
              <w:rPr>
                <w:rFonts w:cstheme="minorHAnsi"/>
              </w:rPr>
            </w:pPr>
            <w:r w:rsidRPr="0084305D">
              <w:rPr>
                <w:rFonts w:cstheme="minorHAnsi"/>
              </w:rPr>
              <w:t>C</w:t>
            </w:r>
          </w:p>
        </w:tc>
        <w:tc>
          <w:tcPr>
            <w:tcW w:w="1980" w:type="dxa"/>
          </w:tcPr>
          <w:p w14:paraId="3ADECFDF" w14:textId="77777777" w:rsidR="00D06BAB" w:rsidRPr="00C34C63" w:rsidRDefault="00D53453" w:rsidP="00CC4A78">
            <w:pPr>
              <w:rPr>
                <w:rFonts w:cstheme="minorHAnsi"/>
              </w:rPr>
            </w:pPr>
            <w:sdt>
              <w:sdtPr>
                <w:rPr>
                  <w:rFonts w:cstheme="minorHAnsi"/>
                </w:rPr>
                <w:id w:val="2065132298"/>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Compliant</w:t>
            </w:r>
          </w:p>
          <w:p w14:paraId="10D967E5" w14:textId="77777777" w:rsidR="00D06BAB" w:rsidRPr="00C34C63" w:rsidRDefault="00D53453" w:rsidP="00CC4A78">
            <w:pPr>
              <w:rPr>
                <w:rFonts w:cstheme="minorHAnsi"/>
              </w:rPr>
            </w:pPr>
            <w:sdt>
              <w:sdtPr>
                <w:rPr>
                  <w:rFonts w:cstheme="minorHAnsi"/>
                </w:rPr>
                <w:id w:val="-1149433482"/>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Deficient</w:t>
            </w:r>
          </w:p>
          <w:p w14:paraId="7F737369" w14:textId="77777777" w:rsidR="00D06BAB" w:rsidRDefault="00D53453" w:rsidP="00CC4A78">
            <w:pPr>
              <w:rPr>
                <w:rFonts w:cstheme="minorHAnsi"/>
              </w:rPr>
            </w:pPr>
            <w:sdt>
              <w:sdtPr>
                <w:rPr>
                  <w:rFonts w:cstheme="minorHAnsi"/>
                </w:rPr>
                <w:id w:val="1369483772"/>
                <w14:checkbox>
                  <w14:checked w14:val="0"/>
                  <w14:checkedState w14:val="2612" w14:font="MS Gothic"/>
                  <w14:uncheckedState w14:val="2610" w14:font="MS Gothic"/>
                </w14:checkbox>
              </w:sdtPr>
              <w:sdtEndPr/>
              <w:sdtContent>
                <w:r w:rsidR="00D06BAB">
                  <w:rPr>
                    <w:rFonts w:ascii="MS Gothic" w:eastAsia="MS Gothic" w:hAnsi="MS Gothic" w:cstheme="minorHAnsi" w:hint="eastAsia"/>
                  </w:rPr>
                  <w:t>☐</w:t>
                </w:r>
              </w:sdtContent>
            </w:sdt>
            <w:r w:rsidR="00D06BAB">
              <w:rPr>
                <w:rFonts w:cstheme="minorHAnsi"/>
              </w:rPr>
              <w:t>Not Applicable</w:t>
            </w:r>
          </w:p>
          <w:p w14:paraId="0B1F7E55" w14:textId="77777777" w:rsidR="00D06BAB" w:rsidRPr="00C34C63" w:rsidRDefault="00D53453" w:rsidP="00CC4A78">
            <w:pPr>
              <w:rPr>
                <w:rFonts w:cstheme="minorHAnsi"/>
              </w:rPr>
            </w:pPr>
            <w:sdt>
              <w:sdtPr>
                <w:rPr>
                  <w:rFonts w:cstheme="minorHAnsi"/>
                </w:rPr>
                <w:id w:val="-2000881246"/>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Pr>
                <w:rFonts w:cstheme="minorHAnsi"/>
              </w:rPr>
              <w:t>Corrected Onsite</w:t>
            </w:r>
          </w:p>
          <w:p w14:paraId="523E27AB" w14:textId="77777777" w:rsidR="00D06BAB" w:rsidRPr="00C34C63" w:rsidRDefault="00D06BAB" w:rsidP="00CC4A78">
            <w:pPr>
              <w:rPr>
                <w:rFonts w:cstheme="minorHAnsi"/>
              </w:rPr>
            </w:pPr>
          </w:p>
        </w:tc>
        <w:sdt>
          <w:sdtPr>
            <w:rPr>
              <w:rFonts w:cstheme="minorHAnsi"/>
            </w:rPr>
            <w:id w:val="714926515"/>
            <w:placeholder>
              <w:docPart w:val="275FCFDB7FB94E39B6E63E7CCA9A3DEE"/>
            </w:placeholder>
            <w:showingPlcHdr/>
          </w:sdtPr>
          <w:sdtEndPr/>
          <w:sdtContent>
            <w:tc>
              <w:tcPr>
                <w:tcW w:w="4950" w:type="dxa"/>
              </w:tcPr>
              <w:p w14:paraId="3584AC14" w14:textId="77777777" w:rsidR="00D06BAB" w:rsidRPr="00C34C63" w:rsidRDefault="00D06BAB" w:rsidP="00CC4A78">
                <w:pPr>
                  <w:rPr>
                    <w:rFonts w:cstheme="minorHAnsi"/>
                  </w:rPr>
                </w:pPr>
                <w:r w:rsidRPr="00C34C63">
                  <w:rPr>
                    <w:rFonts w:cstheme="minorHAnsi"/>
                  </w:rPr>
                  <w:t>Enter observations of non-compliance, comments or notes here.</w:t>
                </w:r>
              </w:p>
            </w:tc>
          </w:sdtContent>
        </w:sdt>
      </w:tr>
      <w:tr w:rsidR="005C7EA7" w14:paraId="2BDEE91A" w14:textId="77777777" w:rsidTr="000E00C4">
        <w:trPr>
          <w:cantSplit/>
        </w:trPr>
        <w:tc>
          <w:tcPr>
            <w:tcW w:w="990" w:type="dxa"/>
          </w:tcPr>
          <w:p w14:paraId="6C9B2F3A" w14:textId="77777777" w:rsidR="005C7EA7" w:rsidRPr="00C34C63" w:rsidRDefault="005C7EA7" w:rsidP="005C7EA7">
            <w:pPr>
              <w:jc w:val="center"/>
              <w:rPr>
                <w:rFonts w:cstheme="minorHAnsi"/>
                <w:b/>
                <w:bCs/>
              </w:rPr>
            </w:pPr>
            <w:r w:rsidRPr="00C34C63">
              <w:rPr>
                <w:rFonts w:cstheme="minorHAnsi"/>
                <w:b/>
                <w:bCs/>
              </w:rPr>
              <w:t>2-A-3</w:t>
            </w:r>
          </w:p>
        </w:tc>
        <w:tc>
          <w:tcPr>
            <w:tcW w:w="5400" w:type="dxa"/>
          </w:tcPr>
          <w:p w14:paraId="186FA52E"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1080" w:type="dxa"/>
          </w:tcPr>
          <w:p w14:paraId="21FD8C11" w14:textId="77777777" w:rsidR="005C7EA7" w:rsidRDefault="005C7EA7" w:rsidP="005C7EA7">
            <w:pPr>
              <w:rPr>
                <w:rFonts w:cstheme="minorHAnsi"/>
              </w:rPr>
            </w:pPr>
            <w:r>
              <w:rPr>
                <w:rFonts w:cstheme="minorHAnsi"/>
              </w:rPr>
              <w:t>Surgical</w:t>
            </w:r>
          </w:p>
          <w:p w14:paraId="0E2098C6" w14:textId="16F31A02" w:rsidR="005C7EA7" w:rsidRPr="00C34C63" w:rsidRDefault="005C7EA7" w:rsidP="005C7EA7">
            <w:pPr>
              <w:rPr>
                <w:rFonts w:cstheme="minorHAnsi"/>
              </w:rPr>
            </w:pPr>
            <w:r>
              <w:rPr>
                <w:rFonts w:cstheme="minorHAnsi"/>
              </w:rPr>
              <w:t>Dental</w:t>
            </w:r>
          </w:p>
        </w:tc>
        <w:tc>
          <w:tcPr>
            <w:tcW w:w="810" w:type="dxa"/>
          </w:tcPr>
          <w:p w14:paraId="1391AD36" w14:textId="77777777" w:rsidR="005C7EA7" w:rsidRPr="0084305D" w:rsidRDefault="005C7EA7" w:rsidP="005C7EA7">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C7EA7" w:rsidRPr="0084305D" w:rsidRDefault="005C7EA7" w:rsidP="005C7EA7">
            <w:pPr>
              <w:rPr>
                <w:rFonts w:cstheme="minorHAnsi"/>
              </w:rPr>
            </w:pPr>
            <w:r w:rsidRPr="0084305D">
              <w:rPr>
                <w:rFonts w:cstheme="minorHAnsi"/>
              </w:rPr>
              <w:t xml:space="preserve">C-M, </w:t>
            </w:r>
          </w:p>
          <w:p w14:paraId="088E93B7" w14:textId="77777777" w:rsidR="005C7EA7" w:rsidRPr="00C34C63" w:rsidRDefault="005C7EA7" w:rsidP="005C7EA7">
            <w:pPr>
              <w:rPr>
                <w:rFonts w:eastAsia="MS Gothic" w:cstheme="minorHAnsi"/>
              </w:rPr>
            </w:pPr>
            <w:r w:rsidRPr="0084305D">
              <w:rPr>
                <w:rFonts w:cstheme="minorHAnsi"/>
              </w:rPr>
              <w:t>C</w:t>
            </w:r>
          </w:p>
        </w:tc>
        <w:tc>
          <w:tcPr>
            <w:tcW w:w="1980" w:type="dxa"/>
          </w:tcPr>
          <w:p w14:paraId="60C59BA2" w14:textId="77777777" w:rsidR="005C7EA7" w:rsidRPr="00C34C63" w:rsidRDefault="00D53453" w:rsidP="005C7EA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17F092FC" w14:textId="77777777" w:rsidR="005C7EA7" w:rsidRPr="00C34C63" w:rsidRDefault="00D53453" w:rsidP="005C7EA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03438E10" w14:textId="77777777" w:rsidR="005C7EA7" w:rsidRDefault="00D53453" w:rsidP="005C7EA7">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51ADBE59" w14:textId="77777777" w:rsidR="005C7EA7" w:rsidRPr="00C34C63" w:rsidRDefault="00D53453" w:rsidP="005C7EA7">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116C4191" w14:textId="77777777" w:rsidR="005C7EA7" w:rsidRPr="00C34C63" w:rsidRDefault="005C7EA7" w:rsidP="005C7EA7">
            <w:pPr>
              <w:rPr>
                <w:rFonts w:eastAsia="MS Gothic" w:cstheme="minorHAnsi"/>
              </w:rPr>
            </w:pPr>
          </w:p>
        </w:tc>
        <w:sdt>
          <w:sdtPr>
            <w:rPr>
              <w:rFonts w:cstheme="minorHAnsi"/>
            </w:rPr>
            <w:id w:val="-2004657897"/>
            <w:placeholder>
              <w:docPart w:val="08C04F5CC7E341F3AA522B62EF613E78"/>
            </w:placeholder>
            <w:showingPlcHdr/>
          </w:sdtPr>
          <w:sdtEndPr/>
          <w:sdtContent>
            <w:tc>
              <w:tcPr>
                <w:tcW w:w="4950" w:type="dxa"/>
              </w:tcPr>
              <w:p w14:paraId="011C0B01"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5C7EA7" w14:paraId="06BA0E92" w14:textId="77777777" w:rsidTr="000E00C4">
        <w:trPr>
          <w:cantSplit/>
        </w:trPr>
        <w:tc>
          <w:tcPr>
            <w:tcW w:w="990" w:type="dxa"/>
          </w:tcPr>
          <w:p w14:paraId="0F17A9A6" w14:textId="77777777" w:rsidR="005C7EA7" w:rsidRPr="00C34C63" w:rsidRDefault="005C7EA7" w:rsidP="005C7EA7">
            <w:pPr>
              <w:jc w:val="center"/>
              <w:rPr>
                <w:rFonts w:cstheme="minorHAnsi"/>
                <w:b/>
                <w:bCs/>
              </w:rPr>
            </w:pPr>
            <w:r w:rsidRPr="00C34C63">
              <w:rPr>
                <w:rFonts w:cstheme="minorHAnsi"/>
                <w:b/>
                <w:bCs/>
              </w:rPr>
              <w:t>2-A-5</w:t>
            </w:r>
          </w:p>
        </w:tc>
        <w:tc>
          <w:tcPr>
            <w:tcW w:w="5400" w:type="dxa"/>
          </w:tcPr>
          <w:p w14:paraId="19D3F5F0"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An exam room may function as an operating room.</w:t>
            </w:r>
          </w:p>
        </w:tc>
        <w:tc>
          <w:tcPr>
            <w:tcW w:w="1080" w:type="dxa"/>
          </w:tcPr>
          <w:p w14:paraId="17E325E0" w14:textId="77777777" w:rsidR="005C7EA7" w:rsidRDefault="005C7EA7" w:rsidP="005C7EA7">
            <w:pPr>
              <w:rPr>
                <w:rFonts w:cstheme="minorHAnsi"/>
              </w:rPr>
            </w:pPr>
            <w:r>
              <w:rPr>
                <w:rFonts w:cstheme="minorHAnsi"/>
              </w:rPr>
              <w:t>Surgical</w:t>
            </w:r>
          </w:p>
          <w:p w14:paraId="738EA73D" w14:textId="0030D15B" w:rsidR="005C7EA7" w:rsidRPr="00C34C63" w:rsidRDefault="005C7EA7" w:rsidP="005C7EA7">
            <w:pPr>
              <w:rPr>
                <w:rFonts w:cstheme="minorHAnsi"/>
              </w:rPr>
            </w:pPr>
            <w:r>
              <w:rPr>
                <w:rFonts w:cstheme="minorHAnsi"/>
              </w:rPr>
              <w:t>Dental</w:t>
            </w:r>
          </w:p>
        </w:tc>
        <w:tc>
          <w:tcPr>
            <w:tcW w:w="810" w:type="dxa"/>
          </w:tcPr>
          <w:p w14:paraId="42B2D20F" w14:textId="77777777" w:rsidR="005C7EA7" w:rsidRPr="00C34C63" w:rsidRDefault="005C7EA7" w:rsidP="005C7EA7">
            <w:pPr>
              <w:rPr>
                <w:rFonts w:cstheme="minorHAnsi"/>
              </w:rPr>
            </w:pPr>
            <w:r w:rsidRPr="00C34C63">
              <w:rPr>
                <w:rFonts w:cstheme="minorHAnsi"/>
              </w:rPr>
              <w:t xml:space="preserve">A </w:t>
            </w:r>
          </w:p>
          <w:p w14:paraId="61316FE0" w14:textId="77777777" w:rsidR="005C7EA7" w:rsidRPr="00C34C63" w:rsidRDefault="005C7EA7" w:rsidP="005C7EA7">
            <w:pPr>
              <w:rPr>
                <w:rFonts w:eastAsia="MS Gothic" w:cstheme="minorHAnsi"/>
              </w:rPr>
            </w:pPr>
          </w:p>
        </w:tc>
        <w:tc>
          <w:tcPr>
            <w:tcW w:w="1980" w:type="dxa"/>
          </w:tcPr>
          <w:p w14:paraId="409DC9D4" w14:textId="77777777" w:rsidR="005C7EA7" w:rsidRPr="00C34C63" w:rsidRDefault="00D53453" w:rsidP="005C7EA7">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0054A19C" w14:textId="77777777" w:rsidR="005C7EA7" w:rsidRPr="00C34C63" w:rsidRDefault="00D53453" w:rsidP="005C7EA7">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49C89E1C" w14:textId="77777777" w:rsidR="005C7EA7" w:rsidRDefault="00D53453" w:rsidP="005C7EA7">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30667A1B" w14:textId="77777777" w:rsidR="005C7EA7" w:rsidRPr="00C34C63" w:rsidRDefault="00D53453" w:rsidP="005C7EA7">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66672F2E" w14:textId="77777777" w:rsidR="005C7EA7" w:rsidRPr="00C34C63" w:rsidRDefault="005C7EA7" w:rsidP="005C7EA7">
            <w:pPr>
              <w:rPr>
                <w:rFonts w:eastAsia="MS Gothic" w:cstheme="minorHAnsi"/>
              </w:rPr>
            </w:pPr>
          </w:p>
        </w:tc>
        <w:sdt>
          <w:sdtPr>
            <w:rPr>
              <w:rFonts w:cstheme="minorHAnsi"/>
            </w:rPr>
            <w:id w:val="-1157381144"/>
            <w:placeholder>
              <w:docPart w:val="F61AE71F740A444C9D6FDB4FC2580D43"/>
            </w:placeholder>
            <w:showingPlcHdr/>
          </w:sdtPr>
          <w:sdtEndPr/>
          <w:sdtContent>
            <w:tc>
              <w:tcPr>
                <w:tcW w:w="4950" w:type="dxa"/>
              </w:tcPr>
              <w:p w14:paraId="1F89DB98"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B777CF" w14:paraId="3562876F" w14:textId="77777777" w:rsidTr="000E00C4">
        <w:trPr>
          <w:cantSplit/>
        </w:trPr>
        <w:tc>
          <w:tcPr>
            <w:tcW w:w="990" w:type="dxa"/>
          </w:tcPr>
          <w:p w14:paraId="2ACD9AEE" w14:textId="77777777" w:rsidR="00B777CF" w:rsidRPr="00C34C63" w:rsidRDefault="00B777CF" w:rsidP="00B777CF">
            <w:pPr>
              <w:jc w:val="center"/>
              <w:rPr>
                <w:rFonts w:cstheme="minorHAnsi"/>
                <w:b/>
                <w:bCs/>
              </w:rPr>
            </w:pPr>
            <w:r w:rsidRPr="00C34C63">
              <w:rPr>
                <w:rFonts w:cstheme="minorHAnsi"/>
                <w:b/>
                <w:bCs/>
              </w:rPr>
              <w:t>2-A-6</w:t>
            </w:r>
          </w:p>
        </w:tc>
        <w:tc>
          <w:tcPr>
            <w:tcW w:w="5400" w:type="dxa"/>
          </w:tcPr>
          <w:p w14:paraId="2CBD7687"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080" w:type="dxa"/>
          </w:tcPr>
          <w:p w14:paraId="7B78D941" w14:textId="0B821958" w:rsidR="00B777CF" w:rsidRPr="00C34C63" w:rsidRDefault="00B777CF" w:rsidP="00B777CF">
            <w:pPr>
              <w:rPr>
                <w:rFonts w:cstheme="minorHAnsi"/>
              </w:rPr>
            </w:pPr>
            <w:r w:rsidRPr="003C1FCD">
              <w:rPr>
                <w:rFonts w:cstheme="minorHAnsi"/>
              </w:rPr>
              <w:t>Surgical</w:t>
            </w:r>
          </w:p>
        </w:tc>
        <w:tc>
          <w:tcPr>
            <w:tcW w:w="810" w:type="dxa"/>
          </w:tcPr>
          <w:p w14:paraId="66338600"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B777CF" w:rsidRPr="0084305D" w:rsidRDefault="00B777CF" w:rsidP="00B777CF">
            <w:pPr>
              <w:rPr>
                <w:rFonts w:cstheme="minorHAnsi"/>
              </w:rPr>
            </w:pPr>
            <w:r w:rsidRPr="0084305D">
              <w:rPr>
                <w:rFonts w:cstheme="minorHAnsi"/>
              </w:rPr>
              <w:t xml:space="preserve">C-M, </w:t>
            </w:r>
          </w:p>
          <w:p w14:paraId="1D9D64AC" w14:textId="77777777" w:rsidR="00B777CF" w:rsidRPr="00C34C63" w:rsidRDefault="00B777CF" w:rsidP="00B777CF">
            <w:pPr>
              <w:rPr>
                <w:rFonts w:eastAsia="MS Gothic" w:cstheme="minorHAnsi"/>
              </w:rPr>
            </w:pPr>
            <w:r w:rsidRPr="0084305D">
              <w:rPr>
                <w:rFonts w:cstheme="minorHAnsi"/>
              </w:rPr>
              <w:t>C</w:t>
            </w:r>
          </w:p>
        </w:tc>
        <w:tc>
          <w:tcPr>
            <w:tcW w:w="1980" w:type="dxa"/>
          </w:tcPr>
          <w:p w14:paraId="3A2BCF03" w14:textId="77777777" w:rsidR="00B777CF" w:rsidRPr="00C34C63" w:rsidRDefault="00D53453" w:rsidP="00B777CF">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3DB1663B" w14:textId="77777777" w:rsidR="00B777CF" w:rsidRPr="00C34C63" w:rsidRDefault="00D53453" w:rsidP="00B777CF">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9ABAB7E" w14:textId="77777777" w:rsidR="00B777CF" w:rsidRDefault="00D53453" w:rsidP="00B777CF">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29DED43F" w14:textId="77777777" w:rsidR="00B777CF" w:rsidRPr="00C34C63" w:rsidRDefault="00D53453" w:rsidP="00B777CF">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48135B3" w14:textId="77777777" w:rsidR="00B777CF" w:rsidRPr="00C34C63" w:rsidRDefault="00B777CF" w:rsidP="00B777CF">
            <w:pPr>
              <w:rPr>
                <w:rFonts w:eastAsia="MS Gothic" w:cstheme="minorHAnsi"/>
              </w:rPr>
            </w:pPr>
          </w:p>
        </w:tc>
        <w:sdt>
          <w:sdtPr>
            <w:rPr>
              <w:rFonts w:cstheme="minorHAnsi"/>
            </w:rPr>
            <w:id w:val="-684439841"/>
            <w:placeholder>
              <w:docPart w:val="D66092AD2F24465AA637649268E49E24"/>
            </w:placeholder>
            <w:showingPlcHdr/>
          </w:sdtPr>
          <w:sdtEndPr/>
          <w:sdtContent>
            <w:tc>
              <w:tcPr>
                <w:tcW w:w="4950" w:type="dxa"/>
              </w:tcPr>
              <w:p w14:paraId="4BF5F27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A1C15" w14:paraId="30B91640" w14:textId="77777777" w:rsidTr="000E00C4">
        <w:trPr>
          <w:cantSplit/>
        </w:trPr>
        <w:tc>
          <w:tcPr>
            <w:tcW w:w="990" w:type="dxa"/>
          </w:tcPr>
          <w:p w14:paraId="1FF27183" w14:textId="77777777" w:rsidR="004A1C15" w:rsidRPr="00C34C63" w:rsidRDefault="004A1C15" w:rsidP="004A1C15">
            <w:pPr>
              <w:jc w:val="center"/>
              <w:rPr>
                <w:rFonts w:cstheme="minorHAnsi"/>
                <w:b/>
                <w:bCs/>
              </w:rPr>
            </w:pPr>
            <w:r w:rsidRPr="00C34C63">
              <w:rPr>
                <w:rFonts w:cstheme="minorHAnsi"/>
                <w:b/>
                <w:bCs/>
              </w:rPr>
              <w:lastRenderedPageBreak/>
              <w:t>2-A-7</w:t>
            </w:r>
          </w:p>
        </w:tc>
        <w:tc>
          <w:tcPr>
            <w:tcW w:w="5400" w:type="dxa"/>
          </w:tcPr>
          <w:p w14:paraId="32F96D4E" w14:textId="77777777" w:rsidR="004A1C15" w:rsidRPr="00C34C63" w:rsidRDefault="004A1C15" w:rsidP="004A1C15">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080" w:type="dxa"/>
          </w:tcPr>
          <w:p w14:paraId="551553DA" w14:textId="77777777" w:rsidR="004A1C15" w:rsidRDefault="004A1C15" w:rsidP="004A1C15">
            <w:pPr>
              <w:rPr>
                <w:rFonts w:cstheme="minorHAnsi"/>
              </w:rPr>
            </w:pPr>
            <w:r>
              <w:rPr>
                <w:rFonts w:cstheme="minorHAnsi"/>
              </w:rPr>
              <w:t>Surgical</w:t>
            </w:r>
          </w:p>
          <w:p w14:paraId="25E32473" w14:textId="2E3EB195" w:rsidR="004A1C15" w:rsidRPr="00C34C63" w:rsidRDefault="004A1C15" w:rsidP="004A1C15">
            <w:pPr>
              <w:rPr>
                <w:rFonts w:cstheme="minorHAnsi"/>
              </w:rPr>
            </w:pPr>
            <w:r>
              <w:rPr>
                <w:rFonts w:cstheme="minorHAnsi"/>
              </w:rPr>
              <w:t>Dental</w:t>
            </w:r>
          </w:p>
        </w:tc>
        <w:tc>
          <w:tcPr>
            <w:tcW w:w="810" w:type="dxa"/>
          </w:tcPr>
          <w:p w14:paraId="15FA24D3" w14:textId="77777777" w:rsidR="004A1C15" w:rsidRPr="00C34C63" w:rsidRDefault="004A1C15" w:rsidP="004A1C15">
            <w:pPr>
              <w:rPr>
                <w:rFonts w:cstheme="minorHAnsi"/>
              </w:rPr>
            </w:pPr>
            <w:r w:rsidRPr="00C34C63">
              <w:rPr>
                <w:rFonts w:cstheme="minorHAnsi"/>
              </w:rPr>
              <w:t xml:space="preserve">A </w:t>
            </w:r>
          </w:p>
          <w:p w14:paraId="38636C59" w14:textId="77777777" w:rsidR="004A1C15" w:rsidRPr="00C34C63" w:rsidRDefault="004A1C15" w:rsidP="004A1C15">
            <w:pPr>
              <w:rPr>
                <w:rFonts w:cstheme="minorHAnsi"/>
              </w:rPr>
            </w:pPr>
            <w:r w:rsidRPr="00C34C63">
              <w:rPr>
                <w:rFonts w:cstheme="minorHAnsi"/>
              </w:rPr>
              <w:t xml:space="preserve">B </w:t>
            </w:r>
          </w:p>
          <w:p w14:paraId="594066ED" w14:textId="77777777" w:rsidR="004A1C15" w:rsidRPr="00C34C63" w:rsidRDefault="004A1C15" w:rsidP="004A1C15">
            <w:pPr>
              <w:rPr>
                <w:rFonts w:cstheme="minorHAnsi"/>
              </w:rPr>
            </w:pPr>
            <w:r w:rsidRPr="00C34C63">
              <w:rPr>
                <w:rFonts w:cstheme="minorHAnsi"/>
              </w:rPr>
              <w:t xml:space="preserve">C-M </w:t>
            </w:r>
          </w:p>
          <w:p w14:paraId="16B96EB6" w14:textId="77777777" w:rsidR="004A1C15" w:rsidRPr="00C34C63" w:rsidRDefault="004A1C15" w:rsidP="004A1C15">
            <w:pPr>
              <w:rPr>
                <w:rFonts w:eastAsia="MS Gothic" w:cstheme="minorHAnsi"/>
              </w:rPr>
            </w:pPr>
            <w:r w:rsidRPr="00C34C63">
              <w:rPr>
                <w:rFonts w:cstheme="minorHAnsi"/>
              </w:rPr>
              <w:t>C</w:t>
            </w:r>
          </w:p>
        </w:tc>
        <w:tc>
          <w:tcPr>
            <w:tcW w:w="1980" w:type="dxa"/>
          </w:tcPr>
          <w:p w14:paraId="62D90313" w14:textId="77777777" w:rsidR="004A1C15" w:rsidRPr="00C34C63" w:rsidRDefault="00D53453" w:rsidP="004A1C15">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Compliant</w:t>
            </w:r>
          </w:p>
          <w:p w14:paraId="3A57CA44" w14:textId="77777777" w:rsidR="004A1C15" w:rsidRPr="00C34C63" w:rsidRDefault="00D53453" w:rsidP="004A1C15">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Deficient</w:t>
            </w:r>
          </w:p>
          <w:p w14:paraId="54F76ECA" w14:textId="77777777" w:rsidR="004A1C15" w:rsidRDefault="00D53453" w:rsidP="004A1C15">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4A1C15">
                  <w:rPr>
                    <w:rFonts w:ascii="MS Gothic" w:eastAsia="MS Gothic" w:hAnsi="MS Gothic" w:cstheme="minorHAnsi" w:hint="eastAsia"/>
                  </w:rPr>
                  <w:t>☐</w:t>
                </w:r>
              </w:sdtContent>
            </w:sdt>
            <w:r w:rsidR="004A1C15">
              <w:rPr>
                <w:rFonts w:cstheme="minorHAnsi"/>
              </w:rPr>
              <w:t>Not Applicable</w:t>
            </w:r>
          </w:p>
          <w:p w14:paraId="33621E4A" w14:textId="77777777" w:rsidR="004A1C15" w:rsidRPr="00C34C63" w:rsidRDefault="00D53453" w:rsidP="004A1C15">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Pr>
                <w:rFonts w:cstheme="minorHAnsi"/>
              </w:rPr>
              <w:t>Corrected Onsite</w:t>
            </w:r>
          </w:p>
          <w:p w14:paraId="5630CDBB" w14:textId="77777777" w:rsidR="004A1C15" w:rsidRPr="00C34C63" w:rsidRDefault="004A1C15" w:rsidP="004A1C15">
            <w:pPr>
              <w:rPr>
                <w:rFonts w:eastAsia="MS Gothic" w:cstheme="minorHAnsi"/>
              </w:rPr>
            </w:pPr>
          </w:p>
        </w:tc>
        <w:sdt>
          <w:sdtPr>
            <w:rPr>
              <w:rFonts w:cstheme="minorHAnsi"/>
            </w:rPr>
            <w:id w:val="-1290355167"/>
            <w:placeholder>
              <w:docPart w:val="52D52D499BC74709807BE60DEDD94350"/>
            </w:placeholder>
            <w:showingPlcHdr/>
          </w:sdtPr>
          <w:sdtEndPr/>
          <w:sdtContent>
            <w:tc>
              <w:tcPr>
                <w:tcW w:w="4950" w:type="dxa"/>
              </w:tcPr>
              <w:p w14:paraId="29515866" w14:textId="77777777" w:rsidR="004A1C15" w:rsidRPr="00C34C63" w:rsidRDefault="004A1C15" w:rsidP="004A1C15">
                <w:pPr>
                  <w:rPr>
                    <w:rFonts w:cstheme="minorHAnsi"/>
                  </w:rPr>
                </w:pPr>
                <w:r w:rsidRPr="00C34C63">
                  <w:rPr>
                    <w:rFonts w:cstheme="minorHAnsi"/>
                  </w:rPr>
                  <w:t>Enter observations of non-compliance, comments or notes here.</w:t>
                </w:r>
              </w:p>
            </w:tc>
          </w:sdtContent>
        </w:sdt>
      </w:tr>
      <w:tr w:rsidR="00B777CF" w14:paraId="003DD798" w14:textId="77777777" w:rsidTr="000E00C4">
        <w:trPr>
          <w:cantSplit/>
        </w:trPr>
        <w:tc>
          <w:tcPr>
            <w:tcW w:w="990" w:type="dxa"/>
          </w:tcPr>
          <w:p w14:paraId="47975CE2" w14:textId="77777777" w:rsidR="00B777CF" w:rsidRPr="00C34C63" w:rsidRDefault="00B777CF" w:rsidP="00B777CF">
            <w:pPr>
              <w:jc w:val="center"/>
              <w:rPr>
                <w:rFonts w:cstheme="minorHAnsi"/>
                <w:b/>
                <w:bCs/>
              </w:rPr>
            </w:pPr>
            <w:r w:rsidRPr="00C34C63">
              <w:rPr>
                <w:rFonts w:cstheme="minorHAnsi"/>
                <w:b/>
                <w:bCs/>
              </w:rPr>
              <w:t>2-A-8</w:t>
            </w:r>
          </w:p>
        </w:tc>
        <w:tc>
          <w:tcPr>
            <w:tcW w:w="5400" w:type="dxa"/>
          </w:tcPr>
          <w:p w14:paraId="14D31675"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080" w:type="dxa"/>
          </w:tcPr>
          <w:p w14:paraId="01113D81" w14:textId="0819DBDB" w:rsidR="00B777CF" w:rsidRPr="00C34C63" w:rsidRDefault="00B777CF" w:rsidP="00B777CF">
            <w:pPr>
              <w:rPr>
                <w:rFonts w:cstheme="minorHAnsi"/>
              </w:rPr>
            </w:pPr>
            <w:r w:rsidRPr="003C1FCD">
              <w:rPr>
                <w:rFonts w:cstheme="minorHAnsi"/>
              </w:rPr>
              <w:t>Surgical</w:t>
            </w:r>
          </w:p>
        </w:tc>
        <w:tc>
          <w:tcPr>
            <w:tcW w:w="810" w:type="dxa"/>
          </w:tcPr>
          <w:p w14:paraId="0D713DC8" w14:textId="77777777" w:rsidR="00B777CF" w:rsidRPr="00C34C63" w:rsidRDefault="00B777CF" w:rsidP="00B777CF">
            <w:pPr>
              <w:rPr>
                <w:rFonts w:cstheme="minorHAnsi"/>
              </w:rPr>
            </w:pPr>
            <w:r w:rsidRPr="00C34C63">
              <w:rPr>
                <w:rFonts w:cstheme="minorHAnsi"/>
              </w:rPr>
              <w:t xml:space="preserve">A </w:t>
            </w:r>
          </w:p>
          <w:p w14:paraId="4C5BD2CF" w14:textId="77777777" w:rsidR="00B777CF" w:rsidRPr="00C34C63" w:rsidRDefault="00B777CF" w:rsidP="00B777CF">
            <w:pPr>
              <w:rPr>
                <w:rFonts w:cstheme="minorHAnsi"/>
              </w:rPr>
            </w:pPr>
            <w:r w:rsidRPr="00C34C63">
              <w:rPr>
                <w:rFonts w:cstheme="minorHAnsi"/>
              </w:rPr>
              <w:t xml:space="preserve">B </w:t>
            </w:r>
          </w:p>
          <w:p w14:paraId="79B33A88" w14:textId="77777777" w:rsidR="00B777CF" w:rsidRPr="00C34C63" w:rsidRDefault="00B777CF" w:rsidP="00B777CF">
            <w:pPr>
              <w:rPr>
                <w:rFonts w:cstheme="minorHAnsi"/>
              </w:rPr>
            </w:pPr>
            <w:r w:rsidRPr="00C34C63">
              <w:rPr>
                <w:rFonts w:cstheme="minorHAnsi"/>
              </w:rPr>
              <w:t xml:space="preserve">C-M </w:t>
            </w:r>
          </w:p>
          <w:p w14:paraId="6BD96824" w14:textId="77777777" w:rsidR="00B777CF" w:rsidRPr="00C34C63" w:rsidRDefault="00B777CF" w:rsidP="00B777CF">
            <w:pPr>
              <w:rPr>
                <w:rFonts w:eastAsia="MS Gothic" w:cstheme="minorHAnsi"/>
              </w:rPr>
            </w:pPr>
            <w:r w:rsidRPr="00C34C63">
              <w:rPr>
                <w:rFonts w:cstheme="minorHAnsi"/>
              </w:rPr>
              <w:t>C</w:t>
            </w:r>
          </w:p>
        </w:tc>
        <w:tc>
          <w:tcPr>
            <w:tcW w:w="1980" w:type="dxa"/>
          </w:tcPr>
          <w:p w14:paraId="0E7D2D49" w14:textId="77777777" w:rsidR="00B777CF" w:rsidRPr="00C34C63" w:rsidRDefault="00D53453" w:rsidP="00B777CF">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733EF4E6" w14:textId="77777777" w:rsidR="00B777CF" w:rsidRPr="00C34C63" w:rsidRDefault="00D53453" w:rsidP="00B777CF">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1462246" w14:textId="77777777" w:rsidR="00B777CF" w:rsidRDefault="00D53453" w:rsidP="00B777CF">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9DC80D" w14:textId="77777777" w:rsidR="00B777CF" w:rsidRPr="00C34C63" w:rsidRDefault="00D53453" w:rsidP="00B777CF">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2104E6C" w14:textId="77777777" w:rsidR="00B777CF" w:rsidRPr="00C34C63" w:rsidRDefault="00B777CF" w:rsidP="00B777CF">
            <w:pPr>
              <w:rPr>
                <w:rFonts w:eastAsia="MS Gothic" w:cstheme="minorHAnsi"/>
              </w:rPr>
            </w:pPr>
          </w:p>
        </w:tc>
        <w:sdt>
          <w:sdtPr>
            <w:rPr>
              <w:rFonts w:cstheme="minorHAnsi"/>
            </w:rPr>
            <w:id w:val="-430740557"/>
            <w:placeholder>
              <w:docPart w:val="28CB97FA7DD5408DB11E36B5CC66768E"/>
            </w:placeholder>
            <w:showingPlcHdr/>
          </w:sdtPr>
          <w:sdtEndPr/>
          <w:sdtContent>
            <w:tc>
              <w:tcPr>
                <w:tcW w:w="4950" w:type="dxa"/>
              </w:tcPr>
              <w:p w14:paraId="269D6BD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D772A" w14:paraId="0705EFCE" w14:textId="77777777" w:rsidTr="000E00C4">
        <w:trPr>
          <w:cantSplit/>
        </w:trPr>
        <w:tc>
          <w:tcPr>
            <w:tcW w:w="990" w:type="dxa"/>
          </w:tcPr>
          <w:p w14:paraId="18113A74" w14:textId="4FB0A33D" w:rsidR="004D772A" w:rsidRPr="001B32CE" w:rsidRDefault="004D772A" w:rsidP="004D772A">
            <w:pPr>
              <w:jc w:val="center"/>
              <w:rPr>
                <w:rFonts w:cstheme="minorHAnsi"/>
                <w:b/>
                <w:bCs/>
              </w:rPr>
            </w:pPr>
            <w:r w:rsidRPr="001B32CE">
              <w:rPr>
                <w:b/>
                <w:bCs/>
              </w:rPr>
              <w:t>2-A-9</w:t>
            </w:r>
          </w:p>
        </w:tc>
        <w:tc>
          <w:tcPr>
            <w:tcW w:w="5400" w:type="dxa"/>
          </w:tcPr>
          <w:p w14:paraId="46732D95" w14:textId="77777777" w:rsidR="004D772A" w:rsidRDefault="004D772A" w:rsidP="004D772A">
            <w:pPr>
              <w:rPr>
                <w:color w:val="000000"/>
              </w:rPr>
            </w:pPr>
            <w:r>
              <w:rPr>
                <w:color w:val="000000"/>
              </w:rPr>
              <w:t>There is a separate waiting room which is adequately sized and adequately lighted.</w:t>
            </w:r>
          </w:p>
          <w:p w14:paraId="67FC3002" w14:textId="77777777" w:rsidR="004D772A" w:rsidRPr="00C34C63" w:rsidRDefault="004D772A" w:rsidP="004D772A">
            <w:pPr>
              <w:autoSpaceDE w:val="0"/>
              <w:autoSpaceDN w:val="0"/>
              <w:adjustRightInd w:val="0"/>
              <w:rPr>
                <w:rFonts w:eastAsia="Arial" w:cstheme="minorHAnsi"/>
              </w:rPr>
            </w:pPr>
          </w:p>
        </w:tc>
        <w:tc>
          <w:tcPr>
            <w:tcW w:w="1080" w:type="dxa"/>
          </w:tcPr>
          <w:p w14:paraId="124D2869" w14:textId="77777777" w:rsidR="004D772A" w:rsidRDefault="004D772A" w:rsidP="004D772A">
            <w:pPr>
              <w:rPr>
                <w:rFonts w:cstheme="minorHAnsi"/>
              </w:rPr>
            </w:pPr>
            <w:r>
              <w:rPr>
                <w:rFonts w:cstheme="minorHAnsi"/>
              </w:rPr>
              <w:t>Surgical</w:t>
            </w:r>
          </w:p>
          <w:p w14:paraId="50CA9B96" w14:textId="3513FF30" w:rsidR="004D772A" w:rsidRPr="00C34C63" w:rsidRDefault="004D772A" w:rsidP="004D772A">
            <w:pPr>
              <w:rPr>
                <w:rFonts w:cstheme="minorHAnsi"/>
              </w:rPr>
            </w:pPr>
            <w:r>
              <w:rPr>
                <w:rFonts w:cstheme="minorHAnsi"/>
              </w:rPr>
              <w:t>Dental</w:t>
            </w:r>
          </w:p>
        </w:tc>
        <w:tc>
          <w:tcPr>
            <w:tcW w:w="810" w:type="dxa"/>
          </w:tcPr>
          <w:p w14:paraId="20BEA4DF" w14:textId="77777777" w:rsidR="004D772A" w:rsidRDefault="004D772A" w:rsidP="004D772A">
            <w:r>
              <w:t>A</w:t>
            </w:r>
            <w:r>
              <w:br/>
              <w:t>B</w:t>
            </w:r>
          </w:p>
          <w:p w14:paraId="4CC7B9D4" w14:textId="77777777" w:rsidR="004D772A" w:rsidRDefault="004D772A" w:rsidP="004D772A">
            <w:r>
              <w:t>C-M</w:t>
            </w:r>
          </w:p>
          <w:p w14:paraId="07BFA1B0" w14:textId="2530EA69" w:rsidR="004D772A" w:rsidRPr="00C34C63" w:rsidRDefault="004D772A" w:rsidP="004D772A">
            <w:pPr>
              <w:rPr>
                <w:rFonts w:cstheme="minorHAnsi"/>
              </w:rPr>
            </w:pPr>
            <w:r>
              <w:t>C</w:t>
            </w:r>
          </w:p>
        </w:tc>
        <w:tc>
          <w:tcPr>
            <w:tcW w:w="1980" w:type="dxa"/>
          </w:tcPr>
          <w:p w14:paraId="57E28536" w14:textId="77777777" w:rsidR="004D772A" w:rsidRPr="00C34C63" w:rsidRDefault="00D53453" w:rsidP="004D772A">
            <w:pPr>
              <w:rPr>
                <w:rFonts w:cstheme="minorHAnsi"/>
              </w:rPr>
            </w:pPr>
            <w:sdt>
              <w:sdtPr>
                <w:rPr>
                  <w:rFonts w:cstheme="minorHAnsi"/>
                </w:rPr>
                <w:id w:val="-97837257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281D3E90" w14:textId="77777777" w:rsidR="004D772A" w:rsidRPr="00C34C63" w:rsidRDefault="00D53453" w:rsidP="004D772A">
            <w:pPr>
              <w:rPr>
                <w:rFonts w:cstheme="minorHAnsi"/>
              </w:rPr>
            </w:pPr>
            <w:sdt>
              <w:sdtPr>
                <w:rPr>
                  <w:rFonts w:cstheme="minorHAnsi"/>
                </w:rPr>
                <w:id w:val="1677551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4F5DAE8" w14:textId="77777777" w:rsidR="004D772A" w:rsidRDefault="00D53453" w:rsidP="004D772A">
            <w:pPr>
              <w:rPr>
                <w:rFonts w:cstheme="minorHAnsi"/>
              </w:rPr>
            </w:pPr>
            <w:sdt>
              <w:sdtPr>
                <w:rPr>
                  <w:rFonts w:cstheme="minorHAnsi"/>
                </w:rPr>
                <w:id w:val="575787095"/>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6DB996C" w14:textId="77777777" w:rsidR="004D772A" w:rsidRPr="00C34C63" w:rsidRDefault="00D53453" w:rsidP="004D772A">
            <w:pPr>
              <w:rPr>
                <w:rFonts w:cstheme="minorHAnsi"/>
              </w:rPr>
            </w:pPr>
            <w:sdt>
              <w:sdtPr>
                <w:rPr>
                  <w:rFonts w:cstheme="minorHAnsi"/>
                </w:rPr>
                <w:id w:val="9722764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DAA8865" w14:textId="77777777" w:rsidR="004D772A" w:rsidRDefault="004D772A" w:rsidP="004D772A">
            <w:pPr>
              <w:rPr>
                <w:rFonts w:cstheme="minorHAnsi"/>
              </w:rPr>
            </w:pPr>
          </w:p>
        </w:tc>
        <w:sdt>
          <w:sdtPr>
            <w:rPr>
              <w:rFonts w:cstheme="minorHAnsi"/>
            </w:rPr>
            <w:id w:val="1405256609"/>
            <w:placeholder>
              <w:docPart w:val="395056ED1DAD4B79BACDE594666B11F6"/>
            </w:placeholder>
            <w:showingPlcHdr/>
          </w:sdtPr>
          <w:sdtEndPr/>
          <w:sdtContent>
            <w:tc>
              <w:tcPr>
                <w:tcW w:w="4950" w:type="dxa"/>
              </w:tcPr>
              <w:p w14:paraId="723F7204" w14:textId="1199A558" w:rsidR="004D772A" w:rsidRDefault="004D772A" w:rsidP="004D772A">
                <w:pPr>
                  <w:rPr>
                    <w:rFonts w:cstheme="minorHAnsi"/>
                  </w:rPr>
                </w:pPr>
                <w:r w:rsidRPr="00C34C63">
                  <w:rPr>
                    <w:rFonts w:cstheme="minorHAnsi"/>
                  </w:rPr>
                  <w:t>Enter observations of non-compliance, comments or notes here.</w:t>
                </w:r>
              </w:p>
            </w:tc>
          </w:sdtContent>
        </w:sdt>
      </w:tr>
      <w:tr w:rsidR="004D772A" w14:paraId="27585B4B" w14:textId="77777777" w:rsidTr="000E00C4">
        <w:trPr>
          <w:cantSplit/>
        </w:trPr>
        <w:tc>
          <w:tcPr>
            <w:tcW w:w="990" w:type="dxa"/>
          </w:tcPr>
          <w:p w14:paraId="40D92613" w14:textId="0E824A2C" w:rsidR="004D772A" w:rsidRPr="001B32CE" w:rsidRDefault="004D772A" w:rsidP="004D772A">
            <w:pPr>
              <w:jc w:val="center"/>
              <w:rPr>
                <w:rFonts w:cstheme="minorHAnsi"/>
                <w:b/>
                <w:bCs/>
              </w:rPr>
            </w:pPr>
            <w:r w:rsidRPr="001B32CE">
              <w:rPr>
                <w:b/>
                <w:bCs/>
              </w:rPr>
              <w:t>2-A-10</w:t>
            </w:r>
          </w:p>
        </w:tc>
        <w:tc>
          <w:tcPr>
            <w:tcW w:w="5400" w:type="dxa"/>
          </w:tcPr>
          <w:p w14:paraId="37642645" w14:textId="77777777" w:rsidR="004D772A" w:rsidRDefault="004D772A" w:rsidP="004D772A">
            <w:pPr>
              <w:rPr>
                <w:color w:val="000000"/>
              </w:rPr>
            </w:pPr>
            <w:r>
              <w:rPr>
                <w:color w:val="000000"/>
              </w:rPr>
              <w:t>There is designated area for administrative activities.</w:t>
            </w:r>
          </w:p>
          <w:p w14:paraId="6596853C" w14:textId="77777777" w:rsidR="004D772A" w:rsidRPr="00C34C63" w:rsidRDefault="004D772A" w:rsidP="004D772A">
            <w:pPr>
              <w:autoSpaceDE w:val="0"/>
              <w:autoSpaceDN w:val="0"/>
              <w:adjustRightInd w:val="0"/>
              <w:rPr>
                <w:rFonts w:eastAsia="Arial" w:cstheme="minorHAnsi"/>
              </w:rPr>
            </w:pPr>
          </w:p>
        </w:tc>
        <w:tc>
          <w:tcPr>
            <w:tcW w:w="1080" w:type="dxa"/>
          </w:tcPr>
          <w:p w14:paraId="1CBB22AC" w14:textId="77777777" w:rsidR="004D772A" w:rsidRDefault="004D772A" w:rsidP="004D772A">
            <w:pPr>
              <w:rPr>
                <w:rFonts w:cstheme="minorHAnsi"/>
              </w:rPr>
            </w:pPr>
            <w:r>
              <w:rPr>
                <w:rFonts w:cstheme="minorHAnsi"/>
              </w:rPr>
              <w:t>Surgical</w:t>
            </w:r>
          </w:p>
          <w:p w14:paraId="5A8242EF" w14:textId="522DEE2F" w:rsidR="004D772A" w:rsidRPr="00C34C63" w:rsidRDefault="004D772A" w:rsidP="004D772A">
            <w:pPr>
              <w:rPr>
                <w:rFonts w:cstheme="minorHAnsi"/>
              </w:rPr>
            </w:pPr>
            <w:r>
              <w:rPr>
                <w:rFonts w:cstheme="minorHAnsi"/>
              </w:rPr>
              <w:t>Dental</w:t>
            </w:r>
          </w:p>
        </w:tc>
        <w:tc>
          <w:tcPr>
            <w:tcW w:w="810" w:type="dxa"/>
          </w:tcPr>
          <w:p w14:paraId="609D834D" w14:textId="77777777" w:rsidR="004D772A" w:rsidRDefault="004D772A" w:rsidP="004D772A">
            <w:r>
              <w:t>A</w:t>
            </w:r>
            <w:r>
              <w:br/>
              <w:t>B</w:t>
            </w:r>
          </w:p>
          <w:p w14:paraId="15C313EA" w14:textId="77777777" w:rsidR="004D772A" w:rsidRDefault="004D772A" w:rsidP="004D772A">
            <w:r>
              <w:t>C-M</w:t>
            </w:r>
          </w:p>
          <w:p w14:paraId="524EB97E" w14:textId="77DFC3E8" w:rsidR="004D772A" w:rsidRPr="00C34C63" w:rsidRDefault="004D772A" w:rsidP="004D772A">
            <w:pPr>
              <w:rPr>
                <w:rFonts w:cstheme="minorHAnsi"/>
              </w:rPr>
            </w:pPr>
            <w:r>
              <w:t>C</w:t>
            </w:r>
          </w:p>
        </w:tc>
        <w:tc>
          <w:tcPr>
            <w:tcW w:w="1980" w:type="dxa"/>
          </w:tcPr>
          <w:p w14:paraId="50C9586D" w14:textId="77777777" w:rsidR="004D772A" w:rsidRPr="00C34C63" w:rsidRDefault="00D53453" w:rsidP="004D772A">
            <w:pPr>
              <w:rPr>
                <w:rFonts w:cstheme="minorHAnsi"/>
              </w:rPr>
            </w:pPr>
            <w:sdt>
              <w:sdtPr>
                <w:rPr>
                  <w:rFonts w:cstheme="minorHAnsi"/>
                </w:rPr>
                <w:id w:val="8667987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7521B5F" w14:textId="77777777" w:rsidR="004D772A" w:rsidRPr="00C34C63" w:rsidRDefault="00D53453" w:rsidP="004D772A">
            <w:pPr>
              <w:rPr>
                <w:rFonts w:cstheme="minorHAnsi"/>
              </w:rPr>
            </w:pPr>
            <w:sdt>
              <w:sdtPr>
                <w:rPr>
                  <w:rFonts w:cstheme="minorHAnsi"/>
                </w:rPr>
                <w:id w:val="1624966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3F0FA2F" w14:textId="77777777" w:rsidR="004D772A" w:rsidRDefault="00D53453" w:rsidP="004D772A">
            <w:pPr>
              <w:rPr>
                <w:rFonts w:cstheme="minorHAnsi"/>
              </w:rPr>
            </w:pPr>
            <w:sdt>
              <w:sdtPr>
                <w:rPr>
                  <w:rFonts w:cstheme="minorHAnsi"/>
                </w:rPr>
                <w:id w:val="128878324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4EBA9B6A" w14:textId="77777777" w:rsidR="004D772A" w:rsidRPr="00C34C63" w:rsidRDefault="00D53453" w:rsidP="004D772A">
            <w:pPr>
              <w:rPr>
                <w:rFonts w:cstheme="minorHAnsi"/>
              </w:rPr>
            </w:pPr>
            <w:sdt>
              <w:sdtPr>
                <w:rPr>
                  <w:rFonts w:cstheme="minorHAnsi"/>
                </w:rPr>
                <w:id w:val="-5578445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312EFB7A" w14:textId="77777777" w:rsidR="004D772A" w:rsidRDefault="004D772A" w:rsidP="004D772A">
            <w:pPr>
              <w:rPr>
                <w:rFonts w:cstheme="minorHAnsi"/>
              </w:rPr>
            </w:pPr>
          </w:p>
        </w:tc>
        <w:sdt>
          <w:sdtPr>
            <w:rPr>
              <w:rFonts w:cstheme="minorHAnsi"/>
            </w:rPr>
            <w:id w:val="-808327623"/>
            <w:placeholder>
              <w:docPart w:val="AFAA4359BAF9465F93D94C9F2BC087E5"/>
            </w:placeholder>
            <w:showingPlcHdr/>
          </w:sdtPr>
          <w:sdtEndPr/>
          <w:sdtContent>
            <w:tc>
              <w:tcPr>
                <w:tcW w:w="4950" w:type="dxa"/>
              </w:tcPr>
              <w:p w14:paraId="727255F4" w14:textId="3F30A3C1" w:rsidR="004D772A" w:rsidRDefault="004D772A" w:rsidP="004D772A">
                <w:pPr>
                  <w:rPr>
                    <w:rFonts w:cstheme="minorHAnsi"/>
                  </w:rPr>
                </w:pPr>
                <w:r w:rsidRPr="00C34C63">
                  <w:rPr>
                    <w:rFonts w:cstheme="minorHAnsi"/>
                  </w:rPr>
                  <w:t>Enter observations of non-compliance, comments or notes here.</w:t>
                </w:r>
              </w:p>
            </w:tc>
          </w:sdtContent>
        </w:sdt>
      </w:tr>
      <w:tr w:rsidR="004D772A" w14:paraId="67FDE914" w14:textId="77777777" w:rsidTr="000E00C4">
        <w:trPr>
          <w:cantSplit/>
        </w:trPr>
        <w:tc>
          <w:tcPr>
            <w:tcW w:w="990" w:type="dxa"/>
          </w:tcPr>
          <w:p w14:paraId="2D896C68" w14:textId="24D7229D" w:rsidR="004D772A" w:rsidRPr="001B32CE" w:rsidRDefault="004D772A" w:rsidP="004D772A">
            <w:pPr>
              <w:jc w:val="center"/>
              <w:rPr>
                <w:rFonts w:cstheme="minorHAnsi"/>
                <w:b/>
                <w:bCs/>
              </w:rPr>
            </w:pPr>
            <w:r w:rsidRPr="001B32CE">
              <w:rPr>
                <w:b/>
                <w:bCs/>
              </w:rPr>
              <w:t>2-A-11</w:t>
            </w:r>
          </w:p>
        </w:tc>
        <w:tc>
          <w:tcPr>
            <w:tcW w:w="5400" w:type="dxa"/>
          </w:tcPr>
          <w:p w14:paraId="6C579C4D" w14:textId="77777777" w:rsidR="004D772A" w:rsidRDefault="004D772A" w:rsidP="004D772A">
            <w:pPr>
              <w:rPr>
                <w:color w:val="000000"/>
              </w:rPr>
            </w:pPr>
            <w:r>
              <w:rPr>
                <w:color w:val="000000"/>
              </w:rPr>
              <w:t>There is at least one examination room.</w:t>
            </w:r>
          </w:p>
          <w:p w14:paraId="0C108D34" w14:textId="77777777" w:rsidR="004D772A" w:rsidRPr="00C34C63" w:rsidRDefault="004D772A" w:rsidP="004D772A">
            <w:pPr>
              <w:autoSpaceDE w:val="0"/>
              <w:autoSpaceDN w:val="0"/>
              <w:adjustRightInd w:val="0"/>
              <w:rPr>
                <w:rFonts w:eastAsia="Arial" w:cstheme="minorHAnsi"/>
              </w:rPr>
            </w:pPr>
          </w:p>
        </w:tc>
        <w:tc>
          <w:tcPr>
            <w:tcW w:w="1080" w:type="dxa"/>
          </w:tcPr>
          <w:p w14:paraId="430A5AD6" w14:textId="77777777" w:rsidR="004D772A" w:rsidRDefault="004D772A" w:rsidP="004D772A">
            <w:pPr>
              <w:rPr>
                <w:rFonts w:cstheme="minorHAnsi"/>
              </w:rPr>
            </w:pPr>
            <w:r>
              <w:rPr>
                <w:rFonts w:cstheme="minorHAnsi"/>
              </w:rPr>
              <w:t>Surgical</w:t>
            </w:r>
          </w:p>
          <w:p w14:paraId="7205B8F0" w14:textId="7F4BA3CC" w:rsidR="004D772A" w:rsidRPr="00C34C63" w:rsidRDefault="004D772A" w:rsidP="004D772A">
            <w:pPr>
              <w:rPr>
                <w:rFonts w:cstheme="minorHAnsi"/>
              </w:rPr>
            </w:pPr>
            <w:r>
              <w:rPr>
                <w:rFonts w:cstheme="minorHAnsi"/>
              </w:rPr>
              <w:t>Dental</w:t>
            </w:r>
          </w:p>
        </w:tc>
        <w:tc>
          <w:tcPr>
            <w:tcW w:w="810" w:type="dxa"/>
          </w:tcPr>
          <w:p w14:paraId="5E6B9B8F" w14:textId="77777777" w:rsidR="004D772A" w:rsidRDefault="004D772A" w:rsidP="004D772A">
            <w:r>
              <w:t>A</w:t>
            </w:r>
          </w:p>
          <w:p w14:paraId="613B9596" w14:textId="77777777" w:rsidR="004D772A" w:rsidRDefault="004D772A" w:rsidP="004D772A">
            <w:r>
              <w:t>B</w:t>
            </w:r>
            <w:r>
              <w:br/>
              <w:t>C-M</w:t>
            </w:r>
          </w:p>
          <w:p w14:paraId="6094C01A" w14:textId="45E69720" w:rsidR="004D772A" w:rsidRPr="00C34C63" w:rsidRDefault="004D772A" w:rsidP="004D772A">
            <w:pPr>
              <w:rPr>
                <w:rFonts w:cstheme="minorHAnsi"/>
              </w:rPr>
            </w:pPr>
            <w:r>
              <w:t>C</w:t>
            </w:r>
          </w:p>
        </w:tc>
        <w:tc>
          <w:tcPr>
            <w:tcW w:w="1980" w:type="dxa"/>
          </w:tcPr>
          <w:p w14:paraId="202236E7" w14:textId="77777777" w:rsidR="004D772A" w:rsidRPr="00C34C63" w:rsidRDefault="00D53453" w:rsidP="004D772A">
            <w:pPr>
              <w:rPr>
                <w:rFonts w:cstheme="minorHAnsi"/>
              </w:rPr>
            </w:pPr>
            <w:sdt>
              <w:sdtPr>
                <w:rPr>
                  <w:rFonts w:cstheme="minorHAnsi"/>
                </w:rPr>
                <w:id w:val="5852992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BA0ECFF" w14:textId="77777777" w:rsidR="004D772A" w:rsidRPr="00C34C63" w:rsidRDefault="00D53453" w:rsidP="004D772A">
            <w:pPr>
              <w:rPr>
                <w:rFonts w:cstheme="minorHAnsi"/>
              </w:rPr>
            </w:pPr>
            <w:sdt>
              <w:sdtPr>
                <w:rPr>
                  <w:rFonts w:cstheme="minorHAnsi"/>
                </w:rPr>
                <w:id w:val="1232656577"/>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47B0CB80" w14:textId="77777777" w:rsidR="004D772A" w:rsidRDefault="00D53453" w:rsidP="004D772A">
            <w:pPr>
              <w:rPr>
                <w:rFonts w:cstheme="minorHAnsi"/>
              </w:rPr>
            </w:pPr>
            <w:sdt>
              <w:sdtPr>
                <w:rPr>
                  <w:rFonts w:cstheme="minorHAnsi"/>
                </w:rPr>
                <w:id w:val="-1030796810"/>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47BD7AC" w14:textId="77777777" w:rsidR="004D772A" w:rsidRPr="00C34C63" w:rsidRDefault="00D53453" w:rsidP="004D772A">
            <w:pPr>
              <w:rPr>
                <w:rFonts w:cstheme="minorHAnsi"/>
              </w:rPr>
            </w:pPr>
            <w:sdt>
              <w:sdtPr>
                <w:rPr>
                  <w:rFonts w:cstheme="minorHAnsi"/>
                </w:rPr>
                <w:id w:val="-114464687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459A9B75" w14:textId="77777777" w:rsidR="004D772A" w:rsidRDefault="004D772A" w:rsidP="004D772A">
            <w:pPr>
              <w:rPr>
                <w:rFonts w:cstheme="minorHAnsi"/>
              </w:rPr>
            </w:pPr>
          </w:p>
        </w:tc>
        <w:sdt>
          <w:sdtPr>
            <w:rPr>
              <w:rFonts w:cstheme="minorHAnsi"/>
            </w:rPr>
            <w:id w:val="-65346532"/>
            <w:placeholder>
              <w:docPart w:val="00226604848344F99FD00D6EE2D2C00F"/>
            </w:placeholder>
            <w:showingPlcHdr/>
          </w:sdtPr>
          <w:sdtEndPr/>
          <w:sdtContent>
            <w:tc>
              <w:tcPr>
                <w:tcW w:w="4950" w:type="dxa"/>
              </w:tcPr>
              <w:p w14:paraId="574AB490" w14:textId="30056494" w:rsidR="004D772A" w:rsidRDefault="004D772A" w:rsidP="004D772A">
                <w:pPr>
                  <w:rPr>
                    <w:rFonts w:cstheme="minorHAnsi"/>
                  </w:rPr>
                </w:pPr>
                <w:r w:rsidRPr="00C34C63">
                  <w:rPr>
                    <w:rFonts w:cstheme="minorHAnsi"/>
                  </w:rPr>
                  <w:t>Enter observations of non-compliance, comments or notes here.</w:t>
                </w:r>
              </w:p>
            </w:tc>
          </w:sdtContent>
        </w:sdt>
      </w:tr>
      <w:tr w:rsidR="004D772A" w14:paraId="5639BE5B" w14:textId="77777777" w:rsidTr="000E00C4">
        <w:trPr>
          <w:cantSplit/>
        </w:trPr>
        <w:tc>
          <w:tcPr>
            <w:tcW w:w="990" w:type="dxa"/>
          </w:tcPr>
          <w:p w14:paraId="58211AE0" w14:textId="785C74AC" w:rsidR="004D772A" w:rsidRPr="001B32CE" w:rsidRDefault="004D772A" w:rsidP="004D772A">
            <w:pPr>
              <w:jc w:val="center"/>
              <w:rPr>
                <w:rFonts w:cstheme="minorHAnsi"/>
                <w:b/>
                <w:bCs/>
              </w:rPr>
            </w:pPr>
            <w:r w:rsidRPr="001B32CE">
              <w:rPr>
                <w:b/>
                <w:bCs/>
              </w:rPr>
              <w:t>2-A-12</w:t>
            </w:r>
          </w:p>
        </w:tc>
        <w:tc>
          <w:tcPr>
            <w:tcW w:w="5400" w:type="dxa"/>
          </w:tcPr>
          <w:p w14:paraId="0DF4DEDA" w14:textId="77777777" w:rsidR="004D772A" w:rsidRDefault="004D772A" w:rsidP="004D772A">
            <w:pPr>
              <w:rPr>
                <w:color w:val="000000"/>
              </w:rPr>
            </w:pPr>
            <w:r>
              <w:rPr>
                <w:color w:val="000000"/>
              </w:rPr>
              <w:t>This examination room is separate and distinct from the operating room.</w:t>
            </w:r>
          </w:p>
          <w:p w14:paraId="0910F69E" w14:textId="77777777" w:rsidR="004D772A" w:rsidRPr="00C34C63" w:rsidRDefault="004D772A" w:rsidP="004D772A">
            <w:pPr>
              <w:autoSpaceDE w:val="0"/>
              <w:autoSpaceDN w:val="0"/>
              <w:adjustRightInd w:val="0"/>
              <w:rPr>
                <w:rFonts w:eastAsia="Arial" w:cstheme="minorHAnsi"/>
              </w:rPr>
            </w:pPr>
          </w:p>
        </w:tc>
        <w:tc>
          <w:tcPr>
            <w:tcW w:w="1080" w:type="dxa"/>
          </w:tcPr>
          <w:p w14:paraId="6AD1CCCF" w14:textId="63D83734" w:rsidR="004D772A" w:rsidRPr="00C34C63" w:rsidRDefault="004D772A" w:rsidP="004D772A">
            <w:pPr>
              <w:rPr>
                <w:rFonts w:cstheme="minorHAnsi"/>
              </w:rPr>
            </w:pPr>
            <w:r w:rsidRPr="003C1FCD">
              <w:rPr>
                <w:rFonts w:cstheme="minorHAnsi"/>
              </w:rPr>
              <w:t>Surgical</w:t>
            </w:r>
          </w:p>
        </w:tc>
        <w:tc>
          <w:tcPr>
            <w:tcW w:w="810" w:type="dxa"/>
          </w:tcPr>
          <w:p w14:paraId="3A40753A" w14:textId="77777777" w:rsidR="004D772A" w:rsidRDefault="004D772A" w:rsidP="004D772A">
            <w:r>
              <w:t>A</w:t>
            </w:r>
            <w:r>
              <w:br/>
              <w:t>B</w:t>
            </w:r>
            <w:r>
              <w:br/>
              <w:t>C-M</w:t>
            </w:r>
          </w:p>
          <w:p w14:paraId="0DAB10FF" w14:textId="55DDFA4D" w:rsidR="004D772A" w:rsidRPr="00C34C63" w:rsidRDefault="004D772A" w:rsidP="004D772A">
            <w:pPr>
              <w:rPr>
                <w:rFonts w:cstheme="minorHAnsi"/>
              </w:rPr>
            </w:pPr>
            <w:r>
              <w:t>C</w:t>
            </w:r>
          </w:p>
        </w:tc>
        <w:tc>
          <w:tcPr>
            <w:tcW w:w="1980" w:type="dxa"/>
          </w:tcPr>
          <w:p w14:paraId="570220C0" w14:textId="77777777" w:rsidR="004D772A" w:rsidRPr="00C34C63" w:rsidRDefault="00D53453" w:rsidP="004D772A">
            <w:pPr>
              <w:rPr>
                <w:rFonts w:cstheme="minorHAnsi"/>
              </w:rPr>
            </w:pPr>
            <w:sdt>
              <w:sdtPr>
                <w:rPr>
                  <w:rFonts w:cstheme="minorHAnsi"/>
                </w:rPr>
                <w:id w:val="-777481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07AF47D6" w14:textId="77777777" w:rsidR="004D772A" w:rsidRPr="00C34C63" w:rsidRDefault="00D53453" w:rsidP="004D772A">
            <w:pPr>
              <w:rPr>
                <w:rFonts w:cstheme="minorHAnsi"/>
              </w:rPr>
            </w:pPr>
            <w:sdt>
              <w:sdtPr>
                <w:rPr>
                  <w:rFonts w:cstheme="minorHAnsi"/>
                </w:rPr>
                <w:id w:val="2011182985"/>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6A63874D" w14:textId="77777777" w:rsidR="004D772A" w:rsidRDefault="00D53453" w:rsidP="004D772A">
            <w:pPr>
              <w:rPr>
                <w:rFonts w:cstheme="minorHAnsi"/>
              </w:rPr>
            </w:pPr>
            <w:sdt>
              <w:sdtPr>
                <w:rPr>
                  <w:rFonts w:cstheme="minorHAnsi"/>
                </w:rPr>
                <w:id w:val="-45972181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074A7569" w14:textId="77777777" w:rsidR="004D772A" w:rsidRPr="00C34C63" w:rsidRDefault="00D53453" w:rsidP="004D772A">
            <w:pPr>
              <w:rPr>
                <w:rFonts w:cstheme="minorHAnsi"/>
              </w:rPr>
            </w:pPr>
            <w:sdt>
              <w:sdtPr>
                <w:rPr>
                  <w:rFonts w:cstheme="minorHAnsi"/>
                </w:rPr>
                <w:id w:val="-113155304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2E594AE" w14:textId="77777777" w:rsidR="004D772A" w:rsidRDefault="004D772A" w:rsidP="004D772A">
            <w:pPr>
              <w:rPr>
                <w:rFonts w:cstheme="minorHAnsi"/>
              </w:rPr>
            </w:pPr>
          </w:p>
          <w:p w14:paraId="76B7BA69" w14:textId="1965010A" w:rsidR="004D772A" w:rsidRDefault="004D772A" w:rsidP="004D772A">
            <w:pPr>
              <w:rPr>
                <w:rFonts w:cstheme="minorHAnsi"/>
              </w:rPr>
            </w:pPr>
          </w:p>
        </w:tc>
        <w:sdt>
          <w:sdtPr>
            <w:rPr>
              <w:rFonts w:cstheme="minorHAnsi"/>
            </w:rPr>
            <w:id w:val="-1660071694"/>
            <w:placeholder>
              <w:docPart w:val="93C42BEE790F49D88F1A2A8E0E796EDD"/>
            </w:placeholder>
            <w:showingPlcHdr/>
          </w:sdtPr>
          <w:sdtEndPr/>
          <w:sdtContent>
            <w:tc>
              <w:tcPr>
                <w:tcW w:w="4950" w:type="dxa"/>
              </w:tcPr>
              <w:p w14:paraId="01773BB2" w14:textId="58DF7781" w:rsidR="004D772A" w:rsidRDefault="004D772A" w:rsidP="004D772A">
                <w:pPr>
                  <w:rPr>
                    <w:rFonts w:cstheme="minorHAnsi"/>
                  </w:rPr>
                </w:pPr>
                <w:r w:rsidRPr="00C34C63">
                  <w:rPr>
                    <w:rFonts w:cstheme="minorHAnsi"/>
                  </w:rPr>
                  <w:t>Enter observations of non-compliance, comments or notes here.</w:t>
                </w:r>
              </w:p>
            </w:tc>
          </w:sdtContent>
        </w:sdt>
      </w:tr>
      <w:tr w:rsidR="000E00C4" w14:paraId="7ADD3171" w14:textId="77777777" w:rsidTr="000E00C4">
        <w:trPr>
          <w:cantSplit/>
        </w:trPr>
        <w:tc>
          <w:tcPr>
            <w:tcW w:w="15210" w:type="dxa"/>
            <w:gridSpan w:val="6"/>
            <w:shd w:val="clear" w:color="auto" w:fill="D9E2F3" w:themeFill="accent1" w:themeFillTint="33"/>
          </w:tcPr>
          <w:p w14:paraId="5F848B34" w14:textId="77777777" w:rsidR="000E00C4" w:rsidRPr="00017D18" w:rsidRDefault="000E00C4" w:rsidP="000E00C4">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800920" w14:paraId="798E8995" w14:textId="77777777" w:rsidTr="000E00C4">
        <w:trPr>
          <w:cantSplit/>
        </w:trPr>
        <w:tc>
          <w:tcPr>
            <w:tcW w:w="990" w:type="dxa"/>
          </w:tcPr>
          <w:p w14:paraId="12BEA554" w14:textId="77777777" w:rsidR="00800920" w:rsidRPr="002855D7" w:rsidRDefault="00800920" w:rsidP="00800920">
            <w:pPr>
              <w:jc w:val="center"/>
              <w:rPr>
                <w:rFonts w:cstheme="minorHAnsi"/>
                <w:b/>
                <w:bCs/>
              </w:rPr>
            </w:pPr>
            <w:r w:rsidRPr="002855D7">
              <w:rPr>
                <w:rFonts w:cstheme="minorHAnsi"/>
                <w:b/>
                <w:bCs/>
              </w:rPr>
              <w:t>2-B-3</w:t>
            </w:r>
          </w:p>
        </w:tc>
        <w:tc>
          <w:tcPr>
            <w:tcW w:w="5400" w:type="dxa"/>
          </w:tcPr>
          <w:p w14:paraId="70F45277" w14:textId="77777777" w:rsidR="00800920" w:rsidRDefault="00800920" w:rsidP="008009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800920" w:rsidRPr="002855D7" w:rsidRDefault="00800920" w:rsidP="00800920">
            <w:pPr>
              <w:autoSpaceDE w:val="0"/>
              <w:autoSpaceDN w:val="0"/>
              <w:adjustRightInd w:val="0"/>
              <w:rPr>
                <w:rFonts w:eastAsia="Arial" w:cstheme="minorHAnsi"/>
              </w:rPr>
            </w:pPr>
          </w:p>
        </w:tc>
        <w:tc>
          <w:tcPr>
            <w:tcW w:w="1080" w:type="dxa"/>
          </w:tcPr>
          <w:p w14:paraId="763EAE39" w14:textId="77777777" w:rsidR="00800920" w:rsidRDefault="00800920" w:rsidP="00800920">
            <w:pPr>
              <w:rPr>
                <w:rFonts w:cstheme="minorHAnsi"/>
              </w:rPr>
            </w:pPr>
            <w:r>
              <w:rPr>
                <w:rFonts w:cstheme="minorHAnsi"/>
              </w:rPr>
              <w:t>Surgical</w:t>
            </w:r>
          </w:p>
          <w:p w14:paraId="47E9A63D" w14:textId="5DAEB31F" w:rsidR="00800920" w:rsidRPr="002855D7" w:rsidRDefault="00800920" w:rsidP="00800920">
            <w:pPr>
              <w:rPr>
                <w:rFonts w:cstheme="minorHAnsi"/>
              </w:rPr>
            </w:pPr>
            <w:r>
              <w:rPr>
                <w:rFonts w:cstheme="minorHAnsi"/>
              </w:rPr>
              <w:t>Dental</w:t>
            </w:r>
          </w:p>
        </w:tc>
        <w:tc>
          <w:tcPr>
            <w:tcW w:w="810" w:type="dxa"/>
          </w:tcPr>
          <w:p w14:paraId="699B3CB6" w14:textId="77777777" w:rsidR="00800920" w:rsidRPr="00C34C63" w:rsidRDefault="00800920" w:rsidP="00800920">
            <w:pPr>
              <w:rPr>
                <w:rFonts w:cstheme="minorHAnsi"/>
              </w:rPr>
            </w:pPr>
            <w:r w:rsidRPr="00C34C63">
              <w:rPr>
                <w:rFonts w:cstheme="minorHAnsi"/>
              </w:rPr>
              <w:t xml:space="preserve">A </w:t>
            </w:r>
          </w:p>
          <w:p w14:paraId="0375080F" w14:textId="77777777" w:rsidR="00800920" w:rsidRPr="00C34C63" w:rsidRDefault="00800920" w:rsidP="00800920">
            <w:pPr>
              <w:rPr>
                <w:rFonts w:cstheme="minorHAnsi"/>
              </w:rPr>
            </w:pPr>
            <w:r w:rsidRPr="00C34C63">
              <w:rPr>
                <w:rFonts w:cstheme="minorHAnsi"/>
              </w:rPr>
              <w:t xml:space="preserve">B </w:t>
            </w:r>
          </w:p>
          <w:p w14:paraId="3BC2D72E" w14:textId="77777777" w:rsidR="00800920" w:rsidRPr="00C34C63" w:rsidRDefault="00800920" w:rsidP="00800920">
            <w:pPr>
              <w:rPr>
                <w:rFonts w:cstheme="minorHAnsi"/>
              </w:rPr>
            </w:pPr>
            <w:r w:rsidRPr="00C34C63">
              <w:rPr>
                <w:rFonts w:cstheme="minorHAnsi"/>
              </w:rPr>
              <w:t xml:space="preserve">C-M </w:t>
            </w:r>
          </w:p>
          <w:p w14:paraId="3CC5CE3C" w14:textId="77777777" w:rsidR="00800920" w:rsidRPr="002855D7" w:rsidRDefault="00800920" w:rsidP="00800920">
            <w:pPr>
              <w:rPr>
                <w:rFonts w:eastAsia="MS Gothic" w:cstheme="minorHAnsi"/>
              </w:rPr>
            </w:pPr>
            <w:r w:rsidRPr="00C34C63">
              <w:rPr>
                <w:rFonts w:cstheme="minorHAnsi"/>
              </w:rPr>
              <w:t>C</w:t>
            </w:r>
          </w:p>
        </w:tc>
        <w:tc>
          <w:tcPr>
            <w:tcW w:w="1980" w:type="dxa"/>
          </w:tcPr>
          <w:p w14:paraId="0B85BB6D" w14:textId="77777777" w:rsidR="00800920" w:rsidRPr="002855D7" w:rsidRDefault="00D53453" w:rsidP="00800920">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24740018" w14:textId="77777777" w:rsidR="00800920" w:rsidRPr="002855D7" w:rsidRDefault="00D53453" w:rsidP="00800920">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113454BD" w14:textId="77777777" w:rsidR="00800920" w:rsidRDefault="00D53453" w:rsidP="00800920">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1FA39D18" w14:textId="77777777" w:rsidR="00800920" w:rsidRPr="00C34C63" w:rsidRDefault="00D53453" w:rsidP="00800920">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62CE71AA" w14:textId="77777777" w:rsidR="00800920" w:rsidRPr="002855D7" w:rsidRDefault="00800920" w:rsidP="00800920">
            <w:pPr>
              <w:rPr>
                <w:rFonts w:eastAsia="MS Gothic" w:cstheme="minorHAnsi"/>
              </w:rPr>
            </w:pPr>
          </w:p>
        </w:tc>
        <w:sdt>
          <w:sdtPr>
            <w:rPr>
              <w:rFonts w:cstheme="minorHAnsi"/>
            </w:rPr>
            <w:id w:val="-1785882206"/>
            <w:placeholder>
              <w:docPart w:val="10A6A155FB694129A4B508263C3A06B7"/>
            </w:placeholder>
            <w:showingPlcHdr/>
          </w:sdtPr>
          <w:sdtEndPr/>
          <w:sdtContent>
            <w:tc>
              <w:tcPr>
                <w:tcW w:w="4950" w:type="dxa"/>
              </w:tcPr>
              <w:p w14:paraId="24EB7FB2"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7E18AA33" w14:textId="77777777" w:rsidTr="000E00C4">
        <w:trPr>
          <w:cantSplit/>
        </w:trPr>
        <w:tc>
          <w:tcPr>
            <w:tcW w:w="990" w:type="dxa"/>
          </w:tcPr>
          <w:p w14:paraId="6C4102A0" w14:textId="77777777" w:rsidR="00800920" w:rsidRPr="002855D7" w:rsidRDefault="00800920" w:rsidP="00800920">
            <w:pPr>
              <w:jc w:val="center"/>
              <w:rPr>
                <w:rFonts w:cstheme="minorHAnsi"/>
                <w:b/>
                <w:bCs/>
              </w:rPr>
            </w:pPr>
            <w:r w:rsidRPr="002855D7">
              <w:rPr>
                <w:rFonts w:cstheme="minorHAnsi"/>
                <w:b/>
                <w:bCs/>
              </w:rPr>
              <w:t>2-B-4</w:t>
            </w:r>
          </w:p>
        </w:tc>
        <w:tc>
          <w:tcPr>
            <w:tcW w:w="5400" w:type="dxa"/>
          </w:tcPr>
          <w:p w14:paraId="150EAABD"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080" w:type="dxa"/>
          </w:tcPr>
          <w:p w14:paraId="20B3CCCE" w14:textId="77777777" w:rsidR="00800920" w:rsidRDefault="00800920" w:rsidP="00800920">
            <w:pPr>
              <w:rPr>
                <w:rFonts w:cstheme="minorHAnsi"/>
              </w:rPr>
            </w:pPr>
            <w:r>
              <w:rPr>
                <w:rFonts w:cstheme="minorHAnsi"/>
              </w:rPr>
              <w:t>Surgical</w:t>
            </w:r>
          </w:p>
          <w:p w14:paraId="6EB8DCD0" w14:textId="2CC4CCBC" w:rsidR="00800920" w:rsidRPr="002855D7" w:rsidRDefault="00800920" w:rsidP="00800920">
            <w:pPr>
              <w:rPr>
                <w:rFonts w:cstheme="minorHAnsi"/>
              </w:rPr>
            </w:pPr>
            <w:r>
              <w:rPr>
                <w:rFonts w:cstheme="minorHAnsi"/>
              </w:rPr>
              <w:t>Dental</w:t>
            </w:r>
          </w:p>
        </w:tc>
        <w:tc>
          <w:tcPr>
            <w:tcW w:w="810" w:type="dxa"/>
          </w:tcPr>
          <w:p w14:paraId="44FC14B1" w14:textId="77777777" w:rsidR="00800920" w:rsidRPr="00C34C63" w:rsidRDefault="00800920" w:rsidP="00800920">
            <w:pPr>
              <w:rPr>
                <w:rFonts w:cstheme="minorHAnsi"/>
              </w:rPr>
            </w:pPr>
            <w:r w:rsidRPr="00C34C63">
              <w:rPr>
                <w:rFonts w:cstheme="minorHAnsi"/>
              </w:rPr>
              <w:t xml:space="preserve">A </w:t>
            </w:r>
          </w:p>
          <w:p w14:paraId="15B2B155" w14:textId="77777777" w:rsidR="00800920" w:rsidRPr="00C34C63" w:rsidRDefault="00800920" w:rsidP="00800920">
            <w:pPr>
              <w:rPr>
                <w:rFonts w:cstheme="minorHAnsi"/>
              </w:rPr>
            </w:pPr>
            <w:r w:rsidRPr="00C34C63">
              <w:rPr>
                <w:rFonts w:cstheme="minorHAnsi"/>
              </w:rPr>
              <w:t xml:space="preserve">B </w:t>
            </w:r>
          </w:p>
          <w:p w14:paraId="0349B3FE" w14:textId="77777777" w:rsidR="00800920" w:rsidRPr="00C34C63" w:rsidRDefault="00800920" w:rsidP="00800920">
            <w:pPr>
              <w:rPr>
                <w:rFonts w:cstheme="minorHAnsi"/>
              </w:rPr>
            </w:pPr>
            <w:r w:rsidRPr="00C34C63">
              <w:rPr>
                <w:rFonts w:cstheme="minorHAnsi"/>
              </w:rPr>
              <w:t xml:space="preserve">C-M </w:t>
            </w:r>
          </w:p>
          <w:p w14:paraId="3D8ACDE6" w14:textId="77777777" w:rsidR="00800920" w:rsidRPr="002855D7" w:rsidRDefault="00800920" w:rsidP="00800920">
            <w:pPr>
              <w:rPr>
                <w:rFonts w:eastAsia="MS Gothic" w:cstheme="minorHAnsi"/>
              </w:rPr>
            </w:pPr>
            <w:r w:rsidRPr="00C34C63">
              <w:rPr>
                <w:rFonts w:cstheme="minorHAnsi"/>
              </w:rPr>
              <w:t>C</w:t>
            </w:r>
          </w:p>
        </w:tc>
        <w:tc>
          <w:tcPr>
            <w:tcW w:w="1980" w:type="dxa"/>
          </w:tcPr>
          <w:p w14:paraId="1109B3FF" w14:textId="77777777" w:rsidR="00800920" w:rsidRPr="002855D7" w:rsidRDefault="00D53453" w:rsidP="00800920">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3C4AF409" w14:textId="77777777" w:rsidR="00800920" w:rsidRPr="002855D7" w:rsidRDefault="00D53453" w:rsidP="00800920">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2280D22A" w14:textId="77777777" w:rsidR="00800920" w:rsidRDefault="00D53453" w:rsidP="00800920">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430B6761" w14:textId="77777777" w:rsidR="00800920" w:rsidRPr="00C34C63" w:rsidRDefault="00D53453" w:rsidP="00800920">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2789D114" w14:textId="77777777" w:rsidR="00800920" w:rsidRPr="002855D7" w:rsidRDefault="00800920" w:rsidP="00800920">
            <w:pPr>
              <w:rPr>
                <w:rFonts w:eastAsia="MS Gothic" w:cstheme="minorHAnsi"/>
              </w:rPr>
            </w:pPr>
          </w:p>
        </w:tc>
        <w:sdt>
          <w:sdtPr>
            <w:rPr>
              <w:rFonts w:cstheme="minorHAnsi"/>
            </w:rPr>
            <w:id w:val="-557093255"/>
            <w:placeholder>
              <w:docPart w:val="3C37C0484F5242518067D0F36C722927"/>
            </w:placeholder>
            <w:showingPlcHdr/>
          </w:sdtPr>
          <w:sdtEndPr/>
          <w:sdtContent>
            <w:tc>
              <w:tcPr>
                <w:tcW w:w="4950" w:type="dxa"/>
              </w:tcPr>
              <w:p w14:paraId="6D26A1C3"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49A1EBA6" w14:textId="77777777" w:rsidTr="000E00C4">
        <w:trPr>
          <w:cantSplit/>
        </w:trPr>
        <w:tc>
          <w:tcPr>
            <w:tcW w:w="990" w:type="dxa"/>
          </w:tcPr>
          <w:p w14:paraId="13466A2E" w14:textId="77777777" w:rsidR="00800920" w:rsidRPr="002855D7" w:rsidRDefault="00800920" w:rsidP="00800920">
            <w:pPr>
              <w:jc w:val="center"/>
              <w:rPr>
                <w:rFonts w:cstheme="minorHAnsi"/>
                <w:b/>
                <w:bCs/>
              </w:rPr>
            </w:pPr>
            <w:r w:rsidRPr="002855D7">
              <w:rPr>
                <w:rFonts w:cstheme="minorHAnsi"/>
                <w:b/>
                <w:bCs/>
              </w:rPr>
              <w:t>2-B-5</w:t>
            </w:r>
          </w:p>
        </w:tc>
        <w:tc>
          <w:tcPr>
            <w:tcW w:w="5400" w:type="dxa"/>
          </w:tcPr>
          <w:p w14:paraId="0F641FBC"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800920" w:rsidRPr="002855D7" w:rsidRDefault="00800920" w:rsidP="00800920">
            <w:pPr>
              <w:autoSpaceDE w:val="0"/>
              <w:autoSpaceDN w:val="0"/>
              <w:adjustRightInd w:val="0"/>
              <w:rPr>
                <w:rFonts w:eastAsia="Arial" w:cstheme="minorHAnsi"/>
              </w:rPr>
            </w:pPr>
          </w:p>
        </w:tc>
        <w:tc>
          <w:tcPr>
            <w:tcW w:w="1080" w:type="dxa"/>
          </w:tcPr>
          <w:p w14:paraId="324E694C" w14:textId="77777777" w:rsidR="00800920" w:rsidRDefault="00800920" w:rsidP="00800920">
            <w:pPr>
              <w:rPr>
                <w:rFonts w:cstheme="minorHAnsi"/>
              </w:rPr>
            </w:pPr>
            <w:r>
              <w:rPr>
                <w:rFonts w:cstheme="minorHAnsi"/>
              </w:rPr>
              <w:t>Surgical</w:t>
            </w:r>
          </w:p>
          <w:p w14:paraId="2CED2879" w14:textId="052A557D" w:rsidR="00800920" w:rsidRPr="002855D7" w:rsidRDefault="00800920" w:rsidP="00800920">
            <w:pPr>
              <w:rPr>
                <w:rFonts w:cstheme="minorHAnsi"/>
              </w:rPr>
            </w:pPr>
            <w:r>
              <w:rPr>
                <w:rFonts w:cstheme="minorHAnsi"/>
              </w:rPr>
              <w:t>Dental</w:t>
            </w:r>
          </w:p>
        </w:tc>
        <w:tc>
          <w:tcPr>
            <w:tcW w:w="810" w:type="dxa"/>
          </w:tcPr>
          <w:p w14:paraId="21366D8B" w14:textId="77777777" w:rsidR="00800920" w:rsidRPr="00C34C63" w:rsidRDefault="00800920" w:rsidP="00800920">
            <w:pPr>
              <w:rPr>
                <w:rFonts w:cstheme="minorHAnsi"/>
              </w:rPr>
            </w:pPr>
            <w:r w:rsidRPr="00C34C63">
              <w:rPr>
                <w:rFonts w:cstheme="minorHAnsi"/>
              </w:rPr>
              <w:t xml:space="preserve">A </w:t>
            </w:r>
          </w:p>
          <w:p w14:paraId="40154131" w14:textId="77777777" w:rsidR="00800920" w:rsidRPr="00C34C63" w:rsidRDefault="00800920" w:rsidP="00800920">
            <w:pPr>
              <w:rPr>
                <w:rFonts w:cstheme="minorHAnsi"/>
              </w:rPr>
            </w:pPr>
            <w:r w:rsidRPr="00C34C63">
              <w:rPr>
                <w:rFonts w:cstheme="minorHAnsi"/>
              </w:rPr>
              <w:t xml:space="preserve">B </w:t>
            </w:r>
          </w:p>
          <w:p w14:paraId="0A72CA86" w14:textId="77777777" w:rsidR="00800920" w:rsidRPr="00C34C63" w:rsidRDefault="00800920" w:rsidP="00800920">
            <w:pPr>
              <w:rPr>
                <w:rFonts w:cstheme="minorHAnsi"/>
              </w:rPr>
            </w:pPr>
            <w:r w:rsidRPr="00C34C63">
              <w:rPr>
                <w:rFonts w:cstheme="minorHAnsi"/>
              </w:rPr>
              <w:t xml:space="preserve">C-M </w:t>
            </w:r>
          </w:p>
          <w:p w14:paraId="70D0225C" w14:textId="77777777" w:rsidR="00800920" w:rsidRPr="002855D7" w:rsidRDefault="00800920" w:rsidP="00800920">
            <w:pPr>
              <w:rPr>
                <w:rFonts w:eastAsia="MS Gothic" w:cstheme="minorHAnsi"/>
              </w:rPr>
            </w:pPr>
            <w:r w:rsidRPr="00C34C63">
              <w:rPr>
                <w:rFonts w:cstheme="minorHAnsi"/>
              </w:rPr>
              <w:t>C</w:t>
            </w:r>
          </w:p>
        </w:tc>
        <w:tc>
          <w:tcPr>
            <w:tcW w:w="1980" w:type="dxa"/>
          </w:tcPr>
          <w:p w14:paraId="7BC31FA6" w14:textId="77777777" w:rsidR="00800920" w:rsidRPr="002855D7" w:rsidRDefault="00D53453" w:rsidP="00800920">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07A229CE" w14:textId="77777777" w:rsidR="00800920" w:rsidRPr="002855D7" w:rsidRDefault="00D53453" w:rsidP="00800920">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732A791B" w14:textId="77777777" w:rsidR="00800920" w:rsidRDefault="00D53453" w:rsidP="00800920">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3F7506A2" w14:textId="77777777" w:rsidR="00800920" w:rsidRPr="00C34C63" w:rsidRDefault="00D53453" w:rsidP="00800920">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078C3837" w14:textId="77777777" w:rsidR="00800920" w:rsidRPr="002855D7" w:rsidRDefault="00800920" w:rsidP="00800920">
            <w:pPr>
              <w:rPr>
                <w:rFonts w:eastAsia="MS Gothic" w:cstheme="minorHAnsi"/>
              </w:rPr>
            </w:pPr>
          </w:p>
        </w:tc>
        <w:sdt>
          <w:sdtPr>
            <w:rPr>
              <w:rFonts w:cstheme="minorHAnsi"/>
            </w:rPr>
            <w:id w:val="1227259804"/>
            <w:placeholder>
              <w:docPart w:val="893BE74473A845D4823A9D07F7974B07"/>
            </w:placeholder>
            <w:showingPlcHdr/>
          </w:sdtPr>
          <w:sdtEndPr/>
          <w:sdtContent>
            <w:tc>
              <w:tcPr>
                <w:tcW w:w="4950" w:type="dxa"/>
              </w:tcPr>
              <w:p w14:paraId="295554C6"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9C7CCD" w14:paraId="6AFB99F5" w14:textId="77777777" w:rsidTr="000E00C4">
        <w:trPr>
          <w:cantSplit/>
        </w:trPr>
        <w:tc>
          <w:tcPr>
            <w:tcW w:w="990" w:type="dxa"/>
          </w:tcPr>
          <w:p w14:paraId="63DA103A" w14:textId="77777777" w:rsidR="009C7CCD" w:rsidRPr="002855D7" w:rsidRDefault="009C7CCD" w:rsidP="009C7CCD">
            <w:pPr>
              <w:jc w:val="center"/>
              <w:rPr>
                <w:rFonts w:cstheme="minorHAnsi"/>
                <w:b/>
                <w:bCs/>
              </w:rPr>
            </w:pPr>
            <w:r w:rsidRPr="002855D7">
              <w:rPr>
                <w:rFonts w:cstheme="minorHAnsi"/>
                <w:b/>
                <w:bCs/>
              </w:rPr>
              <w:t>2-B-6</w:t>
            </w:r>
          </w:p>
        </w:tc>
        <w:tc>
          <w:tcPr>
            <w:tcW w:w="5400" w:type="dxa"/>
          </w:tcPr>
          <w:p w14:paraId="3FAD6181" w14:textId="77777777" w:rsidR="009C7CCD" w:rsidRPr="002855D7" w:rsidRDefault="009C7CCD" w:rsidP="009C7CCD">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080" w:type="dxa"/>
          </w:tcPr>
          <w:p w14:paraId="620BC8BB" w14:textId="77777777" w:rsidR="009C7CCD" w:rsidRDefault="009C7CCD" w:rsidP="009C7CCD">
            <w:pPr>
              <w:rPr>
                <w:rFonts w:cstheme="minorHAnsi"/>
              </w:rPr>
            </w:pPr>
            <w:r>
              <w:rPr>
                <w:rFonts w:cstheme="minorHAnsi"/>
              </w:rPr>
              <w:t>Surgical</w:t>
            </w:r>
          </w:p>
          <w:p w14:paraId="798262EF" w14:textId="7920872C" w:rsidR="009C7CCD" w:rsidRPr="002855D7" w:rsidRDefault="009C7CCD" w:rsidP="009C7CCD">
            <w:pPr>
              <w:rPr>
                <w:rFonts w:cstheme="minorHAnsi"/>
              </w:rPr>
            </w:pPr>
            <w:r>
              <w:rPr>
                <w:rFonts w:cstheme="minorHAnsi"/>
              </w:rPr>
              <w:t>Dental</w:t>
            </w:r>
          </w:p>
        </w:tc>
        <w:tc>
          <w:tcPr>
            <w:tcW w:w="810" w:type="dxa"/>
          </w:tcPr>
          <w:p w14:paraId="1A1A5932" w14:textId="77777777" w:rsidR="009C7CCD" w:rsidRPr="00C34C63" w:rsidRDefault="009C7CCD" w:rsidP="009C7CCD">
            <w:pPr>
              <w:rPr>
                <w:rFonts w:cstheme="minorHAnsi"/>
              </w:rPr>
            </w:pPr>
            <w:r w:rsidRPr="00C34C63">
              <w:rPr>
                <w:rFonts w:cstheme="minorHAnsi"/>
              </w:rPr>
              <w:t xml:space="preserve">A </w:t>
            </w:r>
          </w:p>
          <w:p w14:paraId="7FDC9C11" w14:textId="77777777" w:rsidR="009C7CCD" w:rsidRPr="00C34C63" w:rsidRDefault="009C7CCD" w:rsidP="009C7CCD">
            <w:pPr>
              <w:rPr>
                <w:rFonts w:cstheme="minorHAnsi"/>
              </w:rPr>
            </w:pPr>
            <w:r w:rsidRPr="00C34C63">
              <w:rPr>
                <w:rFonts w:cstheme="minorHAnsi"/>
              </w:rPr>
              <w:t xml:space="preserve">B </w:t>
            </w:r>
          </w:p>
          <w:p w14:paraId="4D5C2E43" w14:textId="77777777" w:rsidR="009C7CCD" w:rsidRPr="00C34C63" w:rsidRDefault="009C7CCD" w:rsidP="009C7CCD">
            <w:pPr>
              <w:rPr>
                <w:rFonts w:cstheme="minorHAnsi"/>
              </w:rPr>
            </w:pPr>
            <w:r w:rsidRPr="00C34C63">
              <w:rPr>
                <w:rFonts w:cstheme="minorHAnsi"/>
              </w:rPr>
              <w:t xml:space="preserve">C-M </w:t>
            </w:r>
          </w:p>
          <w:p w14:paraId="6467A45E" w14:textId="77777777" w:rsidR="009C7CCD" w:rsidRPr="002855D7" w:rsidRDefault="009C7CCD" w:rsidP="009C7CCD">
            <w:pPr>
              <w:rPr>
                <w:rFonts w:eastAsia="MS Gothic" w:cstheme="minorHAnsi"/>
              </w:rPr>
            </w:pPr>
            <w:r w:rsidRPr="00C34C63">
              <w:rPr>
                <w:rFonts w:cstheme="minorHAnsi"/>
              </w:rPr>
              <w:t>C</w:t>
            </w:r>
          </w:p>
        </w:tc>
        <w:tc>
          <w:tcPr>
            <w:tcW w:w="1980" w:type="dxa"/>
          </w:tcPr>
          <w:p w14:paraId="771996CB" w14:textId="77777777" w:rsidR="009C7CCD" w:rsidRPr="002855D7" w:rsidRDefault="00D53453" w:rsidP="009C7CCD">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2BBAD21F" w14:textId="77777777" w:rsidR="009C7CCD" w:rsidRPr="002855D7" w:rsidRDefault="00D53453" w:rsidP="009C7CCD">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91BCA27" w14:textId="77777777" w:rsidR="009C7CCD" w:rsidRDefault="00D53453" w:rsidP="009C7CCD">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7A26FA4E" w14:textId="77777777" w:rsidR="009C7CCD" w:rsidRPr="00C34C63" w:rsidRDefault="00D53453" w:rsidP="009C7CCD">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445D6EC2" w14:textId="77777777" w:rsidR="009C7CCD" w:rsidRPr="002855D7" w:rsidRDefault="009C7CCD" w:rsidP="009C7CCD">
            <w:pPr>
              <w:rPr>
                <w:rFonts w:eastAsia="MS Gothic" w:cstheme="minorHAnsi"/>
              </w:rPr>
            </w:pPr>
          </w:p>
        </w:tc>
        <w:sdt>
          <w:sdtPr>
            <w:rPr>
              <w:rFonts w:cstheme="minorHAnsi"/>
            </w:rPr>
            <w:id w:val="1212388724"/>
            <w:placeholder>
              <w:docPart w:val="6BCB4A99E17F4BF4B9731FCF5121DCA4"/>
            </w:placeholder>
            <w:showingPlcHdr/>
          </w:sdtPr>
          <w:sdtEndPr/>
          <w:sdtContent>
            <w:tc>
              <w:tcPr>
                <w:tcW w:w="4950" w:type="dxa"/>
              </w:tcPr>
              <w:p w14:paraId="4F6EDC05" w14:textId="77777777" w:rsidR="009C7CCD" w:rsidRPr="002855D7" w:rsidRDefault="009C7CCD" w:rsidP="009C7CCD">
                <w:pPr>
                  <w:rPr>
                    <w:rFonts w:cstheme="minorHAnsi"/>
                  </w:rPr>
                </w:pPr>
                <w:r w:rsidRPr="002855D7">
                  <w:rPr>
                    <w:rFonts w:cstheme="minorHAnsi"/>
                  </w:rPr>
                  <w:t>Enter observations of non-compliance, comments or notes here.</w:t>
                </w:r>
              </w:p>
            </w:tc>
          </w:sdtContent>
        </w:sdt>
      </w:tr>
      <w:tr w:rsidR="009C7CCD" w14:paraId="6B39E483" w14:textId="77777777" w:rsidTr="000E00C4">
        <w:trPr>
          <w:cantSplit/>
        </w:trPr>
        <w:tc>
          <w:tcPr>
            <w:tcW w:w="990" w:type="dxa"/>
          </w:tcPr>
          <w:p w14:paraId="514E4CA8" w14:textId="77777777" w:rsidR="009C7CCD" w:rsidRPr="007B051A" w:rsidRDefault="009C7CCD" w:rsidP="009C7CCD">
            <w:pPr>
              <w:jc w:val="center"/>
              <w:rPr>
                <w:rFonts w:cstheme="minorHAnsi"/>
                <w:b/>
                <w:bCs/>
              </w:rPr>
            </w:pPr>
            <w:r w:rsidRPr="008B6609">
              <w:rPr>
                <w:b/>
                <w:bCs/>
              </w:rPr>
              <w:t>2-B-7</w:t>
            </w:r>
          </w:p>
        </w:tc>
        <w:tc>
          <w:tcPr>
            <w:tcW w:w="5400" w:type="dxa"/>
          </w:tcPr>
          <w:p w14:paraId="43DF9E3A" w14:textId="77777777" w:rsidR="009C7CCD" w:rsidRDefault="009C7CCD" w:rsidP="009C7CCD">
            <w:pPr>
              <w:rPr>
                <w:color w:val="000000"/>
              </w:rPr>
            </w:pPr>
            <w:r>
              <w:rPr>
                <w:color w:val="000000"/>
              </w:rPr>
              <w:t>There are no overloaded wall plugs or overloaded extensions in use, no altered grounding plugs in use, and wires are not broken, worn, or unshielded.</w:t>
            </w:r>
          </w:p>
          <w:p w14:paraId="74C5DEB3" w14:textId="77777777" w:rsidR="009C7CCD" w:rsidRPr="002855D7" w:rsidRDefault="009C7CCD" w:rsidP="009C7CCD">
            <w:pPr>
              <w:autoSpaceDE w:val="0"/>
              <w:autoSpaceDN w:val="0"/>
              <w:adjustRightInd w:val="0"/>
              <w:rPr>
                <w:rFonts w:eastAsia="Arial" w:cstheme="minorHAnsi"/>
              </w:rPr>
            </w:pPr>
          </w:p>
        </w:tc>
        <w:tc>
          <w:tcPr>
            <w:tcW w:w="1080" w:type="dxa"/>
          </w:tcPr>
          <w:p w14:paraId="2D23065C" w14:textId="77777777" w:rsidR="009C7CCD" w:rsidRDefault="009C7CCD" w:rsidP="009C7CCD">
            <w:pPr>
              <w:rPr>
                <w:rFonts w:cstheme="minorHAnsi"/>
              </w:rPr>
            </w:pPr>
            <w:r>
              <w:rPr>
                <w:rFonts w:cstheme="minorHAnsi"/>
              </w:rPr>
              <w:t>Surgical</w:t>
            </w:r>
          </w:p>
          <w:p w14:paraId="65FD6BBE" w14:textId="33B7D0AA" w:rsidR="009C7CCD" w:rsidRPr="002855D7" w:rsidRDefault="009C7CCD" w:rsidP="009C7CCD">
            <w:pPr>
              <w:rPr>
                <w:rFonts w:cstheme="minorHAnsi"/>
              </w:rPr>
            </w:pPr>
            <w:r>
              <w:rPr>
                <w:rFonts w:cstheme="minorHAnsi"/>
              </w:rPr>
              <w:t>Dental</w:t>
            </w:r>
          </w:p>
        </w:tc>
        <w:tc>
          <w:tcPr>
            <w:tcW w:w="810" w:type="dxa"/>
          </w:tcPr>
          <w:p w14:paraId="461B3575" w14:textId="77777777" w:rsidR="009C7CCD" w:rsidRPr="00C34C63" w:rsidRDefault="009C7CCD" w:rsidP="009C7CCD">
            <w:pPr>
              <w:rPr>
                <w:rFonts w:cstheme="minorHAnsi"/>
              </w:rPr>
            </w:pPr>
            <w:r w:rsidRPr="00C34C63">
              <w:rPr>
                <w:rFonts w:cstheme="minorHAnsi"/>
              </w:rPr>
              <w:t xml:space="preserve">A </w:t>
            </w:r>
          </w:p>
          <w:p w14:paraId="1CDEB6C0" w14:textId="77777777" w:rsidR="009C7CCD" w:rsidRPr="00C34C63" w:rsidRDefault="009C7CCD" w:rsidP="009C7CCD">
            <w:pPr>
              <w:rPr>
                <w:rFonts w:cstheme="minorHAnsi"/>
              </w:rPr>
            </w:pPr>
            <w:r w:rsidRPr="00C34C63">
              <w:rPr>
                <w:rFonts w:cstheme="minorHAnsi"/>
              </w:rPr>
              <w:t xml:space="preserve">B </w:t>
            </w:r>
          </w:p>
          <w:p w14:paraId="2715B726" w14:textId="77777777" w:rsidR="009C7CCD" w:rsidRPr="00C34C63" w:rsidRDefault="009C7CCD" w:rsidP="009C7CCD">
            <w:pPr>
              <w:rPr>
                <w:rFonts w:cstheme="minorHAnsi"/>
              </w:rPr>
            </w:pPr>
            <w:r w:rsidRPr="00C34C63">
              <w:rPr>
                <w:rFonts w:cstheme="minorHAnsi"/>
              </w:rPr>
              <w:t xml:space="preserve">C-M </w:t>
            </w:r>
          </w:p>
          <w:p w14:paraId="071FE6A7" w14:textId="77777777" w:rsidR="009C7CCD" w:rsidRPr="00C34C63" w:rsidRDefault="009C7CCD" w:rsidP="009C7CCD">
            <w:pPr>
              <w:rPr>
                <w:rFonts w:cstheme="minorHAnsi"/>
              </w:rPr>
            </w:pPr>
            <w:r w:rsidRPr="00C34C63">
              <w:rPr>
                <w:rFonts w:cstheme="minorHAnsi"/>
              </w:rPr>
              <w:t>C</w:t>
            </w:r>
          </w:p>
        </w:tc>
        <w:tc>
          <w:tcPr>
            <w:tcW w:w="1980" w:type="dxa"/>
          </w:tcPr>
          <w:p w14:paraId="6DE050D5" w14:textId="77777777" w:rsidR="009C7CCD" w:rsidRPr="002855D7" w:rsidRDefault="00D53453" w:rsidP="009C7CCD">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5189F61C" w14:textId="77777777" w:rsidR="009C7CCD" w:rsidRPr="002855D7" w:rsidRDefault="00D53453" w:rsidP="009C7CCD">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4B37E64" w14:textId="77777777" w:rsidR="009C7CCD" w:rsidRDefault="00D53453" w:rsidP="009C7CCD">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6504A395" w14:textId="77777777" w:rsidR="009C7CCD" w:rsidRPr="00C34C63" w:rsidRDefault="00D53453" w:rsidP="009C7CCD">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7E04827C" w14:textId="77777777" w:rsidR="009C7CCD" w:rsidRDefault="009C7CCD" w:rsidP="009C7CCD">
            <w:pPr>
              <w:rPr>
                <w:rFonts w:cstheme="minorHAnsi"/>
              </w:rPr>
            </w:pPr>
          </w:p>
        </w:tc>
        <w:sdt>
          <w:sdtPr>
            <w:rPr>
              <w:rFonts w:cstheme="minorHAnsi"/>
            </w:rPr>
            <w:id w:val="676848792"/>
            <w:placeholder>
              <w:docPart w:val="760B0261AAA54E4AA0DD0363851EEA5C"/>
            </w:placeholder>
            <w:showingPlcHdr/>
          </w:sdtPr>
          <w:sdtEndPr/>
          <w:sdtContent>
            <w:tc>
              <w:tcPr>
                <w:tcW w:w="4950" w:type="dxa"/>
              </w:tcPr>
              <w:p w14:paraId="0E0EDCD1" w14:textId="77777777" w:rsidR="009C7CCD" w:rsidRDefault="009C7CCD" w:rsidP="009C7CCD">
                <w:pPr>
                  <w:rPr>
                    <w:rFonts w:cstheme="minorHAnsi"/>
                  </w:rPr>
                </w:pPr>
                <w:r w:rsidRPr="002855D7">
                  <w:rPr>
                    <w:rFonts w:cstheme="minorHAnsi"/>
                  </w:rPr>
                  <w:t>Enter observations of non-compliance, comments or notes here.</w:t>
                </w:r>
              </w:p>
            </w:tc>
          </w:sdtContent>
        </w:sdt>
      </w:tr>
      <w:tr w:rsidR="00E02080" w14:paraId="0DD5DBEC" w14:textId="77777777" w:rsidTr="000E00C4">
        <w:trPr>
          <w:cantSplit/>
        </w:trPr>
        <w:tc>
          <w:tcPr>
            <w:tcW w:w="990" w:type="dxa"/>
          </w:tcPr>
          <w:p w14:paraId="66E6FE77" w14:textId="208D149F" w:rsidR="00E02080" w:rsidRPr="001B32CE" w:rsidRDefault="00E02080" w:rsidP="00E02080">
            <w:pPr>
              <w:jc w:val="center"/>
              <w:rPr>
                <w:b/>
                <w:bCs/>
              </w:rPr>
            </w:pPr>
            <w:r w:rsidRPr="001B32CE">
              <w:rPr>
                <w:b/>
                <w:bCs/>
              </w:rPr>
              <w:lastRenderedPageBreak/>
              <w:t>2-B-8</w:t>
            </w:r>
          </w:p>
        </w:tc>
        <w:tc>
          <w:tcPr>
            <w:tcW w:w="5400" w:type="dxa"/>
          </w:tcPr>
          <w:p w14:paraId="5F5CDCD8" w14:textId="77777777" w:rsidR="00E02080" w:rsidRDefault="00E02080" w:rsidP="00E02080">
            <w:pPr>
              <w:rPr>
                <w:color w:val="000000"/>
              </w:rPr>
            </w:pPr>
            <w:r>
              <w:rPr>
                <w:color w:val="000000"/>
              </w:rPr>
              <w:t xml:space="preserve">The waiting room is clean, </w:t>
            </w:r>
            <w:proofErr w:type="gramStart"/>
            <w:r>
              <w:rPr>
                <w:color w:val="000000"/>
              </w:rPr>
              <w:t>maintained</w:t>
            </w:r>
            <w:proofErr w:type="gramEnd"/>
            <w:r>
              <w:rPr>
                <w:color w:val="000000"/>
              </w:rPr>
              <w:t xml:space="preserve"> and free of clutter and litter.</w:t>
            </w:r>
          </w:p>
          <w:p w14:paraId="46BD19B6" w14:textId="77777777" w:rsidR="00E02080" w:rsidRDefault="00E02080" w:rsidP="00E02080">
            <w:pPr>
              <w:rPr>
                <w:color w:val="000000"/>
              </w:rPr>
            </w:pPr>
          </w:p>
        </w:tc>
        <w:tc>
          <w:tcPr>
            <w:tcW w:w="1080" w:type="dxa"/>
          </w:tcPr>
          <w:p w14:paraId="2470025B" w14:textId="77777777" w:rsidR="00E02080" w:rsidRDefault="00E02080" w:rsidP="00E02080">
            <w:pPr>
              <w:rPr>
                <w:rFonts w:cstheme="minorHAnsi"/>
              </w:rPr>
            </w:pPr>
            <w:r>
              <w:rPr>
                <w:rFonts w:cstheme="minorHAnsi"/>
              </w:rPr>
              <w:t>Surgical</w:t>
            </w:r>
          </w:p>
          <w:p w14:paraId="5F9025F8" w14:textId="78172849" w:rsidR="00E02080" w:rsidRPr="002855D7" w:rsidRDefault="00E02080" w:rsidP="00E02080">
            <w:pPr>
              <w:rPr>
                <w:rFonts w:cstheme="minorHAnsi"/>
              </w:rPr>
            </w:pPr>
            <w:r>
              <w:rPr>
                <w:rFonts w:cstheme="minorHAnsi"/>
              </w:rPr>
              <w:t>Dental</w:t>
            </w:r>
          </w:p>
        </w:tc>
        <w:tc>
          <w:tcPr>
            <w:tcW w:w="810" w:type="dxa"/>
          </w:tcPr>
          <w:p w14:paraId="0E9077F8" w14:textId="77777777" w:rsidR="00E02080" w:rsidRDefault="00E02080" w:rsidP="00E02080">
            <w:r>
              <w:t>A</w:t>
            </w:r>
            <w:r>
              <w:br/>
              <w:t>B</w:t>
            </w:r>
            <w:r>
              <w:br/>
              <w:t>C-M</w:t>
            </w:r>
          </w:p>
          <w:p w14:paraId="380D868B" w14:textId="57572DDA" w:rsidR="00E02080" w:rsidRPr="00C34C63" w:rsidRDefault="00E02080" w:rsidP="00E02080">
            <w:pPr>
              <w:rPr>
                <w:rFonts w:cstheme="minorHAnsi"/>
              </w:rPr>
            </w:pPr>
            <w:r>
              <w:t>C</w:t>
            </w:r>
          </w:p>
        </w:tc>
        <w:tc>
          <w:tcPr>
            <w:tcW w:w="1980" w:type="dxa"/>
          </w:tcPr>
          <w:p w14:paraId="0A54DC95" w14:textId="77777777" w:rsidR="00E02080" w:rsidRPr="00C34C63" w:rsidRDefault="00D53453" w:rsidP="00E02080">
            <w:pPr>
              <w:rPr>
                <w:rFonts w:cstheme="minorHAnsi"/>
              </w:rPr>
            </w:pPr>
            <w:sdt>
              <w:sdtPr>
                <w:rPr>
                  <w:rFonts w:cstheme="minorHAnsi"/>
                </w:rPr>
                <w:id w:val="212950856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749EE67D" w14:textId="77777777" w:rsidR="00E02080" w:rsidRPr="00C34C63" w:rsidRDefault="00D53453" w:rsidP="00E02080">
            <w:pPr>
              <w:rPr>
                <w:rFonts w:cstheme="minorHAnsi"/>
              </w:rPr>
            </w:pPr>
            <w:sdt>
              <w:sdtPr>
                <w:rPr>
                  <w:rFonts w:cstheme="minorHAnsi"/>
                </w:rPr>
                <w:id w:val="170412469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EFD499E" w14:textId="77777777" w:rsidR="00E02080" w:rsidRDefault="00D53453" w:rsidP="00E02080">
            <w:pPr>
              <w:rPr>
                <w:rFonts w:cstheme="minorHAnsi"/>
              </w:rPr>
            </w:pPr>
            <w:sdt>
              <w:sdtPr>
                <w:rPr>
                  <w:rFonts w:cstheme="minorHAnsi"/>
                </w:rPr>
                <w:id w:val="68278901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5FDDDC9" w14:textId="77777777" w:rsidR="00E02080" w:rsidRPr="00C34C63" w:rsidRDefault="00D53453" w:rsidP="00E02080">
            <w:pPr>
              <w:rPr>
                <w:rFonts w:cstheme="minorHAnsi"/>
              </w:rPr>
            </w:pPr>
            <w:sdt>
              <w:sdtPr>
                <w:rPr>
                  <w:rFonts w:cstheme="minorHAnsi"/>
                </w:rPr>
                <w:id w:val="2465389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9EF481A" w14:textId="77777777" w:rsidR="00E02080" w:rsidRDefault="00E02080" w:rsidP="00E02080">
            <w:pPr>
              <w:rPr>
                <w:rFonts w:cstheme="minorHAnsi"/>
              </w:rPr>
            </w:pPr>
          </w:p>
        </w:tc>
        <w:sdt>
          <w:sdtPr>
            <w:rPr>
              <w:rFonts w:cstheme="minorHAnsi"/>
            </w:rPr>
            <w:id w:val="1981495934"/>
            <w:placeholder>
              <w:docPart w:val="6AEA400BFC5D49D59A564B99BE68606A"/>
            </w:placeholder>
            <w:showingPlcHdr/>
          </w:sdtPr>
          <w:sdtEndPr/>
          <w:sdtContent>
            <w:tc>
              <w:tcPr>
                <w:tcW w:w="4950" w:type="dxa"/>
              </w:tcPr>
              <w:p w14:paraId="6BAE03D4" w14:textId="1732220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BE1A98" w14:textId="77777777" w:rsidTr="000E00C4">
        <w:trPr>
          <w:cantSplit/>
        </w:trPr>
        <w:tc>
          <w:tcPr>
            <w:tcW w:w="990" w:type="dxa"/>
          </w:tcPr>
          <w:p w14:paraId="0B18C646" w14:textId="18197B72" w:rsidR="00E02080" w:rsidRPr="001B32CE" w:rsidRDefault="00E02080" w:rsidP="00E02080">
            <w:pPr>
              <w:jc w:val="center"/>
              <w:rPr>
                <w:b/>
                <w:bCs/>
              </w:rPr>
            </w:pPr>
            <w:r w:rsidRPr="001B32CE">
              <w:rPr>
                <w:b/>
                <w:bCs/>
              </w:rPr>
              <w:t>2-B-9</w:t>
            </w:r>
          </w:p>
        </w:tc>
        <w:tc>
          <w:tcPr>
            <w:tcW w:w="5400" w:type="dxa"/>
          </w:tcPr>
          <w:p w14:paraId="24A17A37" w14:textId="77777777" w:rsidR="00E02080" w:rsidRDefault="00E02080" w:rsidP="00E02080">
            <w:pPr>
              <w:rPr>
                <w:color w:val="000000"/>
              </w:rPr>
            </w:pPr>
            <w:r>
              <w:rPr>
                <w:color w:val="000000"/>
              </w:rPr>
              <w:t>There administrative area is appropriately lighted, properly ventilated, and temperature controlled for personnel comfort.</w:t>
            </w:r>
          </w:p>
          <w:p w14:paraId="507B1CA8" w14:textId="77777777" w:rsidR="00E02080" w:rsidRDefault="00E02080" w:rsidP="00E02080">
            <w:pPr>
              <w:rPr>
                <w:color w:val="000000"/>
              </w:rPr>
            </w:pPr>
          </w:p>
        </w:tc>
        <w:tc>
          <w:tcPr>
            <w:tcW w:w="1080" w:type="dxa"/>
          </w:tcPr>
          <w:p w14:paraId="378DCCDB" w14:textId="77777777" w:rsidR="00E02080" w:rsidRDefault="00E02080" w:rsidP="00E02080">
            <w:pPr>
              <w:rPr>
                <w:rFonts w:cstheme="minorHAnsi"/>
              </w:rPr>
            </w:pPr>
            <w:r>
              <w:rPr>
                <w:rFonts w:cstheme="minorHAnsi"/>
              </w:rPr>
              <w:t>Surgical</w:t>
            </w:r>
          </w:p>
          <w:p w14:paraId="1E073FD6" w14:textId="55F8C66C" w:rsidR="00E02080" w:rsidRPr="002855D7" w:rsidRDefault="00E02080" w:rsidP="00E02080">
            <w:pPr>
              <w:rPr>
                <w:rFonts w:cstheme="minorHAnsi"/>
              </w:rPr>
            </w:pPr>
            <w:r>
              <w:rPr>
                <w:rFonts w:cstheme="minorHAnsi"/>
              </w:rPr>
              <w:t>Dental</w:t>
            </w:r>
          </w:p>
        </w:tc>
        <w:tc>
          <w:tcPr>
            <w:tcW w:w="810" w:type="dxa"/>
          </w:tcPr>
          <w:p w14:paraId="4686DCFC" w14:textId="77777777" w:rsidR="00E02080" w:rsidRDefault="00E02080" w:rsidP="00E02080">
            <w:r>
              <w:t>A</w:t>
            </w:r>
            <w:r>
              <w:br/>
              <w:t>B</w:t>
            </w:r>
            <w:r>
              <w:br/>
              <w:t>C-M</w:t>
            </w:r>
          </w:p>
          <w:p w14:paraId="1728B050" w14:textId="3ED892C1" w:rsidR="00E02080" w:rsidRPr="00C34C63" w:rsidRDefault="00E02080" w:rsidP="00E02080">
            <w:pPr>
              <w:rPr>
                <w:rFonts w:cstheme="minorHAnsi"/>
              </w:rPr>
            </w:pPr>
            <w:r>
              <w:t>C</w:t>
            </w:r>
          </w:p>
        </w:tc>
        <w:tc>
          <w:tcPr>
            <w:tcW w:w="1980" w:type="dxa"/>
          </w:tcPr>
          <w:p w14:paraId="024814DB" w14:textId="77777777" w:rsidR="00E02080" w:rsidRPr="00C34C63" w:rsidRDefault="00D53453" w:rsidP="00E02080">
            <w:pPr>
              <w:rPr>
                <w:rFonts w:cstheme="minorHAnsi"/>
              </w:rPr>
            </w:pPr>
            <w:sdt>
              <w:sdtPr>
                <w:rPr>
                  <w:rFonts w:cstheme="minorHAnsi"/>
                </w:rPr>
                <w:id w:val="-26863553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254CFDB" w14:textId="77777777" w:rsidR="00E02080" w:rsidRPr="00C34C63" w:rsidRDefault="00D53453" w:rsidP="00E02080">
            <w:pPr>
              <w:rPr>
                <w:rFonts w:cstheme="minorHAnsi"/>
              </w:rPr>
            </w:pPr>
            <w:sdt>
              <w:sdtPr>
                <w:rPr>
                  <w:rFonts w:cstheme="minorHAnsi"/>
                </w:rPr>
                <w:id w:val="48081722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AB6C42D" w14:textId="77777777" w:rsidR="00E02080" w:rsidRDefault="00D53453" w:rsidP="00E02080">
            <w:pPr>
              <w:rPr>
                <w:rFonts w:cstheme="minorHAnsi"/>
              </w:rPr>
            </w:pPr>
            <w:sdt>
              <w:sdtPr>
                <w:rPr>
                  <w:rFonts w:cstheme="minorHAnsi"/>
                </w:rPr>
                <w:id w:val="-136135515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090C4FE" w14:textId="77777777" w:rsidR="00E02080" w:rsidRPr="00C34C63" w:rsidRDefault="00D53453" w:rsidP="00E02080">
            <w:pPr>
              <w:rPr>
                <w:rFonts w:cstheme="minorHAnsi"/>
              </w:rPr>
            </w:pPr>
            <w:sdt>
              <w:sdtPr>
                <w:rPr>
                  <w:rFonts w:cstheme="minorHAnsi"/>
                </w:rPr>
                <w:id w:val="-3406248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00B00D" w14:textId="77777777" w:rsidR="00E02080" w:rsidRDefault="00E02080" w:rsidP="00E02080">
            <w:pPr>
              <w:rPr>
                <w:rFonts w:cstheme="minorHAnsi"/>
              </w:rPr>
            </w:pPr>
          </w:p>
        </w:tc>
        <w:sdt>
          <w:sdtPr>
            <w:rPr>
              <w:rFonts w:cstheme="minorHAnsi"/>
            </w:rPr>
            <w:id w:val="432322392"/>
            <w:placeholder>
              <w:docPart w:val="783517CE275A4790B5FB508AB8685FA2"/>
            </w:placeholder>
            <w:showingPlcHdr/>
          </w:sdtPr>
          <w:sdtEndPr/>
          <w:sdtContent>
            <w:tc>
              <w:tcPr>
                <w:tcW w:w="4950" w:type="dxa"/>
              </w:tcPr>
              <w:p w14:paraId="286EA509" w14:textId="0778A513" w:rsidR="00E02080" w:rsidRDefault="00E02080" w:rsidP="00E02080">
                <w:pPr>
                  <w:rPr>
                    <w:rFonts w:cstheme="minorHAnsi"/>
                  </w:rPr>
                </w:pPr>
                <w:r w:rsidRPr="00C34C63">
                  <w:rPr>
                    <w:rFonts w:cstheme="minorHAnsi"/>
                  </w:rPr>
                  <w:t>Enter observations of non-compliance, comments or notes here.</w:t>
                </w:r>
              </w:p>
            </w:tc>
          </w:sdtContent>
        </w:sdt>
      </w:tr>
      <w:tr w:rsidR="00E02080" w14:paraId="49D63594" w14:textId="77777777" w:rsidTr="000E00C4">
        <w:trPr>
          <w:cantSplit/>
        </w:trPr>
        <w:tc>
          <w:tcPr>
            <w:tcW w:w="990" w:type="dxa"/>
          </w:tcPr>
          <w:p w14:paraId="7F9328F6" w14:textId="1A286957" w:rsidR="00E02080" w:rsidRPr="001B32CE" w:rsidRDefault="00E02080" w:rsidP="00E02080">
            <w:pPr>
              <w:jc w:val="center"/>
              <w:rPr>
                <w:b/>
                <w:bCs/>
              </w:rPr>
            </w:pPr>
            <w:r w:rsidRPr="001B32CE">
              <w:rPr>
                <w:b/>
                <w:bCs/>
              </w:rPr>
              <w:t>2-B-10</w:t>
            </w:r>
          </w:p>
        </w:tc>
        <w:tc>
          <w:tcPr>
            <w:tcW w:w="5400" w:type="dxa"/>
          </w:tcPr>
          <w:p w14:paraId="1B5E0048" w14:textId="77777777" w:rsidR="00E02080" w:rsidRDefault="00E02080" w:rsidP="00E02080">
            <w:pPr>
              <w:rPr>
                <w:color w:val="000000"/>
              </w:rPr>
            </w:pPr>
            <w:r>
              <w:rPr>
                <w:color w:val="000000"/>
              </w:rPr>
              <w:t xml:space="preserve">The administrative area provides adequate </w:t>
            </w:r>
            <w:proofErr w:type="gramStart"/>
            <w:r>
              <w:rPr>
                <w:color w:val="000000"/>
              </w:rPr>
              <w:t>work space</w:t>
            </w:r>
            <w:proofErr w:type="gramEnd"/>
            <w:r>
              <w:rPr>
                <w:color w:val="000000"/>
              </w:rPr>
              <w:t xml:space="preserve"> and provides sufficient space and storage for supplies and equipment.</w:t>
            </w:r>
          </w:p>
          <w:p w14:paraId="4B975CBA" w14:textId="77777777" w:rsidR="00E02080" w:rsidRDefault="00E02080" w:rsidP="00E02080">
            <w:pPr>
              <w:rPr>
                <w:color w:val="000000"/>
              </w:rPr>
            </w:pPr>
          </w:p>
        </w:tc>
        <w:tc>
          <w:tcPr>
            <w:tcW w:w="1080" w:type="dxa"/>
          </w:tcPr>
          <w:p w14:paraId="2AE60962" w14:textId="77777777" w:rsidR="00E02080" w:rsidRDefault="00E02080" w:rsidP="00E02080">
            <w:pPr>
              <w:rPr>
                <w:rFonts w:cstheme="minorHAnsi"/>
              </w:rPr>
            </w:pPr>
            <w:r>
              <w:rPr>
                <w:rFonts w:cstheme="minorHAnsi"/>
              </w:rPr>
              <w:t>Surgical</w:t>
            </w:r>
          </w:p>
          <w:p w14:paraId="08CD330D" w14:textId="5602BDF5" w:rsidR="00E02080" w:rsidRPr="002855D7" w:rsidRDefault="00E02080" w:rsidP="00E02080">
            <w:pPr>
              <w:rPr>
                <w:rFonts w:cstheme="minorHAnsi"/>
              </w:rPr>
            </w:pPr>
            <w:r>
              <w:rPr>
                <w:rFonts w:cstheme="minorHAnsi"/>
              </w:rPr>
              <w:t>Dental</w:t>
            </w:r>
          </w:p>
        </w:tc>
        <w:tc>
          <w:tcPr>
            <w:tcW w:w="810" w:type="dxa"/>
          </w:tcPr>
          <w:p w14:paraId="1582BC79" w14:textId="77777777" w:rsidR="00E02080" w:rsidRDefault="00E02080" w:rsidP="00E02080">
            <w:r>
              <w:t>A</w:t>
            </w:r>
            <w:r>
              <w:br/>
              <w:t>B</w:t>
            </w:r>
            <w:r>
              <w:br/>
              <w:t>C-M</w:t>
            </w:r>
          </w:p>
          <w:p w14:paraId="432C2747" w14:textId="538536F0" w:rsidR="00E02080" w:rsidRPr="00C34C63" w:rsidRDefault="00E02080" w:rsidP="00E02080">
            <w:pPr>
              <w:rPr>
                <w:rFonts w:cstheme="minorHAnsi"/>
              </w:rPr>
            </w:pPr>
            <w:r>
              <w:t>C</w:t>
            </w:r>
          </w:p>
        </w:tc>
        <w:tc>
          <w:tcPr>
            <w:tcW w:w="1980" w:type="dxa"/>
          </w:tcPr>
          <w:p w14:paraId="0F8D86B0" w14:textId="77777777" w:rsidR="00E02080" w:rsidRPr="00C34C63" w:rsidRDefault="00D53453" w:rsidP="00E02080">
            <w:pPr>
              <w:rPr>
                <w:rFonts w:cstheme="minorHAnsi"/>
              </w:rPr>
            </w:pPr>
            <w:sdt>
              <w:sdtPr>
                <w:rPr>
                  <w:rFonts w:cstheme="minorHAnsi"/>
                </w:rPr>
                <w:id w:val="-141955732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74C0D0" w14:textId="77777777" w:rsidR="00E02080" w:rsidRPr="00C34C63" w:rsidRDefault="00D53453" w:rsidP="00E02080">
            <w:pPr>
              <w:rPr>
                <w:rFonts w:cstheme="minorHAnsi"/>
              </w:rPr>
            </w:pPr>
            <w:sdt>
              <w:sdtPr>
                <w:rPr>
                  <w:rFonts w:cstheme="minorHAnsi"/>
                </w:rPr>
                <w:id w:val="199189447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15D236" w14:textId="77777777" w:rsidR="00E02080" w:rsidRDefault="00D53453" w:rsidP="00E02080">
            <w:pPr>
              <w:rPr>
                <w:rFonts w:cstheme="minorHAnsi"/>
              </w:rPr>
            </w:pPr>
            <w:sdt>
              <w:sdtPr>
                <w:rPr>
                  <w:rFonts w:cstheme="minorHAnsi"/>
                </w:rPr>
                <w:id w:val="451978935"/>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D2E5BF9" w14:textId="77777777" w:rsidR="00E02080" w:rsidRPr="00C34C63" w:rsidRDefault="00D53453" w:rsidP="00E02080">
            <w:pPr>
              <w:rPr>
                <w:rFonts w:cstheme="minorHAnsi"/>
              </w:rPr>
            </w:pPr>
            <w:sdt>
              <w:sdtPr>
                <w:rPr>
                  <w:rFonts w:cstheme="minorHAnsi"/>
                </w:rPr>
                <w:id w:val="8023438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EBB96B" w14:textId="77777777" w:rsidR="00E02080" w:rsidRDefault="00E02080" w:rsidP="00E02080">
            <w:pPr>
              <w:rPr>
                <w:rFonts w:cstheme="minorHAnsi"/>
              </w:rPr>
            </w:pPr>
          </w:p>
        </w:tc>
        <w:sdt>
          <w:sdtPr>
            <w:rPr>
              <w:rFonts w:cstheme="minorHAnsi"/>
            </w:rPr>
            <w:id w:val="1293325159"/>
            <w:placeholder>
              <w:docPart w:val="5B91FDEC55EE4A7EA251112A741D8AF7"/>
            </w:placeholder>
            <w:showingPlcHdr/>
          </w:sdtPr>
          <w:sdtEndPr/>
          <w:sdtContent>
            <w:tc>
              <w:tcPr>
                <w:tcW w:w="4950" w:type="dxa"/>
              </w:tcPr>
              <w:p w14:paraId="6135038D" w14:textId="19A00EA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4D8E9A4" w14:textId="77777777" w:rsidTr="000E00C4">
        <w:trPr>
          <w:cantSplit/>
        </w:trPr>
        <w:tc>
          <w:tcPr>
            <w:tcW w:w="990" w:type="dxa"/>
          </w:tcPr>
          <w:p w14:paraId="0B6131BF" w14:textId="3C144FBA" w:rsidR="00E02080" w:rsidRPr="001B32CE" w:rsidRDefault="00E02080" w:rsidP="00E02080">
            <w:pPr>
              <w:jc w:val="center"/>
              <w:rPr>
                <w:b/>
                <w:bCs/>
              </w:rPr>
            </w:pPr>
            <w:r w:rsidRPr="001B32CE">
              <w:rPr>
                <w:b/>
                <w:bCs/>
              </w:rPr>
              <w:t>2-B-11</w:t>
            </w:r>
          </w:p>
        </w:tc>
        <w:tc>
          <w:tcPr>
            <w:tcW w:w="5400" w:type="dxa"/>
          </w:tcPr>
          <w:p w14:paraId="72436CEE" w14:textId="77777777" w:rsidR="00E02080" w:rsidRDefault="00E02080" w:rsidP="00E02080">
            <w:pPr>
              <w:rPr>
                <w:color w:val="000000"/>
              </w:rPr>
            </w:pPr>
            <w:r>
              <w:rPr>
                <w:color w:val="000000"/>
              </w:rPr>
              <w:t>The area for administrative activities is properly cleaned and maintained.</w:t>
            </w:r>
          </w:p>
          <w:p w14:paraId="2ABE1706" w14:textId="77777777" w:rsidR="00E02080" w:rsidRDefault="00E02080" w:rsidP="00E02080">
            <w:pPr>
              <w:rPr>
                <w:color w:val="000000"/>
              </w:rPr>
            </w:pPr>
          </w:p>
        </w:tc>
        <w:tc>
          <w:tcPr>
            <w:tcW w:w="1080" w:type="dxa"/>
          </w:tcPr>
          <w:p w14:paraId="534D9720" w14:textId="77777777" w:rsidR="00E02080" w:rsidRDefault="00E02080" w:rsidP="00E02080">
            <w:pPr>
              <w:rPr>
                <w:rFonts w:cstheme="minorHAnsi"/>
              </w:rPr>
            </w:pPr>
            <w:r>
              <w:rPr>
                <w:rFonts w:cstheme="minorHAnsi"/>
              </w:rPr>
              <w:t>Surgical</w:t>
            </w:r>
          </w:p>
          <w:p w14:paraId="59860237" w14:textId="62AB8A34" w:rsidR="00E02080" w:rsidRPr="002855D7" w:rsidRDefault="00E02080" w:rsidP="00E02080">
            <w:pPr>
              <w:rPr>
                <w:rFonts w:cstheme="minorHAnsi"/>
              </w:rPr>
            </w:pPr>
            <w:r>
              <w:rPr>
                <w:rFonts w:cstheme="minorHAnsi"/>
              </w:rPr>
              <w:t>Dental</w:t>
            </w:r>
          </w:p>
        </w:tc>
        <w:tc>
          <w:tcPr>
            <w:tcW w:w="810" w:type="dxa"/>
          </w:tcPr>
          <w:p w14:paraId="38996BE1" w14:textId="77777777" w:rsidR="00E02080" w:rsidRDefault="00E02080" w:rsidP="00E02080">
            <w:r>
              <w:t>A</w:t>
            </w:r>
            <w:r>
              <w:br/>
              <w:t>B</w:t>
            </w:r>
            <w:r>
              <w:br/>
              <w:t>C-M</w:t>
            </w:r>
          </w:p>
          <w:p w14:paraId="050FEB4D" w14:textId="70CC76A5" w:rsidR="00E02080" w:rsidRPr="00C34C63" w:rsidRDefault="00E02080" w:rsidP="00E02080">
            <w:pPr>
              <w:rPr>
                <w:rFonts w:cstheme="minorHAnsi"/>
              </w:rPr>
            </w:pPr>
            <w:r>
              <w:t>C</w:t>
            </w:r>
          </w:p>
        </w:tc>
        <w:tc>
          <w:tcPr>
            <w:tcW w:w="1980" w:type="dxa"/>
          </w:tcPr>
          <w:p w14:paraId="20331D18" w14:textId="77777777" w:rsidR="00E02080" w:rsidRPr="00C34C63" w:rsidRDefault="00D53453" w:rsidP="00E02080">
            <w:pPr>
              <w:rPr>
                <w:rFonts w:cstheme="minorHAnsi"/>
              </w:rPr>
            </w:pPr>
            <w:sdt>
              <w:sdtPr>
                <w:rPr>
                  <w:rFonts w:cstheme="minorHAnsi"/>
                </w:rPr>
                <w:id w:val="-154944677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63EFF7BC" w14:textId="77777777" w:rsidR="00E02080" w:rsidRPr="00C34C63" w:rsidRDefault="00D53453" w:rsidP="00E02080">
            <w:pPr>
              <w:rPr>
                <w:rFonts w:cstheme="minorHAnsi"/>
              </w:rPr>
            </w:pPr>
            <w:sdt>
              <w:sdtPr>
                <w:rPr>
                  <w:rFonts w:cstheme="minorHAnsi"/>
                </w:rPr>
                <w:id w:val="636132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7FFD538" w14:textId="77777777" w:rsidR="00E02080" w:rsidRDefault="00D53453" w:rsidP="00E02080">
            <w:pPr>
              <w:rPr>
                <w:rFonts w:cstheme="minorHAnsi"/>
              </w:rPr>
            </w:pPr>
            <w:sdt>
              <w:sdtPr>
                <w:rPr>
                  <w:rFonts w:cstheme="minorHAnsi"/>
                </w:rPr>
                <w:id w:val="684485006"/>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7CA38AB9" w14:textId="77777777" w:rsidR="00E02080" w:rsidRPr="00C34C63" w:rsidRDefault="00D53453" w:rsidP="00E02080">
            <w:pPr>
              <w:rPr>
                <w:rFonts w:cstheme="minorHAnsi"/>
              </w:rPr>
            </w:pPr>
            <w:sdt>
              <w:sdtPr>
                <w:rPr>
                  <w:rFonts w:cstheme="minorHAnsi"/>
                </w:rPr>
                <w:id w:val="-74571965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4EC28AFD" w14:textId="77777777" w:rsidR="00E02080" w:rsidRDefault="00E02080" w:rsidP="00E02080">
            <w:pPr>
              <w:rPr>
                <w:rFonts w:cstheme="minorHAnsi"/>
              </w:rPr>
            </w:pPr>
          </w:p>
        </w:tc>
        <w:sdt>
          <w:sdtPr>
            <w:rPr>
              <w:rFonts w:cstheme="minorHAnsi"/>
            </w:rPr>
            <w:id w:val="1377511832"/>
            <w:placeholder>
              <w:docPart w:val="739D2B5C574440929CA975F40369B071"/>
            </w:placeholder>
            <w:showingPlcHdr/>
          </w:sdtPr>
          <w:sdtEndPr/>
          <w:sdtContent>
            <w:tc>
              <w:tcPr>
                <w:tcW w:w="4950" w:type="dxa"/>
              </w:tcPr>
              <w:p w14:paraId="185AF796" w14:textId="7D1A6808"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53F15E" w14:textId="77777777" w:rsidTr="000E00C4">
        <w:trPr>
          <w:cantSplit/>
        </w:trPr>
        <w:tc>
          <w:tcPr>
            <w:tcW w:w="990" w:type="dxa"/>
          </w:tcPr>
          <w:p w14:paraId="7AC9974B" w14:textId="0BE38A28" w:rsidR="00E02080" w:rsidRPr="001B32CE" w:rsidRDefault="00E02080" w:rsidP="00E02080">
            <w:pPr>
              <w:jc w:val="center"/>
              <w:rPr>
                <w:b/>
                <w:bCs/>
              </w:rPr>
            </w:pPr>
            <w:r w:rsidRPr="001B32CE">
              <w:rPr>
                <w:b/>
                <w:bCs/>
              </w:rPr>
              <w:t>2-B-12</w:t>
            </w:r>
          </w:p>
        </w:tc>
        <w:tc>
          <w:tcPr>
            <w:tcW w:w="5400" w:type="dxa"/>
          </w:tcPr>
          <w:p w14:paraId="3337CBFE" w14:textId="77777777" w:rsidR="00E02080" w:rsidRDefault="00E02080" w:rsidP="00E02080">
            <w:pPr>
              <w:rPr>
                <w:color w:val="000000"/>
              </w:rPr>
            </w:pPr>
            <w:r>
              <w:rPr>
                <w:color w:val="000000"/>
              </w:rPr>
              <w:t>Each examination room is appropriately lighted, properly ventilated, and temperature controlled for patient comfort.</w:t>
            </w:r>
          </w:p>
          <w:p w14:paraId="22BE0CC3" w14:textId="77777777" w:rsidR="00E02080" w:rsidRDefault="00E02080" w:rsidP="00E02080">
            <w:pPr>
              <w:rPr>
                <w:color w:val="000000"/>
              </w:rPr>
            </w:pPr>
          </w:p>
        </w:tc>
        <w:tc>
          <w:tcPr>
            <w:tcW w:w="1080" w:type="dxa"/>
          </w:tcPr>
          <w:p w14:paraId="17DF0B19" w14:textId="77777777" w:rsidR="00E02080" w:rsidRDefault="00E02080" w:rsidP="00E02080">
            <w:pPr>
              <w:rPr>
                <w:rFonts w:cstheme="minorHAnsi"/>
              </w:rPr>
            </w:pPr>
            <w:r>
              <w:rPr>
                <w:rFonts w:cstheme="minorHAnsi"/>
              </w:rPr>
              <w:t>Surgical</w:t>
            </w:r>
          </w:p>
          <w:p w14:paraId="6FFC59B2" w14:textId="62B97048" w:rsidR="00E02080" w:rsidRPr="002855D7" w:rsidRDefault="00E02080" w:rsidP="00E02080">
            <w:pPr>
              <w:rPr>
                <w:rFonts w:cstheme="minorHAnsi"/>
              </w:rPr>
            </w:pPr>
            <w:r>
              <w:rPr>
                <w:rFonts w:cstheme="minorHAnsi"/>
              </w:rPr>
              <w:t>Dental</w:t>
            </w:r>
          </w:p>
        </w:tc>
        <w:tc>
          <w:tcPr>
            <w:tcW w:w="810" w:type="dxa"/>
          </w:tcPr>
          <w:p w14:paraId="3B6FFE8D" w14:textId="77777777" w:rsidR="00E02080" w:rsidRDefault="00E02080" w:rsidP="00E02080">
            <w:r>
              <w:t>A</w:t>
            </w:r>
            <w:r>
              <w:br/>
              <w:t>B</w:t>
            </w:r>
            <w:r>
              <w:br/>
              <w:t>C-M</w:t>
            </w:r>
          </w:p>
          <w:p w14:paraId="3F09FF18" w14:textId="528529AF" w:rsidR="00E02080" w:rsidRPr="00C34C63" w:rsidRDefault="00E02080" w:rsidP="00E02080">
            <w:pPr>
              <w:rPr>
                <w:rFonts w:cstheme="minorHAnsi"/>
              </w:rPr>
            </w:pPr>
            <w:r>
              <w:t>C</w:t>
            </w:r>
          </w:p>
        </w:tc>
        <w:tc>
          <w:tcPr>
            <w:tcW w:w="1980" w:type="dxa"/>
          </w:tcPr>
          <w:p w14:paraId="6D1375F0" w14:textId="77777777" w:rsidR="00E02080" w:rsidRPr="00C34C63" w:rsidRDefault="00D53453" w:rsidP="00E02080">
            <w:pPr>
              <w:rPr>
                <w:rFonts w:cstheme="minorHAnsi"/>
              </w:rPr>
            </w:pPr>
            <w:sdt>
              <w:sdtPr>
                <w:rPr>
                  <w:rFonts w:cstheme="minorHAnsi"/>
                </w:rPr>
                <w:id w:val="-2219036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EA05B53" w14:textId="77777777" w:rsidR="00E02080" w:rsidRPr="00C34C63" w:rsidRDefault="00D53453" w:rsidP="00E02080">
            <w:pPr>
              <w:rPr>
                <w:rFonts w:cstheme="minorHAnsi"/>
              </w:rPr>
            </w:pPr>
            <w:sdt>
              <w:sdtPr>
                <w:rPr>
                  <w:rFonts w:cstheme="minorHAnsi"/>
                </w:rPr>
                <w:id w:val="180294998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8DC2F2F" w14:textId="77777777" w:rsidR="00E02080" w:rsidRDefault="00D53453" w:rsidP="00E02080">
            <w:pPr>
              <w:rPr>
                <w:rFonts w:cstheme="minorHAnsi"/>
              </w:rPr>
            </w:pPr>
            <w:sdt>
              <w:sdtPr>
                <w:rPr>
                  <w:rFonts w:cstheme="minorHAnsi"/>
                </w:rPr>
                <w:id w:val="-141507938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20AE21D" w14:textId="77777777" w:rsidR="00E02080" w:rsidRPr="00C34C63" w:rsidRDefault="00D53453" w:rsidP="00E02080">
            <w:pPr>
              <w:rPr>
                <w:rFonts w:cstheme="minorHAnsi"/>
              </w:rPr>
            </w:pPr>
            <w:sdt>
              <w:sdtPr>
                <w:rPr>
                  <w:rFonts w:cstheme="minorHAnsi"/>
                </w:rPr>
                <w:id w:val="14666317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D8C1840" w14:textId="77777777" w:rsidR="00E02080" w:rsidRDefault="00E02080" w:rsidP="00E02080">
            <w:pPr>
              <w:rPr>
                <w:rFonts w:cstheme="minorHAnsi"/>
              </w:rPr>
            </w:pPr>
          </w:p>
        </w:tc>
        <w:sdt>
          <w:sdtPr>
            <w:rPr>
              <w:rFonts w:cstheme="minorHAnsi"/>
            </w:rPr>
            <w:id w:val="-316575224"/>
            <w:placeholder>
              <w:docPart w:val="5DDC3BE67D904098895A449E4E298EB4"/>
            </w:placeholder>
            <w:showingPlcHdr/>
          </w:sdtPr>
          <w:sdtEndPr/>
          <w:sdtContent>
            <w:tc>
              <w:tcPr>
                <w:tcW w:w="4950" w:type="dxa"/>
              </w:tcPr>
              <w:p w14:paraId="028B5BF8" w14:textId="0031CF3F"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455B623" w14:textId="77777777" w:rsidTr="000E00C4">
        <w:trPr>
          <w:cantSplit/>
        </w:trPr>
        <w:tc>
          <w:tcPr>
            <w:tcW w:w="990" w:type="dxa"/>
          </w:tcPr>
          <w:p w14:paraId="3AF2235A" w14:textId="0FAD63D0" w:rsidR="00E02080" w:rsidRPr="001B32CE" w:rsidRDefault="00E02080" w:rsidP="00E02080">
            <w:pPr>
              <w:jc w:val="center"/>
              <w:rPr>
                <w:b/>
                <w:bCs/>
              </w:rPr>
            </w:pPr>
            <w:r w:rsidRPr="001B32CE">
              <w:rPr>
                <w:b/>
                <w:bCs/>
              </w:rPr>
              <w:t>2-B-13</w:t>
            </w:r>
          </w:p>
        </w:tc>
        <w:tc>
          <w:tcPr>
            <w:tcW w:w="5400" w:type="dxa"/>
          </w:tcPr>
          <w:p w14:paraId="09DAE7CD" w14:textId="77777777" w:rsidR="00E02080" w:rsidRDefault="00E02080" w:rsidP="00E02080">
            <w:pPr>
              <w:rPr>
                <w:color w:val="000000"/>
              </w:rPr>
            </w:pPr>
            <w:r>
              <w:rPr>
                <w:color w:val="000000"/>
              </w:rPr>
              <w:t>This examination room is appropriately equipped and properly maintained and free of litter or clutter.</w:t>
            </w:r>
          </w:p>
          <w:p w14:paraId="764307B0" w14:textId="77777777" w:rsidR="00E02080" w:rsidRDefault="00E02080" w:rsidP="00E02080">
            <w:pPr>
              <w:rPr>
                <w:color w:val="000000"/>
              </w:rPr>
            </w:pPr>
          </w:p>
        </w:tc>
        <w:tc>
          <w:tcPr>
            <w:tcW w:w="1080" w:type="dxa"/>
          </w:tcPr>
          <w:p w14:paraId="74494102" w14:textId="77777777" w:rsidR="00E02080" w:rsidRDefault="00E02080" w:rsidP="00E02080">
            <w:pPr>
              <w:rPr>
                <w:rFonts w:cstheme="minorHAnsi"/>
              </w:rPr>
            </w:pPr>
            <w:r>
              <w:rPr>
                <w:rFonts w:cstheme="minorHAnsi"/>
              </w:rPr>
              <w:t>Surgical</w:t>
            </w:r>
          </w:p>
          <w:p w14:paraId="048ADC88" w14:textId="394FD7F2" w:rsidR="00E02080" w:rsidRPr="002855D7" w:rsidRDefault="00E02080" w:rsidP="00E02080">
            <w:pPr>
              <w:rPr>
                <w:rFonts w:cstheme="minorHAnsi"/>
              </w:rPr>
            </w:pPr>
            <w:r>
              <w:rPr>
                <w:rFonts w:cstheme="minorHAnsi"/>
              </w:rPr>
              <w:t>Dental</w:t>
            </w:r>
          </w:p>
        </w:tc>
        <w:tc>
          <w:tcPr>
            <w:tcW w:w="810" w:type="dxa"/>
          </w:tcPr>
          <w:p w14:paraId="599CFCD5" w14:textId="77777777" w:rsidR="00E02080" w:rsidRDefault="00E02080" w:rsidP="00E02080">
            <w:r>
              <w:t>A</w:t>
            </w:r>
            <w:r>
              <w:br/>
              <w:t>B</w:t>
            </w:r>
            <w:r>
              <w:br/>
              <w:t>C-M</w:t>
            </w:r>
          </w:p>
          <w:p w14:paraId="5E3B0EF8" w14:textId="769C648C" w:rsidR="00E02080" w:rsidRPr="00C34C63" w:rsidRDefault="00E02080" w:rsidP="00E02080">
            <w:pPr>
              <w:rPr>
                <w:rFonts w:cstheme="minorHAnsi"/>
              </w:rPr>
            </w:pPr>
            <w:r>
              <w:t>C</w:t>
            </w:r>
          </w:p>
        </w:tc>
        <w:tc>
          <w:tcPr>
            <w:tcW w:w="1980" w:type="dxa"/>
          </w:tcPr>
          <w:p w14:paraId="274BBECA" w14:textId="77777777" w:rsidR="00E02080" w:rsidRPr="00C34C63" w:rsidRDefault="00D53453" w:rsidP="00E02080">
            <w:pPr>
              <w:rPr>
                <w:rFonts w:cstheme="minorHAnsi"/>
              </w:rPr>
            </w:pPr>
            <w:sdt>
              <w:sdtPr>
                <w:rPr>
                  <w:rFonts w:cstheme="minorHAnsi"/>
                </w:rPr>
                <w:id w:val="13194591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FE30947" w14:textId="77777777" w:rsidR="00E02080" w:rsidRPr="00C34C63" w:rsidRDefault="00D53453" w:rsidP="00E02080">
            <w:pPr>
              <w:rPr>
                <w:rFonts w:cstheme="minorHAnsi"/>
              </w:rPr>
            </w:pPr>
            <w:sdt>
              <w:sdtPr>
                <w:rPr>
                  <w:rFonts w:cstheme="minorHAnsi"/>
                </w:rPr>
                <w:id w:val="-43259331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63E79D9E" w14:textId="77777777" w:rsidR="00E02080" w:rsidRDefault="00D53453" w:rsidP="00E02080">
            <w:pPr>
              <w:rPr>
                <w:rFonts w:cstheme="minorHAnsi"/>
              </w:rPr>
            </w:pPr>
            <w:sdt>
              <w:sdtPr>
                <w:rPr>
                  <w:rFonts w:cstheme="minorHAnsi"/>
                </w:rPr>
                <w:id w:val="-13178798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7969269" w14:textId="77777777" w:rsidR="00E02080" w:rsidRPr="00C34C63" w:rsidRDefault="00D53453" w:rsidP="00E02080">
            <w:pPr>
              <w:rPr>
                <w:rFonts w:cstheme="minorHAnsi"/>
              </w:rPr>
            </w:pPr>
            <w:sdt>
              <w:sdtPr>
                <w:rPr>
                  <w:rFonts w:cstheme="minorHAnsi"/>
                </w:rPr>
                <w:id w:val="74970069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ABA1776" w14:textId="77777777" w:rsidR="00E02080" w:rsidRDefault="00E02080" w:rsidP="00E02080">
            <w:pPr>
              <w:rPr>
                <w:rFonts w:cstheme="minorHAnsi"/>
              </w:rPr>
            </w:pPr>
          </w:p>
        </w:tc>
        <w:sdt>
          <w:sdtPr>
            <w:rPr>
              <w:rFonts w:cstheme="minorHAnsi"/>
            </w:rPr>
            <w:id w:val="-319422453"/>
            <w:placeholder>
              <w:docPart w:val="7C7ADBCBF4DB470F8CADDD3CE4E1C1AE"/>
            </w:placeholder>
            <w:showingPlcHdr/>
          </w:sdtPr>
          <w:sdtEndPr/>
          <w:sdtContent>
            <w:tc>
              <w:tcPr>
                <w:tcW w:w="4950" w:type="dxa"/>
              </w:tcPr>
              <w:p w14:paraId="7022DBC3" w14:textId="7AB9CAD2"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85C6CF0" w14:textId="77777777" w:rsidTr="000E00C4">
        <w:trPr>
          <w:cantSplit/>
        </w:trPr>
        <w:tc>
          <w:tcPr>
            <w:tcW w:w="990" w:type="dxa"/>
          </w:tcPr>
          <w:p w14:paraId="01E1C873" w14:textId="6E8F79D9" w:rsidR="00E02080" w:rsidRPr="001B32CE" w:rsidRDefault="00E02080" w:rsidP="00E02080">
            <w:pPr>
              <w:jc w:val="center"/>
              <w:rPr>
                <w:b/>
                <w:bCs/>
              </w:rPr>
            </w:pPr>
            <w:r w:rsidRPr="001B32CE">
              <w:rPr>
                <w:b/>
                <w:bCs/>
              </w:rPr>
              <w:lastRenderedPageBreak/>
              <w:t>2-B-14</w:t>
            </w:r>
          </w:p>
        </w:tc>
        <w:tc>
          <w:tcPr>
            <w:tcW w:w="5400" w:type="dxa"/>
          </w:tcPr>
          <w:p w14:paraId="11427551" w14:textId="77777777" w:rsidR="00E02080" w:rsidRDefault="00E02080" w:rsidP="00E02080">
            <w:pPr>
              <w:rPr>
                <w:color w:val="000000"/>
              </w:rPr>
            </w:pPr>
            <w:r>
              <w:rPr>
                <w:color w:val="000000"/>
              </w:rPr>
              <w:t>The lavatory facilities are sufficient to accommodate patients and staff needs.</w:t>
            </w:r>
          </w:p>
          <w:p w14:paraId="4DD3839F" w14:textId="77777777" w:rsidR="00E02080" w:rsidRDefault="00E02080" w:rsidP="00E02080">
            <w:pPr>
              <w:rPr>
                <w:color w:val="000000"/>
              </w:rPr>
            </w:pPr>
          </w:p>
        </w:tc>
        <w:tc>
          <w:tcPr>
            <w:tcW w:w="1080" w:type="dxa"/>
          </w:tcPr>
          <w:p w14:paraId="21D988DB" w14:textId="77777777" w:rsidR="00E02080" w:rsidRDefault="00E02080" w:rsidP="00E02080">
            <w:pPr>
              <w:rPr>
                <w:rFonts w:cstheme="minorHAnsi"/>
              </w:rPr>
            </w:pPr>
            <w:r>
              <w:rPr>
                <w:rFonts w:cstheme="minorHAnsi"/>
              </w:rPr>
              <w:t>Surgical</w:t>
            </w:r>
          </w:p>
          <w:p w14:paraId="466D4C2C" w14:textId="3163F67A" w:rsidR="00E02080" w:rsidRPr="002855D7" w:rsidRDefault="00E02080" w:rsidP="00E02080">
            <w:pPr>
              <w:rPr>
                <w:rFonts w:cstheme="minorHAnsi"/>
              </w:rPr>
            </w:pPr>
            <w:r>
              <w:rPr>
                <w:rFonts w:cstheme="minorHAnsi"/>
              </w:rPr>
              <w:t>Dental</w:t>
            </w:r>
          </w:p>
        </w:tc>
        <w:tc>
          <w:tcPr>
            <w:tcW w:w="810" w:type="dxa"/>
          </w:tcPr>
          <w:p w14:paraId="68CA41A6" w14:textId="77777777" w:rsidR="00E02080" w:rsidRDefault="00E02080" w:rsidP="00E02080">
            <w:r>
              <w:t>A</w:t>
            </w:r>
            <w:r>
              <w:br/>
              <w:t>B</w:t>
            </w:r>
            <w:r>
              <w:br/>
              <w:t>C-M</w:t>
            </w:r>
          </w:p>
          <w:p w14:paraId="6A10038E" w14:textId="324561A3" w:rsidR="00E02080" w:rsidRPr="00C34C63" w:rsidRDefault="00E02080" w:rsidP="00E02080">
            <w:pPr>
              <w:rPr>
                <w:rFonts w:cstheme="minorHAnsi"/>
              </w:rPr>
            </w:pPr>
            <w:r>
              <w:t>C</w:t>
            </w:r>
          </w:p>
        </w:tc>
        <w:tc>
          <w:tcPr>
            <w:tcW w:w="1980" w:type="dxa"/>
          </w:tcPr>
          <w:p w14:paraId="3A64B065" w14:textId="77777777" w:rsidR="00E02080" w:rsidRPr="00C34C63" w:rsidRDefault="00D53453" w:rsidP="00E02080">
            <w:pPr>
              <w:rPr>
                <w:rFonts w:cstheme="minorHAnsi"/>
              </w:rPr>
            </w:pPr>
            <w:sdt>
              <w:sdtPr>
                <w:rPr>
                  <w:rFonts w:cstheme="minorHAnsi"/>
                </w:rPr>
                <w:id w:val="-145732159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CFD7C6" w14:textId="77777777" w:rsidR="00E02080" w:rsidRPr="00C34C63" w:rsidRDefault="00D53453" w:rsidP="00E02080">
            <w:pPr>
              <w:rPr>
                <w:rFonts w:cstheme="minorHAnsi"/>
              </w:rPr>
            </w:pPr>
            <w:sdt>
              <w:sdtPr>
                <w:rPr>
                  <w:rFonts w:cstheme="minorHAnsi"/>
                </w:rPr>
                <w:id w:val="-136751473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1795B2E7" w14:textId="77777777" w:rsidR="00E02080" w:rsidRDefault="00D53453" w:rsidP="00E02080">
            <w:pPr>
              <w:rPr>
                <w:rFonts w:cstheme="minorHAnsi"/>
              </w:rPr>
            </w:pPr>
            <w:sdt>
              <w:sdtPr>
                <w:rPr>
                  <w:rFonts w:cstheme="minorHAnsi"/>
                </w:rPr>
                <w:id w:val="16607313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4FD17F1" w14:textId="77777777" w:rsidR="00E02080" w:rsidRPr="00C34C63" w:rsidRDefault="00D53453" w:rsidP="00E02080">
            <w:pPr>
              <w:rPr>
                <w:rFonts w:cstheme="minorHAnsi"/>
              </w:rPr>
            </w:pPr>
            <w:sdt>
              <w:sdtPr>
                <w:rPr>
                  <w:rFonts w:cstheme="minorHAnsi"/>
                </w:rPr>
                <w:id w:val="-188116348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3655B0C" w14:textId="77777777" w:rsidR="00E02080" w:rsidRDefault="00E02080" w:rsidP="00E02080">
            <w:pPr>
              <w:rPr>
                <w:rFonts w:cstheme="minorHAnsi"/>
              </w:rPr>
            </w:pPr>
          </w:p>
        </w:tc>
        <w:sdt>
          <w:sdtPr>
            <w:rPr>
              <w:rFonts w:cstheme="minorHAnsi"/>
            </w:rPr>
            <w:id w:val="-1189667732"/>
            <w:placeholder>
              <w:docPart w:val="476B5570347B48F1963D472A33BC7312"/>
            </w:placeholder>
            <w:showingPlcHdr/>
          </w:sdtPr>
          <w:sdtEndPr/>
          <w:sdtContent>
            <w:tc>
              <w:tcPr>
                <w:tcW w:w="4950" w:type="dxa"/>
              </w:tcPr>
              <w:p w14:paraId="62628385" w14:textId="4C5769D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9AF2791" w14:textId="77777777" w:rsidTr="000E00C4">
        <w:trPr>
          <w:cantSplit/>
        </w:trPr>
        <w:tc>
          <w:tcPr>
            <w:tcW w:w="990" w:type="dxa"/>
          </w:tcPr>
          <w:p w14:paraId="38196869" w14:textId="4D73E900" w:rsidR="00E02080" w:rsidRPr="001B32CE" w:rsidRDefault="00E02080" w:rsidP="00E02080">
            <w:pPr>
              <w:jc w:val="center"/>
              <w:rPr>
                <w:b/>
                <w:bCs/>
              </w:rPr>
            </w:pPr>
            <w:r w:rsidRPr="001B32CE">
              <w:rPr>
                <w:b/>
                <w:bCs/>
              </w:rPr>
              <w:t>2-B-15</w:t>
            </w:r>
          </w:p>
        </w:tc>
        <w:tc>
          <w:tcPr>
            <w:tcW w:w="5400" w:type="dxa"/>
          </w:tcPr>
          <w:p w14:paraId="72BE8ECC" w14:textId="77777777" w:rsidR="00E02080" w:rsidRDefault="00E02080" w:rsidP="00E02080">
            <w:pPr>
              <w:rPr>
                <w:color w:val="000000"/>
              </w:rPr>
            </w:pPr>
            <w:r>
              <w:rPr>
                <w:color w:val="000000"/>
              </w:rPr>
              <w:t>The lavatory facilities are regularly cleaned and maintained.</w:t>
            </w:r>
          </w:p>
          <w:p w14:paraId="41C75691" w14:textId="77777777" w:rsidR="00E02080" w:rsidRDefault="00E02080" w:rsidP="00E02080">
            <w:pPr>
              <w:rPr>
                <w:color w:val="000000"/>
              </w:rPr>
            </w:pPr>
          </w:p>
        </w:tc>
        <w:tc>
          <w:tcPr>
            <w:tcW w:w="1080" w:type="dxa"/>
          </w:tcPr>
          <w:p w14:paraId="2C9E2560" w14:textId="77777777" w:rsidR="00E02080" w:rsidRDefault="00E02080" w:rsidP="00E02080">
            <w:pPr>
              <w:rPr>
                <w:rFonts w:cstheme="minorHAnsi"/>
              </w:rPr>
            </w:pPr>
            <w:r>
              <w:rPr>
                <w:rFonts w:cstheme="minorHAnsi"/>
              </w:rPr>
              <w:t>Surgical</w:t>
            </w:r>
          </w:p>
          <w:p w14:paraId="1750CB06" w14:textId="4A0C973C" w:rsidR="00E02080" w:rsidRPr="002855D7" w:rsidRDefault="00E02080" w:rsidP="00E02080">
            <w:pPr>
              <w:rPr>
                <w:rFonts w:cstheme="minorHAnsi"/>
              </w:rPr>
            </w:pPr>
            <w:r>
              <w:rPr>
                <w:rFonts w:cstheme="minorHAnsi"/>
              </w:rPr>
              <w:t>Dental</w:t>
            </w:r>
          </w:p>
        </w:tc>
        <w:tc>
          <w:tcPr>
            <w:tcW w:w="810" w:type="dxa"/>
          </w:tcPr>
          <w:p w14:paraId="2ABF6602" w14:textId="77777777" w:rsidR="00E02080" w:rsidRDefault="00E02080" w:rsidP="00E02080">
            <w:r>
              <w:t>A</w:t>
            </w:r>
            <w:r>
              <w:br/>
              <w:t>B</w:t>
            </w:r>
            <w:r>
              <w:br/>
              <w:t>C-M</w:t>
            </w:r>
          </w:p>
          <w:p w14:paraId="11897090" w14:textId="0BB9329F" w:rsidR="00E02080" w:rsidRPr="00C34C63" w:rsidRDefault="00E02080" w:rsidP="00E02080">
            <w:pPr>
              <w:rPr>
                <w:rFonts w:cstheme="minorHAnsi"/>
              </w:rPr>
            </w:pPr>
            <w:r>
              <w:t>C</w:t>
            </w:r>
          </w:p>
        </w:tc>
        <w:tc>
          <w:tcPr>
            <w:tcW w:w="1980" w:type="dxa"/>
          </w:tcPr>
          <w:p w14:paraId="10A8ABE6" w14:textId="77777777" w:rsidR="00E02080" w:rsidRPr="00C34C63" w:rsidRDefault="00D53453" w:rsidP="00E02080">
            <w:pPr>
              <w:rPr>
                <w:rFonts w:cstheme="minorHAnsi"/>
              </w:rPr>
            </w:pPr>
            <w:sdt>
              <w:sdtPr>
                <w:rPr>
                  <w:rFonts w:cstheme="minorHAnsi"/>
                </w:rPr>
                <w:id w:val="-8348337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1D74DD1" w14:textId="77777777" w:rsidR="00E02080" w:rsidRPr="00C34C63" w:rsidRDefault="00D53453" w:rsidP="00E02080">
            <w:pPr>
              <w:rPr>
                <w:rFonts w:cstheme="minorHAnsi"/>
              </w:rPr>
            </w:pPr>
            <w:sdt>
              <w:sdtPr>
                <w:rPr>
                  <w:rFonts w:cstheme="minorHAnsi"/>
                </w:rPr>
                <w:id w:val="-164518973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BD1100C" w14:textId="77777777" w:rsidR="00E02080" w:rsidRDefault="00D53453" w:rsidP="00E02080">
            <w:pPr>
              <w:rPr>
                <w:rFonts w:cstheme="minorHAnsi"/>
              </w:rPr>
            </w:pPr>
            <w:sdt>
              <w:sdtPr>
                <w:rPr>
                  <w:rFonts w:cstheme="minorHAnsi"/>
                </w:rPr>
                <w:id w:val="-18404472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E6178A3" w14:textId="77777777" w:rsidR="00E02080" w:rsidRPr="00C34C63" w:rsidRDefault="00D53453" w:rsidP="00E02080">
            <w:pPr>
              <w:rPr>
                <w:rFonts w:cstheme="minorHAnsi"/>
              </w:rPr>
            </w:pPr>
            <w:sdt>
              <w:sdtPr>
                <w:rPr>
                  <w:rFonts w:cstheme="minorHAnsi"/>
                </w:rPr>
                <w:id w:val="11619714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0AFED72" w14:textId="77777777" w:rsidR="00E02080" w:rsidRDefault="00E02080" w:rsidP="00E02080">
            <w:pPr>
              <w:rPr>
                <w:rFonts w:cstheme="minorHAnsi"/>
              </w:rPr>
            </w:pPr>
          </w:p>
        </w:tc>
        <w:sdt>
          <w:sdtPr>
            <w:rPr>
              <w:rFonts w:cstheme="minorHAnsi"/>
            </w:rPr>
            <w:id w:val="-1732606154"/>
            <w:placeholder>
              <w:docPart w:val="AA47A58176CC4EB4A27820DE63B95B95"/>
            </w:placeholder>
            <w:showingPlcHdr/>
          </w:sdtPr>
          <w:sdtEndPr/>
          <w:sdtContent>
            <w:tc>
              <w:tcPr>
                <w:tcW w:w="4950" w:type="dxa"/>
              </w:tcPr>
              <w:p w14:paraId="583523E7" w14:textId="3DA5912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2B4F80CC" w14:textId="77777777" w:rsidTr="000E00C4">
        <w:trPr>
          <w:cantSplit/>
        </w:trPr>
        <w:tc>
          <w:tcPr>
            <w:tcW w:w="990" w:type="dxa"/>
          </w:tcPr>
          <w:p w14:paraId="6D311CB8" w14:textId="44B448DC" w:rsidR="00E02080" w:rsidRPr="001B32CE" w:rsidRDefault="00E02080" w:rsidP="00E02080">
            <w:pPr>
              <w:jc w:val="center"/>
              <w:rPr>
                <w:b/>
                <w:bCs/>
              </w:rPr>
            </w:pPr>
            <w:r w:rsidRPr="001B32CE">
              <w:rPr>
                <w:b/>
                <w:bCs/>
              </w:rPr>
              <w:t>2-B-16</w:t>
            </w:r>
          </w:p>
        </w:tc>
        <w:tc>
          <w:tcPr>
            <w:tcW w:w="5400" w:type="dxa"/>
          </w:tcPr>
          <w:p w14:paraId="535BF8B6" w14:textId="77777777" w:rsidR="00E02080" w:rsidRDefault="00E02080" w:rsidP="00E02080">
            <w:pPr>
              <w:rPr>
                <w:color w:val="000000"/>
              </w:rPr>
            </w:pPr>
            <w:r>
              <w:rPr>
                <w:color w:val="000000"/>
              </w:rPr>
              <w:t>The facility is adequately ventilated and temperature controlled.</w:t>
            </w:r>
          </w:p>
          <w:p w14:paraId="1027B54F" w14:textId="77777777" w:rsidR="00E02080" w:rsidRDefault="00E02080" w:rsidP="00E02080">
            <w:pPr>
              <w:rPr>
                <w:color w:val="000000"/>
              </w:rPr>
            </w:pPr>
          </w:p>
        </w:tc>
        <w:tc>
          <w:tcPr>
            <w:tcW w:w="1080" w:type="dxa"/>
          </w:tcPr>
          <w:p w14:paraId="4A0DF55C" w14:textId="77777777" w:rsidR="00E02080" w:rsidRDefault="00E02080" w:rsidP="00E02080">
            <w:pPr>
              <w:rPr>
                <w:rFonts w:cstheme="minorHAnsi"/>
              </w:rPr>
            </w:pPr>
            <w:r>
              <w:rPr>
                <w:rFonts w:cstheme="minorHAnsi"/>
              </w:rPr>
              <w:t>Surgical</w:t>
            </w:r>
          </w:p>
          <w:p w14:paraId="5E6351EB" w14:textId="148A9B59" w:rsidR="00E02080" w:rsidRPr="002855D7" w:rsidRDefault="00E02080" w:rsidP="00E02080">
            <w:pPr>
              <w:rPr>
                <w:rFonts w:cstheme="minorHAnsi"/>
              </w:rPr>
            </w:pPr>
            <w:r>
              <w:rPr>
                <w:rFonts w:cstheme="minorHAnsi"/>
              </w:rPr>
              <w:t>Dental</w:t>
            </w:r>
          </w:p>
        </w:tc>
        <w:tc>
          <w:tcPr>
            <w:tcW w:w="810" w:type="dxa"/>
          </w:tcPr>
          <w:p w14:paraId="5AD7B3B5" w14:textId="77777777" w:rsidR="00E02080" w:rsidRDefault="00E02080" w:rsidP="00E02080">
            <w:r>
              <w:t>A</w:t>
            </w:r>
            <w:r>
              <w:br/>
              <w:t>B</w:t>
            </w:r>
            <w:r>
              <w:br/>
              <w:t>C-M</w:t>
            </w:r>
          </w:p>
          <w:p w14:paraId="234A8362" w14:textId="20161E91" w:rsidR="00E02080" w:rsidRPr="00C34C63" w:rsidRDefault="00E02080" w:rsidP="00E02080">
            <w:pPr>
              <w:rPr>
                <w:rFonts w:cstheme="minorHAnsi"/>
              </w:rPr>
            </w:pPr>
            <w:r>
              <w:t>C</w:t>
            </w:r>
          </w:p>
        </w:tc>
        <w:tc>
          <w:tcPr>
            <w:tcW w:w="1980" w:type="dxa"/>
          </w:tcPr>
          <w:p w14:paraId="678E6D07" w14:textId="77777777" w:rsidR="00E02080" w:rsidRPr="00C34C63" w:rsidRDefault="00D53453" w:rsidP="00E02080">
            <w:pPr>
              <w:rPr>
                <w:rFonts w:cstheme="minorHAnsi"/>
              </w:rPr>
            </w:pPr>
            <w:sdt>
              <w:sdtPr>
                <w:rPr>
                  <w:rFonts w:cstheme="minorHAnsi"/>
                </w:rPr>
                <w:id w:val="138132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5DF997E2" w14:textId="77777777" w:rsidR="00E02080" w:rsidRPr="00C34C63" w:rsidRDefault="00D53453" w:rsidP="00E02080">
            <w:pPr>
              <w:rPr>
                <w:rFonts w:cstheme="minorHAnsi"/>
              </w:rPr>
            </w:pPr>
            <w:sdt>
              <w:sdtPr>
                <w:rPr>
                  <w:rFonts w:cstheme="minorHAnsi"/>
                </w:rPr>
                <w:id w:val="8006583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4B4499FC" w14:textId="77777777" w:rsidR="00E02080" w:rsidRDefault="00D53453" w:rsidP="00E02080">
            <w:pPr>
              <w:rPr>
                <w:rFonts w:cstheme="minorHAnsi"/>
              </w:rPr>
            </w:pPr>
            <w:sdt>
              <w:sdtPr>
                <w:rPr>
                  <w:rFonts w:cstheme="minorHAnsi"/>
                </w:rPr>
                <w:id w:val="-211974628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1D42D11" w14:textId="77777777" w:rsidR="00E02080" w:rsidRPr="00C34C63" w:rsidRDefault="00D53453" w:rsidP="00E02080">
            <w:pPr>
              <w:rPr>
                <w:rFonts w:cstheme="minorHAnsi"/>
              </w:rPr>
            </w:pPr>
            <w:sdt>
              <w:sdtPr>
                <w:rPr>
                  <w:rFonts w:cstheme="minorHAnsi"/>
                </w:rPr>
                <w:id w:val="-197551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C9F065D" w14:textId="77777777" w:rsidR="00E02080" w:rsidRDefault="00E02080" w:rsidP="00E02080">
            <w:pPr>
              <w:rPr>
                <w:rFonts w:cstheme="minorHAnsi"/>
              </w:rPr>
            </w:pPr>
          </w:p>
        </w:tc>
        <w:sdt>
          <w:sdtPr>
            <w:rPr>
              <w:rFonts w:cstheme="minorHAnsi"/>
            </w:rPr>
            <w:id w:val="-592083357"/>
            <w:placeholder>
              <w:docPart w:val="246C5060262E4F9E860A528FAAFE66BF"/>
            </w:placeholder>
            <w:showingPlcHdr/>
          </w:sdtPr>
          <w:sdtEndPr/>
          <w:sdtContent>
            <w:tc>
              <w:tcPr>
                <w:tcW w:w="4950" w:type="dxa"/>
              </w:tcPr>
              <w:p w14:paraId="7BC40DBA" w14:textId="63D1BAD1"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C8B7FAC" w14:textId="77777777" w:rsidTr="000E00C4">
        <w:trPr>
          <w:cantSplit/>
        </w:trPr>
        <w:tc>
          <w:tcPr>
            <w:tcW w:w="990" w:type="dxa"/>
          </w:tcPr>
          <w:p w14:paraId="55AF8C69" w14:textId="58F4C1A5" w:rsidR="00E02080" w:rsidRPr="001B32CE" w:rsidRDefault="00E02080" w:rsidP="00E02080">
            <w:pPr>
              <w:jc w:val="center"/>
              <w:rPr>
                <w:b/>
                <w:bCs/>
              </w:rPr>
            </w:pPr>
            <w:r w:rsidRPr="001B32CE">
              <w:rPr>
                <w:b/>
                <w:bCs/>
              </w:rPr>
              <w:t>2-B-17</w:t>
            </w:r>
          </w:p>
        </w:tc>
        <w:tc>
          <w:tcPr>
            <w:tcW w:w="5400" w:type="dxa"/>
          </w:tcPr>
          <w:p w14:paraId="40B5AD1C" w14:textId="77777777" w:rsidR="00E02080" w:rsidRDefault="00E02080" w:rsidP="00E02080">
            <w:pPr>
              <w:rPr>
                <w:color w:val="000000"/>
              </w:rPr>
            </w:pPr>
            <w:r>
              <w:rPr>
                <w:color w:val="000000"/>
              </w:rPr>
              <w:t>There is appropriate lighting in the facility.</w:t>
            </w:r>
          </w:p>
          <w:p w14:paraId="4AAA71AF" w14:textId="77777777" w:rsidR="00E02080" w:rsidRDefault="00E02080" w:rsidP="00E02080">
            <w:pPr>
              <w:rPr>
                <w:color w:val="000000"/>
              </w:rPr>
            </w:pPr>
          </w:p>
        </w:tc>
        <w:tc>
          <w:tcPr>
            <w:tcW w:w="1080" w:type="dxa"/>
          </w:tcPr>
          <w:p w14:paraId="6C36C37D" w14:textId="77777777" w:rsidR="00E02080" w:rsidRDefault="00E02080" w:rsidP="00E02080">
            <w:pPr>
              <w:rPr>
                <w:rFonts w:cstheme="minorHAnsi"/>
              </w:rPr>
            </w:pPr>
            <w:r>
              <w:rPr>
                <w:rFonts w:cstheme="minorHAnsi"/>
              </w:rPr>
              <w:t>Surgical</w:t>
            </w:r>
          </w:p>
          <w:p w14:paraId="07D822BD" w14:textId="0BF680C8" w:rsidR="00E02080" w:rsidRPr="002855D7" w:rsidRDefault="00E02080" w:rsidP="00E02080">
            <w:pPr>
              <w:rPr>
                <w:rFonts w:cstheme="minorHAnsi"/>
              </w:rPr>
            </w:pPr>
            <w:r>
              <w:rPr>
                <w:rFonts w:cstheme="minorHAnsi"/>
              </w:rPr>
              <w:t>Dental</w:t>
            </w:r>
          </w:p>
        </w:tc>
        <w:tc>
          <w:tcPr>
            <w:tcW w:w="810" w:type="dxa"/>
          </w:tcPr>
          <w:p w14:paraId="5C63FB2F" w14:textId="77777777" w:rsidR="00E02080" w:rsidRDefault="00E02080" w:rsidP="00E02080">
            <w:r>
              <w:t>A</w:t>
            </w:r>
            <w:r>
              <w:br/>
              <w:t>B</w:t>
            </w:r>
            <w:r>
              <w:br/>
              <w:t>C-M</w:t>
            </w:r>
          </w:p>
          <w:p w14:paraId="09B9702D" w14:textId="02A81E08" w:rsidR="00E02080" w:rsidRPr="00C34C63" w:rsidRDefault="00E02080" w:rsidP="00E02080">
            <w:pPr>
              <w:rPr>
                <w:rFonts w:cstheme="minorHAnsi"/>
              </w:rPr>
            </w:pPr>
            <w:r>
              <w:t>C</w:t>
            </w:r>
          </w:p>
        </w:tc>
        <w:tc>
          <w:tcPr>
            <w:tcW w:w="1980" w:type="dxa"/>
          </w:tcPr>
          <w:p w14:paraId="76DE5E34" w14:textId="77777777" w:rsidR="00E02080" w:rsidRPr="00C34C63" w:rsidRDefault="00D53453" w:rsidP="00E02080">
            <w:pPr>
              <w:rPr>
                <w:rFonts w:cstheme="minorHAnsi"/>
              </w:rPr>
            </w:pPr>
            <w:sdt>
              <w:sdtPr>
                <w:rPr>
                  <w:rFonts w:cstheme="minorHAnsi"/>
                </w:rPr>
                <w:id w:val="22117791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BD0E6C1" w14:textId="77777777" w:rsidR="00E02080" w:rsidRPr="00C34C63" w:rsidRDefault="00D53453" w:rsidP="00E02080">
            <w:pPr>
              <w:rPr>
                <w:rFonts w:cstheme="minorHAnsi"/>
              </w:rPr>
            </w:pPr>
            <w:sdt>
              <w:sdtPr>
                <w:rPr>
                  <w:rFonts w:cstheme="minorHAnsi"/>
                </w:rPr>
                <w:id w:val="-93335413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8314950" w14:textId="77777777" w:rsidR="00E02080" w:rsidRDefault="00D53453" w:rsidP="00E02080">
            <w:pPr>
              <w:rPr>
                <w:rFonts w:cstheme="minorHAnsi"/>
              </w:rPr>
            </w:pPr>
            <w:sdt>
              <w:sdtPr>
                <w:rPr>
                  <w:rFonts w:cstheme="minorHAnsi"/>
                </w:rPr>
                <w:id w:val="-122645596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5D65BAE" w14:textId="77777777" w:rsidR="00E02080" w:rsidRPr="00C34C63" w:rsidRDefault="00D53453" w:rsidP="00E02080">
            <w:pPr>
              <w:rPr>
                <w:rFonts w:cstheme="minorHAnsi"/>
              </w:rPr>
            </w:pPr>
            <w:sdt>
              <w:sdtPr>
                <w:rPr>
                  <w:rFonts w:cstheme="minorHAnsi"/>
                </w:rPr>
                <w:id w:val="10355443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2A1114B6" w14:textId="77777777" w:rsidR="00E02080" w:rsidRDefault="00E02080" w:rsidP="00E02080">
            <w:pPr>
              <w:rPr>
                <w:rFonts w:cstheme="minorHAnsi"/>
              </w:rPr>
            </w:pPr>
          </w:p>
        </w:tc>
        <w:sdt>
          <w:sdtPr>
            <w:rPr>
              <w:rFonts w:cstheme="minorHAnsi"/>
            </w:rPr>
            <w:id w:val="386919683"/>
            <w:placeholder>
              <w:docPart w:val="3A265BA2876B481385DBE68424929D2D"/>
            </w:placeholder>
            <w:showingPlcHdr/>
          </w:sdtPr>
          <w:sdtEndPr/>
          <w:sdtContent>
            <w:tc>
              <w:tcPr>
                <w:tcW w:w="4950" w:type="dxa"/>
              </w:tcPr>
              <w:p w14:paraId="6C5463F4" w14:textId="74A98E80"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91EFC23" w14:textId="77777777" w:rsidTr="000E00C4">
        <w:trPr>
          <w:cantSplit/>
        </w:trPr>
        <w:tc>
          <w:tcPr>
            <w:tcW w:w="990" w:type="dxa"/>
          </w:tcPr>
          <w:p w14:paraId="2FF59433" w14:textId="7F129591" w:rsidR="00E02080" w:rsidRPr="001B32CE" w:rsidRDefault="00E02080" w:rsidP="00E02080">
            <w:pPr>
              <w:jc w:val="center"/>
              <w:rPr>
                <w:b/>
                <w:bCs/>
              </w:rPr>
            </w:pPr>
            <w:r w:rsidRPr="001B32CE">
              <w:rPr>
                <w:b/>
                <w:bCs/>
              </w:rPr>
              <w:t>2-B-18</w:t>
            </w:r>
          </w:p>
        </w:tc>
        <w:tc>
          <w:tcPr>
            <w:tcW w:w="5400" w:type="dxa"/>
          </w:tcPr>
          <w:p w14:paraId="0700E0FA" w14:textId="77777777" w:rsidR="00E02080" w:rsidRDefault="00E02080" w:rsidP="00E02080">
            <w:pPr>
              <w:rPr>
                <w:color w:val="000000"/>
              </w:rPr>
            </w:pPr>
            <w:r>
              <w:rPr>
                <w:color w:val="000000"/>
              </w:rPr>
              <w:t>The entire facility (including corridors) is adequately maintained and cleaned.</w:t>
            </w:r>
          </w:p>
          <w:p w14:paraId="7B432B36" w14:textId="77777777" w:rsidR="00E02080" w:rsidRDefault="00E02080" w:rsidP="00E02080">
            <w:pPr>
              <w:rPr>
                <w:color w:val="000000"/>
              </w:rPr>
            </w:pPr>
          </w:p>
        </w:tc>
        <w:tc>
          <w:tcPr>
            <w:tcW w:w="1080" w:type="dxa"/>
          </w:tcPr>
          <w:p w14:paraId="335B010A" w14:textId="77777777" w:rsidR="00E02080" w:rsidRDefault="00E02080" w:rsidP="00E02080">
            <w:pPr>
              <w:rPr>
                <w:rFonts w:cstheme="minorHAnsi"/>
              </w:rPr>
            </w:pPr>
            <w:r>
              <w:rPr>
                <w:rFonts w:cstheme="minorHAnsi"/>
              </w:rPr>
              <w:t>Surgical</w:t>
            </w:r>
          </w:p>
          <w:p w14:paraId="5ADDA9C8" w14:textId="45439A4C" w:rsidR="00E02080" w:rsidRPr="002855D7" w:rsidRDefault="00E02080" w:rsidP="00E02080">
            <w:pPr>
              <w:rPr>
                <w:rFonts w:cstheme="minorHAnsi"/>
              </w:rPr>
            </w:pPr>
            <w:r>
              <w:rPr>
                <w:rFonts w:cstheme="minorHAnsi"/>
              </w:rPr>
              <w:t>Dental</w:t>
            </w:r>
          </w:p>
        </w:tc>
        <w:tc>
          <w:tcPr>
            <w:tcW w:w="810" w:type="dxa"/>
          </w:tcPr>
          <w:p w14:paraId="0694D839" w14:textId="77777777" w:rsidR="00E02080" w:rsidRDefault="00E02080" w:rsidP="00E02080">
            <w:r>
              <w:t>A</w:t>
            </w:r>
            <w:r>
              <w:br/>
              <w:t>B</w:t>
            </w:r>
            <w:r>
              <w:br/>
              <w:t>C-M</w:t>
            </w:r>
          </w:p>
          <w:p w14:paraId="04C73E8B" w14:textId="1737C8D8" w:rsidR="00E02080" w:rsidRPr="00C34C63" w:rsidRDefault="00E02080" w:rsidP="00E02080">
            <w:pPr>
              <w:rPr>
                <w:rFonts w:cstheme="minorHAnsi"/>
              </w:rPr>
            </w:pPr>
            <w:r>
              <w:t>C</w:t>
            </w:r>
          </w:p>
        </w:tc>
        <w:tc>
          <w:tcPr>
            <w:tcW w:w="1980" w:type="dxa"/>
          </w:tcPr>
          <w:p w14:paraId="2C0E4C65" w14:textId="77777777" w:rsidR="00E02080" w:rsidRPr="00C34C63" w:rsidRDefault="00D53453" w:rsidP="00E02080">
            <w:pPr>
              <w:rPr>
                <w:rFonts w:cstheme="minorHAnsi"/>
              </w:rPr>
            </w:pPr>
            <w:sdt>
              <w:sdtPr>
                <w:rPr>
                  <w:rFonts w:cstheme="minorHAnsi"/>
                </w:rPr>
                <w:id w:val="329292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B957E88" w14:textId="77777777" w:rsidR="00E02080" w:rsidRPr="00C34C63" w:rsidRDefault="00D53453" w:rsidP="00E02080">
            <w:pPr>
              <w:rPr>
                <w:rFonts w:cstheme="minorHAnsi"/>
              </w:rPr>
            </w:pPr>
            <w:sdt>
              <w:sdtPr>
                <w:rPr>
                  <w:rFonts w:cstheme="minorHAnsi"/>
                </w:rPr>
                <w:id w:val="-136729634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23F7F4" w14:textId="77777777" w:rsidR="00E02080" w:rsidRDefault="00D53453" w:rsidP="00E02080">
            <w:pPr>
              <w:rPr>
                <w:rFonts w:cstheme="minorHAnsi"/>
              </w:rPr>
            </w:pPr>
            <w:sdt>
              <w:sdtPr>
                <w:rPr>
                  <w:rFonts w:cstheme="minorHAnsi"/>
                </w:rPr>
                <w:id w:val="-31980404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BEC2F99" w14:textId="77777777" w:rsidR="00E02080" w:rsidRPr="00C34C63" w:rsidRDefault="00D53453" w:rsidP="00E02080">
            <w:pPr>
              <w:rPr>
                <w:rFonts w:cstheme="minorHAnsi"/>
              </w:rPr>
            </w:pPr>
            <w:sdt>
              <w:sdtPr>
                <w:rPr>
                  <w:rFonts w:cstheme="minorHAnsi"/>
                </w:rPr>
                <w:id w:val="32526238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AB708A6" w14:textId="77777777" w:rsidR="00E02080" w:rsidRDefault="00E02080" w:rsidP="00E02080">
            <w:pPr>
              <w:rPr>
                <w:rFonts w:cstheme="minorHAnsi"/>
              </w:rPr>
            </w:pPr>
          </w:p>
        </w:tc>
        <w:sdt>
          <w:sdtPr>
            <w:rPr>
              <w:rFonts w:cstheme="minorHAnsi"/>
            </w:rPr>
            <w:id w:val="-36430420"/>
            <w:placeholder>
              <w:docPart w:val="CF4B33520571495396608C81F9577A62"/>
            </w:placeholder>
            <w:showingPlcHdr/>
          </w:sdtPr>
          <w:sdtEndPr/>
          <w:sdtContent>
            <w:tc>
              <w:tcPr>
                <w:tcW w:w="4950" w:type="dxa"/>
              </w:tcPr>
              <w:p w14:paraId="0AD3C451" w14:textId="513E2E4E"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598BD70" w14:textId="77777777" w:rsidTr="000E00C4">
        <w:trPr>
          <w:cantSplit/>
        </w:trPr>
        <w:tc>
          <w:tcPr>
            <w:tcW w:w="990" w:type="dxa"/>
          </w:tcPr>
          <w:p w14:paraId="1EF72E6C" w14:textId="39F806AD" w:rsidR="00E02080" w:rsidRPr="001B32CE" w:rsidRDefault="00E02080" w:rsidP="00E02080">
            <w:pPr>
              <w:jc w:val="center"/>
              <w:rPr>
                <w:b/>
                <w:bCs/>
              </w:rPr>
            </w:pPr>
            <w:r w:rsidRPr="001B32CE">
              <w:rPr>
                <w:b/>
                <w:bCs/>
              </w:rPr>
              <w:t>2-B-19</w:t>
            </w:r>
          </w:p>
        </w:tc>
        <w:tc>
          <w:tcPr>
            <w:tcW w:w="5400" w:type="dxa"/>
          </w:tcPr>
          <w:p w14:paraId="7B24DDAE" w14:textId="77777777" w:rsidR="00E02080" w:rsidRDefault="00E02080" w:rsidP="00E02080">
            <w:pPr>
              <w:rPr>
                <w:color w:val="000000"/>
              </w:rPr>
            </w:pPr>
            <w:r>
              <w:rPr>
                <w:color w:val="000000"/>
              </w:rPr>
              <w:t>Smoking is prohibited in all patient care and hazardous areas.</w:t>
            </w:r>
          </w:p>
          <w:p w14:paraId="0BBC9A5D" w14:textId="77777777" w:rsidR="00E02080" w:rsidRDefault="00E02080" w:rsidP="00E02080">
            <w:pPr>
              <w:rPr>
                <w:color w:val="000000"/>
              </w:rPr>
            </w:pPr>
          </w:p>
        </w:tc>
        <w:tc>
          <w:tcPr>
            <w:tcW w:w="1080" w:type="dxa"/>
          </w:tcPr>
          <w:p w14:paraId="3F919FFD" w14:textId="77777777" w:rsidR="00E02080" w:rsidRDefault="00E02080" w:rsidP="00E02080">
            <w:pPr>
              <w:rPr>
                <w:rFonts w:cstheme="minorHAnsi"/>
              </w:rPr>
            </w:pPr>
            <w:r>
              <w:rPr>
                <w:rFonts w:cstheme="minorHAnsi"/>
              </w:rPr>
              <w:t>Surgical</w:t>
            </w:r>
          </w:p>
          <w:p w14:paraId="5D7A8CF1" w14:textId="50B387B9" w:rsidR="00E02080" w:rsidRPr="002855D7" w:rsidRDefault="00E02080" w:rsidP="00E02080">
            <w:pPr>
              <w:rPr>
                <w:rFonts w:cstheme="minorHAnsi"/>
              </w:rPr>
            </w:pPr>
            <w:r>
              <w:rPr>
                <w:rFonts w:cstheme="minorHAnsi"/>
              </w:rPr>
              <w:t>Dental</w:t>
            </w:r>
          </w:p>
        </w:tc>
        <w:tc>
          <w:tcPr>
            <w:tcW w:w="810" w:type="dxa"/>
          </w:tcPr>
          <w:p w14:paraId="5220D189" w14:textId="77777777" w:rsidR="00E02080" w:rsidRDefault="00E02080" w:rsidP="00E02080">
            <w:r>
              <w:t>A</w:t>
            </w:r>
            <w:r>
              <w:br/>
              <w:t>B</w:t>
            </w:r>
            <w:r>
              <w:br/>
              <w:t>C-M</w:t>
            </w:r>
          </w:p>
          <w:p w14:paraId="417DEB5E" w14:textId="501365E0" w:rsidR="00E02080" w:rsidRPr="00C34C63" w:rsidRDefault="00E02080" w:rsidP="00E02080">
            <w:pPr>
              <w:rPr>
                <w:rFonts w:cstheme="minorHAnsi"/>
              </w:rPr>
            </w:pPr>
            <w:r>
              <w:t>C</w:t>
            </w:r>
          </w:p>
        </w:tc>
        <w:tc>
          <w:tcPr>
            <w:tcW w:w="1980" w:type="dxa"/>
          </w:tcPr>
          <w:p w14:paraId="693B6C92" w14:textId="77777777" w:rsidR="00E02080" w:rsidRPr="00C34C63" w:rsidRDefault="00D53453" w:rsidP="00E02080">
            <w:pPr>
              <w:rPr>
                <w:rFonts w:cstheme="minorHAnsi"/>
              </w:rPr>
            </w:pPr>
            <w:sdt>
              <w:sdtPr>
                <w:rPr>
                  <w:rFonts w:cstheme="minorHAnsi"/>
                </w:rPr>
                <w:id w:val="-100635442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7C0FF0C" w14:textId="77777777" w:rsidR="00E02080" w:rsidRPr="00C34C63" w:rsidRDefault="00D53453" w:rsidP="00E02080">
            <w:pPr>
              <w:rPr>
                <w:rFonts w:cstheme="minorHAnsi"/>
              </w:rPr>
            </w:pPr>
            <w:sdt>
              <w:sdtPr>
                <w:rPr>
                  <w:rFonts w:cstheme="minorHAnsi"/>
                </w:rPr>
                <w:id w:val="21949139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32053951" w14:textId="77777777" w:rsidR="00E02080" w:rsidRDefault="00D53453" w:rsidP="00E02080">
            <w:pPr>
              <w:rPr>
                <w:rFonts w:cstheme="minorHAnsi"/>
              </w:rPr>
            </w:pPr>
            <w:sdt>
              <w:sdtPr>
                <w:rPr>
                  <w:rFonts w:cstheme="minorHAnsi"/>
                </w:rPr>
                <w:id w:val="-77571272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D74969F" w14:textId="77777777" w:rsidR="00E02080" w:rsidRPr="00C34C63" w:rsidRDefault="00D53453" w:rsidP="00E02080">
            <w:pPr>
              <w:rPr>
                <w:rFonts w:cstheme="minorHAnsi"/>
              </w:rPr>
            </w:pPr>
            <w:sdt>
              <w:sdtPr>
                <w:rPr>
                  <w:rFonts w:cstheme="minorHAnsi"/>
                </w:rPr>
                <w:id w:val="209991286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6BB4B9E" w14:textId="76D2B079" w:rsidR="00E02080" w:rsidRDefault="00E02080" w:rsidP="00E02080">
            <w:pPr>
              <w:rPr>
                <w:rFonts w:cstheme="minorHAnsi"/>
              </w:rPr>
            </w:pPr>
          </w:p>
        </w:tc>
        <w:sdt>
          <w:sdtPr>
            <w:rPr>
              <w:rFonts w:cstheme="minorHAnsi"/>
            </w:rPr>
            <w:id w:val="-1719279973"/>
            <w:placeholder>
              <w:docPart w:val="8E4168B45EC74562AA203A5CA295AA1F"/>
            </w:placeholder>
            <w:showingPlcHdr/>
          </w:sdtPr>
          <w:sdtEndPr/>
          <w:sdtContent>
            <w:tc>
              <w:tcPr>
                <w:tcW w:w="4950" w:type="dxa"/>
              </w:tcPr>
              <w:p w14:paraId="2A50B767" w14:textId="21C63C1C" w:rsidR="00E02080" w:rsidRDefault="00E02080" w:rsidP="00E02080">
                <w:pPr>
                  <w:rPr>
                    <w:rFonts w:cstheme="minorHAnsi"/>
                  </w:rPr>
                </w:pPr>
                <w:r w:rsidRPr="00C34C63">
                  <w:rPr>
                    <w:rFonts w:cstheme="minorHAnsi"/>
                  </w:rPr>
                  <w:t>Enter observations of non-compliance, comments or notes here.</w:t>
                </w:r>
              </w:p>
            </w:tc>
          </w:sdtContent>
        </w:sdt>
      </w:tr>
      <w:tr w:rsidR="00571704" w14:paraId="1829B8C2" w14:textId="77777777" w:rsidTr="00925CE7">
        <w:trPr>
          <w:cantSplit/>
        </w:trPr>
        <w:tc>
          <w:tcPr>
            <w:tcW w:w="990" w:type="dxa"/>
          </w:tcPr>
          <w:p w14:paraId="4EDAF2AA" w14:textId="29D01FE6" w:rsidR="00571704" w:rsidRPr="001B32CE" w:rsidRDefault="00571704" w:rsidP="00CC4A78">
            <w:pPr>
              <w:jc w:val="center"/>
              <w:rPr>
                <w:b/>
                <w:bCs/>
              </w:rPr>
            </w:pPr>
            <w:r w:rsidRPr="001B32CE">
              <w:rPr>
                <w:b/>
                <w:bCs/>
              </w:rPr>
              <w:lastRenderedPageBreak/>
              <w:t>2-B-20</w:t>
            </w:r>
          </w:p>
        </w:tc>
        <w:tc>
          <w:tcPr>
            <w:tcW w:w="5400" w:type="dxa"/>
          </w:tcPr>
          <w:p w14:paraId="409C48FC" w14:textId="79EA12F8" w:rsidR="00571704" w:rsidRDefault="00BF7345" w:rsidP="00CC4A78">
            <w:pPr>
              <w:rPr>
                <w:color w:val="000000"/>
              </w:rPr>
            </w:pPr>
            <w:r w:rsidRPr="00BF7345">
              <w:rPr>
                <w:color w:val="000000"/>
              </w:rPr>
              <w:t>The scrub area's ceiling surface or drop-in tiles are smooth, washable, and free of particulate matter that can contaminate the scrub area</w:t>
            </w:r>
            <w:r w:rsidR="00571704">
              <w:rPr>
                <w:color w:val="000000"/>
              </w:rPr>
              <w:t>.</w:t>
            </w:r>
          </w:p>
          <w:p w14:paraId="46A8D499" w14:textId="77777777" w:rsidR="00571704" w:rsidRDefault="00571704" w:rsidP="00CC4A78">
            <w:pPr>
              <w:rPr>
                <w:color w:val="000000"/>
              </w:rPr>
            </w:pPr>
          </w:p>
        </w:tc>
        <w:tc>
          <w:tcPr>
            <w:tcW w:w="1080" w:type="dxa"/>
          </w:tcPr>
          <w:p w14:paraId="0FC4966A" w14:textId="1AF8FC92" w:rsidR="00571704" w:rsidRPr="002855D7" w:rsidRDefault="00571704" w:rsidP="00CC4A78">
            <w:pPr>
              <w:rPr>
                <w:rFonts w:cstheme="minorHAnsi"/>
              </w:rPr>
            </w:pPr>
            <w:r>
              <w:rPr>
                <w:rFonts w:cstheme="minorHAnsi"/>
              </w:rPr>
              <w:t>Surgical</w:t>
            </w:r>
          </w:p>
        </w:tc>
        <w:tc>
          <w:tcPr>
            <w:tcW w:w="810" w:type="dxa"/>
          </w:tcPr>
          <w:p w14:paraId="03CB07B3" w14:textId="77777777" w:rsidR="00571704" w:rsidRDefault="00571704" w:rsidP="00CC4A78">
            <w:r>
              <w:t>A</w:t>
            </w:r>
            <w:r>
              <w:br/>
              <w:t>B</w:t>
            </w:r>
            <w:r>
              <w:br/>
              <w:t>C-M</w:t>
            </w:r>
          </w:p>
          <w:p w14:paraId="1EF3116E" w14:textId="77777777" w:rsidR="00571704" w:rsidRPr="00C34C63" w:rsidRDefault="00571704" w:rsidP="00CC4A78">
            <w:pPr>
              <w:rPr>
                <w:rFonts w:cstheme="minorHAnsi"/>
              </w:rPr>
            </w:pPr>
            <w:r>
              <w:t>C</w:t>
            </w:r>
          </w:p>
        </w:tc>
        <w:tc>
          <w:tcPr>
            <w:tcW w:w="1980" w:type="dxa"/>
          </w:tcPr>
          <w:p w14:paraId="6DF073A9" w14:textId="77777777" w:rsidR="00571704" w:rsidRPr="00C34C63" w:rsidRDefault="00D53453" w:rsidP="00CC4A78">
            <w:pPr>
              <w:rPr>
                <w:rFonts w:cstheme="minorHAnsi"/>
              </w:rPr>
            </w:pPr>
            <w:sdt>
              <w:sdtPr>
                <w:rPr>
                  <w:rFonts w:cstheme="minorHAnsi"/>
                </w:rPr>
                <w:id w:val="292110107"/>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Compliant</w:t>
            </w:r>
          </w:p>
          <w:p w14:paraId="3C921E45" w14:textId="77777777" w:rsidR="00571704" w:rsidRPr="00C34C63" w:rsidRDefault="00D53453" w:rsidP="00CC4A78">
            <w:pPr>
              <w:rPr>
                <w:rFonts w:cstheme="minorHAnsi"/>
              </w:rPr>
            </w:pPr>
            <w:sdt>
              <w:sdtPr>
                <w:rPr>
                  <w:rFonts w:cstheme="minorHAnsi"/>
                </w:rPr>
                <w:id w:val="902338066"/>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Deficient</w:t>
            </w:r>
          </w:p>
          <w:p w14:paraId="4CA00AEB" w14:textId="77777777" w:rsidR="00571704" w:rsidRDefault="00D53453" w:rsidP="00CC4A78">
            <w:pPr>
              <w:rPr>
                <w:rFonts w:cstheme="minorHAnsi"/>
              </w:rPr>
            </w:pPr>
            <w:sdt>
              <w:sdtPr>
                <w:rPr>
                  <w:rFonts w:cstheme="minorHAnsi"/>
                </w:rPr>
                <w:id w:val="-1975593743"/>
                <w14:checkbox>
                  <w14:checked w14:val="0"/>
                  <w14:checkedState w14:val="2612" w14:font="MS Gothic"/>
                  <w14:uncheckedState w14:val="2610" w14:font="MS Gothic"/>
                </w14:checkbox>
              </w:sdtPr>
              <w:sdtEndPr/>
              <w:sdtContent>
                <w:r w:rsidR="00571704">
                  <w:rPr>
                    <w:rFonts w:ascii="MS Gothic" w:eastAsia="MS Gothic" w:hAnsi="MS Gothic" w:cstheme="minorHAnsi" w:hint="eastAsia"/>
                  </w:rPr>
                  <w:t>☐</w:t>
                </w:r>
              </w:sdtContent>
            </w:sdt>
            <w:r w:rsidR="00571704">
              <w:rPr>
                <w:rFonts w:cstheme="minorHAnsi"/>
              </w:rPr>
              <w:t>Not Applicable</w:t>
            </w:r>
          </w:p>
          <w:p w14:paraId="32CFA8A5" w14:textId="77777777" w:rsidR="00571704" w:rsidRPr="00C34C63" w:rsidRDefault="00D53453" w:rsidP="00CC4A78">
            <w:pPr>
              <w:rPr>
                <w:rFonts w:cstheme="minorHAnsi"/>
              </w:rPr>
            </w:pPr>
            <w:sdt>
              <w:sdtPr>
                <w:rPr>
                  <w:rFonts w:cstheme="minorHAnsi"/>
                </w:rPr>
                <w:id w:val="-1704312494"/>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Pr>
                <w:rFonts w:cstheme="minorHAnsi"/>
              </w:rPr>
              <w:t>Corrected Onsite</w:t>
            </w:r>
          </w:p>
          <w:p w14:paraId="18B8CDB1" w14:textId="77777777" w:rsidR="00571704" w:rsidRDefault="00571704" w:rsidP="00CC4A78">
            <w:pPr>
              <w:rPr>
                <w:rFonts w:cstheme="minorHAnsi"/>
              </w:rPr>
            </w:pPr>
          </w:p>
        </w:tc>
        <w:sdt>
          <w:sdtPr>
            <w:rPr>
              <w:rFonts w:cstheme="minorHAnsi"/>
            </w:rPr>
            <w:id w:val="985588078"/>
            <w:placeholder>
              <w:docPart w:val="E5B66FEAEBF34668BCE2F49F5EE4FEA4"/>
            </w:placeholder>
            <w:showingPlcHdr/>
          </w:sdtPr>
          <w:sdtEndPr/>
          <w:sdtContent>
            <w:tc>
              <w:tcPr>
                <w:tcW w:w="4950" w:type="dxa"/>
              </w:tcPr>
              <w:p w14:paraId="04B7BF12" w14:textId="77777777" w:rsidR="00571704" w:rsidRDefault="00571704" w:rsidP="00CC4A78">
                <w:pPr>
                  <w:rPr>
                    <w:rFonts w:cstheme="minorHAnsi"/>
                  </w:rPr>
                </w:pPr>
                <w:r w:rsidRPr="00C34C63">
                  <w:rPr>
                    <w:rFonts w:cstheme="minorHAnsi"/>
                  </w:rPr>
                  <w:t>Enter observations of non-compliance, comments or notes here.</w:t>
                </w:r>
              </w:p>
            </w:tc>
          </w:sdtContent>
        </w:sdt>
      </w:tr>
      <w:tr w:rsidR="006C75A4" w14:paraId="5515FCB3" w14:textId="77777777" w:rsidTr="000E00C4">
        <w:trPr>
          <w:cantSplit/>
        </w:trPr>
        <w:tc>
          <w:tcPr>
            <w:tcW w:w="15210" w:type="dxa"/>
            <w:gridSpan w:val="6"/>
            <w:shd w:val="clear" w:color="auto" w:fill="D9E2F3" w:themeFill="accent1" w:themeFillTint="33"/>
          </w:tcPr>
          <w:p w14:paraId="27006456" w14:textId="77777777" w:rsidR="006C75A4" w:rsidRPr="00017D18" w:rsidRDefault="006C75A4" w:rsidP="006C75A4">
            <w:pPr>
              <w:rPr>
                <w:b/>
                <w:bCs/>
                <w:sz w:val="28"/>
                <w:szCs w:val="28"/>
              </w:rPr>
            </w:pPr>
            <w:r w:rsidRPr="00017D18">
              <w:rPr>
                <w:b/>
                <w:bCs/>
                <w:sz w:val="28"/>
                <w:szCs w:val="28"/>
              </w:rPr>
              <w:t xml:space="preserve">SUB-SECTION </w:t>
            </w:r>
            <w:r>
              <w:rPr>
                <w:b/>
                <w:bCs/>
                <w:sz w:val="28"/>
                <w:szCs w:val="28"/>
              </w:rPr>
              <w:t>C: OPERATING ROOM ENVIRONMENT</w:t>
            </w:r>
          </w:p>
        </w:tc>
      </w:tr>
      <w:tr w:rsidR="004E26DB" w14:paraId="7593B4C4" w14:textId="77777777" w:rsidTr="000E00C4">
        <w:trPr>
          <w:cantSplit/>
        </w:trPr>
        <w:tc>
          <w:tcPr>
            <w:tcW w:w="990" w:type="dxa"/>
          </w:tcPr>
          <w:p w14:paraId="478C477A" w14:textId="77777777" w:rsidR="004E26DB" w:rsidRPr="002855D7" w:rsidRDefault="004E26DB" w:rsidP="004E26DB">
            <w:pPr>
              <w:jc w:val="center"/>
              <w:rPr>
                <w:rFonts w:cstheme="minorHAnsi"/>
                <w:b/>
                <w:bCs/>
              </w:rPr>
            </w:pPr>
            <w:r w:rsidRPr="002855D7">
              <w:rPr>
                <w:rFonts w:cstheme="minorHAnsi"/>
                <w:b/>
                <w:bCs/>
              </w:rPr>
              <w:t>2-C-2</w:t>
            </w:r>
          </w:p>
        </w:tc>
        <w:tc>
          <w:tcPr>
            <w:tcW w:w="5400" w:type="dxa"/>
          </w:tcPr>
          <w:p w14:paraId="4722973A" w14:textId="77777777" w:rsidR="004E26DB" w:rsidRDefault="004E26DB" w:rsidP="004E26DB">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4E26DB" w:rsidRPr="002855D7" w:rsidRDefault="004E26DB" w:rsidP="004E26DB">
            <w:pPr>
              <w:autoSpaceDE w:val="0"/>
              <w:autoSpaceDN w:val="0"/>
              <w:adjustRightInd w:val="0"/>
              <w:rPr>
                <w:rFonts w:eastAsia="Arial" w:cstheme="minorHAnsi"/>
              </w:rPr>
            </w:pPr>
          </w:p>
        </w:tc>
        <w:tc>
          <w:tcPr>
            <w:tcW w:w="1080" w:type="dxa"/>
          </w:tcPr>
          <w:p w14:paraId="096707F8" w14:textId="77777777" w:rsidR="004E26DB" w:rsidRDefault="004E26DB" w:rsidP="004E26DB">
            <w:pPr>
              <w:rPr>
                <w:rFonts w:cstheme="minorHAnsi"/>
              </w:rPr>
            </w:pPr>
            <w:r>
              <w:rPr>
                <w:rFonts w:cstheme="minorHAnsi"/>
              </w:rPr>
              <w:t>Surgical</w:t>
            </w:r>
          </w:p>
          <w:p w14:paraId="4C2DC1DB" w14:textId="50A9626D" w:rsidR="004E26DB" w:rsidRPr="002855D7" w:rsidRDefault="004E26DB" w:rsidP="004E26DB">
            <w:pPr>
              <w:rPr>
                <w:rFonts w:cstheme="minorHAnsi"/>
              </w:rPr>
            </w:pPr>
            <w:r>
              <w:rPr>
                <w:rFonts w:cstheme="minorHAnsi"/>
              </w:rPr>
              <w:t>Dental</w:t>
            </w:r>
          </w:p>
        </w:tc>
        <w:tc>
          <w:tcPr>
            <w:tcW w:w="810" w:type="dxa"/>
          </w:tcPr>
          <w:p w14:paraId="1272DF7B" w14:textId="77777777" w:rsidR="004E26DB" w:rsidRPr="00C34C63" w:rsidRDefault="004E26DB" w:rsidP="004E26DB">
            <w:pPr>
              <w:rPr>
                <w:rFonts w:cstheme="minorHAnsi"/>
              </w:rPr>
            </w:pPr>
            <w:r w:rsidRPr="00C34C63">
              <w:rPr>
                <w:rFonts w:cstheme="minorHAnsi"/>
              </w:rPr>
              <w:t xml:space="preserve">A </w:t>
            </w:r>
          </w:p>
          <w:p w14:paraId="5BF41AE5" w14:textId="77777777" w:rsidR="004E26DB" w:rsidRPr="00C34C63" w:rsidRDefault="004E26DB" w:rsidP="004E26DB">
            <w:pPr>
              <w:rPr>
                <w:rFonts w:cstheme="minorHAnsi"/>
              </w:rPr>
            </w:pPr>
            <w:r w:rsidRPr="00C34C63">
              <w:rPr>
                <w:rFonts w:cstheme="minorHAnsi"/>
              </w:rPr>
              <w:t xml:space="preserve">B </w:t>
            </w:r>
          </w:p>
          <w:p w14:paraId="3EB89949" w14:textId="77777777" w:rsidR="004E26DB" w:rsidRPr="00C34C63" w:rsidRDefault="004E26DB" w:rsidP="004E26DB">
            <w:pPr>
              <w:rPr>
                <w:rFonts w:cstheme="minorHAnsi"/>
              </w:rPr>
            </w:pPr>
            <w:r w:rsidRPr="00C34C63">
              <w:rPr>
                <w:rFonts w:cstheme="minorHAnsi"/>
              </w:rPr>
              <w:t xml:space="preserve">C-M </w:t>
            </w:r>
          </w:p>
          <w:p w14:paraId="4ADD540B" w14:textId="77777777" w:rsidR="004E26DB" w:rsidRPr="002855D7" w:rsidRDefault="004E26DB" w:rsidP="004E26DB">
            <w:pPr>
              <w:rPr>
                <w:rFonts w:eastAsia="MS Gothic" w:cstheme="minorHAnsi"/>
              </w:rPr>
            </w:pPr>
            <w:r w:rsidRPr="00C34C63">
              <w:rPr>
                <w:rFonts w:cstheme="minorHAnsi"/>
              </w:rPr>
              <w:t>C</w:t>
            </w:r>
          </w:p>
        </w:tc>
        <w:tc>
          <w:tcPr>
            <w:tcW w:w="1980" w:type="dxa"/>
          </w:tcPr>
          <w:p w14:paraId="27EE11A0" w14:textId="77777777" w:rsidR="004E26DB" w:rsidRPr="002855D7" w:rsidRDefault="00D53453" w:rsidP="004E26DB">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7326E29E" w14:textId="77777777" w:rsidR="004E26DB" w:rsidRPr="002855D7" w:rsidRDefault="00D53453" w:rsidP="004E26DB">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35D0A9C8" w14:textId="77777777" w:rsidR="004E26DB" w:rsidRDefault="00D53453" w:rsidP="004E26DB">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10E242A" w14:textId="77777777" w:rsidR="004E26DB" w:rsidRPr="00C34C63" w:rsidRDefault="00D53453" w:rsidP="004E26DB">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368E362D" w14:textId="77777777" w:rsidR="004E26DB" w:rsidRPr="002855D7" w:rsidRDefault="004E26DB" w:rsidP="004E26DB">
            <w:pPr>
              <w:rPr>
                <w:rFonts w:eastAsia="MS Gothic" w:cstheme="minorHAnsi"/>
              </w:rPr>
            </w:pPr>
          </w:p>
        </w:tc>
        <w:sdt>
          <w:sdtPr>
            <w:rPr>
              <w:rFonts w:cstheme="minorHAnsi"/>
            </w:rPr>
            <w:id w:val="2059436771"/>
            <w:placeholder>
              <w:docPart w:val="E1CECB2F3D074053B3ADB84180C0059F"/>
            </w:placeholder>
            <w:showingPlcHdr/>
          </w:sdtPr>
          <w:sdtEndPr/>
          <w:sdtContent>
            <w:tc>
              <w:tcPr>
                <w:tcW w:w="4950" w:type="dxa"/>
              </w:tcPr>
              <w:p w14:paraId="08C12ACD"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0D1972D7" w14:textId="77777777" w:rsidTr="000E00C4">
        <w:trPr>
          <w:cantSplit/>
        </w:trPr>
        <w:tc>
          <w:tcPr>
            <w:tcW w:w="990" w:type="dxa"/>
          </w:tcPr>
          <w:p w14:paraId="3E8AA92E" w14:textId="77777777" w:rsidR="004E26DB" w:rsidRPr="002855D7" w:rsidRDefault="004E26DB" w:rsidP="004E26DB">
            <w:pPr>
              <w:jc w:val="center"/>
              <w:rPr>
                <w:rFonts w:cstheme="minorHAnsi"/>
                <w:b/>
                <w:bCs/>
              </w:rPr>
            </w:pPr>
            <w:r w:rsidRPr="002855D7">
              <w:rPr>
                <w:rFonts w:cstheme="minorHAnsi"/>
                <w:b/>
                <w:bCs/>
              </w:rPr>
              <w:t>2-C-3</w:t>
            </w:r>
          </w:p>
        </w:tc>
        <w:tc>
          <w:tcPr>
            <w:tcW w:w="5400" w:type="dxa"/>
          </w:tcPr>
          <w:p w14:paraId="68892BCA"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080" w:type="dxa"/>
          </w:tcPr>
          <w:p w14:paraId="496B8679" w14:textId="77777777" w:rsidR="004E26DB" w:rsidRDefault="004E26DB" w:rsidP="004E26DB">
            <w:pPr>
              <w:rPr>
                <w:rFonts w:cstheme="minorHAnsi"/>
              </w:rPr>
            </w:pPr>
            <w:r>
              <w:rPr>
                <w:rFonts w:cstheme="minorHAnsi"/>
              </w:rPr>
              <w:t>Surgical</w:t>
            </w:r>
          </w:p>
          <w:p w14:paraId="7161DBAA" w14:textId="3D12A5D3" w:rsidR="004E26DB" w:rsidRPr="002855D7" w:rsidRDefault="004E26DB" w:rsidP="004E26DB">
            <w:pPr>
              <w:rPr>
                <w:rFonts w:cstheme="minorHAnsi"/>
              </w:rPr>
            </w:pPr>
            <w:r>
              <w:rPr>
                <w:rFonts w:cstheme="minorHAnsi"/>
              </w:rPr>
              <w:t>Dental</w:t>
            </w:r>
          </w:p>
        </w:tc>
        <w:tc>
          <w:tcPr>
            <w:tcW w:w="810" w:type="dxa"/>
          </w:tcPr>
          <w:p w14:paraId="52350F8E" w14:textId="77777777" w:rsidR="004E26DB" w:rsidRPr="00C34C63" w:rsidRDefault="004E26DB" w:rsidP="004E26DB">
            <w:pPr>
              <w:rPr>
                <w:rFonts w:cstheme="minorHAnsi"/>
              </w:rPr>
            </w:pPr>
            <w:r w:rsidRPr="00C34C63">
              <w:rPr>
                <w:rFonts w:cstheme="minorHAnsi"/>
              </w:rPr>
              <w:t xml:space="preserve">A </w:t>
            </w:r>
          </w:p>
          <w:p w14:paraId="58A28BBB" w14:textId="77777777" w:rsidR="004E26DB" w:rsidRPr="00C34C63" w:rsidRDefault="004E26DB" w:rsidP="004E26DB">
            <w:pPr>
              <w:rPr>
                <w:rFonts w:cstheme="minorHAnsi"/>
              </w:rPr>
            </w:pPr>
            <w:r w:rsidRPr="00C34C63">
              <w:rPr>
                <w:rFonts w:cstheme="minorHAnsi"/>
              </w:rPr>
              <w:t xml:space="preserve">B </w:t>
            </w:r>
          </w:p>
          <w:p w14:paraId="6ED77A45" w14:textId="77777777" w:rsidR="004E26DB" w:rsidRPr="00C34C63" w:rsidRDefault="004E26DB" w:rsidP="004E26DB">
            <w:pPr>
              <w:rPr>
                <w:rFonts w:cstheme="minorHAnsi"/>
              </w:rPr>
            </w:pPr>
            <w:r w:rsidRPr="00C34C63">
              <w:rPr>
                <w:rFonts w:cstheme="minorHAnsi"/>
              </w:rPr>
              <w:t xml:space="preserve">C-M </w:t>
            </w:r>
          </w:p>
          <w:p w14:paraId="5B7A9423" w14:textId="77777777" w:rsidR="004E26DB" w:rsidRPr="002855D7" w:rsidRDefault="004E26DB" w:rsidP="004E26DB">
            <w:pPr>
              <w:rPr>
                <w:rFonts w:eastAsia="MS Gothic" w:cstheme="minorHAnsi"/>
              </w:rPr>
            </w:pPr>
            <w:r w:rsidRPr="00C34C63">
              <w:rPr>
                <w:rFonts w:cstheme="minorHAnsi"/>
              </w:rPr>
              <w:t>C</w:t>
            </w:r>
          </w:p>
        </w:tc>
        <w:tc>
          <w:tcPr>
            <w:tcW w:w="1980" w:type="dxa"/>
          </w:tcPr>
          <w:p w14:paraId="0891F249" w14:textId="77777777" w:rsidR="004E26DB" w:rsidRPr="002855D7" w:rsidRDefault="00D53453" w:rsidP="004E26DB">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62089FC0" w14:textId="77777777" w:rsidR="004E26DB" w:rsidRPr="002855D7" w:rsidRDefault="00D53453" w:rsidP="004E26DB">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7FE582A8" w14:textId="77777777" w:rsidR="004E26DB" w:rsidRDefault="00D53453" w:rsidP="004E26DB">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2D2552E" w14:textId="77777777" w:rsidR="004E26DB" w:rsidRPr="00C34C63" w:rsidRDefault="00D53453" w:rsidP="004E26DB">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7A1A79C8" w14:textId="77777777" w:rsidR="004E26DB" w:rsidRPr="002855D7" w:rsidRDefault="004E26DB" w:rsidP="004E26DB">
            <w:pPr>
              <w:rPr>
                <w:rFonts w:eastAsia="MS Gothic" w:cstheme="minorHAnsi"/>
              </w:rPr>
            </w:pPr>
          </w:p>
        </w:tc>
        <w:sdt>
          <w:sdtPr>
            <w:rPr>
              <w:rFonts w:cstheme="minorHAnsi"/>
            </w:rPr>
            <w:id w:val="-2091077831"/>
            <w:placeholder>
              <w:docPart w:val="B26ED2A83EBD441C99F976D7434A3177"/>
            </w:placeholder>
            <w:showingPlcHdr/>
          </w:sdtPr>
          <w:sdtEndPr/>
          <w:sdtContent>
            <w:tc>
              <w:tcPr>
                <w:tcW w:w="4950" w:type="dxa"/>
              </w:tcPr>
              <w:p w14:paraId="64BEF713"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1E802D25" w14:textId="77777777" w:rsidTr="000E00C4">
        <w:trPr>
          <w:cantSplit/>
        </w:trPr>
        <w:tc>
          <w:tcPr>
            <w:tcW w:w="990" w:type="dxa"/>
          </w:tcPr>
          <w:p w14:paraId="24575AE7" w14:textId="77777777" w:rsidR="004E26DB" w:rsidRPr="002855D7" w:rsidRDefault="004E26DB" w:rsidP="004E26DB">
            <w:pPr>
              <w:jc w:val="center"/>
              <w:rPr>
                <w:rFonts w:cstheme="minorHAnsi"/>
                <w:b/>
                <w:bCs/>
              </w:rPr>
            </w:pPr>
            <w:r w:rsidRPr="002855D7">
              <w:rPr>
                <w:rFonts w:cstheme="minorHAnsi"/>
                <w:b/>
                <w:bCs/>
              </w:rPr>
              <w:t>2-C-4</w:t>
            </w:r>
          </w:p>
        </w:tc>
        <w:tc>
          <w:tcPr>
            <w:tcW w:w="5400" w:type="dxa"/>
          </w:tcPr>
          <w:p w14:paraId="46471D9E"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080" w:type="dxa"/>
          </w:tcPr>
          <w:p w14:paraId="67778DD7" w14:textId="77777777" w:rsidR="004E26DB" w:rsidRDefault="004E26DB" w:rsidP="004E26DB">
            <w:pPr>
              <w:rPr>
                <w:rFonts w:cstheme="minorHAnsi"/>
              </w:rPr>
            </w:pPr>
            <w:r>
              <w:rPr>
                <w:rFonts w:cstheme="minorHAnsi"/>
              </w:rPr>
              <w:t>Surgical</w:t>
            </w:r>
          </w:p>
          <w:p w14:paraId="31481E1A" w14:textId="708951D6" w:rsidR="004E26DB" w:rsidRPr="002855D7" w:rsidRDefault="004E26DB" w:rsidP="004E26DB">
            <w:pPr>
              <w:rPr>
                <w:rFonts w:cstheme="minorHAnsi"/>
              </w:rPr>
            </w:pPr>
            <w:r>
              <w:rPr>
                <w:rFonts w:cstheme="minorHAnsi"/>
              </w:rPr>
              <w:t>Dental</w:t>
            </w:r>
          </w:p>
        </w:tc>
        <w:tc>
          <w:tcPr>
            <w:tcW w:w="810" w:type="dxa"/>
          </w:tcPr>
          <w:p w14:paraId="36B78DE8" w14:textId="77777777" w:rsidR="004E26DB" w:rsidRPr="00C34C63" w:rsidRDefault="004E26DB" w:rsidP="004E26DB">
            <w:pPr>
              <w:rPr>
                <w:rFonts w:cstheme="minorHAnsi"/>
              </w:rPr>
            </w:pPr>
            <w:r w:rsidRPr="00C34C63">
              <w:rPr>
                <w:rFonts w:cstheme="minorHAnsi"/>
              </w:rPr>
              <w:t xml:space="preserve">A </w:t>
            </w:r>
          </w:p>
          <w:p w14:paraId="3ACBDB8B" w14:textId="77777777" w:rsidR="004E26DB" w:rsidRPr="00C34C63" w:rsidRDefault="004E26DB" w:rsidP="004E26DB">
            <w:pPr>
              <w:rPr>
                <w:rFonts w:cstheme="minorHAnsi"/>
              </w:rPr>
            </w:pPr>
            <w:r w:rsidRPr="00C34C63">
              <w:rPr>
                <w:rFonts w:cstheme="minorHAnsi"/>
              </w:rPr>
              <w:t xml:space="preserve">B </w:t>
            </w:r>
          </w:p>
          <w:p w14:paraId="39B22A4E" w14:textId="77777777" w:rsidR="004E26DB" w:rsidRPr="00C34C63" w:rsidRDefault="004E26DB" w:rsidP="004E26DB">
            <w:pPr>
              <w:rPr>
                <w:rFonts w:cstheme="minorHAnsi"/>
              </w:rPr>
            </w:pPr>
            <w:r w:rsidRPr="00C34C63">
              <w:rPr>
                <w:rFonts w:cstheme="minorHAnsi"/>
              </w:rPr>
              <w:t xml:space="preserve">C-M </w:t>
            </w:r>
          </w:p>
          <w:p w14:paraId="030DBEC4" w14:textId="77777777" w:rsidR="004E26DB" w:rsidRPr="002855D7" w:rsidRDefault="004E26DB" w:rsidP="004E26DB">
            <w:pPr>
              <w:rPr>
                <w:rFonts w:eastAsia="MS Gothic" w:cstheme="minorHAnsi"/>
              </w:rPr>
            </w:pPr>
            <w:r w:rsidRPr="00C34C63">
              <w:rPr>
                <w:rFonts w:cstheme="minorHAnsi"/>
              </w:rPr>
              <w:t>C</w:t>
            </w:r>
          </w:p>
        </w:tc>
        <w:tc>
          <w:tcPr>
            <w:tcW w:w="1980" w:type="dxa"/>
          </w:tcPr>
          <w:p w14:paraId="415C232B" w14:textId="77777777" w:rsidR="004E26DB" w:rsidRPr="002855D7" w:rsidRDefault="00D53453" w:rsidP="004E26DB">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06BE0AC9" w14:textId="77777777" w:rsidR="004E26DB" w:rsidRPr="002855D7" w:rsidRDefault="00D53453" w:rsidP="004E26DB">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43B06330" w14:textId="77777777" w:rsidR="004E26DB" w:rsidRDefault="00D53453" w:rsidP="004E26DB">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60D9FBAE" w14:textId="77777777" w:rsidR="004E26DB" w:rsidRPr="00C34C63" w:rsidRDefault="00D53453" w:rsidP="004E26DB">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25993AD9" w14:textId="77777777" w:rsidR="004E26DB" w:rsidRPr="002855D7" w:rsidRDefault="004E26DB" w:rsidP="004E26DB">
            <w:pPr>
              <w:rPr>
                <w:rFonts w:eastAsia="MS Gothic" w:cstheme="minorHAnsi"/>
              </w:rPr>
            </w:pPr>
          </w:p>
        </w:tc>
        <w:sdt>
          <w:sdtPr>
            <w:rPr>
              <w:rFonts w:cstheme="minorHAnsi"/>
            </w:rPr>
            <w:id w:val="-424115505"/>
            <w:placeholder>
              <w:docPart w:val="28AAF05DDEE94C9CB813E0F2564847AA"/>
            </w:placeholder>
            <w:showingPlcHdr/>
          </w:sdtPr>
          <w:sdtEndPr/>
          <w:sdtContent>
            <w:tc>
              <w:tcPr>
                <w:tcW w:w="4950" w:type="dxa"/>
              </w:tcPr>
              <w:p w14:paraId="02735B3F"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617E1F" w14:paraId="3F29A4D6" w14:textId="77777777" w:rsidTr="000E00C4">
        <w:trPr>
          <w:cantSplit/>
        </w:trPr>
        <w:tc>
          <w:tcPr>
            <w:tcW w:w="990" w:type="dxa"/>
          </w:tcPr>
          <w:p w14:paraId="3650B332" w14:textId="77777777" w:rsidR="00617E1F" w:rsidRPr="002855D7" w:rsidRDefault="00617E1F" w:rsidP="00617E1F">
            <w:pPr>
              <w:jc w:val="center"/>
              <w:rPr>
                <w:rFonts w:cstheme="minorHAnsi"/>
                <w:b/>
                <w:bCs/>
              </w:rPr>
            </w:pPr>
            <w:r w:rsidRPr="002855D7">
              <w:rPr>
                <w:rFonts w:cstheme="minorHAnsi"/>
                <w:b/>
                <w:bCs/>
              </w:rPr>
              <w:lastRenderedPageBreak/>
              <w:t>2-C-5</w:t>
            </w:r>
          </w:p>
        </w:tc>
        <w:tc>
          <w:tcPr>
            <w:tcW w:w="5400" w:type="dxa"/>
          </w:tcPr>
          <w:p w14:paraId="230599DF" w14:textId="77777777" w:rsidR="00617E1F" w:rsidRDefault="00617E1F" w:rsidP="00617E1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50F74BF8" w14:textId="058D9123" w:rsidR="00BD2D8F" w:rsidRPr="002855D7" w:rsidRDefault="00BD2D8F" w:rsidP="00617E1F">
            <w:pPr>
              <w:autoSpaceDE w:val="0"/>
              <w:autoSpaceDN w:val="0"/>
              <w:adjustRightInd w:val="0"/>
              <w:rPr>
                <w:rFonts w:eastAsia="Arial" w:cstheme="minorHAnsi"/>
              </w:rPr>
            </w:pPr>
          </w:p>
        </w:tc>
        <w:tc>
          <w:tcPr>
            <w:tcW w:w="1080" w:type="dxa"/>
          </w:tcPr>
          <w:p w14:paraId="2222E4EA" w14:textId="77777777" w:rsidR="00617E1F" w:rsidRDefault="00617E1F" w:rsidP="00617E1F">
            <w:pPr>
              <w:rPr>
                <w:rFonts w:cstheme="minorHAnsi"/>
              </w:rPr>
            </w:pPr>
            <w:r>
              <w:rPr>
                <w:rFonts w:cstheme="minorHAnsi"/>
              </w:rPr>
              <w:t>Surgical</w:t>
            </w:r>
          </w:p>
          <w:p w14:paraId="3A2A5BE2" w14:textId="2FB4A0F4" w:rsidR="00617E1F" w:rsidRPr="002855D7" w:rsidRDefault="00617E1F" w:rsidP="00617E1F">
            <w:pPr>
              <w:rPr>
                <w:rFonts w:cstheme="minorHAnsi"/>
              </w:rPr>
            </w:pPr>
            <w:r>
              <w:rPr>
                <w:rFonts w:cstheme="minorHAnsi"/>
              </w:rPr>
              <w:t>Dental</w:t>
            </w:r>
          </w:p>
        </w:tc>
        <w:tc>
          <w:tcPr>
            <w:tcW w:w="810" w:type="dxa"/>
          </w:tcPr>
          <w:p w14:paraId="0613D16F" w14:textId="77777777" w:rsidR="00617E1F" w:rsidRPr="00C34C63" w:rsidRDefault="00617E1F" w:rsidP="00617E1F">
            <w:pPr>
              <w:rPr>
                <w:rFonts w:cstheme="minorHAnsi"/>
              </w:rPr>
            </w:pPr>
            <w:r w:rsidRPr="00C34C63">
              <w:rPr>
                <w:rFonts w:cstheme="minorHAnsi"/>
              </w:rPr>
              <w:t xml:space="preserve">A </w:t>
            </w:r>
          </w:p>
          <w:p w14:paraId="41564B1E" w14:textId="77777777" w:rsidR="00617E1F" w:rsidRPr="00C34C63" w:rsidRDefault="00617E1F" w:rsidP="00617E1F">
            <w:pPr>
              <w:rPr>
                <w:rFonts w:cstheme="minorHAnsi"/>
              </w:rPr>
            </w:pPr>
            <w:r w:rsidRPr="00C34C63">
              <w:rPr>
                <w:rFonts w:cstheme="minorHAnsi"/>
              </w:rPr>
              <w:t xml:space="preserve">B </w:t>
            </w:r>
          </w:p>
          <w:p w14:paraId="268C95CB" w14:textId="77777777" w:rsidR="00617E1F" w:rsidRPr="00C34C63" w:rsidRDefault="00617E1F" w:rsidP="00617E1F">
            <w:pPr>
              <w:rPr>
                <w:rFonts w:cstheme="minorHAnsi"/>
              </w:rPr>
            </w:pPr>
            <w:r w:rsidRPr="00C34C63">
              <w:rPr>
                <w:rFonts w:cstheme="minorHAnsi"/>
              </w:rPr>
              <w:t xml:space="preserve">C-M </w:t>
            </w:r>
          </w:p>
          <w:p w14:paraId="7A5B42B1" w14:textId="77777777" w:rsidR="00617E1F" w:rsidRPr="002855D7" w:rsidRDefault="00617E1F" w:rsidP="00617E1F">
            <w:pPr>
              <w:rPr>
                <w:rFonts w:eastAsia="MS Gothic" w:cstheme="minorHAnsi"/>
              </w:rPr>
            </w:pPr>
            <w:r w:rsidRPr="00C34C63">
              <w:rPr>
                <w:rFonts w:cstheme="minorHAnsi"/>
              </w:rPr>
              <w:t>C</w:t>
            </w:r>
          </w:p>
        </w:tc>
        <w:tc>
          <w:tcPr>
            <w:tcW w:w="1980" w:type="dxa"/>
          </w:tcPr>
          <w:p w14:paraId="1A1A781D" w14:textId="77777777" w:rsidR="00617E1F" w:rsidRPr="002855D7" w:rsidRDefault="00D53453" w:rsidP="00617E1F">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047EB519" w14:textId="77777777" w:rsidR="00617E1F" w:rsidRPr="002855D7" w:rsidRDefault="00D53453" w:rsidP="00617E1F">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0BF63B47" w14:textId="77777777" w:rsidR="00617E1F" w:rsidRDefault="00D53453" w:rsidP="00617E1F">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004CD94E" w14:textId="77777777" w:rsidR="00617E1F" w:rsidRPr="00C34C63" w:rsidRDefault="00D53453" w:rsidP="00617E1F">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F3935E4" w14:textId="77777777" w:rsidR="00617E1F" w:rsidRPr="002855D7" w:rsidRDefault="00617E1F" w:rsidP="00617E1F">
            <w:pPr>
              <w:rPr>
                <w:rFonts w:eastAsia="MS Gothic" w:cstheme="minorHAnsi"/>
              </w:rPr>
            </w:pPr>
          </w:p>
        </w:tc>
        <w:sdt>
          <w:sdtPr>
            <w:rPr>
              <w:rFonts w:cstheme="minorHAnsi"/>
            </w:rPr>
            <w:id w:val="-1412541068"/>
            <w:placeholder>
              <w:docPart w:val="6C0D2E0297C34193B4B114C84D6ED68C"/>
            </w:placeholder>
            <w:showingPlcHdr/>
          </w:sdtPr>
          <w:sdtEndPr/>
          <w:sdtContent>
            <w:tc>
              <w:tcPr>
                <w:tcW w:w="4950" w:type="dxa"/>
              </w:tcPr>
              <w:p w14:paraId="70D53A47"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617E1F" w14:paraId="0AF5B519" w14:textId="77777777" w:rsidTr="000E00C4">
        <w:trPr>
          <w:cantSplit/>
        </w:trPr>
        <w:tc>
          <w:tcPr>
            <w:tcW w:w="990" w:type="dxa"/>
          </w:tcPr>
          <w:p w14:paraId="408CEAC1" w14:textId="77777777" w:rsidR="00617E1F" w:rsidRPr="002855D7" w:rsidRDefault="00617E1F" w:rsidP="00617E1F">
            <w:pPr>
              <w:jc w:val="center"/>
              <w:rPr>
                <w:rFonts w:cstheme="minorHAnsi"/>
                <w:b/>
                <w:bCs/>
              </w:rPr>
            </w:pPr>
            <w:r w:rsidRPr="002855D7">
              <w:rPr>
                <w:rFonts w:cstheme="minorHAnsi"/>
                <w:b/>
                <w:bCs/>
              </w:rPr>
              <w:t>2-C-7</w:t>
            </w:r>
          </w:p>
        </w:tc>
        <w:tc>
          <w:tcPr>
            <w:tcW w:w="5400" w:type="dxa"/>
          </w:tcPr>
          <w:p w14:paraId="7916C015" w14:textId="77777777" w:rsidR="00617E1F" w:rsidRPr="002855D7" w:rsidRDefault="00617E1F" w:rsidP="00617E1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080" w:type="dxa"/>
          </w:tcPr>
          <w:p w14:paraId="7027A635" w14:textId="77777777" w:rsidR="00617E1F" w:rsidRDefault="00617E1F" w:rsidP="00617E1F">
            <w:pPr>
              <w:rPr>
                <w:rFonts w:cstheme="minorHAnsi"/>
              </w:rPr>
            </w:pPr>
            <w:r>
              <w:rPr>
                <w:rFonts w:cstheme="minorHAnsi"/>
              </w:rPr>
              <w:t>Surgical</w:t>
            </w:r>
          </w:p>
          <w:p w14:paraId="78D3DAE3" w14:textId="3C203DE2" w:rsidR="00617E1F" w:rsidRPr="002855D7" w:rsidRDefault="00617E1F" w:rsidP="00617E1F">
            <w:pPr>
              <w:rPr>
                <w:rFonts w:cstheme="minorHAnsi"/>
              </w:rPr>
            </w:pPr>
            <w:r>
              <w:rPr>
                <w:rFonts w:cstheme="minorHAnsi"/>
              </w:rPr>
              <w:t>Dental</w:t>
            </w:r>
          </w:p>
        </w:tc>
        <w:tc>
          <w:tcPr>
            <w:tcW w:w="810" w:type="dxa"/>
          </w:tcPr>
          <w:p w14:paraId="72814101" w14:textId="77777777" w:rsidR="00617E1F" w:rsidRPr="00C34C63" w:rsidRDefault="00617E1F" w:rsidP="00617E1F">
            <w:pPr>
              <w:rPr>
                <w:rFonts w:cstheme="minorHAnsi"/>
              </w:rPr>
            </w:pPr>
            <w:r w:rsidRPr="00C34C63">
              <w:rPr>
                <w:rFonts w:cstheme="minorHAnsi"/>
              </w:rPr>
              <w:t xml:space="preserve">A </w:t>
            </w:r>
          </w:p>
          <w:p w14:paraId="63A7BE05" w14:textId="77777777" w:rsidR="00617E1F" w:rsidRPr="00C34C63" w:rsidRDefault="00617E1F" w:rsidP="00617E1F">
            <w:pPr>
              <w:rPr>
                <w:rFonts w:cstheme="minorHAnsi"/>
              </w:rPr>
            </w:pPr>
            <w:r w:rsidRPr="00C34C63">
              <w:rPr>
                <w:rFonts w:cstheme="minorHAnsi"/>
              </w:rPr>
              <w:t xml:space="preserve">B </w:t>
            </w:r>
          </w:p>
          <w:p w14:paraId="3531ACFE" w14:textId="77777777" w:rsidR="00617E1F" w:rsidRPr="00C34C63" w:rsidRDefault="00617E1F" w:rsidP="00617E1F">
            <w:pPr>
              <w:rPr>
                <w:rFonts w:cstheme="minorHAnsi"/>
              </w:rPr>
            </w:pPr>
            <w:r w:rsidRPr="00C34C63">
              <w:rPr>
                <w:rFonts w:cstheme="minorHAnsi"/>
              </w:rPr>
              <w:t xml:space="preserve">C-M </w:t>
            </w:r>
          </w:p>
          <w:p w14:paraId="4DC66AAF" w14:textId="77777777" w:rsidR="00617E1F" w:rsidRPr="002855D7" w:rsidRDefault="00617E1F" w:rsidP="00617E1F">
            <w:pPr>
              <w:rPr>
                <w:rFonts w:eastAsia="MS Gothic" w:cstheme="minorHAnsi"/>
              </w:rPr>
            </w:pPr>
            <w:r w:rsidRPr="00C34C63">
              <w:rPr>
                <w:rFonts w:cstheme="minorHAnsi"/>
              </w:rPr>
              <w:t>C</w:t>
            </w:r>
          </w:p>
        </w:tc>
        <w:tc>
          <w:tcPr>
            <w:tcW w:w="1980" w:type="dxa"/>
          </w:tcPr>
          <w:p w14:paraId="4FF79051" w14:textId="77777777" w:rsidR="00617E1F" w:rsidRPr="002855D7" w:rsidRDefault="00D53453" w:rsidP="00617E1F">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67685DF9" w14:textId="77777777" w:rsidR="00617E1F" w:rsidRPr="002855D7" w:rsidRDefault="00D53453" w:rsidP="00617E1F">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29E9FE89" w14:textId="77777777" w:rsidR="00617E1F" w:rsidRDefault="00D53453" w:rsidP="00617E1F">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10D6A8E3" w14:textId="77777777" w:rsidR="00617E1F" w:rsidRPr="00C34C63" w:rsidRDefault="00D53453" w:rsidP="00617E1F">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619BB26" w14:textId="77777777" w:rsidR="00617E1F" w:rsidRPr="002855D7" w:rsidRDefault="00617E1F" w:rsidP="00617E1F">
            <w:pPr>
              <w:rPr>
                <w:rFonts w:eastAsia="MS Gothic" w:cstheme="minorHAnsi"/>
              </w:rPr>
            </w:pPr>
          </w:p>
        </w:tc>
        <w:sdt>
          <w:sdtPr>
            <w:rPr>
              <w:rFonts w:cstheme="minorHAnsi"/>
            </w:rPr>
            <w:id w:val="619104689"/>
            <w:placeholder>
              <w:docPart w:val="6962DE0C410F4D958E29DC7306BFC2D0"/>
            </w:placeholder>
            <w:showingPlcHdr/>
          </w:sdtPr>
          <w:sdtEndPr/>
          <w:sdtContent>
            <w:tc>
              <w:tcPr>
                <w:tcW w:w="4950" w:type="dxa"/>
              </w:tcPr>
              <w:p w14:paraId="742D5A7F"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5564F1" w14:paraId="40D011E2" w14:textId="77777777" w:rsidTr="00925CE7">
        <w:trPr>
          <w:cantSplit/>
        </w:trPr>
        <w:tc>
          <w:tcPr>
            <w:tcW w:w="990" w:type="dxa"/>
          </w:tcPr>
          <w:p w14:paraId="332FD2E2" w14:textId="00CC3BD6" w:rsidR="005564F1" w:rsidRPr="002855D7" w:rsidRDefault="005564F1" w:rsidP="00CC4A78">
            <w:pPr>
              <w:jc w:val="center"/>
              <w:rPr>
                <w:rFonts w:cstheme="minorHAnsi"/>
                <w:b/>
                <w:bCs/>
              </w:rPr>
            </w:pPr>
            <w:r w:rsidRPr="002855D7">
              <w:rPr>
                <w:rFonts w:cstheme="minorHAnsi"/>
                <w:b/>
                <w:bCs/>
              </w:rPr>
              <w:t>2-C-</w:t>
            </w:r>
            <w:r>
              <w:rPr>
                <w:rFonts w:cstheme="minorHAnsi"/>
                <w:b/>
                <w:bCs/>
              </w:rPr>
              <w:t>8</w:t>
            </w:r>
          </w:p>
        </w:tc>
        <w:tc>
          <w:tcPr>
            <w:tcW w:w="5400" w:type="dxa"/>
          </w:tcPr>
          <w:p w14:paraId="15E697DD" w14:textId="010FB049" w:rsidR="005564F1" w:rsidRPr="002855D7" w:rsidRDefault="006B3C21" w:rsidP="00CC4A78">
            <w:pPr>
              <w:autoSpaceDE w:val="0"/>
              <w:autoSpaceDN w:val="0"/>
              <w:adjustRightInd w:val="0"/>
              <w:rPr>
                <w:rFonts w:eastAsia="Arial" w:cstheme="minorHAnsi"/>
              </w:rPr>
            </w:pPr>
            <w:r w:rsidRPr="006B3C21">
              <w:rPr>
                <w:rFonts w:eastAsia="Arial" w:cstheme="minorHAnsi"/>
              </w:rPr>
              <w:t>If a pre-existing sink is present in the operating room, it must be disconnected from the water source. The sink must be removed when remodeling is done</w:t>
            </w:r>
            <w:r>
              <w:rPr>
                <w:rFonts w:eastAsia="Arial" w:cstheme="minorHAnsi"/>
              </w:rPr>
              <w:t>.</w:t>
            </w:r>
          </w:p>
        </w:tc>
        <w:tc>
          <w:tcPr>
            <w:tcW w:w="1080" w:type="dxa"/>
          </w:tcPr>
          <w:p w14:paraId="4A5CC5F0" w14:textId="77777777" w:rsidR="005564F1" w:rsidRPr="002855D7" w:rsidRDefault="005564F1" w:rsidP="00CC4A78">
            <w:pPr>
              <w:rPr>
                <w:rFonts w:cstheme="minorHAnsi"/>
              </w:rPr>
            </w:pPr>
            <w:r w:rsidRPr="00E67D08">
              <w:rPr>
                <w:rFonts w:cstheme="minorHAnsi"/>
              </w:rPr>
              <w:t>Surgical</w:t>
            </w:r>
          </w:p>
        </w:tc>
        <w:tc>
          <w:tcPr>
            <w:tcW w:w="810" w:type="dxa"/>
          </w:tcPr>
          <w:p w14:paraId="64225B0E" w14:textId="77777777" w:rsidR="005564F1" w:rsidRPr="0084305D" w:rsidRDefault="005564F1" w:rsidP="00CC4A78">
            <w:pPr>
              <w:rPr>
                <w:rFonts w:cstheme="minorHAnsi"/>
              </w:rPr>
            </w:pPr>
            <w:r>
              <w:rPr>
                <w:rFonts w:ascii="Segoe UI Symbol" w:eastAsia="MS Gothic" w:hAnsi="Segoe UI Symbol" w:cs="Segoe UI Symbol"/>
              </w:rPr>
              <w:t>B</w:t>
            </w:r>
            <w:r w:rsidRPr="0084305D">
              <w:rPr>
                <w:rFonts w:cstheme="minorHAnsi"/>
              </w:rPr>
              <w:t xml:space="preserve">, </w:t>
            </w:r>
          </w:p>
          <w:p w14:paraId="150C243F" w14:textId="77777777" w:rsidR="005564F1" w:rsidRPr="0084305D" w:rsidRDefault="005564F1" w:rsidP="00CC4A78">
            <w:pPr>
              <w:rPr>
                <w:rFonts w:cstheme="minorHAnsi"/>
              </w:rPr>
            </w:pPr>
            <w:r w:rsidRPr="0084305D">
              <w:rPr>
                <w:rFonts w:cstheme="minorHAnsi"/>
              </w:rPr>
              <w:t xml:space="preserve">C-M, </w:t>
            </w:r>
          </w:p>
          <w:p w14:paraId="0DD7378B" w14:textId="77777777" w:rsidR="005564F1" w:rsidRPr="002855D7" w:rsidRDefault="005564F1" w:rsidP="00CC4A78">
            <w:pPr>
              <w:rPr>
                <w:rFonts w:eastAsia="MS Gothic" w:cstheme="minorHAnsi"/>
              </w:rPr>
            </w:pPr>
            <w:r w:rsidRPr="0084305D">
              <w:rPr>
                <w:rFonts w:cstheme="minorHAnsi"/>
              </w:rPr>
              <w:t>C</w:t>
            </w:r>
          </w:p>
        </w:tc>
        <w:tc>
          <w:tcPr>
            <w:tcW w:w="1980" w:type="dxa"/>
          </w:tcPr>
          <w:p w14:paraId="147A7AE2" w14:textId="77777777" w:rsidR="005564F1" w:rsidRPr="002855D7" w:rsidRDefault="00D53453" w:rsidP="00CC4A78">
            <w:pPr>
              <w:rPr>
                <w:rFonts w:cstheme="minorHAnsi"/>
              </w:rPr>
            </w:pPr>
            <w:sdt>
              <w:sdtPr>
                <w:rPr>
                  <w:rFonts w:cstheme="minorHAnsi"/>
                </w:rPr>
                <w:id w:val="183850270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39C8EA19" w14:textId="77777777" w:rsidR="005564F1" w:rsidRPr="002855D7" w:rsidRDefault="00D53453" w:rsidP="00CC4A78">
            <w:pPr>
              <w:rPr>
                <w:rFonts w:cstheme="minorHAnsi"/>
              </w:rPr>
            </w:pPr>
            <w:sdt>
              <w:sdtPr>
                <w:rPr>
                  <w:rFonts w:cstheme="minorHAnsi"/>
                </w:rPr>
                <w:id w:val="36996885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BC98B2F" w14:textId="77777777" w:rsidR="005564F1" w:rsidRDefault="00D53453" w:rsidP="00CC4A78">
            <w:pPr>
              <w:rPr>
                <w:rFonts w:cstheme="minorHAnsi"/>
              </w:rPr>
            </w:pPr>
            <w:sdt>
              <w:sdtPr>
                <w:rPr>
                  <w:rFonts w:cstheme="minorHAnsi"/>
                </w:rPr>
                <w:id w:val="-1706172555"/>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2DED7C91" w14:textId="77777777" w:rsidR="005564F1" w:rsidRPr="00C34C63" w:rsidRDefault="00D53453" w:rsidP="00CC4A78">
            <w:pPr>
              <w:rPr>
                <w:rFonts w:cstheme="minorHAnsi"/>
              </w:rPr>
            </w:pPr>
            <w:sdt>
              <w:sdtPr>
                <w:rPr>
                  <w:rFonts w:cstheme="minorHAnsi"/>
                </w:rPr>
                <w:id w:val="412292909"/>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0AD08F23" w14:textId="77777777" w:rsidR="005564F1" w:rsidRPr="002855D7" w:rsidRDefault="005564F1" w:rsidP="00CC4A78">
            <w:pPr>
              <w:rPr>
                <w:rFonts w:eastAsia="MS Gothic" w:cstheme="minorHAnsi"/>
              </w:rPr>
            </w:pPr>
          </w:p>
        </w:tc>
        <w:sdt>
          <w:sdtPr>
            <w:rPr>
              <w:rFonts w:cstheme="minorHAnsi"/>
            </w:rPr>
            <w:id w:val="1422610989"/>
            <w:placeholder>
              <w:docPart w:val="80B7804628894D8DAECE4983F407E46A"/>
            </w:placeholder>
            <w:showingPlcHdr/>
          </w:sdtPr>
          <w:sdtEndPr/>
          <w:sdtContent>
            <w:tc>
              <w:tcPr>
                <w:tcW w:w="4950" w:type="dxa"/>
              </w:tcPr>
              <w:p w14:paraId="7E0FD7A0"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5564F1" w14:paraId="771FC6C5" w14:textId="77777777" w:rsidTr="00925CE7">
        <w:trPr>
          <w:cantSplit/>
        </w:trPr>
        <w:tc>
          <w:tcPr>
            <w:tcW w:w="990" w:type="dxa"/>
          </w:tcPr>
          <w:p w14:paraId="094ACF37" w14:textId="2B980E96" w:rsidR="005564F1" w:rsidRPr="002855D7" w:rsidRDefault="005564F1" w:rsidP="00CC4A78">
            <w:pPr>
              <w:jc w:val="center"/>
              <w:rPr>
                <w:rFonts w:cstheme="minorHAnsi"/>
                <w:b/>
                <w:bCs/>
              </w:rPr>
            </w:pPr>
            <w:r w:rsidRPr="002855D7">
              <w:rPr>
                <w:rFonts w:cstheme="minorHAnsi"/>
                <w:b/>
                <w:bCs/>
              </w:rPr>
              <w:t>2-C-</w:t>
            </w:r>
            <w:r>
              <w:rPr>
                <w:rFonts w:cstheme="minorHAnsi"/>
                <w:b/>
                <w:bCs/>
              </w:rPr>
              <w:t>9</w:t>
            </w:r>
          </w:p>
        </w:tc>
        <w:tc>
          <w:tcPr>
            <w:tcW w:w="5400" w:type="dxa"/>
          </w:tcPr>
          <w:p w14:paraId="15FC28BB" w14:textId="38AA3199" w:rsidR="005564F1" w:rsidRPr="002855D7" w:rsidRDefault="0010336D" w:rsidP="00CC4A78">
            <w:pPr>
              <w:autoSpaceDE w:val="0"/>
              <w:autoSpaceDN w:val="0"/>
              <w:adjustRightInd w:val="0"/>
              <w:rPr>
                <w:rFonts w:eastAsia="Arial" w:cstheme="minorHAnsi"/>
              </w:rPr>
            </w:pPr>
            <w:r w:rsidRPr="0010336D">
              <w:rPr>
                <w:rFonts w:eastAsia="Arial" w:cstheme="minorHAnsi"/>
              </w:rPr>
              <w:t>The operating room(s) are temperature controlled between 22-22.2 degrees Celsius (68-72 degrees Fahrenheit).</w:t>
            </w:r>
          </w:p>
        </w:tc>
        <w:tc>
          <w:tcPr>
            <w:tcW w:w="1080" w:type="dxa"/>
          </w:tcPr>
          <w:p w14:paraId="49B02181" w14:textId="2BB62411" w:rsidR="005564F1" w:rsidRPr="002855D7" w:rsidRDefault="005564F1" w:rsidP="00CC4A78">
            <w:pPr>
              <w:rPr>
                <w:rFonts w:cstheme="minorHAnsi"/>
              </w:rPr>
            </w:pPr>
            <w:r>
              <w:rPr>
                <w:rFonts w:cstheme="minorHAnsi"/>
              </w:rPr>
              <w:t>Surgical</w:t>
            </w:r>
          </w:p>
        </w:tc>
        <w:tc>
          <w:tcPr>
            <w:tcW w:w="810" w:type="dxa"/>
          </w:tcPr>
          <w:p w14:paraId="05023572" w14:textId="77777777" w:rsidR="005564F1" w:rsidRPr="00C34C63" w:rsidRDefault="005564F1" w:rsidP="00CC4A78">
            <w:pPr>
              <w:rPr>
                <w:rFonts w:cstheme="minorHAnsi"/>
              </w:rPr>
            </w:pPr>
            <w:r w:rsidRPr="00C34C63">
              <w:rPr>
                <w:rFonts w:cstheme="minorHAnsi"/>
              </w:rPr>
              <w:t xml:space="preserve">A </w:t>
            </w:r>
          </w:p>
          <w:p w14:paraId="40C91940" w14:textId="77777777" w:rsidR="005564F1" w:rsidRPr="00C34C63" w:rsidRDefault="005564F1" w:rsidP="00CC4A78">
            <w:pPr>
              <w:rPr>
                <w:rFonts w:cstheme="minorHAnsi"/>
              </w:rPr>
            </w:pPr>
            <w:r w:rsidRPr="00C34C63">
              <w:rPr>
                <w:rFonts w:cstheme="minorHAnsi"/>
              </w:rPr>
              <w:t xml:space="preserve">B </w:t>
            </w:r>
          </w:p>
          <w:p w14:paraId="7DDA86FC" w14:textId="77777777" w:rsidR="005564F1" w:rsidRPr="00C34C63" w:rsidRDefault="005564F1" w:rsidP="00CC4A78">
            <w:pPr>
              <w:rPr>
                <w:rFonts w:cstheme="minorHAnsi"/>
              </w:rPr>
            </w:pPr>
            <w:r w:rsidRPr="00C34C63">
              <w:rPr>
                <w:rFonts w:cstheme="minorHAnsi"/>
              </w:rPr>
              <w:t xml:space="preserve">C-M </w:t>
            </w:r>
          </w:p>
          <w:p w14:paraId="4379707A" w14:textId="77777777" w:rsidR="005564F1" w:rsidRPr="002855D7" w:rsidRDefault="005564F1" w:rsidP="00CC4A78">
            <w:pPr>
              <w:rPr>
                <w:rFonts w:eastAsia="MS Gothic" w:cstheme="minorHAnsi"/>
              </w:rPr>
            </w:pPr>
            <w:r w:rsidRPr="00C34C63">
              <w:rPr>
                <w:rFonts w:cstheme="minorHAnsi"/>
              </w:rPr>
              <w:t>C</w:t>
            </w:r>
          </w:p>
        </w:tc>
        <w:tc>
          <w:tcPr>
            <w:tcW w:w="1980" w:type="dxa"/>
          </w:tcPr>
          <w:p w14:paraId="24DCC6C6" w14:textId="77777777" w:rsidR="005564F1" w:rsidRPr="002855D7" w:rsidRDefault="00D53453" w:rsidP="00CC4A78">
            <w:pPr>
              <w:rPr>
                <w:rFonts w:cstheme="minorHAnsi"/>
              </w:rPr>
            </w:pPr>
            <w:sdt>
              <w:sdtPr>
                <w:rPr>
                  <w:rFonts w:cstheme="minorHAnsi"/>
                </w:rPr>
                <w:id w:val="-73308731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44C25439" w14:textId="77777777" w:rsidR="005564F1" w:rsidRPr="002855D7" w:rsidRDefault="00D53453" w:rsidP="00CC4A78">
            <w:pPr>
              <w:rPr>
                <w:rFonts w:cstheme="minorHAnsi"/>
              </w:rPr>
            </w:pPr>
            <w:sdt>
              <w:sdtPr>
                <w:rPr>
                  <w:rFonts w:cstheme="minorHAnsi"/>
                </w:rPr>
                <w:id w:val="56869132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E25F4AF" w14:textId="77777777" w:rsidR="005564F1" w:rsidRDefault="00D53453" w:rsidP="00CC4A78">
            <w:pPr>
              <w:rPr>
                <w:rFonts w:cstheme="minorHAnsi"/>
              </w:rPr>
            </w:pPr>
            <w:sdt>
              <w:sdtPr>
                <w:rPr>
                  <w:rFonts w:cstheme="minorHAnsi"/>
                </w:rPr>
                <w:id w:val="2032059863"/>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4128BF95" w14:textId="77777777" w:rsidR="005564F1" w:rsidRPr="00C34C63" w:rsidRDefault="00D53453" w:rsidP="00CC4A78">
            <w:pPr>
              <w:rPr>
                <w:rFonts w:cstheme="minorHAnsi"/>
              </w:rPr>
            </w:pPr>
            <w:sdt>
              <w:sdtPr>
                <w:rPr>
                  <w:rFonts w:cstheme="minorHAnsi"/>
                </w:rPr>
                <w:id w:val="539552428"/>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59116ED4" w14:textId="77777777" w:rsidR="005564F1" w:rsidRDefault="005564F1" w:rsidP="00CC4A78">
            <w:pPr>
              <w:rPr>
                <w:rFonts w:eastAsia="MS Gothic" w:cstheme="minorHAnsi"/>
              </w:rPr>
            </w:pPr>
          </w:p>
          <w:p w14:paraId="79CD7AF1" w14:textId="77777777" w:rsidR="00C26837" w:rsidRDefault="00C26837" w:rsidP="00CC4A78">
            <w:pPr>
              <w:rPr>
                <w:rFonts w:eastAsia="MS Gothic" w:cstheme="minorHAnsi"/>
              </w:rPr>
            </w:pPr>
          </w:p>
          <w:p w14:paraId="534A8115" w14:textId="0CD59BFA" w:rsidR="00C26837" w:rsidRPr="002855D7" w:rsidRDefault="00C26837" w:rsidP="00CC4A78">
            <w:pPr>
              <w:rPr>
                <w:rFonts w:eastAsia="MS Gothic" w:cstheme="minorHAnsi"/>
              </w:rPr>
            </w:pPr>
          </w:p>
        </w:tc>
        <w:sdt>
          <w:sdtPr>
            <w:rPr>
              <w:rFonts w:cstheme="minorHAnsi"/>
            </w:rPr>
            <w:id w:val="1079096444"/>
            <w:placeholder>
              <w:docPart w:val="8AB8F520BDE543BE9753D1937728F6A3"/>
            </w:placeholder>
            <w:showingPlcHdr/>
          </w:sdtPr>
          <w:sdtEndPr/>
          <w:sdtContent>
            <w:tc>
              <w:tcPr>
                <w:tcW w:w="4950" w:type="dxa"/>
              </w:tcPr>
              <w:p w14:paraId="6C46E72E"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A607A5" w14:paraId="3BBDB70B" w14:textId="77777777" w:rsidTr="00925CE7">
        <w:trPr>
          <w:cantSplit/>
        </w:trPr>
        <w:tc>
          <w:tcPr>
            <w:tcW w:w="15210" w:type="dxa"/>
            <w:gridSpan w:val="6"/>
            <w:shd w:val="clear" w:color="auto" w:fill="D9E2F3" w:themeFill="accent1" w:themeFillTint="33"/>
          </w:tcPr>
          <w:p w14:paraId="16404C59" w14:textId="0604CFE4" w:rsidR="00A607A5" w:rsidRPr="00017D18" w:rsidRDefault="00A607A5" w:rsidP="00CC4A78">
            <w:pPr>
              <w:rPr>
                <w:b/>
                <w:bCs/>
                <w:sz w:val="28"/>
                <w:szCs w:val="28"/>
              </w:rPr>
            </w:pPr>
            <w:r w:rsidRPr="002F6568">
              <w:rPr>
                <w:b/>
                <w:bCs/>
                <w:sz w:val="28"/>
                <w:szCs w:val="28"/>
              </w:rPr>
              <w:t xml:space="preserve">SUB-SECTION D:  </w:t>
            </w:r>
            <w:r w:rsidR="002F6568" w:rsidRPr="002F6568">
              <w:rPr>
                <w:b/>
                <w:bCs/>
                <w:sz w:val="28"/>
                <w:szCs w:val="28"/>
              </w:rPr>
              <w:t>POST-ANESTHESIA</w:t>
            </w:r>
            <w:r w:rsidR="002F6568">
              <w:rPr>
                <w:b/>
                <w:bCs/>
                <w:sz w:val="28"/>
                <w:szCs w:val="28"/>
              </w:rPr>
              <w:t xml:space="preserve"> CARE UNIT (PACU) ENVIRONMENT</w:t>
            </w:r>
          </w:p>
        </w:tc>
      </w:tr>
      <w:tr w:rsidR="00F253B2" w14:paraId="106FCA4A" w14:textId="77777777" w:rsidTr="00925CE7">
        <w:trPr>
          <w:cantSplit/>
        </w:trPr>
        <w:tc>
          <w:tcPr>
            <w:tcW w:w="990" w:type="dxa"/>
          </w:tcPr>
          <w:p w14:paraId="19024CFA" w14:textId="28226660" w:rsidR="00F253B2" w:rsidRPr="001B32CE" w:rsidRDefault="00F253B2" w:rsidP="00F253B2">
            <w:pPr>
              <w:jc w:val="center"/>
              <w:rPr>
                <w:rFonts w:cstheme="minorHAnsi"/>
                <w:b/>
                <w:bCs/>
              </w:rPr>
            </w:pPr>
            <w:r w:rsidRPr="001B32CE">
              <w:rPr>
                <w:b/>
                <w:bCs/>
              </w:rPr>
              <w:t>2-D-1</w:t>
            </w:r>
          </w:p>
        </w:tc>
        <w:tc>
          <w:tcPr>
            <w:tcW w:w="5400" w:type="dxa"/>
          </w:tcPr>
          <w:p w14:paraId="4ABE34AF" w14:textId="77777777" w:rsidR="00F253B2" w:rsidRDefault="00F253B2" w:rsidP="00F253B2">
            <w:pPr>
              <w:rPr>
                <w:color w:val="000000"/>
              </w:rPr>
            </w:pPr>
            <w:r>
              <w:rPr>
                <w:color w:val="000000"/>
              </w:rPr>
              <w:t xml:space="preserve">The PACU is maintained, clean and free of litter. </w:t>
            </w:r>
          </w:p>
          <w:p w14:paraId="084FE1CC" w14:textId="6D343BA7" w:rsidR="00F253B2" w:rsidRPr="002855D7" w:rsidRDefault="00F253B2" w:rsidP="00F253B2">
            <w:pPr>
              <w:autoSpaceDE w:val="0"/>
              <w:autoSpaceDN w:val="0"/>
              <w:adjustRightInd w:val="0"/>
              <w:rPr>
                <w:rFonts w:eastAsia="Arial" w:cstheme="minorHAnsi"/>
              </w:rPr>
            </w:pPr>
          </w:p>
        </w:tc>
        <w:tc>
          <w:tcPr>
            <w:tcW w:w="1080" w:type="dxa"/>
          </w:tcPr>
          <w:p w14:paraId="216A93DF" w14:textId="77777777" w:rsidR="00F253B2" w:rsidRDefault="00F253B2" w:rsidP="00F253B2">
            <w:pPr>
              <w:rPr>
                <w:rFonts w:cstheme="minorHAnsi"/>
              </w:rPr>
            </w:pPr>
            <w:r>
              <w:rPr>
                <w:rFonts w:cstheme="minorHAnsi"/>
              </w:rPr>
              <w:t>Surgical</w:t>
            </w:r>
          </w:p>
          <w:p w14:paraId="7B9613D1" w14:textId="10B7A569" w:rsidR="00F253B2" w:rsidRPr="002855D7" w:rsidRDefault="00F253B2" w:rsidP="00F253B2">
            <w:pPr>
              <w:rPr>
                <w:rFonts w:cstheme="minorHAnsi"/>
              </w:rPr>
            </w:pPr>
            <w:r>
              <w:rPr>
                <w:rFonts w:cstheme="minorHAnsi"/>
              </w:rPr>
              <w:t>Dental</w:t>
            </w:r>
          </w:p>
        </w:tc>
        <w:tc>
          <w:tcPr>
            <w:tcW w:w="810" w:type="dxa"/>
          </w:tcPr>
          <w:p w14:paraId="69DFD567" w14:textId="77777777" w:rsidR="00F253B2" w:rsidRDefault="00F253B2" w:rsidP="00F253B2">
            <w:r>
              <w:t>B</w:t>
            </w:r>
            <w:r>
              <w:br/>
              <w:t>C-M</w:t>
            </w:r>
          </w:p>
          <w:p w14:paraId="03184408" w14:textId="4B0AC2C2" w:rsidR="00F253B2" w:rsidRPr="002855D7" w:rsidRDefault="00F253B2" w:rsidP="00F253B2">
            <w:pPr>
              <w:rPr>
                <w:rFonts w:eastAsia="MS Gothic" w:cstheme="minorHAnsi"/>
              </w:rPr>
            </w:pPr>
            <w:r>
              <w:t>C</w:t>
            </w:r>
          </w:p>
        </w:tc>
        <w:tc>
          <w:tcPr>
            <w:tcW w:w="1980" w:type="dxa"/>
          </w:tcPr>
          <w:p w14:paraId="54F69E5A" w14:textId="77777777" w:rsidR="00F253B2" w:rsidRPr="002855D7" w:rsidRDefault="00D53453" w:rsidP="00F253B2">
            <w:pPr>
              <w:rPr>
                <w:rFonts w:cstheme="minorHAnsi"/>
              </w:rPr>
            </w:pPr>
            <w:sdt>
              <w:sdtPr>
                <w:rPr>
                  <w:rFonts w:cstheme="minorHAnsi"/>
                </w:rPr>
                <w:id w:val="-1405452787"/>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Compliant</w:t>
            </w:r>
          </w:p>
          <w:p w14:paraId="1425CC6D" w14:textId="77777777" w:rsidR="00F253B2" w:rsidRPr="002855D7" w:rsidRDefault="00D53453" w:rsidP="00F253B2">
            <w:pPr>
              <w:rPr>
                <w:rFonts w:cstheme="minorHAnsi"/>
              </w:rPr>
            </w:pPr>
            <w:sdt>
              <w:sdtPr>
                <w:rPr>
                  <w:rFonts w:cstheme="minorHAnsi"/>
                </w:rPr>
                <w:id w:val="113561539"/>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Deficient</w:t>
            </w:r>
          </w:p>
          <w:p w14:paraId="09202108" w14:textId="77777777" w:rsidR="00F253B2" w:rsidRDefault="00D53453" w:rsidP="00F253B2">
            <w:pPr>
              <w:rPr>
                <w:rFonts w:cstheme="minorHAnsi"/>
              </w:rPr>
            </w:pPr>
            <w:sdt>
              <w:sdtPr>
                <w:rPr>
                  <w:rFonts w:cstheme="minorHAnsi"/>
                </w:rPr>
                <w:id w:val="-908838665"/>
                <w14:checkbox>
                  <w14:checked w14:val="0"/>
                  <w14:checkedState w14:val="2612" w14:font="MS Gothic"/>
                  <w14:uncheckedState w14:val="2610" w14:font="MS Gothic"/>
                </w14:checkbox>
              </w:sdtPr>
              <w:sdtEndPr/>
              <w:sdtContent>
                <w:r w:rsidR="00F253B2">
                  <w:rPr>
                    <w:rFonts w:ascii="MS Gothic" w:eastAsia="MS Gothic" w:hAnsi="MS Gothic" w:cstheme="minorHAnsi" w:hint="eastAsia"/>
                  </w:rPr>
                  <w:t>☐</w:t>
                </w:r>
              </w:sdtContent>
            </w:sdt>
            <w:r w:rsidR="00F253B2">
              <w:rPr>
                <w:rFonts w:cstheme="minorHAnsi"/>
              </w:rPr>
              <w:t>Not Applicable</w:t>
            </w:r>
          </w:p>
          <w:p w14:paraId="309FE28F" w14:textId="77777777" w:rsidR="00F253B2" w:rsidRPr="00C34C63" w:rsidRDefault="00D53453" w:rsidP="00F253B2">
            <w:pPr>
              <w:rPr>
                <w:rFonts w:cstheme="minorHAnsi"/>
              </w:rPr>
            </w:pPr>
            <w:sdt>
              <w:sdtPr>
                <w:rPr>
                  <w:rFonts w:cstheme="minorHAnsi"/>
                </w:rPr>
                <w:id w:val="-1185518441"/>
                <w14:checkbox>
                  <w14:checked w14:val="0"/>
                  <w14:checkedState w14:val="2612" w14:font="MS Gothic"/>
                  <w14:uncheckedState w14:val="2610" w14:font="MS Gothic"/>
                </w14:checkbox>
              </w:sdtPr>
              <w:sdtEndPr/>
              <w:sdtContent>
                <w:r w:rsidR="00F253B2" w:rsidRPr="00C34C63">
                  <w:rPr>
                    <w:rFonts w:ascii="Segoe UI Symbol" w:eastAsia="MS Gothic" w:hAnsi="Segoe UI Symbol" w:cs="Segoe UI Symbol"/>
                  </w:rPr>
                  <w:t>☐</w:t>
                </w:r>
              </w:sdtContent>
            </w:sdt>
            <w:r w:rsidR="00F253B2">
              <w:rPr>
                <w:rFonts w:cstheme="minorHAnsi"/>
              </w:rPr>
              <w:t>Corrected Onsite</w:t>
            </w:r>
          </w:p>
          <w:p w14:paraId="1B2E2014" w14:textId="77777777" w:rsidR="00F253B2" w:rsidRDefault="00F253B2" w:rsidP="00F253B2">
            <w:pPr>
              <w:rPr>
                <w:rFonts w:eastAsia="MS Gothic" w:cstheme="minorHAnsi"/>
              </w:rPr>
            </w:pPr>
          </w:p>
          <w:p w14:paraId="0C3C50E0" w14:textId="77777777" w:rsidR="00CC57DA" w:rsidRDefault="00CC57DA" w:rsidP="00F253B2">
            <w:pPr>
              <w:rPr>
                <w:rFonts w:eastAsia="MS Gothic" w:cstheme="minorHAnsi"/>
              </w:rPr>
            </w:pPr>
          </w:p>
          <w:p w14:paraId="2CD5117B" w14:textId="77777777" w:rsidR="00CC57DA" w:rsidRDefault="00CC57DA" w:rsidP="00F253B2">
            <w:pPr>
              <w:rPr>
                <w:rFonts w:eastAsia="MS Gothic" w:cstheme="minorHAnsi"/>
              </w:rPr>
            </w:pPr>
          </w:p>
          <w:p w14:paraId="00C359B3" w14:textId="00F75DC5" w:rsidR="00F253B2" w:rsidRPr="002855D7" w:rsidRDefault="00F253B2" w:rsidP="00F253B2">
            <w:pPr>
              <w:rPr>
                <w:rFonts w:eastAsia="MS Gothic" w:cstheme="minorHAnsi"/>
              </w:rPr>
            </w:pPr>
          </w:p>
        </w:tc>
        <w:sdt>
          <w:sdtPr>
            <w:rPr>
              <w:rFonts w:cstheme="minorHAnsi"/>
            </w:rPr>
            <w:id w:val="880677458"/>
            <w:placeholder>
              <w:docPart w:val="2F2FED0DCF7647E0B7B99F915CF0299A"/>
            </w:placeholder>
            <w:showingPlcHdr/>
          </w:sdtPr>
          <w:sdtEndPr/>
          <w:sdtContent>
            <w:tc>
              <w:tcPr>
                <w:tcW w:w="4950" w:type="dxa"/>
              </w:tcPr>
              <w:p w14:paraId="6154E205" w14:textId="77777777" w:rsidR="00F253B2" w:rsidRPr="002855D7" w:rsidRDefault="00F253B2" w:rsidP="00F253B2">
                <w:pPr>
                  <w:rPr>
                    <w:rFonts w:cstheme="minorHAnsi"/>
                  </w:rPr>
                </w:pPr>
                <w:r w:rsidRPr="002855D7">
                  <w:rPr>
                    <w:rFonts w:cstheme="minorHAnsi"/>
                  </w:rPr>
                  <w:t>Enter observations of non-compliance, comments or notes here.</w:t>
                </w:r>
              </w:p>
            </w:tc>
          </w:sdtContent>
        </w:sdt>
      </w:tr>
      <w:tr w:rsidR="009A79F4" w14:paraId="6E0101B4" w14:textId="77777777" w:rsidTr="000E00C4">
        <w:trPr>
          <w:cantSplit/>
        </w:trPr>
        <w:tc>
          <w:tcPr>
            <w:tcW w:w="15210" w:type="dxa"/>
            <w:gridSpan w:val="6"/>
            <w:shd w:val="clear" w:color="auto" w:fill="D9E2F3" w:themeFill="accent1" w:themeFillTint="33"/>
          </w:tcPr>
          <w:p w14:paraId="0F313669" w14:textId="77777777" w:rsidR="009A79F4" w:rsidRPr="00017D18" w:rsidRDefault="009A79F4" w:rsidP="009A79F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5872A7" w14:paraId="7561E54E" w14:textId="77777777" w:rsidTr="000E00C4">
        <w:trPr>
          <w:cantSplit/>
        </w:trPr>
        <w:tc>
          <w:tcPr>
            <w:tcW w:w="990" w:type="dxa"/>
          </w:tcPr>
          <w:p w14:paraId="37AB52FF" w14:textId="77777777" w:rsidR="005872A7" w:rsidRPr="00914010" w:rsidRDefault="005872A7" w:rsidP="005872A7">
            <w:pPr>
              <w:jc w:val="center"/>
              <w:rPr>
                <w:rFonts w:cstheme="minorHAnsi"/>
                <w:b/>
                <w:bCs/>
              </w:rPr>
            </w:pPr>
            <w:r w:rsidRPr="00914010">
              <w:rPr>
                <w:rFonts w:cstheme="minorHAnsi"/>
                <w:b/>
                <w:bCs/>
              </w:rPr>
              <w:t>2-E-1</w:t>
            </w:r>
          </w:p>
        </w:tc>
        <w:tc>
          <w:tcPr>
            <w:tcW w:w="5400" w:type="dxa"/>
          </w:tcPr>
          <w:p w14:paraId="429BDD2C" w14:textId="77777777" w:rsidR="005872A7" w:rsidRPr="00914010" w:rsidRDefault="005872A7" w:rsidP="005872A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1080" w:type="dxa"/>
          </w:tcPr>
          <w:p w14:paraId="55BA807F" w14:textId="77777777" w:rsidR="005872A7" w:rsidRDefault="005872A7" w:rsidP="005872A7">
            <w:pPr>
              <w:rPr>
                <w:rFonts w:cstheme="minorHAnsi"/>
              </w:rPr>
            </w:pPr>
            <w:r>
              <w:rPr>
                <w:rFonts w:cstheme="minorHAnsi"/>
              </w:rPr>
              <w:t>Surgical</w:t>
            </w:r>
          </w:p>
          <w:p w14:paraId="7080C755" w14:textId="6EE05CCE" w:rsidR="005872A7" w:rsidRPr="00914010" w:rsidRDefault="005872A7" w:rsidP="005872A7">
            <w:pPr>
              <w:rPr>
                <w:rFonts w:cstheme="minorHAnsi"/>
              </w:rPr>
            </w:pPr>
            <w:r>
              <w:rPr>
                <w:rFonts w:cstheme="minorHAnsi"/>
              </w:rPr>
              <w:t>Dental</w:t>
            </w:r>
          </w:p>
        </w:tc>
        <w:tc>
          <w:tcPr>
            <w:tcW w:w="810" w:type="dxa"/>
          </w:tcPr>
          <w:p w14:paraId="176C0CBB" w14:textId="77777777" w:rsidR="005872A7" w:rsidRPr="00C34C63" w:rsidRDefault="005872A7" w:rsidP="005872A7">
            <w:pPr>
              <w:rPr>
                <w:rFonts w:cstheme="minorHAnsi"/>
              </w:rPr>
            </w:pPr>
            <w:r w:rsidRPr="00C34C63">
              <w:rPr>
                <w:rFonts w:cstheme="minorHAnsi"/>
              </w:rPr>
              <w:t xml:space="preserve">A </w:t>
            </w:r>
          </w:p>
          <w:p w14:paraId="2731175C" w14:textId="77777777" w:rsidR="005872A7" w:rsidRPr="00C34C63" w:rsidRDefault="005872A7" w:rsidP="005872A7">
            <w:pPr>
              <w:rPr>
                <w:rFonts w:cstheme="minorHAnsi"/>
              </w:rPr>
            </w:pPr>
            <w:r w:rsidRPr="00C34C63">
              <w:rPr>
                <w:rFonts w:cstheme="minorHAnsi"/>
              </w:rPr>
              <w:t xml:space="preserve">B </w:t>
            </w:r>
          </w:p>
          <w:p w14:paraId="2159EB75" w14:textId="77777777" w:rsidR="005872A7" w:rsidRPr="00C34C63" w:rsidRDefault="005872A7" w:rsidP="005872A7">
            <w:pPr>
              <w:rPr>
                <w:rFonts w:cstheme="minorHAnsi"/>
              </w:rPr>
            </w:pPr>
            <w:r w:rsidRPr="00C34C63">
              <w:rPr>
                <w:rFonts w:cstheme="minorHAnsi"/>
              </w:rPr>
              <w:t xml:space="preserve">C-M </w:t>
            </w:r>
          </w:p>
          <w:p w14:paraId="11AAA27A" w14:textId="77777777" w:rsidR="005872A7" w:rsidRPr="00914010" w:rsidRDefault="005872A7" w:rsidP="005872A7">
            <w:pPr>
              <w:rPr>
                <w:rFonts w:eastAsia="MS Gothic" w:cstheme="minorHAnsi"/>
              </w:rPr>
            </w:pPr>
            <w:r w:rsidRPr="00C34C63">
              <w:rPr>
                <w:rFonts w:cstheme="minorHAnsi"/>
              </w:rPr>
              <w:t>C</w:t>
            </w:r>
          </w:p>
        </w:tc>
        <w:tc>
          <w:tcPr>
            <w:tcW w:w="1980" w:type="dxa"/>
          </w:tcPr>
          <w:p w14:paraId="5A27D3EC" w14:textId="77777777" w:rsidR="005872A7" w:rsidRPr="00914010" w:rsidRDefault="00D53453" w:rsidP="005872A7">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44F9E804" w14:textId="77777777" w:rsidR="005872A7" w:rsidRPr="00914010" w:rsidRDefault="00D53453" w:rsidP="005872A7">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4246AEC8" w14:textId="77777777" w:rsidR="005872A7" w:rsidRDefault="00D53453" w:rsidP="005872A7">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2CABF384" w14:textId="77777777" w:rsidR="005872A7" w:rsidRPr="00C34C63" w:rsidRDefault="00D53453" w:rsidP="005872A7">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5BA9E605" w14:textId="77777777" w:rsidR="005872A7" w:rsidRPr="00914010" w:rsidRDefault="005872A7" w:rsidP="005872A7">
            <w:pPr>
              <w:rPr>
                <w:rFonts w:eastAsia="MS Gothic" w:cstheme="minorHAnsi"/>
              </w:rPr>
            </w:pPr>
          </w:p>
        </w:tc>
        <w:sdt>
          <w:sdtPr>
            <w:rPr>
              <w:rFonts w:cstheme="minorHAnsi"/>
            </w:rPr>
            <w:id w:val="-1644041444"/>
            <w:placeholder>
              <w:docPart w:val="345A988719EB4996BA8982A9931FCBFB"/>
            </w:placeholder>
            <w:showingPlcHdr/>
          </w:sdtPr>
          <w:sdtEndPr/>
          <w:sdtContent>
            <w:tc>
              <w:tcPr>
                <w:tcW w:w="4950" w:type="dxa"/>
              </w:tcPr>
              <w:p w14:paraId="1FEA2A35"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5872A7" w14:paraId="11763D55" w14:textId="77777777" w:rsidTr="000E00C4">
        <w:trPr>
          <w:cantSplit/>
        </w:trPr>
        <w:tc>
          <w:tcPr>
            <w:tcW w:w="990" w:type="dxa"/>
          </w:tcPr>
          <w:p w14:paraId="47A6C810" w14:textId="77777777" w:rsidR="005872A7" w:rsidRPr="00914010" w:rsidRDefault="005872A7" w:rsidP="005872A7">
            <w:pPr>
              <w:jc w:val="center"/>
              <w:rPr>
                <w:rFonts w:cstheme="minorHAnsi"/>
                <w:b/>
                <w:bCs/>
              </w:rPr>
            </w:pPr>
            <w:r w:rsidRPr="00914010">
              <w:rPr>
                <w:rFonts w:cstheme="minorHAnsi"/>
                <w:b/>
                <w:bCs/>
              </w:rPr>
              <w:t>2-E-2</w:t>
            </w:r>
          </w:p>
        </w:tc>
        <w:tc>
          <w:tcPr>
            <w:tcW w:w="5400" w:type="dxa"/>
          </w:tcPr>
          <w:p w14:paraId="6455E8D9" w14:textId="77777777" w:rsidR="005872A7" w:rsidRPr="00914010" w:rsidRDefault="005872A7" w:rsidP="005872A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872A7" w:rsidRPr="00914010" w:rsidRDefault="005872A7" w:rsidP="005872A7">
            <w:pPr>
              <w:rPr>
                <w:rFonts w:eastAsia="Arial" w:cstheme="minorHAnsi"/>
              </w:rPr>
            </w:pPr>
          </w:p>
        </w:tc>
        <w:tc>
          <w:tcPr>
            <w:tcW w:w="1080" w:type="dxa"/>
          </w:tcPr>
          <w:p w14:paraId="509A4E12" w14:textId="77777777" w:rsidR="005872A7" w:rsidRDefault="005872A7" w:rsidP="005872A7">
            <w:pPr>
              <w:rPr>
                <w:rFonts w:cstheme="minorHAnsi"/>
              </w:rPr>
            </w:pPr>
            <w:r>
              <w:rPr>
                <w:rFonts w:cstheme="minorHAnsi"/>
              </w:rPr>
              <w:t>Surgical</w:t>
            </w:r>
          </w:p>
          <w:p w14:paraId="064D5840" w14:textId="4AB1E081" w:rsidR="005872A7" w:rsidRPr="00914010" w:rsidRDefault="005872A7" w:rsidP="005872A7">
            <w:pPr>
              <w:rPr>
                <w:rFonts w:cstheme="minorHAnsi"/>
              </w:rPr>
            </w:pPr>
            <w:r>
              <w:rPr>
                <w:rFonts w:cstheme="minorHAnsi"/>
              </w:rPr>
              <w:t>Dental</w:t>
            </w:r>
          </w:p>
        </w:tc>
        <w:tc>
          <w:tcPr>
            <w:tcW w:w="810" w:type="dxa"/>
          </w:tcPr>
          <w:p w14:paraId="603F3D1B" w14:textId="77777777" w:rsidR="005872A7" w:rsidRPr="00C34C63" w:rsidRDefault="005872A7" w:rsidP="005872A7">
            <w:pPr>
              <w:rPr>
                <w:rFonts w:cstheme="minorHAnsi"/>
              </w:rPr>
            </w:pPr>
            <w:r w:rsidRPr="00C34C63">
              <w:rPr>
                <w:rFonts w:cstheme="minorHAnsi"/>
              </w:rPr>
              <w:t xml:space="preserve">A </w:t>
            </w:r>
          </w:p>
          <w:p w14:paraId="751814F0" w14:textId="77777777" w:rsidR="005872A7" w:rsidRPr="00C34C63" w:rsidRDefault="005872A7" w:rsidP="005872A7">
            <w:pPr>
              <w:rPr>
                <w:rFonts w:cstheme="minorHAnsi"/>
              </w:rPr>
            </w:pPr>
            <w:r w:rsidRPr="00C34C63">
              <w:rPr>
                <w:rFonts w:cstheme="minorHAnsi"/>
              </w:rPr>
              <w:t xml:space="preserve">B </w:t>
            </w:r>
          </w:p>
          <w:p w14:paraId="37E83D1D" w14:textId="77777777" w:rsidR="005872A7" w:rsidRPr="00C34C63" w:rsidRDefault="005872A7" w:rsidP="005872A7">
            <w:pPr>
              <w:rPr>
                <w:rFonts w:cstheme="minorHAnsi"/>
              </w:rPr>
            </w:pPr>
            <w:r w:rsidRPr="00C34C63">
              <w:rPr>
                <w:rFonts w:cstheme="minorHAnsi"/>
              </w:rPr>
              <w:t xml:space="preserve">C-M </w:t>
            </w:r>
          </w:p>
          <w:p w14:paraId="637D5A2C" w14:textId="77777777" w:rsidR="005872A7" w:rsidRPr="00914010" w:rsidRDefault="005872A7" w:rsidP="005872A7">
            <w:pPr>
              <w:rPr>
                <w:rFonts w:eastAsia="MS Gothic" w:cstheme="minorHAnsi"/>
              </w:rPr>
            </w:pPr>
            <w:r w:rsidRPr="00C34C63">
              <w:rPr>
                <w:rFonts w:cstheme="minorHAnsi"/>
              </w:rPr>
              <w:t>C</w:t>
            </w:r>
          </w:p>
        </w:tc>
        <w:tc>
          <w:tcPr>
            <w:tcW w:w="1980" w:type="dxa"/>
          </w:tcPr>
          <w:p w14:paraId="5AF9459D" w14:textId="77777777" w:rsidR="005872A7" w:rsidRPr="00914010" w:rsidRDefault="00D53453" w:rsidP="005872A7">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27F08D00" w14:textId="77777777" w:rsidR="005872A7" w:rsidRPr="00914010" w:rsidRDefault="00D53453" w:rsidP="005872A7">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525E013B" w14:textId="77777777" w:rsidR="005872A7" w:rsidRDefault="00D53453" w:rsidP="005872A7">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7B62122A" w14:textId="77777777" w:rsidR="005872A7" w:rsidRPr="00C34C63" w:rsidRDefault="00D53453" w:rsidP="005872A7">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7C5FDE60" w14:textId="77777777" w:rsidR="005872A7" w:rsidRPr="00914010" w:rsidRDefault="005872A7" w:rsidP="005872A7">
            <w:pPr>
              <w:rPr>
                <w:rFonts w:eastAsia="MS Gothic" w:cstheme="minorHAnsi"/>
              </w:rPr>
            </w:pPr>
          </w:p>
        </w:tc>
        <w:sdt>
          <w:sdtPr>
            <w:rPr>
              <w:rFonts w:cstheme="minorHAnsi"/>
            </w:rPr>
            <w:id w:val="450747431"/>
            <w:placeholder>
              <w:docPart w:val="22FF124CC1C64F08AE6407D0506C5843"/>
            </w:placeholder>
            <w:showingPlcHdr/>
          </w:sdtPr>
          <w:sdtEndPr/>
          <w:sdtContent>
            <w:tc>
              <w:tcPr>
                <w:tcW w:w="4950" w:type="dxa"/>
              </w:tcPr>
              <w:p w14:paraId="04E2F24E"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BD2D8F" w14:paraId="73E3A089" w14:textId="77777777" w:rsidTr="000E00C4">
        <w:trPr>
          <w:cantSplit/>
        </w:trPr>
        <w:tc>
          <w:tcPr>
            <w:tcW w:w="990" w:type="dxa"/>
          </w:tcPr>
          <w:p w14:paraId="4DFEFCE1" w14:textId="66DA9560" w:rsidR="00BD2D8F" w:rsidRPr="001B32CE" w:rsidRDefault="00BD2D8F" w:rsidP="00BD2D8F">
            <w:pPr>
              <w:jc w:val="center"/>
              <w:rPr>
                <w:rFonts w:cstheme="minorHAnsi"/>
                <w:b/>
                <w:bCs/>
              </w:rPr>
            </w:pPr>
            <w:r w:rsidRPr="001B32CE">
              <w:rPr>
                <w:b/>
                <w:bCs/>
              </w:rPr>
              <w:t>2-E-3</w:t>
            </w:r>
          </w:p>
        </w:tc>
        <w:tc>
          <w:tcPr>
            <w:tcW w:w="5400" w:type="dxa"/>
          </w:tcPr>
          <w:p w14:paraId="6AA17C5B" w14:textId="77777777" w:rsidR="00BD2D8F" w:rsidRDefault="00BD2D8F" w:rsidP="00BD2D8F">
            <w:pPr>
              <w:rPr>
                <w:color w:val="000000"/>
              </w:rPr>
            </w:pPr>
            <w:r>
              <w:rPr>
                <w:color w:val="000000"/>
              </w:rPr>
              <w:t>There is adequate storage space for supplies.</w:t>
            </w:r>
          </w:p>
          <w:p w14:paraId="4A383062" w14:textId="77777777" w:rsidR="00BD2D8F" w:rsidRPr="00914010" w:rsidRDefault="00BD2D8F" w:rsidP="00BD2D8F">
            <w:pPr>
              <w:autoSpaceDE w:val="0"/>
              <w:autoSpaceDN w:val="0"/>
              <w:adjustRightInd w:val="0"/>
              <w:rPr>
                <w:rFonts w:eastAsia="Arial" w:cstheme="minorHAnsi"/>
              </w:rPr>
            </w:pPr>
          </w:p>
        </w:tc>
        <w:tc>
          <w:tcPr>
            <w:tcW w:w="1080" w:type="dxa"/>
          </w:tcPr>
          <w:p w14:paraId="561F90C4" w14:textId="77777777" w:rsidR="00BD2D8F" w:rsidRDefault="00BD2D8F" w:rsidP="00BD2D8F">
            <w:pPr>
              <w:rPr>
                <w:rFonts w:cstheme="minorHAnsi"/>
              </w:rPr>
            </w:pPr>
            <w:r>
              <w:rPr>
                <w:rFonts w:cstheme="minorHAnsi"/>
              </w:rPr>
              <w:t>Surgical</w:t>
            </w:r>
          </w:p>
          <w:p w14:paraId="68A507F9" w14:textId="14019A6E" w:rsidR="00BD2D8F" w:rsidRPr="00914010" w:rsidRDefault="00BD2D8F" w:rsidP="00BD2D8F">
            <w:pPr>
              <w:rPr>
                <w:rFonts w:cstheme="minorHAnsi"/>
              </w:rPr>
            </w:pPr>
            <w:r>
              <w:rPr>
                <w:rFonts w:cstheme="minorHAnsi"/>
              </w:rPr>
              <w:t>Dental</w:t>
            </w:r>
          </w:p>
        </w:tc>
        <w:tc>
          <w:tcPr>
            <w:tcW w:w="810" w:type="dxa"/>
          </w:tcPr>
          <w:p w14:paraId="516CA42F" w14:textId="77777777" w:rsidR="00BD2D8F" w:rsidRDefault="00BD2D8F" w:rsidP="00BD2D8F">
            <w:r>
              <w:t>A</w:t>
            </w:r>
            <w:r>
              <w:br/>
              <w:t>B</w:t>
            </w:r>
          </w:p>
          <w:p w14:paraId="4FE3820E" w14:textId="77777777" w:rsidR="00BD2D8F" w:rsidRDefault="00BD2D8F" w:rsidP="00BD2D8F">
            <w:r>
              <w:t>C-M</w:t>
            </w:r>
          </w:p>
          <w:p w14:paraId="1E2FDCA3" w14:textId="66012AE6" w:rsidR="00BD2D8F" w:rsidRPr="00C34C63" w:rsidRDefault="00BD2D8F" w:rsidP="00BD2D8F">
            <w:pPr>
              <w:rPr>
                <w:rFonts w:cstheme="minorHAnsi"/>
              </w:rPr>
            </w:pPr>
            <w:r>
              <w:t>C</w:t>
            </w:r>
          </w:p>
        </w:tc>
        <w:tc>
          <w:tcPr>
            <w:tcW w:w="1980" w:type="dxa"/>
          </w:tcPr>
          <w:p w14:paraId="466B2487" w14:textId="77777777" w:rsidR="00BD2D8F" w:rsidRPr="00C34C63" w:rsidRDefault="00D53453" w:rsidP="00BD2D8F">
            <w:pPr>
              <w:rPr>
                <w:rFonts w:cstheme="minorHAnsi"/>
              </w:rPr>
            </w:pPr>
            <w:sdt>
              <w:sdtPr>
                <w:rPr>
                  <w:rFonts w:cstheme="minorHAnsi"/>
                </w:rPr>
                <w:id w:val="-39088575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1765322D" w14:textId="77777777" w:rsidR="00BD2D8F" w:rsidRPr="00C34C63" w:rsidRDefault="00D53453" w:rsidP="00BD2D8F">
            <w:pPr>
              <w:rPr>
                <w:rFonts w:cstheme="minorHAnsi"/>
              </w:rPr>
            </w:pPr>
            <w:sdt>
              <w:sdtPr>
                <w:rPr>
                  <w:rFonts w:cstheme="minorHAnsi"/>
                </w:rPr>
                <w:id w:val="-899516353"/>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2042A7BD" w14:textId="77777777" w:rsidR="00BD2D8F" w:rsidRDefault="00D53453" w:rsidP="00BD2D8F">
            <w:pPr>
              <w:rPr>
                <w:rFonts w:cstheme="minorHAnsi"/>
              </w:rPr>
            </w:pPr>
            <w:sdt>
              <w:sdtPr>
                <w:rPr>
                  <w:rFonts w:cstheme="minorHAnsi"/>
                </w:rPr>
                <w:id w:val="19569816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3829CAC3" w14:textId="77777777" w:rsidR="00BD2D8F" w:rsidRPr="00C34C63" w:rsidRDefault="00D53453" w:rsidP="00BD2D8F">
            <w:pPr>
              <w:rPr>
                <w:rFonts w:cstheme="minorHAnsi"/>
              </w:rPr>
            </w:pPr>
            <w:sdt>
              <w:sdtPr>
                <w:rPr>
                  <w:rFonts w:cstheme="minorHAnsi"/>
                </w:rPr>
                <w:id w:val="188205247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2D301263" w14:textId="77777777" w:rsidR="00BD2D8F" w:rsidRDefault="00BD2D8F" w:rsidP="00BD2D8F">
            <w:pPr>
              <w:rPr>
                <w:rFonts w:cstheme="minorHAnsi"/>
              </w:rPr>
            </w:pPr>
          </w:p>
        </w:tc>
        <w:sdt>
          <w:sdtPr>
            <w:rPr>
              <w:rFonts w:cstheme="minorHAnsi"/>
            </w:rPr>
            <w:id w:val="1884671743"/>
            <w:placeholder>
              <w:docPart w:val="1E12159318E1425E8C971B78F534FF6D"/>
            </w:placeholder>
            <w:showingPlcHdr/>
          </w:sdtPr>
          <w:sdtEndPr/>
          <w:sdtContent>
            <w:tc>
              <w:tcPr>
                <w:tcW w:w="4950" w:type="dxa"/>
              </w:tcPr>
              <w:p w14:paraId="283E2A25" w14:textId="36547128"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B2DB0ED" w14:textId="77777777" w:rsidTr="000E00C4">
        <w:trPr>
          <w:cantSplit/>
        </w:trPr>
        <w:tc>
          <w:tcPr>
            <w:tcW w:w="990" w:type="dxa"/>
          </w:tcPr>
          <w:p w14:paraId="6B5A2A99" w14:textId="6C1E8804" w:rsidR="00BD2D8F" w:rsidRPr="001B32CE" w:rsidRDefault="00BD2D8F" w:rsidP="00BD2D8F">
            <w:pPr>
              <w:jc w:val="center"/>
              <w:rPr>
                <w:rFonts w:cstheme="minorHAnsi"/>
                <w:b/>
                <w:bCs/>
              </w:rPr>
            </w:pPr>
            <w:r w:rsidRPr="001B32CE">
              <w:rPr>
                <w:b/>
                <w:bCs/>
              </w:rPr>
              <w:t>2-E-4</w:t>
            </w:r>
          </w:p>
        </w:tc>
        <w:tc>
          <w:tcPr>
            <w:tcW w:w="5400" w:type="dxa"/>
          </w:tcPr>
          <w:p w14:paraId="6A550028" w14:textId="77777777" w:rsidR="00BD2D8F" w:rsidRDefault="00BD2D8F" w:rsidP="00BD2D8F">
            <w:pPr>
              <w:rPr>
                <w:color w:val="000000"/>
              </w:rPr>
            </w:pPr>
            <w:r>
              <w:rPr>
                <w:color w:val="000000"/>
              </w:rPr>
              <w:t>The storage space is organized for easy access and inventory of supplies.</w:t>
            </w:r>
          </w:p>
          <w:p w14:paraId="7D2131E1" w14:textId="77777777" w:rsidR="00BD2D8F" w:rsidRPr="00914010" w:rsidRDefault="00BD2D8F" w:rsidP="00BD2D8F">
            <w:pPr>
              <w:autoSpaceDE w:val="0"/>
              <w:autoSpaceDN w:val="0"/>
              <w:adjustRightInd w:val="0"/>
              <w:rPr>
                <w:rFonts w:eastAsia="Arial" w:cstheme="minorHAnsi"/>
              </w:rPr>
            </w:pPr>
          </w:p>
        </w:tc>
        <w:tc>
          <w:tcPr>
            <w:tcW w:w="1080" w:type="dxa"/>
          </w:tcPr>
          <w:p w14:paraId="133B3C26" w14:textId="77777777" w:rsidR="00BD2D8F" w:rsidRDefault="00BD2D8F" w:rsidP="00BD2D8F">
            <w:pPr>
              <w:rPr>
                <w:rFonts w:cstheme="minorHAnsi"/>
              </w:rPr>
            </w:pPr>
            <w:r>
              <w:rPr>
                <w:rFonts w:cstheme="minorHAnsi"/>
              </w:rPr>
              <w:t>Surgical</w:t>
            </w:r>
          </w:p>
          <w:p w14:paraId="7D838024" w14:textId="627F2FDB" w:rsidR="00BD2D8F" w:rsidRPr="00914010" w:rsidRDefault="00BD2D8F" w:rsidP="00BD2D8F">
            <w:pPr>
              <w:rPr>
                <w:rFonts w:cstheme="minorHAnsi"/>
              </w:rPr>
            </w:pPr>
            <w:r>
              <w:rPr>
                <w:rFonts w:cstheme="minorHAnsi"/>
              </w:rPr>
              <w:t>Dental</w:t>
            </w:r>
          </w:p>
        </w:tc>
        <w:tc>
          <w:tcPr>
            <w:tcW w:w="810" w:type="dxa"/>
          </w:tcPr>
          <w:p w14:paraId="55D7B543" w14:textId="77777777" w:rsidR="00BD2D8F" w:rsidRDefault="00BD2D8F" w:rsidP="00BD2D8F">
            <w:r>
              <w:t>A</w:t>
            </w:r>
            <w:r>
              <w:br/>
              <w:t>B</w:t>
            </w:r>
          </w:p>
          <w:p w14:paraId="4F51A0E8" w14:textId="77777777" w:rsidR="00BD2D8F" w:rsidRDefault="00BD2D8F" w:rsidP="00BD2D8F">
            <w:r>
              <w:t>C-M</w:t>
            </w:r>
          </w:p>
          <w:p w14:paraId="38D7EB93" w14:textId="0996CEC2" w:rsidR="00BD2D8F" w:rsidRPr="00C34C63" w:rsidRDefault="00BD2D8F" w:rsidP="00BD2D8F">
            <w:pPr>
              <w:rPr>
                <w:rFonts w:cstheme="minorHAnsi"/>
              </w:rPr>
            </w:pPr>
            <w:r>
              <w:t>C</w:t>
            </w:r>
          </w:p>
        </w:tc>
        <w:tc>
          <w:tcPr>
            <w:tcW w:w="1980" w:type="dxa"/>
          </w:tcPr>
          <w:p w14:paraId="0B4146BF" w14:textId="77777777" w:rsidR="00BD2D8F" w:rsidRPr="00C34C63" w:rsidRDefault="00D53453" w:rsidP="00BD2D8F">
            <w:pPr>
              <w:rPr>
                <w:rFonts w:cstheme="minorHAnsi"/>
              </w:rPr>
            </w:pPr>
            <w:sdt>
              <w:sdtPr>
                <w:rPr>
                  <w:rFonts w:cstheme="minorHAnsi"/>
                </w:rPr>
                <w:id w:val="-42564989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243C4D5" w14:textId="77777777" w:rsidR="00BD2D8F" w:rsidRPr="00C34C63" w:rsidRDefault="00D53453" w:rsidP="00BD2D8F">
            <w:pPr>
              <w:rPr>
                <w:rFonts w:cstheme="minorHAnsi"/>
              </w:rPr>
            </w:pPr>
            <w:sdt>
              <w:sdtPr>
                <w:rPr>
                  <w:rFonts w:cstheme="minorHAnsi"/>
                </w:rPr>
                <w:id w:val="-169298751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5CE3149A" w14:textId="77777777" w:rsidR="00BD2D8F" w:rsidRDefault="00D53453" w:rsidP="00BD2D8F">
            <w:pPr>
              <w:rPr>
                <w:rFonts w:cstheme="minorHAnsi"/>
              </w:rPr>
            </w:pPr>
            <w:sdt>
              <w:sdtPr>
                <w:rPr>
                  <w:rFonts w:cstheme="minorHAnsi"/>
                </w:rPr>
                <w:id w:val="-19985638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0E9A4BCA" w14:textId="77777777" w:rsidR="00BD2D8F" w:rsidRPr="00C34C63" w:rsidRDefault="00D53453" w:rsidP="00BD2D8F">
            <w:pPr>
              <w:rPr>
                <w:rFonts w:cstheme="minorHAnsi"/>
              </w:rPr>
            </w:pPr>
            <w:sdt>
              <w:sdtPr>
                <w:rPr>
                  <w:rFonts w:cstheme="minorHAnsi"/>
                </w:rPr>
                <w:id w:val="2119565698"/>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4E75420A" w14:textId="77777777" w:rsidR="00BD2D8F" w:rsidRDefault="00BD2D8F" w:rsidP="00BD2D8F">
            <w:pPr>
              <w:rPr>
                <w:rFonts w:cstheme="minorHAnsi"/>
              </w:rPr>
            </w:pPr>
          </w:p>
        </w:tc>
        <w:sdt>
          <w:sdtPr>
            <w:rPr>
              <w:rFonts w:cstheme="minorHAnsi"/>
            </w:rPr>
            <w:id w:val="-1598857698"/>
            <w:placeholder>
              <w:docPart w:val="0D756979F6EC4ACDA8CCDB7615F8919E"/>
            </w:placeholder>
            <w:showingPlcHdr/>
          </w:sdtPr>
          <w:sdtEndPr/>
          <w:sdtContent>
            <w:tc>
              <w:tcPr>
                <w:tcW w:w="4950" w:type="dxa"/>
              </w:tcPr>
              <w:p w14:paraId="03735918" w14:textId="0330F2E4"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1913993" w14:textId="77777777" w:rsidTr="000E00C4">
        <w:trPr>
          <w:cantSplit/>
        </w:trPr>
        <w:tc>
          <w:tcPr>
            <w:tcW w:w="990" w:type="dxa"/>
          </w:tcPr>
          <w:p w14:paraId="0C80A669" w14:textId="6B20BDC0" w:rsidR="00BD2D8F" w:rsidRPr="001B32CE" w:rsidRDefault="00BD2D8F" w:rsidP="00BD2D8F">
            <w:pPr>
              <w:jc w:val="center"/>
              <w:rPr>
                <w:rFonts w:cstheme="minorHAnsi"/>
                <w:b/>
                <w:bCs/>
              </w:rPr>
            </w:pPr>
            <w:r w:rsidRPr="001B32CE">
              <w:rPr>
                <w:b/>
                <w:bCs/>
              </w:rPr>
              <w:t>2-E-5</w:t>
            </w:r>
          </w:p>
        </w:tc>
        <w:tc>
          <w:tcPr>
            <w:tcW w:w="5400" w:type="dxa"/>
          </w:tcPr>
          <w:p w14:paraId="621C5AA5" w14:textId="77777777" w:rsidR="00BD2D8F" w:rsidRDefault="00BD2D8F" w:rsidP="00BD2D8F">
            <w:pPr>
              <w:rPr>
                <w:color w:val="000000"/>
              </w:rPr>
            </w:pPr>
            <w:r>
              <w:rPr>
                <w:color w:val="000000"/>
              </w:rPr>
              <w:t>Medical/Dental supplies and equipment are stored in a safe manner to both maintain their cleanliness, or sterility, and functionality, and prevent injury to patients and personnel.</w:t>
            </w:r>
          </w:p>
          <w:p w14:paraId="3E7CBD52" w14:textId="77777777" w:rsidR="00BD2D8F" w:rsidRPr="00914010" w:rsidRDefault="00BD2D8F" w:rsidP="00BD2D8F">
            <w:pPr>
              <w:autoSpaceDE w:val="0"/>
              <w:autoSpaceDN w:val="0"/>
              <w:adjustRightInd w:val="0"/>
              <w:rPr>
                <w:rFonts w:eastAsia="Arial" w:cstheme="minorHAnsi"/>
              </w:rPr>
            </w:pPr>
          </w:p>
        </w:tc>
        <w:tc>
          <w:tcPr>
            <w:tcW w:w="1080" w:type="dxa"/>
          </w:tcPr>
          <w:p w14:paraId="10928A7C" w14:textId="77777777" w:rsidR="00BD2D8F" w:rsidRDefault="00BD2D8F" w:rsidP="00BD2D8F">
            <w:pPr>
              <w:rPr>
                <w:rFonts w:cstheme="minorHAnsi"/>
              </w:rPr>
            </w:pPr>
            <w:r>
              <w:rPr>
                <w:rFonts w:cstheme="minorHAnsi"/>
              </w:rPr>
              <w:t>Surgical</w:t>
            </w:r>
          </w:p>
          <w:p w14:paraId="5277CEF3" w14:textId="60D77E27" w:rsidR="00BD2D8F" w:rsidRPr="00914010" w:rsidRDefault="00BD2D8F" w:rsidP="00BD2D8F">
            <w:pPr>
              <w:rPr>
                <w:rFonts w:cstheme="minorHAnsi"/>
              </w:rPr>
            </w:pPr>
            <w:r>
              <w:rPr>
                <w:rFonts w:cstheme="minorHAnsi"/>
              </w:rPr>
              <w:t>Dental</w:t>
            </w:r>
          </w:p>
        </w:tc>
        <w:tc>
          <w:tcPr>
            <w:tcW w:w="810" w:type="dxa"/>
          </w:tcPr>
          <w:p w14:paraId="7986A038" w14:textId="77777777" w:rsidR="00BD2D8F" w:rsidRDefault="00BD2D8F" w:rsidP="00BD2D8F">
            <w:r>
              <w:t>A</w:t>
            </w:r>
            <w:r>
              <w:br/>
              <w:t>B</w:t>
            </w:r>
          </w:p>
          <w:p w14:paraId="3CBD89F1" w14:textId="77777777" w:rsidR="00BD2D8F" w:rsidRDefault="00BD2D8F" w:rsidP="00BD2D8F">
            <w:r>
              <w:t>C-M</w:t>
            </w:r>
          </w:p>
          <w:p w14:paraId="594B2A26" w14:textId="4E61B74B" w:rsidR="00BD2D8F" w:rsidRPr="00C34C63" w:rsidRDefault="00BD2D8F" w:rsidP="00BD2D8F">
            <w:pPr>
              <w:rPr>
                <w:rFonts w:cstheme="minorHAnsi"/>
              </w:rPr>
            </w:pPr>
            <w:r>
              <w:t>C</w:t>
            </w:r>
          </w:p>
        </w:tc>
        <w:tc>
          <w:tcPr>
            <w:tcW w:w="1980" w:type="dxa"/>
          </w:tcPr>
          <w:p w14:paraId="317159D5" w14:textId="77777777" w:rsidR="00BD2D8F" w:rsidRPr="00C34C63" w:rsidRDefault="00D53453" w:rsidP="00BD2D8F">
            <w:pPr>
              <w:rPr>
                <w:rFonts w:cstheme="minorHAnsi"/>
              </w:rPr>
            </w:pPr>
            <w:sdt>
              <w:sdtPr>
                <w:rPr>
                  <w:rFonts w:cstheme="minorHAnsi"/>
                </w:rPr>
                <w:id w:val="-899980449"/>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4901186" w14:textId="77777777" w:rsidR="00BD2D8F" w:rsidRPr="00C34C63" w:rsidRDefault="00D53453" w:rsidP="00BD2D8F">
            <w:pPr>
              <w:rPr>
                <w:rFonts w:cstheme="minorHAnsi"/>
              </w:rPr>
            </w:pPr>
            <w:sdt>
              <w:sdtPr>
                <w:rPr>
                  <w:rFonts w:cstheme="minorHAnsi"/>
                </w:rPr>
                <w:id w:val="-1795354804"/>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05FD3705" w14:textId="77777777" w:rsidR="00BD2D8F" w:rsidRDefault="00D53453" w:rsidP="00BD2D8F">
            <w:pPr>
              <w:rPr>
                <w:rFonts w:cstheme="minorHAnsi"/>
              </w:rPr>
            </w:pPr>
            <w:sdt>
              <w:sdtPr>
                <w:rPr>
                  <w:rFonts w:cstheme="minorHAnsi"/>
                </w:rPr>
                <w:id w:val="42323697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5E347F86" w14:textId="77777777" w:rsidR="00BD2D8F" w:rsidRPr="00C34C63" w:rsidRDefault="00D53453" w:rsidP="00BD2D8F">
            <w:pPr>
              <w:rPr>
                <w:rFonts w:cstheme="minorHAnsi"/>
              </w:rPr>
            </w:pPr>
            <w:sdt>
              <w:sdtPr>
                <w:rPr>
                  <w:rFonts w:cstheme="minorHAnsi"/>
                </w:rPr>
                <w:id w:val="2037309237"/>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339CE6E5" w14:textId="77777777" w:rsidR="00BD2D8F" w:rsidRDefault="00BD2D8F" w:rsidP="00BD2D8F">
            <w:pPr>
              <w:rPr>
                <w:rFonts w:cstheme="minorHAnsi"/>
              </w:rPr>
            </w:pPr>
          </w:p>
        </w:tc>
        <w:sdt>
          <w:sdtPr>
            <w:rPr>
              <w:rFonts w:cstheme="minorHAnsi"/>
            </w:rPr>
            <w:id w:val="1041935688"/>
            <w:placeholder>
              <w:docPart w:val="78AB5A3FE3D74DA0BCCE35BE1573ACD0"/>
            </w:placeholder>
            <w:showingPlcHdr/>
          </w:sdtPr>
          <w:sdtEndPr/>
          <w:sdtContent>
            <w:tc>
              <w:tcPr>
                <w:tcW w:w="4950" w:type="dxa"/>
              </w:tcPr>
              <w:p w14:paraId="2552B908" w14:textId="05BF09B5" w:rsidR="00BD2D8F" w:rsidRDefault="00BD2D8F" w:rsidP="00BD2D8F">
                <w:pPr>
                  <w:rPr>
                    <w:rFonts w:cstheme="minorHAnsi"/>
                  </w:rPr>
                </w:pPr>
                <w:r w:rsidRPr="00C34C63">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8"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5395"/>
        <w:gridCol w:w="1080"/>
        <w:gridCol w:w="810"/>
        <w:gridCol w:w="2075"/>
        <w:gridCol w:w="4945"/>
        <w:gridCol w:w="10"/>
      </w:tblGrid>
      <w:tr w:rsidR="005E384B" w:rsidRPr="004E1DEE" w14:paraId="796CE929" w14:textId="77777777" w:rsidTr="005F60F4">
        <w:trPr>
          <w:cantSplit/>
          <w:tblHeader/>
          <w:jc w:val="center"/>
        </w:trPr>
        <w:tc>
          <w:tcPr>
            <w:tcW w:w="990" w:type="dxa"/>
            <w:shd w:val="clear" w:color="auto" w:fill="2F5496" w:themeFill="accent1" w:themeFillShade="BF"/>
          </w:tcPr>
          <w:bookmarkEnd w:id="28"/>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395" w:type="dxa"/>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AD2651" w14:textId="3D0A9B37" w:rsidR="005E384B" w:rsidRPr="00DC06B9" w:rsidRDefault="005F60F4"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5F60F4">
        <w:trPr>
          <w:gridAfter w:val="1"/>
          <w:wAfter w:w="10" w:type="dxa"/>
          <w:cantSplit/>
          <w:jc w:val="center"/>
        </w:trPr>
        <w:tc>
          <w:tcPr>
            <w:tcW w:w="15295" w:type="dxa"/>
            <w:gridSpan w:val="6"/>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EA6B81" w14:paraId="35F5B574" w14:textId="77777777" w:rsidTr="005F60F4">
        <w:trPr>
          <w:cantSplit/>
          <w:jc w:val="center"/>
        </w:trPr>
        <w:tc>
          <w:tcPr>
            <w:tcW w:w="990" w:type="dxa"/>
          </w:tcPr>
          <w:p w14:paraId="2FA4B2F6" w14:textId="3126396C" w:rsidR="00EA6B81" w:rsidRPr="00914010" w:rsidRDefault="00EA6B81" w:rsidP="00EA6B81">
            <w:pPr>
              <w:jc w:val="center"/>
              <w:rPr>
                <w:rFonts w:cstheme="minorHAnsi"/>
                <w:b/>
                <w:bCs/>
              </w:rPr>
            </w:pPr>
            <w:r w:rsidRPr="00914010">
              <w:rPr>
                <w:rFonts w:cstheme="minorHAnsi"/>
                <w:b/>
                <w:bCs/>
              </w:rPr>
              <w:t>3-A-</w:t>
            </w:r>
            <w:r>
              <w:rPr>
                <w:rFonts w:cstheme="minorHAnsi"/>
                <w:b/>
                <w:bCs/>
              </w:rPr>
              <w:t>2</w:t>
            </w:r>
          </w:p>
        </w:tc>
        <w:tc>
          <w:tcPr>
            <w:tcW w:w="5395" w:type="dxa"/>
          </w:tcPr>
          <w:p w14:paraId="2C32B19C" w14:textId="77777777" w:rsidR="00EA6B81" w:rsidRDefault="00EA6B81" w:rsidP="00EA6B81">
            <w:pPr>
              <w:rPr>
                <w:color w:val="000000"/>
              </w:rPr>
            </w:pPr>
            <w:r>
              <w:rPr>
                <w:color w:val="000000"/>
              </w:rPr>
              <w:t>There is a reliable means of two-way communication to necessary personnel in other facility locations.</w:t>
            </w:r>
          </w:p>
          <w:p w14:paraId="5C72610E" w14:textId="5FE6100A" w:rsidR="00EA6B81" w:rsidRPr="00914010" w:rsidRDefault="00EA6B81" w:rsidP="00EA6B81">
            <w:pPr>
              <w:rPr>
                <w:rFonts w:cstheme="minorHAnsi"/>
                <w:color w:val="000000"/>
              </w:rPr>
            </w:pPr>
          </w:p>
        </w:tc>
        <w:tc>
          <w:tcPr>
            <w:tcW w:w="1080" w:type="dxa"/>
          </w:tcPr>
          <w:p w14:paraId="6D992D1D" w14:textId="77777777" w:rsidR="00EA6B81" w:rsidRDefault="00EA6B81" w:rsidP="00EA6B81">
            <w:pPr>
              <w:rPr>
                <w:rFonts w:cstheme="minorHAnsi"/>
              </w:rPr>
            </w:pPr>
            <w:r>
              <w:rPr>
                <w:rFonts w:cstheme="minorHAnsi"/>
              </w:rPr>
              <w:t>Surgical</w:t>
            </w:r>
          </w:p>
          <w:p w14:paraId="2B024030" w14:textId="28649976" w:rsidR="00EA6B81" w:rsidRPr="00914010" w:rsidRDefault="00EA6B81" w:rsidP="00EA6B81">
            <w:pPr>
              <w:rPr>
                <w:rFonts w:cstheme="minorHAnsi"/>
              </w:rPr>
            </w:pPr>
            <w:r>
              <w:rPr>
                <w:rFonts w:cstheme="minorHAnsi"/>
              </w:rPr>
              <w:t>Dental</w:t>
            </w:r>
          </w:p>
        </w:tc>
        <w:tc>
          <w:tcPr>
            <w:tcW w:w="810" w:type="dxa"/>
          </w:tcPr>
          <w:p w14:paraId="10652CB6" w14:textId="77777777" w:rsidR="00EA6B81" w:rsidRPr="00C34C63" w:rsidRDefault="00EA6B81" w:rsidP="00EA6B81">
            <w:pPr>
              <w:rPr>
                <w:rFonts w:cstheme="minorHAnsi"/>
              </w:rPr>
            </w:pPr>
            <w:r w:rsidRPr="00C34C63">
              <w:rPr>
                <w:rFonts w:cstheme="minorHAnsi"/>
              </w:rPr>
              <w:t xml:space="preserve">A </w:t>
            </w:r>
          </w:p>
          <w:p w14:paraId="1470E93C" w14:textId="77777777" w:rsidR="00EA6B81" w:rsidRPr="00C34C63" w:rsidRDefault="00EA6B81" w:rsidP="00EA6B81">
            <w:pPr>
              <w:rPr>
                <w:rFonts w:cstheme="minorHAnsi"/>
              </w:rPr>
            </w:pPr>
            <w:r w:rsidRPr="00C34C63">
              <w:rPr>
                <w:rFonts w:cstheme="minorHAnsi"/>
              </w:rPr>
              <w:t xml:space="preserve">B </w:t>
            </w:r>
          </w:p>
          <w:p w14:paraId="4AB04F3B" w14:textId="77777777" w:rsidR="00EA6B81" w:rsidRPr="00C34C63" w:rsidRDefault="00EA6B81" w:rsidP="00EA6B81">
            <w:pPr>
              <w:rPr>
                <w:rFonts w:cstheme="minorHAnsi"/>
              </w:rPr>
            </w:pPr>
            <w:r w:rsidRPr="00C34C63">
              <w:rPr>
                <w:rFonts w:cstheme="minorHAnsi"/>
              </w:rPr>
              <w:t xml:space="preserve">C-M </w:t>
            </w:r>
          </w:p>
          <w:p w14:paraId="68DC5942" w14:textId="77777777" w:rsidR="00EA6B81" w:rsidRPr="00914010" w:rsidRDefault="00EA6B81" w:rsidP="00EA6B81">
            <w:pPr>
              <w:rPr>
                <w:rFonts w:cstheme="minorHAnsi"/>
              </w:rPr>
            </w:pPr>
            <w:r w:rsidRPr="00C34C63">
              <w:rPr>
                <w:rFonts w:cstheme="minorHAnsi"/>
              </w:rPr>
              <w:t>C</w:t>
            </w:r>
          </w:p>
        </w:tc>
        <w:tc>
          <w:tcPr>
            <w:tcW w:w="2075" w:type="dxa"/>
          </w:tcPr>
          <w:p w14:paraId="6859161C" w14:textId="77777777" w:rsidR="00EA6B81" w:rsidRPr="00914010" w:rsidRDefault="00D53453" w:rsidP="00EA6B81">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Compliant</w:t>
            </w:r>
          </w:p>
          <w:p w14:paraId="3CB227E8" w14:textId="77777777" w:rsidR="00EA6B81" w:rsidRPr="00914010" w:rsidRDefault="00D53453" w:rsidP="00EA6B81">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Deficient</w:t>
            </w:r>
          </w:p>
          <w:p w14:paraId="19B1D32A" w14:textId="77777777" w:rsidR="00EA6B81" w:rsidRDefault="00D53453" w:rsidP="00EA6B81">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EA6B81">
                  <w:rPr>
                    <w:rFonts w:ascii="MS Gothic" w:eastAsia="MS Gothic" w:hAnsi="MS Gothic" w:cstheme="minorHAnsi" w:hint="eastAsia"/>
                  </w:rPr>
                  <w:t>☐</w:t>
                </w:r>
              </w:sdtContent>
            </w:sdt>
            <w:r w:rsidR="00EA6B81">
              <w:rPr>
                <w:rFonts w:cstheme="minorHAnsi"/>
              </w:rPr>
              <w:t>Not Applicable</w:t>
            </w:r>
          </w:p>
          <w:p w14:paraId="55FEAA9A" w14:textId="77777777" w:rsidR="00EA6B81" w:rsidRPr="00C34C63" w:rsidRDefault="00D53453" w:rsidP="00EA6B81">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EA6B81" w:rsidRPr="00C34C63">
                  <w:rPr>
                    <w:rFonts w:ascii="Segoe UI Symbol" w:eastAsia="MS Gothic" w:hAnsi="Segoe UI Symbol" w:cs="Segoe UI Symbol"/>
                  </w:rPr>
                  <w:t>☐</w:t>
                </w:r>
              </w:sdtContent>
            </w:sdt>
            <w:r w:rsidR="00EA6B81">
              <w:rPr>
                <w:rFonts w:cstheme="minorHAnsi"/>
              </w:rPr>
              <w:t>Corrected Onsite</w:t>
            </w:r>
          </w:p>
          <w:p w14:paraId="25E3C690" w14:textId="77777777" w:rsidR="00EA6B81" w:rsidRPr="00914010" w:rsidRDefault="00EA6B81" w:rsidP="00EA6B81">
            <w:pPr>
              <w:rPr>
                <w:rFonts w:cstheme="minorHAnsi"/>
              </w:rPr>
            </w:pPr>
          </w:p>
        </w:tc>
        <w:sdt>
          <w:sdtPr>
            <w:rPr>
              <w:rFonts w:cstheme="minorHAnsi"/>
            </w:rPr>
            <w:id w:val="227968342"/>
            <w:placeholder>
              <w:docPart w:val="0E116DC653AB42F08EE6DBD1A202185C"/>
            </w:placeholder>
            <w:showingPlcHdr/>
          </w:sdtPr>
          <w:sdtEndPr/>
          <w:sdtContent>
            <w:tc>
              <w:tcPr>
                <w:tcW w:w="4955" w:type="dxa"/>
                <w:gridSpan w:val="2"/>
              </w:tcPr>
              <w:p w14:paraId="2E455C61" w14:textId="77777777" w:rsidR="00EA6B81" w:rsidRPr="00914010" w:rsidRDefault="00EA6B81" w:rsidP="00EA6B81">
                <w:pPr>
                  <w:rPr>
                    <w:rFonts w:cstheme="minorHAnsi"/>
                  </w:rPr>
                </w:pPr>
                <w:r w:rsidRPr="00914010">
                  <w:rPr>
                    <w:rFonts w:cstheme="minorHAnsi"/>
                  </w:rPr>
                  <w:t>Enter observations of non-compliance, comments or notes here.</w:t>
                </w:r>
              </w:p>
            </w:tc>
          </w:sdtContent>
        </w:sdt>
      </w:tr>
      <w:tr w:rsidR="00AF24F7" w14:paraId="3F9070F8" w14:textId="77777777" w:rsidTr="005F60F4">
        <w:trPr>
          <w:gridAfter w:val="1"/>
          <w:wAfter w:w="10" w:type="dxa"/>
          <w:cantSplit/>
          <w:jc w:val="center"/>
        </w:trPr>
        <w:tc>
          <w:tcPr>
            <w:tcW w:w="15295" w:type="dxa"/>
            <w:gridSpan w:val="6"/>
            <w:shd w:val="clear" w:color="auto" w:fill="D9E2F3" w:themeFill="accent1" w:themeFillTint="33"/>
          </w:tcPr>
          <w:p w14:paraId="2E3EF02B"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064225" w14:paraId="73C4362B" w14:textId="77777777" w:rsidTr="005F60F4">
        <w:trPr>
          <w:cantSplit/>
          <w:jc w:val="center"/>
        </w:trPr>
        <w:tc>
          <w:tcPr>
            <w:tcW w:w="990" w:type="dxa"/>
          </w:tcPr>
          <w:p w14:paraId="234AC1A6" w14:textId="77777777" w:rsidR="00064225" w:rsidRPr="00914010" w:rsidRDefault="00064225" w:rsidP="00064225">
            <w:pPr>
              <w:jc w:val="center"/>
              <w:rPr>
                <w:rFonts w:cstheme="minorHAnsi"/>
                <w:b/>
                <w:bCs/>
              </w:rPr>
            </w:pPr>
            <w:r w:rsidRPr="00914010">
              <w:rPr>
                <w:rFonts w:cstheme="minorHAnsi"/>
                <w:b/>
                <w:bCs/>
              </w:rPr>
              <w:t>3-B-1</w:t>
            </w:r>
          </w:p>
        </w:tc>
        <w:tc>
          <w:tcPr>
            <w:tcW w:w="5395" w:type="dxa"/>
          </w:tcPr>
          <w:p w14:paraId="05F3B1D5" w14:textId="77777777" w:rsidR="00064225" w:rsidRPr="00914010" w:rsidRDefault="00064225" w:rsidP="00064225">
            <w:pPr>
              <w:rPr>
                <w:rFonts w:eastAsia="Arial" w:cstheme="minorHAnsi"/>
              </w:rPr>
            </w:pPr>
            <w:r w:rsidRPr="00914010">
              <w:rPr>
                <w:rFonts w:eastAsia="Arial" w:cstheme="minorHAnsi"/>
              </w:rPr>
              <w:t xml:space="preserve">There is a Facility Safety Manual. </w:t>
            </w:r>
          </w:p>
        </w:tc>
        <w:tc>
          <w:tcPr>
            <w:tcW w:w="1080" w:type="dxa"/>
          </w:tcPr>
          <w:p w14:paraId="2A363E7A" w14:textId="77777777" w:rsidR="00064225" w:rsidRDefault="00064225" w:rsidP="00064225">
            <w:pPr>
              <w:rPr>
                <w:rFonts w:cstheme="minorHAnsi"/>
              </w:rPr>
            </w:pPr>
            <w:r>
              <w:rPr>
                <w:rFonts w:cstheme="minorHAnsi"/>
              </w:rPr>
              <w:t>Surgical</w:t>
            </w:r>
          </w:p>
          <w:p w14:paraId="70F9F884" w14:textId="7E079712" w:rsidR="00064225" w:rsidRPr="00914010" w:rsidRDefault="00064225" w:rsidP="00064225">
            <w:pPr>
              <w:rPr>
                <w:rFonts w:cstheme="minorHAnsi"/>
              </w:rPr>
            </w:pPr>
            <w:r>
              <w:rPr>
                <w:rFonts w:cstheme="minorHAnsi"/>
              </w:rPr>
              <w:t>Dental</w:t>
            </w:r>
          </w:p>
        </w:tc>
        <w:tc>
          <w:tcPr>
            <w:tcW w:w="810" w:type="dxa"/>
          </w:tcPr>
          <w:p w14:paraId="40BFCC60" w14:textId="77777777" w:rsidR="00064225" w:rsidRPr="00C34C63" w:rsidRDefault="00064225" w:rsidP="00064225">
            <w:pPr>
              <w:rPr>
                <w:rFonts w:cstheme="minorHAnsi"/>
              </w:rPr>
            </w:pPr>
            <w:r w:rsidRPr="00C34C63">
              <w:rPr>
                <w:rFonts w:cstheme="minorHAnsi"/>
              </w:rPr>
              <w:t xml:space="preserve">A </w:t>
            </w:r>
          </w:p>
          <w:p w14:paraId="1910526C" w14:textId="77777777" w:rsidR="00064225" w:rsidRPr="00C34C63" w:rsidRDefault="00064225" w:rsidP="00064225">
            <w:pPr>
              <w:rPr>
                <w:rFonts w:cstheme="minorHAnsi"/>
              </w:rPr>
            </w:pPr>
            <w:r w:rsidRPr="00C34C63">
              <w:rPr>
                <w:rFonts w:cstheme="minorHAnsi"/>
              </w:rPr>
              <w:t xml:space="preserve">B </w:t>
            </w:r>
          </w:p>
          <w:p w14:paraId="2236C105" w14:textId="77777777" w:rsidR="00064225" w:rsidRPr="00C34C63" w:rsidRDefault="00064225" w:rsidP="00064225">
            <w:pPr>
              <w:rPr>
                <w:rFonts w:cstheme="minorHAnsi"/>
              </w:rPr>
            </w:pPr>
            <w:r w:rsidRPr="00C34C63">
              <w:rPr>
                <w:rFonts w:cstheme="minorHAnsi"/>
              </w:rPr>
              <w:t xml:space="preserve">C-M </w:t>
            </w:r>
          </w:p>
          <w:p w14:paraId="299790BE" w14:textId="77777777" w:rsidR="00064225" w:rsidRPr="00914010" w:rsidRDefault="00064225" w:rsidP="00064225">
            <w:pPr>
              <w:rPr>
                <w:rFonts w:eastAsia="MS Gothic" w:cstheme="minorHAnsi"/>
              </w:rPr>
            </w:pPr>
            <w:r w:rsidRPr="00C34C63">
              <w:rPr>
                <w:rFonts w:cstheme="minorHAnsi"/>
              </w:rPr>
              <w:t>C</w:t>
            </w:r>
          </w:p>
        </w:tc>
        <w:tc>
          <w:tcPr>
            <w:tcW w:w="2075" w:type="dxa"/>
          </w:tcPr>
          <w:p w14:paraId="36989E25" w14:textId="77777777" w:rsidR="00064225" w:rsidRPr="00914010" w:rsidRDefault="00D53453" w:rsidP="00064225">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17F7B21B" w14:textId="77777777" w:rsidR="00064225" w:rsidRPr="00914010" w:rsidRDefault="00D53453" w:rsidP="00064225">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14788649" w14:textId="77777777" w:rsidR="00064225" w:rsidRDefault="00D53453" w:rsidP="00064225">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6EC45524" w14:textId="77777777" w:rsidR="00064225" w:rsidRPr="00C34C63" w:rsidRDefault="00D53453" w:rsidP="00064225">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7D032FE0" w14:textId="77777777" w:rsidR="00064225" w:rsidRPr="00914010" w:rsidRDefault="00064225" w:rsidP="00064225">
            <w:pPr>
              <w:rPr>
                <w:rFonts w:eastAsia="MS Gothic" w:cstheme="minorHAnsi"/>
              </w:rPr>
            </w:pPr>
          </w:p>
        </w:tc>
        <w:sdt>
          <w:sdtPr>
            <w:rPr>
              <w:rFonts w:cstheme="minorHAnsi"/>
            </w:rPr>
            <w:id w:val="-794906145"/>
            <w:placeholder>
              <w:docPart w:val="00E105C1A43C40EDA6ED3B004428D333"/>
            </w:placeholder>
            <w:showingPlcHdr/>
          </w:sdtPr>
          <w:sdtEndPr/>
          <w:sdtContent>
            <w:tc>
              <w:tcPr>
                <w:tcW w:w="4955" w:type="dxa"/>
                <w:gridSpan w:val="2"/>
              </w:tcPr>
              <w:p w14:paraId="7E50907E"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B17F858" w14:textId="77777777" w:rsidTr="005F60F4">
        <w:trPr>
          <w:cantSplit/>
          <w:jc w:val="center"/>
        </w:trPr>
        <w:tc>
          <w:tcPr>
            <w:tcW w:w="990" w:type="dxa"/>
          </w:tcPr>
          <w:p w14:paraId="657E5AB4" w14:textId="77777777" w:rsidR="00064225" w:rsidRPr="00914010" w:rsidRDefault="00064225" w:rsidP="00064225">
            <w:pPr>
              <w:jc w:val="center"/>
              <w:rPr>
                <w:rFonts w:cstheme="minorHAnsi"/>
                <w:b/>
                <w:bCs/>
              </w:rPr>
            </w:pPr>
            <w:r w:rsidRPr="00914010">
              <w:rPr>
                <w:rFonts w:cstheme="minorHAnsi"/>
                <w:b/>
                <w:bCs/>
              </w:rPr>
              <w:t>3-B-3</w:t>
            </w:r>
          </w:p>
        </w:tc>
        <w:tc>
          <w:tcPr>
            <w:tcW w:w="5395" w:type="dxa"/>
          </w:tcPr>
          <w:p w14:paraId="3B6AA573" w14:textId="77777777" w:rsidR="00064225" w:rsidRPr="00914010" w:rsidRDefault="00064225" w:rsidP="00064225">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080" w:type="dxa"/>
          </w:tcPr>
          <w:p w14:paraId="7DDE8B24" w14:textId="77777777" w:rsidR="00064225" w:rsidRDefault="00064225" w:rsidP="00064225">
            <w:pPr>
              <w:rPr>
                <w:rFonts w:cstheme="minorHAnsi"/>
              </w:rPr>
            </w:pPr>
            <w:r>
              <w:rPr>
                <w:rFonts w:cstheme="minorHAnsi"/>
              </w:rPr>
              <w:t>Surgical</w:t>
            </w:r>
          </w:p>
          <w:p w14:paraId="055A0280" w14:textId="5D8CDDE9" w:rsidR="00064225" w:rsidRPr="00914010" w:rsidRDefault="00064225" w:rsidP="00064225">
            <w:pPr>
              <w:rPr>
                <w:rFonts w:cstheme="minorHAnsi"/>
              </w:rPr>
            </w:pPr>
            <w:r>
              <w:rPr>
                <w:rFonts w:cstheme="minorHAnsi"/>
              </w:rPr>
              <w:t>Dental</w:t>
            </w:r>
          </w:p>
        </w:tc>
        <w:tc>
          <w:tcPr>
            <w:tcW w:w="810" w:type="dxa"/>
          </w:tcPr>
          <w:p w14:paraId="691E942E" w14:textId="77777777" w:rsidR="00064225" w:rsidRPr="00C34C63" w:rsidRDefault="00064225" w:rsidP="00064225">
            <w:pPr>
              <w:rPr>
                <w:rFonts w:cstheme="minorHAnsi"/>
              </w:rPr>
            </w:pPr>
            <w:r w:rsidRPr="00C34C63">
              <w:rPr>
                <w:rFonts w:cstheme="minorHAnsi"/>
              </w:rPr>
              <w:t xml:space="preserve">A </w:t>
            </w:r>
          </w:p>
          <w:p w14:paraId="5527A4F1" w14:textId="77777777" w:rsidR="00064225" w:rsidRPr="00C34C63" w:rsidRDefault="00064225" w:rsidP="00064225">
            <w:pPr>
              <w:rPr>
                <w:rFonts w:cstheme="minorHAnsi"/>
              </w:rPr>
            </w:pPr>
            <w:r w:rsidRPr="00C34C63">
              <w:rPr>
                <w:rFonts w:cstheme="minorHAnsi"/>
              </w:rPr>
              <w:t xml:space="preserve">B </w:t>
            </w:r>
          </w:p>
          <w:p w14:paraId="6CEF9188" w14:textId="77777777" w:rsidR="00064225" w:rsidRPr="00C34C63" w:rsidRDefault="00064225" w:rsidP="00064225">
            <w:pPr>
              <w:rPr>
                <w:rFonts w:cstheme="minorHAnsi"/>
              </w:rPr>
            </w:pPr>
            <w:r w:rsidRPr="00C34C63">
              <w:rPr>
                <w:rFonts w:cstheme="minorHAnsi"/>
              </w:rPr>
              <w:t xml:space="preserve">C-M </w:t>
            </w:r>
          </w:p>
          <w:p w14:paraId="3DAF0265" w14:textId="77777777" w:rsidR="00064225" w:rsidRPr="00914010" w:rsidRDefault="00064225" w:rsidP="00064225">
            <w:pPr>
              <w:rPr>
                <w:rFonts w:eastAsia="MS Gothic" w:cstheme="minorHAnsi"/>
              </w:rPr>
            </w:pPr>
            <w:r w:rsidRPr="00C34C63">
              <w:rPr>
                <w:rFonts w:cstheme="minorHAnsi"/>
              </w:rPr>
              <w:t>C</w:t>
            </w:r>
          </w:p>
        </w:tc>
        <w:tc>
          <w:tcPr>
            <w:tcW w:w="2075" w:type="dxa"/>
          </w:tcPr>
          <w:p w14:paraId="7DFBBD6C" w14:textId="77777777" w:rsidR="00064225" w:rsidRPr="00914010" w:rsidRDefault="00D53453" w:rsidP="00064225">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D9EC52E" w14:textId="77777777" w:rsidR="00064225" w:rsidRPr="00914010" w:rsidRDefault="00D53453" w:rsidP="00064225">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0EFF53C0" w14:textId="77777777" w:rsidR="00064225" w:rsidRDefault="00D53453" w:rsidP="00064225">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743C9EA6" w14:textId="77777777" w:rsidR="00064225" w:rsidRPr="00C34C63" w:rsidRDefault="00D53453" w:rsidP="00064225">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549F4575" w14:textId="77777777" w:rsidR="00064225" w:rsidRPr="00914010" w:rsidRDefault="00064225" w:rsidP="00064225">
            <w:pPr>
              <w:rPr>
                <w:rFonts w:eastAsia="MS Gothic" w:cstheme="minorHAnsi"/>
              </w:rPr>
            </w:pPr>
          </w:p>
        </w:tc>
        <w:sdt>
          <w:sdtPr>
            <w:rPr>
              <w:rFonts w:cstheme="minorHAnsi"/>
            </w:rPr>
            <w:id w:val="798729617"/>
            <w:placeholder>
              <w:docPart w:val="1CAE7E68D4574FA6A6224B6A2860702C"/>
            </w:placeholder>
            <w:showingPlcHdr/>
          </w:sdtPr>
          <w:sdtEndPr/>
          <w:sdtContent>
            <w:tc>
              <w:tcPr>
                <w:tcW w:w="4955" w:type="dxa"/>
                <w:gridSpan w:val="2"/>
              </w:tcPr>
              <w:p w14:paraId="7D387CC8"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A0CBD18" w14:textId="77777777" w:rsidTr="005F60F4">
        <w:trPr>
          <w:cantSplit/>
          <w:jc w:val="center"/>
        </w:trPr>
        <w:tc>
          <w:tcPr>
            <w:tcW w:w="990" w:type="dxa"/>
          </w:tcPr>
          <w:p w14:paraId="619F3330" w14:textId="77777777" w:rsidR="00064225" w:rsidRPr="00914010" w:rsidRDefault="00064225" w:rsidP="00064225">
            <w:pPr>
              <w:jc w:val="center"/>
              <w:rPr>
                <w:rFonts w:cstheme="minorHAnsi"/>
                <w:b/>
                <w:bCs/>
              </w:rPr>
            </w:pPr>
            <w:r w:rsidRPr="00914010">
              <w:rPr>
                <w:rFonts w:cstheme="minorHAnsi"/>
                <w:b/>
                <w:bCs/>
              </w:rPr>
              <w:t>3-B-4</w:t>
            </w:r>
          </w:p>
        </w:tc>
        <w:tc>
          <w:tcPr>
            <w:tcW w:w="5395" w:type="dxa"/>
          </w:tcPr>
          <w:p w14:paraId="337BB5F2" w14:textId="77777777" w:rsidR="00064225" w:rsidRPr="00914010" w:rsidRDefault="00064225" w:rsidP="00064225">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080" w:type="dxa"/>
          </w:tcPr>
          <w:p w14:paraId="6A598870" w14:textId="77777777" w:rsidR="00064225" w:rsidRDefault="00064225" w:rsidP="00064225">
            <w:pPr>
              <w:rPr>
                <w:rFonts w:cstheme="minorHAnsi"/>
              </w:rPr>
            </w:pPr>
            <w:r>
              <w:rPr>
                <w:rFonts w:cstheme="minorHAnsi"/>
              </w:rPr>
              <w:t>Surgical</w:t>
            </w:r>
          </w:p>
          <w:p w14:paraId="2BFFC1E8" w14:textId="07D4238F" w:rsidR="00064225" w:rsidRPr="00914010" w:rsidRDefault="00064225" w:rsidP="00064225">
            <w:pPr>
              <w:rPr>
                <w:rFonts w:cstheme="minorHAnsi"/>
              </w:rPr>
            </w:pPr>
            <w:r>
              <w:rPr>
                <w:rFonts w:cstheme="minorHAnsi"/>
              </w:rPr>
              <w:t>Dental</w:t>
            </w:r>
          </w:p>
        </w:tc>
        <w:tc>
          <w:tcPr>
            <w:tcW w:w="810" w:type="dxa"/>
          </w:tcPr>
          <w:p w14:paraId="0DBEB594" w14:textId="77777777" w:rsidR="00064225" w:rsidRPr="00C34C63" w:rsidRDefault="00064225" w:rsidP="00064225">
            <w:pPr>
              <w:rPr>
                <w:rFonts w:cstheme="minorHAnsi"/>
              </w:rPr>
            </w:pPr>
            <w:r w:rsidRPr="00C34C63">
              <w:rPr>
                <w:rFonts w:cstheme="minorHAnsi"/>
              </w:rPr>
              <w:t xml:space="preserve">A </w:t>
            </w:r>
          </w:p>
          <w:p w14:paraId="6848AF80" w14:textId="77777777" w:rsidR="00064225" w:rsidRPr="00C34C63" w:rsidRDefault="00064225" w:rsidP="00064225">
            <w:pPr>
              <w:rPr>
                <w:rFonts w:cstheme="minorHAnsi"/>
              </w:rPr>
            </w:pPr>
            <w:r w:rsidRPr="00C34C63">
              <w:rPr>
                <w:rFonts w:cstheme="minorHAnsi"/>
              </w:rPr>
              <w:t xml:space="preserve">B </w:t>
            </w:r>
          </w:p>
          <w:p w14:paraId="4781BF4E" w14:textId="77777777" w:rsidR="00064225" w:rsidRPr="00C34C63" w:rsidRDefault="00064225" w:rsidP="00064225">
            <w:pPr>
              <w:rPr>
                <w:rFonts w:cstheme="minorHAnsi"/>
              </w:rPr>
            </w:pPr>
            <w:r w:rsidRPr="00C34C63">
              <w:rPr>
                <w:rFonts w:cstheme="minorHAnsi"/>
              </w:rPr>
              <w:t xml:space="preserve">C-M </w:t>
            </w:r>
          </w:p>
          <w:p w14:paraId="5794EC33" w14:textId="77777777" w:rsidR="00064225" w:rsidRPr="00914010" w:rsidRDefault="00064225" w:rsidP="00064225">
            <w:pPr>
              <w:rPr>
                <w:rFonts w:eastAsia="MS Gothic" w:cstheme="minorHAnsi"/>
              </w:rPr>
            </w:pPr>
            <w:r w:rsidRPr="00C34C63">
              <w:rPr>
                <w:rFonts w:cstheme="minorHAnsi"/>
              </w:rPr>
              <w:t>C</w:t>
            </w:r>
          </w:p>
        </w:tc>
        <w:tc>
          <w:tcPr>
            <w:tcW w:w="2075" w:type="dxa"/>
          </w:tcPr>
          <w:p w14:paraId="07364AB4" w14:textId="77777777" w:rsidR="00064225" w:rsidRPr="00914010" w:rsidRDefault="00D53453" w:rsidP="00064225">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48DC9DA1" w14:textId="77777777" w:rsidR="00064225" w:rsidRPr="00914010" w:rsidRDefault="00D53453" w:rsidP="00064225">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297F2D8" w14:textId="77777777" w:rsidR="00064225" w:rsidRDefault="00D53453" w:rsidP="00064225">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2A4C1BA4" w14:textId="77777777" w:rsidR="00064225" w:rsidRPr="00C34C63" w:rsidRDefault="00D53453" w:rsidP="00064225">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44CD2DE2" w14:textId="77777777" w:rsidR="00064225" w:rsidRPr="00914010" w:rsidRDefault="00064225" w:rsidP="00064225">
            <w:pPr>
              <w:rPr>
                <w:rFonts w:eastAsia="MS Gothic" w:cstheme="minorHAnsi"/>
              </w:rPr>
            </w:pPr>
          </w:p>
        </w:tc>
        <w:sdt>
          <w:sdtPr>
            <w:rPr>
              <w:rFonts w:cstheme="minorHAnsi"/>
            </w:rPr>
            <w:id w:val="1922522919"/>
            <w:placeholder>
              <w:docPart w:val="08F9AC158935418BB971BDBB482C4332"/>
            </w:placeholder>
            <w:showingPlcHdr/>
          </w:sdtPr>
          <w:sdtEndPr/>
          <w:sdtContent>
            <w:tc>
              <w:tcPr>
                <w:tcW w:w="4955" w:type="dxa"/>
                <w:gridSpan w:val="2"/>
              </w:tcPr>
              <w:p w14:paraId="0E65FFA3"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6AAAA567" w14:textId="77777777" w:rsidTr="005F60F4">
        <w:trPr>
          <w:cantSplit/>
          <w:jc w:val="center"/>
        </w:trPr>
        <w:tc>
          <w:tcPr>
            <w:tcW w:w="990" w:type="dxa"/>
          </w:tcPr>
          <w:p w14:paraId="55BF3A5A" w14:textId="77777777" w:rsidR="00064225" w:rsidRPr="00914010" w:rsidRDefault="00064225" w:rsidP="00064225">
            <w:pPr>
              <w:jc w:val="center"/>
              <w:rPr>
                <w:rFonts w:cstheme="minorHAnsi"/>
                <w:b/>
                <w:bCs/>
              </w:rPr>
            </w:pPr>
            <w:r w:rsidRPr="00914010">
              <w:rPr>
                <w:rFonts w:cstheme="minorHAnsi"/>
                <w:b/>
                <w:bCs/>
              </w:rPr>
              <w:t>3-B-5</w:t>
            </w:r>
          </w:p>
        </w:tc>
        <w:tc>
          <w:tcPr>
            <w:tcW w:w="5395" w:type="dxa"/>
          </w:tcPr>
          <w:p w14:paraId="242E799F" w14:textId="77777777" w:rsidR="00064225" w:rsidRPr="00914010" w:rsidRDefault="00064225" w:rsidP="00064225">
            <w:pPr>
              <w:rPr>
                <w:rFonts w:eastAsia="Arial" w:cstheme="minorHAnsi"/>
              </w:rPr>
            </w:pPr>
            <w:r w:rsidRPr="00914010">
              <w:rPr>
                <w:rFonts w:eastAsia="Arial" w:cstheme="minorHAnsi"/>
              </w:rPr>
              <w:t>There is a written exposure control plan, which is reviewed and updated at least annually.</w:t>
            </w:r>
          </w:p>
        </w:tc>
        <w:tc>
          <w:tcPr>
            <w:tcW w:w="1080" w:type="dxa"/>
          </w:tcPr>
          <w:p w14:paraId="66D58A85" w14:textId="77777777" w:rsidR="00064225" w:rsidRDefault="00064225" w:rsidP="00064225">
            <w:pPr>
              <w:rPr>
                <w:rFonts w:cstheme="minorHAnsi"/>
              </w:rPr>
            </w:pPr>
            <w:r>
              <w:rPr>
                <w:rFonts w:cstheme="minorHAnsi"/>
              </w:rPr>
              <w:t>Surgical</w:t>
            </w:r>
          </w:p>
          <w:p w14:paraId="25FC83F5" w14:textId="292FF70B" w:rsidR="00064225" w:rsidRPr="00914010" w:rsidRDefault="00064225" w:rsidP="00064225">
            <w:pPr>
              <w:rPr>
                <w:rFonts w:cstheme="minorHAnsi"/>
              </w:rPr>
            </w:pPr>
            <w:r>
              <w:rPr>
                <w:rFonts w:cstheme="minorHAnsi"/>
              </w:rPr>
              <w:t>Dental</w:t>
            </w:r>
          </w:p>
        </w:tc>
        <w:tc>
          <w:tcPr>
            <w:tcW w:w="810" w:type="dxa"/>
          </w:tcPr>
          <w:p w14:paraId="635F1482" w14:textId="77777777" w:rsidR="00064225" w:rsidRPr="00C34C63" w:rsidRDefault="00064225" w:rsidP="00064225">
            <w:pPr>
              <w:rPr>
                <w:rFonts w:cstheme="minorHAnsi"/>
              </w:rPr>
            </w:pPr>
            <w:r w:rsidRPr="00C34C63">
              <w:rPr>
                <w:rFonts w:cstheme="minorHAnsi"/>
              </w:rPr>
              <w:t xml:space="preserve">A </w:t>
            </w:r>
          </w:p>
          <w:p w14:paraId="51A2BC82" w14:textId="77777777" w:rsidR="00064225" w:rsidRPr="00C34C63" w:rsidRDefault="00064225" w:rsidP="00064225">
            <w:pPr>
              <w:rPr>
                <w:rFonts w:cstheme="minorHAnsi"/>
              </w:rPr>
            </w:pPr>
            <w:r w:rsidRPr="00C34C63">
              <w:rPr>
                <w:rFonts w:cstheme="minorHAnsi"/>
              </w:rPr>
              <w:t xml:space="preserve">B </w:t>
            </w:r>
          </w:p>
          <w:p w14:paraId="6B2695AD" w14:textId="77777777" w:rsidR="00064225" w:rsidRPr="00C34C63" w:rsidRDefault="00064225" w:rsidP="00064225">
            <w:pPr>
              <w:rPr>
                <w:rFonts w:cstheme="minorHAnsi"/>
              </w:rPr>
            </w:pPr>
            <w:r w:rsidRPr="00C34C63">
              <w:rPr>
                <w:rFonts w:cstheme="minorHAnsi"/>
              </w:rPr>
              <w:t xml:space="preserve">C-M </w:t>
            </w:r>
          </w:p>
          <w:p w14:paraId="4248EE81" w14:textId="77777777" w:rsidR="00064225" w:rsidRPr="00914010" w:rsidRDefault="00064225" w:rsidP="00064225">
            <w:pPr>
              <w:rPr>
                <w:rFonts w:eastAsia="MS Gothic" w:cstheme="minorHAnsi"/>
              </w:rPr>
            </w:pPr>
            <w:r w:rsidRPr="00C34C63">
              <w:rPr>
                <w:rFonts w:cstheme="minorHAnsi"/>
              </w:rPr>
              <w:t>C</w:t>
            </w:r>
          </w:p>
        </w:tc>
        <w:tc>
          <w:tcPr>
            <w:tcW w:w="2075" w:type="dxa"/>
          </w:tcPr>
          <w:p w14:paraId="02F2B0FF" w14:textId="77777777" w:rsidR="00064225" w:rsidRPr="00914010" w:rsidRDefault="00D53453" w:rsidP="00064225">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37CC9DB" w14:textId="77777777" w:rsidR="00064225" w:rsidRPr="00914010" w:rsidRDefault="00D53453" w:rsidP="00064225">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5589846" w14:textId="77777777" w:rsidR="00064225" w:rsidRDefault="00D53453" w:rsidP="00064225">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42D68B5F" w14:textId="77777777" w:rsidR="00064225" w:rsidRPr="00C34C63" w:rsidRDefault="00D53453" w:rsidP="00064225">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3BADA277" w14:textId="77777777" w:rsidR="00064225" w:rsidRPr="00914010" w:rsidRDefault="00064225" w:rsidP="00064225">
            <w:pPr>
              <w:rPr>
                <w:rFonts w:eastAsia="MS Gothic" w:cstheme="minorHAnsi"/>
              </w:rPr>
            </w:pPr>
          </w:p>
        </w:tc>
        <w:sdt>
          <w:sdtPr>
            <w:rPr>
              <w:rFonts w:cstheme="minorHAnsi"/>
            </w:rPr>
            <w:id w:val="-1632242050"/>
            <w:placeholder>
              <w:docPart w:val="5A89F96CC8E6448690630B85B96402C9"/>
            </w:placeholder>
            <w:showingPlcHdr/>
          </w:sdtPr>
          <w:sdtEndPr/>
          <w:sdtContent>
            <w:tc>
              <w:tcPr>
                <w:tcW w:w="4955" w:type="dxa"/>
                <w:gridSpan w:val="2"/>
              </w:tcPr>
              <w:p w14:paraId="0F3E78BD"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487645" w14:paraId="36B58682" w14:textId="77777777" w:rsidTr="005F60F4">
        <w:trPr>
          <w:cantSplit/>
          <w:jc w:val="center"/>
        </w:trPr>
        <w:tc>
          <w:tcPr>
            <w:tcW w:w="990" w:type="dxa"/>
          </w:tcPr>
          <w:p w14:paraId="2F9849D8" w14:textId="77777777" w:rsidR="00487645" w:rsidRPr="00914010" w:rsidRDefault="00487645" w:rsidP="00487645">
            <w:pPr>
              <w:jc w:val="center"/>
              <w:rPr>
                <w:rFonts w:cstheme="minorHAnsi"/>
                <w:b/>
                <w:bCs/>
              </w:rPr>
            </w:pPr>
            <w:r w:rsidRPr="00914010">
              <w:rPr>
                <w:rFonts w:cstheme="minorHAnsi"/>
                <w:b/>
                <w:bCs/>
              </w:rPr>
              <w:lastRenderedPageBreak/>
              <w:t>3-B-6</w:t>
            </w:r>
          </w:p>
        </w:tc>
        <w:tc>
          <w:tcPr>
            <w:tcW w:w="5395" w:type="dxa"/>
          </w:tcPr>
          <w:p w14:paraId="0055ACC1" w14:textId="77777777" w:rsidR="00487645" w:rsidRPr="00914010" w:rsidRDefault="00487645" w:rsidP="00487645">
            <w:pPr>
              <w:rPr>
                <w:rFonts w:eastAsia="Arial" w:cstheme="minorHAnsi"/>
              </w:rPr>
            </w:pPr>
            <w:r w:rsidRPr="00914010">
              <w:rPr>
                <w:rFonts w:eastAsia="Arial" w:cstheme="minorHAnsi"/>
              </w:rPr>
              <w:t>There is a written chemical hazard communication program, which is reviewed and updated annually.</w:t>
            </w:r>
          </w:p>
        </w:tc>
        <w:tc>
          <w:tcPr>
            <w:tcW w:w="1080" w:type="dxa"/>
          </w:tcPr>
          <w:p w14:paraId="7AB8AD7E" w14:textId="77777777" w:rsidR="00487645" w:rsidRDefault="00487645" w:rsidP="00487645">
            <w:pPr>
              <w:rPr>
                <w:rFonts w:cstheme="minorHAnsi"/>
              </w:rPr>
            </w:pPr>
            <w:r>
              <w:rPr>
                <w:rFonts w:cstheme="minorHAnsi"/>
              </w:rPr>
              <w:t>Surgical</w:t>
            </w:r>
          </w:p>
          <w:p w14:paraId="71D10DF3" w14:textId="19E4AD0B" w:rsidR="00487645" w:rsidRPr="00914010" w:rsidRDefault="00487645" w:rsidP="00487645">
            <w:pPr>
              <w:rPr>
                <w:rFonts w:cstheme="minorHAnsi"/>
              </w:rPr>
            </w:pPr>
            <w:r>
              <w:rPr>
                <w:rFonts w:cstheme="minorHAnsi"/>
              </w:rPr>
              <w:t>Dental</w:t>
            </w:r>
          </w:p>
        </w:tc>
        <w:tc>
          <w:tcPr>
            <w:tcW w:w="810" w:type="dxa"/>
          </w:tcPr>
          <w:p w14:paraId="7C111910" w14:textId="77777777" w:rsidR="00487645" w:rsidRPr="00C34C63" w:rsidRDefault="00487645" w:rsidP="00487645">
            <w:pPr>
              <w:rPr>
                <w:rFonts w:cstheme="minorHAnsi"/>
              </w:rPr>
            </w:pPr>
            <w:r w:rsidRPr="00C34C63">
              <w:rPr>
                <w:rFonts w:cstheme="minorHAnsi"/>
              </w:rPr>
              <w:t xml:space="preserve">A </w:t>
            </w:r>
          </w:p>
          <w:p w14:paraId="36FB77B8" w14:textId="77777777" w:rsidR="00487645" w:rsidRPr="00C34C63" w:rsidRDefault="00487645" w:rsidP="00487645">
            <w:pPr>
              <w:rPr>
                <w:rFonts w:cstheme="minorHAnsi"/>
              </w:rPr>
            </w:pPr>
            <w:r w:rsidRPr="00C34C63">
              <w:rPr>
                <w:rFonts w:cstheme="minorHAnsi"/>
              </w:rPr>
              <w:t xml:space="preserve">B </w:t>
            </w:r>
          </w:p>
          <w:p w14:paraId="682C9FE3" w14:textId="77777777" w:rsidR="00487645" w:rsidRPr="00C34C63" w:rsidRDefault="00487645" w:rsidP="00487645">
            <w:pPr>
              <w:rPr>
                <w:rFonts w:cstheme="minorHAnsi"/>
              </w:rPr>
            </w:pPr>
            <w:r w:rsidRPr="00C34C63">
              <w:rPr>
                <w:rFonts w:cstheme="minorHAnsi"/>
              </w:rPr>
              <w:t xml:space="preserve">C-M </w:t>
            </w:r>
          </w:p>
          <w:p w14:paraId="12FEC3B3" w14:textId="77777777" w:rsidR="00487645" w:rsidRPr="00914010" w:rsidRDefault="00487645" w:rsidP="00487645">
            <w:pPr>
              <w:rPr>
                <w:rFonts w:eastAsia="MS Gothic" w:cstheme="minorHAnsi"/>
              </w:rPr>
            </w:pPr>
            <w:r w:rsidRPr="00C34C63">
              <w:rPr>
                <w:rFonts w:cstheme="minorHAnsi"/>
              </w:rPr>
              <w:t>C</w:t>
            </w:r>
          </w:p>
        </w:tc>
        <w:tc>
          <w:tcPr>
            <w:tcW w:w="2075" w:type="dxa"/>
          </w:tcPr>
          <w:p w14:paraId="52A663A5" w14:textId="77777777" w:rsidR="00487645" w:rsidRPr="00914010" w:rsidRDefault="00D53453" w:rsidP="00487645">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Compliant</w:t>
            </w:r>
          </w:p>
          <w:p w14:paraId="5449A4EE" w14:textId="77777777" w:rsidR="00487645" w:rsidRPr="00914010" w:rsidRDefault="00D53453" w:rsidP="00487645">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Deficient</w:t>
            </w:r>
          </w:p>
          <w:p w14:paraId="28491F32" w14:textId="77777777" w:rsidR="00487645" w:rsidRDefault="00D53453" w:rsidP="00487645">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487645">
                  <w:rPr>
                    <w:rFonts w:ascii="MS Gothic" w:eastAsia="MS Gothic" w:hAnsi="MS Gothic" w:cstheme="minorHAnsi" w:hint="eastAsia"/>
                  </w:rPr>
                  <w:t>☐</w:t>
                </w:r>
              </w:sdtContent>
            </w:sdt>
            <w:r w:rsidR="00487645">
              <w:rPr>
                <w:rFonts w:cstheme="minorHAnsi"/>
              </w:rPr>
              <w:t>Not Applicable</w:t>
            </w:r>
          </w:p>
          <w:p w14:paraId="183E87C0" w14:textId="77777777" w:rsidR="00487645" w:rsidRPr="00C34C63" w:rsidRDefault="00D53453" w:rsidP="00487645">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487645" w:rsidRPr="00C34C63">
                  <w:rPr>
                    <w:rFonts w:ascii="Segoe UI Symbol" w:eastAsia="MS Gothic" w:hAnsi="Segoe UI Symbol" w:cs="Segoe UI Symbol"/>
                  </w:rPr>
                  <w:t>☐</w:t>
                </w:r>
              </w:sdtContent>
            </w:sdt>
            <w:r w:rsidR="00487645">
              <w:rPr>
                <w:rFonts w:cstheme="minorHAnsi"/>
              </w:rPr>
              <w:t>Corrected Onsite</w:t>
            </w:r>
          </w:p>
          <w:p w14:paraId="31EA8846" w14:textId="77777777" w:rsidR="00487645" w:rsidRPr="00914010" w:rsidRDefault="00487645" w:rsidP="00487645">
            <w:pPr>
              <w:rPr>
                <w:rFonts w:eastAsia="MS Gothic" w:cstheme="minorHAnsi"/>
              </w:rPr>
            </w:pPr>
          </w:p>
        </w:tc>
        <w:sdt>
          <w:sdtPr>
            <w:rPr>
              <w:rFonts w:cstheme="minorHAnsi"/>
            </w:rPr>
            <w:id w:val="380915349"/>
            <w:placeholder>
              <w:docPart w:val="2AF48F0412B54FE5826BD09E022CE758"/>
            </w:placeholder>
            <w:showingPlcHdr/>
          </w:sdtPr>
          <w:sdtEndPr/>
          <w:sdtContent>
            <w:tc>
              <w:tcPr>
                <w:tcW w:w="4955" w:type="dxa"/>
                <w:gridSpan w:val="2"/>
              </w:tcPr>
              <w:p w14:paraId="0D7AAFC3" w14:textId="77777777" w:rsidR="00487645" w:rsidRPr="00914010" w:rsidRDefault="00487645" w:rsidP="00487645">
                <w:pPr>
                  <w:rPr>
                    <w:rFonts w:cstheme="minorHAnsi"/>
                  </w:rPr>
                </w:pPr>
                <w:r w:rsidRPr="00914010">
                  <w:rPr>
                    <w:rFonts w:cstheme="minorHAnsi"/>
                  </w:rPr>
                  <w:t>Enter observations of non-compliance, comments or notes here.</w:t>
                </w:r>
              </w:p>
            </w:tc>
          </w:sdtContent>
        </w:sdt>
      </w:tr>
      <w:tr w:rsidR="00AF24F7" w14:paraId="362B05FA" w14:textId="77777777" w:rsidTr="005F60F4">
        <w:trPr>
          <w:gridAfter w:val="1"/>
          <w:wAfter w:w="10" w:type="dxa"/>
          <w:cantSplit/>
          <w:jc w:val="center"/>
        </w:trPr>
        <w:tc>
          <w:tcPr>
            <w:tcW w:w="15295" w:type="dxa"/>
            <w:gridSpan w:val="6"/>
            <w:shd w:val="clear" w:color="auto" w:fill="D9E2F3" w:themeFill="accent1" w:themeFillTint="33"/>
          </w:tcPr>
          <w:p w14:paraId="6CF60BAE"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014CE5" w14:paraId="48016A83" w14:textId="77777777" w:rsidTr="005F60F4">
        <w:trPr>
          <w:cantSplit/>
          <w:jc w:val="center"/>
        </w:trPr>
        <w:tc>
          <w:tcPr>
            <w:tcW w:w="990" w:type="dxa"/>
          </w:tcPr>
          <w:p w14:paraId="2B9113B9" w14:textId="73EE6993" w:rsidR="00014CE5" w:rsidRPr="001B32CE" w:rsidRDefault="00014CE5" w:rsidP="00014CE5">
            <w:pPr>
              <w:jc w:val="center"/>
              <w:rPr>
                <w:rFonts w:cstheme="minorHAnsi"/>
                <w:b/>
                <w:bCs/>
                <w:sz w:val="28"/>
                <w:szCs w:val="28"/>
              </w:rPr>
            </w:pPr>
            <w:r w:rsidRPr="001B32CE">
              <w:rPr>
                <w:b/>
                <w:bCs/>
              </w:rPr>
              <w:t>3-C-2</w:t>
            </w:r>
          </w:p>
        </w:tc>
        <w:tc>
          <w:tcPr>
            <w:tcW w:w="5395" w:type="dxa"/>
          </w:tcPr>
          <w:p w14:paraId="1C55221E" w14:textId="77777777" w:rsidR="00014CE5" w:rsidRDefault="00014CE5" w:rsidP="00014CE5">
            <w:pPr>
              <w:rPr>
                <w:color w:val="000000"/>
              </w:rPr>
            </w:pPr>
            <w:r>
              <w:rPr>
                <w:color w:val="000000"/>
              </w:rPr>
              <w:t xml:space="preserve">All explosive and combustible materials and supplies are stored and handled in a safe manner with appropriate ventilation according to state/provincial, </w:t>
            </w:r>
            <w:proofErr w:type="gramStart"/>
            <w:r>
              <w:rPr>
                <w:color w:val="000000"/>
              </w:rPr>
              <w:t>local</w:t>
            </w:r>
            <w:proofErr w:type="gramEnd"/>
            <w:r>
              <w:rPr>
                <w:color w:val="000000"/>
              </w:rPr>
              <w:t xml:space="preserve"> or national laws and regulations.</w:t>
            </w:r>
          </w:p>
          <w:p w14:paraId="77AE7A1E" w14:textId="2F2EB5CF" w:rsidR="00014CE5" w:rsidRPr="00914010" w:rsidRDefault="00014CE5" w:rsidP="00014CE5">
            <w:pPr>
              <w:rPr>
                <w:rFonts w:cstheme="minorHAnsi"/>
                <w:color w:val="000000"/>
              </w:rPr>
            </w:pPr>
          </w:p>
        </w:tc>
        <w:tc>
          <w:tcPr>
            <w:tcW w:w="1080" w:type="dxa"/>
          </w:tcPr>
          <w:p w14:paraId="22F6909B" w14:textId="77777777" w:rsidR="00014CE5" w:rsidRDefault="00014CE5" w:rsidP="00014CE5">
            <w:pPr>
              <w:rPr>
                <w:rFonts w:cstheme="minorHAnsi"/>
              </w:rPr>
            </w:pPr>
            <w:r>
              <w:rPr>
                <w:rFonts w:cstheme="minorHAnsi"/>
              </w:rPr>
              <w:t>Surgical</w:t>
            </w:r>
          </w:p>
          <w:p w14:paraId="7B8FCFE6" w14:textId="68165396" w:rsidR="00014CE5" w:rsidRPr="00914010" w:rsidRDefault="00014CE5" w:rsidP="00014CE5">
            <w:pPr>
              <w:rPr>
                <w:rFonts w:cstheme="minorHAnsi"/>
              </w:rPr>
            </w:pPr>
            <w:r>
              <w:rPr>
                <w:rFonts w:cstheme="minorHAnsi"/>
              </w:rPr>
              <w:t>Dental</w:t>
            </w:r>
          </w:p>
        </w:tc>
        <w:tc>
          <w:tcPr>
            <w:tcW w:w="810" w:type="dxa"/>
          </w:tcPr>
          <w:p w14:paraId="01F437EF" w14:textId="77777777" w:rsidR="00014CE5" w:rsidRDefault="00014CE5" w:rsidP="00014CE5">
            <w:r>
              <w:t>A</w:t>
            </w:r>
            <w:r>
              <w:br/>
              <w:t>B</w:t>
            </w:r>
          </w:p>
          <w:p w14:paraId="1112879F" w14:textId="77777777" w:rsidR="00014CE5" w:rsidRDefault="00014CE5" w:rsidP="00014CE5">
            <w:r>
              <w:t>C-M</w:t>
            </w:r>
          </w:p>
          <w:p w14:paraId="05A4BF1E" w14:textId="0EE9904C" w:rsidR="00014CE5" w:rsidRPr="00914010" w:rsidRDefault="00014CE5" w:rsidP="00014CE5">
            <w:pPr>
              <w:rPr>
                <w:rFonts w:eastAsia="MS Gothic" w:cstheme="minorHAnsi"/>
              </w:rPr>
            </w:pPr>
            <w:r>
              <w:t>C</w:t>
            </w:r>
          </w:p>
        </w:tc>
        <w:tc>
          <w:tcPr>
            <w:tcW w:w="2075" w:type="dxa"/>
          </w:tcPr>
          <w:p w14:paraId="1C449B25" w14:textId="77777777" w:rsidR="00014CE5" w:rsidRPr="00914010" w:rsidRDefault="00D53453" w:rsidP="00014CE5">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0F00AB98" w14:textId="77777777" w:rsidR="00014CE5" w:rsidRPr="00914010" w:rsidRDefault="00D53453" w:rsidP="00014CE5">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7C38ED5" w14:textId="77777777" w:rsidR="00014CE5" w:rsidRDefault="00D53453" w:rsidP="00014CE5">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144B4617" w14:textId="77777777" w:rsidR="00014CE5" w:rsidRPr="00C34C63" w:rsidRDefault="00D53453" w:rsidP="00014CE5">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26CCA97D" w14:textId="77777777" w:rsidR="00014CE5" w:rsidRPr="00914010" w:rsidRDefault="00014CE5" w:rsidP="00014CE5">
            <w:pPr>
              <w:rPr>
                <w:rFonts w:eastAsia="MS Gothic" w:cstheme="minorHAnsi"/>
              </w:rPr>
            </w:pPr>
          </w:p>
        </w:tc>
        <w:sdt>
          <w:sdtPr>
            <w:rPr>
              <w:rFonts w:cstheme="minorHAnsi"/>
            </w:rPr>
            <w:id w:val="-1570947492"/>
            <w:placeholder>
              <w:docPart w:val="E09DA0C310C94870A87F4E3AA013E21C"/>
            </w:placeholder>
            <w:showingPlcHdr/>
          </w:sdtPr>
          <w:sdtEndPr/>
          <w:sdtContent>
            <w:tc>
              <w:tcPr>
                <w:tcW w:w="4955" w:type="dxa"/>
                <w:gridSpan w:val="2"/>
              </w:tcPr>
              <w:p w14:paraId="148EDEAE"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014CE5" w14:paraId="05C835A9" w14:textId="77777777" w:rsidTr="005F60F4">
        <w:trPr>
          <w:cantSplit/>
          <w:jc w:val="center"/>
        </w:trPr>
        <w:tc>
          <w:tcPr>
            <w:tcW w:w="990" w:type="dxa"/>
          </w:tcPr>
          <w:p w14:paraId="7960115B" w14:textId="53069EDC" w:rsidR="00014CE5" w:rsidRPr="001B32CE" w:rsidRDefault="00014CE5" w:rsidP="00014CE5">
            <w:pPr>
              <w:jc w:val="center"/>
              <w:rPr>
                <w:rFonts w:cstheme="minorHAnsi"/>
                <w:b/>
                <w:bCs/>
              </w:rPr>
            </w:pPr>
            <w:r w:rsidRPr="001B32CE">
              <w:rPr>
                <w:b/>
                <w:bCs/>
              </w:rPr>
              <w:t>3-C-4</w:t>
            </w:r>
          </w:p>
        </w:tc>
        <w:tc>
          <w:tcPr>
            <w:tcW w:w="5395" w:type="dxa"/>
          </w:tcPr>
          <w:p w14:paraId="400934D7" w14:textId="77777777" w:rsidR="00014CE5" w:rsidRDefault="00014CE5" w:rsidP="00014CE5">
            <w:pPr>
              <w:rPr>
                <w:color w:val="000000"/>
              </w:rPr>
            </w:pPr>
            <w:r>
              <w:rPr>
                <w:color w:val="000000"/>
              </w:rPr>
              <w:t>Compressed gas cylinders are stored and handled in a safe manner according to local, state/provincial, or national laws and regulations.</w:t>
            </w:r>
          </w:p>
          <w:p w14:paraId="7586D43B" w14:textId="3FF8EC5A" w:rsidR="00014CE5" w:rsidRPr="007B051A" w:rsidRDefault="00014CE5" w:rsidP="00014CE5">
            <w:pPr>
              <w:rPr>
                <w:color w:val="000000"/>
              </w:rPr>
            </w:pPr>
          </w:p>
        </w:tc>
        <w:tc>
          <w:tcPr>
            <w:tcW w:w="1080" w:type="dxa"/>
          </w:tcPr>
          <w:p w14:paraId="5AE9D2DF" w14:textId="77777777" w:rsidR="00014CE5" w:rsidRDefault="00014CE5" w:rsidP="00014CE5">
            <w:pPr>
              <w:rPr>
                <w:rFonts w:cstheme="minorHAnsi"/>
              </w:rPr>
            </w:pPr>
            <w:r>
              <w:rPr>
                <w:rFonts w:cstheme="minorHAnsi"/>
              </w:rPr>
              <w:t>Surgical</w:t>
            </w:r>
          </w:p>
          <w:p w14:paraId="5088C528" w14:textId="574BA388" w:rsidR="00014CE5" w:rsidRPr="00914010" w:rsidRDefault="00014CE5" w:rsidP="00014CE5">
            <w:pPr>
              <w:rPr>
                <w:rFonts w:cstheme="minorHAnsi"/>
              </w:rPr>
            </w:pPr>
            <w:r>
              <w:rPr>
                <w:rFonts w:cstheme="minorHAnsi"/>
              </w:rPr>
              <w:t>Dental</w:t>
            </w:r>
          </w:p>
        </w:tc>
        <w:tc>
          <w:tcPr>
            <w:tcW w:w="810" w:type="dxa"/>
          </w:tcPr>
          <w:p w14:paraId="31515A33" w14:textId="77777777" w:rsidR="00014CE5" w:rsidRDefault="00014CE5" w:rsidP="00014CE5">
            <w:r>
              <w:t>A</w:t>
            </w:r>
            <w:r>
              <w:br/>
              <w:t>B</w:t>
            </w:r>
          </w:p>
          <w:p w14:paraId="18FE1EE9" w14:textId="77777777" w:rsidR="00014CE5" w:rsidRDefault="00014CE5" w:rsidP="00014CE5">
            <w:r>
              <w:t>C-M</w:t>
            </w:r>
          </w:p>
          <w:p w14:paraId="3D1E215A" w14:textId="67F495F3" w:rsidR="00014CE5" w:rsidRPr="00C34C63" w:rsidRDefault="00014CE5" w:rsidP="00014CE5">
            <w:pPr>
              <w:rPr>
                <w:rFonts w:cstheme="minorHAnsi"/>
              </w:rPr>
            </w:pPr>
            <w:r>
              <w:t>C</w:t>
            </w:r>
          </w:p>
        </w:tc>
        <w:tc>
          <w:tcPr>
            <w:tcW w:w="2075" w:type="dxa"/>
          </w:tcPr>
          <w:p w14:paraId="47F24E37" w14:textId="77777777" w:rsidR="00014CE5" w:rsidRPr="00914010" w:rsidRDefault="00D53453" w:rsidP="00014CE5">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35AF69A0" w14:textId="77777777" w:rsidR="00014CE5" w:rsidRPr="00914010" w:rsidRDefault="00D53453" w:rsidP="00014CE5">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573EA35" w14:textId="77777777" w:rsidR="00014CE5" w:rsidRDefault="00D53453" w:rsidP="00014CE5">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6AECA6E1" w14:textId="77777777" w:rsidR="00014CE5" w:rsidRPr="00C34C63" w:rsidRDefault="00D53453" w:rsidP="00014CE5">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13CAE55A" w14:textId="77777777" w:rsidR="00014CE5" w:rsidRDefault="00014CE5" w:rsidP="00014CE5">
            <w:pPr>
              <w:rPr>
                <w:rFonts w:cstheme="minorHAnsi"/>
              </w:rPr>
            </w:pPr>
          </w:p>
        </w:tc>
        <w:sdt>
          <w:sdtPr>
            <w:rPr>
              <w:rFonts w:cstheme="minorHAnsi"/>
            </w:rPr>
            <w:id w:val="1785302662"/>
            <w:placeholder>
              <w:docPart w:val="617655B34EB8480EAEC6F2470AC403EB"/>
            </w:placeholder>
            <w:showingPlcHdr/>
          </w:sdtPr>
          <w:sdtEndPr/>
          <w:sdtContent>
            <w:tc>
              <w:tcPr>
                <w:tcW w:w="4955" w:type="dxa"/>
                <w:gridSpan w:val="2"/>
              </w:tcPr>
              <w:p w14:paraId="69CD587A" w14:textId="77777777" w:rsidR="00014CE5" w:rsidRDefault="00014CE5" w:rsidP="00014CE5">
                <w:pPr>
                  <w:rPr>
                    <w:rFonts w:cstheme="minorHAnsi"/>
                  </w:rPr>
                </w:pPr>
                <w:r w:rsidRPr="00914010">
                  <w:rPr>
                    <w:rFonts w:cstheme="minorHAnsi"/>
                  </w:rPr>
                  <w:t>Enter observations of non-compliance, comments or notes here.</w:t>
                </w:r>
              </w:p>
            </w:tc>
          </w:sdtContent>
        </w:sdt>
      </w:tr>
      <w:tr w:rsidR="00014CE5" w14:paraId="31618E00" w14:textId="77777777" w:rsidTr="005F60F4">
        <w:trPr>
          <w:cantSplit/>
          <w:jc w:val="center"/>
        </w:trPr>
        <w:tc>
          <w:tcPr>
            <w:tcW w:w="990" w:type="dxa"/>
          </w:tcPr>
          <w:p w14:paraId="6CBF591A" w14:textId="77777777" w:rsidR="00014CE5" w:rsidRPr="00914010" w:rsidRDefault="00014CE5" w:rsidP="00014CE5">
            <w:pPr>
              <w:jc w:val="center"/>
              <w:rPr>
                <w:rFonts w:cstheme="minorHAnsi"/>
                <w:b/>
                <w:bCs/>
              </w:rPr>
            </w:pPr>
            <w:r w:rsidRPr="00914010">
              <w:rPr>
                <w:rFonts w:cstheme="minorHAnsi"/>
                <w:b/>
                <w:bCs/>
              </w:rPr>
              <w:t>3-C-5</w:t>
            </w:r>
          </w:p>
        </w:tc>
        <w:tc>
          <w:tcPr>
            <w:tcW w:w="5395" w:type="dxa"/>
          </w:tcPr>
          <w:p w14:paraId="03CA29F1" w14:textId="77777777" w:rsidR="00014CE5" w:rsidRPr="00914010" w:rsidRDefault="00014CE5" w:rsidP="00014CE5">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080" w:type="dxa"/>
          </w:tcPr>
          <w:p w14:paraId="632ED1DC" w14:textId="77777777" w:rsidR="00014CE5" w:rsidRDefault="00014CE5" w:rsidP="00014CE5">
            <w:pPr>
              <w:rPr>
                <w:rFonts w:cstheme="minorHAnsi"/>
              </w:rPr>
            </w:pPr>
            <w:r>
              <w:rPr>
                <w:rFonts w:cstheme="minorHAnsi"/>
              </w:rPr>
              <w:t>Surgical</w:t>
            </w:r>
          </w:p>
          <w:p w14:paraId="7DB7C0D0" w14:textId="1635CDD3" w:rsidR="00014CE5" w:rsidRPr="00914010" w:rsidRDefault="00014CE5" w:rsidP="00014CE5">
            <w:pPr>
              <w:rPr>
                <w:rFonts w:cstheme="minorHAnsi"/>
              </w:rPr>
            </w:pPr>
            <w:r>
              <w:rPr>
                <w:rFonts w:cstheme="minorHAnsi"/>
              </w:rPr>
              <w:t>Dental</w:t>
            </w:r>
          </w:p>
        </w:tc>
        <w:tc>
          <w:tcPr>
            <w:tcW w:w="810" w:type="dxa"/>
          </w:tcPr>
          <w:p w14:paraId="0D6CE998" w14:textId="77777777" w:rsidR="00014CE5" w:rsidRPr="00C34C63" w:rsidRDefault="00014CE5" w:rsidP="00014CE5">
            <w:pPr>
              <w:rPr>
                <w:rFonts w:cstheme="minorHAnsi"/>
              </w:rPr>
            </w:pPr>
            <w:r w:rsidRPr="00C34C63">
              <w:rPr>
                <w:rFonts w:cstheme="minorHAnsi"/>
              </w:rPr>
              <w:t xml:space="preserve">A </w:t>
            </w:r>
          </w:p>
          <w:p w14:paraId="264A33C7" w14:textId="77777777" w:rsidR="00014CE5" w:rsidRPr="00C34C63" w:rsidRDefault="00014CE5" w:rsidP="00014CE5">
            <w:pPr>
              <w:rPr>
                <w:rFonts w:cstheme="minorHAnsi"/>
              </w:rPr>
            </w:pPr>
            <w:r w:rsidRPr="00C34C63">
              <w:rPr>
                <w:rFonts w:cstheme="minorHAnsi"/>
              </w:rPr>
              <w:t xml:space="preserve">B </w:t>
            </w:r>
          </w:p>
          <w:p w14:paraId="07B11EAE" w14:textId="77777777" w:rsidR="00014CE5" w:rsidRPr="00C34C63" w:rsidRDefault="00014CE5" w:rsidP="00014CE5">
            <w:pPr>
              <w:rPr>
                <w:rFonts w:cstheme="minorHAnsi"/>
              </w:rPr>
            </w:pPr>
            <w:r w:rsidRPr="00C34C63">
              <w:rPr>
                <w:rFonts w:cstheme="minorHAnsi"/>
              </w:rPr>
              <w:t xml:space="preserve">C-M </w:t>
            </w:r>
          </w:p>
          <w:p w14:paraId="30F2B455" w14:textId="77777777" w:rsidR="00014CE5" w:rsidRPr="00914010" w:rsidRDefault="00014CE5" w:rsidP="00014CE5">
            <w:pPr>
              <w:rPr>
                <w:rFonts w:eastAsia="MS Gothic" w:cstheme="minorHAnsi"/>
              </w:rPr>
            </w:pPr>
            <w:r w:rsidRPr="00C34C63">
              <w:rPr>
                <w:rFonts w:cstheme="minorHAnsi"/>
              </w:rPr>
              <w:t>C</w:t>
            </w:r>
          </w:p>
        </w:tc>
        <w:tc>
          <w:tcPr>
            <w:tcW w:w="2075" w:type="dxa"/>
          </w:tcPr>
          <w:p w14:paraId="69FCE06A" w14:textId="77777777" w:rsidR="00014CE5" w:rsidRPr="00914010" w:rsidRDefault="00D53453" w:rsidP="00014CE5">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253A43E9" w14:textId="77777777" w:rsidR="00014CE5" w:rsidRPr="00914010" w:rsidRDefault="00D53453" w:rsidP="00014CE5">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474C0FB8" w14:textId="77777777" w:rsidR="00014CE5" w:rsidRDefault="00D53453" w:rsidP="00014CE5">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4C03EA06" w14:textId="77777777" w:rsidR="00014CE5" w:rsidRPr="00C34C63" w:rsidRDefault="00D53453" w:rsidP="00014CE5">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4D35BC66" w14:textId="77777777" w:rsidR="00014CE5" w:rsidRPr="00914010" w:rsidRDefault="00014CE5" w:rsidP="00014CE5">
            <w:pPr>
              <w:rPr>
                <w:rFonts w:eastAsia="MS Gothic" w:cstheme="minorHAnsi"/>
              </w:rPr>
            </w:pPr>
          </w:p>
        </w:tc>
        <w:sdt>
          <w:sdtPr>
            <w:rPr>
              <w:rFonts w:cstheme="minorHAnsi"/>
            </w:rPr>
            <w:id w:val="-1732295816"/>
            <w:placeholder>
              <w:docPart w:val="7C27ABC269204D90A331C426B1087D95"/>
            </w:placeholder>
            <w:showingPlcHdr/>
          </w:sdtPr>
          <w:sdtEndPr/>
          <w:sdtContent>
            <w:tc>
              <w:tcPr>
                <w:tcW w:w="4955" w:type="dxa"/>
                <w:gridSpan w:val="2"/>
              </w:tcPr>
              <w:p w14:paraId="21897531"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8D013C" w14:paraId="14489F1C" w14:textId="77777777" w:rsidTr="005F60F4">
        <w:trPr>
          <w:gridAfter w:val="1"/>
          <w:wAfter w:w="10" w:type="dxa"/>
          <w:cantSplit/>
          <w:jc w:val="center"/>
        </w:trPr>
        <w:tc>
          <w:tcPr>
            <w:tcW w:w="15295" w:type="dxa"/>
            <w:gridSpan w:val="6"/>
            <w:shd w:val="clear" w:color="auto" w:fill="D9E2F3" w:themeFill="accent1" w:themeFillTint="33"/>
          </w:tcPr>
          <w:p w14:paraId="06916E7F" w14:textId="77777777" w:rsidR="008D013C" w:rsidRPr="00017D18" w:rsidRDefault="008D013C" w:rsidP="008D013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B367CB" w14:paraId="08B8C101" w14:textId="77777777" w:rsidTr="005F60F4">
        <w:trPr>
          <w:cantSplit/>
          <w:jc w:val="center"/>
        </w:trPr>
        <w:tc>
          <w:tcPr>
            <w:tcW w:w="990" w:type="dxa"/>
          </w:tcPr>
          <w:p w14:paraId="410CA5A7" w14:textId="283992C4" w:rsidR="00B367CB" w:rsidRPr="001B32CE" w:rsidRDefault="00B367CB" w:rsidP="00B367CB">
            <w:pPr>
              <w:jc w:val="center"/>
              <w:rPr>
                <w:rFonts w:cstheme="minorHAnsi"/>
                <w:b/>
                <w:bCs/>
              </w:rPr>
            </w:pPr>
            <w:r w:rsidRPr="001B32CE">
              <w:rPr>
                <w:b/>
                <w:bCs/>
              </w:rPr>
              <w:t>3-D-2</w:t>
            </w:r>
          </w:p>
        </w:tc>
        <w:tc>
          <w:tcPr>
            <w:tcW w:w="5395" w:type="dxa"/>
          </w:tcPr>
          <w:p w14:paraId="43C030E9" w14:textId="77777777" w:rsidR="00B367CB" w:rsidRDefault="00B367CB" w:rsidP="00B367CB">
            <w:pPr>
              <w:rPr>
                <w:color w:val="000000"/>
              </w:rPr>
            </w:pPr>
            <w:r>
              <w:rPr>
                <w:color w:val="000000"/>
              </w:rPr>
              <w:t>All medical hazardous wastes are stored in appropriate containers and separated from general refuse for special collection and handling.</w:t>
            </w:r>
          </w:p>
          <w:p w14:paraId="1D3BBF27" w14:textId="7D785D41" w:rsidR="00B367CB" w:rsidRPr="00914010" w:rsidRDefault="00B367CB" w:rsidP="00B367CB">
            <w:pPr>
              <w:rPr>
                <w:rFonts w:cstheme="minorHAnsi"/>
                <w:color w:val="000000"/>
              </w:rPr>
            </w:pPr>
          </w:p>
        </w:tc>
        <w:tc>
          <w:tcPr>
            <w:tcW w:w="1080" w:type="dxa"/>
          </w:tcPr>
          <w:p w14:paraId="6AF3431F" w14:textId="77777777" w:rsidR="00B367CB" w:rsidRDefault="00B367CB" w:rsidP="00B367CB">
            <w:pPr>
              <w:rPr>
                <w:rFonts w:cstheme="minorHAnsi"/>
              </w:rPr>
            </w:pPr>
            <w:r>
              <w:rPr>
                <w:rFonts w:cstheme="minorHAnsi"/>
              </w:rPr>
              <w:t>Surgical</w:t>
            </w:r>
          </w:p>
          <w:p w14:paraId="1820F996" w14:textId="1162DC66" w:rsidR="00B367CB" w:rsidRPr="00914010" w:rsidRDefault="00B367CB" w:rsidP="00B367CB">
            <w:pPr>
              <w:rPr>
                <w:rFonts w:cstheme="minorHAnsi"/>
              </w:rPr>
            </w:pPr>
            <w:r>
              <w:rPr>
                <w:rFonts w:cstheme="minorHAnsi"/>
              </w:rPr>
              <w:t>Dental</w:t>
            </w:r>
          </w:p>
        </w:tc>
        <w:tc>
          <w:tcPr>
            <w:tcW w:w="810" w:type="dxa"/>
          </w:tcPr>
          <w:p w14:paraId="4413AEBB" w14:textId="77777777" w:rsidR="00B367CB" w:rsidRPr="00C34C63" w:rsidRDefault="00B367CB" w:rsidP="00B367CB">
            <w:pPr>
              <w:rPr>
                <w:rFonts w:cstheme="minorHAnsi"/>
              </w:rPr>
            </w:pPr>
            <w:r w:rsidRPr="00C34C63">
              <w:rPr>
                <w:rFonts w:cstheme="minorHAnsi"/>
              </w:rPr>
              <w:t xml:space="preserve">A </w:t>
            </w:r>
          </w:p>
          <w:p w14:paraId="42232176" w14:textId="77777777" w:rsidR="00B367CB" w:rsidRPr="00C34C63" w:rsidRDefault="00B367CB" w:rsidP="00B367CB">
            <w:pPr>
              <w:rPr>
                <w:rFonts w:cstheme="minorHAnsi"/>
              </w:rPr>
            </w:pPr>
            <w:r w:rsidRPr="00C34C63">
              <w:rPr>
                <w:rFonts w:cstheme="minorHAnsi"/>
              </w:rPr>
              <w:t xml:space="preserve">B </w:t>
            </w:r>
          </w:p>
          <w:p w14:paraId="58C78A6D" w14:textId="77777777" w:rsidR="00B367CB" w:rsidRPr="00C34C63" w:rsidRDefault="00B367CB" w:rsidP="00B367CB">
            <w:pPr>
              <w:rPr>
                <w:rFonts w:cstheme="minorHAnsi"/>
              </w:rPr>
            </w:pPr>
            <w:r w:rsidRPr="00C34C63">
              <w:rPr>
                <w:rFonts w:cstheme="minorHAnsi"/>
              </w:rPr>
              <w:t xml:space="preserve">C-M </w:t>
            </w:r>
          </w:p>
          <w:p w14:paraId="7A165A46" w14:textId="77777777" w:rsidR="00B367CB" w:rsidRPr="00914010" w:rsidRDefault="00B367CB" w:rsidP="00B367CB">
            <w:pPr>
              <w:rPr>
                <w:rFonts w:eastAsia="MS Gothic" w:cstheme="minorHAnsi"/>
              </w:rPr>
            </w:pPr>
            <w:r w:rsidRPr="00C34C63">
              <w:rPr>
                <w:rFonts w:cstheme="minorHAnsi"/>
              </w:rPr>
              <w:t>C</w:t>
            </w:r>
          </w:p>
        </w:tc>
        <w:tc>
          <w:tcPr>
            <w:tcW w:w="2075" w:type="dxa"/>
          </w:tcPr>
          <w:p w14:paraId="46923819" w14:textId="77777777" w:rsidR="00B367CB" w:rsidRPr="00914010" w:rsidRDefault="00D53453" w:rsidP="00B367CB">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727EFCE8" w14:textId="77777777" w:rsidR="00B367CB" w:rsidRPr="00914010" w:rsidRDefault="00D53453" w:rsidP="00B367CB">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0CB94AB8" w14:textId="77777777" w:rsidR="00B367CB" w:rsidRDefault="00D53453" w:rsidP="00B367CB">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3B7420D4" w14:textId="77777777" w:rsidR="00B367CB" w:rsidRPr="00C34C63" w:rsidRDefault="00D53453" w:rsidP="00B367CB">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11C3064" w14:textId="77777777" w:rsidR="00B367CB" w:rsidRPr="00914010" w:rsidRDefault="00B367CB" w:rsidP="00B367CB">
            <w:pPr>
              <w:rPr>
                <w:rFonts w:eastAsia="MS Gothic" w:cstheme="minorHAnsi"/>
              </w:rPr>
            </w:pPr>
          </w:p>
        </w:tc>
        <w:sdt>
          <w:sdtPr>
            <w:rPr>
              <w:rFonts w:cstheme="minorHAnsi"/>
            </w:rPr>
            <w:id w:val="938877224"/>
            <w:placeholder>
              <w:docPart w:val="CC2DC68DCEC54015AE2E623E806C46CE"/>
            </w:placeholder>
            <w:showingPlcHdr/>
          </w:sdtPr>
          <w:sdtEndPr/>
          <w:sdtContent>
            <w:tc>
              <w:tcPr>
                <w:tcW w:w="4955" w:type="dxa"/>
                <w:gridSpan w:val="2"/>
              </w:tcPr>
              <w:p w14:paraId="61796230"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BD2D8F" w14:paraId="47294DF3" w14:textId="77777777" w:rsidTr="005F60F4">
        <w:trPr>
          <w:cantSplit/>
          <w:jc w:val="center"/>
        </w:trPr>
        <w:tc>
          <w:tcPr>
            <w:tcW w:w="990" w:type="dxa"/>
          </w:tcPr>
          <w:p w14:paraId="06A4E1AF" w14:textId="7618E087" w:rsidR="00BD2D8F" w:rsidRPr="001B32CE" w:rsidRDefault="00BD2D8F" w:rsidP="00BD2D8F">
            <w:pPr>
              <w:jc w:val="center"/>
              <w:rPr>
                <w:rFonts w:cstheme="minorHAnsi"/>
                <w:b/>
                <w:bCs/>
              </w:rPr>
            </w:pPr>
            <w:r w:rsidRPr="001B32CE">
              <w:rPr>
                <w:b/>
                <w:bCs/>
              </w:rPr>
              <w:lastRenderedPageBreak/>
              <w:t>3-D-3</w:t>
            </w:r>
          </w:p>
        </w:tc>
        <w:tc>
          <w:tcPr>
            <w:tcW w:w="5395" w:type="dxa"/>
          </w:tcPr>
          <w:p w14:paraId="336A9A92" w14:textId="77777777" w:rsidR="00BD2D8F" w:rsidRDefault="00BD2D8F" w:rsidP="00BD2D8F">
            <w:pPr>
              <w:rPr>
                <w:color w:val="000000"/>
              </w:rPr>
            </w:pPr>
            <w:r>
              <w:rPr>
                <w:color w:val="000000"/>
              </w:rPr>
              <w:t>All medical hazardous wastes are disposed of in sealed, labeled containers in compliance with local, state/provincial, and national guidelines.</w:t>
            </w:r>
          </w:p>
          <w:p w14:paraId="7E72A57A" w14:textId="77777777" w:rsidR="00BD2D8F" w:rsidRPr="00914010" w:rsidRDefault="00BD2D8F" w:rsidP="00BD2D8F">
            <w:pPr>
              <w:rPr>
                <w:rFonts w:cstheme="minorHAnsi"/>
                <w:color w:val="000000"/>
              </w:rPr>
            </w:pPr>
          </w:p>
        </w:tc>
        <w:tc>
          <w:tcPr>
            <w:tcW w:w="1080" w:type="dxa"/>
          </w:tcPr>
          <w:p w14:paraId="630377F9" w14:textId="77777777" w:rsidR="00BD2D8F" w:rsidRDefault="00BD2D8F" w:rsidP="00BD2D8F">
            <w:pPr>
              <w:rPr>
                <w:rFonts w:cstheme="minorHAnsi"/>
              </w:rPr>
            </w:pPr>
            <w:r>
              <w:rPr>
                <w:rFonts w:cstheme="minorHAnsi"/>
              </w:rPr>
              <w:t>Surgical</w:t>
            </w:r>
          </w:p>
          <w:p w14:paraId="0F432E49" w14:textId="171E7509" w:rsidR="00BD2D8F" w:rsidRPr="00914010" w:rsidRDefault="00BD2D8F" w:rsidP="00BD2D8F">
            <w:pPr>
              <w:rPr>
                <w:rFonts w:cstheme="minorHAnsi"/>
              </w:rPr>
            </w:pPr>
            <w:r>
              <w:rPr>
                <w:rFonts w:cstheme="minorHAnsi"/>
              </w:rPr>
              <w:t>Dental</w:t>
            </w:r>
          </w:p>
        </w:tc>
        <w:tc>
          <w:tcPr>
            <w:tcW w:w="810" w:type="dxa"/>
          </w:tcPr>
          <w:p w14:paraId="3986EBAB" w14:textId="77777777" w:rsidR="00BD2D8F" w:rsidRDefault="00BD2D8F" w:rsidP="00BD2D8F">
            <w:r>
              <w:t>A</w:t>
            </w:r>
            <w:r>
              <w:br/>
              <w:t>B</w:t>
            </w:r>
          </w:p>
          <w:p w14:paraId="080BC8B4" w14:textId="77777777" w:rsidR="00BD2D8F" w:rsidRDefault="00BD2D8F" w:rsidP="00BD2D8F">
            <w:r>
              <w:t>C-M</w:t>
            </w:r>
          </w:p>
          <w:p w14:paraId="1F536ED4" w14:textId="471F631A" w:rsidR="00BD2D8F" w:rsidRPr="00C34C63" w:rsidRDefault="00BD2D8F" w:rsidP="00BD2D8F">
            <w:pPr>
              <w:rPr>
                <w:rFonts w:cstheme="minorHAnsi"/>
              </w:rPr>
            </w:pPr>
            <w:r>
              <w:t>C</w:t>
            </w:r>
          </w:p>
        </w:tc>
        <w:tc>
          <w:tcPr>
            <w:tcW w:w="2075" w:type="dxa"/>
          </w:tcPr>
          <w:p w14:paraId="6C91944F" w14:textId="77777777" w:rsidR="00BD2D8F" w:rsidRPr="00C34C63" w:rsidRDefault="00D53453" w:rsidP="00BD2D8F">
            <w:pPr>
              <w:rPr>
                <w:rFonts w:cstheme="minorHAnsi"/>
              </w:rPr>
            </w:pPr>
            <w:sdt>
              <w:sdtPr>
                <w:rPr>
                  <w:rFonts w:cstheme="minorHAnsi"/>
                </w:rPr>
                <w:id w:val="15157304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27F3955C" w14:textId="77777777" w:rsidR="00BD2D8F" w:rsidRPr="00C34C63" w:rsidRDefault="00D53453" w:rsidP="00BD2D8F">
            <w:pPr>
              <w:rPr>
                <w:rFonts w:cstheme="minorHAnsi"/>
              </w:rPr>
            </w:pPr>
            <w:sdt>
              <w:sdtPr>
                <w:rPr>
                  <w:rFonts w:cstheme="minorHAnsi"/>
                </w:rPr>
                <w:id w:val="-83182821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46B5AB3C" w14:textId="77777777" w:rsidR="00BD2D8F" w:rsidRDefault="00D53453" w:rsidP="00BD2D8F">
            <w:pPr>
              <w:rPr>
                <w:rFonts w:cstheme="minorHAnsi"/>
              </w:rPr>
            </w:pPr>
            <w:sdt>
              <w:sdtPr>
                <w:rPr>
                  <w:rFonts w:cstheme="minorHAnsi"/>
                </w:rPr>
                <w:id w:val="-411615890"/>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4276FB35" w14:textId="77777777" w:rsidR="00BD2D8F" w:rsidRPr="00C34C63" w:rsidRDefault="00D53453" w:rsidP="00BD2D8F">
            <w:pPr>
              <w:rPr>
                <w:rFonts w:cstheme="minorHAnsi"/>
              </w:rPr>
            </w:pPr>
            <w:sdt>
              <w:sdtPr>
                <w:rPr>
                  <w:rFonts w:cstheme="minorHAnsi"/>
                </w:rPr>
                <w:id w:val="630730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5ECF795B" w14:textId="77777777" w:rsidR="00BD2D8F" w:rsidRDefault="00BD2D8F" w:rsidP="00BD2D8F">
            <w:pPr>
              <w:rPr>
                <w:rFonts w:cstheme="minorHAnsi"/>
              </w:rPr>
            </w:pPr>
          </w:p>
        </w:tc>
        <w:sdt>
          <w:sdtPr>
            <w:rPr>
              <w:rFonts w:cstheme="minorHAnsi"/>
            </w:rPr>
            <w:id w:val="1785618649"/>
            <w:placeholder>
              <w:docPart w:val="C354DA53533140E892F1695C5719C78B"/>
            </w:placeholder>
            <w:showingPlcHdr/>
          </w:sdtPr>
          <w:sdtEndPr/>
          <w:sdtContent>
            <w:tc>
              <w:tcPr>
                <w:tcW w:w="4955" w:type="dxa"/>
                <w:gridSpan w:val="2"/>
              </w:tcPr>
              <w:p w14:paraId="586F76B1" w14:textId="698FF4FF" w:rsidR="00BD2D8F" w:rsidRDefault="00BD2D8F" w:rsidP="00BD2D8F">
                <w:pPr>
                  <w:rPr>
                    <w:rFonts w:cstheme="minorHAnsi"/>
                  </w:rPr>
                </w:pPr>
                <w:r w:rsidRPr="00C34C63">
                  <w:rPr>
                    <w:rFonts w:cstheme="minorHAnsi"/>
                  </w:rPr>
                  <w:t>Enter observations of non-compliance, comments or notes here.</w:t>
                </w:r>
              </w:p>
            </w:tc>
          </w:sdtContent>
        </w:sdt>
      </w:tr>
      <w:tr w:rsidR="00B367CB" w14:paraId="67970468" w14:textId="77777777" w:rsidTr="005F60F4">
        <w:trPr>
          <w:cantSplit/>
          <w:jc w:val="center"/>
        </w:trPr>
        <w:tc>
          <w:tcPr>
            <w:tcW w:w="990" w:type="dxa"/>
          </w:tcPr>
          <w:p w14:paraId="32D0F69E" w14:textId="77777777" w:rsidR="00B367CB" w:rsidRPr="00914010" w:rsidRDefault="00B367CB" w:rsidP="00B367CB">
            <w:pPr>
              <w:jc w:val="center"/>
              <w:rPr>
                <w:rFonts w:cstheme="minorHAnsi"/>
                <w:b/>
                <w:bCs/>
              </w:rPr>
            </w:pPr>
            <w:r w:rsidRPr="00914010">
              <w:rPr>
                <w:rFonts w:cstheme="minorHAnsi"/>
                <w:b/>
                <w:bCs/>
              </w:rPr>
              <w:t>3-D-4</w:t>
            </w:r>
          </w:p>
        </w:tc>
        <w:tc>
          <w:tcPr>
            <w:tcW w:w="5395" w:type="dxa"/>
          </w:tcPr>
          <w:p w14:paraId="1591C82B" w14:textId="77777777" w:rsidR="00B367CB" w:rsidRPr="00914010" w:rsidRDefault="00B367CB" w:rsidP="00B367CB">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080" w:type="dxa"/>
          </w:tcPr>
          <w:p w14:paraId="72F20E95" w14:textId="77777777" w:rsidR="00B367CB" w:rsidRDefault="00B367CB" w:rsidP="00B367CB">
            <w:pPr>
              <w:rPr>
                <w:rFonts w:cstheme="minorHAnsi"/>
              </w:rPr>
            </w:pPr>
            <w:r>
              <w:rPr>
                <w:rFonts w:cstheme="minorHAnsi"/>
              </w:rPr>
              <w:t>Surgical</w:t>
            </w:r>
          </w:p>
          <w:p w14:paraId="14B8D903" w14:textId="4B2660AA" w:rsidR="00B367CB" w:rsidRPr="00914010" w:rsidRDefault="00B367CB" w:rsidP="00B367CB">
            <w:pPr>
              <w:rPr>
                <w:rFonts w:cstheme="minorHAnsi"/>
              </w:rPr>
            </w:pPr>
            <w:r>
              <w:rPr>
                <w:rFonts w:cstheme="minorHAnsi"/>
              </w:rPr>
              <w:t>Dental</w:t>
            </w:r>
          </w:p>
        </w:tc>
        <w:tc>
          <w:tcPr>
            <w:tcW w:w="810" w:type="dxa"/>
          </w:tcPr>
          <w:p w14:paraId="126A1532" w14:textId="77777777" w:rsidR="00B367CB" w:rsidRPr="00C34C63" w:rsidRDefault="00B367CB" w:rsidP="00B367CB">
            <w:pPr>
              <w:rPr>
                <w:rFonts w:cstheme="minorHAnsi"/>
              </w:rPr>
            </w:pPr>
            <w:r w:rsidRPr="00C34C63">
              <w:rPr>
                <w:rFonts w:cstheme="minorHAnsi"/>
              </w:rPr>
              <w:t xml:space="preserve">A </w:t>
            </w:r>
          </w:p>
          <w:p w14:paraId="0ABBCF1F" w14:textId="77777777" w:rsidR="00B367CB" w:rsidRPr="00C34C63" w:rsidRDefault="00B367CB" w:rsidP="00B367CB">
            <w:pPr>
              <w:rPr>
                <w:rFonts w:cstheme="minorHAnsi"/>
              </w:rPr>
            </w:pPr>
            <w:r w:rsidRPr="00C34C63">
              <w:rPr>
                <w:rFonts w:cstheme="minorHAnsi"/>
              </w:rPr>
              <w:t xml:space="preserve">B </w:t>
            </w:r>
          </w:p>
          <w:p w14:paraId="62059554" w14:textId="77777777" w:rsidR="00B367CB" w:rsidRPr="00C34C63" w:rsidRDefault="00B367CB" w:rsidP="00B367CB">
            <w:pPr>
              <w:rPr>
                <w:rFonts w:cstheme="minorHAnsi"/>
              </w:rPr>
            </w:pPr>
            <w:r w:rsidRPr="00C34C63">
              <w:rPr>
                <w:rFonts w:cstheme="minorHAnsi"/>
              </w:rPr>
              <w:t xml:space="preserve">C-M </w:t>
            </w:r>
          </w:p>
          <w:p w14:paraId="0B3E92C8" w14:textId="77777777" w:rsidR="00B367CB" w:rsidRPr="00914010" w:rsidRDefault="00B367CB" w:rsidP="00B367CB">
            <w:pPr>
              <w:rPr>
                <w:rFonts w:eastAsia="MS Gothic" w:cstheme="minorHAnsi"/>
              </w:rPr>
            </w:pPr>
            <w:r w:rsidRPr="00C34C63">
              <w:rPr>
                <w:rFonts w:cstheme="minorHAnsi"/>
              </w:rPr>
              <w:t>C</w:t>
            </w:r>
          </w:p>
        </w:tc>
        <w:tc>
          <w:tcPr>
            <w:tcW w:w="2075" w:type="dxa"/>
          </w:tcPr>
          <w:p w14:paraId="7A91BF45" w14:textId="77777777" w:rsidR="00B367CB" w:rsidRPr="00914010" w:rsidRDefault="00D53453" w:rsidP="00B367CB">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4463B83F" w14:textId="77777777" w:rsidR="00B367CB" w:rsidRPr="00914010" w:rsidRDefault="00D53453" w:rsidP="00B367CB">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40A01E3B" w14:textId="77777777" w:rsidR="00B367CB" w:rsidRDefault="00D53453" w:rsidP="00B367CB">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59B49300" w14:textId="77777777" w:rsidR="00B367CB" w:rsidRPr="00C34C63" w:rsidRDefault="00D53453" w:rsidP="00B367CB">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F785178" w14:textId="77777777" w:rsidR="00B367CB" w:rsidRPr="00914010" w:rsidRDefault="00B367CB" w:rsidP="00B367CB">
            <w:pPr>
              <w:rPr>
                <w:rFonts w:eastAsia="MS Gothic" w:cstheme="minorHAnsi"/>
              </w:rPr>
            </w:pPr>
          </w:p>
        </w:tc>
        <w:sdt>
          <w:sdtPr>
            <w:rPr>
              <w:rFonts w:cstheme="minorHAnsi"/>
            </w:rPr>
            <w:id w:val="-506749349"/>
            <w:placeholder>
              <w:docPart w:val="0992ABFB98CE4D118B6EAB99735EB8C7"/>
            </w:placeholder>
            <w:showingPlcHdr/>
          </w:sdtPr>
          <w:sdtEndPr/>
          <w:sdtContent>
            <w:tc>
              <w:tcPr>
                <w:tcW w:w="4955" w:type="dxa"/>
                <w:gridSpan w:val="2"/>
              </w:tcPr>
              <w:p w14:paraId="45DA6D11"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9F77BD" w14:paraId="01728325" w14:textId="77777777" w:rsidTr="005F60F4">
        <w:trPr>
          <w:gridAfter w:val="1"/>
          <w:wAfter w:w="10" w:type="dxa"/>
          <w:cantSplit/>
          <w:jc w:val="center"/>
        </w:trPr>
        <w:tc>
          <w:tcPr>
            <w:tcW w:w="15295" w:type="dxa"/>
            <w:gridSpan w:val="6"/>
            <w:shd w:val="clear" w:color="auto" w:fill="D9E2F3" w:themeFill="accent1" w:themeFillTint="33"/>
          </w:tcPr>
          <w:p w14:paraId="279104D1" w14:textId="77777777" w:rsidR="009F77BD" w:rsidRPr="00017D18" w:rsidRDefault="009F77BD" w:rsidP="009F77BD">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48043C" w14:paraId="71BDCB70" w14:textId="77777777" w:rsidTr="005F60F4">
        <w:trPr>
          <w:cantSplit/>
          <w:jc w:val="center"/>
        </w:trPr>
        <w:tc>
          <w:tcPr>
            <w:tcW w:w="990" w:type="dxa"/>
          </w:tcPr>
          <w:p w14:paraId="211DE548" w14:textId="77777777" w:rsidR="0048043C" w:rsidRPr="00B231AA" w:rsidRDefault="0048043C" w:rsidP="0048043C">
            <w:pPr>
              <w:jc w:val="center"/>
              <w:rPr>
                <w:rFonts w:cstheme="minorHAnsi"/>
                <w:b/>
                <w:bCs/>
              </w:rPr>
            </w:pPr>
            <w:r w:rsidRPr="00B231AA">
              <w:rPr>
                <w:b/>
                <w:bCs/>
              </w:rPr>
              <w:t>3-E-1</w:t>
            </w:r>
          </w:p>
        </w:tc>
        <w:tc>
          <w:tcPr>
            <w:tcW w:w="5395" w:type="dxa"/>
          </w:tcPr>
          <w:p w14:paraId="12F1AF89" w14:textId="77777777" w:rsidR="0048043C" w:rsidRDefault="0048043C" w:rsidP="0048043C">
            <w:pPr>
              <w:rPr>
                <w:color w:val="000000"/>
              </w:rPr>
            </w:pPr>
            <w:r>
              <w:rPr>
                <w:color w:val="000000"/>
              </w:rPr>
              <w:t xml:space="preserve">The facility is equipped with heat sensors and/or smoke detectors. </w:t>
            </w:r>
          </w:p>
          <w:p w14:paraId="5CE7D879" w14:textId="77777777" w:rsidR="0048043C" w:rsidRPr="00914010" w:rsidRDefault="0048043C" w:rsidP="0048043C">
            <w:pPr>
              <w:autoSpaceDE w:val="0"/>
              <w:autoSpaceDN w:val="0"/>
              <w:adjustRightInd w:val="0"/>
              <w:rPr>
                <w:rFonts w:eastAsia="Arial" w:cstheme="minorHAnsi"/>
              </w:rPr>
            </w:pPr>
          </w:p>
        </w:tc>
        <w:tc>
          <w:tcPr>
            <w:tcW w:w="1080" w:type="dxa"/>
          </w:tcPr>
          <w:p w14:paraId="44E2F1CD" w14:textId="77777777" w:rsidR="0048043C" w:rsidRDefault="0048043C" w:rsidP="0048043C">
            <w:pPr>
              <w:rPr>
                <w:rFonts w:cstheme="minorHAnsi"/>
              </w:rPr>
            </w:pPr>
            <w:r>
              <w:rPr>
                <w:rFonts w:cstheme="minorHAnsi"/>
              </w:rPr>
              <w:t>Surgical</w:t>
            </w:r>
          </w:p>
          <w:p w14:paraId="456876E8" w14:textId="51632B00" w:rsidR="0048043C" w:rsidRPr="00914010" w:rsidRDefault="0048043C" w:rsidP="0048043C">
            <w:pPr>
              <w:rPr>
                <w:rFonts w:cstheme="minorHAnsi"/>
              </w:rPr>
            </w:pPr>
            <w:r>
              <w:rPr>
                <w:rFonts w:cstheme="minorHAnsi"/>
              </w:rPr>
              <w:t>Dental</w:t>
            </w:r>
          </w:p>
        </w:tc>
        <w:tc>
          <w:tcPr>
            <w:tcW w:w="810" w:type="dxa"/>
          </w:tcPr>
          <w:p w14:paraId="53A67573" w14:textId="77777777" w:rsidR="0048043C" w:rsidRPr="00C34C63" w:rsidRDefault="0048043C" w:rsidP="0048043C">
            <w:pPr>
              <w:rPr>
                <w:rFonts w:cstheme="minorHAnsi"/>
              </w:rPr>
            </w:pPr>
            <w:r w:rsidRPr="00C34C63">
              <w:rPr>
                <w:rFonts w:cstheme="minorHAnsi"/>
              </w:rPr>
              <w:t xml:space="preserve">A </w:t>
            </w:r>
          </w:p>
          <w:p w14:paraId="33F4AE72" w14:textId="77777777" w:rsidR="0048043C" w:rsidRPr="00C34C63" w:rsidRDefault="0048043C" w:rsidP="0048043C">
            <w:pPr>
              <w:rPr>
                <w:rFonts w:cstheme="minorHAnsi"/>
              </w:rPr>
            </w:pPr>
            <w:r w:rsidRPr="00C34C63">
              <w:rPr>
                <w:rFonts w:cstheme="minorHAnsi"/>
              </w:rPr>
              <w:t xml:space="preserve">B </w:t>
            </w:r>
          </w:p>
          <w:p w14:paraId="4CD513F2" w14:textId="77777777" w:rsidR="0048043C" w:rsidRPr="00C34C63" w:rsidRDefault="0048043C" w:rsidP="0048043C">
            <w:pPr>
              <w:rPr>
                <w:rFonts w:cstheme="minorHAnsi"/>
              </w:rPr>
            </w:pPr>
            <w:r w:rsidRPr="00C34C63">
              <w:rPr>
                <w:rFonts w:cstheme="minorHAnsi"/>
              </w:rPr>
              <w:t xml:space="preserve">C-M </w:t>
            </w:r>
          </w:p>
          <w:p w14:paraId="256AFE29" w14:textId="77777777" w:rsidR="0048043C" w:rsidRPr="00C34C63" w:rsidRDefault="0048043C" w:rsidP="0048043C">
            <w:pPr>
              <w:rPr>
                <w:rFonts w:cstheme="minorHAnsi"/>
              </w:rPr>
            </w:pPr>
            <w:r w:rsidRPr="00C34C63">
              <w:rPr>
                <w:rFonts w:cstheme="minorHAnsi"/>
              </w:rPr>
              <w:t>C</w:t>
            </w:r>
          </w:p>
        </w:tc>
        <w:tc>
          <w:tcPr>
            <w:tcW w:w="2075" w:type="dxa"/>
          </w:tcPr>
          <w:p w14:paraId="14A53D2B" w14:textId="77777777" w:rsidR="0048043C" w:rsidRPr="00914010" w:rsidRDefault="00D53453" w:rsidP="0048043C">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2285F08" w14:textId="77777777" w:rsidR="0048043C" w:rsidRPr="00914010" w:rsidRDefault="00D53453" w:rsidP="0048043C">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01D28988" w14:textId="77777777" w:rsidR="0048043C" w:rsidRDefault="00D53453" w:rsidP="0048043C">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04F2CECC" w14:textId="77777777" w:rsidR="0048043C" w:rsidRPr="00C34C63" w:rsidRDefault="00D53453" w:rsidP="0048043C">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71F417EA" w14:textId="77777777" w:rsidR="0048043C" w:rsidRDefault="0048043C" w:rsidP="0048043C">
            <w:pPr>
              <w:rPr>
                <w:rFonts w:cstheme="minorHAnsi"/>
              </w:rPr>
            </w:pPr>
          </w:p>
        </w:tc>
        <w:sdt>
          <w:sdtPr>
            <w:rPr>
              <w:rFonts w:cstheme="minorHAnsi"/>
            </w:rPr>
            <w:id w:val="-1978371452"/>
            <w:placeholder>
              <w:docPart w:val="4CB1D1B44D0B4CD683EAB76DF1D33586"/>
            </w:placeholder>
            <w:showingPlcHdr/>
          </w:sdtPr>
          <w:sdtEndPr/>
          <w:sdtContent>
            <w:tc>
              <w:tcPr>
                <w:tcW w:w="4955" w:type="dxa"/>
                <w:gridSpan w:val="2"/>
              </w:tcPr>
              <w:p w14:paraId="3C46587F"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7389A859" w14:textId="77777777" w:rsidTr="005F60F4">
        <w:trPr>
          <w:cantSplit/>
          <w:jc w:val="center"/>
        </w:trPr>
        <w:tc>
          <w:tcPr>
            <w:tcW w:w="990" w:type="dxa"/>
          </w:tcPr>
          <w:p w14:paraId="19327696" w14:textId="77777777" w:rsidR="0048043C" w:rsidRPr="00B231AA" w:rsidRDefault="0048043C" w:rsidP="0048043C">
            <w:pPr>
              <w:jc w:val="center"/>
              <w:rPr>
                <w:rFonts w:cstheme="minorHAnsi"/>
                <w:b/>
                <w:bCs/>
              </w:rPr>
            </w:pPr>
            <w:r w:rsidRPr="00B231AA">
              <w:rPr>
                <w:b/>
                <w:bCs/>
              </w:rPr>
              <w:t>3-E-2</w:t>
            </w:r>
          </w:p>
        </w:tc>
        <w:tc>
          <w:tcPr>
            <w:tcW w:w="5395" w:type="dxa"/>
          </w:tcPr>
          <w:p w14:paraId="3FFC0560" w14:textId="77777777" w:rsidR="0048043C" w:rsidRDefault="0048043C" w:rsidP="0048043C">
            <w:pPr>
              <w:rPr>
                <w:color w:val="000000"/>
              </w:rPr>
            </w:pPr>
            <w:r>
              <w:rPr>
                <w:color w:val="000000"/>
              </w:rPr>
              <w:t>An adequate number of fire extinguishers are available.</w:t>
            </w:r>
          </w:p>
          <w:p w14:paraId="42670625" w14:textId="77777777" w:rsidR="0048043C" w:rsidRPr="00914010" w:rsidRDefault="0048043C" w:rsidP="0048043C">
            <w:pPr>
              <w:autoSpaceDE w:val="0"/>
              <w:autoSpaceDN w:val="0"/>
              <w:adjustRightInd w:val="0"/>
              <w:rPr>
                <w:rFonts w:eastAsia="Arial" w:cstheme="minorHAnsi"/>
              </w:rPr>
            </w:pPr>
          </w:p>
        </w:tc>
        <w:tc>
          <w:tcPr>
            <w:tcW w:w="1080" w:type="dxa"/>
          </w:tcPr>
          <w:p w14:paraId="0A5EB9A2" w14:textId="77777777" w:rsidR="0048043C" w:rsidRDefault="0048043C" w:rsidP="0048043C">
            <w:pPr>
              <w:rPr>
                <w:rFonts w:cstheme="minorHAnsi"/>
              </w:rPr>
            </w:pPr>
            <w:r>
              <w:rPr>
                <w:rFonts w:cstheme="minorHAnsi"/>
              </w:rPr>
              <w:t>Surgical</w:t>
            </w:r>
          </w:p>
          <w:p w14:paraId="0563A438" w14:textId="6F0437CB" w:rsidR="0048043C" w:rsidRPr="00914010" w:rsidRDefault="0048043C" w:rsidP="0048043C">
            <w:pPr>
              <w:rPr>
                <w:rFonts w:cstheme="minorHAnsi"/>
              </w:rPr>
            </w:pPr>
            <w:r>
              <w:rPr>
                <w:rFonts w:cstheme="minorHAnsi"/>
              </w:rPr>
              <w:t>Dental</w:t>
            </w:r>
          </w:p>
        </w:tc>
        <w:tc>
          <w:tcPr>
            <w:tcW w:w="810" w:type="dxa"/>
          </w:tcPr>
          <w:p w14:paraId="5A9FA599" w14:textId="77777777" w:rsidR="0048043C" w:rsidRPr="00C34C63" w:rsidRDefault="0048043C" w:rsidP="0048043C">
            <w:pPr>
              <w:rPr>
                <w:rFonts w:cstheme="minorHAnsi"/>
              </w:rPr>
            </w:pPr>
            <w:r w:rsidRPr="00C34C63">
              <w:rPr>
                <w:rFonts w:cstheme="minorHAnsi"/>
              </w:rPr>
              <w:t xml:space="preserve">A </w:t>
            </w:r>
          </w:p>
          <w:p w14:paraId="39A0D3B2" w14:textId="77777777" w:rsidR="0048043C" w:rsidRPr="00C34C63" w:rsidRDefault="0048043C" w:rsidP="0048043C">
            <w:pPr>
              <w:rPr>
                <w:rFonts w:cstheme="minorHAnsi"/>
              </w:rPr>
            </w:pPr>
            <w:r w:rsidRPr="00C34C63">
              <w:rPr>
                <w:rFonts w:cstheme="minorHAnsi"/>
              </w:rPr>
              <w:t xml:space="preserve">B </w:t>
            </w:r>
          </w:p>
          <w:p w14:paraId="69E629D4" w14:textId="77777777" w:rsidR="0048043C" w:rsidRPr="00C34C63" w:rsidRDefault="0048043C" w:rsidP="0048043C">
            <w:pPr>
              <w:rPr>
                <w:rFonts w:cstheme="minorHAnsi"/>
              </w:rPr>
            </w:pPr>
            <w:r w:rsidRPr="00C34C63">
              <w:rPr>
                <w:rFonts w:cstheme="minorHAnsi"/>
              </w:rPr>
              <w:t xml:space="preserve">C-M </w:t>
            </w:r>
          </w:p>
          <w:p w14:paraId="3DDFA5DF" w14:textId="77777777" w:rsidR="0048043C" w:rsidRPr="00C34C63" w:rsidRDefault="0048043C" w:rsidP="0048043C">
            <w:pPr>
              <w:rPr>
                <w:rFonts w:cstheme="minorHAnsi"/>
              </w:rPr>
            </w:pPr>
            <w:r w:rsidRPr="00C34C63">
              <w:rPr>
                <w:rFonts w:cstheme="minorHAnsi"/>
              </w:rPr>
              <w:t>C</w:t>
            </w:r>
          </w:p>
        </w:tc>
        <w:tc>
          <w:tcPr>
            <w:tcW w:w="2075" w:type="dxa"/>
          </w:tcPr>
          <w:p w14:paraId="47EB3F84" w14:textId="77777777" w:rsidR="0048043C" w:rsidRPr="00914010" w:rsidRDefault="00D53453" w:rsidP="0048043C">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6F08D30" w14:textId="77777777" w:rsidR="0048043C" w:rsidRPr="00914010" w:rsidRDefault="00D53453" w:rsidP="0048043C">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756522EE" w14:textId="77777777" w:rsidR="0048043C" w:rsidRDefault="00D53453" w:rsidP="0048043C">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3FA0304" w14:textId="77777777" w:rsidR="0048043C" w:rsidRPr="00C34C63" w:rsidRDefault="00D53453" w:rsidP="0048043C">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69528259" w14:textId="77777777" w:rsidR="0048043C" w:rsidRDefault="0048043C" w:rsidP="0048043C">
            <w:pPr>
              <w:rPr>
                <w:rFonts w:cstheme="minorHAnsi"/>
              </w:rPr>
            </w:pPr>
          </w:p>
        </w:tc>
        <w:sdt>
          <w:sdtPr>
            <w:rPr>
              <w:rFonts w:cstheme="minorHAnsi"/>
            </w:rPr>
            <w:id w:val="1802494196"/>
            <w:placeholder>
              <w:docPart w:val="E9341B7C532B4F878878757CE16046C1"/>
            </w:placeholder>
            <w:showingPlcHdr/>
          </w:sdtPr>
          <w:sdtEndPr/>
          <w:sdtContent>
            <w:tc>
              <w:tcPr>
                <w:tcW w:w="4955" w:type="dxa"/>
                <w:gridSpan w:val="2"/>
              </w:tcPr>
              <w:p w14:paraId="1D5F7EA1"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69DE3686" w14:textId="77777777" w:rsidTr="005F60F4">
        <w:trPr>
          <w:cantSplit/>
          <w:jc w:val="center"/>
        </w:trPr>
        <w:tc>
          <w:tcPr>
            <w:tcW w:w="990" w:type="dxa"/>
          </w:tcPr>
          <w:p w14:paraId="030C5193" w14:textId="77777777" w:rsidR="0048043C" w:rsidRPr="00B231AA" w:rsidRDefault="0048043C" w:rsidP="0048043C">
            <w:pPr>
              <w:jc w:val="center"/>
              <w:rPr>
                <w:rFonts w:cstheme="minorHAnsi"/>
                <w:b/>
                <w:bCs/>
              </w:rPr>
            </w:pPr>
            <w:r w:rsidRPr="00B231AA">
              <w:rPr>
                <w:b/>
                <w:bCs/>
              </w:rPr>
              <w:t>3-E-3</w:t>
            </w:r>
          </w:p>
        </w:tc>
        <w:tc>
          <w:tcPr>
            <w:tcW w:w="5395" w:type="dxa"/>
          </w:tcPr>
          <w:p w14:paraId="0AA235F8" w14:textId="77777777" w:rsidR="0048043C" w:rsidRDefault="0048043C" w:rsidP="0048043C">
            <w:pPr>
              <w:rPr>
                <w:color w:val="000000"/>
              </w:rPr>
            </w:pPr>
            <w:r>
              <w:rPr>
                <w:color w:val="000000"/>
              </w:rPr>
              <w:t xml:space="preserve">Fire extinguishers are inspected annually and conform to local fire codes. </w:t>
            </w:r>
          </w:p>
          <w:p w14:paraId="0BFD1C1A" w14:textId="77777777" w:rsidR="0048043C" w:rsidRPr="00914010" w:rsidRDefault="0048043C" w:rsidP="0048043C">
            <w:pPr>
              <w:autoSpaceDE w:val="0"/>
              <w:autoSpaceDN w:val="0"/>
              <w:adjustRightInd w:val="0"/>
              <w:rPr>
                <w:rFonts w:eastAsia="Arial" w:cstheme="minorHAnsi"/>
              </w:rPr>
            </w:pPr>
          </w:p>
        </w:tc>
        <w:tc>
          <w:tcPr>
            <w:tcW w:w="1080" w:type="dxa"/>
          </w:tcPr>
          <w:p w14:paraId="37CF778C" w14:textId="77777777" w:rsidR="0048043C" w:rsidRDefault="0048043C" w:rsidP="0048043C">
            <w:pPr>
              <w:rPr>
                <w:rFonts w:cstheme="minorHAnsi"/>
              </w:rPr>
            </w:pPr>
            <w:r>
              <w:rPr>
                <w:rFonts w:cstheme="minorHAnsi"/>
              </w:rPr>
              <w:t>Surgical</w:t>
            </w:r>
          </w:p>
          <w:p w14:paraId="082BD3FA" w14:textId="2D2A0F07" w:rsidR="0048043C" w:rsidRPr="00914010" w:rsidRDefault="0048043C" w:rsidP="0048043C">
            <w:pPr>
              <w:rPr>
                <w:rFonts w:cstheme="minorHAnsi"/>
              </w:rPr>
            </w:pPr>
            <w:r>
              <w:rPr>
                <w:rFonts w:cstheme="minorHAnsi"/>
              </w:rPr>
              <w:t>Dental</w:t>
            </w:r>
          </w:p>
        </w:tc>
        <w:tc>
          <w:tcPr>
            <w:tcW w:w="810" w:type="dxa"/>
          </w:tcPr>
          <w:p w14:paraId="146FCD6E" w14:textId="77777777" w:rsidR="0048043C" w:rsidRPr="00C34C63" w:rsidRDefault="0048043C" w:rsidP="0048043C">
            <w:pPr>
              <w:rPr>
                <w:rFonts w:cstheme="minorHAnsi"/>
              </w:rPr>
            </w:pPr>
            <w:r w:rsidRPr="00C34C63">
              <w:rPr>
                <w:rFonts w:cstheme="minorHAnsi"/>
              </w:rPr>
              <w:t xml:space="preserve">A </w:t>
            </w:r>
          </w:p>
          <w:p w14:paraId="2028BCF6" w14:textId="77777777" w:rsidR="0048043C" w:rsidRPr="00C34C63" w:rsidRDefault="0048043C" w:rsidP="0048043C">
            <w:pPr>
              <w:rPr>
                <w:rFonts w:cstheme="minorHAnsi"/>
              </w:rPr>
            </w:pPr>
            <w:r w:rsidRPr="00C34C63">
              <w:rPr>
                <w:rFonts w:cstheme="minorHAnsi"/>
              </w:rPr>
              <w:t xml:space="preserve">B </w:t>
            </w:r>
          </w:p>
          <w:p w14:paraId="55E5E2F3" w14:textId="77777777" w:rsidR="0048043C" w:rsidRPr="00C34C63" w:rsidRDefault="0048043C" w:rsidP="0048043C">
            <w:pPr>
              <w:rPr>
                <w:rFonts w:cstheme="minorHAnsi"/>
              </w:rPr>
            </w:pPr>
            <w:r w:rsidRPr="00C34C63">
              <w:rPr>
                <w:rFonts w:cstheme="minorHAnsi"/>
              </w:rPr>
              <w:t xml:space="preserve">C-M </w:t>
            </w:r>
          </w:p>
          <w:p w14:paraId="6F406199" w14:textId="77777777" w:rsidR="0048043C" w:rsidRPr="00C34C63" w:rsidRDefault="0048043C" w:rsidP="0048043C">
            <w:pPr>
              <w:rPr>
                <w:rFonts w:cstheme="minorHAnsi"/>
              </w:rPr>
            </w:pPr>
            <w:r w:rsidRPr="00C34C63">
              <w:rPr>
                <w:rFonts w:cstheme="minorHAnsi"/>
              </w:rPr>
              <w:t>C</w:t>
            </w:r>
          </w:p>
        </w:tc>
        <w:tc>
          <w:tcPr>
            <w:tcW w:w="2075" w:type="dxa"/>
          </w:tcPr>
          <w:p w14:paraId="13ED2086" w14:textId="77777777" w:rsidR="0048043C" w:rsidRPr="00914010" w:rsidRDefault="00D53453" w:rsidP="0048043C">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0B056490" w14:textId="77777777" w:rsidR="0048043C" w:rsidRPr="00914010" w:rsidRDefault="00D53453" w:rsidP="0048043C">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68EF9E69" w14:textId="77777777" w:rsidR="0048043C" w:rsidRDefault="00D53453" w:rsidP="0048043C">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B9D0187" w14:textId="77777777" w:rsidR="0048043C" w:rsidRPr="00C34C63" w:rsidRDefault="00D53453" w:rsidP="0048043C">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33ADD292" w14:textId="77777777" w:rsidR="00F940E0" w:rsidRDefault="00F940E0" w:rsidP="0048043C">
            <w:pPr>
              <w:rPr>
                <w:rFonts w:cstheme="minorHAnsi"/>
              </w:rPr>
            </w:pPr>
          </w:p>
          <w:p w14:paraId="34285AB2" w14:textId="77777777" w:rsidR="00F940E0" w:rsidRDefault="00F940E0" w:rsidP="0048043C">
            <w:pPr>
              <w:rPr>
                <w:rFonts w:cstheme="minorHAnsi"/>
              </w:rPr>
            </w:pPr>
          </w:p>
          <w:p w14:paraId="38F6B041" w14:textId="19BAED22" w:rsidR="00F940E0" w:rsidRDefault="00F940E0" w:rsidP="0048043C">
            <w:pPr>
              <w:rPr>
                <w:rFonts w:cstheme="minorHAnsi"/>
              </w:rPr>
            </w:pPr>
          </w:p>
          <w:p w14:paraId="3327F443" w14:textId="77777777" w:rsidR="009B39E4" w:rsidRDefault="009B39E4" w:rsidP="0048043C">
            <w:pPr>
              <w:rPr>
                <w:rFonts w:cstheme="minorHAnsi"/>
              </w:rPr>
            </w:pPr>
          </w:p>
          <w:p w14:paraId="74AB3256" w14:textId="77777777" w:rsidR="00F940E0" w:rsidRDefault="00F940E0" w:rsidP="0048043C">
            <w:pPr>
              <w:rPr>
                <w:rFonts w:cstheme="minorHAnsi"/>
              </w:rPr>
            </w:pPr>
          </w:p>
          <w:p w14:paraId="61507AA6" w14:textId="6AD47C23" w:rsidR="00F940E0" w:rsidRDefault="00F940E0" w:rsidP="0048043C">
            <w:pPr>
              <w:rPr>
                <w:rFonts w:cstheme="minorHAnsi"/>
              </w:rPr>
            </w:pPr>
          </w:p>
        </w:tc>
        <w:sdt>
          <w:sdtPr>
            <w:rPr>
              <w:rFonts w:cstheme="minorHAnsi"/>
            </w:rPr>
            <w:id w:val="-1778172356"/>
            <w:placeholder>
              <w:docPart w:val="CB2AC8445BDC49AFBAE2F91A6F2A94E4"/>
            </w:placeholder>
            <w:showingPlcHdr/>
          </w:sdtPr>
          <w:sdtEndPr/>
          <w:sdtContent>
            <w:tc>
              <w:tcPr>
                <w:tcW w:w="4955" w:type="dxa"/>
                <w:gridSpan w:val="2"/>
              </w:tcPr>
              <w:p w14:paraId="677E0DA4"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9F77BD" w14:paraId="5595A461" w14:textId="77777777" w:rsidTr="005F60F4">
        <w:trPr>
          <w:gridAfter w:val="1"/>
          <w:wAfter w:w="10" w:type="dxa"/>
          <w:cantSplit/>
          <w:jc w:val="center"/>
        </w:trPr>
        <w:tc>
          <w:tcPr>
            <w:tcW w:w="15295" w:type="dxa"/>
            <w:gridSpan w:val="6"/>
            <w:shd w:val="clear" w:color="auto" w:fill="D9E2F3" w:themeFill="accent1" w:themeFillTint="33"/>
          </w:tcPr>
          <w:p w14:paraId="0CDEACBE" w14:textId="77777777" w:rsidR="009F77BD" w:rsidRPr="00017D18" w:rsidRDefault="009F77BD" w:rsidP="009F77BD">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4D1684" w14:paraId="7D34F490" w14:textId="77777777" w:rsidTr="005F60F4">
        <w:trPr>
          <w:cantSplit/>
          <w:jc w:val="center"/>
        </w:trPr>
        <w:tc>
          <w:tcPr>
            <w:tcW w:w="990" w:type="dxa"/>
          </w:tcPr>
          <w:p w14:paraId="68CFEF48" w14:textId="2578985D" w:rsidR="004D1684" w:rsidRPr="00B231AA" w:rsidRDefault="004D1684" w:rsidP="004D1684">
            <w:pPr>
              <w:jc w:val="center"/>
              <w:rPr>
                <w:b/>
                <w:bCs/>
              </w:rPr>
            </w:pPr>
            <w:r w:rsidRPr="00B231AA">
              <w:rPr>
                <w:b/>
                <w:bCs/>
              </w:rPr>
              <w:t>3-F-</w:t>
            </w:r>
            <w:r>
              <w:rPr>
                <w:b/>
                <w:bCs/>
              </w:rPr>
              <w:t>2</w:t>
            </w:r>
          </w:p>
        </w:tc>
        <w:tc>
          <w:tcPr>
            <w:tcW w:w="5395" w:type="dxa"/>
          </w:tcPr>
          <w:p w14:paraId="37F30546" w14:textId="77777777" w:rsidR="004D1684" w:rsidRDefault="004D1684" w:rsidP="004D1684">
            <w:pPr>
              <w:rPr>
                <w:color w:val="000000"/>
              </w:rPr>
            </w:pPr>
            <w:r>
              <w:rPr>
                <w:color w:val="000000"/>
              </w:rPr>
              <w:t>Fire exit signs are posted and illuminated per local, state/provincial, or national laws and regulations.</w:t>
            </w:r>
          </w:p>
          <w:p w14:paraId="19D84AF3" w14:textId="77777777" w:rsidR="004D1684" w:rsidRDefault="004D1684" w:rsidP="004D1684">
            <w:pPr>
              <w:rPr>
                <w:color w:val="000000"/>
              </w:rPr>
            </w:pPr>
          </w:p>
        </w:tc>
        <w:tc>
          <w:tcPr>
            <w:tcW w:w="1080" w:type="dxa"/>
          </w:tcPr>
          <w:p w14:paraId="6C926536" w14:textId="77777777" w:rsidR="004D1684" w:rsidRDefault="004D1684" w:rsidP="004D1684">
            <w:pPr>
              <w:rPr>
                <w:rFonts w:cstheme="minorHAnsi"/>
              </w:rPr>
            </w:pPr>
            <w:r>
              <w:rPr>
                <w:rFonts w:cstheme="minorHAnsi"/>
              </w:rPr>
              <w:t>Surgical</w:t>
            </w:r>
          </w:p>
          <w:p w14:paraId="19C019E8" w14:textId="4741CD04" w:rsidR="004D1684" w:rsidRPr="00914010" w:rsidRDefault="004D1684" w:rsidP="004D1684">
            <w:pPr>
              <w:rPr>
                <w:rFonts w:cstheme="minorHAnsi"/>
              </w:rPr>
            </w:pPr>
            <w:r>
              <w:rPr>
                <w:rFonts w:cstheme="minorHAnsi"/>
              </w:rPr>
              <w:t>Dental</w:t>
            </w:r>
          </w:p>
        </w:tc>
        <w:tc>
          <w:tcPr>
            <w:tcW w:w="810" w:type="dxa"/>
          </w:tcPr>
          <w:p w14:paraId="79AE93A6" w14:textId="77777777" w:rsidR="004D1684" w:rsidRPr="00C34C63" w:rsidRDefault="004D1684" w:rsidP="004D1684">
            <w:pPr>
              <w:rPr>
                <w:rFonts w:cstheme="minorHAnsi"/>
              </w:rPr>
            </w:pPr>
            <w:r w:rsidRPr="00C34C63">
              <w:rPr>
                <w:rFonts w:cstheme="minorHAnsi"/>
              </w:rPr>
              <w:t xml:space="preserve">A </w:t>
            </w:r>
          </w:p>
          <w:p w14:paraId="39633440" w14:textId="77777777" w:rsidR="004D1684" w:rsidRPr="00C34C63" w:rsidRDefault="004D1684" w:rsidP="004D1684">
            <w:pPr>
              <w:rPr>
                <w:rFonts w:cstheme="minorHAnsi"/>
              </w:rPr>
            </w:pPr>
            <w:r w:rsidRPr="00C34C63">
              <w:rPr>
                <w:rFonts w:cstheme="minorHAnsi"/>
              </w:rPr>
              <w:t xml:space="preserve">B </w:t>
            </w:r>
          </w:p>
          <w:p w14:paraId="2DD85949" w14:textId="77777777" w:rsidR="004D1684" w:rsidRPr="00C34C63" w:rsidRDefault="004D1684" w:rsidP="004D1684">
            <w:pPr>
              <w:rPr>
                <w:rFonts w:cstheme="minorHAnsi"/>
              </w:rPr>
            </w:pPr>
            <w:r w:rsidRPr="00C34C63">
              <w:rPr>
                <w:rFonts w:cstheme="minorHAnsi"/>
              </w:rPr>
              <w:t xml:space="preserve">C-M </w:t>
            </w:r>
          </w:p>
          <w:p w14:paraId="5FE61DC9" w14:textId="77777777" w:rsidR="004D1684" w:rsidRPr="00C34C63" w:rsidRDefault="004D1684" w:rsidP="004D1684">
            <w:pPr>
              <w:rPr>
                <w:rFonts w:cstheme="minorHAnsi"/>
              </w:rPr>
            </w:pPr>
            <w:r w:rsidRPr="00C34C63">
              <w:rPr>
                <w:rFonts w:cstheme="minorHAnsi"/>
              </w:rPr>
              <w:t>C</w:t>
            </w:r>
          </w:p>
        </w:tc>
        <w:tc>
          <w:tcPr>
            <w:tcW w:w="2075" w:type="dxa"/>
          </w:tcPr>
          <w:p w14:paraId="1A1180D0" w14:textId="77777777" w:rsidR="004D1684" w:rsidRPr="00914010" w:rsidRDefault="00D53453" w:rsidP="004D1684">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2C876868" w14:textId="77777777" w:rsidR="004D1684" w:rsidRPr="00914010" w:rsidRDefault="00D53453" w:rsidP="004D1684">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61BD2423" w14:textId="77777777" w:rsidR="004D1684" w:rsidRDefault="00D53453" w:rsidP="004D1684">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3020420F" w14:textId="77777777" w:rsidR="004D1684" w:rsidRPr="00C34C63" w:rsidRDefault="00D53453" w:rsidP="004D1684">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60931024" w14:textId="77777777" w:rsidR="004D1684" w:rsidRDefault="004D1684" w:rsidP="004D1684">
            <w:pPr>
              <w:rPr>
                <w:rFonts w:cstheme="minorHAnsi"/>
              </w:rPr>
            </w:pPr>
          </w:p>
        </w:tc>
        <w:sdt>
          <w:sdtPr>
            <w:rPr>
              <w:rFonts w:cstheme="minorHAnsi"/>
            </w:rPr>
            <w:id w:val="738980105"/>
            <w:placeholder>
              <w:docPart w:val="266DE3571BC349D1877E78FA74D7DE1C"/>
            </w:placeholder>
            <w:showingPlcHdr/>
          </w:sdtPr>
          <w:sdtEndPr/>
          <w:sdtContent>
            <w:tc>
              <w:tcPr>
                <w:tcW w:w="4955" w:type="dxa"/>
                <w:gridSpan w:val="2"/>
              </w:tcPr>
              <w:p w14:paraId="04DF14FE"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15B163AA" w14:textId="77777777" w:rsidTr="005F60F4">
        <w:trPr>
          <w:cantSplit/>
          <w:jc w:val="center"/>
        </w:trPr>
        <w:tc>
          <w:tcPr>
            <w:tcW w:w="990" w:type="dxa"/>
          </w:tcPr>
          <w:p w14:paraId="73974387" w14:textId="77777777" w:rsidR="004D1684" w:rsidRPr="00B231AA" w:rsidRDefault="004D1684" w:rsidP="004D1684">
            <w:pPr>
              <w:jc w:val="center"/>
              <w:rPr>
                <w:b/>
                <w:bCs/>
              </w:rPr>
            </w:pPr>
            <w:r w:rsidRPr="00B231AA">
              <w:rPr>
                <w:b/>
                <w:bCs/>
              </w:rPr>
              <w:t>3-F-3</w:t>
            </w:r>
          </w:p>
        </w:tc>
        <w:tc>
          <w:tcPr>
            <w:tcW w:w="5395" w:type="dxa"/>
          </w:tcPr>
          <w:p w14:paraId="0D067EC4" w14:textId="77777777" w:rsidR="004D1684" w:rsidRDefault="004D1684" w:rsidP="004D1684">
            <w:pPr>
              <w:rPr>
                <w:color w:val="000000"/>
              </w:rPr>
            </w:pPr>
            <w:r>
              <w:rPr>
                <w:color w:val="000000"/>
              </w:rPr>
              <w:t xml:space="preserve">There are sufficient emergency lights for exit routes and patient care areas in case of power failure. </w:t>
            </w:r>
          </w:p>
          <w:p w14:paraId="4D39EE42" w14:textId="77777777" w:rsidR="004D1684" w:rsidRDefault="004D1684" w:rsidP="004D1684">
            <w:pPr>
              <w:rPr>
                <w:color w:val="000000"/>
              </w:rPr>
            </w:pPr>
          </w:p>
        </w:tc>
        <w:tc>
          <w:tcPr>
            <w:tcW w:w="1080" w:type="dxa"/>
          </w:tcPr>
          <w:p w14:paraId="4262EACB" w14:textId="77777777" w:rsidR="004D1684" w:rsidRDefault="004D1684" w:rsidP="004D1684">
            <w:pPr>
              <w:rPr>
                <w:rFonts w:cstheme="minorHAnsi"/>
              </w:rPr>
            </w:pPr>
            <w:r>
              <w:rPr>
                <w:rFonts w:cstheme="minorHAnsi"/>
              </w:rPr>
              <w:t>Surgical</w:t>
            </w:r>
          </w:p>
          <w:p w14:paraId="427637A3" w14:textId="67D64D81" w:rsidR="004D1684" w:rsidRPr="00914010" w:rsidRDefault="004D1684" w:rsidP="004D1684">
            <w:pPr>
              <w:rPr>
                <w:rFonts w:cstheme="minorHAnsi"/>
              </w:rPr>
            </w:pPr>
            <w:r>
              <w:rPr>
                <w:rFonts w:cstheme="minorHAnsi"/>
              </w:rPr>
              <w:t>Dental</w:t>
            </w:r>
          </w:p>
        </w:tc>
        <w:tc>
          <w:tcPr>
            <w:tcW w:w="810" w:type="dxa"/>
          </w:tcPr>
          <w:p w14:paraId="4C414400" w14:textId="77777777" w:rsidR="004D1684" w:rsidRPr="00C34C63" w:rsidRDefault="004D1684" w:rsidP="004D1684">
            <w:pPr>
              <w:rPr>
                <w:rFonts w:cstheme="minorHAnsi"/>
              </w:rPr>
            </w:pPr>
            <w:r w:rsidRPr="00C34C63">
              <w:rPr>
                <w:rFonts w:cstheme="minorHAnsi"/>
              </w:rPr>
              <w:t xml:space="preserve">A </w:t>
            </w:r>
          </w:p>
          <w:p w14:paraId="7EDAA164" w14:textId="77777777" w:rsidR="004D1684" w:rsidRPr="00C34C63" w:rsidRDefault="004D1684" w:rsidP="004D1684">
            <w:pPr>
              <w:rPr>
                <w:rFonts w:cstheme="minorHAnsi"/>
              </w:rPr>
            </w:pPr>
            <w:r w:rsidRPr="00C34C63">
              <w:rPr>
                <w:rFonts w:cstheme="minorHAnsi"/>
              </w:rPr>
              <w:t xml:space="preserve">B </w:t>
            </w:r>
          </w:p>
          <w:p w14:paraId="246E8106" w14:textId="77777777" w:rsidR="004D1684" w:rsidRPr="00C34C63" w:rsidRDefault="004D1684" w:rsidP="004D1684">
            <w:pPr>
              <w:rPr>
                <w:rFonts w:cstheme="minorHAnsi"/>
              </w:rPr>
            </w:pPr>
            <w:r w:rsidRPr="00C34C63">
              <w:rPr>
                <w:rFonts w:cstheme="minorHAnsi"/>
              </w:rPr>
              <w:t xml:space="preserve">C-M </w:t>
            </w:r>
          </w:p>
          <w:p w14:paraId="3E589B39" w14:textId="77777777" w:rsidR="004D1684" w:rsidRPr="00C34C63" w:rsidRDefault="004D1684" w:rsidP="004D1684">
            <w:pPr>
              <w:rPr>
                <w:rFonts w:cstheme="minorHAnsi"/>
              </w:rPr>
            </w:pPr>
            <w:r w:rsidRPr="00C34C63">
              <w:rPr>
                <w:rFonts w:cstheme="minorHAnsi"/>
              </w:rPr>
              <w:t>C</w:t>
            </w:r>
          </w:p>
        </w:tc>
        <w:tc>
          <w:tcPr>
            <w:tcW w:w="2075" w:type="dxa"/>
          </w:tcPr>
          <w:p w14:paraId="68479D97" w14:textId="77777777" w:rsidR="004D1684" w:rsidRPr="00914010" w:rsidRDefault="00D53453" w:rsidP="004D1684">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1E75996D" w14:textId="77777777" w:rsidR="004D1684" w:rsidRPr="00914010" w:rsidRDefault="00D53453" w:rsidP="004D1684">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208BAFD5" w14:textId="77777777" w:rsidR="004D1684" w:rsidRDefault="00D53453" w:rsidP="004D1684">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29E551ED" w14:textId="77777777" w:rsidR="004D1684" w:rsidRPr="00C34C63" w:rsidRDefault="00D53453" w:rsidP="004D1684">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5D84B8E1" w14:textId="77777777" w:rsidR="004D1684" w:rsidRDefault="004D1684" w:rsidP="004D1684">
            <w:pPr>
              <w:rPr>
                <w:rFonts w:cstheme="minorHAnsi"/>
              </w:rPr>
            </w:pPr>
          </w:p>
        </w:tc>
        <w:sdt>
          <w:sdtPr>
            <w:rPr>
              <w:rFonts w:cstheme="minorHAnsi"/>
            </w:rPr>
            <w:id w:val="270979445"/>
            <w:placeholder>
              <w:docPart w:val="EF581865A3CF43A7A56936967ECC5319"/>
            </w:placeholder>
            <w:showingPlcHdr/>
          </w:sdtPr>
          <w:sdtEndPr/>
          <w:sdtContent>
            <w:tc>
              <w:tcPr>
                <w:tcW w:w="4955" w:type="dxa"/>
                <w:gridSpan w:val="2"/>
              </w:tcPr>
              <w:p w14:paraId="47B56A07"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6F8B4AFD" w14:textId="77777777" w:rsidTr="005F60F4">
        <w:trPr>
          <w:cantSplit/>
          <w:jc w:val="center"/>
        </w:trPr>
        <w:tc>
          <w:tcPr>
            <w:tcW w:w="990" w:type="dxa"/>
          </w:tcPr>
          <w:p w14:paraId="5149316C" w14:textId="77777777" w:rsidR="004D1684" w:rsidRPr="00B231AA" w:rsidRDefault="004D1684" w:rsidP="004D1684">
            <w:pPr>
              <w:jc w:val="center"/>
              <w:rPr>
                <w:b/>
                <w:bCs/>
              </w:rPr>
            </w:pPr>
            <w:r w:rsidRPr="00B231AA">
              <w:rPr>
                <w:b/>
                <w:bCs/>
              </w:rPr>
              <w:t>3-F-4</w:t>
            </w:r>
          </w:p>
        </w:tc>
        <w:tc>
          <w:tcPr>
            <w:tcW w:w="5395" w:type="dxa"/>
          </w:tcPr>
          <w:p w14:paraId="7FF9CCB4" w14:textId="77777777" w:rsidR="004D1684" w:rsidRDefault="004D1684" w:rsidP="004D1684">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4D1684" w:rsidRDefault="004D1684" w:rsidP="004D1684">
            <w:pPr>
              <w:rPr>
                <w:color w:val="000000"/>
              </w:rPr>
            </w:pPr>
          </w:p>
        </w:tc>
        <w:tc>
          <w:tcPr>
            <w:tcW w:w="1080" w:type="dxa"/>
          </w:tcPr>
          <w:p w14:paraId="23682CF3" w14:textId="77777777" w:rsidR="004D1684" w:rsidRDefault="004D1684" w:rsidP="004D1684">
            <w:pPr>
              <w:rPr>
                <w:rFonts w:cstheme="minorHAnsi"/>
              </w:rPr>
            </w:pPr>
            <w:r>
              <w:rPr>
                <w:rFonts w:cstheme="minorHAnsi"/>
              </w:rPr>
              <w:t>Surgical</w:t>
            </w:r>
          </w:p>
          <w:p w14:paraId="02D4F48A" w14:textId="6E912D02" w:rsidR="004D1684" w:rsidRPr="00914010" w:rsidRDefault="004D1684" w:rsidP="004D1684">
            <w:pPr>
              <w:rPr>
                <w:rFonts w:cstheme="minorHAnsi"/>
              </w:rPr>
            </w:pPr>
            <w:r>
              <w:rPr>
                <w:rFonts w:cstheme="minorHAnsi"/>
              </w:rPr>
              <w:t>Dental</w:t>
            </w:r>
          </w:p>
        </w:tc>
        <w:tc>
          <w:tcPr>
            <w:tcW w:w="810" w:type="dxa"/>
          </w:tcPr>
          <w:p w14:paraId="3EB5F87F" w14:textId="77777777" w:rsidR="004D1684" w:rsidRPr="00C34C63" w:rsidRDefault="004D1684" w:rsidP="004D1684">
            <w:pPr>
              <w:rPr>
                <w:rFonts w:cstheme="minorHAnsi"/>
              </w:rPr>
            </w:pPr>
            <w:r w:rsidRPr="00C34C63">
              <w:rPr>
                <w:rFonts w:cstheme="minorHAnsi"/>
              </w:rPr>
              <w:t xml:space="preserve">A </w:t>
            </w:r>
          </w:p>
          <w:p w14:paraId="660AF9FA" w14:textId="77777777" w:rsidR="004D1684" w:rsidRPr="00C34C63" w:rsidRDefault="004D1684" w:rsidP="004D1684">
            <w:pPr>
              <w:rPr>
                <w:rFonts w:cstheme="minorHAnsi"/>
              </w:rPr>
            </w:pPr>
            <w:r w:rsidRPr="00C34C63">
              <w:rPr>
                <w:rFonts w:cstheme="minorHAnsi"/>
              </w:rPr>
              <w:t xml:space="preserve">B </w:t>
            </w:r>
          </w:p>
          <w:p w14:paraId="4E24D47F" w14:textId="77777777" w:rsidR="004D1684" w:rsidRPr="00C34C63" w:rsidRDefault="004D1684" w:rsidP="004D1684">
            <w:pPr>
              <w:rPr>
                <w:rFonts w:cstheme="minorHAnsi"/>
              </w:rPr>
            </w:pPr>
            <w:r w:rsidRPr="00C34C63">
              <w:rPr>
                <w:rFonts w:cstheme="minorHAnsi"/>
              </w:rPr>
              <w:t xml:space="preserve">C-M </w:t>
            </w:r>
          </w:p>
          <w:p w14:paraId="75F8DC75" w14:textId="77777777" w:rsidR="004D1684" w:rsidRPr="00C34C63" w:rsidRDefault="004D1684" w:rsidP="004D1684">
            <w:pPr>
              <w:rPr>
                <w:rFonts w:cstheme="minorHAnsi"/>
              </w:rPr>
            </w:pPr>
            <w:r w:rsidRPr="00C34C63">
              <w:rPr>
                <w:rFonts w:cstheme="minorHAnsi"/>
              </w:rPr>
              <w:t>C</w:t>
            </w:r>
          </w:p>
        </w:tc>
        <w:tc>
          <w:tcPr>
            <w:tcW w:w="2075" w:type="dxa"/>
          </w:tcPr>
          <w:p w14:paraId="672E69EA" w14:textId="77777777" w:rsidR="004D1684" w:rsidRPr="00914010" w:rsidRDefault="00D53453" w:rsidP="004D1684">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7AA2281F" w14:textId="77777777" w:rsidR="004D1684" w:rsidRPr="00914010" w:rsidRDefault="00D53453" w:rsidP="004D1684">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39EA1F9A" w14:textId="77777777" w:rsidR="004D1684" w:rsidRDefault="00D53453" w:rsidP="004D1684">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65CB37FA" w14:textId="77777777" w:rsidR="004D1684" w:rsidRPr="00C34C63" w:rsidRDefault="00D53453" w:rsidP="004D1684">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402F5447" w14:textId="77777777" w:rsidR="004D1684" w:rsidRDefault="004D1684" w:rsidP="004D1684">
            <w:pPr>
              <w:rPr>
                <w:rFonts w:cstheme="minorHAnsi"/>
              </w:rPr>
            </w:pPr>
          </w:p>
        </w:tc>
        <w:sdt>
          <w:sdtPr>
            <w:rPr>
              <w:rFonts w:cstheme="minorHAnsi"/>
            </w:rPr>
            <w:id w:val="1522663139"/>
            <w:placeholder>
              <w:docPart w:val="5A60FBA8C65B4D89A79139C36BAE47E3"/>
            </w:placeholder>
            <w:showingPlcHdr/>
          </w:sdtPr>
          <w:sdtEndPr/>
          <w:sdtContent>
            <w:tc>
              <w:tcPr>
                <w:tcW w:w="4955" w:type="dxa"/>
                <w:gridSpan w:val="2"/>
              </w:tcPr>
              <w:p w14:paraId="72C0F531"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117A30" w14:paraId="2A42D22E" w14:textId="77777777" w:rsidTr="005F60F4">
        <w:trPr>
          <w:gridAfter w:val="1"/>
          <w:wAfter w:w="10" w:type="dxa"/>
          <w:cantSplit/>
          <w:jc w:val="center"/>
        </w:trPr>
        <w:tc>
          <w:tcPr>
            <w:tcW w:w="15295" w:type="dxa"/>
            <w:gridSpan w:val="6"/>
            <w:shd w:val="clear" w:color="auto" w:fill="D9E2F3" w:themeFill="accent1" w:themeFillTint="33"/>
          </w:tcPr>
          <w:p w14:paraId="4DC8C538"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B777CF" w14:paraId="5CD00DC3" w14:textId="77777777" w:rsidTr="005F60F4">
        <w:trPr>
          <w:cantSplit/>
          <w:jc w:val="center"/>
        </w:trPr>
        <w:tc>
          <w:tcPr>
            <w:tcW w:w="990" w:type="dxa"/>
          </w:tcPr>
          <w:p w14:paraId="60860A92" w14:textId="77777777" w:rsidR="00B777CF" w:rsidRPr="00914010" w:rsidRDefault="00B777CF" w:rsidP="00B777CF">
            <w:pPr>
              <w:jc w:val="center"/>
              <w:rPr>
                <w:rFonts w:cstheme="minorHAnsi"/>
                <w:b/>
                <w:bCs/>
                <w:sz w:val="28"/>
                <w:szCs w:val="28"/>
              </w:rPr>
            </w:pPr>
            <w:r w:rsidRPr="00914010">
              <w:rPr>
                <w:rFonts w:cstheme="minorHAnsi"/>
                <w:b/>
                <w:bCs/>
              </w:rPr>
              <w:t>3-G-1</w:t>
            </w:r>
          </w:p>
        </w:tc>
        <w:tc>
          <w:tcPr>
            <w:tcW w:w="5395" w:type="dxa"/>
          </w:tcPr>
          <w:p w14:paraId="11507768" w14:textId="77777777" w:rsidR="00B777CF" w:rsidRPr="00914010" w:rsidRDefault="00B777CF" w:rsidP="00B777CF">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1080" w:type="dxa"/>
          </w:tcPr>
          <w:p w14:paraId="570187A1" w14:textId="2203497C" w:rsidR="00B777CF" w:rsidRPr="00914010" w:rsidRDefault="00B777CF" w:rsidP="00B777CF">
            <w:pPr>
              <w:rPr>
                <w:rFonts w:cstheme="minorHAnsi"/>
              </w:rPr>
            </w:pPr>
            <w:r w:rsidRPr="002B12C7">
              <w:rPr>
                <w:rFonts w:cstheme="minorHAnsi"/>
              </w:rPr>
              <w:t>Surgical</w:t>
            </w:r>
          </w:p>
        </w:tc>
        <w:tc>
          <w:tcPr>
            <w:tcW w:w="810" w:type="dxa"/>
          </w:tcPr>
          <w:p w14:paraId="70BD03D3" w14:textId="77777777" w:rsidR="00B777CF" w:rsidRPr="00C34C63" w:rsidRDefault="00B777CF" w:rsidP="00B777CF">
            <w:pPr>
              <w:rPr>
                <w:rFonts w:cstheme="minorHAnsi"/>
              </w:rPr>
            </w:pPr>
            <w:r w:rsidRPr="00C34C63">
              <w:rPr>
                <w:rFonts w:cstheme="minorHAnsi"/>
              </w:rPr>
              <w:t xml:space="preserve">A </w:t>
            </w:r>
          </w:p>
          <w:p w14:paraId="1E48BBC7" w14:textId="77777777" w:rsidR="00B777CF" w:rsidRPr="00C34C63" w:rsidRDefault="00B777CF" w:rsidP="00B777CF">
            <w:pPr>
              <w:rPr>
                <w:rFonts w:cstheme="minorHAnsi"/>
              </w:rPr>
            </w:pPr>
            <w:r w:rsidRPr="00C34C63">
              <w:rPr>
                <w:rFonts w:cstheme="minorHAnsi"/>
              </w:rPr>
              <w:t xml:space="preserve">B </w:t>
            </w:r>
          </w:p>
          <w:p w14:paraId="67587A29" w14:textId="77777777" w:rsidR="00B777CF" w:rsidRPr="00C34C63" w:rsidRDefault="00B777CF" w:rsidP="00B777CF">
            <w:pPr>
              <w:rPr>
                <w:rFonts w:cstheme="minorHAnsi"/>
              </w:rPr>
            </w:pPr>
            <w:r w:rsidRPr="00C34C63">
              <w:rPr>
                <w:rFonts w:cstheme="minorHAnsi"/>
              </w:rPr>
              <w:t xml:space="preserve">C-M </w:t>
            </w:r>
          </w:p>
          <w:p w14:paraId="485371ED" w14:textId="77777777" w:rsidR="00B777CF" w:rsidRPr="00914010" w:rsidRDefault="00B777CF" w:rsidP="00B777CF">
            <w:pPr>
              <w:rPr>
                <w:rFonts w:eastAsia="MS Gothic" w:cstheme="minorHAnsi"/>
              </w:rPr>
            </w:pPr>
            <w:r w:rsidRPr="00C34C63">
              <w:rPr>
                <w:rFonts w:cstheme="minorHAnsi"/>
              </w:rPr>
              <w:t>C</w:t>
            </w:r>
          </w:p>
        </w:tc>
        <w:tc>
          <w:tcPr>
            <w:tcW w:w="2075" w:type="dxa"/>
          </w:tcPr>
          <w:p w14:paraId="444674AD" w14:textId="77777777" w:rsidR="00B777CF" w:rsidRPr="00914010" w:rsidRDefault="00D53453" w:rsidP="00B777CF">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5DF6FA0C" w14:textId="77777777" w:rsidR="00B777CF" w:rsidRPr="00914010" w:rsidRDefault="00D53453" w:rsidP="00B777CF">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66E37918" w14:textId="77777777" w:rsidR="00B777CF" w:rsidRDefault="00D53453" w:rsidP="00B777CF">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3FA98CA6" w14:textId="77777777" w:rsidR="00B777CF" w:rsidRPr="00C34C63" w:rsidRDefault="00D53453" w:rsidP="00B777CF">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6858A9A" w14:textId="77777777" w:rsidR="00B777CF" w:rsidRPr="00914010" w:rsidRDefault="00B777CF" w:rsidP="00B777CF">
            <w:pPr>
              <w:rPr>
                <w:rFonts w:eastAsia="MS Gothic" w:cstheme="minorHAnsi"/>
              </w:rPr>
            </w:pPr>
          </w:p>
        </w:tc>
        <w:sdt>
          <w:sdtPr>
            <w:rPr>
              <w:rFonts w:cstheme="minorHAnsi"/>
            </w:rPr>
            <w:id w:val="-14542136"/>
            <w:placeholder>
              <w:docPart w:val="141AB09D94E84B1ABD7B609266A0050E"/>
            </w:placeholder>
            <w:showingPlcHdr/>
          </w:sdtPr>
          <w:sdtEndPr/>
          <w:sdtContent>
            <w:tc>
              <w:tcPr>
                <w:tcW w:w="4955" w:type="dxa"/>
                <w:gridSpan w:val="2"/>
              </w:tcPr>
              <w:p w14:paraId="2C232F08"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bookmarkStart w:id="29" w:name="PER3G2"/>
      <w:tr w:rsidR="003E5B47" w14:paraId="7F827FE8" w14:textId="77777777" w:rsidTr="005F60F4">
        <w:trPr>
          <w:cantSplit/>
          <w:jc w:val="center"/>
        </w:trPr>
        <w:tc>
          <w:tcPr>
            <w:tcW w:w="990" w:type="dxa"/>
          </w:tcPr>
          <w:p w14:paraId="34ACD319" w14:textId="5AA27DE6" w:rsidR="003E5B47" w:rsidRPr="00914010" w:rsidRDefault="003E5B47" w:rsidP="003E5B47">
            <w:pPr>
              <w:jc w:val="center"/>
              <w:rPr>
                <w:rFonts w:cstheme="minorHAnsi"/>
                <w:b/>
                <w:bCs/>
              </w:rPr>
            </w:pPr>
            <w:r>
              <w:rPr>
                <w:rFonts w:cstheme="minorHAnsi"/>
                <w:b/>
                <w:bCs/>
              </w:rPr>
              <w:fldChar w:fldCharType="begin"/>
            </w:r>
            <w:r>
              <w:rPr>
                <w:rFonts w:cstheme="minorHAnsi"/>
                <w:b/>
                <w:bCs/>
              </w:rPr>
              <w:instrText>HYPERLINK  \l "PerWorksheet"</w:instrText>
            </w:r>
            <w:r>
              <w:rPr>
                <w:rFonts w:cstheme="minorHAnsi"/>
                <w:b/>
                <w:bCs/>
              </w:rPr>
              <w:fldChar w:fldCharType="separate"/>
            </w:r>
            <w:r w:rsidRPr="00827579">
              <w:rPr>
                <w:rStyle w:val="Hyperlink"/>
                <w:rFonts w:cstheme="minorHAnsi"/>
                <w:b/>
                <w:bCs/>
              </w:rPr>
              <w:t>3-G-2</w:t>
            </w:r>
            <w:r>
              <w:rPr>
                <w:rFonts w:cstheme="minorHAnsi"/>
                <w:b/>
                <w:bCs/>
              </w:rPr>
              <w:fldChar w:fldCharType="end"/>
            </w:r>
            <w:bookmarkEnd w:id="29"/>
          </w:p>
        </w:tc>
        <w:tc>
          <w:tcPr>
            <w:tcW w:w="5395" w:type="dxa"/>
          </w:tcPr>
          <w:p w14:paraId="652B3714"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1080" w:type="dxa"/>
          </w:tcPr>
          <w:p w14:paraId="3A263547" w14:textId="77777777" w:rsidR="003E5B47" w:rsidRDefault="003E5B47" w:rsidP="003E5B47">
            <w:pPr>
              <w:rPr>
                <w:rFonts w:cstheme="minorHAnsi"/>
              </w:rPr>
            </w:pPr>
            <w:r>
              <w:rPr>
                <w:rFonts w:cstheme="minorHAnsi"/>
              </w:rPr>
              <w:t>Surgical</w:t>
            </w:r>
          </w:p>
          <w:p w14:paraId="45ECE1AB" w14:textId="66D6B929" w:rsidR="003E5B47" w:rsidRPr="00914010" w:rsidRDefault="003E5B47" w:rsidP="003E5B47">
            <w:pPr>
              <w:rPr>
                <w:rFonts w:cstheme="minorHAnsi"/>
              </w:rPr>
            </w:pPr>
            <w:r>
              <w:rPr>
                <w:rFonts w:cstheme="minorHAnsi"/>
              </w:rPr>
              <w:t>Dental</w:t>
            </w:r>
          </w:p>
        </w:tc>
        <w:tc>
          <w:tcPr>
            <w:tcW w:w="810" w:type="dxa"/>
          </w:tcPr>
          <w:p w14:paraId="2B9A2A13" w14:textId="77777777" w:rsidR="003E5B47" w:rsidRPr="00914010" w:rsidRDefault="003E5B47" w:rsidP="003E5B47">
            <w:pPr>
              <w:rPr>
                <w:rFonts w:cstheme="minorHAnsi"/>
              </w:rPr>
            </w:pPr>
            <w:r w:rsidRPr="00914010">
              <w:rPr>
                <w:rFonts w:cstheme="minorHAnsi"/>
              </w:rPr>
              <w:t>C</w:t>
            </w:r>
          </w:p>
          <w:p w14:paraId="544CE348" w14:textId="77777777" w:rsidR="003E5B47" w:rsidRPr="00914010" w:rsidRDefault="003E5B47" w:rsidP="003E5B47">
            <w:pPr>
              <w:rPr>
                <w:rFonts w:eastAsia="MS Gothic" w:cstheme="minorHAnsi"/>
              </w:rPr>
            </w:pPr>
          </w:p>
        </w:tc>
        <w:tc>
          <w:tcPr>
            <w:tcW w:w="2075" w:type="dxa"/>
          </w:tcPr>
          <w:p w14:paraId="24B82CD5" w14:textId="77777777" w:rsidR="003E5B47" w:rsidRPr="00914010" w:rsidRDefault="00D53453" w:rsidP="003E5B47">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489C9B87" w14:textId="77777777" w:rsidR="003E5B47" w:rsidRPr="00914010" w:rsidRDefault="00D53453" w:rsidP="003E5B47">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3B077411" w14:textId="77777777" w:rsidR="003E5B47" w:rsidRDefault="00D53453" w:rsidP="003E5B47">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7FC8AD7" w14:textId="77777777" w:rsidR="003E5B47" w:rsidRPr="00C34C63" w:rsidRDefault="00D53453" w:rsidP="003E5B47">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1E672BB4" w14:textId="77777777" w:rsidR="003E5B47" w:rsidRPr="00914010" w:rsidRDefault="003E5B47" w:rsidP="003E5B47">
            <w:pPr>
              <w:rPr>
                <w:rFonts w:eastAsia="MS Gothic" w:cstheme="minorHAnsi"/>
              </w:rPr>
            </w:pPr>
          </w:p>
        </w:tc>
        <w:sdt>
          <w:sdtPr>
            <w:rPr>
              <w:rFonts w:cstheme="minorHAnsi"/>
            </w:rPr>
            <w:id w:val="-2046827752"/>
            <w:placeholder>
              <w:docPart w:val="F37A9DEC751C405DB6D48323D84325A9"/>
            </w:placeholder>
            <w:showingPlcHdr/>
          </w:sdtPr>
          <w:sdtEndPr/>
          <w:sdtContent>
            <w:tc>
              <w:tcPr>
                <w:tcW w:w="4955" w:type="dxa"/>
                <w:gridSpan w:val="2"/>
              </w:tcPr>
              <w:p w14:paraId="77046ACF"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3E5B47" w14:paraId="1B5E0309" w14:textId="77777777" w:rsidTr="005F60F4">
        <w:trPr>
          <w:cantSplit/>
          <w:jc w:val="center"/>
        </w:trPr>
        <w:tc>
          <w:tcPr>
            <w:tcW w:w="990" w:type="dxa"/>
          </w:tcPr>
          <w:p w14:paraId="4C71D919" w14:textId="77777777" w:rsidR="003E5B47" w:rsidRPr="00914010" w:rsidRDefault="003E5B47" w:rsidP="003E5B47">
            <w:pPr>
              <w:jc w:val="center"/>
              <w:rPr>
                <w:rFonts w:cstheme="minorHAnsi"/>
                <w:b/>
                <w:bCs/>
              </w:rPr>
            </w:pPr>
            <w:r w:rsidRPr="00914010">
              <w:rPr>
                <w:rFonts w:cstheme="minorHAnsi"/>
                <w:b/>
                <w:bCs/>
              </w:rPr>
              <w:lastRenderedPageBreak/>
              <w:t>3-G-3</w:t>
            </w:r>
          </w:p>
        </w:tc>
        <w:tc>
          <w:tcPr>
            <w:tcW w:w="5395" w:type="dxa"/>
          </w:tcPr>
          <w:p w14:paraId="46A26AA0"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1080" w:type="dxa"/>
          </w:tcPr>
          <w:p w14:paraId="11F7A20E" w14:textId="77777777" w:rsidR="003E5B47" w:rsidRDefault="003E5B47" w:rsidP="003E5B47">
            <w:pPr>
              <w:rPr>
                <w:rFonts w:cstheme="minorHAnsi"/>
              </w:rPr>
            </w:pPr>
            <w:r>
              <w:rPr>
                <w:rFonts w:cstheme="minorHAnsi"/>
              </w:rPr>
              <w:t>Surgical</w:t>
            </w:r>
          </w:p>
          <w:p w14:paraId="5FE14E18" w14:textId="6410A5F6" w:rsidR="003E5B47" w:rsidRPr="00914010" w:rsidRDefault="003E5B47" w:rsidP="003E5B47">
            <w:pPr>
              <w:rPr>
                <w:rFonts w:cstheme="minorHAnsi"/>
              </w:rPr>
            </w:pPr>
            <w:r>
              <w:rPr>
                <w:rFonts w:cstheme="minorHAnsi"/>
              </w:rPr>
              <w:t>Dental</w:t>
            </w:r>
          </w:p>
        </w:tc>
        <w:tc>
          <w:tcPr>
            <w:tcW w:w="810" w:type="dxa"/>
          </w:tcPr>
          <w:p w14:paraId="617DE3FB" w14:textId="77777777" w:rsidR="003E5B47" w:rsidRPr="00C34C63" w:rsidRDefault="003E5B47" w:rsidP="003E5B47">
            <w:pPr>
              <w:rPr>
                <w:rFonts w:cstheme="minorHAnsi"/>
              </w:rPr>
            </w:pPr>
            <w:r w:rsidRPr="00C34C63">
              <w:rPr>
                <w:rFonts w:cstheme="minorHAnsi"/>
              </w:rPr>
              <w:t xml:space="preserve">A </w:t>
            </w:r>
          </w:p>
          <w:p w14:paraId="359FF84A" w14:textId="77777777" w:rsidR="003E5B47" w:rsidRPr="00C34C63" w:rsidRDefault="003E5B47" w:rsidP="003E5B47">
            <w:pPr>
              <w:rPr>
                <w:rFonts w:cstheme="minorHAnsi"/>
              </w:rPr>
            </w:pPr>
            <w:r w:rsidRPr="00C34C63">
              <w:rPr>
                <w:rFonts w:cstheme="minorHAnsi"/>
              </w:rPr>
              <w:t xml:space="preserve">B </w:t>
            </w:r>
          </w:p>
          <w:p w14:paraId="5504FC22" w14:textId="77777777" w:rsidR="003E5B47" w:rsidRPr="00C34C63" w:rsidRDefault="003E5B47" w:rsidP="003E5B47">
            <w:pPr>
              <w:rPr>
                <w:rFonts w:cstheme="minorHAnsi"/>
              </w:rPr>
            </w:pPr>
            <w:r w:rsidRPr="00C34C63">
              <w:rPr>
                <w:rFonts w:cstheme="minorHAnsi"/>
              </w:rPr>
              <w:t xml:space="preserve">C-M </w:t>
            </w:r>
          </w:p>
          <w:p w14:paraId="3B49889B" w14:textId="77777777" w:rsidR="003E5B47" w:rsidRPr="00914010" w:rsidRDefault="003E5B47" w:rsidP="003E5B47">
            <w:pPr>
              <w:rPr>
                <w:rFonts w:eastAsia="MS Gothic" w:cstheme="minorHAnsi"/>
              </w:rPr>
            </w:pPr>
            <w:r w:rsidRPr="00C34C63">
              <w:rPr>
                <w:rFonts w:cstheme="minorHAnsi"/>
              </w:rPr>
              <w:t>C</w:t>
            </w:r>
          </w:p>
        </w:tc>
        <w:tc>
          <w:tcPr>
            <w:tcW w:w="2075" w:type="dxa"/>
          </w:tcPr>
          <w:p w14:paraId="0F0A7D80" w14:textId="77777777" w:rsidR="003E5B47" w:rsidRPr="00914010" w:rsidRDefault="00D53453" w:rsidP="003E5B47">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207D4D27" w14:textId="77777777" w:rsidR="003E5B47" w:rsidRPr="00914010" w:rsidRDefault="00D53453" w:rsidP="003E5B47">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020586BF" w14:textId="77777777" w:rsidR="003E5B47" w:rsidRDefault="00D53453" w:rsidP="003E5B47">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90EFBFE" w14:textId="77777777" w:rsidR="003E5B47" w:rsidRPr="00C34C63" w:rsidRDefault="00D53453" w:rsidP="003E5B47">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3EE6185E" w14:textId="77777777" w:rsidR="003E5B47" w:rsidRPr="00914010" w:rsidRDefault="003E5B47" w:rsidP="003E5B47">
            <w:pPr>
              <w:rPr>
                <w:rFonts w:eastAsia="MS Gothic" w:cstheme="minorHAnsi"/>
              </w:rPr>
            </w:pPr>
          </w:p>
        </w:tc>
        <w:sdt>
          <w:sdtPr>
            <w:rPr>
              <w:rFonts w:cstheme="minorHAnsi"/>
            </w:rPr>
            <w:id w:val="-1155607007"/>
            <w:placeholder>
              <w:docPart w:val="C2B148389A0C44B7B7AA04465CEA732C"/>
            </w:placeholder>
            <w:showingPlcHdr/>
          </w:sdtPr>
          <w:sdtEndPr/>
          <w:sdtContent>
            <w:tc>
              <w:tcPr>
                <w:tcW w:w="4955" w:type="dxa"/>
                <w:gridSpan w:val="2"/>
              </w:tcPr>
              <w:p w14:paraId="1C419781"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117A30" w14:paraId="2AA53EEF" w14:textId="77777777" w:rsidTr="005F60F4">
        <w:trPr>
          <w:gridAfter w:val="1"/>
          <w:wAfter w:w="10" w:type="dxa"/>
          <w:cantSplit/>
          <w:jc w:val="center"/>
        </w:trPr>
        <w:tc>
          <w:tcPr>
            <w:tcW w:w="15295" w:type="dxa"/>
            <w:gridSpan w:val="6"/>
            <w:shd w:val="clear" w:color="auto" w:fill="D9E2F3" w:themeFill="accent1" w:themeFillTint="33"/>
          </w:tcPr>
          <w:p w14:paraId="00A73B94"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0D2612" w14:paraId="2AD4F454" w14:textId="77777777" w:rsidTr="005F60F4">
        <w:trPr>
          <w:cantSplit/>
          <w:jc w:val="center"/>
        </w:trPr>
        <w:tc>
          <w:tcPr>
            <w:tcW w:w="990" w:type="dxa"/>
          </w:tcPr>
          <w:p w14:paraId="206C2A13" w14:textId="77777777" w:rsidR="000D2612" w:rsidRPr="00914010" w:rsidRDefault="000D2612" w:rsidP="000D2612">
            <w:pPr>
              <w:jc w:val="center"/>
              <w:rPr>
                <w:rFonts w:cstheme="minorHAnsi"/>
                <w:b/>
                <w:bCs/>
              </w:rPr>
            </w:pPr>
            <w:r w:rsidRPr="00914010">
              <w:rPr>
                <w:rFonts w:cstheme="minorHAnsi"/>
                <w:b/>
                <w:bCs/>
              </w:rPr>
              <w:t>3-H-2</w:t>
            </w:r>
          </w:p>
        </w:tc>
        <w:tc>
          <w:tcPr>
            <w:tcW w:w="5395" w:type="dxa"/>
          </w:tcPr>
          <w:p w14:paraId="7096D24F"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080" w:type="dxa"/>
          </w:tcPr>
          <w:p w14:paraId="6448BFE7" w14:textId="77777777" w:rsidR="000D2612" w:rsidRDefault="000D2612" w:rsidP="000D2612">
            <w:pPr>
              <w:rPr>
                <w:rFonts w:cstheme="minorHAnsi"/>
              </w:rPr>
            </w:pPr>
            <w:r>
              <w:rPr>
                <w:rFonts w:cstheme="minorHAnsi"/>
              </w:rPr>
              <w:t>Surgical</w:t>
            </w:r>
          </w:p>
          <w:p w14:paraId="650F1A1E" w14:textId="55F6FA9A" w:rsidR="000D2612" w:rsidRPr="00914010" w:rsidRDefault="000D2612" w:rsidP="000D2612">
            <w:pPr>
              <w:rPr>
                <w:rFonts w:cstheme="minorHAnsi"/>
              </w:rPr>
            </w:pPr>
            <w:r>
              <w:rPr>
                <w:rFonts w:cstheme="minorHAnsi"/>
              </w:rPr>
              <w:t>Dental</w:t>
            </w:r>
          </w:p>
        </w:tc>
        <w:tc>
          <w:tcPr>
            <w:tcW w:w="810" w:type="dxa"/>
          </w:tcPr>
          <w:p w14:paraId="0F69EB69" w14:textId="77777777" w:rsidR="000D2612" w:rsidRPr="00C34C63" w:rsidRDefault="000D2612" w:rsidP="000D2612">
            <w:pPr>
              <w:rPr>
                <w:rFonts w:cstheme="minorHAnsi"/>
              </w:rPr>
            </w:pPr>
            <w:r w:rsidRPr="00C34C63">
              <w:rPr>
                <w:rFonts w:cstheme="minorHAnsi"/>
              </w:rPr>
              <w:t xml:space="preserve">A </w:t>
            </w:r>
          </w:p>
          <w:p w14:paraId="6D78CDF2" w14:textId="77777777" w:rsidR="000D2612" w:rsidRPr="00C34C63" w:rsidRDefault="000D2612" w:rsidP="000D2612">
            <w:pPr>
              <w:rPr>
                <w:rFonts w:cstheme="minorHAnsi"/>
              </w:rPr>
            </w:pPr>
            <w:r w:rsidRPr="00C34C63">
              <w:rPr>
                <w:rFonts w:cstheme="minorHAnsi"/>
              </w:rPr>
              <w:t xml:space="preserve">B </w:t>
            </w:r>
          </w:p>
          <w:p w14:paraId="4E819C99" w14:textId="77777777" w:rsidR="000D2612" w:rsidRPr="00C34C63" w:rsidRDefault="000D2612" w:rsidP="000D2612">
            <w:pPr>
              <w:rPr>
                <w:rFonts w:cstheme="minorHAnsi"/>
              </w:rPr>
            </w:pPr>
            <w:r w:rsidRPr="00C34C63">
              <w:rPr>
                <w:rFonts w:cstheme="minorHAnsi"/>
              </w:rPr>
              <w:t xml:space="preserve">C-M </w:t>
            </w:r>
          </w:p>
          <w:p w14:paraId="5D6171C5" w14:textId="77777777" w:rsidR="000D2612" w:rsidRPr="00914010" w:rsidRDefault="000D2612" w:rsidP="000D2612">
            <w:pPr>
              <w:rPr>
                <w:rFonts w:eastAsia="MS Gothic" w:cstheme="minorHAnsi"/>
              </w:rPr>
            </w:pPr>
            <w:r w:rsidRPr="00C34C63">
              <w:rPr>
                <w:rFonts w:cstheme="minorHAnsi"/>
              </w:rPr>
              <w:t>C</w:t>
            </w:r>
          </w:p>
        </w:tc>
        <w:tc>
          <w:tcPr>
            <w:tcW w:w="2075" w:type="dxa"/>
          </w:tcPr>
          <w:p w14:paraId="7E568ABF" w14:textId="77777777" w:rsidR="000D2612" w:rsidRPr="00914010" w:rsidRDefault="00D53453" w:rsidP="000D2612">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915CF13" w14:textId="77777777" w:rsidR="000D2612" w:rsidRPr="00914010" w:rsidRDefault="00D53453" w:rsidP="000D2612">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34B5F853" w14:textId="77777777" w:rsidR="000D2612" w:rsidRDefault="00D53453" w:rsidP="000D2612">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44045B9F" w14:textId="77777777" w:rsidR="000D2612" w:rsidRPr="00C34C63" w:rsidRDefault="00D53453" w:rsidP="000D2612">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63BC9EF" w14:textId="77777777" w:rsidR="000D2612" w:rsidRPr="00914010" w:rsidRDefault="000D2612" w:rsidP="000D2612">
            <w:pPr>
              <w:rPr>
                <w:rFonts w:eastAsia="MS Gothic" w:cstheme="minorHAnsi"/>
              </w:rPr>
            </w:pPr>
          </w:p>
        </w:tc>
        <w:sdt>
          <w:sdtPr>
            <w:rPr>
              <w:rFonts w:cstheme="minorHAnsi"/>
            </w:rPr>
            <w:id w:val="-590777857"/>
            <w:placeholder>
              <w:docPart w:val="F918DB6C4E51435DBFF8961E1469CFA1"/>
            </w:placeholder>
            <w:showingPlcHdr/>
          </w:sdtPr>
          <w:sdtEndPr/>
          <w:sdtContent>
            <w:tc>
              <w:tcPr>
                <w:tcW w:w="4955" w:type="dxa"/>
                <w:gridSpan w:val="2"/>
              </w:tcPr>
              <w:p w14:paraId="6EBEDA9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E88121F" w14:textId="77777777" w:rsidTr="005F60F4">
        <w:trPr>
          <w:cantSplit/>
          <w:jc w:val="center"/>
        </w:trPr>
        <w:tc>
          <w:tcPr>
            <w:tcW w:w="990" w:type="dxa"/>
          </w:tcPr>
          <w:p w14:paraId="46ADFEC6" w14:textId="77777777" w:rsidR="000D2612" w:rsidRPr="00914010" w:rsidRDefault="000D2612" w:rsidP="000D2612">
            <w:pPr>
              <w:jc w:val="center"/>
              <w:rPr>
                <w:rFonts w:cstheme="minorHAnsi"/>
                <w:b/>
                <w:bCs/>
              </w:rPr>
            </w:pPr>
            <w:r w:rsidRPr="00914010">
              <w:rPr>
                <w:rFonts w:cstheme="minorHAnsi"/>
                <w:b/>
                <w:bCs/>
              </w:rPr>
              <w:t>3-H-3</w:t>
            </w:r>
          </w:p>
        </w:tc>
        <w:tc>
          <w:tcPr>
            <w:tcW w:w="5395" w:type="dxa"/>
          </w:tcPr>
          <w:p w14:paraId="1C13DDFB"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080" w:type="dxa"/>
          </w:tcPr>
          <w:p w14:paraId="27CB54BA" w14:textId="77777777" w:rsidR="000D2612" w:rsidRDefault="000D2612" w:rsidP="000D2612">
            <w:pPr>
              <w:rPr>
                <w:rFonts w:cstheme="minorHAnsi"/>
              </w:rPr>
            </w:pPr>
            <w:r>
              <w:rPr>
                <w:rFonts w:cstheme="minorHAnsi"/>
              </w:rPr>
              <w:t>Surgical</w:t>
            </w:r>
          </w:p>
          <w:p w14:paraId="413796D0" w14:textId="3E7E37B7" w:rsidR="000D2612" w:rsidRPr="00914010" w:rsidRDefault="000D2612" w:rsidP="000D2612">
            <w:pPr>
              <w:rPr>
                <w:rFonts w:cstheme="minorHAnsi"/>
              </w:rPr>
            </w:pPr>
            <w:r>
              <w:rPr>
                <w:rFonts w:cstheme="minorHAnsi"/>
              </w:rPr>
              <w:t>Dental</w:t>
            </w:r>
          </w:p>
        </w:tc>
        <w:tc>
          <w:tcPr>
            <w:tcW w:w="810" w:type="dxa"/>
          </w:tcPr>
          <w:p w14:paraId="0CA17EFC" w14:textId="77777777" w:rsidR="000D2612" w:rsidRPr="00C34C63" w:rsidRDefault="000D2612" w:rsidP="000D2612">
            <w:pPr>
              <w:rPr>
                <w:rFonts w:cstheme="minorHAnsi"/>
              </w:rPr>
            </w:pPr>
            <w:r w:rsidRPr="00C34C63">
              <w:rPr>
                <w:rFonts w:cstheme="minorHAnsi"/>
              </w:rPr>
              <w:t xml:space="preserve">A </w:t>
            </w:r>
          </w:p>
          <w:p w14:paraId="2A913FB9" w14:textId="77777777" w:rsidR="000D2612" w:rsidRPr="00C34C63" w:rsidRDefault="000D2612" w:rsidP="000D2612">
            <w:pPr>
              <w:rPr>
                <w:rFonts w:cstheme="minorHAnsi"/>
              </w:rPr>
            </w:pPr>
            <w:r w:rsidRPr="00C34C63">
              <w:rPr>
                <w:rFonts w:cstheme="minorHAnsi"/>
              </w:rPr>
              <w:t xml:space="preserve">B </w:t>
            </w:r>
          </w:p>
          <w:p w14:paraId="21465C33" w14:textId="77777777" w:rsidR="000D2612" w:rsidRPr="00C34C63" w:rsidRDefault="000D2612" w:rsidP="000D2612">
            <w:pPr>
              <w:rPr>
                <w:rFonts w:cstheme="minorHAnsi"/>
              </w:rPr>
            </w:pPr>
            <w:r w:rsidRPr="00C34C63">
              <w:rPr>
                <w:rFonts w:cstheme="minorHAnsi"/>
              </w:rPr>
              <w:t xml:space="preserve">C-M </w:t>
            </w:r>
          </w:p>
          <w:p w14:paraId="234BC8A7" w14:textId="77777777" w:rsidR="000D2612" w:rsidRPr="00914010" w:rsidRDefault="000D2612" w:rsidP="000D2612">
            <w:pPr>
              <w:rPr>
                <w:rFonts w:eastAsia="MS Gothic" w:cstheme="minorHAnsi"/>
              </w:rPr>
            </w:pPr>
            <w:r w:rsidRPr="00C34C63">
              <w:rPr>
                <w:rFonts w:cstheme="minorHAnsi"/>
              </w:rPr>
              <w:t>C</w:t>
            </w:r>
          </w:p>
        </w:tc>
        <w:tc>
          <w:tcPr>
            <w:tcW w:w="2075" w:type="dxa"/>
          </w:tcPr>
          <w:p w14:paraId="2D5D6405" w14:textId="77777777" w:rsidR="000D2612" w:rsidRPr="00914010" w:rsidRDefault="00D53453" w:rsidP="000D2612">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72D2D3E1" w14:textId="77777777" w:rsidR="000D2612" w:rsidRPr="00914010" w:rsidRDefault="00D53453" w:rsidP="000D2612">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1D174432" w14:textId="77777777" w:rsidR="000D2612" w:rsidRDefault="00D53453" w:rsidP="000D2612">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209FE38B" w14:textId="77777777" w:rsidR="000D2612" w:rsidRPr="00C34C63" w:rsidRDefault="00D53453" w:rsidP="000D2612">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30E919DF" w14:textId="77777777" w:rsidR="000D2612" w:rsidRPr="00914010" w:rsidRDefault="000D2612" w:rsidP="000D2612">
            <w:pPr>
              <w:rPr>
                <w:rFonts w:eastAsia="MS Gothic" w:cstheme="minorHAnsi"/>
              </w:rPr>
            </w:pPr>
          </w:p>
        </w:tc>
        <w:sdt>
          <w:sdtPr>
            <w:rPr>
              <w:rFonts w:cstheme="minorHAnsi"/>
            </w:rPr>
            <w:id w:val="-451015466"/>
            <w:placeholder>
              <w:docPart w:val="9BCF4005FB3A4203A9C2DA56D1E091B1"/>
            </w:placeholder>
            <w:showingPlcHdr/>
          </w:sdtPr>
          <w:sdtEndPr/>
          <w:sdtContent>
            <w:tc>
              <w:tcPr>
                <w:tcW w:w="4955" w:type="dxa"/>
                <w:gridSpan w:val="2"/>
              </w:tcPr>
              <w:p w14:paraId="799259B3"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3CB8C59" w14:textId="77777777" w:rsidTr="005F60F4">
        <w:trPr>
          <w:cantSplit/>
          <w:jc w:val="center"/>
        </w:trPr>
        <w:tc>
          <w:tcPr>
            <w:tcW w:w="990" w:type="dxa"/>
          </w:tcPr>
          <w:p w14:paraId="452C3742" w14:textId="77777777" w:rsidR="000D2612" w:rsidRPr="00914010" w:rsidRDefault="000D2612" w:rsidP="000D2612">
            <w:pPr>
              <w:jc w:val="center"/>
              <w:rPr>
                <w:rFonts w:cstheme="minorHAnsi"/>
                <w:b/>
                <w:bCs/>
              </w:rPr>
            </w:pPr>
            <w:r w:rsidRPr="00914010">
              <w:rPr>
                <w:rFonts w:cstheme="minorHAnsi"/>
                <w:b/>
                <w:bCs/>
              </w:rPr>
              <w:t>3-H-4</w:t>
            </w:r>
          </w:p>
        </w:tc>
        <w:tc>
          <w:tcPr>
            <w:tcW w:w="5395" w:type="dxa"/>
          </w:tcPr>
          <w:p w14:paraId="4C50AC87"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080" w:type="dxa"/>
          </w:tcPr>
          <w:p w14:paraId="3BB8D9A0" w14:textId="77777777" w:rsidR="000D2612" w:rsidRDefault="000D2612" w:rsidP="000D2612">
            <w:pPr>
              <w:rPr>
                <w:rFonts w:cstheme="minorHAnsi"/>
              </w:rPr>
            </w:pPr>
            <w:r>
              <w:rPr>
                <w:rFonts w:cstheme="minorHAnsi"/>
              </w:rPr>
              <w:t>Surgical</w:t>
            </w:r>
          </w:p>
          <w:p w14:paraId="4DF790CE" w14:textId="3D81A73E" w:rsidR="000D2612" w:rsidRPr="00914010" w:rsidRDefault="000D2612" w:rsidP="000D2612">
            <w:pPr>
              <w:rPr>
                <w:rFonts w:cstheme="minorHAnsi"/>
              </w:rPr>
            </w:pPr>
            <w:r>
              <w:rPr>
                <w:rFonts w:cstheme="minorHAnsi"/>
              </w:rPr>
              <w:t>Dental</w:t>
            </w:r>
          </w:p>
        </w:tc>
        <w:tc>
          <w:tcPr>
            <w:tcW w:w="810" w:type="dxa"/>
          </w:tcPr>
          <w:p w14:paraId="2D7B1FE7" w14:textId="77777777" w:rsidR="000D2612" w:rsidRPr="00C34C63" w:rsidRDefault="000D2612" w:rsidP="000D2612">
            <w:pPr>
              <w:rPr>
                <w:rFonts w:cstheme="minorHAnsi"/>
              </w:rPr>
            </w:pPr>
            <w:r w:rsidRPr="00C34C63">
              <w:rPr>
                <w:rFonts w:cstheme="minorHAnsi"/>
              </w:rPr>
              <w:t xml:space="preserve">A </w:t>
            </w:r>
          </w:p>
          <w:p w14:paraId="6783BE6D" w14:textId="77777777" w:rsidR="000D2612" w:rsidRPr="00C34C63" w:rsidRDefault="000D2612" w:rsidP="000D2612">
            <w:pPr>
              <w:rPr>
                <w:rFonts w:cstheme="minorHAnsi"/>
              </w:rPr>
            </w:pPr>
            <w:r w:rsidRPr="00C34C63">
              <w:rPr>
                <w:rFonts w:cstheme="minorHAnsi"/>
              </w:rPr>
              <w:t xml:space="preserve">B </w:t>
            </w:r>
          </w:p>
          <w:p w14:paraId="442D4FD0" w14:textId="77777777" w:rsidR="000D2612" w:rsidRPr="00C34C63" w:rsidRDefault="000D2612" w:rsidP="000D2612">
            <w:pPr>
              <w:rPr>
                <w:rFonts w:cstheme="minorHAnsi"/>
              </w:rPr>
            </w:pPr>
            <w:r w:rsidRPr="00C34C63">
              <w:rPr>
                <w:rFonts w:cstheme="minorHAnsi"/>
              </w:rPr>
              <w:t xml:space="preserve">C-M </w:t>
            </w:r>
          </w:p>
          <w:p w14:paraId="195BADD7" w14:textId="77777777" w:rsidR="000D2612" w:rsidRPr="00914010" w:rsidRDefault="000D2612" w:rsidP="000D2612">
            <w:pPr>
              <w:rPr>
                <w:rFonts w:eastAsia="MS Gothic" w:cstheme="minorHAnsi"/>
              </w:rPr>
            </w:pPr>
            <w:r w:rsidRPr="00C34C63">
              <w:rPr>
                <w:rFonts w:cstheme="minorHAnsi"/>
              </w:rPr>
              <w:t>C</w:t>
            </w:r>
          </w:p>
        </w:tc>
        <w:tc>
          <w:tcPr>
            <w:tcW w:w="2075" w:type="dxa"/>
          </w:tcPr>
          <w:p w14:paraId="6D28CB53" w14:textId="77777777" w:rsidR="000D2612" w:rsidRPr="00914010" w:rsidRDefault="00D53453" w:rsidP="000D2612">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10D0E29" w14:textId="77777777" w:rsidR="000D2612" w:rsidRPr="00914010" w:rsidRDefault="00D53453" w:rsidP="000D2612">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7CE52105" w14:textId="77777777" w:rsidR="000D2612" w:rsidRDefault="00D53453" w:rsidP="000D2612">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7D30ACC2" w14:textId="77777777" w:rsidR="000D2612" w:rsidRPr="00C34C63" w:rsidRDefault="00D53453" w:rsidP="000D2612">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4F6076B4" w14:textId="77777777" w:rsidR="000D2612" w:rsidRPr="00914010" w:rsidRDefault="000D2612" w:rsidP="000D2612">
            <w:pPr>
              <w:rPr>
                <w:rFonts w:eastAsia="MS Gothic" w:cstheme="minorHAnsi"/>
              </w:rPr>
            </w:pPr>
          </w:p>
        </w:tc>
        <w:sdt>
          <w:sdtPr>
            <w:rPr>
              <w:rFonts w:cstheme="minorHAnsi"/>
            </w:rPr>
            <w:id w:val="1513498155"/>
            <w:placeholder>
              <w:docPart w:val="5149AC0865EC470E8B071DE70BFC6CAC"/>
            </w:placeholder>
            <w:showingPlcHdr/>
          </w:sdtPr>
          <w:sdtEndPr/>
          <w:sdtContent>
            <w:tc>
              <w:tcPr>
                <w:tcW w:w="4955" w:type="dxa"/>
                <w:gridSpan w:val="2"/>
              </w:tcPr>
              <w:p w14:paraId="42B6A45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69758817" w14:textId="77777777" w:rsidTr="005F60F4">
        <w:trPr>
          <w:cantSplit/>
          <w:jc w:val="center"/>
        </w:trPr>
        <w:tc>
          <w:tcPr>
            <w:tcW w:w="990" w:type="dxa"/>
          </w:tcPr>
          <w:p w14:paraId="62D41E01" w14:textId="77777777" w:rsidR="000D2612" w:rsidRPr="00914010" w:rsidRDefault="000D2612" w:rsidP="000D2612">
            <w:pPr>
              <w:jc w:val="center"/>
              <w:rPr>
                <w:rFonts w:cstheme="minorHAnsi"/>
                <w:b/>
                <w:bCs/>
              </w:rPr>
            </w:pPr>
            <w:r w:rsidRPr="00914010">
              <w:rPr>
                <w:rFonts w:cstheme="minorHAnsi"/>
                <w:b/>
                <w:bCs/>
              </w:rPr>
              <w:t>3-H-8</w:t>
            </w:r>
          </w:p>
        </w:tc>
        <w:tc>
          <w:tcPr>
            <w:tcW w:w="5395" w:type="dxa"/>
          </w:tcPr>
          <w:p w14:paraId="7E8FE6F3"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0D2612" w:rsidRPr="00914010" w:rsidRDefault="000D2612" w:rsidP="000D2612">
            <w:pPr>
              <w:autoSpaceDE w:val="0"/>
              <w:autoSpaceDN w:val="0"/>
              <w:adjustRightInd w:val="0"/>
              <w:rPr>
                <w:rFonts w:eastAsia="Arial" w:cstheme="minorHAnsi"/>
              </w:rPr>
            </w:pPr>
          </w:p>
        </w:tc>
        <w:tc>
          <w:tcPr>
            <w:tcW w:w="1080" w:type="dxa"/>
          </w:tcPr>
          <w:p w14:paraId="55560E52" w14:textId="77777777" w:rsidR="000D2612" w:rsidRDefault="000D2612" w:rsidP="000D2612">
            <w:pPr>
              <w:rPr>
                <w:rFonts w:cstheme="minorHAnsi"/>
              </w:rPr>
            </w:pPr>
            <w:r>
              <w:rPr>
                <w:rFonts w:cstheme="minorHAnsi"/>
              </w:rPr>
              <w:t>Surgical</w:t>
            </w:r>
          </w:p>
          <w:p w14:paraId="0550D29D" w14:textId="61704BC2" w:rsidR="000D2612" w:rsidRPr="00914010" w:rsidRDefault="000D2612" w:rsidP="000D2612">
            <w:pPr>
              <w:rPr>
                <w:rFonts w:cstheme="minorHAnsi"/>
              </w:rPr>
            </w:pPr>
            <w:r>
              <w:rPr>
                <w:rFonts w:cstheme="minorHAnsi"/>
              </w:rPr>
              <w:t>Dental</w:t>
            </w:r>
          </w:p>
        </w:tc>
        <w:tc>
          <w:tcPr>
            <w:tcW w:w="810" w:type="dxa"/>
          </w:tcPr>
          <w:p w14:paraId="08AC7CB9" w14:textId="77777777" w:rsidR="000D2612" w:rsidRPr="00C34C63" w:rsidRDefault="000D2612" w:rsidP="000D2612">
            <w:pPr>
              <w:rPr>
                <w:rFonts w:cstheme="minorHAnsi"/>
              </w:rPr>
            </w:pPr>
            <w:r w:rsidRPr="00C34C63">
              <w:rPr>
                <w:rFonts w:cstheme="minorHAnsi"/>
              </w:rPr>
              <w:t xml:space="preserve">A </w:t>
            </w:r>
          </w:p>
          <w:p w14:paraId="5C3974B6" w14:textId="77777777" w:rsidR="000D2612" w:rsidRPr="00C34C63" w:rsidRDefault="000D2612" w:rsidP="000D2612">
            <w:pPr>
              <w:rPr>
                <w:rFonts w:cstheme="minorHAnsi"/>
              </w:rPr>
            </w:pPr>
            <w:r w:rsidRPr="00C34C63">
              <w:rPr>
                <w:rFonts w:cstheme="minorHAnsi"/>
              </w:rPr>
              <w:t xml:space="preserve">B </w:t>
            </w:r>
          </w:p>
          <w:p w14:paraId="233F4A1A" w14:textId="77777777" w:rsidR="000D2612" w:rsidRPr="00C34C63" w:rsidRDefault="000D2612" w:rsidP="000D2612">
            <w:pPr>
              <w:rPr>
                <w:rFonts w:cstheme="minorHAnsi"/>
              </w:rPr>
            </w:pPr>
            <w:r w:rsidRPr="00C34C63">
              <w:rPr>
                <w:rFonts w:cstheme="minorHAnsi"/>
              </w:rPr>
              <w:t xml:space="preserve">C-M </w:t>
            </w:r>
          </w:p>
          <w:p w14:paraId="4E0A9512" w14:textId="77777777" w:rsidR="000D2612" w:rsidRPr="00914010" w:rsidRDefault="000D2612" w:rsidP="000D2612">
            <w:pPr>
              <w:rPr>
                <w:rFonts w:eastAsia="MS Gothic" w:cstheme="minorHAnsi"/>
              </w:rPr>
            </w:pPr>
            <w:r w:rsidRPr="00C34C63">
              <w:rPr>
                <w:rFonts w:cstheme="minorHAnsi"/>
              </w:rPr>
              <w:t>C</w:t>
            </w:r>
          </w:p>
        </w:tc>
        <w:tc>
          <w:tcPr>
            <w:tcW w:w="2075" w:type="dxa"/>
          </w:tcPr>
          <w:p w14:paraId="0705B446" w14:textId="77777777" w:rsidR="000D2612" w:rsidRPr="00914010" w:rsidRDefault="00D53453" w:rsidP="000D2612">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00E1A804" w14:textId="77777777" w:rsidR="000D2612" w:rsidRPr="00914010" w:rsidRDefault="00D53453" w:rsidP="000D2612">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6BF758F9" w14:textId="77777777" w:rsidR="000D2612" w:rsidRDefault="00D53453" w:rsidP="000D2612">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0B1D3927" w14:textId="77777777" w:rsidR="000D2612" w:rsidRPr="00C34C63" w:rsidRDefault="00D53453" w:rsidP="000D2612">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B26535F" w14:textId="77777777" w:rsidR="000D2612" w:rsidRPr="00914010" w:rsidRDefault="000D2612" w:rsidP="000D2612">
            <w:pPr>
              <w:rPr>
                <w:rFonts w:eastAsia="MS Gothic" w:cstheme="minorHAnsi"/>
              </w:rPr>
            </w:pPr>
          </w:p>
        </w:tc>
        <w:sdt>
          <w:sdtPr>
            <w:rPr>
              <w:rFonts w:cstheme="minorHAnsi"/>
            </w:rPr>
            <w:id w:val="1009190774"/>
            <w:placeholder>
              <w:docPart w:val="A409DCB96678420D8E0805ACE4F17B74"/>
            </w:placeholder>
            <w:showingPlcHdr/>
          </w:sdtPr>
          <w:sdtEndPr/>
          <w:sdtContent>
            <w:tc>
              <w:tcPr>
                <w:tcW w:w="4955" w:type="dxa"/>
                <w:gridSpan w:val="2"/>
              </w:tcPr>
              <w:p w14:paraId="08596B49"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0"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49CA84D8" w14:textId="77777777" w:rsidTr="00C27618">
        <w:trPr>
          <w:cantSplit/>
          <w:tblHeader/>
        </w:trPr>
        <w:tc>
          <w:tcPr>
            <w:tcW w:w="990" w:type="dxa"/>
            <w:shd w:val="clear" w:color="auto" w:fill="2F5496" w:themeFill="accent1" w:themeFillShade="BF"/>
          </w:tcPr>
          <w:bookmarkEnd w:id="30"/>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BA1C07" w14:textId="67FAC9DD" w:rsidR="005E384B" w:rsidRPr="00DC06B9" w:rsidRDefault="00C27618"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C27618">
        <w:trPr>
          <w:cantSplit/>
        </w:trPr>
        <w:tc>
          <w:tcPr>
            <w:tcW w:w="15120" w:type="dxa"/>
            <w:gridSpan w:val="6"/>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27258B" w14:paraId="25F2487B" w14:textId="77777777" w:rsidTr="00C27618">
        <w:trPr>
          <w:cantSplit/>
        </w:trPr>
        <w:tc>
          <w:tcPr>
            <w:tcW w:w="990" w:type="dxa"/>
          </w:tcPr>
          <w:p w14:paraId="070DDE57" w14:textId="77777777" w:rsidR="0027258B" w:rsidRPr="00914010" w:rsidRDefault="0027258B" w:rsidP="0027258B">
            <w:pPr>
              <w:jc w:val="center"/>
              <w:rPr>
                <w:rFonts w:cstheme="minorHAnsi"/>
                <w:b/>
                <w:bCs/>
              </w:rPr>
            </w:pPr>
            <w:r w:rsidRPr="00914010">
              <w:rPr>
                <w:rFonts w:cstheme="minorHAnsi"/>
                <w:b/>
                <w:bCs/>
              </w:rPr>
              <w:t>4-A-1</w:t>
            </w:r>
          </w:p>
        </w:tc>
        <w:tc>
          <w:tcPr>
            <w:tcW w:w="5490" w:type="dxa"/>
          </w:tcPr>
          <w:p w14:paraId="3A17640E" w14:textId="77777777" w:rsidR="0027258B" w:rsidRPr="00914010" w:rsidRDefault="0027258B" w:rsidP="0027258B">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080" w:type="dxa"/>
          </w:tcPr>
          <w:p w14:paraId="08800C09" w14:textId="77777777" w:rsidR="0027258B" w:rsidRDefault="0027258B" w:rsidP="0027258B">
            <w:pPr>
              <w:rPr>
                <w:rFonts w:cstheme="minorHAnsi"/>
              </w:rPr>
            </w:pPr>
            <w:r>
              <w:rPr>
                <w:rFonts w:cstheme="minorHAnsi"/>
              </w:rPr>
              <w:t>Surgical</w:t>
            </w:r>
          </w:p>
          <w:p w14:paraId="2E664C9F" w14:textId="335A5783" w:rsidR="0027258B" w:rsidRPr="00914010" w:rsidRDefault="0027258B" w:rsidP="0027258B">
            <w:pPr>
              <w:rPr>
                <w:rFonts w:cstheme="minorHAnsi"/>
              </w:rPr>
            </w:pPr>
            <w:r>
              <w:rPr>
                <w:rFonts w:cstheme="minorHAnsi"/>
              </w:rPr>
              <w:t>Dental</w:t>
            </w:r>
          </w:p>
        </w:tc>
        <w:tc>
          <w:tcPr>
            <w:tcW w:w="810" w:type="dxa"/>
          </w:tcPr>
          <w:p w14:paraId="259639F1" w14:textId="77777777" w:rsidR="0027258B" w:rsidRPr="00C34C63" w:rsidRDefault="0027258B" w:rsidP="0027258B">
            <w:pPr>
              <w:rPr>
                <w:rFonts w:cstheme="minorHAnsi"/>
              </w:rPr>
            </w:pPr>
            <w:r w:rsidRPr="00C34C63">
              <w:rPr>
                <w:rFonts w:cstheme="minorHAnsi"/>
              </w:rPr>
              <w:t xml:space="preserve">A </w:t>
            </w:r>
          </w:p>
          <w:p w14:paraId="0F39A5A6" w14:textId="77777777" w:rsidR="0027258B" w:rsidRPr="00C34C63" w:rsidRDefault="0027258B" w:rsidP="0027258B">
            <w:pPr>
              <w:rPr>
                <w:rFonts w:cstheme="minorHAnsi"/>
              </w:rPr>
            </w:pPr>
            <w:r w:rsidRPr="00C34C63">
              <w:rPr>
                <w:rFonts w:cstheme="minorHAnsi"/>
              </w:rPr>
              <w:t xml:space="preserve">B </w:t>
            </w:r>
          </w:p>
          <w:p w14:paraId="319495A4" w14:textId="77777777" w:rsidR="0027258B" w:rsidRPr="00C34C63" w:rsidRDefault="0027258B" w:rsidP="0027258B">
            <w:pPr>
              <w:rPr>
                <w:rFonts w:cstheme="minorHAnsi"/>
              </w:rPr>
            </w:pPr>
            <w:r w:rsidRPr="00C34C63">
              <w:rPr>
                <w:rFonts w:cstheme="minorHAnsi"/>
              </w:rPr>
              <w:t xml:space="preserve">C-M </w:t>
            </w:r>
          </w:p>
          <w:p w14:paraId="2C3D813B" w14:textId="77777777" w:rsidR="0027258B" w:rsidRPr="00914010" w:rsidRDefault="0027258B" w:rsidP="0027258B">
            <w:pPr>
              <w:rPr>
                <w:rFonts w:cstheme="minorHAnsi"/>
              </w:rPr>
            </w:pPr>
            <w:r w:rsidRPr="00C34C63">
              <w:rPr>
                <w:rFonts w:cstheme="minorHAnsi"/>
              </w:rPr>
              <w:t>C</w:t>
            </w:r>
          </w:p>
        </w:tc>
        <w:tc>
          <w:tcPr>
            <w:tcW w:w="1980" w:type="dxa"/>
          </w:tcPr>
          <w:p w14:paraId="4E93874E" w14:textId="77777777" w:rsidR="0027258B" w:rsidRPr="00914010" w:rsidRDefault="00D53453" w:rsidP="0027258B">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Compliant</w:t>
            </w:r>
          </w:p>
          <w:p w14:paraId="0CBA9122" w14:textId="77777777" w:rsidR="0027258B" w:rsidRPr="00914010" w:rsidRDefault="00D53453" w:rsidP="0027258B">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Deficient</w:t>
            </w:r>
          </w:p>
          <w:p w14:paraId="6C5E7800" w14:textId="77777777" w:rsidR="0027258B" w:rsidRDefault="00D53453" w:rsidP="0027258B">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27258B">
                  <w:rPr>
                    <w:rFonts w:ascii="MS Gothic" w:eastAsia="MS Gothic" w:hAnsi="MS Gothic" w:cstheme="minorHAnsi" w:hint="eastAsia"/>
                  </w:rPr>
                  <w:t>☐</w:t>
                </w:r>
              </w:sdtContent>
            </w:sdt>
            <w:r w:rsidR="0027258B">
              <w:rPr>
                <w:rFonts w:cstheme="minorHAnsi"/>
              </w:rPr>
              <w:t>Not Applicable</w:t>
            </w:r>
          </w:p>
          <w:p w14:paraId="7F2E901B" w14:textId="77777777" w:rsidR="0027258B" w:rsidRPr="00C34C63" w:rsidRDefault="00D53453" w:rsidP="0027258B">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27258B" w:rsidRPr="00C34C63">
                  <w:rPr>
                    <w:rFonts w:ascii="Segoe UI Symbol" w:eastAsia="MS Gothic" w:hAnsi="Segoe UI Symbol" w:cs="Segoe UI Symbol"/>
                  </w:rPr>
                  <w:t>☐</w:t>
                </w:r>
              </w:sdtContent>
            </w:sdt>
            <w:r w:rsidR="0027258B">
              <w:rPr>
                <w:rFonts w:cstheme="minorHAnsi"/>
              </w:rPr>
              <w:t>Corrected Onsite</w:t>
            </w:r>
          </w:p>
          <w:p w14:paraId="385B629B" w14:textId="77777777" w:rsidR="0027258B" w:rsidRPr="00914010" w:rsidRDefault="0027258B" w:rsidP="0027258B">
            <w:pPr>
              <w:rPr>
                <w:rFonts w:cstheme="minorHAnsi"/>
              </w:rPr>
            </w:pPr>
          </w:p>
        </w:tc>
        <w:sdt>
          <w:sdtPr>
            <w:rPr>
              <w:rFonts w:cstheme="minorHAnsi"/>
            </w:rPr>
            <w:id w:val="-486480801"/>
            <w:placeholder>
              <w:docPart w:val="35529F43725E4745825A8D02013FE7FA"/>
            </w:placeholder>
            <w:showingPlcHdr/>
          </w:sdtPr>
          <w:sdtEndPr/>
          <w:sdtContent>
            <w:tc>
              <w:tcPr>
                <w:tcW w:w="4770" w:type="dxa"/>
              </w:tcPr>
              <w:p w14:paraId="24E2A575" w14:textId="77777777" w:rsidR="0027258B" w:rsidRPr="00914010" w:rsidRDefault="0027258B" w:rsidP="0027258B">
                <w:pPr>
                  <w:rPr>
                    <w:rFonts w:cstheme="minorHAnsi"/>
                  </w:rPr>
                </w:pPr>
                <w:r w:rsidRPr="00914010">
                  <w:rPr>
                    <w:rFonts w:cstheme="minorHAnsi"/>
                  </w:rPr>
                  <w:t>Enter observations of non-compliance, comments or notes here.</w:t>
                </w:r>
              </w:p>
            </w:tc>
          </w:sdtContent>
        </w:sdt>
      </w:tr>
      <w:tr w:rsidR="00F940E0" w14:paraId="4B684DD6" w14:textId="77777777" w:rsidTr="00C27618">
        <w:trPr>
          <w:cantSplit/>
        </w:trPr>
        <w:tc>
          <w:tcPr>
            <w:tcW w:w="990" w:type="dxa"/>
          </w:tcPr>
          <w:p w14:paraId="071D60DC" w14:textId="60237DC3" w:rsidR="00F940E0" w:rsidRPr="00914010" w:rsidRDefault="00F940E0" w:rsidP="00F940E0">
            <w:pPr>
              <w:jc w:val="center"/>
              <w:rPr>
                <w:rFonts w:cstheme="minorHAnsi"/>
                <w:b/>
                <w:bCs/>
              </w:rPr>
            </w:pPr>
            <w:r>
              <w:rPr>
                <w:rFonts w:cstheme="minorHAnsi"/>
                <w:b/>
                <w:bCs/>
              </w:rPr>
              <w:t>4-A-2</w:t>
            </w:r>
          </w:p>
        </w:tc>
        <w:tc>
          <w:tcPr>
            <w:tcW w:w="5490" w:type="dxa"/>
          </w:tcPr>
          <w:p w14:paraId="5A0BF4F3" w14:textId="77777777" w:rsidR="00F940E0" w:rsidRDefault="00F940E0" w:rsidP="00F940E0">
            <w:pPr>
              <w:rPr>
                <w:color w:val="000000"/>
              </w:rPr>
            </w:pPr>
            <w:r>
              <w:rPr>
                <w:color w:val="000000"/>
              </w:rPr>
              <w:t>Appropriately sized pediatric medical equipment is available if services are provided to infants/children.</w:t>
            </w:r>
          </w:p>
          <w:p w14:paraId="0D197D77" w14:textId="77777777" w:rsidR="00F940E0" w:rsidRPr="00914010" w:rsidRDefault="00F940E0" w:rsidP="00F940E0">
            <w:pPr>
              <w:autoSpaceDE w:val="0"/>
              <w:autoSpaceDN w:val="0"/>
              <w:adjustRightInd w:val="0"/>
              <w:rPr>
                <w:rFonts w:eastAsia="Arial" w:cstheme="minorHAnsi"/>
                <w:szCs w:val="20"/>
              </w:rPr>
            </w:pPr>
          </w:p>
        </w:tc>
        <w:tc>
          <w:tcPr>
            <w:tcW w:w="1080" w:type="dxa"/>
          </w:tcPr>
          <w:p w14:paraId="2BDC16CE" w14:textId="77777777" w:rsidR="00F940E0" w:rsidRDefault="00F940E0" w:rsidP="00F940E0">
            <w:pPr>
              <w:rPr>
                <w:rFonts w:cstheme="minorHAnsi"/>
              </w:rPr>
            </w:pPr>
            <w:r>
              <w:rPr>
                <w:rFonts w:cstheme="minorHAnsi"/>
              </w:rPr>
              <w:t>Surgical</w:t>
            </w:r>
          </w:p>
          <w:p w14:paraId="25EEF1C8" w14:textId="3563AAFD" w:rsidR="00F940E0" w:rsidRPr="00914010" w:rsidRDefault="00F940E0" w:rsidP="00F940E0">
            <w:pPr>
              <w:rPr>
                <w:rFonts w:cstheme="minorHAnsi"/>
              </w:rPr>
            </w:pPr>
            <w:r>
              <w:rPr>
                <w:rFonts w:cstheme="minorHAnsi"/>
              </w:rPr>
              <w:t>Dental</w:t>
            </w:r>
          </w:p>
        </w:tc>
        <w:tc>
          <w:tcPr>
            <w:tcW w:w="810" w:type="dxa"/>
          </w:tcPr>
          <w:p w14:paraId="50DCFB5D" w14:textId="77777777" w:rsidR="00F940E0" w:rsidRDefault="00F940E0" w:rsidP="00F940E0">
            <w:r>
              <w:t>A</w:t>
            </w:r>
            <w:r>
              <w:br/>
              <w:t>B</w:t>
            </w:r>
          </w:p>
          <w:p w14:paraId="48A40FA1" w14:textId="77777777" w:rsidR="00F940E0" w:rsidRDefault="00F940E0" w:rsidP="00F940E0">
            <w:r>
              <w:t>C-M</w:t>
            </w:r>
          </w:p>
          <w:p w14:paraId="5ABE5E4C" w14:textId="58F85C18" w:rsidR="00F940E0" w:rsidRPr="00C34C63" w:rsidRDefault="00F940E0" w:rsidP="00F940E0">
            <w:pPr>
              <w:rPr>
                <w:rFonts w:cstheme="minorHAnsi"/>
              </w:rPr>
            </w:pPr>
            <w:r>
              <w:t>C</w:t>
            </w:r>
          </w:p>
        </w:tc>
        <w:tc>
          <w:tcPr>
            <w:tcW w:w="1980" w:type="dxa"/>
          </w:tcPr>
          <w:p w14:paraId="089652D3" w14:textId="77777777" w:rsidR="00F940E0" w:rsidRPr="00C34C63" w:rsidRDefault="00D53453" w:rsidP="00F940E0">
            <w:pPr>
              <w:rPr>
                <w:rFonts w:cstheme="minorHAnsi"/>
              </w:rPr>
            </w:pPr>
            <w:sdt>
              <w:sdtPr>
                <w:rPr>
                  <w:rFonts w:cstheme="minorHAnsi"/>
                </w:rPr>
                <w:id w:val="1549029149"/>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Compliant</w:t>
            </w:r>
          </w:p>
          <w:p w14:paraId="09F430D0" w14:textId="77777777" w:rsidR="00F940E0" w:rsidRPr="00C34C63" w:rsidRDefault="00D53453" w:rsidP="00F940E0">
            <w:pPr>
              <w:rPr>
                <w:rFonts w:cstheme="minorHAnsi"/>
              </w:rPr>
            </w:pPr>
            <w:sdt>
              <w:sdtPr>
                <w:rPr>
                  <w:rFonts w:cstheme="minorHAnsi"/>
                </w:rPr>
                <w:id w:val="-166200555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Deficient</w:t>
            </w:r>
          </w:p>
          <w:p w14:paraId="78014BF7" w14:textId="77777777" w:rsidR="00F940E0" w:rsidRDefault="00D53453" w:rsidP="00F940E0">
            <w:pPr>
              <w:rPr>
                <w:rFonts w:cstheme="minorHAnsi"/>
              </w:rPr>
            </w:pPr>
            <w:sdt>
              <w:sdtPr>
                <w:rPr>
                  <w:rFonts w:cstheme="minorHAnsi"/>
                </w:rPr>
                <w:id w:val="-1119225382"/>
                <w14:checkbox>
                  <w14:checked w14:val="0"/>
                  <w14:checkedState w14:val="2612" w14:font="MS Gothic"/>
                  <w14:uncheckedState w14:val="2610" w14:font="MS Gothic"/>
                </w14:checkbox>
              </w:sdtPr>
              <w:sdtEndPr/>
              <w:sdtContent>
                <w:r w:rsidR="00F940E0">
                  <w:rPr>
                    <w:rFonts w:ascii="MS Gothic" w:eastAsia="MS Gothic" w:hAnsi="MS Gothic" w:cstheme="minorHAnsi" w:hint="eastAsia"/>
                  </w:rPr>
                  <w:t>☐</w:t>
                </w:r>
              </w:sdtContent>
            </w:sdt>
            <w:r w:rsidR="00F940E0">
              <w:rPr>
                <w:rFonts w:cstheme="minorHAnsi"/>
              </w:rPr>
              <w:t>Not Applicable</w:t>
            </w:r>
          </w:p>
          <w:p w14:paraId="64CC299B" w14:textId="77777777" w:rsidR="00F940E0" w:rsidRPr="00C34C63" w:rsidRDefault="00D53453" w:rsidP="00F940E0">
            <w:pPr>
              <w:rPr>
                <w:rFonts w:cstheme="minorHAnsi"/>
              </w:rPr>
            </w:pPr>
            <w:sdt>
              <w:sdtPr>
                <w:rPr>
                  <w:rFonts w:cstheme="minorHAnsi"/>
                </w:rPr>
                <w:id w:val="-186058521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Pr>
                <w:rFonts w:cstheme="minorHAnsi"/>
              </w:rPr>
              <w:t>Corrected Onsite</w:t>
            </w:r>
          </w:p>
          <w:p w14:paraId="54345EE0" w14:textId="77777777" w:rsidR="00F940E0" w:rsidRDefault="00F940E0" w:rsidP="00F940E0">
            <w:pPr>
              <w:rPr>
                <w:rFonts w:cstheme="minorHAnsi"/>
              </w:rPr>
            </w:pPr>
          </w:p>
        </w:tc>
        <w:sdt>
          <w:sdtPr>
            <w:rPr>
              <w:rFonts w:cstheme="minorHAnsi"/>
            </w:rPr>
            <w:id w:val="-1988237021"/>
            <w:placeholder>
              <w:docPart w:val="F659023EE62945808ED246EFE2026773"/>
            </w:placeholder>
            <w:showingPlcHdr/>
          </w:sdtPr>
          <w:sdtEndPr/>
          <w:sdtContent>
            <w:tc>
              <w:tcPr>
                <w:tcW w:w="4770" w:type="dxa"/>
              </w:tcPr>
              <w:p w14:paraId="7828AC56" w14:textId="07650849" w:rsidR="00F940E0" w:rsidRDefault="00F940E0" w:rsidP="00F940E0">
                <w:pPr>
                  <w:rPr>
                    <w:rFonts w:cstheme="minorHAnsi"/>
                  </w:rPr>
                </w:pPr>
                <w:r w:rsidRPr="00C34C63">
                  <w:rPr>
                    <w:rFonts w:cstheme="minorHAnsi"/>
                  </w:rPr>
                  <w:t>Enter observations of non-compliance, comments or notes here.</w:t>
                </w:r>
              </w:p>
            </w:tc>
          </w:sdtContent>
        </w:sdt>
      </w:tr>
      <w:tr w:rsidR="00C27618" w14:paraId="7965FAD1" w14:textId="77777777" w:rsidTr="00C27618">
        <w:trPr>
          <w:cantSplit/>
        </w:trPr>
        <w:tc>
          <w:tcPr>
            <w:tcW w:w="15120" w:type="dxa"/>
            <w:gridSpan w:val="6"/>
            <w:shd w:val="clear" w:color="auto" w:fill="D9E2F3" w:themeFill="accent1" w:themeFillTint="33"/>
          </w:tcPr>
          <w:p w14:paraId="5AD35B64"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35D1" w14:paraId="6AB99293" w14:textId="77777777" w:rsidTr="00C27618">
        <w:trPr>
          <w:cantSplit/>
        </w:trPr>
        <w:tc>
          <w:tcPr>
            <w:tcW w:w="990" w:type="dxa"/>
          </w:tcPr>
          <w:p w14:paraId="58542EEB" w14:textId="77777777" w:rsidR="007835D1" w:rsidRPr="00914010" w:rsidRDefault="007835D1" w:rsidP="007835D1">
            <w:pPr>
              <w:jc w:val="center"/>
              <w:rPr>
                <w:rFonts w:cstheme="minorHAnsi"/>
                <w:b/>
                <w:bCs/>
              </w:rPr>
            </w:pPr>
            <w:r w:rsidRPr="00914010">
              <w:rPr>
                <w:rFonts w:cstheme="minorHAnsi"/>
                <w:b/>
                <w:bCs/>
              </w:rPr>
              <w:t>4-B-1</w:t>
            </w:r>
          </w:p>
        </w:tc>
        <w:tc>
          <w:tcPr>
            <w:tcW w:w="5490" w:type="dxa"/>
          </w:tcPr>
          <w:p w14:paraId="3098C51D"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080" w:type="dxa"/>
          </w:tcPr>
          <w:p w14:paraId="740901F2" w14:textId="77777777" w:rsidR="007835D1" w:rsidRDefault="007835D1" w:rsidP="007835D1">
            <w:pPr>
              <w:rPr>
                <w:rFonts w:cstheme="minorHAnsi"/>
              </w:rPr>
            </w:pPr>
            <w:r>
              <w:rPr>
                <w:rFonts w:cstheme="minorHAnsi"/>
              </w:rPr>
              <w:t>Surgical</w:t>
            </w:r>
          </w:p>
          <w:p w14:paraId="6FCEB7E8" w14:textId="189C9BE0" w:rsidR="007835D1" w:rsidRPr="00914010" w:rsidRDefault="007835D1" w:rsidP="007835D1">
            <w:pPr>
              <w:rPr>
                <w:rFonts w:cstheme="minorHAnsi"/>
              </w:rPr>
            </w:pPr>
            <w:r>
              <w:rPr>
                <w:rFonts w:cstheme="minorHAnsi"/>
              </w:rPr>
              <w:t>Dental</w:t>
            </w:r>
          </w:p>
        </w:tc>
        <w:tc>
          <w:tcPr>
            <w:tcW w:w="810" w:type="dxa"/>
          </w:tcPr>
          <w:p w14:paraId="68723F55" w14:textId="77777777" w:rsidR="007835D1" w:rsidRPr="00C34C63" w:rsidRDefault="007835D1" w:rsidP="007835D1">
            <w:pPr>
              <w:rPr>
                <w:rFonts w:cstheme="minorHAnsi"/>
              </w:rPr>
            </w:pPr>
            <w:r w:rsidRPr="00C34C63">
              <w:rPr>
                <w:rFonts w:cstheme="minorHAnsi"/>
              </w:rPr>
              <w:t xml:space="preserve">A </w:t>
            </w:r>
          </w:p>
          <w:p w14:paraId="01F48A0E" w14:textId="77777777" w:rsidR="007835D1" w:rsidRPr="00C34C63" w:rsidRDefault="007835D1" w:rsidP="007835D1">
            <w:pPr>
              <w:rPr>
                <w:rFonts w:cstheme="minorHAnsi"/>
              </w:rPr>
            </w:pPr>
            <w:r w:rsidRPr="00C34C63">
              <w:rPr>
                <w:rFonts w:cstheme="minorHAnsi"/>
              </w:rPr>
              <w:t xml:space="preserve">B </w:t>
            </w:r>
          </w:p>
          <w:p w14:paraId="1D60FD53" w14:textId="77777777" w:rsidR="007835D1" w:rsidRPr="00C34C63" w:rsidRDefault="007835D1" w:rsidP="007835D1">
            <w:pPr>
              <w:rPr>
                <w:rFonts w:cstheme="minorHAnsi"/>
              </w:rPr>
            </w:pPr>
            <w:r w:rsidRPr="00C34C63">
              <w:rPr>
                <w:rFonts w:cstheme="minorHAnsi"/>
              </w:rPr>
              <w:t xml:space="preserve">C-M </w:t>
            </w:r>
          </w:p>
          <w:p w14:paraId="2CE32283" w14:textId="77777777" w:rsidR="007835D1" w:rsidRPr="00914010" w:rsidRDefault="007835D1" w:rsidP="007835D1">
            <w:pPr>
              <w:rPr>
                <w:rFonts w:cstheme="minorHAnsi"/>
              </w:rPr>
            </w:pPr>
            <w:r w:rsidRPr="00C34C63">
              <w:rPr>
                <w:rFonts w:cstheme="minorHAnsi"/>
              </w:rPr>
              <w:t>C</w:t>
            </w:r>
          </w:p>
        </w:tc>
        <w:tc>
          <w:tcPr>
            <w:tcW w:w="1980" w:type="dxa"/>
          </w:tcPr>
          <w:p w14:paraId="20AFBF67" w14:textId="77777777" w:rsidR="007835D1" w:rsidRPr="00914010" w:rsidRDefault="00D53453" w:rsidP="007835D1">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114E94A8" w14:textId="77777777" w:rsidR="007835D1" w:rsidRPr="00914010" w:rsidRDefault="00D53453" w:rsidP="007835D1">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0EA9BA64" w14:textId="77777777" w:rsidR="007835D1" w:rsidRDefault="00D53453" w:rsidP="007835D1">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0603B23" w14:textId="77777777" w:rsidR="007835D1" w:rsidRPr="00C34C63" w:rsidRDefault="00D53453" w:rsidP="007835D1">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6C97905" w14:textId="77777777" w:rsidR="007835D1" w:rsidRPr="00914010" w:rsidRDefault="007835D1" w:rsidP="007835D1">
            <w:pPr>
              <w:rPr>
                <w:rFonts w:cstheme="minorHAnsi"/>
              </w:rPr>
            </w:pPr>
          </w:p>
        </w:tc>
        <w:sdt>
          <w:sdtPr>
            <w:rPr>
              <w:rFonts w:cstheme="minorHAnsi"/>
            </w:rPr>
            <w:id w:val="555518620"/>
            <w:placeholder>
              <w:docPart w:val="6137D783AF7C4607B7DDDEFCEE69DC8A"/>
            </w:placeholder>
            <w:showingPlcHdr/>
          </w:sdtPr>
          <w:sdtEndPr/>
          <w:sdtContent>
            <w:tc>
              <w:tcPr>
                <w:tcW w:w="4770" w:type="dxa"/>
              </w:tcPr>
              <w:p w14:paraId="1A347D5A"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1C628A9" w14:textId="77777777" w:rsidTr="00C27618">
        <w:trPr>
          <w:cantSplit/>
        </w:trPr>
        <w:tc>
          <w:tcPr>
            <w:tcW w:w="990" w:type="dxa"/>
          </w:tcPr>
          <w:p w14:paraId="6C390A09" w14:textId="77777777" w:rsidR="007835D1" w:rsidRPr="00914010" w:rsidRDefault="007835D1" w:rsidP="007835D1">
            <w:pPr>
              <w:jc w:val="center"/>
              <w:rPr>
                <w:rFonts w:cstheme="minorHAnsi"/>
                <w:b/>
                <w:bCs/>
              </w:rPr>
            </w:pPr>
            <w:r w:rsidRPr="00914010">
              <w:rPr>
                <w:rFonts w:cstheme="minorHAnsi"/>
                <w:b/>
                <w:bCs/>
              </w:rPr>
              <w:t>4-B-2</w:t>
            </w:r>
          </w:p>
        </w:tc>
        <w:tc>
          <w:tcPr>
            <w:tcW w:w="5490" w:type="dxa"/>
          </w:tcPr>
          <w:p w14:paraId="6342E60A"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re is an adequate operating room table or chair.</w:t>
            </w:r>
          </w:p>
        </w:tc>
        <w:tc>
          <w:tcPr>
            <w:tcW w:w="1080" w:type="dxa"/>
          </w:tcPr>
          <w:p w14:paraId="6FE61EF3" w14:textId="77777777" w:rsidR="007835D1" w:rsidRDefault="007835D1" w:rsidP="007835D1">
            <w:pPr>
              <w:rPr>
                <w:rFonts w:cstheme="minorHAnsi"/>
              </w:rPr>
            </w:pPr>
            <w:r>
              <w:rPr>
                <w:rFonts w:cstheme="minorHAnsi"/>
              </w:rPr>
              <w:t>Surgical</w:t>
            </w:r>
          </w:p>
          <w:p w14:paraId="188007B2" w14:textId="6A3E4CE1" w:rsidR="007835D1" w:rsidRPr="00914010" w:rsidRDefault="007835D1" w:rsidP="007835D1">
            <w:pPr>
              <w:rPr>
                <w:rFonts w:cstheme="minorHAnsi"/>
              </w:rPr>
            </w:pPr>
            <w:r>
              <w:rPr>
                <w:rFonts w:cstheme="minorHAnsi"/>
              </w:rPr>
              <w:t>Dental</w:t>
            </w:r>
          </w:p>
        </w:tc>
        <w:tc>
          <w:tcPr>
            <w:tcW w:w="810" w:type="dxa"/>
          </w:tcPr>
          <w:p w14:paraId="02B3E706" w14:textId="77777777" w:rsidR="007835D1" w:rsidRPr="00C34C63" w:rsidRDefault="007835D1" w:rsidP="007835D1">
            <w:pPr>
              <w:rPr>
                <w:rFonts w:cstheme="minorHAnsi"/>
              </w:rPr>
            </w:pPr>
            <w:r w:rsidRPr="00C34C63">
              <w:rPr>
                <w:rFonts w:cstheme="minorHAnsi"/>
              </w:rPr>
              <w:t xml:space="preserve">A </w:t>
            </w:r>
          </w:p>
          <w:p w14:paraId="4AB27CDD" w14:textId="77777777" w:rsidR="007835D1" w:rsidRPr="00C34C63" w:rsidRDefault="007835D1" w:rsidP="007835D1">
            <w:pPr>
              <w:rPr>
                <w:rFonts w:cstheme="minorHAnsi"/>
              </w:rPr>
            </w:pPr>
            <w:r w:rsidRPr="00C34C63">
              <w:rPr>
                <w:rFonts w:cstheme="minorHAnsi"/>
              </w:rPr>
              <w:t xml:space="preserve">B </w:t>
            </w:r>
          </w:p>
          <w:p w14:paraId="3C6D0028" w14:textId="77777777" w:rsidR="007835D1" w:rsidRPr="00C34C63" w:rsidRDefault="007835D1" w:rsidP="007835D1">
            <w:pPr>
              <w:rPr>
                <w:rFonts w:cstheme="minorHAnsi"/>
              </w:rPr>
            </w:pPr>
            <w:r w:rsidRPr="00C34C63">
              <w:rPr>
                <w:rFonts w:cstheme="minorHAnsi"/>
              </w:rPr>
              <w:t xml:space="preserve">C-M </w:t>
            </w:r>
          </w:p>
          <w:p w14:paraId="3CABCF28" w14:textId="77777777" w:rsidR="007835D1" w:rsidRPr="00914010" w:rsidRDefault="007835D1" w:rsidP="007835D1">
            <w:pPr>
              <w:rPr>
                <w:rFonts w:cstheme="minorHAnsi"/>
              </w:rPr>
            </w:pPr>
            <w:r w:rsidRPr="00C34C63">
              <w:rPr>
                <w:rFonts w:cstheme="minorHAnsi"/>
              </w:rPr>
              <w:t>C</w:t>
            </w:r>
          </w:p>
        </w:tc>
        <w:tc>
          <w:tcPr>
            <w:tcW w:w="1980" w:type="dxa"/>
          </w:tcPr>
          <w:p w14:paraId="2636F618" w14:textId="77777777" w:rsidR="007835D1" w:rsidRPr="00914010" w:rsidRDefault="00D53453" w:rsidP="007835D1">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258BB1EA" w14:textId="77777777" w:rsidR="007835D1" w:rsidRPr="00914010" w:rsidRDefault="00D53453" w:rsidP="007835D1">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7B352483" w14:textId="77777777" w:rsidR="007835D1" w:rsidRDefault="00D53453" w:rsidP="007835D1">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40C6B2DF" w14:textId="77777777" w:rsidR="007835D1" w:rsidRPr="00C34C63" w:rsidRDefault="00D53453" w:rsidP="007835D1">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1C8E377" w14:textId="77777777" w:rsidR="007835D1" w:rsidRPr="00914010" w:rsidRDefault="007835D1" w:rsidP="007835D1">
            <w:pPr>
              <w:rPr>
                <w:rFonts w:cstheme="minorHAnsi"/>
              </w:rPr>
            </w:pPr>
          </w:p>
        </w:tc>
        <w:sdt>
          <w:sdtPr>
            <w:rPr>
              <w:rFonts w:cstheme="minorHAnsi"/>
            </w:rPr>
            <w:id w:val="1281383955"/>
            <w:placeholder>
              <w:docPart w:val="886CAB64EACB47AC9FB4938670AECB3A"/>
            </w:placeholder>
            <w:showingPlcHdr/>
          </w:sdtPr>
          <w:sdtEndPr/>
          <w:sdtContent>
            <w:tc>
              <w:tcPr>
                <w:tcW w:w="4770" w:type="dxa"/>
              </w:tcPr>
              <w:p w14:paraId="32CB0687"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6721302" w14:textId="77777777" w:rsidTr="00C27618">
        <w:trPr>
          <w:cantSplit/>
        </w:trPr>
        <w:tc>
          <w:tcPr>
            <w:tcW w:w="990" w:type="dxa"/>
          </w:tcPr>
          <w:p w14:paraId="1A12970A" w14:textId="77777777" w:rsidR="007835D1" w:rsidRPr="00914010" w:rsidRDefault="007835D1" w:rsidP="007835D1">
            <w:pPr>
              <w:jc w:val="center"/>
              <w:rPr>
                <w:rFonts w:cstheme="minorHAnsi"/>
                <w:b/>
                <w:bCs/>
              </w:rPr>
            </w:pPr>
            <w:r w:rsidRPr="00914010">
              <w:rPr>
                <w:rFonts w:cstheme="minorHAnsi"/>
                <w:b/>
                <w:bCs/>
              </w:rPr>
              <w:t>4-B-3</w:t>
            </w:r>
          </w:p>
        </w:tc>
        <w:tc>
          <w:tcPr>
            <w:tcW w:w="5490" w:type="dxa"/>
          </w:tcPr>
          <w:p w14:paraId="5639249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080" w:type="dxa"/>
          </w:tcPr>
          <w:p w14:paraId="07C09192" w14:textId="77777777" w:rsidR="007835D1" w:rsidRDefault="007835D1" w:rsidP="007835D1">
            <w:pPr>
              <w:rPr>
                <w:rFonts w:cstheme="minorHAnsi"/>
              </w:rPr>
            </w:pPr>
            <w:r>
              <w:rPr>
                <w:rFonts w:cstheme="minorHAnsi"/>
              </w:rPr>
              <w:t>Surgical</w:t>
            </w:r>
          </w:p>
          <w:p w14:paraId="693D730B" w14:textId="019D4650" w:rsidR="007835D1" w:rsidRPr="00914010" w:rsidRDefault="007835D1" w:rsidP="007835D1">
            <w:pPr>
              <w:rPr>
                <w:rFonts w:cstheme="minorHAnsi"/>
              </w:rPr>
            </w:pPr>
            <w:r>
              <w:rPr>
                <w:rFonts w:cstheme="minorHAnsi"/>
              </w:rPr>
              <w:t>Dental</w:t>
            </w:r>
          </w:p>
        </w:tc>
        <w:tc>
          <w:tcPr>
            <w:tcW w:w="810" w:type="dxa"/>
          </w:tcPr>
          <w:p w14:paraId="7573640E" w14:textId="77777777" w:rsidR="007835D1" w:rsidRPr="00C34C63" w:rsidRDefault="007835D1" w:rsidP="007835D1">
            <w:pPr>
              <w:rPr>
                <w:rFonts w:cstheme="minorHAnsi"/>
              </w:rPr>
            </w:pPr>
            <w:r w:rsidRPr="00C34C63">
              <w:rPr>
                <w:rFonts w:cstheme="minorHAnsi"/>
              </w:rPr>
              <w:t xml:space="preserve">A </w:t>
            </w:r>
          </w:p>
          <w:p w14:paraId="66D25EFA" w14:textId="77777777" w:rsidR="007835D1" w:rsidRPr="00C34C63" w:rsidRDefault="007835D1" w:rsidP="007835D1">
            <w:pPr>
              <w:rPr>
                <w:rFonts w:cstheme="minorHAnsi"/>
              </w:rPr>
            </w:pPr>
            <w:r w:rsidRPr="00C34C63">
              <w:rPr>
                <w:rFonts w:cstheme="minorHAnsi"/>
              </w:rPr>
              <w:t xml:space="preserve">B </w:t>
            </w:r>
          </w:p>
          <w:p w14:paraId="2F927A42" w14:textId="77777777" w:rsidR="007835D1" w:rsidRPr="00C34C63" w:rsidRDefault="007835D1" w:rsidP="007835D1">
            <w:pPr>
              <w:rPr>
                <w:rFonts w:cstheme="minorHAnsi"/>
              </w:rPr>
            </w:pPr>
            <w:r w:rsidRPr="00C34C63">
              <w:rPr>
                <w:rFonts w:cstheme="minorHAnsi"/>
              </w:rPr>
              <w:t xml:space="preserve">C-M </w:t>
            </w:r>
          </w:p>
          <w:p w14:paraId="2168FCDC" w14:textId="77777777" w:rsidR="007835D1" w:rsidRPr="00914010" w:rsidRDefault="007835D1" w:rsidP="007835D1">
            <w:pPr>
              <w:rPr>
                <w:rFonts w:cstheme="minorHAnsi"/>
              </w:rPr>
            </w:pPr>
            <w:r w:rsidRPr="00C34C63">
              <w:rPr>
                <w:rFonts w:cstheme="minorHAnsi"/>
              </w:rPr>
              <w:t>C</w:t>
            </w:r>
          </w:p>
        </w:tc>
        <w:tc>
          <w:tcPr>
            <w:tcW w:w="1980" w:type="dxa"/>
          </w:tcPr>
          <w:p w14:paraId="53B95751" w14:textId="77777777" w:rsidR="007835D1" w:rsidRPr="00914010" w:rsidRDefault="00D53453" w:rsidP="007835D1">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8579EA3" w14:textId="77777777" w:rsidR="007835D1" w:rsidRPr="00914010" w:rsidRDefault="00D53453" w:rsidP="007835D1">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246D8F62" w14:textId="77777777" w:rsidR="007835D1" w:rsidRDefault="00D53453" w:rsidP="007835D1">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1A2276F9" w14:textId="77777777" w:rsidR="007835D1" w:rsidRPr="00C34C63" w:rsidRDefault="00D53453" w:rsidP="007835D1">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73AF62A" w14:textId="77777777" w:rsidR="007835D1" w:rsidRPr="00914010" w:rsidRDefault="007835D1" w:rsidP="007835D1">
            <w:pPr>
              <w:rPr>
                <w:rFonts w:cstheme="minorHAnsi"/>
              </w:rPr>
            </w:pPr>
          </w:p>
        </w:tc>
        <w:sdt>
          <w:sdtPr>
            <w:rPr>
              <w:rFonts w:cstheme="minorHAnsi"/>
            </w:rPr>
            <w:id w:val="-1280101826"/>
            <w:placeholder>
              <w:docPart w:val="46B502848CB9468E98CFCB7935526229"/>
            </w:placeholder>
            <w:showingPlcHdr/>
          </w:sdtPr>
          <w:sdtEndPr/>
          <w:sdtContent>
            <w:tc>
              <w:tcPr>
                <w:tcW w:w="4770" w:type="dxa"/>
              </w:tcPr>
              <w:p w14:paraId="6C027C93"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0BF548B5" w14:textId="77777777" w:rsidTr="00C27618">
        <w:trPr>
          <w:cantSplit/>
        </w:trPr>
        <w:tc>
          <w:tcPr>
            <w:tcW w:w="990" w:type="dxa"/>
          </w:tcPr>
          <w:p w14:paraId="514FF417" w14:textId="77777777" w:rsidR="007835D1" w:rsidRPr="00914010" w:rsidRDefault="007835D1" w:rsidP="007835D1">
            <w:pPr>
              <w:jc w:val="center"/>
              <w:rPr>
                <w:rFonts w:cstheme="minorHAnsi"/>
                <w:b/>
                <w:bCs/>
              </w:rPr>
            </w:pPr>
            <w:r w:rsidRPr="00914010">
              <w:rPr>
                <w:rFonts w:cstheme="minorHAnsi"/>
                <w:b/>
                <w:bCs/>
              </w:rPr>
              <w:lastRenderedPageBreak/>
              <w:t>4-B-4</w:t>
            </w:r>
          </w:p>
        </w:tc>
        <w:tc>
          <w:tcPr>
            <w:tcW w:w="5490" w:type="dxa"/>
          </w:tcPr>
          <w:p w14:paraId="0353F153"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080" w:type="dxa"/>
          </w:tcPr>
          <w:p w14:paraId="0521DCE3" w14:textId="77777777" w:rsidR="007835D1" w:rsidRDefault="007835D1" w:rsidP="007835D1">
            <w:pPr>
              <w:rPr>
                <w:rFonts w:cstheme="minorHAnsi"/>
              </w:rPr>
            </w:pPr>
            <w:r>
              <w:rPr>
                <w:rFonts w:cstheme="minorHAnsi"/>
              </w:rPr>
              <w:t>Surgical</w:t>
            </w:r>
          </w:p>
          <w:p w14:paraId="465D9DE5" w14:textId="7F23ADE7" w:rsidR="007835D1" w:rsidRPr="00914010" w:rsidRDefault="007835D1" w:rsidP="007835D1">
            <w:pPr>
              <w:rPr>
                <w:rFonts w:cstheme="minorHAnsi"/>
              </w:rPr>
            </w:pPr>
            <w:r>
              <w:rPr>
                <w:rFonts w:cstheme="minorHAnsi"/>
              </w:rPr>
              <w:t>Dental</w:t>
            </w:r>
          </w:p>
        </w:tc>
        <w:tc>
          <w:tcPr>
            <w:tcW w:w="810" w:type="dxa"/>
          </w:tcPr>
          <w:p w14:paraId="107F427F" w14:textId="77777777" w:rsidR="007835D1" w:rsidRPr="0084305D" w:rsidRDefault="007835D1" w:rsidP="007835D1">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7835D1" w:rsidRPr="0084305D" w:rsidRDefault="007835D1" w:rsidP="007835D1">
            <w:pPr>
              <w:rPr>
                <w:rFonts w:cstheme="minorHAnsi"/>
              </w:rPr>
            </w:pPr>
            <w:r w:rsidRPr="0084305D">
              <w:rPr>
                <w:rFonts w:cstheme="minorHAnsi"/>
              </w:rPr>
              <w:t xml:space="preserve">C-M, </w:t>
            </w:r>
          </w:p>
          <w:p w14:paraId="539E9C59" w14:textId="77777777" w:rsidR="007835D1" w:rsidRPr="00914010" w:rsidRDefault="007835D1" w:rsidP="007835D1">
            <w:pPr>
              <w:rPr>
                <w:rFonts w:cstheme="minorHAnsi"/>
              </w:rPr>
            </w:pPr>
            <w:r w:rsidRPr="0084305D">
              <w:rPr>
                <w:rFonts w:cstheme="minorHAnsi"/>
              </w:rPr>
              <w:t>C</w:t>
            </w:r>
          </w:p>
        </w:tc>
        <w:tc>
          <w:tcPr>
            <w:tcW w:w="1980" w:type="dxa"/>
          </w:tcPr>
          <w:p w14:paraId="06E0F367" w14:textId="77777777" w:rsidR="007835D1" w:rsidRPr="00914010" w:rsidRDefault="00D53453" w:rsidP="007835D1">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EE66D90" w14:textId="77777777" w:rsidR="007835D1" w:rsidRPr="00914010" w:rsidRDefault="00D53453" w:rsidP="007835D1">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69062186" w14:textId="77777777" w:rsidR="007835D1" w:rsidRDefault="00D53453" w:rsidP="007835D1">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B410765" w14:textId="77777777" w:rsidR="007835D1" w:rsidRPr="00C34C63" w:rsidRDefault="00D53453" w:rsidP="007835D1">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78C56EE0" w14:textId="77777777" w:rsidR="007835D1" w:rsidRPr="00914010" w:rsidRDefault="007835D1" w:rsidP="007835D1">
            <w:pPr>
              <w:rPr>
                <w:rFonts w:cstheme="minorHAnsi"/>
              </w:rPr>
            </w:pPr>
          </w:p>
        </w:tc>
        <w:sdt>
          <w:sdtPr>
            <w:rPr>
              <w:rFonts w:cstheme="minorHAnsi"/>
            </w:rPr>
            <w:id w:val="2063438121"/>
            <w:placeholder>
              <w:docPart w:val="75964673529A4508A4A5CC2B8EABA07F"/>
            </w:placeholder>
            <w:showingPlcHdr/>
          </w:sdtPr>
          <w:sdtEndPr/>
          <w:sdtContent>
            <w:tc>
              <w:tcPr>
                <w:tcW w:w="4770" w:type="dxa"/>
              </w:tcPr>
              <w:p w14:paraId="493B88A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6443FC68" w14:textId="77777777" w:rsidTr="00C27618">
        <w:trPr>
          <w:cantSplit/>
        </w:trPr>
        <w:tc>
          <w:tcPr>
            <w:tcW w:w="990" w:type="dxa"/>
          </w:tcPr>
          <w:p w14:paraId="5BF2EE6A" w14:textId="77777777" w:rsidR="007835D1" w:rsidRPr="00914010" w:rsidRDefault="007835D1" w:rsidP="007835D1">
            <w:pPr>
              <w:jc w:val="center"/>
              <w:rPr>
                <w:rFonts w:cstheme="minorHAnsi"/>
                <w:b/>
                <w:bCs/>
              </w:rPr>
            </w:pPr>
            <w:r w:rsidRPr="00914010">
              <w:rPr>
                <w:rFonts w:cstheme="minorHAnsi"/>
                <w:b/>
                <w:bCs/>
              </w:rPr>
              <w:t>4-B-5</w:t>
            </w:r>
          </w:p>
        </w:tc>
        <w:tc>
          <w:tcPr>
            <w:tcW w:w="5490" w:type="dxa"/>
          </w:tcPr>
          <w:p w14:paraId="11B14E39" w14:textId="77777777" w:rsidR="007835D1" w:rsidRPr="00914010" w:rsidRDefault="007835D1" w:rsidP="007835D1">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1080" w:type="dxa"/>
          </w:tcPr>
          <w:p w14:paraId="493D35A1" w14:textId="77777777" w:rsidR="007835D1" w:rsidRDefault="007835D1" w:rsidP="007835D1">
            <w:pPr>
              <w:rPr>
                <w:rFonts w:cstheme="minorHAnsi"/>
              </w:rPr>
            </w:pPr>
            <w:r>
              <w:rPr>
                <w:rFonts w:cstheme="minorHAnsi"/>
              </w:rPr>
              <w:t>Surgical</w:t>
            </w:r>
          </w:p>
          <w:p w14:paraId="5A12A1E5" w14:textId="4C3F4225" w:rsidR="007835D1" w:rsidRPr="00914010" w:rsidRDefault="007835D1" w:rsidP="007835D1">
            <w:pPr>
              <w:rPr>
                <w:rFonts w:cstheme="minorHAnsi"/>
              </w:rPr>
            </w:pPr>
            <w:r>
              <w:rPr>
                <w:rFonts w:cstheme="minorHAnsi"/>
              </w:rPr>
              <w:t>Dental</w:t>
            </w:r>
          </w:p>
        </w:tc>
        <w:tc>
          <w:tcPr>
            <w:tcW w:w="810" w:type="dxa"/>
          </w:tcPr>
          <w:p w14:paraId="17D9A915" w14:textId="77777777" w:rsidR="007835D1" w:rsidRPr="00C34C63" w:rsidRDefault="007835D1" w:rsidP="007835D1">
            <w:pPr>
              <w:rPr>
                <w:rFonts w:cstheme="minorHAnsi"/>
              </w:rPr>
            </w:pPr>
            <w:r w:rsidRPr="00C34C63">
              <w:rPr>
                <w:rFonts w:cstheme="minorHAnsi"/>
              </w:rPr>
              <w:t xml:space="preserve">A </w:t>
            </w:r>
          </w:p>
          <w:p w14:paraId="14384AC5" w14:textId="77777777" w:rsidR="007835D1" w:rsidRPr="00C34C63" w:rsidRDefault="007835D1" w:rsidP="007835D1">
            <w:pPr>
              <w:rPr>
                <w:rFonts w:cstheme="minorHAnsi"/>
              </w:rPr>
            </w:pPr>
            <w:r w:rsidRPr="00C34C63">
              <w:rPr>
                <w:rFonts w:cstheme="minorHAnsi"/>
              </w:rPr>
              <w:t xml:space="preserve">B </w:t>
            </w:r>
          </w:p>
          <w:p w14:paraId="4E992DA0" w14:textId="77777777" w:rsidR="007835D1" w:rsidRPr="00C34C63" w:rsidRDefault="007835D1" w:rsidP="007835D1">
            <w:pPr>
              <w:rPr>
                <w:rFonts w:cstheme="minorHAnsi"/>
              </w:rPr>
            </w:pPr>
            <w:r w:rsidRPr="00C34C63">
              <w:rPr>
                <w:rFonts w:cstheme="minorHAnsi"/>
              </w:rPr>
              <w:t xml:space="preserve">C-M </w:t>
            </w:r>
          </w:p>
          <w:p w14:paraId="65782698" w14:textId="77777777" w:rsidR="007835D1" w:rsidRPr="00914010" w:rsidRDefault="007835D1" w:rsidP="007835D1">
            <w:pPr>
              <w:rPr>
                <w:rFonts w:cstheme="minorHAnsi"/>
              </w:rPr>
            </w:pPr>
            <w:r w:rsidRPr="00C34C63">
              <w:rPr>
                <w:rFonts w:cstheme="minorHAnsi"/>
              </w:rPr>
              <w:t>C</w:t>
            </w:r>
          </w:p>
        </w:tc>
        <w:tc>
          <w:tcPr>
            <w:tcW w:w="1980" w:type="dxa"/>
          </w:tcPr>
          <w:p w14:paraId="4D6D7C65" w14:textId="77777777" w:rsidR="007835D1" w:rsidRPr="00914010" w:rsidRDefault="00D53453" w:rsidP="007835D1">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C4A0D19" w14:textId="77777777" w:rsidR="007835D1" w:rsidRPr="00914010" w:rsidRDefault="00D53453" w:rsidP="007835D1">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3FE57331" w14:textId="77777777" w:rsidR="007835D1" w:rsidRDefault="00D53453" w:rsidP="007835D1">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080E30F" w14:textId="77777777" w:rsidR="007835D1" w:rsidRPr="00C34C63" w:rsidRDefault="00D53453" w:rsidP="007835D1">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4B93A27F" w14:textId="77777777" w:rsidR="007835D1" w:rsidRPr="00914010" w:rsidRDefault="007835D1" w:rsidP="007835D1">
            <w:pPr>
              <w:rPr>
                <w:rFonts w:cstheme="minorHAnsi"/>
              </w:rPr>
            </w:pPr>
          </w:p>
        </w:tc>
        <w:sdt>
          <w:sdtPr>
            <w:rPr>
              <w:rFonts w:cstheme="minorHAnsi"/>
            </w:rPr>
            <w:id w:val="1720240007"/>
            <w:placeholder>
              <w:docPart w:val="ED6D675CA54747319054788411E05B57"/>
            </w:placeholder>
            <w:showingPlcHdr/>
          </w:sdtPr>
          <w:sdtEndPr/>
          <w:sdtContent>
            <w:tc>
              <w:tcPr>
                <w:tcW w:w="4770" w:type="dxa"/>
              </w:tcPr>
              <w:p w14:paraId="79CDB92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B777CF" w14:paraId="4AE3242A" w14:textId="77777777" w:rsidTr="00C27618">
        <w:trPr>
          <w:cantSplit/>
        </w:trPr>
        <w:tc>
          <w:tcPr>
            <w:tcW w:w="990" w:type="dxa"/>
          </w:tcPr>
          <w:p w14:paraId="1F36FE52" w14:textId="77777777" w:rsidR="00B777CF" w:rsidRPr="00914010" w:rsidRDefault="00B777CF" w:rsidP="00B777CF">
            <w:pPr>
              <w:jc w:val="center"/>
              <w:rPr>
                <w:rFonts w:cstheme="minorHAnsi"/>
                <w:b/>
                <w:bCs/>
              </w:rPr>
            </w:pPr>
            <w:r w:rsidRPr="00914010">
              <w:rPr>
                <w:rFonts w:cstheme="minorHAnsi"/>
                <w:b/>
                <w:bCs/>
              </w:rPr>
              <w:t>4-B-6</w:t>
            </w:r>
          </w:p>
        </w:tc>
        <w:tc>
          <w:tcPr>
            <w:tcW w:w="5490" w:type="dxa"/>
          </w:tcPr>
          <w:p w14:paraId="1BC74FC8" w14:textId="77777777" w:rsidR="00B777CF" w:rsidRPr="00914010" w:rsidRDefault="00B777CF" w:rsidP="00B777CF">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1080" w:type="dxa"/>
          </w:tcPr>
          <w:p w14:paraId="484C63C7" w14:textId="6466EA4F" w:rsidR="00B777CF" w:rsidRPr="00914010" w:rsidRDefault="00B777CF" w:rsidP="00B777CF">
            <w:pPr>
              <w:rPr>
                <w:rFonts w:cstheme="minorHAnsi"/>
              </w:rPr>
            </w:pPr>
            <w:r w:rsidRPr="003410EF">
              <w:rPr>
                <w:rFonts w:cstheme="minorHAnsi"/>
              </w:rPr>
              <w:t>Surgical</w:t>
            </w:r>
          </w:p>
        </w:tc>
        <w:tc>
          <w:tcPr>
            <w:tcW w:w="810" w:type="dxa"/>
          </w:tcPr>
          <w:p w14:paraId="359CA502"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B777CF" w:rsidRPr="0084305D" w:rsidRDefault="00B777CF" w:rsidP="00B777CF">
            <w:pPr>
              <w:rPr>
                <w:rFonts w:cstheme="minorHAnsi"/>
              </w:rPr>
            </w:pPr>
            <w:r w:rsidRPr="0084305D">
              <w:rPr>
                <w:rFonts w:cstheme="minorHAnsi"/>
              </w:rPr>
              <w:t xml:space="preserve">C-M, </w:t>
            </w:r>
          </w:p>
          <w:p w14:paraId="377F13D6" w14:textId="77777777" w:rsidR="00B777CF" w:rsidRPr="00914010" w:rsidRDefault="00B777CF" w:rsidP="00B777CF">
            <w:pPr>
              <w:rPr>
                <w:rFonts w:cstheme="minorHAnsi"/>
              </w:rPr>
            </w:pPr>
            <w:r w:rsidRPr="0084305D">
              <w:rPr>
                <w:rFonts w:cstheme="minorHAnsi"/>
              </w:rPr>
              <w:t>C</w:t>
            </w:r>
          </w:p>
        </w:tc>
        <w:tc>
          <w:tcPr>
            <w:tcW w:w="1980" w:type="dxa"/>
          </w:tcPr>
          <w:p w14:paraId="2128D056" w14:textId="77777777" w:rsidR="00B777CF" w:rsidRPr="00914010" w:rsidRDefault="00D53453" w:rsidP="00B777CF">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35CD33AE" w14:textId="77777777" w:rsidR="00B777CF" w:rsidRPr="00914010" w:rsidRDefault="00D53453" w:rsidP="00B777CF">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1C447C25" w14:textId="77777777" w:rsidR="00B777CF" w:rsidRDefault="00D53453" w:rsidP="00B777CF">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5B5A6E" w14:textId="77777777" w:rsidR="00B777CF" w:rsidRPr="00C34C63" w:rsidRDefault="00D53453" w:rsidP="00B777CF">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DA8F045" w14:textId="77777777" w:rsidR="00B777CF" w:rsidRPr="00914010" w:rsidRDefault="00B777CF" w:rsidP="00B777CF">
            <w:pPr>
              <w:rPr>
                <w:rFonts w:cstheme="minorHAnsi"/>
              </w:rPr>
            </w:pPr>
          </w:p>
        </w:tc>
        <w:sdt>
          <w:sdtPr>
            <w:rPr>
              <w:rFonts w:cstheme="minorHAnsi"/>
            </w:rPr>
            <w:id w:val="648024742"/>
            <w:placeholder>
              <w:docPart w:val="76CFEBAAB1D34690BB6431E5D8B28A7D"/>
            </w:placeholder>
            <w:showingPlcHdr/>
          </w:sdtPr>
          <w:sdtEndPr/>
          <w:sdtContent>
            <w:tc>
              <w:tcPr>
                <w:tcW w:w="4770" w:type="dxa"/>
              </w:tcPr>
              <w:p w14:paraId="05167DC2"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B777CF" w14:paraId="4B079167" w14:textId="77777777" w:rsidTr="00C27618">
        <w:trPr>
          <w:cantSplit/>
        </w:trPr>
        <w:tc>
          <w:tcPr>
            <w:tcW w:w="990" w:type="dxa"/>
          </w:tcPr>
          <w:p w14:paraId="06EF2AF0" w14:textId="77777777" w:rsidR="00B777CF" w:rsidRPr="00914010" w:rsidRDefault="00B777CF" w:rsidP="00B777CF">
            <w:pPr>
              <w:jc w:val="center"/>
              <w:rPr>
                <w:rFonts w:cstheme="minorHAnsi"/>
                <w:b/>
                <w:bCs/>
              </w:rPr>
            </w:pPr>
            <w:r w:rsidRPr="00914010">
              <w:rPr>
                <w:rFonts w:cstheme="minorHAnsi"/>
                <w:b/>
                <w:bCs/>
              </w:rPr>
              <w:t>4-B-7</w:t>
            </w:r>
          </w:p>
        </w:tc>
        <w:tc>
          <w:tcPr>
            <w:tcW w:w="5490" w:type="dxa"/>
          </w:tcPr>
          <w:p w14:paraId="204EFE33" w14:textId="77777777" w:rsidR="00B777CF" w:rsidRPr="00914010" w:rsidRDefault="00B777CF" w:rsidP="00B777CF">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1080" w:type="dxa"/>
          </w:tcPr>
          <w:p w14:paraId="117AA92C" w14:textId="5B37D813" w:rsidR="00B777CF" w:rsidRPr="00914010" w:rsidRDefault="00B777CF" w:rsidP="00B777CF">
            <w:pPr>
              <w:rPr>
                <w:rFonts w:cstheme="minorHAnsi"/>
              </w:rPr>
            </w:pPr>
            <w:r w:rsidRPr="003410EF">
              <w:rPr>
                <w:rFonts w:cstheme="minorHAnsi"/>
              </w:rPr>
              <w:t>Surgical</w:t>
            </w:r>
          </w:p>
        </w:tc>
        <w:tc>
          <w:tcPr>
            <w:tcW w:w="810" w:type="dxa"/>
          </w:tcPr>
          <w:p w14:paraId="29B8AAC4"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B777CF" w:rsidRPr="0084305D" w:rsidRDefault="00B777CF" w:rsidP="00B777CF">
            <w:pPr>
              <w:rPr>
                <w:rFonts w:cstheme="minorHAnsi"/>
              </w:rPr>
            </w:pPr>
            <w:r w:rsidRPr="0084305D">
              <w:rPr>
                <w:rFonts w:cstheme="minorHAnsi"/>
              </w:rPr>
              <w:t xml:space="preserve">C-M, </w:t>
            </w:r>
          </w:p>
          <w:p w14:paraId="2B40C7D5" w14:textId="77777777" w:rsidR="00B777CF" w:rsidRPr="00914010" w:rsidRDefault="00B777CF" w:rsidP="00B777CF">
            <w:pPr>
              <w:rPr>
                <w:rFonts w:cstheme="minorHAnsi"/>
              </w:rPr>
            </w:pPr>
            <w:r w:rsidRPr="0084305D">
              <w:rPr>
                <w:rFonts w:cstheme="minorHAnsi"/>
              </w:rPr>
              <w:t>C</w:t>
            </w:r>
          </w:p>
        </w:tc>
        <w:tc>
          <w:tcPr>
            <w:tcW w:w="1980" w:type="dxa"/>
          </w:tcPr>
          <w:p w14:paraId="6F3F0E7E" w14:textId="77777777" w:rsidR="00B777CF" w:rsidRPr="00914010" w:rsidRDefault="00D53453" w:rsidP="00B777CF">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611BE8FD" w14:textId="77777777" w:rsidR="00B777CF" w:rsidRPr="00914010" w:rsidRDefault="00D53453" w:rsidP="00B777CF">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06C61D70" w14:textId="77777777" w:rsidR="00B777CF" w:rsidRDefault="00D53453" w:rsidP="00B777CF">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7963F7E6" w14:textId="77777777" w:rsidR="00B777CF" w:rsidRPr="00C34C63" w:rsidRDefault="00D53453" w:rsidP="00B777CF">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0B2A24D3" w14:textId="77777777" w:rsidR="00B777CF" w:rsidRPr="00914010" w:rsidRDefault="00B777CF" w:rsidP="00B777CF">
            <w:pPr>
              <w:rPr>
                <w:rFonts w:cstheme="minorHAnsi"/>
              </w:rPr>
            </w:pPr>
          </w:p>
        </w:tc>
        <w:sdt>
          <w:sdtPr>
            <w:rPr>
              <w:rFonts w:cstheme="minorHAnsi"/>
            </w:rPr>
            <w:id w:val="1622724786"/>
            <w:placeholder>
              <w:docPart w:val="6C495851A26E4F5BA1BF30B2B3BEC409"/>
            </w:placeholder>
            <w:showingPlcHdr/>
          </w:sdtPr>
          <w:sdtEndPr/>
          <w:sdtContent>
            <w:tc>
              <w:tcPr>
                <w:tcW w:w="4770" w:type="dxa"/>
              </w:tcPr>
              <w:p w14:paraId="6AD36647"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7835D1" w14:paraId="3D1AD670" w14:textId="77777777" w:rsidTr="00C27618">
        <w:trPr>
          <w:cantSplit/>
        </w:trPr>
        <w:tc>
          <w:tcPr>
            <w:tcW w:w="990" w:type="dxa"/>
          </w:tcPr>
          <w:p w14:paraId="7C61ED90" w14:textId="77777777" w:rsidR="007835D1" w:rsidRPr="00914010" w:rsidRDefault="007835D1" w:rsidP="007835D1">
            <w:pPr>
              <w:jc w:val="center"/>
              <w:rPr>
                <w:rFonts w:cstheme="minorHAnsi"/>
                <w:b/>
                <w:bCs/>
              </w:rPr>
            </w:pPr>
            <w:r w:rsidRPr="00914010">
              <w:rPr>
                <w:rFonts w:cstheme="minorHAnsi"/>
                <w:b/>
                <w:bCs/>
              </w:rPr>
              <w:t>4-B-8</w:t>
            </w:r>
          </w:p>
        </w:tc>
        <w:tc>
          <w:tcPr>
            <w:tcW w:w="5490" w:type="dxa"/>
          </w:tcPr>
          <w:p w14:paraId="53E3A2A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1080" w:type="dxa"/>
          </w:tcPr>
          <w:p w14:paraId="2F941AA0" w14:textId="77777777" w:rsidR="007835D1" w:rsidRDefault="007835D1" w:rsidP="007835D1">
            <w:pPr>
              <w:rPr>
                <w:rFonts w:cstheme="minorHAnsi"/>
              </w:rPr>
            </w:pPr>
            <w:r>
              <w:rPr>
                <w:rFonts w:cstheme="minorHAnsi"/>
              </w:rPr>
              <w:t>Surgical</w:t>
            </w:r>
          </w:p>
          <w:p w14:paraId="5EE3A587" w14:textId="5FCE3CAC" w:rsidR="007835D1" w:rsidRPr="00914010" w:rsidRDefault="007835D1" w:rsidP="007835D1">
            <w:pPr>
              <w:rPr>
                <w:rFonts w:cstheme="minorHAnsi"/>
              </w:rPr>
            </w:pPr>
            <w:r>
              <w:rPr>
                <w:rFonts w:cstheme="minorHAnsi"/>
              </w:rPr>
              <w:t>Dental</w:t>
            </w:r>
          </w:p>
        </w:tc>
        <w:tc>
          <w:tcPr>
            <w:tcW w:w="810" w:type="dxa"/>
          </w:tcPr>
          <w:p w14:paraId="5E52031C" w14:textId="77777777" w:rsidR="007835D1" w:rsidRPr="00914010" w:rsidRDefault="007835D1" w:rsidP="007835D1">
            <w:pPr>
              <w:rPr>
                <w:rFonts w:cstheme="minorHAnsi"/>
              </w:rPr>
            </w:pPr>
            <w:r w:rsidRPr="00914010">
              <w:rPr>
                <w:rFonts w:cstheme="minorHAnsi"/>
              </w:rPr>
              <w:t xml:space="preserve">C-M, </w:t>
            </w:r>
          </w:p>
          <w:p w14:paraId="0B4E2590" w14:textId="77777777" w:rsidR="007835D1" w:rsidRPr="00914010" w:rsidRDefault="007835D1" w:rsidP="007835D1">
            <w:pPr>
              <w:rPr>
                <w:rFonts w:cstheme="minorHAnsi"/>
              </w:rPr>
            </w:pPr>
            <w:r w:rsidRPr="00914010">
              <w:rPr>
                <w:rFonts w:cstheme="minorHAnsi"/>
              </w:rPr>
              <w:t>C</w:t>
            </w:r>
          </w:p>
          <w:p w14:paraId="5003B75D" w14:textId="77777777" w:rsidR="007835D1" w:rsidRPr="00914010" w:rsidRDefault="007835D1" w:rsidP="007835D1">
            <w:pPr>
              <w:rPr>
                <w:rFonts w:cstheme="minorHAnsi"/>
              </w:rPr>
            </w:pPr>
          </w:p>
        </w:tc>
        <w:tc>
          <w:tcPr>
            <w:tcW w:w="1980" w:type="dxa"/>
          </w:tcPr>
          <w:p w14:paraId="399E5183" w14:textId="77777777" w:rsidR="007835D1" w:rsidRPr="00914010" w:rsidRDefault="00D53453" w:rsidP="007835D1">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9A9E98E" w14:textId="77777777" w:rsidR="007835D1" w:rsidRPr="00914010" w:rsidRDefault="00D53453" w:rsidP="007835D1">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5671B3B1" w14:textId="77777777" w:rsidR="007835D1" w:rsidRDefault="00D53453" w:rsidP="007835D1">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3077599" w14:textId="77777777" w:rsidR="007835D1" w:rsidRPr="00C34C63" w:rsidRDefault="00D53453" w:rsidP="007835D1">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03768CB" w14:textId="77777777" w:rsidR="007835D1" w:rsidRPr="00914010" w:rsidRDefault="007835D1" w:rsidP="007835D1">
            <w:pPr>
              <w:rPr>
                <w:rFonts w:cstheme="minorHAnsi"/>
              </w:rPr>
            </w:pPr>
          </w:p>
        </w:tc>
        <w:sdt>
          <w:sdtPr>
            <w:rPr>
              <w:rFonts w:cstheme="minorHAnsi"/>
            </w:rPr>
            <w:id w:val="-1322419483"/>
            <w:placeholder>
              <w:docPart w:val="558A31AC9D044DC08C942C8EA439C47E"/>
            </w:placeholder>
            <w:showingPlcHdr/>
          </w:sdtPr>
          <w:sdtEndPr/>
          <w:sdtContent>
            <w:tc>
              <w:tcPr>
                <w:tcW w:w="4770" w:type="dxa"/>
              </w:tcPr>
              <w:p w14:paraId="58BBF109"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1C4A28" w14:paraId="5FB77CB7" w14:textId="77777777" w:rsidTr="00925CE7">
        <w:trPr>
          <w:cantSplit/>
        </w:trPr>
        <w:tc>
          <w:tcPr>
            <w:tcW w:w="990" w:type="dxa"/>
          </w:tcPr>
          <w:p w14:paraId="585D123B" w14:textId="57A943C4" w:rsidR="001C4A28" w:rsidRPr="00914010" w:rsidRDefault="001C4A28" w:rsidP="00CC4A78">
            <w:pPr>
              <w:jc w:val="center"/>
              <w:rPr>
                <w:rFonts w:cstheme="minorHAnsi"/>
                <w:b/>
                <w:bCs/>
              </w:rPr>
            </w:pPr>
            <w:r w:rsidRPr="00914010">
              <w:rPr>
                <w:rFonts w:cstheme="minorHAnsi"/>
                <w:b/>
                <w:bCs/>
              </w:rPr>
              <w:t>4-B-</w:t>
            </w:r>
            <w:r>
              <w:rPr>
                <w:rFonts w:cstheme="minorHAnsi"/>
                <w:b/>
                <w:bCs/>
              </w:rPr>
              <w:t>9</w:t>
            </w:r>
          </w:p>
        </w:tc>
        <w:tc>
          <w:tcPr>
            <w:tcW w:w="5490" w:type="dxa"/>
          </w:tcPr>
          <w:p w14:paraId="05913C1A" w14:textId="55C8AE78" w:rsidR="001C4A28" w:rsidRPr="00914010" w:rsidRDefault="00D11EC1" w:rsidP="00CC4A78">
            <w:pPr>
              <w:autoSpaceDE w:val="0"/>
              <w:autoSpaceDN w:val="0"/>
              <w:adjustRightInd w:val="0"/>
              <w:rPr>
                <w:rFonts w:eastAsia="Arial" w:cstheme="minorHAnsi"/>
              </w:rPr>
            </w:pPr>
            <w:r w:rsidRPr="00D11EC1">
              <w:rPr>
                <w:rFonts w:eastAsia="Arial" w:cstheme="minorHAnsi"/>
              </w:rPr>
              <w:t>Source of cautery is present in the operating suite</w:t>
            </w:r>
            <w:r w:rsidR="001C4A28" w:rsidRPr="00914010">
              <w:rPr>
                <w:rFonts w:eastAsia="Arial" w:cstheme="minorHAnsi"/>
              </w:rPr>
              <w:t>.</w:t>
            </w:r>
          </w:p>
        </w:tc>
        <w:tc>
          <w:tcPr>
            <w:tcW w:w="1080" w:type="dxa"/>
          </w:tcPr>
          <w:p w14:paraId="41DF51A2" w14:textId="2F4315DD" w:rsidR="001C4A28" w:rsidRPr="00914010" w:rsidRDefault="001C4A28" w:rsidP="00CC4A78">
            <w:pPr>
              <w:rPr>
                <w:rFonts w:cstheme="minorHAnsi"/>
              </w:rPr>
            </w:pPr>
            <w:r>
              <w:rPr>
                <w:rFonts w:cstheme="minorHAnsi"/>
              </w:rPr>
              <w:t>Surgical</w:t>
            </w:r>
          </w:p>
        </w:tc>
        <w:tc>
          <w:tcPr>
            <w:tcW w:w="810" w:type="dxa"/>
          </w:tcPr>
          <w:p w14:paraId="2BD14AE5" w14:textId="77777777" w:rsidR="002D2F21" w:rsidRPr="00C34C63" w:rsidRDefault="002D2F21" w:rsidP="002D2F21">
            <w:pPr>
              <w:rPr>
                <w:rFonts w:cstheme="minorHAnsi"/>
              </w:rPr>
            </w:pPr>
            <w:r w:rsidRPr="00C34C63">
              <w:rPr>
                <w:rFonts w:cstheme="minorHAnsi"/>
              </w:rPr>
              <w:t xml:space="preserve">A </w:t>
            </w:r>
          </w:p>
          <w:p w14:paraId="1732EEE9" w14:textId="77777777" w:rsidR="002D2F21" w:rsidRPr="00C34C63" w:rsidRDefault="002D2F21" w:rsidP="002D2F21">
            <w:pPr>
              <w:rPr>
                <w:rFonts w:cstheme="minorHAnsi"/>
              </w:rPr>
            </w:pPr>
            <w:r w:rsidRPr="00C34C63">
              <w:rPr>
                <w:rFonts w:cstheme="minorHAnsi"/>
              </w:rPr>
              <w:t xml:space="preserve">B </w:t>
            </w:r>
          </w:p>
          <w:p w14:paraId="18043192" w14:textId="77777777" w:rsidR="002D2F21" w:rsidRPr="00C34C63" w:rsidRDefault="002D2F21" w:rsidP="002D2F21">
            <w:pPr>
              <w:rPr>
                <w:rFonts w:cstheme="minorHAnsi"/>
              </w:rPr>
            </w:pPr>
            <w:r w:rsidRPr="00C34C63">
              <w:rPr>
                <w:rFonts w:cstheme="minorHAnsi"/>
              </w:rPr>
              <w:t xml:space="preserve">C-M </w:t>
            </w:r>
          </w:p>
          <w:p w14:paraId="58501CC7" w14:textId="1C1CCB3F" w:rsidR="001C4A28" w:rsidRPr="00914010" w:rsidRDefault="002D2F21" w:rsidP="002D2F21">
            <w:pPr>
              <w:rPr>
                <w:rFonts w:cstheme="minorHAnsi"/>
              </w:rPr>
            </w:pPr>
            <w:r w:rsidRPr="00C34C63">
              <w:rPr>
                <w:rFonts w:cstheme="minorHAnsi"/>
              </w:rPr>
              <w:t>C</w:t>
            </w:r>
            <w:r w:rsidRPr="00914010">
              <w:rPr>
                <w:rFonts w:cstheme="minorHAnsi"/>
              </w:rPr>
              <w:t xml:space="preserve"> </w:t>
            </w:r>
          </w:p>
        </w:tc>
        <w:tc>
          <w:tcPr>
            <w:tcW w:w="1980" w:type="dxa"/>
          </w:tcPr>
          <w:p w14:paraId="146CF3DC" w14:textId="77777777" w:rsidR="001C4A28" w:rsidRPr="00914010" w:rsidRDefault="00D53453" w:rsidP="00CC4A78">
            <w:pPr>
              <w:rPr>
                <w:rFonts w:cstheme="minorHAnsi"/>
              </w:rPr>
            </w:pPr>
            <w:sdt>
              <w:sdtPr>
                <w:rPr>
                  <w:rFonts w:cstheme="minorHAnsi"/>
                </w:rPr>
                <w:id w:val="-117156092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Compliant</w:t>
            </w:r>
          </w:p>
          <w:p w14:paraId="32D3F22D" w14:textId="77777777" w:rsidR="001C4A28" w:rsidRPr="00914010" w:rsidRDefault="00D53453" w:rsidP="00CC4A78">
            <w:pPr>
              <w:rPr>
                <w:rFonts w:cstheme="minorHAnsi"/>
              </w:rPr>
            </w:pPr>
            <w:sdt>
              <w:sdtPr>
                <w:rPr>
                  <w:rFonts w:cstheme="minorHAnsi"/>
                </w:rPr>
                <w:id w:val="-141661648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Deficient</w:t>
            </w:r>
          </w:p>
          <w:p w14:paraId="07FE651E" w14:textId="77777777" w:rsidR="001C4A28" w:rsidRDefault="00D53453" w:rsidP="00CC4A78">
            <w:pPr>
              <w:rPr>
                <w:rFonts w:cstheme="minorHAnsi"/>
              </w:rPr>
            </w:pPr>
            <w:sdt>
              <w:sdtPr>
                <w:rPr>
                  <w:rFonts w:cstheme="minorHAnsi"/>
                </w:rPr>
                <w:id w:val="-1852793110"/>
                <w14:checkbox>
                  <w14:checked w14:val="0"/>
                  <w14:checkedState w14:val="2612" w14:font="MS Gothic"/>
                  <w14:uncheckedState w14:val="2610" w14:font="MS Gothic"/>
                </w14:checkbox>
              </w:sdtPr>
              <w:sdtEndPr/>
              <w:sdtContent>
                <w:r w:rsidR="001C4A28">
                  <w:rPr>
                    <w:rFonts w:ascii="MS Gothic" w:eastAsia="MS Gothic" w:hAnsi="MS Gothic" w:cstheme="minorHAnsi" w:hint="eastAsia"/>
                  </w:rPr>
                  <w:t>☐</w:t>
                </w:r>
              </w:sdtContent>
            </w:sdt>
            <w:r w:rsidR="001C4A28">
              <w:rPr>
                <w:rFonts w:cstheme="minorHAnsi"/>
              </w:rPr>
              <w:t>Not Applicable</w:t>
            </w:r>
          </w:p>
          <w:p w14:paraId="4579EF4A" w14:textId="77777777" w:rsidR="001C4A28" w:rsidRPr="00C34C63" w:rsidRDefault="00D53453" w:rsidP="00CC4A78">
            <w:pPr>
              <w:rPr>
                <w:rFonts w:cstheme="minorHAnsi"/>
              </w:rPr>
            </w:pPr>
            <w:sdt>
              <w:sdtPr>
                <w:rPr>
                  <w:rFonts w:cstheme="minorHAnsi"/>
                </w:rPr>
                <w:id w:val="-921944259"/>
                <w14:checkbox>
                  <w14:checked w14:val="0"/>
                  <w14:checkedState w14:val="2612" w14:font="MS Gothic"/>
                  <w14:uncheckedState w14:val="2610" w14:font="MS Gothic"/>
                </w14:checkbox>
              </w:sdtPr>
              <w:sdtEndPr/>
              <w:sdtContent>
                <w:r w:rsidR="001C4A28" w:rsidRPr="00C34C63">
                  <w:rPr>
                    <w:rFonts w:ascii="Segoe UI Symbol" w:eastAsia="MS Gothic" w:hAnsi="Segoe UI Symbol" w:cs="Segoe UI Symbol"/>
                  </w:rPr>
                  <w:t>☐</w:t>
                </w:r>
              </w:sdtContent>
            </w:sdt>
            <w:r w:rsidR="001C4A28">
              <w:rPr>
                <w:rFonts w:cstheme="minorHAnsi"/>
              </w:rPr>
              <w:t>Corrected Onsite</w:t>
            </w:r>
          </w:p>
          <w:p w14:paraId="5D7418D0" w14:textId="77777777" w:rsidR="001C4A28" w:rsidRDefault="001C4A28" w:rsidP="00CC4A78">
            <w:pPr>
              <w:rPr>
                <w:rFonts w:cstheme="minorHAnsi"/>
              </w:rPr>
            </w:pPr>
          </w:p>
          <w:p w14:paraId="71DDB6FB" w14:textId="0EDA0810" w:rsidR="00D11EC1" w:rsidRPr="00914010" w:rsidRDefault="00D11EC1" w:rsidP="00CC4A78">
            <w:pPr>
              <w:rPr>
                <w:rFonts w:cstheme="minorHAnsi"/>
              </w:rPr>
            </w:pPr>
          </w:p>
        </w:tc>
        <w:sdt>
          <w:sdtPr>
            <w:rPr>
              <w:rFonts w:cstheme="minorHAnsi"/>
            </w:rPr>
            <w:id w:val="1283836929"/>
            <w:placeholder>
              <w:docPart w:val="482C9DE6A41D4F09A1BBA9E6B916E582"/>
            </w:placeholder>
            <w:showingPlcHdr/>
          </w:sdtPr>
          <w:sdtEndPr/>
          <w:sdtContent>
            <w:tc>
              <w:tcPr>
                <w:tcW w:w="4770" w:type="dxa"/>
              </w:tcPr>
              <w:p w14:paraId="61C1B7DD" w14:textId="77777777" w:rsidR="001C4A28" w:rsidRPr="00914010" w:rsidRDefault="001C4A28" w:rsidP="00CC4A78">
                <w:pPr>
                  <w:rPr>
                    <w:rFonts w:cstheme="minorHAnsi"/>
                  </w:rPr>
                </w:pPr>
                <w:r w:rsidRPr="00914010">
                  <w:rPr>
                    <w:rFonts w:cstheme="minorHAnsi"/>
                  </w:rPr>
                  <w:t>Enter observations of non-compliance, comments or notes here.</w:t>
                </w:r>
              </w:p>
            </w:tc>
          </w:sdtContent>
        </w:sdt>
      </w:tr>
      <w:tr w:rsidR="00C27618" w14:paraId="4E855246" w14:textId="77777777" w:rsidTr="00C27618">
        <w:trPr>
          <w:cantSplit/>
        </w:trPr>
        <w:tc>
          <w:tcPr>
            <w:tcW w:w="15120" w:type="dxa"/>
            <w:gridSpan w:val="6"/>
            <w:shd w:val="clear" w:color="auto" w:fill="D9E2F3" w:themeFill="accent1" w:themeFillTint="33"/>
          </w:tcPr>
          <w:p w14:paraId="49A15D4E" w14:textId="77777777" w:rsidR="00C27618" w:rsidRPr="00017D18" w:rsidRDefault="00C27618" w:rsidP="00C27618">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Anesthesia Equipment</w:t>
            </w:r>
          </w:p>
        </w:tc>
      </w:tr>
      <w:tr w:rsidR="0068575E" w14:paraId="13E6E839" w14:textId="77777777" w:rsidTr="00C27618">
        <w:trPr>
          <w:cantSplit/>
        </w:trPr>
        <w:tc>
          <w:tcPr>
            <w:tcW w:w="990" w:type="dxa"/>
          </w:tcPr>
          <w:p w14:paraId="6BB23892" w14:textId="77777777" w:rsidR="0068575E" w:rsidRPr="00914010" w:rsidRDefault="0068575E" w:rsidP="0068575E">
            <w:pPr>
              <w:jc w:val="center"/>
              <w:rPr>
                <w:rFonts w:cstheme="minorHAnsi"/>
                <w:b/>
                <w:bCs/>
              </w:rPr>
            </w:pPr>
            <w:r w:rsidRPr="00914010">
              <w:rPr>
                <w:rFonts w:cstheme="minorHAnsi"/>
                <w:b/>
                <w:bCs/>
              </w:rPr>
              <w:t>4-C-1</w:t>
            </w:r>
          </w:p>
        </w:tc>
        <w:tc>
          <w:tcPr>
            <w:tcW w:w="5490" w:type="dxa"/>
          </w:tcPr>
          <w:p w14:paraId="2F311D85"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080" w:type="dxa"/>
          </w:tcPr>
          <w:p w14:paraId="379C94F7" w14:textId="77777777" w:rsidR="0068575E" w:rsidRDefault="0068575E" w:rsidP="0068575E">
            <w:pPr>
              <w:rPr>
                <w:rFonts w:cstheme="minorHAnsi"/>
              </w:rPr>
            </w:pPr>
            <w:r>
              <w:rPr>
                <w:rFonts w:cstheme="minorHAnsi"/>
              </w:rPr>
              <w:t>Surgical</w:t>
            </w:r>
          </w:p>
          <w:p w14:paraId="0A464120" w14:textId="0D0B9835" w:rsidR="0068575E" w:rsidRPr="00914010" w:rsidRDefault="0068575E" w:rsidP="0068575E">
            <w:pPr>
              <w:rPr>
                <w:rFonts w:cstheme="minorHAnsi"/>
              </w:rPr>
            </w:pPr>
            <w:r>
              <w:rPr>
                <w:rFonts w:cstheme="minorHAnsi"/>
              </w:rPr>
              <w:t>Dental</w:t>
            </w:r>
          </w:p>
        </w:tc>
        <w:tc>
          <w:tcPr>
            <w:tcW w:w="810" w:type="dxa"/>
          </w:tcPr>
          <w:p w14:paraId="443D18E1"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68575E" w:rsidRPr="0084305D" w:rsidRDefault="0068575E" w:rsidP="0068575E">
            <w:pPr>
              <w:rPr>
                <w:rFonts w:cstheme="minorHAnsi"/>
              </w:rPr>
            </w:pPr>
            <w:r w:rsidRPr="0084305D">
              <w:rPr>
                <w:rFonts w:cstheme="minorHAnsi"/>
              </w:rPr>
              <w:t xml:space="preserve">C-M, </w:t>
            </w:r>
          </w:p>
          <w:p w14:paraId="7B2105FC" w14:textId="77777777" w:rsidR="0068575E" w:rsidRPr="00914010" w:rsidRDefault="0068575E" w:rsidP="0068575E">
            <w:pPr>
              <w:rPr>
                <w:rFonts w:cstheme="minorHAnsi"/>
              </w:rPr>
            </w:pPr>
            <w:r w:rsidRPr="0084305D">
              <w:rPr>
                <w:rFonts w:cstheme="minorHAnsi"/>
              </w:rPr>
              <w:t>C</w:t>
            </w:r>
          </w:p>
        </w:tc>
        <w:tc>
          <w:tcPr>
            <w:tcW w:w="1980" w:type="dxa"/>
          </w:tcPr>
          <w:p w14:paraId="3CEF9F8A" w14:textId="77777777" w:rsidR="0068575E" w:rsidRPr="00914010" w:rsidRDefault="00D53453" w:rsidP="0068575E">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4FC848E0" w14:textId="77777777" w:rsidR="0068575E" w:rsidRPr="00914010" w:rsidRDefault="00D53453" w:rsidP="0068575E">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51A087C0" w14:textId="77777777" w:rsidR="0068575E" w:rsidRDefault="00D53453" w:rsidP="0068575E">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1684AA71" w14:textId="77777777" w:rsidR="0068575E" w:rsidRPr="00C34C63" w:rsidRDefault="00D53453" w:rsidP="0068575E">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A8B74C8" w14:textId="77777777" w:rsidR="0068575E" w:rsidRPr="00914010" w:rsidRDefault="0068575E" w:rsidP="0068575E">
            <w:pPr>
              <w:rPr>
                <w:rFonts w:cstheme="minorHAnsi"/>
              </w:rPr>
            </w:pPr>
          </w:p>
        </w:tc>
        <w:sdt>
          <w:sdtPr>
            <w:rPr>
              <w:rFonts w:cstheme="minorHAnsi"/>
            </w:rPr>
            <w:id w:val="-1159081443"/>
            <w:placeholder>
              <w:docPart w:val="8BD2FDECDEB64C198DE87B67A74449EF"/>
            </w:placeholder>
            <w:showingPlcHdr/>
          </w:sdtPr>
          <w:sdtEndPr/>
          <w:sdtContent>
            <w:tc>
              <w:tcPr>
                <w:tcW w:w="4770" w:type="dxa"/>
              </w:tcPr>
              <w:p w14:paraId="530C24A6"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06DB51A" w14:textId="77777777" w:rsidTr="00C27618">
        <w:trPr>
          <w:cantSplit/>
        </w:trPr>
        <w:tc>
          <w:tcPr>
            <w:tcW w:w="990" w:type="dxa"/>
          </w:tcPr>
          <w:p w14:paraId="1C67861C" w14:textId="77777777" w:rsidR="0068575E" w:rsidRPr="00914010" w:rsidRDefault="0068575E" w:rsidP="0068575E">
            <w:pPr>
              <w:jc w:val="center"/>
              <w:rPr>
                <w:rFonts w:cstheme="minorHAnsi"/>
                <w:b/>
                <w:bCs/>
              </w:rPr>
            </w:pPr>
            <w:r w:rsidRPr="00914010">
              <w:rPr>
                <w:rFonts w:cstheme="minorHAnsi"/>
                <w:b/>
                <w:bCs/>
              </w:rPr>
              <w:t>4-C-2</w:t>
            </w:r>
          </w:p>
        </w:tc>
        <w:tc>
          <w:tcPr>
            <w:tcW w:w="5490" w:type="dxa"/>
          </w:tcPr>
          <w:p w14:paraId="4A90AAE0"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080" w:type="dxa"/>
          </w:tcPr>
          <w:p w14:paraId="37CB7E2D" w14:textId="77777777" w:rsidR="0068575E" w:rsidRDefault="0068575E" w:rsidP="0068575E">
            <w:pPr>
              <w:rPr>
                <w:rFonts w:cstheme="minorHAnsi"/>
              </w:rPr>
            </w:pPr>
            <w:r>
              <w:rPr>
                <w:rFonts w:cstheme="minorHAnsi"/>
              </w:rPr>
              <w:t>Surgical</w:t>
            </w:r>
          </w:p>
          <w:p w14:paraId="2AF830E3" w14:textId="14B44A1C" w:rsidR="0068575E" w:rsidRPr="00914010" w:rsidRDefault="0068575E" w:rsidP="0068575E">
            <w:pPr>
              <w:rPr>
                <w:rFonts w:cstheme="minorHAnsi"/>
              </w:rPr>
            </w:pPr>
            <w:r>
              <w:rPr>
                <w:rFonts w:cstheme="minorHAnsi"/>
              </w:rPr>
              <w:t>Dental</w:t>
            </w:r>
          </w:p>
        </w:tc>
        <w:tc>
          <w:tcPr>
            <w:tcW w:w="810" w:type="dxa"/>
          </w:tcPr>
          <w:p w14:paraId="0E784252"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68575E" w:rsidRPr="0084305D" w:rsidRDefault="0068575E" w:rsidP="0068575E">
            <w:pPr>
              <w:rPr>
                <w:rFonts w:cstheme="minorHAnsi"/>
              </w:rPr>
            </w:pPr>
            <w:r w:rsidRPr="0084305D">
              <w:rPr>
                <w:rFonts w:cstheme="minorHAnsi"/>
              </w:rPr>
              <w:t xml:space="preserve">C-M, </w:t>
            </w:r>
          </w:p>
          <w:p w14:paraId="0A496F9D" w14:textId="77777777" w:rsidR="0068575E" w:rsidRPr="00914010" w:rsidRDefault="0068575E" w:rsidP="0068575E">
            <w:pPr>
              <w:rPr>
                <w:rFonts w:cstheme="minorHAnsi"/>
              </w:rPr>
            </w:pPr>
            <w:r w:rsidRPr="0084305D">
              <w:rPr>
                <w:rFonts w:cstheme="minorHAnsi"/>
              </w:rPr>
              <w:t>C</w:t>
            </w:r>
          </w:p>
        </w:tc>
        <w:tc>
          <w:tcPr>
            <w:tcW w:w="1980" w:type="dxa"/>
          </w:tcPr>
          <w:p w14:paraId="3E4B92AE" w14:textId="77777777" w:rsidR="0068575E" w:rsidRPr="00914010" w:rsidRDefault="00D53453" w:rsidP="0068575E">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4470356" w14:textId="77777777" w:rsidR="0068575E" w:rsidRPr="00914010" w:rsidRDefault="00D53453" w:rsidP="0068575E">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357EA2F" w14:textId="77777777" w:rsidR="0068575E" w:rsidRDefault="00D53453" w:rsidP="0068575E">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EBFF54D" w14:textId="77777777" w:rsidR="0068575E" w:rsidRPr="00C34C63" w:rsidRDefault="00D53453" w:rsidP="0068575E">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653257D9" w14:textId="77777777" w:rsidR="0068575E" w:rsidRPr="00914010" w:rsidRDefault="0068575E" w:rsidP="0068575E">
            <w:pPr>
              <w:rPr>
                <w:rFonts w:cstheme="minorHAnsi"/>
              </w:rPr>
            </w:pPr>
          </w:p>
        </w:tc>
        <w:sdt>
          <w:sdtPr>
            <w:rPr>
              <w:rFonts w:cstheme="minorHAnsi"/>
            </w:rPr>
            <w:id w:val="-1311638626"/>
            <w:placeholder>
              <w:docPart w:val="A795A251859D4C60868FBD6F8D6DC7D3"/>
            </w:placeholder>
            <w:showingPlcHdr/>
          </w:sdtPr>
          <w:sdtEndPr/>
          <w:sdtContent>
            <w:tc>
              <w:tcPr>
                <w:tcW w:w="4770" w:type="dxa"/>
              </w:tcPr>
              <w:p w14:paraId="5761079B"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14B77D4" w14:textId="77777777" w:rsidTr="00C27618">
        <w:trPr>
          <w:cantSplit/>
        </w:trPr>
        <w:tc>
          <w:tcPr>
            <w:tcW w:w="990" w:type="dxa"/>
          </w:tcPr>
          <w:p w14:paraId="4BC98095" w14:textId="77777777" w:rsidR="0068575E" w:rsidRPr="00914010" w:rsidRDefault="0068575E" w:rsidP="0068575E">
            <w:pPr>
              <w:jc w:val="center"/>
              <w:rPr>
                <w:rFonts w:cstheme="minorHAnsi"/>
                <w:b/>
                <w:bCs/>
              </w:rPr>
            </w:pPr>
            <w:r w:rsidRPr="00914010">
              <w:rPr>
                <w:rFonts w:cstheme="minorHAnsi"/>
                <w:b/>
                <w:bCs/>
              </w:rPr>
              <w:t>4-C-3</w:t>
            </w:r>
          </w:p>
        </w:tc>
        <w:tc>
          <w:tcPr>
            <w:tcW w:w="5490" w:type="dxa"/>
          </w:tcPr>
          <w:p w14:paraId="0C56C1AD" w14:textId="77777777" w:rsidR="0068575E" w:rsidRPr="00914010" w:rsidRDefault="0068575E" w:rsidP="0068575E">
            <w:pPr>
              <w:rPr>
                <w:rFonts w:cstheme="minorHAnsi"/>
              </w:rPr>
            </w:pPr>
            <w:r w:rsidRPr="00914010">
              <w:rPr>
                <w:rFonts w:eastAsia="Arial" w:cstheme="minorHAnsi"/>
              </w:rPr>
              <w:t>The operating room is equipped with blood pressure monitoring equipment as appropriate for the patient population.</w:t>
            </w:r>
          </w:p>
        </w:tc>
        <w:tc>
          <w:tcPr>
            <w:tcW w:w="1080" w:type="dxa"/>
          </w:tcPr>
          <w:p w14:paraId="051515DE" w14:textId="77777777" w:rsidR="0068575E" w:rsidRDefault="0068575E" w:rsidP="0068575E">
            <w:pPr>
              <w:rPr>
                <w:rFonts w:cstheme="minorHAnsi"/>
              </w:rPr>
            </w:pPr>
            <w:r>
              <w:rPr>
                <w:rFonts w:cstheme="minorHAnsi"/>
              </w:rPr>
              <w:t>Surgical</w:t>
            </w:r>
          </w:p>
          <w:p w14:paraId="7750D2C0" w14:textId="14F49C33" w:rsidR="0068575E" w:rsidRPr="00914010" w:rsidRDefault="0068575E" w:rsidP="0068575E">
            <w:pPr>
              <w:rPr>
                <w:rFonts w:cstheme="minorHAnsi"/>
              </w:rPr>
            </w:pPr>
            <w:r>
              <w:rPr>
                <w:rFonts w:cstheme="minorHAnsi"/>
              </w:rPr>
              <w:t>Dental</w:t>
            </w:r>
          </w:p>
        </w:tc>
        <w:tc>
          <w:tcPr>
            <w:tcW w:w="810" w:type="dxa"/>
          </w:tcPr>
          <w:p w14:paraId="72B205D6" w14:textId="77777777" w:rsidR="0068575E" w:rsidRPr="00C34C63" w:rsidRDefault="0068575E" w:rsidP="0068575E">
            <w:pPr>
              <w:rPr>
                <w:rFonts w:cstheme="minorHAnsi"/>
              </w:rPr>
            </w:pPr>
            <w:r w:rsidRPr="00C34C63">
              <w:rPr>
                <w:rFonts w:cstheme="minorHAnsi"/>
              </w:rPr>
              <w:t xml:space="preserve">A </w:t>
            </w:r>
          </w:p>
          <w:p w14:paraId="3296C6C6" w14:textId="77777777" w:rsidR="0068575E" w:rsidRPr="00C34C63" w:rsidRDefault="0068575E" w:rsidP="0068575E">
            <w:pPr>
              <w:rPr>
                <w:rFonts w:cstheme="minorHAnsi"/>
              </w:rPr>
            </w:pPr>
            <w:r w:rsidRPr="00C34C63">
              <w:rPr>
                <w:rFonts w:cstheme="minorHAnsi"/>
              </w:rPr>
              <w:t xml:space="preserve">B </w:t>
            </w:r>
          </w:p>
          <w:p w14:paraId="5D546049" w14:textId="77777777" w:rsidR="0068575E" w:rsidRPr="00C34C63" w:rsidRDefault="0068575E" w:rsidP="0068575E">
            <w:pPr>
              <w:rPr>
                <w:rFonts w:cstheme="minorHAnsi"/>
              </w:rPr>
            </w:pPr>
            <w:r w:rsidRPr="00C34C63">
              <w:rPr>
                <w:rFonts w:cstheme="minorHAnsi"/>
              </w:rPr>
              <w:t xml:space="preserve">C-M </w:t>
            </w:r>
          </w:p>
          <w:p w14:paraId="08FEBFDE" w14:textId="77777777" w:rsidR="0068575E" w:rsidRPr="00914010" w:rsidRDefault="0068575E" w:rsidP="0068575E">
            <w:pPr>
              <w:rPr>
                <w:rFonts w:cstheme="minorHAnsi"/>
              </w:rPr>
            </w:pPr>
            <w:r w:rsidRPr="00C34C63">
              <w:rPr>
                <w:rFonts w:cstheme="minorHAnsi"/>
              </w:rPr>
              <w:t>C</w:t>
            </w:r>
          </w:p>
        </w:tc>
        <w:tc>
          <w:tcPr>
            <w:tcW w:w="1980" w:type="dxa"/>
          </w:tcPr>
          <w:p w14:paraId="301357FA" w14:textId="77777777" w:rsidR="0068575E" w:rsidRPr="00914010" w:rsidRDefault="00D53453" w:rsidP="0068575E">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122F1BA" w14:textId="77777777" w:rsidR="0068575E" w:rsidRPr="00914010" w:rsidRDefault="00D53453" w:rsidP="0068575E">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4A05997" w14:textId="77777777" w:rsidR="0068575E" w:rsidRDefault="00D53453" w:rsidP="0068575E">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7699DAC8" w14:textId="77777777" w:rsidR="0068575E" w:rsidRPr="00C34C63" w:rsidRDefault="00D53453" w:rsidP="0068575E">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076B1E33" w14:textId="77777777" w:rsidR="0068575E" w:rsidRPr="00914010" w:rsidRDefault="0068575E" w:rsidP="0068575E">
            <w:pPr>
              <w:rPr>
                <w:rFonts w:cstheme="minorHAnsi"/>
              </w:rPr>
            </w:pPr>
          </w:p>
        </w:tc>
        <w:sdt>
          <w:sdtPr>
            <w:rPr>
              <w:rFonts w:cstheme="minorHAnsi"/>
            </w:rPr>
            <w:id w:val="1210297437"/>
            <w:placeholder>
              <w:docPart w:val="32C4CF0C9E654C189877F1DB4F6CE85F"/>
            </w:placeholder>
            <w:showingPlcHdr/>
          </w:sdtPr>
          <w:sdtEndPr/>
          <w:sdtContent>
            <w:tc>
              <w:tcPr>
                <w:tcW w:w="4770" w:type="dxa"/>
              </w:tcPr>
              <w:p w14:paraId="3372419A"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138C867B" w14:textId="77777777" w:rsidTr="00C27618">
        <w:trPr>
          <w:cantSplit/>
        </w:trPr>
        <w:tc>
          <w:tcPr>
            <w:tcW w:w="990" w:type="dxa"/>
          </w:tcPr>
          <w:p w14:paraId="0740D36A" w14:textId="77777777" w:rsidR="0068575E" w:rsidRPr="00914010" w:rsidRDefault="0068575E" w:rsidP="0068575E">
            <w:pPr>
              <w:jc w:val="center"/>
              <w:rPr>
                <w:rFonts w:cstheme="minorHAnsi"/>
                <w:b/>
                <w:bCs/>
              </w:rPr>
            </w:pPr>
            <w:r w:rsidRPr="00914010">
              <w:rPr>
                <w:rFonts w:cstheme="minorHAnsi"/>
                <w:b/>
                <w:bCs/>
              </w:rPr>
              <w:t>4-C-4</w:t>
            </w:r>
          </w:p>
        </w:tc>
        <w:tc>
          <w:tcPr>
            <w:tcW w:w="5490" w:type="dxa"/>
          </w:tcPr>
          <w:p w14:paraId="5CFB435A"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080" w:type="dxa"/>
          </w:tcPr>
          <w:p w14:paraId="67145C84" w14:textId="77777777" w:rsidR="0068575E" w:rsidRDefault="0068575E" w:rsidP="0068575E">
            <w:pPr>
              <w:rPr>
                <w:rFonts w:cstheme="minorHAnsi"/>
              </w:rPr>
            </w:pPr>
            <w:r>
              <w:rPr>
                <w:rFonts w:cstheme="minorHAnsi"/>
              </w:rPr>
              <w:t>Surgical</w:t>
            </w:r>
          </w:p>
          <w:p w14:paraId="2E53B63A" w14:textId="132E118B" w:rsidR="0068575E" w:rsidRPr="00914010" w:rsidRDefault="0068575E" w:rsidP="0068575E">
            <w:pPr>
              <w:rPr>
                <w:rFonts w:cstheme="minorHAnsi"/>
              </w:rPr>
            </w:pPr>
            <w:r>
              <w:rPr>
                <w:rFonts w:cstheme="minorHAnsi"/>
              </w:rPr>
              <w:t>Dental</w:t>
            </w:r>
          </w:p>
        </w:tc>
        <w:tc>
          <w:tcPr>
            <w:tcW w:w="810" w:type="dxa"/>
          </w:tcPr>
          <w:p w14:paraId="5C82A370"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68575E" w:rsidRPr="0084305D" w:rsidRDefault="0068575E" w:rsidP="0068575E">
            <w:pPr>
              <w:rPr>
                <w:rFonts w:cstheme="minorHAnsi"/>
              </w:rPr>
            </w:pPr>
            <w:r w:rsidRPr="0084305D">
              <w:rPr>
                <w:rFonts w:cstheme="minorHAnsi"/>
              </w:rPr>
              <w:t xml:space="preserve">C-M, </w:t>
            </w:r>
          </w:p>
          <w:p w14:paraId="0FE1FECD" w14:textId="77777777" w:rsidR="0068575E" w:rsidRPr="00914010" w:rsidRDefault="0068575E" w:rsidP="0068575E">
            <w:pPr>
              <w:rPr>
                <w:rFonts w:cstheme="minorHAnsi"/>
              </w:rPr>
            </w:pPr>
            <w:r w:rsidRPr="0084305D">
              <w:rPr>
                <w:rFonts w:cstheme="minorHAnsi"/>
              </w:rPr>
              <w:t>C</w:t>
            </w:r>
          </w:p>
        </w:tc>
        <w:tc>
          <w:tcPr>
            <w:tcW w:w="1980" w:type="dxa"/>
          </w:tcPr>
          <w:p w14:paraId="6BF8B159" w14:textId="77777777" w:rsidR="0068575E" w:rsidRPr="00914010" w:rsidRDefault="00D53453" w:rsidP="0068575E">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3EB889FC" w14:textId="77777777" w:rsidR="0068575E" w:rsidRPr="00914010" w:rsidRDefault="00D53453" w:rsidP="0068575E">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48925CB1" w14:textId="77777777" w:rsidR="0068575E" w:rsidRDefault="00D53453" w:rsidP="0068575E">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1FACB77" w14:textId="77777777" w:rsidR="0068575E" w:rsidRPr="00C34C63" w:rsidRDefault="00D53453" w:rsidP="0068575E">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D5C73E9" w14:textId="77777777" w:rsidR="0068575E" w:rsidRPr="00914010" w:rsidRDefault="0068575E" w:rsidP="0068575E">
            <w:pPr>
              <w:rPr>
                <w:rFonts w:cstheme="minorHAnsi"/>
              </w:rPr>
            </w:pPr>
          </w:p>
        </w:tc>
        <w:sdt>
          <w:sdtPr>
            <w:rPr>
              <w:rFonts w:cstheme="minorHAnsi"/>
            </w:rPr>
            <w:id w:val="529308603"/>
            <w:placeholder>
              <w:docPart w:val="62170C65EC774165B3FC19D7147B8123"/>
            </w:placeholder>
            <w:showingPlcHdr/>
          </w:sdtPr>
          <w:sdtEndPr/>
          <w:sdtContent>
            <w:tc>
              <w:tcPr>
                <w:tcW w:w="4770" w:type="dxa"/>
              </w:tcPr>
              <w:p w14:paraId="5ED7B01F"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D86803" w14:paraId="31D2A2E0" w14:textId="77777777" w:rsidTr="00C27618">
        <w:trPr>
          <w:cantSplit/>
        </w:trPr>
        <w:tc>
          <w:tcPr>
            <w:tcW w:w="990" w:type="dxa"/>
          </w:tcPr>
          <w:p w14:paraId="110FE1C5" w14:textId="77777777" w:rsidR="00D86803" w:rsidRPr="00914010" w:rsidRDefault="00D86803" w:rsidP="00D86803">
            <w:pPr>
              <w:jc w:val="center"/>
              <w:rPr>
                <w:rFonts w:cstheme="minorHAnsi"/>
                <w:b/>
                <w:bCs/>
              </w:rPr>
            </w:pPr>
            <w:r w:rsidRPr="00914010">
              <w:rPr>
                <w:rFonts w:cstheme="minorHAnsi"/>
                <w:b/>
                <w:bCs/>
              </w:rPr>
              <w:t>4-C-5</w:t>
            </w:r>
          </w:p>
        </w:tc>
        <w:tc>
          <w:tcPr>
            <w:tcW w:w="5490" w:type="dxa"/>
          </w:tcPr>
          <w:p w14:paraId="2955082D"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080" w:type="dxa"/>
          </w:tcPr>
          <w:p w14:paraId="50236A4E" w14:textId="77777777" w:rsidR="00D86803" w:rsidRDefault="00D86803" w:rsidP="00D86803">
            <w:pPr>
              <w:rPr>
                <w:rFonts w:cstheme="minorHAnsi"/>
              </w:rPr>
            </w:pPr>
            <w:r>
              <w:rPr>
                <w:rFonts w:cstheme="minorHAnsi"/>
              </w:rPr>
              <w:t>Surgical</w:t>
            </w:r>
          </w:p>
          <w:p w14:paraId="3E27765F" w14:textId="79B21098" w:rsidR="00D86803" w:rsidRPr="00914010" w:rsidRDefault="00D86803" w:rsidP="00D86803">
            <w:pPr>
              <w:rPr>
                <w:rFonts w:cstheme="minorHAnsi"/>
              </w:rPr>
            </w:pPr>
            <w:r>
              <w:rPr>
                <w:rFonts w:cstheme="minorHAnsi"/>
              </w:rPr>
              <w:t>Dental</w:t>
            </w:r>
          </w:p>
        </w:tc>
        <w:tc>
          <w:tcPr>
            <w:tcW w:w="810" w:type="dxa"/>
          </w:tcPr>
          <w:p w14:paraId="0AF4F40E"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D86803" w:rsidRPr="0084305D" w:rsidRDefault="00D86803" w:rsidP="00D86803">
            <w:pPr>
              <w:rPr>
                <w:rFonts w:cstheme="minorHAnsi"/>
              </w:rPr>
            </w:pPr>
            <w:r w:rsidRPr="0084305D">
              <w:rPr>
                <w:rFonts w:cstheme="minorHAnsi"/>
              </w:rPr>
              <w:t xml:space="preserve">C-M, </w:t>
            </w:r>
          </w:p>
          <w:p w14:paraId="209B31FA" w14:textId="77777777" w:rsidR="00D86803" w:rsidRPr="00914010" w:rsidRDefault="00D86803" w:rsidP="00D86803">
            <w:pPr>
              <w:rPr>
                <w:rFonts w:cstheme="minorHAnsi"/>
              </w:rPr>
            </w:pPr>
            <w:r w:rsidRPr="0084305D">
              <w:rPr>
                <w:rFonts w:cstheme="minorHAnsi"/>
              </w:rPr>
              <w:t>C</w:t>
            </w:r>
          </w:p>
        </w:tc>
        <w:tc>
          <w:tcPr>
            <w:tcW w:w="1980" w:type="dxa"/>
          </w:tcPr>
          <w:p w14:paraId="7CD9109E" w14:textId="77777777" w:rsidR="00D86803" w:rsidRPr="00914010" w:rsidRDefault="00D53453" w:rsidP="00D8680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2E5F8492" w14:textId="77777777" w:rsidR="00D86803" w:rsidRPr="00914010" w:rsidRDefault="00D53453" w:rsidP="00D8680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216DA298" w14:textId="77777777" w:rsidR="00D86803" w:rsidRDefault="00D53453" w:rsidP="00D8680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060354A0" w14:textId="77777777" w:rsidR="00D86803" w:rsidRPr="00C34C63" w:rsidRDefault="00D53453" w:rsidP="00D8680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8D22277" w14:textId="77777777" w:rsidR="00D86803" w:rsidRPr="00914010" w:rsidRDefault="00D86803" w:rsidP="00D86803">
            <w:pPr>
              <w:rPr>
                <w:rFonts w:cstheme="minorHAnsi"/>
              </w:rPr>
            </w:pPr>
          </w:p>
        </w:tc>
        <w:sdt>
          <w:sdtPr>
            <w:rPr>
              <w:rFonts w:cstheme="minorHAnsi"/>
            </w:rPr>
            <w:id w:val="1336420341"/>
            <w:placeholder>
              <w:docPart w:val="5C89217F33C84BA8ABED0C936C26A36E"/>
            </w:placeholder>
            <w:showingPlcHdr/>
          </w:sdtPr>
          <w:sdtEndPr/>
          <w:sdtContent>
            <w:tc>
              <w:tcPr>
                <w:tcW w:w="4770" w:type="dxa"/>
              </w:tcPr>
              <w:p w14:paraId="40810CBE"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241BE02F" w14:textId="77777777" w:rsidTr="00C27618">
        <w:trPr>
          <w:cantSplit/>
        </w:trPr>
        <w:tc>
          <w:tcPr>
            <w:tcW w:w="990" w:type="dxa"/>
          </w:tcPr>
          <w:p w14:paraId="78BF3AA5" w14:textId="77777777" w:rsidR="00D86803" w:rsidRPr="00914010" w:rsidRDefault="00D86803" w:rsidP="00D86803">
            <w:pPr>
              <w:jc w:val="center"/>
              <w:rPr>
                <w:rFonts w:cstheme="minorHAnsi"/>
                <w:b/>
                <w:bCs/>
              </w:rPr>
            </w:pPr>
            <w:r w:rsidRPr="00914010">
              <w:rPr>
                <w:rFonts w:cstheme="minorHAnsi"/>
                <w:b/>
                <w:bCs/>
              </w:rPr>
              <w:t>4-C-6</w:t>
            </w:r>
          </w:p>
        </w:tc>
        <w:tc>
          <w:tcPr>
            <w:tcW w:w="5490" w:type="dxa"/>
          </w:tcPr>
          <w:p w14:paraId="5B39D2E3"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080" w:type="dxa"/>
          </w:tcPr>
          <w:p w14:paraId="366ABCD5" w14:textId="77777777" w:rsidR="00D86803" w:rsidRDefault="00D86803" w:rsidP="00D86803">
            <w:pPr>
              <w:rPr>
                <w:rFonts w:cstheme="minorHAnsi"/>
              </w:rPr>
            </w:pPr>
            <w:r>
              <w:rPr>
                <w:rFonts w:cstheme="minorHAnsi"/>
              </w:rPr>
              <w:t>Surgical</w:t>
            </w:r>
          </w:p>
          <w:p w14:paraId="545C2D8C" w14:textId="37DAFC50" w:rsidR="00D86803" w:rsidRPr="00914010" w:rsidRDefault="00D86803" w:rsidP="00D86803">
            <w:pPr>
              <w:rPr>
                <w:rFonts w:cstheme="minorHAnsi"/>
              </w:rPr>
            </w:pPr>
            <w:r>
              <w:rPr>
                <w:rFonts w:cstheme="minorHAnsi"/>
              </w:rPr>
              <w:t>Dental</w:t>
            </w:r>
          </w:p>
        </w:tc>
        <w:tc>
          <w:tcPr>
            <w:tcW w:w="810" w:type="dxa"/>
          </w:tcPr>
          <w:p w14:paraId="6F4C40F4"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D86803" w:rsidRPr="0084305D" w:rsidRDefault="00D86803" w:rsidP="00D86803">
            <w:pPr>
              <w:rPr>
                <w:rFonts w:cstheme="minorHAnsi"/>
              </w:rPr>
            </w:pPr>
            <w:r w:rsidRPr="0084305D">
              <w:rPr>
                <w:rFonts w:cstheme="minorHAnsi"/>
              </w:rPr>
              <w:t xml:space="preserve">C-M, </w:t>
            </w:r>
          </w:p>
          <w:p w14:paraId="429EE364" w14:textId="77777777" w:rsidR="00D86803" w:rsidRPr="00914010" w:rsidRDefault="00D86803" w:rsidP="00D86803">
            <w:pPr>
              <w:rPr>
                <w:rFonts w:cstheme="minorHAnsi"/>
              </w:rPr>
            </w:pPr>
            <w:r w:rsidRPr="0084305D">
              <w:rPr>
                <w:rFonts w:cstheme="minorHAnsi"/>
              </w:rPr>
              <w:t>C</w:t>
            </w:r>
          </w:p>
        </w:tc>
        <w:tc>
          <w:tcPr>
            <w:tcW w:w="1980" w:type="dxa"/>
          </w:tcPr>
          <w:p w14:paraId="64865C13" w14:textId="77777777" w:rsidR="00D86803" w:rsidRPr="00914010" w:rsidRDefault="00D53453" w:rsidP="00D8680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1187428F" w14:textId="77777777" w:rsidR="00D86803" w:rsidRPr="00914010" w:rsidRDefault="00D53453" w:rsidP="00D8680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D1132E2" w14:textId="77777777" w:rsidR="00D86803" w:rsidRDefault="00D53453" w:rsidP="00D8680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D9ADCA" w14:textId="77777777" w:rsidR="00D86803" w:rsidRPr="00C34C63" w:rsidRDefault="00D53453" w:rsidP="00D8680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24ED063C" w14:textId="77777777" w:rsidR="00D86803" w:rsidRPr="00914010" w:rsidRDefault="00D86803" w:rsidP="00D86803">
            <w:pPr>
              <w:rPr>
                <w:rFonts w:cstheme="minorHAnsi"/>
              </w:rPr>
            </w:pPr>
          </w:p>
        </w:tc>
        <w:sdt>
          <w:sdtPr>
            <w:rPr>
              <w:rFonts w:cstheme="minorHAnsi"/>
            </w:rPr>
            <w:id w:val="-838161505"/>
            <w:placeholder>
              <w:docPart w:val="257A560C664A40E48045ADFCBAA341FB"/>
            </w:placeholder>
            <w:showingPlcHdr/>
          </w:sdtPr>
          <w:sdtEndPr/>
          <w:sdtContent>
            <w:tc>
              <w:tcPr>
                <w:tcW w:w="4770" w:type="dxa"/>
              </w:tcPr>
              <w:p w14:paraId="3414FC32"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2CE86CC" w14:textId="77777777" w:rsidTr="00C27618">
        <w:trPr>
          <w:cantSplit/>
        </w:trPr>
        <w:tc>
          <w:tcPr>
            <w:tcW w:w="990" w:type="dxa"/>
          </w:tcPr>
          <w:p w14:paraId="5C7432A1" w14:textId="77777777" w:rsidR="00D86803" w:rsidRPr="00914010" w:rsidRDefault="00D86803" w:rsidP="00D86803">
            <w:pPr>
              <w:jc w:val="center"/>
              <w:rPr>
                <w:rFonts w:cstheme="minorHAnsi"/>
                <w:b/>
                <w:bCs/>
              </w:rPr>
            </w:pPr>
            <w:r w:rsidRPr="00914010">
              <w:rPr>
                <w:rFonts w:cstheme="minorHAnsi"/>
                <w:b/>
                <w:bCs/>
              </w:rPr>
              <w:lastRenderedPageBreak/>
              <w:t>4-C-7</w:t>
            </w:r>
          </w:p>
        </w:tc>
        <w:tc>
          <w:tcPr>
            <w:tcW w:w="5490" w:type="dxa"/>
          </w:tcPr>
          <w:p w14:paraId="70C7363C"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080" w:type="dxa"/>
          </w:tcPr>
          <w:p w14:paraId="2E960259" w14:textId="77777777" w:rsidR="00D86803" w:rsidRDefault="00D86803" w:rsidP="00D86803">
            <w:pPr>
              <w:rPr>
                <w:rFonts w:cstheme="minorHAnsi"/>
              </w:rPr>
            </w:pPr>
            <w:r>
              <w:rPr>
                <w:rFonts w:cstheme="minorHAnsi"/>
              </w:rPr>
              <w:t>Surgical</w:t>
            </w:r>
          </w:p>
          <w:p w14:paraId="25787D48" w14:textId="4BE4E91F" w:rsidR="00D86803" w:rsidRPr="00914010" w:rsidRDefault="00D86803" w:rsidP="00D86803">
            <w:pPr>
              <w:rPr>
                <w:rFonts w:cstheme="minorHAnsi"/>
              </w:rPr>
            </w:pPr>
            <w:r>
              <w:rPr>
                <w:rFonts w:cstheme="minorHAnsi"/>
              </w:rPr>
              <w:t>Dental</w:t>
            </w:r>
          </w:p>
        </w:tc>
        <w:tc>
          <w:tcPr>
            <w:tcW w:w="810" w:type="dxa"/>
          </w:tcPr>
          <w:p w14:paraId="1A6AF2C6"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D86803" w:rsidRPr="0084305D" w:rsidRDefault="00D86803" w:rsidP="00D86803">
            <w:pPr>
              <w:rPr>
                <w:rFonts w:cstheme="minorHAnsi"/>
              </w:rPr>
            </w:pPr>
            <w:r w:rsidRPr="0084305D">
              <w:rPr>
                <w:rFonts w:cstheme="minorHAnsi"/>
              </w:rPr>
              <w:t xml:space="preserve">C-M, </w:t>
            </w:r>
          </w:p>
          <w:p w14:paraId="05763E5C" w14:textId="77777777" w:rsidR="00D86803" w:rsidRPr="00914010" w:rsidRDefault="00D86803" w:rsidP="00D86803">
            <w:pPr>
              <w:rPr>
                <w:rFonts w:cstheme="minorHAnsi"/>
              </w:rPr>
            </w:pPr>
            <w:r w:rsidRPr="0084305D">
              <w:rPr>
                <w:rFonts w:cstheme="minorHAnsi"/>
              </w:rPr>
              <w:t>C</w:t>
            </w:r>
          </w:p>
        </w:tc>
        <w:tc>
          <w:tcPr>
            <w:tcW w:w="1980" w:type="dxa"/>
          </w:tcPr>
          <w:p w14:paraId="24430D9D" w14:textId="77777777" w:rsidR="00D86803" w:rsidRPr="00914010" w:rsidRDefault="00D53453" w:rsidP="00D8680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3B6E10BC" w14:textId="77777777" w:rsidR="00D86803" w:rsidRPr="00914010" w:rsidRDefault="00D53453" w:rsidP="00D8680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884C7D4" w14:textId="77777777" w:rsidR="00D86803" w:rsidRDefault="00D53453" w:rsidP="00D8680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8F2C716" w14:textId="77777777" w:rsidR="00D86803" w:rsidRPr="00C34C63" w:rsidRDefault="00D53453" w:rsidP="00D8680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4CC843D" w14:textId="77777777" w:rsidR="00D86803" w:rsidRPr="00914010" w:rsidRDefault="00D86803" w:rsidP="00D86803">
            <w:pPr>
              <w:rPr>
                <w:rFonts w:cstheme="minorHAnsi"/>
              </w:rPr>
            </w:pPr>
          </w:p>
        </w:tc>
        <w:sdt>
          <w:sdtPr>
            <w:rPr>
              <w:rFonts w:cstheme="minorHAnsi"/>
            </w:rPr>
            <w:id w:val="1129907640"/>
            <w:placeholder>
              <w:docPart w:val="A5F394FCF6D141629941791E4411971A"/>
            </w:placeholder>
            <w:showingPlcHdr/>
          </w:sdtPr>
          <w:sdtEndPr/>
          <w:sdtContent>
            <w:tc>
              <w:tcPr>
                <w:tcW w:w="4770" w:type="dxa"/>
              </w:tcPr>
              <w:p w14:paraId="74F9EB8D"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EFAAD9B" w14:textId="77777777" w:rsidTr="00C27618">
        <w:trPr>
          <w:cantSplit/>
        </w:trPr>
        <w:tc>
          <w:tcPr>
            <w:tcW w:w="990" w:type="dxa"/>
          </w:tcPr>
          <w:p w14:paraId="3815FC47" w14:textId="77777777" w:rsidR="00D86803" w:rsidRPr="00914010" w:rsidRDefault="00D86803" w:rsidP="00D86803">
            <w:pPr>
              <w:jc w:val="center"/>
              <w:rPr>
                <w:rFonts w:cstheme="minorHAnsi"/>
                <w:b/>
                <w:bCs/>
              </w:rPr>
            </w:pPr>
            <w:r w:rsidRPr="00914010">
              <w:rPr>
                <w:rFonts w:cstheme="minorHAnsi"/>
                <w:b/>
                <w:bCs/>
              </w:rPr>
              <w:t>4-C-8</w:t>
            </w:r>
          </w:p>
        </w:tc>
        <w:tc>
          <w:tcPr>
            <w:tcW w:w="5490" w:type="dxa"/>
          </w:tcPr>
          <w:p w14:paraId="3E7C042A"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080" w:type="dxa"/>
          </w:tcPr>
          <w:p w14:paraId="786D1AF3" w14:textId="77777777" w:rsidR="00D86803" w:rsidRDefault="00D86803" w:rsidP="00D86803">
            <w:pPr>
              <w:rPr>
                <w:rFonts w:cstheme="minorHAnsi"/>
              </w:rPr>
            </w:pPr>
            <w:r>
              <w:rPr>
                <w:rFonts w:cstheme="minorHAnsi"/>
              </w:rPr>
              <w:t>Surgical</w:t>
            </w:r>
          </w:p>
          <w:p w14:paraId="36B886F7" w14:textId="0CAFCBA0" w:rsidR="00D86803" w:rsidRPr="00914010" w:rsidRDefault="00D86803" w:rsidP="00D86803">
            <w:pPr>
              <w:rPr>
                <w:rFonts w:cstheme="minorHAnsi"/>
              </w:rPr>
            </w:pPr>
            <w:r>
              <w:rPr>
                <w:rFonts w:cstheme="minorHAnsi"/>
              </w:rPr>
              <w:t>Dental</w:t>
            </w:r>
          </w:p>
        </w:tc>
        <w:tc>
          <w:tcPr>
            <w:tcW w:w="810" w:type="dxa"/>
          </w:tcPr>
          <w:p w14:paraId="601E850D"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D86803" w:rsidRPr="0084305D" w:rsidRDefault="00D86803" w:rsidP="00D86803">
            <w:pPr>
              <w:rPr>
                <w:rFonts w:cstheme="minorHAnsi"/>
              </w:rPr>
            </w:pPr>
            <w:r w:rsidRPr="0084305D">
              <w:rPr>
                <w:rFonts w:cstheme="minorHAnsi"/>
              </w:rPr>
              <w:t xml:space="preserve">C-M, </w:t>
            </w:r>
          </w:p>
          <w:p w14:paraId="5CDAF004" w14:textId="77777777" w:rsidR="00D86803" w:rsidRPr="00914010" w:rsidRDefault="00D86803" w:rsidP="00D86803">
            <w:pPr>
              <w:rPr>
                <w:rFonts w:cstheme="minorHAnsi"/>
              </w:rPr>
            </w:pPr>
            <w:r w:rsidRPr="0084305D">
              <w:rPr>
                <w:rFonts w:cstheme="minorHAnsi"/>
              </w:rPr>
              <w:t>C</w:t>
            </w:r>
          </w:p>
        </w:tc>
        <w:tc>
          <w:tcPr>
            <w:tcW w:w="1980" w:type="dxa"/>
          </w:tcPr>
          <w:p w14:paraId="5636C3CF" w14:textId="77777777" w:rsidR="00D86803" w:rsidRPr="00914010" w:rsidRDefault="00D53453" w:rsidP="00D8680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0E02CDCB" w14:textId="77777777" w:rsidR="00D86803" w:rsidRPr="00914010" w:rsidRDefault="00D53453" w:rsidP="00D8680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1C9DA650" w14:textId="77777777" w:rsidR="00D86803" w:rsidRDefault="00D53453" w:rsidP="00D8680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01FC10" w14:textId="77777777" w:rsidR="00D86803" w:rsidRPr="00C34C63" w:rsidRDefault="00D53453" w:rsidP="00D8680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522FEA12" w14:textId="77777777" w:rsidR="00D86803" w:rsidRPr="00914010" w:rsidRDefault="00D86803" w:rsidP="00D86803">
            <w:pPr>
              <w:rPr>
                <w:rFonts w:cstheme="minorHAnsi"/>
              </w:rPr>
            </w:pPr>
          </w:p>
        </w:tc>
        <w:sdt>
          <w:sdtPr>
            <w:rPr>
              <w:rFonts w:cstheme="minorHAnsi"/>
            </w:rPr>
            <w:id w:val="833037135"/>
            <w:placeholder>
              <w:docPart w:val="DD64021CF2204713BEC99D3DE1E0B13C"/>
            </w:placeholder>
            <w:showingPlcHdr/>
          </w:sdtPr>
          <w:sdtEndPr/>
          <w:sdtContent>
            <w:tc>
              <w:tcPr>
                <w:tcW w:w="4770" w:type="dxa"/>
              </w:tcPr>
              <w:p w14:paraId="1333A2D6"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5258C9" w14:paraId="26BBB72B" w14:textId="77777777" w:rsidTr="00C27618">
        <w:trPr>
          <w:cantSplit/>
        </w:trPr>
        <w:tc>
          <w:tcPr>
            <w:tcW w:w="990" w:type="dxa"/>
          </w:tcPr>
          <w:p w14:paraId="31E2E030" w14:textId="77777777" w:rsidR="005258C9" w:rsidRPr="00914010" w:rsidRDefault="005258C9" w:rsidP="005258C9">
            <w:pPr>
              <w:jc w:val="center"/>
              <w:rPr>
                <w:rFonts w:cstheme="minorHAnsi"/>
                <w:b/>
                <w:bCs/>
              </w:rPr>
            </w:pPr>
            <w:r w:rsidRPr="00914010">
              <w:rPr>
                <w:rFonts w:cstheme="minorHAnsi"/>
                <w:b/>
                <w:bCs/>
              </w:rPr>
              <w:t>4-C-9</w:t>
            </w:r>
          </w:p>
        </w:tc>
        <w:tc>
          <w:tcPr>
            <w:tcW w:w="5490" w:type="dxa"/>
          </w:tcPr>
          <w:p w14:paraId="67BF52D9"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080" w:type="dxa"/>
          </w:tcPr>
          <w:p w14:paraId="45891D63" w14:textId="77777777" w:rsidR="005258C9" w:rsidRDefault="005258C9" w:rsidP="005258C9">
            <w:pPr>
              <w:rPr>
                <w:rFonts w:cstheme="minorHAnsi"/>
              </w:rPr>
            </w:pPr>
            <w:r>
              <w:rPr>
                <w:rFonts w:cstheme="minorHAnsi"/>
              </w:rPr>
              <w:t>Surgical</w:t>
            </w:r>
          </w:p>
          <w:p w14:paraId="31DA3EA0" w14:textId="38393715" w:rsidR="005258C9" w:rsidRPr="00914010" w:rsidRDefault="005258C9" w:rsidP="005258C9">
            <w:pPr>
              <w:rPr>
                <w:rFonts w:cstheme="minorHAnsi"/>
              </w:rPr>
            </w:pPr>
            <w:r>
              <w:rPr>
                <w:rFonts w:cstheme="minorHAnsi"/>
              </w:rPr>
              <w:t>Dental</w:t>
            </w:r>
          </w:p>
        </w:tc>
        <w:tc>
          <w:tcPr>
            <w:tcW w:w="810" w:type="dxa"/>
          </w:tcPr>
          <w:p w14:paraId="1CA15A44" w14:textId="77777777" w:rsidR="005258C9" w:rsidRPr="00C34C63" w:rsidRDefault="005258C9" w:rsidP="005258C9">
            <w:pPr>
              <w:rPr>
                <w:rFonts w:cstheme="minorHAnsi"/>
              </w:rPr>
            </w:pPr>
            <w:r w:rsidRPr="00C34C63">
              <w:rPr>
                <w:rFonts w:cstheme="minorHAnsi"/>
              </w:rPr>
              <w:t xml:space="preserve">A </w:t>
            </w:r>
          </w:p>
          <w:p w14:paraId="7510A9E2" w14:textId="77777777" w:rsidR="005258C9" w:rsidRPr="00C34C63" w:rsidRDefault="005258C9" w:rsidP="005258C9">
            <w:pPr>
              <w:rPr>
                <w:rFonts w:cstheme="minorHAnsi"/>
              </w:rPr>
            </w:pPr>
            <w:r w:rsidRPr="00C34C63">
              <w:rPr>
                <w:rFonts w:cstheme="minorHAnsi"/>
              </w:rPr>
              <w:t xml:space="preserve">B </w:t>
            </w:r>
          </w:p>
          <w:p w14:paraId="1B52325F" w14:textId="77777777" w:rsidR="005258C9" w:rsidRPr="00C34C63" w:rsidRDefault="005258C9" w:rsidP="005258C9">
            <w:pPr>
              <w:rPr>
                <w:rFonts w:cstheme="minorHAnsi"/>
              </w:rPr>
            </w:pPr>
            <w:r w:rsidRPr="00C34C63">
              <w:rPr>
                <w:rFonts w:cstheme="minorHAnsi"/>
              </w:rPr>
              <w:t xml:space="preserve">C-M </w:t>
            </w:r>
          </w:p>
          <w:p w14:paraId="3B633650" w14:textId="77777777" w:rsidR="005258C9" w:rsidRPr="00914010" w:rsidRDefault="005258C9" w:rsidP="005258C9">
            <w:pPr>
              <w:rPr>
                <w:rFonts w:cstheme="minorHAnsi"/>
              </w:rPr>
            </w:pPr>
            <w:r w:rsidRPr="00C34C63">
              <w:rPr>
                <w:rFonts w:cstheme="minorHAnsi"/>
              </w:rPr>
              <w:t>C</w:t>
            </w:r>
          </w:p>
        </w:tc>
        <w:tc>
          <w:tcPr>
            <w:tcW w:w="1980" w:type="dxa"/>
          </w:tcPr>
          <w:p w14:paraId="68275FB2" w14:textId="77777777" w:rsidR="005258C9" w:rsidRPr="00914010" w:rsidRDefault="00D53453" w:rsidP="005258C9">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498F1830" w14:textId="77777777" w:rsidR="005258C9" w:rsidRPr="00914010" w:rsidRDefault="00D53453" w:rsidP="005258C9">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119FD231" w14:textId="77777777" w:rsidR="005258C9" w:rsidRDefault="00D53453" w:rsidP="005258C9">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3B4F52BB" w14:textId="77777777" w:rsidR="005258C9" w:rsidRPr="00C34C63" w:rsidRDefault="00D53453" w:rsidP="005258C9">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6D259ADC" w14:textId="77777777" w:rsidR="005258C9" w:rsidRPr="00914010" w:rsidRDefault="005258C9" w:rsidP="005258C9">
            <w:pPr>
              <w:rPr>
                <w:rFonts w:cstheme="minorHAnsi"/>
              </w:rPr>
            </w:pPr>
          </w:p>
        </w:tc>
        <w:sdt>
          <w:sdtPr>
            <w:rPr>
              <w:rFonts w:cstheme="minorHAnsi"/>
            </w:rPr>
            <w:id w:val="1185085213"/>
            <w:placeholder>
              <w:docPart w:val="A855EE92566345B9BC52DBEC22432395"/>
            </w:placeholder>
            <w:showingPlcHdr/>
          </w:sdtPr>
          <w:sdtEndPr/>
          <w:sdtContent>
            <w:tc>
              <w:tcPr>
                <w:tcW w:w="4770" w:type="dxa"/>
              </w:tcPr>
              <w:p w14:paraId="56B2DC56"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4BFEDB08" w14:textId="77777777" w:rsidTr="00C27618">
        <w:trPr>
          <w:cantSplit/>
        </w:trPr>
        <w:tc>
          <w:tcPr>
            <w:tcW w:w="990" w:type="dxa"/>
          </w:tcPr>
          <w:p w14:paraId="0A6EC3FE" w14:textId="77777777" w:rsidR="005258C9" w:rsidRPr="00914010" w:rsidRDefault="005258C9" w:rsidP="005258C9">
            <w:pPr>
              <w:jc w:val="center"/>
              <w:rPr>
                <w:rFonts w:cstheme="minorHAnsi"/>
                <w:b/>
                <w:bCs/>
              </w:rPr>
            </w:pPr>
            <w:r w:rsidRPr="00914010">
              <w:rPr>
                <w:rFonts w:cstheme="minorHAnsi"/>
                <w:b/>
                <w:bCs/>
              </w:rPr>
              <w:t>4-C-10</w:t>
            </w:r>
          </w:p>
        </w:tc>
        <w:tc>
          <w:tcPr>
            <w:tcW w:w="5490" w:type="dxa"/>
          </w:tcPr>
          <w:p w14:paraId="566192CE"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1080" w:type="dxa"/>
          </w:tcPr>
          <w:p w14:paraId="3AC88558" w14:textId="77777777" w:rsidR="005258C9" w:rsidRDefault="005258C9" w:rsidP="005258C9">
            <w:pPr>
              <w:rPr>
                <w:rFonts w:cstheme="minorHAnsi"/>
              </w:rPr>
            </w:pPr>
            <w:r>
              <w:rPr>
                <w:rFonts w:cstheme="minorHAnsi"/>
              </w:rPr>
              <w:t>Surgical</w:t>
            </w:r>
          </w:p>
          <w:p w14:paraId="7849D721" w14:textId="39B05C3B" w:rsidR="005258C9" w:rsidRPr="00914010" w:rsidRDefault="005258C9" w:rsidP="005258C9">
            <w:pPr>
              <w:rPr>
                <w:rFonts w:cstheme="minorHAnsi"/>
              </w:rPr>
            </w:pPr>
            <w:r>
              <w:rPr>
                <w:rFonts w:cstheme="minorHAnsi"/>
              </w:rPr>
              <w:t>Dental</w:t>
            </w:r>
          </w:p>
        </w:tc>
        <w:tc>
          <w:tcPr>
            <w:tcW w:w="810" w:type="dxa"/>
          </w:tcPr>
          <w:p w14:paraId="43CEF537" w14:textId="77777777" w:rsidR="005258C9" w:rsidRPr="00C34C63" w:rsidRDefault="005258C9" w:rsidP="005258C9">
            <w:pPr>
              <w:rPr>
                <w:rFonts w:cstheme="minorHAnsi"/>
              </w:rPr>
            </w:pPr>
            <w:r w:rsidRPr="00C34C63">
              <w:rPr>
                <w:rFonts w:cstheme="minorHAnsi"/>
              </w:rPr>
              <w:t xml:space="preserve">A </w:t>
            </w:r>
          </w:p>
          <w:p w14:paraId="75A20BEE" w14:textId="77777777" w:rsidR="005258C9" w:rsidRPr="00C34C63" w:rsidRDefault="005258C9" w:rsidP="005258C9">
            <w:pPr>
              <w:rPr>
                <w:rFonts w:cstheme="minorHAnsi"/>
              </w:rPr>
            </w:pPr>
            <w:r w:rsidRPr="00C34C63">
              <w:rPr>
                <w:rFonts w:cstheme="minorHAnsi"/>
              </w:rPr>
              <w:t xml:space="preserve">B </w:t>
            </w:r>
          </w:p>
          <w:p w14:paraId="64B09834" w14:textId="77777777" w:rsidR="005258C9" w:rsidRPr="00C34C63" w:rsidRDefault="005258C9" w:rsidP="005258C9">
            <w:pPr>
              <w:rPr>
                <w:rFonts w:cstheme="minorHAnsi"/>
              </w:rPr>
            </w:pPr>
            <w:r w:rsidRPr="00C34C63">
              <w:rPr>
                <w:rFonts w:cstheme="minorHAnsi"/>
              </w:rPr>
              <w:t xml:space="preserve">C-M </w:t>
            </w:r>
          </w:p>
          <w:p w14:paraId="65CBEEB6" w14:textId="77777777" w:rsidR="005258C9" w:rsidRPr="00914010" w:rsidRDefault="005258C9" w:rsidP="005258C9">
            <w:pPr>
              <w:rPr>
                <w:rFonts w:cstheme="minorHAnsi"/>
              </w:rPr>
            </w:pPr>
            <w:r w:rsidRPr="00C34C63">
              <w:rPr>
                <w:rFonts w:cstheme="minorHAnsi"/>
              </w:rPr>
              <w:t>C</w:t>
            </w:r>
          </w:p>
        </w:tc>
        <w:tc>
          <w:tcPr>
            <w:tcW w:w="1980" w:type="dxa"/>
          </w:tcPr>
          <w:p w14:paraId="5B91A491" w14:textId="77777777" w:rsidR="005258C9" w:rsidRPr="00914010" w:rsidRDefault="00D53453" w:rsidP="005258C9">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633074" w14:textId="77777777" w:rsidR="005258C9" w:rsidRPr="00914010" w:rsidRDefault="00D53453" w:rsidP="005258C9">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6146D3EA" w14:textId="77777777" w:rsidR="005258C9" w:rsidRDefault="00D53453" w:rsidP="005258C9">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53CA8EC" w14:textId="77777777" w:rsidR="005258C9" w:rsidRPr="00C34C63" w:rsidRDefault="00D53453" w:rsidP="005258C9">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33295BAC" w14:textId="77777777" w:rsidR="005258C9" w:rsidRPr="00914010" w:rsidRDefault="005258C9" w:rsidP="005258C9">
            <w:pPr>
              <w:rPr>
                <w:rFonts w:cstheme="minorHAnsi"/>
              </w:rPr>
            </w:pPr>
          </w:p>
        </w:tc>
        <w:sdt>
          <w:sdtPr>
            <w:rPr>
              <w:rFonts w:cstheme="minorHAnsi"/>
            </w:rPr>
            <w:id w:val="-627165002"/>
            <w:placeholder>
              <w:docPart w:val="5352DD53B0FF4D62BB11E18374A6AE12"/>
            </w:placeholder>
            <w:showingPlcHdr/>
          </w:sdtPr>
          <w:sdtEndPr/>
          <w:sdtContent>
            <w:tc>
              <w:tcPr>
                <w:tcW w:w="4770" w:type="dxa"/>
              </w:tcPr>
              <w:p w14:paraId="54AEABBA"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16373341" w14:textId="77777777" w:rsidTr="00C27618">
        <w:trPr>
          <w:cantSplit/>
        </w:trPr>
        <w:tc>
          <w:tcPr>
            <w:tcW w:w="990" w:type="dxa"/>
          </w:tcPr>
          <w:p w14:paraId="0B25A14B" w14:textId="77777777" w:rsidR="005258C9" w:rsidRPr="00914010" w:rsidRDefault="005258C9" w:rsidP="005258C9">
            <w:pPr>
              <w:jc w:val="center"/>
              <w:rPr>
                <w:rFonts w:cstheme="minorHAnsi"/>
                <w:b/>
                <w:bCs/>
              </w:rPr>
            </w:pPr>
            <w:r w:rsidRPr="00914010">
              <w:rPr>
                <w:rFonts w:cstheme="minorHAnsi"/>
                <w:b/>
                <w:bCs/>
              </w:rPr>
              <w:t>4-C-11</w:t>
            </w:r>
          </w:p>
        </w:tc>
        <w:tc>
          <w:tcPr>
            <w:tcW w:w="5490" w:type="dxa"/>
          </w:tcPr>
          <w:p w14:paraId="3DA9767D"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080" w:type="dxa"/>
          </w:tcPr>
          <w:p w14:paraId="4F018853" w14:textId="77777777" w:rsidR="005258C9" w:rsidRDefault="005258C9" w:rsidP="005258C9">
            <w:pPr>
              <w:rPr>
                <w:rFonts w:cstheme="minorHAnsi"/>
              </w:rPr>
            </w:pPr>
            <w:r>
              <w:rPr>
                <w:rFonts w:cstheme="minorHAnsi"/>
              </w:rPr>
              <w:t>Surgical</w:t>
            </w:r>
          </w:p>
          <w:p w14:paraId="293374C0" w14:textId="08D7AD80" w:rsidR="005258C9" w:rsidRPr="00914010" w:rsidRDefault="005258C9" w:rsidP="005258C9">
            <w:pPr>
              <w:rPr>
                <w:rFonts w:cstheme="minorHAnsi"/>
              </w:rPr>
            </w:pPr>
            <w:r>
              <w:rPr>
                <w:rFonts w:cstheme="minorHAnsi"/>
              </w:rPr>
              <w:t>Dental</w:t>
            </w:r>
          </w:p>
        </w:tc>
        <w:tc>
          <w:tcPr>
            <w:tcW w:w="810" w:type="dxa"/>
          </w:tcPr>
          <w:p w14:paraId="3612AD56" w14:textId="77777777" w:rsidR="005258C9" w:rsidRPr="00C34C63" w:rsidRDefault="005258C9" w:rsidP="005258C9">
            <w:pPr>
              <w:rPr>
                <w:rFonts w:cstheme="minorHAnsi"/>
              </w:rPr>
            </w:pPr>
            <w:r w:rsidRPr="00C34C63">
              <w:rPr>
                <w:rFonts w:cstheme="minorHAnsi"/>
              </w:rPr>
              <w:t xml:space="preserve">A </w:t>
            </w:r>
          </w:p>
          <w:p w14:paraId="05908FF1" w14:textId="77777777" w:rsidR="005258C9" w:rsidRPr="00C34C63" w:rsidRDefault="005258C9" w:rsidP="005258C9">
            <w:pPr>
              <w:rPr>
                <w:rFonts w:cstheme="minorHAnsi"/>
              </w:rPr>
            </w:pPr>
            <w:r w:rsidRPr="00C34C63">
              <w:rPr>
                <w:rFonts w:cstheme="minorHAnsi"/>
              </w:rPr>
              <w:t xml:space="preserve">B </w:t>
            </w:r>
          </w:p>
          <w:p w14:paraId="15EEBFE9" w14:textId="77777777" w:rsidR="005258C9" w:rsidRPr="00C34C63" w:rsidRDefault="005258C9" w:rsidP="005258C9">
            <w:pPr>
              <w:rPr>
                <w:rFonts w:cstheme="minorHAnsi"/>
              </w:rPr>
            </w:pPr>
            <w:r w:rsidRPr="00C34C63">
              <w:rPr>
                <w:rFonts w:cstheme="minorHAnsi"/>
              </w:rPr>
              <w:t xml:space="preserve">C-M </w:t>
            </w:r>
          </w:p>
          <w:p w14:paraId="0344F955" w14:textId="77777777" w:rsidR="005258C9" w:rsidRPr="00914010" w:rsidRDefault="005258C9" w:rsidP="005258C9">
            <w:pPr>
              <w:rPr>
                <w:rFonts w:cstheme="minorHAnsi"/>
              </w:rPr>
            </w:pPr>
            <w:r w:rsidRPr="00C34C63">
              <w:rPr>
                <w:rFonts w:cstheme="minorHAnsi"/>
              </w:rPr>
              <w:t>C</w:t>
            </w:r>
          </w:p>
        </w:tc>
        <w:tc>
          <w:tcPr>
            <w:tcW w:w="1980" w:type="dxa"/>
          </w:tcPr>
          <w:p w14:paraId="081DE163" w14:textId="77777777" w:rsidR="005258C9" w:rsidRPr="00914010" w:rsidRDefault="00D53453" w:rsidP="005258C9">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5C4C95" w14:textId="77777777" w:rsidR="005258C9" w:rsidRPr="00914010" w:rsidRDefault="00D53453" w:rsidP="005258C9">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58F2FB1C" w14:textId="77777777" w:rsidR="005258C9" w:rsidRDefault="00D53453" w:rsidP="005258C9">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C984FFD" w14:textId="77777777" w:rsidR="005258C9" w:rsidRPr="00C34C63" w:rsidRDefault="00D53453" w:rsidP="005258C9">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7A418F8C" w14:textId="77777777" w:rsidR="005258C9" w:rsidRPr="00914010" w:rsidRDefault="005258C9" w:rsidP="005258C9">
            <w:pPr>
              <w:rPr>
                <w:rFonts w:cstheme="minorHAnsi"/>
              </w:rPr>
            </w:pPr>
          </w:p>
        </w:tc>
        <w:sdt>
          <w:sdtPr>
            <w:rPr>
              <w:rFonts w:cstheme="minorHAnsi"/>
            </w:rPr>
            <w:id w:val="-1850638430"/>
            <w:placeholder>
              <w:docPart w:val="143B6FA80B17426F88B9022381B9E554"/>
            </w:placeholder>
            <w:showingPlcHdr/>
          </w:sdtPr>
          <w:sdtEndPr/>
          <w:sdtContent>
            <w:tc>
              <w:tcPr>
                <w:tcW w:w="4770" w:type="dxa"/>
              </w:tcPr>
              <w:p w14:paraId="402CEAC4"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599E5883" w14:textId="77777777" w:rsidTr="00C27618">
        <w:trPr>
          <w:cantSplit/>
        </w:trPr>
        <w:tc>
          <w:tcPr>
            <w:tcW w:w="990" w:type="dxa"/>
          </w:tcPr>
          <w:p w14:paraId="5EB5F41E" w14:textId="77777777" w:rsidR="005258C9" w:rsidRPr="00914010" w:rsidRDefault="005258C9" w:rsidP="005258C9">
            <w:pPr>
              <w:jc w:val="center"/>
              <w:rPr>
                <w:rFonts w:cstheme="minorHAnsi"/>
                <w:b/>
                <w:bCs/>
              </w:rPr>
            </w:pPr>
            <w:r w:rsidRPr="00914010">
              <w:rPr>
                <w:rFonts w:cstheme="minorHAnsi"/>
                <w:b/>
                <w:bCs/>
              </w:rPr>
              <w:t>4-C-12</w:t>
            </w:r>
          </w:p>
        </w:tc>
        <w:tc>
          <w:tcPr>
            <w:tcW w:w="5490" w:type="dxa"/>
          </w:tcPr>
          <w:p w14:paraId="056302E3"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080" w:type="dxa"/>
          </w:tcPr>
          <w:p w14:paraId="6F9901DC" w14:textId="77777777" w:rsidR="005258C9" w:rsidRDefault="005258C9" w:rsidP="005258C9">
            <w:pPr>
              <w:rPr>
                <w:rFonts w:cstheme="minorHAnsi"/>
              </w:rPr>
            </w:pPr>
            <w:r>
              <w:rPr>
                <w:rFonts w:cstheme="minorHAnsi"/>
              </w:rPr>
              <w:t>Surgical</w:t>
            </w:r>
          </w:p>
          <w:p w14:paraId="427265BA" w14:textId="5BE95965" w:rsidR="005258C9" w:rsidRPr="00914010" w:rsidRDefault="005258C9" w:rsidP="005258C9">
            <w:pPr>
              <w:rPr>
                <w:rFonts w:cstheme="minorHAnsi"/>
              </w:rPr>
            </w:pPr>
            <w:r>
              <w:rPr>
                <w:rFonts w:cstheme="minorHAnsi"/>
              </w:rPr>
              <w:t>Dental</w:t>
            </w:r>
          </w:p>
        </w:tc>
        <w:tc>
          <w:tcPr>
            <w:tcW w:w="810" w:type="dxa"/>
          </w:tcPr>
          <w:p w14:paraId="39B5714E" w14:textId="77777777" w:rsidR="005258C9" w:rsidRPr="00C34C63" w:rsidRDefault="005258C9" w:rsidP="005258C9">
            <w:pPr>
              <w:rPr>
                <w:rFonts w:cstheme="minorHAnsi"/>
              </w:rPr>
            </w:pPr>
            <w:r w:rsidRPr="00C34C63">
              <w:rPr>
                <w:rFonts w:cstheme="minorHAnsi"/>
              </w:rPr>
              <w:t xml:space="preserve">A </w:t>
            </w:r>
          </w:p>
          <w:p w14:paraId="00C883EC" w14:textId="77777777" w:rsidR="005258C9" w:rsidRPr="00C34C63" w:rsidRDefault="005258C9" w:rsidP="005258C9">
            <w:pPr>
              <w:rPr>
                <w:rFonts w:cstheme="minorHAnsi"/>
              </w:rPr>
            </w:pPr>
            <w:r w:rsidRPr="00C34C63">
              <w:rPr>
                <w:rFonts w:cstheme="minorHAnsi"/>
              </w:rPr>
              <w:t xml:space="preserve">B </w:t>
            </w:r>
          </w:p>
          <w:p w14:paraId="2779AC42" w14:textId="77777777" w:rsidR="005258C9" w:rsidRPr="00C34C63" w:rsidRDefault="005258C9" w:rsidP="005258C9">
            <w:pPr>
              <w:rPr>
                <w:rFonts w:cstheme="minorHAnsi"/>
              </w:rPr>
            </w:pPr>
            <w:r w:rsidRPr="00C34C63">
              <w:rPr>
                <w:rFonts w:cstheme="minorHAnsi"/>
              </w:rPr>
              <w:t xml:space="preserve">C-M </w:t>
            </w:r>
          </w:p>
          <w:p w14:paraId="01D22A50" w14:textId="77777777" w:rsidR="005258C9" w:rsidRPr="00914010" w:rsidRDefault="005258C9" w:rsidP="005258C9">
            <w:pPr>
              <w:rPr>
                <w:rFonts w:cstheme="minorHAnsi"/>
              </w:rPr>
            </w:pPr>
            <w:r w:rsidRPr="00C34C63">
              <w:rPr>
                <w:rFonts w:cstheme="minorHAnsi"/>
              </w:rPr>
              <w:t>C</w:t>
            </w:r>
          </w:p>
        </w:tc>
        <w:tc>
          <w:tcPr>
            <w:tcW w:w="1980" w:type="dxa"/>
          </w:tcPr>
          <w:p w14:paraId="76ADDEDE" w14:textId="77777777" w:rsidR="005258C9" w:rsidRPr="00914010" w:rsidRDefault="00D53453" w:rsidP="005258C9">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074BDBC2" w14:textId="77777777" w:rsidR="005258C9" w:rsidRPr="00914010" w:rsidRDefault="00D53453" w:rsidP="005258C9">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043A600C" w14:textId="77777777" w:rsidR="005258C9" w:rsidRDefault="00D53453" w:rsidP="005258C9">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4E83532C" w14:textId="77777777" w:rsidR="005258C9" w:rsidRPr="00C34C63" w:rsidRDefault="00D53453" w:rsidP="005258C9">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1F1A9C46" w14:textId="77777777" w:rsidR="005258C9" w:rsidRPr="00914010" w:rsidRDefault="005258C9" w:rsidP="005258C9">
            <w:pPr>
              <w:rPr>
                <w:rFonts w:cstheme="minorHAnsi"/>
              </w:rPr>
            </w:pPr>
          </w:p>
        </w:tc>
        <w:sdt>
          <w:sdtPr>
            <w:rPr>
              <w:rFonts w:cstheme="minorHAnsi"/>
            </w:rPr>
            <w:id w:val="1963230856"/>
            <w:placeholder>
              <w:docPart w:val="785FF87A3C8D42D0BD12884037767CDB"/>
            </w:placeholder>
            <w:showingPlcHdr/>
          </w:sdtPr>
          <w:sdtEndPr/>
          <w:sdtContent>
            <w:tc>
              <w:tcPr>
                <w:tcW w:w="4770" w:type="dxa"/>
              </w:tcPr>
              <w:p w14:paraId="5AE9E260"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6D4F73" w14:paraId="4FCA46A2" w14:textId="77777777" w:rsidTr="00C27618">
        <w:trPr>
          <w:cantSplit/>
          <w:trHeight w:val="557"/>
        </w:trPr>
        <w:tc>
          <w:tcPr>
            <w:tcW w:w="990" w:type="dxa"/>
          </w:tcPr>
          <w:p w14:paraId="2AB6790D" w14:textId="77777777" w:rsidR="006D4F73" w:rsidRPr="00914010" w:rsidRDefault="006D4F73" w:rsidP="006D4F73">
            <w:pPr>
              <w:jc w:val="center"/>
              <w:rPr>
                <w:rFonts w:cstheme="minorHAnsi"/>
                <w:b/>
                <w:bCs/>
              </w:rPr>
            </w:pPr>
            <w:r w:rsidRPr="00914010">
              <w:rPr>
                <w:rFonts w:cstheme="minorHAnsi"/>
                <w:b/>
                <w:bCs/>
              </w:rPr>
              <w:lastRenderedPageBreak/>
              <w:t>4-C-13</w:t>
            </w:r>
          </w:p>
        </w:tc>
        <w:tc>
          <w:tcPr>
            <w:tcW w:w="5490" w:type="dxa"/>
          </w:tcPr>
          <w:p w14:paraId="354EAAEF"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1080" w:type="dxa"/>
          </w:tcPr>
          <w:p w14:paraId="1BF8A684" w14:textId="77777777" w:rsidR="006D4F73" w:rsidRDefault="006D4F73" w:rsidP="006D4F73">
            <w:pPr>
              <w:rPr>
                <w:rFonts w:cstheme="minorHAnsi"/>
              </w:rPr>
            </w:pPr>
            <w:r>
              <w:rPr>
                <w:rFonts w:cstheme="minorHAnsi"/>
              </w:rPr>
              <w:t>Surgical</w:t>
            </w:r>
          </w:p>
          <w:p w14:paraId="26006A0B" w14:textId="2D18D80B" w:rsidR="006D4F73" w:rsidRPr="00914010" w:rsidRDefault="006D4F73" w:rsidP="006D4F73">
            <w:pPr>
              <w:rPr>
                <w:rFonts w:cstheme="minorHAnsi"/>
              </w:rPr>
            </w:pPr>
            <w:r>
              <w:rPr>
                <w:rFonts w:cstheme="minorHAnsi"/>
              </w:rPr>
              <w:t>Dental</w:t>
            </w:r>
          </w:p>
        </w:tc>
        <w:tc>
          <w:tcPr>
            <w:tcW w:w="810" w:type="dxa"/>
          </w:tcPr>
          <w:p w14:paraId="78F0EBF4" w14:textId="77777777" w:rsidR="006D4F73" w:rsidRPr="00914010" w:rsidRDefault="006D4F73" w:rsidP="006D4F73">
            <w:pPr>
              <w:rPr>
                <w:rFonts w:cstheme="minorHAnsi"/>
              </w:rPr>
            </w:pPr>
            <w:r w:rsidRPr="00914010">
              <w:rPr>
                <w:rFonts w:cstheme="minorHAnsi"/>
              </w:rPr>
              <w:t>C</w:t>
            </w:r>
          </w:p>
        </w:tc>
        <w:tc>
          <w:tcPr>
            <w:tcW w:w="1980" w:type="dxa"/>
          </w:tcPr>
          <w:p w14:paraId="4D98E62D" w14:textId="77777777" w:rsidR="006D4F73" w:rsidRPr="00914010" w:rsidRDefault="00D53453" w:rsidP="006D4F7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7DC333F8" w14:textId="77777777" w:rsidR="006D4F73" w:rsidRDefault="00D53453" w:rsidP="006D4F7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44ADB950" w14:textId="77777777" w:rsidR="006D4F73" w:rsidRDefault="00D53453" w:rsidP="006D4F7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7AB1498" w14:textId="77777777" w:rsidR="006D4F73" w:rsidRPr="00C34C63" w:rsidRDefault="00D53453" w:rsidP="006D4F7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5941DF96" w14:textId="77777777" w:rsidR="006D4F73" w:rsidRPr="00914010" w:rsidRDefault="006D4F73" w:rsidP="006D4F73">
            <w:pPr>
              <w:rPr>
                <w:rFonts w:cstheme="minorHAnsi"/>
              </w:rPr>
            </w:pPr>
          </w:p>
        </w:tc>
        <w:sdt>
          <w:sdtPr>
            <w:rPr>
              <w:rFonts w:cstheme="minorHAnsi"/>
            </w:rPr>
            <w:id w:val="90132110"/>
            <w:placeholder>
              <w:docPart w:val="19235E85BD7C49DB99AEB9A37168113E"/>
            </w:placeholder>
            <w:showingPlcHdr/>
          </w:sdtPr>
          <w:sdtEndPr/>
          <w:sdtContent>
            <w:tc>
              <w:tcPr>
                <w:tcW w:w="4770" w:type="dxa"/>
              </w:tcPr>
              <w:p w14:paraId="4F2B6B90"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34465BDC" w14:textId="77777777" w:rsidTr="00C27618">
        <w:trPr>
          <w:cantSplit/>
          <w:trHeight w:val="953"/>
        </w:trPr>
        <w:tc>
          <w:tcPr>
            <w:tcW w:w="990" w:type="dxa"/>
          </w:tcPr>
          <w:p w14:paraId="1E048E18" w14:textId="77777777" w:rsidR="006D4F73" w:rsidRPr="00914010" w:rsidRDefault="006D4F73" w:rsidP="006D4F73">
            <w:pPr>
              <w:jc w:val="center"/>
              <w:rPr>
                <w:rFonts w:cstheme="minorHAnsi"/>
                <w:b/>
                <w:bCs/>
              </w:rPr>
            </w:pPr>
            <w:r w:rsidRPr="00914010">
              <w:rPr>
                <w:rFonts w:cstheme="minorHAnsi"/>
                <w:b/>
                <w:bCs/>
              </w:rPr>
              <w:t>4-C-14</w:t>
            </w:r>
          </w:p>
        </w:tc>
        <w:tc>
          <w:tcPr>
            <w:tcW w:w="5490" w:type="dxa"/>
          </w:tcPr>
          <w:p w14:paraId="2FCBEF02" w14:textId="77777777" w:rsidR="006D4F73" w:rsidRPr="00914010" w:rsidRDefault="006D4F73" w:rsidP="006D4F7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080" w:type="dxa"/>
          </w:tcPr>
          <w:p w14:paraId="79B592EB" w14:textId="77777777" w:rsidR="006D4F73" w:rsidRDefault="006D4F73" w:rsidP="006D4F73">
            <w:pPr>
              <w:rPr>
                <w:rFonts w:cstheme="minorHAnsi"/>
              </w:rPr>
            </w:pPr>
            <w:r>
              <w:rPr>
                <w:rFonts w:cstheme="minorHAnsi"/>
              </w:rPr>
              <w:t>Surgical</w:t>
            </w:r>
          </w:p>
          <w:p w14:paraId="3D9CF3B9" w14:textId="45D2324A" w:rsidR="006D4F73" w:rsidRPr="00914010" w:rsidRDefault="006D4F73" w:rsidP="006D4F73">
            <w:pPr>
              <w:rPr>
                <w:rFonts w:cstheme="minorHAnsi"/>
              </w:rPr>
            </w:pPr>
            <w:r>
              <w:rPr>
                <w:rFonts w:cstheme="minorHAnsi"/>
              </w:rPr>
              <w:t>Dental</w:t>
            </w:r>
          </w:p>
        </w:tc>
        <w:tc>
          <w:tcPr>
            <w:tcW w:w="810" w:type="dxa"/>
          </w:tcPr>
          <w:p w14:paraId="493ECB6F" w14:textId="77777777" w:rsidR="006D4F73" w:rsidRPr="00C34C63" w:rsidRDefault="006D4F73" w:rsidP="006D4F73">
            <w:pPr>
              <w:rPr>
                <w:rFonts w:cstheme="minorHAnsi"/>
              </w:rPr>
            </w:pPr>
            <w:r w:rsidRPr="00C34C63">
              <w:rPr>
                <w:rFonts w:cstheme="minorHAnsi"/>
              </w:rPr>
              <w:t xml:space="preserve">A </w:t>
            </w:r>
          </w:p>
          <w:p w14:paraId="090F4941" w14:textId="77777777" w:rsidR="006D4F73" w:rsidRPr="00C34C63" w:rsidRDefault="006D4F73" w:rsidP="006D4F73">
            <w:pPr>
              <w:rPr>
                <w:rFonts w:cstheme="minorHAnsi"/>
              </w:rPr>
            </w:pPr>
            <w:r w:rsidRPr="00C34C63">
              <w:rPr>
                <w:rFonts w:cstheme="minorHAnsi"/>
              </w:rPr>
              <w:t xml:space="preserve">B </w:t>
            </w:r>
          </w:p>
          <w:p w14:paraId="2A79F39E" w14:textId="77777777" w:rsidR="006D4F73" w:rsidRPr="00C34C63" w:rsidRDefault="006D4F73" w:rsidP="006D4F73">
            <w:pPr>
              <w:rPr>
                <w:rFonts w:cstheme="minorHAnsi"/>
              </w:rPr>
            </w:pPr>
            <w:r w:rsidRPr="00C34C63">
              <w:rPr>
                <w:rFonts w:cstheme="minorHAnsi"/>
              </w:rPr>
              <w:t xml:space="preserve">C-M </w:t>
            </w:r>
          </w:p>
          <w:p w14:paraId="2383C64C" w14:textId="77777777" w:rsidR="006D4F73" w:rsidRPr="00914010" w:rsidRDefault="006D4F73" w:rsidP="006D4F73">
            <w:pPr>
              <w:rPr>
                <w:rFonts w:cstheme="minorHAnsi"/>
              </w:rPr>
            </w:pPr>
            <w:r w:rsidRPr="00C34C63">
              <w:rPr>
                <w:rFonts w:cstheme="minorHAnsi"/>
              </w:rPr>
              <w:t>C</w:t>
            </w:r>
          </w:p>
        </w:tc>
        <w:tc>
          <w:tcPr>
            <w:tcW w:w="1980" w:type="dxa"/>
          </w:tcPr>
          <w:p w14:paraId="115B198B" w14:textId="77777777" w:rsidR="006D4F73" w:rsidRPr="00914010" w:rsidRDefault="00D53453" w:rsidP="006D4F7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6EEFAB5B" w14:textId="77777777" w:rsidR="006D4F73" w:rsidRPr="00914010" w:rsidRDefault="00D53453" w:rsidP="006D4F7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B8DB54C" w14:textId="77777777" w:rsidR="006D4F73" w:rsidRDefault="00D53453" w:rsidP="006D4F7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06710C8A" w14:textId="77777777" w:rsidR="006D4F73" w:rsidRPr="00C34C63" w:rsidRDefault="00D53453" w:rsidP="006D4F7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9FABB36" w14:textId="77777777" w:rsidR="006D4F73" w:rsidRPr="00914010" w:rsidRDefault="006D4F73" w:rsidP="006D4F73">
            <w:pPr>
              <w:rPr>
                <w:rFonts w:cstheme="minorHAnsi"/>
              </w:rPr>
            </w:pPr>
          </w:p>
        </w:tc>
        <w:sdt>
          <w:sdtPr>
            <w:rPr>
              <w:rFonts w:cstheme="minorHAnsi"/>
            </w:rPr>
            <w:id w:val="1296948796"/>
            <w:placeholder>
              <w:docPart w:val="2E891A86EF7D41C9B3887FB5D398C3FB"/>
            </w:placeholder>
            <w:showingPlcHdr/>
          </w:sdtPr>
          <w:sdtEndPr/>
          <w:sdtContent>
            <w:tc>
              <w:tcPr>
                <w:tcW w:w="4770" w:type="dxa"/>
              </w:tcPr>
              <w:p w14:paraId="62ECDF7B"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4AA678C6" w14:textId="77777777" w:rsidTr="00C27618">
        <w:trPr>
          <w:cantSplit/>
        </w:trPr>
        <w:tc>
          <w:tcPr>
            <w:tcW w:w="990" w:type="dxa"/>
          </w:tcPr>
          <w:p w14:paraId="0A3EC929" w14:textId="77777777" w:rsidR="006D4F73" w:rsidRPr="00914010" w:rsidRDefault="006D4F73" w:rsidP="006D4F73">
            <w:pPr>
              <w:jc w:val="center"/>
              <w:rPr>
                <w:rFonts w:cstheme="minorHAnsi"/>
                <w:b/>
                <w:bCs/>
              </w:rPr>
            </w:pPr>
            <w:r w:rsidRPr="00914010">
              <w:rPr>
                <w:rFonts w:cstheme="minorHAnsi"/>
                <w:b/>
                <w:bCs/>
              </w:rPr>
              <w:t>4-C-15</w:t>
            </w:r>
          </w:p>
        </w:tc>
        <w:tc>
          <w:tcPr>
            <w:tcW w:w="5490" w:type="dxa"/>
          </w:tcPr>
          <w:p w14:paraId="165313FB" w14:textId="77777777" w:rsidR="006D4F73" w:rsidRDefault="006D4F73" w:rsidP="006D4F73">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25B7F340" w14:textId="4AFAE5EA" w:rsidR="00F940E0" w:rsidRPr="00914010" w:rsidRDefault="00F940E0" w:rsidP="006D4F73">
            <w:pPr>
              <w:autoSpaceDE w:val="0"/>
              <w:autoSpaceDN w:val="0"/>
              <w:adjustRightInd w:val="0"/>
              <w:rPr>
                <w:rFonts w:cstheme="minorHAnsi"/>
              </w:rPr>
            </w:pPr>
          </w:p>
        </w:tc>
        <w:tc>
          <w:tcPr>
            <w:tcW w:w="1080" w:type="dxa"/>
          </w:tcPr>
          <w:p w14:paraId="4DE70E77" w14:textId="77777777" w:rsidR="006D4F73" w:rsidRDefault="006D4F73" w:rsidP="006D4F73">
            <w:pPr>
              <w:rPr>
                <w:rFonts w:cstheme="minorHAnsi"/>
              </w:rPr>
            </w:pPr>
            <w:r>
              <w:rPr>
                <w:rFonts w:cstheme="minorHAnsi"/>
              </w:rPr>
              <w:t>Surgical</w:t>
            </w:r>
          </w:p>
          <w:p w14:paraId="1CFBB16C" w14:textId="3422DC00" w:rsidR="006D4F73" w:rsidRPr="00914010" w:rsidRDefault="006D4F73" w:rsidP="006D4F73">
            <w:pPr>
              <w:rPr>
                <w:rFonts w:cstheme="minorHAnsi"/>
              </w:rPr>
            </w:pPr>
            <w:r>
              <w:rPr>
                <w:rFonts w:cstheme="minorHAnsi"/>
              </w:rPr>
              <w:t>Dental</w:t>
            </w:r>
          </w:p>
        </w:tc>
        <w:tc>
          <w:tcPr>
            <w:tcW w:w="810" w:type="dxa"/>
          </w:tcPr>
          <w:p w14:paraId="7ED24789" w14:textId="77777777" w:rsidR="006D4F73" w:rsidRPr="00914010" w:rsidRDefault="006D4F73" w:rsidP="006D4F73">
            <w:pPr>
              <w:rPr>
                <w:rFonts w:cstheme="minorHAnsi"/>
              </w:rPr>
            </w:pPr>
            <w:r w:rsidRPr="00914010">
              <w:rPr>
                <w:rFonts w:cstheme="minorHAnsi"/>
              </w:rPr>
              <w:t>C</w:t>
            </w:r>
          </w:p>
        </w:tc>
        <w:tc>
          <w:tcPr>
            <w:tcW w:w="1980" w:type="dxa"/>
          </w:tcPr>
          <w:p w14:paraId="640F41A9" w14:textId="77777777" w:rsidR="006D4F73" w:rsidRPr="00914010" w:rsidRDefault="00D53453" w:rsidP="006D4F7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3856EA01" w14:textId="77777777" w:rsidR="006D4F73" w:rsidRPr="00914010" w:rsidRDefault="00D53453" w:rsidP="006D4F7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95BFAA2" w14:textId="77777777" w:rsidR="006D4F73" w:rsidRDefault="00D53453" w:rsidP="006D4F7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8AB03A0" w14:textId="77777777" w:rsidR="006D4F73" w:rsidRPr="00C34C63" w:rsidRDefault="00D53453" w:rsidP="006D4F7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3B6E4D2" w14:textId="77777777" w:rsidR="006D4F73" w:rsidRPr="00914010" w:rsidRDefault="006D4F73" w:rsidP="006D4F73">
            <w:pPr>
              <w:rPr>
                <w:rFonts w:cstheme="minorHAnsi"/>
              </w:rPr>
            </w:pPr>
          </w:p>
        </w:tc>
        <w:sdt>
          <w:sdtPr>
            <w:rPr>
              <w:rFonts w:cstheme="minorHAnsi"/>
            </w:rPr>
            <w:id w:val="-1838839066"/>
            <w:placeholder>
              <w:docPart w:val="8A308ECCE982459BB374952BB2A6AD45"/>
            </w:placeholder>
            <w:showingPlcHdr/>
          </w:sdtPr>
          <w:sdtEndPr/>
          <w:sdtContent>
            <w:tc>
              <w:tcPr>
                <w:tcW w:w="4770" w:type="dxa"/>
              </w:tcPr>
              <w:p w14:paraId="0A752203"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2F65F258" w14:textId="77777777" w:rsidTr="00C27618">
        <w:trPr>
          <w:cantSplit/>
        </w:trPr>
        <w:tc>
          <w:tcPr>
            <w:tcW w:w="990" w:type="dxa"/>
          </w:tcPr>
          <w:p w14:paraId="6F7419CC" w14:textId="77777777" w:rsidR="006D4F73" w:rsidRPr="00914010" w:rsidRDefault="006D4F73" w:rsidP="006D4F73">
            <w:pPr>
              <w:jc w:val="center"/>
              <w:rPr>
                <w:rFonts w:cstheme="minorHAnsi"/>
                <w:b/>
                <w:bCs/>
              </w:rPr>
            </w:pPr>
            <w:r w:rsidRPr="00914010">
              <w:rPr>
                <w:rFonts w:cstheme="minorHAnsi"/>
                <w:b/>
                <w:bCs/>
              </w:rPr>
              <w:t>4-C-16</w:t>
            </w:r>
          </w:p>
        </w:tc>
        <w:tc>
          <w:tcPr>
            <w:tcW w:w="5490" w:type="dxa"/>
          </w:tcPr>
          <w:p w14:paraId="540E8717"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1) Alarms</w:t>
            </w:r>
          </w:p>
          <w:p w14:paraId="5148FD92"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2) Gas scavenging</w:t>
            </w:r>
          </w:p>
          <w:p w14:paraId="7834B2D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7) Emergency air inlet</w:t>
            </w:r>
          </w:p>
          <w:p w14:paraId="68DBCE00"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8) Reservoir bag</w:t>
            </w:r>
          </w:p>
          <w:p w14:paraId="01AA30BD" w14:textId="77777777" w:rsidR="006D4F73" w:rsidRDefault="006D4F73" w:rsidP="006D4F73">
            <w:pPr>
              <w:autoSpaceDE w:val="0"/>
              <w:autoSpaceDN w:val="0"/>
              <w:adjustRightInd w:val="0"/>
              <w:rPr>
                <w:rFonts w:eastAsia="Arial" w:cstheme="minorHAnsi"/>
              </w:rPr>
            </w:pPr>
            <w:r w:rsidRPr="00914010">
              <w:rPr>
                <w:rFonts w:eastAsia="Arial" w:cstheme="minorHAnsi"/>
              </w:rPr>
              <w:t>9) Storage in secured area</w:t>
            </w:r>
          </w:p>
          <w:p w14:paraId="537AB259" w14:textId="0C325316" w:rsidR="00F940E0" w:rsidRPr="00914010" w:rsidRDefault="00F940E0" w:rsidP="006D4F73">
            <w:pPr>
              <w:autoSpaceDE w:val="0"/>
              <w:autoSpaceDN w:val="0"/>
              <w:adjustRightInd w:val="0"/>
              <w:rPr>
                <w:rFonts w:cstheme="minorHAnsi"/>
              </w:rPr>
            </w:pPr>
          </w:p>
        </w:tc>
        <w:tc>
          <w:tcPr>
            <w:tcW w:w="1080" w:type="dxa"/>
          </w:tcPr>
          <w:p w14:paraId="2338248D" w14:textId="77777777" w:rsidR="006D4F73" w:rsidRDefault="006D4F73" w:rsidP="006D4F73">
            <w:pPr>
              <w:rPr>
                <w:rFonts w:cstheme="minorHAnsi"/>
              </w:rPr>
            </w:pPr>
            <w:r>
              <w:rPr>
                <w:rFonts w:cstheme="minorHAnsi"/>
              </w:rPr>
              <w:t>Surgical</w:t>
            </w:r>
          </w:p>
          <w:p w14:paraId="2518D394" w14:textId="3BDF0300" w:rsidR="006D4F73" w:rsidRPr="00914010" w:rsidRDefault="006D4F73" w:rsidP="006D4F73">
            <w:pPr>
              <w:rPr>
                <w:rFonts w:cstheme="minorHAnsi"/>
              </w:rPr>
            </w:pPr>
            <w:r>
              <w:rPr>
                <w:rFonts w:cstheme="minorHAnsi"/>
              </w:rPr>
              <w:t>Dental</w:t>
            </w:r>
          </w:p>
        </w:tc>
        <w:tc>
          <w:tcPr>
            <w:tcW w:w="810" w:type="dxa"/>
          </w:tcPr>
          <w:p w14:paraId="4479A709" w14:textId="77777777" w:rsidR="006D4F73" w:rsidRPr="0084305D" w:rsidRDefault="006D4F73" w:rsidP="006D4F7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6D4F73" w:rsidRPr="0084305D" w:rsidRDefault="006D4F73" w:rsidP="006D4F73">
            <w:pPr>
              <w:rPr>
                <w:rFonts w:cstheme="minorHAnsi"/>
              </w:rPr>
            </w:pPr>
            <w:r w:rsidRPr="0084305D">
              <w:rPr>
                <w:rFonts w:cstheme="minorHAnsi"/>
              </w:rPr>
              <w:t xml:space="preserve">C-M, </w:t>
            </w:r>
          </w:p>
          <w:p w14:paraId="3A244C9E" w14:textId="77777777" w:rsidR="006D4F73" w:rsidRPr="00914010" w:rsidRDefault="006D4F73" w:rsidP="006D4F73">
            <w:pPr>
              <w:rPr>
                <w:rFonts w:cstheme="minorHAnsi"/>
              </w:rPr>
            </w:pPr>
            <w:r w:rsidRPr="0084305D">
              <w:rPr>
                <w:rFonts w:cstheme="minorHAnsi"/>
              </w:rPr>
              <w:t>C</w:t>
            </w:r>
          </w:p>
        </w:tc>
        <w:tc>
          <w:tcPr>
            <w:tcW w:w="1980" w:type="dxa"/>
          </w:tcPr>
          <w:p w14:paraId="1D9C1827" w14:textId="77777777" w:rsidR="006D4F73" w:rsidRPr="00914010" w:rsidRDefault="00D53453" w:rsidP="006D4F7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08573FFA" w14:textId="77777777" w:rsidR="006D4F73" w:rsidRPr="00914010" w:rsidRDefault="00D53453" w:rsidP="006D4F7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163E08F4" w14:textId="77777777" w:rsidR="006D4F73" w:rsidRDefault="00D53453" w:rsidP="006D4F7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64EA35C8" w14:textId="77777777" w:rsidR="006D4F73" w:rsidRPr="00C34C63" w:rsidRDefault="00D53453" w:rsidP="006D4F7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081E1BE4" w14:textId="77777777" w:rsidR="006D4F73" w:rsidRPr="00914010" w:rsidRDefault="006D4F73" w:rsidP="006D4F73">
            <w:pPr>
              <w:rPr>
                <w:rFonts w:cstheme="minorHAnsi"/>
              </w:rPr>
            </w:pPr>
          </w:p>
        </w:tc>
        <w:sdt>
          <w:sdtPr>
            <w:rPr>
              <w:rFonts w:cstheme="minorHAnsi"/>
            </w:rPr>
            <w:id w:val="-754434030"/>
            <w:placeholder>
              <w:docPart w:val="99F945F1BB0C460587315DB98794A308"/>
            </w:placeholder>
            <w:showingPlcHdr/>
          </w:sdtPr>
          <w:sdtEndPr/>
          <w:sdtContent>
            <w:tc>
              <w:tcPr>
                <w:tcW w:w="4770" w:type="dxa"/>
              </w:tcPr>
              <w:p w14:paraId="0620B254"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DF0C2D" w14:paraId="5F8E4DA9" w14:textId="77777777" w:rsidTr="00C27618">
        <w:trPr>
          <w:cantSplit/>
        </w:trPr>
        <w:tc>
          <w:tcPr>
            <w:tcW w:w="990" w:type="dxa"/>
          </w:tcPr>
          <w:p w14:paraId="750EEBCA" w14:textId="77777777" w:rsidR="00DF0C2D" w:rsidRPr="00914010" w:rsidRDefault="00DF0C2D" w:rsidP="00DF0C2D">
            <w:pPr>
              <w:jc w:val="center"/>
              <w:rPr>
                <w:rFonts w:cstheme="minorHAnsi"/>
                <w:b/>
                <w:bCs/>
              </w:rPr>
            </w:pPr>
            <w:r w:rsidRPr="00914010">
              <w:rPr>
                <w:rFonts w:cstheme="minorHAnsi"/>
                <w:b/>
                <w:bCs/>
              </w:rPr>
              <w:lastRenderedPageBreak/>
              <w:t>4-C-17</w:t>
            </w:r>
          </w:p>
        </w:tc>
        <w:tc>
          <w:tcPr>
            <w:tcW w:w="5490" w:type="dxa"/>
          </w:tcPr>
          <w:p w14:paraId="520A041D" w14:textId="77777777" w:rsidR="00DF0C2D" w:rsidRDefault="00DF0C2D" w:rsidP="00DF0C2D">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58788BB5" w14:textId="791C698B" w:rsidR="00F940E0" w:rsidRPr="00914010" w:rsidRDefault="00F940E0" w:rsidP="00DF0C2D">
            <w:pPr>
              <w:autoSpaceDE w:val="0"/>
              <w:autoSpaceDN w:val="0"/>
              <w:adjustRightInd w:val="0"/>
              <w:rPr>
                <w:rFonts w:cstheme="minorHAnsi"/>
              </w:rPr>
            </w:pPr>
          </w:p>
        </w:tc>
        <w:tc>
          <w:tcPr>
            <w:tcW w:w="1080" w:type="dxa"/>
          </w:tcPr>
          <w:p w14:paraId="03AB8AAC" w14:textId="77777777" w:rsidR="00DF0C2D" w:rsidRDefault="00DF0C2D" w:rsidP="00DF0C2D">
            <w:pPr>
              <w:rPr>
                <w:rFonts w:cstheme="minorHAnsi"/>
              </w:rPr>
            </w:pPr>
            <w:r>
              <w:rPr>
                <w:rFonts w:cstheme="minorHAnsi"/>
              </w:rPr>
              <w:t>Surgical</w:t>
            </w:r>
          </w:p>
          <w:p w14:paraId="23948B2D" w14:textId="66F39B95" w:rsidR="00DF0C2D" w:rsidRPr="00914010" w:rsidRDefault="00DF0C2D" w:rsidP="00DF0C2D">
            <w:pPr>
              <w:rPr>
                <w:rFonts w:cstheme="minorHAnsi"/>
              </w:rPr>
            </w:pPr>
            <w:r>
              <w:rPr>
                <w:rFonts w:cstheme="minorHAnsi"/>
              </w:rPr>
              <w:t>Dental</w:t>
            </w:r>
          </w:p>
        </w:tc>
        <w:tc>
          <w:tcPr>
            <w:tcW w:w="810" w:type="dxa"/>
          </w:tcPr>
          <w:p w14:paraId="14AC10D2" w14:textId="77777777" w:rsidR="00DF0C2D" w:rsidRPr="00914010" w:rsidRDefault="00DF0C2D" w:rsidP="00DF0C2D">
            <w:pPr>
              <w:rPr>
                <w:rFonts w:cstheme="minorHAnsi"/>
              </w:rPr>
            </w:pPr>
            <w:r w:rsidRPr="00914010">
              <w:rPr>
                <w:rFonts w:cstheme="minorHAnsi"/>
              </w:rPr>
              <w:t>C</w:t>
            </w:r>
          </w:p>
        </w:tc>
        <w:tc>
          <w:tcPr>
            <w:tcW w:w="1980" w:type="dxa"/>
          </w:tcPr>
          <w:p w14:paraId="280E091B" w14:textId="77777777" w:rsidR="00DF0C2D" w:rsidRPr="00914010" w:rsidRDefault="00D53453" w:rsidP="00DF0C2D">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3D8008DB" w14:textId="77777777" w:rsidR="00DF0C2D" w:rsidRPr="00914010" w:rsidRDefault="00D53453" w:rsidP="00DF0C2D">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73E08E4D" w14:textId="77777777" w:rsidR="00DF0C2D" w:rsidRDefault="00D53453" w:rsidP="00DF0C2D">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08C00A86" w14:textId="77777777" w:rsidR="00DF0C2D" w:rsidRPr="00C34C63" w:rsidRDefault="00D53453" w:rsidP="00DF0C2D">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4A60758B" w14:textId="77777777" w:rsidR="00DF0C2D" w:rsidRPr="00914010" w:rsidRDefault="00DF0C2D" w:rsidP="00DF0C2D">
            <w:pPr>
              <w:rPr>
                <w:rFonts w:cstheme="minorHAnsi"/>
              </w:rPr>
            </w:pPr>
          </w:p>
        </w:tc>
        <w:sdt>
          <w:sdtPr>
            <w:rPr>
              <w:rFonts w:cstheme="minorHAnsi"/>
            </w:rPr>
            <w:id w:val="1240599562"/>
            <w:placeholder>
              <w:docPart w:val="3483E476D7394D2EBA2B64089BC6B6B4"/>
            </w:placeholder>
            <w:showingPlcHdr/>
          </w:sdtPr>
          <w:sdtEndPr/>
          <w:sdtContent>
            <w:tc>
              <w:tcPr>
                <w:tcW w:w="4770" w:type="dxa"/>
              </w:tcPr>
              <w:p w14:paraId="718A3E8B"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DF0C2D" w14:paraId="3800511C" w14:textId="77777777" w:rsidTr="00C27618">
        <w:trPr>
          <w:cantSplit/>
        </w:trPr>
        <w:tc>
          <w:tcPr>
            <w:tcW w:w="990" w:type="dxa"/>
          </w:tcPr>
          <w:p w14:paraId="71462D46" w14:textId="77777777" w:rsidR="00DF0C2D" w:rsidRPr="00914010" w:rsidRDefault="00DF0C2D" w:rsidP="00DF0C2D">
            <w:pPr>
              <w:jc w:val="center"/>
              <w:rPr>
                <w:rFonts w:cstheme="minorHAnsi"/>
                <w:b/>
                <w:bCs/>
              </w:rPr>
            </w:pPr>
            <w:r w:rsidRPr="00914010">
              <w:rPr>
                <w:rFonts w:cstheme="minorHAnsi"/>
                <w:b/>
                <w:bCs/>
              </w:rPr>
              <w:t>4-C-18</w:t>
            </w:r>
          </w:p>
        </w:tc>
        <w:tc>
          <w:tcPr>
            <w:tcW w:w="5490" w:type="dxa"/>
          </w:tcPr>
          <w:p w14:paraId="40C1BFB5" w14:textId="77777777" w:rsidR="00DF0C2D" w:rsidRPr="00914010" w:rsidRDefault="00DF0C2D" w:rsidP="00DF0C2D">
            <w:pPr>
              <w:autoSpaceDE w:val="0"/>
              <w:autoSpaceDN w:val="0"/>
              <w:adjustRightInd w:val="0"/>
              <w:rPr>
                <w:rFonts w:eastAsia="Arial" w:cstheme="minorHAnsi"/>
              </w:rPr>
            </w:pPr>
            <w:r w:rsidRPr="00914010">
              <w:rPr>
                <w:rFonts w:eastAsia="Arial" w:cstheme="minorHAnsi"/>
              </w:rPr>
              <w:t>An anesthesia machine is required if volatile agents or nitrous oxide are available in the facility. If total intravenous anesthesia (TIVA), spinal, or epidural anesthesia is used exclusively, and no inhalation agents (volatile or nitrous oxide) are available, an anesthesia machine is not required.</w:t>
            </w:r>
          </w:p>
          <w:p w14:paraId="63E44DD5" w14:textId="775852E8" w:rsidR="00DF0C2D" w:rsidRPr="00914010" w:rsidRDefault="00DF0C2D" w:rsidP="00DF0C2D">
            <w:pPr>
              <w:autoSpaceDE w:val="0"/>
              <w:autoSpaceDN w:val="0"/>
              <w:adjustRightInd w:val="0"/>
              <w:rPr>
                <w:rFonts w:cstheme="minorHAnsi"/>
              </w:rPr>
            </w:pPr>
          </w:p>
        </w:tc>
        <w:tc>
          <w:tcPr>
            <w:tcW w:w="1080" w:type="dxa"/>
          </w:tcPr>
          <w:p w14:paraId="08688D93" w14:textId="77777777" w:rsidR="00DF0C2D" w:rsidRDefault="00DF0C2D" w:rsidP="00DF0C2D">
            <w:pPr>
              <w:rPr>
                <w:rFonts w:cstheme="minorHAnsi"/>
              </w:rPr>
            </w:pPr>
            <w:r>
              <w:rPr>
                <w:rFonts w:cstheme="minorHAnsi"/>
              </w:rPr>
              <w:t>Surgical</w:t>
            </w:r>
          </w:p>
          <w:p w14:paraId="488ABE5E" w14:textId="2E0BE664" w:rsidR="00DF0C2D" w:rsidRPr="00914010" w:rsidRDefault="00DF0C2D" w:rsidP="00DF0C2D">
            <w:pPr>
              <w:rPr>
                <w:rFonts w:cstheme="minorHAnsi"/>
              </w:rPr>
            </w:pPr>
            <w:r>
              <w:rPr>
                <w:rFonts w:cstheme="minorHAnsi"/>
              </w:rPr>
              <w:t>Dental</w:t>
            </w:r>
          </w:p>
        </w:tc>
        <w:tc>
          <w:tcPr>
            <w:tcW w:w="810" w:type="dxa"/>
          </w:tcPr>
          <w:p w14:paraId="0DB5FBC3" w14:textId="77777777" w:rsidR="00DF0C2D" w:rsidRPr="00914010" w:rsidRDefault="00DF0C2D" w:rsidP="00DF0C2D">
            <w:pPr>
              <w:rPr>
                <w:rFonts w:cstheme="minorHAnsi"/>
              </w:rPr>
            </w:pPr>
            <w:r w:rsidRPr="00914010">
              <w:rPr>
                <w:rFonts w:cstheme="minorHAnsi"/>
              </w:rPr>
              <w:t>C</w:t>
            </w:r>
          </w:p>
        </w:tc>
        <w:tc>
          <w:tcPr>
            <w:tcW w:w="1980" w:type="dxa"/>
          </w:tcPr>
          <w:p w14:paraId="198812A0" w14:textId="77777777" w:rsidR="00DF0C2D" w:rsidRPr="00914010" w:rsidRDefault="00D53453" w:rsidP="00DF0C2D">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143F531A" w14:textId="77777777" w:rsidR="00DF0C2D" w:rsidRPr="00914010" w:rsidRDefault="00D53453" w:rsidP="00DF0C2D">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5C63D127" w14:textId="77777777" w:rsidR="00DF0C2D" w:rsidRDefault="00D53453" w:rsidP="00DF0C2D">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7C5BB4A8" w14:textId="77777777" w:rsidR="00DF0C2D" w:rsidRPr="00C34C63" w:rsidRDefault="00D53453" w:rsidP="00DF0C2D">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652E9C05" w14:textId="77777777" w:rsidR="00DF0C2D" w:rsidRPr="00914010" w:rsidRDefault="00DF0C2D" w:rsidP="00DF0C2D">
            <w:pPr>
              <w:rPr>
                <w:rFonts w:cstheme="minorHAnsi"/>
              </w:rPr>
            </w:pPr>
          </w:p>
        </w:tc>
        <w:sdt>
          <w:sdtPr>
            <w:rPr>
              <w:rFonts w:cstheme="minorHAnsi"/>
            </w:rPr>
            <w:id w:val="-416862164"/>
            <w:placeholder>
              <w:docPart w:val="67599FBA7D2B4CB498E79FA1AF66507B"/>
            </w:placeholder>
            <w:showingPlcHdr/>
          </w:sdtPr>
          <w:sdtEndPr/>
          <w:sdtContent>
            <w:tc>
              <w:tcPr>
                <w:tcW w:w="4770" w:type="dxa"/>
              </w:tcPr>
              <w:p w14:paraId="482469EC"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EB0276" w14:paraId="3D9AC953" w14:textId="77777777" w:rsidTr="00925CE7">
        <w:trPr>
          <w:cantSplit/>
        </w:trPr>
        <w:tc>
          <w:tcPr>
            <w:tcW w:w="990" w:type="dxa"/>
          </w:tcPr>
          <w:p w14:paraId="7BE118F8" w14:textId="0887D23B" w:rsidR="00EB0276" w:rsidRPr="00914010" w:rsidRDefault="00EB0276" w:rsidP="00CC4A78">
            <w:pPr>
              <w:jc w:val="center"/>
              <w:rPr>
                <w:rFonts w:cstheme="minorHAnsi"/>
                <w:b/>
                <w:bCs/>
              </w:rPr>
            </w:pPr>
            <w:r w:rsidRPr="00914010">
              <w:rPr>
                <w:rFonts w:cstheme="minorHAnsi"/>
                <w:b/>
                <w:bCs/>
              </w:rPr>
              <w:t>4-C-1</w:t>
            </w:r>
            <w:r>
              <w:rPr>
                <w:rFonts w:cstheme="minorHAnsi"/>
                <w:b/>
                <w:bCs/>
              </w:rPr>
              <w:t>9</w:t>
            </w:r>
          </w:p>
        </w:tc>
        <w:tc>
          <w:tcPr>
            <w:tcW w:w="5490" w:type="dxa"/>
          </w:tcPr>
          <w:p w14:paraId="0587E7FF" w14:textId="2464CB9E" w:rsidR="00EB0276" w:rsidRDefault="00A0333E" w:rsidP="00CC4A78">
            <w:pPr>
              <w:autoSpaceDE w:val="0"/>
              <w:autoSpaceDN w:val="0"/>
              <w:adjustRightInd w:val="0"/>
              <w:rPr>
                <w:rFonts w:eastAsia="Arial" w:cstheme="minorHAnsi"/>
              </w:rPr>
            </w:pPr>
            <w:r w:rsidRPr="00A0333E">
              <w:rPr>
                <w:rFonts w:eastAsia="Arial" w:cstheme="minorHAnsi"/>
              </w:rPr>
              <w:t xml:space="preserve">Self inflating bags, if used, </w:t>
            </w:r>
            <w:proofErr w:type="gramStart"/>
            <w:r w:rsidRPr="00A0333E">
              <w:rPr>
                <w:rFonts w:eastAsia="Arial" w:cstheme="minorHAnsi"/>
              </w:rPr>
              <w:t>are capable of delivering</w:t>
            </w:r>
            <w:proofErr w:type="gramEnd"/>
            <w:r w:rsidRPr="00A0333E">
              <w:rPr>
                <w:rFonts w:eastAsia="Arial" w:cstheme="minorHAnsi"/>
              </w:rPr>
              <w:t xml:space="preserve"> positive pressure ventilation with at least 90% oxygen concentration</w:t>
            </w:r>
            <w:r w:rsidR="00EB0276" w:rsidRPr="00914010">
              <w:rPr>
                <w:rFonts w:eastAsia="Arial" w:cstheme="minorHAnsi"/>
              </w:rPr>
              <w:t>.</w:t>
            </w:r>
          </w:p>
          <w:p w14:paraId="49DBC587" w14:textId="77777777" w:rsidR="00EB0276" w:rsidRPr="00914010" w:rsidRDefault="00EB0276" w:rsidP="00CC4A78">
            <w:pPr>
              <w:autoSpaceDE w:val="0"/>
              <w:autoSpaceDN w:val="0"/>
              <w:adjustRightInd w:val="0"/>
              <w:rPr>
                <w:rFonts w:cstheme="minorHAnsi"/>
              </w:rPr>
            </w:pPr>
          </w:p>
        </w:tc>
        <w:tc>
          <w:tcPr>
            <w:tcW w:w="1080" w:type="dxa"/>
          </w:tcPr>
          <w:p w14:paraId="0F35A61C" w14:textId="77777777" w:rsidR="00EB0276" w:rsidRDefault="00EB0276" w:rsidP="00CC4A78">
            <w:pPr>
              <w:rPr>
                <w:rFonts w:cstheme="minorHAnsi"/>
              </w:rPr>
            </w:pPr>
            <w:r>
              <w:rPr>
                <w:rFonts w:cstheme="minorHAnsi"/>
              </w:rPr>
              <w:t>Surgical</w:t>
            </w:r>
          </w:p>
          <w:p w14:paraId="18324063" w14:textId="77777777" w:rsidR="00EB0276" w:rsidRPr="00914010" w:rsidRDefault="00EB0276" w:rsidP="00CC4A78">
            <w:pPr>
              <w:rPr>
                <w:rFonts w:cstheme="minorHAnsi"/>
              </w:rPr>
            </w:pPr>
            <w:r>
              <w:rPr>
                <w:rFonts w:cstheme="minorHAnsi"/>
              </w:rPr>
              <w:t>Dental</w:t>
            </w:r>
          </w:p>
        </w:tc>
        <w:tc>
          <w:tcPr>
            <w:tcW w:w="810" w:type="dxa"/>
          </w:tcPr>
          <w:p w14:paraId="01348DBD" w14:textId="77777777" w:rsidR="00C84BFB" w:rsidRDefault="00C84BFB" w:rsidP="00CC4A78">
            <w:pPr>
              <w:rPr>
                <w:rFonts w:cstheme="minorHAnsi"/>
              </w:rPr>
            </w:pPr>
            <w:r>
              <w:rPr>
                <w:rFonts w:cstheme="minorHAnsi"/>
              </w:rPr>
              <w:t>A</w:t>
            </w:r>
          </w:p>
          <w:p w14:paraId="5FAF10FC" w14:textId="77777777" w:rsidR="00C84BFB" w:rsidRDefault="00C84BFB" w:rsidP="00CC4A78">
            <w:pPr>
              <w:rPr>
                <w:rFonts w:cstheme="minorHAnsi"/>
              </w:rPr>
            </w:pPr>
            <w:r>
              <w:rPr>
                <w:rFonts w:cstheme="minorHAnsi"/>
              </w:rPr>
              <w:t>B</w:t>
            </w:r>
          </w:p>
          <w:p w14:paraId="4AD8EF67" w14:textId="77777777" w:rsidR="00C84BFB" w:rsidRDefault="00C84BFB" w:rsidP="00CC4A78">
            <w:pPr>
              <w:rPr>
                <w:rFonts w:cstheme="minorHAnsi"/>
              </w:rPr>
            </w:pPr>
            <w:r>
              <w:rPr>
                <w:rFonts w:cstheme="minorHAnsi"/>
              </w:rPr>
              <w:t>C-M</w:t>
            </w:r>
          </w:p>
          <w:p w14:paraId="5ADCE2FD" w14:textId="0A85D214" w:rsidR="00EB0276" w:rsidRPr="00914010" w:rsidRDefault="00EB0276" w:rsidP="00CC4A78">
            <w:pPr>
              <w:rPr>
                <w:rFonts w:cstheme="minorHAnsi"/>
              </w:rPr>
            </w:pPr>
            <w:r w:rsidRPr="00914010">
              <w:rPr>
                <w:rFonts w:cstheme="minorHAnsi"/>
              </w:rPr>
              <w:t>C</w:t>
            </w:r>
          </w:p>
        </w:tc>
        <w:tc>
          <w:tcPr>
            <w:tcW w:w="1980" w:type="dxa"/>
          </w:tcPr>
          <w:p w14:paraId="66FCF99F" w14:textId="77777777" w:rsidR="00EB0276" w:rsidRPr="00914010" w:rsidRDefault="00D53453" w:rsidP="00CC4A78">
            <w:pPr>
              <w:rPr>
                <w:rFonts w:cstheme="minorHAnsi"/>
              </w:rPr>
            </w:pPr>
            <w:sdt>
              <w:sdtPr>
                <w:rPr>
                  <w:rFonts w:cstheme="minorHAnsi"/>
                </w:rPr>
                <w:id w:val="1768889193"/>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12013051" w14:textId="77777777" w:rsidR="00EB0276" w:rsidRPr="00914010" w:rsidRDefault="00D53453" w:rsidP="00CC4A78">
            <w:pPr>
              <w:rPr>
                <w:rFonts w:cstheme="minorHAnsi"/>
              </w:rPr>
            </w:pPr>
            <w:sdt>
              <w:sdtPr>
                <w:rPr>
                  <w:rFonts w:cstheme="minorHAnsi"/>
                </w:rPr>
                <w:id w:val="-408074306"/>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52A747F3" w14:textId="77777777" w:rsidR="00EB0276" w:rsidRDefault="00D53453" w:rsidP="00CC4A78">
            <w:pPr>
              <w:rPr>
                <w:rFonts w:cstheme="minorHAnsi"/>
              </w:rPr>
            </w:pPr>
            <w:sdt>
              <w:sdtPr>
                <w:rPr>
                  <w:rFonts w:cstheme="minorHAnsi"/>
                </w:rPr>
                <w:id w:val="-2063478919"/>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76801BC7" w14:textId="77777777" w:rsidR="00EB0276" w:rsidRPr="00C34C63" w:rsidRDefault="00D53453" w:rsidP="00CC4A78">
            <w:pPr>
              <w:rPr>
                <w:rFonts w:cstheme="minorHAnsi"/>
              </w:rPr>
            </w:pPr>
            <w:sdt>
              <w:sdtPr>
                <w:rPr>
                  <w:rFonts w:cstheme="minorHAnsi"/>
                </w:rPr>
                <w:id w:val="-804398676"/>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2BB68DB7" w14:textId="77777777" w:rsidR="00EB0276" w:rsidRPr="00914010" w:rsidRDefault="00EB0276" w:rsidP="00CC4A78">
            <w:pPr>
              <w:rPr>
                <w:rFonts w:cstheme="minorHAnsi"/>
              </w:rPr>
            </w:pPr>
          </w:p>
        </w:tc>
        <w:sdt>
          <w:sdtPr>
            <w:rPr>
              <w:rFonts w:cstheme="minorHAnsi"/>
            </w:rPr>
            <w:id w:val="327326911"/>
            <w:placeholder>
              <w:docPart w:val="C9B23C2CE5054CBE955E4EE764B94743"/>
            </w:placeholder>
            <w:showingPlcHdr/>
          </w:sdtPr>
          <w:sdtEndPr/>
          <w:sdtContent>
            <w:tc>
              <w:tcPr>
                <w:tcW w:w="4770" w:type="dxa"/>
              </w:tcPr>
              <w:p w14:paraId="1567790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EB0276" w14:paraId="5CCFA451" w14:textId="77777777" w:rsidTr="00925CE7">
        <w:trPr>
          <w:cantSplit/>
        </w:trPr>
        <w:tc>
          <w:tcPr>
            <w:tcW w:w="990" w:type="dxa"/>
          </w:tcPr>
          <w:p w14:paraId="762A4F70" w14:textId="715193D6" w:rsidR="00EB0276" w:rsidRPr="00914010" w:rsidRDefault="00EB0276" w:rsidP="00CC4A78">
            <w:pPr>
              <w:jc w:val="center"/>
              <w:rPr>
                <w:rFonts w:cstheme="minorHAnsi"/>
                <w:b/>
                <w:bCs/>
              </w:rPr>
            </w:pPr>
            <w:r w:rsidRPr="00914010">
              <w:rPr>
                <w:rFonts w:cstheme="minorHAnsi"/>
                <w:b/>
                <w:bCs/>
              </w:rPr>
              <w:t>4-C-</w:t>
            </w:r>
            <w:r>
              <w:rPr>
                <w:rFonts w:cstheme="minorHAnsi"/>
                <w:b/>
                <w:bCs/>
              </w:rPr>
              <w:t>20</w:t>
            </w:r>
          </w:p>
        </w:tc>
        <w:tc>
          <w:tcPr>
            <w:tcW w:w="5490" w:type="dxa"/>
          </w:tcPr>
          <w:p w14:paraId="5036772B" w14:textId="017C86B1" w:rsidR="00EB0276" w:rsidRPr="00914010" w:rsidRDefault="00C84BFB" w:rsidP="00CC4A78">
            <w:pPr>
              <w:autoSpaceDE w:val="0"/>
              <w:autoSpaceDN w:val="0"/>
              <w:adjustRightInd w:val="0"/>
              <w:rPr>
                <w:rFonts w:eastAsia="Arial" w:cstheme="minorHAnsi"/>
              </w:rPr>
            </w:pPr>
            <w:r w:rsidRPr="00C84BFB">
              <w:rPr>
                <w:rFonts w:eastAsia="Arial" w:cstheme="minorHAnsi"/>
              </w:rPr>
              <w:t>An adequate and reliable waste anesthetic scavenging system exists if inhalation anesthetics are used</w:t>
            </w:r>
            <w:r w:rsidR="00EB0276" w:rsidRPr="00914010">
              <w:rPr>
                <w:rFonts w:eastAsia="Arial" w:cstheme="minorHAnsi"/>
              </w:rPr>
              <w:t>.</w:t>
            </w:r>
          </w:p>
          <w:p w14:paraId="548693A6" w14:textId="77777777" w:rsidR="00EB0276" w:rsidRPr="00914010" w:rsidRDefault="00EB0276" w:rsidP="00CC4A78">
            <w:pPr>
              <w:autoSpaceDE w:val="0"/>
              <w:autoSpaceDN w:val="0"/>
              <w:adjustRightInd w:val="0"/>
              <w:rPr>
                <w:rFonts w:cstheme="minorHAnsi"/>
              </w:rPr>
            </w:pPr>
          </w:p>
        </w:tc>
        <w:tc>
          <w:tcPr>
            <w:tcW w:w="1080" w:type="dxa"/>
          </w:tcPr>
          <w:p w14:paraId="49DB17C7" w14:textId="77777777" w:rsidR="00EB0276" w:rsidRDefault="00EB0276" w:rsidP="00CC4A78">
            <w:pPr>
              <w:rPr>
                <w:rFonts w:cstheme="minorHAnsi"/>
              </w:rPr>
            </w:pPr>
            <w:r>
              <w:rPr>
                <w:rFonts w:cstheme="minorHAnsi"/>
              </w:rPr>
              <w:t>Surgical</w:t>
            </w:r>
          </w:p>
          <w:p w14:paraId="752C0A47" w14:textId="77777777" w:rsidR="00EB0276" w:rsidRPr="00914010" w:rsidRDefault="00EB0276" w:rsidP="00CC4A78">
            <w:pPr>
              <w:rPr>
                <w:rFonts w:cstheme="minorHAnsi"/>
              </w:rPr>
            </w:pPr>
            <w:r>
              <w:rPr>
                <w:rFonts w:cstheme="minorHAnsi"/>
              </w:rPr>
              <w:t>Dental</w:t>
            </w:r>
          </w:p>
        </w:tc>
        <w:tc>
          <w:tcPr>
            <w:tcW w:w="810" w:type="dxa"/>
          </w:tcPr>
          <w:p w14:paraId="35932F98" w14:textId="77777777" w:rsidR="00EB0276" w:rsidRPr="00914010" w:rsidRDefault="00EB0276" w:rsidP="00CC4A78">
            <w:pPr>
              <w:rPr>
                <w:rFonts w:cstheme="minorHAnsi"/>
              </w:rPr>
            </w:pPr>
            <w:r w:rsidRPr="00914010">
              <w:rPr>
                <w:rFonts w:cstheme="minorHAnsi"/>
              </w:rPr>
              <w:t>C</w:t>
            </w:r>
          </w:p>
        </w:tc>
        <w:tc>
          <w:tcPr>
            <w:tcW w:w="1980" w:type="dxa"/>
          </w:tcPr>
          <w:p w14:paraId="6A959FFA" w14:textId="77777777" w:rsidR="00EB0276" w:rsidRPr="00914010" w:rsidRDefault="00D53453" w:rsidP="00CC4A78">
            <w:pPr>
              <w:rPr>
                <w:rFonts w:cstheme="minorHAnsi"/>
              </w:rPr>
            </w:pPr>
            <w:sdt>
              <w:sdtPr>
                <w:rPr>
                  <w:rFonts w:cstheme="minorHAnsi"/>
                </w:rPr>
                <w:id w:val="-1394963884"/>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092717C9" w14:textId="77777777" w:rsidR="00EB0276" w:rsidRPr="00914010" w:rsidRDefault="00D53453" w:rsidP="00CC4A78">
            <w:pPr>
              <w:rPr>
                <w:rFonts w:cstheme="minorHAnsi"/>
              </w:rPr>
            </w:pPr>
            <w:sdt>
              <w:sdtPr>
                <w:rPr>
                  <w:rFonts w:cstheme="minorHAnsi"/>
                </w:rPr>
                <w:id w:val="465011148"/>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3BC824F4" w14:textId="77777777" w:rsidR="00EB0276" w:rsidRDefault="00D53453" w:rsidP="00CC4A78">
            <w:pPr>
              <w:rPr>
                <w:rFonts w:cstheme="minorHAnsi"/>
              </w:rPr>
            </w:pPr>
            <w:sdt>
              <w:sdtPr>
                <w:rPr>
                  <w:rFonts w:cstheme="minorHAnsi"/>
                </w:rPr>
                <w:id w:val="-1117599373"/>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083E818E" w14:textId="77777777" w:rsidR="00EB0276" w:rsidRPr="00C34C63" w:rsidRDefault="00D53453" w:rsidP="00CC4A78">
            <w:pPr>
              <w:rPr>
                <w:rFonts w:cstheme="minorHAnsi"/>
              </w:rPr>
            </w:pPr>
            <w:sdt>
              <w:sdtPr>
                <w:rPr>
                  <w:rFonts w:cstheme="minorHAnsi"/>
                </w:rPr>
                <w:id w:val="-1416545685"/>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60FCE10D" w14:textId="77777777" w:rsidR="00EB0276" w:rsidRPr="00914010" w:rsidRDefault="00EB0276" w:rsidP="00CC4A78">
            <w:pPr>
              <w:rPr>
                <w:rFonts w:cstheme="minorHAnsi"/>
              </w:rPr>
            </w:pPr>
          </w:p>
        </w:tc>
        <w:sdt>
          <w:sdtPr>
            <w:rPr>
              <w:rFonts w:cstheme="minorHAnsi"/>
            </w:rPr>
            <w:id w:val="1894228899"/>
            <w:placeholder>
              <w:docPart w:val="AA99A35E85724CFCB3752145C35441BA"/>
            </w:placeholder>
            <w:showingPlcHdr/>
          </w:sdtPr>
          <w:sdtEndPr/>
          <w:sdtContent>
            <w:tc>
              <w:tcPr>
                <w:tcW w:w="4770" w:type="dxa"/>
              </w:tcPr>
              <w:p w14:paraId="60529FF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C27618" w14:paraId="1B0D7A06" w14:textId="77777777" w:rsidTr="00C27618">
        <w:trPr>
          <w:cantSplit/>
        </w:trPr>
        <w:tc>
          <w:tcPr>
            <w:tcW w:w="15120" w:type="dxa"/>
            <w:gridSpan w:val="6"/>
            <w:shd w:val="clear" w:color="auto" w:fill="D9E2F3" w:themeFill="accent1" w:themeFillTint="33"/>
          </w:tcPr>
          <w:p w14:paraId="7F3478DC"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A04C8E" w14:paraId="26A1E472" w14:textId="77777777" w:rsidTr="00C27618">
        <w:trPr>
          <w:cantSplit/>
        </w:trPr>
        <w:tc>
          <w:tcPr>
            <w:tcW w:w="990" w:type="dxa"/>
          </w:tcPr>
          <w:p w14:paraId="6F0EF372" w14:textId="77777777" w:rsidR="00A04C8E" w:rsidRPr="00914010" w:rsidRDefault="00A04C8E" w:rsidP="00A04C8E">
            <w:pPr>
              <w:jc w:val="center"/>
              <w:rPr>
                <w:rFonts w:cstheme="minorHAnsi"/>
                <w:b/>
                <w:bCs/>
              </w:rPr>
            </w:pPr>
            <w:r w:rsidRPr="00914010">
              <w:rPr>
                <w:rFonts w:cstheme="minorHAnsi"/>
                <w:b/>
                <w:bCs/>
              </w:rPr>
              <w:t>4-D-1</w:t>
            </w:r>
          </w:p>
        </w:tc>
        <w:tc>
          <w:tcPr>
            <w:tcW w:w="5490" w:type="dxa"/>
          </w:tcPr>
          <w:p w14:paraId="2B9E5041"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080" w:type="dxa"/>
          </w:tcPr>
          <w:p w14:paraId="791A81E4" w14:textId="77777777" w:rsidR="00A04C8E" w:rsidRDefault="00A04C8E" w:rsidP="00A04C8E">
            <w:pPr>
              <w:rPr>
                <w:rFonts w:cstheme="minorHAnsi"/>
              </w:rPr>
            </w:pPr>
            <w:r>
              <w:rPr>
                <w:rFonts w:cstheme="minorHAnsi"/>
              </w:rPr>
              <w:t>Surgical</w:t>
            </w:r>
          </w:p>
          <w:p w14:paraId="7379A08E" w14:textId="08F61273" w:rsidR="00A04C8E" w:rsidRPr="00914010" w:rsidRDefault="00A04C8E" w:rsidP="00A04C8E">
            <w:pPr>
              <w:rPr>
                <w:rFonts w:cstheme="minorHAnsi"/>
              </w:rPr>
            </w:pPr>
            <w:r>
              <w:rPr>
                <w:rFonts w:cstheme="minorHAnsi"/>
              </w:rPr>
              <w:t>Dental</w:t>
            </w:r>
          </w:p>
        </w:tc>
        <w:tc>
          <w:tcPr>
            <w:tcW w:w="810" w:type="dxa"/>
          </w:tcPr>
          <w:p w14:paraId="1C116AB7"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A04C8E" w:rsidRPr="0084305D" w:rsidRDefault="00A04C8E" w:rsidP="00A04C8E">
            <w:pPr>
              <w:rPr>
                <w:rFonts w:cstheme="minorHAnsi"/>
              </w:rPr>
            </w:pPr>
            <w:r w:rsidRPr="0084305D">
              <w:rPr>
                <w:rFonts w:cstheme="minorHAnsi"/>
              </w:rPr>
              <w:t xml:space="preserve">C-M, </w:t>
            </w:r>
          </w:p>
          <w:p w14:paraId="67950DF3" w14:textId="77777777" w:rsidR="00A04C8E" w:rsidRPr="00914010" w:rsidRDefault="00A04C8E" w:rsidP="00A04C8E">
            <w:pPr>
              <w:rPr>
                <w:rFonts w:cstheme="minorHAnsi"/>
              </w:rPr>
            </w:pPr>
            <w:r w:rsidRPr="0084305D">
              <w:rPr>
                <w:rFonts w:cstheme="minorHAnsi"/>
              </w:rPr>
              <w:t>C</w:t>
            </w:r>
          </w:p>
        </w:tc>
        <w:tc>
          <w:tcPr>
            <w:tcW w:w="1980" w:type="dxa"/>
          </w:tcPr>
          <w:p w14:paraId="5C451E3C" w14:textId="77777777" w:rsidR="00A04C8E" w:rsidRPr="00914010" w:rsidRDefault="00D53453" w:rsidP="00A04C8E">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62A5C068" w14:textId="77777777" w:rsidR="00A04C8E" w:rsidRPr="00914010" w:rsidRDefault="00D53453" w:rsidP="00A04C8E">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BD3431B" w14:textId="77777777" w:rsidR="00A04C8E" w:rsidRDefault="00D53453" w:rsidP="00A04C8E">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42C216CF" w14:textId="77777777" w:rsidR="00A04C8E" w:rsidRPr="00C34C63" w:rsidRDefault="00D53453" w:rsidP="00A04C8E">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2AF1DF4A" w14:textId="77777777" w:rsidR="00A04C8E" w:rsidRPr="00914010" w:rsidRDefault="00A04C8E" w:rsidP="00A04C8E">
            <w:pPr>
              <w:rPr>
                <w:rFonts w:cstheme="minorHAnsi"/>
              </w:rPr>
            </w:pPr>
          </w:p>
        </w:tc>
        <w:sdt>
          <w:sdtPr>
            <w:rPr>
              <w:rFonts w:cstheme="minorHAnsi"/>
            </w:rPr>
            <w:id w:val="1588110357"/>
            <w:placeholder>
              <w:docPart w:val="B8DA18E6797E445099CED74D244D11DF"/>
            </w:placeholder>
            <w:showingPlcHdr/>
          </w:sdtPr>
          <w:sdtEndPr/>
          <w:sdtContent>
            <w:tc>
              <w:tcPr>
                <w:tcW w:w="4770" w:type="dxa"/>
              </w:tcPr>
              <w:p w14:paraId="1C0FD66D"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A04C8E" w14:paraId="7ED321C3" w14:textId="77777777" w:rsidTr="00C27618">
        <w:trPr>
          <w:cantSplit/>
        </w:trPr>
        <w:tc>
          <w:tcPr>
            <w:tcW w:w="990" w:type="dxa"/>
          </w:tcPr>
          <w:p w14:paraId="2BC5C2E1" w14:textId="77777777" w:rsidR="00A04C8E" w:rsidRPr="00914010" w:rsidRDefault="00A04C8E" w:rsidP="00A04C8E">
            <w:pPr>
              <w:jc w:val="center"/>
              <w:rPr>
                <w:rFonts w:cstheme="minorHAnsi"/>
                <w:b/>
                <w:bCs/>
              </w:rPr>
            </w:pPr>
            <w:r w:rsidRPr="00914010">
              <w:rPr>
                <w:rFonts w:cstheme="minorHAnsi"/>
                <w:b/>
                <w:bCs/>
              </w:rPr>
              <w:lastRenderedPageBreak/>
              <w:t>4-D-2</w:t>
            </w:r>
          </w:p>
        </w:tc>
        <w:tc>
          <w:tcPr>
            <w:tcW w:w="5490" w:type="dxa"/>
          </w:tcPr>
          <w:p w14:paraId="5CD206EE"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080" w:type="dxa"/>
          </w:tcPr>
          <w:p w14:paraId="632E7AC0" w14:textId="77777777" w:rsidR="00A04C8E" w:rsidRDefault="00A04C8E" w:rsidP="00A04C8E">
            <w:pPr>
              <w:rPr>
                <w:rFonts w:cstheme="minorHAnsi"/>
              </w:rPr>
            </w:pPr>
            <w:r>
              <w:rPr>
                <w:rFonts w:cstheme="minorHAnsi"/>
              </w:rPr>
              <w:t>Surgical</w:t>
            </w:r>
          </w:p>
          <w:p w14:paraId="0060C676" w14:textId="092801B4" w:rsidR="00A04C8E" w:rsidRPr="00914010" w:rsidRDefault="00A04C8E" w:rsidP="00A04C8E">
            <w:pPr>
              <w:rPr>
                <w:rFonts w:cstheme="minorHAnsi"/>
              </w:rPr>
            </w:pPr>
            <w:r>
              <w:rPr>
                <w:rFonts w:cstheme="minorHAnsi"/>
              </w:rPr>
              <w:t>Dental</w:t>
            </w:r>
          </w:p>
        </w:tc>
        <w:tc>
          <w:tcPr>
            <w:tcW w:w="810" w:type="dxa"/>
          </w:tcPr>
          <w:p w14:paraId="1BAA42DC"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A04C8E" w:rsidRPr="0084305D" w:rsidRDefault="00A04C8E" w:rsidP="00A04C8E">
            <w:pPr>
              <w:rPr>
                <w:rFonts w:cstheme="minorHAnsi"/>
              </w:rPr>
            </w:pPr>
            <w:r w:rsidRPr="0084305D">
              <w:rPr>
                <w:rFonts w:cstheme="minorHAnsi"/>
              </w:rPr>
              <w:t xml:space="preserve">C-M, </w:t>
            </w:r>
          </w:p>
          <w:p w14:paraId="6C043408" w14:textId="77777777" w:rsidR="00A04C8E" w:rsidRPr="00914010" w:rsidRDefault="00A04C8E" w:rsidP="00A04C8E">
            <w:pPr>
              <w:rPr>
                <w:rFonts w:cstheme="minorHAnsi"/>
              </w:rPr>
            </w:pPr>
            <w:r w:rsidRPr="0084305D">
              <w:rPr>
                <w:rFonts w:cstheme="minorHAnsi"/>
              </w:rPr>
              <w:t>C</w:t>
            </w:r>
          </w:p>
        </w:tc>
        <w:tc>
          <w:tcPr>
            <w:tcW w:w="1980" w:type="dxa"/>
          </w:tcPr>
          <w:p w14:paraId="784D1010" w14:textId="77777777" w:rsidR="00A04C8E" w:rsidRPr="00914010" w:rsidRDefault="00D53453" w:rsidP="00A04C8E">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3F6E2B13" w14:textId="77777777" w:rsidR="00A04C8E" w:rsidRPr="00914010" w:rsidRDefault="00D53453" w:rsidP="00A04C8E">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0775C16" w14:textId="77777777" w:rsidR="00A04C8E" w:rsidRDefault="00D53453" w:rsidP="00A04C8E">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7E1465D8" w14:textId="77777777" w:rsidR="00A04C8E" w:rsidRPr="00C34C63" w:rsidRDefault="00D53453" w:rsidP="00A04C8E">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6F9415F7" w14:textId="77777777" w:rsidR="00A04C8E" w:rsidRPr="00914010" w:rsidRDefault="00A04C8E" w:rsidP="00A04C8E">
            <w:pPr>
              <w:rPr>
                <w:rFonts w:cstheme="minorHAnsi"/>
              </w:rPr>
            </w:pPr>
          </w:p>
        </w:tc>
        <w:sdt>
          <w:sdtPr>
            <w:rPr>
              <w:rFonts w:cstheme="minorHAnsi"/>
            </w:rPr>
            <w:id w:val="234060923"/>
            <w:placeholder>
              <w:docPart w:val="CF3FECA96BC2443596DCCC3469DE006C"/>
            </w:placeholder>
            <w:showingPlcHdr/>
          </w:sdtPr>
          <w:sdtEndPr/>
          <w:sdtContent>
            <w:tc>
              <w:tcPr>
                <w:tcW w:w="4770" w:type="dxa"/>
              </w:tcPr>
              <w:p w14:paraId="1F1B8BE9"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C27618" w14:paraId="5044F26F" w14:textId="77777777" w:rsidTr="00C27618">
        <w:trPr>
          <w:cantSplit/>
        </w:trPr>
        <w:tc>
          <w:tcPr>
            <w:tcW w:w="15120" w:type="dxa"/>
            <w:gridSpan w:val="6"/>
            <w:shd w:val="clear" w:color="auto" w:fill="D9E2F3" w:themeFill="accent1" w:themeFillTint="33"/>
          </w:tcPr>
          <w:p w14:paraId="04C337EB"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296231" w14:paraId="66AAA42E" w14:textId="77777777" w:rsidTr="00C27618">
        <w:trPr>
          <w:cantSplit/>
        </w:trPr>
        <w:tc>
          <w:tcPr>
            <w:tcW w:w="990" w:type="dxa"/>
          </w:tcPr>
          <w:p w14:paraId="001571C8" w14:textId="77777777" w:rsidR="00296231" w:rsidRPr="00914010" w:rsidRDefault="00296231" w:rsidP="00296231">
            <w:pPr>
              <w:jc w:val="center"/>
              <w:rPr>
                <w:rFonts w:cstheme="minorHAnsi"/>
                <w:b/>
                <w:bCs/>
              </w:rPr>
            </w:pPr>
            <w:r w:rsidRPr="00914010">
              <w:rPr>
                <w:rFonts w:cstheme="minorHAnsi"/>
                <w:b/>
                <w:bCs/>
              </w:rPr>
              <w:t>4-E-1</w:t>
            </w:r>
          </w:p>
        </w:tc>
        <w:tc>
          <w:tcPr>
            <w:tcW w:w="5490" w:type="dxa"/>
          </w:tcPr>
          <w:p w14:paraId="0B985F29" w14:textId="77777777" w:rsidR="00296231" w:rsidRDefault="00296231" w:rsidP="00296231">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296231" w:rsidRPr="00F95871" w:rsidRDefault="00296231" w:rsidP="00296231">
            <w:pPr>
              <w:autoSpaceDE w:val="0"/>
              <w:autoSpaceDN w:val="0"/>
              <w:adjustRightInd w:val="0"/>
              <w:rPr>
                <w:rFonts w:eastAsia="Arial" w:cstheme="minorHAnsi"/>
                <w:szCs w:val="20"/>
              </w:rPr>
            </w:pPr>
          </w:p>
        </w:tc>
        <w:tc>
          <w:tcPr>
            <w:tcW w:w="1080" w:type="dxa"/>
          </w:tcPr>
          <w:p w14:paraId="72A4532D" w14:textId="77777777" w:rsidR="00296231" w:rsidRDefault="00296231" w:rsidP="00296231">
            <w:pPr>
              <w:rPr>
                <w:rFonts w:cstheme="minorHAnsi"/>
              </w:rPr>
            </w:pPr>
            <w:r>
              <w:rPr>
                <w:rFonts w:cstheme="minorHAnsi"/>
              </w:rPr>
              <w:t>Surgical</w:t>
            </w:r>
          </w:p>
          <w:p w14:paraId="0306E2E9" w14:textId="2517D2F8" w:rsidR="00296231" w:rsidRPr="00914010" w:rsidRDefault="00296231" w:rsidP="00296231">
            <w:pPr>
              <w:rPr>
                <w:rFonts w:cstheme="minorHAnsi"/>
              </w:rPr>
            </w:pPr>
            <w:r>
              <w:rPr>
                <w:rFonts w:cstheme="minorHAnsi"/>
              </w:rPr>
              <w:t>Dental</w:t>
            </w:r>
          </w:p>
        </w:tc>
        <w:tc>
          <w:tcPr>
            <w:tcW w:w="810" w:type="dxa"/>
          </w:tcPr>
          <w:p w14:paraId="3A3BA77D" w14:textId="77777777" w:rsidR="00296231" w:rsidRPr="00C34C63" w:rsidRDefault="00296231" w:rsidP="00296231">
            <w:pPr>
              <w:rPr>
                <w:rFonts w:cstheme="minorHAnsi"/>
              </w:rPr>
            </w:pPr>
            <w:r w:rsidRPr="00C34C63">
              <w:rPr>
                <w:rFonts w:cstheme="minorHAnsi"/>
              </w:rPr>
              <w:t xml:space="preserve">A </w:t>
            </w:r>
          </w:p>
          <w:p w14:paraId="1D952BA6" w14:textId="77777777" w:rsidR="00296231" w:rsidRPr="00C34C63" w:rsidRDefault="00296231" w:rsidP="00296231">
            <w:pPr>
              <w:rPr>
                <w:rFonts w:cstheme="minorHAnsi"/>
              </w:rPr>
            </w:pPr>
            <w:r w:rsidRPr="00C34C63">
              <w:rPr>
                <w:rFonts w:cstheme="minorHAnsi"/>
              </w:rPr>
              <w:t xml:space="preserve">B </w:t>
            </w:r>
          </w:p>
          <w:p w14:paraId="7EB8437C" w14:textId="77777777" w:rsidR="00296231" w:rsidRPr="00C34C63" w:rsidRDefault="00296231" w:rsidP="00296231">
            <w:pPr>
              <w:rPr>
                <w:rFonts w:cstheme="minorHAnsi"/>
              </w:rPr>
            </w:pPr>
            <w:r w:rsidRPr="00C34C63">
              <w:rPr>
                <w:rFonts w:cstheme="minorHAnsi"/>
              </w:rPr>
              <w:t xml:space="preserve">C-M </w:t>
            </w:r>
          </w:p>
          <w:p w14:paraId="7E01F77C" w14:textId="77777777" w:rsidR="00296231" w:rsidRPr="00914010" w:rsidRDefault="00296231" w:rsidP="00296231">
            <w:pPr>
              <w:rPr>
                <w:rFonts w:cstheme="minorHAnsi"/>
              </w:rPr>
            </w:pPr>
            <w:r w:rsidRPr="00C34C63">
              <w:rPr>
                <w:rFonts w:cstheme="minorHAnsi"/>
              </w:rPr>
              <w:t>C</w:t>
            </w:r>
          </w:p>
        </w:tc>
        <w:tc>
          <w:tcPr>
            <w:tcW w:w="1980" w:type="dxa"/>
          </w:tcPr>
          <w:p w14:paraId="2C805199" w14:textId="77777777" w:rsidR="00296231" w:rsidRPr="00914010" w:rsidRDefault="00D53453" w:rsidP="00296231">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Compliant</w:t>
            </w:r>
          </w:p>
          <w:p w14:paraId="51C736AB" w14:textId="77777777" w:rsidR="00296231" w:rsidRPr="00914010" w:rsidRDefault="00D53453" w:rsidP="00296231">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Deficient</w:t>
            </w:r>
          </w:p>
          <w:p w14:paraId="62892106" w14:textId="77777777" w:rsidR="00296231" w:rsidRDefault="00D53453" w:rsidP="00296231">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296231">
                  <w:rPr>
                    <w:rFonts w:ascii="MS Gothic" w:eastAsia="MS Gothic" w:hAnsi="MS Gothic" w:cstheme="minorHAnsi" w:hint="eastAsia"/>
                  </w:rPr>
                  <w:t>☐</w:t>
                </w:r>
              </w:sdtContent>
            </w:sdt>
            <w:r w:rsidR="00296231">
              <w:rPr>
                <w:rFonts w:cstheme="minorHAnsi"/>
              </w:rPr>
              <w:t>Not Applicable</w:t>
            </w:r>
          </w:p>
          <w:p w14:paraId="41C4DA64" w14:textId="77777777" w:rsidR="00296231" w:rsidRPr="00C34C63" w:rsidRDefault="00D53453" w:rsidP="00296231">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296231" w:rsidRPr="00C34C63">
                  <w:rPr>
                    <w:rFonts w:ascii="Segoe UI Symbol" w:eastAsia="MS Gothic" w:hAnsi="Segoe UI Symbol" w:cs="Segoe UI Symbol"/>
                  </w:rPr>
                  <w:t>☐</w:t>
                </w:r>
              </w:sdtContent>
            </w:sdt>
            <w:r w:rsidR="00296231">
              <w:rPr>
                <w:rFonts w:cstheme="minorHAnsi"/>
              </w:rPr>
              <w:t>Corrected Onsite</w:t>
            </w:r>
          </w:p>
          <w:p w14:paraId="37FB07CB" w14:textId="77777777" w:rsidR="00296231" w:rsidRPr="00914010" w:rsidRDefault="00296231" w:rsidP="00296231">
            <w:pPr>
              <w:rPr>
                <w:rFonts w:cstheme="minorHAnsi"/>
              </w:rPr>
            </w:pPr>
          </w:p>
        </w:tc>
        <w:sdt>
          <w:sdtPr>
            <w:rPr>
              <w:rFonts w:cstheme="minorHAnsi"/>
            </w:rPr>
            <w:id w:val="-1980912532"/>
            <w:placeholder>
              <w:docPart w:val="3945077FBC804356B28984680885FD24"/>
            </w:placeholder>
            <w:showingPlcHdr/>
          </w:sdtPr>
          <w:sdtEndPr/>
          <w:sdtContent>
            <w:tc>
              <w:tcPr>
                <w:tcW w:w="4770" w:type="dxa"/>
              </w:tcPr>
              <w:p w14:paraId="3466CBF1" w14:textId="77777777" w:rsidR="00296231" w:rsidRPr="00914010" w:rsidRDefault="00296231" w:rsidP="00296231">
                <w:pPr>
                  <w:rPr>
                    <w:rFonts w:cstheme="minorHAnsi"/>
                  </w:rPr>
                </w:pPr>
                <w:r w:rsidRPr="00914010">
                  <w:rPr>
                    <w:rFonts w:cstheme="minorHAnsi"/>
                  </w:rPr>
                  <w:t>Enter observations of non-compliance, comments or notes here.</w:t>
                </w:r>
              </w:p>
            </w:tc>
          </w:sdtContent>
        </w:sdt>
      </w:tr>
      <w:tr w:rsidR="001D50B2" w14:paraId="351CC71A" w14:textId="77777777" w:rsidTr="00C27618">
        <w:trPr>
          <w:cantSplit/>
        </w:trPr>
        <w:tc>
          <w:tcPr>
            <w:tcW w:w="990" w:type="dxa"/>
          </w:tcPr>
          <w:p w14:paraId="7273014C" w14:textId="45DA89FB" w:rsidR="001D50B2" w:rsidRPr="001B32CE" w:rsidRDefault="001D50B2" w:rsidP="001D50B2">
            <w:pPr>
              <w:jc w:val="center"/>
              <w:rPr>
                <w:rFonts w:cstheme="minorHAnsi"/>
                <w:b/>
                <w:bCs/>
              </w:rPr>
            </w:pPr>
            <w:r w:rsidRPr="001B32CE">
              <w:rPr>
                <w:b/>
                <w:bCs/>
              </w:rPr>
              <w:t>4-E-3</w:t>
            </w:r>
          </w:p>
        </w:tc>
        <w:tc>
          <w:tcPr>
            <w:tcW w:w="5490" w:type="dxa"/>
          </w:tcPr>
          <w:p w14:paraId="6BEC2FBB" w14:textId="77777777" w:rsidR="001D50B2" w:rsidRDefault="001D50B2" w:rsidP="001D50B2">
            <w:pPr>
              <w:rPr>
                <w:color w:val="000000"/>
              </w:rPr>
            </w:pPr>
            <w:r>
              <w:rPr>
                <w:color w:val="000000"/>
              </w:rPr>
              <w:t>The facility has a preventive maintenance program to ensure that all essential mechanical, electric and patient-care equipment is maintained in safe operating condition and is replaced no less frequently than according to a schedule.</w:t>
            </w:r>
          </w:p>
          <w:p w14:paraId="4105C289" w14:textId="77777777" w:rsidR="001D50B2" w:rsidRPr="00914010" w:rsidRDefault="001D50B2" w:rsidP="001D50B2">
            <w:pPr>
              <w:autoSpaceDE w:val="0"/>
              <w:autoSpaceDN w:val="0"/>
              <w:adjustRightInd w:val="0"/>
              <w:rPr>
                <w:rFonts w:eastAsia="Arial" w:cstheme="minorHAnsi"/>
                <w:szCs w:val="20"/>
              </w:rPr>
            </w:pPr>
          </w:p>
        </w:tc>
        <w:tc>
          <w:tcPr>
            <w:tcW w:w="1080" w:type="dxa"/>
          </w:tcPr>
          <w:p w14:paraId="4B102C91" w14:textId="77777777" w:rsidR="001D50B2" w:rsidRDefault="001D50B2" w:rsidP="001D50B2">
            <w:pPr>
              <w:rPr>
                <w:rFonts w:cstheme="minorHAnsi"/>
              </w:rPr>
            </w:pPr>
            <w:r>
              <w:rPr>
                <w:rFonts w:cstheme="minorHAnsi"/>
              </w:rPr>
              <w:t>Surgical</w:t>
            </w:r>
          </w:p>
          <w:p w14:paraId="1504DA6A" w14:textId="468A96F5" w:rsidR="001D50B2" w:rsidRPr="00914010" w:rsidRDefault="001D50B2" w:rsidP="001D50B2">
            <w:pPr>
              <w:rPr>
                <w:rFonts w:cstheme="minorHAnsi"/>
              </w:rPr>
            </w:pPr>
            <w:r>
              <w:rPr>
                <w:rFonts w:cstheme="minorHAnsi"/>
              </w:rPr>
              <w:t>Dental</w:t>
            </w:r>
          </w:p>
        </w:tc>
        <w:tc>
          <w:tcPr>
            <w:tcW w:w="810" w:type="dxa"/>
          </w:tcPr>
          <w:p w14:paraId="43AC3DBA" w14:textId="77777777" w:rsidR="001D50B2" w:rsidRDefault="001D50B2" w:rsidP="001D50B2">
            <w:r>
              <w:t>A</w:t>
            </w:r>
            <w:r>
              <w:br/>
              <w:t>B</w:t>
            </w:r>
          </w:p>
          <w:p w14:paraId="41C8CEEE" w14:textId="77777777" w:rsidR="001D50B2" w:rsidRDefault="001D50B2" w:rsidP="001D50B2">
            <w:r>
              <w:t>C-M</w:t>
            </w:r>
          </w:p>
          <w:p w14:paraId="763BC369" w14:textId="4FB74971" w:rsidR="001D50B2" w:rsidRPr="00C34C63" w:rsidRDefault="001D50B2" w:rsidP="001D50B2">
            <w:pPr>
              <w:rPr>
                <w:rFonts w:cstheme="minorHAnsi"/>
              </w:rPr>
            </w:pPr>
            <w:r>
              <w:t>C</w:t>
            </w:r>
          </w:p>
        </w:tc>
        <w:tc>
          <w:tcPr>
            <w:tcW w:w="1980" w:type="dxa"/>
          </w:tcPr>
          <w:p w14:paraId="0A06CBEC" w14:textId="77777777" w:rsidR="001D50B2" w:rsidRPr="00C34C63" w:rsidRDefault="00D53453" w:rsidP="001D50B2">
            <w:pPr>
              <w:rPr>
                <w:rFonts w:cstheme="minorHAnsi"/>
              </w:rPr>
            </w:pPr>
            <w:sdt>
              <w:sdtPr>
                <w:rPr>
                  <w:rFonts w:cstheme="minorHAnsi"/>
                </w:rPr>
                <w:id w:val="-186243110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41C9C69F" w14:textId="77777777" w:rsidR="001D50B2" w:rsidRPr="00C34C63" w:rsidRDefault="00D53453" w:rsidP="001D50B2">
            <w:pPr>
              <w:rPr>
                <w:rFonts w:cstheme="minorHAnsi"/>
              </w:rPr>
            </w:pPr>
            <w:sdt>
              <w:sdtPr>
                <w:rPr>
                  <w:rFonts w:cstheme="minorHAnsi"/>
                </w:rPr>
                <w:id w:val="-155029397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74D589D7" w14:textId="77777777" w:rsidR="001D50B2" w:rsidRDefault="00D53453" w:rsidP="001D50B2">
            <w:pPr>
              <w:rPr>
                <w:rFonts w:cstheme="minorHAnsi"/>
              </w:rPr>
            </w:pPr>
            <w:sdt>
              <w:sdtPr>
                <w:rPr>
                  <w:rFonts w:cstheme="minorHAnsi"/>
                </w:rPr>
                <w:id w:val="775685844"/>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F15F345" w14:textId="77777777" w:rsidR="001D50B2" w:rsidRPr="00C34C63" w:rsidRDefault="00D53453" w:rsidP="001D50B2">
            <w:pPr>
              <w:rPr>
                <w:rFonts w:cstheme="minorHAnsi"/>
              </w:rPr>
            </w:pPr>
            <w:sdt>
              <w:sdtPr>
                <w:rPr>
                  <w:rFonts w:cstheme="minorHAnsi"/>
                </w:rPr>
                <w:id w:val="79140219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6DC4881B" w14:textId="77777777" w:rsidR="001D50B2" w:rsidRDefault="001D50B2" w:rsidP="001D50B2">
            <w:pPr>
              <w:rPr>
                <w:rFonts w:cstheme="minorHAnsi"/>
              </w:rPr>
            </w:pPr>
          </w:p>
        </w:tc>
        <w:sdt>
          <w:sdtPr>
            <w:rPr>
              <w:rFonts w:cstheme="minorHAnsi"/>
            </w:rPr>
            <w:id w:val="-18860425"/>
            <w:placeholder>
              <w:docPart w:val="1C4974D5D40846C2BDD1554EE627DDE0"/>
            </w:placeholder>
            <w:showingPlcHdr/>
          </w:sdtPr>
          <w:sdtEndPr/>
          <w:sdtContent>
            <w:tc>
              <w:tcPr>
                <w:tcW w:w="4770" w:type="dxa"/>
              </w:tcPr>
              <w:p w14:paraId="27A6627B" w14:textId="482262C7" w:rsidR="001D50B2" w:rsidRDefault="001D50B2" w:rsidP="001D50B2">
                <w:pPr>
                  <w:rPr>
                    <w:rFonts w:cstheme="minorHAnsi"/>
                  </w:rPr>
                </w:pPr>
                <w:r w:rsidRPr="00C34C63">
                  <w:rPr>
                    <w:rFonts w:cstheme="minorHAnsi"/>
                  </w:rPr>
                  <w:t>Enter observations of non-compliance, comments or notes here.</w:t>
                </w:r>
              </w:p>
            </w:tc>
          </w:sdtContent>
        </w:sdt>
      </w:tr>
      <w:tr w:rsidR="001D50B2" w14:paraId="2840E997" w14:textId="77777777" w:rsidTr="00C27618">
        <w:trPr>
          <w:cantSplit/>
        </w:trPr>
        <w:tc>
          <w:tcPr>
            <w:tcW w:w="990" w:type="dxa"/>
          </w:tcPr>
          <w:p w14:paraId="5A6896D4" w14:textId="799A94DC" w:rsidR="001D50B2" w:rsidRPr="001B32CE" w:rsidRDefault="001D50B2" w:rsidP="001D50B2">
            <w:pPr>
              <w:jc w:val="center"/>
              <w:rPr>
                <w:rFonts w:cstheme="minorHAnsi"/>
                <w:b/>
                <w:bCs/>
              </w:rPr>
            </w:pPr>
            <w:r w:rsidRPr="001B32CE">
              <w:rPr>
                <w:b/>
                <w:bCs/>
              </w:rPr>
              <w:t>4-E-4</w:t>
            </w:r>
          </w:p>
        </w:tc>
        <w:tc>
          <w:tcPr>
            <w:tcW w:w="5490" w:type="dxa"/>
          </w:tcPr>
          <w:p w14:paraId="3A4DB24F" w14:textId="77777777" w:rsidR="001D50B2" w:rsidRDefault="001D50B2" w:rsidP="001D50B2">
            <w:pPr>
              <w:rPr>
                <w:color w:val="000000"/>
              </w:rPr>
            </w:pPr>
            <w:r>
              <w:rPr>
                <w:color w:val="000000"/>
              </w:rPr>
              <w:t>All equipment repairs and changes are done by a bio-medical technician with records kept for a minimum of three (3) years.</w:t>
            </w:r>
          </w:p>
          <w:p w14:paraId="796F2C5D" w14:textId="77777777" w:rsidR="001D50B2" w:rsidRPr="00914010" w:rsidRDefault="001D50B2" w:rsidP="001D50B2">
            <w:pPr>
              <w:autoSpaceDE w:val="0"/>
              <w:autoSpaceDN w:val="0"/>
              <w:adjustRightInd w:val="0"/>
              <w:rPr>
                <w:rFonts w:eastAsia="Arial" w:cstheme="minorHAnsi"/>
                <w:szCs w:val="20"/>
              </w:rPr>
            </w:pPr>
          </w:p>
        </w:tc>
        <w:tc>
          <w:tcPr>
            <w:tcW w:w="1080" w:type="dxa"/>
          </w:tcPr>
          <w:p w14:paraId="77750B1C" w14:textId="77777777" w:rsidR="001D50B2" w:rsidRDefault="001D50B2" w:rsidP="001D50B2">
            <w:pPr>
              <w:rPr>
                <w:rFonts w:cstheme="minorHAnsi"/>
              </w:rPr>
            </w:pPr>
            <w:r>
              <w:rPr>
                <w:rFonts w:cstheme="minorHAnsi"/>
              </w:rPr>
              <w:t>Surgical</w:t>
            </w:r>
          </w:p>
          <w:p w14:paraId="3905D476" w14:textId="60381F9D" w:rsidR="001D50B2" w:rsidRPr="00914010" w:rsidRDefault="001D50B2" w:rsidP="001D50B2">
            <w:pPr>
              <w:rPr>
                <w:rFonts w:cstheme="minorHAnsi"/>
              </w:rPr>
            </w:pPr>
            <w:r>
              <w:rPr>
                <w:rFonts w:cstheme="minorHAnsi"/>
              </w:rPr>
              <w:t>Dental</w:t>
            </w:r>
          </w:p>
        </w:tc>
        <w:tc>
          <w:tcPr>
            <w:tcW w:w="810" w:type="dxa"/>
          </w:tcPr>
          <w:p w14:paraId="45894ABE" w14:textId="77777777" w:rsidR="001D50B2" w:rsidRDefault="001D50B2" w:rsidP="001D50B2">
            <w:r>
              <w:t>A</w:t>
            </w:r>
            <w:r>
              <w:br/>
              <w:t>B</w:t>
            </w:r>
          </w:p>
          <w:p w14:paraId="3F053AEF" w14:textId="77777777" w:rsidR="001D50B2" w:rsidRDefault="001D50B2" w:rsidP="001D50B2">
            <w:r>
              <w:t>C-M</w:t>
            </w:r>
          </w:p>
          <w:p w14:paraId="2FB48344" w14:textId="46B2A97B" w:rsidR="001D50B2" w:rsidRPr="00C34C63" w:rsidRDefault="001D50B2" w:rsidP="001D50B2">
            <w:pPr>
              <w:rPr>
                <w:rFonts w:cstheme="minorHAnsi"/>
              </w:rPr>
            </w:pPr>
            <w:r>
              <w:t>C</w:t>
            </w:r>
          </w:p>
        </w:tc>
        <w:tc>
          <w:tcPr>
            <w:tcW w:w="1980" w:type="dxa"/>
          </w:tcPr>
          <w:p w14:paraId="32A1869A" w14:textId="77777777" w:rsidR="001D50B2" w:rsidRPr="00C34C63" w:rsidRDefault="00D53453" w:rsidP="001D50B2">
            <w:pPr>
              <w:rPr>
                <w:rFonts w:cstheme="minorHAnsi"/>
              </w:rPr>
            </w:pPr>
            <w:sdt>
              <w:sdtPr>
                <w:rPr>
                  <w:rFonts w:cstheme="minorHAnsi"/>
                </w:rPr>
                <w:id w:val="-109154519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79B58CDF" w14:textId="77777777" w:rsidR="001D50B2" w:rsidRPr="00C34C63" w:rsidRDefault="00D53453" w:rsidP="001D50B2">
            <w:pPr>
              <w:rPr>
                <w:rFonts w:cstheme="minorHAnsi"/>
              </w:rPr>
            </w:pPr>
            <w:sdt>
              <w:sdtPr>
                <w:rPr>
                  <w:rFonts w:cstheme="minorHAnsi"/>
                </w:rPr>
                <w:id w:val="-13619341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44EA396D" w14:textId="77777777" w:rsidR="001D50B2" w:rsidRDefault="00D53453" w:rsidP="001D50B2">
            <w:pPr>
              <w:rPr>
                <w:rFonts w:cstheme="minorHAnsi"/>
              </w:rPr>
            </w:pPr>
            <w:sdt>
              <w:sdtPr>
                <w:rPr>
                  <w:rFonts w:cstheme="minorHAnsi"/>
                </w:rPr>
                <w:id w:val="577714137"/>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68A9F285" w14:textId="77777777" w:rsidR="001D50B2" w:rsidRPr="00C34C63" w:rsidRDefault="00D53453" w:rsidP="001D50B2">
            <w:pPr>
              <w:rPr>
                <w:rFonts w:cstheme="minorHAnsi"/>
              </w:rPr>
            </w:pPr>
            <w:sdt>
              <w:sdtPr>
                <w:rPr>
                  <w:rFonts w:cstheme="minorHAnsi"/>
                </w:rPr>
                <w:id w:val="-47938044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3B1C9DB9" w14:textId="77777777" w:rsidR="001D50B2" w:rsidRDefault="001D50B2" w:rsidP="001D50B2">
            <w:pPr>
              <w:rPr>
                <w:rFonts w:cstheme="minorHAnsi"/>
              </w:rPr>
            </w:pPr>
          </w:p>
        </w:tc>
        <w:sdt>
          <w:sdtPr>
            <w:rPr>
              <w:rFonts w:cstheme="minorHAnsi"/>
            </w:rPr>
            <w:id w:val="-1248716726"/>
            <w:placeholder>
              <w:docPart w:val="ABD18D0A8F304CF2894EEA4E783FAADA"/>
            </w:placeholder>
            <w:showingPlcHdr/>
          </w:sdtPr>
          <w:sdtEndPr/>
          <w:sdtContent>
            <w:tc>
              <w:tcPr>
                <w:tcW w:w="4770" w:type="dxa"/>
              </w:tcPr>
              <w:p w14:paraId="53DB89C3" w14:textId="105117E9" w:rsidR="001D50B2" w:rsidRDefault="001D50B2" w:rsidP="001D50B2">
                <w:pPr>
                  <w:rPr>
                    <w:rFonts w:cstheme="minorHAnsi"/>
                  </w:rPr>
                </w:pPr>
                <w:r w:rsidRPr="00C34C63">
                  <w:rPr>
                    <w:rFonts w:cstheme="minorHAnsi"/>
                  </w:rPr>
                  <w:t>Enter observations of non-compliance, comments or notes here.</w:t>
                </w:r>
              </w:p>
            </w:tc>
          </w:sdtContent>
        </w:sdt>
      </w:tr>
      <w:tr w:rsidR="00EE3AE5" w14:paraId="60B8DD9A" w14:textId="77777777" w:rsidTr="00C27618">
        <w:trPr>
          <w:cantSplit/>
        </w:trPr>
        <w:tc>
          <w:tcPr>
            <w:tcW w:w="990" w:type="dxa"/>
          </w:tcPr>
          <w:p w14:paraId="3B696B6D" w14:textId="77777777" w:rsidR="00EE3AE5" w:rsidRPr="001B32CE" w:rsidRDefault="00EE3AE5" w:rsidP="00EE3AE5">
            <w:pPr>
              <w:jc w:val="center"/>
              <w:rPr>
                <w:rFonts w:cstheme="minorHAnsi"/>
                <w:b/>
                <w:bCs/>
              </w:rPr>
            </w:pPr>
            <w:r w:rsidRPr="001B32CE">
              <w:rPr>
                <w:rFonts w:cstheme="minorHAnsi"/>
                <w:b/>
                <w:bCs/>
              </w:rPr>
              <w:t>4-E-5</w:t>
            </w:r>
          </w:p>
        </w:tc>
        <w:tc>
          <w:tcPr>
            <w:tcW w:w="5490" w:type="dxa"/>
          </w:tcPr>
          <w:p w14:paraId="564B11F5" w14:textId="77777777" w:rsidR="00EE3AE5" w:rsidRPr="00914010" w:rsidRDefault="00EE3AE5" w:rsidP="00EE3AE5">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080" w:type="dxa"/>
          </w:tcPr>
          <w:p w14:paraId="5C9BB8D3" w14:textId="77777777" w:rsidR="00EE3AE5" w:rsidRDefault="00EE3AE5" w:rsidP="00EE3AE5">
            <w:pPr>
              <w:rPr>
                <w:rFonts w:cstheme="minorHAnsi"/>
              </w:rPr>
            </w:pPr>
            <w:r>
              <w:rPr>
                <w:rFonts w:cstheme="minorHAnsi"/>
              </w:rPr>
              <w:t>Surgical</w:t>
            </w:r>
          </w:p>
          <w:p w14:paraId="18FCCA49" w14:textId="5D0E4E9E" w:rsidR="00EE3AE5" w:rsidRPr="00914010" w:rsidRDefault="00EE3AE5" w:rsidP="00EE3AE5">
            <w:pPr>
              <w:rPr>
                <w:rFonts w:cstheme="minorHAnsi"/>
              </w:rPr>
            </w:pPr>
            <w:r>
              <w:rPr>
                <w:rFonts w:cstheme="minorHAnsi"/>
              </w:rPr>
              <w:t>Dental</w:t>
            </w:r>
          </w:p>
        </w:tc>
        <w:tc>
          <w:tcPr>
            <w:tcW w:w="810" w:type="dxa"/>
          </w:tcPr>
          <w:p w14:paraId="34E903AC" w14:textId="77777777" w:rsidR="00EE3AE5" w:rsidRPr="00C34C63" w:rsidRDefault="00EE3AE5" w:rsidP="00EE3AE5">
            <w:pPr>
              <w:rPr>
                <w:rFonts w:cstheme="minorHAnsi"/>
              </w:rPr>
            </w:pPr>
            <w:r w:rsidRPr="00C34C63">
              <w:rPr>
                <w:rFonts w:cstheme="minorHAnsi"/>
              </w:rPr>
              <w:t xml:space="preserve">A </w:t>
            </w:r>
          </w:p>
          <w:p w14:paraId="6A3EBD51" w14:textId="77777777" w:rsidR="00EE3AE5" w:rsidRPr="00C34C63" w:rsidRDefault="00EE3AE5" w:rsidP="00EE3AE5">
            <w:pPr>
              <w:rPr>
                <w:rFonts w:cstheme="minorHAnsi"/>
              </w:rPr>
            </w:pPr>
            <w:r w:rsidRPr="00C34C63">
              <w:rPr>
                <w:rFonts w:cstheme="minorHAnsi"/>
              </w:rPr>
              <w:t xml:space="preserve">B </w:t>
            </w:r>
          </w:p>
          <w:p w14:paraId="03F1B27B" w14:textId="77777777" w:rsidR="00EE3AE5" w:rsidRPr="00C34C63" w:rsidRDefault="00EE3AE5" w:rsidP="00EE3AE5">
            <w:pPr>
              <w:rPr>
                <w:rFonts w:cstheme="minorHAnsi"/>
              </w:rPr>
            </w:pPr>
            <w:r w:rsidRPr="00C34C63">
              <w:rPr>
                <w:rFonts w:cstheme="minorHAnsi"/>
              </w:rPr>
              <w:t xml:space="preserve">C-M </w:t>
            </w:r>
          </w:p>
          <w:p w14:paraId="6A58DB4B" w14:textId="77777777" w:rsidR="00EE3AE5" w:rsidRPr="00914010" w:rsidRDefault="00EE3AE5" w:rsidP="00EE3AE5">
            <w:pPr>
              <w:rPr>
                <w:rFonts w:cstheme="minorHAnsi"/>
              </w:rPr>
            </w:pPr>
            <w:r w:rsidRPr="00C34C63">
              <w:rPr>
                <w:rFonts w:cstheme="minorHAnsi"/>
              </w:rPr>
              <w:t>C</w:t>
            </w:r>
          </w:p>
        </w:tc>
        <w:tc>
          <w:tcPr>
            <w:tcW w:w="1980" w:type="dxa"/>
          </w:tcPr>
          <w:p w14:paraId="6DE1B871" w14:textId="77777777" w:rsidR="00EE3AE5" w:rsidRPr="00914010" w:rsidRDefault="00D53453" w:rsidP="00EE3AE5">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076DABFC" w14:textId="77777777" w:rsidR="00EE3AE5" w:rsidRPr="00914010" w:rsidRDefault="00D53453" w:rsidP="00EE3AE5">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156B8970" w14:textId="77777777" w:rsidR="00EE3AE5" w:rsidRDefault="00D53453" w:rsidP="00EE3AE5">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59844B94" w14:textId="77777777" w:rsidR="00EE3AE5" w:rsidRPr="00C34C63" w:rsidRDefault="00D53453" w:rsidP="00EE3AE5">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35447F4" w14:textId="77777777" w:rsidR="00EE3AE5" w:rsidRPr="00914010" w:rsidRDefault="00EE3AE5" w:rsidP="00EE3AE5">
            <w:pPr>
              <w:rPr>
                <w:rFonts w:cstheme="minorHAnsi"/>
              </w:rPr>
            </w:pPr>
          </w:p>
        </w:tc>
        <w:sdt>
          <w:sdtPr>
            <w:rPr>
              <w:rFonts w:cstheme="minorHAnsi"/>
            </w:rPr>
            <w:id w:val="600071815"/>
            <w:placeholder>
              <w:docPart w:val="A76985131D214CD0AAFD241AD868DEA7"/>
            </w:placeholder>
            <w:showingPlcHdr/>
          </w:sdtPr>
          <w:sdtEndPr/>
          <w:sdtContent>
            <w:tc>
              <w:tcPr>
                <w:tcW w:w="4770" w:type="dxa"/>
              </w:tcPr>
              <w:p w14:paraId="135937A8" w14:textId="77777777" w:rsidR="00EE3AE5" w:rsidRPr="00914010" w:rsidRDefault="00EE3AE5" w:rsidP="00EE3AE5">
                <w:pPr>
                  <w:rPr>
                    <w:rFonts w:cstheme="minorHAnsi"/>
                  </w:rPr>
                </w:pPr>
                <w:r w:rsidRPr="00914010">
                  <w:rPr>
                    <w:rFonts w:cstheme="minorHAnsi"/>
                  </w:rPr>
                  <w:t>Enter observations of non-compliance, comments or notes here.</w:t>
                </w:r>
              </w:p>
            </w:tc>
          </w:sdtContent>
        </w:sdt>
      </w:tr>
      <w:tr w:rsidR="00EE3AE5" w14:paraId="367F9B2A" w14:textId="77777777" w:rsidTr="00C27618">
        <w:trPr>
          <w:cantSplit/>
        </w:trPr>
        <w:tc>
          <w:tcPr>
            <w:tcW w:w="990" w:type="dxa"/>
          </w:tcPr>
          <w:p w14:paraId="2F1A5847" w14:textId="77777777" w:rsidR="00EE3AE5" w:rsidRPr="001B32CE" w:rsidRDefault="00EE3AE5" w:rsidP="00EE3AE5">
            <w:pPr>
              <w:jc w:val="center"/>
              <w:rPr>
                <w:rFonts w:cstheme="minorHAnsi"/>
                <w:b/>
                <w:bCs/>
              </w:rPr>
            </w:pPr>
            <w:r w:rsidRPr="001B32CE">
              <w:rPr>
                <w:b/>
                <w:bCs/>
              </w:rPr>
              <w:lastRenderedPageBreak/>
              <w:t>4-E-6</w:t>
            </w:r>
          </w:p>
        </w:tc>
        <w:tc>
          <w:tcPr>
            <w:tcW w:w="5490" w:type="dxa"/>
          </w:tcPr>
          <w:p w14:paraId="20B974E3" w14:textId="77777777" w:rsidR="00EE3AE5" w:rsidRDefault="00EE3AE5" w:rsidP="00EE3AE5">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EE3AE5" w:rsidRPr="00914010" w:rsidRDefault="00EE3AE5" w:rsidP="00EE3AE5">
            <w:pPr>
              <w:autoSpaceDE w:val="0"/>
              <w:autoSpaceDN w:val="0"/>
              <w:adjustRightInd w:val="0"/>
              <w:rPr>
                <w:rFonts w:eastAsia="Arial" w:cstheme="minorHAnsi"/>
                <w:szCs w:val="20"/>
              </w:rPr>
            </w:pPr>
          </w:p>
        </w:tc>
        <w:tc>
          <w:tcPr>
            <w:tcW w:w="1080" w:type="dxa"/>
          </w:tcPr>
          <w:p w14:paraId="36A06E8A" w14:textId="77777777" w:rsidR="00EE3AE5" w:rsidRDefault="00EE3AE5" w:rsidP="00EE3AE5">
            <w:pPr>
              <w:rPr>
                <w:rFonts w:cstheme="minorHAnsi"/>
              </w:rPr>
            </w:pPr>
            <w:r>
              <w:rPr>
                <w:rFonts w:cstheme="minorHAnsi"/>
              </w:rPr>
              <w:t>Surgical</w:t>
            </w:r>
          </w:p>
          <w:p w14:paraId="1268602A" w14:textId="43BD68FE" w:rsidR="00EE3AE5" w:rsidRPr="00914010" w:rsidRDefault="00EE3AE5" w:rsidP="00EE3AE5">
            <w:pPr>
              <w:rPr>
                <w:rFonts w:cstheme="minorHAnsi"/>
              </w:rPr>
            </w:pPr>
            <w:r>
              <w:rPr>
                <w:rFonts w:cstheme="minorHAnsi"/>
              </w:rPr>
              <w:t>Dental</w:t>
            </w:r>
          </w:p>
        </w:tc>
        <w:tc>
          <w:tcPr>
            <w:tcW w:w="810" w:type="dxa"/>
          </w:tcPr>
          <w:p w14:paraId="493DF5BC" w14:textId="77777777" w:rsidR="00EE3AE5" w:rsidRPr="00C34C63" w:rsidRDefault="00EE3AE5" w:rsidP="00EE3AE5">
            <w:pPr>
              <w:rPr>
                <w:rFonts w:cstheme="minorHAnsi"/>
              </w:rPr>
            </w:pPr>
            <w:r w:rsidRPr="00C34C63">
              <w:rPr>
                <w:rFonts w:cstheme="minorHAnsi"/>
              </w:rPr>
              <w:t xml:space="preserve">B </w:t>
            </w:r>
          </w:p>
          <w:p w14:paraId="69091C43" w14:textId="77777777" w:rsidR="00EE3AE5" w:rsidRPr="00C34C63" w:rsidRDefault="00EE3AE5" w:rsidP="00EE3AE5">
            <w:pPr>
              <w:rPr>
                <w:rFonts w:cstheme="minorHAnsi"/>
              </w:rPr>
            </w:pPr>
            <w:r w:rsidRPr="00C34C63">
              <w:rPr>
                <w:rFonts w:cstheme="minorHAnsi"/>
              </w:rPr>
              <w:t xml:space="preserve">C-M </w:t>
            </w:r>
          </w:p>
          <w:p w14:paraId="1D8E36EB" w14:textId="77777777" w:rsidR="00EE3AE5" w:rsidRPr="00C34C63" w:rsidRDefault="00EE3AE5" w:rsidP="00EE3AE5">
            <w:pPr>
              <w:rPr>
                <w:rFonts w:cstheme="minorHAnsi"/>
              </w:rPr>
            </w:pPr>
            <w:r w:rsidRPr="00C34C63">
              <w:rPr>
                <w:rFonts w:cstheme="minorHAnsi"/>
              </w:rPr>
              <w:t>C</w:t>
            </w:r>
          </w:p>
        </w:tc>
        <w:tc>
          <w:tcPr>
            <w:tcW w:w="1980" w:type="dxa"/>
          </w:tcPr>
          <w:p w14:paraId="73DDA385" w14:textId="77777777" w:rsidR="00EE3AE5" w:rsidRPr="00914010" w:rsidRDefault="00D53453" w:rsidP="00EE3AE5">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18D71077" w14:textId="77777777" w:rsidR="00EE3AE5" w:rsidRPr="00914010" w:rsidRDefault="00D53453" w:rsidP="00EE3AE5">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0D9F757B" w14:textId="77777777" w:rsidR="00EE3AE5" w:rsidRDefault="00D53453" w:rsidP="00EE3AE5">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396AB7C4" w14:textId="77777777" w:rsidR="00EE3AE5" w:rsidRPr="00C34C63" w:rsidRDefault="00D53453" w:rsidP="00EE3AE5">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E18AA00" w14:textId="77777777" w:rsidR="00EE3AE5" w:rsidRDefault="00EE3AE5" w:rsidP="00EE3AE5">
            <w:pPr>
              <w:rPr>
                <w:rFonts w:cstheme="minorHAnsi"/>
              </w:rPr>
            </w:pPr>
          </w:p>
        </w:tc>
        <w:sdt>
          <w:sdtPr>
            <w:rPr>
              <w:rFonts w:cstheme="minorHAnsi"/>
            </w:rPr>
            <w:id w:val="192282795"/>
            <w:placeholder>
              <w:docPart w:val="3251B735B0BA4C52982D5F6EA4514584"/>
            </w:placeholder>
            <w:showingPlcHdr/>
          </w:sdtPr>
          <w:sdtEndPr/>
          <w:sdtContent>
            <w:tc>
              <w:tcPr>
                <w:tcW w:w="4770" w:type="dxa"/>
              </w:tcPr>
              <w:p w14:paraId="233EAD00" w14:textId="77777777" w:rsidR="00EE3AE5" w:rsidRDefault="00EE3AE5" w:rsidP="00EE3AE5">
                <w:pPr>
                  <w:rPr>
                    <w:rFonts w:cstheme="minorHAnsi"/>
                  </w:rPr>
                </w:pPr>
                <w:r w:rsidRPr="00914010">
                  <w:rPr>
                    <w:rFonts w:cstheme="minorHAnsi"/>
                  </w:rPr>
                  <w:t>Enter observations of non-compliance, comments or notes here.</w:t>
                </w:r>
              </w:p>
            </w:tc>
          </w:sdtContent>
        </w:sdt>
      </w:tr>
      <w:tr w:rsidR="00C51646" w14:paraId="3F595F6D" w14:textId="77777777" w:rsidTr="00925CE7">
        <w:trPr>
          <w:cantSplit/>
        </w:trPr>
        <w:tc>
          <w:tcPr>
            <w:tcW w:w="990" w:type="dxa"/>
          </w:tcPr>
          <w:p w14:paraId="2DC3C84E" w14:textId="5D775426" w:rsidR="00C51646" w:rsidRPr="001B32CE" w:rsidRDefault="00C51646" w:rsidP="00CC4A78">
            <w:pPr>
              <w:jc w:val="center"/>
              <w:rPr>
                <w:rFonts w:cstheme="minorHAnsi"/>
                <w:b/>
                <w:bCs/>
              </w:rPr>
            </w:pPr>
            <w:r w:rsidRPr="001B32CE">
              <w:rPr>
                <w:b/>
                <w:bCs/>
              </w:rPr>
              <w:t>4-E-</w:t>
            </w:r>
            <w:r w:rsidR="00E51DAA" w:rsidRPr="001B32CE">
              <w:rPr>
                <w:b/>
                <w:bCs/>
              </w:rPr>
              <w:t>7</w:t>
            </w:r>
          </w:p>
        </w:tc>
        <w:tc>
          <w:tcPr>
            <w:tcW w:w="5490" w:type="dxa"/>
          </w:tcPr>
          <w:p w14:paraId="4AE82E6E" w14:textId="1A908BD0" w:rsidR="00C51646" w:rsidRDefault="004F01DF" w:rsidP="00CC4A78">
            <w:pPr>
              <w:rPr>
                <w:color w:val="000000"/>
              </w:rPr>
            </w:pPr>
            <w:r w:rsidRPr="004F01DF">
              <w:rPr>
                <w:color w:val="000000"/>
              </w:rPr>
              <w:t>Appropriate testing as per manufacturer specifications are regularly performed and records of that testing are maintained within the facility</w:t>
            </w:r>
            <w:r w:rsidR="00C51646">
              <w:rPr>
                <w:color w:val="000000"/>
              </w:rPr>
              <w:t>.</w:t>
            </w:r>
          </w:p>
          <w:p w14:paraId="484A007C" w14:textId="77777777" w:rsidR="00C51646" w:rsidRPr="00914010" w:rsidRDefault="00C51646" w:rsidP="00CC4A78">
            <w:pPr>
              <w:autoSpaceDE w:val="0"/>
              <w:autoSpaceDN w:val="0"/>
              <w:adjustRightInd w:val="0"/>
              <w:rPr>
                <w:rFonts w:eastAsia="Arial" w:cstheme="minorHAnsi"/>
                <w:szCs w:val="20"/>
              </w:rPr>
            </w:pPr>
          </w:p>
        </w:tc>
        <w:tc>
          <w:tcPr>
            <w:tcW w:w="1080" w:type="dxa"/>
          </w:tcPr>
          <w:p w14:paraId="5A017CAC" w14:textId="77777777" w:rsidR="00C51646" w:rsidRDefault="00C51646" w:rsidP="00CC4A78">
            <w:pPr>
              <w:rPr>
                <w:rFonts w:cstheme="minorHAnsi"/>
              </w:rPr>
            </w:pPr>
            <w:r>
              <w:rPr>
                <w:rFonts w:cstheme="minorHAnsi"/>
              </w:rPr>
              <w:t>Surgical</w:t>
            </w:r>
          </w:p>
          <w:p w14:paraId="0618B458" w14:textId="77777777" w:rsidR="00C51646" w:rsidRPr="00914010" w:rsidRDefault="00C51646" w:rsidP="00CC4A78">
            <w:pPr>
              <w:rPr>
                <w:rFonts w:cstheme="minorHAnsi"/>
              </w:rPr>
            </w:pPr>
            <w:r>
              <w:rPr>
                <w:rFonts w:cstheme="minorHAnsi"/>
              </w:rPr>
              <w:t>Dental</w:t>
            </w:r>
          </w:p>
        </w:tc>
        <w:tc>
          <w:tcPr>
            <w:tcW w:w="810" w:type="dxa"/>
          </w:tcPr>
          <w:p w14:paraId="22FD6833" w14:textId="77777777" w:rsidR="0029490C" w:rsidRDefault="0029490C" w:rsidP="00CC4A78">
            <w:pPr>
              <w:rPr>
                <w:rFonts w:cstheme="minorHAnsi"/>
              </w:rPr>
            </w:pPr>
            <w:r>
              <w:rPr>
                <w:rFonts w:cstheme="minorHAnsi"/>
              </w:rPr>
              <w:t>A</w:t>
            </w:r>
          </w:p>
          <w:p w14:paraId="7CCB4FFC" w14:textId="75143335" w:rsidR="00C51646" w:rsidRPr="00C34C63" w:rsidRDefault="00C51646" w:rsidP="00CC4A78">
            <w:pPr>
              <w:rPr>
                <w:rFonts w:cstheme="minorHAnsi"/>
              </w:rPr>
            </w:pPr>
            <w:r w:rsidRPr="00C34C63">
              <w:rPr>
                <w:rFonts w:cstheme="minorHAnsi"/>
              </w:rPr>
              <w:t xml:space="preserve">B </w:t>
            </w:r>
          </w:p>
          <w:p w14:paraId="1EC86358" w14:textId="77777777" w:rsidR="00C51646" w:rsidRPr="00C34C63" w:rsidRDefault="00C51646" w:rsidP="00CC4A78">
            <w:pPr>
              <w:rPr>
                <w:rFonts w:cstheme="minorHAnsi"/>
              </w:rPr>
            </w:pPr>
            <w:r w:rsidRPr="00C34C63">
              <w:rPr>
                <w:rFonts w:cstheme="minorHAnsi"/>
              </w:rPr>
              <w:t xml:space="preserve">C-M </w:t>
            </w:r>
          </w:p>
          <w:p w14:paraId="0897F6EC" w14:textId="77777777" w:rsidR="00C51646" w:rsidRPr="00C34C63" w:rsidRDefault="00C51646" w:rsidP="00CC4A78">
            <w:pPr>
              <w:rPr>
                <w:rFonts w:cstheme="minorHAnsi"/>
              </w:rPr>
            </w:pPr>
            <w:r w:rsidRPr="00C34C63">
              <w:rPr>
                <w:rFonts w:cstheme="minorHAnsi"/>
              </w:rPr>
              <w:t>C</w:t>
            </w:r>
          </w:p>
        </w:tc>
        <w:tc>
          <w:tcPr>
            <w:tcW w:w="1980" w:type="dxa"/>
          </w:tcPr>
          <w:p w14:paraId="48E867F1" w14:textId="77777777" w:rsidR="00C51646" w:rsidRPr="00914010" w:rsidRDefault="00D53453" w:rsidP="00CC4A78">
            <w:pPr>
              <w:rPr>
                <w:rFonts w:cstheme="minorHAnsi"/>
              </w:rPr>
            </w:pPr>
            <w:sdt>
              <w:sdtPr>
                <w:rPr>
                  <w:rFonts w:cstheme="minorHAnsi"/>
                </w:rPr>
                <w:id w:val="-1712253596"/>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Compliant</w:t>
            </w:r>
          </w:p>
          <w:p w14:paraId="16E868D6" w14:textId="77777777" w:rsidR="00C51646" w:rsidRPr="00914010" w:rsidRDefault="00D53453" w:rsidP="00CC4A78">
            <w:pPr>
              <w:rPr>
                <w:rFonts w:cstheme="minorHAnsi"/>
              </w:rPr>
            </w:pPr>
            <w:sdt>
              <w:sdtPr>
                <w:rPr>
                  <w:rFonts w:cstheme="minorHAnsi"/>
                </w:rPr>
                <w:id w:val="-202015120"/>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Deficient</w:t>
            </w:r>
          </w:p>
          <w:p w14:paraId="6D0A9CE0" w14:textId="77777777" w:rsidR="00C51646" w:rsidRDefault="00D53453" w:rsidP="00CC4A78">
            <w:pPr>
              <w:rPr>
                <w:rFonts w:cstheme="minorHAnsi"/>
              </w:rPr>
            </w:pPr>
            <w:sdt>
              <w:sdtPr>
                <w:rPr>
                  <w:rFonts w:cstheme="minorHAnsi"/>
                </w:rPr>
                <w:id w:val="-498888320"/>
                <w14:checkbox>
                  <w14:checked w14:val="0"/>
                  <w14:checkedState w14:val="2612" w14:font="MS Gothic"/>
                  <w14:uncheckedState w14:val="2610" w14:font="MS Gothic"/>
                </w14:checkbox>
              </w:sdtPr>
              <w:sdtEndPr/>
              <w:sdtContent>
                <w:r w:rsidR="00C51646">
                  <w:rPr>
                    <w:rFonts w:ascii="MS Gothic" w:eastAsia="MS Gothic" w:hAnsi="MS Gothic" w:cstheme="minorHAnsi" w:hint="eastAsia"/>
                  </w:rPr>
                  <w:t>☐</w:t>
                </w:r>
              </w:sdtContent>
            </w:sdt>
            <w:r w:rsidR="00C51646">
              <w:rPr>
                <w:rFonts w:cstheme="minorHAnsi"/>
              </w:rPr>
              <w:t>Not Applicable</w:t>
            </w:r>
          </w:p>
          <w:p w14:paraId="4B3133FC" w14:textId="77777777" w:rsidR="00C51646" w:rsidRPr="00C34C63" w:rsidRDefault="00D53453" w:rsidP="00CC4A78">
            <w:pPr>
              <w:rPr>
                <w:rFonts w:cstheme="minorHAnsi"/>
              </w:rPr>
            </w:pPr>
            <w:sdt>
              <w:sdtPr>
                <w:rPr>
                  <w:rFonts w:cstheme="minorHAnsi"/>
                </w:rPr>
                <w:id w:val="690418620"/>
                <w14:checkbox>
                  <w14:checked w14:val="0"/>
                  <w14:checkedState w14:val="2612" w14:font="MS Gothic"/>
                  <w14:uncheckedState w14:val="2610" w14:font="MS Gothic"/>
                </w14:checkbox>
              </w:sdtPr>
              <w:sdtEndPr/>
              <w:sdtContent>
                <w:r w:rsidR="00C51646" w:rsidRPr="00C34C63">
                  <w:rPr>
                    <w:rFonts w:ascii="Segoe UI Symbol" w:eastAsia="MS Gothic" w:hAnsi="Segoe UI Symbol" w:cs="Segoe UI Symbol"/>
                  </w:rPr>
                  <w:t>☐</w:t>
                </w:r>
              </w:sdtContent>
            </w:sdt>
            <w:r w:rsidR="00C51646">
              <w:rPr>
                <w:rFonts w:cstheme="minorHAnsi"/>
              </w:rPr>
              <w:t>Corrected Onsite</w:t>
            </w:r>
          </w:p>
          <w:p w14:paraId="39A43911" w14:textId="77777777" w:rsidR="00C51646" w:rsidRDefault="00C51646" w:rsidP="00CC4A78">
            <w:pPr>
              <w:rPr>
                <w:rFonts w:cstheme="minorHAnsi"/>
              </w:rPr>
            </w:pPr>
          </w:p>
        </w:tc>
        <w:sdt>
          <w:sdtPr>
            <w:rPr>
              <w:rFonts w:cstheme="minorHAnsi"/>
            </w:rPr>
            <w:id w:val="-694161396"/>
            <w:placeholder>
              <w:docPart w:val="5AC4562D02AA4934B09BD4BF0226E316"/>
            </w:placeholder>
            <w:showingPlcHdr/>
          </w:sdtPr>
          <w:sdtEndPr/>
          <w:sdtContent>
            <w:tc>
              <w:tcPr>
                <w:tcW w:w="4770" w:type="dxa"/>
              </w:tcPr>
              <w:p w14:paraId="6C2E17F1" w14:textId="77777777" w:rsidR="00C51646" w:rsidRDefault="00C51646" w:rsidP="00CC4A78">
                <w:pPr>
                  <w:rPr>
                    <w:rFonts w:cstheme="minorHAnsi"/>
                  </w:rPr>
                </w:pPr>
                <w:r w:rsidRPr="00914010">
                  <w:rPr>
                    <w:rFonts w:cstheme="minorHAnsi"/>
                  </w:rPr>
                  <w:t>Enter observations of non-compliance, comments or notes here.</w:t>
                </w:r>
              </w:p>
            </w:tc>
          </w:sdtContent>
        </w:sdt>
      </w:tr>
      <w:tr w:rsidR="00E51DAA" w14:paraId="792E7523" w14:textId="77777777" w:rsidTr="00925CE7">
        <w:trPr>
          <w:cantSplit/>
        </w:trPr>
        <w:tc>
          <w:tcPr>
            <w:tcW w:w="990" w:type="dxa"/>
          </w:tcPr>
          <w:p w14:paraId="6F8F7F89" w14:textId="5CC275E0" w:rsidR="00E51DAA" w:rsidRPr="001B32CE" w:rsidRDefault="00E51DAA" w:rsidP="00CC4A78">
            <w:pPr>
              <w:jc w:val="center"/>
              <w:rPr>
                <w:rFonts w:cstheme="minorHAnsi"/>
                <w:b/>
                <w:bCs/>
              </w:rPr>
            </w:pPr>
            <w:r w:rsidRPr="001B32CE">
              <w:rPr>
                <w:b/>
                <w:bCs/>
              </w:rPr>
              <w:t>4-E-8</w:t>
            </w:r>
          </w:p>
        </w:tc>
        <w:tc>
          <w:tcPr>
            <w:tcW w:w="5490" w:type="dxa"/>
          </w:tcPr>
          <w:p w14:paraId="2D2BD0F6" w14:textId="77777777" w:rsidR="00E51DAA" w:rsidRDefault="000C7272" w:rsidP="00CC4A78">
            <w:pPr>
              <w:autoSpaceDE w:val="0"/>
              <w:autoSpaceDN w:val="0"/>
              <w:adjustRightInd w:val="0"/>
              <w:rPr>
                <w:color w:val="000000"/>
              </w:rPr>
            </w:pPr>
            <w:r w:rsidRPr="000C7272">
              <w:rPr>
                <w:color w:val="000000"/>
              </w:rPr>
              <w:t>All equipment not requiring a biomedical technician inspection is on a preventative maintenance schedule with appropriate records kept for a minimum of 3 years (examples include manual wheelchair, manual stretcher, etc.).</w:t>
            </w:r>
          </w:p>
          <w:p w14:paraId="373FE201" w14:textId="7C859ED8" w:rsidR="000C7272" w:rsidRPr="00914010" w:rsidRDefault="000C7272" w:rsidP="00CC4A78">
            <w:pPr>
              <w:autoSpaceDE w:val="0"/>
              <w:autoSpaceDN w:val="0"/>
              <w:adjustRightInd w:val="0"/>
              <w:rPr>
                <w:rFonts w:eastAsia="Arial" w:cstheme="minorHAnsi"/>
                <w:szCs w:val="20"/>
              </w:rPr>
            </w:pPr>
          </w:p>
        </w:tc>
        <w:tc>
          <w:tcPr>
            <w:tcW w:w="1080" w:type="dxa"/>
          </w:tcPr>
          <w:p w14:paraId="28CE12B6" w14:textId="77777777" w:rsidR="00E51DAA" w:rsidRDefault="00E51DAA" w:rsidP="00CC4A78">
            <w:pPr>
              <w:rPr>
                <w:rFonts w:cstheme="minorHAnsi"/>
              </w:rPr>
            </w:pPr>
            <w:r>
              <w:rPr>
                <w:rFonts w:cstheme="minorHAnsi"/>
              </w:rPr>
              <w:t>Surgical</w:t>
            </w:r>
          </w:p>
          <w:p w14:paraId="04B09B80" w14:textId="77777777" w:rsidR="00E51DAA" w:rsidRPr="00914010" w:rsidRDefault="00E51DAA" w:rsidP="00CC4A78">
            <w:pPr>
              <w:rPr>
                <w:rFonts w:cstheme="minorHAnsi"/>
              </w:rPr>
            </w:pPr>
            <w:r>
              <w:rPr>
                <w:rFonts w:cstheme="minorHAnsi"/>
              </w:rPr>
              <w:t>Dental</w:t>
            </w:r>
          </w:p>
        </w:tc>
        <w:tc>
          <w:tcPr>
            <w:tcW w:w="810" w:type="dxa"/>
          </w:tcPr>
          <w:p w14:paraId="6087D5D1" w14:textId="77777777" w:rsidR="0029490C" w:rsidRDefault="0029490C" w:rsidP="00CC4A78">
            <w:pPr>
              <w:rPr>
                <w:rFonts w:cstheme="minorHAnsi"/>
              </w:rPr>
            </w:pPr>
            <w:r>
              <w:rPr>
                <w:rFonts w:cstheme="minorHAnsi"/>
              </w:rPr>
              <w:t>A</w:t>
            </w:r>
          </w:p>
          <w:p w14:paraId="064A26A4" w14:textId="1F677F35" w:rsidR="00E51DAA" w:rsidRPr="00C34C63" w:rsidRDefault="00E51DAA" w:rsidP="00CC4A78">
            <w:pPr>
              <w:rPr>
                <w:rFonts w:cstheme="minorHAnsi"/>
              </w:rPr>
            </w:pPr>
            <w:r w:rsidRPr="00C34C63">
              <w:rPr>
                <w:rFonts w:cstheme="minorHAnsi"/>
              </w:rPr>
              <w:t xml:space="preserve">B </w:t>
            </w:r>
          </w:p>
          <w:p w14:paraId="65B90A56" w14:textId="77777777" w:rsidR="00E51DAA" w:rsidRPr="00C34C63" w:rsidRDefault="00E51DAA" w:rsidP="00CC4A78">
            <w:pPr>
              <w:rPr>
                <w:rFonts w:cstheme="minorHAnsi"/>
              </w:rPr>
            </w:pPr>
            <w:r w:rsidRPr="00C34C63">
              <w:rPr>
                <w:rFonts w:cstheme="minorHAnsi"/>
              </w:rPr>
              <w:t xml:space="preserve">C-M </w:t>
            </w:r>
          </w:p>
          <w:p w14:paraId="06CE7E41" w14:textId="77777777" w:rsidR="00E51DAA" w:rsidRPr="00C34C63" w:rsidRDefault="00E51DAA" w:rsidP="00CC4A78">
            <w:pPr>
              <w:rPr>
                <w:rFonts w:cstheme="minorHAnsi"/>
              </w:rPr>
            </w:pPr>
            <w:r w:rsidRPr="00C34C63">
              <w:rPr>
                <w:rFonts w:cstheme="minorHAnsi"/>
              </w:rPr>
              <w:t>C</w:t>
            </w:r>
          </w:p>
        </w:tc>
        <w:tc>
          <w:tcPr>
            <w:tcW w:w="1980" w:type="dxa"/>
          </w:tcPr>
          <w:p w14:paraId="3ACE4480" w14:textId="77777777" w:rsidR="00E51DAA" w:rsidRPr="00914010" w:rsidRDefault="00D53453" w:rsidP="00CC4A78">
            <w:pPr>
              <w:rPr>
                <w:rFonts w:cstheme="minorHAnsi"/>
              </w:rPr>
            </w:pPr>
            <w:sdt>
              <w:sdtPr>
                <w:rPr>
                  <w:rFonts w:cstheme="minorHAnsi"/>
                </w:rPr>
                <w:id w:val="-256838027"/>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Compliant</w:t>
            </w:r>
          </w:p>
          <w:p w14:paraId="1626C7E1" w14:textId="77777777" w:rsidR="00E51DAA" w:rsidRPr="00914010" w:rsidRDefault="00D53453" w:rsidP="00CC4A78">
            <w:pPr>
              <w:rPr>
                <w:rFonts w:cstheme="minorHAnsi"/>
              </w:rPr>
            </w:pPr>
            <w:sdt>
              <w:sdtPr>
                <w:rPr>
                  <w:rFonts w:cstheme="minorHAnsi"/>
                </w:rPr>
                <w:id w:val="1519423150"/>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Deficient</w:t>
            </w:r>
          </w:p>
          <w:p w14:paraId="68CED35C" w14:textId="77777777" w:rsidR="00E51DAA" w:rsidRDefault="00D53453" w:rsidP="00CC4A78">
            <w:pPr>
              <w:rPr>
                <w:rFonts w:cstheme="minorHAnsi"/>
              </w:rPr>
            </w:pPr>
            <w:sdt>
              <w:sdtPr>
                <w:rPr>
                  <w:rFonts w:cstheme="minorHAnsi"/>
                </w:rPr>
                <w:id w:val="347918174"/>
                <w14:checkbox>
                  <w14:checked w14:val="0"/>
                  <w14:checkedState w14:val="2612" w14:font="MS Gothic"/>
                  <w14:uncheckedState w14:val="2610" w14:font="MS Gothic"/>
                </w14:checkbox>
              </w:sdtPr>
              <w:sdtEndPr/>
              <w:sdtContent>
                <w:r w:rsidR="00E51DAA">
                  <w:rPr>
                    <w:rFonts w:ascii="MS Gothic" w:eastAsia="MS Gothic" w:hAnsi="MS Gothic" w:cstheme="minorHAnsi" w:hint="eastAsia"/>
                  </w:rPr>
                  <w:t>☐</w:t>
                </w:r>
              </w:sdtContent>
            </w:sdt>
            <w:r w:rsidR="00E51DAA">
              <w:rPr>
                <w:rFonts w:cstheme="minorHAnsi"/>
              </w:rPr>
              <w:t>Not Applicable</w:t>
            </w:r>
          </w:p>
          <w:p w14:paraId="618F5B58" w14:textId="77777777" w:rsidR="00E51DAA" w:rsidRPr="00C34C63" w:rsidRDefault="00D53453" w:rsidP="00CC4A78">
            <w:pPr>
              <w:rPr>
                <w:rFonts w:cstheme="minorHAnsi"/>
              </w:rPr>
            </w:pPr>
            <w:sdt>
              <w:sdtPr>
                <w:rPr>
                  <w:rFonts w:cstheme="minorHAnsi"/>
                </w:rPr>
                <w:id w:val="-1567645567"/>
                <w14:checkbox>
                  <w14:checked w14:val="0"/>
                  <w14:checkedState w14:val="2612" w14:font="MS Gothic"/>
                  <w14:uncheckedState w14:val="2610" w14:font="MS Gothic"/>
                </w14:checkbox>
              </w:sdtPr>
              <w:sdtEndPr/>
              <w:sdtContent>
                <w:r w:rsidR="00E51DAA" w:rsidRPr="00C34C63">
                  <w:rPr>
                    <w:rFonts w:ascii="Segoe UI Symbol" w:eastAsia="MS Gothic" w:hAnsi="Segoe UI Symbol" w:cs="Segoe UI Symbol"/>
                  </w:rPr>
                  <w:t>☐</w:t>
                </w:r>
              </w:sdtContent>
            </w:sdt>
            <w:r w:rsidR="00E51DAA">
              <w:rPr>
                <w:rFonts w:cstheme="minorHAnsi"/>
              </w:rPr>
              <w:t>Corrected Onsite</w:t>
            </w:r>
          </w:p>
          <w:p w14:paraId="53B02086" w14:textId="77777777" w:rsidR="00E51DAA" w:rsidRDefault="00E51DAA" w:rsidP="00CC4A78">
            <w:pPr>
              <w:rPr>
                <w:rFonts w:cstheme="minorHAnsi"/>
              </w:rPr>
            </w:pPr>
          </w:p>
        </w:tc>
        <w:sdt>
          <w:sdtPr>
            <w:rPr>
              <w:rFonts w:cstheme="minorHAnsi"/>
            </w:rPr>
            <w:id w:val="-684054828"/>
            <w:placeholder>
              <w:docPart w:val="A27179BF568042709C5C38D08AD73F60"/>
            </w:placeholder>
            <w:showingPlcHdr/>
          </w:sdtPr>
          <w:sdtEndPr/>
          <w:sdtContent>
            <w:tc>
              <w:tcPr>
                <w:tcW w:w="4770" w:type="dxa"/>
              </w:tcPr>
              <w:p w14:paraId="26DCA18D" w14:textId="77777777" w:rsidR="00E51DAA" w:rsidRDefault="00E51DAA" w:rsidP="00CC4A78">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1"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B0EBBF3" w14:textId="77777777" w:rsidTr="00BA606D">
        <w:trPr>
          <w:tblHeader/>
        </w:trPr>
        <w:tc>
          <w:tcPr>
            <w:tcW w:w="990" w:type="dxa"/>
            <w:shd w:val="clear" w:color="auto" w:fill="2F5496" w:themeFill="accent1" w:themeFillShade="BF"/>
            <w:vAlign w:val="center"/>
          </w:tcPr>
          <w:bookmarkEnd w:id="31"/>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0FAFFE70" w14:textId="64475760" w:rsidR="005E384B" w:rsidRPr="00744754" w:rsidRDefault="00BA606D"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BA606D">
        <w:tc>
          <w:tcPr>
            <w:tcW w:w="15120" w:type="dxa"/>
            <w:gridSpan w:val="6"/>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311D8" w14:paraId="010617E8" w14:textId="77777777" w:rsidTr="00BA606D">
        <w:trPr>
          <w:cantSplit/>
        </w:trPr>
        <w:tc>
          <w:tcPr>
            <w:tcW w:w="990" w:type="dxa"/>
          </w:tcPr>
          <w:p w14:paraId="5ABB8DB5" w14:textId="77777777" w:rsidR="003311D8" w:rsidRPr="00F95871" w:rsidRDefault="003311D8" w:rsidP="003311D8">
            <w:pPr>
              <w:jc w:val="center"/>
              <w:rPr>
                <w:rFonts w:cstheme="minorHAnsi"/>
                <w:b/>
                <w:bCs/>
              </w:rPr>
            </w:pPr>
            <w:r w:rsidRPr="00F95871">
              <w:rPr>
                <w:rFonts w:cstheme="minorHAnsi"/>
                <w:b/>
                <w:bCs/>
              </w:rPr>
              <w:t>5-A-1</w:t>
            </w:r>
          </w:p>
        </w:tc>
        <w:tc>
          <w:tcPr>
            <w:tcW w:w="5490" w:type="dxa"/>
          </w:tcPr>
          <w:p w14:paraId="68384A91"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1080" w:type="dxa"/>
          </w:tcPr>
          <w:p w14:paraId="1EADC805" w14:textId="77777777" w:rsidR="003311D8" w:rsidRDefault="003311D8" w:rsidP="003311D8">
            <w:pPr>
              <w:rPr>
                <w:rFonts w:cstheme="minorHAnsi"/>
              </w:rPr>
            </w:pPr>
            <w:r>
              <w:rPr>
                <w:rFonts w:cstheme="minorHAnsi"/>
              </w:rPr>
              <w:t>Surgical</w:t>
            </w:r>
          </w:p>
          <w:p w14:paraId="52919981" w14:textId="0BDF2C87" w:rsidR="003311D8" w:rsidRPr="00F95871" w:rsidRDefault="003311D8" w:rsidP="003311D8">
            <w:pPr>
              <w:rPr>
                <w:rFonts w:cstheme="minorHAnsi"/>
              </w:rPr>
            </w:pPr>
            <w:r>
              <w:rPr>
                <w:rFonts w:cstheme="minorHAnsi"/>
              </w:rPr>
              <w:t>Dental</w:t>
            </w:r>
          </w:p>
        </w:tc>
        <w:tc>
          <w:tcPr>
            <w:tcW w:w="810" w:type="dxa"/>
          </w:tcPr>
          <w:p w14:paraId="36BADB3B" w14:textId="77777777" w:rsidR="003311D8" w:rsidRPr="00C34C63" w:rsidRDefault="003311D8" w:rsidP="003311D8">
            <w:pPr>
              <w:rPr>
                <w:rFonts w:cstheme="minorHAnsi"/>
              </w:rPr>
            </w:pPr>
            <w:r w:rsidRPr="00C34C63">
              <w:rPr>
                <w:rFonts w:cstheme="minorHAnsi"/>
              </w:rPr>
              <w:t xml:space="preserve">A </w:t>
            </w:r>
          </w:p>
          <w:p w14:paraId="39793974" w14:textId="77777777" w:rsidR="003311D8" w:rsidRPr="00C34C63" w:rsidRDefault="003311D8" w:rsidP="003311D8">
            <w:pPr>
              <w:rPr>
                <w:rFonts w:cstheme="minorHAnsi"/>
              </w:rPr>
            </w:pPr>
            <w:r w:rsidRPr="00C34C63">
              <w:rPr>
                <w:rFonts w:cstheme="minorHAnsi"/>
              </w:rPr>
              <w:t xml:space="preserve">B </w:t>
            </w:r>
          </w:p>
          <w:p w14:paraId="7A9DFADE" w14:textId="77777777" w:rsidR="003311D8" w:rsidRPr="00C34C63" w:rsidRDefault="003311D8" w:rsidP="003311D8">
            <w:pPr>
              <w:rPr>
                <w:rFonts w:cstheme="minorHAnsi"/>
              </w:rPr>
            </w:pPr>
            <w:r w:rsidRPr="00C34C63">
              <w:rPr>
                <w:rFonts w:cstheme="minorHAnsi"/>
              </w:rPr>
              <w:t xml:space="preserve">C-M </w:t>
            </w:r>
          </w:p>
          <w:p w14:paraId="19AE0DC9" w14:textId="77777777" w:rsidR="003311D8" w:rsidRPr="00F95871" w:rsidRDefault="003311D8" w:rsidP="003311D8">
            <w:pPr>
              <w:rPr>
                <w:rFonts w:cstheme="minorHAnsi"/>
              </w:rPr>
            </w:pPr>
            <w:r w:rsidRPr="00C34C63">
              <w:rPr>
                <w:rFonts w:cstheme="minorHAnsi"/>
              </w:rPr>
              <w:t>C</w:t>
            </w:r>
          </w:p>
        </w:tc>
        <w:tc>
          <w:tcPr>
            <w:tcW w:w="1980" w:type="dxa"/>
          </w:tcPr>
          <w:p w14:paraId="4553AAAA" w14:textId="77777777" w:rsidR="003311D8" w:rsidRPr="00F95871" w:rsidRDefault="00D53453" w:rsidP="003311D8">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35C72303" w14:textId="77777777" w:rsidR="003311D8" w:rsidRPr="00F95871" w:rsidRDefault="00D53453" w:rsidP="003311D8">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3396E91B" w14:textId="77777777" w:rsidR="003311D8" w:rsidRDefault="00D53453" w:rsidP="003311D8">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3F79816F" w14:textId="77777777" w:rsidR="003311D8" w:rsidRPr="00C34C63" w:rsidRDefault="00D53453" w:rsidP="003311D8">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336743E2" w14:textId="77777777" w:rsidR="003311D8" w:rsidRPr="00F95871" w:rsidRDefault="003311D8" w:rsidP="003311D8">
            <w:pPr>
              <w:rPr>
                <w:rFonts w:cstheme="minorHAnsi"/>
              </w:rPr>
            </w:pPr>
          </w:p>
        </w:tc>
        <w:sdt>
          <w:sdtPr>
            <w:rPr>
              <w:rFonts w:cstheme="minorHAnsi"/>
            </w:rPr>
            <w:id w:val="-1071644243"/>
            <w:placeholder>
              <w:docPart w:val="5229E4CD2612445286339DC176228A34"/>
            </w:placeholder>
            <w:showingPlcHdr/>
          </w:sdtPr>
          <w:sdtEndPr/>
          <w:sdtContent>
            <w:tc>
              <w:tcPr>
                <w:tcW w:w="4770" w:type="dxa"/>
              </w:tcPr>
              <w:p w14:paraId="1BA416A9"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3311D8" w14:paraId="44F31718" w14:textId="77777777" w:rsidTr="00BA606D">
        <w:trPr>
          <w:cantSplit/>
        </w:trPr>
        <w:tc>
          <w:tcPr>
            <w:tcW w:w="990" w:type="dxa"/>
          </w:tcPr>
          <w:p w14:paraId="41C1F512" w14:textId="77777777" w:rsidR="003311D8" w:rsidRPr="00F95871" w:rsidRDefault="003311D8" w:rsidP="003311D8">
            <w:pPr>
              <w:jc w:val="center"/>
              <w:rPr>
                <w:rFonts w:cstheme="minorHAnsi"/>
                <w:b/>
                <w:bCs/>
              </w:rPr>
            </w:pPr>
            <w:r w:rsidRPr="00F95871">
              <w:rPr>
                <w:rFonts w:cstheme="minorHAnsi"/>
                <w:b/>
                <w:bCs/>
              </w:rPr>
              <w:t>5-A-3</w:t>
            </w:r>
          </w:p>
        </w:tc>
        <w:tc>
          <w:tcPr>
            <w:tcW w:w="5490" w:type="dxa"/>
          </w:tcPr>
          <w:p w14:paraId="48E38150"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080" w:type="dxa"/>
          </w:tcPr>
          <w:p w14:paraId="56CD69EB" w14:textId="77777777" w:rsidR="003311D8" w:rsidRDefault="003311D8" w:rsidP="003311D8">
            <w:pPr>
              <w:rPr>
                <w:rFonts w:cstheme="minorHAnsi"/>
              </w:rPr>
            </w:pPr>
            <w:r>
              <w:rPr>
                <w:rFonts w:cstheme="minorHAnsi"/>
              </w:rPr>
              <w:t>Surgical</w:t>
            </w:r>
          </w:p>
          <w:p w14:paraId="5AE4C8BB" w14:textId="21654619" w:rsidR="003311D8" w:rsidRPr="00F95871" w:rsidRDefault="003311D8" w:rsidP="003311D8">
            <w:pPr>
              <w:rPr>
                <w:rFonts w:cstheme="minorHAnsi"/>
              </w:rPr>
            </w:pPr>
            <w:r>
              <w:rPr>
                <w:rFonts w:cstheme="minorHAnsi"/>
              </w:rPr>
              <w:t>Dental</w:t>
            </w:r>
          </w:p>
        </w:tc>
        <w:tc>
          <w:tcPr>
            <w:tcW w:w="810" w:type="dxa"/>
          </w:tcPr>
          <w:p w14:paraId="15F592A4" w14:textId="77777777" w:rsidR="003311D8" w:rsidRPr="00C34C63" w:rsidRDefault="003311D8" w:rsidP="003311D8">
            <w:pPr>
              <w:rPr>
                <w:rFonts w:cstheme="minorHAnsi"/>
              </w:rPr>
            </w:pPr>
            <w:r w:rsidRPr="00C34C63">
              <w:rPr>
                <w:rFonts w:cstheme="minorHAnsi"/>
              </w:rPr>
              <w:t xml:space="preserve">A </w:t>
            </w:r>
          </w:p>
          <w:p w14:paraId="090755DA" w14:textId="77777777" w:rsidR="003311D8" w:rsidRPr="00C34C63" w:rsidRDefault="003311D8" w:rsidP="003311D8">
            <w:pPr>
              <w:rPr>
                <w:rFonts w:cstheme="minorHAnsi"/>
              </w:rPr>
            </w:pPr>
            <w:r w:rsidRPr="00C34C63">
              <w:rPr>
                <w:rFonts w:cstheme="minorHAnsi"/>
              </w:rPr>
              <w:t xml:space="preserve">B </w:t>
            </w:r>
          </w:p>
          <w:p w14:paraId="79754F7A" w14:textId="77777777" w:rsidR="003311D8" w:rsidRPr="00C34C63" w:rsidRDefault="003311D8" w:rsidP="003311D8">
            <w:pPr>
              <w:rPr>
                <w:rFonts w:cstheme="minorHAnsi"/>
              </w:rPr>
            </w:pPr>
            <w:r w:rsidRPr="00C34C63">
              <w:rPr>
                <w:rFonts w:cstheme="minorHAnsi"/>
              </w:rPr>
              <w:t xml:space="preserve">C-M </w:t>
            </w:r>
          </w:p>
          <w:p w14:paraId="2476FFDF" w14:textId="77777777" w:rsidR="003311D8" w:rsidRPr="00F95871" w:rsidRDefault="003311D8" w:rsidP="003311D8">
            <w:pPr>
              <w:rPr>
                <w:rFonts w:cstheme="minorHAnsi"/>
              </w:rPr>
            </w:pPr>
            <w:r w:rsidRPr="00C34C63">
              <w:rPr>
                <w:rFonts w:cstheme="minorHAnsi"/>
              </w:rPr>
              <w:t>C</w:t>
            </w:r>
          </w:p>
        </w:tc>
        <w:tc>
          <w:tcPr>
            <w:tcW w:w="1980" w:type="dxa"/>
          </w:tcPr>
          <w:p w14:paraId="0442CDEE" w14:textId="77777777" w:rsidR="003311D8" w:rsidRPr="00F95871" w:rsidRDefault="00D53453" w:rsidP="003311D8">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11E2D49E" w14:textId="77777777" w:rsidR="003311D8" w:rsidRPr="00F95871" w:rsidRDefault="00D53453" w:rsidP="003311D8">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46036ADE" w14:textId="77777777" w:rsidR="003311D8" w:rsidRDefault="00D53453" w:rsidP="003311D8">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0C27ACB4" w14:textId="77777777" w:rsidR="003311D8" w:rsidRPr="00C34C63" w:rsidRDefault="00D53453" w:rsidP="003311D8">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69193800" w14:textId="77777777" w:rsidR="003311D8" w:rsidRPr="00F95871" w:rsidRDefault="003311D8" w:rsidP="003311D8">
            <w:pPr>
              <w:rPr>
                <w:rFonts w:cstheme="minorHAnsi"/>
              </w:rPr>
            </w:pPr>
          </w:p>
        </w:tc>
        <w:sdt>
          <w:sdtPr>
            <w:rPr>
              <w:rFonts w:cstheme="minorHAnsi"/>
            </w:rPr>
            <w:id w:val="292018584"/>
            <w:placeholder>
              <w:docPart w:val="0D997EBF337E4664AE35614BBA81CB12"/>
            </w:placeholder>
            <w:showingPlcHdr/>
          </w:sdtPr>
          <w:sdtEndPr/>
          <w:sdtContent>
            <w:tc>
              <w:tcPr>
                <w:tcW w:w="4770" w:type="dxa"/>
              </w:tcPr>
              <w:p w14:paraId="07864433"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E3466D" w14:paraId="67CB06E2" w14:textId="77777777" w:rsidTr="00925CE7">
        <w:trPr>
          <w:cantSplit/>
        </w:trPr>
        <w:tc>
          <w:tcPr>
            <w:tcW w:w="990" w:type="dxa"/>
          </w:tcPr>
          <w:p w14:paraId="6FA1D3E5" w14:textId="014399FE" w:rsidR="00E3466D" w:rsidRPr="00F95871" w:rsidRDefault="00E3466D" w:rsidP="00CC4A78">
            <w:pPr>
              <w:jc w:val="center"/>
              <w:rPr>
                <w:rFonts w:cstheme="minorHAnsi"/>
                <w:b/>
                <w:bCs/>
              </w:rPr>
            </w:pPr>
            <w:r w:rsidRPr="00F95871">
              <w:rPr>
                <w:rFonts w:cstheme="minorHAnsi"/>
                <w:b/>
                <w:bCs/>
              </w:rPr>
              <w:t>5-A-</w:t>
            </w:r>
            <w:r>
              <w:rPr>
                <w:rFonts w:cstheme="minorHAnsi"/>
                <w:b/>
                <w:bCs/>
              </w:rPr>
              <w:t>5</w:t>
            </w:r>
          </w:p>
        </w:tc>
        <w:tc>
          <w:tcPr>
            <w:tcW w:w="5490" w:type="dxa"/>
          </w:tcPr>
          <w:p w14:paraId="2E4ADCF9" w14:textId="21E30CCF" w:rsidR="00E3466D" w:rsidRPr="00F95871" w:rsidRDefault="007F13A2" w:rsidP="00CC4A78">
            <w:pPr>
              <w:autoSpaceDE w:val="0"/>
              <w:autoSpaceDN w:val="0"/>
              <w:adjustRightInd w:val="0"/>
              <w:rPr>
                <w:rFonts w:eastAsia="Arial" w:cstheme="minorHAnsi"/>
              </w:rPr>
            </w:pPr>
            <w:r w:rsidRPr="007F13A2">
              <w:rPr>
                <w:rFonts w:eastAsia="Arial" w:cstheme="minorHAnsi"/>
              </w:rPr>
              <w:t>The emergency equipment must be immediately available for the use of emergency situations</w:t>
            </w:r>
            <w:r w:rsidR="00E3466D" w:rsidRPr="00F95871">
              <w:rPr>
                <w:rFonts w:eastAsia="Arial" w:cstheme="minorHAnsi"/>
              </w:rPr>
              <w:t>.</w:t>
            </w:r>
          </w:p>
        </w:tc>
        <w:tc>
          <w:tcPr>
            <w:tcW w:w="1080" w:type="dxa"/>
          </w:tcPr>
          <w:p w14:paraId="090BFBC6" w14:textId="77777777" w:rsidR="00E3466D" w:rsidRDefault="00E3466D" w:rsidP="00CC4A78">
            <w:pPr>
              <w:rPr>
                <w:rFonts w:cstheme="minorHAnsi"/>
              </w:rPr>
            </w:pPr>
            <w:r>
              <w:rPr>
                <w:rFonts w:cstheme="minorHAnsi"/>
              </w:rPr>
              <w:t>Surgical</w:t>
            </w:r>
          </w:p>
          <w:p w14:paraId="2BC6A110" w14:textId="77777777" w:rsidR="00E3466D" w:rsidRPr="00F95871" w:rsidRDefault="00E3466D" w:rsidP="00CC4A78">
            <w:pPr>
              <w:rPr>
                <w:rFonts w:cstheme="minorHAnsi"/>
              </w:rPr>
            </w:pPr>
            <w:r>
              <w:rPr>
                <w:rFonts w:cstheme="minorHAnsi"/>
              </w:rPr>
              <w:t>Dental</w:t>
            </w:r>
          </w:p>
        </w:tc>
        <w:tc>
          <w:tcPr>
            <w:tcW w:w="810" w:type="dxa"/>
          </w:tcPr>
          <w:p w14:paraId="7E1DBD3F" w14:textId="77777777" w:rsidR="00E3466D" w:rsidRPr="00C34C63" w:rsidRDefault="00E3466D" w:rsidP="00CC4A78">
            <w:pPr>
              <w:rPr>
                <w:rFonts w:cstheme="minorHAnsi"/>
              </w:rPr>
            </w:pPr>
            <w:r w:rsidRPr="00C34C63">
              <w:rPr>
                <w:rFonts w:cstheme="minorHAnsi"/>
              </w:rPr>
              <w:t xml:space="preserve">A </w:t>
            </w:r>
          </w:p>
          <w:p w14:paraId="55F2234E" w14:textId="77777777" w:rsidR="00E3466D" w:rsidRPr="00C34C63" w:rsidRDefault="00E3466D" w:rsidP="00CC4A78">
            <w:pPr>
              <w:rPr>
                <w:rFonts w:cstheme="minorHAnsi"/>
              </w:rPr>
            </w:pPr>
            <w:r w:rsidRPr="00C34C63">
              <w:rPr>
                <w:rFonts w:cstheme="minorHAnsi"/>
              </w:rPr>
              <w:t xml:space="preserve">B </w:t>
            </w:r>
          </w:p>
          <w:p w14:paraId="45414645" w14:textId="77777777" w:rsidR="00E3466D" w:rsidRPr="00C34C63" w:rsidRDefault="00E3466D" w:rsidP="00CC4A78">
            <w:pPr>
              <w:rPr>
                <w:rFonts w:cstheme="minorHAnsi"/>
              </w:rPr>
            </w:pPr>
            <w:r w:rsidRPr="00C34C63">
              <w:rPr>
                <w:rFonts w:cstheme="minorHAnsi"/>
              </w:rPr>
              <w:t xml:space="preserve">C-M </w:t>
            </w:r>
          </w:p>
          <w:p w14:paraId="7431A439" w14:textId="77777777" w:rsidR="00E3466D" w:rsidRPr="00F95871" w:rsidRDefault="00E3466D" w:rsidP="00CC4A78">
            <w:pPr>
              <w:rPr>
                <w:rFonts w:cstheme="minorHAnsi"/>
              </w:rPr>
            </w:pPr>
            <w:r w:rsidRPr="00C34C63">
              <w:rPr>
                <w:rFonts w:cstheme="minorHAnsi"/>
              </w:rPr>
              <w:t>C</w:t>
            </w:r>
          </w:p>
        </w:tc>
        <w:tc>
          <w:tcPr>
            <w:tcW w:w="1980" w:type="dxa"/>
          </w:tcPr>
          <w:p w14:paraId="2F7612C6" w14:textId="77777777" w:rsidR="00E3466D" w:rsidRPr="00F95871" w:rsidRDefault="00D53453" w:rsidP="00CC4A78">
            <w:pPr>
              <w:rPr>
                <w:rFonts w:cstheme="minorHAnsi"/>
              </w:rPr>
            </w:pPr>
            <w:sdt>
              <w:sdtPr>
                <w:rPr>
                  <w:rFonts w:cstheme="minorHAnsi"/>
                </w:rPr>
                <w:id w:val="815693552"/>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5FBAF757" w14:textId="77777777" w:rsidR="00E3466D" w:rsidRPr="00F95871" w:rsidRDefault="00D53453" w:rsidP="00CC4A78">
            <w:pPr>
              <w:rPr>
                <w:rFonts w:cstheme="minorHAnsi"/>
              </w:rPr>
            </w:pPr>
            <w:sdt>
              <w:sdtPr>
                <w:rPr>
                  <w:rFonts w:cstheme="minorHAnsi"/>
                </w:rPr>
                <w:id w:val="726652781"/>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22AFB467" w14:textId="77777777" w:rsidR="00E3466D" w:rsidRDefault="00D53453" w:rsidP="00CC4A78">
            <w:pPr>
              <w:rPr>
                <w:rFonts w:cstheme="minorHAnsi"/>
              </w:rPr>
            </w:pPr>
            <w:sdt>
              <w:sdtPr>
                <w:rPr>
                  <w:rFonts w:cstheme="minorHAnsi"/>
                </w:rPr>
                <w:id w:val="321320110"/>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49A88731" w14:textId="77777777" w:rsidR="00E3466D" w:rsidRPr="00C34C63" w:rsidRDefault="00D53453" w:rsidP="00CC4A78">
            <w:pPr>
              <w:rPr>
                <w:rFonts w:cstheme="minorHAnsi"/>
              </w:rPr>
            </w:pPr>
            <w:sdt>
              <w:sdtPr>
                <w:rPr>
                  <w:rFonts w:cstheme="minorHAnsi"/>
                </w:rPr>
                <w:id w:val="673225517"/>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61575058" w14:textId="77777777" w:rsidR="00E3466D" w:rsidRPr="00F95871" w:rsidRDefault="00E3466D" w:rsidP="00CC4A78">
            <w:pPr>
              <w:rPr>
                <w:rFonts w:cstheme="minorHAnsi"/>
              </w:rPr>
            </w:pPr>
          </w:p>
        </w:tc>
        <w:sdt>
          <w:sdtPr>
            <w:rPr>
              <w:rFonts w:cstheme="minorHAnsi"/>
            </w:rPr>
            <w:id w:val="2004083005"/>
            <w:placeholder>
              <w:docPart w:val="CF1169AE2AF546D88BB4B4537DE9BE66"/>
            </w:placeholder>
            <w:showingPlcHdr/>
          </w:sdtPr>
          <w:sdtEndPr/>
          <w:sdtContent>
            <w:tc>
              <w:tcPr>
                <w:tcW w:w="4770" w:type="dxa"/>
              </w:tcPr>
              <w:p w14:paraId="6DB22F3C"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3466D" w14:paraId="5F1C58FB" w14:textId="77777777" w:rsidTr="00925CE7">
        <w:trPr>
          <w:cantSplit/>
        </w:trPr>
        <w:tc>
          <w:tcPr>
            <w:tcW w:w="990" w:type="dxa"/>
          </w:tcPr>
          <w:p w14:paraId="72D3F021" w14:textId="11FF1627" w:rsidR="00E3466D" w:rsidRPr="00F95871" w:rsidRDefault="00E3466D" w:rsidP="00CC4A78">
            <w:pPr>
              <w:jc w:val="center"/>
              <w:rPr>
                <w:rFonts w:cstheme="minorHAnsi"/>
                <w:b/>
                <w:bCs/>
              </w:rPr>
            </w:pPr>
            <w:r w:rsidRPr="00F95871">
              <w:rPr>
                <w:rFonts w:cstheme="minorHAnsi"/>
                <w:b/>
                <w:bCs/>
              </w:rPr>
              <w:t>5-A-</w:t>
            </w:r>
            <w:r>
              <w:rPr>
                <w:rFonts w:cstheme="minorHAnsi"/>
                <w:b/>
                <w:bCs/>
              </w:rPr>
              <w:t>6</w:t>
            </w:r>
          </w:p>
        </w:tc>
        <w:tc>
          <w:tcPr>
            <w:tcW w:w="5490" w:type="dxa"/>
          </w:tcPr>
          <w:p w14:paraId="47B00EA2" w14:textId="4C92AE03" w:rsidR="00E3466D" w:rsidRPr="00F95871" w:rsidRDefault="00536AF8" w:rsidP="00CC4A78">
            <w:pPr>
              <w:autoSpaceDE w:val="0"/>
              <w:autoSpaceDN w:val="0"/>
              <w:adjustRightInd w:val="0"/>
              <w:rPr>
                <w:rFonts w:eastAsia="Arial" w:cstheme="minorHAnsi"/>
              </w:rPr>
            </w:pPr>
            <w:r w:rsidRPr="00536AF8">
              <w:rPr>
                <w:rFonts w:eastAsia="Arial" w:cstheme="minorHAnsi"/>
              </w:rPr>
              <w:t>The emergency equipment must be appropriate for the facility's patient population</w:t>
            </w:r>
            <w:r w:rsidR="00E3466D" w:rsidRPr="00F95871">
              <w:rPr>
                <w:rFonts w:eastAsia="Arial" w:cstheme="minorHAnsi"/>
              </w:rPr>
              <w:t>.</w:t>
            </w:r>
          </w:p>
        </w:tc>
        <w:tc>
          <w:tcPr>
            <w:tcW w:w="1080" w:type="dxa"/>
          </w:tcPr>
          <w:p w14:paraId="482E4560" w14:textId="77777777" w:rsidR="00E3466D" w:rsidRDefault="00E3466D" w:rsidP="00CC4A78">
            <w:pPr>
              <w:rPr>
                <w:rFonts w:cstheme="minorHAnsi"/>
              </w:rPr>
            </w:pPr>
            <w:r>
              <w:rPr>
                <w:rFonts w:cstheme="minorHAnsi"/>
              </w:rPr>
              <w:t>Surgical</w:t>
            </w:r>
          </w:p>
          <w:p w14:paraId="32285CA0" w14:textId="77777777" w:rsidR="00E3466D" w:rsidRPr="00F95871" w:rsidRDefault="00E3466D" w:rsidP="00CC4A78">
            <w:pPr>
              <w:rPr>
                <w:rFonts w:cstheme="minorHAnsi"/>
              </w:rPr>
            </w:pPr>
            <w:r>
              <w:rPr>
                <w:rFonts w:cstheme="minorHAnsi"/>
              </w:rPr>
              <w:t>Dental</w:t>
            </w:r>
          </w:p>
        </w:tc>
        <w:tc>
          <w:tcPr>
            <w:tcW w:w="810" w:type="dxa"/>
          </w:tcPr>
          <w:p w14:paraId="51763D6A" w14:textId="77777777" w:rsidR="00E3466D" w:rsidRPr="00C34C63" w:rsidRDefault="00E3466D" w:rsidP="00CC4A78">
            <w:pPr>
              <w:rPr>
                <w:rFonts w:cstheme="minorHAnsi"/>
              </w:rPr>
            </w:pPr>
            <w:r w:rsidRPr="00C34C63">
              <w:rPr>
                <w:rFonts w:cstheme="minorHAnsi"/>
              </w:rPr>
              <w:t xml:space="preserve">A </w:t>
            </w:r>
          </w:p>
          <w:p w14:paraId="401EFCCD" w14:textId="77777777" w:rsidR="00E3466D" w:rsidRPr="00C34C63" w:rsidRDefault="00E3466D" w:rsidP="00CC4A78">
            <w:pPr>
              <w:rPr>
                <w:rFonts w:cstheme="minorHAnsi"/>
              </w:rPr>
            </w:pPr>
            <w:r w:rsidRPr="00C34C63">
              <w:rPr>
                <w:rFonts w:cstheme="minorHAnsi"/>
              </w:rPr>
              <w:t xml:space="preserve">B </w:t>
            </w:r>
          </w:p>
          <w:p w14:paraId="7FD51085" w14:textId="77777777" w:rsidR="00E3466D" w:rsidRPr="00C34C63" w:rsidRDefault="00E3466D" w:rsidP="00CC4A78">
            <w:pPr>
              <w:rPr>
                <w:rFonts w:cstheme="minorHAnsi"/>
              </w:rPr>
            </w:pPr>
            <w:r w:rsidRPr="00C34C63">
              <w:rPr>
                <w:rFonts w:cstheme="minorHAnsi"/>
              </w:rPr>
              <w:t xml:space="preserve">C-M </w:t>
            </w:r>
          </w:p>
          <w:p w14:paraId="2BE7CC88" w14:textId="77777777" w:rsidR="00E3466D" w:rsidRPr="00F95871" w:rsidRDefault="00E3466D" w:rsidP="00CC4A78">
            <w:pPr>
              <w:rPr>
                <w:rFonts w:cstheme="minorHAnsi"/>
              </w:rPr>
            </w:pPr>
            <w:r w:rsidRPr="00C34C63">
              <w:rPr>
                <w:rFonts w:cstheme="minorHAnsi"/>
              </w:rPr>
              <w:t>C</w:t>
            </w:r>
          </w:p>
        </w:tc>
        <w:tc>
          <w:tcPr>
            <w:tcW w:w="1980" w:type="dxa"/>
          </w:tcPr>
          <w:p w14:paraId="769E4DF3" w14:textId="77777777" w:rsidR="00E3466D" w:rsidRPr="00F95871" w:rsidRDefault="00D53453" w:rsidP="00CC4A78">
            <w:pPr>
              <w:rPr>
                <w:rFonts w:cstheme="minorHAnsi"/>
              </w:rPr>
            </w:pPr>
            <w:sdt>
              <w:sdtPr>
                <w:rPr>
                  <w:rFonts w:cstheme="minorHAnsi"/>
                </w:rPr>
                <w:id w:val="114346579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32216D99" w14:textId="77777777" w:rsidR="00E3466D" w:rsidRPr="00F95871" w:rsidRDefault="00D53453" w:rsidP="00CC4A78">
            <w:pPr>
              <w:rPr>
                <w:rFonts w:cstheme="minorHAnsi"/>
              </w:rPr>
            </w:pPr>
            <w:sdt>
              <w:sdtPr>
                <w:rPr>
                  <w:rFonts w:cstheme="minorHAnsi"/>
                </w:rPr>
                <w:id w:val="-55809276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4776460C" w14:textId="77777777" w:rsidR="00E3466D" w:rsidRDefault="00D53453" w:rsidP="00CC4A78">
            <w:pPr>
              <w:rPr>
                <w:rFonts w:cstheme="minorHAnsi"/>
              </w:rPr>
            </w:pPr>
            <w:sdt>
              <w:sdtPr>
                <w:rPr>
                  <w:rFonts w:cstheme="minorHAnsi"/>
                </w:rPr>
                <w:id w:val="-1006284627"/>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1F6A0E6E" w14:textId="77777777" w:rsidR="00E3466D" w:rsidRPr="00C34C63" w:rsidRDefault="00D53453" w:rsidP="00CC4A78">
            <w:pPr>
              <w:rPr>
                <w:rFonts w:cstheme="minorHAnsi"/>
              </w:rPr>
            </w:pPr>
            <w:sdt>
              <w:sdtPr>
                <w:rPr>
                  <w:rFonts w:cstheme="minorHAnsi"/>
                </w:rPr>
                <w:id w:val="1353375501"/>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42B86428" w14:textId="77777777" w:rsidR="00E3466D" w:rsidRPr="00F95871" w:rsidRDefault="00E3466D" w:rsidP="00CC4A78">
            <w:pPr>
              <w:rPr>
                <w:rFonts w:cstheme="minorHAnsi"/>
              </w:rPr>
            </w:pPr>
          </w:p>
        </w:tc>
        <w:sdt>
          <w:sdtPr>
            <w:rPr>
              <w:rFonts w:cstheme="minorHAnsi"/>
            </w:rPr>
            <w:id w:val="1813826315"/>
            <w:placeholder>
              <w:docPart w:val="2980102E8E7046808D536AE0ABE2B434"/>
            </w:placeholder>
            <w:showingPlcHdr/>
          </w:sdtPr>
          <w:sdtEndPr/>
          <w:sdtContent>
            <w:tc>
              <w:tcPr>
                <w:tcW w:w="4770" w:type="dxa"/>
              </w:tcPr>
              <w:p w14:paraId="36E73656"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65124" w14:paraId="39DDABC8" w14:textId="77777777" w:rsidTr="00925CE7">
        <w:trPr>
          <w:cantSplit/>
        </w:trPr>
        <w:tc>
          <w:tcPr>
            <w:tcW w:w="990" w:type="dxa"/>
          </w:tcPr>
          <w:p w14:paraId="7EB402C5" w14:textId="53CAEC45" w:rsidR="00E65124" w:rsidRPr="00F95871" w:rsidRDefault="00E65124" w:rsidP="00CC4A78">
            <w:pPr>
              <w:jc w:val="center"/>
              <w:rPr>
                <w:rFonts w:cstheme="minorHAnsi"/>
                <w:b/>
                <w:bCs/>
              </w:rPr>
            </w:pPr>
            <w:r w:rsidRPr="00F95871">
              <w:rPr>
                <w:rFonts w:cstheme="minorHAnsi"/>
                <w:b/>
                <w:bCs/>
              </w:rPr>
              <w:t>5-A-</w:t>
            </w:r>
            <w:r>
              <w:rPr>
                <w:rFonts w:cstheme="minorHAnsi"/>
                <w:b/>
                <w:bCs/>
              </w:rPr>
              <w:t>7</w:t>
            </w:r>
          </w:p>
        </w:tc>
        <w:tc>
          <w:tcPr>
            <w:tcW w:w="5490" w:type="dxa"/>
          </w:tcPr>
          <w:p w14:paraId="5ADB4C21" w14:textId="629856F4" w:rsidR="00E65124" w:rsidRPr="00F95871" w:rsidRDefault="00414FB6" w:rsidP="00CC4A78">
            <w:pPr>
              <w:autoSpaceDE w:val="0"/>
              <w:autoSpaceDN w:val="0"/>
              <w:adjustRightInd w:val="0"/>
              <w:rPr>
                <w:rFonts w:eastAsia="Arial" w:cstheme="minorHAnsi"/>
              </w:rPr>
            </w:pPr>
            <w:r w:rsidRPr="00414FB6">
              <w:rPr>
                <w:rFonts w:eastAsia="Arial" w:cstheme="minorHAnsi"/>
              </w:rPr>
              <w:t>The emergency equipment must be maintained by appropriate personnel</w:t>
            </w:r>
            <w:r w:rsidR="00E65124" w:rsidRPr="00F95871">
              <w:rPr>
                <w:rFonts w:eastAsia="Arial" w:cstheme="minorHAnsi"/>
              </w:rPr>
              <w:t>.</w:t>
            </w:r>
          </w:p>
        </w:tc>
        <w:tc>
          <w:tcPr>
            <w:tcW w:w="1080" w:type="dxa"/>
          </w:tcPr>
          <w:p w14:paraId="2A0484E7" w14:textId="77777777" w:rsidR="00E65124" w:rsidRDefault="00E65124" w:rsidP="00CC4A78">
            <w:pPr>
              <w:rPr>
                <w:rFonts w:cstheme="minorHAnsi"/>
              </w:rPr>
            </w:pPr>
            <w:r>
              <w:rPr>
                <w:rFonts w:cstheme="minorHAnsi"/>
              </w:rPr>
              <w:t>Surgical</w:t>
            </w:r>
          </w:p>
          <w:p w14:paraId="0A6B4F83" w14:textId="77777777" w:rsidR="00E65124" w:rsidRPr="00F95871" w:rsidRDefault="00E65124" w:rsidP="00CC4A78">
            <w:pPr>
              <w:rPr>
                <w:rFonts w:cstheme="minorHAnsi"/>
              </w:rPr>
            </w:pPr>
            <w:r>
              <w:rPr>
                <w:rFonts w:cstheme="minorHAnsi"/>
              </w:rPr>
              <w:t>Dental</w:t>
            </w:r>
          </w:p>
        </w:tc>
        <w:tc>
          <w:tcPr>
            <w:tcW w:w="810" w:type="dxa"/>
          </w:tcPr>
          <w:p w14:paraId="51D613E7" w14:textId="77777777" w:rsidR="00E65124" w:rsidRPr="00C34C63" w:rsidRDefault="00E65124" w:rsidP="00CC4A78">
            <w:pPr>
              <w:rPr>
                <w:rFonts w:cstheme="minorHAnsi"/>
              </w:rPr>
            </w:pPr>
            <w:r w:rsidRPr="00C34C63">
              <w:rPr>
                <w:rFonts w:cstheme="minorHAnsi"/>
              </w:rPr>
              <w:t xml:space="preserve">A </w:t>
            </w:r>
          </w:p>
          <w:p w14:paraId="1CC6716B" w14:textId="77777777" w:rsidR="00E65124" w:rsidRPr="00C34C63" w:rsidRDefault="00E65124" w:rsidP="00CC4A78">
            <w:pPr>
              <w:rPr>
                <w:rFonts w:cstheme="minorHAnsi"/>
              </w:rPr>
            </w:pPr>
            <w:r w:rsidRPr="00C34C63">
              <w:rPr>
                <w:rFonts w:cstheme="minorHAnsi"/>
              </w:rPr>
              <w:t xml:space="preserve">B </w:t>
            </w:r>
          </w:p>
          <w:p w14:paraId="03F9C9F3" w14:textId="77777777" w:rsidR="00E65124" w:rsidRPr="00C34C63" w:rsidRDefault="00E65124" w:rsidP="00CC4A78">
            <w:pPr>
              <w:rPr>
                <w:rFonts w:cstheme="minorHAnsi"/>
              </w:rPr>
            </w:pPr>
            <w:r w:rsidRPr="00C34C63">
              <w:rPr>
                <w:rFonts w:cstheme="minorHAnsi"/>
              </w:rPr>
              <w:t xml:space="preserve">C-M </w:t>
            </w:r>
          </w:p>
          <w:p w14:paraId="20C52BF9" w14:textId="77777777" w:rsidR="00E65124" w:rsidRPr="00F95871" w:rsidRDefault="00E65124" w:rsidP="00CC4A78">
            <w:pPr>
              <w:rPr>
                <w:rFonts w:cstheme="minorHAnsi"/>
              </w:rPr>
            </w:pPr>
            <w:r w:rsidRPr="00C34C63">
              <w:rPr>
                <w:rFonts w:cstheme="minorHAnsi"/>
              </w:rPr>
              <w:t>C</w:t>
            </w:r>
          </w:p>
        </w:tc>
        <w:tc>
          <w:tcPr>
            <w:tcW w:w="1980" w:type="dxa"/>
          </w:tcPr>
          <w:p w14:paraId="4734A7E1" w14:textId="77777777" w:rsidR="00E65124" w:rsidRPr="00F95871" w:rsidRDefault="00D53453" w:rsidP="00CC4A78">
            <w:pPr>
              <w:rPr>
                <w:rFonts w:cstheme="minorHAnsi"/>
              </w:rPr>
            </w:pPr>
            <w:sdt>
              <w:sdtPr>
                <w:rPr>
                  <w:rFonts w:cstheme="minorHAnsi"/>
                </w:rPr>
                <w:id w:val="1251927699"/>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A1933F6" w14:textId="77777777" w:rsidR="00E65124" w:rsidRPr="00F95871" w:rsidRDefault="00D53453" w:rsidP="00CC4A78">
            <w:pPr>
              <w:rPr>
                <w:rFonts w:cstheme="minorHAnsi"/>
              </w:rPr>
            </w:pPr>
            <w:sdt>
              <w:sdtPr>
                <w:rPr>
                  <w:rFonts w:cstheme="minorHAnsi"/>
                </w:rPr>
                <w:id w:val="274132530"/>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43EB3A4F" w14:textId="77777777" w:rsidR="00E65124" w:rsidRDefault="00D53453" w:rsidP="00CC4A78">
            <w:pPr>
              <w:rPr>
                <w:rFonts w:cstheme="minorHAnsi"/>
              </w:rPr>
            </w:pPr>
            <w:sdt>
              <w:sdtPr>
                <w:rPr>
                  <w:rFonts w:cstheme="minorHAnsi"/>
                </w:rPr>
                <w:id w:val="1671289071"/>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3228CFA7" w14:textId="77777777" w:rsidR="00E65124" w:rsidRPr="00C34C63" w:rsidRDefault="00D53453" w:rsidP="00CC4A78">
            <w:pPr>
              <w:rPr>
                <w:rFonts w:cstheme="minorHAnsi"/>
              </w:rPr>
            </w:pPr>
            <w:sdt>
              <w:sdtPr>
                <w:rPr>
                  <w:rFonts w:cstheme="minorHAnsi"/>
                </w:rPr>
                <w:id w:val="-1210418548"/>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62B3032C" w14:textId="77777777" w:rsidR="00E65124" w:rsidRPr="00F95871" w:rsidRDefault="00E65124" w:rsidP="00CC4A78">
            <w:pPr>
              <w:rPr>
                <w:rFonts w:cstheme="minorHAnsi"/>
              </w:rPr>
            </w:pPr>
          </w:p>
        </w:tc>
        <w:sdt>
          <w:sdtPr>
            <w:rPr>
              <w:rFonts w:cstheme="minorHAnsi"/>
            </w:rPr>
            <w:id w:val="-1334454352"/>
            <w:placeholder>
              <w:docPart w:val="6F1989D58A5C41CE83696E2FF10178B6"/>
            </w:placeholder>
            <w:showingPlcHdr/>
          </w:sdtPr>
          <w:sdtEndPr/>
          <w:sdtContent>
            <w:tc>
              <w:tcPr>
                <w:tcW w:w="4770" w:type="dxa"/>
              </w:tcPr>
              <w:p w14:paraId="088D9018"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E65124" w14:paraId="0D1BA673" w14:textId="77777777" w:rsidTr="00925CE7">
        <w:trPr>
          <w:cantSplit/>
        </w:trPr>
        <w:tc>
          <w:tcPr>
            <w:tcW w:w="990" w:type="dxa"/>
          </w:tcPr>
          <w:p w14:paraId="0813E0F1" w14:textId="134286D6" w:rsidR="00E65124" w:rsidRPr="00F95871" w:rsidRDefault="00E65124" w:rsidP="00CC4A78">
            <w:pPr>
              <w:jc w:val="center"/>
              <w:rPr>
                <w:rFonts w:cstheme="minorHAnsi"/>
                <w:b/>
                <w:bCs/>
              </w:rPr>
            </w:pPr>
            <w:r w:rsidRPr="00F95871">
              <w:rPr>
                <w:rFonts w:cstheme="minorHAnsi"/>
                <w:b/>
                <w:bCs/>
              </w:rPr>
              <w:lastRenderedPageBreak/>
              <w:t>5-A-</w:t>
            </w:r>
            <w:r>
              <w:rPr>
                <w:rFonts w:cstheme="minorHAnsi"/>
                <w:b/>
                <w:bCs/>
              </w:rPr>
              <w:t>8</w:t>
            </w:r>
          </w:p>
        </w:tc>
        <w:tc>
          <w:tcPr>
            <w:tcW w:w="5490" w:type="dxa"/>
          </w:tcPr>
          <w:p w14:paraId="2C492DED" w14:textId="77777777" w:rsidR="00E65124" w:rsidRDefault="004173BF" w:rsidP="00CC4A78">
            <w:pPr>
              <w:autoSpaceDE w:val="0"/>
              <w:autoSpaceDN w:val="0"/>
              <w:adjustRightInd w:val="0"/>
              <w:rPr>
                <w:rFonts w:eastAsia="Arial" w:cstheme="minorHAnsi"/>
              </w:rPr>
            </w:pPr>
            <w:r w:rsidRPr="004173BF">
              <w:rPr>
                <w:rFonts w:eastAsia="Arial" w:cstheme="minorHAnsi"/>
              </w:rPr>
              <w:t>The clinical staff and governing body of the facility coordinates, develops, and revises the organization's policies and procedures to specify the types of emergency equipment required for use in the organization's operating room</w:t>
            </w:r>
            <w:r w:rsidR="00E65124" w:rsidRPr="00F95871">
              <w:rPr>
                <w:rFonts w:eastAsia="Arial" w:cstheme="minorHAnsi"/>
              </w:rPr>
              <w:t>.</w:t>
            </w:r>
          </w:p>
          <w:p w14:paraId="7DA92363" w14:textId="7C92F18A" w:rsidR="004173BF" w:rsidRPr="00F95871" w:rsidRDefault="004173BF" w:rsidP="00CC4A78">
            <w:pPr>
              <w:autoSpaceDE w:val="0"/>
              <w:autoSpaceDN w:val="0"/>
              <w:adjustRightInd w:val="0"/>
              <w:rPr>
                <w:rFonts w:eastAsia="Arial" w:cstheme="minorHAnsi"/>
              </w:rPr>
            </w:pPr>
          </w:p>
        </w:tc>
        <w:tc>
          <w:tcPr>
            <w:tcW w:w="1080" w:type="dxa"/>
          </w:tcPr>
          <w:p w14:paraId="5CBF82C0" w14:textId="77777777" w:rsidR="00E65124" w:rsidRDefault="00E65124" w:rsidP="00CC4A78">
            <w:pPr>
              <w:rPr>
                <w:rFonts w:cstheme="minorHAnsi"/>
              </w:rPr>
            </w:pPr>
            <w:r>
              <w:rPr>
                <w:rFonts w:cstheme="minorHAnsi"/>
              </w:rPr>
              <w:t>Surgical</w:t>
            </w:r>
          </w:p>
          <w:p w14:paraId="3A07EE45" w14:textId="77777777" w:rsidR="00E65124" w:rsidRPr="00F95871" w:rsidRDefault="00E65124" w:rsidP="00CC4A78">
            <w:pPr>
              <w:rPr>
                <w:rFonts w:cstheme="minorHAnsi"/>
              </w:rPr>
            </w:pPr>
            <w:r>
              <w:rPr>
                <w:rFonts w:cstheme="minorHAnsi"/>
              </w:rPr>
              <w:t>Dental</w:t>
            </w:r>
          </w:p>
        </w:tc>
        <w:tc>
          <w:tcPr>
            <w:tcW w:w="810" w:type="dxa"/>
          </w:tcPr>
          <w:p w14:paraId="5D4CA3D5" w14:textId="77777777" w:rsidR="00E65124" w:rsidRPr="00C34C63" w:rsidRDefault="00E65124" w:rsidP="00CC4A78">
            <w:pPr>
              <w:rPr>
                <w:rFonts w:cstheme="minorHAnsi"/>
              </w:rPr>
            </w:pPr>
            <w:r w:rsidRPr="00C34C63">
              <w:rPr>
                <w:rFonts w:cstheme="minorHAnsi"/>
              </w:rPr>
              <w:t xml:space="preserve">A </w:t>
            </w:r>
          </w:p>
          <w:p w14:paraId="60360941" w14:textId="77777777" w:rsidR="00E65124" w:rsidRPr="00C34C63" w:rsidRDefault="00E65124" w:rsidP="00CC4A78">
            <w:pPr>
              <w:rPr>
                <w:rFonts w:cstheme="minorHAnsi"/>
              </w:rPr>
            </w:pPr>
            <w:r w:rsidRPr="00C34C63">
              <w:rPr>
                <w:rFonts w:cstheme="minorHAnsi"/>
              </w:rPr>
              <w:t xml:space="preserve">B </w:t>
            </w:r>
          </w:p>
          <w:p w14:paraId="140DEB84" w14:textId="77777777" w:rsidR="00E65124" w:rsidRPr="00C34C63" w:rsidRDefault="00E65124" w:rsidP="00CC4A78">
            <w:pPr>
              <w:rPr>
                <w:rFonts w:cstheme="minorHAnsi"/>
              </w:rPr>
            </w:pPr>
            <w:r w:rsidRPr="00C34C63">
              <w:rPr>
                <w:rFonts w:cstheme="minorHAnsi"/>
              </w:rPr>
              <w:t xml:space="preserve">C-M </w:t>
            </w:r>
          </w:p>
          <w:p w14:paraId="7510E5D1" w14:textId="77777777" w:rsidR="00E65124" w:rsidRPr="00F95871" w:rsidRDefault="00E65124" w:rsidP="00CC4A78">
            <w:pPr>
              <w:rPr>
                <w:rFonts w:cstheme="minorHAnsi"/>
              </w:rPr>
            </w:pPr>
            <w:r w:rsidRPr="00C34C63">
              <w:rPr>
                <w:rFonts w:cstheme="minorHAnsi"/>
              </w:rPr>
              <w:t>C</w:t>
            </w:r>
          </w:p>
        </w:tc>
        <w:tc>
          <w:tcPr>
            <w:tcW w:w="1980" w:type="dxa"/>
          </w:tcPr>
          <w:p w14:paraId="244D6BFA" w14:textId="77777777" w:rsidR="00E65124" w:rsidRPr="00F95871" w:rsidRDefault="00D53453" w:rsidP="00CC4A78">
            <w:pPr>
              <w:rPr>
                <w:rFonts w:cstheme="minorHAnsi"/>
              </w:rPr>
            </w:pPr>
            <w:sdt>
              <w:sdtPr>
                <w:rPr>
                  <w:rFonts w:cstheme="minorHAnsi"/>
                </w:rPr>
                <w:id w:val="-707023667"/>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93422C5" w14:textId="77777777" w:rsidR="00E65124" w:rsidRPr="00F95871" w:rsidRDefault="00D53453" w:rsidP="00CC4A78">
            <w:pPr>
              <w:rPr>
                <w:rFonts w:cstheme="minorHAnsi"/>
              </w:rPr>
            </w:pPr>
            <w:sdt>
              <w:sdtPr>
                <w:rPr>
                  <w:rFonts w:cstheme="minorHAnsi"/>
                </w:rPr>
                <w:id w:val="-1603400404"/>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7026CE4F" w14:textId="77777777" w:rsidR="00E65124" w:rsidRDefault="00D53453" w:rsidP="00CC4A78">
            <w:pPr>
              <w:rPr>
                <w:rFonts w:cstheme="minorHAnsi"/>
              </w:rPr>
            </w:pPr>
            <w:sdt>
              <w:sdtPr>
                <w:rPr>
                  <w:rFonts w:cstheme="minorHAnsi"/>
                </w:rPr>
                <w:id w:val="-1855562720"/>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1BC59860" w14:textId="77777777" w:rsidR="00E65124" w:rsidRPr="00C34C63" w:rsidRDefault="00D53453" w:rsidP="00CC4A78">
            <w:pPr>
              <w:rPr>
                <w:rFonts w:cstheme="minorHAnsi"/>
              </w:rPr>
            </w:pPr>
            <w:sdt>
              <w:sdtPr>
                <w:rPr>
                  <w:rFonts w:cstheme="minorHAnsi"/>
                </w:rPr>
                <w:id w:val="-1849171767"/>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06734F1B" w14:textId="77777777" w:rsidR="00E65124" w:rsidRPr="00F95871" w:rsidRDefault="00E65124" w:rsidP="00CC4A78">
            <w:pPr>
              <w:rPr>
                <w:rFonts w:cstheme="minorHAnsi"/>
              </w:rPr>
            </w:pPr>
          </w:p>
        </w:tc>
        <w:sdt>
          <w:sdtPr>
            <w:rPr>
              <w:rFonts w:cstheme="minorHAnsi"/>
            </w:rPr>
            <w:id w:val="-572354938"/>
            <w:placeholder>
              <w:docPart w:val="494D5F8061504D16A9F61E1C8ECB7792"/>
            </w:placeholder>
            <w:showingPlcHdr/>
          </w:sdtPr>
          <w:sdtEndPr/>
          <w:sdtContent>
            <w:tc>
              <w:tcPr>
                <w:tcW w:w="4770" w:type="dxa"/>
              </w:tcPr>
              <w:p w14:paraId="10AE6314"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5E384B" w14:paraId="22F9EE7B" w14:textId="77777777" w:rsidTr="00BA606D">
        <w:trPr>
          <w:cantSplit/>
        </w:trPr>
        <w:tc>
          <w:tcPr>
            <w:tcW w:w="15120" w:type="dxa"/>
            <w:gridSpan w:val="6"/>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727764" w14:paraId="56B9B6D2" w14:textId="77777777" w:rsidTr="00BA606D">
        <w:trPr>
          <w:cantSplit/>
        </w:trPr>
        <w:tc>
          <w:tcPr>
            <w:tcW w:w="990" w:type="dxa"/>
          </w:tcPr>
          <w:p w14:paraId="693E9DA0" w14:textId="77777777" w:rsidR="00727764" w:rsidRPr="005E1E37" w:rsidRDefault="00727764" w:rsidP="00727764">
            <w:pPr>
              <w:jc w:val="center"/>
              <w:rPr>
                <w:rFonts w:cstheme="minorHAnsi"/>
                <w:b/>
                <w:bCs/>
              </w:rPr>
            </w:pPr>
            <w:r w:rsidRPr="005E1E37">
              <w:rPr>
                <w:b/>
                <w:bCs/>
              </w:rPr>
              <w:t>5-B-1</w:t>
            </w:r>
          </w:p>
        </w:tc>
        <w:tc>
          <w:tcPr>
            <w:tcW w:w="5490" w:type="dxa"/>
          </w:tcPr>
          <w:p w14:paraId="22320521" w14:textId="77777777" w:rsidR="00727764" w:rsidRDefault="00727764" w:rsidP="00727764">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73FB7C15" w14:textId="77777777" w:rsidR="00727764" w:rsidRPr="00F95871" w:rsidRDefault="00727764" w:rsidP="00727764">
            <w:pPr>
              <w:autoSpaceDE w:val="0"/>
              <w:autoSpaceDN w:val="0"/>
              <w:adjustRightInd w:val="0"/>
              <w:rPr>
                <w:rFonts w:eastAsia="Arial" w:cstheme="minorHAnsi"/>
                <w:szCs w:val="20"/>
              </w:rPr>
            </w:pPr>
          </w:p>
        </w:tc>
        <w:tc>
          <w:tcPr>
            <w:tcW w:w="1080" w:type="dxa"/>
          </w:tcPr>
          <w:p w14:paraId="4C5625A7" w14:textId="77777777" w:rsidR="00727764" w:rsidRDefault="00727764" w:rsidP="00727764">
            <w:pPr>
              <w:rPr>
                <w:rFonts w:cstheme="minorHAnsi"/>
              </w:rPr>
            </w:pPr>
            <w:r>
              <w:rPr>
                <w:rFonts w:cstheme="minorHAnsi"/>
              </w:rPr>
              <w:t>Surgical</w:t>
            </w:r>
          </w:p>
          <w:p w14:paraId="11D41B35" w14:textId="1FEF4F1D" w:rsidR="00727764" w:rsidRPr="00F95871" w:rsidRDefault="00727764" w:rsidP="00727764">
            <w:pPr>
              <w:rPr>
                <w:rFonts w:cstheme="minorHAnsi"/>
              </w:rPr>
            </w:pPr>
            <w:r>
              <w:rPr>
                <w:rFonts w:cstheme="minorHAnsi"/>
              </w:rPr>
              <w:t>Dental</w:t>
            </w:r>
          </w:p>
        </w:tc>
        <w:tc>
          <w:tcPr>
            <w:tcW w:w="810" w:type="dxa"/>
          </w:tcPr>
          <w:p w14:paraId="1124712F"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727764" w:rsidRPr="0084305D" w:rsidRDefault="00727764" w:rsidP="00727764">
            <w:pPr>
              <w:rPr>
                <w:rFonts w:cstheme="minorHAnsi"/>
              </w:rPr>
            </w:pPr>
            <w:r w:rsidRPr="0084305D">
              <w:rPr>
                <w:rFonts w:cstheme="minorHAnsi"/>
              </w:rPr>
              <w:t xml:space="preserve">C-M, </w:t>
            </w:r>
          </w:p>
          <w:p w14:paraId="0F0F696B" w14:textId="77777777" w:rsidR="00727764" w:rsidRPr="00F95871" w:rsidRDefault="00727764" w:rsidP="00727764">
            <w:pPr>
              <w:rPr>
                <w:rFonts w:cstheme="minorHAnsi"/>
              </w:rPr>
            </w:pPr>
            <w:r w:rsidRPr="0084305D">
              <w:rPr>
                <w:rFonts w:cstheme="minorHAnsi"/>
              </w:rPr>
              <w:t>C</w:t>
            </w:r>
          </w:p>
        </w:tc>
        <w:tc>
          <w:tcPr>
            <w:tcW w:w="1980" w:type="dxa"/>
          </w:tcPr>
          <w:p w14:paraId="5D4BEF5B" w14:textId="77777777" w:rsidR="00727764" w:rsidRPr="00F95871" w:rsidRDefault="00D53453" w:rsidP="00727764">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52A6CD2" w14:textId="77777777" w:rsidR="00727764" w:rsidRPr="00F95871" w:rsidRDefault="00D53453" w:rsidP="00727764">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079D8A4F" w14:textId="77777777" w:rsidR="00727764" w:rsidRDefault="00D53453" w:rsidP="00727764">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41CFC042" w14:textId="77777777" w:rsidR="00727764" w:rsidRPr="00C34C63" w:rsidRDefault="00D53453" w:rsidP="00727764">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5A0F695C" w14:textId="77777777" w:rsidR="00727764" w:rsidRPr="00F95871" w:rsidRDefault="00727764" w:rsidP="00727764">
            <w:pPr>
              <w:rPr>
                <w:rFonts w:cstheme="minorHAnsi"/>
              </w:rPr>
            </w:pPr>
          </w:p>
        </w:tc>
        <w:sdt>
          <w:sdtPr>
            <w:rPr>
              <w:rFonts w:cstheme="minorHAnsi"/>
            </w:rPr>
            <w:id w:val="834810850"/>
            <w:placeholder>
              <w:docPart w:val="98CBD7DD609C4B0BB09EE2F4D895FEF2"/>
            </w:placeholder>
            <w:showingPlcHdr/>
          </w:sdtPr>
          <w:sdtEndPr/>
          <w:sdtContent>
            <w:tc>
              <w:tcPr>
                <w:tcW w:w="4770" w:type="dxa"/>
              </w:tcPr>
              <w:p w14:paraId="1C49CFE8"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727764" w14:paraId="1ED4B77A" w14:textId="77777777" w:rsidTr="00BA606D">
        <w:trPr>
          <w:cantSplit/>
        </w:trPr>
        <w:tc>
          <w:tcPr>
            <w:tcW w:w="990" w:type="dxa"/>
          </w:tcPr>
          <w:p w14:paraId="2DA77154" w14:textId="77777777" w:rsidR="00727764" w:rsidRPr="005E1E37" w:rsidRDefault="00727764" w:rsidP="00727764">
            <w:pPr>
              <w:jc w:val="center"/>
              <w:rPr>
                <w:rFonts w:cstheme="minorHAnsi"/>
                <w:b/>
                <w:bCs/>
              </w:rPr>
            </w:pPr>
            <w:r w:rsidRPr="005E1E37">
              <w:rPr>
                <w:b/>
                <w:bCs/>
              </w:rPr>
              <w:t>5-B-2</w:t>
            </w:r>
          </w:p>
        </w:tc>
        <w:tc>
          <w:tcPr>
            <w:tcW w:w="5490" w:type="dxa"/>
          </w:tcPr>
          <w:p w14:paraId="35BAE957" w14:textId="77777777" w:rsidR="00727764" w:rsidRDefault="00727764" w:rsidP="00727764">
            <w:pPr>
              <w:autoSpaceDE w:val="0"/>
              <w:autoSpaceDN w:val="0"/>
              <w:adjustRightInd w:val="0"/>
              <w:rPr>
                <w:rFonts w:eastAsia="Arial" w:cstheme="minorHAnsi"/>
                <w:szCs w:val="20"/>
              </w:rPr>
            </w:pPr>
            <w:r w:rsidRPr="00F95871">
              <w:rPr>
                <w:rFonts w:eastAsia="Arial" w:cstheme="minorHAnsi"/>
                <w:szCs w:val="20"/>
              </w:rPr>
              <w:t>The operating room has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each operating room.</w:t>
            </w:r>
          </w:p>
          <w:p w14:paraId="0BB37198" w14:textId="6F875453" w:rsidR="00727764" w:rsidRPr="00F95871" w:rsidRDefault="00727764" w:rsidP="00727764">
            <w:pPr>
              <w:autoSpaceDE w:val="0"/>
              <w:autoSpaceDN w:val="0"/>
              <w:adjustRightInd w:val="0"/>
              <w:rPr>
                <w:rFonts w:eastAsia="Arial" w:cstheme="minorHAnsi"/>
                <w:szCs w:val="20"/>
              </w:rPr>
            </w:pPr>
          </w:p>
        </w:tc>
        <w:tc>
          <w:tcPr>
            <w:tcW w:w="1080" w:type="dxa"/>
          </w:tcPr>
          <w:p w14:paraId="3ABABE0A" w14:textId="77777777" w:rsidR="00727764" w:rsidRDefault="00727764" w:rsidP="00727764">
            <w:pPr>
              <w:rPr>
                <w:rFonts w:cstheme="minorHAnsi"/>
              </w:rPr>
            </w:pPr>
            <w:r>
              <w:rPr>
                <w:rFonts w:cstheme="minorHAnsi"/>
              </w:rPr>
              <w:t>Surgical</w:t>
            </w:r>
          </w:p>
          <w:p w14:paraId="7E199208" w14:textId="29194972" w:rsidR="00727764" w:rsidRPr="00F95871" w:rsidRDefault="00727764" w:rsidP="00727764">
            <w:pPr>
              <w:rPr>
                <w:rFonts w:cstheme="minorHAnsi"/>
              </w:rPr>
            </w:pPr>
            <w:r>
              <w:rPr>
                <w:rFonts w:cstheme="minorHAnsi"/>
              </w:rPr>
              <w:t>Dental</w:t>
            </w:r>
          </w:p>
        </w:tc>
        <w:tc>
          <w:tcPr>
            <w:tcW w:w="810" w:type="dxa"/>
          </w:tcPr>
          <w:p w14:paraId="3604377D"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727764" w:rsidRPr="0084305D" w:rsidRDefault="00727764" w:rsidP="00727764">
            <w:pPr>
              <w:rPr>
                <w:rFonts w:cstheme="minorHAnsi"/>
              </w:rPr>
            </w:pPr>
            <w:r w:rsidRPr="0084305D">
              <w:rPr>
                <w:rFonts w:cstheme="minorHAnsi"/>
              </w:rPr>
              <w:t xml:space="preserve">C-M, </w:t>
            </w:r>
          </w:p>
          <w:p w14:paraId="35892E0F" w14:textId="77777777" w:rsidR="00727764" w:rsidRPr="00F95871" w:rsidRDefault="00727764" w:rsidP="00727764">
            <w:pPr>
              <w:rPr>
                <w:rFonts w:cstheme="minorHAnsi"/>
              </w:rPr>
            </w:pPr>
            <w:r w:rsidRPr="0084305D">
              <w:rPr>
                <w:rFonts w:cstheme="minorHAnsi"/>
              </w:rPr>
              <w:t>C</w:t>
            </w:r>
          </w:p>
        </w:tc>
        <w:tc>
          <w:tcPr>
            <w:tcW w:w="1980" w:type="dxa"/>
          </w:tcPr>
          <w:p w14:paraId="6AB8CDF0" w14:textId="77777777" w:rsidR="00727764" w:rsidRPr="00F95871" w:rsidRDefault="00D53453" w:rsidP="00727764">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EC15DE2" w14:textId="77777777" w:rsidR="00727764" w:rsidRPr="00F95871" w:rsidRDefault="00D53453" w:rsidP="00727764">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6B3B7DF1" w14:textId="77777777" w:rsidR="00727764" w:rsidRDefault="00D53453" w:rsidP="00727764">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645B7465" w14:textId="77777777" w:rsidR="00727764" w:rsidRPr="00C34C63" w:rsidRDefault="00D53453" w:rsidP="00727764">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238D2B9F" w14:textId="77777777" w:rsidR="00727764" w:rsidRPr="00F95871" w:rsidRDefault="00727764" w:rsidP="00727764">
            <w:pPr>
              <w:rPr>
                <w:rFonts w:cstheme="minorHAnsi"/>
              </w:rPr>
            </w:pPr>
          </w:p>
        </w:tc>
        <w:sdt>
          <w:sdtPr>
            <w:rPr>
              <w:rFonts w:cstheme="minorHAnsi"/>
            </w:rPr>
            <w:id w:val="148339039"/>
            <w:placeholder>
              <w:docPart w:val="6C7CCCEBFD6B4132AE94C7B77C5EB0E8"/>
            </w:placeholder>
            <w:showingPlcHdr/>
          </w:sdtPr>
          <w:sdtEndPr/>
          <w:sdtContent>
            <w:tc>
              <w:tcPr>
                <w:tcW w:w="4770" w:type="dxa"/>
              </w:tcPr>
              <w:p w14:paraId="79CF3FEF"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5E384B" w14:paraId="58A1F836" w14:textId="77777777" w:rsidTr="00BA606D">
        <w:trPr>
          <w:cantSplit/>
        </w:trPr>
        <w:tc>
          <w:tcPr>
            <w:tcW w:w="15120" w:type="dxa"/>
            <w:gridSpan w:val="6"/>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1918F1" w14:paraId="578FE4C6" w14:textId="77777777" w:rsidTr="00BA606D">
        <w:trPr>
          <w:cantSplit/>
        </w:trPr>
        <w:tc>
          <w:tcPr>
            <w:tcW w:w="990" w:type="dxa"/>
          </w:tcPr>
          <w:p w14:paraId="58BC0AF4" w14:textId="77777777" w:rsidR="001918F1" w:rsidRPr="00F95871" w:rsidRDefault="001918F1" w:rsidP="001918F1">
            <w:pPr>
              <w:jc w:val="center"/>
              <w:rPr>
                <w:rFonts w:cstheme="minorHAnsi"/>
                <w:b/>
                <w:bCs/>
              </w:rPr>
            </w:pPr>
            <w:r w:rsidRPr="00F95871">
              <w:rPr>
                <w:rFonts w:cstheme="minorHAnsi"/>
                <w:b/>
                <w:bCs/>
              </w:rPr>
              <w:t>5-C-1</w:t>
            </w:r>
          </w:p>
        </w:tc>
        <w:tc>
          <w:tcPr>
            <w:tcW w:w="5490" w:type="dxa"/>
          </w:tcPr>
          <w:p w14:paraId="40FD1C97"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080" w:type="dxa"/>
          </w:tcPr>
          <w:p w14:paraId="1D3427EA" w14:textId="77777777" w:rsidR="001918F1" w:rsidRDefault="001918F1" w:rsidP="001918F1">
            <w:pPr>
              <w:rPr>
                <w:rFonts w:cstheme="minorHAnsi"/>
              </w:rPr>
            </w:pPr>
            <w:r>
              <w:rPr>
                <w:rFonts w:cstheme="minorHAnsi"/>
              </w:rPr>
              <w:t>Surgical</w:t>
            </w:r>
          </w:p>
          <w:p w14:paraId="493EA08D" w14:textId="74EBFF37" w:rsidR="001918F1" w:rsidRPr="00F95871" w:rsidRDefault="001918F1" w:rsidP="001918F1">
            <w:pPr>
              <w:rPr>
                <w:rFonts w:cstheme="minorHAnsi"/>
              </w:rPr>
            </w:pPr>
            <w:r>
              <w:rPr>
                <w:rFonts w:cstheme="minorHAnsi"/>
              </w:rPr>
              <w:t>Dental</w:t>
            </w:r>
          </w:p>
        </w:tc>
        <w:tc>
          <w:tcPr>
            <w:tcW w:w="810" w:type="dxa"/>
          </w:tcPr>
          <w:p w14:paraId="02A216F2" w14:textId="77777777" w:rsidR="001918F1" w:rsidRPr="00C34C63" w:rsidRDefault="001918F1" w:rsidP="001918F1">
            <w:pPr>
              <w:rPr>
                <w:rFonts w:cstheme="minorHAnsi"/>
              </w:rPr>
            </w:pPr>
            <w:r w:rsidRPr="00C34C63">
              <w:rPr>
                <w:rFonts w:cstheme="minorHAnsi"/>
              </w:rPr>
              <w:t xml:space="preserve">A </w:t>
            </w:r>
          </w:p>
          <w:p w14:paraId="1F56ED99" w14:textId="77777777" w:rsidR="001918F1" w:rsidRPr="00C34C63" w:rsidRDefault="001918F1" w:rsidP="001918F1">
            <w:pPr>
              <w:rPr>
                <w:rFonts w:cstheme="minorHAnsi"/>
              </w:rPr>
            </w:pPr>
            <w:r w:rsidRPr="00C34C63">
              <w:rPr>
                <w:rFonts w:cstheme="minorHAnsi"/>
              </w:rPr>
              <w:t xml:space="preserve">B </w:t>
            </w:r>
          </w:p>
          <w:p w14:paraId="64E5DC73" w14:textId="77777777" w:rsidR="001918F1" w:rsidRPr="00C34C63" w:rsidRDefault="001918F1" w:rsidP="001918F1">
            <w:pPr>
              <w:rPr>
                <w:rFonts w:cstheme="minorHAnsi"/>
              </w:rPr>
            </w:pPr>
            <w:r w:rsidRPr="00C34C63">
              <w:rPr>
                <w:rFonts w:cstheme="minorHAnsi"/>
              </w:rPr>
              <w:t xml:space="preserve">C-M </w:t>
            </w:r>
          </w:p>
          <w:p w14:paraId="61471EC3" w14:textId="77777777" w:rsidR="001918F1" w:rsidRPr="00F95871" w:rsidRDefault="001918F1" w:rsidP="001918F1">
            <w:pPr>
              <w:rPr>
                <w:rFonts w:cstheme="minorHAnsi"/>
              </w:rPr>
            </w:pPr>
            <w:r w:rsidRPr="00C34C63">
              <w:rPr>
                <w:rFonts w:cstheme="minorHAnsi"/>
              </w:rPr>
              <w:t>C</w:t>
            </w:r>
          </w:p>
        </w:tc>
        <w:tc>
          <w:tcPr>
            <w:tcW w:w="1980" w:type="dxa"/>
          </w:tcPr>
          <w:p w14:paraId="007409C4" w14:textId="77777777" w:rsidR="001918F1" w:rsidRPr="00F95871" w:rsidRDefault="00D53453" w:rsidP="001918F1">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7EA75F65" w14:textId="77777777" w:rsidR="001918F1" w:rsidRPr="00F95871" w:rsidRDefault="00D53453" w:rsidP="001918F1">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7603928F" w14:textId="77777777" w:rsidR="001918F1" w:rsidRDefault="00D53453" w:rsidP="001918F1">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021A80D9" w14:textId="77777777" w:rsidR="001918F1" w:rsidRPr="00C34C63" w:rsidRDefault="00D53453" w:rsidP="001918F1">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4DCDB2EA" w14:textId="77777777" w:rsidR="001918F1" w:rsidRPr="00F95871" w:rsidRDefault="001918F1" w:rsidP="001918F1">
            <w:pPr>
              <w:rPr>
                <w:rFonts w:cstheme="minorHAnsi"/>
              </w:rPr>
            </w:pPr>
          </w:p>
        </w:tc>
        <w:sdt>
          <w:sdtPr>
            <w:rPr>
              <w:rFonts w:cstheme="minorHAnsi"/>
            </w:rPr>
            <w:id w:val="-355664917"/>
            <w:placeholder>
              <w:docPart w:val="889AA471FA55441E89807ED8D53A172F"/>
            </w:placeholder>
            <w:showingPlcHdr/>
          </w:sdtPr>
          <w:sdtEndPr/>
          <w:sdtContent>
            <w:tc>
              <w:tcPr>
                <w:tcW w:w="4770" w:type="dxa"/>
              </w:tcPr>
              <w:p w14:paraId="675589AF"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2C00E2F" w14:textId="77777777" w:rsidTr="00BA606D">
        <w:trPr>
          <w:cantSplit/>
        </w:trPr>
        <w:tc>
          <w:tcPr>
            <w:tcW w:w="990" w:type="dxa"/>
          </w:tcPr>
          <w:p w14:paraId="464876D7" w14:textId="77777777" w:rsidR="001918F1" w:rsidRPr="00F95871" w:rsidRDefault="001918F1" w:rsidP="001918F1">
            <w:pPr>
              <w:jc w:val="center"/>
              <w:rPr>
                <w:rFonts w:cstheme="minorHAnsi"/>
                <w:b/>
                <w:bCs/>
              </w:rPr>
            </w:pPr>
            <w:r w:rsidRPr="00F95871">
              <w:rPr>
                <w:rFonts w:cstheme="minorHAnsi"/>
                <w:b/>
                <w:bCs/>
              </w:rPr>
              <w:t>5-C-2</w:t>
            </w:r>
          </w:p>
        </w:tc>
        <w:tc>
          <w:tcPr>
            <w:tcW w:w="5490" w:type="dxa"/>
          </w:tcPr>
          <w:p w14:paraId="6503FA0F"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1918F1" w:rsidRPr="00F95871" w:rsidRDefault="001918F1" w:rsidP="001918F1">
            <w:pPr>
              <w:rPr>
                <w:rFonts w:cstheme="minorHAnsi"/>
              </w:rPr>
            </w:pPr>
          </w:p>
        </w:tc>
        <w:tc>
          <w:tcPr>
            <w:tcW w:w="1080" w:type="dxa"/>
          </w:tcPr>
          <w:p w14:paraId="6228FE45" w14:textId="77777777" w:rsidR="001918F1" w:rsidRDefault="001918F1" w:rsidP="001918F1">
            <w:pPr>
              <w:rPr>
                <w:rFonts w:cstheme="minorHAnsi"/>
              </w:rPr>
            </w:pPr>
            <w:r>
              <w:rPr>
                <w:rFonts w:cstheme="minorHAnsi"/>
              </w:rPr>
              <w:t>Surgical</w:t>
            </w:r>
          </w:p>
          <w:p w14:paraId="74C1731E" w14:textId="59AF939A" w:rsidR="001918F1" w:rsidRPr="00F95871" w:rsidRDefault="001918F1" w:rsidP="001918F1">
            <w:pPr>
              <w:rPr>
                <w:rFonts w:cstheme="minorHAnsi"/>
              </w:rPr>
            </w:pPr>
            <w:r>
              <w:rPr>
                <w:rFonts w:cstheme="minorHAnsi"/>
              </w:rPr>
              <w:t>Dental</w:t>
            </w:r>
          </w:p>
        </w:tc>
        <w:tc>
          <w:tcPr>
            <w:tcW w:w="810" w:type="dxa"/>
          </w:tcPr>
          <w:p w14:paraId="3C6A46B3" w14:textId="77777777" w:rsidR="001918F1" w:rsidRPr="00C34C63" w:rsidRDefault="001918F1" w:rsidP="001918F1">
            <w:pPr>
              <w:rPr>
                <w:rFonts w:cstheme="minorHAnsi"/>
              </w:rPr>
            </w:pPr>
            <w:r w:rsidRPr="00C34C63">
              <w:rPr>
                <w:rFonts w:cstheme="minorHAnsi"/>
              </w:rPr>
              <w:t xml:space="preserve">A </w:t>
            </w:r>
          </w:p>
          <w:p w14:paraId="54272428" w14:textId="77777777" w:rsidR="001918F1" w:rsidRPr="00C34C63" w:rsidRDefault="001918F1" w:rsidP="001918F1">
            <w:pPr>
              <w:rPr>
                <w:rFonts w:cstheme="minorHAnsi"/>
              </w:rPr>
            </w:pPr>
            <w:r w:rsidRPr="00C34C63">
              <w:rPr>
                <w:rFonts w:cstheme="minorHAnsi"/>
              </w:rPr>
              <w:t xml:space="preserve">B </w:t>
            </w:r>
          </w:p>
          <w:p w14:paraId="7CA2F848" w14:textId="77777777" w:rsidR="001918F1" w:rsidRPr="00C34C63" w:rsidRDefault="001918F1" w:rsidP="001918F1">
            <w:pPr>
              <w:rPr>
                <w:rFonts w:cstheme="minorHAnsi"/>
              </w:rPr>
            </w:pPr>
            <w:r w:rsidRPr="00C34C63">
              <w:rPr>
                <w:rFonts w:cstheme="minorHAnsi"/>
              </w:rPr>
              <w:t xml:space="preserve">C-M </w:t>
            </w:r>
          </w:p>
          <w:p w14:paraId="131BD5A0" w14:textId="77777777" w:rsidR="001918F1" w:rsidRPr="00F95871" w:rsidRDefault="001918F1" w:rsidP="001918F1">
            <w:pPr>
              <w:rPr>
                <w:rFonts w:cstheme="minorHAnsi"/>
              </w:rPr>
            </w:pPr>
            <w:r w:rsidRPr="00C34C63">
              <w:rPr>
                <w:rFonts w:cstheme="minorHAnsi"/>
              </w:rPr>
              <w:t>C</w:t>
            </w:r>
          </w:p>
        </w:tc>
        <w:tc>
          <w:tcPr>
            <w:tcW w:w="1980" w:type="dxa"/>
          </w:tcPr>
          <w:p w14:paraId="2DDF0B28" w14:textId="77777777" w:rsidR="001918F1" w:rsidRPr="00F95871" w:rsidRDefault="00D53453" w:rsidP="001918F1">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60BBC191" w14:textId="77777777" w:rsidR="001918F1" w:rsidRPr="00F95871" w:rsidRDefault="00D53453" w:rsidP="001918F1">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1DFDAED2" w14:textId="77777777" w:rsidR="001918F1" w:rsidRDefault="00D53453" w:rsidP="001918F1">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28286B48" w14:textId="77777777" w:rsidR="001918F1" w:rsidRPr="00C34C63" w:rsidRDefault="00D53453" w:rsidP="001918F1">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31A87D74" w14:textId="77777777" w:rsidR="001918F1" w:rsidRPr="00F95871" w:rsidRDefault="001918F1" w:rsidP="001918F1">
            <w:pPr>
              <w:rPr>
                <w:rFonts w:cstheme="minorHAnsi"/>
              </w:rPr>
            </w:pPr>
          </w:p>
        </w:tc>
        <w:sdt>
          <w:sdtPr>
            <w:rPr>
              <w:rFonts w:cstheme="minorHAnsi"/>
            </w:rPr>
            <w:id w:val="1906406819"/>
            <w:placeholder>
              <w:docPart w:val="354E0461FBBC412A926893B2106B62A9"/>
            </w:placeholder>
            <w:showingPlcHdr/>
          </w:sdtPr>
          <w:sdtEndPr/>
          <w:sdtContent>
            <w:tc>
              <w:tcPr>
                <w:tcW w:w="4770" w:type="dxa"/>
              </w:tcPr>
              <w:p w14:paraId="27E18BE1"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72AC3BCF" w14:textId="77777777" w:rsidTr="00BA606D">
        <w:trPr>
          <w:cantSplit/>
        </w:trPr>
        <w:tc>
          <w:tcPr>
            <w:tcW w:w="990" w:type="dxa"/>
          </w:tcPr>
          <w:p w14:paraId="6CECD393" w14:textId="77777777" w:rsidR="001918F1" w:rsidRPr="00F95871" w:rsidRDefault="001918F1" w:rsidP="001918F1">
            <w:pPr>
              <w:jc w:val="center"/>
              <w:rPr>
                <w:rFonts w:cstheme="minorHAnsi"/>
                <w:b/>
                <w:bCs/>
              </w:rPr>
            </w:pPr>
            <w:r w:rsidRPr="00F95871">
              <w:rPr>
                <w:rFonts w:cstheme="minorHAnsi"/>
                <w:b/>
                <w:bCs/>
              </w:rPr>
              <w:lastRenderedPageBreak/>
              <w:t>5-C-3</w:t>
            </w:r>
          </w:p>
        </w:tc>
        <w:tc>
          <w:tcPr>
            <w:tcW w:w="5490" w:type="dxa"/>
          </w:tcPr>
          <w:p w14:paraId="547D9893"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fires and fire drills.</w:t>
            </w:r>
          </w:p>
        </w:tc>
        <w:tc>
          <w:tcPr>
            <w:tcW w:w="1080" w:type="dxa"/>
          </w:tcPr>
          <w:p w14:paraId="05D29D28" w14:textId="77777777" w:rsidR="001918F1" w:rsidRDefault="001918F1" w:rsidP="001918F1">
            <w:pPr>
              <w:rPr>
                <w:rFonts w:cstheme="minorHAnsi"/>
              </w:rPr>
            </w:pPr>
            <w:r>
              <w:rPr>
                <w:rFonts w:cstheme="minorHAnsi"/>
              </w:rPr>
              <w:t>Surgical</w:t>
            </w:r>
          </w:p>
          <w:p w14:paraId="71532813" w14:textId="7BE3CBCA" w:rsidR="001918F1" w:rsidRPr="00F95871" w:rsidRDefault="001918F1" w:rsidP="001918F1">
            <w:pPr>
              <w:rPr>
                <w:rFonts w:cstheme="minorHAnsi"/>
              </w:rPr>
            </w:pPr>
            <w:r>
              <w:rPr>
                <w:rFonts w:cstheme="minorHAnsi"/>
              </w:rPr>
              <w:t>Dental</w:t>
            </w:r>
          </w:p>
        </w:tc>
        <w:tc>
          <w:tcPr>
            <w:tcW w:w="810" w:type="dxa"/>
          </w:tcPr>
          <w:p w14:paraId="1E355797" w14:textId="77777777" w:rsidR="001918F1" w:rsidRPr="00C34C63" w:rsidRDefault="001918F1" w:rsidP="001918F1">
            <w:pPr>
              <w:rPr>
                <w:rFonts w:cstheme="minorHAnsi"/>
              </w:rPr>
            </w:pPr>
            <w:r w:rsidRPr="00C34C63">
              <w:rPr>
                <w:rFonts w:cstheme="minorHAnsi"/>
              </w:rPr>
              <w:t xml:space="preserve">A </w:t>
            </w:r>
          </w:p>
          <w:p w14:paraId="7F6E0AE7" w14:textId="77777777" w:rsidR="001918F1" w:rsidRPr="00C34C63" w:rsidRDefault="001918F1" w:rsidP="001918F1">
            <w:pPr>
              <w:rPr>
                <w:rFonts w:cstheme="minorHAnsi"/>
              </w:rPr>
            </w:pPr>
            <w:r w:rsidRPr="00C34C63">
              <w:rPr>
                <w:rFonts w:cstheme="minorHAnsi"/>
              </w:rPr>
              <w:t xml:space="preserve">B </w:t>
            </w:r>
          </w:p>
          <w:p w14:paraId="3BA531F6" w14:textId="77777777" w:rsidR="001918F1" w:rsidRPr="00C34C63" w:rsidRDefault="001918F1" w:rsidP="001918F1">
            <w:pPr>
              <w:rPr>
                <w:rFonts w:cstheme="minorHAnsi"/>
              </w:rPr>
            </w:pPr>
            <w:r w:rsidRPr="00C34C63">
              <w:rPr>
                <w:rFonts w:cstheme="minorHAnsi"/>
              </w:rPr>
              <w:t xml:space="preserve">C-M </w:t>
            </w:r>
          </w:p>
          <w:p w14:paraId="4B7A6F87" w14:textId="77777777" w:rsidR="001918F1" w:rsidRPr="00F95871" w:rsidRDefault="001918F1" w:rsidP="001918F1">
            <w:pPr>
              <w:rPr>
                <w:rFonts w:cstheme="minorHAnsi"/>
              </w:rPr>
            </w:pPr>
            <w:r w:rsidRPr="00C34C63">
              <w:rPr>
                <w:rFonts w:cstheme="minorHAnsi"/>
              </w:rPr>
              <w:t>C</w:t>
            </w:r>
          </w:p>
        </w:tc>
        <w:tc>
          <w:tcPr>
            <w:tcW w:w="1980" w:type="dxa"/>
          </w:tcPr>
          <w:p w14:paraId="33155A9F" w14:textId="77777777" w:rsidR="001918F1" w:rsidRPr="00F95871" w:rsidRDefault="00D53453" w:rsidP="001918F1">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554251AA" w14:textId="77777777" w:rsidR="001918F1" w:rsidRPr="00F95871" w:rsidRDefault="00D53453" w:rsidP="001918F1">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6C43C0AB" w14:textId="77777777" w:rsidR="001918F1" w:rsidRDefault="00D53453" w:rsidP="001918F1">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7E435F1F" w14:textId="77777777" w:rsidR="001918F1" w:rsidRPr="00C34C63" w:rsidRDefault="00D53453" w:rsidP="001918F1">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9A523F7" w14:textId="77777777" w:rsidR="001918F1" w:rsidRPr="00F95871" w:rsidRDefault="001918F1" w:rsidP="001918F1">
            <w:pPr>
              <w:rPr>
                <w:rFonts w:cstheme="minorHAnsi"/>
              </w:rPr>
            </w:pPr>
          </w:p>
        </w:tc>
        <w:sdt>
          <w:sdtPr>
            <w:rPr>
              <w:rFonts w:cstheme="minorHAnsi"/>
            </w:rPr>
            <w:id w:val="926156934"/>
            <w:placeholder>
              <w:docPart w:val="F95607DB7C05496D9095DE9C0D8E8875"/>
            </w:placeholder>
            <w:showingPlcHdr/>
          </w:sdtPr>
          <w:sdtEndPr/>
          <w:sdtContent>
            <w:tc>
              <w:tcPr>
                <w:tcW w:w="4770" w:type="dxa"/>
              </w:tcPr>
              <w:p w14:paraId="4F61B6BC"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A0532ED" w14:textId="77777777" w:rsidTr="00BA606D">
        <w:trPr>
          <w:cantSplit/>
        </w:trPr>
        <w:tc>
          <w:tcPr>
            <w:tcW w:w="990" w:type="dxa"/>
          </w:tcPr>
          <w:p w14:paraId="547F7B85" w14:textId="77777777" w:rsidR="001918F1" w:rsidRPr="00F95871" w:rsidRDefault="001918F1" w:rsidP="001918F1">
            <w:pPr>
              <w:jc w:val="center"/>
              <w:rPr>
                <w:rFonts w:cstheme="minorHAnsi"/>
                <w:b/>
                <w:bCs/>
              </w:rPr>
            </w:pPr>
            <w:r w:rsidRPr="00F95871">
              <w:rPr>
                <w:rFonts w:cstheme="minorHAnsi"/>
                <w:b/>
                <w:bCs/>
              </w:rPr>
              <w:t>5-C-4</w:t>
            </w:r>
          </w:p>
        </w:tc>
        <w:tc>
          <w:tcPr>
            <w:tcW w:w="5490" w:type="dxa"/>
          </w:tcPr>
          <w:p w14:paraId="39B278F4"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080" w:type="dxa"/>
          </w:tcPr>
          <w:p w14:paraId="4ACD831A" w14:textId="77777777" w:rsidR="001918F1" w:rsidRDefault="001918F1" w:rsidP="001918F1">
            <w:pPr>
              <w:rPr>
                <w:rFonts w:cstheme="minorHAnsi"/>
              </w:rPr>
            </w:pPr>
            <w:r>
              <w:rPr>
                <w:rFonts w:cstheme="minorHAnsi"/>
              </w:rPr>
              <w:t>Surgical</w:t>
            </w:r>
          </w:p>
          <w:p w14:paraId="0ED7081A" w14:textId="492B5FE0" w:rsidR="001918F1" w:rsidRPr="00F95871" w:rsidRDefault="001918F1" w:rsidP="001918F1">
            <w:pPr>
              <w:rPr>
                <w:rFonts w:cstheme="minorHAnsi"/>
              </w:rPr>
            </w:pPr>
            <w:r>
              <w:rPr>
                <w:rFonts w:cstheme="minorHAnsi"/>
              </w:rPr>
              <w:t>Dental</w:t>
            </w:r>
          </w:p>
        </w:tc>
        <w:tc>
          <w:tcPr>
            <w:tcW w:w="810" w:type="dxa"/>
          </w:tcPr>
          <w:p w14:paraId="6A5E90A7" w14:textId="77777777" w:rsidR="001918F1" w:rsidRPr="00C34C63" w:rsidRDefault="001918F1" w:rsidP="001918F1">
            <w:pPr>
              <w:rPr>
                <w:rFonts w:cstheme="minorHAnsi"/>
              </w:rPr>
            </w:pPr>
            <w:r w:rsidRPr="00C34C63">
              <w:rPr>
                <w:rFonts w:cstheme="minorHAnsi"/>
              </w:rPr>
              <w:t xml:space="preserve">A </w:t>
            </w:r>
          </w:p>
          <w:p w14:paraId="48E0543F" w14:textId="77777777" w:rsidR="001918F1" w:rsidRPr="00C34C63" w:rsidRDefault="001918F1" w:rsidP="001918F1">
            <w:pPr>
              <w:rPr>
                <w:rFonts w:cstheme="minorHAnsi"/>
              </w:rPr>
            </w:pPr>
            <w:r w:rsidRPr="00C34C63">
              <w:rPr>
                <w:rFonts w:cstheme="minorHAnsi"/>
              </w:rPr>
              <w:t xml:space="preserve">B </w:t>
            </w:r>
          </w:p>
          <w:p w14:paraId="610CDF35" w14:textId="77777777" w:rsidR="001918F1" w:rsidRPr="00C34C63" w:rsidRDefault="001918F1" w:rsidP="001918F1">
            <w:pPr>
              <w:rPr>
                <w:rFonts w:cstheme="minorHAnsi"/>
              </w:rPr>
            </w:pPr>
            <w:r w:rsidRPr="00C34C63">
              <w:rPr>
                <w:rFonts w:cstheme="minorHAnsi"/>
              </w:rPr>
              <w:t xml:space="preserve">C-M </w:t>
            </w:r>
          </w:p>
          <w:p w14:paraId="45DBEACA" w14:textId="77777777" w:rsidR="001918F1" w:rsidRPr="00F95871" w:rsidRDefault="001918F1" w:rsidP="001918F1">
            <w:pPr>
              <w:rPr>
                <w:rFonts w:cstheme="minorHAnsi"/>
              </w:rPr>
            </w:pPr>
            <w:r w:rsidRPr="00C34C63">
              <w:rPr>
                <w:rFonts w:cstheme="minorHAnsi"/>
              </w:rPr>
              <w:t>C</w:t>
            </w:r>
          </w:p>
        </w:tc>
        <w:tc>
          <w:tcPr>
            <w:tcW w:w="1980" w:type="dxa"/>
          </w:tcPr>
          <w:p w14:paraId="20CB2EDC" w14:textId="77777777" w:rsidR="001918F1" w:rsidRPr="00F95871" w:rsidRDefault="00D53453" w:rsidP="001918F1">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2DD181D8" w14:textId="77777777" w:rsidR="001918F1" w:rsidRPr="00F95871" w:rsidRDefault="00D53453" w:rsidP="001918F1">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596EFFBA" w14:textId="77777777" w:rsidR="001918F1" w:rsidRDefault="00D53453" w:rsidP="001918F1">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12556E9F" w14:textId="77777777" w:rsidR="001918F1" w:rsidRPr="00C34C63" w:rsidRDefault="00D53453" w:rsidP="001918F1">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2817A63" w14:textId="77777777" w:rsidR="001918F1" w:rsidRPr="00F95871" w:rsidRDefault="001918F1" w:rsidP="001918F1">
            <w:pPr>
              <w:rPr>
                <w:rFonts w:cstheme="minorHAnsi"/>
              </w:rPr>
            </w:pPr>
          </w:p>
        </w:tc>
        <w:sdt>
          <w:sdtPr>
            <w:rPr>
              <w:rFonts w:cstheme="minorHAnsi"/>
            </w:rPr>
            <w:id w:val="1905875664"/>
            <w:placeholder>
              <w:docPart w:val="B6D0B4BD205947E49A2519831E6511C1"/>
            </w:placeholder>
            <w:showingPlcHdr/>
          </w:sdtPr>
          <w:sdtEndPr/>
          <w:sdtContent>
            <w:tc>
              <w:tcPr>
                <w:tcW w:w="4770" w:type="dxa"/>
              </w:tcPr>
              <w:p w14:paraId="6C4123BE"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B9526A" w14:paraId="3514CFED" w14:textId="77777777" w:rsidTr="00BA606D">
        <w:trPr>
          <w:cantSplit/>
        </w:trPr>
        <w:tc>
          <w:tcPr>
            <w:tcW w:w="990" w:type="dxa"/>
          </w:tcPr>
          <w:p w14:paraId="547F6E29" w14:textId="77777777" w:rsidR="00B9526A" w:rsidRPr="00F95871" w:rsidRDefault="00B9526A" w:rsidP="00B9526A">
            <w:pPr>
              <w:jc w:val="center"/>
              <w:rPr>
                <w:rFonts w:cstheme="minorHAnsi"/>
                <w:b/>
                <w:bCs/>
              </w:rPr>
            </w:pPr>
            <w:r w:rsidRPr="00F95871">
              <w:rPr>
                <w:rFonts w:cstheme="minorHAnsi"/>
                <w:b/>
                <w:bCs/>
              </w:rPr>
              <w:t>5-C-5</w:t>
            </w:r>
          </w:p>
        </w:tc>
        <w:tc>
          <w:tcPr>
            <w:tcW w:w="5490" w:type="dxa"/>
          </w:tcPr>
          <w:p w14:paraId="37B20059" w14:textId="77777777" w:rsidR="00B9526A" w:rsidRPr="00F95871" w:rsidRDefault="00B9526A" w:rsidP="00B9526A">
            <w:pPr>
              <w:rPr>
                <w:rFonts w:cstheme="minorHAnsi"/>
              </w:rPr>
            </w:pPr>
            <w:r w:rsidRPr="00F95871">
              <w:rPr>
                <w:rFonts w:eastAsia="Arial" w:cstheme="minorHAnsi"/>
              </w:rPr>
              <w:t>There must be a written protocol for malignant hyperthermia (MH).</w:t>
            </w:r>
          </w:p>
        </w:tc>
        <w:tc>
          <w:tcPr>
            <w:tcW w:w="1080" w:type="dxa"/>
          </w:tcPr>
          <w:p w14:paraId="4983DAF2" w14:textId="77777777" w:rsidR="00B9526A" w:rsidRDefault="00B9526A" w:rsidP="00B9526A">
            <w:pPr>
              <w:rPr>
                <w:rFonts w:cstheme="minorHAnsi"/>
              </w:rPr>
            </w:pPr>
            <w:r>
              <w:rPr>
                <w:rFonts w:cstheme="minorHAnsi"/>
              </w:rPr>
              <w:t>Surgical</w:t>
            </w:r>
          </w:p>
          <w:p w14:paraId="42C42DEC" w14:textId="627344F6" w:rsidR="00B9526A" w:rsidRPr="00F95871" w:rsidRDefault="00B9526A" w:rsidP="00B9526A">
            <w:pPr>
              <w:rPr>
                <w:rFonts w:cstheme="minorHAnsi"/>
              </w:rPr>
            </w:pPr>
            <w:r>
              <w:rPr>
                <w:rFonts w:cstheme="minorHAnsi"/>
              </w:rPr>
              <w:t>Dental</w:t>
            </w:r>
          </w:p>
        </w:tc>
        <w:tc>
          <w:tcPr>
            <w:tcW w:w="810" w:type="dxa"/>
          </w:tcPr>
          <w:p w14:paraId="7B229D88" w14:textId="77777777" w:rsidR="00B9526A" w:rsidRPr="00914010" w:rsidRDefault="00B9526A" w:rsidP="00B9526A">
            <w:pPr>
              <w:rPr>
                <w:rFonts w:cstheme="minorHAnsi"/>
              </w:rPr>
            </w:pPr>
            <w:r w:rsidRPr="00914010">
              <w:rPr>
                <w:rFonts w:cstheme="minorHAnsi"/>
              </w:rPr>
              <w:t xml:space="preserve">C-M, </w:t>
            </w:r>
          </w:p>
          <w:p w14:paraId="7A0272B3" w14:textId="77777777" w:rsidR="00B9526A" w:rsidRPr="00914010" w:rsidRDefault="00B9526A" w:rsidP="00B9526A">
            <w:pPr>
              <w:rPr>
                <w:rFonts w:cstheme="minorHAnsi"/>
              </w:rPr>
            </w:pPr>
            <w:r w:rsidRPr="00914010">
              <w:rPr>
                <w:rFonts w:cstheme="minorHAnsi"/>
              </w:rPr>
              <w:t>C</w:t>
            </w:r>
          </w:p>
          <w:p w14:paraId="4AF72673" w14:textId="77777777" w:rsidR="00B9526A" w:rsidRPr="00F95871" w:rsidRDefault="00B9526A" w:rsidP="00B9526A">
            <w:pPr>
              <w:rPr>
                <w:rFonts w:cstheme="minorHAnsi"/>
              </w:rPr>
            </w:pPr>
          </w:p>
        </w:tc>
        <w:tc>
          <w:tcPr>
            <w:tcW w:w="1980" w:type="dxa"/>
          </w:tcPr>
          <w:p w14:paraId="068AF980" w14:textId="77777777" w:rsidR="00B9526A" w:rsidRPr="00F95871" w:rsidRDefault="00D53453" w:rsidP="00B9526A">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1C92504F" w14:textId="77777777" w:rsidR="00B9526A" w:rsidRPr="00F95871" w:rsidRDefault="00D53453" w:rsidP="00B9526A">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41FB201" w14:textId="77777777" w:rsidR="00B9526A" w:rsidRDefault="00D53453" w:rsidP="00B9526A">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EFC98E5" w14:textId="77777777" w:rsidR="00B9526A" w:rsidRPr="00C34C63" w:rsidRDefault="00D53453" w:rsidP="00B9526A">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7B825C6F" w14:textId="77777777" w:rsidR="00B9526A" w:rsidRPr="00F95871" w:rsidRDefault="00B9526A" w:rsidP="00B9526A">
            <w:pPr>
              <w:rPr>
                <w:rFonts w:cstheme="minorHAnsi"/>
              </w:rPr>
            </w:pPr>
          </w:p>
        </w:tc>
        <w:sdt>
          <w:sdtPr>
            <w:rPr>
              <w:rFonts w:cstheme="minorHAnsi"/>
            </w:rPr>
            <w:id w:val="2119107374"/>
            <w:placeholder>
              <w:docPart w:val="875F282563D74DBC95D0E8F411FFBC80"/>
            </w:placeholder>
            <w:showingPlcHdr/>
          </w:sdtPr>
          <w:sdtEndPr/>
          <w:sdtContent>
            <w:tc>
              <w:tcPr>
                <w:tcW w:w="4770" w:type="dxa"/>
              </w:tcPr>
              <w:p w14:paraId="532106F5"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4ED65521" w14:textId="77777777" w:rsidTr="00BA606D">
        <w:trPr>
          <w:cantSplit/>
        </w:trPr>
        <w:tc>
          <w:tcPr>
            <w:tcW w:w="990" w:type="dxa"/>
          </w:tcPr>
          <w:p w14:paraId="7A7998A7" w14:textId="77777777" w:rsidR="00B9526A" w:rsidRPr="00F95871" w:rsidRDefault="00B9526A" w:rsidP="00B9526A">
            <w:pPr>
              <w:jc w:val="center"/>
              <w:rPr>
                <w:rFonts w:cstheme="minorHAnsi"/>
                <w:b/>
                <w:bCs/>
              </w:rPr>
            </w:pPr>
            <w:r w:rsidRPr="00F95871">
              <w:rPr>
                <w:rFonts w:cstheme="minorHAnsi"/>
                <w:b/>
                <w:bCs/>
              </w:rPr>
              <w:t>5-C-6</w:t>
            </w:r>
          </w:p>
        </w:tc>
        <w:tc>
          <w:tcPr>
            <w:tcW w:w="5490" w:type="dxa"/>
          </w:tcPr>
          <w:p w14:paraId="25E22B8A"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080" w:type="dxa"/>
          </w:tcPr>
          <w:p w14:paraId="02A31828" w14:textId="77777777" w:rsidR="00B9526A" w:rsidRDefault="00B9526A" w:rsidP="00B9526A">
            <w:pPr>
              <w:rPr>
                <w:rFonts w:cstheme="minorHAnsi"/>
              </w:rPr>
            </w:pPr>
            <w:r>
              <w:rPr>
                <w:rFonts w:cstheme="minorHAnsi"/>
              </w:rPr>
              <w:t>Surgical</w:t>
            </w:r>
          </w:p>
          <w:p w14:paraId="70AD241F" w14:textId="45E2753F" w:rsidR="00B9526A" w:rsidRPr="00F95871" w:rsidRDefault="00B9526A" w:rsidP="00B9526A">
            <w:pPr>
              <w:rPr>
                <w:rFonts w:cstheme="minorHAnsi"/>
              </w:rPr>
            </w:pPr>
            <w:r>
              <w:rPr>
                <w:rFonts w:cstheme="minorHAnsi"/>
              </w:rPr>
              <w:t>Dental</w:t>
            </w:r>
          </w:p>
        </w:tc>
        <w:tc>
          <w:tcPr>
            <w:tcW w:w="810" w:type="dxa"/>
          </w:tcPr>
          <w:p w14:paraId="3D4FB50B" w14:textId="77777777" w:rsidR="00B9526A" w:rsidRPr="00C34C63" w:rsidRDefault="00B9526A" w:rsidP="00B9526A">
            <w:pPr>
              <w:rPr>
                <w:rFonts w:cstheme="minorHAnsi"/>
              </w:rPr>
            </w:pPr>
            <w:r w:rsidRPr="00C34C63">
              <w:rPr>
                <w:rFonts w:cstheme="minorHAnsi"/>
              </w:rPr>
              <w:t xml:space="preserve">A </w:t>
            </w:r>
          </w:p>
          <w:p w14:paraId="35E14389" w14:textId="77777777" w:rsidR="00B9526A" w:rsidRPr="00C34C63" w:rsidRDefault="00B9526A" w:rsidP="00B9526A">
            <w:pPr>
              <w:rPr>
                <w:rFonts w:cstheme="minorHAnsi"/>
              </w:rPr>
            </w:pPr>
            <w:r w:rsidRPr="00C34C63">
              <w:rPr>
                <w:rFonts w:cstheme="minorHAnsi"/>
              </w:rPr>
              <w:t xml:space="preserve">B </w:t>
            </w:r>
          </w:p>
          <w:p w14:paraId="1DE89EC3" w14:textId="77777777" w:rsidR="00B9526A" w:rsidRPr="00C34C63" w:rsidRDefault="00B9526A" w:rsidP="00B9526A">
            <w:pPr>
              <w:rPr>
                <w:rFonts w:cstheme="minorHAnsi"/>
              </w:rPr>
            </w:pPr>
            <w:r w:rsidRPr="00C34C63">
              <w:rPr>
                <w:rFonts w:cstheme="minorHAnsi"/>
              </w:rPr>
              <w:t xml:space="preserve">C-M </w:t>
            </w:r>
          </w:p>
          <w:p w14:paraId="001F56F7" w14:textId="77777777" w:rsidR="00B9526A" w:rsidRPr="00F95871" w:rsidRDefault="00B9526A" w:rsidP="00B9526A">
            <w:pPr>
              <w:rPr>
                <w:rFonts w:cstheme="minorHAnsi"/>
              </w:rPr>
            </w:pPr>
            <w:r w:rsidRPr="00C34C63">
              <w:rPr>
                <w:rFonts w:cstheme="minorHAnsi"/>
              </w:rPr>
              <w:t>C</w:t>
            </w:r>
          </w:p>
        </w:tc>
        <w:tc>
          <w:tcPr>
            <w:tcW w:w="1980" w:type="dxa"/>
          </w:tcPr>
          <w:p w14:paraId="4D57F714" w14:textId="77777777" w:rsidR="00B9526A" w:rsidRPr="00F95871" w:rsidRDefault="00D53453" w:rsidP="00B9526A">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42AEA0B2" w14:textId="77777777" w:rsidR="00B9526A" w:rsidRPr="00F95871" w:rsidRDefault="00D53453" w:rsidP="00B9526A">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40579A24" w14:textId="77777777" w:rsidR="00B9526A" w:rsidRDefault="00D53453" w:rsidP="00B9526A">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7BC129DF" w14:textId="77777777" w:rsidR="00B9526A" w:rsidRPr="00C34C63" w:rsidRDefault="00D53453" w:rsidP="00B9526A">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3C704533" w14:textId="77777777" w:rsidR="00B9526A" w:rsidRPr="00F95871" w:rsidRDefault="00B9526A" w:rsidP="00B9526A">
            <w:pPr>
              <w:rPr>
                <w:rFonts w:cstheme="minorHAnsi"/>
              </w:rPr>
            </w:pPr>
          </w:p>
        </w:tc>
        <w:sdt>
          <w:sdtPr>
            <w:rPr>
              <w:rFonts w:cstheme="minorHAnsi"/>
            </w:rPr>
            <w:id w:val="-1374920793"/>
            <w:placeholder>
              <w:docPart w:val="406CE3DB96C248BB957D382FCBE6F934"/>
            </w:placeholder>
            <w:showingPlcHdr/>
          </w:sdtPr>
          <w:sdtEndPr/>
          <w:sdtContent>
            <w:tc>
              <w:tcPr>
                <w:tcW w:w="4770" w:type="dxa"/>
              </w:tcPr>
              <w:p w14:paraId="3A1B92AA"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33CC5286" w14:textId="77777777" w:rsidTr="00BA606D">
        <w:trPr>
          <w:cantSplit/>
        </w:trPr>
        <w:tc>
          <w:tcPr>
            <w:tcW w:w="990" w:type="dxa"/>
          </w:tcPr>
          <w:p w14:paraId="0F8CB6DF" w14:textId="77777777" w:rsidR="00B9526A" w:rsidRPr="00F95871" w:rsidRDefault="00B9526A" w:rsidP="00B9526A">
            <w:pPr>
              <w:jc w:val="center"/>
              <w:rPr>
                <w:rFonts w:cstheme="minorHAnsi"/>
                <w:b/>
                <w:bCs/>
              </w:rPr>
            </w:pPr>
            <w:r w:rsidRPr="00F95871">
              <w:rPr>
                <w:rFonts w:cstheme="minorHAnsi"/>
                <w:b/>
                <w:bCs/>
              </w:rPr>
              <w:t>5-C-7</w:t>
            </w:r>
          </w:p>
        </w:tc>
        <w:tc>
          <w:tcPr>
            <w:tcW w:w="5490" w:type="dxa"/>
          </w:tcPr>
          <w:p w14:paraId="2450415C"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080" w:type="dxa"/>
          </w:tcPr>
          <w:p w14:paraId="1B9D650D" w14:textId="77777777" w:rsidR="00B9526A" w:rsidRDefault="00B9526A" w:rsidP="00B9526A">
            <w:pPr>
              <w:rPr>
                <w:rFonts w:cstheme="minorHAnsi"/>
              </w:rPr>
            </w:pPr>
            <w:r>
              <w:rPr>
                <w:rFonts w:cstheme="minorHAnsi"/>
              </w:rPr>
              <w:t>Surgical</w:t>
            </w:r>
          </w:p>
          <w:p w14:paraId="35E830AD" w14:textId="003A545B" w:rsidR="00B9526A" w:rsidRPr="00F95871" w:rsidRDefault="00B9526A" w:rsidP="00B9526A">
            <w:pPr>
              <w:rPr>
                <w:rFonts w:cstheme="minorHAnsi"/>
              </w:rPr>
            </w:pPr>
            <w:r>
              <w:rPr>
                <w:rFonts w:cstheme="minorHAnsi"/>
              </w:rPr>
              <w:t>Dental</w:t>
            </w:r>
          </w:p>
        </w:tc>
        <w:tc>
          <w:tcPr>
            <w:tcW w:w="810" w:type="dxa"/>
          </w:tcPr>
          <w:p w14:paraId="27A036EA" w14:textId="77777777" w:rsidR="00B9526A" w:rsidRPr="00C34C63" w:rsidRDefault="00B9526A" w:rsidP="00B9526A">
            <w:pPr>
              <w:rPr>
                <w:rFonts w:cstheme="minorHAnsi"/>
              </w:rPr>
            </w:pPr>
            <w:r w:rsidRPr="00C34C63">
              <w:rPr>
                <w:rFonts w:cstheme="minorHAnsi"/>
              </w:rPr>
              <w:t xml:space="preserve">A </w:t>
            </w:r>
          </w:p>
          <w:p w14:paraId="48676F39" w14:textId="77777777" w:rsidR="00B9526A" w:rsidRPr="00C34C63" w:rsidRDefault="00B9526A" w:rsidP="00B9526A">
            <w:pPr>
              <w:rPr>
                <w:rFonts w:cstheme="minorHAnsi"/>
              </w:rPr>
            </w:pPr>
            <w:r w:rsidRPr="00C34C63">
              <w:rPr>
                <w:rFonts w:cstheme="minorHAnsi"/>
              </w:rPr>
              <w:t xml:space="preserve">B </w:t>
            </w:r>
          </w:p>
          <w:p w14:paraId="4322AABC" w14:textId="77777777" w:rsidR="00B9526A" w:rsidRPr="00C34C63" w:rsidRDefault="00B9526A" w:rsidP="00B9526A">
            <w:pPr>
              <w:rPr>
                <w:rFonts w:cstheme="minorHAnsi"/>
              </w:rPr>
            </w:pPr>
            <w:r w:rsidRPr="00C34C63">
              <w:rPr>
                <w:rFonts w:cstheme="minorHAnsi"/>
              </w:rPr>
              <w:t xml:space="preserve">C-M </w:t>
            </w:r>
          </w:p>
          <w:p w14:paraId="23FCBDA6" w14:textId="77777777" w:rsidR="00B9526A" w:rsidRDefault="00B9526A" w:rsidP="00B9526A">
            <w:pPr>
              <w:rPr>
                <w:rFonts w:cstheme="minorHAnsi"/>
              </w:rPr>
            </w:pPr>
            <w:r w:rsidRPr="00C34C63">
              <w:rPr>
                <w:rFonts w:cstheme="minorHAnsi"/>
              </w:rPr>
              <w:t>C</w:t>
            </w:r>
          </w:p>
          <w:p w14:paraId="32044A7E" w14:textId="77777777" w:rsidR="00B9526A" w:rsidRPr="00F95871" w:rsidRDefault="00B9526A" w:rsidP="00B9526A">
            <w:pPr>
              <w:rPr>
                <w:rFonts w:cstheme="minorHAnsi"/>
              </w:rPr>
            </w:pPr>
          </w:p>
        </w:tc>
        <w:tc>
          <w:tcPr>
            <w:tcW w:w="1980" w:type="dxa"/>
          </w:tcPr>
          <w:p w14:paraId="69AA9EA9" w14:textId="77777777" w:rsidR="00B9526A" w:rsidRPr="00F95871" w:rsidRDefault="00D53453" w:rsidP="00B9526A">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51959FE5" w14:textId="77777777" w:rsidR="00B9526A" w:rsidRPr="00F95871" w:rsidRDefault="00D53453" w:rsidP="00B9526A">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7424009C" w14:textId="77777777" w:rsidR="00B9526A" w:rsidRDefault="00D53453" w:rsidP="00B9526A">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24385A82" w14:textId="77777777" w:rsidR="00B9526A" w:rsidRPr="00C34C63" w:rsidRDefault="00D53453" w:rsidP="00B9526A">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20F4EE31" w14:textId="77777777" w:rsidR="00B9526A" w:rsidRPr="00F95871" w:rsidRDefault="00B9526A" w:rsidP="00B9526A">
            <w:pPr>
              <w:rPr>
                <w:rFonts w:cstheme="minorHAnsi"/>
              </w:rPr>
            </w:pPr>
          </w:p>
        </w:tc>
        <w:sdt>
          <w:sdtPr>
            <w:rPr>
              <w:rFonts w:cstheme="minorHAnsi"/>
            </w:rPr>
            <w:id w:val="-491255707"/>
            <w:placeholder>
              <w:docPart w:val="22FC1DD2E56947B9978D9E19C7075F29"/>
            </w:placeholder>
            <w:showingPlcHdr/>
          </w:sdtPr>
          <w:sdtEndPr/>
          <w:sdtContent>
            <w:tc>
              <w:tcPr>
                <w:tcW w:w="4770" w:type="dxa"/>
              </w:tcPr>
              <w:p w14:paraId="6F6293C8"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1F1B80B8" w14:textId="77777777" w:rsidTr="00BA606D">
        <w:trPr>
          <w:cantSplit/>
        </w:trPr>
        <w:tc>
          <w:tcPr>
            <w:tcW w:w="990" w:type="dxa"/>
          </w:tcPr>
          <w:p w14:paraId="4086A3B0" w14:textId="77777777" w:rsidR="00B9526A" w:rsidRPr="00F95871" w:rsidRDefault="00B9526A" w:rsidP="00B9526A">
            <w:pPr>
              <w:jc w:val="center"/>
              <w:rPr>
                <w:rFonts w:cstheme="minorHAnsi"/>
                <w:b/>
                <w:bCs/>
              </w:rPr>
            </w:pPr>
            <w:r w:rsidRPr="00F95871">
              <w:rPr>
                <w:rFonts w:cstheme="minorHAnsi"/>
                <w:b/>
                <w:bCs/>
              </w:rPr>
              <w:t>5-C-8</w:t>
            </w:r>
          </w:p>
        </w:tc>
        <w:tc>
          <w:tcPr>
            <w:tcW w:w="5490" w:type="dxa"/>
          </w:tcPr>
          <w:p w14:paraId="08427BF2"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080" w:type="dxa"/>
          </w:tcPr>
          <w:p w14:paraId="459CF313" w14:textId="77777777" w:rsidR="00B9526A" w:rsidRDefault="00B9526A" w:rsidP="00B9526A">
            <w:pPr>
              <w:rPr>
                <w:rFonts w:cstheme="minorHAnsi"/>
              </w:rPr>
            </w:pPr>
            <w:r>
              <w:rPr>
                <w:rFonts w:cstheme="minorHAnsi"/>
              </w:rPr>
              <w:t>Surgical</w:t>
            </w:r>
          </w:p>
          <w:p w14:paraId="7999A0B1" w14:textId="3125EE47" w:rsidR="00B9526A" w:rsidRPr="00F95871" w:rsidRDefault="00B9526A" w:rsidP="00B9526A">
            <w:pPr>
              <w:rPr>
                <w:rFonts w:cstheme="minorHAnsi"/>
              </w:rPr>
            </w:pPr>
            <w:r>
              <w:rPr>
                <w:rFonts w:cstheme="minorHAnsi"/>
              </w:rPr>
              <w:t>Dental</w:t>
            </w:r>
          </w:p>
        </w:tc>
        <w:tc>
          <w:tcPr>
            <w:tcW w:w="810" w:type="dxa"/>
          </w:tcPr>
          <w:p w14:paraId="15B6A5D5" w14:textId="77777777" w:rsidR="00B9526A" w:rsidRPr="00C34C63" w:rsidRDefault="00B9526A" w:rsidP="00B9526A">
            <w:pPr>
              <w:rPr>
                <w:rFonts w:cstheme="minorHAnsi"/>
              </w:rPr>
            </w:pPr>
            <w:r w:rsidRPr="00C34C63">
              <w:rPr>
                <w:rFonts w:cstheme="minorHAnsi"/>
              </w:rPr>
              <w:t xml:space="preserve">A </w:t>
            </w:r>
          </w:p>
          <w:p w14:paraId="1B0495DA" w14:textId="77777777" w:rsidR="00B9526A" w:rsidRPr="00C34C63" w:rsidRDefault="00B9526A" w:rsidP="00B9526A">
            <w:pPr>
              <w:rPr>
                <w:rFonts w:cstheme="minorHAnsi"/>
              </w:rPr>
            </w:pPr>
            <w:r w:rsidRPr="00C34C63">
              <w:rPr>
                <w:rFonts w:cstheme="minorHAnsi"/>
              </w:rPr>
              <w:t xml:space="preserve">B </w:t>
            </w:r>
          </w:p>
          <w:p w14:paraId="19F58BE3" w14:textId="77777777" w:rsidR="00B9526A" w:rsidRPr="00C34C63" w:rsidRDefault="00B9526A" w:rsidP="00B9526A">
            <w:pPr>
              <w:rPr>
                <w:rFonts w:cstheme="minorHAnsi"/>
              </w:rPr>
            </w:pPr>
            <w:r w:rsidRPr="00C34C63">
              <w:rPr>
                <w:rFonts w:cstheme="minorHAnsi"/>
              </w:rPr>
              <w:t xml:space="preserve">C-M </w:t>
            </w:r>
          </w:p>
          <w:p w14:paraId="7C044613" w14:textId="77777777" w:rsidR="00B9526A" w:rsidRPr="00F95871" w:rsidRDefault="00B9526A" w:rsidP="00B9526A">
            <w:pPr>
              <w:rPr>
                <w:rFonts w:cstheme="minorHAnsi"/>
              </w:rPr>
            </w:pPr>
            <w:r w:rsidRPr="00C34C63">
              <w:rPr>
                <w:rFonts w:cstheme="minorHAnsi"/>
              </w:rPr>
              <w:t>C</w:t>
            </w:r>
          </w:p>
        </w:tc>
        <w:tc>
          <w:tcPr>
            <w:tcW w:w="1980" w:type="dxa"/>
          </w:tcPr>
          <w:p w14:paraId="4B013319" w14:textId="77777777" w:rsidR="00B9526A" w:rsidRPr="00F95871" w:rsidRDefault="00D53453" w:rsidP="00B9526A">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08122B04" w14:textId="77777777" w:rsidR="00B9526A" w:rsidRPr="00F95871" w:rsidRDefault="00D53453" w:rsidP="00B9526A">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C08DF44" w14:textId="77777777" w:rsidR="00B9526A" w:rsidRDefault="00D53453" w:rsidP="00B9526A">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B6A10FD" w14:textId="77777777" w:rsidR="00B9526A" w:rsidRPr="00C34C63" w:rsidRDefault="00D53453" w:rsidP="00B9526A">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6F1A9937" w14:textId="77777777" w:rsidR="00B9526A" w:rsidRPr="00F95871" w:rsidRDefault="00B9526A" w:rsidP="00B9526A">
            <w:pPr>
              <w:rPr>
                <w:rFonts w:cstheme="minorHAnsi"/>
              </w:rPr>
            </w:pPr>
          </w:p>
        </w:tc>
        <w:sdt>
          <w:sdtPr>
            <w:rPr>
              <w:rFonts w:cstheme="minorHAnsi"/>
            </w:rPr>
            <w:id w:val="-1143039530"/>
            <w:placeholder>
              <w:docPart w:val="96CCC182C04F461DBB560506E9383D91"/>
            </w:placeholder>
            <w:showingPlcHdr/>
          </w:sdtPr>
          <w:sdtEndPr/>
          <w:sdtContent>
            <w:tc>
              <w:tcPr>
                <w:tcW w:w="4770" w:type="dxa"/>
              </w:tcPr>
              <w:p w14:paraId="6A74D4FB"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EB1F07" w14:paraId="60F0249A" w14:textId="77777777" w:rsidTr="00BA606D">
        <w:trPr>
          <w:cantSplit/>
        </w:trPr>
        <w:tc>
          <w:tcPr>
            <w:tcW w:w="990" w:type="dxa"/>
          </w:tcPr>
          <w:p w14:paraId="7D25DD05" w14:textId="77777777" w:rsidR="00EB1F07" w:rsidRPr="00F95871" w:rsidRDefault="00EB1F07" w:rsidP="00EB1F07">
            <w:pPr>
              <w:jc w:val="center"/>
              <w:rPr>
                <w:rFonts w:cstheme="minorHAnsi"/>
                <w:b/>
                <w:bCs/>
              </w:rPr>
            </w:pPr>
            <w:r w:rsidRPr="00F95871">
              <w:rPr>
                <w:rFonts w:cstheme="minorHAnsi"/>
                <w:b/>
                <w:bCs/>
              </w:rPr>
              <w:lastRenderedPageBreak/>
              <w:t>5-C-9</w:t>
            </w:r>
          </w:p>
        </w:tc>
        <w:tc>
          <w:tcPr>
            <w:tcW w:w="5490" w:type="dxa"/>
          </w:tcPr>
          <w:p w14:paraId="309D0247"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080" w:type="dxa"/>
          </w:tcPr>
          <w:p w14:paraId="606C4019" w14:textId="77777777" w:rsidR="00EB1F07" w:rsidRDefault="00EB1F07" w:rsidP="00EB1F07">
            <w:pPr>
              <w:rPr>
                <w:rFonts w:cstheme="minorHAnsi"/>
              </w:rPr>
            </w:pPr>
            <w:r>
              <w:rPr>
                <w:rFonts w:cstheme="minorHAnsi"/>
              </w:rPr>
              <w:t>Surgical</w:t>
            </w:r>
          </w:p>
          <w:p w14:paraId="126D2235" w14:textId="33E3F5B2" w:rsidR="00EB1F07" w:rsidRPr="00F95871" w:rsidRDefault="00EB1F07" w:rsidP="00EB1F07">
            <w:pPr>
              <w:rPr>
                <w:rFonts w:cstheme="minorHAnsi"/>
              </w:rPr>
            </w:pPr>
            <w:r>
              <w:rPr>
                <w:rFonts w:cstheme="minorHAnsi"/>
              </w:rPr>
              <w:t>Dental</w:t>
            </w:r>
          </w:p>
        </w:tc>
        <w:tc>
          <w:tcPr>
            <w:tcW w:w="810" w:type="dxa"/>
          </w:tcPr>
          <w:p w14:paraId="7FC5F882" w14:textId="77777777" w:rsidR="00EB1F07" w:rsidRPr="00C34C63" w:rsidRDefault="00EB1F07" w:rsidP="00EB1F07">
            <w:pPr>
              <w:rPr>
                <w:rFonts w:cstheme="minorHAnsi"/>
              </w:rPr>
            </w:pPr>
            <w:r w:rsidRPr="00C34C63">
              <w:rPr>
                <w:rFonts w:cstheme="minorHAnsi"/>
              </w:rPr>
              <w:t xml:space="preserve">A </w:t>
            </w:r>
          </w:p>
          <w:p w14:paraId="68DB8856" w14:textId="77777777" w:rsidR="00EB1F07" w:rsidRPr="00C34C63" w:rsidRDefault="00EB1F07" w:rsidP="00EB1F07">
            <w:pPr>
              <w:rPr>
                <w:rFonts w:cstheme="minorHAnsi"/>
              </w:rPr>
            </w:pPr>
            <w:r w:rsidRPr="00C34C63">
              <w:rPr>
                <w:rFonts w:cstheme="minorHAnsi"/>
              </w:rPr>
              <w:t xml:space="preserve">B </w:t>
            </w:r>
          </w:p>
          <w:p w14:paraId="490A47D9" w14:textId="77777777" w:rsidR="00EB1F07" w:rsidRPr="00C34C63" w:rsidRDefault="00EB1F07" w:rsidP="00EB1F07">
            <w:pPr>
              <w:rPr>
                <w:rFonts w:cstheme="minorHAnsi"/>
              </w:rPr>
            </w:pPr>
            <w:r w:rsidRPr="00C34C63">
              <w:rPr>
                <w:rFonts w:cstheme="minorHAnsi"/>
              </w:rPr>
              <w:t xml:space="preserve">C-M </w:t>
            </w:r>
          </w:p>
          <w:p w14:paraId="2A732C4C" w14:textId="77777777" w:rsidR="00EB1F07" w:rsidRPr="00F95871" w:rsidRDefault="00EB1F07" w:rsidP="00EB1F07">
            <w:pPr>
              <w:rPr>
                <w:rFonts w:cstheme="minorHAnsi"/>
              </w:rPr>
            </w:pPr>
            <w:r w:rsidRPr="00C34C63">
              <w:rPr>
                <w:rFonts w:cstheme="minorHAnsi"/>
              </w:rPr>
              <w:t>C</w:t>
            </w:r>
          </w:p>
        </w:tc>
        <w:tc>
          <w:tcPr>
            <w:tcW w:w="1980" w:type="dxa"/>
          </w:tcPr>
          <w:p w14:paraId="1F7718A2" w14:textId="77777777" w:rsidR="00EB1F07" w:rsidRPr="00F95871" w:rsidRDefault="00D53453" w:rsidP="00EB1F07">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36F8BB18" w14:textId="77777777" w:rsidR="00EB1F07" w:rsidRPr="00F95871" w:rsidRDefault="00D53453" w:rsidP="00EB1F07">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F2E630E" w14:textId="77777777" w:rsidR="00EB1F07" w:rsidRDefault="00D53453" w:rsidP="00EB1F07">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319AFA09" w14:textId="77777777" w:rsidR="00EB1F07" w:rsidRPr="00C34C63" w:rsidRDefault="00D53453" w:rsidP="00EB1F07">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2176FF1E" w14:textId="77777777" w:rsidR="00EB1F07" w:rsidRPr="00F95871" w:rsidRDefault="00EB1F07" w:rsidP="00EB1F07">
            <w:pPr>
              <w:rPr>
                <w:rFonts w:cstheme="minorHAnsi"/>
              </w:rPr>
            </w:pPr>
          </w:p>
        </w:tc>
        <w:sdt>
          <w:sdtPr>
            <w:rPr>
              <w:rFonts w:cstheme="minorHAnsi"/>
            </w:rPr>
            <w:id w:val="-1724433652"/>
            <w:placeholder>
              <w:docPart w:val="11CC5F5AEB804FCFB4E1C70E806B3718"/>
            </w:placeholder>
            <w:showingPlcHdr/>
          </w:sdtPr>
          <w:sdtEndPr/>
          <w:sdtContent>
            <w:tc>
              <w:tcPr>
                <w:tcW w:w="4770" w:type="dxa"/>
              </w:tcPr>
              <w:p w14:paraId="6D25DF30"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EB1F07" w14:paraId="1F07A87D" w14:textId="77777777" w:rsidTr="00BA606D">
        <w:trPr>
          <w:cantSplit/>
        </w:trPr>
        <w:tc>
          <w:tcPr>
            <w:tcW w:w="990" w:type="dxa"/>
          </w:tcPr>
          <w:p w14:paraId="77B924FF" w14:textId="77777777" w:rsidR="00EB1F07" w:rsidRPr="001B32CE" w:rsidRDefault="00EB1F07" w:rsidP="00EB1F07">
            <w:pPr>
              <w:jc w:val="center"/>
              <w:rPr>
                <w:rFonts w:cstheme="minorHAnsi"/>
                <w:b/>
                <w:bCs/>
              </w:rPr>
            </w:pPr>
            <w:r w:rsidRPr="001B32CE">
              <w:rPr>
                <w:rFonts w:cstheme="minorHAnsi"/>
                <w:b/>
                <w:bCs/>
              </w:rPr>
              <w:t>5-C-10</w:t>
            </w:r>
          </w:p>
        </w:tc>
        <w:tc>
          <w:tcPr>
            <w:tcW w:w="5490" w:type="dxa"/>
          </w:tcPr>
          <w:p w14:paraId="14CD50E9"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080" w:type="dxa"/>
          </w:tcPr>
          <w:p w14:paraId="2892F030" w14:textId="77777777" w:rsidR="00EB1F07" w:rsidRDefault="00EB1F07" w:rsidP="00EB1F07">
            <w:pPr>
              <w:rPr>
                <w:rFonts w:cstheme="minorHAnsi"/>
              </w:rPr>
            </w:pPr>
            <w:r>
              <w:rPr>
                <w:rFonts w:cstheme="minorHAnsi"/>
              </w:rPr>
              <w:t>Surgical</w:t>
            </w:r>
          </w:p>
          <w:p w14:paraId="23A5C14E" w14:textId="28152613" w:rsidR="00EB1F07" w:rsidRPr="00F95871" w:rsidRDefault="00EB1F07" w:rsidP="00EB1F07">
            <w:pPr>
              <w:rPr>
                <w:rFonts w:cstheme="minorHAnsi"/>
              </w:rPr>
            </w:pPr>
            <w:r>
              <w:rPr>
                <w:rFonts w:cstheme="minorHAnsi"/>
              </w:rPr>
              <w:t>Dental</w:t>
            </w:r>
          </w:p>
        </w:tc>
        <w:tc>
          <w:tcPr>
            <w:tcW w:w="810" w:type="dxa"/>
          </w:tcPr>
          <w:p w14:paraId="28F58BD4" w14:textId="77777777" w:rsidR="00EB1F07" w:rsidRPr="00C34C63" w:rsidRDefault="00EB1F07" w:rsidP="00EB1F07">
            <w:pPr>
              <w:rPr>
                <w:rFonts w:cstheme="minorHAnsi"/>
              </w:rPr>
            </w:pPr>
            <w:r w:rsidRPr="00C34C63">
              <w:rPr>
                <w:rFonts w:cstheme="minorHAnsi"/>
              </w:rPr>
              <w:t xml:space="preserve">A </w:t>
            </w:r>
          </w:p>
          <w:p w14:paraId="6F020A39" w14:textId="77777777" w:rsidR="00EB1F07" w:rsidRPr="00C34C63" w:rsidRDefault="00EB1F07" w:rsidP="00EB1F07">
            <w:pPr>
              <w:rPr>
                <w:rFonts w:cstheme="minorHAnsi"/>
              </w:rPr>
            </w:pPr>
            <w:r w:rsidRPr="00C34C63">
              <w:rPr>
                <w:rFonts w:cstheme="minorHAnsi"/>
              </w:rPr>
              <w:t xml:space="preserve">B </w:t>
            </w:r>
          </w:p>
          <w:p w14:paraId="3C4F0E1D" w14:textId="77777777" w:rsidR="00EB1F07" w:rsidRPr="00C34C63" w:rsidRDefault="00EB1F07" w:rsidP="00EB1F07">
            <w:pPr>
              <w:rPr>
                <w:rFonts w:cstheme="minorHAnsi"/>
              </w:rPr>
            </w:pPr>
            <w:r w:rsidRPr="00C34C63">
              <w:rPr>
                <w:rFonts w:cstheme="minorHAnsi"/>
              </w:rPr>
              <w:t xml:space="preserve">C-M </w:t>
            </w:r>
          </w:p>
          <w:p w14:paraId="3FDD4D78" w14:textId="77777777" w:rsidR="00EB1F07" w:rsidRPr="00F95871" w:rsidRDefault="00EB1F07" w:rsidP="00EB1F07">
            <w:pPr>
              <w:rPr>
                <w:rFonts w:cstheme="minorHAnsi"/>
              </w:rPr>
            </w:pPr>
            <w:r w:rsidRPr="00C34C63">
              <w:rPr>
                <w:rFonts w:cstheme="minorHAnsi"/>
              </w:rPr>
              <w:t>C</w:t>
            </w:r>
          </w:p>
        </w:tc>
        <w:tc>
          <w:tcPr>
            <w:tcW w:w="1980" w:type="dxa"/>
          </w:tcPr>
          <w:p w14:paraId="27F1D3C1" w14:textId="77777777" w:rsidR="00EB1F07" w:rsidRPr="00F95871" w:rsidRDefault="00D53453" w:rsidP="00EB1F07">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035560D1" w14:textId="77777777" w:rsidR="00EB1F07" w:rsidRPr="00F95871" w:rsidRDefault="00D53453" w:rsidP="00EB1F07">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D6FF343" w14:textId="77777777" w:rsidR="00EB1F07" w:rsidRDefault="00D53453" w:rsidP="00EB1F07">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4AD43A2B" w14:textId="77777777" w:rsidR="00EB1F07" w:rsidRPr="00C34C63" w:rsidRDefault="00D53453" w:rsidP="00EB1F07">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4AC85285" w14:textId="77777777" w:rsidR="00EB1F07" w:rsidRPr="00F95871" w:rsidRDefault="00EB1F07" w:rsidP="00EB1F07">
            <w:pPr>
              <w:rPr>
                <w:rFonts w:cstheme="minorHAnsi"/>
              </w:rPr>
            </w:pPr>
          </w:p>
        </w:tc>
        <w:sdt>
          <w:sdtPr>
            <w:rPr>
              <w:rFonts w:cstheme="minorHAnsi"/>
            </w:rPr>
            <w:id w:val="149022567"/>
            <w:placeholder>
              <w:docPart w:val="3667BEB1AB864EC7869AECF98CD12871"/>
            </w:placeholder>
            <w:showingPlcHdr/>
          </w:sdtPr>
          <w:sdtEndPr/>
          <w:sdtContent>
            <w:tc>
              <w:tcPr>
                <w:tcW w:w="4770" w:type="dxa"/>
              </w:tcPr>
              <w:p w14:paraId="02129C6D"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1D50B2" w14:paraId="1262CDA8" w14:textId="77777777" w:rsidTr="00BA606D">
        <w:trPr>
          <w:cantSplit/>
        </w:trPr>
        <w:tc>
          <w:tcPr>
            <w:tcW w:w="990" w:type="dxa"/>
          </w:tcPr>
          <w:p w14:paraId="0889CA0C" w14:textId="4E48B3FC" w:rsidR="001D50B2" w:rsidRPr="001B32CE" w:rsidRDefault="001D50B2" w:rsidP="001D50B2">
            <w:pPr>
              <w:jc w:val="center"/>
              <w:rPr>
                <w:rFonts w:cstheme="minorHAnsi"/>
                <w:b/>
                <w:bCs/>
              </w:rPr>
            </w:pPr>
            <w:r w:rsidRPr="001B32CE">
              <w:rPr>
                <w:b/>
                <w:bCs/>
              </w:rPr>
              <w:t>5-C-11</w:t>
            </w:r>
          </w:p>
        </w:tc>
        <w:tc>
          <w:tcPr>
            <w:tcW w:w="5490" w:type="dxa"/>
          </w:tcPr>
          <w:p w14:paraId="562DB7DE" w14:textId="77777777" w:rsidR="001D50B2" w:rsidRDefault="001D50B2" w:rsidP="001D50B2">
            <w:pPr>
              <w:rPr>
                <w:color w:val="000000"/>
              </w:rPr>
            </w:pPr>
            <w:r>
              <w:rPr>
                <w:color w:val="000000"/>
              </w:rPr>
              <w:t>There must be a written protocol for isolation procedures.</w:t>
            </w:r>
          </w:p>
          <w:p w14:paraId="2918D566" w14:textId="77777777" w:rsidR="001D50B2" w:rsidRPr="00F95871" w:rsidRDefault="001D50B2" w:rsidP="001D50B2">
            <w:pPr>
              <w:autoSpaceDE w:val="0"/>
              <w:autoSpaceDN w:val="0"/>
              <w:adjustRightInd w:val="0"/>
              <w:rPr>
                <w:rFonts w:eastAsia="Arial" w:cstheme="minorHAnsi"/>
              </w:rPr>
            </w:pPr>
          </w:p>
        </w:tc>
        <w:tc>
          <w:tcPr>
            <w:tcW w:w="1080" w:type="dxa"/>
          </w:tcPr>
          <w:p w14:paraId="30657390" w14:textId="77777777" w:rsidR="001D50B2" w:rsidRDefault="001D50B2" w:rsidP="001D50B2">
            <w:pPr>
              <w:rPr>
                <w:rFonts w:cstheme="minorHAnsi"/>
              </w:rPr>
            </w:pPr>
            <w:r>
              <w:rPr>
                <w:rFonts w:cstheme="minorHAnsi"/>
              </w:rPr>
              <w:t>Surgical</w:t>
            </w:r>
          </w:p>
          <w:p w14:paraId="38BF75E2" w14:textId="3F0F329B" w:rsidR="001D50B2" w:rsidRPr="00F95871" w:rsidRDefault="001D50B2" w:rsidP="001D50B2">
            <w:pPr>
              <w:rPr>
                <w:rFonts w:cstheme="minorHAnsi"/>
              </w:rPr>
            </w:pPr>
            <w:r>
              <w:rPr>
                <w:rFonts w:cstheme="minorHAnsi"/>
              </w:rPr>
              <w:t>Dental</w:t>
            </w:r>
          </w:p>
        </w:tc>
        <w:tc>
          <w:tcPr>
            <w:tcW w:w="810" w:type="dxa"/>
          </w:tcPr>
          <w:p w14:paraId="15EAC56C" w14:textId="77777777" w:rsidR="001D50B2" w:rsidRDefault="001D50B2" w:rsidP="001D50B2">
            <w:r>
              <w:t>A</w:t>
            </w:r>
          </w:p>
          <w:p w14:paraId="6AA47B93" w14:textId="77777777" w:rsidR="001D50B2" w:rsidRDefault="001D50B2" w:rsidP="001D50B2">
            <w:r>
              <w:t>B</w:t>
            </w:r>
          </w:p>
          <w:p w14:paraId="4325B136" w14:textId="77777777" w:rsidR="001D50B2" w:rsidRDefault="001D50B2" w:rsidP="001D50B2">
            <w:r>
              <w:t>C-M</w:t>
            </w:r>
          </w:p>
          <w:p w14:paraId="241A320D" w14:textId="180C334B" w:rsidR="001D50B2" w:rsidRPr="00C34C63" w:rsidRDefault="001D50B2" w:rsidP="001D50B2">
            <w:pPr>
              <w:rPr>
                <w:rFonts w:cstheme="minorHAnsi"/>
              </w:rPr>
            </w:pPr>
            <w:r>
              <w:t>C</w:t>
            </w:r>
          </w:p>
        </w:tc>
        <w:tc>
          <w:tcPr>
            <w:tcW w:w="1980" w:type="dxa"/>
          </w:tcPr>
          <w:p w14:paraId="52EE0270" w14:textId="77777777" w:rsidR="001D50B2" w:rsidRPr="00C34C63" w:rsidRDefault="00D53453" w:rsidP="001D50B2">
            <w:pPr>
              <w:rPr>
                <w:rFonts w:cstheme="minorHAnsi"/>
              </w:rPr>
            </w:pPr>
            <w:sdt>
              <w:sdtPr>
                <w:rPr>
                  <w:rFonts w:cstheme="minorHAnsi"/>
                </w:rPr>
                <w:id w:val="-56218076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0FE05290" w14:textId="77777777" w:rsidR="001D50B2" w:rsidRPr="00C34C63" w:rsidRDefault="00D53453" w:rsidP="001D50B2">
            <w:pPr>
              <w:rPr>
                <w:rFonts w:cstheme="minorHAnsi"/>
              </w:rPr>
            </w:pPr>
            <w:sdt>
              <w:sdtPr>
                <w:rPr>
                  <w:rFonts w:cstheme="minorHAnsi"/>
                </w:rPr>
                <w:id w:val="-14982613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2BCC29EB" w14:textId="77777777" w:rsidR="001D50B2" w:rsidRDefault="00D53453" w:rsidP="001D50B2">
            <w:pPr>
              <w:rPr>
                <w:rFonts w:cstheme="minorHAnsi"/>
              </w:rPr>
            </w:pPr>
            <w:sdt>
              <w:sdtPr>
                <w:rPr>
                  <w:rFonts w:cstheme="minorHAnsi"/>
                </w:rPr>
                <w:id w:val="1341353559"/>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5270DA69" w14:textId="77777777" w:rsidR="001D50B2" w:rsidRPr="00C34C63" w:rsidRDefault="00D53453" w:rsidP="001D50B2">
            <w:pPr>
              <w:rPr>
                <w:rFonts w:cstheme="minorHAnsi"/>
              </w:rPr>
            </w:pPr>
            <w:sdt>
              <w:sdtPr>
                <w:rPr>
                  <w:rFonts w:cstheme="minorHAnsi"/>
                </w:rPr>
                <w:id w:val="1662041523"/>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1BFED320" w14:textId="77777777" w:rsidR="001D50B2" w:rsidRDefault="001D50B2" w:rsidP="001D50B2">
            <w:pPr>
              <w:rPr>
                <w:rFonts w:cstheme="minorHAnsi"/>
              </w:rPr>
            </w:pPr>
          </w:p>
        </w:tc>
        <w:sdt>
          <w:sdtPr>
            <w:rPr>
              <w:rFonts w:cstheme="minorHAnsi"/>
            </w:rPr>
            <w:id w:val="-811484087"/>
            <w:placeholder>
              <w:docPart w:val="D80029D4EB5B4423B4EAE2A5C8DC4CEF"/>
            </w:placeholder>
            <w:showingPlcHdr/>
          </w:sdtPr>
          <w:sdtEndPr/>
          <w:sdtContent>
            <w:tc>
              <w:tcPr>
                <w:tcW w:w="4770" w:type="dxa"/>
              </w:tcPr>
              <w:p w14:paraId="19F62128" w14:textId="4E77D745" w:rsidR="001D50B2" w:rsidRDefault="001D50B2" w:rsidP="001D50B2">
                <w:pPr>
                  <w:rPr>
                    <w:rFonts w:cstheme="minorHAnsi"/>
                  </w:rPr>
                </w:pPr>
                <w:r w:rsidRPr="00C34C63">
                  <w:rPr>
                    <w:rFonts w:cstheme="minorHAnsi"/>
                  </w:rPr>
                  <w:t>Enter observations of non-compliance, comments or notes here.</w:t>
                </w:r>
              </w:p>
            </w:tc>
          </w:sdtContent>
        </w:sdt>
      </w:tr>
      <w:tr w:rsidR="00BE2F8F" w14:paraId="34C32A4A" w14:textId="77777777" w:rsidTr="00925CE7">
        <w:trPr>
          <w:cantSplit/>
        </w:trPr>
        <w:tc>
          <w:tcPr>
            <w:tcW w:w="990" w:type="dxa"/>
          </w:tcPr>
          <w:p w14:paraId="13C4CDF0" w14:textId="61EAF343" w:rsidR="00BE2F8F" w:rsidRPr="001B32CE" w:rsidRDefault="00BE2F8F" w:rsidP="00CC4A78">
            <w:pPr>
              <w:jc w:val="center"/>
              <w:rPr>
                <w:rFonts w:cstheme="minorHAnsi"/>
                <w:b/>
                <w:bCs/>
              </w:rPr>
            </w:pPr>
            <w:r w:rsidRPr="001B32CE">
              <w:rPr>
                <w:rFonts w:cstheme="minorHAnsi"/>
                <w:b/>
                <w:bCs/>
              </w:rPr>
              <w:t>5-C-12</w:t>
            </w:r>
          </w:p>
        </w:tc>
        <w:tc>
          <w:tcPr>
            <w:tcW w:w="5490" w:type="dxa"/>
          </w:tcPr>
          <w:p w14:paraId="001D2F82" w14:textId="6ACE613A" w:rsidR="00BE2F8F" w:rsidRPr="00F95871" w:rsidRDefault="00C1119E" w:rsidP="00CC4A78">
            <w:pPr>
              <w:autoSpaceDE w:val="0"/>
              <w:autoSpaceDN w:val="0"/>
              <w:adjustRightInd w:val="0"/>
              <w:rPr>
                <w:rFonts w:eastAsia="Arial" w:cstheme="minorHAnsi"/>
              </w:rPr>
            </w:pPr>
            <w:r w:rsidRPr="00C1119E">
              <w:rPr>
                <w:rFonts w:eastAsia="Arial" w:cstheme="minorHAnsi"/>
              </w:rPr>
              <w:t>There must be a written protocol for calling appropriate personnel for unplanned or emergency return of patient to the operating room</w:t>
            </w:r>
            <w:r w:rsidR="00BE2F8F" w:rsidRPr="00F95871">
              <w:rPr>
                <w:rFonts w:eastAsia="Arial" w:cstheme="minorHAnsi"/>
              </w:rPr>
              <w:t>.</w:t>
            </w:r>
          </w:p>
        </w:tc>
        <w:tc>
          <w:tcPr>
            <w:tcW w:w="1080" w:type="dxa"/>
          </w:tcPr>
          <w:p w14:paraId="7AB42DFE" w14:textId="77777777" w:rsidR="00BE2F8F" w:rsidRDefault="00BE2F8F" w:rsidP="00CC4A78">
            <w:pPr>
              <w:rPr>
                <w:rFonts w:cstheme="minorHAnsi"/>
              </w:rPr>
            </w:pPr>
            <w:r>
              <w:rPr>
                <w:rFonts w:cstheme="minorHAnsi"/>
              </w:rPr>
              <w:t>Surgical</w:t>
            </w:r>
          </w:p>
          <w:p w14:paraId="6D556A13" w14:textId="77777777" w:rsidR="00BE2F8F" w:rsidRPr="00F95871" w:rsidRDefault="00BE2F8F" w:rsidP="00CC4A78">
            <w:pPr>
              <w:rPr>
                <w:rFonts w:cstheme="minorHAnsi"/>
              </w:rPr>
            </w:pPr>
            <w:r>
              <w:rPr>
                <w:rFonts w:cstheme="minorHAnsi"/>
              </w:rPr>
              <w:t>Dental</w:t>
            </w:r>
          </w:p>
        </w:tc>
        <w:tc>
          <w:tcPr>
            <w:tcW w:w="810" w:type="dxa"/>
          </w:tcPr>
          <w:p w14:paraId="00D34C6C" w14:textId="77777777" w:rsidR="00BE2F8F" w:rsidRPr="00C34C63" w:rsidRDefault="00BE2F8F" w:rsidP="00CC4A78">
            <w:pPr>
              <w:rPr>
                <w:rFonts w:cstheme="minorHAnsi"/>
              </w:rPr>
            </w:pPr>
            <w:r w:rsidRPr="00C34C63">
              <w:rPr>
                <w:rFonts w:cstheme="minorHAnsi"/>
              </w:rPr>
              <w:t xml:space="preserve">A </w:t>
            </w:r>
          </w:p>
          <w:p w14:paraId="452785E7" w14:textId="77777777" w:rsidR="00BE2F8F" w:rsidRPr="00C34C63" w:rsidRDefault="00BE2F8F" w:rsidP="00CC4A78">
            <w:pPr>
              <w:rPr>
                <w:rFonts w:cstheme="minorHAnsi"/>
              </w:rPr>
            </w:pPr>
            <w:r w:rsidRPr="00C34C63">
              <w:rPr>
                <w:rFonts w:cstheme="minorHAnsi"/>
              </w:rPr>
              <w:t xml:space="preserve">B </w:t>
            </w:r>
          </w:p>
          <w:p w14:paraId="1848D161" w14:textId="77777777" w:rsidR="00BE2F8F" w:rsidRPr="00C34C63" w:rsidRDefault="00BE2F8F" w:rsidP="00CC4A78">
            <w:pPr>
              <w:rPr>
                <w:rFonts w:cstheme="minorHAnsi"/>
              </w:rPr>
            </w:pPr>
            <w:r w:rsidRPr="00C34C63">
              <w:rPr>
                <w:rFonts w:cstheme="minorHAnsi"/>
              </w:rPr>
              <w:t xml:space="preserve">C-M </w:t>
            </w:r>
          </w:p>
          <w:p w14:paraId="3C9528BE" w14:textId="77777777" w:rsidR="00BE2F8F" w:rsidRPr="00F95871" w:rsidRDefault="00BE2F8F" w:rsidP="00CC4A78">
            <w:pPr>
              <w:rPr>
                <w:rFonts w:cstheme="minorHAnsi"/>
              </w:rPr>
            </w:pPr>
            <w:r w:rsidRPr="00C34C63">
              <w:rPr>
                <w:rFonts w:cstheme="minorHAnsi"/>
              </w:rPr>
              <w:t>C</w:t>
            </w:r>
          </w:p>
        </w:tc>
        <w:tc>
          <w:tcPr>
            <w:tcW w:w="1980" w:type="dxa"/>
          </w:tcPr>
          <w:p w14:paraId="4148C4D5" w14:textId="77777777" w:rsidR="00BE2F8F" w:rsidRPr="00F95871" w:rsidRDefault="00D53453" w:rsidP="00CC4A78">
            <w:pPr>
              <w:rPr>
                <w:rFonts w:cstheme="minorHAnsi"/>
              </w:rPr>
            </w:pPr>
            <w:sdt>
              <w:sdtPr>
                <w:rPr>
                  <w:rFonts w:cstheme="minorHAnsi"/>
                </w:rPr>
                <w:id w:val="1282765580"/>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Compliant</w:t>
            </w:r>
          </w:p>
          <w:p w14:paraId="1FB407FB" w14:textId="77777777" w:rsidR="00BE2F8F" w:rsidRPr="00F95871" w:rsidRDefault="00D53453" w:rsidP="00CC4A78">
            <w:pPr>
              <w:rPr>
                <w:rFonts w:cstheme="minorHAnsi"/>
              </w:rPr>
            </w:pPr>
            <w:sdt>
              <w:sdtPr>
                <w:rPr>
                  <w:rFonts w:cstheme="minorHAnsi"/>
                </w:rPr>
                <w:id w:val="-287204103"/>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Deficient</w:t>
            </w:r>
          </w:p>
          <w:p w14:paraId="58A2F18A" w14:textId="77777777" w:rsidR="00BE2F8F" w:rsidRDefault="00D53453" w:rsidP="00CC4A78">
            <w:pPr>
              <w:rPr>
                <w:rFonts w:cstheme="minorHAnsi"/>
              </w:rPr>
            </w:pPr>
            <w:sdt>
              <w:sdtPr>
                <w:rPr>
                  <w:rFonts w:cstheme="minorHAnsi"/>
                </w:rPr>
                <w:id w:val="1553652124"/>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7E190E4D" w14:textId="77777777" w:rsidR="00BE2F8F" w:rsidRPr="00C34C63" w:rsidRDefault="00D53453" w:rsidP="00CC4A78">
            <w:pPr>
              <w:rPr>
                <w:rFonts w:cstheme="minorHAnsi"/>
              </w:rPr>
            </w:pPr>
            <w:sdt>
              <w:sdtPr>
                <w:rPr>
                  <w:rFonts w:cstheme="minorHAnsi"/>
                </w:rPr>
                <w:id w:val="-1368292844"/>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224691A4" w14:textId="77777777" w:rsidR="00BE2F8F" w:rsidRPr="00F95871" w:rsidRDefault="00BE2F8F" w:rsidP="00CC4A78">
            <w:pPr>
              <w:rPr>
                <w:rFonts w:cstheme="minorHAnsi"/>
              </w:rPr>
            </w:pPr>
          </w:p>
        </w:tc>
        <w:sdt>
          <w:sdtPr>
            <w:rPr>
              <w:rFonts w:cstheme="minorHAnsi"/>
            </w:rPr>
            <w:id w:val="-1517234188"/>
            <w:placeholder>
              <w:docPart w:val="6CDDAC4A506F43298D5F608E8D517C8E"/>
            </w:placeholder>
            <w:showingPlcHdr/>
          </w:sdtPr>
          <w:sdtEndPr/>
          <w:sdtContent>
            <w:tc>
              <w:tcPr>
                <w:tcW w:w="4770" w:type="dxa"/>
              </w:tcPr>
              <w:p w14:paraId="084E0930" w14:textId="77777777" w:rsidR="00BE2F8F" w:rsidRPr="00F95871" w:rsidRDefault="00BE2F8F" w:rsidP="00CC4A78">
                <w:pPr>
                  <w:rPr>
                    <w:rFonts w:cstheme="minorHAnsi"/>
                  </w:rPr>
                </w:pPr>
                <w:r w:rsidRPr="00F95871">
                  <w:rPr>
                    <w:rFonts w:cstheme="minorHAnsi"/>
                  </w:rPr>
                  <w:t>Enter observations of non-compliance, comments or notes here.</w:t>
                </w:r>
              </w:p>
            </w:tc>
          </w:sdtContent>
        </w:sdt>
      </w:tr>
      <w:tr w:rsidR="00BE2F8F" w14:paraId="36076A97" w14:textId="77777777" w:rsidTr="00925CE7">
        <w:trPr>
          <w:cantSplit/>
        </w:trPr>
        <w:tc>
          <w:tcPr>
            <w:tcW w:w="990" w:type="dxa"/>
          </w:tcPr>
          <w:p w14:paraId="3E3A2709" w14:textId="012F9AEF" w:rsidR="00BE2F8F" w:rsidRPr="001B32CE" w:rsidRDefault="00BE2F8F" w:rsidP="00CC4A78">
            <w:pPr>
              <w:jc w:val="center"/>
              <w:rPr>
                <w:rFonts w:cstheme="minorHAnsi"/>
                <w:b/>
                <w:bCs/>
              </w:rPr>
            </w:pPr>
            <w:r w:rsidRPr="001B32CE">
              <w:rPr>
                <w:b/>
                <w:bCs/>
              </w:rPr>
              <w:t>5-C-13</w:t>
            </w:r>
          </w:p>
        </w:tc>
        <w:tc>
          <w:tcPr>
            <w:tcW w:w="5490" w:type="dxa"/>
          </w:tcPr>
          <w:p w14:paraId="57F8490D" w14:textId="7835123B" w:rsidR="00BE2F8F" w:rsidRDefault="001F2FB7" w:rsidP="00CC4A78">
            <w:pPr>
              <w:rPr>
                <w:color w:val="000000"/>
              </w:rPr>
            </w:pPr>
            <w:r w:rsidRPr="001F2FB7">
              <w:rPr>
                <w:color w:val="000000"/>
              </w:rPr>
              <w:t>If requested, the facility's personnel can demonstrate the evacuation of a patient</w:t>
            </w:r>
            <w:r w:rsidR="00BE2F8F">
              <w:rPr>
                <w:color w:val="000000"/>
              </w:rPr>
              <w:t>.</w:t>
            </w:r>
          </w:p>
          <w:p w14:paraId="6B176E2F" w14:textId="77777777" w:rsidR="00BE2F8F" w:rsidRPr="00F95871" w:rsidRDefault="00BE2F8F" w:rsidP="00CC4A78">
            <w:pPr>
              <w:autoSpaceDE w:val="0"/>
              <w:autoSpaceDN w:val="0"/>
              <w:adjustRightInd w:val="0"/>
              <w:rPr>
                <w:rFonts w:eastAsia="Arial" w:cstheme="minorHAnsi"/>
              </w:rPr>
            </w:pPr>
          </w:p>
        </w:tc>
        <w:tc>
          <w:tcPr>
            <w:tcW w:w="1080" w:type="dxa"/>
          </w:tcPr>
          <w:p w14:paraId="7CEAE194" w14:textId="77777777" w:rsidR="00BE2F8F" w:rsidRDefault="00BE2F8F" w:rsidP="00CC4A78">
            <w:pPr>
              <w:rPr>
                <w:rFonts w:cstheme="minorHAnsi"/>
              </w:rPr>
            </w:pPr>
            <w:r>
              <w:rPr>
                <w:rFonts w:cstheme="minorHAnsi"/>
              </w:rPr>
              <w:t>Surgical</w:t>
            </w:r>
          </w:p>
          <w:p w14:paraId="59DCE92B" w14:textId="77777777" w:rsidR="00BE2F8F" w:rsidRPr="00F95871" w:rsidRDefault="00BE2F8F" w:rsidP="00CC4A78">
            <w:pPr>
              <w:rPr>
                <w:rFonts w:cstheme="minorHAnsi"/>
              </w:rPr>
            </w:pPr>
            <w:r>
              <w:rPr>
                <w:rFonts w:cstheme="minorHAnsi"/>
              </w:rPr>
              <w:t>Dental</w:t>
            </w:r>
          </w:p>
        </w:tc>
        <w:tc>
          <w:tcPr>
            <w:tcW w:w="810" w:type="dxa"/>
          </w:tcPr>
          <w:p w14:paraId="0AEA00F3" w14:textId="77777777" w:rsidR="00BE2F8F" w:rsidRDefault="00BE2F8F" w:rsidP="00CC4A78">
            <w:r>
              <w:t>A</w:t>
            </w:r>
          </w:p>
          <w:p w14:paraId="4E331416" w14:textId="77777777" w:rsidR="00BE2F8F" w:rsidRDefault="00BE2F8F" w:rsidP="00CC4A78">
            <w:r>
              <w:t>B</w:t>
            </w:r>
          </w:p>
          <w:p w14:paraId="18967779" w14:textId="77777777" w:rsidR="00BE2F8F" w:rsidRDefault="00BE2F8F" w:rsidP="00CC4A78">
            <w:r>
              <w:t>C-M</w:t>
            </w:r>
          </w:p>
          <w:p w14:paraId="5F720A83" w14:textId="77777777" w:rsidR="00BE2F8F" w:rsidRPr="00C34C63" w:rsidRDefault="00BE2F8F" w:rsidP="00CC4A78">
            <w:pPr>
              <w:rPr>
                <w:rFonts w:cstheme="minorHAnsi"/>
              </w:rPr>
            </w:pPr>
            <w:r>
              <w:t>C</w:t>
            </w:r>
          </w:p>
        </w:tc>
        <w:tc>
          <w:tcPr>
            <w:tcW w:w="1980" w:type="dxa"/>
          </w:tcPr>
          <w:p w14:paraId="350A2E37" w14:textId="77777777" w:rsidR="00BE2F8F" w:rsidRPr="00C34C63" w:rsidRDefault="00D53453" w:rsidP="00CC4A78">
            <w:pPr>
              <w:rPr>
                <w:rFonts w:cstheme="minorHAnsi"/>
              </w:rPr>
            </w:pPr>
            <w:sdt>
              <w:sdtPr>
                <w:rPr>
                  <w:rFonts w:cstheme="minorHAnsi"/>
                </w:rPr>
                <w:id w:val="28563423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Compliant</w:t>
            </w:r>
          </w:p>
          <w:p w14:paraId="629BB9A9" w14:textId="77777777" w:rsidR="00BE2F8F" w:rsidRPr="00C34C63" w:rsidRDefault="00D53453" w:rsidP="00CC4A78">
            <w:pPr>
              <w:rPr>
                <w:rFonts w:cstheme="minorHAnsi"/>
              </w:rPr>
            </w:pPr>
            <w:sdt>
              <w:sdtPr>
                <w:rPr>
                  <w:rFonts w:cstheme="minorHAnsi"/>
                </w:rPr>
                <w:id w:val="-65962006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Deficient</w:t>
            </w:r>
          </w:p>
          <w:p w14:paraId="0B2E85C1" w14:textId="77777777" w:rsidR="00BE2F8F" w:rsidRDefault="00D53453" w:rsidP="00CC4A78">
            <w:pPr>
              <w:rPr>
                <w:rFonts w:cstheme="minorHAnsi"/>
              </w:rPr>
            </w:pPr>
            <w:sdt>
              <w:sdtPr>
                <w:rPr>
                  <w:rFonts w:cstheme="minorHAnsi"/>
                </w:rPr>
                <w:id w:val="838656763"/>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12CDEC2C" w14:textId="77777777" w:rsidR="00BE2F8F" w:rsidRPr="00C34C63" w:rsidRDefault="00D53453" w:rsidP="00CC4A78">
            <w:pPr>
              <w:rPr>
                <w:rFonts w:cstheme="minorHAnsi"/>
              </w:rPr>
            </w:pPr>
            <w:sdt>
              <w:sdtPr>
                <w:rPr>
                  <w:rFonts w:cstheme="minorHAnsi"/>
                </w:rPr>
                <w:id w:val="868876036"/>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0E5B38D9" w14:textId="77777777" w:rsidR="00BE2F8F" w:rsidRDefault="00BE2F8F" w:rsidP="00CC4A78">
            <w:pPr>
              <w:rPr>
                <w:rFonts w:cstheme="minorHAnsi"/>
              </w:rPr>
            </w:pPr>
          </w:p>
          <w:p w14:paraId="14E0B685" w14:textId="77777777" w:rsidR="0067042E" w:rsidRDefault="0067042E" w:rsidP="00CC4A78">
            <w:pPr>
              <w:rPr>
                <w:rFonts w:cstheme="minorHAnsi"/>
              </w:rPr>
            </w:pPr>
          </w:p>
          <w:p w14:paraId="665ED663" w14:textId="77777777" w:rsidR="0067042E" w:rsidRDefault="0067042E" w:rsidP="00CC4A78">
            <w:pPr>
              <w:rPr>
                <w:rFonts w:cstheme="minorHAnsi"/>
              </w:rPr>
            </w:pPr>
          </w:p>
          <w:p w14:paraId="1F186477" w14:textId="77777777" w:rsidR="0067042E" w:rsidRDefault="0067042E" w:rsidP="00CC4A78">
            <w:pPr>
              <w:rPr>
                <w:rFonts w:cstheme="minorHAnsi"/>
              </w:rPr>
            </w:pPr>
          </w:p>
          <w:p w14:paraId="0A018889" w14:textId="77777777" w:rsidR="0067042E" w:rsidRDefault="0067042E" w:rsidP="00CC4A78">
            <w:pPr>
              <w:rPr>
                <w:rFonts w:cstheme="minorHAnsi"/>
              </w:rPr>
            </w:pPr>
          </w:p>
          <w:p w14:paraId="59D41611" w14:textId="77777777" w:rsidR="0067042E" w:rsidRDefault="0067042E" w:rsidP="00CC4A78">
            <w:pPr>
              <w:rPr>
                <w:rFonts w:cstheme="minorHAnsi"/>
              </w:rPr>
            </w:pPr>
          </w:p>
          <w:p w14:paraId="00EA0A29" w14:textId="77DFA544" w:rsidR="0067042E" w:rsidRDefault="0067042E" w:rsidP="00CC4A78">
            <w:pPr>
              <w:rPr>
                <w:rFonts w:cstheme="minorHAnsi"/>
              </w:rPr>
            </w:pPr>
          </w:p>
        </w:tc>
        <w:sdt>
          <w:sdtPr>
            <w:rPr>
              <w:rFonts w:cstheme="minorHAnsi"/>
            </w:rPr>
            <w:id w:val="-1316182218"/>
            <w:placeholder>
              <w:docPart w:val="A3DF3DAEDFAD4E2C8BC2E2A31A0A3D4A"/>
            </w:placeholder>
            <w:showingPlcHdr/>
          </w:sdtPr>
          <w:sdtEndPr/>
          <w:sdtContent>
            <w:tc>
              <w:tcPr>
                <w:tcW w:w="4770" w:type="dxa"/>
              </w:tcPr>
              <w:p w14:paraId="2D9486E2" w14:textId="77777777" w:rsidR="00BE2F8F" w:rsidRDefault="00BE2F8F" w:rsidP="00CC4A78">
                <w:pPr>
                  <w:rPr>
                    <w:rFonts w:cstheme="minorHAnsi"/>
                  </w:rPr>
                </w:pPr>
                <w:r w:rsidRPr="00C34C63">
                  <w:rPr>
                    <w:rFonts w:cstheme="minorHAnsi"/>
                  </w:rPr>
                  <w:t>Enter observations of non-compliance, comments or notes here.</w:t>
                </w:r>
              </w:p>
            </w:tc>
          </w:sdtContent>
        </w:sdt>
      </w:tr>
      <w:tr w:rsidR="000E790B" w14:paraId="314D0426" w14:textId="77777777" w:rsidTr="00925CE7">
        <w:tc>
          <w:tcPr>
            <w:tcW w:w="15120" w:type="dxa"/>
            <w:gridSpan w:val="6"/>
            <w:shd w:val="clear" w:color="auto" w:fill="D9E2F3" w:themeFill="accent1" w:themeFillTint="33"/>
            <w:vAlign w:val="center"/>
          </w:tcPr>
          <w:p w14:paraId="00CC1BA4" w14:textId="70EF0B46" w:rsidR="000E790B" w:rsidRPr="00017D18" w:rsidRDefault="000E790B" w:rsidP="00CC4A78">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sidR="00D278B5">
              <w:rPr>
                <w:b/>
                <w:bCs/>
                <w:sz w:val="28"/>
                <w:szCs w:val="28"/>
              </w:rPr>
              <w:t>Disaster Preparedness Plan</w:t>
            </w:r>
          </w:p>
        </w:tc>
      </w:tr>
      <w:tr w:rsidR="000E790B" w14:paraId="761E179E" w14:textId="77777777" w:rsidTr="00925CE7">
        <w:trPr>
          <w:cantSplit/>
        </w:trPr>
        <w:tc>
          <w:tcPr>
            <w:tcW w:w="990" w:type="dxa"/>
          </w:tcPr>
          <w:p w14:paraId="63FB89AE" w14:textId="4647904A" w:rsidR="000E790B" w:rsidRPr="001B32CE" w:rsidRDefault="000E790B" w:rsidP="00CC4A78">
            <w:pPr>
              <w:jc w:val="center"/>
              <w:rPr>
                <w:rFonts w:cstheme="minorHAnsi"/>
                <w:b/>
                <w:bCs/>
              </w:rPr>
            </w:pPr>
            <w:r w:rsidRPr="001B32CE">
              <w:rPr>
                <w:b/>
                <w:bCs/>
              </w:rPr>
              <w:t>5-F-1</w:t>
            </w:r>
          </w:p>
        </w:tc>
        <w:tc>
          <w:tcPr>
            <w:tcW w:w="5490" w:type="dxa"/>
          </w:tcPr>
          <w:p w14:paraId="43DDBA4B" w14:textId="1A63F677" w:rsidR="000E790B" w:rsidRDefault="0067042E" w:rsidP="00CC4A78">
            <w:pPr>
              <w:rPr>
                <w:color w:val="000000"/>
              </w:rPr>
            </w:pPr>
            <w:r w:rsidRPr="0067042E">
              <w:rPr>
                <w:color w:val="000000"/>
              </w:rPr>
              <w:t xml:space="preserve">There is a written protocol for a disaster preparedness plan that provides for the emergency care of patients, </w:t>
            </w:r>
            <w:proofErr w:type="gramStart"/>
            <w:r w:rsidRPr="0067042E">
              <w:rPr>
                <w:color w:val="000000"/>
              </w:rPr>
              <w:t>staff</w:t>
            </w:r>
            <w:proofErr w:type="gramEnd"/>
            <w:r w:rsidRPr="0067042E">
              <w:rPr>
                <w:color w:val="000000"/>
              </w:rPr>
              <w:t xml:space="preserve"> and others in the facility in the event of fire, natural disaster, functional failure of equipment, or other unexpected events or circumstances that are likely to threaten the health and safety of those in the facility</w:t>
            </w:r>
            <w:r w:rsidR="000E790B">
              <w:rPr>
                <w:color w:val="000000"/>
              </w:rPr>
              <w:t>.</w:t>
            </w:r>
          </w:p>
          <w:p w14:paraId="2C40A02C" w14:textId="77777777" w:rsidR="000E790B" w:rsidRPr="00F95871" w:rsidRDefault="000E790B" w:rsidP="00CC4A78">
            <w:pPr>
              <w:autoSpaceDE w:val="0"/>
              <w:autoSpaceDN w:val="0"/>
              <w:adjustRightInd w:val="0"/>
              <w:rPr>
                <w:rFonts w:eastAsia="Arial" w:cstheme="minorHAnsi"/>
              </w:rPr>
            </w:pPr>
          </w:p>
        </w:tc>
        <w:tc>
          <w:tcPr>
            <w:tcW w:w="1080" w:type="dxa"/>
          </w:tcPr>
          <w:p w14:paraId="464D720E" w14:textId="77777777" w:rsidR="000E790B" w:rsidRDefault="000E790B" w:rsidP="00CC4A78">
            <w:pPr>
              <w:rPr>
                <w:rFonts w:cstheme="minorHAnsi"/>
              </w:rPr>
            </w:pPr>
            <w:r>
              <w:rPr>
                <w:rFonts w:cstheme="minorHAnsi"/>
              </w:rPr>
              <w:t>Surgical</w:t>
            </w:r>
          </w:p>
          <w:p w14:paraId="241D5429" w14:textId="77777777" w:rsidR="000E790B" w:rsidRPr="00F95871" w:rsidRDefault="000E790B" w:rsidP="00CC4A78">
            <w:pPr>
              <w:rPr>
                <w:rFonts w:cstheme="minorHAnsi"/>
              </w:rPr>
            </w:pPr>
            <w:r>
              <w:rPr>
                <w:rFonts w:cstheme="minorHAnsi"/>
              </w:rPr>
              <w:t>Dental</w:t>
            </w:r>
          </w:p>
        </w:tc>
        <w:tc>
          <w:tcPr>
            <w:tcW w:w="810" w:type="dxa"/>
          </w:tcPr>
          <w:p w14:paraId="143270E7" w14:textId="77777777" w:rsidR="000E790B" w:rsidRDefault="000E790B" w:rsidP="00CC4A78">
            <w:r>
              <w:t>A</w:t>
            </w:r>
          </w:p>
          <w:p w14:paraId="6E2216BF" w14:textId="77777777" w:rsidR="000E790B" w:rsidRDefault="000E790B" w:rsidP="00CC4A78">
            <w:r>
              <w:t>B</w:t>
            </w:r>
          </w:p>
          <w:p w14:paraId="2CCF8C82" w14:textId="77777777" w:rsidR="000E790B" w:rsidRDefault="000E790B" w:rsidP="00CC4A78">
            <w:r>
              <w:t>C-M</w:t>
            </w:r>
          </w:p>
          <w:p w14:paraId="314E1917" w14:textId="77777777" w:rsidR="000E790B" w:rsidRPr="00C34C63" w:rsidRDefault="000E790B" w:rsidP="00CC4A78">
            <w:pPr>
              <w:rPr>
                <w:rFonts w:cstheme="minorHAnsi"/>
              </w:rPr>
            </w:pPr>
            <w:r>
              <w:t>C</w:t>
            </w:r>
          </w:p>
        </w:tc>
        <w:tc>
          <w:tcPr>
            <w:tcW w:w="1980" w:type="dxa"/>
          </w:tcPr>
          <w:p w14:paraId="1C25543C" w14:textId="77777777" w:rsidR="000E790B" w:rsidRPr="00C34C63" w:rsidRDefault="00D53453" w:rsidP="00CC4A78">
            <w:pPr>
              <w:rPr>
                <w:rFonts w:cstheme="minorHAnsi"/>
              </w:rPr>
            </w:pPr>
            <w:sdt>
              <w:sdtPr>
                <w:rPr>
                  <w:rFonts w:cstheme="minorHAnsi"/>
                </w:rPr>
                <w:id w:val="1895928945"/>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Compliant</w:t>
            </w:r>
          </w:p>
          <w:p w14:paraId="5F1D4335" w14:textId="77777777" w:rsidR="000E790B" w:rsidRPr="00C34C63" w:rsidRDefault="00D53453" w:rsidP="00CC4A78">
            <w:pPr>
              <w:rPr>
                <w:rFonts w:cstheme="minorHAnsi"/>
              </w:rPr>
            </w:pPr>
            <w:sdt>
              <w:sdtPr>
                <w:rPr>
                  <w:rFonts w:cstheme="minorHAnsi"/>
                </w:rPr>
                <w:id w:val="406042469"/>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Deficient</w:t>
            </w:r>
          </w:p>
          <w:p w14:paraId="00A8380D" w14:textId="77777777" w:rsidR="000E790B" w:rsidRDefault="00D53453" w:rsidP="00CC4A78">
            <w:pPr>
              <w:rPr>
                <w:rFonts w:cstheme="minorHAnsi"/>
              </w:rPr>
            </w:pPr>
            <w:sdt>
              <w:sdtPr>
                <w:rPr>
                  <w:rFonts w:cstheme="minorHAnsi"/>
                </w:rPr>
                <w:id w:val="20292996"/>
                <w14:checkbox>
                  <w14:checked w14:val="0"/>
                  <w14:checkedState w14:val="2612" w14:font="MS Gothic"/>
                  <w14:uncheckedState w14:val="2610" w14:font="MS Gothic"/>
                </w14:checkbox>
              </w:sdtPr>
              <w:sdtEndPr/>
              <w:sdtContent>
                <w:r w:rsidR="000E790B">
                  <w:rPr>
                    <w:rFonts w:ascii="MS Gothic" w:eastAsia="MS Gothic" w:hAnsi="MS Gothic" w:cstheme="minorHAnsi" w:hint="eastAsia"/>
                  </w:rPr>
                  <w:t>☐</w:t>
                </w:r>
              </w:sdtContent>
            </w:sdt>
            <w:r w:rsidR="000E790B">
              <w:rPr>
                <w:rFonts w:cstheme="minorHAnsi"/>
              </w:rPr>
              <w:t>Not Applicable</w:t>
            </w:r>
          </w:p>
          <w:p w14:paraId="507AFE7F" w14:textId="77777777" w:rsidR="000E790B" w:rsidRPr="00C34C63" w:rsidRDefault="00D53453" w:rsidP="00CC4A78">
            <w:pPr>
              <w:rPr>
                <w:rFonts w:cstheme="minorHAnsi"/>
              </w:rPr>
            </w:pPr>
            <w:sdt>
              <w:sdtPr>
                <w:rPr>
                  <w:rFonts w:cstheme="minorHAnsi"/>
                </w:rPr>
                <w:id w:val="560216196"/>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Pr>
                <w:rFonts w:cstheme="minorHAnsi"/>
              </w:rPr>
              <w:t>Corrected Onsite</w:t>
            </w:r>
          </w:p>
          <w:p w14:paraId="19823BB0" w14:textId="77777777" w:rsidR="000E790B" w:rsidRDefault="000E790B" w:rsidP="00CC4A78">
            <w:pPr>
              <w:rPr>
                <w:rFonts w:cstheme="minorHAnsi"/>
              </w:rPr>
            </w:pPr>
          </w:p>
        </w:tc>
        <w:sdt>
          <w:sdtPr>
            <w:rPr>
              <w:rFonts w:cstheme="minorHAnsi"/>
            </w:rPr>
            <w:id w:val="1592352805"/>
            <w:placeholder>
              <w:docPart w:val="DDE778E6486A4D8F938DC2E0266F130C"/>
            </w:placeholder>
            <w:showingPlcHdr/>
          </w:sdtPr>
          <w:sdtEndPr/>
          <w:sdtContent>
            <w:tc>
              <w:tcPr>
                <w:tcW w:w="4770" w:type="dxa"/>
              </w:tcPr>
              <w:p w14:paraId="34387CF2" w14:textId="77777777" w:rsidR="000E790B" w:rsidRDefault="000E790B" w:rsidP="00CC4A78">
                <w:pPr>
                  <w:rPr>
                    <w:rFonts w:cstheme="minorHAnsi"/>
                  </w:rPr>
                </w:pPr>
                <w:r w:rsidRPr="00C34C63">
                  <w:rPr>
                    <w:rFonts w:cstheme="minorHAnsi"/>
                  </w:rPr>
                  <w:t>Enter observations of non-compliance, comments or notes here.</w:t>
                </w:r>
              </w:p>
            </w:tc>
          </w:sdtContent>
        </w:sdt>
      </w:tr>
    </w:tbl>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2"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1407DD3" w14:textId="77777777" w:rsidTr="00CF5A05">
        <w:trPr>
          <w:tblHeader/>
        </w:trPr>
        <w:tc>
          <w:tcPr>
            <w:tcW w:w="990" w:type="dxa"/>
            <w:shd w:val="clear" w:color="auto" w:fill="2F5496" w:themeFill="accent1" w:themeFillShade="BF"/>
            <w:vAlign w:val="center"/>
          </w:tcPr>
          <w:bookmarkEnd w:id="32"/>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5CDE6041" w14:textId="4AD8168E" w:rsidR="005E384B" w:rsidRPr="00744754" w:rsidRDefault="00CF5A05"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5C76BB14" w14:textId="77777777" w:rsidTr="00CF5A05">
        <w:tc>
          <w:tcPr>
            <w:tcW w:w="15120" w:type="dxa"/>
            <w:gridSpan w:val="6"/>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1D50B2" w14:paraId="5DF11EB7" w14:textId="77777777" w:rsidTr="00CF5A05">
        <w:trPr>
          <w:cantSplit/>
        </w:trPr>
        <w:tc>
          <w:tcPr>
            <w:tcW w:w="990" w:type="dxa"/>
          </w:tcPr>
          <w:p w14:paraId="42B4586F" w14:textId="4E45F4DA" w:rsidR="001D50B2" w:rsidRPr="001B32CE" w:rsidRDefault="001D50B2" w:rsidP="001D50B2">
            <w:pPr>
              <w:jc w:val="center"/>
              <w:rPr>
                <w:rFonts w:cstheme="minorHAnsi"/>
                <w:b/>
                <w:bCs/>
              </w:rPr>
            </w:pPr>
            <w:r w:rsidRPr="001B32CE">
              <w:rPr>
                <w:b/>
                <w:bCs/>
              </w:rPr>
              <w:t>6-A-1</w:t>
            </w:r>
          </w:p>
        </w:tc>
        <w:tc>
          <w:tcPr>
            <w:tcW w:w="5490" w:type="dxa"/>
            <w:shd w:val="clear" w:color="auto" w:fill="auto"/>
          </w:tcPr>
          <w:p w14:paraId="6CCF1BB2" w14:textId="77777777" w:rsidR="001D50B2" w:rsidRDefault="001D50B2" w:rsidP="001D50B2">
            <w:pPr>
              <w:rPr>
                <w:color w:val="000000"/>
              </w:rPr>
            </w:pPr>
            <w:r>
              <w:rPr>
                <w:color w:val="000000"/>
              </w:rPr>
              <w:t>The facility must provide drugs and biologicals in a safe and effective manner, in accordance with accepted professional practice and under the direction of an individual designated responsible for pharmaceutical services.</w:t>
            </w:r>
          </w:p>
          <w:p w14:paraId="1BB1748A" w14:textId="77777777" w:rsidR="001D50B2" w:rsidRPr="00F95871" w:rsidRDefault="001D50B2" w:rsidP="001D50B2">
            <w:pPr>
              <w:rPr>
                <w:rFonts w:cstheme="minorHAnsi"/>
                <w:color w:val="000000"/>
              </w:rPr>
            </w:pPr>
          </w:p>
        </w:tc>
        <w:tc>
          <w:tcPr>
            <w:tcW w:w="1080" w:type="dxa"/>
            <w:shd w:val="clear" w:color="auto" w:fill="auto"/>
          </w:tcPr>
          <w:p w14:paraId="6887DBFB" w14:textId="77777777" w:rsidR="001D50B2" w:rsidRDefault="001D50B2" w:rsidP="001D50B2">
            <w:pPr>
              <w:rPr>
                <w:rFonts w:cstheme="minorHAnsi"/>
              </w:rPr>
            </w:pPr>
            <w:r>
              <w:rPr>
                <w:rFonts w:cstheme="minorHAnsi"/>
              </w:rPr>
              <w:t>Surgical</w:t>
            </w:r>
          </w:p>
          <w:p w14:paraId="01D0A04A" w14:textId="3F0F26EB" w:rsidR="001D50B2" w:rsidRPr="00F95871" w:rsidRDefault="001D50B2" w:rsidP="001D50B2">
            <w:pPr>
              <w:rPr>
                <w:rFonts w:cstheme="minorHAnsi"/>
              </w:rPr>
            </w:pPr>
            <w:r>
              <w:rPr>
                <w:rFonts w:cstheme="minorHAnsi"/>
              </w:rPr>
              <w:t>Dental</w:t>
            </w:r>
          </w:p>
        </w:tc>
        <w:tc>
          <w:tcPr>
            <w:tcW w:w="810" w:type="dxa"/>
          </w:tcPr>
          <w:p w14:paraId="5E8F46AC" w14:textId="77777777" w:rsidR="001D50B2" w:rsidRDefault="001D50B2" w:rsidP="001D50B2">
            <w:r>
              <w:t>A</w:t>
            </w:r>
          </w:p>
          <w:p w14:paraId="39972374" w14:textId="77777777" w:rsidR="001D50B2" w:rsidRDefault="001D50B2" w:rsidP="001D50B2">
            <w:r>
              <w:t>B</w:t>
            </w:r>
          </w:p>
          <w:p w14:paraId="7637F35A" w14:textId="77777777" w:rsidR="001D50B2" w:rsidRDefault="001D50B2" w:rsidP="001D50B2">
            <w:r>
              <w:t>C-M</w:t>
            </w:r>
          </w:p>
          <w:p w14:paraId="3BA1D54E" w14:textId="5B7FB835" w:rsidR="001D50B2" w:rsidRPr="00C34C63" w:rsidRDefault="001D50B2" w:rsidP="001D50B2">
            <w:pPr>
              <w:rPr>
                <w:rFonts w:cstheme="minorHAnsi"/>
              </w:rPr>
            </w:pPr>
            <w:r>
              <w:t>C</w:t>
            </w:r>
          </w:p>
        </w:tc>
        <w:tc>
          <w:tcPr>
            <w:tcW w:w="1980" w:type="dxa"/>
          </w:tcPr>
          <w:p w14:paraId="51B2BDFA" w14:textId="77777777" w:rsidR="001D50B2" w:rsidRPr="00C34C63" w:rsidRDefault="00D53453" w:rsidP="001D50B2">
            <w:pPr>
              <w:rPr>
                <w:rFonts w:cstheme="minorHAnsi"/>
              </w:rPr>
            </w:pPr>
            <w:sdt>
              <w:sdtPr>
                <w:rPr>
                  <w:rFonts w:cstheme="minorHAnsi"/>
                </w:rPr>
                <w:id w:val="-787041824"/>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512EF8AF" w14:textId="77777777" w:rsidR="001D50B2" w:rsidRPr="00C34C63" w:rsidRDefault="00D53453" w:rsidP="001D50B2">
            <w:pPr>
              <w:rPr>
                <w:rFonts w:cstheme="minorHAnsi"/>
              </w:rPr>
            </w:pPr>
            <w:sdt>
              <w:sdtPr>
                <w:rPr>
                  <w:rFonts w:cstheme="minorHAnsi"/>
                </w:rPr>
                <w:id w:val="11376889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12073BC0" w14:textId="77777777" w:rsidR="001D50B2" w:rsidRDefault="00D53453" w:rsidP="001D50B2">
            <w:pPr>
              <w:rPr>
                <w:rFonts w:cstheme="minorHAnsi"/>
              </w:rPr>
            </w:pPr>
            <w:sdt>
              <w:sdtPr>
                <w:rPr>
                  <w:rFonts w:cstheme="minorHAnsi"/>
                </w:rPr>
                <w:id w:val="1026982961"/>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A8BF6FD" w14:textId="77777777" w:rsidR="001D50B2" w:rsidRPr="00C34C63" w:rsidRDefault="00D53453" w:rsidP="001D50B2">
            <w:pPr>
              <w:rPr>
                <w:rFonts w:cstheme="minorHAnsi"/>
              </w:rPr>
            </w:pPr>
            <w:sdt>
              <w:sdtPr>
                <w:rPr>
                  <w:rFonts w:cstheme="minorHAnsi"/>
                </w:rPr>
                <w:id w:val="-1571485498"/>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4A80E170" w14:textId="77777777" w:rsidR="001D50B2" w:rsidRDefault="001D50B2" w:rsidP="001D50B2">
            <w:pPr>
              <w:rPr>
                <w:rFonts w:cstheme="minorHAnsi"/>
              </w:rPr>
            </w:pPr>
          </w:p>
        </w:tc>
        <w:sdt>
          <w:sdtPr>
            <w:rPr>
              <w:rFonts w:cstheme="minorHAnsi"/>
            </w:rPr>
            <w:id w:val="-697931855"/>
            <w:placeholder>
              <w:docPart w:val="20DC438D8D804769A7595259FF559004"/>
            </w:placeholder>
            <w:showingPlcHdr/>
          </w:sdtPr>
          <w:sdtEndPr/>
          <w:sdtContent>
            <w:tc>
              <w:tcPr>
                <w:tcW w:w="4770" w:type="dxa"/>
              </w:tcPr>
              <w:p w14:paraId="4D5556D6" w14:textId="268F1144" w:rsidR="001D50B2" w:rsidRDefault="001D50B2" w:rsidP="001D50B2">
                <w:pPr>
                  <w:rPr>
                    <w:rFonts w:cstheme="minorHAnsi"/>
                  </w:rPr>
                </w:pPr>
                <w:r w:rsidRPr="00C34C63">
                  <w:rPr>
                    <w:rFonts w:cstheme="minorHAnsi"/>
                  </w:rPr>
                  <w:t>Enter observations of non-compliance, comments or notes here.</w:t>
                </w:r>
              </w:p>
            </w:tc>
          </w:sdtContent>
        </w:sdt>
      </w:tr>
      <w:tr w:rsidR="005E5C39" w14:paraId="46AAEED0" w14:textId="77777777" w:rsidTr="00CF5A05">
        <w:trPr>
          <w:cantSplit/>
        </w:trPr>
        <w:tc>
          <w:tcPr>
            <w:tcW w:w="990" w:type="dxa"/>
          </w:tcPr>
          <w:p w14:paraId="51F3C5B5" w14:textId="77777777" w:rsidR="005E5C39" w:rsidRPr="001B32CE" w:rsidRDefault="005E5C39" w:rsidP="005E5C39">
            <w:pPr>
              <w:jc w:val="center"/>
              <w:rPr>
                <w:rFonts w:cstheme="minorHAnsi"/>
                <w:b/>
                <w:bCs/>
              </w:rPr>
            </w:pPr>
            <w:r w:rsidRPr="001B32CE">
              <w:rPr>
                <w:rFonts w:cstheme="minorHAnsi"/>
                <w:b/>
                <w:bCs/>
              </w:rPr>
              <w:t>6-A-5</w:t>
            </w:r>
          </w:p>
        </w:tc>
        <w:tc>
          <w:tcPr>
            <w:tcW w:w="5490" w:type="dxa"/>
            <w:shd w:val="clear" w:color="auto" w:fill="auto"/>
          </w:tcPr>
          <w:p w14:paraId="0FF4899F" w14:textId="77777777" w:rsidR="005E5C39" w:rsidRPr="00F95871" w:rsidRDefault="005E5C39" w:rsidP="005E5C39">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080" w:type="dxa"/>
            <w:shd w:val="clear" w:color="auto" w:fill="auto"/>
          </w:tcPr>
          <w:p w14:paraId="274C4B96" w14:textId="77777777" w:rsidR="005E5C39" w:rsidRDefault="005E5C39" w:rsidP="005E5C39">
            <w:pPr>
              <w:rPr>
                <w:rFonts w:cstheme="minorHAnsi"/>
              </w:rPr>
            </w:pPr>
            <w:r>
              <w:rPr>
                <w:rFonts w:cstheme="minorHAnsi"/>
              </w:rPr>
              <w:t>Surgical</w:t>
            </w:r>
          </w:p>
          <w:p w14:paraId="33505C93" w14:textId="34FC92BC" w:rsidR="005E5C39" w:rsidRPr="00F95871" w:rsidRDefault="005E5C39" w:rsidP="005E5C39">
            <w:pPr>
              <w:rPr>
                <w:rFonts w:cstheme="minorHAnsi"/>
              </w:rPr>
            </w:pPr>
            <w:r>
              <w:rPr>
                <w:rFonts w:cstheme="minorHAnsi"/>
              </w:rPr>
              <w:t>Dental</w:t>
            </w:r>
          </w:p>
        </w:tc>
        <w:tc>
          <w:tcPr>
            <w:tcW w:w="810" w:type="dxa"/>
          </w:tcPr>
          <w:p w14:paraId="2CFC35A4" w14:textId="77777777" w:rsidR="005E5C39" w:rsidRPr="00C34C63" w:rsidRDefault="005E5C39" w:rsidP="005E5C39">
            <w:pPr>
              <w:rPr>
                <w:rFonts w:cstheme="minorHAnsi"/>
              </w:rPr>
            </w:pPr>
            <w:r w:rsidRPr="00C34C63">
              <w:rPr>
                <w:rFonts w:cstheme="minorHAnsi"/>
              </w:rPr>
              <w:t xml:space="preserve">A </w:t>
            </w:r>
          </w:p>
          <w:p w14:paraId="62A29DEE" w14:textId="77777777" w:rsidR="005E5C39" w:rsidRPr="00C34C63" w:rsidRDefault="005E5C39" w:rsidP="005E5C39">
            <w:pPr>
              <w:rPr>
                <w:rFonts w:cstheme="minorHAnsi"/>
              </w:rPr>
            </w:pPr>
            <w:r w:rsidRPr="00C34C63">
              <w:rPr>
                <w:rFonts w:cstheme="minorHAnsi"/>
              </w:rPr>
              <w:t xml:space="preserve">B </w:t>
            </w:r>
          </w:p>
          <w:p w14:paraId="1391ACFF" w14:textId="77777777" w:rsidR="005E5C39" w:rsidRPr="00C34C63" w:rsidRDefault="005E5C39" w:rsidP="005E5C39">
            <w:pPr>
              <w:rPr>
                <w:rFonts w:cstheme="minorHAnsi"/>
              </w:rPr>
            </w:pPr>
            <w:r w:rsidRPr="00C34C63">
              <w:rPr>
                <w:rFonts w:cstheme="minorHAnsi"/>
              </w:rPr>
              <w:t xml:space="preserve">C-M </w:t>
            </w:r>
          </w:p>
          <w:p w14:paraId="56A67DF0" w14:textId="77777777" w:rsidR="005E5C39" w:rsidRPr="00F95871" w:rsidRDefault="005E5C39" w:rsidP="005E5C39">
            <w:pPr>
              <w:rPr>
                <w:rFonts w:cstheme="minorHAnsi"/>
              </w:rPr>
            </w:pPr>
            <w:r w:rsidRPr="00C34C63">
              <w:rPr>
                <w:rFonts w:cstheme="minorHAnsi"/>
              </w:rPr>
              <w:t>C</w:t>
            </w:r>
          </w:p>
        </w:tc>
        <w:tc>
          <w:tcPr>
            <w:tcW w:w="1980" w:type="dxa"/>
          </w:tcPr>
          <w:p w14:paraId="4C3A4F15" w14:textId="77777777" w:rsidR="005E5C39" w:rsidRPr="00F95871" w:rsidRDefault="00D53453" w:rsidP="005E5C39">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Compliant</w:t>
            </w:r>
          </w:p>
          <w:p w14:paraId="73F8ABDF" w14:textId="77777777" w:rsidR="005E5C39" w:rsidRPr="00F95871" w:rsidRDefault="00D53453" w:rsidP="005E5C39">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Deficient</w:t>
            </w:r>
          </w:p>
          <w:p w14:paraId="25E682A6" w14:textId="77777777" w:rsidR="005E5C39" w:rsidRDefault="00D53453" w:rsidP="005E5C39">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5C39">
                  <w:rPr>
                    <w:rFonts w:ascii="MS Gothic" w:eastAsia="MS Gothic" w:hAnsi="MS Gothic" w:cstheme="minorHAnsi" w:hint="eastAsia"/>
                  </w:rPr>
                  <w:t>☐</w:t>
                </w:r>
              </w:sdtContent>
            </w:sdt>
            <w:r w:rsidR="005E5C39">
              <w:rPr>
                <w:rFonts w:cstheme="minorHAnsi"/>
              </w:rPr>
              <w:t>Not Applicable</w:t>
            </w:r>
          </w:p>
          <w:p w14:paraId="172EDEDE" w14:textId="77777777" w:rsidR="005E5C39" w:rsidRPr="00C34C63" w:rsidRDefault="00D53453" w:rsidP="005E5C39">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5C39" w:rsidRPr="00C34C63">
                  <w:rPr>
                    <w:rFonts w:ascii="Segoe UI Symbol" w:eastAsia="MS Gothic" w:hAnsi="Segoe UI Symbol" w:cs="Segoe UI Symbol"/>
                  </w:rPr>
                  <w:t>☐</w:t>
                </w:r>
              </w:sdtContent>
            </w:sdt>
            <w:r w:rsidR="005E5C39">
              <w:rPr>
                <w:rFonts w:cstheme="minorHAnsi"/>
              </w:rPr>
              <w:t>Corrected Onsite</w:t>
            </w:r>
          </w:p>
          <w:p w14:paraId="7C28A5D7" w14:textId="77777777" w:rsidR="005E5C39" w:rsidRPr="00F95871" w:rsidRDefault="005E5C39" w:rsidP="005E5C39">
            <w:pPr>
              <w:rPr>
                <w:rFonts w:cstheme="minorHAnsi"/>
              </w:rPr>
            </w:pPr>
          </w:p>
        </w:tc>
        <w:sdt>
          <w:sdtPr>
            <w:rPr>
              <w:rFonts w:cstheme="minorHAnsi"/>
            </w:rPr>
            <w:id w:val="1574777982"/>
            <w:placeholder>
              <w:docPart w:val="3BCCB269C32D4A88B674BE7944C1FE7B"/>
            </w:placeholder>
            <w:showingPlcHdr/>
          </w:sdtPr>
          <w:sdtEndPr/>
          <w:sdtContent>
            <w:tc>
              <w:tcPr>
                <w:tcW w:w="4770" w:type="dxa"/>
              </w:tcPr>
              <w:p w14:paraId="3E6F15FA" w14:textId="77777777" w:rsidR="005E5C39" w:rsidRPr="00F95871" w:rsidRDefault="005E5C39" w:rsidP="005E5C39">
                <w:pPr>
                  <w:rPr>
                    <w:rFonts w:cstheme="minorHAnsi"/>
                  </w:rPr>
                </w:pPr>
                <w:r w:rsidRPr="00F95871">
                  <w:rPr>
                    <w:rFonts w:cstheme="minorHAnsi"/>
                  </w:rPr>
                  <w:t>Enter observations of non-compliance, comments or notes here.</w:t>
                </w:r>
              </w:p>
            </w:tc>
          </w:sdtContent>
        </w:sdt>
      </w:tr>
      <w:tr w:rsidR="0099365B" w14:paraId="07C0F2C6" w14:textId="77777777" w:rsidTr="00925CE7">
        <w:trPr>
          <w:cantSplit/>
        </w:trPr>
        <w:tc>
          <w:tcPr>
            <w:tcW w:w="990" w:type="dxa"/>
          </w:tcPr>
          <w:p w14:paraId="7511017B" w14:textId="2011ECAD" w:rsidR="0099365B" w:rsidRPr="001B32CE" w:rsidRDefault="0099365B" w:rsidP="00CC4A78">
            <w:pPr>
              <w:jc w:val="center"/>
              <w:rPr>
                <w:rFonts w:cstheme="minorHAnsi"/>
                <w:b/>
                <w:bCs/>
              </w:rPr>
            </w:pPr>
            <w:r w:rsidRPr="001B32CE">
              <w:rPr>
                <w:b/>
                <w:bCs/>
              </w:rPr>
              <w:t>6-A-6</w:t>
            </w:r>
          </w:p>
        </w:tc>
        <w:tc>
          <w:tcPr>
            <w:tcW w:w="5490" w:type="dxa"/>
            <w:shd w:val="clear" w:color="auto" w:fill="auto"/>
          </w:tcPr>
          <w:p w14:paraId="2872B99B" w14:textId="3E47F656" w:rsidR="0099365B" w:rsidRDefault="00321A62" w:rsidP="00CC4A78">
            <w:pPr>
              <w:rPr>
                <w:color w:val="000000"/>
              </w:rPr>
            </w:pPr>
            <w:r w:rsidRPr="00321A62">
              <w:rPr>
                <w:color w:val="000000"/>
              </w:rPr>
              <w:t>Routine medications are stored in a specific area</w:t>
            </w:r>
            <w:r w:rsidR="0099365B">
              <w:rPr>
                <w:color w:val="000000"/>
              </w:rPr>
              <w:t>.</w:t>
            </w:r>
          </w:p>
          <w:p w14:paraId="544734C4" w14:textId="77777777" w:rsidR="0099365B" w:rsidRPr="00F95871" w:rsidRDefault="0099365B" w:rsidP="00CC4A78">
            <w:pPr>
              <w:rPr>
                <w:rFonts w:cstheme="minorHAnsi"/>
                <w:color w:val="000000"/>
              </w:rPr>
            </w:pPr>
          </w:p>
        </w:tc>
        <w:tc>
          <w:tcPr>
            <w:tcW w:w="1080" w:type="dxa"/>
            <w:shd w:val="clear" w:color="auto" w:fill="auto"/>
          </w:tcPr>
          <w:p w14:paraId="4AC02BA7" w14:textId="77777777" w:rsidR="0099365B" w:rsidRDefault="0099365B" w:rsidP="00CC4A78">
            <w:pPr>
              <w:rPr>
                <w:rFonts w:cstheme="minorHAnsi"/>
              </w:rPr>
            </w:pPr>
            <w:r>
              <w:rPr>
                <w:rFonts w:cstheme="minorHAnsi"/>
              </w:rPr>
              <w:t>Surgical</w:t>
            </w:r>
          </w:p>
          <w:p w14:paraId="49578773" w14:textId="77777777" w:rsidR="0099365B" w:rsidRPr="00F95871" w:rsidRDefault="0099365B" w:rsidP="00CC4A78">
            <w:pPr>
              <w:rPr>
                <w:rFonts w:cstheme="minorHAnsi"/>
              </w:rPr>
            </w:pPr>
            <w:r>
              <w:rPr>
                <w:rFonts w:cstheme="minorHAnsi"/>
              </w:rPr>
              <w:t>Dental</w:t>
            </w:r>
          </w:p>
        </w:tc>
        <w:tc>
          <w:tcPr>
            <w:tcW w:w="810" w:type="dxa"/>
          </w:tcPr>
          <w:p w14:paraId="3DF42231" w14:textId="77777777" w:rsidR="0099365B" w:rsidRDefault="0099365B" w:rsidP="00CC4A78">
            <w:r>
              <w:t>A</w:t>
            </w:r>
          </w:p>
          <w:p w14:paraId="59D07C5A" w14:textId="77777777" w:rsidR="0099365B" w:rsidRDefault="0099365B" w:rsidP="00CC4A78">
            <w:r>
              <w:t>B</w:t>
            </w:r>
          </w:p>
          <w:p w14:paraId="2E3F7EA2" w14:textId="77777777" w:rsidR="0099365B" w:rsidRDefault="0099365B" w:rsidP="00CC4A78">
            <w:r>
              <w:t>C-M</w:t>
            </w:r>
          </w:p>
          <w:p w14:paraId="54E9E2F1" w14:textId="77777777" w:rsidR="0099365B" w:rsidRPr="00C34C63" w:rsidRDefault="0099365B" w:rsidP="00CC4A78">
            <w:pPr>
              <w:rPr>
                <w:rFonts w:cstheme="minorHAnsi"/>
              </w:rPr>
            </w:pPr>
            <w:r>
              <w:t>C</w:t>
            </w:r>
          </w:p>
        </w:tc>
        <w:tc>
          <w:tcPr>
            <w:tcW w:w="1980" w:type="dxa"/>
          </w:tcPr>
          <w:p w14:paraId="2BB42C71" w14:textId="77777777" w:rsidR="0099365B" w:rsidRPr="00C34C63" w:rsidRDefault="00D53453" w:rsidP="00CC4A78">
            <w:pPr>
              <w:rPr>
                <w:rFonts w:cstheme="minorHAnsi"/>
              </w:rPr>
            </w:pPr>
            <w:sdt>
              <w:sdtPr>
                <w:rPr>
                  <w:rFonts w:cstheme="minorHAnsi"/>
                </w:rPr>
                <w:id w:val="-32682598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Compliant</w:t>
            </w:r>
          </w:p>
          <w:p w14:paraId="3A19AC50" w14:textId="77777777" w:rsidR="0099365B" w:rsidRPr="00C34C63" w:rsidRDefault="00D53453" w:rsidP="00CC4A78">
            <w:pPr>
              <w:rPr>
                <w:rFonts w:cstheme="minorHAnsi"/>
              </w:rPr>
            </w:pPr>
            <w:sdt>
              <w:sdtPr>
                <w:rPr>
                  <w:rFonts w:cstheme="minorHAnsi"/>
                </w:rPr>
                <w:id w:val="658735283"/>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Deficient</w:t>
            </w:r>
          </w:p>
          <w:p w14:paraId="05F45AEC" w14:textId="77777777" w:rsidR="0099365B" w:rsidRDefault="00D53453" w:rsidP="00CC4A78">
            <w:pPr>
              <w:rPr>
                <w:rFonts w:cstheme="minorHAnsi"/>
              </w:rPr>
            </w:pPr>
            <w:sdt>
              <w:sdtPr>
                <w:rPr>
                  <w:rFonts w:cstheme="minorHAnsi"/>
                </w:rPr>
                <w:id w:val="-1472897586"/>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0A50CBC1" w14:textId="77777777" w:rsidR="0099365B" w:rsidRPr="00C34C63" w:rsidRDefault="00D53453" w:rsidP="00CC4A78">
            <w:pPr>
              <w:rPr>
                <w:rFonts w:cstheme="minorHAnsi"/>
              </w:rPr>
            </w:pPr>
            <w:sdt>
              <w:sdtPr>
                <w:rPr>
                  <w:rFonts w:cstheme="minorHAnsi"/>
                </w:rPr>
                <w:id w:val="-174276101"/>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58A5718B" w14:textId="77777777" w:rsidR="0099365B" w:rsidRDefault="0099365B" w:rsidP="00CC4A78">
            <w:pPr>
              <w:rPr>
                <w:rFonts w:cstheme="minorHAnsi"/>
              </w:rPr>
            </w:pPr>
          </w:p>
        </w:tc>
        <w:sdt>
          <w:sdtPr>
            <w:rPr>
              <w:rFonts w:cstheme="minorHAnsi"/>
            </w:rPr>
            <w:id w:val="248088304"/>
            <w:placeholder>
              <w:docPart w:val="627944CA9E894079A7C357E0E0197AB4"/>
            </w:placeholder>
            <w:showingPlcHdr/>
          </w:sdtPr>
          <w:sdtEndPr/>
          <w:sdtContent>
            <w:tc>
              <w:tcPr>
                <w:tcW w:w="4770" w:type="dxa"/>
              </w:tcPr>
              <w:p w14:paraId="5E01D7CE" w14:textId="77777777" w:rsidR="0099365B" w:rsidRDefault="0099365B" w:rsidP="00CC4A78">
                <w:pPr>
                  <w:rPr>
                    <w:rFonts w:cstheme="minorHAnsi"/>
                  </w:rPr>
                </w:pPr>
                <w:r w:rsidRPr="00C34C63">
                  <w:rPr>
                    <w:rFonts w:cstheme="minorHAnsi"/>
                  </w:rPr>
                  <w:t>Enter observations of non-compliance, comments or notes here.</w:t>
                </w:r>
              </w:p>
            </w:tc>
          </w:sdtContent>
        </w:sdt>
      </w:tr>
      <w:bookmarkStart w:id="33" w:name="Med6A7"/>
      <w:tr w:rsidR="0099365B" w14:paraId="2147AB18" w14:textId="77777777" w:rsidTr="00925CE7">
        <w:trPr>
          <w:cantSplit/>
        </w:trPr>
        <w:tc>
          <w:tcPr>
            <w:tcW w:w="990" w:type="dxa"/>
          </w:tcPr>
          <w:p w14:paraId="102E4FDA" w14:textId="7A264564" w:rsidR="0099365B" w:rsidRPr="00F95871" w:rsidRDefault="006F4A4A" w:rsidP="00CC4A78">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9365B" w:rsidRPr="006F4A4A">
              <w:rPr>
                <w:rStyle w:val="Hyperlink"/>
                <w:rFonts w:cstheme="minorHAnsi"/>
                <w:b/>
                <w:bCs/>
              </w:rPr>
              <w:t>6-A-7</w:t>
            </w:r>
            <w:bookmarkEnd w:id="33"/>
            <w:r>
              <w:rPr>
                <w:rFonts w:cstheme="minorHAnsi"/>
                <w:b/>
                <w:bCs/>
              </w:rPr>
              <w:fldChar w:fldCharType="end"/>
            </w:r>
          </w:p>
        </w:tc>
        <w:tc>
          <w:tcPr>
            <w:tcW w:w="5490" w:type="dxa"/>
            <w:shd w:val="clear" w:color="auto" w:fill="auto"/>
          </w:tcPr>
          <w:p w14:paraId="5BBA2154" w14:textId="3F997ACF" w:rsidR="0099365B" w:rsidRPr="00F95871" w:rsidRDefault="006A62C8" w:rsidP="00CC4A78">
            <w:pPr>
              <w:rPr>
                <w:rFonts w:cstheme="minorHAnsi"/>
              </w:rPr>
            </w:pPr>
            <w:r w:rsidRPr="006A62C8">
              <w:rPr>
                <w:rFonts w:cstheme="minorHAnsi"/>
                <w:color w:val="000000"/>
              </w:rPr>
              <w:t>All drugs and biologicals given to patients must be approved by the physician/dentist with a signed order</w:t>
            </w:r>
            <w:r w:rsidR="0099365B" w:rsidRPr="00F95871">
              <w:rPr>
                <w:rFonts w:cstheme="minorHAnsi"/>
                <w:color w:val="000000"/>
              </w:rPr>
              <w:t>.</w:t>
            </w:r>
          </w:p>
        </w:tc>
        <w:tc>
          <w:tcPr>
            <w:tcW w:w="1080" w:type="dxa"/>
            <w:shd w:val="clear" w:color="auto" w:fill="auto"/>
          </w:tcPr>
          <w:p w14:paraId="0E9D8A21" w14:textId="77777777" w:rsidR="0099365B" w:rsidRDefault="0099365B" w:rsidP="00CC4A78">
            <w:pPr>
              <w:rPr>
                <w:rFonts w:cstheme="minorHAnsi"/>
              </w:rPr>
            </w:pPr>
            <w:r>
              <w:rPr>
                <w:rFonts w:cstheme="minorHAnsi"/>
              </w:rPr>
              <w:t>Surgical</w:t>
            </w:r>
          </w:p>
          <w:p w14:paraId="4CC8DC12" w14:textId="77777777" w:rsidR="0099365B" w:rsidRPr="00F95871" w:rsidRDefault="0099365B" w:rsidP="00CC4A78">
            <w:pPr>
              <w:rPr>
                <w:rFonts w:cstheme="minorHAnsi"/>
              </w:rPr>
            </w:pPr>
            <w:r>
              <w:rPr>
                <w:rFonts w:cstheme="minorHAnsi"/>
              </w:rPr>
              <w:t>Dental</w:t>
            </w:r>
          </w:p>
        </w:tc>
        <w:tc>
          <w:tcPr>
            <w:tcW w:w="810" w:type="dxa"/>
          </w:tcPr>
          <w:p w14:paraId="50AF6E56" w14:textId="77777777" w:rsidR="0099365B" w:rsidRPr="00C34C63" w:rsidRDefault="0099365B" w:rsidP="00CC4A78">
            <w:pPr>
              <w:rPr>
                <w:rFonts w:cstheme="minorHAnsi"/>
              </w:rPr>
            </w:pPr>
            <w:r w:rsidRPr="00C34C63">
              <w:rPr>
                <w:rFonts w:cstheme="minorHAnsi"/>
              </w:rPr>
              <w:t xml:space="preserve">A </w:t>
            </w:r>
          </w:p>
          <w:p w14:paraId="7528C43D" w14:textId="77777777" w:rsidR="0099365B" w:rsidRPr="00C34C63" w:rsidRDefault="0099365B" w:rsidP="00CC4A78">
            <w:pPr>
              <w:rPr>
                <w:rFonts w:cstheme="minorHAnsi"/>
              </w:rPr>
            </w:pPr>
            <w:r w:rsidRPr="00C34C63">
              <w:rPr>
                <w:rFonts w:cstheme="minorHAnsi"/>
              </w:rPr>
              <w:t xml:space="preserve">B </w:t>
            </w:r>
          </w:p>
          <w:p w14:paraId="37FD40B0" w14:textId="77777777" w:rsidR="0099365B" w:rsidRPr="00C34C63" w:rsidRDefault="0099365B" w:rsidP="00CC4A78">
            <w:pPr>
              <w:rPr>
                <w:rFonts w:cstheme="minorHAnsi"/>
              </w:rPr>
            </w:pPr>
            <w:r w:rsidRPr="00C34C63">
              <w:rPr>
                <w:rFonts w:cstheme="minorHAnsi"/>
              </w:rPr>
              <w:t xml:space="preserve">C-M </w:t>
            </w:r>
          </w:p>
          <w:p w14:paraId="09A76267" w14:textId="77777777" w:rsidR="0099365B" w:rsidRPr="00F95871" w:rsidRDefault="0099365B" w:rsidP="00CC4A78">
            <w:pPr>
              <w:rPr>
                <w:rFonts w:cstheme="minorHAnsi"/>
              </w:rPr>
            </w:pPr>
            <w:r w:rsidRPr="00C34C63">
              <w:rPr>
                <w:rFonts w:cstheme="minorHAnsi"/>
              </w:rPr>
              <w:t>C</w:t>
            </w:r>
          </w:p>
        </w:tc>
        <w:tc>
          <w:tcPr>
            <w:tcW w:w="1980" w:type="dxa"/>
          </w:tcPr>
          <w:p w14:paraId="7576C150" w14:textId="77777777" w:rsidR="0099365B" w:rsidRPr="00F95871" w:rsidRDefault="00D53453" w:rsidP="00CC4A78">
            <w:pPr>
              <w:rPr>
                <w:rFonts w:cstheme="minorHAnsi"/>
              </w:rPr>
            </w:pPr>
            <w:sdt>
              <w:sdtPr>
                <w:rPr>
                  <w:rFonts w:cstheme="minorHAnsi"/>
                </w:rPr>
                <w:id w:val="286862201"/>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Compliant</w:t>
            </w:r>
          </w:p>
          <w:p w14:paraId="67E3073B" w14:textId="77777777" w:rsidR="0099365B" w:rsidRPr="00F95871" w:rsidRDefault="00D53453" w:rsidP="00CC4A78">
            <w:pPr>
              <w:rPr>
                <w:rFonts w:cstheme="minorHAnsi"/>
              </w:rPr>
            </w:pPr>
            <w:sdt>
              <w:sdtPr>
                <w:rPr>
                  <w:rFonts w:cstheme="minorHAnsi"/>
                </w:rPr>
                <w:id w:val="314846025"/>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Deficient</w:t>
            </w:r>
          </w:p>
          <w:p w14:paraId="0B99554D" w14:textId="77777777" w:rsidR="0099365B" w:rsidRDefault="00D53453" w:rsidP="00CC4A78">
            <w:pPr>
              <w:rPr>
                <w:rFonts w:cstheme="minorHAnsi"/>
              </w:rPr>
            </w:pPr>
            <w:sdt>
              <w:sdtPr>
                <w:rPr>
                  <w:rFonts w:cstheme="minorHAnsi"/>
                </w:rPr>
                <w:id w:val="-849487767"/>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146A2FE9" w14:textId="77777777" w:rsidR="0099365B" w:rsidRPr="00C34C63" w:rsidRDefault="00D53453" w:rsidP="00CC4A78">
            <w:pPr>
              <w:rPr>
                <w:rFonts w:cstheme="minorHAnsi"/>
              </w:rPr>
            </w:pPr>
            <w:sdt>
              <w:sdtPr>
                <w:rPr>
                  <w:rFonts w:cstheme="minorHAnsi"/>
                </w:rPr>
                <w:id w:val="-173060393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48BCB551" w14:textId="77777777" w:rsidR="0099365B" w:rsidRPr="00F95871" w:rsidRDefault="0099365B" w:rsidP="00CC4A78">
            <w:pPr>
              <w:rPr>
                <w:rFonts w:cstheme="minorHAnsi"/>
              </w:rPr>
            </w:pPr>
          </w:p>
        </w:tc>
        <w:sdt>
          <w:sdtPr>
            <w:rPr>
              <w:rFonts w:cstheme="minorHAnsi"/>
            </w:rPr>
            <w:id w:val="1084035124"/>
            <w:placeholder>
              <w:docPart w:val="22D3E11CE6EC4F81AADF5E2EA550735D"/>
            </w:placeholder>
            <w:showingPlcHdr/>
          </w:sdtPr>
          <w:sdtEndPr/>
          <w:sdtContent>
            <w:tc>
              <w:tcPr>
                <w:tcW w:w="4770" w:type="dxa"/>
              </w:tcPr>
              <w:p w14:paraId="0A84BCB2" w14:textId="77777777" w:rsidR="0099365B" w:rsidRPr="00F95871" w:rsidRDefault="0099365B" w:rsidP="00CC4A78">
                <w:pPr>
                  <w:rPr>
                    <w:rFonts w:cstheme="minorHAnsi"/>
                  </w:rPr>
                </w:pPr>
                <w:r w:rsidRPr="00F95871">
                  <w:rPr>
                    <w:rFonts w:cstheme="minorHAnsi"/>
                  </w:rPr>
                  <w:t>Enter observations of non-compliance, comments or notes here.</w:t>
                </w:r>
              </w:p>
            </w:tc>
          </w:sdtContent>
        </w:sdt>
      </w:tr>
      <w:tr w:rsidR="00386CB3" w14:paraId="421957B8" w14:textId="77777777" w:rsidTr="00CF5A05">
        <w:trPr>
          <w:cantSplit/>
        </w:trPr>
        <w:tc>
          <w:tcPr>
            <w:tcW w:w="15120" w:type="dxa"/>
            <w:gridSpan w:val="6"/>
            <w:shd w:val="clear" w:color="auto" w:fill="D9E2F3" w:themeFill="accent1" w:themeFillTint="33"/>
          </w:tcPr>
          <w:p w14:paraId="269876FC" w14:textId="77777777" w:rsidR="00386CB3" w:rsidRPr="00017D18" w:rsidRDefault="00386CB3" w:rsidP="00386CB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42FCE" w14:paraId="3BFEFAA1" w14:textId="77777777" w:rsidTr="00CF5A05">
        <w:trPr>
          <w:cantSplit/>
        </w:trPr>
        <w:tc>
          <w:tcPr>
            <w:tcW w:w="990" w:type="dxa"/>
          </w:tcPr>
          <w:p w14:paraId="61471432" w14:textId="77777777" w:rsidR="00542FCE" w:rsidRPr="00F95871" w:rsidRDefault="00542FCE" w:rsidP="00542FCE">
            <w:pPr>
              <w:jc w:val="center"/>
              <w:rPr>
                <w:rFonts w:cstheme="minorHAnsi"/>
                <w:b/>
                <w:bCs/>
              </w:rPr>
            </w:pPr>
            <w:r w:rsidRPr="00F95871">
              <w:rPr>
                <w:rFonts w:cstheme="minorHAnsi"/>
                <w:b/>
                <w:bCs/>
              </w:rPr>
              <w:t>6-B-1</w:t>
            </w:r>
          </w:p>
        </w:tc>
        <w:tc>
          <w:tcPr>
            <w:tcW w:w="5490" w:type="dxa"/>
          </w:tcPr>
          <w:p w14:paraId="7EDEA0A5" w14:textId="77777777" w:rsidR="00542FCE" w:rsidRPr="00F95871" w:rsidRDefault="00542FCE" w:rsidP="00542FCE">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080" w:type="dxa"/>
          </w:tcPr>
          <w:p w14:paraId="40AE86B6" w14:textId="77777777" w:rsidR="00542FCE" w:rsidRDefault="00542FCE" w:rsidP="00542FCE">
            <w:pPr>
              <w:rPr>
                <w:rFonts w:cstheme="minorHAnsi"/>
              </w:rPr>
            </w:pPr>
            <w:r>
              <w:rPr>
                <w:rFonts w:cstheme="minorHAnsi"/>
              </w:rPr>
              <w:t>Surgical</w:t>
            </w:r>
          </w:p>
          <w:p w14:paraId="3DC5DC04" w14:textId="0272C498" w:rsidR="00542FCE" w:rsidRPr="00F95871" w:rsidRDefault="00542FCE" w:rsidP="00542FCE">
            <w:pPr>
              <w:rPr>
                <w:rFonts w:cstheme="minorHAnsi"/>
              </w:rPr>
            </w:pPr>
            <w:r>
              <w:rPr>
                <w:rFonts w:cstheme="minorHAnsi"/>
              </w:rPr>
              <w:t>Dental</w:t>
            </w:r>
          </w:p>
        </w:tc>
        <w:tc>
          <w:tcPr>
            <w:tcW w:w="810" w:type="dxa"/>
          </w:tcPr>
          <w:p w14:paraId="6A966BE1" w14:textId="77777777" w:rsidR="00542FCE" w:rsidRPr="00C34C63" w:rsidRDefault="00542FCE" w:rsidP="00542FCE">
            <w:pPr>
              <w:rPr>
                <w:rFonts w:cstheme="minorHAnsi"/>
              </w:rPr>
            </w:pPr>
            <w:r w:rsidRPr="00C34C63">
              <w:rPr>
                <w:rFonts w:cstheme="minorHAnsi"/>
              </w:rPr>
              <w:t xml:space="preserve">A </w:t>
            </w:r>
          </w:p>
          <w:p w14:paraId="27B57C31" w14:textId="77777777" w:rsidR="00542FCE" w:rsidRPr="00C34C63" w:rsidRDefault="00542FCE" w:rsidP="00542FCE">
            <w:pPr>
              <w:rPr>
                <w:rFonts w:cstheme="minorHAnsi"/>
              </w:rPr>
            </w:pPr>
            <w:r w:rsidRPr="00C34C63">
              <w:rPr>
                <w:rFonts w:cstheme="minorHAnsi"/>
              </w:rPr>
              <w:t xml:space="preserve">B </w:t>
            </w:r>
          </w:p>
          <w:p w14:paraId="786A3B64" w14:textId="77777777" w:rsidR="00542FCE" w:rsidRPr="00C34C63" w:rsidRDefault="00542FCE" w:rsidP="00542FCE">
            <w:pPr>
              <w:rPr>
                <w:rFonts w:cstheme="minorHAnsi"/>
              </w:rPr>
            </w:pPr>
            <w:r w:rsidRPr="00C34C63">
              <w:rPr>
                <w:rFonts w:cstheme="minorHAnsi"/>
              </w:rPr>
              <w:t xml:space="preserve">C-M </w:t>
            </w:r>
          </w:p>
          <w:p w14:paraId="1E755222" w14:textId="77777777" w:rsidR="00542FCE" w:rsidRPr="00F95871" w:rsidRDefault="00542FCE" w:rsidP="00542FCE">
            <w:pPr>
              <w:rPr>
                <w:rFonts w:cstheme="minorHAnsi"/>
              </w:rPr>
            </w:pPr>
            <w:r w:rsidRPr="00C34C63">
              <w:rPr>
                <w:rFonts w:cstheme="minorHAnsi"/>
              </w:rPr>
              <w:t>C</w:t>
            </w:r>
          </w:p>
        </w:tc>
        <w:tc>
          <w:tcPr>
            <w:tcW w:w="1980" w:type="dxa"/>
          </w:tcPr>
          <w:p w14:paraId="15DC9DEC" w14:textId="77777777" w:rsidR="00542FCE" w:rsidRPr="00F95871" w:rsidRDefault="00D53453" w:rsidP="00542FCE">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Compliant</w:t>
            </w:r>
          </w:p>
          <w:p w14:paraId="4BA329B8" w14:textId="77777777" w:rsidR="00542FCE" w:rsidRPr="00F95871" w:rsidRDefault="00D53453" w:rsidP="00542FCE">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Deficient</w:t>
            </w:r>
          </w:p>
          <w:p w14:paraId="4D846085" w14:textId="77777777" w:rsidR="00542FCE" w:rsidRDefault="00D53453" w:rsidP="00542FCE">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42FCE">
                  <w:rPr>
                    <w:rFonts w:ascii="MS Gothic" w:eastAsia="MS Gothic" w:hAnsi="MS Gothic" w:cstheme="minorHAnsi" w:hint="eastAsia"/>
                  </w:rPr>
                  <w:t>☐</w:t>
                </w:r>
              </w:sdtContent>
            </w:sdt>
            <w:r w:rsidR="00542FCE">
              <w:rPr>
                <w:rFonts w:cstheme="minorHAnsi"/>
              </w:rPr>
              <w:t>Not Applicable</w:t>
            </w:r>
          </w:p>
          <w:p w14:paraId="6A779EA3" w14:textId="77777777" w:rsidR="00542FCE" w:rsidRPr="00C34C63" w:rsidRDefault="00D53453" w:rsidP="00542FCE">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42FCE" w:rsidRPr="00C34C63">
                  <w:rPr>
                    <w:rFonts w:ascii="Segoe UI Symbol" w:eastAsia="MS Gothic" w:hAnsi="Segoe UI Symbol" w:cs="Segoe UI Symbol"/>
                  </w:rPr>
                  <w:t>☐</w:t>
                </w:r>
              </w:sdtContent>
            </w:sdt>
            <w:r w:rsidR="00542FCE">
              <w:rPr>
                <w:rFonts w:cstheme="minorHAnsi"/>
              </w:rPr>
              <w:t>Corrected Onsite</w:t>
            </w:r>
          </w:p>
          <w:p w14:paraId="0A0DC8A2" w14:textId="77777777" w:rsidR="00542FCE" w:rsidRPr="00F95871" w:rsidRDefault="00542FCE" w:rsidP="00542FCE">
            <w:pPr>
              <w:rPr>
                <w:rFonts w:cstheme="minorHAnsi"/>
              </w:rPr>
            </w:pPr>
          </w:p>
        </w:tc>
        <w:sdt>
          <w:sdtPr>
            <w:rPr>
              <w:rFonts w:cstheme="minorHAnsi"/>
            </w:rPr>
            <w:id w:val="795257709"/>
            <w:placeholder>
              <w:docPart w:val="D3098952A6AE40CC89DC51B145F7C837"/>
            </w:placeholder>
            <w:showingPlcHdr/>
          </w:sdtPr>
          <w:sdtEndPr/>
          <w:sdtContent>
            <w:tc>
              <w:tcPr>
                <w:tcW w:w="4770" w:type="dxa"/>
              </w:tcPr>
              <w:p w14:paraId="4DD6942A" w14:textId="77777777" w:rsidR="00542FCE" w:rsidRPr="00F95871" w:rsidRDefault="00542FCE" w:rsidP="00542FCE">
                <w:pPr>
                  <w:rPr>
                    <w:rFonts w:cstheme="minorHAnsi"/>
                  </w:rPr>
                </w:pPr>
                <w:r w:rsidRPr="00F95871">
                  <w:rPr>
                    <w:rFonts w:cstheme="minorHAnsi"/>
                  </w:rPr>
                  <w:t>Enter observations of non-compliance, comments or notes here.</w:t>
                </w:r>
              </w:p>
            </w:tc>
          </w:sdtContent>
        </w:sdt>
      </w:tr>
      <w:tr w:rsidR="00EC3353" w14:paraId="1DD3C820" w14:textId="77777777" w:rsidTr="00925CE7">
        <w:trPr>
          <w:cantSplit/>
        </w:trPr>
        <w:tc>
          <w:tcPr>
            <w:tcW w:w="990" w:type="dxa"/>
          </w:tcPr>
          <w:p w14:paraId="3390AB63" w14:textId="4D7A0548" w:rsidR="00EC3353" w:rsidRPr="00F95871" w:rsidRDefault="00EC3353" w:rsidP="00CC4A78">
            <w:pPr>
              <w:jc w:val="center"/>
              <w:rPr>
                <w:rFonts w:cstheme="minorHAnsi"/>
                <w:b/>
                <w:bCs/>
              </w:rPr>
            </w:pPr>
            <w:r w:rsidRPr="00F95871">
              <w:rPr>
                <w:rFonts w:cstheme="minorHAnsi"/>
                <w:b/>
                <w:bCs/>
              </w:rPr>
              <w:lastRenderedPageBreak/>
              <w:t>6-B-</w:t>
            </w:r>
            <w:r>
              <w:rPr>
                <w:rFonts w:cstheme="minorHAnsi"/>
                <w:b/>
                <w:bCs/>
              </w:rPr>
              <w:t>2</w:t>
            </w:r>
          </w:p>
        </w:tc>
        <w:tc>
          <w:tcPr>
            <w:tcW w:w="5490" w:type="dxa"/>
          </w:tcPr>
          <w:p w14:paraId="500BD27A" w14:textId="02BF2BC0" w:rsidR="00EC3353" w:rsidRPr="00F95871" w:rsidRDefault="00A95256" w:rsidP="00CC4A78">
            <w:pPr>
              <w:autoSpaceDE w:val="0"/>
              <w:autoSpaceDN w:val="0"/>
              <w:adjustRightInd w:val="0"/>
              <w:rPr>
                <w:rFonts w:eastAsia="Arial" w:cstheme="minorHAnsi"/>
              </w:rPr>
            </w:pPr>
            <w:r w:rsidRPr="00A95256">
              <w:rPr>
                <w:rFonts w:eastAsia="Arial" w:cstheme="minorHAnsi"/>
              </w:rPr>
              <w:t>Appropriate intravenous set-up including appropriate hardware and fluids must be readily available to the operating and recovery areas</w:t>
            </w:r>
            <w:r w:rsidR="00EC3353" w:rsidRPr="00F95871">
              <w:rPr>
                <w:rFonts w:eastAsia="Arial" w:cstheme="minorHAnsi"/>
              </w:rPr>
              <w:t>.</w:t>
            </w:r>
          </w:p>
        </w:tc>
        <w:tc>
          <w:tcPr>
            <w:tcW w:w="1080" w:type="dxa"/>
          </w:tcPr>
          <w:p w14:paraId="7096602B" w14:textId="77777777" w:rsidR="00EC3353" w:rsidRDefault="00EC3353" w:rsidP="00CC4A78">
            <w:pPr>
              <w:rPr>
                <w:rFonts w:cstheme="minorHAnsi"/>
              </w:rPr>
            </w:pPr>
            <w:r>
              <w:rPr>
                <w:rFonts w:cstheme="minorHAnsi"/>
              </w:rPr>
              <w:t>Surgical</w:t>
            </w:r>
          </w:p>
          <w:p w14:paraId="53F44742" w14:textId="77777777" w:rsidR="00EC3353" w:rsidRPr="00F95871" w:rsidRDefault="00EC3353" w:rsidP="00CC4A78">
            <w:pPr>
              <w:rPr>
                <w:rFonts w:cstheme="minorHAnsi"/>
              </w:rPr>
            </w:pPr>
            <w:r>
              <w:rPr>
                <w:rFonts w:cstheme="minorHAnsi"/>
              </w:rPr>
              <w:t>Dental</w:t>
            </w:r>
          </w:p>
        </w:tc>
        <w:tc>
          <w:tcPr>
            <w:tcW w:w="810" w:type="dxa"/>
          </w:tcPr>
          <w:p w14:paraId="5D5E8FB5" w14:textId="77777777" w:rsidR="00EC3353" w:rsidRPr="00C34C63" w:rsidRDefault="00EC3353" w:rsidP="00CC4A78">
            <w:pPr>
              <w:rPr>
                <w:rFonts w:cstheme="minorHAnsi"/>
              </w:rPr>
            </w:pPr>
            <w:r w:rsidRPr="00C34C63">
              <w:rPr>
                <w:rFonts w:cstheme="minorHAnsi"/>
              </w:rPr>
              <w:t xml:space="preserve">A </w:t>
            </w:r>
          </w:p>
          <w:p w14:paraId="0FBBFFB4" w14:textId="77777777" w:rsidR="00EC3353" w:rsidRPr="00C34C63" w:rsidRDefault="00EC3353" w:rsidP="00CC4A78">
            <w:pPr>
              <w:rPr>
                <w:rFonts w:cstheme="minorHAnsi"/>
              </w:rPr>
            </w:pPr>
            <w:r w:rsidRPr="00C34C63">
              <w:rPr>
                <w:rFonts w:cstheme="minorHAnsi"/>
              </w:rPr>
              <w:t xml:space="preserve">B </w:t>
            </w:r>
          </w:p>
          <w:p w14:paraId="3A4D53EA" w14:textId="77777777" w:rsidR="00EC3353" w:rsidRPr="00C34C63" w:rsidRDefault="00EC3353" w:rsidP="00CC4A78">
            <w:pPr>
              <w:rPr>
                <w:rFonts w:cstheme="minorHAnsi"/>
              </w:rPr>
            </w:pPr>
            <w:r w:rsidRPr="00C34C63">
              <w:rPr>
                <w:rFonts w:cstheme="minorHAnsi"/>
              </w:rPr>
              <w:t xml:space="preserve">C-M </w:t>
            </w:r>
          </w:p>
          <w:p w14:paraId="43990256" w14:textId="77777777" w:rsidR="00EC3353" w:rsidRPr="00F95871" w:rsidRDefault="00EC3353" w:rsidP="00CC4A78">
            <w:pPr>
              <w:rPr>
                <w:rFonts w:cstheme="minorHAnsi"/>
              </w:rPr>
            </w:pPr>
            <w:r w:rsidRPr="00C34C63">
              <w:rPr>
                <w:rFonts w:cstheme="minorHAnsi"/>
              </w:rPr>
              <w:t>C</w:t>
            </w:r>
          </w:p>
        </w:tc>
        <w:tc>
          <w:tcPr>
            <w:tcW w:w="1980" w:type="dxa"/>
          </w:tcPr>
          <w:p w14:paraId="5FFB7E46" w14:textId="77777777" w:rsidR="00EC3353" w:rsidRPr="00F95871" w:rsidRDefault="00D53453" w:rsidP="00CC4A78">
            <w:pPr>
              <w:rPr>
                <w:rFonts w:cstheme="minorHAnsi"/>
              </w:rPr>
            </w:pPr>
            <w:sdt>
              <w:sdtPr>
                <w:rPr>
                  <w:rFonts w:cstheme="minorHAnsi"/>
                </w:rPr>
                <w:id w:val="-881248574"/>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Compliant</w:t>
            </w:r>
          </w:p>
          <w:p w14:paraId="4E2825E3" w14:textId="77777777" w:rsidR="00EC3353" w:rsidRPr="00F95871" w:rsidRDefault="00D53453" w:rsidP="00CC4A78">
            <w:pPr>
              <w:rPr>
                <w:rFonts w:cstheme="minorHAnsi"/>
              </w:rPr>
            </w:pPr>
            <w:sdt>
              <w:sdtPr>
                <w:rPr>
                  <w:rFonts w:cstheme="minorHAnsi"/>
                </w:rPr>
                <w:id w:val="305825446"/>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Deficient</w:t>
            </w:r>
          </w:p>
          <w:p w14:paraId="754242DD" w14:textId="77777777" w:rsidR="00EC3353" w:rsidRDefault="00D53453" w:rsidP="00CC4A78">
            <w:pPr>
              <w:rPr>
                <w:rFonts w:cstheme="minorHAnsi"/>
              </w:rPr>
            </w:pPr>
            <w:sdt>
              <w:sdtPr>
                <w:rPr>
                  <w:rFonts w:cstheme="minorHAnsi"/>
                </w:rPr>
                <w:id w:val="-364141248"/>
                <w14:checkbox>
                  <w14:checked w14:val="0"/>
                  <w14:checkedState w14:val="2612" w14:font="MS Gothic"/>
                  <w14:uncheckedState w14:val="2610" w14:font="MS Gothic"/>
                </w14:checkbox>
              </w:sdtPr>
              <w:sdtEndPr/>
              <w:sdtContent>
                <w:r w:rsidR="00EC3353">
                  <w:rPr>
                    <w:rFonts w:ascii="MS Gothic" w:eastAsia="MS Gothic" w:hAnsi="MS Gothic" w:cstheme="minorHAnsi" w:hint="eastAsia"/>
                  </w:rPr>
                  <w:t>☐</w:t>
                </w:r>
              </w:sdtContent>
            </w:sdt>
            <w:r w:rsidR="00EC3353">
              <w:rPr>
                <w:rFonts w:cstheme="minorHAnsi"/>
              </w:rPr>
              <w:t>Not Applicable</w:t>
            </w:r>
          </w:p>
          <w:p w14:paraId="0A0C0A7B" w14:textId="77777777" w:rsidR="00EC3353" w:rsidRPr="00C34C63" w:rsidRDefault="00D53453" w:rsidP="00CC4A78">
            <w:pPr>
              <w:rPr>
                <w:rFonts w:cstheme="minorHAnsi"/>
              </w:rPr>
            </w:pPr>
            <w:sdt>
              <w:sdtPr>
                <w:rPr>
                  <w:rFonts w:cstheme="minorHAnsi"/>
                </w:rPr>
                <w:id w:val="-366527641"/>
                <w14:checkbox>
                  <w14:checked w14:val="0"/>
                  <w14:checkedState w14:val="2612" w14:font="MS Gothic"/>
                  <w14:uncheckedState w14:val="2610" w14:font="MS Gothic"/>
                </w14:checkbox>
              </w:sdtPr>
              <w:sdtEndPr/>
              <w:sdtContent>
                <w:r w:rsidR="00EC3353" w:rsidRPr="00C34C63">
                  <w:rPr>
                    <w:rFonts w:ascii="Segoe UI Symbol" w:eastAsia="MS Gothic" w:hAnsi="Segoe UI Symbol" w:cs="Segoe UI Symbol"/>
                  </w:rPr>
                  <w:t>☐</w:t>
                </w:r>
              </w:sdtContent>
            </w:sdt>
            <w:r w:rsidR="00EC3353">
              <w:rPr>
                <w:rFonts w:cstheme="minorHAnsi"/>
              </w:rPr>
              <w:t>Corrected Onsite</w:t>
            </w:r>
          </w:p>
          <w:p w14:paraId="0AFABD45" w14:textId="77777777" w:rsidR="00EC3353" w:rsidRPr="00F95871" w:rsidRDefault="00EC3353" w:rsidP="00CC4A78">
            <w:pPr>
              <w:rPr>
                <w:rFonts w:cstheme="minorHAnsi"/>
              </w:rPr>
            </w:pPr>
          </w:p>
        </w:tc>
        <w:sdt>
          <w:sdtPr>
            <w:rPr>
              <w:rFonts w:cstheme="minorHAnsi"/>
            </w:rPr>
            <w:id w:val="794495992"/>
            <w:placeholder>
              <w:docPart w:val="0435078B52BC48B689A34C8E457E305D"/>
            </w:placeholder>
            <w:showingPlcHdr/>
          </w:sdtPr>
          <w:sdtEndPr/>
          <w:sdtContent>
            <w:tc>
              <w:tcPr>
                <w:tcW w:w="4770" w:type="dxa"/>
              </w:tcPr>
              <w:p w14:paraId="503BB677" w14:textId="77777777" w:rsidR="00EC3353" w:rsidRPr="00F95871" w:rsidRDefault="00EC3353" w:rsidP="00CC4A78">
                <w:pPr>
                  <w:rPr>
                    <w:rFonts w:cstheme="minorHAnsi"/>
                  </w:rPr>
                </w:pPr>
                <w:r w:rsidRPr="00F95871">
                  <w:rPr>
                    <w:rFonts w:cstheme="minorHAnsi"/>
                  </w:rPr>
                  <w:t>Enter observations of non-compliance, comments or notes here.</w:t>
                </w:r>
              </w:p>
            </w:tc>
          </w:sdtContent>
        </w:sdt>
      </w:tr>
      <w:tr w:rsidR="00386CB3" w14:paraId="5614D0EB" w14:textId="77777777" w:rsidTr="00CF5A05">
        <w:trPr>
          <w:cantSplit/>
        </w:trPr>
        <w:tc>
          <w:tcPr>
            <w:tcW w:w="15120" w:type="dxa"/>
            <w:gridSpan w:val="6"/>
            <w:shd w:val="clear" w:color="auto" w:fill="D9E2F3" w:themeFill="accent1" w:themeFillTint="33"/>
          </w:tcPr>
          <w:p w14:paraId="3FE1D77E" w14:textId="77777777" w:rsidR="00386CB3" w:rsidRPr="000474DA" w:rsidRDefault="00386CB3" w:rsidP="00386CB3">
            <w:pPr>
              <w:rPr>
                <w:rFonts w:cstheme="minorHAnsi"/>
                <w:b/>
                <w:bCs/>
                <w:sz w:val="28"/>
                <w:szCs w:val="28"/>
              </w:rPr>
            </w:pPr>
            <w:r w:rsidRPr="000474DA">
              <w:rPr>
                <w:rFonts w:cstheme="minorHAnsi"/>
                <w:b/>
                <w:bCs/>
                <w:sz w:val="28"/>
                <w:szCs w:val="28"/>
              </w:rPr>
              <w:t>SUB-SECTION C:  Blood and Blood Substitutes</w:t>
            </w:r>
          </w:p>
        </w:tc>
      </w:tr>
      <w:tr w:rsidR="00386CB3" w14:paraId="53B089A6" w14:textId="77777777" w:rsidTr="00CF5A05">
        <w:trPr>
          <w:cantSplit/>
        </w:trPr>
        <w:tc>
          <w:tcPr>
            <w:tcW w:w="990" w:type="dxa"/>
          </w:tcPr>
          <w:p w14:paraId="779FA088" w14:textId="77777777" w:rsidR="00386CB3" w:rsidRPr="00F95871" w:rsidRDefault="00386CB3" w:rsidP="00386CB3">
            <w:pPr>
              <w:jc w:val="center"/>
              <w:rPr>
                <w:rFonts w:cstheme="minorHAnsi"/>
                <w:b/>
                <w:bCs/>
              </w:rPr>
            </w:pPr>
            <w:r w:rsidRPr="00F95871">
              <w:rPr>
                <w:rFonts w:cstheme="minorHAnsi"/>
                <w:b/>
                <w:bCs/>
              </w:rPr>
              <w:t>6-C-1</w:t>
            </w:r>
          </w:p>
        </w:tc>
        <w:tc>
          <w:tcPr>
            <w:tcW w:w="5490" w:type="dxa"/>
          </w:tcPr>
          <w:p w14:paraId="41DE8774" w14:textId="77777777" w:rsidR="00386CB3" w:rsidRPr="00F95871" w:rsidRDefault="00386CB3" w:rsidP="00386CB3">
            <w:pPr>
              <w:rPr>
                <w:rFonts w:cstheme="minorHAnsi"/>
              </w:rPr>
            </w:pPr>
            <w:r w:rsidRPr="00F95871">
              <w:rPr>
                <w:rFonts w:eastAsia="Arial" w:cstheme="minorHAnsi"/>
              </w:rPr>
              <w:t>If blood were to be used, there is a protocol for it to be typed, cross- matched, checked, and verified.</w:t>
            </w:r>
          </w:p>
        </w:tc>
        <w:tc>
          <w:tcPr>
            <w:tcW w:w="1080" w:type="dxa"/>
          </w:tcPr>
          <w:p w14:paraId="75A6C582" w14:textId="77777777" w:rsidR="00B777CF" w:rsidRDefault="00B777CF" w:rsidP="00B777CF">
            <w:pPr>
              <w:rPr>
                <w:rFonts w:cstheme="minorHAnsi"/>
              </w:rPr>
            </w:pPr>
            <w:r>
              <w:rPr>
                <w:rFonts w:cstheme="minorHAnsi"/>
              </w:rPr>
              <w:t>Surgical</w:t>
            </w:r>
          </w:p>
          <w:p w14:paraId="10FF4556" w14:textId="77777777" w:rsidR="00386CB3" w:rsidRPr="00F95871" w:rsidRDefault="00386CB3" w:rsidP="00386CB3">
            <w:pPr>
              <w:rPr>
                <w:rFonts w:cstheme="minorHAnsi"/>
              </w:rPr>
            </w:pPr>
          </w:p>
        </w:tc>
        <w:tc>
          <w:tcPr>
            <w:tcW w:w="810" w:type="dxa"/>
          </w:tcPr>
          <w:p w14:paraId="2C139FB4" w14:textId="77777777" w:rsidR="00386CB3" w:rsidRPr="00C34C63" w:rsidRDefault="00386CB3" w:rsidP="00386CB3">
            <w:pPr>
              <w:rPr>
                <w:rFonts w:cstheme="minorHAnsi"/>
              </w:rPr>
            </w:pPr>
            <w:r w:rsidRPr="00C34C63">
              <w:rPr>
                <w:rFonts w:cstheme="minorHAnsi"/>
              </w:rPr>
              <w:t xml:space="preserve">A </w:t>
            </w:r>
          </w:p>
          <w:p w14:paraId="07E27D5B" w14:textId="77777777" w:rsidR="00386CB3" w:rsidRPr="00C34C63" w:rsidRDefault="00386CB3" w:rsidP="00386CB3">
            <w:pPr>
              <w:rPr>
                <w:rFonts w:cstheme="minorHAnsi"/>
              </w:rPr>
            </w:pPr>
            <w:r w:rsidRPr="00C34C63">
              <w:rPr>
                <w:rFonts w:cstheme="minorHAnsi"/>
              </w:rPr>
              <w:t xml:space="preserve">B </w:t>
            </w:r>
          </w:p>
          <w:p w14:paraId="16EFD20B" w14:textId="77777777" w:rsidR="00386CB3" w:rsidRPr="00C34C63" w:rsidRDefault="00386CB3" w:rsidP="00386CB3">
            <w:pPr>
              <w:rPr>
                <w:rFonts w:cstheme="minorHAnsi"/>
              </w:rPr>
            </w:pPr>
            <w:r w:rsidRPr="00C34C63">
              <w:rPr>
                <w:rFonts w:cstheme="minorHAnsi"/>
              </w:rPr>
              <w:t xml:space="preserve">C-M </w:t>
            </w:r>
          </w:p>
          <w:p w14:paraId="0959BC80" w14:textId="77777777" w:rsidR="00386CB3" w:rsidRPr="00F95871" w:rsidRDefault="00386CB3" w:rsidP="00386CB3">
            <w:pPr>
              <w:rPr>
                <w:rFonts w:cstheme="minorHAnsi"/>
              </w:rPr>
            </w:pPr>
            <w:r w:rsidRPr="00C34C63">
              <w:rPr>
                <w:rFonts w:cstheme="minorHAnsi"/>
              </w:rPr>
              <w:t>C</w:t>
            </w:r>
          </w:p>
        </w:tc>
        <w:tc>
          <w:tcPr>
            <w:tcW w:w="1980" w:type="dxa"/>
          </w:tcPr>
          <w:p w14:paraId="52A13F6F" w14:textId="77777777" w:rsidR="00386CB3" w:rsidRPr="00F95871" w:rsidRDefault="00D53453" w:rsidP="00386CB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Compliant</w:t>
            </w:r>
          </w:p>
          <w:p w14:paraId="0F0B635D" w14:textId="77777777" w:rsidR="00386CB3" w:rsidRPr="00F95871" w:rsidRDefault="00D53453" w:rsidP="00386CB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Deficient</w:t>
            </w:r>
          </w:p>
          <w:p w14:paraId="42EF98B0" w14:textId="77777777" w:rsidR="00386CB3" w:rsidRDefault="00D53453" w:rsidP="00386CB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386CB3">
                  <w:rPr>
                    <w:rFonts w:ascii="MS Gothic" w:eastAsia="MS Gothic" w:hAnsi="MS Gothic" w:cstheme="minorHAnsi" w:hint="eastAsia"/>
                  </w:rPr>
                  <w:t>☐</w:t>
                </w:r>
              </w:sdtContent>
            </w:sdt>
            <w:r w:rsidR="00386CB3">
              <w:rPr>
                <w:rFonts w:cstheme="minorHAnsi"/>
              </w:rPr>
              <w:t>Not Applicable</w:t>
            </w:r>
          </w:p>
          <w:p w14:paraId="7CC170B9" w14:textId="77777777" w:rsidR="00386CB3" w:rsidRPr="00C34C63" w:rsidRDefault="00D53453" w:rsidP="00386CB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386CB3" w:rsidRPr="00C34C63">
                  <w:rPr>
                    <w:rFonts w:ascii="Segoe UI Symbol" w:eastAsia="MS Gothic" w:hAnsi="Segoe UI Symbol" w:cs="Segoe UI Symbol"/>
                  </w:rPr>
                  <w:t>☐</w:t>
                </w:r>
              </w:sdtContent>
            </w:sdt>
            <w:r w:rsidR="00386CB3">
              <w:rPr>
                <w:rFonts w:cstheme="minorHAnsi"/>
              </w:rPr>
              <w:t>Corrected Onsite</w:t>
            </w:r>
          </w:p>
          <w:p w14:paraId="240E72C7" w14:textId="77777777" w:rsidR="00386CB3" w:rsidRPr="00F95871" w:rsidRDefault="00386CB3" w:rsidP="00386CB3">
            <w:pPr>
              <w:rPr>
                <w:rFonts w:cstheme="minorHAnsi"/>
              </w:rPr>
            </w:pPr>
          </w:p>
        </w:tc>
        <w:sdt>
          <w:sdtPr>
            <w:rPr>
              <w:rFonts w:cstheme="minorHAnsi"/>
            </w:rPr>
            <w:id w:val="-964193158"/>
            <w:placeholder>
              <w:docPart w:val="EB1AE1EE1411497CBAE6FC7A66301510"/>
            </w:placeholder>
            <w:showingPlcHdr/>
          </w:sdtPr>
          <w:sdtEndPr/>
          <w:sdtContent>
            <w:tc>
              <w:tcPr>
                <w:tcW w:w="4770" w:type="dxa"/>
              </w:tcPr>
              <w:p w14:paraId="595602A6" w14:textId="77777777" w:rsidR="00386CB3" w:rsidRPr="00F95871" w:rsidRDefault="00386CB3" w:rsidP="00386CB3">
                <w:pPr>
                  <w:rPr>
                    <w:rFonts w:cstheme="minorHAnsi"/>
                  </w:rPr>
                </w:pPr>
                <w:r w:rsidRPr="00F95871">
                  <w:rPr>
                    <w:rFonts w:cstheme="minorHAnsi"/>
                  </w:rPr>
                  <w:t>Enter observations of non-compliance, comments or notes here.</w:t>
                </w:r>
              </w:p>
            </w:tc>
          </w:sdtContent>
        </w:sdt>
      </w:tr>
      <w:tr w:rsidR="001D50B2" w14:paraId="0DB9A421" w14:textId="77777777" w:rsidTr="00CF5A05">
        <w:trPr>
          <w:cantSplit/>
        </w:trPr>
        <w:tc>
          <w:tcPr>
            <w:tcW w:w="990" w:type="dxa"/>
          </w:tcPr>
          <w:p w14:paraId="6582BD3B" w14:textId="1BB4B417" w:rsidR="001D50B2" w:rsidRPr="001B32CE" w:rsidRDefault="001D50B2" w:rsidP="001D50B2">
            <w:pPr>
              <w:jc w:val="center"/>
              <w:rPr>
                <w:rFonts w:cstheme="minorHAnsi"/>
                <w:b/>
                <w:bCs/>
              </w:rPr>
            </w:pPr>
            <w:r w:rsidRPr="001B32CE">
              <w:rPr>
                <w:b/>
                <w:bCs/>
              </w:rPr>
              <w:t>6-C-3</w:t>
            </w:r>
          </w:p>
        </w:tc>
        <w:tc>
          <w:tcPr>
            <w:tcW w:w="5490" w:type="dxa"/>
          </w:tcPr>
          <w:p w14:paraId="7E6DA088" w14:textId="77777777" w:rsidR="001D50B2" w:rsidRDefault="001D50B2" w:rsidP="001D50B2">
            <w:pPr>
              <w:rPr>
                <w:color w:val="000000"/>
              </w:rPr>
            </w:pPr>
            <w:r>
              <w:rPr>
                <w:color w:val="000000"/>
              </w:rPr>
              <w:t>The facility has the means for obtaining and administering blood or blood substitutes such as Dextran, if necessary. Governing Body must specify the emergency medical equipment and supplies that should be available in the operating room.</w:t>
            </w:r>
          </w:p>
          <w:p w14:paraId="63A25B9F" w14:textId="77777777" w:rsidR="001D50B2" w:rsidRPr="00F95871" w:rsidRDefault="001D50B2" w:rsidP="001D50B2">
            <w:pPr>
              <w:rPr>
                <w:rFonts w:eastAsia="Arial" w:cstheme="minorHAnsi"/>
              </w:rPr>
            </w:pPr>
          </w:p>
        </w:tc>
        <w:tc>
          <w:tcPr>
            <w:tcW w:w="1080" w:type="dxa"/>
          </w:tcPr>
          <w:p w14:paraId="19F414C0" w14:textId="77777777" w:rsidR="001D50B2" w:rsidRDefault="001D50B2" w:rsidP="001D50B2">
            <w:pPr>
              <w:rPr>
                <w:rFonts w:cstheme="minorHAnsi"/>
              </w:rPr>
            </w:pPr>
            <w:r>
              <w:rPr>
                <w:rFonts w:cstheme="minorHAnsi"/>
              </w:rPr>
              <w:t>Surgical</w:t>
            </w:r>
          </w:p>
          <w:p w14:paraId="66A1BEC6" w14:textId="431FEAA3" w:rsidR="001D50B2" w:rsidRPr="00F95871" w:rsidRDefault="001D50B2" w:rsidP="001D50B2">
            <w:pPr>
              <w:rPr>
                <w:rFonts w:cstheme="minorHAnsi"/>
              </w:rPr>
            </w:pPr>
          </w:p>
        </w:tc>
        <w:tc>
          <w:tcPr>
            <w:tcW w:w="810" w:type="dxa"/>
          </w:tcPr>
          <w:p w14:paraId="60B38C15" w14:textId="77777777" w:rsidR="001D50B2" w:rsidRDefault="001D50B2" w:rsidP="001D50B2">
            <w:r>
              <w:t>A</w:t>
            </w:r>
            <w:r>
              <w:br/>
              <w:t>B</w:t>
            </w:r>
          </w:p>
          <w:p w14:paraId="6311EFC6" w14:textId="77777777" w:rsidR="001D50B2" w:rsidRDefault="001D50B2" w:rsidP="001D50B2">
            <w:r>
              <w:t>C-M</w:t>
            </w:r>
          </w:p>
          <w:p w14:paraId="66208DDD" w14:textId="42285938" w:rsidR="001D50B2" w:rsidRPr="00C34C63" w:rsidRDefault="001D50B2" w:rsidP="001D50B2">
            <w:pPr>
              <w:rPr>
                <w:rFonts w:cstheme="minorHAnsi"/>
              </w:rPr>
            </w:pPr>
            <w:r>
              <w:t>C</w:t>
            </w:r>
          </w:p>
        </w:tc>
        <w:tc>
          <w:tcPr>
            <w:tcW w:w="1980" w:type="dxa"/>
          </w:tcPr>
          <w:p w14:paraId="6B96EB83" w14:textId="77777777" w:rsidR="001D50B2" w:rsidRPr="00C34C63" w:rsidRDefault="00D53453" w:rsidP="001D50B2">
            <w:pPr>
              <w:rPr>
                <w:rFonts w:cstheme="minorHAnsi"/>
              </w:rPr>
            </w:pPr>
            <w:sdt>
              <w:sdtPr>
                <w:rPr>
                  <w:rFonts w:cstheme="minorHAnsi"/>
                </w:rPr>
                <w:id w:val="-17190470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17D5F94D" w14:textId="77777777" w:rsidR="001D50B2" w:rsidRPr="00C34C63" w:rsidRDefault="00D53453" w:rsidP="001D50B2">
            <w:pPr>
              <w:rPr>
                <w:rFonts w:cstheme="minorHAnsi"/>
              </w:rPr>
            </w:pPr>
            <w:sdt>
              <w:sdtPr>
                <w:rPr>
                  <w:rFonts w:cstheme="minorHAnsi"/>
                </w:rPr>
                <w:id w:val="118031977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06C9CA6E" w14:textId="77777777" w:rsidR="001D50B2" w:rsidRDefault="00D53453" w:rsidP="001D50B2">
            <w:pPr>
              <w:rPr>
                <w:rFonts w:cstheme="minorHAnsi"/>
              </w:rPr>
            </w:pPr>
            <w:sdt>
              <w:sdtPr>
                <w:rPr>
                  <w:rFonts w:cstheme="minorHAnsi"/>
                </w:rPr>
                <w:id w:val="2096513002"/>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06678E12" w14:textId="77777777" w:rsidR="001D50B2" w:rsidRPr="00C34C63" w:rsidRDefault="00D53453" w:rsidP="001D50B2">
            <w:pPr>
              <w:rPr>
                <w:rFonts w:cstheme="minorHAnsi"/>
              </w:rPr>
            </w:pPr>
            <w:sdt>
              <w:sdtPr>
                <w:rPr>
                  <w:rFonts w:cstheme="minorHAnsi"/>
                </w:rPr>
                <w:id w:val="14156697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09EF529F" w14:textId="77777777" w:rsidR="001D50B2" w:rsidRDefault="001D50B2" w:rsidP="001D50B2">
            <w:pPr>
              <w:rPr>
                <w:rFonts w:cstheme="minorHAnsi"/>
              </w:rPr>
            </w:pPr>
          </w:p>
        </w:tc>
        <w:sdt>
          <w:sdtPr>
            <w:rPr>
              <w:rFonts w:cstheme="minorHAnsi"/>
            </w:rPr>
            <w:id w:val="-1169177064"/>
            <w:placeholder>
              <w:docPart w:val="B20D9EAFC1614A71B980D999F27D2B18"/>
            </w:placeholder>
            <w:showingPlcHdr/>
          </w:sdtPr>
          <w:sdtEndPr/>
          <w:sdtContent>
            <w:tc>
              <w:tcPr>
                <w:tcW w:w="4770" w:type="dxa"/>
              </w:tcPr>
              <w:p w14:paraId="3D41507D" w14:textId="4DC1ED2E" w:rsidR="001D50B2" w:rsidRDefault="001D50B2" w:rsidP="001D50B2">
                <w:pPr>
                  <w:rPr>
                    <w:rFonts w:cstheme="minorHAnsi"/>
                  </w:rPr>
                </w:pPr>
                <w:r w:rsidRPr="00C34C63">
                  <w:rPr>
                    <w:rFonts w:cstheme="minorHAnsi"/>
                  </w:rPr>
                  <w:t>Enter observations of non-compliance, comments or notes here.</w:t>
                </w:r>
              </w:p>
            </w:tc>
          </w:sdtContent>
        </w:sdt>
      </w:tr>
      <w:tr w:rsidR="00D4311B" w14:paraId="52AAC58B" w14:textId="77777777" w:rsidTr="00CF5A05">
        <w:trPr>
          <w:cantSplit/>
        </w:trPr>
        <w:tc>
          <w:tcPr>
            <w:tcW w:w="15120" w:type="dxa"/>
            <w:gridSpan w:val="6"/>
            <w:shd w:val="clear" w:color="auto" w:fill="D9E2F3" w:themeFill="accent1" w:themeFillTint="33"/>
          </w:tcPr>
          <w:p w14:paraId="369D7BFF"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D14B30" w14:paraId="3014ACB0" w14:textId="77777777" w:rsidTr="00CF5A05">
        <w:trPr>
          <w:cantSplit/>
        </w:trPr>
        <w:tc>
          <w:tcPr>
            <w:tcW w:w="990" w:type="dxa"/>
          </w:tcPr>
          <w:p w14:paraId="7C695283" w14:textId="77777777" w:rsidR="00D14B30" w:rsidRPr="00F95871" w:rsidRDefault="00D14B30" w:rsidP="00D14B30">
            <w:pPr>
              <w:jc w:val="center"/>
              <w:rPr>
                <w:rFonts w:cstheme="minorHAnsi"/>
                <w:b/>
                <w:bCs/>
              </w:rPr>
            </w:pPr>
            <w:r w:rsidRPr="00F95871">
              <w:rPr>
                <w:rFonts w:cstheme="minorHAnsi"/>
                <w:b/>
                <w:bCs/>
              </w:rPr>
              <w:t>6-D-1</w:t>
            </w:r>
          </w:p>
        </w:tc>
        <w:tc>
          <w:tcPr>
            <w:tcW w:w="5490" w:type="dxa"/>
          </w:tcPr>
          <w:p w14:paraId="6F8F76CE" w14:textId="77777777" w:rsidR="00D14B30" w:rsidRPr="00F95871" w:rsidRDefault="00D14B30" w:rsidP="00D14B3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D14B30" w:rsidRPr="00F95871" w:rsidRDefault="00D14B30" w:rsidP="00D14B30">
            <w:pPr>
              <w:rPr>
                <w:rFonts w:cstheme="minorHAnsi"/>
              </w:rPr>
            </w:pPr>
          </w:p>
        </w:tc>
        <w:tc>
          <w:tcPr>
            <w:tcW w:w="1080" w:type="dxa"/>
          </w:tcPr>
          <w:p w14:paraId="0EBF5703" w14:textId="77777777" w:rsidR="00D14B30" w:rsidRDefault="00D14B30" w:rsidP="00D14B30">
            <w:pPr>
              <w:rPr>
                <w:rFonts w:cstheme="minorHAnsi"/>
              </w:rPr>
            </w:pPr>
            <w:r>
              <w:rPr>
                <w:rFonts w:cstheme="minorHAnsi"/>
              </w:rPr>
              <w:t>Surgical</w:t>
            </w:r>
          </w:p>
          <w:p w14:paraId="05EE9C02" w14:textId="5D79D69E" w:rsidR="00D14B30" w:rsidRPr="00F95871" w:rsidRDefault="00D14B30" w:rsidP="00D14B30">
            <w:pPr>
              <w:rPr>
                <w:rFonts w:cstheme="minorHAnsi"/>
              </w:rPr>
            </w:pPr>
            <w:r>
              <w:rPr>
                <w:rFonts w:cstheme="minorHAnsi"/>
              </w:rPr>
              <w:t>Dental</w:t>
            </w:r>
          </w:p>
        </w:tc>
        <w:tc>
          <w:tcPr>
            <w:tcW w:w="810" w:type="dxa"/>
          </w:tcPr>
          <w:p w14:paraId="2DE3B01A" w14:textId="77777777" w:rsidR="00D14B30" w:rsidRPr="00C34C63" w:rsidRDefault="00D14B30" w:rsidP="00D14B30">
            <w:pPr>
              <w:rPr>
                <w:rFonts w:cstheme="minorHAnsi"/>
              </w:rPr>
            </w:pPr>
            <w:r w:rsidRPr="00C34C63">
              <w:rPr>
                <w:rFonts w:cstheme="minorHAnsi"/>
              </w:rPr>
              <w:t xml:space="preserve">A </w:t>
            </w:r>
          </w:p>
          <w:p w14:paraId="12E791D7" w14:textId="77777777" w:rsidR="00D14B30" w:rsidRPr="00C34C63" w:rsidRDefault="00D14B30" w:rsidP="00D14B30">
            <w:pPr>
              <w:rPr>
                <w:rFonts w:cstheme="minorHAnsi"/>
              </w:rPr>
            </w:pPr>
            <w:r w:rsidRPr="00C34C63">
              <w:rPr>
                <w:rFonts w:cstheme="minorHAnsi"/>
              </w:rPr>
              <w:t xml:space="preserve">B </w:t>
            </w:r>
          </w:p>
          <w:p w14:paraId="58D2A804" w14:textId="77777777" w:rsidR="00D14B30" w:rsidRPr="00C34C63" w:rsidRDefault="00D14B30" w:rsidP="00D14B30">
            <w:pPr>
              <w:rPr>
                <w:rFonts w:cstheme="minorHAnsi"/>
              </w:rPr>
            </w:pPr>
            <w:r w:rsidRPr="00C34C63">
              <w:rPr>
                <w:rFonts w:cstheme="minorHAnsi"/>
              </w:rPr>
              <w:t xml:space="preserve">C-M </w:t>
            </w:r>
          </w:p>
          <w:p w14:paraId="24848329" w14:textId="77777777" w:rsidR="00D14B30" w:rsidRPr="00F95871" w:rsidRDefault="00D14B30" w:rsidP="00D14B30">
            <w:pPr>
              <w:rPr>
                <w:rFonts w:cstheme="minorHAnsi"/>
              </w:rPr>
            </w:pPr>
            <w:r w:rsidRPr="00C34C63">
              <w:rPr>
                <w:rFonts w:cstheme="minorHAnsi"/>
              </w:rPr>
              <w:t>C</w:t>
            </w:r>
          </w:p>
        </w:tc>
        <w:tc>
          <w:tcPr>
            <w:tcW w:w="1980" w:type="dxa"/>
          </w:tcPr>
          <w:p w14:paraId="0AA89058" w14:textId="77777777" w:rsidR="00D14B30" w:rsidRPr="00F95871" w:rsidRDefault="00D53453" w:rsidP="00D14B30">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7FB62847" w14:textId="77777777" w:rsidR="00D14B30" w:rsidRPr="00F95871" w:rsidRDefault="00D53453" w:rsidP="00D14B30">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0A34215C" w14:textId="77777777" w:rsidR="00D14B30" w:rsidRDefault="00D53453" w:rsidP="00D14B30">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CF079C0" w14:textId="77777777" w:rsidR="00D14B30" w:rsidRPr="00C34C63" w:rsidRDefault="00D53453" w:rsidP="00D14B30">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007B7E7D" w14:textId="77777777" w:rsidR="00D14B30" w:rsidRPr="00F95871" w:rsidRDefault="00D14B30" w:rsidP="00D14B30">
            <w:pPr>
              <w:rPr>
                <w:rFonts w:cstheme="minorHAnsi"/>
              </w:rPr>
            </w:pPr>
          </w:p>
        </w:tc>
        <w:sdt>
          <w:sdtPr>
            <w:rPr>
              <w:rFonts w:cstheme="minorHAnsi"/>
            </w:rPr>
            <w:id w:val="-1615053427"/>
            <w:placeholder>
              <w:docPart w:val="E32A69544A364032A29C227888848114"/>
            </w:placeholder>
            <w:showingPlcHdr/>
          </w:sdtPr>
          <w:sdtEndPr/>
          <w:sdtContent>
            <w:tc>
              <w:tcPr>
                <w:tcW w:w="4770" w:type="dxa"/>
              </w:tcPr>
              <w:p w14:paraId="1CB03CAE"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46C0A735" w14:textId="77777777" w:rsidTr="00CF5A05">
        <w:trPr>
          <w:cantSplit/>
        </w:trPr>
        <w:tc>
          <w:tcPr>
            <w:tcW w:w="990" w:type="dxa"/>
          </w:tcPr>
          <w:p w14:paraId="2431BA3D" w14:textId="77777777" w:rsidR="00D14B30" w:rsidRPr="00F95871" w:rsidRDefault="00D14B30" w:rsidP="00D14B30">
            <w:pPr>
              <w:jc w:val="center"/>
              <w:rPr>
                <w:rFonts w:cstheme="minorHAnsi"/>
                <w:b/>
                <w:bCs/>
              </w:rPr>
            </w:pPr>
            <w:r w:rsidRPr="00F95871">
              <w:rPr>
                <w:rFonts w:cstheme="minorHAnsi"/>
                <w:b/>
                <w:bCs/>
              </w:rPr>
              <w:lastRenderedPageBreak/>
              <w:t>6-D-2</w:t>
            </w:r>
          </w:p>
        </w:tc>
        <w:tc>
          <w:tcPr>
            <w:tcW w:w="5490" w:type="dxa"/>
          </w:tcPr>
          <w:p w14:paraId="22C26D46"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D14B30" w:rsidRPr="00F95871" w:rsidRDefault="00D14B30" w:rsidP="00D14B30">
            <w:pPr>
              <w:autoSpaceDE w:val="0"/>
              <w:autoSpaceDN w:val="0"/>
              <w:adjustRightInd w:val="0"/>
              <w:rPr>
                <w:rFonts w:eastAsia="Arial" w:cstheme="minorHAnsi"/>
                <w:szCs w:val="20"/>
              </w:rPr>
            </w:pPr>
          </w:p>
        </w:tc>
        <w:tc>
          <w:tcPr>
            <w:tcW w:w="1080" w:type="dxa"/>
          </w:tcPr>
          <w:p w14:paraId="69CECFFF" w14:textId="77777777" w:rsidR="00D14B30" w:rsidRDefault="00D14B30" w:rsidP="00D14B30">
            <w:pPr>
              <w:rPr>
                <w:rFonts w:cstheme="minorHAnsi"/>
              </w:rPr>
            </w:pPr>
            <w:r>
              <w:rPr>
                <w:rFonts w:cstheme="minorHAnsi"/>
              </w:rPr>
              <w:t>Surgical</w:t>
            </w:r>
          </w:p>
          <w:p w14:paraId="0C6AE48E" w14:textId="3E0E5469" w:rsidR="00D14B30" w:rsidRPr="00F95871" w:rsidRDefault="00D14B30" w:rsidP="00D14B30">
            <w:pPr>
              <w:rPr>
                <w:rFonts w:cstheme="minorHAnsi"/>
              </w:rPr>
            </w:pPr>
            <w:r>
              <w:rPr>
                <w:rFonts w:cstheme="minorHAnsi"/>
              </w:rPr>
              <w:t>Dental</w:t>
            </w:r>
          </w:p>
        </w:tc>
        <w:tc>
          <w:tcPr>
            <w:tcW w:w="810" w:type="dxa"/>
          </w:tcPr>
          <w:p w14:paraId="7BCED59D" w14:textId="77777777" w:rsidR="00D14B30" w:rsidRPr="00C34C63" w:rsidRDefault="00D14B30" w:rsidP="00D14B30">
            <w:pPr>
              <w:rPr>
                <w:rFonts w:cstheme="minorHAnsi"/>
              </w:rPr>
            </w:pPr>
            <w:r w:rsidRPr="00C34C63">
              <w:rPr>
                <w:rFonts w:cstheme="minorHAnsi"/>
              </w:rPr>
              <w:t xml:space="preserve">A </w:t>
            </w:r>
          </w:p>
          <w:p w14:paraId="48E5EF2B" w14:textId="77777777" w:rsidR="00D14B30" w:rsidRPr="00C34C63" w:rsidRDefault="00D14B30" w:rsidP="00D14B30">
            <w:pPr>
              <w:rPr>
                <w:rFonts w:cstheme="minorHAnsi"/>
              </w:rPr>
            </w:pPr>
            <w:r w:rsidRPr="00C34C63">
              <w:rPr>
                <w:rFonts w:cstheme="minorHAnsi"/>
              </w:rPr>
              <w:t xml:space="preserve">B </w:t>
            </w:r>
          </w:p>
          <w:p w14:paraId="381521E8" w14:textId="77777777" w:rsidR="00D14B30" w:rsidRPr="00C34C63" w:rsidRDefault="00D14B30" w:rsidP="00D14B30">
            <w:pPr>
              <w:rPr>
                <w:rFonts w:cstheme="minorHAnsi"/>
              </w:rPr>
            </w:pPr>
            <w:r w:rsidRPr="00C34C63">
              <w:rPr>
                <w:rFonts w:cstheme="minorHAnsi"/>
              </w:rPr>
              <w:t xml:space="preserve">C-M </w:t>
            </w:r>
          </w:p>
          <w:p w14:paraId="1DC2A098" w14:textId="77777777" w:rsidR="00D14B30" w:rsidRPr="00F95871" w:rsidRDefault="00D14B30" w:rsidP="00D14B30">
            <w:pPr>
              <w:rPr>
                <w:rFonts w:cstheme="minorHAnsi"/>
              </w:rPr>
            </w:pPr>
            <w:r w:rsidRPr="00C34C63">
              <w:rPr>
                <w:rFonts w:cstheme="minorHAnsi"/>
              </w:rPr>
              <w:t>C</w:t>
            </w:r>
          </w:p>
        </w:tc>
        <w:tc>
          <w:tcPr>
            <w:tcW w:w="1980" w:type="dxa"/>
          </w:tcPr>
          <w:p w14:paraId="4E979C7E" w14:textId="77777777" w:rsidR="00D14B30" w:rsidRPr="00F95871" w:rsidRDefault="00D53453" w:rsidP="00D14B30">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95B6D3C" w14:textId="77777777" w:rsidR="00D14B30" w:rsidRPr="00F95871" w:rsidRDefault="00D53453" w:rsidP="00D14B30">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337A5A02" w14:textId="77777777" w:rsidR="00D14B30" w:rsidRDefault="00D53453" w:rsidP="00D14B30">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77DBD5F1" w14:textId="77777777" w:rsidR="00D14B30" w:rsidRPr="00C34C63" w:rsidRDefault="00D53453" w:rsidP="00D14B30">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47AB68E0" w14:textId="77777777" w:rsidR="00D14B30" w:rsidRPr="00F95871" w:rsidRDefault="00D14B30" w:rsidP="00D14B30">
            <w:pPr>
              <w:rPr>
                <w:rFonts w:cstheme="minorHAnsi"/>
              </w:rPr>
            </w:pPr>
          </w:p>
        </w:tc>
        <w:sdt>
          <w:sdtPr>
            <w:rPr>
              <w:rFonts w:cstheme="minorHAnsi"/>
            </w:rPr>
            <w:id w:val="-856425672"/>
            <w:placeholder>
              <w:docPart w:val="C0C63C6BDCCA45A1A06E1237E7A601E6"/>
            </w:placeholder>
            <w:showingPlcHdr/>
          </w:sdtPr>
          <w:sdtEndPr/>
          <w:sdtContent>
            <w:tc>
              <w:tcPr>
                <w:tcW w:w="4770" w:type="dxa"/>
              </w:tcPr>
              <w:p w14:paraId="15E329A0"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3843E0D4" w14:textId="77777777" w:rsidTr="00CF5A05">
        <w:trPr>
          <w:cantSplit/>
        </w:trPr>
        <w:tc>
          <w:tcPr>
            <w:tcW w:w="990" w:type="dxa"/>
          </w:tcPr>
          <w:p w14:paraId="67DB6C0D" w14:textId="77777777" w:rsidR="00D14B30" w:rsidRPr="00F95871" w:rsidRDefault="00D14B30" w:rsidP="00D14B30">
            <w:pPr>
              <w:jc w:val="center"/>
              <w:rPr>
                <w:rFonts w:cstheme="minorHAnsi"/>
                <w:b/>
                <w:bCs/>
              </w:rPr>
            </w:pPr>
            <w:r w:rsidRPr="00F95871">
              <w:rPr>
                <w:rFonts w:cstheme="minorHAnsi"/>
                <w:b/>
                <w:bCs/>
              </w:rPr>
              <w:t>6-D-3</w:t>
            </w:r>
          </w:p>
        </w:tc>
        <w:tc>
          <w:tcPr>
            <w:tcW w:w="5490" w:type="dxa"/>
          </w:tcPr>
          <w:p w14:paraId="54187CBA"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67CD19B8" w14:textId="0E892E72" w:rsidR="001D50B2" w:rsidRPr="00F95871" w:rsidRDefault="001D50B2" w:rsidP="00D14B30">
            <w:pPr>
              <w:autoSpaceDE w:val="0"/>
              <w:autoSpaceDN w:val="0"/>
              <w:adjustRightInd w:val="0"/>
              <w:rPr>
                <w:rFonts w:eastAsia="Arial" w:cstheme="minorHAnsi"/>
                <w:szCs w:val="20"/>
              </w:rPr>
            </w:pPr>
          </w:p>
        </w:tc>
        <w:tc>
          <w:tcPr>
            <w:tcW w:w="1080" w:type="dxa"/>
          </w:tcPr>
          <w:p w14:paraId="2B0814F4" w14:textId="77777777" w:rsidR="00D14B30" w:rsidRDefault="00D14B30" w:rsidP="00D14B30">
            <w:pPr>
              <w:rPr>
                <w:rFonts w:cstheme="minorHAnsi"/>
              </w:rPr>
            </w:pPr>
            <w:r>
              <w:rPr>
                <w:rFonts w:cstheme="minorHAnsi"/>
              </w:rPr>
              <w:t>Surgical</w:t>
            </w:r>
          </w:p>
          <w:p w14:paraId="4260905E" w14:textId="7018AACE" w:rsidR="00D14B30" w:rsidRPr="00F95871" w:rsidRDefault="00D14B30" w:rsidP="00D14B30">
            <w:pPr>
              <w:rPr>
                <w:rFonts w:cstheme="minorHAnsi"/>
              </w:rPr>
            </w:pPr>
            <w:r>
              <w:rPr>
                <w:rFonts w:cstheme="minorHAnsi"/>
              </w:rPr>
              <w:t>Dental</w:t>
            </w:r>
          </w:p>
        </w:tc>
        <w:tc>
          <w:tcPr>
            <w:tcW w:w="810" w:type="dxa"/>
          </w:tcPr>
          <w:p w14:paraId="0D8F4EE7" w14:textId="77777777" w:rsidR="00D14B30" w:rsidRPr="00C34C63" w:rsidRDefault="00D14B30" w:rsidP="00D14B30">
            <w:pPr>
              <w:rPr>
                <w:rFonts w:cstheme="minorHAnsi"/>
              </w:rPr>
            </w:pPr>
            <w:r w:rsidRPr="00C34C63">
              <w:rPr>
                <w:rFonts w:cstheme="minorHAnsi"/>
              </w:rPr>
              <w:t xml:space="preserve">A </w:t>
            </w:r>
          </w:p>
          <w:p w14:paraId="4DD2A4D8" w14:textId="77777777" w:rsidR="00D14B30" w:rsidRPr="00C34C63" w:rsidRDefault="00D14B30" w:rsidP="00D14B30">
            <w:pPr>
              <w:rPr>
                <w:rFonts w:cstheme="minorHAnsi"/>
              </w:rPr>
            </w:pPr>
            <w:r w:rsidRPr="00C34C63">
              <w:rPr>
                <w:rFonts w:cstheme="minorHAnsi"/>
              </w:rPr>
              <w:t xml:space="preserve">B </w:t>
            </w:r>
          </w:p>
          <w:p w14:paraId="250AE3C3" w14:textId="77777777" w:rsidR="00D14B30" w:rsidRPr="00C34C63" w:rsidRDefault="00D14B30" w:rsidP="00D14B30">
            <w:pPr>
              <w:rPr>
                <w:rFonts w:cstheme="minorHAnsi"/>
              </w:rPr>
            </w:pPr>
            <w:r w:rsidRPr="00C34C63">
              <w:rPr>
                <w:rFonts w:cstheme="minorHAnsi"/>
              </w:rPr>
              <w:t xml:space="preserve">C-M </w:t>
            </w:r>
          </w:p>
          <w:p w14:paraId="2DD07BE5" w14:textId="77777777" w:rsidR="00D14B30" w:rsidRPr="00F95871" w:rsidRDefault="00D14B30" w:rsidP="00D14B30">
            <w:pPr>
              <w:rPr>
                <w:rFonts w:cstheme="minorHAnsi"/>
              </w:rPr>
            </w:pPr>
            <w:r w:rsidRPr="00C34C63">
              <w:rPr>
                <w:rFonts w:cstheme="minorHAnsi"/>
              </w:rPr>
              <w:t>C</w:t>
            </w:r>
          </w:p>
        </w:tc>
        <w:tc>
          <w:tcPr>
            <w:tcW w:w="1980" w:type="dxa"/>
          </w:tcPr>
          <w:p w14:paraId="322DC1AE" w14:textId="77777777" w:rsidR="00D14B30" w:rsidRPr="00F95871" w:rsidRDefault="00D53453" w:rsidP="00D14B30">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06C009C" w14:textId="77777777" w:rsidR="00D14B30" w:rsidRPr="00F95871" w:rsidRDefault="00D53453" w:rsidP="00D14B30">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6A6036B0" w14:textId="77777777" w:rsidR="00D14B30" w:rsidRDefault="00D53453" w:rsidP="00D14B30">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81EEBDC" w14:textId="77777777" w:rsidR="00D14B30" w:rsidRPr="00C34C63" w:rsidRDefault="00D53453" w:rsidP="00D14B30">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254B1C4F" w14:textId="77777777" w:rsidR="00D14B30" w:rsidRPr="00F95871" w:rsidRDefault="00D14B30" w:rsidP="00D14B30">
            <w:pPr>
              <w:rPr>
                <w:rFonts w:cstheme="minorHAnsi"/>
              </w:rPr>
            </w:pPr>
          </w:p>
        </w:tc>
        <w:sdt>
          <w:sdtPr>
            <w:rPr>
              <w:rFonts w:cstheme="minorHAnsi"/>
            </w:rPr>
            <w:id w:val="30088635"/>
            <w:placeholder>
              <w:docPart w:val="1BED1348125D4608AB16F82EC07FE1E5"/>
            </w:placeholder>
            <w:showingPlcHdr/>
          </w:sdtPr>
          <w:sdtEndPr/>
          <w:sdtContent>
            <w:tc>
              <w:tcPr>
                <w:tcW w:w="4770" w:type="dxa"/>
              </w:tcPr>
              <w:p w14:paraId="4D89BDD1"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4311B" w14:paraId="03AFE72A" w14:textId="77777777" w:rsidTr="00CF5A05">
        <w:trPr>
          <w:cantSplit/>
        </w:trPr>
        <w:tc>
          <w:tcPr>
            <w:tcW w:w="15120" w:type="dxa"/>
            <w:gridSpan w:val="6"/>
            <w:shd w:val="clear" w:color="auto" w:fill="D9E2F3" w:themeFill="accent1" w:themeFillTint="33"/>
          </w:tcPr>
          <w:p w14:paraId="1F15000E"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8D6F1D" w14:paraId="27F86FC2" w14:textId="77777777" w:rsidTr="00CF5A05">
        <w:trPr>
          <w:cantSplit/>
        </w:trPr>
        <w:tc>
          <w:tcPr>
            <w:tcW w:w="990" w:type="dxa"/>
          </w:tcPr>
          <w:p w14:paraId="2C0A2B44" w14:textId="77777777" w:rsidR="008D6F1D" w:rsidRPr="00632A94" w:rsidRDefault="008D6F1D" w:rsidP="008D6F1D">
            <w:pPr>
              <w:jc w:val="center"/>
              <w:rPr>
                <w:rFonts w:cstheme="minorHAnsi"/>
                <w:b/>
                <w:bCs/>
              </w:rPr>
            </w:pPr>
            <w:r w:rsidRPr="00632A94">
              <w:rPr>
                <w:rFonts w:cstheme="minorHAnsi"/>
                <w:b/>
                <w:bCs/>
              </w:rPr>
              <w:t>6-E-2</w:t>
            </w:r>
          </w:p>
        </w:tc>
        <w:tc>
          <w:tcPr>
            <w:tcW w:w="5490" w:type="dxa"/>
          </w:tcPr>
          <w:p w14:paraId="1D2A9311"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8D6F1D" w:rsidRPr="00632A94" w:rsidRDefault="008D6F1D" w:rsidP="008D6F1D">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1080" w:type="dxa"/>
          </w:tcPr>
          <w:p w14:paraId="49A2F4C3" w14:textId="77777777" w:rsidR="008D6F1D" w:rsidRDefault="008D6F1D" w:rsidP="008D6F1D">
            <w:pPr>
              <w:rPr>
                <w:rFonts w:cstheme="minorHAnsi"/>
              </w:rPr>
            </w:pPr>
            <w:r>
              <w:rPr>
                <w:rFonts w:cstheme="minorHAnsi"/>
              </w:rPr>
              <w:t>Surgical</w:t>
            </w:r>
          </w:p>
          <w:p w14:paraId="36B032D0" w14:textId="0B94CBBD" w:rsidR="008D6F1D" w:rsidRPr="00632A94" w:rsidRDefault="008D6F1D" w:rsidP="008D6F1D">
            <w:pPr>
              <w:rPr>
                <w:rFonts w:cstheme="minorHAnsi"/>
              </w:rPr>
            </w:pPr>
            <w:r>
              <w:rPr>
                <w:rFonts w:cstheme="minorHAnsi"/>
              </w:rPr>
              <w:t>Dental</w:t>
            </w:r>
          </w:p>
        </w:tc>
        <w:tc>
          <w:tcPr>
            <w:tcW w:w="810" w:type="dxa"/>
          </w:tcPr>
          <w:p w14:paraId="209A267D" w14:textId="77777777" w:rsidR="008D6F1D" w:rsidRPr="00C34C63" w:rsidRDefault="008D6F1D" w:rsidP="008D6F1D">
            <w:pPr>
              <w:rPr>
                <w:rFonts w:cstheme="minorHAnsi"/>
              </w:rPr>
            </w:pPr>
            <w:r w:rsidRPr="00C34C63">
              <w:rPr>
                <w:rFonts w:cstheme="minorHAnsi"/>
              </w:rPr>
              <w:t xml:space="preserve">A </w:t>
            </w:r>
          </w:p>
          <w:p w14:paraId="54C3437B" w14:textId="77777777" w:rsidR="008D6F1D" w:rsidRPr="00C34C63" w:rsidRDefault="008D6F1D" w:rsidP="008D6F1D">
            <w:pPr>
              <w:rPr>
                <w:rFonts w:cstheme="minorHAnsi"/>
              </w:rPr>
            </w:pPr>
            <w:r w:rsidRPr="00C34C63">
              <w:rPr>
                <w:rFonts w:cstheme="minorHAnsi"/>
              </w:rPr>
              <w:t xml:space="preserve">B </w:t>
            </w:r>
          </w:p>
          <w:p w14:paraId="620096C1" w14:textId="77777777" w:rsidR="008D6F1D" w:rsidRPr="00C34C63" w:rsidRDefault="008D6F1D" w:rsidP="008D6F1D">
            <w:pPr>
              <w:rPr>
                <w:rFonts w:cstheme="minorHAnsi"/>
              </w:rPr>
            </w:pPr>
            <w:r w:rsidRPr="00C34C63">
              <w:rPr>
                <w:rFonts w:cstheme="minorHAnsi"/>
              </w:rPr>
              <w:t xml:space="preserve">C-M </w:t>
            </w:r>
          </w:p>
          <w:p w14:paraId="4BA4587B" w14:textId="77777777" w:rsidR="008D6F1D" w:rsidRDefault="008D6F1D" w:rsidP="008D6F1D">
            <w:pPr>
              <w:rPr>
                <w:rFonts w:cstheme="minorHAnsi"/>
              </w:rPr>
            </w:pPr>
            <w:r w:rsidRPr="00C34C63">
              <w:rPr>
                <w:rFonts w:cstheme="minorHAnsi"/>
              </w:rPr>
              <w:t>C</w:t>
            </w:r>
          </w:p>
          <w:p w14:paraId="7AE355E0" w14:textId="77777777" w:rsidR="008D6F1D" w:rsidRPr="00632A94" w:rsidRDefault="008D6F1D" w:rsidP="008D6F1D">
            <w:pPr>
              <w:rPr>
                <w:rFonts w:cstheme="minorHAnsi"/>
              </w:rPr>
            </w:pPr>
          </w:p>
        </w:tc>
        <w:tc>
          <w:tcPr>
            <w:tcW w:w="1980" w:type="dxa"/>
          </w:tcPr>
          <w:p w14:paraId="7E62617D" w14:textId="77777777" w:rsidR="008D6F1D" w:rsidRPr="00632A94" w:rsidRDefault="00D53453" w:rsidP="008D6F1D">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1F430700" w14:textId="77777777" w:rsidR="008D6F1D" w:rsidRPr="00632A94" w:rsidRDefault="00D53453" w:rsidP="008D6F1D">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697057F3" w14:textId="77777777" w:rsidR="008D6F1D" w:rsidRDefault="00D53453" w:rsidP="008D6F1D">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15EAF406" w14:textId="77777777" w:rsidR="008D6F1D" w:rsidRPr="00C34C63" w:rsidRDefault="00D53453" w:rsidP="008D6F1D">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71A04F7C" w14:textId="77777777" w:rsidR="008D6F1D" w:rsidRPr="00632A94" w:rsidRDefault="008D6F1D" w:rsidP="008D6F1D">
            <w:pPr>
              <w:rPr>
                <w:rFonts w:cstheme="minorHAnsi"/>
              </w:rPr>
            </w:pPr>
          </w:p>
        </w:tc>
        <w:sdt>
          <w:sdtPr>
            <w:rPr>
              <w:rFonts w:cstheme="minorHAnsi"/>
            </w:rPr>
            <w:id w:val="1669979721"/>
            <w:placeholder>
              <w:docPart w:val="B2B8FBE90F6846A9B51F97631FCFFFBD"/>
            </w:placeholder>
            <w:showingPlcHdr/>
          </w:sdtPr>
          <w:sdtEndPr/>
          <w:sdtContent>
            <w:tc>
              <w:tcPr>
                <w:tcW w:w="4770" w:type="dxa"/>
              </w:tcPr>
              <w:p w14:paraId="2E1648ED"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6B251852" w14:textId="77777777" w:rsidTr="00CF5A05">
        <w:trPr>
          <w:cantSplit/>
        </w:trPr>
        <w:tc>
          <w:tcPr>
            <w:tcW w:w="990" w:type="dxa"/>
          </w:tcPr>
          <w:p w14:paraId="13EA1684" w14:textId="77777777" w:rsidR="008D6F1D" w:rsidRPr="00632A94" w:rsidRDefault="008D6F1D" w:rsidP="008D6F1D">
            <w:pPr>
              <w:jc w:val="center"/>
              <w:rPr>
                <w:rFonts w:cstheme="minorHAnsi"/>
                <w:b/>
                <w:bCs/>
              </w:rPr>
            </w:pPr>
            <w:r w:rsidRPr="00632A94">
              <w:rPr>
                <w:rFonts w:cstheme="minorHAnsi"/>
                <w:b/>
                <w:bCs/>
              </w:rPr>
              <w:t>6-E-5</w:t>
            </w:r>
          </w:p>
        </w:tc>
        <w:tc>
          <w:tcPr>
            <w:tcW w:w="5490" w:type="dxa"/>
          </w:tcPr>
          <w:p w14:paraId="166E7190"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Epinephrine.</w:t>
            </w:r>
          </w:p>
        </w:tc>
        <w:tc>
          <w:tcPr>
            <w:tcW w:w="1080" w:type="dxa"/>
          </w:tcPr>
          <w:p w14:paraId="7592ACC4" w14:textId="77777777" w:rsidR="008D6F1D" w:rsidRDefault="008D6F1D" w:rsidP="008D6F1D">
            <w:pPr>
              <w:rPr>
                <w:rFonts w:cstheme="minorHAnsi"/>
              </w:rPr>
            </w:pPr>
            <w:r>
              <w:rPr>
                <w:rFonts w:cstheme="minorHAnsi"/>
              </w:rPr>
              <w:t>Surgical</w:t>
            </w:r>
          </w:p>
          <w:p w14:paraId="0668ABBA" w14:textId="16FAC5FB" w:rsidR="008D6F1D" w:rsidRPr="00632A94" w:rsidRDefault="008D6F1D" w:rsidP="008D6F1D">
            <w:pPr>
              <w:rPr>
                <w:rFonts w:cstheme="minorHAnsi"/>
              </w:rPr>
            </w:pPr>
            <w:r>
              <w:rPr>
                <w:rFonts w:cstheme="minorHAnsi"/>
              </w:rPr>
              <w:t>Dental</w:t>
            </w:r>
          </w:p>
        </w:tc>
        <w:tc>
          <w:tcPr>
            <w:tcW w:w="810" w:type="dxa"/>
          </w:tcPr>
          <w:p w14:paraId="7890A574" w14:textId="77777777" w:rsidR="008D6F1D" w:rsidRPr="00C34C63" w:rsidRDefault="008D6F1D" w:rsidP="008D6F1D">
            <w:pPr>
              <w:rPr>
                <w:rFonts w:cstheme="minorHAnsi"/>
              </w:rPr>
            </w:pPr>
            <w:r w:rsidRPr="00C34C63">
              <w:rPr>
                <w:rFonts w:cstheme="minorHAnsi"/>
              </w:rPr>
              <w:t xml:space="preserve">A </w:t>
            </w:r>
          </w:p>
          <w:p w14:paraId="60285DC2" w14:textId="77777777" w:rsidR="008D6F1D" w:rsidRPr="00C34C63" w:rsidRDefault="008D6F1D" w:rsidP="008D6F1D">
            <w:pPr>
              <w:rPr>
                <w:rFonts w:cstheme="minorHAnsi"/>
              </w:rPr>
            </w:pPr>
            <w:r w:rsidRPr="00C34C63">
              <w:rPr>
                <w:rFonts w:cstheme="minorHAnsi"/>
              </w:rPr>
              <w:t xml:space="preserve">B </w:t>
            </w:r>
          </w:p>
          <w:p w14:paraId="07A1B6D1" w14:textId="77777777" w:rsidR="008D6F1D" w:rsidRPr="00C34C63" w:rsidRDefault="008D6F1D" w:rsidP="008D6F1D">
            <w:pPr>
              <w:rPr>
                <w:rFonts w:cstheme="minorHAnsi"/>
              </w:rPr>
            </w:pPr>
            <w:r w:rsidRPr="00C34C63">
              <w:rPr>
                <w:rFonts w:cstheme="minorHAnsi"/>
              </w:rPr>
              <w:t xml:space="preserve">C-M </w:t>
            </w:r>
          </w:p>
          <w:p w14:paraId="61EF3382" w14:textId="77777777" w:rsidR="008D6F1D" w:rsidRPr="00632A94" w:rsidRDefault="008D6F1D" w:rsidP="008D6F1D">
            <w:pPr>
              <w:rPr>
                <w:rFonts w:cstheme="minorHAnsi"/>
              </w:rPr>
            </w:pPr>
            <w:r w:rsidRPr="00C34C63">
              <w:rPr>
                <w:rFonts w:cstheme="minorHAnsi"/>
              </w:rPr>
              <w:t>C</w:t>
            </w:r>
          </w:p>
        </w:tc>
        <w:tc>
          <w:tcPr>
            <w:tcW w:w="1980" w:type="dxa"/>
          </w:tcPr>
          <w:p w14:paraId="3097FC49" w14:textId="77777777" w:rsidR="008D6F1D" w:rsidRPr="00632A94" w:rsidRDefault="00D53453" w:rsidP="008D6F1D">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51B6523D" w14:textId="77777777" w:rsidR="008D6F1D" w:rsidRPr="00632A94" w:rsidRDefault="00D53453" w:rsidP="008D6F1D">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A7DC035" w14:textId="77777777" w:rsidR="008D6F1D" w:rsidRDefault="00D53453" w:rsidP="008D6F1D">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25438720" w14:textId="77777777" w:rsidR="008D6F1D" w:rsidRPr="00C34C63" w:rsidRDefault="00D53453" w:rsidP="008D6F1D">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2AA3903F" w14:textId="77777777" w:rsidR="008D6F1D" w:rsidRPr="00632A94" w:rsidRDefault="008D6F1D" w:rsidP="008D6F1D">
            <w:pPr>
              <w:rPr>
                <w:rFonts w:cstheme="minorHAnsi"/>
              </w:rPr>
            </w:pPr>
          </w:p>
        </w:tc>
        <w:sdt>
          <w:sdtPr>
            <w:rPr>
              <w:rFonts w:cstheme="minorHAnsi"/>
            </w:rPr>
            <w:id w:val="1586966306"/>
            <w:placeholder>
              <w:docPart w:val="C931AB2DA79D415B909D6B9D24B13F92"/>
            </w:placeholder>
            <w:showingPlcHdr/>
          </w:sdtPr>
          <w:sdtEndPr/>
          <w:sdtContent>
            <w:tc>
              <w:tcPr>
                <w:tcW w:w="4770" w:type="dxa"/>
              </w:tcPr>
              <w:p w14:paraId="5FE18E8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04F035F2" w14:textId="77777777" w:rsidTr="00CF5A05">
        <w:trPr>
          <w:cantSplit/>
        </w:trPr>
        <w:tc>
          <w:tcPr>
            <w:tcW w:w="990" w:type="dxa"/>
          </w:tcPr>
          <w:p w14:paraId="184B3541" w14:textId="77777777" w:rsidR="008D6F1D" w:rsidRPr="00632A94" w:rsidRDefault="008D6F1D" w:rsidP="008D6F1D">
            <w:pPr>
              <w:jc w:val="center"/>
              <w:rPr>
                <w:rFonts w:cstheme="minorHAnsi"/>
                <w:b/>
                <w:bCs/>
              </w:rPr>
            </w:pPr>
            <w:r w:rsidRPr="00632A94">
              <w:rPr>
                <w:rFonts w:cstheme="minorHAnsi"/>
                <w:b/>
                <w:bCs/>
              </w:rPr>
              <w:t>6-E-7</w:t>
            </w:r>
          </w:p>
        </w:tc>
        <w:tc>
          <w:tcPr>
            <w:tcW w:w="5490" w:type="dxa"/>
          </w:tcPr>
          <w:p w14:paraId="1846BB75" w14:textId="77777777" w:rsidR="008D6F1D" w:rsidRPr="00632A94" w:rsidRDefault="008D6F1D" w:rsidP="008D6F1D">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8D6F1D" w:rsidRPr="00632A94" w:rsidRDefault="008D6F1D" w:rsidP="008D6F1D">
            <w:pPr>
              <w:autoSpaceDE w:val="0"/>
              <w:autoSpaceDN w:val="0"/>
              <w:adjustRightInd w:val="0"/>
              <w:rPr>
                <w:rFonts w:eastAsia="Arial" w:cstheme="minorHAnsi"/>
              </w:rPr>
            </w:pPr>
          </w:p>
        </w:tc>
        <w:tc>
          <w:tcPr>
            <w:tcW w:w="1080" w:type="dxa"/>
          </w:tcPr>
          <w:p w14:paraId="1CB72CAC" w14:textId="77777777" w:rsidR="008D6F1D" w:rsidRDefault="008D6F1D" w:rsidP="008D6F1D">
            <w:pPr>
              <w:rPr>
                <w:rFonts w:cstheme="minorHAnsi"/>
              </w:rPr>
            </w:pPr>
            <w:r>
              <w:rPr>
                <w:rFonts w:cstheme="minorHAnsi"/>
              </w:rPr>
              <w:t>Surgical</w:t>
            </w:r>
          </w:p>
          <w:p w14:paraId="415C1044" w14:textId="3A399488" w:rsidR="008D6F1D" w:rsidRPr="00632A94" w:rsidRDefault="008D6F1D" w:rsidP="008D6F1D">
            <w:pPr>
              <w:rPr>
                <w:rFonts w:cstheme="minorHAnsi"/>
              </w:rPr>
            </w:pPr>
            <w:r>
              <w:rPr>
                <w:rFonts w:cstheme="minorHAnsi"/>
              </w:rPr>
              <w:t>Dental</w:t>
            </w:r>
          </w:p>
        </w:tc>
        <w:tc>
          <w:tcPr>
            <w:tcW w:w="810" w:type="dxa"/>
          </w:tcPr>
          <w:p w14:paraId="03E8D78D" w14:textId="77777777" w:rsidR="008D6F1D" w:rsidRPr="00C34C63" w:rsidRDefault="008D6F1D" w:rsidP="008D6F1D">
            <w:pPr>
              <w:rPr>
                <w:rFonts w:cstheme="minorHAnsi"/>
              </w:rPr>
            </w:pPr>
            <w:r w:rsidRPr="00C34C63">
              <w:rPr>
                <w:rFonts w:cstheme="minorHAnsi"/>
              </w:rPr>
              <w:t xml:space="preserve">A </w:t>
            </w:r>
          </w:p>
          <w:p w14:paraId="16A1DD58" w14:textId="77777777" w:rsidR="008D6F1D" w:rsidRPr="00C34C63" w:rsidRDefault="008D6F1D" w:rsidP="008D6F1D">
            <w:pPr>
              <w:rPr>
                <w:rFonts w:cstheme="minorHAnsi"/>
              </w:rPr>
            </w:pPr>
            <w:r w:rsidRPr="00C34C63">
              <w:rPr>
                <w:rFonts w:cstheme="minorHAnsi"/>
              </w:rPr>
              <w:t xml:space="preserve">B </w:t>
            </w:r>
          </w:p>
          <w:p w14:paraId="5AB53762" w14:textId="77777777" w:rsidR="008D6F1D" w:rsidRPr="00C34C63" w:rsidRDefault="008D6F1D" w:rsidP="008D6F1D">
            <w:pPr>
              <w:rPr>
                <w:rFonts w:cstheme="minorHAnsi"/>
              </w:rPr>
            </w:pPr>
            <w:r w:rsidRPr="00C34C63">
              <w:rPr>
                <w:rFonts w:cstheme="minorHAnsi"/>
              </w:rPr>
              <w:t xml:space="preserve">C-M </w:t>
            </w:r>
          </w:p>
          <w:p w14:paraId="751A9034" w14:textId="77777777" w:rsidR="008D6F1D" w:rsidRPr="00632A94" w:rsidRDefault="008D6F1D" w:rsidP="008D6F1D">
            <w:pPr>
              <w:rPr>
                <w:rFonts w:cstheme="minorHAnsi"/>
              </w:rPr>
            </w:pPr>
            <w:r w:rsidRPr="00C34C63">
              <w:rPr>
                <w:rFonts w:cstheme="minorHAnsi"/>
              </w:rPr>
              <w:t>C</w:t>
            </w:r>
          </w:p>
        </w:tc>
        <w:tc>
          <w:tcPr>
            <w:tcW w:w="1980" w:type="dxa"/>
          </w:tcPr>
          <w:p w14:paraId="171B006C" w14:textId="77777777" w:rsidR="008D6F1D" w:rsidRPr="00632A94" w:rsidRDefault="00D53453" w:rsidP="008D6F1D">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01EBE782" w14:textId="77777777" w:rsidR="008D6F1D" w:rsidRPr="00632A94" w:rsidRDefault="00D53453" w:rsidP="008D6F1D">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21D2983" w14:textId="77777777" w:rsidR="008D6F1D" w:rsidRDefault="00D53453" w:rsidP="008D6F1D">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43CE64C7" w14:textId="77777777" w:rsidR="008D6F1D" w:rsidRPr="00C34C63" w:rsidRDefault="00D53453" w:rsidP="008D6F1D">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5FFCFD22" w14:textId="77777777" w:rsidR="008D6F1D" w:rsidRPr="00632A94" w:rsidRDefault="008D6F1D" w:rsidP="008D6F1D">
            <w:pPr>
              <w:rPr>
                <w:rFonts w:cstheme="minorHAnsi"/>
              </w:rPr>
            </w:pPr>
          </w:p>
        </w:tc>
        <w:sdt>
          <w:sdtPr>
            <w:rPr>
              <w:rFonts w:cstheme="minorHAnsi"/>
            </w:rPr>
            <w:id w:val="1332415335"/>
            <w:placeholder>
              <w:docPart w:val="E47AAF967506485086E89344AD195CB5"/>
            </w:placeholder>
            <w:showingPlcHdr/>
          </w:sdtPr>
          <w:sdtEndPr/>
          <w:sdtContent>
            <w:tc>
              <w:tcPr>
                <w:tcW w:w="4770" w:type="dxa"/>
              </w:tcPr>
              <w:p w14:paraId="0787EF3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623E34" w14:paraId="7B3551F4" w14:textId="77777777" w:rsidTr="00925CE7">
        <w:trPr>
          <w:cantSplit/>
        </w:trPr>
        <w:tc>
          <w:tcPr>
            <w:tcW w:w="990" w:type="dxa"/>
          </w:tcPr>
          <w:p w14:paraId="4CA4EEBF" w14:textId="47D5E3FD" w:rsidR="00623E34" w:rsidRPr="00632A94" w:rsidRDefault="00623E34" w:rsidP="00CC4A78">
            <w:pPr>
              <w:jc w:val="center"/>
              <w:rPr>
                <w:rFonts w:cstheme="minorHAnsi"/>
                <w:b/>
                <w:bCs/>
              </w:rPr>
            </w:pPr>
            <w:r w:rsidRPr="00632A94">
              <w:rPr>
                <w:rFonts w:cstheme="minorHAnsi"/>
                <w:b/>
                <w:bCs/>
              </w:rPr>
              <w:lastRenderedPageBreak/>
              <w:t>6-E-</w:t>
            </w:r>
            <w:r>
              <w:rPr>
                <w:rFonts w:cstheme="minorHAnsi"/>
                <w:b/>
                <w:bCs/>
              </w:rPr>
              <w:t>8</w:t>
            </w:r>
          </w:p>
        </w:tc>
        <w:tc>
          <w:tcPr>
            <w:tcW w:w="5490" w:type="dxa"/>
          </w:tcPr>
          <w:p w14:paraId="0C53E9B7" w14:textId="77777777" w:rsidR="00853193" w:rsidRPr="00853193" w:rsidRDefault="00853193" w:rsidP="00853193">
            <w:pPr>
              <w:rPr>
                <w:rFonts w:eastAsia="Arial" w:cstheme="minorHAnsi"/>
              </w:rPr>
            </w:pPr>
            <w:r w:rsidRPr="00853193">
              <w:rPr>
                <w:rFonts w:eastAsia="Arial" w:cstheme="minorHAnsi"/>
              </w:rPr>
              <w:t xml:space="preserve">The following medication must </w:t>
            </w:r>
            <w:proofErr w:type="gramStart"/>
            <w:r w:rsidRPr="00853193">
              <w:rPr>
                <w:rFonts w:eastAsia="Arial" w:cstheme="minorHAnsi"/>
              </w:rPr>
              <w:t>be available in the facility at all times</w:t>
            </w:r>
            <w:proofErr w:type="gramEnd"/>
            <w:r w:rsidRPr="00853193">
              <w:rPr>
                <w:rFonts w:eastAsia="Arial" w:cstheme="minorHAnsi"/>
              </w:rPr>
              <w:t xml:space="preserve"> as required by current ACLS algorithm:</w:t>
            </w:r>
          </w:p>
          <w:p w14:paraId="6E67E2DC" w14:textId="0A39CDE0" w:rsidR="00623E34" w:rsidRPr="00632A94" w:rsidRDefault="00853193" w:rsidP="00853193">
            <w:pPr>
              <w:rPr>
                <w:rFonts w:eastAsia="Arial" w:cstheme="minorHAnsi"/>
              </w:rPr>
            </w:pPr>
            <w:r w:rsidRPr="00853193">
              <w:rPr>
                <w:rFonts w:eastAsia="Arial" w:cstheme="minorHAnsi"/>
              </w:rPr>
              <w:t>Atropine</w:t>
            </w:r>
            <w:r w:rsidR="00623E34" w:rsidRPr="00632A94">
              <w:rPr>
                <w:rFonts w:eastAsia="Arial" w:cstheme="minorHAnsi"/>
              </w:rPr>
              <w:t>.</w:t>
            </w:r>
          </w:p>
          <w:p w14:paraId="22770B15" w14:textId="77777777" w:rsidR="00623E34" w:rsidRPr="00632A94" w:rsidRDefault="00623E34" w:rsidP="00CC4A78">
            <w:pPr>
              <w:autoSpaceDE w:val="0"/>
              <w:autoSpaceDN w:val="0"/>
              <w:adjustRightInd w:val="0"/>
              <w:rPr>
                <w:rFonts w:eastAsia="Arial" w:cstheme="minorHAnsi"/>
              </w:rPr>
            </w:pPr>
          </w:p>
        </w:tc>
        <w:tc>
          <w:tcPr>
            <w:tcW w:w="1080" w:type="dxa"/>
          </w:tcPr>
          <w:p w14:paraId="4BF0F387" w14:textId="77777777" w:rsidR="00623E34" w:rsidRDefault="00623E34" w:rsidP="00CC4A78">
            <w:pPr>
              <w:rPr>
                <w:rFonts w:cstheme="minorHAnsi"/>
              </w:rPr>
            </w:pPr>
            <w:r>
              <w:rPr>
                <w:rFonts w:cstheme="minorHAnsi"/>
              </w:rPr>
              <w:t>Surgical</w:t>
            </w:r>
          </w:p>
          <w:p w14:paraId="75BB6625" w14:textId="77777777" w:rsidR="00623E34" w:rsidRPr="00632A94" w:rsidRDefault="00623E34" w:rsidP="00CC4A78">
            <w:pPr>
              <w:rPr>
                <w:rFonts w:cstheme="minorHAnsi"/>
              </w:rPr>
            </w:pPr>
            <w:r>
              <w:rPr>
                <w:rFonts w:cstheme="minorHAnsi"/>
              </w:rPr>
              <w:t>Dental</w:t>
            </w:r>
          </w:p>
        </w:tc>
        <w:tc>
          <w:tcPr>
            <w:tcW w:w="810" w:type="dxa"/>
          </w:tcPr>
          <w:p w14:paraId="314A8D0F" w14:textId="77777777" w:rsidR="00623E34" w:rsidRPr="00C34C63" w:rsidRDefault="00623E34" w:rsidP="00CC4A78">
            <w:pPr>
              <w:rPr>
                <w:rFonts w:cstheme="minorHAnsi"/>
              </w:rPr>
            </w:pPr>
            <w:r w:rsidRPr="00C34C63">
              <w:rPr>
                <w:rFonts w:cstheme="minorHAnsi"/>
              </w:rPr>
              <w:t xml:space="preserve">A </w:t>
            </w:r>
          </w:p>
          <w:p w14:paraId="1412366B" w14:textId="77777777" w:rsidR="00623E34" w:rsidRPr="00C34C63" w:rsidRDefault="00623E34" w:rsidP="00CC4A78">
            <w:pPr>
              <w:rPr>
                <w:rFonts w:cstheme="minorHAnsi"/>
              </w:rPr>
            </w:pPr>
            <w:r w:rsidRPr="00C34C63">
              <w:rPr>
                <w:rFonts w:cstheme="minorHAnsi"/>
              </w:rPr>
              <w:t xml:space="preserve">B </w:t>
            </w:r>
          </w:p>
          <w:p w14:paraId="19BE62AB" w14:textId="77777777" w:rsidR="00623E34" w:rsidRPr="00C34C63" w:rsidRDefault="00623E34" w:rsidP="00CC4A78">
            <w:pPr>
              <w:rPr>
                <w:rFonts w:cstheme="minorHAnsi"/>
              </w:rPr>
            </w:pPr>
            <w:r w:rsidRPr="00C34C63">
              <w:rPr>
                <w:rFonts w:cstheme="minorHAnsi"/>
              </w:rPr>
              <w:t xml:space="preserve">C-M </w:t>
            </w:r>
          </w:p>
          <w:p w14:paraId="37DBEBA6" w14:textId="77777777" w:rsidR="00623E34" w:rsidRPr="00632A94" w:rsidRDefault="00623E34" w:rsidP="00CC4A78">
            <w:pPr>
              <w:rPr>
                <w:rFonts w:cstheme="minorHAnsi"/>
              </w:rPr>
            </w:pPr>
            <w:r w:rsidRPr="00C34C63">
              <w:rPr>
                <w:rFonts w:cstheme="minorHAnsi"/>
              </w:rPr>
              <w:t>C</w:t>
            </w:r>
          </w:p>
        </w:tc>
        <w:tc>
          <w:tcPr>
            <w:tcW w:w="1980" w:type="dxa"/>
          </w:tcPr>
          <w:p w14:paraId="0AEC1B9F" w14:textId="77777777" w:rsidR="00623E34" w:rsidRPr="00632A94" w:rsidRDefault="00D53453" w:rsidP="00CC4A78">
            <w:pPr>
              <w:rPr>
                <w:rFonts w:cstheme="minorHAnsi"/>
              </w:rPr>
            </w:pPr>
            <w:sdt>
              <w:sdtPr>
                <w:rPr>
                  <w:rFonts w:cstheme="minorHAnsi"/>
                </w:rPr>
                <w:id w:val="1665361409"/>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Compliant</w:t>
            </w:r>
          </w:p>
          <w:p w14:paraId="1EEC4DD9" w14:textId="77777777" w:rsidR="00623E34" w:rsidRPr="00632A94" w:rsidRDefault="00D53453" w:rsidP="00CC4A78">
            <w:pPr>
              <w:rPr>
                <w:rFonts w:cstheme="minorHAnsi"/>
              </w:rPr>
            </w:pPr>
            <w:sdt>
              <w:sdtPr>
                <w:rPr>
                  <w:rFonts w:cstheme="minorHAnsi"/>
                </w:rPr>
                <w:id w:val="2065208665"/>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Deficient</w:t>
            </w:r>
          </w:p>
          <w:p w14:paraId="6A734250" w14:textId="77777777" w:rsidR="00623E34" w:rsidRDefault="00D53453" w:rsidP="00CC4A78">
            <w:pPr>
              <w:rPr>
                <w:rFonts w:cstheme="minorHAnsi"/>
              </w:rPr>
            </w:pPr>
            <w:sdt>
              <w:sdtPr>
                <w:rPr>
                  <w:rFonts w:cstheme="minorHAnsi"/>
                </w:rPr>
                <w:id w:val="-834985945"/>
                <w14:checkbox>
                  <w14:checked w14:val="0"/>
                  <w14:checkedState w14:val="2612" w14:font="MS Gothic"/>
                  <w14:uncheckedState w14:val="2610" w14:font="MS Gothic"/>
                </w14:checkbox>
              </w:sdtPr>
              <w:sdtEndPr/>
              <w:sdtContent>
                <w:r w:rsidR="00623E34">
                  <w:rPr>
                    <w:rFonts w:ascii="MS Gothic" w:eastAsia="MS Gothic" w:hAnsi="MS Gothic" w:cstheme="minorHAnsi" w:hint="eastAsia"/>
                  </w:rPr>
                  <w:t>☐</w:t>
                </w:r>
              </w:sdtContent>
            </w:sdt>
            <w:r w:rsidR="00623E34">
              <w:rPr>
                <w:rFonts w:cstheme="minorHAnsi"/>
              </w:rPr>
              <w:t>Not Applicable</w:t>
            </w:r>
          </w:p>
          <w:p w14:paraId="62C3F803" w14:textId="77777777" w:rsidR="00623E34" w:rsidRPr="00C34C63" w:rsidRDefault="00D53453" w:rsidP="00CC4A78">
            <w:pPr>
              <w:rPr>
                <w:rFonts w:cstheme="minorHAnsi"/>
              </w:rPr>
            </w:pPr>
            <w:sdt>
              <w:sdtPr>
                <w:rPr>
                  <w:rFonts w:cstheme="minorHAnsi"/>
                </w:rPr>
                <w:id w:val="-861665582"/>
                <w14:checkbox>
                  <w14:checked w14:val="0"/>
                  <w14:checkedState w14:val="2612" w14:font="MS Gothic"/>
                  <w14:uncheckedState w14:val="2610" w14:font="MS Gothic"/>
                </w14:checkbox>
              </w:sdtPr>
              <w:sdtEndPr/>
              <w:sdtContent>
                <w:r w:rsidR="00623E34" w:rsidRPr="00C34C63">
                  <w:rPr>
                    <w:rFonts w:ascii="Segoe UI Symbol" w:eastAsia="MS Gothic" w:hAnsi="Segoe UI Symbol" w:cs="Segoe UI Symbol"/>
                  </w:rPr>
                  <w:t>☐</w:t>
                </w:r>
              </w:sdtContent>
            </w:sdt>
            <w:r w:rsidR="00623E34">
              <w:rPr>
                <w:rFonts w:cstheme="minorHAnsi"/>
              </w:rPr>
              <w:t>Corrected Onsite</w:t>
            </w:r>
          </w:p>
          <w:p w14:paraId="130E7C16" w14:textId="77777777" w:rsidR="00623E34" w:rsidRPr="00632A94" w:rsidRDefault="00623E34" w:rsidP="00CC4A78">
            <w:pPr>
              <w:rPr>
                <w:rFonts w:cstheme="minorHAnsi"/>
              </w:rPr>
            </w:pPr>
          </w:p>
        </w:tc>
        <w:sdt>
          <w:sdtPr>
            <w:rPr>
              <w:rFonts w:cstheme="minorHAnsi"/>
            </w:rPr>
            <w:id w:val="-358658394"/>
            <w:placeholder>
              <w:docPart w:val="C004C7F3B87C45F6B48CD061ED7D3AD0"/>
            </w:placeholder>
            <w:showingPlcHdr/>
          </w:sdtPr>
          <w:sdtEndPr/>
          <w:sdtContent>
            <w:tc>
              <w:tcPr>
                <w:tcW w:w="4770" w:type="dxa"/>
              </w:tcPr>
              <w:p w14:paraId="2DBB082C" w14:textId="77777777" w:rsidR="00623E34" w:rsidRPr="00632A94" w:rsidRDefault="00623E34" w:rsidP="00CC4A78">
                <w:pPr>
                  <w:rPr>
                    <w:rFonts w:cstheme="minorHAnsi"/>
                  </w:rPr>
                </w:pPr>
                <w:r w:rsidRPr="00632A94">
                  <w:rPr>
                    <w:rFonts w:cstheme="minorHAnsi"/>
                  </w:rPr>
                  <w:t>Enter observations of non-compliance, comments or notes here.</w:t>
                </w:r>
              </w:p>
            </w:tc>
          </w:sdtContent>
        </w:sdt>
      </w:tr>
      <w:tr w:rsidR="00BC1A5A" w14:paraId="7E83CEDD" w14:textId="77777777" w:rsidTr="00CF5A05">
        <w:trPr>
          <w:cantSplit/>
        </w:trPr>
        <w:tc>
          <w:tcPr>
            <w:tcW w:w="990" w:type="dxa"/>
          </w:tcPr>
          <w:p w14:paraId="097CC035" w14:textId="77777777" w:rsidR="00BC1A5A" w:rsidRPr="00632A94" w:rsidRDefault="00BC1A5A" w:rsidP="00BC1A5A">
            <w:pPr>
              <w:jc w:val="center"/>
              <w:rPr>
                <w:rFonts w:cstheme="minorHAnsi"/>
                <w:b/>
                <w:bCs/>
              </w:rPr>
            </w:pPr>
            <w:r w:rsidRPr="00632A94">
              <w:rPr>
                <w:rFonts w:cstheme="minorHAnsi"/>
                <w:b/>
                <w:bCs/>
              </w:rPr>
              <w:t>6-E-10</w:t>
            </w:r>
          </w:p>
        </w:tc>
        <w:tc>
          <w:tcPr>
            <w:tcW w:w="5490" w:type="dxa"/>
          </w:tcPr>
          <w:p w14:paraId="11E65F1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BC1A5A" w:rsidRPr="00632A94" w:rsidRDefault="00BC1A5A" w:rsidP="00BC1A5A">
            <w:pPr>
              <w:rPr>
                <w:rFonts w:cstheme="minorHAnsi"/>
              </w:rPr>
            </w:pPr>
          </w:p>
        </w:tc>
        <w:tc>
          <w:tcPr>
            <w:tcW w:w="1080" w:type="dxa"/>
          </w:tcPr>
          <w:p w14:paraId="230B4E86" w14:textId="77777777" w:rsidR="00BC1A5A" w:rsidRDefault="00BC1A5A" w:rsidP="00BC1A5A">
            <w:pPr>
              <w:rPr>
                <w:rFonts w:cstheme="minorHAnsi"/>
              </w:rPr>
            </w:pPr>
            <w:r>
              <w:rPr>
                <w:rFonts w:cstheme="minorHAnsi"/>
              </w:rPr>
              <w:t>Surgical</w:t>
            </w:r>
          </w:p>
          <w:p w14:paraId="0124CC0D" w14:textId="03D039A8" w:rsidR="00BC1A5A" w:rsidRPr="00632A94" w:rsidRDefault="00BC1A5A" w:rsidP="00BC1A5A">
            <w:pPr>
              <w:rPr>
                <w:rFonts w:cstheme="minorHAnsi"/>
              </w:rPr>
            </w:pPr>
            <w:r>
              <w:rPr>
                <w:rFonts w:cstheme="minorHAnsi"/>
              </w:rPr>
              <w:t>Dental</w:t>
            </w:r>
          </w:p>
        </w:tc>
        <w:tc>
          <w:tcPr>
            <w:tcW w:w="810" w:type="dxa"/>
          </w:tcPr>
          <w:p w14:paraId="7BB4AFC3" w14:textId="77777777" w:rsidR="00BC1A5A" w:rsidRPr="00C34C63" w:rsidRDefault="00BC1A5A" w:rsidP="00BC1A5A">
            <w:pPr>
              <w:rPr>
                <w:rFonts w:cstheme="minorHAnsi"/>
              </w:rPr>
            </w:pPr>
            <w:r w:rsidRPr="00C34C63">
              <w:rPr>
                <w:rFonts w:cstheme="minorHAnsi"/>
              </w:rPr>
              <w:t xml:space="preserve">A </w:t>
            </w:r>
          </w:p>
          <w:p w14:paraId="5DC7D003" w14:textId="77777777" w:rsidR="00BC1A5A" w:rsidRPr="00C34C63" w:rsidRDefault="00BC1A5A" w:rsidP="00BC1A5A">
            <w:pPr>
              <w:rPr>
                <w:rFonts w:cstheme="minorHAnsi"/>
              </w:rPr>
            </w:pPr>
            <w:r w:rsidRPr="00C34C63">
              <w:rPr>
                <w:rFonts w:cstheme="minorHAnsi"/>
              </w:rPr>
              <w:t xml:space="preserve">B </w:t>
            </w:r>
          </w:p>
          <w:p w14:paraId="5583F85A" w14:textId="77777777" w:rsidR="00BC1A5A" w:rsidRPr="00C34C63" w:rsidRDefault="00BC1A5A" w:rsidP="00BC1A5A">
            <w:pPr>
              <w:rPr>
                <w:rFonts w:cstheme="minorHAnsi"/>
              </w:rPr>
            </w:pPr>
            <w:r w:rsidRPr="00C34C63">
              <w:rPr>
                <w:rFonts w:cstheme="minorHAnsi"/>
              </w:rPr>
              <w:t xml:space="preserve">C-M </w:t>
            </w:r>
          </w:p>
          <w:p w14:paraId="42DB78CD" w14:textId="77777777" w:rsidR="00BC1A5A" w:rsidRPr="00632A94" w:rsidRDefault="00BC1A5A" w:rsidP="00BC1A5A">
            <w:pPr>
              <w:rPr>
                <w:rFonts w:cstheme="minorHAnsi"/>
              </w:rPr>
            </w:pPr>
            <w:r w:rsidRPr="00C34C63">
              <w:rPr>
                <w:rFonts w:cstheme="minorHAnsi"/>
              </w:rPr>
              <w:t>C</w:t>
            </w:r>
          </w:p>
        </w:tc>
        <w:tc>
          <w:tcPr>
            <w:tcW w:w="1980" w:type="dxa"/>
          </w:tcPr>
          <w:p w14:paraId="78B61DB8" w14:textId="77777777" w:rsidR="00BC1A5A" w:rsidRPr="00632A94" w:rsidRDefault="00D53453" w:rsidP="00BC1A5A">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7D9F2675" w14:textId="77777777" w:rsidR="00BC1A5A" w:rsidRPr="00632A94" w:rsidRDefault="00D53453" w:rsidP="00BC1A5A">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5D935834" w14:textId="77777777" w:rsidR="00BC1A5A" w:rsidRDefault="00D53453" w:rsidP="00BC1A5A">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78ABACE9" w14:textId="77777777" w:rsidR="00BC1A5A" w:rsidRPr="00C34C63" w:rsidRDefault="00D53453" w:rsidP="00BC1A5A">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6D1567AB" w14:textId="77777777" w:rsidR="00BC1A5A" w:rsidRPr="00632A94" w:rsidRDefault="00BC1A5A" w:rsidP="00BC1A5A">
            <w:pPr>
              <w:rPr>
                <w:rFonts w:cstheme="minorHAnsi"/>
              </w:rPr>
            </w:pPr>
          </w:p>
        </w:tc>
        <w:sdt>
          <w:sdtPr>
            <w:rPr>
              <w:rFonts w:cstheme="minorHAnsi"/>
            </w:rPr>
            <w:id w:val="-935976478"/>
            <w:placeholder>
              <w:docPart w:val="45C5729207904ED2BCA3D35196E01CB6"/>
            </w:placeholder>
            <w:showingPlcHdr/>
          </w:sdtPr>
          <w:sdtEndPr/>
          <w:sdtContent>
            <w:tc>
              <w:tcPr>
                <w:tcW w:w="4770" w:type="dxa"/>
              </w:tcPr>
              <w:p w14:paraId="6937033B"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004D5DE3" w14:textId="77777777" w:rsidTr="00CF5A05">
        <w:trPr>
          <w:cantSplit/>
        </w:trPr>
        <w:tc>
          <w:tcPr>
            <w:tcW w:w="990" w:type="dxa"/>
          </w:tcPr>
          <w:p w14:paraId="21A3EBB9" w14:textId="77777777" w:rsidR="00BC1A5A" w:rsidRPr="00632A94" w:rsidRDefault="00BC1A5A" w:rsidP="00BC1A5A">
            <w:pPr>
              <w:jc w:val="center"/>
              <w:rPr>
                <w:rFonts w:cstheme="minorHAnsi"/>
                <w:b/>
                <w:bCs/>
              </w:rPr>
            </w:pPr>
            <w:r w:rsidRPr="00632A94">
              <w:rPr>
                <w:rFonts w:cstheme="minorHAnsi"/>
                <w:b/>
                <w:bCs/>
              </w:rPr>
              <w:t>6-E-11</w:t>
            </w:r>
          </w:p>
        </w:tc>
        <w:tc>
          <w:tcPr>
            <w:tcW w:w="5490" w:type="dxa"/>
          </w:tcPr>
          <w:p w14:paraId="2896E05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BC1A5A" w:rsidRPr="00632A94" w:rsidRDefault="00BC1A5A" w:rsidP="00BC1A5A">
            <w:pPr>
              <w:rPr>
                <w:rFonts w:cstheme="minorHAnsi"/>
              </w:rPr>
            </w:pPr>
          </w:p>
        </w:tc>
        <w:tc>
          <w:tcPr>
            <w:tcW w:w="1080" w:type="dxa"/>
          </w:tcPr>
          <w:p w14:paraId="59499027" w14:textId="77777777" w:rsidR="00BC1A5A" w:rsidRDefault="00BC1A5A" w:rsidP="00BC1A5A">
            <w:pPr>
              <w:rPr>
                <w:rFonts w:cstheme="minorHAnsi"/>
              </w:rPr>
            </w:pPr>
            <w:r>
              <w:rPr>
                <w:rFonts w:cstheme="minorHAnsi"/>
              </w:rPr>
              <w:t>Surgical</w:t>
            </w:r>
          </w:p>
          <w:p w14:paraId="13C365FC" w14:textId="762C0CCB" w:rsidR="00BC1A5A" w:rsidRPr="00632A94" w:rsidRDefault="00BC1A5A" w:rsidP="00BC1A5A">
            <w:pPr>
              <w:rPr>
                <w:rFonts w:cstheme="minorHAnsi"/>
              </w:rPr>
            </w:pPr>
            <w:r>
              <w:rPr>
                <w:rFonts w:cstheme="minorHAnsi"/>
              </w:rPr>
              <w:t>Dental</w:t>
            </w:r>
          </w:p>
        </w:tc>
        <w:tc>
          <w:tcPr>
            <w:tcW w:w="810" w:type="dxa"/>
          </w:tcPr>
          <w:p w14:paraId="4A2C3369" w14:textId="77777777" w:rsidR="00BC1A5A" w:rsidRPr="00C34C63" w:rsidRDefault="00BC1A5A" w:rsidP="00BC1A5A">
            <w:pPr>
              <w:rPr>
                <w:rFonts w:cstheme="minorHAnsi"/>
              </w:rPr>
            </w:pPr>
            <w:r w:rsidRPr="00C34C63">
              <w:rPr>
                <w:rFonts w:cstheme="minorHAnsi"/>
              </w:rPr>
              <w:t xml:space="preserve">A </w:t>
            </w:r>
          </w:p>
          <w:p w14:paraId="1CBD2C32" w14:textId="77777777" w:rsidR="00BC1A5A" w:rsidRPr="00C34C63" w:rsidRDefault="00BC1A5A" w:rsidP="00BC1A5A">
            <w:pPr>
              <w:rPr>
                <w:rFonts w:cstheme="minorHAnsi"/>
              </w:rPr>
            </w:pPr>
            <w:r w:rsidRPr="00C34C63">
              <w:rPr>
                <w:rFonts w:cstheme="minorHAnsi"/>
              </w:rPr>
              <w:t xml:space="preserve">B </w:t>
            </w:r>
          </w:p>
          <w:p w14:paraId="205546F8" w14:textId="77777777" w:rsidR="00BC1A5A" w:rsidRPr="00C34C63" w:rsidRDefault="00BC1A5A" w:rsidP="00BC1A5A">
            <w:pPr>
              <w:rPr>
                <w:rFonts w:cstheme="minorHAnsi"/>
              </w:rPr>
            </w:pPr>
            <w:r w:rsidRPr="00C34C63">
              <w:rPr>
                <w:rFonts w:cstheme="minorHAnsi"/>
              </w:rPr>
              <w:t xml:space="preserve">C-M </w:t>
            </w:r>
          </w:p>
          <w:p w14:paraId="0290528B" w14:textId="77777777" w:rsidR="00BC1A5A" w:rsidRPr="00632A94" w:rsidRDefault="00BC1A5A" w:rsidP="00BC1A5A">
            <w:pPr>
              <w:rPr>
                <w:rFonts w:cstheme="minorHAnsi"/>
              </w:rPr>
            </w:pPr>
            <w:r w:rsidRPr="00C34C63">
              <w:rPr>
                <w:rFonts w:cstheme="minorHAnsi"/>
              </w:rPr>
              <w:t>C</w:t>
            </w:r>
          </w:p>
        </w:tc>
        <w:tc>
          <w:tcPr>
            <w:tcW w:w="1980" w:type="dxa"/>
          </w:tcPr>
          <w:p w14:paraId="75BB45AE" w14:textId="77777777" w:rsidR="00BC1A5A" w:rsidRPr="00632A94" w:rsidRDefault="00D53453" w:rsidP="00BC1A5A">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2C6D2458" w14:textId="77777777" w:rsidR="00BC1A5A" w:rsidRPr="00632A94" w:rsidRDefault="00D53453" w:rsidP="00BC1A5A">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7217FF62" w14:textId="77777777" w:rsidR="00BC1A5A" w:rsidRDefault="00D53453" w:rsidP="00BC1A5A">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1DAD5461" w14:textId="77777777" w:rsidR="00BC1A5A" w:rsidRPr="00C34C63" w:rsidRDefault="00D53453" w:rsidP="00BC1A5A">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1D8AD7CB" w14:textId="77777777" w:rsidR="00BC1A5A" w:rsidRPr="00632A94" w:rsidRDefault="00BC1A5A" w:rsidP="00BC1A5A">
            <w:pPr>
              <w:rPr>
                <w:rFonts w:cstheme="minorHAnsi"/>
              </w:rPr>
            </w:pPr>
          </w:p>
        </w:tc>
        <w:sdt>
          <w:sdtPr>
            <w:rPr>
              <w:rFonts w:cstheme="minorHAnsi"/>
            </w:rPr>
            <w:id w:val="718862063"/>
            <w:placeholder>
              <w:docPart w:val="BEE138F12E0C41F9897D5F340550AD32"/>
            </w:placeholder>
            <w:showingPlcHdr/>
          </w:sdtPr>
          <w:sdtEndPr/>
          <w:sdtContent>
            <w:tc>
              <w:tcPr>
                <w:tcW w:w="4770" w:type="dxa"/>
              </w:tcPr>
              <w:p w14:paraId="72855651"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5A0A1DA2" w14:textId="77777777" w:rsidTr="00CF5A05">
        <w:trPr>
          <w:cantSplit/>
        </w:trPr>
        <w:tc>
          <w:tcPr>
            <w:tcW w:w="990" w:type="dxa"/>
          </w:tcPr>
          <w:p w14:paraId="331775B4" w14:textId="77777777" w:rsidR="00BC1A5A" w:rsidRPr="00632A94" w:rsidRDefault="00BC1A5A" w:rsidP="00BC1A5A">
            <w:pPr>
              <w:jc w:val="center"/>
              <w:rPr>
                <w:rFonts w:cstheme="minorHAnsi"/>
                <w:b/>
                <w:bCs/>
              </w:rPr>
            </w:pPr>
            <w:r w:rsidRPr="00632A94">
              <w:rPr>
                <w:rFonts w:cstheme="minorHAnsi"/>
                <w:b/>
                <w:bCs/>
              </w:rPr>
              <w:t>6-E-12</w:t>
            </w:r>
          </w:p>
        </w:tc>
        <w:tc>
          <w:tcPr>
            <w:tcW w:w="5490" w:type="dxa"/>
          </w:tcPr>
          <w:p w14:paraId="260B42A0"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BC1A5A" w:rsidRPr="00632A94" w:rsidRDefault="00BC1A5A" w:rsidP="00BC1A5A">
            <w:pPr>
              <w:rPr>
                <w:rFonts w:cstheme="minorHAnsi"/>
              </w:rPr>
            </w:pPr>
            <w:r w:rsidRPr="00632A94">
              <w:rPr>
                <w:rFonts w:eastAsia="Arial" w:cstheme="minorHAnsi"/>
              </w:rPr>
              <w:t>Intravenous corticosteroids (eg, dexamethasone).</w:t>
            </w:r>
          </w:p>
        </w:tc>
        <w:tc>
          <w:tcPr>
            <w:tcW w:w="1080" w:type="dxa"/>
          </w:tcPr>
          <w:p w14:paraId="2CF72ADA" w14:textId="77777777" w:rsidR="00BC1A5A" w:rsidRDefault="00BC1A5A" w:rsidP="00BC1A5A">
            <w:pPr>
              <w:rPr>
                <w:rFonts w:cstheme="minorHAnsi"/>
              </w:rPr>
            </w:pPr>
            <w:r>
              <w:rPr>
                <w:rFonts w:cstheme="minorHAnsi"/>
              </w:rPr>
              <w:t>Surgical</w:t>
            </w:r>
          </w:p>
          <w:p w14:paraId="5872F10F" w14:textId="2133B295" w:rsidR="00BC1A5A" w:rsidRPr="00632A94" w:rsidRDefault="00BC1A5A" w:rsidP="00BC1A5A">
            <w:pPr>
              <w:rPr>
                <w:rFonts w:cstheme="minorHAnsi"/>
              </w:rPr>
            </w:pPr>
            <w:r>
              <w:rPr>
                <w:rFonts w:cstheme="minorHAnsi"/>
              </w:rPr>
              <w:t>Dental</w:t>
            </w:r>
          </w:p>
        </w:tc>
        <w:tc>
          <w:tcPr>
            <w:tcW w:w="810" w:type="dxa"/>
          </w:tcPr>
          <w:p w14:paraId="4C96C41C" w14:textId="77777777" w:rsidR="00BC1A5A" w:rsidRPr="00C34C63" w:rsidRDefault="00BC1A5A" w:rsidP="00BC1A5A">
            <w:pPr>
              <w:rPr>
                <w:rFonts w:cstheme="minorHAnsi"/>
              </w:rPr>
            </w:pPr>
            <w:r w:rsidRPr="00C34C63">
              <w:rPr>
                <w:rFonts w:cstheme="minorHAnsi"/>
              </w:rPr>
              <w:t xml:space="preserve">A </w:t>
            </w:r>
          </w:p>
          <w:p w14:paraId="4EEE4315" w14:textId="77777777" w:rsidR="00BC1A5A" w:rsidRPr="00C34C63" w:rsidRDefault="00BC1A5A" w:rsidP="00BC1A5A">
            <w:pPr>
              <w:rPr>
                <w:rFonts w:cstheme="minorHAnsi"/>
              </w:rPr>
            </w:pPr>
            <w:r w:rsidRPr="00C34C63">
              <w:rPr>
                <w:rFonts w:cstheme="minorHAnsi"/>
              </w:rPr>
              <w:t xml:space="preserve">B </w:t>
            </w:r>
          </w:p>
          <w:p w14:paraId="25905F76" w14:textId="77777777" w:rsidR="00BC1A5A" w:rsidRPr="00C34C63" w:rsidRDefault="00BC1A5A" w:rsidP="00BC1A5A">
            <w:pPr>
              <w:rPr>
                <w:rFonts w:cstheme="minorHAnsi"/>
              </w:rPr>
            </w:pPr>
            <w:r w:rsidRPr="00C34C63">
              <w:rPr>
                <w:rFonts w:cstheme="minorHAnsi"/>
              </w:rPr>
              <w:t xml:space="preserve">C-M </w:t>
            </w:r>
          </w:p>
          <w:p w14:paraId="2EAAFBBF" w14:textId="77777777" w:rsidR="00BC1A5A" w:rsidRPr="00632A94" w:rsidRDefault="00BC1A5A" w:rsidP="00BC1A5A">
            <w:pPr>
              <w:rPr>
                <w:rFonts w:cstheme="minorHAnsi"/>
              </w:rPr>
            </w:pPr>
            <w:r w:rsidRPr="00C34C63">
              <w:rPr>
                <w:rFonts w:cstheme="minorHAnsi"/>
              </w:rPr>
              <w:t>C</w:t>
            </w:r>
          </w:p>
        </w:tc>
        <w:tc>
          <w:tcPr>
            <w:tcW w:w="1980" w:type="dxa"/>
          </w:tcPr>
          <w:p w14:paraId="7088ABF8" w14:textId="77777777" w:rsidR="00BC1A5A" w:rsidRPr="00632A94" w:rsidRDefault="00D53453" w:rsidP="00BC1A5A">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463A4447" w14:textId="77777777" w:rsidR="00BC1A5A" w:rsidRPr="00632A94" w:rsidRDefault="00D53453" w:rsidP="00BC1A5A">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445A22F2" w14:textId="77777777" w:rsidR="00BC1A5A" w:rsidRDefault="00D53453" w:rsidP="00BC1A5A">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50FB7EDF" w14:textId="77777777" w:rsidR="00BC1A5A" w:rsidRPr="00C34C63" w:rsidRDefault="00D53453" w:rsidP="00BC1A5A">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5B3F0C7F" w14:textId="77777777" w:rsidR="00BC1A5A" w:rsidRPr="00632A94" w:rsidRDefault="00BC1A5A" w:rsidP="00BC1A5A">
            <w:pPr>
              <w:rPr>
                <w:rFonts w:cstheme="minorHAnsi"/>
              </w:rPr>
            </w:pPr>
          </w:p>
        </w:tc>
        <w:sdt>
          <w:sdtPr>
            <w:rPr>
              <w:rFonts w:cstheme="minorHAnsi"/>
            </w:rPr>
            <w:id w:val="437874388"/>
            <w:placeholder>
              <w:docPart w:val="D9D08105FBEB4AFC8A87401F588E9B78"/>
            </w:placeholder>
            <w:showingPlcHdr/>
          </w:sdtPr>
          <w:sdtEndPr/>
          <w:sdtContent>
            <w:tc>
              <w:tcPr>
                <w:tcW w:w="4770" w:type="dxa"/>
              </w:tcPr>
              <w:p w14:paraId="1CCF5C06"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D4311B" w14:paraId="463C62CB" w14:textId="77777777" w:rsidTr="00CF5A05">
        <w:trPr>
          <w:cantSplit/>
        </w:trPr>
        <w:tc>
          <w:tcPr>
            <w:tcW w:w="15120" w:type="dxa"/>
            <w:gridSpan w:val="6"/>
            <w:shd w:val="clear" w:color="auto" w:fill="D9E2F3" w:themeFill="accent1" w:themeFillTint="33"/>
          </w:tcPr>
          <w:p w14:paraId="511FA651"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006E47" w14:paraId="6C8DCBDE" w14:textId="77777777" w:rsidTr="00CF5A05">
        <w:trPr>
          <w:cantSplit/>
        </w:trPr>
        <w:tc>
          <w:tcPr>
            <w:tcW w:w="990" w:type="dxa"/>
          </w:tcPr>
          <w:p w14:paraId="15A6D8C5" w14:textId="77777777" w:rsidR="00006E47" w:rsidRPr="00632A94" w:rsidRDefault="00006E47" w:rsidP="00006E47">
            <w:pPr>
              <w:jc w:val="center"/>
              <w:rPr>
                <w:rFonts w:cstheme="minorHAnsi"/>
                <w:b/>
                <w:bCs/>
              </w:rPr>
            </w:pPr>
            <w:r w:rsidRPr="00632A94">
              <w:rPr>
                <w:rFonts w:cstheme="minorHAnsi"/>
                <w:b/>
                <w:bCs/>
              </w:rPr>
              <w:t>6-F-1</w:t>
            </w:r>
          </w:p>
        </w:tc>
        <w:tc>
          <w:tcPr>
            <w:tcW w:w="5490" w:type="dxa"/>
          </w:tcPr>
          <w:p w14:paraId="3CD6BAEF"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080" w:type="dxa"/>
          </w:tcPr>
          <w:p w14:paraId="73352F66" w14:textId="77777777" w:rsidR="00006E47" w:rsidRDefault="00006E47" w:rsidP="00006E47">
            <w:pPr>
              <w:rPr>
                <w:rFonts w:cstheme="minorHAnsi"/>
              </w:rPr>
            </w:pPr>
            <w:r>
              <w:rPr>
                <w:rFonts w:cstheme="minorHAnsi"/>
              </w:rPr>
              <w:t>Surgical</w:t>
            </w:r>
          </w:p>
          <w:p w14:paraId="14CE339A" w14:textId="5A684A46" w:rsidR="00006E47" w:rsidRPr="00632A94" w:rsidRDefault="00006E47" w:rsidP="00006E47">
            <w:pPr>
              <w:rPr>
                <w:rFonts w:cstheme="minorHAnsi"/>
              </w:rPr>
            </w:pPr>
            <w:r>
              <w:rPr>
                <w:rFonts w:cstheme="minorHAnsi"/>
              </w:rPr>
              <w:t>Dental</w:t>
            </w:r>
          </w:p>
        </w:tc>
        <w:tc>
          <w:tcPr>
            <w:tcW w:w="810" w:type="dxa"/>
          </w:tcPr>
          <w:p w14:paraId="459E4714" w14:textId="77777777" w:rsidR="00006E47" w:rsidRPr="00C34C63" w:rsidRDefault="00006E47" w:rsidP="00006E47">
            <w:pPr>
              <w:rPr>
                <w:rFonts w:cstheme="minorHAnsi"/>
              </w:rPr>
            </w:pPr>
            <w:r w:rsidRPr="00C34C63">
              <w:rPr>
                <w:rFonts w:cstheme="minorHAnsi"/>
              </w:rPr>
              <w:t xml:space="preserve">A </w:t>
            </w:r>
          </w:p>
          <w:p w14:paraId="6419A394" w14:textId="77777777" w:rsidR="00006E47" w:rsidRPr="00C34C63" w:rsidRDefault="00006E47" w:rsidP="00006E47">
            <w:pPr>
              <w:rPr>
                <w:rFonts w:cstheme="minorHAnsi"/>
              </w:rPr>
            </w:pPr>
            <w:r w:rsidRPr="00C34C63">
              <w:rPr>
                <w:rFonts w:cstheme="minorHAnsi"/>
              </w:rPr>
              <w:t xml:space="preserve">B </w:t>
            </w:r>
          </w:p>
          <w:p w14:paraId="46A55263" w14:textId="77777777" w:rsidR="00006E47" w:rsidRPr="00C34C63" w:rsidRDefault="00006E47" w:rsidP="00006E47">
            <w:pPr>
              <w:rPr>
                <w:rFonts w:cstheme="minorHAnsi"/>
              </w:rPr>
            </w:pPr>
            <w:r w:rsidRPr="00C34C63">
              <w:rPr>
                <w:rFonts w:cstheme="minorHAnsi"/>
              </w:rPr>
              <w:t xml:space="preserve">C-M </w:t>
            </w:r>
          </w:p>
          <w:p w14:paraId="4F566FD6" w14:textId="77777777" w:rsidR="00006E47" w:rsidRDefault="00006E47" w:rsidP="00006E47">
            <w:pPr>
              <w:rPr>
                <w:rFonts w:cstheme="minorHAnsi"/>
              </w:rPr>
            </w:pPr>
            <w:r w:rsidRPr="00C34C63">
              <w:rPr>
                <w:rFonts w:cstheme="minorHAnsi"/>
              </w:rPr>
              <w:t>C</w:t>
            </w:r>
          </w:p>
          <w:p w14:paraId="420D56B5" w14:textId="77777777" w:rsidR="00006E47" w:rsidRPr="00632A94" w:rsidRDefault="00006E47" w:rsidP="00006E47">
            <w:pPr>
              <w:rPr>
                <w:rFonts w:cstheme="minorHAnsi"/>
              </w:rPr>
            </w:pPr>
          </w:p>
        </w:tc>
        <w:tc>
          <w:tcPr>
            <w:tcW w:w="1980" w:type="dxa"/>
          </w:tcPr>
          <w:p w14:paraId="14C44229" w14:textId="77777777" w:rsidR="00006E47" w:rsidRPr="00632A94" w:rsidRDefault="00D53453" w:rsidP="00006E47">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482AE1A8" w14:textId="77777777" w:rsidR="00006E47" w:rsidRPr="00632A94" w:rsidRDefault="00D53453" w:rsidP="00006E47">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301FBDCD" w14:textId="77777777" w:rsidR="00006E47" w:rsidRDefault="00D53453" w:rsidP="00006E47">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C13E29" w14:textId="77777777" w:rsidR="00006E47" w:rsidRPr="00C34C63" w:rsidRDefault="00D53453" w:rsidP="00006E47">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2C7A78D2" w14:textId="77777777" w:rsidR="00006E47" w:rsidRPr="00632A94" w:rsidRDefault="00006E47" w:rsidP="00006E47">
            <w:pPr>
              <w:rPr>
                <w:rFonts w:cstheme="minorHAnsi"/>
              </w:rPr>
            </w:pPr>
          </w:p>
        </w:tc>
        <w:sdt>
          <w:sdtPr>
            <w:rPr>
              <w:rFonts w:cstheme="minorHAnsi"/>
            </w:rPr>
            <w:id w:val="1610924862"/>
            <w:placeholder>
              <w:docPart w:val="4371340A01814D2F8C4EC54401D78E38"/>
            </w:placeholder>
            <w:showingPlcHdr/>
          </w:sdtPr>
          <w:sdtEndPr/>
          <w:sdtContent>
            <w:tc>
              <w:tcPr>
                <w:tcW w:w="4770" w:type="dxa"/>
              </w:tcPr>
              <w:p w14:paraId="7179E687"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04E89B0" w14:textId="77777777" w:rsidTr="00CF5A05">
        <w:trPr>
          <w:cantSplit/>
        </w:trPr>
        <w:tc>
          <w:tcPr>
            <w:tcW w:w="990" w:type="dxa"/>
          </w:tcPr>
          <w:p w14:paraId="16D2E32F" w14:textId="77777777" w:rsidR="00006E47" w:rsidRPr="00632A94" w:rsidRDefault="00006E47" w:rsidP="00006E47">
            <w:pPr>
              <w:jc w:val="center"/>
              <w:rPr>
                <w:rFonts w:cstheme="minorHAnsi"/>
                <w:b/>
                <w:bCs/>
              </w:rPr>
            </w:pPr>
            <w:r w:rsidRPr="00632A94">
              <w:rPr>
                <w:rFonts w:cstheme="minorHAnsi"/>
                <w:b/>
                <w:bCs/>
              </w:rPr>
              <w:t>6-F-2</w:t>
            </w:r>
          </w:p>
        </w:tc>
        <w:tc>
          <w:tcPr>
            <w:tcW w:w="5490" w:type="dxa"/>
          </w:tcPr>
          <w:p w14:paraId="33624C5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1080" w:type="dxa"/>
          </w:tcPr>
          <w:p w14:paraId="1B1F50CF" w14:textId="77777777" w:rsidR="00006E47" w:rsidRDefault="00006E47" w:rsidP="00006E47">
            <w:pPr>
              <w:rPr>
                <w:rFonts w:cstheme="minorHAnsi"/>
              </w:rPr>
            </w:pPr>
            <w:r>
              <w:rPr>
                <w:rFonts w:cstheme="minorHAnsi"/>
              </w:rPr>
              <w:t>Surgical</w:t>
            </w:r>
          </w:p>
          <w:p w14:paraId="584A7057" w14:textId="1B6BD245" w:rsidR="00006E47" w:rsidRPr="00632A94" w:rsidRDefault="00006E47" w:rsidP="00006E47">
            <w:pPr>
              <w:rPr>
                <w:rFonts w:cstheme="minorHAnsi"/>
              </w:rPr>
            </w:pPr>
            <w:r>
              <w:rPr>
                <w:rFonts w:cstheme="minorHAnsi"/>
              </w:rPr>
              <w:t>Dental</w:t>
            </w:r>
          </w:p>
        </w:tc>
        <w:tc>
          <w:tcPr>
            <w:tcW w:w="810" w:type="dxa"/>
          </w:tcPr>
          <w:p w14:paraId="3AC4ACFF" w14:textId="77777777" w:rsidR="00006E47" w:rsidRPr="00C34C63" w:rsidRDefault="00006E47" w:rsidP="00006E47">
            <w:pPr>
              <w:rPr>
                <w:rFonts w:cstheme="minorHAnsi"/>
              </w:rPr>
            </w:pPr>
            <w:r w:rsidRPr="00C34C63">
              <w:rPr>
                <w:rFonts w:cstheme="minorHAnsi"/>
              </w:rPr>
              <w:t xml:space="preserve">A </w:t>
            </w:r>
          </w:p>
          <w:p w14:paraId="262D81FD" w14:textId="77777777" w:rsidR="00006E47" w:rsidRPr="00C34C63" w:rsidRDefault="00006E47" w:rsidP="00006E47">
            <w:pPr>
              <w:rPr>
                <w:rFonts w:cstheme="minorHAnsi"/>
              </w:rPr>
            </w:pPr>
            <w:r w:rsidRPr="00C34C63">
              <w:rPr>
                <w:rFonts w:cstheme="minorHAnsi"/>
              </w:rPr>
              <w:t xml:space="preserve">B </w:t>
            </w:r>
          </w:p>
          <w:p w14:paraId="3AE08819" w14:textId="77777777" w:rsidR="00006E47" w:rsidRPr="00C34C63" w:rsidRDefault="00006E47" w:rsidP="00006E47">
            <w:pPr>
              <w:rPr>
                <w:rFonts w:cstheme="minorHAnsi"/>
              </w:rPr>
            </w:pPr>
            <w:r w:rsidRPr="00C34C63">
              <w:rPr>
                <w:rFonts w:cstheme="minorHAnsi"/>
              </w:rPr>
              <w:t xml:space="preserve">C-M </w:t>
            </w:r>
          </w:p>
          <w:p w14:paraId="52D201F8" w14:textId="77777777" w:rsidR="00006E47" w:rsidRPr="00632A94" w:rsidRDefault="00006E47" w:rsidP="00006E47">
            <w:pPr>
              <w:rPr>
                <w:rFonts w:cstheme="minorHAnsi"/>
              </w:rPr>
            </w:pPr>
            <w:r w:rsidRPr="00C34C63">
              <w:rPr>
                <w:rFonts w:cstheme="minorHAnsi"/>
              </w:rPr>
              <w:t>C</w:t>
            </w:r>
          </w:p>
        </w:tc>
        <w:tc>
          <w:tcPr>
            <w:tcW w:w="1980" w:type="dxa"/>
          </w:tcPr>
          <w:p w14:paraId="5DA26D98" w14:textId="77777777" w:rsidR="00006E47" w:rsidRPr="00632A94" w:rsidRDefault="00D53453" w:rsidP="00006E47">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B534CA4" w14:textId="77777777" w:rsidR="00006E47" w:rsidRPr="00632A94" w:rsidRDefault="00D53453" w:rsidP="00006E47">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5B0030D" w14:textId="77777777" w:rsidR="00006E47" w:rsidRDefault="00D53453" w:rsidP="00006E47">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71CA89" w14:textId="77777777" w:rsidR="00006E47" w:rsidRPr="00C34C63" w:rsidRDefault="00D53453" w:rsidP="00006E47">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4473C82E" w14:textId="77777777" w:rsidR="00006E47" w:rsidRPr="00632A94" w:rsidRDefault="00006E47" w:rsidP="00006E47">
            <w:pPr>
              <w:rPr>
                <w:rFonts w:cstheme="minorHAnsi"/>
              </w:rPr>
            </w:pPr>
          </w:p>
        </w:tc>
        <w:sdt>
          <w:sdtPr>
            <w:rPr>
              <w:rFonts w:cstheme="minorHAnsi"/>
            </w:rPr>
            <w:id w:val="447050637"/>
            <w:placeholder>
              <w:docPart w:val="F00F20E625724D4994C0D253EA103292"/>
            </w:placeholder>
            <w:showingPlcHdr/>
          </w:sdtPr>
          <w:sdtEndPr/>
          <w:sdtContent>
            <w:tc>
              <w:tcPr>
                <w:tcW w:w="4770" w:type="dxa"/>
              </w:tcPr>
              <w:p w14:paraId="28D36175"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9E8EFFA" w14:textId="77777777" w:rsidTr="00CF5A05">
        <w:trPr>
          <w:cantSplit/>
        </w:trPr>
        <w:tc>
          <w:tcPr>
            <w:tcW w:w="990" w:type="dxa"/>
          </w:tcPr>
          <w:p w14:paraId="70050A03" w14:textId="77777777" w:rsidR="00006E47" w:rsidRPr="00632A94" w:rsidRDefault="00006E47" w:rsidP="00006E47">
            <w:pPr>
              <w:jc w:val="center"/>
              <w:rPr>
                <w:rFonts w:cstheme="minorHAnsi"/>
                <w:b/>
                <w:bCs/>
              </w:rPr>
            </w:pPr>
            <w:r w:rsidRPr="00632A94">
              <w:rPr>
                <w:rFonts w:cstheme="minorHAnsi"/>
                <w:b/>
                <w:bCs/>
              </w:rPr>
              <w:lastRenderedPageBreak/>
              <w:t>6-F-3</w:t>
            </w:r>
          </w:p>
        </w:tc>
        <w:tc>
          <w:tcPr>
            <w:tcW w:w="5490" w:type="dxa"/>
          </w:tcPr>
          <w:p w14:paraId="0C5E1692"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Short-acting beta-blocker (eg, esmolol or labetalol).</w:t>
            </w:r>
          </w:p>
        </w:tc>
        <w:tc>
          <w:tcPr>
            <w:tcW w:w="1080" w:type="dxa"/>
          </w:tcPr>
          <w:p w14:paraId="2DE4C7B6" w14:textId="77777777" w:rsidR="00006E47" w:rsidRDefault="00006E47" w:rsidP="00006E47">
            <w:pPr>
              <w:rPr>
                <w:rFonts w:cstheme="minorHAnsi"/>
              </w:rPr>
            </w:pPr>
            <w:r>
              <w:rPr>
                <w:rFonts w:cstheme="minorHAnsi"/>
              </w:rPr>
              <w:t>Surgical</w:t>
            </w:r>
          </w:p>
          <w:p w14:paraId="2E0DABE7" w14:textId="3CCE68EF" w:rsidR="00006E47" w:rsidRPr="00632A94" w:rsidRDefault="00006E47" w:rsidP="00006E47">
            <w:pPr>
              <w:rPr>
                <w:rFonts w:cstheme="minorHAnsi"/>
              </w:rPr>
            </w:pPr>
            <w:r>
              <w:rPr>
                <w:rFonts w:cstheme="minorHAnsi"/>
              </w:rPr>
              <w:t>Dental</w:t>
            </w:r>
          </w:p>
        </w:tc>
        <w:tc>
          <w:tcPr>
            <w:tcW w:w="810" w:type="dxa"/>
          </w:tcPr>
          <w:p w14:paraId="5D889183" w14:textId="77777777" w:rsidR="00006E47" w:rsidRPr="00C34C63" w:rsidRDefault="00006E47" w:rsidP="00006E47">
            <w:pPr>
              <w:rPr>
                <w:rFonts w:cstheme="minorHAnsi"/>
              </w:rPr>
            </w:pPr>
            <w:r w:rsidRPr="00C34C63">
              <w:rPr>
                <w:rFonts w:cstheme="minorHAnsi"/>
              </w:rPr>
              <w:t xml:space="preserve">A </w:t>
            </w:r>
          </w:p>
          <w:p w14:paraId="5B432B33" w14:textId="77777777" w:rsidR="00006E47" w:rsidRPr="00C34C63" w:rsidRDefault="00006E47" w:rsidP="00006E47">
            <w:pPr>
              <w:rPr>
                <w:rFonts w:cstheme="minorHAnsi"/>
              </w:rPr>
            </w:pPr>
            <w:r w:rsidRPr="00C34C63">
              <w:rPr>
                <w:rFonts w:cstheme="minorHAnsi"/>
              </w:rPr>
              <w:t xml:space="preserve">B </w:t>
            </w:r>
          </w:p>
          <w:p w14:paraId="3ADD30D9" w14:textId="77777777" w:rsidR="00006E47" w:rsidRPr="00C34C63" w:rsidRDefault="00006E47" w:rsidP="00006E47">
            <w:pPr>
              <w:rPr>
                <w:rFonts w:cstheme="minorHAnsi"/>
              </w:rPr>
            </w:pPr>
            <w:r w:rsidRPr="00C34C63">
              <w:rPr>
                <w:rFonts w:cstheme="minorHAnsi"/>
              </w:rPr>
              <w:t xml:space="preserve">C-M </w:t>
            </w:r>
          </w:p>
          <w:p w14:paraId="52A7CF32" w14:textId="77777777" w:rsidR="00006E47" w:rsidRPr="00632A94" w:rsidRDefault="00006E47" w:rsidP="00006E47">
            <w:pPr>
              <w:rPr>
                <w:rFonts w:cstheme="minorHAnsi"/>
              </w:rPr>
            </w:pPr>
            <w:r w:rsidRPr="00C34C63">
              <w:rPr>
                <w:rFonts w:cstheme="minorHAnsi"/>
              </w:rPr>
              <w:t>C</w:t>
            </w:r>
          </w:p>
        </w:tc>
        <w:tc>
          <w:tcPr>
            <w:tcW w:w="1980" w:type="dxa"/>
          </w:tcPr>
          <w:p w14:paraId="0AC48D41" w14:textId="77777777" w:rsidR="00006E47" w:rsidRPr="00632A94" w:rsidRDefault="00D53453" w:rsidP="00006E47">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16BB328" w14:textId="77777777" w:rsidR="00006E47" w:rsidRPr="00632A94" w:rsidRDefault="00D53453" w:rsidP="00006E47">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BC4D662" w14:textId="77777777" w:rsidR="00006E47" w:rsidRDefault="00D53453" w:rsidP="00006E47">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196120B5" w14:textId="77777777" w:rsidR="00006E47" w:rsidRPr="00C34C63" w:rsidRDefault="00D53453" w:rsidP="00006E47">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3E306E96" w14:textId="77777777" w:rsidR="00006E47" w:rsidRPr="00632A94" w:rsidRDefault="00006E47" w:rsidP="00006E47">
            <w:pPr>
              <w:rPr>
                <w:rFonts w:cstheme="minorHAnsi"/>
              </w:rPr>
            </w:pPr>
          </w:p>
        </w:tc>
        <w:sdt>
          <w:sdtPr>
            <w:rPr>
              <w:rFonts w:cstheme="minorHAnsi"/>
            </w:rPr>
            <w:id w:val="-741411608"/>
            <w:placeholder>
              <w:docPart w:val="65A9A71FAB7246A7B2311112F1EE1DC3"/>
            </w:placeholder>
            <w:showingPlcHdr/>
          </w:sdtPr>
          <w:sdtEndPr/>
          <w:sdtContent>
            <w:tc>
              <w:tcPr>
                <w:tcW w:w="4770" w:type="dxa"/>
              </w:tcPr>
              <w:p w14:paraId="630F381F"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C032BF" w14:paraId="353F8FBC" w14:textId="77777777" w:rsidTr="00CF5A05">
        <w:trPr>
          <w:cantSplit/>
        </w:trPr>
        <w:tc>
          <w:tcPr>
            <w:tcW w:w="990" w:type="dxa"/>
          </w:tcPr>
          <w:p w14:paraId="584B272E" w14:textId="77777777" w:rsidR="00C032BF" w:rsidRPr="00632A94" w:rsidRDefault="00C032BF" w:rsidP="00C032BF">
            <w:pPr>
              <w:jc w:val="center"/>
              <w:rPr>
                <w:rFonts w:cstheme="minorHAnsi"/>
                <w:b/>
                <w:bCs/>
              </w:rPr>
            </w:pPr>
            <w:r w:rsidRPr="00632A94">
              <w:rPr>
                <w:rFonts w:cstheme="minorHAnsi"/>
                <w:b/>
                <w:bCs/>
              </w:rPr>
              <w:t>6-F-4</w:t>
            </w:r>
          </w:p>
        </w:tc>
        <w:tc>
          <w:tcPr>
            <w:tcW w:w="5490" w:type="dxa"/>
          </w:tcPr>
          <w:p w14:paraId="562AF5F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C032BF" w:rsidRPr="00632A94" w:rsidRDefault="00C032BF" w:rsidP="00C032BF">
            <w:pPr>
              <w:rPr>
                <w:rFonts w:cstheme="minorHAnsi"/>
              </w:rPr>
            </w:pPr>
          </w:p>
        </w:tc>
        <w:tc>
          <w:tcPr>
            <w:tcW w:w="1080" w:type="dxa"/>
          </w:tcPr>
          <w:p w14:paraId="0AAB17C5" w14:textId="77777777" w:rsidR="00C032BF" w:rsidRDefault="00C032BF" w:rsidP="00C032BF">
            <w:pPr>
              <w:rPr>
                <w:rFonts w:cstheme="minorHAnsi"/>
              </w:rPr>
            </w:pPr>
            <w:r>
              <w:rPr>
                <w:rFonts w:cstheme="minorHAnsi"/>
              </w:rPr>
              <w:t>Surgical</w:t>
            </w:r>
          </w:p>
          <w:p w14:paraId="4A2CF503" w14:textId="60BBA93F" w:rsidR="00C032BF" w:rsidRPr="00632A94" w:rsidRDefault="00C032BF" w:rsidP="00C032BF">
            <w:pPr>
              <w:rPr>
                <w:rFonts w:cstheme="minorHAnsi"/>
              </w:rPr>
            </w:pPr>
            <w:r>
              <w:rPr>
                <w:rFonts w:cstheme="minorHAnsi"/>
              </w:rPr>
              <w:t>Dental</w:t>
            </w:r>
          </w:p>
        </w:tc>
        <w:tc>
          <w:tcPr>
            <w:tcW w:w="810" w:type="dxa"/>
          </w:tcPr>
          <w:p w14:paraId="39C05D11" w14:textId="77777777" w:rsidR="00C032BF" w:rsidRPr="00914010" w:rsidRDefault="00C032BF" w:rsidP="00C032BF">
            <w:pPr>
              <w:rPr>
                <w:rFonts w:cstheme="minorHAnsi"/>
              </w:rPr>
            </w:pPr>
            <w:r w:rsidRPr="00914010">
              <w:rPr>
                <w:rFonts w:cstheme="minorHAnsi"/>
              </w:rPr>
              <w:t xml:space="preserve">C-M, </w:t>
            </w:r>
          </w:p>
          <w:p w14:paraId="23BF1B03" w14:textId="77777777" w:rsidR="00C032BF" w:rsidRPr="00914010" w:rsidRDefault="00C032BF" w:rsidP="00C032BF">
            <w:pPr>
              <w:rPr>
                <w:rFonts w:cstheme="minorHAnsi"/>
              </w:rPr>
            </w:pPr>
            <w:r w:rsidRPr="00914010">
              <w:rPr>
                <w:rFonts w:cstheme="minorHAnsi"/>
              </w:rPr>
              <w:t>C</w:t>
            </w:r>
          </w:p>
          <w:p w14:paraId="757C00A7" w14:textId="77777777" w:rsidR="00C032BF" w:rsidRPr="00632A94" w:rsidRDefault="00C032BF" w:rsidP="00C032BF">
            <w:pPr>
              <w:rPr>
                <w:rFonts w:cstheme="minorHAnsi"/>
              </w:rPr>
            </w:pPr>
          </w:p>
        </w:tc>
        <w:tc>
          <w:tcPr>
            <w:tcW w:w="1980" w:type="dxa"/>
          </w:tcPr>
          <w:p w14:paraId="3131FA35" w14:textId="77777777" w:rsidR="00C032BF" w:rsidRPr="00632A94" w:rsidRDefault="00D53453" w:rsidP="00C032BF">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6558A0B0" w14:textId="77777777" w:rsidR="00C032BF" w:rsidRPr="00632A94" w:rsidRDefault="00D53453" w:rsidP="00C032BF">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14196D30" w14:textId="77777777" w:rsidR="00C032BF" w:rsidRDefault="00D53453" w:rsidP="00C032BF">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2E7E7779" w14:textId="77777777" w:rsidR="00C032BF" w:rsidRPr="00C34C63" w:rsidRDefault="00D53453" w:rsidP="00C032BF">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44BA16CD" w14:textId="77777777" w:rsidR="00C032BF" w:rsidRPr="00632A94" w:rsidRDefault="00C032BF" w:rsidP="00C032BF">
            <w:pPr>
              <w:rPr>
                <w:rFonts w:cstheme="minorHAnsi"/>
              </w:rPr>
            </w:pPr>
          </w:p>
        </w:tc>
        <w:sdt>
          <w:sdtPr>
            <w:rPr>
              <w:rFonts w:cstheme="minorHAnsi"/>
            </w:rPr>
            <w:id w:val="-78602339"/>
            <w:placeholder>
              <w:docPart w:val="69C5E1D8C4394C25854F84E2F3C1BC81"/>
            </w:placeholder>
            <w:showingPlcHdr/>
          </w:sdtPr>
          <w:sdtEndPr/>
          <w:sdtContent>
            <w:tc>
              <w:tcPr>
                <w:tcW w:w="4770" w:type="dxa"/>
              </w:tcPr>
              <w:p w14:paraId="32099901"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C032BF" w14:paraId="5DE091C2" w14:textId="77777777" w:rsidTr="00CF5A05">
        <w:trPr>
          <w:cantSplit/>
        </w:trPr>
        <w:tc>
          <w:tcPr>
            <w:tcW w:w="990" w:type="dxa"/>
          </w:tcPr>
          <w:p w14:paraId="6279E700" w14:textId="77777777" w:rsidR="00C032BF" w:rsidRPr="00632A94" w:rsidRDefault="00C032BF" w:rsidP="00C032BF">
            <w:pPr>
              <w:jc w:val="center"/>
              <w:rPr>
                <w:rFonts w:cstheme="minorHAnsi"/>
                <w:b/>
                <w:bCs/>
              </w:rPr>
            </w:pPr>
            <w:r w:rsidRPr="00632A94">
              <w:rPr>
                <w:rFonts w:cstheme="minorHAnsi"/>
                <w:b/>
                <w:bCs/>
              </w:rPr>
              <w:t>6-F-5</w:t>
            </w:r>
          </w:p>
        </w:tc>
        <w:tc>
          <w:tcPr>
            <w:tcW w:w="5490" w:type="dxa"/>
          </w:tcPr>
          <w:p w14:paraId="799FE4AE"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C032BF" w:rsidRPr="00632A94" w:rsidRDefault="00C032BF" w:rsidP="00C032BF">
            <w:pPr>
              <w:rPr>
                <w:rFonts w:cstheme="minorHAnsi"/>
              </w:rPr>
            </w:pPr>
          </w:p>
        </w:tc>
        <w:tc>
          <w:tcPr>
            <w:tcW w:w="1080" w:type="dxa"/>
          </w:tcPr>
          <w:p w14:paraId="5873F791" w14:textId="77777777" w:rsidR="00C032BF" w:rsidRDefault="00C032BF" w:rsidP="00C032BF">
            <w:pPr>
              <w:rPr>
                <w:rFonts w:cstheme="minorHAnsi"/>
              </w:rPr>
            </w:pPr>
            <w:r>
              <w:rPr>
                <w:rFonts w:cstheme="minorHAnsi"/>
              </w:rPr>
              <w:t>Surgical</w:t>
            </w:r>
          </w:p>
          <w:p w14:paraId="52FD11D8" w14:textId="73ED6132" w:rsidR="00C032BF" w:rsidRPr="00632A94" w:rsidRDefault="00C032BF" w:rsidP="00C032BF">
            <w:pPr>
              <w:rPr>
                <w:rFonts w:cstheme="minorHAnsi"/>
              </w:rPr>
            </w:pPr>
            <w:r>
              <w:rPr>
                <w:rFonts w:cstheme="minorHAnsi"/>
              </w:rPr>
              <w:t>Dental</w:t>
            </w:r>
          </w:p>
        </w:tc>
        <w:tc>
          <w:tcPr>
            <w:tcW w:w="810" w:type="dxa"/>
          </w:tcPr>
          <w:p w14:paraId="51A27917" w14:textId="77777777" w:rsidR="00C032BF" w:rsidRPr="0084305D" w:rsidRDefault="00C032BF" w:rsidP="00C032BF">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C032BF" w:rsidRPr="0084305D" w:rsidRDefault="00C032BF" w:rsidP="00C032BF">
            <w:pPr>
              <w:rPr>
                <w:rFonts w:cstheme="minorHAnsi"/>
              </w:rPr>
            </w:pPr>
            <w:r w:rsidRPr="0084305D">
              <w:rPr>
                <w:rFonts w:cstheme="minorHAnsi"/>
              </w:rPr>
              <w:t xml:space="preserve">C-M, </w:t>
            </w:r>
          </w:p>
          <w:p w14:paraId="2CAF9E0A" w14:textId="77777777" w:rsidR="00C032BF" w:rsidRPr="00632A94" w:rsidRDefault="00C032BF" w:rsidP="00C032BF">
            <w:pPr>
              <w:rPr>
                <w:rFonts w:cstheme="minorHAnsi"/>
              </w:rPr>
            </w:pPr>
            <w:r w:rsidRPr="0084305D">
              <w:rPr>
                <w:rFonts w:cstheme="minorHAnsi"/>
              </w:rPr>
              <w:t>C</w:t>
            </w:r>
          </w:p>
        </w:tc>
        <w:tc>
          <w:tcPr>
            <w:tcW w:w="1980" w:type="dxa"/>
          </w:tcPr>
          <w:p w14:paraId="684EA3AC" w14:textId="77777777" w:rsidR="00C032BF" w:rsidRPr="00632A94" w:rsidRDefault="00D53453" w:rsidP="00C032BF">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2BE9E69C" w14:textId="77777777" w:rsidR="00C032BF" w:rsidRPr="00632A94" w:rsidRDefault="00D53453" w:rsidP="00C032BF">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4740C271" w14:textId="77777777" w:rsidR="00C032BF" w:rsidRDefault="00D53453" w:rsidP="00C032BF">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1A7045BD" w14:textId="77777777" w:rsidR="00C032BF" w:rsidRPr="00C34C63" w:rsidRDefault="00D53453" w:rsidP="00C032BF">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60303195" w14:textId="6ECF4AC6" w:rsidR="00150E83" w:rsidRPr="00632A94" w:rsidRDefault="00150E83" w:rsidP="00C032BF">
            <w:pPr>
              <w:rPr>
                <w:rFonts w:cstheme="minorHAnsi"/>
              </w:rPr>
            </w:pPr>
          </w:p>
        </w:tc>
        <w:sdt>
          <w:sdtPr>
            <w:rPr>
              <w:rFonts w:cstheme="minorHAnsi"/>
            </w:rPr>
            <w:id w:val="1334873917"/>
            <w:placeholder>
              <w:docPart w:val="827E0C7072D940DA8EC13A615FE65A2D"/>
            </w:placeholder>
            <w:showingPlcHdr/>
          </w:sdtPr>
          <w:sdtEndPr/>
          <w:sdtContent>
            <w:tc>
              <w:tcPr>
                <w:tcW w:w="4770" w:type="dxa"/>
              </w:tcPr>
              <w:p w14:paraId="33EB1DBC"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334A36" w14:paraId="079FD6DD" w14:textId="77777777" w:rsidTr="00925CE7">
        <w:trPr>
          <w:cantSplit/>
        </w:trPr>
        <w:tc>
          <w:tcPr>
            <w:tcW w:w="990" w:type="dxa"/>
          </w:tcPr>
          <w:p w14:paraId="1528433A" w14:textId="5D77B8A1" w:rsidR="00334A36" w:rsidRPr="00632A94" w:rsidRDefault="00334A36" w:rsidP="00CC4A78">
            <w:pPr>
              <w:jc w:val="center"/>
              <w:rPr>
                <w:rFonts w:cstheme="minorHAnsi"/>
                <w:b/>
                <w:bCs/>
              </w:rPr>
            </w:pPr>
            <w:r w:rsidRPr="00632A94">
              <w:rPr>
                <w:rFonts w:cstheme="minorHAnsi"/>
                <w:b/>
                <w:bCs/>
              </w:rPr>
              <w:t>6-F-</w:t>
            </w:r>
            <w:r>
              <w:rPr>
                <w:rFonts w:cstheme="minorHAnsi"/>
                <w:b/>
                <w:bCs/>
              </w:rPr>
              <w:t>6</w:t>
            </w:r>
          </w:p>
        </w:tc>
        <w:tc>
          <w:tcPr>
            <w:tcW w:w="5490" w:type="dxa"/>
          </w:tcPr>
          <w:p w14:paraId="014F828F" w14:textId="77777777" w:rsidR="007F4712" w:rsidRPr="007F4712" w:rsidRDefault="007F4712" w:rsidP="007F4712">
            <w:pPr>
              <w:autoSpaceDE w:val="0"/>
              <w:autoSpaceDN w:val="0"/>
              <w:adjustRightInd w:val="0"/>
              <w:rPr>
                <w:rFonts w:eastAsia="Arial" w:cstheme="minorHAnsi"/>
              </w:rPr>
            </w:pPr>
            <w:r w:rsidRPr="007F4712">
              <w:rPr>
                <w:rFonts w:eastAsia="Arial" w:cstheme="minorHAnsi"/>
              </w:rPr>
              <w:t xml:space="preserve">The following medication must </w:t>
            </w:r>
            <w:proofErr w:type="gramStart"/>
            <w:r w:rsidRPr="007F4712">
              <w:rPr>
                <w:rFonts w:eastAsia="Arial" w:cstheme="minorHAnsi"/>
              </w:rPr>
              <w:t>be available in the facility at all times</w:t>
            </w:r>
            <w:proofErr w:type="gramEnd"/>
            <w:r w:rsidRPr="007F4712">
              <w:rPr>
                <w:rFonts w:eastAsia="Arial" w:cstheme="minorHAnsi"/>
              </w:rPr>
              <w:t>:</w:t>
            </w:r>
          </w:p>
          <w:p w14:paraId="753F7415" w14:textId="62504984" w:rsidR="00334A36" w:rsidRPr="00632A94" w:rsidRDefault="007F4712" w:rsidP="007F4712">
            <w:pPr>
              <w:autoSpaceDE w:val="0"/>
              <w:autoSpaceDN w:val="0"/>
              <w:adjustRightInd w:val="0"/>
              <w:rPr>
                <w:rFonts w:eastAsia="Arial" w:cstheme="minorHAnsi"/>
              </w:rPr>
            </w:pPr>
            <w:r w:rsidRPr="007F4712">
              <w:rPr>
                <w:rFonts w:eastAsia="Arial" w:cstheme="minorHAnsi"/>
              </w:rPr>
              <w:t>Vasopressors other than epinephrine (</w:t>
            </w:r>
            <w:proofErr w:type="gramStart"/>
            <w:r w:rsidRPr="007F4712">
              <w:rPr>
                <w:rFonts w:eastAsia="Arial" w:cstheme="minorHAnsi"/>
              </w:rPr>
              <w:t>e.g.</w:t>
            </w:r>
            <w:proofErr w:type="gramEnd"/>
            <w:r w:rsidRPr="007F4712">
              <w:rPr>
                <w:rFonts w:eastAsia="Arial" w:cstheme="minorHAnsi"/>
              </w:rPr>
              <w:t xml:space="preserve"> Ephedrine).</w:t>
            </w:r>
          </w:p>
        </w:tc>
        <w:tc>
          <w:tcPr>
            <w:tcW w:w="1080" w:type="dxa"/>
          </w:tcPr>
          <w:p w14:paraId="1E555273" w14:textId="77777777" w:rsidR="00334A36" w:rsidRDefault="00334A36" w:rsidP="00CC4A78">
            <w:pPr>
              <w:rPr>
                <w:rFonts w:cstheme="minorHAnsi"/>
              </w:rPr>
            </w:pPr>
            <w:r>
              <w:rPr>
                <w:rFonts w:cstheme="minorHAnsi"/>
              </w:rPr>
              <w:t>Surgical</w:t>
            </w:r>
          </w:p>
          <w:p w14:paraId="4A48D354" w14:textId="77777777" w:rsidR="00334A36" w:rsidRPr="00632A94" w:rsidRDefault="00334A36" w:rsidP="00CC4A78">
            <w:pPr>
              <w:rPr>
                <w:rFonts w:cstheme="minorHAnsi"/>
              </w:rPr>
            </w:pPr>
            <w:r>
              <w:rPr>
                <w:rFonts w:cstheme="minorHAnsi"/>
              </w:rPr>
              <w:t>Dental</w:t>
            </w:r>
          </w:p>
        </w:tc>
        <w:tc>
          <w:tcPr>
            <w:tcW w:w="810" w:type="dxa"/>
          </w:tcPr>
          <w:p w14:paraId="66E01747" w14:textId="77777777" w:rsidR="00334A36" w:rsidRPr="00C34C63" w:rsidRDefault="00334A36" w:rsidP="00CC4A78">
            <w:pPr>
              <w:rPr>
                <w:rFonts w:cstheme="minorHAnsi"/>
              </w:rPr>
            </w:pPr>
            <w:r w:rsidRPr="00C34C63">
              <w:rPr>
                <w:rFonts w:cstheme="minorHAnsi"/>
              </w:rPr>
              <w:t xml:space="preserve">A </w:t>
            </w:r>
          </w:p>
          <w:p w14:paraId="3DE9EFDC" w14:textId="77777777" w:rsidR="00334A36" w:rsidRPr="00C34C63" w:rsidRDefault="00334A36" w:rsidP="00CC4A78">
            <w:pPr>
              <w:rPr>
                <w:rFonts w:cstheme="minorHAnsi"/>
              </w:rPr>
            </w:pPr>
            <w:r w:rsidRPr="00C34C63">
              <w:rPr>
                <w:rFonts w:cstheme="minorHAnsi"/>
              </w:rPr>
              <w:t xml:space="preserve">B </w:t>
            </w:r>
          </w:p>
          <w:p w14:paraId="52A3A86E" w14:textId="77777777" w:rsidR="00334A36" w:rsidRPr="00C34C63" w:rsidRDefault="00334A36" w:rsidP="00CC4A78">
            <w:pPr>
              <w:rPr>
                <w:rFonts w:cstheme="minorHAnsi"/>
              </w:rPr>
            </w:pPr>
            <w:r w:rsidRPr="00C34C63">
              <w:rPr>
                <w:rFonts w:cstheme="minorHAnsi"/>
              </w:rPr>
              <w:t xml:space="preserve">C-M </w:t>
            </w:r>
          </w:p>
          <w:p w14:paraId="6B81782C" w14:textId="77777777" w:rsidR="00334A36" w:rsidRPr="00632A94" w:rsidRDefault="00334A36" w:rsidP="00CC4A78">
            <w:pPr>
              <w:rPr>
                <w:rFonts w:cstheme="minorHAnsi"/>
              </w:rPr>
            </w:pPr>
            <w:r w:rsidRPr="00C34C63">
              <w:rPr>
                <w:rFonts w:cstheme="minorHAnsi"/>
              </w:rPr>
              <w:t>C</w:t>
            </w:r>
          </w:p>
        </w:tc>
        <w:tc>
          <w:tcPr>
            <w:tcW w:w="1980" w:type="dxa"/>
          </w:tcPr>
          <w:p w14:paraId="60EC259F" w14:textId="77777777" w:rsidR="00334A36" w:rsidRPr="00632A94" w:rsidRDefault="00D53453" w:rsidP="00CC4A78">
            <w:pPr>
              <w:rPr>
                <w:rFonts w:cstheme="minorHAnsi"/>
              </w:rPr>
            </w:pPr>
            <w:sdt>
              <w:sdtPr>
                <w:rPr>
                  <w:rFonts w:cstheme="minorHAnsi"/>
                </w:rPr>
                <w:id w:val="-860735578"/>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Compliant</w:t>
            </w:r>
          </w:p>
          <w:p w14:paraId="5E6C257E" w14:textId="77777777" w:rsidR="00334A36" w:rsidRPr="00632A94" w:rsidRDefault="00D53453" w:rsidP="00CC4A78">
            <w:pPr>
              <w:rPr>
                <w:rFonts w:cstheme="minorHAnsi"/>
              </w:rPr>
            </w:pPr>
            <w:sdt>
              <w:sdtPr>
                <w:rPr>
                  <w:rFonts w:cstheme="minorHAnsi"/>
                </w:rPr>
                <w:id w:val="650877152"/>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Deficient</w:t>
            </w:r>
          </w:p>
          <w:p w14:paraId="75E73FB7" w14:textId="77777777" w:rsidR="00334A36" w:rsidRDefault="00D53453" w:rsidP="00CC4A78">
            <w:pPr>
              <w:rPr>
                <w:rFonts w:cstheme="minorHAnsi"/>
              </w:rPr>
            </w:pPr>
            <w:sdt>
              <w:sdtPr>
                <w:rPr>
                  <w:rFonts w:cstheme="minorHAnsi"/>
                </w:rPr>
                <w:id w:val="992224152"/>
                <w14:checkbox>
                  <w14:checked w14:val="0"/>
                  <w14:checkedState w14:val="2612" w14:font="MS Gothic"/>
                  <w14:uncheckedState w14:val="2610" w14:font="MS Gothic"/>
                </w14:checkbox>
              </w:sdtPr>
              <w:sdtEndPr/>
              <w:sdtContent>
                <w:r w:rsidR="00334A36">
                  <w:rPr>
                    <w:rFonts w:ascii="MS Gothic" w:eastAsia="MS Gothic" w:hAnsi="MS Gothic" w:cstheme="minorHAnsi" w:hint="eastAsia"/>
                  </w:rPr>
                  <w:t>☐</w:t>
                </w:r>
              </w:sdtContent>
            </w:sdt>
            <w:r w:rsidR="00334A36">
              <w:rPr>
                <w:rFonts w:cstheme="minorHAnsi"/>
              </w:rPr>
              <w:t>Not Applicable</w:t>
            </w:r>
          </w:p>
          <w:p w14:paraId="438453BB" w14:textId="77777777" w:rsidR="00334A36" w:rsidRPr="00C34C63" w:rsidRDefault="00D53453" w:rsidP="00CC4A78">
            <w:pPr>
              <w:rPr>
                <w:rFonts w:cstheme="minorHAnsi"/>
              </w:rPr>
            </w:pPr>
            <w:sdt>
              <w:sdtPr>
                <w:rPr>
                  <w:rFonts w:cstheme="minorHAnsi"/>
                </w:rPr>
                <w:id w:val="-799999870"/>
                <w14:checkbox>
                  <w14:checked w14:val="0"/>
                  <w14:checkedState w14:val="2612" w14:font="MS Gothic"/>
                  <w14:uncheckedState w14:val="2610" w14:font="MS Gothic"/>
                </w14:checkbox>
              </w:sdtPr>
              <w:sdtEndPr/>
              <w:sdtContent>
                <w:r w:rsidR="00334A36" w:rsidRPr="00C34C63">
                  <w:rPr>
                    <w:rFonts w:ascii="Segoe UI Symbol" w:eastAsia="MS Gothic" w:hAnsi="Segoe UI Symbol" w:cs="Segoe UI Symbol"/>
                  </w:rPr>
                  <w:t>☐</w:t>
                </w:r>
              </w:sdtContent>
            </w:sdt>
            <w:r w:rsidR="00334A36">
              <w:rPr>
                <w:rFonts w:cstheme="minorHAnsi"/>
              </w:rPr>
              <w:t>Corrected Onsite</w:t>
            </w:r>
          </w:p>
          <w:p w14:paraId="468CF756" w14:textId="77777777" w:rsidR="00334A36" w:rsidRPr="00632A94" w:rsidRDefault="00334A36" w:rsidP="00CC4A78">
            <w:pPr>
              <w:rPr>
                <w:rFonts w:cstheme="minorHAnsi"/>
              </w:rPr>
            </w:pPr>
          </w:p>
        </w:tc>
        <w:sdt>
          <w:sdtPr>
            <w:rPr>
              <w:rFonts w:cstheme="minorHAnsi"/>
            </w:rPr>
            <w:id w:val="-52850091"/>
            <w:placeholder>
              <w:docPart w:val="EAB3799F16CB40A69C302DB1225BD104"/>
            </w:placeholder>
            <w:showingPlcHdr/>
          </w:sdtPr>
          <w:sdtEndPr/>
          <w:sdtContent>
            <w:tc>
              <w:tcPr>
                <w:tcW w:w="4770" w:type="dxa"/>
              </w:tcPr>
              <w:p w14:paraId="28F9863F" w14:textId="77777777" w:rsidR="00334A36" w:rsidRPr="00632A94" w:rsidRDefault="00334A36" w:rsidP="00CC4A78">
                <w:pPr>
                  <w:rPr>
                    <w:rFonts w:cstheme="minorHAnsi"/>
                  </w:rPr>
                </w:pPr>
                <w:r w:rsidRPr="00632A94">
                  <w:rPr>
                    <w:rFonts w:cstheme="minorHAnsi"/>
                  </w:rPr>
                  <w:t>Enter observations of non-compliance, comments or notes here.</w:t>
                </w:r>
              </w:p>
            </w:tc>
          </w:sdtContent>
        </w:sdt>
      </w:tr>
      <w:tr w:rsidR="00D4311B" w14:paraId="628F4087" w14:textId="77777777" w:rsidTr="00CF5A05">
        <w:trPr>
          <w:cantSplit/>
        </w:trPr>
        <w:tc>
          <w:tcPr>
            <w:tcW w:w="15120" w:type="dxa"/>
            <w:gridSpan w:val="6"/>
            <w:shd w:val="clear" w:color="auto" w:fill="D9E2F3" w:themeFill="accent1" w:themeFillTint="33"/>
          </w:tcPr>
          <w:p w14:paraId="0B449EDD"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FD079E" w14:paraId="63696468" w14:textId="77777777" w:rsidTr="00CF5A05">
        <w:trPr>
          <w:cantSplit/>
        </w:trPr>
        <w:tc>
          <w:tcPr>
            <w:tcW w:w="990" w:type="dxa"/>
          </w:tcPr>
          <w:p w14:paraId="2CAB5662" w14:textId="77777777" w:rsidR="00FD079E" w:rsidRPr="00632A94" w:rsidRDefault="00FD079E" w:rsidP="00FD079E">
            <w:pPr>
              <w:jc w:val="center"/>
              <w:rPr>
                <w:rFonts w:cstheme="minorHAnsi"/>
                <w:b/>
                <w:bCs/>
              </w:rPr>
            </w:pPr>
            <w:r w:rsidRPr="00632A94">
              <w:rPr>
                <w:rFonts w:cstheme="minorHAnsi"/>
                <w:b/>
                <w:bCs/>
              </w:rPr>
              <w:t>---</w:t>
            </w:r>
          </w:p>
        </w:tc>
        <w:tc>
          <w:tcPr>
            <w:tcW w:w="5490" w:type="dxa"/>
          </w:tcPr>
          <w:p w14:paraId="441DB13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FD079E" w:rsidRPr="00632A94" w:rsidRDefault="00FD079E" w:rsidP="00FD079E">
            <w:pPr>
              <w:rPr>
                <w:rFonts w:cstheme="minorHAnsi"/>
              </w:rPr>
            </w:pPr>
          </w:p>
        </w:tc>
        <w:tc>
          <w:tcPr>
            <w:tcW w:w="1080" w:type="dxa"/>
          </w:tcPr>
          <w:p w14:paraId="318C13A5" w14:textId="77777777" w:rsidR="00FD079E" w:rsidRDefault="00FD079E" w:rsidP="00FD079E">
            <w:pPr>
              <w:rPr>
                <w:rFonts w:cstheme="minorHAnsi"/>
              </w:rPr>
            </w:pPr>
            <w:r>
              <w:rPr>
                <w:rFonts w:cstheme="minorHAnsi"/>
              </w:rPr>
              <w:t>Surgical</w:t>
            </w:r>
          </w:p>
          <w:p w14:paraId="6012B811" w14:textId="65DA656D" w:rsidR="00FD079E" w:rsidRPr="00632A94" w:rsidRDefault="00FD079E" w:rsidP="00FD079E">
            <w:pPr>
              <w:rPr>
                <w:rFonts w:cstheme="minorHAnsi"/>
              </w:rPr>
            </w:pPr>
            <w:r>
              <w:rPr>
                <w:rFonts w:cstheme="minorHAnsi"/>
              </w:rPr>
              <w:t>Dental</w:t>
            </w:r>
          </w:p>
        </w:tc>
        <w:tc>
          <w:tcPr>
            <w:tcW w:w="810" w:type="dxa"/>
          </w:tcPr>
          <w:p w14:paraId="492C5C96" w14:textId="77777777" w:rsidR="00FD079E" w:rsidRPr="00632A94" w:rsidRDefault="00FD079E" w:rsidP="00FD079E">
            <w:pPr>
              <w:rPr>
                <w:rFonts w:cstheme="minorHAnsi"/>
              </w:rPr>
            </w:pPr>
            <w:r w:rsidRPr="00632A94">
              <w:rPr>
                <w:rFonts w:cstheme="minorHAnsi"/>
                <w:b/>
                <w:bCs/>
              </w:rPr>
              <w:t>---</w:t>
            </w:r>
          </w:p>
        </w:tc>
        <w:tc>
          <w:tcPr>
            <w:tcW w:w="1980" w:type="dxa"/>
          </w:tcPr>
          <w:p w14:paraId="45E8BC5C" w14:textId="77777777" w:rsidR="00FD079E" w:rsidRPr="00632A94" w:rsidRDefault="00FD079E" w:rsidP="00FD079E">
            <w:pPr>
              <w:rPr>
                <w:rFonts w:cstheme="minorHAnsi"/>
              </w:rPr>
            </w:pPr>
            <w:r w:rsidRPr="00632A94">
              <w:rPr>
                <w:rFonts w:cstheme="minorHAnsi"/>
                <w:b/>
                <w:bCs/>
              </w:rPr>
              <w:t>---</w:t>
            </w:r>
          </w:p>
        </w:tc>
        <w:sdt>
          <w:sdtPr>
            <w:rPr>
              <w:rFonts w:cstheme="minorHAnsi"/>
            </w:rPr>
            <w:id w:val="910972465"/>
            <w:placeholder>
              <w:docPart w:val="35B558BBAC474BD6A75182D236FA5A48"/>
            </w:placeholder>
            <w:showingPlcHdr/>
          </w:sdtPr>
          <w:sdtEndPr/>
          <w:sdtContent>
            <w:tc>
              <w:tcPr>
                <w:tcW w:w="4770" w:type="dxa"/>
              </w:tcPr>
              <w:p w14:paraId="0C8EF56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0D5092C8" w14:textId="77777777" w:rsidTr="00CF5A05">
        <w:trPr>
          <w:cantSplit/>
        </w:trPr>
        <w:tc>
          <w:tcPr>
            <w:tcW w:w="990" w:type="dxa"/>
          </w:tcPr>
          <w:p w14:paraId="5D3DCA83" w14:textId="77777777" w:rsidR="00FD079E" w:rsidRPr="00632A94" w:rsidRDefault="00FD079E" w:rsidP="00FD079E">
            <w:pPr>
              <w:jc w:val="center"/>
              <w:rPr>
                <w:rFonts w:cstheme="minorHAnsi"/>
                <w:b/>
                <w:bCs/>
              </w:rPr>
            </w:pPr>
            <w:r w:rsidRPr="00632A94">
              <w:rPr>
                <w:rFonts w:cstheme="minorHAnsi"/>
                <w:b/>
                <w:bCs/>
              </w:rPr>
              <w:lastRenderedPageBreak/>
              <w:t>6-G-1</w:t>
            </w:r>
          </w:p>
        </w:tc>
        <w:tc>
          <w:tcPr>
            <w:tcW w:w="5490" w:type="dxa"/>
          </w:tcPr>
          <w:p w14:paraId="268EF08A" w14:textId="1355C6E2" w:rsidR="00FD079E" w:rsidRDefault="00FD079E" w:rsidP="00FD07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CBB8592" w14:textId="77777777" w:rsidR="001322DC" w:rsidRPr="00632A94" w:rsidRDefault="001322DC" w:rsidP="00FD079E">
            <w:pPr>
              <w:autoSpaceDE w:val="0"/>
              <w:autoSpaceDN w:val="0"/>
              <w:adjustRightInd w:val="0"/>
              <w:rPr>
                <w:rFonts w:eastAsia="Arial" w:cstheme="minorHAnsi"/>
              </w:rPr>
            </w:pPr>
          </w:p>
          <w:p w14:paraId="54AE95A7" w14:textId="3B4379E1" w:rsidR="00FD079E" w:rsidRPr="00632A94" w:rsidRDefault="00FD079E" w:rsidP="00FD079E">
            <w:pPr>
              <w:autoSpaceDE w:val="0"/>
              <w:autoSpaceDN w:val="0"/>
              <w:adjustRightInd w:val="0"/>
              <w:rPr>
                <w:rFonts w:eastAsia="Arial" w:cstheme="minorHAnsi"/>
              </w:rPr>
            </w:pPr>
            <w:r w:rsidRPr="00632A94">
              <w:rPr>
                <w:rFonts w:eastAsia="Arial" w:cstheme="minorHAnsi"/>
              </w:rPr>
              <w:t xml:space="preserve">In this instance, MH-related components as outlined in standards </w:t>
            </w:r>
            <w:r w:rsidR="00290FC6">
              <w:rPr>
                <w:rFonts w:eastAsia="Arial" w:cstheme="minorHAnsi"/>
              </w:rPr>
              <w:t xml:space="preserve">6-G-5, </w:t>
            </w:r>
            <w:r w:rsidRPr="00632A94">
              <w:rPr>
                <w:rFonts w:eastAsia="Arial" w:cstheme="minorHAnsi"/>
              </w:rPr>
              <w:t xml:space="preserve">6-G-6, 6-G-7,6-G-8, 6-G-9, </w:t>
            </w:r>
            <w:r w:rsidR="00290FC6">
              <w:rPr>
                <w:rFonts w:eastAsia="Arial" w:cstheme="minorHAnsi"/>
              </w:rPr>
              <w:t xml:space="preserve">and </w:t>
            </w:r>
            <w:r w:rsidRPr="00632A94">
              <w:rPr>
                <w:rFonts w:eastAsia="Arial" w:cstheme="minorHAnsi"/>
              </w:rPr>
              <w:t>6-G-10</w:t>
            </w:r>
            <w:r w:rsidR="00290FC6">
              <w:rPr>
                <w:rFonts w:eastAsia="Arial" w:cstheme="minorHAnsi"/>
              </w:rPr>
              <w:t xml:space="preserve"> </w:t>
            </w:r>
            <w:r w:rsidRPr="00632A94">
              <w:rPr>
                <w:rFonts w:eastAsia="Arial" w:cstheme="minorHAnsi"/>
              </w:rPr>
              <w:t xml:space="preserve">are </w:t>
            </w:r>
            <w:r w:rsidRPr="00135794">
              <w:rPr>
                <w:rFonts w:eastAsia="Arial" w:cstheme="minorHAnsi"/>
                <w:b/>
                <w:bCs/>
              </w:rPr>
              <w:t>not</w:t>
            </w:r>
            <w:r w:rsidRPr="00632A94">
              <w:rPr>
                <w:rFonts w:eastAsia="Arial" w:cstheme="minorHAnsi"/>
              </w:rPr>
              <w:t xml:space="preserve"> required.</w:t>
            </w:r>
          </w:p>
          <w:p w14:paraId="48B0185C" w14:textId="77777777" w:rsidR="00FD079E" w:rsidRPr="00632A94" w:rsidRDefault="00FD079E" w:rsidP="00FD079E">
            <w:pPr>
              <w:rPr>
                <w:rFonts w:cstheme="minorHAnsi"/>
              </w:rPr>
            </w:pPr>
          </w:p>
        </w:tc>
        <w:tc>
          <w:tcPr>
            <w:tcW w:w="1080" w:type="dxa"/>
          </w:tcPr>
          <w:p w14:paraId="59D8B911" w14:textId="77777777" w:rsidR="00FD079E" w:rsidRDefault="00FD079E" w:rsidP="00FD079E">
            <w:pPr>
              <w:rPr>
                <w:rFonts w:cstheme="minorHAnsi"/>
              </w:rPr>
            </w:pPr>
            <w:r>
              <w:rPr>
                <w:rFonts w:cstheme="minorHAnsi"/>
              </w:rPr>
              <w:t>Surgical</w:t>
            </w:r>
          </w:p>
          <w:p w14:paraId="26A36275" w14:textId="6A4097B7" w:rsidR="00FD079E" w:rsidRPr="00632A94" w:rsidRDefault="00FD079E" w:rsidP="00FD079E">
            <w:pPr>
              <w:rPr>
                <w:rFonts w:cstheme="minorHAnsi"/>
              </w:rPr>
            </w:pPr>
            <w:r>
              <w:rPr>
                <w:rFonts w:cstheme="minorHAnsi"/>
              </w:rPr>
              <w:t>Dental</w:t>
            </w:r>
          </w:p>
        </w:tc>
        <w:tc>
          <w:tcPr>
            <w:tcW w:w="810" w:type="dxa"/>
          </w:tcPr>
          <w:p w14:paraId="6504DE98" w14:textId="77777777" w:rsidR="00FD079E" w:rsidRPr="00914010" w:rsidRDefault="00FD079E" w:rsidP="00FD079E">
            <w:pPr>
              <w:rPr>
                <w:rFonts w:cstheme="minorHAnsi"/>
              </w:rPr>
            </w:pPr>
            <w:r w:rsidRPr="00914010">
              <w:rPr>
                <w:rFonts w:cstheme="minorHAnsi"/>
              </w:rPr>
              <w:t xml:space="preserve">C-M, </w:t>
            </w:r>
          </w:p>
          <w:p w14:paraId="06DC60FD" w14:textId="77777777" w:rsidR="00FD079E" w:rsidRPr="00914010" w:rsidRDefault="00FD079E" w:rsidP="00FD079E">
            <w:pPr>
              <w:rPr>
                <w:rFonts w:cstheme="minorHAnsi"/>
              </w:rPr>
            </w:pPr>
            <w:r w:rsidRPr="00914010">
              <w:rPr>
                <w:rFonts w:cstheme="minorHAnsi"/>
              </w:rPr>
              <w:t>C</w:t>
            </w:r>
          </w:p>
          <w:p w14:paraId="4F816F60" w14:textId="77777777" w:rsidR="00FD079E" w:rsidRPr="00632A94" w:rsidRDefault="00FD079E" w:rsidP="00FD079E">
            <w:pPr>
              <w:rPr>
                <w:rFonts w:cstheme="minorHAnsi"/>
              </w:rPr>
            </w:pPr>
          </w:p>
        </w:tc>
        <w:tc>
          <w:tcPr>
            <w:tcW w:w="1980" w:type="dxa"/>
          </w:tcPr>
          <w:p w14:paraId="339A88D2" w14:textId="77777777" w:rsidR="00FD079E" w:rsidRPr="00632A94" w:rsidRDefault="00D53453" w:rsidP="00FD079E">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4A7FBD0D" w14:textId="77777777" w:rsidR="00FD079E" w:rsidRPr="00632A94" w:rsidRDefault="00D53453" w:rsidP="00FD079E">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184709E" w14:textId="77777777" w:rsidR="00FD079E" w:rsidRDefault="00D53453" w:rsidP="00FD079E">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0E12F84" w14:textId="77777777" w:rsidR="00FD079E" w:rsidRPr="00C34C63" w:rsidRDefault="00D53453" w:rsidP="00FD079E">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9E8DE28" w14:textId="77777777" w:rsidR="00FD079E" w:rsidRPr="00632A94" w:rsidRDefault="00FD079E" w:rsidP="00FD079E">
            <w:pPr>
              <w:rPr>
                <w:rFonts w:cstheme="minorHAnsi"/>
              </w:rPr>
            </w:pPr>
          </w:p>
        </w:tc>
        <w:sdt>
          <w:sdtPr>
            <w:rPr>
              <w:rFonts w:cstheme="minorHAnsi"/>
            </w:rPr>
            <w:id w:val="-1187594324"/>
            <w:placeholder>
              <w:docPart w:val="9E9C9CA91DD94204B56DBD240E03FF1A"/>
            </w:placeholder>
            <w:showingPlcHdr/>
          </w:sdtPr>
          <w:sdtEndPr/>
          <w:sdtContent>
            <w:tc>
              <w:tcPr>
                <w:tcW w:w="4770" w:type="dxa"/>
              </w:tcPr>
              <w:p w14:paraId="459F5A1B"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4" w:name="Stand6G2"/>
      <w:tr w:rsidR="00FD079E" w14:paraId="661E0DA6" w14:textId="77777777" w:rsidTr="00CF5A05">
        <w:trPr>
          <w:cantSplit/>
        </w:trPr>
        <w:tc>
          <w:tcPr>
            <w:tcW w:w="990" w:type="dxa"/>
          </w:tcPr>
          <w:p w14:paraId="671BB561" w14:textId="6A7D2B26" w:rsidR="00FD079E" w:rsidRPr="00632A94" w:rsidRDefault="00FD079E" w:rsidP="00FD079E">
            <w:pPr>
              <w:jc w:val="center"/>
              <w:rPr>
                <w:rFonts w:cstheme="minorHAnsi"/>
                <w:b/>
                <w:bCs/>
              </w:rPr>
            </w:pPr>
            <w:r>
              <w:rPr>
                <w:rFonts w:cstheme="minorHAnsi"/>
                <w:b/>
                <w:bCs/>
              </w:rPr>
              <w:fldChar w:fldCharType="begin"/>
            </w:r>
            <w:r w:rsidR="0040740D">
              <w:rPr>
                <w:rFonts w:cstheme="minorHAnsi"/>
                <w:b/>
                <w:bCs/>
              </w:rPr>
              <w:instrText>HYPERLINK  \l "ClinicalRecordReview"</w:instrText>
            </w:r>
            <w:r>
              <w:rPr>
                <w:rFonts w:cstheme="minorHAnsi"/>
                <w:b/>
                <w:bCs/>
              </w:rPr>
              <w:fldChar w:fldCharType="separate"/>
            </w:r>
            <w:r w:rsidRPr="00A95939">
              <w:rPr>
                <w:rStyle w:val="Hyperlink"/>
                <w:rFonts w:cstheme="minorHAnsi"/>
                <w:b/>
                <w:bCs/>
              </w:rPr>
              <w:t>6-G-2</w:t>
            </w:r>
            <w:bookmarkEnd w:id="34"/>
            <w:r>
              <w:rPr>
                <w:rFonts w:cstheme="minorHAnsi"/>
                <w:b/>
                <w:bCs/>
              </w:rPr>
              <w:fldChar w:fldCharType="end"/>
            </w:r>
          </w:p>
        </w:tc>
        <w:tc>
          <w:tcPr>
            <w:tcW w:w="5490" w:type="dxa"/>
          </w:tcPr>
          <w:p w14:paraId="2D0A495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FD079E" w:rsidRPr="00632A94" w:rsidRDefault="00FD079E" w:rsidP="00FD079E">
            <w:pPr>
              <w:rPr>
                <w:rFonts w:cstheme="minorHAnsi"/>
              </w:rPr>
            </w:pPr>
          </w:p>
        </w:tc>
        <w:tc>
          <w:tcPr>
            <w:tcW w:w="1080" w:type="dxa"/>
          </w:tcPr>
          <w:p w14:paraId="3CE203D3" w14:textId="77777777" w:rsidR="00FD079E" w:rsidRDefault="00FD079E" w:rsidP="00FD079E">
            <w:pPr>
              <w:rPr>
                <w:rFonts w:cstheme="minorHAnsi"/>
              </w:rPr>
            </w:pPr>
            <w:r>
              <w:rPr>
                <w:rFonts w:cstheme="minorHAnsi"/>
              </w:rPr>
              <w:t>Surgical</w:t>
            </w:r>
          </w:p>
          <w:p w14:paraId="150D383D" w14:textId="45B999C2" w:rsidR="00FD079E" w:rsidRPr="00632A94" w:rsidRDefault="00FD079E" w:rsidP="00FD079E">
            <w:pPr>
              <w:rPr>
                <w:rFonts w:cstheme="minorHAnsi"/>
              </w:rPr>
            </w:pPr>
            <w:r>
              <w:rPr>
                <w:rFonts w:cstheme="minorHAnsi"/>
              </w:rPr>
              <w:t>Dental</w:t>
            </w:r>
          </w:p>
        </w:tc>
        <w:tc>
          <w:tcPr>
            <w:tcW w:w="810" w:type="dxa"/>
          </w:tcPr>
          <w:p w14:paraId="373344EB" w14:textId="77777777" w:rsidR="00FD079E" w:rsidRPr="00914010" w:rsidRDefault="00FD079E" w:rsidP="00FD079E">
            <w:pPr>
              <w:rPr>
                <w:rFonts w:cstheme="minorHAnsi"/>
              </w:rPr>
            </w:pPr>
            <w:r w:rsidRPr="00914010">
              <w:rPr>
                <w:rFonts w:cstheme="minorHAnsi"/>
              </w:rPr>
              <w:t xml:space="preserve">C-M, </w:t>
            </w:r>
          </w:p>
          <w:p w14:paraId="44E7AD28" w14:textId="77777777" w:rsidR="00FD079E" w:rsidRPr="00914010" w:rsidRDefault="00FD079E" w:rsidP="00FD079E">
            <w:pPr>
              <w:rPr>
                <w:rFonts w:cstheme="minorHAnsi"/>
              </w:rPr>
            </w:pPr>
            <w:r w:rsidRPr="00914010">
              <w:rPr>
                <w:rFonts w:cstheme="minorHAnsi"/>
              </w:rPr>
              <w:t>C</w:t>
            </w:r>
          </w:p>
          <w:p w14:paraId="06EAC3CE" w14:textId="77777777" w:rsidR="00FD079E" w:rsidRPr="00632A94" w:rsidRDefault="00FD079E" w:rsidP="00FD079E">
            <w:pPr>
              <w:rPr>
                <w:rFonts w:cstheme="minorHAnsi"/>
              </w:rPr>
            </w:pPr>
          </w:p>
        </w:tc>
        <w:tc>
          <w:tcPr>
            <w:tcW w:w="1980" w:type="dxa"/>
          </w:tcPr>
          <w:p w14:paraId="77667B5E" w14:textId="77777777" w:rsidR="00FD079E" w:rsidRPr="00632A94" w:rsidRDefault="00D53453" w:rsidP="00FD079E">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197B491" w14:textId="77777777" w:rsidR="00FD079E" w:rsidRPr="00632A94" w:rsidRDefault="00D53453" w:rsidP="00FD079E">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3F6FC6A" w14:textId="77777777" w:rsidR="00FD079E" w:rsidRDefault="00D53453" w:rsidP="00FD079E">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53E2AE6" w14:textId="77777777" w:rsidR="00FD079E" w:rsidRPr="00C34C63" w:rsidRDefault="00D53453" w:rsidP="00FD079E">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4D00A2D4" w14:textId="77777777" w:rsidR="00FD079E" w:rsidRPr="00632A94" w:rsidRDefault="00FD079E" w:rsidP="00FD079E">
            <w:pPr>
              <w:rPr>
                <w:rFonts w:cstheme="minorHAnsi"/>
              </w:rPr>
            </w:pPr>
          </w:p>
        </w:tc>
        <w:sdt>
          <w:sdtPr>
            <w:rPr>
              <w:rFonts w:cstheme="minorHAnsi"/>
            </w:rPr>
            <w:id w:val="-1995181210"/>
            <w:placeholder>
              <w:docPart w:val="14BBA1C67BE94EFA821E235E837694E5"/>
            </w:placeholder>
            <w:showingPlcHdr/>
          </w:sdtPr>
          <w:sdtEndPr/>
          <w:sdtContent>
            <w:tc>
              <w:tcPr>
                <w:tcW w:w="4770" w:type="dxa"/>
              </w:tcPr>
              <w:p w14:paraId="2C7380B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7DDD2E73" w14:textId="77777777" w:rsidTr="00CF5A05">
        <w:trPr>
          <w:cantSplit/>
        </w:trPr>
        <w:tc>
          <w:tcPr>
            <w:tcW w:w="990" w:type="dxa"/>
          </w:tcPr>
          <w:p w14:paraId="29FE8E58" w14:textId="77777777" w:rsidR="00FD079E" w:rsidRPr="00632A94" w:rsidRDefault="00FD079E" w:rsidP="00FD079E">
            <w:pPr>
              <w:jc w:val="center"/>
              <w:rPr>
                <w:rFonts w:cstheme="minorHAnsi"/>
                <w:b/>
                <w:bCs/>
              </w:rPr>
            </w:pPr>
            <w:r w:rsidRPr="00632A94">
              <w:rPr>
                <w:rFonts w:cstheme="minorHAnsi"/>
                <w:b/>
                <w:bCs/>
              </w:rPr>
              <w:t>6-G-3</w:t>
            </w:r>
          </w:p>
        </w:tc>
        <w:tc>
          <w:tcPr>
            <w:tcW w:w="5490" w:type="dxa"/>
          </w:tcPr>
          <w:p w14:paraId="25A7952B"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9126C3D" w14:textId="77777777" w:rsidR="00FD079E" w:rsidRPr="00632A94" w:rsidRDefault="00FD079E" w:rsidP="00FD079E">
            <w:pPr>
              <w:rPr>
                <w:rFonts w:cstheme="minorHAnsi"/>
              </w:rPr>
            </w:pPr>
          </w:p>
        </w:tc>
        <w:tc>
          <w:tcPr>
            <w:tcW w:w="1080" w:type="dxa"/>
          </w:tcPr>
          <w:p w14:paraId="1C26E7D4" w14:textId="77777777" w:rsidR="00FD079E" w:rsidRDefault="00FD079E" w:rsidP="00FD079E">
            <w:pPr>
              <w:rPr>
                <w:rFonts w:cstheme="minorHAnsi"/>
              </w:rPr>
            </w:pPr>
            <w:r>
              <w:rPr>
                <w:rFonts w:cstheme="minorHAnsi"/>
              </w:rPr>
              <w:t>Surgical</w:t>
            </w:r>
          </w:p>
          <w:p w14:paraId="42CF1CED" w14:textId="1B9864FE" w:rsidR="00FD079E" w:rsidRPr="00632A94" w:rsidRDefault="00FD079E" w:rsidP="00FD079E">
            <w:pPr>
              <w:rPr>
                <w:rFonts w:cstheme="minorHAnsi"/>
              </w:rPr>
            </w:pPr>
            <w:r>
              <w:rPr>
                <w:rFonts w:cstheme="minorHAnsi"/>
              </w:rPr>
              <w:t>Dental</w:t>
            </w:r>
          </w:p>
        </w:tc>
        <w:tc>
          <w:tcPr>
            <w:tcW w:w="810" w:type="dxa"/>
          </w:tcPr>
          <w:p w14:paraId="1E9595DA" w14:textId="77777777" w:rsidR="00FD079E" w:rsidRPr="00914010" w:rsidRDefault="00FD079E" w:rsidP="00FD079E">
            <w:pPr>
              <w:rPr>
                <w:rFonts w:cstheme="minorHAnsi"/>
              </w:rPr>
            </w:pPr>
            <w:r w:rsidRPr="00914010">
              <w:rPr>
                <w:rFonts w:cstheme="minorHAnsi"/>
              </w:rPr>
              <w:t xml:space="preserve">C-M, </w:t>
            </w:r>
          </w:p>
          <w:p w14:paraId="6BA2994B" w14:textId="77777777" w:rsidR="00FD079E" w:rsidRPr="00914010" w:rsidRDefault="00FD079E" w:rsidP="00FD079E">
            <w:pPr>
              <w:rPr>
                <w:rFonts w:cstheme="minorHAnsi"/>
              </w:rPr>
            </w:pPr>
            <w:r w:rsidRPr="00914010">
              <w:rPr>
                <w:rFonts w:cstheme="minorHAnsi"/>
              </w:rPr>
              <w:t>C</w:t>
            </w:r>
          </w:p>
          <w:p w14:paraId="57DFCEED" w14:textId="77777777" w:rsidR="00FD079E" w:rsidRPr="00632A94" w:rsidRDefault="00FD079E" w:rsidP="00FD079E">
            <w:pPr>
              <w:rPr>
                <w:rFonts w:cstheme="minorHAnsi"/>
              </w:rPr>
            </w:pPr>
          </w:p>
        </w:tc>
        <w:tc>
          <w:tcPr>
            <w:tcW w:w="1980" w:type="dxa"/>
          </w:tcPr>
          <w:p w14:paraId="40123D87" w14:textId="77777777" w:rsidR="00FD079E" w:rsidRPr="00632A94" w:rsidRDefault="00D53453" w:rsidP="00FD079E">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16CF3F4F" w14:textId="77777777" w:rsidR="00FD079E" w:rsidRPr="00632A94" w:rsidRDefault="00D53453" w:rsidP="00FD079E">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7BC7651" w14:textId="77777777" w:rsidR="00FD079E" w:rsidRDefault="00D53453" w:rsidP="00FD079E">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0413D93F" w14:textId="77777777" w:rsidR="00FD079E" w:rsidRPr="00C34C63" w:rsidRDefault="00D53453" w:rsidP="00FD079E">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881F4DF" w14:textId="77777777" w:rsidR="00FD079E" w:rsidRPr="00632A94" w:rsidRDefault="00FD079E" w:rsidP="00FD079E">
            <w:pPr>
              <w:rPr>
                <w:rFonts w:cstheme="minorHAnsi"/>
              </w:rPr>
            </w:pPr>
          </w:p>
        </w:tc>
        <w:sdt>
          <w:sdtPr>
            <w:rPr>
              <w:rFonts w:cstheme="minorHAnsi"/>
            </w:rPr>
            <w:id w:val="-847023575"/>
            <w:placeholder>
              <w:docPart w:val="F5BE0C1C774046588F86409A01BE126F"/>
            </w:placeholder>
            <w:showingPlcHdr/>
          </w:sdtPr>
          <w:sdtEndPr/>
          <w:sdtContent>
            <w:tc>
              <w:tcPr>
                <w:tcW w:w="4770" w:type="dxa"/>
              </w:tcPr>
              <w:p w14:paraId="7C9BBE37"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5" w:name="PER6G5"/>
      <w:tr w:rsidR="00FD079E" w14:paraId="56A90672" w14:textId="77777777" w:rsidTr="00CF5A05">
        <w:trPr>
          <w:cantSplit/>
        </w:trPr>
        <w:tc>
          <w:tcPr>
            <w:tcW w:w="990" w:type="dxa"/>
          </w:tcPr>
          <w:p w14:paraId="180B9326" w14:textId="38130DD3" w:rsidR="00FD079E" w:rsidRPr="00632A94" w:rsidRDefault="00FD079E" w:rsidP="00FD079E">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F65398">
              <w:rPr>
                <w:rStyle w:val="Hyperlink"/>
                <w:rFonts w:cstheme="minorHAnsi"/>
                <w:b/>
                <w:bCs/>
              </w:rPr>
              <w:t>6-G-5</w:t>
            </w:r>
            <w:bookmarkEnd w:id="35"/>
            <w:r>
              <w:rPr>
                <w:rFonts w:cstheme="minorHAnsi"/>
                <w:b/>
                <w:bCs/>
              </w:rPr>
              <w:fldChar w:fldCharType="end"/>
            </w:r>
          </w:p>
        </w:tc>
        <w:tc>
          <w:tcPr>
            <w:tcW w:w="5490" w:type="dxa"/>
          </w:tcPr>
          <w:p w14:paraId="7F4F5ED7" w14:textId="77777777" w:rsidR="00FD079E" w:rsidRDefault="00FD079E" w:rsidP="00FD079E">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0F18E6F5" w14:textId="4EDFEB36" w:rsidR="00FD079E" w:rsidRPr="00632A94" w:rsidRDefault="00FD079E" w:rsidP="00FD079E">
            <w:pPr>
              <w:autoSpaceDE w:val="0"/>
              <w:autoSpaceDN w:val="0"/>
              <w:adjustRightInd w:val="0"/>
              <w:rPr>
                <w:rFonts w:cstheme="minorHAnsi"/>
              </w:rPr>
            </w:pPr>
          </w:p>
        </w:tc>
        <w:tc>
          <w:tcPr>
            <w:tcW w:w="1080" w:type="dxa"/>
          </w:tcPr>
          <w:p w14:paraId="1821D2C9" w14:textId="77777777" w:rsidR="00FD079E" w:rsidRDefault="00FD079E" w:rsidP="00FD079E">
            <w:pPr>
              <w:rPr>
                <w:rFonts w:cstheme="minorHAnsi"/>
              </w:rPr>
            </w:pPr>
            <w:r>
              <w:rPr>
                <w:rFonts w:cstheme="minorHAnsi"/>
              </w:rPr>
              <w:t>Surgical</w:t>
            </w:r>
          </w:p>
          <w:p w14:paraId="496109CA" w14:textId="64A022CA" w:rsidR="00FD079E" w:rsidRPr="00632A94" w:rsidRDefault="00FD079E" w:rsidP="00FD079E">
            <w:pPr>
              <w:rPr>
                <w:rFonts w:cstheme="minorHAnsi"/>
              </w:rPr>
            </w:pPr>
            <w:r>
              <w:rPr>
                <w:rFonts w:cstheme="minorHAnsi"/>
              </w:rPr>
              <w:t>Dental</w:t>
            </w:r>
          </w:p>
        </w:tc>
        <w:tc>
          <w:tcPr>
            <w:tcW w:w="810" w:type="dxa"/>
          </w:tcPr>
          <w:p w14:paraId="2AC15A7C" w14:textId="77777777" w:rsidR="00FD079E" w:rsidRPr="00914010" w:rsidRDefault="00FD079E" w:rsidP="00FD079E">
            <w:pPr>
              <w:rPr>
                <w:rFonts w:cstheme="minorHAnsi"/>
              </w:rPr>
            </w:pPr>
            <w:r w:rsidRPr="00914010">
              <w:rPr>
                <w:rFonts w:cstheme="minorHAnsi"/>
              </w:rPr>
              <w:t xml:space="preserve">C-M, </w:t>
            </w:r>
          </w:p>
          <w:p w14:paraId="56B90131" w14:textId="77777777" w:rsidR="00FD079E" w:rsidRPr="00914010" w:rsidRDefault="00FD079E" w:rsidP="00FD079E">
            <w:pPr>
              <w:rPr>
                <w:rFonts w:cstheme="minorHAnsi"/>
              </w:rPr>
            </w:pPr>
            <w:r w:rsidRPr="00914010">
              <w:rPr>
                <w:rFonts w:cstheme="minorHAnsi"/>
              </w:rPr>
              <w:t>C</w:t>
            </w:r>
          </w:p>
          <w:p w14:paraId="126F8CD8" w14:textId="77777777" w:rsidR="00FD079E" w:rsidRPr="00632A94" w:rsidRDefault="00FD079E" w:rsidP="00FD079E">
            <w:pPr>
              <w:rPr>
                <w:rFonts w:cstheme="minorHAnsi"/>
              </w:rPr>
            </w:pPr>
          </w:p>
        </w:tc>
        <w:tc>
          <w:tcPr>
            <w:tcW w:w="1980" w:type="dxa"/>
          </w:tcPr>
          <w:p w14:paraId="5C7AFE5A" w14:textId="77777777" w:rsidR="00FD079E" w:rsidRPr="00632A94" w:rsidRDefault="00D53453" w:rsidP="00FD079E">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57CB243" w14:textId="77777777" w:rsidR="00FD079E" w:rsidRPr="00632A94" w:rsidRDefault="00D53453" w:rsidP="00FD079E">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4BCF9FF0" w14:textId="77777777" w:rsidR="00FD079E" w:rsidRDefault="00D53453" w:rsidP="00FD079E">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7378DBB" w14:textId="77777777" w:rsidR="00FD079E" w:rsidRPr="00C34C63" w:rsidRDefault="00D53453" w:rsidP="00FD079E">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29452D14" w14:textId="77777777" w:rsidR="00FD079E" w:rsidRPr="00632A94" w:rsidRDefault="00FD079E" w:rsidP="00FD079E">
            <w:pPr>
              <w:rPr>
                <w:rFonts w:cstheme="minorHAnsi"/>
              </w:rPr>
            </w:pPr>
          </w:p>
        </w:tc>
        <w:sdt>
          <w:sdtPr>
            <w:rPr>
              <w:rFonts w:cstheme="minorHAnsi"/>
            </w:rPr>
            <w:id w:val="1003325114"/>
            <w:placeholder>
              <w:docPart w:val="8C5B4E4A199549CEA4E7F5B46683BDAD"/>
            </w:placeholder>
            <w:showingPlcHdr/>
          </w:sdtPr>
          <w:sdtEndPr/>
          <w:sdtContent>
            <w:tc>
              <w:tcPr>
                <w:tcW w:w="4770" w:type="dxa"/>
              </w:tcPr>
              <w:p w14:paraId="5DDF32B4"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43EEC3" w14:textId="77777777" w:rsidTr="00CF5A05">
        <w:trPr>
          <w:cantSplit/>
        </w:trPr>
        <w:tc>
          <w:tcPr>
            <w:tcW w:w="990" w:type="dxa"/>
          </w:tcPr>
          <w:p w14:paraId="2D692233" w14:textId="77777777" w:rsidR="00FD079E" w:rsidRPr="00632A94" w:rsidRDefault="00FD079E" w:rsidP="00FD079E">
            <w:pPr>
              <w:jc w:val="center"/>
              <w:rPr>
                <w:rFonts w:cstheme="minorHAnsi"/>
                <w:b/>
                <w:bCs/>
              </w:rPr>
            </w:pPr>
            <w:r w:rsidRPr="00632A94">
              <w:rPr>
                <w:rFonts w:cstheme="minorHAnsi"/>
                <w:b/>
                <w:bCs/>
              </w:rPr>
              <w:lastRenderedPageBreak/>
              <w:t>6-G-6</w:t>
            </w:r>
          </w:p>
        </w:tc>
        <w:tc>
          <w:tcPr>
            <w:tcW w:w="5490" w:type="dxa"/>
          </w:tcPr>
          <w:p w14:paraId="3551CFC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FD079E" w:rsidRPr="00632A94" w:rsidRDefault="00FD079E" w:rsidP="00FD079E">
            <w:pPr>
              <w:rPr>
                <w:rFonts w:cstheme="minorHAnsi"/>
              </w:rPr>
            </w:pPr>
          </w:p>
        </w:tc>
        <w:tc>
          <w:tcPr>
            <w:tcW w:w="1080" w:type="dxa"/>
          </w:tcPr>
          <w:p w14:paraId="79706E67" w14:textId="77777777" w:rsidR="00FD079E" w:rsidRDefault="00FD079E" w:rsidP="00FD079E">
            <w:pPr>
              <w:rPr>
                <w:rFonts w:cstheme="minorHAnsi"/>
              </w:rPr>
            </w:pPr>
            <w:r>
              <w:rPr>
                <w:rFonts w:cstheme="minorHAnsi"/>
              </w:rPr>
              <w:t>Surgical</w:t>
            </w:r>
          </w:p>
          <w:p w14:paraId="5A554340" w14:textId="69485330" w:rsidR="00FD079E" w:rsidRPr="00632A94" w:rsidRDefault="00FD079E" w:rsidP="00FD079E">
            <w:pPr>
              <w:rPr>
                <w:rFonts w:cstheme="minorHAnsi"/>
              </w:rPr>
            </w:pPr>
            <w:r>
              <w:rPr>
                <w:rFonts w:cstheme="minorHAnsi"/>
              </w:rPr>
              <w:t>Dental</w:t>
            </w:r>
          </w:p>
        </w:tc>
        <w:tc>
          <w:tcPr>
            <w:tcW w:w="810" w:type="dxa"/>
          </w:tcPr>
          <w:p w14:paraId="1401DE1F" w14:textId="77777777" w:rsidR="00FD079E" w:rsidRPr="00914010" w:rsidRDefault="00FD079E" w:rsidP="00FD079E">
            <w:pPr>
              <w:rPr>
                <w:rFonts w:cstheme="minorHAnsi"/>
              </w:rPr>
            </w:pPr>
            <w:r w:rsidRPr="00914010">
              <w:rPr>
                <w:rFonts w:cstheme="minorHAnsi"/>
              </w:rPr>
              <w:t xml:space="preserve">C-M, </w:t>
            </w:r>
          </w:p>
          <w:p w14:paraId="26B30602" w14:textId="77777777" w:rsidR="00FD079E" w:rsidRPr="00914010" w:rsidRDefault="00FD079E" w:rsidP="00FD079E">
            <w:pPr>
              <w:rPr>
                <w:rFonts w:cstheme="minorHAnsi"/>
              </w:rPr>
            </w:pPr>
            <w:r w:rsidRPr="00914010">
              <w:rPr>
                <w:rFonts w:cstheme="minorHAnsi"/>
              </w:rPr>
              <w:t>C</w:t>
            </w:r>
          </w:p>
          <w:p w14:paraId="3CFA3DCA" w14:textId="77777777" w:rsidR="00FD079E" w:rsidRPr="00632A94" w:rsidRDefault="00FD079E" w:rsidP="00FD079E">
            <w:pPr>
              <w:rPr>
                <w:rFonts w:cstheme="minorHAnsi"/>
              </w:rPr>
            </w:pPr>
          </w:p>
        </w:tc>
        <w:tc>
          <w:tcPr>
            <w:tcW w:w="1980" w:type="dxa"/>
          </w:tcPr>
          <w:p w14:paraId="672137A9" w14:textId="77777777" w:rsidR="00FD079E" w:rsidRPr="00632A94" w:rsidRDefault="00D53453" w:rsidP="00FD079E">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006140F7" w14:textId="77777777" w:rsidR="00FD079E" w:rsidRPr="00632A94" w:rsidRDefault="00D53453" w:rsidP="00FD079E">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E05ECCB" w14:textId="77777777" w:rsidR="00FD079E" w:rsidRDefault="00D53453" w:rsidP="00FD079E">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3459EFE8" w14:textId="77777777" w:rsidR="00FD079E" w:rsidRPr="00C34C63" w:rsidRDefault="00D53453" w:rsidP="00FD079E">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79555611" w14:textId="77777777" w:rsidR="00FD079E" w:rsidRPr="00632A94" w:rsidRDefault="00FD079E" w:rsidP="00FD079E">
            <w:pPr>
              <w:rPr>
                <w:rFonts w:cstheme="minorHAnsi"/>
              </w:rPr>
            </w:pPr>
          </w:p>
        </w:tc>
        <w:sdt>
          <w:sdtPr>
            <w:rPr>
              <w:rFonts w:cstheme="minorHAnsi"/>
            </w:rPr>
            <w:id w:val="-1637486648"/>
            <w:placeholder>
              <w:docPart w:val="6EB34A48616D4211AE369AF2E7F99336"/>
            </w:placeholder>
            <w:showingPlcHdr/>
          </w:sdtPr>
          <w:sdtEndPr/>
          <w:sdtContent>
            <w:tc>
              <w:tcPr>
                <w:tcW w:w="4770" w:type="dxa"/>
              </w:tcPr>
              <w:p w14:paraId="59D3D29E"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2D6A03B" w14:textId="77777777" w:rsidTr="00CF5A05">
        <w:trPr>
          <w:cantSplit/>
        </w:trPr>
        <w:tc>
          <w:tcPr>
            <w:tcW w:w="990" w:type="dxa"/>
          </w:tcPr>
          <w:p w14:paraId="7F2B6FE0" w14:textId="77777777" w:rsidR="00FD079E" w:rsidRPr="00632A94" w:rsidRDefault="00FD079E" w:rsidP="00FD079E">
            <w:pPr>
              <w:jc w:val="center"/>
              <w:rPr>
                <w:rFonts w:cstheme="minorHAnsi"/>
                <w:b/>
                <w:bCs/>
              </w:rPr>
            </w:pPr>
            <w:r w:rsidRPr="00632A94">
              <w:rPr>
                <w:rFonts w:cstheme="minorHAnsi"/>
                <w:b/>
                <w:bCs/>
              </w:rPr>
              <w:t>6-G-7</w:t>
            </w:r>
          </w:p>
        </w:tc>
        <w:tc>
          <w:tcPr>
            <w:tcW w:w="5490" w:type="dxa"/>
          </w:tcPr>
          <w:p w14:paraId="406FD7B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FD079E" w:rsidRPr="00632A94" w:rsidRDefault="00FD079E" w:rsidP="00FD079E">
            <w:pPr>
              <w:rPr>
                <w:rFonts w:cstheme="minorHAnsi"/>
              </w:rPr>
            </w:pPr>
          </w:p>
        </w:tc>
        <w:tc>
          <w:tcPr>
            <w:tcW w:w="1080" w:type="dxa"/>
          </w:tcPr>
          <w:p w14:paraId="67ACD87B" w14:textId="77777777" w:rsidR="00FD079E" w:rsidRDefault="00FD079E" w:rsidP="00FD079E">
            <w:pPr>
              <w:rPr>
                <w:rFonts w:cstheme="minorHAnsi"/>
              </w:rPr>
            </w:pPr>
            <w:r>
              <w:rPr>
                <w:rFonts w:cstheme="minorHAnsi"/>
              </w:rPr>
              <w:t>Surgical</w:t>
            </w:r>
          </w:p>
          <w:p w14:paraId="609003C0" w14:textId="6CF9C7B7" w:rsidR="00FD079E" w:rsidRPr="00632A94" w:rsidRDefault="00FD079E" w:rsidP="00FD079E">
            <w:pPr>
              <w:rPr>
                <w:rFonts w:cstheme="minorHAnsi"/>
              </w:rPr>
            </w:pPr>
            <w:r>
              <w:rPr>
                <w:rFonts w:cstheme="minorHAnsi"/>
              </w:rPr>
              <w:t>Dental</w:t>
            </w:r>
          </w:p>
        </w:tc>
        <w:tc>
          <w:tcPr>
            <w:tcW w:w="810" w:type="dxa"/>
          </w:tcPr>
          <w:p w14:paraId="0FECD982" w14:textId="77777777" w:rsidR="00FD079E" w:rsidRPr="00914010" w:rsidRDefault="00FD079E" w:rsidP="00FD079E">
            <w:pPr>
              <w:rPr>
                <w:rFonts w:cstheme="minorHAnsi"/>
              </w:rPr>
            </w:pPr>
            <w:r w:rsidRPr="00914010">
              <w:rPr>
                <w:rFonts w:cstheme="minorHAnsi"/>
              </w:rPr>
              <w:t xml:space="preserve">C-M, </w:t>
            </w:r>
          </w:p>
          <w:p w14:paraId="0C611444" w14:textId="77777777" w:rsidR="00FD079E" w:rsidRPr="00914010" w:rsidRDefault="00FD079E" w:rsidP="00FD079E">
            <w:pPr>
              <w:rPr>
                <w:rFonts w:cstheme="minorHAnsi"/>
              </w:rPr>
            </w:pPr>
            <w:r w:rsidRPr="00914010">
              <w:rPr>
                <w:rFonts w:cstheme="minorHAnsi"/>
              </w:rPr>
              <w:t>C</w:t>
            </w:r>
          </w:p>
          <w:p w14:paraId="0353257C" w14:textId="77777777" w:rsidR="00FD079E" w:rsidRPr="00632A94" w:rsidRDefault="00FD079E" w:rsidP="00FD079E">
            <w:pPr>
              <w:rPr>
                <w:rFonts w:cstheme="minorHAnsi"/>
              </w:rPr>
            </w:pPr>
          </w:p>
        </w:tc>
        <w:tc>
          <w:tcPr>
            <w:tcW w:w="1980" w:type="dxa"/>
          </w:tcPr>
          <w:p w14:paraId="27D1C30A" w14:textId="77777777" w:rsidR="00FD079E" w:rsidRPr="00632A94" w:rsidRDefault="00D53453" w:rsidP="00FD079E">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5342AEE" w14:textId="77777777" w:rsidR="00FD079E" w:rsidRPr="00632A94" w:rsidRDefault="00D53453" w:rsidP="00FD079E">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D5FC434" w14:textId="77777777" w:rsidR="00FD079E" w:rsidRDefault="00D53453" w:rsidP="00FD079E">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4DF6CD44" w14:textId="77777777" w:rsidR="00FD079E" w:rsidRPr="00C34C63" w:rsidRDefault="00D53453" w:rsidP="00FD079E">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02D8365" w14:textId="77777777" w:rsidR="00FD079E" w:rsidRPr="00632A94" w:rsidRDefault="00FD079E" w:rsidP="00FD079E">
            <w:pPr>
              <w:rPr>
                <w:rFonts w:cstheme="minorHAnsi"/>
              </w:rPr>
            </w:pPr>
          </w:p>
        </w:tc>
        <w:sdt>
          <w:sdtPr>
            <w:rPr>
              <w:rFonts w:cstheme="minorHAnsi"/>
            </w:rPr>
            <w:id w:val="-2145420629"/>
            <w:placeholder>
              <w:docPart w:val="F5BF3C5C5A6B4A698BFEC41A7A67BE6D"/>
            </w:placeholder>
            <w:showingPlcHdr/>
          </w:sdtPr>
          <w:sdtEndPr/>
          <w:sdtContent>
            <w:tc>
              <w:tcPr>
                <w:tcW w:w="4770" w:type="dxa"/>
              </w:tcPr>
              <w:p w14:paraId="3D167D6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AE3F57" w14:textId="77777777" w:rsidTr="00CF5A05">
        <w:trPr>
          <w:cantSplit/>
        </w:trPr>
        <w:tc>
          <w:tcPr>
            <w:tcW w:w="990" w:type="dxa"/>
          </w:tcPr>
          <w:p w14:paraId="1ECDC4E9" w14:textId="77777777" w:rsidR="00FD079E" w:rsidRPr="00632A94" w:rsidRDefault="00FD079E" w:rsidP="00FD079E">
            <w:pPr>
              <w:jc w:val="center"/>
              <w:rPr>
                <w:rFonts w:cstheme="minorHAnsi"/>
                <w:b/>
                <w:bCs/>
              </w:rPr>
            </w:pPr>
            <w:r w:rsidRPr="00632A94">
              <w:rPr>
                <w:rFonts w:cstheme="minorHAnsi"/>
                <w:b/>
                <w:bCs/>
              </w:rPr>
              <w:t>6-G-8</w:t>
            </w:r>
          </w:p>
        </w:tc>
        <w:tc>
          <w:tcPr>
            <w:tcW w:w="5490" w:type="dxa"/>
          </w:tcPr>
          <w:p w14:paraId="2DCB9AD7" w14:textId="77777777" w:rsidR="00FD079E" w:rsidRDefault="00FD079E" w:rsidP="00FD07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5707F170" w14:textId="0D165BC7" w:rsidR="00150E83" w:rsidRPr="00632A94" w:rsidRDefault="00150E83" w:rsidP="00FD079E">
            <w:pPr>
              <w:autoSpaceDE w:val="0"/>
              <w:autoSpaceDN w:val="0"/>
              <w:adjustRightInd w:val="0"/>
              <w:rPr>
                <w:rFonts w:cstheme="minorHAnsi"/>
              </w:rPr>
            </w:pPr>
          </w:p>
        </w:tc>
        <w:tc>
          <w:tcPr>
            <w:tcW w:w="1080" w:type="dxa"/>
          </w:tcPr>
          <w:p w14:paraId="657159BC" w14:textId="77777777" w:rsidR="00FD079E" w:rsidRDefault="00FD079E" w:rsidP="00FD079E">
            <w:pPr>
              <w:rPr>
                <w:rFonts w:cstheme="minorHAnsi"/>
              </w:rPr>
            </w:pPr>
            <w:r>
              <w:rPr>
                <w:rFonts w:cstheme="minorHAnsi"/>
              </w:rPr>
              <w:t>Surgical</w:t>
            </w:r>
          </w:p>
          <w:p w14:paraId="66C64AE0" w14:textId="488C816D" w:rsidR="00FD079E" w:rsidRPr="00632A94" w:rsidRDefault="00FD079E" w:rsidP="00FD079E">
            <w:pPr>
              <w:rPr>
                <w:rFonts w:cstheme="minorHAnsi"/>
              </w:rPr>
            </w:pPr>
            <w:r>
              <w:rPr>
                <w:rFonts w:cstheme="minorHAnsi"/>
              </w:rPr>
              <w:t>Dental</w:t>
            </w:r>
          </w:p>
        </w:tc>
        <w:tc>
          <w:tcPr>
            <w:tcW w:w="810" w:type="dxa"/>
          </w:tcPr>
          <w:p w14:paraId="60335082" w14:textId="77777777" w:rsidR="00FD079E" w:rsidRPr="00914010" w:rsidRDefault="00FD079E" w:rsidP="00FD079E">
            <w:pPr>
              <w:rPr>
                <w:rFonts w:cstheme="minorHAnsi"/>
              </w:rPr>
            </w:pPr>
            <w:r w:rsidRPr="00914010">
              <w:rPr>
                <w:rFonts w:cstheme="minorHAnsi"/>
              </w:rPr>
              <w:t xml:space="preserve">C-M, </w:t>
            </w:r>
          </w:p>
          <w:p w14:paraId="2BA482F7" w14:textId="77777777" w:rsidR="00FD079E" w:rsidRPr="00914010" w:rsidRDefault="00FD079E" w:rsidP="00FD079E">
            <w:pPr>
              <w:rPr>
                <w:rFonts w:cstheme="minorHAnsi"/>
              </w:rPr>
            </w:pPr>
            <w:r w:rsidRPr="00914010">
              <w:rPr>
                <w:rFonts w:cstheme="minorHAnsi"/>
              </w:rPr>
              <w:t>C</w:t>
            </w:r>
          </w:p>
          <w:p w14:paraId="6140FB3F" w14:textId="77777777" w:rsidR="00FD079E" w:rsidRPr="00632A94" w:rsidRDefault="00FD079E" w:rsidP="00FD079E">
            <w:pPr>
              <w:rPr>
                <w:rFonts w:cstheme="minorHAnsi"/>
              </w:rPr>
            </w:pPr>
          </w:p>
        </w:tc>
        <w:tc>
          <w:tcPr>
            <w:tcW w:w="1980" w:type="dxa"/>
          </w:tcPr>
          <w:p w14:paraId="14F37E99" w14:textId="77777777" w:rsidR="00FD079E" w:rsidRPr="00632A94" w:rsidRDefault="00D53453" w:rsidP="00FD079E">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5C4C7DD6" w14:textId="77777777" w:rsidR="00FD079E" w:rsidRPr="00632A94" w:rsidRDefault="00D53453" w:rsidP="00FD079E">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7D8454CD" w14:textId="77777777" w:rsidR="00FD079E" w:rsidRDefault="00D53453" w:rsidP="00FD079E">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8B64969" w14:textId="77777777" w:rsidR="00FD079E" w:rsidRPr="00C34C63" w:rsidRDefault="00D53453" w:rsidP="00FD079E">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42B349B" w14:textId="77777777" w:rsidR="00FD079E" w:rsidRPr="00632A94" w:rsidRDefault="00FD079E" w:rsidP="00FD079E">
            <w:pPr>
              <w:rPr>
                <w:rFonts w:cstheme="minorHAnsi"/>
              </w:rPr>
            </w:pPr>
          </w:p>
        </w:tc>
        <w:sdt>
          <w:sdtPr>
            <w:rPr>
              <w:rFonts w:cstheme="minorHAnsi"/>
            </w:rPr>
            <w:id w:val="-1038655856"/>
            <w:placeholder>
              <w:docPart w:val="BF95FAF6362846E1B1000566012BADE4"/>
            </w:placeholder>
            <w:showingPlcHdr/>
          </w:sdtPr>
          <w:sdtEndPr/>
          <w:sdtContent>
            <w:tc>
              <w:tcPr>
                <w:tcW w:w="4770" w:type="dxa"/>
              </w:tcPr>
              <w:p w14:paraId="688E1AF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35A07A83" w14:textId="77777777" w:rsidTr="00CF5A05">
        <w:trPr>
          <w:cantSplit/>
        </w:trPr>
        <w:tc>
          <w:tcPr>
            <w:tcW w:w="990" w:type="dxa"/>
          </w:tcPr>
          <w:p w14:paraId="6DC0C7DE" w14:textId="77777777" w:rsidR="00FD079E" w:rsidRPr="00632A94" w:rsidRDefault="00FD079E" w:rsidP="00FD079E">
            <w:pPr>
              <w:jc w:val="center"/>
              <w:rPr>
                <w:rFonts w:cstheme="minorHAnsi"/>
                <w:b/>
                <w:bCs/>
              </w:rPr>
            </w:pPr>
            <w:r w:rsidRPr="00632A94">
              <w:rPr>
                <w:rFonts w:cstheme="minorHAnsi"/>
                <w:b/>
                <w:bCs/>
              </w:rPr>
              <w:t>6-G-9</w:t>
            </w:r>
          </w:p>
        </w:tc>
        <w:tc>
          <w:tcPr>
            <w:tcW w:w="5490" w:type="dxa"/>
          </w:tcPr>
          <w:p w14:paraId="17C072A2"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FD079E" w:rsidRPr="00632A94" w:rsidRDefault="00FD079E" w:rsidP="00FD079E">
            <w:pPr>
              <w:rPr>
                <w:rFonts w:cstheme="minorHAnsi"/>
              </w:rPr>
            </w:pPr>
          </w:p>
        </w:tc>
        <w:tc>
          <w:tcPr>
            <w:tcW w:w="1080" w:type="dxa"/>
          </w:tcPr>
          <w:p w14:paraId="37FB507C" w14:textId="77777777" w:rsidR="00FD079E" w:rsidRDefault="00FD079E" w:rsidP="00FD079E">
            <w:pPr>
              <w:rPr>
                <w:rFonts w:cstheme="minorHAnsi"/>
              </w:rPr>
            </w:pPr>
            <w:r>
              <w:rPr>
                <w:rFonts w:cstheme="minorHAnsi"/>
              </w:rPr>
              <w:t>Surgical</w:t>
            </w:r>
          </w:p>
          <w:p w14:paraId="6E0495AB" w14:textId="3F4B72E6" w:rsidR="00FD079E" w:rsidRPr="00632A94" w:rsidRDefault="00FD079E" w:rsidP="00FD079E">
            <w:pPr>
              <w:rPr>
                <w:rFonts w:cstheme="minorHAnsi"/>
              </w:rPr>
            </w:pPr>
            <w:r>
              <w:rPr>
                <w:rFonts w:cstheme="minorHAnsi"/>
              </w:rPr>
              <w:t>Dental</w:t>
            </w:r>
          </w:p>
        </w:tc>
        <w:tc>
          <w:tcPr>
            <w:tcW w:w="810" w:type="dxa"/>
          </w:tcPr>
          <w:p w14:paraId="40EEABF8" w14:textId="77777777" w:rsidR="00FD079E" w:rsidRPr="00914010" w:rsidRDefault="00FD079E" w:rsidP="00FD079E">
            <w:pPr>
              <w:rPr>
                <w:rFonts w:cstheme="minorHAnsi"/>
              </w:rPr>
            </w:pPr>
            <w:r w:rsidRPr="00914010">
              <w:rPr>
                <w:rFonts w:cstheme="minorHAnsi"/>
              </w:rPr>
              <w:t xml:space="preserve">C-M, </w:t>
            </w:r>
          </w:p>
          <w:p w14:paraId="1F4823D6" w14:textId="77777777" w:rsidR="00FD079E" w:rsidRPr="00914010" w:rsidRDefault="00FD079E" w:rsidP="00FD079E">
            <w:pPr>
              <w:rPr>
                <w:rFonts w:cstheme="minorHAnsi"/>
              </w:rPr>
            </w:pPr>
            <w:r w:rsidRPr="00914010">
              <w:rPr>
                <w:rFonts w:cstheme="minorHAnsi"/>
              </w:rPr>
              <w:t>C</w:t>
            </w:r>
          </w:p>
          <w:p w14:paraId="2D937AF2" w14:textId="77777777" w:rsidR="00FD079E" w:rsidRPr="00632A94" w:rsidRDefault="00FD079E" w:rsidP="00FD079E">
            <w:pPr>
              <w:rPr>
                <w:rFonts w:cstheme="minorHAnsi"/>
              </w:rPr>
            </w:pPr>
          </w:p>
        </w:tc>
        <w:tc>
          <w:tcPr>
            <w:tcW w:w="1980" w:type="dxa"/>
          </w:tcPr>
          <w:p w14:paraId="0DE06438" w14:textId="77777777" w:rsidR="00FD079E" w:rsidRPr="00632A94" w:rsidRDefault="00D53453" w:rsidP="00FD079E">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47164B3" w14:textId="77777777" w:rsidR="00FD079E" w:rsidRPr="00632A94" w:rsidRDefault="00D53453" w:rsidP="00FD079E">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D31153F" w14:textId="77777777" w:rsidR="00FD079E" w:rsidRDefault="00D53453" w:rsidP="00FD079E">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F08F339" w14:textId="77777777" w:rsidR="00FD079E" w:rsidRPr="00C34C63" w:rsidRDefault="00D53453" w:rsidP="00FD079E">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3567834F" w14:textId="77777777" w:rsidR="00FD079E" w:rsidRPr="00632A94" w:rsidRDefault="00FD079E" w:rsidP="00FD079E">
            <w:pPr>
              <w:rPr>
                <w:rFonts w:cstheme="minorHAnsi"/>
              </w:rPr>
            </w:pPr>
          </w:p>
        </w:tc>
        <w:sdt>
          <w:sdtPr>
            <w:rPr>
              <w:rFonts w:cstheme="minorHAnsi"/>
            </w:rPr>
            <w:id w:val="-2098548050"/>
            <w:placeholder>
              <w:docPart w:val="FEA838B6168F48F8B1812A8EF1509949"/>
            </w:placeholder>
            <w:showingPlcHdr/>
          </w:sdtPr>
          <w:sdtEndPr/>
          <w:sdtContent>
            <w:tc>
              <w:tcPr>
                <w:tcW w:w="4770" w:type="dxa"/>
              </w:tcPr>
              <w:p w14:paraId="5F2550FA"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C43C7AA" w14:textId="77777777" w:rsidTr="00CF5A05">
        <w:trPr>
          <w:cantSplit/>
        </w:trPr>
        <w:tc>
          <w:tcPr>
            <w:tcW w:w="990" w:type="dxa"/>
          </w:tcPr>
          <w:p w14:paraId="6888B872" w14:textId="77777777" w:rsidR="00FD079E" w:rsidRPr="00632A94" w:rsidRDefault="00FD079E" w:rsidP="00FD079E">
            <w:pPr>
              <w:jc w:val="center"/>
              <w:rPr>
                <w:rFonts w:cstheme="minorHAnsi"/>
                <w:b/>
                <w:bCs/>
              </w:rPr>
            </w:pPr>
            <w:r w:rsidRPr="00632A94">
              <w:rPr>
                <w:rFonts w:cstheme="minorHAnsi"/>
                <w:b/>
                <w:bCs/>
              </w:rPr>
              <w:lastRenderedPageBreak/>
              <w:t>6-G-10</w:t>
            </w:r>
          </w:p>
        </w:tc>
        <w:tc>
          <w:tcPr>
            <w:tcW w:w="5490" w:type="dxa"/>
          </w:tcPr>
          <w:p w14:paraId="5E9B84E5" w14:textId="77777777" w:rsidR="00FD079E" w:rsidRDefault="00FD079E" w:rsidP="00FD079E">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FD079E" w:rsidRPr="00632A94" w:rsidRDefault="00FD079E" w:rsidP="00FD079E">
            <w:pPr>
              <w:autoSpaceDE w:val="0"/>
              <w:autoSpaceDN w:val="0"/>
              <w:adjustRightInd w:val="0"/>
              <w:rPr>
                <w:rFonts w:cstheme="minorHAnsi"/>
              </w:rPr>
            </w:pPr>
          </w:p>
        </w:tc>
        <w:tc>
          <w:tcPr>
            <w:tcW w:w="1080" w:type="dxa"/>
          </w:tcPr>
          <w:p w14:paraId="73239598" w14:textId="77777777" w:rsidR="00FD079E" w:rsidRDefault="00FD079E" w:rsidP="00FD079E">
            <w:pPr>
              <w:rPr>
                <w:rFonts w:cstheme="minorHAnsi"/>
              </w:rPr>
            </w:pPr>
            <w:r>
              <w:rPr>
                <w:rFonts w:cstheme="minorHAnsi"/>
              </w:rPr>
              <w:t>Surgical</w:t>
            </w:r>
          </w:p>
          <w:p w14:paraId="36F63CDB" w14:textId="372EED98" w:rsidR="00FD079E" w:rsidRPr="00632A94" w:rsidRDefault="00FD079E" w:rsidP="00FD079E">
            <w:pPr>
              <w:rPr>
                <w:rFonts w:cstheme="minorHAnsi"/>
              </w:rPr>
            </w:pPr>
            <w:r>
              <w:rPr>
                <w:rFonts w:cstheme="minorHAnsi"/>
              </w:rPr>
              <w:t>Dental</w:t>
            </w:r>
          </w:p>
        </w:tc>
        <w:tc>
          <w:tcPr>
            <w:tcW w:w="810" w:type="dxa"/>
          </w:tcPr>
          <w:p w14:paraId="1F8975FA" w14:textId="77777777" w:rsidR="00FD079E" w:rsidRPr="00914010" w:rsidRDefault="00FD079E" w:rsidP="00FD079E">
            <w:pPr>
              <w:rPr>
                <w:rFonts w:cstheme="minorHAnsi"/>
              </w:rPr>
            </w:pPr>
            <w:r w:rsidRPr="00914010">
              <w:rPr>
                <w:rFonts w:cstheme="minorHAnsi"/>
              </w:rPr>
              <w:t xml:space="preserve">C-M, </w:t>
            </w:r>
          </w:p>
          <w:p w14:paraId="777FB82E" w14:textId="77777777" w:rsidR="00FD079E" w:rsidRPr="00914010" w:rsidRDefault="00FD079E" w:rsidP="00FD079E">
            <w:pPr>
              <w:rPr>
                <w:rFonts w:cstheme="minorHAnsi"/>
              </w:rPr>
            </w:pPr>
            <w:r w:rsidRPr="00914010">
              <w:rPr>
                <w:rFonts w:cstheme="minorHAnsi"/>
              </w:rPr>
              <w:t>C</w:t>
            </w:r>
          </w:p>
          <w:p w14:paraId="79C9BE09" w14:textId="77777777" w:rsidR="00FD079E" w:rsidRPr="00632A94" w:rsidRDefault="00FD079E" w:rsidP="00FD079E">
            <w:pPr>
              <w:rPr>
                <w:rFonts w:cstheme="minorHAnsi"/>
              </w:rPr>
            </w:pPr>
          </w:p>
        </w:tc>
        <w:tc>
          <w:tcPr>
            <w:tcW w:w="1980" w:type="dxa"/>
          </w:tcPr>
          <w:p w14:paraId="4B8C4CE4" w14:textId="77777777" w:rsidR="00FD079E" w:rsidRPr="00632A94" w:rsidRDefault="00D53453" w:rsidP="00FD079E">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606E96C6" w14:textId="77777777" w:rsidR="00FD079E" w:rsidRPr="00632A94" w:rsidRDefault="00D53453" w:rsidP="00FD079E">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0D9B22DE" w14:textId="77777777" w:rsidR="00FD079E" w:rsidRDefault="00D53453" w:rsidP="00FD079E">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3955892" w14:textId="77777777" w:rsidR="00FD079E" w:rsidRPr="00C34C63" w:rsidRDefault="00D53453" w:rsidP="00FD079E">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3739C2C" w14:textId="77777777" w:rsidR="00FD079E" w:rsidRPr="00632A94" w:rsidRDefault="00FD079E" w:rsidP="00FD079E">
            <w:pPr>
              <w:rPr>
                <w:rFonts w:cstheme="minorHAnsi"/>
              </w:rPr>
            </w:pPr>
          </w:p>
        </w:tc>
        <w:sdt>
          <w:sdtPr>
            <w:rPr>
              <w:rFonts w:cstheme="minorHAnsi"/>
            </w:rPr>
            <w:id w:val="-1054848133"/>
            <w:placeholder>
              <w:docPart w:val="280F8D0B0CB54D7A9B5F6F020A4DA641"/>
            </w:placeholder>
            <w:showingPlcHdr/>
          </w:sdtPr>
          <w:sdtEndPr/>
          <w:sdtContent>
            <w:tc>
              <w:tcPr>
                <w:tcW w:w="4770" w:type="dxa"/>
              </w:tcPr>
              <w:p w14:paraId="653B3A98"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60972387" w14:textId="77777777" w:rsidTr="00CF5A05">
        <w:trPr>
          <w:cantSplit/>
        </w:trPr>
        <w:tc>
          <w:tcPr>
            <w:tcW w:w="990" w:type="dxa"/>
          </w:tcPr>
          <w:p w14:paraId="3F4F948F" w14:textId="62C8DE07" w:rsidR="00FD079E" w:rsidRPr="00632A94" w:rsidRDefault="00FD079E" w:rsidP="00FD079E">
            <w:pPr>
              <w:jc w:val="center"/>
              <w:rPr>
                <w:rFonts w:cstheme="minorHAnsi"/>
                <w:b/>
                <w:bCs/>
              </w:rPr>
            </w:pPr>
            <w:r w:rsidRPr="00632A94">
              <w:rPr>
                <w:rFonts w:cstheme="minorHAnsi"/>
                <w:b/>
                <w:bCs/>
              </w:rPr>
              <w:t>6-G-1</w:t>
            </w:r>
            <w:r w:rsidR="00D11AD6">
              <w:rPr>
                <w:rFonts w:cstheme="minorHAnsi"/>
                <w:b/>
                <w:bCs/>
              </w:rPr>
              <w:t>2</w:t>
            </w:r>
          </w:p>
        </w:tc>
        <w:tc>
          <w:tcPr>
            <w:tcW w:w="5490" w:type="dxa"/>
          </w:tcPr>
          <w:p w14:paraId="6B02F695" w14:textId="56449622" w:rsidR="00FD079E" w:rsidRPr="00632A94" w:rsidRDefault="00966597" w:rsidP="00FD079E">
            <w:pPr>
              <w:autoSpaceDE w:val="0"/>
              <w:autoSpaceDN w:val="0"/>
              <w:adjustRightInd w:val="0"/>
              <w:rPr>
                <w:rFonts w:eastAsia="Arial" w:cstheme="minorHAnsi"/>
              </w:rPr>
            </w:pPr>
            <w:r w:rsidRPr="00966597">
              <w:rPr>
                <w:rFonts w:eastAsia="Arial" w:cstheme="minorHAnsi"/>
              </w:rPr>
              <w:t>The malignant hyperthermia algorithms must be available on the emergency cart</w:t>
            </w:r>
            <w:r w:rsidR="00FD079E" w:rsidRPr="00632A94">
              <w:rPr>
                <w:rFonts w:eastAsia="Arial" w:cstheme="minorHAnsi"/>
              </w:rPr>
              <w:t>.</w:t>
            </w:r>
          </w:p>
          <w:p w14:paraId="6BBA9AA7" w14:textId="77777777" w:rsidR="00FD079E" w:rsidRPr="00632A94" w:rsidRDefault="00FD079E" w:rsidP="00FD079E">
            <w:pPr>
              <w:rPr>
                <w:rFonts w:cstheme="minorHAnsi"/>
              </w:rPr>
            </w:pPr>
          </w:p>
        </w:tc>
        <w:tc>
          <w:tcPr>
            <w:tcW w:w="1080" w:type="dxa"/>
          </w:tcPr>
          <w:p w14:paraId="08CF5021" w14:textId="77777777" w:rsidR="00FD079E" w:rsidRDefault="00FD079E" w:rsidP="00FD079E">
            <w:pPr>
              <w:rPr>
                <w:rFonts w:cstheme="minorHAnsi"/>
              </w:rPr>
            </w:pPr>
            <w:r>
              <w:rPr>
                <w:rFonts w:cstheme="minorHAnsi"/>
              </w:rPr>
              <w:t>Surgical</w:t>
            </w:r>
          </w:p>
          <w:p w14:paraId="70CBE17D" w14:textId="1441C3B4" w:rsidR="00FD079E" w:rsidRPr="00632A94" w:rsidRDefault="00FD079E" w:rsidP="00FD079E">
            <w:pPr>
              <w:rPr>
                <w:rFonts w:cstheme="minorHAnsi"/>
              </w:rPr>
            </w:pPr>
            <w:r>
              <w:rPr>
                <w:rFonts w:cstheme="minorHAnsi"/>
              </w:rPr>
              <w:t>Dental</w:t>
            </w:r>
          </w:p>
        </w:tc>
        <w:tc>
          <w:tcPr>
            <w:tcW w:w="810" w:type="dxa"/>
          </w:tcPr>
          <w:p w14:paraId="58967D1B" w14:textId="77777777" w:rsidR="00FD079E" w:rsidRPr="00914010" w:rsidRDefault="00FD079E" w:rsidP="00FD079E">
            <w:pPr>
              <w:rPr>
                <w:rFonts w:cstheme="minorHAnsi"/>
              </w:rPr>
            </w:pPr>
            <w:r w:rsidRPr="00914010">
              <w:rPr>
                <w:rFonts w:cstheme="minorHAnsi"/>
              </w:rPr>
              <w:t xml:space="preserve">C-M, </w:t>
            </w:r>
          </w:p>
          <w:p w14:paraId="204A6906" w14:textId="77777777" w:rsidR="00FD079E" w:rsidRPr="00914010" w:rsidRDefault="00FD079E" w:rsidP="00FD079E">
            <w:pPr>
              <w:rPr>
                <w:rFonts w:cstheme="minorHAnsi"/>
              </w:rPr>
            </w:pPr>
            <w:r w:rsidRPr="00914010">
              <w:rPr>
                <w:rFonts w:cstheme="minorHAnsi"/>
              </w:rPr>
              <w:t>C</w:t>
            </w:r>
          </w:p>
          <w:p w14:paraId="61ABDA74" w14:textId="77777777" w:rsidR="00FD079E" w:rsidRPr="00632A94" w:rsidRDefault="00FD079E" w:rsidP="00FD079E">
            <w:pPr>
              <w:rPr>
                <w:rFonts w:cstheme="minorHAnsi"/>
              </w:rPr>
            </w:pPr>
          </w:p>
        </w:tc>
        <w:tc>
          <w:tcPr>
            <w:tcW w:w="1980" w:type="dxa"/>
          </w:tcPr>
          <w:p w14:paraId="18E874BA" w14:textId="77777777" w:rsidR="00FD079E" w:rsidRPr="00632A94" w:rsidRDefault="00D53453" w:rsidP="00FD079E">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28D2BC38" w14:textId="77777777" w:rsidR="00FD079E" w:rsidRPr="00632A94" w:rsidRDefault="00D53453" w:rsidP="00FD079E">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78B701C" w14:textId="77777777" w:rsidR="00FD079E" w:rsidRDefault="00D53453" w:rsidP="00FD079E">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B58ABC0" w14:textId="77777777" w:rsidR="00FD079E" w:rsidRPr="00C34C63" w:rsidRDefault="00D53453" w:rsidP="00FD079E">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3C1CCD4" w14:textId="77777777" w:rsidR="00FD079E" w:rsidRPr="00632A94" w:rsidRDefault="00FD079E" w:rsidP="00FD079E">
            <w:pPr>
              <w:rPr>
                <w:rFonts w:cstheme="minorHAnsi"/>
              </w:rPr>
            </w:pPr>
          </w:p>
        </w:tc>
        <w:sdt>
          <w:sdtPr>
            <w:rPr>
              <w:rFonts w:cstheme="minorHAnsi"/>
            </w:rPr>
            <w:id w:val="-1165856232"/>
            <w:placeholder>
              <w:docPart w:val="4D77B869EDD94A988FDC28E3BC1F8814"/>
            </w:placeholder>
            <w:showingPlcHdr/>
          </w:sdtPr>
          <w:sdtEndPr/>
          <w:sdtContent>
            <w:tc>
              <w:tcPr>
                <w:tcW w:w="4770" w:type="dxa"/>
              </w:tcPr>
              <w:p w14:paraId="0CDBA00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53ED118E" w14:textId="77777777" w:rsidTr="00424B40">
        <w:trPr>
          <w:tblHeader/>
        </w:trPr>
        <w:tc>
          <w:tcPr>
            <w:tcW w:w="990" w:type="dxa"/>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DDC8056" w14:textId="4C00AAF1" w:rsidR="005E384B" w:rsidRPr="00B723A6" w:rsidRDefault="00424B40"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424B40">
        <w:tc>
          <w:tcPr>
            <w:tcW w:w="15120" w:type="dxa"/>
            <w:gridSpan w:val="6"/>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E77639" w14:paraId="392946C0" w14:textId="77777777" w:rsidTr="00424B40">
        <w:trPr>
          <w:cantSplit/>
        </w:trPr>
        <w:tc>
          <w:tcPr>
            <w:tcW w:w="990" w:type="dxa"/>
          </w:tcPr>
          <w:p w14:paraId="26F6892B" w14:textId="77777777" w:rsidR="00E77639" w:rsidRPr="00632A94" w:rsidRDefault="00E77639" w:rsidP="00E77639">
            <w:pPr>
              <w:jc w:val="center"/>
              <w:rPr>
                <w:rFonts w:cstheme="minorHAnsi"/>
                <w:b/>
                <w:bCs/>
              </w:rPr>
            </w:pPr>
            <w:r w:rsidRPr="00632A94">
              <w:rPr>
                <w:rFonts w:cstheme="minorHAnsi"/>
                <w:b/>
                <w:bCs/>
              </w:rPr>
              <w:t>7-A-4</w:t>
            </w:r>
          </w:p>
        </w:tc>
        <w:tc>
          <w:tcPr>
            <w:tcW w:w="5490" w:type="dxa"/>
          </w:tcPr>
          <w:p w14:paraId="5AF8EF91"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E77639" w:rsidRPr="00632A94" w:rsidRDefault="00E77639" w:rsidP="00E77639">
            <w:pPr>
              <w:rPr>
                <w:rFonts w:cstheme="minorHAnsi"/>
              </w:rPr>
            </w:pPr>
          </w:p>
        </w:tc>
        <w:tc>
          <w:tcPr>
            <w:tcW w:w="1080" w:type="dxa"/>
          </w:tcPr>
          <w:p w14:paraId="6F7CBE01" w14:textId="77777777" w:rsidR="00E77639" w:rsidRDefault="00E77639" w:rsidP="00E77639">
            <w:pPr>
              <w:rPr>
                <w:rFonts w:cstheme="minorHAnsi"/>
              </w:rPr>
            </w:pPr>
            <w:r>
              <w:rPr>
                <w:rFonts w:cstheme="minorHAnsi"/>
              </w:rPr>
              <w:t>Surgical</w:t>
            </w:r>
          </w:p>
          <w:p w14:paraId="1FD40186" w14:textId="1F9215CA" w:rsidR="00E77639" w:rsidRPr="00632A94" w:rsidRDefault="00E77639" w:rsidP="00E77639">
            <w:pPr>
              <w:rPr>
                <w:rFonts w:cstheme="minorHAnsi"/>
              </w:rPr>
            </w:pPr>
            <w:r>
              <w:rPr>
                <w:rFonts w:cstheme="minorHAnsi"/>
              </w:rPr>
              <w:t>Dental</w:t>
            </w:r>
          </w:p>
        </w:tc>
        <w:tc>
          <w:tcPr>
            <w:tcW w:w="810" w:type="dxa"/>
          </w:tcPr>
          <w:p w14:paraId="234B34E4" w14:textId="77777777" w:rsidR="00E77639" w:rsidRPr="00C34C63" w:rsidRDefault="00E77639" w:rsidP="00E77639">
            <w:pPr>
              <w:rPr>
                <w:rFonts w:cstheme="minorHAnsi"/>
              </w:rPr>
            </w:pPr>
            <w:r w:rsidRPr="00C34C63">
              <w:rPr>
                <w:rFonts w:cstheme="minorHAnsi"/>
              </w:rPr>
              <w:t xml:space="preserve">A </w:t>
            </w:r>
          </w:p>
          <w:p w14:paraId="1738E60C" w14:textId="77777777" w:rsidR="00E77639" w:rsidRPr="00C34C63" w:rsidRDefault="00E77639" w:rsidP="00E77639">
            <w:pPr>
              <w:rPr>
                <w:rFonts w:cstheme="minorHAnsi"/>
              </w:rPr>
            </w:pPr>
            <w:r w:rsidRPr="00C34C63">
              <w:rPr>
                <w:rFonts w:cstheme="minorHAnsi"/>
              </w:rPr>
              <w:t xml:space="preserve">B </w:t>
            </w:r>
          </w:p>
          <w:p w14:paraId="7CDE1E51" w14:textId="77777777" w:rsidR="00E77639" w:rsidRPr="00C34C63" w:rsidRDefault="00E77639" w:rsidP="00E77639">
            <w:pPr>
              <w:rPr>
                <w:rFonts w:cstheme="minorHAnsi"/>
              </w:rPr>
            </w:pPr>
            <w:r w:rsidRPr="00C34C63">
              <w:rPr>
                <w:rFonts w:cstheme="minorHAnsi"/>
              </w:rPr>
              <w:t xml:space="preserve">C-M </w:t>
            </w:r>
          </w:p>
          <w:p w14:paraId="703DFFF6" w14:textId="77777777" w:rsidR="00E77639" w:rsidRPr="00632A94" w:rsidRDefault="00E77639" w:rsidP="00E77639">
            <w:pPr>
              <w:rPr>
                <w:rFonts w:cstheme="minorHAnsi"/>
              </w:rPr>
            </w:pPr>
            <w:r w:rsidRPr="00C34C63">
              <w:rPr>
                <w:rFonts w:cstheme="minorHAnsi"/>
              </w:rPr>
              <w:t>C</w:t>
            </w:r>
          </w:p>
        </w:tc>
        <w:tc>
          <w:tcPr>
            <w:tcW w:w="1980" w:type="dxa"/>
          </w:tcPr>
          <w:p w14:paraId="159167FF" w14:textId="77777777" w:rsidR="00E77639" w:rsidRPr="00632A94" w:rsidRDefault="00D53453" w:rsidP="00E77639">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064F5D35" w14:textId="77777777" w:rsidR="00E77639" w:rsidRPr="00632A94" w:rsidRDefault="00D53453" w:rsidP="00E77639">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2DB77D3E" w14:textId="77777777" w:rsidR="00E77639" w:rsidRDefault="00D53453" w:rsidP="00E77639">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734C75D5" w14:textId="77777777" w:rsidR="00E77639" w:rsidRPr="00C34C63" w:rsidRDefault="00D53453" w:rsidP="00E77639">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57516310" w14:textId="77777777" w:rsidR="00E77639" w:rsidRPr="00632A94" w:rsidRDefault="00E77639" w:rsidP="00E77639">
            <w:pPr>
              <w:rPr>
                <w:rFonts w:cstheme="minorHAnsi"/>
              </w:rPr>
            </w:pPr>
          </w:p>
        </w:tc>
        <w:sdt>
          <w:sdtPr>
            <w:rPr>
              <w:rFonts w:cstheme="minorHAnsi"/>
            </w:rPr>
            <w:id w:val="938420716"/>
            <w:placeholder>
              <w:docPart w:val="F4C025E182BD4605BB1160C26D92586D"/>
            </w:placeholder>
            <w:showingPlcHdr/>
          </w:sdtPr>
          <w:sdtEndPr/>
          <w:sdtContent>
            <w:tc>
              <w:tcPr>
                <w:tcW w:w="4770" w:type="dxa"/>
              </w:tcPr>
              <w:p w14:paraId="6852523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E77639" w14:paraId="5F84F024" w14:textId="77777777" w:rsidTr="00424B40">
        <w:trPr>
          <w:cantSplit/>
        </w:trPr>
        <w:tc>
          <w:tcPr>
            <w:tcW w:w="990" w:type="dxa"/>
          </w:tcPr>
          <w:p w14:paraId="7F8BF8C1" w14:textId="77777777" w:rsidR="00E77639" w:rsidRPr="00632A94" w:rsidRDefault="00E77639" w:rsidP="00E77639">
            <w:pPr>
              <w:jc w:val="center"/>
              <w:rPr>
                <w:rFonts w:cstheme="minorHAnsi"/>
                <w:b/>
                <w:bCs/>
              </w:rPr>
            </w:pPr>
            <w:r w:rsidRPr="00632A94">
              <w:rPr>
                <w:rFonts w:cstheme="minorHAnsi"/>
                <w:b/>
                <w:bCs/>
              </w:rPr>
              <w:t>7-A-5</w:t>
            </w:r>
          </w:p>
        </w:tc>
        <w:tc>
          <w:tcPr>
            <w:tcW w:w="5490" w:type="dxa"/>
          </w:tcPr>
          <w:p w14:paraId="37D30F7B"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A sterile field is used during all operations.</w:t>
            </w:r>
          </w:p>
        </w:tc>
        <w:tc>
          <w:tcPr>
            <w:tcW w:w="1080" w:type="dxa"/>
          </w:tcPr>
          <w:p w14:paraId="2C14B8D5" w14:textId="77777777" w:rsidR="00E77639" w:rsidRDefault="00E77639" w:rsidP="00E77639">
            <w:pPr>
              <w:rPr>
                <w:rFonts w:cstheme="minorHAnsi"/>
              </w:rPr>
            </w:pPr>
            <w:r>
              <w:rPr>
                <w:rFonts w:cstheme="minorHAnsi"/>
              </w:rPr>
              <w:t>Surgical</w:t>
            </w:r>
          </w:p>
          <w:p w14:paraId="3705B5D4" w14:textId="32038EAF" w:rsidR="00E77639" w:rsidRPr="00632A94" w:rsidRDefault="00E77639" w:rsidP="00E77639">
            <w:pPr>
              <w:rPr>
                <w:rFonts w:cstheme="minorHAnsi"/>
              </w:rPr>
            </w:pPr>
            <w:r>
              <w:rPr>
                <w:rFonts w:cstheme="minorHAnsi"/>
              </w:rPr>
              <w:t>Dental</w:t>
            </w:r>
          </w:p>
        </w:tc>
        <w:tc>
          <w:tcPr>
            <w:tcW w:w="810" w:type="dxa"/>
          </w:tcPr>
          <w:p w14:paraId="711D5F2D" w14:textId="77777777" w:rsidR="00E77639" w:rsidRPr="00C34C63" w:rsidRDefault="00E77639" w:rsidP="00E77639">
            <w:pPr>
              <w:rPr>
                <w:rFonts w:cstheme="minorHAnsi"/>
              </w:rPr>
            </w:pPr>
            <w:r w:rsidRPr="00C34C63">
              <w:rPr>
                <w:rFonts w:cstheme="minorHAnsi"/>
              </w:rPr>
              <w:t xml:space="preserve">A </w:t>
            </w:r>
          </w:p>
          <w:p w14:paraId="0ED94766" w14:textId="77777777" w:rsidR="00E77639" w:rsidRPr="00C34C63" w:rsidRDefault="00E77639" w:rsidP="00E77639">
            <w:pPr>
              <w:rPr>
                <w:rFonts w:cstheme="minorHAnsi"/>
              </w:rPr>
            </w:pPr>
            <w:r w:rsidRPr="00C34C63">
              <w:rPr>
                <w:rFonts w:cstheme="minorHAnsi"/>
              </w:rPr>
              <w:t xml:space="preserve">B </w:t>
            </w:r>
          </w:p>
          <w:p w14:paraId="4094C5E2" w14:textId="77777777" w:rsidR="00E77639" w:rsidRPr="00C34C63" w:rsidRDefault="00E77639" w:rsidP="00E77639">
            <w:pPr>
              <w:rPr>
                <w:rFonts w:cstheme="minorHAnsi"/>
              </w:rPr>
            </w:pPr>
            <w:r w:rsidRPr="00C34C63">
              <w:rPr>
                <w:rFonts w:cstheme="minorHAnsi"/>
              </w:rPr>
              <w:t xml:space="preserve">C-M </w:t>
            </w:r>
          </w:p>
          <w:p w14:paraId="267840ED" w14:textId="77777777" w:rsidR="00E77639" w:rsidRPr="00632A94" w:rsidRDefault="00E77639" w:rsidP="00E77639">
            <w:pPr>
              <w:rPr>
                <w:rFonts w:cstheme="minorHAnsi"/>
              </w:rPr>
            </w:pPr>
            <w:r w:rsidRPr="00C34C63">
              <w:rPr>
                <w:rFonts w:cstheme="minorHAnsi"/>
              </w:rPr>
              <w:t>C</w:t>
            </w:r>
          </w:p>
        </w:tc>
        <w:tc>
          <w:tcPr>
            <w:tcW w:w="1980" w:type="dxa"/>
          </w:tcPr>
          <w:p w14:paraId="6E5F850F" w14:textId="77777777" w:rsidR="00E77639" w:rsidRPr="00632A94" w:rsidRDefault="00D53453" w:rsidP="00E77639">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61807CCB" w14:textId="77777777" w:rsidR="00E77639" w:rsidRPr="00632A94" w:rsidRDefault="00D53453" w:rsidP="00E77639">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19406AC4" w14:textId="77777777" w:rsidR="00E77639" w:rsidRDefault="00D53453" w:rsidP="00E77639">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574C8DB6" w14:textId="77777777" w:rsidR="00E77639" w:rsidRPr="00C34C63" w:rsidRDefault="00D53453" w:rsidP="00E77639">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2EE554E9" w14:textId="77777777" w:rsidR="00E77639" w:rsidRPr="00632A94" w:rsidRDefault="00E77639" w:rsidP="00E77639">
            <w:pPr>
              <w:rPr>
                <w:rFonts w:cstheme="minorHAnsi"/>
              </w:rPr>
            </w:pPr>
          </w:p>
        </w:tc>
        <w:sdt>
          <w:sdtPr>
            <w:rPr>
              <w:rFonts w:cstheme="minorHAnsi"/>
            </w:rPr>
            <w:id w:val="1258182370"/>
            <w:placeholder>
              <w:docPart w:val="51A5EE312D7B40B7B8CA4CBA9590560F"/>
            </w:placeholder>
            <w:showingPlcHdr/>
          </w:sdtPr>
          <w:sdtEndPr/>
          <w:sdtContent>
            <w:tc>
              <w:tcPr>
                <w:tcW w:w="4770" w:type="dxa"/>
              </w:tcPr>
              <w:p w14:paraId="2EF747A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150E83" w14:paraId="4AD966CE" w14:textId="77777777" w:rsidTr="00424B40">
        <w:trPr>
          <w:cantSplit/>
        </w:trPr>
        <w:tc>
          <w:tcPr>
            <w:tcW w:w="990" w:type="dxa"/>
          </w:tcPr>
          <w:p w14:paraId="3F98BECA" w14:textId="6089C22D" w:rsidR="00150E83" w:rsidRPr="001B32CE" w:rsidRDefault="00150E83" w:rsidP="00150E83">
            <w:pPr>
              <w:jc w:val="center"/>
              <w:rPr>
                <w:rFonts w:cstheme="minorHAnsi"/>
                <w:b/>
                <w:bCs/>
              </w:rPr>
            </w:pPr>
            <w:r w:rsidRPr="001B32CE">
              <w:rPr>
                <w:b/>
                <w:bCs/>
              </w:rPr>
              <w:t>7-A-12</w:t>
            </w:r>
          </w:p>
        </w:tc>
        <w:tc>
          <w:tcPr>
            <w:tcW w:w="5490" w:type="dxa"/>
          </w:tcPr>
          <w:p w14:paraId="1FEB2B5D" w14:textId="3B461A24" w:rsidR="00150E83" w:rsidRDefault="00150E83" w:rsidP="00150E83">
            <w:pPr>
              <w:rPr>
                <w:color w:val="000000"/>
              </w:rPr>
            </w:pPr>
            <w:r>
              <w:rPr>
                <w:color w:val="000000"/>
              </w:rPr>
              <w:t>The facility staff must have knowledge of infection control techniques.</w:t>
            </w:r>
          </w:p>
          <w:p w14:paraId="61DC2465" w14:textId="77777777" w:rsidR="00150E83" w:rsidRPr="00632A94" w:rsidRDefault="00150E83" w:rsidP="00150E83">
            <w:pPr>
              <w:autoSpaceDE w:val="0"/>
              <w:autoSpaceDN w:val="0"/>
              <w:adjustRightInd w:val="0"/>
              <w:rPr>
                <w:rFonts w:eastAsia="Arial" w:cstheme="minorHAnsi"/>
              </w:rPr>
            </w:pPr>
          </w:p>
        </w:tc>
        <w:tc>
          <w:tcPr>
            <w:tcW w:w="1080" w:type="dxa"/>
          </w:tcPr>
          <w:p w14:paraId="1929170E" w14:textId="77777777" w:rsidR="00150E83" w:rsidRDefault="00150E83" w:rsidP="00150E83">
            <w:pPr>
              <w:rPr>
                <w:rFonts w:cstheme="minorHAnsi"/>
              </w:rPr>
            </w:pPr>
            <w:r>
              <w:rPr>
                <w:rFonts w:cstheme="minorHAnsi"/>
              </w:rPr>
              <w:t>Surgical</w:t>
            </w:r>
          </w:p>
          <w:p w14:paraId="556D2ECD" w14:textId="5866465B" w:rsidR="00150E83" w:rsidRPr="00632A94" w:rsidRDefault="00150E83" w:rsidP="00150E83">
            <w:pPr>
              <w:rPr>
                <w:rFonts w:cstheme="minorHAnsi"/>
              </w:rPr>
            </w:pPr>
            <w:r>
              <w:rPr>
                <w:rFonts w:cstheme="minorHAnsi"/>
              </w:rPr>
              <w:t>Dental</w:t>
            </w:r>
          </w:p>
        </w:tc>
        <w:tc>
          <w:tcPr>
            <w:tcW w:w="810" w:type="dxa"/>
          </w:tcPr>
          <w:p w14:paraId="7CFF7A52" w14:textId="77777777" w:rsidR="00150E83" w:rsidRDefault="00150E83" w:rsidP="00150E83">
            <w:r>
              <w:t>A</w:t>
            </w:r>
          </w:p>
          <w:p w14:paraId="70048E94" w14:textId="77777777" w:rsidR="00150E83" w:rsidRDefault="00150E83" w:rsidP="00150E83">
            <w:r>
              <w:t>B</w:t>
            </w:r>
          </w:p>
          <w:p w14:paraId="79DEA817" w14:textId="77777777" w:rsidR="00150E83" w:rsidRDefault="00150E83" w:rsidP="00150E83">
            <w:r>
              <w:t>C-M</w:t>
            </w:r>
          </w:p>
          <w:p w14:paraId="58A94ED4" w14:textId="6DE382F3" w:rsidR="00150E83" w:rsidRPr="00C34C63" w:rsidRDefault="00150E83" w:rsidP="00150E83">
            <w:pPr>
              <w:rPr>
                <w:rFonts w:cstheme="minorHAnsi"/>
              </w:rPr>
            </w:pPr>
            <w:r>
              <w:t>C</w:t>
            </w:r>
          </w:p>
        </w:tc>
        <w:tc>
          <w:tcPr>
            <w:tcW w:w="1980" w:type="dxa"/>
          </w:tcPr>
          <w:p w14:paraId="2BE35A97" w14:textId="77777777" w:rsidR="00150E83" w:rsidRPr="00C34C63" w:rsidRDefault="00D53453" w:rsidP="00150E83">
            <w:pPr>
              <w:rPr>
                <w:rFonts w:cstheme="minorHAnsi"/>
              </w:rPr>
            </w:pPr>
            <w:sdt>
              <w:sdtPr>
                <w:rPr>
                  <w:rFonts w:cstheme="minorHAnsi"/>
                </w:rPr>
                <w:id w:val="5538185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4C170C7A" w14:textId="77777777" w:rsidR="00150E83" w:rsidRPr="00C34C63" w:rsidRDefault="00D53453" w:rsidP="00150E83">
            <w:pPr>
              <w:rPr>
                <w:rFonts w:cstheme="minorHAnsi"/>
              </w:rPr>
            </w:pPr>
            <w:sdt>
              <w:sdtPr>
                <w:rPr>
                  <w:rFonts w:cstheme="minorHAnsi"/>
                </w:rPr>
                <w:id w:val="1362469135"/>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2B4671F3" w14:textId="77777777" w:rsidR="00150E83" w:rsidRDefault="00D53453" w:rsidP="00150E83">
            <w:pPr>
              <w:rPr>
                <w:rFonts w:cstheme="minorHAnsi"/>
              </w:rPr>
            </w:pPr>
            <w:sdt>
              <w:sdtPr>
                <w:rPr>
                  <w:rFonts w:cstheme="minorHAnsi"/>
                </w:rPr>
                <w:id w:val="777456815"/>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488E31A5" w14:textId="77777777" w:rsidR="00150E83" w:rsidRPr="00C34C63" w:rsidRDefault="00D53453" w:rsidP="00150E83">
            <w:pPr>
              <w:rPr>
                <w:rFonts w:cstheme="minorHAnsi"/>
              </w:rPr>
            </w:pPr>
            <w:sdt>
              <w:sdtPr>
                <w:rPr>
                  <w:rFonts w:cstheme="minorHAnsi"/>
                </w:rPr>
                <w:id w:val="-647738206"/>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2420B7B" w14:textId="77777777" w:rsidR="00150E83" w:rsidRDefault="00150E83" w:rsidP="00150E83">
            <w:pPr>
              <w:rPr>
                <w:rFonts w:cstheme="minorHAnsi"/>
              </w:rPr>
            </w:pPr>
          </w:p>
        </w:tc>
        <w:sdt>
          <w:sdtPr>
            <w:rPr>
              <w:rFonts w:cstheme="minorHAnsi"/>
            </w:rPr>
            <w:id w:val="993075572"/>
            <w:placeholder>
              <w:docPart w:val="0AFCEB6A0A8E4F04807A3D791AB14D8C"/>
            </w:placeholder>
            <w:showingPlcHdr/>
          </w:sdtPr>
          <w:sdtEndPr/>
          <w:sdtContent>
            <w:tc>
              <w:tcPr>
                <w:tcW w:w="4770" w:type="dxa"/>
              </w:tcPr>
              <w:p w14:paraId="6ABF602C" w14:textId="121373E4" w:rsidR="00150E83" w:rsidRDefault="00150E83" w:rsidP="00150E83">
                <w:pPr>
                  <w:rPr>
                    <w:rFonts w:cstheme="minorHAnsi"/>
                  </w:rPr>
                </w:pPr>
                <w:r w:rsidRPr="00C34C63">
                  <w:rPr>
                    <w:rFonts w:cstheme="minorHAnsi"/>
                  </w:rPr>
                  <w:t>Enter observations of non-compliance, comments or notes here.</w:t>
                </w:r>
              </w:p>
            </w:tc>
          </w:sdtContent>
        </w:sdt>
      </w:tr>
      <w:tr w:rsidR="00150E83" w14:paraId="31DC0D53" w14:textId="77777777" w:rsidTr="00424B40">
        <w:trPr>
          <w:cantSplit/>
        </w:trPr>
        <w:tc>
          <w:tcPr>
            <w:tcW w:w="990" w:type="dxa"/>
          </w:tcPr>
          <w:p w14:paraId="57A8172A" w14:textId="1E2EDC02" w:rsidR="00150E83" w:rsidRPr="001B32CE" w:rsidRDefault="00150E83" w:rsidP="00150E83">
            <w:pPr>
              <w:jc w:val="center"/>
              <w:rPr>
                <w:rFonts w:cstheme="minorHAnsi"/>
                <w:b/>
                <w:bCs/>
              </w:rPr>
            </w:pPr>
            <w:r w:rsidRPr="001B32CE">
              <w:rPr>
                <w:b/>
                <w:bCs/>
              </w:rPr>
              <w:t>7-A-14</w:t>
            </w:r>
          </w:p>
        </w:tc>
        <w:tc>
          <w:tcPr>
            <w:tcW w:w="5490" w:type="dxa"/>
          </w:tcPr>
          <w:p w14:paraId="06BB02D6" w14:textId="77777777" w:rsidR="00150E83" w:rsidRDefault="00150E83" w:rsidP="00150E83">
            <w:pPr>
              <w:rPr>
                <w:color w:val="000000"/>
              </w:rPr>
            </w:pPr>
            <w:r>
              <w:rPr>
                <w:color w:val="000000"/>
              </w:rPr>
              <w:t>Policy and practices exist to prevent and control infections such as: proper use of antibiotics, hand washing, prevention of site infection, and infection event reporting.</w:t>
            </w:r>
          </w:p>
          <w:p w14:paraId="668D9680" w14:textId="77777777" w:rsidR="00150E83" w:rsidRPr="00632A94" w:rsidRDefault="00150E83" w:rsidP="00150E83">
            <w:pPr>
              <w:autoSpaceDE w:val="0"/>
              <w:autoSpaceDN w:val="0"/>
              <w:adjustRightInd w:val="0"/>
              <w:rPr>
                <w:rFonts w:eastAsia="Arial" w:cstheme="minorHAnsi"/>
              </w:rPr>
            </w:pPr>
          </w:p>
        </w:tc>
        <w:tc>
          <w:tcPr>
            <w:tcW w:w="1080" w:type="dxa"/>
          </w:tcPr>
          <w:p w14:paraId="08BAEE01" w14:textId="77777777" w:rsidR="00150E83" w:rsidRDefault="00150E83" w:rsidP="00150E83">
            <w:pPr>
              <w:rPr>
                <w:rFonts w:cstheme="minorHAnsi"/>
              </w:rPr>
            </w:pPr>
            <w:r>
              <w:rPr>
                <w:rFonts w:cstheme="minorHAnsi"/>
              </w:rPr>
              <w:t>Surgical</w:t>
            </w:r>
          </w:p>
          <w:p w14:paraId="60D38A15" w14:textId="064944C1" w:rsidR="00150E83" w:rsidRPr="00632A94" w:rsidRDefault="00150E83" w:rsidP="00150E83">
            <w:pPr>
              <w:rPr>
                <w:rFonts w:cstheme="minorHAnsi"/>
              </w:rPr>
            </w:pPr>
            <w:r>
              <w:rPr>
                <w:rFonts w:cstheme="minorHAnsi"/>
              </w:rPr>
              <w:t>Dental</w:t>
            </w:r>
          </w:p>
        </w:tc>
        <w:tc>
          <w:tcPr>
            <w:tcW w:w="810" w:type="dxa"/>
          </w:tcPr>
          <w:p w14:paraId="4C238336" w14:textId="77777777" w:rsidR="00150E83" w:rsidRDefault="00150E83" w:rsidP="00150E83">
            <w:r>
              <w:t>A</w:t>
            </w:r>
          </w:p>
          <w:p w14:paraId="096D8DDB" w14:textId="77777777" w:rsidR="00150E83" w:rsidRDefault="00150E83" w:rsidP="00150E83">
            <w:r>
              <w:t>B</w:t>
            </w:r>
          </w:p>
          <w:p w14:paraId="4AE7B8DD" w14:textId="77777777" w:rsidR="00150E83" w:rsidRDefault="00150E83" w:rsidP="00150E83">
            <w:r>
              <w:t>C-M</w:t>
            </w:r>
          </w:p>
          <w:p w14:paraId="2E6542D0" w14:textId="36ABD9DE" w:rsidR="00150E83" w:rsidRPr="00C34C63" w:rsidRDefault="00150E83" w:rsidP="00150E83">
            <w:pPr>
              <w:rPr>
                <w:rFonts w:cstheme="minorHAnsi"/>
              </w:rPr>
            </w:pPr>
            <w:r>
              <w:t>C</w:t>
            </w:r>
          </w:p>
        </w:tc>
        <w:tc>
          <w:tcPr>
            <w:tcW w:w="1980" w:type="dxa"/>
          </w:tcPr>
          <w:p w14:paraId="2978D4B6" w14:textId="77777777" w:rsidR="00150E83" w:rsidRPr="00C34C63" w:rsidRDefault="00D53453" w:rsidP="00150E83">
            <w:pPr>
              <w:rPr>
                <w:rFonts w:cstheme="minorHAnsi"/>
              </w:rPr>
            </w:pPr>
            <w:sdt>
              <w:sdtPr>
                <w:rPr>
                  <w:rFonts w:cstheme="minorHAnsi"/>
                </w:rPr>
                <w:id w:val="-188061848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1B851EB7" w14:textId="77777777" w:rsidR="00150E83" w:rsidRPr="00C34C63" w:rsidRDefault="00D53453" w:rsidP="00150E83">
            <w:pPr>
              <w:rPr>
                <w:rFonts w:cstheme="minorHAnsi"/>
              </w:rPr>
            </w:pPr>
            <w:sdt>
              <w:sdtPr>
                <w:rPr>
                  <w:rFonts w:cstheme="minorHAnsi"/>
                </w:rPr>
                <w:id w:val="-9130104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5CF808BA" w14:textId="77777777" w:rsidR="00150E83" w:rsidRDefault="00D53453" w:rsidP="00150E83">
            <w:pPr>
              <w:rPr>
                <w:rFonts w:cstheme="minorHAnsi"/>
              </w:rPr>
            </w:pPr>
            <w:sdt>
              <w:sdtPr>
                <w:rPr>
                  <w:rFonts w:cstheme="minorHAnsi"/>
                </w:rPr>
                <w:id w:val="1112482116"/>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3273B4E4" w14:textId="77777777" w:rsidR="00150E83" w:rsidRPr="00C34C63" w:rsidRDefault="00D53453" w:rsidP="00150E83">
            <w:pPr>
              <w:rPr>
                <w:rFonts w:cstheme="minorHAnsi"/>
              </w:rPr>
            </w:pPr>
            <w:sdt>
              <w:sdtPr>
                <w:rPr>
                  <w:rFonts w:cstheme="minorHAnsi"/>
                </w:rPr>
                <w:id w:val="193471042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DC0F0B6" w14:textId="77777777" w:rsidR="00150E83" w:rsidRDefault="00150E83" w:rsidP="00150E83">
            <w:pPr>
              <w:rPr>
                <w:rFonts w:cstheme="minorHAnsi"/>
              </w:rPr>
            </w:pPr>
          </w:p>
        </w:tc>
        <w:sdt>
          <w:sdtPr>
            <w:rPr>
              <w:rFonts w:cstheme="minorHAnsi"/>
            </w:rPr>
            <w:id w:val="937334086"/>
            <w:placeholder>
              <w:docPart w:val="477F0E537D214099B0C3694FB650E559"/>
            </w:placeholder>
            <w:showingPlcHdr/>
          </w:sdtPr>
          <w:sdtEndPr/>
          <w:sdtContent>
            <w:tc>
              <w:tcPr>
                <w:tcW w:w="4770" w:type="dxa"/>
              </w:tcPr>
              <w:p w14:paraId="6DDF7D6F" w14:textId="7795DF5E" w:rsidR="00150E83" w:rsidRDefault="00150E83" w:rsidP="00150E83">
                <w:pPr>
                  <w:rPr>
                    <w:rFonts w:cstheme="minorHAnsi"/>
                  </w:rPr>
                </w:pPr>
                <w:r w:rsidRPr="00C34C63">
                  <w:rPr>
                    <w:rFonts w:cstheme="minorHAnsi"/>
                  </w:rPr>
                  <w:t>Enter observations of non-compliance, comments or notes here.</w:t>
                </w:r>
              </w:p>
            </w:tc>
          </w:sdtContent>
        </w:sdt>
      </w:tr>
      <w:tr w:rsidR="00CF374D" w:rsidDel="00CC7DE0" w14:paraId="3E8B4F9E" w14:textId="39C91675" w:rsidTr="00925CE7">
        <w:trPr>
          <w:cantSplit/>
          <w:del w:id="37" w:author="Ilana Wolff" w:date="2021-08-18T10:50:00Z"/>
        </w:trPr>
        <w:tc>
          <w:tcPr>
            <w:tcW w:w="990" w:type="dxa"/>
          </w:tcPr>
          <w:p w14:paraId="731A13E7" w14:textId="553F549B" w:rsidR="00CF374D" w:rsidRPr="001B32CE" w:rsidDel="00CC7DE0" w:rsidRDefault="00CF374D" w:rsidP="00CC4A78">
            <w:pPr>
              <w:jc w:val="center"/>
              <w:rPr>
                <w:del w:id="38" w:author="Ilana Wolff" w:date="2021-08-18T10:50:00Z"/>
                <w:rFonts w:cstheme="minorHAnsi"/>
                <w:b/>
                <w:bCs/>
              </w:rPr>
            </w:pPr>
            <w:del w:id="39" w:author="Ilana Wolff" w:date="2021-08-18T10:50:00Z">
              <w:r w:rsidRPr="001B32CE" w:rsidDel="00CC7DE0">
                <w:rPr>
                  <w:b/>
                  <w:bCs/>
                </w:rPr>
                <w:delText>7-A-15</w:delText>
              </w:r>
            </w:del>
          </w:p>
        </w:tc>
        <w:tc>
          <w:tcPr>
            <w:tcW w:w="5490" w:type="dxa"/>
          </w:tcPr>
          <w:p w14:paraId="4A7A8186" w14:textId="3895DA08" w:rsidR="00CF374D" w:rsidDel="00CC7DE0" w:rsidRDefault="00B169EE" w:rsidP="00CC4A78">
            <w:pPr>
              <w:rPr>
                <w:del w:id="40" w:author="Ilana Wolff" w:date="2021-08-18T10:50:00Z"/>
                <w:color w:val="000000"/>
              </w:rPr>
            </w:pPr>
            <w:del w:id="41" w:author="Ilana Wolff" w:date="2021-08-18T10:50:00Z">
              <w:r w:rsidRPr="00B169EE" w:rsidDel="00CC7DE0">
                <w:rPr>
                  <w:color w:val="000000"/>
                </w:rPr>
                <w:delText>Appropriate scrub facilities are provided for the operating room staff</w:delText>
              </w:r>
              <w:r w:rsidR="00CF374D" w:rsidDel="00CC7DE0">
                <w:rPr>
                  <w:color w:val="000000"/>
                </w:rPr>
                <w:delText>.</w:delText>
              </w:r>
            </w:del>
          </w:p>
          <w:p w14:paraId="58C7CE37" w14:textId="67DA298A" w:rsidR="00CF374D" w:rsidRPr="00632A94" w:rsidDel="00CC7DE0" w:rsidRDefault="00CF374D" w:rsidP="00CC4A78">
            <w:pPr>
              <w:autoSpaceDE w:val="0"/>
              <w:autoSpaceDN w:val="0"/>
              <w:adjustRightInd w:val="0"/>
              <w:rPr>
                <w:del w:id="42" w:author="Ilana Wolff" w:date="2021-08-18T10:50:00Z"/>
                <w:rFonts w:eastAsia="Arial" w:cstheme="minorHAnsi"/>
              </w:rPr>
            </w:pPr>
          </w:p>
        </w:tc>
        <w:tc>
          <w:tcPr>
            <w:tcW w:w="1080" w:type="dxa"/>
          </w:tcPr>
          <w:p w14:paraId="043EFA56" w14:textId="242CC4C8" w:rsidR="00CF374D" w:rsidDel="00CC7DE0" w:rsidRDefault="00CF374D" w:rsidP="00CC4A78">
            <w:pPr>
              <w:rPr>
                <w:del w:id="43" w:author="Ilana Wolff" w:date="2021-08-18T10:50:00Z"/>
                <w:rFonts w:cstheme="minorHAnsi"/>
              </w:rPr>
            </w:pPr>
            <w:del w:id="44" w:author="Ilana Wolff" w:date="2021-08-18T10:50:00Z">
              <w:r w:rsidDel="00CC7DE0">
                <w:rPr>
                  <w:rFonts w:cstheme="minorHAnsi"/>
                </w:rPr>
                <w:delText>Surgical</w:delText>
              </w:r>
            </w:del>
          </w:p>
          <w:p w14:paraId="7F166D5C" w14:textId="648603F2" w:rsidR="00CF374D" w:rsidRPr="00632A94" w:rsidDel="00CC7DE0" w:rsidRDefault="00CF374D" w:rsidP="00CC4A78">
            <w:pPr>
              <w:rPr>
                <w:del w:id="45" w:author="Ilana Wolff" w:date="2021-08-18T10:50:00Z"/>
                <w:rFonts w:cstheme="minorHAnsi"/>
              </w:rPr>
            </w:pPr>
          </w:p>
        </w:tc>
        <w:tc>
          <w:tcPr>
            <w:tcW w:w="810" w:type="dxa"/>
          </w:tcPr>
          <w:p w14:paraId="1A6E6480" w14:textId="6442594E" w:rsidR="00CF374D" w:rsidDel="00CC7DE0" w:rsidRDefault="00CF374D" w:rsidP="00CC4A78">
            <w:pPr>
              <w:rPr>
                <w:del w:id="46" w:author="Ilana Wolff" w:date="2021-08-18T10:50:00Z"/>
              </w:rPr>
            </w:pPr>
            <w:del w:id="47" w:author="Ilana Wolff" w:date="2021-08-18T10:50:00Z">
              <w:r w:rsidDel="00CC7DE0">
                <w:delText>A</w:delText>
              </w:r>
            </w:del>
          </w:p>
          <w:p w14:paraId="18124291" w14:textId="34601AD6" w:rsidR="00CF374D" w:rsidDel="00CC7DE0" w:rsidRDefault="00CF374D" w:rsidP="00CC4A78">
            <w:pPr>
              <w:rPr>
                <w:del w:id="48" w:author="Ilana Wolff" w:date="2021-08-18T10:50:00Z"/>
              </w:rPr>
            </w:pPr>
            <w:del w:id="49" w:author="Ilana Wolff" w:date="2021-08-18T10:50:00Z">
              <w:r w:rsidDel="00CC7DE0">
                <w:delText>B</w:delText>
              </w:r>
            </w:del>
          </w:p>
          <w:p w14:paraId="0F9073C5" w14:textId="1D6A5566" w:rsidR="00CF374D" w:rsidDel="00CC7DE0" w:rsidRDefault="00CF374D" w:rsidP="00CC4A78">
            <w:pPr>
              <w:rPr>
                <w:del w:id="50" w:author="Ilana Wolff" w:date="2021-08-18T10:50:00Z"/>
              </w:rPr>
            </w:pPr>
            <w:del w:id="51" w:author="Ilana Wolff" w:date="2021-08-18T10:50:00Z">
              <w:r w:rsidDel="00CC7DE0">
                <w:delText>C-M</w:delText>
              </w:r>
            </w:del>
          </w:p>
          <w:p w14:paraId="33B5FDCC" w14:textId="22A07D2C" w:rsidR="00CF374D" w:rsidRPr="00C34C63" w:rsidDel="00CC7DE0" w:rsidRDefault="00CF374D" w:rsidP="00CC4A78">
            <w:pPr>
              <w:rPr>
                <w:del w:id="52" w:author="Ilana Wolff" w:date="2021-08-18T10:50:00Z"/>
                <w:rFonts w:cstheme="minorHAnsi"/>
              </w:rPr>
            </w:pPr>
            <w:del w:id="53" w:author="Ilana Wolff" w:date="2021-08-18T10:50:00Z">
              <w:r w:rsidDel="00CC7DE0">
                <w:delText>C</w:delText>
              </w:r>
            </w:del>
          </w:p>
        </w:tc>
        <w:tc>
          <w:tcPr>
            <w:tcW w:w="1980" w:type="dxa"/>
          </w:tcPr>
          <w:p w14:paraId="67D63B8C" w14:textId="472B07BD" w:rsidR="00CF374D" w:rsidRPr="00C34C63" w:rsidDel="00CC7DE0" w:rsidRDefault="00D53453" w:rsidP="00CC4A78">
            <w:pPr>
              <w:rPr>
                <w:del w:id="54" w:author="Ilana Wolff" w:date="2021-08-18T10:50:00Z"/>
                <w:rFonts w:cstheme="minorHAnsi"/>
              </w:rPr>
            </w:pPr>
            <w:customXmlDelRangeStart w:id="55" w:author="Ilana Wolff" w:date="2021-08-18T10:50:00Z"/>
            <w:sdt>
              <w:sdtPr>
                <w:rPr>
                  <w:rFonts w:cstheme="minorHAnsi"/>
                </w:rPr>
                <w:id w:val="-1028103693"/>
                <w14:checkbox>
                  <w14:checked w14:val="0"/>
                  <w14:checkedState w14:val="2612" w14:font="MS Gothic"/>
                  <w14:uncheckedState w14:val="2610" w14:font="MS Gothic"/>
                </w14:checkbox>
              </w:sdtPr>
              <w:sdtEndPr/>
              <w:sdtContent>
                <w:customXmlDelRangeEnd w:id="55"/>
                <w:del w:id="56" w:author="Ilana Wolff" w:date="2021-08-18T10:50:00Z">
                  <w:r w:rsidR="00CF374D" w:rsidRPr="00C34C63" w:rsidDel="00CC7DE0">
                    <w:rPr>
                      <w:rFonts w:ascii="Segoe UI Symbol" w:eastAsia="MS Gothic" w:hAnsi="Segoe UI Symbol" w:cs="Segoe UI Symbol"/>
                    </w:rPr>
                    <w:delText>☐</w:delText>
                  </w:r>
                </w:del>
                <w:customXmlDelRangeStart w:id="57" w:author="Ilana Wolff" w:date="2021-08-18T10:50:00Z"/>
              </w:sdtContent>
            </w:sdt>
            <w:customXmlDelRangeEnd w:id="57"/>
            <w:del w:id="58" w:author="Ilana Wolff" w:date="2021-08-18T10:50:00Z">
              <w:r w:rsidR="00CF374D" w:rsidRPr="00C34C63" w:rsidDel="00CC7DE0">
                <w:rPr>
                  <w:rFonts w:cstheme="minorHAnsi"/>
                </w:rPr>
                <w:delText>Compliant</w:delText>
              </w:r>
            </w:del>
          </w:p>
          <w:p w14:paraId="20B74BCB" w14:textId="61828A53" w:rsidR="00CF374D" w:rsidRPr="00C34C63" w:rsidDel="00CC7DE0" w:rsidRDefault="00D53453" w:rsidP="00CC4A78">
            <w:pPr>
              <w:rPr>
                <w:del w:id="59" w:author="Ilana Wolff" w:date="2021-08-18T10:50:00Z"/>
                <w:rFonts w:cstheme="minorHAnsi"/>
              </w:rPr>
            </w:pPr>
            <w:customXmlDelRangeStart w:id="60" w:author="Ilana Wolff" w:date="2021-08-18T10:50:00Z"/>
            <w:sdt>
              <w:sdtPr>
                <w:rPr>
                  <w:rFonts w:cstheme="minorHAnsi"/>
                </w:rPr>
                <w:id w:val="48426344"/>
                <w14:checkbox>
                  <w14:checked w14:val="0"/>
                  <w14:checkedState w14:val="2612" w14:font="MS Gothic"/>
                  <w14:uncheckedState w14:val="2610" w14:font="MS Gothic"/>
                </w14:checkbox>
              </w:sdtPr>
              <w:sdtEndPr/>
              <w:sdtContent>
                <w:customXmlDelRangeEnd w:id="60"/>
                <w:del w:id="61" w:author="Ilana Wolff" w:date="2021-08-18T10:50:00Z">
                  <w:r w:rsidR="00CF374D" w:rsidRPr="00C34C63" w:rsidDel="00CC7DE0">
                    <w:rPr>
                      <w:rFonts w:ascii="Segoe UI Symbol" w:eastAsia="MS Gothic" w:hAnsi="Segoe UI Symbol" w:cs="Segoe UI Symbol"/>
                    </w:rPr>
                    <w:delText>☐</w:delText>
                  </w:r>
                </w:del>
                <w:customXmlDelRangeStart w:id="62" w:author="Ilana Wolff" w:date="2021-08-18T10:50:00Z"/>
              </w:sdtContent>
            </w:sdt>
            <w:customXmlDelRangeEnd w:id="62"/>
            <w:del w:id="63" w:author="Ilana Wolff" w:date="2021-08-18T10:50:00Z">
              <w:r w:rsidR="00CF374D" w:rsidRPr="00C34C63" w:rsidDel="00CC7DE0">
                <w:rPr>
                  <w:rFonts w:cstheme="minorHAnsi"/>
                </w:rPr>
                <w:delText>Deficient</w:delText>
              </w:r>
            </w:del>
          </w:p>
          <w:p w14:paraId="32E36DBC" w14:textId="7467123E" w:rsidR="00CF374D" w:rsidDel="00CC7DE0" w:rsidRDefault="00D53453" w:rsidP="00CC4A78">
            <w:pPr>
              <w:rPr>
                <w:del w:id="64" w:author="Ilana Wolff" w:date="2021-08-18T10:50:00Z"/>
                <w:rFonts w:cstheme="minorHAnsi"/>
              </w:rPr>
            </w:pPr>
            <w:customXmlDelRangeStart w:id="65" w:author="Ilana Wolff" w:date="2021-08-18T10:50:00Z"/>
            <w:sdt>
              <w:sdtPr>
                <w:rPr>
                  <w:rFonts w:cstheme="minorHAnsi"/>
                </w:rPr>
                <w:id w:val="375747447"/>
                <w14:checkbox>
                  <w14:checked w14:val="0"/>
                  <w14:checkedState w14:val="2612" w14:font="MS Gothic"/>
                  <w14:uncheckedState w14:val="2610" w14:font="MS Gothic"/>
                </w14:checkbox>
              </w:sdtPr>
              <w:sdtEndPr/>
              <w:sdtContent>
                <w:customXmlDelRangeEnd w:id="65"/>
                <w:del w:id="66" w:author="Ilana Wolff" w:date="2021-08-18T10:50:00Z">
                  <w:r w:rsidR="00CF374D" w:rsidDel="00CC7DE0">
                    <w:rPr>
                      <w:rFonts w:ascii="MS Gothic" w:eastAsia="MS Gothic" w:hAnsi="MS Gothic" w:cstheme="minorHAnsi" w:hint="eastAsia"/>
                    </w:rPr>
                    <w:delText>☐</w:delText>
                  </w:r>
                </w:del>
                <w:customXmlDelRangeStart w:id="67" w:author="Ilana Wolff" w:date="2021-08-18T10:50:00Z"/>
              </w:sdtContent>
            </w:sdt>
            <w:customXmlDelRangeEnd w:id="67"/>
            <w:del w:id="68" w:author="Ilana Wolff" w:date="2021-08-18T10:50:00Z">
              <w:r w:rsidR="00CF374D" w:rsidDel="00CC7DE0">
                <w:rPr>
                  <w:rFonts w:cstheme="minorHAnsi"/>
                </w:rPr>
                <w:delText>Not Applicable</w:delText>
              </w:r>
            </w:del>
          </w:p>
          <w:p w14:paraId="59F5879B" w14:textId="05174566" w:rsidR="00CF374D" w:rsidRPr="00C34C63" w:rsidDel="00CC7DE0" w:rsidRDefault="00D53453" w:rsidP="00CC4A78">
            <w:pPr>
              <w:rPr>
                <w:del w:id="69" w:author="Ilana Wolff" w:date="2021-08-18T10:50:00Z"/>
                <w:rFonts w:cstheme="minorHAnsi"/>
              </w:rPr>
            </w:pPr>
            <w:customXmlDelRangeStart w:id="70" w:author="Ilana Wolff" w:date="2021-08-18T10:50:00Z"/>
            <w:sdt>
              <w:sdtPr>
                <w:rPr>
                  <w:rFonts w:cstheme="minorHAnsi"/>
                </w:rPr>
                <w:id w:val="60988339"/>
                <w14:checkbox>
                  <w14:checked w14:val="0"/>
                  <w14:checkedState w14:val="2612" w14:font="MS Gothic"/>
                  <w14:uncheckedState w14:val="2610" w14:font="MS Gothic"/>
                </w14:checkbox>
              </w:sdtPr>
              <w:sdtEndPr/>
              <w:sdtContent>
                <w:customXmlDelRangeEnd w:id="70"/>
                <w:del w:id="71" w:author="Ilana Wolff" w:date="2021-08-18T10:50:00Z">
                  <w:r w:rsidR="00CF374D" w:rsidRPr="00C34C63" w:rsidDel="00CC7DE0">
                    <w:rPr>
                      <w:rFonts w:ascii="Segoe UI Symbol" w:eastAsia="MS Gothic" w:hAnsi="Segoe UI Symbol" w:cs="Segoe UI Symbol"/>
                    </w:rPr>
                    <w:delText>☐</w:delText>
                  </w:r>
                </w:del>
                <w:customXmlDelRangeStart w:id="72" w:author="Ilana Wolff" w:date="2021-08-18T10:50:00Z"/>
              </w:sdtContent>
            </w:sdt>
            <w:customXmlDelRangeEnd w:id="72"/>
            <w:del w:id="73" w:author="Ilana Wolff" w:date="2021-08-18T10:50:00Z">
              <w:r w:rsidR="00CF374D" w:rsidDel="00CC7DE0">
                <w:rPr>
                  <w:rFonts w:cstheme="minorHAnsi"/>
                </w:rPr>
                <w:delText>Corrected Onsite</w:delText>
              </w:r>
            </w:del>
          </w:p>
          <w:p w14:paraId="3B603BFF" w14:textId="68CE08E2" w:rsidR="00CF374D" w:rsidDel="00CC7DE0" w:rsidRDefault="00CF374D" w:rsidP="00CC4A78">
            <w:pPr>
              <w:rPr>
                <w:del w:id="74" w:author="Ilana Wolff" w:date="2021-08-18T10:50:00Z"/>
                <w:rFonts w:cstheme="minorHAnsi"/>
              </w:rPr>
            </w:pPr>
          </w:p>
        </w:tc>
        <w:customXmlDelRangeStart w:id="75" w:author="Ilana Wolff" w:date="2021-08-18T10:50:00Z"/>
        <w:sdt>
          <w:sdtPr>
            <w:rPr>
              <w:rFonts w:cstheme="minorHAnsi"/>
            </w:rPr>
            <w:id w:val="-1953857398"/>
            <w:placeholder>
              <w:docPart w:val="CAAAD726F10649C385BE0E5395F77400"/>
            </w:placeholder>
          </w:sdtPr>
          <w:sdtEndPr/>
          <w:sdtContent>
            <w:customXmlDelRangeEnd w:id="75"/>
            <w:tc>
              <w:tcPr>
                <w:tcW w:w="4770" w:type="dxa"/>
              </w:tcPr>
              <w:p w14:paraId="75EA74AF" w14:textId="268E3D0E" w:rsidR="00CF374D" w:rsidDel="00CC7DE0" w:rsidRDefault="00CF374D" w:rsidP="00CC4A78">
                <w:pPr>
                  <w:rPr>
                    <w:del w:id="76" w:author="Ilana Wolff" w:date="2021-08-18T10:50:00Z"/>
                    <w:rFonts w:cstheme="minorHAnsi"/>
                  </w:rPr>
                </w:pPr>
              </w:p>
            </w:tc>
            <w:customXmlDelRangeStart w:id="77" w:author="Ilana Wolff" w:date="2021-08-18T10:50:00Z"/>
          </w:sdtContent>
        </w:sdt>
        <w:customXmlDelRangeEnd w:id="77"/>
      </w:tr>
      <w:tr w:rsidR="00CF374D" w14:paraId="5E58FC31" w14:textId="77777777" w:rsidTr="00925CE7">
        <w:trPr>
          <w:cantSplit/>
        </w:trPr>
        <w:tc>
          <w:tcPr>
            <w:tcW w:w="990" w:type="dxa"/>
          </w:tcPr>
          <w:p w14:paraId="017A2590" w14:textId="7A782777" w:rsidR="00CF374D" w:rsidRPr="001B32CE" w:rsidRDefault="00CF374D" w:rsidP="00CC4A78">
            <w:pPr>
              <w:jc w:val="center"/>
              <w:rPr>
                <w:rFonts w:cstheme="minorHAnsi"/>
                <w:b/>
                <w:bCs/>
              </w:rPr>
            </w:pPr>
            <w:r w:rsidRPr="001B32CE">
              <w:rPr>
                <w:b/>
                <w:bCs/>
              </w:rPr>
              <w:t>7-A-16</w:t>
            </w:r>
          </w:p>
        </w:tc>
        <w:tc>
          <w:tcPr>
            <w:tcW w:w="5490" w:type="dxa"/>
          </w:tcPr>
          <w:p w14:paraId="45FFAB87" w14:textId="21A21388" w:rsidR="00CF374D" w:rsidRDefault="006E78D4" w:rsidP="00CC4A78">
            <w:pPr>
              <w:rPr>
                <w:color w:val="000000"/>
              </w:rPr>
            </w:pPr>
            <w:r w:rsidRPr="006E78D4">
              <w:rPr>
                <w:color w:val="000000"/>
              </w:rPr>
              <w:t>Aseptic techniques are maintained during procedures and between cases</w:t>
            </w:r>
            <w:r w:rsidR="00CF374D">
              <w:rPr>
                <w:color w:val="000000"/>
              </w:rPr>
              <w:t>.</w:t>
            </w:r>
          </w:p>
          <w:p w14:paraId="7C6425F1" w14:textId="77777777" w:rsidR="00CF374D" w:rsidRPr="00632A94" w:rsidRDefault="00CF374D" w:rsidP="00CC4A78">
            <w:pPr>
              <w:autoSpaceDE w:val="0"/>
              <w:autoSpaceDN w:val="0"/>
              <w:adjustRightInd w:val="0"/>
              <w:rPr>
                <w:rFonts w:eastAsia="Arial" w:cstheme="minorHAnsi"/>
              </w:rPr>
            </w:pPr>
          </w:p>
        </w:tc>
        <w:tc>
          <w:tcPr>
            <w:tcW w:w="1080" w:type="dxa"/>
          </w:tcPr>
          <w:p w14:paraId="29109A4B" w14:textId="77777777" w:rsidR="00CF374D" w:rsidRDefault="00CF374D" w:rsidP="00CC4A78">
            <w:pPr>
              <w:rPr>
                <w:rFonts w:cstheme="minorHAnsi"/>
              </w:rPr>
            </w:pPr>
            <w:r>
              <w:rPr>
                <w:rFonts w:cstheme="minorHAnsi"/>
              </w:rPr>
              <w:t>Surgical</w:t>
            </w:r>
          </w:p>
          <w:p w14:paraId="7CFBFFF1" w14:textId="77777777" w:rsidR="00CF374D" w:rsidRPr="00632A94" w:rsidRDefault="00CF374D" w:rsidP="00CC4A78">
            <w:pPr>
              <w:rPr>
                <w:rFonts w:cstheme="minorHAnsi"/>
              </w:rPr>
            </w:pPr>
            <w:r>
              <w:rPr>
                <w:rFonts w:cstheme="minorHAnsi"/>
              </w:rPr>
              <w:t>Dental</w:t>
            </w:r>
          </w:p>
        </w:tc>
        <w:tc>
          <w:tcPr>
            <w:tcW w:w="810" w:type="dxa"/>
          </w:tcPr>
          <w:p w14:paraId="6A96B271" w14:textId="77777777" w:rsidR="00CF374D" w:rsidRDefault="00CF374D" w:rsidP="00CC4A78">
            <w:r>
              <w:t>A</w:t>
            </w:r>
          </w:p>
          <w:p w14:paraId="3248767D" w14:textId="77777777" w:rsidR="00CF374D" w:rsidRDefault="00CF374D" w:rsidP="00CC4A78">
            <w:r>
              <w:t>B</w:t>
            </w:r>
          </w:p>
          <w:p w14:paraId="20F6604B" w14:textId="77777777" w:rsidR="00CF374D" w:rsidRDefault="00CF374D" w:rsidP="00CC4A78">
            <w:r>
              <w:t>C-M</w:t>
            </w:r>
          </w:p>
          <w:p w14:paraId="26D8F0A5" w14:textId="77777777" w:rsidR="00CF374D" w:rsidRPr="00C34C63" w:rsidRDefault="00CF374D" w:rsidP="00CC4A78">
            <w:pPr>
              <w:rPr>
                <w:rFonts w:cstheme="minorHAnsi"/>
              </w:rPr>
            </w:pPr>
            <w:r>
              <w:t>C</w:t>
            </w:r>
          </w:p>
        </w:tc>
        <w:tc>
          <w:tcPr>
            <w:tcW w:w="1980" w:type="dxa"/>
          </w:tcPr>
          <w:p w14:paraId="6B94A3C9" w14:textId="77777777" w:rsidR="00CF374D" w:rsidRPr="00C34C63" w:rsidRDefault="00D53453" w:rsidP="00CC4A78">
            <w:pPr>
              <w:rPr>
                <w:rFonts w:cstheme="minorHAnsi"/>
              </w:rPr>
            </w:pPr>
            <w:sdt>
              <w:sdtPr>
                <w:rPr>
                  <w:rFonts w:cstheme="minorHAnsi"/>
                </w:rPr>
                <w:id w:val="-1961639858"/>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Compliant</w:t>
            </w:r>
          </w:p>
          <w:p w14:paraId="405C388D" w14:textId="77777777" w:rsidR="00CF374D" w:rsidRPr="00C34C63" w:rsidRDefault="00D53453" w:rsidP="00CC4A78">
            <w:pPr>
              <w:rPr>
                <w:rFonts w:cstheme="minorHAnsi"/>
              </w:rPr>
            </w:pPr>
            <w:sdt>
              <w:sdtPr>
                <w:rPr>
                  <w:rFonts w:cstheme="minorHAnsi"/>
                </w:rPr>
                <w:id w:val="-929050523"/>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Deficient</w:t>
            </w:r>
          </w:p>
          <w:p w14:paraId="2CF24DAB" w14:textId="77777777" w:rsidR="00CF374D" w:rsidRDefault="00D53453" w:rsidP="00CC4A78">
            <w:pPr>
              <w:rPr>
                <w:rFonts w:cstheme="minorHAnsi"/>
              </w:rPr>
            </w:pPr>
            <w:sdt>
              <w:sdtPr>
                <w:rPr>
                  <w:rFonts w:cstheme="minorHAnsi"/>
                </w:rPr>
                <w:id w:val="683481389"/>
                <w14:checkbox>
                  <w14:checked w14:val="0"/>
                  <w14:checkedState w14:val="2612" w14:font="MS Gothic"/>
                  <w14:uncheckedState w14:val="2610" w14:font="MS Gothic"/>
                </w14:checkbox>
              </w:sdtPr>
              <w:sdtEndPr/>
              <w:sdtContent>
                <w:r w:rsidR="00CF374D">
                  <w:rPr>
                    <w:rFonts w:ascii="MS Gothic" w:eastAsia="MS Gothic" w:hAnsi="MS Gothic" w:cstheme="minorHAnsi" w:hint="eastAsia"/>
                  </w:rPr>
                  <w:t>☐</w:t>
                </w:r>
              </w:sdtContent>
            </w:sdt>
            <w:r w:rsidR="00CF374D">
              <w:rPr>
                <w:rFonts w:cstheme="minorHAnsi"/>
              </w:rPr>
              <w:t>Not Applicable</w:t>
            </w:r>
          </w:p>
          <w:p w14:paraId="669A67CB" w14:textId="77777777" w:rsidR="00CF374D" w:rsidRPr="00C34C63" w:rsidRDefault="00D53453" w:rsidP="00CC4A78">
            <w:pPr>
              <w:rPr>
                <w:rFonts w:cstheme="minorHAnsi"/>
              </w:rPr>
            </w:pPr>
            <w:sdt>
              <w:sdtPr>
                <w:rPr>
                  <w:rFonts w:cstheme="minorHAnsi"/>
                </w:rPr>
                <w:id w:val="675849916"/>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Pr>
                <w:rFonts w:cstheme="minorHAnsi"/>
              </w:rPr>
              <w:t>Corrected Onsite</w:t>
            </w:r>
          </w:p>
          <w:p w14:paraId="73E801EC" w14:textId="77777777" w:rsidR="00CF374D" w:rsidRDefault="00CF374D" w:rsidP="00CC4A78">
            <w:pPr>
              <w:rPr>
                <w:ins w:id="78" w:author="Ilana Wolff" w:date="2021-08-31T10:43:00Z"/>
                <w:rFonts w:cstheme="minorHAnsi"/>
              </w:rPr>
            </w:pPr>
          </w:p>
          <w:p w14:paraId="331753B1" w14:textId="77777777" w:rsidR="001C7379" w:rsidRDefault="001C7379" w:rsidP="00CC4A78">
            <w:pPr>
              <w:rPr>
                <w:ins w:id="79" w:author="Ilana Wolff" w:date="2021-08-31T10:43:00Z"/>
                <w:rFonts w:cstheme="minorHAnsi"/>
              </w:rPr>
            </w:pPr>
          </w:p>
          <w:p w14:paraId="141A5789" w14:textId="77777777" w:rsidR="001C7379" w:rsidRDefault="001C7379" w:rsidP="00CC4A78">
            <w:pPr>
              <w:rPr>
                <w:ins w:id="80" w:author="Ilana Wolff" w:date="2021-08-31T10:43:00Z"/>
                <w:rFonts w:cstheme="minorHAnsi"/>
              </w:rPr>
            </w:pPr>
          </w:p>
          <w:p w14:paraId="4C8CCC4F" w14:textId="20F28D10" w:rsidR="001C7379" w:rsidRDefault="001C7379" w:rsidP="00CC4A78">
            <w:pPr>
              <w:rPr>
                <w:rFonts w:cstheme="minorHAnsi"/>
              </w:rPr>
            </w:pPr>
          </w:p>
        </w:tc>
        <w:sdt>
          <w:sdtPr>
            <w:rPr>
              <w:rFonts w:cstheme="minorHAnsi"/>
            </w:rPr>
            <w:id w:val="-322899172"/>
            <w:placeholder>
              <w:docPart w:val="8187B5C921A4434D9A0430B1C875ED1E"/>
            </w:placeholder>
            <w:showingPlcHdr/>
          </w:sdtPr>
          <w:sdtEndPr/>
          <w:sdtContent>
            <w:tc>
              <w:tcPr>
                <w:tcW w:w="4770" w:type="dxa"/>
              </w:tcPr>
              <w:p w14:paraId="5086CC50" w14:textId="77777777" w:rsidR="00CF374D" w:rsidRDefault="00CF374D" w:rsidP="00CC4A78">
                <w:pPr>
                  <w:rPr>
                    <w:rFonts w:cstheme="minorHAnsi"/>
                  </w:rPr>
                </w:pPr>
                <w:r w:rsidRPr="00C34C63">
                  <w:rPr>
                    <w:rFonts w:cstheme="minorHAnsi"/>
                  </w:rPr>
                  <w:t>Enter observations of non-compliance, comments or notes here.</w:t>
                </w:r>
              </w:p>
            </w:tc>
          </w:sdtContent>
        </w:sdt>
      </w:tr>
      <w:tr w:rsidR="00424B40" w14:paraId="5B8F13CA" w14:textId="77777777" w:rsidTr="00424B40">
        <w:trPr>
          <w:cantSplit/>
        </w:trPr>
        <w:tc>
          <w:tcPr>
            <w:tcW w:w="15120" w:type="dxa"/>
            <w:gridSpan w:val="6"/>
            <w:shd w:val="clear" w:color="auto" w:fill="D9E2F3" w:themeFill="accent1" w:themeFillTint="33"/>
          </w:tcPr>
          <w:p w14:paraId="09FD7571" w14:textId="77777777" w:rsidR="00424B40" w:rsidRPr="00017D18" w:rsidRDefault="00424B40" w:rsidP="00424B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Hand Hygiene</w:t>
            </w:r>
          </w:p>
        </w:tc>
      </w:tr>
      <w:tr w:rsidR="007062D9" w14:paraId="07D83C12" w14:textId="77777777" w:rsidTr="00424B40">
        <w:trPr>
          <w:cantSplit/>
        </w:trPr>
        <w:tc>
          <w:tcPr>
            <w:tcW w:w="990" w:type="dxa"/>
          </w:tcPr>
          <w:p w14:paraId="1AF71EE0" w14:textId="315703C7" w:rsidR="007062D9" w:rsidRPr="00632A94" w:rsidRDefault="007062D9" w:rsidP="007062D9">
            <w:pPr>
              <w:jc w:val="center"/>
              <w:rPr>
                <w:rFonts w:cstheme="minorHAnsi"/>
                <w:b/>
                <w:bCs/>
              </w:rPr>
            </w:pPr>
            <w:r w:rsidRPr="00632A94">
              <w:rPr>
                <w:rFonts w:cstheme="minorHAnsi"/>
                <w:b/>
                <w:bCs/>
              </w:rPr>
              <w:t>7-B-</w:t>
            </w:r>
            <w:r w:rsidR="0024668B">
              <w:rPr>
                <w:rFonts w:cstheme="minorHAnsi"/>
                <w:b/>
                <w:bCs/>
              </w:rPr>
              <w:t>3</w:t>
            </w:r>
          </w:p>
        </w:tc>
        <w:tc>
          <w:tcPr>
            <w:tcW w:w="5490" w:type="dxa"/>
          </w:tcPr>
          <w:p w14:paraId="15683FD5" w14:textId="2E969458" w:rsidR="007062D9" w:rsidRPr="00632A94" w:rsidRDefault="00E261DA" w:rsidP="007062D9">
            <w:pPr>
              <w:rPr>
                <w:rFonts w:cstheme="minorHAnsi"/>
              </w:rPr>
            </w:pPr>
            <w:r w:rsidRPr="00E261DA">
              <w:rPr>
                <w:rFonts w:eastAsia="Arial" w:cstheme="minorHAnsi"/>
                <w:szCs w:val="20"/>
              </w:rPr>
              <w:t>Appropriate scrub facilities are provided for the operating room staff</w:t>
            </w:r>
            <w:r w:rsidR="007062D9" w:rsidRPr="00632A94">
              <w:rPr>
                <w:rFonts w:eastAsia="Arial" w:cstheme="minorHAnsi"/>
                <w:szCs w:val="20"/>
              </w:rPr>
              <w:t>.</w:t>
            </w:r>
          </w:p>
        </w:tc>
        <w:tc>
          <w:tcPr>
            <w:tcW w:w="1080" w:type="dxa"/>
          </w:tcPr>
          <w:p w14:paraId="4C94F56A" w14:textId="77777777" w:rsidR="007062D9" w:rsidRDefault="007062D9" w:rsidP="007062D9">
            <w:pPr>
              <w:rPr>
                <w:rFonts w:cstheme="minorHAnsi"/>
              </w:rPr>
            </w:pPr>
            <w:r>
              <w:rPr>
                <w:rFonts w:cstheme="minorHAnsi"/>
              </w:rPr>
              <w:t>Surgical</w:t>
            </w:r>
          </w:p>
          <w:p w14:paraId="5B659AA8" w14:textId="0997AF30" w:rsidR="007062D9" w:rsidRPr="00632A94" w:rsidRDefault="007062D9" w:rsidP="007062D9">
            <w:pPr>
              <w:rPr>
                <w:rFonts w:cstheme="minorHAnsi"/>
              </w:rPr>
            </w:pPr>
            <w:r>
              <w:rPr>
                <w:rFonts w:cstheme="minorHAnsi"/>
              </w:rPr>
              <w:t>Dental</w:t>
            </w:r>
          </w:p>
        </w:tc>
        <w:tc>
          <w:tcPr>
            <w:tcW w:w="810" w:type="dxa"/>
          </w:tcPr>
          <w:p w14:paraId="63EAF56C" w14:textId="77777777" w:rsidR="007062D9" w:rsidRPr="00C34C63" w:rsidRDefault="007062D9" w:rsidP="007062D9">
            <w:pPr>
              <w:rPr>
                <w:rFonts w:cstheme="minorHAnsi"/>
              </w:rPr>
            </w:pPr>
            <w:r w:rsidRPr="00C34C63">
              <w:rPr>
                <w:rFonts w:cstheme="minorHAnsi"/>
              </w:rPr>
              <w:t xml:space="preserve">A </w:t>
            </w:r>
          </w:p>
          <w:p w14:paraId="47D61AA2" w14:textId="77777777" w:rsidR="007062D9" w:rsidRPr="00C34C63" w:rsidRDefault="007062D9" w:rsidP="007062D9">
            <w:pPr>
              <w:rPr>
                <w:rFonts w:cstheme="minorHAnsi"/>
              </w:rPr>
            </w:pPr>
            <w:r w:rsidRPr="00C34C63">
              <w:rPr>
                <w:rFonts w:cstheme="minorHAnsi"/>
              </w:rPr>
              <w:t xml:space="preserve">B </w:t>
            </w:r>
          </w:p>
          <w:p w14:paraId="7BC88FFD" w14:textId="77777777" w:rsidR="007062D9" w:rsidRPr="00C34C63" w:rsidRDefault="007062D9" w:rsidP="007062D9">
            <w:pPr>
              <w:rPr>
                <w:rFonts w:cstheme="minorHAnsi"/>
              </w:rPr>
            </w:pPr>
            <w:r w:rsidRPr="00C34C63">
              <w:rPr>
                <w:rFonts w:cstheme="minorHAnsi"/>
              </w:rPr>
              <w:t xml:space="preserve">C-M </w:t>
            </w:r>
          </w:p>
          <w:p w14:paraId="5848E6A1" w14:textId="77777777" w:rsidR="007062D9" w:rsidRPr="00632A94" w:rsidRDefault="007062D9" w:rsidP="007062D9">
            <w:pPr>
              <w:rPr>
                <w:rFonts w:cstheme="minorHAnsi"/>
              </w:rPr>
            </w:pPr>
            <w:r w:rsidRPr="00C34C63">
              <w:rPr>
                <w:rFonts w:cstheme="minorHAnsi"/>
              </w:rPr>
              <w:t>C</w:t>
            </w:r>
          </w:p>
        </w:tc>
        <w:tc>
          <w:tcPr>
            <w:tcW w:w="1980" w:type="dxa"/>
          </w:tcPr>
          <w:p w14:paraId="7FC482EE" w14:textId="77777777" w:rsidR="007062D9" w:rsidRPr="00632A94" w:rsidRDefault="00D53453" w:rsidP="007062D9">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Compliant</w:t>
            </w:r>
          </w:p>
          <w:p w14:paraId="30DFD980" w14:textId="77777777" w:rsidR="007062D9" w:rsidRPr="00632A94" w:rsidRDefault="00D53453" w:rsidP="007062D9">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Deficient</w:t>
            </w:r>
          </w:p>
          <w:p w14:paraId="16A7D2DA" w14:textId="77777777" w:rsidR="007062D9" w:rsidRDefault="00D53453" w:rsidP="007062D9">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7062D9">
                  <w:rPr>
                    <w:rFonts w:ascii="MS Gothic" w:eastAsia="MS Gothic" w:hAnsi="MS Gothic" w:cstheme="minorHAnsi" w:hint="eastAsia"/>
                  </w:rPr>
                  <w:t>☐</w:t>
                </w:r>
              </w:sdtContent>
            </w:sdt>
            <w:r w:rsidR="007062D9">
              <w:rPr>
                <w:rFonts w:cstheme="minorHAnsi"/>
              </w:rPr>
              <w:t>Not Applicable</w:t>
            </w:r>
          </w:p>
          <w:p w14:paraId="3F50B662" w14:textId="77777777" w:rsidR="007062D9" w:rsidRPr="00C34C63" w:rsidRDefault="00D53453" w:rsidP="007062D9">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7062D9" w:rsidRPr="00C34C63">
                  <w:rPr>
                    <w:rFonts w:ascii="Segoe UI Symbol" w:eastAsia="MS Gothic" w:hAnsi="Segoe UI Symbol" w:cs="Segoe UI Symbol"/>
                  </w:rPr>
                  <w:t>☐</w:t>
                </w:r>
              </w:sdtContent>
            </w:sdt>
            <w:r w:rsidR="007062D9">
              <w:rPr>
                <w:rFonts w:cstheme="minorHAnsi"/>
              </w:rPr>
              <w:t>Corrected Onsite</w:t>
            </w:r>
          </w:p>
          <w:p w14:paraId="1671A87E" w14:textId="1FAD5ABF" w:rsidR="007062D9" w:rsidRPr="00632A94" w:rsidRDefault="007062D9" w:rsidP="007062D9">
            <w:pPr>
              <w:rPr>
                <w:rFonts w:cstheme="minorHAnsi"/>
              </w:rPr>
            </w:pPr>
          </w:p>
        </w:tc>
        <w:sdt>
          <w:sdtPr>
            <w:rPr>
              <w:rFonts w:cstheme="minorHAnsi"/>
            </w:rPr>
            <w:id w:val="176168292"/>
            <w:placeholder>
              <w:docPart w:val="303258AA404A447A9AB8E92B22B26FCF"/>
            </w:placeholder>
            <w:showingPlcHdr/>
          </w:sdtPr>
          <w:sdtEndPr/>
          <w:sdtContent>
            <w:tc>
              <w:tcPr>
                <w:tcW w:w="4770" w:type="dxa"/>
              </w:tcPr>
              <w:p w14:paraId="2159A9EA" w14:textId="77777777" w:rsidR="007062D9" w:rsidRPr="00632A94" w:rsidRDefault="007062D9" w:rsidP="007062D9">
                <w:pPr>
                  <w:rPr>
                    <w:rFonts w:cstheme="minorHAnsi"/>
                  </w:rPr>
                </w:pPr>
                <w:r w:rsidRPr="00632A94">
                  <w:rPr>
                    <w:rFonts w:cstheme="minorHAnsi"/>
                  </w:rPr>
                  <w:t>Enter observations of non-compliance, comments or notes here.</w:t>
                </w:r>
              </w:p>
            </w:tc>
          </w:sdtContent>
        </w:sdt>
      </w:tr>
      <w:tr w:rsidR="00424B40" w14:paraId="48E8401E" w14:textId="77777777" w:rsidTr="00424B40">
        <w:trPr>
          <w:cantSplit/>
        </w:trPr>
        <w:tc>
          <w:tcPr>
            <w:tcW w:w="15120" w:type="dxa"/>
            <w:gridSpan w:val="6"/>
            <w:shd w:val="clear" w:color="auto" w:fill="D9E2F3" w:themeFill="accent1" w:themeFillTint="33"/>
          </w:tcPr>
          <w:p w14:paraId="0D852BA6"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639FA" w14:paraId="21690C92" w14:textId="77777777" w:rsidTr="00424B40">
        <w:trPr>
          <w:cantSplit/>
        </w:trPr>
        <w:tc>
          <w:tcPr>
            <w:tcW w:w="990" w:type="dxa"/>
          </w:tcPr>
          <w:p w14:paraId="10F09D50" w14:textId="77777777" w:rsidR="00E639FA" w:rsidRPr="00632A94" w:rsidRDefault="00E639FA" w:rsidP="00E639FA">
            <w:pPr>
              <w:jc w:val="center"/>
              <w:rPr>
                <w:rFonts w:cstheme="minorHAnsi"/>
                <w:b/>
                <w:bCs/>
              </w:rPr>
            </w:pPr>
            <w:r w:rsidRPr="00632A94">
              <w:rPr>
                <w:rFonts w:cstheme="minorHAnsi"/>
                <w:b/>
                <w:bCs/>
              </w:rPr>
              <w:t>7-C-2</w:t>
            </w:r>
          </w:p>
        </w:tc>
        <w:tc>
          <w:tcPr>
            <w:tcW w:w="5490" w:type="dxa"/>
          </w:tcPr>
          <w:p w14:paraId="79CFB471"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080" w:type="dxa"/>
          </w:tcPr>
          <w:p w14:paraId="62A042A4" w14:textId="77777777" w:rsidR="00E639FA" w:rsidRDefault="00E639FA" w:rsidP="00E639FA">
            <w:pPr>
              <w:rPr>
                <w:rFonts w:cstheme="minorHAnsi"/>
              </w:rPr>
            </w:pPr>
            <w:r>
              <w:rPr>
                <w:rFonts w:cstheme="minorHAnsi"/>
              </w:rPr>
              <w:t>Surgical</w:t>
            </w:r>
          </w:p>
          <w:p w14:paraId="304A3D9A" w14:textId="392978A7" w:rsidR="00E639FA" w:rsidRPr="00632A94" w:rsidRDefault="00E639FA" w:rsidP="00E639FA">
            <w:pPr>
              <w:rPr>
                <w:rFonts w:cstheme="minorHAnsi"/>
              </w:rPr>
            </w:pPr>
            <w:r>
              <w:rPr>
                <w:rFonts w:cstheme="minorHAnsi"/>
              </w:rPr>
              <w:t>Dental</w:t>
            </w:r>
          </w:p>
        </w:tc>
        <w:tc>
          <w:tcPr>
            <w:tcW w:w="810" w:type="dxa"/>
          </w:tcPr>
          <w:p w14:paraId="2B29FBD0" w14:textId="77777777" w:rsidR="00E639FA" w:rsidRPr="00C34C63" w:rsidRDefault="00E639FA" w:rsidP="00E639FA">
            <w:pPr>
              <w:rPr>
                <w:rFonts w:cstheme="minorHAnsi"/>
              </w:rPr>
            </w:pPr>
            <w:r w:rsidRPr="00C34C63">
              <w:rPr>
                <w:rFonts w:cstheme="minorHAnsi"/>
              </w:rPr>
              <w:t xml:space="preserve">A </w:t>
            </w:r>
          </w:p>
          <w:p w14:paraId="04AE1D41" w14:textId="77777777" w:rsidR="00E639FA" w:rsidRPr="00C34C63" w:rsidRDefault="00E639FA" w:rsidP="00E639FA">
            <w:pPr>
              <w:rPr>
                <w:rFonts w:cstheme="minorHAnsi"/>
              </w:rPr>
            </w:pPr>
            <w:r w:rsidRPr="00C34C63">
              <w:rPr>
                <w:rFonts w:cstheme="minorHAnsi"/>
              </w:rPr>
              <w:t xml:space="preserve">B </w:t>
            </w:r>
          </w:p>
          <w:p w14:paraId="26A4ED0E" w14:textId="77777777" w:rsidR="00E639FA" w:rsidRPr="00C34C63" w:rsidRDefault="00E639FA" w:rsidP="00E639FA">
            <w:pPr>
              <w:rPr>
                <w:rFonts w:cstheme="minorHAnsi"/>
              </w:rPr>
            </w:pPr>
            <w:r w:rsidRPr="00C34C63">
              <w:rPr>
                <w:rFonts w:cstheme="minorHAnsi"/>
              </w:rPr>
              <w:t xml:space="preserve">C-M </w:t>
            </w:r>
          </w:p>
          <w:p w14:paraId="2026EC88" w14:textId="77777777" w:rsidR="00E639FA" w:rsidRPr="00632A94" w:rsidRDefault="00E639FA" w:rsidP="00E639FA">
            <w:pPr>
              <w:rPr>
                <w:rFonts w:cstheme="minorHAnsi"/>
              </w:rPr>
            </w:pPr>
            <w:r w:rsidRPr="00C34C63">
              <w:rPr>
                <w:rFonts w:cstheme="minorHAnsi"/>
              </w:rPr>
              <w:t>C</w:t>
            </w:r>
          </w:p>
        </w:tc>
        <w:tc>
          <w:tcPr>
            <w:tcW w:w="1980" w:type="dxa"/>
          </w:tcPr>
          <w:p w14:paraId="104CEAF6" w14:textId="77777777" w:rsidR="00E639FA" w:rsidRPr="00632A94" w:rsidRDefault="00D53453" w:rsidP="00E639FA">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1DE92C4" w14:textId="77777777" w:rsidR="00E639FA" w:rsidRPr="00632A94" w:rsidRDefault="00D53453" w:rsidP="00E639FA">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2B15A46" w14:textId="77777777" w:rsidR="00E639FA" w:rsidRDefault="00D53453" w:rsidP="00E639FA">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68E0E6A6" w14:textId="77777777" w:rsidR="00E639FA" w:rsidRPr="00C34C63" w:rsidRDefault="00D53453" w:rsidP="00E639FA">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16FD697E" w14:textId="77777777" w:rsidR="00E639FA" w:rsidRPr="00632A94" w:rsidRDefault="00E639FA" w:rsidP="00E639FA">
            <w:pPr>
              <w:rPr>
                <w:rFonts w:cstheme="minorHAnsi"/>
              </w:rPr>
            </w:pPr>
          </w:p>
        </w:tc>
        <w:sdt>
          <w:sdtPr>
            <w:rPr>
              <w:rFonts w:cstheme="minorHAnsi"/>
            </w:rPr>
            <w:id w:val="1814912926"/>
            <w:placeholder>
              <w:docPart w:val="BCE5068DA6B34753AC9653D7A465B6A0"/>
            </w:placeholder>
            <w:showingPlcHdr/>
          </w:sdtPr>
          <w:sdtEndPr/>
          <w:sdtContent>
            <w:tc>
              <w:tcPr>
                <w:tcW w:w="4770" w:type="dxa"/>
              </w:tcPr>
              <w:p w14:paraId="12C4C292"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0CA509EF" w14:textId="77777777" w:rsidTr="00424B40">
        <w:trPr>
          <w:cantSplit/>
        </w:trPr>
        <w:tc>
          <w:tcPr>
            <w:tcW w:w="990" w:type="dxa"/>
          </w:tcPr>
          <w:p w14:paraId="5613F2FD" w14:textId="77777777" w:rsidR="00E639FA" w:rsidRPr="00632A94" w:rsidRDefault="00E639FA" w:rsidP="00E639FA">
            <w:pPr>
              <w:jc w:val="center"/>
              <w:rPr>
                <w:rFonts w:cstheme="minorHAnsi"/>
                <w:b/>
                <w:bCs/>
              </w:rPr>
            </w:pPr>
            <w:r w:rsidRPr="00632A94">
              <w:rPr>
                <w:rFonts w:cstheme="minorHAnsi"/>
                <w:b/>
                <w:bCs/>
              </w:rPr>
              <w:t>7-C-3</w:t>
            </w:r>
          </w:p>
        </w:tc>
        <w:tc>
          <w:tcPr>
            <w:tcW w:w="5490" w:type="dxa"/>
          </w:tcPr>
          <w:p w14:paraId="565DA55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1080" w:type="dxa"/>
          </w:tcPr>
          <w:p w14:paraId="1BC8E1BE" w14:textId="77777777" w:rsidR="00E639FA" w:rsidRDefault="00E639FA" w:rsidP="00E639FA">
            <w:pPr>
              <w:rPr>
                <w:rFonts w:cstheme="minorHAnsi"/>
              </w:rPr>
            </w:pPr>
            <w:r>
              <w:rPr>
                <w:rFonts w:cstheme="minorHAnsi"/>
              </w:rPr>
              <w:t>Surgical</w:t>
            </w:r>
          </w:p>
          <w:p w14:paraId="619D7EE8" w14:textId="0488E755" w:rsidR="00E639FA" w:rsidRPr="00632A94" w:rsidRDefault="00E639FA" w:rsidP="00E639FA">
            <w:pPr>
              <w:rPr>
                <w:rFonts w:cstheme="minorHAnsi"/>
              </w:rPr>
            </w:pPr>
            <w:r>
              <w:rPr>
                <w:rFonts w:cstheme="minorHAnsi"/>
              </w:rPr>
              <w:t>Dental</w:t>
            </w:r>
          </w:p>
        </w:tc>
        <w:tc>
          <w:tcPr>
            <w:tcW w:w="810" w:type="dxa"/>
          </w:tcPr>
          <w:p w14:paraId="721A64DE" w14:textId="77777777" w:rsidR="00E639FA" w:rsidRPr="00C34C63" w:rsidRDefault="00E639FA" w:rsidP="00E639FA">
            <w:pPr>
              <w:rPr>
                <w:rFonts w:cstheme="minorHAnsi"/>
              </w:rPr>
            </w:pPr>
            <w:r w:rsidRPr="00C34C63">
              <w:rPr>
                <w:rFonts w:cstheme="minorHAnsi"/>
              </w:rPr>
              <w:t xml:space="preserve">A </w:t>
            </w:r>
          </w:p>
          <w:p w14:paraId="799C89A3" w14:textId="77777777" w:rsidR="00E639FA" w:rsidRPr="00C34C63" w:rsidRDefault="00E639FA" w:rsidP="00E639FA">
            <w:pPr>
              <w:rPr>
                <w:rFonts w:cstheme="minorHAnsi"/>
              </w:rPr>
            </w:pPr>
            <w:r w:rsidRPr="00C34C63">
              <w:rPr>
                <w:rFonts w:cstheme="minorHAnsi"/>
              </w:rPr>
              <w:t xml:space="preserve">B </w:t>
            </w:r>
          </w:p>
          <w:p w14:paraId="05592F20" w14:textId="77777777" w:rsidR="00E639FA" w:rsidRPr="00C34C63" w:rsidRDefault="00E639FA" w:rsidP="00E639FA">
            <w:pPr>
              <w:rPr>
                <w:rFonts w:cstheme="minorHAnsi"/>
              </w:rPr>
            </w:pPr>
            <w:r w:rsidRPr="00C34C63">
              <w:rPr>
                <w:rFonts w:cstheme="minorHAnsi"/>
              </w:rPr>
              <w:t xml:space="preserve">C-M </w:t>
            </w:r>
          </w:p>
          <w:p w14:paraId="49718A4F" w14:textId="77777777" w:rsidR="00E639FA" w:rsidRDefault="00E639FA" w:rsidP="00E639FA">
            <w:pPr>
              <w:rPr>
                <w:rFonts w:cstheme="minorHAnsi"/>
              </w:rPr>
            </w:pPr>
            <w:r w:rsidRPr="00C34C63">
              <w:rPr>
                <w:rFonts w:cstheme="minorHAnsi"/>
              </w:rPr>
              <w:t>C</w:t>
            </w:r>
          </w:p>
          <w:p w14:paraId="23D3CE92" w14:textId="77777777" w:rsidR="00E639FA" w:rsidRDefault="00E639FA" w:rsidP="00E639FA">
            <w:pPr>
              <w:rPr>
                <w:rFonts w:cstheme="minorHAnsi"/>
              </w:rPr>
            </w:pPr>
          </w:p>
          <w:p w14:paraId="0FA870AA" w14:textId="77777777" w:rsidR="00E639FA" w:rsidRPr="00632A94" w:rsidRDefault="00E639FA" w:rsidP="00E639FA">
            <w:pPr>
              <w:rPr>
                <w:rFonts w:cstheme="minorHAnsi"/>
              </w:rPr>
            </w:pPr>
          </w:p>
        </w:tc>
        <w:tc>
          <w:tcPr>
            <w:tcW w:w="1980" w:type="dxa"/>
          </w:tcPr>
          <w:p w14:paraId="4BF6D105" w14:textId="77777777" w:rsidR="00E639FA" w:rsidRPr="00632A94" w:rsidRDefault="00D53453" w:rsidP="00E639FA">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56BD8D8C" w14:textId="77777777" w:rsidR="00E639FA" w:rsidRPr="00632A94" w:rsidRDefault="00D53453" w:rsidP="00E639FA">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40EC20CE" w14:textId="77777777" w:rsidR="00E639FA" w:rsidRDefault="00D53453" w:rsidP="00E639FA">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3DB35CB9" w14:textId="77777777" w:rsidR="00E639FA" w:rsidRPr="00C34C63" w:rsidRDefault="00D53453" w:rsidP="00E639FA">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24F8EF8A" w14:textId="77777777" w:rsidR="00E639FA" w:rsidRPr="00632A94" w:rsidRDefault="00E639FA" w:rsidP="00E639FA">
            <w:pPr>
              <w:rPr>
                <w:rFonts w:cstheme="minorHAnsi"/>
              </w:rPr>
            </w:pPr>
          </w:p>
        </w:tc>
        <w:sdt>
          <w:sdtPr>
            <w:rPr>
              <w:rFonts w:cstheme="minorHAnsi"/>
            </w:rPr>
            <w:id w:val="733433682"/>
            <w:placeholder>
              <w:docPart w:val="FB002F93973446F19BA07127649F5074"/>
            </w:placeholder>
            <w:showingPlcHdr/>
          </w:sdtPr>
          <w:sdtEndPr/>
          <w:sdtContent>
            <w:tc>
              <w:tcPr>
                <w:tcW w:w="4770" w:type="dxa"/>
              </w:tcPr>
              <w:p w14:paraId="7D0A3BCC"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155DE66A" w14:textId="77777777" w:rsidTr="00424B40">
        <w:trPr>
          <w:cantSplit/>
        </w:trPr>
        <w:tc>
          <w:tcPr>
            <w:tcW w:w="990" w:type="dxa"/>
          </w:tcPr>
          <w:p w14:paraId="327ABD03" w14:textId="77777777" w:rsidR="00E639FA" w:rsidRPr="00632A94" w:rsidRDefault="00E639FA" w:rsidP="00E639FA">
            <w:pPr>
              <w:jc w:val="center"/>
              <w:rPr>
                <w:rFonts w:cstheme="minorHAnsi"/>
                <w:b/>
                <w:bCs/>
              </w:rPr>
            </w:pPr>
            <w:r w:rsidRPr="00632A94">
              <w:rPr>
                <w:rFonts w:cstheme="minorHAnsi"/>
                <w:b/>
                <w:bCs/>
              </w:rPr>
              <w:t>7-C-4</w:t>
            </w:r>
          </w:p>
        </w:tc>
        <w:tc>
          <w:tcPr>
            <w:tcW w:w="5490" w:type="dxa"/>
          </w:tcPr>
          <w:p w14:paraId="29B1F5D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080" w:type="dxa"/>
          </w:tcPr>
          <w:p w14:paraId="323D638C" w14:textId="77777777" w:rsidR="00E639FA" w:rsidRDefault="00E639FA" w:rsidP="00E639FA">
            <w:pPr>
              <w:rPr>
                <w:rFonts w:cstheme="minorHAnsi"/>
              </w:rPr>
            </w:pPr>
            <w:r>
              <w:rPr>
                <w:rFonts w:cstheme="minorHAnsi"/>
              </w:rPr>
              <w:t>Surgical</w:t>
            </w:r>
          </w:p>
          <w:p w14:paraId="2B319D44" w14:textId="7820B538" w:rsidR="00E639FA" w:rsidRPr="00632A94" w:rsidRDefault="00E639FA" w:rsidP="00E639FA">
            <w:pPr>
              <w:rPr>
                <w:rFonts w:cstheme="minorHAnsi"/>
              </w:rPr>
            </w:pPr>
            <w:r>
              <w:rPr>
                <w:rFonts w:cstheme="minorHAnsi"/>
              </w:rPr>
              <w:t>Dental</w:t>
            </w:r>
          </w:p>
        </w:tc>
        <w:tc>
          <w:tcPr>
            <w:tcW w:w="810" w:type="dxa"/>
          </w:tcPr>
          <w:p w14:paraId="296AF0DA" w14:textId="77777777" w:rsidR="00E639FA" w:rsidRPr="00C34C63" w:rsidRDefault="00E639FA" w:rsidP="00E639FA">
            <w:pPr>
              <w:rPr>
                <w:rFonts w:cstheme="minorHAnsi"/>
              </w:rPr>
            </w:pPr>
            <w:r w:rsidRPr="00C34C63">
              <w:rPr>
                <w:rFonts w:cstheme="minorHAnsi"/>
              </w:rPr>
              <w:t xml:space="preserve">A </w:t>
            </w:r>
          </w:p>
          <w:p w14:paraId="06A6A90D" w14:textId="77777777" w:rsidR="00E639FA" w:rsidRPr="00C34C63" w:rsidRDefault="00E639FA" w:rsidP="00E639FA">
            <w:pPr>
              <w:rPr>
                <w:rFonts w:cstheme="minorHAnsi"/>
              </w:rPr>
            </w:pPr>
            <w:r w:rsidRPr="00C34C63">
              <w:rPr>
                <w:rFonts w:cstheme="minorHAnsi"/>
              </w:rPr>
              <w:t xml:space="preserve">B </w:t>
            </w:r>
          </w:p>
          <w:p w14:paraId="42B000A2" w14:textId="77777777" w:rsidR="00E639FA" w:rsidRPr="00C34C63" w:rsidRDefault="00E639FA" w:rsidP="00E639FA">
            <w:pPr>
              <w:rPr>
                <w:rFonts w:cstheme="minorHAnsi"/>
              </w:rPr>
            </w:pPr>
            <w:r w:rsidRPr="00C34C63">
              <w:rPr>
                <w:rFonts w:cstheme="minorHAnsi"/>
              </w:rPr>
              <w:t xml:space="preserve">C-M </w:t>
            </w:r>
          </w:p>
          <w:p w14:paraId="7515276E" w14:textId="77777777" w:rsidR="00E639FA" w:rsidRPr="00632A94" w:rsidRDefault="00E639FA" w:rsidP="00E639FA">
            <w:pPr>
              <w:rPr>
                <w:rFonts w:cstheme="minorHAnsi"/>
              </w:rPr>
            </w:pPr>
            <w:r w:rsidRPr="00C34C63">
              <w:rPr>
                <w:rFonts w:cstheme="minorHAnsi"/>
              </w:rPr>
              <w:t>C</w:t>
            </w:r>
          </w:p>
        </w:tc>
        <w:tc>
          <w:tcPr>
            <w:tcW w:w="1980" w:type="dxa"/>
          </w:tcPr>
          <w:p w14:paraId="4796AC55" w14:textId="77777777" w:rsidR="00E639FA" w:rsidRPr="00632A94" w:rsidRDefault="00D53453" w:rsidP="00E639FA">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A5E1F01" w14:textId="77777777" w:rsidR="00E639FA" w:rsidRPr="00632A94" w:rsidRDefault="00D53453" w:rsidP="00E639FA">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7D8594F" w14:textId="77777777" w:rsidR="00E639FA" w:rsidRDefault="00D53453" w:rsidP="00E639FA">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11E6ED90" w14:textId="77777777" w:rsidR="00E639FA" w:rsidRPr="00C34C63" w:rsidRDefault="00D53453" w:rsidP="00E639FA">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63347A30" w14:textId="76E1F02F" w:rsidR="00516BE8" w:rsidRPr="00632A94" w:rsidRDefault="00516BE8" w:rsidP="00E639FA">
            <w:pPr>
              <w:rPr>
                <w:rFonts w:cstheme="minorHAnsi"/>
              </w:rPr>
            </w:pPr>
          </w:p>
        </w:tc>
        <w:sdt>
          <w:sdtPr>
            <w:rPr>
              <w:rFonts w:cstheme="minorHAnsi"/>
            </w:rPr>
            <w:id w:val="-522245989"/>
            <w:placeholder>
              <w:docPart w:val="43A7F1E7B3E64D08BC9D0262FF3009FC"/>
            </w:placeholder>
            <w:showingPlcHdr/>
          </w:sdtPr>
          <w:sdtEndPr/>
          <w:sdtContent>
            <w:tc>
              <w:tcPr>
                <w:tcW w:w="4770" w:type="dxa"/>
              </w:tcPr>
              <w:p w14:paraId="6F406B36"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424B40" w14:paraId="6645CBB3" w14:textId="77777777" w:rsidTr="00424B40">
        <w:trPr>
          <w:cantSplit/>
        </w:trPr>
        <w:tc>
          <w:tcPr>
            <w:tcW w:w="15120" w:type="dxa"/>
            <w:gridSpan w:val="6"/>
            <w:shd w:val="clear" w:color="auto" w:fill="D9E2F3" w:themeFill="accent1" w:themeFillTint="33"/>
          </w:tcPr>
          <w:p w14:paraId="4E5D2448"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4013C6" w14:paraId="23CFDE9D" w14:textId="77777777" w:rsidTr="00424B40">
        <w:trPr>
          <w:cantSplit/>
        </w:trPr>
        <w:tc>
          <w:tcPr>
            <w:tcW w:w="990" w:type="dxa"/>
          </w:tcPr>
          <w:p w14:paraId="1EA4814C" w14:textId="77777777" w:rsidR="004013C6" w:rsidRPr="00632A94" w:rsidRDefault="004013C6" w:rsidP="004013C6">
            <w:pPr>
              <w:jc w:val="center"/>
              <w:rPr>
                <w:rFonts w:cstheme="minorHAnsi"/>
                <w:b/>
                <w:bCs/>
              </w:rPr>
            </w:pPr>
            <w:r w:rsidRPr="00632A94">
              <w:rPr>
                <w:rFonts w:cstheme="minorHAnsi"/>
                <w:b/>
                <w:bCs/>
              </w:rPr>
              <w:t>7-D-1</w:t>
            </w:r>
          </w:p>
        </w:tc>
        <w:tc>
          <w:tcPr>
            <w:tcW w:w="5490" w:type="dxa"/>
          </w:tcPr>
          <w:p w14:paraId="28011056" w14:textId="77777777" w:rsidR="004013C6" w:rsidRPr="00632A94" w:rsidRDefault="004013C6" w:rsidP="004013C6">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080" w:type="dxa"/>
          </w:tcPr>
          <w:p w14:paraId="7B5B9939" w14:textId="77777777" w:rsidR="004013C6" w:rsidRDefault="004013C6" w:rsidP="004013C6">
            <w:pPr>
              <w:rPr>
                <w:rFonts w:cstheme="minorHAnsi"/>
              </w:rPr>
            </w:pPr>
            <w:r>
              <w:rPr>
                <w:rFonts w:cstheme="minorHAnsi"/>
              </w:rPr>
              <w:t>Surgical</w:t>
            </w:r>
          </w:p>
          <w:p w14:paraId="4BDC70E8" w14:textId="04121353" w:rsidR="004013C6" w:rsidRPr="00632A94" w:rsidRDefault="004013C6" w:rsidP="004013C6">
            <w:pPr>
              <w:rPr>
                <w:rFonts w:cstheme="minorHAnsi"/>
              </w:rPr>
            </w:pPr>
            <w:r>
              <w:rPr>
                <w:rFonts w:cstheme="minorHAnsi"/>
              </w:rPr>
              <w:t>Dental</w:t>
            </w:r>
          </w:p>
        </w:tc>
        <w:tc>
          <w:tcPr>
            <w:tcW w:w="810" w:type="dxa"/>
          </w:tcPr>
          <w:p w14:paraId="62E460ED" w14:textId="77777777" w:rsidR="004013C6" w:rsidRPr="00C34C63" w:rsidRDefault="004013C6" w:rsidP="004013C6">
            <w:pPr>
              <w:rPr>
                <w:rFonts w:cstheme="minorHAnsi"/>
              </w:rPr>
            </w:pPr>
            <w:r w:rsidRPr="00C34C63">
              <w:rPr>
                <w:rFonts w:cstheme="minorHAnsi"/>
              </w:rPr>
              <w:t xml:space="preserve">A </w:t>
            </w:r>
          </w:p>
          <w:p w14:paraId="6E674C78" w14:textId="77777777" w:rsidR="004013C6" w:rsidRPr="00C34C63" w:rsidRDefault="004013C6" w:rsidP="004013C6">
            <w:pPr>
              <w:rPr>
                <w:rFonts w:cstheme="minorHAnsi"/>
              </w:rPr>
            </w:pPr>
            <w:r w:rsidRPr="00C34C63">
              <w:rPr>
                <w:rFonts w:cstheme="minorHAnsi"/>
              </w:rPr>
              <w:t xml:space="preserve">B </w:t>
            </w:r>
          </w:p>
          <w:p w14:paraId="0BED98C6" w14:textId="77777777" w:rsidR="004013C6" w:rsidRPr="00C34C63" w:rsidRDefault="004013C6" w:rsidP="004013C6">
            <w:pPr>
              <w:rPr>
                <w:rFonts w:cstheme="minorHAnsi"/>
              </w:rPr>
            </w:pPr>
            <w:r w:rsidRPr="00C34C63">
              <w:rPr>
                <w:rFonts w:cstheme="minorHAnsi"/>
              </w:rPr>
              <w:t xml:space="preserve">C-M </w:t>
            </w:r>
          </w:p>
          <w:p w14:paraId="350A9D1A" w14:textId="77777777" w:rsidR="004013C6" w:rsidRPr="00632A94" w:rsidRDefault="004013C6" w:rsidP="004013C6">
            <w:pPr>
              <w:rPr>
                <w:rFonts w:cstheme="minorHAnsi"/>
              </w:rPr>
            </w:pPr>
            <w:r w:rsidRPr="00C34C63">
              <w:rPr>
                <w:rFonts w:cstheme="minorHAnsi"/>
              </w:rPr>
              <w:t>C</w:t>
            </w:r>
          </w:p>
        </w:tc>
        <w:tc>
          <w:tcPr>
            <w:tcW w:w="1980" w:type="dxa"/>
          </w:tcPr>
          <w:p w14:paraId="7339B89F" w14:textId="77777777" w:rsidR="004013C6" w:rsidRPr="00632A94" w:rsidRDefault="00D53453" w:rsidP="004013C6">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086CA539" w14:textId="77777777" w:rsidR="004013C6" w:rsidRPr="00632A94" w:rsidRDefault="00D53453" w:rsidP="004013C6">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4B0B401E" w14:textId="77777777" w:rsidR="004013C6" w:rsidRDefault="00D53453" w:rsidP="004013C6">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9A79286" w14:textId="77777777" w:rsidR="004013C6" w:rsidRPr="00C34C63" w:rsidRDefault="00D53453" w:rsidP="004013C6">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CACC710" w14:textId="77777777" w:rsidR="004013C6" w:rsidRPr="00632A94" w:rsidRDefault="004013C6" w:rsidP="004013C6">
            <w:pPr>
              <w:rPr>
                <w:rFonts w:cstheme="minorHAnsi"/>
              </w:rPr>
            </w:pPr>
          </w:p>
        </w:tc>
        <w:sdt>
          <w:sdtPr>
            <w:rPr>
              <w:rFonts w:cstheme="minorHAnsi"/>
            </w:rPr>
            <w:id w:val="-1816328492"/>
            <w:placeholder>
              <w:docPart w:val="68CD458FB5654AAEAB745BEAFC78DF5C"/>
            </w:placeholder>
            <w:showingPlcHdr/>
          </w:sdtPr>
          <w:sdtEndPr/>
          <w:sdtContent>
            <w:tc>
              <w:tcPr>
                <w:tcW w:w="4770" w:type="dxa"/>
              </w:tcPr>
              <w:p w14:paraId="0B5DAD59"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3AEBB7B3" w14:textId="77777777" w:rsidTr="00424B40">
        <w:trPr>
          <w:cantSplit/>
        </w:trPr>
        <w:tc>
          <w:tcPr>
            <w:tcW w:w="990" w:type="dxa"/>
          </w:tcPr>
          <w:p w14:paraId="789BF81C" w14:textId="77777777" w:rsidR="004013C6" w:rsidRPr="00632A94" w:rsidRDefault="004013C6" w:rsidP="004013C6">
            <w:pPr>
              <w:jc w:val="center"/>
              <w:rPr>
                <w:rFonts w:cstheme="minorHAnsi"/>
                <w:b/>
                <w:bCs/>
              </w:rPr>
            </w:pPr>
            <w:r w:rsidRPr="00632A94">
              <w:rPr>
                <w:rFonts w:cstheme="minorHAnsi"/>
                <w:b/>
                <w:bCs/>
              </w:rPr>
              <w:lastRenderedPageBreak/>
              <w:t>7-D-2</w:t>
            </w:r>
          </w:p>
        </w:tc>
        <w:tc>
          <w:tcPr>
            <w:tcW w:w="5490" w:type="dxa"/>
          </w:tcPr>
          <w:p w14:paraId="128A4A87"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1080" w:type="dxa"/>
          </w:tcPr>
          <w:p w14:paraId="6743020D" w14:textId="77777777" w:rsidR="004013C6" w:rsidRDefault="004013C6" w:rsidP="004013C6">
            <w:pPr>
              <w:rPr>
                <w:rFonts w:cstheme="minorHAnsi"/>
              </w:rPr>
            </w:pPr>
            <w:r>
              <w:rPr>
                <w:rFonts w:cstheme="minorHAnsi"/>
              </w:rPr>
              <w:t>Surgical</w:t>
            </w:r>
          </w:p>
          <w:p w14:paraId="378185E7" w14:textId="10B2AAFB" w:rsidR="004013C6" w:rsidRPr="00632A94" w:rsidRDefault="004013C6" w:rsidP="004013C6">
            <w:pPr>
              <w:rPr>
                <w:rFonts w:cstheme="minorHAnsi"/>
              </w:rPr>
            </w:pPr>
            <w:r>
              <w:rPr>
                <w:rFonts w:cstheme="minorHAnsi"/>
              </w:rPr>
              <w:t>Dental</w:t>
            </w:r>
          </w:p>
        </w:tc>
        <w:tc>
          <w:tcPr>
            <w:tcW w:w="810" w:type="dxa"/>
          </w:tcPr>
          <w:p w14:paraId="7EFAB9C5" w14:textId="77777777" w:rsidR="004013C6" w:rsidRPr="00C34C63" w:rsidRDefault="004013C6" w:rsidP="004013C6">
            <w:pPr>
              <w:rPr>
                <w:rFonts w:cstheme="minorHAnsi"/>
              </w:rPr>
            </w:pPr>
            <w:r w:rsidRPr="00C34C63">
              <w:rPr>
                <w:rFonts w:cstheme="minorHAnsi"/>
              </w:rPr>
              <w:t xml:space="preserve">A </w:t>
            </w:r>
          </w:p>
          <w:p w14:paraId="73B5A603" w14:textId="77777777" w:rsidR="004013C6" w:rsidRPr="00C34C63" w:rsidRDefault="004013C6" w:rsidP="004013C6">
            <w:pPr>
              <w:rPr>
                <w:rFonts w:cstheme="minorHAnsi"/>
              </w:rPr>
            </w:pPr>
            <w:r w:rsidRPr="00C34C63">
              <w:rPr>
                <w:rFonts w:cstheme="minorHAnsi"/>
              </w:rPr>
              <w:t xml:space="preserve">B </w:t>
            </w:r>
          </w:p>
          <w:p w14:paraId="1AAEAD37" w14:textId="77777777" w:rsidR="004013C6" w:rsidRPr="00C34C63" w:rsidRDefault="004013C6" w:rsidP="004013C6">
            <w:pPr>
              <w:rPr>
                <w:rFonts w:cstheme="minorHAnsi"/>
              </w:rPr>
            </w:pPr>
            <w:r w:rsidRPr="00C34C63">
              <w:rPr>
                <w:rFonts w:cstheme="minorHAnsi"/>
              </w:rPr>
              <w:t xml:space="preserve">C-M </w:t>
            </w:r>
          </w:p>
          <w:p w14:paraId="3A37CEA7" w14:textId="77777777" w:rsidR="004013C6" w:rsidRPr="00632A94" w:rsidRDefault="004013C6" w:rsidP="004013C6">
            <w:pPr>
              <w:rPr>
                <w:rFonts w:cstheme="minorHAnsi"/>
              </w:rPr>
            </w:pPr>
            <w:r w:rsidRPr="00C34C63">
              <w:rPr>
                <w:rFonts w:cstheme="minorHAnsi"/>
              </w:rPr>
              <w:t>C</w:t>
            </w:r>
          </w:p>
        </w:tc>
        <w:tc>
          <w:tcPr>
            <w:tcW w:w="1980" w:type="dxa"/>
          </w:tcPr>
          <w:p w14:paraId="09FFB4F0" w14:textId="77777777" w:rsidR="004013C6" w:rsidRPr="00632A94" w:rsidRDefault="00D53453" w:rsidP="004013C6">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31CD0D9E" w14:textId="77777777" w:rsidR="004013C6" w:rsidRPr="00632A94" w:rsidRDefault="00D53453" w:rsidP="004013C6">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2290233E" w14:textId="77777777" w:rsidR="004013C6" w:rsidRDefault="00D53453" w:rsidP="004013C6">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EA4C7E2" w14:textId="77777777" w:rsidR="004013C6" w:rsidRPr="00C34C63" w:rsidRDefault="00D53453" w:rsidP="004013C6">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6294F214" w14:textId="77777777" w:rsidR="004013C6" w:rsidRPr="00632A94" w:rsidRDefault="004013C6" w:rsidP="004013C6">
            <w:pPr>
              <w:rPr>
                <w:rFonts w:cstheme="minorHAnsi"/>
              </w:rPr>
            </w:pPr>
          </w:p>
        </w:tc>
        <w:sdt>
          <w:sdtPr>
            <w:rPr>
              <w:rFonts w:cstheme="minorHAnsi"/>
            </w:rPr>
            <w:id w:val="-534573078"/>
            <w:placeholder>
              <w:docPart w:val="2DED2965E6574598B6383264CD4EAC86"/>
            </w:placeholder>
            <w:showingPlcHdr/>
          </w:sdtPr>
          <w:sdtEndPr/>
          <w:sdtContent>
            <w:tc>
              <w:tcPr>
                <w:tcW w:w="4770" w:type="dxa"/>
              </w:tcPr>
              <w:p w14:paraId="0717E653"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2A9D0CCC" w14:textId="77777777" w:rsidTr="00424B40">
        <w:trPr>
          <w:cantSplit/>
        </w:trPr>
        <w:tc>
          <w:tcPr>
            <w:tcW w:w="990" w:type="dxa"/>
          </w:tcPr>
          <w:p w14:paraId="7FF314AE" w14:textId="77777777" w:rsidR="004013C6" w:rsidRPr="00632A94" w:rsidRDefault="004013C6" w:rsidP="004013C6">
            <w:pPr>
              <w:jc w:val="center"/>
              <w:rPr>
                <w:rFonts w:cstheme="minorHAnsi"/>
                <w:b/>
                <w:bCs/>
              </w:rPr>
            </w:pPr>
            <w:r w:rsidRPr="00632A94">
              <w:rPr>
                <w:rFonts w:cstheme="minorHAnsi"/>
                <w:b/>
                <w:bCs/>
              </w:rPr>
              <w:t>7-D-3</w:t>
            </w:r>
          </w:p>
        </w:tc>
        <w:tc>
          <w:tcPr>
            <w:tcW w:w="5490" w:type="dxa"/>
          </w:tcPr>
          <w:p w14:paraId="2B6D626E"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080" w:type="dxa"/>
          </w:tcPr>
          <w:p w14:paraId="4E758ACC" w14:textId="77777777" w:rsidR="004013C6" w:rsidRDefault="004013C6" w:rsidP="004013C6">
            <w:pPr>
              <w:rPr>
                <w:rFonts w:cstheme="minorHAnsi"/>
              </w:rPr>
            </w:pPr>
            <w:r>
              <w:rPr>
                <w:rFonts w:cstheme="minorHAnsi"/>
              </w:rPr>
              <w:t>Surgical</w:t>
            </w:r>
          </w:p>
          <w:p w14:paraId="1E65DC52" w14:textId="0E5A9EF6" w:rsidR="004013C6" w:rsidRPr="00632A94" w:rsidRDefault="004013C6" w:rsidP="004013C6">
            <w:pPr>
              <w:rPr>
                <w:rFonts w:cstheme="minorHAnsi"/>
              </w:rPr>
            </w:pPr>
            <w:r>
              <w:rPr>
                <w:rFonts w:cstheme="minorHAnsi"/>
              </w:rPr>
              <w:t>Dental</w:t>
            </w:r>
          </w:p>
        </w:tc>
        <w:tc>
          <w:tcPr>
            <w:tcW w:w="810" w:type="dxa"/>
          </w:tcPr>
          <w:p w14:paraId="44C1FEC5" w14:textId="77777777" w:rsidR="004013C6" w:rsidRPr="00C34C63" w:rsidRDefault="004013C6" w:rsidP="004013C6">
            <w:pPr>
              <w:rPr>
                <w:rFonts w:cstheme="minorHAnsi"/>
              </w:rPr>
            </w:pPr>
            <w:r w:rsidRPr="00C34C63">
              <w:rPr>
                <w:rFonts w:cstheme="minorHAnsi"/>
              </w:rPr>
              <w:t xml:space="preserve">A </w:t>
            </w:r>
          </w:p>
          <w:p w14:paraId="6157A242" w14:textId="77777777" w:rsidR="004013C6" w:rsidRPr="00C34C63" w:rsidRDefault="004013C6" w:rsidP="004013C6">
            <w:pPr>
              <w:rPr>
                <w:rFonts w:cstheme="minorHAnsi"/>
              </w:rPr>
            </w:pPr>
            <w:r w:rsidRPr="00C34C63">
              <w:rPr>
                <w:rFonts w:cstheme="minorHAnsi"/>
              </w:rPr>
              <w:t xml:space="preserve">B </w:t>
            </w:r>
          </w:p>
          <w:p w14:paraId="79F89DE2" w14:textId="77777777" w:rsidR="004013C6" w:rsidRPr="00C34C63" w:rsidRDefault="004013C6" w:rsidP="004013C6">
            <w:pPr>
              <w:rPr>
                <w:rFonts w:cstheme="minorHAnsi"/>
              </w:rPr>
            </w:pPr>
            <w:r w:rsidRPr="00C34C63">
              <w:rPr>
                <w:rFonts w:cstheme="minorHAnsi"/>
              </w:rPr>
              <w:t xml:space="preserve">C-M </w:t>
            </w:r>
          </w:p>
          <w:p w14:paraId="51CDD41F" w14:textId="77777777" w:rsidR="004013C6" w:rsidRPr="00632A94" w:rsidRDefault="004013C6" w:rsidP="004013C6">
            <w:pPr>
              <w:rPr>
                <w:rFonts w:cstheme="minorHAnsi"/>
              </w:rPr>
            </w:pPr>
            <w:r w:rsidRPr="00C34C63">
              <w:rPr>
                <w:rFonts w:cstheme="minorHAnsi"/>
              </w:rPr>
              <w:t>C</w:t>
            </w:r>
          </w:p>
        </w:tc>
        <w:tc>
          <w:tcPr>
            <w:tcW w:w="1980" w:type="dxa"/>
          </w:tcPr>
          <w:p w14:paraId="604F8E30" w14:textId="77777777" w:rsidR="004013C6" w:rsidRPr="00632A94" w:rsidRDefault="00D53453" w:rsidP="004013C6">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670EBAFA" w14:textId="77777777" w:rsidR="004013C6" w:rsidRPr="00632A94" w:rsidRDefault="00D53453" w:rsidP="004013C6">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3B27E61B" w14:textId="77777777" w:rsidR="004013C6" w:rsidRDefault="00D53453" w:rsidP="004013C6">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4B3791F" w14:textId="77777777" w:rsidR="004013C6" w:rsidRPr="00C34C63" w:rsidRDefault="00D53453" w:rsidP="004013C6">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43A4F88" w14:textId="77777777" w:rsidR="004013C6" w:rsidRPr="00632A94" w:rsidRDefault="004013C6" w:rsidP="004013C6">
            <w:pPr>
              <w:rPr>
                <w:rFonts w:cstheme="minorHAnsi"/>
              </w:rPr>
            </w:pPr>
          </w:p>
        </w:tc>
        <w:sdt>
          <w:sdtPr>
            <w:rPr>
              <w:rFonts w:cstheme="minorHAnsi"/>
            </w:rPr>
            <w:id w:val="-1174402546"/>
            <w:placeholder>
              <w:docPart w:val="784E5BF819774D428D044D12FB365A33"/>
            </w:placeholder>
            <w:showingPlcHdr/>
          </w:sdtPr>
          <w:sdtEndPr/>
          <w:sdtContent>
            <w:tc>
              <w:tcPr>
                <w:tcW w:w="4770" w:type="dxa"/>
              </w:tcPr>
              <w:p w14:paraId="7C0A1A3A"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B777CF" w14:paraId="315AA7AE" w14:textId="77777777" w:rsidTr="00424B40">
        <w:trPr>
          <w:cantSplit/>
        </w:trPr>
        <w:tc>
          <w:tcPr>
            <w:tcW w:w="990" w:type="dxa"/>
          </w:tcPr>
          <w:p w14:paraId="6600ACF9" w14:textId="77777777" w:rsidR="00B777CF" w:rsidRPr="00632A94" w:rsidRDefault="00B777CF" w:rsidP="00B777CF">
            <w:pPr>
              <w:jc w:val="center"/>
              <w:rPr>
                <w:rFonts w:cstheme="minorHAnsi"/>
                <w:b/>
                <w:bCs/>
              </w:rPr>
            </w:pPr>
            <w:r w:rsidRPr="00632A94">
              <w:rPr>
                <w:rFonts w:cstheme="minorHAnsi"/>
                <w:b/>
                <w:bCs/>
              </w:rPr>
              <w:t>7-D-4</w:t>
            </w:r>
          </w:p>
        </w:tc>
        <w:tc>
          <w:tcPr>
            <w:tcW w:w="5490" w:type="dxa"/>
          </w:tcPr>
          <w:p w14:paraId="42F8B582" w14:textId="77777777" w:rsidR="00B777CF" w:rsidRPr="00632A94" w:rsidRDefault="00B777CF" w:rsidP="00B777CF">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080" w:type="dxa"/>
          </w:tcPr>
          <w:p w14:paraId="5A580907" w14:textId="409D8F34" w:rsidR="00B777CF" w:rsidRPr="00632A94" w:rsidRDefault="00B777CF" w:rsidP="00B777CF">
            <w:pPr>
              <w:rPr>
                <w:rFonts w:cstheme="minorHAnsi"/>
              </w:rPr>
            </w:pPr>
            <w:r w:rsidRPr="005F4263">
              <w:rPr>
                <w:rFonts w:cstheme="minorHAnsi"/>
              </w:rPr>
              <w:t>Surgical</w:t>
            </w:r>
          </w:p>
        </w:tc>
        <w:tc>
          <w:tcPr>
            <w:tcW w:w="810" w:type="dxa"/>
          </w:tcPr>
          <w:p w14:paraId="7E5F3259" w14:textId="77777777" w:rsidR="00B777CF" w:rsidRPr="00C34C63" w:rsidRDefault="00B777CF" w:rsidP="00B777CF">
            <w:pPr>
              <w:rPr>
                <w:rFonts w:cstheme="minorHAnsi"/>
              </w:rPr>
            </w:pPr>
            <w:r w:rsidRPr="00C34C63">
              <w:rPr>
                <w:rFonts w:cstheme="minorHAnsi"/>
              </w:rPr>
              <w:t xml:space="preserve">A </w:t>
            </w:r>
          </w:p>
          <w:p w14:paraId="251B7440" w14:textId="77777777" w:rsidR="00B777CF" w:rsidRPr="00C34C63" w:rsidRDefault="00B777CF" w:rsidP="00B777CF">
            <w:pPr>
              <w:rPr>
                <w:rFonts w:cstheme="minorHAnsi"/>
              </w:rPr>
            </w:pPr>
            <w:r w:rsidRPr="00C34C63">
              <w:rPr>
                <w:rFonts w:cstheme="minorHAnsi"/>
              </w:rPr>
              <w:t xml:space="preserve">B </w:t>
            </w:r>
          </w:p>
          <w:p w14:paraId="29476EBA" w14:textId="77777777" w:rsidR="00B777CF" w:rsidRPr="00C34C63" w:rsidRDefault="00B777CF" w:rsidP="00B777CF">
            <w:pPr>
              <w:rPr>
                <w:rFonts w:cstheme="minorHAnsi"/>
              </w:rPr>
            </w:pPr>
            <w:r w:rsidRPr="00C34C63">
              <w:rPr>
                <w:rFonts w:cstheme="minorHAnsi"/>
              </w:rPr>
              <w:t xml:space="preserve">C-M </w:t>
            </w:r>
          </w:p>
          <w:p w14:paraId="346FA73E" w14:textId="77777777" w:rsidR="00B777CF" w:rsidRPr="00632A94" w:rsidRDefault="00B777CF" w:rsidP="00B777CF">
            <w:pPr>
              <w:rPr>
                <w:rFonts w:cstheme="minorHAnsi"/>
              </w:rPr>
            </w:pPr>
            <w:r w:rsidRPr="00C34C63">
              <w:rPr>
                <w:rFonts w:cstheme="minorHAnsi"/>
              </w:rPr>
              <w:t>C</w:t>
            </w:r>
          </w:p>
        </w:tc>
        <w:tc>
          <w:tcPr>
            <w:tcW w:w="1980" w:type="dxa"/>
          </w:tcPr>
          <w:p w14:paraId="3A6FCEEA" w14:textId="77777777" w:rsidR="00B777CF" w:rsidRPr="00632A94" w:rsidRDefault="00D53453" w:rsidP="00B777CF">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Compliant</w:t>
            </w:r>
          </w:p>
          <w:p w14:paraId="6E61B53B" w14:textId="77777777" w:rsidR="00B777CF" w:rsidRPr="00632A94" w:rsidRDefault="00D53453" w:rsidP="00B777CF">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Deficient</w:t>
            </w:r>
          </w:p>
          <w:p w14:paraId="35728A8D" w14:textId="77777777" w:rsidR="00B777CF" w:rsidRDefault="00D53453" w:rsidP="00B777CF">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63A0F47" w14:textId="77777777" w:rsidR="00B777CF" w:rsidRPr="00C34C63" w:rsidRDefault="00D53453" w:rsidP="00B777CF">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7C68D847" w14:textId="77777777" w:rsidR="00B777CF" w:rsidRPr="00632A94" w:rsidRDefault="00B777CF" w:rsidP="00B777CF">
            <w:pPr>
              <w:rPr>
                <w:rFonts w:cstheme="minorHAnsi"/>
              </w:rPr>
            </w:pPr>
          </w:p>
        </w:tc>
        <w:sdt>
          <w:sdtPr>
            <w:rPr>
              <w:rFonts w:cstheme="minorHAnsi"/>
            </w:rPr>
            <w:id w:val="989288830"/>
            <w:placeholder>
              <w:docPart w:val="2F399EF12FE642B5B91CCA04DD4D788B"/>
            </w:placeholder>
            <w:showingPlcHdr/>
          </w:sdtPr>
          <w:sdtEndPr/>
          <w:sdtContent>
            <w:tc>
              <w:tcPr>
                <w:tcW w:w="4770" w:type="dxa"/>
              </w:tcPr>
              <w:p w14:paraId="5D3E128E" w14:textId="77777777" w:rsidR="00B777CF" w:rsidRPr="00632A94" w:rsidRDefault="00B777CF" w:rsidP="00B777CF">
                <w:pPr>
                  <w:rPr>
                    <w:rFonts w:cstheme="minorHAnsi"/>
                  </w:rPr>
                </w:pPr>
                <w:r w:rsidRPr="00632A94">
                  <w:rPr>
                    <w:rFonts w:cstheme="minorHAnsi"/>
                  </w:rPr>
                  <w:t>Enter observations of non-compliance, comments or notes here.</w:t>
                </w:r>
              </w:p>
            </w:tc>
          </w:sdtContent>
        </w:sdt>
      </w:tr>
      <w:tr w:rsidR="00433350" w14:paraId="712AE573" w14:textId="77777777" w:rsidTr="00424B40">
        <w:trPr>
          <w:cantSplit/>
        </w:trPr>
        <w:tc>
          <w:tcPr>
            <w:tcW w:w="990" w:type="dxa"/>
          </w:tcPr>
          <w:p w14:paraId="55052708" w14:textId="39B64A5B" w:rsidR="00433350" w:rsidRPr="001B32CE" w:rsidRDefault="00433350" w:rsidP="00433350">
            <w:pPr>
              <w:jc w:val="center"/>
              <w:rPr>
                <w:rFonts w:cstheme="minorHAnsi"/>
                <w:b/>
                <w:bCs/>
              </w:rPr>
            </w:pPr>
            <w:r w:rsidRPr="001B32CE">
              <w:rPr>
                <w:b/>
                <w:bCs/>
              </w:rPr>
              <w:t>7-D-5</w:t>
            </w:r>
          </w:p>
        </w:tc>
        <w:tc>
          <w:tcPr>
            <w:tcW w:w="5490" w:type="dxa"/>
          </w:tcPr>
          <w:p w14:paraId="214F5F80" w14:textId="77777777" w:rsidR="00433350" w:rsidRDefault="00433350" w:rsidP="00433350">
            <w:pPr>
              <w:rPr>
                <w:color w:val="000000"/>
              </w:rPr>
            </w:pPr>
            <w:r>
              <w:rPr>
                <w:color w:val="000000"/>
              </w:rPr>
              <w:t>Each load in the autoclave is checked with indicator tape, chemical monitors, or other effective means both on the outside and inside of the pack.</w:t>
            </w:r>
          </w:p>
          <w:p w14:paraId="41B74F46" w14:textId="77777777" w:rsidR="00433350" w:rsidRPr="00632A94" w:rsidRDefault="00433350" w:rsidP="00433350">
            <w:pPr>
              <w:autoSpaceDE w:val="0"/>
              <w:autoSpaceDN w:val="0"/>
              <w:adjustRightInd w:val="0"/>
              <w:rPr>
                <w:rFonts w:eastAsia="Arial" w:cstheme="minorHAnsi"/>
              </w:rPr>
            </w:pPr>
          </w:p>
        </w:tc>
        <w:tc>
          <w:tcPr>
            <w:tcW w:w="1080" w:type="dxa"/>
          </w:tcPr>
          <w:p w14:paraId="705435DE" w14:textId="77777777" w:rsidR="00433350" w:rsidRDefault="00433350" w:rsidP="00433350">
            <w:pPr>
              <w:rPr>
                <w:rFonts w:cstheme="minorHAnsi"/>
              </w:rPr>
            </w:pPr>
            <w:r>
              <w:rPr>
                <w:rFonts w:cstheme="minorHAnsi"/>
              </w:rPr>
              <w:t>Surgical</w:t>
            </w:r>
          </w:p>
          <w:p w14:paraId="30690374" w14:textId="69A37451" w:rsidR="00433350" w:rsidRPr="00632A94" w:rsidRDefault="00433350" w:rsidP="00433350">
            <w:pPr>
              <w:rPr>
                <w:rFonts w:cstheme="minorHAnsi"/>
              </w:rPr>
            </w:pPr>
            <w:r>
              <w:rPr>
                <w:rFonts w:cstheme="minorHAnsi"/>
              </w:rPr>
              <w:t>Dental</w:t>
            </w:r>
          </w:p>
        </w:tc>
        <w:tc>
          <w:tcPr>
            <w:tcW w:w="810" w:type="dxa"/>
          </w:tcPr>
          <w:p w14:paraId="26A7A1F5" w14:textId="77777777" w:rsidR="00433350" w:rsidRDefault="00433350" w:rsidP="00433350">
            <w:r>
              <w:t>A</w:t>
            </w:r>
          </w:p>
          <w:p w14:paraId="07FCF7E5" w14:textId="77777777" w:rsidR="00433350" w:rsidRDefault="00433350" w:rsidP="00433350">
            <w:r>
              <w:t>B</w:t>
            </w:r>
          </w:p>
          <w:p w14:paraId="0EBEAF09" w14:textId="77777777" w:rsidR="00433350" w:rsidRDefault="00433350" w:rsidP="00433350">
            <w:r>
              <w:t>C-M</w:t>
            </w:r>
          </w:p>
          <w:p w14:paraId="47B63682" w14:textId="444DB181" w:rsidR="00433350" w:rsidRPr="00C34C63" w:rsidRDefault="00433350" w:rsidP="00433350">
            <w:pPr>
              <w:rPr>
                <w:rFonts w:cstheme="minorHAnsi"/>
              </w:rPr>
            </w:pPr>
            <w:r>
              <w:t>C</w:t>
            </w:r>
          </w:p>
        </w:tc>
        <w:tc>
          <w:tcPr>
            <w:tcW w:w="1980" w:type="dxa"/>
          </w:tcPr>
          <w:p w14:paraId="1F4DA1AA" w14:textId="77777777" w:rsidR="00433350" w:rsidRPr="00C34C63" w:rsidRDefault="00D53453" w:rsidP="00433350">
            <w:pPr>
              <w:rPr>
                <w:rFonts w:cstheme="minorHAnsi"/>
              </w:rPr>
            </w:pPr>
            <w:sdt>
              <w:sdtPr>
                <w:rPr>
                  <w:rFonts w:cstheme="minorHAnsi"/>
                </w:rPr>
                <w:id w:val="1255636875"/>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Compliant</w:t>
            </w:r>
          </w:p>
          <w:p w14:paraId="003FB3D4" w14:textId="77777777" w:rsidR="00433350" w:rsidRPr="00C34C63" w:rsidRDefault="00D53453" w:rsidP="00433350">
            <w:pPr>
              <w:rPr>
                <w:rFonts w:cstheme="minorHAnsi"/>
              </w:rPr>
            </w:pPr>
            <w:sdt>
              <w:sdtPr>
                <w:rPr>
                  <w:rFonts w:cstheme="minorHAnsi"/>
                </w:rPr>
                <w:id w:val="1407419334"/>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Deficient</w:t>
            </w:r>
          </w:p>
          <w:p w14:paraId="26E280EB" w14:textId="77777777" w:rsidR="00433350" w:rsidRDefault="00D53453" w:rsidP="00433350">
            <w:pPr>
              <w:rPr>
                <w:rFonts w:cstheme="minorHAnsi"/>
              </w:rPr>
            </w:pPr>
            <w:sdt>
              <w:sdtPr>
                <w:rPr>
                  <w:rFonts w:cstheme="minorHAnsi"/>
                </w:rPr>
                <w:id w:val="-1794206816"/>
                <w14:checkbox>
                  <w14:checked w14:val="0"/>
                  <w14:checkedState w14:val="2612" w14:font="MS Gothic"/>
                  <w14:uncheckedState w14:val="2610" w14:font="MS Gothic"/>
                </w14:checkbox>
              </w:sdtPr>
              <w:sdtEndPr/>
              <w:sdtContent>
                <w:r w:rsidR="00433350">
                  <w:rPr>
                    <w:rFonts w:ascii="MS Gothic" w:eastAsia="MS Gothic" w:hAnsi="MS Gothic" w:cstheme="minorHAnsi" w:hint="eastAsia"/>
                  </w:rPr>
                  <w:t>☐</w:t>
                </w:r>
              </w:sdtContent>
            </w:sdt>
            <w:r w:rsidR="00433350">
              <w:rPr>
                <w:rFonts w:cstheme="minorHAnsi"/>
              </w:rPr>
              <w:t>Not Applicable</w:t>
            </w:r>
          </w:p>
          <w:p w14:paraId="5A7873FD" w14:textId="77777777" w:rsidR="00433350" w:rsidRPr="00C34C63" w:rsidRDefault="00D53453" w:rsidP="00433350">
            <w:pPr>
              <w:rPr>
                <w:rFonts w:cstheme="minorHAnsi"/>
              </w:rPr>
            </w:pPr>
            <w:sdt>
              <w:sdtPr>
                <w:rPr>
                  <w:rFonts w:cstheme="minorHAnsi"/>
                </w:rPr>
                <w:id w:val="-1055772581"/>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Pr>
                <w:rFonts w:cstheme="minorHAnsi"/>
              </w:rPr>
              <w:t>Corrected Onsite</w:t>
            </w:r>
          </w:p>
          <w:p w14:paraId="3455EA00" w14:textId="77777777" w:rsidR="00433350" w:rsidRDefault="00433350" w:rsidP="00433350">
            <w:pPr>
              <w:rPr>
                <w:rFonts w:cstheme="minorHAnsi"/>
              </w:rPr>
            </w:pPr>
          </w:p>
        </w:tc>
        <w:sdt>
          <w:sdtPr>
            <w:rPr>
              <w:rFonts w:cstheme="minorHAnsi"/>
            </w:rPr>
            <w:id w:val="1672833661"/>
            <w:placeholder>
              <w:docPart w:val="4F5921EBD7BA445BBB6FE46381A67AF2"/>
            </w:placeholder>
            <w:showingPlcHdr/>
          </w:sdtPr>
          <w:sdtEndPr/>
          <w:sdtContent>
            <w:tc>
              <w:tcPr>
                <w:tcW w:w="4770" w:type="dxa"/>
              </w:tcPr>
              <w:p w14:paraId="5EFED47F" w14:textId="5A06971C" w:rsidR="00433350" w:rsidRDefault="00433350" w:rsidP="00433350">
                <w:pPr>
                  <w:rPr>
                    <w:rFonts w:cstheme="minorHAnsi"/>
                  </w:rPr>
                </w:pPr>
                <w:r w:rsidRPr="00C34C63">
                  <w:rPr>
                    <w:rFonts w:cstheme="minorHAnsi"/>
                  </w:rPr>
                  <w:t>Enter observations of non-compliance, comments or notes here.</w:t>
                </w:r>
              </w:p>
            </w:tc>
          </w:sdtContent>
        </w:sdt>
      </w:tr>
      <w:tr w:rsidR="00B86F08" w14:paraId="309347A9" w14:textId="77777777" w:rsidTr="00424B40">
        <w:trPr>
          <w:cantSplit/>
        </w:trPr>
        <w:tc>
          <w:tcPr>
            <w:tcW w:w="990" w:type="dxa"/>
          </w:tcPr>
          <w:p w14:paraId="7DDF8CBB" w14:textId="77777777" w:rsidR="00B86F08" w:rsidRPr="00632A94" w:rsidRDefault="00B86F08" w:rsidP="00B86F08">
            <w:pPr>
              <w:jc w:val="center"/>
              <w:rPr>
                <w:rFonts w:cstheme="minorHAnsi"/>
                <w:b/>
                <w:bCs/>
              </w:rPr>
            </w:pPr>
            <w:r w:rsidRPr="00632A94">
              <w:rPr>
                <w:rFonts w:cstheme="minorHAnsi"/>
                <w:b/>
                <w:bCs/>
              </w:rPr>
              <w:t>7-D-6</w:t>
            </w:r>
          </w:p>
        </w:tc>
        <w:tc>
          <w:tcPr>
            <w:tcW w:w="5490" w:type="dxa"/>
          </w:tcPr>
          <w:p w14:paraId="0426EFED" w14:textId="77777777" w:rsidR="00B86F08" w:rsidRPr="00632A94" w:rsidRDefault="00B86F08" w:rsidP="00B86F08">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080" w:type="dxa"/>
          </w:tcPr>
          <w:p w14:paraId="5456AC7E" w14:textId="77777777" w:rsidR="00B86F08" w:rsidRDefault="00B86F08" w:rsidP="00B86F08">
            <w:pPr>
              <w:rPr>
                <w:rFonts w:cstheme="minorHAnsi"/>
              </w:rPr>
            </w:pPr>
            <w:r>
              <w:rPr>
                <w:rFonts w:cstheme="minorHAnsi"/>
              </w:rPr>
              <w:t>Surgical</w:t>
            </w:r>
          </w:p>
          <w:p w14:paraId="64CF12AA" w14:textId="1C24434E" w:rsidR="00B86F08" w:rsidRPr="00632A94" w:rsidRDefault="00B86F08" w:rsidP="00B86F08">
            <w:pPr>
              <w:rPr>
                <w:rFonts w:cstheme="minorHAnsi"/>
              </w:rPr>
            </w:pPr>
            <w:r>
              <w:rPr>
                <w:rFonts w:cstheme="minorHAnsi"/>
              </w:rPr>
              <w:t>Dental</w:t>
            </w:r>
          </w:p>
        </w:tc>
        <w:tc>
          <w:tcPr>
            <w:tcW w:w="810" w:type="dxa"/>
          </w:tcPr>
          <w:p w14:paraId="770BED1B" w14:textId="77777777" w:rsidR="00B86F08" w:rsidRPr="00C34C63" w:rsidRDefault="00B86F08" w:rsidP="00B86F08">
            <w:pPr>
              <w:rPr>
                <w:rFonts w:cstheme="minorHAnsi"/>
              </w:rPr>
            </w:pPr>
            <w:r w:rsidRPr="00C34C63">
              <w:rPr>
                <w:rFonts w:cstheme="minorHAnsi"/>
              </w:rPr>
              <w:t xml:space="preserve">A </w:t>
            </w:r>
          </w:p>
          <w:p w14:paraId="1F940D7C" w14:textId="77777777" w:rsidR="00B86F08" w:rsidRPr="00C34C63" w:rsidRDefault="00B86F08" w:rsidP="00B86F08">
            <w:pPr>
              <w:rPr>
                <w:rFonts w:cstheme="minorHAnsi"/>
              </w:rPr>
            </w:pPr>
            <w:r w:rsidRPr="00C34C63">
              <w:rPr>
                <w:rFonts w:cstheme="minorHAnsi"/>
              </w:rPr>
              <w:t xml:space="preserve">B </w:t>
            </w:r>
          </w:p>
          <w:p w14:paraId="0DD61E73" w14:textId="77777777" w:rsidR="00B86F08" w:rsidRPr="00C34C63" w:rsidRDefault="00B86F08" w:rsidP="00B86F08">
            <w:pPr>
              <w:rPr>
                <w:rFonts w:cstheme="minorHAnsi"/>
              </w:rPr>
            </w:pPr>
            <w:r w:rsidRPr="00C34C63">
              <w:rPr>
                <w:rFonts w:cstheme="minorHAnsi"/>
              </w:rPr>
              <w:t xml:space="preserve">C-M </w:t>
            </w:r>
          </w:p>
          <w:p w14:paraId="6A5AD16E" w14:textId="77777777" w:rsidR="00B86F08" w:rsidRPr="00632A94" w:rsidRDefault="00B86F08" w:rsidP="00B86F08">
            <w:pPr>
              <w:rPr>
                <w:rFonts w:cstheme="minorHAnsi"/>
              </w:rPr>
            </w:pPr>
            <w:r w:rsidRPr="00C34C63">
              <w:rPr>
                <w:rFonts w:cstheme="minorHAnsi"/>
              </w:rPr>
              <w:t>C</w:t>
            </w:r>
          </w:p>
        </w:tc>
        <w:tc>
          <w:tcPr>
            <w:tcW w:w="1980" w:type="dxa"/>
          </w:tcPr>
          <w:p w14:paraId="392156E2" w14:textId="77777777" w:rsidR="00B86F08" w:rsidRPr="00632A94" w:rsidRDefault="00D53453" w:rsidP="00B86F08">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Compliant</w:t>
            </w:r>
          </w:p>
          <w:p w14:paraId="4F0EE17C" w14:textId="77777777" w:rsidR="00B86F08" w:rsidRPr="00632A94" w:rsidRDefault="00D53453" w:rsidP="00B86F08">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Deficient</w:t>
            </w:r>
          </w:p>
          <w:p w14:paraId="08ED3388" w14:textId="77777777" w:rsidR="00B86F08" w:rsidRDefault="00D53453" w:rsidP="00B86F08">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B86F08">
                  <w:rPr>
                    <w:rFonts w:ascii="MS Gothic" w:eastAsia="MS Gothic" w:hAnsi="MS Gothic" w:cstheme="minorHAnsi" w:hint="eastAsia"/>
                  </w:rPr>
                  <w:t>☐</w:t>
                </w:r>
              </w:sdtContent>
            </w:sdt>
            <w:r w:rsidR="00B86F08">
              <w:rPr>
                <w:rFonts w:cstheme="minorHAnsi"/>
              </w:rPr>
              <w:t>Not Applicable</w:t>
            </w:r>
          </w:p>
          <w:p w14:paraId="0EDEA7F3" w14:textId="77777777" w:rsidR="00B86F08" w:rsidRPr="00C34C63" w:rsidRDefault="00D53453" w:rsidP="00B86F08">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B86F08" w:rsidRPr="00C34C63">
                  <w:rPr>
                    <w:rFonts w:ascii="Segoe UI Symbol" w:eastAsia="MS Gothic" w:hAnsi="Segoe UI Symbol" w:cs="Segoe UI Symbol"/>
                  </w:rPr>
                  <w:t>☐</w:t>
                </w:r>
              </w:sdtContent>
            </w:sdt>
            <w:r w:rsidR="00B86F08">
              <w:rPr>
                <w:rFonts w:cstheme="minorHAnsi"/>
              </w:rPr>
              <w:t>Corrected Onsite</w:t>
            </w:r>
          </w:p>
          <w:p w14:paraId="0EDDC9F5" w14:textId="77777777" w:rsidR="00B86F08" w:rsidRPr="00632A94" w:rsidRDefault="00B86F08" w:rsidP="00B86F08">
            <w:pPr>
              <w:rPr>
                <w:rFonts w:cstheme="minorHAnsi"/>
              </w:rPr>
            </w:pPr>
          </w:p>
        </w:tc>
        <w:sdt>
          <w:sdtPr>
            <w:rPr>
              <w:rFonts w:cstheme="minorHAnsi"/>
            </w:rPr>
            <w:id w:val="-1292203241"/>
            <w:placeholder>
              <w:docPart w:val="E0CDA35C4AD14EEEB719D4D71B99F28D"/>
            </w:placeholder>
            <w:showingPlcHdr/>
          </w:sdtPr>
          <w:sdtEndPr/>
          <w:sdtContent>
            <w:tc>
              <w:tcPr>
                <w:tcW w:w="4770" w:type="dxa"/>
              </w:tcPr>
              <w:p w14:paraId="6D9963B7" w14:textId="77777777" w:rsidR="00B86F08" w:rsidRPr="00632A94" w:rsidRDefault="00B86F08" w:rsidP="00B86F08">
                <w:pPr>
                  <w:rPr>
                    <w:rFonts w:cstheme="minorHAnsi"/>
                  </w:rPr>
                </w:pPr>
                <w:r w:rsidRPr="00632A94">
                  <w:rPr>
                    <w:rFonts w:cstheme="minorHAnsi"/>
                  </w:rPr>
                  <w:t>Enter observations of non-compliance, comments or notes here.</w:t>
                </w:r>
              </w:p>
            </w:tc>
          </w:sdtContent>
        </w:sdt>
      </w:tr>
      <w:tr w:rsidR="00AA7DA9" w:rsidRPr="00AA7DA9" w14:paraId="0BFFFCB2" w14:textId="77777777" w:rsidTr="00424B40">
        <w:trPr>
          <w:cantSplit/>
        </w:trPr>
        <w:tc>
          <w:tcPr>
            <w:tcW w:w="990" w:type="dxa"/>
          </w:tcPr>
          <w:p w14:paraId="1D30F2B1" w14:textId="77777777" w:rsidR="00AA7DA9" w:rsidRPr="00AA7DA9" w:rsidRDefault="00AA7DA9" w:rsidP="00AA7DA9">
            <w:pPr>
              <w:jc w:val="center"/>
              <w:rPr>
                <w:rFonts w:cstheme="minorHAnsi"/>
                <w:b/>
                <w:bCs/>
              </w:rPr>
            </w:pPr>
            <w:r w:rsidRPr="00AA7DA9">
              <w:rPr>
                <w:rFonts w:cstheme="minorHAnsi"/>
                <w:b/>
                <w:bCs/>
              </w:rPr>
              <w:t>7-D-7</w:t>
            </w:r>
          </w:p>
        </w:tc>
        <w:tc>
          <w:tcPr>
            <w:tcW w:w="5490" w:type="dxa"/>
          </w:tcPr>
          <w:p w14:paraId="79DB3109"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080" w:type="dxa"/>
          </w:tcPr>
          <w:p w14:paraId="698336DD" w14:textId="77777777" w:rsidR="00AA7DA9" w:rsidRPr="00AA7DA9" w:rsidRDefault="00AA7DA9" w:rsidP="00AA7DA9">
            <w:pPr>
              <w:rPr>
                <w:rFonts w:cstheme="minorHAnsi"/>
              </w:rPr>
            </w:pPr>
            <w:r w:rsidRPr="00AA7DA9">
              <w:rPr>
                <w:rFonts w:cstheme="minorHAnsi"/>
              </w:rPr>
              <w:t>Surgical</w:t>
            </w:r>
          </w:p>
          <w:p w14:paraId="68F52412" w14:textId="69DCB751" w:rsidR="00AA7DA9" w:rsidRPr="00AA7DA9" w:rsidRDefault="00AA7DA9" w:rsidP="00AA7DA9">
            <w:pPr>
              <w:rPr>
                <w:rFonts w:cstheme="minorHAnsi"/>
              </w:rPr>
            </w:pPr>
            <w:r w:rsidRPr="00AA7DA9">
              <w:rPr>
                <w:rFonts w:cstheme="minorHAnsi"/>
              </w:rPr>
              <w:t>Dental</w:t>
            </w:r>
          </w:p>
        </w:tc>
        <w:tc>
          <w:tcPr>
            <w:tcW w:w="810" w:type="dxa"/>
          </w:tcPr>
          <w:p w14:paraId="1F75C5D8" w14:textId="77777777" w:rsidR="00AA7DA9" w:rsidRPr="00AA7DA9" w:rsidRDefault="00AA7DA9" w:rsidP="00AA7DA9">
            <w:pPr>
              <w:rPr>
                <w:rFonts w:cstheme="minorHAnsi"/>
              </w:rPr>
            </w:pPr>
            <w:r w:rsidRPr="00AA7DA9">
              <w:rPr>
                <w:rFonts w:cstheme="minorHAnsi"/>
              </w:rPr>
              <w:t xml:space="preserve">A </w:t>
            </w:r>
          </w:p>
          <w:p w14:paraId="0433BA40" w14:textId="77777777" w:rsidR="00AA7DA9" w:rsidRPr="00AA7DA9" w:rsidRDefault="00AA7DA9" w:rsidP="00AA7DA9">
            <w:pPr>
              <w:rPr>
                <w:rFonts w:cstheme="minorHAnsi"/>
              </w:rPr>
            </w:pPr>
            <w:r w:rsidRPr="00AA7DA9">
              <w:rPr>
                <w:rFonts w:cstheme="minorHAnsi"/>
              </w:rPr>
              <w:t xml:space="preserve">B </w:t>
            </w:r>
          </w:p>
          <w:p w14:paraId="4F7CE75D" w14:textId="77777777" w:rsidR="00AA7DA9" w:rsidRPr="00AA7DA9" w:rsidRDefault="00AA7DA9" w:rsidP="00AA7DA9">
            <w:pPr>
              <w:rPr>
                <w:rFonts w:cstheme="minorHAnsi"/>
              </w:rPr>
            </w:pPr>
            <w:r w:rsidRPr="00AA7DA9">
              <w:rPr>
                <w:rFonts w:cstheme="minorHAnsi"/>
              </w:rPr>
              <w:t xml:space="preserve">C-M </w:t>
            </w:r>
          </w:p>
          <w:p w14:paraId="05C4CAE2" w14:textId="77777777" w:rsidR="00AA7DA9" w:rsidRPr="00AA7DA9" w:rsidRDefault="00AA7DA9" w:rsidP="00AA7DA9">
            <w:pPr>
              <w:rPr>
                <w:rFonts w:cstheme="minorHAnsi"/>
              </w:rPr>
            </w:pPr>
            <w:r w:rsidRPr="00AA7DA9">
              <w:rPr>
                <w:rFonts w:cstheme="minorHAnsi"/>
              </w:rPr>
              <w:t>C</w:t>
            </w:r>
          </w:p>
        </w:tc>
        <w:tc>
          <w:tcPr>
            <w:tcW w:w="1980" w:type="dxa"/>
          </w:tcPr>
          <w:p w14:paraId="69A7E963" w14:textId="77777777" w:rsidR="00AA7DA9" w:rsidRPr="00AA7DA9" w:rsidRDefault="00D53453" w:rsidP="00AA7DA9">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69B15806" w14:textId="77777777" w:rsidR="00AA7DA9" w:rsidRPr="00AA7DA9" w:rsidRDefault="00D53453" w:rsidP="00AA7DA9">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538ACEF2" w14:textId="77777777" w:rsidR="00AA7DA9" w:rsidRPr="00AA7DA9" w:rsidRDefault="00D53453" w:rsidP="00AA7DA9">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0F3201EB" w14:textId="77777777" w:rsidR="00AA7DA9" w:rsidRPr="00AA7DA9" w:rsidRDefault="00D53453" w:rsidP="00AA7DA9">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C804C59" w14:textId="77777777" w:rsidR="00AA7DA9" w:rsidRPr="00AA7DA9" w:rsidRDefault="00AA7DA9" w:rsidP="00AA7DA9">
            <w:pPr>
              <w:rPr>
                <w:rFonts w:cstheme="minorHAnsi"/>
              </w:rPr>
            </w:pPr>
          </w:p>
        </w:tc>
        <w:sdt>
          <w:sdtPr>
            <w:rPr>
              <w:rFonts w:cstheme="minorHAnsi"/>
            </w:rPr>
            <w:id w:val="1468863528"/>
            <w:placeholder>
              <w:docPart w:val="5AB4ADF357EF420AB6B197669D59953B"/>
            </w:placeholder>
            <w:showingPlcHdr/>
          </w:sdtPr>
          <w:sdtEndPr/>
          <w:sdtContent>
            <w:tc>
              <w:tcPr>
                <w:tcW w:w="4770" w:type="dxa"/>
              </w:tcPr>
              <w:p w14:paraId="30FD99BF" w14:textId="77777777" w:rsidR="00AA7DA9" w:rsidRPr="00AA7DA9" w:rsidRDefault="00AA7DA9" w:rsidP="00AA7DA9">
                <w:pPr>
                  <w:rPr>
                    <w:rFonts w:cstheme="minorHAnsi"/>
                  </w:rPr>
                </w:pPr>
                <w:r w:rsidRPr="00AA7DA9">
                  <w:rPr>
                    <w:rFonts w:cstheme="minorHAnsi"/>
                  </w:rPr>
                  <w:t>Enter observations of non-compliance, comments or notes here.</w:t>
                </w:r>
              </w:p>
            </w:tc>
          </w:sdtContent>
        </w:sdt>
      </w:tr>
      <w:tr w:rsidR="00AA7DA9" w14:paraId="3EEFB3C5" w14:textId="77777777" w:rsidTr="00424B40">
        <w:trPr>
          <w:cantSplit/>
        </w:trPr>
        <w:tc>
          <w:tcPr>
            <w:tcW w:w="990" w:type="dxa"/>
          </w:tcPr>
          <w:p w14:paraId="768DF700" w14:textId="77777777" w:rsidR="00AA7DA9" w:rsidRPr="00AA7DA9" w:rsidRDefault="00AA7DA9" w:rsidP="00AA7DA9">
            <w:pPr>
              <w:jc w:val="center"/>
              <w:rPr>
                <w:rFonts w:cstheme="minorHAnsi"/>
                <w:b/>
                <w:bCs/>
              </w:rPr>
            </w:pPr>
            <w:r w:rsidRPr="00AA7DA9">
              <w:rPr>
                <w:rFonts w:cstheme="minorHAnsi"/>
                <w:b/>
                <w:bCs/>
              </w:rPr>
              <w:lastRenderedPageBreak/>
              <w:t>7-D-8</w:t>
            </w:r>
          </w:p>
        </w:tc>
        <w:tc>
          <w:tcPr>
            <w:tcW w:w="5490" w:type="dxa"/>
          </w:tcPr>
          <w:p w14:paraId="3F49C000"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A weekly spore test, or its equivalent, is performed on each autoclave and the results filed and kept for three (3) years.</w:t>
            </w:r>
          </w:p>
        </w:tc>
        <w:tc>
          <w:tcPr>
            <w:tcW w:w="1080" w:type="dxa"/>
          </w:tcPr>
          <w:p w14:paraId="44954990" w14:textId="77777777" w:rsidR="00AA7DA9" w:rsidRPr="00AA7DA9" w:rsidRDefault="00AA7DA9" w:rsidP="00AA7DA9">
            <w:pPr>
              <w:rPr>
                <w:rFonts w:cstheme="minorHAnsi"/>
              </w:rPr>
            </w:pPr>
            <w:r w:rsidRPr="00AA7DA9">
              <w:rPr>
                <w:rFonts w:cstheme="minorHAnsi"/>
              </w:rPr>
              <w:t>Surgical</w:t>
            </w:r>
          </w:p>
          <w:p w14:paraId="0B57835D" w14:textId="2E33F40D" w:rsidR="00AA7DA9" w:rsidRPr="00AA7DA9" w:rsidRDefault="00AA7DA9" w:rsidP="00AA7DA9">
            <w:pPr>
              <w:rPr>
                <w:rFonts w:cstheme="minorHAnsi"/>
              </w:rPr>
            </w:pPr>
            <w:r w:rsidRPr="00AA7DA9">
              <w:rPr>
                <w:rFonts w:cstheme="minorHAnsi"/>
              </w:rPr>
              <w:t>Dental</w:t>
            </w:r>
          </w:p>
        </w:tc>
        <w:tc>
          <w:tcPr>
            <w:tcW w:w="810" w:type="dxa"/>
          </w:tcPr>
          <w:p w14:paraId="37574593" w14:textId="77777777" w:rsidR="00AA7DA9" w:rsidRPr="00AA7DA9" w:rsidRDefault="00AA7DA9" w:rsidP="00AA7DA9">
            <w:pPr>
              <w:rPr>
                <w:rFonts w:cstheme="minorHAnsi"/>
              </w:rPr>
            </w:pPr>
            <w:r w:rsidRPr="00AA7DA9">
              <w:rPr>
                <w:rFonts w:cstheme="minorHAnsi"/>
              </w:rPr>
              <w:t xml:space="preserve">A </w:t>
            </w:r>
          </w:p>
          <w:p w14:paraId="2A14FA7C" w14:textId="77777777" w:rsidR="00AA7DA9" w:rsidRPr="00AA7DA9" w:rsidRDefault="00AA7DA9" w:rsidP="00AA7DA9">
            <w:pPr>
              <w:rPr>
                <w:rFonts w:cstheme="minorHAnsi"/>
              </w:rPr>
            </w:pPr>
            <w:r w:rsidRPr="00AA7DA9">
              <w:rPr>
                <w:rFonts w:cstheme="minorHAnsi"/>
              </w:rPr>
              <w:t xml:space="preserve">B </w:t>
            </w:r>
          </w:p>
          <w:p w14:paraId="01DA37F9" w14:textId="77777777" w:rsidR="00AA7DA9" w:rsidRPr="00AA7DA9" w:rsidRDefault="00AA7DA9" w:rsidP="00AA7DA9">
            <w:pPr>
              <w:rPr>
                <w:rFonts w:cstheme="minorHAnsi"/>
              </w:rPr>
            </w:pPr>
            <w:r w:rsidRPr="00AA7DA9">
              <w:rPr>
                <w:rFonts w:cstheme="minorHAnsi"/>
              </w:rPr>
              <w:t xml:space="preserve">C-M </w:t>
            </w:r>
          </w:p>
          <w:p w14:paraId="2BA20587" w14:textId="77777777" w:rsidR="00AA7DA9" w:rsidRPr="00AA7DA9" w:rsidRDefault="00AA7DA9" w:rsidP="00AA7DA9">
            <w:pPr>
              <w:rPr>
                <w:rFonts w:cstheme="minorHAnsi"/>
              </w:rPr>
            </w:pPr>
            <w:r w:rsidRPr="00AA7DA9">
              <w:rPr>
                <w:rFonts w:cstheme="minorHAnsi"/>
              </w:rPr>
              <w:t>C</w:t>
            </w:r>
          </w:p>
        </w:tc>
        <w:tc>
          <w:tcPr>
            <w:tcW w:w="1980" w:type="dxa"/>
          </w:tcPr>
          <w:p w14:paraId="01BADD1F" w14:textId="77777777" w:rsidR="00AA7DA9" w:rsidRPr="00AA7DA9" w:rsidRDefault="00D53453" w:rsidP="00AA7DA9">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78C1A6E8" w14:textId="77777777" w:rsidR="00AA7DA9" w:rsidRPr="00AA7DA9" w:rsidRDefault="00D53453" w:rsidP="00AA7DA9">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382CF869" w14:textId="77777777" w:rsidR="00AA7DA9" w:rsidRPr="00AA7DA9" w:rsidRDefault="00D53453" w:rsidP="00AA7DA9">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3042B4BA" w14:textId="77777777" w:rsidR="00AA7DA9" w:rsidRPr="00AA7DA9" w:rsidRDefault="00D53453" w:rsidP="00AA7DA9">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A1C2295" w14:textId="77777777" w:rsidR="00AA7DA9" w:rsidRPr="00AA7DA9" w:rsidRDefault="00AA7DA9" w:rsidP="00AA7DA9">
            <w:pPr>
              <w:rPr>
                <w:rFonts w:cstheme="minorHAnsi"/>
              </w:rPr>
            </w:pPr>
          </w:p>
        </w:tc>
        <w:sdt>
          <w:sdtPr>
            <w:rPr>
              <w:rFonts w:cstheme="minorHAnsi"/>
            </w:rPr>
            <w:id w:val="-1850859228"/>
            <w:placeholder>
              <w:docPart w:val="3E5AB953A1E948DFA1C36008BAFA4ABA"/>
            </w:placeholder>
            <w:showingPlcHdr/>
          </w:sdtPr>
          <w:sdtEndPr/>
          <w:sdtContent>
            <w:tc>
              <w:tcPr>
                <w:tcW w:w="4770" w:type="dxa"/>
              </w:tcPr>
              <w:p w14:paraId="74676DE4" w14:textId="77777777" w:rsidR="00AA7DA9" w:rsidRPr="00632A94" w:rsidRDefault="00AA7DA9" w:rsidP="00AA7DA9">
                <w:pPr>
                  <w:rPr>
                    <w:rFonts w:cstheme="minorHAnsi"/>
                  </w:rPr>
                </w:pPr>
                <w:r w:rsidRPr="00AA7DA9">
                  <w:rPr>
                    <w:rFonts w:cstheme="minorHAnsi"/>
                  </w:rPr>
                  <w:t>Enter observations of non-compliance, comments or notes here.</w:t>
                </w:r>
              </w:p>
            </w:tc>
          </w:sdtContent>
        </w:sdt>
      </w:tr>
      <w:tr w:rsidR="00AA7DA9" w14:paraId="1F573362" w14:textId="77777777" w:rsidTr="00424B40">
        <w:trPr>
          <w:cantSplit/>
        </w:trPr>
        <w:tc>
          <w:tcPr>
            <w:tcW w:w="990" w:type="dxa"/>
          </w:tcPr>
          <w:p w14:paraId="0CD074CC" w14:textId="77777777" w:rsidR="00AA7DA9" w:rsidRPr="00632A94" w:rsidRDefault="00AA7DA9" w:rsidP="00AA7DA9">
            <w:pPr>
              <w:jc w:val="center"/>
              <w:rPr>
                <w:rFonts w:cstheme="minorHAnsi"/>
                <w:b/>
                <w:bCs/>
              </w:rPr>
            </w:pPr>
            <w:r w:rsidRPr="00632A94">
              <w:rPr>
                <w:rFonts w:cstheme="minorHAnsi"/>
                <w:b/>
                <w:bCs/>
              </w:rPr>
              <w:t>7-D-9</w:t>
            </w:r>
          </w:p>
        </w:tc>
        <w:tc>
          <w:tcPr>
            <w:tcW w:w="5490" w:type="dxa"/>
          </w:tcPr>
          <w:p w14:paraId="341D5CA0"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080" w:type="dxa"/>
          </w:tcPr>
          <w:p w14:paraId="4F88382F" w14:textId="77777777" w:rsidR="00AA7DA9" w:rsidRDefault="00AA7DA9" w:rsidP="00AA7DA9">
            <w:pPr>
              <w:rPr>
                <w:rFonts w:cstheme="minorHAnsi"/>
              </w:rPr>
            </w:pPr>
            <w:r>
              <w:rPr>
                <w:rFonts w:cstheme="minorHAnsi"/>
              </w:rPr>
              <w:t>Surgical</w:t>
            </w:r>
          </w:p>
          <w:p w14:paraId="65772789" w14:textId="37E035CC" w:rsidR="00AA7DA9" w:rsidRPr="00632A94" w:rsidRDefault="00AA7DA9" w:rsidP="00AA7DA9">
            <w:pPr>
              <w:rPr>
                <w:rFonts w:cstheme="minorHAnsi"/>
              </w:rPr>
            </w:pPr>
            <w:r>
              <w:rPr>
                <w:rFonts w:cstheme="minorHAnsi"/>
              </w:rPr>
              <w:t>Dental</w:t>
            </w:r>
          </w:p>
        </w:tc>
        <w:tc>
          <w:tcPr>
            <w:tcW w:w="810" w:type="dxa"/>
          </w:tcPr>
          <w:p w14:paraId="2734A290" w14:textId="77777777" w:rsidR="00AA7DA9" w:rsidRPr="00C34C63" w:rsidRDefault="00AA7DA9" w:rsidP="00AA7DA9">
            <w:pPr>
              <w:rPr>
                <w:rFonts w:cstheme="minorHAnsi"/>
              </w:rPr>
            </w:pPr>
            <w:r w:rsidRPr="00C34C63">
              <w:rPr>
                <w:rFonts w:cstheme="minorHAnsi"/>
              </w:rPr>
              <w:t xml:space="preserve">A </w:t>
            </w:r>
          </w:p>
          <w:p w14:paraId="294D4874" w14:textId="77777777" w:rsidR="00AA7DA9" w:rsidRPr="00C34C63" w:rsidRDefault="00AA7DA9" w:rsidP="00AA7DA9">
            <w:pPr>
              <w:rPr>
                <w:rFonts w:cstheme="minorHAnsi"/>
              </w:rPr>
            </w:pPr>
            <w:r w:rsidRPr="00C34C63">
              <w:rPr>
                <w:rFonts w:cstheme="minorHAnsi"/>
              </w:rPr>
              <w:t xml:space="preserve">B </w:t>
            </w:r>
          </w:p>
          <w:p w14:paraId="14E15153" w14:textId="77777777" w:rsidR="00AA7DA9" w:rsidRPr="00C34C63" w:rsidRDefault="00AA7DA9" w:rsidP="00AA7DA9">
            <w:pPr>
              <w:rPr>
                <w:rFonts w:cstheme="minorHAnsi"/>
              </w:rPr>
            </w:pPr>
            <w:r w:rsidRPr="00C34C63">
              <w:rPr>
                <w:rFonts w:cstheme="minorHAnsi"/>
              </w:rPr>
              <w:t xml:space="preserve">C-M </w:t>
            </w:r>
          </w:p>
          <w:p w14:paraId="22F9A60F" w14:textId="77777777" w:rsidR="00AA7DA9" w:rsidRPr="00632A94" w:rsidRDefault="00AA7DA9" w:rsidP="00AA7DA9">
            <w:pPr>
              <w:rPr>
                <w:rFonts w:cstheme="minorHAnsi"/>
              </w:rPr>
            </w:pPr>
            <w:r w:rsidRPr="00C34C63">
              <w:rPr>
                <w:rFonts w:cstheme="minorHAnsi"/>
              </w:rPr>
              <w:t>C</w:t>
            </w:r>
          </w:p>
        </w:tc>
        <w:tc>
          <w:tcPr>
            <w:tcW w:w="1980" w:type="dxa"/>
          </w:tcPr>
          <w:p w14:paraId="5E645D2C" w14:textId="77777777" w:rsidR="00AA7DA9" w:rsidRPr="00632A94" w:rsidRDefault="00D53453" w:rsidP="00AA7DA9">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4B574503" w14:textId="77777777" w:rsidR="00AA7DA9" w:rsidRPr="00632A94" w:rsidRDefault="00D53453" w:rsidP="00AA7DA9">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6DFF70BC" w14:textId="77777777" w:rsidR="00AA7DA9" w:rsidRDefault="00D53453" w:rsidP="00AA7DA9">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7B94C4AB" w14:textId="77777777" w:rsidR="00AA7DA9" w:rsidRPr="00C34C63" w:rsidRDefault="00D53453" w:rsidP="00AA7DA9">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1549D560" w14:textId="77777777" w:rsidR="00AA7DA9" w:rsidRPr="00632A94" w:rsidRDefault="00AA7DA9" w:rsidP="00AA7DA9">
            <w:pPr>
              <w:rPr>
                <w:rFonts w:cstheme="minorHAnsi"/>
              </w:rPr>
            </w:pPr>
          </w:p>
        </w:tc>
        <w:sdt>
          <w:sdtPr>
            <w:rPr>
              <w:rFonts w:cstheme="minorHAnsi"/>
            </w:rPr>
            <w:id w:val="-962263418"/>
            <w:placeholder>
              <w:docPart w:val="10D40113AAE04D62B14EC715DFD38D8B"/>
            </w:placeholder>
            <w:showingPlcHdr/>
          </w:sdtPr>
          <w:sdtEndPr/>
          <w:sdtContent>
            <w:tc>
              <w:tcPr>
                <w:tcW w:w="4770" w:type="dxa"/>
              </w:tcPr>
              <w:p w14:paraId="4C8B8417"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AA7DA9" w14:paraId="091D4874" w14:textId="77777777" w:rsidTr="00424B40">
        <w:trPr>
          <w:cantSplit/>
        </w:trPr>
        <w:tc>
          <w:tcPr>
            <w:tcW w:w="990" w:type="dxa"/>
          </w:tcPr>
          <w:p w14:paraId="6F5B05F3" w14:textId="77777777" w:rsidR="00AA7DA9" w:rsidRPr="00632A94" w:rsidRDefault="00AA7DA9" w:rsidP="00AA7DA9">
            <w:pPr>
              <w:jc w:val="center"/>
              <w:rPr>
                <w:rFonts w:cstheme="minorHAnsi"/>
                <w:b/>
                <w:bCs/>
              </w:rPr>
            </w:pPr>
            <w:r w:rsidRPr="00632A94">
              <w:rPr>
                <w:rFonts w:cstheme="minorHAnsi"/>
                <w:b/>
                <w:bCs/>
              </w:rPr>
              <w:t>7-D-10</w:t>
            </w:r>
          </w:p>
        </w:tc>
        <w:tc>
          <w:tcPr>
            <w:tcW w:w="5490" w:type="dxa"/>
          </w:tcPr>
          <w:p w14:paraId="120022D5"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080" w:type="dxa"/>
          </w:tcPr>
          <w:p w14:paraId="5A51D6FC" w14:textId="77777777" w:rsidR="00AA7DA9" w:rsidRDefault="00AA7DA9" w:rsidP="00AA7DA9">
            <w:pPr>
              <w:rPr>
                <w:rFonts w:cstheme="minorHAnsi"/>
              </w:rPr>
            </w:pPr>
            <w:r>
              <w:rPr>
                <w:rFonts w:cstheme="minorHAnsi"/>
              </w:rPr>
              <w:t>Surgical</w:t>
            </w:r>
          </w:p>
          <w:p w14:paraId="2A44FA0E" w14:textId="10B178E9" w:rsidR="00AA7DA9" w:rsidRPr="00632A94" w:rsidRDefault="00AA7DA9" w:rsidP="00AA7DA9">
            <w:pPr>
              <w:rPr>
                <w:rFonts w:cstheme="minorHAnsi"/>
              </w:rPr>
            </w:pPr>
            <w:r>
              <w:rPr>
                <w:rFonts w:cstheme="minorHAnsi"/>
              </w:rPr>
              <w:t>Dental</w:t>
            </w:r>
          </w:p>
        </w:tc>
        <w:tc>
          <w:tcPr>
            <w:tcW w:w="810" w:type="dxa"/>
          </w:tcPr>
          <w:p w14:paraId="3339B92A" w14:textId="77777777" w:rsidR="00AA7DA9" w:rsidRPr="00C34C63" w:rsidRDefault="00AA7DA9" w:rsidP="00AA7DA9">
            <w:pPr>
              <w:rPr>
                <w:rFonts w:cstheme="minorHAnsi"/>
              </w:rPr>
            </w:pPr>
            <w:r w:rsidRPr="00C34C63">
              <w:rPr>
                <w:rFonts w:cstheme="minorHAnsi"/>
              </w:rPr>
              <w:t xml:space="preserve">A </w:t>
            </w:r>
          </w:p>
          <w:p w14:paraId="48813E13" w14:textId="77777777" w:rsidR="00AA7DA9" w:rsidRPr="00C34C63" w:rsidRDefault="00AA7DA9" w:rsidP="00AA7DA9">
            <w:pPr>
              <w:rPr>
                <w:rFonts w:cstheme="minorHAnsi"/>
              </w:rPr>
            </w:pPr>
            <w:r w:rsidRPr="00C34C63">
              <w:rPr>
                <w:rFonts w:cstheme="minorHAnsi"/>
              </w:rPr>
              <w:t xml:space="preserve">B </w:t>
            </w:r>
          </w:p>
          <w:p w14:paraId="21373320" w14:textId="77777777" w:rsidR="00AA7DA9" w:rsidRPr="00C34C63" w:rsidRDefault="00AA7DA9" w:rsidP="00AA7DA9">
            <w:pPr>
              <w:rPr>
                <w:rFonts w:cstheme="minorHAnsi"/>
              </w:rPr>
            </w:pPr>
            <w:r w:rsidRPr="00C34C63">
              <w:rPr>
                <w:rFonts w:cstheme="minorHAnsi"/>
              </w:rPr>
              <w:t xml:space="preserve">C-M </w:t>
            </w:r>
          </w:p>
          <w:p w14:paraId="5DB10C65" w14:textId="77777777" w:rsidR="00AA7DA9" w:rsidRPr="00632A94" w:rsidRDefault="00AA7DA9" w:rsidP="00AA7DA9">
            <w:pPr>
              <w:rPr>
                <w:rFonts w:cstheme="minorHAnsi"/>
              </w:rPr>
            </w:pPr>
            <w:r w:rsidRPr="00C34C63">
              <w:rPr>
                <w:rFonts w:cstheme="minorHAnsi"/>
              </w:rPr>
              <w:t>C</w:t>
            </w:r>
          </w:p>
        </w:tc>
        <w:tc>
          <w:tcPr>
            <w:tcW w:w="1980" w:type="dxa"/>
          </w:tcPr>
          <w:p w14:paraId="6C355A40" w14:textId="77777777" w:rsidR="00AA7DA9" w:rsidRPr="00632A94" w:rsidRDefault="00D53453" w:rsidP="00AA7DA9">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55D4481A" w14:textId="77777777" w:rsidR="00AA7DA9" w:rsidRPr="00632A94" w:rsidRDefault="00D53453" w:rsidP="00AA7DA9">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4BDEFB37" w14:textId="77777777" w:rsidR="00AA7DA9" w:rsidRDefault="00D53453" w:rsidP="00AA7DA9">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44584ACA" w14:textId="77777777" w:rsidR="00AA7DA9" w:rsidRPr="00C34C63" w:rsidRDefault="00D53453" w:rsidP="00AA7DA9">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0A3A111C" w14:textId="77777777" w:rsidR="00AA7DA9" w:rsidRPr="00632A94" w:rsidRDefault="00AA7DA9" w:rsidP="00AA7DA9">
            <w:pPr>
              <w:rPr>
                <w:rFonts w:cstheme="minorHAnsi"/>
              </w:rPr>
            </w:pPr>
          </w:p>
        </w:tc>
        <w:sdt>
          <w:sdtPr>
            <w:rPr>
              <w:rFonts w:cstheme="minorHAnsi"/>
            </w:rPr>
            <w:id w:val="1957371431"/>
            <w:placeholder>
              <w:docPart w:val="16EA8F6556E84A96B14899C96F22B3CF"/>
            </w:placeholder>
            <w:showingPlcHdr/>
          </w:sdtPr>
          <w:sdtEndPr/>
          <w:sdtContent>
            <w:tc>
              <w:tcPr>
                <w:tcW w:w="4770" w:type="dxa"/>
              </w:tcPr>
              <w:p w14:paraId="70AF1DF6"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88315A" w14:paraId="69027754" w14:textId="77777777" w:rsidTr="00424B40">
        <w:trPr>
          <w:cantSplit/>
        </w:trPr>
        <w:tc>
          <w:tcPr>
            <w:tcW w:w="15120" w:type="dxa"/>
            <w:gridSpan w:val="6"/>
            <w:shd w:val="clear" w:color="auto" w:fill="D9E2F3" w:themeFill="accent1" w:themeFillTint="33"/>
          </w:tcPr>
          <w:p w14:paraId="437134C6"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8E7EC3" w14:paraId="0F3A1829" w14:textId="77777777" w:rsidTr="00424B40">
        <w:trPr>
          <w:cantSplit/>
        </w:trPr>
        <w:tc>
          <w:tcPr>
            <w:tcW w:w="990" w:type="dxa"/>
          </w:tcPr>
          <w:p w14:paraId="1EA8C4D5" w14:textId="77777777" w:rsidR="008E7EC3" w:rsidRPr="00632A94" w:rsidRDefault="008E7EC3" w:rsidP="008E7EC3">
            <w:pPr>
              <w:jc w:val="center"/>
              <w:rPr>
                <w:rFonts w:cstheme="minorHAnsi"/>
                <w:b/>
                <w:bCs/>
              </w:rPr>
            </w:pPr>
            <w:r w:rsidRPr="00632A94">
              <w:rPr>
                <w:rFonts w:cstheme="minorHAnsi"/>
                <w:b/>
                <w:bCs/>
              </w:rPr>
              <w:t>7-E-1</w:t>
            </w:r>
          </w:p>
        </w:tc>
        <w:tc>
          <w:tcPr>
            <w:tcW w:w="5490" w:type="dxa"/>
          </w:tcPr>
          <w:p w14:paraId="5ED42F1A" w14:textId="77777777" w:rsidR="008E7EC3" w:rsidRDefault="008E7EC3" w:rsidP="008E7EC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4B93E7C2" w14:textId="54994F7D" w:rsidR="00635C34" w:rsidRPr="00632A94" w:rsidRDefault="00635C34" w:rsidP="008E7EC3">
            <w:pPr>
              <w:rPr>
                <w:rFonts w:cstheme="minorHAnsi"/>
                <w:color w:val="000000"/>
              </w:rPr>
            </w:pPr>
          </w:p>
        </w:tc>
        <w:tc>
          <w:tcPr>
            <w:tcW w:w="1080" w:type="dxa"/>
          </w:tcPr>
          <w:p w14:paraId="75AA28C1" w14:textId="77777777" w:rsidR="008E7EC3" w:rsidRDefault="008E7EC3" w:rsidP="008E7EC3">
            <w:pPr>
              <w:rPr>
                <w:rFonts w:cstheme="minorHAnsi"/>
              </w:rPr>
            </w:pPr>
            <w:r>
              <w:rPr>
                <w:rFonts w:cstheme="minorHAnsi"/>
              </w:rPr>
              <w:t>Surgical</w:t>
            </w:r>
          </w:p>
          <w:p w14:paraId="042EE927" w14:textId="1BEA58BF" w:rsidR="008E7EC3" w:rsidRPr="00632A94" w:rsidRDefault="008E7EC3" w:rsidP="008E7EC3">
            <w:pPr>
              <w:rPr>
                <w:rFonts w:cstheme="minorHAnsi"/>
              </w:rPr>
            </w:pPr>
            <w:r>
              <w:rPr>
                <w:rFonts w:cstheme="minorHAnsi"/>
              </w:rPr>
              <w:t>Dental</w:t>
            </w:r>
          </w:p>
        </w:tc>
        <w:tc>
          <w:tcPr>
            <w:tcW w:w="810" w:type="dxa"/>
          </w:tcPr>
          <w:p w14:paraId="16B33152" w14:textId="77777777" w:rsidR="008E7EC3" w:rsidRPr="00C34C63" w:rsidRDefault="008E7EC3" w:rsidP="008E7EC3">
            <w:pPr>
              <w:rPr>
                <w:rFonts w:cstheme="minorHAnsi"/>
              </w:rPr>
            </w:pPr>
            <w:r w:rsidRPr="00C34C63">
              <w:rPr>
                <w:rFonts w:cstheme="minorHAnsi"/>
              </w:rPr>
              <w:t xml:space="preserve">A </w:t>
            </w:r>
          </w:p>
          <w:p w14:paraId="7377DA72" w14:textId="77777777" w:rsidR="008E7EC3" w:rsidRPr="00C34C63" w:rsidRDefault="008E7EC3" w:rsidP="008E7EC3">
            <w:pPr>
              <w:rPr>
                <w:rFonts w:cstheme="minorHAnsi"/>
              </w:rPr>
            </w:pPr>
            <w:r w:rsidRPr="00C34C63">
              <w:rPr>
                <w:rFonts w:cstheme="minorHAnsi"/>
              </w:rPr>
              <w:t xml:space="preserve">B </w:t>
            </w:r>
          </w:p>
          <w:p w14:paraId="58044870" w14:textId="77777777" w:rsidR="008E7EC3" w:rsidRPr="00C34C63" w:rsidRDefault="008E7EC3" w:rsidP="008E7EC3">
            <w:pPr>
              <w:rPr>
                <w:rFonts w:cstheme="minorHAnsi"/>
              </w:rPr>
            </w:pPr>
            <w:r w:rsidRPr="00C34C63">
              <w:rPr>
                <w:rFonts w:cstheme="minorHAnsi"/>
              </w:rPr>
              <w:t xml:space="preserve">C-M </w:t>
            </w:r>
          </w:p>
          <w:p w14:paraId="375BE8CC" w14:textId="77777777" w:rsidR="008E7EC3" w:rsidRPr="00632A94" w:rsidRDefault="008E7EC3" w:rsidP="008E7EC3">
            <w:pPr>
              <w:rPr>
                <w:rFonts w:cstheme="minorHAnsi"/>
              </w:rPr>
            </w:pPr>
            <w:r w:rsidRPr="00C34C63">
              <w:rPr>
                <w:rFonts w:cstheme="minorHAnsi"/>
              </w:rPr>
              <w:t>C</w:t>
            </w:r>
          </w:p>
        </w:tc>
        <w:tc>
          <w:tcPr>
            <w:tcW w:w="1980" w:type="dxa"/>
          </w:tcPr>
          <w:p w14:paraId="5BFEBA77" w14:textId="77777777" w:rsidR="008E7EC3" w:rsidRPr="00632A94" w:rsidRDefault="00D53453" w:rsidP="008E7EC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Compliant</w:t>
            </w:r>
          </w:p>
          <w:p w14:paraId="564457B2" w14:textId="77777777" w:rsidR="008E7EC3" w:rsidRPr="00632A94" w:rsidRDefault="00D53453" w:rsidP="008E7EC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Deficient</w:t>
            </w:r>
          </w:p>
          <w:p w14:paraId="16E53A28" w14:textId="77777777" w:rsidR="008E7EC3" w:rsidRDefault="00D53453" w:rsidP="008E7EC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8E7EC3">
                  <w:rPr>
                    <w:rFonts w:ascii="MS Gothic" w:eastAsia="MS Gothic" w:hAnsi="MS Gothic" w:cstheme="minorHAnsi" w:hint="eastAsia"/>
                  </w:rPr>
                  <w:t>☐</w:t>
                </w:r>
              </w:sdtContent>
            </w:sdt>
            <w:r w:rsidR="008E7EC3">
              <w:rPr>
                <w:rFonts w:cstheme="minorHAnsi"/>
              </w:rPr>
              <w:t>Not Applicable</w:t>
            </w:r>
          </w:p>
          <w:p w14:paraId="72F4D8FC" w14:textId="77777777" w:rsidR="008E7EC3" w:rsidRPr="00C34C63" w:rsidRDefault="00D53453" w:rsidP="008E7EC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8E7EC3" w:rsidRPr="00C34C63">
                  <w:rPr>
                    <w:rFonts w:ascii="Segoe UI Symbol" w:eastAsia="MS Gothic" w:hAnsi="Segoe UI Symbol" w:cs="Segoe UI Symbol"/>
                  </w:rPr>
                  <w:t>☐</w:t>
                </w:r>
              </w:sdtContent>
            </w:sdt>
            <w:r w:rsidR="008E7EC3">
              <w:rPr>
                <w:rFonts w:cstheme="minorHAnsi"/>
              </w:rPr>
              <w:t>Corrected Onsite</w:t>
            </w:r>
          </w:p>
          <w:p w14:paraId="36352E30" w14:textId="77777777" w:rsidR="008E7EC3" w:rsidRPr="00632A94" w:rsidRDefault="008E7EC3" w:rsidP="008E7EC3">
            <w:pPr>
              <w:rPr>
                <w:rFonts w:cstheme="minorHAnsi"/>
              </w:rPr>
            </w:pPr>
          </w:p>
        </w:tc>
        <w:sdt>
          <w:sdtPr>
            <w:rPr>
              <w:rFonts w:cstheme="minorHAnsi"/>
            </w:rPr>
            <w:id w:val="-339550687"/>
            <w:placeholder>
              <w:docPart w:val="9B3702F3B87A4A06A8C2D3245B12950F"/>
            </w:placeholder>
            <w:showingPlcHdr/>
          </w:sdtPr>
          <w:sdtEndPr/>
          <w:sdtContent>
            <w:tc>
              <w:tcPr>
                <w:tcW w:w="4770" w:type="dxa"/>
              </w:tcPr>
              <w:p w14:paraId="3139BDFB" w14:textId="77777777" w:rsidR="008E7EC3" w:rsidRPr="00632A94" w:rsidRDefault="008E7EC3" w:rsidP="008E7EC3">
                <w:pPr>
                  <w:rPr>
                    <w:rFonts w:cstheme="minorHAnsi"/>
                  </w:rPr>
                </w:pPr>
                <w:r w:rsidRPr="00632A94">
                  <w:rPr>
                    <w:rFonts w:cstheme="minorHAnsi"/>
                  </w:rPr>
                  <w:t>Enter observations of non-compliance, comments or notes here.</w:t>
                </w:r>
              </w:p>
            </w:tc>
          </w:sdtContent>
        </w:sdt>
      </w:tr>
      <w:tr w:rsidR="0088315A" w14:paraId="0FB34AB7" w14:textId="77777777" w:rsidTr="00424B40">
        <w:trPr>
          <w:cantSplit/>
        </w:trPr>
        <w:tc>
          <w:tcPr>
            <w:tcW w:w="15120" w:type="dxa"/>
            <w:gridSpan w:val="6"/>
            <w:shd w:val="clear" w:color="auto" w:fill="D9E2F3" w:themeFill="accent1" w:themeFillTint="33"/>
          </w:tcPr>
          <w:p w14:paraId="44446A6A"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15DAB" w14:paraId="78BCB873" w14:textId="77777777" w:rsidTr="00424B40">
        <w:trPr>
          <w:cantSplit/>
        </w:trPr>
        <w:tc>
          <w:tcPr>
            <w:tcW w:w="990" w:type="dxa"/>
          </w:tcPr>
          <w:p w14:paraId="6C45F8AA" w14:textId="77777777" w:rsidR="00E15DAB" w:rsidRPr="00632A94" w:rsidRDefault="00E15DAB" w:rsidP="00E15DAB">
            <w:pPr>
              <w:jc w:val="center"/>
              <w:rPr>
                <w:rFonts w:cstheme="minorHAnsi"/>
                <w:b/>
                <w:bCs/>
              </w:rPr>
            </w:pPr>
            <w:r w:rsidRPr="00632A94">
              <w:rPr>
                <w:rFonts w:cstheme="minorHAnsi"/>
                <w:b/>
                <w:bCs/>
              </w:rPr>
              <w:t>7-F-1</w:t>
            </w:r>
          </w:p>
        </w:tc>
        <w:tc>
          <w:tcPr>
            <w:tcW w:w="5490" w:type="dxa"/>
          </w:tcPr>
          <w:p w14:paraId="536175B6"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080" w:type="dxa"/>
          </w:tcPr>
          <w:p w14:paraId="63AA80C0" w14:textId="77777777" w:rsidR="00E15DAB" w:rsidRDefault="00E15DAB" w:rsidP="00E15DAB">
            <w:pPr>
              <w:rPr>
                <w:rFonts w:cstheme="minorHAnsi"/>
              </w:rPr>
            </w:pPr>
            <w:r>
              <w:rPr>
                <w:rFonts w:cstheme="minorHAnsi"/>
              </w:rPr>
              <w:t>Surgical</w:t>
            </w:r>
          </w:p>
          <w:p w14:paraId="5CEDACF1" w14:textId="1F1A1E9E" w:rsidR="00E15DAB" w:rsidRPr="00632A94" w:rsidRDefault="00E15DAB" w:rsidP="00E15DAB">
            <w:pPr>
              <w:rPr>
                <w:rFonts w:cstheme="minorHAnsi"/>
              </w:rPr>
            </w:pPr>
            <w:r>
              <w:rPr>
                <w:rFonts w:cstheme="minorHAnsi"/>
              </w:rPr>
              <w:t>Dental</w:t>
            </w:r>
          </w:p>
        </w:tc>
        <w:tc>
          <w:tcPr>
            <w:tcW w:w="810" w:type="dxa"/>
          </w:tcPr>
          <w:p w14:paraId="251093FC" w14:textId="77777777" w:rsidR="00E15DAB" w:rsidRPr="00C34C63" w:rsidRDefault="00E15DAB" w:rsidP="00E15DAB">
            <w:pPr>
              <w:rPr>
                <w:rFonts w:cstheme="minorHAnsi"/>
              </w:rPr>
            </w:pPr>
            <w:r w:rsidRPr="00C34C63">
              <w:rPr>
                <w:rFonts w:cstheme="minorHAnsi"/>
              </w:rPr>
              <w:t xml:space="preserve">A </w:t>
            </w:r>
          </w:p>
          <w:p w14:paraId="0809FCBF" w14:textId="77777777" w:rsidR="00E15DAB" w:rsidRPr="00C34C63" w:rsidRDefault="00E15DAB" w:rsidP="00E15DAB">
            <w:pPr>
              <w:rPr>
                <w:rFonts w:cstheme="minorHAnsi"/>
              </w:rPr>
            </w:pPr>
            <w:r w:rsidRPr="00C34C63">
              <w:rPr>
                <w:rFonts w:cstheme="minorHAnsi"/>
              </w:rPr>
              <w:t xml:space="preserve">B </w:t>
            </w:r>
          </w:p>
          <w:p w14:paraId="0231E8D5" w14:textId="77777777" w:rsidR="00E15DAB" w:rsidRPr="00C34C63" w:rsidRDefault="00E15DAB" w:rsidP="00E15DAB">
            <w:pPr>
              <w:rPr>
                <w:rFonts w:cstheme="minorHAnsi"/>
              </w:rPr>
            </w:pPr>
            <w:r w:rsidRPr="00C34C63">
              <w:rPr>
                <w:rFonts w:cstheme="minorHAnsi"/>
              </w:rPr>
              <w:t xml:space="preserve">C-M </w:t>
            </w:r>
          </w:p>
          <w:p w14:paraId="4FBDE4C2" w14:textId="77777777" w:rsidR="00E15DAB" w:rsidRPr="00632A94" w:rsidRDefault="00E15DAB" w:rsidP="00E15DAB">
            <w:pPr>
              <w:rPr>
                <w:rFonts w:cstheme="minorHAnsi"/>
              </w:rPr>
            </w:pPr>
            <w:r w:rsidRPr="00C34C63">
              <w:rPr>
                <w:rFonts w:cstheme="minorHAnsi"/>
              </w:rPr>
              <w:t>C</w:t>
            </w:r>
          </w:p>
        </w:tc>
        <w:tc>
          <w:tcPr>
            <w:tcW w:w="1980" w:type="dxa"/>
          </w:tcPr>
          <w:p w14:paraId="42FDB4DB" w14:textId="77777777" w:rsidR="00E15DAB" w:rsidRPr="00632A94" w:rsidRDefault="00D53453" w:rsidP="00E15DAB">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1A0FFFE4" w14:textId="77777777" w:rsidR="00E15DAB" w:rsidRPr="00632A94" w:rsidRDefault="00D53453" w:rsidP="00E15DAB">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72D8887F" w14:textId="77777777" w:rsidR="00E15DAB" w:rsidRDefault="00D53453" w:rsidP="00E15DAB">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7F95297" w14:textId="77777777" w:rsidR="00E15DAB" w:rsidRPr="00C34C63" w:rsidRDefault="00D53453" w:rsidP="00E15DAB">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2E25EC5" w14:textId="77777777" w:rsidR="00E15DAB" w:rsidRPr="00632A94" w:rsidRDefault="00E15DAB" w:rsidP="00E15DAB">
            <w:pPr>
              <w:rPr>
                <w:rFonts w:cstheme="minorHAnsi"/>
              </w:rPr>
            </w:pPr>
          </w:p>
        </w:tc>
        <w:sdt>
          <w:sdtPr>
            <w:rPr>
              <w:rFonts w:cstheme="minorHAnsi"/>
            </w:rPr>
            <w:id w:val="-1494406928"/>
            <w:placeholder>
              <w:docPart w:val="2FFC5F4C42C645B2991382D0B89E93A3"/>
            </w:placeholder>
            <w:showingPlcHdr/>
          </w:sdtPr>
          <w:sdtEndPr/>
          <w:sdtContent>
            <w:tc>
              <w:tcPr>
                <w:tcW w:w="4770" w:type="dxa"/>
              </w:tcPr>
              <w:p w14:paraId="315A8568"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3AC087F" w14:textId="77777777" w:rsidTr="00424B40">
        <w:trPr>
          <w:cantSplit/>
        </w:trPr>
        <w:tc>
          <w:tcPr>
            <w:tcW w:w="990" w:type="dxa"/>
          </w:tcPr>
          <w:p w14:paraId="7AFD1387" w14:textId="77777777" w:rsidR="00E15DAB" w:rsidRPr="00632A94" w:rsidRDefault="00E15DAB" w:rsidP="00E15DAB">
            <w:pPr>
              <w:jc w:val="center"/>
              <w:rPr>
                <w:rFonts w:cstheme="minorHAnsi"/>
                <w:b/>
                <w:bCs/>
              </w:rPr>
            </w:pPr>
            <w:r w:rsidRPr="00632A94">
              <w:rPr>
                <w:rFonts w:cstheme="minorHAnsi"/>
                <w:b/>
                <w:bCs/>
              </w:rPr>
              <w:lastRenderedPageBreak/>
              <w:t>7-F-2</w:t>
            </w:r>
          </w:p>
        </w:tc>
        <w:tc>
          <w:tcPr>
            <w:tcW w:w="5490" w:type="dxa"/>
          </w:tcPr>
          <w:p w14:paraId="59E316B4"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080" w:type="dxa"/>
          </w:tcPr>
          <w:p w14:paraId="75BF74DA" w14:textId="77777777" w:rsidR="00E15DAB" w:rsidRDefault="00E15DAB" w:rsidP="00E15DAB">
            <w:pPr>
              <w:rPr>
                <w:rFonts w:cstheme="minorHAnsi"/>
              </w:rPr>
            </w:pPr>
            <w:r>
              <w:rPr>
                <w:rFonts w:cstheme="minorHAnsi"/>
              </w:rPr>
              <w:t>Surgical</w:t>
            </w:r>
          </w:p>
          <w:p w14:paraId="77EAF08C" w14:textId="4CF2BEEA" w:rsidR="00E15DAB" w:rsidRPr="00632A94" w:rsidRDefault="00E15DAB" w:rsidP="00E15DAB">
            <w:pPr>
              <w:rPr>
                <w:rFonts w:cstheme="minorHAnsi"/>
              </w:rPr>
            </w:pPr>
            <w:r>
              <w:rPr>
                <w:rFonts w:cstheme="minorHAnsi"/>
              </w:rPr>
              <w:t>Dental</w:t>
            </w:r>
          </w:p>
        </w:tc>
        <w:tc>
          <w:tcPr>
            <w:tcW w:w="810" w:type="dxa"/>
          </w:tcPr>
          <w:p w14:paraId="0B1B200D" w14:textId="77777777" w:rsidR="00E15DAB" w:rsidRPr="00C34C63" w:rsidRDefault="00E15DAB" w:rsidP="00E15DAB">
            <w:pPr>
              <w:rPr>
                <w:rFonts w:cstheme="minorHAnsi"/>
              </w:rPr>
            </w:pPr>
            <w:r w:rsidRPr="00C34C63">
              <w:rPr>
                <w:rFonts w:cstheme="minorHAnsi"/>
              </w:rPr>
              <w:t xml:space="preserve">A </w:t>
            </w:r>
          </w:p>
          <w:p w14:paraId="2AA9497F" w14:textId="77777777" w:rsidR="00E15DAB" w:rsidRPr="00C34C63" w:rsidRDefault="00E15DAB" w:rsidP="00E15DAB">
            <w:pPr>
              <w:rPr>
                <w:rFonts w:cstheme="minorHAnsi"/>
              </w:rPr>
            </w:pPr>
            <w:r w:rsidRPr="00C34C63">
              <w:rPr>
                <w:rFonts w:cstheme="minorHAnsi"/>
              </w:rPr>
              <w:t xml:space="preserve">B </w:t>
            </w:r>
          </w:p>
          <w:p w14:paraId="3B755E82" w14:textId="77777777" w:rsidR="00E15DAB" w:rsidRPr="00C34C63" w:rsidRDefault="00E15DAB" w:rsidP="00E15DAB">
            <w:pPr>
              <w:rPr>
                <w:rFonts w:cstheme="minorHAnsi"/>
              </w:rPr>
            </w:pPr>
            <w:r w:rsidRPr="00C34C63">
              <w:rPr>
                <w:rFonts w:cstheme="minorHAnsi"/>
              </w:rPr>
              <w:t xml:space="preserve">C-M </w:t>
            </w:r>
          </w:p>
          <w:p w14:paraId="20B7851C" w14:textId="77777777" w:rsidR="00E15DAB" w:rsidRPr="00632A94" w:rsidRDefault="00E15DAB" w:rsidP="00E15DAB">
            <w:pPr>
              <w:rPr>
                <w:rFonts w:cstheme="minorHAnsi"/>
              </w:rPr>
            </w:pPr>
            <w:r w:rsidRPr="00C34C63">
              <w:rPr>
                <w:rFonts w:cstheme="minorHAnsi"/>
              </w:rPr>
              <w:t>C</w:t>
            </w:r>
          </w:p>
        </w:tc>
        <w:tc>
          <w:tcPr>
            <w:tcW w:w="1980" w:type="dxa"/>
          </w:tcPr>
          <w:p w14:paraId="3B7A3B85" w14:textId="77777777" w:rsidR="00E15DAB" w:rsidRPr="00632A94" w:rsidRDefault="00D53453" w:rsidP="00E15DAB">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5B4A2792" w14:textId="77777777" w:rsidR="00E15DAB" w:rsidRPr="00632A94" w:rsidRDefault="00D53453" w:rsidP="00E15DAB">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46DCE61A" w14:textId="77777777" w:rsidR="00E15DAB" w:rsidRDefault="00D53453" w:rsidP="00E15DAB">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23745A06" w14:textId="77777777" w:rsidR="00E15DAB" w:rsidRPr="00C34C63" w:rsidRDefault="00D53453" w:rsidP="00E15DAB">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1AE6535" w14:textId="77777777" w:rsidR="00E15DAB" w:rsidRPr="00632A94" w:rsidRDefault="00E15DAB" w:rsidP="00E15DAB">
            <w:pPr>
              <w:rPr>
                <w:rFonts w:cstheme="minorHAnsi"/>
              </w:rPr>
            </w:pPr>
          </w:p>
        </w:tc>
        <w:sdt>
          <w:sdtPr>
            <w:rPr>
              <w:rFonts w:cstheme="minorHAnsi"/>
            </w:rPr>
            <w:id w:val="927002723"/>
            <w:placeholder>
              <w:docPart w:val="F5F9820EC7B44FE98E713BFB99E54960"/>
            </w:placeholder>
            <w:showingPlcHdr/>
          </w:sdtPr>
          <w:sdtEndPr/>
          <w:sdtContent>
            <w:tc>
              <w:tcPr>
                <w:tcW w:w="4770" w:type="dxa"/>
              </w:tcPr>
              <w:p w14:paraId="5A6D719A"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B443648" w14:textId="77777777" w:rsidTr="00424B40">
        <w:trPr>
          <w:cantSplit/>
        </w:trPr>
        <w:tc>
          <w:tcPr>
            <w:tcW w:w="990" w:type="dxa"/>
          </w:tcPr>
          <w:p w14:paraId="69CECB06" w14:textId="77777777" w:rsidR="00E15DAB" w:rsidRPr="00632A94" w:rsidRDefault="00E15DAB" w:rsidP="00E15DAB">
            <w:pPr>
              <w:jc w:val="center"/>
              <w:rPr>
                <w:rFonts w:cstheme="minorHAnsi"/>
                <w:b/>
                <w:bCs/>
              </w:rPr>
            </w:pPr>
            <w:r w:rsidRPr="00632A94">
              <w:rPr>
                <w:rFonts w:cstheme="minorHAnsi"/>
                <w:b/>
                <w:bCs/>
              </w:rPr>
              <w:t>7-F-3</w:t>
            </w:r>
          </w:p>
        </w:tc>
        <w:tc>
          <w:tcPr>
            <w:tcW w:w="5490" w:type="dxa"/>
          </w:tcPr>
          <w:p w14:paraId="3D4F8BA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080" w:type="dxa"/>
          </w:tcPr>
          <w:p w14:paraId="7FCA72E4" w14:textId="77777777" w:rsidR="00E15DAB" w:rsidRDefault="00E15DAB" w:rsidP="00E15DAB">
            <w:pPr>
              <w:rPr>
                <w:rFonts w:cstheme="minorHAnsi"/>
              </w:rPr>
            </w:pPr>
            <w:r>
              <w:rPr>
                <w:rFonts w:cstheme="minorHAnsi"/>
              </w:rPr>
              <w:t>Surgical</w:t>
            </w:r>
          </w:p>
          <w:p w14:paraId="2FAE7EA2" w14:textId="14A692B6" w:rsidR="00E15DAB" w:rsidRPr="00632A94" w:rsidRDefault="00E15DAB" w:rsidP="00E15DAB">
            <w:pPr>
              <w:rPr>
                <w:rFonts w:cstheme="minorHAnsi"/>
              </w:rPr>
            </w:pPr>
            <w:r>
              <w:rPr>
                <w:rFonts w:cstheme="minorHAnsi"/>
              </w:rPr>
              <w:t>Dental</w:t>
            </w:r>
          </w:p>
        </w:tc>
        <w:tc>
          <w:tcPr>
            <w:tcW w:w="810" w:type="dxa"/>
          </w:tcPr>
          <w:p w14:paraId="543CE052" w14:textId="77777777" w:rsidR="00E15DAB" w:rsidRPr="00C34C63" w:rsidRDefault="00E15DAB" w:rsidP="00E15DAB">
            <w:pPr>
              <w:rPr>
                <w:rFonts w:cstheme="minorHAnsi"/>
              </w:rPr>
            </w:pPr>
            <w:r w:rsidRPr="00C34C63">
              <w:rPr>
                <w:rFonts w:cstheme="minorHAnsi"/>
              </w:rPr>
              <w:t xml:space="preserve">A </w:t>
            </w:r>
          </w:p>
          <w:p w14:paraId="3E7690F7" w14:textId="77777777" w:rsidR="00E15DAB" w:rsidRPr="00C34C63" w:rsidRDefault="00E15DAB" w:rsidP="00E15DAB">
            <w:pPr>
              <w:rPr>
                <w:rFonts w:cstheme="minorHAnsi"/>
              </w:rPr>
            </w:pPr>
            <w:r w:rsidRPr="00C34C63">
              <w:rPr>
                <w:rFonts w:cstheme="minorHAnsi"/>
              </w:rPr>
              <w:t xml:space="preserve">B </w:t>
            </w:r>
          </w:p>
          <w:p w14:paraId="65A43223" w14:textId="77777777" w:rsidR="00E15DAB" w:rsidRPr="00C34C63" w:rsidRDefault="00E15DAB" w:rsidP="00E15DAB">
            <w:pPr>
              <w:rPr>
                <w:rFonts w:cstheme="minorHAnsi"/>
              </w:rPr>
            </w:pPr>
            <w:r w:rsidRPr="00C34C63">
              <w:rPr>
                <w:rFonts w:cstheme="minorHAnsi"/>
              </w:rPr>
              <w:t xml:space="preserve">C-M </w:t>
            </w:r>
          </w:p>
          <w:p w14:paraId="672463D2" w14:textId="77777777" w:rsidR="00E15DAB" w:rsidRPr="00632A94" w:rsidRDefault="00E15DAB" w:rsidP="00E15DAB">
            <w:pPr>
              <w:rPr>
                <w:rFonts w:cstheme="minorHAnsi"/>
              </w:rPr>
            </w:pPr>
            <w:r w:rsidRPr="00C34C63">
              <w:rPr>
                <w:rFonts w:cstheme="minorHAnsi"/>
              </w:rPr>
              <w:t>C</w:t>
            </w:r>
          </w:p>
        </w:tc>
        <w:tc>
          <w:tcPr>
            <w:tcW w:w="1980" w:type="dxa"/>
          </w:tcPr>
          <w:p w14:paraId="7A1659D5" w14:textId="77777777" w:rsidR="00E15DAB" w:rsidRPr="00632A94" w:rsidRDefault="00D53453" w:rsidP="00E15DAB">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46814BD2" w14:textId="77777777" w:rsidR="00E15DAB" w:rsidRPr="00632A94" w:rsidRDefault="00D53453" w:rsidP="00E15DAB">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69469279" w14:textId="77777777" w:rsidR="00E15DAB" w:rsidRDefault="00D53453" w:rsidP="00E15DAB">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36E2E55" w14:textId="77777777" w:rsidR="00E15DAB" w:rsidRPr="00C34C63" w:rsidRDefault="00D53453" w:rsidP="00E15DAB">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F44ED1" w14:textId="77777777" w:rsidR="00E15DAB" w:rsidRPr="00632A94" w:rsidRDefault="00E15DAB" w:rsidP="00E15DAB">
            <w:pPr>
              <w:rPr>
                <w:rFonts w:cstheme="minorHAnsi"/>
              </w:rPr>
            </w:pPr>
          </w:p>
        </w:tc>
        <w:sdt>
          <w:sdtPr>
            <w:rPr>
              <w:rFonts w:cstheme="minorHAnsi"/>
            </w:rPr>
            <w:id w:val="799797679"/>
            <w:placeholder>
              <w:docPart w:val="B755C23A2F974B6DB1CD8037C9EC3EAD"/>
            </w:placeholder>
            <w:showingPlcHdr/>
          </w:sdtPr>
          <w:sdtEndPr/>
          <w:sdtContent>
            <w:tc>
              <w:tcPr>
                <w:tcW w:w="4770" w:type="dxa"/>
              </w:tcPr>
              <w:p w14:paraId="6B807CE4"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46F1C66D" w14:textId="77777777" w:rsidTr="00424B40">
        <w:trPr>
          <w:cantSplit/>
        </w:trPr>
        <w:tc>
          <w:tcPr>
            <w:tcW w:w="990" w:type="dxa"/>
          </w:tcPr>
          <w:p w14:paraId="42E340F2" w14:textId="77777777" w:rsidR="00E15DAB" w:rsidRPr="00632A94" w:rsidRDefault="00E15DAB" w:rsidP="00E15DAB">
            <w:pPr>
              <w:jc w:val="center"/>
              <w:rPr>
                <w:rFonts w:cstheme="minorHAnsi"/>
                <w:b/>
                <w:bCs/>
              </w:rPr>
            </w:pPr>
            <w:r w:rsidRPr="00632A94">
              <w:rPr>
                <w:rFonts w:cstheme="minorHAnsi"/>
                <w:b/>
                <w:bCs/>
              </w:rPr>
              <w:t>7-F-4</w:t>
            </w:r>
          </w:p>
        </w:tc>
        <w:tc>
          <w:tcPr>
            <w:tcW w:w="5490" w:type="dxa"/>
          </w:tcPr>
          <w:p w14:paraId="233F671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080" w:type="dxa"/>
          </w:tcPr>
          <w:p w14:paraId="0717A58C" w14:textId="77777777" w:rsidR="00E15DAB" w:rsidRDefault="00E15DAB" w:rsidP="00E15DAB">
            <w:pPr>
              <w:rPr>
                <w:rFonts w:cstheme="minorHAnsi"/>
              </w:rPr>
            </w:pPr>
            <w:r>
              <w:rPr>
                <w:rFonts w:cstheme="minorHAnsi"/>
              </w:rPr>
              <w:t>Surgical</w:t>
            </w:r>
          </w:p>
          <w:p w14:paraId="5263D69E" w14:textId="3136AE79" w:rsidR="00E15DAB" w:rsidRPr="00632A94" w:rsidRDefault="00E15DAB" w:rsidP="00E15DAB">
            <w:pPr>
              <w:rPr>
                <w:rFonts w:cstheme="minorHAnsi"/>
              </w:rPr>
            </w:pPr>
            <w:r>
              <w:rPr>
                <w:rFonts w:cstheme="minorHAnsi"/>
              </w:rPr>
              <w:t>Dental</w:t>
            </w:r>
          </w:p>
        </w:tc>
        <w:tc>
          <w:tcPr>
            <w:tcW w:w="810" w:type="dxa"/>
          </w:tcPr>
          <w:p w14:paraId="5B2D5ABE" w14:textId="77777777" w:rsidR="00E15DAB" w:rsidRPr="00C34C63" w:rsidRDefault="00E15DAB" w:rsidP="00E15DAB">
            <w:pPr>
              <w:rPr>
                <w:rFonts w:cstheme="minorHAnsi"/>
              </w:rPr>
            </w:pPr>
            <w:r w:rsidRPr="00C34C63">
              <w:rPr>
                <w:rFonts w:cstheme="minorHAnsi"/>
              </w:rPr>
              <w:t xml:space="preserve">A </w:t>
            </w:r>
          </w:p>
          <w:p w14:paraId="75FF01B6" w14:textId="77777777" w:rsidR="00E15DAB" w:rsidRPr="00C34C63" w:rsidRDefault="00E15DAB" w:rsidP="00E15DAB">
            <w:pPr>
              <w:rPr>
                <w:rFonts w:cstheme="minorHAnsi"/>
              </w:rPr>
            </w:pPr>
            <w:r w:rsidRPr="00C34C63">
              <w:rPr>
                <w:rFonts w:cstheme="minorHAnsi"/>
              </w:rPr>
              <w:t xml:space="preserve">B </w:t>
            </w:r>
          </w:p>
          <w:p w14:paraId="52F1A963" w14:textId="77777777" w:rsidR="00E15DAB" w:rsidRPr="00C34C63" w:rsidRDefault="00E15DAB" w:rsidP="00E15DAB">
            <w:pPr>
              <w:rPr>
                <w:rFonts w:cstheme="minorHAnsi"/>
              </w:rPr>
            </w:pPr>
            <w:r w:rsidRPr="00C34C63">
              <w:rPr>
                <w:rFonts w:cstheme="minorHAnsi"/>
              </w:rPr>
              <w:t xml:space="preserve">C-M </w:t>
            </w:r>
          </w:p>
          <w:p w14:paraId="1BFC27FD" w14:textId="77777777" w:rsidR="00E15DAB" w:rsidRDefault="00E15DAB" w:rsidP="00E15DAB">
            <w:pPr>
              <w:rPr>
                <w:rFonts w:cstheme="minorHAnsi"/>
              </w:rPr>
            </w:pPr>
            <w:r w:rsidRPr="00C34C63">
              <w:rPr>
                <w:rFonts w:cstheme="minorHAnsi"/>
              </w:rPr>
              <w:t>C</w:t>
            </w:r>
          </w:p>
          <w:p w14:paraId="3396D367" w14:textId="77777777" w:rsidR="00E15DAB" w:rsidRPr="00632A94" w:rsidRDefault="00E15DAB" w:rsidP="00E15DAB">
            <w:pPr>
              <w:rPr>
                <w:rFonts w:cstheme="minorHAnsi"/>
              </w:rPr>
            </w:pPr>
          </w:p>
        </w:tc>
        <w:tc>
          <w:tcPr>
            <w:tcW w:w="1980" w:type="dxa"/>
          </w:tcPr>
          <w:p w14:paraId="3C38DCA0" w14:textId="77777777" w:rsidR="00E15DAB" w:rsidRPr="00632A94" w:rsidRDefault="00D53453" w:rsidP="00E15DAB">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6C74C788" w14:textId="77777777" w:rsidR="00E15DAB" w:rsidRPr="00632A94" w:rsidRDefault="00D53453" w:rsidP="00E15DAB">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57178B57" w14:textId="77777777" w:rsidR="00E15DAB" w:rsidRDefault="00D53453" w:rsidP="00E15DAB">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D4967D7" w14:textId="77777777" w:rsidR="00E15DAB" w:rsidRPr="00C34C63" w:rsidRDefault="00D53453" w:rsidP="00E15DAB">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2177C6" w14:textId="77777777" w:rsidR="00E15DAB" w:rsidRPr="00632A94" w:rsidRDefault="00E15DAB" w:rsidP="00E15DAB">
            <w:pPr>
              <w:rPr>
                <w:rFonts w:cstheme="minorHAnsi"/>
              </w:rPr>
            </w:pPr>
          </w:p>
        </w:tc>
        <w:sdt>
          <w:sdtPr>
            <w:rPr>
              <w:rFonts w:cstheme="minorHAnsi"/>
            </w:rPr>
            <w:id w:val="-2060156959"/>
            <w:placeholder>
              <w:docPart w:val="40038614FA00480A9E14D29CB5C39BC6"/>
            </w:placeholder>
            <w:showingPlcHdr/>
          </w:sdtPr>
          <w:sdtEndPr/>
          <w:sdtContent>
            <w:tc>
              <w:tcPr>
                <w:tcW w:w="4770" w:type="dxa"/>
              </w:tcPr>
              <w:p w14:paraId="52FCCA82"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675A8F45" w14:textId="77777777" w:rsidTr="00424B40">
        <w:trPr>
          <w:cantSplit/>
        </w:trPr>
        <w:tc>
          <w:tcPr>
            <w:tcW w:w="990" w:type="dxa"/>
          </w:tcPr>
          <w:p w14:paraId="44561E56" w14:textId="77777777" w:rsidR="00E15DAB" w:rsidRPr="00632A94" w:rsidRDefault="00E15DAB" w:rsidP="00E15DAB">
            <w:pPr>
              <w:jc w:val="center"/>
              <w:rPr>
                <w:rFonts w:cstheme="minorHAnsi"/>
                <w:b/>
                <w:bCs/>
              </w:rPr>
            </w:pPr>
            <w:r w:rsidRPr="00632A94">
              <w:rPr>
                <w:rFonts w:cstheme="minorHAnsi"/>
                <w:b/>
                <w:bCs/>
              </w:rPr>
              <w:t>7-F-5</w:t>
            </w:r>
          </w:p>
        </w:tc>
        <w:tc>
          <w:tcPr>
            <w:tcW w:w="5490" w:type="dxa"/>
          </w:tcPr>
          <w:p w14:paraId="36D6A1C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E15DAB" w:rsidRPr="00632A94" w:rsidRDefault="00E15DAB" w:rsidP="00E15DAB">
            <w:pPr>
              <w:rPr>
                <w:rFonts w:cstheme="minorHAnsi"/>
              </w:rPr>
            </w:pPr>
          </w:p>
        </w:tc>
        <w:tc>
          <w:tcPr>
            <w:tcW w:w="1080" w:type="dxa"/>
          </w:tcPr>
          <w:p w14:paraId="6013B34F" w14:textId="77777777" w:rsidR="00E15DAB" w:rsidRDefault="00E15DAB" w:rsidP="00E15DAB">
            <w:pPr>
              <w:rPr>
                <w:rFonts w:cstheme="minorHAnsi"/>
              </w:rPr>
            </w:pPr>
            <w:r>
              <w:rPr>
                <w:rFonts w:cstheme="minorHAnsi"/>
              </w:rPr>
              <w:t>Surgical</w:t>
            </w:r>
          </w:p>
          <w:p w14:paraId="1DBF1139" w14:textId="6ED2D13C" w:rsidR="00E15DAB" w:rsidRPr="00632A94" w:rsidRDefault="00E15DAB" w:rsidP="00E15DAB">
            <w:pPr>
              <w:rPr>
                <w:rFonts w:cstheme="minorHAnsi"/>
              </w:rPr>
            </w:pPr>
            <w:r>
              <w:rPr>
                <w:rFonts w:cstheme="minorHAnsi"/>
              </w:rPr>
              <w:t>Dental</w:t>
            </w:r>
          </w:p>
        </w:tc>
        <w:tc>
          <w:tcPr>
            <w:tcW w:w="810" w:type="dxa"/>
          </w:tcPr>
          <w:p w14:paraId="46047F90" w14:textId="77777777" w:rsidR="00E15DAB" w:rsidRPr="00C34C63" w:rsidRDefault="00E15DAB" w:rsidP="00E15DAB">
            <w:pPr>
              <w:rPr>
                <w:rFonts w:cstheme="minorHAnsi"/>
              </w:rPr>
            </w:pPr>
            <w:r w:rsidRPr="00C34C63">
              <w:rPr>
                <w:rFonts w:cstheme="minorHAnsi"/>
              </w:rPr>
              <w:t xml:space="preserve">A </w:t>
            </w:r>
          </w:p>
          <w:p w14:paraId="359E9892" w14:textId="77777777" w:rsidR="00E15DAB" w:rsidRPr="00C34C63" w:rsidRDefault="00E15DAB" w:rsidP="00E15DAB">
            <w:pPr>
              <w:rPr>
                <w:rFonts w:cstheme="minorHAnsi"/>
              </w:rPr>
            </w:pPr>
            <w:r w:rsidRPr="00C34C63">
              <w:rPr>
                <w:rFonts w:cstheme="minorHAnsi"/>
              </w:rPr>
              <w:t xml:space="preserve">B </w:t>
            </w:r>
          </w:p>
          <w:p w14:paraId="204FEA0A" w14:textId="77777777" w:rsidR="00E15DAB" w:rsidRPr="00C34C63" w:rsidRDefault="00E15DAB" w:rsidP="00E15DAB">
            <w:pPr>
              <w:rPr>
                <w:rFonts w:cstheme="minorHAnsi"/>
              </w:rPr>
            </w:pPr>
            <w:r w:rsidRPr="00C34C63">
              <w:rPr>
                <w:rFonts w:cstheme="minorHAnsi"/>
              </w:rPr>
              <w:t xml:space="preserve">C-M </w:t>
            </w:r>
          </w:p>
          <w:p w14:paraId="34D242AC" w14:textId="77777777" w:rsidR="00E15DAB" w:rsidRPr="00632A94" w:rsidRDefault="00E15DAB" w:rsidP="00E15DAB">
            <w:pPr>
              <w:rPr>
                <w:rFonts w:cstheme="minorHAnsi"/>
              </w:rPr>
            </w:pPr>
            <w:r w:rsidRPr="00C34C63">
              <w:rPr>
                <w:rFonts w:cstheme="minorHAnsi"/>
              </w:rPr>
              <w:t>C</w:t>
            </w:r>
          </w:p>
        </w:tc>
        <w:tc>
          <w:tcPr>
            <w:tcW w:w="1980" w:type="dxa"/>
          </w:tcPr>
          <w:p w14:paraId="01548D71" w14:textId="77777777" w:rsidR="00E15DAB" w:rsidRPr="00632A94" w:rsidRDefault="00D53453" w:rsidP="00E15DAB">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23C2CA12" w14:textId="77777777" w:rsidR="00E15DAB" w:rsidRPr="00632A94" w:rsidRDefault="00D53453" w:rsidP="00E15DAB">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02CED9DA" w14:textId="77777777" w:rsidR="00E15DAB" w:rsidRDefault="00D53453" w:rsidP="00E15DAB">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4883FD9" w14:textId="77777777" w:rsidR="00E15DAB" w:rsidRPr="00C34C63" w:rsidRDefault="00D53453" w:rsidP="00E15DAB">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0A063A26" w14:textId="77777777" w:rsidR="00E15DAB" w:rsidRPr="00632A94" w:rsidRDefault="00E15DAB" w:rsidP="00E15DAB">
            <w:pPr>
              <w:rPr>
                <w:rFonts w:cstheme="minorHAnsi"/>
              </w:rPr>
            </w:pPr>
          </w:p>
        </w:tc>
        <w:sdt>
          <w:sdtPr>
            <w:rPr>
              <w:rFonts w:cstheme="minorHAnsi"/>
            </w:rPr>
            <w:id w:val="1503162784"/>
            <w:placeholder>
              <w:docPart w:val="E15557DCFD48447980351DA82B285C3B"/>
            </w:placeholder>
            <w:showingPlcHdr/>
          </w:sdtPr>
          <w:sdtEndPr/>
          <w:sdtContent>
            <w:tc>
              <w:tcPr>
                <w:tcW w:w="4770" w:type="dxa"/>
              </w:tcPr>
              <w:p w14:paraId="2BF1691F"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602E843" w14:textId="77777777" w:rsidTr="00424B40">
        <w:trPr>
          <w:cantSplit/>
        </w:trPr>
        <w:tc>
          <w:tcPr>
            <w:tcW w:w="990" w:type="dxa"/>
          </w:tcPr>
          <w:p w14:paraId="18372F13" w14:textId="77777777" w:rsidR="00E15DAB" w:rsidRPr="00632A94" w:rsidRDefault="00E15DAB" w:rsidP="00E15DAB">
            <w:pPr>
              <w:jc w:val="center"/>
              <w:rPr>
                <w:rFonts w:cstheme="minorHAnsi"/>
                <w:b/>
                <w:bCs/>
              </w:rPr>
            </w:pPr>
            <w:r w:rsidRPr="00632A94">
              <w:rPr>
                <w:rFonts w:cstheme="minorHAnsi"/>
                <w:b/>
                <w:bCs/>
              </w:rPr>
              <w:t>7-F-6</w:t>
            </w:r>
          </w:p>
        </w:tc>
        <w:tc>
          <w:tcPr>
            <w:tcW w:w="5490" w:type="dxa"/>
          </w:tcPr>
          <w:p w14:paraId="181599B0"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080" w:type="dxa"/>
          </w:tcPr>
          <w:p w14:paraId="4D156ACC" w14:textId="77777777" w:rsidR="00E15DAB" w:rsidRDefault="00E15DAB" w:rsidP="00E15DAB">
            <w:pPr>
              <w:rPr>
                <w:rFonts w:cstheme="minorHAnsi"/>
              </w:rPr>
            </w:pPr>
            <w:r>
              <w:rPr>
                <w:rFonts w:cstheme="minorHAnsi"/>
              </w:rPr>
              <w:t>Surgical</w:t>
            </w:r>
          </w:p>
          <w:p w14:paraId="0FB5A7BE" w14:textId="49AEF6B7" w:rsidR="00E15DAB" w:rsidRPr="00632A94" w:rsidRDefault="00E15DAB" w:rsidP="00E15DAB">
            <w:pPr>
              <w:rPr>
                <w:rFonts w:cstheme="minorHAnsi"/>
              </w:rPr>
            </w:pPr>
            <w:r>
              <w:rPr>
                <w:rFonts w:cstheme="minorHAnsi"/>
              </w:rPr>
              <w:t>Dental</w:t>
            </w:r>
          </w:p>
        </w:tc>
        <w:tc>
          <w:tcPr>
            <w:tcW w:w="810" w:type="dxa"/>
          </w:tcPr>
          <w:p w14:paraId="46F0DD58" w14:textId="77777777" w:rsidR="00E15DAB" w:rsidRPr="00C34C63" w:rsidRDefault="00E15DAB" w:rsidP="00E15DAB">
            <w:pPr>
              <w:rPr>
                <w:rFonts w:cstheme="minorHAnsi"/>
              </w:rPr>
            </w:pPr>
            <w:r w:rsidRPr="00C34C63">
              <w:rPr>
                <w:rFonts w:cstheme="minorHAnsi"/>
              </w:rPr>
              <w:t xml:space="preserve">A </w:t>
            </w:r>
          </w:p>
          <w:p w14:paraId="21685116" w14:textId="77777777" w:rsidR="00E15DAB" w:rsidRPr="00C34C63" w:rsidRDefault="00E15DAB" w:rsidP="00E15DAB">
            <w:pPr>
              <w:rPr>
                <w:rFonts w:cstheme="minorHAnsi"/>
              </w:rPr>
            </w:pPr>
            <w:r w:rsidRPr="00C34C63">
              <w:rPr>
                <w:rFonts w:cstheme="minorHAnsi"/>
              </w:rPr>
              <w:t xml:space="preserve">B </w:t>
            </w:r>
          </w:p>
          <w:p w14:paraId="39FB83D9" w14:textId="77777777" w:rsidR="00E15DAB" w:rsidRPr="00C34C63" w:rsidRDefault="00E15DAB" w:rsidP="00E15DAB">
            <w:pPr>
              <w:rPr>
                <w:rFonts w:cstheme="minorHAnsi"/>
              </w:rPr>
            </w:pPr>
            <w:r w:rsidRPr="00C34C63">
              <w:rPr>
                <w:rFonts w:cstheme="minorHAnsi"/>
              </w:rPr>
              <w:t xml:space="preserve">C-M </w:t>
            </w:r>
          </w:p>
          <w:p w14:paraId="00FDE0EC" w14:textId="77777777" w:rsidR="00E15DAB" w:rsidRPr="00632A94" w:rsidRDefault="00E15DAB" w:rsidP="00E15DAB">
            <w:pPr>
              <w:rPr>
                <w:rFonts w:cstheme="minorHAnsi"/>
              </w:rPr>
            </w:pPr>
            <w:r w:rsidRPr="00C34C63">
              <w:rPr>
                <w:rFonts w:cstheme="minorHAnsi"/>
              </w:rPr>
              <w:t>C</w:t>
            </w:r>
          </w:p>
        </w:tc>
        <w:tc>
          <w:tcPr>
            <w:tcW w:w="1980" w:type="dxa"/>
          </w:tcPr>
          <w:p w14:paraId="26AA5CFB" w14:textId="77777777" w:rsidR="00E15DAB" w:rsidRPr="00632A94" w:rsidRDefault="00D53453" w:rsidP="00E15DAB">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70BDD935" w14:textId="77777777" w:rsidR="00E15DAB" w:rsidRPr="00632A94" w:rsidRDefault="00D53453" w:rsidP="00E15DAB">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3E42AB4C" w14:textId="77777777" w:rsidR="00E15DAB" w:rsidRDefault="00D53453" w:rsidP="00E15DAB">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1EB2472C" w14:textId="77777777" w:rsidR="00E15DAB" w:rsidRPr="00C34C63" w:rsidRDefault="00D53453" w:rsidP="00E15DAB">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8611E2E" w14:textId="77777777" w:rsidR="00E15DAB" w:rsidRPr="00632A94" w:rsidRDefault="00E15DAB" w:rsidP="00E15DAB">
            <w:pPr>
              <w:rPr>
                <w:rFonts w:cstheme="minorHAnsi"/>
              </w:rPr>
            </w:pPr>
          </w:p>
        </w:tc>
        <w:sdt>
          <w:sdtPr>
            <w:rPr>
              <w:rFonts w:cstheme="minorHAnsi"/>
            </w:rPr>
            <w:id w:val="-1336689024"/>
            <w:placeholder>
              <w:docPart w:val="BA3FB4A172D3418F8392E28F10FBCE55"/>
            </w:placeholder>
            <w:showingPlcHdr/>
          </w:sdtPr>
          <w:sdtEndPr/>
          <w:sdtContent>
            <w:tc>
              <w:tcPr>
                <w:tcW w:w="4770" w:type="dxa"/>
              </w:tcPr>
              <w:p w14:paraId="00CF9139"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bl>
    <w:p w14:paraId="64894E30" w14:textId="77777777" w:rsidR="00DF44C6" w:rsidRDefault="00DF44C6">
      <w:pPr>
        <w:sectPr w:rsidR="00DF44C6" w:rsidSect="004F1C4E">
          <w:headerReference w:type="even" r:id="rId31"/>
          <w:headerReference w:type="default" r:id="rId32"/>
          <w:headerReference w:type="first" r:id="rId33"/>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81"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5581"/>
        <w:gridCol w:w="1080"/>
        <w:gridCol w:w="810"/>
        <w:gridCol w:w="1980"/>
        <w:gridCol w:w="4770"/>
      </w:tblGrid>
      <w:tr w:rsidR="004A66E7" w:rsidRPr="004E1DEE" w14:paraId="16A1D031" w14:textId="77777777" w:rsidTr="00847F33">
        <w:trPr>
          <w:tblHeader/>
        </w:trPr>
        <w:tc>
          <w:tcPr>
            <w:tcW w:w="899" w:type="dxa"/>
            <w:shd w:val="clear" w:color="auto" w:fill="2F5496" w:themeFill="accent1" w:themeFillShade="BF"/>
            <w:vAlign w:val="center"/>
          </w:tcPr>
          <w:bookmarkEnd w:id="81"/>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6904B64" w14:textId="37396066" w:rsidR="004A66E7" w:rsidRPr="00B723A6" w:rsidRDefault="00D852FF"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D852FF">
        <w:tc>
          <w:tcPr>
            <w:tcW w:w="15120" w:type="dxa"/>
            <w:gridSpan w:val="6"/>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15DAB" w14:paraId="6024AE22" w14:textId="77777777" w:rsidTr="00847F33">
        <w:trPr>
          <w:cantSplit/>
        </w:trPr>
        <w:tc>
          <w:tcPr>
            <w:tcW w:w="899" w:type="dxa"/>
          </w:tcPr>
          <w:p w14:paraId="0D5994AB" w14:textId="79D61B51" w:rsidR="00E15DAB" w:rsidRPr="00017D18" w:rsidRDefault="00E15DAB" w:rsidP="00E15DAB">
            <w:pPr>
              <w:jc w:val="center"/>
              <w:rPr>
                <w:b/>
                <w:bCs/>
              </w:rPr>
            </w:pPr>
            <w:r>
              <w:rPr>
                <w:b/>
                <w:bCs/>
              </w:rPr>
              <w:t>8-A-5</w:t>
            </w:r>
          </w:p>
        </w:tc>
        <w:tc>
          <w:tcPr>
            <w:tcW w:w="5581" w:type="dxa"/>
            <w:shd w:val="clear" w:color="auto" w:fill="auto"/>
          </w:tcPr>
          <w:p w14:paraId="345C6582" w14:textId="77777777" w:rsidR="00E15DAB" w:rsidRDefault="00E15DAB" w:rsidP="00E15DAB">
            <w:pPr>
              <w:rPr>
                <w:color w:val="000000"/>
              </w:rPr>
            </w:pPr>
            <w:r>
              <w:rPr>
                <w:color w:val="000000"/>
              </w:rPr>
              <w:t>Clinical records must be kept secure and confidential, consistent with national patient privacy regulations.</w:t>
            </w:r>
          </w:p>
          <w:p w14:paraId="40A9247C" w14:textId="25E2F6FA" w:rsidR="00E15DAB" w:rsidRDefault="00E15DAB" w:rsidP="00E15DAB">
            <w:pPr>
              <w:tabs>
                <w:tab w:val="left" w:pos="440"/>
              </w:tabs>
            </w:pPr>
          </w:p>
        </w:tc>
        <w:tc>
          <w:tcPr>
            <w:tcW w:w="1080" w:type="dxa"/>
            <w:shd w:val="clear" w:color="auto" w:fill="auto"/>
          </w:tcPr>
          <w:p w14:paraId="60C9D1E1" w14:textId="77777777" w:rsidR="00E15DAB" w:rsidRDefault="00E15DAB" w:rsidP="00E15DAB">
            <w:pPr>
              <w:rPr>
                <w:rFonts w:cstheme="minorHAnsi"/>
              </w:rPr>
            </w:pPr>
            <w:r>
              <w:rPr>
                <w:rFonts w:cstheme="minorHAnsi"/>
              </w:rPr>
              <w:t>Surgical</w:t>
            </w:r>
          </w:p>
          <w:p w14:paraId="33E98403" w14:textId="3985937C" w:rsidR="00E15DAB" w:rsidRDefault="00E15DAB" w:rsidP="00E15DAB">
            <w:r>
              <w:rPr>
                <w:rFonts w:cstheme="minorHAnsi"/>
              </w:rPr>
              <w:t>Dental</w:t>
            </w:r>
          </w:p>
        </w:tc>
        <w:tc>
          <w:tcPr>
            <w:tcW w:w="810" w:type="dxa"/>
          </w:tcPr>
          <w:p w14:paraId="207A2E33" w14:textId="77777777" w:rsidR="00E15DAB" w:rsidRPr="00C34C63" w:rsidRDefault="00E15DAB" w:rsidP="00E15DAB">
            <w:pPr>
              <w:rPr>
                <w:rFonts w:cstheme="minorHAnsi"/>
              </w:rPr>
            </w:pPr>
            <w:r w:rsidRPr="00C34C63">
              <w:rPr>
                <w:rFonts w:cstheme="minorHAnsi"/>
              </w:rPr>
              <w:t xml:space="preserve">A </w:t>
            </w:r>
          </w:p>
          <w:p w14:paraId="0A4B1C78" w14:textId="77777777" w:rsidR="00E15DAB" w:rsidRPr="00C34C63" w:rsidRDefault="00E15DAB" w:rsidP="00E15DAB">
            <w:pPr>
              <w:rPr>
                <w:rFonts w:cstheme="minorHAnsi"/>
              </w:rPr>
            </w:pPr>
            <w:r w:rsidRPr="00C34C63">
              <w:rPr>
                <w:rFonts w:cstheme="minorHAnsi"/>
              </w:rPr>
              <w:t xml:space="preserve">B </w:t>
            </w:r>
          </w:p>
          <w:p w14:paraId="7E8FD512" w14:textId="77777777" w:rsidR="00E15DAB" w:rsidRPr="00C34C63" w:rsidRDefault="00E15DAB" w:rsidP="00E15DAB">
            <w:pPr>
              <w:rPr>
                <w:rFonts w:cstheme="minorHAnsi"/>
              </w:rPr>
            </w:pPr>
            <w:r w:rsidRPr="00C34C63">
              <w:rPr>
                <w:rFonts w:cstheme="minorHAnsi"/>
              </w:rPr>
              <w:t xml:space="preserve">C-M </w:t>
            </w:r>
          </w:p>
          <w:p w14:paraId="6EEE1D8E" w14:textId="77777777" w:rsidR="00E15DAB" w:rsidRDefault="00E15DAB" w:rsidP="00E15DAB">
            <w:r w:rsidRPr="00C34C63">
              <w:rPr>
                <w:rFonts w:cstheme="minorHAnsi"/>
              </w:rPr>
              <w:t>C</w:t>
            </w:r>
          </w:p>
        </w:tc>
        <w:tc>
          <w:tcPr>
            <w:tcW w:w="1980" w:type="dxa"/>
          </w:tcPr>
          <w:p w14:paraId="3FF0C0E7" w14:textId="77777777" w:rsidR="00E15DAB" w:rsidRDefault="00D53453" w:rsidP="00E15DAB">
            <w:sdt>
              <w:sdtPr>
                <w:id w:val="616026530"/>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1225428D" w14:textId="77777777" w:rsidR="00E15DAB" w:rsidRDefault="00D53453" w:rsidP="00E15DAB">
            <w:sdt>
              <w:sdtPr>
                <w:id w:val="-1976817165"/>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3A76CC87" w14:textId="77777777" w:rsidR="00E15DAB" w:rsidRDefault="00D53453" w:rsidP="00E15DAB">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A911E72" w14:textId="77777777" w:rsidR="00E15DAB" w:rsidRPr="00C34C63" w:rsidRDefault="00D53453" w:rsidP="00E15DAB">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2C49FF97" w14:textId="77777777" w:rsidR="00E15DAB" w:rsidRDefault="00E15DAB" w:rsidP="00E15DAB"/>
        </w:tc>
        <w:sdt>
          <w:sdtPr>
            <w:id w:val="-2055299518"/>
            <w:placeholder>
              <w:docPart w:val="B0C09F61D850449480F41BA3B9988701"/>
            </w:placeholder>
            <w:showingPlcHdr/>
          </w:sdtPr>
          <w:sdtEndPr/>
          <w:sdtContent>
            <w:tc>
              <w:tcPr>
                <w:tcW w:w="4770" w:type="dxa"/>
              </w:tcPr>
              <w:p w14:paraId="2DDF0738" w14:textId="77777777" w:rsidR="00E15DAB" w:rsidRDefault="00E15DAB" w:rsidP="00E15DAB">
                <w:r>
                  <w:t>Enter observations of non-compliance, comments or notes here.</w:t>
                </w:r>
              </w:p>
            </w:tc>
          </w:sdtContent>
        </w:sdt>
      </w:tr>
      <w:bookmarkStart w:id="82" w:name="Med8A7"/>
      <w:bookmarkStart w:id="83" w:name="Med8A8"/>
      <w:tr w:rsidR="00E15DAB" w14:paraId="6CBB7333" w14:textId="77777777" w:rsidTr="00847F33">
        <w:trPr>
          <w:cantSplit/>
        </w:trPr>
        <w:tc>
          <w:tcPr>
            <w:tcW w:w="899" w:type="dxa"/>
          </w:tcPr>
          <w:p w14:paraId="724681D1" w14:textId="2ECBF5E5" w:rsidR="00E15DAB" w:rsidRPr="00A95939" w:rsidRDefault="00E15DAB" w:rsidP="00E15DAB">
            <w:pPr>
              <w:jc w:val="center"/>
              <w:rPr>
                <w:b/>
                <w:bCs/>
              </w:rPr>
            </w:pPr>
            <w:r>
              <w:rPr>
                <w:b/>
                <w:bCs/>
              </w:rPr>
              <w:fldChar w:fldCharType="begin"/>
            </w:r>
            <w:r w:rsidR="0040740D">
              <w:rPr>
                <w:b/>
                <w:bCs/>
              </w:rPr>
              <w:instrText>HYPERLINK  \l "ClinicalRecordReview"</w:instrText>
            </w:r>
            <w:r>
              <w:rPr>
                <w:b/>
                <w:bCs/>
              </w:rPr>
              <w:fldChar w:fldCharType="separate"/>
            </w:r>
            <w:r w:rsidRPr="00A95939">
              <w:rPr>
                <w:rStyle w:val="Hyperlink"/>
                <w:b/>
                <w:bCs/>
              </w:rPr>
              <w:t>8-A-8</w:t>
            </w:r>
            <w:bookmarkEnd w:id="82"/>
            <w:bookmarkEnd w:id="83"/>
            <w:r>
              <w:rPr>
                <w:b/>
                <w:bCs/>
              </w:rPr>
              <w:fldChar w:fldCharType="end"/>
            </w:r>
          </w:p>
        </w:tc>
        <w:tc>
          <w:tcPr>
            <w:tcW w:w="5581" w:type="dxa"/>
            <w:shd w:val="clear" w:color="auto" w:fill="auto"/>
          </w:tcPr>
          <w:p w14:paraId="15EF1535" w14:textId="77777777" w:rsidR="00E15DAB" w:rsidRDefault="00E15DAB" w:rsidP="00E15DAB">
            <w:pPr>
              <w:rPr>
                <w:color w:val="000000"/>
              </w:rPr>
            </w:pPr>
            <w:r>
              <w:rPr>
                <w:color w:val="000000"/>
              </w:rPr>
              <w:t>Clinical records for each patient must be accurate, legible, and promptly completed.</w:t>
            </w:r>
          </w:p>
          <w:p w14:paraId="100D437C" w14:textId="77777777" w:rsidR="00E15DAB" w:rsidRDefault="00E15DAB" w:rsidP="00E15DAB">
            <w:pPr>
              <w:tabs>
                <w:tab w:val="left" w:pos="440"/>
              </w:tabs>
            </w:pPr>
          </w:p>
        </w:tc>
        <w:tc>
          <w:tcPr>
            <w:tcW w:w="1080" w:type="dxa"/>
            <w:shd w:val="clear" w:color="auto" w:fill="auto"/>
          </w:tcPr>
          <w:p w14:paraId="11419A93" w14:textId="77777777" w:rsidR="00E15DAB" w:rsidRDefault="00E15DAB" w:rsidP="00E15DAB">
            <w:pPr>
              <w:rPr>
                <w:rFonts w:cstheme="minorHAnsi"/>
              </w:rPr>
            </w:pPr>
            <w:r>
              <w:rPr>
                <w:rFonts w:cstheme="minorHAnsi"/>
              </w:rPr>
              <w:t>Surgical</w:t>
            </w:r>
          </w:p>
          <w:p w14:paraId="67E2AC7C" w14:textId="1CD3BD11" w:rsidR="00E15DAB" w:rsidRDefault="00E15DAB" w:rsidP="00E15DAB">
            <w:r>
              <w:rPr>
                <w:rFonts w:cstheme="minorHAnsi"/>
              </w:rPr>
              <w:t>Dental</w:t>
            </w:r>
          </w:p>
        </w:tc>
        <w:tc>
          <w:tcPr>
            <w:tcW w:w="810" w:type="dxa"/>
          </w:tcPr>
          <w:p w14:paraId="7DFFF2FA" w14:textId="77777777" w:rsidR="00E15DAB" w:rsidRPr="00C34C63" w:rsidRDefault="00E15DAB" w:rsidP="00E15DAB">
            <w:pPr>
              <w:rPr>
                <w:rFonts w:cstheme="minorHAnsi"/>
              </w:rPr>
            </w:pPr>
            <w:r w:rsidRPr="00C34C63">
              <w:rPr>
                <w:rFonts w:cstheme="minorHAnsi"/>
              </w:rPr>
              <w:t xml:space="preserve">A </w:t>
            </w:r>
          </w:p>
          <w:p w14:paraId="5F194A2B" w14:textId="77777777" w:rsidR="00E15DAB" w:rsidRPr="00C34C63" w:rsidRDefault="00E15DAB" w:rsidP="00E15DAB">
            <w:pPr>
              <w:rPr>
                <w:rFonts w:cstheme="minorHAnsi"/>
              </w:rPr>
            </w:pPr>
            <w:r w:rsidRPr="00C34C63">
              <w:rPr>
                <w:rFonts w:cstheme="minorHAnsi"/>
              </w:rPr>
              <w:t xml:space="preserve">B </w:t>
            </w:r>
          </w:p>
          <w:p w14:paraId="683F3C72" w14:textId="77777777" w:rsidR="00E15DAB" w:rsidRPr="00C34C63" w:rsidRDefault="00E15DAB" w:rsidP="00E15DAB">
            <w:pPr>
              <w:rPr>
                <w:rFonts w:cstheme="minorHAnsi"/>
              </w:rPr>
            </w:pPr>
            <w:r w:rsidRPr="00C34C63">
              <w:rPr>
                <w:rFonts w:cstheme="minorHAnsi"/>
              </w:rPr>
              <w:t xml:space="preserve">C-M </w:t>
            </w:r>
          </w:p>
          <w:p w14:paraId="5CFEBFAC" w14:textId="77777777" w:rsidR="00E15DAB" w:rsidRDefault="00E15DAB" w:rsidP="00E15DAB">
            <w:r w:rsidRPr="00C34C63">
              <w:rPr>
                <w:rFonts w:cstheme="minorHAnsi"/>
              </w:rPr>
              <w:t>C</w:t>
            </w:r>
          </w:p>
        </w:tc>
        <w:tc>
          <w:tcPr>
            <w:tcW w:w="1980" w:type="dxa"/>
          </w:tcPr>
          <w:p w14:paraId="340C16A8" w14:textId="77777777" w:rsidR="00E15DAB" w:rsidRDefault="00D53453" w:rsidP="00E15DAB">
            <w:sdt>
              <w:sdtPr>
                <w:id w:val="-320114712"/>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4ECDF775" w14:textId="77777777" w:rsidR="00E15DAB" w:rsidRDefault="00D53453" w:rsidP="00E15DAB">
            <w:sdt>
              <w:sdtPr>
                <w:id w:val="2081247199"/>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4E9B27D5" w14:textId="77777777" w:rsidR="00E15DAB" w:rsidRDefault="00D53453" w:rsidP="00E15DAB">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153F889" w14:textId="77777777" w:rsidR="00E15DAB" w:rsidRPr="00C34C63" w:rsidRDefault="00D53453" w:rsidP="00E15DAB">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7D7277A8" w14:textId="77777777" w:rsidR="00E15DAB" w:rsidRDefault="00E15DAB" w:rsidP="00E15DAB"/>
        </w:tc>
        <w:sdt>
          <w:sdtPr>
            <w:id w:val="78577881"/>
            <w:placeholder>
              <w:docPart w:val="89D7545F409448B3A742BD6A5F3C6BAB"/>
            </w:placeholder>
            <w:showingPlcHdr/>
          </w:sdtPr>
          <w:sdtEndPr/>
          <w:sdtContent>
            <w:tc>
              <w:tcPr>
                <w:tcW w:w="4770" w:type="dxa"/>
              </w:tcPr>
              <w:p w14:paraId="2B656AB5" w14:textId="77777777" w:rsidR="00E15DAB" w:rsidRDefault="00E15DAB" w:rsidP="00E15DAB">
                <w:r>
                  <w:t>Enter observations of non-compliance, comments or notes here.</w:t>
                </w:r>
              </w:p>
            </w:tc>
          </w:sdtContent>
        </w:sdt>
      </w:tr>
      <w:tr w:rsidR="00E15DAB" w14:paraId="0FFD1D5B" w14:textId="77777777" w:rsidTr="00847F33">
        <w:trPr>
          <w:cantSplit/>
        </w:trPr>
        <w:tc>
          <w:tcPr>
            <w:tcW w:w="899" w:type="dxa"/>
          </w:tcPr>
          <w:p w14:paraId="6E3F565F" w14:textId="77777777" w:rsidR="00E15DAB" w:rsidRPr="008E23CC" w:rsidRDefault="00E15DAB" w:rsidP="00E15DAB">
            <w:pPr>
              <w:jc w:val="center"/>
              <w:rPr>
                <w:rFonts w:cstheme="minorHAnsi"/>
                <w:b/>
                <w:bCs/>
              </w:rPr>
            </w:pPr>
            <w:r w:rsidRPr="008E23CC">
              <w:rPr>
                <w:rFonts w:cstheme="minorHAnsi"/>
                <w:b/>
                <w:bCs/>
              </w:rPr>
              <w:t>8-A-9</w:t>
            </w:r>
          </w:p>
        </w:tc>
        <w:tc>
          <w:tcPr>
            <w:tcW w:w="5581" w:type="dxa"/>
          </w:tcPr>
          <w:p w14:paraId="0EE17B9E"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1080" w:type="dxa"/>
          </w:tcPr>
          <w:p w14:paraId="2AF1BEEB" w14:textId="77777777" w:rsidR="00E15DAB" w:rsidRDefault="00E15DAB" w:rsidP="00E15DAB">
            <w:pPr>
              <w:rPr>
                <w:rFonts w:cstheme="minorHAnsi"/>
              </w:rPr>
            </w:pPr>
            <w:r>
              <w:rPr>
                <w:rFonts w:cstheme="minorHAnsi"/>
              </w:rPr>
              <w:t>Surgical</w:t>
            </w:r>
          </w:p>
          <w:p w14:paraId="7B500EAC" w14:textId="17360FCC" w:rsidR="00E15DAB" w:rsidRPr="008E23CC" w:rsidRDefault="00E15DAB" w:rsidP="00E15DAB">
            <w:pPr>
              <w:rPr>
                <w:rFonts w:cstheme="minorHAnsi"/>
              </w:rPr>
            </w:pPr>
            <w:r>
              <w:rPr>
                <w:rFonts w:cstheme="minorHAnsi"/>
              </w:rPr>
              <w:t>Dental</w:t>
            </w:r>
          </w:p>
        </w:tc>
        <w:tc>
          <w:tcPr>
            <w:tcW w:w="810" w:type="dxa"/>
          </w:tcPr>
          <w:p w14:paraId="494FD81E" w14:textId="77777777" w:rsidR="00E15DAB" w:rsidRPr="00C34C63" w:rsidRDefault="00E15DAB" w:rsidP="00E15DAB">
            <w:pPr>
              <w:rPr>
                <w:rFonts w:cstheme="minorHAnsi"/>
              </w:rPr>
            </w:pPr>
            <w:r w:rsidRPr="00C34C63">
              <w:rPr>
                <w:rFonts w:cstheme="minorHAnsi"/>
              </w:rPr>
              <w:t xml:space="preserve">A </w:t>
            </w:r>
          </w:p>
          <w:p w14:paraId="1722C5A7" w14:textId="77777777" w:rsidR="00E15DAB" w:rsidRPr="00C34C63" w:rsidRDefault="00E15DAB" w:rsidP="00E15DAB">
            <w:pPr>
              <w:rPr>
                <w:rFonts w:cstheme="minorHAnsi"/>
              </w:rPr>
            </w:pPr>
            <w:r w:rsidRPr="00C34C63">
              <w:rPr>
                <w:rFonts w:cstheme="minorHAnsi"/>
              </w:rPr>
              <w:t xml:space="preserve">B </w:t>
            </w:r>
          </w:p>
          <w:p w14:paraId="2C054779" w14:textId="77777777" w:rsidR="00E15DAB" w:rsidRPr="00C34C63" w:rsidRDefault="00E15DAB" w:rsidP="00E15DAB">
            <w:pPr>
              <w:rPr>
                <w:rFonts w:cstheme="minorHAnsi"/>
              </w:rPr>
            </w:pPr>
            <w:r w:rsidRPr="00C34C63">
              <w:rPr>
                <w:rFonts w:cstheme="minorHAnsi"/>
              </w:rPr>
              <w:t xml:space="preserve">C-M </w:t>
            </w:r>
          </w:p>
          <w:p w14:paraId="6193C273" w14:textId="77777777" w:rsidR="00E15DAB" w:rsidRDefault="00E15DAB" w:rsidP="00E15DAB">
            <w:pPr>
              <w:rPr>
                <w:rFonts w:cstheme="minorHAnsi"/>
              </w:rPr>
            </w:pPr>
            <w:r w:rsidRPr="00C34C63">
              <w:rPr>
                <w:rFonts w:cstheme="minorHAnsi"/>
              </w:rPr>
              <w:t>C</w:t>
            </w:r>
          </w:p>
          <w:p w14:paraId="7C979947" w14:textId="77777777" w:rsidR="00E15DAB" w:rsidRPr="008E23CC" w:rsidRDefault="00E15DAB" w:rsidP="00E15DAB">
            <w:pPr>
              <w:rPr>
                <w:rFonts w:cstheme="minorHAnsi"/>
              </w:rPr>
            </w:pPr>
          </w:p>
        </w:tc>
        <w:tc>
          <w:tcPr>
            <w:tcW w:w="1980" w:type="dxa"/>
          </w:tcPr>
          <w:p w14:paraId="5EE04163" w14:textId="77777777" w:rsidR="00E15DAB" w:rsidRPr="008E23CC" w:rsidRDefault="00D53453" w:rsidP="00E15DAB">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Compliant</w:t>
            </w:r>
          </w:p>
          <w:p w14:paraId="5C3951E6" w14:textId="77777777" w:rsidR="00E15DAB" w:rsidRPr="008E23CC" w:rsidRDefault="00D53453" w:rsidP="00E15DAB">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Deficient</w:t>
            </w:r>
          </w:p>
          <w:p w14:paraId="1E07C3B7" w14:textId="77777777" w:rsidR="00E15DAB" w:rsidRDefault="00D53453" w:rsidP="00E15DAB">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2AEC112F" w14:textId="77777777" w:rsidR="00E15DAB" w:rsidRPr="00C34C63" w:rsidRDefault="00D53453" w:rsidP="00E15DAB">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D5BF96A" w14:textId="77777777" w:rsidR="00E15DAB" w:rsidRPr="008E23CC" w:rsidRDefault="00E15DAB" w:rsidP="00E15DAB">
            <w:pPr>
              <w:rPr>
                <w:rFonts w:cstheme="minorHAnsi"/>
              </w:rPr>
            </w:pPr>
          </w:p>
        </w:tc>
        <w:sdt>
          <w:sdtPr>
            <w:rPr>
              <w:rFonts w:cstheme="minorHAnsi"/>
            </w:rPr>
            <w:id w:val="-744724387"/>
            <w:placeholder>
              <w:docPart w:val="8621B793F073440DB1FB7071DCBA9623"/>
            </w:placeholder>
            <w:showingPlcHdr/>
          </w:sdtPr>
          <w:sdtEndPr/>
          <w:sdtContent>
            <w:tc>
              <w:tcPr>
                <w:tcW w:w="4770" w:type="dxa"/>
              </w:tcPr>
              <w:p w14:paraId="0C7C19F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E15DAB" w14:paraId="40177F3C" w14:textId="77777777" w:rsidTr="00847F33">
        <w:trPr>
          <w:cantSplit/>
        </w:trPr>
        <w:tc>
          <w:tcPr>
            <w:tcW w:w="899" w:type="dxa"/>
          </w:tcPr>
          <w:p w14:paraId="7C5BF2DD" w14:textId="77777777" w:rsidR="00E15DAB" w:rsidRPr="008E23CC" w:rsidRDefault="00E15DAB" w:rsidP="00E15DAB">
            <w:pPr>
              <w:jc w:val="center"/>
              <w:rPr>
                <w:rFonts w:cstheme="minorHAnsi"/>
                <w:b/>
                <w:bCs/>
              </w:rPr>
            </w:pPr>
            <w:r w:rsidRPr="008E23CC">
              <w:rPr>
                <w:rFonts w:cstheme="minorHAnsi"/>
                <w:b/>
                <w:bCs/>
              </w:rPr>
              <w:t>8-A-10</w:t>
            </w:r>
          </w:p>
        </w:tc>
        <w:tc>
          <w:tcPr>
            <w:tcW w:w="5581" w:type="dxa"/>
          </w:tcPr>
          <w:p w14:paraId="6E80FB13"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080" w:type="dxa"/>
          </w:tcPr>
          <w:p w14:paraId="3BF12965" w14:textId="77777777" w:rsidR="00E15DAB" w:rsidRDefault="00E15DAB" w:rsidP="00E15DAB">
            <w:pPr>
              <w:rPr>
                <w:rFonts w:cstheme="minorHAnsi"/>
              </w:rPr>
            </w:pPr>
            <w:r>
              <w:rPr>
                <w:rFonts w:cstheme="minorHAnsi"/>
              </w:rPr>
              <w:t>Surgical</w:t>
            </w:r>
          </w:p>
          <w:p w14:paraId="652CEC3B" w14:textId="2DCDD804" w:rsidR="00E15DAB" w:rsidRPr="008E23CC" w:rsidRDefault="00E15DAB" w:rsidP="00E15DAB">
            <w:pPr>
              <w:rPr>
                <w:rFonts w:cstheme="minorHAnsi"/>
              </w:rPr>
            </w:pPr>
            <w:r>
              <w:rPr>
                <w:rFonts w:cstheme="minorHAnsi"/>
              </w:rPr>
              <w:t>Dental</w:t>
            </w:r>
          </w:p>
        </w:tc>
        <w:tc>
          <w:tcPr>
            <w:tcW w:w="810" w:type="dxa"/>
          </w:tcPr>
          <w:p w14:paraId="076F75AB" w14:textId="77777777" w:rsidR="00E15DAB" w:rsidRPr="00C34C63" w:rsidRDefault="00E15DAB" w:rsidP="00E15DAB">
            <w:pPr>
              <w:rPr>
                <w:rFonts w:cstheme="minorHAnsi"/>
              </w:rPr>
            </w:pPr>
            <w:r w:rsidRPr="00C34C63">
              <w:rPr>
                <w:rFonts w:cstheme="minorHAnsi"/>
              </w:rPr>
              <w:t xml:space="preserve">A </w:t>
            </w:r>
          </w:p>
          <w:p w14:paraId="5A01D99E" w14:textId="77777777" w:rsidR="00E15DAB" w:rsidRPr="00C34C63" w:rsidRDefault="00E15DAB" w:rsidP="00E15DAB">
            <w:pPr>
              <w:rPr>
                <w:rFonts w:cstheme="minorHAnsi"/>
              </w:rPr>
            </w:pPr>
            <w:r w:rsidRPr="00C34C63">
              <w:rPr>
                <w:rFonts w:cstheme="minorHAnsi"/>
              </w:rPr>
              <w:t xml:space="preserve">B </w:t>
            </w:r>
          </w:p>
          <w:p w14:paraId="14065A98" w14:textId="77777777" w:rsidR="00E15DAB" w:rsidRPr="00C34C63" w:rsidRDefault="00E15DAB" w:rsidP="00E15DAB">
            <w:pPr>
              <w:rPr>
                <w:rFonts w:cstheme="minorHAnsi"/>
              </w:rPr>
            </w:pPr>
            <w:r w:rsidRPr="00C34C63">
              <w:rPr>
                <w:rFonts w:cstheme="minorHAnsi"/>
              </w:rPr>
              <w:t xml:space="preserve">C-M </w:t>
            </w:r>
          </w:p>
          <w:p w14:paraId="52CE24AD" w14:textId="77777777" w:rsidR="00E15DAB" w:rsidRPr="008E23CC" w:rsidRDefault="00E15DAB" w:rsidP="00E15DAB">
            <w:pPr>
              <w:rPr>
                <w:rFonts w:cstheme="minorHAnsi"/>
              </w:rPr>
            </w:pPr>
            <w:r w:rsidRPr="00C34C63">
              <w:rPr>
                <w:rFonts w:cstheme="minorHAnsi"/>
              </w:rPr>
              <w:t>C</w:t>
            </w:r>
          </w:p>
        </w:tc>
        <w:tc>
          <w:tcPr>
            <w:tcW w:w="1980" w:type="dxa"/>
          </w:tcPr>
          <w:p w14:paraId="4961E82C" w14:textId="77777777" w:rsidR="00E15DAB" w:rsidRPr="008E23CC" w:rsidRDefault="00D53453" w:rsidP="00E15DAB">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Compliant</w:t>
            </w:r>
          </w:p>
          <w:p w14:paraId="4C14CC55" w14:textId="77777777" w:rsidR="00E15DAB" w:rsidRPr="008E23CC" w:rsidRDefault="00D53453" w:rsidP="00E15DAB">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Deficient</w:t>
            </w:r>
          </w:p>
          <w:p w14:paraId="54EFA561" w14:textId="77777777" w:rsidR="00E15DAB" w:rsidRDefault="00D53453" w:rsidP="00E15DAB">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08A8658A" w14:textId="77777777" w:rsidR="00E15DAB" w:rsidRPr="00C34C63" w:rsidRDefault="00D53453" w:rsidP="00E15DAB">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F4C16CE" w14:textId="55284932" w:rsidR="00B847BE" w:rsidRPr="008E23CC" w:rsidRDefault="00B847BE" w:rsidP="00E15DAB">
            <w:pPr>
              <w:rPr>
                <w:rFonts w:cstheme="minorHAnsi"/>
              </w:rPr>
            </w:pPr>
          </w:p>
        </w:tc>
        <w:sdt>
          <w:sdtPr>
            <w:rPr>
              <w:rFonts w:cstheme="minorHAnsi"/>
            </w:rPr>
            <w:id w:val="1122195617"/>
            <w:placeholder>
              <w:docPart w:val="5B64957344F24D0EAE01C08FB587B256"/>
            </w:placeholder>
            <w:showingPlcHdr/>
          </w:sdtPr>
          <w:sdtEndPr/>
          <w:sdtContent>
            <w:tc>
              <w:tcPr>
                <w:tcW w:w="4770" w:type="dxa"/>
              </w:tcPr>
              <w:p w14:paraId="6513B51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B847BE" w14:paraId="6D5106FD" w14:textId="77777777" w:rsidTr="00925CE7">
        <w:trPr>
          <w:cantSplit/>
        </w:trPr>
        <w:tc>
          <w:tcPr>
            <w:tcW w:w="899" w:type="dxa"/>
          </w:tcPr>
          <w:p w14:paraId="2C4A2C7C" w14:textId="7BE0467F" w:rsidR="00B847BE" w:rsidRPr="008E23CC" w:rsidRDefault="00B847BE" w:rsidP="00CC4A78">
            <w:pPr>
              <w:jc w:val="center"/>
              <w:rPr>
                <w:rFonts w:cstheme="minorHAnsi"/>
                <w:b/>
                <w:bCs/>
              </w:rPr>
            </w:pPr>
            <w:r w:rsidRPr="008E23CC">
              <w:rPr>
                <w:rFonts w:cstheme="minorHAnsi"/>
                <w:b/>
                <w:bCs/>
              </w:rPr>
              <w:t>8-A-1</w:t>
            </w:r>
            <w:r>
              <w:rPr>
                <w:rFonts w:cstheme="minorHAnsi"/>
                <w:b/>
                <w:bCs/>
              </w:rPr>
              <w:t>1</w:t>
            </w:r>
          </w:p>
        </w:tc>
        <w:tc>
          <w:tcPr>
            <w:tcW w:w="5581" w:type="dxa"/>
          </w:tcPr>
          <w:p w14:paraId="34995190" w14:textId="101E90B6" w:rsidR="00B847BE" w:rsidRPr="008E23CC" w:rsidRDefault="000B6330" w:rsidP="00CC4A78">
            <w:pPr>
              <w:autoSpaceDE w:val="0"/>
              <w:autoSpaceDN w:val="0"/>
              <w:adjustRightInd w:val="0"/>
              <w:rPr>
                <w:rFonts w:eastAsia="Arial" w:cstheme="minorHAnsi"/>
                <w:szCs w:val="20"/>
              </w:rPr>
            </w:pPr>
            <w:r w:rsidRPr="000B6330">
              <w:rPr>
                <w:rFonts w:eastAsia="Arial" w:cstheme="minorHAnsi"/>
                <w:szCs w:val="20"/>
              </w:rPr>
              <w:t>Medical/Dental records must be retained the number of years as required by state/provincial, and/or national law; or a minimum of three (3) years to comply with the AAAASF three-year survey cycle</w:t>
            </w:r>
            <w:r w:rsidR="00B847BE" w:rsidRPr="008E23CC">
              <w:rPr>
                <w:rFonts w:eastAsia="Arial" w:cstheme="minorHAnsi"/>
                <w:szCs w:val="20"/>
              </w:rPr>
              <w:t>.</w:t>
            </w:r>
          </w:p>
        </w:tc>
        <w:tc>
          <w:tcPr>
            <w:tcW w:w="1080" w:type="dxa"/>
          </w:tcPr>
          <w:p w14:paraId="78DAC3D8" w14:textId="77777777" w:rsidR="00B847BE" w:rsidRDefault="00B847BE" w:rsidP="00CC4A78">
            <w:pPr>
              <w:rPr>
                <w:rFonts w:cstheme="minorHAnsi"/>
              </w:rPr>
            </w:pPr>
            <w:r>
              <w:rPr>
                <w:rFonts w:cstheme="minorHAnsi"/>
              </w:rPr>
              <w:t>Surgical</w:t>
            </w:r>
          </w:p>
          <w:p w14:paraId="7B98410F" w14:textId="77777777" w:rsidR="00B847BE" w:rsidRPr="008E23CC" w:rsidRDefault="00B847BE" w:rsidP="00CC4A78">
            <w:pPr>
              <w:rPr>
                <w:rFonts w:cstheme="minorHAnsi"/>
              </w:rPr>
            </w:pPr>
            <w:r>
              <w:rPr>
                <w:rFonts w:cstheme="minorHAnsi"/>
              </w:rPr>
              <w:t>Dental</w:t>
            </w:r>
          </w:p>
        </w:tc>
        <w:tc>
          <w:tcPr>
            <w:tcW w:w="810" w:type="dxa"/>
          </w:tcPr>
          <w:p w14:paraId="1B04C594" w14:textId="77777777" w:rsidR="00B847BE" w:rsidRPr="00C34C63" w:rsidRDefault="00B847BE" w:rsidP="00CC4A78">
            <w:pPr>
              <w:rPr>
                <w:rFonts w:cstheme="minorHAnsi"/>
              </w:rPr>
            </w:pPr>
            <w:r w:rsidRPr="00C34C63">
              <w:rPr>
                <w:rFonts w:cstheme="minorHAnsi"/>
              </w:rPr>
              <w:t xml:space="preserve">A </w:t>
            </w:r>
          </w:p>
          <w:p w14:paraId="211C6C40" w14:textId="77777777" w:rsidR="00B847BE" w:rsidRPr="00C34C63" w:rsidRDefault="00B847BE" w:rsidP="00CC4A78">
            <w:pPr>
              <w:rPr>
                <w:rFonts w:cstheme="minorHAnsi"/>
              </w:rPr>
            </w:pPr>
            <w:r w:rsidRPr="00C34C63">
              <w:rPr>
                <w:rFonts w:cstheme="minorHAnsi"/>
              </w:rPr>
              <w:t xml:space="preserve">B </w:t>
            </w:r>
          </w:p>
          <w:p w14:paraId="5A71908A" w14:textId="77777777" w:rsidR="00B847BE" w:rsidRPr="00C34C63" w:rsidRDefault="00B847BE" w:rsidP="00CC4A78">
            <w:pPr>
              <w:rPr>
                <w:rFonts w:cstheme="minorHAnsi"/>
              </w:rPr>
            </w:pPr>
            <w:r w:rsidRPr="00C34C63">
              <w:rPr>
                <w:rFonts w:cstheme="minorHAnsi"/>
              </w:rPr>
              <w:t xml:space="preserve">C-M </w:t>
            </w:r>
          </w:p>
          <w:p w14:paraId="51C2EE4D" w14:textId="77777777" w:rsidR="00B847BE" w:rsidRPr="008E23CC" w:rsidRDefault="00B847BE" w:rsidP="00CC4A78">
            <w:pPr>
              <w:rPr>
                <w:rFonts w:cstheme="minorHAnsi"/>
              </w:rPr>
            </w:pPr>
            <w:r w:rsidRPr="00C34C63">
              <w:rPr>
                <w:rFonts w:cstheme="minorHAnsi"/>
              </w:rPr>
              <w:t>C</w:t>
            </w:r>
          </w:p>
        </w:tc>
        <w:tc>
          <w:tcPr>
            <w:tcW w:w="1980" w:type="dxa"/>
          </w:tcPr>
          <w:p w14:paraId="3E3CD697" w14:textId="77777777" w:rsidR="00B847BE" w:rsidRPr="008E23CC" w:rsidRDefault="00D53453" w:rsidP="00CC4A78">
            <w:pPr>
              <w:rPr>
                <w:rFonts w:cstheme="minorHAnsi"/>
              </w:rPr>
            </w:pPr>
            <w:sdt>
              <w:sdtPr>
                <w:rPr>
                  <w:rFonts w:cstheme="minorHAnsi"/>
                </w:rPr>
                <w:id w:val="1193573978"/>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Compliant</w:t>
            </w:r>
          </w:p>
          <w:p w14:paraId="3F0137CC" w14:textId="77777777" w:rsidR="00B847BE" w:rsidRPr="008E23CC" w:rsidRDefault="00D53453" w:rsidP="00CC4A78">
            <w:pPr>
              <w:rPr>
                <w:rFonts w:cstheme="minorHAnsi"/>
              </w:rPr>
            </w:pPr>
            <w:sdt>
              <w:sdtPr>
                <w:rPr>
                  <w:rFonts w:cstheme="minorHAnsi"/>
                </w:rPr>
                <w:id w:val="-1401363200"/>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Deficient</w:t>
            </w:r>
          </w:p>
          <w:p w14:paraId="2CC657E4" w14:textId="77777777" w:rsidR="00B847BE" w:rsidRDefault="00D53453" w:rsidP="00CC4A78">
            <w:pPr>
              <w:rPr>
                <w:rFonts w:cstheme="minorHAnsi"/>
              </w:rPr>
            </w:pPr>
            <w:sdt>
              <w:sdtPr>
                <w:rPr>
                  <w:rFonts w:cstheme="minorHAnsi"/>
                </w:rPr>
                <w:id w:val="-1586138227"/>
                <w14:checkbox>
                  <w14:checked w14:val="0"/>
                  <w14:checkedState w14:val="2612" w14:font="MS Gothic"/>
                  <w14:uncheckedState w14:val="2610" w14:font="MS Gothic"/>
                </w14:checkbox>
              </w:sdtPr>
              <w:sdtEndPr/>
              <w:sdtContent>
                <w:r w:rsidR="00B847BE">
                  <w:rPr>
                    <w:rFonts w:ascii="MS Gothic" w:eastAsia="MS Gothic" w:hAnsi="MS Gothic" w:cstheme="minorHAnsi" w:hint="eastAsia"/>
                  </w:rPr>
                  <w:t>☐</w:t>
                </w:r>
              </w:sdtContent>
            </w:sdt>
            <w:r w:rsidR="00B847BE">
              <w:rPr>
                <w:rFonts w:cstheme="minorHAnsi"/>
              </w:rPr>
              <w:t>Not Applicable</w:t>
            </w:r>
          </w:p>
          <w:p w14:paraId="502683F1" w14:textId="77777777" w:rsidR="00B847BE" w:rsidRPr="00C34C63" w:rsidRDefault="00D53453" w:rsidP="00CC4A78">
            <w:pPr>
              <w:rPr>
                <w:rFonts w:cstheme="minorHAnsi"/>
              </w:rPr>
            </w:pPr>
            <w:sdt>
              <w:sdtPr>
                <w:rPr>
                  <w:rFonts w:cstheme="minorHAnsi"/>
                </w:rPr>
                <w:id w:val="1033005800"/>
                <w14:checkbox>
                  <w14:checked w14:val="0"/>
                  <w14:checkedState w14:val="2612" w14:font="MS Gothic"/>
                  <w14:uncheckedState w14:val="2610" w14:font="MS Gothic"/>
                </w14:checkbox>
              </w:sdtPr>
              <w:sdtEndPr/>
              <w:sdtContent>
                <w:r w:rsidR="00B847BE" w:rsidRPr="00C34C63">
                  <w:rPr>
                    <w:rFonts w:ascii="Segoe UI Symbol" w:eastAsia="MS Gothic" w:hAnsi="Segoe UI Symbol" w:cs="Segoe UI Symbol"/>
                  </w:rPr>
                  <w:t>☐</w:t>
                </w:r>
              </w:sdtContent>
            </w:sdt>
            <w:r w:rsidR="00B847BE">
              <w:rPr>
                <w:rFonts w:cstheme="minorHAnsi"/>
              </w:rPr>
              <w:t>Corrected Onsite</w:t>
            </w:r>
          </w:p>
          <w:p w14:paraId="0F52E4E1" w14:textId="77777777" w:rsidR="00B847BE" w:rsidRDefault="00B847BE" w:rsidP="00CC4A78">
            <w:pPr>
              <w:rPr>
                <w:rFonts w:cstheme="minorHAnsi"/>
              </w:rPr>
            </w:pPr>
          </w:p>
          <w:p w14:paraId="3406809F" w14:textId="77777777" w:rsidR="000B6330" w:rsidRDefault="000B6330" w:rsidP="00CC4A78">
            <w:pPr>
              <w:rPr>
                <w:rFonts w:cstheme="minorHAnsi"/>
              </w:rPr>
            </w:pPr>
          </w:p>
          <w:p w14:paraId="0C695985" w14:textId="77777777" w:rsidR="000B6330" w:rsidRDefault="000B6330" w:rsidP="00CC4A78">
            <w:pPr>
              <w:rPr>
                <w:rFonts w:cstheme="minorHAnsi"/>
              </w:rPr>
            </w:pPr>
          </w:p>
          <w:p w14:paraId="70A0A4A4" w14:textId="78811E03" w:rsidR="000B6330" w:rsidRPr="008E23CC" w:rsidRDefault="000B6330" w:rsidP="00CC4A78">
            <w:pPr>
              <w:rPr>
                <w:rFonts w:cstheme="minorHAnsi"/>
              </w:rPr>
            </w:pPr>
          </w:p>
        </w:tc>
        <w:sdt>
          <w:sdtPr>
            <w:rPr>
              <w:rFonts w:cstheme="minorHAnsi"/>
            </w:rPr>
            <w:id w:val="-1361888495"/>
            <w:placeholder>
              <w:docPart w:val="40B1DE22C4454870B655858D8F4AFF66"/>
            </w:placeholder>
            <w:showingPlcHdr/>
          </w:sdtPr>
          <w:sdtEndPr/>
          <w:sdtContent>
            <w:tc>
              <w:tcPr>
                <w:tcW w:w="4770" w:type="dxa"/>
              </w:tcPr>
              <w:p w14:paraId="5DD91D97" w14:textId="77777777" w:rsidR="00B847BE" w:rsidRPr="008E23CC" w:rsidRDefault="00B847BE" w:rsidP="00CC4A78">
                <w:pPr>
                  <w:rPr>
                    <w:rFonts w:cstheme="minorHAnsi"/>
                  </w:rPr>
                </w:pPr>
                <w:r w:rsidRPr="008E23CC">
                  <w:rPr>
                    <w:rFonts w:cstheme="minorHAnsi"/>
                  </w:rPr>
                  <w:t>Enter observations of non-compliance, comments or notes here.</w:t>
                </w:r>
              </w:p>
            </w:tc>
          </w:sdtContent>
        </w:sdt>
      </w:tr>
      <w:tr w:rsidR="004A66E7" w14:paraId="1D9B60B9" w14:textId="77777777" w:rsidTr="00D852FF">
        <w:trPr>
          <w:cantSplit/>
        </w:trPr>
        <w:tc>
          <w:tcPr>
            <w:tcW w:w="15120" w:type="dxa"/>
            <w:gridSpan w:val="6"/>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84" w:name="Med8B1"/>
      <w:tr w:rsidR="00CD5DEA" w14:paraId="5FFA026C" w14:textId="77777777" w:rsidTr="00847F33">
        <w:trPr>
          <w:cantSplit/>
        </w:trPr>
        <w:tc>
          <w:tcPr>
            <w:tcW w:w="899" w:type="dxa"/>
          </w:tcPr>
          <w:p w14:paraId="6788FD37" w14:textId="28446BDA" w:rsidR="00CD5DEA" w:rsidRPr="001B32CE" w:rsidRDefault="00C940D6"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940D6">
              <w:rPr>
                <w:rStyle w:val="Hyperlink"/>
                <w:b/>
                <w:bCs/>
              </w:rPr>
              <w:t>8-B-1</w:t>
            </w:r>
            <w:bookmarkEnd w:id="84"/>
            <w:r>
              <w:rPr>
                <w:b/>
                <w:bCs/>
              </w:rPr>
              <w:fldChar w:fldCharType="end"/>
            </w:r>
          </w:p>
        </w:tc>
        <w:tc>
          <w:tcPr>
            <w:tcW w:w="5581" w:type="dxa"/>
          </w:tcPr>
          <w:p w14:paraId="3BA66EFA" w14:textId="77777777" w:rsidR="00CD5DEA" w:rsidRDefault="00CD5DEA" w:rsidP="00CD5DEA">
            <w:pPr>
              <w:rPr>
                <w:color w:val="000000"/>
              </w:rPr>
            </w:pPr>
            <w:r>
              <w:rPr>
                <w:color w:val="000000"/>
              </w:rPr>
              <w:t>Clinical records must contain appropriate patient identification.</w:t>
            </w:r>
          </w:p>
          <w:p w14:paraId="0D672743" w14:textId="77777777" w:rsidR="00CD5DEA" w:rsidRDefault="00CD5DEA" w:rsidP="00CD5DEA">
            <w:pPr>
              <w:rPr>
                <w:color w:val="000000"/>
              </w:rPr>
            </w:pPr>
          </w:p>
        </w:tc>
        <w:tc>
          <w:tcPr>
            <w:tcW w:w="1080" w:type="dxa"/>
          </w:tcPr>
          <w:p w14:paraId="4959E79E" w14:textId="7AFC3DBD" w:rsidR="00CD5DEA" w:rsidRDefault="00CD5DEA" w:rsidP="00CD5DEA">
            <w:pPr>
              <w:rPr>
                <w:rFonts w:cstheme="minorHAnsi"/>
              </w:rPr>
            </w:pPr>
            <w:r>
              <w:t xml:space="preserve">Surgical Dental </w:t>
            </w:r>
          </w:p>
        </w:tc>
        <w:tc>
          <w:tcPr>
            <w:tcW w:w="810" w:type="dxa"/>
          </w:tcPr>
          <w:p w14:paraId="39D98275" w14:textId="77777777" w:rsidR="00CD5DEA" w:rsidRDefault="00CD5DEA" w:rsidP="00CD5DEA">
            <w:r>
              <w:t>A</w:t>
            </w:r>
          </w:p>
          <w:p w14:paraId="686E93A6" w14:textId="77777777" w:rsidR="00CD5DEA" w:rsidRDefault="00CD5DEA" w:rsidP="00CD5DEA">
            <w:r>
              <w:t>B</w:t>
            </w:r>
          </w:p>
          <w:p w14:paraId="75233CA4" w14:textId="77777777" w:rsidR="00CD5DEA" w:rsidRDefault="00CD5DEA" w:rsidP="00CD5DEA">
            <w:r>
              <w:t>C-M</w:t>
            </w:r>
          </w:p>
          <w:p w14:paraId="19176DAB" w14:textId="63DA4AA6" w:rsidR="00CD5DEA" w:rsidRPr="00C34C63" w:rsidRDefault="00CD5DEA" w:rsidP="00CD5DEA">
            <w:pPr>
              <w:rPr>
                <w:rFonts w:cstheme="minorHAnsi"/>
              </w:rPr>
            </w:pPr>
            <w:r>
              <w:t>C</w:t>
            </w:r>
          </w:p>
        </w:tc>
        <w:tc>
          <w:tcPr>
            <w:tcW w:w="1980" w:type="dxa"/>
          </w:tcPr>
          <w:p w14:paraId="3E3486EF" w14:textId="77777777" w:rsidR="00CD5DEA" w:rsidRPr="008E23CC" w:rsidRDefault="00D53453" w:rsidP="00CD5DEA">
            <w:pPr>
              <w:rPr>
                <w:rFonts w:cstheme="minorHAnsi"/>
              </w:rPr>
            </w:pPr>
            <w:sdt>
              <w:sdtPr>
                <w:rPr>
                  <w:rFonts w:cstheme="minorHAnsi"/>
                </w:rPr>
                <w:id w:val="90472587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0295346" w14:textId="77777777" w:rsidR="00CD5DEA" w:rsidRPr="008E23CC" w:rsidRDefault="00D53453" w:rsidP="00CD5DEA">
            <w:pPr>
              <w:rPr>
                <w:rFonts w:cstheme="minorHAnsi"/>
              </w:rPr>
            </w:pPr>
            <w:sdt>
              <w:sdtPr>
                <w:rPr>
                  <w:rFonts w:cstheme="minorHAnsi"/>
                </w:rPr>
                <w:id w:val="16090089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C6C4CBE" w14:textId="77777777" w:rsidR="00CD5DEA" w:rsidRDefault="00D53453" w:rsidP="00CD5DEA">
            <w:pPr>
              <w:rPr>
                <w:rFonts w:cstheme="minorHAnsi"/>
              </w:rPr>
            </w:pPr>
            <w:sdt>
              <w:sdtPr>
                <w:rPr>
                  <w:rFonts w:cstheme="minorHAnsi"/>
                </w:rPr>
                <w:id w:val="-102162432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1C8E439" w14:textId="77777777" w:rsidR="00CD5DEA" w:rsidRPr="00C34C63" w:rsidRDefault="00D53453" w:rsidP="00CD5DEA">
            <w:pPr>
              <w:rPr>
                <w:rFonts w:cstheme="minorHAnsi"/>
              </w:rPr>
            </w:pPr>
            <w:sdt>
              <w:sdtPr>
                <w:rPr>
                  <w:rFonts w:cstheme="minorHAnsi"/>
                </w:rPr>
                <w:id w:val="-1923102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2D707B9" w14:textId="77777777" w:rsidR="00CD5DEA" w:rsidRDefault="00CD5DEA" w:rsidP="00CD5DEA">
            <w:pPr>
              <w:rPr>
                <w:rFonts w:cstheme="minorHAnsi"/>
              </w:rPr>
            </w:pPr>
          </w:p>
        </w:tc>
        <w:sdt>
          <w:sdtPr>
            <w:rPr>
              <w:rFonts w:cstheme="minorHAnsi"/>
            </w:rPr>
            <w:id w:val="-2049914918"/>
            <w:placeholder>
              <w:docPart w:val="04FC4B86F1B9419BB97D27897A5E33E5"/>
            </w:placeholder>
            <w:showingPlcHdr/>
          </w:sdtPr>
          <w:sdtEndPr/>
          <w:sdtContent>
            <w:tc>
              <w:tcPr>
                <w:tcW w:w="4770" w:type="dxa"/>
              </w:tcPr>
              <w:p w14:paraId="7E500C6F" w14:textId="26587C22" w:rsidR="00CD5DEA" w:rsidRDefault="00CD5DEA" w:rsidP="00CD5DEA">
                <w:pPr>
                  <w:rPr>
                    <w:rFonts w:cstheme="minorHAnsi"/>
                  </w:rPr>
                </w:pPr>
                <w:r w:rsidRPr="008E23CC">
                  <w:rPr>
                    <w:rFonts w:cstheme="minorHAnsi"/>
                  </w:rPr>
                  <w:t>Enter observations of non-compliance, comments or notes here.</w:t>
                </w:r>
              </w:p>
            </w:tc>
          </w:sdtContent>
        </w:sdt>
      </w:tr>
      <w:bookmarkStart w:id="85" w:name="Med8B4"/>
      <w:tr w:rsidR="00CD5DEA" w14:paraId="274D1165" w14:textId="77777777" w:rsidTr="00847F33">
        <w:trPr>
          <w:cantSplit/>
        </w:trPr>
        <w:tc>
          <w:tcPr>
            <w:tcW w:w="899" w:type="dxa"/>
          </w:tcPr>
          <w:p w14:paraId="122F0B9B" w14:textId="2327C647" w:rsidR="00CD5DEA" w:rsidRPr="00A95939" w:rsidRDefault="00CD5DEA" w:rsidP="00CD5DEA">
            <w:pPr>
              <w:jc w:val="center"/>
              <w:rPr>
                <w:b/>
                <w:bCs/>
              </w:rPr>
            </w:pPr>
            <w:r>
              <w:rPr>
                <w:b/>
                <w:bCs/>
              </w:rPr>
              <w:fldChar w:fldCharType="begin"/>
            </w:r>
            <w:r>
              <w:rPr>
                <w:b/>
                <w:bCs/>
              </w:rPr>
              <w:instrText xml:space="preserve"> HYPERLINK  \l "ClinicalRecordReview" </w:instrText>
            </w:r>
            <w:r>
              <w:rPr>
                <w:b/>
                <w:bCs/>
              </w:rPr>
              <w:fldChar w:fldCharType="separate"/>
            </w:r>
            <w:r w:rsidRPr="00213931">
              <w:rPr>
                <w:rStyle w:val="Hyperlink"/>
                <w:b/>
                <w:bCs/>
              </w:rPr>
              <w:t>8-B-4</w:t>
            </w:r>
            <w:bookmarkEnd w:id="85"/>
            <w:r>
              <w:rPr>
                <w:b/>
                <w:bCs/>
              </w:rPr>
              <w:fldChar w:fldCharType="end"/>
            </w:r>
          </w:p>
        </w:tc>
        <w:tc>
          <w:tcPr>
            <w:tcW w:w="5581" w:type="dxa"/>
          </w:tcPr>
          <w:p w14:paraId="31DCEDE9" w14:textId="77777777" w:rsidR="00CD5DEA" w:rsidRDefault="00CD5DEA" w:rsidP="00CD5DEA">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CD5DEA" w:rsidRPr="008E23CC" w:rsidRDefault="00CD5DEA" w:rsidP="00CD5DEA">
            <w:pPr>
              <w:rPr>
                <w:rFonts w:eastAsia="Arial" w:cstheme="minorHAnsi"/>
                <w:b/>
                <w:bCs/>
              </w:rPr>
            </w:pPr>
          </w:p>
        </w:tc>
        <w:tc>
          <w:tcPr>
            <w:tcW w:w="1080" w:type="dxa"/>
          </w:tcPr>
          <w:p w14:paraId="3C03C043" w14:textId="77777777" w:rsidR="00CD5DEA" w:rsidRDefault="00CD5DEA" w:rsidP="00CD5DEA">
            <w:pPr>
              <w:rPr>
                <w:rFonts w:cstheme="minorHAnsi"/>
              </w:rPr>
            </w:pPr>
            <w:r>
              <w:rPr>
                <w:rFonts w:cstheme="minorHAnsi"/>
              </w:rPr>
              <w:t>Surgical</w:t>
            </w:r>
          </w:p>
          <w:p w14:paraId="2432100D" w14:textId="76F3A094" w:rsidR="00CD5DEA" w:rsidRPr="008E23CC" w:rsidRDefault="00CD5DEA" w:rsidP="00CD5DEA">
            <w:pPr>
              <w:rPr>
                <w:rFonts w:cstheme="minorHAnsi"/>
                <w:b/>
                <w:bCs/>
              </w:rPr>
            </w:pPr>
            <w:r>
              <w:rPr>
                <w:rFonts w:cstheme="minorHAnsi"/>
              </w:rPr>
              <w:t>Dental</w:t>
            </w:r>
          </w:p>
        </w:tc>
        <w:tc>
          <w:tcPr>
            <w:tcW w:w="810" w:type="dxa"/>
          </w:tcPr>
          <w:p w14:paraId="2F9E9692" w14:textId="77777777" w:rsidR="00CD5DEA" w:rsidRPr="00C34C63" w:rsidRDefault="00CD5DEA" w:rsidP="00CD5DEA">
            <w:pPr>
              <w:rPr>
                <w:rFonts w:cstheme="minorHAnsi"/>
              </w:rPr>
            </w:pPr>
            <w:r w:rsidRPr="00C34C63">
              <w:rPr>
                <w:rFonts w:cstheme="minorHAnsi"/>
              </w:rPr>
              <w:t xml:space="preserve">A </w:t>
            </w:r>
          </w:p>
          <w:p w14:paraId="72031C54" w14:textId="77777777" w:rsidR="00CD5DEA" w:rsidRPr="00C34C63" w:rsidRDefault="00CD5DEA" w:rsidP="00CD5DEA">
            <w:pPr>
              <w:rPr>
                <w:rFonts w:cstheme="minorHAnsi"/>
              </w:rPr>
            </w:pPr>
            <w:r w:rsidRPr="00C34C63">
              <w:rPr>
                <w:rFonts w:cstheme="minorHAnsi"/>
              </w:rPr>
              <w:t xml:space="preserve">B </w:t>
            </w:r>
          </w:p>
          <w:p w14:paraId="7C62B2AE" w14:textId="77777777" w:rsidR="00CD5DEA" w:rsidRPr="00C34C63" w:rsidRDefault="00CD5DEA" w:rsidP="00CD5DEA">
            <w:pPr>
              <w:rPr>
                <w:rFonts w:cstheme="minorHAnsi"/>
              </w:rPr>
            </w:pPr>
            <w:r w:rsidRPr="00C34C63">
              <w:rPr>
                <w:rFonts w:cstheme="minorHAnsi"/>
              </w:rPr>
              <w:t xml:space="preserve">C-M </w:t>
            </w:r>
          </w:p>
          <w:p w14:paraId="716DBA43" w14:textId="77777777" w:rsidR="00CD5DEA" w:rsidRPr="008E23CC" w:rsidRDefault="00CD5DEA" w:rsidP="00CD5DEA">
            <w:pPr>
              <w:rPr>
                <w:rFonts w:cstheme="minorHAnsi"/>
              </w:rPr>
            </w:pPr>
            <w:r w:rsidRPr="00C34C63">
              <w:rPr>
                <w:rFonts w:cstheme="minorHAnsi"/>
              </w:rPr>
              <w:t>C</w:t>
            </w:r>
          </w:p>
        </w:tc>
        <w:tc>
          <w:tcPr>
            <w:tcW w:w="1980" w:type="dxa"/>
          </w:tcPr>
          <w:p w14:paraId="198FA2B0" w14:textId="77777777" w:rsidR="00CD5DEA" w:rsidRPr="008E23CC" w:rsidRDefault="00D53453" w:rsidP="00CD5DEA">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66107A4" w14:textId="77777777" w:rsidR="00CD5DEA" w:rsidRPr="008E23CC" w:rsidRDefault="00D53453" w:rsidP="00CD5DEA">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6EDFEA" w14:textId="77777777" w:rsidR="00CD5DEA" w:rsidRDefault="00D53453" w:rsidP="00CD5DEA">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90FCD6" w14:textId="77777777" w:rsidR="00CD5DEA" w:rsidRPr="00C34C63" w:rsidRDefault="00D53453" w:rsidP="00CD5DEA">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84055A3" w14:textId="77777777" w:rsidR="00CD5DEA" w:rsidRPr="008E23CC" w:rsidRDefault="00CD5DEA" w:rsidP="00CD5DEA">
            <w:pPr>
              <w:rPr>
                <w:rFonts w:cstheme="minorHAnsi"/>
              </w:rPr>
            </w:pPr>
          </w:p>
        </w:tc>
        <w:sdt>
          <w:sdtPr>
            <w:rPr>
              <w:rFonts w:cstheme="minorHAnsi"/>
            </w:rPr>
            <w:id w:val="-1819566626"/>
            <w:placeholder>
              <w:docPart w:val="C2A78952F2B145FB9A1C1B558DBBCC39"/>
            </w:placeholder>
            <w:showingPlcHdr/>
          </w:sdtPr>
          <w:sdtEndPr/>
          <w:sdtContent>
            <w:tc>
              <w:tcPr>
                <w:tcW w:w="4770" w:type="dxa"/>
              </w:tcPr>
              <w:p w14:paraId="67223B6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6" w:name="Med8B7"/>
      <w:tr w:rsidR="00CD5DEA" w14:paraId="76C6E7D5" w14:textId="77777777" w:rsidTr="00847F33">
        <w:trPr>
          <w:cantSplit/>
        </w:trPr>
        <w:tc>
          <w:tcPr>
            <w:tcW w:w="899" w:type="dxa"/>
          </w:tcPr>
          <w:p w14:paraId="47506C89" w14:textId="04FF7ECC" w:rsidR="00CD5DEA" w:rsidRPr="00A95939" w:rsidRDefault="00CD5DEA" w:rsidP="00CD5DEA">
            <w:pPr>
              <w:jc w:val="center"/>
              <w:rPr>
                <w:b/>
                <w:bCs/>
              </w:rPr>
            </w:pPr>
            <w:r>
              <w:rPr>
                <w:b/>
                <w:bCs/>
              </w:rPr>
              <w:fldChar w:fldCharType="begin"/>
            </w:r>
            <w:r>
              <w:rPr>
                <w:b/>
                <w:bCs/>
              </w:rPr>
              <w:instrText>HYPERLINK  \l "ClinicalRecordReview"</w:instrText>
            </w:r>
            <w:r>
              <w:rPr>
                <w:b/>
                <w:bCs/>
              </w:rPr>
              <w:fldChar w:fldCharType="separate"/>
            </w:r>
            <w:r w:rsidRPr="00CD4DBA">
              <w:rPr>
                <w:rStyle w:val="Hyperlink"/>
                <w:b/>
                <w:bCs/>
              </w:rPr>
              <w:t>8-B-7</w:t>
            </w:r>
            <w:bookmarkEnd w:id="86"/>
            <w:r>
              <w:rPr>
                <w:b/>
                <w:bCs/>
              </w:rPr>
              <w:fldChar w:fldCharType="end"/>
            </w:r>
          </w:p>
        </w:tc>
        <w:tc>
          <w:tcPr>
            <w:tcW w:w="5581" w:type="dxa"/>
          </w:tcPr>
          <w:p w14:paraId="7360AD44" w14:textId="77777777" w:rsidR="00CD5DEA" w:rsidRPr="008E23CC" w:rsidRDefault="00CD5DEA" w:rsidP="00CD5DEA">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1080" w:type="dxa"/>
            <w:shd w:val="clear" w:color="auto" w:fill="auto"/>
          </w:tcPr>
          <w:p w14:paraId="10733A61" w14:textId="77777777" w:rsidR="00CD5DEA" w:rsidRDefault="00CD5DEA" w:rsidP="00CD5DEA">
            <w:pPr>
              <w:rPr>
                <w:rFonts w:cstheme="minorHAnsi"/>
              </w:rPr>
            </w:pPr>
            <w:r>
              <w:rPr>
                <w:rFonts w:cstheme="minorHAnsi"/>
              </w:rPr>
              <w:t>Surgical</w:t>
            </w:r>
          </w:p>
          <w:p w14:paraId="5EE40050" w14:textId="2F936844" w:rsidR="00CD5DEA" w:rsidRPr="008E23CC" w:rsidRDefault="00CD5DEA" w:rsidP="00CD5DEA">
            <w:pPr>
              <w:rPr>
                <w:rFonts w:cstheme="minorHAnsi"/>
              </w:rPr>
            </w:pPr>
            <w:r>
              <w:rPr>
                <w:rFonts w:cstheme="minorHAnsi"/>
              </w:rPr>
              <w:t>Dental</w:t>
            </w:r>
          </w:p>
        </w:tc>
        <w:tc>
          <w:tcPr>
            <w:tcW w:w="810" w:type="dxa"/>
          </w:tcPr>
          <w:p w14:paraId="6BECEB94" w14:textId="77777777" w:rsidR="00CD5DEA" w:rsidRPr="00C34C63" w:rsidRDefault="00CD5DEA" w:rsidP="00CD5DEA">
            <w:pPr>
              <w:rPr>
                <w:rFonts w:cstheme="minorHAnsi"/>
              </w:rPr>
            </w:pPr>
            <w:r w:rsidRPr="00C34C63">
              <w:rPr>
                <w:rFonts w:cstheme="minorHAnsi"/>
              </w:rPr>
              <w:t xml:space="preserve">A </w:t>
            </w:r>
          </w:p>
          <w:p w14:paraId="7B1689E5" w14:textId="77777777" w:rsidR="00CD5DEA" w:rsidRPr="00C34C63" w:rsidRDefault="00CD5DEA" w:rsidP="00CD5DEA">
            <w:pPr>
              <w:rPr>
                <w:rFonts w:cstheme="minorHAnsi"/>
              </w:rPr>
            </w:pPr>
            <w:r w:rsidRPr="00C34C63">
              <w:rPr>
                <w:rFonts w:cstheme="minorHAnsi"/>
              </w:rPr>
              <w:t xml:space="preserve">B </w:t>
            </w:r>
          </w:p>
          <w:p w14:paraId="2AB4FD38" w14:textId="77777777" w:rsidR="00CD5DEA" w:rsidRPr="00C34C63" w:rsidRDefault="00CD5DEA" w:rsidP="00CD5DEA">
            <w:pPr>
              <w:rPr>
                <w:rFonts w:cstheme="minorHAnsi"/>
              </w:rPr>
            </w:pPr>
            <w:r w:rsidRPr="00C34C63">
              <w:rPr>
                <w:rFonts w:cstheme="minorHAnsi"/>
              </w:rPr>
              <w:t xml:space="preserve">C-M </w:t>
            </w:r>
          </w:p>
          <w:p w14:paraId="7C631DE3" w14:textId="77777777" w:rsidR="00CD5DEA" w:rsidRPr="008E23CC" w:rsidRDefault="00CD5DEA" w:rsidP="00CD5DEA">
            <w:pPr>
              <w:rPr>
                <w:rFonts w:cstheme="minorHAnsi"/>
              </w:rPr>
            </w:pPr>
            <w:r w:rsidRPr="00C34C63">
              <w:rPr>
                <w:rFonts w:cstheme="minorHAnsi"/>
              </w:rPr>
              <w:t>C</w:t>
            </w:r>
          </w:p>
        </w:tc>
        <w:tc>
          <w:tcPr>
            <w:tcW w:w="1980" w:type="dxa"/>
          </w:tcPr>
          <w:p w14:paraId="017E97C9" w14:textId="77777777" w:rsidR="00CD5DEA" w:rsidRPr="008E23CC" w:rsidRDefault="00D53453" w:rsidP="00CD5DEA">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91B97B" w14:textId="77777777" w:rsidR="00CD5DEA" w:rsidRPr="008E23CC" w:rsidRDefault="00D53453" w:rsidP="00CD5DEA">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859E1F" w14:textId="77777777" w:rsidR="00CD5DEA" w:rsidRDefault="00D53453" w:rsidP="00CD5DEA">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E0FC2A3" w14:textId="77777777" w:rsidR="00CD5DEA" w:rsidRPr="00C34C63" w:rsidRDefault="00D53453" w:rsidP="00CD5DEA">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DAAA39B" w14:textId="77777777" w:rsidR="00CD5DEA" w:rsidRPr="008E23CC" w:rsidRDefault="00CD5DEA" w:rsidP="00CD5DEA">
            <w:pPr>
              <w:rPr>
                <w:rFonts w:cstheme="minorHAnsi"/>
              </w:rPr>
            </w:pPr>
          </w:p>
        </w:tc>
        <w:sdt>
          <w:sdtPr>
            <w:rPr>
              <w:rFonts w:cstheme="minorHAnsi"/>
            </w:rPr>
            <w:id w:val="858629783"/>
            <w:placeholder>
              <w:docPart w:val="1ED1CB27084649948FF3BF67C067A164"/>
            </w:placeholder>
            <w:showingPlcHdr/>
          </w:sdtPr>
          <w:sdtEndPr/>
          <w:sdtContent>
            <w:tc>
              <w:tcPr>
                <w:tcW w:w="4770" w:type="dxa"/>
              </w:tcPr>
              <w:p w14:paraId="76535A9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87" w:name="Med8B9"/>
      <w:tr w:rsidR="00CD5DEA" w14:paraId="2A8FCFEC" w14:textId="77777777" w:rsidTr="00847F33">
        <w:trPr>
          <w:cantSplit/>
        </w:trPr>
        <w:tc>
          <w:tcPr>
            <w:tcW w:w="899" w:type="dxa"/>
          </w:tcPr>
          <w:p w14:paraId="44D6EBB8" w14:textId="0D36E1FD" w:rsidR="00CD5DEA" w:rsidRPr="001B32CE" w:rsidRDefault="00832FF5"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832FF5">
              <w:rPr>
                <w:rStyle w:val="Hyperlink"/>
                <w:b/>
                <w:bCs/>
              </w:rPr>
              <w:t>8-B-9</w:t>
            </w:r>
            <w:bookmarkEnd w:id="87"/>
            <w:r>
              <w:rPr>
                <w:b/>
                <w:bCs/>
              </w:rPr>
              <w:fldChar w:fldCharType="end"/>
            </w:r>
          </w:p>
        </w:tc>
        <w:tc>
          <w:tcPr>
            <w:tcW w:w="5581" w:type="dxa"/>
          </w:tcPr>
          <w:p w14:paraId="6237F0E3" w14:textId="77777777" w:rsidR="00CD5DEA" w:rsidRDefault="00CD5DEA" w:rsidP="00CD5DEA">
            <w:pPr>
              <w:rPr>
                <w:color w:val="000000"/>
              </w:rPr>
            </w:pPr>
            <w:r>
              <w:rPr>
                <w:color w:val="000000"/>
              </w:rPr>
              <w:t xml:space="preserve">The patient procedural pre-operative checklist should include questioning special needs such as physical impairments, disabilities, religious and/or ethnic concerns. </w:t>
            </w:r>
          </w:p>
          <w:p w14:paraId="041DC1F2" w14:textId="77777777" w:rsidR="00CD5DEA" w:rsidRPr="008E23CC" w:rsidRDefault="00CD5DEA" w:rsidP="00CD5DEA">
            <w:pPr>
              <w:rPr>
                <w:rFonts w:eastAsia="Arial" w:cstheme="minorHAnsi"/>
              </w:rPr>
            </w:pPr>
          </w:p>
        </w:tc>
        <w:tc>
          <w:tcPr>
            <w:tcW w:w="1080" w:type="dxa"/>
            <w:shd w:val="clear" w:color="auto" w:fill="auto"/>
          </w:tcPr>
          <w:p w14:paraId="22EE8247" w14:textId="77777777" w:rsidR="00CD5DEA" w:rsidRDefault="00CD5DEA" w:rsidP="00CD5DEA">
            <w:pPr>
              <w:rPr>
                <w:rFonts w:cstheme="minorHAnsi"/>
              </w:rPr>
            </w:pPr>
            <w:r>
              <w:rPr>
                <w:rFonts w:cstheme="minorHAnsi"/>
              </w:rPr>
              <w:t>Surgical</w:t>
            </w:r>
          </w:p>
          <w:p w14:paraId="04A61B10" w14:textId="33089252" w:rsidR="00CD5DEA" w:rsidRPr="008E23CC" w:rsidRDefault="00CD5DEA" w:rsidP="00CD5DEA">
            <w:pPr>
              <w:rPr>
                <w:rFonts w:cstheme="minorHAnsi"/>
              </w:rPr>
            </w:pPr>
            <w:r>
              <w:rPr>
                <w:rFonts w:cstheme="minorHAnsi"/>
              </w:rPr>
              <w:t>Dental</w:t>
            </w:r>
          </w:p>
        </w:tc>
        <w:tc>
          <w:tcPr>
            <w:tcW w:w="810" w:type="dxa"/>
          </w:tcPr>
          <w:p w14:paraId="30B666BC" w14:textId="77777777" w:rsidR="00CD5DEA" w:rsidRDefault="00CD5DEA" w:rsidP="00CD5DEA">
            <w:r>
              <w:t>A</w:t>
            </w:r>
          </w:p>
          <w:p w14:paraId="609014E2" w14:textId="77777777" w:rsidR="00CD5DEA" w:rsidRDefault="00CD5DEA" w:rsidP="00CD5DEA">
            <w:r>
              <w:t>B</w:t>
            </w:r>
          </w:p>
          <w:p w14:paraId="127E1319" w14:textId="77777777" w:rsidR="00CD5DEA" w:rsidRDefault="00CD5DEA" w:rsidP="00CD5DEA">
            <w:r>
              <w:t>C-M</w:t>
            </w:r>
          </w:p>
          <w:p w14:paraId="7368E67D" w14:textId="09AF5644" w:rsidR="00CD5DEA" w:rsidRPr="00C34C63" w:rsidRDefault="00CD5DEA" w:rsidP="00CD5DEA">
            <w:pPr>
              <w:rPr>
                <w:rFonts w:cstheme="minorHAnsi"/>
              </w:rPr>
            </w:pPr>
            <w:r>
              <w:t>C</w:t>
            </w:r>
          </w:p>
        </w:tc>
        <w:tc>
          <w:tcPr>
            <w:tcW w:w="1980" w:type="dxa"/>
          </w:tcPr>
          <w:p w14:paraId="632BA3B9" w14:textId="77777777" w:rsidR="00CD5DEA" w:rsidRPr="00C34C63" w:rsidRDefault="00D53453" w:rsidP="00CD5DEA">
            <w:pPr>
              <w:rPr>
                <w:rFonts w:cstheme="minorHAnsi"/>
              </w:rPr>
            </w:pPr>
            <w:sdt>
              <w:sdtPr>
                <w:rPr>
                  <w:rFonts w:cstheme="minorHAnsi"/>
                </w:rPr>
                <w:id w:val="1282920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1C34EEEA" w14:textId="77777777" w:rsidR="00CD5DEA" w:rsidRPr="00C34C63" w:rsidRDefault="00D53453" w:rsidP="00CD5DEA">
            <w:pPr>
              <w:rPr>
                <w:rFonts w:cstheme="minorHAnsi"/>
              </w:rPr>
            </w:pPr>
            <w:sdt>
              <w:sdtPr>
                <w:rPr>
                  <w:rFonts w:cstheme="minorHAnsi"/>
                </w:rPr>
                <w:id w:val="9222021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35BE4067" w14:textId="77777777" w:rsidR="00CD5DEA" w:rsidRDefault="00D53453" w:rsidP="00CD5DEA">
            <w:pPr>
              <w:rPr>
                <w:rFonts w:cstheme="minorHAnsi"/>
              </w:rPr>
            </w:pPr>
            <w:sdt>
              <w:sdtPr>
                <w:rPr>
                  <w:rFonts w:cstheme="minorHAnsi"/>
                </w:rPr>
                <w:id w:val="-205993743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EB98E80" w14:textId="77777777" w:rsidR="00CD5DEA" w:rsidRPr="00C34C63" w:rsidRDefault="00D53453" w:rsidP="00CD5DEA">
            <w:pPr>
              <w:rPr>
                <w:rFonts w:cstheme="minorHAnsi"/>
              </w:rPr>
            </w:pPr>
            <w:sdt>
              <w:sdtPr>
                <w:rPr>
                  <w:rFonts w:cstheme="minorHAnsi"/>
                </w:rPr>
                <w:id w:val="-348098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A5F33A9" w14:textId="77777777" w:rsidR="00CD5DEA" w:rsidRDefault="00CD5DEA" w:rsidP="00CD5DEA">
            <w:pPr>
              <w:rPr>
                <w:rFonts w:cstheme="minorHAnsi"/>
              </w:rPr>
            </w:pPr>
          </w:p>
        </w:tc>
        <w:sdt>
          <w:sdtPr>
            <w:rPr>
              <w:rFonts w:cstheme="minorHAnsi"/>
            </w:rPr>
            <w:id w:val="-2124529241"/>
            <w:placeholder>
              <w:docPart w:val="01B4AB607F8349579B08EB2E9DF94001"/>
            </w:placeholder>
            <w:showingPlcHdr/>
          </w:sdtPr>
          <w:sdtEndPr/>
          <w:sdtContent>
            <w:tc>
              <w:tcPr>
                <w:tcW w:w="4770" w:type="dxa"/>
              </w:tcPr>
              <w:p w14:paraId="514DA3C0" w14:textId="0F9CB199" w:rsidR="00CD5DEA" w:rsidRDefault="00CD5DEA" w:rsidP="00CD5DEA">
                <w:pPr>
                  <w:rPr>
                    <w:rFonts w:cstheme="minorHAnsi"/>
                  </w:rPr>
                </w:pPr>
                <w:r w:rsidRPr="00C34C63">
                  <w:rPr>
                    <w:rFonts w:cstheme="minorHAnsi"/>
                  </w:rPr>
                  <w:t>Enter observations of non-compliance, comments or notes here.</w:t>
                </w:r>
              </w:p>
            </w:tc>
          </w:sdtContent>
        </w:sdt>
      </w:tr>
      <w:bookmarkStart w:id="88" w:name="Med8B10"/>
      <w:tr w:rsidR="00CD5DEA" w14:paraId="4A6310DE" w14:textId="77777777" w:rsidTr="00847F33">
        <w:trPr>
          <w:cantSplit/>
        </w:trPr>
        <w:tc>
          <w:tcPr>
            <w:tcW w:w="899" w:type="dxa"/>
          </w:tcPr>
          <w:p w14:paraId="18864D58" w14:textId="4ADBE33D" w:rsidR="00CD5DEA" w:rsidRPr="001B32CE" w:rsidRDefault="00C819BA"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819BA">
              <w:rPr>
                <w:rStyle w:val="Hyperlink"/>
                <w:b/>
                <w:bCs/>
              </w:rPr>
              <w:t>8-B-10</w:t>
            </w:r>
            <w:bookmarkEnd w:id="88"/>
            <w:r>
              <w:rPr>
                <w:b/>
                <w:bCs/>
              </w:rPr>
              <w:fldChar w:fldCharType="end"/>
            </w:r>
          </w:p>
        </w:tc>
        <w:tc>
          <w:tcPr>
            <w:tcW w:w="5581" w:type="dxa"/>
          </w:tcPr>
          <w:p w14:paraId="567D8F9E" w14:textId="77777777" w:rsidR="00CD5DEA" w:rsidRDefault="00CD5DEA" w:rsidP="00CD5DEA">
            <w:pPr>
              <w:rPr>
                <w:color w:val="000000"/>
              </w:rPr>
            </w:pPr>
            <w:r>
              <w:rPr>
                <w:color w:val="000000"/>
              </w:rPr>
              <w:t xml:space="preserve">The pre-operative clinical record includes blood pressure, pulse, </w:t>
            </w:r>
            <w:proofErr w:type="gramStart"/>
            <w:r>
              <w:rPr>
                <w:color w:val="000000"/>
              </w:rPr>
              <w:t>respiration</w:t>
            </w:r>
            <w:proofErr w:type="gramEnd"/>
            <w:r>
              <w:rPr>
                <w:color w:val="000000"/>
              </w:rPr>
              <w:t xml:space="preserve"> and temperature as taken prior to the operation.</w:t>
            </w:r>
          </w:p>
          <w:p w14:paraId="7351EE20" w14:textId="77777777" w:rsidR="00CD5DEA" w:rsidRPr="008E23CC" w:rsidRDefault="00CD5DEA" w:rsidP="00CD5DEA">
            <w:pPr>
              <w:rPr>
                <w:rFonts w:eastAsia="Arial" w:cstheme="minorHAnsi"/>
              </w:rPr>
            </w:pPr>
          </w:p>
        </w:tc>
        <w:tc>
          <w:tcPr>
            <w:tcW w:w="1080" w:type="dxa"/>
            <w:shd w:val="clear" w:color="auto" w:fill="auto"/>
          </w:tcPr>
          <w:p w14:paraId="7E235784" w14:textId="77777777" w:rsidR="00CD5DEA" w:rsidRDefault="00CD5DEA" w:rsidP="00CD5DEA">
            <w:pPr>
              <w:rPr>
                <w:rFonts w:cstheme="minorHAnsi"/>
              </w:rPr>
            </w:pPr>
            <w:r>
              <w:rPr>
                <w:rFonts w:cstheme="minorHAnsi"/>
              </w:rPr>
              <w:t>Surgical</w:t>
            </w:r>
          </w:p>
          <w:p w14:paraId="29293491" w14:textId="2CE15CDD" w:rsidR="00CD5DEA" w:rsidRPr="008E23CC" w:rsidRDefault="00CD5DEA" w:rsidP="00CD5DEA">
            <w:pPr>
              <w:rPr>
                <w:rFonts w:cstheme="minorHAnsi"/>
              </w:rPr>
            </w:pPr>
            <w:r>
              <w:rPr>
                <w:rFonts w:cstheme="minorHAnsi"/>
              </w:rPr>
              <w:t>Dental</w:t>
            </w:r>
          </w:p>
        </w:tc>
        <w:tc>
          <w:tcPr>
            <w:tcW w:w="810" w:type="dxa"/>
          </w:tcPr>
          <w:p w14:paraId="268D1A50" w14:textId="77777777" w:rsidR="00CD5DEA" w:rsidRDefault="00CD5DEA" w:rsidP="00CD5DEA">
            <w:r>
              <w:t>A</w:t>
            </w:r>
          </w:p>
          <w:p w14:paraId="0E373DF7" w14:textId="77777777" w:rsidR="00CD5DEA" w:rsidRDefault="00CD5DEA" w:rsidP="00CD5DEA">
            <w:r>
              <w:t>B</w:t>
            </w:r>
          </w:p>
          <w:p w14:paraId="7850EA78" w14:textId="77777777" w:rsidR="00CD5DEA" w:rsidRDefault="00CD5DEA" w:rsidP="00CD5DEA">
            <w:r>
              <w:t>C-M</w:t>
            </w:r>
          </w:p>
          <w:p w14:paraId="2CD26ABB" w14:textId="533FF135" w:rsidR="00CD5DEA" w:rsidRPr="00C34C63" w:rsidRDefault="00CD5DEA" w:rsidP="00CD5DEA">
            <w:pPr>
              <w:rPr>
                <w:rFonts w:cstheme="minorHAnsi"/>
              </w:rPr>
            </w:pPr>
            <w:r>
              <w:t>C</w:t>
            </w:r>
          </w:p>
        </w:tc>
        <w:tc>
          <w:tcPr>
            <w:tcW w:w="1980" w:type="dxa"/>
          </w:tcPr>
          <w:p w14:paraId="4C8C5DB7" w14:textId="77777777" w:rsidR="00CD5DEA" w:rsidRPr="00C34C63" w:rsidRDefault="00D53453" w:rsidP="00CD5DEA">
            <w:pPr>
              <w:rPr>
                <w:rFonts w:cstheme="minorHAnsi"/>
              </w:rPr>
            </w:pPr>
            <w:sdt>
              <w:sdtPr>
                <w:rPr>
                  <w:rFonts w:cstheme="minorHAnsi"/>
                </w:rPr>
                <w:id w:val="-54876915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3FF417A3" w14:textId="77777777" w:rsidR="00CD5DEA" w:rsidRPr="00C34C63" w:rsidRDefault="00D53453" w:rsidP="00CD5DEA">
            <w:pPr>
              <w:rPr>
                <w:rFonts w:cstheme="minorHAnsi"/>
              </w:rPr>
            </w:pPr>
            <w:sdt>
              <w:sdtPr>
                <w:rPr>
                  <w:rFonts w:cstheme="minorHAnsi"/>
                </w:rPr>
                <w:id w:val="-8800465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23BA01C" w14:textId="77777777" w:rsidR="00CD5DEA" w:rsidRDefault="00D53453" w:rsidP="00CD5DEA">
            <w:pPr>
              <w:rPr>
                <w:rFonts w:cstheme="minorHAnsi"/>
              </w:rPr>
            </w:pPr>
            <w:sdt>
              <w:sdtPr>
                <w:rPr>
                  <w:rFonts w:cstheme="minorHAnsi"/>
                </w:rPr>
                <w:id w:val="-130484900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47A0820" w14:textId="77777777" w:rsidR="00CD5DEA" w:rsidRPr="00C34C63" w:rsidRDefault="00D53453" w:rsidP="00CD5DEA">
            <w:pPr>
              <w:rPr>
                <w:rFonts w:cstheme="minorHAnsi"/>
              </w:rPr>
            </w:pPr>
            <w:sdt>
              <w:sdtPr>
                <w:rPr>
                  <w:rFonts w:cstheme="minorHAnsi"/>
                </w:rPr>
                <w:id w:val="213682780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55496C" w14:textId="77777777" w:rsidR="00CD5DEA" w:rsidRDefault="00CD5DEA" w:rsidP="00CD5DEA">
            <w:pPr>
              <w:rPr>
                <w:rFonts w:cstheme="minorHAnsi"/>
              </w:rPr>
            </w:pPr>
          </w:p>
        </w:tc>
        <w:sdt>
          <w:sdtPr>
            <w:rPr>
              <w:rFonts w:cstheme="minorHAnsi"/>
            </w:rPr>
            <w:id w:val="1361860472"/>
            <w:placeholder>
              <w:docPart w:val="BF60CDA72F7546FFAB8221321480F943"/>
            </w:placeholder>
            <w:showingPlcHdr/>
          </w:sdtPr>
          <w:sdtEndPr/>
          <w:sdtContent>
            <w:tc>
              <w:tcPr>
                <w:tcW w:w="4770" w:type="dxa"/>
              </w:tcPr>
              <w:p w14:paraId="25EE84A2" w14:textId="6DA15E88" w:rsidR="00CD5DEA" w:rsidRDefault="00CD5DEA" w:rsidP="00CD5DEA">
                <w:pPr>
                  <w:rPr>
                    <w:rFonts w:cstheme="minorHAnsi"/>
                  </w:rPr>
                </w:pPr>
                <w:r w:rsidRPr="00C34C63">
                  <w:rPr>
                    <w:rFonts w:cstheme="minorHAnsi"/>
                  </w:rPr>
                  <w:t>Enter observations of non-compliance, comments or notes here.</w:t>
                </w:r>
              </w:p>
            </w:tc>
          </w:sdtContent>
        </w:sdt>
      </w:tr>
      <w:bookmarkStart w:id="89" w:name="Med8B13"/>
      <w:tr w:rsidR="00CD5DEA" w14:paraId="51D911FD" w14:textId="77777777" w:rsidTr="00847F33">
        <w:trPr>
          <w:cantSplit/>
        </w:trPr>
        <w:tc>
          <w:tcPr>
            <w:tcW w:w="899" w:type="dxa"/>
          </w:tcPr>
          <w:p w14:paraId="08AA411A" w14:textId="0BA71099" w:rsidR="00CD5DEA" w:rsidRPr="00017D18" w:rsidRDefault="00CD5DEA" w:rsidP="00CD5DEA">
            <w:pPr>
              <w:jc w:val="center"/>
              <w:rPr>
                <w:b/>
                <w:bCs/>
              </w:rPr>
            </w:pPr>
            <w:r>
              <w:rPr>
                <w:b/>
                <w:bCs/>
              </w:rPr>
              <w:lastRenderedPageBreak/>
              <w:fldChar w:fldCharType="begin"/>
            </w:r>
            <w:r w:rsidR="00562B9D">
              <w:rPr>
                <w:b/>
                <w:bCs/>
              </w:rPr>
              <w:instrText>HYPERLINK  \l "MedWorksheet2" \o "Go Back to Med Record Review Worksheet"</w:instrText>
            </w:r>
            <w:r>
              <w:rPr>
                <w:b/>
                <w:bCs/>
              </w:rPr>
              <w:fldChar w:fldCharType="separate"/>
            </w:r>
            <w:r w:rsidRPr="00F3557B">
              <w:rPr>
                <w:rStyle w:val="Hyperlink"/>
                <w:b/>
                <w:bCs/>
              </w:rPr>
              <w:t>8-B-13</w:t>
            </w:r>
            <w:bookmarkEnd w:id="89"/>
            <w:r>
              <w:rPr>
                <w:b/>
                <w:bCs/>
              </w:rPr>
              <w:fldChar w:fldCharType="end"/>
            </w:r>
          </w:p>
        </w:tc>
        <w:tc>
          <w:tcPr>
            <w:tcW w:w="5581" w:type="dxa"/>
          </w:tcPr>
          <w:p w14:paraId="069026DD"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any allergies and abnormal drug reactions.</w:t>
            </w:r>
          </w:p>
        </w:tc>
        <w:tc>
          <w:tcPr>
            <w:tcW w:w="1080" w:type="dxa"/>
          </w:tcPr>
          <w:p w14:paraId="283F9DAF" w14:textId="77777777" w:rsidR="00CD5DEA" w:rsidRDefault="00CD5DEA" w:rsidP="00CD5DEA">
            <w:pPr>
              <w:rPr>
                <w:rFonts w:cstheme="minorHAnsi"/>
              </w:rPr>
            </w:pPr>
            <w:r>
              <w:rPr>
                <w:rFonts w:cstheme="minorHAnsi"/>
              </w:rPr>
              <w:t>Surgical</w:t>
            </w:r>
          </w:p>
          <w:p w14:paraId="632FAA66" w14:textId="2B910A6F" w:rsidR="00CD5DEA" w:rsidRPr="008E23CC" w:rsidRDefault="00CD5DEA" w:rsidP="00CD5DEA">
            <w:pPr>
              <w:rPr>
                <w:rFonts w:cstheme="minorHAnsi"/>
              </w:rPr>
            </w:pPr>
            <w:r>
              <w:rPr>
                <w:rFonts w:cstheme="minorHAnsi"/>
              </w:rPr>
              <w:t>Dental</w:t>
            </w:r>
          </w:p>
        </w:tc>
        <w:tc>
          <w:tcPr>
            <w:tcW w:w="810" w:type="dxa"/>
          </w:tcPr>
          <w:p w14:paraId="36A8FB26" w14:textId="77777777" w:rsidR="00CD5DEA" w:rsidRPr="00C34C63" w:rsidRDefault="00CD5DEA" w:rsidP="00CD5DEA">
            <w:pPr>
              <w:rPr>
                <w:rFonts w:cstheme="minorHAnsi"/>
              </w:rPr>
            </w:pPr>
            <w:r w:rsidRPr="00C34C63">
              <w:rPr>
                <w:rFonts w:cstheme="minorHAnsi"/>
              </w:rPr>
              <w:t xml:space="preserve">A </w:t>
            </w:r>
          </w:p>
          <w:p w14:paraId="0BB7B075" w14:textId="77777777" w:rsidR="00CD5DEA" w:rsidRPr="00C34C63" w:rsidRDefault="00CD5DEA" w:rsidP="00CD5DEA">
            <w:pPr>
              <w:rPr>
                <w:rFonts w:cstheme="minorHAnsi"/>
              </w:rPr>
            </w:pPr>
            <w:r w:rsidRPr="00C34C63">
              <w:rPr>
                <w:rFonts w:cstheme="minorHAnsi"/>
              </w:rPr>
              <w:t xml:space="preserve">B </w:t>
            </w:r>
          </w:p>
          <w:p w14:paraId="20F92F34" w14:textId="77777777" w:rsidR="00CD5DEA" w:rsidRPr="00C34C63" w:rsidRDefault="00CD5DEA" w:rsidP="00CD5DEA">
            <w:pPr>
              <w:rPr>
                <w:rFonts w:cstheme="minorHAnsi"/>
              </w:rPr>
            </w:pPr>
            <w:r w:rsidRPr="00C34C63">
              <w:rPr>
                <w:rFonts w:cstheme="minorHAnsi"/>
              </w:rPr>
              <w:t xml:space="preserve">C-M </w:t>
            </w:r>
          </w:p>
          <w:p w14:paraId="1294A84C" w14:textId="77777777" w:rsidR="00CD5DEA" w:rsidRDefault="00CD5DEA" w:rsidP="00CD5DEA">
            <w:pPr>
              <w:rPr>
                <w:rFonts w:cstheme="minorHAnsi"/>
              </w:rPr>
            </w:pPr>
            <w:r w:rsidRPr="00C34C63">
              <w:rPr>
                <w:rFonts w:cstheme="minorHAnsi"/>
              </w:rPr>
              <w:t>C</w:t>
            </w:r>
          </w:p>
          <w:p w14:paraId="6C092D3F" w14:textId="77777777" w:rsidR="00CD5DEA" w:rsidRPr="008E23CC" w:rsidRDefault="00CD5DEA" w:rsidP="00CD5DEA">
            <w:pPr>
              <w:rPr>
                <w:rFonts w:cstheme="minorHAnsi"/>
              </w:rPr>
            </w:pPr>
          </w:p>
        </w:tc>
        <w:tc>
          <w:tcPr>
            <w:tcW w:w="1980" w:type="dxa"/>
          </w:tcPr>
          <w:p w14:paraId="3719A839" w14:textId="77777777" w:rsidR="00CD5DEA" w:rsidRPr="008E23CC" w:rsidRDefault="00D53453" w:rsidP="00CD5DEA">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57608E" w14:textId="77777777" w:rsidR="00CD5DEA" w:rsidRPr="008E23CC" w:rsidRDefault="00D53453" w:rsidP="00CD5DEA">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201D3A" w14:textId="77777777" w:rsidR="00CD5DEA" w:rsidRDefault="00D53453" w:rsidP="00CD5DEA">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00DF470" w14:textId="77777777" w:rsidR="00CD5DEA" w:rsidRPr="00C34C63" w:rsidRDefault="00D53453" w:rsidP="00CD5DEA">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26759A2" w14:textId="77777777" w:rsidR="00CD5DEA" w:rsidRPr="008E23CC" w:rsidRDefault="00CD5DEA" w:rsidP="00CD5DEA">
            <w:pPr>
              <w:rPr>
                <w:rFonts w:cstheme="minorHAnsi"/>
              </w:rPr>
            </w:pPr>
          </w:p>
        </w:tc>
        <w:sdt>
          <w:sdtPr>
            <w:rPr>
              <w:rFonts w:cstheme="minorHAnsi"/>
            </w:rPr>
            <w:id w:val="2005472586"/>
            <w:placeholder>
              <w:docPart w:val="7C439720C3D8498F8A2DDC172CADB8B3"/>
            </w:placeholder>
            <w:showingPlcHdr/>
          </w:sdtPr>
          <w:sdtEndPr/>
          <w:sdtContent>
            <w:tc>
              <w:tcPr>
                <w:tcW w:w="4770" w:type="dxa"/>
              </w:tcPr>
              <w:p w14:paraId="11E679B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0" w:name="Med8B14"/>
      <w:tr w:rsidR="00CD5DEA" w14:paraId="2B2329CC" w14:textId="77777777" w:rsidTr="00847F33">
        <w:trPr>
          <w:cantSplit/>
        </w:trPr>
        <w:tc>
          <w:tcPr>
            <w:tcW w:w="899" w:type="dxa"/>
          </w:tcPr>
          <w:p w14:paraId="0F93F7F2" w14:textId="3546E673"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90"/>
            <w:r>
              <w:rPr>
                <w:b/>
                <w:bCs/>
              </w:rPr>
              <w:fldChar w:fldCharType="end"/>
            </w:r>
          </w:p>
        </w:tc>
        <w:tc>
          <w:tcPr>
            <w:tcW w:w="5581" w:type="dxa"/>
          </w:tcPr>
          <w:p w14:paraId="3A9BBB02"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current medications.</w:t>
            </w:r>
          </w:p>
        </w:tc>
        <w:tc>
          <w:tcPr>
            <w:tcW w:w="1080" w:type="dxa"/>
          </w:tcPr>
          <w:p w14:paraId="0FD0D858" w14:textId="77777777" w:rsidR="00CD5DEA" w:rsidRDefault="00CD5DEA" w:rsidP="00CD5DEA">
            <w:pPr>
              <w:rPr>
                <w:rFonts w:cstheme="minorHAnsi"/>
              </w:rPr>
            </w:pPr>
            <w:r>
              <w:rPr>
                <w:rFonts w:cstheme="minorHAnsi"/>
              </w:rPr>
              <w:t>Surgical</w:t>
            </w:r>
          </w:p>
          <w:p w14:paraId="03620922" w14:textId="5A086915" w:rsidR="00CD5DEA" w:rsidRPr="008E23CC" w:rsidRDefault="00CD5DEA" w:rsidP="00CD5DEA">
            <w:pPr>
              <w:rPr>
                <w:rFonts w:cstheme="minorHAnsi"/>
              </w:rPr>
            </w:pPr>
            <w:r>
              <w:rPr>
                <w:rFonts w:cstheme="minorHAnsi"/>
              </w:rPr>
              <w:t>Dental</w:t>
            </w:r>
          </w:p>
        </w:tc>
        <w:tc>
          <w:tcPr>
            <w:tcW w:w="810" w:type="dxa"/>
          </w:tcPr>
          <w:p w14:paraId="630502D0" w14:textId="77777777" w:rsidR="00CD5DEA" w:rsidRPr="00C34C63" w:rsidRDefault="00CD5DEA" w:rsidP="00CD5DEA">
            <w:pPr>
              <w:rPr>
                <w:rFonts w:cstheme="minorHAnsi"/>
              </w:rPr>
            </w:pPr>
            <w:r w:rsidRPr="00C34C63">
              <w:rPr>
                <w:rFonts w:cstheme="minorHAnsi"/>
              </w:rPr>
              <w:t xml:space="preserve">A </w:t>
            </w:r>
          </w:p>
          <w:p w14:paraId="5249DEDF" w14:textId="77777777" w:rsidR="00CD5DEA" w:rsidRPr="00C34C63" w:rsidRDefault="00CD5DEA" w:rsidP="00CD5DEA">
            <w:pPr>
              <w:rPr>
                <w:rFonts w:cstheme="minorHAnsi"/>
              </w:rPr>
            </w:pPr>
            <w:r w:rsidRPr="00C34C63">
              <w:rPr>
                <w:rFonts w:cstheme="minorHAnsi"/>
              </w:rPr>
              <w:t xml:space="preserve">B </w:t>
            </w:r>
          </w:p>
          <w:p w14:paraId="76F7EDC5" w14:textId="77777777" w:rsidR="00CD5DEA" w:rsidRPr="00C34C63" w:rsidRDefault="00CD5DEA" w:rsidP="00CD5DEA">
            <w:pPr>
              <w:rPr>
                <w:rFonts w:cstheme="minorHAnsi"/>
              </w:rPr>
            </w:pPr>
            <w:r w:rsidRPr="00C34C63">
              <w:rPr>
                <w:rFonts w:cstheme="minorHAnsi"/>
              </w:rPr>
              <w:t xml:space="preserve">C-M </w:t>
            </w:r>
          </w:p>
          <w:p w14:paraId="206999D3" w14:textId="77777777" w:rsidR="00CD5DEA" w:rsidRPr="008E23CC" w:rsidRDefault="00CD5DEA" w:rsidP="00CD5DEA">
            <w:pPr>
              <w:rPr>
                <w:rFonts w:cstheme="minorHAnsi"/>
              </w:rPr>
            </w:pPr>
            <w:r w:rsidRPr="00C34C63">
              <w:rPr>
                <w:rFonts w:cstheme="minorHAnsi"/>
              </w:rPr>
              <w:t>C</w:t>
            </w:r>
          </w:p>
        </w:tc>
        <w:tc>
          <w:tcPr>
            <w:tcW w:w="1980" w:type="dxa"/>
          </w:tcPr>
          <w:p w14:paraId="0E3F05DA" w14:textId="77777777" w:rsidR="00CD5DEA" w:rsidRPr="008E23CC" w:rsidRDefault="00D53453" w:rsidP="00CD5DEA">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2D039A3" w14:textId="77777777" w:rsidR="00CD5DEA" w:rsidRPr="008E23CC" w:rsidRDefault="00D53453" w:rsidP="00CD5DEA">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3FF9F5" w14:textId="77777777" w:rsidR="00CD5DEA" w:rsidRDefault="00D53453" w:rsidP="00CD5DEA">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64FA62" w14:textId="77777777" w:rsidR="00CD5DEA" w:rsidRPr="00C34C63" w:rsidRDefault="00D53453" w:rsidP="00CD5DEA">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AE634EE" w14:textId="77777777" w:rsidR="00CD5DEA" w:rsidRPr="008E23CC" w:rsidRDefault="00CD5DEA" w:rsidP="00CD5DEA">
            <w:pPr>
              <w:rPr>
                <w:rFonts w:cstheme="minorHAnsi"/>
              </w:rPr>
            </w:pPr>
          </w:p>
        </w:tc>
        <w:sdt>
          <w:sdtPr>
            <w:rPr>
              <w:rFonts w:cstheme="minorHAnsi"/>
            </w:rPr>
            <w:id w:val="-46524361"/>
            <w:placeholder>
              <w:docPart w:val="56AF9ACFEF2A4BBB9EF60C398D671B53"/>
            </w:placeholder>
            <w:showingPlcHdr/>
          </w:sdtPr>
          <w:sdtEndPr/>
          <w:sdtContent>
            <w:tc>
              <w:tcPr>
                <w:tcW w:w="4770" w:type="dxa"/>
              </w:tcPr>
              <w:p w14:paraId="2C89523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1" w:name="Med8B15"/>
      <w:tr w:rsidR="00CD5DEA" w14:paraId="091970C6" w14:textId="77777777" w:rsidTr="00847F33">
        <w:trPr>
          <w:cantSplit/>
        </w:trPr>
        <w:tc>
          <w:tcPr>
            <w:tcW w:w="899" w:type="dxa"/>
          </w:tcPr>
          <w:p w14:paraId="7F074495" w14:textId="7752EDB5"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91"/>
            <w:r>
              <w:rPr>
                <w:b/>
                <w:bCs/>
              </w:rPr>
              <w:fldChar w:fldCharType="end"/>
            </w:r>
          </w:p>
        </w:tc>
        <w:tc>
          <w:tcPr>
            <w:tcW w:w="5581" w:type="dxa"/>
          </w:tcPr>
          <w:p w14:paraId="54DF014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serious illness.</w:t>
            </w:r>
          </w:p>
        </w:tc>
        <w:tc>
          <w:tcPr>
            <w:tcW w:w="1080" w:type="dxa"/>
          </w:tcPr>
          <w:p w14:paraId="0C04CB7C" w14:textId="77777777" w:rsidR="00CD5DEA" w:rsidRDefault="00CD5DEA" w:rsidP="00CD5DEA">
            <w:pPr>
              <w:rPr>
                <w:rFonts w:cstheme="minorHAnsi"/>
              </w:rPr>
            </w:pPr>
            <w:r>
              <w:rPr>
                <w:rFonts w:cstheme="minorHAnsi"/>
              </w:rPr>
              <w:t>Surgical</w:t>
            </w:r>
          </w:p>
          <w:p w14:paraId="0A4142C9" w14:textId="2EFF19BB" w:rsidR="00CD5DEA" w:rsidRPr="008E23CC" w:rsidRDefault="00CD5DEA" w:rsidP="00CD5DEA">
            <w:pPr>
              <w:rPr>
                <w:rFonts w:cstheme="minorHAnsi"/>
              </w:rPr>
            </w:pPr>
            <w:r>
              <w:rPr>
                <w:rFonts w:cstheme="minorHAnsi"/>
              </w:rPr>
              <w:t>Dental</w:t>
            </w:r>
          </w:p>
        </w:tc>
        <w:tc>
          <w:tcPr>
            <w:tcW w:w="810" w:type="dxa"/>
          </w:tcPr>
          <w:p w14:paraId="04ABD6C4" w14:textId="77777777" w:rsidR="00CD5DEA" w:rsidRPr="00C34C63" w:rsidRDefault="00CD5DEA" w:rsidP="00CD5DEA">
            <w:pPr>
              <w:rPr>
                <w:rFonts w:cstheme="minorHAnsi"/>
              </w:rPr>
            </w:pPr>
            <w:r w:rsidRPr="00C34C63">
              <w:rPr>
                <w:rFonts w:cstheme="minorHAnsi"/>
              </w:rPr>
              <w:t xml:space="preserve">A </w:t>
            </w:r>
          </w:p>
          <w:p w14:paraId="4F5AC417" w14:textId="77777777" w:rsidR="00CD5DEA" w:rsidRPr="00C34C63" w:rsidRDefault="00CD5DEA" w:rsidP="00CD5DEA">
            <w:pPr>
              <w:rPr>
                <w:rFonts w:cstheme="minorHAnsi"/>
              </w:rPr>
            </w:pPr>
            <w:r w:rsidRPr="00C34C63">
              <w:rPr>
                <w:rFonts w:cstheme="minorHAnsi"/>
              </w:rPr>
              <w:t xml:space="preserve">B </w:t>
            </w:r>
          </w:p>
          <w:p w14:paraId="68218A9B" w14:textId="77777777" w:rsidR="00CD5DEA" w:rsidRPr="00C34C63" w:rsidRDefault="00CD5DEA" w:rsidP="00CD5DEA">
            <w:pPr>
              <w:rPr>
                <w:rFonts w:cstheme="minorHAnsi"/>
              </w:rPr>
            </w:pPr>
            <w:r w:rsidRPr="00C34C63">
              <w:rPr>
                <w:rFonts w:cstheme="minorHAnsi"/>
              </w:rPr>
              <w:t xml:space="preserve">C-M </w:t>
            </w:r>
          </w:p>
          <w:p w14:paraId="69CF5DDB" w14:textId="77777777" w:rsidR="00CD5DEA" w:rsidRPr="008E23CC" w:rsidRDefault="00CD5DEA" w:rsidP="00CD5DEA">
            <w:pPr>
              <w:rPr>
                <w:rFonts w:cstheme="minorHAnsi"/>
              </w:rPr>
            </w:pPr>
            <w:r w:rsidRPr="00C34C63">
              <w:rPr>
                <w:rFonts w:cstheme="minorHAnsi"/>
              </w:rPr>
              <w:t>C</w:t>
            </w:r>
          </w:p>
        </w:tc>
        <w:tc>
          <w:tcPr>
            <w:tcW w:w="1980" w:type="dxa"/>
          </w:tcPr>
          <w:p w14:paraId="53509CEF" w14:textId="77777777" w:rsidR="00CD5DEA" w:rsidRPr="008E23CC" w:rsidRDefault="00D53453" w:rsidP="00CD5DEA">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6A158C3" w14:textId="77777777" w:rsidR="00CD5DEA" w:rsidRPr="008E23CC" w:rsidRDefault="00D53453" w:rsidP="00CD5DEA">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6D705D0" w14:textId="77777777" w:rsidR="00CD5DEA" w:rsidRDefault="00D53453" w:rsidP="00CD5DEA">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206AF4B" w14:textId="77777777" w:rsidR="00CD5DEA" w:rsidRPr="00C34C63" w:rsidRDefault="00D53453" w:rsidP="00CD5DEA">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57F8299" w14:textId="77777777" w:rsidR="00CD5DEA" w:rsidRPr="008E23CC" w:rsidRDefault="00CD5DEA" w:rsidP="00CD5DEA">
            <w:pPr>
              <w:rPr>
                <w:rFonts w:cstheme="minorHAnsi"/>
              </w:rPr>
            </w:pPr>
          </w:p>
        </w:tc>
        <w:sdt>
          <w:sdtPr>
            <w:rPr>
              <w:rFonts w:cstheme="minorHAnsi"/>
            </w:rPr>
            <w:id w:val="776057605"/>
            <w:placeholder>
              <w:docPart w:val="C797036BEC6042509EE49ECF42436DAC"/>
            </w:placeholder>
            <w:showingPlcHdr/>
          </w:sdtPr>
          <w:sdtEndPr/>
          <w:sdtContent>
            <w:tc>
              <w:tcPr>
                <w:tcW w:w="4770" w:type="dxa"/>
              </w:tcPr>
              <w:p w14:paraId="17C203D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2" w:name="Med8B16"/>
      <w:tr w:rsidR="00CD5DEA" w14:paraId="090F5620" w14:textId="77777777" w:rsidTr="00847F33">
        <w:trPr>
          <w:cantSplit/>
        </w:trPr>
        <w:tc>
          <w:tcPr>
            <w:tcW w:w="899" w:type="dxa"/>
          </w:tcPr>
          <w:p w14:paraId="30081B78" w14:textId="67731126"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92"/>
            <w:r>
              <w:rPr>
                <w:b/>
                <w:bCs/>
              </w:rPr>
              <w:fldChar w:fldCharType="end"/>
            </w:r>
          </w:p>
        </w:tc>
        <w:tc>
          <w:tcPr>
            <w:tcW w:w="5581" w:type="dxa"/>
          </w:tcPr>
          <w:p w14:paraId="4212A5A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current and chronic illness.</w:t>
            </w:r>
          </w:p>
        </w:tc>
        <w:tc>
          <w:tcPr>
            <w:tcW w:w="1080" w:type="dxa"/>
          </w:tcPr>
          <w:p w14:paraId="6C6FE683" w14:textId="77777777" w:rsidR="00CD5DEA" w:rsidRDefault="00CD5DEA" w:rsidP="00CD5DEA">
            <w:pPr>
              <w:rPr>
                <w:rFonts w:cstheme="minorHAnsi"/>
              </w:rPr>
            </w:pPr>
            <w:r>
              <w:rPr>
                <w:rFonts w:cstheme="minorHAnsi"/>
              </w:rPr>
              <w:t>Surgical</w:t>
            </w:r>
          </w:p>
          <w:p w14:paraId="606905ED" w14:textId="1BEB327E" w:rsidR="00CD5DEA" w:rsidRPr="008E23CC" w:rsidRDefault="00CD5DEA" w:rsidP="00CD5DEA">
            <w:pPr>
              <w:rPr>
                <w:rFonts w:cstheme="minorHAnsi"/>
              </w:rPr>
            </w:pPr>
            <w:r>
              <w:rPr>
                <w:rFonts w:cstheme="minorHAnsi"/>
              </w:rPr>
              <w:t>Dental</w:t>
            </w:r>
          </w:p>
        </w:tc>
        <w:tc>
          <w:tcPr>
            <w:tcW w:w="810" w:type="dxa"/>
          </w:tcPr>
          <w:p w14:paraId="38153947" w14:textId="77777777" w:rsidR="00CD5DEA" w:rsidRPr="00C34C63" w:rsidRDefault="00CD5DEA" w:rsidP="00CD5DEA">
            <w:pPr>
              <w:rPr>
                <w:rFonts w:cstheme="minorHAnsi"/>
              </w:rPr>
            </w:pPr>
            <w:r w:rsidRPr="00C34C63">
              <w:rPr>
                <w:rFonts w:cstheme="minorHAnsi"/>
              </w:rPr>
              <w:t xml:space="preserve">A </w:t>
            </w:r>
          </w:p>
          <w:p w14:paraId="21432D04" w14:textId="77777777" w:rsidR="00CD5DEA" w:rsidRPr="00C34C63" w:rsidRDefault="00CD5DEA" w:rsidP="00CD5DEA">
            <w:pPr>
              <w:rPr>
                <w:rFonts w:cstheme="minorHAnsi"/>
              </w:rPr>
            </w:pPr>
            <w:r w:rsidRPr="00C34C63">
              <w:rPr>
                <w:rFonts w:cstheme="minorHAnsi"/>
              </w:rPr>
              <w:t xml:space="preserve">B </w:t>
            </w:r>
          </w:p>
          <w:p w14:paraId="2922AC39" w14:textId="77777777" w:rsidR="00CD5DEA" w:rsidRPr="00C34C63" w:rsidRDefault="00CD5DEA" w:rsidP="00CD5DEA">
            <w:pPr>
              <w:rPr>
                <w:rFonts w:cstheme="minorHAnsi"/>
              </w:rPr>
            </w:pPr>
            <w:r w:rsidRPr="00C34C63">
              <w:rPr>
                <w:rFonts w:cstheme="minorHAnsi"/>
              </w:rPr>
              <w:t xml:space="preserve">C-M </w:t>
            </w:r>
          </w:p>
          <w:p w14:paraId="3235E245" w14:textId="77777777" w:rsidR="00CD5DEA" w:rsidRPr="008E23CC" w:rsidRDefault="00CD5DEA" w:rsidP="00CD5DEA">
            <w:pPr>
              <w:rPr>
                <w:rFonts w:cstheme="minorHAnsi"/>
              </w:rPr>
            </w:pPr>
            <w:r w:rsidRPr="00C34C63">
              <w:rPr>
                <w:rFonts w:cstheme="minorHAnsi"/>
              </w:rPr>
              <w:t>C</w:t>
            </w:r>
          </w:p>
        </w:tc>
        <w:tc>
          <w:tcPr>
            <w:tcW w:w="1980" w:type="dxa"/>
          </w:tcPr>
          <w:p w14:paraId="5836498E" w14:textId="77777777" w:rsidR="00CD5DEA" w:rsidRPr="008E23CC" w:rsidRDefault="00D53453" w:rsidP="00CD5DEA">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5B0BA48" w14:textId="77777777" w:rsidR="00CD5DEA" w:rsidRPr="008E23CC" w:rsidRDefault="00D53453" w:rsidP="00CD5DEA">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7E732FF" w14:textId="77777777" w:rsidR="00CD5DEA" w:rsidRDefault="00D53453" w:rsidP="00CD5DEA">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B9C4E7B" w14:textId="77777777" w:rsidR="00CD5DEA" w:rsidRPr="00C34C63" w:rsidRDefault="00D53453" w:rsidP="00CD5DEA">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67BA977" w14:textId="77777777" w:rsidR="00CD5DEA" w:rsidRPr="008E23CC" w:rsidRDefault="00CD5DEA" w:rsidP="00CD5DEA">
            <w:pPr>
              <w:rPr>
                <w:rFonts w:cstheme="minorHAnsi"/>
              </w:rPr>
            </w:pPr>
          </w:p>
        </w:tc>
        <w:sdt>
          <w:sdtPr>
            <w:rPr>
              <w:rFonts w:cstheme="minorHAnsi"/>
            </w:rPr>
            <w:id w:val="1211997621"/>
            <w:placeholder>
              <w:docPart w:val="02DB844E63C540968F8BF0F9DFD88EFE"/>
            </w:placeholder>
            <w:showingPlcHdr/>
          </w:sdtPr>
          <w:sdtEndPr/>
          <w:sdtContent>
            <w:tc>
              <w:tcPr>
                <w:tcW w:w="4770" w:type="dxa"/>
              </w:tcPr>
              <w:p w14:paraId="2120F9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3" w:name="Med8B17"/>
      <w:tr w:rsidR="00CD5DEA" w14:paraId="2411DDBF" w14:textId="77777777" w:rsidTr="00847F33">
        <w:trPr>
          <w:cantSplit/>
        </w:trPr>
        <w:tc>
          <w:tcPr>
            <w:tcW w:w="899" w:type="dxa"/>
          </w:tcPr>
          <w:p w14:paraId="2C67C1D3" w14:textId="02206AD0"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bookmarkEnd w:id="93"/>
            <w:r>
              <w:rPr>
                <w:b/>
                <w:bCs/>
              </w:rPr>
              <w:fldChar w:fldCharType="end"/>
            </w:r>
          </w:p>
        </w:tc>
        <w:tc>
          <w:tcPr>
            <w:tcW w:w="5581" w:type="dxa"/>
          </w:tcPr>
          <w:p w14:paraId="238377F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operations.</w:t>
            </w:r>
          </w:p>
        </w:tc>
        <w:tc>
          <w:tcPr>
            <w:tcW w:w="1080" w:type="dxa"/>
          </w:tcPr>
          <w:p w14:paraId="0524B633" w14:textId="77777777" w:rsidR="00CD5DEA" w:rsidRDefault="00CD5DEA" w:rsidP="00CD5DEA">
            <w:pPr>
              <w:rPr>
                <w:rFonts w:cstheme="minorHAnsi"/>
              </w:rPr>
            </w:pPr>
            <w:r>
              <w:rPr>
                <w:rFonts w:cstheme="minorHAnsi"/>
              </w:rPr>
              <w:t>Surgical</w:t>
            </w:r>
          </w:p>
          <w:p w14:paraId="059E4767" w14:textId="6C6E73C1" w:rsidR="00CD5DEA" w:rsidRPr="008E23CC" w:rsidRDefault="00CD5DEA" w:rsidP="00CD5DEA">
            <w:pPr>
              <w:rPr>
                <w:rFonts w:cstheme="minorHAnsi"/>
              </w:rPr>
            </w:pPr>
            <w:r>
              <w:rPr>
                <w:rFonts w:cstheme="minorHAnsi"/>
              </w:rPr>
              <w:t>Dental</w:t>
            </w:r>
          </w:p>
        </w:tc>
        <w:tc>
          <w:tcPr>
            <w:tcW w:w="810" w:type="dxa"/>
          </w:tcPr>
          <w:p w14:paraId="2425F9E2" w14:textId="77777777" w:rsidR="00CD5DEA" w:rsidRPr="00C34C63" w:rsidRDefault="00CD5DEA" w:rsidP="00CD5DEA">
            <w:pPr>
              <w:rPr>
                <w:rFonts w:cstheme="minorHAnsi"/>
              </w:rPr>
            </w:pPr>
            <w:r w:rsidRPr="00C34C63">
              <w:rPr>
                <w:rFonts w:cstheme="minorHAnsi"/>
              </w:rPr>
              <w:t xml:space="preserve">A </w:t>
            </w:r>
          </w:p>
          <w:p w14:paraId="5FF0272B" w14:textId="77777777" w:rsidR="00CD5DEA" w:rsidRPr="00C34C63" w:rsidRDefault="00CD5DEA" w:rsidP="00CD5DEA">
            <w:pPr>
              <w:rPr>
                <w:rFonts w:cstheme="minorHAnsi"/>
              </w:rPr>
            </w:pPr>
            <w:r w:rsidRPr="00C34C63">
              <w:rPr>
                <w:rFonts w:cstheme="minorHAnsi"/>
              </w:rPr>
              <w:t xml:space="preserve">B </w:t>
            </w:r>
          </w:p>
          <w:p w14:paraId="1B1B952F" w14:textId="77777777" w:rsidR="00CD5DEA" w:rsidRPr="00C34C63" w:rsidRDefault="00CD5DEA" w:rsidP="00CD5DEA">
            <w:pPr>
              <w:rPr>
                <w:rFonts w:cstheme="minorHAnsi"/>
              </w:rPr>
            </w:pPr>
            <w:r w:rsidRPr="00C34C63">
              <w:rPr>
                <w:rFonts w:cstheme="minorHAnsi"/>
              </w:rPr>
              <w:t xml:space="preserve">C-M </w:t>
            </w:r>
          </w:p>
          <w:p w14:paraId="0C36E985" w14:textId="77777777" w:rsidR="00CD5DEA" w:rsidRPr="008E23CC" w:rsidRDefault="00CD5DEA" w:rsidP="00CD5DEA">
            <w:pPr>
              <w:rPr>
                <w:rFonts w:cstheme="minorHAnsi"/>
              </w:rPr>
            </w:pPr>
            <w:r w:rsidRPr="00C34C63">
              <w:rPr>
                <w:rFonts w:cstheme="minorHAnsi"/>
              </w:rPr>
              <w:t>C</w:t>
            </w:r>
          </w:p>
        </w:tc>
        <w:tc>
          <w:tcPr>
            <w:tcW w:w="1980" w:type="dxa"/>
          </w:tcPr>
          <w:p w14:paraId="31A944B2" w14:textId="77777777" w:rsidR="00CD5DEA" w:rsidRPr="008E23CC" w:rsidRDefault="00D53453" w:rsidP="00CD5DEA">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5BD2F0A" w14:textId="77777777" w:rsidR="00CD5DEA" w:rsidRPr="008E23CC" w:rsidRDefault="00D53453" w:rsidP="00CD5DEA">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5C26C53" w14:textId="77777777" w:rsidR="00CD5DEA" w:rsidRDefault="00D53453" w:rsidP="00CD5DEA">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EC26FE4" w14:textId="77777777" w:rsidR="00CD5DEA" w:rsidRPr="00C34C63" w:rsidRDefault="00D53453" w:rsidP="00CD5DEA">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44B3918" w14:textId="77777777" w:rsidR="00CD5DEA" w:rsidRPr="008E23CC" w:rsidRDefault="00CD5DEA" w:rsidP="00CD5DEA">
            <w:pPr>
              <w:rPr>
                <w:rFonts w:cstheme="minorHAnsi"/>
              </w:rPr>
            </w:pPr>
          </w:p>
        </w:tc>
        <w:sdt>
          <w:sdtPr>
            <w:rPr>
              <w:rFonts w:cstheme="minorHAnsi"/>
            </w:rPr>
            <w:id w:val="353243933"/>
            <w:placeholder>
              <w:docPart w:val="A3A0A70D2941492CB22F024F6C5A4624"/>
            </w:placeholder>
            <w:showingPlcHdr/>
          </w:sdtPr>
          <w:sdtEndPr/>
          <w:sdtContent>
            <w:tc>
              <w:tcPr>
                <w:tcW w:w="4770" w:type="dxa"/>
              </w:tcPr>
              <w:p w14:paraId="64DA418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4" w:name="Med8B18"/>
      <w:tr w:rsidR="00CD5DEA" w14:paraId="584F4414" w14:textId="77777777" w:rsidTr="00847F33">
        <w:trPr>
          <w:cantSplit/>
        </w:trPr>
        <w:tc>
          <w:tcPr>
            <w:tcW w:w="899" w:type="dxa"/>
          </w:tcPr>
          <w:p w14:paraId="5C74B736" w14:textId="59CC9814"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fldChar w:fldCharType="separate"/>
            </w:r>
            <w:r w:rsidRPr="004471E6">
              <w:rPr>
                <w:rStyle w:val="Hyperlink"/>
                <w:b/>
                <w:bCs/>
              </w:rPr>
              <w:t>8-B-18</w:t>
            </w:r>
            <w:bookmarkEnd w:id="94"/>
            <w:r>
              <w:rPr>
                <w:b/>
                <w:bCs/>
              </w:rPr>
              <w:fldChar w:fldCharType="end"/>
            </w:r>
          </w:p>
        </w:tc>
        <w:tc>
          <w:tcPr>
            <w:tcW w:w="5581" w:type="dxa"/>
          </w:tcPr>
          <w:p w14:paraId="04A56FC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1080" w:type="dxa"/>
          </w:tcPr>
          <w:p w14:paraId="714CEEB7" w14:textId="77777777" w:rsidR="00CD5DEA" w:rsidRDefault="00CD5DEA" w:rsidP="00CD5DEA">
            <w:pPr>
              <w:rPr>
                <w:rFonts w:cstheme="minorHAnsi"/>
              </w:rPr>
            </w:pPr>
            <w:r>
              <w:rPr>
                <w:rFonts w:cstheme="minorHAnsi"/>
              </w:rPr>
              <w:t>Surgical</w:t>
            </w:r>
          </w:p>
          <w:p w14:paraId="59BD107C" w14:textId="2F6EE708" w:rsidR="00CD5DEA" w:rsidRPr="008E23CC" w:rsidRDefault="00CD5DEA" w:rsidP="00CD5DEA">
            <w:pPr>
              <w:rPr>
                <w:rFonts w:cstheme="minorHAnsi"/>
              </w:rPr>
            </w:pPr>
            <w:r>
              <w:rPr>
                <w:rFonts w:cstheme="minorHAnsi"/>
              </w:rPr>
              <w:t>Dental</w:t>
            </w:r>
          </w:p>
        </w:tc>
        <w:tc>
          <w:tcPr>
            <w:tcW w:w="810" w:type="dxa"/>
          </w:tcPr>
          <w:p w14:paraId="452E48ED" w14:textId="77777777" w:rsidR="00CD5DEA" w:rsidRPr="00C34C63" w:rsidRDefault="00CD5DEA" w:rsidP="00CD5DEA">
            <w:pPr>
              <w:rPr>
                <w:rFonts w:cstheme="minorHAnsi"/>
              </w:rPr>
            </w:pPr>
            <w:r w:rsidRPr="00C34C63">
              <w:rPr>
                <w:rFonts w:cstheme="minorHAnsi"/>
              </w:rPr>
              <w:t xml:space="preserve">A </w:t>
            </w:r>
          </w:p>
          <w:p w14:paraId="1BB08ACF" w14:textId="77777777" w:rsidR="00CD5DEA" w:rsidRPr="00C34C63" w:rsidRDefault="00CD5DEA" w:rsidP="00CD5DEA">
            <w:pPr>
              <w:rPr>
                <w:rFonts w:cstheme="minorHAnsi"/>
              </w:rPr>
            </w:pPr>
            <w:r w:rsidRPr="00C34C63">
              <w:rPr>
                <w:rFonts w:cstheme="minorHAnsi"/>
              </w:rPr>
              <w:t xml:space="preserve">B </w:t>
            </w:r>
          </w:p>
          <w:p w14:paraId="5EC9F174" w14:textId="77777777" w:rsidR="00CD5DEA" w:rsidRPr="00C34C63" w:rsidRDefault="00CD5DEA" w:rsidP="00CD5DEA">
            <w:pPr>
              <w:rPr>
                <w:rFonts w:cstheme="minorHAnsi"/>
              </w:rPr>
            </w:pPr>
            <w:r w:rsidRPr="00C34C63">
              <w:rPr>
                <w:rFonts w:cstheme="minorHAnsi"/>
              </w:rPr>
              <w:t xml:space="preserve">C-M </w:t>
            </w:r>
          </w:p>
          <w:p w14:paraId="0440C935" w14:textId="77777777" w:rsidR="00CD5DEA" w:rsidRDefault="00CD5DEA" w:rsidP="00CD5DEA">
            <w:pPr>
              <w:rPr>
                <w:rFonts w:cstheme="minorHAnsi"/>
              </w:rPr>
            </w:pPr>
            <w:r w:rsidRPr="00C34C63">
              <w:rPr>
                <w:rFonts w:cstheme="minorHAnsi"/>
              </w:rPr>
              <w:t>C</w:t>
            </w:r>
          </w:p>
          <w:p w14:paraId="4473B678" w14:textId="77777777" w:rsidR="00CD5DEA" w:rsidRPr="008E23CC" w:rsidRDefault="00CD5DEA" w:rsidP="00CD5DEA">
            <w:pPr>
              <w:rPr>
                <w:rFonts w:cstheme="minorHAnsi"/>
              </w:rPr>
            </w:pPr>
          </w:p>
        </w:tc>
        <w:tc>
          <w:tcPr>
            <w:tcW w:w="1980" w:type="dxa"/>
          </w:tcPr>
          <w:p w14:paraId="262BE69F" w14:textId="77777777" w:rsidR="00CD5DEA" w:rsidRPr="008E23CC" w:rsidRDefault="00D53453" w:rsidP="00CD5DEA">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D3B311B" w14:textId="77777777" w:rsidR="00CD5DEA" w:rsidRPr="008E23CC" w:rsidRDefault="00D53453" w:rsidP="00CD5DEA">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2D7E6B9" w14:textId="77777777" w:rsidR="00CD5DEA" w:rsidRDefault="00D53453" w:rsidP="00CD5DEA">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BB2240" w14:textId="77777777" w:rsidR="00CD5DEA" w:rsidRPr="00C34C63" w:rsidRDefault="00D53453" w:rsidP="00CD5DEA">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91D98F7" w14:textId="77777777" w:rsidR="00CD5DEA" w:rsidRPr="008E23CC" w:rsidRDefault="00CD5DEA" w:rsidP="00CD5DEA">
            <w:pPr>
              <w:rPr>
                <w:rFonts w:cstheme="minorHAnsi"/>
              </w:rPr>
            </w:pPr>
          </w:p>
        </w:tc>
        <w:sdt>
          <w:sdtPr>
            <w:rPr>
              <w:rFonts w:cstheme="minorHAnsi"/>
            </w:rPr>
            <w:id w:val="2041622212"/>
            <w:placeholder>
              <w:docPart w:val="73D816B9EE4A473D88446008B0757C68"/>
            </w:placeholder>
            <w:showingPlcHdr/>
          </w:sdtPr>
          <w:sdtEndPr/>
          <w:sdtContent>
            <w:tc>
              <w:tcPr>
                <w:tcW w:w="4770" w:type="dxa"/>
              </w:tcPr>
              <w:p w14:paraId="1F81F98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5" w:name="Med8B19"/>
      <w:tr w:rsidR="00CD5DEA" w14:paraId="34E65C18" w14:textId="77777777" w:rsidTr="00847F33">
        <w:trPr>
          <w:cantSplit/>
        </w:trPr>
        <w:tc>
          <w:tcPr>
            <w:tcW w:w="899" w:type="dxa"/>
          </w:tcPr>
          <w:p w14:paraId="73F39365" w14:textId="0E2FB545" w:rsidR="00CD5DEA" w:rsidRPr="00017D18" w:rsidRDefault="00CD5DEA" w:rsidP="00CD5DEA">
            <w:pPr>
              <w:jc w:val="center"/>
              <w:rPr>
                <w:b/>
                <w:bCs/>
              </w:rPr>
            </w:pPr>
            <w:r>
              <w:rPr>
                <w:b/>
                <w:bCs/>
              </w:rPr>
              <w:lastRenderedPageBreak/>
              <w:fldChar w:fldCharType="begin"/>
            </w:r>
            <w:r>
              <w:rPr>
                <w:b/>
                <w:bCs/>
              </w:rPr>
              <w:instrText>HYPERLINK  \l "MedWorksheet3" \o "Go Back to Med Record Review Worksheet"</w:instrText>
            </w:r>
            <w:r>
              <w:rPr>
                <w:b/>
                <w:bCs/>
              </w:rPr>
              <w:fldChar w:fldCharType="separate"/>
            </w:r>
            <w:r w:rsidRPr="004471E6">
              <w:rPr>
                <w:rStyle w:val="Hyperlink"/>
                <w:b/>
                <w:bCs/>
              </w:rPr>
              <w:t>8-B-19</w:t>
            </w:r>
            <w:bookmarkEnd w:id="95"/>
            <w:r>
              <w:rPr>
                <w:b/>
                <w:bCs/>
              </w:rPr>
              <w:fldChar w:fldCharType="end"/>
            </w:r>
          </w:p>
        </w:tc>
        <w:tc>
          <w:tcPr>
            <w:tcW w:w="5581" w:type="dxa"/>
          </w:tcPr>
          <w:p w14:paraId="626A8B9E" w14:textId="77777777" w:rsidR="00CD5DEA" w:rsidRPr="003948EA" w:rsidRDefault="00CD5DEA" w:rsidP="00CD5DEA">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080" w:type="dxa"/>
          </w:tcPr>
          <w:p w14:paraId="78C798CD" w14:textId="77777777" w:rsidR="00CD5DEA" w:rsidRDefault="00CD5DEA" w:rsidP="00CD5DEA">
            <w:pPr>
              <w:rPr>
                <w:rFonts w:cstheme="minorHAnsi"/>
              </w:rPr>
            </w:pPr>
            <w:r>
              <w:rPr>
                <w:rFonts w:cstheme="minorHAnsi"/>
              </w:rPr>
              <w:t>Surgical</w:t>
            </w:r>
          </w:p>
          <w:p w14:paraId="2C7B050A" w14:textId="1C3DF6AC" w:rsidR="00CD5DEA" w:rsidRPr="008E23CC" w:rsidRDefault="00CD5DEA" w:rsidP="00CD5DEA">
            <w:pPr>
              <w:rPr>
                <w:rFonts w:cstheme="minorHAnsi"/>
              </w:rPr>
            </w:pPr>
            <w:r>
              <w:rPr>
                <w:rFonts w:cstheme="minorHAnsi"/>
              </w:rPr>
              <w:t>Dental</w:t>
            </w:r>
          </w:p>
        </w:tc>
        <w:tc>
          <w:tcPr>
            <w:tcW w:w="810" w:type="dxa"/>
          </w:tcPr>
          <w:p w14:paraId="067D25E8" w14:textId="77777777" w:rsidR="00CD5DEA" w:rsidRPr="00C34C63" w:rsidRDefault="00CD5DEA" w:rsidP="00CD5DEA">
            <w:pPr>
              <w:rPr>
                <w:rFonts w:cstheme="minorHAnsi"/>
              </w:rPr>
            </w:pPr>
            <w:r w:rsidRPr="00C34C63">
              <w:rPr>
                <w:rFonts w:cstheme="minorHAnsi"/>
              </w:rPr>
              <w:t xml:space="preserve">A </w:t>
            </w:r>
          </w:p>
          <w:p w14:paraId="0A23DD85" w14:textId="77777777" w:rsidR="00CD5DEA" w:rsidRPr="00C34C63" w:rsidRDefault="00CD5DEA" w:rsidP="00CD5DEA">
            <w:pPr>
              <w:rPr>
                <w:rFonts w:cstheme="minorHAnsi"/>
              </w:rPr>
            </w:pPr>
            <w:r w:rsidRPr="00C34C63">
              <w:rPr>
                <w:rFonts w:cstheme="minorHAnsi"/>
              </w:rPr>
              <w:t xml:space="preserve">B </w:t>
            </w:r>
          </w:p>
          <w:p w14:paraId="1CF5FF8D" w14:textId="77777777" w:rsidR="00CD5DEA" w:rsidRPr="00C34C63" w:rsidRDefault="00CD5DEA" w:rsidP="00CD5DEA">
            <w:pPr>
              <w:rPr>
                <w:rFonts w:cstheme="minorHAnsi"/>
              </w:rPr>
            </w:pPr>
            <w:r w:rsidRPr="00C34C63">
              <w:rPr>
                <w:rFonts w:cstheme="minorHAnsi"/>
              </w:rPr>
              <w:t xml:space="preserve">C-M </w:t>
            </w:r>
          </w:p>
          <w:p w14:paraId="24597B99" w14:textId="77777777" w:rsidR="00CD5DEA" w:rsidRPr="008E23CC" w:rsidRDefault="00CD5DEA" w:rsidP="00CD5DEA">
            <w:pPr>
              <w:rPr>
                <w:rFonts w:cstheme="minorHAnsi"/>
              </w:rPr>
            </w:pPr>
            <w:r w:rsidRPr="00C34C63">
              <w:rPr>
                <w:rFonts w:cstheme="minorHAnsi"/>
              </w:rPr>
              <w:t>C</w:t>
            </w:r>
          </w:p>
        </w:tc>
        <w:tc>
          <w:tcPr>
            <w:tcW w:w="1980" w:type="dxa"/>
          </w:tcPr>
          <w:p w14:paraId="17E758FA" w14:textId="77777777" w:rsidR="00CD5DEA" w:rsidRPr="008E23CC" w:rsidRDefault="00D53453" w:rsidP="00CD5DEA">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14D31BC" w14:textId="77777777" w:rsidR="00CD5DEA" w:rsidRPr="008E23CC" w:rsidRDefault="00D53453" w:rsidP="00CD5DEA">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9B4A4" w14:textId="77777777" w:rsidR="00CD5DEA" w:rsidRDefault="00D53453" w:rsidP="00CD5DEA">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D13CC06" w14:textId="77777777" w:rsidR="00CD5DEA" w:rsidRPr="00C34C63" w:rsidRDefault="00D53453" w:rsidP="00CD5DEA">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B86D0DB" w14:textId="77777777" w:rsidR="00CD5DEA" w:rsidRPr="008E23CC" w:rsidRDefault="00CD5DEA" w:rsidP="00CD5DEA">
            <w:pPr>
              <w:rPr>
                <w:rFonts w:cstheme="minorHAnsi"/>
              </w:rPr>
            </w:pPr>
          </w:p>
        </w:tc>
        <w:sdt>
          <w:sdtPr>
            <w:rPr>
              <w:rFonts w:cstheme="minorHAnsi"/>
            </w:rPr>
            <w:id w:val="1191261317"/>
            <w:placeholder>
              <w:docPart w:val="D31563FCB61A4BB9989131060C84CF78"/>
            </w:placeholder>
            <w:showingPlcHdr/>
          </w:sdtPr>
          <w:sdtEndPr/>
          <w:sdtContent>
            <w:tc>
              <w:tcPr>
                <w:tcW w:w="4770" w:type="dxa"/>
              </w:tcPr>
              <w:p w14:paraId="3E0730C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6" w:name="Med8B20"/>
      <w:tr w:rsidR="00CD5DEA" w14:paraId="30B9360A" w14:textId="77777777" w:rsidTr="00847F33">
        <w:trPr>
          <w:cantSplit/>
        </w:trPr>
        <w:tc>
          <w:tcPr>
            <w:tcW w:w="899" w:type="dxa"/>
          </w:tcPr>
          <w:p w14:paraId="0467C17D" w14:textId="058EA806" w:rsidR="00CD5DEA" w:rsidRPr="00017D18" w:rsidRDefault="00CD5DEA" w:rsidP="00CD5DEA">
            <w:pPr>
              <w:jc w:val="center"/>
              <w:rPr>
                <w:b/>
                <w:bCs/>
              </w:rPr>
            </w:pPr>
            <w:r>
              <w:rPr>
                <w:b/>
                <w:bCs/>
              </w:rPr>
              <w:fldChar w:fldCharType="begin"/>
            </w:r>
            <w:r w:rsidR="003B595D">
              <w:rPr>
                <w:b/>
                <w:bCs/>
              </w:rPr>
              <w:instrText>HYPERLINK  \l "MedWorksheet3" \o "Go Back to Med Record Review Worksheet"</w:instrText>
            </w:r>
            <w:r>
              <w:rPr>
                <w:b/>
                <w:bCs/>
              </w:rPr>
              <w:fldChar w:fldCharType="separate"/>
            </w:r>
            <w:r w:rsidRPr="003E4920">
              <w:rPr>
                <w:rStyle w:val="Hyperlink"/>
                <w:b/>
                <w:bCs/>
              </w:rPr>
              <w:t>8-B-20</w:t>
            </w:r>
            <w:bookmarkEnd w:id="96"/>
            <w:r>
              <w:rPr>
                <w:b/>
                <w:bCs/>
              </w:rPr>
              <w:fldChar w:fldCharType="end"/>
            </w:r>
          </w:p>
        </w:tc>
        <w:tc>
          <w:tcPr>
            <w:tcW w:w="5581" w:type="dxa"/>
          </w:tcPr>
          <w:p w14:paraId="1B7697CD" w14:textId="77777777" w:rsidR="00CD5DEA" w:rsidRPr="008E23CC" w:rsidRDefault="00CD5DEA" w:rsidP="00CD5DEA">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080" w:type="dxa"/>
          </w:tcPr>
          <w:p w14:paraId="253D34D5" w14:textId="77777777" w:rsidR="00CD5DEA" w:rsidRDefault="00CD5DEA" w:rsidP="00CD5DEA">
            <w:pPr>
              <w:rPr>
                <w:rFonts w:cstheme="minorHAnsi"/>
              </w:rPr>
            </w:pPr>
            <w:r>
              <w:rPr>
                <w:rFonts w:cstheme="minorHAnsi"/>
              </w:rPr>
              <w:t>Surgical</w:t>
            </w:r>
          </w:p>
          <w:p w14:paraId="2FAA6093" w14:textId="38209118" w:rsidR="00CD5DEA" w:rsidRPr="008E23CC" w:rsidRDefault="00CD5DEA" w:rsidP="00CD5DEA">
            <w:pPr>
              <w:rPr>
                <w:rFonts w:cstheme="minorHAnsi"/>
              </w:rPr>
            </w:pPr>
            <w:r>
              <w:rPr>
                <w:rFonts w:cstheme="minorHAnsi"/>
              </w:rPr>
              <w:t>Dental</w:t>
            </w:r>
          </w:p>
        </w:tc>
        <w:tc>
          <w:tcPr>
            <w:tcW w:w="810" w:type="dxa"/>
          </w:tcPr>
          <w:p w14:paraId="3647BDB8" w14:textId="77777777" w:rsidR="00CD5DEA" w:rsidRPr="00C34C63" w:rsidRDefault="00CD5DEA" w:rsidP="00CD5DEA">
            <w:pPr>
              <w:rPr>
                <w:rFonts w:cstheme="minorHAnsi"/>
              </w:rPr>
            </w:pPr>
            <w:r w:rsidRPr="00C34C63">
              <w:rPr>
                <w:rFonts w:cstheme="minorHAnsi"/>
              </w:rPr>
              <w:t xml:space="preserve">A </w:t>
            </w:r>
          </w:p>
          <w:p w14:paraId="79461F45" w14:textId="77777777" w:rsidR="00CD5DEA" w:rsidRPr="00C34C63" w:rsidRDefault="00CD5DEA" w:rsidP="00CD5DEA">
            <w:pPr>
              <w:rPr>
                <w:rFonts w:cstheme="minorHAnsi"/>
              </w:rPr>
            </w:pPr>
            <w:r w:rsidRPr="00C34C63">
              <w:rPr>
                <w:rFonts w:cstheme="minorHAnsi"/>
              </w:rPr>
              <w:t xml:space="preserve">B </w:t>
            </w:r>
          </w:p>
          <w:p w14:paraId="122A9BB2" w14:textId="77777777" w:rsidR="00CD5DEA" w:rsidRPr="00C34C63" w:rsidRDefault="00CD5DEA" w:rsidP="00CD5DEA">
            <w:pPr>
              <w:rPr>
                <w:rFonts w:cstheme="minorHAnsi"/>
              </w:rPr>
            </w:pPr>
            <w:r w:rsidRPr="00C34C63">
              <w:rPr>
                <w:rFonts w:cstheme="minorHAnsi"/>
              </w:rPr>
              <w:t xml:space="preserve">C-M </w:t>
            </w:r>
          </w:p>
          <w:p w14:paraId="07A3B86F" w14:textId="77777777" w:rsidR="00CD5DEA" w:rsidRPr="008E23CC" w:rsidRDefault="00CD5DEA" w:rsidP="00CD5DEA">
            <w:pPr>
              <w:rPr>
                <w:rFonts w:cstheme="minorHAnsi"/>
              </w:rPr>
            </w:pPr>
            <w:r w:rsidRPr="00C34C63">
              <w:rPr>
                <w:rFonts w:cstheme="minorHAnsi"/>
              </w:rPr>
              <w:t>C</w:t>
            </w:r>
          </w:p>
        </w:tc>
        <w:tc>
          <w:tcPr>
            <w:tcW w:w="1980" w:type="dxa"/>
          </w:tcPr>
          <w:p w14:paraId="2EE739B7" w14:textId="77777777" w:rsidR="00CD5DEA" w:rsidRPr="008E23CC" w:rsidRDefault="00D53453" w:rsidP="00CD5DEA">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79DEE94" w14:textId="77777777" w:rsidR="00CD5DEA" w:rsidRPr="008E23CC" w:rsidRDefault="00D53453" w:rsidP="00CD5DEA">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0D6A073" w14:textId="77777777" w:rsidR="00CD5DEA" w:rsidRDefault="00D53453" w:rsidP="00CD5DEA">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4D618D8" w14:textId="77777777" w:rsidR="00CD5DEA" w:rsidRPr="00C34C63" w:rsidRDefault="00D53453" w:rsidP="00CD5DEA">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483F1BB" w14:textId="77777777" w:rsidR="00CD5DEA" w:rsidRPr="008E23CC" w:rsidRDefault="00CD5DEA" w:rsidP="00CD5DEA">
            <w:pPr>
              <w:rPr>
                <w:rFonts w:cstheme="minorHAnsi"/>
              </w:rPr>
            </w:pPr>
          </w:p>
        </w:tc>
        <w:sdt>
          <w:sdtPr>
            <w:rPr>
              <w:rFonts w:cstheme="minorHAnsi"/>
            </w:rPr>
            <w:id w:val="-328370816"/>
            <w:placeholder>
              <w:docPart w:val="47EC81C5D2574FE18EEA16D8B314C75A"/>
            </w:placeholder>
            <w:showingPlcHdr/>
          </w:sdtPr>
          <w:sdtEndPr/>
          <w:sdtContent>
            <w:tc>
              <w:tcPr>
                <w:tcW w:w="4770" w:type="dxa"/>
              </w:tcPr>
              <w:p w14:paraId="34DD816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7" w:name="Med8B21"/>
      <w:tr w:rsidR="00CD5DEA" w14:paraId="2D55A87D" w14:textId="77777777" w:rsidTr="00847F33">
        <w:trPr>
          <w:cantSplit/>
        </w:trPr>
        <w:tc>
          <w:tcPr>
            <w:tcW w:w="899" w:type="dxa"/>
          </w:tcPr>
          <w:p w14:paraId="4C5AE244" w14:textId="7F74734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3E4920">
              <w:rPr>
                <w:rStyle w:val="Hyperlink"/>
                <w:b/>
                <w:bCs/>
              </w:rPr>
              <w:t>8-B-21</w:t>
            </w:r>
            <w:bookmarkEnd w:id="97"/>
            <w:r>
              <w:rPr>
                <w:b/>
                <w:bCs/>
              </w:rPr>
              <w:fldChar w:fldCharType="end"/>
            </w:r>
          </w:p>
        </w:tc>
        <w:tc>
          <w:tcPr>
            <w:tcW w:w="5581" w:type="dxa"/>
          </w:tcPr>
          <w:p w14:paraId="55A7333A" w14:textId="77777777" w:rsidR="00CD5DEA" w:rsidRPr="003948EA" w:rsidRDefault="00CD5DEA" w:rsidP="00CD5DEA">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080" w:type="dxa"/>
          </w:tcPr>
          <w:p w14:paraId="289E910D" w14:textId="77777777" w:rsidR="00CD5DEA" w:rsidRDefault="00CD5DEA" w:rsidP="00CD5DEA">
            <w:pPr>
              <w:rPr>
                <w:rFonts w:cstheme="minorHAnsi"/>
              </w:rPr>
            </w:pPr>
            <w:r>
              <w:rPr>
                <w:rFonts w:cstheme="minorHAnsi"/>
              </w:rPr>
              <w:t>Surgical</w:t>
            </w:r>
          </w:p>
          <w:p w14:paraId="0A6520D3" w14:textId="662F6867" w:rsidR="00CD5DEA" w:rsidRPr="008E23CC" w:rsidRDefault="00CD5DEA" w:rsidP="00CD5DEA">
            <w:pPr>
              <w:rPr>
                <w:rFonts w:cstheme="minorHAnsi"/>
              </w:rPr>
            </w:pPr>
            <w:r>
              <w:rPr>
                <w:rFonts w:cstheme="minorHAnsi"/>
              </w:rPr>
              <w:t>Dental</w:t>
            </w:r>
          </w:p>
        </w:tc>
        <w:tc>
          <w:tcPr>
            <w:tcW w:w="810" w:type="dxa"/>
          </w:tcPr>
          <w:p w14:paraId="64A8EF94" w14:textId="77777777" w:rsidR="00CD5DEA" w:rsidRPr="00C34C63" w:rsidRDefault="00CD5DEA" w:rsidP="00CD5DEA">
            <w:pPr>
              <w:rPr>
                <w:rFonts w:cstheme="minorHAnsi"/>
              </w:rPr>
            </w:pPr>
            <w:r w:rsidRPr="00C34C63">
              <w:rPr>
                <w:rFonts w:cstheme="minorHAnsi"/>
              </w:rPr>
              <w:t xml:space="preserve">A </w:t>
            </w:r>
          </w:p>
          <w:p w14:paraId="3FFBF20F" w14:textId="77777777" w:rsidR="00CD5DEA" w:rsidRPr="00C34C63" w:rsidRDefault="00CD5DEA" w:rsidP="00CD5DEA">
            <w:pPr>
              <w:rPr>
                <w:rFonts w:cstheme="minorHAnsi"/>
              </w:rPr>
            </w:pPr>
            <w:r w:rsidRPr="00C34C63">
              <w:rPr>
                <w:rFonts w:cstheme="minorHAnsi"/>
              </w:rPr>
              <w:t xml:space="preserve">B </w:t>
            </w:r>
          </w:p>
          <w:p w14:paraId="3F81F580" w14:textId="77777777" w:rsidR="00CD5DEA" w:rsidRPr="00C34C63" w:rsidRDefault="00CD5DEA" w:rsidP="00CD5DEA">
            <w:pPr>
              <w:rPr>
                <w:rFonts w:cstheme="minorHAnsi"/>
              </w:rPr>
            </w:pPr>
            <w:r w:rsidRPr="00C34C63">
              <w:rPr>
                <w:rFonts w:cstheme="minorHAnsi"/>
              </w:rPr>
              <w:t xml:space="preserve">C-M </w:t>
            </w:r>
          </w:p>
          <w:p w14:paraId="77B41759" w14:textId="77777777" w:rsidR="00CD5DEA" w:rsidRDefault="00CD5DEA" w:rsidP="00CD5DEA">
            <w:pPr>
              <w:rPr>
                <w:rFonts w:cstheme="minorHAnsi"/>
              </w:rPr>
            </w:pPr>
            <w:r w:rsidRPr="00C34C63">
              <w:rPr>
                <w:rFonts w:cstheme="minorHAnsi"/>
              </w:rPr>
              <w:t>C</w:t>
            </w:r>
          </w:p>
          <w:p w14:paraId="52F0A818" w14:textId="77777777" w:rsidR="00CD5DEA" w:rsidRPr="008E23CC" w:rsidRDefault="00CD5DEA" w:rsidP="00CD5DEA">
            <w:pPr>
              <w:rPr>
                <w:rFonts w:cstheme="minorHAnsi"/>
              </w:rPr>
            </w:pPr>
          </w:p>
        </w:tc>
        <w:tc>
          <w:tcPr>
            <w:tcW w:w="1980" w:type="dxa"/>
          </w:tcPr>
          <w:p w14:paraId="756D76CF" w14:textId="77777777" w:rsidR="00CD5DEA" w:rsidRPr="008E23CC" w:rsidRDefault="00D53453" w:rsidP="00CD5DEA">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73D817" w14:textId="77777777" w:rsidR="00CD5DEA" w:rsidRPr="008E23CC" w:rsidRDefault="00D53453" w:rsidP="00CD5DEA">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E35AB9F" w14:textId="77777777" w:rsidR="00CD5DEA" w:rsidRDefault="00D53453" w:rsidP="00CD5DEA">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C05AE41" w14:textId="77777777" w:rsidR="00CD5DEA" w:rsidRPr="00C34C63" w:rsidRDefault="00D53453" w:rsidP="00CD5DEA">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0FAD5FF" w14:textId="77777777" w:rsidR="00CD5DEA" w:rsidRPr="008E23CC" w:rsidRDefault="00CD5DEA" w:rsidP="00CD5DEA">
            <w:pPr>
              <w:rPr>
                <w:rFonts w:cstheme="minorHAnsi"/>
              </w:rPr>
            </w:pPr>
          </w:p>
        </w:tc>
        <w:sdt>
          <w:sdtPr>
            <w:rPr>
              <w:rFonts w:cstheme="minorHAnsi"/>
            </w:rPr>
            <w:id w:val="1177157910"/>
            <w:placeholder>
              <w:docPart w:val="0A7395D93FEF425D85F73ED850A1875F"/>
            </w:placeholder>
            <w:showingPlcHdr/>
          </w:sdtPr>
          <w:sdtEndPr/>
          <w:sdtContent>
            <w:tc>
              <w:tcPr>
                <w:tcW w:w="4770" w:type="dxa"/>
              </w:tcPr>
              <w:p w14:paraId="71F05E1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8" w:name="Med8B23"/>
      <w:tr w:rsidR="00CD5DEA" w14:paraId="5E416844" w14:textId="77777777" w:rsidTr="00847F33">
        <w:trPr>
          <w:cantSplit/>
        </w:trPr>
        <w:tc>
          <w:tcPr>
            <w:tcW w:w="899" w:type="dxa"/>
          </w:tcPr>
          <w:p w14:paraId="4A2D960E" w14:textId="2EF1EFBC" w:rsidR="00CD5DEA" w:rsidRPr="00017D18" w:rsidRDefault="00CD5DEA" w:rsidP="00CD5DEA">
            <w:pPr>
              <w:jc w:val="center"/>
              <w:rPr>
                <w:b/>
                <w:bCs/>
              </w:rPr>
            </w:pPr>
            <w:r>
              <w:rPr>
                <w:b/>
                <w:bCs/>
              </w:rPr>
              <w:fldChar w:fldCharType="begin"/>
            </w:r>
            <w:r w:rsidR="00143AA9">
              <w:rPr>
                <w:b/>
                <w:bCs/>
              </w:rPr>
              <w:instrText>HYPERLINK  \l "MedWorksheet3" \o "Go Back to Med Record Review Worksheet"</w:instrText>
            </w:r>
            <w:r>
              <w:rPr>
                <w:b/>
                <w:bCs/>
              </w:rPr>
              <w:fldChar w:fldCharType="separate"/>
            </w:r>
            <w:r w:rsidRPr="00BF349D">
              <w:rPr>
                <w:rStyle w:val="Hyperlink"/>
                <w:b/>
                <w:bCs/>
              </w:rPr>
              <w:t>8-B-23</w:t>
            </w:r>
            <w:bookmarkEnd w:id="98"/>
            <w:r>
              <w:rPr>
                <w:b/>
                <w:bCs/>
              </w:rPr>
              <w:fldChar w:fldCharType="end"/>
            </w:r>
          </w:p>
        </w:tc>
        <w:tc>
          <w:tcPr>
            <w:tcW w:w="5581" w:type="dxa"/>
          </w:tcPr>
          <w:p w14:paraId="51E27E56" w14:textId="77777777" w:rsidR="00CD5DEA" w:rsidRPr="003948EA" w:rsidRDefault="00CD5DEA" w:rsidP="00CD5DEA">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1080" w:type="dxa"/>
          </w:tcPr>
          <w:p w14:paraId="79158E9E" w14:textId="4E98D487" w:rsidR="00CD5DEA" w:rsidRPr="008E23CC" w:rsidRDefault="00CD5DEA" w:rsidP="00CD5DEA">
            <w:pPr>
              <w:rPr>
                <w:rFonts w:cstheme="minorHAnsi"/>
              </w:rPr>
            </w:pPr>
            <w:r w:rsidRPr="00132DD9">
              <w:rPr>
                <w:rFonts w:cstheme="minorHAnsi"/>
              </w:rPr>
              <w:t>Surgical</w:t>
            </w:r>
          </w:p>
        </w:tc>
        <w:tc>
          <w:tcPr>
            <w:tcW w:w="810" w:type="dxa"/>
          </w:tcPr>
          <w:p w14:paraId="4B0D3A6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CD5DEA" w:rsidRPr="0084305D" w:rsidRDefault="00CD5DEA" w:rsidP="00CD5DEA">
            <w:pPr>
              <w:rPr>
                <w:rFonts w:cstheme="minorHAnsi"/>
              </w:rPr>
            </w:pPr>
            <w:r w:rsidRPr="0084305D">
              <w:rPr>
                <w:rFonts w:cstheme="minorHAnsi"/>
              </w:rPr>
              <w:t xml:space="preserve">C-M, </w:t>
            </w:r>
          </w:p>
          <w:p w14:paraId="0438723E" w14:textId="77777777" w:rsidR="00CD5DEA" w:rsidRPr="008E23CC" w:rsidRDefault="00CD5DEA" w:rsidP="00CD5DEA">
            <w:pPr>
              <w:rPr>
                <w:rFonts w:cstheme="minorHAnsi"/>
              </w:rPr>
            </w:pPr>
            <w:r w:rsidRPr="0084305D">
              <w:rPr>
                <w:rFonts w:cstheme="minorHAnsi"/>
              </w:rPr>
              <w:t>C</w:t>
            </w:r>
          </w:p>
        </w:tc>
        <w:tc>
          <w:tcPr>
            <w:tcW w:w="1980" w:type="dxa"/>
          </w:tcPr>
          <w:p w14:paraId="048354AC" w14:textId="77777777" w:rsidR="00CD5DEA" w:rsidRPr="008E23CC" w:rsidRDefault="00D53453" w:rsidP="00CD5DEA">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D53FB0A" w14:textId="77777777" w:rsidR="00CD5DEA" w:rsidRPr="008E23CC" w:rsidRDefault="00D53453" w:rsidP="00CD5DEA">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9D27D15" w14:textId="77777777" w:rsidR="00CD5DEA" w:rsidRDefault="00D53453" w:rsidP="00CD5DEA">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B156F48" w14:textId="77777777" w:rsidR="00CD5DEA" w:rsidRPr="00C34C63" w:rsidRDefault="00D53453" w:rsidP="00CD5DEA">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05B2980" w14:textId="77777777" w:rsidR="00CD5DEA" w:rsidRPr="008E23CC" w:rsidRDefault="00CD5DEA" w:rsidP="00CD5DEA">
            <w:pPr>
              <w:rPr>
                <w:rFonts w:cstheme="minorHAnsi"/>
              </w:rPr>
            </w:pPr>
          </w:p>
        </w:tc>
        <w:sdt>
          <w:sdtPr>
            <w:rPr>
              <w:rFonts w:cstheme="minorHAnsi"/>
            </w:rPr>
            <w:id w:val="706301384"/>
            <w:placeholder>
              <w:docPart w:val="04CF46BDD96B41E3B441A5C55736155E"/>
            </w:placeholder>
            <w:showingPlcHdr/>
          </w:sdtPr>
          <w:sdtEndPr/>
          <w:sdtContent>
            <w:tc>
              <w:tcPr>
                <w:tcW w:w="4770" w:type="dxa"/>
              </w:tcPr>
              <w:p w14:paraId="4453CF38"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99" w:name="Med8B24"/>
      <w:tr w:rsidR="00CD5DEA" w14:paraId="2F76AEC6" w14:textId="77777777" w:rsidTr="00847F33">
        <w:trPr>
          <w:cantSplit/>
        </w:trPr>
        <w:tc>
          <w:tcPr>
            <w:tcW w:w="899" w:type="dxa"/>
          </w:tcPr>
          <w:p w14:paraId="0E49E787" w14:textId="47F1E5B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FE6C9C">
              <w:rPr>
                <w:rStyle w:val="Hyperlink"/>
                <w:b/>
                <w:bCs/>
              </w:rPr>
              <w:t>8-B-24</w:t>
            </w:r>
            <w:bookmarkEnd w:id="99"/>
            <w:r>
              <w:rPr>
                <w:b/>
                <w:bCs/>
              </w:rPr>
              <w:fldChar w:fldCharType="end"/>
            </w:r>
          </w:p>
        </w:tc>
        <w:tc>
          <w:tcPr>
            <w:tcW w:w="5581" w:type="dxa"/>
          </w:tcPr>
          <w:p w14:paraId="04D91C36" w14:textId="77777777" w:rsidR="00CD5DEA" w:rsidRDefault="00CD5DEA" w:rsidP="00CD5DEA">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4443CBF5" w14:textId="5776D513" w:rsidR="00DB27B6" w:rsidRPr="003948EA" w:rsidRDefault="00DB27B6" w:rsidP="00CD5DEA">
            <w:pPr>
              <w:rPr>
                <w:rFonts w:eastAsia="Arial" w:cstheme="minorHAnsi"/>
              </w:rPr>
            </w:pPr>
          </w:p>
        </w:tc>
        <w:tc>
          <w:tcPr>
            <w:tcW w:w="1080" w:type="dxa"/>
          </w:tcPr>
          <w:p w14:paraId="03E22423" w14:textId="77777777" w:rsidR="00CD5DEA" w:rsidRDefault="00CD5DEA" w:rsidP="00CD5DEA">
            <w:pPr>
              <w:rPr>
                <w:rFonts w:cstheme="minorHAnsi"/>
              </w:rPr>
            </w:pPr>
            <w:r>
              <w:rPr>
                <w:rFonts w:cstheme="minorHAnsi"/>
              </w:rPr>
              <w:t>Surgical</w:t>
            </w:r>
          </w:p>
          <w:p w14:paraId="77F44C65" w14:textId="1590FA81" w:rsidR="00CD5DEA" w:rsidRPr="008E23CC" w:rsidRDefault="00CD5DEA" w:rsidP="00CD5DEA">
            <w:pPr>
              <w:rPr>
                <w:rFonts w:cstheme="minorHAnsi"/>
              </w:rPr>
            </w:pPr>
            <w:r>
              <w:rPr>
                <w:rFonts w:cstheme="minorHAnsi"/>
              </w:rPr>
              <w:t>Dental</w:t>
            </w:r>
          </w:p>
        </w:tc>
        <w:tc>
          <w:tcPr>
            <w:tcW w:w="810" w:type="dxa"/>
          </w:tcPr>
          <w:p w14:paraId="7223A916" w14:textId="77777777" w:rsidR="00CD5DEA" w:rsidRPr="00C34C63" w:rsidRDefault="00CD5DEA" w:rsidP="00CD5DEA">
            <w:pPr>
              <w:rPr>
                <w:rFonts w:cstheme="minorHAnsi"/>
              </w:rPr>
            </w:pPr>
            <w:r w:rsidRPr="00C34C63">
              <w:rPr>
                <w:rFonts w:cstheme="minorHAnsi"/>
              </w:rPr>
              <w:t xml:space="preserve">A </w:t>
            </w:r>
          </w:p>
          <w:p w14:paraId="5D1AAE7F" w14:textId="77777777" w:rsidR="00CD5DEA" w:rsidRPr="00C34C63" w:rsidRDefault="00CD5DEA" w:rsidP="00CD5DEA">
            <w:pPr>
              <w:rPr>
                <w:rFonts w:cstheme="minorHAnsi"/>
              </w:rPr>
            </w:pPr>
            <w:r w:rsidRPr="00C34C63">
              <w:rPr>
                <w:rFonts w:cstheme="minorHAnsi"/>
              </w:rPr>
              <w:t xml:space="preserve">B </w:t>
            </w:r>
          </w:p>
          <w:p w14:paraId="63A52191" w14:textId="77777777" w:rsidR="00CD5DEA" w:rsidRPr="00C34C63" w:rsidRDefault="00CD5DEA" w:rsidP="00CD5DEA">
            <w:pPr>
              <w:rPr>
                <w:rFonts w:cstheme="minorHAnsi"/>
              </w:rPr>
            </w:pPr>
            <w:r w:rsidRPr="00C34C63">
              <w:rPr>
                <w:rFonts w:cstheme="minorHAnsi"/>
              </w:rPr>
              <w:t xml:space="preserve">C-M </w:t>
            </w:r>
          </w:p>
          <w:p w14:paraId="510592F0" w14:textId="77777777" w:rsidR="00CD5DEA" w:rsidRPr="008E23CC" w:rsidRDefault="00CD5DEA" w:rsidP="00CD5DEA">
            <w:pPr>
              <w:rPr>
                <w:rFonts w:cstheme="minorHAnsi"/>
              </w:rPr>
            </w:pPr>
            <w:r w:rsidRPr="00C34C63">
              <w:rPr>
                <w:rFonts w:cstheme="minorHAnsi"/>
              </w:rPr>
              <w:t>C</w:t>
            </w:r>
          </w:p>
        </w:tc>
        <w:tc>
          <w:tcPr>
            <w:tcW w:w="1980" w:type="dxa"/>
          </w:tcPr>
          <w:p w14:paraId="5DE2E42B" w14:textId="77777777" w:rsidR="00CD5DEA" w:rsidRPr="008E23CC" w:rsidRDefault="00D53453" w:rsidP="00CD5DEA">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4581D6F" w14:textId="77777777" w:rsidR="00CD5DEA" w:rsidRPr="008E23CC" w:rsidRDefault="00D53453" w:rsidP="00CD5DEA">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36E2708" w14:textId="77777777" w:rsidR="00CD5DEA" w:rsidRDefault="00D53453" w:rsidP="00CD5DEA">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3DC3379" w14:textId="77777777" w:rsidR="00CD5DEA" w:rsidRPr="00C34C63" w:rsidRDefault="00D53453" w:rsidP="00CD5DEA">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AF936E" w14:textId="77777777" w:rsidR="00CD5DEA" w:rsidRPr="008E23CC" w:rsidRDefault="00CD5DEA" w:rsidP="00CD5DEA">
            <w:pPr>
              <w:rPr>
                <w:rFonts w:cstheme="minorHAnsi"/>
              </w:rPr>
            </w:pPr>
          </w:p>
        </w:tc>
        <w:sdt>
          <w:sdtPr>
            <w:rPr>
              <w:rFonts w:cstheme="minorHAnsi"/>
            </w:rPr>
            <w:id w:val="2564354"/>
            <w:placeholder>
              <w:docPart w:val="DFABE6605D464B2F85D54E0700C8FF72"/>
            </w:placeholder>
            <w:showingPlcHdr/>
          </w:sdtPr>
          <w:sdtEndPr/>
          <w:sdtContent>
            <w:tc>
              <w:tcPr>
                <w:tcW w:w="4770" w:type="dxa"/>
              </w:tcPr>
              <w:p w14:paraId="07B7C11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00" w:name="Med8B25"/>
      <w:bookmarkStart w:id="101" w:name="Med8B27"/>
      <w:tr w:rsidR="00CD5DEA" w14:paraId="515AA6C4" w14:textId="77777777" w:rsidTr="00847F33">
        <w:trPr>
          <w:cantSplit/>
        </w:trPr>
        <w:tc>
          <w:tcPr>
            <w:tcW w:w="899" w:type="dxa"/>
          </w:tcPr>
          <w:p w14:paraId="771BB698" w14:textId="4CF6E338" w:rsidR="00CD5DEA" w:rsidRPr="00FE6C9C" w:rsidRDefault="00CD5DEA" w:rsidP="00CD5DEA">
            <w:pPr>
              <w:jc w:val="center"/>
              <w:rPr>
                <w:b/>
                <w:bCs/>
              </w:rPr>
            </w:pPr>
            <w:r>
              <w:rPr>
                <w:b/>
                <w:bCs/>
              </w:rPr>
              <w:fldChar w:fldCharType="begin"/>
            </w:r>
            <w:r>
              <w:rPr>
                <w:b/>
                <w:bCs/>
              </w:rPr>
              <w:instrText xml:space="preserve"> HYPERLINK  \l "MedWorksheet3" </w:instrText>
            </w:r>
            <w:r>
              <w:rPr>
                <w:b/>
                <w:bCs/>
              </w:rPr>
              <w:fldChar w:fldCharType="separate"/>
            </w:r>
            <w:r w:rsidRPr="00FE6C9C">
              <w:rPr>
                <w:rStyle w:val="Hyperlink"/>
                <w:b/>
                <w:bCs/>
              </w:rPr>
              <w:t>8-B-27</w:t>
            </w:r>
            <w:bookmarkEnd w:id="100"/>
            <w:bookmarkEnd w:id="101"/>
            <w:r>
              <w:rPr>
                <w:b/>
                <w:bCs/>
              </w:rPr>
              <w:fldChar w:fldCharType="end"/>
            </w:r>
          </w:p>
        </w:tc>
        <w:tc>
          <w:tcPr>
            <w:tcW w:w="5581" w:type="dxa"/>
            <w:shd w:val="clear" w:color="auto" w:fill="auto"/>
          </w:tcPr>
          <w:p w14:paraId="7D38EF29" w14:textId="77777777" w:rsidR="00CD5DEA" w:rsidRDefault="00CD5DEA" w:rsidP="00CD5DEA">
            <w:pPr>
              <w:rPr>
                <w:color w:val="000000"/>
              </w:rPr>
            </w:pPr>
            <w:r>
              <w:rPr>
                <w:color w:val="000000"/>
              </w:rPr>
              <w:t>A physician is responsible for determining the medical status of the patient and must examine the patient immediately before procedures.</w:t>
            </w:r>
          </w:p>
          <w:p w14:paraId="0C3BE12C" w14:textId="77777777" w:rsidR="00CD5DEA" w:rsidRPr="008E23CC" w:rsidRDefault="00CD5DEA" w:rsidP="00CD5DEA">
            <w:pPr>
              <w:rPr>
                <w:rFonts w:cstheme="minorHAnsi"/>
              </w:rPr>
            </w:pPr>
          </w:p>
        </w:tc>
        <w:tc>
          <w:tcPr>
            <w:tcW w:w="1080" w:type="dxa"/>
            <w:shd w:val="clear" w:color="auto" w:fill="auto"/>
          </w:tcPr>
          <w:p w14:paraId="1BB35DFE" w14:textId="77777777" w:rsidR="00CD5DEA" w:rsidRDefault="00CD5DEA" w:rsidP="00CD5DEA">
            <w:pPr>
              <w:rPr>
                <w:rFonts w:cstheme="minorHAnsi"/>
              </w:rPr>
            </w:pPr>
            <w:r>
              <w:rPr>
                <w:rFonts w:cstheme="minorHAnsi"/>
              </w:rPr>
              <w:t>Surgical</w:t>
            </w:r>
          </w:p>
          <w:p w14:paraId="703A1066" w14:textId="4B29978A" w:rsidR="00CD5DEA" w:rsidRPr="008E23CC" w:rsidRDefault="00CD5DEA" w:rsidP="00CD5DEA">
            <w:pPr>
              <w:rPr>
                <w:rFonts w:cstheme="minorHAnsi"/>
              </w:rPr>
            </w:pPr>
            <w:r>
              <w:rPr>
                <w:rFonts w:cstheme="minorHAnsi"/>
              </w:rPr>
              <w:t>Dental</w:t>
            </w:r>
          </w:p>
        </w:tc>
        <w:tc>
          <w:tcPr>
            <w:tcW w:w="810" w:type="dxa"/>
          </w:tcPr>
          <w:p w14:paraId="7E941AD4" w14:textId="77777777" w:rsidR="00CD5DEA" w:rsidRPr="00C34C63" w:rsidRDefault="00CD5DEA" w:rsidP="00CD5DEA">
            <w:pPr>
              <w:rPr>
                <w:rFonts w:cstheme="minorHAnsi"/>
              </w:rPr>
            </w:pPr>
            <w:r w:rsidRPr="00C34C63">
              <w:rPr>
                <w:rFonts w:cstheme="minorHAnsi"/>
              </w:rPr>
              <w:t xml:space="preserve">A </w:t>
            </w:r>
          </w:p>
          <w:p w14:paraId="12D627F0" w14:textId="77777777" w:rsidR="00CD5DEA" w:rsidRPr="00C34C63" w:rsidRDefault="00CD5DEA" w:rsidP="00CD5DEA">
            <w:pPr>
              <w:rPr>
                <w:rFonts w:cstheme="minorHAnsi"/>
              </w:rPr>
            </w:pPr>
            <w:r w:rsidRPr="00C34C63">
              <w:rPr>
                <w:rFonts w:cstheme="minorHAnsi"/>
              </w:rPr>
              <w:t xml:space="preserve">B </w:t>
            </w:r>
          </w:p>
          <w:p w14:paraId="3CC6CB79" w14:textId="77777777" w:rsidR="00CD5DEA" w:rsidRPr="00C34C63" w:rsidRDefault="00CD5DEA" w:rsidP="00CD5DEA">
            <w:pPr>
              <w:rPr>
                <w:rFonts w:cstheme="minorHAnsi"/>
              </w:rPr>
            </w:pPr>
            <w:r w:rsidRPr="00C34C63">
              <w:rPr>
                <w:rFonts w:cstheme="minorHAnsi"/>
              </w:rPr>
              <w:t xml:space="preserve">C-M </w:t>
            </w:r>
          </w:p>
          <w:p w14:paraId="3178BE05" w14:textId="77777777" w:rsidR="00CD5DEA" w:rsidRPr="008E23CC" w:rsidRDefault="00CD5DEA" w:rsidP="00CD5DEA">
            <w:pPr>
              <w:rPr>
                <w:rFonts w:cstheme="minorHAnsi"/>
              </w:rPr>
            </w:pPr>
            <w:r w:rsidRPr="00C34C63">
              <w:rPr>
                <w:rFonts w:cstheme="minorHAnsi"/>
              </w:rPr>
              <w:t>C</w:t>
            </w:r>
          </w:p>
        </w:tc>
        <w:tc>
          <w:tcPr>
            <w:tcW w:w="1980" w:type="dxa"/>
          </w:tcPr>
          <w:p w14:paraId="001E9039" w14:textId="77777777" w:rsidR="00CD5DEA" w:rsidRPr="008E23CC" w:rsidRDefault="00D53453" w:rsidP="00CD5DEA">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F8F9C58" w14:textId="77777777" w:rsidR="00CD5DEA" w:rsidRPr="008E23CC" w:rsidRDefault="00D53453" w:rsidP="00CD5DEA">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6DBA4E" w14:textId="77777777" w:rsidR="00CD5DEA" w:rsidRDefault="00D53453" w:rsidP="00CD5DEA">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3911E80" w14:textId="77777777" w:rsidR="00CD5DEA" w:rsidRPr="00C34C63" w:rsidRDefault="00D53453" w:rsidP="00CD5DEA">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4BD803" w14:textId="77777777" w:rsidR="00CD5DEA" w:rsidRPr="008E23CC" w:rsidRDefault="00CD5DEA" w:rsidP="00CD5DEA">
            <w:pPr>
              <w:rPr>
                <w:rFonts w:cstheme="minorHAnsi"/>
              </w:rPr>
            </w:pPr>
          </w:p>
        </w:tc>
        <w:sdt>
          <w:sdtPr>
            <w:rPr>
              <w:rFonts w:cstheme="minorHAnsi"/>
            </w:rPr>
            <w:id w:val="142939382"/>
            <w:placeholder>
              <w:docPart w:val="FC75D36E49004ED08886F899C4530F68"/>
            </w:placeholder>
            <w:showingPlcHdr/>
          </w:sdtPr>
          <w:sdtEndPr/>
          <w:sdtContent>
            <w:tc>
              <w:tcPr>
                <w:tcW w:w="4770" w:type="dxa"/>
              </w:tcPr>
              <w:p w14:paraId="15AAB7D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02" w:name="Med8B28"/>
      <w:tr w:rsidR="00D65494" w14:paraId="07E2B9CC" w14:textId="77777777" w:rsidTr="00925CE7">
        <w:trPr>
          <w:cantSplit/>
        </w:trPr>
        <w:tc>
          <w:tcPr>
            <w:tcW w:w="899" w:type="dxa"/>
          </w:tcPr>
          <w:p w14:paraId="7EA97ADD" w14:textId="3121F582" w:rsidR="00D65494" w:rsidRPr="00017D18" w:rsidRDefault="000F1A21" w:rsidP="00D65494">
            <w:pPr>
              <w:jc w:val="center"/>
              <w:rPr>
                <w:b/>
                <w:bCs/>
              </w:rPr>
            </w:pPr>
            <w:r>
              <w:rPr>
                <w:b/>
                <w:bCs/>
              </w:rPr>
              <w:lastRenderedPageBreak/>
              <w:fldChar w:fldCharType="begin"/>
            </w:r>
            <w:r>
              <w:rPr>
                <w:b/>
                <w:bCs/>
              </w:rPr>
              <w:instrText xml:space="preserve"> HYPERLINK  \l "MedWorksheet3" </w:instrText>
            </w:r>
            <w:r>
              <w:rPr>
                <w:b/>
                <w:bCs/>
              </w:rPr>
              <w:fldChar w:fldCharType="separate"/>
            </w:r>
            <w:r w:rsidR="00D65494" w:rsidRPr="000F1A21">
              <w:rPr>
                <w:rStyle w:val="Hyperlink"/>
                <w:b/>
                <w:bCs/>
              </w:rPr>
              <w:t>8-B-28</w:t>
            </w:r>
            <w:bookmarkEnd w:id="102"/>
            <w:r>
              <w:rPr>
                <w:b/>
                <w:bCs/>
              </w:rPr>
              <w:fldChar w:fldCharType="end"/>
            </w:r>
          </w:p>
        </w:tc>
        <w:tc>
          <w:tcPr>
            <w:tcW w:w="5581" w:type="dxa"/>
          </w:tcPr>
          <w:p w14:paraId="46DB688C" w14:textId="696E34AB" w:rsidR="00D65494" w:rsidRPr="003948EA" w:rsidRDefault="004C6ECE" w:rsidP="00D65494">
            <w:pPr>
              <w:rPr>
                <w:rFonts w:eastAsia="Arial" w:cstheme="minorHAnsi"/>
              </w:rPr>
            </w:pPr>
            <w:r w:rsidRPr="004C6ECE">
              <w:rPr>
                <w:rFonts w:eastAsia="Arial" w:cstheme="minorHAnsi"/>
              </w:rPr>
              <w:t>Anesthesia history and physical and risk assessment (</w:t>
            </w:r>
            <w:proofErr w:type="gramStart"/>
            <w:r w:rsidRPr="004C6ECE">
              <w:rPr>
                <w:rFonts w:eastAsia="Arial" w:cstheme="minorHAnsi"/>
              </w:rPr>
              <w:t>e.g.</w:t>
            </w:r>
            <w:proofErr w:type="gramEnd"/>
            <w:r w:rsidRPr="004C6ECE">
              <w:rPr>
                <w:rFonts w:eastAsia="Arial" w:cstheme="minorHAnsi"/>
              </w:rPr>
              <w:t xml:space="preserve"> anesthesia classification) is recorded in the medical/dental records</w:t>
            </w:r>
            <w:r w:rsidR="00D65494" w:rsidRPr="008E23CC">
              <w:rPr>
                <w:rFonts w:eastAsia="Arial" w:cstheme="minorHAnsi"/>
              </w:rPr>
              <w:t xml:space="preserve">.   </w:t>
            </w:r>
          </w:p>
        </w:tc>
        <w:tc>
          <w:tcPr>
            <w:tcW w:w="1080" w:type="dxa"/>
          </w:tcPr>
          <w:p w14:paraId="6A468ADD" w14:textId="77777777" w:rsidR="00D65494" w:rsidRPr="008E23CC" w:rsidRDefault="00D65494" w:rsidP="00D65494">
            <w:pPr>
              <w:rPr>
                <w:rFonts w:cstheme="minorHAnsi"/>
              </w:rPr>
            </w:pPr>
            <w:r w:rsidRPr="00132DD9">
              <w:rPr>
                <w:rFonts w:cstheme="minorHAnsi"/>
              </w:rPr>
              <w:t>Surgical</w:t>
            </w:r>
          </w:p>
        </w:tc>
        <w:tc>
          <w:tcPr>
            <w:tcW w:w="810" w:type="dxa"/>
          </w:tcPr>
          <w:p w14:paraId="5E20F324" w14:textId="77777777" w:rsidR="00D65494" w:rsidRPr="00C34C63" w:rsidRDefault="00D65494" w:rsidP="00D65494">
            <w:pPr>
              <w:rPr>
                <w:rFonts w:cstheme="minorHAnsi"/>
              </w:rPr>
            </w:pPr>
            <w:r w:rsidRPr="00C34C63">
              <w:rPr>
                <w:rFonts w:cstheme="minorHAnsi"/>
              </w:rPr>
              <w:t xml:space="preserve">A </w:t>
            </w:r>
          </w:p>
          <w:p w14:paraId="311C9FC5" w14:textId="77777777" w:rsidR="00D65494" w:rsidRPr="00C34C63" w:rsidRDefault="00D65494" w:rsidP="00D65494">
            <w:pPr>
              <w:rPr>
                <w:rFonts w:cstheme="minorHAnsi"/>
              </w:rPr>
            </w:pPr>
            <w:r w:rsidRPr="00C34C63">
              <w:rPr>
                <w:rFonts w:cstheme="minorHAnsi"/>
              </w:rPr>
              <w:t xml:space="preserve">B </w:t>
            </w:r>
          </w:p>
          <w:p w14:paraId="322A0D6D" w14:textId="77777777" w:rsidR="00D65494" w:rsidRPr="00C34C63" w:rsidRDefault="00D65494" w:rsidP="00D65494">
            <w:pPr>
              <w:rPr>
                <w:rFonts w:cstheme="minorHAnsi"/>
              </w:rPr>
            </w:pPr>
            <w:r w:rsidRPr="00C34C63">
              <w:rPr>
                <w:rFonts w:cstheme="minorHAnsi"/>
              </w:rPr>
              <w:t xml:space="preserve">C-M </w:t>
            </w:r>
          </w:p>
          <w:p w14:paraId="0E9092D7" w14:textId="1251E5AB" w:rsidR="00D65494" w:rsidRPr="008E23CC" w:rsidRDefault="00D65494" w:rsidP="00D65494">
            <w:pPr>
              <w:rPr>
                <w:rFonts w:cstheme="minorHAnsi"/>
              </w:rPr>
            </w:pPr>
            <w:r w:rsidRPr="00C34C63">
              <w:rPr>
                <w:rFonts w:cstheme="minorHAnsi"/>
              </w:rPr>
              <w:t>C</w:t>
            </w:r>
          </w:p>
        </w:tc>
        <w:tc>
          <w:tcPr>
            <w:tcW w:w="1980" w:type="dxa"/>
          </w:tcPr>
          <w:p w14:paraId="5B5E0803" w14:textId="77777777" w:rsidR="00D65494" w:rsidRPr="008E23CC" w:rsidRDefault="00D53453" w:rsidP="00D65494">
            <w:pPr>
              <w:rPr>
                <w:rFonts w:cstheme="minorHAnsi"/>
              </w:rPr>
            </w:pPr>
            <w:sdt>
              <w:sdtPr>
                <w:rPr>
                  <w:rFonts w:cstheme="minorHAnsi"/>
                </w:rPr>
                <w:id w:val="1818684411"/>
                <w14:checkbox>
                  <w14:checked w14:val="0"/>
                  <w14:checkedState w14:val="2612" w14:font="MS Gothic"/>
                  <w14:uncheckedState w14:val="2610" w14:font="MS Gothic"/>
                </w14:checkbox>
              </w:sdtPr>
              <w:sdtEndPr/>
              <w:sdtContent>
                <w:r w:rsidR="00D65494" w:rsidRPr="008E23CC">
                  <w:rPr>
                    <w:rFonts w:ascii="Segoe UI Symbol" w:eastAsia="MS Gothic" w:hAnsi="Segoe UI Symbol" w:cs="Segoe UI Symbol"/>
                  </w:rPr>
                  <w:t>☐</w:t>
                </w:r>
              </w:sdtContent>
            </w:sdt>
            <w:r w:rsidR="00D65494" w:rsidRPr="008E23CC">
              <w:rPr>
                <w:rFonts w:cstheme="minorHAnsi"/>
              </w:rPr>
              <w:t>Compliant</w:t>
            </w:r>
          </w:p>
          <w:p w14:paraId="416646FD" w14:textId="77777777" w:rsidR="00D65494" w:rsidRPr="008E23CC" w:rsidRDefault="00D53453" w:rsidP="00D65494">
            <w:pPr>
              <w:rPr>
                <w:rFonts w:cstheme="minorHAnsi"/>
              </w:rPr>
            </w:pPr>
            <w:sdt>
              <w:sdtPr>
                <w:rPr>
                  <w:rFonts w:cstheme="minorHAnsi"/>
                </w:rPr>
                <w:id w:val="1685627534"/>
                <w14:checkbox>
                  <w14:checked w14:val="0"/>
                  <w14:checkedState w14:val="2612" w14:font="MS Gothic"/>
                  <w14:uncheckedState w14:val="2610" w14:font="MS Gothic"/>
                </w14:checkbox>
              </w:sdtPr>
              <w:sdtEndPr/>
              <w:sdtContent>
                <w:r w:rsidR="00D65494" w:rsidRPr="008E23CC">
                  <w:rPr>
                    <w:rFonts w:ascii="Segoe UI Symbol" w:eastAsia="MS Gothic" w:hAnsi="Segoe UI Symbol" w:cs="Segoe UI Symbol"/>
                  </w:rPr>
                  <w:t>☐</w:t>
                </w:r>
              </w:sdtContent>
            </w:sdt>
            <w:r w:rsidR="00D65494" w:rsidRPr="008E23CC">
              <w:rPr>
                <w:rFonts w:cstheme="minorHAnsi"/>
              </w:rPr>
              <w:t>Deficient</w:t>
            </w:r>
          </w:p>
          <w:p w14:paraId="0BBE20F8" w14:textId="77777777" w:rsidR="00D65494" w:rsidRDefault="00D53453" w:rsidP="00D65494">
            <w:pPr>
              <w:rPr>
                <w:rFonts w:cstheme="minorHAnsi"/>
              </w:rPr>
            </w:pPr>
            <w:sdt>
              <w:sdtPr>
                <w:rPr>
                  <w:rFonts w:cstheme="minorHAnsi"/>
                </w:rPr>
                <w:id w:val="-1976517783"/>
                <w14:checkbox>
                  <w14:checked w14:val="0"/>
                  <w14:checkedState w14:val="2612" w14:font="MS Gothic"/>
                  <w14:uncheckedState w14:val="2610" w14:font="MS Gothic"/>
                </w14:checkbox>
              </w:sdtPr>
              <w:sdtEndPr/>
              <w:sdtContent>
                <w:r w:rsidR="00D65494">
                  <w:rPr>
                    <w:rFonts w:ascii="MS Gothic" w:eastAsia="MS Gothic" w:hAnsi="MS Gothic" w:cstheme="minorHAnsi" w:hint="eastAsia"/>
                  </w:rPr>
                  <w:t>☐</w:t>
                </w:r>
              </w:sdtContent>
            </w:sdt>
            <w:r w:rsidR="00D65494">
              <w:rPr>
                <w:rFonts w:cstheme="minorHAnsi"/>
              </w:rPr>
              <w:t>Not Applicable</w:t>
            </w:r>
          </w:p>
          <w:p w14:paraId="18038165" w14:textId="77777777" w:rsidR="00D65494" w:rsidRPr="00C34C63" w:rsidRDefault="00D53453" w:rsidP="00D65494">
            <w:pPr>
              <w:rPr>
                <w:rFonts w:cstheme="minorHAnsi"/>
              </w:rPr>
            </w:pPr>
            <w:sdt>
              <w:sdtPr>
                <w:rPr>
                  <w:rFonts w:cstheme="minorHAnsi"/>
                </w:rPr>
                <w:id w:val="490908779"/>
                <w14:checkbox>
                  <w14:checked w14:val="0"/>
                  <w14:checkedState w14:val="2612" w14:font="MS Gothic"/>
                  <w14:uncheckedState w14:val="2610" w14:font="MS Gothic"/>
                </w14:checkbox>
              </w:sdtPr>
              <w:sdtEndPr/>
              <w:sdtContent>
                <w:r w:rsidR="00D65494" w:rsidRPr="00C34C63">
                  <w:rPr>
                    <w:rFonts w:ascii="Segoe UI Symbol" w:eastAsia="MS Gothic" w:hAnsi="Segoe UI Symbol" w:cs="Segoe UI Symbol"/>
                  </w:rPr>
                  <w:t>☐</w:t>
                </w:r>
              </w:sdtContent>
            </w:sdt>
            <w:r w:rsidR="00D65494">
              <w:rPr>
                <w:rFonts w:cstheme="minorHAnsi"/>
              </w:rPr>
              <w:t>Corrected Onsite</w:t>
            </w:r>
          </w:p>
          <w:p w14:paraId="5987B51D" w14:textId="77777777" w:rsidR="00D65494" w:rsidRPr="008E23CC" w:rsidRDefault="00D65494" w:rsidP="00D65494">
            <w:pPr>
              <w:rPr>
                <w:rFonts w:cstheme="minorHAnsi"/>
              </w:rPr>
            </w:pPr>
          </w:p>
        </w:tc>
        <w:sdt>
          <w:sdtPr>
            <w:rPr>
              <w:rFonts w:cstheme="minorHAnsi"/>
            </w:rPr>
            <w:id w:val="-457026108"/>
            <w:placeholder>
              <w:docPart w:val="9DEABF48C7864E3C8E55BC8CBFEB9D99"/>
            </w:placeholder>
            <w:showingPlcHdr/>
          </w:sdtPr>
          <w:sdtEndPr/>
          <w:sdtContent>
            <w:tc>
              <w:tcPr>
                <w:tcW w:w="4770" w:type="dxa"/>
              </w:tcPr>
              <w:p w14:paraId="463C06EE" w14:textId="77777777" w:rsidR="00D65494" w:rsidRPr="008E23CC" w:rsidRDefault="00D65494" w:rsidP="00D65494">
                <w:pPr>
                  <w:rPr>
                    <w:rFonts w:cstheme="minorHAnsi"/>
                  </w:rPr>
                </w:pPr>
                <w:r w:rsidRPr="008E23CC">
                  <w:rPr>
                    <w:rFonts w:cstheme="minorHAnsi"/>
                  </w:rPr>
                  <w:t>Enter observations of non-compliance, comments or notes here.</w:t>
                </w:r>
              </w:p>
            </w:tc>
          </w:sdtContent>
        </w:sdt>
      </w:tr>
      <w:bookmarkStart w:id="103" w:name="Med8B29"/>
      <w:tr w:rsidR="0061062F" w14:paraId="3FA2F2F1" w14:textId="77777777" w:rsidTr="00925CE7">
        <w:trPr>
          <w:cantSplit/>
        </w:trPr>
        <w:tc>
          <w:tcPr>
            <w:tcW w:w="899" w:type="dxa"/>
          </w:tcPr>
          <w:p w14:paraId="1FFE78B7" w14:textId="2B7BA92D" w:rsidR="0061062F" w:rsidRPr="00017D18" w:rsidRDefault="00CB1B27" w:rsidP="00CC4A78">
            <w:pPr>
              <w:jc w:val="center"/>
              <w:rPr>
                <w:b/>
                <w:bCs/>
              </w:rPr>
            </w:pPr>
            <w:r>
              <w:rPr>
                <w:b/>
                <w:bCs/>
              </w:rPr>
              <w:fldChar w:fldCharType="begin"/>
            </w:r>
            <w:r w:rsidR="00C11D0B">
              <w:rPr>
                <w:b/>
                <w:bCs/>
              </w:rPr>
              <w:instrText>HYPERLINK  \l "MedWorksheet4"</w:instrText>
            </w:r>
            <w:r>
              <w:rPr>
                <w:b/>
                <w:bCs/>
              </w:rPr>
              <w:fldChar w:fldCharType="separate"/>
            </w:r>
            <w:r w:rsidR="00D65494" w:rsidRPr="00CB1B27">
              <w:rPr>
                <w:rStyle w:val="Hyperlink"/>
                <w:b/>
                <w:bCs/>
              </w:rPr>
              <w:t>8-B-29</w:t>
            </w:r>
            <w:bookmarkEnd w:id="103"/>
            <w:r>
              <w:rPr>
                <w:b/>
                <w:bCs/>
              </w:rPr>
              <w:fldChar w:fldCharType="end"/>
            </w:r>
          </w:p>
        </w:tc>
        <w:tc>
          <w:tcPr>
            <w:tcW w:w="5581" w:type="dxa"/>
          </w:tcPr>
          <w:p w14:paraId="0069C167" w14:textId="116B2BAA" w:rsidR="0061062F" w:rsidRPr="003948EA" w:rsidRDefault="00DB27B6" w:rsidP="00CC4A78">
            <w:pPr>
              <w:rPr>
                <w:rFonts w:eastAsia="Arial" w:cstheme="minorHAnsi"/>
              </w:rPr>
            </w:pPr>
            <w:r w:rsidRPr="00DB27B6">
              <w:rPr>
                <w:rFonts w:eastAsia="Arial" w:cstheme="minorHAnsi"/>
              </w:rPr>
              <w:t>An appropriate medical history and oral exam is conducted and periodically updated, which includes an assessment of the hard and soft tissues of the mouth</w:t>
            </w:r>
            <w:r w:rsidR="0061062F" w:rsidRPr="008E23CC">
              <w:rPr>
                <w:rFonts w:eastAsia="Arial" w:cstheme="minorHAnsi"/>
              </w:rPr>
              <w:t>.</w:t>
            </w:r>
          </w:p>
        </w:tc>
        <w:tc>
          <w:tcPr>
            <w:tcW w:w="1080" w:type="dxa"/>
          </w:tcPr>
          <w:p w14:paraId="0518FB77" w14:textId="77777777" w:rsidR="0061062F" w:rsidRPr="008E23CC" w:rsidRDefault="0061062F" w:rsidP="00CC4A78">
            <w:pPr>
              <w:rPr>
                <w:rFonts w:cstheme="minorHAnsi"/>
              </w:rPr>
            </w:pPr>
            <w:r>
              <w:rPr>
                <w:rFonts w:cstheme="minorHAnsi"/>
              </w:rPr>
              <w:t>Dental</w:t>
            </w:r>
          </w:p>
        </w:tc>
        <w:tc>
          <w:tcPr>
            <w:tcW w:w="810" w:type="dxa"/>
          </w:tcPr>
          <w:p w14:paraId="2A73C366" w14:textId="77777777" w:rsidR="0061062F" w:rsidRPr="00C34C63" w:rsidRDefault="0061062F" w:rsidP="00CC4A78">
            <w:pPr>
              <w:rPr>
                <w:rFonts w:cstheme="minorHAnsi"/>
              </w:rPr>
            </w:pPr>
            <w:r w:rsidRPr="00C34C63">
              <w:rPr>
                <w:rFonts w:cstheme="minorHAnsi"/>
              </w:rPr>
              <w:t xml:space="preserve">A </w:t>
            </w:r>
          </w:p>
          <w:p w14:paraId="361BD840" w14:textId="77777777" w:rsidR="0061062F" w:rsidRPr="00C34C63" w:rsidRDefault="0061062F" w:rsidP="00CC4A78">
            <w:pPr>
              <w:rPr>
                <w:rFonts w:cstheme="minorHAnsi"/>
              </w:rPr>
            </w:pPr>
            <w:r w:rsidRPr="00C34C63">
              <w:rPr>
                <w:rFonts w:cstheme="minorHAnsi"/>
              </w:rPr>
              <w:t xml:space="preserve">B </w:t>
            </w:r>
          </w:p>
          <w:p w14:paraId="6543F1EE" w14:textId="77777777" w:rsidR="0061062F" w:rsidRPr="00C34C63" w:rsidRDefault="0061062F" w:rsidP="00CC4A78">
            <w:pPr>
              <w:rPr>
                <w:rFonts w:cstheme="minorHAnsi"/>
              </w:rPr>
            </w:pPr>
            <w:r w:rsidRPr="00C34C63">
              <w:rPr>
                <w:rFonts w:cstheme="minorHAnsi"/>
              </w:rPr>
              <w:t xml:space="preserve">C-M </w:t>
            </w:r>
          </w:p>
          <w:p w14:paraId="7AA519C3" w14:textId="77777777" w:rsidR="0061062F" w:rsidRPr="008E23CC" w:rsidRDefault="0061062F" w:rsidP="00CC4A78">
            <w:pPr>
              <w:rPr>
                <w:rFonts w:cstheme="minorHAnsi"/>
              </w:rPr>
            </w:pPr>
            <w:r w:rsidRPr="00C34C63">
              <w:rPr>
                <w:rFonts w:cstheme="minorHAnsi"/>
              </w:rPr>
              <w:t>C</w:t>
            </w:r>
          </w:p>
        </w:tc>
        <w:tc>
          <w:tcPr>
            <w:tcW w:w="1980" w:type="dxa"/>
          </w:tcPr>
          <w:p w14:paraId="2ADA5A08" w14:textId="77777777" w:rsidR="0061062F" w:rsidRPr="008E23CC" w:rsidRDefault="00D53453" w:rsidP="00CC4A78">
            <w:pPr>
              <w:rPr>
                <w:rFonts w:cstheme="minorHAnsi"/>
              </w:rPr>
            </w:pPr>
            <w:sdt>
              <w:sdtPr>
                <w:rPr>
                  <w:rFonts w:cstheme="minorHAnsi"/>
                </w:rPr>
                <w:id w:val="-1711099847"/>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Compliant</w:t>
            </w:r>
          </w:p>
          <w:p w14:paraId="15BCB90E" w14:textId="77777777" w:rsidR="0061062F" w:rsidRPr="008E23CC" w:rsidRDefault="00D53453" w:rsidP="00CC4A78">
            <w:pPr>
              <w:rPr>
                <w:rFonts w:cstheme="minorHAnsi"/>
              </w:rPr>
            </w:pPr>
            <w:sdt>
              <w:sdtPr>
                <w:rPr>
                  <w:rFonts w:cstheme="minorHAnsi"/>
                </w:rPr>
                <w:id w:val="-391497416"/>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Deficient</w:t>
            </w:r>
          </w:p>
          <w:p w14:paraId="041400E4" w14:textId="77777777" w:rsidR="0061062F" w:rsidRDefault="00D53453" w:rsidP="00CC4A78">
            <w:pPr>
              <w:rPr>
                <w:rFonts w:cstheme="minorHAnsi"/>
              </w:rPr>
            </w:pPr>
            <w:sdt>
              <w:sdtPr>
                <w:rPr>
                  <w:rFonts w:cstheme="minorHAnsi"/>
                </w:rPr>
                <w:id w:val="1511872848"/>
                <w14:checkbox>
                  <w14:checked w14:val="0"/>
                  <w14:checkedState w14:val="2612" w14:font="MS Gothic"/>
                  <w14:uncheckedState w14:val="2610" w14:font="MS Gothic"/>
                </w14:checkbox>
              </w:sdtPr>
              <w:sdtEndPr/>
              <w:sdtContent>
                <w:r w:rsidR="0061062F">
                  <w:rPr>
                    <w:rFonts w:ascii="MS Gothic" w:eastAsia="MS Gothic" w:hAnsi="MS Gothic" w:cstheme="minorHAnsi" w:hint="eastAsia"/>
                  </w:rPr>
                  <w:t>☐</w:t>
                </w:r>
              </w:sdtContent>
            </w:sdt>
            <w:r w:rsidR="0061062F">
              <w:rPr>
                <w:rFonts w:cstheme="minorHAnsi"/>
              </w:rPr>
              <w:t>Not Applicable</w:t>
            </w:r>
          </w:p>
          <w:p w14:paraId="0E72E427" w14:textId="77777777" w:rsidR="0061062F" w:rsidRPr="00C34C63" w:rsidRDefault="00D53453" w:rsidP="00CC4A78">
            <w:pPr>
              <w:rPr>
                <w:rFonts w:cstheme="minorHAnsi"/>
              </w:rPr>
            </w:pPr>
            <w:sdt>
              <w:sdtPr>
                <w:rPr>
                  <w:rFonts w:cstheme="minorHAnsi"/>
                </w:rPr>
                <w:id w:val="-1738705351"/>
                <w14:checkbox>
                  <w14:checked w14:val="0"/>
                  <w14:checkedState w14:val="2612" w14:font="MS Gothic"/>
                  <w14:uncheckedState w14:val="2610" w14:font="MS Gothic"/>
                </w14:checkbox>
              </w:sdtPr>
              <w:sdtEndPr/>
              <w:sdtContent>
                <w:r w:rsidR="0061062F" w:rsidRPr="00C34C63">
                  <w:rPr>
                    <w:rFonts w:ascii="Segoe UI Symbol" w:eastAsia="MS Gothic" w:hAnsi="Segoe UI Symbol" w:cs="Segoe UI Symbol"/>
                  </w:rPr>
                  <w:t>☐</w:t>
                </w:r>
              </w:sdtContent>
            </w:sdt>
            <w:r w:rsidR="0061062F">
              <w:rPr>
                <w:rFonts w:cstheme="minorHAnsi"/>
              </w:rPr>
              <w:t>Corrected Onsite</w:t>
            </w:r>
          </w:p>
          <w:p w14:paraId="68A75DEB" w14:textId="77777777" w:rsidR="0061062F" w:rsidRPr="008E23CC" w:rsidRDefault="0061062F" w:rsidP="00CC4A78">
            <w:pPr>
              <w:rPr>
                <w:rFonts w:cstheme="minorHAnsi"/>
              </w:rPr>
            </w:pPr>
          </w:p>
        </w:tc>
        <w:sdt>
          <w:sdtPr>
            <w:rPr>
              <w:rFonts w:cstheme="minorHAnsi"/>
            </w:rPr>
            <w:id w:val="-1033264427"/>
            <w:placeholder>
              <w:docPart w:val="9FE240312DB84A9CAED2FD5874D74B70"/>
            </w:placeholder>
            <w:showingPlcHdr/>
          </w:sdtPr>
          <w:sdtEndPr/>
          <w:sdtContent>
            <w:tc>
              <w:tcPr>
                <w:tcW w:w="4770" w:type="dxa"/>
              </w:tcPr>
              <w:p w14:paraId="77CAF196" w14:textId="77777777" w:rsidR="0061062F" w:rsidRPr="008E23CC" w:rsidRDefault="0061062F" w:rsidP="00CC4A78">
                <w:pPr>
                  <w:rPr>
                    <w:rFonts w:cstheme="minorHAnsi"/>
                  </w:rPr>
                </w:pPr>
                <w:r w:rsidRPr="008E23CC">
                  <w:rPr>
                    <w:rFonts w:cstheme="minorHAnsi"/>
                  </w:rPr>
                  <w:t>Enter observations of non-compliance, comments or notes here.</w:t>
                </w:r>
              </w:p>
            </w:tc>
          </w:sdtContent>
        </w:sdt>
      </w:tr>
      <w:bookmarkStart w:id="104" w:name="Med8B30"/>
      <w:tr w:rsidR="0061062F" w14:paraId="5B9AE25B" w14:textId="77777777" w:rsidTr="00925CE7">
        <w:trPr>
          <w:cantSplit/>
        </w:trPr>
        <w:tc>
          <w:tcPr>
            <w:tcW w:w="899" w:type="dxa"/>
          </w:tcPr>
          <w:p w14:paraId="694ECD4F" w14:textId="39322C47" w:rsidR="0061062F" w:rsidRPr="00FE6C9C" w:rsidRDefault="00C11D0B" w:rsidP="00CC4A78">
            <w:pPr>
              <w:jc w:val="center"/>
              <w:rPr>
                <w:b/>
                <w:bCs/>
              </w:rPr>
            </w:pPr>
            <w:r>
              <w:rPr>
                <w:b/>
                <w:bCs/>
              </w:rPr>
              <w:fldChar w:fldCharType="begin"/>
            </w:r>
            <w:r>
              <w:rPr>
                <w:b/>
                <w:bCs/>
              </w:rPr>
              <w:instrText xml:space="preserve"> HYPERLINK  \l "MedWorksheet4" </w:instrText>
            </w:r>
            <w:r>
              <w:rPr>
                <w:b/>
                <w:bCs/>
              </w:rPr>
              <w:fldChar w:fldCharType="separate"/>
            </w:r>
            <w:r w:rsidR="00D65494" w:rsidRPr="00C11D0B">
              <w:rPr>
                <w:rStyle w:val="Hyperlink"/>
                <w:b/>
                <w:bCs/>
              </w:rPr>
              <w:t>8-B-30</w:t>
            </w:r>
            <w:bookmarkEnd w:id="104"/>
            <w:r>
              <w:rPr>
                <w:b/>
                <w:bCs/>
              </w:rPr>
              <w:fldChar w:fldCharType="end"/>
            </w:r>
          </w:p>
        </w:tc>
        <w:tc>
          <w:tcPr>
            <w:tcW w:w="5581" w:type="dxa"/>
            <w:shd w:val="clear" w:color="auto" w:fill="auto"/>
          </w:tcPr>
          <w:p w14:paraId="0F272DAA" w14:textId="61FE4470" w:rsidR="0061062F" w:rsidRDefault="009E52FD" w:rsidP="00CC4A78">
            <w:pPr>
              <w:rPr>
                <w:color w:val="000000"/>
              </w:rPr>
            </w:pPr>
            <w:r w:rsidRPr="009E52FD">
              <w:rPr>
                <w:color w:val="000000"/>
              </w:rPr>
              <w:t>The operating surgeon/dentist reviews the anesthesia plan and acknowledges agreement in the medical record</w:t>
            </w:r>
            <w:r w:rsidR="0061062F">
              <w:rPr>
                <w:color w:val="000000"/>
              </w:rPr>
              <w:t>.</w:t>
            </w:r>
          </w:p>
          <w:p w14:paraId="6D0F7DB0" w14:textId="77777777" w:rsidR="0061062F" w:rsidRPr="008E23CC" w:rsidRDefault="0061062F" w:rsidP="00CC4A78">
            <w:pPr>
              <w:rPr>
                <w:rFonts w:cstheme="minorHAnsi"/>
              </w:rPr>
            </w:pPr>
          </w:p>
        </w:tc>
        <w:tc>
          <w:tcPr>
            <w:tcW w:w="1080" w:type="dxa"/>
            <w:shd w:val="clear" w:color="auto" w:fill="auto"/>
          </w:tcPr>
          <w:p w14:paraId="0655CC37" w14:textId="77777777" w:rsidR="0061062F" w:rsidRDefault="0061062F" w:rsidP="00CC4A78">
            <w:pPr>
              <w:rPr>
                <w:rFonts w:cstheme="minorHAnsi"/>
              </w:rPr>
            </w:pPr>
            <w:r>
              <w:rPr>
                <w:rFonts w:cstheme="minorHAnsi"/>
              </w:rPr>
              <w:t>Surgical</w:t>
            </w:r>
          </w:p>
          <w:p w14:paraId="24881673" w14:textId="77777777" w:rsidR="0061062F" w:rsidRPr="008E23CC" w:rsidRDefault="0061062F" w:rsidP="00CC4A78">
            <w:pPr>
              <w:rPr>
                <w:rFonts w:cstheme="minorHAnsi"/>
              </w:rPr>
            </w:pPr>
            <w:r>
              <w:rPr>
                <w:rFonts w:cstheme="minorHAnsi"/>
              </w:rPr>
              <w:t>Dental</w:t>
            </w:r>
          </w:p>
        </w:tc>
        <w:tc>
          <w:tcPr>
            <w:tcW w:w="810" w:type="dxa"/>
          </w:tcPr>
          <w:p w14:paraId="13D203A9" w14:textId="77777777" w:rsidR="0061062F" w:rsidRPr="00C34C63" w:rsidRDefault="0061062F" w:rsidP="00CC4A78">
            <w:pPr>
              <w:rPr>
                <w:rFonts w:cstheme="minorHAnsi"/>
              </w:rPr>
            </w:pPr>
            <w:r w:rsidRPr="00C34C63">
              <w:rPr>
                <w:rFonts w:cstheme="minorHAnsi"/>
              </w:rPr>
              <w:t xml:space="preserve">A </w:t>
            </w:r>
          </w:p>
          <w:p w14:paraId="7AE3219D" w14:textId="77777777" w:rsidR="0061062F" w:rsidRPr="00C34C63" w:rsidRDefault="0061062F" w:rsidP="00CC4A78">
            <w:pPr>
              <w:rPr>
                <w:rFonts w:cstheme="minorHAnsi"/>
              </w:rPr>
            </w:pPr>
            <w:r w:rsidRPr="00C34C63">
              <w:rPr>
                <w:rFonts w:cstheme="minorHAnsi"/>
              </w:rPr>
              <w:t xml:space="preserve">B </w:t>
            </w:r>
          </w:p>
          <w:p w14:paraId="768D7F37" w14:textId="77777777" w:rsidR="0061062F" w:rsidRPr="00C34C63" w:rsidRDefault="0061062F" w:rsidP="00CC4A78">
            <w:pPr>
              <w:rPr>
                <w:rFonts w:cstheme="minorHAnsi"/>
              </w:rPr>
            </w:pPr>
            <w:r w:rsidRPr="00C34C63">
              <w:rPr>
                <w:rFonts w:cstheme="minorHAnsi"/>
              </w:rPr>
              <w:t xml:space="preserve">C-M </w:t>
            </w:r>
          </w:p>
          <w:p w14:paraId="2D565280" w14:textId="77777777" w:rsidR="0061062F" w:rsidRPr="008E23CC" w:rsidRDefault="0061062F" w:rsidP="00CC4A78">
            <w:pPr>
              <w:rPr>
                <w:rFonts w:cstheme="minorHAnsi"/>
              </w:rPr>
            </w:pPr>
            <w:r w:rsidRPr="00C34C63">
              <w:rPr>
                <w:rFonts w:cstheme="minorHAnsi"/>
              </w:rPr>
              <w:t>C</w:t>
            </w:r>
          </w:p>
        </w:tc>
        <w:tc>
          <w:tcPr>
            <w:tcW w:w="1980" w:type="dxa"/>
          </w:tcPr>
          <w:p w14:paraId="63A7B32B" w14:textId="77777777" w:rsidR="0061062F" w:rsidRPr="008E23CC" w:rsidRDefault="00D53453" w:rsidP="00CC4A78">
            <w:pPr>
              <w:rPr>
                <w:rFonts w:cstheme="minorHAnsi"/>
              </w:rPr>
            </w:pPr>
            <w:sdt>
              <w:sdtPr>
                <w:rPr>
                  <w:rFonts w:cstheme="minorHAnsi"/>
                </w:rPr>
                <w:id w:val="598988655"/>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Compliant</w:t>
            </w:r>
          </w:p>
          <w:p w14:paraId="33915B14" w14:textId="77777777" w:rsidR="0061062F" w:rsidRPr="008E23CC" w:rsidRDefault="00D53453" w:rsidP="00CC4A78">
            <w:pPr>
              <w:rPr>
                <w:rFonts w:cstheme="minorHAnsi"/>
              </w:rPr>
            </w:pPr>
            <w:sdt>
              <w:sdtPr>
                <w:rPr>
                  <w:rFonts w:cstheme="minorHAnsi"/>
                </w:rPr>
                <w:id w:val="966389000"/>
                <w14:checkbox>
                  <w14:checked w14:val="0"/>
                  <w14:checkedState w14:val="2612" w14:font="MS Gothic"/>
                  <w14:uncheckedState w14:val="2610" w14:font="MS Gothic"/>
                </w14:checkbox>
              </w:sdtPr>
              <w:sdtEndPr/>
              <w:sdtContent>
                <w:r w:rsidR="0061062F" w:rsidRPr="008E23CC">
                  <w:rPr>
                    <w:rFonts w:ascii="Segoe UI Symbol" w:eastAsia="MS Gothic" w:hAnsi="Segoe UI Symbol" w:cs="Segoe UI Symbol"/>
                  </w:rPr>
                  <w:t>☐</w:t>
                </w:r>
              </w:sdtContent>
            </w:sdt>
            <w:r w:rsidR="0061062F" w:rsidRPr="008E23CC">
              <w:rPr>
                <w:rFonts w:cstheme="minorHAnsi"/>
              </w:rPr>
              <w:t>Deficient</w:t>
            </w:r>
          </w:p>
          <w:p w14:paraId="6A5FDBAA" w14:textId="77777777" w:rsidR="0061062F" w:rsidRDefault="00D53453" w:rsidP="00CC4A78">
            <w:pPr>
              <w:rPr>
                <w:rFonts w:cstheme="minorHAnsi"/>
              </w:rPr>
            </w:pPr>
            <w:sdt>
              <w:sdtPr>
                <w:rPr>
                  <w:rFonts w:cstheme="minorHAnsi"/>
                </w:rPr>
                <w:id w:val="-1128552048"/>
                <w14:checkbox>
                  <w14:checked w14:val="0"/>
                  <w14:checkedState w14:val="2612" w14:font="MS Gothic"/>
                  <w14:uncheckedState w14:val="2610" w14:font="MS Gothic"/>
                </w14:checkbox>
              </w:sdtPr>
              <w:sdtEndPr/>
              <w:sdtContent>
                <w:r w:rsidR="0061062F">
                  <w:rPr>
                    <w:rFonts w:ascii="MS Gothic" w:eastAsia="MS Gothic" w:hAnsi="MS Gothic" w:cstheme="minorHAnsi" w:hint="eastAsia"/>
                  </w:rPr>
                  <w:t>☐</w:t>
                </w:r>
              </w:sdtContent>
            </w:sdt>
            <w:r w:rsidR="0061062F">
              <w:rPr>
                <w:rFonts w:cstheme="minorHAnsi"/>
              </w:rPr>
              <w:t>Not Applicable</w:t>
            </w:r>
          </w:p>
          <w:p w14:paraId="7A7AFAF2" w14:textId="77777777" w:rsidR="0061062F" w:rsidRPr="00C34C63" w:rsidRDefault="00D53453" w:rsidP="00CC4A78">
            <w:pPr>
              <w:rPr>
                <w:rFonts w:cstheme="minorHAnsi"/>
              </w:rPr>
            </w:pPr>
            <w:sdt>
              <w:sdtPr>
                <w:rPr>
                  <w:rFonts w:cstheme="minorHAnsi"/>
                </w:rPr>
                <w:id w:val="1491059953"/>
                <w14:checkbox>
                  <w14:checked w14:val="0"/>
                  <w14:checkedState w14:val="2612" w14:font="MS Gothic"/>
                  <w14:uncheckedState w14:val="2610" w14:font="MS Gothic"/>
                </w14:checkbox>
              </w:sdtPr>
              <w:sdtEndPr/>
              <w:sdtContent>
                <w:r w:rsidR="0061062F" w:rsidRPr="00C34C63">
                  <w:rPr>
                    <w:rFonts w:ascii="Segoe UI Symbol" w:eastAsia="MS Gothic" w:hAnsi="Segoe UI Symbol" w:cs="Segoe UI Symbol"/>
                  </w:rPr>
                  <w:t>☐</w:t>
                </w:r>
              </w:sdtContent>
            </w:sdt>
            <w:r w:rsidR="0061062F">
              <w:rPr>
                <w:rFonts w:cstheme="minorHAnsi"/>
              </w:rPr>
              <w:t>Corrected Onsite</w:t>
            </w:r>
          </w:p>
          <w:p w14:paraId="5AFA0F39" w14:textId="77777777" w:rsidR="0061062F" w:rsidRPr="008E23CC" w:rsidRDefault="0061062F" w:rsidP="00CC4A78">
            <w:pPr>
              <w:rPr>
                <w:rFonts w:cstheme="minorHAnsi"/>
              </w:rPr>
            </w:pPr>
          </w:p>
        </w:tc>
        <w:sdt>
          <w:sdtPr>
            <w:rPr>
              <w:rFonts w:cstheme="minorHAnsi"/>
            </w:rPr>
            <w:id w:val="-1043823845"/>
            <w:placeholder>
              <w:docPart w:val="75B3E8DAEFD442E790E03A8002B86B9A"/>
            </w:placeholder>
            <w:showingPlcHdr/>
          </w:sdtPr>
          <w:sdtEndPr/>
          <w:sdtContent>
            <w:tc>
              <w:tcPr>
                <w:tcW w:w="4770" w:type="dxa"/>
              </w:tcPr>
              <w:p w14:paraId="4626DA8B" w14:textId="77777777" w:rsidR="0061062F" w:rsidRPr="008E23CC" w:rsidRDefault="0061062F" w:rsidP="00CC4A78">
                <w:pPr>
                  <w:rPr>
                    <w:rFonts w:cstheme="minorHAnsi"/>
                  </w:rPr>
                </w:pPr>
                <w:r w:rsidRPr="008E23CC">
                  <w:rPr>
                    <w:rFonts w:cstheme="minorHAnsi"/>
                  </w:rPr>
                  <w:t>Enter observations of non-compliance, comments or notes here.</w:t>
                </w:r>
              </w:p>
            </w:tc>
          </w:sdtContent>
        </w:sdt>
      </w:tr>
      <w:tr w:rsidR="00CD5DEA" w14:paraId="635C30C3" w14:textId="77777777" w:rsidTr="00D852FF">
        <w:trPr>
          <w:cantSplit/>
        </w:trPr>
        <w:tc>
          <w:tcPr>
            <w:tcW w:w="15120" w:type="dxa"/>
            <w:gridSpan w:val="6"/>
            <w:shd w:val="clear" w:color="auto" w:fill="D9E2F3" w:themeFill="accent1" w:themeFillTint="33"/>
          </w:tcPr>
          <w:p w14:paraId="1DBC7EE1"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105" w:name="Med8C1"/>
      <w:tr w:rsidR="00CD5DEA" w14:paraId="78B935E4" w14:textId="77777777" w:rsidTr="00847F33">
        <w:trPr>
          <w:cantSplit/>
        </w:trPr>
        <w:tc>
          <w:tcPr>
            <w:tcW w:w="899" w:type="dxa"/>
          </w:tcPr>
          <w:p w14:paraId="62C79D6D" w14:textId="526ECB70"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6C3B79">
              <w:rPr>
                <w:rStyle w:val="Hyperlink"/>
                <w:b/>
                <w:bCs/>
              </w:rPr>
              <w:t>8-C-1</w:t>
            </w:r>
            <w:bookmarkEnd w:id="105"/>
            <w:r>
              <w:rPr>
                <w:b/>
                <w:bCs/>
              </w:rPr>
              <w:fldChar w:fldCharType="end"/>
            </w:r>
          </w:p>
        </w:tc>
        <w:tc>
          <w:tcPr>
            <w:tcW w:w="5581" w:type="dxa"/>
          </w:tcPr>
          <w:p w14:paraId="1EEF50B7" w14:textId="77777777" w:rsidR="00CD5DEA" w:rsidRPr="0056613B"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CD5DEA" w:rsidRDefault="00CD5DEA" w:rsidP="00CD5DEA"/>
        </w:tc>
        <w:tc>
          <w:tcPr>
            <w:tcW w:w="1080" w:type="dxa"/>
          </w:tcPr>
          <w:p w14:paraId="4057563A" w14:textId="77777777" w:rsidR="00CD5DEA" w:rsidRDefault="00CD5DEA" w:rsidP="00CD5DEA">
            <w:pPr>
              <w:rPr>
                <w:rFonts w:cstheme="minorHAnsi"/>
              </w:rPr>
            </w:pPr>
            <w:r>
              <w:rPr>
                <w:rFonts w:cstheme="minorHAnsi"/>
              </w:rPr>
              <w:t>Surgical</w:t>
            </w:r>
          </w:p>
          <w:p w14:paraId="19009164" w14:textId="7193D1F9" w:rsidR="00CD5DEA" w:rsidRDefault="00CD5DEA" w:rsidP="00CD5DEA">
            <w:r>
              <w:rPr>
                <w:rFonts w:cstheme="minorHAnsi"/>
              </w:rPr>
              <w:t>Dental</w:t>
            </w:r>
          </w:p>
        </w:tc>
        <w:tc>
          <w:tcPr>
            <w:tcW w:w="810" w:type="dxa"/>
          </w:tcPr>
          <w:p w14:paraId="45D6577C" w14:textId="77777777" w:rsidR="00CD5DEA" w:rsidRPr="00C34C63" w:rsidRDefault="00CD5DEA" w:rsidP="00CD5DEA">
            <w:pPr>
              <w:rPr>
                <w:rFonts w:cstheme="minorHAnsi"/>
              </w:rPr>
            </w:pPr>
            <w:r w:rsidRPr="00C34C63">
              <w:rPr>
                <w:rFonts w:cstheme="minorHAnsi"/>
              </w:rPr>
              <w:t xml:space="preserve">A </w:t>
            </w:r>
          </w:p>
          <w:p w14:paraId="4AE705B1" w14:textId="77777777" w:rsidR="00CD5DEA" w:rsidRPr="00C34C63" w:rsidRDefault="00CD5DEA" w:rsidP="00CD5DEA">
            <w:pPr>
              <w:rPr>
                <w:rFonts w:cstheme="minorHAnsi"/>
              </w:rPr>
            </w:pPr>
            <w:r w:rsidRPr="00C34C63">
              <w:rPr>
                <w:rFonts w:cstheme="minorHAnsi"/>
              </w:rPr>
              <w:t xml:space="preserve">B </w:t>
            </w:r>
          </w:p>
          <w:p w14:paraId="1BD22262" w14:textId="77777777" w:rsidR="00CD5DEA" w:rsidRPr="00C34C63" w:rsidRDefault="00CD5DEA" w:rsidP="00CD5DEA">
            <w:pPr>
              <w:rPr>
                <w:rFonts w:cstheme="minorHAnsi"/>
              </w:rPr>
            </w:pPr>
            <w:r w:rsidRPr="00C34C63">
              <w:rPr>
                <w:rFonts w:cstheme="minorHAnsi"/>
              </w:rPr>
              <w:t xml:space="preserve">C-M </w:t>
            </w:r>
          </w:p>
          <w:p w14:paraId="677DBD3A" w14:textId="77777777" w:rsidR="00CD5DEA" w:rsidRDefault="00CD5DEA" w:rsidP="00CD5DEA">
            <w:r w:rsidRPr="00C34C63">
              <w:rPr>
                <w:rFonts w:cstheme="minorHAnsi"/>
              </w:rPr>
              <w:t>C</w:t>
            </w:r>
          </w:p>
        </w:tc>
        <w:tc>
          <w:tcPr>
            <w:tcW w:w="1980" w:type="dxa"/>
          </w:tcPr>
          <w:p w14:paraId="5DD139AD" w14:textId="77777777" w:rsidR="00CD5DEA" w:rsidRDefault="00D53453" w:rsidP="00CD5DEA">
            <w:sdt>
              <w:sdtPr>
                <w:id w:val="-787270805"/>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3E9E995C" w14:textId="77777777" w:rsidR="00CD5DEA" w:rsidRDefault="00D53453" w:rsidP="00CD5DEA">
            <w:sdt>
              <w:sdtPr>
                <w:id w:val="-6660139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656E2D65" w14:textId="77777777" w:rsidR="00CD5DEA" w:rsidRDefault="00D53453" w:rsidP="00CD5DEA">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ED066C3" w14:textId="77777777" w:rsidR="00CD5DEA" w:rsidRPr="00C34C63" w:rsidRDefault="00D53453" w:rsidP="00CD5DEA">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033656" w14:textId="77777777" w:rsidR="00CD5DEA" w:rsidRDefault="00CD5DEA" w:rsidP="00CD5DEA"/>
        </w:tc>
        <w:sdt>
          <w:sdtPr>
            <w:id w:val="123438198"/>
            <w:placeholder>
              <w:docPart w:val="2463D055BD894B448DDADE6485A45104"/>
            </w:placeholder>
            <w:showingPlcHdr/>
          </w:sdtPr>
          <w:sdtEndPr/>
          <w:sdtContent>
            <w:tc>
              <w:tcPr>
                <w:tcW w:w="4770" w:type="dxa"/>
              </w:tcPr>
              <w:p w14:paraId="12483F83" w14:textId="77777777" w:rsidR="00CD5DEA" w:rsidRDefault="00CD5DEA" w:rsidP="00CD5DEA">
                <w:r>
                  <w:t>Enter observations of non-compliance, comments or notes here.</w:t>
                </w:r>
              </w:p>
            </w:tc>
          </w:sdtContent>
        </w:sdt>
      </w:tr>
      <w:bookmarkStart w:id="106" w:name="Med8C2"/>
      <w:tr w:rsidR="00CD5DEA" w14:paraId="39CC2A09" w14:textId="77777777" w:rsidTr="00847F33">
        <w:trPr>
          <w:cantSplit/>
        </w:trPr>
        <w:tc>
          <w:tcPr>
            <w:tcW w:w="899" w:type="dxa"/>
          </w:tcPr>
          <w:p w14:paraId="74555998" w14:textId="1AB3B71F"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106"/>
            <w:r>
              <w:rPr>
                <w:b/>
                <w:bCs/>
              </w:rPr>
              <w:fldChar w:fldCharType="end"/>
            </w:r>
          </w:p>
        </w:tc>
        <w:tc>
          <w:tcPr>
            <w:tcW w:w="5581" w:type="dxa"/>
          </w:tcPr>
          <w:p w14:paraId="095B2079" w14:textId="77777777" w:rsidR="00CD5DEA" w:rsidRPr="006955AC"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1080" w:type="dxa"/>
          </w:tcPr>
          <w:p w14:paraId="320829CD" w14:textId="77777777" w:rsidR="00CD5DEA" w:rsidRDefault="00CD5DEA" w:rsidP="00CD5DEA">
            <w:pPr>
              <w:rPr>
                <w:rFonts w:cstheme="minorHAnsi"/>
              </w:rPr>
            </w:pPr>
            <w:r>
              <w:rPr>
                <w:rFonts w:cstheme="minorHAnsi"/>
              </w:rPr>
              <w:t>Surgical</w:t>
            </w:r>
          </w:p>
          <w:p w14:paraId="07F96600" w14:textId="7E3861F4" w:rsidR="00CD5DEA" w:rsidRDefault="00CD5DEA" w:rsidP="00CD5DEA">
            <w:r>
              <w:rPr>
                <w:rFonts w:cstheme="minorHAnsi"/>
              </w:rPr>
              <w:t>Dental</w:t>
            </w:r>
          </w:p>
        </w:tc>
        <w:tc>
          <w:tcPr>
            <w:tcW w:w="810" w:type="dxa"/>
          </w:tcPr>
          <w:p w14:paraId="05CACFA4" w14:textId="77777777" w:rsidR="00CD5DEA" w:rsidRPr="00C34C63" w:rsidRDefault="00CD5DEA" w:rsidP="00CD5DEA">
            <w:pPr>
              <w:rPr>
                <w:rFonts w:cstheme="minorHAnsi"/>
              </w:rPr>
            </w:pPr>
            <w:r w:rsidRPr="00C34C63">
              <w:rPr>
                <w:rFonts w:cstheme="minorHAnsi"/>
              </w:rPr>
              <w:t xml:space="preserve">A </w:t>
            </w:r>
          </w:p>
          <w:p w14:paraId="508C7E8D" w14:textId="77777777" w:rsidR="00CD5DEA" w:rsidRPr="00C34C63" w:rsidRDefault="00CD5DEA" w:rsidP="00CD5DEA">
            <w:pPr>
              <w:rPr>
                <w:rFonts w:cstheme="minorHAnsi"/>
              </w:rPr>
            </w:pPr>
            <w:r w:rsidRPr="00C34C63">
              <w:rPr>
                <w:rFonts w:cstheme="minorHAnsi"/>
              </w:rPr>
              <w:t xml:space="preserve">B </w:t>
            </w:r>
          </w:p>
          <w:p w14:paraId="38DFB500" w14:textId="77777777" w:rsidR="00CD5DEA" w:rsidRPr="00C34C63" w:rsidRDefault="00CD5DEA" w:rsidP="00CD5DEA">
            <w:pPr>
              <w:rPr>
                <w:rFonts w:cstheme="minorHAnsi"/>
              </w:rPr>
            </w:pPr>
            <w:r w:rsidRPr="00C34C63">
              <w:rPr>
                <w:rFonts w:cstheme="minorHAnsi"/>
              </w:rPr>
              <w:t xml:space="preserve">C-M </w:t>
            </w:r>
          </w:p>
          <w:p w14:paraId="792F894D" w14:textId="77777777" w:rsidR="00CD5DEA" w:rsidRDefault="00CD5DEA" w:rsidP="00CD5DEA">
            <w:r w:rsidRPr="00C34C63">
              <w:rPr>
                <w:rFonts w:cstheme="minorHAnsi"/>
              </w:rPr>
              <w:t>C</w:t>
            </w:r>
          </w:p>
        </w:tc>
        <w:tc>
          <w:tcPr>
            <w:tcW w:w="1980" w:type="dxa"/>
          </w:tcPr>
          <w:p w14:paraId="2FB35A0A" w14:textId="77777777" w:rsidR="00CD5DEA" w:rsidRDefault="00D53453" w:rsidP="00CD5DEA">
            <w:sdt>
              <w:sdtPr>
                <w:id w:val="-149995561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E921045" w14:textId="77777777" w:rsidR="00CD5DEA" w:rsidRDefault="00D53453" w:rsidP="00CD5DEA">
            <w:sdt>
              <w:sdtPr>
                <w:id w:val="768437049"/>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1486EA5B" w14:textId="77777777" w:rsidR="00CD5DEA" w:rsidRDefault="00D53453" w:rsidP="00CD5DEA">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D95CE2" w14:textId="77777777" w:rsidR="00CD5DEA" w:rsidRPr="00C34C63" w:rsidRDefault="00D53453" w:rsidP="00CD5DEA">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BCD09F1" w14:textId="77777777" w:rsidR="00CD5DEA" w:rsidRDefault="00CD5DEA" w:rsidP="00CD5DEA"/>
        </w:tc>
        <w:sdt>
          <w:sdtPr>
            <w:id w:val="2056960504"/>
            <w:placeholder>
              <w:docPart w:val="6B351E7E61704E92BB9E7250FDFB9535"/>
            </w:placeholder>
            <w:showingPlcHdr/>
          </w:sdtPr>
          <w:sdtEndPr/>
          <w:sdtContent>
            <w:tc>
              <w:tcPr>
                <w:tcW w:w="4770" w:type="dxa"/>
              </w:tcPr>
              <w:p w14:paraId="74033319" w14:textId="77777777" w:rsidR="00CD5DEA" w:rsidRDefault="00CD5DEA" w:rsidP="00CD5DEA">
                <w:r>
                  <w:t>Enter observations of non-compliance, comments or notes here.</w:t>
                </w:r>
              </w:p>
            </w:tc>
          </w:sdtContent>
        </w:sdt>
      </w:tr>
      <w:bookmarkStart w:id="107" w:name="Med8C3"/>
      <w:tr w:rsidR="00CD5DEA" w14:paraId="102B764A" w14:textId="77777777" w:rsidTr="00847F33">
        <w:trPr>
          <w:cantSplit/>
        </w:trPr>
        <w:tc>
          <w:tcPr>
            <w:tcW w:w="899" w:type="dxa"/>
          </w:tcPr>
          <w:p w14:paraId="68758118" w14:textId="06EFC279" w:rsidR="00CD5DEA" w:rsidRPr="00017D18" w:rsidRDefault="00CD5DEA" w:rsidP="00CD5DEA">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107"/>
            <w:r>
              <w:rPr>
                <w:b/>
                <w:bCs/>
              </w:rPr>
              <w:fldChar w:fldCharType="end"/>
            </w:r>
          </w:p>
        </w:tc>
        <w:tc>
          <w:tcPr>
            <w:tcW w:w="5581" w:type="dxa"/>
          </w:tcPr>
          <w:p w14:paraId="7EE67026" w14:textId="77777777" w:rsidR="00CD5DEA" w:rsidRPr="00A77ED2" w:rsidRDefault="00CD5DEA" w:rsidP="00CD5DEA">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1080" w:type="dxa"/>
          </w:tcPr>
          <w:p w14:paraId="708C67EB" w14:textId="77777777" w:rsidR="00CD5DEA" w:rsidRDefault="00CD5DEA" w:rsidP="00CD5DEA">
            <w:pPr>
              <w:rPr>
                <w:rFonts w:cstheme="minorHAnsi"/>
              </w:rPr>
            </w:pPr>
            <w:r>
              <w:rPr>
                <w:rFonts w:cstheme="minorHAnsi"/>
              </w:rPr>
              <w:t>Surgical</w:t>
            </w:r>
          </w:p>
          <w:p w14:paraId="69695A5D" w14:textId="557BA63E" w:rsidR="00CD5DEA" w:rsidRDefault="00CD5DEA" w:rsidP="00CD5DEA">
            <w:r>
              <w:rPr>
                <w:rFonts w:cstheme="minorHAnsi"/>
              </w:rPr>
              <w:t>Dental</w:t>
            </w:r>
          </w:p>
        </w:tc>
        <w:tc>
          <w:tcPr>
            <w:tcW w:w="810" w:type="dxa"/>
          </w:tcPr>
          <w:p w14:paraId="09BC85AB" w14:textId="77777777" w:rsidR="00CD5DEA" w:rsidRPr="00C34C63" w:rsidRDefault="00CD5DEA" w:rsidP="00CD5DEA">
            <w:pPr>
              <w:rPr>
                <w:rFonts w:cstheme="minorHAnsi"/>
              </w:rPr>
            </w:pPr>
            <w:r w:rsidRPr="00C34C63">
              <w:rPr>
                <w:rFonts w:cstheme="minorHAnsi"/>
              </w:rPr>
              <w:t xml:space="preserve">A </w:t>
            </w:r>
          </w:p>
          <w:p w14:paraId="2060A978" w14:textId="77777777" w:rsidR="00CD5DEA" w:rsidRPr="00C34C63" w:rsidRDefault="00CD5DEA" w:rsidP="00CD5DEA">
            <w:pPr>
              <w:rPr>
                <w:rFonts w:cstheme="minorHAnsi"/>
              </w:rPr>
            </w:pPr>
            <w:r w:rsidRPr="00C34C63">
              <w:rPr>
                <w:rFonts w:cstheme="minorHAnsi"/>
              </w:rPr>
              <w:t xml:space="preserve">B </w:t>
            </w:r>
          </w:p>
          <w:p w14:paraId="37522AD9" w14:textId="77777777" w:rsidR="00CD5DEA" w:rsidRPr="00C34C63" w:rsidRDefault="00CD5DEA" w:rsidP="00CD5DEA">
            <w:pPr>
              <w:rPr>
                <w:rFonts w:cstheme="minorHAnsi"/>
              </w:rPr>
            </w:pPr>
            <w:r w:rsidRPr="00C34C63">
              <w:rPr>
                <w:rFonts w:cstheme="minorHAnsi"/>
              </w:rPr>
              <w:t xml:space="preserve">C-M </w:t>
            </w:r>
          </w:p>
          <w:p w14:paraId="6642A0E5" w14:textId="77777777" w:rsidR="00CD5DEA" w:rsidRDefault="00CD5DEA" w:rsidP="00CD5DEA">
            <w:r w:rsidRPr="00C34C63">
              <w:rPr>
                <w:rFonts w:cstheme="minorHAnsi"/>
              </w:rPr>
              <w:t>C</w:t>
            </w:r>
          </w:p>
        </w:tc>
        <w:tc>
          <w:tcPr>
            <w:tcW w:w="1980" w:type="dxa"/>
          </w:tcPr>
          <w:p w14:paraId="252357C5" w14:textId="77777777" w:rsidR="00CD5DEA" w:rsidRDefault="00D53453" w:rsidP="00CD5DEA">
            <w:sdt>
              <w:sdtPr>
                <w:id w:val="64363550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7EAED97" w14:textId="77777777" w:rsidR="00CD5DEA" w:rsidRDefault="00D53453" w:rsidP="00CD5DEA">
            <w:sdt>
              <w:sdtPr>
                <w:id w:val="1597058641"/>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6AA9AF91" w14:textId="77777777" w:rsidR="00CD5DEA" w:rsidRDefault="00D53453" w:rsidP="00CD5DEA">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AC1353B" w14:textId="77777777" w:rsidR="00CD5DEA" w:rsidRPr="00C34C63" w:rsidRDefault="00D53453" w:rsidP="00CD5DEA">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123CCF6" w14:textId="77777777" w:rsidR="00CD5DEA" w:rsidRDefault="00CD5DEA" w:rsidP="00CD5DEA"/>
        </w:tc>
        <w:sdt>
          <w:sdtPr>
            <w:id w:val="-798220732"/>
            <w:placeholder>
              <w:docPart w:val="8F04870AB0C94D04BDFB7825C2BCE6EA"/>
            </w:placeholder>
            <w:showingPlcHdr/>
          </w:sdtPr>
          <w:sdtEndPr/>
          <w:sdtContent>
            <w:tc>
              <w:tcPr>
                <w:tcW w:w="4770" w:type="dxa"/>
              </w:tcPr>
              <w:p w14:paraId="457AB981" w14:textId="77777777" w:rsidR="00CD5DEA" w:rsidRDefault="00CD5DEA" w:rsidP="00CD5DEA">
                <w:r>
                  <w:t>Enter observations of non-compliance, comments or notes here.</w:t>
                </w:r>
              </w:p>
            </w:tc>
          </w:sdtContent>
        </w:sdt>
      </w:tr>
      <w:bookmarkStart w:id="108" w:name="Med8C4"/>
      <w:tr w:rsidR="00CD5DEA" w14:paraId="15451CD1" w14:textId="77777777" w:rsidTr="00847F33">
        <w:trPr>
          <w:cantSplit/>
        </w:trPr>
        <w:tc>
          <w:tcPr>
            <w:tcW w:w="899" w:type="dxa"/>
          </w:tcPr>
          <w:p w14:paraId="111D251E" w14:textId="7289EAEA" w:rsidR="00CD5DEA" w:rsidRPr="001B32CE" w:rsidRDefault="000005D6" w:rsidP="00CD5DEA">
            <w:pPr>
              <w:jc w:val="center"/>
              <w:rPr>
                <w:b/>
                <w:bCs/>
              </w:rPr>
            </w:pPr>
            <w:r>
              <w:rPr>
                <w:b/>
                <w:bCs/>
              </w:rPr>
              <w:lastRenderedPageBreak/>
              <w:fldChar w:fldCharType="begin"/>
            </w:r>
            <w:r>
              <w:rPr>
                <w:b/>
                <w:bCs/>
              </w:rPr>
              <w:instrText>HYPERLINK  \l "MedWorksheet4"</w:instrText>
            </w:r>
            <w:r>
              <w:rPr>
                <w:b/>
                <w:bCs/>
              </w:rPr>
              <w:fldChar w:fldCharType="separate"/>
            </w:r>
            <w:r w:rsidR="00CD5DEA" w:rsidRPr="000005D6">
              <w:rPr>
                <w:rStyle w:val="Hyperlink"/>
                <w:b/>
                <w:bCs/>
              </w:rPr>
              <w:t>8-C-4</w:t>
            </w:r>
            <w:bookmarkEnd w:id="108"/>
            <w:r>
              <w:rPr>
                <w:b/>
                <w:bCs/>
              </w:rPr>
              <w:fldChar w:fldCharType="end"/>
            </w:r>
          </w:p>
        </w:tc>
        <w:tc>
          <w:tcPr>
            <w:tcW w:w="5581" w:type="dxa"/>
          </w:tcPr>
          <w:p w14:paraId="43D60140" w14:textId="77777777" w:rsidR="00CD5DEA" w:rsidRDefault="00CD5DEA" w:rsidP="00CD5DEA">
            <w:pPr>
              <w:rPr>
                <w:color w:val="000000"/>
              </w:rPr>
            </w:pPr>
            <w:r>
              <w:rPr>
                <w:color w:val="000000"/>
              </w:rPr>
              <w:t xml:space="preserve">The patient signs a separate consent form if research protocols, videography, or photography are to take place. </w:t>
            </w:r>
          </w:p>
          <w:p w14:paraId="2625B9DB" w14:textId="77777777" w:rsidR="00CD5DEA" w:rsidRPr="0056613B" w:rsidRDefault="00CD5DEA" w:rsidP="00CD5DEA">
            <w:pPr>
              <w:autoSpaceDE w:val="0"/>
              <w:autoSpaceDN w:val="0"/>
              <w:adjustRightInd w:val="0"/>
              <w:rPr>
                <w:rFonts w:ascii="Arial" w:eastAsia="Arial" w:hAnsi="Arial" w:cs="Arial"/>
                <w:szCs w:val="20"/>
              </w:rPr>
            </w:pPr>
          </w:p>
        </w:tc>
        <w:tc>
          <w:tcPr>
            <w:tcW w:w="1080" w:type="dxa"/>
          </w:tcPr>
          <w:p w14:paraId="0114FDF0" w14:textId="77777777" w:rsidR="00CD5DEA" w:rsidRDefault="00CD5DEA" w:rsidP="00CD5DEA">
            <w:pPr>
              <w:rPr>
                <w:rFonts w:cstheme="minorHAnsi"/>
              </w:rPr>
            </w:pPr>
            <w:r>
              <w:rPr>
                <w:rFonts w:cstheme="minorHAnsi"/>
              </w:rPr>
              <w:t>Surgical</w:t>
            </w:r>
          </w:p>
          <w:p w14:paraId="1057C4C1" w14:textId="1D5E9A69" w:rsidR="00CD5DEA" w:rsidRDefault="00CD5DEA" w:rsidP="00CD5DEA">
            <w:r>
              <w:rPr>
                <w:rFonts w:cstheme="minorHAnsi"/>
              </w:rPr>
              <w:t>Dental</w:t>
            </w:r>
          </w:p>
        </w:tc>
        <w:tc>
          <w:tcPr>
            <w:tcW w:w="810" w:type="dxa"/>
          </w:tcPr>
          <w:p w14:paraId="0FCAE3CC" w14:textId="77777777" w:rsidR="00CD5DEA" w:rsidRDefault="00CD5DEA" w:rsidP="00CD5DEA">
            <w:r>
              <w:t>A</w:t>
            </w:r>
          </w:p>
          <w:p w14:paraId="7591B889" w14:textId="77777777" w:rsidR="00CD5DEA" w:rsidRDefault="00CD5DEA" w:rsidP="00CD5DEA">
            <w:r>
              <w:t>B</w:t>
            </w:r>
          </w:p>
          <w:p w14:paraId="72615F25" w14:textId="77777777" w:rsidR="00CD5DEA" w:rsidRDefault="00CD5DEA" w:rsidP="00CD5DEA">
            <w:r>
              <w:t>C-M</w:t>
            </w:r>
          </w:p>
          <w:p w14:paraId="1223CA73" w14:textId="1C8C068E" w:rsidR="00CD5DEA" w:rsidRPr="00C34C63" w:rsidRDefault="00CD5DEA" w:rsidP="00CD5DEA">
            <w:pPr>
              <w:rPr>
                <w:rFonts w:cstheme="minorHAnsi"/>
              </w:rPr>
            </w:pPr>
            <w:r>
              <w:t>C</w:t>
            </w:r>
          </w:p>
        </w:tc>
        <w:tc>
          <w:tcPr>
            <w:tcW w:w="1980" w:type="dxa"/>
          </w:tcPr>
          <w:p w14:paraId="7CFDAA0F" w14:textId="77777777" w:rsidR="00CD5DEA" w:rsidRPr="00C34C63" w:rsidRDefault="00D53453" w:rsidP="00CD5DEA">
            <w:pPr>
              <w:rPr>
                <w:rFonts w:cstheme="minorHAnsi"/>
              </w:rPr>
            </w:pPr>
            <w:sdt>
              <w:sdtPr>
                <w:rPr>
                  <w:rFonts w:cstheme="minorHAnsi"/>
                </w:rPr>
                <w:id w:val="62528072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2A720D6B" w14:textId="77777777" w:rsidR="00CD5DEA" w:rsidRPr="00C34C63" w:rsidRDefault="00D53453" w:rsidP="00CD5DEA">
            <w:pPr>
              <w:rPr>
                <w:rFonts w:cstheme="minorHAnsi"/>
              </w:rPr>
            </w:pPr>
            <w:sdt>
              <w:sdtPr>
                <w:rPr>
                  <w:rFonts w:cstheme="minorHAnsi"/>
                </w:rPr>
                <w:id w:val="-160803657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74798108" w14:textId="77777777" w:rsidR="00CD5DEA" w:rsidRDefault="00D53453" w:rsidP="00CD5DEA">
            <w:pPr>
              <w:rPr>
                <w:rFonts w:cstheme="minorHAnsi"/>
              </w:rPr>
            </w:pPr>
            <w:sdt>
              <w:sdtPr>
                <w:rPr>
                  <w:rFonts w:cstheme="minorHAnsi"/>
                </w:rPr>
                <w:id w:val="146923725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45814D4" w14:textId="77777777" w:rsidR="00CD5DEA" w:rsidRPr="00C34C63" w:rsidRDefault="00D53453" w:rsidP="00CD5DEA">
            <w:pPr>
              <w:rPr>
                <w:rFonts w:cstheme="minorHAnsi"/>
              </w:rPr>
            </w:pPr>
            <w:sdt>
              <w:sdtPr>
                <w:rPr>
                  <w:rFonts w:cstheme="minorHAnsi"/>
                </w:rPr>
                <w:id w:val="-19494640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21A694F" w14:textId="77777777" w:rsidR="00CD5DEA" w:rsidRDefault="00CD5DEA" w:rsidP="00CD5DEA"/>
        </w:tc>
        <w:sdt>
          <w:sdtPr>
            <w:rPr>
              <w:rFonts w:cstheme="minorHAnsi"/>
            </w:rPr>
            <w:id w:val="1711765555"/>
            <w:placeholder>
              <w:docPart w:val="A7BCE79899754E4789C2F4B585522889"/>
            </w:placeholder>
            <w:showingPlcHdr/>
          </w:sdtPr>
          <w:sdtEndPr/>
          <w:sdtContent>
            <w:tc>
              <w:tcPr>
                <w:tcW w:w="4770" w:type="dxa"/>
              </w:tcPr>
              <w:p w14:paraId="4A46B2C5" w14:textId="7223EBD8" w:rsidR="00CD5DEA" w:rsidRDefault="00CD5DEA" w:rsidP="00CD5DEA">
                <w:r w:rsidRPr="00C34C63">
                  <w:rPr>
                    <w:rFonts w:cstheme="minorHAnsi"/>
                  </w:rPr>
                  <w:t>Enter observations of non-compliance, comments or notes here.</w:t>
                </w:r>
              </w:p>
            </w:tc>
          </w:sdtContent>
        </w:sdt>
      </w:tr>
      <w:tr w:rsidR="00CD5DEA" w14:paraId="4C044E16" w14:textId="77777777" w:rsidTr="00D852FF">
        <w:trPr>
          <w:cantSplit/>
        </w:trPr>
        <w:tc>
          <w:tcPr>
            <w:tcW w:w="15120" w:type="dxa"/>
            <w:gridSpan w:val="6"/>
            <w:shd w:val="clear" w:color="auto" w:fill="D9E2F3" w:themeFill="accent1" w:themeFillTint="33"/>
          </w:tcPr>
          <w:p w14:paraId="6E65A1FD"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109" w:name="Med8E1"/>
      <w:tr w:rsidR="00CD5DEA" w14:paraId="3AFC3BFB" w14:textId="77777777" w:rsidTr="00847F33">
        <w:trPr>
          <w:cantSplit/>
        </w:trPr>
        <w:tc>
          <w:tcPr>
            <w:tcW w:w="899" w:type="dxa"/>
          </w:tcPr>
          <w:p w14:paraId="5C34807A" w14:textId="6A35D63A" w:rsidR="00CD5DEA" w:rsidRPr="008E23CC" w:rsidRDefault="00CD5DEA" w:rsidP="00CD5DEA">
            <w:pPr>
              <w:jc w:val="center"/>
              <w:rPr>
                <w:rFonts w:cstheme="minorHAnsi"/>
                <w:b/>
                <w:bCs/>
              </w:rPr>
            </w:pPr>
            <w:r w:rsidRPr="008E23CC">
              <w:rPr>
                <w:rFonts w:cstheme="minorHAnsi"/>
                <w:b/>
                <w:bCs/>
              </w:rPr>
              <w:fldChar w:fldCharType="begin"/>
            </w:r>
            <w:r w:rsidR="006C234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109"/>
            <w:r w:rsidRPr="008E23CC">
              <w:rPr>
                <w:rFonts w:cstheme="minorHAnsi"/>
                <w:b/>
                <w:bCs/>
              </w:rPr>
              <w:fldChar w:fldCharType="end"/>
            </w:r>
          </w:p>
        </w:tc>
        <w:tc>
          <w:tcPr>
            <w:tcW w:w="5581" w:type="dxa"/>
          </w:tcPr>
          <w:p w14:paraId="6531A408" w14:textId="77777777" w:rsidR="00CD5DEA" w:rsidRPr="008E23CC" w:rsidRDefault="00CD5DEA" w:rsidP="00CD5DEA">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080" w:type="dxa"/>
          </w:tcPr>
          <w:p w14:paraId="2D8F2573" w14:textId="77777777" w:rsidR="00CD5DEA" w:rsidRDefault="00CD5DEA" w:rsidP="00CD5DEA">
            <w:pPr>
              <w:rPr>
                <w:rFonts w:cstheme="minorHAnsi"/>
              </w:rPr>
            </w:pPr>
            <w:r>
              <w:rPr>
                <w:rFonts w:cstheme="minorHAnsi"/>
              </w:rPr>
              <w:t>Surgical</w:t>
            </w:r>
          </w:p>
          <w:p w14:paraId="3C6EAD55" w14:textId="679C7947" w:rsidR="00CD5DEA" w:rsidRPr="008E23CC" w:rsidRDefault="00CD5DEA" w:rsidP="00CD5DEA">
            <w:pPr>
              <w:rPr>
                <w:rFonts w:cstheme="minorHAnsi"/>
              </w:rPr>
            </w:pPr>
            <w:r>
              <w:rPr>
                <w:rFonts w:cstheme="minorHAnsi"/>
              </w:rPr>
              <w:t>Dental</w:t>
            </w:r>
          </w:p>
        </w:tc>
        <w:tc>
          <w:tcPr>
            <w:tcW w:w="810" w:type="dxa"/>
          </w:tcPr>
          <w:p w14:paraId="7CFC7B54" w14:textId="77777777" w:rsidR="00CD5DEA" w:rsidRPr="00C34C63" w:rsidRDefault="00CD5DEA" w:rsidP="00CD5DEA">
            <w:pPr>
              <w:rPr>
                <w:rFonts w:cstheme="minorHAnsi"/>
              </w:rPr>
            </w:pPr>
            <w:r w:rsidRPr="00C34C63">
              <w:rPr>
                <w:rFonts w:cstheme="minorHAnsi"/>
              </w:rPr>
              <w:t xml:space="preserve">A </w:t>
            </w:r>
          </w:p>
          <w:p w14:paraId="7D144377" w14:textId="77777777" w:rsidR="00CD5DEA" w:rsidRPr="00C34C63" w:rsidRDefault="00CD5DEA" w:rsidP="00CD5DEA">
            <w:pPr>
              <w:rPr>
                <w:rFonts w:cstheme="minorHAnsi"/>
              </w:rPr>
            </w:pPr>
            <w:r w:rsidRPr="00C34C63">
              <w:rPr>
                <w:rFonts w:cstheme="minorHAnsi"/>
              </w:rPr>
              <w:t xml:space="preserve">B </w:t>
            </w:r>
          </w:p>
          <w:p w14:paraId="0D6D3979" w14:textId="77777777" w:rsidR="00CD5DEA" w:rsidRPr="00C34C63" w:rsidRDefault="00CD5DEA" w:rsidP="00CD5DEA">
            <w:pPr>
              <w:rPr>
                <w:rFonts w:cstheme="minorHAnsi"/>
              </w:rPr>
            </w:pPr>
            <w:r w:rsidRPr="00C34C63">
              <w:rPr>
                <w:rFonts w:cstheme="minorHAnsi"/>
              </w:rPr>
              <w:t xml:space="preserve">C-M </w:t>
            </w:r>
          </w:p>
          <w:p w14:paraId="32429992" w14:textId="77777777" w:rsidR="00CD5DEA" w:rsidRPr="008E23CC" w:rsidRDefault="00CD5DEA" w:rsidP="00CD5DEA">
            <w:pPr>
              <w:rPr>
                <w:rFonts w:cstheme="minorHAnsi"/>
              </w:rPr>
            </w:pPr>
            <w:r w:rsidRPr="00C34C63">
              <w:rPr>
                <w:rFonts w:cstheme="minorHAnsi"/>
              </w:rPr>
              <w:t>C</w:t>
            </w:r>
          </w:p>
        </w:tc>
        <w:tc>
          <w:tcPr>
            <w:tcW w:w="1980" w:type="dxa"/>
          </w:tcPr>
          <w:p w14:paraId="400A3BDF" w14:textId="77777777" w:rsidR="00CD5DEA" w:rsidRPr="008E23CC" w:rsidRDefault="00D53453" w:rsidP="00CD5DEA">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3A7BEF0" w14:textId="77777777" w:rsidR="00CD5DEA" w:rsidRPr="008E23CC" w:rsidRDefault="00D53453" w:rsidP="00CD5DEA">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554F0BA" w14:textId="77777777" w:rsidR="00CD5DEA" w:rsidRDefault="00D53453" w:rsidP="00CD5DEA">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A3ECDC" w14:textId="77777777" w:rsidR="00CD5DEA" w:rsidRPr="00C34C63" w:rsidRDefault="00D53453" w:rsidP="00CD5DEA">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C26CDE" w14:textId="77777777" w:rsidR="00CD5DEA" w:rsidRPr="008E23CC" w:rsidRDefault="00CD5DEA" w:rsidP="00CD5DEA">
            <w:pPr>
              <w:rPr>
                <w:rFonts w:cstheme="minorHAnsi"/>
              </w:rPr>
            </w:pPr>
          </w:p>
        </w:tc>
        <w:sdt>
          <w:sdtPr>
            <w:rPr>
              <w:rFonts w:cstheme="minorHAnsi"/>
            </w:rPr>
            <w:id w:val="-2036568044"/>
            <w:placeholder>
              <w:docPart w:val="52E088738AA146D2B2E510B46D77F14A"/>
            </w:placeholder>
            <w:showingPlcHdr/>
          </w:sdtPr>
          <w:sdtEndPr/>
          <w:sdtContent>
            <w:tc>
              <w:tcPr>
                <w:tcW w:w="4770" w:type="dxa"/>
              </w:tcPr>
              <w:p w14:paraId="22D75C4A"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3B1C3E9C" w14:textId="77777777" w:rsidTr="00847F33">
        <w:trPr>
          <w:cantSplit/>
        </w:trPr>
        <w:tc>
          <w:tcPr>
            <w:tcW w:w="899" w:type="dxa"/>
          </w:tcPr>
          <w:p w14:paraId="0FC1FA69" w14:textId="6198E4CD" w:rsidR="00CD5DEA" w:rsidRPr="001B32CE" w:rsidRDefault="00CD5DEA" w:rsidP="00CD5DEA">
            <w:pPr>
              <w:jc w:val="center"/>
              <w:rPr>
                <w:rFonts w:cstheme="minorHAnsi"/>
                <w:b/>
                <w:bCs/>
              </w:rPr>
            </w:pPr>
            <w:r w:rsidRPr="001B32CE">
              <w:rPr>
                <w:b/>
                <w:bCs/>
              </w:rPr>
              <w:t>8-E-5</w:t>
            </w:r>
          </w:p>
        </w:tc>
        <w:tc>
          <w:tcPr>
            <w:tcW w:w="5581" w:type="dxa"/>
          </w:tcPr>
          <w:p w14:paraId="418E6EEE" w14:textId="77777777" w:rsidR="00CD5DEA" w:rsidRDefault="00CD5DEA" w:rsidP="00CD5DEA">
            <w:pPr>
              <w:rPr>
                <w:color w:val="000000"/>
              </w:rPr>
            </w:pPr>
            <w:r>
              <w:rPr>
                <w:color w:val="000000"/>
              </w:rPr>
              <w:t xml:space="preserve">The name of the health care provider appears on the reports. </w:t>
            </w:r>
          </w:p>
          <w:p w14:paraId="1FB04D50" w14:textId="77777777" w:rsidR="00CD5DEA" w:rsidRPr="008E23CC" w:rsidRDefault="00CD5DEA" w:rsidP="00CD5DEA">
            <w:pPr>
              <w:autoSpaceDE w:val="0"/>
              <w:autoSpaceDN w:val="0"/>
              <w:adjustRightInd w:val="0"/>
              <w:rPr>
                <w:rFonts w:eastAsia="Arial" w:cstheme="minorHAnsi"/>
                <w:szCs w:val="20"/>
              </w:rPr>
            </w:pPr>
          </w:p>
        </w:tc>
        <w:tc>
          <w:tcPr>
            <w:tcW w:w="1080" w:type="dxa"/>
          </w:tcPr>
          <w:p w14:paraId="6FCD38AF" w14:textId="77777777" w:rsidR="00CD5DEA" w:rsidRDefault="00CD5DEA" w:rsidP="00CD5DEA">
            <w:pPr>
              <w:rPr>
                <w:rFonts w:cstheme="minorHAnsi"/>
              </w:rPr>
            </w:pPr>
            <w:r>
              <w:rPr>
                <w:rFonts w:cstheme="minorHAnsi"/>
              </w:rPr>
              <w:t>Surgical</w:t>
            </w:r>
          </w:p>
          <w:p w14:paraId="4992AE42" w14:textId="2F04735B" w:rsidR="00CD5DEA" w:rsidRPr="008E23CC" w:rsidRDefault="00CD5DEA" w:rsidP="00CD5DEA">
            <w:pPr>
              <w:rPr>
                <w:rFonts w:cstheme="minorHAnsi"/>
              </w:rPr>
            </w:pPr>
            <w:r>
              <w:rPr>
                <w:rFonts w:cstheme="minorHAnsi"/>
              </w:rPr>
              <w:t>Dental</w:t>
            </w:r>
          </w:p>
        </w:tc>
        <w:tc>
          <w:tcPr>
            <w:tcW w:w="810" w:type="dxa"/>
          </w:tcPr>
          <w:p w14:paraId="63D6CFD7" w14:textId="77777777" w:rsidR="00CD5DEA" w:rsidRDefault="00CD5DEA" w:rsidP="00CD5DEA">
            <w:r>
              <w:t>A</w:t>
            </w:r>
          </w:p>
          <w:p w14:paraId="42F04B3D" w14:textId="77777777" w:rsidR="00CD5DEA" w:rsidRDefault="00CD5DEA" w:rsidP="00CD5DEA">
            <w:r>
              <w:t>B</w:t>
            </w:r>
          </w:p>
          <w:p w14:paraId="17833EBA" w14:textId="77777777" w:rsidR="00CD5DEA" w:rsidRDefault="00CD5DEA" w:rsidP="00CD5DEA">
            <w:r>
              <w:t>C-M</w:t>
            </w:r>
          </w:p>
          <w:p w14:paraId="1B33FCA9" w14:textId="210A17B3" w:rsidR="00CD5DEA" w:rsidRPr="00C34C63" w:rsidRDefault="00CD5DEA" w:rsidP="00CD5DEA">
            <w:pPr>
              <w:rPr>
                <w:rFonts w:cstheme="minorHAnsi"/>
              </w:rPr>
            </w:pPr>
            <w:r>
              <w:t>C</w:t>
            </w:r>
          </w:p>
        </w:tc>
        <w:tc>
          <w:tcPr>
            <w:tcW w:w="1980" w:type="dxa"/>
          </w:tcPr>
          <w:p w14:paraId="01D59B51" w14:textId="77777777" w:rsidR="00CD5DEA" w:rsidRPr="00C34C63" w:rsidRDefault="00D53453" w:rsidP="00CD5DEA">
            <w:pPr>
              <w:rPr>
                <w:rFonts w:cstheme="minorHAnsi"/>
              </w:rPr>
            </w:pPr>
            <w:sdt>
              <w:sdtPr>
                <w:rPr>
                  <w:rFonts w:cstheme="minorHAnsi"/>
                </w:rPr>
                <w:id w:val="198303491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7AB42167" w14:textId="77777777" w:rsidR="00CD5DEA" w:rsidRPr="00C34C63" w:rsidRDefault="00D53453" w:rsidP="00CD5DEA">
            <w:pPr>
              <w:rPr>
                <w:rFonts w:cstheme="minorHAnsi"/>
              </w:rPr>
            </w:pPr>
            <w:sdt>
              <w:sdtPr>
                <w:rPr>
                  <w:rFonts w:cstheme="minorHAnsi"/>
                </w:rPr>
                <w:id w:val="103616521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6B726859" w14:textId="77777777" w:rsidR="00CD5DEA" w:rsidRDefault="00D53453" w:rsidP="00CD5DEA">
            <w:pPr>
              <w:rPr>
                <w:rFonts w:cstheme="minorHAnsi"/>
              </w:rPr>
            </w:pPr>
            <w:sdt>
              <w:sdtPr>
                <w:rPr>
                  <w:rFonts w:cstheme="minorHAnsi"/>
                </w:rPr>
                <w:id w:val="-145593308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F1A1FE3" w14:textId="77777777" w:rsidR="00CD5DEA" w:rsidRPr="00C34C63" w:rsidRDefault="00D53453" w:rsidP="00CD5DEA">
            <w:pPr>
              <w:rPr>
                <w:rFonts w:cstheme="minorHAnsi"/>
              </w:rPr>
            </w:pPr>
            <w:sdt>
              <w:sdtPr>
                <w:rPr>
                  <w:rFonts w:cstheme="minorHAnsi"/>
                </w:rPr>
                <w:id w:val="57486231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4709B57" w14:textId="77777777" w:rsidR="00CD5DEA" w:rsidRDefault="00CD5DEA" w:rsidP="00CD5DEA">
            <w:pPr>
              <w:rPr>
                <w:rFonts w:cstheme="minorHAnsi"/>
              </w:rPr>
            </w:pPr>
          </w:p>
        </w:tc>
        <w:sdt>
          <w:sdtPr>
            <w:rPr>
              <w:rFonts w:cstheme="minorHAnsi"/>
            </w:rPr>
            <w:id w:val="-1302224170"/>
            <w:placeholder>
              <w:docPart w:val="73D9503C451249EFBB5B08D258D42CA0"/>
            </w:placeholder>
            <w:showingPlcHdr/>
          </w:sdtPr>
          <w:sdtEndPr/>
          <w:sdtContent>
            <w:tc>
              <w:tcPr>
                <w:tcW w:w="4770" w:type="dxa"/>
              </w:tcPr>
              <w:p w14:paraId="5F041811" w14:textId="4845FD30" w:rsidR="00CD5DEA" w:rsidRDefault="00CD5DEA" w:rsidP="00CD5DEA">
                <w:pPr>
                  <w:rPr>
                    <w:rFonts w:cstheme="minorHAnsi"/>
                  </w:rPr>
                </w:pPr>
                <w:r w:rsidRPr="00C34C63">
                  <w:rPr>
                    <w:rFonts w:cstheme="minorHAnsi"/>
                  </w:rPr>
                  <w:t>Enter observations of non-compliance, comments or notes here.</w:t>
                </w:r>
              </w:p>
            </w:tc>
          </w:sdtContent>
        </w:sdt>
      </w:tr>
      <w:tr w:rsidR="00CD5DEA" w14:paraId="40D792EE" w14:textId="77777777" w:rsidTr="00847F33">
        <w:trPr>
          <w:cantSplit/>
        </w:trPr>
        <w:tc>
          <w:tcPr>
            <w:tcW w:w="899" w:type="dxa"/>
          </w:tcPr>
          <w:p w14:paraId="71B29BBA" w14:textId="77777777" w:rsidR="00CD5DEA" w:rsidRPr="003F01F2" w:rsidRDefault="00CD5DEA" w:rsidP="00CD5DEA">
            <w:pPr>
              <w:jc w:val="center"/>
              <w:rPr>
                <w:rFonts w:cstheme="minorHAnsi"/>
                <w:b/>
                <w:bCs/>
              </w:rPr>
            </w:pPr>
            <w:r w:rsidRPr="003F01F2">
              <w:rPr>
                <w:b/>
                <w:bCs/>
              </w:rPr>
              <w:t>8-E-6</w:t>
            </w:r>
          </w:p>
        </w:tc>
        <w:tc>
          <w:tcPr>
            <w:tcW w:w="5581" w:type="dxa"/>
          </w:tcPr>
          <w:p w14:paraId="6C0D23FB" w14:textId="77777777" w:rsidR="00CD5DEA" w:rsidRDefault="00CD5DEA" w:rsidP="00CD5DEA">
            <w:pPr>
              <w:rPr>
                <w:color w:val="000000"/>
              </w:rPr>
            </w:pPr>
            <w:r>
              <w:rPr>
                <w:color w:val="000000"/>
              </w:rPr>
              <w:t>Outside clinical laboratory procedures must be performed by a licensed and accredited facility.</w:t>
            </w:r>
          </w:p>
          <w:p w14:paraId="4F2A464C" w14:textId="77777777" w:rsidR="00CD5DEA" w:rsidRPr="008E23CC" w:rsidRDefault="00CD5DEA" w:rsidP="00CD5DEA">
            <w:pPr>
              <w:autoSpaceDE w:val="0"/>
              <w:autoSpaceDN w:val="0"/>
              <w:adjustRightInd w:val="0"/>
              <w:rPr>
                <w:rFonts w:eastAsia="Arial" w:cstheme="minorHAnsi"/>
                <w:szCs w:val="20"/>
              </w:rPr>
            </w:pPr>
          </w:p>
        </w:tc>
        <w:tc>
          <w:tcPr>
            <w:tcW w:w="1080" w:type="dxa"/>
          </w:tcPr>
          <w:p w14:paraId="324E709E" w14:textId="77777777" w:rsidR="00CD5DEA" w:rsidRDefault="00CD5DEA" w:rsidP="00CD5DEA">
            <w:pPr>
              <w:rPr>
                <w:rFonts w:cstheme="minorHAnsi"/>
              </w:rPr>
            </w:pPr>
            <w:r>
              <w:rPr>
                <w:rFonts w:cstheme="minorHAnsi"/>
              </w:rPr>
              <w:t>Surgical</w:t>
            </w:r>
          </w:p>
          <w:p w14:paraId="23D7C407" w14:textId="0643263C" w:rsidR="00CD5DEA" w:rsidRPr="008E23CC" w:rsidRDefault="00CD5DEA" w:rsidP="00CD5DEA">
            <w:pPr>
              <w:rPr>
                <w:rFonts w:cstheme="minorHAnsi"/>
              </w:rPr>
            </w:pPr>
            <w:r>
              <w:rPr>
                <w:rFonts w:cstheme="minorHAnsi"/>
              </w:rPr>
              <w:t>Dental</w:t>
            </w:r>
          </w:p>
        </w:tc>
        <w:tc>
          <w:tcPr>
            <w:tcW w:w="810" w:type="dxa"/>
          </w:tcPr>
          <w:p w14:paraId="27880208" w14:textId="77777777" w:rsidR="00CD5DEA" w:rsidRPr="00C34C63" w:rsidRDefault="00CD5DEA" w:rsidP="00CD5DEA">
            <w:pPr>
              <w:rPr>
                <w:rFonts w:cstheme="minorHAnsi"/>
              </w:rPr>
            </w:pPr>
            <w:r w:rsidRPr="00C34C63">
              <w:rPr>
                <w:rFonts w:cstheme="minorHAnsi"/>
              </w:rPr>
              <w:t xml:space="preserve">A </w:t>
            </w:r>
          </w:p>
          <w:p w14:paraId="27C2BD4E" w14:textId="77777777" w:rsidR="00CD5DEA" w:rsidRPr="00C34C63" w:rsidRDefault="00CD5DEA" w:rsidP="00CD5DEA">
            <w:pPr>
              <w:rPr>
                <w:rFonts w:cstheme="minorHAnsi"/>
              </w:rPr>
            </w:pPr>
            <w:r w:rsidRPr="00C34C63">
              <w:rPr>
                <w:rFonts w:cstheme="minorHAnsi"/>
              </w:rPr>
              <w:t xml:space="preserve">B </w:t>
            </w:r>
          </w:p>
          <w:p w14:paraId="74E52F5A" w14:textId="77777777" w:rsidR="00CD5DEA" w:rsidRPr="00C34C63" w:rsidRDefault="00CD5DEA" w:rsidP="00CD5DEA">
            <w:pPr>
              <w:rPr>
                <w:rFonts w:cstheme="minorHAnsi"/>
              </w:rPr>
            </w:pPr>
            <w:r w:rsidRPr="00C34C63">
              <w:rPr>
                <w:rFonts w:cstheme="minorHAnsi"/>
              </w:rPr>
              <w:t xml:space="preserve">C-M </w:t>
            </w:r>
          </w:p>
          <w:p w14:paraId="17567D9E" w14:textId="77777777" w:rsidR="00CD5DEA" w:rsidRPr="00C34C63" w:rsidRDefault="00CD5DEA" w:rsidP="00CD5DEA">
            <w:pPr>
              <w:rPr>
                <w:rFonts w:cstheme="minorHAnsi"/>
              </w:rPr>
            </w:pPr>
            <w:r w:rsidRPr="00C34C63">
              <w:rPr>
                <w:rFonts w:cstheme="minorHAnsi"/>
              </w:rPr>
              <w:t>C</w:t>
            </w:r>
          </w:p>
        </w:tc>
        <w:tc>
          <w:tcPr>
            <w:tcW w:w="1980" w:type="dxa"/>
          </w:tcPr>
          <w:p w14:paraId="6C1DDBDB" w14:textId="77777777" w:rsidR="00CD5DEA" w:rsidRPr="008E23CC" w:rsidRDefault="00D53453" w:rsidP="00CD5DEA">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0884902" w14:textId="77777777" w:rsidR="00CD5DEA" w:rsidRPr="008E23CC" w:rsidRDefault="00D53453" w:rsidP="00CD5DEA">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1765B3A9" w14:textId="77777777" w:rsidR="00CD5DEA" w:rsidRDefault="00D53453" w:rsidP="00CD5DEA">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3AA1D62" w14:textId="77777777" w:rsidR="00CD5DEA" w:rsidRPr="00C34C63" w:rsidRDefault="00D53453" w:rsidP="00CD5DEA">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035FAEA" w14:textId="77777777" w:rsidR="00CD5DEA" w:rsidRDefault="00CD5DEA" w:rsidP="00CD5DEA">
            <w:pPr>
              <w:rPr>
                <w:rFonts w:cstheme="minorHAnsi"/>
              </w:rPr>
            </w:pPr>
          </w:p>
        </w:tc>
        <w:sdt>
          <w:sdtPr>
            <w:rPr>
              <w:rFonts w:cstheme="minorHAnsi"/>
            </w:rPr>
            <w:id w:val="1686322047"/>
            <w:placeholder>
              <w:docPart w:val="1576AF0F3C134354BA687FA55F9A3B3C"/>
            </w:placeholder>
            <w:showingPlcHdr/>
          </w:sdtPr>
          <w:sdtEndPr/>
          <w:sdtContent>
            <w:tc>
              <w:tcPr>
                <w:tcW w:w="4770" w:type="dxa"/>
              </w:tcPr>
              <w:p w14:paraId="51E7B355" w14:textId="77777777" w:rsidR="00CD5DEA" w:rsidRDefault="00CD5DEA" w:rsidP="00CD5DEA">
                <w:pPr>
                  <w:rPr>
                    <w:rFonts w:cstheme="minorHAnsi"/>
                  </w:rPr>
                </w:pPr>
                <w:r w:rsidRPr="008E23CC">
                  <w:rPr>
                    <w:rFonts w:cstheme="minorHAnsi"/>
                  </w:rPr>
                  <w:t>Enter observations of non-compliance, comments or notes here.</w:t>
                </w:r>
              </w:p>
            </w:tc>
          </w:sdtContent>
        </w:sdt>
      </w:tr>
      <w:bookmarkStart w:id="110" w:name="Med8E9"/>
      <w:tr w:rsidR="00CD5DEA" w14:paraId="2ABC1555" w14:textId="77777777" w:rsidTr="00847F33">
        <w:trPr>
          <w:cantSplit/>
        </w:trPr>
        <w:tc>
          <w:tcPr>
            <w:tcW w:w="899" w:type="dxa"/>
          </w:tcPr>
          <w:p w14:paraId="292C8024" w14:textId="741E9800" w:rsidR="00CD5DEA" w:rsidRPr="008E23CC" w:rsidRDefault="00CD5DEA" w:rsidP="00CD5DEA">
            <w:pPr>
              <w:jc w:val="center"/>
              <w:rPr>
                <w:rFonts w:cstheme="minorHAnsi"/>
                <w:b/>
                <w:bCs/>
              </w:rPr>
            </w:pPr>
            <w:r w:rsidRPr="008E23CC">
              <w:rPr>
                <w:rFonts w:cstheme="minorHAnsi"/>
                <w:b/>
                <w:bCs/>
              </w:rPr>
              <w:fldChar w:fldCharType="begin"/>
            </w:r>
            <w:r w:rsidR="006C234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110"/>
            <w:r w:rsidRPr="008E23CC">
              <w:rPr>
                <w:rFonts w:cstheme="minorHAnsi"/>
                <w:b/>
                <w:bCs/>
              </w:rPr>
              <w:fldChar w:fldCharType="end"/>
            </w:r>
          </w:p>
        </w:tc>
        <w:tc>
          <w:tcPr>
            <w:tcW w:w="5581" w:type="dxa"/>
          </w:tcPr>
          <w:p w14:paraId="2B3CAA17" w14:textId="77777777" w:rsidR="00CD5DEA" w:rsidRPr="008E23CC" w:rsidRDefault="00CD5DEA" w:rsidP="00CD5DEA">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080" w:type="dxa"/>
          </w:tcPr>
          <w:p w14:paraId="7F760F96" w14:textId="77777777" w:rsidR="00CD5DEA" w:rsidRDefault="00CD5DEA" w:rsidP="00CD5DEA">
            <w:pPr>
              <w:rPr>
                <w:rFonts w:cstheme="minorHAnsi"/>
              </w:rPr>
            </w:pPr>
            <w:r>
              <w:rPr>
                <w:rFonts w:cstheme="minorHAnsi"/>
              </w:rPr>
              <w:t>Surgical</w:t>
            </w:r>
          </w:p>
          <w:p w14:paraId="5155F2FF" w14:textId="6F40D9C3" w:rsidR="00CD5DEA" w:rsidRPr="008E23CC" w:rsidRDefault="00CD5DEA" w:rsidP="00CD5DEA">
            <w:pPr>
              <w:rPr>
                <w:rFonts w:cstheme="minorHAnsi"/>
              </w:rPr>
            </w:pPr>
            <w:r>
              <w:rPr>
                <w:rFonts w:cstheme="minorHAnsi"/>
              </w:rPr>
              <w:t>Dental</w:t>
            </w:r>
          </w:p>
        </w:tc>
        <w:tc>
          <w:tcPr>
            <w:tcW w:w="810" w:type="dxa"/>
          </w:tcPr>
          <w:p w14:paraId="6957F4C7" w14:textId="77777777" w:rsidR="00CD5DEA" w:rsidRPr="00C34C63" w:rsidRDefault="00CD5DEA" w:rsidP="00CD5DEA">
            <w:pPr>
              <w:rPr>
                <w:rFonts w:cstheme="minorHAnsi"/>
              </w:rPr>
            </w:pPr>
            <w:r w:rsidRPr="00C34C63">
              <w:rPr>
                <w:rFonts w:cstheme="minorHAnsi"/>
              </w:rPr>
              <w:t xml:space="preserve">A </w:t>
            </w:r>
          </w:p>
          <w:p w14:paraId="6E5675D2" w14:textId="77777777" w:rsidR="00CD5DEA" w:rsidRPr="00C34C63" w:rsidRDefault="00CD5DEA" w:rsidP="00CD5DEA">
            <w:pPr>
              <w:rPr>
                <w:rFonts w:cstheme="minorHAnsi"/>
              </w:rPr>
            </w:pPr>
            <w:r w:rsidRPr="00C34C63">
              <w:rPr>
                <w:rFonts w:cstheme="minorHAnsi"/>
              </w:rPr>
              <w:t xml:space="preserve">B </w:t>
            </w:r>
          </w:p>
          <w:p w14:paraId="05F2D8FA" w14:textId="77777777" w:rsidR="00CD5DEA" w:rsidRPr="00C34C63" w:rsidRDefault="00CD5DEA" w:rsidP="00CD5DEA">
            <w:pPr>
              <w:rPr>
                <w:rFonts w:cstheme="minorHAnsi"/>
              </w:rPr>
            </w:pPr>
            <w:r w:rsidRPr="00C34C63">
              <w:rPr>
                <w:rFonts w:cstheme="minorHAnsi"/>
              </w:rPr>
              <w:t xml:space="preserve">C-M </w:t>
            </w:r>
          </w:p>
          <w:p w14:paraId="507AA0A6" w14:textId="77777777" w:rsidR="00CD5DEA" w:rsidRPr="008E23CC" w:rsidRDefault="00CD5DEA" w:rsidP="00CD5DEA">
            <w:pPr>
              <w:rPr>
                <w:rFonts w:cstheme="minorHAnsi"/>
              </w:rPr>
            </w:pPr>
            <w:r w:rsidRPr="00C34C63">
              <w:rPr>
                <w:rFonts w:cstheme="minorHAnsi"/>
              </w:rPr>
              <w:t>C</w:t>
            </w:r>
          </w:p>
        </w:tc>
        <w:tc>
          <w:tcPr>
            <w:tcW w:w="1980" w:type="dxa"/>
          </w:tcPr>
          <w:p w14:paraId="0B71D221" w14:textId="77777777" w:rsidR="00CD5DEA" w:rsidRPr="008E23CC" w:rsidRDefault="00D53453" w:rsidP="00CD5DEA">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896FCF4" w14:textId="77777777" w:rsidR="00CD5DEA" w:rsidRPr="008E23CC" w:rsidRDefault="00D53453" w:rsidP="00CD5DEA">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72E2A0" w14:textId="77777777" w:rsidR="00CD5DEA" w:rsidRDefault="00D53453" w:rsidP="00CD5DEA">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96CE0A1" w14:textId="77777777" w:rsidR="00CD5DEA" w:rsidRPr="00C34C63" w:rsidRDefault="00D53453" w:rsidP="00CD5DEA">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0F2456C" w14:textId="77777777" w:rsidR="00CD5DEA" w:rsidRPr="008E23CC" w:rsidRDefault="00CD5DEA" w:rsidP="00CD5DEA">
            <w:pPr>
              <w:rPr>
                <w:rFonts w:cstheme="minorHAnsi"/>
              </w:rPr>
            </w:pPr>
          </w:p>
        </w:tc>
        <w:sdt>
          <w:sdtPr>
            <w:rPr>
              <w:rFonts w:cstheme="minorHAnsi"/>
            </w:rPr>
            <w:id w:val="615337720"/>
            <w:placeholder>
              <w:docPart w:val="45D6FD15FC8448798E9333DC1532EF70"/>
            </w:placeholder>
            <w:showingPlcHdr/>
          </w:sdtPr>
          <w:sdtEndPr/>
          <w:sdtContent>
            <w:tc>
              <w:tcPr>
                <w:tcW w:w="4770" w:type="dxa"/>
              </w:tcPr>
              <w:p w14:paraId="795E1E4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1" w:name="Med8E10"/>
      <w:tr w:rsidR="00DD6228" w14:paraId="558353EB" w14:textId="77777777" w:rsidTr="00925CE7">
        <w:trPr>
          <w:cantSplit/>
        </w:trPr>
        <w:tc>
          <w:tcPr>
            <w:tcW w:w="899" w:type="dxa"/>
          </w:tcPr>
          <w:p w14:paraId="6353598B" w14:textId="03193237" w:rsidR="00DD6228" w:rsidRPr="003F01F2" w:rsidRDefault="006C234C" w:rsidP="00CC4A78">
            <w:pPr>
              <w:jc w:val="center"/>
              <w:rPr>
                <w:rFonts w:cstheme="minorHAnsi"/>
                <w:b/>
                <w:bCs/>
              </w:rPr>
            </w:pPr>
            <w:r>
              <w:rPr>
                <w:b/>
                <w:bCs/>
              </w:rPr>
              <w:fldChar w:fldCharType="begin"/>
            </w:r>
            <w:r>
              <w:rPr>
                <w:b/>
                <w:bCs/>
              </w:rPr>
              <w:instrText xml:space="preserve"> HYPERLINK  \l "MedWorksheet5" </w:instrText>
            </w:r>
            <w:r>
              <w:rPr>
                <w:b/>
                <w:bCs/>
              </w:rPr>
              <w:fldChar w:fldCharType="separate"/>
            </w:r>
            <w:r w:rsidR="00DD6228" w:rsidRPr="006C234C">
              <w:rPr>
                <w:rStyle w:val="Hyperlink"/>
                <w:b/>
                <w:bCs/>
              </w:rPr>
              <w:t>8-E-10</w:t>
            </w:r>
            <w:bookmarkEnd w:id="111"/>
            <w:r>
              <w:rPr>
                <w:b/>
                <w:bCs/>
              </w:rPr>
              <w:fldChar w:fldCharType="end"/>
            </w:r>
          </w:p>
        </w:tc>
        <w:tc>
          <w:tcPr>
            <w:tcW w:w="5581" w:type="dxa"/>
          </w:tcPr>
          <w:p w14:paraId="0F9F092F" w14:textId="64F7BD4E" w:rsidR="00DD6228" w:rsidRDefault="00FD1346" w:rsidP="00CC4A78">
            <w:pPr>
              <w:rPr>
                <w:color w:val="000000"/>
              </w:rPr>
            </w:pPr>
            <w:r w:rsidRPr="00FD1346">
              <w:rPr>
                <w:color w:val="000000"/>
              </w:rPr>
              <w:t>All laboratory results must be reviewed and acknowledged by the ordering health care provider</w:t>
            </w:r>
            <w:r w:rsidR="00DD6228">
              <w:rPr>
                <w:color w:val="000000"/>
              </w:rPr>
              <w:t>.</w:t>
            </w:r>
          </w:p>
          <w:p w14:paraId="633001D3" w14:textId="77777777" w:rsidR="00DD6228" w:rsidRPr="008E23CC" w:rsidRDefault="00DD6228" w:rsidP="00CC4A78">
            <w:pPr>
              <w:autoSpaceDE w:val="0"/>
              <w:autoSpaceDN w:val="0"/>
              <w:adjustRightInd w:val="0"/>
              <w:rPr>
                <w:rFonts w:eastAsia="Arial" w:cstheme="minorHAnsi"/>
                <w:szCs w:val="20"/>
              </w:rPr>
            </w:pPr>
          </w:p>
        </w:tc>
        <w:tc>
          <w:tcPr>
            <w:tcW w:w="1080" w:type="dxa"/>
          </w:tcPr>
          <w:p w14:paraId="43C2ECDE" w14:textId="77777777" w:rsidR="00DD6228" w:rsidRDefault="00DD6228" w:rsidP="00CC4A78">
            <w:pPr>
              <w:rPr>
                <w:rFonts w:cstheme="minorHAnsi"/>
              </w:rPr>
            </w:pPr>
            <w:r>
              <w:rPr>
                <w:rFonts w:cstheme="minorHAnsi"/>
              </w:rPr>
              <w:t>Surgical</w:t>
            </w:r>
          </w:p>
          <w:p w14:paraId="2805EC19" w14:textId="77777777" w:rsidR="00DD6228" w:rsidRPr="008E23CC" w:rsidRDefault="00DD6228" w:rsidP="00CC4A78">
            <w:pPr>
              <w:rPr>
                <w:rFonts w:cstheme="minorHAnsi"/>
              </w:rPr>
            </w:pPr>
            <w:r>
              <w:rPr>
                <w:rFonts w:cstheme="minorHAnsi"/>
              </w:rPr>
              <w:t>Dental</w:t>
            </w:r>
          </w:p>
        </w:tc>
        <w:tc>
          <w:tcPr>
            <w:tcW w:w="810" w:type="dxa"/>
          </w:tcPr>
          <w:p w14:paraId="063F40B2" w14:textId="77777777" w:rsidR="00DD6228" w:rsidRPr="00C34C63" w:rsidRDefault="00DD6228" w:rsidP="00CC4A78">
            <w:pPr>
              <w:rPr>
                <w:rFonts w:cstheme="minorHAnsi"/>
              </w:rPr>
            </w:pPr>
            <w:r w:rsidRPr="00C34C63">
              <w:rPr>
                <w:rFonts w:cstheme="minorHAnsi"/>
              </w:rPr>
              <w:t xml:space="preserve">A </w:t>
            </w:r>
          </w:p>
          <w:p w14:paraId="43A19653" w14:textId="77777777" w:rsidR="00DD6228" w:rsidRPr="00C34C63" w:rsidRDefault="00DD6228" w:rsidP="00CC4A78">
            <w:pPr>
              <w:rPr>
                <w:rFonts w:cstheme="minorHAnsi"/>
              </w:rPr>
            </w:pPr>
            <w:r w:rsidRPr="00C34C63">
              <w:rPr>
                <w:rFonts w:cstheme="minorHAnsi"/>
              </w:rPr>
              <w:t xml:space="preserve">B </w:t>
            </w:r>
          </w:p>
          <w:p w14:paraId="2910C7B2" w14:textId="77777777" w:rsidR="00DD6228" w:rsidRPr="00C34C63" w:rsidRDefault="00DD6228" w:rsidP="00CC4A78">
            <w:pPr>
              <w:rPr>
                <w:rFonts w:cstheme="minorHAnsi"/>
              </w:rPr>
            </w:pPr>
            <w:r w:rsidRPr="00C34C63">
              <w:rPr>
                <w:rFonts w:cstheme="minorHAnsi"/>
              </w:rPr>
              <w:t xml:space="preserve">C-M </w:t>
            </w:r>
          </w:p>
          <w:p w14:paraId="03C9AD77" w14:textId="77777777" w:rsidR="00DD6228" w:rsidRPr="00C34C63" w:rsidRDefault="00DD6228" w:rsidP="00CC4A78">
            <w:pPr>
              <w:rPr>
                <w:rFonts w:cstheme="minorHAnsi"/>
              </w:rPr>
            </w:pPr>
            <w:r w:rsidRPr="00C34C63">
              <w:rPr>
                <w:rFonts w:cstheme="minorHAnsi"/>
              </w:rPr>
              <w:t>C</w:t>
            </w:r>
          </w:p>
        </w:tc>
        <w:tc>
          <w:tcPr>
            <w:tcW w:w="1980" w:type="dxa"/>
          </w:tcPr>
          <w:p w14:paraId="6B1071BD" w14:textId="77777777" w:rsidR="00DD6228" w:rsidRPr="008E23CC" w:rsidRDefault="00D53453" w:rsidP="00CC4A78">
            <w:pPr>
              <w:rPr>
                <w:rFonts w:cstheme="minorHAnsi"/>
              </w:rPr>
            </w:pPr>
            <w:sdt>
              <w:sdtPr>
                <w:rPr>
                  <w:rFonts w:cstheme="minorHAnsi"/>
                </w:rPr>
                <w:id w:val="-498195718"/>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70E852BF" w14:textId="77777777" w:rsidR="00DD6228" w:rsidRPr="008E23CC" w:rsidRDefault="00D53453" w:rsidP="00CC4A78">
            <w:pPr>
              <w:rPr>
                <w:rFonts w:cstheme="minorHAnsi"/>
              </w:rPr>
            </w:pPr>
            <w:sdt>
              <w:sdtPr>
                <w:rPr>
                  <w:rFonts w:cstheme="minorHAnsi"/>
                </w:rPr>
                <w:id w:val="644934603"/>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1BBB6997" w14:textId="77777777" w:rsidR="00DD6228" w:rsidRDefault="00D53453" w:rsidP="00CC4A78">
            <w:pPr>
              <w:rPr>
                <w:rFonts w:cstheme="minorHAnsi"/>
              </w:rPr>
            </w:pPr>
            <w:sdt>
              <w:sdtPr>
                <w:rPr>
                  <w:rFonts w:cstheme="minorHAnsi"/>
                </w:rPr>
                <w:id w:val="979957567"/>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7FCE9799" w14:textId="77777777" w:rsidR="00DD6228" w:rsidRPr="00C34C63" w:rsidRDefault="00D53453" w:rsidP="00CC4A78">
            <w:pPr>
              <w:rPr>
                <w:rFonts w:cstheme="minorHAnsi"/>
              </w:rPr>
            </w:pPr>
            <w:sdt>
              <w:sdtPr>
                <w:rPr>
                  <w:rFonts w:cstheme="minorHAnsi"/>
                </w:rPr>
                <w:id w:val="-1978990726"/>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339ACF4E" w14:textId="77777777" w:rsidR="00DD6228" w:rsidRDefault="00DD6228" w:rsidP="00CC4A78">
            <w:pPr>
              <w:rPr>
                <w:rFonts w:cstheme="minorHAnsi"/>
              </w:rPr>
            </w:pPr>
          </w:p>
        </w:tc>
        <w:sdt>
          <w:sdtPr>
            <w:rPr>
              <w:rFonts w:cstheme="minorHAnsi"/>
            </w:rPr>
            <w:id w:val="1563140378"/>
            <w:placeholder>
              <w:docPart w:val="B8E59C7F785E40B28416ABB1CB90E810"/>
            </w:placeholder>
            <w:showingPlcHdr/>
          </w:sdtPr>
          <w:sdtEndPr/>
          <w:sdtContent>
            <w:tc>
              <w:tcPr>
                <w:tcW w:w="4770" w:type="dxa"/>
              </w:tcPr>
              <w:p w14:paraId="550FAD97" w14:textId="77777777" w:rsidR="00DD6228" w:rsidRDefault="00DD6228" w:rsidP="00CC4A78">
                <w:pPr>
                  <w:rPr>
                    <w:rFonts w:cstheme="minorHAnsi"/>
                  </w:rPr>
                </w:pPr>
                <w:r w:rsidRPr="008E23CC">
                  <w:rPr>
                    <w:rFonts w:cstheme="minorHAnsi"/>
                  </w:rPr>
                  <w:t>Enter observations of non-compliance, comments or notes here.</w:t>
                </w:r>
              </w:p>
            </w:tc>
          </w:sdtContent>
        </w:sdt>
      </w:tr>
      <w:bookmarkStart w:id="112" w:name="Med8E11"/>
      <w:tr w:rsidR="00DD6228" w14:paraId="0A88AF7F" w14:textId="77777777" w:rsidTr="00925CE7">
        <w:trPr>
          <w:cantSplit/>
        </w:trPr>
        <w:tc>
          <w:tcPr>
            <w:tcW w:w="899" w:type="dxa"/>
          </w:tcPr>
          <w:p w14:paraId="224D2F9A" w14:textId="1E0F5680" w:rsidR="00DD6228" w:rsidRPr="003F01F2" w:rsidRDefault="00BF65A6" w:rsidP="00CC4A78">
            <w:pPr>
              <w:jc w:val="center"/>
              <w:rPr>
                <w:rFonts w:cstheme="minorHAnsi"/>
                <w:b/>
                <w:bCs/>
              </w:rPr>
            </w:pPr>
            <w:r>
              <w:rPr>
                <w:b/>
                <w:bCs/>
              </w:rPr>
              <w:lastRenderedPageBreak/>
              <w:fldChar w:fldCharType="begin"/>
            </w:r>
            <w:r>
              <w:rPr>
                <w:b/>
                <w:bCs/>
              </w:rPr>
              <w:instrText xml:space="preserve"> HYPERLINK  \l "MedWorksheet5" </w:instrText>
            </w:r>
            <w:r>
              <w:rPr>
                <w:b/>
                <w:bCs/>
              </w:rPr>
              <w:fldChar w:fldCharType="separate"/>
            </w:r>
            <w:r w:rsidR="00DD6228" w:rsidRPr="00BF65A6">
              <w:rPr>
                <w:rStyle w:val="Hyperlink"/>
                <w:b/>
                <w:bCs/>
              </w:rPr>
              <w:t>8-E-11</w:t>
            </w:r>
            <w:bookmarkEnd w:id="112"/>
            <w:r>
              <w:rPr>
                <w:b/>
                <w:bCs/>
              </w:rPr>
              <w:fldChar w:fldCharType="end"/>
            </w:r>
          </w:p>
        </w:tc>
        <w:tc>
          <w:tcPr>
            <w:tcW w:w="5581" w:type="dxa"/>
          </w:tcPr>
          <w:p w14:paraId="0627EAAF" w14:textId="4C629638" w:rsidR="00DD6228" w:rsidRDefault="00400D90" w:rsidP="00CC4A78">
            <w:pPr>
              <w:rPr>
                <w:color w:val="000000"/>
              </w:rPr>
            </w:pPr>
            <w:r w:rsidRPr="00400D90">
              <w:rPr>
                <w:color w:val="000000"/>
              </w:rPr>
              <w:t>All other reports, such as pathology reports and medical clearance reports, must be reviewed and acknowledged by the ordering health care provider</w:t>
            </w:r>
            <w:r w:rsidR="00DD6228">
              <w:rPr>
                <w:color w:val="000000"/>
              </w:rPr>
              <w:t>.</w:t>
            </w:r>
          </w:p>
          <w:p w14:paraId="4462F6D8" w14:textId="77777777" w:rsidR="00DD6228" w:rsidRPr="008E23CC" w:rsidRDefault="00DD6228" w:rsidP="00CC4A78">
            <w:pPr>
              <w:autoSpaceDE w:val="0"/>
              <w:autoSpaceDN w:val="0"/>
              <w:adjustRightInd w:val="0"/>
              <w:rPr>
                <w:rFonts w:eastAsia="Arial" w:cstheme="minorHAnsi"/>
                <w:szCs w:val="20"/>
              </w:rPr>
            </w:pPr>
          </w:p>
        </w:tc>
        <w:tc>
          <w:tcPr>
            <w:tcW w:w="1080" w:type="dxa"/>
          </w:tcPr>
          <w:p w14:paraId="23A489F2" w14:textId="77777777" w:rsidR="00DD6228" w:rsidRDefault="00DD6228" w:rsidP="00CC4A78">
            <w:pPr>
              <w:rPr>
                <w:rFonts w:cstheme="minorHAnsi"/>
              </w:rPr>
            </w:pPr>
            <w:r>
              <w:rPr>
                <w:rFonts w:cstheme="minorHAnsi"/>
              </w:rPr>
              <w:t>Surgical</w:t>
            </w:r>
          </w:p>
          <w:p w14:paraId="7A4CDBB5" w14:textId="77777777" w:rsidR="00DD6228" w:rsidRPr="008E23CC" w:rsidRDefault="00DD6228" w:rsidP="00CC4A78">
            <w:pPr>
              <w:rPr>
                <w:rFonts w:cstheme="minorHAnsi"/>
              </w:rPr>
            </w:pPr>
            <w:r>
              <w:rPr>
                <w:rFonts w:cstheme="minorHAnsi"/>
              </w:rPr>
              <w:t>Dental</w:t>
            </w:r>
          </w:p>
        </w:tc>
        <w:tc>
          <w:tcPr>
            <w:tcW w:w="810" w:type="dxa"/>
          </w:tcPr>
          <w:p w14:paraId="7195A3F0" w14:textId="77777777" w:rsidR="00DD6228" w:rsidRPr="00C34C63" w:rsidRDefault="00DD6228" w:rsidP="00CC4A78">
            <w:pPr>
              <w:rPr>
                <w:rFonts w:cstheme="minorHAnsi"/>
              </w:rPr>
            </w:pPr>
            <w:r w:rsidRPr="00C34C63">
              <w:rPr>
                <w:rFonts w:cstheme="minorHAnsi"/>
              </w:rPr>
              <w:t xml:space="preserve">A </w:t>
            </w:r>
          </w:p>
          <w:p w14:paraId="14BF31B1" w14:textId="77777777" w:rsidR="00DD6228" w:rsidRPr="00C34C63" w:rsidRDefault="00DD6228" w:rsidP="00CC4A78">
            <w:pPr>
              <w:rPr>
                <w:rFonts w:cstheme="minorHAnsi"/>
              </w:rPr>
            </w:pPr>
            <w:r w:rsidRPr="00C34C63">
              <w:rPr>
                <w:rFonts w:cstheme="minorHAnsi"/>
              </w:rPr>
              <w:t xml:space="preserve">B </w:t>
            </w:r>
          </w:p>
          <w:p w14:paraId="05E1FE63" w14:textId="77777777" w:rsidR="00DD6228" w:rsidRPr="00C34C63" w:rsidRDefault="00DD6228" w:rsidP="00CC4A78">
            <w:pPr>
              <w:rPr>
                <w:rFonts w:cstheme="minorHAnsi"/>
              </w:rPr>
            </w:pPr>
            <w:r w:rsidRPr="00C34C63">
              <w:rPr>
                <w:rFonts w:cstheme="minorHAnsi"/>
              </w:rPr>
              <w:t xml:space="preserve">C-M </w:t>
            </w:r>
          </w:p>
          <w:p w14:paraId="49E8E073" w14:textId="77777777" w:rsidR="00DD6228" w:rsidRPr="00C34C63" w:rsidRDefault="00DD6228" w:rsidP="00CC4A78">
            <w:pPr>
              <w:rPr>
                <w:rFonts w:cstheme="minorHAnsi"/>
              </w:rPr>
            </w:pPr>
            <w:r w:rsidRPr="00C34C63">
              <w:rPr>
                <w:rFonts w:cstheme="minorHAnsi"/>
              </w:rPr>
              <w:t>C</w:t>
            </w:r>
          </w:p>
        </w:tc>
        <w:tc>
          <w:tcPr>
            <w:tcW w:w="1980" w:type="dxa"/>
          </w:tcPr>
          <w:p w14:paraId="05F7765F" w14:textId="77777777" w:rsidR="00DD6228" w:rsidRPr="008E23CC" w:rsidRDefault="00D53453" w:rsidP="00CC4A78">
            <w:pPr>
              <w:rPr>
                <w:rFonts w:cstheme="minorHAnsi"/>
              </w:rPr>
            </w:pPr>
            <w:sdt>
              <w:sdtPr>
                <w:rPr>
                  <w:rFonts w:cstheme="minorHAnsi"/>
                </w:rPr>
                <w:id w:val="-53937526"/>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0184BEC8" w14:textId="77777777" w:rsidR="00DD6228" w:rsidRPr="008E23CC" w:rsidRDefault="00D53453" w:rsidP="00CC4A78">
            <w:pPr>
              <w:rPr>
                <w:rFonts w:cstheme="minorHAnsi"/>
              </w:rPr>
            </w:pPr>
            <w:sdt>
              <w:sdtPr>
                <w:rPr>
                  <w:rFonts w:cstheme="minorHAnsi"/>
                </w:rPr>
                <w:id w:val="-173882406"/>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5C97AED5" w14:textId="77777777" w:rsidR="00DD6228" w:rsidRDefault="00D53453" w:rsidP="00CC4A78">
            <w:pPr>
              <w:rPr>
                <w:rFonts w:cstheme="minorHAnsi"/>
              </w:rPr>
            </w:pPr>
            <w:sdt>
              <w:sdtPr>
                <w:rPr>
                  <w:rFonts w:cstheme="minorHAnsi"/>
                </w:rPr>
                <w:id w:val="-123534567"/>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421B19B7" w14:textId="77777777" w:rsidR="00DD6228" w:rsidRPr="00C34C63" w:rsidRDefault="00D53453" w:rsidP="00CC4A78">
            <w:pPr>
              <w:rPr>
                <w:rFonts w:cstheme="minorHAnsi"/>
              </w:rPr>
            </w:pPr>
            <w:sdt>
              <w:sdtPr>
                <w:rPr>
                  <w:rFonts w:cstheme="minorHAnsi"/>
                </w:rPr>
                <w:id w:val="608166263"/>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24B65BD9" w14:textId="77777777" w:rsidR="00DD6228" w:rsidRDefault="00DD6228" w:rsidP="00CC4A78">
            <w:pPr>
              <w:rPr>
                <w:rFonts w:cstheme="minorHAnsi"/>
              </w:rPr>
            </w:pPr>
          </w:p>
        </w:tc>
        <w:sdt>
          <w:sdtPr>
            <w:rPr>
              <w:rFonts w:cstheme="minorHAnsi"/>
            </w:rPr>
            <w:id w:val="-56553718"/>
            <w:placeholder>
              <w:docPart w:val="79CA4540C753477AB3A1ABBB6862B4B8"/>
            </w:placeholder>
            <w:showingPlcHdr/>
          </w:sdtPr>
          <w:sdtEndPr/>
          <w:sdtContent>
            <w:tc>
              <w:tcPr>
                <w:tcW w:w="4770" w:type="dxa"/>
              </w:tcPr>
              <w:p w14:paraId="02EE498F" w14:textId="77777777" w:rsidR="00DD6228" w:rsidRDefault="00DD6228" w:rsidP="00CC4A78">
                <w:pPr>
                  <w:rPr>
                    <w:rFonts w:cstheme="minorHAnsi"/>
                  </w:rPr>
                </w:pPr>
                <w:r w:rsidRPr="008E23CC">
                  <w:rPr>
                    <w:rFonts w:cstheme="minorHAnsi"/>
                  </w:rPr>
                  <w:t>Enter observations of non-compliance, comments or notes here.</w:t>
                </w:r>
              </w:p>
            </w:tc>
          </w:sdtContent>
        </w:sdt>
      </w:tr>
      <w:tr w:rsidR="00DD6228" w14:paraId="15B26C96" w14:textId="77777777" w:rsidTr="00925CE7">
        <w:trPr>
          <w:cantSplit/>
        </w:trPr>
        <w:tc>
          <w:tcPr>
            <w:tcW w:w="899" w:type="dxa"/>
          </w:tcPr>
          <w:p w14:paraId="4CE03D0C" w14:textId="3F89A3B5" w:rsidR="00DD6228" w:rsidRPr="003F01F2" w:rsidRDefault="00DD6228" w:rsidP="00CC4A78">
            <w:pPr>
              <w:jc w:val="center"/>
              <w:rPr>
                <w:rFonts w:cstheme="minorHAnsi"/>
                <w:b/>
                <w:bCs/>
              </w:rPr>
            </w:pPr>
            <w:r w:rsidRPr="003F01F2">
              <w:rPr>
                <w:b/>
                <w:bCs/>
              </w:rPr>
              <w:t>8-E</w:t>
            </w:r>
            <w:r>
              <w:rPr>
                <w:b/>
                <w:bCs/>
              </w:rPr>
              <w:t>-12</w:t>
            </w:r>
          </w:p>
        </w:tc>
        <w:tc>
          <w:tcPr>
            <w:tcW w:w="5581" w:type="dxa"/>
          </w:tcPr>
          <w:p w14:paraId="5192C48F" w14:textId="039BDE25" w:rsidR="00DD6228" w:rsidRDefault="0051091A" w:rsidP="00CC4A78">
            <w:pPr>
              <w:rPr>
                <w:color w:val="000000"/>
              </w:rPr>
            </w:pPr>
            <w:r w:rsidRPr="0051091A">
              <w:rPr>
                <w:color w:val="000000"/>
              </w:rPr>
              <w:t>If tests/studies are done in the facility, the laboratory meets applicable licensure, standards, and state/provincial/national laws and regulations</w:t>
            </w:r>
            <w:r w:rsidR="00DD6228">
              <w:rPr>
                <w:color w:val="000000"/>
              </w:rPr>
              <w:t>.</w:t>
            </w:r>
          </w:p>
          <w:p w14:paraId="068B7B91" w14:textId="77777777" w:rsidR="00DD6228" w:rsidRPr="008E23CC" w:rsidRDefault="00DD6228" w:rsidP="00CC4A78">
            <w:pPr>
              <w:autoSpaceDE w:val="0"/>
              <w:autoSpaceDN w:val="0"/>
              <w:adjustRightInd w:val="0"/>
              <w:rPr>
                <w:rFonts w:eastAsia="Arial" w:cstheme="minorHAnsi"/>
                <w:szCs w:val="20"/>
              </w:rPr>
            </w:pPr>
          </w:p>
        </w:tc>
        <w:tc>
          <w:tcPr>
            <w:tcW w:w="1080" w:type="dxa"/>
          </w:tcPr>
          <w:p w14:paraId="30102672" w14:textId="77777777" w:rsidR="00DD6228" w:rsidRDefault="00DD6228" w:rsidP="00CC4A78">
            <w:pPr>
              <w:rPr>
                <w:rFonts w:cstheme="minorHAnsi"/>
              </w:rPr>
            </w:pPr>
            <w:r>
              <w:rPr>
                <w:rFonts w:cstheme="minorHAnsi"/>
              </w:rPr>
              <w:t>Surgical</w:t>
            </w:r>
          </w:p>
          <w:p w14:paraId="769FA2CD" w14:textId="77777777" w:rsidR="00DD6228" w:rsidRPr="008E23CC" w:rsidRDefault="00DD6228" w:rsidP="00CC4A78">
            <w:pPr>
              <w:rPr>
                <w:rFonts w:cstheme="minorHAnsi"/>
              </w:rPr>
            </w:pPr>
            <w:r>
              <w:rPr>
                <w:rFonts w:cstheme="minorHAnsi"/>
              </w:rPr>
              <w:t>Dental</w:t>
            </w:r>
          </w:p>
        </w:tc>
        <w:tc>
          <w:tcPr>
            <w:tcW w:w="810" w:type="dxa"/>
          </w:tcPr>
          <w:p w14:paraId="653585EF" w14:textId="77777777" w:rsidR="00DD6228" w:rsidRPr="00C34C63" w:rsidRDefault="00DD6228" w:rsidP="00CC4A78">
            <w:pPr>
              <w:rPr>
                <w:rFonts w:cstheme="minorHAnsi"/>
              </w:rPr>
            </w:pPr>
            <w:r w:rsidRPr="00C34C63">
              <w:rPr>
                <w:rFonts w:cstheme="minorHAnsi"/>
              </w:rPr>
              <w:t xml:space="preserve">A </w:t>
            </w:r>
          </w:p>
          <w:p w14:paraId="51601E94" w14:textId="77777777" w:rsidR="00DD6228" w:rsidRPr="00C34C63" w:rsidRDefault="00DD6228" w:rsidP="00CC4A78">
            <w:pPr>
              <w:rPr>
                <w:rFonts w:cstheme="minorHAnsi"/>
              </w:rPr>
            </w:pPr>
            <w:r w:rsidRPr="00C34C63">
              <w:rPr>
                <w:rFonts w:cstheme="minorHAnsi"/>
              </w:rPr>
              <w:t xml:space="preserve">B </w:t>
            </w:r>
          </w:p>
          <w:p w14:paraId="6F81FE29" w14:textId="77777777" w:rsidR="00DD6228" w:rsidRPr="00C34C63" w:rsidRDefault="00DD6228" w:rsidP="00CC4A78">
            <w:pPr>
              <w:rPr>
                <w:rFonts w:cstheme="minorHAnsi"/>
              </w:rPr>
            </w:pPr>
            <w:r w:rsidRPr="00C34C63">
              <w:rPr>
                <w:rFonts w:cstheme="minorHAnsi"/>
              </w:rPr>
              <w:t xml:space="preserve">C-M </w:t>
            </w:r>
          </w:p>
          <w:p w14:paraId="69006866" w14:textId="77777777" w:rsidR="00DD6228" w:rsidRPr="00C34C63" w:rsidRDefault="00DD6228" w:rsidP="00CC4A78">
            <w:pPr>
              <w:rPr>
                <w:rFonts w:cstheme="minorHAnsi"/>
              </w:rPr>
            </w:pPr>
            <w:r w:rsidRPr="00C34C63">
              <w:rPr>
                <w:rFonts w:cstheme="minorHAnsi"/>
              </w:rPr>
              <w:t>C</w:t>
            </w:r>
          </w:p>
        </w:tc>
        <w:tc>
          <w:tcPr>
            <w:tcW w:w="1980" w:type="dxa"/>
          </w:tcPr>
          <w:p w14:paraId="4FB1F47C" w14:textId="77777777" w:rsidR="00DD6228" w:rsidRPr="008E23CC" w:rsidRDefault="00D53453" w:rsidP="00CC4A78">
            <w:pPr>
              <w:rPr>
                <w:rFonts w:cstheme="minorHAnsi"/>
              </w:rPr>
            </w:pPr>
            <w:sdt>
              <w:sdtPr>
                <w:rPr>
                  <w:rFonts w:cstheme="minorHAnsi"/>
                </w:rPr>
                <w:id w:val="-1253499130"/>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Compliant</w:t>
            </w:r>
          </w:p>
          <w:p w14:paraId="78FD144E" w14:textId="77777777" w:rsidR="00DD6228" w:rsidRPr="008E23CC" w:rsidRDefault="00D53453" w:rsidP="00CC4A78">
            <w:pPr>
              <w:rPr>
                <w:rFonts w:cstheme="minorHAnsi"/>
              </w:rPr>
            </w:pPr>
            <w:sdt>
              <w:sdtPr>
                <w:rPr>
                  <w:rFonts w:cstheme="minorHAnsi"/>
                </w:rPr>
                <w:id w:val="2032296199"/>
                <w14:checkbox>
                  <w14:checked w14:val="0"/>
                  <w14:checkedState w14:val="2612" w14:font="MS Gothic"/>
                  <w14:uncheckedState w14:val="2610" w14:font="MS Gothic"/>
                </w14:checkbox>
              </w:sdtPr>
              <w:sdtEndPr/>
              <w:sdtContent>
                <w:r w:rsidR="00DD6228" w:rsidRPr="008E23CC">
                  <w:rPr>
                    <w:rFonts w:ascii="Segoe UI Symbol" w:eastAsia="MS Gothic" w:hAnsi="Segoe UI Symbol" w:cs="Segoe UI Symbol"/>
                  </w:rPr>
                  <w:t>☐</w:t>
                </w:r>
              </w:sdtContent>
            </w:sdt>
            <w:r w:rsidR="00DD6228" w:rsidRPr="008E23CC">
              <w:rPr>
                <w:rFonts w:cstheme="minorHAnsi"/>
              </w:rPr>
              <w:t>Deficient</w:t>
            </w:r>
          </w:p>
          <w:p w14:paraId="2000FDAF" w14:textId="77777777" w:rsidR="00DD6228" w:rsidRDefault="00D53453" w:rsidP="00CC4A78">
            <w:pPr>
              <w:rPr>
                <w:rFonts w:cstheme="minorHAnsi"/>
              </w:rPr>
            </w:pPr>
            <w:sdt>
              <w:sdtPr>
                <w:rPr>
                  <w:rFonts w:cstheme="minorHAnsi"/>
                </w:rPr>
                <w:id w:val="-1504663916"/>
                <w14:checkbox>
                  <w14:checked w14:val="0"/>
                  <w14:checkedState w14:val="2612" w14:font="MS Gothic"/>
                  <w14:uncheckedState w14:val="2610" w14:font="MS Gothic"/>
                </w14:checkbox>
              </w:sdtPr>
              <w:sdtEndPr/>
              <w:sdtContent>
                <w:r w:rsidR="00DD6228">
                  <w:rPr>
                    <w:rFonts w:ascii="MS Gothic" w:eastAsia="MS Gothic" w:hAnsi="MS Gothic" w:cstheme="minorHAnsi" w:hint="eastAsia"/>
                  </w:rPr>
                  <w:t>☐</w:t>
                </w:r>
              </w:sdtContent>
            </w:sdt>
            <w:r w:rsidR="00DD6228">
              <w:rPr>
                <w:rFonts w:cstheme="minorHAnsi"/>
              </w:rPr>
              <w:t>Not Applicable</w:t>
            </w:r>
          </w:p>
          <w:p w14:paraId="6110D41A" w14:textId="77777777" w:rsidR="00DD6228" w:rsidRPr="00C34C63" w:rsidRDefault="00D53453" w:rsidP="00CC4A78">
            <w:pPr>
              <w:rPr>
                <w:rFonts w:cstheme="minorHAnsi"/>
              </w:rPr>
            </w:pPr>
            <w:sdt>
              <w:sdtPr>
                <w:rPr>
                  <w:rFonts w:cstheme="minorHAnsi"/>
                </w:rPr>
                <w:id w:val="-561259511"/>
                <w14:checkbox>
                  <w14:checked w14:val="0"/>
                  <w14:checkedState w14:val="2612" w14:font="MS Gothic"/>
                  <w14:uncheckedState w14:val="2610" w14:font="MS Gothic"/>
                </w14:checkbox>
              </w:sdtPr>
              <w:sdtEndPr/>
              <w:sdtContent>
                <w:r w:rsidR="00DD6228" w:rsidRPr="00C34C63">
                  <w:rPr>
                    <w:rFonts w:ascii="Segoe UI Symbol" w:eastAsia="MS Gothic" w:hAnsi="Segoe UI Symbol" w:cs="Segoe UI Symbol"/>
                  </w:rPr>
                  <w:t>☐</w:t>
                </w:r>
              </w:sdtContent>
            </w:sdt>
            <w:r w:rsidR="00DD6228">
              <w:rPr>
                <w:rFonts w:cstheme="minorHAnsi"/>
              </w:rPr>
              <w:t>Corrected Onsite</w:t>
            </w:r>
          </w:p>
          <w:p w14:paraId="5DA5C5C1" w14:textId="77777777" w:rsidR="00DD6228" w:rsidRDefault="00DD6228" w:rsidP="00CC4A78">
            <w:pPr>
              <w:rPr>
                <w:rFonts w:cstheme="minorHAnsi"/>
              </w:rPr>
            </w:pPr>
          </w:p>
        </w:tc>
        <w:sdt>
          <w:sdtPr>
            <w:rPr>
              <w:rFonts w:cstheme="minorHAnsi"/>
            </w:rPr>
            <w:id w:val="-1058469825"/>
            <w:placeholder>
              <w:docPart w:val="6AB2F3EB0BA44845BD0E346CBDB50C0C"/>
            </w:placeholder>
            <w:showingPlcHdr/>
          </w:sdtPr>
          <w:sdtEndPr/>
          <w:sdtContent>
            <w:tc>
              <w:tcPr>
                <w:tcW w:w="4770" w:type="dxa"/>
              </w:tcPr>
              <w:p w14:paraId="3BA074ED" w14:textId="77777777" w:rsidR="00DD6228" w:rsidRDefault="00DD6228" w:rsidP="00CC4A78">
                <w:pPr>
                  <w:rPr>
                    <w:rFonts w:cstheme="minorHAnsi"/>
                  </w:rPr>
                </w:pPr>
                <w:r w:rsidRPr="008E23CC">
                  <w:rPr>
                    <w:rFonts w:cstheme="minorHAnsi"/>
                  </w:rPr>
                  <w:t>Enter observations of non-compliance, comments or notes here.</w:t>
                </w:r>
              </w:p>
            </w:tc>
          </w:sdtContent>
        </w:sdt>
      </w:tr>
      <w:tr w:rsidR="00CD5DEA" w14:paraId="53C2E111" w14:textId="77777777" w:rsidTr="00D852FF">
        <w:trPr>
          <w:cantSplit/>
        </w:trPr>
        <w:tc>
          <w:tcPr>
            <w:tcW w:w="15120" w:type="dxa"/>
            <w:gridSpan w:val="6"/>
            <w:shd w:val="clear" w:color="auto" w:fill="D9E2F3" w:themeFill="accent1" w:themeFillTint="33"/>
          </w:tcPr>
          <w:p w14:paraId="0C8B36D2"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113" w:name="Med8F1"/>
      <w:tr w:rsidR="00CD5DEA" w14:paraId="680D63EC" w14:textId="77777777" w:rsidTr="00847F33">
        <w:trPr>
          <w:cantSplit/>
        </w:trPr>
        <w:tc>
          <w:tcPr>
            <w:tcW w:w="899" w:type="dxa"/>
          </w:tcPr>
          <w:p w14:paraId="76412DA7" w14:textId="1BE93E04"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113"/>
            <w:r w:rsidRPr="008E23CC">
              <w:rPr>
                <w:rFonts w:cstheme="minorHAnsi"/>
                <w:b/>
                <w:bCs/>
              </w:rPr>
              <w:fldChar w:fldCharType="end"/>
            </w:r>
          </w:p>
        </w:tc>
        <w:tc>
          <w:tcPr>
            <w:tcW w:w="5581" w:type="dxa"/>
          </w:tcPr>
          <w:p w14:paraId="3D814FC3"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080" w:type="dxa"/>
          </w:tcPr>
          <w:p w14:paraId="3D4EFA6A" w14:textId="77777777" w:rsidR="00CD5DEA" w:rsidRDefault="00CD5DEA" w:rsidP="00CD5DEA">
            <w:pPr>
              <w:rPr>
                <w:rFonts w:cstheme="minorHAnsi"/>
              </w:rPr>
            </w:pPr>
            <w:r>
              <w:rPr>
                <w:rFonts w:cstheme="minorHAnsi"/>
              </w:rPr>
              <w:t>Surgical</w:t>
            </w:r>
          </w:p>
          <w:p w14:paraId="24DDBB7E" w14:textId="19E997F1" w:rsidR="00CD5DEA" w:rsidRPr="008E23CC" w:rsidRDefault="00CD5DEA" w:rsidP="00CD5DEA">
            <w:pPr>
              <w:rPr>
                <w:rFonts w:cstheme="minorHAnsi"/>
              </w:rPr>
            </w:pPr>
            <w:r>
              <w:rPr>
                <w:rFonts w:cstheme="minorHAnsi"/>
              </w:rPr>
              <w:t>Dental</w:t>
            </w:r>
          </w:p>
        </w:tc>
        <w:tc>
          <w:tcPr>
            <w:tcW w:w="810" w:type="dxa"/>
          </w:tcPr>
          <w:p w14:paraId="696E8778" w14:textId="77777777" w:rsidR="00CD5DEA" w:rsidRPr="00C34C63" w:rsidRDefault="00CD5DEA" w:rsidP="00CD5DEA">
            <w:pPr>
              <w:rPr>
                <w:rFonts w:cstheme="minorHAnsi"/>
              </w:rPr>
            </w:pPr>
            <w:r w:rsidRPr="00C34C63">
              <w:rPr>
                <w:rFonts w:cstheme="minorHAnsi"/>
              </w:rPr>
              <w:t xml:space="preserve">A </w:t>
            </w:r>
          </w:p>
          <w:p w14:paraId="504FF75C" w14:textId="77777777" w:rsidR="00CD5DEA" w:rsidRPr="00C34C63" w:rsidRDefault="00CD5DEA" w:rsidP="00CD5DEA">
            <w:pPr>
              <w:rPr>
                <w:rFonts w:cstheme="minorHAnsi"/>
              </w:rPr>
            </w:pPr>
            <w:r w:rsidRPr="00C34C63">
              <w:rPr>
                <w:rFonts w:cstheme="minorHAnsi"/>
              </w:rPr>
              <w:t xml:space="preserve">B </w:t>
            </w:r>
          </w:p>
          <w:p w14:paraId="26D16C6D" w14:textId="77777777" w:rsidR="00CD5DEA" w:rsidRPr="00C34C63" w:rsidRDefault="00CD5DEA" w:rsidP="00CD5DEA">
            <w:pPr>
              <w:rPr>
                <w:rFonts w:cstheme="minorHAnsi"/>
              </w:rPr>
            </w:pPr>
            <w:r w:rsidRPr="00C34C63">
              <w:rPr>
                <w:rFonts w:cstheme="minorHAnsi"/>
              </w:rPr>
              <w:t xml:space="preserve">C-M </w:t>
            </w:r>
          </w:p>
          <w:p w14:paraId="4B394992" w14:textId="77777777" w:rsidR="00CD5DEA" w:rsidRPr="008E23CC" w:rsidRDefault="00CD5DEA" w:rsidP="00CD5DEA">
            <w:pPr>
              <w:rPr>
                <w:rFonts w:cstheme="minorHAnsi"/>
              </w:rPr>
            </w:pPr>
            <w:r w:rsidRPr="00C34C63">
              <w:rPr>
                <w:rFonts w:cstheme="minorHAnsi"/>
              </w:rPr>
              <w:t>C</w:t>
            </w:r>
          </w:p>
        </w:tc>
        <w:tc>
          <w:tcPr>
            <w:tcW w:w="1980" w:type="dxa"/>
          </w:tcPr>
          <w:p w14:paraId="6FC833D0" w14:textId="77777777" w:rsidR="00CD5DEA" w:rsidRPr="008E23CC" w:rsidRDefault="00D53453" w:rsidP="00CD5DEA">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78A13B" w14:textId="77777777" w:rsidR="00CD5DEA" w:rsidRDefault="00D53453" w:rsidP="00CD5DEA">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4CE3937" w14:textId="77777777" w:rsidR="00CD5DEA" w:rsidRDefault="00D53453" w:rsidP="00CD5DEA">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75B24C" w14:textId="77777777" w:rsidR="00CD5DEA" w:rsidRPr="00C34C63" w:rsidRDefault="00D53453" w:rsidP="00CD5DEA">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C45D3BE" w14:textId="77777777" w:rsidR="00CD5DEA" w:rsidRPr="008E23CC" w:rsidRDefault="00CD5DEA" w:rsidP="00CD5DEA">
            <w:pPr>
              <w:rPr>
                <w:rFonts w:cstheme="minorHAnsi"/>
              </w:rPr>
            </w:pPr>
          </w:p>
        </w:tc>
        <w:sdt>
          <w:sdtPr>
            <w:rPr>
              <w:rFonts w:cstheme="minorHAnsi"/>
            </w:rPr>
            <w:id w:val="-849795942"/>
            <w:placeholder>
              <w:docPart w:val="1A77F3DD7F974132A64E3E3252069A6D"/>
            </w:placeholder>
            <w:showingPlcHdr/>
          </w:sdtPr>
          <w:sdtEndPr/>
          <w:sdtContent>
            <w:tc>
              <w:tcPr>
                <w:tcW w:w="4770" w:type="dxa"/>
              </w:tcPr>
              <w:p w14:paraId="5DD8FA7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4" w:name="Med8F2"/>
      <w:tr w:rsidR="00CD5DEA" w14:paraId="44248695" w14:textId="77777777" w:rsidTr="00847F33">
        <w:trPr>
          <w:cantSplit/>
        </w:trPr>
        <w:tc>
          <w:tcPr>
            <w:tcW w:w="899" w:type="dxa"/>
          </w:tcPr>
          <w:p w14:paraId="64BF3384" w14:textId="7B60E881"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114"/>
            <w:r w:rsidRPr="008E23CC">
              <w:rPr>
                <w:rFonts w:cstheme="minorHAnsi"/>
                <w:b/>
                <w:bCs/>
              </w:rPr>
              <w:fldChar w:fldCharType="end"/>
            </w:r>
          </w:p>
        </w:tc>
        <w:tc>
          <w:tcPr>
            <w:tcW w:w="5581" w:type="dxa"/>
          </w:tcPr>
          <w:p w14:paraId="1628468B"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080" w:type="dxa"/>
          </w:tcPr>
          <w:p w14:paraId="30E8F7C2" w14:textId="77777777" w:rsidR="00CD5DEA" w:rsidRDefault="00CD5DEA" w:rsidP="00CD5DEA">
            <w:pPr>
              <w:rPr>
                <w:rFonts w:cstheme="minorHAnsi"/>
              </w:rPr>
            </w:pPr>
            <w:r>
              <w:rPr>
                <w:rFonts w:cstheme="minorHAnsi"/>
              </w:rPr>
              <w:t>Surgical</w:t>
            </w:r>
          </w:p>
          <w:p w14:paraId="2226F214" w14:textId="7475A54A" w:rsidR="00CD5DEA" w:rsidRPr="008E23CC" w:rsidRDefault="00CD5DEA" w:rsidP="00CD5DEA">
            <w:pPr>
              <w:rPr>
                <w:rFonts w:cstheme="minorHAnsi"/>
              </w:rPr>
            </w:pPr>
            <w:r>
              <w:rPr>
                <w:rFonts w:cstheme="minorHAnsi"/>
              </w:rPr>
              <w:t>Dental</w:t>
            </w:r>
          </w:p>
        </w:tc>
        <w:tc>
          <w:tcPr>
            <w:tcW w:w="810" w:type="dxa"/>
          </w:tcPr>
          <w:p w14:paraId="4B21A9DA" w14:textId="77777777" w:rsidR="00CD5DEA" w:rsidRPr="00C34C63" w:rsidRDefault="00CD5DEA" w:rsidP="00CD5DEA">
            <w:pPr>
              <w:rPr>
                <w:rFonts w:cstheme="minorHAnsi"/>
              </w:rPr>
            </w:pPr>
            <w:r w:rsidRPr="00C34C63">
              <w:rPr>
                <w:rFonts w:cstheme="minorHAnsi"/>
              </w:rPr>
              <w:t xml:space="preserve">A </w:t>
            </w:r>
          </w:p>
          <w:p w14:paraId="657E0010" w14:textId="77777777" w:rsidR="00CD5DEA" w:rsidRPr="00C34C63" w:rsidRDefault="00CD5DEA" w:rsidP="00CD5DEA">
            <w:pPr>
              <w:rPr>
                <w:rFonts w:cstheme="minorHAnsi"/>
              </w:rPr>
            </w:pPr>
            <w:r w:rsidRPr="00C34C63">
              <w:rPr>
                <w:rFonts w:cstheme="minorHAnsi"/>
              </w:rPr>
              <w:t xml:space="preserve">B </w:t>
            </w:r>
          </w:p>
          <w:p w14:paraId="2DD546EC" w14:textId="77777777" w:rsidR="00CD5DEA" w:rsidRPr="00C34C63" w:rsidRDefault="00CD5DEA" w:rsidP="00CD5DEA">
            <w:pPr>
              <w:rPr>
                <w:rFonts w:cstheme="minorHAnsi"/>
              </w:rPr>
            </w:pPr>
            <w:r w:rsidRPr="00C34C63">
              <w:rPr>
                <w:rFonts w:cstheme="minorHAnsi"/>
              </w:rPr>
              <w:t xml:space="preserve">C-M </w:t>
            </w:r>
          </w:p>
          <w:p w14:paraId="6A0E8ECB" w14:textId="77777777" w:rsidR="00CD5DEA" w:rsidRPr="008E23CC" w:rsidRDefault="00CD5DEA" w:rsidP="00CD5DEA">
            <w:pPr>
              <w:rPr>
                <w:rFonts w:cstheme="minorHAnsi"/>
              </w:rPr>
            </w:pPr>
            <w:r w:rsidRPr="00C34C63">
              <w:rPr>
                <w:rFonts w:cstheme="minorHAnsi"/>
              </w:rPr>
              <w:t>C</w:t>
            </w:r>
          </w:p>
        </w:tc>
        <w:tc>
          <w:tcPr>
            <w:tcW w:w="1980" w:type="dxa"/>
          </w:tcPr>
          <w:p w14:paraId="4B88F164" w14:textId="77777777" w:rsidR="00CD5DEA" w:rsidRPr="008E23CC" w:rsidRDefault="00D53453" w:rsidP="00CD5DEA">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FA15587" w14:textId="77777777" w:rsidR="00CD5DEA" w:rsidRDefault="00D53453" w:rsidP="00CD5DEA">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B5B11D4" w14:textId="77777777" w:rsidR="00CD5DEA" w:rsidRDefault="00D53453" w:rsidP="00CD5DEA">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FC7E088" w14:textId="77777777" w:rsidR="00CD5DEA" w:rsidRPr="00C34C63" w:rsidRDefault="00D53453" w:rsidP="00CD5DEA">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1FDBE8A" w14:textId="77777777" w:rsidR="00CD5DEA" w:rsidRPr="008E23CC" w:rsidRDefault="00CD5DEA" w:rsidP="00CD5DEA">
            <w:pPr>
              <w:rPr>
                <w:rFonts w:cstheme="minorHAnsi"/>
              </w:rPr>
            </w:pPr>
          </w:p>
        </w:tc>
        <w:sdt>
          <w:sdtPr>
            <w:rPr>
              <w:rFonts w:cstheme="minorHAnsi"/>
            </w:rPr>
            <w:id w:val="-1437208989"/>
            <w:placeholder>
              <w:docPart w:val="8FD74019EFE24D6BAA41FE5B63291066"/>
            </w:placeholder>
            <w:showingPlcHdr/>
          </w:sdtPr>
          <w:sdtEndPr/>
          <w:sdtContent>
            <w:tc>
              <w:tcPr>
                <w:tcW w:w="4770" w:type="dxa"/>
              </w:tcPr>
              <w:p w14:paraId="6E8374CB"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5" w:name="Med8F4"/>
      <w:tr w:rsidR="00CD5DEA" w14:paraId="401D8D43" w14:textId="77777777" w:rsidTr="00847F33">
        <w:trPr>
          <w:cantSplit/>
        </w:trPr>
        <w:tc>
          <w:tcPr>
            <w:tcW w:w="899" w:type="dxa"/>
          </w:tcPr>
          <w:p w14:paraId="484BDF44" w14:textId="54013A33" w:rsidR="00CD5DEA" w:rsidRPr="008E23CC" w:rsidRDefault="00CD5DEA" w:rsidP="00CD5DEA">
            <w:pPr>
              <w:jc w:val="center"/>
              <w:rPr>
                <w:rFonts w:cstheme="minorHAnsi"/>
                <w:b/>
                <w:bCs/>
              </w:rPr>
            </w:pPr>
            <w:r>
              <w:rPr>
                <w:rFonts w:cstheme="minorHAnsi"/>
                <w:b/>
                <w:bCs/>
              </w:rPr>
              <w:fldChar w:fldCharType="begin"/>
            </w:r>
            <w:r w:rsidR="00520A31">
              <w:rPr>
                <w:rFonts w:cstheme="minorHAnsi"/>
                <w:b/>
                <w:bCs/>
              </w:rPr>
              <w:instrText>HYPERLINK  \l "MedWorksheet6"</w:instrText>
            </w:r>
            <w:r>
              <w:rPr>
                <w:rFonts w:cstheme="minorHAnsi"/>
                <w:b/>
                <w:bCs/>
              </w:rPr>
              <w:fldChar w:fldCharType="separate"/>
            </w:r>
            <w:r w:rsidRPr="00061FDC">
              <w:rPr>
                <w:rStyle w:val="Hyperlink"/>
                <w:rFonts w:cstheme="minorHAnsi"/>
                <w:b/>
                <w:bCs/>
              </w:rPr>
              <w:t>8-F-4</w:t>
            </w:r>
            <w:bookmarkEnd w:id="115"/>
            <w:r>
              <w:rPr>
                <w:rFonts w:cstheme="minorHAnsi"/>
                <w:b/>
                <w:bCs/>
              </w:rPr>
              <w:fldChar w:fldCharType="end"/>
            </w:r>
          </w:p>
        </w:tc>
        <w:tc>
          <w:tcPr>
            <w:tcW w:w="5581" w:type="dxa"/>
          </w:tcPr>
          <w:p w14:paraId="21C10514"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080" w:type="dxa"/>
          </w:tcPr>
          <w:p w14:paraId="6BBD8D7F" w14:textId="77777777" w:rsidR="00CD5DEA" w:rsidRDefault="00CD5DEA" w:rsidP="00CD5DEA">
            <w:pPr>
              <w:rPr>
                <w:rFonts w:cstheme="minorHAnsi"/>
              </w:rPr>
            </w:pPr>
            <w:r>
              <w:rPr>
                <w:rFonts w:cstheme="minorHAnsi"/>
              </w:rPr>
              <w:t>Surgical</w:t>
            </w:r>
          </w:p>
          <w:p w14:paraId="04EC8DC9" w14:textId="61EA3294" w:rsidR="00CD5DEA" w:rsidRPr="008E23CC" w:rsidRDefault="00CD5DEA" w:rsidP="00CD5DEA">
            <w:pPr>
              <w:rPr>
                <w:rFonts w:cstheme="minorHAnsi"/>
              </w:rPr>
            </w:pPr>
            <w:r>
              <w:rPr>
                <w:rFonts w:cstheme="minorHAnsi"/>
              </w:rPr>
              <w:t>Dental</w:t>
            </w:r>
          </w:p>
        </w:tc>
        <w:tc>
          <w:tcPr>
            <w:tcW w:w="810" w:type="dxa"/>
          </w:tcPr>
          <w:p w14:paraId="0208105F" w14:textId="77777777" w:rsidR="00CD5DEA" w:rsidRPr="00C34C63" w:rsidRDefault="00CD5DEA" w:rsidP="00CD5DEA">
            <w:pPr>
              <w:rPr>
                <w:rFonts w:cstheme="minorHAnsi"/>
              </w:rPr>
            </w:pPr>
            <w:r w:rsidRPr="00C34C63">
              <w:rPr>
                <w:rFonts w:cstheme="minorHAnsi"/>
              </w:rPr>
              <w:t xml:space="preserve">A </w:t>
            </w:r>
          </w:p>
          <w:p w14:paraId="0A68B068" w14:textId="77777777" w:rsidR="00CD5DEA" w:rsidRPr="00C34C63" w:rsidRDefault="00CD5DEA" w:rsidP="00CD5DEA">
            <w:pPr>
              <w:rPr>
                <w:rFonts w:cstheme="minorHAnsi"/>
              </w:rPr>
            </w:pPr>
            <w:r w:rsidRPr="00C34C63">
              <w:rPr>
                <w:rFonts w:cstheme="minorHAnsi"/>
              </w:rPr>
              <w:t xml:space="preserve">B </w:t>
            </w:r>
          </w:p>
          <w:p w14:paraId="6D44397B" w14:textId="77777777" w:rsidR="00CD5DEA" w:rsidRPr="00C34C63" w:rsidRDefault="00CD5DEA" w:rsidP="00CD5DEA">
            <w:pPr>
              <w:rPr>
                <w:rFonts w:cstheme="minorHAnsi"/>
              </w:rPr>
            </w:pPr>
            <w:r w:rsidRPr="00C34C63">
              <w:rPr>
                <w:rFonts w:cstheme="minorHAnsi"/>
              </w:rPr>
              <w:t xml:space="preserve">C-M </w:t>
            </w:r>
          </w:p>
          <w:p w14:paraId="6D5E2140" w14:textId="77777777" w:rsidR="00CD5DEA" w:rsidRPr="008E23CC" w:rsidRDefault="00CD5DEA" w:rsidP="00CD5DEA">
            <w:pPr>
              <w:rPr>
                <w:rFonts w:cstheme="minorHAnsi"/>
              </w:rPr>
            </w:pPr>
            <w:r w:rsidRPr="00C34C63">
              <w:rPr>
                <w:rFonts w:cstheme="minorHAnsi"/>
              </w:rPr>
              <w:t>C</w:t>
            </w:r>
          </w:p>
        </w:tc>
        <w:tc>
          <w:tcPr>
            <w:tcW w:w="1980" w:type="dxa"/>
          </w:tcPr>
          <w:p w14:paraId="4F2E95CD" w14:textId="77777777" w:rsidR="00CD5DEA" w:rsidRPr="008E23CC" w:rsidRDefault="00D53453" w:rsidP="00CD5DEA">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935B58F" w14:textId="77777777" w:rsidR="00CD5DEA" w:rsidRDefault="00D53453" w:rsidP="00CD5DEA">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C8311DB" w14:textId="77777777" w:rsidR="00CD5DEA" w:rsidRDefault="00D53453" w:rsidP="00CD5DEA">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B50CF68" w14:textId="77777777" w:rsidR="00CD5DEA" w:rsidRPr="00C34C63" w:rsidRDefault="00D53453" w:rsidP="00CD5DEA">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631A23F" w14:textId="77777777" w:rsidR="00CD5DEA" w:rsidRPr="008E23CC" w:rsidRDefault="00CD5DEA" w:rsidP="00CD5DEA">
            <w:pPr>
              <w:rPr>
                <w:rFonts w:cstheme="minorHAnsi"/>
              </w:rPr>
            </w:pPr>
          </w:p>
        </w:tc>
        <w:sdt>
          <w:sdtPr>
            <w:rPr>
              <w:rFonts w:cstheme="minorHAnsi"/>
            </w:rPr>
            <w:id w:val="-1726594631"/>
            <w:placeholder>
              <w:docPart w:val="50B8FBD172224D9596CF5754FE62D934"/>
            </w:placeholder>
            <w:showingPlcHdr/>
          </w:sdtPr>
          <w:sdtEndPr/>
          <w:sdtContent>
            <w:tc>
              <w:tcPr>
                <w:tcW w:w="4770" w:type="dxa"/>
              </w:tcPr>
              <w:p w14:paraId="592A201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6" w:name="Med8F5"/>
      <w:tr w:rsidR="00CD5DEA" w14:paraId="677B6682" w14:textId="77777777" w:rsidTr="00847F33">
        <w:trPr>
          <w:cantSplit/>
        </w:trPr>
        <w:tc>
          <w:tcPr>
            <w:tcW w:w="899" w:type="dxa"/>
          </w:tcPr>
          <w:p w14:paraId="48C10FB1" w14:textId="4F9F3CAB" w:rsidR="00CD5DEA" w:rsidRPr="008E23CC" w:rsidRDefault="00CD5DEA" w:rsidP="00CD5DEA">
            <w:pPr>
              <w:jc w:val="center"/>
              <w:rPr>
                <w:rFonts w:cstheme="minorHAnsi"/>
                <w:b/>
                <w:bCs/>
              </w:rPr>
            </w:pPr>
            <w:r>
              <w:rPr>
                <w:rFonts w:cstheme="minorHAnsi"/>
                <w:b/>
                <w:bCs/>
              </w:rPr>
              <w:fldChar w:fldCharType="begin"/>
            </w:r>
            <w:r w:rsidR="00520A31">
              <w:rPr>
                <w:rFonts w:cstheme="minorHAnsi"/>
                <w:b/>
                <w:bCs/>
              </w:rPr>
              <w:instrText>HYPERLINK  \l "MedWorksheet6"</w:instrText>
            </w:r>
            <w:r>
              <w:rPr>
                <w:rFonts w:cstheme="minorHAnsi"/>
                <w:b/>
                <w:bCs/>
              </w:rPr>
              <w:fldChar w:fldCharType="separate"/>
            </w:r>
            <w:r w:rsidRPr="003F3F87">
              <w:rPr>
                <w:rStyle w:val="Hyperlink"/>
                <w:rFonts w:cstheme="minorHAnsi"/>
                <w:b/>
                <w:bCs/>
              </w:rPr>
              <w:t>8-F-5</w:t>
            </w:r>
            <w:bookmarkEnd w:id="116"/>
            <w:r>
              <w:rPr>
                <w:rFonts w:cstheme="minorHAnsi"/>
                <w:b/>
                <w:bCs/>
              </w:rPr>
              <w:fldChar w:fldCharType="end"/>
            </w:r>
          </w:p>
        </w:tc>
        <w:tc>
          <w:tcPr>
            <w:tcW w:w="5581" w:type="dxa"/>
          </w:tcPr>
          <w:p w14:paraId="3183D6AA"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080" w:type="dxa"/>
          </w:tcPr>
          <w:p w14:paraId="3FBE5877" w14:textId="77777777" w:rsidR="00CD5DEA" w:rsidRDefault="00CD5DEA" w:rsidP="00CD5DEA">
            <w:pPr>
              <w:rPr>
                <w:rFonts w:cstheme="minorHAnsi"/>
              </w:rPr>
            </w:pPr>
            <w:r>
              <w:rPr>
                <w:rFonts w:cstheme="minorHAnsi"/>
              </w:rPr>
              <w:t>Surgical</w:t>
            </w:r>
          </w:p>
          <w:p w14:paraId="29CEF7AC" w14:textId="0454964A" w:rsidR="00CD5DEA" w:rsidRPr="008E23CC" w:rsidRDefault="00CD5DEA" w:rsidP="00CD5DEA">
            <w:pPr>
              <w:rPr>
                <w:rFonts w:cstheme="minorHAnsi"/>
              </w:rPr>
            </w:pPr>
            <w:r>
              <w:rPr>
                <w:rFonts w:cstheme="minorHAnsi"/>
              </w:rPr>
              <w:t>Dental</w:t>
            </w:r>
          </w:p>
        </w:tc>
        <w:tc>
          <w:tcPr>
            <w:tcW w:w="810" w:type="dxa"/>
          </w:tcPr>
          <w:p w14:paraId="04005901" w14:textId="77777777" w:rsidR="00CD5DEA" w:rsidRPr="00C34C63" w:rsidRDefault="00CD5DEA" w:rsidP="00CD5DEA">
            <w:pPr>
              <w:rPr>
                <w:rFonts w:cstheme="minorHAnsi"/>
              </w:rPr>
            </w:pPr>
            <w:r w:rsidRPr="00C34C63">
              <w:rPr>
                <w:rFonts w:cstheme="minorHAnsi"/>
              </w:rPr>
              <w:t xml:space="preserve">A </w:t>
            </w:r>
          </w:p>
          <w:p w14:paraId="1C6334D6" w14:textId="77777777" w:rsidR="00CD5DEA" w:rsidRPr="00C34C63" w:rsidRDefault="00CD5DEA" w:rsidP="00CD5DEA">
            <w:pPr>
              <w:rPr>
                <w:rFonts w:cstheme="minorHAnsi"/>
              </w:rPr>
            </w:pPr>
            <w:r w:rsidRPr="00C34C63">
              <w:rPr>
                <w:rFonts w:cstheme="minorHAnsi"/>
              </w:rPr>
              <w:t xml:space="preserve">B </w:t>
            </w:r>
          </w:p>
          <w:p w14:paraId="24EEB56F" w14:textId="77777777" w:rsidR="00CD5DEA" w:rsidRPr="00C34C63" w:rsidRDefault="00CD5DEA" w:rsidP="00CD5DEA">
            <w:pPr>
              <w:rPr>
                <w:rFonts w:cstheme="minorHAnsi"/>
              </w:rPr>
            </w:pPr>
            <w:r w:rsidRPr="00C34C63">
              <w:rPr>
                <w:rFonts w:cstheme="minorHAnsi"/>
              </w:rPr>
              <w:t xml:space="preserve">C-M </w:t>
            </w:r>
          </w:p>
          <w:p w14:paraId="74B325EF" w14:textId="77777777" w:rsidR="00CD5DEA" w:rsidRDefault="00CD5DEA" w:rsidP="00CD5DEA">
            <w:pPr>
              <w:rPr>
                <w:rFonts w:cstheme="minorHAnsi"/>
              </w:rPr>
            </w:pPr>
            <w:r w:rsidRPr="00C34C63">
              <w:rPr>
                <w:rFonts w:cstheme="minorHAnsi"/>
              </w:rPr>
              <w:t>C</w:t>
            </w:r>
          </w:p>
          <w:p w14:paraId="17C32E06" w14:textId="77777777" w:rsidR="00CD5DEA" w:rsidRPr="008E23CC" w:rsidRDefault="00CD5DEA" w:rsidP="00CD5DEA">
            <w:pPr>
              <w:rPr>
                <w:rFonts w:cstheme="minorHAnsi"/>
              </w:rPr>
            </w:pPr>
          </w:p>
        </w:tc>
        <w:tc>
          <w:tcPr>
            <w:tcW w:w="1980" w:type="dxa"/>
          </w:tcPr>
          <w:p w14:paraId="35C95ABF" w14:textId="77777777" w:rsidR="00CD5DEA" w:rsidRPr="008E23CC" w:rsidRDefault="00D53453" w:rsidP="00CD5DEA">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8AB1E91" w14:textId="77777777" w:rsidR="00CD5DEA" w:rsidRDefault="00D53453" w:rsidP="00CD5DEA">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7C0579A" w14:textId="77777777" w:rsidR="00CD5DEA" w:rsidRDefault="00D53453" w:rsidP="00CD5DEA">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ED67E5" w14:textId="77777777" w:rsidR="00CD5DEA" w:rsidRPr="00C34C63" w:rsidRDefault="00D53453" w:rsidP="00CD5DEA">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6B77177" w14:textId="77777777" w:rsidR="00CD5DEA" w:rsidRPr="008E23CC" w:rsidRDefault="00CD5DEA" w:rsidP="00CD5DEA">
            <w:pPr>
              <w:rPr>
                <w:rFonts w:cstheme="minorHAnsi"/>
              </w:rPr>
            </w:pPr>
          </w:p>
        </w:tc>
        <w:sdt>
          <w:sdtPr>
            <w:rPr>
              <w:rFonts w:cstheme="minorHAnsi"/>
            </w:rPr>
            <w:id w:val="-1329515238"/>
            <w:placeholder>
              <w:docPart w:val="B07ABFCBE7C14DF8913C383484A00A95"/>
            </w:placeholder>
            <w:showingPlcHdr/>
          </w:sdtPr>
          <w:sdtEndPr/>
          <w:sdtContent>
            <w:tc>
              <w:tcPr>
                <w:tcW w:w="4770" w:type="dxa"/>
              </w:tcPr>
              <w:p w14:paraId="2688C1B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7" w:name="Med8F6"/>
      <w:tr w:rsidR="00CD5DEA" w14:paraId="628E75CC" w14:textId="77777777" w:rsidTr="00847F33">
        <w:trPr>
          <w:cantSplit/>
        </w:trPr>
        <w:tc>
          <w:tcPr>
            <w:tcW w:w="899" w:type="dxa"/>
          </w:tcPr>
          <w:p w14:paraId="041886CF" w14:textId="2CC9CC46" w:rsidR="00CD5DEA" w:rsidRPr="008E23CC" w:rsidRDefault="00CD5DEA" w:rsidP="00CD5DEA">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6</w:t>
            </w:r>
            <w:bookmarkEnd w:id="117"/>
            <w:r>
              <w:rPr>
                <w:rFonts w:cstheme="minorHAnsi"/>
                <w:b/>
                <w:bCs/>
              </w:rPr>
              <w:fldChar w:fldCharType="end"/>
            </w:r>
          </w:p>
        </w:tc>
        <w:tc>
          <w:tcPr>
            <w:tcW w:w="5581" w:type="dxa"/>
          </w:tcPr>
          <w:p w14:paraId="3BF8772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080" w:type="dxa"/>
          </w:tcPr>
          <w:p w14:paraId="1AAA3EAB" w14:textId="77777777" w:rsidR="00CD5DEA" w:rsidRDefault="00CD5DEA" w:rsidP="00CD5DEA">
            <w:pPr>
              <w:rPr>
                <w:rFonts w:cstheme="minorHAnsi"/>
              </w:rPr>
            </w:pPr>
            <w:r>
              <w:rPr>
                <w:rFonts w:cstheme="minorHAnsi"/>
              </w:rPr>
              <w:t>Surgical</w:t>
            </w:r>
          </w:p>
          <w:p w14:paraId="46003011" w14:textId="1032DFBF" w:rsidR="00CD5DEA" w:rsidRPr="008E23CC" w:rsidRDefault="00CD5DEA" w:rsidP="00CD5DEA">
            <w:pPr>
              <w:rPr>
                <w:rFonts w:cstheme="minorHAnsi"/>
              </w:rPr>
            </w:pPr>
            <w:r>
              <w:rPr>
                <w:rFonts w:cstheme="minorHAnsi"/>
              </w:rPr>
              <w:t>Dental</w:t>
            </w:r>
          </w:p>
        </w:tc>
        <w:tc>
          <w:tcPr>
            <w:tcW w:w="810" w:type="dxa"/>
          </w:tcPr>
          <w:p w14:paraId="1040E3A8" w14:textId="77777777" w:rsidR="00CD5DEA" w:rsidRPr="00C34C63" w:rsidRDefault="00CD5DEA" w:rsidP="00CD5DEA">
            <w:pPr>
              <w:rPr>
                <w:rFonts w:cstheme="minorHAnsi"/>
              </w:rPr>
            </w:pPr>
            <w:r w:rsidRPr="00C34C63">
              <w:rPr>
                <w:rFonts w:cstheme="minorHAnsi"/>
              </w:rPr>
              <w:t xml:space="preserve">A </w:t>
            </w:r>
          </w:p>
          <w:p w14:paraId="246A5197" w14:textId="77777777" w:rsidR="00CD5DEA" w:rsidRPr="00C34C63" w:rsidRDefault="00CD5DEA" w:rsidP="00CD5DEA">
            <w:pPr>
              <w:rPr>
                <w:rFonts w:cstheme="minorHAnsi"/>
              </w:rPr>
            </w:pPr>
            <w:r w:rsidRPr="00C34C63">
              <w:rPr>
                <w:rFonts w:cstheme="minorHAnsi"/>
              </w:rPr>
              <w:t xml:space="preserve">B </w:t>
            </w:r>
          </w:p>
          <w:p w14:paraId="1DC8D21E" w14:textId="77777777" w:rsidR="00CD5DEA" w:rsidRPr="00C34C63" w:rsidRDefault="00CD5DEA" w:rsidP="00CD5DEA">
            <w:pPr>
              <w:rPr>
                <w:rFonts w:cstheme="minorHAnsi"/>
              </w:rPr>
            </w:pPr>
            <w:r w:rsidRPr="00C34C63">
              <w:rPr>
                <w:rFonts w:cstheme="minorHAnsi"/>
              </w:rPr>
              <w:t xml:space="preserve">C-M </w:t>
            </w:r>
          </w:p>
          <w:p w14:paraId="3C318E95" w14:textId="77777777" w:rsidR="00CD5DEA" w:rsidRPr="008E23CC" w:rsidRDefault="00CD5DEA" w:rsidP="00CD5DEA">
            <w:pPr>
              <w:rPr>
                <w:rFonts w:cstheme="minorHAnsi"/>
              </w:rPr>
            </w:pPr>
            <w:r w:rsidRPr="00C34C63">
              <w:rPr>
                <w:rFonts w:cstheme="minorHAnsi"/>
              </w:rPr>
              <w:t>C</w:t>
            </w:r>
          </w:p>
        </w:tc>
        <w:tc>
          <w:tcPr>
            <w:tcW w:w="1980" w:type="dxa"/>
          </w:tcPr>
          <w:p w14:paraId="5437C11F" w14:textId="77777777" w:rsidR="00CD5DEA" w:rsidRPr="008E23CC" w:rsidRDefault="00D53453" w:rsidP="00CD5DEA">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9F897AD" w14:textId="77777777" w:rsidR="00CD5DEA" w:rsidRDefault="00D53453" w:rsidP="00CD5DEA">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0DFCABF" w14:textId="77777777" w:rsidR="00CD5DEA" w:rsidRDefault="00D53453" w:rsidP="00CD5DEA">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471E7D1" w14:textId="77777777" w:rsidR="00CD5DEA" w:rsidRPr="00C34C63" w:rsidRDefault="00D53453" w:rsidP="00CD5DEA">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0D6FC05" w14:textId="77777777" w:rsidR="00CD5DEA" w:rsidRPr="008E23CC" w:rsidRDefault="00CD5DEA" w:rsidP="00CD5DEA">
            <w:pPr>
              <w:rPr>
                <w:rFonts w:cstheme="minorHAnsi"/>
              </w:rPr>
            </w:pPr>
          </w:p>
        </w:tc>
        <w:sdt>
          <w:sdtPr>
            <w:rPr>
              <w:rFonts w:cstheme="minorHAnsi"/>
            </w:rPr>
            <w:id w:val="-329829306"/>
            <w:placeholder>
              <w:docPart w:val="C5E0FF1F2DDC4B73ABEEF72758A214E0"/>
            </w:placeholder>
            <w:showingPlcHdr/>
          </w:sdtPr>
          <w:sdtEndPr/>
          <w:sdtContent>
            <w:tc>
              <w:tcPr>
                <w:tcW w:w="4770" w:type="dxa"/>
              </w:tcPr>
              <w:p w14:paraId="228EFD0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8" w:name="Med8F7"/>
      <w:tr w:rsidR="00CD5DEA" w14:paraId="265CBCD6" w14:textId="77777777" w:rsidTr="00847F33">
        <w:trPr>
          <w:cantSplit/>
        </w:trPr>
        <w:tc>
          <w:tcPr>
            <w:tcW w:w="899" w:type="dxa"/>
          </w:tcPr>
          <w:p w14:paraId="0E49F50B" w14:textId="71CDBAE2" w:rsidR="00CD5DEA" w:rsidRPr="008E23CC" w:rsidRDefault="00CD5DEA" w:rsidP="00CD5DEA">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7</w:t>
            </w:r>
            <w:bookmarkEnd w:id="118"/>
            <w:r>
              <w:rPr>
                <w:rFonts w:cstheme="minorHAnsi"/>
                <w:b/>
                <w:bCs/>
              </w:rPr>
              <w:fldChar w:fldCharType="end"/>
            </w:r>
          </w:p>
        </w:tc>
        <w:tc>
          <w:tcPr>
            <w:tcW w:w="5581" w:type="dxa"/>
          </w:tcPr>
          <w:p w14:paraId="464A69FB"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drug therapies.</w:t>
            </w:r>
          </w:p>
        </w:tc>
        <w:tc>
          <w:tcPr>
            <w:tcW w:w="1080" w:type="dxa"/>
          </w:tcPr>
          <w:p w14:paraId="411C460A" w14:textId="77777777" w:rsidR="00CD5DEA" w:rsidRDefault="00CD5DEA" w:rsidP="00CD5DEA">
            <w:pPr>
              <w:rPr>
                <w:rFonts w:cstheme="minorHAnsi"/>
              </w:rPr>
            </w:pPr>
            <w:r>
              <w:rPr>
                <w:rFonts w:cstheme="minorHAnsi"/>
              </w:rPr>
              <w:t>Surgical</w:t>
            </w:r>
          </w:p>
          <w:p w14:paraId="2FD0AADC" w14:textId="74B7B436" w:rsidR="00CD5DEA" w:rsidRPr="008E23CC" w:rsidRDefault="00CD5DEA" w:rsidP="00CD5DEA">
            <w:pPr>
              <w:rPr>
                <w:rFonts w:cstheme="minorHAnsi"/>
              </w:rPr>
            </w:pPr>
            <w:r>
              <w:rPr>
                <w:rFonts w:cstheme="minorHAnsi"/>
              </w:rPr>
              <w:t>Dental</w:t>
            </w:r>
          </w:p>
        </w:tc>
        <w:tc>
          <w:tcPr>
            <w:tcW w:w="810" w:type="dxa"/>
          </w:tcPr>
          <w:p w14:paraId="73378A3E" w14:textId="77777777" w:rsidR="00CD5DEA" w:rsidRPr="00C34C63" w:rsidRDefault="00CD5DEA" w:rsidP="00CD5DEA">
            <w:pPr>
              <w:rPr>
                <w:rFonts w:cstheme="minorHAnsi"/>
              </w:rPr>
            </w:pPr>
            <w:r w:rsidRPr="00C34C63">
              <w:rPr>
                <w:rFonts w:cstheme="minorHAnsi"/>
              </w:rPr>
              <w:t xml:space="preserve">A </w:t>
            </w:r>
          </w:p>
          <w:p w14:paraId="34BF61F0" w14:textId="77777777" w:rsidR="00CD5DEA" w:rsidRPr="00C34C63" w:rsidRDefault="00CD5DEA" w:rsidP="00CD5DEA">
            <w:pPr>
              <w:rPr>
                <w:rFonts w:cstheme="minorHAnsi"/>
              </w:rPr>
            </w:pPr>
            <w:r w:rsidRPr="00C34C63">
              <w:rPr>
                <w:rFonts w:cstheme="minorHAnsi"/>
              </w:rPr>
              <w:t xml:space="preserve">B </w:t>
            </w:r>
          </w:p>
          <w:p w14:paraId="2D1CFFF1" w14:textId="77777777" w:rsidR="00CD5DEA" w:rsidRPr="00C34C63" w:rsidRDefault="00CD5DEA" w:rsidP="00CD5DEA">
            <w:pPr>
              <w:rPr>
                <w:rFonts w:cstheme="minorHAnsi"/>
              </w:rPr>
            </w:pPr>
            <w:r w:rsidRPr="00C34C63">
              <w:rPr>
                <w:rFonts w:cstheme="minorHAnsi"/>
              </w:rPr>
              <w:t xml:space="preserve">C-M </w:t>
            </w:r>
          </w:p>
          <w:p w14:paraId="4C938C87" w14:textId="77777777" w:rsidR="00CD5DEA" w:rsidRPr="008E23CC" w:rsidRDefault="00CD5DEA" w:rsidP="00CD5DEA">
            <w:pPr>
              <w:rPr>
                <w:rFonts w:cstheme="minorHAnsi"/>
              </w:rPr>
            </w:pPr>
            <w:r w:rsidRPr="00C34C63">
              <w:rPr>
                <w:rFonts w:cstheme="minorHAnsi"/>
              </w:rPr>
              <w:t>C</w:t>
            </w:r>
          </w:p>
        </w:tc>
        <w:tc>
          <w:tcPr>
            <w:tcW w:w="1980" w:type="dxa"/>
          </w:tcPr>
          <w:p w14:paraId="5382F7ED" w14:textId="77777777" w:rsidR="00CD5DEA" w:rsidRPr="008E23CC" w:rsidRDefault="00D53453" w:rsidP="00CD5DEA">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26E139D" w14:textId="77777777" w:rsidR="00CD5DEA" w:rsidRDefault="00D53453" w:rsidP="00CD5DEA">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F36A0B" w14:textId="77777777" w:rsidR="00CD5DEA" w:rsidRDefault="00D53453" w:rsidP="00CD5DEA">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C37F314" w14:textId="77777777" w:rsidR="00CD5DEA" w:rsidRPr="00C34C63" w:rsidRDefault="00D53453" w:rsidP="00CD5DEA">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74F9E5" w14:textId="77777777" w:rsidR="00CD5DEA" w:rsidRPr="008E23CC" w:rsidRDefault="00CD5DEA" w:rsidP="00CD5DEA">
            <w:pPr>
              <w:rPr>
                <w:rFonts w:cstheme="minorHAnsi"/>
              </w:rPr>
            </w:pPr>
          </w:p>
        </w:tc>
        <w:sdt>
          <w:sdtPr>
            <w:rPr>
              <w:rFonts w:cstheme="minorHAnsi"/>
            </w:rPr>
            <w:id w:val="1931539716"/>
            <w:placeholder>
              <w:docPart w:val="0E28D492FF744A3FAC5C2B70EB605C3B"/>
            </w:placeholder>
            <w:showingPlcHdr/>
          </w:sdtPr>
          <w:sdtEndPr/>
          <w:sdtContent>
            <w:tc>
              <w:tcPr>
                <w:tcW w:w="4770" w:type="dxa"/>
              </w:tcPr>
              <w:p w14:paraId="07A37F7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19" w:name="Med8F8"/>
      <w:tr w:rsidR="00CD5DEA" w14:paraId="3500DFAB" w14:textId="77777777" w:rsidTr="00847F33">
        <w:trPr>
          <w:cantSplit/>
        </w:trPr>
        <w:tc>
          <w:tcPr>
            <w:tcW w:w="899" w:type="dxa"/>
          </w:tcPr>
          <w:p w14:paraId="4EC52CB7" w14:textId="5AF6EE7D" w:rsidR="00CD5DEA" w:rsidRPr="008E23CC" w:rsidRDefault="00CD5DEA" w:rsidP="00CD5DEA">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8</w:t>
            </w:r>
            <w:r>
              <w:rPr>
                <w:rFonts w:cstheme="minorHAnsi"/>
                <w:b/>
                <w:bCs/>
              </w:rPr>
              <w:fldChar w:fldCharType="end"/>
            </w:r>
            <w:bookmarkEnd w:id="119"/>
          </w:p>
        </w:tc>
        <w:tc>
          <w:tcPr>
            <w:tcW w:w="5581" w:type="dxa"/>
          </w:tcPr>
          <w:p w14:paraId="7D51538D"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080" w:type="dxa"/>
          </w:tcPr>
          <w:p w14:paraId="23FB320E" w14:textId="77777777" w:rsidR="00CD5DEA" w:rsidRDefault="00CD5DEA" w:rsidP="00CD5DEA">
            <w:pPr>
              <w:rPr>
                <w:rFonts w:cstheme="minorHAnsi"/>
              </w:rPr>
            </w:pPr>
            <w:r>
              <w:rPr>
                <w:rFonts w:cstheme="minorHAnsi"/>
              </w:rPr>
              <w:t>Surgical</w:t>
            </w:r>
          </w:p>
          <w:p w14:paraId="33FF37B8" w14:textId="76BC04B8" w:rsidR="00CD5DEA" w:rsidRPr="008E23CC" w:rsidRDefault="00CD5DEA" w:rsidP="00CD5DEA">
            <w:pPr>
              <w:rPr>
                <w:rFonts w:cstheme="minorHAnsi"/>
              </w:rPr>
            </w:pPr>
            <w:r>
              <w:rPr>
                <w:rFonts w:cstheme="minorHAnsi"/>
              </w:rPr>
              <w:t>Dental</w:t>
            </w:r>
          </w:p>
        </w:tc>
        <w:tc>
          <w:tcPr>
            <w:tcW w:w="810" w:type="dxa"/>
          </w:tcPr>
          <w:p w14:paraId="61094C1C" w14:textId="77777777" w:rsidR="00CD5DEA" w:rsidRPr="00C34C63" w:rsidRDefault="00CD5DEA" w:rsidP="00CD5DEA">
            <w:pPr>
              <w:rPr>
                <w:rFonts w:cstheme="minorHAnsi"/>
              </w:rPr>
            </w:pPr>
            <w:r w:rsidRPr="00C34C63">
              <w:rPr>
                <w:rFonts w:cstheme="minorHAnsi"/>
              </w:rPr>
              <w:t xml:space="preserve">A </w:t>
            </w:r>
          </w:p>
          <w:p w14:paraId="3CB9A5D7" w14:textId="77777777" w:rsidR="00CD5DEA" w:rsidRPr="00C34C63" w:rsidRDefault="00CD5DEA" w:rsidP="00CD5DEA">
            <w:pPr>
              <w:rPr>
                <w:rFonts w:cstheme="minorHAnsi"/>
              </w:rPr>
            </w:pPr>
            <w:r w:rsidRPr="00C34C63">
              <w:rPr>
                <w:rFonts w:cstheme="minorHAnsi"/>
              </w:rPr>
              <w:t xml:space="preserve">B </w:t>
            </w:r>
          </w:p>
          <w:p w14:paraId="391BF083" w14:textId="77777777" w:rsidR="00CD5DEA" w:rsidRPr="00C34C63" w:rsidRDefault="00CD5DEA" w:rsidP="00CD5DEA">
            <w:pPr>
              <w:rPr>
                <w:rFonts w:cstheme="minorHAnsi"/>
              </w:rPr>
            </w:pPr>
            <w:r w:rsidRPr="00C34C63">
              <w:rPr>
                <w:rFonts w:cstheme="minorHAnsi"/>
              </w:rPr>
              <w:t xml:space="preserve">C-M </w:t>
            </w:r>
          </w:p>
          <w:p w14:paraId="7FE6AF66" w14:textId="77777777" w:rsidR="00CD5DEA" w:rsidRPr="008E23CC" w:rsidRDefault="00CD5DEA" w:rsidP="00CD5DEA">
            <w:pPr>
              <w:rPr>
                <w:rFonts w:cstheme="minorHAnsi"/>
              </w:rPr>
            </w:pPr>
            <w:r w:rsidRPr="00C34C63">
              <w:rPr>
                <w:rFonts w:cstheme="minorHAnsi"/>
              </w:rPr>
              <w:t>C</w:t>
            </w:r>
          </w:p>
        </w:tc>
        <w:tc>
          <w:tcPr>
            <w:tcW w:w="1980" w:type="dxa"/>
          </w:tcPr>
          <w:p w14:paraId="4FE3C5C7" w14:textId="77777777" w:rsidR="00CD5DEA" w:rsidRPr="008E23CC" w:rsidRDefault="00D53453" w:rsidP="00CD5DEA">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274885" w14:textId="77777777" w:rsidR="00CD5DEA" w:rsidRDefault="00D53453" w:rsidP="00CD5DEA">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E15FF5E" w14:textId="77777777" w:rsidR="00CD5DEA" w:rsidRDefault="00D53453" w:rsidP="00CD5DEA">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CF2861A" w14:textId="77777777" w:rsidR="00CD5DEA" w:rsidRPr="00C34C63" w:rsidRDefault="00D53453" w:rsidP="00CD5DEA">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0F5BD4" w14:textId="77777777" w:rsidR="00CD5DEA" w:rsidRPr="008E23CC" w:rsidRDefault="00CD5DEA" w:rsidP="00CD5DEA">
            <w:pPr>
              <w:rPr>
                <w:rFonts w:cstheme="minorHAnsi"/>
              </w:rPr>
            </w:pPr>
          </w:p>
        </w:tc>
        <w:sdt>
          <w:sdtPr>
            <w:rPr>
              <w:rFonts w:cstheme="minorHAnsi"/>
            </w:rPr>
            <w:id w:val="1696499303"/>
            <w:placeholder>
              <w:docPart w:val="D8C7B88B3BBE4521894137B24B43E197"/>
            </w:placeholder>
            <w:showingPlcHdr/>
          </w:sdtPr>
          <w:sdtEndPr/>
          <w:sdtContent>
            <w:tc>
              <w:tcPr>
                <w:tcW w:w="4770" w:type="dxa"/>
              </w:tcPr>
              <w:p w14:paraId="2B42995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0" w:name="Med8F9"/>
      <w:tr w:rsidR="00CD5DEA" w14:paraId="20E5DF5C" w14:textId="77777777" w:rsidTr="00847F33">
        <w:trPr>
          <w:cantSplit/>
        </w:trPr>
        <w:tc>
          <w:tcPr>
            <w:tcW w:w="899" w:type="dxa"/>
          </w:tcPr>
          <w:p w14:paraId="7D9166C7" w14:textId="11FC14E0" w:rsidR="00CD5DEA" w:rsidRPr="008E23CC" w:rsidRDefault="00CD5DEA" w:rsidP="00CD5DEA">
            <w:pPr>
              <w:jc w:val="center"/>
              <w:rPr>
                <w:rFonts w:cstheme="minorHAnsi"/>
                <w:b/>
                <w:bCs/>
              </w:rPr>
            </w:pPr>
            <w:r>
              <w:rPr>
                <w:rFonts w:cstheme="minorHAnsi"/>
                <w:b/>
                <w:bCs/>
              </w:rPr>
              <w:fldChar w:fldCharType="begin"/>
            </w:r>
            <w:r w:rsidR="00AB2393">
              <w:rPr>
                <w:rFonts w:cstheme="minorHAnsi"/>
                <w:b/>
                <w:bCs/>
              </w:rPr>
              <w:instrText>HYPERLINK  \l "MedWorksheet6"</w:instrText>
            </w:r>
            <w:r>
              <w:rPr>
                <w:rFonts w:cstheme="minorHAnsi"/>
                <w:b/>
                <w:bCs/>
              </w:rPr>
              <w:fldChar w:fldCharType="separate"/>
            </w:r>
            <w:r w:rsidRPr="00545B15">
              <w:rPr>
                <w:rStyle w:val="Hyperlink"/>
                <w:rFonts w:cstheme="minorHAnsi"/>
                <w:b/>
                <w:bCs/>
              </w:rPr>
              <w:t>8-F-9</w:t>
            </w:r>
            <w:bookmarkEnd w:id="120"/>
            <w:r>
              <w:rPr>
                <w:rFonts w:cstheme="minorHAnsi"/>
                <w:b/>
                <w:bCs/>
              </w:rPr>
              <w:fldChar w:fldCharType="end"/>
            </w:r>
          </w:p>
        </w:tc>
        <w:tc>
          <w:tcPr>
            <w:tcW w:w="5581" w:type="dxa"/>
          </w:tcPr>
          <w:p w14:paraId="4E20E152"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080" w:type="dxa"/>
          </w:tcPr>
          <w:p w14:paraId="03DDA15A" w14:textId="77777777" w:rsidR="00CD5DEA" w:rsidRDefault="00CD5DEA" w:rsidP="00CD5DEA">
            <w:pPr>
              <w:rPr>
                <w:rFonts w:cstheme="minorHAnsi"/>
              </w:rPr>
            </w:pPr>
            <w:r>
              <w:rPr>
                <w:rFonts w:cstheme="minorHAnsi"/>
              </w:rPr>
              <w:t>Surgical</w:t>
            </w:r>
          </w:p>
          <w:p w14:paraId="5E70D889" w14:textId="6883A29B" w:rsidR="00CD5DEA" w:rsidRPr="008E23CC" w:rsidRDefault="00CD5DEA" w:rsidP="00CD5DEA">
            <w:pPr>
              <w:rPr>
                <w:rFonts w:cstheme="minorHAnsi"/>
              </w:rPr>
            </w:pPr>
            <w:r>
              <w:rPr>
                <w:rFonts w:cstheme="minorHAnsi"/>
              </w:rPr>
              <w:t>Dental</w:t>
            </w:r>
          </w:p>
        </w:tc>
        <w:tc>
          <w:tcPr>
            <w:tcW w:w="810" w:type="dxa"/>
          </w:tcPr>
          <w:p w14:paraId="2A2FE021" w14:textId="77777777" w:rsidR="00CD5DEA" w:rsidRPr="00C34C63" w:rsidRDefault="00CD5DEA" w:rsidP="00CD5DEA">
            <w:pPr>
              <w:rPr>
                <w:rFonts w:cstheme="minorHAnsi"/>
              </w:rPr>
            </w:pPr>
            <w:r w:rsidRPr="00C34C63">
              <w:rPr>
                <w:rFonts w:cstheme="minorHAnsi"/>
              </w:rPr>
              <w:t xml:space="preserve">A </w:t>
            </w:r>
          </w:p>
          <w:p w14:paraId="09B61C19" w14:textId="77777777" w:rsidR="00CD5DEA" w:rsidRPr="00C34C63" w:rsidRDefault="00CD5DEA" w:rsidP="00CD5DEA">
            <w:pPr>
              <w:rPr>
                <w:rFonts w:cstheme="minorHAnsi"/>
              </w:rPr>
            </w:pPr>
            <w:r w:rsidRPr="00C34C63">
              <w:rPr>
                <w:rFonts w:cstheme="minorHAnsi"/>
              </w:rPr>
              <w:t xml:space="preserve">B </w:t>
            </w:r>
          </w:p>
          <w:p w14:paraId="2A6090D9" w14:textId="77777777" w:rsidR="00CD5DEA" w:rsidRPr="00C34C63" w:rsidRDefault="00CD5DEA" w:rsidP="00CD5DEA">
            <w:pPr>
              <w:rPr>
                <w:rFonts w:cstheme="minorHAnsi"/>
              </w:rPr>
            </w:pPr>
            <w:r w:rsidRPr="00C34C63">
              <w:rPr>
                <w:rFonts w:cstheme="minorHAnsi"/>
              </w:rPr>
              <w:t xml:space="preserve">C-M </w:t>
            </w:r>
          </w:p>
          <w:p w14:paraId="55A19D49" w14:textId="77777777" w:rsidR="00CD5DEA" w:rsidRPr="008E23CC" w:rsidRDefault="00CD5DEA" w:rsidP="00CD5DEA">
            <w:pPr>
              <w:rPr>
                <w:rFonts w:cstheme="minorHAnsi"/>
              </w:rPr>
            </w:pPr>
            <w:r w:rsidRPr="00C34C63">
              <w:rPr>
                <w:rFonts w:cstheme="minorHAnsi"/>
              </w:rPr>
              <w:t>C</w:t>
            </w:r>
          </w:p>
        </w:tc>
        <w:tc>
          <w:tcPr>
            <w:tcW w:w="1980" w:type="dxa"/>
          </w:tcPr>
          <w:p w14:paraId="341BEC29" w14:textId="77777777" w:rsidR="00CD5DEA" w:rsidRPr="008E23CC" w:rsidRDefault="00D53453" w:rsidP="00CD5DEA">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E3FB74A" w14:textId="77777777" w:rsidR="00CD5DEA" w:rsidRDefault="00D53453" w:rsidP="00CD5DEA">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D6755EB" w14:textId="77777777" w:rsidR="00CD5DEA" w:rsidRDefault="00D53453" w:rsidP="00CD5DEA">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057EF83" w14:textId="77777777" w:rsidR="00CD5DEA" w:rsidRPr="00C34C63" w:rsidRDefault="00D53453" w:rsidP="00CD5DEA">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88C57F2" w14:textId="77777777" w:rsidR="00CD5DEA" w:rsidRPr="008E23CC" w:rsidRDefault="00CD5DEA" w:rsidP="00CD5DEA">
            <w:pPr>
              <w:rPr>
                <w:rFonts w:cstheme="minorHAnsi"/>
              </w:rPr>
            </w:pPr>
          </w:p>
        </w:tc>
        <w:sdt>
          <w:sdtPr>
            <w:rPr>
              <w:rFonts w:cstheme="minorHAnsi"/>
            </w:rPr>
            <w:id w:val="1725328963"/>
            <w:placeholder>
              <w:docPart w:val="1A3C88364AF54E4E95219719C8D9CCFD"/>
            </w:placeholder>
            <w:showingPlcHdr/>
          </w:sdtPr>
          <w:sdtEndPr/>
          <w:sdtContent>
            <w:tc>
              <w:tcPr>
                <w:tcW w:w="4770" w:type="dxa"/>
              </w:tcPr>
              <w:p w14:paraId="2B16B33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1" w:name="Med8F10"/>
      <w:tr w:rsidR="00CD5DEA" w14:paraId="604680E3" w14:textId="77777777" w:rsidTr="00847F33">
        <w:trPr>
          <w:cantSplit/>
        </w:trPr>
        <w:tc>
          <w:tcPr>
            <w:tcW w:w="899" w:type="dxa"/>
          </w:tcPr>
          <w:p w14:paraId="2DB67D80" w14:textId="4A364C14" w:rsidR="00CD5DEA" w:rsidRPr="008E23CC" w:rsidRDefault="00CD5DEA" w:rsidP="00CD5DEA">
            <w:pPr>
              <w:jc w:val="center"/>
              <w:rPr>
                <w:rFonts w:cstheme="minorHAnsi"/>
                <w:b/>
                <w:bCs/>
              </w:rPr>
            </w:pPr>
            <w:r>
              <w:rPr>
                <w:rFonts w:cstheme="minorHAnsi"/>
                <w:b/>
                <w:bCs/>
              </w:rPr>
              <w:fldChar w:fldCharType="begin"/>
            </w:r>
            <w:r w:rsidR="00AB2393">
              <w:rPr>
                <w:rFonts w:cstheme="minorHAnsi"/>
                <w:b/>
                <w:bCs/>
              </w:rPr>
              <w:instrText>HYPERLINK  \l "MedWorksheet7"</w:instrText>
            </w:r>
            <w:r>
              <w:rPr>
                <w:rFonts w:cstheme="minorHAnsi"/>
                <w:b/>
                <w:bCs/>
              </w:rPr>
              <w:fldChar w:fldCharType="separate"/>
            </w:r>
            <w:r w:rsidRPr="00545B15">
              <w:rPr>
                <w:rStyle w:val="Hyperlink"/>
                <w:rFonts w:cstheme="minorHAnsi"/>
                <w:b/>
                <w:bCs/>
              </w:rPr>
              <w:t>8-F-10</w:t>
            </w:r>
            <w:bookmarkEnd w:id="121"/>
            <w:r>
              <w:rPr>
                <w:rFonts w:cstheme="minorHAnsi"/>
                <w:b/>
                <w:bCs/>
              </w:rPr>
              <w:fldChar w:fldCharType="end"/>
            </w:r>
          </w:p>
        </w:tc>
        <w:tc>
          <w:tcPr>
            <w:tcW w:w="5581" w:type="dxa"/>
          </w:tcPr>
          <w:p w14:paraId="4CF9705D"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080" w:type="dxa"/>
          </w:tcPr>
          <w:p w14:paraId="6F1CADD6" w14:textId="77777777" w:rsidR="00CD5DEA" w:rsidRDefault="00CD5DEA" w:rsidP="00CD5DEA">
            <w:pPr>
              <w:rPr>
                <w:rFonts w:cstheme="minorHAnsi"/>
              </w:rPr>
            </w:pPr>
            <w:r>
              <w:rPr>
                <w:rFonts w:cstheme="minorHAnsi"/>
              </w:rPr>
              <w:t>Surgical</w:t>
            </w:r>
          </w:p>
          <w:p w14:paraId="185889F6" w14:textId="3A45D0DF" w:rsidR="00CD5DEA" w:rsidRPr="008E23CC" w:rsidRDefault="00CD5DEA" w:rsidP="00CD5DEA">
            <w:pPr>
              <w:rPr>
                <w:rFonts w:cstheme="minorHAnsi"/>
              </w:rPr>
            </w:pPr>
            <w:r>
              <w:rPr>
                <w:rFonts w:cstheme="minorHAnsi"/>
              </w:rPr>
              <w:t>Dental</w:t>
            </w:r>
          </w:p>
        </w:tc>
        <w:tc>
          <w:tcPr>
            <w:tcW w:w="810" w:type="dxa"/>
          </w:tcPr>
          <w:p w14:paraId="17B1649B" w14:textId="77777777" w:rsidR="00CD5DEA" w:rsidRPr="00C34C63" w:rsidRDefault="00CD5DEA" w:rsidP="00CD5DEA">
            <w:pPr>
              <w:rPr>
                <w:rFonts w:cstheme="minorHAnsi"/>
              </w:rPr>
            </w:pPr>
            <w:r w:rsidRPr="00C34C63">
              <w:rPr>
                <w:rFonts w:cstheme="minorHAnsi"/>
              </w:rPr>
              <w:t xml:space="preserve">A </w:t>
            </w:r>
          </w:p>
          <w:p w14:paraId="0B6D57AB" w14:textId="77777777" w:rsidR="00CD5DEA" w:rsidRPr="00C34C63" w:rsidRDefault="00CD5DEA" w:rsidP="00CD5DEA">
            <w:pPr>
              <w:rPr>
                <w:rFonts w:cstheme="minorHAnsi"/>
              </w:rPr>
            </w:pPr>
            <w:r w:rsidRPr="00C34C63">
              <w:rPr>
                <w:rFonts w:cstheme="minorHAnsi"/>
              </w:rPr>
              <w:t xml:space="preserve">B </w:t>
            </w:r>
          </w:p>
          <w:p w14:paraId="7CC8E7ED" w14:textId="77777777" w:rsidR="00CD5DEA" w:rsidRPr="00C34C63" w:rsidRDefault="00CD5DEA" w:rsidP="00CD5DEA">
            <w:pPr>
              <w:rPr>
                <w:rFonts w:cstheme="minorHAnsi"/>
              </w:rPr>
            </w:pPr>
            <w:r w:rsidRPr="00C34C63">
              <w:rPr>
                <w:rFonts w:cstheme="minorHAnsi"/>
              </w:rPr>
              <w:t xml:space="preserve">C-M </w:t>
            </w:r>
          </w:p>
          <w:p w14:paraId="427660C4" w14:textId="77777777" w:rsidR="00CD5DEA" w:rsidRPr="008E23CC" w:rsidRDefault="00CD5DEA" w:rsidP="00CD5DEA">
            <w:pPr>
              <w:rPr>
                <w:rFonts w:cstheme="minorHAnsi"/>
              </w:rPr>
            </w:pPr>
            <w:r w:rsidRPr="00C34C63">
              <w:rPr>
                <w:rFonts w:cstheme="minorHAnsi"/>
              </w:rPr>
              <w:t>C</w:t>
            </w:r>
          </w:p>
        </w:tc>
        <w:tc>
          <w:tcPr>
            <w:tcW w:w="1980" w:type="dxa"/>
          </w:tcPr>
          <w:p w14:paraId="526B07CF" w14:textId="77777777" w:rsidR="00CD5DEA" w:rsidRPr="008E23CC" w:rsidRDefault="00D53453" w:rsidP="00CD5DEA">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F176A69" w14:textId="77777777" w:rsidR="00CD5DEA" w:rsidRDefault="00D53453" w:rsidP="00CD5DEA">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05A32A8" w14:textId="77777777" w:rsidR="00CD5DEA" w:rsidRDefault="00D53453" w:rsidP="00CD5DEA">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F564241" w14:textId="77777777" w:rsidR="00CD5DEA" w:rsidRPr="00C34C63" w:rsidRDefault="00D53453" w:rsidP="00CD5DEA">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B388EC1" w14:textId="77777777" w:rsidR="00CD5DEA" w:rsidRPr="008E23CC" w:rsidRDefault="00CD5DEA" w:rsidP="00CD5DEA">
            <w:pPr>
              <w:rPr>
                <w:rFonts w:cstheme="minorHAnsi"/>
              </w:rPr>
            </w:pPr>
          </w:p>
        </w:tc>
        <w:sdt>
          <w:sdtPr>
            <w:rPr>
              <w:rFonts w:cstheme="minorHAnsi"/>
            </w:rPr>
            <w:id w:val="891998529"/>
            <w:placeholder>
              <w:docPart w:val="BE3CEB7BF9624DDFB27A8B78E5AB4F5E"/>
            </w:placeholder>
            <w:showingPlcHdr/>
          </w:sdtPr>
          <w:sdtEndPr/>
          <w:sdtContent>
            <w:tc>
              <w:tcPr>
                <w:tcW w:w="4770" w:type="dxa"/>
              </w:tcPr>
              <w:p w14:paraId="03C965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2" w:name="Med8F11"/>
      <w:tr w:rsidR="00CD5DEA" w14:paraId="712E5D8A" w14:textId="77777777" w:rsidTr="00847F33">
        <w:trPr>
          <w:cantSplit/>
        </w:trPr>
        <w:tc>
          <w:tcPr>
            <w:tcW w:w="899" w:type="dxa"/>
          </w:tcPr>
          <w:p w14:paraId="0BCB6B92" w14:textId="2B9DA7B2" w:rsidR="00CD5DEA" w:rsidRPr="008E23CC" w:rsidRDefault="00CD5DEA" w:rsidP="00CD5DEA">
            <w:pPr>
              <w:jc w:val="center"/>
              <w:rPr>
                <w:rFonts w:cstheme="minorHAnsi"/>
                <w:b/>
                <w:bCs/>
              </w:rPr>
            </w:pPr>
            <w:r>
              <w:rPr>
                <w:rFonts w:cstheme="minorHAnsi"/>
                <w:b/>
                <w:bCs/>
              </w:rPr>
              <w:fldChar w:fldCharType="begin"/>
            </w:r>
            <w:r w:rsidR="00B0431C">
              <w:rPr>
                <w:rFonts w:cstheme="minorHAnsi"/>
                <w:b/>
                <w:bCs/>
              </w:rPr>
              <w:instrText>HYPERLINK  \l "MedWorksheet7"</w:instrText>
            </w:r>
            <w:r>
              <w:rPr>
                <w:rFonts w:cstheme="minorHAnsi"/>
                <w:b/>
                <w:bCs/>
              </w:rPr>
              <w:fldChar w:fldCharType="separate"/>
            </w:r>
            <w:r w:rsidRPr="00FC198E">
              <w:rPr>
                <w:rStyle w:val="Hyperlink"/>
                <w:rFonts w:cstheme="minorHAnsi"/>
                <w:b/>
                <w:bCs/>
              </w:rPr>
              <w:t>8-F-11</w:t>
            </w:r>
            <w:bookmarkEnd w:id="122"/>
            <w:r>
              <w:rPr>
                <w:rFonts w:cstheme="minorHAnsi"/>
                <w:b/>
                <w:bCs/>
              </w:rPr>
              <w:fldChar w:fldCharType="end"/>
            </w:r>
          </w:p>
        </w:tc>
        <w:tc>
          <w:tcPr>
            <w:tcW w:w="5581" w:type="dxa"/>
          </w:tcPr>
          <w:p w14:paraId="15EA711F"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080" w:type="dxa"/>
          </w:tcPr>
          <w:p w14:paraId="52079CCD" w14:textId="77777777" w:rsidR="00CD5DEA" w:rsidRDefault="00CD5DEA" w:rsidP="00CD5DEA">
            <w:pPr>
              <w:rPr>
                <w:rFonts w:cstheme="minorHAnsi"/>
              </w:rPr>
            </w:pPr>
            <w:r>
              <w:rPr>
                <w:rFonts w:cstheme="minorHAnsi"/>
              </w:rPr>
              <w:t>Surgical</w:t>
            </w:r>
          </w:p>
          <w:p w14:paraId="5E0264C3" w14:textId="091745A9" w:rsidR="00CD5DEA" w:rsidRPr="008E23CC" w:rsidRDefault="00CD5DEA" w:rsidP="00CD5DEA">
            <w:pPr>
              <w:rPr>
                <w:rFonts w:cstheme="minorHAnsi"/>
              </w:rPr>
            </w:pPr>
            <w:r>
              <w:rPr>
                <w:rFonts w:cstheme="minorHAnsi"/>
              </w:rPr>
              <w:t>Dental</w:t>
            </w:r>
          </w:p>
        </w:tc>
        <w:tc>
          <w:tcPr>
            <w:tcW w:w="810" w:type="dxa"/>
          </w:tcPr>
          <w:p w14:paraId="1CE07704" w14:textId="77777777" w:rsidR="00CD5DEA" w:rsidRPr="00C34C63" w:rsidRDefault="00CD5DEA" w:rsidP="00CD5DEA">
            <w:pPr>
              <w:rPr>
                <w:rFonts w:cstheme="minorHAnsi"/>
              </w:rPr>
            </w:pPr>
            <w:r w:rsidRPr="00C34C63">
              <w:rPr>
                <w:rFonts w:cstheme="minorHAnsi"/>
              </w:rPr>
              <w:t xml:space="preserve">A </w:t>
            </w:r>
          </w:p>
          <w:p w14:paraId="6A4296B0" w14:textId="77777777" w:rsidR="00CD5DEA" w:rsidRPr="00C34C63" w:rsidRDefault="00CD5DEA" w:rsidP="00CD5DEA">
            <w:pPr>
              <w:rPr>
                <w:rFonts w:cstheme="minorHAnsi"/>
              </w:rPr>
            </w:pPr>
            <w:r w:rsidRPr="00C34C63">
              <w:rPr>
                <w:rFonts w:cstheme="minorHAnsi"/>
              </w:rPr>
              <w:t xml:space="preserve">B </w:t>
            </w:r>
          </w:p>
          <w:p w14:paraId="179BCDA9" w14:textId="77777777" w:rsidR="00CD5DEA" w:rsidRPr="00C34C63" w:rsidRDefault="00CD5DEA" w:rsidP="00CD5DEA">
            <w:pPr>
              <w:rPr>
                <w:rFonts w:cstheme="minorHAnsi"/>
              </w:rPr>
            </w:pPr>
            <w:r w:rsidRPr="00C34C63">
              <w:rPr>
                <w:rFonts w:cstheme="minorHAnsi"/>
              </w:rPr>
              <w:t xml:space="preserve">C-M </w:t>
            </w:r>
          </w:p>
          <w:p w14:paraId="4F2D7933" w14:textId="77777777" w:rsidR="00CD5DEA" w:rsidRPr="008E23CC" w:rsidRDefault="00CD5DEA" w:rsidP="00CD5DEA">
            <w:pPr>
              <w:rPr>
                <w:rFonts w:cstheme="minorHAnsi"/>
              </w:rPr>
            </w:pPr>
            <w:r w:rsidRPr="00C34C63">
              <w:rPr>
                <w:rFonts w:cstheme="minorHAnsi"/>
              </w:rPr>
              <w:t>C</w:t>
            </w:r>
          </w:p>
        </w:tc>
        <w:tc>
          <w:tcPr>
            <w:tcW w:w="1980" w:type="dxa"/>
          </w:tcPr>
          <w:p w14:paraId="1E8F8B32" w14:textId="77777777" w:rsidR="00CD5DEA" w:rsidRPr="008E23CC" w:rsidRDefault="00D53453" w:rsidP="00CD5DEA">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DBC5B3" w14:textId="77777777" w:rsidR="00CD5DEA" w:rsidRDefault="00D53453" w:rsidP="00CD5DEA">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3C10E9" w14:textId="77777777" w:rsidR="00CD5DEA" w:rsidRDefault="00D53453" w:rsidP="00CD5DEA">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618CEB" w14:textId="77777777" w:rsidR="00CD5DEA" w:rsidRPr="00C34C63" w:rsidRDefault="00D53453" w:rsidP="00CD5DEA">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167D7C7" w14:textId="3DED671F" w:rsidR="00CD5DEA" w:rsidRPr="008E23CC" w:rsidRDefault="00CD5DEA" w:rsidP="00CD5DEA">
            <w:pPr>
              <w:rPr>
                <w:rFonts w:cstheme="minorHAnsi"/>
              </w:rPr>
            </w:pPr>
          </w:p>
        </w:tc>
        <w:sdt>
          <w:sdtPr>
            <w:rPr>
              <w:rFonts w:cstheme="minorHAnsi"/>
            </w:rPr>
            <w:id w:val="-492188257"/>
            <w:placeholder>
              <w:docPart w:val="AD14FB6BC7B04784AC1E7A96202EE0B8"/>
            </w:placeholder>
            <w:showingPlcHdr/>
          </w:sdtPr>
          <w:sdtEndPr/>
          <w:sdtContent>
            <w:tc>
              <w:tcPr>
                <w:tcW w:w="4770" w:type="dxa"/>
              </w:tcPr>
              <w:p w14:paraId="37CDE747"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3" w:name="Med8F12"/>
      <w:tr w:rsidR="000C4652" w14:paraId="45F7FBF2" w14:textId="77777777" w:rsidTr="00925CE7">
        <w:trPr>
          <w:cantSplit/>
        </w:trPr>
        <w:tc>
          <w:tcPr>
            <w:tcW w:w="899" w:type="dxa"/>
          </w:tcPr>
          <w:p w14:paraId="33791D86" w14:textId="5B443A5F" w:rsidR="000C4652" w:rsidRPr="008E23CC" w:rsidRDefault="00B0431C" w:rsidP="00CC4A78">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0C4652" w:rsidRPr="00B0431C">
              <w:rPr>
                <w:rStyle w:val="Hyperlink"/>
                <w:rFonts w:cstheme="minorHAnsi"/>
                <w:b/>
                <w:bCs/>
              </w:rPr>
              <w:t>8-F-12</w:t>
            </w:r>
            <w:bookmarkEnd w:id="123"/>
            <w:r>
              <w:rPr>
                <w:rFonts w:cstheme="minorHAnsi"/>
                <w:b/>
                <w:bCs/>
              </w:rPr>
              <w:fldChar w:fldCharType="end"/>
            </w:r>
          </w:p>
        </w:tc>
        <w:tc>
          <w:tcPr>
            <w:tcW w:w="5581" w:type="dxa"/>
          </w:tcPr>
          <w:p w14:paraId="486E62FD" w14:textId="725791CC" w:rsidR="000C4652" w:rsidRPr="008E23CC" w:rsidRDefault="00865719" w:rsidP="00CC4A78">
            <w:pPr>
              <w:autoSpaceDE w:val="0"/>
              <w:autoSpaceDN w:val="0"/>
              <w:adjustRightInd w:val="0"/>
              <w:rPr>
                <w:rFonts w:eastAsia="Arial" w:cstheme="minorHAnsi"/>
              </w:rPr>
            </w:pPr>
            <w:r w:rsidRPr="00865719">
              <w:rPr>
                <w:rFonts w:eastAsia="Arial" w:cstheme="minorHAnsi"/>
              </w:rPr>
              <w:t>The anesthesia care plan is based on allergy history</w:t>
            </w:r>
            <w:r w:rsidR="000C4652" w:rsidRPr="008E23CC">
              <w:rPr>
                <w:rFonts w:eastAsia="Arial" w:cstheme="minorHAnsi"/>
              </w:rPr>
              <w:t>.</w:t>
            </w:r>
          </w:p>
        </w:tc>
        <w:tc>
          <w:tcPr>
            <w:tcW w:w="1080" w:type="dxa"/>
          </w:tcPr>
          <w:p w14:paraId="4DD85E6C" w14:textId="77777777" w:rsidR="000C4652" w:rsidRDefault="000C4652" w:rsidP="00CC4A78">
            <w:pPr>
              <w:rPr>
                <w:rFonts w:cstheme="minorHAnsi"/>
              </w:rPr>
            </w:pPr>
            <w:r>
              <w:rPr>
                <w:rFonts w:cstheme="minorHAnsi"/>
              </w:rPr>
              <w:t>Surgical</w:t>
            </w:r>
          </w:p>
          <w:p w14:paraId="00AB3F43" w14:textId="77777777" w:rsidR="000C4652" w:rsidRPr="008E23CC" w:rsidRDefault="000C4652" w:rsidP="00CC4A78">
            <w:pPr>
              <w:rPr>
                <w:rFonts w:cstheme="minorHAnsi"/>
              </w:rPr>
            </w:pPr>
            <w:r>
              <w:rPr>
                <w:rFonts w:cstheme="minorHAnsi"/>
              </w:rPr>
              <w:t>Dental</w:t>
            </w:r>
          </w:p>
        </w:tc>
        <w:tc>
          <w:tcPr>
            <w:tcW w:w="810" w:type="dxa"/>
          </w:tcPr>
          <w:p w14:paraId="44A6A1A4" w14:textId="77777777" w:rsidR="000C4652" w:rsidRPr="00C34C63" w:rsidRDefault="000C4652" w:rsidP="00CC4A78">
            <w:pPr>
              <w:rPr>
                <w:rFonts w:cstheme="minorHAnsi"/>
              </w:rPr>
            </w:pPr>
            <w:r w:rsidRPr="00C34C63">
              <w:rPr>
                <w:rFonts w:cstheme="minorHAnsi"/>
              </w:rPr>
              <w:t xml:space="preserve">A </w:t>
            </w:r>
          </w:p>
          <w:p w14:paraId="4793E22D" w14:textId="77777777" w:rsidR="000C4652" w:rsidRPr="00C34C63" w:rsidRDefault="000C4652" w:rsidP="00CC4A78">
            <w:pPr>
              <w:rPr>
                <w:rFonts w:cstheme="minorHAnsi"/>
              </w:rPr>
            </w:pPr>
            <w:r w:rsidRPr="00C34C63">
              <w:rPr>
                <w:rFonts w:cstheme="minorHAnsi"/>
              </w:rPr>
              <w:t xml:space="preserve">B </w:t>
            </w:r>
          </w:p>
          <w:p w14:paraId="0F58B63C" w14:textId="77777777" w:rsidR="000C4652" w:rsidRPr="00C34C63" w:rsidRDefault="000C4652" w:rsidP="00CC4A78">
            <w:pPr>
              <w:rPr>
                <w:rFonts w:cstheme="minorHAnsi"/>
              </w:rPr>
            </w:pPr>
            <w:r w:rsidRPr="00C34C63">
              <w:rPr>
                <w:rFonts w:cstheme="minorHAnsi"/>
              </w:rPr>
              <w:t xml:space="preserve">C-M </w:t>
            </w:r>
          </w:p>
          <w:p w14:paraId="5953E620" w14:textId="77777777" w:rsidR="000C4652" w:rsidRPr="008E23CC" w:rsidRDefault="000C4652" w:rsidP="00CC4A78">
            <w:pPr>
              <w:rPr>
                <w:rFonts w:cstheme="minorHAnsi"/>
              </w:rPr>
            </w:pPr>
            <w:r w:rsidRPr="00C34C63">
              <w:rPr>
                <w:rFonts w:cstheme="minorHAnsi"/>
              </w:rPr>
              <w:t>C</w:t>
            </w:r>
          </w:p>
        </w:tc>
        <w:tc>
          <w:tcPr>
            <w:tcW w:w="1980" w:type="dxa"/>
          </w:tcPr>
          <w:p w14:paraId="02B03AA9" w14:textId="77777777" w:rsidR="000C4652" w:rsidRPr="008E23CC" w:rsidRDefault="00D53453" w:rsidP="00CC4A78">
            <w:pPr>
              <w:rPr>
                <w:rFonts w:cstheme="minorHAnsi"/>
              </w:rPr>
            </w:pPr>
            <w:sdt>
              <w:sdtPr>
                <w:rPr>
                  <w:rFonts w:cstheme="minorHAnsi"/>
                </w:rPr>
                <w:id w:val="-325979820"/>
                <w14:checkbox>
                  <w14:checked w14:val="0"/>
                  <w14:checkedState w14:val="2612" w14:font="MS Gothic"/>
                  <w14:uncheckedState w14:val="2610" w14:font="MS Gothic"/>
                </w14:checkbox>
              </w:sdtPr>
              <w:sdtEndPr/>
              <w:sdtContent>
                <w:r w:rsidR="000C4652" w:rsidRPr="008E23CC">
                  <w:rPr>
                    <w:rFonts w:ascii="Segoe UI Symbol" w:eastAsia="MS Gothic" w:hAnsi="Segoe UI Symbol" w:cs="Segoe UI Symbol"/>
                  </w:rPr>
                  <w:t>☐</w:t>
                </w:r>
              </w:sdtContent>
            </w:sdt>
            <w:r w:rsidR="000C4652" w:rsidRPr="008E23CC">
              <w:rPr>
                <w:rFonts w:cstheme="minorHAnsi"/>
              </w:rPr>
              <w:t>Compliant</w:t>
            </w:r>
          </w:p>
          <w:p w14:paraId="3DC7217D" w14:textId="77777777" w:rsidR="000C4652" w:rsidRDefault="00D53453" w:rsidP="00CC4A78">
            <w:pPr>
              <w:rPr>
                <w:rFonts w:cstheme="minorHAnsi"/>
              </w:rPr>
            </w:pPr>
            <w:sdt>
              <w:sdtPr>
                <w:rPr>
                  <w:rFonts w:cstheme="minorHAnsi"/>
                </w:rPr>
                <w:id w:val="-1856024924"/>
                <w14:checkbox>
                  <w14:checked w14:val="0"/>
                  <w14:checkedState w14:val="2612" w14:font="MS Gothic"/>
                  <w14:uncheckedState w14:val="2610" w14:font="MS Gothic"/>
                </w14:checkbox>
              </w:sdtPr>
              <w:sdtEndPr/>
              <w:sdtContent>
                <w:r w:rsidR="000C4652" w:rsidRPr="008E23CC">
                  <w:rPr>
                    <w:rFonts w:ascii="Segoe UI Symbol" w:eastAsia="MS Gothic" w:hAnsi="Segoe UI Symbol" w:cs="Segoe UI Symbol"/>
                  </w:rPr>
                  <w:t>☐</w:t>
                </w:r>
              </w:sdtContent>
            </w:sdt>
            <w:r w:rsidR="000C4652" w:rsidRPr="008E23CC">
              <w:rPr>
                <w:rFonts w:cstheme="minorHAnsi"/>
              </w:rPr>
              <w:t>Deficient</w:t>
            </w:r>
          </w:p>
          <w:p w14:paraId="1B5C85D1" w14:textId="77777777" w:rsidR="000C4652" w:rsidRDefault="00D53453" w:rsidP="00CC4A78">
            <w:pPr>
              <w:rPr>
                <w:rFonts w:cstheme="minorHAnsi"/>
              </w:rPr>
            </w:pPr>
            <w:sdt>
              <w:sdtPr>
                <w:rPr>
                  <w:rFonts w:cstheme="minorHAnsi"/>
                </w:rPr>
                <w:id w:val="-922489619"/>
                <w14:checkbox>
                  <w14:checked w14:val="0"/>
                  <w14:checkedState w14:val="2612" w14:font="MS Gothic"/>
                  <w14:uncheckedState w14:val="2610" w14:font="MS Gothic"/>
                </w14:checkbox>
              </w:sdtPr>
              <w:sdtEndPr/>
              <w:sdtContent>
                <w:r w:rsidR="000C4652">
                  <w:rPr>
                    <w:rFonts w:ascii="MS Gothic" w:eastAsia="MS Gothic" w:hAnsi="MS Gothic" w:cstheme="minorHAnsi" w:hint="eastAsia"/>
                  </w:rPr>
                  <w:t>☐</w:t>
                </w:r>
              </w:sdtContent>
            </w:sdt>
            <w:r w:rsidR="000C4652">
              <w:rPr>
                <w:rFonts w:cstheme="minorHAnsi"/>
              </w:rPr>
              <w:t>Not Applicable</w:t>
            </w:r>
          </w:p>
          <w:p w14:paraId="47865F65" w14:textId="77777777" w:rsidR="000C4652" w:rsidRPr="00C34C63" w:rsidRDefault="00D53453" w:rsidP="00CC4A78">
            <w:pPr>
              <w:rPr>
                <w:rFonts w:cstheme="minorHAnsi"/>
              </w:rPr>
            </w:pPr>
            <w:sdt>
              <w:sdtPr>
                <w:rPr>
                  <w:rFonts w:cstheme="minorHAnsi"/>
                </w:rPr>
                <w:id w:val="-1399891118"/>
                <w14:checkbox>
                  <w14:checked w14:val="0"/>
                  <w14:checkedState w14:val="2612" w14:font="MS Gothic"/>
                  <w14:uncheckedState w14:val="2610" w14:font="MS Gothic"/>
                </w14:checkbox>
              </w:sdtPr>
              <w:sdtEndPr/>
              <w:sdtContent>
                <w:r w:rsidR="000C4652" w:rsidRPr="00C34C63">
                  <w:rPr>
                    <w:rFonts w:ascii="Segoe UI Symbol" w:eastAsia="MS Gothic" w:hAnsi="Segoe UI Symbol" w:cs="Segoe UI Symbol"/>
                  </w:rPr>
                  <w:t>☐</w:t>
                </w:r>
              </w:sdtContent>
            </w:sdt>
            <w:r w:rsidR="000C4652">
              <w:rPr>
                <w:rFonts w:cstheme="minorHAnsi"/>
              </w:rPr>
              <w:t>Corrected Onsite</w:t>
            </w:r>
          </w:p>
          <w:p w14:paraId="09066F93" w14:textId="77777777" w:rsidR="000C4652" w:rsidRPr="008E23CC" w:rsidRDefault="000C4652" w:rsidP="00CC4A78">
            <w:pPr>
              <w:rPr>
                <w:rFonts w:cstheme="minorHAnsi"/>
              </w:rPr>
            </w:pPr>
          </w:p>
        </w:tc>
        <w:sdt>
          <w:sdtPr>
            <w:rPr>
              <w:rFonts w:cstheme="minorHAnsi"/>
            </w:rPr>
            <w:id w:val="-1184052318"/>
            <w:placeholder>
              <w:docPart w:val="D34A337ECFB94B79ABDDC82165328BF3"/>
            </w:placeholder>
            <w:showingPlcHdr/>
          </w:sdtPr>
          <w:sdtEndPr/>
          <w:sdtContent>
            <w:tc>
              <w:tcPr>
                <w:tcW w:w="4770" w:type="dxa"/>
              </w:tcPr>
              <w:p w14:paraId="56F311A0" w14:textId="77777777" w:rsidR="000C4652" w:rsidRPr="008E23CC" w:rsidRDefault="000C4652" w:rsidP="00CC4A78">
                <w:pPr>
                  <w:rPr>
                    <w:rFonts w:cstheme="minorHAnsi"/>
                  </w:rPr>
                </w:pPr>
                <w:r w:rsidRPr="008E23CC">
                  <w:rPr>
                    <w:rFonts w:cstheme="minorHAnsi"/>
                  </w:rPr>
                  <w:t>Enter observations of non-compliance, comments or notes here.</w:t>
                </w:r>
              </w:p>
            </w:tc>
          </w:sdtContent>
        </w:sdt>
      </w:tr>
      <w:tr w:rsidR="00CD5DEA" w14:paraId="70AD1666" w14:textId="77777777" w:rsidTr="00D852FF">
        <w:trPr>
          <w:cantSplit/>
        </w:trPr>
        <w:tc>
          <w:tcPr>
            <w:tcW w:w="15120" w:type="dxa"/>
            <w:gridSpan w:val="6"/>
            <w:shd w:val="clear" w:color="auto" w:fill="D9E2F3" w:themeFill="accent1" w:themeFillTint="33"/>
          </w:tcPr>
          <w:p w14:paraId="1AC773AB"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124" w:name="Med8G1"/>
      <w:tr w:rsidR="00CD5DEA" w14:paraId="64DFE82F" w14:textId="77777777" w:rsidTr="008B740F">
        <w:trPr>
          <w:cantSplit/>
        </w:trPr>
        <w:tc>
          <w:tcPr>
            <w:tcW w:w="899" w:type="dxa"/>
          </w:tcPr>
          <w:p w14:paraId="3B41387F" w14:textId="735139EA" w:rsidR="00CD5DEA" w:rsidRPr="008E23CC" w:rsidRDefault="00CD5DEA" w:rsidP="00CD5DEA">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124"/>
            <w:r w:rsidRPr="008E23CC">
              <w:rPr>
                <w:rFonts w:cstheme="minorHAnsi"/>
                <w:b/>
                <w:bCs/>
              </w:rPr>
              <w:fldChar w:fldCharType="end"/>
            </w:r>
          </w:p>
        </w:tc>
        <w:tc>
          <w:tcPr>
            <w:tcW w:w="5581" w:type="dxa"/>
          </w:tcPr>
          <w:p w14:paraId="50213A46" w14:textId="56803296"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A “Time Out” protocol is in place, practiced, and documented in the clinical record prior to every operation.</w:t>
            </w:r>
          </w:p>
          <w:p w14:paraId="25C57CFA" w14:textId="77777777" w:rsidR="00CD5DEA" w:rsidRPr="009E4578" w:rsidRDefault="00CD5DEA" w:rsidP="00CD5DEA">
            <w:pPr>
              <w:autoSpaceDE w:val="0"/>
              <w:autoSpaceDN w:val="0"/>
              <w:adjustRightInd w:val="0"/>
              <w:rPr>
                <w:rFonts w:eastAsia="Arial" w:cstheme="minorHAnsi"/>
                <w:sz w:val="12"/>
                <w:szCs w:val="12"/>
              </w:rPr>
            </w:pPr>
          </w:p>
          <w:p w14:paraId="24584BBA"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This protocol should include a pre-operative verification process including medical records, imaging studies, and any implants identified, and be reviewed by the operating room team.</w:t>
            </w:r>
          </w:p>
          <w:p w14:paraId="6A5DEE4B"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Missing information or discrepancies must be addressed in the chart at this time.</w:t>
            </w:r>
          </w:p>
          <w:p w14:paraId="308B9747"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CD5DEA" w:rsidRPr="009E4578" w:rsidRDefault="00CD5DEA" w:rsidP="009E4578">
            <w:pPr>
              <w:autoSpaceDE w:val="0"/>
              <w:autoSpaceDN w:val="0"/>
              <w:adjustRightInd w:val="0"/>
              <w:rPr>
                <w:rFonts w:eastAsia="Arial" w:cstheme="minorHAnsi"/>
                <w:sz w:val="12"/>
                <w:szCs w:val="12"/>
              </w:rPr>
            </w:pPr>
          </w:p>
          <w:p w14:paraId="4161D247" w14:textId="77777777" w:rsidR="00CD5DEA" w:rsidRPr="008B740F" w:rsidRDefault="00CD5DEA" w:rsidP="00CD5DEA">
            <w:pPr>
              <w:autoSpaceDE w:val="0"/>
              <w:autoSpaceDN w:val="0"/>
              <w:adjustRightInd w:val="0"/>
              <w:rPr>
                <w:rFonts w:eastAsia="Arial" w:cstheme="minorHAnsi"/>
                <w:sz w:val="21"/>
                <w:szCs w:val="21"/>
              </w:rPr>
            </w:pPr>
            <w:r w:rsidRPr="008B740F">
              <w:rPr>
                <w:rFonts w:eastAsia="Arial" w:cstheme="minorHAnsi"/>
                <w:sz w:val="21"/>
                <w:szCs w:val="21"/>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B740F">
              <w:rPr>
                <w:rFonts w:eastAsia="Arial" w:cstheme="minorHAnsi"/>
                <w:sz w:val="21"/>
                <w:szCs w:val="21"/>
              </w:rPr>
              <w:t>any and all</w:t>
            </w:r>
            <w:proofErr w:type="gramEnd"/>
            <w:r w:rsidRPr="008B740F">
              <w:rPr>
                <w:rFonts w:eastAsia="Arial" w:cstheme="minorHAnsi"/>
                <w:sz w:val="21"/>
                <w:szCs w:val="21"/>
              </w:rPr>
              <w:t xml:space="preserve"> questions or concerns are resolved.</w:t>
            </w:r>
          </w:p>
          <w:p w14:paraId="60CCC8AE" w14:textId="77777777" w:rsidR="00CD5DEA" w:rsidRPr="009E4578" w:rsidRDefault="00CD5DEA" w:rsidP="00CD5DEA">
            <w:pPr>
              <w:autoSpaceDE w:val="0"/>
              <w:autoSpaceDN w:val="0"/>
              <w:adjustRightInd w:val="0"/>
              <w:rPr>
                <w:rFonts w:eastAsia="Arial" w:cstheme="minorHAnsi"/>
                <w:sz w:val="12"/>
                <w:szCs w:val="12"/>
              </w:rPr>
            </w:pPr>
          </w:p>
          <w:p w14:paraId="067E90DF" w14:textId="77777777" w:rsidR="008B740F" w:rsidRDefault="00CD5DEA" w:rsidP="008B740F">
            <w:pPr>
              <w:autoSpaceDE w:val="0"/>
              <w:autoSpaceDN w:val="0"/>
              <w:adjustRightInd w:val="0"/>
              <w:rPr>
                <w:rFonts w:eastAsia="Arial" w:cstheme="minorHAnsi"/>
                <w:sz w:val="21"/>
                <w:szCs w:val="21"/>
              </w:rPr>
            </w:pPr>
            <w:r w:rsidRPr="008B740F">
              <w:rPr>
                <w:rFonts w:eastAsia="Arial" w:cstheme="minorHAnsi"/>
                <w:sz w:val="21"/>
                <w:szCs w:val="21"/>
              </w:rPr>
              <w:t>Procedures done in non–operating room settings must include site marking for any procedures involving laterality, or multiple structures.</w:t>
            </w:r>
          </w:p>
          <w:p w14:paraId="29B7AF8A" w14:textId="3088ADC1" w:rsidR="008B740F" w:rsidRPr="008B740F" w:rsidRDefault="008B740F" w:rsidP="008B740F">
            <w:pPr>
              <w:autoSpaceDE w:val="0"/>
              <w:autoSpaceDN w:val="0"/>
              <w:adjustRightInd w:val="0"/>
              <w:rPr>
                <w:rFonts w:eastAsia="Arial" w:cstheme="minorHAnsi"/>
                <w:sz w:val="21"/>
                <w:szCs w:val="21"/>
              </w:rPr>
            </w:pPr>
          </w:p>
        </w:tc>
        <w:tc>
          <w:tcPr>
            <w:tcW w:w="1080" w:type="dxa"/>
          </w:tcPr>
          <w:p w14:paraId="5570D7E8" w14:textId="77777777" w:rsidR="00CD5DEA" w:rsidRDefault="00CD5DEA" w:rsidP="00CD5DEA">
            <w:pPr>
              <w:rPr>
                <w:rFonts w:cstheme="minorHAnsi"/>
              </w:rPr>
            </w:pPr>
            <w:r>
              <w:rPr>
                <w:rFonts w:cstheme="minorHAnsi"/>
              </w:rPr>
              <w:t>Surgical</w:t>
            </w:r>
          </w:p>
          <w:p w14:paraId="06D6149B" w14:textId="77777777" w:rsidR="00CD5DEA" w:rsidRPr="008E23CC" w:rsidRDefault="00CD5DEA" w:rsidP="00CD5DEA">
            <w:pPr>
              <w:rPr>
                <w:rFonts w:cstheme="minorHAnsi"/>
              </w:rPr>
            </w:pPr>
          </w:p>
        </w:tc>
        <w:tc>
          <w:tcPr>
            <w:tcW w:w="810" w:type="dxa"/>
          </w:tcPr>
          <w:p w14:paraId="5DE13F1F"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CD5DEA" w:rsidRPr="0084305D" w:rsidRDefault="00CD5DEA" w:rsidP="00CD5DEA">
            <w:pPr>
              <w:rPr>
                <w:rFonts w:cstheme="minorHAnsi"/>
              </w:rPr>
            </w:pPr>
            <w:r w:rsidRPr="0084305D">
              <w:rPr>
                <w:rFonts w:cstheme="minorHAnsi"/>
              </w:rPr>
              <w:t xml:space="preserve">C-M, </w:t>
            </w:r>
          </w:p>
          <w:p w14:paraId="0C52A93B" w14:textId="77777777" w:rsidR="00CD5DEA" w:rsidRPr="008E23CC" w:rsidRDefault="00CD5DEA" w:rsidP="00CD5DEA">
            <w:pPr>
              <w:rPr>
                <w:rFonts w:cstheme="minorHAnsi"/>
              </w:rPr>
            </w:pPr>
            <w:r w:rsidRPr="0084305D">
              <w:rPr>
                <w:rFonts w:cstheme="minorHAnsi"/>
              </w:rPr>
              <w:t>C</w:t>
            </w:r>
          </w:p>
        </w:tc>
        <w:tc>
          <w:tcPr>
            <w:tcW w:w="1980" w:type="dxa"/>
          </w:tcPr>
          <w:p w14:paraId="5A33009E" w14:textId="77777777" w:rsidR="00CD5DEA" w:rsidRPr="008E23CC" w:rsidRDefault="00D53453" w:rsidP="00CD5DEA">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1AB9279" w14:textId="77777777" w:rsidR="00CD5DEA" w:rsidRDefault="00D53453" w:rsidP="00CD5DEA">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E1F2D6E" w14:textId="77777777" w:rsidR="00CD5DEA" w:rsidRDefault="00D53453" w:rsidP="00CD5DEA">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D1ED05E" w14:textId="77777777" w:rsidR="00CD5DEA" w:rsidRPr="00C34C63" w:rsidRDefault="00D53453" w:rsidP="00CD5DEA">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22C8635" w14:textId="77777777" w:rsidR="00CD5DEA" w:rsidRPr="008E23CC" w:rsidRDefault="00CD5DEA" w:rsidP="00CD5DEA">
            <w:pPr>
              <w:rPr>
                <w:rFonts w:cstheme="minorHAnsi"/>
              </w:rPr>
            </w:pPr>
          </w:p>
        </w:tc>
        <w:sdt>
          <w:sdtPr>
            <w:rPr>
              <w:rFonts w:cstheme="minorHAnsi"/>
            </w:rPr>
            <w:id w:val="1779597805"/>
            <w:placeholder>
              <w:docPart w:val="83545F79D9254211A8A55457915ADEEF"/>
            </w:placeholder>
            <w:showingPlcHdr/>
          </w:sdtPr>
          <w:sdtEndPr/>
          <w:sdtContent>
            <w:tc>
              <w:tcPr>
                <w:tcW w:w="4770" w:type="dxa"/>
              </w:tcPr>
              <w:p w14:paraId="1125740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5" w:name="Med8G3"/>
      <w:tr w:rsidR="00E74E5F" w14:paraId="55CCE1EF" w14:textId="77777777" w:rsidTr="00925CE7">
        <w:trPr>
          <w:cantSplit/>
        </w:trPr>
        <w:tc>
          <w:tcPr>
            <w:tcW w:w="899" w:type="dxa"/>
          </w:tcPr>
          <w:p w14:paraId="407DD627" w14:textId="50A6F846" w:rsidR="00E74E5F" w:rsidRPr="008E23CC" w:rsidRDefault="00926B85" w:rsidP="00CC4A78">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E74E5F" w:rsidRPr="00926B85">
              <w:rPr>
                <w:rStyle w:val="Hyperlink"/>
                <w:rFonts w:cstheme="minorHAnsi"/>
                <w:b/>
                <w:bCs/>
              </w:rPr>
              <w:t>8-G-3</w:t>
            </w:r>
            <w:bookmarkEnd w:id="125"/>
            <w:r>
              <w:rPr>
                <w:rFonts w:cstheme="minorHAnsi"/>
                <w:b/>
                <w:bCs/>
              </w:rPr>
              <w:fldChar w:fldCharType="end"/>
            </w:r>
          </w:p>
        </w:tc>
        <w:tc>
          <w:tcPr>
            <w:tcW w:w="5581" w:type="dxa"/>
          </w:tcPr>
          <w:p w14:paraId="30B923B4" w14:textId="77777777" w:rsidR="00E74E5F" w:rsidRDefault="000304CC" w:rsidP="00CC4A78">
            <w:pPr>
              <w:autoSpaceDE w:val="0"/>
              <w:autoSpaceDN w:val="0"/>
              <w:adjustRightInd w:val="0"/>
              <w:rPr>
                <w:rFonts w:eastAsia="Arial" w:cstheme="minorHAnsi"/>
              </w:rPr>
            </w:pPr>
            <w:r w:rsidRPr="000304CC">
              <w:rPr>
                <w:rFonts w:eastAsia="Arial" w:cstheme="minorHAnsi"/>
              </w:rPr>
              <w:t>Immediately prior to beginning tooth extractions or similar procedures, the operating team verifies the patient's identification, intended procedure including correct teeth/site and that all equipment routinely necessary for performing the procedure along with any implantable devices to be used, are immediately available in the operating room</w:t>
            </w:r>
            <w:r w:rsidR="00E74E5F" w:rsidRPr="008E23CC">
              <w:rPr>
                <w:rFonts w:eastAsia="Arial" w:cstheme="minorHAnsi"/>
              </w:rPr>
              <w:t xml:space="preserve">. </w:t>
            </w:r>
          </w:p>
          <w:p w14:paraId="368D5ACE" w14:textId="2817B64B" w:rsidR="000304CC" w:rsidRPr="008E23CC" w:rsidRDefault="000304CC" w:rsidP="00CC4A78">
            <w:pPr>
              <w:autoSpaceDE w:val="0"/>
              <w:autoSpaceDN w:val="0"/>
              <w:adjustRightInd w:val="0"/>
              <w:rPr>
                <w:rFonts w:eastAsia="Arial" w:cstheme="minorHAnsi"/>
              </w:rPr>
            </w:pPr>
          </w:p>
        </w:tc>
        <w:tc>
          <w:tcPr>
            <w:tcW w:w="1080" w:type="dxa"/>
            <w:shd w:val="clear" w:color="auto" w:fill="auto"/>
          </w:tcPr>
          <w:p w14:paraId="4A39E963" w14:textId="77777777" w:rsidR="00E74E5F" w:rsidRPr="008E23CC" w:rsidRDefault="00E74E5F" w:rsidP="00CC4A78">
            <w:pPr>
              <w:rPr>
                <w:rFonts w:cstheme="minorHAnsi"/>
              </w:rPr>
            </w:pPr>
            <w:r>
              <w:rPr>
                <w:rFonts w:cstheme="minorHAnsi"/>
              </w:rPr>
              <w:t>Dental</w:t>
            </w:r>
          </w:p>
        </w:tc>
        <w:tc>
          <w:tcPr>
            <w:tcW w:w="810" w:type="dxa"/>
          </w:tcPr>
          <w:p w14:paraId="2ABB5242" w14:textId="77777777" w:rsidR="00E74E5F" w:rsidRPr="008E23CC" w:rsidRDefault="00E74E5F" w:rsidP="00CC4A78">
            <w:pPr>
              <w:rPr>
                <w:rFonts w:cstheme="minorHAnsi"/>
              </w:rPr>
            </w:pPr>
            <w:r w:rsidRPr="008E23CC">
              <w:rPr>
                <w:rFonts w:cstheme="minorHAnsi"/>
              </w:rPr>
              <w:t>A</w:t>
            </w:r>
            <w:r>
              <w:rPr>
                <w:rFonts w:cstheme="minorHAnsi"/>
              </w:rPr>
              <w:t>,</w:t>
            </w:r>
          </w:p>
          <w:p w14:paraId="6F4F78E7" w14:textId="77777777" w:rsidR="00E74E5F" w:rsidRPr="008E23CC" w:rsidRDefault="00E74E5F" w:rsidP="00CC4A78">
            <w:pPr>
              <w:rPr>
                <w:rFonts w:cstheme="minorHAnsi"/>
              </w:rPr>
            </w:pPr>
            <w:r w:rsidRPr="008E23CC">
              <w:rPr>
                <w:rFonts w:cstheme="minorHAnsi"/>
              </w:rPr>
              <w:t xml:space="preserve">B, </w:t>
            </w:r>
          </w:p>
          <w:p w14:paraId="56DE2855" w14:textId="77777777" w:rsidR="00E74E5F" w:rsidRPr="008E23CC" w:rsidRDefault="00E74E5F" w:rsidP="00CC4A78">
            <w:pPr>
              <w:rPr>
                <w:rFonts w:cstheme="minorHAnsi"/>
              </w:rPr>
            </w:pPr>
            <w:r w:rsidRPr="008E23CC">
              <w:rPr>
                <w:rFonts w:cstheme="minorHAnsi"/>
              </w:rPr>
              <w:t xml:space="preserve">C-M, </w:t>
            </w:r>
          </w:p>
          <w:p w14:paraId="23BE2CCE" w14:textId="77777777" w:rsidR="00E74E5F" w:rsidRPr="008E23CC" w:rsidRDefault="00E74E5F" w:rsidP="00CC4A78">
            <w:pPr>
              <w:rPr>
                <w:rFonts w:cstheme="minorHAnsi"/>
              </w:rPr>
            </w:pPr>
            <w:r w:rsidRPr="008E23CC">
              <w:rPr>
                <w:rFonts w:cstheme="minorHAnsi"/>
              </w:rPr>
              <w:t>C</w:t>
            </w:r>
          </w:p>
        </w:tc>
        <w:tc>
          <w:tcPr>
            <w:tcW w:w="1980" w:type="dxa"/>
          </w:tcPr>
          <w:p w14:paraId="51C9B234" w14:textId="77777777" w:rsidR="00E74E5F" w:rsidRPr="008E23CC" w:rsidRDefault="00D53453" w:rsidP="00CC4A78">
            <w:pPr>
              <w:rPr>
                <w:rFonts w:cstheme="minorHAnsi"/>
              </w:rPr>
            </w:pPr>
            <w:sdt>
              <w:sdtPr>
                <w:rPr>
                  <w:rFonts w:cstheme="minorHAnsi"/>
                </w:rPr>
                <w:id w:val="-1898814299"/>
                <w14:checkbox>
                  <w14:checked w14:val="0"/>
                  <w14:checkedState w14:val="2612" w14:font="MS Gothic"/>
                  <w14:uncheckedState w14:val="2610" w14:font="MS Gothic"/>
                </w14:checkbox>
              </w:sdtPr>
              <w:sdtEndPr/>
              <w:sdtContent>
                <w:r w:rsidR="00E74E5F" w:rsidRPr="008E23CC">
                  <w:rPr>
                    <w:rFonts w:ascii="Segoe UI Symbol" w:eastAsia="MS Gothic" w:hAnsi="Segoe UI Symbol" w:cs="Segoe UI Symbol"/>
                  </w:rPr>
                  <w:t>☐</w:t>
                </w:r>
              </w:sdtContent>
            </w:sdt>
            <w:r w:rsidR="00E74E5F" w:rsidRPr="008E23CC">
              <w:rPr>
                <w:rFonts w:cstheme="minorHAnsi"/>
              </w:rPr>
              <w:t>Compliant</w:t>
            </w:r>
          </w:p>
          <w:p w14:paraId="41C646CA" w14:textId="77777777" w:rsidR="00E74E5F" w:rsidRPr="008E23CC" w:rsidRDefault="00D53453" w:rsidP="00CC4A78">
            <w:pPr>
              <w:rPr>
                <w:rFonts w:cstheme="minorHAnsi"/>
              </w:rPr>
            </w:pPr>
            <w:sdt>
              <w:sdtPr>
                <w:rPr>
                  <w:rFonts w:cstheme="minorHAnsi"/>
                </w:rPr>
                <w:id w:val="1438101300"/>
                <w14:checkbox>
                  <w14:checked w14:val="0"/>
                  <w14:checkedState w14:val="2612" w14:font="MS Gothic"/>
                  <w14:uncheckedState w14:val="2610" w14:font="MS Gothic"/>
                </w14:checkbox>
              </w:sdtPr>
              <w:sdtEndPr/>
              <w:sdtContent>
                <w:r w:rsidR="00E74E5F" w:rsidRPr="008E23CC">
                  <w:rPr>
                    <w:rFonts w:ascii="Segoe UI Symbol" w:eastAsia="MS Gothic" w:hAnsi="Segoe UI Symbol" w:cs="Segoe UI Symbol"/>
                  </w:rPr>
                  <w:t>☐</w:t>
                </w:r>
              </w:sdtContent>
            </w:sdt>
            <w:r w:rsidR="00E74E5F" w:rsidRPr="008E23CC">
              <w:rPr>
                <w:rFonts w:cstheme="minorHAnsi"/>
              </w:rPr>
              <w:t>Deficient</w:t>
            </w:r>
          </w:p>
          <w:p w14:paraId="6E967B50" w14:textId="77777777" w:rsidR="00E74E5F" w:rsidRDefault="00D53453" w:rsidP="00CC4A78">
            <w:pPr>
              <w:rPr>
                <w:rFonts w:cstheme="minorHAnsi"/>
              </w:rPr>
            </w:pPr>
            <w:sdt>
              <w:sdtPr>
                <w:rPr>
                  <w:rFonts w:cstheme="minorHAnsi"/>
                </w:rPr>
                <w:id w:val="-936671513"/>
                <w14:checkbox>
                  <w14:checked w14:val="0"/>
                  <w14:checkedState w14:val="2612" w14:font="MS Gothic"/>
                  <w14:uncheckedState w14:val="2610" w14:font="MS Gothic"/>
                </w14:checkbox>
              </w:sdtPr>
              <w:sdtEndPr/>
              <w:sdtContent>
                <w:r w:rsidR="00E74E5F">
                  <w:rPr>
                    <w:rFonts w:ascii="MS Gothic" w:eastAsia="MS Gothic" w:hAnsi="MS Gothic" w:cstheme="minorHAnsi" w:hint="eastAsia"/>
                  </w:rPr>
                  <w:t>☐</w:t>
                </w:r>
              </w:sdtContent>
            </w:sdt>
            <w:r w:rsidR="00E74E5F">
              <w:rPr>
                <w:rFonts w:cstheme="minorHAnsi"/>
              </w:rPr>
              <w:t>Not Applicable</w:t>
            </w:r>
          </w:p>
          <w:p w14:paraId="1E05944A" w14:textId="77777777" w:rsidR="00E74E5F" w:rsidRPr="00C34C63" w:rsidRDefault="00D53453" w:rsidP="00CC4A78">
            <w:pPr>
              <w:rPr>
                <w:rFonts w:cstheme="minorHAnsi"/>
              </w:rPr>
            </w:pPr>
            <w:sdt>
              <w:sdtPr>
                <w:rPr>
                  <w:rFonts w:cstheme="minorHAnsi"/>
                </w:rPr>
                <w:id w:val="-1712255332"/>
                <w14:checkbox>
                  <w14:checked w14:val="0"/>
                  <w14:checkedState w14:val="2612" w14:font="MS Gothic"/>
                  <w14:uncheckedState w14:val="2610" w14:font="MS Gothic"/>
                </w14:checkbox>
              </w:sdtPr>
              <w:sdtEndPr/>
              <w:sdtContent>
                <w:r w:rsidR="00E74E5F" w:rsidRPr="00C34C63">
                  <w:rPr>
                    <w:rFonts w:ascii="Segoe UI Symbol" w:eastAsia="MS Gothic" w:hAnsi="Segoe UI Symbol" w:cs="Segoe UI Symbol"/>
                  </w:rPr>
                  <w:t>☐</w:t>
                </w:r>
              </w:sdtContent>
            </w:sdt>
            <w:r w:rsidR="00E74E5F">
              <w:rPr>
                <w:rFonts w:cstheme="minorHAnsi"/>
              </w:rPr>
              <w:t>Corrected Onsite</w:t>
            </w:r>
          </w:p>
          <w:p w14:paraId="5716A7D5" w14:textId="77777777" w:rsidR="00E74E5F" w:rsidRPr="008E23CC" w:rsidRDefault="00E74E5F" w:rsidP="00CC4A78">
            <w:pPr>
              <w:rPr>
                <w:rFonts w:cstheme="minorHAnsi"/>
              </w:rPr>
            </w:pPr>
          </w:p>
        </w:tc>
        <w:sdt>
          <w:sdtPr>
            <w:rPr>
              <w:rFonts w:cstheme="minorHAnsi"/>
            </w:rPr>
            <w:id w:val="-738241151"/>
            <w:placeholder>
              <w:docPart w:val="B63104B3A6A24668AD9F4FC999ADAD5F"/>
            </w:placeholder>
            <w:showingPlcHdr/>
          </w:sdtPr>
          <w:sdtEndPr/>
          <w:sdtContent>
            <w:tc>
              <w:tcPr>
                <w:tcW w:w="4770" w:type="dxa"/>
              </w:tcPr>
              <w:p w14:paraId="1B318520" w14:textId="77777777" w:rsidR="00E74E5F" w:rsidRPr="008E23CC" w:rsidRDefault="00E74E5F" w:rsidP="00CC4A78">
                <w:pPr>
                  <w:rPr>
                    <w:rFonts w:cstheme="minorHAnsi"/>
                  </w:rPr>
                </w:pPr>
                <w:r w:rsidRPr="008E23CC">
                  <w:rPr>
                    <w:rFonts w:cstheme="minorHAnsi"/>
                  </w:rPr>
                  <w:t>Enter observations of non-compliance, comments or notes here.</w:t>
                </w:r>
              </w:p>
            </w:tc>
          </w:sdtContent>
        </w:sdt>
      </w:tr>
      <w:tr w:rsidR="00CD5DEA" w14:paraId="01060B49" w14:textId="77777777" w:rsidTr="00D852FF">
        <w:trPr>
          <w:cantSplit/>
        </w:trPr>
        <w:tc>
          <w:tcPr>
            <w:tcW w:w="15120" w:type="dxa"/>
            <w:gridSpan w:val="6"/>
            <w:shd w:val="clear" w:color="auto" w:fill="D9E2F3" w:themeFill="accent1" w:themeFillTint="33"/>
          </w:tcPr>
          <w:p w14:paraId="7CDB3826"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126" w:name="Med8H2"/>
      <w:tr w:rsidR="00CD5DEA" w14:paraId="70076564" w14:textId="77777777" w:rsidTr="00847F33">
        <w:trPr>
          <w:cantSplit/>
        </w:trPr>
        <w:tc>
          <w:tcPr>
            <w:tcW w:w="899" w:type="dxa"/>
          </w:tcPr>
          <w:p w14:paraId="54851C21" w14:textId="299979A1"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126"/>
            <w:r w:rsidRPr="008E23CC">
              <w:rPr>
                <w:rFonts w:cstheme="minorHAnsi"/>
                <w:b/>
                <w:bCs/>
              </w:rPr>
              <w:fldChar w:fldCharType="end"/>
            </w:r>
          </w:p>
        </w:tc>
        <w:tc>
          <w:tcPr>
            <w:tcW w:w="5581" w:type="dxa"/>
          </w:tcPr>
          <w:p w14:paraId="11950ED5"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080" w:type="dxa"/>
            <w:shd w:val="clear" w:color="auto" w:fill="auto"/>
          </w:tcPr>
          <w:p w14:paraId="75276EB0" w14:textId="77777777" w:rsidR="00CD5DEA" w:rsidRDefault="00CD5DEA" w:rsidP="00CD5DEA">
            <w:pPr>
              <w:rPr>
                <w:rFonts w:cstheme="minorHAnsi"/>
              </w:rPr>
            </w:pPr>
            <w:r>
              <w:rPr>
                <w:rFonts w:cstheme="minorHAnsi"/>
              </w:rPr>
              <w:t>Surgical</w:t>
            </w:r>
          </w:p>
          <w:p w14:paraId="1E66C9FD" w14:textId="04CE4309" w:rsidR="00CD5DEA" w:rsidRPr="008E23CC" w:rsidRDefault="00CD5DEA" w:rsidP="00CD5DEA">
            <w:pPr>
              <w:rPr>
                <w:rFonts w:cstheme="minorHAnsi"/>
              </w:rPr>
            </w:pPr>
            <w:r>
              <w:rPr>
                <w:rFonts w:cstheme="minorHAnsi"/>
              </w:rPr>
              <w:t>Dental</w:t>
            </w:r>
          </w:p>
        </w:tc>
        <w:tc>
          <w:tcPr>
            <w:tcW w:w="810" w:type="dxa"/>
          </w:tcPr>
          <w:p w14:paraId="685FA2C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CD5DEA" w:rsidRPr="0084305D" w:rsidRDefault="00CD5DEA" w:rsidP="00CD5DEA">
            <w:pPr>
              <w:rPr>
                <w:rFonts w:cstheme="minorHAnsi"/>
              </w:rPr>
            </w:pPr>
            <w:r w:rsidRPr="0084305D">
              <w:rPr>
                <w:rFonts w:cstheme="minorHAnsi"/>
              </w:rPr>
              <w:t xml:space="preserve">C-M, </w:t>
            </w:r>
          </w:p>
          <w:p w14:paraId="220B350F" w14:textId="77777777" w:rsidR="00CD5DEA" w:rsidRPr="008E23CC" w:rsidRDefault="00CD5DEA" w:rsidP="00CD5DEA">
            <w:pPr>
              <w:rPr>
                <w:rFonts w:cstheme="minorHAnsi"/>
              </w:rPr>
            </w:pPr>
            <w:r w:rsidRPr="0084305D">
              <w:rPr>
                <w:rFonts w:cstheme="minorHAnsi"/>
              </w:rPr>
              <w:t>C</w:t>
            </w:r>
          </w:p>
        </w:tc>
        <w:tc>
          <w:tcPr>
            <w:tcW w:w="1980" w:type="dxa"/>
          </w:tcPr>
          <w:p w14:paraId="22FF508D" w14:textId="77777777" w:rsidR="00CD5DEA" w:rsidRPr="008E23CC" w:rsidRDefault="00D53453" w:rsidP="00CD5DEA">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7C1EB5E" w14:textId="77777777" w:rsidR="00CD5DEA" w:rsidRPr="008E23CC" w:rsidRDefault="00D53453" w:rsidP="00CD5DEA">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56F4D31" w14:textId="77777777" w:rsidR="00CD5DEA" w:rsidRDefault="00D53453" w:rsidP="00CD5DEA">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9F114B0" w14:textId="77777777" w:rsidR="00CD5DEA" w:rsidRPr="00C34C63" w:rsidRDefault="00D53453" w:rsidP="00CD5DEA">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0B36D24" w14:textId="77777777" w:rsidR="00CD5DEA" w:rsidRPr="008E23CC" w:rsidRDefault="00CD5DEA" w:rsidP="00CD5DEA">
            <w:pPr>
              <w:rPr>
                <w:rFonts w:cstheme="minorHAnsi"/>
              </w:rPr>
            </w:pPr>
          </w:p>
        </w:tc>
        <w:sdt>
          <w:sdtPr>
            <w:rPr>
              <w:rFonts w:cstheme="minorHAnsi"/>
            </w:rPr>
            <w:id w:val="-533740242"/>
            <w:placeholder>
              <w:docPart w:val="C2BA42A5D9C447708985A93D09E8C49C"/>
            </w:placeholder>
            <w:showingPlcHdr/>
          </w:sdtPr>
          <w:sdtEndPr/>
          <w:sdtContent>
            <w:tc>
              <w:tcPr>
                <w:tcW w:w="4770" w:type="dxa"/>
              </w:tcPr>
              <w:p w14:paraId="2E6EE9A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7" w:name="Med8H3"/>
      <w:tr w:rsidR="00CD5DEA" w14:paraId="09E428C7" w14:textId="77777777" w:rsidTr="00847F33">
        <w:trPr>
          <w:cantSplit/>
        </w:trPr>
        <w:tc>
          <w:tcPr>
            <w:tcW w:w="899" w:type="dxa"/>
          </w:tcPr>
          <w:p w14:paraId="66C99B78" w14:textId="5E7E644C"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127"/>
            <w:r w:rsidRPr="008E23CC">
              <w:rPr>
                <w:rFonts w:cstheme="minorHAnsi"/>
                <w:b/>
                <w:bCs/>
              </w:rPr>
              <w:fldChar w:fldCharType="end"/>
            </w:r>
          </w:p>
        </w:tc>
        <w:tc>
          <w:tcPr>
            <w:tcW w:w="5581" w:type="dxa"/>
          </w:tcPr>
          <w:p w14:paraId="5F5E4B65" w14:textId="77777777" w:rsidR="00CD5DEA" w:rsidRPr="008E23CC" w:rsidRDefault="00CD5DEA" w:rsidP="00CD5DEA">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1080" w:type="dxa"/>
            <w:shd w:val="clear" w:color="auto" w:fill="auto"/>
          </w:tcPr>
          <w:p w14:paraId="12274906" w14:textId="77777777" w:rsidR="00CD5DEA" w:rsidRDefault="00CD5DEA" w:rsidP="00CD5DEA">
            <w:pPr>
              <w:rPr>
                <w:rFonts w:cstheme="minorHAnsi"/>
              </w:rPr>
            </w:pPr>
            <w:r>
              <w:rPr>
                <w:rFonts w:cstheme="minorHAnsi"/>
              </w:rPr>
              <w:t>Surgical</w:t>
            </w:r>
          </w:p>
          <w:p w14:paraId="3F7F44BF" w14:textId="082926C0" w:rsidR="00CD5DEA" w:rsidRPr="008E23CC" w:rsidRDefault="00CD5DEA" w:rsidP="00CD5DEA">
            <w:pPr>
              <w:rPr>
                <w:rFonts w:cstheme="minorHAnsi"/>
              </w:rPr>
            </w:pPr>
            <w:r>
              <w:rPr>
                <w:rFonts w:cstheme="minorHAnsi"/>
              </w:rPr>
              <w:t>Dental</w:t>
            </w:r>
          </w:p>
        </w:tc>
        <w:tc>
          <w:tcPr>
            <w:tcW w:w="810" w:type="dxa"/>
          </w:tcPr>
          <w:p w14:paraId="107D322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CD5DEA" w:rsidRPr="0084305D" w:rsidRDefault="00CD5DEA" w:rsidP="00CD5DEA">
            <w:pPr>
              <w:rPr>
                <w:rFonts w:cstheme="minorHAnsi"/>
              </w:rPr>
            </w:pPr>
            <w:r w:rsidRPr="0084305D">
              <w:rPr>
                <w:rFonts w:cstheme="minorHAnsi"/>
              </w:rPr>
              <w:t xml:space="preserve">C-M, </w:t>
            </w:r>
          </w:p>
          <w:p w14:paraId="00EE2E33" w14:textId="77777777" w:rsidR="00CD5DEA" w:rsidRPr="008E23CC" w:rsidRDefault="00CD5DEA" w:rsidP="00CD5DEA">
            <w:pPr>
              <w:rPr>
                <w:rFonts w:cstheme="minorHAnsi"/>
              </w:rPr>
            </w:pPr>
            <w:r w:rsidRPr="0084305D">
              <w:rPr>
                <w:rFonts w:cstheme="minorHAnsi"/>
              </w:rPr>
              <w:t>C</w:t>
            </w:r>
          </w:p>
        </w:tc>
        <w:tc>
          <w:tcPr>
            <w:tcW w:w="1980" w:type="dxa"/>
          </w:tcPr>
          <w:p w14:paraId="4C6F1B1D" w14:textId="77777777" w:rsidR="00CD5DEA" w:rsidRPr="008E23CC" w:rsidRDefault="00D53453" w:rsidP="00CD5DEA">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D701767" w14:textId="77777777" w:rsidR="00CD5DEA" w:rsidRPr="008E23CC" w:rsidRDefault="00D53453" w:rsidP="00CD5DEA">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03EB6FE" w14:textId="77777777" w:rsidR="00CD5DEA" w:rsidRDefault="00D53453" w:rsidP="00CD5DEA">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0FEE950" w14:textId="77777777" w:rsidR="00CD5DEA" w:rsidRPr="00C34C63" w:rsidRDefault="00D53453" w:rsidP="00CD5DEA">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E49A75B" w14:textId="77777777" w:rsidR="00CD5DEA" w:rsidRPr="008E23CC" w:rsidRDefault="00CD5DEA" w:rsidP="00CD5DEA">
            <w:pPr>
              <w:rPr>
                <w:rFonts w:cstheme="minorHAnsi"/>
              </w:rPr>
            </w:pPr>
          </w:p>
        </w:tc>
        <w:sdt>
          <w:sdtPr>
            <w:rPr>
              <w:rFonts w:cstheme="minorHAnsi"/>
            </w:rPr>
            <w:id w:val="406114879"/>
            <w:placeholder>
              <w:docPart w:val="3C1286914E6E4B79919E3F46EA686C40"/>
            </w:placeholder>
            <w:showingPlcHdr/>
          </w:sdtPr>
          <w:sdtEndPr/>
          <w:sdtContent>
            <w:tc>
              <w:tcPr>
                <w:tcW w:w="4770" w:type="dxa"/>
              </w:tcPr>
              <w:p w14:paraId="6AA653A7"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8" w:name="Med8H4"/>
      <w:tr w:rsidR="00CD5DEA" w14:paraId="5FB30BC1" w14:textId="77777777" w:rsidTr="00847F33">
        <w:trPr>
          <w:cantSplit/>
        </w:trPr>
        <w:tc>
          <w:tcPr>
            <w:tcW w:w="899" w:type="dxa"/>
          </w:tcPr>
          <w:p w14:paraId="10FD1E7B" w14:textId="701ADCA8" w:rsidR="00CD5DEA" w:rsidRPr="008E23CC" w:rsidRDefault="00CD5DEA" w:rsidP="00CD5DEA">
            <w:pPr>
              <w:jc w:val="center"/>
              <w:rPr>
                <w:rFonts w:cstheme="minorHAnsi"/>
                <w:b/>
                <w:bCs/>
              </w:rPr>
            </w:pPr>
            <w:r w:rsidRPr="008E23CC">
              <w:rPr>
                <w:rFonts w:cstheme="minorHAnsi"/>
                <w:b/>
                <w:bCs/>
              </w:rPr>
              <w:fldChar w:fldCharType="begin"/>
            </w:r>
            <w:r w:rsidR="003F2DAA">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128"/>
            <w:r w:rsidRPr="008E23CC">
              <w:rPr>
                <w:rFonts w:cstheme="minorHAnsi"/>
                <w:b/>
                <w:bCs/>
              </w:rPr>
              <w:fldChar w:fldCharType="end"/>
            </w:r>
          </w:p>
        </w:tc>
        <w:tc>
          <w:tcPr>
            <w:tcW w:w="5581" w:type="dxa"/>
          </w:tcPr>
          <w:p w14:paraId="59871366"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1080" w:type="dxa"/>
            <w:shd w:val="clear" w:color="auto" w:fill="auto"/>
          </w:tcPr>
          <w:p w14:paraId="46CC52F9" w14:textId="77777777" w:rsidR="00CD5DEA" w:rsidRDefault="00CD5DEA" w:rsidP="00CD5DEA">
            <w:pPr>
              <w:rPr>
                <w:rFonts w:cstheme="minorHAnsi"/>
              </w:rPr>
            </w:pPr>
            <w:r>
              <w:rPr>
                <w:rFonts w:cstheme="minorHAnsi"/>
              </w:rPr>
              <w:t>Surgical</w:t>
            </w:r>
          </w:p>
          <w:p w14:paraId="2E000B2B" w14:textId="2797EAC8" w:rsidR="00CD5DEA" w:rsidRPr="008E23CC" w:rsidRDefault="00CD5DEA" w:rsidP="00CD5DEA">
            <w:pPr>
              <w:rPr>
                <w:rFonts w:cstheme="minorHAnsi"/>
              </w:rPr>
            </w:pPr>
            <w:r>
              <w:rPr>
                <w:rFonts w:cstheme="minorHAnsi"/>
              </w:rPr>
              <w:t>Dental</w:t>
            </w:r>
          </w:p>
        </w:tc>
        <w:tc>
          <w:tcPr>
            <w:tcW w:w="810" w:type="dxa"/>
          </w:tcPr>
          <w:p w14:paraId="52B945AA"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CD5DEA" w:rsidRPr="0084305D" w:rsidRDefault="00CD5DEA" w:rsidP="00CD5DEA">
            <w:pPr>
              <w:rPr>
                <w:rFonts w:cstheme="minorHAnsi"/>
              </w:rPr>
            </w:pPr>
            <w:r w:rsidRPr="0084305D">
              <w:rPr>
                <w:rFonts w:cstheme="minorHAnsi"/>
              </w:rPr>
              <w:t xml:space="preserve">C-M, </w:t>
            </w:r>
          </w:p>
          <w:p w14:paraId="5FB8A885" w14:textId="77777777" w:rsidR="00CD5DEA" w:rsidRPr="008E23CC" w:rsidRDefault="00CD5DEA" w:rsidP="00CD5DEA">
            <w:pPr>
              <w:rPr>
                <w:rFonts w:cstheme="minorHAnsi"/>
              </w:rPr>
            </w:pPr>
            <w:r w:rsidRPr="0084305D">
              <w:rPr>
                <w:rFonts w:cstheme="minorHAnsi"/>
              </w:rPr>
              <w:t>C</w:t>
            </w:r>
          </w:p>
        </w:tc>
        <w:tc>
          <w:tcPr>
            <w:tcW w:w="1980" w:type="dxa"/>
          </w:tcPr>
          <w:p w14:paraId="4A25D2ED" w14:textId="77777777" w:rsidR="00CD5DEA" w:rsidRPr="008E23CC" w:rsidRDefault="00D53453" w:rsidP="00CD5DEA">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819BB6B" w14:textId="77777777" w:rsidR="00CD5DEA" w:rsidRPr="008E23CC" w:rsidRDefault="00D53453" w:rsidP="00CD5DEA">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E37D23B" w14:textId="77777777" w:rsidR="00CD5DEA" w:rsidRDefault="00D53453" w:rsidP="00CD5DEA">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E8923E2" w14:textId="77777777" w:rsidR="00CD5DEA" w:rsidRPr="00C34C63" w:rsidRDefault="00D53453" w:rsidP="00CD5DEA">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E327815" w14:textId="77777777" w:rsidR="00CD5DEA" w:rsidRPr="008E23CC" w:rsidRDefault="00CD5DEA" w:rsidP="00CD5DEA">
            <w:pPr>
              <w:rPr>
                <w:rFonts w:cstheme="minorHAnsi"/>
              </w:rPr>
            </w:pPr>
          </w:p>
        </w:tc>
        <w:sdt>
          <w:sdtPr>
            <w:rPr>
              <w:rFonts w:cstheme="minorHAnsi"/>
            </w:rPr>
            <w:id w:val="-72360902"/>
            <w:placeholder>
              <w:docPart w:val="AAA3ADF04FC34C42AE6AF5F88C966D88"/>
            </w:placeholder>
            <w:showingPlcHdr/>
          </w:sdtPr>
          <w:sdtEndPr/>
          <w:sdtContent>
            <w:tc>
              <w:tcPr>
                <w:tcW w:w="4770" w:type="dxa"/>
              </w:tcPr>
              <w:p w14:paraId="6135957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29" w:name="Med8H5"/>
      <w:tr w:rsidR="00CD5DEA" w14:paraId="76E04953" w14:textId="77777777" w:rsidTr="00847F33">
        <w:trPr>
          <w:cantSplit/>
        </w:trPr>
        <w:tc>
          <w:tcPr>
            <w:tcW w:w="899" w:type="dxa"/>
          </w:tcPr>
          <w:p w14:paraId="72D6E70B" w14:textId="70A13818" w:rsidR="00CD5DEA" w:rsidRPr="008E23CC" w:rsidRDefault="00CD5DEA" w:rsidP="00CD5DEA">
            <w:pPr>
              <w:jc w:val="center"/>
              <w:rPr>
                <w:rFonts w:cstheme="minorHAnsi"/>
                <w:b/>
                <w:bCs/>
              </w:rPr>
            </w:pPr>
            <w:r w:rsidRPr="008E23CC">
              <w:rPr>
                <w:rFonts w:cstheme="minorHAnsi"/>
                <w:b/>
                <w:bCs/>
              </w:rPr>
              <w:fldChar w:fldCharType="begin"/>
            </w:r>
            <w:r w:rsidR="008A6A56">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5</w:t>
            </w:r>
            <w:bookmarkEnd w:id="129"/>
            <w:r w:rsidRPr="008E23CC">
              <w:rPr>
                <w:rFonts w:cstheme="minorHAnsi"/>
                <w:b/>
                <w:bCs/>
              </w:rPr>
              <w:fldChar w:fldCharType="end"/>
            </w:r>
          </w:p>
        </w:tc>
        <w:tc>
          <w:tcPr>
            <w:tcW w:w="5581" w:type="dxa"/>
          </w:tcPr>
          <w:p w14:paraId="396A7B78"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080" w:type="dxa"/>
            <w:shd w:val="clear" w:color="auto" w:fill="auto"/>
          </w:tcPr>
          <w:p w14:paraId="2744F06F" w14:textId="77777777" w:rsidR="00CD5DEA" w:rsidRDefault="00CD5DEA" w:rsidP="00CD5DEA">
            <w:pPr>
              <w:rPr>
                <w:rFonts w:cstheme="minorHAnsi"/>
              </w:rPr>
            </w:pPr>
            <w:r>
              <w:rPr>
                <w:rFonts w:cstheme="minorHAnsi"/>
              </w:rPr>
              <w:t>Surgical</w:t>
            </w:r>
          </w:p>
          <w:p w14:paraId="450F88C7" w14:textId="1AC89756" w:rsidR="00CD5DEA" w:rsidRPr="008E23CC" w:rsidRDefault="00CD5DEA" w:rsidP="00CD5DEA">
            <w:pPr>
              <w:rPr>
                <w:rFonts w:cstheme="minorHAnsi"/>
              </w:rPr>
            </w:pPr>
            <w:r>
              <w:rPr>
                <w:rFonts w:cstheme="minorHAnsi"/>
              </w:rPr>
              <w:t>Dental</w:t>
            </w:r>
          </w:p>
        </w:tc>
        <w:tc>
          <w:tcPr>
            <w:tcW w:w="810" w:type="dxa"/>
          </w:tcPr>
          <w:p w14:paraId="7FFF207E" w14:textId="77777777" w:rsidR="00CD5DEA" w:rsidRPr="008E23CC" w:rsidRDefault="00CD5DEA" w:rsidP="00CD5DEA">
            <w:pPr>
              <w:rPr>
                <w:rFonts w:cstheme="minorHAnsi"/>
              </w:rPr>
            </w:pPr>
            <w:r w:rsidRPr="008E23CC">
              <w:rPr>
                <w:rFonts w:cstheme="minorHAnsi"/>
              </w:rPr>
              <w:t>A</w:t>
            </w:r>
            <w:r>
              <w:rPr>
                <w:rFonts w:cstheme="minorHAnsi"/>
              </w:rPr>
              <w:t>,</w:t>
            </w:r>
          </w:p>
          <w:p w14:paraId="798E78AE" w14:textId="77777777" w:rsidR="00CD5DEA" w:rsidRPr="008E23CC" w:rsidRDefault="00CD5DEA" w:rsidP="00CD5DEA">
            <w:pPr>
              <w:rPr>
                <w:rFonts w:cstheme="minorHAnsi"/>
              </w:rPr>
            </w:pPr>
            <w:r w:rsidRPr="008E23CC">
              <w:rPr>
                <w:rFonts w:cstheme="minorHAnsi"/>
              </w:rPr>
              <w:t xml:space="preserve">B, </w:t>
            </w:r>
          </w:p>
          <w:p w14:paraId="69B8B59A" w14:textId="77777777" w:rsidR="00CD5DEA" w:rsidRPr="008E23CC" w:rsidRDefault="00CD5DEA" w:rsidP="00CD5DEA">
            <w:pPr>
              <w:rPr>
                <w:rFonts w:cstheme="minorHAnsi"/>
              </w:rPr>
            </w:pPr>
            <w:r w:rsidRPr="008E23CC">
              <w:rPr>
                <w:rFonts w:cstheme="minorHAnsi"/>
              </w:rPr>
              <w:t xml:space="preserve">C-M, </w:t>
            </w:r>
          </w:p>
          <w:p w14:paraId="6E1BC1AA" w14:textId="77777777" w:rsidR="00CD5DEA" w:rsidRPr="008E23CC" w:rsidRDefault="00CD5DEA" w:rsidP="00CD5DEA">
            <w:pPr>
              <w:rPr>
                <w:rFonts w:cstheme="minorHAnsi"/>
              </w:rPr>
            </w:pPr>
            <w:r w:rsidRPr="008E23CC">
              <w:rPr>
                <w:rFonts w:cstheme="minorHAnsi"/>
              </w:rPr>
              <w:t>C</w:t>
            </w:r>
          </w:p>
        </w:tc>
        <w:tc>
          <w:tcPr>
            <w:tcW w:w="1980" w:type="dxa"/>
          </w:tcPr>
          <w:p w14:paraId="39E1861A" w14:textId="77777777" w:rsidR="00CD5DEA" w:rsidRPr="008E23CC" w:rsidRDefault="00D53453" w:rsidP="00CD5DEA">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1BE26A4A" w14:textId="77777777" w:rsidR="00CD5DEA" w:rsidRPr="008E23CC" w:rsidRDefault="00D53453" w:rsidP="00CD5DEA">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814605D" w14:textId="77777777" w:rsidR="00CD5DEA" w:rsidRDefault="00D53453" w:rsidP="00CD5DEA">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0C1B491" w14:textId="77777777" w:rsidR="00CD5DEA" w:rsidRPr="00C34C63" w:rsidRDefault="00D53453" w:rsidP="00CD5DEA">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238DDEA" w14:textId="77777777" w:rsidR="00CD5DEA" w:rsidRPr="008E23CC" w:rsidRDefault="00CD5DEA" w:rsidP="00CD5DEA">
            <w:pPr>
              <w:rPr>
                <w:rFonts w:cstheme="minorHAnsi"/>
              </w:rPr>
            </w:pPr>
          </w:p>
        </w:tc>
        <w:sdt>
          <w:sdtPr>
            <w:rPr>
              <w:rFonts w:cstheme="minorHAnsi"/>
            </w:rPr>
            <w:id w:val="-1677416117"/>
            <w:placeholder>
              <w:docPart w:val="F96A525A7A3F4C3AB6ACB70AFB359F1A"/>
            </w:placeholder>
            <w:showingPlcHdr/>
          </w:sdtPr>
          <w:sdtEndPr/>
          <w:sdtContent>
            <w:tc>
              <w:tcPr>
                <w:tcW w:w="4770" w:type="dxa"/>
              </w:tcPr>
              <w:p w14:paraId="1AA63F8A"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0" w:name="Med8H6"/>
      <w:tr w:rsidR="00CD5DEA" w14:paraId="7074BC82" w14:textId="77777777" w:rsidTr="00847F33">
        <w:trPr>
          <w:cantSplit/>
        </w:trPr>
        <w:tc>
          <w:tcPr>
            <w:tcW w:w="899" w:type="dxa"/>
          </w:tcPr>
          <w:p w14:paraId="1569FE33" w14:textId="7DE5EA4F" w:rsidR="00CD5DEA" w:rsidRPr="008E23CC" w:rsidRDefault="00CD5DEA" w:rsidP="00CD5DEA">
            <w:pPr>
              <w:jc w:val="center"/>
              <w:rPr>
                <w:rFonts w:cstheme="minorHAnsi"/>
                <w:b/>
                <w:bCs/>
              </w:rPr>
            </w:pPr>
            <w:r w:rsidRPr="008E23CC">
              <w:rPr>
                <w:rFonts w:cstheme="minorHAnsi"/>
                <w:b/>
                <w:bCs/>
              </w:rPr>
              <w:lastRenderedPageBreak/>
              <w:fldChar w:fldCharType="begin"/>
            </w:r>
            <w:r w:rsidR="008A6A56">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130"/>
            <w:r w:rsidRPr="008E23CC">
              <w:rPr>
                <w:rFonts w:cstheme="minorHAnsi"/>
                <w:b/>
                <w:bCs/>
              </w:rPr>
              <w:fldChar w:fldCharType="end"/>
            </w:r>
          </w:p>
        </w:tc>
        <w:tc>
          <w:tcPr>
            <w:tcW w:w="5581" w:type="dxa"/>
          </w:tcPr>
          <w:p w14:paraId="1E49A68C"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080" w:type="dxa"/>
            <w:shd w:val="clear" w:color="auto" w:fill="auto"/>
          </w:tcPr>
          <w:p w14:paraId="095DBE40" w14:textId="77777777" w:rsidR="00CD5DEA" w:rsidRDefault="00CD5DEA" w:rsidP="00CD5DEA">
            <w:pPr>
              <w:rPr>
                <w:rFonts w:cstheme="minorHAnsi"/>
              </w:rPr>
            </w:pPr>
            <w:r>
              <w:rPr>
                <w:rFonts w:cstheme="minorHAnsi"/>
              </w:rPr>
              <w:t>Surgical</w:t>
            </w:r>
          </w:p>
          <w:p w14:paraId="0A870F4C" w14:textId="6C58500D" w:rsidR="00CD5DEA" w:rsidRPr="008E23CC" w:rsidRDefault="00CD5DEA" w:rsidP="00CD5DEA">
            <w:pPr>
              <w:rPr>
                <w:rFonts w:cstheme="minorHAnsi"/>
              </w:rPr>
            </w:pPr>
            <w:r>
              <w:rPr>
                <w:rFonts w:cstheme="minorHAnsi"/>
              </w:rPr>
              <w:t>Dental</w:t>
            </w:r>
          </w:p>
        </w:tc>
        <w:tc>
          <w:tcPr>
            <w:tcW w:w="810" w:type="dxa"/>
          </w:tcPr>
          <w:p w14:paraId="7A62803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CD5DEA" w:rsidRPr="0084305D" w:rsidRDefault="00CD5DEA" w:rsidP="00CD5DEA">
            <w:pPr>
              <w:rPr>
                <w:rFonts w:cstheme="minorHAnsi"/>
              </w:rPr>
            </w:pPr>
            <w:r w:rsidRPr="0084305D">
              <w:rPr>
                <w:rFonts w:cstheme="minorHAnsi"/>
              </w:rPr>
              <w:t xml:space="preserve">C-M, </w:t>
            </w:r>
          </w:p>
          <w:p w14:paraId="45409CBB" w14:textId="77777777" w:rsidR="00CD5DEA" w:rsidRPr="008E23CC" w:rsidRDefault="00CD5DEA" w:rsidP="00CD5DEA">
            <w:pPr>
              <w:rPr>
                <w:rFonts w:cstheme="minorHAnsi"/>
              </w:rPr>
            </w:pPr>
            <w:r w:rsidRPr="0084305D">
              <w:rPr>
                <w:rFonts w:cstheme="minorHAnsi"/>
              </w:rPr>
              <w:t>C</w:t>
            </w:r>
          </w:p>
        </w:tc>
        <w:tc>
          <w:tcPr>
            <w:tcW w:w="1980" w:type="dxa"/>
          </w:tcPr>
          <w:p w14:paraId="5AC98301" w14:textId="77777777" w:rsidR="00CD5DEA" w:rsidRPr="008E23CC" w:rsidRDefault="00D53453" w:rsidP="00CD5DEA">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FB3ABBB" w14:textId="77777777" w:rsidR="00CD5DEA" w:rsidRPr="008E23CC" w:rsidRDefault="00D53453" w:rsidP="00CD5DEA">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AD01421" w14:textId="77777777" w:rsidR="00CD5DEA" w:rsidRDefault="00D53453" w:rsidP="00CD5DEA">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A0FEBF" w14:textId="77777777" w:rsidR="00CD5DEA" w:rsidRPr="00C34C63" w:rsidRDefault="00D53453" w:rsidP="00CD5DEA">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A59A72D" w14:textId="77777777" w:rsidR="00CD5DEA" w:rsidRPr="008E23CC" w:rsidRDefault="00CD5DEA" w:rsidP="00CD5DEA">
            <w:pPr>
              <w:rPr>
                <w:rFonts w:cstheme="minorHAnsi"/>
              </w:rPr>
            </w:pPr>
          </w:p>
        </w:tc>
        <w:sdt>
          <w:sdtPr>
            <w:rPr>
              <w:rFonts w:cstheme="minorHAnsi"/>
            </w:rPr>
            <w:id w:val="1691481896"/>
            <w:placeholder>
              <w:docPart w:val="BB2DEB1F064944A8B1C082AD495C83D6"/>
            </w:placeholder>
            <w:showingPlcHdr/>
          </w:sdtPr>
          <w:sdtEndPr/>
          <w:sdtContent>
            <w:tc>
              <w:tcPr>
                <w:tcW w:w="4770" w:type="dxa"/>
              </w:tcPr>
              <w:p w14:paraId="1C6F2F4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1" w:name="Med8H7"/>
      <w:tr w:rsidR="00CD5DEA" w14:paraId="1DEE8AE5" w14:textId="77777777" w:rsidTr="00847F33">
        <w:trPr>
          <w:cantSplit/>
        </w:trPr>
        <w:tc>
          <w:tcPr>
            <w:tcW w:w="899" w:type="dxa"/>
          </w:tcPr>
          <w:p w14:paraId="74369CA1" w14:textId="620F0D89" w:rsidR="00CD5DEA" w:rsidRPr="001B32CE" w:rsidRDefault="00270245" w:rsidP="00CD5DEA">
            <w:pPr>
              <w:jc w:val="center"/>
              <w:rPr>
                <w:rFonts w:cstheme="minorHAnsi"/>
                <w:b/>
                <w:bCs/>
              </w:rPr>
            </w:pPr>
            <w:r>
              <w:rPr>
                <w:b/>
                <w:bCs/>
              </w:rPr>
              <w:fldChar w:fldCharType="begin"/>
            </w:r>
            <w:r>
              <w:rPr>
                <w:b/>
                <w:bCs/>
              </w:rPr>
              <w:instrText xml:space="preserve"> HYPERLINK  \l "MedWorksheet8" </w:instrText>
            </w:r>
            <w:r>
              <w:rPr>
                <w:b/>
                <w:bCs/>
              </w:rPr>
              <w:fldChar w:fldCharType="separate"/>
            </w:r>
            <w:r w:rsidR="00CD5DEA" w:rsidRPr="00270245">
              <w:rPr>
                <w:rStyle w:val="Hyperlink"/>
                <w:b/>
                <w:bCs/>
              </w:rPr>
              <w:t>8-H-7</w:t>
            </w:r>
            <w:bookmarkEnd w:id="131"/>
            <w:r>
              <w:rPr>
                <w:b/>
                <w:bCs/>
              </w:rPr>
              <w:fldChar w:fldCharType="end"/>
            </w:r>
          </w:p>
        </w:tc>
        <w:tc>
          <w:tcPr>
            <w:tcW w:w="5581" w:type="dxa"/>
          </w:tcPr>
          <w:p w14:paraId="7A632193" w14:textId="77777777" w:rsidR="00CD5DEA" w:rsidRDefault="00CD5DEA" w:rsidP="00CD5DEA">
            <w:pPr>
              <w:rPr>
                <w:color w:val="000000"/>
              </w:rPr>
            </w:pPr>
            <w:r>
              <w:rPr>
                <w:color w:val="000000"/>
              </w:rPr>
              <w:t xml:space="preserve">Clinical record may contain evidence of circulation monitored by arterial blood pressure every 5 minutes (minimum). Circulation may be monitored by intra-arterial pressure. </w:t>
            </w:r>
          </w:p>
          <w:p w14:paraId="6E23CDBD" w14:textId="77777777" w:rsidR="00CD5DEA" w:rsidRPr="008E23CC" w:rsidRDefault="00CD5DEA" w:rsidP="00CD5DEA">
            <w:pPr>
              <w:autoSpaceDE w:val="0"/>
              <w:autoSpaceDN w:val="0"/>
              <w:adjustRightInd w:val="0"/>
              <w:rPr>
                <w:rFonts w:eastAsia="Arial" w:cstheme="minorHAnsi"/>
              </w:rPr>
            </w:pPr>
          </w:p>
        </w:tc>
        <w:tc>
          <w:tcPr>
            <w:tcW w:w="1080" w:type="dxa"/>
            <w:shd w:val="clear" w:color="auto" w:fill="auto"/>
          </w:tcPr>
          <w:p w14:paraId="426F0DE8" w14:textId="77777777" w:rsidR="00CD5DEA" w:rsidRDefault="00CD5DEA" w:rsidP="00CD5DEA">
            <w:pPr>
              <w:rPr>
                <w:rFonts w:cstheme="minorHAnsi"/>
              </w:rPr>
            </w:pPr>
            <w:r>
              <w:rPr>
                <w:rFonts w:cstheme="minorHAnsi"/>
              </w:rPr>
              <w:t>Surgical</w:t>
            </w:r>
          </w:p>
          <w:p w14:paraId="6E98B23C" w14:textId="3975437D" w:rsidR="00CD5DEA" w:rsidRPr="008E23CC" w:rsidRDefault="00CD5DEA" w:rsidP="00CD5DEA">
            <w:pPr>
              <w:rPr>
                <w:rFonts w:cstheme="minorHAnsi"/>
              </w:rPr>
            </w:pPr>
            <w:r>
              <w:rPr>
                <w:rFonts w:cstheme="minorHAnsi"/>
              </w:rPr>
              <w:t>Dental</w:t>
            </w:r>
          </w:p>
        </w:tc>
        <w:tc>
          <w:tcPr>
            <w:tcW w:w="810" w:type="dxa"/>
          </w:tcPr>
          <w:p w14:paraId="2522EB2B" w14:textId="77777777" w:rsidR="00CD5DEA" w:rsidRDefault="00CD5DEA" w:rsidP="00CD5DEA">
            <w:r>
              <w:t>B</w:t>
            </w:r>
          </w:p>
          <w:p w14:paraId="47A4A810" w14:textId="77777777" w:rsidR="00CD5DEA" w:rsidRDefault="00CD5DEA" w:rsidP="00CD5DEA">
            <w:r>
              <w:t>C-M</w:t>
            </w:r>
          </w:p>
          <w:p w14:paraId="72FA9B42" w14:textId="12D046AE" w:rsidR="00CD5DEA" w:rsidRDefault="00CD5DEA" w:rsidP="00CD5DEA">
            <w:pPr>
              <w:rPr>
                <w:rFonts w:ascii="Segoe UI Symbol" w:eastAsia="MS Gothic" w:hAnsi="Segoe UI Symbol" w:cs="Segoe UI Symbol"/>
              </w:rPr>
            </w:pPr>
            <w:r>
              <w:t>C</w:t>
            </w:r>
          </w:p>
        </w:tc>
        <w:tc>
          <w:tcPr>
            <w:tcW w:w="1980" w:type="dxa"/>
          </w:tcPr>
          <w:p w14:paraId="3ED1BFCC" w14:textId="77777777" w:rsidR="00CD5DEA" w:rsidRPr="00C34C63" w:rsidRDefault="00D53453" w:rsidP="00CD5DEA">
            <w:pPr>
              <w:rPr>
                <w:rFonts w:cstheme="minorHAnsi"/>
              </w:rPr>
            </w:pPr>
            <w:sdt>
              <w:sdtPr>
                <w:rPr>
                  <w:rFonts w:cstheme="minorHAnsi"/>
                </w:rPr>
                <w:id w:val="183896041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0FB7D492" w14:textId="77777777" w:rsidR="00CD5DEA" w:rsidRPr="00C34C63" w:rsidRDefault="00D53453" w:rsidP="00CD5DEA">
            <w:pPr>
              <w:rPr>
                <w:rFonts w:cstheme="minorHAnsi"/>
              </w:rPr>
            </w:pPr>
            <w:sdt>
              <w:sdtPr>
                <w:rPr>
                  <w:rFonts w:cstheme="minorHAnsi"/>
                </w:rPr>
                <w:id w:val="63699030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A62A841" w14:textId="77777777" w:rsidR="00CD5DEA" w:rsidRDefault="00D53453" w:rsidP="00CD5DEA">
            <w:pPr>
              <w:rPr>
                <w:rFonts w:cstheme="minorHAnsi"/>
              </w:rPr>
            </w:pPr>
            <w:sdt>
              <w:sdtPr>
                <w:rPr>
                  <w:rFonts w:cstheme="minorHAnsi"/>
                </w:rPr>
                <w:id w:val="89061651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5DD7677" w14:textId="77777777" w:rsidR="00CD5DEA" w:rsidRPr="00C34C63" w:rsidRDefault="00D53453" w:rsidP="00CD5DEA">
            <w:pPr>
              <w:rPr>
                <w:rFonts w:cstheme="minorHAnsi"/>
              </w:rPr>
            </w:pPr>
            <w:sdt>
              <w:sdtPr>
                <w:rPr>
                  <w:rFonts w:cstheme="minorHAnsi"/>
                </w:rPr>
                <w:id w:val="-203557241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3232FBC" w14:textId="77777777" w:rsidR="00CD5DEA" w:rsidRDefault="00CD5DEA" w:rsidP="00CD5DEA">
            <w:pPr>
              <w:rPr>
                <w:rFonts w:cstheme="minorHAnsi"/>
              </w:rPr>
            </w:pPr>
          </w:p>
        </w:tc>
        <w:sdt>
          <w:sdtPr>
            <w:rPr>
              <w:rFonts w:cstheme="minorHAnsi"/>
            </w:rPr>
            <w:id w:val="457148284"/>
            <w:placeholder>
              <w:docPart w:val="F2B189DEEF084D0891B03554893CE34C"/>
            </w:placeholder>
            <w:showingPlcHdr/>
          </w:sdtPr>
          <w:sdtEndPr/>
          <w:sdtContent>
            <w:tc>
              <w:tcPr>
                <w:tcW w:w="4770" w:type="dxa"/>
              </w:tcPr>
              <w:p w14:paraId="47EB0368" w14:textId="2C169D8E" w:rsidR="00CD5DEA" w:rsidRDefault="00CD5DEA" w:rsidP="00CD5DEA">
                <w:pPr>
                  <w:rPr>
                    <w:rFonts w:cstheme="minorHAnsi"/>
                  </w:rPr>
                </w:pPr>
                <w:r w:rsidRPr="00C34C63">
                  <w:rPr>
                    <w:rFonts w:cstheme="minorHAnsi"/>
                  </w:rPr>
                  <w:t>Enter observations of non-compliance, comments or notes here.</w:t>
                </w:r>
              </w:p>
            </w:tc>
          </w:sdtContent>
        </w:sdt>
      </w:tr>
      <w:bookmarkStart w:id="132" w:name="Med8H8"/>
      <w:tr w:rsidR="00CD5DEA" w14:paraId="14A261D5" w14:textId="77777777" w:rsidTr="00847F33">
        <w:trPr>
          <w:cantSplit/>
        </w:trPr>
        <w:tc>
          <w:tcPr>
            <w:tcW w:w="899" w:type="dxa"/>
          </w:tcPr>
          <w:p w14:paraId="4970B6A5" w14:textId="48FE5688" w:rsidR="00CD5DEA" w:rsidRPr="008E23CC" w:rsidRDefault="00CD5DEA" w:rsidP="00CD5DEA">
            <w:pPr>
              <w:jc w:val="center"/>
              <w:rPr>
                <w:rFonts w:cstheme="minorHAnsi"/>
                <w:b/>
                <w:bCs/>
              </w:rPr>
            </w:pPr>
            <w:r w:rsidRPr="008E23CC">
              <w:rPr>
                <w:rFonts w:cstheme="minorHAnsi"/>
                <w:b/>
                <w:bCs/>
              </w:rPr>
              <w:fldChar w:fldCharType="begin"/>
            </w:r>
            <w:r w:rsidR="00FB460C">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132"/>
            <w:r w:rsidRPr="008E23CC">
              <w:rPr>
                <w:rFonts w:cstheme="minorHAnsi"/>
                <w:b/>
                <w:bCs/>
              </w:rPr>
              <w:fldChar w:fldCharType="end"/>
            </w:r>
          </w:p>
        </w:tc>
        <w:tc>
          <w:tcPr>
            <w:tcW w:w="5581" w:type="dxa"/>
          </w:tcPr>
          <w:p w14:paraId="041BB5AE"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080" w:type="dxa"/>
            <w:shd w:val="clear" w:color="auto" w:fill="auto"/>
          </w:tcPr>
          <w:p w14:paraId="535877DC" w14:textId="77777777" w:rsidR="00CD5DEA" w:rsidRDefault="00CD5DEA" w:rsidP="00CD5DEA">
            <w:pPr>
              <w:rPr>
                <w:rFonts w:cstheme="minorHAnsi"/>
              </w:rPr>
            </w:pPr>
            <w:r>
              <w:rPr>
                <w:rFonts w:cstheme="minorHAnsi"/>
              </w:rPr>
              <w:t>Surgical</w:t>
            </w:r>
          </w:p>
          <w:p w14:paraId="3615909B" w14:textId="03FB1216" w:rsidR="00CD5DEA" w:rsidRPr="008E23CC" w:rsidRDefault="00CD5DEA" w:rsidP="00CD5DEA">
            <w:pPr>
              <w:rPr>
                <w:rFonts w:cstheme="minorHAnsi"/>
              </w:rPr>
            </w:pPr>
            <w:r>
              <w:rPr>
                <w:rFonts w:cstheme="minorHAnsi"/>
              </w:rPr>
              <w:t>Dental</w:t>
            </w:r>
          </w:p>
        </w:tc>
        <w:tc>
          <w:tcPr>
            <w:tcW w:w="810" w:type="dxa"/>
          </w:tcPr>
          <w:p w14:paraId="74594D3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CD5DEA" w:rsidRPr="0084305D" w:rsidRDefault="00CD5DEA" w:rsidP="00CD5DEA">
            <w:pPr>
              <w:rPr>
                <w:rFonts w:cstheme="minorHAnsi"/>
              </w:rPr>
            </w:pPr>
            <w:r w:rsidRPr="0084305D">
              <w:rPr>
                <w:rFonts w:cstheme="minorHAnsi"/>
              </w:rPr>
              <w:t xml:space="preserve">C-M, </w:t>
            </w:r>
          </w:p>
          <w:p w14:paraId="5523AA2A" w14:textId="77777777" w:rsidR="00CD5DEA" w:rsidRPr="008E23CC" w:rsidRDefault="00CD5DEA" w:rsidP="00CD5DEA">
            <w:pPr>
              <w:rPr>
                <w:rFonts w:cstheme="minorHAnsi"/>
              </w:rPr>
            </w:pPr>
            <w:r w:rsidRPr="0084305D">
              <w:rPr>
                <w:rFonts w:cstheme="minorHAnsi"/>
              </w:rPr>
              <w:t>C</w:t>
            </w:r>
          </w:p>
        </w:tc>
        <w:tc>
          <w:tcPr>
            <w:tcW w:w="1980" w:type="dxa"/>
          </w:tcPr>
          <w:p w14:paraId="5444024B" w14:textId="77777777" w:rsidR="00CD5DEA" w:rsidRPr="008E23CC" w:rsidRDefault="00D53453" w:rsidP="00CD5DEA">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018ECCF" w14:textId="77777777" w:rsidR="00CD5DEA" w:rsidRPr="008E23CC" w:rsidRDefault="00D53453" w:rsidP="00CD5DEA">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7419AD0" w14:textId="77777777" w:rsidR="00CD5DEA" w:rsidRDefault="00D53453" w:rsidP="00CD5DEA">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ADD00B1" w14:textId="77777777" w:rsidR="00CD5DEA" w:rsidRPr="00C34C63" w:rsidRDefault="00D53453" w:rsidP="00CD5DEA">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B706C0D" w14:textId="77777777" w:rsidR="00CD5DEA" w:rsidRPr="008E23CC" w:rsidRDefault="00CD5DEA" w:rsidP="00CD5DEA">
            <w:pPr>
              <w:rPr>
                <w:rFonts w:cstheme="minorHAnsi"/>
              </w:rPr>
            </w:pPr>
          </w:p>
        </w:tc>
        <w:sdt>
          <w:sdtPr>
            <w:rPr>
              <w:rFonts w:cstheme="minorHAnsi"/>
            </w:rPr>
            <w:id w:val="-447077270"/>
            <w:placeholder>
              <w:docPart w:val="76D883E49D024D03B3B4F9CCE4368783"/>
            </w:placeholder>
            <w:showingPlcHdr/>
          </w:sdtPr>
          <w:sdtEndPr/>
          <w:sdtContent>
            <w:tc>
              <w:tcPr>
                <w:tcW w:w="4770" w:type="dxa"/>
              </w:tcPr>
              <w:p w14:paraId="52EE223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3" w:name="Med8H9"/>
      <w:tr w:rsidR="00CD5DEA" w14:paraId="13659E1F" w14:textId="77777777" w:rsidTr="00847F33">
        <w:trPr>
          <w:cantSplit/>
        </w:trPr>
        <w:tc>
          <w:tcPr>
            <w:tcW w:w="899" w:type="dxa"/>
          </w:tcPr>
          <w:p w14:paraId="348FEC6A" w14:textId="0B00D680" w:rsidR="00CD5DEA" w:rsidRPr="008E23CC" w:rsidRDefault="00CD5DEA" w:rsidP="00CD5DEA">
            <w:pPr>
              <w:jc w:val="center"/>
              <w:rPr>
                <w:rFonts w:cstheme="minorHAnsi"/>
                <w:b/>
                <w:bCs/>
              </w:rPr>
            </w:pPr>
            <w:r w:rsidRPr="008E23CC">
              <w:rPr>
                <w:rFonts w:cstheme="minorHAnsi"/>
                <w:b/>
                <w:bCs/>
              </w:rPr>
              <w:fldChar w:fldCharType="begin"/>
            </w:r>
            <w:r w:rsidR="00FB460C">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9</w:t>
            </w:r>
            <w:bookmarkEnd w:id="133"/>
            <w:r w:rsidRPr="008E23CC">
              <w:rPr>
                <w:rFonts w:cstheme="minorHAnsi"/>
                <w:b/>
                <w:bCs/>
              </w:rPr>
              <w:fldChar w:fldCharType="end"/>
            </w:r>
          </w:p>
        </w:tc>
        <w:tc>
          <w:tcPr>
            <w:tcW w:w="5581" w:type="dxa"/>
          </w:tcPr>
          <w:p w14:paraId="106D75A7"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1080" w:type="dxa"/>
            <w:shd w:val="clear" w:color="auto" w:fill="auto"/>
          </w:tcPr>
          <w:p w14:paraId="3861E738" w14:textId="77777777" w:rsidR="00CD5DEA" w:rsidRDefault="00CD5DEA" w:rsidP="00CD5DEA">
            <w:pPr>
              <w:rPr>
                <w:rFonts w:cstheme="minorHAnsi"/>
              </w:rPr>
            </w:pPr>
            <w:r>
              <w:rPr>
                <w:rFonts w:cstheme="minorHAnsi"/>
              </w:rPr>
              <w:t>Surgical</w:t>
            </w:r>
          </w:p>
          <w:p w14:paraId="524744A9" w14:textId="1EF011CF" w:rsidR="00CD5DEA" w:rsidRPr="008E23CC" w:rsidRDefault="00CD5DEA" w:rsidP="00CD5DEA">
            <w:pPr>
              <w:rPr>
                <w:rFonts w:cstheme="minorHAnsi"/>
              </w:rPr>
            </w:pPr>
            <w:r>
              <w:rPr>
                <w:rFonts w:cstheme="minorHAnsi"/>
              </w:rPr>
              <w:t>Dental</w:t>
            </w:r>
          </w:p>
        </w:tc>
        <w:tc>
          <w:tcPr>
            <w:tcW w:w="810" w:type="dxa"/>
          </w:tcPr>
          <w:p w14:paraId="1321DBB1" w14:textId="77777777" w:rsidR="00CD5DEA" w:rsidRPr="008E23CC" w:rsidRDefault="00CD5DEA" w:rsidP="00CD5DEA">
            <w:pPr>
              <w:rPr>
                <w:rFonts w:cstheme="minorHAnsi"/>
              </w:rPr>
            </w:pPr>
            <w:r w:rsidRPr="008E23CC">
              <w:rPr>
                <w:rFonts w:cstheme="minorHAnsi"/>
              </w:rPr>
              <w:t xml:space="preserve">C-M, </w:t>
            </w:r>
          </w:p>
          <w:p w14:paraId="14F5D60B" w14:textId="77777777" w:rsidR="00CD5DEA" w:rsidRPr="008E23CC" w:rsidRDefault="00CD5DEA" w:rsidP="00CD5DEA">
            <w:pPr>
              <w:rPr>
                <w:rFonts w:cstheme="minorHAnsi"/>
              </w:rPr>
            </w:pPr>
            <w:r w:rsidRPr="008E23CC">
              <w:rPr>
                <w:rFonts w:cstheme="minorHAnsi"/>
              </w:rPr>
              <w:t>C</w:t>
            </w:r>
          </w:p>
        </w:tc>
        <w:tc>
          <w:tcPr>
            <w:tcW w:w="1980" w:type="dxa"/>
          </w:tcPr>
          <w:p w14:paraId="36211513" w14:textId="77777777" w:rsidR="00CD5DEA" w:rsidRPr="008E23CC" w:rsidRDefault="00D53453" w:rsidP="00CD5DEA">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E3252C5" w14:textId="77777777" w:rsidR="00CD5DEA" w:rsidRPr="008E23CC" w:rsidRDefault="00D53453" w:rsidP="00CD5DEA">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B9E1360" w14:textId="77777777" w:rsidR="00CD5DEA" w:rsidRDefault="00D53453" w:rsidP="00CD5DEA">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A5A3279" w14:textId="77777777" w:rsidR="00CD5DEA" w:rsidRPr="00C34C63" w:rsidRDefault="00D53453" w:rsidP="00CD5DEA">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14F3BAD" w14:textId="77777777" w:rsidR="00CD5DEA" w:rsidRPr="008E23CC" w:rsidRDefault="00CD5DEA" w:rsidP="00CD5DEA">
            <w:pPr>
              <w:rPr>
                <w:rFonts w:cstheme="minorHAnsi"/>
              </w:rPr>
            </w:pPr>
          </w:p>
        </w:tc>
        <w:sdt>
          <w:sdtPr>
            <w:rPr>
              <w:rFonts w:cstheme="minorHAnsi"/>
            </w:rPr>
            <w:id w:val="741986133"/>
            <w:placeholder>
              <w:docPart w:val="431EF65507924819AE337B038FDEDD73"/>
            </w:placeholder>
            <w:showingPlcHdr/>
          </w:sdtPr>
          <w:sdtEndPr/>
          <w:sdtContent>
            <w:tc>
              <w:tcPr>
                <w:tcW w:w="4770" w:type="dxa"/>
              </w:tcPr>
              <w:p w14:paraId="67B12F0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4" w:name="Med8H10"/>
      <w:tr w:rsidR="00CD5DEA" w14:paraId="11493692" w14:textId="77777777" w:rsidTr="00847F33">
        <w:trPr>
          <w:cantSplit/>
        </w:trPr>
        <w:tc>
          <w:tcPr>
            <w:tcW w:w="899" w:type="dxa"/>
          </w:tcPr>
          <w:p w14:paraId="3C6FD3CB" w14:textId="05BE5E14" w:rsidR="00CD5DEA" w:rsidRPr="008E23CC" w:rsidRDefault="00CD5DEA" w:rsidP="00CD5DEA">
            <w:pPr>
              <w:jc w:val="center"/>
              <w:rPr>
                <w:rFonts w:cstheme="minorHAnsi"/>
                <w:b/>
                <w:bCs/>
              </w:rPr>
            </w:pPr>
            <w:r>
              <w:rPr>
                <w:rFonts w:cstheme="minorHAnsi"/>
                <w:b/>
                <w:bCs/>
              </w:rPr>
              <w:fldChar w:fldCharType="begin"/>
            </w:r>
            <w:r w:rsidR="00FB460C">
              <w:rPr>
                <w:rFonts w:cstheme="minorHAnsi"/>
                <w:b/>
                <w:bCs/>
              </w:rPr>
              <w:instrText>HYPERLINK  \l "MedWorksheet9"</w:instrText>
            </w:r>
            <w:r>
              <w:rPr>
                <w:rFonts w:cstheme="minorHAnsi"/>
                <w:b/>
                <w:bCs/>
              </w:rPr>
              <w:fldChar w:fldCharType="separate"/>
            </w:r>
            <w:r w:rsidRPr="00D4099E">
              <w:rPr>
                <w:rStyle w:val="Hyperlink"/>
                <w:rFonts w:cstheme="minorHAnsi"/>
                <w:b/>
                <w:bCs/>
              </w:rPr>
              <w:t>8-H-10</w:t>
            </w:r>
            <w:bookmarkEnd w:id="134"/>
            <w:r>
              <w:rPr>
                <w:rFonts w:cstheme="minorHAnsi"/>
                <w:b/>
                <w:bCs/>
              </w:rPr>
              <w:fldChar w:fldCharType="end"/>
            </w:r>
          </w:p>
        </w:tc>
        <w:tc>
          <w:tcPr>
            <w:tcW w:w="5581" w:type="dxa"/>
          </w:tcPr>
          <w:p w14:paraId="291CE5FE"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1080" w:type="dxa"/>
          </w:tcPr>
          <w:p w14:paraId="2E0C87E4" w14:textId="77777777" w:rsidR="00CD5DEA" w:rsidRDefault="00CD5DEA" w:rsidP="00CD5DEA">
            <w:pPr>
              <w:rPr>
                <w:rFonts w:cstheme="minorHAnsi"/>
              </w:rPr>
            </w:pPr>
            <w:r>
              <w:rPr>
                <w:rFonts w:cstheme="minorHAnsi"/>
              </w:rPr>
              <w:t>Surgical</w:t>
            </w:r>
          </w:p>
          <w:p w14:paraId="54B0138B" w14:textId="31C60255" w:rsidR="00CD5DEA" w:rsidRPr="008E23CC" w:rsidRDefault="00CD5DEA" w:rsidP="00CD5DEA">
            <w:pPr>
              <w:rPr>
                <w:rFonts w:cstheme="minorHAnsi"/>
              </w:rPr>
            </w:pPr>
            <w:r>
              <w:rPr>
                <w:rFonts w:cstheme="minorHAnsi"/>
              </w:rPr>
              <w:t>Dental</w:t>
            </w:r>
          </w:p>
        </w:tc>
        <w:tc>
          <w:tcPr>
            <w:tcW w:w="810" w:type="dxa"/>
          </w:tcPr>
          <w:p w14:paraId="01EAA646" w14:textId="77777777" w:rsidR="00CD5DEA" w:rsidRPr="008E23CC" w:rsidRDefault="00CD5DEA" w:rsidP="00CD5DEA">
            <w:pPr>
              <w:rPr>
                <w:rFonts w:cstheme="minorHAnsi"/>
              </w:rPr>
            </w:pPr>
            <w:r w:rsidRPr="008E23CC">
              <w:rPr>
                <w:rFonts w:cstheme="minorHAnsi"/>
              </w:rPr>
              <w:t>C</w:t>
            </w:r>
          </w:p>
        </w:tc>
        <w:tc>
          <w:tcPr>
            <w:tcW w:w="1980" w:type="dxa"/>
          </w:tcPr>
          <w:p w14:paraId="21F978B0" w14:textId="77777777" w:rsidR="00CD5DEA" w:rsidRPr="008E23CC" w:rsidRDefault="00D53453" w:rsidP="00CD5DEA">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97C6B0" w14:textId="77777777" w:rsidR="00CD5DEA" w:rsidRPr="008E23CC" w:rsidRDefault="00D53453" w:rsidP="00CD5DEA">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BAE3B1C" w14:textId="77777777" w:rsidR="00CD5DEA" w:rsidRDefault="00D53453" w:rsidP="00CD5DEA">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61E6DAC" w14:textId="77777777" w:rsidR="00CD5DEA" w:rsidRPr="00C34C63" w:rsidRDefault="00D53453" w:rsidP="00CD5DEA">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8624AC8" w14:textId="77777777" w:rsidR="00CD5DEA" w:rsidRPr="008E23CC" w:rsidRDefault="00CD5DEA" w:rsidP="00CD5DEA">
            <w:pPr>
              <w:rPr>
                <w:rFonts w:cstheme="minorHAnsi"/>
              </w:rPr>
            </w:pPr>
          </w:p>
        </w:tc>
        <w:sdt>
          <w:sdtPr>
            <w:rPr>
              <w:rFonts w:cstheme="minorHAnsi"/>
            </w:rPr>
            <w:id w:val="-987627199"/>
            <w:placeholder>
              <w:docPart w:val="D97C93999EE74A97B8628EBB71F3CC7D"/>
            </w:placeholder>
            <w:showingPlcHdr/>
          </w:sdtPr>
          <w:sdtEndPr/>
          <w:sdtContent>
            <w:tc>
              <w:tcPr>
                <w:tcW w:w="4770" w:type="dxa"/>
              </w:tcPr>
              <w:p w14:paraId="1DDBB8B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5" w:name="Med8H11"/>
      <w:tr w:rsidR="00CD5DEA" w14:paraId="73383C04" w14:textId="77777777" w:rsidTr="00847F33">
        <w:trPr>
          <w:cantSplit/>
        </w:trPr>
        <w:tc>
          <w:tcPr>
            <w:tcW w:w="899" w:type="dxa"/>
          </w:tcPr>
          <w:p w14:paraId="40BF3177" w14:textId="5A9616BB" w:rsidR="00CD5DEA" w:rsidRPr="008E23CC" w:rsidRDefault="00CD5DEA" w:rsidP="00CD5DEA">
            <w:pPr>
              <w:jc w:val="center"/>
              <w:rPr>
                <w:rFonts w:cstheme="minorHAnsi"/>
                <w:b/>
                <w:bCs/>
              </w:rPr>
            </w:pPr>
            <w:r>
              <w:rPr>
                <w:rFonts w:cstheme="minorHAnsi"/>
                <w:b/>
                <w:bCs/>
              </w:rPr>
              <w:lastRenderedPageBreak/>
              <w:fldChar w:fldCharType="begin"/>
            </w:r>
            <w:r w:rsidR="00661315">
              <w:rPr>
                <w:rFonts w:cstheme="minorHAnsi"/>
                <w:b/>
                <w:bCs/>
              </w:rPr>
              <w:instrText>HYPERLINK  \l "MedWorksheet9"</w:instrText>
            </w:r>
            <w:r>
              <w:rPr>
                <w:rFonts w:cstheme="minorHAnsi"/>
                <w:b/>
                <w:bCs/>
              </w:rPr>
              <w:fldChar w:fldCharType="separate"/>
            </w:r>
            <w:r w:rsidRPr="00D4099E">
              <w:rPr>
                <w:rStyle w:val="Hyperlink"/>
                <w:rFonts w:cstheme="minorHAnsi"/>
                <w:b/>
                <w:bCs/>
              </w:rPr>
              <w:t>8-H-11</w:t>
            </w:r>
            <w:bookmarkEnd w:id="135"/>
            <w:r>
              <w:rPr>
                <w:rFonts w:cstheme="minorHAnsi"/>
                <w:b/>
                <w:bCs/>
              </w:rPr>
              <w:fldChar w:fldCharType="end"/>
            </w:r>
          </w:p>
        </w:tc>
        <w:tc>
          <w:tcPr>
            <w:tcW w:w="5581" w:type="dxa"/>
          </w:tcPr>
          <w:p w14:paraId="01D98571"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CD5DEA" w:rsidRPr="008E23CC" w:rsidRDefault="00CD5DEA" w:rsidP="00CD5DEA">
            <w:pPr>
              <w:rPr>
                <w:rFonts w:cstheme="minorHAnsi"/>
              </w:rPr>
            </w:pPr>
          </w:p>
          <w:p w14:paraId="7793DD32" w14:textId="77777777" w:rsidR="00CD5DEA" w:rsidRDefault="00CD5DEA" w:rsidP="00CD5DEA">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CD5DEA" w:rsidRPr="008E23CC" w:rsidRDefault="00CD5DEA" w:rsidP="00CD5DEA">
            <w:pPr>
              <w:autoSpaceDE w:val="0"/>
              <w:autoSpaceDN w:val="0"/>
              <w:adjustRightInd w:val="0"/>
              <w:rPr>
                <w:rFonts w:eastAsia="Arial" w:cstheme="minorHAnsi"/>
              </w:rPr>
            </w:pPr>
          </w:p>
        </w:tc>
        <w:tc>
          <w:tcPr>
            <w:tcW w:w="1080" w:type="dxa"/>
          </w:tcPr>
          <w:p w14:paraId="7E877898" w14:textId="77777777" w:rsidR="00CD5DEA" w:rsidRDefault="00CD5DEA" w:rsidP="00CD5DEA">
            <w:pPr>
              <w:rPr>
                <w:rFonts w:cstheme="minorHAnsi"/>
              </w:rPr>
            </w:pPr>
            <w:r>
              <w:rPr>
                <w:rFonts w:cstheme="minorHAnsi"/>
              </w:rPr>
              <w:t>Surgical</w:t>
            </w:r>
          </w:p>
          <w:p w14:paraId="7F73F84C" w14:textId="2E2A5DD9" w:rsidR="00CD5DEA" w:rsidRPr="008E23CC" w:rsidRDefault="00CD5DEA" w:rsidP="00CD5DEA">
            <w:pPr>
              <w:rPr>
                <w:rFonts w:cstheme="minorHAnsi"/>
              </w:rPr>
            </w:pPr>
            <w:r>
              <w:rPr>
                <w:rFonts w:cstheme="minorHAnsi"/>
              </w:rPr>
              <w:t>Dental</w:t>
            </w:r>
          </w:p>
        </w:tc>
        <w:tc>
          <w:tcPr>
            <w:tcW w:w="810" w:type="dxa"/>
          </w:tcPr>
          <w:p w14:paraId="1F0978D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CD5DEA" w:rsidRPr="0084305D" w:rsidRDefault="00CD5DEA" w:rsidP="00CD5DEA">
            <w:pPr>
              <w:rPr>
                <w:rFonts w:cstheme="minorHAnsi"/>
              </w:rPr>
            </w:pPr>
            <w:r w:rsidRPr="0084305D">
              <w:rPr>
                <w:rFonts w:cstheme="minorHAnsi"/>
              </w:rPr>
              <w:t xml:space="preserve">C-M, </w:t>
            </w:r>
          </w:p>
          <w:p w14:paraId="69E1A76E" w14:textId="77777777" w:rsidR="00CD5DEA" w:rsidRPr="008E23CC" w:rsidRDefault="00CD5DEA" w:rsidP="00CD5DEA">
            <w:pPr>
              <w:rPr>
                <w:rFonts w:cstheme="minorHAnsi"/>
              </w:rPr>
            </w:pPr>
            <w:r w:rsidRPr="0084305D">
              <w:rPr>
                <w:rFonts w:cstheme="minorHAnsi"/>
              </w:rPr>
              <w:t>C</w:t>
            </w:r>
          </w:p>
        </w:tc>
        <w:tc>
          <w:tcPr>
            <w:tcW w:w="1980" w:type="dxa"/>
          </w:tcPr>
          <w:p w14:paraId="10E10872" w14:textId="77777777" w:rsidR="00CD5DEA" w:rsidRPr="008E23CC" w:rsidRDefault="00D53453" w:rsidP="00CD5DEA">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40DBCF5" w14:textId="77777777" w:rsidR="00CD5DEA" w:rsidRPr="008E23CC" w:rsidRDefault="00D53453" w:rsidP="00CD5DEA">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E16B7AE" w14:textId="77777777" w:rsidR="00CD5DEA" w:rsidRDefault="00D53453" w:rsidP="00CD5DEA">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8915C4A" w14:textId="77777777" w:rsidR="00CD5DEA" w:rsidRPr="00C34C63" w:rsidRDefault="00D53453" w:rsidP="00CD5DEA">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B8E40B3" w14:textId="77777777" w:rsidR="00CD5DEA" w:rsidRPr="008E23CC" w:rsidRDefault="00CD5DEA" w:rsidP="00CD5DEA">
            <w:pPr>
              <w:rPr>
                <w:rFonts w:cstheme="minorHAnsi"/>
              </w:rPr>
            </w:pPr>
          </w:p>
        </w:tc>
        <w:sdt>
          <w:sdtPr>
            <w:rPr>
              <w:rFonts w:cstheme="minorHAnsi"/>
            </w:rPr>
            <w:id w:val="1356773230"/>
            <w:placeholder>
              <w:docPart w:val="39553FF52386424AB899DF8042F09C2E"/>
            </w:placeholder>
            <w:showingPlcHdr/>
          </w:sdtPr>
          <w:sdtEndPr/>
          <w:sdtContent>
            <w:tc>
              <w:tcPr>
                <w:tcW w:w="4770" w:type="dxa"/>
              </w:tcPr>
              <w:p w14:paraId="2B54E74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74A3EACF" w14:textId="77777777" w:rsidTr="00847F33">
        <w:trPr>
          <w:cantSplit/>
        </w:trPr>
        <w:tc>
          <w:tcPr>
            <w:tcW w:w="899" w:type="dxa"/>
          </w:tcPr>
          <w:p w14:paraId="4F636761" w14:textId="77777777" w:rsidR="00CD5DEA" w:rsidRPr="008E23CC" w:rsidRDefault="00CD5DEA" w:rsidP="00CD5DEA">
            <w:pPr>
              <w:jc w:val="center"/>
              <w:rPr>
                <w:rFonts w:cstheme="minorHAnsi"/>
                <w:b/>
                <w:bCs/>
              </w:rPr>
            </w:pPr>
            <w:r w:rsidRPr="008E23CC">
              <w:rPr>
                <w:rFonts w:cstheme="minorHAnsi"/>
                <w:b/>
                <w:bCs/>
              </w:rPr>
              <w:t>8-H-12</w:t>
            </w:r>
          </w:p>
        </w:tc>
        <w:tc>
          <w:tcPr>
            <w:tcW w:w="5581" w:type="dxa"/>
          </w:tcPr>
          <w:p w14:paraId="3381CCE1"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CD5DEA" w:rsidRPr="008E23CC" w:rsidRDefault="00CD5DEA" w:rsidP="00CD5DEA">
            <w:pPr>
              <w:autoSpaceDE w:val="0"/>
              <w:autoSpaceDN w:val="0"/>
              <w:adjustRightInd w:val="0"/>
              <w:rPr>
                <w:rFonts w:eastAsia="Arial" w:cstheme="minorHAnsi"/>
              </w:rPr>
            </w:pPr>
          </w:p>
          <w:p w14:paraId="4890F132" w14:textId="77777777" w:rsidR="00CD5DEA" w:rsidRDefault="00CD5DEA" w:rsidP="00CD5DEA">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CD5DEA" w:rsidRPr="008E23CC" w:rsidRDefault="00CD5DEA" w:rsidP="00CD5DEA">
            <w:pPr>
              <w:autoSpaceDE w:val="0"/>
              <w:autoSpaceDN w:val="0"/>
              <w:adjustRightInd w:val="0"/>
              <w:rPr>
                <w:rFonts w:eastAsia="Arial" w:cstheme="minorHAnsi"/>
              </w:rPr>
            </w:pPr>
          </w:p>
        </w:tc>
        <w:tc>
          <w:tcPr>
            <w:tcW w:w="1080" w:type="dxa"/>
          </w:tcPr>
          <w:p w14:paraId="1F5F44B6" w14:textId="77777777" w:rsidR="00CD5DEA" w:rsidRDefault="00CD5DEA" w:rsidP="00CD5DEA">
            <w:pPr>
              <w:rPr>
                <w:rFonts w:cstheme="minorHAnsi"/>
              </w:rPr>
            </w:pPr>
            <w:r>
              <w:rPr>
                <w:rFonts w:cstheme="minorHAnsi"/>
              </w:rPr>
              <w:t>Surgical</w:t>
            </w:r>
          </w:p>
          <w:p w14:paraId="566CDEBF" w14:textId="24DBB83C" w:rsidR="00CD5DEA" w:rsidRPr="008E23CC" w:rsidRDefault="00CD5DEA" w:rsidP="00CD5DEA">
            <w:pPr>
              <w:rPr>
                <w:rFonts w:cstheme="minorHAnsi"/>
              </w:rPr>
            </w:pPr>
            <w:r>
              <w:rPr>
                <w:rFonts w:cstheme="minorHAnsi"/>
              </w:rPr>
              <w:t>Dental</w:t>
            </w:r>
          </w:p>
        </w:tc>
        <w:tc>
          <w:tcPr>
            <w:tcW w:w="810" w:type="dxa"/>
          </w:tcPr>
          <w:p w14:paraId="29AA2320" w14:textId="77777777" w:rsidR="00CD5DEA" w:rsidRPr="008E23CC" w:rsidRDefault="00CD5DEA" w:rsidP="00CD5DEA">
            <w:pPr>
              <w:rPr>
                <w:rFonts w:cstheme="minorHAnsi"/>
              </w:rPr>
            </w:pPr>
            <w:r w:rsidRPr="008E23CC">
              <w:rPr>
                <w:rFonts w:cstheme="minorHAnsi"/>
              </w:rPr>
              <w:t>C</w:t>
            </w:r>
          </w:p>
        </w:tc>
        <w:tc>
          <w:tcPr>
            <w:tcW w:w="1980" w:type="dxa"/>
          </w:tcPr>
          <w:p w14:paraId="7F123F04" w14:textId="77777777" w:rsidR="00CD5DEA" w:rsidRPr="008E23CC" w:rsidRDefault="00D53453" w:rsidP="00CD5DEA">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0865B9" w14:textId="77777777" w:rsidR="00CD5DEA" w:rsidRPr="008E23CC" w:rsidRDefault="00D53453" w:rsidP="00CD5DEA">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F33725A" w14:textId="77777777" w:rsidR="00CD5DEA" w:rsidRDefault="00D53453" w:rsidP="00CD5DEA">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3B6C22E" w14:textId="77777777" w:rsidR="00CD5DEA" w:rsidRPr="00C34C63" w:rsidRDefault="00D53453" w:rsidP="00CD5DEA">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5445698" w14:textId="77777777" w:rsidR="00CD5DEA" w:rsidRPr="008E23CC" w:rsidRDefault="00CD5DEA" w:rsidP="00CD5DEA">
            <w:pPr>
              <w:rPr>
                <w:rFonts w:cstheme="minorHAnsi"/>
              </w:rPr>
            </w:pPr>
          </w:p>
        </w:tc>
        <w:sdt>
          <w:sdtPr>
            <w:rPr>
              <w:rFonts w:cstheme="minorHAnsi"/>
            </w:rPr>
            <w:id w:val="-1708407906"/>
            <w:placeholder>
              <w:docPart w:val="9201D489B25D4FCA9733665FE8F2216A"/>
            </w:placeholder>
            <w:showingPlcHdr/>
          </w:sdtPr>
          <w:sdtEndPr/>
          <w:sdtContent>
            <w:tc>
              <w:tcPr>
                <w:tcW w:w="4770" w:type="dxa"/>
              </w:tcPr>
              <w:p w14:paraId="59BAF70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50113076" w14:textId="77777777" w:rsidTr="00847F33">
        <w:trPr>
          <w:cantSplit/>
        </w:trPr>
        <w:tc>
          <w:tcPr>
            <w:tcW w:w="899" w:type="dxa"/>
          </w:tcPr>
          <w:p w14:paraId="4F73FF89" w14:textId="77777777" w:rsidR="00CD5DEA" w:rsidRPr="008E23CC" w:rsidRDefault="00CD5DEA" w:rsidP="00CD5DEA">
            <w:pPr>
              <w:jc w:val="center"/>
              <w:rPr>
                <w:rFonts w:cstheme="minorHAnsi"/>
                <w:b/>
                <w:bCs/>
              </w:rPr>
            </w:pPr>
            <w:r w:rsidRPr="008E23CC">
              <w:rPr>
                <w:rFonts w:cstheme="minorHAnsi"/>
                <w:b/>
                <w:bCs/>
              </w:rPr>
              <w:t>8-H-13</w:t>
            </w:r>
          </w:p>
        </w:tc>
        <w:tc>
          <w:tcPr>
            <w:tcW w:w="5581" w:type="dxa"/>
          </w:tcPr>
          <w:p w14:paraId="301EF9D2" w14:textId="77777777" w:rsidR="00CD5DEA" w:rsidRPr="008E23CC" w:rsidRDefault="00CD5DEA" w:rsidP="00CD5DEA">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1080" w:type="dxa"/>
          </w:tcPr>
          <w:p w14:paraId="122D0772" w14:textId="77777777" w:rsidR="00CD5DEA" w:rsidRDefault="00CD5DEA" w:rsidP="00CD5DEA">
            <w:pPr>
              <w:rPr>
                <w:rFonts w:cstheme="minorHAnsi"/>
              </w:rPr>
            </w:pPr>
            <w:r>
              <w:rPr>
                <w:rFonts w:cstheme="minorHAnsi"/>
              </w:rPr>
              <w:t>Surgical</w:t>
            </w:r>
          </w:p>
          <w:p w14:paraId="2F62B8F8" w14:textId="648366B2" w:rsidR="00CD5DEA" w:rsidRPr="008E23CC" w:rsidRDefault="00CD5DEA" w:rsidP="00CD5DEA">
            <w:pPr>
              <w:rPr>
                <w:rFonts w:cstheme="minorHAnsi"/>
              </w:rPr>
            </w:pPr>
            <w:r>
              <w:rPr>
                <w:rFonts w:cstheme="minorHAnsi"/>
              </w:rPr>
              <w:t>Dental</w:t>
            </w:r>
          </w:p>
        </w:tc>
        <w:tc>
          <w:tcPr>
            <w:tcW w:w="810" w:type="dxa"/>
          </w:tcPr>
          <w:p w14:paraId="795EC719" w14:textId="77777777" w:rsidR="00CD5DEA" w:rsidRPr="008E23CC" w:rsidRDefault="00CD5DEA" w:rsidP="00CD5DEA">
            <w:pPr>
              <w:rPr>
                <w:rFonts w:cstheme="minorHAnsi"/>
              </w:rPr>
            </w:pPr>
            <w:r w:rsidRPr="008E23CC">
              <w:rPr>
                <w:rFonts w:cstheme="minorHAnsi"/>
              </w:rPr>
              <w:t>C</w:t>
            </w:r>
          </w:p>
        </w:tc>
        <w:tc>
          <w:tcPr>
            <w:tcW w:w="1980" w:type="dxa"/>
          </w:tcPr>
          <w:p w14:paraId="44091573" w14:textId="77777777" w:rsidR="00CD5DEA" w:rsidRPr="008E23CC" w:rsidRDefault="00D53453" w:rsidP="00CD5DEA">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B88B0EC" w14:textId="77777777" w:rsidR="00CD5DEA" w:rsidRPr="008E23CC" w:rsidRDefault="00D53453" w:rsidP="00CD5DEA">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5F826E6" w14:textId="77777777" w:rsidR="00CD5DEA" w:rsidRDefault="00D53453" w:rsidP="00CD5DEA">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F9253E" w14:textId="77777777" w:rsidR="00CD5DEA" w:rsidRPr="00C34C63" w:rsidRDefault="00D53453" w:rsidP="00CD5DEA">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0166D46" w14:textId="77777777" w:rsidR="00CD5DEA" w:rsidRPr="008E23CC" w:rsidRDefault="00CD5DEA" w:rsidP="00CD5DEA">
            <w:pPr>
              <w:rPr>
                <w:rFonts w:cstheme="minorHAnsi"/>
              </w:rPr>
            </w:pPr>
          </w:p>
        </w:tc>
        <w:sdt>
          <w:sdtPr>
            <w:rPr>
              <w:rFonts w:cstheme="minorHAnsi"/>
            </w:rPr>
            <w:id w:val="-327983635"/>
            <w:placeholder>
              <w:docPart w:val="7EA77E72E38D4193B955970098E12806"/>
            </w:placeholder>
            <w:showingPlcHdr/>
          </w:sdtPr>
          <w:sdtEndPr/>
          <w:sdtContent>
            <w:tc>
              <w:tcPr>
                <w:tcW w:w="4770" w:type="dxa"/>
              </w:tcPr>
              <w:p w14:paraId="276B07A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154F900D" w14:textId="77777777" w:rsidTr="00847F33">
        <w:trPr>
          <w:cantSplit/>
        </w:trPr>
        <w:tc>
          <w:tcPr>
            <w:tcW w:w="899" w:type="dxa"/>
          </w:tcPr>
          <w:p w14:paraId="2A852636" w14:textId="49A0E9C3" w:rsidR="00CD5DEA" w:rsidRPr="001B32CE" w:rsidRDefault="00CD5DEA" w:rsidP="00CD5DEA">
            <w:pPr>
              <w:jc w:val="center"/>
              <w:rPr>
                <w:rFonts w:cstheme="minorHAnsi"/>
                <w:b/>
                <w:bCs/>
              </w:rPr>
            </w:pPr>
            <w:r w:rsidRPr="001B32CE">
              <w:rPr>
                <w:b/>
                <w:bCs/>
              </w:rPr>
              <w:lastRenderedPageBreak/>
              <w:t>8-H-14</w:t>
            </w:r>
          </w:p>
        </w:tc>
        <w:tc>
          <w:tcPr>
            <w:tcW w:w="5581" w:type="dxa"/>
          </w:tcPr>
          <w:p w14:paraId="3D34CB9C" w14:textId="77777777" w:rsidR="00CD5DEA" w:rsidRDefault="00CD5DEA" w:rsidP="00CD5DEA">
            <w:pPr>
              <w:rPr>
                <w:color w:val="000000"/>
              </w:rPr>
            </w:pPr>
            <w:r>
              <w:rPr>
                <w:color w:val="000000"/>
              </w:rPr>
              <w:t>Patient monitoring during anesthesia will consist of adequate illumination is available to assess patient color.</w:t>
            </w:r>
          </w:p>
          <w:p w14:paraId="51179E0A" w14:textId="77777777" w:rsidR="00CD5DEA" w:rsidRPr="008E23CC" w:rsidRDefault="00CD5DEA" w:rsidP="00CD5DEA">
            <w:pPr>
              <w:autoSpaceDE w:val="0"/>
              <w:autoSpaceDN w:val="0"/>
              <w:adjustRightInd w:val="0"/>
              <w:rPr>
                <w:rFonts w:eastAsia="Arial" w:cstheme="minorHAnsi"/>
              </w:rPr>
            </w:pPr>
          </w:p>
        </w:tc>
        <w:tc>
          <w:tcPr>
            <w:tcW w:w="1080" w:type="dxa"/>
            <w:shd w:val="clear" w:color="auto" w:fill="auto"/>
          </w:tcPr>
          <w:p w14:paraId="60069172" w14:textId="77777777" w:rsidR="00CD5DEA" w:rsidRDefault="00CD5DEA" w:rsidP="00CD5DEA">
            <w:pPr>
              <w:rPr>
                <w:rFonts w:cstheme="minorHAnsi"/>
              </w:rPr>
            </w:pPr>
            <w:r>
              <w:rPr>
                <w:rFonts w:cstheme="minorHAnsi"/>
              </w:rPr>
              <w:t>Surgical</w:t>
            </w:r>
          </w:p>
          <w:p w14:paraId="1216B6DC" w14:textId="7706A1F2" w:rsidR="00CD5DEA" w:rsidRPr="008E23CC" w:rsidRDefault="00CD5DEA" w:rsidP="00CD5DEA">
            <w:pPr>
              <w:rPr>
                <w:rFonts w:cstheme="minorHAnsi"/>
              </w:rPr>
            </w:pPr>
            <w:r>
              <w:rPr>
                <w:rFonts w:cstheme="minorHAnsi"/>
              </w:rPr>
              <w:t>Dental</w:t>
            </w:r>
          </w:p>
        </w:tc>
        <w:tc>
          <w:tcPr>
            <w:tcW w:w="810" w:type="dxa"/>
          </w:tcPr>
          <w:p w14:paraId="7624C7B8" w14:textId="77777777" w:rsidR="00CD5DEA" w:rsidRDefault="00CD5DEA" w:rsidP="00CD5DEA">
            <w:r>
              <w:t>A</w:t>
            </w:r>
            <w:r>
              <w:br/>
              <w:t>B</w:t>
            </w:r>
            <w:r>
              <w:br/>
              <w:t>C-M</w:t>
            </w:r>
          </w:p>
          <w:p w14:paraId="0C71C581" w14:textId="7C0EDF17" w:rsidR="00CD5DEA" w:rsidRPr="00C34C63" w:rsidRDefault="00CD5DEA" w:rsidP="00CD5DEA">
            <w:pPr>
              <w:rPr>
                <w:rFonts w:cstheme="minorHAnsi"/>
              </w:rPr>
            </w:pPr>
            <w:r>
              <w:t>C</w:t>
            </w:r>
          </w:p>
        </w:tc>
        <w:tc>
          <w:tcPr>
            <w:tcW w:w="1980" w:type="dxa"/>
          </w:tcPr>
          <w:p w14:paraId="0A5B3886" w14:textId="77777777" w:rsidR="00CD5DEA" w:rsidRPr="00C34C63" w:rsidRDefault="00D53453" w:rsidP="00CD5DEA">
            <w:pPr>
              <w:rPr>
                <w:rFonts w:cstheme="minorHAnsi"/>
              </w:rPr>
            </w:pPr>
            <w:sdt>
              <w:sdtPr>
                <w:rPr>
                  <w:rFonts w:cstheme="minorHAnsi"/>
                </w:rPr>
                <w:id w:val="4526085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689429BE" w14:textId="77777777" w:rsidR="00CD5DEA" w:rsidRPr="00C34C63" w:rsidRDefault="00D53453" w:rsidP="00CD5DEA">
            <w:pPr>
              <w:rPr>
                <w:rFonts w:cstheme="minorHAnsi"/>
              </w:rPr>
            </w:pPr>
            <w:sdt>
              <w:sdtPr>
                <w:rPr>
                  <w:rFonts w:cstheme="minorHAnsi"/>
                </w:rPr>
                <w:id w:val="172841168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7125FA7" w14:textId="77777777" w:rsidR="00CD5DEA" w:rsidRDefault="00D53453" w:rsidP="00CD5DEA">
            <w:pPr>
              <w:rPr>
                <w:rFonts w:cstheme="minorHAnsi"/>
              </w:rPr>
            </w:pPr>
            <w:sdt>
              <w:sdtPr>
                <w:rPr>
                  <w:rFonts w:cstheme="minorHAnsi"/>
                </w:rPr>
                <w:id w:val="184357734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6EC4649" w14:textId="77777777" w:rsidR="00CD5DEA" w:rsidRPr="00C34C63" w:rsidRDefault="00D53453" w:rsidP="00CD5DEA">
            <w:pPr>
              <w:rPr>
                <w:rFonts w:cstheme="minorHAnsi"/>
              </w:rPr>
            </w:pPr>
            <w:sdt>
              <w:sdtPr>
                <w:rPr>
                  <w:rFonts w:cstheme="minorHAnsi"/>
                </w:rPr>
                <w:id w:val="7718306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3B2A675" w14:textId="77777777" w:rsidR="00CD5DEA" w:rsidRDefault="00CD5DEA" w:rsidP="00CD5DEA">
            <w:pPr>
              <w:rPr>
                <w:rFonts w:cstheme="minorHAnsi"/>
              </w:rPr>
            </w:pPr>
          </w:p>
        </w:tc>
        <w:sdt>
          <w:sdtPr>
            <w:rPr>
              <w:rFonts w:cstheme="minorHAnsi"/>
            </w:rPr>
            <w:id w:val="1755713995"/>
            <w:placeholder>
              <w:docPart w:val="59B92B7BF1C649B0808E4331EC3607A8"/>
            </w:placeholder>
            <w:showingPlcHdr/>
          </w:sdtPr>
          <w:sdtEndPr/>
          <w:sdtContent>
            <w:tc>
              <w:tcPr>
                <w:tcW w:w="4770" w:type="dxa"/>
              </w:tcPr>
              <w:p w14:paraId="77A879A4" w14:textId="21513656" w:rsidR="00CD5DEA" w:rsidRDefault="00CD5DEA" w:rsidP="00CD5DEA">
                <w:pPr>
                  <w:rPr>
                    <w:rFonts w:cstheme="minorHAnsi"/>
                  </w:rPr>
                </w:pPr>
                <w:r w:rsidRPr="00C34C63">
                  <w:rPr>
                    <w:rFonts w:cstheme="minorHAnsi"/>
                  </w:rPr>
                  <w:t>Enter observations of non-compliance, comments or notes here.</w:t>
                </w:r>
              </w:p>
            </w:tc>
          </w:sdtContent>
        </w:sdt>
      </w:tr>
      <w:bookmarkStart w:id="136" w:name="Med8H15"/>
      <w:tr w:rsidR="00CD5DEA" w14:paraId="7D9F258B" w14:textId="77777777" w:rsidTr="00847F33">
        <w:trPr>
          <w:cantSplit/>
        </w:trPr>
        <w:tc>
          <w:tcPr>
            <w:tcW w:w="899" w:type="dxa"/>
          </w:tcPr>
          <w:p w14:paraId="3E7D11CF" w14:textId="4A8D9ED2" w:rsidR="00CD5DEA" w:rsidRPr="008E23CC" w:rsidRDefault="00CD5DEA" w:rsidP="00CD5DEA">
            <w:pPr>
              <w:jc w:val="center"/>
              <w:rPr>
                <w:rFonts w:cstheme="minorHAnsi"/>
                <w:b/>
                <w:bCs/>
              </w:rPr>
            </w:pPr>
            <w:r w:rsidRPr="008E23CC">
              <w:rPr>
                <w:rFonts w:cstheme="minorHAnsi"/>
                <w:b/>
                <w:bCs/>
              </w:rPr>
              <w:fldChar w:fldCharType="begin"/>
            </w:r>
            <w:r w:rsidR="0066131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5</w:t>
            </w:r>
            <w:bookmarkEnd w:id="136"/>
            <w:r w:rsidRPr="008E23CC">
              <w:rPr>
                <w:rFonts w:cstheme="minorHAnsi"/>
                <w:b/>
                <w:bCs/>
              </w:rPr>
              <w:fldChar w:fldCharType="end"/>
            </w:r>
          </w:p>
        </w:tc>
        <w:tc>
          <w:tcPr>
            <w:tcW w:w="5581" w:type="dxa"/>
          </w:tcPr>
          <w:p w14:paraId="5F20FE1A"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080" w:type="dxa"/>
            <w:shd w:val="clear" w:color="auto" w:fill="auto"/>
          </w:tcPr>
          <w:p w14:paraId="41C7A8C0" w14:textId="77777777" w:rsidR="00CD5DEA" w:rsidRDefault="00CD5DEA" w:rsidP="00CD5DEA">
            <w:pPr>
              <w:rPr>
                <w:rFonts w:cstheme="minorHAnsi"/>
              </w:rPr>
            </w:pPr>
            <w:r>
              <w:rPr>
                <w:rFonts w:cstheme="minorHAnsi"/>
              </w:rPr>
              <w:t>Surgical</w:t>
            </w:r>
          </w:p>
          <w:p w14:paraId="0FC1055D" w14:textId="23A1A006" w:rsidR="00CD5DEA" w:rsidRPr="008E23CC" w:rsidRDefault="00CD5DEA" w:rsidP="00CD5DEA">
            <w:pPr>
              <w:rPr>
                <w:rFonts w:cstheme="minorHAnsi"/>
              </w:rPr>
            </w:pPr>
            <w:r>
              <w:rPr>
                <w:rFonts w:cstheme="minorHAnsi"/>
              </w:rPr>
              <w:t>Dental</w:t>
            </w:r>
          </w:p>
        </w:tc>
        <w:tc>
          <w:tcPr>
            <w:tcW w:w="810" w:type="dxa"/>
          </w:tcPr>
          <w:p w14:paraId="7AF7730F" w14:textId="77777777" w:rsidR="00CD5DEA" w:rsidRPr="00C34C63" w:rsidRDefault="00CD5DEA" w:rsidP="00CD5DEA">
            <w:pPr>
              <w:rPr>
                <w:rFonts w:cstheme="minorHAnsi"/>
              </w:rPr>
            </w:pPr>
            <w:r w:rsidRPr="00C34C63">
              <w:rPr>
                <w:rFonts w:cstheme="minorHAnsi"/>
              </w:rPr>
              <w:t xml:space="preserve">A </w:t>
            </w:r>
          </w:p>
          <w:p w14:paraId="02060216" w14:textId="77777777" w:rsidR="00CD5DEA" w:rsidRPr="00C34C63" w:rsidRDefault="00CD5DEA" w:rsidP="00CD5DEA">
            <w:pPr>
              <w:rPr>
                <w:rFonts w:cstheme="minorHAnsi"/>
              </w:rPr>
            </w:pPr>
            <w:r w:rsidRPr="00C34C63">
              <w:rPr>
                <w:rFonts w:cstheme="minorHAnsi"/>
              </w:rPr>
              <w:t xml:space="preserve">B </w:t>
            </w:r>
          </w:p>
          <w:p w14:paraId="3B8AAE61" w14:textId="77777777" w:rsidR="00CD5DEA" w:rsidRPr="00C34C63" w:rsidRDefault="00CD5DEA" w:rsidP="00CD5DEA">
            <w:pPr>
              <w:rPr>
                <w:rFonts w:cstheme="minorHAnsi"/>
              </w:rPr>
            </w:pPr>
            <w:r w:rsidRPr="00C34C63">
              <w:rPr>
                <w:rFonts w:cstheme="minorHAnsi"/>
              </w:rPr>
              <w:t xml:space="preserve">C-M </w:t>
            </w:r>
          </w:p>
          <w:p w14:paraId="52509568" w14:textId="77777777" w:rsidR="00CD5DEA" w:rsidRPr="008E23CC" w:rsidRDefault="00CD5DEA" w:rsidP="00CD5DEA">
            <w:pPr>
              <w:rPr>
                <w:rFonts w:cstheme="minorHAnsi"/>
              </w:rPr>
            </w:pPr>
            <w:r w:rsidRPr="00C34C63">
              <w:rPr>
                <w:rFonts w:cstheme="minorHAnsi"/>
              </w:rPr>
              <w:t>C</w:t>
            </w:r>
          </w:p>
        </w:tc>
        <w:tc>
          <w:tcPr>
            <w:tcW w:w="1980" w:type="dxa"/>
          </w:tcPr>
          <w:p w14:paraId="7880A346" w14:textId="77777777" w:rsidR="00CD5DEA" w:rsidRPr="008E23CC" w:rsidRDefault="00D53453" w:rsidP="00CD5DEA">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A04B53A" w14:textId="77777777" w:rsidR="00CD5DEA" w:rsidRPr="008E23CC" w:rsidRDefault="00D53453" w:rsidP="00CD5DEA">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A97B91" w14:textId="77777777" w:rsidR="00CD5DEA" w:rsidRDefault="00D53453" w:rsidP="00CD5DEA">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DF62923" w14:textId="77777777" w:rsidR="00CD5DEA" w:rsidRPr="00C34C63" w:rsidRDefault="00D53453" w:rsidP="00CD5DEA">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7951E25" w14:textId="77777777" w:rsidR="00CD5DEA" w:rsidRPr="008E23CC" w:rsidRDefault="00CD5DEA" w:rsidP="00CD5DEA">
            <w:pPr>
              <w:rPr>
                <w:rFonts w:cstheme="minorHAnsi"/>
              </w:rPr>
            </w:pPr>
          </w:p>
        </w:tc>
        <w:sdt>
          <w:sdtPr>
            <w:rPr>
              <w:rFonts w:cstheme="minorHAnsi"/>
            </w:rPr>
            <w:id w:val="1586265768"/>
            <w:placeholder>
              <w:docPart w:val="56056A1E24A34FC9B82E0F7679C23D4B"/>
            </w:placeholder>
            <w:showingPlcHdr/>
          </w:sdtPr>
          <w:sdtEndPr/>
          <w:sdtContent>
            <w:tc>
              <w:tcPr>
                <w:tcW w:w="4770" w:type="dxa"/>
              </w:tcPr>
              <w:p w14:paraId="5EB26A26"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7" w:name="Med8H16"/>
      <w:tr w:rsidR="00CD5DEA" w14:paraId="76140EDF" w14:textId="77777777" w:rsidTr="00847F33">
        <w:trPr>
          <w:cantSplit/>
        </w:trPr>
        <w:tc>
          <w:tcPr>
            <w:tcW w:w="899" w:type="dxa"/>
          </w:tcPr>
          <w:p w14:paraId="5D703B5B" w14:textId="7927779C" w:rsidR="00CD5DEA" w:rsidRPr="008E23CC" w:rsidRDefault="00CD5DEA" w:rsidP="00CD5DEA">
            <w:pPr>
              <w:jc w:val="center"/>
              <w:rPr>
                <w:rFonts w:cstheme="minorHAnsi"/>
                <w:b/>
                <w:bCs/>
              </w:rPr>
            </w:pPr>
            <w:r w:rsidRPr="008E23CC">
              <w:rPr>
                <w:rFonts w:cstheme="minorHAnsi"/>
                <w:b/>
                <w:bCs/>
              </w:rPr>
              <w:fldChar w:fldCharType="begin"/>
            </w:r>
            <w:r w:rsidR="0066131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137"/>
            <w:r w:rsidRPr="008E23CC">
              <w:rPr>
                <w:rFonts w:cstheme="minorHAnsi"/>
                <w:b/>
                <w:bCs/>
              </w:rPr>
              <w:fldChar w:fldCharType="end"/>
            </w:r>
          </w:p>
        </w:tc>
        <w:tc>
          <w:tcPr>
            <w:tcW w:w="5581" w:type="dxa"/>
          </w:tcPr>
          <w:p w14:paraId="35A2079F"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080" w:type="dxa"/>
            <w:shd w:val="clear" w:color="auto" w:fill="auto"/>
          </w:tcPr>
          <w:p w14:paraId="235CD67A" w14:textId="77777777" w:rsidR="00CD5DEA" w:rsidRDefault="00CD5DEA" w:rsidP="00CD5DEA">
            <w:pPr>
              <w:rPr>
                <w:rFonts w:cstheme="minorHAnsi"/>
              </w:rPr>
            </w:pPr>
            <w:r>
              <w:rPr>
                <w:rFonts w:cstheme="minorHAnsi"/>
              </w:rPr>
              <w:t>Surgical</w:t>
            </w:r>
          </w:p>
          <w:p w14:paraId="240B3861" w14:textId="3B9CD512" w:rsidR="00CD5DEA" w:rsidRPr="008E23CC" w:rsidRDefault="00CD5DEA" w:rsidP="00CD5DEA">
            <w:pPr>
              <w:rPr>
                <w:rFonts w:cstheme="minorHAnsi"/>
              </w:rPr>
            </w:pPr>
            <w:r>
              <w:rPr>
                <w:rFonts w:cstheme="minorHAnsi"/>
              </w:rPr>
              <w:t>Dental</w:t>
            </w:r>
          </w:p>
        </w:tc>
        <w:tc>
          <w:tcPr>
            <w:tcW w:w="810" w:type="dxa"/>
          </w:tcPr>
          <w:p w14:paraId="5D7E9E01"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CD5DEA" w:rsidRPr="0084305D" w:rsidRDefault="00CD5DEA" w:rsidP="00CD5DEA">
            <w:pPr>
              <w:rPr>
                <w:rFonts w:cstheme="minorHAnsi"/>
              </w:rPr>
            </w:pPr>
            <w:r w:rsidRPr="0084305D">
              <w:rPr>
                <w:rFonts w:cstheme="minorHAnsi"/>
              </w:rPr>
              <w:t xml:space="preserve">C-M, </w:t>
            </w:r>
          </w:p>
          <w:p w14:paraId="23A6B600" w14:textId="77777777" w:rsidR="00CD5DEA" w:rsidRPr="008E23CC" w:rsidRDefault="00CD5DEA" w:rsidP="00CD5DEA">
            <w:pPr>
              <w:rPr>
                <w:rFonts w:cstheme="minorHAnsi"/>
              </w:rPr>
            </w:pPr>
            <w:r w:rsidRPr="0084305D">
              <w:rPr>
                <w:rFonts w:cstheme="minorHAnsi"/>
              </w:rPr>
              <w:t>C</w:t>
            </w:r>
          </w:p>
        </w:tc>
        <w:tc>
          <w:tcPr>
            <w:tcW w:w="1980" w:type="dxa"/>
          </w:tcPr>
          <w:p w14:paraId="4DA0F451" w14:textId="77777777" w:rsidR="00CD5DEA" w:rsidRPr="008E23CC" w:rsidRDefault="00D53453" w:rsidP="00CD5DEA">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2C9AADB" w14:textId="77777777" w:rsidR="00CD5DEA" w:rsidRPr="008E23CC" w:rsidRDefault="00D53453" w:rsidP="00CD5DEA">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DAC6ED1" w14:textId="77777777" w:rsidR="00CD5DEA" w:rsidRDefault="00D53453" w:rsidP="00CD5DEA">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B245145" w14:textId="77777777" w:rsidR="00CD5DEA" w:rsidRPr="00C34C63" w:rsidRDefault="00D53453" w:rsidP="00CD5DEA">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B4E9BF6" w14:textId="2B954FD9" w:rsidR="00CD5DEA" w:rsidRPr="008E23CC" w:rsidRDefault="00CD5DEA" w:rsidP="00CD5DEA">
            <w:pPr>
              <w:rPr>
                <w:rFonts w:cstheme="minorHAnsi"/>
              </w:rPr>
            </w:pPr>
          </w:p>
        </w:tc>
        <w:sdt>
          <w:sdtPr>
            <w:rPr>
              <w:rFonts w:cstheme="minorHAnsi"/>
            </w:rPr>
            <w:id w:val="-1123452390"/>
            <w:placeholder>
              <w:docPart w:val="4BE4EFBC22DE45F4B39A7808E3736A1C"/>
            </w:placeholder>
            <w:showingPlcHdr/>
          </w:sdtPr>
          <w:sdtEndPr/>
          <w:sdtContent>
            <w:tc>
              <w:tcPr>
                <w:tcW w:w="4770" w:type="dxa"/>
              </w:tcPr>
              <w:p w14:paraId="31C1E25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138" w:name="Med8H17"/>
      <w:tr w:rsidR="008459EF" w14:paraId="456000DA" w14:textId="77777777" w:rsidTr="00925CE7">
        <w:trPr>
          <w:cantSplit/>
        </w:trPr>
        <w:tc>
          <w:tcPr>
            <w:tcW w:w="899" w:type="dxa"/>
          </w:tcPr>
          <w:p w14:paraId="2F4FB7E4" w14:textId="13850244" w:rsidR="008459EF" w:rsidRPr="008E23CC" w:rsidRDefault="007946DE" w:rsidP="00CC4A78">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8459EF" w:rsidRPr="007946DE">
              <w:rPr>
                <w:rStyle w:val="Hyperlink"/>
                <w:rFonts w:cstheme="minorHAnsi"/>
                <w:b/>
                <w:bCs/>
              </w:rPr>
              <w:t>8-H-17</w:t>
            </w:r>
            <w:bookmarkEnd w:id="138"/>
            <w:r>
              <w:rPr>
                <w:rFonts w:cstheme="minorHAnsi"/>
                <w:b/>
                <w:bCs/>
              </w:rPr>
              <w:fldChar w:fldCharType="end"/>
            </w:r>
          </w:p>
        </w:tc>
        <w:tc>
          <w:tcPr>
            <w:tcW w:w="5581" w:type="dxa"/>
          </w:tcPr>
          <w:p w14:paraId="204E7D0C" w14:textId="1F70FC15" w:rsidR="008459EF" w:rsidRPr="008E23CC" w:rsidRDefault="005F5B42" w:rsidP="00CC4A78">
            <w:pPr>
              <w:autoSpaceDE w:val="0"/>
              <w:autoSpaceDN w:val="0"/>
              <w:adjustRightInd w:val="0"/>
              <w:rPr>
                <w:rFonts w:eastAsia="Arial" w:cstheme="minorHAnsi"/>
              </w:rPr>
            </w:pPr>
            <w:r w:rsidRPr="005F5B42">
              <w:rPr>
                <w:rFonts w:eastAsia="Arial" w:cstheme="minorHAnsi"/>
              </w:rPr>
              <w:t>An anesthesia record is maintained in which the duration of the procedure is recorded</w:t>
            </w:r>
            <w:r w:rsidR="008459EF" w:rsidRPr="008E23CC">
              <w:rPr>
                <w:rFonts w:eastAsia="Arial" w:cstheme="minorHAnsi"/>
              </w:rPr>
              <w:t>.</w:t>
            </w:r>
          </w:p>
        </w:tc>
        <w:tc>
          <w:tcPr>
            <w:tcW w:w="1080" w:type="dxa"/>
            <w:shd w:val="clear" w:color="auto" w:fill="auto"/>
          </w:tcPr>
          <w:p w14:paraId="7E1FF951" w14:textId="77777777" w:rsidR="008459EF" w:rsidRDefault="008459EF" w:rsidP="00CC4A78">
            <w:pPr>
              <w:rPr>
                <w:rFonts w:cstheme="minorHAnsi"/>
              </w:rPr>
            </w:pPr>
            <w:r>
              <w:rPr>
                <w:rFonts w:cstheme="minorHAnsi"/>
              </w:rPr>
              <w:t>Surgical</w:t>
            </w:r>
          </w:p>
          <w:p w14:paraId="2BAC8EF7" w14:textId="4EB152A9" w:rsidR="008459EF" w:rsidRPr="008E23CC" w:rsidRDefault="008459EF" w:rsidP="00CC4A78">
            <w:pPr>
              <w:rPr>
                <w:rFonts w:cstheme="minorHAnsi"/>
              </w:rPr>
            </w:pPr>
          </w:p>
        </w:tc>
        <w:tc>
          <w:tcPr>
            <w:tcW w:w="810" w:type="dxa"/>
          </w:tcPr>
          <w:p w14:paraId="15F55AFF" w14:textId="77777777" w:rsidR="008459EF" w:rsidRPr="0084305D" w:rsidRDefault="008459EF" w:rsidP="00CC4A78">
            <w:pPr>
              <w:rPr>
                <w:rFonts w:cstheme="minorHAnsi"/>
              </w:rPr>
            </w:pPr>
            <w:r>
              <w:rPr>
                <w:rFonts w:ascii="Segoe UI Symbol" w:eastAsia="MS Gothic" w:hAnsi="Segoe UI Symbol" w:cs="Segoe UI Symbol"/>
              </w:rPr>
              <w:t>B</w:t>
            </w:r>
            <w:r w:rsidRPr="0084305D">
              <w:rPr>
                <w:rFonts w:cstheme="minorHAnsi"/>
              </w:rPr>
              <w:t xml:space="preserve">, </w:t>
            </w:r>
          </w:p>
          <w:p w14:paraId="00B0A422" w14:textId="77777777" w:rsidR="008459EF" w:rsidRPr="0084305D" w:rsidRDefault="008459EF" w:rsidP="00CC4A78">
            <w:pPr>
              <w:rPr>
                <w:rFonts w:cstheme="minorHAnsi"/>
              </w:rPr>
            </w:pPr>
            <w:r w:rsidRPr="0084305D">
              <w:rPr>
                <w:rFonts w:cstheme="minorHAnsi"/>
              </w:rPr>
              <w:t xml:space="preserve">C-M, </w:t>
            </w:r>
          </w:p>
          <w:p w14:paraId="1395685F" w14:textId="77777777" w:rsidR="008459EF" w:rsidRPr="008E23CC" w:rsidRDefault="008459EF" w:rsidP="00CC4A78">
            <w:pPr>
              <w:rPr>
                <w:rFonts w:cstheme="minorHAnsi"/>
              </w:rPr>
            </w:pPr>
            <w:r w:rsidRPr="0084305D">
              <w:rPr>
                <w:rFonts w:cstheme="minorHAnsi"/>
              </w:rPr>
              <w:t>C</w:t>
            </w:r>
          </w:p>
        </w:tc>
        <w:tc>
          <w:tcPr>
            <w:tcW w:w="1980" w:type="dxa"/>
          </w:tcPr>
          <w:p w14:paraId="65D1CAF2" w14:textId="77777777" w:rsidR="008459EF" w:rsidRPr="008E23CC" w:rsidRDefault="00D53453" w:rsidP="00CC4A78">
            <w:pPr>
              <w:rPr>
                <w:rFonts w:cstheme="minorHAnsi"/>
              </w:rPr>
            </w:pPr>
            <w:sdt>
              <w:sdtPr>
                <w:rPr>
                  <w:rFonts w:cstheme="minorHAnsi"/>
                </w:rPr>
                <w:id w:val="1627039068"/>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3C63815D" w14:textId="77777777" w:rsidR="008459EF" w:rsidRPr="008E23CC" w:rsidRDefault="00D53453" w:rsidP="00CC4A78">
            <w:pPr>
              <w:rPr>
                <w:rFonts w:cstheme="minorHAnsi"/>
              </w:rPr>
            </w:pPr>
            <w:sdt>
              <w:sdtPr>
                <w:rPr>
                  <w:rFonts w:cstheme="minorHAnsi"/>
                </w:rPr>
                <w:id w:val="431565928"/>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5066AE0B" w14:textId="77777777" w:rsidR="008459EF" w:rsidRDefault="00D53453" w:rsidP="00CC4A78">
            <w:pPr>
              <w:rPr>
                <w:rFonts w:cstheme="minorHAnsi"/>
              </w:rPr>
            </w:pPr>
            <w:sdt>
              <w:sdtPr>
                <w:rPr>
                  <w:rFonts w:cstheme="minorHAnsi"/>
                </w:rPr>
                <w:id w:val="-234175079"/>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0E2FACFF" w14:textId="77777777" w:rsidR="008459EF" w:rsidRPr="00C34C63" w:rsidRDefault="00D53453" w:rsidP="00CC4A78">
            <w:pPr>
              <w:rPr>
                <w:rFonts w:cstheme="minorHAnsi"/>
              </w:rPr>
            </w:pPr>
            <w:sdt>
              <w:sdtPr>
                <w:rPr>
                  <w:rFonts w:cstheme="minorHAnsi"/>
                </w:rPr>
                <w:id w:val="-728996925"/>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560C73AC" w14:textId="77777777" w:rsidR="008459EF" w:rsidRPr="008E23CC" w:rsidRDefault="008459EF" w:rsidP="00CC4A78">
            <w:pPr>
              <w:rPr>
                <w:rFonts w:cstheme="minorHAnsi"/>
              </w:rPr>
            </w:pPr>
          </w:p>
        </w:tc>
        <w:sdt>
          <w:sdtPr>
            <w:rPr>
              <w:rFonts w:cstheme="minorHAnsi"/>
            </w:rPr>
            <w:id w:val="2145538168"/>
            <w:placeholder>
              <w:docPart w:val="BCEB774F32354E20BA0BD853580736DE"/>
            </w:placeholder>
            <w:showingPlcHdr/>
          </w:sdtPr>
          <w:sdtEndPr/>
          <w:sdtContent>
            <w:tc>
              <w:tcPr>
                <w:tcW w:w="4770" w:type="dxa"/>
              </w:tcPr>
              <w:p w14:paraId="36BE80CD" w14:textId="77777777" w:rsidR="008459EF" w:rsidRPr="008E23CC" w:rsidRDefault="008459EF" w:rsidP="00CC4A78">
                <w:pPr>
                  <w:rPr>
                    <w:rFonts w:cstheme="minorHAnsi"/>
                  </w:rPr>
                </w:pPr>
                <w:r w:rsidRPr="008E23CC">
                  <w:rPr>
                    <w:rFonts w:cstheme="minorHAnsi"/>
                  </w:rPr>
                  <w:t>Enter observations of non-compliance, comments or notes here.</w:t>
                </w:r>
              </w:p>
            </w:tc>
          </w:sdtContent>
        </w:sdt>
      </w:tr>
      <w:bookmarkStart w:id="139" w:name="Med8H18"/>
      <w:tr w:rsidR="008459EF" w14:paraId="32E38487" w14:textId="77777777" w:rsidTr="00925CE7">
        <w:trPr>
          <w:cantSplit/>
        </w:trPr>
        <w:tc>
          <w:tcPr>
            <w:tcW w:w="899" w:type="dxa"/>
          </w:tcPr>
          <w:p w14:paraId="5614CCDA" w14:textId="3AE41B58" w:rsidR="008459EF" w:rsidRPr="008E23CC" w:rsidRDefault="00F91841" w:rsidP="00CC4A78">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8459EF" w:rsidRPr="00F91841">
              <w:rPr>
                <w:rStyle w:val="Hyperlink"/>
                <w:rFonts w:cstheme="minorHAnsi"/>
                <w:b/>
                <w:bCs/>
              </w:rPr>
              <w:t>8-H-18</w:t>
            </w:r>
            <w:bookmarkEnd w:id="139"/>
            <w:r>
              <w:rPr>
                <w:rFonts w:cstheme="minorHAnsi"/>
                <w:b/>
                <w:bCs/>
              </w:rPr>
              <w:fldChar w:fldCharType="end"/>
            </w:r>
          </w:p>
        </w:tc>
        <w:tc>
          <w:tcPr>
            <w:tcW w:w="5581" w:type="dxa"/>
          </w:tcPr>
          <w:p w14:paraId="7703A022" w14:textId="77C2F7F8" w:rsidR="008459EF" w:rsidRPr="008E23CC" w:rsidRDefault="00A47A54" w:rsidP="00CC4A78">
            <w:pPr>
              <w:autoSpaceDE w:val="0"/>
              <w:autoSpaceDN w:val="0"/>
              <w:adjustRightInd w:val="0"/>
              <w:rPr>
                <w:rFonts w:eastAsia="Arial" w:cstheme="minorHAnsi"/>
              </w:rPr>
            </w:pPr>
            <w:r w:rsidRPr="00A47A54">
              <w:rPr>
                <w:rFonts w:eastAsia="Arial" w:cstheme="minorHAnsi"/>
              </w:rPr>
              <w:t>An anesthesia record is maintained for each case in which IV or general anesthesia is used</w:t>
            </w:r>
            <w:r w:rsidR="008459EF" w:rsidRPr="008E23CC">
              <w:rPr>
                <w:rFonts w:eastAsia="Arial" w:cstheme="minorHAnsi"/>
              </w:rPr>
              <w:t>.</w:t>
            </w:r>
          </w:p>
        </w:tc>
        <w:tc>
          <w:tcPr>
            <w:tcW w:w="1080" w:type="dxa"/>
            <w:shd w:val="clear" w:color="auto" w:fill="auto"/>
          </w:tcPr>
          <w:p w14:paraId="6123297E" w14:textId="77777777" w:rsidR="008459EF" w:rsidRDefault="008459EF" w:rsidP="00CC4A78">
            <w:pPr>
              <w:rPr>
                <w:rFonts w:cstheme="minorHAnsi"/>
              </w:rPr>
            </w:pPr>
            <w:r>
              <w:rPr>
                <w:rFonts w:cstheme="minorHAnsi"/>
              </w:rPr>
              <w:t>Surgical</w:t>
            </w:r>
          </w:p>
          <w:p w14:paraId="1CFBAB68" w14:textId="77777777" w:rsidR="008459EF" w:rsidRPr="008E23CC" w:rsidRDefault="008459EF" w:rsidP="00CC4A78">
            <w:pPr>
              <w:rPr>
                <w:rFonts w:cstheme="minorHAnsi"/>
              </w:rPr>
            </w:pPr>
            <w:r>
              <w:rPr>
                <w:rFonts w:cstheme="minorHAnsi"/>
              </w:rPr>
              <w:t>Dental</w:t>
            </w:r>
          </w:p>
        </w:tc>
        <w:tc>
          <w:tcPr>
            <w:tcW w:w="810" w:type="dxa"/>
          </w:tcPr>
          <w:p w14:paraId="7DEB6615" w14:textId="77777777" w:rsidR="008459EF" w:rsidRPr="00C34C63" w:rsidRDefault="008459EF" w:rsidP="00CC4A78">
            <w:pPr>
              <w:rPr>
                <w:rFonts w:cstheme="minorHAnsi"/>
              </w:rPr>
            </w:pPr>
            <w:r w:rsidRPr="00C34C63">
              <w:rPr>
                <w:rFonts w:cstheme="minorHAnsi"/>
              </w:rPr>
              <w:t xml:space="preserve">A </w:t>
            </w:r>
          </w:p>
          <w:p w14:paraId="4AB82166" w14:textId="77777777" w:rsidR="008459EF" w:rsidRPr="00C34C63" w:rsidRDefault="008459EF" w:rsidP="00CC4A78">
            <w:pPr>
              <w:rPr>
                <w:rFonts w:cstheme="minorHAnsi"/>
              </w:rPr>
            </w:pPr>
            <w:r w:rsidRPr="00C34C63">
              <w:rPr>
                <w:rFonts w:cstheme="minorHAnsi"/>
              </w:rPr>
              <w:t xml:space="preserve">B </w:t>
            </w:r>
          </w:p>
          <w:p w14:paraId="14E623F1" w14:textId="77777777" w:rsidR="008459EF" w:rsidRPr="00C34C63" w:rsidRDefault="008459EF" w:rsidP="00CC4A78">
            <w:pPr>
              <w:rPr>
                <w:rFonts w:cstheme="minorHAnsi"/>
              </w:rPr>
            </w:pPr>
            <w:r w:rsidRPr="00C34C63">
              <w:rPr>
                <w:rFonts w:cstheme="minorHAnsi"/>
              </w:rPr>
              <w:t xml:space="preserve">C-M </w:t>
            </w:r>
          </w:p>
          <w:p w14:paraId="5BFD9EE1" w14:textId="77777777" w:rsidR="008459EF" w:rsidRPr="008E23CC" w:rsidRDefault="008459EF" w:rsidP="00CC4A78">
            <w:pPr>
              <w:rPr>
                <w:rFonts w:cstheme="minorHAnsi"/>
              </w:rPr>
            </w:pPr>
            <w:r w:rsidRPr="00C34C63">
              <w:rPr>
                <w:rFonts w:cstheme="minorHAnsi"/>
              </w:rPr>
              <w:t>C</w:t>
            </w:r>
          </w:p>
        </w:tc>
        <w:tc>
          <w:tcPr>
            <w:tcW w:w="1980" w:type="dxa"/>
          </w:tcPr>
          <w:p w14:paraId="2BC4FEC6" w14:textId="77777777" w:rsidR="008459EF" w:rsidRPr="008E23CC" w:rsidRDefault="00D53453" w:rsidP="00CC4A78">
            <w:pPr>
              <w:rPr>
                <w:rFonts w:cstheme="minorHAnsi"/>
              </w:rPr>
            </w:pPr>
            <w:sdt>
              <w:sdtPr>
                <w:rPr>
                  <w:rFonts w:cstheme="minorHAnsi"/>
                </w:rPr>
                <w:id w:val="2022271333"/>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3F6EAE06" w14:textId="77777777" w:rsidR="008459EF" w:rsidRPr="008E23CC" w:rsidRDefault="00D53453" w:rsidP="00CC4A78">
            <w:pPr>
              <w:rPr>
                <w:rFonts w:cstheme="minorHAnsi"/>
              </w:rPr>
            </w:pPr>
            <w:sdt>
              <w:sdtPr>
                <w:rPr>
                  <w:rFonts w:cstheme="minorHAnsi"/>
                </w:rPr>
                <w:id w:val="-1866048483"/>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1416E995" w14:textId="77777777" w:rsidR="008459EF" w:rsidRDefault="00D53453" w:rsidP="00CC4A78">
            <w:pPr>
              <w:rPr>
                <w:rFonts w:cstheme="minorHAnsi"/>
              </w:rPr>
            </w:pPr>
            <w:sdt>
              <w:sdtPr>
                <w:rPr>
                  <w:rFonts w:cstheme="minorHAnsi"/>
                </w:rPr>
                <w:id w:val="695893778"/>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4E0BC4F5" w14:textId="77777777" w:rsidR="008459EF" w:rsidRPr="00C34C63" w:rsidRDefault="00D53453" w:rsidP="00CC4A78">
            <w:pPr>
              <w:rPr>
                <w:rFonts w:cstheme="minorHAnsi"/>
              </w:rPr>
            </w:pPr>
            <w:sdt>
              <w:sdtPr>
                <w:rPr>
                  <w:rFonts w:cstheme="minorHAnsi"/>
                </w:rPr>
                <w:id w:val="563381031"/>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348FBDF3" w14:textId="77777777" w:rsidR="008459EF" w:rsidRPr="008E23CC" w:rsidRDefault="008459EF" w:rsidP="00CC4A78">
            <w:pPr>
              <w:rPr>
                <w:rFonts w:cstheme="minorHAnsi"/>
              </w:rPr>
            </w:pPr>
          </w:p>
        </w:tc>
        <w:sdt>
          <w:sdtPr>
            <w:rPr>
              <w:rFonts w:cstheme="minorHAnsi"/>
            </w:rPr>
            <w:id w:val="-882866683"/>
            <w:placeholder>
              <w:docPart w:val="D194F92C8C42475299DC3E4873BDC196"/>
            </w:placeholder>
            <w:showingPlcHdr/>
          </w:sdtPr>
          <w:sdtEndPr/>
          <w:sdtContent>
            <w:tc>
              <w:tcPr>
                <w:tcW w:w="4770" w:type="dxa"/>
              </w:tcPr>
              <w:p w14:paraId="0976F00B" w14:textId="77777777" w:rsidR="008459EF" w:rsidRPr="008E23CC" w:rsidRDefault="008459EF" w:rsidP="00CC4A78">
                <w:pPr>
                  <w:rPr>
                    <w:rFonts w:cstheme="minorHAnsi"/>
                  </w:rPr>
                </w:pPr>
                <w:r w:rsidRPr="008E23CC">
                  <w:rPr>
                    <w:rFonts w:cstheme="minorHAnsi"/>
                  </w:rPr>
                  <w:t>Enter observations of non-compliance, comments or notes here.</w:t>
                </w:r>
              </w:p>
            </w:tc>
          </w:sdtContent>
        </w:sdt>
      </w:tr>
      <w:tr w:rsidR="008459EF" w14:paraId="748462D3" w14:textId="77777777" w:rsidTr="00925CE7">
        <w:trPr>
          <w:cantSplit/>
        </w:trPr>
        <w:tc>
          <w:tcPr>
            <w:tcW w:w="899" w:type="dxa"/>
          </w:tcPr>
          <w:p w14:paraId="5D60012A" w14:textId="5FEA99D0" w:rsidR="008459EF" w:rsidRPr="008E23CC" w:rsidRDefault="008459EF" w:rsidP="00CC4A78">
            <w:pPr>
              <w:jc w:val="center"/>
              <w:rPr>
                <w:rFonts w:cstheme="minorHAnsi"/>
                <w:b/>
                <w:bCs/>
              </w:rPr>
            </w:pPr>
            <w:r>
              <w:rPr>
                <w:rFonts w:cstheme="minorHAnsi"/>
                <w:b/>
                <w:bCs/>
              </w:rPr>
              <w:t>8-H-19</w:t>
            </w:r>
          </w:p>
        </w:tc>
        <w:tc>
          <w:tcPr>
            <w:tcW w:w="5581" w:type="dxa"/>
          </w:tcPr>
          <w:p w14:paraId="47198518" w14:textId="38B7879E" w:rsidR="008459EF" w:rsidRPr="008E23CC" w:rsidRDefault="00A30016" w:rsidP="00CC4A78">
            <w:pPr>
              <w:autoSpaceDE w:val="0"/>
              <w:autoSpaceDN w:val="0"/>
              <w:adjustRightInd w:val="0"/>
              <w:rPr>
                <w:rFonts w:eastAsia="Arial" w:cstheme="minorHAnsi"/>
              </w:rPr>
            </w:pPr>
            <w:r w:rsidRPr="00A30016">
              <w:rPr>
                <w:rFonts w:eastAsia="Arial" w:cstheme="minorHAnsi"/>
              </w:rPr>
              <w:t>Ventilation is noted by: Clinical signs are evaluated by continual observation during regional/sedation analgesic</w:t>
            </w:r>
            <w:r w:rsidR="008459EF" w:rsidRPr="008E23CC">
              <w:rPr>
                <w:rFonts w:eastAsia="Arial" w:cstheme="minorHAnsi"/>
              </w:rPr>
              <w:t>.</w:t>
            </w:r>
          </w:p>
        </w:tc>
        <w:tc>
          <w:tcPr>
            <w:tcW w:w="1080" w:type="dxa"/>
            <w:shd w:val="clear" w:color="auto" w:fill="auto"/>
          </w:tcPr>
          <w:p w14:paraId="3913C595" w14:textId="77777777" w:rsidR="008459EF" w:rsidRDefault="008459EF" w:rsidP="00CC4A78">
            <w:pPr>
              <w:rPr>
                <w:rFonts w:cstheme="minorHAnsi"/>
              </w:rPr>
            </w:pPr>
            <w:r>
              <w:rPr>
                <w:rFonts w:cstheme="minorHAnsi"/>
              </w:rPr>
              <w:t>Surgical</w:t>
            </w:r>
          </w:p>
          <w:p w14:paraId="468FB321" w14:textId="77777777" w:rsidR="008459EF" w:rsidRPr="008E23CC" w:rsidRDefault="008459EF" w:rsidP="00CC4A78">
            <w:pPr>
              <w:rPr>
                <w:rFonts w:cstheme="minorHAnsi"/>
              </w:rPr>
            </w:pPr>
            <w:r>
              <w:rPr>
                <w:rFonts w:cstheme="minorHAnsi"/>
              </w:rPr>
              <w:t>Dental</w:t>
            </w:r>
          </w:p>
        </w:tc>
        <w:tc>
          <w:tcPr>
            <w:tcW w:w="810" w:type="dxa"/>
          </w:tcPr>
          <w:p w14:paraId="11D7D634" w14:textId="77777777" w:rsidR="008459EF" w:rsidRPr="0084305D" w:rsidRDefault="008459EF" w:rsidP="00CC4A78">
            <w:pPr>
              <w:rPr>
                <w:rFonts w:cstheme="minorHAnsi"/>
              </w:rPr>
            </w:pPr>
            <w:r>
              <w:rPr>
                <w:rFonts w:ascii="Segoe UI Symbol" w:eastAsia="MS Gothic" w:hAnsi="Segoe UI Symbol" w:cs="Segoe UI Symbol"/>
              </w:rPr>
              <w:t>B</w:t>
            </w:r>
            <w:r w:rsidRPr="0084305D">
              <w:rPr>
                <w:rFonts w:cstheme="minorHAnsi"/>
              </w:rPr>
              <w:t xml:space="preserve">, </w:t>
            </w:r>
          </w:p>
          <w:p w14:paraId="20413ADF" w14:textId="77777777" w:rsidR="008459EF" w:rsidRPr="0084305D" w:rsidRDefault="008459EF" w:rsidP="00CC4A78">
            <w:pPr>
              <w:rPr>
                <w:rFonts w:cstheme="minorHAnsi"/>
              </w:rPr>
            </w:pPr>
            <w:r w:rsidRPr="0084305D">
              <w:rPr>
                <w:rFonts w:cstheme="minorHAnsi"/>
              </w:rPr>
              <w:t xml:space="preserve">C-M, </w:t>
            </w:r>
          </w:p>
          <w:p w14:paraId="017C3669" w14:textId="77777777" w:rsidR="008459EF" w:rsidRPr="008E23CC" w:rsidRDefault="008459EF" w:rsidP="00CC4A78">
            <w:pPr>
              <w:rPr>
                <w:rFonts w:cstheme="minorHAnsi"/>
              </w:rPr>
            </w:pPr>
            <w:r w:rsidRPr="0084305D">
              <w:rPr>
                <w:rFonts w:cstheme="minorHAnsi"/>
              </w:rPr>
              <w:t>C</w:t>
            </w:r>
          </w:p>
        </w:tc>
        <w:tc>
          <w:tcPr>
            <w:tcW w:w="1980" w:type="dxa"/>
          </w:tcPr>
          <w:p w14:paraId="154012DE" w14:textId="77777777" w:rsidR="008459EF" w:rsidRPr="008E23CC" w:rsidRDefault="00D53453" w:rsidP="00CC4A78">
            <w:pPr>
              <w:rPr>
                <w:rFonts w:cstheme="minorHAnsi"/>
              </w:rPr>
            </w:pPr>
            <w:sdt>
              <w:sdtPr>
                <w:rPr>
                  <w:rFonts w:cstheme="minorHAnsi"/>
                </w:rPr>
                <w:id w:val="-856418950"/>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Compliant</w:t>
            </w:r>
          </w:p>
          <w:p w14:paraId="56209562" w14:textId="77777777" w:rsidR="008459EF" w:rsidRPr="008E23CC" w:rsidRDefault="00D53453" w:rsidP="00CC4A78">
            <w:pPr>
              <w:rPr>
                <w:rFonts w:cstheme="minorHAnsi"/>
              </w:rPr>
            </w:pPr>
            <w:sdt>
              <w:sdtPr>
                <w:rPr>
                  <w:rFonts w:cstheme="minorHAnsi"/>
                </w:rPr>
                <w:id w:val="1082175126"/>
                <w14:checkbox>
                  <w14:checked w14:val="0"/>
                  <w14:checkedState w14:val="2612" w14:font="MS Gothic"/>
                  <w14:uncheckedState w14:val="2610" w14:font="MS Gothic"/>
                </w14:checkbox>
              </w:sdtPr>
              <w:sdtEndPr/>
              <w:sdtContent>
                <w:r w:rsidR="008459EF" w:rsidRPr="008E23CC">
                  <w:rPr>
                    <w:rFonts w:ascii="Segoe UI Symbol" w:eastAsia="MS Gothic" w:hAnsi="Segoe UI Symbol" w:cs="Segoe UI Symbol"/>
                  </w:rPr>
                  <w:t>☐</w:t>
                </w:r>
              </w:sdtContent>
            </w:sdt>
            <w:r w:rsidR="008459EF" w:rsidRPr="008E23CC">
              <w:rPr>
                <w:rFonts w:cstheme="minorHAnsi"/>
              </w:rPr>
              <w:t>Deficient</w:t>
            </w:r>
          </w:p>
          <w:p w14:paraId="3B0FA190" w14:textId="77777777" w:rsidR="008459EF" w:rsidRDefault="00D53453" w:rsidP="00CC4A78">
            <w:pPr>
              <w:rPr>
                <w:rFonts w:cstheme="minorHAnsi"/>
              </w:rPr>
            </w:pPr>
            <w:sdt>
              <w:sdtPr>
                <w:rPr>
                  <w:rFonts w:cstheme="minorHAnsi"/>
                </w:rPr>
                <w:id w:val="248251762"/>
                <w14:checkbox>
                  <w14:checked w14:val="0"/>
                  <w14:checkedState w14:val="2612" w14:font="MS Gothic"/>
                  <w14:uncheckedState w14:val="2610" w14:font="MS Gothic"/>
                </w14:checkbox>
              </w:sdtPr>
              <w:sdtEndPr/>
              <w:sdtContent>
                <w:r w:rsidR="008459EF">
                  <w:rPr>
                    <w:rFonts w:ascii="MS Gothic" w:eastAsia="MS Gothic" w:hAnsi="MS Gothic" w:cstheme="minorHAnsi" w:hint="eastAsia"/>
                  </w:rPr>
                  <w:t>☐</w:t>
                </w:r>
              </w:sdtContent>
            </w:sdt>
            <w:r w:rsidR="008459EF">
              <w:rPr>
                <w:rFonts w:cstheme="minorHAnsi"/>
              </w:rPr>
              <w:t>Not Applicable</w:t>
            </w:r>
          </w:p>
          <w:p w14:paraId="61B5E215" w14:textId="77777777" w:rsidR="008459EF" w:rsidRPr="00C34C63" w:rsidRDefault="00D53453" w:rsidP="00CC4A78">
            <w:pPr>
              <w:rPr>
                <w:rFonts w:cstheme="minorHAnsi"/>
              </w:rPr>
            </w:pPr>
            <w:sdt>
              <w:sdtPr>
                <w:rPr>
                  <w:rFonts w:cstheme="minorHAnsi"/>
                </w:rPr>
                <w:id w:val="1132749180"/>
                <w14:checkbox>
                  <w14:checked w14:val="0"/>
                  <w14:checkedState w14:val="2612" w14:font="MS Gothic"/>
                  <w14:uncheckedState w14:val="2610" w14:font="MS Gothic"/>
                </w14:checkbox>
              </w:sdtPr>
              <w:sdtEndPr/>
              <w:sdtContent>
                <w:r w:rsidR="008459EF" w:rsidRPr="00C34C63">
                  <w:rPr>
                    <w:rFonts w:ascii="Segoe UI Symbol" w:eastAsia="MS Gothic" w:hAnsi="Segoe UI Symbol" w:cs="Segoe UI Symbol"/>
                  </w:rPr>
                  <w:t>☐</w:t>
                </w:r>
              </w:sdtContent>
            </w:sdt>
            <w:r w:rsidR="008459EF">
              <w:rPr>
                <w:rFonts w:cstheme="minorHAnsi"/>
              </w:rPr>
              <w:t>Corrected Onsite</w:t>
            </w:r>
          </w:p>
          <w:p w14:paraId="24009622" w14:textId="77777777" w:rsidR="008459EF" w:rsidRDefault="008459EF" w:rsidP="00CC4A78">
            <w:pPr>
              <w:rPr>
                <w:rFonts w:cstheme="minorHAnsi"/>
              </w:rPr>
            </w:pPr>
          </w:p>
          <w:p w14:paraId="19AF387E" w14:textId="73DA97DB" w:rsidR="00A30016" w:rsidRPr="008E23CC" w:rsidRDefault="00A30016" w:rsidP="00CC4A78">
            <w:pPr>
              <w:rPr>
                <w:rFonts w:cstheme="minorHAnsi"/>
              </w:rPr>
            </w:pPr>
          </w:p>
        </w:tc>
        <w:sdt>
          <w:sdtPr>
            <w:rPr>
              <w:rFonts w:cstheme="minorHAnsi"/>
            </w:rPr>
            <w:id w:val="992210224"/>
            <w:placeholder>
              <w:docPart w:val="D6A87909C2F74D1A81D836C82016D6C8"/>
            </w:placeholder>
            <w:showingPlcHdr/>
          </w:sdtPr>
          <w:sdtEndPr/>
          <w:sdtContent>
            <w:tc>
              <w:tcPr>
                <w:tcW w:w="4770" w:type="dxa"/>
              </w:tcPr>
              <w:p w14:paraId="7216ECB9" w14:textId="77777777" w:rsidR="008459EF" w:rsidRPr="008E23CC" w:rsidRDefault="008459EF" w:rsidP="00CC4A78">
                <w:pPr>
                  <w:rPr>
                    <w:rFonts w:cstheme="minorHAnsi"/>
                  </w:rPr>
                </w:pPr>
                <w:r w:rsidRPr="008E23CC">
                  <w:rPr>
                    <w:rFonts w:cstheme="minorHAnsi"/>
                  </w:rPr>
                  <w:t>Enter observations of non-compliance, comments or notes here.</w:t>
                </w:r>
              </w:p>
            </w:tc>
          </w:sdtContent>
        </w:sdt>
      </w:tr>
      <w:tr w:rsidR="00CD5DEA" w14:paraId="51B5B1A9" w14:textId="77777777" w:rsidTr="00D852FF">
        <w:trPr>
          <w:cantSplit/>
        </w:trPr>
        <w:tc>
          <w:tcPr>
            <w:tcW w:w="15120" w:type="dxa"/>
            <w:gridSpan w:val="6"/>
            <w:shd w:val="clear" w:color="auto" w:fill="D9E2F3" w:themeFill="accent1" w:themeFillTint="33"/>
          </w:tcPr>
          <w:p w14:paraId="7A8B6BDB" w14:textId="77777777" w:rsidR="00CD5DEA" w:rsidRPr="00017D18" w:rsidRDefault="00CD5DEA" w:rsidP="00CD5DEA">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CD5DEA" w14:paraId="035AB0CD" w14:textId="77777777" w:rsidTr="00847F33">
        <w:trPr>
          <w:cantSplit/>
        </w:trPr>
        <w:tc>
          <w:tcPr>
            <w:tcW w:w="899" w:type="dxa"/>
          </w:tcPr>
          <w:p w14:paraId="426D7909" w14:textId="77777777" w:rsidR="00CD5DEA" w:rsidRPr="008E23CC" w:rsidRDefault="00CD5DEA" w:rsidP="00CD5DEA">
            <w:pPr>
              <w:jc w:val="center"/>
              <w:rPr>
                <w:rFonts w:cstheme="minorHAnsi"/>
                <w:b/>
                <w:bCs/>
              </w:rPr>
            </w:pPr>
            <w:r w:rsidRPr="008E23CC">
              <w:rPr>
                <w:rFonts w:cstheme="minorHAnsi"/>
                <w:b/>
                <w:bCs/>
              </w:rPr>
              <w:t>8-I-1</w:t>
            </w:r>
          </w:p>
        </w:tc>
        <w:tc>
          <w:tcPr>
            <w:tcW w:w="5581" w:type="dxa"/>
          </w:tcPr>
          <w:p w14:paraId="7CC9238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1080" w:type="dxa"/>
          </w:tcPr>
          <w:p w14:paraId="0F1CED48" w14:textId="77777777" w:rsidR="00CD5DEA" w:rsidRDefault="00CD5DEA" w:rsidP="00CD5DEA">
            <w:pPr>
              <w:rPr>
                <w:rFonts w:cstheme="minorHAnsi"/>
              </w:rPr>
            </w:pPr>
            <w:r>
              <w:rPr>
                <w:rFonts w:cstheme="minorHAnsi"/>
              </w:rPr>
              <w:t>Surgical</w:t>
            </w:r>
          </w:p>
          <w:p w14:paraId="4B6533BB" w14:textId="63C799ED" w:rsidR="00CD5DEA" w:rsidRPr="008E23CC" w:rsidRDefault="00CD5DEA" w:rsidP="00CD5DEA">
            <w:pPr>
              <w:rPr>
                <w:rFonts w:cstheme="minorHAnsi"/>
              </w:rPr>
            </w:pPr>
            <w:r>
              <w:rPr>
                <w:rFonts w:cstheme="minorHAnsi"/>
              </w:rPr>
              <w:t>Dental</w:t>
            </w:r>
          </w:p>
        </w:tc>
        <w:tc>
          <w:tcPr>
            <w:tcW w:w="810" w:type="dxa"/>
          </w:tcPr>
          <w:p w14:paraId="047E7B9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CD5DEA" w:rsidRPr="0084305D" w:rsidRDefault="00CD5DEA" w:rsidP="00CD5DEA">
            <w:pPr>
              <w:rPr>
                <w:rFonts w:cstheme="minorHAnsi"/>
              </w:rPr>
            </w:pPr>
            <w:r w:rsidRPr="0084305D">
              <w:rPr>
                <w:rFonts w:cstheme="minorHAnsi"/>
              </w:rPr>
              <w:t xml:space="preserve">C-M, </w:t>
            </w:r>
          </w:p>
          <w:p w14:paraId="7B2469F0" w14:textId="77777777" w:rsidR="00CD5DEA" w:rsidRPr="008E23CC" w:rsidRDefault="00CD5DEA" w:rsidP="00CD5DEA">
            <w:pPr>
              <w:rPr>
                <w:rFonts w:cstheme="minorHAnsi"/>
              </w:rPr>
            </w:pPr>
            <w:r w:rsidRPr="0084305D">
              <w:rPr>
                <w:rFonts w:cstheme="minorHAnsi"/>
              </w:rPr>
              <w:t>C</w:t>
            </w:r>
          </w:p>
        </w:tc>
        <w:tc>
          <w:tcPr>
            <w:tcW w:w="1980" w:type="dxa"/>
          </w:tcPr>
          <w:p w14:paraId="3F0105D6" w14:textId="77777777" w:rsidR="00CD5DEA" w:rsidRPr="008E23CC" w:rsidRDefault="00D53453" w:rsidP="00CD5DEA">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549C114" w14:textId="77777777" w:rsidR="00CD5DEA" w:rsidRPr="008E23CC" w:rsidRDefault="00D53453" w:rsidP="00CD5DEA">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1980EA0B" w14:textId="77777777" w:rsidR="00CD5DEA" w:rsidRDefault="00D53453" w:rsidP="00CD5DEA">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19F704E" w14:textId="77777777" w:rsidR="00CD5DEA" w:rsidRPr="00C34C63" w:rsidRDefault="00D53453" w:rsidP="00CD5DEA">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CA41EAD" w14:textId="77777777" w:rsidR="00CD5DEA" w:rsidRPr="008E23CC" w:rsidRDefault="00CD5DEA" w:rsidP="00CD5DEA">
            <w:pPr>
              <w:rPr>
                <w:rFonts w:cstheme="minorHAnsi"/>
              </w:rPr>
            </w:pPr>
          </w:p>
        </w:tc>
        <w:sdt>
          <w:sdtPr>
            <w:rPr>
              <w:rFonts w:cstheme="minorHAnsi"/>
            </w:rPr>
            <w:id w:val="-32658864"/>
            <w:placeholder>
              <w:docPart w:val="2F612D4EF6EB420FBD0F4908E28DD9E9"/>
            </w:placeholder>
            <w:showingPlcHdr/>
          </w:sdtPr>
          <w:sdtEndPr/>
          <w:sdtContent>
            <w:tc>
              <w:tcPr>
                <w:tcW w:w="4770" w:type="dxa"/>
              </w:tcPr>
              <w:p w14:paraId="1F39B17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50D43741" w14:textId="77777777" w:rsidTr="00847F33">
        <w:trPr>
          <w:cantSplit/>
        </w:trPr>
        <w:tc>
          <w:tcPr>
            <w:tcW w:w="899" w:type="dxa"/>
          </w:tcPr>
          <w:p w14:paraId="493D5847" w14:textId="77777777" w:rsidR="00CD5DEA" w:rsidRPr="008E23CC" w:rsidRDefault="00CD5DEA" w:rsidP="00CD5DEA">
            <w:pPr>
              <w:jc w:val="center"/>
              <w:rPr>
                <w:rFonts w:cstheme="minorHAnsi"/>
                <w:b/>
                <w:bCs/>
              </w:rPr>
            </w:pPr>
            <w:r w:rsidRPr="008E23CC">
              <w:rPr>
                <w:rFonts w:cstheme="minorHAnsi"/>
                <w:b/>
                <w:bCs/>
              </w:rPr>
              <w:t>8-I-2</w:t>
            </w:r>
          </w:p>
        </w:tc>
        <w:tc>
          <w:tcPr>
            <w:tcW w:w="5581" w:type="dxa"/>
          </w:tcPr>
          <w:p w14:paraId="5170714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080" w:type="dxa"/>
          </w:tcPr>
          <w:p w14:paraId="08B79F43" w14:textId="77777777" w:rsidR="00CD5DEA" w:rsidRDefault="00CD5DEA" w:rsidP="00CD5DEA">
            <w:pPr>
              <w:rPr>
                <w:rFonts w:cstheme="minorHAnsi"/>
              </w:rPr>
            </w:pPr>
            <w:r>
              <w:rPr>
                <w:rFonts w:cstheme="minorHAnsi"/>
              </w:rPr>
              <w:t>Surgical</w:t>
            </w:r>
          </w:p>
          <w:p w14:paraId="61B6E106" w14:textId="076585C4" w:rsidR="00CD5DEA" w:rsidRPr="008E23CC" w:rsidRDefault="00CD5DEA" w:rsidP="00CD5DEA">
            <w:pPr>
              <w:rPr>
                <w:rFonts w:cstheme="minorHAnsi"/>
              </w:rPr>
            </w:pPr>
            <w:r>
              <w:rPr>
                <w:rFonts w:cstheme="minorHAnsi"/>
              </w:rPr>
              <w:t>Dental</w:t>
            </w:r>
          </w:p>
        </w:tc>
        <w:tc>
          <w:tcPr>
            <w:tcW w:w="810" w:type="dxa"/>
          </w:tcPr>
          <w:p w14:paraId="3FE38569"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CD5DEA" w:rsidRPr="0084305D" w:rsidRDefault="00CD5DEA" w:rsidP="00CD5DEA">
            <w:pPr>
              <w:rPr>
                <w:rFonts w:cstheme="minorHAnsi"/>
              </w:rPr>
            </w:pPr>
            <w:r w:rsidRPr="0084305D">
              <w:rPr>
                <w:rFonts w:cstheme="minorHAnsi"/>
              </w:rPr>
              <w:t xml:space="preserve">C-M, </w:t>
            </w:r>
          </w:p>
          <w:p w14:paraId="1147BA8F" w14:textId="77777777" w:rsidR="00CD5DEA" w:rsidRPr="008E23CC" w:rsidRDefault="00CD5DEA" w:rsidP="00CD5DEA">
            <w:pPr>
              <w:rPr>
                <w:rFonts w:cstheme="minorHAnsi"/>
              </w:rPr>
            </w:pPr>
            <w:r w:rsidRPr="0084305D">
              <w:rPr>
                <w:rFonts w:cstheme="minorHAnsi"/>
              </w:rPr>
              <w:t>C</w:t>
            </w:r>
          </w:p>
        </w:tc>
        <w:tc>
          <w:tcPr>
            <w:tcW w:w="1980" w:type="dxa"/>
          </w:tcPr>
          <w:p w14:paraId="07CCAB69" w14:textId="77777777" w:rsidR="00CD5DEA" w:rsidRPr="008E23CC" w:rsidRDefault="00D53453" w:rsidP="00CD5DEA">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1D89C1B" w14:textId="77777777" w:rsidR="00CD5DEA" w:rsidRPr="008E23CC" w:rsidRDefault="00D53453" w:rsidP="00CD5DEA">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7DE9A427" w14:textId="77777777" w:rsidR="00CD5DEA" w:rsidRDefault="00D53453" w:rsidP="00CD5DEA">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74B5F09" w14:textId="77777777" w:rsidR="00CD5DEA" w:rsidRPr="00C34C63" w:rsidRDefault="00D53453" w:rsidP="00CD5DEA">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189A147" w14:textId="77777777" w:rsidR="00CD5DEA" w:rsidRPr="008E23CC" w:rsidRDefault="00CD5DEA" w:rsidP="00CD5DEA">
            <w:pPr>
              <w:rPr>
                <w:rFonts w:cstheme="minorHAnsi"/>
              </w:rPr>
            </w:pPr>
          </w:p>
        </w:tc>
        <w:sdt>
          <w:sdtPr>
            <w:rPr>
              <w:rFonts w:cstheme="minorHAnsi"/>
            </w:rPr>
            <w:id w:val="1618868781"/>
            <w:placeholder>
              <w:docPart w:val="C0B3917B4B054B729600DE4120873E47"/>
            </w:placeholder>
            <w:showingPlcHdr/>
          </w:sdtPr>
          <w:sdtEndPr/>
          <w:sdtContent>
            <w:tc>
              <w:tcPr>
                <w:tcW w:w="4770" w:type="dxa"/>
              </w:tcPr>
              <w:p w14:paraId="47FD05C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BB99E7F" w14:textId="77777777" w:rsidTr="00847F33">
        <w:trPr>
          <w:cantSplit/>
        </w:trPr>
        <w:tc>
          <w:tcPr>
            <w:tcW w:w="899" w:type="dxa"/>
          </w:tcPr>
          <w:p w14:paraId="785891C6" w14:textId="77777777" w:rsidR="00CD5DEA" w:rsidRPr="008E23CC" w:rsidRDefault="00CD5DEA" w:rsidP="00CD5DEA">
            <w:pPr>
              <w:jc w:val="center"/>
              <w:rPr>
                <w:rFonts w:cstheme="minorHAnsi"/>
                <w:b/>
                <w:bCs/>
              </w:rPr>
            </w:pPr>
            <w:r w:rsidRPr="008E23CC">
              <w:rPr>
                <w:rFonts w:cstheme="minorHAnsi"/>
                <w:b/>
                <w:bCs/>
              </w:rPr>
              <w:t>8-I-3</w:t>
            </w:r>
          </w:p>
        </w:tc>
        <w:tc>
          <w:tcPr>
            <w:tcW w:w="5581" w:type="dxa"/>
          </w:tcPr>
          <w:p w14:paraId="78DD5EF9"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080" w:type="dxa"/>
          </w:tcPr>
          <w:p w14:paraId="33B74AC2" w14:textId="77777777" w:rsidR="00CD5DEA" w:rsidRDefault="00CD5DEA" w:rsidP="00CD5DEA">
            <w:pPr>
              <w:rPr>
                <w:rFonts w:cstheme="minorHAnsi"/>
              </w:rPr>
            </w:pPr>
            <w:r>
              <w:rPr>
                <w:rFonts w:cstheme="minorHAnsi"/>
              </w:rPr>
              <w:t>Surgical</w:t>
            </w:r>
          </w:p>
          <w:p w14:paraId="5F917502" w14:textId="19BBB511" w:rsidR="00CD5DEA" w:rsidRPr="008E23CC" w:rsidRDefault="00CD5DEA" w:rsidP="00CD5DEA">
            <w:pPr>
              <w:rPr>
                <w:rFonts w:cstheme="minorHAnsi"/>
              </w:rPr>
            </w:pPr>
            <w:r>
              <w:rPr>
                <w:rFonts w:cstheme="minorHAnsi"/>
              </w:rPr>
              <w:t>Dental</w:t>
            </w:r>
          </w:p>
        </w:tc>
        <w:tc>
          <w:tcPr>
            <w:tcW w:w="810" w:type="dxa"/>
          </w:tcPr>
          <w:p w14:paraId="6A42C5F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CD5DEA" w:rsidRPr="0084305D" w:rsidRDefault="00CD5DEA" w:rsidP="00CD5DEA">
            <w:pPr>
              <w:rPr>
                <w:rFonts w:cstheme="minorHAnsi"/>
              </w:rPr>
            </w:pPr>
            <w:r w:rsidRPr="0084305D">
              <w:rPr>
                <w:rFonts w:cstheme="minorHAnsi"/>
              </w:rPr>
              <w:t xml:space="preserve">C-M, </w:t>
            </w:r>
          </w:p>
          <w:p w14:paraId="37BB1A55" w14:textId="77777777" w:rsidR="00CD5DEA" w:rsidRPr="008E23CC" w:rsidRDefault="00CD5DEA" w:rsidP="00CD5DEA">
            <w:pPr>
              <w:rPr>
                <w:rFonts w:cstheme="minorHAnsi"/>
              </w:rPr>
            </w:pPr>
            <w:r w:rsidRPr="0084305D">
              <w:rPr>
                <w:rFonts w:cstheme="minorHAnsi"/>
              </w:rPr>
              <w:t>C</w:t>
            </w:r>
          </w:p>
        </w:tc>
        <w:tc>
          <w:tcPr>
            <w:tcW w:w="1980" w:type="dxa"/>
          </w:tcPr>
          <w:p w14:paraId="1FEDFBC2" w14:textId="77777777" w:rsidR="00CD5DEA" w:rsidRPr="008E23CC" w:rsidRDefault="00D53453" w:rsidP="00CD5DEA">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7E002E5" w14:textId="77777777" w:rsidR="00CD5DEA" w:rsidRPr="008E23CC" w:rsidRDefault="00D53453" w:rsidP="00CD5DEA">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7DBAE42" w14:textId="77777777" w:rsidR="00CD5DEA" w:rsidRDefault="00D53453" w:rsidP="00CD5DEA">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1B8F41F" w14:textId="77777777" w:rsidR="00CD5DEA" w:rsidRPr="00C34C63" w:rsidRDefault="00D53453" w:rsidP="00CD5DEA">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F79EA15" w14:textId="77777777" w:rsidR="00CD5DEA" w:rsidRPr="008E23CC" w:rsidRDefault="00CD5DEA" w:rsidP="00CD5DEA">
            <w:pPr>
              <w:rPr>
                <w:rFonts w:cstheme="minorHAnsi"/>
              </w:rPr>
            </w:pPr>
          </w:p>
        </w:tc>
        <w:sdt>
          <w:sdtPr>
            <w:rPr>
              <w:rFonts w:cstheme="minorHAnsi"/>
            </w:rPr>
            <w:id w:val="1462311104"/>
            <w:placeholder>
              <w:docPart w:val="5E1D4B007DA8425FAFB4034A6DFEF9F1"/>
            </w:placeholder>
            <w:showingPlcHdr/>
          </w:sdtPr>
          <w:sdtEndPr/>
          <w:sdtContent>
            <w:tc>
              <w:tcPr>
                <w:tcW w:w="4770" w:type="dxa"/>
              </w:tcPr>
              <w:p w14:paraId="7315F08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4C472052" w14:textId="77777777" w:rsidTr="00847F33">
        <w:trPr>
          <w:cantSplit/>
        </w:trPr>
        <w:tc>
          <w:tcPr>
            <w:tcW w:w="899" w:type="dxa"/>
          </w:tcPr>
          <w:p w14:paraId="0B02492E" w14:textId="77777777" w:rsidR="00CD5DEA" w:rsidRPr="008E23CC" w:rsidRDefault="00CD5DEA" w:rsidP="00CD5DEA">
            <w:pPr>
              <w:jc w:val="center"/>
              <w:rPr>
                <w:rFonts w:cstheme="minorHAnsi"/>
                <w:b/>
                <w:bCs/>
              </w:rPr>
            </w:pPr>
            <w:r w:rsidRPr="008E23CC">
              <w:rPr>
                <w:rFonts w:cstheme="minorHAnsi"/>
                <w:b/>
                <w:bCs/>
              </w:rPr>
              <w:t>8-I-4</w:t>
            </w:r>
          </w:p>
        </w:tc>
        <w:tc>
          <w:tcPr>
            <w:tcW w:w="5581" w:type="dxa"/>
          </w:tcPr>
          <w:p w14:paraId="71BE116C"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1080" w:type="dxa"/>
          </w:tcPr>
          <w:p w14:paraId="0A58F252" w14:textId="77777777" w:rsidR="00CD5DEA" w:rsidRDefault="00CD5DEA" w:rsidP="00CD5DEA">
            <w:pPr>
              <w:rPr>
                <w:rFonts w:cstheme="minorHAnsi"/>
              </w:rPr>
            </w:pPr>
            <w:r>
              <w:rPr>
                <w:rFonts w:cstheme="minorHAnsi"/>
              </w:rPr>
              <w:t>Surgical</w:t>
            </w:r>
          </w:p>
          <w:p w14:paraId="23AF406A" w14:textId="1154F6DA" w:rsidR="00CD5DEA" w:rsidRPr="008E23CC" w:rsidRDefault="00CD5DEA" w:rsidP="00CD5DEA">
            <w:pPr>
              <w:rPr>
                <w:rFonts w:cstheme="minorHAnsi"/>
              </w:rPr>
            </w:pPr>
            <w:r>
              <w:rPr>
                <w:rFonts w:cstheme="minorHAnsi"/>
              </w:rPr>
              <w:t>Dental</w:t>
            </w:r>
          </w:p>
        </w:tc>
        <w:tc>
          <w:tcPr>
            <w:tcW w:w="810" w:type="dxa"/>
          </w:tcPr>
          <w:p w14:paraId="1546F6CE"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CD5DEA" w:rsidRPr="0084305D" w:rsidRDefault="00CD5DEA" w:rsidP="00CD5DEA">
            <w:pPr>
              <w:rPr>
                <w:rFonts w:cstheme="minorHAnsi"/>
              </w:rPr>
            </w:pPr>
            <w:r w:rsidRPr="0084305D">
              <w:rPr>
                <w:rFonts w:cstheme="minorHAnsi"/>
              </w:rPr>
              <w:t xml:space="preserve">C-M, </w:t>
            </w:r>
          </w:p>
          <w:p w14:paraId="15EAC7D9" w14:textId="77777777" w:rsidR="00CD5DEA" w:rsidRPr="008E23CC" w:rsidRDefault="00CD5DEA" w:rsidP="00CD5DEA">
            <w:pPr>
              <w:rPr>
                <w:rFonts w:cstheme="minorHAnsi"/>
              </w:rPr>
            </w:pPr>
            <w:r w:rsidRPr="0084305D">
              <w:rPr>
                <w:rFonts w:cstheme="minorHAnsi"/>
              </w:rPr>
              <w:t>C</w:t>
            </w:r>
          </w:p>
        </w:tc>
        <w:tc>
          <w:tcPr>
            <w:tcW w:w="1980" w:type="dxa"/>
          </w:tcPr>
          <w:p w14:paraId="6B018255" w14:textId="77777777" w:rsidR="00CD5DEA" w:rsidRPr="008E23CC" w:rsidRDefault="00D53453" w:rsidP="00CD5DEA">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3F1E10E" w14:textId="77777777" w:rsidR="00CD5DEA" w:rsidRPr="008E23CC" w:rsidRDefault="00D53453" w:rsidP="00CD5DEA">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1539865" w14:textId="77777777" w:rsidR="00CD5DEA" w:rsidRDefault="00D53453" w:rsidP="00CD5DEA">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F0A5160" w14:textId="77777777" w:rsidR="00CD5DEA" w:rsidRPr="00C34C63" w:rsidRDefault="00D53453" w:rsidP="00CD5DEA">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9E0C54A" w14:textId="77777777" w:rsidR="00CD5DEA" w:rsidRPr="008E23CC" w:rsidRDefault="00CD5DEA" w:rsidP="00CD5DEA">
            <w:pPr>
              <w:rPr>
                <w:rFonts w:cstheme="minorHAnsi"/>
              </w:rPr>
            </w:pPr>
          </w:p>
        </w:tc>
        <w:sdt>
          <w:sdtPr>
            <w:rPr>
              <w:rFonts w:cstheme="minorHAnsi"/>
            </w:rPr>
            <w:id w:val="-1020693613"/>
            <w:placeholder>
              <w:docPart w:val="D528B43C430D48468C9C644B3D42FFBE"/>
            </w:placeholder>
            <w:showingPlcHdr/>
          </w:sdtPr>
          <w:sdtEndPr/>
          <w:sdtContent>
            <w:tc>
              <w:tcPr>
                <w:tcW w:w="4770" w:type="dxa"/>
              </w:tcPr>
              <w:p w14:paraId="2EFD7390"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A5FDE3D" w14:textId="77777777" w:rsidTr="00847F33">
        <w:trPr>
          <w:cantSplit/>
        </w:trPr>
        <w:tc>
          <w:tcPr>
            <w:tcW w:w="899" w:type="dxa"/>
          </w:tcPr>
          <w:p w14:paraId="5FAFCECA" w14:textId="77777777" w:rsidR="00CD5DEA" w:rsidRPr="008E23CC" w:rsidRDefault="00CD5DEA" w:rsidP="00CD5DEA">
            <w:pPr>
              <w:jc w:val="center"/>
              <w:rPr>
                <w:rFonts w:cstheme="minorHAnsi"/>
                <w:b/>
                <w:bCs/>
              </w:rPr>
            </w:pPr>
            <w:r w:rsidRPr="008E23CC">
              <w:rPr>
                <w:rFonts w:cstheme="minorHAnsi"/>
                <w:b/>
                <w:bCs/>
              </w:rPr>
              <w:t>8-I-5</w:t>
            </w:r>
          </w:p>
        </w:tc>
        <w:tc>
          <w:tcPr>
            <w:tcW w:w="5581" w:type="dxa"/>
          </w:tcPr>
          <w:p w14:paraId="769D15E3" w14:textId="77777777" w:rsidR="00CD5DEA" w:rsidRPr="008E23CC" w:rsidRDefault="00CD5DEA" w:rsidP="00CD5DEA">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1080" w:type="dxa"/>
          </w:tcPr>
          <w:p w14:paraId="192D5E86" w14:textId="77777777" w:rsidR="00CD5DEA" w:rsidRDefault="00CD5DEA" w:rsidP="00CD5DEA">
            <w:pPr>
              <w:rPr>
                <w:rFonts w:cstheme="minorHAnsi"/>
              </w:rPr>
            </w:pPr>
            <w:r>
              <w:rPr>
                <w:rFonts w:cstheme="minorHAnsi"/>
              </w:rPr>
              <w:t>Surgical</w:t>
            </w:r>
          </w:p>
          <w:p w14:paraId="035DA4FF" w14:textId="7C900A1A" w:rsidR="00CD5DEA" w:rsidRPr="008E23CC" w:rsidRDefault="00CD5DEA" w:rsidP="00CD5DEA">
            <w:pPr>
              <w:rPr>
                <w:rFonts w:cstheme="minorHAnsi"/>
              </w:rPr>
            </w:pPr>
            <w:r>
              <w:rPr>
                <w:rFonts w:cstheme="minorHAnsi"/>
              </w:rPr>
              <w:t>Dental</w:t>
            </w:r>
          </w:p>
        </w:tc>
        <w:tc>
          <w:tcPr>
            <w:tcW w:w="810" w:type="dxa"/>
          </w:tcPr>
          <w:p w14:paraId="3A8F841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CD5DEA" w:rsidRPr="0084305D" w:rsidRDefault="00CD5DEA" w:rsidP="00CD5DEA">
            <w:pPr>
              <w:rPr>
                <w:rFonts w:cstheme="minorHAnsi"/>
              </w:rPr>
            </w:pPr>
            <w:r w:rsidRPr="0084305D">
              <w:rPr>
                <w:rFonts w:cstheme="minorHAnsi"/>
              </w:rPr>
              <w:t xml:space="preserve">C-M, </w:t>
            </w:r>
          </w:p>
          <w:p w14:paraId="5F3E11E5" w14:textId="77777777" w:rsidR="00CD5DEA" w:rsidRPr="008E23CC" w:rsidRDefault="00CD5DEA" w:rsidP="00CD5DEA">
            <w:pPr>
              <w:rPr>
                <w:rFonts w:cstheme="minorHAnsi"/>
              </w:rPr>
            </w:pPr>
            <w:r w:rsidRPr="0084305D">
              <w:rPr>
                <w:rFonts w:cstheme="minorHAnsi"/>
              </w:rPr>
              <w:t>C</w:t>
            </w:r>
          </w:p>
        </w:tc>
        <w:tc>
          <w:tcPr>
            <w:tcW w:w="1980" w:type="dxa"/>
          </w:tcPr>
          <w:p w14:paraId="6B416A63" w14:textId="77777777" w:rsidR="00CD5DEA" w:rsidRPr="008E23CC" w:rsidRDefault="00D53453" w:rsidP="00CD5DEA">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79B3CE5" w14:textId="77777777" w:rsidR="00CD5DEA" w:rsidRPr="008E23CC" w:rsidRDefault="00D53453" w:rsidP="00CD5DEA">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BEA72" w14:textId="77777777" w:rsidR="00CD5DEA" w:rsidRDefault="00D53453" w:rsidP="00CD5DEA">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1DDD54F" w14:textId="77777777" w:rsidR="00CD5DEA" w:rsidRPr="00C34C63" w:rsidRDefault="00D53453" w:rsidP="00CD5DEA">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64CEC87" w14:textId="77777777" w:rsidR="00CD5DEA" w:rsidRPr="008E23CC" w:rsidRDefault="00CD5DEA" w:rsidP="00CD5DEA">
            <w:pPr>
              <w:rPr>
                <w:rFonts w:cstheme="minorHAnsi"/>
              </w:rPr>
            </w:pPr>
          </w:p>
        </w:tc>
        <w:sdt>
          <w:sdtPr>
            <w:rPr>
              <w:rFonts w:cstheme="minorHAnsi"/>
            </w:rPr>
            <w:id w:val="342137115"/>
            <w:placeholder>
              <w:docPart w:val="F72258B443CE4695897442557D5936F9"/>
            </w:placeholder>
            <w:showingPlcHdr/>
          </w:sdtPr>
          <w:sdtEndPr/>
          <w:sdtContent>
            <w:tc>
              <w:tcPr>
                <w:tcW w:w="4770" w:type="dxa"/>
              </w:tcPr>
              <w:p w14:paraId="501AACB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CD5DEA" w14:paraId="24627809" w14:textId="77777777" w:rsidTr="00847F33">
        <w:trPr>
          <w:cantSplit/>
        </w:trPr>
        <w:tc>
          <w:tcPr>
            <w:tcW w:w="899" w:type="dxa"/>
          </w:tcPr>
          <w:p w14:paraId="3ADD9F21" w14:textId="77777777" w:rsidR="00CD5DEA" w:rsidRPr="008E23CC" w:rsidRDefault="00CD5DEA" w:rsidP="00CD5DEA">
            <w:pPr>
              <w:jc w:val="center"/>
              <w:rPr>
                <w:rFonts w:cstheme="minorHAnsi"/>
                <w:b/>
                <w:bCs/>
              </w:rPr>
            </w:pPr>
            <w:r w:rsidRPr="008E23CC">
              <w:rPr>
                <w:rFonts w:cstheme="minorHAnsi"/>
                <w:b/>
                <w:bCs/>
              </w:rPr>
              <w:t>8-I-6</w:t>
            </w:r>
          </w:p>
        </w:tc>
        <w:tc>
          <w:tcPr>
            <w:tcW w:w="5581" w:type="dxa"/>
          </w:tcPr>
          <w:p w14:paraId="632E8E14" w14:textId="77777777" w:rsidR="00CD5DEA" w:rsidRPr="008E23CC" w:rsidRDefault="00CD5DEA" w:rsidP="00CD5DEA">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1080" w:type="dxa"/>
          </w:tcPr>
          <w:p w14:paraId="44D978DD" w14:textId="77777777" w:rsidR="00CD5DEA" w:rsidRDefault="00CD5DEA" w:rsidP="00CD5DEA">
            <w:pPr>
              <w:rPr>
                <w:rFonts w:cstheme="minorHAnsi"/>
              </w:rPr>
            </w:pPr>
            <w:r>
              <w:rPr>
                <w:rFonts w:cstheme="minorHAnsi"/>
              </w:rPr>
              <w:t>Surgical</w:t>
            </w:r>
          </w:p>
          <w:p w14:paraId="0C0D6DFC" w14:textId="65FE89FA" w:rsidR="00CD5DEA" w:rsidRPr="008E23CC" w:rsidRDefault="00CD5DEA" w:rsidP="00CD5DEA">
            <w:pPr>
              <w:rPr>
                <w:rFonts w:cstheme="minorHAnsi"/>
              </w:rPr>
            </w:pPr>
            <w:r>
              <w:rPr>
                <w:rFonts w:cstheme="minorHAnsi"/>
              </w:rPr>
              <w:t>Dental</w:t>
            </w:r>
          </w:p>
        </w:tc>
        <w:tc>
          <w:tcPr>
            <w:tcW w:w="810" w:type="dxa"/>
          </w:tcPr>
          <w:p w14:paraId="7A41126B"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CD5DEA" w:rsidRPr="0084305D" w:rsidRDefault="00CD5DEA" w:rsidP="00CD5DEA">
            <w:pPr>
              <w:rPr>
                <w:rFonts w:cstheme="minorHAnsi"/>
              </w:rPr>
            </w:pPr>
            <w:r w:rsidRPr="0084305D">
              <w:rPr>
                <w:rFonts w:cstheme="minorHAnsi"/>
              </w:rPr>
              <w:t xml:space="preserve">C-M, </w:t>
            </w:r>
          </w:p>
          <w:p w14:paraId="3705CC3D" w14:textId="77777777" w:rsidR="00CD5DEA" w:rsidRPr="008E23CC" w:rsidRDefault="00CD5DEA" w:rsidP="00CD5DEA">
            <w:pPr>
              <w:rPr>
                <w:rFonts w:cstheme="minorHAnsi"/>
              </w:rPr>
            </w:pPr>
            <w:r w:rsidRPr="0084305D">
              <w:rPr>
                <w:rFonts w:cstheme="minorHAnsi"/>
              </w:rPr>
              <w:t>C</w:t>
            </w:r>
          </w:p>
        </w:tc>
        <w:tc>
          <w:tcPr>
            <w:tcW w:w="1980" w:type="dxa"/>
          </w:tcPr>
          <w:p w14:paraId="747901F2" w14:textId="77777777" w:rsidR="00CD5DEA" w:rsidRPr="008E23CC" w:rsidRDefault="00D53453" w:rsidP="00CD5DEA">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14C8D2F" w14:textId="77777777" w:rsidR="00CD5DEA" w:rsidRPr="008E23CC" w:rsidRDefault="00D53453" w:rsidP="00CD5DEA">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0D1300C" w14:textId="77777777" w:rsidR="00CD5DEA" w:rsidRDefault="00D53453" w:rsidP="00CD5DEA">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42D0C63" w14:textId="77777777" w:rsidR="00CD5DEA" w:rsidRPr="00C34C63" w:rsidRDefault="00D53453" w:rsidP="00CD5DEA">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F40E524" w14:textId="77777777" w:rsidR="00CD5DEA" w:rsidRPr="008E23CC" w:rsidRDefault="00CD5DEA" w:rsidP="00CD5DEA">
            <w:pPr>
              <w:rPr>
                <w:rFonts w:cstheme="minorHAnsi"/>
              </w:rPr>
            </w:pPr>
          </w:p>
        </w:tc>
        <w:sdt>
          <w:sdtPr>
            <w:rPr>
              <w:rFonts w:cstheme="minorHAnsi"/>
            </w:rPr>
            <w:id w:val="544879191"/>
            <w:placeholder>
              <w:docPart w:val="23704A35CEC441CD9DF08828DAC46295"/>
            </w:placeholder>
            <w:showingPlcHdr/>
          </w:sdtPr>
          <w:sdtEndPr/>
          <w:sdtContent>
            <w:tc>
              <w:tcPr>
                <w:tcW w:w="4770" w:type="dxa"/>
              </w:tcPr>
              <w:p w14:paraId="07A3723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tr w:rsidR="00A07096" w14:paraId="0D6076B5" w14:textId="77777777" w:rsidTr="00925CE7">
        <w:trPr>
          <w:cantSplit/>
        </w:trPr>
        <w:tc>
          <w:tcPr>
            <w:tcW w:w="899" w:type="dxa"/>
          </w:tcPr>
          <w:p w14:paraId="642EA6FD" w14:textId="1E70C69F" w:rsidR="00A07096" w:rsidRPr="008E23CC" w:rsidRDefault="00A07096" w:rsidP="00CC4A78">
            <w:pPr>
              <w:jc w:val="center"/>
              <w:rPr>
                <w:rFonts w:cstheme="minorHAnsi"/>
                <w:b/>
                <w:bCs/>
              </w:rPr>
            </w:pPr>
            <w:r w:rsidRPr="008E23CC">
              <w:rPr>
                <w:rFonts w:cstheme="minorHAnsi"/>
                <w:b/>
                <w:bCs/>
              </w:rPr>
              <w:lastRenderedPageBreak/>
              <w:t>8-I-</w:t>
            </w:r>
            <w:r>
              <w:rPr>
                <w:rFonts w:cstheme="minorHAnsi"/>
                <w:b/>
                <w:bCs/>
              </w:rPr>
              <w:t>8</w:t>
            </w:r>
          </w:p>
        </w:tc>
        <w:tc>
          <w:tcPr>
            <w:tcW w:w="5581" w:type="dxa"/>
          </w:tcPr>
          <w:p w14:paraId="6CC9268F" w14:textId="34807B7C" w:rsidR="00A07096" w:rsidRPr="008E23CC" w:rsidRDefault="004117D7" w:rsidP="00CC4A78">
            <w:pPr>
              <w:autoSpaceDE w:val="0"/>
              <w:autoSpaceDN w:val="0"/>
              <w:adjustRightInd w:val="0"/>
              <w:rPr>
                <w:rFonts w:cstheme="minorHAnsi"/>
              </w:rPr>
            </w:pPr>
            <w:r w:rsidRPr="004117D7">
              <w:rPr>
                <w:rFonts w:eastAsia="Arial" w:cstheme="minorHAnsi"/>
              </w:rPr>
              <w:t>The PACU is available to recover all patients after anesthesia administration</w:t>
            </w:r>
            <w:r w:rsidR="00A07096" w:rsidRPr="008E23CC">
              <w:rPr>
                <w:rFonts w:eastAsia="Arial" w:cstheme="minorHAnsi"/>
              </w:rPr>
              <w:t>.</w:t>
            </w:r>
          </w:p>
        </w:tc>
        <w:tc>
          <w:tcPr>
            <w:tcW w:w="1080" w:type="dxa"/>
          </w:tcPr>
          <w:p w14:paraId="7BD92884" w14:textId="77777777" w:rsidR="00A07096" w:rsidRDefault="00A07096" w:rsidP="00CC4A78">
            <w:pPr>
              <w:rPr>
                <w:rFonts w:cstheme="minorHAnsi"/>
              </w:rPr>
            </w:pPr>
            <w:r>
              <w:rPr>
                <w:rFonts w:cstheme="minorHAnsi"/>
              </w:rPr>
              <w:t>Surgical</w:t>
            </w:r>
          </w:p>
          <w:p w14:paraId="54F457CC" w14:textId="79AC0390" w:rsidR="00A07096" w:rsidRPr="008E23CC" w:rsidRDefault="00A07096" w:rsidP="00CC4A78">
            <w:pPr>
              <w:rPr>
                <w:rFonts w:cstheme="minorHAnsi"/>
              </w:rPr>
            </w:pPr>
          </w:p>
        </w:tc>
        <w:tc>
          <w:tcPr>
            <w:tcW w:w="810" w:type="dxa"/>
          </w:tcPr>
          <w:p w14:paraId="3CD91316" w14:textId="77777777" w:rsidR="00A07096" w:rsidRPr="0084305D" w:rsidRDefault="00A07096" w:rsidP="00CC4A78">
            <w:pPr>
              <w:rPr>
                <w:rFonts w:cstheme="minorHAnsi"/>
              </w:rPr>
            </w:pPr>
            <w:r>
              <w:rPr>
                <w:rFonts w:ascii="Segoe UI Symbol" w:eastAsia="MS Gothic" w:hAnsi="Segoe UI Symbol" w:cs="Segoe UI Symbol"/>
              </w:rPr>
              <w:t>B</w:t>
            </w:r>
            <w:r w:rsidRPr="0084305D">
              <w:rPr>
                <w:rFonts w:cstheme="minorHAnsi"/>
              </w:rPr>
              <w:t xml:space="preserve">, </w:t>
            </w:r>
          </w:p>
          <w:p w14:paraId="6EBE14FF" w14:textId="77777777" w:rsidR="00A07096" w:rsidRPr="0084305D" w:rsidRDefault="00A07096" w:rsidP="00CC4A78">
            <w:pPr>
              <w:rPr>
                <w:rFonts w:cstheme="minorHAnsi"/>
              </w:rPr>
            </w:pPr>
            <w:r w:rsidRPr="0084305D">
              <w:rPr>
                <w:rFonts w:cstheme="minorHAnsi"/>
              </w:rPr>
              <w:t xml:space="preserve">C-M, </w:t>
            </w:r>
          </w:p>
          <w:p w14:paraId="0D386AF5" w14:textId="77777777" w:rsidR="00A07096" w:rsidRPr="008E23CC" w:rsidRDefault="00A07096" w:rsidP="00CC4A78">
            <w:pPr>
              <w:rPr>
                <w:rFonts w:cstheme="minorHAnsi"/>
              </w:rPr>
            </w:pPr>
            <w:r w:rsidRPr="0084305D">
              <w:rPr>
                <w:rFonts w:cstheme="minorHAnsi"/>
              </w:rPr>
              <w:t>C</w:t>
            </w:r>
          </w:p>
        </w:tc>
        <w:tc>
          <w:tcPr>
            <w:tcW w:w="1980" w:type="dxa"/>
          </w:tcPr>
          <w:p w14:paraId="486BF745" w14:textId="77777777" w:rsidR="00A07096" w:rsidRPr="008E23CC" w:rsidRDefault="00D53453" w:rsidP="00CC4A78">
            <w:pPr>
              <w:rPr>
                <w:rFonts w:cstheme="minorHAnsi"/>
              </w:rPr>
            </w:pPr>
            <w:sdt>
              <w:sdtPr>
                <w:rPr>
                  <w:rFonts w:cstheme="minorHAnsi"/>
                </w:rPr>
                <w:id w:val="1534300526"/>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Compliant</w:t>
            </w:r>
          </w:p>
          <w:p w14:paraId="70F9E9BB" w14:textId="77777777" w:rsidR="00A07096" w:rsidRPr="008E23CC" w:rsidRDefault="00D53453" w:rsidP="00CC4A78">
            <w:pPr>
              <w:rPr>
                <w:rFonts w:cstheme="minorHAnsi"/>
              </w:rPr>
            </w:pPr>
            <w:sdt>
              <w:sdtPr>
                <w:rPr>
                  <w:rFonts w:cstheme="minorHAnsi"/>
                </w:rPr>
                <w:id w:val="-1905595858"/>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Deficient</w:t>
            </w:r>
          </w:p>
          <w:p w14:paraId="3E8898B4" w14:textId="77777777" w:rsidR="00A07096" w:rsidRDefault="00D53453" w:rsidP="00CC4A78">
            <w:pPr>
              <w:rPr>
                <w:rFonts w:cstheme="minorHAnsi"/>
              </w:rPr>
            </w:pPr>
            <w:sdt>
              <w:sdtPr>
                <w:rPr>
                  <w:rFonts w:cstheme="minorHAnsi"/>
                </w:rPr>
                <w:id w:val="1629123672"/>
                <w14:checkbox>
                  <w14:checked w14:val="0"/>
                  <w14:checkedState w14:val="2612" w14:font="MS Gothic"/>
                  <w14:uncheckedState w14:val="2610" w14:font="MS Gothic"/>
                </w14:checkbox>
              </w:sdtPr>
              <w:sdtEndPr/>
              <w:sdtContent>
                <w:r w:rsidR="00A07096">
                  <w:rPr>
                    <w:rFonts w:ascii="MS Gothic" w:eastAsia="MS Gothic" w:hAnsi="MS Gothic" w:cstheme="minorHAnsi" w:hint="eastAsia"/>
                  </w:rPr>
                  <w:t>☐</w:t>
                </w:r>
              </w:sdtContent>
            </w:sdt>
            <w:r w:rsidR="00A07096">
              <w:rPr>
                <w:rFonts w:cstheme="minorHAnsi"/>
              </w:rPr>
              <w:t>Not Applicable</w:t>
            </w:r>
          </w:p>
          <w:p w14:paraId="19570F47" w14:textId="77777777" w:rsidR="00A07096" w:rsidRPr="00C34C63" w:rsidRDefault="00D53453" w:rsidP="00CC4A78">
            <w:pPr>
              <w:rPr>
                <w:rFonts w:cstheme="minorHAnsi"/>
              </w:rPr>
            </w:pPr>
            <w:sdt>
              <w:sdtPr>
                <w:rPr>
                  <w:rFonts w:cstheme="minorHAnsi"/>
                </w:rPr>
                <w:id w:val="-1092999350"/>
                <w14:checkbox>
                  <w14:checked w14:val="0"/>
                  <w14:checkedState w14:val="2612" w14:font="MS Gothic"/>
                  <w14:uncheckedState w14:val="2610" w14:font="MS Gothic"/>
                </w14:checkbox>
              </w:sdtPr>
              <w:sdtEndPr/>
              <w:sdtContent>
                <w:r w:rsidR="00A07096" w:rsidRPr="00C34C63">
                  <w:rPr>
                    <w:rFonts w:ascii="Segoe UI Symbol" w:eastAsia="MS Gothic" w:hAnsi="Segoe UI Symbol" w:cs="Segoe UI Symbol"/>
                  </w:rPr>
                  <w:t>☐</w:t>
                </w:r>
              </w:sdtContent>
            </w:sdt>
            <w:r w:rsidR="00A07096">
              <w:rPr>
                <w:rFonts w:cstheme="minorHAnsi"/>
              </w:rPr>
              <w:t>Corrected Onsite</w:t>
            </w:r>
          </w:p>
          <w:p w14:paraId="3BF1E11F" w14:textId="77777777" w:rsidR="00A07096" w:rsidRPr="008E23CC" w:rsidRDefault="00A07096" w:rsidP="00CC4A78">
            <w:pPr>
              <w:rPr>
                <w:rFonts w:cstheme="minorHAnsi"/>
              </w:rPr>
            </w:pPr>
          </w:p>
        </w:tc>
        <w:sdt>
          <w:sdtPr>
            <w:rPr>
              <w:rFonts w:cstheme="minorHAnsi"/>
            </w:rPr>
            <w:id w:val="-1671941611"/>
            <w:placeholder>
              <w:docPart w:val="E3415A80504B4260A5B7A058576D2E5A"/>
            </w:placeholder>
            <w:showingPlcHdr/>
          </w:sdtPr>
          <w:sdtEndPr/>
          <w:sdtContent>
            <w:tc>
              <w:tcPr>
                <w:tcW w:w="4770" w:type="dxa"/>
              </w:tcPr>
              <w:p w14:paraId="4956434B" w14:textId="77777777" w:rsidR="00A07096" w:rsidRPr="008E23CC" w:rsidRDefault="00A07096" w:rsidP="00CC4A78">
                <w:pPr>
                  <w:rPr>
                    <w:rFonts w:cstheme="minorHAnsi"/>
                  </w:rPr>
                </w:pPr>
                <w:r w:rsidRPr="008E23CC">
                  <w:rPr>
                    <w:rFonts w:cstheme="minorHAnsi"/>
                  </w:rPr>
                  <w:t>Enter observations of non-compliance, comments or notes here.</w:t>
                </w:r>
              </w:p>
            </w:tc>
          </w:sdtContent>
        </w:sdt>
      </w:tr>
      <w:tr w:rsidR="00A07096" w14:paraId="775D02EF" w14:textId="77777777" w:rsidTr="00925CE7">
        <w:trPr>
          <w:cantSplit/>
        </w:trPr>
        <w:tc>
          <w:tcPr>
            <w:tcW w:w="899" w:type="dxa"/>
          </w:tcPr>
          <w:p w14:paraId="48B6A4CB" w14:textId="00696276" w:rsidR="00A07096" w:rsidRPr="008E23CC" w:rsidRDefault="00A07096" w:rsidP="00CC4A78">
            <w:pPr>
              <w:jc w:val="center"/>
              <w:rPr>
                <w:rFonts w:cstheme="minorHAnsi"/>
                <w:b/>
                <w:bCs/>
              </w:rPr>
            </w:pPr>
            <w:r w:rsidRPr="008E23CC">
              <w:rPr>
                <w:rFonts w:cstheme="minorHAnsi"/>
                <w:b/>
                <w:bCs/>
              </w:rPr>
              <w:t>8-I-</w:t>
            </w:r>
            <w:r>
              <w:rPr>
                <w:rFonts w:cstheme="minorHAnsi"/>
                <w:b/>
                <w:bCs/>
              </w:rPr>
              <w:t>9</w:t>
            </w:r>
          </w:p>
        </w:tc>
        <w:tc>
          <w:tcPr>
            <w:tcW w:w="5581" w:type="dxa"/>
          </w:tcPr>
          <w:p w14:paraId="21DCCB93" w14:textId="0D948B0E" w:rsidR="00A07096" w:rsidRPr="008E23CC" w:rsidRDefault="005532B6" w:rsidP="00CC4A78">
            <w:pPr>
              <w:autoSpaceDE w:val="0"/>
              <w:autoSpaceDN w:val="0"/>
              <w:adjustRightInd w:val="0"/>
              <w:rPr>
                <w:rFonts w:eastAsia="Arial" w:cstheme="minorHAnsi"/>
              </w:rPr>
            </w:pPr>
            <w:r w:rsidRPr="005532B6">
              <w:rPr>
                <w:rFonts w:eastAsia="Arial" w:cstheme="minorHAnsi"/>
              </w:rPr>
              <w:t>If a patient is not sent to PACU, there is a specific order for the variance that is documented on the record</w:t>
            </w:r>
            <w:r w:rsidR="00A07096" w:rsidRPr="008E23CC">
              <w:rPr>
                <w:rFonts w:eastAsia="Arial" w:cstheme="minorHAnsi"/>
              </w:rPr>
              <w:t xml:space="preserve">. </w:t>
            </w:r>
          </w:p>
        </w:tc>
        <w:tc>
          <w:tcPr>
            <w:tcW w:w="1080" w:type="dxa"/>
          </w:tcPr>
          <w:p w14:paraId="2E7A9959" w14:textId="77777777" w:rsidR="00A07096" w:rsidRDefault="00A07096" w:rsidP="00CC4A78">
            <w:pPr>
              <w:rPr>
                <w:rFonts w:cstheme="minorHAnsi"/>
              </w:rPr>
            </w:pPr>
            <w:r>
              <w:rPr>
                <w:rFonts w:cstheme="minorHAnsi"/>
              </w:rPr>
              <w:t>Surgical</w:t>
            </w:r>
          </w:p>
          <w:p w14:paraId="3059C818" w14:textId="57119A81" w:rsidR="00A07096" w:rsidRPr="008E23CC" w:rsidRDefault="00A07096" w:rsidP="00CC4A78">
            <w:pPr>
              <w:rPr>
                <w:rFonts w:cstheme="minorHAnsi"/>
              </w:rPr>
            </w:pPr>
          </w:p>
        </w:tc>
        <w:tc>
          <w:tcPr>
            <w:tcW w:w="810" w:type="dxa"/>
          </w:tcPr>
          <w:p w14:paraId="7F5E159C" w14:textId="77777777" w:rsidR="00A07096" w:rsidRPr="0084305D" w:rsidRDefault="00A07096" w:rsidP="00CC4A78">
            <w:pPr>
              <w:rPr>
                <w:rFonts w:cstheme="minorHAnsi"/>
              </w:rPr>
            </w:pPr>
            <w:r>
              <w:rPr>
                <w:rFonts w:ascii="Segoe UI Symbol" w:eastAsia="MS Gothic" w:hAnsi="Segoe UI Symbol" w:cs="Segoe UI Symbol"/>
              </w:rPr>
              <w:t>B</w:t>
            </w:r>
            <w:r w:rsidRPr="0084305D">
              <w:rPr>
                <w:rFonts w:cstheme="minorHAnsi"/>
              </w:rPr>
              <w:t xml:space="preserve">, </w:t>
            </w:r>
          </w:p>
          <w:p w14:paraId="576FFA28" w14:textId="77777777" w:rsidR="00A07096" w:rsidRPr="0084305D" w:rsidRDefault="00A07096" w:rsidP="00CC4A78">
            <w:pPr>
              <w:rPr>
                <w:rFonts w:cstheme="minorHAnsi"/>
              </w:rPr>
            </w:pPr>
            <w:r w:rsidRPr="0084305D">
              <w:rPr>
                <w:rFonts w:cstheme="minorHAnsi"/>
              </w:rPr>
              <w:t xml:space="preserve">C-M, </w:t>
            </w:r>
          </w:p>
          <w:p w14:paraId="7DDCAD5D" w14:textId="77777777" w:rsidR="00A07096" w:rsidRPr="008E23CC" w:rsidRDefault="00A07096" w:rsidP="00CC4A78">
            <w:pPr>
              <w:rPr>
                <w:rFonts w:cstheme="minorHAnsi"/>
              </w:rPr>
            </w:pPr>
            <w:r w:rsidRPr="0084305D">
              <w:rPr>
                <w:rFonts w:cstheme="minorHAnsi"/>
              </w:rPr>
              <w:t>C</w:t>
            </w:r>
          </w:p>
        </w:tc>
        <w:tc>
          <w:tcPr>
            <w:tcW w:w="1980" w:type="dxa"/>
          </w:tcPr>
          <w:p w14:paraId="15F3CB03" w14:textId="77777777" w:rsidR="00A07096" w:rsidRPr="008E23CC" w:rsidRDefault="00D53453" w:rsidP="00CC4A78">
            <w:pPr>
              <w:rPr>
                <w:rFonts w:cstheme="minorHAnsi"/>
              </w:rPr>
            </w:pPr>
            <w:sdt>
              <w:sdtPr>
                <w:rPr>
                  <w:rFonts w:cstheme="minorHAnsi"/>
                </w:rPr>
                <w:id w:val="-1426418181"/>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Compliant</w:t>
            </w:r>
          </w:p>
          <w:p w14:paraId="44C0003D" w14:textId="77777777" w:rsidR="00A07096" w:rsidRPr="008E23CC" w:rsidRDefault="00D53453" w:rsidP="00CC4A78">
            <w:pPr>
              <w:rPr>
                <w:rFonts w:cstheme="minorHAnsi"/>
              </w:rPr>
            </w:pPr>
            <w:sdt>
              <w:sdtPr>
                <w:rPr>
                  <w:rFonts w:cstheme="minorHAnsi"/>
                </w:rPr>
                <w:id w:val="674297294"/>
                <w14:checkbox>
                  <w14:checked w14:val="0"/>
                  <w14:checkedState w14:val="2612" w14:font="MS Gothic"/>
                  <w14:uncheckedState w14:val="2610" w14:font="MS Gothic"/>
                </w14:checkbox>
              </w:sdtPr>
              <w:sdtEndPr/>
              <w:sdtContent>
                <w:r w:rsidR="00A07096" w:rsidRPr="008E23CC">
                  <w:rPr>
                    <w:rFonts w:ascii="Segoe UI Symbol" w:eastAsia="MS Gothic" w:hAnsi="Segoe UI Symbol" w:cs="Segoe UI Symbol"/>
                  </w:rPr>
                  <w:t>☐</w:t>
                </w:r>
              </w:sdtContent>
            </w:sdt>
            <w:r w:rsidR="00A07096" w:rsidRPr="008E23CC">
              <w:rPr>
                <w:rFonts w:cstheme="minorHAnsi"/>
              </w:rPr>
              <w:t>Deficient</w:t>
            </w:r>
          </w:p>
          <w:p w14:paraId="14D60F50" w14:textId="77777777" w:rsidR="00A07096" w:rsidRDefault="00D53453" w:rsidP="00CC4A78">
            <w:pPr>
              <w:rPr>
                <w:rFonts w:cstheme="minorHAnsi"/>
              </w:rPr>
            </w:pPr>
            <w:sdt>
              <w:sdtPr>
                <w:rPr>
                  <w:rFonts w:cstheme="minorHAnsi"/>
                </w:rPr>
                <w:id w:val="1265188263"/>
                <w14:checkbox>
                  <w14:checked w14:val="0"/>
                  <w14:checkedState w14:val="2612" w14:font="MS Gothic"/>
                  <w14:uncheckedState w14:val="2610" w14:font="MS Gothic"/>
                </w14:checkbox>
              </w:sdtPr>
              <w:sdtEndPr/>
              <w:sdtContent>
                <w:r w:rsidR="00A07096">
                  <w:rPr>
                    <w:rFonts w:ascii="MS Gothic" w:eastAsia="MS Gothic" w:hAnsi="MS Gothic" w:cstheme="minorHAnsi" w:hint="eastAsia"/>
                  </w:rPr>
                  <w:t>☐</w:t>
                </w:r>
              </w:sdtContent>
            </w:sdt>
            <w:r w:rsidR="00A07096">
              <w:rPr>
                <w:rFonts w:cstheme="minorHAnsi"/>
              </w:rPr>
              <w:t>Not Applicable</w:t>
            </w:r>
          </w:p>
          <w:p w14:paraId="731619CB" w14:textId="77777777" w:rsidR="00A07096" w:rsidRPr="00C34C63" w:rsidRDefault="00D53453" w:rsidP="00CC4A78">
            <w:pPr>
              <w:rPr>
                <w:rFonts w:cstheme="minorHAnsi"/>
              </w:rPr>
            </w:pPr>
            <w:sdt>
              <w:sdtPr>
                <w:rPr>
                  <w:rFonts w:cstheme="minorHAnsi"/>
                </w:rPr>
                <w:id w:val="-2092770119"/>
                <w14:checkbox>
                  <w14:checked w14:val="0"/>
                  <w14:checkedState w14:val="2612" w14:font="MS Gothic"/>
                  <w14:uncheckedState w14:val="2610" w14:font="MS Gothic"/>
                </w14:checkbox>
              </w:sdtPr>
              <w:sdtEndPr/>
              <w:sdtContent>
                <w:r w:rsidR="00A07096" w:rsidRPr="00C34C63">
                  <w:rPr>
                    <w:rFonts w:ascii="Segoe UI Symbol" w:eastAsia="MS Gothic" w:hAnsi="Segoe UI Symbol" w:cs="Segoe UI Symbol"/>
                  </w:rPr>
                  <w:t>☐</w:t>
                </w:r>
              </w:sdtContent>
            </w:sdt>
            <w:r w:rsidR="00A07096">
              <w:rPr>
                <w:rFonts w:cstheme="minorHAnsi"/>
              </w:rPr>
              <w:t>Corrected Onsite</w:t>
            </w:r>
          </w:p>
          <w:p w14:paraId="31E8879E" w14:textId="77777777" w:rsidR="00A07096" w:rsidRPr="008E23CC" w:rsidRDefault="00A07096" w:rsidP="00CC4A78">
            <w:pPr>
              <w:rPr>
                <w:rFonts w:cstheme="minorHAnsi"/>
              </w:rPr>
            </w:pPr>
          </w:p>
        </w:tc>
        <w:sdt>
          <w:sdtPr>
            <w:rPr>
              <w:rFonts w:cstheme="minorHAnsi"/>
            </w:rPr>
            <w:id w:val="10889623"/>
            <w:placeholder>
              <w:docPart w:val="E35DBFA75E4142D28E07E136890EAF82"/>
            </w:placeholder>
            <w:showingPlcHdr/>
          </w:sdtPr>
          <w:sdtEndPr/>
          <w:sdtContent>
            <w:tc>
              <w:tcPr>
                <w:tcW w:w="4770" w:type="dxa"/>
              </w:tcPr>
              <w:p w14:paraId="40A79071" w14:textId="77777777" w:rsidR="00A07096" w:rsidRPr="008E23CC" w:rsidRDefault="00A07096" w:rsidP="00CC4A78">
                <w:pPr>
                  <w:rPr>
                    <w:rFonts w:cstheme="minorHAnsi"/>
                  </w:rPr>
                </w:pPr>
                <w:r w:rsidRPr="008E23CC">
                  <w:rPr>
                    <w:rFonts w:cstheme="minorHAnsi"/>
                  </w:rPr>
                  <w:t>Enter observations of non-compliance, comments or notes here.</w:t>
                </w:r>
              </w:p>
            </w:tc>
          </w:sdtContent>
        </w:sdt>
      </w:tr>
      <w:tr w:rsidR="00CD5DEA" w14:paraId="54BCB97A" w14:textId="77777777" w:rsidTr="00D852FF">
        <w:trPr>
          <w:cantSplit/>
        </w:trPr>
        <w:tc>
          <w:tcPr>
            <w:tcW w:w="15120" w:type="dxa"/>
            <w:gridSpan w:val="6"/>
            <w:shd w:val="clear" w:color="auto" w:fill="D9E2F3" w:themeFill="accent1" w:themeFillTint="33"/>
          </w:tcPr>
          <w:p w14:paraId="70A3BDFE"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140" w:name="Med8j1"/>
      <w:tr w:rsidR="00CD5DEA" w14:paraId="683B71BF" w14:textId="77777777" w:rsidTr="00847F33">
        <w:trPr>
          <w:cantSplit/>
        </w:trPr>
        <w:tc>
          <w:tcPr>
            <w:tcW w:w="899" w:type="dxa"/>
          </w:tcPr>
          <w:p w14:paraId="67244F11" w14:textId="26D38C24" w:rsidR="00CD5DEA" w:rsidRPr="00017D18" w:rsidRDefault="00CD5DEA" w:rsidP="00CD5DEA">
            <w:pPr>
              <w:jc w:val="center"/>
              <w:rPr>
                <w:b/>
                <w:bCs/>
              </w:rPr>
            </w:pPr>
            <w:r>
              <w:rPr>
                <w:b/>
                <w:bCs/>
              </w:rPr>
              <w:fldChar w:fldCharType="begin"/>
            </w:r>
            <w:r w:rsidR="00F91841">
              <w:rPr>
                <w:b/>
                <w:bCs/>
              </w:rPr>
              <w:instrText>HYPERLINK  \l "MedWorksheet10" \o "Go Back to Med Record Review Worksheet"</w:instrText>
            </w:r>
            <w:r>
              <w:rPr>
                <w:b/>
                <w:bCs/>
              </w:rPr>
              <w:fldChar w:fldCharType="separate"/>
            </w:r>
            <w:r w:rsidRPr="00D568CA">
              <w:rPr>
                <w:rStyle w:val="Hyperlink"/>
                <w:b/>
                <w:bCs/>
              </w:rPr>
              <w:t>8-J-1</w:t>
            </w:r>
            <w:bookmarkEnd w:id="140"/>
            <w:r>
              <w:rPr>
                <w:b/>
                <w:bCs/>
              </w:rPr>
              <w:fldChar w:fldCharType="end"/>
            </w:r>
          </w:p>
        </w:tc>
        <w:tc>
          <w:tcPr>
            <w:tcW w:w="5581" w:type="dxa"/>
          </w:tcPr>
          <w:p w14:paraId="76FA1F88" w14:textId="77777777" w:rsidR="00CD5DEA" w:rsidRPr="00284546" w:rsidRDefault="00CD5DEA" w:rsidP="00CD5DEA">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080" w:type="dxa"/>
          </w:tcPr>
          <w:p w14:paraId="6FB9519D" w14:textId="77777777" w:rsidR="00CD5DEA" w:rsidRDefault="00CD5DEA" w:rsidP="00CD5DEA">
            <w:pPr>
              <w:rPr>
                <w:rFonts w:cstheme="minorHAnsi"/>
              </w:rPr>
            </w:pPr>
            <w:r>
              <w:rPr>
                <w:rFonts w:cstheme="minorHAnsi"/>
              </w:rPr>
              <w:t>Surgical</w:t>
            </w:r>
          </w:p>
          <w:p w14:paraId="749894DF" w14:textId="337CE328" w:rsidR="00CD5DEA" w:rsidRDefault="00CD5DEA" w:rsidP="00CD5DEA">
            <w:r>
              <w:rPr>
                <w:rFonts w:cstheme="minorHAnsi"/>
              </w:rPr>
              <w:t>Dental</w:t>
            </w:r>
          </w:p>
        </w:tc>
        <w:tc>
          <w:tcPr>
            <w:tcW w:w="810" w:type="dxa"/>
          </w:tcPr>
          <w:p w14:paraId="1C942194"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CD5DEA" w:rsidRPr="0084305D" w:rsidRDefault="00CD5DEA" w:rsidP="00CD5DEA">
            <w:pPr>
              <w:rPr>
                <w:rFonts w:cstheme="minorHAnsi"/>
              </w:rPr>
            </w:pPr>
            <w:r w:rsidRPr="0084305D">
              <w:rPr>
                <w:rFonts w:cstheme="minorHAnsi"/>
              </w:rPr>
              <w:t xml:space="preserve">C-M, </w:t>
            </w:r>
          </w:p>
          <w:p w14:paraId="1405D1D5" w14:textId="77777777" w:rsidR="00CD5DEA" w:rsidRDefault="00CD5DEA" w:rsidP="00CD5DEA">
            <w:r w:rsidRPr="0084305D">
              <w:rPr>
                <w:rFonts w:cstheme="minorHAnsi"/>
              </w:rPr>
              <w:t>C</w:t>
            </w:r>
          </w:p>
        </w:tc>
        <w:tc>
          <w:tcPr>
            <w:tcW w:w="1980" w:type="dxa"/>
          </w:tcPr>
          <w:p w14:paraId="3E4F84A9" w14:textId="77777777" w:rsidR="00CD5DEA" w:rsidRDefault="00D53453" w:rsidP="00CD5DEA">
            <w:sdt>
              <w:sdtPr>
                <w:id w:val="123791162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BA12EA6" w14:textId="77777777" w:rsidR="00CD5DEA" w:rsidRDefault="00D53453" w:rsidP="00CD5DEA">
            <w:sdt>
              <w:sdtPr>
                <w:id w:val="1549952442"/>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41875552" w14:textId="77777777" w:rsidR="00CD5DEA" w:rsidRDefault="00D53453" w:rsidP="00CD5DEA">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FE0FB69" w14:textId="77777777" w:rsidR="00CD5DEA" w:rsidRPr="00C34C63" w:rsidRDefault="00D53453" w:rsidP="00CD5DEA">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519D610" w14:textId="77777777" w:rsidR="00CD5DEA" w:rsidRDefault="00CD5DEA" w:rsidP="00CD5DEA"/>
        </w:tc>
        <w:sdt>
          <w:sdtPr>
            <w:id w:val="-2118513103"/>
            <w:placeholder>
              <w:docPart w:val="1E88CA9DF13F4E50A4105EDFF41A8EA3"/>
            </w:placeholder>
            <w:showingPlcHdr/>
          </w:sdtPr>
          <w:sdtEndPr/>
          <w:sdtContent>
            <w:tc>
              <w:tcPr>
                <w:tcW w:w="4770" w:type="dxa"/>
              </w:tcPr>
              <w:p w14:paraId="7B362BCE" w14:textId="77777777" w:rsidR="00CD5DEA" w:rsidRDefault="00CD5DEA" w:rsidP="00CD5DEA">
                <w:r>
                  <w:t>Enter observations of non-compliance, comments or notes here.</w:t>
                </w:r>
              </w:p>
            </w:tc>
          </w:sdtContent>
        </w:sdt>
      </w:tr>
      <w:bookmarkStart w:id="141" w:name="Med8j3"/>
      <w:tr w:rsidR="00CD5DEA" w14:paraId="1133B180" w14:textId="77777777" w:rsidTr="00847F33">
        <w:trPr>
          <w:cantSplit/>
        </w:trPr>
        <w:tc>
          <w:tcPr>
            <w:tcW w:w="899" w:type="dxa"/>
          </w:tcPr>
          <w:p w14:paraId="4B87AC97" w14:textId="25464EC7" w:rsidR="00CD5DEA" w:rsidRPr="00017D18" w:rsidRDefault="00CD5DEA" w:rsidP="00CD5DEA">
            <w:pPr>
              <w:jc w:val="center"/>
              <w:rPr>
                <w:b/>
                <w:bCs/>
              </w:rPr>
            </w:pPr>
            <w:r>
              <w:rPr>
                <w:b/>
                <w:bCs/>
              </w:rPr>
              <w:fldChar w:fldCharType="begin"/>
            </w:r>
            <w:r w:rsidR="00F91841">
              <w:rPr>
                <w:b/>
                <w:bCs/>
              </w:rPr>
              <w:instrText>HYPERLINK  \l "MedWorksheet10" \o "Go Back to Med Record Review Worksheet"</w:instrText>
            </w:r>
            <w:r>
              <w:rPr>
                <w:b/>
                <w:bCs/>
              </w:rPr>
              <w:fldChar w:fldCharType="separate"/>
            </w:r>
            <w:r w:rsidRPr="0094211D">
              <w:rPr>
                <w:rStyle w:val="Hyperlink"/>
                <w:b/>
                <w:bCs/>
              </w:rPr>
              <w:t>8-J-3</w:t>
            </w:r>
            <w:bookmarkEnd w:id="141"/>
            <w:r>
              <w:rPr>
                <w:b/>
                <w:bCs/>
              </w:rPr>
              <w:fldChar w:fldCharType="end"/>
            </w:r>
          </w:p>
        </w:tc>
        <w:tc>
          <w:tcPr>
            <w:tcW w:w="5581" w:type="dxa"/>
          </w:tcPr>
          <w:p w14:paraId="2EF4EE87"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1080" w:type="dxa"/>
          </w:tcPr>
          <w:p w14:paraId="3710EA92" w14:textId="77777777" w:rsidR="00CD5DEA" w:rsidRDefault="00CD5DEA" w:rsidP="00CD5DEA">
            <w:pPr>
              <w:rPr>
                <w:rFonts w:cstheme="minorHAnsi"/>
              </w:rPr>
            </w:pPr>
            <w:r>
              <w:rPr>
                <w:rFonts w:cstheme="minorHAnsi"/>
              </w:rPr>
              <w:t>Surgical</w:t>
            </w:r>
          </w:p>
          <w:p w14:paraId="056F8A70" w14:textId="1F03A474" w:rsidR="00CD5DEA" w:rsidRDefault="00CD5DEA" w:rsidP="00CD5DEA">
            <w:r>
              <w:rPr>
                <w:rFonts w:cstheme="minorHAnsi"/>
              </w:rPr>
              <w:t>Dental</w:t>
            </w:r>
          </w:p>
        </w:tc>
        <w:tc>
          <w:tcPr>
            <w:tcW w:w="810" w:type="dxa"/>
          </w:tcPr>
          <w:p w14:paraId="231E928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CD5DEA" w:rsidRPr="0084305D" w:rsidRDefault="00CD5DEA" w:rsidP="00CD5DEA">
            <w:pPr>
              <w:rPr>
                <w:rFonts w:cstheme="minorHAnsi"/>
              </w:rPr>
            </w:pPr>
            <w:r w:rsidRPr="0084305D">
              <w:rPr>
                <w:rFonts w:cstheme="minorHAnsi"/>
              </w:rPr>
              <w:t xml:space="preserve">C-M, </w:t>
            </w:r>
          </w:p>
          <w:p w14:paraId="1257A0CD" w14:textId="77777777" w:rsidR="00CD5DEA" w:rsidRDefault="00CD5DEA" w:rsidP="00CD5DEA">
            <w:r w:rsidRPr="0084305D">
              <w:rPr>
                <w:rFonts w:cstheme="minorHAnsi"/>
              </w:rPr>
              <w:t>C</w:t>
            </w:r>
          </w:p>
        </w:tc>
        <w:tc>
          <w:tcPr>
            <w:tcW w:w="1980" w:type="dxa"/>
          </w:tcPr>
          <w:p w14:paraId="46C092FE" w14:textId="77777777" w:rsidR="00CD5DEA" w:rsidRDefault="00D53453" w:rsidP="00CD5DEA">
            <w:sdt>
              <w:sdtPr>
                <w:id w:val="139069530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64D3EECA" w14:textId="77777777" w:rsidR="00CD5DEA" w:rsidRDefault="00D53453" w:rsidP="00CD5DEA">
            <w:sdt>
              <w:sdtPr>
                <w:id w:val="-1260596771"/>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317CB764" w14:textId="77777777" w:rsidR="00CD5DEA" w:rsidRDefault="00D53453" w:rsidP="00CD5DEA">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8944269" w14:textId="77777777" w:rsidR="00CD5DEA" w:rsidRPr="00C34C63" w:rsidRDefault="00D53453" w:rsidP="00CD5DEA">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AC469C6" w14:textId="77777777" w:rsidR="00CD5DEA" w:rsidRDefault="00CD5DEA" w:rsidP="00CD5DEA"/>
        </w:tc>
        <w:sdt>
          <w:sdtPr>
            <w:id w:val="-1011302172"/>
            <w:placeholder>
              <w:docPart w:val="7241786894EC41DB8B1CB6019C1EB11F"/>
            </w:placeholder>
            <w:showingPlcHdr/>
          </w:sdtPr>
          <w:sdtEndPr/>
          <w:sdtContent>
            <w:tc>
              <w:tcPr>
                <w:tcW w:w="4770" w:type="dxa"/>
              </w:tcPr>
              <w:p w14:paraId="2C1A8A2D" w14:textId="77777777" w:rsidR="00CD5DEA" w:rsidRDefault="00CD5DEA" w:rsidP="00CD5DEA">
                <w:r>
                  <w:t>Enter observations of non-compliance, comments or notes here.</w:t>
                </w:r>
              </w:p>
            </w:tc>
          </w:sdtContent>
        </w:sdt>
      </w:tr>
      <w:bookmarkStart w:id="142" w:name="Med8j4"/>
      <w:tr w:rsidR="00CD5DEA" w14:paraId="2191E321" w14:textId="77777777" w:rsidTr="00847F33">
        <w:trPr>
          <w:cantSplit/>
        </w:trPr>
        <w:tc>
          <w:tcPr>
            <w:tcW w:w="899" w:type="dxa"/>
          </w:tcPr>
          <w:p w14:paraId="072D241D" w14:textId="6BECE1B8" w:rsidR="00CD5DEA" w:rsidRPr="00017D18" w:rsidRDefault="00CD5DEA" w:rsidP="00CD5DEA">
            <w:pPr>
              <w:jc w:val="center"/>
              <w:rPr>
                <w:b/>
                <w:bCs/>
              </w:rPr>
            </w:pPr>
            <w:r>
              <w:rPr>
                <w:b/>
                <w:bCs/>
              </w:rPr>
              <w:fldChar w:fldCharType="begin"/>
            </w:r>
            <w:r w:rsidR="00007476">
              <w:rPr>
                <w:b/>
                <w:bCs/>
              </w:rPr>
              <w:instrText>HYPERLINK  \l "MedWorksheet10" \o "Go Back to Med Record Review Worksheet"</w:instrText>
            </w:r>
            <w:r>
              <w:rPr>
                <w:b/>
                <w:bCs/>
              </w:rPr>
              <w:fldChar w:fldCharType="separate"/>
            </w:r>
            <w:r w:rsidRPr="00154FEE">
              <w:rPr>
                <w:rStyle w:val="Hyperlink"/>
                <w:b/>
                <w:bCs/>
              </w:rPr>
              <w:t>8-J-4</w:t>
            </w:r>
            <w:bookmarkEnd w:id="142"/>
            <w:r>
              <w:rPr>
                <w:b/>
                <w:bCs/>
              </w:rPr>
              <w:fldChar w:fldCharType="end"/>
            </w:r>
          </w:p>
        </w:tc>
        <w:tc>
          <w:tcPr>
            <w:tcW w:w="5581" w:type="dxa"/>
          </w:tcPr>
          <w:p w14:paraId="69CF313E"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1080" w:type="dxa"/>
          </w:tcPr>
          <w:p w14:paraId="556A1E2D" w14:textId="77777777" w:rsidR="00CD5DEA" w:rsidRDefault="00CD5DEA" w:rsidP="00CD5DEA">
            <w:pPr>
              <w:rPr>
                <w:rFonts w:cstheme="minorHAnsi"/>
              </w:rPr>
            </w:pPr>
            <w:r>
              <w:rPr>
                <w:rFonts w:cstheme="minorHAnsi"/>
              </w:rPr>
              <w:t>Surgical</w:t>
            </w:r>
          </w:p>
          <w:p w14:paraId="4CA10704" w14:textId="631491E4" w:rsidR="00CD5DEA" w:rsidRDefault="00CD5DEA" w:rsidP="00CD5DEA">
            <w:r>
              <w:rPr>
                <w:rFonts w:cstheme="minorHAnsi"/>
              </w:rPr>
              <w:t>Dental</w:t>
            </w:r>
          </w:p>
        </w:tc>
        <w:tc>
          <w:tcPr>
            <w:tcW w:w="810" w:type="dxa"/>
          </w:tcPr>
          <w:p w14:paraId="58970915"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CD5DEA" w:rsidRPr="0084305D" w:rsidRDefault="00CD5DEA" w:rsidP="00CD5DEA">
            <w:pPr>
              <w:rPr>
                <w:rFonts w:cstheme="minorHAnsi"/>
              </w:rPr>
            </w:pPr>
            <w:r w:rsidRPr="0084305D">
              <w:rPr>
                <w:rFonts w:cstheme="minorHAnsi"/>
              </w:rPr>
              <w:t xml:space="preserve">C-M, </w:t>
            </w:r>
          </w:p>
          <w:p w14:paraId="16B02505" w14:textId="77777777" w:rsidR="00CD5DEA" w:rsidRDefault="00CD5DEA" w:rsidP="00CD5DEA">
            <w:r w:rsidRPr="0084305D">
              <w:rPr>
                <w:rFonts w:cstheme="minorHAnsi"/>
              </w:rPr>
              <w:t>C</w:t>
            </w:r>
          </w:p>
        </w:tc>
        <w:tc>
          <w:tcPr>
            <w:tcW w:w="1980" w:type="dxa"/>
          </w:tcPr>
          <w:p w14:paraId="7E88E843" w14:textId="77777777" w:rsidR="00CD5DEA" w:rsidRDefault="00D53453" w:rsidP="00CD5DEA">
            <w:sdt>
              <w:sdtPr>
                <w:id w:val="91689742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65433C10" w14:textId="77777777" w:rsidR="00CD5DEA" w:rsidRDefault="00D53453" w:rsidP="00CD5DEA">
            <w:sdt>
              <w:sdtPr>
                <w:id w:val="15435490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5F64170A" w14:textId="77777777" w:rsidR="00CD5DEA" w:rsidRDefault="00D53453" w:rsidP="00CD5DEA">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DD4C3AF" w14:textId="77777777" w:rsidR="00CD5DEA" w:rsidRPr="00C34C63" w:rsidRDefault="00D53453" w:rsidP="00CD5DEA">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663DD61" w14:textId="77777777" w:rsidR="00CD5DEA" w:rsidRDefault="00CD5DEA" w:rsidP="00CD5DEA"/>
        </w:tc>
        <w:sdt>
          <w:sdtPr>
            <w:id w:val="-1148048424"/>
            <w:placeholder>
              <w:docPart w:val="900596ABA159492188EB5DFB18655960"/>
            </w:placeholder>
            <w:showingPlcHdr/>
          </w:sdtPr>
          <w:sdtEndPr/>
          <w:sdtContent>
            <w:tc>
              <w:tcPr>
                <w:tcW w:w="4770" w:type="dxa"/>
              </w:tcPr>
              <w:p w14:paraId="40308CAF" w14:textId="77777777" w:rsidR="00CD5DEA" w:rsidRDefault="00CD5DEA" w:rsidP="00CD5DEA">
                <w:r>
                  <w:t>Enter observations of non-compliance, comments or notes here.</w:t>
                </w:r>
              </w:p>
            </w:tc>
          </w:sdtContent>
        </w:sdt>
      </w:tr>
      <w:bookmarkStart w:id="143" w:name="Med8j5"/>
      <w:tr w:rsidR="00CD5DEA" w14:paraId="0DA6B012" w14:textId="77777777" w:rsidTr="00847F33">
        <w:trPr>
          <w:cantSplit/>
        </w:trPr>
        <w:tc>
          <w:tcPr>
            <w:tcW w:w="899" w:type="dxa"/>
          </w:tcPr>
          <w:p w14:paraId="74C31C63" w14:textId="1FC4B20A" w:rsidR="00CD5DEA" w:rsidRPr="00017D18" w:rsidRDefault="00CD5DEA" w:rsidP="00CD5DEA">
            <w:pPr>
              <w:jc w:val="center"/>
              <w:rPr>
                <w:b/>
                <w:bCs/>
              </w:rPr>
            </w:pPr>
            <w:r>
              <w:rPr>
                <w:b/>
                <w:bCs/>
              </w:rPr>
              <w:fldChar w:fldCharType="begin"/>
            </w:r>
            <w:r w:rsidR="00007476">
              <w:rPr>
                <w:b/>
                <w:bCs/>
              </w:rPr>
              <w:instrText>HYPERLINK  \l "MedWorksheet10" \o "Go Back to Med Record Review Worksheet"</w:instrText>
            </w:r>
            <w:r>
              <w:rPr>
                <w:b/>
                <w:bCs/>
              </w:rPr>
              <w:fldChar w:fldCharType="separate"/>
            </w:r>
            <w:r w:rsidRPr="00514CAF">
              <w:rPr>
                <w:rStyle w:val="Hyperlink"/>
                <w:b/>
                <w:bCs/>
              </w:rPr>
              <w:t>8-J-5</w:t>
            </w:r>
            <w:bookmarkEnd w:id="143"/>
            <w:r>
              <w:rPr>
                <w:b/>
                <w:bCs/>
              </w:rPr>
              <w:fldChar w:fldCharType="end"/>
            </w:r>
          </w:p>
        </w:tc>
        <w:tc>
          <w:tcPr>
            <w:tcW w:w="5581" w:type="dxa"/>
          </w:tcPr>
          <w:p w14:paraId="7C24F307"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1080" w:type="dxa"/>
          </w:tcPr>
          <w:p w14:paraId="223BD9CF" w14:textId="77777777" w:rsidR="00CD5DEA" w:rsidRDefault="00CD5DEA" w:rsidP="00CD5DEA">
            <w:pPr>
              <w:rPr>
                <w:rFonts w:cstheme="minorHAnsi"/>
              </w:rPr>
            </w:pPr>
            <w:r>
              <w:rPr>
                <w:rFonts w:cstheme="minorHAnsi"/>
              </w:rPr>
              <w:t>Surgical</w:t>
            </w:r>
          </w:p>
          <w:p w14:paraId="308C577E" w14:textId="6D1F97DD" w:rsidR="00CD5DEA" w:rsidRDefault="00CD5DEA" w:rsidP="00CD5DEA">
            <w:r>
              <w:rPr>
                <w:rFonts w:cstheme="minorHAnsi"/>
              </w:rPr>
              <w:t>Dental</w:t>
            </w:r>
          </w:p>
        </w:tc>
        <w:tc>
          <w:tcPr>
            <w:tcW w:w="810" w:type="dxa"/>
          </w:tcPr>
          <w:p w14:paraId="130551A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CD5DEA" w:rsidRPr="0084305D" w:rsidRDefault="00CD5DEA" w:rsidP="00CD5DEA">
            <w:pPr>
              <w:rPr>
                <w:rFonts w:cstheme="minorHAnsi"/>
              </w:rPr>
            </w:pPr>
            <w:r w:rsidRPr="0084305D">
              <w:rPr>
                <w:rFonts w:cstheme="minorHAnsi"/>
              </w:rPr>
              <w:t xml:space="preserve">C-M, </w:t>
            </w:r>
          </w:p>
          <w:p w14:paraId="77F32A5B" w14:textId="77777777" w:rsidR="00CD5DEA" w:rsidRDefault="00CD5DEA" w:rsidP="00CD5DEA">
            <w:r w:rsidRPr="0084305D">
              <w:rPr>
                <w:rFonts w:cstheme="minorHAnsi"/>
              </w:rPr>
              <w:t>C</w:t>
            </w:r>
          </w:p>
        </w:tc>
        <w:tc>
          <w:tcPr>
            <w:tcW w:w="1980" w:type="dxa"/>
          </w:tcPr>
          <w:p w14:paraId="46ACE749" w14:textId="77777777" w:rsidR="00CD5DEA" w:rsidRDefault="00D53453" w:rsidP="00CD5DEA">
            <w:sdt>
              <w:sdtPr>
                <w:id w:val="124376426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7231A9AB" w14:textId="77777777" w:rsidR="00CD5DEA" w:rsidRDefault="00D53453" w:rsidP="00CD5DEA">
            <w:sdt>
              <w:sdtPr>
                <w:id w:val="-40197987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7646F044" w14:textId="77777777" w:rsidR="00CD5DEA" w:rsidRDefault="00D53453" w:rsidP="00CD5DEA">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A7C5751" w14:textId="77777777" w:rsidR="00CD5DEA" w:rsidRPr="00C34C63" w:rsidRDefault="00D53453" w:rsidP="00CD5DEA">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F2E8695" w14:textId="77777777" w:rsidR="00CD5DEA" w:rsidRDefault="00CD5DEA" w:rsidP="00CD5DEA"/>
        </w:tc>
        <w:sdt>
          <w:sdtPr>
            <w:id w:val="371892919"/>
            <w:placeholder>
              <w:docPart w:val="9C1F0079C51C4E878E2660F5B930F788"/>
            </w:placeholder>
            <w:showingPlcHdr/>
          </w:sdtPr>
          <w:sdtEndPr/>
          <w:sdtContent>
            <w:tc>
              <w:tcPr>
                <w:tcW w:w="4770" w:type="dxa"/>
              </w:tcPr>
              <w:p w14:paraId="26EDD8E6" w14:textId="77777777" w:rsidR="00CD5DEA" w:rsidRDefault="00CD5DEA" w:rsidP="00CD5DEA">
                <w:r>
                  <w:t>Enter observations of non-compliance, comments or notes here.</w:t>
                </w:r>
              </w:p>
            </w:tc>
          </w:sdtContent>
        </w:sdt>
      </w:tr>
      <w:bookmarkStart w:id="144" w:name="Med8j6"/>
      <w:tr w:rsidR="00CD5DEA" w14:paraId="381A8031" w14:textId="77777777" w:rsidTr="00847F33">
        <w:trPr>
          <w:cantSplit/>
        </w:trPr>
        <w:tc>
          <w:tcPr>
            <w:tcW w:w="899" w:type="dxa"/>
          </w:tcPr>
          <w:p w14:paraId="4EBD6513" w14:textId="4833A4F1" w:rsidR="00CD5DEA" w:rsidRPr="00017D18" w:rsidRDefault="00CD5DEA" w:rsidP="00CD5DEA">
            <w:pPr>
              <w:jc w:val="center"/>
              <w:rPr>
                <w:b/>
                <w:bCs/>
              </w:rPr>
            </w:pPr>
            <w:r>
              <w:rPr>
                <w:b/>
                <w:bCs/>
              </w:rPr>
              <w:lastRenderedPageBreak/>
              <w:fldChar w:fldCharType="begin"/>
            </w:r>
            <w:r w:rsidR="00007476">
              <w:rPr>
                <w:b/>
                <w:bCs/>
              </w:rPr>
              <w:instrText>HYPERLINK  \l "MedWorksheet11" \o "Go Back to Med Record Review Worksheet"</w:instrText>
            </w:r>
            <w:r>
              <w:rPr>
                <w:b/>
                <w:bCs/>
              </w:rPr>
              <w:fldChar w:fldCharType="separate"/>
            </w:r>
            <w:r w:rsidRPr="00543F8E">
              <w:rPr>
                <w:rStyle w:val="Hyperlink"/>
                <w:b/>
                <w:bCs/>
              </w:rPr>
              <w:t>8-J-6</w:t>
            </w:r>
            <w:bookmarkEnd w:id="144"/>
            <w:r>
              <w:rPr>
                <w:b/>
                <w:bCs/>
              </w:rPr>
              <w:fldChar w:fldCharType="end"/>
            </w:r>
          </w:p>
        </w:tc>
        <w:tc>
          <w:tcPr>
            <w:tcW w:w="5581" w:type="dxa"/>
          </w:tcPr>
          <w:p w14:paraId="52DB6F21" w14:textId="77777777" w:rsidR="00CD5DEA" w:rsidRPr="00284546" w:rsidRDefault="00CD5DEA" w:rsidP="00CD5DEA">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1080" w:type="dxa"/>
          </w:tcPr>
          <w:p w14:paraId="2C336A89" w14:textId="77777777" w:rsidR="00CD5DEA" w:rsidRDefault="00CD5DEA" w:rsidP="00CD5DEA">
            <w:pPr>
              <w:rPr>
                <w:rFonts w:cstheme="minorHAnsi"/>
              </w:rPr>
            </w:pPr>
            <w:r>
              <w:rPr>
                <w:rFonts w:cstheme="minorHAnsi"/>
              </w:rPr>
              <w:t>Surgical</w:t>
            </w:r>
          </w:p>
          <w:p w14:paraId="47432E0A" w14:textId="4B8ADCA4" w:rsidR="00CD5DEA" w:rsidRDefault="00CD5DEA" w:rsidP="00CD5DEA">
            <w:r>
              <w:rPr>
                <w:rFonts w:cstheme="minorHAnsi"/>
              </w:rPr>
              <w:t>Dental</w:t>
            </w:r>
          </w:p>
        </w:tc>
        <w:tc>
          <w:tcPr>
            <w:tcW w:w="810" w:type="dxa"/>
          </w:tcPr>
          <w:p w14:paraId="774A026E"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CD5DEA" w:rsidRPr="0084305D" w:rsidRDefault="00CD5DEA" w:rsidP="00CD5DEA">
            <w:pPr>
              <w:rPr>
                <w:rFonts w:cstheme="minorHAnsi"/>
              </w:rPr>
            </w:pPr>
            <w:r w:rsidRPr="0084305D">
              <w:rPr>
                <w:rFonts w:cstheme="minorHAnsi"/>
              </w:rPr>
              <w:t xml:space="preserve">C-M, </w:t>
            </w:r>
          </w:p>
          <w:p w14:paraId="20D20EE8" w14:textId="77777777" w:rsidR="00CD5DEA" w:rsidRDefault="00CD5DEA" w:rsidP="00CD5DEA">
            <w:r w:rsidRPr="0084305D">
              <w:rPr>
                <w:rFonts w:cstheme="minorHAnsi"/>
              </w:rPr>
              <w:t>C</w:t>
            </w:r>
          </w:p>
        </w:tc>
        <w:tc>
          <w:tcPr>
            <w:tcW w:w="1980" w:type="dxa"/>
          </w:tcPr>
          <w:p w14:paraId="35928DC2" w14:textId="77777777" w:rsidR="00CD5DEA" w:rsidRDefault="00D53453" w:rsidP="00CD5DEA">
            <w:sdt>
              <w:sdtPr>
                <w:id w:val="-203333524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2551D26" w14:textId="77777777" w:rsidR="00CD5DEA" w:rsidRDefault="00D53453" w:rsidP="00CD5DEA">
            <w:sdt>
              <w:sdtPr>
                <w:id w:val="-252667740"/>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264C1432" w14:textId="77777777" w:rsidR="00CD5DEA" w:rsidRDefault="00D53453" w:rsidP="00CD5DEA">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FAF9063" w14:textId="77777777" w:rsidR="00CD5DEA" w:rsidRPr="00C34C63" w:rsidRDefault="00D53453" w:rsidP="00CD5DEA">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D431815" w14:textId="77777777" w:rsidR="00CD5DEA" w:rsidRDefault="00CD5DEA" w:rsidP="00CD5DEA"/>
        </w:tc>
        <w:sdt>
          <w:sdtPr>
            <w:id w:val="-1497483494"/>
            <w:placeholder>
              <w:docPart w:val="781F39C177734D6E8E0DDA32A368AEA8"/>
            </w:placeholder>
            <w:showingPlcHdr/>
          </w:sdtPr>
          <w:sdtEndPr/>
          <w:sdtContent>
            <w:tc>
              <w:tcPr>
                <w:tcW w:w="4770" w:type="dxa"/>
              </w:tcPr>
              <w:p w14:paraId="31FFA99B" w14:textId="77777777" w:rsidR="00CD5DEA" w:rsidRDefault="00CD5DEA" w:rsidP="00CD5DEA">
                <w:r>
                  <w:t>Enter observations of non-compliance, comments or notes here.</w:t>
                </w:r>
              </w:p>
            </w:tc>
          </w:sdtContent>
        </w:sdt>
      </w:tr>
      <w:tr w:rsidR="00CD5DEA" w14:paraId="60872374" w14:textId="77777777" w:rsidTr="00847F33">
        <w:trPr>
          <w:cantSplit/>
        </w:trPr>
        <w:tc>
          <w:tcPr>
            <w:tcW w:w="899" w:type="dxa"/>
          </w:tcPr>
          <w:p w14:paraId="6BB4AC51" w14:textId="77777777" w:rsidR="00CD5DEA" w:rsidRPr="00017D18" w:rsidRDefault="00CD5DEA" w:rsidP="00CD5DEA">
            <w:pPr>
              <w:jc w:val="center"/>
              <w:rPr>
                <w:b/>
                <w:bCs/>
              </w:rPr>
            </w:pPr>
            <w:r>
              <w:rPr>
                <w:b/>
                <w:bCs/>
              </w:rPr>
              <w:t>8-J-7</w:t>
            </w:r>
          </w:p>
        </w:tc>
        <w:tc>
          <w:tcPr>
            <w:tcW w:w="5581" w:type="dxa"/>
          </w:tcPr>
          <w:p w14:paraId="0D439B6F"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1080" w:type="dxa"/>
          </w:tcPr>
          <w:p w14:paraId="7DBAF686" w14:textId="77777777" w:rsidR="00CD5DEA" w:rsidRDefault="00CD5DEA" w:rsidP="00CD5DEA">
            <w:pPr>
              <w:rPr>
                <w:rFonts w:cstheme="minorHAnsi"/>
              </w:rPr>
            </w:pPr>
            <w:r>
              <w:rPr>
                <w:rFonts w:cstheme="minorHAnsi"/>
              </w:rPr>
              <w:t>Surgical</w:t>
            </w:r>
          </w:p>
          <w:p w14:paraId="75AEBC79" w14:textId="08906ACB" w:rsidR="00CD5DEA" w:rsidRDefault="00CD5DEA" w:rsidP="00CD5DEA">
            <w:r>
              <w:rPr>
                <w:rFonts w:cstheme="minorHAnsi"/>
              </w:rPr>
              <w:t>Dental</w:t>
            </w:r>
          </w:p>
        </w:tc>
        <w:tc>
          <w:tcPr>
            <w:tcW w:w="810" w:type="dxa"/>
          </w:tcPr>
          <w:p w14:paraId="4B81754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CD5DEA" w:rsidRPr="0084305D" w:rsidRDefault="00CD5DEA" w:rsidP="00CD5DEA">
            <w:pPr>
              <w:rPr>
                <w:rFonts w:cstheme="minorHAnsi"/>
              </w:rPr>
            </w:pPr>
            <w:r w:rsidRPr="0084305D">
              <w:rPr>
                <w:rFonts w:cstheme="minorHAnsi"/>
              </w:rPr>
              <w:t xml:space="preserve">C-M, </w:t>
            </w:r>
          </w:p>
          <w:p w14:paraId="16865B6C" w14:textId="77777777" w:rsidR="00CD5DEA" w:rsidRDefault="00CD5DEA" w:rsidP="00CD5DEA">
            <w:r w:rsidRPr="0084305D">
              <w:rPr>
                <w:rFonts w:cstheme="minorHAnsi"/>
              </w:rPr>
              <w:t>C</w:t>
            </w:r>
          </w:p>
        </w:tc>
        <w:tc>
          <w:tcPr>
            <w:tcW w:w="1980" w:type="dxa"/>
          </w:tcPr>
          <w:p w14:paraId="3B6E0172" w14:textId="77777777" w:rsidR="00CD5DEA" w:rsidRDefault="00D53453" w:rsidP="00CD5DEA">
            <w:sdt>
              <w:sdtPr>
                <w:id w:val="-892276105"/>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063A49A2" w14:textId="77777777" w:rsidR="00CD5DEA" w:rsidRDefault="00D53453" w:rsidP="00CD5DEA">
            <w:sdt>
              <w:sdtPr>
                <w:id w:val="546030292"/>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05278FD1" w14:textId="77777777" w:rsidR="00CD5DEA" w:rsidRDefault="00D53453" w:rsidP="00CD5DEA">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9C4EEBC" w14:textId="77777777" w:rsidR="00CD5DEA" w:rsidRPr="00C34C63" w:rsidRDefault="00D53453" w:rsidP="00CD5DEA">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30789C5" w14:textId="77777777" w:rsidR="00CD5DEA" w:rsidRDefault="00CD5DEA" w:rsidP="00CD5DEA"/>
        </w:tc>
        <w:sdt>
          <w:sdtPr>
            <w:id w:val="267817280"/>
            <w:placeholder>
              <w:docPart w:val="06C160A8AC25434DA75DEB2C72251E4E"/>
            </w:placeholder>
            <w:showingPlcHdr/>
          </w:sdtPr>
          <w:sdtEndPr/>
          <w:sdtContent>
            <w:tc>
              <w:tcPr>
                <w:tcW w:w="4770" w:type="dxa"/>
              </w:tcPr>
              <w:p w14:paraId="033D44DA" w14:textId="77777777" w:rsidR="00CD5DEA" w:rsidRDefault="00CD5DEA" w:rsidP="00CD5DEA">
                <w:r>
                  <w:t>Enter observations of non-compliance, comments or notes here.</w:t>
                </w:r>
              </w:p>
            </w:tc>
          </w:sdtContent>
        </w:sdt>
      </w:tr>
      <w:tr w:rsidR="00CD5DEA" w14:paraId="1538A942" w14:textId="77777777" w:rsidTr="00847F33">
        <w:trPr>
          <w:cantSplit/>
        </w:trPr>
        <w:tc>
          <w:tcPr>
            <w:tcW w:w="899" w:type="dxa"/>
          </w:tcPr>
          <w:p w14:paraId="3B680531" w14:textId="77777777" w:rsidR="00CD5DEA" w:rsidRPr="00017D18" w:rsidRDefault="00CD5DEA" w:rsidP="00CD5DEA">
            <w:pPr>
              <w:jc w:val="center"/>
              <w:rPr>
                <w:b/>
                <w:bCs/>
              </w:rPr>
            </w:pPr>
            <w:r>
              <w:rPr>
                <w:b/>
                <w:bCs/>
              </w:rPr>
              <w:t>8-J-8</w:t>
            </w:r>
          </w:p>
        </w:tc>
        <w:tc>
          <w:tcPr>
            <w:tcW w:w="5581" w:type="dxa"/>
          </w:tcPr>
          <w:p w14:paraId="209BF06F" w14:textId="77777777" w:rsidR="00CD5DEA" w:rsidRPr="00284546" w:rsidRDefault="00CD5DEA" w:rsidP="00CD5DEA">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1080" w:type="dxa"/>
          </w:tcPr>
          <w:p w14:paraId="4EFBCDFF" w14:textId="77777777" w:rsidR="00CD5DEA" w:rsidRDefault="00CD5DEA" w:rsidP="00CD5DEA">
            <w:pPr>
              <w:rPr>
                <w:rFonts w:cstheme="minorHAnsi"/>
              </w:rPr>
            </w:pPr>
            <w:r>
              <w:rPr>
                <w:rFonts w:cstheme="minorHAnsi"/>
              </w:rPr>
              <w:t>Surgical</w:t>
            </w:r>
          </w:p>
          <w:p w14:paraId="19639EAE" w14:textId="2D1A9E02" w:rsidR="00CD5DEA" w:rsidRDefault="00CD5DEA" w:rsidP="00CD5DEA">
            <w:r>
              <w:rPr>
                <w:rFonts w:cstheme="minorHAnsi"/>
              </w:rPr>
              <w:t>Dental</w:t>
            </w:r>
          </w:p>
        </w:tc>
        <w:tc>
          <w:tcPr>
            <w:tcW w:w="810" w:type="dxa"/>
          </w:tcPr>
          <w:p w14:paraId="1DCB3036"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CD5DEA" w:rsidRPr="0084305D" w:rsidRDefault="00CD5DEA" w:rsidP="00CD5DEA">
            <w:pPr>
              <w:rPr>
                <w:rFonts w:cstheme="minorHAnsi"/>
              </w:rPr>
            </w:pPr>
            <w:r w:rsidRPr="0084305D">
              <w:rPr>
                <w:rFonts w:cstheme="minorHAnsi"/>
              </w:rPr>
              <w:t xml:space="preserve">C-M, </w:t>
            </w:r>
          </w:p>
          <w:p w14:paraId="409603EC" w14:textId="77777777" w:rsidR="00CD5DEA" w:rsidRDefault="00CD5DEA" w:rsidP="00CD5DEA">
            <w:r w:rsidRPr="0084305D">
              <w:rPr>
                <w:rFonts w:cstheme="minorHAnsi"/>
              </w:rPr>
              <w:t>C</w:t>
            </w:r>
          </w:p>
        </w:tc>
        <w:tc>
          <w:tcPr>
            <w:tcW w:w="1980" w:type="dxa"/>
          </w:tcPr>
          <w:p w14:paraId="56215491" w14:textId="77777777" w:rsidR="00CD5DEA" w:rsidRDefault="00D53453" w:rsidP="00CD5DEA">
            <w:sdt>
              <w:sdtPr>
                <w:id w:val="-107585317"/>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57B624BA" w14:textId="77777777" w:rsidR="00CD5DEA" w:rsidRDefault="00D53453" w:rsidP="00CD5DEA">
            <w:sdt>
              <w:sdtPr>
                <w:id w:val="-2271372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01ABDC8D" w14:textId="77777777" w:rsidR="00CD5DEA" w:rsidRDefault="00D53453" w:rsidP="00CD5DEA">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938ACB1" w14:textId="77777777" w:rsidR="00CD5DEA" w:rsidRPr="00C34C63" w:rsidRDefault="00D53453" w:rsidP="00CD5DEA">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E45E73B" w14:textId="77777777" w:rsidR="00CD5DEA" w:rsidRDefault="00CD5DEA" w:rsidP="00CD5DEA"/>
        </w:tc>
        <w:sdt>
          <w:sdtPr>
            <w:id w:val="-1940133428"/>
            <w:placeholder>
              <w:docPart w:val="6C673F989FA742EB891349C8B277AF4D"/>
            </w:placeholder>
            <w:showingPlcHdr/>
          </w:sdtPr>
          <w:sdtEndPr/>
          <w:sdtContent>
            <w:tc>
              <w:tcPr>
                <w:tcW w:w="4770" w:type="dxa"/>
              </w:tcPr>
              <w:p w14:paraId="6AC4A69C" w14:textId="77777777" w:rsidR="00CD5DEA" w:rsidRDefault="00CD5DEA" w:rsidP="00CD5DEA">
                <w:r>
                  <w:t>Enter observations of non-compliance, comments or notes here.</w:t>
                </w:r>
              </w:p>
            </w:tc>
          </w:sdtContent>
        </w:sdt>
      </w:tr>
      <w:bookmarkStart w:id="145" w:name="Med8j9"/>
      <w:tr w:rsidR="00CD5DEA" w14:paraId="5F9CC1F9" w14:textId="77777777" w:rsidTr="00847F33">
        <w:trPr>
          <w:cantSplit/>
        </w:trPr>
        <w:tc>
          <w:tcPr>
            <w:tcW w:w="899" w:type="dxa"/>
          </w:tcPr>
          <w:p w14:paraId="39C202BF" w14:textId="79C4B1FE" w:rsidR="00CD5DEA" w:rsidRPr="00017D18" w:rsidRDefault="00CD5DEA" w:rsidP="00CD5DEA">
            <w:pPr>
              <w:jc w:val="center"/>
              <w:rPr>
                <w:b/>
                <w:bCs/>
              </w:rPr>
            </w:pPr>
            <w:r>
              <w:rPr>
                <w:b/>
                <w:bCs/>
              </w:rPr>
              <w:fldChar w:fldCharType="begin"/>
            </w:r>
            <w:r w:rsidR="00EE18C4">
              <w:rPr>
                <w:b/>
                <w:bCs/>
              </w:rPr>
              <w:instrText>HYPERLINK  \l "MedWorksheet11" \o "Go Back to Med Record Review Worksheet"</w:instrText>
            </w:r>
            <w:r>
              <w:rPr>
                <w:b/>
                <w:bCs/>
              </w:rPr>
              <w:fldChar w:fldCharType="separate"/>
            </w:r>
            <w:r w:rsidRPr="00543F8E">
              <w:rPr>
                <w:rStyle w:val="Hyperlink"/>
                <w:b/>
                <w:bCs/>
              </w:rPr>
              <w:t>8-J-9</w:t>
            </w:r>
            <w:bookmarkEnd w:id="145"/>
            <w:r>
              <w:rPr>
                <w:b/>
                <w:bCs/>
              </w:rPr>
              <w:fldChar w:fldCharType="end"/>
            </w:r>
          </w:p>
        </w:tc>
        <w:tc>
          <w:tcPr>
            <w:tcW w:w="5581" w:type="dxa"/>
          </w:tcPr>
          <w:p w14:paraId="62F034F3" w14:textId="77777777" w:rsidR="00CD5DEA" w:rsidRPr="00284546" w:rsidRDefault="00CD5DEA" w:rsidP="00CD5DEA">
            <w:pPr>
              <w:rPr>
                <w:rFonts w:ascii="Arial" w:eastAsia="Arial" w:hAnsi="Arial" w:cs="Arial"/>
                <w:szCs w:val="20"/>
              </w:rPr>
            </w:pPr>
            <w:r w:rsidRPr="00FD3B07">
              <w:rPr>
                <w:rFonts w:ascii="Arial" w:eastAsia="Arial" w:hAnsi="Arial" w:cs="Arial"/>
                <w:szCs w:val="20"/>
              </w:rPr>
              <w:t>Post-operative progress notes are recorded.</w:t>
            </w:r>
          </w:p>
        </w:tc>
        <w:tc>
          <w:tcPr>
            <w:tcW w:w="1080" w:type="dxa"/>
          </w:tcPr>
          <w:p w14:paraId="528CE5B4" w14:textId="77777777" w:rsidR="00CD5DEA" w:rsidRDefault="00CD5DEA" w:rsidP="00CD5DEA">
            <w:pPr>
              <w:rPr>
                <w:rFonts w:cstheme="minorHAnsi"/>
              </w:rPr>
            </w:pPr>
            <w:r>
              <w:rPr>
                <w:rFonts w:cstheme="minorHAnsi"/>
              </w:rPr>
              <w:t>Surgical</w:t>
            </w:r>
          </w:p>
          <w:p w14:paraId="342C26C5" w14:textId="0255129F" w:rsidR="00CD5DEA" w:rsidRDefault="00CD5DEA" w:rsidP="00CD5DEA">
            <w:r>
              <w:rPr>
                <w:rFonts w:cstheme="minorHAnsi"/>
              </w:rPr>
              <w:t>Dental</w:t>
            </w:r>
          </w:p>
        </w:tc>
        <w:tc>
          <w:tcPr>
            <w:tcW w:w="810" w:type="dxa"/>
          </w:tcPr>
          <w:p w14:paraId="1CD81AE7" w14:textId="77777777" w:rsidR="00CD5DEA" w:rsidRPr="00C34C63" w:rsidRDefault="00CD5DEA" w:rsidP="00CD5DEA">
            <w:pPr>
              <w:rPr>
                <w:rFonts w:cstheme="minorHAnsi"/>
              </w:rPr>
            </w:pPr>
            <w:r w:rsidRPr="00C34C63">
              <w:rPr>
                <w:rFonts w:cstheme="minorHAnsi"/>
              </w:rPr>
              <w:t xml:space="preserve">A </w:t>
            </w:r>
          </w:p>
          <w:p w14:paraId="298CC066" w14:textId="77777777" w:rsidR="00CD5DEA" w:rsidRPr="00C34C63" w:rsidRDefault="00CD5DEA" w:rsidP="00CD5DEA">
            <w:pPr>
              <w:rPr>
                <w:rFonts w:cstheme="minorHAnsi"/>
              </w:rPr>
            </w:pPr>
            <w:r w:rsidRPr="00C34C63">
              <w:rPr>
                <w:rFonts w:cstheme="minorHAnsi"/>
              </w:rPr>
              <w:t xml:space="preserve">B </w:t>
            </w:r>
          </w:p>
          <w:p w14:paraId="17BDD08A" w14:textId="77777777" w:rsidR="00CD5DEA" w:rsidRPr="00C34C63" w:rsidRDefault="00CD5DEA" w:rsidP="00CD5DEA">
            <w:pPr>
              <w:rPr>
                <w:rFonts w:cstheme="minorHAnsi"/>
              </w:rPr>
            </w:pPr>
            <w:r w:rsidRPr="00C34C63">
              <w:rPr>
                <w:rFonts w:cstheme="minorHAnsi"/>
              </w:rPr>
              <w:t xml:space="preserve">C-M </w:t>
            </w:r>
          </w:p>
          <w:p w14:paraId="67F5FC8C" w14:textId="77777777" w:rsidR="00CD5DEA" w:rsidRDefault="00CD5DEA" w:rsidP="00CD5DEA">
            <w:r w:rsidRPr="00C34C63">
              <w:rPr>
                <w:rFonts w:cstheme="minorHAnsi"/>
              </w:rPr>
              <w:t>C</w:t>
            </w:r>
          </w:p>
        </w:tc>
        <w:tc>
          <w:tcPr>
            <w:tcW w:w="1980" w:type="dxa"/>
          </w:tcPr>
          <w:p w14:paraId="62E66C76" w14:textId="77777777" w:rsidR="00CD5DEA" w:rsidRDefault="00D53453" w:rsidP="00CD5DEA">
            <w:sdt>
              <w:sdtPr>
                <w:id w:val="1773662856"/>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3CDBD065" w14:textId="77777777" w:rsidR="00CD5DEA" w:rsidRDefault="00D53453" w:rsidP="00CD5DEA">
            <w:sdt>
              <w:sdtPr>
                <w:id w:val="-1441681973"/>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57D69140" w14:textId="77777777" w:rsidR="00CD5DEA" w:rsidRDefault="00D53453" w:rsidP="00CD5DEA">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D8F26EE" w14:textId="77777777" w:rsidR="00CD5DEA" w:rsidRPr="00C34C63" w:rsidRDefault="00D53453" w:rsidP="00CD5DEA">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7D55AC4" w14:textId="77777777" w:rsidR="00CD5DEA" w:rsidRDefault="00CD5DEA" w:rsidP="00CD5DEA"/>
        </w:tc>
        <w:sdt>
          <w:sdtPr>
            <w:id w:val="1529452366"/>
            <w:placeholder>
              <w:docPart w:val="BB38326D84DA4677930BF58E60B615B1"/>
            </w:placeholder>
            <w:showingPlcHdr/>
          </w:sdtPr>
          <w:sdtEndPr/>
          <w:sdtContent>
            <w:tc>
              <w:tcPr>
                <w:tcW w:w="4770" w:type="dxa"/>
              </w:tcPr>
              <w:p w14:paraId="2F07F708" w14:textId="77777777" w:rsidR="00CD5DEA" w:rsidRDefault="00CD5DEA" w:rsidP="00CD5DEA">
                <w:r>
                  <w:t>Enter observations of non-compliance, comments or notes here.</w:t>
                </w:r>
              </w:p>
            </w:tc>
          </w:sdtContent>
        </w:sdt>
      </w:tr>
      <w:bookmarkStart w:id="146" w:name="Med8j10"/>
      <w:tr w:rsidR="00CD5DEA" w14:paraId="0322390A" w14:textId="77777777" w:rsidTr="00847F33">
        <w:trPr>
          <w:cantSplit/>
        </w:trPr>
        <w:tc>
          <w:tcPr>
            <w:tcW w:w="899" w:type="dxa"/>
          </w:tcPr>
          <w:p w14:paraId="1BCA6605" w14:textId="332F8FC1" w:rsidR="00CD5DEA" w:rsidRDefault="00CD5DEA" w:rsidP="00CD5DEA">
            <w:pPr>
              <w:jc w:val="center"/>
              <w:rPr>
                <w:b/>
                <w:bCs/>
              </w:rPr>
            </w:pPr>
            <w:r>
              <w:rPr>
                <w:b/>
                <w:bCs/>
              </w:rPr>
              <w:fldChar w:fldCharType="begin"/>
            </w:r>
            <w:r w:rsidR="00EE18C4">
              <w:rPr>
                <w:b/>
                <w:bCs/>
              </w:rPr>
              <w:instrText>HYPERLINK  \l "MedWorksheet11" \o "Go Back to Med Record Review Worksheet"</w:instrText>
            </w:r>
            <w:r>
              <w:rPr>
                <w:b/>
                <w:bCs/>
              </w:rPr>
              <w:fldChar w:fldCharType="separate"/>
            </w:r>
            <w:r w:rsidRPr="004231AE">
              <w:rPr>
                <w:rStyle w:val="Hyperlink"/>
                <w:b/>
                <w:bCs/>
              </w:rPr>
              <w:t>8-J-10</w:t>
            </w:r>
            <w:bookmarkEnd w:id="146"/>
            <w:r>
              <w:rPr>
                <w:b/>
                <w:bCs/>
              </w:rPr>
              <w:fldChar w:fldCharType="end"/>
            </w:r>
          </w:p>
        </w:tc>
        <w:tc>
          <w:tcPr>
            <w:tcW w:w="5581" w:type="dxa"/>
          </w:tcPr>
          <w:p w14:paraId="3EB88B42" w14:textId="77777777" w:rsidR="00CD5DEA" w:rsidRPr="00E3204D" w:rsidRDefault="00CD5DEA" w:rsidP="00CD5DEA">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1080" w:type="dxa"/>
          </w:tcPr>
          <w:p w14:paraId="7288D934" w14:textId="77777777" w:rsidR="00CD5DEA" w:rsidRDefault="00CD5DEA" w:rsidP="00CD5DEA">
            <w:pPr>
              <w:rPr>
                <w:rFonts w:cstheme="minorHAnsi"/>
              </w:rPr>
            </w:pPr>
            <w:r>
              <w:rPr>
                <w:rFonts w:cstheme="minorHAnsi"/>
              </w:rPr>
              <w:t>Surgical</w:t>
            </w:r>
          </w:p>
          <w:p w14:paraId="48C33AB8" w14:textId="0701A6B1" w:rsidR="00CD5DEA" w:rsidRDefault="00CD5DEA" w:rsidP="00CD5DEA">
            <w:r>
              <w:rPr>
                <w:rFonts w:cstheme="minorHAnsi"/>
              </w:rPr>
              <w:t>Dental</w:t>
            </w:r>
          </w:p>
        </w:tc>
        <w:tc>
          <w:tcPr>
            <w:tcW w:w="810" w:type="dxa"/>
          </w:tcPr>
          <w:p w14:paraId="04B07339" w14:textId="77777777" w:rsidR="00CD5DEA" w:rsidRPr="00C34C63" w:rsidRDefault="00CD5DEA" w:rsidP="00CD5DEA">
            <w:pPr>
              <w:rPr>
                <w:rFonts w:cstheme="minorHAnsi"/>
              </w:rPr>
            </w:pPr>
            <w:r w:rsidRPr="00C34C63">
              <w:rPr>
                <w:rFonts w:cstheme="minorHAnsi"/>
              </w:rPr>
              <w:t xml:space="preserve">A </w:t>
            </w:r>
          </w:p>
          <w:p w14:paraId="0041050A" w14:textId="77777777" w:rsidR="00CD5DEA" w:rsidRPr="00C34C63" w:rsidRDefault="00CD5DEA" w:rsidP="00CD5DEA">
            <w:pPr>
              <w:rPr>
                <w:rFonts w:cstheme="minorHAnsi"/>
              </w:rPr>
            </w:pPr>
            <w:r w:rsidRPr="00C34C63">
              <w:rPr>
                <w:rFonts w:cstheme="minorHAnsi"/>
              </w:rPr>
              <w:t xml:space="preserve">B </w:t>
            </w:r>
          </w:p>
          <w:p w14:paraId="596AEE01" w14:textId="77777777" w:rsidR="00CD5DEA" w:rsidRPr="00C34C63" w:rsidRDefault="00CD5DEA" w:rsidP="00CD5DEA">
            <w:pPr>
              <w:rPr>
                <w:rFonts w:cstheme="minorHAnsi"/>
              </w:rPr>
            </w:pPr>
            <w:r w:rsidRPr="00C34C63">
              <w:rPr>
                <w:rFonts w:cstheme="minorHAnsi"/>
              </w:rPr>
              <w:t xml:space="preserve">C-M </w:t>
            </w:r>
          </w:p>
          <w:p w14:paraId="76397DFE" w14:textId="77777777" w:rsidR="00CD5DEA" w:rsidRDefault="00CD5DEA" w:rsidP="00CD5DEA">
            <w:r w:rsidRPr="00C34C63">
              <w:rPr>
                <w:rFonts w:cstheme="minorHAnsi"/>
              </w:rPr>
              <w:t>C</w:t>
            </w:r>
          </w:p>
        </w:tc>
        <w:tc>
          <w:tcPr>
            <w:tcW w:w="1980" w:type="dxa"/>
          </w:tcPr>
          <w:p w14:paraId="16A37B80" w14:textId="77777777" w:rsidR="00CD5DEA" w:rsidRDefault="00D53453" w:rsidP="00CD5DEA">
            <w:sdt>
              <w:sdtPr>
                <w:id w:val="-2004115019"/>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Compliant</w:t>
            </w:r>
          </w:p>
          <w:p w14:paraId="18C5ABA7" w14:textId="77777777" w:rsidR="00CD5DEA" w:rsidRDefault="00D53453" w:rsidP="00CD5DEA">
            <w:sdt>
              <w:sdtPr>
                <w:id w:val="-188688548"/>
                <w14:checkbox>
                  <w14:checked w14:val="0"/>
                  <w14:checkedState w14:val="2612" w14:font="MS Gothic"/>
                  <w14:uncheckedState w14:val="2610" w14:font="MS Gothic"/>
                </w14:checkbox>
              </w:sdtPr>
              <w:sdtEndPr/>
              <w:sdtContent>
                <w:r w:rsidR="00CD5DEA">
                  <w:rPr>
                    <w:rFonts w:ascii="MS Gothic" w:eastAsia="MS Gothic" w:hAnsi="MS Gothic" w:hint="eastAsia"/>
                  </w:rPr>
                  <w:t>☐</w:t>
                </w:r>
              </w:sdtContent>
            </w:sdt>
            <w:r w:rsidR="00CD5DEA">
              <w:t>Deficient</w:t>
            </w:r>
          </w:p>
          <w:p w14:paraId="7256EA73" w14:textId="77777777" w:rsidR="00CD5DEA" w:rsidRDefault="00D53453" w:rsidP="00CD5DEA">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B6D343E" w14:textId="77777777" w:rsidR="00CD5DEA" w:rsidRPr="00C34C63" w:rsidRDefault="00D53453" w:rsidP="00CD5DEA">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779E8BD" w14:textId="77777777" w:rsidR="00CD5DEA" w:rsidRDefault="00CD5DEA" w:rsidP="00CD5DEA"/>
        </w:tc>
        <w:sdt>
          <w:sdtPr>
            <w:id w:val="90046346"/>
            <w:placeholder>
              <w:docPart w:val="D46763FF82604EE6B789D936B744F600"/>
            </w:placeholder>
            <w:showingPlcHdr/>
          </w:sdtPr>
          <w:sdtEndPr/>
          <w:sdtContent>
            <w:tc>
              <w:tcPr>
                <w:tcW w:w="4770" w:type="dxa"/>
              </w:tcPr>
              <w:p w14:paraId="1AE2A009" w14:textId="77777777" w:rsidR="00CD5DEA" w:rsidRDefault="00CD5DEA" w:rsidP="00CD5DEA">
                <w:r>
                  <w:t>Enter observations of non-compliance, comments or notes here.</w:t>
                </w:r>
              </w:p>
            </w:tc>
          </w:sdtContent>
        </w:sdt>
      </w:tr>
      <w:bookmarkStart w:id="147" w:name="Med8J11"/>
      <w:tr w:rsidR="00830446" w14:paraId="3D6F39DB" w14:textId="77777777" w:rsidTr="00925CE7">
        <w:trPr>
          <w:cantSplit/>
        </w:trPr>
        <w:tc>
          <w:tcPr>
            <w:tcW w:w="899" w:type="dxa"/>
          </w:tcPr>
          <w:p w14:paraId="7C8616F8" w14:textId="6A13320E" w:rsidR="00830446" w:rsidRPr="00017D18" w:rsidRDefault="00EE18C4" w:rsidP="00CC4A78">
            <w:pPr>
              <w:jc w:val="center"/>
              <w:rPr>
                <w:b/>
                <w:bCs/>
              </w:rPr>
            </w:pPr>
            <w:r>
              <w:rPr>
                <w:b/>
                <w:bCs/>
              </w:rPr>
              <w:fldChar w:fldCharType="begin"/>
            </w:r>
            <w:r>
              <w:rPr>
                <w:b/>
                <w:bCs/>
              </w:rPr>
              <w:instrText xml:space="preserve"> HYPERLINK  \l "MedWorksheet11" </w:instrText>
            </w:r>
            <w:r>
              <w:rPr>
                <w:b/>
                <w:bCs/>
              </w:rPr>
              <w:fldChar w:fldCharType="separate"/>
            </w:r>
            <w:r w:rsidR="00830446" w:rsidRPr="00EE18C4">
              <w:rPr>
                <w:rStyle w:val="Hyperlink"/>
                <w:b/>
                <w:bCs/>
              </w:rPr>
              <w:t>8-J-11</w:t>
            </w:r>
            <w:bookmarkEnd w:id="147"/>
            <w:r>
              <w:rPr>
                <w:b/>
                <w:bCs/>
              </w:rPr>
              <w:fldChar w:fldCharType="end"/>
            </w:r>
          </w:p>
        </w:tc>
        <w:tc>
          <w:tcPr>
            <w:tcW w:w="5581" w:type="dxa"/>
          </w:tcPr>
          <w:p w14:paraId="3F2C2680" w14:textId="6557E5BE" w:rsidR="00830446" w:rsidRPr="00284546" w:rsidRDefault="00A47BD6" w:rsidP="00CC4A78">
            <w:pPr>
              <w:rPr>
                <w:rFonts w:ascii="Arial" w:eastAsia="Arial" w:hAnsi="Arial" w:cs="Arial"/>
                <w:szCs w:val="20"/>
              </w:rPr>
            </w:pPr>
            <w:r w:rsidRPr="00A47BD6">
              <w:rPr>
                <w:rFonts w:ascii="Arial" w:eastAsia="Arial" w:hAnsi="Arial" w:cs="Arial"/>
                <w:szCs w:val="20"/>
              </w:rPr>
              <w:t>A written, accurate post-anesthetic care report is maintained</w:t>
            </w:r>
            <w:r w:rsidR="00830446" w:rsidRPr="00FD3B07">
              <w:rPr>
                <w:rFonts w:ascii="Arial" w:eastAsia="Arial" w:hAnsi="Arial" w:cs="Arial"/>
                <w:szCs w:val="20"/>
              </w:rPr>
              <w:t xml:space="preserve">. </w:t>
            </w:r>
          </w:p>
        </w:tc>
        <w:tc>
          <w:tcPr>
            <w:tcW w:w="1080" w:type="dxa"/>
          </w:tcPr>
          <w:p w14:paraId="1BCDC076" w14:textId="77777777" w:rsidR="00830446" w:rsidRDefault="00830446" w:rsidP="00CC4A78">
            <w:pPr>
              <w:rPr>
                <w:rFonts w:cstheme="minorHAnsi"/>
              </w:rPr>
            </w:pPr>
            <w:r>
              <w:rPr>
                <w:rFonts w:cstheme="minorHAnsi"/>
              </w:rPr>
              <w:t>Surgical</w:t>
            </w:r>
          </w:p>
          <w:p w14:paraId="3F5D3F0A" w14:textId="77777777" w:rsidR="00830446" w:rsidRDefault="00830446" w:rsidP="00CC4A78">
            <w:r>
              <w:rPr>
                <w:rFonts w:cstheme="minorHAnsi"/>
              </w:rPr>
              <w:t>Dental</w:t>
            </w:r>
          </w:p>
        </w:tc>
        <w:tc>
          <w:tcPr>
            <w:tcW w:w="810" w:type="dxa"/>
          </w:tcPr>
          <w:p w14:paraId="77484A1B" w14:textId="77777777" w:rsidR="00830446" w:rsidRPr="0084305D" w:rsidRDefault="00830446" w:rsidP="00CC4A78">
            <w:pPr>
              <w:rPr>
                <w:rFonts w:cstheme="minorHAnsi"/>
              </w:rPr>
            </w:pPr>
            <w:r>
              <w:rPr>
                <w:rFonts w:ascii="Segoe UI Symbol" w:eastAsia="MS Gothic" w:hAnsi="Segoe UI Symbol" w:cs="Segoe UI Symbol"/>
              </w:rPr>
              <w:t>B</w:t>
            </w:r>
            <w:r w:rsidRPr="0084305D">
              <w:rPr>
                <w:rFonts w:cstheme="minorHAnsi"/>
              </w:rPr>
              <w:t xml:space="preserve">, </w:t>
            </w:r>
          </w:p>
          <w:p w14:paraId="2B4FE818" w14:textId="77777777" w:rsidR="00830446" w:rsidRPr="0084305D" w:rsidRDefault="00830446" w:rsidP="00CC4A78">
            <w:pPr>
              <w:rPr>
                <w:rFonts w:cstheme="minorHAnsi"/>
              </w:rPr>
            </w:pPr>
            <w:r w:rsidRPr="0084305D">
              <w:rPr>
                <w:rFonts w:cstheme="minorHAnsi"/>
              </w:rPr>
              <w:t xml:space="preserve">C-M, </w:t>
            </w:r>
          </w:p>
          <w:p w14:paraId="3387A4FB" w14:textId="77777777" w:rsidR="00830446" w:rsidRDefault="00830446" w:rsidP="00CC4A78">
            <w:r w:rsidRPr="0084305D">
              <w:rPr>
                <w:rFonts w:cstheme="minorHAnsi"/>
              </w:rPr>
              <w:t>C</w:t>
            </w:r>
          </w:p>
        </w:tc>
        <w:tc>
          <w:tcPr>
            <w:tcW w:w="1980" w:type="dxa"/>
          </w:tcPr>
          <w:p w14:paraId="75D0F6DD" w14:textId="77777777" w:rsidR="00830446" w:rsidRDefault="00D53453" w:rsidP="00CC4A78">
            <w:sdt>
              <w:sdtPr>
                <w:id w:val="12962908"/>
                <w14:checkbox>
                  <w14:checked w14:val="0"/>
                  <w14:checkedState w14:val="2612" w14:font="MS Gothic"/>
                  <w14:uncheckedState w14:val="2610" w14:font="MS Gothic"/>
                </w14:checkbox>
              </w:sdtPr>
              <w:sdtEndPr/>
              <w:sdtContent>
                <w:r w:rsidR="00830446">
                  <w:rPr>
                    <w:rFonts w:ascii="MS Gothic" w:eastAsia="MS Gothic" w:hAnsi="MS Gothic" w:hint="eastAsia"/>
                  </w:rPr>
                  <w:t>☐</w:t>
                </w:r>
              </w:sdtContent>
            </w:sdt>
            <w:r w:rsidR="00830446">
              <w:t>Compliant</w:t>
            </w:r>
          </w:p>
          <w:p w14:paraId="6C9B79A3" w14:textId="77777777" w:rsidR="00830446" w:rsidRDefault="00D53453" w:rsidP="00CC4A78">
            <w:sdt>
              <w:sdtPr>
                <w:id w:val="1482806886"/>
                <w14:checkbox>
                  <w14:checked w14:val="0"/>
                  <w14:checkedState w14:val="2612" w14:font="MS Gothic"/>
                  <w14:uncheckedState w14:val="2610" w14:font="MS Gothic"/>
                </w14:checkbox>
              </w:sdtPr>
              <w:sdtEndPr/>
              <w:sdtContent>
                <w:r w:rsidR="00830446">
                  <w:rPr>
                    <w:rFonts w:ascii="MS Gothic" w:eastAsia="MS Gothic" w:hAnsi="MS Gothic" w:hint="eastAsia"/>
                  </w:rPr>
                  <w:t>☐</w:t>
                </w:r>
              </w:sdtContent>
            </w:sdt>
            <w:r w:rsidR="00830446">
              <w:t>Deficient</w:t>
            </w:r>
          </w:p>
          <w:p w14:paraId="23965E13" w14:textId="77777777" w:rsidR="00830446" w:rsidRDefault="00D53453" w:rsidP="00CC4A78">
            <w:pPr>
              <w:rPr>
                <w:rFonts w:cstheme="minorHAnsi"/>
              </w:rPr>
            </w:pPr>
            <w:sdt>
              <w:sdtPr>
                <w:rPr>
                  <w:rFonts w:cstheme="minorHAnsi"/>
                </w:rPr>
                <w:id w:val="1933239304"/>
                <w14:checkbox>
                  <w14:checked w14:val="0"/>
                  <w14:checkedState w14:val="2612" w14:font="MS Gothic"/>
                  <w14:uncheckedState w14:val="2610" w14:font="MS Gothic"/>
                </w14:checkbox>
              </w:sdtPr>
              <w:sdtEndPr/>
              <w:sdtContent>
                <w:r w:rsidR="00830446">
                  <w:rPr>
                    <w:rFonts w:ascii="MS Gothic" w:eastAsia="MS Gothic" w:hAnsi="MS Gothic" w:cstheme="minorHAnsi" w:hint="eastAsia"/>
                  </w:rPr>
                  <w:t>☐</w:t>
                </w:r>
              </w:sdtContent>
            </w:sdt>
            <w:r w:rsidR="00830446">
              <w:rPr>
                <w:rFonts w:cstheme="minorHAnsi"/>
              </w:rPr>
              <w:t>Not Applicable</w:t>
            </w:r>
          </w:p>
          <w:p w14:paraId="5AA3BC1E" w14:textId="77777777" w:rsidR="00830446" w:rsidRPr="00C34C63" w:rsidRDefault="00D53453" w:rsidP="00CC4A78">
            <w:pPr>
              <w:rPr>
                <w:rFonts w:cstheme="minorHAnsi"/>
              </w:rPr>
            </w:pPr>
            <w:sdt>
              <w:sdtPr>
                <w:rPr>
                  <w:rFonts w:cstheme="minorHAnsi"/>
                </w:rPr>
                <w:id w:val="-2096004720"/>
                <w14:checkbox>
                  <w14:checked w14:val="0"/>
                  <w14:checkedState w14:val="2612" w14:font="MS Gothic"/>
                  <w14:uncheckedState w14:val="2610" w14:font="MS Gothic"/>
                </w14:checkbox>
              </w:sdtPr>
              <w:sdtEndPr/>
              <w:sdtContent>
                <w:r w:rsidR="00830446" w:rsidRPr="00C34C63">
                  <w:rPr>
                    <w:rFonts w:ascii="Segoe UI Symbol" w:eastAsia="MS Gothic" w:hAnsi="Segoe UI Symbol" w:cs="Segoe UI Symbol"/>
                  </w:rPr>
                  <w:t>☐</w:t>
                </w:r>
              </w:sdtContent>
            </w:sdt>
            <w:r w:rsidR="00830446">
              <w:rPr>
                <w:rFonts w:cstheme="minorHAnsi"/>
              </w:rPr>
              <w:t>Corrected Onsite</w:t>
            </w:r>
          </w:p>
          <w:p w14:paraId="6E96FE3A" w14:textId="77777777" w:rsidR="00830446" w:rsidRDefault="00830446" w:rsidP="00CC4A78"/>
          <w:p w14:paraId="777DAAC3" w14:textId="77777777" w:rsidR="00A47BD6" w:rsidRDefault="00A47BD6" w:rsidP="00CC4A78"/>
          <w:p w14:paraId="5674B419" w14:textId="31A3E464" w:rsidR="00A47BD6" w:rsidRDefault="00A47BD6" w:rsidP="00CC4A78"/>
        </w:tc>
        <w:sdt>
          <w:sdtPr>
            <w:id w:val="-882327240"/>
            <w:placeholder>
              <w:docPart w:val="106F7561682941EEAAC0CC007E18EE1F"/>
            </w:placeholder>
            <w:showingPlcHdr/>
          </w:sdtPr>
          <w:sdtEndPr/>
          <w:sdtContent>
            <w:tc>
              <w:tcPr>
                <w:tcW w:w="4770" w:type="dxa"/>
              </w:tcPr>
              <w:p w14:paraId="562DFDD2" w14:textId="77777777" w:rsidR="00830446" w:rsidRDefault="00830446" w:rsidP="00CC4A78">
                <w:r>
                  <w:t>Enter observations of non-compliance, comments or notes here.</w:t>
                </w:r>
              </w:p>
            </w:tc>
          </w:sdtContent>
        </w:sdt>
      </w:tr>
      <w:tr w:rsidR="00CD5DEA" w14:paraId="494F87E9" w14:textId="77777777" w:rsidTr="00D852FF">
        <w:trPr>
          <w:cantSplit/>
        </w:trPr>
        <w:tc>
          <w:tcPr>
            <w:tcW w:w="15120" w:type="dxa"/>
            <w:gridSpan w:val="6"/>
            <w:shd w:val="clear" w:color="auto" w:fill="D9E2F3" w:themeFill="accent1" w:themeFillTint="33"/>
          </w:tcPr>
          <w:p w14:paraId="52F2D7D9" w14:textId="77777777" w:rsidR="00CD5DEA" w:rsidRPr="00017D18" w:rsidRDefault="00CD5DEA" w:rsidP="00CD5DEA">
            <w:pPr>
              <w:rPr>
                <w:b/>
                <w:bCs/>
                <w:sz w:val="28"/>
                <w:szCs w:val="28"/>
              </w:rPr>
            </w:pPr>
            <w:r w:rsidRPr="00017D18">
              <w:rPr>
                <w:b/>
                <w:bCs/>
                <w:sz w:val="28"/>
                <w:szCs w:val="28"/>
              </w:rPr>
              <w:lastRenderedPageBreak/>
              <w:t xml:space="preserve">SUB-SECTION </w:t>
            </w:r>
            <w:r>
              <w:rPr>
                <w:b/>
                <w:bCs/>
                <w:sz w:val="28"/>
                <w:szCs w:val="28"/>
              </w:rPr>
              <w:t>K</w:t>
            </w:r>
            <w:r w:rsidRPr="00017D18">
              <w:rPr>
                <w:b/>
                <w:bCs/>
                <w:sz w:val="28"/>
                <w:szCs w:val="28"/>
              </w:rPr>
              <w:t xml:space="preserve">:  </w:t>
            </w:r>
            <w:r>
              <w:rPr>
                <w:b/>
                <w:bCs/>
                <w:sz w:val="28"/>
                <w:szCs w:val="28"/>
              </w:rPr>
              <w:t>Discharge</w:t>
            </w:r>
          </w:p>
        </w:tc>
      </w:tr>
      <w:bookmarkStart w:id="148" w:name="Med8k4"/>
      <w:tr w:rsidR="00CD5DEA" w14:paraId="19637162" w14:textId="77777777" w:rsidTr="00847F33">
        <w:trPr>
          <w:cantSplit/>
        </w:trPr>
        <w:tc>
          <w:tcPr>
            <w:tcW w:w="899" w:type="dxa"/>
          </w:tcPr>
          <w:p w14:paraId="0B1DCB97" w14:textId="74B00862" w:rsidR="00CD5DEA" w:rsidRPr="00F0770A" w:rsidRDefault="00CD5DEA" w:rsidP="00CD5DEA">
            <w:pPr>
              <w:jc w:val="center"/>
              <w:rPr>
                <w:rFonts w:cstheme="minorHAnsi"/>
                <w:b/>
                <w:bCs/>
              </w:rPr>
            </w:pPr>
            <w:r w:rsidRPr="00F0770A">
              <w:rPr>
                <w:rFonts w:cstheme="minorHAnsi"/>
                <w:b/>
                <w:bCs/>
              </w:rPr>
              <w:fldChar w:fldCharType="begin"/>
            </w:r>
            <w:r w:rsidR="00CE0CB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4</w:t>
            </w:r>
            <w:bookmarkEnd w:id="148"/>
            <w:r w:rsidRPr="00F0770A">
              <w:rPr>
                <w:rFonts w:cstheme="minorHAnsi"/>
                <w:b/>
                <w:bCs/>
              </w:rPr>
              <w:fldChar w:fldCharType="end"/>
            </w:r>
          </w:p>
        </w:tc>
        <w:tc>
          <w:tcPr>
            <w:tcW w:w="5581" w:type="dxa"/>
          </w:tcPr>
          <w:p w14:paraId="11182072" w14:textId="77777777" w:rsidR="00CD5DEA" w:rsidRPr="00F0770A" w:rsidRDefault="00CD5DEA" w:rsidP="00CD5DEA">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CD5DEA" w:rsidRPr="00F0770A" w:rsidRDefault="00CD5DEA" w:rsidP="00CD5DEA">
            <w:pPr>
              <w:rPr>
                <w:rFonts w:cstheme="minorHAnsi"/>
              </w:rPr>
            </w:pPr>
          </w:p>
        </w:tc>
        <w:tc>
          <w:tcPr>
            <w:tcW w:w="1080" w:type="dxa"/>
          </w:tcPr>
          <w:p w14:paraId="44EAE5EE" w14:textId="77777777" w:rsidR="00CD5DEA" w:rsidRDefault="00CD5DEA" w:rsidP="00CD5DEA">
            <w:pPr>
              <w:rPr>
                <w:rFonts w:cstheme="minorHAnsi"/>
              </w:rPr>
            </w:pPr>
            <w:r>
              <w:rPr>
                <w:rFonts w:cstheme="minorHAnsi"/>
              </w:rPr>
              <w:t>Surgical</w:t>
            </w:r>
          </w:p>
          <w:p w14:paraId="7F8EDE79" w14:textId="0283B7ED" w:rsidR="00CD5DEA" w:rsidRPr="00F0770A" w:rsidRDefault="00CD5DEA" w:rsidP="00CD5DEA">
            <w:pPr>
              <w:rPr>
                <w:rFonts w:cstheme="minorHAnsi"/>
              </w:rPr>
            </w:pPr>
            <w:r>
              <w:rPr>
                <w:rFonts w:cstheme="minorHAnsi"/>
              </w:rPr>
              <w:t>Dental</w:t>
            </w:r>
          </w:p>
        </w:tc>
        <w:tc>
          <w:tcPr>
            <w:tcW w:w="810" w:type="dxa"/>
          </w:tcPr>
          <w:p w14:paraId="26F9D7BF"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CD5DEA" w:rsidRPr="0084305D" w:rsidRDefault="00CD5DEA" w:rsidP="00CD5DEA">
            <w:pPr>
              <w:rPr>
                <w:rFonts w:cstheme="minorHAnsi"/>
              </w:rPr>
            </w:pPr>
            <w:r w:rsidRPr="0084305D">
              <w:rPr>
                <w:rFonts w:cstheme="minorHAnsi"/>
              </w:rPr>
              <w:t xml:space="preserve">C-M, </w:t>
            </w:r>
          </w:p>
          <w:p w14:paraId="1588E332" w14:textId="77777777" w:rsidR="00CD5DEA" w:rsidRPr="00F0770A" w:rsidRDefault="00CD5DEA" w:rsidP="00CD5DEA">
            <w:pPr>
              <w:rPr>
                <w:rFonts w:cstheme="minorHAnsi"/>
              </w:rPr>
            </w:pPr>
            <w:r w:rsidRPr="0084305D">
              <w:rPr>
                <w:rFonts w:cstheme="minorHAnsi"/>
              </w:rPr>
              <w:t>C</w:t>
            </w:r>
          </w:p>
        </w:tc>
        <w:tc>
          <w:tcPr>
            <w:tcW w:w="1980" w:type="dxa"/>
          </w:tcPr>
          <w:p w14:paraId="3F80C078" w14:textId="77777777" w:rsidR="00CD5DEA" w:rsidRPr="00F0770A" w:rsidRDefault="00D53453" w:rsidP="00CD5DEA">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49648420" w14:textId="77777777" w:rsidR="00CD5DEA" w:rsidRPr="00F0770A" w:rsidRDefault="00D53453" w:rsidP="00CD5DEA">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302D92DF" w14:textId="77777777" w:rsidR="00CD5DEA" w:rsidRDefault="00D53453" w:rsidP="00CD5DEA">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F684748" w14:textId="77777777" w:rsidR="00CD5DEA" w:rsidRPr="00C34C63" w:rsidRDefault="00D53453" w:rsidP="00CD5DEA">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E837FEE" w14:textId="77777777" w:rsidR="00CD5DEA" w:rsidRPr="00F0770A" w:rsidRDefault="00CD5DEA" w:rsidP="00CD5DEA">
            <w:pPr>
              <w:rPr>
                <w:rFonts w:cstheme="minorHAnsi"/>
              </w:rPr>
            </w:pPr>
          </w:p>
        </w:tc>
        <w:sdt>
          <w:sdtPr>
            <w:rPr>
              <w:rFonts w:cstheme="minorHAnsi"/>
            </w:rPr>
            <w:id w:val="518580323"/>
            <w:placeholder>
              <w:docPart w:val="FD16DC51EEAA486CB0E060C7FBAE9D96"/>
            </w:placeholder>
            <w:showingPlcHdr/>
          </w:sdtPr>
          <w:sdtEndPr/>
          <w:sdtContent>
            <w:tc>
              <w:tcPr>
                <w:tcW w:w="4770" w:type="dxa"/>
              </w:tcPr>
              <w:p w14:paraId="55CFA114"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49" w:name="Med8k6"/>
      <w:tr w:rsidR="00CD5DEA" w14:paraId="45A03BCA" w14:textId="77777777" w:rsidTr="00847F33">
        <w:trPr>
          <w:cantSplit/>
        </w:trPr>
        <w:tc>
          <w:tcPr>
            <w:tcW w:w="899" w:type="dxa"/>
          </w:tcPr>
          <w:p w14:paraId="17016C69" w14:textId="5D1CF328" w:rsidR="00CD5DEA" w:rsidRPr="007843BC" w:rsidRDefault="00CD5DEA" w:rsidP="00CD5DEA">
            <w:pPr>
              <w:jc w:val="center"/>
              <w:rPr>
                <w:rFonts w:cstheme="minorHAnsi"/>
                <w:b/>
                <w:bCs/>
              </w:rPr>
            </w:pPr>
            <w:r>
              <w:rPr>
                <w:b/>
                <w:bCs/>
              </w:rPr>
              <w:fldChar w:fldCharType="begin"/>
            </w:r>
            <w:r w:rsidR="00CE0CB6">
              <w:rPr>
                <w:b/>
                <w:bCs/>
              </w:rPr>
              <w:instrText>HYPERLINK  \l "MedWorksheet11"</w:instrText>
            </w:r>
            <w:r>
              <w:rPr>
                <w:b/>
                <w:bCs/>
              </w:rPr>
              <w:fldChar w:fldCharType="separate"/>
            </w:r>
            <w:r w:rsidRPr="007843BC">
              <w:rPr>
                <w:rStyle w:val="Hyperlink"/>
                <w:b/>
                <w:bCs/>
              </w:rPr>
              <w:t>8-K-6</w:t>
            </w:r>
            <w:bookmarkEnd w:id="149"/>
            <w:r>
              <w:rPr>
                <w:b/>
                <w:bCs/>
              </w:rPr>
              <w:fldChar w:fldCharType="end"/>
            </w:r>
          </w:p>
        </w:tc>
        <w:tc>
          <w:tcPr>
            <w:tcW w:w="5581" w:type="dxa"/>
            <w:shd w:val="clear" w:color="auto" w:fill="auto"/>
          </w:tcPr>
          <w:p w14:paraId="2CA8A747" w14:textId="77777777" w:rsidR="00CD5DEA" w:rsidRDefault="00CD5DEA" w:rsidP="00CD5DEA">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CD5DEA" w:rsidRPr="00F0770A" w:rsidRDefault="00CD5DEA" w:rsidP="00CD5DEA">
            <w:pPr>
              <w:rPr>
                <w:rFonts w:cstheme="minorHAnsi"/>
              </w:rPr>
            </w:pPr>
          </w:p>
        </w:tc>
        <w:tc>
          <w:tcPr>
            <w:tcW w:w="1080" w:type="dxa"/>
            <w:shd w:val="clear" w:color="auto" w:fill="auto"/>
          </w:tcPr>
          <w:p w14:paraId="652B3981" w14:textId="77777777" w:rsidR="00CD5DEA" w:rsidRDefault="00CD5DEA" w:rsidP="00CD5DEA">
            <w:pPr>
              <w:rPr>
                <w:rFonts w:cstheme="minorHAnsi"/>
              </w:rPr>
            </w:pPr>
            <w:r>
              <w:rPr>
                <w:rFonts w:cstheme="minorHAnsi"/>
              </w:rPr>
              <w:t>Surgical</w:t>
            </w:r>
          </w:p>
          <w:p w14:paraId="17A4B20F" w14:textId="4649FC34" w:rsidR="00CD5DEA" w:rsidRPr="00F0770A" w:rsidRDefault="00CD5DEA" w:rsidP="00CD5DEA">
            <w:pPr>
              <w:rPr>
                <w:rFonts w:cstheme="minorHAnsi"/>
              </w:rPr>
            </w:pPr>
            <w:r>
              <w:rPr>
                <w:rFonts w:cstheme="minorHAnsi"/>
              </w:rPr>
              <w:t>Dental</w:t>
            </w:r>
          </w:p>
        </w:tc>
        <w:tc>
          <w:tcPr>
            <w:tcW w:w="810" w:type="dxa"/>
          </w:tcPr>
          <w:p w14:paraId="244FA1F2" w14:textId="77777777" w:rsidR="00CD5DEA" w:rsidRPr="00C34C63" w:rsidRDefault="00CD5DEA" w:rsidP="00CD5DEA">
            <w:pPr>
              <w:rPr>
                <w:rFonts w:cstheme="minorHAnsi"/>
              </w:rPr>
            </w:pPr>
            <w:r w:rsidRPr="00C34C63">
              <w:rPr>
                <w:rFonts w:cstheme="minorHAnsi"/>
              </w:rPr>
              <w:t xml:space="preserve">B </w:t>
            </w:r>
          </w:p>
          <w:p w14:paraId="1E04991B" w14:textId="77777777" w:rsidR="00CD5DEA" w:rsidRPr="00C34C63" w:rsidRDefault="00CD5DEA" w:rsidP="00CD5DEA">
            <w:pPr>
              <w:rPr>
                <w:rFonts w:cstheme="minorHAnsi"/>
              </w:rPr>
            </w:pPr>
            <w:r w:rsidRPr="00C34C63">
              <w:rPr>
                <w:rFonts w:cstheme="minorHAnsi"/>
              </w:rPr>
              <w:t xml:space="preserve">C-M </w:t>
            </w:r>
          </w:p>
          <w:p w14:paraId="317272A2" w14:textId="77777777" w:rsidR="00CD5DEA" w:rsidRPr="00F0770A" w:rsidRDefault="00CD5DEA" w:rsidP="00CD5DEA">
            <w:pPr>
              <w:rPr>
                <w:rFonts w:cstheme="minorHAnsi"/>
              </w:rPr>
            </w:pPr>
            <w:r w:rsidRPr="00C34C63">
              <w:rPr>
                <w:rFonts w:cstheme="minorHAnsi"/>
              </w:rPr>
              <w:t>C</w:t>
            </w:r>
          </w:p>
        </w:tc>
        <w:tc>
          <w:tcPr>
            <w:tcW w:w="1980" w:type="dxa"/>
          </w:tcPr>
          <w:p w14:paraId="0EA471D1" w14:textId="77777777" w:rsidR="00CD5DEA" w:rsidRPr="00F0770A" w:rsidRDefault="00D53453" w:rsidP="00CD5DEA">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55AF24E8" w14:textId="77777777" w:rsidR="00CD5DEA" w:rsidRPr="00F0770A" w:rsidRDefault="00D53453" w:rsidP="00CD5DEA">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3B27CB26" w14:textId="77777777" w:rsidR="00CD5DEA" w:rsidRDefault="00D53453" w:rsidP="00CD5DEA">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0A935BE" w14:textId="77777777" w:rsidR="00CD5DEA" w:rsidRPr="00C34C63" w:rsidRDefault="00D53453" w:rsidP="00CD5DEA">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67F71B1" w14:textId="77777777" w:rsidR="00CD5DEA" w:rsidRPr="00F0770A" w:rsidRDefault="00CD5DEA" w:rsidP="00CD5DEA">
            <w:pPr>
              <w:rPr>
                <w:rFonts w:cstheme="minorHAnsi"/>
              </w:rPr>
            </w:pPr>
          </w:p>
        </w:tc>
        <w:sdt>
          <w:sdtPr>
            <w:rPr>
              <w:rFonts w:cstheme="minorHAnsi"/>
            </w:rPr>
            <w:id w:val="-583837820"/>
            <w:placeholder>
              <w:docPart w:val="BC34C34792D740D7A18D9761EF4BFA33"/>
            </w:placeholder>
            <w:showingPlcHdr/>
          </w:sdtPr>
          <w:sdtEndPr/>
          <w:sdtContent>
            <w:tc>
              <w:tcPr>
                <w:tcW w:w="4770" w:type="dxa"/>
              </w:tcPr>
              <w:p w14:paraId="123991EF"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50" w:name="Med8k8"/>
      <w:tr w:rsidR="00CD5DEA" w14:paraId="39F70A82" w14:textId="77777777" w:rsidTr="00847F33">
        <w:trPr>
          <w:cantSplit/>
        </w:trPr>
        <w:tc>
          <w:tcPr>
            <w:tcW w:w="899" w:type="dxa"/>
          </w:tcPr>
          <w:p w14:paraId="2F22968A" w14:textId="2D2D5FCC" w:rsidR="00CD5DEA" w:rsidRPr="00F0770A" w:rsidRDefault="00CD5DEA" w:rsidP="00CD5DEA">
            <w:pPr>
              <w:jc w:val="center"/>
              <w:rPr>
                <w:rFonts w:cstheme="minorHAnsi"/>
                <w:b/>
                <w:bCs/>
              </w:rPr>
            </w:pPr>
            <w:r w:rsidRPr="00F0770A">
              <w:rPr>
                <w:rFonts w:cstheme="minorHAnsi"/>
                <w:b/>
                <w:bCs/>
              </w:rPr>
              <w:fldChar w:fldCharType="begin"/>
            </w:r>
            <w:r w:rsidR="008D272F">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50"/>
            <w:r w:rsidRPr="00F0770A">
              <w:rPr>
                <w:rFonts w:cstheme="minorHAnsi"/>
                <w:b/>
                <w:bCs/>
              </w:rPr>
              <w:fldChar w:fldCharType="end"/>
            </w:r>
          </w:p>
        </w:tc>
        <w:tc>
          <w:tcPr>
            <w:tcW w:w="5581" w:type="dxa"/>
          </w:tcPr>
          <w:p w14:paraId="5CF60406" w14:textId="77777777" w:rsidR="00CD5DEA" w:rsidRPr="00F0770A" w:rsidRDefault="00CD5DEA" w:rsidP="00CD5DEA">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CD5DEA" w:rsidRPr="00F0770A" w:rsidRDefault="00CD5DEA" w:rsidP="00CD5DEA">
            <w:pPr>
              <w:rPr>
                <w:rFonts w:cstheme="minorHAnsi"/>
              </w:rPr>
            </w:pPr>
          </w:p>
        </w:tc>
        <w:tc>
          <w:tcPr>
            <w:tcW w:w="1080" w:type="dxa"/>
          </w:tcPr>
          <w:p w14:paraId="14085139" w14:textId="7B34E459" w:rsidR="00CD5DEA" w:rsidRPr="00F0770A" w:rsidRDefault="00CD5DEA" w:rsidP="00CD5DEA">
            <w:pPr>
              <w:rPr>
                <w:rFonts w:cstheme="minorHAnsi"/>
              </w:rPr>
            </w:pPr>
            <w:r w:rsidRPr="00FB7A46">
              <w:rPr>
                <w:rFonts w:cstheme="minorHAnsi"/>
              </w:rPr>
              <w:t>Surgical</w:t>
            </w:r>
          </w:p>
        </w:tc>
        <w:tc>
          <w:tcPr>
            <w:tcW w:w="810" w:type="dxa"/>
          </w:tcPr>
          <w:p w14:paraId="1E20BC32" w14:textId="77777777" w:rsidR="00CD5DEA" w:rsidRPr="00C34C63" w:rsidRDefault="00CD5DEA" w:rsidP="00CD5DEA">
            <w:pPr>
              <w:rPr>
                <w:rFonts w:cstheme="minorHAnsi"/>
              </w:rPr>
            </w:pPr>
            <w:r w:rsidRPr="00C34C63">
              <w:rPr>
                <w:rFonts w:cstheme="minorHAnsi"/>
              </w:rPr>
              <w:t xml:space="preserve">A </w:t>
            </w:r>
          </w:p>
          <w:p w14:paraId="68E07E63" w14:textId="77777777" w:rsidR="00CD5DEA" w:rsidRPr="00C34C63" w:rsidRDefault="00CD5DEA" w:rsidP="00CD5DEA">
            <w:pPr>
              <w:rPr>
                <w:rFonts w:cstheme="minorHAnsi"/>
              </w:rPr>
            </w:pPr>
            <w:r w:rsidRPr="00C34C63">
              <w:rPr>
                <w:rFonts w:cstheme="minorHAnsi"/>
              </w:rPr>
              <w:t xml:space="preserve">B </w:t>
            </w:r>
          </w:p>
          <w:p w14:paraId="075D8CF6" w14:textId="77777777" w:rsidR="00CD5DEA" w:rsidRPr="00C34C63" w:rsidRDefault="00CD5DEA" w:rsidP="00CD5DEA">
            <w:pPr>
              <w:rPr>
                <w:rFonts w:cstheme="minorHAnsi"/>
              </w:rPr>
            </w:pPr>
            <w:r w:rsidRPr="00C34C63">
              <w:rPr>
                <w:rFonts w:cstheme="minorHAnsi"/>
              </w:rPr>
              <w:t xml:space="preserve">C-M </w:t>
            </w:r>
          </w:p>
          <w:p w14:paraId="2AF5698C" w14:textId="77777777" w:rsidR="00CD5DEA" w:rsidRPr="00F0770A" w:rsidRDefault="00CD5DEA" w:rsidP="00CD5DEA">
            <w:pPr>
              <w:rPr>
                <w:rFonts w:cstheme="minorHAnsi"/>
              </w:rPr>
            </w:pPr>
            <w:r w:rsidRPr="00C34C63">
              <w:rPr>
                <w:rFonts w:cstheme="minorHAnsi"/>
              </w:rPr>
              <w:t>C</w:t>
            </w:r>
          </w:p>
        </w:tc>
        <w:tc>
          <w:tcPr>
            <w:tcW w:w="1980" w:type="dxa"/>
          </w:tcPr>
          <w:p w14:paraId="23DEF1D5" w14:textId="77777777" w:rsidR="00CD5DEA" w:rsidRPr="00F0770A" w:rsidRDefault="00D53453" w:rsidP="00CD5DEA">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3AF04747" w14:textId="77777777" w:rsidR="00CD5DEA" w:rsidRPr="00F0770A" w:rsidRDefault="00D53453" w:rsidP="00CD5DEA">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2EEB52E6" w14:textId="77777777" w:rsidR="00CD5DEA" w:rsidRDefault="00D53453" w:rsidP="00CD5DEA">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4D80ECF" w14:textId="77777777" w:rsidR="00CD5DEA" w:rsidRPr="00C34C63" w:rsidRDefault="00D53453" w:rsidP="00CD5DEA">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FBCD917" w14:textId="77777777" w:rsidR="00CD5DEA" w:rsidRPr="00F0770A" w:rsidRDefault="00CD5DEA" w:rsidP="00CD5DEA">
            <w:pPr>
              <w:rPr>
                <w:rFonts w:cstheme="minorHAnsi"/>
              </w:rPr>
            </w:pPr>
          </w:p>
        </w:tc>
        <w:sdt>
          <w:sdtPr>
            <w:rPr>
              <w:rFonts w:cstheme="minorHAnsi"/>
            </w:rPr>
            <w:id w:val="1525205549"/>
            <w:placeholder>
              <w:docPart w:val="5998AC8C61EC4C4CBE5CCAD5BD31F44F"/>
            </w:placeholder>
            <w:showingPlcHdr/>
          </w:sdtPr>
          <w:sdtEndPr/>
          <w:sdtContent>
            <w:tc>
              <w:tcPr>
                <w:tcW w:w="4770" w:type="dxa"/>
              </w:tcPr>
              <w:p w14:paraId="4AE1228B"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bookmarkStart w:id="151" w:name="Med8k10"/>
      <w:tr w:rsidR="00CD5DEA" w14:paraId="7D1831FD" w14:textId="77777777" w:rsidTr="00847F33">
        <w:trPr>
          <w:cantSplit/>
        </w:trPr>
        <w:tc>
          <w:tcPr>
            <w:tcW w:w="899" w:type="dxa"/>
          </w:tcPr>
          <w:p w14:paraId="555AF92A" w14:textId="18210DC1" w:rsidR="00CD5DEA" w:rsidRPr="00F0770A" w:rsidRDefault="00CD5DEA" w:rsidP="00CD5DEA">
            <w:pPr>
              <w:jc w:val="center"/>
              <w:rPr>
                <w:rFonts w:cstheme="minorHAnsi"/>
                <w:b/>
                <w:bCs/>
              </w:rPr>
            </w:pPr>
            <w:r>
              <w:rPr>
                <w:rFonts w:cstheme="minorHAnsi"/>
                <w:b/>
                <w:bCs/>
              </w:rPr>
              <w:fldChar w:fldCharType="begin"/>
            </w:r>
            <w:r w:rsidR="008D272F">
              <w:rPr>
                <w:rFonts w:cstheme="minorHAnsi"/>
                <w:b/>
                <w:bCs/>
              </w:rPr>
              <w:instrText>HYPERLINK  \l "MedWorksheet12"</w:instrText>
            </w:r>
            <w:r>
              <w:rPr>
                <w:rFonts w:cstheme="minorHAnsi"/>
                <w:b/>
                <w:bCs/>
              </w:rPr>
              <w:fldChar w:fldCharType="separate"/>
            </w:r>
            <w:r w:rsidRPr="004C1391">
              <w:rPr>
                <w:rStyle w:val="Hyperlink"/>
                <w:rFonts w:cstheme="minorHAnsi"/>
                <w:b/>
                <w:bCs/>
              </w:rPr>
              <w:t>8-K-10</w:t>
            </w:r>
            <w:bookmarkEnd w:id="151"/>
            <w:r>
              <w:rPr>
                <w:rFonts w:cstheme="minorHAnsi"/>
                <w:b/>
                <w:bCs/>
              </w:rPr>
              <w:fldChar w:fldCharType="end"/>
            </w:r>
          </w:p>
        </w:tc>
        <w:tc>
          <w:tcPr>
            <w:tcW w:w="5581" w:type="dxa"/>
          </w:tcPr>
          <w:p w14:paraId="37609C17" w14:textId="77777777" w:rsidR="00CD5DEA" w:rsidRDefault="00CD5DEA" w:rsidP="00CD5DEA">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1E15953B" w14:textId="27746558" w:rsidR="00DF3FEE" w:rsidRPr="00F0770A" w:rsidRDefault="00DF3FEE" w:rsidP="00CD5DEA">
            <w:pPr>
              <w:rPr>
                <w:rFonts w:cstheme="minorHAnsi"/>
              </w:rPr>
            </w:pPr>
          </w:p>
        </w:tc>
        <w:tc>
          <w:tcPr>
            <w:tcW w:w="1080" w:type="dxa"/>
          </w:tcPr>
          <w:p w14:paraId="42B9CF42" w14:textId="77777777" w:rsidR="00CD5DEA" w:rsidRDefault="00CD5DEA" w:rsidP="00CD5DEA">
            <w:pPr>
              <w:rPr>
                <w:rFonts w:cstheme="minorHAnsi"/>
              </w:rPr>
            </w:pPr>
            <w:r>
              <w:rPr>
                <w:rFonts w:cstheme="minorHAnsi"/>
              </w:rPr>
              <w:t>Surgical</w:t>
            </w:r>
          </w:p>
          <w:p w14:paraId="3D0AAB29" w14:textId="6D50E13A" w:rsidR="00CD5DEA" w:rsidRPr="00F0770A" w:rsidRDefault="00CD5DEA" w:rsidP="00CD5DEA">
            <w:pPr>
              <w:rPr>
                <w:rFonts w:cstheme="minorHAnsi"/>
              </w:rPr>
            </w:pPr>
            <w:r>
              <w:rPr>
                <w:rFonts w:cstheme="minorHAnsi"/>
              </w:rPr>
              <w:t>Dental</w:t>
            </w:r>
          </w:p>
        </w:tc>
        <w:tc>
          <w:tcPr>
            <w:tcW w:w="810" w:type="dxa"/>
          </w:tcPr>
          <w:p w14:paraId="5D551C9C"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CD5DEA" w:rsidRPr="0084305D" w:rsidRDefault="00CD5DEA" w:rsidP="00CD5DEA">
            <w:pPr>
              <w:rPr>
                <w:rFonts w:cstheme="minorHAnsi"/>
              </w:rPr>
            </w:pPr>
            <w:r w:rsidRPr="0084305D">
              <w:rPr>
                <w:rFonts w:cstheme="minorHAnsi"/>
              </w:rPr>
              <w:t xml:space="preserve">C-M, </w:t>
            </w:r>
          </w:p>
          <w:p w14:paraId="59C07D1F" w14:textId="77777777" w:rsidR="00CD5DEA" w:rsidRPr="00F0770A" w:rsidRDefault="00CD5DEA" w:rsidP="00CD5DEA">
            <w:pPr>
              <w:rPr>
                <w:rFonts w:cstheme="minorHAnsi"/>
              </w:rPr>
            </w:pPr>
            <w:r w:rsidRPr="0084305D">
              <w:rPr>
                <w:rFonts w:cstheme="minorHAnsi"/>
              </w:rPr>
              <w:t>C</w:t>
            </w:r>
          </w:p>
        </w:tc>
        <w:tc>
          <w:tcPr>
            <w:tcW w:w="1980" w:type="dxa"/>
          </w:tcPr>
          <w:p w14:paraId="488CFD3B" w14:textId="77777777" w:rsidR="00CD5DEA" w:rsidRPr="00F0770A" w:rsidRDefault="00D53453" w:rsidP="00CD5DEA">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63DB9AA5" w14:textId="77777777" w:rsidR="00CD5DEA" w:rsidRPr="00F0770A" w:rsidRDefault="00D53453" w:rsidP="00CD5DEA">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7AC8A074" w14:textId="77777777" w:rsidR="00CD5DEA" w:rsidRDefault="00D53453" w:rsidP="00CD5DEA">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DC06D49" w14:textId="77777777" w:rsidR="00CD5DEA" w:rsidRPr="00C34C63" w:rsidRDefault="00D53453" w:rsidP="00CD5DEA">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A2D8021" w14:textId="77777777" w:rsidR="00CD5DEA" w:rsidRPr="00F0770A" w:rsidRDefault="00CD5DEA" w:rsidP="00CD5DEA">
            <w:pPr>
              <w:rPr>
                <w:rFonts w:cstheme="minorHAnsi"/>
              </w:rPr>
            </w:pPr>
          </w:p>
        </w:tc>
        <w:sdt>
          <w:sdtPr>
            <w:rPr>
              <w:rFonts w:cstheme="minorHAnsi"/>
            </w:rPr>
            <w:id w:val="1382514162"/>
            <w:placeholder>
              <w:docPart w:val="51B149F04402457A8DE7B377F905E83A"/>
            </w:placeholder>
            <w:showingPlcHdr/>
          </w:sdtPr>
          <w:sdtEndPr/>
          <w:sdtContent>
            <w:tc>
              <w:tcPr>
                <w:tcW w:w="4770" w:type="dxa"/>
              </w:tcPr>
              <w:p w14:paraId="1E996083"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07DB1F4A" w14:textId="77777777" w:rsidTr="00847F33">
        <w:trPr>
          <w:cantSplit/>
        </w:trPr>
        <w:tc>
          <w:tcPr>
            <w:tcW w:w="899" w:type="dxa"/>
          </w:tcPr>
          <w:p w14:paraId="2442C427" w14:textId="77777777" w:rsidR="00CD5DEA" w:rsidRPr="00F0770A" w:rsidRDefault="00CD5DEA" w:rsidP="00CD5DEA">
            <w:pPr>
              <w:jc w:val="center"/>
              <w:rPr>
                <w:rFonts w:cstheme="minorHAnsi"/>
                <w:b/>
                <w:bCs/>
              </w:rPr>
            </w:pPr>
            <w:r w:rsidRPr="00F0770A">
              <w:rPr>
                <w:rFonts w:cstheme="minorHAnsi"/>
                <w:b/>
                <w:bCs/>
              </w:rPr>
              <w:t>8-K-12</w:t>
            </w:r>
          </w:p>
        </w:tc>
        <w:tc>
          <w:tcPr>
            <w:tcW w:w="5581" w:type="dxa"/>
          </w:tcPr>
          <w:p w14:paraId="306BCEC8" w14:textId="77777777" w:rsidR="00CD5DEA" w:rsidRPr="00F0770A" w:rsidRDefault="00CD5DEA" w:rsidP="00CD5DEA">
            <w:pPr>
              <w:rPr>
                <w:rFonts w:eastAsia="Arial" w:cstheme="minorHAnsi"/>
                <w:szCs w:val="20"/>
              </w:rPr>
            </w:pPr>
            <w:r w:rsidRPr="00F0770A">
              <w:rPr>
                <w:rFonts w:eastAsia="Arial" w:cstheme="minorHAnsi"/>
                <w:szCs w:val="20"/>
              </w:rPr>
              <w:t xml:space="preserve">Personnel assist with discharge from the recovery area. </w:t>
            </w:r>
          </w:p>
        </w:tc>
        <w:tc>
          <w:tcPr>
            <w:tcW w:w="1080" w:type="dxa"/>
          </w:tcPr>
          <w:p w14:paraId="13E4E4DE" w14:textId="77777777" w:rsidR="00CD5DEA" w:rsidRDefault="00CD5DEA" w:rsidP="00CD5DEA">
            <w:pPr>
              <w:rPr>
                <w:rFonts w:cstheme="minorHAnsi"/>
              </w:rPr>
            </w:pPr>
            <w:r>
              <w:rPr>
                <w:rFonts w:cstheme="minorHAnsi"/>
              </w:rPr>
              <w:t>Surgical</w:t>
            </w:r>
          </w:p>
          <w:p w14:paraId="32E8947E" w14:textId="4F2CCD3F" w:rsidR="00CD5DEA" w:rsidRPr="00F0770A" w:rsidRDefault="00CD5DEA" w:rsidP="00CD5DEA">
            <w:pPr>
              <w:rPr>
                <w:rFonts w:cstheme="minorHAnsi"/>
              </w:rPr>
            </w:pPr>
            <w:r>
              <w:rPr>
                <w:rFonts w:cstheme="minorHAnsi"/>
              </w:rPr>
              <w:t>Dental</w:t>
            </w:r>
          </w:p>
        </w:tc>
        <w:tc>
          <w:tcPr>
            <w:tcW w:w="810" w:type="dxa"/>
          </w:tcPr>
          <w:p w14:paraId="1F956457"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CD5DEA" w:rsidRPr="0084305D" w:rsidRDefault="00CD5DEA" w:rsidP="00CD5DEA">
            <w:pPr>
              <w:rPr>
                <w:rFonts w:cstheme="minorHAnsi"/>
              </w:rPr>
            </w:pPr>
            <w:r w:rsidRPr="0084305D">
              <w:rPr>
                <w:rFonts w:cstheme="minorHAnsi"/>
              </w:rPr>
              <w:t xml:space="preserve">C-M, </w:t>
            </w:r>
          </w:p>
          <w:p w14:paraId="7C7117F0" w14:textId="77777777" w:rsidR="00CD5DEA" w:rsidRPr="00F0770A" w:rsidRDefault="00CD5DEA" w:rsidP="00CD5DEA">
            <w:pPr>
              <w:rPr>
                <w:rFonts w:cstheme="minorHAnsi"/>
              </w:rPr>
            </w:pPr>
            <w:r w:rsidRPr="0084305D">
              <w:rPr>
                <w:rFonts w:cstheme="minorHAnsi"/>
              </w:rPr>
              <w:t>C</w:t>
            </w:r>
          </w:p>
        </w:tc>
        <w:tc>
          <w:tcPr>
            <w:tcW w:w="1980" w:type="dxa"/>
          </w:tcPr>
          <w:p w14:paraId="19B057DD" w14:textId="77777777" w:rsidR="00CD5DEA" w:rsidRPr="00F0770A" w:rsidRDefault="00D53453" w:rsidP="00CD5DEA">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1D276E90" w14:textId="77777777" w:rsidR="00CD5DEA" w:rsidRPr="00F0770A" w:rsidRDefault="00D53453" w:rsidP="00CD5DEA">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0CC94369" w14:textId="77777777" w:rsidR="00CD5DEA" w:rsidRDefault="00D53453" w:rsidP="00CD5DEA">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02BD65C" w14:textId="77777777" w:rsidR="00CD5DEA" w:rsidRPr="00C34C63" w:rsidRDefault="00D53453" w:rsidP="00CD5DEA">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CCB3846" w14:textId="77777777" w:rsidR="00CD5DEA" w:rsidRPr="00F0770A" w:rsidRDefault="00CD5DEA" w:rsidP="00CD5DEA">
            <w:pPr>
              <w:rPr>
                <w:rFonts w:cstheme="minorHAnsi"/>
              </w:rPr>
            </w:pPr>
          </w:p>
        </w:tc>
        <w:sdt>
          <w:sdtPr>
            <w:rPr>
              <w:rFonts w:cstheme="minorHAnsi"/>
            </w:rPr>
            <w:id w:val="1457055528"/>
            <w:placeholder>
              <w:docPart w:val="EC05951E7CED481BB150A6C8AAE5E1DB"/>
            </w:placeholder>
            <w:showingPlcHdr/>
          </w:sdtPr>
          <w:sdtEndPr/>
          <w:sdtContent>
            <w:tc>
              <w:tcPr>
                <w:tcW w:w="4770" w:type="dxa"/>
              </w:tcPr>
              <w:p w14:paraId="2B3ABFC1"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698D44EB" w14:textId="77777777" w:rsidTr="00847F33">
        <w:trPr>
          <w:cantSplit/>
        </w:trPr>
        <w:tc>
          <w:tcPr>
            <w:tcW w:w="899" w:type="dxa"/>
          </w:tcPr>
          <w:p w14:paraId="7C4C1AFE" w14:textId="77777777" w:rsidR="00CD5DEA" w:rsidRPr="00F0770A" w:rsidRDefault="00CD5DEA" w:rsidP="00CD5DEA">
            <w:pPr>
              <w:jc w:val="center"/>
              <w:rPr>
                <w:rFonts w:cstheme="minorHAnsi"/>
                <w:b/>
                <w:bCs/>
              </w:rPr>
            </w:pPr>
            <w:r w:rsidRPr="00F0770A">
              <w:rPr>
                <w:rFonts w:cstheme="minorHAnsi"/>
                <w:b/>
                <w:bCs/>
              </w:rPr>
              <w:lastRenderedPageBreak/>
              <w:t>8-K-13</w:t>
            </w:r>
          </w:p>
        </w:tc>
        <w:tc>
          <w:tcPr>
            <w:tcW w:w="5581" w:type="dxa"/>
          </w:tcPr>
          <w:p w14:paraId="2235ABEB" w14:textId="77777777" w:rsidR="00CD5DEA" w:rsidRDefault="00CD5DEA" w:rsidP="00CD5DEA">
            <w:pPr>
              <w:rPr>
                <w:rFonts w:eastAsia="Arial" w:cstheme="minorHAnsi"/>
                <w:szCs w:val="20"/>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p w14:paraId="0EB47C8F" w14:textId="68446077" w:rsidR="001362EA" w:rsidRPr="00F0770A" w:rsidRDefault="001362EA" w:rsidP="00CD5DEA">
            <w:pPr>
              <w:rPr>
                <w:rFonts w:cstheme="minorHAnsi"/>
              </w:rPr>
            </w:pPr>
          </w:p>
        </w:tc>
        <w:tc>
          <w:tcPr>
            <w:tcW w:w="1080" w:type="dxa"/>
          </w:tcPr>
          <w:p w14:paraId="74B4A65B" w14:textId="77777777" w:rsidR="00CD5DEA" w:rsidRDefault="00CD5DEA" w:rsidP="00CD5DEA">
            <w:pPr>
              <w:rPr>
                <w:rFonts w:cstheme="minorHAnsi"/>
              </w:rPr>
            </w:pPr>
            <w:r>
              <w:rPr>
                <w:rFonts w:cstheme="minorHAnsi"/>
              </w:rPr>
              <w:t>Surgical</w:t>
            </w:r>
          </w:p>
          <w:p w14:paraId="3D1B3E36" w14:textId="515EEB44" w:rsidR="00CD5DEA" w:rsidRPr="00F0770A" w:rsidRDefault="00CD5DEA" w:rsidP="00CD5DEA">
            <w:pPr>
              <w:rPr>
                <w:rFonts w:cstheme="minorHAnsi"/>
              </w:rPr>
            </w:pPr>
            <w:r>
              <w:rPr>
                <w:rFonts w:cstheme="minorHAnsi"/>
              </w:rPr>
              <w:t>Dental</w:t>
            </w:r>
          </w:p>
        </w:tc>
        <w:tc>
          <w:tcPr>
            <w:tcW w:w="810" w:type="dxa"/>
          </w:tcPr>
          <w:p w14:paraId="592E634D"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CD5DEA" w:rsidRPr="0084305D" w:rsidRDefault="00CD5DEA" w:rsidP="00CD5DEA">
            <w:pPr>
              <w:rPr>
                <w:rFonts w:cstheme="minorHAnsi"/>
              </w:rPr>
            </w:pPr>
            <w:r w:rsidRPr="0084305D">
              <w:rPr>
                <w:rFonts w:cstheme="minorHAnsi"/>
              </w:rPr>
              <w:t xml:space="preserve">C-M, </w:t>
            </w:r>
          </w:p>
          <w:p w14:paraId="32CF7426" w14:textId="77777777" w:rsidR="00CD5DEA" w:rsidRPr="00F0770A" w:rsidRDefault="00CD5DEA" w:rsidP="00CD5DEA">
            <w:pPr>
              <w:rPr>
                <w:rFonts w:cstheme="minorHAnsi"/>
              </w:rPr>
            </w:pPr>
            <w:r w:rsidRPr="0084305D">
              <w:rPr>
                <w:rFonts w:cstheme="minorHAnsi"/>
              </w:rPr>
              <w:t>C</w:t>
            </w:r>
          </w:p>
        </w:tc>
        <w:tc>
          <w:tcPr>
            <w:tcW w:w="1980" w:type="dxa"/>
          </w:tcPr>
          <w:p w14:paraId="5BA7B257" w14:textId="77777777" w:rsidR="00CD5DEA" w:rsidRPr="00F0770A" w:rsidRDefault="00D53453" w:rsidP="00CD5DEA">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Compliant</w:t>
            </w:r>
          </w:p>
          <w:p w14:paraId="4B7199F5" w14:textId="77777777" w:rsidR="00CD5DEA" w:rsidRPr="00F0770A" w:rsidRDefault="00D53453" w:rsidP="00CD5DEA">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CD5DEA" w:rsidRPr="00F0770A">
                  <w:rPr>
                    <w:rFonts w:ascii="Segoe UI Symbol" w:eastAsia="MS Gothic" w:hAnsi="Segoe UI Symbol" w:cs="Segoe UI Symbol"/>
                  </w:rPr>
                  <w:t>☐</w:t>
                </w:r>
              </w:sdtContent>
            </w:sdt>
            <w:r w:rsidR="00CD5DEA" w:rsidRPr="00F0770A">
              <w:rPr>
                <w:rFonts w:cstheme="minorHAnsi"/>
              </w:rPr>
              <w:t>Deficient</w:t>
            </w:r>
          </w:p>
          <w:p w14:paraId="602C2A7D" w14:textId="77777777" w:rsidR="00CD5DEA" w:rsidRDefault="00D53453" w:rsidP="00CD5DEA">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966D920" w14:textId="77777777" w:rsidR="00CD5DEA" w:rsidRPr="00C34C63" w:rsidRDefault="00D53453" w:rsidP="00CD5DEA">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9A460B1" w14:textId="77777777" w:rsidR="00CD5DEA" w:rsidRPr="00F0770A" w:rsidRDefault="00CD5DEA" w:rsidP="00CD5DEA">
            <w:pPr>
              <w:rPr>
                <w:rFonts w:cstheme="minorHAnsi"/>
              </w:rPr>
            </w:pPr>
          </w:p>
        </w:tc>
        <w:sdt>
          <w:sdtPr>
            <w:rPr>
              <w:rFonts w:cstheme="minorHAnsi"/>
            </w:rPr>
            <w:id w:val="-2064707129"/>
            <w:placeholder>
              <w:docPart w:val="90043F81B2BA4F97A35736497EE3A4BB"/>
            </w:placeholder>
            <w:showingPlcHdr/>
          </w:sdtPr>
          <w:sdtEndPr/>
          <w:sdtContent>
            <w:tc>
              <w:tcPr>
                <w:tcW w:w="4770" w:type="dxa"/>
              </w:tcPr>
              <w:p w14:paraId="521E2564" w14:textId="77777777" w:rsidR="00CD5DEA" w:rsidRPr="00F0770A" w:rsidRDefault="00CD5DEA" w:rsidP="00CD5DEA">
                <w:pPr>
                  <w:rPr>
                    <w:rFonts w:cstheme="minorHAnsi"/>
                  </w:rPr>
                </w:pPr>
                <w:r w:rsidRPr="00F0770A">
                  <w:rPr>
                    <w:rFonts w:cstheme="minorHAnsi"/>
                  </w:rPr>
                  <w:t>Enter observations of non-compliance, comments or notes here.</w:t>
                </w:r>
              </w:p>
            </w:tc>
          </w:sdtContent>
        </w:sdt>
      </w:tr>
      <w:tr w:rsidR="00CD5DEA" w14:paraId="3041E02D" w14:textId="77777777" w:rsidTr="00847F33">
        <w:trPr>
          <w:cantSplit/>
        </w:trPr>
        <w:tc>
          <w:tcPr>
            <w:tcW w:w="899" w:type="dxa"/>
          </w:tcPr>
          <w:p w14:paraId="741A0D04" w14:textId="17F4A0D0" w:rsidR="00CD5DEA" w:rsidRPr="001B32CE" w:rsidRDefault="00CD5DEA" w:rsidP="00CD5DEA">
            <w:pPr>
              <w:jc w:val="center"/>
              <w:rPr>
                <w:rFonts w:cstheme="minorHAnsi"/>
                <w:b/>
                <w:bCs/>
              </w:rPr>
            </w:pPr>
            <w:r w:rsidRPr="001B32CE">
              <w:rPr>
                <w:b/>
                <w:bCs/>
              </w:rPr>
              <w:t>8-K-14</w:t>
            </w:r>
          </w:p>
        </w:tc>
        <w:tc>
          <w:tcPr>
            <w:tcW w:w="5581" w:type="dxa"/>
          </w:tcPr>
          <w:p w14:paraId="1ECA1AD7" w14:textId="77777777" w:rsidR="00CD5DEA" w:rsidRDefault="00CD5DEA" w:rsidP="00CD5DEA">
            <w:pPr>
              <w:rPr>
                <w:color w:val="000000"/>
              </w:rPr>
            </w:pPr>
            <w:r>
              <w:rPr>
                <w:color w:val="000000"/>
              </w:rPr>
              <w:t xml:space="preserve">The patient is transported in a suitable vehicle with a responsible adult. </w:t>
            </w:r>
          </w:p>
          <w:p w14:paraId="26725A73" w14:textId="77777777" w:rsidR="00CD5DEA" w:rsidRPr="00F0770A" w:rsidRDefault="00CD5DEA" w:rsidP="00CD5DEA">
            <w:pPr>
              <w:rPr>
                <w:rFonts w:eastAsia="Arial" w:cstheme="minorHAnsi"/>
                <w:szCs w:val="20"/>
              </w:rPr>
            </w:pPr>
          </w:p>
        </w:tc>
        <w:tc>
          <w:tcPr>
            <w:tcW w:w="1080" w:type="dxa"/>
          </w:tcPr>
          <w:p w14:paraId="2B7D3A19" w14:textId="77777777" w:rsidR="00CD5DEA" w:rsidRDefault="00CD5DEA" w:rsidP="00CD5DEA">
            <w:pPr>
              <w:rPr>
                <w:rFonts w:cstheme="minorHAnsi"/>
              </w:rPr>
            </w:pPr>
            <w:r>
              <w:rPr>
                <w:rFonts w:cstheme="minorHAnsi"/>
              </w:rPr>
              <w:t>Surgical</w:t>
            </w:r>
          </w:p>
          <w:p w14:paraId="0C04BB55" w14:textId="7E2AA393" w:rsidR="00CD5DEA" w:rsidRPr="00F0770A" w:rsidRDefault="00CD5DEA" w:rsidP="00CD5DEA">
            <w:pPr>
              <w:rPr>
                <w:rFonts w:cstheme="minorHAnsi"/>
              </w:rPr>
            </w:pPr>
            <w:r>
              <w:rPr>
                <w:rFonts w:cstheme="minorHAnsi"/>
              </w:rPr>
              <w:t>Dental</w:t>
            </w:r>
          </w:p>
        </w:tc>
        <w:tc>
          <w:tcPr>
            <w:tcW w:w="810" w:type="dxa"/>
          </w:tcPr>
          <w:p w14:paraId="0EC4C6CD" w14:textId="77777777" w:rsidR="00CD5DEA" w:rsidRDefault="00CD5DEA" w:rsidP="00CD5DEA">
            <w:r>
              <w:t>B</w:t>
            </w:r>
          </w:p>
          <w:p w14:paraId="2E0B669D" w14:textId="77777777" w:rsidR="00CD5DEA" w:rsidRDefault="00CD5DEA" w:rsidP="00CD5DEA">
            <w:r>
              <w:t>C-M</w:t>
            </w:r>
          </w:p>
          <w:p w14:paraId="2C935F48" w14:textId="066C5B19" w:rsidR="00CD5DEA" w:rsidRDefault="00CD5DEA" w:rsidP="00CD5DEA">
            <w:pPr>
              <w:rPr>
                <w:rFonts w:ascii="Segoe UI Symbol" w:eastAsia="MS Gothic" w:hAnsi="Segoe UI Symbol" w:cs="Segoe UI Symbol"/>
              </w:rPr>
            </w:pPr>
            <w:r>
              <w:t>C</w:t>
            </w:r>
          </w:p>
        </w:tc>
        <w:tc>
          <w:tcPr>
            <w:tcW w:w="1980" w:type="dxa"/>
          </w:tcPr>
          <w:p w14:paraId="0F97AFC7" w14:textId="77777777" w:rsidR="00CD5DEA" w:rsidRPr="00C34C63" w:rsidRDefault="00D53453" w:rsidP="00CD5DEA">
            <w:pPr>
              <w:rPr>
                <w:rFonts w:cstheme="minorHAnsi"/>
              </w:rPr>
            </w:pPr>
            <w:sdt>
              <w:sdtPr>
                <w:rPr>
                  <w:rFonts w:cstheme="minorHAnsi"/>
                </w:rPr>
                <w:id w:val="-3490270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493F1D6A" w14:textId="77777777" w:rsidR="00CD5DEA" w:rsidRPr="00C34C63" w:rsidRDefault="00D53453" w:rsidP="00CD5DEA">
            <w:pPr>
              <w:rPr>
                <w:rFonts w:cstheme="minorHAnsi"/>
              </w:rPr>
            </w:pPr>
            <w:sdt>
              <w:sdtPr>
                <w:rPr>
                  <w:rFonts w:cstheme="minorHAnsi"/>
                </w:rPr>
                <w:id w:val="-6526480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5584739" w14:textId="77777777" w:rsidR="00CD5DEA" w:rsidRDefault="00D53453" w:rsidP="00CD5DEA">
            <w:pPr>
              <w:rPr>
                <w:rFonts w:cstheme="minorHAnsi"/>
              </w:rPr>
            </w:pPr>
            <w:sdt>
              <w:sdtPr>
                <w:rPr>
                  <w:rFonts w:cstheme="minorHAnsi"/>
                </w:rPr>
                <w:id w:val="1190342214"/>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6B115C5" w14:textId="77777777" w:rsidR="00CD5DEA" w:rsidRPr="00C34C63" w:rsidRDefault="00D53453" w:rsidP="00CD5DEA">
            <w:pPr>
              <w:rPr>
                <w:rFonts w:cstheme="minorHAnsi"/>
              </w:rPr>
            </w:pPr>
            <w:sdt>
              <w:sdtPr>
                <w:rPr>
                  <w:rFonts w:cstheme="minorHAnsi"/>
                </w:rPr>
                <w:id w:val="213474353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BB17DC" w14:textId="4A2D8131" w:rsidR="00CD5DEA" w:rsidRDefault="00CD5DEA" w:rsidP="00CD5DEA">
            <w:pPr>
              <w:rPr>
                <w:rFonts w:cstheme="minorHAnsi"/>
              </w:rPr>
            </w:pPr>
          </w:p>
        </w:tc>
        <w:sdt>
          <w:sdtPr>
            <w:rPr>
              <w:rFonts w:cstheme="minorHAnsi"/>
            </w:rPr>
            <w:id w:val="2023820203"/>
            <w:placeholder>
              <w:docPart w:val="47763B141D984CA9A33A432B15519F1C"/>
            </w:placeholder>
            <w:showingPlcHdr/>
          </w:sdtPr>
          <w:sdtEndPr/>
          <w:sdtContent>
            <w:tc>
              <w:tcPr>
                <w:tcW w:w="4770" w:type="dxa"/>
              </w:tcPr>
              <w:p w14:paraId="208F306F" w14:textId="029D0C06" w:rsidR="00CD5DEA" w:rsidRDefault="00CD5DEA" w:rsidP="00CD5DEA">
                <w:pPr>
                  <w:rPr>
                    <w:rFonts w:cstheme="minorHAnsi"/>
                  </w:rPr>
                </w:pPr>
                <w:r w:rsidRPr="00C34C63">
                  <w:rPr>
                    <w:rFonts w:cstheme="minorHAnsi"/>
                  </w:rPr>
                  <w:t>Enter observations of non-compliance, comments or notes here.</w:t>
                </w:r>
              </w:p>
            </w:tc>
          </w:sdtContent>
        </w:sdt>
      </w:tr>
      <w:tr w:rsidR="001362EA" w14:paraId="0BB9683D" w14:textId="77777777" w:rsidTr="00925CE7">
        <w:trPr>
          <w:cantSplit/>
        </w:trPr>
        <w:tc>
          <w:tcPr>
            <w:tcW w:w="899" w:type="dxa"/>
          </w:tcPr>
          <w:p w14:paraId="2D11A294" w14:textId="425E26E5" w:rsidR="001362EA" w:rsidRPr="00F0770A" w:rsidRDefault="001362EA" w:rsidP="00CC4A78">
            <w:pPr>
              <w:jc w:val="center"/>
              <w:rPr>
                <w:rFonts w:cstheme="minorHAnsi"/>
                <w:b/>
                <w:bCs/>
              </w:rPr>
            </w:pPr>
            <w:r w:rsidRPr="00F0770A">
              <w:rPr>
                <w:rFonts w:cstheme="minorHAnsi"/>
                <w:b/>
                <w:bCs/>
              </w:rPr>
              <w:t>8-K-1</w:t>
            </w:r>
            <w:r w:rsidR="009C1CDD">
              <w:rPr>
                <w:rFonts w:cstheme="minorHAnsi"/>
                <w:b/>
                <w:bCs/>
              </w:rPr>
              <w:t>5</w:t>
            </w:r>
          </w:p>
        </w:tc>
        <w:tc>
          <w:tcPr>
            <w:tcW w:w="5581" w:type="dxa"/>
          </w:tcPr>
          <w:p w14:paraId="1896D64B" w14:textId="5C5F6985" w:rsidR="001362EA" w:rsidRDefault="00571E21" w:rsidP="00CC4A78">
            <w:pPr>
              <w:rPr>
                <w:rFonts w:eastAsia="Arial" w:cstheme="minorHAnsi"/>
                <w:szCs w:val="20"/>
              </w:rPr>
            </w:pPr>
            <w:r w:rsidRPr="00571E21">
              <w:rPr>
                <w:rFonts w:eastAsia="Arial" w:cstheme="minorHAnsi"/>
                <w:szCs w:val="20"/>
              </w:rPr>
              <w:t>Patients receiving only local anesthesia without sedation may transport themselves</w:t>
            </w:r>
            <w:r w:rsidR="001362EA" w:rsidRPr="00F0770A">
              <w:rPr>
                <w:rFonts w:eastAsia="Arial" w:cstheme="minorHAnsi"/>
                <w:szCs w:val="20"/>
              </w:rPr>
              <w:t xml:space="preserve">. </w:t>
            </w:r>
          </w:p>
          <w:p w14:paraId="6DA7BC82" w14:textId="77777777" w:rsidR="001362EA" w:rsidRPr="00F0770A" w:rsidRDefault="001362EA" w:rsidP="00CC4A78">
            <w:pPr>
              <w:rPr>
                <w:rFonts w:cstheme="minorHAnsi"/>
              </w:rPr>
            </w:pPr>
          </w:p>
        </w:tc>
        <w:tc>
          <w:tcPr>
            <w:tcW w:w="1080" w:type="dxa"/>
          </w:tcPr>
          <w:p w14:paraId="56F7A915" w14:textId="77777777" w:rsidR="001362EA" w:rsidRDefault="001362EA" w:rsidP="00CC4A78">
            <w:pPr>
              <w:rPr>
                <w:rFonts w:cstheme="minorHAnsi"/>
              </w:rPr>
            </w:pPr>
            <w:r>
              <w:rPr>
                <w:rFonts w:cstheme="minorHAnsi"/>
              </w:rPr>
              <w:t>Surgical</w:t>
            </w:r>
          </w:p>
          <w:p w14:paraId="761E6D28" w14:textId="77777777" w:rsidR="001362EA" w:rsidRPr="00F0770A" w:rsidRDefault="001362EA" w:rsidP="00CC4A78">
            <w:pPr>
              <w:rPr>
                <w:rFonts w:cstheme="minorHAnsi"/>
              </w:rPr>
            </w:pPr>
            <w:r>
              <w:rPr>
                <w:rFonts w:cstheme="minorHAnsi"/>
              </w:rPr>
              <w:t>Dental</w:t>
            </w:r>
          </w:p>
        </w:tc>
        <w:tc>
          <w:tcPr>
            <w:tcW w:w="810" w:type="dxa"/>
          </w:tcPr>
          <w:p w14:paraId="627AC60E" w14:textId="77777777" w:rsidR="009C1CDD" w:rsidRDefault="009C1CDD" w:rsidP="00CC4A78">
            <w:pPr>
              <w:rPr>
                <w:rFonts w:ascii="Segoe UI Symbol" w:eastAsia="MS Gothic" w:hAnsi="Segoe UI Symbol" w:cs="Segoe UI Symbol"/>
              </w:rPr>
            </w:pPr>
            <w:r>
              <w:rPr>
                <w:rFonts w:ascii="Segoe UI Symbol" w:eastAsia="MS Gothic" w:hAnsi="Segoe UI Symbol" w:cs="Segoe UI Symbol"/>
              </w:rPr>
              <w:t>A</w:t>
            </w:r>
          </w:p>
          <w:p w14:paraId="084E9244" w14:textId="64CE896B" w:rsidR="001362EA" w:rsidRPr="0084305D" w:rsidRDefault="001362EA" w:rsidP="00CC4A78">
            <w:pPr>
              <w:rPr>
                <w:rFonts w:cstheme="minorHAnsi"/>
              </w:rPr>
            </w:pPr>
            <w:r>
              <w:rPr>
                <w:rFonts w:ascii="Segoe UI Symbol" w:eastAsia="MS Gothic" w:hAnsi="Segoe UI Symbol" w:cs="Segoe UI Symbol"/>
              </w:rPr>
              <w:t>B</w:t>
            </w:r>
            <w:r w:rsidRPr="0084305D">
              <w:rPr>
                <w:rFonts w:cstheme="minorHAnsi"/>
              </w:rPr>
              <w:t xml:space="preserve">, </w:t>
            </w:r>
          </w:p>
          <w:p w14:paraId="494E028F" w14:textId="77777777" w:rsidR="001362EA" w:rsidRPr="0084305D" w:rsidRDefault="001362EA" w:rsidP="00CC4A78">
            <w:pPr>
              <w:rPr>
                <w:rFonts w:cstheme="minorHAnsi"/>
              </w:rPr>
            </w:pPr>
            <w:r w:rsidRPr="0084305D">
              <w:rPr>
                <w:rFonts w:cstheme="minorHAnsi"/>
              </w:rPr>
              <w:t xml:space="preserve">C-M, </w:t>
            </w:r>
          </w:p>
          <w:p w14:paraId="50C50935" w14:textId="77777777" w:rsidR="001362EA" w:rsidRPr="00F0770A" w:rsidRDefault="001362EA" w:rsidP="00CC4A78">
            <w:pPr>
              <w:rPr>
                <w:rFonts w:cstheme="minorHAnsi"/>
              </w:rPr>
            </w:pPr>
            <w:r w:rsidRPr="0084305D">
              <w:rPr>
                <w:rFonts w:cstheme="minorHAnsi"/>
              </w:rPr>
              <w:t>C</w:t>
            </w:r>
          </w:p>
        </w:tc>
        <w:tc>
          <w:tcPr>
            <w:tcW w:w="1980" w:type="dxa"/>
          </w:tcPr>
          <w:p w14:paraId="31FF0741" w14:textId="77777777" w:rsidR="001362EA" w:rsidRPr="00F0770A" w:rsidRDefault="00D53453" w:rsidP="00CC4A78">
            <w:pPr>
              <w:rPr>
                <w:rFonts w:cstheme="minorHAnsi"/>
              </w:rPr>
            </w:pPr>
            <w:sdt>
              <w:sdtPr>
                <w:rPr>
                  <w:rFonts w:cstheme="minorHAnsi"/>
                </w:rPr>
                <w:id w:val="-1945839722"/>
                <w14:checkbox>
                  <w14:checked w14:val="0"/>
                  <w14:checkedState w14:val="2612" w14:font="MS Gothic"/>
                  <w14:uncheckedState w14:val="2610" w14:font="MS Gothic"/>
                </w14:checkbox>
              </w:sdtPr>
              <w:sdtEndPr/>
              <w:sdtContent>
                <w:r w:rsidR="001362EA" w:rsidRPr="00F0770A">
                  <w:rPr>
                    <w:rFonts w:ascii="Segoe UI Symbol" w:eastAsia="MS Gothic" w:hAnsi="Segoe UI Symbol" w:cs="Segoe UI Symbol"/>
                  </w:rPr>
                  <w:t>☐</w:t>
                </w:r>
              </w:sdtContent>
            </w:sdt>
            <w:r w:rsidR="001362EA" w:rsidRPr="00F0770A">
              <w:rPr>
                <w:rFonts w:cstheme="minorHAnsi"/>
              </w:rPr>
              <w:t>Compliant</w:t>
            </w:r>
          </w:p>
          <w:p w14:paraId="1FC609A7" w14:textId="77777777" w:rsidR="001362EA" w:rsidRPr="00F0770A" w:rsidRDefault="00D53453" w:rsidP="00CC4A78">
            <w:pPr>
              <w:rPr>
                <w:rFonts w:cstheme="minorHAnsi"/>
              </w:rPr>
            </w:pPr>
            <w:sdt>
              <w:sdtPr>
                <w:rPr>
                  <w:rFonts w:cstheme="minorHAnsi"/>
                </w:rPr>
                <w:id w:val="208472531"/>
                <w14:checkbox>
                  <w14:checked w14:val="0"/>
                  <w14:checkedState w14:val="2612" w14:font="MS Gothic"/>
                  <w14:uncheckedState w14:val="2610" w14:font="MS Gothic"/>
                </w14:checkbox>
              </w:sdtPr>
              <w:sdtEndPr/>
              <w:sdtContent>
                <w:r w:rsidR="001362EA" w:rsidRPr="00F0770A">
                  <w:rPr>
                    <w:rFonts w:ascii="Segoe UI Symbol" w:eastAsia="MS Gothic" w:hAnsi="Segoe UI Symbol" w:cs="Segoe UI Symbol"/>
                  </w:rPr>
                  <w:t>☐</w:t>
                </w:r>
              </w:sdtContent>
            </w:sdt>
            <w:r w:rsidR="001362EA" w:rsidRPr="00F0770A">
              <w:rPr>
                <w:rFonts w:cstheme="minorHAnsi"/>
              </w:rPr>
              <w:t>Deficient</w:t>
            </w:r>
          </w:p>
          <w:p w14:paraId="0B6D189F" w14:textId="77777777" w:rsidR="001362EA" w:rsidRDefault="00D53453" w:rsidP="00CC4A78">
            <w:pPr>
              <w:rPr>
                <w:rFonts w:cstheme="minorHAnsi"/>
              </w:rPr>
            </w:pPr>
            <w:sdt>
              <w:sdtPr>
                <w:rPr>
                  <w:rFonts w:cstheme="minorHAnsi"/>
                </w:rPr>
                <w:id w:val="816464480"/>
                <w14:checkbox>
                  <w14:checked w14:val="0"/>
                  <w14:checkedState w14:val="2612" w14:font="MS Gothic"/>
                  <w14:uncheckedState w14:val="2610" w14:font="MS Gothic"/>
                </w14:checkbox>
              </w:sdtPr>
              <w:sdtEndPr/>
              <w:sdtContent>
                <w:r w:rsidR="001362EA">
                  <w:rPr>
                    <w:rFonts w:ascii="MS Gothic" w:eastAsia="MS Gothic" w:hAnsi="MS Gothic" w:cstheme="minorHAnsi" w:hint="eastAsia"/>
                  </w:rPr>
                  <w:t>☐</w:t>
                </w:r>
              </w:sdtContent>
            </w:sdt>
            <w:r w:rsidR="001362EA">
              <w:rPr>
                <w:rFonts w:cstheme="minorHAnsi"/>
              </w:rPr>
              <w:t>Not Applicable</w:t>
            </w:r>
          </w:p>
          <w:p w14:paraId="73565424" w14:textId="77777777" w:rsidR="001362EA" w:rsidRPr="00C34C63" w:rsidRDefault="00D53453" w:rsidP="00CC4A78">
            <w:pPr>
              <w:rPr>
                <w:rFonts w:cstheme="minorHAnsi"/>
              </w:rPr>
            </w:pPr>
            <w:sdt>
              <w:sdtPr>
                <w:rPr>
                  <w:rFonts w:cstheme="minorHAnsi"/>
                </w:rPr>
                <w:id w:val="-1211112620"/>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Pr>
                <w:rFonts w:cstheme="minorHAnsi"/>
              </w:rPr>
              <w:t>Corrected Onsite</w:t>
            </w:r>
          </w:p>
          <w:p w14:paraId="51E6D4C0" w14:textId="77777777" w:rsidR="001362EA" w:rsidRPr="00F0770A" w:rsidRDefault="001362EA" w:rsidP="00CC4A78">
            <w:pPr>
              <w:rPr>
                <w:rFonts w:cstheme="minorHAnsi"/>
              </w:rPr>
            </w:pPr>
          </w:p>
        </w:tc>
        <w:sdt>
          <w:sdtPr>
            <w:rPr>
              <w:rFonts w:cstheme="minorHAnsi"/>
            </w:rPr>
            <w:id w:val="2125497130"/>
            <w:placeholder>
              <w:docPart w:val="454CFC7E5F4E446585BA9BA0D4E774D0"/>
            </w:placeholder>
            <w:showingPlcHdr/>
          </w:sdtPr>
          <w:sdtEndPr/>
          <w:sdtContent>
            <w:tc>
              <w:tcPr>
                <w:tcW w:w="4770" w:type="dxa"/>
              </w:tcPr>
              <w:p w14:paraId="1F7CA457" w14:textId="77777777" w:rsidR="001362EA" w:rsidRPr="00F0770A" w:rsidRDefault="001362EA" w:rsidP="00CC4A78">
                <w:pPr>
                  <w:rPr>
                    <w:rFonts w:cstheme="minorHAnsi"/>
                  </w:rPr>
                </w:pPr>
                <w:r w:rsidRPr="00F0770A">
                  <w:rPr>
                    <w:rFonts w:cstheme="minorHAnsi"/>
                  </w:rPr>
                  <w:t>Enter observations of non-compliance, comments or notes here.</w:t>
                </w:r>
              </w:p>
            </w:tc>
          </w:sdtContent>
        </w:sdt>
      </w:tr>
      <w:tr w:rsidR="001362EA" w14:paraId="32138B9E" w14:textId="77777777" w:rsidTr="00925CE7">
        <w:trPr>
          <w:cantSplit/>
        </w:trPr>
        <w:tc>
          <w:tcPr>
            <w:tcW w:w="899" w:type="dxa"/>
          </w:tcPr>
          <w:p w14:paraId="62E09C56" w14:textId="72B20367" w:rsidR="001362EA" w:rsidRPr="001B32CE" w:rsidRDefault="001362EA" w:rsidP="00CC4A78">
            <w:pPr>
              <w:jc w:val="center"/>
              <w:rPr>
                <w:rFonts w:cstheme="minorHAnsi"/>
                <w:b/>
                <w:bCs/>
              </w:rPr>
            </w:pPr>
            <w:r w:rsidRPr="001B32CE">
              <w:rPr>
                <w:b/>
                <w:bCs/>
              </w:rPr>
              <w:t>8-K-1</w:t>
            </w:r>
            <w:r w:rsidR="009C1CDD" w:rsidRPr="001B32CE">
              <w:rPr>
                <w:b/>
                <w:bCs/>
              </w:rPr>
              <w:t>6</w:t>
            </w:r>
          </w:p>
        </w:tc>
        <w:tc>
          <w:tcPr>
            <w:tcW w:w="5581" w:type="dxa"/>
          </w:tcPr>
          <w:p w14:paraId="5DDA8793" w14:textId="4925B949" w:rsidR="001362EA" w:rsidRDefault="00DF3812" w:rsidP="00CC4A78">
            <w:pPr>
              <w:rPr>
                <w:color w:val="000000"/>
              </w:rPr>
            </w:pPr>
            <w:r w:rsidRPr="00DF3812">
              <w:rPr>
                <w:color w:val="000000"/>
              </w:rPr>
              <w:t>The facility must have a policy for discharge from the recovery area with approved and standardized discharge criteria</w:t>
            </w:r>
            <w:r w:rsidR="001362EA">
              <w:rPr>
                <w:color w:val="000000"/>
              </w:rPr>
              <w:t xml:space="preserve">. </w:t>
            </w:r>
          </w:p>
          <w:p w14:paraId="239007AB" w14:textId="77777777" w:rsidR="001362EA" w:rsidRPr="00F0770A" w:rsidRDefault="001362EA" w:rsidP="00CC4A78">
            <w:pPr>
              <w:rPr>
                <w:rFonts w:eastAsia="Arial" w:cstheme="minorHAnsi"/>
                <w:szCs w:val="20"/>
              </w:rPr>
            </w:pPr>
          </w:p>
        </w:tc>
        <w:tc>
          <w:tcPr>
            <w:tcW w:w="1080" w:type="dxa"/>
          </w:tcPr>
          <w:p w14:paraId="6782E8DC" w14:textId="77777777" w:rsidR="001362EA" w:rsidRDefault="001362EA" w:rsidP="00CC4A78">
            <w:pPr>
              <w:rPr>
                <w:rFonts w:cstheme="minorHAnsi"/>
              </w:rPr>
            </w:pPr>
            <w:r>
              <w:rPr>
                <w:rFonts w:cstheme="minorHAnsi"/>
              </w:rPr>
              <w:t>Surgical</w:t>
            </w:r>
          </w:p>
          <w:p w14:paraId="242C338A" w14:textId="77777777" w:rsidR="001362EA" w:rsidRPr="00F0770A" w:rsidRDefault="001362EA" w:rsidP="00CC4A78">
            <w:pPr>
              <w:rPr>
                <w:rFonts w:cstheme="minorHAnsi"/>
              </w:rPr>
            </w:pPr>
            <w:r>
              <w:rPr>
                <w:rFonts w:cstheme="minorHAnsi"/>
              </w:rPr>
              <w:t>Dental</w:t>
            </w:r>
          </w:p>
        </w:tc>
        <w:tc>
          <w:tcPr>
            <w:tcW w:w="810" w:type="dxa"/>
          </w:tcPr>
          <w:p w14:paraId="4EC1F306" w14:textId="77777777" w:rsidR="001362EA" w:rsidRDefault="001362EA" w:rsidP="00CC4A78">
            <w:r>
              <w:t>B</w:t>
            </w:r>
          </w:p>
          <w:p w14:paraId="0195085F" w14:textId="77777777" w:rsidR="001362EA" w:rsidRDefault="001362EA" w:rsidP="00CC4A78">
            <w:r>
              <w:t>C-M</w:t>
            </w:r>
          </w:p>
          <w:p w14:paraId="4D6EDA29" w14:textId="77777777" w:rsidR="001362EA" w:rsidRDefault="001362EA" w:rsidP="00CC4A78">
            <w:pPr>
              <w:rPr>
                <w:rFonts w:ascii="Segoe UI Symbol" w:eastAsia="MS Gothic" w:hAnsi="Segoe UI Symbol" w:cs="Segoe UI Symbol"/>
              </w:rPr>
            </w:pPr>
            <w:r>
              <w:t>C</w:t>
            </w:r>
          </w:p>
        </w:tc>
        <w:tc>
          <w:tcPr>
            <w:tcW w:w="1980" w:type="dxa"/>
          </w:tcPr>
          <w:p w14:paraId="30B432D5" w14:textId="77777777" w:rsidR="001362EA" w:rsidRPr="00C34C63" w:rsidRDefault="00D53453" w:rsidP="00CC4A78">
            <w:pPr>
              <w:rPr>
                <w:rFonts w:cstheme="minorHAnsi"/>
              </w:rPr>
            </w:pPr>
            <w:sdt>
              <w:sdtPr>
                <w:rPr>
                  <w:rFonts w:cstheme="minorHAnsi"/>
                </w:rPr>
                <w:id w:val="1190876859"/>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sidRPr="00C34C63">
              <w:rPr>
                <w:rFonts w:cstheme="minorHAnsi"/>
              </w:rPr>
              <w:t>Compliant</w:t>
            </w:r>
          </w:p>
          <w:p w14:paraId="0C0EF5D1" w14:textId="77777777" w:rsidR="001362EA" w:rsidRPr="00C34C63" w:rsidRDefault="00D53453" w:rsidP="00CC4A78">
            <w:pPr>
              <w:rPr>
                <w:rFonts w:cstheme="minorHAnsi"/>
              </w:rPr>
            </w:pPr>
            <w:sdt>
              <w:sdtPr>
                <w:rPr>
                  <w:rFonts w:cstheme="minorHAnsi"/>
                </w:rPr>
                <w:id w:val="-1760521735"/>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sidRPr="00C34C63">
              <w:rPr>
                <w:rFonts w:cstheme="minorHAnsi"/>
              </w:rPr>
              <w:t>Deficient</w:t>
            </w:r>
          </w:p>
          <w:p w14:paraId="34F8FDA3" w14:textId="77777777" w:rsidR="001362EA" w:rsidRDefault="00D53453" w:rsidP="00CC4A78">
            <w:pPr>
              <w:rPr>
                <w:rFonts w:cstheme="minorHAnsi"/>
              </w:rPr>
            </w:pPr>
            <w:sdt>
              <w:sdtPr>
                <w:rPr>
                  <w:rFonts w:cstheme="minorHAnsi"/>
                </w:rPr>
                <w:id w:val="1435938153"/>
                <w14:checkbox>
                  <w14:checked w14:val="0"/>
                  <w14:checkedState w14:val="2612" w14:font="MS Gothic"/>
                  <w14:uncheckedState w14:val="2610" w14:font="MS Gothic"/>
                </w14:checkbox>
              </w:sdtPr>
              <w:sdtEndPr/>
              <w:sdtContent>
                <w:r w:rsidR="001362EA">
                  <w:rPr>
                    <w:rFonts w:ascii="MS Gothic" w:eastAsia="MS Gothic" w:hAnsi="MS Gothic" w:cstheme="minorHAnsi" w:hint="eastAsia"/>
                  </w:rPr>
                  <w:t>☐</w:t>
                </w:r>
              </w:sdtContent>
            </w:sdt>
            <w:r w:rsidR="001362EA">
              <w:rPr>
                <w:rFonts w:cstheme="minorHAnsi"/>
              </w:rPr>
              <w:t>Not Applicable</w:t>
            </w:r>
          </w:p>
          <w:p w14:paraId="4F271E38" w14:textId="77777777" w:rsidR="001362EA" w:rsidRPr="00C34C63" w:rsidRDefault="00D53453" w:rsidP="00CC4A78">
            <w:pPr>
              <w:rPr>
                <w:rFonts w:cstheme="minorHAnsi"/>
              </w:rPr>
            </w:pPr>
            <w:sdt>
              <w:sdtPr>
                <w:rPr>
                  <w:rFonts w:cstheme="minorHAnsi"/>
                </w:rPr>
                <w:id w:val="-190691004"/>
                <w14:checkbox>
                  <w14:checked w14:val="0"/>
                  <w14:checkedState w14:val="2612" w14:font="MS Gothic"/>
                  <w14:uncheckedState w14:val="2610" w14:font="MS Gothic"/>
                </w14:checkbox>
              </w:sdtPr>
              <w:sdtEndPr/>
              <w:sdtContent>
                <w:r w:rsidR="001362EA" w:rsidRPr="00C34C63">
                  <w:rPr>
                    <w:rFonts w:ascii="Segoe UI Symbol" w:eastAsia="MS Gothic" w:hAnsi="Segoe UI Symbol" w:cs="Segoe UI Symbol"/>
                  </w:rPr>
                  <w:t>☐</w:t>
                </w:r>
              </w:sdtContent>
            </w:sdt>
            <w:r w:rsidR="001362EA">
              <w:rPr>
                <w:rFonts w:cstheme="minorHAnsi"/>
              </w:rPr>
              <w:t>Corrected Onsite</w:t>
            </w:r>
          </w:p>
          <w:p w14:paraId="2ABF398A" w14:textId="77777777" w:rsidR="001362EA" w:rsidRDefault="001362EA" w:rsidP="00CC4A78">
            <w:pPr>
              <w:rPr>
                <w:rFonts w:cstheme="minorHAnsi"/>
              </w:rPr>
            </w:pPr>
          </w:p>
        </w:tc>
        <w:sdt>
          <w:sdtPr>
            <w:rPr>
              <w:rFonts w:cstheme="minorHAnsi"/>
            </w:rPr>
            <w:id w:val="460234804"/>
            <w:placeholder>
              <w:docPart w:val="3A6C18C80D7F45DA807CCDB0174032A6"/>
            </w:placeholder>
            <w:showingPlcHdr/>
          </w:sdtPr>
          <w:sdtEndPr/>
          <w:sdtContent>
            <w:tc>
              <w:tcPr>
                <w:tcW w:w="4770" w:type="dxa"/>
              </w:tcPr>
              <w:p w14:paraId="050F2BE4" w14:textId="77777777" w:rsidR="001362EA" w:rsidRDefault="001362EA" w:rsidP="00CC4A78">
                <w:pPr>
                  <w:rPr>
                    <w:rFonts w:cstheme="minorHAnsi"/>
                  </w:rPr>
                </w:pPr>
                <w:r w:rsidRPr="00C34C63">
                  <w:rPr>
                    <w:rFonts w:cstheme="minorHAnsi"/>
                  </w:rPr>
                  <w:t>Enter observations of non-compliance, comments or notes here.</w:t>
                </w:r>
              </w:p>
            </w:tc>
          </w:sdtContent>
        </w:sdt>
      </w:tr>
      <w:tr w:rsidR="00CD5DEA" w14:paraId="0720C3EB" w14:textId="77777777" w:rsidTr="00D852FF">
        <w:trPr>
          <w:cantSplit/>
        </w:trPr>
        <w:tc>
          <w:tcPr>
            <w:tcW w:w="15120" w:type="dxa"/>
            <w:gridSpan w:val="6"/>
            <w:shd w:val="clear" w:color="auto" w:fill="D9E2F3" w:themeFill="accent1" w:themeFillTint="33"/>
          </w:tcPr>
          <w:p w14:paraId="6B99D22C" w14:textId="77777777" w:rsidR="00CD5DEA" w:rsidRPr="00017D18" w:rsidRDefault="00CD5DEA" w:rsidP="00CD5DEA">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CD5DEA" w14:paraId="7BB38E77" w14:textId="77777777" w:rsidTr="00847F33">
        <w:trPr>
          <w:cantSplit/>
        </w:trPr>
        <w:tc>
          <w:tcPr>
            <w:tcW w:w="899" w:type="dxa"/>
          </w:tcPr>
          <w:p w14:paraId="0F08D16F" w14:textId="77777777" w:rsidR="00CD5DEA" w:rsidRPr="0084305D" w:rsidRDefault="00CD5DEA" w:rsidP="00CD5DEA">
            <w:pPr>
              <w:jc w:val="center"/>
              <w:rPr>
                <w:rFonts w:cstheme="minorHAnsi"/>
                <w:b/>
                <w:bCs/>
              </w:rPr>
            </w:pPr>
            <w:r w:rsidRPr="0084305D">
              <w:rPr>
                <w:rFonts w:cstheme="minorHAnsi"/>
                <w:b/>
                <w:bCs/>
              </w:rPr>
              <w:t>8-L-1</w:t>
            </w:r>
          </w:p>
        </w:tc>
        <w:tc>
          <w:tcPr>
            <w:tcW w:w="5581" w:type="dxa"/>
          </w:tcPr>
          <w:p w14:paraId="7FA129B9" w14:textId="77777777" w:rsidR="00CD5DEA" w:rsidRDefault="00CD5DEA" w:rsidP="00CD5DEA">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CD5DEA" w:rsidRPr="0084305D" w:rsidRDefault="00CD5DEA" w:rsidP="00CD5DEA">
            <w:pPr>
              <w:autoSpaceDE w:val="0"/>
              <w:autoSpaceDN w:val="0"/>
              <w:adjustRightInd w:val="0"/>
              <w:rPr>
                <w:rFonts w:eastAsia="Arial" w:cstheme="minorHAnsi"/>
              </w:rPr>
            </w:pPr>
          </w:p>
        </w:tc>
        <w:tc>
          <w:tcPr>
            <w:tcW w:w="1080" w:type="dxa"/>
          </w:tcPr>
          <w:p w14:paraId="21BC43D0" w14:textId="77777777" w:rsidR="00CD5DEA" w:rsidRDefault="00CD5DEA" w:rsidP="00CD5DEA">
            <w:pPr>
              <w:rPr>
                <w:rFonts w:cstheme="minorHAnsi"/>
              </w:rPr>
            </w:pPr>
            <w:r>
              <w:rPr>
                <w:rFonts w:cstheme="minorHAnsi"/>
              </w:rPr>
              <w:t>Surgical</w:t>
            </w:r>
          </w:p>
          <w:p w14:paraId="11EEFE84" w14:textId="4E823956" w:rsidR="00CD5DEA" w:rsidRPr="0084305D" w:rsidRDefault="00CD5DEA" w:rsidP="00CD5DEA">
            <w:pPr>
              <w:rPr>
                <w:rFonts w:cstheme="minorHAnsi"/>
              </w:rPr>
            </w:pPr>
            <w:r>
              <w:rPr>
                <w:rFonts w:cstheme="minorHAnsi"/>
              </w:rPr>
              <w:t>Dental</w:t>
            </w:r>
          </w:p>
        </w:tc>
        <w:tc>
          <w:tcPr>
            <w:tcW w:w="810" w:type="dxa"/>
          </w:tcPr>
          <w:p w14:paraId="18A6B704" w14:textId="77777777" w:rsidR="00CD5DEA" w:rsidRPr="00C34C63" w:rsidRDefault="00CD5DEA" w:rsidP="00CD5DEA">
            <w:pPr>
              <w:rPr>
                <w:rFonts w:cstheme="minorHAnsi"/>
              </w:rPr>
            </w:pPr>
            <w:r w:rsidRPr="00C34C63">
              <w:rPr>
                <w:rFonts w:cstheme="minorHAnsi"/>
              </w:rPr>
              <w:t xml:space="preserve">A </w:t>
            </w:r>
          </w:p>
          <w:p w14:paraId="4EC7DC9C" w14:textId="77777777" w:rsidR="00CD5DEA" w:rsidRPr="00C34C63" w:rsidRDefault="00CD5DEA" w:rsidP="00CD5DEA">
            <w:pPr>
              <w:rPr>
                <w:rFonts w:cstheme="minorHAnsi"/>
              </w:rPr>
            </w:pPr>
            <w:r w:rsidRPr="00C34C63">
              <w:rPr>
                <w:rFonts w:cstheme="minorHAnsi"/>
              </w:rPr>
              <w:t xml:space="preserve">B </w:t>
            </w:r>
          </w:p>
          <w:p w14:paraId="64672370" w14:textId="77777777" w:rsidR="00CD5DEA" w:rsidRPr="00C34C63" w:rsidRDefault="00CD5DEA" w:rsidP="00CD5DEA">
            <w:pPr>
              <w:rPr>
                <w:rFonts w:cstheme="minorHAnsi"/>
              </w:rPr>
            </w:pPr>
            <w:r w:rsidRPr="00C34C63">
              <w:rPr>
                <w:rFonts w:cstheme="minorHAnsi"/>
              </w:rPr>
              <w:t xml:space="preserve">C-M </w:t>
            </w:r>
          </w:p>
          <w:p w14:paraId="63C76690" w14:textId="77777777" w:rsidR="00CD5DEA" w:rsidRPr="0084305D" w:rsidRDefault="00CD5DEA" w:rsidP="00CD5DEA">
            <w:pPr>
              <w:rPr>
                <w:rFonts w:cstheme="minorHAnsi"/>
              </w:rPr>
            </w:pPr>
            <w:r w:rsidRPr="00C34C63">
              <w:rPr>
                <w:rFonts w:cstheme="minorHAnsi"/>
              </w:rPr>
              <w:t>C</w:t>
            </w:r>
          </w:p>
        </w:tc>
        <w:tc>
          <w:tcPr>
            <w:tcW w:w="1980" w:type="dxa"/>
          </w:tcPr>
          <w:p w14:paraId="73B68B36" w14:textId="77777777" w:rsidR="00CD5DEA" w:rsidRPr="0084305D" w:rsidRDefault="00D53453" w:rsidP="00CD5DEA">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3D077BD9" w14:textId="77777777" w:rsidR="00CD5DEA" w:rsidRPr="0084305D" w:rsidRDefault="00D53453" w:rsidP="00CD5DEA">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326F697" w14:textId="77777777" w:rsidR="00CD5DEA" w:rsidRDefault="00D53453" w:rsidP="00CD5DEA">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68CEF8FD" w14:textId="77777777" w:rsidR="00CD5DEA" w:rsidRPr="00C34C63" w:rsidRDefault="00D53453" w:rsidP="00CD5DEA">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732DE98" w14:textId="77777777" w:rsidR="00CD5DEA" w:rsidRPr="0084305D" w:rsidRDefault="00CD5DEA" w:rsidP="00CD5DEA">
            <w:pPr>
              <w:rPr>
                <w:rFonts w:cstheme="minorHAnsi"/>
              </w:rPr>
            </w:pPr>
          </w:p>
        </w:tc>
        <w:sdt>
          <w:sdtPr>
            <w:rPr>
              <w:rFonts w:cstheme="minorHAnsi"/>
            </w:rPr>
            <w:id w:val="-1848788735"/>
            <w:placeholder>
              <w:docPart w:val="BBC0CA6AA6884FD0B55FDF43F1FD7198"/>
            </w:placeholder>
            <w:showingPlcHdr/>
          </w:sdtPr>
          <w:sdtEndPr/>
          <w:sdtContent>
            <w:tc>
              <w:tcPr>
                <w:tcW w:w="4770" w:type="dxa"/>
              </w:tcPr>
              <w:p w14:paraId="2592618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7D79234C" w14:textId="77777777" w:rsidTr="00847F33">
        <w:trPr>
          <w:cantSplit/>
        </w:trPr>
        <w:tc>
          <w:tcPr>
            <w:tcW w:w="899" w:type="dxa"/>
          </w:tcPr>
          <w:p w14:paraId="326D6E0E" w14:textId="77777777" w:rsidR="00CD5DEA" w:rsidRPr="0084305D" w:rsidRDefault="00CD5DEA" w:rsidP="00CD5DEA">
            <w:pPr>
              <w:jc w:val="center"/>
              <w:rPr>
                <w:rFonts w:cstheme="minorHAnsi"/>
                <w:b/>
                <w:bCs/>
              </w:rPr>
            </w:pPr>
            <w:r w:rsidRPr="0084305D">
              <w:rPr>
                <w:rFonts w:cstheme="minorHAnsi"/>
                <w:b/>
                <w:bCs/>
              </w:rPr>
              <w:lastRenderedPageBreak/>
              <w:t>8-L-2</w:t>
            </w:r>
          </w:p>
        </w:tc>
        <w:tc>
          <w:tcPr>
            <w:tcW w:w="5581" w:type="dxa"/>
          </w:tcPr>
          <w:p w14:paraId="2B23EE9F" w14:textId="77777777" w:rsidR="00CD5DEA" w:rsidRPr="003948EA" w:rsidRDefault="00CD5DEA" w:rsidP="00CD5D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080" w:type="dxa"/>
          </w:tcPr>
          <w:p w14:paraId="13868FEB" w14:textId="77777777" w:rsidR="00CD5DEA" w:rsidRDefault="00CD5DEA" w:rsidP="00CD5DEA">
            <w:pPr>
              <w:rPr>
                <w:rFonts w:cstheme="minorHAnsi"/>
              </w:rPr>
            </w:pPr>
            <w:r>
              <w:rPr>
                <w:rFonts w:cstheme="minorHAnsi"/>
              </w:rPr>
              <w:t>Surgical</w:t>
            </w:r>
          </w:p>
          <w:p w14:paraId="1C8613F1" w14:textId="2C4BE2CB" w:rsidR="00CD5DEA" w:rsidRPr="0084305D" w:rsidRDefault="00CD5DEA" w:rsidP="00CD5DEA">
            <w:pPr>
              <w:rPr>
                <w:rFonts w:cstheme="minorHAnsi"/>
              </w:rPr>
            </w:pPr>
            <w:r>
              <w:rPr>
                <w:rFonts w:cstheme="minorHAnsi"/>
              </w:rPr>
              <w:t>Dental</w:t>
            </w:r>
          </w:p>
        </w:tc>
        <w:tc>
          <w:tcPr>
            <w:tcW w:w="810" w:type="dxa"/>
          </w:tcPr>
          <w:p w14:paraId="5EB7D7A5" w14:textId="77777777" w:rsidR="00CD5DEA" w:rsidRPr="00C34C63" w:rsidRDefault="00CD5DEA" w:rsidP="00CD5DEA">
            <w:pPr>
              <w:rPr>
                <w:rFonts w:cstheme="minorHAnsi"/>
              </w:rPr>
            </w:pPr>
            <w:r w:rsidRPr="00C34C63">
              <w:rPr>
                <w:rFonts w:cstheme="minorHAnsi"/>
              </w:rPr>
              <w:t xml:space="preserve">A </w:t>
            </w:r>
          </w:p>
          <w:p w14:paraId="4DD8BFA4" w14:textId="77777777" w:rsidR="00CD5DEA" w:rsidRPr="00C34C63" w:rsidRDefault="00CD5DEA" w:rsidP="00CD5DEA">
            <w:pPr>
              <w:rPr>
                <w:rFonts w:cstheme="minorHAnsi"/>
              </w:rPr>
            </w:pPr>
            <w:r w:rsidRPr="00C34C63">
              <w:rPr>
                <w:rFonts w:cstheme="minorHAnsi"/>
              </w:rPr>
              <w:t xml:space="preserve">B </w:t>
            </w:r>
          </w:p>
          <w:p w14:paraId="0F3CC33C" w14:textId="77777777" w:rsidR="00CD5DEA" w:rsidRPr="00C34C63" w:rsidRDefault="00CD5DEA" w:rsidP="00CD5DEA">
            <w:pPr>
              <w:rPr>
                <w:rFonts w:cstheme="minorHAnsi"/>
              </w:rPr>
            </w:pPr>
            <w:r w:rsidRPr="00C34C63">
              <w:rPr>
                <w:rFonts w:cstheme="minorHAnsi"/>
              </w:rPr>
              <w:t xml:space="preserve">C-M </w:t>
            </w:r>
          </w:p>
          <w:p w14:paraId="291A814E" w14:textId="77777777" w:rsidR="00CD5DEA" w:rsidRPr="0084305D" w:rsidRDefault="00CD5DEA" w:rsidP="00CD5DEA">
            <w:pPr>
              <w:rPr>
                <w:rFonts w:cstheme="minorHAnsi"/>
              </w:rPr>
            </w:pPr>
            <w:r w:rsidRPr="00C34C63">
              <w:rPr>
                <w:rFonts w:cstheme="minorHAnsi"/>
              </w:rPr>
              <w:t>C</w:t>
            </w:r>
          </w:p>
        </w:tc>
        <w:tc>
          <w:tcPr>
            <w:tcW w:w="1980" w:type="dxa"/>
          </w:tcPr>
          <w:p w14:paraId="78DF6320" w14:textId="77777777" w:rsidR="00CD5DEA" w:rsidRPr="0084305D" w:rsidRDefault="00D53453" w:rsidP="00CD5DEA">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2CEAC201" w14:textId="77777777" w:rsidR="00CD5DEA" w:rsidRPr="0084305D" w:rsidRDefault="00D53453" w:rsidP="00CD5DEA">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521721C" w14:textId="77777777" w:rsidR="00CD5DEA" w:rsidRDefault="00D53453" w:rsidP="00CD5DEA">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2F237C88" w14:textId="77777777" w:rsidR="00CD5DEA" w:rsidRPr="00C34C63" w:rsidRDefault="00D53453" w:rsidP="00CD5DEA">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F6D3782" w14:textId="77777777" w:rsidR="00CD5DEA" w:rsidRPr="0084305D" w:rsidRDefault="00CD5DEA" w:rsidP="00CD5DEA">
            <w:pPr>
              <w:rPr>
                <w:rFonts w:cstheme="minorHAnsi"/>
              </w:rPr>
            </w:pPr>
          </w:p>
        </w:tc>
        <w:sdt>
          <w:sdtPr>
            <w:rPr>
              <w:rFonts w:cstheme="minorHAnsi"/>
            </w:rPr>
            <w:id w:val="1035473031"/>
            <w:placeholder>
              <w:docPart w:val="48EA5EC5D1DA44C3BC3C0F68171F7864"/>
            </w:placeholder>
            <w:showingPlcHdr/>
          </w:sdtPr>
          <w:sdtEndPr/>
          <w:sdtContent>
            <w:tc>
              <w:tcPr>
                <w:tcW w:w="4770" w:type="dxa"/>
              </w:tcPr>
              <w:p w14:paraId="1BF768B8"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52F3C9DD" w14:textId="77777777" w:rsidTr="00847F33">
        <w:trPr>
          <w:cantSplit/>
        </w:trPr>
        <w:tc>
          <w:tcPr>
            <w:tcW w:w="899" w:type="dxa"/>
          </w:tcPr>
          <w:p w14:paraId="2B4C0D40" w14:textId="77777777" w:rsidR="00CD5DEA" w:rsidRPr="0084305D" w:rsidRDefault="00CD5DEA" w:rsidP="00CD5DEA">
            <w:pPr>
              <w:jc w:val="center"/>
              <w:rPr>
                <w:rFonts w:cstheme="minorHAnsi"/>
                <w:b/>
                <w:bCs/>
              </w:rPr>
            </w:pPr>
            <w:r w:rsidRPr="0084305D">
              <w:rPr>
                <w:rFonts w:cstheme="minorHAnsi"/>
                <w:b/>
                <w:bCs/>
              </w:rPr>
              <w:t>8-L-3</w:t>
            </w:r>
          </w:p>
        </w:tc>
        <w:tc>
          <w:tcPr>
            <w:tcW w:w="5581" w:type="dxa"/>
          </w:tcPr>
          <w:p w14:paraId="1FA526CB"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date of procedure.</w:t>
            </w:r>
          </w:p>
        </w:tc>
        <w:tc>
          <w:tcPr>
            <w:tcW w:w="1080" w:type="dxa"/>
          </w:tcPr>
          <w:p w14:paraId="503D3E09" w14:textId="77777777" w:rsidR="00CD5DEA" w:rsidRDefault="00CD5DEA" w:rsidP="00CD5DEA">
            <w:pPr>
              <w:rPr>
                <w:rFonts w:cstheme="minorHAnsi"/>
              </w:rPr>
            </w:pPr>
            <w:r>
              <w:rPr>
                <w:rFonts w:cstheme="minorHAnsi"/>
              </w:rPr>
              <w:t>Surgical</w:t>
            </w:r>
          </w:p>
          <w:p w14:paraId="1DCE0BB8" w14:textId="5881C64B" w:rsidR="00CD5DEA" w:rsidRPr="0084305D" w:rsidRDefault="00CD5DEA" w:rsidP="00CD5DEA">
            <w:pPr>
              <w:rPr>
                <w:rFonts w:cstheme="minorHAnsi"/>
              </w:rPr>
            </w:pPr>
            <w:r>
              <w:rPr>
                <w:rFonts w:cstheme="minorHAnsi"/>
              </w:rPr>
              <w:t>Dental</w:t>
            </w:r>
          </w:p>
        </w:tc>
        <w:tc>
          <w:tcPr>
            <w:tcW w:w="810" w:type="dxa"/>
          </w:tcPr>
          <w:p w14:paraId="04A460BF" w14:textId="77777777" w:rsidR="00CD5DEA" w:rsidRPr="00C34C63" w:rsidRDefault="00CD5DEA" w:rsidP="00CD5DEA">
            <w:pPr>
              <w:rPr>
                <w:rFonts w:cstheme="minorHAnsi"/>
              </w:rPr>
            </w:pPr>
            <w:r w:rsidRPr="00C34C63">
              <w:rPr>
                <w:rFonts w:cstheme="minorHAnsi"/>
              </w:rPr>
              <w:t xml:space="preserve">A </w:t>
            </w:r>
          </w:p>
          <w:p w14:paraId="31203D21" w14:textId="77777777" w:rsidR="00CD5DEA" w:rsidRPr="00C34C63" w:rsidRDefault="00CD5DEA" w:rsidP="00CD5DEA">
            <w:pPr>
              <w:rPr>
                <w:rFonts w:cstheme="minorHAnsi"/>
              </w:rPr>
            </w:pPr>
            <w:r w:rsidRPr="00C34C63">
              <w:rPr>
                <w:rFonts w:cstheme="minorHAnsi"/>
              </w:rPr>
              <w:t xml:space="preserve">B </w:t>
            </w:r>
          </w:p>
          <w:p w14:paraId="3CD5E83D" w14:textId="77777777" w:rsidR="00CD5DEA" w:rsidRPr="00C34C63" w:rsidRDefault="00CD5DEA" w:rsidP="00CD5DEA">
            <w:pPr>
              <w:rPr>
                <w:rFonts w:cstheme="minorHAnsi"/>
              </w:rPr>
            </w:pPr>
            <w:r w:rsidRPr="00C34C63">
              <w:rPr>
                <w:rFonts w:cstheme="minorHAnsi"/>
              </w:rPr>
              <w:t xml:space="preserve">C-M </w:t>
            </w:r>
          </w:p>
          <w:p w14:paraId="753B5069" w14:textId="77777777" w:rsidR="00CD5DEA" w:rsidRPr="0084305D" w:rsidRDefault="00CD5DEA" w:rsidP="00CD5DEA">
            <w:pPr>
              <w:rPr>
                <w:rFonts w:cstheme="minorHAnsi"/>
              </w:rPr>
            </w:pPr>
            <w:r w:rsidRPr="00C34C63">
              <w:rPr>
                <w:rFonts w:cstheme="minorHAnsi"/>
              </w:rPr>
              <w:t>C</w:t>
            </w:r>
          </w:p>
        </w:tc>
        <w:tc>
          <w:tcPr>
            <w:tcW w:w="1980" w:type="dxa"/>
          </w:tcPr>
          <w:p w14:paraId="7F88CDB1" w14:textId="77777777" w:rsidR="00CD5DEA" w:rsidRPr="0084305D" w:rsidRDefault="00D53453" w:rsidP="00CD5DEA">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3E4801C0" w14:textId="77777777" w:rsidR="00CD5DEA" w:rsidRPr="0084305D" w:rsidRDefault="00D53453" w:rsidP="00CD5DEA">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B7805BA" w14:textId="77777777" w:rsidR="00CD5DEA" w:rsidRDefault="00D53453" w:rsidP="00CD5DEA">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680AEBF" w14:textId="77777777" w:rsidR="00CD5DEA" w:rsidRPr="00C34C63" w:rsidRDefault="00D53453" w:rsidP="00CD5DEA">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BCD118" w14:textId="77777777" w:rsidR="00CD5DEA" w:rsidRPr="0084305D" w:rsidRDefault="00CD5DEA" w:rsidP="00CD5DEA">
            <w:pPr>
              <w:rPr>
                <w:rFonts w:cstheme="minorHAnsi"/>
              </w:rPr>
            </w:pPr>
          </w:p>
        </w:tc>
        <w:sdt>
          <w:sdtPr>
            <w:rPr>
              <w:rFonts w:cstheme="minorHAnsi"/>
            </w:rPr>
            <w:id w:val="-1684971497"/>
            <w:placeholder>
              <w:docPart w:val="D271A8FE13FE4E9DBA4A0F8760D764EB"/>
            </w:placeholder>
            <w:showingPlcHdr/>
          </w:sdtPr>
          <w:sdtEndPr/>
          <w:sdtContent>
            <w:tc>
              <w:tcPr>
                <w:tcW w:w="4770" w:type="dxa"/>
              </w:tcPr>
              <w:p w14:paraId="03AE5B5E"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7A60D2FC" w14:textId="77777777" w:rsidTr="00847F33">
        <w:trPr>
          <w:cantSplit/>
        </w:trPr>
        <w:tc>
          <w:tcPr>
            <w:tcW w:w="899" w:type="dxa"/>
          </w:tcPr>
          <w:p w14:paraId="6D93FD46" w14:textId="77777777" w:rsidR="00CD5DEA" w:rsidRPr="0084305D" w:rsidRDefault="00CD5DEA" w:rsidP="00CD5DEA">
            <w:pPr>
              <w:jc w:val="center"/>
              <w:rPr>
                <w:rFonts w:cstheme="minorHAnsi"/>
                <w:b/>
                <w:bCs/>
              </w:rPr>
            </w:pPr>
            <w:r w:rsidRPr="0084305D">
              <w:rPr>
                <w:rFonts w:cstheme="minorHAnsi"/>
                <w:b/>
                <w:bCs/>
              </w:rPr>
              <w:t>8-L-4</w:t>
            </w:r>
          </w:p>
        </w:tc>
        <w:tc>
          <w:tcPr>
            <w:tcW w:w="5581" w:type="dxa"/>
          </w:tcPr>
          <w:p w14:paraId="61684609"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080" w:type="dxa"/>
          </w:tcPr>
          <w:p w14:paraId="11A55C9E" w14:textId="77777777" w:rsidR="00CD5DEA" w:rsidRDefault="00CD5DEA" w:rsidP="00CD5DEA">
            <w:pPr>
              <w:rPr>
                <w:rFonts w:cstheme="minorHAnsi"/>
              </w:rPr>
            </w:pPr>
            <w:r>
              <w:rPr>
                <w:rFonts w:cstheme="minorHAnsi"/>
              </w:rPr>
              <w:t>Surgical</w:t>
            </w:r>
          </w:p>
          <w:p w14:paraId="7853BEC7" w14:textId="0FDEDCD6" w:rsidR="00CD5DEA" w:rsidRPr="0084305D" w:rsidRDefault="00CD5DEA" w:rsidP="00CD5DEA">
            <w:pPr>
              <w:rPr>
                <w:rFonts w:cstheme="minorHAnsi"/>
              </w:rPr>
            </w:pPr>
            <w:r>
              <w:rPr>
                <w:rFonts w:cstheme="minorHAnsi"/>
              </w:rPr>
              <w:t>Dental</w:t>
            </w:r>
          </w:p>
        </w:tc>
        <w:tc>
          <w:tcPr>
            <w:tcW w:w="810" w:type="dxa"/>
          </w:tcPr>
          <w:p w14:paraId="3FCACDA2" w14:textId="77777777" w:rsidR="00CD5DEA" w:rsidRPr="00C34C63" w:rsidRDefault="00CD5DEA" w:rsidP="00CD5DEA">
            <w:pPr>
              <w:rPr>
                <w:rFonts w:cstheme="minorHAnsi"/>
              </w:rPr>
            </w:pPr>
            <w:r w:rsidRPr="00C34C63">
              <w:rPr>
                <w:rFonts w:cstheme="minorHAnsi"/>
              </w:rPr>
              <w:t xml:space="preserve">A </w:t>
            </w:r>
          </w:p>
          <w:p w14:paraId="623F84B5" w14:textId="77777777" w:rsidR="00CD5DEA" w:rsidRPr="00C34C63" w:rsidRDefault="00CD5DEA" w:rsidP="00CD5DEA">
            <w:pPr>
              <w:rPr>
                <w:rFonts w:cstheme="minorHAnsi"/>
              </w:rPr>
            </w:pPr>
            <w:r w:rsidRPr="00C34C63">
              <w:rPr>
                <w:rFonts w:cstheme="minorHAnsi"/>
              </w:rPr>
              <w:t xml:space="preserve">B </w:t>
            </w:r>
          </w:p>
          <w:p w14:paraId="39D3112F" w14:textId="77777777" w:rsidR="00CD5DEA" w:rsidRPr="00C34C63" w:rsidRDefault="00CD5DEA" w:rsidP="00CD5DEA">
            <w:pPr>
              <w:rPr>
                <w:rFonts w:cstheme="minorHAnsi"/>
              </w:rPr>
            </w:pPr>
            <w:r w:rsidRPr="00C34C63">
              <w:rPr>
                <w:rFonts w:cstheme="minorHAnsi"/>
              </w:rPr>
              <w:t xml:space="preserve">C-M </w:t>
            </w:r>
          </w:p>
          <w:p w14:paraId="71471475" w14:textId="77777777" w:rsidR="00CD5DEA" w:rsidRPr="0084305D" w:rsidRDefault="00CD5DEA" w:rsidP="00CD5DEA">
            <w:pPr>
              <w:rPr>
                <w:rFonts w:cstheme="minorHAnsi"/>
              </w:rPr>
            </w:pPr>
            <w:r w:rsidRPr="00C34C63">
              <w:rPr>
                <w:rFonts w:cstheme="minorHAnsi"/>
              </w:rPr>
              <w:t>C</w:t>
            </w:r>
          </w:p>
        </w:tc>
        <w:tc>
          <w:tcPr>
            <w:tcW w:w="1980" w:type="dxa"/>
          </w:tcPr>
          <w:p w14:paraId="4EE8CB48" w14:textId="77777777" w:rsidR="00CD5DEA" w:rsidRPr="0084305D" w:rsidRDefault="00D53453" w:rsidP="00CD5DEA">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53CB6FE2" w14:textId="77777777" w:rsidR="00CD5DEA" w:rsidRPr="0084305D" w:rsidRDefault="00D53453" w:rsidP="00CD5DEA">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3E900C11" w14:textId="77777777" w:rsidR="00CD5DEA" w:rsidRDefault="00D53453" w:rsidP="00CD5DEA">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72BAF49" w14:textId="77777777" w:rsidR="00CD5DEA" w:rsidRPr="00C34C63" w:rsidRDefault="00D53453" w:rsidP="00CD5DEA">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1F04575" w14:textId="77777777" w:rsidR="00CD5DEA" w:rsidRPr="0084305D" w:rsidRDefault="00CD5DEA" w:rsidP="00CD5DEA">
            <w:pPr>
              <w:rPr>
                <w:rFonts w:cstheme="minorHAnsi"/>
              </w:rPr>
            </w:pPr>
          </w:p>
        </w:tc>
        <w:sdt>
          <w:sdtPr>
            <w:rPr>
              <w:rFonts w:cstheme="minorHAnsi"/>
            </w:rPr>
            <w:id w:val="-847406190"/>
            <w:placeholder>
              <w:docPart w:val="FFD9542D376943DE9EC3339CC15F017E"/>
            </w:placeholder>
            <w:showingPlcHdr/>
          </w:sdtPr>
          <w:sdtEndPr/>
          <w:sdtContent>
            <w:tc>
              <w:tcPr>
                <w:tcW w:w="4770" w:type="dxa"/>
              </w:tcPr>
              <w:p w14:paraId="19A56D5A"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2E2DB7F0" w14:textId="77777777" w:rsidTr="00847F33">
        <w:trPr>
          <w:cantSplit/>
        </w:trPr>
        <w:tc>
          <w:tcPr>
            <w:tcW w:w="899" w:type="dxa"/>
          </w:tcPr>
          <w:p w14:paraId="6F8AFDB6" w14:textId="77777777" w:rsidR="00CD5DEA" w:rsidRPr="0084305D" w:rsidRDefault="00CD5DEA" w:rsidP="00CD5DEA">
            <w:pPr>
              <w:jc w:val="center"/>
              <w:rPr>
                <w:rFonts w:cstheme="minorHAnsi"/>
                <w:b/>
                <w:bCs/>
              </w:rPr>
            </w:pPr>
            <w:r w:rsidRPr="0084305D">
              <w:rPr>
                <w:rFonts w:cstheme="minorHAnsi"/>
                <w:b/>
                <w:bCs/>
              </w:rPr>
              <w:t>8-L-5</w:t>
            </w:r>
          </w:p>
        </w:tc>
        <w:tc>
          <w:tcPr>
            <w:tcW w:w="5581" w:type="dxa"/>
          </w:tcPr>
          <w:p w14:paraId="42342C2C"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080" w:type="dxa"/>
          </w:tcPr>
          <w:p w14:paraId="44BAE376" w14:textId="77777777" w:rsidR="00CD5DEA" w:rsidRDefault="00CD5DEA" w:rsidP="00CD5DEA">
            <w:pPr>
              <w:rPr>
                <w:rFonts w:cstheme="minorHAnsi"/>
              </w:rPr>
            </w:pPr>
            <w:r>
              <w:rPr>
                <w:rFonts w:cstheme="minorHAnsi"/>
              </w:rPr>
              <w:t>Surgical</w:t>
            </w:r>
          </w:p>
          <w:p w14:paraId="668F73F7" w14:textId="50B4F750" w:rsidR="00CD5DEA" w:rsidRPr="0084305D" w:rsidRDefault="00CD5DEA" w:rsidP="00CD5DEA">
            <w:pPr>
              <w:rPr>
                <w:rFonts w:cstheme="minorHAnsi"/>
              </w:rPr>
            </w:pPr>
            <w:r>
              <w:rPr>
                <w:rFonts w:cstheme="minorHAnsi"/>
              </w:rPr>
              <w:t>Dental</w:t>
            </w:r>
          </w:p>
        </w:tc>
        <w:tc>
          <w:tcPr>
            <w:tcW w:w="810" w:type="dxa"/>
          </w:tcPr>
          <w:p w14:paraId="2860BEB9" w14:textId="77777777" w:rsidR="00CD5DEA" w:rsidRPr="00C34C63" w:rsidRDefault="00CD5DEA" w:rsidP="00CD5DEA">
            <w:pPr>
              <w:rPr>
                <w:rFonts w:cstheme="minorHAnsi"/>
              </w:rPr>
            </w:pPr>
            <w:r w:rsidRPr="00C34C63">
              <w:rPr>
                <w:rFonts w:cstheme="minorHAnsi"/>
              </w:rPr>
              <w:t xml:space="preserve">A </w:t>
            </w:r>
          </w:p>
          <w:p w14:paraId="22817994" w14:textId="77777777" w:rsidR="00CD5DEA" w:rsidRPr="00C34C63" w:rsidRDefault="00CD5DEA" w:rsidP="00CD5DEA">
            <w:pPr>
              <w:rPr>
                <w:rFonts w:cstheme="minorHAnsi"/>
              </w:rPr>
            </w:pPr>
            <w:r w:rsidRPr="00C34C63">
              <w:rPr>
                <w:rFonts w:cstheme="minorHAnsi"/>
              </w:rPr>
              <w:t xml:space="preserve">B </w:t>
            </w:r>
          </w:p>
          <w:p w14:paraId="5C21E959" w14:textId="77777777" w:rsidR="00CD5DEA" w:rsidRPr="00C34C63" w:rsidRDefault="00CD5DEA" w:rsidP="00CD5DEA">
            <w:pPr>
              <w:rPr>
                <w:rFonts w:cstheme="minorHAnsi"/>
              </w:rPr>
            </w:pPr>
            <w:r w:rsidRPr="00C34C63">
              <w:rPr>
                <w:rFonts w:cstheme="minorHAnsi"/>
              </w:rPr>
              <w:t xml:space="preserve">C-M </w:t>
            </w:r>
          </w:p>
          <w:p w14:paraId="1C01D938" w14:textId="77777777" w:rsidR="00CD5DEA" w:rsidRPr="0084305D" w:rsidRDefault="00CD5DEA" w:rsidP="00CD5DEA">
            <w:pPr>
              <w:rPr>
                <w:rFonts w:cstheme="minorHAnsi"/>
              </w:rPr>
            </w:pPr>
            <w:r w:rsidRPr="00C34C63">
              <w:rPr>
                <w:rFonts w:cstheme="minorHAnsi"/>
              </w:rPr>
              <w:t>C</w:t>
            </w:r>
          </w:p>
        </w:tc>
        <w:tc>
          <w:tcPr>
            <w:tcW w:w="1980" w:type="dxa"/>
          </w:tcPr>
          <w:p w14:paraId="0DF703AD" w14:textId="77777777" w:rsidR="00CD5DEA" w:rsidRPr="0084305D" w:rsidRDefault="00D53453" w:rsidP="00CD5DEA">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5854BE84" w14:textId="77777777" w:rsidR="00CD5DEA" w:rsidRPr="0084305D" w:rsidRDefault="00D53453" w:rsidP="00CD5DEA">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61DB069" w14:textId="77777777" w:rsidR="00CD5DEA" w:rsidRDefault="00D53453" w:rsidP="00CD5DEA">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C05798B" w14:textId="77777777" w:rsidR="00CD5DEA" w:rsidRPr="00C34C63" w:rsidRDefault="00D53453" w:rsidP="00CD5DEA">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914BBAF" w14:textId="77777777" w:rsidR="00CD5DEA" w:rsidRPr="0084305D" w:rsidRDefault="00CD5DEA" w:rsidP="00CD5DEA">
            <w:pPr>
              <w:rPr>
                <w:rFonts w:cstheme="minorHAnsi"/>
              </w:rPr>
            </w:pPr>
          </w:p>
        </w:tc>
        <w:sdt>
          <w:sdtPr>
            <w:rPr>
              <w:rFonts w:cstheme="minorHAnsi"/>
            </w:rPr>
            <w:id w:val="-1164473292"/>
            <w:placeholder>
              <w:docPart w:val="DA31D68CDF474165AB928BF6975CC3DE"/>
            </w:placeholder>
            <w:showingPlcHdr/>
          </w:sdtPr>
          <w:sdtEndPr/>
          <w:sdtContent>
            <w:tc>
              <w:tcPr>
                <w:tcW w:w="4770" w:type="dxa"/>
              </w:tcPr>
              <w:p w14:paraId="2B7121E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36D844F6" w14:textId="77777777" w:rsidTr="00847F33">
        <w:trPr>
          <w:cantSplit/>
        </w:trPr>
        <w:tc>
          <w:tcPr>
            <w:tcW w:w="899" w:type="dxa"/>
          </w:tcPr>
          <w:p w14:paraId="2AF64E0D" w14:textId="77777777" w:rsidR="00CD5DEA" w:rsidRPr="0084305D" w:rsidRDefault="00CD5DEA" w:rsidP="00CD5DEA">
            <w:pPr>
              <w:jc w:val="center"/>
              <w:rPr>
                <w:rFonts w:cstheme="minorHAnsi"/>
                <w:b/>
                <w:bCs/>
              </w:rPr>
            </w:pPr>
            <w:r w:rsidRPr="0084305D">
              <w:rPr>
                <w:rFonts w:cstheme="minorHAnsi"/>
                <w:b/>
                <w:bCs/>
              </w:rPr>
              <w:t>8-L-6</w:t>
            </w:r>
          </w:p>
        </w:tc>
        <w:tc>
          <w:tcPr>
            <w:tcW w:w="5581" w:type="dxa"/>
          </w:tcPr>
          <w:p w14:paraId="461D16B9"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080" w:type="dxa"/>
          </w:tcPr>
          <w:p w14:paraId="5C28C4A0" w14:textId="77777777" w:rsidR="00CD5DEA" w:rsidRDefault="00CD5DEA" w:rsidP="00CD5DEA">
            <w:pPr>
              <w:rPr>
                <w:rFonts w:cstheme="minorHAnsi"/>
              </w:rPr>
            </w:pPr>
            <w:r>
              <w:rPr>
                <w:rFonts w:cstheme="minorHAnsi"/>
              </w:rPr>
              <w:t>Surgical</w:t>
            </w:r>
          </w:p>
          <w:p w14:paraId="64FD946A" w14:textId="230C1082" w:rsidR="00CD5DEA" w:rsidRPr="0084305D" w:rsidRDefault="00CD5DEA" w:rsidP="00CD5DEA">
            <w:pPr>
              <w:rPr>
                <w:rFonts w:cstheme="minorHAnsi"/>
              </w:rPr>
            </w:pPr>
            <w:r>
              <w:rPr>
                <w:rFonts w:cstheme="minorHAnsi"/>
              </w:rPr>
              <w:t>Dental</w:t>
            </w:r>
          </w:p>
        </w:tc>
        <w:tc>
          <w:tcPr>
            <w:tcW w:w="810" w:type="dxa"/>
          </w:tcPr>
          <w:p w14:paraId="6F33A536" w14:textId="77777777" w:rsidR="00CD5DEA" w:rsidRPr="00C34C63" w:rsidRDefault="00CD5DEA" w:rsidP="00CD5DEA">
            <w:pPr>
              <w:rPr>
                <w:rFonts w:cstheme="minorHAnsi"/>
              </w:rPr>
            </w:pPr>
            <w:r w:rsidRPr="00C34C63">
              <w:rPr>
                <w:rFonts w:cstheme="minorHAnsi"/>
              </w:rPr>
              <w:t xml:space="preserve">A </w:t>
            </w:r>
          </w:p>
          <w:p w14:paraId="2B55E861" w14:textId="77777777" w:rsidR="00CD5DEA" w:rsidRPr="00C34C63" w:rsidRDefault="00CD5DEA" w:rsidP="00CD5DEA">
            <w:pPr>
              <w:rPr>
                <w:rFonts w:cstheme="minorHAnsi"/>
              </w:rPr>
            </w:pPr>
            <w:r w:rsidRPr="00C34C63">
              <w:rPr>
                <w:rFonts w:cstheme="minorHAnsi"/>
              </w:rPr>
              <w:t xml:space="preserve">B </w:t>
            </w:r>
          </w:p>
          <w:p w14:paraId="19C08A1D" w14:textId="77777777" w:rsidR="00CD5DEA" w:rsidRPr="00C34C63" w:rsidRDefault="00CD5DEA" w:rsidP="00CD5DEA">
            <w:pPr>
              <w:rPr>
                <w:rFonts w:cstheme="minorHAnsi"/>
              </w:rPr>
            </w:pPr>
            <w:r w:rsidRPr="00C34C63">
              <w:rPr>
                <w:rFonts w:cstheme="minorHAnsi"/>
              </w:rPr>
              <w:t xml:space="preserve">C-M </w:t>
            </w:r>
          </w:p>
          <w:p w14:paraId="0A7F28D8" w14:textId="77777777" w:rsidR="00CD5DEA" w:rsidRPr="0084305D" w:rsidRDefault="00CD5DEA" w:rsidP="00CD5DEA">
            <w:pPr>
              <w:rPr>
                <w:rFonts w:cstheme="minorHAnsi"/>
              </w:rPr>
            </w:pPr>
            <w:r w:rsidRPr="00C34C63">
              <w:rPr>
                <w:rFonts w:cstheme="minorHAnsi"/>
              </w:rPr>
              <w:t>C</w:t>
            </w:r>
          </w:p>
        </w:tc>
        <w:tc>
          <w:tcPr>
            <w:tcW w:w="1980" w:type="dxa"/>
          </w:tcPr>
          <w:p w14:paraId="4B4EA3AF" w14:textId="77777777" w:rsidR="00CD5DEA" w:rsidRPr="0084305D" w:rsidRDefault="00D53453" w:rsidP="00CD5DEA">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22EA59C7" w14:textId="77777777" w:rsidR="00CD5DEA" w:rsidRPr="0084305D" w:rsidRDefault="00D53453" w:rsidP="00CD5DEA">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1382DBAC" w14:textId="77777777" w:rsidR="00CD5DEA" w:rsidRDefault="00D53453" w:rsidP="00CD5DEA">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E3207B0" w14:textId="77777777" w:rsidR="00CD5DEA" w:rsidRPr="00C34C63" w:rsidRDefault="00D53453" w:rsidP="00CD5DEA">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05DB93E" w14:textId="77777777" w:rsidR="00CD5DEA" w:rsidRPr="0084305D" w:rsidRDefault="00CD5DEA" w:rsidP="00CD5DEA">
            <w:pPr>
              <w:rPr>
                <w:rFonts w:cstheme="minorHAnsi"/>
              </w:rPr>
            </w:pPr>
          </w:p>
        </w:tc>
        <w:sdt>
          <w:sdtPr>
            <w:rPr>
              <w:rFonts w:cstheme="minorHAnsi"/>
            </w:rPr>
            <w:id w:val="33391047"/>
            <w:placeholder>
              <w:docPart w:val="B3840DA87471437A84CE19CFD84C7145"/>
            </w:placeholder>
            <w:showingPlcHdr/>
          </w:sdtPr>
          <w:sdtEndPr/>
          <w:sdtContent>
            <w:tc>
              <w:tcPr>
                <w:tcW w:w="4770" w:type="dxa"/>
              </w:tcPr>
              <w:p w14:paraId="26982BE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333EEBAD" w14:textId="77777777" w:rsidTr="00847F33">
        <w:trPr>
          <w:cantSplit/>
        </w:trPr>
        <w:tc>
          <w:tcPr>
            <w:tcW w:w="899" w:type="dxa"/>
          </w:tcPr>
          <w:p w14:paraId="21DA5AA6" w14:textId="77777777" w:rsidR="00CD5DEA" w:rsidRPr="0084305D" w:rsidRDefault="00CD5DEA" w:rsidP="00CD5DEA">
            <w:pPr>
              <w:jc w:val="center"/>
              <w:rPr>
                <w:rFonts w:cstheme="minorHAnsi"/>
                <w:b/>
                <w:bCs/>
              </w:rPr>
            </w:pPr>
            <w:r w:rsidRPr="0084305D">
              <w:rPr>
                <w:rFonts w:cstheme="minorHAnsi"/>
                <w:b/>
                <w:bCs/>
              </w:rPr>
              <w:t>8-L-7</w:t>
            </w:r>
          </w:p>
        </w:tc>
        <w:tc>
          <w:tcPr>
            <w:tcW w:w="5581" w:type="dxa"/>
          </w:tcPr>
          <w:p w14:paraId="50D45E82"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CD5DEA" w:rsidRPr="0084305D" w:rsidRDefault="00CD5DEA" w:rsidP="00CD5DEA">
            <w:pPr>
              <w:rPr>
                <w:rFonts w:cstheme="minorHAnsi"/>
              </w:rPr>
            </w:pPr>
          </w:p>
        </w:tc>
        <w:tc>
          <w:tcPr>
            <w:tcW w:w="1080" w:type="dxa"/>
            <w:shd w:val="clear" w:color="auto" w:fill="auto"/>
          </w:tcPr>
          <w:p w14:paraId="1BCC5058" w14:textId="77777777" w:rsidR="00CD5DEA" w:rsidRDefault="00CD5DEA" w:rsidP="00CD5DEA">
            <w:pPr>
              <w:rPr>
                <w:rFonts w:cstheme="minorHAnsi"/>
              </w:rPr>
            </w:pPr>
            <w:r>
              <w:rPr>
                <w:rFonts w:cstheme="minorHAnsi"/>
              </w:rPr>
              <w:t>Surgical</w:t>
            </w:r>
          </w:p>
          <w:p w14:paraId="23007ED3" w14:textId="0833128B" w:rsidR="00CD5DEA" w:rsidRPr="0084305D" w:rsidRDefault="00CD5DEA" w:rsidP="00CD5DEA">
            <w:pPr>
              <w:rPr>
                <w:rFonts w:cstheme="minorHAnsi"/>
              </w:rPr>
            </w:pPr>
            <w:r>
              <w:rPr>
                <w:rFonts w:cstheme="minorHAnsi"/>
              </w:rPr>
              <w:t>Dental</w:t>
            </w:r>
          </w:p>
        </w:tc>
        <w:tc>
          <w:tcPr>
            <w:tcW w:w="810" w:type="dxa"/>
          </w:tcPr>
          <w:p w14:paraId="650E3B7E" w14:textId="77777777" w:rsidR="00CD5DEA" w:rsidRPr="00C34C63" w:rsidRDefault="00CD5DEA" w:rsidP="00CD5DEA">
            <w:pPr>
              <w:rPr>
                <w:rFonts w:cstheme="minorHAnsi"/>
              </w:rPr>
            </w:pPr>
            <w:r w:rsidRPr="00C34C63">
              <w:rPr>
                <w:rFonts w:cstheme="minorHAnsi"/>
              </w:rPr>
              <w:t xml:space="preserve">A </w:t>
            </w:r>
          </w:p>
          <w:p w14:paraId="6E0D3E9E" w14:textId="77777777" w:rsidR="00CD5DEA" w:rsidRPr="00C34C63" w:rsidRDefault="00CD5DEA" w:rsidP="00CD5DEA">
            <w:pPr>
              <w:rPr>
                <w:rFonts w:cstheme="minorHAnsi"/>
              </w:rPr>
            </w:pPr>
            <w:r w:rsidRPr="00C34C63">
              <w:rPr>
                <w:rFonts w:cstheme="minorHAnsi"/>
              </w:rPr>
              <w:t xml:space="preserve">B </w:t>
            </w:r>
          </w:p>
          <w:p w14:paraId="0D28182E" w14:textId="77777777" w:rsidR="00CD5DEA" w:rsidRPr="00C34C63" w:rsidRDefault="00CD5DEA" w:rsidP="00CD5DEA">
            <w:pPr>
              <w:rPr>
                <w:rFonts w:cstheme="minorHAnsi"/>
              </w:rPr>
            </w:pPr>
            <w:r w:rsidRPr="00C34C63">
              <w:rPr>
                <w:rFonts w:cstheme="minorHAnsi"/>
              </w:rPr>
              <w:t xml:space="preserve">C-M </w:t>
            </w:r>
          </w:p>
          <w:p w14:paraId="56345C06" w14:textId="77777777" w:rsidR="00CD5DEA" w:rsidRPr="0084305D" w:rsidRDefault="00CD5DEA" w:rsidP="00CD5DEA">
            <w:pPr>
              <w:rPr>
                <w:rFonts w:cstheme="minorHAnsi"/>
              </w:rPr>
            </w:pPr>
            <w:r w:rsidRPr="00C34C63">
              <w:rPr>
                <w:rFonts w:cstheme="minorHAnsi"/>
              </w:rPr>
              <w:t>C</w:t>
            </w:r>
          </w:p>
        </w:tc>
        <w:tc>
          <w:tcPr>
            <w:tcW w:w="1980" w:type="dxa"/>
          </w:tcPr>
          <w:p w14:paraId="31BB3EAD" w14:textId="77777777" w:rsidR="00CD5DEA" w:rsidRPr="0084305D" w:rsidRDefault="00D53453" w:rsidP="00CD5DEA">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77604D48" w14:textId="77777777" w:rsidR="00CD5DEA" w:rsidRPr="0084305D" w:rsidRDefault="00D53453" w:rsidP="00CD5DEA">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4481CC93" w14:textId="77777777" w:rsidR="00CD5DEA" w:rsidRDefault="00D53453" w:rsidP="00CD5DEA">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2920256" w14:textId="77777777" w:rsidR="00CD5DEA" w:rsidRPr="00C34C63" w:rsidRDefault="00D53453" w:rsidP="00CD5DEA">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76707C66" w14:textId="77777777" w:rsidR="00CD5DEA" w:rsidRPr="0084305D" w:rsidRDefault="00CD5DEA" w:rsidP="00CD5DEA">
            <w:pPr>
              <w:rPr>
                <w:rFonts w:cstheme="minorHAnsi"/>
              </w:rPr>
            </w:pPr>
          </w:p>
        </w:tc>
        <w:sdt>
          <w:sdtPr>
            <w:rPr>
              <w:rFonts w:cstheme="minorHAnsi"/>
            </w:rPr>
            <w:id w:val="547024815"/>
            <w:placeholder>
              <w:docPart w:val="04381B7A2A224B9496421A47A8E190D8"/>
            </w:placeholder>
            <w:showingPlcHdr/>
          </w:sdtPr>
          <w:sdtEndPr/>
          <w:sdtContent>
            <w:tc>
              <w:tcPr>
                <w:tcW w:w="4770" w:type="dxa"/>
              </w:tcPr>
              <w:p w14:paraId="5461491E"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092266DA" w14:textId="77777777" w:rsidTr="00847F33">
        <w:trPr>
          <w:cantSplit/>
        </w:trPr>
        <w:tc>
          <w:tcPr>
            <w:tcW w:w="899" w:type="dxa"/>
          </w:tcPr>
          <w:p w14:paraId="0FE41548" w14:textId="77777777" w:rsidR="00CD5DEA" w:rsidRPr="0084305D" w:rsidRDefault="00CD5DEA" w:rsidP="00CD5DEA">
            <w:pPr>
              <w:jc w:val="center"/>
              <w:rPr>
                <w:rFonts w:cstheme="minorHAnsi"/>
                <w:b/>
                <w:bCs/>
              </w:rPr>
            </w:pPr>
            <w:r w:rsidRPr="0084305D">
              <w:rPr>
                <w:rFonts w:cstheme="minorHAnsi"/>
                <w:b/>
                <w:bCs/>
              </w:rPr>
              <w:lastRenderedPageBreak/>
              <w:t>8-L-8</w:t>
            </w:r>
          </w:p>
        </w:tc>
        <w:tc>
          <w:tcPr>
            <w:tcW w:w="5581" w:type="dxa"/>
          </w:tcPr>
          <w:p w14:paraId="3C111EEF"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080" w:type="dxa"/>
            <w:shd w:val="clear" w:color="auto" w:fill="auto"/>
          </w:tcPr>
          <w:p w14:paraId="03C48403" w14:textId="77777777" w:rsidR="00CD5DEA" w:rsidRDefault="00CD5DEA" w:rsidP="00CD5DEA">
            <w:pPr>
              <w:rPr>
                <w:rFonts w:cstheme="minorHAnsi"/>
              </w:rPr>
            </w:pPr>
            <w:r>
              <w:rPr>
                <w:rFonts w:cstheme="minorHAnsi"/>
              </w:rPr>
              <w:t>Surgical</w:t>
            </w:r>
          </w:p>
          <w:p w14:paraId="77DC7E01" w14:textId="250910FA" w:rsidR="00CD5DEA" w:rsidRPr="0084305D" w:rsidRDefault="00CD5DEA" w:rsidP="00CD5DEA">
            <w:pPr>
              <w:rPr>
                <w:rFonts w:cstheme="minorHAnsi"/>
              </w:rPr>
            </w:pPr>
            <w:r>
              <w:rPr>
                <w:rFonts w:cstheme="minorHAnsi"/>
              </w:rPr>
              <w:t>Dental</w:t>
            </w:r>
          </w:p>
        </w:tc>
        <w:tc>
          <w:tcPr>
            <w:tcW w:w="810" w:type="dxa"/>
          </w:tcPr>
          <w:p w14:paraId="60DADBA1" w14:textId="77777777" w:rsidR="00CD5DEA" w:rsidRPr="00C34C63" w:rsidRDefault="00CD5DEA" w:rsidP="00CD5DEA">
            <w:pPr>
              <w:rPr>
                <w:rFonts w:cstheme="minorHAnsi"/>
              </w:rPr>
            </w:pPr>
            <w:r w:rsidRPr="00C34C63">
              <w:rPr>
                <w:rFonts w:cstheme="minorHAnsi"/>
              </w:rPr>
              <w:t xml:space="preserve">A </w:t>
            </w:r>
          </w:p>
          <w:p w14:paraId="4728A5A6" w14:textId="77777777" w:rsidR="00CD5DEA" w:rsidRPr="00C34C63" w:rsidRDefault="00CD5DEA" w:rsidP="00CD5DEA">
            <w:pPr>
              <w:rPr>
                <w:rFonts w:cstheme="minorHAnsi"/>
              </w:rPr>
            </w:pPr>
            <w:r w:rsidRPr="00C34C63">
              <w:rPr>
                <w:rFonts w:cstheme="minorHAnsi"/>
              </w:rPr>
              <w:t xml:space="preserve">B </w:t>
            </w:r>
          </w:p>
          <w:p w14:paraId="7D67BC4D" w14:textId="77777777" w:rsidR="00CD5DEA" w:rsidRPr="00C34C63" w:rsidRDefault="00CD5DEA" w:rsidP="00CD5DEA">
            <w:pPr>
              <w:rPr>
                <w:rFonts w:cstheme="minorHAnsi"/>
              </w:rPr>
            </w:pPr>
            <w:r w:rsidRPr="00C34C63">
              <w:rPr>
                <w:rFonts w:cstheme="minorHAnsi"/>
              </w:rPr>
              <w:t xml:space="preserve">C-M </w:t>
            </w:r>
          </w:p>
          <w:p w14:paraId="0FAFBE80" w14:textId="77777777" w:rsidR="00CD5DEA" w:rsidRPr="0084305D" w:rsidRDefault="00CD5DEA" w:rsidP="00CD5DEA">
            <w:pPr>
              <w:rPr>
                <w:rFonts w:cstheme="minorHAnsi"/>
              </w:rPr>
            </w:pPr>
            <w:r w:rsidRPr="00C34C63">
              <w:rPr>
                <w:rFonts w:cstheme="minorHAnsi"/>
              </w:rPr>
              <w:t>C</w:t>
            </w:r>
          </w:p>
        </w:tc>
        <w:tc>
          <w:tcPr>
            <w:tcW w:w="1980" w:type="dxa"/>
          </w:tcPr>
          <w:p w14:paraId="642BF6F6" w14:textId="77777777" w:rsidR="00CD5DEA" w:rsidRPr="0084305D" w:rsidRDefault="00D53453" w:rsidP="00CD5DEA">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05AE19A2" w14:textId="77777777" w:rsidR="00CD5DEA" w:rsidRPr="0084305D" w:rsidRDefault="00D53453" w:rsidP="00CD5DEA">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0319FC4D" w14:textId="77777777" w:rsidR="00CD5DEA" w:rsidRDefault="00D53453" w:rsidP="00CD5DEA">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F0BC0A" w14:textId="77777777" w:rsidR="00CD5DEA" w:rsidRPr="00C34C63" w:rsidRDefault="00D53453" w:rsidP="00CD5DEA">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2C6A899A" w14:textId="77777777" w:rsidR="00CD5DEA" w:rsidRPr="0084305D" w:rsidRDefault="00CD5DEA" w:rsidP="00CD5DEA">
            <w:pPr>
              <w:rPr>
                <w:rFonts w:cstheme="minorHAnsi"/>
              </w:rPr>
            </w:pPr>
          </w:p>
        </w:tc>
        <w:sdt>
          <w:sdtPr>
            <w:rPr>
              <w:rFonts w:cstheme="minorHAnsi"/>
            </w:rPr>
            <w:id w:val="1116800222"/>
            <w:placeholder>
              <w:docPart w:val="1FFF17558B694DC294FE35D659AFA23B"/>
            </w:placeholder>
            <w:showingPlcHdr/>
          </w:sdtPr>
          <w:sdtEndPr/>
          <w:sdtContent>
            <w:tc>
              <w:tcPr>
                <w:tcW w:w="4770" w:type="dxa"/>
              </w:tcPr>
              <w:p w14:paraId="0E2DABBF"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r w:rsidR="00CD5DEA" w14:paraId="13B075E0" w14:textId="77777777" w:rsidTr="00847F33">
        <w:trPr>
          <w:cantSplit/>
        </w:trPr>
        <w:tc>
          <w:tcPr>
            <w:tcW w:w="899" w:type="dxa"/>
          </w:tcPr>
          <w:p w14:paraId="07D06FF9" w14:textId="77777777" w:rsidR="00CD5DEA" w:rsidRPr="0084305D" w:rsidRDefault="00CD5DEA" w:rsidP="00CD5DEA">
            <w:pPr>
              <w:jc w:val="center"/>
              <w:rPr>
                <w:rFonts w:cstheme="minorHAnsi"/>
                <w:b/>
                <w:bCs/>
              </w:rPr>
            </w:pPr>
            <w:r w:rsidRPr="0084305D">
              <w:rPr>
                <w:rFonts w:cstheme="minorHAnsi"/>
                <w:b/>
                <w:bCs/>
              </w:rPr>
              <w:t>8-L-9</w:t>
            </w:r>
          </w:p>
        </w:tc>
        <w:tc>
          <w:tcPr>
            <w:tcW w:w="5581" w:type="dxa"/>
          </w:tcPr>
          <w:p w14:paraId="62644E77" w14:textId="77777777" w:rsidR="00CD5DEA" w:rsidRPr="0084305D" w:rsidRDefault="00CD5DEA" w:rsidP="00CD5DEA">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1080" w:type="dxa"/>
          </w:tcPr>
          <w:p w14:paraId="269183B8" w14:textId="77777777" w:rsidR="00CD5DEA" w:rsidRDefault="00CD5DEA" w:rsidP="00CD5DEA">
            <w:pPr>
              <w:rPr>
                <w:rFonts w:cstheme="minorHAnsi"/>
              </w:rPr>
            </w:pPr>
            <w:r>
              <w:rPr>
                <w:rFonts w:cstheme="minorHAnsi"/>
              </w:rPr>
              <w:t>Surgical</w:t>
            </w:r>
          </w:p>
          <w:p w14:paraId="3D230F1C" w14:textId="3776EE7B" w:rsidR="00CD5DEA" w:rsidRPr="0084305D" w:rsidRDefault="00CD5DEA" w:rsidP="00CD5DEA">
            <w:pPr>
              <w:rPr>
                <w:rFonts w:cstheme="minorHAnsi"/>
              </w:rPr>
            </w:pPr>
            <w:r>
              <w:rPr>
                <w:rFonts w:cstheme="minorHAnsi"/>
              </w:rPr>
              <w:t>Dental</w:t>
            </w:r>
          </w:p>
        </w:tc>
        <w:tc>
          <w:tcPr>
            <w:tcW w:w="810" w:type="dxa"/>
          </w:tcPr>
          <w:p w14:paraId="050783E3" w14:textId="77777777" w:rsidR="00CD5DEA" w:rsidRPr="00C34C63" w:rsidRDefault="00CD5DEA" w:rsidP="00CD5DEA">
            <w:pPr>
              <w:rPr>
                <w:rFonts w:cstheme="minorHAnsi"/>
              </w:rPr>
            </w:pPr>
            <w:r w:rsidRPr="00C34C63">
              <w:rPr>
                <w:rFonts w:cstheme="minorHAnsi"/>
              </w:rPr>
              <w:t xml:space="preserve">A </w:t>
            </w:r>
          </w:p>
          <w:p w14:paraId="0C5B3F5C" w14:textId="77777777" w:rsidR="00CD5DEA" w:rsidRPr="00C34C63" w:rsidRDefault="00CD5DEA" w:rsidP="00CD5DEA">
            <w:pPr>
              <w:rPr>
                <w:rFonts w:cstheme="minorHAnsi"/>
              </w:rPr>
            </w:pPr>
            <w:r w:rsidRPr="00C34C63">
              <w:rPr>
                <w:rFonts w:cstheme="minorHAnsi"/>
              </w:rPr>
              <w:t xml:space="preserve">B </w:t>
            </w:r>
          </w:p>
          <w:p w14:paraId="239A6020" w14:textId="77777777" w:rsidR="00CD5DEA" w:rsidRPr="00C34C63" w:rsidRDefault="00CD5DEA" w:rsidP="00CD5DEA">
            <w:pPr>
              <w:rPr>
                <w:rFonts w:cstheme="minorHAnsi"/>
              </w:rPr>
            </w:pPr>
            <w:r w:rsidRPr="00C34C63">
              <w:rPr>
                <w:rFonts w:cstheme="minorHAnsi"/>
              </w:rPr>
              <w:t xml:space="preserve">C-M </w:t>
            </w:r>
          </w:p>
          <w:p w14:paraId="74666BD6" w14:textId="77777777" w:rsidR="00CD5DEA" w:rsidRPr="0084305D" w:rsidRDefault="00CD5DEA" w:rsidP="00CD5DEA">
            <w:pPr>
              <w:rPr>
                <w:rFonts w:cstheme="minorHAnsi"/>
              </w:rPr>
            </w:pPr>
            <w:r w:rsidRPr="00C34C63">
              <w:rPr>
                <w:rFonts w:cstheme="minorHAnsi"/>
              </w:rPr>
              <w:t>C</w:t>
            </w:r>
          </w:p>
        </w:tc>
        <w:tc>
          <w:tcPr>
            <w:tcW w:w="1980" w:type="dxa"/>
          </w:tcPr>
          <w:p w14:paraId="1843E422" w14:textId="77777777" w:rsidR="00CD5DEA" w:rsidRPr="0084305D" w:rsidRDefault="00D53453" w:rsidP="00CD5DEA">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Compliant</w:t>
            </w:r>
          </w:p>
          <w:p w14:paraId="7F93BBB2" w14:textId="77777777" w:rsidR="00CD5DEA" w:rsidRPr="0084305D" w:rsidRDefault="00D53453" w:rsidP="00CD5DEA">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CD5DEA" w:rsidRPr="0084305D">
                  <w:rPr>
                    <w:rFonts w:ascii="Segoe UI Symbol" w:eastAsia="MS Gothic" w:hAnsi="Segoe UI Symbol" w:cs="Segoe UI Symbol"/>
                  </w:rPr>
                  <w:t>☐</w:t>
                </w:r>
              </w:sdtContent>
            </w:sdt>
            <w:r w:rsidR="00CD5DEA" w:rsidRPr="0084305D">
              <w:rPr>
                <w:rFonts w:cstheme="minorHAnsi"/>
              </w:rPr>
              <w:t>Deficient</w:t>
            </w:r>
          </w:p>
          <w:p w14:paraId="6194A994" w14:textId="77777777" w:rsidR="00CD5DEA" w:rsidRDefault="00D53453" w:rsidP="00CD5DEA">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F3A6DCE" w14:textId="77777777" w:rsidR="00CD5DEA" w:rsidRPr="00C34C63" w:rsidRDefault="00D53453" w:rsidP="00CD5DEA">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9345EA" w14:textId="77777777" w:rsidR="00CD5DEA" w:rsidRPr="0084305D" w:rsidRDefault="00CD5DEA" w:rsidP="00CD5DEA">
            <w:pPr>
              <w:rPr>
                <w:rFonts w:cstheme="minorHAnsi"/>
              </w:rPr>
            </w:pPr>
          </w:p>
        </w:tc>
        <w:sdt>
          <w:sdtPr>
            <w:rPr>
              <w:rFonts w:cstheme="minorHAnsi"/>
            </w:rPr>
            <w:id w:val="-1810780829"/>
            <w:placeholder>
              <w:docPart w:val="D5769680C5124E7EA4CDA6E7528F1EAB"/>
            </w:placeholder>
            <w:showingPlcHdr/>
          </w:sdtPr>
          <w:sdtEndPr/>
          <w:sdtContent>
            <w:tc>
              <w:tcPr>
                <w:tcW w:w="4770" w:type="dxa"/>
              </w:tcPr>
              <w:p w14:paraId="6FEDDFD2" w14:textId="77777777" w:rsidR="00CD5DEA" w:rsidRPr="0084305D" w:rsidRDefault="00CD5DEA" w:rsidP="00CD5DEA">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52"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5581"/>
        <w:gridCol w:w="1080"/>
        <w:gridCol w:w="810"/>
        <w:gridCol w:w="1980"/>
        <w:gridCol w:w="4770"/>
        <w:gridCol w:w="16"/>
      </w:tblGrid>
      <w:tr w:rsidR="004A66E7" w:rsidRPr="004E1DEE" w14:paraId="044C09DB" w14:textId="77777777" w:rsidTr="00DC31C6">
        <w:trPr>
          <w:gridAfter w:val="1"/>
          <w:wAfter w:w="16" w:type="dxa"/>
          <w:cantSplit/>
          <w:tblHeader/>
        </w:trPr>
        <w:tc>
          <w:tcPr>
            <w:tcW w:w="899" w:type="dxa"/>
            <w:shd w:val="clear" w:color="auto" w:fill="2F5496" w:themeFill="accent1" w:themeFillShade="BF"/>
          </w:tcPr>
          <w:bookmarkEnd w:id="152"/>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46AA0A74" w14:textId="379030E3" w:rsidR="004A66E7" w:rsidRPr="00B723A6" w:rsidRDefault="00DC31C6"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DC31C6" w14:paraId="3E20F9DB" w14:textId="77777777" w:rsidTr="00DC31C6">
        <w:trPr>
          <w:cantSplit/>
        </w:trPr>
        <w:tc>
          <w:tcPr>
            <w:tcW w:w="15136" w:type="dxa"/>
            <w:gridSpan w:val="7"/>
            <w:shd w:val="clear" w:color="auto" w:fill="D9E2F3" w:themeFill="accent1" w:themeFillTint="33"/>
          </w:tcPr>
          <w:p w14:paraId="76A8A077" w14:textId="0165650A" w:rsidR="00DC31C6" w:rsidRPr="00017D18" w:rsidRDefault="00DC31C6" w:rsidP="00BC2983">
            <w:pPr>
              <w:rPr>
                <w:b/>
                <w:bCs/>
                <w:sz w:val="28"/>
                <w:szCs w:val="28"/>
              </w:rPr>
            </w:pPr>
            <w:r w:rsidRPr="00DB7688">
              <w:rPr>
                <w:b/>
                <w:bCs/>
                <w:sz w:val="28"/>
                <w:szCs w:val="28"/>
              </w:rPr>
              <w:t xml:space="preserve">SUB-SECTION A:  </w:t>
            </w:r>
            <w:r w:rsidR="00DB7688" w:rsidRPr="00DB7688">
              <w:rPr>
                <w:b/>
                <w:bCs/>
                <w:sz w:val="28"/>
                <w:szCs w:val="28"/>
              </w:rPr>
              <w:t>Governing</w:t>
            </w:r>
            <w:r w:rsidR="00DB7688">
              <w:rPr>
                <w:b/>
                <w:bCs/>
                <w:sz w:val="28"/>
                <w:szCs w:val="28"/>
              </w:rPr>
              <w:t xml:space="preserve"> Body</w:t>
            </w:r>
          </w:p>
        </w:tc>
      </w:tr>
      <w:tr w:rsidR="00D75FB0" w14:paraId="6D0D31F5" w14:textId="77777777" w:rsidTr="00DC31C6">
        <w:trPr>
          <w:gridAfter w:val="1"/>
          <w:wAfter w:w="16" w:type="dxa"/>
          <w:cantSplit/>
        </w:trPr>
        <w:tc>
          <w:tcPr>
            <w:tcW w:w="899" w:type="dxa"/>
          </w:tcPr>
          <w:p w14:paraId="66ABF238" w14:textId="26E24B49" w:rsidR="00D75FB0" w:rsidRPr="001B32CE" w:rsidRDefault="00D75FB0" w:rsidP="00D75FB0">
            <w:pPr>
              <w:jc w:val="center"/>
              <w:rPr>
                <w:rFonts w:cstheme="minorHAnsi"/>
                <w:b/>
                <w:bCs/>
              </w:rPr>
            </w:pPr>
            <w:r w:rsidRPr="001B32CE">
              <w:rPr>
                <w:b/>
                <w:bCs/>
              </w:rPr>
              <w:t>9-A-1</w:t>
            </w:r>
          </w:p>
        </w:tc>
        <w:tc>
          <w:tcPr>
            <w:tcW w:w="5581" w:type="dxa"/>
            <w:shd w:val="clear" w:color="auto" w:fill="auto"/>
          </w:tcPr>
          <w:p w14:paraId="526EFA86" w14:textId="77777777" w:rsidR="00D75FB0" w:rsidRDefault="00D75FB0" w:rsidP="00D75FB0">
            <w:pPr>
              <w:rPr>
                <w:color w:val="000000"/>
              </w:rPr>
            </w:pPr>
            <w:r>
              <w:rPr>
                <w:color w:val="000000"/>
              </w:rPr>
              <w:t xml:space="preserve">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w:t>
            </w:r>
            <w:proofErr w:type="gramStart"/>
            <w:r>
              <w:rPr>
                <w:color w:val="000000"/>
              </w:rPr>
              <w:t>so as to</w:t>
            </w:r>
            <w:proofErr w:type="gramEnd"/>
            <w:r>
              <w:rPr>
                <w:color w:val="000000"/>
              </w:rPr>
              <w:t xml:space="preserve"> provide quality health care in a safe environment, and develops and maintains a disaster preparedness plan.</w:t>
            </w:r>
          </w:p>
          <w:p w14:paraId="391FBCEA" w14:textId="77777777" w:rsidR="00D75FB0" w:rsidRPr="0084305D" w:rsidRDefault="00D75FB0" w:rsidP="00D75FB0">
            <w:pPr>
              <w:rPr>
                <w:rFonts w:cstheme="minorHAnsi"/>
              </w:rPr>
            </w:pPr>
          </w:p>
        </w:tc>
        <w:tc>
          <w:tcPr>
            <w:tcW w:w="1080" w:type="dxa"/>
            <w:shd w:val="clear" w:color="auto" w:fill="auto"/>
          </w:tcPr>
          <w:p w14:paraId="5DA6641C" w14:textId="77777777" w:rsidR="00D75FB0" w:rsidRDefault="00D75FB0" w:rsidP="00D75FB0">
            <w:pPr>
              <w:rPr>
                <w:rFonts w:cstheme="minorHAnsi"/>
              </w:rPr>
            </w:pPr>
            <w:r>
              <w:rPr>
                <w:rFonts w:cstheme="minorHAnsi"/>
              </w:rPr>
              <w:t>Surgical</w:t>
            </w:r>
          </w:p>
          <w:p w14:paraId="119F3341" w14:textId="535B64F5" w:rsidR="00D75FB0" w:rsidRPr="0084305D" w:rsidRDefault="00D75FB0" w:rsidP="00D75FB0">
            <w:pPr>
              <w:rPr>
                <w:rFonts w:cstheme="minorHAnsi"/>
              </w:rPr>
            </w:pPr>
            <w:r>
              <w:rPr>
                <w:rFonts w:cstheme="minorHAnsi"/>
              </w:rPr>
              <w:t>Dental</w:t>
            </w:r>
          </w:p>
        </w:tc>
        <w:tc>
          <w:tcPr>
            <w:tcW w:w="810" w:type="dxa"/>
          </w:tcPr>
          <w:p w14:paraId="70315792" w14:textId="77777777" w:rsidR="00D75FB0" w:rsidRDefault="00D75FB0" w:rsidP="00D75FB0">
            <w:r>
              <w:t>A</w:t>
            </w:r>
          </w:p>
          <w:p w14:paraId="2FF964DD" w14:textId="77777777" w:rsidR="00D75FB0" w:rsidRDefault="00D75FB0" w:rsidP="00D75FB0">
            <w:r>
              <w:t>B</w:t>
            </w:r>
          </w:p>
          <w:p w14:paraId="0D9F50A0" w14:textId="77777777" w:rsidR="00D75FB0" w:rsidRDefault="00D75FB0" w:rsidP="00D75FB0">
            <w:r>
              <w:t>C-M</w:t>
            </w:r>
          </w:p>
          <w:p w14:paraId="675A8C63" w14:textId="33E4B18A" w:rsidR="00D75FB0" w:rsidRPr="0084305D" w:rsidRDefault="00D75FB0" w:rsidP="00D75FB0">
            <w:pPr>
              <w:rPr>
                <w:rFonts w:cstheme="minorHAnsi"/>
              </w:rPr>
            </w:pPr>
            <w:r>
              <w:t>C</w:t>
            </w:r>
          </w:p>
        </w:tc>
        <w:tc>
          <w:tcPr>
            <w:tcW w:w="1980" w:type="dxa"/>
          </w:tcPr>
          <w:p w14:paraId="17C8AC2D" w14:textId="77777777" w:rsidR="00D75FB0" w:rsidRPr="0084305D" w:rsidRDefault="00D53453" w:rsidP="00D75FB0">
            <w:pPr>
              <w:rPr>
                <w:rFonts w:cstheme="minorHAnsi"/>
              </w:rPr>
            </w:pPr>
            <w:sdt>
              <w:sdtPr>
                <w:rPr>
                  <w:rFonts w:cstheme="minorHAnsi"/>
                </w:rPr>
                <w:id w:val="925466991"/>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Compliant</w:t>
            </w:r>
          </w:p>
          <w:p w14:paraId="0881F7A5" w14:textId="77777777" w:rsidR="00D75FB0" w:rsidRPr="0084305D" w:rsidRDefault="00D53453" w:rsidP="00D75FB0">
            <w:pPr>
              <w:rPr>
                <w:rFonts w:cstheme="minorHAnsi"/>
              </w:rPr>
            </w:pPr>
            <w:sdt>
              <w:sdtPr>
                <w:rPr>
                  <w:rFonts w:cstheme="minorHAnsi"/>
                </w:rPr>
                <w:id w:val="-789746302"/>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Deficient</w:t>
            </w:r>
          </w:p>
          <w:p w14:paraId="7D061861" w14:textId="77777777" w:rsidR="00D75FB0" w:rsidRDefault="00D53453" w:rsidP="00D75FB0">
            <w:pPr>
              <w:rPr>
                <w:rFonts w:cstheme="minorHAnsi"/>
              </w:rPr>
            </w:pPr>
            <w:sdt>
              <w:sdtPr>
                <w:rPr>
                  <w:rFonts w:cstheme="minorHAnsi"/>
                </w:rPr>
                <w:id w:val="1813438967"/>
                <w14:checkbox>
                  <w14:checked w14:val="0"/>
                  <w14:checkedState w14:val="2612" w14:font="MS Gothic"/>
                  <w14:uncheckedState w14:val="2610" w14:font="MS Gothic"/>
                </w14:checkbox>
              </w:sdtPr>
              <w:sdtEndPr/>
              <w:sdtContent>
                <w:r w:rsidR="00D75FB0">
                  <w:rPr>
                    <w:rFonts w:ascii="MS Gothic" w:eastAsia="MS Gothic" w:hAnsi="MS Gothic" w:cstheme="minorHAnsi" w:hint="eastAsia"/>
                  </w:rPr>
                  <w:t>☐</w:t>
                </w:r>
              </w:sdtContent>
            </w:sdt>
            <w:r w:rsidR="00D75FB0">
              <w:rPr>
                <w:rFonts w:cstheme="minorHAnsi"/>
              </w:rPr>
              <w:t>Not Applicable</w:t>
            </w:r>
          </w:p>
          <w:p w14:paraId="6DE23E37" w14:textId="77777777" w:rsidR="00D75FB0" w:rsidRPr="00C34C63" w:rsidRDefault="00D53453" w:rsidP="00D75FB0">
            <w:pPr>
              <w:rPr>
                <w:rFonts w:cstheme="minorHAnsi"/>
              </w:rPr>
            </w:pPr>
            <w:sdt>
              <w:sdtPr>
                <w:rPr>
                  <w:rFonts w:cstheme="minorHAnsi"/>
                </w:rPr>
                <w:id w:val="689420685"/>
                <w14:checkbox>
                  <w14:checked w14:val="0"/>
                  <w14:checkedState w14:val="2612" w14:font="MS Gothic"/>
                  <w14:uncheckedState w14:val="2610" w14:font="MS Gothic"/>
                </w14:checkbox>
              </w:sdtPr>
              <w:sdtEndPr/>
              <w:sdtContent>
                <w:r w:rsidR="00D75FB0" w:rsidRPr="00C34C63">
                  <w:rPr>
                    <w:rFonts w:ascii="Segoe UI Symbol" w:eastAsia="MS Gothic" w:hAnsi="Segoe UI Symbol" w:cs="Segoe UI Symbol"/>
                  </w:rPr>
                  <w:t>☐</w:t>
                </w:r>
              </w:sdtContent>
            </w:sdt>
            <w:r w:rsidR="00D75FB0">
              <w:rPr>
                <w:rFonts w:cstheme="minorHAnsi"/>
              </w:rPr>
              <w:t>Corrected Onsite</w:t>
            </w:r>
          </w:p>
          <w:p w14:paraId="1B79C349" w14:textId="77777777" w:rsidR="00D75FB0" w:rsidRPr="0084305D" w:rsidRDefault="00D75FB0" w:rsidP="00D75FB0">
            <w:pPr>
              <w:rPr>
                <w:rFonts w:cstheme="minorHAnsi"/>
              </w:rPr>
            </w:pPr>
          </w:p>
        </w:tc>
        <w:sdt>
          <w:sdtPr>
            <w:rPr>
              <w:rFonts w:cstheme="minorHAnsi"/>
            </w:rPr>
            <w:id w:val="-1401832000"/>
            <w:placeholder>
              <w:docPart w:val="5E6084004AF044A6BF1EADB26D1D4B4A"/>
            </w:placeholder>
            <w:showingPlcHdr/>
          </w:sdtPr>
          <w:sdtEndPr/>
          <w:sdtContent>
            <w:tc>
              <w:tcPr>
                <w:tcW w:w="4770" w:type="dxa"/>
              </w:tcPr>
              <w:p w14:paraId="29459260" w14:textId="77777777" w:rsidR="00D75FB0" w:rsidRPr="0084305D" w:rsidRDefault="00D75FB0" w:rsidP="00D75FB0">
                <w:pPr>
                  <w:rPr>
                    <w:rFonts w:cstheme="minorHAnsi"/>
                  </w:rPr>
                </w:pPr>
                <w:r w:rsidRPr="0084305D">
                  <w:rPr>
                    <w:rFonts w:cstheme="minorHAnsi"/>
                  </w:rPr>
                  <w:t>Enter observations of non-compliance, comments or notes here.</w:t>
                </w:r>
              </w:p>
            </w:tc>
          </w:sdtContent>
        </w:sdt>
      </w:tr>
      <w:tr w:rsidR="00D8615F" w14:paraId="458EE087" w14:textId="77777777" w:rsidTr="00DC31C6">
        <w:trPr>
          <w:gridAfter w:val="1"/>
          <w:wAfter w:w="16" w:type="dxa"/>
          <w:cantSplit/>
        </w:trPr>
        <w:tc>
          <w:tcPr>
            <w:tcW w:w="899" w:type="dxa"/>
          </w:tcPr>
          <w:p w14:paraId="10E35C0E" w14:textId="72776FB3" w:rsidR="00D8615F" w:rsidRPr="001B32CE" w:rsidRDefault="00D8615F" w:rsidP="00D8615F">
            <w:pPr>
              <w:jc w:val="center"/>
              <w:rPr>
                <w:rFonts w:cstheme="minorHAnsi"/>
                <w:b/>
                <w:bCs/>
              </w:rPr>
            </w:pPr>
            <w:r w:rsidRPr="001B32CE">
              <w:rPr>
                <w:b/>
                <w:bCs/>
              </w:rPr>
              <w:t>9-A-10</w:t>
            </w:r>
          </w:p>
        </w:tc>
        <w:tc>
          <w:tcPr>
            <w:tcW w:w="5581" w:type="dxa"/>
            <w:shd w:val="clear" w:color="auto" w:fill="auto"/>
          </w:tcPr>
          <w:p w14:paraId="6B0513A5" w14:textId="77777777" w:rsidR="00D8615F" w:rsidRDefault="00D8615F" w:rsidP="00D8615F">
            <w:pPr>
              <w:rPr>
                <w:color w:val="000000"/>
              </w:rPr>
            </w:pPr>
            <w:r>
              <w:rPr>
                <w:color w:val="000000"/>
              </w:rPr>
              <w:t>The governing body: Sets policy on how individual staff deal with each other and external parties.</w:t>
            </w:r>
          </w:p>
          <w:p w14:paraId="7D4F4D8A" w14:textId="77777777" w:rsidR="00D8615F" w:rsidRPr="0084305D" w:rsidRDefault="00D8615F" w:rsidP="00D8615F">
            <w:pPr>
              <w:rPr>
                <w:rFonts w:cstheme="minorHAnsi"/>
              </w:rPr>
            </w:pPr>
          </w:p>
        </w:tc>
        <w:tc>
          <w:tcPr>
            <w:tcW w:w="1080" w:type="dxa"/>
            <w:shd w:val="clear" w:color="auto" w:fill="auto"/>
          </w:tcPr>
          <w:p w14:paraId="5DD97303" w14:textId="77777777" w:rsidR="00D8615F" w:rsidRDefault="00D8615F" w:rsidP="00D8615F">
            <w:pPr>
              <w:rPr>
                <w:rFonts w:cstheme="minorHAnsi"/>
              </w:rPr>
            </w:pPr>
            <w:r>
              <w:rPr>
                <w:rFonts w:cstheme="minorHAnsi"/>
              </w:rPr>
              <w:t>Surgical</w:t>
            </w:r>
          </w:p>
          <w:p w14:paraId="665E99C5" w14:textId="7A1E211D" w:rsidR="00D8615F" w:rsidRPr="0084305D" w:rsidRDefault="00D8615F" w:rsidP="00D8615F">
            <w:pPr>
              <w:rPr>
                <w:rFonts w:cstheme="minorHAnsi"/>
              </w:rPr>
            </w:pPr>
            <w:r>
              <w:rPr>
                <w:rFonts w:cstheme="minorHAnsi"/>
              </w:rPr>
              <w:t>Dental</w:t>
            </w:r>
          </w:p>
        </w:tc>
        <w:tc>
          <w:tcPr>
            <w:tcW w:w="810" w:type="dxa"/>
          </w:tcPr>
          <w:p w14:paraId="677BC370" w14:textId="77777777" w:rsidR="00D8615F" w:rsidRDefault="00D8615F" w:rsidP="00D8615F">
            <w:r>
              <w:t>A</w:t>
            </w:r>
          </w:p>
          <w:p w14:paraId="12058465" w14:textId="77777777" w:rsidR="00D8615F" w:rsidRDefault="00D8615F" w:rsidP="00D8615F">
            <w:r>
              <w:t>B</w:t>
            </w:r>
          </w:p>
          <w:p w14:paraId="78B4CEF6" w14:textId="77777777" w:rsidR="00D8615F" w:rsidRDefault="00D8615F" w:rsidP="00D8615F">
            <w:r>
              <w:t>C-M</w:t>
            </w:r>
          </w:p>
          <w:p w14:paraId="563E1779" w14:textId="4B749D04" w:rsidR="00D8615F" w:rsidRPr="0084305D" w:rsidRDefault="00D8615F" w:rsidP="00D8615F">
            <w:pPr>
              <w:rPr>
                <w:rFonts w:cstheme="minorHAnsi"/>
              </w:rPr>
            </w:pPr>
            <w:r>
              <w:t>C</w:t>
            </w:r>
          </w:p>
        </w:tc>
        <w:tc>
          <w:tcPr>
            <w:tcW w:w="1980" w:type="dxa"/>
          </w:tcPr>
          <w:p w14:paraId="42BECF7D" w14:textId="77777777" w:rsidR="00D8615F" w:rsidRPr="00C34C63" w:rsidRDefault="00D53453" w:rsidP="00D8615F">
            <w:pPr>
              <w:rPr>
                <w:rFonts w:cstheme="minorHAnsi"/>
              </w:rPr>
            </w:pPr>
            <w:sdt>
              <w:sdtPr>
                <w:rPr>
                  <w:rFonts w:cstheme="minorHAnsi"/>
                </w:rPr>
                <w:id w:val="89601428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2D2ACF98" w14:textId="77777777" w:rsidR="00D8615F" w:rsidRPr="00C34C63" w:rsidRDefault="00D53453" w:rsidP="00D8615F">
            <w:pPr>
              <w:rPr>
                <w:rFonts w:cstheme="minorHAnsi"/>
              </w:rPr>
            </w:pPr>
            <w:sdt>
              <w:sdtPr>
                <w:rPr>
                  <w:rFonts w:cstheme="minorHAnsi"/>
                </w:rPr>
                <w:id w:val="-185487613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E6AC43F" w14:textId="77777777" w:rsidR="00D8615F" w:rsidRDefault="00D53453" w:rsidP="00D8615F">
            <w:pPr>
              <w:rPr>
                <w:rFonts w:cstheme="minorHAnsi"/>
              </w:rPr>
            </w:pPr>
            <w:sdt>
              <w:sdtPr>
                <w:rPr>
                  <w:rFonts w:cstheme="minorHAnsi"/>
                </w:rPr>
                <w:id w:val="65172520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0F79069" w14:textId="77777777" w:rsidR="00D8615F" w:rsidRPr="00C34C63" w:rsidRDefault="00D53453" w:rsidP="00D8615F">
            <w:pPr>
              <w:rPr>
                <w:rFonts w:cstheme="minorHAnsi"/>
              </w:rPr>
            </w:pPr>
            <w:sdt>
              <w:sdtPr>
                <w:rPr>
                  <w:rFonts w:cstheme="minorHAnsi"/>
                </w:rPr>
                <w:id w:val="266933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7174EEE" w14:textId="77777777" w:rsidR="00D8615F" w:rsidRDefault="00D8615F" w:rsidP="00D8615F">
            <w:pPr>
              <w:rPr>
                <w:rFonts w:cstheme="minorHAnsi"/>
              </w:rPr>
            </w:pPr>
          </w:p>
        </w:tc>
        <w:sdt>
          <w:sdtPr>
            <w:rPr>
              <w:rFonts w:cstheme="minorHAnsi"/>
            </w:rPr>
            <w:id w:val="-390352249"/>
            <w:placeholder>
              <w:docPart w:val="F25D66C4588A412A9380303961AD3AEF"/>
            </w:placeholder>
            <w:showingPlcHdr/>
          </w:sdtPr>
          <w:sdtEndPr/>
          <w:sdtContent>
            <w:tc>
              <w:tcPr>
                <w:tcW w:w="4770" w:type="dxa"/>
              </w:tcPr>
              <w:p w14:paraId="443BCF5C" w14:textId="746BD8B8" w:rsidR="00D8615F" w:rsidRDefault="00D8615F" w:rsidP="00D8615F">
                <w:pPr>
                  <w:rPr>
                    <w:rFonts w:cstheme="minorHAnsi"/>
                  </w:rPr>
                </w:pPr>
                <w:r w:rsidRPr="00C34C63">
                  <w:rPr>
                    <w:rFonts w:cstheme="minorHAnsi"/>
                  </w:rPr>
                  <w:t>Enter observations of non-compliance, comments or notes here.</w:t>
                </w:r>
              </w:p>
            </w:tc>
          </w:sdtContent>
        </w:sdt>
      </w:tr>
      <w:tr w:rsidR="00D8615F" w14:paraId="62E76EB8" w14:textId="77777777" w:rsidTr="00DC31C6">
        <w:trPr>
          <w:gridAfter w:val="1"/>
          <w:wAfter w:w="16" w:type="dxa"/>
          <w:cantSplit/>
        </w:trPr>
        <w:tc>
          <w:tcPr>
            <w:tcW w:w="899" w:type="dxa"/>
          </w:tcPr>
          <w:p w14:paraId="7709EDA5" w14:textId="172A1B68" w:rsidR="00D8615F" w:rsidRPr="001B32CE" w:rsidRDefault="00D8615F" w:rsidP="00D8615F">
            <w:pPr>
              <w:jc w:val="center"/>
              <w:rPr>
                <w:rFonts w:cstheme="minorHAnsi"/>
                <w:b/>
                <w:bCs/>
              </w:rPr>
            </w:pPr>
            <w:r w:rsidRPr="001B32CE">
              <w:rPr>
                <w:b/>
                <w:bCs/>
              </w:rPr>
              <w:t>9-A-11</w:t>
            </w:r>
          </w:p>
        </w:tc>
        <w:tc>
          <w:tcPr>
            <w:tcW w:w="5581" w:type="dxa"/>
            <w:shd w:val="clear" w:color="auto" w:fill="auto"/>
          </w:tcPr>
          <w:p w14:paraId="456A2046" w14:textId="77777777" w:rsidR="00D8615F" w:rsidRDefault="00D8615F" w:rsidP="00D8615F">
            <w:pPr>
              <w:rPr>
                <w:color w:val="000000"/>
              </w:rPr>
            </w:pPr>
            <w:r>
              <w:rPr>
                <w:color w:val="000000"/>
              </w:rPr>
              <w:t>The governing body: Sets policy on staff’s role in properly dealing with patients.</w:t>
            </w:r>
          </w:p>
          <w:p w14:paraId="52EED5C4" w14:textId="77777777" w:rsidR="00D8615F" w:rsidRPr="0084305D" w:rsidRDefault="00D8615F" w:rsidP="00D8615F">
            <w:pPr>
              <w:rPr>
                <w:rFonts w:cstheme="minorHAnsi"/>
              </w:rPr>
            </w:pPr>
          </w:p>
        </w:tc>
        <w:tc>
          <w:tcPr>
            <w:tcW w:w="1080" w:type="dxa"/>
            <w:shd w:val="clear" w:color="auto" w:fill="auto"/>
          </w:tcPr>
          <w:p w14:paraId="4123B5A6" w14:textId="77777777" w:rsidR="00D8615F" w:rsidRDefault="00D8615F" w:rsidP="00D8615F">
            <w:pPr>
              <w:rPr>
                <w:rFonts w:cstheme="minorHAnsi"/>
              </w:rPr>
            </w:pPr>
            <w:r>
              <w:rPr>
                <w:rFonts w:cstheme="minorHAnsi"/>
              </w:rPr>
              <w:t>Surgical</w:t>
            </w:r>
          </w:p>
          <w:p w14:paraId="2F8B9FBD" w14:textId="11FC72C1" w:rsidR="00D8615F" w:rsidRPr="0084305D" w:rsidRDefault="00D8615F" w:rsidP="00D8615F">
            <w:pPr>
              <w:rPr>
                <w:rFonts w:cstheme="minorHAnsi"/>
              </w:rPr>
            </w:pPr>
            <w:r>
              <w:rPr>
                <w:rFonts w:cstheme="minorHAnsi"/>
              </w:rPr>
              <w:t>Dental</w:t>
            </w:r>
          </w:p>
        </w:tc>
        <w:tc>
          <w:tcPr>
            <w:tcW w:w="810" w:type="dxa"/>
          </w:tcPr>
          <w:p w14:paraId="53B880C9" w14:textId="77777777" w:rsidR="00D8615F" w:rsidRDefault="00D8615F" w:rsidP="00D8615F">
            <w:r>
              <w:t>A</w:t>
            </w:r>
          </w:p>
          <w:p w14:paraId="68319328" w14:textId="77777777" w:rsidR="00D8615F" w:rsidRDefault="00D8615F" w:rsidP="00D8615F">
            <w:r>
              <w:t>B</w:t>
            </w:r>
          </w:p>
          <w:p w14:paraId="50E75433" w14:textId="77777777" w:rsidR="00D8615F" w:rsidRDefault="00D8615F" w:rsidP="00D8615F">
            <w:r>
              <w:t>C-M</w:t>
            </w:r>
          </w:p>
          <w:p w14:paraId="1A7BDFD7" w14:textId="55960D3B" w:rsidR="00D8615F" w:rsidRPr="0084305D" w:rsidRDefault="00D8615F" w:rsidP="00D8615F">
            <w:pPr>
              <w:rPr>
                <w:rFonts w:cstheme="minorHAnsi"/>
              </w:rPr>
            </w:pPr>
            <w:r>
              <w:t>C</w:t>
            </w:r>
          </w:p>
        </w:tc>
        <w:tc>
          <w:tcPr>
            <w:tcW w:w="1980" w:type="dxa"/>
          </w:tcPr>
          <w:p w14:paraId="03C87979" w14:textId="77777777" w:rsidR="00D8615F" w:rsidRPr="00C34C63" w:rsidRDefault="00D53453" w:rsidP="00D8615F">
            <w:pPr>
              <w:rPr>
                <w:rFonts w:cstheme="minorHAnsi"/>
              </w:rPr>
            </w:pPr>
            <w:sdt>
              <w:sdtPr>
                <w:rPr>
                  <w:rFonts w:cstheme="minorHAnsi"/>
                </w:rPr>
                <w:id w:val="-165405034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CE8CC88" w14:textId="77777777" w:rsidR="00D8615F" w:rsidRPr="00C34C63" w:rsidRDefault="00D53453" w:rsidP="00D8615F">
            <w:pPr>
              <w:rPr>
                <w:rFonts w:cstheme="minorHAnsi"/>
              </w:rPr>
            </w:pPr>
            <w:sdt>
              <w:sdtPr>
                <w:rPr>
                  <w:rFonts w:cstheme="minorHAnsi"/>
                </w:rPr>
                <w:id w:val="-59200868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FB5260" w14:textId="77777777" w:rsidR="00D8615F" w:rsidRDefault="00D53453" w:rsidP="00D8615F">
            <w:pPr>
              <w:rPr>
                <w:rFonts w:cstheme="minorHAnsi"/>
              </w:rPr>
            </w:pPr>
            <w:sdt>
              <w:sdtPr>
                <w:rPr>
                  <w:rFonts w:cstheme="minorHAnsi"/>
                </w:rPr>
                <w:id w:val="210081986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99405F7" w14:textId="77777777" w:rsidR="00D8615F" w:rsidRPr="00C34C63" w:rsidRDefault="00D53453" w:rsidP="00D8615F">
            <w:pPr>
              <w:rPr>
                <w:rFonts w:cstheme="minorHAnsi"/>
              </w:rPr>
            </w:pPr>
            <w:sdt>
              <w:sdtPr>
                <w:rPr>
                  <w:rFonts w:cstheme="minorHAnsi"/>
                </w:rPr>
                <w:id w:val="177845315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D470E34" w14:textId="77777777" w:rsidR="00D8615F" w:rsidRDefault="00D8615F" w:rsidP="00D8615F">
            <w:pPr>
              <w:rPr>
                <w:rFonts w:cstheme="minorHAnsi"/>
              </w:rPr>
            </w:pPr>
          </w:p>
        </w:tc>
        <w:sdt>
          <w:sdtPr>
            <w:rPr>
              <w:rFonts w:cstheme="minorHAnsi"/>
            </w:rPr>
            <w:id w:val="-1653975657"/>
            <w:placeholder>
              <w:docPart w:val="F9A72A7878FF41BD89219C3C180FF558"/>
            </w:placeholder>
            <w:showingPlcHdr/>
          </w:sdtPr>
          <w:sdtEndPr/>
          <w:sdtContent>
            <w:tc>
              <w:tcPr>
                <w:tcW w:w="4770" w:type="dxa"/>
              </w:tcPr>
              <w:p w14:paraId="49F8A53A" w14:textId="672A332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24CAD71" w14:textId="77777777" w:rsidTr="00DC31C6">
        <w:trPr>
          <w:gridAfter w:val="1"/>
          <w:wAfter w:w="16" w:type="dxa"/>
          <w:cantSplit/>
        </w:trPr>
        <w:tc>
          <w:tcPr>
            <w:tcW w:w="899" w:type="dxa"/>
          </w:tcPr>
          <w:p w14:paraId="585B63BC" w14:textId="0BFED919" w:rsidR="00D8615F" w:rsidRPr="001B32CE" w:rsidRDefault="00D8615F" w:rsidP="00D8615F">
            <w:pPr>
              <w:jc w:val="center"/>
              <w:rPr>
                <w:rFonts w:cstheme="minorHAnsi"/>
                <w:b/>
                <w:bCs/>
              </w:rPr>
            </w:pPr>
            <w:r w:rsidRPr="001B32CE">
              <w:rPr>
                <w:b/>
                <w:bCs/>
              </w:rPr>
              <w:t>9-A-12</w:t>
            </w:r>
          </w:p>
        </w:tc>
        <w:tc>
          <w:tcPr>
            <w:tcW w:w="5581" w:type="dxa"/>
            <w:shd w:val="clear" w:color="auto" w:fill="auto"/>
          </w:tcPr>
          <w:p w14:paraId="4ADB5738" w14:textId="77777777" w:rsidR="00D8615F" w:rsidRDefault="00D8615F" w:rsidP="00D8615F">
            <w:pPr>
              <w:rPr>
                <w:color w:val="000000"/>
              </w:rPr>
            </w:pPr>
            <w:r>
              <w:rPr>
                <w:color w:val="000000"/>
              </w:rPr>
              <w:t xml:space="preserve">The governing body is responsible for the operation and performance of the facility </w:t>
            </w:r>
            <w:proofErr w:type="gramStart"/>
            <w:r>
              <w:rPr>
                <w:color w:val="000000"/>
              </w:rPr>
              <w:t>including:</w:t>
            </w:r>
            <w:proofErr w:type="gramEnd"/>
            <w:r>
              <w:rPr>
                <w:color w:val="000000"/>
              </w:rPr>
              <w:t xml:space="preserve"> Determining the mission and goals of the facility, including the types of services provided and for determining, implementing, and monitoring policies governing the facility's total operation.</w:t>
            </w:r>
          </w:p>
          <w:p w14:paraId="450E17AA" w14:textId="77777777" w:rsidR="00D8615F" w:rsidRPr="0084305D" w:rsidRDefault="00D8615F" w:rsidP="00D8615F">
            <w:pPr>
              <w:rPr>
                <w:rFonts w:cstheme="minorHAnsi"/>
              </w:rPr>
            </w:pPr>
          </w:p>
        </w:tc>
        <w:tc>
          <w:tcPr>
            <w:tcW w:w="1080" w:type="dxa"/>
            <w:shd w:val="clear" w:color="auto" w:fill="auto"/>
          </w:tcPr>
          <w:p w14:paraId="36C83A2C" w14:textId="77777777" w:rsidR="00D8615F" w:rsidRDefault="00D8615F" w:rsidP="00D8615F">
            <w:pPr>
              <w:rPr>
                <w:rFonts w:cstheme="minorHAnsi"/>
              </w:rPr>
            </w:pPr>
            <w:r>
              <w:rPr>
                <w:rFonts w:cstheme="minorHAnsi"/>
              </w:rPr>
              <w:t>Surgical</w:t>
            </w:r>
          </w:p>
          <w:p w14:paraId="48AEA29C" w14:textId="3A6C749D" w:rsidR="00D8615F" w:rsidRPr="0084305D" w:rsidRDefault="00D8615F" w:rsidP="00D8615F">
            <w:pPr>
              <w:rPr>
                <w:rFonts w:cstheme="minorHAnsi"/>
              </w:rPr>
            </w:pPr>
            <w:r>
              <w:rPr>
                <w:rFonts w:cstheme="minorHAnsi"/>
              </w:rPr>
              <w:t>Dental</w:t>
            </w:r>
          </w:p>
        </w:tc>
        <w:tc>
          <w:tcPr>
            <w:tcW w:w="810" w:type="dxa"/>
          </w:tcPr>
          <w:p w14:paraId="78866F11" w14:textId="77777777" w:rsidR="00D8615F" w:rsidRDefault="00D8615F" w:rsidP="00D8615F">
            <w:r>
              <w:t>A</w:t>
            </w:r>
          </w:p>
          <w:p w14:paraId="585FC8D3" w14:textId="77777777" w:rsidR="00D8615F" w:rsidRDefault="00D8615F" w:rsidP="00D8615F">
            <w:r>
              <w:t>B</w:t>
            </w:r>
          </w:p>
          <w:p w14:paraId="6DA824FC" w14:textId="77777777" w:rsidR="00D8615F" w:rsidRDefault="00D8615F" w:rsidP="00D8615F">
            <w:r>
              <w:t>C-M</w:t>
            </w:r>
          </w:p>
          <w:p w14:paraId="6EA109F2" w14:textId="669FCBAF" w:rsidR="00D8615F" w:rsidRPr="0084305D" w:rsidRDefault="00D8615F" w:rsidP="00D8615F">
            <w:pPr>
              <w:rPr>
                <w:rFonts w:cstheme="minorHAnsi"/>
              </w:rPr>
            </w:pPr>
            <w:r>
              <w:t>C</w:t>
            </w:r>
          </w:p>
        </w:tc>
        <w:tc>
          <w:tcPr>
            <w:tcW w:w="1980" w:type="dxa"/>
          </w:tcPr>
          <w:p w14:paraId="0BC7EA8B" w14:textId="77777777" w:rsidR="00D8615F" w:rsidRPr="00C34C63" w:rsidRDefault="00D53453" w:rsidP="00D8615F">
            <w:pPr>
              <w:rPr>
                <w:rFonts w:cstheme="minorHAnsi"/>
              </w:rPr>
            </w:pPr>
            <w:sdt>
              <w:sdtPr>
                <w:rPr>
                  <w:rFonts w:cstheme="minorHAnsi"/>
                </w:rPr>
                <w:id w:val="143986809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F7D972A" w14:textId="77777777" w:rsidR="00D8615F" w:rsidRPr="00C34C63" w:rsidRDefault="00D53453" w:rsidP="00D8615F">
            <w:pPr>
              <w:rPr>
                <w:rFonts w:cstheme="minorHAnsi"/>
              </w:rPr>
            </w:pPr>
            <w:sdt>
              <w:sdtPr>
                <w:rPr>
                  <w:rFonts w:cstheme="minorHAnsi"/>
                </w:rPr>
                <w:id w:val="-15254664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01CD05E" w14:textId="77777777" w:rsidR="00D8615F" w:rsidRDefault="00D53453" w:rsidP="00D8615F">
            <w:pPr>
              <w:rPr>
                <w:rFonts w:cstheme="minorHAnsi"/>
              </w:rPr>
            </w:pPr>
            <w:sdt>
              <w:sdtPr>
                <w:rPr>
                  <w:rFonts w:cstheme="minorHAnsi"/>
                </w:rPr>
                <w:id w:val="-1571411799"/>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C728322" w14:textId="77777777" w:rsidR="00D8615F" w:rsidRPr="00C34C63" w:rsidRDefault="00D53453" w:rsidP="00D8615F">
            <w:pPr>
              <w:rPr>
                <w:rFonts w:cstheme="minorHAnsi"/>
              </w:rPr>
            </w:pPr>
            <w:sdt>
              <w:sdtPr>
                <w:rPr>
                  <w:rFonts w:cstheme="minorHAnsi"/>
                </w:rPr>
                <w:id w:val="4146772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307697F" w14:textId="77777777" w:rsidR="00D8615F" w:rsidRDefault="00D8615F" w:rsidP="00D8615F">
            <w:pPr>
              <w:rPr>
                <w:rFonts w:cstheme="minorHAnsi"/>
              </w:rPr>
            </w:pPr>
          </w:p>
        </w:tc>
        <w:sdt>
          <w:sdtPr>
            <w:rPr>
              <w:rFonts w:cstheme="minorHAnsi"/>
            </w:rPr>
            <w:id w:val="-1069886191"/>
            <w:placeholder>
              <w:docPart w:val="34EDA5CE87BA440C8EAA8207DD87056E"/>
            </w:placeholder>
            <w:showingPlcHdr/>
          </w:sdtPr>
          <w:sdtEndPr/>
          <w:sdtContent>
            <w:tc>
              <w:tcPr>
                <w:tcW w:w="4770" w:type="dxa"/>
              </w:tcPr>
              <w:p w14:paraId="3E670C39" w14:textId="2C738C0F"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387E979" w14:textId="77777777" w:rsidTr="00DC31C6">
        <w:trPr>
          <w:gridAfter w:val="1"/>
          <w:wAfter w:w="16" w:type="dxa"/>
          <w:cantSplit/>
        </w:trPr>
        <w:tc>
          <w:tcPr>
            <w:tcW w:w="899" w:type="dxa"/>
          </w:tcPr>
          <w:p w14:paraId="79D3D370" w14:textId="038FB091" w:rsidR="00D8615F" w:rsidRPr="001B32CE" w:rsidRDefault="00D8615F" w:rsidP="00D8615F">
            <w:pPr>
              <w:jc w:val="center"/>
              <w:rPr>
                <w:b/>
                <w:bCs/>
              </w:rPr>
            </w:pPr>
            <w:r w:rsidRPr="001B32CE">
              <w:rPr>
                <w:b/>
                <w:bCs/>
              </w:rPr>
              <w:lastRenderedPageBreak/>
              <w:t>9-A-17</w:t>
            </w:r>
          </w:p>
        </w:tc>
        <w:tc>
          <w:tcPr>
            <w:tcW w:w="5581" w:type="dxa"/>
            <w:shd w:val="clear" w:color="auto" w:fill="auto"/>
          </w:tcPr>
          <w:p w14:paraId="3A7550AA" w14:textId="77777777" w:rsidR="00D8615F" w:rsidRDefault="00D8615F" w:rsidP="00D8615F">
            <w:pPr>
              <w:rPr>
                <w:color w:val="000000"/>
              </w:rPr>
            </w:pPr>
            <w:r>
              <w:rPr>
                <w:color w:val="000000"/>
              </w:rPr>
              <w:t xml:space="preserve">The governing body must assure that all outside services are provided in a safe and effective manner. </w:t>
            </w:r>
          </w:p>
          <w:p w14:paraId="4E637715" w14:textId="77777777" w:rsidR="00D8615F" w:rsidRDefault="00D8615F" w:rsidP="00D8615F">
            <w:pPr>
              <w:rPr>
                <w:color w:val="000000"/>
              </w:rPr>
            </w:pPr>
          </w:p>
        </w:tc>
        <w:tc>
          <w:tcPr>
            <w:tcW w:w="1080" w:type="dxa"/>
            <w:shd w:val="clear" w:color="auto" w:fill="auto"/>
          </w:tcPr>
          <w:p w14:paraId="59F1DCBC" w14:textId="77777777" w:rsidR="00D8615F" w:rsidRDefault="00D8615F" w:rsidP="00D8615F">
            <w:pPr>
              <w:rPr>
                <w:rFonts w:cstheme="minorHAnsi"/>
              </w:rPr>
            </w:pPr>
            <w:r>
              <w:rPr>
                <w:rFonts w:cstheme="minorHAnsi"/>
              </w:rPr>
              <w:t>Surgical</w:t>
            </w:r>
          </w:p>
          <w:p w14:paraId="58DC4329" w14:textId="2EAE0DB6" w:rsidR="00D8615F" w:rsidRPr="0084305D" w:rsidRDefault="00D8615F" w:rsidP="00D8615F">
            <w:pPr>
              <w:rPr>
                <w:rFonts w:cstheme="minorHAnsi"/>
              </w:rPr>
            </w:pPr>
            <w:r>
              <w:rPr>
                <w:rFonts w:cstheme="minorHAnsi"/>
              </w:rPr>
              <w:t>Dental</w:t>
            </w:r>
          </w:p>
        </w:tc>
        <w:tc>
          <w:tcPr>
            <w:tcW w:w="810" w:type="dxa"/>
          </w:tcPr>
          <w:p w14:paraId="403045C6" w14:textId="77777777" w:rsidR="00D8615F" w:rsidRDefault="00D8615F" w:rsidP="00D8615F">
            <w:r>
              <w:t>A</w:t>
            </w:r>
          </w:p>
          <w:p w14:paraId="16F18803" w14:textId="77777777" w:rsidR="00D8615F" w:rsidRDefault="00D8615F" w:rsidP="00D8615F">
            <w:r>
              <w:t>B</w:t>
            </w:r>
          </w:p>
          <w:p w14:paraId="4AFB8EB7" w14:textId="77777777" w:rsidR="00D8615F" w:rsidRDefault="00D8615F" w:rsidP="00D8615F">
            <w:r>
              <w:t>C-M</w:t>
            </w:r>
          </w:p>
          <w:p w14:paraId="15095044" w14:textId="2F9EE217" w:rsidR="00D8615F" w:rsidRDefault="00D8615F" w:rsidP="00D8615F">
            <w:r>
              <w:t>C</w:t>
            </w:r>
          </w:p>
        </w:tc>
        <w:tc>
          <w:tcPr>
            <w:tcW w:w="1980" w:type="dxa"/>
          </w:tcPr>
          <w:p w14:paraId="48DAA491" w14:textId="77777777" w:rsidR="00D8615F" w:rsidRPr="00C34C63" w:rsidRDefault="00D53453" w:rsidP="00D8615F">
            <w:pPr>
              <w:rPr>
                <w:rFonts w:cstheme="minorHAnsi"/>
              </w:rPr>
            </w:pPr>
            <w:sdt>
              <w:sdtPr>
                <w:rPr>
                  <w:rFonts w:cstheme="minorHAnsi"/>
                </w:rPr>
                <w:id w:val="170197569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6E82A04" w14:textId="77777777" w:rsidR="00D8615F" w:rsidRPr="00C34C63" w:rsidRDefault="00D53453" w:rsidP="00D8615F">
            <w:pPr>
              <w:rPr>
                <w:rFonts w:cstheme="minorHAnsi"/>
              </w:rPr>
            </w:pPr>
            <w:sdt>
              <w:sdtPr>
                <w:rPr>
                  <w:rFonts w:cstheme="minorHAnsi"/>
                </w:rPr>
                <w:id w:val="-45672446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3A09F0B" w14:textId="77777777" w:rsidR="00D8615F" w:rsidRDefault="00D53453" w:rsidP="00D8615F">
            <w:pPr>
              <w:rPr>
                <w:rFonts w:cstheme="minorHAnsi"/>
              </w:rPr>
            </w:pPr>
            <w:sdt>
              <w:sdtPr>
                <w:rPr>
                  <w:rFonts w:cstheme="minorHAnsi"/>
                </w:rPr>
                <w:id w:val="1807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14021655" w14:textId="77777777" w:rsidR="00D8615F" w:rsidRPr="00C34C63" w:rsidRDefault="00D53453" w:rsidP="00D8615F">
            <w:pPr>
              <w:rPr>
                <w:rFonts w:cstheme="minorHAnsi"/>
              </w:rPr>
            </w:pPr>
            <w:sdt>
              <w:sdtPr>
                <w:rPr>
                  <w:rFonts w:cstheme="minorHAnsi"/>
                </w:rPr>
                <w:id w:val="130019408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1590869" w14:textId="77777777" w:rsidR="00D8615F" w:rsidRDefault="00D8615F" w:rsidP="00D8615F">
            <w:pPr>
              <w:rPr>
                <w:rFonts w:cstheme="minorHAnsi"/>
              </w:rPr>
            </w:pPr>
          </w:p>
        </w:tc>
        <w:sdt>
          <w:sdtPr>
            <w:rPr>
              <w:rFonts w:cstheme="minorHAnsi"/>
            </w:rPr>
            <w:id w:val="1581172341"/>
            <w:placeholder>
              <w:docPart w:val="0BCC2D16EA12451C8B70C00AA67B8679"/>
            </w:placeholder>
            <w:showingPlcHdr/>
          </w:sdtPr>
          <w:sdtEndPr/>
          <w:sdtContent>
            <w:tc>
              <w:tcPr>
                <w:tcW w:w="4770" w:type="dxa"/>
              </w:tcPr>
              <w:p w14:paraId="6FA47776" w14:textId="75BFA15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07658D63" w14:textId="77777777" w:rsidTr="00DC31C6">
        <w:trPr>
          <w:gridAfter w:val="1"/>
          <w:wAfter w:w="16" w:type="dxa"/>
          <w:cantSplit/>
        </w:trPr>
        <w:tc>
          <w:tcPr>
            <w:tcW w:w="899" w:type="dxa"/>
          </w:tcPr>
          <w:p w14:paraId="03397191" w14:textId="07DFB6E2" w:rsidR="00D8615F" w:rsidRPr="001B32CE" w:rsidRDefault="00D8615F" w:rsidP="00D8615F">
            <w:pPr>
              <w:jc w:val="center"/>
              <w:rPr>
                <w:b/>
                <w:bCs/>
              </w:rPr>
            </w:pPr>
            <w:r w:rsidRPr="001B32CE">
              <w:rPr>
                <w:b/>
                <w:bCs/>
              </w:rPr>
              <w:t>9-A-20</w:t>
            </w:r>
          </w:p>
        </w:tc>
        <w:tc>
          <w:tcPr>
            <w:tcW w:w="5581" w:type="dxa"/>
            <w:shd w:val="clear" w:color="auto" w:fill="auto"/>
          </w:tcPr>
          <w:p w14:paraId="2C77B161" w14:textId="77777777" w:rsidR="00D8615F" w:rsidRDefault="00D8615F" w:rsidP="00D8615F">
            <w:pPr>
              <w:rPr>
                <w:color w:val="000000"/>
              </w:rPr>
            </w:pPr>
            <w:r>
              <w:rPr>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4DC677EE" w14:textId="77777777" w:rsidR="00D8615F" w:rsidRDefault="00D8615F" w:rsidP="00D8615F">
            <w:pPr>
              <w:rPr>
                <w:color w:val="000000"/>
              </w:rPr>
            </w:pPr>
          </w:p>
        </w:tc>
        <w:tc>
          <w:tcPr>
            <w:tcW w:w="1080" w:type="dxa"/>
            <w:shd w:val="clear" w:color="auto" w:fill="auto"/>
          </w:tcPr>
          <w:p w14:paraId="50D31E96" w14:textId="77777777" w:rsidR="00D8615F" w:rsidRDefault="00D8615F" w:rsidP="00D8615F">
            <w:pPr>
              <w:rPr>
                <w:rFonts w:cstheme="minorHAnsi"/>
              </w:rPr>
            </w:pPr>
            <w:r>
              <w:rPr>
                <w:rFonts w:cstheme="minorHAnsi"/>
              </w:rPr>
              <w:t>Surgical</w:t>
            </w:r>
          </w:p>
          <w:p w14:paraId="51F3BE67" w14:textId="4E495348" w:rsidR="00D8615F" w:rsidRPr="0084305D" w:rsidRDefault="00D8615F" w:rsidP="00D8615F">
            <w:pPr>
              <w:rPr>
                <w:rFonts w:cstheme="minorHAnsi"/>
              </w:rPr>
            </w:pPr>
            <w:r>
              <w:rPr>
                <w:rFonts w:cstheme="minorHAnsi"/>
              </w:rPr>
              <w:t>Dental</w:t>
            </w:r>
          </w:p>
        </w:tc>
        <w:tc>
          <w:tcPr>
            <w:tcW w:w="810" w:type="dxa"/>
          </w:tcPr>
          <w:p w14:paraId="5245187F" w14:textId="77777777" w:rsidR="00D8615F" w:rsidRDefault="00D8615F" w:rsidP="00D8615F">
            <w:r>
              <w:t>A</w:t>
            </w:r>
          </w:p>
          <w:p w14:paraId="3FC9988D" w14:textId="77777777" w:rsidR="00D8615F" w:rsidRDefault="00D8615F" w:rsidP="00D8615F">
            <w:r>
              <w:t>B</w:t>
            </w:r>
          </w:p>
          <w:p w14:paraId="33EE3FF3" w14:textId="77777777" w:rsidR="00D8615F" w:rsidRDefault="00D8615F" w:rsidP="00D8615F">
            <w:r>
              <w:t>C-M</w:t>
            </w:r>
          </w:p>
          <w:p w14:paraId="0EDC5734" w14:textId="5618283D" w:rsidR="00D8615F" w:rsidRDefault="00D8615F" w:rsidP="00D8615F">
            <w:r>
              <w:t>C</w:t>
            </w:r>
          </w:p>
        </w:tc>
        <w:tc>
          <w:tcPr>
            <w:tcW w:w="1980" w:type="dxa"/>
          </w:tcPr>
          <w:p w14:paraId="136CA8B9" w14:textId="77777777" w:rsidR="00D8615F" w:rsidRPr="00C34C63" w:rsidRDefault="00D53453" w:rsidP="00D8615F">
            <w:pPr>
              <w:rPr>
                <w:rFonts w:cstheme="minorHAnsi"/>
              </w:rPr>
            </w:pPr>
            <w:sdt>
              <w:sdtPr>
                <w:rPr>
                  <w:rFonts w:cstheme="minorHAnsi"/>
                </w:rPr>
                <w:id w:val="-178226368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91779B" w14:textId="77777777" w:rsidR="00D8615F" w:rsidRPr="00C34C63" w:rsidRDefault="00D53453" w:rsidP="00D8615F">
            <w:pPr>
              <w:rPr>
                <w:rFonts w:cstheme="minorHAnsi"/>
              </w:rPr>
            </w:pPr>
            <w:sdt>
              <w:sdtPr>
                <w:rPr>
                  <w:rFonts w:cstheme="minorHAnsi"/>
                </w:rPr>
                <w:id w:val="160977610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A64A34" w14:textId="77777777" w:rsidR="00D8615F" w:rsidRDefault="00D53453" w:rsidP="00D8615F">
            <w:pPr>
              <w:rPr>
                <w:rFonts w:cstheme="minorHAnsi"/>
              </w:rPr>
            </w:pPr>
            <w:sdt>
              <w:sdtPr>
                <w:rPr>
                  <w:rFonts w:cstheme="minorHAnsi"/>
                </w:rPr>
                <w:id w:val="7818363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0B797F04" w14:textId="77777777" w:rsidR="00D8615F" w:rsidRPr="00C34C63" w:rsidRDefault="00D53453" w:rsidP="00D8615F">
            <w:pPr>
              <w:rPr>
                <w:rFonts w:cstheme="minorHAnsi"/>
              </w:rPr>
            </w:pPr>
            <w:sdt>
              <w:sdtPr>
                <w:rPr>
                  <w:rFonts w:cstheme="minorHAnsi"/>
                </w:rPr>
                <w:id w:val="-71211198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60A1AF1" w14:textId="77777777" w:rsidR="00D8615F" w:rsidRDefault="00D8615F" w:rsidP="00D8615F">
            <w:pPr>
              <w:rPr>
                <w:rFonts w:cstheme="minorHAnsi"/>
              </w:rPr>
            </w:pPr>
          </w:p>
        </w:tc>
        <w:sdt>
          <w:sdtPr>
            <w:rPr>
              <w:rFonts w:cstheme="minorHAnsi"/>
            </w:rPr>
            <w:id w:val="-1642807858"/>
            <w:placeholder>
              <w:docPart w:val="610C10B055FA4104B40CA9039AC80916"/>
            </w:placeholder>
            <w:showingPlcHdr/>
          </w:sdtPr>
          <w:sdtEndPr/>
          <w:sdtContent>
            <w:tc>
              <w:tcPr>
                <w:tcW w:w="4770" w:type="dxa"/>
              </w:tcPr>
              <w:p w14:paraId="3CB85A1B" w14:textId="7D3BB05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25F7ADFE" w14:textId="77777777" w:rsidTr="00DC31C6">
        <w:trPr>
          <w:gridAfter w:val="1"/>
          <w:wAfter w:w="16" w:type="dxa"/>
          <w:cantSplit/>
        </w:trPr>
        <w:tc>
          <w:tcPr>
            <w:tcW w:w="899" w:type="dxa"/>
          </w:tcPr>
          <w:p w14:paraId="74C02A4A" w14:textId="7114F927" w:rsidR="00D8615F" w:rsidRPr="001B32CE" w:rsidRDefault="00D8615F" w:rsidP="00D8615F">
            <w:pPr>
              <w:jc w:val="center"/>
              <w:rPr>
                <w:b/>
                <w:bCs/>
              </w:rPr>
            </w:pPr>
            <w:r w:rsidRPr="001B32CE">
              <w:rPr>
                <w:b/>
                <w:bCs/>
              </w:rPr>
              <w:t>9-A-21</w:t>
            </w:r>
          </w:p>
        </w:tc>
        <w:tc>
          <w:tcPr>
            <w:tcW w:w="5581" w:type="dxa"/>
            <w:shd w:val="clear" w:color="auto" w:fill="auto"/>
          </w:tcPr>
          <w:p w14:paraId="4CA73086" w14:textId="77777777" w:rsidR="00D8615F" w:rsidRDefault="00D8615F" w:rsidP="00D8615F">
            <w:pPr>
              <w:rPr>
                <w:color w:val="000000"/>
              </w:rPr>
            </w:pPr>
            <w:r>
              <w:rPr>
                <w:color w:val="000000"/>
              </w:rPr>
              <w:t>The policies, procedures, and processes adopted by the governing body are reviewed and revised at least annually and in accordance with any implementation timelines adopted by the governing body.</w:t>
            </w:r>
          </w:p>
          <w:p w14:paraId="0B234BAD" w14:textId="77777777" w:rsidR="00D8615F" w:rsidRDefault="00D8615F" w:rsidP="00D8615F">
            <w:pPr>
              <w:rPr>
                <w:color w:val="000000"/>
              </w:rPr>
            </w:pPr>
          </w:p>
        </w:tc>
        <w:tc>
          <w:tcPr>
            <w:tcW w:w="1080" w:type="dxa"/>
            <w:shd w:val="clear" w:color="auto" w:fill="auto"/>
          </w:tcPr>
          <w:p w14:paraId="7D66D833" w14:textId="77777777" w:rsidR="00D8615F" w:rsidRDefault="00D8615F" w:rsidP="00D8615F">
            <w:pPr>
              <w:rPr>
                <w:rFonts w:cstheme="minorHAnsi"/>
              </w:rPr>
            </w:pPr>
            <w:r>
              <w:rPr>
                <w:rFonts w:cstheme="minorHAnsi"/>
              </w:rPr>
              <w:t>Surgical</w:t>
            </w:r>
          </w:p>
          <w:p w14:paraId="641AE9D0" w14:textId="6D811AEE" w:rsidR="00D8615F" w:rsidRPr="0084305D" w:rsidRDefault="00D8615F" w:rsidP="00D8615F">
            <w:pPr>
              <w:rPr>
                <w:rFonts w:cstheme="minorHAnsi"/>
              </w:rPr>
            </w:pPr>
            <w:r>
              <w:rPr>
                <w:rFonts w:cstheme="minorHAnsi"/>
              </w:rPr>
              <w:t>Dental</w:t>
            </w:r>
          </w:p>
        </w:tc>
        <w:tc>
          <w:tcPr>
            <w:tcW w:w="810" w:type="dxa"/>
          </w:tcPr>
          <w:p w14:paraId="47E08D49" w14:textId="77777777" w:rsidR="00D8615F" w:rsidRDefault="00D8615F" w:rsidP="00D8615F">
            <w:r>
              <w:t>A</w:t>
            </w:r>
          </w:p>
          <w:p w14:paraId="0C98F760" w14:textId="77777777" w:rsidR="00D8615F" w:rsidRDefault="00D8615F" w:rsidP="00D8615F">
            <w:r>
              <w:t>B</w:t>
            </w:r>
          </w:p>
          <w:p w14:paraId="6356C6C9" w14:textId="77777777" w:rsidR="00D8615F" w:rsidRDefault="00D8615F" w:rsidP="00D8615F">
            <w:r>
              <w:t>C-M</w:t>
            </w:r>
          </w:p>
          <w:p w14:paraId="7788B2B7" w14:textId="1314ED9B" w:rsidR="00D8615F" w:rsidRDefault="00D8615F" w:rsidP="00D8615F">
            <w:r>
              <w:t>C</w:t>
            </w:r>
          </w:p>
        </w:tc>
        <w:tc>
          <w:tcPr>
            <w:tcW w:w="1980" w:type="dxa"/>
          </w:tcPr>
          <w:p w14:paraId="01D4520A" w14:textId="77777777" w:rsidR="00D8615F" w:rsidRPr="00C34C63" w:rsidRDefault="00D53453" w:rsidP="00D8615F">
            <w:pPr>
              <w:rPr>
                <w:rFonts w:cstheme="minorHAnsi"/>
              </w:rPr>
            </w:pPr>
            <w:sdt>
              <w:sdtPr>
                <w:rPr>
                  <w:rFonts w:cstheme="minorHAnsi"/>
                </w:rPr>
                <w:id w:val="-1338912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95BFBFC" w14:textId="77777777" w:rsidR="00D8615F" w:rsidRPr="00C34C63" w:rsidRDefault="00D53453" w:rsidP="00D8615F">
            <w:pPr>
              <w:rPr>
                <w:rFonts w:cstheme="minorHAnsi"/>
              </w:rPr>
            </w:pPr>
            <w:sdt>
              <w:sdtPr>
                <w:rPr>
                  <w:rFonts w:cstheme="minorHAnsi"/>
                </w:rPr>
                <w:id w:val="160722969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8DECEC9" w14:textId="77777777" w:rsidR="00D8615F" w:rsidRDefault="00D53453" w:rsidP="00D8615F">
            <w:pPr>
              <w:rPr>
                <w:rFonts w:cstheme="minorHAnsi"/>
              </w:rPr>
            </w:pPr>
            <w:sdt>
              <w:sdtPr>
                <w:rPr>
                  <w:rFonts w:cstheme="minorHAnsi"/>
                </w:rPr>
                <w:id w:val="80197329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6AFD680" w14:textId="77777777" w:rsidR="00D8615F" w:rsidRPr="00C34C63" w:rsidRDefault="00D53453" w:rsidP="00D8615F">
            <w:pPr>
              <w:rPr>
                <w:rFonts w:cstheme="minorHAnsi"/>
              </w:rPr>
            </w:pPr>
            <w:sdt>
              <w:sdtPr>
                <w:rPr>
                  <w:rFonts w:cstheme="minorHAnsi"/>
                </w:rPr>
                <w:id w:val="-15684961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23D14BC" w14:textId="77777777" w:rsidR="00D8615F" w:rsidRDefault="00D8615F" w:rsidP="00D8615F">
            <w:pPr>
              <w:rPr>
                <w:rFonts w:cstheme="minorHAnsi"/>
              </w:rPr>
            </w:pPr>
          </w:p>
        </w:tc>
        <w:sdt>
          <w:sdtPr>
            <w:rPr>
              <w:rFonts w:cstheme="minorHAnsi"/>
            </w:rPr>
            <w:id w:val="-980916336"/>
            <w:placeholder>
              <w:docPart w:val="6C38B1F3E51449FFA19DFEFF852EC8B8"/>
            </w:placeholder>
            <w:showingPlcHdr/>
          </w:sdtPr>
          <w:sdtEndPr/>
          <w:sdtContent>
            <w:tc>
              <w:tcPr>
                <w:tcW w:w="4770" w:type="dxa"/>
              </w:tcPr>
              <w:p w14:paraId="0C514CB0" w14:textId="30F41A9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F7DD448" w14:textId="77777777" w:rsidTr="00DC31C6">
        <w:trPr>
          <w:gridAfter w:val="1"/>
          <w:wAfter w:w="16" w:type="dxa"/>
          <w:cantSplit/>
        </w:trPr>
        <w:tc>
          <w:tcPr>
            <w:tcW w:w="899" w:type="dxa"/>
          </w:tcPr>
          <w:p w14:paraId="3BF476C5" w14:textId="121969B7" w:rsidR="00D8615F" w:rsidRPr="001B32CE" w:rsidRDefault="00D8615F" w:rsidP="00D8615F">
            <w:pPr>
              <w:jc w:val="center"/>
              <w:rPr>
                <w:b/>
                <w:bCs/>
              </w:rPr>
            </w:pPr>
            <w:r w:rsidRPr="001B32CE">
              <w:rPr>
                <w:b/>
                <w:bCs/>
              </w:rPr>
              <w:t>9-A-22</w:t>
            </w:r>
          </w:p>
        </w:tc>
        <w:tc>
          <w:tcPr>
            <w:tcW w:w="5581" w:type="dxa"/>
            <w:shd w:val="clear" w:color="auto" w:fill="auto"/>
          </w:tcPr>
          <w:p w14:paraId="73F950DE" w14:textId="77777777" w:rsidR="00D8615F" w:rsidRDefault="00D8615F" w:rsidP="00D8615F">
            <w:pPr>
              <w:spacing w:after="240"/>
              <w:rPr>
                <w:color w:val="000000"/>
              </w:rPr>
            </w:pPr>
            <w:r>
              <w:rPr>
                <w:color w:val="000000"/>
              </w:rPr>
              <w:t>The governing body must document the content of any policies, procedures, or processes implemented in key functional areas of the facility and additionally must document its approval of the policies, procedures, or processes.</w:t>
            </w:r>
          </w:p>
          <w:p w14:paraId="2C7D3CBC" w14:textId="77777777" w:rsidR="00D8615F" w:rsidRDefault="00D8615F" w:rsidP="00D8615F">
            <w:pPr>
              <w:rPr>
                <w:color w:val="000000"/>
              </w:rPr>
            </w:pPr>
          </w:p>
        </w:tc>
        <w:tc>
          <w:tcPr>
            <w:tcW w:w="1080" w:type="dxa"/>
            <w:shd w:val="clear" w:color="auto" w:fill="auto"/>
          </w:tcPr>
          <w:p w14:paraId="62581D44" w14:textId="77777777" w:rsidR="00D8615F" w:rsidRDefault="00D8615F" w:rsidP="00D8615F">
            <w:pPr>
              <w:rPr>
                <w:rFonts w:cstheme="minorHAnsi"/>
              </w:rPr>
            </w:pPr>
            <w:r>
              <w:rPr>
                <w:rFonts w:cstheme="minorHAnsi"/>
              </w:rPr>
              <w:t>Surgical</w:t>
            </w:r>
          </w:p>
          <w:p w14:paraId="5B8FB19E" w14:textId="6967A825" w:rsidR="00D8615F" w:rsidRPr="0084305D" w:rsidRDefault="00D8615F" w:rsidP="00D8615F">
            <w:pPr>
              <w:rPr>
                <w:rFonts w:cstheme="minorHAnsi"/>
              </w:rPr>
            </w:pPr>
            <w:r>
              <w:rPr>
                <w:rFonts w:cstheme="minorHAnsi"/>
              </w:rPr>
              <w:t>Dental</w:t>
            </w:r>
          </w:p>
        </w:tc>
        <w:tc>
          <w:tcPr>
            <w:tcW w:w="810" w:type="dxa"/>
          </w:tcPr>
          <w:p w14:paraId="24EC0BF5" w14:textId="77777777" w:rsidR="00D8615F" w:rsidRDefault="00D8615F" w:rsidP="00D8615F">
            <w:r>
              <w:t>A</w:t>
            </w:r>
          </w:p>
          <w:p w14:paraId="0E9375C5" w14:textId="77777777" w:rsidR="00D8615F" w:rsidRDefault="00D8615F" w:rsidP="00D8615F">
            <w:r>
              <w:t>B</w:t>
            </w:r>
          </w:p>
          <w:p w14:paraId="4A19D025" w14:textId="77777777" w:rsidR="00D8615F" w:rsidRDefault="00D8615F" w:rsidP="00D8615F">
            <w:r>
              <w:t>C-M</w:t>
            </w:r>
          </w:p>
          <w:p w14:paraId="329DD284" w14:textId="5B530384" w:rsidR="00D8615F" w:rsidRDefault="00D8615F" w:rsidP="00D8615F">
            <w:r>
              <w:t>C</w:t>
            </w:r>
          </w:p>
        </w:tc>
        <w:tc>
          <w:tcPr>
            <w:tcW w:w="1980" w:type="dxa"/>
          </w:tcPr>
          <w:p w14:paraId="512D8836" w14:textId="77777777" w:rsidR="00D8615F" w:rsidRPr="00C34C63" w:rsidRDefault="00D53453" w:rsidP="00D8615F">
            <w:pPr>
              <w:rPr>
                <w:rFonts w:cstheme="minorHAnsi"/>
              </w:rPr>
            </w:pPr>
            <w:sdt>
              <w:sdtPr>
                <w:rPr>
                  <w:rFonts w:cstheme="minorHAnsi"/>
                </w:rPr>
                <w:id w:val="-979312029"/>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5ACF4D77" w14:textId="77777777" w:rsidR="00D8615F" w:rsidRPr="00C34C63" w:rsidRDefault="00D53453" w:rsidP="00D8615F">
            <w:pPr>
              <w:rPr>
                <w:rFonts w:cstheme="minorHAnsi"/>
              </w:rPr>
            </w:pPr>
            <w:sdt>
              <w:sdtPr>
                <w:rPr>
                  <w:rFonts w:cstheme="minorHAnsi"/>
                </w:rPr>
                <w:id w:val="167267515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DDBC3DE" w14:textId="77777777" w:rsidR="00D8615F" w:rsidRDefault="00D53453" w:rsidP="00D8615F">
            <w:pPr>
              <w:rPr>
                <w:rFonts w:cstheme="minorHAnsi"/>
              </w:rPr>
            </w:pPr>
            <w:sdt>
              <w:sdtPr>
                <w:rPr>
                  <w:rFonts w:cstheme="minorHAnsi"/>
                </w:rPr>
                <w:id w:val="-117918743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2F5FC3B" w14:textId="77777777" w:rsidR="00D8615F" w:rsidRPr="00C34C63" w:rsidRDefault="00D53453" w:rsidP="00D8615F">
            <w:pPr>
              <w:rPr>
                <w:rFonts w:cstheme="minorHAnsi"/>
              </w:rPr>
            </w:pPr>
            <w:sdt>
              <w:sdtPr>
                <w:rPr>
                  <w:rFonts w:cstheme="minorHAnsi"/>
                </w:rPr>
                <w:id w:val="19980702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6BA1DCCE" w14:textId="77777777" w:rsidR="00D8615F" w:rsidRDefault="00D8615F" w:rsidP="00D8615F">
            <w:pPr>
              <w:rPr>
                <w:rFonts w:cstheme="minorHAnsi"/>
              </w:rPr>
            </w:pPr>
          </w:p>
        </w:tc>
        <w:sdt>
          <w:sdtPr>
            <w:rPr>
              <w:rFonts w:cstheme="minorHAnsi"/>
            </w:rPr>
            <w:id w:val="-2085299610"/>
            <w:placeholder>
              <w:docPart w:val="8EB7810FDA3D4C3FB5C8C88986A34136"/>
            </w:placeholder>
            <w:showingPlcHdr/>
          </w:sdtPr>
          <w:sdtEndPr/>
          <w:sdtContent>
            <w:tc>
              <w:tcPr>
                <w:tcW w:w="4770" w:type="dxa"/>
              </w:tcPr>
              <w:p w14:paraId="3BA0B649" w14:textId="779FE14A"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D9F134" w14:textId="77777777" w:rsidTr="00DC31C6">
        <w:trPr>
          <w:gridAfter w:val="1"/>
          <w:wAfter w:w="16" w:type="dxa"/>
          <w:cantSplit/>
        </w:trPr>
        <w:tc>
          <w:tcPr>
            <w:tcW w:w="899" w:type="dxa"/>
          </w:tcPr>
          <w:p w14:paraId="51DA3ADE" w14:textId="581A9626" w:rsidR="00D8615F" w:rsidRPr="001B32CE" w:rsidRDefault="00D8615F" w:rsidP="00D8615F">
            <w:pPr>
              <w:jc w:val="center"/>
              <w:rPr>
                <w:b/>
                <w:bCs/>
              </w:rPr>
            </w:pPr>
            <w:r w:rsidRPr="001B32CE">
              <w:rPr>
                <w:b/>
                <w:bCs/>
              </w:rPr>
              <w:t>9-A-23</w:t>
            </w:r>
          </w:p>
        </w:tc>
        <w:tc>
          <w:tcPr>
            <w:tcW w:w="5581" w:type="dxa"/>
            <w:shd w:val="clear" w:color="auto" w:fill="auto"/>
          </w:tcPr>
          <w:p w14:paraId="0EFF041A" w14:textId="77777777" w:rsidR="00D8615F" w:rsidRDefault="00D8615F" w:rsidP="00D8615F">
            <w:pPr>
              <w:rPr>
                <w:color w:val="000000"/>
              </w:rPr>
            </w:pPr>
            <w:r>
              <w:rPr>
                <w:color w:val="000000"/>
              </w:rPr>
              <w:t>The facility's leadership reviews and updates strategic objectives annually.</w:t>
            </w:r>
          </w:p>
          <w:p w14:paraId="3C1139A1" w14:textId="77777777" w:rsidR="00D8615F" w:rsidRDefault="00D8615F" w:rsidP="00D8615F">
            <w:pPr>
              <w:rPr>
                <w:color w:val="000000"/>
              </w:rPr>
            </w:pPr>
          </w:p>
        </w:tc>
        <w:tc>
          <w:tcPr>
            <w:tcW w:w="1080" w:type="dxa"/>
            <w:shd w:val="clear" w:color="auto" w:fill="auto"/>
          </w:tcPr>
          <w:p w14:paraId="4BCB7A5E" w14:textId="77777777" w:rsidR="00D8615F" w:rsidRDefault="00D8615F" w:rsidP="00D8615F">
            <w:pPr>
              <w:rPr>
                <w:rFonts w:cstheme="minorHAnsi"/>
              </w:rPr>
            </w:pPr>
            <w:r>
              <w:rPr>
                <w:rFonts w:cstheme="minorHAnsi"/>
              </w:rPr>
              <w:t>Surgical</w:t>
            </w:r>
          </w:p>
          <w:p w14:paraId="7BDCAD4D" w14:textId="58225791" w:rsidR="00D8615F" w:rsidRPr="0084305D" w:rsidRDefault="00D8615F" w:rsidP="00D8615F">
            <w:pPr>
              <w:rPr>
                <w:rFonts w:cstheme="minorHAnsi"/>
              </w:rPr>
            </w:pPr>
            <w:r>
              <w:rPr>
                <w:rFonts w:cstheme="minorHAnsi"/>
              </w:rPr>
              <w:t>Dental</w:t>
            </w:r>
          </w:p>
        </w:tc>
        <w:tc>
          <w:tcPr>
            <w:tcW w:w="810" w:type="dxa"/>
          </w:tcPr>
          <w:p w14:paraId="1ABAC442" w14:textId="77777777" w:rsidR="00D8615F" w:rsidRDefault="00D8615F" w:rsidP="00D8615F">
            <w:r>
              <w:t>A</w:t>
            </w:r>
          </w:p>
          <w:p w14:paraId="0A07E1A2" w14:textId="77777777" w:rsidR="00D8615F" w:rsidRDefault="00D8615F" w:rsidP="00D8615F">
            <w:r>
              <w:t>B</w:t>
            </w:r>
          </w:p>
          <w:p w14:paraId="6B67CC88" w14:textId="77777777" w:rsidR="00D8615F" w:rsidRDefault="00D8615F" w:rsidP="00D8615F">
            <w:r>
              <w:t>C-M</w:t>
            </w:r>
          </w:p>
          <w:p w14:paraId="5BF15EAE" w14:textId="081E5E98" w:rsidR="00D8615F" w:rsidRDefault="00D8615F" w:rsidP="00D8615F">
            <w:r>
              <w:t>C</w:t>
            </w:r>
          </w:p>
        </w:tc>
        <w:tc>
          <w:tcPr>
            <w:tcW w:w="1980" w:type="dxa"/>
          </w:tcPr>
          <w:p w14:paraId="55D4079B" w14:textId="77777777" w:rsidR="00D8615F" w:rsidRPr="00C34C63" w:rsidRDefault="00D53453" w:rsidP="00D8615F">
            <w:pPr>
              <w:rPr>
                <w:rFonts w:cstheme="minorHAnsi"/>
              </w:rPr>
            </w:pPr>
            <w:sdt>
              <w:sdtPr>
                <w:rPr>
                  <w:rFonts w:cstheme="minorHAnsi"/>
                </w:rPr>
                <w:id w:val="-67797024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2349E77" w14:textId="77777777" w:rsidR="00D8615F" w:rsidRPr="00C34C63" w:rsidRDefault="00D53453" w:rsidP="00D8615F">
            <w:pPr>
              <w:rPr>
                <w:rFonts w:cstheme="minorHAnsi"/>
              </w:rPr>
            </w:pPr>
            <w:sdt>
              <w:sdtPr>
                <w:rPr>
                  <w:rFonts w:cstheme="minorHAnsi"/>
                </w:rPr>
                <w:id w:val="7018357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7B00BA0" w14:textId="77777777" w:rsidR="00D8615F" w:rsidRDefault="00D53453" w:rsidP="00D8615F">
            <w:pPr>
              <w:rPr>
                <w:rFonts w:cstheme="minorHAnsi"/>
              </w:rPr>
            </w:pPr>
            <w:sdt>
              <w:sdtPr>
                <w:rPr>
                  <w:rFonts w:cstheme="minorHAnsi"/>
                </w:rPr>
                <w:id w:val="-25644504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7BAF582" w14:textId="77777777" w:rsidR="00D8615F" w:rsidRPr="00C34C63" w:rsidRDefault="00D53453" w:rsidP="00D8615F">
            <w:pPr>
              <w:rPr>
                <w:rFonts w:cstheme="minorHAnsi"/>
              </w:rPr>
            </w:pPr>
            <w:sdt>
              <w:sdtPr>
                <w:rPr>
                  <w:rFonts w:cstheme="minorHAnsi"/>
                </w:rPr>
                <w:id w:val="7641983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5CA0EDA" w14:textId="77777777" w:rsidR="00D8615F" w:rsidRDefault="00D8615F" w:rsidP="00D8615F">
            <w:pPr>
              <w:rPr>
                <w:rFonts w:cstheme="minorHAnsi"/>
              </w:rPr>
            </w:pPr>
          </w:p>
        </w:tc>
        <w:sdt>
          <w:sdtPr>
            <w:rPr>
              <w:rFonts w:cstheme="minorHAnsi"/>
            </w:rPr>
            <w:id w:val="886220467"/>
            <w:placeholder>
              <w:docPart w:val="B33426F8E2F24705A8379FE7F93274D0"/>
            </w:placeholder>
            <w:showingPlcHdr/>
          </w:sdtPr>
          <w:sdtEndPr/>
          <w:sdtContent>
            <w:tc>
              <w:tcPr>
                <w:tcW w:w="4770" w:type="dxa"/>
              </w:tcPr>
              <w:p w14:paraId="43A8B2A3" w14:textId="47A5BFE6" w:rsidR="00D8615F" w:rsidRDefault="00D8615F" w:rsidP="00D8615F">
                <w:pPr>
                  <w:rPr>
                    <w:rFonts w:cstheme="minorHAnsi"/>
                  </w:rPr>
                </w:pPr>
                <w:r w:rsidRPr="00C34C63">
                  <w:rPr>
                    <w:rFonts w:cstheme="minorHAnsi"/>
                  </w:rPr>
                  <w:t>Enter observations of non-compliance, comments or notes here.</w:t>
                </w:r>
              </w:p>
            </w:tc>
          </w:sdtContent>
        </w:sdt>
      </w:tr>
      <w:tr w:rsidR="00D8615F" w14:paraId="48AB3032" w14:textId="77777777" w:rsidTr="00DC31C6">
        <w:trPr>
          <w:gridAfter w:val="1"/>
          <w:wAfter w:w="16" w:type="dxa"/>
          <w:cantSplit/>
        </w:trPr>
        <w:tc>
          <w:tcPr>
            <w:tcW w:w="899" w:type="dxa"/>
          </w:tcPr>
          <w:p w14:paraId="2E52A737" w14:textId="046D2689" w:rsidR="00D8615F" w:rsidRPr="001B32CE" w:rsidRDefault="00D8615F" w:rsidP="00D8615F">
            <w:pPr>
              <w:jc w:val="center"/>
              <w:rPr>
                <w:b/>
                <w:bCs/>
              </w:rPr>
            </w:pPr>
            <w:r w:rsidRPr="001B32CE">
              <w:rPr>
                <w:b/>
                <w:bCs/>
              </w:rPr>
              <w:lastRenderedPageBreak/>
              <w:t>9-A-26</w:t>
            </w:r>
          </w:p>
        </w:tc>
        <w:tc>
          <w:tcPr>
            <w:tcW w:w="5581" w:type="dxa"/>
            <w:shd w:val="clear" w:color="auto" w:fill="auto"/>
          </w:tcPr>
          <w:p w14:paraId="6A6C0858" w14:textId="77777777" w:rsidR="00D8615F" w:rsidRDefault="00D8615F" w:rsidP="00D8615F">
            <w:pPr>
              <w:rPr>
                <w:color w:val="000000"/>
              </w:rPr>
            </w:pPr>
            <w:r>
              <w:rPr>
                <w:color w:val="000000"/>
              </w:rPr>
              <w:t>The governing body is responsible for overseeing the program of risk management.</w:t>
            </w:r>
          </w:p>
          <w:p w14:paraId="33E5A7C5" w14:textId="77777777" w:rsidR="00D8615F" w:rsidRDefault="00D8615F" w:rsidP="00D8615F">
            <w:pPr>
              <w:rPr>
                <w:color w:val="000000"/>
              </w:rPr>
            </w:pPr>
          </w:p>
        </w:tc>
        <w:tc>
          <w:tcPr>
            <w:tcW w:w="1080" w:type="dxa"/>
            <w:shd w:val="clear" w:color="auto" w:fill="auto"/>
          </w:tcPr>
          <w:p w14:paraId="3FBB4250" w14:textId="77777777" w:rsidR="00D8615F" w:rsidRDefault="00D8615F" w:rsidP="00D8615F">
            <w:pPr>
              <w:rPr>
                <w:rFonts w:cstheme="minorHAnsi"/>
              </w:rPr>
            </w:pPr>
            <w:r>
              <w:rPr>
                <w:rFonts w:cstheme="minorHAnsi"/>
              </w:rPr>
              <w:t>Surgical</w:t>
            </w:r>
          </w:p>
          <w:p w14:paraId="0C6212A7" w14:textId="0DEBCE22" w:rsidR="00D8615F" w:rsidRDefault="00D8615F" w:rsidP="00D8615F">
            <w:r>
              <w:rPr>
                <w:rFonts w:cstheme="minorHAnsi"/>
              </w:rPr>
              <w:t>Dental</w:t>
            </w:r>
          </w:p>
        </w:tc>
        <w:tc>
          <w:tcPr>
            <w:tcW w:w="810" w:type="dxa"/>
          </w:tcPr>
          <w:p w14:paraId="64A7171C" w14:textId="77777777" w:rsidR="00D8615F" w:rsidRDefault="00D8615F" w:rsidP="00D8615F">
            <w:r>
              <w:t>A</w:t>
            </w:r>
          </w:p>
          <w:p w14:paraId="792E68A8" w14:textId="77777777" w:rsidR="00D8615F" w:rsidRDefault="00D8615F" w:rsidP="00D8615F">
            <w:r>
              <w:t>B</w:t>
            </w:r>
          </w:p>
          <w:p w14:paraId="0471ECEC" w14:textId="77777777" w:rsidR="00D8615F" w:rsidRDefault="00D8615F" w:rsidP="00D8615F">
            <w:r>
              <w:t>C-M</w:t>
            </w:r>
          </w:p>
          <w:p w14:paraId="29723B3B" w14:textId="219ABED3" w:rsidR="00D8615F" w:rsidRDefault="00D8615F" w:rsidP="00D8615F">
            <w:r>
              <w:t>C</w:t>
            </w:r>
          </w:p>
        </w:tc>
        <w:tc>
          <w:tcPr>
            <w:tcW w:w="1980" w:type="dxa"/>
          </w:tcPr>
          <w:p w14:paraId="7D33E23D" w14:textId="77777777" w:rsidR="00D8615F" w:rsidRPr="00C34C63" w:rsidRDefault="00D53453" w:rsidP="00D8615F">
            <w:pPr>
              <w:rPr>
                <w:rFonts w:cstheme="minorHAnsi"/>
              </w:rPr>
            </w:pPr>
            <w:sdt>
              <w:sdtPr>
                <w:rPr>
                  <w:rFonts w:cstheme="minorHAnsi"/>
                </w:rPr>
                <w:id w:val="119920518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7B4661" w14:textId="77777777" w:rsidR="00D8615F" w:rsidRPr="00C34C63" w:rsidRDefault="00D53453" w:rsidP="00D8615F">
            <w:pPr>
              <w:rPr>
                <w:rFonts w:cstheme="minorHAnsi"/>
              </w:rPr>
            </w:pPr>
            <w:sdt>
              <w:sdtPr>
                <w:rPr>
                  <w:rFonts w:cstheme="minorHAnsi"/>
                </w:rPr>
                <w:id w:val="60369460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647D9C4" w14:textId="77777777" w:rsidR="00D8615F" w:rsidRDefault="00D53453" w:rsidP="00D8615F">
            <w:pPr>
              <w:rPr>
                <w:rFonts w:cstheme="minorHAnsi"/>
              </w:rPr>
            </w:pPr>
            <w:sdt>
              <w:sdtPr>
                <w:rPr>
                  <w:rFonts w:cstheme="minorHAnsi"/>
                </w:rPr>
                <w:id w:val="-61551197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D7A2EF0" w14:textId="77777777" w:rsidR="00D8615F" w:rsidRPr="00C34C63" w:rsidRDefault="00D53453" w:rsidP="00D8615F">
            <w:pPr>
              <w:rPr>
                <w:rFonts w:cstheme="minorHAnsi"/>
              </w:rPr>
            </w:pPr>
            <w:sdt>
              <w:sdtPr>
                <w:rPr>
                  <w:rFonts w:cstheme="minorHAnsi"/>
                </w:rPr>
                <w:id w:val="-67579672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E570081" w14:textId="77777777" w:rsidR="00D8615F" w:rsidRDefault="00D8615F" w:rsidP="00D8615F">
            <w:pPr>
              <w:rPr>
                <w:rFonts w:cstheme="minorHAnsi"/>
              </w:rPr>
            </w:pPr>
          </w:p>
        </w:tc>
        <w:sdt>
          <w:sdtPr>
            <w:rPr>
              <w:rFonts w:cstheme="minorHAnsi"/>
            </w:rPr>
            <w:id w:val="651036164"/>
            <w:placeholder>
              <w:docPart w:val="B8E93391BA4D420C89103AE7EC1FF3FB"/>
            </w:placeholder>
            <w:showingPlcHdr/>
          </w:sdtPr>
          <w:sdtEndPr/>
          <w:sdtContent>
            <w:tc>
              <w:tcPr>
                <w:tcW w:w="4770" w:type="dxa"/>
              </w:tcPr>
              <w:p w14:paraId="0ABB25F0" w14:textId="0003769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F2AE9C" w14:textId="77777777" w:rsidTr="00DC31C6">
        <w:trPr>
          <w:gridAfter w:val="1"/>
          <w:wAfter w:w="16" w:type="dxa"/>
          <w:cantSplit/>
        </w:trPr>
        <w:tc>
          <w:tcPr>
            <w:tcW w:w="899" w:type="dxa"/>
          </w:tcPr>
          <w:p w14:paraId="44BDCC9C" w14:textId="1D31A574" w:rsidR="00D8615F" w:rsidRPr="001B32CE" w:rsidRDefault="00D8615F" w:rsidP="00D8615F">
            <w:pPr>
              <w:jc w:val="center"/>
              <w:rPr>
                <w:rFonts w:cstheme="minorHAnsi"/>
                <w:b/>
                <w:bCs/>
              </w:rPr>
            </w:pPr>
            <w:r w:rsidRPr="001B32CE">
              <w:rPr>
                <w:b/>
                <w:bCs/>
              </w:rPr>
              <w:t>9-A-27</w:t>
            </w:r>
          </w:p>
        </w:tc>
        <w:tc>
          <w:tcPr>
            <w:tcW w:w="5581" w:type="dxa"/>
            <w:shd w:val="clear" w:color="auto" w:fill="auto"/>
          </w:tcPr>
          <w:p w14:paraId="14A51D8C" w14:textId="77777777" w:rsidR="00D8615F" w:rsidRDefault="00D8615F" w:rsidP="00D8615F">
            <w:pPr>
              <w:rPr>
                <w:color w:val="000000"/>
              </w:rPr>
            </w:pPr>
            <w:r>
              <w:rPr>
                <w:color w:val="000000"/>
              </w:rPr>
              <w:t>The governing body will designate a person or committee responsible for implementation and ongoing management of the risk management program.</w:t>
            </w:r>
          </w:p>
          <w:p w14:paraId="405F5CA8" w14:textId="77777777" w:rsidR="00D8615F" w:rsidRPr="0084305D" w:rsidRDefault="00D8615F" w:rsidP="00D8615F">
            <w:pPr>
              <w:rPr>
                <w:rFonts w:cstheme="minorHAnsi"/>
              </w:rPr>
            </w:pPr>
          </w:p>
        </w:tc>
        <w:tc>
          <w:tcPr>
            <w:tcW w:w="1080" w:type="dxa"/>
            <w:shd w:val="clear" w:color="auto" w:fill="auto"/>
          </w:tcPr>
          <w:p w14:paraId="4C61CF4A" w14:textId="77777777" w:rsidR="00D8615F" w:rsidRDefault="00D8615F" w:rsidP="00D8615F">
            <w:pPr>
              <w:rPr>
                <w:rFonts w:cstheme="minorHAnsi"/>
              </w:rPr>
            </w:pPr>
            <w:r>
              <w:rPr>
                <w:rFonts w:cstheme="minorHAnsi"/>
              </w:rPr>
              <w:t>Surgical</w:t>
            </w:r>
          </w:p>
          <w:p w14:paraId="257266A9" w14:textId="5F5A309C" w:rsidR="00D8615F" w:rsidRPr="0084305D" w:rsidRDefault="00D8615F" w:rsidP="00D8615F">
            <w:pPr>
              <w:rPr>
                <w:rFonts w:cstheme="minorHAnsi"/>
              </w:rPr>
            </w:pPr>
            <w:r>
              <w:rPr>
                <w:rFonts w:cstheme="minorHAnsi"/>
              </w:rPr>
              <w:t>Dental</w:t>
            </w:r>
          </w:p>
        </w:tc>
        <w:tc>
          <w:tcPr>
            <w:tcW w:w="810" w:type="dxa"/>
          </w:tcPr>
          <w:p w14:paraId="48977B1F" w14:textId="77777777" w:rsidR="00D8615F" w:rsidRDefault="00D8615F" w:rsidP="00D8615F">
            <w:r>
              <w:t>A</w:t>
            </w:r>
          </w:p>
          <w:p w14:paraId="765B1F43" w14:textId="77777777" w:rsidR="00D8615F" w:rsidRDefault="00D8615F" w:rsidP="00D8615F">
            <w:r>
              <w:t>B</w:t>
            </w:r>
          </w:p>
          <w:p w14:paraId="20CB46BA" w14:textId="77777777" w:rsidR="00D8615F" w:rsidRDefault="00D8615F" w:rsidP="00D8615F">
            <w:r>
              <w:t>C-M</w:t>
            </w:r>
          </w:p>
          <w:p w14:paraId="30D91BC4" w14:textId="31650AF0" w:rsidR="00D8615F" w:rsidRPr="0084305D" w:rsidRDefault="00D8615F" w:rsidP="00D8615F">
            <w:pPr>
              <w:rPr>
                <w:rFonts w:cstheme="minorHAnsi"/>
              </w:rPr>
            </w:pPr>
            <w:r>
              <w:t>C</w:t>
            </w:r>
          </w:p>
        </w:tc>
        <w:tc>
          <w:tcPr>
            <w:tcW w:w="1980" w:type="dxa"/>
          </w:tcPr>
          <w:p w14:paraId="2C9F0EFF" w14:textId="77777777" w:rsidR="00D8615F" w:rsidRPr="00C34C63" w:rsidRDefault="00D53453" w:rsidP="00D8615F">
            <w:pPr>
              <w:rPr>
                <w:rFonts w:cstheme="minorHAnsi"/>
              </w:rPr>
            </w:pPr>
            <w:sdt>
              <w:sdtPr>
                <w:rPr>
                  <w:rFonts w:cstheme="minorHAnsi"/>
                </w:rPr>
                <w:id w:val="-143682209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6D0F0B46" w14:textId="77777777" w:rsidR="00D8615F" w:rsidRPr="00C34C63" w:rsidRDefault="00D53453" w:rsidP="00D8615F">
            <w:pPr>
              <w:rPr>
                <w:rFonts w:cstheme="minorHAnsi"/>
              </w:rPr>
            </w:pPr>
            <w:sdt>
              <w:sdtPr>
                <w:rPr>
                  <w:rFonts w:cstheme="minorHAnsi"/>
                </w:rPr>
                <w:id w:val="-4036110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53076EF" w14:textId="77777777" w:rsidR="00D8615F" w:rsidRDefault="00D53453" w:rsidP="00D8615F">
            <w:pPr>
              <w:rPr>
                <w:rFonts w:cstheme="minorHAnsi"/>
              </w:rPr>
            </w:pPr>
            <w:sdt>
              <w:sdtPr>
                <w:rPr>
                  <w:rFonts w:cstheme="minorHAnsi"/>
                </w:rPr>
                <w:id w:val="9626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F4FAE6D" w14:textId="77777777" w:rsidR="00D8615F" w:rsidRPr="00C34C63" w:rsidRDefault="00D53453" w:rsidP="00D8615F">
            <w:pPr>
              <w:rPr>
                <w:rFonts w:cstheme="minorHAnsi"/>
              </w:rPr>
            </w:pPr>
            <w:sdt>
              <w:sdtPr>
                <w:rPr>
                  <w:rFonts w:cstheme="minorHAnsi"/>
                </w:rPr>
                <w:id w:val="177613483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40AF4CA" w14:textId="3263D20A" w:rsidR="00D8615F" w:rsidRDefault="00D8615F" w:rsidP="00D8615F">
            <w:pPr>
              <w:rPr>
                <w:rFonts w:cstheme="minorHAnsi"/>
              </w:rPr>
            </w:pPr>
          </w:p>
        </w:tc>
        <w:sdt>
          <w:sdtPr>
            <w:rPr>
              <w:rFonts w:cstheme="minorHAnsi"/>
            </w:rPr>
            <w:id w:val="499551562"/>
            <w:placeholder>
              <w:docPart w:val="1661771F0B1047DE804F46A606AF3391"/>
            </w:placeholder>
            <w:showingPlcHdr/>
          </w:sdtPr>
          <w:sdtEndPr/>
          <w:sdtContent>
            <w:tc>
              <w:tcPr>
                <w:tcW w:w="4770" w:type="dxa"/>
              </w:tcPr>
              <w:p w14:paraId="035DA0E9" w14:textId="5E220701" w:rsidR="00D8615F" w:rsidRDefault="00D8615F" w:rsidP="00D8615F">
                <w:pPr>
                  <w:rPr>
                    <w:rFonts w:cstheme="minorHAnsi"/>
                  </w:rPr>
                </w:pPr>
                <w:r w:rsidRPr="00C34C63">
                  <w:rPr>
                    <w:rFonts w:cstheme="minorHAnsi"/>
                  </w:rPr>
                  <w:t>Enter observations of non-compliance, comments or notes here.</w:t>
                </w:r>
              </w:p>
            </w:tc>
          </w:sdtContent>
        </w:sdt>
      </w:tr>
      <w:tr w:rsidR="00B2342D" w14:paraId="76DB5F5C" w14:textId="77777777" w:rsidTr="00DC31C6">
        <w:trPr>
          <w:cantSplit/>
        </w:trPr>
        <w:tc>
          <w:tcPr>
            <w:tcW w:w="15136" w:type="dxa"/>
            <w:gridSpan w:val="7"/>
            <w:shd w:val="clear" w:color="auto" w:fill="D9E2F3" w:themeFill="accent1" w:themeFillTint="33"/>
          </w:tcPr>
          <w:p w14:paraId="7422D1E6"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BC35EC" w14:paraId="4B1DCB70" w14:textId="77777777" w:rsidTr="00DC31C6">
        <w:trPr>
          <w:gridAfter w:val="1"/>
          <w:wAfter w:w="16" w:type="dxa"/>
          <w:cantSplit/>
        </w:trPr>
        <w:tc>
          <w:tcPr>
            <w:tcW w:w="899" w:type="dxa"/>
          </w:tcPr>
          <w:p w14:paraId="58E64189" w14:textId="77777777" w:rsidR="00BC35EC" w:rsidRPr="0084305D" w:rsidRDefault="00BC35EC" w:rsidP="00BC35EC">
            <w:pPr>
              <w:jc w:val="center"/>
              <w:rPr>
                <w:rFonts w:cstheme="minorHAnsi"/>
                <w:b/>
                <w:bCs/>
              </w:rPr>
            </w:pPr>
            <w:r w:rsidRPr="0084305D">
              <w:rPr>
                <w:rFonts w:cstheme="minorHAnsi"/>
                <w:b/>
                <w:bCs/>
              </w:rPr>
              <w:t>9-B-2</w:t>
            </w:r>
          </w:p>
        </w:tc>
        <w:tc>
          <w:tcPr>
            <w:tcW w:w="5581" w:type="dxa"/>
            <w:shd w:val="clear" w:color="auto" w:fill="auto"/>
          </w:tcPr>
          <w:p w14:paraId="146CFB04" w14:textId="77777777" w:rsidR="00BC35EC" w:rsidRDefault="00BC35EC" w:rsidP="00BC35EC">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44752EF" w14:textId="77777777" w:rsidR="00BC35EC" w:rsidRDefault="00BC35EC" w:rsidP="00BC35EC">
            <w:pPr>
              <w:rPr>
                <w:rFonts w:cstheme="minorHAnsi"/>
              </w:rPr>
            </w:pPr>
          </w:p>
          <w:p w14:paraId="274197D4" w14:textId="77777777" w:rsidR="00EB11AD" w:rsidRDefault="00EB11AD" w:rsidP="00BC35EC">
            <w:pPr>
              <w:rPr>
                <w:rFonts w:cstheme="minorHAnsi"/>
              </w:rPr>
            </w:pPr>
          </w:p>
          <w:p w14:paraId="7F9E3193" w14:textId="77777777" w:rsidR="00EB11AD" w:rsidRDefault="00EB11AD" w:rsidP="00BC35EC">
            <w:pPr>
              <w:rPr>
                <w:rFonts w:cstheme="minorHAnsi"/>
              </w:rPr>
            </w:pPr>
          </w:p>
          <w:p w14:paraId="36884D36" w14:textId="77777777" w:rsidR="00EB11AD" w:rsidRDefault="00EB11AD" w:rsidP="00BC35EC">
            <w:pPr>
              <w:rPr>
                <w:rFonts w:cstheme="minorHAnsi"/>
              </w:rPr>
            </w:pPr>
          </w:p>
          <w:p w14:paraId="7143A8D9" w14:textId="77777777" w:rsidR="00EB11AD" w:rsidRDefault="00EB11AD" w:rsidP="00BC35EC">
            <w:pPr>
              <w:rPr>
                <w:rFonts w:cstheme="minorHAnsi"/>
              </w:rPr>
            </w:pPr>
          </w:p>
          <w:p w14:paraId="72B38416" w14:textId="77777777" w:rsidR="00EB11AD" w:rsidRDefault="00EB11AD" w:rsidP="00BC35EC">
            <w:pPr>
              <w:rPr>
                <w:rFonts w:cstheme="minorHAnsi"/>
              </w:rPr>
            </w:pPr>
          </w:p>
          <w:p w14:paraId="6D97BC87" w14:textId="77777777" w:rsidR="00EB11AD" w:rsidRDefault="00EB11AD" w:rsidP="00BC35EC">
            <w:pPr>
              <w:rPr>
                <w:rFonts w:cstheme="minorHAnsi"/>
              </w:rPr>
            </w:pPr>
          </w:p>
          <w:p w14:paraId="398BDCA3" w14:textId="77777777" w:rsidR="00EB11AD" w:rsidRDefault="00EB11AD" w:rsidP="00BC35EC">
            <w:pPr>
              <w:rPr>
                <w:rFonts w:cstheme="minorHAnsi"/>
              </w:rPr>
            </w:pPr>
          </w:p>
          <w:p w14:paraId="12430A13" w14:textId="77777777" w:rsidR="00EB11AD" w:rsidRDefault="00EB11AD" w:rsidP="00BC35EC">
            <w:pPr>
              <w:rPr>
                <w:rFonts w:cstheme="minorHAnsi"/>
              </w:rPr>
            </w:pPr>
          </w:p>
          <w:p w14:paraId="0A9C44C2" w14:textId="77777777" w:rsidR="00EB11AD" w:rsidRDefault="00EB11AD" w:rsidP="00BC35EC">
            <w:pPr>
              <w:rPr>
                <w:rFonts w:cstheme="minorHAnsi"/>
              </w:rPr>
            </w:pPr>
          </w:p>
          <w:p w14:paraId="1AE05E8F" w14:textId="77777777" w:rsidR="00EB11AD" w:rsidRDefault="00EB11AD" w:rsidP="00BC35EC">
            <w:pPr>
              <w:rPr>
                <w:rFonts w:cstheme="minorHAnsi"/>
              </w:rPr>
            </w:pPr>
          </w:p>
          <w:p w14:paraId="68FEB202" w14:textId="77777777" w:rsidR="00EB11AD" w:rsidRDefault="00EB11AD" w:rsidP="00BC35EC">
            <w:pPr>
              <w:rPr>
                <w:rFonts w:cstheme="minorHAnsi"/>
              </w:rPr>
            </w:pPr>
          </w:p>
          <w:p w14:paraId="2E636923" w14:textId="77777777" w:rsidR="00EB11AD" w:rsidRDefault="00EB11AD" w:rsidP="00BC35EC">
            <w:pPr>
              <w:rPr>
                <w:rFonts w:cstheme="minorHAnsi"/>
              </w:rPr>
            </w:pPr>
          </w:p>
          <w:p w14:paraId="44ACA6BA" w14:textId="77777777" w:rsidR="00EB11AD" w:rsidRDefault="00EB11AD" w:rsidP="00BC35EC">
            <w:pPr>
              <w:rPr>
                <w:rFonts w:cstheme="minorHAnsi"/>
              </w:rPr>
            </w:pPr>
          </w:p>
          <w:p w14:paraId="42180632" w14:textId="77777777" w:rsidR="00EB11AD" w:rsidRDefault="00EB11AD" w:rsidP="00BC35EC">
            <w:pPr>
              <w:rPr>
                <w:rFonts w:cstheme="minorHAnsi"/>
              </w:rPr>
            </w:pPr>
          </w:p>
          <w:p w14:paraId="33E67E8D" w14:textId="2E851233" w:rsidR="00EB11AD" w:rsidRPr="0084305D" w:rsidRDefault="00EB11AD" w:rsidP="00BC35EC">
            <w:pPr>
              <w:rPr>
                <w:rFonts w:cstheme="minorHAnsi"/>
              </w:rPr>
            </w:pPr>
          </w:p>
        </w:tc>
        <w:tc>
          <w:tcPr>
            <w:tcW w:w="1080" w:type="dxa"/>
            <w:shd w:val="clear" w:color="auto" w:fill="auto"/>
          </w:tcPr>
          <w:p w14:paraId="610C5B58" w14:textId="77777777" w:rsidR="00BC35EC" w:rsidRDefault="00BC35EC" w:rsidP="00BC35EC">
            <w:pPr>
              <w:rPr>
                <w:rFonts w:cstheme="minorHAnsi"/>
              </w:rPr>
            </w:pPr>
            <w:r>
              <w:rPr>
                <w:rFonts w:cstheme="minorHAnsi"/>
              </w:rPr>
              <w:t>Surgical</w:t>
            </w:r>
          </w:p>
          <w:p w14:paraId="2C91C69C" w14:textId="32192865" w:rsidR="00BC35EC" w:rsidRPr="0084305D" w:rsidRDefault="00BC35EC" w:rsidP="00BC35EC">
            <w:pPr>
              <w:rPr>
                <w:rFonts w:cstheme="minorHAnsi"/>
              </w:rPr>
            </w:pPr>
            <w:r>
              <w:rPr>
                <w:rFonts w:cstheme="minorHAnsi"/>
              </w:rPr>
              <w:t>Dental</w:t>
            </w:r>
          </w:p>
        </w:tc>
        <w:tc>
          <w:tcPr>
            <w:tcW w:w="810" w:type="dxa"/>
          </w:tcPr>
          <w:p w14:paraId="6F7D0AE9" w14:textId="77777777" w:rsidR="00BC35EC" w:rsidRPr="00C34C63" w:rsidRDefault="00BC35EC" w:rsidP="00BC35EC">
            <w:pPr>
              <w:rPr>
                <w:rFonts w:cstheme="minorHAnsi"/>
              </w:rPr>
            </w:pPr>
            <w:r w:rsidRPr="00C34C63">
              <w:rPr>
                <w:rFonts w:cstheme="minorHAnsi"/>
              </w:rPr>
              <w:t xml:space="preserve">A </w:t>
            </w:r>
          </w:p>
          <w:p w14:paraId="2B188E59" w14:textId="77777777" w:rsidR="00BC35EC" w:rsidRPr="00C34C63" w:rsidRDefault="00BC35EC" w:rsidP="00BC35EC">
            <w:pPr>
              <w:rPr>
                <w:rFonts w:cstheme="minorHAnsi"/>
              </w:rPr>
            </w:pPr>
            <w:r w:rsidRPr="00C34C63">
              <w:rPr>
                <w:rFonts w:cstheme="minorHAnsi"/>
              </w:rPr>
              <w:t xml:space="preserve">B </w:t>
            </w:r>
          </w:p>
          <w:p w14:paraId="6819AFFD" w14:textId="77777777" w:rsidR="00BC35EC" w:rsidRPr="00C34C63" w:rsidRDefault="00BC35EC" w:rsidP="00BC35EC">
            <w:pPr>
              <w:rPr>
                <w:rFonts w:cstheme="minorHAnsi"/>
              </w:rPr>
            </w:pPr>
            <w:r w:rsidRPr="00C34C63">
              <w:rPr>
                <w:rFonts w:cstheme="minorHAnsi"/>
              </w:rPr>
              <w:t xml:space="preserve">C-M </w:t>
            </w:r>
          </w:p>
          <w:p w14:paraId="3C817DF0" w14:textId="77777777" w:rsidR="00BC35EC" w:rsidRDefault="00BC35EC" w:rsidP="00BC35EC">
            <w:pPr>
              <w:rPr>
                <w:rFonts w:cstheme="minorHAnsi"/>
              </w:rPr>
            </w:pPr>
            <w:r w:rsidRPr="00C34C63">
              <w:rPr>
                <w:rFonts w:cstheme="minorHAnsi"/>
              </w:rPr>
              <w:t>C</w:t>
            </w:r>
          </w:p>
          <w:p w14:paraId="4EC931C9" w14:textId="77777777" w:rsidR="00BC35EC" w:rsidRPr="0084305D" w:rsidRDefault="00BC35EC" w:rsidP="00BC35EC">
            <w:pPr>
              <w:rPr>
                <w:rFonts w:cstheme="minorHAnsi"/>
              </w:rPr>
            </w:pPr>
          </w:p>
        </w:tc>
        <w:tc>
          <w:tcPr>
            <w:tcW w:w="1980" w:type="dxa"/>
          </w:tcPr>
          <w:p w14:paraId="1787BE72" w14:textId="77777777" w:rsidR="00BC35EC" w:rsidRPr="0084305D" w:rsidRDefault="00D53453" w:rsidP="00BC35EC">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Compliant</w:t>
            </w:r>
          </w:p>
          <w:p w14:paraId="4DA1C765" w14:textId="77777777" w:rsidR="00BC35EC" w:rsidRPr="0084305D" w:rsidRDefault="00D53453" w:rsidP="00BC35EC">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Deficient</w:t>
            </w:r>
          </w:p>
          <w:p w14:paraId="526B5F6F" w14:textId="77777777" w:rsidR="00BC35EC" w:rsidRDefault="00D53453" w:rsidP="00BC35EC">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BC35EC">
                  <w:rPr>
                    <w:rFonts w:ascii="MS Gothic" w:eastAsia="MS Gothic" w:hAnsi="MS Gothic" w:cstheme="minorHAnsi" w:hint="eastAsia"/>
                  </w:rPr>
                  <w:t>☐</w:t>
                </w:r>
              </w:sdtContent>
            </w:sdt>
            <w:r w:rsidR="00BC35EC">
              <w:rPr>
                <w:rFonts w:cstheme="minorHAnsi"/>
              </w:rPr>
              <w:t>Not Applicable</w:t>
            </w:r>
          </w:p>
          <w:p w14:paraId="7C38F4D2" w14:textId="77777777" w:rsidR="00BC35EC" w:rsidRPr="00C34C63" w:rsidRDefault="00D53453" w:rsidP="00BC35EC">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BC35EC" w:rsidRPr="00C34C63">
                  <w:rPr>
                    <w:rFonts w:ascii="Segoe UI Symbol" w:eastAsia="MS Gothic" w:hAnsi="Segoe UI Symbol" w:cs="Segoe UI Symbol"/>
                  </w:rPr>
                  <w:t>☐</w:t>
                </w:r>
              </w:sdtContent>
            </w:sdt>
            <w:r w:rsidR="00BC35EC">
              <w:rPr>
                <w:rFonts w:cstheme="minorHAnsi"/>
              </w:rPr>
              <w:t>Corrected Onsite</w:t>
            </w:r>
          </w:p>
          <w:p w14:paraId="301511C7" w14:textId="77777777" w:rsidR="00BC35EC" w:rsidRPr="0084305D" w:rsidRDefault="00BC35EC" w:rsidP="00BC35EC">
            <w:pPr>
              <w:rPr>
                <w:rFonts w:cstheme="minorHAnsi"/>
              </w:rPr>
            </w:pPr>
          </w:p>
        </w:tc>
        <w:sdt>
          <w:sdtPr>
            <w:rPr>
              <w:rFonts w:cstheme="minorHAnsi"/>
            </w:rPr>
            <w:id w:val="-746027905"/>
            <w:placeholder>
              <w:docPart w:val="495839C8AA584F22B4842A2CC43DBD5C"/>
            </w:placeholder>
            <w:showingPlcHdr/>
          </w:sdtPr>
          <w:sdtEndPr/>
          <w:sdtContent>
            <w:tc>
              <w:tcPr>
                <w:tcW w:w="4770" w:type="dxa"/>
              </w:tcPr>
              <w:p w14:paraId="3357D1F1" w14:textId="77777777" w:rsidR="00BC35EC" w:rsidRPr="0084305D" w:rsidRDefault="00BC35EC" w:rsidP="00BC35EC">
                <w:pPr>
                  <w:rPr>
                    <w:rFonts w:cstheme="minorHAnsi"/>
                  </w:rPr>
                </w:pPr>
                <w:r w:rsidRPr="0084305D">
                  <w:rPr>
                    <w:rFonts w:cstheme="minorHAnsi"/>
                  </w:rPr>
                  <w:t>Enter observations of non-compliance, comments or notes here.</w:t>
                </w:r>
              </w:p>
            </w:tc>
          </w:sdtContent>
        </w:sdt>
      </w:tr>
      <w:tr w:rsidR="00B2342D" w14:paraId="4AEEF5CC" w14:textId="77777777" w:rsidTr="00DC31C6">
        <w:trPr>
          <w:cantSplit/>
        </w:trPr>
        <w:tc>
          <w:tcPr>
            <w:tcW w:w="15136" w:type="dxa"/>
            <w:gridSpan w:val="7"/>
            <w:shd w:val="clear" w:color="auto" w:fill="D9E2F3" w:themeFill="accent1" w:themeFillTint="33"/>
          </w:tcPr>
          <w:p w14:paraId="51126D11" w14:textId="77777777" w:rsidR="00B2342D" w:rsidRPr="00017D18" w:rsidRDefault="00B2342D" w:rsidP="00B2342D">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xtended Stays</w:t>
            </w:r>
          </w:p>
        </w:tc>
      </w:tr>
      <w:tr w:rsidR="00D8615F" w14:paraId="6E0DD7D1" w14:textId="77777777" w:rsidTr="00DC31C6">
        <w:trPr>
          <w:gridAfter w:val="1"/>
          <w:wAfter w:w="16" w:type="dxa"/>
          <w:cantSplit/>
        </w:trPr>
        <w:tc>
          <w:tcPr>
            <w:tcW w:w="899" w:type="dxa"/>
          </w:tcPr>
          <w:p w14:paraId="38E296FE" w14:textId="679B7B7A" w:rsidR="00D8615F" w:rsidRPr="001B32CE" w:rsidRDefault="00D8615F" w:rsidP="00D8615F">
            <w:pPr>
              <w:jc w:val="center"/>
              <w:rPr>
                <w:rFonts w:cstheme="minorHAnsi"/>
                <w:b/>
                <w:bCs/>
              </w:rPr>
            </w:pPr>
            <w:r w:rsidRPr="001B32CE">
              <w:rPr>
                <w:b/>
                <w:bCs/>
              </w:rPr>
              <w:t>9-C-3</w:t>
            </w:r>
          </w:p>
        </w:tc>
        <w:tc>
          <w:tcPr>
            <w:tcW w:w="5581" w:type="dxa"/>
          </w:tcPr>
          <w:p w14:paraId="52DCF1AD" w14:textId="77777777" w:rsidR="00D8615F" w:rsidRDefault="00D8615F" w:rsidP="00D8615F">
            <w:pPr>
              <w:rPr>
                <w:color w:val="000000"/>
              </w:rPr>
            </w:pPr>
            <w:r>
              <w:rPr>
                <w:color w:val="000000"/>
              </w:rPr>
              <w:t xml:space="preserve">If the facility discharges patients to a recovery hotel following full recovery from anesthesia the facility has in place a protocol that identifies that the hotel being used for extended recovery of the patient: </w:t>
            </w:r>
            <w:r>
              <w:rPr>
                <w:color w:val="000000"/>
              </w:rPr>
              <w:br/>
              <w:t xml:space="preserve">-Is less than thirty (30) minutes from a hospital where the physician has admitting privileges. </w:t>
            </w:r>
            <w:r>
              <w:rPr>
                <w:color w:val="000000"/>
              </w:rPr>
              <w:br/>
              <w:t>-</w:t>
            </w:r>
            <w:proofErr w:type="gramStart"/>
            <w:r>
              <w:rPr>
                <w:color w:val="000000"/>
              </w:rPr>
              <w:t>Has a trained nurse in BLS on duty at all times</w:t>
            </w:r>
            <w:proofErr w:type="gramEnd"/>
            <w:r>
              <w:rPr>
                <w:color w:val="000000"/>
              </w:rPr>
              <w:t xml:space="preserve"> there is a patient present in the hotel. </w:t>
            </w:r>
            <w:r>
              <w:rPr>
                <w:color w:val="000000"/>
              </w:rPr>
              <w:br/>
              <w:t xml:space="preserve">-Has the ability to meet all special diet provisions of the patient. </w:t>
            </w:r>
            <w:r>
              <w:rPr>
                <w:color w:val="000000"/>
              </w:rPr>
              <w:br/>
              <w:t xml:space="preserve">-Has defibrillator or AED equipment. </w:t>
            </w:r>
            <w:r>
              <w:rPr>
                <w:color w:val="000000"/>
              </w:rPr>
              <w:br/>
              <w:t xml:space="preserve">-Has first aid equipment. </w:t>
            </w:r>
            <w:r>
              <w:rPr>
                <w:color w:val="000000"/>
              </w:rPr>
              <w:br/>
              <w:t>-Has an agreement for transportation to the hospital in an emergency as well as how an admission would be handled.</w:t>
            </w:r>
          </w:p>
          <w:p w14:paraId="67C77359" w14:textId="77777777" w:rsidR="00D8615F" w:rsidRPr="0084305D" w:rsidRDefault="00D8615F" w:rsidP="00D8615F">
            <w:pPr>
              <w:rPr>
                <w:rFonts w:cstheme="minorHAnsi"/>
              </w:rPr>
            </w:pPr>
          </w:p>
        </w:tc>
        <w:tc>
          <w:tcPr>
            <w:tcW w:w="1080" w:type="dxa"/>
          </w:tcPr>
          <w:p w14:paraId="3537C402" w14:textId="77777777" w:rsidR="00D8615F" w:rsidRDefault="00D8615F" w:rsidP="00D8615F">
            <w:pPr>
              <w:rPr>
                <w:rFonts w:cstheme="minorHAnsi"/>
              </w:rPr>
            </w:pPr>
            <w:r>
              <w:rPr>
                <w:rFonts w:cstheme="minorHAnsi"/>
              </w:rPr>
              <w:t>Surgical</w:t>
            </w:r>
          </w:p>
          <w:p w14:paraId="69A11ECE" w14:textId="376757B8" w:rsidR="00D8615F" w:rsidRPr="0084305D" w:rsidRDefault="00D8615F" w:rsidP="00D8615F">
            <w:pPr>
              <w:rPr>
                <w:rFonts w:cstheme="minorHAnsi"/>
              </w:rPr>
            </w:pPr>
            <w:r>
              <w:rPr>
                <w:rFonts w:cstheme="minorHAnsi"/>
              </w:rPr>
              <w:t>Dental</w:t>
            </w:r>
          </w:p>
        </w:tc>
        <w:tc>
          <w:tcPr>
            <w:tcW w:w="810" w:type="dxa"/>
          </w:tcPr>
          <w:p w14:paraId="1A6C4363" w14:textId="77777777" w:rsidR="00D8615F" w:rsidRDefault="00D8615F" w:rsidP="00D8615F">
            <w:r>
              <w:t>B</w:t>
            </w:r>
          </w:p>
          <w:p w14:paraId="4661DF18" w14:textId="77777777" w:rsidR="00D8615F" w:rsidRDefault="00D8615F" w:rsidP="00D8615F">
            <w:r>
              <w:t>C-M</w:t>
            </w:r>
          </w:p>
          <w:p w14:paraId="6527C03E" w14:textId="33B8630D" w:rsidR="00D8615F" w:rsidRPr="0084305D" w:rsidRDefault="00D8615F" w:rsidP="00D8615F">
            <w:pPr>
              <w:rPr>
                <w:rFonts w:cstheme="minorHAnsi"/>
              </w:rPr>
            </w:pPr>
            <w:r>
              <w:t>C</w:t>
            </w:r>
          </w:p>
        </w:tc>
        <w:tc>
          <w:tcPr>
            <w:tcW w:w="1980" w:type="dxa"/>
          </w:tcPr>
          <w:p w14:paraId="5E099F60" w14:textId="77777777" w:rsidR="00D8615F" w:rsidRPr="00C34C63" w:rsidRDefault="00D53453" w:rsidP="00D8615F">
            <w:pPr>
              <w:rPr>
                <w:rFonts w:cstheme="minorHAnsi"/>
              </w:rPr>
            </w:pPr>
            <w:sdt>
              <w:sdtPr>
                <w:rPr>
                  <w:rFonts w:cstheme="minorHAnsi"/>
                </w:rPr>
                <w:id w:val="-142178397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23406C2" w14:textId="77777777" w:rsidR="00D8615F" w:rsidRPr="00C34C63" w:rsidRDefault="00D53453" w:rsidP="00D8615F">
            <w:pPr>
              <w:rPr>
                <w:rFonts w:cstheme="minorHAnsi"/>
              </w:rPr>
            </w:pPr>
            <w:sdt>
              <w:sdtPr>
                <w:rPr>
                  <w:rFonts w:cstheme="minorHAnsi"/>
                </w:rPr>
                <w:id w:val="-176560851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0F41500" w14:textId="77777777" w:rsidR="00D8615F" w:rsidRDefault="00D53453" w:rsidP="00D8615F">
            <w:pPr>
              <w:rPr>
                <w:rFonts w:cstheme="minorHAnsi"/>
              </w:rPr>
            </w:pPr>
            <w:sdt>
              <w:sdtPr>
                <w:rPr>
                  <w:rFonts w:cstheme="minorHAnsi"/>
                </w:rPr>
                <w:id w:val="-1190072766"/>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7ED65047" w14:textId="77777777" w:rsidR="00D8615F" w:rsidRPr="00C34C63" w:rsidRDefault="00D53453" w:rsidP="00D8615F">
            <w:pPr>
              <w:rPr>
                <w:rFonts w:cstheme="minorHAnsi"/>
              </w:rPr>
            </w:pPr>
            <w:sdt>
              <w:sdtPr>
                <w:rPr>
                  <w:rFonts w:cstheme="minorHAnsi"/>
                </w:rPr>
                <w:id w:val="-80638919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4106EA95" w14:textId="77777777" w:rsidR="00D8615F" w:rsidRDefault="00D8615F" w:rsidP="00D8615F">
            <w:pPr>
              <w:rPr>
                <w:rFonts w:cstheme="minorHAnsi"/>
              </w:rPr>
            </w:pPr>
          </w:p>
        </w:tc>
        <w:sdt>
          <w:sdtPr>
            <w:rPr>
              <w:rFonts w:cstheme="minorHAnsi"/>
            </w:rPr>
            <w:id w:val="-39525326"/>
            <w:placeholder>
              <w:docPart w:val="9DB13E52B64F4BD9AB0D42161EFB8277"/>
            </w:placeholder>
            <w:showingPlcHdr/>
          </w:sdtPr>
          <w:sdtEndPr/>
          <w:sdtContent>
            <w:tc>
              <w:tcPr>
                <w:tcW w:w="4770" w:type="dxa"/>
              </w:tcPr>
              <w:p w14:paraId="41622AB9" w14:textId="623E6671" w:rsidR="00D8615F" w:rsidRDefault="00D8615F" w:rsidP="00D8615F">
                <w:pPr>
                  <w:rPr>
                    <w:rFonts w:cstheme="minorHAnsi"/>
                  </w:rPr>
                </w:pPr>
                <w:r w:rsidRPr="00C34C63">
                  <w:rPr>
                    <w:rFonts w:cstheme="minorHAnsi"/>
                  </w:rPr>
                  <w:t>Enter observations of non-compliance, comments or notes here.</w:t>
                </w:r>
              </w:p>
            </w:tc>
          </w:sdtContent>
        </w:sdt>
      </w:tr>
      <w:tr w:rsidR="00BB1CBD" w14:paraId="17459003" w14:textId="77777777" w:rsidTr="00925CE7">
        <w:trPr>
          <w:gridAfter w:val="1"/>
          <w:wAfter w:w="16" w:type="dxa"/>
          <w:cantSplit/>
        </w:trPr>
        <w:tc>
          <w:tcPr>
            <w:tcW w:w="899" w:type="dxa"/>
          </w:tcPr>
          <w:p w14:paraId="55964298" w14:textId="56EC2519" w:rsidR="00BB1CBD" w:rsidRPr="001B32CE" w:rsidRDefault="00BB1CBD" w:rsidP="00CC4A78">
            <w:pPr>
              <w:jc w:val="center"/>
              <w:rPr>
                <w:rFonts w:cstheme="minorHAnsi"/>
                <w:b/>
                <w:bCs/>
              </w:rPr>
            </w:pPr>
            <w:r w:rsidRPr="001B32CE">
              <w:rPr>
                <w:b/>
                <w:bCs/>
              </w:rPr>
              <w:t>9-C-4</w:t>
            </w:r>
          </w:p>
        </w:tc>
        <w:tc>
          <w:tcPr>
            <w:tcW w:w="5581" w:type="dxa"/>
          </w:tcPr>
          <w:p w14:paraId="0085B3CA" w14:textId="39E0B108" w:rsidR="00BB1CBD" w:rsidRDefault="003554C3" w:rsidP="00CC4A78">
            <w:pPr>
              <w:rPr>
                <w:color w:val="000000"/>
              </w:rPr>
            </w:pPr>
            <w:r w:rsidRPr="003554C3">
              <w:rPr>
                <w:color w:val="000000"/>
              </w:rPr>
              <w:t xml:space="preserve">If overnight stays are permitted, the facility </w:t>
            </w:r>
            <w:proofErr w:type="gramStart"/>
            <w:r w:rsidRPr="003554C3">
              <w:rPr>
                <w:color w:val="000000"/>
              </w:rPr>
              <w:t>is in compliance with</w:t>
            </w:r>
            <w:proofErr w:type="gramEnd"/>
            <w:r w:rsidRPr="003554C3">
              <w:rPr>
                <w:color w:val="000000"/>
              </w:rPr>
              <w:t xml:space="preserve"> all applicable local, state/provincial, and national laws and regulations</w:t>
            </w:r>
            <w:r w:rsidR="00BB1CBD">
              <w:rPr>
                <w:color w:val="000000"/>
              </w:rPr>
              <w:t>.</w:t>
            </w:r>
          </w:p>
          <w:p w14:paraId="244EF572" w14:textId="77777777" w:rsidR="00BB1CBD" w:rsidRPr="0084305D" w:rsidRDefault="00BB1CBD" w:rsidP="00CC4A78">
            <w:pPr>
              <w:rPr>
                <w:rFonts w:cstheme="minorHAnsi"/>
              </w:rPr>
            </w:pPr>
          </w:p>
        </w:tc>
        <w:tc>
          <w:tcPr>
            <w:tcW w:w="1080" w:type="dxa"/>
          </w:tcPr>
          <w:p w14:paraId="042ADE93" w14:textId="77777777" w:rsidR="00BB1CBD" w:rsidRDefault="00BB1CBD" w:rsidP="00CC4A78">
            <w:pPr>
              <w:rPr>
                <w:rFonts w:cstheme="minorHAnsi"/>
              </w:rPr>
            </w:pPr>
            <w:r>
              <w:rPr>
                <w:rFonts w:cstheme="minorHAnsi"/>
              </w:rPr>
              <w:t>Surgical</w:t>
            </w:r>
          </w:p>
          <w:p w14:paraId="7BA9694E" w14:textId="77777777" w:rsidR="00BB1CBD" w:rsidRPr="0084305D" w:rsidRDefault="00BB1CBD" w:rsidP="00CC4A78">
            <w:pPr>
              <w:rPr>
                <w:rFonts w:cstheme="minorHAnsi"/>
              </w:rPr>
            </w:pPr>
            <w:r>
              <w:rPr>
                <w:rFonts w:cstheme="minorHAnsi"/>
              </w:rPr>
              <w:t>Dental</w:t>
            </w:r>
          </w:p>
        </w:tc>
        <w:tc>
          <w:tcPr>
            <w:tcW w:w="810" w:type="dxa"/>
          </w:tcPr>
          <w:p w14:paraId="2D39CADD" w14:textId="77777777" w:rsidR="00BB1CBD" w:rsidRDefault="00BB1CBD" w:rsidP="00CC4A78">
            <w:r>
              <w:t>B</w:t>
            </w:r>
          </w:p>
          <w:p w14:paraId="1D284359" w14:textId="77777777" w:rsidR="00BB1CBD" w:rsidRDefault="00BB1CBD" w:rsidP="00CC4A78">
            <w:r>
              <w:t>C-M</w:t>
            </w:r>
          </w:p>
          <w:p w14:paraId="2CAC769D" w14:textId="77777777" w:rsidR="00BB1CBD" w:rsidRPr="0084305D" w:rsidRDefault="00BB1CBD" w:rsidP="00CC4A78">
            <w:pPr>
              <w:rPr>
                <w:rFonts w:cstheme="minorHAnsi"/>
              </w:rPr>
            </w:pPr>
            <w:r>
              <w:t>C</w:t>
            </w:r>
          </w:p>
        </w:tc>
        <w:tc>
          <w:tcPr>
            <w:tcW w:w="1980" w:type="dxa"/>
          </w:tcPr>
          <w:p w14:paraId="6F4F313C" w14:textId="77777777" w:rsidR="00BB1CBD" w:rsidRPr="00C34C63" w:rsidRDefault="00D53453" w:rsidP="00CC4A78">
            <w:pPr>
              <w:rPr>
                <w:rFonts w:cstheme="minorHAnsi"/>
              </w:rPr>
            </w:pPr>
            <w:sdt>
              <w:sdtPr>
                <w:rPr>
                  <w:rFonts w:cstheme="minorHAnsi"/>
                </w:rPr>
                <w:id w:val="-1517527689"/>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4C20C095" w14:textId="77777777" w:rsidR="00BB1CBD" w:rsidRPr="00C34C63" w:rsidRDefault="00D53453" w:rsidP="00CC4A78">
            <w:pPr>
              <w:rPr>
                <w:rFonts w:cstheme="minorHAnsi"/>
              </w:rPr>
            </w:pPr>
            <w:sdt>
              <w:sdtPr>
                <w:rPr>
                  <w:rFonts w:cstheme="minorHAnsi"/>
                </w:rPr>
                <w:id w:val="3748759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1F8902A7" w14:textId="77777777" w:rsidR="00BB1CBD" w:rsidRDefault="00D53453" w:rsidP="00CC4A78">
            <w:pPr>
              <w:rPr>
                <w:rFonts w:cstheme="minorHAnsi"/>
              </w:rPr>
            </w:pPr>
            <w:sdt>
              <w:sdtPr>
                <w:rPr>
                  <w:rFonts w:cstheme="minorHAnsi"/>
                </w:rPr>
                <w:id w:val="1459378109"/>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66377112" w14:textId="77777777" w:rsidR="00BB1CBD" w:rsidRPr="00C34C63" w:rsidRDefault="00D53453" w:rsidP="00CC4A78">
            <w:pPr>
              <w:rPr>
                <w:rFonts w:cstheme="minorHAnsi"/>
              </w:rPr>
            </w:pPr>
            <w:sdt>
              <w:sdtPr>
                <w:rPr>
                  <w:rFonts w:cstheme="minorHAnsi"/>
                </w:rPr>
                <w:id w:val="146053768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77F9A66A" w14:textId="77777777" w:rsidR="00BB1CBD" w:rsidRDefault="00BB1CBD" w:rsidP="00CC4A78">
            <w:pPr>
              <w:rPr>
                <w:rFonts w:cstheme="minorHAnsi"/>
              </w:rPr>
            </w:pPr>
          </w:p>
        </w:tc>
        <w:sdt>
          <w:sdtPr>
            <w:rPr>
              <w:rFonts w:cstheme="minorHAnsi"/>
            </w:rPr>
            <w:id w:val="-87169371"/>
            <w:placeholder>
              <w:docPart w:val="E739B91764004B0193E5113CFC0C2480"/>
            </w:placeholder>
            <w:showingPlcHdr/>
          </w:sdtPr>
          <w:sdtEndPr/>
          <w:sdtContent>
            <w:tc>
              <w:tcPr>
                <w:tcW w:w="4770" w:type="dxa"/>
              </w:tcPr>
              <w:p w14:paraId="3F721968" w14:textId="77777777" w:rsidR="00BB1CBD" w:rsidRDefault="00BB1CBD" w:rsidP="00CC4A78">
                <w:pPr>
                  <w:rPr>
                    <w:rFonts w:cstheme="minorHAnsi"/>
                  </w:rPr>
                </w:pPr>
                <w:r w:rsidRPr="00C34C63">
                  <w:rPr>
                    <w:rFonts w:cstheme="minorHAnsi"/>
                  </w:rPr>
                  <w:t>Enter observations of non-compliance, comments or notes here.</w:t>
                </w:r>
              </w:p>
            </w:tc>
          </w:sdtContent>
        </w:sdt>
      </w:tr>
      <w:tr w:rsidR="00BB1CBD" w14:paraId="147602C3" w14:textId="77777777" w:rsidTr="00925CE7">
        <w:trPr>
          <w:gridAfter w:val="1"/>
          <w:wAfter w:w="16" w:type="dxa"/>
          <w:cantSplit/>
        </w:trPr>
        <w:tc>
          <w:tcPr>
            <w:tcW w:w="899" w:type="dxa"/>
          </w:tcPr>
          <w:p w14:paraId="4A2209B8" w14:textId="19C645CC" w:rsidR="00BB1CBD" w:rsidRPr="001B32CE" w:rsidRDefault="00BB1CBD" w:rsidP="00CC4A78">
            <w:pPr>
              <w:jc w:val="center"/>
              <w:rPr>
                <w:rFonts w:cstheme="minorHAnsi"/>
                <w:b/>
                <w:bCs/>
              </w:rPr>
            </w:pPr>
            <w:r w:rsidRPr="001B32CE">
              <w:rPr>
                <w:b/>
                <w:bCs/>
              </w:rPr>
              <w:t>9-C-5</w:t>
            </w:r>
          </w:p>
        </w:tc>
        <w:tc>
          <w:tcPr>
            <w:tcW w:w="5581" w:type="dxa"/>
          </w:tcPr>
          <w:p w14:paraId="16DBA386" w14:textId="3C49FCFC" w:rsidR="00BB1CBD" w:rsidRDefault="0053326B" w:rsidP="00CC4A78">
            <w:pPr>
              <w:rPr>
                <w:color w:val="000000"/>
              </w:rPr>
            </w:pPr>
            <w:r w:rsidRPr="0053326B">
              <w:rPr>
                <w:color w:val="000000"/>
              </w:rPr>
              <w:t xml:space="preserve">If </w:t>
            </w:r>
            <w:proofErr w:type="gramStart"/>
            <w:r w:rsidRPr="0053326B">
              <w:rPr>
                <w:color w:val="000000"/>
              </w:rPr>
              <w:t>23 hour</w:t>
            </w:r>
            <w:proofErr w:type="gramEnd"/>
            <w:r w:rsidRPr="0053326B">
              <w:rPr>
                <w:color w:val="000000"/>
              </w:rPr>
              <w:t xml:space="preserve"> stays are permitted, the facility is in compliance with all applicable local, state/provincial, and national laws and regulations</w:t>
            </w:r>
            <w:r w:rsidR="00BB1CBD">
              <w:rPr>
                <w:color w:val="000000"/>
              </w:rPr>
              <w:t>.</w:t>
            </w:r>
          </w:p>
          <w:p w14:paraId="031D10B1" w14:textId="77777777" w:rsidR="00BB1CBD" w:rsidRPr="0084305D" w:rsidRDefault="00BB1CBD" w:rsidP="00CC4A78">
            <w:pPr>
              <w:rPr>
                <w:rFonts w:cstheme="minorHAnsi"/>
              </w:rPr>
            </w:pPr>
          </w:p>
        </w:tc>
        <w:tc>
          <w:tcPr>
            <w:tcW w:w="1080" w:type="dxa"/>
          </w:tcPr>
          <w:p w14:paraId="0D1614F2" w14:textId="77777777" w:rsidR="00BB1CBD" w:rsidRDefault="00BB1CBD" w:rsidP="00CC4A78">
            <w:pPr>
              <w:rPr>
                <w:rFonts w:cstheme="minorHAnsi"/>
              </w:rPr>
            </w:pPr>
            <w:r>
              <w:rPr>
                <w:rFonts w:cstheme="minorHAnsi"/>
              </w:rPr>
              <w:t>Surgical</w:t>
            </w:r>
          </w:p>
          <w:p w14:paraId="232E35B3" w14:textId="77777777" w:rsidR="00BB1CBD" w:rsidRPr="0084305D" w:rsidRDefault="00BB1CBD" w:rsidP="00CC4A78">
            <w:pPr>
              <w:rPr>
                <w:rFonts w:cstheme="minorHAnsi"/>
              </w:rPr>
            </w:pPr>
            <w:r>
              <w:rPr>
                <w:rFonts w:cstheme="minorHAnsi"/>
              </w:rPr>
              <w:t>Dental</w:t>
            </w:r>
          </w:p>
        </w:tc>
        <w:tc>
          <w:tcPr>
            <w:tcW w:w="810" w:type="dxa"/>
          </w:tcPr>
          <w:p w14:paraId="3ECEDDD3" w14:textId="77777777" w:rsidR="00BB1CBD" w:rsidRDefault="00BB1CBD" w:rsidP="00CC4A78">
            <w:r>
              <w:t>B</w:t>
            </w:r>
          </w:p>
          <w:p w14:paraId="2120AF06" w14:textId="77777777" w:rsidR="00BB1CBD" w:rsidRDefault="00BB1CBD" w:rsidP="00CC4A78">
            <w:r>
              <w:t>C-M</w:t>
            </w:r>
          </w:p>
          <w:p w14:paraId="7DE7405C" w14:textId="77777777" w:rsidR="00BB1CBD" w:rsidRPr="0084305D" w:rsidRDefault="00BB1CBD" w:rsidP="00CC4A78">
            <w:pPr>
              <w:rPr>
                <w:rFonts w:cstheme="minorHAnsi"/>
              </w:rPr>
            </w:pPr>
            <w:r>
              <w:t>C</w:t>
            </w:r>
          </w:p>
        </w:tc>
        <w:tc>
          <w:tcPr>
            <w:tcW w:w="1980" w:type="dxa"/>
          </w:tcPr>
          <w:p w14:paraId="2B9CF8B1" w14:textId="77777777" w:rsidR="00BB1CBD" w:rsidRPr="00C34C63" w:rsidRDefault="00D53453" w:rsidP="00CC4A78">
            <w:pPr>
              <w:rPr>
                <w:rFonts w:cstheme="minorHAnsi"/>
              </w:rPr>
            </w:pPr>
            <w:sdt>
              <w:sdtPr>
                <w:rPr>
                  <w:rFonts w:cstheme="minorHAnsi"/>
                </w:rPr>
                <w:id w:val="949361855"/>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3FFD6E1A" w14:textId="77777777" w:rsidR="00BB1CBD" w:rsidRPr="00C34C63" w:rsidRDefault="00D53453" w:rsidP="00CC4A78">
            <w:pPr>
              <w:rPr>
                <w:rFonts w:cstheme="minorHAnsi"/>
              </w:rPr>
            </w:pPr>
            <w:sdt>
              <w:sdtPr>
                <w:rPr>
                  <w:rFonts w:cstheme="minorHAnsi"/>
                </w:rPr>
                <w:id w:val="406271830"/>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7875A014" w14:textId="77777777" w:rsidR="00BB1CBD" w:rsidRDefault="00D53453" w:rsidP="00CC4A78">
            <w:pPr>
              <w:rPr>
                <w:rFonts w:cstheme="minorHAnsi"/>
              </w:rPr>
            </w:pPr>
            <w:sdt>
              <w:sdtPr>
                <w:rPr>
                  <w:rFonts w:cstheme="minorHAnsi"/>
                </w:rPr>
                <w:id w:val="745918371"/>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538B07CA" w14:textId="77777777" w:rsidR="00BB1CBD" w:rsidRPr="00C34C63" w:rsidRDefault="00D53453" w:rsidP="00CC4A78">
            <w:pPr>
              <w:rPr>
                <w:rFonts w:cstheme="minorHAnsi"/>
              </w:rPr>
            </w:pPr>
            <w:sdt>
              <w:sdtPr>
                <w:rPr>
                  <w:rFonts w:cstheme="minorHAnsi"/>
                </w:rPr>
                <w:id w:val="-81301631"/>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17B6B936" w14:textId="77777777" w:rsidR="00BB1CBD" w:rsidRDefault="00BB1CBD" w:rsidP="00CC4A78">
            <w:pPr>
              <w:rPr>
                <w:rFonts w:cstheme="minorHAnsi"/>
              </w:rPr>
            </w:pPr>
          </w:p>
        </w:tc>
        <w:sdt>
          <w:sdtPr>
            <w:rPr>
              <w:rFonts w:cstheme="minorHAnsi"/>
            </w:rPr>
            <w:id w:val="-197932926"/>
            <w:placeholder>
              <w:docPart w:val="3E89F4B698504424A2F28BDC0B3E228B"/>
            </w:placeholder>
            <w:showingPlcHdr/>
          </w:sdtPr>
          <w:sdtEndPr/>
          <w:sdtContent>
            <w:tc>
              <w:tcPr>
                <w:tcW w:w="4770" w:type="dxa"/>
              </w:tcPr>
              <w:p w14:paraId="57EC0483" w14:textId="77777777" w:rsidR="00BB1CBD" w:rsidRDefault="00BB1CBD" w:rsidP="00CC4A78">
                <w:pPr>
                  <w:rPr>
                    <w:rFonts w:cstheme="minorHAnsi"/>
                  </w:rPr>
                </w:pPr>
                <w:r w:rsidRPr="00C34C63">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53" w:name="Section10"/>
      <w:r>
        <w:rPr>
          <w:b/>
          <w:bCs/>
          <w:sz w:val="32"/>
          <w:szCs w:val="32"/>
        </w:rPr>
        <w:lastRenderedPageBreak/>
        <w:t xml:space="preserve">SECTION 10: QUALITY </w:t>
      </w:r>
      <w:bookmarkEnd w:id="153"/>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400"/>
        <w:gridCol w:w="1080"/>
        <w:gridCol w:w="900"/>
        <w:gridCol w:w="1980"/>
        <w:gridCol w:w="4770"/>
      </w:tblGrid>
      <w:tr w:rsidR="004A66E7" w:rsidRPr="004E1DEE" w14:paraId="2707A137" w14:textId="77777777" w:rsidTr="008E4ECF">
        <w:trPr>
          <w:tblHeader/>
        </w:trPr>
        <w:tc>
          <w:tcPr>
            <w:tcW w:w="990" w:type="dxa"/>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063B3FF2" w14:textId="55ECA703" w:rsidR="004A66E7" w:rsidRPr="00B723A6" w:rsidRDefault="008E4ECF" w:rsidP="00BC2983">
            <w:pPr>
              <w:jc w:val="center"/>
              <w:rPr>
                <w:b/>
                <w:bCs/>
                <w:color w:val="FFFFFF" w:themeColor="background1"/>
                <w:sz w:val="28"/>
                <w:szCs w:val="28"/>
              </w:rPr>
            </w:pPr>
            <w:r>
              <w:rPr>
                <w:b/>
                <w:bCs/>
                <w:color w:val="FFFFFF" w:themeColor="background1"/>
                <w:sz w:val="28"/>
                <w:szCs w:val="28"/>
              </w:rPr>
              <w:t>Service</w:t>
            </w:r>
          </w:p>
        </w:tc>
        <w:tc>
          <w:tcPr>
            <w:tcW w:w="900" w:type="dxa"/>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8E4ECF">
        <w:tc>
          <w:tcPr>
            <w:tcW w:w="15120" w:type="dxa"/>
            <w:gridSpan w:val="6"/>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1660F" w14:paraId="4611D799" w14:textId="77777777" w:rsidTr="008E4ECF">
        <w:trPr>
          <w:cantSplit/>
        </w:trPr>
        <w:tc>
          <w:tcPr>
            <w:tcW w:w="990" w:type="dxa"/>
          </w:tcPr>
          <w:p w14:paraId="6E5235A6" w14:textId="77777777" w:rsidR="0091660F" w:rsidRPr="0084305D" w:rsidRDefault="0091660F" w:rsidP="0091660F">
            <w:pPr>
              <w:jc w:val="center"/>
              <w:rPr>
                <w:rFonts w:cstheme="minorHAnsi"/>
                <w:b/>
                <w:bCs/>
              </w:rPr>
            </w:pPr>
            <w:r w:rsidRPr="0084305D">
              <w:rPr>
                <w:rFonts w:cstheme="minorHAnsi"/>
                <w:b/>
                <w:bCs/>
              </w:rPr>
              <w:t>10-A-1</w:t>
            </w:r>
          </w:p>
        </w:tc>
        <w:tc>
          <w:tcPr>
            <w:tcW w:w="5400" w:type="dxa"/>
          </w:tcPr>
          <w:p w14:paraId="62E114EB" w14:textId="77777777" w:rsidR="0091660F" w:rsidRPr="0084305D" w:rsidRDefault="0091660F" w:rsidP="0091660F">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080" w:type="dxa"/>
          </w:tcPr>
          <w:p w14:paraId="08171BF3" w14:textId="77777777" w:rsidR="0091660F" w:rsidRDefault="0091660F" w:rsidP="0091660F">
            <w:pPr>
              <w:rPr>
                <w:rFonts w:cstheme="minorHAnsi"/>
              </w:rPr>
            </w:pPr>
            <w:r>
              <w:rPr>
                <w:rFonts w:cstheme="minorHAnsi"/>
              </w:rPr>
              <w:t>Surgical</w:t>
            </w:r>
          </w:p>
          <w:p w14:paraId="6FEC5FB3" w14:textId="0DD4DFE4" w:rsidR="0091660F" w:rsidRPr="0084305D" w:rsidRDefault="0091660F" w:rsidP="0091660F">
            <w:pPr>
              <w:rPr>
                <w:rFonts w:cstheme="minorHAnsi"/>
              </w:rPr>
            </w:pPr>
          </w:p>
        </w:tc>
        <w:tc>
          <w:tcPr>
            <w:tcW w:w="900" w:type="dxa"/>
          </w:tcPr>
          <w:p w14:paraId="5A20382F" w14:textId="77777777" w:rsidR="0091660F" w:rsidRPr="00C34C63" w:rsidRDefault="0091660F" w:rsidP="0091660F">
            <w:pPr>
              <w:rPr>
                <w:rFonts w:cstheme="minorHAnsi"/>
              </w:rPr>
            </w:pPr>
            <w:r w:rsidRPr="00C34C63">
              <w:rPr>
                <w:rFonts w:cstheme="minorHAnsi"/>
              </w:rPr>
              <w:t xml:space="preserve">A </w:t>
            </w:r>
          </w:p>
          <w:p w14:paraId="21183B1E" w14:textId="77777777" w:rsidR="0091660F" w:rsidRPr="00C34C63" w:rsidRDefault="0091660F" w:rsidP="0091660F">
            <w:pPr>
              <w:rPr>
                <w:rFonts w:cstheme="minorHAnsi"/>
              </w:rPr>
            </w:pPr>
            <w:r w:rsidRPr="00C34C63">
              <w:rPr>
                <w:rFonts w:cstheme="minorHAnsi"/>
              </w:rPr>
              <w:t xml:space="preserve">B </w:t>
            </w:r>
          </w:p>
          <w:p w14:paraId="39A0B1C9" w14:textId="77777777" w:rsidR="0091660F" w:rsidRPr="00C34C63" w:rsidRDefault="0091660F" w:rsidP="0091660F">
            <w:pPr>
              <w:rPr>
                <w:rFonts w:cstheme="minorHAnsi"/>
              </w:rPr>
            </w:pPr>
            <w:r w:rsidRPr="00C34C63">
              <w:rPr>
                <w:rFonts w:cstheme="minorHAnsi"/>
              </w:rPr>
              <w:t xml:space="preserve">C-M </w:t>
            </w:r>
          </w:p>
          <w:p w14:paraId="64D13539" w14:textId="77777777" w:rsidR="0091660F" w:rsidRPr="0084305D" w:rsidRDefault="0091660F" w:rsidP="0091660F">
            <w:pPr>
              <w:rPr>
                <w:rFonts w:cstheme="minorHAnsi"/>
              </w:rPr>
            </w:pPr>
            <w:r w:rsidRPr="00C34C63">
              <w:rPr>
                <w:rFonts w:cstheme="minorHAnsi"/>
              </w:rPr>
              <w:t>C</w:t>
            </w:r>
          </w:p>
        </w:tc>
        <w:tc>
          <w:tcPr>
            <w:tcW w:w="1980" w:type="dxa"/>
          </w:tcPr>
          <w:p w14:paraId="48F3B74E" w14:textId="77777777" w:rsidR="0091660F" w:rsidRPr="0084305D" w:rsidRDefault="00D53453" w:rsidP="0091660F">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8CBFEE1" w14:textId="77777777" w:rsidR="0091660F" w:rsidRPr="0084305D" w:rsidRDefault="00D53453" w:rsidP="0091660F">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54FDEBE2" w14:textId="77777777" w:rsidR="0091660F" w:rsidRDefault="00D53453" w:rsidP="0091660F">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2C4F1764" w14:textId="77777777" w:rsidR="0091660F" w:rsidRPr="00C34C63" w:rsidRDefault="00D53453" w:rsidP="0091660F">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1412C72" w14:textId="77777777" w:rsidR="0091660F" w:rsidRPr="0084305D" w:rsidRDefault="0091660F" w:rsidP="0091660F">
            <w:pPr>
              <w:rPr>
                <w:rFonts w:cstheme="minorHAnsi"/>
              </w:rPr>
            </w:pPr>
          </w:p>
        </w:tc>
        <w:sdt>
          <w:sdtPr>
            <w:rPr>
              <w:rFonts w:cstheme="minorHAnsi"/>
            </w:rPr>
            <w:id w:val="-1536506002"/>
            <w:placeholder>
              <w:docPart w:val="F20B40CC1CDA4E7E9EFD9994D260C176"/>
            </w:placeholder>
            <w:showingPlcHdr/>
          </w:sdtPr>
          <w:sdtEndPr/>
          <w:sdtContent>
            <w:tc>
              <w:tcPr>
                <w:tcW w:w="4770" w:type="dxa"/>
              </w:tcPr>
              <w:p w14:paraId="6C52F870"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B11AD" w14:paraId="0EEA097A" w14:textId="77777777" w:rsidTr="00925CE7">
        <w:trPr>
          <w:cantSplit/>
        </w:trPr>
        <w:tc>
          <w:tcPr>
            <w:tcW w:w="990" w:type="dxa"/>
          </w:tcPr>
          <w:p w14:paraId="6FDCA806" w14:textId="55CDBF86" w:rsidR="00EB11AD" w:rsidRPr="0084305D" w:rsidRDefault="00EB11AD" w:rsidP="00CC4A78">
            <w:pPr>
              <w:jc w:val="center"/>
              <w:rPr>
                <w:rFonts w:cstheme="minorHAnsi"/>
                <w:b/>
                <w:bCs/>
              </w:rPr>
            </w:pPr>
            <w:r w:rsidRPr="0084305D">
              <w:rPr>
                <w:rFonts w:cstheme="minorHAnsi"/>
                <w:b/>
                <w:bCs/>
              </w:rPr>
              <w:t>10-A-</w:t>
            </w:r>
            <w:r>
              <w:rPr>
                <w:rFonts w:cstheme="minorHAnsi"/>
                <w:b/>
                <w:bCs/>
              </w:rPr>
              <w:t>2</w:t>
            </w:r>
          </w:p>
        </w:tc>
        <w:tc>
          <w:tcPr>
            <w:tcW w:w="5400" w:type="dxa"/>
          </w:tcPr>
          <w:p w14:paraId="7F26DCD8" w14:textId="5DBEF0B3" w:rsidR="00EB11AD" w:rsidRPr="0084305D" w:rsidRDefault="005D4E5A" w:rsidP="00CC4A78">
            <w:pPr>
              <w:rPr>
                <w:rFonts w:cstheme="minorHAnsi"/>
              </w:rPr>
            </w:pPr>
            <w:r w:rsidRPr="005D4E5A">
              <w:rPr>
                <w:rFonts w:cstheme="minorHAnsi"/>
              </w:rPr>
              <w:t>The governing body must identify the specific committee or individual(s) responsible for development, implementation, and oversight of the program</w:t>
            </w:r>
            <w:r w:rsidR="00EB11AD" w:rsidRPr="0084305D">
              <w:rPr>
                <w:rFonts w:cstheme="minorHAnsi"/>
              </w:rPr>
              <w:t xml:space="preserve">. </w:t>
            </w:r>
          </w:p>
        </w:tc>
        <w:tc>
          <w:tcPr>
            <w:tcW w:w="1080" w:type="dxa"/>
          </w:tcPr>
          <w:p w14:paraId="10F3559D" w14:textId="77777777" w:rsidR="00EB11AD" w:rsidRDefault="00EB11AD" w:rsidP="00CC4A78">
            <w:pPr>
              <w:rPr>
                <w:rFonts w:cstheme="minorHAnsi"/>
              </w:rPr>
            </w:pPr>
            <w:r>
              <w:rPr>
                <w:rFonts w:cstheme="minorHAnsi"/>
              </w:rPr>
              <w:t>Surgical</w:t>
            </w:r>
          </w:p>
          <w:p w14:paraId="62282759" w14:textId="77777777" w:rsidR="00EB11AD" w:rsidRPr="0084305D" w:rsidRDefault="00EB11AD" w:rsidP="00CC4A78">
            <w:pPr>
              <w:rPr>
                <w:rFonts w:cstheme="minorHAnsi"/>
              </w:rPr>
            </w:pPr>
            <w:r>
              <w:rPr>
                <w:rFonts w:cstheme="minorHAnsi"/>
              </w:rPr>
              <w:t>Dental</w:t>
            </w:r>
          </w:p>
        </w:tc>
        <w:tc>
          <w:tcPr>
            <w:tcW w:w="900" w:type="dxa"/>
          </w:tcPr>
          <w:p w14:paraId="397A6DD4" w14:textId="77777777" w:rsidR="00EB11AD" w:rsidRPr="00C34C63" w:rsidRDefault="00EB11AD" w:rsidP="00CC4A78">
            <w:pPr>
              <w:rPr>
                <w:rFonts w:cstheme="minorHAnsi"/>
              </w:rPr>
            </w:pPr>
            <w:r w:rsidRPr="00C34C63">
              <w:rPr>
                <w:rFonts w:cstheme="minorHAnsi"/>
              </w:rPr>
              <w:t xml:space="preserve">A </w:t>
            </w:r>
          </w:p>
          <w:p w14:paraId="28D43875" w14:textId="77777777" w:rsidR="00EB11AD" w:rsidRPr="00C34C63" w:rsidRDefault="00EB11AD" w:rsidP="00CC4A78">
            <w:pPr>
              <w:rPr>
                <w:rFonts w:cstheme="minorHAnsi"/>
              </w:rPr>
            </w:pPr>
            <w:r w:rsidRPr="00C34C63">
              <w:rPr>
                <w:rFonts w:cstheme="minorHAnsi"/>
              </w:rPr>
              <w:t xml:space="preserve">B </w:t>
            </w:r>
          </w:p>
          <w:p w14:paraId="70869D31" w14:textId="77777777" w:rsidR="00EB11AD" w:rsidRPr="00C34C63" w:rsidRDefault="00EB11AD" w:rsidP="00CC4A78">
            <w:pPr>
              <w:rPr>
                <w:rFonts w:cstheme="minorHAnsi"/>
              </w:rPr>
            </w:pPr>
            <w:r w:rsidRPr="00C34C63">
              <w:rPr>
                <w:rFonts w:cstheme="minorHAnsi"/>
              </w:rPr>
              <w:t xml:space="preserve">C-M </w:t>
            </w:r>
          </w:p>
          <w:p w14:paraId="774965F2" w14:textId="77777777" w:rsidR="00EB11AD" w:rsidRPr="0084305D" w:rsidRDefault="00EB11AD" w:rsidP="00CC4A78">
            <w:pPr>
              <w:rPr>
                <w:rFonts w:cstheme="minorHAnsi"/>
              </w:rPr>
            </w:pPr>
            <w:r w:rsidRPr="00C34C63">
              <w:rPr>
                <w:rFonts w:cstheme="minorHAnsi"/>
              </w:rPr>
              <w:t>C</w:t>
            </w:r>
          </w:p>
        </w:tc>
        <w:tc>
          <w:tcPr>
            <w:tcW w:w="1980" w:type="dxa"/>
          </w:tcPr>
          <w:p w14:paraId="55D8EC93" w14:textId="77777777" w:rsidR="00EB11AD" w:rsidRPr="0084305D" w:rsidRDefault="00D53453" w:rsidP="00CC4A78">
            <w:pPr>
              <w:rPr>
                <w:rFonts w:cstheme="minorHAnsi"/>
              </w:rPr>
            </w:pPr>
            <w:sdt>
              <w:sdtPr>
                <w:rPr>
                  <w:rFonts w:cstheme="minorHAnsi"/>
                </w:rPr>
                <w:id w:val="1998144879"/>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Compliant</w:t>
            </w:r>
          </w:p>
          <w:p w14:paraId="7DF8A063" w14:textId="77777777" w:rsidR="00EB11AD" w:rsidRPr="0084305D" w:rsidRDefault="00D53453" w:rsidP="00CC4A78">
            <w:pPr>
              <w:rPr>
                <w:rFonts w:cstheme="minorHAnsi"/>
              </w:rPr>
            </w:pPr>
            <w:sdt>
              <w:sdtPr>
                <w:rPr>
                  <w:rFonts w:cstheme="minorHAnsi"/>
                </w:rPr>
                <w:id w:val="-196548052"/>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Deficient</w:t>
            </w:r>
          </w:p>
          <w:p w14:paraId="462DDFC3" w14:textId="77777777" w:rsidR="00EB11AD" w:rsidRDefault="00D53453" w:rsidP="00CC4A78">
            <w:pPr>
              <w:rPr>
                <w:rFonts w:cstheme="minorHAnsi"/>
              </w:rPr>
            </w:pPr>
            <w:sdt>
              <w:sdtPr>
                <w:rPr>
                  <w:rFonts w:cstheme="minorHAnsi"/>
                </w:rPr>
                <w:id w:val="25839231"/>
                <w14:checkbox>
                  <w14:checked w14:val="0"/>
                  <w14:checkedState w14:val="2612" w14:font="MS Gothic"/>
                  <w14:uncheckedState w14:val="2610" w14:font="MS Gothic"/>
                </w14:checkbox>
              </w:sdtPr>
              <w:sdtEndPr/>
              <w:sdtContent>
                <w:r w:rsidR="00EB11AD">
                  <w:rPr>
                    <w:rFonts w:ascii="MS Gothic" w:eastAsia="MS Gothic" w:hAnsi="MS Gothic" w:cstheme="minorHAnsi" w:hint="eastAsia"/>
                  </w:rPr>
                  <w:t>☐</w:t>
                </w:r>
              </w:sdtContent>
            </w:sdt>
            <w:r w:rsidR="00EB11AD">
              <w:rPr>
                <w:rFonts w:cstheme="minorHAnsi"/>
              </w:rPr>
              <w:t>Not Applicable</w:t>
            </w:r>
          </w:p>
          <w:p w14:paraId="68EE27F6" w14:textId="77777777" w:rsidR="00EB11AD" w:rsidRPr="00C34C63" w:rsidRDefault="00D53453" w:rsidP="00CC4A78">
            <w:pPr>
              <w:rPr>
                <w:rFonts w:cstheme="minorHAnsi"/>
              </w:rPr>
            </w:pPr>
            <w:sdt>
              <w:sdtPr>
                <w:rPr>
                  <w:rFonts w:cstheme="minorHAnsi"/>
                </w:rPr>
                <w:id w:val="-833296705"/>
                <w14:checkbox>
                  <w14:checked w14:val="0"/>
                  <w14:checkedState w14:val="2612" w14:font="MS Gothic"/>
                  <w14:uncheckedState w14:val="2610" w14:font="MS Gothic"/>
                </w14:checkbox>
              </w:sdtPr>
              <w:sdtEndPr/>
              <w:sdtContent>
                <w:r w:rsidR="00EB11AD" w:rsidRPr="00C34C63">
                  <w:rPr>
                    <w:rFonts w:ascii="Segoe UI Symbol" w:eastAsia="MS Gothic" w:hAnsi="Segoe UI Symbol" w:cs="Segoe UI Symbol"/>
                  </w:rPr>
                  <w:t>☐</w:t>
                </w:r>
              </w:sdtContent>
            </w:sdt>
            <w:r w:rsidR="00EB11AD">
              <w:rPr>
                <w:rFonts w:cstheme="minorHAnsi"/>
              </w:rPr>
              <w:t>Corrected Onsite</w:t>
            </w:r>
          </w:p>
          <w:p w14:paraId="137FE655" w14:textId="77777777" w:rsidR="00EB11AD" w:rsidRPr="0084305D" w:rsidRDefault="00EB11AD" w:rsidP="00CC4A78">
            <w:pPr>
              <w:rPr>
                <w:rFonts w:cstheme="minorHAnsi"/>
              </w:rPr>
            </w:pPr>
          </w:p>
        </w:tc>
        <w:sdt>
          <w:sdtPr>
            <w:rPr>
              <w:rFonts w:cstheme="minorHAnsi"/>
            </w:rPr>
            <w:id w:val="-1506584279"/>
            <w:placeholder>
              <w:docPart w:val="2E6A0C5FB25C4588B8600FD9F8EA09B8"/>
            </w:placeholder>
            <w:showingPlcHdr/>
          </w:sdtPr>
          <w:sdtEndPr/>
          <w:sdtContent>
            <w:tc>
              <w:tcPr>
                <w:tcW w:w="4770" w:type="dxa"/>
              </w:tcPr>
              <w:p w14:paraId="2CB3F5D0" w14:textId="77777777" w:rsidR="00EB11AD" w:rsidRPr="0084305D" w:rsidRDefault="00EB11AD" w:rsidP="00CC4A78">
                <w:pPr>
                  <w:rPr>
                    <w:rFonts w:cstheme="minorHAnsi"/>
                  </w:rPr>
                </w:pPr>
                <w:r w:rsidRPr="0084305D">
                  <w:rPr>
                    <w:rFonts w:cstheme="minorHAnsi"/>
                  </w:rPr>
                  <w:t>Enter observations of non-compliance, comments or notes here.</w:t>
                </w:r>
              </w:p>
            </w:tc>
          </w:sdtContent>
        </w:sdt>
      </w:tr>
      <w:tr w:rsidR="004A66E7" w14:paraId="60EA0951" w14:textId="77777777" w:rsidTr="008E4ECF">
        <w:trPr>
          <w:cantSplit/>
        </w:trPr>
        <w:tc>
          <w:tcPr>
            <w:tcW w:w="15120" w:type="dxa"/>
            <w:gridSpan w:val="6"/>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537A79" w14:paraId="6AD56905" w14:textId="77777777" w:rsidTr="008E4ECF">
        <w:trPr>
          <w:cantSplit/>
        </w:trPr>
        <w:tc>
          <w:tcPr>
            <w:tcW w:w="990" w:type="dxa"/>
          </w:tcPr>
          <w:p w14:paraId="4C43396C" w14:textId="03C81D57" w:rsidR="00537A79" w:rsidRPr="001B32CE" w:rsidRDefault="00537A79" w:rsidP="00537A79">
            <w:pPr>
              <w:jc w:val="center"/>
              <w:rPr>
                <w:rFonts w:cstheme="minorHAnsi"/>
                <w:b/>
                <w:bCs/>
              </w:rPr>
            </w:pPr>
            <w:r w:rsidRPr="001B32CE">
              <w:rPr>
                <w:b/>
                <w:bCs/>
              </w:rPr>
              <w:t>10-B-1</w:t>
            </w:r>
          </w:p>
        </w:tc>
        <w:tc>
          <w:tcPr>
            <w:tcW w:w="5400" w:type="dxa"/>
          </w:tcPr>
          <w:p w14:paraId="2F1A481B" w14:textId="77777777" w:rsidR="00537A79" w:rsidRDefault="00537A79" w:rsidP="00537A79">
            <w:pPr>
              <w:rPr>
                <w:color w:val="000000"/>
              </w:rPr>
            </w:pPr>
            <w:r>
              <w:rPr>
                <w:color w:val="000000"/>
              </w:rPr>
              <w:t xml:space="preserve">The ASC must develop, </w:t>
            </w:r>
            <w:proofErr w:type="gramStart"/>
            <w:r>
              <w:rPr>
                <w:color w:val="000000"/>
              </w:rPr>
              <w:t>implement</w:t>
            </w:r>
            <w:proofErr w:type="gramEnd"/>
            <w:r>
              <w:rPr>
                <w:color w:val="000000"/>
              </w:rPr>
              <w:t xml:space="preserve"> and maintain an ongoing, data-driven quality assessment and performance improvement (QAPI) program. </w:t>
            </w:r>
          </w:p>
          <w:p w14:paraId="49FEC68A" w14:textId="77777777" w:rsidR="00537A79" w:rsidRPr="0084305D" w:rsidRDefault="00537A79" w:rsidP="00537A79">
            <w:pPr>
              <w:rPr>
                <w:rFonts w:cstheme="minorHAnsi"/>
              </w:rPr>
            </w:pPr>
          </w:p>
        </w:tc>
        <w:tc>
          <w:tcPr>
            <w:tcW w:w="1080" w:type="dxa"/>
          </w:tcPr>
          <w:p w14:paraId="1EA1432C" w14:textId="77777777" w:rsidR="00537A79" w:rsidRDefault="00537A79" w:rsidP="00537A79">
            <w:pPr>
              <w:rPr>
                <w:rFonts w:cstheme="minorHAnsi"/>
              </w:rPr>
            </w:pPr>
            <w:r>
              <w:rPr>
                <w:rFonts w:cstheme="minorHAnsi"/>
              </w:rPr>
              <w:t>Surgical</w:t>
            </w:r>
          </w:p>
          <w:p w14:paraId="4E1381F6" w14:textId="2B9AA024" w:rsidR="00537A79" w:rsidRPr="0084305D" w:rsidRDefault="00537A79" w:rsidP="00537A79">
            <w:pPr>
              <w:rPr>
                <w:rFonts w:cstheme="minorHAnsi"/>
              </w:rPr>
            </w:pPr>
            <w:r>
              <w:rPr>
                <w:rFonts w:cstheme="minorHAnsi"/>
              </w:rPr>
              <w:t>Dental</w:t>
            </w:r>
          </w:p>
        </w:tc>
        <w:tc>
          <w:tcPr>
            <w:tcW w:w="900" w:type="dxa"/>
          </w:tcPr>
          <w:p w14:paraId="042750EC" w14:textId="77777777" w:rsidR="00537A79" w:rsidRDefault="00537A79" w:rsidP="00537A79">
            <w:r>
              <w:t>A</w:t>
            </w:r>
          </w:p>
          <w:p w14:paraId="735817B1" w14:textId="77777777" w:rsidR="00537A79" w:rsidRDefault="00537A79" w:rsidP="00537A79">
            <w:r>
              <w:t>B</w:t>
            </w:r>
          </w:p>
          <w:p w14:paraId="1591D6B7" w14:textId="77777777" w:rsidR="00537A79" w:rsidRDefault="00537A79" w:rsidP="00537A79">
            <w:r>
              <w:t>C-M</w:t>
            </w:r>
          </w:p>
          <w:p w14:paraId="5D6D8E6F" w14:textId="16E6F63C" w:rsidR="00537A79" w:rsidRPr="00C34C63" w:rsidRDefault="00537A79" w:rsidP="00537A79">
            <w:pPr>
              <w:rPr>
                <w:rFonts w:cstheme="minorHAnsi"/>
              </w:rPr>
            </w:pPr>
            <w:r>
              <w:t>C</w:t>
            </w:r>
          </w:p>
        </w:tc>
        <w:tc>
          <w:tcPr>
            <w:tcW w:w="1980" w:type="dxa"/>
          </w:tcPr>
          <w:p w14:paraId="76D97082" w14:textId="77777777" w:rsidR="00537A79" w:rsidRPr="00C34C63" w:rsidRDefault="00D53453" w:rsidP="00537A79">
            <w:pPr>
              <w:rPr>
                <w:rFonts w:cstheme="minorHAnsi"/>
              </w:rPr>
            </w:pPr>
            <w:sdt>
              <w:sdtPr>
                <w:rPr>
                  <w:rFonts w:cstheme="minorHAnsi"/>
                </w:rPr>
                <w:id w:val="96971453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EBE33C0" w14:textId="77777777" w:rsidR="00537A79" w:rsidRPr="00C34C63" w:rsidRDefault="00D53453" w:rsidP="00537A79">
            <w:pPr>
              <w:rPr>
                <w:rFonts w:cstheme="minorHAnsi"/>
              </w:rPr>
            </w:pPr>
            <w:sdt>
              <w:sdtPr>
                <w:rPr>
                  <w:rFonts w:cstheme="minorHAnsi"/>
                </w:rPr>
                <w:id w:val="21102351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1D3FE6E" w14:textId="77777777" w:rsidR="00537A79" w:rsidRDefault="00D53453" w:rsidP="00537A79">
            <w:pPr>
              <w:rPr>
                <w:rFonts w:cstheme="minorHAnsi"/>
              </w:rPr>
            </w:pPr>
            <w:sdt>
              <w:sdtPr>
                <w:rPr>
                  <w:rFonts w:cstheme="minorHAnsi"/>
                </w:rPr>
                <w:id w:val="103284864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CD485D9" w14:textId="77777777" w:rsidR="00537A79" w:rsidRPr="00C34C63" w:rsidRDefault="00D53453" w:rsidP="00537A79">
            <w:pPr>
              <w:rPr>
                <w:rFonts w:cstheme="minorHAnsi"/>
              </w:rPr>
            </w:pPr>
            <w:sdt>
              <w:sdtPr>
                <w:rPr>
                  <w:rFonts w:cstheme="minorHAnsi"/>
                </w:rPr>
                <w:id w:val="-99286807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EFE30E2" w14:textId="77777777" w:rsidR="00537A79" w:rsidRDefault="00537A79" w:rsidP="00537A79">
            <w:pPr>
              <w:rPr>
                <w:rFonts w:cstheme="minorHAnsi"/>
              </w:rPr>
            </w:pPr>
          </w:p>
        </w:tc>
        <w:sdt>
          <w:sdtPr>
            <w:rPr>
              <w:rFonts w:cstheme="minorHAnsi"/>
            </w:rPr>
            <w:id w:val="1840955363"/>
            <w:placeholder>
              <w:docPart w:val="26AD27F2F5F94A238EC79DCF86634D6E"/>
            </w:placeholder>
            <w:showingPlcHdr/>
          </w:sdtPr>
          <w:sdtEndPr/>
          <w:sdtContent>
            <w:tc>
              <w:tcPr>
                <w:tcW w:w="4770" w:type="dxa"/>
              </w:tcPr>
              <w:p w14:paraId="08A631E9" w14:textId="701F9F09" w:rsidR="00537A79" w:rsidRDefault="00537A79" w:rsidP="00537A79">
                <w:pPr>
                  <w:rPr>
                    <w:rFonts w:cstheme="minorHAnsi"/>
                  </w:rPr>
                </w:pPr>
                <w:r w:rsidRPr="00C34C63">
                  <w:rPr>
                    <w:rFonts w:cstheme="minorHAnsi"/>
                  </w:rPr>
                  <w:t>Enter observations of non-compliance, comments or notes here.</w:t>
                </w:r>
              </w:p>
            </w:tc>
          </w:sdtContent>
        </w:sdt>
      </w:tr>
      <w:tr w:rsidR="0091660F" w14:paraId="08033DC4" w14:textId="77777777" w:rsidTr="008E4ECF">
        <w:trPr>
          <w:cantSplit/>
        </w:trPr>
        <w:tc>
          <w:tcPr>
            <w:tcW w:w="990" w:type="dxa"/>
          </w:tcPr>
          <w:p w14:paraId="0D7450CE" w14:textId="77777777" w:rsidR="0091660F" w:rsidRPr="0084305D" w:rsidRDefault="0091660F" w:rsidP="0091660F">
            <w:pPr>
              <w:jc w:val="center"/>
              <w:rPr>
                <w:rFonts w:cstheme="minorHAnsi"/>
                <w:b/>
                <w:bCs/>
              </w:rPr>
            </w:pPr>
            <w:r w:rsidRPr="0084305D">
              <w:rPr>
                <w:rFonts w:cstheme="minorHAnsi"/>
                <w:b/>
                <w:bCs/>
              </w:rPr>
              <w:t>10-B-2</w:t>
            </w:r>
          </w:p>
        </w:tc>
        <w:tc>
          <w:tcPr>
            <w:tcW w:w="5400" w:type="dxa"/>
          </w:tcPr>
          <w:p w14:paraId="424CA349"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monitor and evaluate patient care.</w:t>
            </w:r>
          </w:p>
        </w:tc>
        <w:tc>
          <w:tcPr>
            <w:tcW w:w="1080" w:type="dxa"/>
          </w:tcPr>
          <w:p w14:paraId="65B266E9" w14:textId="77777777" w:rsidR="0091660F" w:rsidRDefault="0091660F" w:rsidP="0091660F">
            <w:pPr>
              <w:rPr>
                <w:rFonts w:cstheme="minorHAnsi"/>
              </w:rPr>
            </w:pPr>
            <w:r>
              <w:rPr>
                <w:rFonts w:cstheme="minorHAnsi"/>
              </w:rPr>
              <w:t>Surgical</w:t>
            </w:r>
          </w:p>
          <w:p w14:paraId="1121070E" w14:textId="0822E19F" w:rsidR="0091660F" w:rsidRPr="0084305D" w:rsidRDefault="0091660F" w:rsidP="0091660F">
            <w:pPr>
              <w:rPr>
                <w:rFonts w:cstheme="minorHAnsi"/>
              </w:rPr>
            </w:pPr>
            <w:r>
              <w:rPr>
                <w:rFonts w:cstheme="minorHAnsi"/>
              </w:rPr>
              <w:t>Dental</w:t>
            </w:r>
          </w:p>
        </w:tc>
        <w:tc>
          <w:tcPr>
            <w:tcW w:w="900" w:type="dxa"/>
          </w:tcPr>
          <w:p w14:paraId="3B186E44" w14:textId="77777777" w:rsidR="0091660F" w:rsidRPr="00C34C63" w:rsidRDefault="0091660F" w:rsidP="0091660F">
            <w:pPr>
              <w:rPr>
                <w:rFonts w:cstheme="minorHAnsi"/>
              </w:rPr>
            </w:pPr>
            <w:r w:rsidRPr="00C34C63">
              <w:rPr>
                <w:rFonts w:cstheme="minorHAnsi"/>
              </w:rPr>
              <w:t xml:space="preserve">A </w:t>
            </w:r>
          </w:p>
          <w:p w14:paraId="334AF9CD" w14:textId="77777777" w:rsidR="0091660F" w:rsidRPr="00C34C63" w:rsidRDefault="0091660F" w:rsidP="0091660F">
            <w:pPr>
              <w:rPr>
                <w:rFonts w:cstheme="minorHAnsi"/>
              </w:rPr>
            </w:pPr>
            <w:r w:rsidRPr="00C34C63">
              <w:rPr>
                <w:rFonts w:cstheme="minorHAnsi"/>
              </w:rPr>
              <w:t xml:space="preserve">B </w:t>
            </w:r>
          </w:p>
          <w:p w14:paraId="5E5DF1CE" w14:textId="77777777" w:rsidR="0091660F" w:rsidRPr="00C34C63" w:rsidRDefault="0091660F" w:rsidP="0091660F">
            <w:pPr>
              <w:rPr>
                <w:rFonts w:cstheme="minorHAnsi"/>
              </w:rPr>
            </w:pPr>
            <w:r w:rsidRPr="00C34C63">
              <w:rPr>
                <w:rFonts w:cstheme="minorHAnsi"/>
              </w:rPr>
              <w:t xml:space="preserve">C-M </w:t>
            </w:r>
          </w:p>
          <w:p w14:paraId="55125EDA" w14:textId="77777777" w:rsidR="0091660F" w:rsidRPr="0084305D" w:rsidRDefault="0091660F" w:rsidP="0091660F">
            <w:pPr>
              <w:rPr>
                <w:rFonts w:cstheme="minorHAnsi"/>
              </w:rPr>
            </w:pPr>
            <w:r w:rsidRPr="00C34C63">
              <w:rPr>
                <w:rFonts w:cstheme="minorHAnsi"/>
              </w:rPr>
              <w:t>C</w:t>
            </w:r>
          </w:p>
        </w:tc>
        <w:tc>
          <w:tcPr>
            <w:tcW w:w="1980" w:type="dxa"/>
          </w:tcPr>
          <w:p w14:paraId="3CCDA411" w14:textId="77777777" w:rsidR="0091660F" w:rsidRPr="0084305D" w:rsidRDefault="00D53453" w:rsidP="0091660F">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81BF5F8" w14:textId="77777777" w:rsidR="0091660F" w:rsidRPr="0084305D" w:rsidRDefault="00D53453" w:rsidP="0091660F">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B8041C" w14:textId="77777777" w:rsidR="0091660F" w:rsidRDefault="00D53453" w:rsidP="0091660F">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58277EB" w14:textId="77777777" w:rsidR="0091660F" w:rsidRPr="00C34C63" w:rsidRDefault="00D53453" w:rsidP="0091660F">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593F52BA" w14:textId="77777777" w:rsidR="0091660F" w:rsidRPr="0084305D" w:rsidRDefault="0091660F" w:rsidP="0091660F">
            <w:pPr>
              <w:rPr>
                <w:rFonts w:cstheme="minorHAnsi"/>
              </w:rPr>
            </w:pPr>
          </w:p>
        </w:tc>
        <w:sdt>
          <w:sdtPr>
            <w:rPr>
              <w:rFonts w:cstheme="minorHAnsi"/>
            </w:rPr>
            <w:id w:val="304737343"/>
            <w:placeholder>
              <w:docPart w:val="834989B4CCDD4E56AEB2D941C7763B08"/>
            </w:placeholder>
            <w:showingPlcHdr/>
          </w:sdtPr>
          <w:sdtEndPr/>
          <w:sdtContent>
            <w:tc>
              <w:tcPr>
                <w:tcW w:w="4770" w:type="dxa"/>
              </w:tcPr>
              <w:p w14:paraId="6D559A09"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1B8AC5AB" w14:textId="77777777" w:rsidTr="008E4ECF">
        <w:trPr>
          <w:cantSplit/>
        </w:trPr>
        <w:tc>
          <w:tcPr>
            <w:tcW w:w="990" w:type="dxa"/>
          </w:tcPr>
          <w:p w14:paraId="7F652A4B" w14:textId="77777777" w:rsidR="0091660F" w:rsidRPr="0084305D" w:rsidRDefault="0091660F" w:rsidP="0091660F">
            <w:pPr>
              <w:jc w:val="center"/>
              <w:rPr>
                <w:rFonts w:cstheme="minorHAnsi"/>
                <w:b/>
                <w:bCs/>
              </w:rPr>
            </w:pPr>
            <w:r w:rsidRPr="0084305D">
              <w:rPr>
                <w:rFonts w:cstheme="minorHAnsi"/>
                <w:b/>
                <w:bCs/>
              </w:rPr>
              <w:t>10-B-3</w:t>
            </w:r>
          </w:p>
        </w:tc>
        <w:tc>
          <w:tcPr>
            <w:tcW w:w="5400" w:type="dxa"/>
          </w:tcPr>
          <w:p w14:paraId="671471E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080" w:type="dxa"/>
          </w:tcPr>
          <w:p w14:paraId="68A4EA25" w14:textId="77777777" w:rsidR="0091660F" w:rsidRDefault="0091660F" w:rsidP="0091660F">
            <w:pPr>
              <w:rPr>
                <w:rFonts w:cstheme="minorHAnsi"/>
              </w:rPr>
            </w:pPr>
            <w:r>
              <w:rPr>
                <w:rFonts w:cstheme="minorHAnsi"/>
              </w:rPr>
              <w:t>Surgical</w:t>
            </w:r>
          </w:p>
          <w:p w14:paraId="1661E803" w14:textId="19B780FC" w:rsidR="0091660F" w:rsidRPr="0084305D" w:rsidRDefault="0091660F" w:rsidP="0091660F">
            <w:pPr>
              <w:rPr>
                <w:rFonts w:cstheme="minorHAnsi"/>
              </w:rPr>
            </w:pPr>
            <w:r>
              <w:rPr>
                <w:rFonts w:cstheme="minorHAnsi"/>
              </w:rPr>
              <w:t>Dental</w:t>
            </w:r>
          </w:p>
        </w:tc>
        <w:tc>
          <w:tcPr>
            <w:tcW w:w="900" w:type="dxa"/>
          </w:tcPr>
          <w:p w14:paraId="450E66B3" w14:textId="77777777" w:rsidR="0091660F" w:rsidRPr="00C34C63" w:rsidRDefault="0091660F" w:rsidP="0091660F">
            <w:pPr>
              <w:rPr>
                <w:rFonts w:cstheme="minorHAnsi"/>
              </w:rPr>
            </w:pPr>
            <w:r w:rsidRPr="00C34C63">
              <w:rPr>
                <w:rFonts w:cstheme="minorHAnsi"/>
              </w:rPr>
              <w:t xml:space="preserve">A </w:t>
            </w:r>
          </w:p>
          <w:p w14:paraId="5486AFED" w14:textId="77777777" w:rsidR="0091660F" w:rsidRPr="00C34C63" w:rsidRDefault="0091660F" w:rsidP="0091660F">
            <w:pPr>
              <w:rPr>
                <w:rFonts w:cstheme="minorHAnsi"/>
              </w:rPr>
            </w:pPr>
            <w:r w:rsidRPr="00C34C63">
              <w:rPr>
                <w:rFonts w:cstheme="minorHAnsi"/>
              </w:rPr>
              <w:t xml:space="preserve">B </w:t>
            </w:r>
          </w:p>
          <w:p w14:paraId="4E17FB34" w14:textId="77777777" w:rsidR="0091660F" w:rsidRPr="00C34C63" w:rsidRDefault="0091660F" w:rsidP="0091660F">
            <w:pPr>
              <w:rPr>
                <w:rFonts w:cstheme="minorHAnsi"/>
              </w:rPr>
            </w:pPr>
            <w:r w:rsidRPr="00C34C63">
              <w:rPr>
                <w:rFonts w:cstheme="minorHAnsi"/>
              </w:rPr>
              <w:t xml:space="preserve">C-M </w:t>
            </w:r>
          </w:p>
          <w:p w14:paraId="090CC725" w14:textId="77777777" w:rsidR="0091660F" w:rsidRPr="0084305D" w:rsidRDefault="0091660F" w:rsidP="0091660F">
            <w:pPr>
              <w:rPr>
                <w:rFonts w:cstheme="minorHAnsi"/>
              </w:rPr>
            </w:pPr>
            <w:r w:rsidRPr="00C34C63">
              <w:rPr>
                <w:rFonts w:cstheme="minorHAnsi"/>
              </w:rPr>
              <w:t>C</w:t>
            </w:r>
          </w:p>
        </w:tc>
        <w:tc>
          <w:tcPr>
            <w:tcW w:w="1980" w:type="dxa"/>
          </w:tcPr>
          <w:p w14:paraId="4A409455" w14:textId="77777777" w:rsidR="0091660F" w:rsidRPr="0084305D" w:rsidRDefault="00D53453" w:rsidP="0091660F">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2A875C11" w14:textId="77777777" w:rsidR="0091660F" w:rsidRPr="0084305D" w:rsidRDefault="00D53453" w:rsidP="0091660F">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5E3D431" w14:textId="77777777" w:rsidR="0091660F" w:rsidRDefault="00D53453" w:rsidP="0091660F">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30501160" w14:textId="77777777" w:rsidR="0091660F" w:rsidRPr="00C34C63" w:rsidRDefault="00D53453" w:rsidP="0091660F">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0AB764D9" w14:textId="77777777" w:rsidR="0091660F" w:rsidRPr="0084305D" w:rsidRDefault="0091660F" w:rsidP="0091660F">
            <w:pPr>
              <w:rPr>
                <w:rFonts w:cstheme="minorHAnsi"/>
              </w:rPr>
            </w:pPr>
          </w:p>
        </w:tc>
        <w:sdt>
          <w:sdtPr>
            <w:rPr>
              <w:rFonts w:cstheme="minorHAnsi"/>
            </w:rPr>
            <w:id w:val="1298417614"/>
            <w:placeholder>
              <w:docPart w:val="CA30B30396FE471DBCB1C0891B4FABF6"/>
            </w:placeholder>
            <w:showingPlcHdr/>
          </w:sdtPr>
          <w:sdtEndPr/>
          <w:sdtContent>
            <w:tc>
              <w:tcPr>
                <w:tcW w:w="4770" w:type="dxa"/>
              </w:tcPr>
              <w:p w14:paraId="38A48B8F"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21537EC9" w14:textId="77777777" w:rsidTr="008E4ECF">
        <w:trPr>
          <w:cantSplit/>
        </w:trPr>
        <w:tc>
          <w:tcPr>
            <w:tcW w:w="990" w:type="dxa"/>
          </w:tcPr>
          <w:p w14:paraId="35CDE6FF" w14:textId="77777777" w:rsidR="0091660F" w:rsidRPr="0084305D" w:rsidRDefault="0091660F" w:rsidP="0091660F">
            <w:pPr>
              <w:jc w:val="center"/>
              <w:rPr>
                <w:rFonts w:cstheme="minorHAnsi"/>
                <w:b/>
                <w:bCs/>
              </w:rPr>
            </w:pPr>
            <w:r w:rsidRPr="0084305D">
              <w:rPr>
                <w:rFonts w:cstheme="minorHAnsi"/>
                <w:b/>
                <w:bCs/>
              </w:rPr>
              <w:lastRenderedPageBreak/>
              <w:t>10-B-4</w:t>
            </w:r>
          </w:p>
        </w:tc>
        <w:tc>
          <w:tcPr>
            <w:tcW w:w="5400" w:type="dxa"/>
          </w:tcPr>
          <w:p w14:paraId="37238F1E"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080" w:type="dxa"/>
          </w:tcPr>
          <w:p w14:paraId="2524ACE8" w14:textId="77777777" w:rsidR="0091660F" w:rsidRDefault="0091660F" w:rsidP="0091660F">
            <w:pPr>
              <w:rPr>
                <w:rFonts w:cstheme="minorHAnsi"/>
              </w:rPr>
            </w:pPr>
            <w:r>
              <w:rPr>
                <w:rFonts w:cstheme="minorHAnsi"/>
              </w:rPr>
              <w:t>Surgical</w:t>
            </w:r>
          </w:p>
          <w:p w14:paraId="6A363A80" w14:textId="0B09F58F" w:rsidR="0091660F" w:rsidRPr="0084305D" w:rsidRDefault="0091660F" w:rsidP="0091660F">
            <w:pPr>
              <w:rPr>
                <w:rFonts w:cstheme="minorHAnsi"/>
              </w:rPr>
            </w:pPr>
            <w:r>
              <w:rPr>
                <w:rFonts w:cstheme="minorHAnsi"/>
              </w:rPr>
              <w:t>Dental</w:t>
            </w:r>
          </w:p>
        </w:tc>
        <w:tc>
          <w:tcPr>
            <w:tcW w:w="900" w:type="dxa"/>
          </w:tcPr>
          <w:p w14:paraId="3D6F4114" w14:textId="77777777" w:rsidR="0091660F" w:rsidRPr="00C34C63" w:rsidRDefault="0091660F" w:rsidP="0091660F">
            <w:pPr>
              <w:rPr>
                <w:rFonts w:cstheme="minorHAnsi"/>
              </w:rPr>
            </w:pPr>
            <w:r w:rsidRPr="00C34C63">
              <w:rPr>
                <w:rFonts w:cstheme="minorHAnsi"/>
              </w:rPr>
              <w:t xml:space="preserve">A </w:t>
            </w:r>
          </w:p>
          <w:p w14:paraId="70206A6A" w14:textId="77777777" w:rsidR="0091660F" w:rsidRPr="00C34C63" w:rsidRDefault="0091660F" w:rsidP="0091660F">
            <w:pPr>
              <w:rPr>
                <w:rFonts w:cstheme="minorHAnsi"/>
              </w:rPr>
            </w:pPr>
            <w:r w:rsidRPr="00C34C63">
              <w:rPr>
                <w:rFonts w:cstheme="minorHAnsi"/>
              </w:rPr>
              <w:t xml:space="preserve">B </w:t>
            </w:r>
          </w:p>
          <w:p w14:paraId="269F4FA8" w14:textId="77777777" w:rsidR="0091660F" w:rsidRPr="00C34C63" w:rsidRDefault="0091660F" w:rsidP="0091660F">
            <w:pPr>
              <w:rPr>
                <w:rFonts w:cstheme="minorHAnsi"/>
              </w:rPr>
            </w:pPr>
            <w:r w:rsidRPr="00C34C63">
              <w:rPr>
                <w:rFonts w:cstheme="minorHAnsi"/>
              </w:rPr>
              <w:t xml:space="preserve">C-M </w:t>
            </w:r>
          </w:p>
          <w:p w14:paraId="48BFB047" w14:textId="77777777" w:rsidR="0091660F" w:rsidRPr="0084305D" w:rsidRDefault="0091660F" w:rsidP="0091660F">
            <w:pPr>
              <w:rPr>
                <w:rFonts w:cstheme="minorHAnsi"/>
              </w:rPr>
            </w:pPr>
            <w:r w:rsidRPr="00C34C63">
              <w:rPr>
                <w:rFonts w:cstheme="minorHAnsi"/>
              </w:rPr>
              <w:t>C</w:t>
            </w:r>
          </w:p>
        </w:tc>
        <w:tc>
          <w:tcPr>
            <w:tcW w:w="1980" w:type="dxa"/>
          </w:tcPr>
          <w:p w14:paraId="7CDA823C" w14:textId="77777777" w:rsidR="0091660F" w:rsidRPr="0084305D" w:rsidRDefault="00D53453" w:rsidP="0091660F">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65C32DF5" w14:textId="77777777" w:rsidR="0091660F" w:rsidRPr="0084305D" w:rsidRDefault="00D53453" w:rsidP="0091660F">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BC6FB14" w14:textId="77777777" w:rsidR="0091660F" w:rsidRDefault="00D53453" w:rsidP="0091660F">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B9AF765" w14:textId="77777777" w:rsidR="0091660F" w:rsidRPr="00C34C63" w:rsidRDefault="00D53453" w:rsidP="0091660F">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3311C252" w14:textId="77777777" w:rsidR="0091660F" w:rsidRPr="0084305D" w:rsidRDefault="0091660F" w:rsidP="0091660F">
            <w:pPr>
              <w:rPr>
                <w:rFonts w:cstheme="minorHAnsi"/>
              </w:rPr>
            </w:pPr>
          </w:p>
        </w:tc>
        <w:sdt>
          <w:sdtPr>
            <w:rPr>
              <w:rFonts w:cstheme="minorHAnsi"/>
            </w:rPr>
            <w:id w:val="1389141733"/>
            <w:placeholder>
              <w:docPart w:val="13839C1FC16E4734B06CB1F91525EEE0"/>
            </w:placeholder>
            <w:showingPlcHdr/>
          </w:sdtPr>
          <w:sdtEndPr/>
          <w:sdtContent>
            <w:tc>
              <w:tcPr>
                <w:tcW w:w="4770" w:type="dxa"/>
              </w:tcPr>
              <w:p w14:paraId="4B589B88"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3B3DC819" w14:textId="77777777" w:rsidTr="008E4ECF">
        <w:trPr>
          <w:cantSplit/>
        </w:trPr>
        <w:tc>
          <w:tcPr>
            <w:tcW w:w="990" w:type="dxa"/>
          </w:tcPr>
          <w:p w14:paraId="1B339859" w14:textId="77777777" w:rsidR="0091660F" w:rsidRPr="0084305D" w:rsidRDefault="0091660F" w:rsidP="0091660F">
            <w:pPr>
              <w:jc w:val="center"/>
              <w:rPr>
                <w:rFonts w:cstheme="minorHAnsi"/>
                <w:b/>
                <w:bCs/>
              </w:rPr>
            </w:pPr>
            <w:r w:rsidRPr="0084305D">
              <w:rPr>
                <w:rFonts w:cstheme="minorHAnsi"/>
                <w:b/>
                <w:bCs/>
              </w:rPr>
              <w:t>10-B-5</w:t>
            </w:r>
          </w:p>
        </w:tc>
        <w:tc>
          <w:tcPr>
            <w:tcW w:w="5400" w:type="dxa"/>
          </w:tcPr>
          <w:p w14:paraId="2568521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1080" w:type="dxa"/>
          </w:tcPr>
          <w:p w14:paraId="0FD746BF" w14:textId="77777777" w:rsidR="0091660F" w:rsidRDefault="0091660F" w:rsidP="0091660F">
            <w:pPr>
              <w:rPr>
                <w:rFonts w:cstheme="minorHAnsi"/>
              </w:rPr>
            </w:pPr>
            <w:r>
              <w:rPr>
                <w:rFonts w:cstheme="minorHAnsi"/>
              </w:rPr>
              <w:t>Surgical</w:t>
            </w:r>
          </w:p>
          <w:p w14:paraId="2E2137CF" w14:textId="50C1C1C3" w:rsidR="0091660F" w:rsidRPr="0084305D" w:rsidRDefault="0091660F" w:rsidP="0091660F">
            <w:pPr>
              <w:rPr>
                <w:rFonts w:cstheme="minorHAnsi"/>
              </w:rPr>
            </w:pPr>
            <w:r>
              <w:rPr>
                <w:rFonts w:cstheme="minorHAnsi"/>
              </w:rPr>
              <w:t>Dental</w:t>
            </w:r>
          </w:p>
        </w:tc>
        <w:tc>
          <w:tcPr>
            <w:tcW w:w="900" w:type="dxa"/>
          </w:tcPr>
          <w:p w14:paraId="4B66CDAD" w14:textId="77777777" w:rsidR="0091660F" w:rsidRPr="00C34C63" w:rsidRDefault="0091660F" w:rsidP="0091660F">
            <w:pPr>
              <w:rPr>
                <w:rFonts w:cstheme="minorHAnsi"/>
              </w:rPr>
            </w:pPr>
            <w:r w:rsidRPr="00C34C63">
              <w:rPr>
                <w:rFonts w:cstheme="minorHAnsi"/>
              </w:rPr>
              <w:t xml:space="preserve">A </w:t>
            </w:r>
          </w:p>
          <w:p w14:paraId="41ED38A5" w14:textId="77777777" w:rsidR="0091660F" w:rsidRPr="00C34C63" w:rsidRDefault="0091660F" w:rsidP="0091660F">
            <w:pPr>
              <w:rPr>
                <w:rFonts w:cstheme="minorHAnsi"/>
              </w:rPr>
            </w:pPr>
            <w:r w:rsidRPr="00C34C63">
              <w:rPr>
                <w:rFonts w:cstheme="minorHAnsi"/>
              </w:rPr>
              <w:t xml:space="preserve">B </w:t>
            </w:r>
          </w:p>
          <w:p w14:paraId="44A2E0C4" w14:textId="77777777" w:rsidR="0091660F" w:rsidRPr="00C34C63" w:rsidRDefault="0091660F" w:rsidP="0091660F">
            <w:pPr>
              <w:rPr>
                <w:rFonts w:cstheme="minorHAnsi"/>
              </w:rPr>
            </w:pPr>
            <w:r w:rsidRPr="00C34C63">
              <w:rPr>
                <w:rFonts w:cstheme="minorHAnsi"/>
              </w:rPr>
              <w:t xml:space="preserve">C-M </w:t>
            </w:r>
          </w:p>
          <w:p w14:paraId="37959C57" w14:textId="77777777" w:rsidR="0091660F" w:rsidRPr="0084305D" w:rsidRDefault="0091660F" w:rsidP="0091660F">
            <w:pPr>
              <w:rPr>
                <w:rFonts w:cstheme="minorHAnsi"/>
              </w:rPr>
            </w:pPr>
            <w:r w:rsidRPr="00C34C63">
              <w:rPr>
                <w:rFonts w:cstheme="minorHAnsi"/>
              </w:rPr>
              <w:t>C</w:t>
            </w:r>
          </w:p>
        </w:tc>
        <w:tc>
          <w:tcPr>
            <w:tcW w:w="1980" w:type="dxa"/>
          </w:tcPr>
          <w:p w14:paraId="019B86FB" w14:textId="77777777" w:rsidR="0091660F" w:rsidRPr="0084305D" w:rsidRDefault="00D53453" w:rsidP="0091660F">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69608B3" w14:textId="77777777" w:rsidR="0091660F" w:rsidRPr="0084305D" w:rsidRDefault="00D53453" w:rsidP="0091660F">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4D899BE" w14:textId="77777777" w:rsidR="0091660F" w:rsidRDefault="00D53453" w:rsidP="0091660F">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48EBD62" w14:textId="77777777" w:rsidR="0091660F" w:rsidRPr="00C34C63" w:rsidRDefault="00D53453" w:rsidP="0091660F">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3040448" w14:textId="77777777" w:rsidR="0091660F" w:rsidRPr="0084305D" w:rsidRDefault="0091660F" w:rsidP="0091660F">
            <w:pPr>
              <w:rPr>
                <w:rFonts w:cstheme="minorHAnsi"/>
              </w:rPr>
            </w:pPr>
          </w:p>
        </w:tc>
        <w:sdt>
          <w:sdtPr>
            <w:rPr>
              <w:rFonts w:cstheme="minorHAnsi"/>
            </w:rPr>
            <w:id w:val="135468562"/>
            <w:placeholder>
              <w:docPart w:val="AA7C28E06476488796464B65707B26AA"/>
            </w:placeholder>
            <w:showingPlcHdr/>
          </w:sdtPr>
          <w:sdtEndPr/>
          <w:sdtContent>
            <w:tc>
              <w:tcPr>
                <w:tcW w:w="4770" w:type="dxa"/>
              </w:tcPr>
              <w:p w14:paraId="7C253A62"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6F4876D6" w14:textId="77777777" w:rsidTr="008E4ECF">
        <w:trPr>
          <w:cantSplit/>
        </w:trPr>
        <w:tc>
          <w:tcPr>
            <w:tcW w:w="990" w:type="dxa"/>
          </w:tcPr>
          <w:p w14:paraId="4C3242B8" w14:textId="77777777" w:rsidR="0091660F" w:rsidRPr="0084305D" w:rsidRDefault="0091660F" w:rsidP="0091660F">
            <w:pPr>
              <w:jc w:val="center"/>
              <w:rPr>
                <w:rFonts w:cstheme="minorHAnsi"/>
                <w:b/>
                <w:bCs/>
              </w:rPr>
            </w:pPr>
            <w:r w:rsidRPr="0084305D">
              <w:rPr>
                <w:rFonts w:cstheme="minorHAnsi"/>
                <w:b/>
                <w:bCs/>
              </w:rPr>
              <w:t>10-B-6</w:t>
            </w:r>
          </w:p>
        </w:tc>
        <w:tc>
          <w:tcPr>
            <w:tcW w:w="5400" w:type="dxa"/>
          </w:tcPr>
          <w:p w14:paraId="6349B07E" w14:textId="77777777" w:rsidR="0091660F" w:rsidRDefault="0091660F" w:rsidP="0091660F">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3F366C4E" w14:textId="709A1CA4" w:rsidR="00537A79" w:rsidRPr="0084305D" w:rsidRDefault="00537A79" w:rsidP="0091660F">
            <w:pPr>
              <w:rPr>
                <w:rFonts w:cstheme="minorHAnsi"/>
              </w:rPr>
            </w:pPr>
          </w:p>
        </w:tc>
        <w:tc>
          <w:tcPr>
            <w:tcW w:w="1080" w:type="dxa"/>
          </w:tcPr>
          <w:p w14:paraId="2A881A15" w14:textId="77777777" w:rsidR="0091660F" w:rsidRDefault="0091660F" w:rsidP="0091660F">
            <w:pPr>
              <w:rPr>
                <w:rFonts w:cstheme="minorHAnsi"/>
              </w:rPr>
            </w:pPr>
            <w:r>
              <w:rPr>
                <w:rFonts w:cstheme="minorHAnsi"/>
              </w:rPr>
              <w:t>Surgical</w:t>
            </w:r>
          </w:p>
          <w:p w14:paraId="25E5AF8C" w14:textId="425D6A5A" w:rsidR="0091660F" w:rsidRPr="0084305D" w:rsidRDefault="0091660F" w:rsidP="0091660F">
            <w:pPr>
              <w:rPr>
                <w:rFonts w:cstheme="minorHAnsi"/>
              </w:rPr>
            </w:pPr>
            <w:r>
              <w:rPr>
                <w:rFonts w:cstheme="minorHAnsi"/>
              </w:rPr>
              <w:t>Dental</w:t>
            </w:r>
          </w:p>
        </w:tc>
        <w:tc>
          <w:tcPr>
            <w:tcW w:w="900" w:type="dxa"/>
          </w:tcPr>
          <w:p w14:paraId="778C6513" w14:textId="77777777" w:rsidR="0091660F" w:rsidRPr="00C34C63" w:rsidRDefault="0091660F" w:rsidP="0091660F">
            <w:pPr>
              <w:rPr>
                <w:rFonts w:cstheme="minorHAnsi"/>
              </w:rPr>
            </w:pPr>
            <w:r w:rsidRPr="00C34C63">
              <w:rPr>
                <w:rFonts w:cstheme="minorHAnsi"/>
              </w:rPr>
              <w:t xml:space="preserve">A </w:t>
            </w:r>
          </w:p>
          <w:p w14:paraId="600E7439" w14:textId="77777777" w:rsidR="0091660F" w:rsidRPr="00C34C63" w:rsidRDefault="0091660F" w:rsidP="0091660F">
            <w:pPr>
              <w:rPr>
                <w:rFonts w:cstheme="minorHAnsi"/>
              </w:rPr>
            </w:pPr>
            <w:r w:rsidRPr="00C34C63">
              <w:rPr>
                <w:rFonts w:cstheme="minorHAnsi"/>
              </w:rPr>
              <w:t xml:space="preserve">B </w:t>
            </w:r>
          </w:p>
          <w:p w14:paraId="258DA552" w14:textId="77777777" w:rsidR="0091660F" w:rsidRPr="00C34C63" w:rsidRDefault="0091660F" w:rsidP="0091660F">
            <w:pPr>
              <w:rPr>
                <w:rFonts w:cstheme="minorHAnsi"/>
              </w:rPr>
            </w:pPr>
            <w:r w:rsidRPr="00C34C63">
              <w:rPr>
                <w:rFonts w:cstheme="minorHAnsi"/>
              </w:rPr>
              <w:t xml:space="preserve">C-M </w:t>
            </w:r>
          </w:p>
          <w:p w14:paraId="460C02DF" w14:textId="77777777" w:rsidR="0091660F" w:rsidRPr="0084305D" w:rsidRDefault="0091660F" w:rsidP="0091660F">
            <w:pPr>
              <w:rPr>
                <w:rFonts w:cstheme="minorHAnsi"/>
              </w:rPr>
            </w:pPr>
            <w:r w:rsidRPr="00C34C63">
              <w:rPr>
                <w:rFonts w:cstheme="minorHAnsi"/>
              </w:rPr>
              <w:t>C</w:t>
            </w:r>
          </w:p>
        </w:tc>
        <w:tc>
          <w:tcPr>
            <w:tcW w:w="1980" w:type="dxa"/>
          </w:tcPr>
          <w:p w14:paraId="55D6F4CF" w14:textId="77777777" w:rsidR="0091660F" w:rsidRPr="0084305D" w:rsidRDefault="00D53453" w:rsidP="0091660F">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27A9433" w14:textId="77777777" w:rsidR="0091660F" w:rsidRPr="0084305D" w:rsidRDefault="00D53453" w:rsidP="0091660F">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942AB1" w14:textId="77777777" w:rsidR="0091660F" w:rsidRDefault="00D53453" w:rsidP="0091660F">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6368AB1" w14:textId="77777777" w:rsidR="0091660F" w:rsidRPr="00C34C63" w:rsidRDefault="00D53453" w:rsidP="0091660F">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573593A" w14:textId="77777777" w:rsidR="0091660F" w:rsidRPr="0084305D" w:rsidRDefault="0091660F" w:rsidP="0091660F">
            <w:pPr>
              <w:rPr>
                <w:rFonts w:cstheme="minorHAnsi"/>
              </w:rPr>
            </w:pPr>
          </w:p>
        </w:tc>
        <w:sdt>
          <w:sdtPr>
            <w:rPr>
              <w:rFonts w:cstheme="minorHAnsi"/>
            </w:rPr>
            <w:id w:val="302502444"/>
            <w:placeholder>
              <w:docPart w:val="08F98D108D144FDC8B122F57EFA1E48E"/>
            </w:placeholder>
            <w:showingPlcHdr/>
          </w:sdtPr>
          <w:sdtEndPr/>
          <w:sdtContent>
            <w:tc>
              <w:tcPr>
                <w:tcW w:w="4770" w:type="dxa"/>
              </w:tcPr>
              <w:p w14:paraId="6532F75C"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37A83" w14:paraId="411043AA" w14:textId="77777777" w:rsidTr="00925CE7">
        <w:trPr>
          <w:cantSplit/>
        </w:trPr>
        <w:tc>
          <w:tcPr>
            <w:tcW w:w="990" w:type="dxa"/>
          </w:tcPr>
          <w:p w14:paraId="1C539B8A" w14:textId="10F1397A" w:rsidR="00E37A83" w:rsidRPr="0084305D" w:rsidRDefault="00E37A83" w:rsidP="00CC4A78">
            <w:pPr>
              <w:jc w:val="center"/>
              <w:rPr>
                <w:rFonts w:cstheme="minorHAnsi"/>
                <w:b/>
                <w:bCs/>
              </w:rPr>
            </w:pPr>
            <w:r w:rsidRPr="0084305D">
              <w:rPr>
                <w:rFonts w:cstheme="minorHAnsi"/>
                <w:b/>
                <w:bCs/>
              </w:rPr>
              <w:t>10-B-</w:t>
            </w:r>
            <w:r>
              <w:rPr>
                <w:rFonts w:cstheme="minorHAnsi"/>
                <w:b/>
                <w:bCs/>
              </w:rPr>
              <w:t>19</w:t>
            </w:r>
          </w:p>
        </w:tc>
        <w:tc>
          <w:tcPr>
            <w:tcW w:w="5400" w:type="dxa"/>
          </w:tcPr>
          <w:p w14:paraId="4E82CF67" w14:textId="4DBDAF74" w:rsidR="00E37A83" w:rsidRPr="0084305D" w:rsidRDefault="000E7055" w:rsidP="00CC4A78">
            <w:pPr>
              <w:rPr>
                <w:rFonts w:cstheme="minorHAnsi"/>
              </w:rPr>
            </w:pPr>
            <w:r w:rsidRPr="000E7055">
              <w:rPr>
                <w:rFonts w:cstheme="minorHAnsi"/>
              </w:rPr>
              <w:t>The governing body must ensure that the QAPI program is defined, implemented, and maintained by the ASC</w:t>
            </w:r>
            <w:r w:rsidR="00E37A83" w:rsidRPr="0084305D">
              <w:rPr>
                <w:rFonts w:cstheme="minorHAnsi"/>
              </w:rPr>
              <w:t>.</w:t>
            </w:r>
          </w:p>
        </w:tc>
        <w:tc>
          <w:tcPr>
            <w:tcW w:w="1080" w:type="dxa"/>
          </w:tcPr>
          <w:p w14:paraId="0B5B8D32" w14:textId="77777777" w:rsidR="00E37A83" w:rsidRDefault="00E37A83" w:rsidP="00CC4A78">
            <w:pPr>
              <w:rPr>
                <w:rFonts w:cstheme="minorHAnsi"/>
              </w:rPr>
            </w:pPr>
            <w:r>
              <w:rPr>
                <w:rFonts w:cstheme="minorHAnsi"/>
              </w:rPr>
              <w:t>Surgical</w:t>
            </w:r>
          </w:p>
          <w:p w14:paraId="5244646C" w14:textId="77777777" w:rsidR="00E37A83" w:rsidRPr="0084305D" w:rsidRDefault="00E37A83" w:rsidP="00CC4A78">
            <w:pPr>
              <w:rPr>
                <w:rFonts w:cstheme="minorHAnsi"/>
              </w:rPr>
            </w:pPr>
            <w:r>
              <w:rPr>
                <w:rFonts w:cstheme="minorHAnsi"/>
              </w:rPr>
              <w:t>Dental</w:t>
            </w:r>
          </w:p>
        </w:tc>
        <w:tc>
          <w:tcPr>
            <w:tcW w:w="900" w:type="dxa"/>
          </w:tcPr>
          <w:p w14:paraId="24CD51FC" w14:textId="77777777" w:rsidR="00E37A83" w:rsidRPr="00C34C63" w:rsidRDefault="00E37A83" w:rsidP="00CC4A78">
            <w:pPr>
              <w:rPr>
                <w:rFonts w:cstheme="minorHAnsi"/>
              </w:rPr>
            </w:pPr>
            <w:r w:rsidRPr="00C34C63">
              <w:rPr>
                <w:rFonts w:cstheme="minorHAnsi"/>
              </w:rPr>
              <w:t xml:space="preserve">A </w:t>
            </w:r>
          </w:p>
          <w:p w14:paraId="73CF06B6" w14:textId="77777777" w:rsidR="00E37A83" w:rsidRPr="00C34C63" w:rsidRDefault="00E37A83" w:rsidP="00CC4A78">
            <w:pPr>
              <w:rPr>
                <w:rFonts w:cstheme="minorHAnsi"/>
              </w:rPr>
            </w:pPr>
            <w:r w:rsidRPr="00C34C63">
              <w:rPr>
                <w:rFonts w:cstheme="minorHAnsi"/>
              </w:rPr>
              <w:t xml:space="preserve">B </w:t>
            </w:r>
          </w:p>
          <w:p w14:paraId="68416FF9" w14:textId="77777777" w:rsidR="00E37A83" w:rsidRPr="00C34C63" w:rsidRDefault="00E37A83" w:rsidP="00CC4A78">
            <w:pPr>
              <w:rPr>
                <w:rFonts w:cstheme="minorHAnsi"/>
              </w:rPr>
            </w:pPr>
            <w:r w:rsidRPr="00C34C63">
              <w:rPr>
                <w:rFonts w:cstheme="minorHAnsi"/>
              </w:rPr>
              <w:t xml:space="preserve">C-M </w:t>
            </w:r>
          </w:p>
          <w:p w14:paraId="3171870A" w14:textId="77777777" w:rsidR="00E37A83" w:rsidRPr="0084305D" w:rsidRDefault="00E37A83" w:rsidP="00CC4A78">
            <w:pPr>
              <w:rPr>
                <w:rFonts w:cstheme="minorHAnsi"/>
              </w:rPr>
            </w:pPr>
            <w:r w:rsidRPr="00C34C63">
              <w:rPr>
                <w:rFonts w:cstheme="minorHAnsi"/>
              </w:rPr>
              <w:t>C</w:t>
            </w:r>
          </w:p>
        </w:tc>
        <w:tc>
          <w:tcPr>
            <w:tcW w:w="1980" w:type="dxa"/>
          </w:tcPr>
          <w:p w14:paraId="6B564D77" w14:textId="77777777" w:rsidR="00E37A83" w:rsidRPr="0084305D" w:rsidRDefault="00D53453" w:rsidP="00CC4A78">
            <w:pPr>
              <w:rPr>
                <w:rFonts w:cstheme="minorHAnsi"/>
              </w:rPr>
            </w:pPr>
            <w:sdt>
              <w:sdtPr>
                <w:rPr>
                  <w:rFonts w:cstheme="minorHAnsi"/>
                </w:rPr>
                <w:id w:val="1492064048"/>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Compliant</w:t>
            </w:r>
          </w:p>
          <w:p w14:paraId="68E6CF54" w14:textId="77777777" w:rsidR="00E37A83" w:rsidRPr="0084305D" w:rsidRDefault="00D53453" w:rsidP="00CC4A78">
            <w:pPr>
              <w:rPr>
                <w:rFonts w:cstheme="minorHAnsi"/>
              </w:rPr>
            </w:pPr>
            <w:sdt>
              <w:sdtPr>
                <w:rPr>
                  <w:rFonts w:cstheme="minorHAnsi"/>
                </w:rPr>
                <w:id w:val="-535658036"/>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Deficient</w:t>
            </w:r>
          </w:p>
          <w:p w14:paraId="79ACC884" w14:textId="77777777" w:rsidR="00E37A83" w:rsidRDefault="00D53453" w:rsidP="00CC4A78">
            <w:pPr>
              <w:rPr>
                <w:rFonts w:cstheme="minorHAnsi"/>
              </w:rPr>
            </w:pPr>
            <w:sdt>
              <w:sdtPr>
                <w:rPr>
                  <w:rFonts w:cstheme="minorHAnsi"/>
                </w:rPr>
                <w:id w:val="-796290678"/>
                <w14:checkbox>
                  <w14:checked w14:val="0"/>
                  <w14:checkedState w14:val="2612" w14:font="MS Gothic"/>
                  <w14:uncheckedState w14:val="2610" w14:font="MS Gothic"/>
                </w14:checkbox>
              </w:sdtPr>
              <w:sdtEndPr/>
              <w:sdtContent>
                <w:r w:rsidR="00E37A83">
                  <w:rPr>
                    <w:rFonts w:ascii="MS Gothic" w:eastAsia="MS Gothic" w:hAnsi="MS Gothic" w:cstheme="minorHAnsi" w:hint="eastAsia"/>
                  </w:rPr>
                  <w:t>☐</w:t>
                </w:r>
              </w:sdtContent>
            </w:sdt>
            <w:r w:rsidR="00E37A83">
              <w:rPr>
                <w:rFonts w:cstheme="minorHAnsi"/>
              </w:rPr>
              <w:t>Not Applicable</w:t>
            </w:r>
          </w:p>
          <w:p w14:paraId="74956B95" w14:textId="77777777" w:rsidR="00E37A83" w:rsidRPr="00C34C63" w:rsidRDefault="00D53453" w:rsidP="00CC4A78">
            <w:pPr>
              <w:rPr>
                <w:rFonts w:cstheme="minorHAnsi"/>
              </w:rPr>
            </w:pPr>
            <w:sdt>
              <w:sdtPr>
                <w:rPr>
                  <w:rFonts w:cstheme="minorHAnsi"/>
                </w:rPr>
                <w:id w:val="-1107195256"/>
                <w14:checkbox>
                  <w14:checked w14:val="0"/>
                  <w14:checkedState w14:val="2612" w14:font="MS Gothic"/>
                  <w14:uncheckedState w14:val="2610" w14:font="MS Gothic"/>
                </w14:checkbox>
              </w:sdtPr>
              <w:sdtEndPr/>
              <w:sdtContent>
                <w:r w:rsidR="00E37A83" w:rsidRPr="00C34C63">
                  <w:rPr>
                    <w:rFonts w:ascii="Segoe UI Symbol" w:eastAsia="MS Gothic" w:hAnsi="Segoe UI Symbol" w:cs="Segoe UI Symbol"/>
                  </w:rPr>
                  <w:t>☐</w:t>
                </w:r>
              </w:sdtContent>
            </w:sdt>
            <w:r w:rsidR="00E37A83">
              <w:rPr>
                <w:rFonts w:cstheme="minorHAnsi"/>
              </w:rPr>
              <w:t>Corrected Onsite</w:t>
            </w:r>
          </w:p>
          <w:p w14:paraId="234D283E" w14:textId="77777777" w:rsidR="00E37A83" w:rsidRPr="0084305D" w:rsidRDefault="00E37A83" w:rsidP="00CC4A78">
            <w:pPr>
              <w:rPr>
                <w:rFonts w:cstheme="minorHAnsi"/>
              </w:rPr>
            </w:pPr>
          </w:p>
        </w:tc>
        <w:sdt>
          <w:sdtPr>
            <w:rPr>
              <w:rFonts w:cstheme="minorHAnsi"/>
            </w:rPr>
            <w:id w:val="-352035550"/>
            <w:placeholder>
              <w:docPart w:val="F26B87108F184F3B92AC2E571CAF7636"/>
            </w:placeholder>
            <w:showingPlcHdr/>
          </w:sdtPr>
          <w:sdtEndPr/>
          <w:sdtContent>
            <w:tc>
              <w:tcPr>
                <w:tcW w:w="4770" w:type="dxa"/>
              </w:tcPr>
              <w:p w14:paraId="620DA8C4" w14:textId="77777777" w:rsidR="00E37A83" w:rsidRPr="0084305D" w:rsidRDefault="00E37A83" w:rsidP="00CC4A78">
                <w:pPr>
                  <w:rPr>
                    <w:rFonts w:cstheme="minorHAnsi"/>
                  </w:rPr>
                </w:pPr>
                <w:r w:rsidRPr="0084305D">
                  <w:rPr>
                    <w:rFonts w:cstheme="minorHAnsi"/>
                  </w:rPr>
                  <w:t>Enter observations of non-compliance, comments or notes here.</w:t>
                </w:r>
              </w:p>
            </w:tc>
          </w:sdtContent>
        </w:sdt>
      </w:tr>
      <w:tr w:rsidR="00537A79" w14:paraId="3BA98AB6" w14:textId="77777777" w:rsidTr="008E4ECF">
        <w:trPr>
          <w:cantSplit/>
        </w:trPr>
        <w:tc>
          <w:tcPr>
            <w:tcW w:w="990" w:type="dxa"/>
          </w:tcPr>
          <w:p w14:paraId="6983388E" w14:textId="46BCF53E" w:rsidR="00537A79" w:rsidRPr="001B32CE" w:rsidRDefault="00537A79" w:rsidP="00537A79">
            <w:pPr>
              <w:jc w:val="center"/>
              <w:rPr>
                <w:rFonts w:cstheme="minorHAnsi"/>
                <w:b/>
                <w:bCs/>
              </w:rPr>
            </w:pPr>
            <w:r w:rsidRPr="001B32CE">
              <w:rPr>
                <w:b/>
                <w:bCs/>
              </w:rPr>
              <w:t>10-B-24</w:t>
            </w:r>
          </w:p>
        </w:tc>
        <w:tc>
          <w:tcPr>
            <w:tcW w:w="5400" w:type="dxa"/>
          </w:tcPr>
          <w:p w14:paraId="5A191F84" w14:textId="77777777" w:rsidR="00537A79" w:rsidRDefault="00537A79" w:rsidP="00537A79">
            <w:pPr>
              <w:rPr>
                <w:color w:val="000000"/>
              </w:rPr>
            </w:pPr>
            <w:r>
              <w:rPr>
                <w:color w:val="000000"/>
              </w:rPr>
              <w:t>The quality improvement program will demonstrate measurable improvement in patient health outcomes by focusing on high risk, high volume, and problem-prone areas.</w:t>
            </w:r>
          </w:p>
          <w:p w14:paraId="6A1D7F31" w14:textId="77777777" w:rsidR="00537A79" w:rsidRPr="0084305D" w:rsidRDefault="00537A79" w:rsidP="00537A79">
            <w:pPr>
              <w:rPr>
                <w:rFonts w:cstheme="minorHAnsi"/>
              </w:rPr>
            </w:pPr>
          </w:p>
        </w:tc>
        <w:tc>
          <w:tcPr>
            <w:tcW w:w="1080" w:type="dxa"/>
          </w:tcPr>
          <w:p w14:paraId="1CC4DF87" w14:textId="77777777" w:rsidR="00537A79" w:rsidRDefault="00537A79" w:rsidP="00537A79">
            <w:pPr>
              <w:rPr>
                <w:rFonts w:cstheme="minorHAnsi"/>
              </w:rPr>
            </w:pPr>
            <w:r>
              <w:rPr>
                <w:rFonts w:cstheme="minorHAnsi"/>
              </w:rPr>
              <w:t>Surgical</w:t>
            </w:r>
          </w:p>
          <w:p w14:paraId="08A57251" w14:textId="47C00F44" w:rsidR="00537A79" w:rsidRPr="0084305D" w:rsidRDefault="00537A79" w:rsidP="00537A79">
            <w:pPr>
              <w:rPr>
                <w:rFonts w:cstheme="minorHAnsi"/>
              </w:rPr>
            </w:pPr>
            <w:r>
              <w:rPr>
                <w:rFonts w:cstheme="minorHAnsi"/>
              </w:rPr>
              <w:t>Dental</w:t>
            </w:r>
          </w:p>
        </w:tc>
        <w:tc>
          <w:tcPr>
            <w:tcW w:w="900" w:type="dxa"/>
          </w:tcPr>
          <w:p w14:paraId="1031C33A" w14:textId="77777777" w:rsidR="00537A79" w:rsidRDefault="00537A79" w:rsidP="00537A79">
            <w:r>
              <w:t>A</w:t>
            </w:r>
          </w:p>
          <w:p w14:paraId="601B382C" w14:textId="77777777" w:rsidR="00537A79" w:rsidRDefault="00537A79" w:rsidP="00537A79">
            <w:r>
              <w:t>B</w:t>
            </w:r>
          </w:p>
          <w:p w14:paraId="0F46E15B" w14:textId="77777777" w:rsidR="00537A79" w:rsidRDefault="00537A79" w:rsidP="00537A79">
            <w:r>
              <w:t>C-M</w:t>
            </w:r>
          </w:p>
          <w:p w14:paraId="4E1F3609" w14:textId="2D400CB8" w:rsidR="00537A79" w:rsidRPr="00C34C63" w:rsidRDefault="00537A79" w:rsidP="00537A79">
            <w:pPr>
              <w:rPr>
                <w:rFonts w:cstheme="minorHAnsi"/>
              </w:rPr>
            </w:pPr>
            <w:r>
              <w:t>C</w:t>
            </w:r>
          </w:p>
        </w:tc>
        <w:tc>
          <w:tcPr>
            <w:tcW w:w="1980" w:type="dxa"/>
          </w:tcPr>
          <w:p w14:paraId="194E4036" w14:textId="77777777" w:rsidR="00537A79" w:rsidRPr="00C34C63" w:rsidRDefault="00D53453" w:rsidP="00537A79">
            <w:pPr>
              <w:rPr>
                <w:rFonts w:cstheme="minorHAnsi"/>
              </w:rPr>
            </w:pPr>
            <w:sdt>
              <w:sdtPr>
                <w:rPr>
                  <w:rFonts w:cstheme="minorHAnsi"/>
                </w:rPr>
                <w:id w:val="-34356117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A021DAC" w14:textId="77777777" w:rsidR="00537A79" w:rsidRPr="00C34C63" w:rsidRDefault="00D53453" w:rsidP="00537A79">
            <w:pPr>
              <w:rPr>
                <w:rFonts w:cstheme="minorHAnsi"/>
              </w:rPr>
            </w:pPr>
            <w:sdt>
              <w:sdtPr>
                <w:rPr>
                  <w:rFonts w:cstheme="minorHAnsi"/>
                </w:rPr>
                <w:id w:val="206421773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E394951" w14:textId="77777777" w:rsidR="00537A79" w:rsidRDefault="00D53453" w:rsidP="00537A79">
            <w:pPr>
              <w:rPr>
                <w:rFonts w:cstheme="minorHAnsi"/>
              </w:rPr>
            </w:pPr>
            <w:sdt>
              <w:sdtPr>
                <w:rPr>
                  <w:rFonts w:cstheme="minorHAnsi"/>
                </w:rPr>
                <w:id w:val="-87446857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BE8F9B" w14:textId="77777777" w:rsidR="00537A79" w:rsidRPr="00C34C63" w:rsidRDefault="00D53453" w:rsidP="00537A79">
            <w:pPr>
              <w:rPr>
                <w:rFonts w:cstheme="minorHAnsi"/>
              </w:rPr>
            </w:pPr>
            <w:sdt>
              <w:sdtPr>
                <w:rPr>
                  <w:rFonts w:cstheme="minorHAnsi"/>
                </w:rPr>
                <w:id w:val="1117943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E68E258" w14:textId="77777777" w:rsidR="00537A79" w:rsidRDefault="00537A79" w:rsidP="00537A79">
            <w:pPr>
              <w:rPr>
                <w:rFonts w:cstheme="minorHAnsi"/>
              </w:rPr>
            </w:pPr>
          </w:p>
        </w:tc>
        <w:sdt>
          <w:sdtPr>
            <w:rPr>
              <w:rFonts w:cstheme="minorHAnsi"/>
            </w:rPr>
            <w:id w:val="-395907606"/>
            <w:placeholder>
              <w:docPart w:val="7581EE1D22CD4D21B04CFBF2875BB392"/>
            </w:placeholder>
            <w:showingPlcHdr/>
          </w:sdtPr>
          <w:sdtEndPr/>
          <w:sdtContent>
            <w:tc>
              <w:tcPr>
                <w:tcW w:w="4770" w:type="dxa"/>
              </w:tcPr>
              <w:p w14:paraId="38C01319" w14:textId="7797E56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42A071" w14:textId="77777777" w:rsidTr="008E4ECF">
        <w:trPr>
          <w:cantSplit/>
        </w:trPr>
        <w:tc>
          <w:tcPr>
            <w:tcW w:w="990" w:type="dxa"/>
          </w:tcPr>
          <w:p w14:paraId="75FA487A" w14:textId="31217567" w:rsidR="00537A79" w:rsidRPr="001B32CE" w:rsidRDefault="00537A79" w:rsidP="00537A79">
            <w:pPr>
              <w:jc w:val="center"/>
              <w:rPr>
                <w:rFonts w:cstheme="minorHAnsi"/>
                <w:b/>
                <w:bCs/>
              </w:rPr>
            </w:pPr>
            <w:r w:rsidRPr="001B32CE">
              <w:rPr>
                <w:b/>
                <w:bCs/>
              </w:rPr>
              <w:lastRenderedPageBreak/>
              <w:t>10-B-25</w:t>
            </w:r>
          </w:p>
        </w:tc>
        <w:tc>
          <w:tcPr>
            <w:tcW w:w="5400" w:type="dxa"/>
          </w:tcPr>
          <w:p w14:paraId="6BA1B247" w14:textId="77777777" w:rsidR="00537A79" w:rsidRDefault="00537A79" w:rsidP="00537A79">
            <w:pPr>
              <w:rPr>
                <w:color w:val="000000"/>
              </w:rPr>
            </w:pPr>
            <w:r>
              <w:rPr>
                <w:color w:val="000000"/>
              </w:rPr>
              <w:t>The quality improvement program will improve patient safety by using quality indicators or performance measure(s) by focusing on incidence, prevalence and severity of problems identified.</w:t>
            </w:r>
          </w:p>
          <w:p w14:paraId="1DBB69B5" w14:textId="77777777" w:rsidR="00537A79" w:rsidRPr="0084305D" w:rsidRDefault="00537A79" w:rsidP="00537A79">
            <w:pPr>
              <w:rPr>
                <w:rFonts w:cstheme="minorHAnsi"/>
              </w:rPr>
            </w:pPr>
          </w:p>
        </w:tc>
        <w:tc>
          <w:tcPr>
            <w:tcW w:w="1080" w:type="dxa"/>
          </w:tcPr>
          <w:p w14:paraId="2F4595E5" w14:textId="77777777" w:rsidR="00537A79" w:rsidRDefault="00537A79" w:rsidP="00537A79">
            <w:pPr>
              <w:rPr>
                <w:rFonts w:cstheme="minorHAnsi"/>
              </w:rPr>
            </w:pPr>
            <w:r>
              <w:rPr>
                <w:rFonts w:cstheme="minorHAnsi"/>
              </w:rPr>
              <w:t>Surgical</w:t>
            </w:r>
          </w:p>
          <w:p w14:paraId="39D3021F" w14:textId="1B943BB3" w:rsidR="00537A79" w:rsidRPr="0084305D" w:rsidRDefault="00537A79" w:rsidP="00537A79">
            <w:pPr>
              <w:rPr>
                <w:rFonts w:cstheme="minorHAnsi"/>
              </w:rPr>
            </w:pPr>
            <w:r>
              <w:rPr>
                <w:rFonts w:cstheme="minorHAnsi"/>
              </w:rPr>
              <w:t>Dental</w:t>
            </w:r>
          </w:p>
        </w:tc>
        <w:tc>
          <w:tcPr>
            <w:tcW w:w="900" w:type="dxa"/>
          </w:tcPr>
          <w:p w14:paraId="0D34AC37" w14:textId="77777777" w:rsidR="00537A79" w:rsidRDefault="00537A79" w:rsidP="00537A79">
            <w:r>
              <w:t>A</w:t>
            </w:r>
          </w:p>
          <w:p w14:paraId="38BF6464" w14:textId="77777777" w:rsidR="00537A79" w:rsidRDefault="00537A79" w:rsidP="00537A79">
            <w:r>
              <w:t>B</w:t>
            </w:r>
          </w:p>
          <w:p w14:paraId="217B22D4" w14:textId="77777777" w:rsidR="00537A79" w:rsidRDefault="00537A79" w:rsidP="00537A79">
            <w:r>
              <w:t>C-M</w:t>
            </w:r>
          </w:p>
          <w:p w14:paraId="6F053008" w14:textId="0BF3D1F8" w:rsidR="00537A79" w:rsidRPr="00C34C63" w:rsidRDefault="00537A79" w:rsidP="00537A79">
            <w:pPr>
              <w:rPr>
                <w:rFonts w:cstheme="minorHAnsi"/>
              </w:rPr>
            </w:pPr>
            <w:r>
              <w:t>C</w:t>
            </w:r>
          </w:p>
        </w:tc>
        <w:tc>
          <w:tcPr>
            <w:tcW w:w="1980" w:type="dxa"/>
          </w:tcPr>
          <w:p w14:paraId="6991D31D" w14:textId="77777777" w:rsidR="00537A79" w:rsidRPr="00C34C63" w:rsidRDefault="00D53453" w:rsidP="00537A79">
            <w:pPr>
              <w:rPr>
                <w:rFonts w:cstheme="minorHAnsi"/>
              </w:rPr>
            </w:pPr>
            <w:sdt>
              <w:sdtPr>
                <w:rPr>
                  <w:rFonts w:cstheme="minorHAnsi"/>
                </w:rPr>
                <w:id w:val="15304451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A5CEBA9" w14:textId="77777777" w:rsidR="00537A79" w:rsidRPr="00C34C63" w:rsidRDefault="00D53453" w:rsidP="00537A79">
            <w:pPr>
              <w:rPr>
                <w:rFonts w:cstheme="minorHAnsi"/>
              </w:rPr>
            </w:pPr>
            <w:sdt>
              <w:sdtPr>
                <w:rPr>
                  <w:rFonts w:cstheme="minorHAnsi"/>
                </w:rPr>
                <w:id w:val="202597484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9C969FD" w14:textId="77777777" w:rsidR="00537A79" w:rsidRDefault="00D53453" w:rsidP="00537A79">
            <w:pPr>
              <w:rPr>
                <w:rFonts w:cstheme="minorHAnsi"/>
              </w:rPr>
            </w:pPr>
            <w:sdt>
              <w:sdtPr>
                <w:rPr>
                  <w:rFonts w:cstheme="minorHAnsi"/>
                </w:rPr>
                <w:id w:val="-19374276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F40692" w14:textId="77777777" w:rsidR="00537A79" w:rsidRPr="00C34C63" w:rsidRDefault="00D53453" w:rsidP="00537A79">
            <w:pPr>
              <w:rPr>
                <w:rFonts w:cstheme="minorHAnsi"/>
              </w:rPr>
            </w:pPr>
            <w:sdt>
              <w:sdtPr>
                <w:rPr>
                  <w:rFonts w:cstheme="minorHAnsi"/>
                </w:rPr>
                <w:id w:val="-10210888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5109BC4" w14:textId="77777777" w:rsidR="00537A79" w:rsidRDefault="00537A79" w:rsidP="00537A79">
            <w:pPr>
              <w:rPr>
                <w:rFonts w:cstheme="minorHAnsi"/>
              </w:rPr>
            </w:pPr>
          </w:p>
        </w:tc>
        <w:sdt>
          <w:sdtPr>
            <w:rPr>
              <w:rFonts w:cstheme="minorHAnsi"/>
            </w:rPr>
            <w:id w:val="1700355534"/>
            <w:placeholder>
              <w:docPart w:val="282F293046A74E29BE61EC9DCCAA457C"/>
            </w:placeholder>
            <w:showingPlcHdr/>
          </w:sdtPr>
          <w:sdtEndPr/>
          <w:sdtContent>
            <w:tc>
              <w:tcPr>
                <w:tcW w:w="4770" w:type="dxa"/>
              </w:tcPr>
              <w:p w14:paraId="59348797" w14:textId="03F1E1F2"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879CDF2" w14:textId="77777777" w:rsidTr="008E4ECF">
        <w:trPr>
          <w:cantSplit/>
        </w:trPr>
        <w:tc>
          <w:tcPr>
            <w:tcW w:w="990" w:type="dxa"/>
          </w:tcPr>
          <w:p w14:paraId="3D33E7FB" w14:textId="144DAA74" w:rsidR="00537A79" w:rsidRPr="001B32CE" w:rsidRDefault="00537A79" w:rsidP="00537A79">
            <w:pPr>
              <w:jc w:val="center"/>
              <w:rPr>
                <w:rFonts w:cstheme="minorHAnsi"/>
                <w:b/>
                <w:bCs/>
              </w:rPr>
            </w:pPr>
            <w:r w:rsidRPr="001B32CE">
              <w:rPr>
                <w:b/>
                <w:bCs/>
              </w:rPr>
              <w:t>10-B-26</w:t>
            </w:r>
          </w:p>
        </w:tc>
        <w:tc>
          <w:tcPr>
            <w:tcW w:w="5400" w:type="dxa"/>
          </w:tcPr>
          <w:p w14:paraId="0290E602" w14:textId="77777777" w:rsidR="00537A79" w:rsidRDefault="00537A79" w:rsidP="00537A79">
            <w:pPr>
              <w:rPr>
                <w:color w:val="000000"/>
              </w:rPr>
            </w:pPr>
            <w:r>
              <w:rPr>
                <w:color w:val="000000"/>
              </w:rPr>
              <w:t>The quality improvement program will implement a process to identify and reduce medical errors.</w:t>
            </w:r>
          </w:p>
          <w:p w14:paraId="0B57683F" w14:textId="77777777" w:rsidR="00537A79" w:rsidRPr="0084305D" w:rsidRDefault="00537A79" w:rsidP="00537A79">
            <w:pPr>
              <w:rPr>
                <w:rFonts w:cstheme="minorHAnsi"/>
              </w:rPr>
            </w:pPr>
          </w:p>
        </w:tc>
        <w:tc>
          <w:tcPr>
            <w:tcW w:w="1080" w:type="dxa"/>
          </w:tcPr>
          <w:p w14:paraId="7367FAFD" w14:textId="77777777" w:rsidR="00537A79" w:rsidRDefault="00537A79" w:rsidP="00537A79">
            <w:pPr>
              <w:rPr>
                <w:rFonts w:cstheme="minorHAnsi"/>
              </w:rPr>
            </w:pPr>
            <w:r>
              <w:rPr>
                <w:rFonts w:cstheme="minorHAnsi"/>
              </w:rPr>
              <w:t>Surgical</w:t>
            </w:r>
          </w:p>
          <w:p w14:paraId="3346E71E" w14:textId="7714AB8D" w:rsidR="00537A79" w:rsidRPr="0084305D" w:rsidRDefault="00537A79" w:rsidP="00537A79">
            <w:pPr>
              <w:rPr>
                <w:rFonts w:cstheme="minorHAnsi"/>
              </w:rPr>
            </w:pPr>
            <w:r>
              <w:rPr>
                <w:rFonts w:cstheme="minorHAnsi"/>
              </w:rPr>
              <w:t>Dental</w:t>
            </w:r>
          </w:p>
        </w:tc>
        <w:tc>
          <w:tcPr>
            <w:tcW w:w="900" w:type="dxa"/>
          </w:tcPr>
          <w:p w14:paraId="23CADE5A" w14:textId="77777777" w:rsidR="00537A79" w:rsidRDefault="00537A79" w:rsidP="00537A79">
            <w:r>
              <w:t>A</w:t>
            </w:r>
          </w:p>
          <w:p w14:paraId="38C0F292" w14:textId="77777777" w:rsidR="00537A79" w:rsidRDefault="00537A79" w:rsidP="00537A79">
            <w:r>
              <w:t>B</w:t>
            </w:r>
          </w:p>
          <w:p w14:paraId="5D2696A4" w14:textId="77777777" w:rsidR="00537A79" w:rsidRDefault="00537A79" w:rsidP="00537A79">
            <w:r>
              <w:t>C-M</w:t>
            </w:r>
          </w:p>
          <w:p w14:paraId="421D4683" w14:textId="2C6DF5FC" w:rsidR="00537A79" w:rsidRPr="00C34C63" w:rsidRDefault="00537A79" w:rsidP="00537A79">
            <w:pPr>
              <w:rPr>
                <w:rFonts w:cstheme="minorHAnsi"/>
              </w:rPr>
            </w:pPr>
            <w:r>
              <w:t>C</w:t>
            </w:r>
          </w:p>
        </w:tc>
        <w:tc>
          <w:tcPr>
            <w:tcW w:w="1980" w:type="dxa"/>
          </w:tcPr>
          <w:p w14:paraId="6A5A5FF2" w14:textId="77777777" w:rsidR="00537A79" w:rsidRPr="00C34C63" w:rsidRDefault="00D53453" w:rsidP="00537A79">
            <w:pPr>
              <w:rPr>
                <w:rFonts w:cstheme="minorHAnsi"/>
              </w:rPr>
            </w:pPr>
            <w:sdt>
              <w:sdtPr>
                <w:rPr>
                  <w:rFonts w:cstheme="minorHAnsi"/>
                </w:rPr>
                <w:id w:val="-77047248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81FC8C4" w14:textId="77777777" w:rsidR="00537A79" w:rsidRPr="00C34C63" w:rsidRDefault="00D53453" w:rsidP="00537A79">
            <w:pPr>
              <w:rPr>
                <w:rFonts w:cstheme="minorHAnsi"/>
              </w:rPr>
            </w:pPr>
            <w:sdt>
              <w:sdtPr>
                <w:rPr>
                  <w:rFonts w:cstheme="minorHAnsi"/>
                </w:rPr>
                <w:id w:val="87335069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665D8B9" w14:textId="77777777" w:rsidR="00537A79" w:rsidRDefault="00D53453" w:rsidP="00537A79">
            <w:pPr>
              <w:rPr>
                <w:rFonts w:cstheme="minorHAnsi"/>
              </w:rPr>
            </w:pPr>
            <w:sdt>
              <w:sdtPr>
                <w:rPr>
                  <w:rFonts w:cstheme="minorHAnsi"/>
                </w:rPr>
                <w:id w:val="-193682026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C382305" w14:textId="77777777" w:rsidR="00537A79" w:rsidRPr="00C34C63" w:rsidRDefault="00D53453" w:rsidP="00537A79">
            <w:pPr>
              <w:rPr>
                <w:rFonts w:cstheme="minorHAnsi"/>
              </w:rPr>
            </w:pPr>
            <w:sdt>
              <w:sdtPr>
                <w:rPr>
                  <w:rFonts w:cstheme="minorHAnsi"/>
                </w:rPr>
                <w:id w:val="119442792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826D68B" w14:textId="77777777" w:rsidR="00537A79" w:rsidRDefault="00537A79" w:rsidP="00537A79">
            <w:pPr>
              <w:rPr>
                <w:rFonts w:cstheme="minorHAnsi"/>
              </w:rPr>
            </w:pPr>
          </w:p>
        </w:tc>
        <w:sdt>
          <w:sdtPr>
            <w:rPr>
              <w:rFonts w:cstheme="minorHAnsi"/>
            </w:rPr>
            <w:id w:val="-2125922327"/>
            <w:placeholder>
              <w:docPart w:val="46152265E22B4093BFF850FE48A8A58E"/>
            </w:placeholder>
            <w:showingPlcHdr/>
          </w:sdtPr>
          <w:sdtEndPr/>
          <w:sdtContent>
            <w:tc>
              <w:tcPr>
                <w:tcW w:w="4770" w:type="dxa"/>
              </w:tcPr>
              <w:p w14:paraId="0501933A" w14:textId="0634D377"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AAC7B0A" w14:textId="77777777" w:rsidTr="008E4ECF">
        <w:trPr>
          <w:cantSplit/>
        </w:trPr>
        <w:tc>
          <w:tcPr>
            <w:tcW w:w="990" w:type="dxa"/>
          </w:tcPr>
          <w:p w14:paraId="2925664E" w14:textId="448BC36E" w:rsidR="00537A79" w:rsidRPr="001B32CE" w:rsidRDefault="00537A79" w:rsidP="00537A79">
            <w:pPr>
              <w:jc w:val="center"/>
              <w:rPr>
                <w:rFonts w:cstheme="minorHAnsi"/>
                <w:b/>
                <w:bCs/>
              </w:rPr>
            </w:pPr>
            <w:r w:rsidRPr="001B32CE">
              <w:rPr>
                <w:b/>
                <w:bCs/>
              </w:rPr>
              <w:t>10-B-27</w:t>
            </w:r>
          </w:p>
        </w:tc>
        <w:tc>
          <w:tcPr>
            <w:tcW w:w="5400" w:type="dxa"/>
          </w:tcPr>
          <w:p w14:paraId="40D53ABD" w14:textId="77777777" w:rsidR="00537A79" w:rsidRDefault="00537A79" w:rsidP="00537A79">
            <w:pPr>
              <w:rPr>
                <w:color w:val="000000"/>
              </w:rPr>
            </w:pPr>
            <w:r>
              <w:rPr>
                <w:color w:val="000000"/>
              </w:rPr>
              <w:t>The quality improvement program should include patient/service user satisfaction assessment and other performance measures.</w:t>
            </w:r>
          </w:p>
          <w:p w14:paraId="1AD27B1B" w14:textId="77777777" w:rsidR="00537A79" w:rsidRPr="0084305D" w:rsidRDefault="00537A79" w:rsidP="00537A79">
            <w:pPr>
              <w:rPr>
                <w:rFonts w:cstheme="minorHAnsi"/>
              </w:rPr>
            </w:pPr>
          </w:p>
        </w:tc>
        <w:tc>
          <w:tcPr>
            <w:tcW w:w="1080" w:type="dxa"/>
          </w:tcPr>
          <w:p w14:paraId="5BDCFE9F" w14:textId="77777777" w:rsidR="00537A79" w:rsidRDefault="00537A79" w:rsidP="00537A79">
            <w:pPr>
              <w:rPr>
                <w:rFonts w:cstheme="minorHAnsi"/>
              </w:rPr>
            </w:pPr>
            <w:r>
              <w:rPr>
                <w:rFonts w:cstheme="minorHAnsi"/>
              </w:rPr>
              <w:t>Surgical</w:t>
            </w:r>
          </w:p>
          <w:p w14:paraId="17C97A33" w14:textId="48210715" w:rsidR="00537A79" w:rsidRPr="0084305D" w:rsidRDefault="00537A79" w:rsidP="00537A79">
            <w:pPr>
              <w:rPr>
                <w:rFonts w:cstheme="minorHAnsi"/>
              </w:rPr>
            </w:pPr>
            <w:r>
              <w:rPr>
                <w:rFonts w:cstheme="minorHAnsi"/>
              </w:rPr>
              <w:t>Dental</w:t>
            </w:r>
          </w:p>
        </w:tc>
        <w:tc>
          <w:tcPr>
            <w:tcW w:w="900" w:type="dxa"/>
          </w:tcPr>
          <w:p w14:paraId="11828750" w14:textId="77777777" w:rsidR="00537A79" w:rsidRDefault="00537A79" w:rsidP="00537A79">
            <w:r>
              <w:t>A</w:t>
            </w:r>
          </w:p>
          <w:p w14:paraId="578DB578" w14:textId="77777777" w:rsidR="00537A79" w:rsidRDefault="00537A79" w:rsidP="00537A79">
            <w:r>
              <w:t>B</w:t>
            </w:r>
          </w:p>
          <w:p w14:paraId="72779947" w14:textId="77777777" w:rsidR="00537A79" w:rsidRDefault="00537A79" w:rsidP="00537A79">
            <w:r>
              <w:t>C-M</w:t>
            </w:r>
          </w:p>
          <w:p w14:paraId="2761C3A1" w14:textId="71402D14" w:rsidR="00537A79" w:rsidRPr="00C34C63" w:rsidRDefault="00537A79" w:rsidP="00537A79">
            <w:pPr>
              <w:rPr>
                <w:rFonts w:cstheme="minorHAnsi"/>
              </w:rPr>
            </w:pPr>
            <w:r>
              <w:t>C</w:t>
            </w:r>
          </w:p>
        </w:tc>
        <w:tc>
          <w:tcPr>
            <w:tcW w:w="1980" w:type="dxa"/>
          </w:tcPr>
          <w:p w14:paraId="21028240" w14:textId="77777777" w:rsidR="00537A79" w:rsidRPr="00C34C63" w:rsidRDefault="00D53453" w:rsidP="00537A79">
            <w:pPr>
              <w:rPr>
                <w:rFonts w:cstheme="minorHAnsi"/>
              </w:rPr>
            </w:pPr>
            <w:sdt>
              <w:sdtPr>
                <w:rPr>
                  <w:rFonts w:cstheme="minorHAnsi"/>
                </w:rPr>
                <w:id w:val="17524635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84B8985" w14:textId="77777777" w:rsidR="00537A79" w:rsidRPr="00C34C63" w:rsidRDefault="00D53453" w:rsidP="00537A79">
            <w:pPr>
              <w:rPr>
                <w:rFonts w:cstheme="minorHAnsi"/>
              </w:rPr>
            </w:pPr>
            <w:sdt>
              <w:sdtPr>
                <w:rPr>
                  <w:rFonts w:cstheme="minorHAnsi"/>
                </w:rPr>
                <w:id w:val="177336335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4E79CF8" w14:textId="77777777" w:rsidR="00537A79" w:rsidRDefault="00D53453" w:rsidP="00537A79">
            <w:pPr>
              <w:rPr>
                <w:rFonts w:cstheme="minorHAnsi"/>
              </w:rPr>
            </w:pPr>
            <w:sdt>
              <w:sdtPr>
                <w:rPr>
                  <w:rFonts w:cstheme="minorHAnsi"/>
                </w:rPr>
                <w:id w:val="74769065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47D8E11" w14:textId="77777777" w:rsidR="00537A79" w:rsidRPr="00C34C63" w:rsidRDefault="00D53453" w:rsidP="00537A79">
            <w:pPr>
              <w:rPr>
                <w:rFonts w:cstheme="minorHAnsi"/>
              </w:rPr>
            </w:pPr>
            <w:sdt>
              <w:sdtPr>
                <w:rPr>
                  <w:rFonts w:cstheme="minorHAnsi"/>
                </w:rPr>
                <w:id w:val="-134355409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C9ACDCE" w14:textId="77777777" w:rsidR="00537A79" w:rsidRDefault="00537A79" w:rsidP="00537A79">
            <w:pPr>
              <w:rPr>
                <w:rFonts w:cstheme="minorHAnsi"/>
              </w:rPr>
            </w:pPr>
          </w:p>
        </w:tc>
        <w:sdt>
          <w:sdtPr>
            <w:rPr>
              <w:rFonts w:cstheme="minorHAnsi"/>
            </w:rPr>
            <w:id w:val="1065304778"/>
            <w:placeholder>
              <w:docPart w:val="FFA01C411B0E4261A27B9FBBBCDF4B81"/>
            </w:placeholder>
            <w:showingPlcHdr/>
          </w:sdtPr>
          <w:sdtEndPr/>
          <w:sdtContent>
            <w:tc>
              <w:tcPr>
                <w:tcW w:w="4770" w:type="dxa"/>
              </w:tcPr>
              <w:p w14:paraId="09D63B45" w14:textId="4153C79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DF7F36" w14:textId="77777777" w:rsidTr="008E4ECF">
        <w:trPr>
          <w:cantSplit/>
        </w:trPr>
        <w:tc>
          <w:tcPr>
            <w:tcW w:w="990" w:type="dxa"/>
          </w:tcPr>
          <w:p w14:paraId="55E4A180" w14:textId="0A3F9764" w:rsidR="00537A79" w:rsidRPr="001B32CE" w:rsidRDefault="00537A79" w:rsidP="00537A79">
            <w:pPr>
              <w:jc w:val="center"/>
              <w:rPr>
                <w:rFonts w:cstheme="minorHAnsi"/>
                <w:b/>
                <w:bCs/>
              </w:rPr>
            </w:pPr>
            <w:r w:rsidRPr="001B32CE">
              <w:rPr>
                <w:b/>
                <w:bCs/>
              </w:rPr>
              <w:t>10-B-28</w:t>
            </w:r>
          </w:p>
        </w:tc>
        <w:tc>
          <w:tcPr>
            <w:tcW w:w="5400" w:type="dxa"/>
          </w:tcPr>
          <w:p w14:paraId="449F94FF" w14:textId="77777777" w:rsidR="00537A79" w:rsidRDefault="00537A79" w:rsidP="00537A79">
            <w:pPr>
              <w:rPr>
                <w:color w:val="000000"/>
              </w:rPr>
            </w:pPr>
            <w:r>
              <w:rPr>
                <w:color w:val="000000"/>
              </w:rPr>
              <w:t>The number and scope of distinct quality improvement projects conducted annually must reflect the scope and complexity of the facility's services and operations.</w:t>
            </w:r>
          </w:p>
          <w:p w14:paraId="3F147CCC" w14:textId="77777777" w:rsidR="00537A79" w:rsidRPr="0084305D" w:rsidRDefault="00537A79" w:rsidP="00537A79">
            <w:pPr>
              <w:rPr>
                <w:rFonts w:cstheme="minorHAnsi"/>
              </w:rPr>
            </w:pPr>
          </w:p>
        </w:tc>
        <w:tc>
          <w:tcPr>
            <w:tcW w:w="1080" w:type="dxa"/>
          </w:tcPr>
          <w:p w14:paraId="0CF60E5D" w14:textId="77777777" w:rsidR="00537A79" w:rsidRDefault="00537A79" w:rsidP="00537A79">
            <w:pPr>
              <w:rPr>
                <w:rFonts w:cstheme="minorHAnsi"/>
              </w:rPr>
            </w:pPr>
            <w:r>
              <w:rPr>
                <w:rFonts w:cstheme="minorHAnsi"/>
              </w:rPr>
              <w:t>Surgical</w:t>
            </w:r>
          </w:p>
          <w:p w14:paraId="10047B06" w14:textId="5691C253" w:rsidR="00537A79" w:rsidRPr="0084305D" w:rsidRDefault="00537A79" w:rsidP="00537A79">
            <w:pPr>
              <w:rPr>
                <w:rFonts w:cstheme="minorHAnsi"/>
              </w:rPr>
            </w:pPr>
            <w:r>
              <w:rPr>
                <w:rFonts w:cstheme="minorHAnsi"/>
              </w:rPr>
              <w:t>Dental</w:t>
            </w:r>
          </w:p>
        </w:tc>
        <w:tc>
          <w:tcPr>
            <w:tcW w:w="900" w:type="dxa"/>
          </w:tcPr>
          <w:p w14:paraId="6EA6F4DB" w14:textId="77777777" w:rsidR="00537A79" w:rsidRDefault="00537A79" w:rsidP="00537A79">
            <w:r>
              <w:t>A</w:t>
            </w:r>
          </w:p>
          <w:p w14:paraId="160C5F23" w14:textId="77777777" w:rsidR="00537A79" w:rsidRDefault="00537A79" w:rsidP="00537A79">
            <w:r>
              <w:t>B</w:t>
            </w:r>
          </w:p>
          <w:p w14:paraId="73AA72A4" w14:textId="77777777" w:rsidR="00537A79" w:rsidRDefault="00537A79" w:rsidP="00537A79">
            <w:r>
              <w:t>C-M</w:t>
            </w:r>
          </w:p>
          <w:p w14:paraId="16F051A6" w14:textId="6CFCEEDE" w:rsidR="00537A79" w:rsidRPr="00C34C63" w:rsidRDefault="00537A79" w:rsidP="00537A79">
            <w:pPr>
              <w:rPr>
                <w:rFonts w:cstheme="minorHAnsi"/>
              </w:rPr>
            </w:pPr>
            <w:r>
              <w:t>C</w:t>
            </w:r>
          </w:p>
        </w:tc>
        <w:tc>
          <w:tcPr>
            <w:tcW w:w="1980" w:type="dxa"/>
          </w:tcPr>
          <w:p w14:paraId="688CE79D" w14:textId="77777777" w:rsidR="00537A79" w:rsidRPr="00C34C63" w:rsidRDefault="00D53453" w:rsidP="00537A79">
            <w:pPr>
              <w:rPr>
                <w:rFonts w:cstheme="minorHAnsi"/>
              </w:rPr>
            </w:pPr>
            <w:sdt>
              <w:sdtPr>
                <w:rPr>
                  <w:rFonts w:cstheme="minorHAnsi"/>
                </w:rPr>
                <w:id w:val="19437163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09E662E" w14:textId="77777777" w:rsidR="00537A79" w:rsidRPr="00C34C63" w:rsidRDefault="00D53453" w:rsidP="00537A79">
            <w:pPr>
              <w:rPr>
                <w:rFonts w:cstheme="minorHAnsi"/>
              </w:rPr>
            </w:pPr>
            <w:sdt>
              <w:sdtPr>
                <w:rPr>
                  <w:rFonts w:cstheme="minorHAnsi"/>
                </w:rPr>
                <w:id w:val="188205254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7C294A7" w14:textId="77777777" w:rsidR="00537A79" w:rsidRDefault="00D53453" w:rsidP="00537A79">
            <w:pPr>
              <w:rPr>
                <w:rFonts w:cstheme="minorHAnsi"/>
              </w:rPr>
            </w:pPr>
            <w:sdt>
              <w:sdtPr>
                <w:rPr>
                  <w:rFonts w:cstheme="minorHAnsi"/>
                </w:rPr>
                <w:id w:val="-7010172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5ECDAF5F" w14:textId="77777777" w:rsidR="00537A79" w:rsidRPr="00C34C63" w:rsidRDefault="00D53453" w:rsidP="00537A79">
            <w:pPr>
              <w:rPr>
                <w:rFonts w:cstheme="minorHAnsi"/>
              </w:rPr>
            </w:pPr>
            <w:sdt>
              <w:sdtPr>
                <w:rPr>
                  <w:rFonts w:cstheme="minorHAnsi"/>
                </w:rPr>
                <w:id w:val="123966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C791730" w14:textId="77777777" w:rsidR="00537A79" w:rsidRDefault="00537A79" w:rsidP="00537A79">
            <w:pPr>
              <w:rPr>
                <w:rFonts w:cstheme="minorHAnsi"/>
              </w:rPr>
            </w:pPr>
          </w:p>
        </w:tc>
        <w:sdt>
          <w:sdtPr>
            <w:rPr>
              <w:rFonts w:cstheme="minorHAnsi"/>
            </w:rPr>
            <w:id w:val="1826783975"/>
            <w:placeholder>
              <w:docPart w:val="3C2AB723C30D44E1A6C1637B6ADFB481"/>
            </w:placeholder>
            <w:showingPlcHdr/>
          </w:sdtPr>
          <w:sdtEndPr/>
          <w:sdtContent>
            <w:tc>
              <w:tcPr>
                <w:tcW w:w="4770" w:type="dxa"/>
              </w:tcPr>
              <w:p w14:paraId="6C7B43A8" w14:textId="13CDB99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BFFBF67" w14:textId="77777777" w:rsidTr="008E4ECF">
        <w:trPr>
          <w:cantSplit/>
        </w:trPr>
        <w:tc>
          <w:tcPr>
            <w:tcW w:w="990" w:type="dxa"/>
          </w:tcPr>
          <w:p w14:paraId="5D9FA0ED" w14:textId="2B5648FE" w:rsidR="00537A79" w:rsidRPr="001B32CE" w:rsidRDefault="00537A79" w:rsidP="00537A79">
            <w:pPr>
              <w:jc w:val="center"/>
              <w:rPr>
                <w:rFonts w:cstheme="minorHAnsi"/>
                <w:b/>
                <w:bCs/>
              </w:rPr>
            </w:pPr>
            <w:r w:rsidRPr="001B32CE">
              <w:rPr>
                <w:b/>
                <w:bCs/>
              </w:rPr>
              <w:t>10-B-29</w:t>
            </w:r>
          </w:p>
        </w:tc>
        <w:tc>
          <w:tcPr>
            <w:tcW w:w="5400" w:type="dxa"/>
          </w:tcPr>
          <w:p w14:paraId="283B0B85" w14:textId="77777777" w:rsidR="00537A79" w:rsidRDefault="00537A79" w:rsidP="00537A79">
            <w:pPr>
              <w:rPr>
                <w:color w:val="000000"/>
              </w:rPr>
            </w:pPr>
            <w:r>
              <w:rPr>
                <w:color w:val="000000"/>
              </w:rPr>
              <w:t>Performance improvement activities must track adverse patient events, examine their causes, implement improvements, and ensure that improvements are sustained over time.</w:t>
            </w:r>
          </w:p>
          <w:p w14:paraId="2F29F9C2" w14:textId="77777777" w:rsidR="00537A79" w:rsidRDefault="00537A79" w:rsidP="00537A79">
            <w:pPr>
              <w:rPr>
                <w:rFonts w:cstheme="minorHAnsi"/>
              </w:rPr>
            </w:pPr>
          </w:p>
          <w:p w14:paraId="7E2DD1B5" w14:textId="77777777" w:rsidR="00192F3D" w:rsidRDefault="00192F3D" w:rsidP="00537A79">
            <w:pPr>
              <w:rPr>
                <w:rFonts w:cstheme="minorHAnsi"/>
              </w:rPr>
            </w:pPr>
          </w:p>
          <w:p w14:paraId="3FBC3ABD" w14:textId="77777777" w:rsidR="00192F3D" w:rsidRDefault="00192F3D" w:rsidP="00537A79">
            <w:pPr>
              <w:rPr>
                <w:rFonts w:cstheme="minorHAnsi"/>
              </w:rPr>
            </w:pPr>
          </w:p>
          <w:p w14:paraId="59F40BCE" w14:textId="77777777" w:rsidR="00192F3D" w:rsidRDefault="00192F3D" w:rsidP="00537A79">
            <w:pPr>
              <w:rPr>
                <w:rFonts w:cstheme="minorHAnsi"/>
              </w:rPr>
            </w:pPr>
          </w:p>
          <w:p w14:paraId="7A814918" w14:textId="77777777" w:rsidR="00192F3D" w:rsidRDefault="00192F3D" w:rsidP="00537A79">
            <w:pPr>
              <w:rPr>
                <w:rFonts w:cstheme="minorHAnsi"/>
              </w:rPr>
            </w:pPr>
          </w:p>
          <w:p w14:paraId="7C6BDACE" w14:textId="77777777" w:rsidR="00192F3D" w:rsidRDefault="00192F3D" w:rsidP="00537A79">
            <w:pPr>
              <w:rPr>
                <w:rFonts w:cstheme="minorHAnsi"/>
              </w:rPr>
            </w:pPr>
          </w:p>
          <w:p w14:paraId="7342A3C1" w14:textId="77777777" w:rsidR="00192F3D" w:rsidRDefault="00192F3D" w:rsidP="00537A79">
            <w:pPr>
              <w:rPr>
                <w:rFonts w:cstheme="minorHAnsi"/>
              </w:rPr>
            </w:pPr>
          </w:p>
          <w:p w14:paraId="4FED9E9B" w14:textId="50B60DF7" w:rsidR="00192F3D" w:rsidRPr="0084305D" w:rsidRDefault="00192F3D" w:rsidP="00537A79">
            <w:pPr>
              <w:rPr>
                <w:rFonts w:cstheme="minorHAnsi"/>
              </w:rPr>
            </w:pPr>
          </w:p>
        </w:tc>
        <w:tc>
          <w:tcPr>
            <w:tcW w:w="1080" w:type="dxa"/>
          </w:tcPr>
          <w:p w14:paraId="0B4A8641" w14:textId="77777777" w:rsidR="00537A79" w:rsidRDefault="00537A79" w:rsidP="00537A79">
            <w:pPr>
              <w:rPr>
                <w:rFonts w:cstheme="minorHAnsi"/>
              </w:rPr>
            </w:pPr>
            <w:r>
              <w:rPr>
                <w:rFonts w:cstheme="minorHAnsi"/>
              </w:rPr>
              <w:t>Surgical</w:t>
            </w:r>
          </w:p>
          <w:p w14:paraId="69EA7979" w14:textId="450D1A72" w:rsidR="00537A79" w:rsidRPr="0084305D" w:rsidRDefault="00537A79" w:rsidP="00537A79">
            <w:pPr>
              <w:rPr>
                <w:rFonts w:cstheme="minorHAnsi"/>
              </w:rPr>
            </w:pPr>
            <w:r>
              <w:rPr>
                <w:rFonts w:cstheme="minorHAnsi"/>
              </w:rPr>
              <w:t>Dental</w:t>
            </w:r>
          </w:p>
        </w:tc>
        <w:tc>
          <w:tcPr>
            <w:tcW w:w="900" w:type="dxa"/>
          </w:tcPr>
          <w:p w14:paraId="3E64AD10" w14:textId="77777777" w:rsidR="00537A79" w:rsidRDefault="00537A79" w:rsidP="00537A79">
            <w:r>
              <w:t>A</w:t>
            </w:r>
          </w:p>
          <w:p w14:paraId="375026BD" w14:textId="77777777" w:rsidR="00537A79" w:rsidRDefault="00537A79" w:rsidP="00537A79">
            <w:r>
              <w:t>B</w:t>
            </w:r>
          </w:p>
          <w:p w14:paraId="18EAF807" w14:textId="77777777" w:rsidR="00537A79" w:rsidRDefault="00537A79" w:rsidP="00537A79">
            <w:r>
              <w:t>C-M</w:t>
            </w:r>
          </w:p>
          <w:p w14:paraId="6342F6A3" w14:textId="0939F671" w:rsidR="00537A79" w:rsidRPr="00C34C63" w:rsidRDefault="00537A79" w:rsidP="00537A79">
            <w:pPr>
              <w:rPr>
                <w:rFonts w:cstheme="minorHAnsi"/>
              </w:rPr>
            </w:pPr>
            <w:r>
              <w:t>C</w:t>
            </w:r>
          </w:p>
        </w:tc>
        <w:tc>
          <w:tcPr>
            <w:tcW w:w="1980" w:type="dxa"/>
          </w:tcPr>
          <w:p w14:paraId="63E71733" w14:textId="77777777" w:rsidR="00537A79" w:rsidRPr="00C34C63" w:rsidRDefault="00D53453" w:rsidP="00537A79">
            <w:pPr>
              <w:rPr>
                <w:rFonts w:cstheme="minorHAnsi"/>
              </w:rPr>
            </w:pPr>
            <w:sdt>
              <w:sdtPr>
                <w:rPr>
                  <w:rFonts w:cstheme="minorHAnsi"/>
                </w:rPr>
                <w:id w:val="-199371004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371DB8A" w14:textId="77777777" w:rsidR="00537A79" w:rsidRPr="00C34C63" w:rsidRDefault="00D53453" w:rsidP="00537A79">
            <w:pPr>
              <w:rPr>
                <w:rFonts w:cstheme="minorHAnsi"/>
              </w:rPr>
            </w:pPr>
            <w:sdt>
              <w:sdtPr>
                <w:rPr>
                  <w:rFonts w:cstheme="minorHAnsi"/>
                </w:rPr>
                <w:id w:val="-13309859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2001912" w14:textId="77777777" w:rsidR="00537A79" w:rsidRDefault="00D53453" w:rsidP="00537A79">
            <w:pPr>
              <w:rPr>
                <w:rFonts w:cstheme="minorHAnsi"/>
              </w:rPr>
            </w:pPr>
            <w:sdt>
              <w:sdtPr>
                <w:rPr>
                  <w:rFonts w:cstheme="minorHAnsi"/>
                </w:rPr>
                <w:id w:val="-62222814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8CE9C82" w14:textId="77777777" w:rsidR="00537A79" w:rsidRPr="00C34C63" w:rsidRDefault="00D53453" w:rsidP="00537A79">
            <w:pPr>
              <w:rPr>
                <w:rFonts w:cstheme="minorHAnsi"/>
              </w:rPr>
            </w:pPr>
            <w:sdt>
              <w:sdtPr>
                <w:rPr>
                  <w:rFonts w:cstheme="minorHAnsi"/>
                </w:rPr>
                <w:id w:val="-136690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AFCC9B2" w14:textId="77777777" w:rsidR="00537A79" w:rsidRDefault="00537A79" w:rsidP="00537A79">
            <w:pPr>
              <w:rPr>
                <w:rFonts w:cstheme="minorHAnsi"/>
              </w:rPr>
            </w:pPr>
          </w:p>
        </w:tc>
        <w:sdt>
          <w:sdtPr>
            <w:rPr>
              <w:rFonts w:cstheme="minorHAnsi"/>
            </w:rPr>
            <w:id w:val="1923986279"/>
            <w:placeholder>
              <w:docPart w:val="6865FD045D34438DB542BDCE99BE3FFF"/>
            </w:placeholder>
            <w:showingPlcHdr/>
          </w:sdtPr>
          <w:sdtEndPr/>
          <w:sdtContent>
            <w:tc>
              <w:tcPr>
                <w:tcW w:w="4770" w:type="dxa"/>
              </w:tcPr>
              <w:p w14:paraId="6ED27C84" w14:textId="68DCCD50" w:rsidR="00537A79" w:rsidRDefault="00537A79" w:rsidP="00537A79">
                <w:pPr>
                  <w:rPr>
                    <w:rFonts w:cstheme="minorHAnsi"/>
                  </w:rPr>
                </w:pPr>
                <w:r w:rsidRPr="00C34C63">
                  <w:rPr>
                    <w:rFonts w:cstheme="minorHAnsi"/>
                  </w:rPr>
                  <w:t>Enter observations of non-compliance, comments or notes here.</w:t>
                </w:r>
              </w:p>
            </w:tc>
          </w:sdtContent>
        </w:sdt>
      </w:tr>
      <w:tr w:rsidR="00D10701" w14:paraId="758D5BF2" w14:textId="77777777" w:rsidTr="008E4ECF">
        <w:trPr>
          <w:cantSplit/>
        </w:trPr>
        <w:tc>
          <w:tcPr>
            <w:tcW w:w="15120" w:type="dxa"/>
            <w:gridSpan w:val="6"/>
            <w:shd w:val="clear" w:color="auto" w:fill="D9E2F3" w:themeFill="accent1" w:themeFillTint="33"/>
          </w:tcPr>
          <w:p w14:paraId="464F917E" w14:textId="0E772CB6" w:rsidR="00D10701" w:rsidRPr="00017D18" w:rsidRDefault="00D10701" w:rsidP="004C7006">
            <w:pPr>
              <w:rPr>
                <w:b/>
                <w:bCs/>
                <w:sz w:val="28"/>
                <w:szCs w:val="28"/>
              </w:rPr>
            </w:pPr>
            <w:r w:rsidRPr="00017D18">
              <w:rPr>
                <w:b/>
                <w:bCs/>
                <w:sz w:val="28"/>
                <w:szCs w:val="28"/>
              </w:rPr>
              <w:lastRenderedPageBreak/>
              <w:t>SUB-</w:t>
            </w:r>
            <w:r w:rsidRPr="00E47756">
              <w:rPr>
                <w:b/>
                <w:bCs/>
                <w:sz w:val="28"/>
                <w:szCs w:val="28"/>
              </w:rPr>
              <w:t xml:space="preserve">SECTION C:  </w:t>
            </w:r>
            <w:r w:rsidR="00E47756" w:rsidRPr="00E47756">
              <w:rPr>
                <w:b/>
                <w:bCs/>
                <w:sz w:val="28"/>
                <w:szCs w:val="28"/>
              </w:rPr>
              <w:t>Risk</w:t>
            </w:r>
            <w:r w:rsidR="00E47756">
              <w:rPr>
                <w:b/>
                <w:bCs/>
                <w:sz w:val="28"/>
                <w:szCs w:val="28"/>
              </w:rPr>
              <w:t xml:space="preserve"> Management</w:t>
            </w:r>
          </w:p>
        </w:tc>
      </w:tr>
      <w:tr w:rsidR="00E11A39" w14:paraId="68DA889B" w14:textId="77777777" w:rsidTr="00925CE7">
        <w:trPr>
          <w:cantSplit/>
        </w:trPr>
        <w:tc>
          <w:tcPr>
            <w:tcW w:w="990" w:type="dxa"/>
          </w:tcPr>
          <w:p w14:paraId="1113E463" w14:textId="3C88581B" w:rsidR="00E11A39" w:rsidRPr="001B32CE" w:rsidRDefault="00E11A39" w:rsidP="00E11A39">
            <w:pPr>
              <w:jc w:val="center"/>
              <w:rPr>
                <w:rFonts w:cstheme="minorHAnsi"/>
                <w:b/>
                <w:bCs/>
              </w:rPr>
            </w:pPr>
            <w:r w:rsidRPr="001B32CE">
              <w:rPr>
                <w:b/>
                <w:bCs/>
              </w:rPr>
              <w:t>10-C-1</w:t>
            </w:r>
          </w:p>
        </w:tc>
        <w:tc>
          <w:tcPr>
            <w:tcW w:w="5400" w:type="dxa"/>
          </w:tcPr>
          <w:p w14:paraId="55A8E3F1" w14:textId="77777777" w:rsidR="00E11A39" w:rsidRDefault="00E11A39" w:rsidP="00E11A39">
            <w:pPr>
              <w:rPr>
                <w:color w:val="000000"/>
              </w:rPr>
            </w:pPr>
            <w:r>
              <w:rPr>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432D537A" w14:textId="178827C7" w:rsidR="00E11A39" w:rsidRPr="0084305D" w:rsidRDefault="00E11A39" w:rsidP="00E11A39">
            <w:pPr>
              <w:rPr>
                <w:rFonts w:cstheme="minorHAnsi"/>
              </w:rPr>
            </w:pPr>
          </w:p>
        </w:tc>
        <w:tc>
          <w:tcPr>
            <w:tcW w:w="1080" w:type="dxa"/>
          </w:tcPr>
          <w:p w14:paraId="0406C3C7" w14:textId="77777777" w:rsidR="00E11A39" w:rsidRDefault="00E11A39" w:rsidP="00E11A39">
            <w:pPr>
              <w:rPr>
                <w:rFonts w:cstheme="minorHAnsi"/>
              </w:rPr>
            </w:pPr>
            <w:r>
              <w:rPr>
                <w:rFonts w:cstheme="minorHAnsi"/>
              </w:rPr>
              <w:t>Surgical</w:t>
            </w:r>
          </w:p>
          <w:p w14:paraId="3CE83AEC" w14:textId="12915EDF" w:rsidR="00E11A39" w:rsidRPr="0084305D" w:rsidRDefault="00E11A39" w:rsidP="00E11A39">
            <w:pPr>
              <w:rPr>
                <w:rFonts w:cstheme="minorHAnsi"/>
              </w:rPr>
            </w:pPr>
            <w:r>
              <w:rPr>
                <w:rFonts w:cstheme="minorHAnsi"/>
              </w:rPr>
              <w:t>Dental</w:t>
            </w:r>
          </w:p>
        </w:tc>
        <w:tc>
          <w:tcPr>
            <w:tcW w:w="900" w:type="dxa"/>
          </w:tcPr>
          <w:p w14:paraId="3FDA4ED2" w14:textId="77777777" w:rsidR="00E11A39" w:rsidRDefault="00E11A39" w:rsidP="00E11A39">
            <w:r>
              <w:t>A</w:t>
            </w:r>
          </w:p>
          <w:p w14:paraId="350EB0AC" w14:textId="77777777" w:rsidR="00E11A39" w:rsidRDefault="00E11A39" w:rsidP="00E11A39">
            <w:r>
              <w:t>B</w:t>
            </w:r>
          </w:p>
          <w:p w14:paraId="0F9C7CEC" w14:textId="77777777" w:rsidR="00E11A39" w:rsidRDefault="00E11A39" w:rsidP="00E11A39">
            <w:r>
              <w:t>C-M</w:t>
            </w:r>
          </w:p>
          <w:p w14:paraId="3D1A23BD" w14:textId="01711353" w:rsidR="00E11A39" w:rsidRPr="0084305D" w:rsidRDefault="00E11A39" w:rsidP="00E11A39">
            <w:pPr>
              <w:rPr>
                <w:rFonts w:cstheme="minorHAnsi"/>
              </w:rPr>
            </w:pPr>
            <w:r>
              <w:t>C</w:t>
            </w:r>
          </w:p>
        </w:tc>
        <w:tc>
          <w:tcPr>
            <w:tcW w:w="1980" w:type="dxa"/>
          </w:tcPr>
          <w:p w14:paraId="2ED9DFE7" w14:textId="77777777" w:rsidR="00E11A39" w:rsidRPr="0084305D" w:rsidRDefault="00D53453" w:rsidP="00E11A39">
            <w:pPr>
              <w:rPr>
                <w:rFonts w:cstheme="minorHAnsi"/>
              </w:rPr>
            </w:pPr>
            <w:sdt>
              <w:sdtPr>
                <w:rPr>
                  <w:rFonts w:cstheme="minorHAnsi"/>
                </w:rPr>
                <w:id w:val="1677459934"/>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Compliant</w:t>
            </w:r>
          </w:p>
          <w:p w14:paraId="776F7D60" w14:textId="77777777" w:rsidR="00E11A39" w:rsidRPr="0084305D" w:rsidRDefault="00D53453" w:rsidP="00E11A39">
            <w:pPr>
              <w:rPr>
                <w:rFonts w:cstheme="minorHAnsi"/>
              </w:rPr>
            </w:pPr>
            <w:sdt>
              <w:sdtPr>
                <w:rPr>
                  <w:rFonts w:cstheme="minorHAnsi"/>
                </w:rPr>
                <w:id w:val="-534202485"/>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Deficient</w:t>
            </w:r>
          </w:p>
          <w:p w14:paraId="0B29D1A0" w14:textId="77777777" w:rsidR="00E11A39" w:rsidRDefault="00D53453" w:rsidP="00E11A39">
            <w:pPr>
              <w:rPr>
                <w:rFonts w:cstheme="minorHAnsi"/>
              </w:rPr>
            </w:pPr>
            <w:sdt>
              <w:sdtPr>
                <w:rPr>
                  <w:rFonts w:cstheme="minorHAnsi"/>
                </w:rPr>
                <w:id w:val="-1530322828"/>
                <w14:checkbox>
                  <w14:checked w14:val="0"/>
                  <w14:checkedState w14:val="2612" w14:font="MS Gothic"/>
                  <w14:uncheckedState w14:val="2610" w14:font="MS Gothic"/>
                </w14:checkbox>
              </w:sdtPr>
              <w:sdtEndPr/>
              <w:sdtContent>
                <w:r w:rsidR="00E11A39">
                  <w:rPr>
                    <w:rFonts w:ascii="MS Gothic" w:eastAsia="MS Gothic" w:hAnsi="MS Gothic" w:cstheme="minorHAnsi" w:hint="eastAsia"/>
                  </w:rPr>
                  <w:t>☐</w:t>
                </w:r>
              </w:sdtContent>
            </w:sdt>
            <w:r w:rsidR="00E11A39">
              <w:rPr>
                <w:rFonts w:cstheme="minorHAnsi"/>
              </w:rPr>
              <w:t>Not Applicable</w:t>
            </w:r>
          </w:p>
          <w:p w14:paraId="5E5BA371" w14:textId="77777777" w:rsidR="00E11A39" w:rsidRPr="00C34C63" w:rsidRDefault="00D53453" w:rsidP="00E11A39">
            <w:pPr>
              <w:rPr>
                <w:rFonts w:cstheme="minorHAnsi"/>
              </w:rPr>
            </w:pPr>
            <w:sdt>
              <w:sdtPr>
                <w:rPr>
                  <w:rFonts w:cstheme="minorHAnsi"/>
                </w:rPr>
                <w:id w:val="1516116414"/>
                <w14:checkbox>
                  <w14:checked w14:val="0"/>
                  <w14:checkedState w14:val="2612" w14:font="MS Gothic"/>
                  <w14:uncheckedState w14:val="2610" w14:font="MS Gothic"/>
                </w14:checkbox>
              </w:sdtPr>
              <w:sdtEndPr/>
              <w:sdtContent>
                <w:r w:rsidR="00E11A39" w:rsidRPr="00C34C63">
                  <w:rPr>
                    <w:rFonts w:ascii="Segoe UI Symbol" w:eastAsia="MS Gothic" w:hAnsi="Segoe UI Symbol" w:cs="Segoe UI Symbol"/>
                  </w:rPr>
                  <w:t>☐</w:t>
                </w:r>
              </w:sdtContent>
            </w:sdt>
            <w:r w:rsidR="00E11A39">
              <w:rPr>
                <w:rFonts w:cstheme="minorHAnsi"/>
              </w:rPr>
              <w:t>Corrected Onsite</w:t>
            </w:r>
          </w:p>
          <w:p w14:paraId="7C9A085A" w14:textId="77777777" w:rsidR="00E11A39" w:rsidRPr="0084305D" w:rsidRDefault="00E11A39" w:rsidP="00E11A39">
            <w:pPr>
              <w:rPr>
                <w:rFonts w:cstheme="minorHAnsi"/>
              </w:rPr>
            </w:pPr>
          </w:p>
        </w:tc>
        <w:sdt>
          <w:sdtPr>
            <w:rPr>
              <w:rFonts w:cstheme="minorHAnsi"/>
            </w:rPr>
            <w:id w:val="-558160858"/>
            <w:placeholder>
              <w:docPart w:val="6B093A870CAA4E60A06F65C59B9C800E"/>
            </w:placeholder>
            <w:showingPlcHdr/>
          </w:sdtPr>
          <w:sdtEndPr/>
          <w:sdtContent>
            <w:tc>
              <w:tcPr>
                <w:tcW w:w="4770" w:type="dxa"/>
              </w:tcPr>
              <w:p w14:paraId="3C3F70E3" w14:textId="77777777" w:rsidR="00E11A39" w:rsidRPr="0084305D" w:rsidRDefault="00E11A39" w:rsidP="00E11A39">
                <w:pPr>
                  <w:rPr>
                    <w:rFonts w:cstheme="minorHAnsi"/>
                  </w:rPr>
                </w:pPr>
                <w:r w:rsidRPr="0084305D">
                  <w:rPr>
                    <w:rFonts w:cstheme="minorHAnsi"/>
                  </w:rPr>
                  <w:t>Enter observations of non-compliance, comments or notes here.</w:t>
                </w:r>
              </w:p>
            </w:tc>
          </w:sdtContent>
        </w:sdt>
      </w:tr>
      <w:tr w:rsidR="00537A79" w14:paraId="413F5A42" w14:textId="77777777" w:rsidTr="00925CE7">
        <w:trPr>
          <w:cantSplit/>
        </w:trPr>
        <w:tc>
          <w:tcPr>
            <w:tcW w:w="990" w:type="dxa"/>
          </w:tcPr>
          <w:p w14:paraId="08CFD5A9" w14:textId="3BD903E7" w:rsidR="00537A79" w:rsidRPr="001B32CE" w:rsidRDefault="00537A79" w:rsidP="00537A79">
            <w:pPr>
              <w:jc w:val="center"/>
              <w:rPr>
                <w:rFonts w:cstheme="minorHAnsi"/>
                <w:b/>
                <w:bCs/>
              </w:rPr>
            </w:pPr>
            <w:r w:rsidRPr="001B32CE">
              <w:rPr>
                <w:b/>
                <w:bCs/>
              </w:rPr>
              <w:t>10-C-2</w:t>
            </w:r>
          </w:p>
        </w:tc>
        <w:tc>
          <w:tcPr>
            <w:tcW w:w="5400" w:type="dxa"/>
          </w:tcPr>
          <w:p w14:paraId="0F777A4E" w14:textId="77777777" w:rsidR="00537A79" w:rsidRDefault="00537A79" w:rsidP="00537A79">
            <w:pPr>
              <w:rPr>
                <w:color w:val="000000"/>
              </w:rPr>
            </w:pPr>
            <w:r>
              <w:rPr>
                <w:color w:val="000000"/>
              </w:rPr>
              <w:t>The facility must develop and maintain a program of risk management, appropriate to the organization. This may be carried out in conjunction with the Quality Assessment/Quality Improvement program (QA/QP).</w:t>
            </w:r>
          </w:p>
          <w:p w14:paraId="284458D0" w14:textId="77777777" w:rsidR="00537A79" w:rsidRPr="0084305D" w:rsidRDefault="00537A79" w:rsidP="00537A79">
            <w:pPr>
              <w:rPr>
                <w:rFonts w:cstheme="minorHAnsi"/>
              </w:rPr>
            </w:pPr>
          </w:p>
        </w:tc>
        <w:tc>
          <w:tcPr>
            <w:tcW w:w="1080" w:type="dxa"/>
          </w:tcPr>
          <w:p w14:paraId="5B22697D" w14:textId="77777777" w:rsidR="00537A79" w:rsidRDefault="00537A79" w:rsidP="00537A79">
            <w:pPr>
              <w:rPr>
                <w:rFonts w:cstheme="minorHAnsi"/>
              </w:rPr>
            </w:pPr>
            <w:r>
              <w:rPr>
                <w:rFonts w:cstheme="minorHAnsi"/>
              </w:rPr>
              <w:t>Surgical</w:t>
            </w:r>
          </w:p>
          <w:p w14:paraId="610FE1AD" w14:textId="5235B933" w:rsidR="00537A79" w:rsidRPr="0084305D" w:rsidRDefault="00537A79" w:rsidP="00537A79">
            <w:pPr>
              <w:rPr>
                <w:rFonts w:cstheme="minorHAnsi"/>
              </w:rPr>
            </w:pPr>
            <w:r>
              <w:rPr>
                <w:rFonts w:cstheme="minorHAnsi"/>
              </w:rPr>
              <w:t>Dental</w:t>
            </w:r>
          </w:p>
        </w:tc>
        <w:tc>
          <w:tcPr>
            <w:tcW w:w="900" w:type="dxa"/>
          </w:tcPr>
          <w:p w14:paraId="69FF035C" w14:textId="77777777" w:rsidR="00537A79" w:rsidRDefault="00537A79" w:rsidP="00537A79">
            <w:r>
              <w:t>A</w:t>
            </w:r>
          </w:p>
          <w:p w14:paraId="7730C0B4" w14:textId="77777777" w:rsidR="00537A79" w:rsidRDefault="00537A79" w:rsidP="00537A79">
            <w:r>
              <w:t>B</w:t>
            </w:r>
          </w:p>
          <w:p w14:paraId="245DAE5B" w14:textId="77777777" w:rsidR="00537A79" w:rsidRDefault="00537A79" w:rsidP="00537A79">
            <w:r>
              <w:t>C-M</w:t>
            </w:r>
          </w:p>
          <w:p w14:paraId="395199F1" w14:textId="38F6A15D" w:rsidR="00537A79" w:rsidRPr="0084305D" w:rsidRDefault="00537A79" w:rsidP="00537A79">
            <w:pPr>
              <w:rPr>
                <w:rFonts w:cstheme="minorHAnsi"/>
              </w:rPr>
            </w:pPr>
            <w:r>
              <w:t>C</w:t>
            </w:r>
          </w:p>
        </w:tc>
        <w:tc>
          <w:tcPr>
            <w:tcW w:w="1980" w:type="dxa"/>
          </w:tcPr>
          <w:p w14:paraId="625DE1CF" w14:textId="77777777" w:rsidR="00537A79" w:rsidRPr="00C34C63" w:rsidRDefault="00D53453" w:rsidP="00537A79">
            <w:pPr>
              <w:rPr>
                <w:rFonts w:cstheme="minorHAnsi"/>
              </w:rPr>
            </w:pPr>
            <w:sdt>
              <w:sdtPr>
                <w:rPr>
                  <w:rFonts w:cstheme="minorHAnsi"/>
                </w:rPr>
                <w:id w:val="204393792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6ACA4A8" w14:textId="77777777" w:rsidR="00537A79" w:rsidRPr="00C34C63" w:rsidRDefault="00D53453" w:rsidP="00537A79">
            <w:pPr>
              <w:rPr>
                <w:rFonts w:cstheme="minorHAnsi"/>
              </w:rPr>
            </w:pPr>
            <w:sdt>
              <w:sdtPr>
                <w:rPr>
                  <w:rFonts w:cstheme="minorHAnsi"/>
                </w:rPr>
                <w:id w:val="-34632975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8358E6E" w14:textId="77777777" w:rsidR="00537A79" w:rsidRDefault="00D53453" w:rsidP="00537A79">
            <w:pPr>
              <w:rPr>
                <w:rFonts w:cstheme="minorHAnsi"/>
              </w:rPr>
            </w:pPr>
            <w:sdt>
              <w:sdtPr>
                <w:rPr>
                  <w:rFonts w:cstheme="minorHAnsi"/>
                </w:rPr>
                <w:id w:val="-78342643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A60426" w14:textId="77777777" w:rsidR="00537A79" w:rsidRPr="00C34C63" w:rsidRDefault="00D53453" w:rsidP="00537A79">
            <w:pPr>
              <w:rPr>
                <w:rFonts w:cstheme="minorHAnsi"/>
              </w:rPr>
            </w:pPr>
            <w:sdt>
              <w:sdtPr>
                <w:rPr>
                  <w:rFonts w:cstheme="minorHAnsi"/>
                </w:rPr>
                <w:id w:val="-51908607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0A8B8234" w14:textId="77777777" w:rsidR="00537A79" w:rsidRDefault="00537A79" w:rsidP="00537A79">
            <w:pPr>
              <w:rPr>
                <w:rFonts w:cstheme="minorHAnsi"/>
              </w:rPr>
            </w:pPr>
          </w:p>
        </w:tc>
        <w:sdt>
          <w:sdtPr>
            <w:rPr>
              <w:rFonts w:cstheme="minorHAnsi"/>
            </w:rPr>
            <w:id w:val="1321776020"/>
            <w:placeholder>
              <w:docPart w:val="764895F2F27F4B88969F63C20D3AC205"/>
            </w:placeholder>
            <w:showingPlcHdr/>
          </w:sdtPr>
          <w:sdtEndPr/>
          <w:sdtContent>
            <w:tc>
              <w:tcPr>
                <w:tcW w:w="4770" w:type="dxa"/>
              </w:tcPr>
              <w:p w14:paraId="250EBB97" w14:textId="20FA1F1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538BFAB" w14:textId="77777777" w:rsidTr="00925CE7">
        <w:trPr>
          <w:cantSplit/>
        </w:trPr>
        <w:tc>
          <w:tcPr>
            <w:tcW w:w="990" w:type="dxa"/>
          </w:tcPr>
          <w:p w14:paraId="312FC94C" w14:textId="10B31D06" w:rsidR="00537A79" w:rsidRPr="001B32CE" w:rsidRDefault="00537A79" w:rsidP="00537A79">
            <w:pPr>
              <w:jc w:val="center"/>
              <w:rPr>
                <w:rFonts w:cstheme="minorHAnsi"/>
                <w:b/>
                <w:bCs/>
              </w:rPr>
            </w:pPr>
            <w:r w:rsidRPr="001B32CE">
              <w:rPr>
                <w:b/>
                <w:bCs/>
              </w:rPr>
              <w:t>10-C-3</w:t>
            </w:r>
          </w:p>
        </w:tc>
        <w:tc>
          <w:tcPr>
            <w:tcW w:w="5400" w:type="dxa"/>
          </w:tcPr>
          <w:p w14:paraId="426D18EA" w14:textId="77777777" w:rsidR="00537A79" w:rsidRDefault="00537A79" w:rsidP="00537A79">
            <w:pPr>
              <w:rPr>
                <w:color w:val="000000"/>
              </w:rPr>
            </w:pPr>
            <w:r>
              <w:rPr>
                <w:color w:val="000000"/>
              </w:rPr>
              <w:t>Near-miss events should be reported.</w:t>
            </w:r>
          </w:p>
          <w:p w14:paraId="114A2D79" w14:textId="77777777" w:rsidR="00537A79" w:rsidRPr="0084305D" w:rsidRDefault="00537A79" w:rsidP="00537A79">
            <w:pPr>
              <w:rPr>
                <w:rFonts w:cstheme="minorHAnsi"/>
              </w:rPr>
            </w:pPr>
          </w:p>
        </w:tc>
        <w:tc>
          <w:tcPr>
            <w:tcW w:w="1080" w:type="dxa"/>
          </w:tcPr>
          <w:p w14:paraId="3A6B3EA8" w14:textId="77777777" w:rsidR="00537A79" w:rsidRDefault="00537A79" w:rsidP="00537A79">
            <w:pPr>
              <w:rPr>
                <w:rFonts w:cstheme="minorHAnsi"/>
              </w:rPr>
            </w:pPr>
            <w:r>
              <w:rPr>
                <w:rFonts w:cstheme="minorHAnsi"/>
              </w:rPr>
              <w:t>Surgical</w:t>
            </w:r>
          </w:p>
          <w:p w14:paraId="65BF2BA9" w14:textId="3F4F7C16" w:rsidR="00537A79" w:rsidRPr="0084305D" w:rsidRDefault="00537A79" w:rsidP="00537A79">
            <w:pPr>
              <w:rPr>
                <w:rFonts w:cstheme="minorHAnsi"/>
              </w:rPr>
            </w:pPr>
            <w:r>
              <w:rPr>
                <w:rFonts w:cstheme="minorHAnsi"/>
              </w:rPr>
              <w:t>Dental</w:t>
            </w:r>
          </w:p>
        </w:tc>
        <w:tc>
          <w:tcPr>
            <w:tcW w:w="900" w:type="dxa"/>
          </w:tcPr>
          <w:p w14:paraId="6899517D" w14:textId="77777777" w:rsidR="00537A79" w:rsidRDefault="00537A79" w:rsidP="00537A79">
            <w:r>
              <w:t>A</w:t>
            </w:r>
          </w:p>
          <w:p w14:paraId="5CD8070B" w14:textId="77777777" w:rsidR="00537A79" w:rsidRDefault="00537A79" w:rsidP="00537A79">
            <w:r>
              <w:t>B</w:t>
            </w:r>
          </w:p>
          <w:p w14:paraId="66931AA5" w14:textId="77777777" w:rsidR="00537A79" w:rsidRDefault="00537A79" w:rsidP="00537A79">
            <w:r>
              <w:t>C-M</w:t>
            </w:r>
          </w:p>
          <w:p w14:paraId="71FACEC7" w14:textId="34720A21" w:rsidR="00537A79" w:rsidRPr="0084305D" w:rsidRDefault="00537A79" w:rsidP="00537A79">
            <w:pPr>
              <w:rPr>
                <w:rFonts w:cstheme="minorHAnsi"/>
              </w:rPr>
            </w:pPr>
            <w:r>
              <w:t>C</w:t>
            </w:r>
          </w:p>
        </w:tc>
        <w:tc>
          <w:tcPr>
            <w:tcW w:w="1980" w:type="dxa"/>
          </w:tcPr>
          <w:p w14:paraId="6106C6DF" w14:textId="77777777" w:rsidR="00537A79" w:rsidRPr="00C34C63" w:rsidRDefault="00D53453" w:rsidP="00537A79">
            <w:pPr>
              <w:rPr>
                <w:rFonts w:cstheme="minorHAnsi"/>
              </w:rPr>
            </w:pPr>
            <w:sdt>
              <w:sdtPr>
                <w:rPr>
                  <w:rFonts w:cstheme="minorHAnsi"/>
                </w:rPr>
                <w:id w:val="-97144492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5C0853F8" w14:textId="77777777" w:rsidR="00537A79" w:rsidRPr="00C34C63" w:rsidRDefault="00D53453" w:rsidP="00537A79">
            <w:pPr>
              <w:rPr>
                <w:rFonts w:cstheme="minorHAnsi"/>
              </w:rPr>
            </w:pPr>
            <w:sdt>
              <w:sdtPr>
                <w:rPr>
                  <w:rFonts w:cstheme="minorHAnsi"/>
                </w:rPr>
                <w:id w:val="20420139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68A2DB4" w14:textId="77777777" w:rsidR="00537A79" w:rsidRDefault="00D53453" w:rsidP="00537A79">
            <w:pPr>
              <w:rPr>
                <w:rFonts w:cstheme="minorHAnsi"/>
              </w:rPr>
            </w:pPr>
            <w:sdt>
              <w:sdtPr>
                <w:rPr>
                  <w:rFonts w:cstheme="minorHAnsi"/>
                </w:rPr>
                <w:id w:val="83041160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083FB6" w14:textId="77777777" w:rsidR="00537A79" w:rsidRPr="00C34C63" w:rsidRDefault="00D53453" w:rsidP="00537A79">
            <w:pPr>
              <w:rPr>
                <w:rFonts w:cstheme="minorHAnsi"/>
              </w:rPr>
            </w:pPr>
            <w:sdt>
              <w:sdtPr>
                <w:rPr>
                  <w:rFonts w:cstheme="minorHAnsi"/>
                </w:rPr>
                <w:id w:val="-69722895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DDBA712" w14:textId="77777777" w:rsidR="00537A79" w:rsidRDefault="00537A79" w:rsidP="00537A79">
            <w:pPr>
              <w:rPr>
                <w:rFonts w:cstheme="minorHAnsi"/>
              </w:rPr>
            </w:pPr>
          </w:p>
        </w:tc>
        <w:sdt>
          <w:sdtPr>
            <w:rPr>
              <w:rFonts w:cstheme="minorHAnsi"/>
            </w:rPr>
            <w:id w:val="1392536126"/>
            <w:placeholder>
              <w:docPart w:val="B8A886AF5971433B950C1E01FC28DE4B"/>
            </w:placeholder>
            <w:showingPlcHdr/>
          </w:sdtPr>
          <w:sdtEndPr/>
          <w:sdtContent>
            <w:tc>
              <w:tcPr>
                <w:tcW w:w="4770" w:type="dxa"/>
              </w:tcPr>
              <w:p w14:paraId="2EA54444" w14:textId="5D81037B"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DED0552" w14:textId="77777777" w:rsidTr="00925CE7">
        <w:trPr>
          <w:cantSplit/>
        </w:trPr>
        <w:tc>
          <w:tcPr>
            <w:tcW w:w="990" w:type="dxa"/>
          </w:tcPr>
          <w:p w14:paraId="2EF9CA3A" w14:textId="6260DA96" w:rsidR="00537A79" w:rsidRPr="001B32CE" w:rsidRDefault="00537A79" w:rsidP="00537A79">
            <w:pPr>
              <w:jc w:val="center"/>
              <w:rPr>
                <w:rFonts w:cstheme="minorHAnsi"/>
                <w:b/>
                <w:bCs/>
              </w:rPr>
            </w:pPr>
            <w:r w:rsidRPr="001B32CE">
              <w:rPr>
                <w:b/>
                <w:bCs/>
              </w:rPr>
              <w:t>10-C-4</w:t>
            </w:r>
          </w:p>
        </w:tc>
        <w:tc>
          <w:tcPr>
            <w:tcW w:w="5400" w:type="dxa"/>
          </w:tcPr>
          <w:p w14:paraId="38AEA6C7" w14:textId="77777777" w:rsidR="00537A79" w:rsidRDefault="00537A79" w:rsidP="00537A79">
            <w:pPr>
              <w:rPr>
                <w:color w:val="000000"/>
              </w:rPr>
            </w:pPr>
            <w:r>
              <w:rPr>
                <w:color w:val="000000"/>
              </w:rPr>
              <w:t>A definition of an adverse incident must be defined including near miss events.</w:t>
            </w:r>
          </w:p>
          <w:p w14:paraId="3FCFDB9A" w14:textId="77777777" w:rsidR="00537A79" w:rsidRPr="0084305D" w:rsidRDefault="00537A79" w:rsidP="00537A79">
            <w:pPr>
              <w:rPr>
                <w:rFonts w:cstheme="minorHAnsi"/>
              </w:rPr>
            </w:pPr>
          </w:p>
        </w:tc>
        <w:tc>
          <w:tcPr>
            <w:tcW w:w="1080" w:type="dxa"/>
          </w:tcPr>
          <w:p w14:paraId="10FB5596" w14:textId="77777777" w:rsidR="00537A79" w:rsidRDefault="00537A79" w:rsidP="00537A79">
            <w:pPr>
              <w:rPr>
                <w:rFonts w:cstheme="minorHAnsi"/>
              </w:rPr>
            </w:pPr>
            <w:r>
              <w:rPr>
                <w:rFonts w:cstheme="minorHAnsi"/>
              </w:rPr>
              <w:t>Surgical</w:t>
            </w:r>
          </w:p>
          <w:p w14:paraId="24287631" w14:textId="150F206E" w:rsidR="00537A79" w:rsidRPr="0084305D" w:rsidRDefault="00537A79" w:rsidP="00537A79">
            <w:pPr>
              <w:rPr>
                <w:rFonts w:cstheme="minorHAnsi"/>
              </w:rPr>
            </w:pPr>
            <w:r>
              <w:rPr>
                <w:rFonts w:cstheme="minorHAnsi"/>
              </w:rPr>
              <w:t>Dental</w:t>
            </w:r>
          </w:p>
        </w:tc>
        <w:tc>
          <w:tcPr>
            <w:tcW w:w="900" w:type="dxa"/>
          </w:tcPr>
          <w:p w14:paraId="0E337131" w14:textId="77777777" w:rsidR="00537A79" w:rsidRDefault="00537A79" w:rsidP="00537A79">
            <w:r>
              <w:t>A</w:t>
            </w:r>
          </w:p>
          <w:p w14:paraId="668A132E" w14:textId="77777777" w:rsidR="00537A79" w:rsidRDefault="00537A79" w:rsidP="00537A79">
            <w:r>
              <w:t>B</w:t>
            </w:r>
          </w:p>
          <w:p w14:paraId="5A0EB642" w14:textId="77777777" w:rsidR="00537A79" w:rsidRDefault="00537A79" w:rsidP="00537A79">
            <w:r>
              <w:t>C-M</w:t>
            </w:r>
          </w:p>
          <w:p w14:paraId="3F4B0813" w14:textId="0172E70F" w:rsidR="00537A79" w:rsidRPr="0084305D" w:rsidRDefault="00537A79" w:rsidP="00537A79">
            <w:pPr>
              <w:rPr>
                <w:rFonts w:cstheme="minorHAnsi"/>
              </w:rPr>
            </w:pPr>
            <w:r>
              <w:t>C</w:t>
            </w:r>
          </w:p>
        </w:tc>
        <w:tc>
          <w:tcPr>
            <w:tcW w:w="1980" w:type="dxa"/>
          </w:tcPr>
          <w:p w14:paraId="53D548A0" w14:textId="77777777" w:rsidR="00537A79" w:rsidRPr="00C34C63" w:rsidRDefault="00D53453" w:rsidP="00537A79">
            <w:pPr>
              <w:rPr>
                <w:rFonts w:cstheme="minorHAnsi"/>
              </w:rPr>
            </w:pPr>
            <w:sdt>
              <w:sdtPr>
                <w:rPr>
                  <w:rFonts w:cstheme="minorHAnsi"/>
                </w:rPr>
                <w:id w:val="-5605555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8500F99" w14:textId="77777777" w:rsidR="00537A79" w:rsidRPr="00C34C63" w:rsidRDefault="00D53453" w:rsidP="00537A79">
            <w:pPr>
              <w:rPr>
                <w:rFonts w:cstheme="minorHAnsi"/>
              </w:rPr>
            </w:pPr>
            <w:sdt>
              <w:sdtPr>
                <w:rPr>
                  <w:rFonts w:cstheme="minorHAnsi"/>
                </w:rPr>
                <w:id w:val="163574940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2732284" w14:textId="77777777" w:rsidR="00537A79" w:rsidRDefault="00D53453" w:rsidP="00537A79">
            <w:pPr>
              <w:rPr>
                <w:rFonts w:cstheme="minorHAnsi"/>
              </w:rPr>
            </w:pPr>
            <w:sdt>
              <w:sdtPr>
                <w:rPr>
                  <w:rFonts w:cstheme="minorHAnsi"/>
                </w:rPr>
                <w:id w:val="-102216832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6001C29" w14:textId="77777777" w:rsidR="00537A79" w:rsidRPr="00C34C63" w:rsidRDefault="00D53453" w:rsidP="00537A79">
            <w:pPr>
              <w:rPr>
                <w:rFonts w:cstheme="minorHAnsi"/>
              </w:rPr>
            </w:pPr>
            <w:sdt>
              <w:sdtPr>
                <w:rPr>
                  <w:rFonts w:cstheme="minorHAnsi"/>
                </w:rPr>
                <w:id w:val="-190960491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C818550" w14:textId="77777777" w:rsidR="00537A79" w:rsidRDefault="00537A79" w:rsidP="00537A79">
            <w:pPr>
              <w:rPr>
                <w:rFonts w:cstheme="minorHAnsi"/>
              </w:rPr>
            </w:pPr>
          </w:p>
        </w:tc>
        <w:sdt>
          <w:sdtPr>
            <w:rPr>
              <w:rFonts w:cstheme="minorHAnsi"/>
            </w:rPr>
            <w:id w:val="445277696"/>
            <w:placeholder>
              <w:docPart w:val="3D861C9038A74B5A96569C0037A0B58F"/>
            </w:placeholder>
            <w:showingPlcHdr/>
          </w:sdtPr>
          <w:sdtEndPr/>
          <w:sdtContent>
            <w:tc>
              <w:tcPr>
                <w:tcW w:w="4770" w:type="dxa"/>
              </w:tcPr>
              <w:p w14:paraId="4FE421AF" w14:textId="3C42800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EA8B079" w14:textId="77777777" w:rsidTr="00925CE7">
        <w:trPr>
          <w:cantSplit/>
        </w:trPr>
        <w:tc>
          <w:tcPr>
            <w:tcW w:w="990" w:type="dxa"/>
          </w:tcPr>
          <w:p w14:paraId="5463D1F7" w14:textId="79512A6F" w:rsidR="00537A79" w:rsidRPr="000809E8" w:rsidRDefault="00537A79" w:rsidP="00537A79">
            <w:pPr>
              <w:jc w:val="center"/>
              <w:rPr>
                <w:rFonts w:cstheme="minorHAnsi"/>
                <w:b/>
                <w:bCs/>
              </w:rPr>
            </w:pPr>
            <w:r w:rsidRPr="000809E8">
              <w:rPr>
                <w:b/>
                <w:bCs/>
              </w:rPr>
              <w:lastRenderedPageBreak/>
              <w:t>10-C-5</w:t>
            </w:r>
          </w:p>
        </w:tc>
        <w:tc>
          <w:tcPr>
            <w:tcW w:w="5400" w:type="dxa"/>
          </w:tcPr>
          <w:p w14:paraId="39D5E726" w14:textId="77777777" w:rsidR="00537A79" w:rsidRDefault="00537A79" w:rsidP="00537A79">
            <w:pPr>
              <w:rPr>
                <w:color w:val="000000"/>
              </w:rPr>
            </w:pPr>
            <w:r>
              <w:rPr>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47AC720" w14:textId="77777777" w:rsidR="00537A79" w:rsidRPr="0084305D" w:rsidRDefault="00537A79" w:rsidP="00537A79">
            <w:pPr>
              <w:rPr>
                <w:rFonts w:cstheme="minorHAnsi"/>
              </w:rPr>
            </w:pPr>
          </w:p>
        </w:tc>
        <w:tc>
          <w:tcPr>
            <w:tcW w:w="1080" w:type="dxa"/>
          </w:tcPr>
          <w:p w14:paraId="5DD2C61E" w14:textId="77777777" w:rsidR="00537A79" w:rsidRDefault="00537A79" w:rsidP="00537A79">
            <w:pPr>
              <w:rPr>
                <w:rFonts w:cstheme="minorHAnsi"/>
              </w:rPr>
            </w:pPr>
            <w:r>
              <w:rPr>
                <w:rFonts w:cstheme="minorHAnsi"/>
              </w:rPr>
              <w:t>Surgical</w:t>
            </w:r>
          </w:p>
          <w:p w14:paraId="4535DAA9" w14:textId="7A0745B0" w:rsidR="00537A79" w:rsidRPr="0084305D" w:rsidRDefault="00537A79" w:rsidP="00537A79">
            <w:pPr>
              <w:rPr>
                <w:rFonts w:cstheme="minorHAnsi"/>
              </w:rPr>
            </w:pPr>
            <w:r>
              <w:rPr>
                <w:rFonts w:cstheme="minorHAnsi"/>
              </w:rPr>
              <w:t>Dental</w:t>
            </w:r>
          </w:p>
        </w:tc>
        <w:tc>
          <w:tcPr>
            <w:tcW w:w="900" w:type="dxa"/>
          </w:tcPr>
          <w:p w14:paraId="3016DF33" w14:textId="77777777" w:rsidR="00537A79" w:rsidRDefault="00537A79" w:rsidP="00537A79">
            <w:r>
              <w:t>A</w:t>
            </w:r>
          </w:p>
          <w:p w14:paraId="787D7C92" w14:textId="77777777" w:rsidR="00537A79" w:rsidRDefault="00537A79" w:rsidP="00537A79">
            <w:r>
              <w:t>B</w:t>
            </w:r>
          </w:p>
          <w:p w14:paraId="0120D89A" w14:textId="77777777" w:rsidR="00537A79" w:rsidRDefault="00537A79" w:rsidP="00537A79">
            <w:r>
              <w:t>C-M</w:t>
            </w:r>
          </w:p>
          <w:p w14:paraId="3E125C89" w14:textId="642248DC" w:rsidR="00537A79" w:rsidRPr="0084305D" w:rsidRDefault="00537A79" w:rsidP="00537A79">
            <w:pPr>
              <w:rPr>
                <w:rFonts w:cstheme="minorHAnsi"/>
              </w:rPr>
            </w:pPr>
            <w:r>
              <w:t>C</w:t>
            </w:r>
          </w:p>
        </w:tc>
        <w:tc>
          <w:tcPr>
            <w:tcW w:w="1980" w:type="dxa"/>
          </w:tcPr>
          <w:p w14:paraId="03AECDFA" w14:textId="77777777" w:rsidR="00537A79" w:rsidRPr="00C34C63" w:rsidRDefault="00D53453" w:rsidP="00537A79">
            <w:pPr>
              <w:rPr>
                <w:rFonts w:cstheme="minorHAnsi"/>
              </w:rPr>
            </w:pPr>
            <w:sdt>
              <w:sdtPr>
                <w:rPr>
                  <w:rFonts w:cstheme="minorHAnsi"/>
                </w:rPr>
                <w:id w:val="-154829277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420AE9C" w14:textId="77777777" w:rsidR="00537A79" w:rsidRPr="00C34C63" w:rsidRDefault="00D53453" w:rsidP="00537A79">
            <w:pPr>
              <w:rPr>
                <w:rFonts w:cstheme="minorHAnsi"/>
              </w:rPr>
            </w:pPr>
            <w:sdt>
              <w:sdtPr>
                <w:rPr>
                  <w:rFonts w:cstheme="minorHAnsi"/>
                </w:rPr>
                <w:id w:val="-54753217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4D778C1" w14:textId="77777777" w:rsidR="00537A79" w:rsidRDefault="00D53453" w:rsidP="00537A79">
            <w:pPr>
              <w:rPr>
                <w:rFonts w:cstheme="minorHAnsi"/>
              </w:rPr>
            </w:pPr>
            <w:sdt>
              <w:sdtPr>
                <w:rPr>
                  <w:rFonts w:cstheme="minorHAnsi"/>
                </w:rPr>
                <w:id w:val="-150743179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405509" w14:textId="77777777" w:rsidR="00537A79" w:rsidRPr="00C34C63" w:rsidRDefault="00D53453" w:rsidP="00537A79">
            <w:pPr>
              <w:rPr>
                <w:rFonts w:cstheme="minorHAnsi"/>
              </w:rPr>
            </w:pPr>
            <w:sdt>
              <w:sdtPr>
                <w:rPr>
                  <w:rFonts w:cstheme="minorHAnsi"/>
                </w:rPr>
                <w:id w:val="6276716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174D71F" w14:textId="77777777" w:rsidR="00537A79" w:rsidRDefault="00537A79" w:rsidP="00537A79">
            <w:pPr>
              <w:rPr>
                <w:rFonts w:cstheme="minorHAnsi"/>
              </w:rPr>
            </w:pPr>
          </w:p>
        </w:tc>
        <w:sdt>
          <w:sdtPr>
            <w:rPr>
              <w:rFonts w:cstheme="minorHAnsi"/>
            </w:rPr>
            <w:id w:val="-938135016"/>
            <w:placeholder>
              <w:docPart w:val="0F8897FF802C44C8826C03094AFF51F7"/>
            </w:placeholder>
            <w:showingPlcHdr/>
          </w:sdtPr>
          <w:sdtEndPr/>
          <w:sdtContent>
            <w:tc>
              <w:tcPr>
                <w:tcW w:w="4770" w:type="dxa"/>
              </w:tcPr>
              <w:p w14:paraId="5A6DBAEB" w14:textId="0578693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3D98B55" w14:textId="77777777" w:rsidTr="00925CE7">
        <w:trPr>
          <w:cantSplit/>
        </w:trPr>
        <w:tc>
          <w:tcPr>
            <w:tcW w:w="990" w:type="dxa"/>
          </w:tcPr>
          <w:p w14:paraId="297A48CC" w14:textId="0A327E74" w:rsidR="00537A79" w:rsidRPr="000809E8" w:rsidRDefault="00537A79" w:rsidP="00537A79">
            <w:pPr>
              <w:jc w:val="center"/>
              <w:rPr>
                <w:rFonts w:cstheme="minorHAnsi"/>
                <w:b/>
                <w:bCs/>
              </w:rPr>
            </w:pPr>
            <w:r w:rsidRPr="000809E8">
              <w:rPr>
                <w:b/>
                <w:bCs/>
              </w:rPr>
              <w:t>10-C-6</w:t>
            </w:r>
          </w:p>
        </w:tc>
        <w:tc>
          <w:tcPr>
            <w:tcW w:w="5400" w:type="dxa"/>
          </w:tcPr>
          <w:p w14:paraId="4E29D4A6" w14:textId="77777777" w:rsidR="00537A79" w:rsidRDefault="00537A79" w:rsidP="00537A79">
            <w:pPr>
              <w:rPr>
                <w:color w:val="000000"/>
              </w:rPr>
            </w:pPr>
            <w:r>
              <w:rPr>
                <w:color w:val="000000"/>
              </w:rPr>
              <w:t>Adverse events must be tracked and trended on a defined basis.</w:t>
            </w:r>
          </w:p>
          <w:p w14:paraId="53478137" w14:textId="77777777" w:rsidR="00537A79" w:rsidRPr="0084305D" w:rsidRDefault="00537A79" w:rsidP="00537A79">
            <w:pPr>
              <w:rPr>
                <w:rFonts w:cstheme="minorHAnsi"/>
              </w:rPr>
            </w:pPr>
          </w:p>
        </w:tc>
        <w:tc>
          <w:tcPr>
            <w:tcW w:w="1080" w:type="dxa"/>
          </w:tcPr>
          <w:p w14:paraId="7715BCF7" w14:textId="77777777" w:rsidR="00537A79" w:rsidRDefault="00537A79" w:rsidP="00537A79">
            <w:pPr>
              <w:rPr>
                <w:rFonts w:cstheme="minorHAnsi"/>
              </w:rPr>
            </w:pPr>
            <w:r>
              <w:rPr>
                <w:rFonts w:cstheme="minorHAnsi"/>
              </w:rPr>
              <w:t>Surgical</w:t>
            </w:r>
          </w:p>
          <w:p w14:paraId="79350347" w14:textId="17FF4D77" w:rsidR="00537A79" w:rsidRPr="0084305D" w:rsidRDefault="00537A79" w:rsidP="00537A79">
            <w:pPr>
              <w:rPr>
                <w:rFonts w:cstheme="minorHAnsi"/>
              </w:rPr>
            </w:pPr>
            <w:r>
              <w:rPr>
                <w:rFonts w:cstheme="minorHAnsi"/>
              </w:rPr>
              <w:t>Dental</w:t>
            </w:r>
          </w:p>
        </w:tc>
        <w:tc>
          <w:tcPr>
            <w:tcW w:w="900" w:type="dxa"/>
          </w:tcPr>
          <w:p w14:paraId="1252139E" w14:textId="77777777" w:rsidR="00537A79" w:rsidRDefault="00537A79" w:rsidP="00537A79">
            <w:r>
              <w:t>A</w:t>
            </w:r>
          </w:p>
          <w:p w14:paraId="71C73E5B" w14:textId="77777777" w:rsidR="00537A79" w:rsidRDefault="00537A79" w:rsidP="00537A79">
            <w:r>
              <w:t>B</w:t>
            </w:r>
          </w:p>
          <w:p w14:paraId="03B01E7A" w14:textId="77777777" w:rsidR="00537A79" w:rsidRDefault="00537A79" w:rsidP="00537A79">
            <w:r>
              <w:t>C-M</w:t>
            </w:r>
          </w:p>
          <w:p w14:paraId="01CBB501" w14:textId="168DD3B6" w:rsidR="00537A79" w:rsidRPr="0084305D" w:rsidRDefault="00537A79" w:rsidP="00537A79">
            <w:pPr>
              <w:rPr>
                <w:rFonts w:cstheme="minorHAnsi"/>
              </w:rPr>
            </w:pPr>
            <w:r>
              <w:t>C</w:t>
            </w:r>
          </w:p>
        </w:tc>
        <w:tc>
          <w:tcPr>
            <w:tcW w:w="1980" w:type="dxa"/>
          </w:tcPr>
          <w:p w14:paraId="07F6C823" w14:textId="77777777" w:rsidR="00537A79" w:rsidRPr="00C34C63" w:rsidRDefault="00D53453" w:rsidP="00537A79">
            <w:pPr>
              <w:rPr>
                <w:rFonts w:cstheme="minorHAnsi"/>
              </w:rPr>
            </w:pPr>
            <w:sdt>
              <w:sdtPr>
                <w:rPr>
                  <w:rFonts w:cstheme="minorHAnsi"/>
                </w:rPr>
                <w:id w:val="-30400314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1689CC7" w14:textId="77777777" w:rsidR="00537A79" w:rsidRPr="00C34C63" w:rsidRDefault="00D53453" w:rsidP="00537A79">
            <w:pPr>
              <w:rPr>
                <w:rFonts w:cstheme="minorHAnsi"/>
              </w:rPr>
            </w:pPr>
            <w:sdt>
              <w:sdtPr>
                <w:rPr>
                  <w:rFonts w:cstheme="minorHAnsi"/>
                </w:rPr>
                <w:id w:val="118756121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5534703" w14:textId="77777777" w:rsidR="00537A79" w:rsidRDefault="00D53453" w:rsidP="00537A79">
            <w:pPr>
              <w:rPr>
                <w:rFonts w:cstheme="minorHAnsi"/>
              </w:rPr>
            </w:pPr>
            <w:sdt>
              <w:sdtPr>
                <w:rPr>
                  <w:rFonts w:cstheme="minorHAnsi"/>
                </w:rPr>
                <w:id w:val="63591920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D80F94" w14:textId="77777777" w:rsidR="00537A79" w:rsidRPr="00C34C63" w:rsidRDefault="00D53453" w:rsidP="00537A79">
            <w:pPr>
              <w:rPr>
                <w:rFonts w:cstheme="minorHAnsi"/>
              </w:rPr>
            </w:pPr>
            <w:sdt>
              <w:sdtPr>
                <w:rPr>
                  <w:rFonts w:cstheme="minorHAnsi"/>
                </w:rPr>
                <w:id w:val="5066745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EEBA4BA" w14:textId="77777777" w:rsidR="00537A79" w:rsidRDefault="00537A79" w:rsidP="00537A79">
            <w:pPr>
              <w:rPr>
                <w:rFonts w:cstheme="minorHAnsi"/>
              </w:rPr>
            </w:pPr>
          </w:p>
        </w:tc>
        <w:sdt>
          <w:sdtPr>
            <w:rPr>
              <w:rFonts w:cstheme="minorHAnsi"/>
            </w:rPr>
            <w:id w:val="-1816874978"/>
            <w:placeholder>
              <w:docPart w:val="7594217A86F14379B2353D9B28368CEC"/>
            </w:placeholder>
            <w:showingPlcHdr/>
          </w:sdtPr>
          <w:sdtEndPr/>
          <w:sdtContent>
            <w:tc>
              <w:tcPr>
                <w:tcW w:w="4770" w:type="dxa"/>
              </w:tcPr>
              <w:p w14:paraId="311B6AB6" w14:textId="65617FB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1F17135" w14:textId="77777777" w:rsidTr="00925CE7">
        <w:trPr>
          <w:cantSplit/>
        </w:trPr>
        <w:tc>
          <w:tcPr>
            <w:tcW w:w="990" w:type="dxa"/>
          </w:tcPr>
          <w:p w14:paraId="263F5A95" w14:textId="0DA4DFDA" w:rsidR="00537A79" w:rsidRPr="000809E8" w:rsidRDefault="00537A79" w:rsidP="00537A79">
            <w:pPr>
              <w:jc w:val="center"/>
              <w:rPr>
                <w:rFonts w:cstheme="minorHAnsi"/>
                <w:b/>
                <w:bCs/>
              </w:rPr>
            </w:pPr>
            <w:r w:rsidRPr="000809E8">
              <w:rPr>
                <w:b/>
                <w:bCs/>
              </w:rPr>
              <w:t>10-C-7</w:t>
            </w:r>
          </w:p>
        </w:tc>
        <w:tc>
          <w:tcPr>
            <w:tcW w:w="5400" w:type="dxa"/>
          </w:tcPr>
          <w:p w14:paraId="092C765B" w14:textId="77777777" w:rsidR="00537A79" w:rsidRDefault="00537A79" w:rsidP="00537A79">
            <w:pPr>
              <w:rPr>
                <w:color w:val="000000"/>
              </w:rPr>
            </w:pPr>
            <w:r>
              <w:rPr>
                <w:color w:val="000000"/>
              </w:rPr>
              <w:t>All staff must be educated in risk management activities on commencement of employment and annually thereafter, and when there is an identified need.</w:t>
            </w:r>
          </w:p>
          <w:p w14:paraId="6782C6B7" w14:textId="77777777" w:rsidR="00537A79" w:rsidRPr="0084305D" w:rsidRDefault="00537A79" w:rsidP="00537A79">
            <w:pPr>
              <w:rPr>
                <w:rFonts w:cstheme="minorHAnsi"/>
              </w:rPr>
            </w:pPr>
          </w:p>
        </w:tc>
        <w:tc>
          <w:tcPr>
            <w:tcW w:w="1080" w:type="dxa"/>
          </w:tcPr>
          <w:p w14:paraId="4290DBE0" w14:textId="77777777" w:rsidR="00537A79" w:rsidRDefault="00537A79" w:rsidP="00537A79">
            <w:pPr>
              <w:rPr>
                <w:rFonts w:cstheme="minorHAnsi"/>
              </w:rPr>
            </w:pPr>
            <w:r>
              <w:rPr>
                <w:rFonts w:cstheme="minorHAnsi"/>
              </w:rPr>
              <w:t>Surgical</w:t>
            </w:r>
          </w:p>
          <w:p w14:paraId="1F0E4A5A" w14:textId="4A50005C" w:rsidR="00537A79" w:rsidRPr="0084305D" w:rsidRDefault="00537A79" w:rsidP="00537A79">
            <w:pPr>
              <w:rPr>
                <w:rFonts w:cstheme="minorHAnsi"/>
              </w:rPr>
            </w:pPr>
            <w:r>
              <w:rPr>
                <w:rFonts w:cstheme="minorHAnsi"/>
              </w:rPr>
              <w:t>Dental</w:t>
            </w:r>
          </w:p>
        </w:tc>
        <w:tc>
          <w:tcPr>
            <w:tcW w:w="900" w:type="dxa"/>
          </w:tcPr>
          <w:p w14:paraId="59FFB918" w14:textId="77777777" w:rsidR="00537A79" w:rsidRDefault="00537A79" w:rsidP="00537A79">
            <w:r>
              <w:t>A</w:t>
            </w:r>
          </w:p>
          <w:p w14:paraId="426CAE9A" w14:textId="77777777" w:rsidR="00537A79" w:rsidRDefault="00537A79" w:rsidP="00537A79">
            <w:r>
              <w:t>B</w:t>
            </w:r>
          </w:p>
          <w:p w14:paraId="5E731E77" w14:textId="77777777" w:rsidR="00537A79" w:rsidRDefault="00537A79" w:rsidP="00537A79">
            <w:r>
              <w:t>C-M</w:t>
            </w:r>
          </w:p>
          <w:p w14:paraId="02471971" w14:textId="016490E1" w:rsidR="00537A79" w:rsidRPr="0084305D" w:rsidRDefault="00537A79" w:rsidP="00537A79">
            <w:pPr>
              <w:rPr>
                <w:rFonts w:cstheme="minorHAnsi"/>
              </w:rPr>
            </w:pPr>
            <w:r>
              <w:t>C</w:t>
            </w:r>
          </w:p>
        </w:tc>
        <w:tc>
          <w:tcPr>
            <w:tcW w:w="1980" w:type="dxa"/>
          </w:tcPr>
          <w:p w14:paraId="45A5A9D0" w14:textId="77777777" w:rsidR="00537A79" w:rsidRPr="00C34C63" w:rsidRDefault="00D53453" w:rsidP="00537A79">
            <w:pPr>
              <w:rPr>
                <w:rFonts w:cstheme="minorHAnsi"/>
              </w:rPr>
            </w:pPr>
            <w:sdt>
              <w:sdtPr>
                <w:rPr>
                  <w:rFonts w:cstheme="minorHAnsi"/>
                </w:rPr>
                <w:id w:val="3871360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F705C29" w14:textId="77777777" w:rsidR="00537A79" w:rsidRPr="00C34C63" w:rsidRDefault="00D53453" w:rsidP="00537A79">
            <w:pPr>
              <w:rPr>
                <w:rFonts w:cstheme="minorHAnsi"/>
              </w:rPr>
            </w:pPr>
            <w:sdt>
              <w:sdtPr>
                <w:rPr>
                  <w:rFonts w:cstheme="minorHAnsi"/>
                </w:rPr>
                <w:id w:val="-139681134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48C9BAA" w14:textId="77777777" w:rsidR="00537A79" w:rsidRDefault="00D53453" w:rsidP="00537A79">
            <w:pPr>
              <w:rPr>
                <w:rFonts w:cstheme="minorHAnsi"/>
              </w:rPr>
            </w:pPr>
            <w:sdt>
              <w:sdtPr>
                <w:rPr>
                  <w:rFonts w:cstheme="minorHAnsi"/>
                </w:rPr>
                <w:id w:val="19226712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713C8B84" w14:textId="77777777" w:rsidR="00537A79" w:rsidRPr="00C34C63" w:rsidRDefault="00D53453" w:rsidP="00537A79">
            <w:pPr>
              <w:rPr>
                <w:rFonts w:cstheme="minorHAnsi"/>
              </w:rPr>
            </w:pPr>
            <w:sdt>
              <w:sdtPr>
                <w:rPr>
                  <w:rFonts w:cstheme="minorHAnsi"/>
                </w:rPr>
                <w:id w:val="17075984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CA7C71C" w14:textId="77777777" w:rsidR="00537A79" w:rsidRDefault="00537A79" w:rsidP="00537A79">
            <w:pPr>
              <w:rPr>
                <w:rFonts w:cstheme="minorHAnsi"/>
              </w:rPr>
            </w:pPr>
          </w:p>
        </w:tc>
        <w:sdt>
          <w:sdtPr>
            <w:rPr>
              <w:rFonts w:cstheme="minorHAnsi"/>
            </w:rPr>
            <w:id w:val="1971471829"/>
            <w:placeholder>
              <w:docPart w:val="6A3A066A759645C7B0A2F0F26392BBE4"/>
            </w:placeholder>
            <w:showingPlcHdr/>
          </w:sdtPr>
          <w:sdtEndPr/>
          <w:sdtContent>
            <w:tc>
              <w:tcPr>
                <w:tcW w:w="4770" w:type="dxa"/>
              </w:tcPr>
              <w:p w14:paraId="4B8E6CD1" w14:textId="23B431E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5517A887" w14:textId="77777777" w:rsidTr="00925CE7">
        <w:trPr>
          <w:cantSplit/>
        </w:trPr>
        <w:tc>
          <w:tcPr>
            <w:tcW w:w="990" w:type="dxa"/>
          </w:tcPr>
          <w:p w14:paraId="7A26533D" w14:textId="1054D36B" w:rsidR="00537A79" w:rsidRPr="000809E8" w:rsidRDefault="00537A79" w:rsidP="00537A79">
            <w:pPr>
              <w:jc w:val="center"/>
              <w:rPr>
                <w:rFonts w:cstheme="minorHAnsi"/>
                <w:b/>
                <w:bCs/>
              </w:rPr>
            </w:pPr>
            <w:r w:rsidRPr="000809E8">
              <w:rPr>
                <w:b/>
                <w:bCs/>
              </w:rPr>
              <w:t>10-C-8</w:t>
            </w:r>
          </w:p>
        </w:tc>
        <w:tc>
          <w:tcPr>
            <w:tcW w:w="5400" w:type="dxa"/>
          </w:tcPr>
          <w:p w14:paraId="213F7CAD" w14:textId="77777777" w:rsidR="00537A79" w:rsidRDefault="00537A79" w:rsidP="00537A79">
            <w:pPr>
              <w:rPr>
                <w:color w:val="000000"/>
              </w:rPr>
            </w:pPr>
            <w:r>
              <w:rPr>
                <w:color w:val="000000"/>
              </w:rPr>
              <w:t>The facility should have a process to monitor patient satisfaction (</w:t>
            </w:r>
            <w:proofErr w:type="gramStart"/>
            <w:r>
              <w:rPr>
                <w:color w:val="000000"/>
              </w:rPr>
              <w:t>e.g.</w:t>
            </w:r>
            <w:proofErr w:type="gramEnd"/>
            <w:r>
              <w:rPr>
                <w:color w:val="000000"/>
              </w:rPr>
              <w:t xml:space="preserve"> surveys or assessments).</w:t>
            </w:r>
          </w:p>
          <w:p w14:paraId="2B545554" w14:textId="77777777" w:rsidR="00537A79" w:rsidRPr="0084305D" w:rsidRDefault="00537A79" w:rsidP="00537A79">
            <w:pPr>
              <w:rPr>
                <w:rFonts w:cstheme="minorHAnsi"/>
              </w:rPr>
            </w:pPr>
          </w:p>
        </w:tc>
        <w:tc>
          <w:tcPr>
            <w:tcW w:w="1080" w:type="dxa"/>
          </w:tcPr>
          <w:p w14:paraId="4EF18817" w14:textId="77777777" w:rsidR="00537A79" w:rsidRDefault="00537A79" w:rsidP="00537A79">
            <w:pPr>
              <w:rPr>
                <w:rFonts w:cstheme="minorHAnsi"/>
              </w:rPr>
            </w:pPr>
            <w:r>
              <w:rPr>
                <w:rFonts w:cstheme="minorHAnsi"/>
              </w:rPr>
              <w:t>Surgical</w:t>
            </w:r>
          </w:p>
          <w:p w14:paraId="5D5A4F41" w14:textId="22FEC761" w:rsidR="00537A79" w:rsidRPr="0084305D" w:rsidRDefault="00537A79" w:rsidP="00537A79">
            <w:pPr>
              <w:rPr>
                <w:rFonts w:cstheme="minorHAnsi"/>
              </w:rPr>
            </w:pPr>
            <w:r>
              <w:rPr>
                <w:rFonts w:cstheme="minorHAnsi"/>
              </w:rPr>
              <w:t>Dental</w:t>
            </w:r>
          </w:p>
        </w:tc>
        <w:tc>
          <w:tcPr>
            <w:tcW w:w="900" w:type="dxa"/>
          </w:tcPr>
          <w:p w14:paraId="0A16AC75" w14:textId="77777777" w:rsidR="00537A79" w:rsidRDefault="00537A79" w:rsidP="00537A79">
            <w:r>
              <w:t>A</w:t>
            </w:r>
          </w:p>
          <w:p w14:paraId="22E2B822" w14:textId="77777777" w:rsidR="00537A79" w:rsidRDefault="00537A79" w:rsidP="00537A79">
            <w:r>
              <w:t>B</w:t>
            </w:r>
          </w:p>
          <w:p w14:paraId="6EBEB519" w14:textId="77777777" w:rsidR="00537A79" w:rsidRDefault="00537A79" w:rsidP="00537A79">
            <w:r>
              <w:t>C-M</w:t>
            </w:r>
          </w:p>
          <w:p w14:paraId="6C9F6559" w14:textId="25365FE1" w:rsidR="00537A79" w:rsidRPr="0084305D" w:rsidRDefault="00537A79" w:rsidP="00537A79">
            <w:pPr>
              <w:rPr>
                <w:rFonts w:cstheme="minorHAnsi"/>
              </w:rPr>
            </w:pPr>
            <w:r>
              <w:t>C</w:t>
            </w:r>
          </w:p>
        </w:tc>
        <w:tc>
          <w:tcPr>
            <w:tcW w:w="1980" w:type="dxa"/>
          </w:tcPr>
          <w:p w14:paraId="34FF490A" w14:textId="77777777" w:rsidR="00537A79" w:rsidRPr="00C34C63" w:rsidRDefault="00D53453" w:rsidP="00537A79">
            <w:pPr>
              <w:rPr>
                <w:rFonts w:cstheme="minorHAnsi"/>
              </w:rPr>
            </w:pPr>
            <w:sdt>
              <w:sdtPr>
                <w:rPr>
                  <w:rFonts w:cstheme="minorHAnsi"/>
                </w:rPr>
                <w:id w:val="-58005295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0A1C96B" w14:textId="77777777" w:rsidR="00537A79" w:rsidRPr="00C34C63" w:rsidRDefault="00D53453" w:rsidP="00537A79">
            <w:pPr>
              <w:rPr>
                <w:rFonts w:cstheme="minorHAnsi"/>
              </w:rPr>
            </w:pPr>
            <w:sdt>
              <w:sdtPr>
                <w:rPr>
                  <w:rFonts w:cstheme="minorHAnsi"/>
                </w:rPr>
                <w:id w:val="84529034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9B8DDF9" w14:textId="77777777" w:rsidR="00537A79" w:rsidRDefault="00D53453" w:rsidP="00537A79">
            <w:pPr>
              <w:rPr>
                <w:rFonts w:cstheme="minorHAnsi"/>
              </w:rPr>
            </w:pPr>
            <w:sdt>
              <w:sdtPr>
                <w:rPr>
                  <w:rFonts w:cstheme="minorHAnsi"/>
                </w:rPr>
                <w:id w:val="120005141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4285399" w14:textId="77777777" w:rsidR="00537A79" w:rsidRPr="00C34C63" w:rsidRDefault="00D53453" w:rsidP="00537A79">
            <w:pPr>
              <w:rPr>
                <w:rFonts w:cstheme="minorHAnsi"/>
              </w:rPr>
            </w:pPr>
            <w:sdt>
              <w:sdtPr>
                <w:rPr>
                  <w:rFonts w:cstheme="minorHAnsi"/>
                </w:rPr>
                <w:id w:val="11384604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A000763" w14:textId="77777777" w:rsidR="00537A79" w:rsidRDefault="00537A79" w:rsidP="00537A79">
            <w:pPr>
              <w:rPr>
                <w:rFonts w:cstheme="minorHAnsi"/>
              </w:rPr>
            </w:pPr>
          </w:p>
        </w:tc>
        <w:sdt>
          <w:sdtPr>
            <w:rPr>
              <w:rFonts w:cstheme="minorHAnsi"/>
            </w:rPr>
            <w:id w:val="-197704670"/>
            <w:placeholder>
              <w:docPart w:val="1056A54BE295499FB4AEE915178C4237"/>
            </w:placeholder>
            <w:showingPlcHdr/>
          </w:sdtPr>
          <w:sdtEndPr/>
          <w:sdtContent>
            <w:tc>
              <w:tcPr>
                <w:tcW w:w="4770" w:type="dxa"/>
              </w:tcPr>
              <w:p w14:paraId="2E2824C7" w14:textId="09965678"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BC8C349" w14:textId="77777777" w:rsidTr="00925CE7">
        <w:trPr>
          <w:cantSplit/>
        </w:trPr>
        <w:tc>
          <w:tcPr>
            <w:tcW w:w="990" w:type="dxa"/>
          </w:tcPr>
          <w:p w14:paraId="7325762F" w14:textId="1E6CD210" w:rsidR="00537A79" w:rsidRPr="000809E8" w:rsidRDefault="00537A79" w:rsidP="00537A79">
            <w:pPr>
              <w:jc w:val="center"/>
              <w:rPr>
                <w:rFonts w:cstheme="minorHAnsi"/>
                <w:b/>
                <w:bCs/>
              </w:rPr>
            </w:pPr>
            <w:r w:rsidRPr="000809E8">
              <w:rPr>
                <w:b/>
                <w:bCs/>
              </w:rPr>
              <w:t>10-C-9</w:t>
            </w:r>
          </w:p>
        </w:tc>
        <w:tc>
          <w:tcPr>
            <w:tcW w:w="5400" w:type="dxa"/>
          </w:tcPr>
          <w:p w14:paraId="4FC36187" w14:textId="77777777" w:rsidR="00537A79" w:rsidRDefault="00537A79" w:rsidP="00537A79">
            <w:pPr>
              <w:rPr>
                <w:color w:val="000000"/>
              </w:rPr>
            </w:pPr>
            <w:r>
              <w:rPr>
                <w:color w:val="000000"/>
              </w:rPr>
              <w:t>The facility must conduct an ongoing review of patient complaints and grievances that includes defined response times.</w:t>
            </w:r>
          </w:p>
          <w:p w14:paraId="7F33DFAF" w14:textId="77777777" w:rsidR="00537A79" w:rsidRPr="0084305D" w:rsidRDefault="00537A79" w:rsidP="00537A79">
            <w:pPr>
              <w:rPr>
                <w:rFonts w:cstheme="minorHAnsi"/>
              </w:rPr>
            </w:pPr>
          </w:p>
        </w:tc>
        <w:tc>
          <w:tcPr>
            <w:tcW w:w="1080" w:type="dxa"/>
          </w:tcPr>
          <w:p w14:paraId="0C90D625" w14:textId="77777777" w:rsidR="00537A79" w:rsidRDefault="00537A79" w:rsidP="00537A79">
            <w:pPr>
              <w:rPr>
                <w:rFonts w:cstheme="minorHAnsi"/>
              </w:rPr>
            </w:pPr>
            <w:r>
              <w:rPr>
                <w:rFonts w:cstheme="minorHAnsi"/>
              </w:rPr>
              <w:t>Surgical</w:t>
            </w:r>
          </w:p>
          <w:p w14:paraId="04192B19" w14:textId="2B74047D" w:rsidR="00537A79" w:rsidRPr="0084305D" w:rsidRDefault="00537A79" w:rsidP="00537A79">
            <w:pPr>
              <w:rPr>
                <w:rFonts w:cstheme="minorHAnsi"/>
              </w:rPr>
            </w:pPr>
            <w:r>
              <w:rPr>
                <w:rFonts w:cstheme="minorHAnsi"/>
              </w:rPr>
              <w:t>Dental</w:t>
            </w:r>
          </w:p>
        </w:tc>
        <w:tc>
          <w:tcPr>
            <w:tcW w:w="900" w:type="dxa"/>
          </w:tcPr>
          <w:p w14:paraId="32090A3D" w14:textId="77777777" w:rsidR="00537A79" w:rsidRDefault="00537A79" w:rsidP="00537A79">
            <w:r>
              <w:t>A</w:t>
            </w:r>
          </w:p>
          <w:p w14:paraId="1FDA9549" w14:textId="77777777" w:rsidR="00537A79" w:rsidRDefault="00537A79" w:rsidP="00537A79">
            <w:r>
              <w:t>B</w:t>
            </w:r>
          </w:p>
          <w:p w14:paraId="1F9DE42B" w14:textId="77777777" w:rsidR="00537A79" w:rsidRDefault="00537A79" w:rsidP="00537A79">
            <w:r>
              <w:t>C-M</w:t>
            </w:r>
          </w:p>
          <w:p w14:paraId="54970E8F" w14:textId="07470683" w:rsidR="00537A79" w:rsidRPr="0084305D" w:rsidRDefault="00537A79" w:rsidP="00537A79">
            <w:pPr>
              <w:rPr>
                <w:rFonts w:cstheme="minorHAnsi"/>
              </w:rPr>
            </w:pPr>
            <w:r>
              <w:t>C</w:t>
            </w:r>
          </w:p>
        </w:tc>
        <w:tc>
          <w:tcPr>
            <w:tcW w:w="1980" w:type="dxa"/>
          </w:tcPr>
          <w:p w14:paraId="6DDB9629" w14:textId="77777777" w:rsidR="00537A79" w:rsidRPr="00C34C63" w:rsidRDefault="00D53453" w:rsidP="00537A79">
            <w:pPr>
              <w:rPr>
                <w:rFonts w:cstheme="minorHAnsi"/>
              </w:rPr>
            </w:pPr>
            <w:sdt>
              <w:sdtPr>
                <w:rPr>
                  <w:rFonts w:cstheme="minorHAnsi"/>
                </w:rPr>
                <w:id w:val="139530974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C1C9024" w14:textId="77777777" w:rsidR="00537A79" w:rsidRPr="00C34C63" w:rsidRDefault="00D53453" w:rsidP="00537A79">
            <w:pPr>
              <w:rPr>
                <w:rFonts w:cstheme="minorHAnsi"/>
              </w:rPr>
            </w:pPr>
            <w:sdt>
              <w:sdtPr>
                <w:rPr>
                  <w:rFonts w:cstheme="minorHAnsi"/>
                </w:rPr>
                <w:id w:val="13233178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ED288A0" w14:textId="77777777" w:rsidR="00537A79" w:rsidRDefault="00D53453" w:rsidP="00537A79">
            <w:pPr>
              <w:rPr>
                <w:rFonts w:cstheme="minorHAnsi"/>
              </w:rPr>
            </w:pPr>
            <w:sdt>
              <w:sdtPr>
                <w:rPr>
                  <w:rFonts w:cstheme="minorHAnsi"/>
                </w:rPr>
                <w:id w:val="-114134500"/>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DD029E8" w14:textId="77777777" w:rsidR="00537A79" w:rsidRPr="00C34C63" w:rsidRDefault="00D53453" w:rsidP="00537A79">
            <w:pPr>
              <w:rPr>
                <w:rFonts w:cstheme="minorHAnsi"/>
              </w:rPr>
            </w:pPr>
            <w:sdt>
              <w:sdtPr>
                <w:rPr>
                  <w:rFonts w:cstheme="minorHAnsi"/>
                </w:rPr>
                <w:id w:val="-22506763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21671CB" w14:textId="77777777" w:rsidR="00537A79" w:rsidRDefault="00537A79" w:rsidP="00537A79">
            <w:pPr>
              <w:rPr>
                <w:rFonts w:cstheme="minorHAnsi"/>
              </w:rPr>
            </w:pPr>
          </w:p>
        </w:tc>
        <w:sdt>
          <w:sdtPr>
            <w:rPr>
              <w:rFonts w:cstheme="minorHAnsi"/>
            </w:rPr>
            <w:id w:val="-339167953"/>
            <w:placeholder>
              <w:docPart w:val="E2ACFE87D8FE4239B15E9A71C560AA30"/>
            </w:placeholder>
            <w:showingPlcHdr/>
          </w:sdtPr>
          <w:sdtEndPr/>
          <w:sdtContent>
            <w:tc>
              <w:tcPr>
                <w:tcW w:w="4770" w:type="dxa"/>
              </w:tcPr>
              <w:p w14:paraId="72185D86" w14:textId="1FD4DE8F"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4C845E3" w14:textId="77777777" w:rsidTr="00925CE7">
        <w:trPr>
          <w:cantSplit/>
        </w:trPr>
        <w:tc>
          <w:tcPr>
            <w:tcW w:w="990" w:type="dxa"/>
          </w:tcPr>
          <w:p w14:paraId="3FD4E620" w14:textId="14B83C51" w:rsidR="00537A79" w:rsidRPr="000809E8" w:rsidRDefault="00537A79" w:rsidP="00537A79">
            <w:pPr>
              <w:jc w:val="center"/>
              <w:rPr>
                <w:rFonts w:cstheme="minorHAnsi"/>
                <w:b/>
                <w:bCs/>
              </w:rPr>
            </w:pPr>
            <w:r w:rsidRPr="000809E8">
              <w:rPr>
                <w:b/>
                <w:bCs/>
              </w:rPr>
              <w:t>10-C-10</w:t>
            </w:r>
          </w:p>
        </w:tc>
        <w:tc>
          <w:tcPr>
            <w:tcW w:w="5400" w:type="dxa"/>
          </w:tcPr>
          <w:p w14:paraId="7AEEA299" w14:textId="77777777" w:rsidR="00537A79" w:rsidRDefault="00537A79" w:rsidP="00537A79">
            <w:pPr>
              <w:rPr>
                <w:color w:val="000000"/>
              </w:rPr>
            </w:pPr>
            <w:r>
              <w:rPr>
                <w:color w:val="000000"/>
              </w:rPr>
              <w:t>A system is in place for leadership to receive and resolve in a timely manner any ethical dilemmas such as decisions not to treat, to discontinue treatment, or treat against the patient’s wishes.</w:t>
            </w:r>
          </w:p>
          <w:p w14:paraId="658D1EC8" w14:textId="77777777" w:rsidR="00537A79" w:rsidRPr="0084305D" w:rsidRDefault="00537A79" w:rsidP="00537A79">
            <w:pPr>
              <w:rPr>
                <w:rFonts w:cstheme="minorHAnsi"/>
              </w:rPr>
            </w:pPr>
          </w:p>
        </w:tc>
        <w:tc>
          <w:tcPr>
            <w:tcW w:w="1080" w:type="dxa"/>
          </w:tcPr>
          <w:p w14:paraId="61BC6757" w14:textId="77777777" w:rsidR="00537A79" w:rsidRDefault="00537A79" w:rsidP="00537A79">
            <w:pPr>
              <w:rPr>
                <w:rFonts w:cstheme="minorHAnsi"/>
              </w:rPr>
            </w:pPr>
            <w:r>
              <w:rPr>
                <w:rFonts w:cstheme="minorHAnsi"/>
              </w:rPr>
              <w:t>Surgical</w:t>
            </w:r>
          </w:p>
          <w:p w14:paraId="71E2D198" w14:textId="13D568AC" w:rsidR="00537A79" w:rsidRPr="0084305D" w:rsidRDefault="00537A79" w:rsidP="00537A79">
            <w:pPr>
              <w:rPr>
                <w:rFonts w:cstheme="minorHAnsi"/>
              </w:rPr>
            </w:pPr>
            <w:r>
              <w:rPr>
                <w:rFonts w:cstheme="minorHAnsi"/>
              </w:rPr>
              <w:t>Dental</w:t>
            </w:r>
          </w:p>
        </w:tc>
        <w:tc>
          <w:tcPr>
            <w:tcW w:w="900" w:type="dxa"/>
          </w:tcPr>
          <w:p w14:paraId="612A66DE" w14:textId="77777777" w:rsidR="00537A79" w:rsidRDefault="00537A79" w:rsidP="00537A79">
            <w:r>
              <w:t>A</w:t>
            </w:r>
          </w:p>
          <w:p w14:paraId="32B9352E" w14:textId="77777777" w:rsidR="00537A79" w:rsidRDefault="00537A79" w:rsidP="00537A79">
            <w:r>
              <w:t>B</w:t>
            </w:r>
          </w:p>
          <w:p w14:paraId="0639FA16" w14:textId="77777777" w:rsidR="00537A79" w:rsidRDefault="00537A79" w:rsidP="00537A79">
            <w:r>
              <w:t>C-M</w:t>
            </w:r>
          </w:p>
          <w:p w14:paraId="258FA67D" w14:textId="793BBF55" w:rsidR="00537A79" w:rsidRPr="0084305D" w:rsidRDefault="00537A79" w:rsidP="00537A79">
            <w:pPr>
              <w:rPr>
                <w:rFonts w:cstheme="minorHAnsi"/>
              </w:rPr>
            </w:pPr>
            <w:r>
              <w:t>C</w:t>
            </w:r>
          </w:p>
        </w:tc>
        <w:tc>
          <w:tcPr>
            <w:tcW w:w="1980" w:type="dxa"/>
          </w:tcPr>
          <w:p w14:paraId="461C287E" w14:textId="77777777" w:rsidR="00537A79" w:rsidRPr="00C34C63" w:rsidRDefault="00D53453" w:rsidP="00537A79">
            <w:pPr>
              <w:rPr>
                <w:rFonts w:cstheme="minorHAnsi"/>
              </w:rPr>
            </w:pPr>
            <w:sdt>
              <w:sdtPr>
                <w:rPr>
                  <w:rFonts w:cstheme="minorHAnsi"/>
                </w:rPr>
                <w:id w:val="172995759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14A3F0B" w14:textId="77777777" w:rsidR="00537A79" w:rsidRPr="00C34C63" w:rsidRDefault="00D53453" w:rsidP="00537A79">
            <w:pPr>
              <w:rPr>
                <w:rFonts w:cstheme="minorHAnsi"/>
              </w:rPr>
            </w:pPr>
            <w:sdt>
              <w:sdtPr>
                <w:rPr>
                  <w:rFonts w:cstheme="minorHAnsi"/>
                </w:rPr>
                <w:id w:val="-127841458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8615798" w14:textId="77777777" w:rsidR="00537A79" w:rsidRDefault="00D53453" w:rsidP="00537A79">
            <w:pPr>
              <w:rPr>
                <w:rFonts w:cstheme="minorHAnsi"/>
              </w:rPr>
            </w:pPr>
            <w:sdt>
              <w:sdtPr>
                <w:rPr>
                  <w:rFonts w:cstheme="minorHAnsi"/>
                </w:rPr>
                <w:id w:val="-211172910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96A50D1" w14:textId="77777777" w:rsidR="00537A79" w:rsidRPr="00C34C63" w:rsidRDefault="00D53453" w:rsidP="00537A79">
            <w:pPr>
              <w:rPr>
                <w:rFonts w:cstheme="minorHAnsi"/>
              </w:rPr>
            </w:pPr>
            <w:sdt>
              <w:sdtPr>
                <w:rPr>
                  <w:rFonts w:cstheme="minorHAnsi"/>
                </w:rPr>
                <w:id w:val="-101622811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2F2BD0A" w14:textId="77777777" w:rsidR="00537A79" w:rsidRDefault="00537A79" w:rsidP="00537A79">
            <w:pPr>
              <w:rPr>
                <w:rFonts w:cstheme="minorHAnsi"/>
              </w:rPr>
            </w:pPr>
          </w:p>
        </w:tc>
        <w:sdt>
          <w:sdtPr>
            <w:rPr>
              <w:rFonts w:cstheme="minorHAnsi"/>
            </w:rPr>
            <w:id w:val="-932204972"/>
            <w:placeholder>
              <w:docPart w:val="22D7B2AE07A448D096FFECA81749603C"/>
            </w:placeholder>
            <w:showingPlcHdr/>
          </w:sdtPr>
          <w:sdtEndPr/>
          <w:sdtContent>
            <w:tc>
              <w:tcPr>
                <w:tcW w:w="4770" w:type="dxa"/>
              </w:tcPr>
              <w:p w14:paraId="054AE1E2" w14:textId="6EAB194C"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5D10650" w14:textId="77777777" w:rsidTr="00925CE7">
        <w:trPr>
          <w:cantSplit/>
        </w:trPr>
        <w:tc>
          <w:tcPr>
            <w:tcW w:w="990" w:type="dxa"/>
          </w:tcPr>
          <w:p w14:paraId="0FFDFB1C" w14:textId="30EBFDA4" w:rsidR="00537A79" w:rsidRPr="001B32CE" w:rsidRDefault="00537A79" w:rsidP="00537A79">
            <w:pPr>
              <w:jc w:val="center"/>
              <w:rPr>
                <w:rFonts w:cstheme="minorHAnsi"/>
                <w:b/>
                <w:bCs/>
              </w:rPr>
            </w:pPr>
            <w:r w:rsidRPr="001B32CE">
              <w:rPr>
                <w:b/>
                <w:bCs/>
              </w:rPr>
              <w:lastRenderedPageBreak/>
              <w:t>10-C-11</w:t>
            </w:r>
          </w:p>
        </w:tc>
        <w:tc>
          <w:tcPr>
            <w:tcW w:w="5400" w:type="dxa"/>
          </w:tcPr>
          <w:p w14:paraId="686E4EEC" w14:textId="77777777" w:rsidR="00537A79" w:rsidRDefault="00537A79" w:rsidP="00537A79">
            <w:pPr>
              <w:rPr>
                <w:color w:val="000000"/>
              </w:rPr>
            </w:pPr>
            <w:r>
              <w:rPr>
                <w:color w:val="000000"/>
              </w:rPr>
              <w:t>A policy should document competencies of persons handling specialized equipment.</w:t>
            </w:r>
          </w:p>
          <w:p w14:paraId="1D9714F3" w14:textId="77777777" w:rsidR="00537A79" w:rsidRPr="0084305D" w:rsidRDefault="00537A79" w:rsidP="00537A79">
            <w:pPr>
              <w:rPr>
                <w:rFonts w:cstheme="minorHAnsi"/>
              </w:rPr>
            </w:pPr>
          </w:p>
        </w:tc>
        <w:tc>
          <w:tcPr>
            <w:tcW w:w="1080" w:type="dxa"/>
          </w:tcPr>
          <w:p w14:paraId="688C141D" w14:textId="77777777" w:rsidR="00537A79" w:rsidRDefault="00537A79" w:rsidP="00537A79">
            <w:pPr>
              <w:rPr>
                <w:rFonts w:cstheme="minorHAnsi"/>
              </w:rPr>
            </w:pPr>
            <w:r>
              <w:rPr>
                <w:rFonts w:cstheme="minorHAnsi"/>
              </w:rPr>
              <w:t>Surgical</w:t>
            </w:r>
          </w:p>
          <w:p w14:paraId="480B7576" w14:textId="60EC7ADE" w:rsidR="00537A79" w:rsidRPr="0084305D" w:rsidRDefault="00537A79" w:rsidP="00537A79">
            <w:pPr>
              <w:rPr>
                <w:rFonts w:cstheme="minorHAnsi"/>
              </w:rPr>
            </w:pPr>
            <w:r>
              <w:rPr>
                <w:rFonts w:cstheme="minorHAnsi"/>
              </w:rPr>
              <w:t>Dental</w:t>
            </w:r>
          </w:p>
        </w:tc>
        <w:tc>
          <w:tcPr>
            <w:tcW w:w="900" w:type="dxa"/>
          </w:tcPr>
          <w:p w14:paraId="04281991" w14:textId="77777777" w:rsidR="00537A79" w:rsidRDefault="00537A79" w:rsidP="00537A79">
            <w:r>
              <w:t>A</w:t>
            </w:r>
          </w:p>
          <w:p w14:paraId="1169828E" w14:textId="77777777" w:rsidR="00537A79" w:rsidRDefault="00537A79" w:rsidP="00537A79">
            <w:r>
              <w:t>B</w:t>
            </w:r>
          </w:p>
          <w:p w14:paraId="17C241E1" w14:textId="77777777" w:rsidR="00537A79" w:rsidRDefault="00537A79" w:rsidP="00537A79">
            <w:r>
              <w:t>C-M</w:t>
            </w:r>
          </w:p>
          <w:p w14:paraId="7AA5F8C5" w14:textId="1266025F" w:rsidR="00537A79" w:rsidRPr="0084305D" w:rsidRDefault="00537A79" w:rsidP="00537A79">
            <w:pPr>
              <w:rPr>
                <w:rFonts w:cstheme="minorHAnsi"/>
              </w:rPr>
            </w:pPr>
            <w:r>
              <w:t>C</w:t>
            </w:r>
          </w:p>
        </w:tc>
        <w:tc>
          <w:tcPr>
            <w:tcW w:w="1980" w:type="dxa"/>
          </w:tcPr>
          <w:p w14:paraId="698A81D3" w14:textId="77777777" w:rsidR="00537A79" w:rsidRPr="00C34C63" w:rsidRDefault="00D53453" w:rsidP="00537A79">
            <w:pPr>
              <w:rPr>
                <w:rFonts w:cstheme="minorHAnsi"/>
              </w:rPr>
            </w:pPr>
            <w:sdt>
              <w:sdtPr>
                <w:rPr>
                  <w:rFonts w:cstheme="minorHAnsi"/>
                </w:rPr>
                <w:id w:val="176279695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1A37B69" w14:textId="77777777" w:rsidR="00537A79" w:rsidRPr="00C34C63" w:rsidRDefault="00D53453" w:rsidP="00537A79">
            <w:pPr>
              <w:rPr>
                <w:rFonts w:cstheme="minorHAnsi"/>
              </w:rPr>
            </w:pPr>
            <w:sdt>
              <w:sdtPr>
                <w:rPr>
                  <w:rFonts w:cstheme="minorHAnsi"/>
                </w:rPr>
                <w:id w:val="11890277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7C21301" w14:textId="77777777" w:rsidR="00537A79" w:rsidRDefault="00D53453" w:rsidP="00537A79">
            <w:pPr>
              <w:rPr>
                <w:rFonts w:cstheme="minorHAnsi"/>
              </w:rPr>
            </w:pPr>
            <w:sdt>
              <w:sdtPr>
                <w:rPr>
                  <w:rFonts w:cstheme="minorHAnsi"/>
                </w:rPr>
                <w:id w:val="138929577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B5FFF7A" w14:textId="77777777" w:rsidR="00537A79" w:rsidRPr="00C34C63" w:rsidRDefault="00D53453" w:rsidP="00537A79">
            <w:pPr>
              <w:rPr>
                <w:rFonts w:cstheme="minorHAnsi"/>
              </w:rPr>
            </w:pPr>
            <w:sdt>
              <w:sdtPr>
                <w:rPr>
                  <w:rFonts w:cstheme="minorHAnsi"/>
                </w:rPr>
                <w:id w:val="-16930680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C4593A7" w14:textId="77777777" w:rsidR="00537A79" w:rsidRDefault="00537A79" w:rsidP="00537A79">
            <w:pPr>
              <w:rPr>
                <w:rFonts w:cstheme="minorHAnsi"/>
              </w:rPr>
            </w:pPr>
          </w:p>
        </w:tc>
        <w:sdt>
          <w:sdtPr>
            <w:rPr>
              <w:rFonts w:cstheme="minorHAnsi"/>
            </w:rPr>
            <w:id w:val="-1179578124"/>
            <w:placeholder>
              <w:docPart w:val="535D5988F9E44F2E9C8B85E755518437"/>
            </w:placeholder>
            <w:showingPlcHdr/>
          </w:sdtPr>
          <w:sdtEndPr/>
          <w:sdtContent>
            <w:tc>
              <w:tcPr>
                <w:tcW w:w="4770" w:type="dxa"/>
              </w:tcPr>
              <w:p w14:paraId="243E51B3" w14:textId="4CC3DE3C" w:rsidR="00537A79" w:rsidRDefault="00537A79" w:rsidP="00537A79">
                <w:pPr>
                  <w:rPr>
                    <w:rFonts w:cstheme="minorHAnsi"/>
                  </w:rPr>
                </w:pPr>
                <w:r w:rsidRPr="00C34C63">
                  <w:rPr>
                    <w:rFonts w:cstheme="minorHAnsi"/>
                  </w:rPr>
                  <w:t>Enter observations of non-compliance, comments or notes here.</w:t>
                </w:r>
              </w:p>
            </w:tc>
          </w:sdtContent>
        </w:sdt>
      </w:tr>
      <w:tr w:rsidR="00D91025" w14:paraId="413A7EC0" w14:textId="77777777" w:rsidTr="00925CE7">
        <w:trPr>
          <w:cantSplit/>
        </w:trPr>
        <w:tc>
          <w:tcPr>
            <w:tcW w:w="990" w:type="dxa"/>
          </w:tcPr>
          <w:p w14:paraId="2403EA1C" w14:textId="6A2219C5" w:rsidR="00D91025" w:rsidRPr="001B32CE" w:rsidRDefault="00D91025" w:rsidP="00CC4A78">
            <w:pPr>
              <w:jc w:val="center"/>
              <w:rPr>
                <w:rFonts w:cstheme="minorHAnsi"/>
                <w:b/>
                <w:bCs/>
              </w:rPr>
            </w:pPr>
            <w:r w:rsidRPr="001B32CE">
              <w:rPr>
                <w:b/>
                <w:bCs/>
              </w:rPr>
              <w:t>10-C-12</w:t>
            </w:r>
          </w:p>
        </w:tc>
        <w:tc>
          <w:tcPr>
            <w:tcW w:w="5400" w:type="dxa"/>
          </w:tcPr>
          <w:p w14:paraId="4538F7C2" w14:textId="1C5B8C49" w:rsidR="00D91025" w:rsidRDefault="009C210A" w:rsidP="00CC4A78">
            <w:pPr>
              <w:rPr>
                <w:color w:val="000000"/>
              </w:rPr>
            </w:pPr>
            <w:r w:rsidRPr="009C210A">
              <w:rPr>
                <w:color w:val="000000"/>
              </w:rPr>
              <w:t xml:space="preserve">A system is in effect for recording </w:t>
            </w:r>
            <w:proofErr w:type="gramStart"/>
            <w:r w:rsidRPr="009C210A">
              <w:rPr>
                <w:color w:val="000000"/>
              </w:rPr>
              <w:t>an</w:t>
            </w:r>
            <w:proofErr w:type="gramEnd"/>
            <w:r w:rsidRPr="009C210A">
              <w:rPr>
                <w:color w:val="000000"/>
              </w:rPr>
              <w:t xml:space="preserve"> reporting any negative issues, especially patient and family complaints, to be formally addressed at Quality Improvement meetings. The complaints must be addressed by appropriate staff with the patient/family even if no immediate resolution is available</w:t>
            </w:r>
            <w:r w:rsidR="00D91025">
              <w:rPr>
                <w:color w:val="000000"/>
              </w:rPr>
              <w:t>.</w:t>
            </w:r>
          </w:p>
          <w:p w14:paraId="3585A12C" w14:textId="77777777" w:rsidR="00D91025" w:rsidRPr="0084305D" w:rsidRDefault="00D91025" w:rsidP="00CC4A78">
            <w:pPr>
              <w:rPr>
                <w:rFonts w:cstheme="minorHAnsi"/>
              </w:rPr>
            </w:pPr>
          </w:p>
        </w:tc>
        <w:tc>
          <w:tcPr>
            <w:tcW w:w="1080" w:type="dxa"/>
          </w:tcPr>
          <w:p w14:paraId="6284EAB3" w14:textId="77777777" w:rsidR="00D91025" w:rsidRDefault="00D91025" w:rsidP="00CC4A78">
            <w:pPr>
              <w:rPr>
                <w:rFonts w:cstheme="minorHAnsi"/>
              </w:rPr>
            </w:pPr>
            <w:r>
              <w:rPr>
                <w:rFonts w:cstheme="minorHAnsi"/>
              </w:rPr>
              <w:t>Surgical</w:t>
            </w:r>
          </w:p>
          <w:p w14:paraId="202CCD70" w14:textId="77777777" w:rsidR="00D91025" w:rsidRPr="0084305D" w:rsidRDefault="00D91025" w:rsidP="00CC4A78">
            <w:pPr>
              <w:rPr>
                <w:rFonts w:cstheme="minorHAnsi"/>
              </w:rPr>
            </w:pPr>
            <w:r>
              <w:rPr>
                <w:rFonts w:cstheme="minorHAnsi"/>
              </w:rPr>
              <w:t>Dental</w:t>
            </w:r>
          </w:p>
        </w:tc>
        <w:tc>
          <w:tcPr>
            <w:tcW w:w="900" w:type="dxa"/>
          </w:tcPr>
          <w:p w14:paraId="71D2178D" w14:textId="77777777" w:rsidR="00D91025" w:rsidRDefault="00D91025" w:rsidP="00CC4A78">
            <w:r>
              <w:t>A</w:t>
            </w:r>
          </w:p>
          <w:p w14:paraId="23DE8292" w14:textId="77777777" w:rsidR="00D91025" w:rsidRDefault="00D91025" w:rsidP="00CC4A78">
            <w:r>
              <w:t>B</w:t>
            </w:r>
          </w:p>
          <w:p w14:paraId="2A43E8BE" w14:textId="77777777" w:rsidR="00D91025" w:rsidRDefault="00D91025" w:rsidP="00CC4A78">
            <w:r>
              <w:t>C-M</w:t>
            </w:r>
          </w:p>
          <w:p w14:paraId="0A44825D" w14:textId="77777777" w:rsidR="00D91025" w:rsidRPr="0084305D" w:rsidRDefault="00D91025" w:rsidP="00CC4A78">
            <w:pPr>
              <w:rPr>
                <w:rFonts w:cstheme="minorHAnsi"/>
              </w:rPr>
            </w:pPr>
            <w:r>
              <w:t>C</w:t>
            </w:r>
          </w:p>
        </w:tc>
        <w:tc>
          <w:tcPr>
            <w:tcW w:w="1980" w:type="dxa"/>
          </w:tcPr>
          <w:p w14:paraId="0149EC40" w14:textId="77777777" w:rsidR="00D91025" w:rsidRPr="00C34C63" w:rsidRDefault="00D53453" w:rsidP="00CC4A78">
            <w:pPr>
              <w:rPr>
                <w:rFonts w:cstheme="minorHAnsi"/>
              </w:rPr>
            </w:pPr>
            <w:sdt>
              <w:sdtPr>
                <w:rPr>
                  <w:rFonts w:cstheme="minorHAnsi"/>
                </w:rPr>
                <w:id w:val="-14404221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Compliant</w:t>
            </w:r>
          </w:p>
          <w:p w14:paraId="0BF90B26" w14:textId="77777777" w:rsidR="00D91025" w:rsidRPr="00C34C63" w:rsidRDefault="00D53453" w:rsidP="00CC4A78">
            <w:pPr>
              <w:rPr>
                <w:rFonts w:cstheme="minorHAnsi"/>
              </w:rPr>
            </w:pPr>
            <w:sdt>
              <w:sdtPr>
                <w:rPr>
                  <w:rFonts w:cstheme="minorHAnsi"/>
                </w:rPr>
                <w:id w:val="-709489706"/>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Deficient</w:t>
            </w:r>
          </w:p>
          <w:p w14:paraId="6C2D779C" w14:textId="77777777" w:rsidR="00D91025" w:rsidRDefault="00D53453" w:rsidP="00CC4A78">
            <w:pPr>
              <w:rPr>
                <w:rFonts w:cstheme="minorHAnsi"/>
              </w:rPr>
            </w:pPr>
            <w:sdt>
              <w:sdtPr>
                <w:rPr>
                  <w:rFonts w:cstheme="minorHAnsi"/>
                </w:rPr>
                <w:id w:val="1677376601"/>
                <w14:checkbox>
                  <w14:checked w14:val="0"/>
                  <w14:checkedState w14:val="2612" w14:font="MS Gothic"/>
                  <w14:uncheckedState w14:val="2610" w14:font="MS Gothic"/>
                </w14:checkbox>
              </w:sdtPr>
              <w:sdtEndPr/>
              <w:sdtContent>
                <w:r w:rsidR="00D91025">
                  <w:rPr>
                    <w:rFonts w:ascii="MS Gothic" w:eastAsia="MS Gothic" w:hAnsi="MS Gothic" w:cstheme="minorHAnsi" w:hint="eastAsia"/>
                  </w:rPr>
                  <w:t>☐</w:t>
                </w:r>
              </w:sdtContent>
            </w:sdt>
            <w:r w:rsidR="00D91025">
              <w:rPr>
                <w:rFonts w:cstheme="minorHAnsi"/>
              </w:rPr>
              <w:t>Not Applicable</w:t>
            </w:r>
          </w:p>
          <w:p w14:paraId="275299F7" w14:textId="77777777" w:rsidR="00D91025" w:rsidRPr="00C34C63" w:rsidRDefault="00D53453" w:rsidP="00CC4A78">
            <w:pPr>
              <w:rPr>
                <w:rFonts w:cstheme="minorHAnsi"/>
              </w:rPr>
            </w:pPr>
            <w:sdt>
              <w:sdtPr>
                <w:rPr>
                  <w:rFonts w:cstheme="minorHAnsi"/>
                </w:rPr>
                <w:id w:val="40041387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Pr>
                <w:rFonts w:cstheme="minorHAnsi"/>
              </w:rPr>
              <w:t>Corrected Onsite</w:t>
            </w:r>
          </w:p>
          <w:p w14:paraId="26E96562" w14:textId="77777777" w:rsidR="00D91025" w:rsidRDefault="00D91025" w:rsidP="00CC4A78">
            <w:pPr>
              <w:rPr>
                <w:rFonts w:cstheme="minorHAnsi"/>
              </w:rPr>
            </w:pPr>
          </w:p>
        </w:tc>
        <w:sdt>
          <w:sdtPr>
            <w:rPr>
              <w:rFonts w:cstheme="minorHAnsi"/>
            </w:rPr>
            <w:id w:val="-641504085"/>
            <w:placeholder>
              <w:docPart w:val="52829F7F60734E4F92087F956E53E821"/>
            </w:placeholder>
            <w:showingPlcHdr/>
          </w:sdtPr>
          <w:sdtEndPr/>
          <w:sdtContent>
            <w:tc>
              <w:tcPr>
                <w:tcW w:w="4770" w:type="dxa"/>
              </w:tcPr>
              <w:p w14:paraId="62E33378" w14:textId="77777777" w:rsidR="00D91025" w:rsidRDefault="00D91025" w:rsidP="00CC4A78">
                <w:pPr>
                  <w:rPr>
                    <w:rFonts w:cstheme="minorHAnsi"/>
                  </w:rPr>
                </w:pPr>
                <w:r w:rsidRPr="00C34C63">
                  <w:rPr>
                    <w:rFonts w:cstheme="minorHAnsi"/>
                  </w:rPr>
                  <w:t>Enter observations of non-compliance, comments or notes here.</w:t>
                </w:r>
              </w:p>
            </w:tc>
          </w:sdtContent>
        </w:sdt>
      </w:tr>
      <w:tr w:rsidR="003A5220" w14:paraId="1072B2C5" w14:textId="77777777" w:rsidTr="008E4ECF">
        <w:trPr>
          <w:cantSplit/>
        </w:trPr>
        <w:tc>
          <w:tcPr>
            <w:tcW w:w="15120" w:type="dxa"/>
            <w:gridSpan w:val="6"/>
            <w:shd w:val="clear" w:color="auto" w:fill="D9E2F3" w:themeFill="accent1" w:themeFillTint="33"/>
          </w:tcPr>
          <w:p w14:paraId="4A03D798" w14:textId="77777777" w:rsidR="003A5220" w:rsidRPr="00017D18" w:rsidRDefault="003A5220" w:rsidP="003A522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F929FA" w14:paraId="2E5038EA" w14:textId="77777777" w:rsidTr="008E4ECF">
        <w:trPr>
          <w:cantSplit/>
        </w:trPr>
        <w:tc>
          <w:tcPr>
            <w:tcW w:w="990" w:type="dxa"/>
          </w:tcPr>
          <w:p w14:paraId="1B40ED29" w14:textId="77777777" w:rsidR="00F929FA" w:rsidRPr="0084305D" w:rsidRDefault="00F929FA" w:rsidP="00F929FA">
            <w:pPr>
              <w:jc w:val="center"/>
              <w:rPr>
                <w:rFonts w:cstheme="minorHAnsi"/>
                <w:b/>
                <w:bCs/>
              </w:rPr>
            </w:pPr>
            <w:r w:rsidRPr="0084305D">
              <w:rPr>
                <w:rFonts w:cstheme="minorHAnsi"/>
                <w:b/>
                <w:bCs/>
              </w:rPr>
              <w:t>---</w:t>
            </w:r>
          </w:p>
        </w:tc>
        <w:tc>
          <w:tcPr>
            <w:tcW w:w="5400" w:type="dxa"/>
          </w:tcPr>
          <w:p w14:paraId="2B0A643E" w14:textId="77777777" w:rsidR="00F929FA" w:rsidRDefault="00F929FA" w:rsidP="00F929FA">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p w14:paraId="24D6FD36" w14:textId="5F11056F" w:rsidR="004B1189" w:rsidRPr="0084305D" w:rsidRDefault="004B1189" w:rsidP="00F929FA">
            <w:pPr>
              <w:rPr>
                <w:rFonts w:cstheme="minorHAnsi"/>
                <w:i/>
                <w:iCs/>
                <w:color w:val="000000"/>
              </w:rPr>
            </w:pPr>
          </w:p>
        </w:tc>
        <w:tc>
          <w:tcPr>
            <w:tcW w:w="1080" w:type="dxa"/>
          </w:tcPr>
          <w:p w14:paraId="21C8577F" w14:textId="77777777" w:rsidR="00F929FA" w:rsidRDefault="00F929FA" w:rsidP="00F929FA">
            <w:pPr>
              <w:rPr>
                <w:rFonts w:cstheme="minorHAnsi"/>
              </w:rPr>
            </w:pPr>
            <w:r>
              <w:rPr>
                <w:rFonts w:cstheme="minorHAnsi"/>
              </w:rPr>
              <w:t>Surgical</w:t>
            </w:r>
          </w:p>
          <w:p w14:paraId="66BCC6BF" w14:textId="1DD16573" w:rsidR="00F929FA" w:rsidRPr="0084305D" w:rsidRDefault="00F929FA" w:rsidP="00F929FA">
            <w:pPr>
              <w:rPr>
                <w:rFonts w:cstheme="minorHAnsi"/>
              </w:rPr>
            </w:pPr>
            <w:r>
              <w:rPr>
                <w:rFonts w:cstheme="minorHAnsi"/>
              </w:rPr>
              <w:t>Dental</w:t>
            </w:r>
          </w:p>
        </w:tc>
        <w:tc>
          <w:tcPr>
            <w:tcW w:w="900" w:type="dxa"/>
          </w:tcPr>
          <w:p w14:paraId="73218E30" w14:textId="77777777" w:rsidR="00F929FA" w:rsidRPr="0084305D" w:rsidRDefault="00F929FA" w:rsidP="00F929FA">
            <w:pPr>
              <w:rPr>
                <w:rFonts w:cstheme="minorHAnsi"/>
              </w:rPr>
            </w:pPr>
            <w:r>
              <w:rPr>
                <w:rFonts w:cstheme="minorHAnsi"/>
              </w:rPr>
              <w:t>---</w:t>
            </w:r>
          </w:p>
        </w:tc>
        <w:tc>
          <w:tcPr>
            <w:tcW w:w="1980" w:type="dxa"/>
          </w:tcPr>
          <w:p w14:paraId="6958AA7E" w14:textId="77777777" w:rsidR="00F929FA" w:rsidRPr="0084305D" w:rsidRDefault="00F929FA" w:rsidP="00F929FA">
            <w:pPr>
              <w:rPr>
                <w:rFonts w:cstheme="minorHAnsi"/>
              </w:rPr>
            </w:pPr>
            <w:r>
              <w:rPr>
                <w:rFonts w:cstheme="minorHAnsi"/>
              </w:rPr>
              <w:t>---</w:t>
            </w:r>
          </w:p>
        </w:tc>
        <w:sdt>
          <w:sdtPr>
            <w:rPr>
              <w:rFonts w:cstheme="minorHAnsi"/>
            </w:rPr>
            <w:id w:val="-1982152112"/>
            <w:placeholder>
              <w:docPart w:val="B2EF85B6D1CC48DAB724B0069BC15D06"/>
            </w:placeholder>
            <w:showingPlcHdr/>
          </w:sdtPr>
          <w:sdtEndPr/>
          <w:sdtContent>
            <w:tc>
              <w:tcPr>
                <w:tcW w:w="4770" w:type="dxa"/>
              </w:tcPr>
              <w:p w14:paraId="099182B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03833464" w14:textId="77777777" w:rsidTr="008E4ECF">
        <w:trPr>
          <w:cantSplit/>
        </w:trPr>
        <w:tc>
          <w:tcPr>
            <w:tcW w:w="990" w:type="dxa"/>
          </w:tcPr>
          <w:p w14:paraId="74321F1D" w14:textId="77777777" w:rsidR="00F929FA" w:rsidRPr="0084305D" w:rsidRDefault="00F929FA" w:rsidP="00F929FA">
            <w:pPr>
              <w:jc w:val="center"/>
              <w:rPr>
                <w:rFonts w:cstheme="minorHAnsi"/>
                <w:b/>
                <w:bCs/>
              </w:rPr>
            </w:pPr>
            <w:r w:rsidRPr="0084305D">
              <w:rPr>
                <w:rFonts w:cstheme="minorHAnsi"/>
                <w:b/>
                <w:bCs/>
              </w:rPr>
              <w:t>10-D-4</w:t>
            </w:r>
          </w:p>
        </w:tc>
        <w:tc>
          <w:tcPr>
            <w:tcW w:w="5400" w:type="dxa"/>
          </w:tcPr>
          <w:p w14:paraId="41E07E84" w14:textId="77777777" w:rsidR="00F929FA" w:rsidRPr="0084305D" w:rsidRDefault="00F929FA" w:rsidP="00F929FA">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F929FA" w:rsidRPr="0084305D" w:rsidRDefault="00F929FA" w:rsidP="00F929FA">
            <w:pPr>
              <w:rPr>
                <w:rFonts w:cstheme="minorHAnsi"/>
              </w:rPr>
            </w:pPr>
          </w:p>
        </w:tc>
        <w:tc>
          <w:tcPr>
            <w:tcW w:w="1080" w:type="dxa"/>
          </w:tcPr>
          <w:p w14:paraId="6735BB6E" w14:textId="77777777" w:rsidR="00F929FA" w:rsidRDefault="00F929FA" w:rsidP="00F929FA">
            <w:pPr>
              <w:rPr>
                <w:rFonts w:cstheme="minorHAnsi"/>
              </w:rPr>
            </w:pPr>
            <w:r>
              <w:rPr>
                <w:rFonts w:cstheme="minorHAnsi"/>
              </w:rPr>
              <w:t>Surgical</w:t>
            </w:r>
          </w:p>
          <w:p w14:paraId="45E9EBC8" w14:textId="1364652C" w:rsidR="00F929FA" w:rsidRPr="0084305D" w:rsidRDefault="00F929FA" w:rsidP="00F929FA">
            <w:pPr>
              <w:rPr>
                <w:rFonts w:cstheme="minorHAnsi"/>
              </w:rPr>
            </w:pPr>
            <w:r>
              <w:rPr>
                <w:rFonts w:cstheme="minorHAnsi"/>
              </w:rPr>
              <w:t>Dental</w:t>
            </w:r>
          </w:p>
        </w:tc>
        <w:tc>
          <w:tcPr>
            <w:tcW w:w="900" w:type="dxa"/>
          </w:tcPr>
          <w:p w14:paraId="3A07291B" w14:textId="77777777" w:rsidR="00F929FA" w:rsidRPr="00C34C63" w:rsidRDefault="00F929FA" w:rsidP="00F929FA">
            <w:pPr>
              <w:rPr>
                <w:rFonts w:cstheme="minorHAnsi"/>
              </w:rPr>
            </w:pPr>
            <w:r w:rsidRPr="00C34C63">
              <w:rPr>
                <w:rFonts w:cstheme="minorHAnsi"/>
              </w:rPr>
              <w:t xml:space="preserve">A </w:t>
            </w:r>
          </w:p>
          <w:p w14:paraId="3FC0B54B" w14:textId="77777777" w:rsidR="00F929FA" w:rsidRPr="00C34C63" w:rsidRDefault="00F929FA" w:rsidP="00F929FA">
            <w:pPr>
              <w:rPr>
                <w:rFonts w:cstheme="minorHAnsi"/>
              </w:rPr>
            </w:pPr>
            <w:r w:rsidRPr="00C34C63">
              <w:rPr>
                <w:rFonts w:cstheme="minorHAnsi"/>
              </w:rPr>
              <w:t xml:space="preserve">B </w:t>
            </w:r>
          </w:p>
          <w:p w14:paraId="5EF7D8D5" w14:textId="77777777" w:rsidR="00F929FA" w:rsidRPr="00C34C63" w:rsidRDefault="00F929FA" w:rsidP="00F929FA">
            <w:pPr>
              <w:rPr>
                <w:rFonts w:cstheme="minorHAnsi"/>
              </w:rPr>
            </w:pPr>
            <w:r w:rsidRPr="00C34C63">
              <w:rPr>
                <w:rFonts w:cstheme="minorHAnsi"/>
              </w:rPr>
              <w:t xml:space="preserve">C-M </w:t>
            </w:r>
          </w:p>
          <w:p w14:paraId="6546545E" w14:textId="77777777" w:rsidR="00F929FA" w:rsidRPr="0084305D" w:rsidRDefault="00F929FA" w:rsidP="00F929FA">
            <w:pPr>
              <w:rPr>
                <w:rFonts w:cstheme="minorHAnsi"/>
              </w:rPr>
            </w:pPr>
            <w:r w:rsidRPr="00C34C63">
              <w:rPr>
                <w:rFonts w:cstheme="minorHAnsi"/>
              </w:rPr>
              <w:t>C</w:t>
            </w:r>
          </w:p>
        </w:tc>
        <w:tc>
          <w:tcPr>
            <w:tcW w:w="1980" w:type="dxa"/>
          </w:tcPr>
          <w:p w14:paraId="561F970E" w14:textId="77777777" w:rsidR="00F929FA" w:rsidRPr="0084305D" w:rsidRDefault="00D53453" w:rsidP="00F929FA">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4F2C60F" w14:textId="77777777" w:rsidR="00F929FA" w:rsidRPr="0084305D" w:rsidRDefault="00D53453" w:rsidP="00F929FA">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40A4FC59" w14:textId="77777777" w:rsidR="00F929FA" w:rsidRDefault="00D53453" w:rsidP="00F929FA">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471C670" w14:textId="77777777" w:rsidR="00F929FA" w:rsidRPr="00C34C63" w:rsidRDefault="00D53453" w:rsidP="00F929FA">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BD683F0" w14:textId="77777777" w:rsidR="00F929FA" w:rsidRPr="0084305D" w:rsidRDefault="00F929FA" w:rsidP="00F929FA">
            <w:pPr>
              <w:rPr>
                <w:rFonts w:cstheme="minorHAnsi"/>
              </w:rPr>
            </w:pPr>
          </w:p>
        </w:tc>
        <w:sdt>
          <w:sdtPr>
            <w:rPr>
              <w:rFonts w:cstheme="minorHAnsi"/>
            </w:rPr>
            <w:id w:val="-47995672"/>
            <w:placeholder>
              <w:docPart w:val="57D0578E13FD412BAACC3F286C41E44E"/>
            </w:placeholder>
            <w:showingPlcHdr/>
          </w:sdtPr>
          <w:sdtEndPr/>
          <w:sdtContent>
            <w:tc>
              <w:tcPr>
                <w:tcW w:w="4770" w:type="dxa"/>
              </w:tcPr>
              <w:p w14:paraId="1F90727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790CE88F" w14:textId="77777777" w:rsidTr="008E4ECF">
        <w:trPr>
          <w:cantSplit/>
        </w:trPr>
        <w:tc>
          <w:tcPr>
            <w:tcW w:w="990" w:type="dxa"/>
          </w:tcPr>
          <w:p w14:paraId="5B7DA3E9" w14:textId="77777777" w:rsidR="00F929FA" w:rsidRPr="0084305D" w:rsidRDefault="00F929FA" w:rsidP="00F929FA">
            <w:pPr>
              <w:jc w:val="center"/>
              <w:rPr>
                <w:rFonts w:cstheme="minorHAnsi"/>
                <w:b/>
                <w:bCs/>
              </w:rPr>
            </w:pPr>
            <w:r w:rsidRPr="0084305D">
              <w:rPr>
                <w:rFonts w:cstheme="minorHAnsi"/>
                <w:b/>
                <w:bCs/>
              </w:rPr>
              <w:lastRenderedPageBreak/>
              <w:t>10-D-5</w:t>
            </w:r>
          </w:p>
        </w:tc>
        <w:tc>
          <w:tcPr>
            <w:tcW w:w="5400" w:type="dxa"/>
          </w:tcPr>
          <w:p w14:paraId="7E061BB3" w14:textId="77777777" w:rsidR="00F929FA" w:rsidRPr="0084305D" w:rsidRDefault="00F929FA" w:rsidP="00F929FA">
            <w:pPr>
              <w:rPr>
                <w:rFonts w:cstheme="minorHAnsi"/>
              </w:rPr>
            </w:pPr>
            <w:r w:rsidRPr="0084305D">
              <w:rPr>
                <w:rFonts w:cstheme="minorHAnsi"/>
              </w:rPr>
              <w:t>Peer review must include at a minimum:</w:t>
            </w:r>
          </w:p>
          <w:p w14:paraId="4B619E1C" w14:textId="77777777" w:rsidR="00F929FA" w:rsidRPr="0084305D" w:rsidRDefault="00F929FA" w:rsidP="00F929FA">
            <w:pPr>
              <w:rPr>
                <w:rFonts w:cstheme="minorHAnsi"/>
              </w:rPr>
            </w:pPr>
            <w:r w:rsidRPr="0084305D">
              <w:rPr>
                <w:rFonts w:cstheme="minorHAnsi"/>
              </w:rPr>
              <w:t>Record of the adequacy and legibility of history and physical exam</w:t>
            </w:r>
          </w:p>
          <w:p w14:paraId="7AFB6A37" w14:textId="77777777" w:rsidR="00F929FA" w:rsidRPr="0084305D" w:rsidRDefault="00F929FA" w:rsidP="00F929FA">
            <w:pPr>
              <w:rPr>
                <w:rFonts w:cstheme="minorHAnsi"/>
              </w:rPr>
            </w:pPr>
          </w:p>
        </w:tc>
        <w:tc>
          <w:tcPr>
            <w:tcW w:w="1080" w:type="dxa"/>
          </w:tcPr>
          <w:p w14:paraId="031F9B9A" w14:textId="77777777" w:rsidR="00F929FA" w:rsidRDefault="00F929FA" w:rsidP="00F929FA">
            <w:pPr>
              <w:rPr>
                <w:rFonts w:cstheme="minorHAnsi"/>
              </w:rPr>
            </w:pPr>
            <w:r>
              <w:rPr>
                <w:rFonts w:cstheme="minorHAnsi"/>
              </w:rPr>
              <w:t>Surgical</w:t>
            </w:r>
          </w:p>
          <w:p w14:paraId="1A26BC37" w14:textId="6EA11332" w:rsidR="00F929FA" w:rsidRPr="0084305D" w:rsidRDefault="00F929FA" w:rsidP="00F929FA">
            <w:pPr>
              <w:rPr>
                <w:rFonts w:cstheme="minorHAnsi"/>
              </w:rPr>
            </w:pPr>
            <w:r>
              <w:rPr>
                <w:rFonts w:cstheme="minorHAnsi"/>
              </w:rPr>
              <w:t>Dental</w:t>
            </w:r>
          </w:p>
        </w:tc>
        <w:tc>
          <w:tcPr>
            <w:tcW w:w="900" w:type="dxa"/>
          </w:tcPr>
          <w:p w14:paraId="5B0F43C0" w14:textId="77777777" w:rsidR="00F929FA" w:rsidRPr="00C34C63" w:rsidRDefault="00F929FA" w:rsidP="00F929FA">
            <w:pPr>
              <w:rPr>
                <w:rFonts w:cstheme="minorHAnsi"/>
              </w:rPr>
            </w:pPr>
            <w:r w:rsidRPr="00C34C63">
              <w:rPr>
                <w:rFonts w:cstheme="minorHAnsi"/>
              </w:rPr>
              <w:t xml:space="preserve">A </w:t>
            </w:r>
          </w:p>
          <w:p w14:paraId="73A6F84F" w14:textId="77777777" w:rsidR="00F929FA" w:rsidRPr="00C34C63" w:rsidRDefault="00F929FA" w:rsidP="00F929FA">
            <w:pPr>
              <w:rPr>
                <w:rFonts w:cstheme="minorHAnsi"/>
              </w:rPr>
            </w:pPr>
            <w:r w:rsidRPr="00C34C63">
              <w:rPr>
                <w:rFonts w:cstheme="minorHAnsi"/>
              </w:rPr>
              <w:t xml:space="preserve">B </w:t>
            </w:r>
          </w:p>
          <w:p w14:paraId="6790ED8D" w14:textId="77777777" w:rsidR="00F929FA" w:rsidRPr="00C34C63" w:rsidRDefault="00F929FA" w:rsidP="00F929FA">
            <w:pPr>
              <w:rPr>
                <w:rFonts w:cstheme="minorHAnsi"/>
              </w:rPr>
            </w:pPr>
            <w:r w:rsidRPr="00C34C63">
              <w:rPr>
                <w:rFonts w:cstheme="minorHAnsi"/>
              </w:rPr>
              <w:t xml:space="preserve">C-M </w:t>
            </w:r>
          </w:p>
          <w:p w14:paraId="3DF627FE" w14:textId="77777777" w:rsidR="00F929FA" w:rsidRPr="0084305D" w:rsidRDefault="00F929FA" w:rsidP="00F929FA">
            <w:pPr>
              <w:rPr>
                <w:rFonts w:cstheme="minorHAnsi"/>
              </w:rPr>
            </w:pPr>
            <w:r w:rsidRPr="00C34C63">
              <w:rPr>
                <w:rFonts w:cstheme="minorHAnsi"/>
              </w:rPr>
              <w:t>C</w:t>
            </w:r>
          </w:p>
        </w:tc>
        <w:tc>
          <w:tcPr>
            <w:tcW w:w="1980" w:type="dxa"/>
          </w:tcPr>
          <w:p w14:paraId="27691916" w14:textId="77777777" w:rsidR="00F929FA" w:rsidRPr="0084305D" w:rsidRDefault="00D53453" w:rsidP="00F929FA">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5F4245B" w14:textId="77777777" w:rsidR="00F929FA" w:rsidRPr="0084305D" w:rsidRDefault="00D53453" w:rsidP="00F929FA">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022375DA" w14:textId="77777777" w:rsidR="00F929FA" w:rsidRDefault="00D53453" w:rsidP="00F929FA">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56CE7EA" w14:textId="77777777" w:rsidR="00F929FA" w:rsidRPr="00C34C63" w:rsidRDefault="00D53453" w:rsidP="00F929FA">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E09CCEE" w14:textId="77777777" w:rsidR="00F929FA" w:rsidRPr="0084305D" w:rsidRDefault="00F929FA" w:rsidP="00F929FA">
            <w:pPr>
              <w:rPr>
                <w:rFonts w:cstheme="minorHAnsi"/>
              </w:rPr>
            </w:pPr>
          </w:p>
        </w:tc>
        <w:sdt>
          <w:sdtPr>
            <w:rPr>
              <w:rFonts w:cstheme="minorHAnsi"/>
            </w:rPr>
            <w:id w:val="-2033023377"/>
            <w:placeholder>
              <w:docPart w:val="C1C0DA5052094628A6AF490A5BF9FEA9"/>
            </w:placeholder>
            <w:showingPlcHdr/>
          </w:sdtPr>
          <w:sdtEndPr/>
          <w:sdtContent>
            <w:tc>
              <w:tcPr>
                <w:tcW w:w="4770" w:type="dxa"/>
              </w:tcPr>
              <w:p w14:paraId="3907BDE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352BBBC3" w14:textId="77777777" w:rsidTr="008E4ECF">
        <w:trPr>
          <w:cantSplit/>
        </w:trPr>
        <w:tc>
          <w:tcPr>
            <w:tcW w:w="990" w:type="dxa"/>
          </w:tcPr>
          <w:p w14:paraId="7F42A524" w14:textId="77777777" w:rsidR="00F929FA" w:rsidRPr="0084305D" w:rsidRDefault="00F929FA" w:rsidP="00F929FA">
            <w:pPr>
              <w:jc w:val="center"/>
              <w:rPr>
                <w:rFonts w:cstheme="minorHAnsi"/>
                <w:b/>
                <w:bCs/>
              </w:rPr>
            </w:pPr>
            <w:r w:rsidRPr="0084305D">
              <w:rPr>
                <w:rFonts w:cstheme="minorHAnsi"/>
                <w:b/>
                <w:bCs/>
              </w:rPr>
              <w:t>10-D-6</w:t>
            </w:r>
          </w:p>
        </w:tc>
        <w:tc>
          <w:tcPr>
            <w:tcW w:w="5400" w:type="dxa"/>
          </w:tcPr>
          <w:p w14:paraId="3AC64533" w14:textId="77777777" w:rsidR="00F929FA" w:rsidRPr="0084305D" w:rsidRDefault="00F929FA" w:rsidP="00F929FA">
            <w:pPr>
              <w:rPr>
                <w:rFonts w:cstheme="minorHAnsi"/>
              </w:rPr>
            </w:pPr>
            <w:r w:rsidRPr="0084305D">
              <w:rPr>
                <w:rFonts w:cstheme="minorHAnsi"/>
              </w:rPr>
              <w:t>Peer review must include at a minimum:</w:t>
            </w:r>
          </w:p>
          <w:p w14:paraId="63597763" w14:textId="77777777" w:rsidR="00F929FA" w:rsidRPr="0084305D" w:rsidRDefault="00F929FA" w:rsidP="00F929FA">
            <w:pPr>
              <w:rPr>
                <w:rFonts w:cstheme="minorHAnsi"/>
              </w:rPr>
            </w:pPr>
            <w:r w:rsidRPr="0084305D">
              <w:rPr>
                <w:rFonts w:cstheme="minorHAnsi"/>
              </w:rPr>
              <w:t>Record of the adequacy of surgical consent</w:t>
            </w:r>
          </w:p>
          <w:p w14:paraId="7A460434" w14:textId="77777777" w:rsidR="00F929FA" w:rsidRPr="0084305D" w:rsidRDefault="00F929FA" w:rsidP="00F929FA">
            <w:pPr>
              <w:rPr>
                <w:rFonts w:cstheme="minorHAnsi"/>
              </w:rPr>
            </w:pPr>
          </w:p>
        </w:tc>
        <w:tc>
          <w:tcPr>
            <w:tcW w:w="1080" w:type="dxa"/>
          </w:tcPr>
          <w:p w14:paraId="709D315F" w14:textId="77777777" w:rsidR="00F929FA" w:rsidRDefault="00F929FA" w:rsidP="00F929FA">
            <w:pPr>
              <w:rPr>
                <w:rFonts w:cstheme="minorHAnsi"/>
              </w:rPr>
            </w:pPr>
            <w:r>
              <w:rPr>
                <w:rFonts w:cstheme="minorHAnsi"/>
              </w:rPr>
              <w:t>Surgical</w:t>
            </w:r>
          </w:p>
          <w:p w14:paraId="6B1C26AA" w14:textId="597C0B49" w:rsidR="00F929FA" w:rsidRPr="0084305D" w:rsidRDefault="00F929FA" w:rsidP="00F929FA">
            <w:pPr>
              <w:rPr>
                <w:rFonts w:cstheme="minorHAnsi"/>
              </w:rPr>
            </w:pPr>
            <w:r>
              <w:rPr>
                <w:rFonts w:cstheme="minorHAnsi"/>
              </w:rPr>
              <w:t>Dental</w:t>
            </w:r>
          </w:p>
        </w:tc>
        <w:tc>
          <w:tcPr>
            <w:tcW w:w="900" w:type="dxa"/>
          </w:tcPr>
          <w:p w14:paraId="320437A0" w14:textId="77777777" w:rsidR="00F929FA" w:rsidRPr="00C34C63" w:rsidRDefault="00F929FA" w:rsidP="00F929FA">
            <w:pPr>
              <w:rPr>
                <w:rFonts w:cstheme="minorHAnsi"/>
              </w:rPr>
            </w:pPr>
            <w:r w:rsidRPr="00C34C63">
              <w:rPr>
                <w:rFonts w:cstheme="minorHAnsi"/>
              </w:rPr>
              <w:t xml:space="preserve">A </w:t>
            </w:r>
          </w:p>
          <w:p w14:paraId="66D6D64E" w14:textId="77777777" w:rsidR="00F929FA" w:rsidRPr="00C34C63" w:rsidRDefault="00F929FA" w:rsidP="00F929FA">
            <w:pPr>
              <w:rPr>
                <w:rFonts w:cstheme="minorHAnsi"/>
              </w:rPr>
            </w:pPr>
            <w:r w:rsidRPr="00C34C63">
              <w:rPr>
                <w:rFonts w:cstheme="minorHAnsi"/>
              </w:rPr>
              <w:t xml:space="preserve">B </w:t>
            </w:r>
          </w:p>
          <w:p w14:paraId="5AE85EBA" w14:textId="77777777" w:rsidR="00F929FA" w:rsidRPr="00C34C63" w:rsidRDefault="00F929FA" w:rsidP="00F929FA">
            <w:pPr>
              <w:rPr>
                <w:rFonts w:cstheme="minorHAnsi"/>
              </w:rPr>
            </w:pPr>
            <w:r w:rsidRPr="00C34C63">
              <w:rPr>
                <w:rFonts w:cstheme="minorHAnsi"/>
              </w:rPr>
              <w:t xml:space="preserve">C-M </w:t>
            </w:r>
          </w:p>
          <w:p w14:paraId="1F86F118" w14:textId="77777777" w:rsidR="00F929FA" w:rsidRPr="0084305D" w:rsidRDefault="00F929FA" w:rsidP="00F929FA">
            <w:pPr>
              <w:rPr>
                <w:rFonts w:cstheme="minorHAnsi"/>
              </w:rPr>
            </w:pPr>
            <w:r w:rsidRPr="00C34C63">
              <w:rPr>
                <w:rFonts w:cstheme="minorHAnsi"/>
              </w:rPr>
              <w:t>C</w:t>
            </w:r>
          </w:p>
        </w:tc>
        <w:tc>
          <w:tcPr>
            <w:tcW w:w="1980" w:type="dxa"/>
          </w:tcPr>
          <w:p w14:paraId="16DBF24C" w14:textId="77777777" w:rsidR="00F929FA" w:rsidRPr="0084305D" w:rsidRDefault="00D53453" w:rsidP="00F929FA">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EEB1984" w14:textId="77777777" w:rsidR="00F929FA" w:rsidRPr="0084305D" w:rsidRDefault="00D53453" w:rsidP="00F929FA">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6C3E9080" w14:textId="77777777" w:rsidR="00F929FA" w:rsidRDefault="00D53453" w:rsidP="00F929FA">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373A7D81" w14:textId="77777777" w:rsidR="00F929FA" w:rsidRPr="00C34C63" w:rsidRDefault="00D53453" w:rsidP="00F929FA">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9ED9335" w14:textId="77777777" w:rsidR="00F929FA" w:rsidRPr="0084305D" w:rsidRDefault="00F929FA" w:rsidP="00F929FA">
            <w:pPr>
              <w:rPr>
                <w:rFonts w:cstheme="minorHAnsi"/>
              </w:rPr>
            </w:pPr>
          </w:p>
        </w:tc>
        <w:sdt>
          <w:sdtPr>
            <w:rPr>
              <w:rFonts w:cstheme="minorHAnsi"/>
            </w:rPr>
            <w:id w:val="151728401"/>
            <w:placeholder>
              <w:docPart w:val="276E84731B2B4E369C5D9589F25BAF1A"/>
            </w:placeholder>
            <w:showingPlcHdr/>
          </w:sdtPr>
          <w:sdtEndPr/>
          <w:sdtContent>
            <w:tc>
              <w:tcPr>
                <w:tcW w:w="4770" w:type="dxa"/>
              </w:tcPr>
              <w:p w14:paraId="0A352DD3"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514641CF" w14:textId="77777777" w:rsidTr="008E4ECF">
        <w:trPr>
          <w:cantSplit/>
        </w:trPr>
        <w:tc>
          <w:tcPr>
            <w:tcW w:w="990" w:type="dxa"/>
          </w:tcPr>
          <w:p w14:paraId="69CF05F3" w14:textId="77777777" w:rsidR="00F929FA" w:rsidRPr="0084305D" w:rsidRDefault="00F929FA" w:rsidP="00F929FA">
            <w:pPr>
              <w:jc w:val="center"/>
              <w:rPr>
                <w:rFonts w:cstheme="minorHAnsi"/>
                <w:b/>
                <w:bCs/>
              </w:rPr>
            </w:pPr>
            <w:r w:rsidRPr="0084305D">
              <w:rPr>
                <w:rFonts w:cstheme="minorHAnsi"/>
                <w:b/>
                <w:bCs/>
              </w:rPr>
              <w:t>10-D-7</w:t>
            </w:r>
          </w:p>
        </w:tc>
        <w:tc>
          <w:tcPr>
            <w:tcW w:w="5400" w:type="dxa"/>
          </w:tcPr>
          <w:p w14:paraId="46241A83" w14:textId="77777777" w:rsidR="00F929FA" w:rsidRPr="0084305D" w:rsidRDefault="00F929FA" w:rsidP="00F929FA">
            <w:pPr>
              <w:rPr>
                <w:rFonts w:cstheme="minorHAnsi"/>
              </w:rPr>
            </w:pPr>
            <w:r w:rsidRPr="0084305D">
              <w:rPr>
                <w:rFonts w:cstheme="minorHAnsi"/>
              </w:rPr>
              <w:t>Peer review must include at a minimum:</w:t>
            </w:r>
          </w:p>
          <w:p w14:paraId="7219E842" w14:textId="77777777" w:rsidR="00F929FA" w:rsidRPr="0084305D" w:rsidRDefault="00F929FA" w:rsidP="00F929FA">
            <w:pPr>
              <w:rPr>
                <w:rFonts w:cstheme="minorHAnsi"/>
              </w:rPr>
            </w:pPr>
            <w:r w:rsidRPr="0084305D">
              <w:rPr>
                <w:rFonts w:cstheme="minorHAnsi"/>
              </w:rPr>
              <w:t>Record of the adequacy of appropriate laboratory, EKG, and radiographic reports.</w:t>
            </w:r>
          </w:p>
        </w:tc>
        <w:tc>
          <w:tcPr>
            <w:tcW w:w="1080" w:type="dxa"/>
          </w:tcPr>
          <w:p w14:paraId="09B3F844" w14:textId="77777777" w:rsidR="00F929FA" w:rsidRDefault="00F929FA" w:rsidP="00F929FA">
            <w:pPr>
              <w:rPr>
                <w:rFonts w:cstheme="minorHAnsi"/>
              </w:rPr>
            </w:pPr>
            <w:r>
              <w:rPr>
                <w:rFonts w:cstheme="minorHAnsi"/>
              </w:rPr>
              <w:t>Surgical</w:t>
            </w:r>
          </w:p>
          <w:p w14:paraId="66F00F8E" w14:textId="5847F86E" w:rsidR="00F929FA" w:rsidRPr="0084305D" w:rsidRDefault="00F929FA" w:rsidP="00F929FA">
            <w:pPr>
              <w:rPr>
                <w:rFonts w:cstheme="minorHAnsi"/>
              </w:rPr>
            </w:pPr>
            <w:r>
              <w:rPr>
                <w:rFonts w:cstheme="minorHAnsi"/>
              </w:rPr>
              <w:t>Dental</w:t>
            </w:r>
          </w:p>
        </w:tc>
        <w:tc>
          <w:tcPr>
            <w:tcW w:w="900" w:type="dxa"/>
          </w:tcPr>
          <w:p w14:paraId="2291A3DD" w14:textId="77777777" w:rsidR="00F929FA" w:rsidRPr="00C34C63" w:rsidRDefault="00F929FA" w:rsidP="00F929FA">
            <w:pPr>
              <w:rPr>
                <w:rFonts w:cstheme="minorHAnsi"/>
              </w:rPr>
            </w:pPr>
            <w:r w:rsidRPr="00C34C63">
              <w:rPr>
                <w:rFonts w:cstheme="minorHAnsi"/>
              </w:rPr>
              <w:t xml:space="preserve">A </w:t>
            </w:r>
          </w:p>
          <w:p w14:paraId="484810A1" w14:textId="77777777" w:rsidR="00F929FA" w:rsidRPr="00C34C63" w:rsidRDefault="00F929FA" w:rsidP="00F929FA">
            <w:pPr>
              <w:rPr>
                <w:rFonts w:cstheme="minorHAnsi"/>
              </w:rPr>
            </w:pPr>
            <w:r w:rsidRPr="00C34C63">
              <w:rPr>
                <w:rFonts w:cstheme="minorHAnsi"/>
              </w:rPr>
              <w:t xml:space="preserve">B </w:t>
            </w:r>
          </w:p>
          <w:p w14:paraId="0FB2C4F0" w14:textId="77777777" w:rsidR="00F929FA" w:rsidRPr="00C34C63" w:rsidRDefault="00F929FA" w:rsidP="00F929FA">
            <w:pPr>
              <w:rPr>
                <w:rFonts w:cstheme="minorHAnsi"/>
              </w:rPr>
            </w:pPr>
            <w:r w:rsidRPr="00C34C63">
              <w:rPr>
                <w:rFonts w:cstheme="minorHAnsi"/>
              </w:rPr>
              <w:t xml:space="preserve">C-M </w:t>
            </w:r>
          </w:p>
          <w:p w14:paraId="5839D37F" w14:textId="77777777" w:rsidR="00F929FA" w:rsidRPr="0084305D" w:rsidRDefault="00F929FA" w:rsidP="00F929FA">
            <w:pPr>
              <w:rPr>
                <w:rFonts w:cstheme="minorHAnsi"/>
              </w:rPr>
            </w:pPr>
            <w:r w:rsidRPr="00C34C63">
              <w:rPr>
                <w:rFonts w:cstheme="minorHAnsi"/>
              </w:rPr>
              <w:t>C</w:t>
            </w:r>
          </w:p>
        </w:tc>
        <w:tc>
          <w:tcPr>
            <w:tcW w:w="1980" w:type="dxa"/>
          </w:tcPr>
          <w:p w14:paraId="3D73A4B3" w14:textId="77777777" w:rsidR="00F929FA" w:rsidRPr="0084305D" w:rsidRDefault="00D53453" w:rsidP="00F929FA">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88240A5" w14:textId="77777777" w:rsidR="00F929FA" w:rsidRPr="0084305D" w:rsidRDefault="00D53453" w:rsidP="00F929FA">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7F6B6B5" w14:textId="77777777" w:rsidR="00F929FA" w:rsidRDefault="00D53453" w:rsidP="00F929FA">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ECC2382" w14:textId="77777777" w:rsidR="00F929FA" w:rsidRPr="00C34C63" w:rsidRDefault="00D53453" w:rsidP="00F929FA">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87AFF53" w14:textId="77777777" w:rsidR="00F929FA" w:rsidRPr="0084305D" w:rsidRDefault="00F929FA" w:rsidP="00F929FA">
            <w:pPr>
              <w:rPr>
                <w:rFonts w:cstheme="minorHAnsi"/>
              </w:rPr>
            </w:pPr>
          </w:p>
        </w:tc>
        <w:sdt>
          <w:sdtPr>
            <w:rPr>
              <w:rFonts w:cstheme="minorHAnsi"/>
            </w:rPr>
            <w:id w:val="1573391276"/>
            <w:placeholder>
              <w:docPart w:val="D665453E09254E4582DCE6C19A3BBE2B"/>
            </w:placeholder>
            <w:showingPlcHdr/>
          </w:sdtPr>
          <w:sdtEndPr/>
          <w:sdtContent>
            <w:tc>
              <w:tcPr>
                <w:tcW w:w="4770" w:type="dxa"/>
              </w:tcPr>
              <w:p w14:paraId="51A20FD5"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27AC0BD5" w14:textId="77777777" w:rsidTr="008E4ECF">
        <w:trPr>
          <w:cantSplit/>
        </w:trPr>
        <w:tc>
          <w:tcPr>
            <w:tcW w:w="990" w:type="dxa"/>
          </w:tcPr>
          <w:p w14:paraId="0F577D77" w14:textId="77777777" w:rsidR="00F929FA" w:rsidRPr="0084305D" w:rsidRDefault="00F929FA" w:rsidP="00F929FA">
            <w:pPr>
              <w:jc w:val="center"/>
              <w:rPr>
                <w:rFonts w:cstheme="minorHAnsi"/>
                <w:b/>
                <w:bCs/>
              </w:rPr>
            </w:pPr>
            <w:r w:rsidRPr="0084305D">
              <w:rPr>
                <w:rFonts w:cstheme="minorHAnsi"/>
                <w:b/>
                <w:bCs/>
              </w:rPr>
              <w:t>10-D-8</w:t>
            </w:r>
          </w:p>
        </w:tc>
        <w:tc>
          <w:tcPr>
            <w:tcW w:w="5400" w:type="dxa"/>
          </w:tcPr>
          <w:p w14:paraId="2A74FAD9" w14:textId="77777777" w:rsidR="00F929FA" w:rsidRPr="0084305D" w:rsidRDefault="00F929FA" w:rsidP="00F929FA">
            <w:pPr>
              <w:rPr>
                <w:rFonts w:cstheme="minorHAnsi"/>
              </w:rPr>
            </w:pPr>
            <w:r w:rsidRPr="0084305D">
              <w:rPr>
                <w:rFonts w:cstheme="minorHAnsi"/>
              </w:rPr>
              <w:t>Peer review must include at a minimum:</w:t>
            </w:r>
          </w:p>
          <w:p w14:paraId="64C82EA5" w14:textId="77777777" w:rsidR="00F929FA" w:rsidRPr="0084305D" w:rsidRDefault="00F929FA" w:rsidP="00F929FA">
            <w:pPr>
              <w:rPr>
                <w:rFonts w:cstheme="minorHAnsi"/>
              </w:rPr>
            </w:pPr>
            <w:r w:rsidRPr="0084305D">
              <w:rPr>
                <w:rFonts w:cstheme="minorHAnsi"/>
              </w:rPr>
              <w:t>Record of the adequacy of a written operative report</w:t>
            </w:r>
          </w:p>
          <w:p w14:paraId="6EB26BA5" w14:textId="77777777" w:rsidR="00F929FA" w:rsidRPr="0084305D" w:rsidRDefault="00F929FA" w:rsidP="00F929FA">
            <w:pPr>
              <w:tabs>
                <w:tab w:val="left" w:pos="455"/>
              </w:tabs>
              <w:rPr>
                <w:rFonts w:cstheme="minorHAnsi"/>
              </w:rPr>
            </w:pPr>
          </w:p>
        </w:tc>
        <w:tc>
          <w:tcPr>
            <w:tcW w:w="1080" w:type="dxa"/>
          </w:tcPr>
          <w:p w14:paraId="4E18D475" w14:textId="77777777" w:rsidR="00F929FA" w:rsidRDefault="00F929FA" w:rsidP="00F929FA">
            <w:pPr>
              <w:rPr>
                <w:rFonts w:cstheme="minorHAnsi"/>
              </w:rPr>
            </w:pPr>
            <w:r>
              <w:rPr>
                <w:rFonts w:cstheme="minorHAnsi"/>
              </w:rPr>
              <w:t>Surgical</w:t>
            </w:r>
          </w:p>
          <w:p w14:paraId="4DD894DF" w14:textId="299B6E5D" w:rsidR="00F929FA" w:rsidRPr="0084305D" w:rsidRDefault="00F929FA" w:rsidP="00F929FA">
            <w:pPr>
              <w:rPr>
                <w:rFonts w:cstheme="minorHAnsi"/>
              </w:rPr>
            </w:pPr>
            <w:r>
              <w:rPr>
                <w:rFonts w:cstheme="minorHAnsi"/>
              </w:rPr>
              <w:t>Dental</w:t>
            </w:r>
          </w:p>
        </w:tc>
        <w:tc>
          <w:tcPr>
            <w:tcW w:w="900" w:type="dxa"/>
          </w:tcPr>
          <w:p w14:paraId="08D419A3" w14:textId="77777777" w:rsidR="00F929FA" w:rsidRPr="00C34C63" w:rsidRDefault="00F929FA" w:rsidP="00F929FA">
            <w:pPr>
              <w:rPr>
                <w:rFonts w:cstheme="minorHAnsi"/>
              </w:rPr>
            </w:pPr>
            <w:r w:rsidRPr="00C34C63">
              <w:rPr>
                <w:rFonts w:cstheme="minorHAnsi"/>
              </w:rPr>
              <w:t xml:space="preserve">A </w:t>
            </w:r>
          </w:p>
          <w:p w14:paraId="4BE847E6" w14:textId="77777777" w:rsidR="00F929FA" w:rsidRPr="00C34C63" w:rsidRDefault="00F929FA" w:rsidP="00F929FA">
            <w:pPr>
              <w:rPr>
                <w:rFonts w:cstheme="minorHAnsi"/>
              </w:rPr>
            </w:pPr>
            <w:r w:rsidRPr="00C34C63">
              <w:rPr>
                <w:rFonts w:cstheme="minorHAnsi"/>
              </w:rPr>
              <w:t xml:space="preserve">B </w:t>
            </w:r>
          </w:p>
          <w:p w14:paraId="291B198C" w14:textId="77777777" w:rsidR="00F929FA" w:rsidRPr="00C34C63" w:rsidRDefault="00F929FA" w:rsidP="00F929FA">
            <w:pPr>
              <w:rPr>
                <w:rFonts w:cstheme="minorHAnsi"/>
              </w:rPr>
            </w:pPr>
            <w:r w:rsidRPr="00C34C63">
              <w:rPr>
                <w:rFonts w:cstheme="minorHAnsi"/>
              </w:rPr>
              <w:t xml:space="preserve">C-M </w:t>
            </w:r>
          </w:p>
          <w:p w14:paraId="0FAFE548" w14:textId="77777777" w:rsidR="00F929FA" w:rsidRPr="0084305D" w:rsidRDefault="00F929FA" w:rsidP="00F929FA">
            <w:pPr>
              <w:rPr>
                <w:rFonts w:cstheme="minorHAnsi"/>
              </w:rPr>
            </w:pPr>
            <w:r w:rsidRPr="00C34C63">
              <w:rPr>
                <w:rFonts w:cstheme="minorHAnsi"/>
              </w:rPr>
              <w:t>C</w:t>
            </w:r>
          </w:p>
        </w:tc>
        <w:tc>
          <w:tcPr>
            <w:tcW w:w="1980" w:type="dxa"/>
          </w:tcPr>
          <w:p w14:paraId="69FBB154" w14:textId="77777777" w:rsidR="00F929FA" w:rsidRPr="0084305D" w:rsidRDefault="00D53453" w:rsidP="00F929FA">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7CEC9DD" w14:textId="77777777" w:rsidR="00F929FA" w:rsidRPr="0084305D" w:rsidRDefault="00D53453" w:rsidP="00F929FA">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3232822" w14:textId="77777777" w:rsidR="00F929FA" w:rsidRDefault="00D53453" w:rsidP="00F929FA">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6C77C24" w14:textId="77777777" w:rsidR="00F929FA" w:rsidRPr="00C34C63" w:rsidRDefault="00D53453" w:rsidP="00F929FA">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2DF2381D" w14:textId="77777777" w:rsidR="00F929FA" w:rsidRPr="0084305D" w:rsidRDefault="00F929FA" w:rsidP="00F929FA">
            <w:pPr>
              <w:rPr>
                <w:rFonts w:cstheme="minorHAnsi"/>
              </w:rPr>
            </w:pPr>
          </w:p>
        </w:tc>
        <w:sdt>
          <w:sdtPr>
            <w:rPr>
              <w:rFonts w:cstheme="minorHAnsi"/>
            </w:rPr>
            <w:id w:val="1693419575"/>
            <w:placeholder>
              <w:docPart w:val="93C9D97F35E24844A085DE18C2AE7223"/>
            </w:placeholder>
            <w:showingPlcHdr/>
          </w:sdtPr>
          <w:sdtEndPr/>
          <w:sdtContent>
            <w:tc>
              <w:tcPr>
                <w:tcW w:w="4770" w:type="dxa"/>
              </w:tcPr>
              <w:p w14:paraId="405F6B81"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DAB250B" w14:textId="77777777" w:rsidTr="008E4ECF">
        <w:trPr>
          <w:cantSplit/>
        </w:trPr>
        <w:tc>
          <w:tcPr>
            <w:tcW w:w="990" w:type="dxa"/>
          </w:tcPr>
          <w:p w14:paraId="0E4EA74D" w14:textId="77777777" w:rsidR="00F929FA" w:rsidRPr="0084305D" w:rsidRDefault="00F929FA" w:rsidP="00F929FA">
            <w:pPr>
              <w:jc w:val="center"/>
              <w:rPr>
                <w:rFonts w:cstheme="minorHAnsi"/>
                <w:b/>
                <w:bCs/>
              </w:rPr>
            </w:pPr>
            <w:r w:rsidRPr="0084305D">
              <w:rPr>
                <w:rFonts w:cstheme="minorHAnsi"/>
                <w:b/>
                <w:bCs/>
              </w:rPr>
              <w:t>10-D-9</w:t>
            </w:r>
          </w:p>
        </w:tc>
        <w:tc>
          <w:tcPr>
            <w:tcW w:w="5400" w:type="dxa"/>
          </w:tcPr>
          <w:p w14:paraId="7A74DBEF" w14:textId="77777777" w:rsidR="00F929FA" w:rsidRPr="0084305D" w:rsidRDefault="00F929FA" w:rsidP="00F929FA">
            <w:pPr>
              <w:rPr>
                <w:rFonts w:cstheme="minorHAnsi"/>
              </w:rPr>
            </w:pPr>
            <w:r w:rsidRPr="0084305D">
              <w:rPr>
                <w:rFonts w:cstheme="minorHAnsi"/>
              </w:rPr>
              <w:t>Peer review must include at a minimum:</w:t>
            </w:r>
          </w:p>
          <w:p w14:paraId="70264B0B" w14:textId="77777777" w:rsidR="00F929FA" w:rsidRPr="0084305D" w:rsidRDefault="00F929FA" w:rsidP="00F929FA">
            <w:pPr>
              <w:rPr>
                <w:rFonts w:cstheme="minorHAnsi"/>
              </w:rPr>
            </w:pPr>
            <w:r w:rsidRPr="0084305D">
              <w:rPr>
                <w:rFonts w:cstheme="minorHAnsi"/>
              </w:rPr>
              <w:t>Record of the adequacy of anesthesia and recovery records (with IV sedation or general anesthesia).</w:t>
            </w:r>
          </w:p>
          <w:p w14:paraId="0819E281" w14:textId="77777777" w:rsidR="00F929FA" w:rsidRPr="0084305D" w:rsidRDefault="00F929FA" w:rsidP="00F929FA">
            <w:pPr>
              <w:rPr>
                <w:rFonts w:cstheme="minorHAnsi"/>
              </w:rPr>
            </w:pPr>
          </w:p>
        </w:tc>
        <w:tc>
          <w:tcPr>
            <w:tcW w:w="1080" w:type="dxa"/>
          </w:tcPr>
          <w:p w14:paraId="667D2244" w14:textId="77777777" w:rsidR="00F929FA" w:rsidRDefault="00F929FA" w:rsidP="00F929FA">
            <w:pPr>
              <w:rPr>
                <w:rFonts w:cstheme="minorHAnsi"/>
              </w:rPr>
            </w:pPr>
            <w:r>
              <w:rPr>
                <w:rFonts w:cstheme="minorHAnsi"/>
              </w:rPr>
              <w:t>Surgical</w:t>
            </w:r>
          </w:p>
          <w:p w14:paraId="64132BEE" w14:textId="69988103" w:rsidR="00F929FA" w:rsidRPr="0084305D" w:rsidRDefault="00F929FA" w:rsidP="00F929FA">
            <w:pPr>
              <w:rPr>
                <w:rFonts w:cstheme="minorHAnsi"/>
              </w:rPr>
            </w:pPr>
            <w:r>
              <w:rPr>
                <w:rFonts w:cstheme="minorHAnsi"/>
              </w:rPr>
              <w:t>Dental</w:t>
            </w:r>
          </w:p>
        </w:tc>
        <w:tc>
          <w:tcPr>
            <w:tcW w:w="900" w:type="dxa"/>
            <w:shd w:val="clear" w:color="auto" w:fill="auto"/>
          </w:tcPr>
          <w:p w14:paraId="4E8924B9" w14:textId="77777777" w:rsidR="00F929FA" w:rsidRPr="00C34C63" w:rsidRDefault="00F929FA" w:rsidP="00F929FA">
            <w:pPr>
              <w:rPr>
                <w:rFonts w:cstheme="minorHAnsi"/>
              </w:rPr>
            </w:pPr>
            <w:r w:rsidRPr="00C34C63">
              <w:rPr>
                <w:rFonts w:cstheme="minorHAnsi"/>
              </w:rPr>
              <w:t xml:space="preserve">B </w:t>
            </w:r>
          </w:p>
          <w:p w14:paraId="7E52B02F" w14:textId="77777777" w:rsidR="00F929FA" w:rsidRPr="00C34C63" w:rsidRDefault="00F929FA" w:rsidP="00F929FA">
            <w:pPr>
              <w:rPr>
                <w:rFonts w:cstheme="minorHAnsi"/>
              </w:rPr>
            </w:pPr>
            <w:r w:rsidRPr="00C34C63">
              <w:rPr>
                <w:rFonts w:cstheme="minorHAnsi"/>
              </w:rPr>
              <w:t xml:space="preserve">C-M </w:t>
            </w:r>
          </w:p>
          <w:p w14:paraId="453DF941" w14:textId="77777777" w:rsidR="00F929FA" w:rsidRPr="0084305D" w:rsidRDefault="00F929FA" w:rsidP="00F929FA">
            <w:pPr>
              <w:rPr>
                <w:rFonts w:cstheme="minorHAnsi"/>
              </w:rPr>
            </w:pPr>
            <w:r w:rsidRPr="00C34C63">
              <w:rPr>
                <w:rFonts w:cstheme="minorHAnsi"/>
              </w:rPr>
              <w:t>C</w:t>
            </w:r>
          </w:p>
        </w:tc>
        <w:tc>
          <w:tcPr>
            <w:tcW w:w="1980" w:type="dxa"/>
          </w:tcPr>
          <w:p w14:paraId="759007F4" w14:textId="77777777" w:rsidR="00F929FA" w:rsidRPr="0084305D" w:rsidRDefault="00D53453" w:rsidP="00F929FA">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318E1793" w14:textId="77777777" w:rsidR="00F929FA" w:rsidRPr="0084305D" w:rsidRDefault="00D53453" w:rsidP="00F929FA">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332B26AA" w14:textId="77777777" w:rsidR="00F929FA" w:rsidRDefault="00D53453" w:rsidP="00F929FA">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9770D72" w14:textId="77777777" w:rsidR="00F929FA" w:rsidRPr="00C34C63" w:rsidRDefault="00D53453" w:rsidP="00F929FA">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074B7F0C" w14:textId="77777777" w:rsidR="00F929FA" w:rsidRPr="0084305D" w:rsidRDefault="00F929FA" w:rsidP="00F929FA">
            <w:pPr>
              <w:rPr>
                <w:rFonts w:cstheme="minorHAnsi"/>
              </w:rPr>
            </w:pPr>
          </w:p>
        </w:tc>
        <w:sdt>
          <w:sdtPr>
            <w:rPr>
              <w:rFonts w:cstheme="minorHAnsi"/>
            </w:rPr>
            <w:id w:val="-1935732648"/>
            <w:placeholder>
              <w:docPart w:val="FD7E6590EA3B4687AC55BA24AFE78678"/>
            </w:placeholder>
            <w:showingPlcHdr/>
          </w:sdtPr>
          <w:sdtEndPr/>
          <w:sdtContent>
            <w:tc>
              <w:tcPr>
                <w:tcW w:w="4770" w:type="dxa"/>
              </w:tcPr>
              <w:p w14:paraId="76559E69"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10027A0A" w14:textId="77777777" w:rsidTr="008E4ECF">
        <w:trPr>
          <w:cantSplit/>
        </w:trPr>
        <w:tc>
          <w:tcPr>
            <w:tcW w:w="990" w:type="dxa"/>
          </w:tcPr>
          <w:p w14:paraId="39B8FD6C" w14:textId="77777777" w:rsidR="00F929FA" w:rsidRPr="0084305D" w:rsidRDefault="00F929FA" w:rsidP="00F929FA">
            <w:pPr>
              <w:jc w:val="center"/>
              <w:rPr>
                <w:rFonts w:cstheme="minorHAnsi"/>
                <w:b/>
                <w:bCs/>
              </w:rPr>
            </w:pPr>
            <w:r w:rsidRPr="0084305D">
              <w:rPr>
                <w:rFonts w:cstheme="minorHAnsi"/>
                <w:b/>
                <w:bCs/>
              </w:rPr>
              <w:t>10-D-10</w:t>
            </w:r>
          </w:p>
        </w:tc>
        <w:tc>
          <w:tcPr>
            <w:tcW w:w="5400" w:type="dxa"/>
          </w:tcPr>
          <w:p w14:paraId="08DEFDB1" w14:textId="77777777" w:rsidR="00F929FA" w:rsidRPr="0084305D" w:rsidRDefault="00F929FA" w:rsidP="00F929FA">
            <w:pPr>
              <w:rPr>
                <w:rFonts w:cstheme="minorHAnsi"/>
              </w:rPr>
            </w:pPr>
            <w:r w:rsidRPr="0084305D">
              <w:rPr>
                <w:rFonts w:cstheme="minorHAnsi"/>
              </w:rPr>
              <w:t>Peer review must include at a minimum:</w:t>
            </w:r>
          </w:p>
          <w:p w14:paraId="6DB72087" w14:textId="77777777" w:rsidR="00F929FA" w:rsidRPr="0084305D" w:rsidRDefault="00F929FA" w:rsidP="00F929FA">
            <w:pPr>
              <w:rPr>
                <w:rFonts w:cstheme="minorHAnsi"/>
              </w:rPr>
            </w:pPr>
            <w:r w:rsidRPr="0084305D">
              <w:rPr>
                <w:rFonts w:cstheme="minorHAnsi"/>
              </w:rPr>
              <w:t>Record of the adequacy of instructions for post-operative care</w:t>
            </w:r>
          </w:p>
          <w:p w14:paraId="2567C1D9" w14:textId="77777777" w:rsidR="00F929FA" w:rsidRPr="0084305D" w:rsidRDefault="00F929FA" w:rsidP="00F929FA">
            <w:pPr>
              <w:tabs>
                <w:tab w:val="left" w:pos="1885"/>
              </w:tabs>
              <w:rPr>
                <w:rFonts w:cstheme="minorHAnsi"/>
              </w:rPr>
            </w:pPr>
          </w:p>
        </w:tc>
        <w:tc>
          <w:tcPr>
            <w:tcW w:w="1080" w:type="dxa"/>
          </w:tcPr>
          <w:p w14:paraId="2BF04B77" w14:textId="77777777" w:rsidR="00F929FA" w:rsidRDefault="00F929FA" w:rsidP="00F929FA">
            <w:pPr>
              <w:rPr>
                <w:rFonts w:cstheme="minorHAnsi"/>
              </w:rPr>
            </w:pPr>
            <w:r>
              <w:rPr>
                <w:rFonts w:cstheme="minorHAnsi"/>
              </w:rPr>
              <w:t>Surgical</w:t>
            </w:r>
          </w:p>
          <w:p w14:paraId="18845D67" w14:textId="3C8BD75E" w:rsidR="00F929FA" w:rsidRPr="0084305D" w:rsidRDefault="00F929FA" w:rsidP="00F929FA">
            <w:pPr>
              <w:rPr>
                <w:rFonts w:cstheme="minorHAnsi"/>
              </w:rPr>
            </w:pPr>
            <w:r>
              <w:rPr>
                <w:rFonts w:cstheme="minorHAnsi"/>
              </w:rPr>
              <w:t>Dental</w:t>
            </w:r>
          </w:p>
        </w:tc>
        <w:tc>
          <w:tcPr>
            <w:tcW w:w="900" w:type="dxa"/>
          </w:tcPr>
          <w:p w14:paraId="28FFFB68" w14:textId="77777777" w:rsidR="00F929FA" w:rsidRPr="00C34C63" w:rsidRDefault="00F929FA" w:rsidP="00F929FA">
            <w:pPr>
              <w:rPr>
                <w:rFonts w:cstheme="minorHAnsi"/>
              </w:rPr>
            </w:pPr>
            <w:r w:rsidRPr="00C34C63">
              <w:rPr>
                <w:rFonts w:cstheme="minorHAnsi"/>
              </w:rPr>
              <w:t xml:space="preserve">A </w:t>
            </w:r>
          </w:p>
          <w:p w14:paraId="7F5C8717" w14:textId="77777777" w:rsidR="00F929FA" w:rsidRPr="00C34C63" w:rsidRDefault="00F929FA" w:rsidP="00F929FA">
            <w:pPr>
              <w:rPr>
                <w:rFonts w:cstheme="minorHAnsi"/>
              </w:rPr>
            </w:pPr>
            <w:r w:rsidRPr="00C34C63">
              <w:rPr>
                <w:rFonts w:cstheme="minorHAnsi"/>
              </w:rPr>
              <w:t xml:space="preserve">B </w:t>
            </w:r>
          </w:p>
          <w:p w14:paraId="1BB7740B" w14:textId="77777777" w:rsidR="00F929FA" w:rsidRPr="00C34C63" w:rsidRDefault="00F929FA" w:rsidP="00F929FA">
            <w:pPr>
              <w:rPr>
                <w:rFonts w:cstheme="minorHAnsi"/>
              </w:rPr>
            </w:pPr>
            <w:r w:rsidRPr="00C34C63">
              <w:rPr>
                <w:rFonts w:cstheme="minorHAnsi"/>
              </w:rPr>
              <w:t xml:space="preserve">C-M </w:t>
            </w:r>
          </w:p>
          <w:p w14:paraId="67EB990B" w14:textId="77777777" w:rsidR="00F929FA" w:rsidRPr="0084305D" w:rsidRDefault="00F929FA" w:rsidP="00F929FA">
            <w:pPr>
              <w:rPr>
                <w:rFonts w:cstheme="minorHAnsi"/>
              </w:rPr>
            </w:pPr>
            <w:r w:rsidRPr="00C34C63">
              <w:rPr>
                <w:rFonts w:cstheme="minorHAnsi"/>
              </w:rPr>
              <w:t>C</w:t>
            </w:r>
          </w:p>
        </w:tc>
        <w:tc>
          <w:tcPr>
            <w:tcW w:w="1980" w:type="dxa"/>
          </w:tcPr>
          <w:p w14:paraId="545B2D09" w14:textId="77777777" w:rsidR="00F929FA" w:rsidRPr="0084305D" w:rsidRDefault="00D53453" w:rsidP="00F929FA">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48DB9DA4" w14:textId="77777777" w:rsidR="00F929FA" w:rsidRPr="0084305D" w:rsidRDefault="00D53453" w:rsidP="00F929FA">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2C3B8195" w14:textId="77777777" w:rsidR="00F929FA" w:rsidRDefault="00D53453" w:rsidP="00F929FA">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1E70547" w14:textId="77777777" w:rsidR="00F929FA" w:rsidRPr="00C34C63" w:rsidRDefault="00D53453" w:rsidP="00F929FA">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16C22799" w14:textId="77777777" w:rsidR="00F929FA" w:rsidRPr="0084305D" w:rsidRDefault="00F929FA" w:rsidP="00F929FA">
            <w:pPr>
              <w:rPr>
                <w:rFonts w:cstheme="minorHAnsi"/>
              </w:rPr>
            </w:pPr>
          </w:p>
        </w:tc>
        <w:sdt>
          <w:sdtPr>
            <w:rPr>
              <w:rFonts w:cstheme="minorHAnsi"/>
            </w:rPr>
            <w:id w:val="1951359469"/>
            <w:placeholder>
              <w:docPart w:val="2F95E7A5BE284AF5AA846FC8057086A9"/>
            </w:placeholder>
            <w:showingPlcHdr/>
          </w:sdtPr>
          <w:sdtEndPr/>
          <w:sdtContent>
            <w:tc>
              <w:tcPr>
                <w:tcW w:w="4770" w:type="dxa"/>
              </w:tcPr>
              <w:p w14:paraId="3175D1E8"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73140D8" w14:textId="77777777" w:rsidTr="008E4ECF">
        <w:trPr>
          <w:cantSplit/>
        </w:trPr>
        <w:tc>
          <w:tcPr>
            <w:tcW w:w="990" w:type="dxa"/>
          </w:tcPr>
          <w:p w14:paraId="4A10936B" w14:textId="77777777" w:rsidR="00F929FA" w:rsidRPr="0084305D" w:rsidRDefault="00F929FA" w:rsidP="00F929FA">
            <w:pPr>
              <w:jc w:val="center"/>
              <w:rPr>
                <w:rFonts w:cstheme="minorHAnsi"/>
                <w:b/>
                <w:bCs/>
              </w:rPr>
            </w:pPr>
            <w:r w:rsidRPr="0084305D">
              <w:rPr>
                <w:rFonts w:cstheme="minorHAnsi"/>
                <w:b/>
                <w:bCs/>
              </w:rPr>
              <w:lastRenderedPageBreak/>
              <w:t>10-D-11</w:t>
            </w:r>
          </w:p>
        </w:tc>
        <w:tc>
          <w:tcPr>
            <w:tcW w:w="5400" w:type="dxa"/>
          </w:tcPr>
          <w:p w14:paraId="78F45C24" w14:textId="77777777" w:rsidR="00F929FA" w:rsidRPr="0084305D" w:rsidRDefault="00F929FA" w:rsidP="00F929FA">
            <w:pPr>
              <w:rPr>
                <w:rFonts w:cstheme="minorHAnsi"/>
              </w:rPr>
            </w:pPr>
            <w:r w:rsidRPr="0084305D">
              <w:rPr>
                <w:rFonts w:cstheme="minorHAnsi"/>
              </w:rPr>
              <w:t>Peer review must include at a minimum:</w:t>
            </w:r>
          </w:p>
          <w:p w14:paraId="517FBCF9" w14:textId="77777777" w:rsidR="00F929FA" w:rsidRPr="0084305D" w:rsidRDefault="00F929FA" w:rsidP="00F929FA">
            <w:pPr>
              <w:rPr>
                <w:rFonts w:cstheme="minorHAnsi"/>
              </w:rPr>
            </w:pPr>
            <w:r w:rsidRPr="0084305D">
              <w:rPr>
                <w:rFonts w:cstheme="minorHAnsi"/>
              </w:rPr>
              <w:t>Documentation of the discussion of any complications</w:t>
            </w:r>
          </w:p>
          <w:p w14:paraId="2C818BE0" w14:textId="77777777" w:rsidR="00F929FA" w:rsidRPr="0084305D" w:rsidRDefault="00F929FA" w:rsidP="00F929FA">
            <w:pPr>
              <w:rPr>
                <w:rFonts w:cstheme="minorHAnsi"/>
              </w:rPr>
            </w:pPr>
          </w:p>
        </w:tc>
        <w:tc>
          <w:tcPr>
            <w:tcW w:w="1080" w:type="dxa"/>
          </w:tcPr>
          <w:p w14:paraId="228C6E23" w14:textId="77777777" w:rsidR="00F929FA" w:rsidRDefault="00F929FA" w:rsidP="00F929FA">
            <w:pPr>
              <w:rPr>
                <w:rFonts w:cstheme="minorHAnsi"/>
              </w:rPr>
            </w:pPr>
            <w:r>
              <w:rPr>
                <w:rFonts w:cstheme="minorHAnsi"/>
              </w:rPr>
              <w:t>Surgical</w:t>
            </w:r>
          </w:p>
          <w:p w14:paraId="00DFEE0A" w14:textId="006A0485" w:rsidR="00F929FA" w:rsidRPr="0084305D" w:rsidRDefault="00F929FA" w:rsidP="00F929FA">
            <w:pPr>
              <w:rPr>
                <w:rFonts w:cstheme="minorHAnsi"/>
              </w:rPr>
            </w:pPr>
            <w:r>
              <w:rPr>
                <w:rFonts w:cstheme="minorHAnsi"/>
              </w:rPr>
              <w:t>Dental</w:t>
            </w:r>
          </w:p>
        </w:tc>
        <w:tc>
          <w:tcPr>
            <w:tcW w:w="900" w:type="dxa"/>
          </w:tcPr>
          <w:p w14:paraId="29BBAB0F" w14:textId="77777777" w:rsidR="00F929FA" w:rsidRPr="00C34C63" w:rsidRDefault="00F929FA" w:rsidP="00F929FA">
            <w:pPr>
              <w:rPr>
                <w:rFonts w:cstheme="minorHAnsi"/>
              </w:rPr>
            </w:pPr>
            <w:r w:rsidRPr="00C34C63">
              <w:rPr>
                <w:rFonts w:cstheme="minorHAnsi"/>
              </w:rPr>
              <w:t xml:space="preserve">A </w:t>
            </w:r>
          </w:p>
          <w:p w14:paraId="1F9E257C" w14:textId="77777777" w:rsidR="00F929FA" w:rsidRPr="00C34C63" w:rsidRDefault="00F929FA" w:rsidP="00F929FA">
            <w:pPr>
              <w:rPr>
                <w:rFonts w:cstheme="minorHAnsi"/>
              </w:rPr>
            </w:pPr>
            <w:r w:rsidRPr="00C34C63">
              <w:rPr>
                <w:rFonts w:cstheme="minorHAnsi"/>
              </w:rPr>
              <w:t xml:space="preserve">B </w:t>
            </w:r>
          </w:p>
          <w:p w14:paraId="1110CC85" w14:textId="77777777" w:rsidR="00F929FA" w:rsidRPr="00C34C63" w:rsidRDefault="00F929FA" w:rsidP="00F929FA">
            <w:pPr>
              <w:rPr>
                <w:rFonts w:cstheme="minorHAnsi"/>
              </w:rPr>
            </w:pPr>
            <w:r w:rsidRPr="00C34C63">
              <w:rPr>
                <w:rFonts w:cstheme="minorHAnsi"/>
              </w:rPr>
              <w:t xml:space="preserve">C-M </w:t>
            </w:r>
          </w:p>
          <w:p w14:paraId="4C82CA91" w14:textId="77777777" w:rsidR="00F929FA" w:rsidRPr="0084305D" w:rsidRDefault="00F929FA" w:rsidP="00F929FA">
            <w:pPr>
              <w:rPr>
                <w:rFonts w:cstheme="minorHAnsi"/>
              </w:rPr>
            </w:pPr>
            <w:r w:rsidRPr="00C34C63">
              <w:rPr>
                <w:rFonts w:cstheme="minorHAnsi"/>
              </w:rPr>
              <w:t>C</w:t>
            </w:r>
          </w:p>
        </w:tc>
        <w:tc>
          <w:tcPr>
            <w:tcW w:w="1980" w:type="dxa"/>
          </w:tcPr>
          <w:p w14:paraId="50A2005E" w14:textId="77777777" w:rsidR="00F929FA" w:rsidRPr="0084305D" w:rsidRDefault="00D53453" w:rsidP="00F929FA">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1F4F6A7" w14:textId="77777777" w:rsidR="00F929FA" w:rsidRPr="0084305D" w:rsidRDefault="00D53453" w:rsidP="00F929FA">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DA76312" w14:textId="77777777" w:rsidR="00F929FA" w:rsidRDefault="00D53453" w:rsidP="00F929FA">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799093DC" w14:textId="77777777" w:rsidR="00F929FA" w:rsidRPr="00C34C63" w:rsidRDefault="00D53453" w:rsidP="00F929FA">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3A855576" w14:textId="77777777" w:rsidR="00F929FA" w:rsidRPr="0084305D" w:rsidRDefault="00F929FA" w:rsidP="00F929FA">
            <w:pPr>
              <w:rPr>
                <w:rFonts w:cstheme="minorHAnsi"/>
              </w:rPr>
            </w:pPr>
          </w:p>
        </w:tc>
        <w:sdt>
          <w:sdtPr>
            <w:rPr>
              <w:rFonts w:cstheme="minorHAnsi"/>
            </w:rPr>
            <w:id w:val="-343942146"/>
            <w:placeholder>
              <w:docPart w:val="C76D10FB76BD43F381B92B327967D6B1"/>
            </w:placeholder>
            <w:showingPlcHdr/>
          </w:sdtPr>
          <w:sdtEndPr/>
          <w:sdtContent>
            <w:tc>
              <w:tcPr>
                <w:tcW w:w="4770" w:type="dxa"/>
              </w:tcPr>
              <w:p w14:paraId="282C512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AE3066" w14:paraId="10F7056E" w14:textId="77777777" w:rsidTr="00925CE7">
        <w:trPr>
          <w:cantSplit/>
        </w:trPr>
        <w:tc>
          <w:tcPr>
            <w:tcW w:w="990" w:type="dxa"/>
          </w:tcPr>
          <w:p w14:paraId="2B20B1EF" w14:textId="2C409DAA" w:rsidR="00AE3066" w:rsidRPr="0084305D" w:rsidRDefault="00AE3066" w:rsidP="00CC4A78">
            <w:pPr>
              <w:jc w:val="center"/>
              <w:rPr>
                <w:rFonts w:cstheme="minorHAnsi"/>
                <w:b/>
                <w:bCs/>
              </w:rPr>
            </w:pPr>
            <w:r w:rsidRPr="0084305D">
              <w:rPr>
                <w:rFonts w:cstheme="minorHAnsi"/>
                <w:b/>
                <w:bCs/>
              </w:rPr>
              <w:t>10-D-</w:t>
            </w:r>
            <w:r>
              <w:rPr>
                <w:rFonts w:cstheme="minorHAnsi"/>
                <w:b/>
                <w:bCs/>
              </w:rPr>
              <w:t>12</w:t>
            </w:r>
          </w:p>
        </w:tc>
        <w:tc>
          <w:tcPr>
            <w:tcW w:w="5400" w:type="dxa"/>
          </w:tcPr>
          <w:p w14:paraId="69FFEB01" w14:textId="283812C7" w:rsidR="00AE3066" w:rsidRPr="0084305D" w:rsidRDefault="000A0E23" w:rsidP="00CC4A78">
            <w:pPr>
              <w:rPr>
                <w:rFonts w:cstheme="minorHAnsi"/>
              </w:rPr>
            </w:pPr>
            <w:r w:rsidRPr="000A0E23">
              <w:rPr>
                <w:rFonts w:cstheme="minorHAnsi"/>
              </w:rPr>
              <w:t>To be compliant, a copy of a Business Agreement must be signed by each physician working outside the facility participating in peer review, and a copy must be retained on file in the facility</w:t>
            </w:r>
            <w:r>
              <w:rPr>
                <w:rFonts w:cstheme="minorHAnsi"/>
              </w:rPr>
              <w:t>.</w:t>
            </w:r>
          </w:p>
        </w:tc>
        <w:tc>
          <w:tcPr>
            <w:tcW w:w="1080" w:type="dxa"/>
          </w:tcPr>
          <w:p w14:paraId="19E784AB" w14:textId="77777777" w:rsidR="00AE3066" w:rsidRDefault="00AE3066" w:rsidP="00CC4A78">
            <w:pPr>
              <w:rPr>
                <w:rFonts w:cstheme="minorHAnsi"/>
              </w:rPr>
            </w:pPr>
            <w:r>
              <w:rPr>
                <w:rFonts w:cstheme="minorHAnsi"/>
              </w:rPr>
              <w:t>Surgical</w:t>
            </w:r>
          </w:p>
          <w:p w14:paraId="61D95EE6" w14:textId="77777777" w:rsidR="00AE3066" w:rsidRPr="0084305D" w:rsidRDefault="00AE3066" w:rsidP="00CC4A78">
            <w:pPr>
              <w:rPr>
                <w:rFonts w:cstheme="minorHAnsi"/>
              </w:rPr>
            </w:pPr>
            <w:r>
              <w:rPr>
                <w:rFonts w:cstheme="minorHAnsi"/>
              </w:rPr>
              <w:t>Dental</w:t>
            </w:r>
          </w:p>
        </w:tc>
        <w:tc>
          <w:tcPr>
            <w:tcW w:w="900" w:type="dxa"/>
          </w:tcPr>
          <w:p w14:paraId="6B1A8208" w14:textId="77777777" w:rsidR="00AE3066" w:rsidRPr="00C34C63" w:rsidRDefault="00AE3066" w:rsidP="00CC4A78">
            <w:pPr>
              <w:rPr>
                <w:rFonts w:cstheme="minorHAnsi"/>
              </w:rPr>
            </w:pPr>
            <w:r w:rsidRPr="00C34C63">
              <w:rPr>
                <w:rFonts w:cstheme="minorHAnsi"/>
              </w:rPr>
              <w:t xml:space="preserve">A </w:t>
            </w:r>
          </w:p>
          <w:p w14:paraId="72FB5CFF" w14:textId="77777777" w:rsidR="00AE3066" w:rsidRPr="00C34C63" w:rsidRDefault="00AE3066" w:rsidP="00CC4A78">
            <w:pPr>
              <w:rPr>
                <w:rFonts w:cstheme="minorHAnsi"/>
              </w:rPr>
            </w:pPr>
            <w:r w:rsidRPr="00C34C63">
              <w:rPr>
                <w:rFonts w:cstheme="minorHAnsi"/>
              </w:rPr>
              <w:t xml:space="preserve">B </w:t>
            </w:r>
          </w:p>
          <w:p w14:paraId="302B98A6" w14:textId="77777777" w:rsidR="00AE3066" w:rsidRPr="00C34C63" w:rsidRDefault="00AE3066" w:rsidP="00CC4A78">
            <w:pPr>
              <w:rPr>
                <w:rFonts w:cstheme="minorHAnsi"/>
              </w:rPr>
            </w:pPr>
            <w:r w:rsidRPr="00C34C63">
              <w:rPr>
                <w:rFonts w:cstheme="minorHAnsi"/>
              </w:rPr>
              <w:t xml:space="preserve">C-M </w:t>
            </w:r>
          </w:p>
          <w:p w14:paraId="138BF572" w14:textId="77777777" w:rsidR="00AE3066" w:rsidRPr="0084305D" w:rsidRDefault="00AE3066" w:rsidP="00CC4A78">
            <w:pPr>
              <w:rPr>
                <w:rFonts w:cstheme="minorHAnsi"/>
              </w:rPr>
            </w:pPr>
            <w:r w:rsidRPr="00C34C63">
              <w:rPr>
                <w:rFonts w:cstheme="minorHAnsi"/>
              </w:rPr>
              <w:t>C</w:t>
            </w:r>
          </w:p>
        </w:tc>
        <w:tc>
          <w:tcPr>
            <w:tcW w:w="1980" w:type="dxa"/>
          </w:tcPr>
          <w:p w14:paraId="7B53C16B" w14:textId="77777777" w:rsidR="00AE3066" w:rsidRPr="0084305D" w:rsidRDefault="00D53453" w:rsidP="00CC4A78">
            <w:pPr>
              <w:rPr>
                <w:rFonts w:cstheme="minorHAnsi"/>
              </w:rPr>
            </w:pPr>
            <w:sdt>
              <w:sdtPr>
                <w:rPr>
                  <w:rFonts w:cstheme="minorHAnsi"/>
                </w:rPr>
                <w:id w:val="362561107"/>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5730301D" w14:textId="77777777" w:rsidR="00AE3066" w:rsidRPr="0084305D" w:rsidRDefault="00D53453" w:rsidP="00CC4A78">
            <w:pPr>
              <w:rPr>
                <w:rFonts w:cstheme="minorHAnsi"/>
              </w:rPr>
            </w:pPr>
            <w:sdt>
              <w:sdtPr>
                <w:rPr>
                  <w:rFonts w:cstheme="minorHAnsi"/>
                </w:rPr>
                <w:id w:val="1478342374"/>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EB2A751" w14:textId="77777777" w:rsidR="00AE3066" w:rsidRDefault="00D53453" w:rsidP="00CC4A78">
            <w:pPr>
              <w:rPr>
                <w:rFonts w:cstheme="minorHAnsi"/>
              </w:rPr>
            </w:pPr>
            <w:sdt>
              <w:sdtPr>
                <w:rPr>
                  <w:rFonts w:cstheme="minorHAnsi"/>
                </w:rPr>
                <w:id w:val="-22950675"/>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56C9C603" w14:textId="77777777" w:rsidR="00AE3066" w:rsidRPr="00C34C63" w:rsidRDefault="00D53453" w:rsidP="00CC4A78">
            <w:pPr>
              <w:rPr>
                <w:rFonts w:cstheme="minorHAnsi"/>
              </w:rPr>
            </w:pPr>
            <w:sdt>
              <w:sdtPr>
                <w:rPr>
                  <w:rFonts w:cstheme="minorHAnsi"/>
                </w:rPr>
                <w:id w:val="44950839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15BE3709" w14:textId="77777777" w:rsidR="00AE3066" w:rsidRPr="0084305D" w:rsidRDefault="00AE3066" w:rsidP="00CC4A78">
            <w:pPr>
              <w:rPr>
                <w:rFonts w:cstheme="minorHAnsi"/>
              </w:rPr>
            </w:pPr>
          </w:p>
        </w:tc>
        <w:sdt>
          <w:sdtPr>
            <w:rPr>
              <w:rFonts w:cstheme="minorHAnsi"/>
            </w:rPr>
            <w:id w:val="-1947765265"/>
            <w:placeholder>
              <w:docPart w:val="4BF502E27EA54C55BA008A40DF35C3C0"/>
            </w:placeholder>
            <w:showingPlcHdr/>
          </w:sdtPr>
          <w:sdtEndPr/>
          <w:sdtContent>
            <w:tc>
              <w:tcPr>
                <w:tcW w:w="4770" w:type="dxa"/>
              </w:tcPr>
              <w:p w14:paraId="3D5214DC"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52AB7B62" w14:textId="77777777" w:rsidTr="00925CE7">
        <w:trPr>
          <w:cantSplit/>
        </w:trPr>
        <w:tc>
          <w:tcPr>
            <w:tcW w:w="990" w:type="dxa"/>
          </w:tcPr>
          <w:p w14:paraId="6F9807B4" w14:textId="74DD8410" w:rsidR="00AE3066" w:rsidRPr="0084305D" w:rsidRDefault="00AE3066" w:rsidP="00CC4A78">
            <w:pPr>
              <w:jc w:val="center"/>
              <w:rPr>
                <w:rFonts w:cstheme="minorHAnsi"/>
                <w:b/>
                <w:bCs/>
              </w:rPr>
            </w:pPr>
            <w:r w:rsidRPr="0084305D">
              <w:rPr>
                <w:rFonts w:cstheme="minorHAnsi"/>
                <w:b/>
                <w:bCs/>
              </w:rPr>
              <w:t>10-D-</w:t>
            </w:r>
            <w:r>
              <w:rPr>
                <w:rFonts w:cstheme="minorHAnsi"/>
                <w:b/>
                <w:bCs/>
              </w:rPr>
              <w:t>13</w:t>
            </w:r>
          </w:p>
        </w:tc>
        <w:tc>
          <w:tcPr>
            <w:tcW w:w="5400" w:type="dxa"/>
          </w:tcPr>
          <w:p w14:paraId="78BDB447" w14:textId="4323D9F2" w:rsidR="00AE3066" w:rsidRPr="0084305D" w:rsidRDefault="00311363" w:rsidP="00CC4A78">
            <w:pPr>
              <w:rPr>
                <w:rFonts w:cstheme="minorHAnsi"/>
              </w:rPr>
            </w:pPr>
            <w:r w:rsidRPr="00311363">
              <w:rPr>
                <w:rFonts w:cstheme="minorHAnsi"/>
              </w:rPr>
              <w:t>If peer review sources external to the facility are used to evaluate delivery of medical care, an agreement to conduct peer review is so written as to waive confidentiality of the clinical records.</w:t>
            </w:r>
          </w:p>
        </w:tc>
        <w:tc>
          <w:tcPr>
            <w:tcW w:w="1080" w:type="dxa"/>
          </w:tcPr>
          <w:p w14:paraId="20BA0154" w14:textId="77777777" w:rsidR="00AE3066" w:rsidRDefault="00AE3066" w:rsidP="00CC4A78">
            <w:pPr>
              <w:rPr>
                <w:rFonts w:cstheme="minorHAnsi"/>
              </w:rPr>
            </w:pPr>
            <w:r>
              <w:rPr>
                <w:rFonts w:cstheme="minorHAnsi"/>
              </w:rPr>
              <w:t>Surgical</w:t>
            </w:r>
          </w:p>
          <w:p w14:paraId="1AD1BEF9" w14:textId="77777777" w:rsidR="00AE3066" w:rsidRPr="0084305D" w:rsidRDefault="00AE3066" w:rsidP="00CC4A78">
            <w:pPr>
              <w:rPr>
                <w:rFonts w:cstheme="minorHAnsi"/>
              </w:rPr>
            </w:pPr>
            <w:r>
              <w:rPr>
                <w:rFonts w:cstheme="minorHAnsi"/>
              </w:rPr>
              <w:t>Dental</w:t>
            </w:r>
          </w:p>
        </w:tc>
        <w:tc>
          <w:tcPr>
            <w:tcW w:w="900" w:type="dxa"/>
          </w:tcPr>
          <w:p w14:paraId="7B98068F" w14:textId="77777777" w:rsidR="00AE3066" w:rsidRPr="00C34C63" w:rsidRDefault="00AE3066" w:rsidP="00CC4A78">
            <w:pPr>
              <w:rPr>
                <w:rFonts w:cstheme="minorHAnsi"/>
              </w:rPr>
            </w:pPr>
            <w:r w:rsidRPr="00C34C63">
              <w:rPr>
                <w:rFonts w:cstheme="minorHAnsi"/>
              </w:rPr>
              <w:t xml:space="preserve">A </w:t>
            </w:r>
          </w:p>
          <w:p w14:paraId="12408D52" w14:textId="77777777" w:rsidR="00AE3066" w:rsidRPr="00C34C63" w:rsidRDefault="00AE3066" w:rsidP="00CC4A78">
            <w:pPr>
              <w:rPr>
                <w:rFonts w:cstheme="minorHAnsi"/>
              </w:rPr>
            </w:pPr>
            <w:r w:rsidRPr="00C34C63">
              <w:rPr>
                <w:rFonts w:cstheme="minorHAnsi"/>
              </w:rPr>
              <w:t xml:space="preserve">B </w:t>
            </w:r>
          </w:p>
          <w:p w14:paraId="517A2F85" w14:textId="77777777" w:rsidR="00AE3066" w:rsidRPr="00C34C63" w:rsidRDefault="00AE3066" w:rsidP="00CC4A78">
            <w:pPr>
              <w:rPr>
                <w:rFonts w:cstheme="minorHAnsi"/>
              </w:rPr>
            </w:pPr>
            <w:r w:rsidRPr="00C34C63">
              <w:rPr>
                <w:rFonts w:cstheme="minorHAnsi"/>
              </w:rPr>
              <w:t xml:space="preserve">C-M </w:t>
            </w:r>
          </w:p>
          <w:p w14:paraId="577DEC03" w14:textId="77777777" w:rsidR="00AE3066" w:rsidRPr="0084305D" w:rsidRDefault="00AE3066" w:rsidP="00CC4A78">
            <w:pPr>
              <w:rPr>
                <w:rFonts w:cstheme="minorHAnsi"/>
              </w:rPr>
            </w:pPr>
            <w:r w:rsidRPr="00C34C63">
              <w:rPr>
                <w:rFonts w:cstheme="minorHAnsi"/>
              </w:rPr>
              <w:t>C</w:t>
            </w:r>
          </w:p>
        </w:tc>
        <w:tc>
          <w:tcPr>
            <w:tcW w:w="1980" w:type="dxa"/>
          </w:tcPr>
          <w:p w14:paraId="14D4221C" w14:textId="77777777" w:rsidR="00AE3066" w:rsidRPr="0084305D" w:rsidRDefault="00D53453" w:rsidP="00CC4A78">
            <w:pPr>
              <w:rPr>
                <w:rFonts w:cstheme="minorHAnsi"/>
              </w:rPr>
            </w:pPr>
            <w:sdt>
              <w:sdtPr>
                <w:rPr>
                  <w:rFonts w:cstheme="minorHAnsi"/>
                </w:rPr>
                <w:id w:val="-1658991998"/>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292D38AE" w14:textId="77777777" w:rsidR="00AE3066" w:rsidRPr="0084305D" w:rsidRDefault="00D53453" w:rsidP="00CC4A78">
            <w:pPr>
              <w:rPr>
                <w:rFonts w:cstheme="minorHAnsi"/>
              </w:rPr>
            </w:pPr>
            <w:sdt>
              <w:sdtPr>
                <w:rPr>
                  <w:rFonts w:cstheme="minorHAnsi"/>
                </w:rPr>
                <w:id w:val="1217776845"/>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46E44101" w14:textId="77777777" w:rsidR="00AE3066" w:rsidRDefault="00D53453" w:rsidP="00CC4A78">
            <w:pPr>
              <w:rPr>
                <w:rFonts w:cstheme="minorHAnsi"/>
              </w:rPr>
            </w:pPr>
            <w:sdt>
              <w:sdtPr>
                <w:rPr>
                  <w:rFonts w:cstheme="minorHAnsi"/>
                </w:rPr>
                <w:id w:val="1005094792"/>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3D9E9C61" w14:textId="77777777" w:rsidR="00AE3066" w:rsidRPr="00C34C63" w:rsidRDefault="00D53453" w:rsidP="00CC4A78">
            <w:pPr>
              <w:rPr>
                <w:rFonts w:cstheme="minorHAnsi"/>
              </w:rPr>
            </w:pPr>
            <w:sdt>
              <w:sdtPr>
                <w:rPr>
                  <w:rFonts w:cstheme="minorHAnsi"/>
                </w:rPr>
                <w:id w:val="-587538332"/>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08E206FD" w14:textId="77777777" w:rsidR="00AE3066" w:rsidRPr="0084305D" w:rsidRDefault="00AE3066" w:rsidP="00CC4A78">
            <w:pPr>
              <w:rPr>
                <w:rFonts w:cstheme="minorHAnsi"/>
              </w:rPr>
            </w:pPr>
          </w:p>
        </w:tc>
        <w:sdt>
          <w:sdtPr>
            <w:rPr>
              <w:rFonts w:cstheme="minorHAnsi"/>
            </w:rPr>
            <w:id w:val="-1154670551"/>
            <w:placeholder>
              <w:docPart w:val="0214443332464773A15012C175DF1F75"/>
            </w:placeholder>
            <w:showingPlcHdr/>
          </w:sdtPr>
          <w:sdtEndPr/>
          <w:sdtContent>
            <w:tc>
              <w:tcPr>
                <w:tcW w:w="4770" w:type="dxa"/>
              </w:tcPr>
              <w:p w14:paraId="6232D1E7"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732D6C9E" w14:textId="77777777" w:rsidTr="00925CE7">
        <w:trPr>
          <w:cantSplit/>
        </w:trPr>
        <w:tc>
          <w:tcPr>
            <w:tcW w:w="990" w:type="dxa"/>
          </w:tcPr>
          <w:p w14:paraId="17A95118" w14:textId="3A20974D" w:rsidR="00AE3066" w:rsidRPr="0084305D" w:rsidRDefault="00AE3066" w:rsidP="00CC4A78">
            <w:pPr>
              <w:jc w:val="center"/>
              <w:rPr>
                <w:rFonts w:cstheme="minorHAnsi"/>
                <w:b/>
                <w:bCs/>
              </w:rPr>
            </w:pPr>
            <w:r w:rsidRPr="0084305D">
              <w:rPr>
                <w:rFonts w:cstheme="minorHAnsi"/>
                <w:b/>
                <w:bCs/>
              </w:rPr>
              <w:t>10-D-</w:t>
            </w:r>
            <w:r>
              <w:rPr>
                <w:rFonts w:cstheme="minorHAnsi"/>
                <w:b/>
                <w:bCs/>
              </w:rPr>
              <w:t>14</w:t>
            </w:r>
          </w:p>
        </w:tc>
        <w:tc>
          <w:tcPr>
            <w:tcW w:w="5400" w:type="dxa"/>
          </w:tcPr>
          <w:p w14:paraId="0EC9B085" w14:textId="6174A227" w:rsidR="00AE3066" w:rsidRPr="0084305D" w:rsidRDefault="00D40371" w:rsidP="00CC4A78">
            <w:pPr>
              <w:tabs>
                <w:tab w:val="left" w:pos="455"/>
              </w:tabs>
              <w:rPr>
                <w:rFonts w:cstheme="minorHAnsi"/>
              </w:rPr>
            </w:pPr>
            <w:r w:rsidRPr="00D40371">
              <w:rPr>
                <w:rFonts w:cstheme="minorHAnsi"/>
              </w:rPr>
              <w:t>Peer review may be done by a recognized peer review organization or a physician, podiatrist, or oral and maxillofacial surgeon other than the operating surgeon.</w:t>
            </w:r>
          </w:p>
        </w:tc>
        <w:tc>
          <w:tcPr>
            <w:tcW w:w="1080" w:type="dxa"/>
          </w:tcPr>
          <w:p w14:paraId="6A85A259" w14:textId="77777777" w:rsidR="00AE3066" w:rsidRDefault="00AE3066" w:rsidP="00CC4A78">
            <w:pPr>
              <w:rPr>
                <w:rFonts w:cstheme="minorHAnsi"/>
              </w:rPr>
            </w:pPr>
            <w:r>
              <w:rPr>
                <w:rFonts w:cstheme="minorHAnsi"/>
              </w:rPr>
              <w:t>Surgical</w:t>
            </w:r>
          </w:p>
          <w:p w14:paraId="23B22DD7" w14:textId="77777777" w:rsidR="00AE3066" w:rsidRPr="0084305D" w:rsidRDefault="00AE3066" w:rsidP="00CC4A78">
            <w:pPr>
              <w:rPr>
                <w:rFonts w:cstheme="minorHAnsi"/>
              </w:rPr>
            </w:pPr>
            <w:r>
              <w:rPr>
                <w:rFonts w:cstheme="minorHAnsi"/>
              </w:rPr>
              <w:t>Dental</w:t>
            </w:r>
          </w:p>
        </w:tc>
        <w:tc>
          <w:tcPr>
            <w:tcW w:w="900" w:type="dxa"/>
          </w:tcPr>
          <w:p w14:paraId="05954E1A" w14:textId="77777777" w:rsidR="00AE3066" w:rsidRPr="00C34C63" w:rsidRDefault="00AE3066" w:rsidP="00CC4A78">
            <w:pPr>
              <w:rPr>
                <w:rFonts w:cstheme="minorHAnsi"/>
              </w:rPr>
            </w:pPr>
            <w:r w:rsidRPr="00C34C63">
              <w:rPr>
                <w:rFonts w:cstheme="minorHAnsi"/>
              </w:rPr>
              <w:t xml:space="preserve">A </w:t>
            </w:r>
          </w:p>
          <w:p w14:paraId="4BE1E960" w14:textId="77777777" w:rsidR="00AE3066" w:rsidRPr="00C34C63" w:rsidRDefault="00AE3066" w:rsidP="00CC4A78">
            <w:pPr>
              <w:rPr>
                <w:rFonts w:cstheme="minorHAnsi"/>
              </w:rPr>
            </w:pPr>
            <w:r w:rsidRPr="00C34C63">
              <w:rPr>
                <w:rFonts w:cstheme="minorHAnsi"/>
              </w:rPr>
              <w:t xml:space="preserve">B </w:t>
            </w:r>
          </w:p>
          <w:p w14:paraId="34C2EEFA" w14:textId="77777777" w:rsidR="00AE3066" w:rsidRPr="00C34C63" w:rsidRDefault="00AE3066" w:rsidP="00CC4A78">
            <w:pPr>
              <w:rPr>
                <w:rFonts w:cstheme="minorHAnsi"/>
              </w:rPr>
            </w:pPr>
            <w:r w:rsidRPr="00C34C63">
              <w:rPr>
                <w:rFonts w:cstheme="minorHAnsi"/>
              </w:rPr>
              <w:t xml:space="preserve">C-M </w:t>
            </w:r>
          </w:p>
          <w:p w14:paraId="3556C443" w14:textId="77777777" w:rsidR="00AE3066" w:rsidRPr="0084305D" w:rsidRDefault="00AE3066" w:rsidP="00CC4A78">
            <w:pPr>
              <w:rPr>
                <w:rFonts w:cstheme="minorHAnsi"/>
              </w:rPr>
            </w:pPr>
            <w:r w:rsidRPr="00C34C63">
              <w:rPr>
                <w:rFonts w:cstheme="minorHAnsi"/>
              </w:rPr>
              <w:t>C</w:t>
            </w:r>
          </w:p>
        </w:tc>
        <w:tc>
          <w:tcPr>
            <w:tcW w:w="1980" w:type="dxa"/>
          </w:tcPr>
          <w:p w14:paraId="5CB41734" w14:textId="77777777" w:rsidR="00AE3066" w:rsidRPr="0084305D" w:rsidRDefault="00D53453" w:rsidP="00CC4A78">
            <w:pPr>
              <w:rPr>
                <w:rFonts w:cstheme="minorHAnsi"/>
              </w:rPr>
            </w:pPr>
            <w:sdt>
              <w:sdtPr>
                <w:rPr>
                  <w:rFonts w:cstheme="minorHAnsi"/>
                </w:rPr>
                <w:id w:val="326484143"/>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03EB1011" w14:textId="77777777" w:rsidR="00AE3066" w:rsidRPr="0084305D" w:rsidRDefault="00D53453" w:rsidP="00CC4A78">
            <w:pPr>
              <w:rPr>
                <w:rFonts w:cstheme="minorHAnsi"/>
              </w:rPr>
            </w:pPr>
            <w:sdt>
              <w:sdtPr>
                <w:rPr>
                  <w:rFonts w:cstheme="minorHAnsi"/>
                </w:rPr>
                <w:id w:val="1491523181"/>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BD41E69" w14:textId="77777777" w:rsidR="00AE3066" w:rsidRDefault="00D53453" w:rsidP="00CC4A78">
            <w:pPr>
              <w:rPr>
                <w:rFonts w:cstheme="minorHAnsi"/>
              </w:rPr>
            </w:pPr>
            <w:sdt>
              <w:sdtPr>
                <w:rPr>
                  <w:rFonts w:cstheme="minorHAnsi"/>
                </w:rPr>
                <w:id w:val="2107147908"/>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439F91DD" w14:textId="77777777" w:rsidR="00AE3066" w:rsidRPr="00C34C63" w:rsidRDefault="00D53453" w:rsidP="00CC4A78">
            <w:pPr>
              <w:rPr>
                <w:rFonts w:cstheme="minorHAnsi"/>
              </w:rPr>
            </w:pPr>
            <w:sdt>
              <w:sdtPr>
                <w:rPr>
                  <w:rFonts w:cstheme="minorHAnsi"/>
                </w:rPr>
                <w:id w:val="-64866477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5BAB9E87" w14:textId="77777777" w:rsidR="00AE3066" w:rsidRPr="0084305D" w:rsidRDefault="00AE3066" w:rsidP="00CC4A78">
            <w:pPr>
              <w:rPr>
                <w:rFonts w:cstheme="minorHAnsi"/>
              </w:rPr>
            </w:pPr>
          </w:p>
        </w:tc>
        <w:sdt>
          <w:sdtPr>
            <w:rPr>
              <w:rFonts w:cstheme="minorHAnsi"/>
            </w:rPr>
            <w:id w:val="-812336604"/>
            <w:placeholder>
              <w:docPart w:val="0637D079CB084A43A47C31194C278444"/>
            </w:placeholder>
            <w:showingPlcHdr/>
          </w:sdtPr>
          <w:sdtEndPr/>
          <w:sdtContent>
            <w:tc>
              <w:tcPr>
                <w:tcW w:w="4770" w:type="dxa"/>
              </w:tcPr>
              <w:p w14:paraId="61ED99AD"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54"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4A66E7" w:rsidRPr="004E1DEE" w14:paraId="6BDF6B0F" w14:textId="77777777" w:rsidTr="007E4727">
        <w:trPr>
          <w:cantSplit/>
          <w:tblHeader/>
        </w:trPr>
        <w:tc>
          <w:tcPr>
            <w:tcW w:w="990" w:type="dxa"/>
            <w:shd w:val="clear" w:color="auto" w:fill="2F5496" w:themeFill="accent1" w:themeFillShade="BF"/>
          </w:tcPr>
          <w:bookmarkEnd w:id="154"/>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227F3843" w14:textId="245636F8" w:rsidR="004A66E7" w:rsidRPr="00B723A6" w:rsidRDefault="007E4727"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7E4727">
        <w:trPr>
          <w:cantSplit/>
        </w:trPr>
        <w:tc>
          <w:tcPr>
            <w:tcW w:w="15120" w:type="dxa"/>
            <w:gridSpan w:val="6"/>
            <w:shd w:val="clear" w:color="auto" w:fill="D9E2F3" w:themeFill="accent1" w:themeFillTint="33"/>
          </w:tcPr>
          <w:p w14:paraId="751B0972" w14:textId="4D49007B" w:rsidR="004A66E7" w:rsidRPr="00017D18" w:rsidRDefault="004A66E7" w:rsidP="00BC2983">
            <w:pPr>
              <w:rPr>
                <w:b/>
                <w:bCs/>
                <w:sz w:val="28"/>
                <w:szCs w:val="28"/>
              </w:rPr>
            </w:pPr>
            <w:r w:rsidRPr="00017D18">
              <w:rPr>
                <w:b/>
                <w:bCs/>
                <w:sz w:val="28"/>
                <w:szCs w:val="28"/>
              </w:rPr>
              <w:t xml:space="preserve">SUB-SECTION </w:t>
            </w:r>
            <w:r w:rsidR="000C0F22">
              <w:rPr>
                <w:b/>
                <w:bCs/>
                <w:sz w:val="28"/>
                <w:szCs w:val="28"/>
              </w:rPr>
              <w:t>A</w:t>
            </w:r>
            <w:r w:rsidRPr="00017D18">
              <w:rPr>
                <w:b/>
                <w:bCs/>
                <w:sz w:val="28"/>
                <w:szCs w:val="28"/>
              </w:rPr>
              <w:t xml:space="preserve">:  </w:t>
            </w:r>
            <w:r w:rsidR="0087696B">
              <w:rPr>
                <w:b/>
                <w:bCs/>
                <w:sz w:val="28"/>
                <w:szCs w:val="28"/>
              </w:rPr>
              <w:t>Personnel</w:t>
            </w:r>
          </w:p>
        </w:tc>
      </w:tr>
      <w:tr w:rsidR="001645FD" w14:paraId="28EE56BE" w14:textId="77777777" w:rsidTr="007E4727">
        <w:trPr>
          <w:cantSplit/>
        </w:trPr>
        <w:tc>
          <w:tcPr>
            <w:tcW w:w="990" w:type="dxa"/>
          </w:tcPr>
          <w:p w14:paraId="796B0CEF" w14:textId="74B37219" w:rsidR="001645FD" w:rsidRPr="001B32CE" w:rsidRDefault="001645FD" w:rsidP="001645FD">
            <w:pPr>
              <w:jc w:val="center"/>
              <w:rPr>
                <w:rFonts w:cstheme="minorHAnsi"/>
                <w:b/>
                <w:bCs/>
              </w:rPr>
            </w:pPr>
            <w:r w:rsidRPr="001B32CE">
              <w:rPr>
                <w:b/>
                <w:bCs/>
              </w:rPr>
              <w:t>11-A-2</w:t>
            </w:r>
          </w:p>
        </w:tc>
        <w:tc>
          <w:tcPr>
            <w:tcW w:w="5490" w:type="dxa"/>
            <w:shd w:val="clear" w:color="auto" w:fill="auto"/>
          </w:tcPr>
          <w:p w14:paraId="232D27B7" w14:textId="77777777" w:rsidR="001645FD" w:rsidRDefault="001645FD" w:rsidP="001645FD">
            <w:pPr>
              <w:rPr>
                <w:color w:val="000000"/>
              </w:rPr>
            </w:pPr>
            <w:r>
              <w:rPr>
                <w:color w:val="000000"/>
              </w:rPr>
              <w:t>All personnel are provided with a code of ethics or behavior which governs their conduct when communicating with fellow staff or the public.</w:t>
            </w:r>
          </w:p>
          <w:p w14:paraId="0803A1F9" w14:textId="77777777" w:rsidR="001645FD" w:rsidRPr="0084305D" w:rsidRDefault="001645FD" w:rsidP="001645FD">
            <w:pPr>
              <w:rPr>
                <w:rFonts w:cstheme="minorHAnsi"/>
              </w:rPr>
            </w:pPr>
          </w:p>
        </w:tc>
        <w:tc>
          <w:tcPr>
            <w:tcW w:w="1080" w:type="dxa"/>
          </w:tcPr>
          <w:p w14:paraId="6023715C" w14:textId="77777777" w:rsidR="001645FD" w:rsidRDefault="001645FD" w:rsidP="001645FD">
            <w:pPr>
              <w:rPr>
                <w:rFonts w:cstheme="minorHAnsi"/>
              </w:rPr>
            </w:pPr>
            <w:r>
              <w:rPr>
                <w:rFonts w:cstheme="minorHAnsi"/>
              </w:rPr>
              <w:t>Surgical</w:t>
            </w:r>
          </w:p>
          <w:p w14:paraId="0E697253" w14:textId="4AC0C8C3" w:rsidR="001645FD" w:rsidRPr="0084305D" w:rsidRDefault="001645FD" w:rsidP="001645FD">
            <w:pPr>
              <w:rPr>
                <w:rFonts w:cstheme="minorHAnsi"/>
              </w:rPr>
            </w:pPr>
            <w:r>
              <w:rPr>
                <w:rFonts w:cstheme="minorHAnsi"/>
              </w:rPr>
              <w:t>Dental</w:t>
            </w:r>
          </w:p>
        </w:tc>
        <w:tc>
          <w:tcPr>
            <w:tcW w:w="810" w:type="dxa"/>
          </w:tcPr>
          <w:p w14:paraId="7E539BB6" w14:textId="77777777" w:rsidR="001645FD" w:rsidRPr="00C34C63" w:rsidRDefault="001645FD" w:rsidP="001645FD">
            <w:pPr>
              <w:rPr>
                <w:rFonts w:cstheme="minorHAnsi"/>
              </w:rPr>
            </w:pPr>
            <w:r w:rsidRPr="00C34C63">
              <w:rPr>
                <w:rFonts w:cstheme="minorHAnsi"/>
              </w:rPr>
              <w:t xml:space="preserve">A </w:t>
            </w:r>
          </w:p>
          <w:p w14:paraId="688992D8" w14:textId="77777777" w:rsidR="001645FD" w:rsidRPr="00C34C63" w:rsidRDefault="001645FD" w:rsidP="001645FD">
            <w:pPr>
              <w:rPr>
                <w:rFonts w:cstheme="minorHAnsi"/>
              </w:rPr>
            </w:pPr>
            <w:r w:rsidRPr="00C34C63">
              <w:rPr>
                <w:rFonts w:cstheme="minorHAnsi"/>
              </w:rPr>
              <w:t xml:space="preserve">B </w:t>
            </w:r>
          </w:p>
          <w:p w14:paraId="00D360E2" w14:textId="77777777" w:rsidR="001645FD" w:rsidRPr="00C34C63" w:rsidRDefault="001645FD" w:rsidP="001645FD">
            <w:pPr>
              <w:rPr>
                <w:rFonts w:cstheme="minorHAnsi"/>
              </w:rPr>
            </w:pPr>
            <w:r w:rsidRPr="00C34C63">
              <w:rPr>
                <w:rFonts w:cstheme="minorHAnsi"/>
              </w:rPr>
              <w:t xml:space="preserve">C-M </w:t>
            </w:r>
          </w:p>
          <w:p w14:paraId="48386D9B" w14:textId="77777777" w:rsidR="001645FD" w:rsidRPr="0084305D" w:rsidRDefault="001645FD" w:rsidP="001645FD">
            <w:pPr>
              <w:rPr>
                <w:rFonts w:cstheme="minorHAnsi"/>
              </w:rPr>
            </w:pPr>
            <w:r w:rsidRPr="00C34C63">
              <w:rPr>
                <w:rFonts w:cstheme="minorHAnsi"/>
              </w:rPr>
              <w:t>C</w:t>
            </w:r>
          </w:p>
        </w:tc>
        <w:tc>
          <w:tcPr>
            <w:tcW w:w="1980" w:type="dxa"/>
          </w:tcPr>
          <w:p w14:paraId="37D1B34B" w14:textId="77777777" w:rsidR="001645FD" w:rsidRPr="0084305D" w:rsidRDefault="00D53453" w:rsidP="001645FD">
            <w:pPr>
              <w:rPr>
                <w:rFonts w:cstheme="minorHAnsi"/>
              </w:rPr>
            </w:pPr>
            <w:sdt>
              <w:sdtPr>
                <w:rPr>
                  <w:rFonts w:cstheme="minorHAnsi"/>
                </w:rPr>
                <w:id w:val="439267759"/>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2D81D57" w14:textId="77777777" w:rsidR="001645FD" w:rsidRPr="0084305D" w:rsidRDefault="00D53453" w:rsidP="001645FD">
            <w:pPr>
              <w:rPr>
                <w:rFonts w:cstheme="minorHAnsi"/>
              </w:rPr>
            </w:pPr>
            <w:sdt>
              <w:sdtPr>
                <w:rPr>
                  <w:rFonts w:cstheme="minorHAnsi"/>
                </w:rPr>
                <w:id w:val="-287427147"/>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Deficient</w:t>
            </w:r>
          </w:p>
          <w:p w14:paraId="37EA44F5" w14:textId="77777777" w:rsidR="001645FD" w:rsidRDefault="00D53453" w:rsidP="001645FD">
            <w:pPr>
              <w:rPr>
                <w:rFonts w:cstheme="minorHAnsi"/>
              </w:rPr>
            </w:pPr>
            <w:sdt>
              <w:sdtPr>
                <w:rPr>
                  <w:rFonts w:cstheme="minorHAnsi"/>
                </w:rPr>
                <w:id w:val="-1403985995"/>
                <w14:checkbox>
                  <w14:checked w14:val="0"/>
                  <w14:checkedState w14:val="2612" w14:font="MS Gothic"/>
                  <w14:uncheckedState w14:val="2610" w14:font="MS Gothic"/>
                </w14:checkbox>
              </w:sdtPr>
              <w:sdtEndPr/>
              <w:sdtContent>
                <w:r w:rsidR="001645FD">
                  <w:rPr>
                    <w:rFonts w:ascii="MS Gothic" w:eastAsia="MS Gothic" w:hAnsi="MS Gothic" w:cstheme="minorHAnsi" w:hint="eastAsia"/>
                  </w:rPr>
                  <w:t>☐</w:t>
                </w:r>
              </w:sdtContent>
            </w:sdt>
            <w:r w:rsidR="001645FD">
              <w:rPr>
                <w:rFonts w:cstheme="minorHAnsi"/>
              </w:rPr>
              <w:t>Not Applicable</w:t>
            </w:r>
          </w:p>
          <w:p w14:paraId="3164473F" w14:textId="77777777" w:rsidR="001645FD" w:rsidRPr="00C34C63" w:rsidRDefault="00D53453" w:rsidP="001645FD">
            <w:pPr>
              <w:rPr>
                <w:rFonts w:cstheme="minorHAnsi"/>
              </w:rPr>
            </w:pPr>
            <w:sdt>
              <w:sdtPr>
                <w:rPr>
                  <w:rFonts w:cstheme="minorHAnsi"/>
                </w:rPr>
                <w:id w:val="-2064481525"/>
                <w14:checkbox>
                  <w14:checked w14:val="0"/>
                  <w14:checkedState w14:val="2612" w14:font="MS Gothic"/>
                  <w14:uncheckedState w14:val="2610" w14:font="MS Gothic"/>
                </w14:checkbox>
              </w:sdtPr>
              <w:sdtEndPr/>
              <w:sdtContent>
                <w:r w:rsidR="001645FD" w:rsidRPr="00C34C63">
                  <w:rPr>
                    <w:rFonts w:ascii="Segoe UI Symbol" w:eastAsia="MS Gothic" w:hAnsi="Segoe UI Symbol" w:cs="Segoe UI Symbol"/>
                  </w:rPr>
                  <w:t>☐</w:t>
                </w:r>
              </w:sdtContent>
            </w:sdt>
            <w:r w:rsidR="001645FD">
              <w:rPr>
                <w:rFonts w:cstheme="minorHAnsi"/>
              </w:rPr>
              <w:t>Corrected Onsite</w:t>
            </w:r>
          </w:p>
          <w:p w14:paraId="6F0DF701" w14:textId="77777777" w:rsidR="001645FD" w:rsidRPr="0084305D" w:rsidRDefault="001645FD" w:rsidP="001645FD">
            <w:pPr>
              <w:rPr>
                <w:rFonts w:cstheme="minorHAnsi"/>
              </w:rPr>
            </w:pPr>
          </w:p>
        </w:tc>
        <w:sdt>
          <w:sdtPr>
            <w:rPr>
              <w:rFonts w:cstheme="minorHAnsi"/>
            </w:rPr>
            <w:id w:val="-1417243122"/>
            <w:placeholder>
              <w:docPart w:val="369C82168A2E4AA095D64CED512ACE8C"/>
            </w:placeholder>
            <w:showingPlcHdr/>
          </w:sdtPr>
          <w:sdtEndPr/>
          <w:sdtContent>
            <w:tc>
              <w:tcPr>
                <w:tcW w:w="4770" w:type="dxa"/>
              </w:tcPr>
              <w:p w14:paraId="05C9C745"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D2461F" w14:paraId="17FDE88F" w14:textId="77777777" w:rsidTr="007E4727">
        <w:trPr>
          <w:cantSplit/>
        </w:trPr>
        <w:tc>
          <w:tcPr>
            <w:tcW w:w="15120" w:type="dxa"/>
            <w:gridSpan w:val="6"/>
            <w:shd w:val="clear" w:color="auto" w:fill="D9E2F3" w:themeFill="accent1" w:themeFillTint="33"/>
          </w:tcPr>
          <w:p w14:paraId="174A49CD" w14:textId="6C98CEE9" w:rsidR="00D2461F" w:rsidRPr="00017D18" w:rsidRDefault="00D2461F" w:rsidP="00D2461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tr w:rsidR="001645FD" w14:paraId="36471D42" w14:textId="77777777" w:rsidTr="007E4727">
        <w:trPr>
          <w:cantSplit/>
        </w:trPr>
        <w:tc>
          <w:tcPr>
            <w:tcW w:w="990" w:type="dxa"/>
          </w:tcPr>
          <w:p w14:paraId="4DD5A514" w14:textId="77777777" w:rsidR="001645FD" w:rsidRPr="0084305D" w:rsidRDefault="001645FD" w:rsidP="001645FD">
            <w:pPr>
              <w:jc w:val="center"/>
              <w:rPr>
                <w:rFonts w:cstheme="minorHAnsi"/>
                <w:b/>
                <w:bCs/>
              </w:rPr>
            </w:pPr>
            <w:r w:rsidRPr="0084305D">
              <w:rPr>
                <w:rFonts w:cstheme="minorHAnsi"/>
                <w:b/>
                <w:bCs/>
              </w:rPr>
              <w:t>11-B-7</w:t>
            </w:r>
          </w:p>
        </w:tc>
        <w:tc>
          <w:tcPr>
            <w:tcW w:w="5490" w:type="dxa"/>
          </w:tcPr>
          <w:p w14:paraId="182ACB28" w14:textId="77777777" w:rsidR="001645FD" w:rsidRPr="0084305D" w:rsidRDefault="001645FD" w:rsidP="001645FD">
            <w:pPr>
              <w:rPr>
                <w:rFonts w:cstheme="minorHAnsi"/>
              </w:rPr>
            </w:pPr>
            <w:r w:rsidRPr="0084305D">
              <w:rPr>
                <w:rFonts w:cstheme="minorHAnsi"/>
              </w:rPr>
              <w:t>The Medical Director must be actively involved in the direction and management of the facility.</w:t>
            </w:r>
          </w:p>
        </w:tc>
        <w:tc>
          <w:tcPr>
            <w:tcW w:w="1080" w:type="dxa"/>
          </w:tcPr>
          <w:p w14:paraId="50A8C182" w14:textId="77777777" w:rsidR="001645FD" w:rsidRDefault="001645FD" w:rsidP="001645FD">
            <w:pPr>
              <w:rPr>
                <w:rFonts w:cstheme="minorHAnsi"/>
              </w:rPr>
            </w:pPr>
            <w:r>
              <w:rPr>
                <w:rFonts w:cstheme="minorHAnsi"/>
              </w:rPr>
              <w:t>Surgical</w:t>
            </w:r>
          </w:p>
          <w:p w14:paraId="3CC07DAC" w14:textId="75148ACA" w:rsidR="001645FD" w:rsidRPr="0084305D" w:rsidRDefault="001645FD" w:rsidP="001645FD">
            <w:pPr>
              <w:rPr>
                <w:rFonts w:cstheme="minorHAnsi"/>
              </w:rPr>
            </w:pPr>
            <w:r>
              <w:rPr>
                <w:rFonts w:cstheme="minorHAnsi"/>
              </w:rPr>
              <w:t>Dental</w:t>
            </w:r>
          </w:p>
        </w:tc>
        <w:tc>
          <w:tcPr>
            <w:tcW w:w="810" w:type="dxa"/>
          </w:tcPr>
          <w:p w14:paraId="3FA1F58B" w14:textId="77777777" w:rsidR="001645FD" w:rsidRPr="00C34C63" w:rsidRDefault="001645FD" w:rsidP="001645FD">
            <w:pPr>
              <w:rPr>
                <w:rFonts w:cstheme="minorHAnsi"/>
              </w:rPr>
            </w:pPr>
            <w:r w:rsidRPr="00C34C63">
              <w:rPr>
                <w:rFonts w:cstheme="minorHAnsi"/>
              </w:rPr>
              <w:t xml:space="preserve">A </w:t>
            </w:r>
          </w:p>
          <w:p w14:paraId="4355A8F7" w14:textId="77777777" w:rsidR="001645FD" w:rsidRPr="00C34C63" w:rsidRDefault="001645FD" w:rsidP="001645FD">
            <w:pPr>
              <w:rPr>
                <w:rFonts w:cstheme="minorHAnsi"/>
              </w:rPr>
            </w:pPr>
            <w:r w:rsidRPr="00C34C63">
              <w:rPr>
                <w:rFonts w:cstheme="minorHAnsi"/>
              </w:rPr>
              <w:t xml:space="preserve">B </w:t>
            </w:r>
          </w:p>
          <w:p w14:paraId="483FF2E8" w14:textId="77777777" w:rsidR="001645FD" w:rsidRPr="00C34C63" w:rsidRDefault="001645FD" w:rsidP="001645FD">
            <w:pPr>
              <w:rPr>
                <w:rFonts w:cstheme="minorHAnsi"/>
              </w:rPr>
            </w:pPr>
            <w:r w:rsidRPr="00C34C63">
              <w:rPr>
                <w:rFonts w:cstheme="minorHAnsi"/>
              </w:rPr>
              <w:t xml:space="preserve">C-M </w:t>
            </w:r>
          </w:p>
          <w:p w14:paraId="58568CB1" w14:textId="77777777" w:rsidR="001645FD" w:rsidRPr="0084305D" w:rsidRDefault="001645FD" w:rsidP="001645FD">
            <w:pPr>
              <w:rPr>
                <w:rFonts w:cstheme="minorHAnsi"/>
              </w:rPr>
            </w:pPr>
            <w:r w:rsidRPr="00C34C63">
              <w:rPr>
                <w:rFonts w:cstheme="minorHAnsi"/>
              </w:rPr>
              <w:t>C</w:t>
            </w:r>
          </w:p>
        </w:tc>
        <w:tc>
          <w:tcPr>
            <w:tcW w:w="1980" w:type="dxa"/>
          </w:tcPr>
          <w:p w14:paraId="0B60370C" w14:textId="77777777" w:rsidR="001645FD" w:rsidRPr="0084305D" w:rsidRDefault="00D53453" w:rsidP="001645FD">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52C8B8C" w14:textId="77777777" w:rsidR="001645FD" w:rsidRPr="0084305D" w:rsidRDefault="00D53453" w:rsidP="001645FD">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Deficient</w:t>
            </w:r>
          </w:p>
          <w:p w14:paraId="18F23894" w14:textId="77777777" w:rsidR="001645FD" w:rsidRDefault="00D53453" w:rsidP="001645FD">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1645FD">
                  <w:rPr>
                    <w:rFonts w:ascii="MS Gothic" w:eastAsia="MS Gothic" w:hAnsi="MS Gothic" w:cstheme="minorHAnsi" w:hint="eastAsia"/>
                  </w:rPr>
                  <w:t>☐</w:t>
                </w:r>
              </w:sdtContent>
            </w:sdt>
            <w:r w:rsidR="001645FD">
              <w:rPr>
                <w:rFonts w:cstheme="minorHAnsi"/>
              </w:rPr>
              <w:t>Not Applicable</w:t>
            </w:r>
          </w:p>
          <w:p w14:paraId="1F713A84" w14:textId="77777777" w:rsidR="001645FD" w:rsidRPr="00C34C63" w:rsidRDefault="00D53453" w:rsidP="001645FD">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1645FD" w:rsidRPr="00C34C63">
                  <w:rPr>
                    <w:rFonts w:ascii="Segoe UI Symbol" w:eastAsia="MS Gothic" w:hAnsi="Segoe UI Symbol" w:cs="Segoe UI Symbol"/>
                  </w:rPr>
                  <w:t>☐</w:t>
                </w:r>
              </w:sdtContent>
            </w:sdt>
            <w:r w:rsidR="001645FD">
              <w:rPr>
                <w:rFonts w:cstheme="minorHAnsi"/>
              </w:rPr>
              <w:t>Corrected Onsite</w:t>
            </w:r>
          </w:p>
          <w:p w14:paraId="55DEAEFF" w14:textId="77777777" w:rsidR="001645FD" w:rsidRPr="0084305D" w:rsidRDefault="001645FD" w:rsidP="001645FD">
            <w:pPr>
              <w:rPr>
                <w:rFonts w:cstheme="minorHAnsi"/>
              </w:rPr>
            </w:pPr>
          </w:p>
        </w:tc>
        <w:sdt>
          <w:sdtPr>
            <w:rPr>
              <w:rFonts w:cstheme="minorHAnsi"/>
            </w:rPr>
            <w:id w:val="392470316"/>
            <w:placeholder>
              <w:docPart w:val="042B9CD6516A46DA96F3A8A86437E23C"/>
            </w:placeholder>
            <w:showingPlcHdr/>
          </w:sdtPr>
          <w:sdtEndPr/>
          <w:sdtContent>
            <w:tc>
              <w:tcPr>
                <w:tcW w:w="4770" w:type="dxa"/>
              </w:tcPr>
              <w:p w14:paraId="5AEC4CB2"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162405" w14:paraId="1F22EECA" w14:textId="77777777" w:rsidTr="00925CE7">
        <w:trPr>
          <w:cantSplit/>
        </w:trPr>
        <w:tc>
          <w:tcPr>
            <w:tcW w:w="990" w:type="dxa"/>
          </w:tcPr>
          <w:p w14:paraId="24041FFA" w14:textId="4EBA98F2" w:rsidR="00162405" w:rsidRPr="001B32CE" w:rsidRDefault="00162405" w:rsidP="00CC4A78">
            <w:pPr>
              <w:jc w:val="center"/>
              <w:rPr>
                <w:rFonts w:cstheme="minorHAnsi"/>
                <w:b/>
                <w:bCs/>
              </w:rPr>
            </w:pPr>
            <w:r w:rsidRPr="001B32CE">
              <w:rPr>
                <w:b/>
                <w:bCs/>
              </w:rPr>
              <w:t>11-B-8</w:t>
            </w:r>
          </w:p>
        </w:tc>
        <w:tc>
          <w:tcPr>
            <w:tcW w:w="5490" w:type="dxa"/>
          </w:tcPr>
          <w:p w14:paraId="4D4B90F6" w14:textId="6808A2F3" w:rsidR="00162405" w:rsidRDefault="006A105C" w:rsidP="00CC4A78">
            <w:pPr>
              <w:rPr>
                <w:color w:val="000000"/>
              </w:rPr>
            </w:pPr>
            <w:r w:rsidRPr="006A105C">
              <w:rPr>
                <w:color w:val="000000"/>
              </w:rPr>
              <w:t>The Medical Director is responsible for establishing and enforcing policies that protect patients. The Medical Director monitors all members of the medical and facility staff for compliance with this policy</w:t>
            </w:r>
            <w:r w:rsidR="00162405">
              <w:rPr>
                <w:color w:val="000000"/>
              </w:rPr>
              <w:t>.</w:t>
            </w:r>
          </w:p>
          <w:p w14:paraId="670510B8" w14:textId="77777777" w:rsidR="00162405" w:rsidRPr="0084305D" w:rsidRDefault="00162405" w:rsidP="00CC4A78">
            <w:pPr>
              <w:rPr>
                <w:rFonts w:cstheme="minorHAnsi"/>
              </w:rPr>
            </w:pPr>
          </w:p>
        </w:tc>
        <w:tc>
          <w:tcPr>
            <w:tcW w:w="1080" w:type="dxa"/>
          </w:tcPr>
          <w:p w14:paraId="485F5D80" w14:textId="77777777" w:rsidR="00162405" w:rsidRDefault="00162405" w:rsidP="00CC4A78">
            <w:pPr>
              <w:rPr>
                <w:rFonts w:cstheme="minorHAnsi"/>
              </w:rPr>
            </w:pPr>
            <w:r>
              <w:rPr>
                <w:rFonts w:cstheme="minorHAnsi"/>
              </w:rPr>
              <w:t>Surgical</w:t>
            </w:r>
          </w:p>
          <w:p w14:paraId="0D92DE9B" w14:textId="77777777" w:rsidR="00162405" w:rsidRPr="0084305D" w:rsidRDefault="00162405" w:rsidP="00CC4A78">
            <w:pPr>
              <w:rPr>
                <w:rFonts w:cstheme="minorHAnsi"/>
              </w:rPr>
            </w:pPr>
            <w:r>
              <w:rPr>
                <w:rFonts w:cstheme="minorHAnsi"/>
              </w:rPr>
              <w:t>Dental</w:t>
            </w:r>
          </w:p>
        </w:tc>
        <w:tc>
          <w:tcPr>
            <w:tcW w:w="810" w:type="dxa"/>
          </w:tcPr>
          <w:p w14:paraId="56729163" w14:textId="77777777" w:rsidR="00162405" w:rsidRDefault="00162405" w:rsidP="00CC4A78">
            <w:r>
              <w:t>A</w:t>
            </w:r>
          </w:p>
          <w:p w14:paraId="04405BD5" w14:textId="77777777" w:rsidR="00162405" w:rsidRDefault="00162405" w:rsidP="00CC4A78">
            <w:r>
              <w:t>B</w:t>
            </w:r>
          </w:p>
          <w:p w14:paraId="340FBE31" w14:textId="77777777" w:rsidR="00162405" w:rsidRDefault="00162405" w:rsidP="00CC4A78">
            <w:r>
              <w:t>C-M</w:t>
            </w:r>
          </w:p>
          <w:p w14:paraId="5B002009" w14:textId="77777777" w:rsidR="00162405" w:rsidRPr="00C34C63" w:rsidRDefault="00162405" w:rsidP="00CC4A78">
            <w:pPr>
              <w:rPr>
                <w:rFonts w:cstheme="minorHAnsi"/>
              </w:rPr>
            </w:pPr>
            <w:r>
              <w:t>C</w:t>
            </w:r>
          </w:p>
        </w:tc>
        <w:tc>
          <w:tcPr>
            <w:tcW w:w="1980" w:type="dxa"/>
          </w:tcPr>
          <w:p w14:paraId="2ED9E8FD" w14:textId="77777777" w:rsidR="00162405" w:rsidRPr="00C34C63" w:rsidRDefault="00D53453" w:rsidP="00CC4A78">
            <w:pPr>
              <w:rPr>
                <w:rFonts w:cstheme="minorHAnsi"/>
              </w:rPr>
            </w:pPr>
            <w:sdt>
              <w:sdtPr>
                <w:rPr>
                  <w:rFonts w:cstheme="minorHAnsi"/>
                </w:rPr>
                <w:id w:val="226654797"/>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sidRPr="00C34C63">
              <w:rPr>
                <w:rFonts w:cstheme="minorHAnsi"/>
              </w:rPr>
              <w:t>Compliant</w:t>
            </w:r>
          </w:p>
          <w:p w14:paraId="78CC0514" w14:textId="77777777" w:rsidR="00162405" w:rsidRPr="00C34C63" w:rsidRDefault="00D53453" w:rsidP="00CC4A78">
            <w:pPr>
              <w:rPr>
                <w:rFonts w:cstheme="minorHAnsi"/>
              </w:rPr>
            </w:pPr>
            <w:sdt>
              <w:sdtPr>
                <w:rPr>
                  <w:rFonts w:cstheme="minorHAnsi"/>
                </w:rPr>
                <w:id w:val="660890629"/>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sidRPr="00C34C63">
              <w:rPr>
                <w:rFonts w:cstheme="minorHAnsi"/>
              </w:rPr>
              <w:t>Deficient</w:t>
            </w:r>
          </w:p>
          <w:p w14:paraId="45EBC1EF" w14:textId="77777777" w:rsidR="00162405" w:rsidRDefault="00D53453" w:rsidP="00CC4A78">
            <w:pPr>
              <w:rPr>
                <w:rFonts w:cstheme="minorHAnsi"/>
              </w:rPr>
            </w:pPr>
            <w:sdt>
              <w:sdtPr>
                <w:rPr>
                  <w:rFonts w:cstheme="minorHAnsi"/>
                </w:rPr>
                <w:id w:val="1834020322"/>
                <w14:checkbox>
                  <w14:checked w14:val="0"/>
                  <w14:checkedState w14:val="2612" w14:font="MS Gothic"/>
                  <w14:uncheckedState w14:val="2610" w14:font="MS Gothic"/>
                </w14:checkbox>
              </w:sdtPr>
              <w:sdtEndPr/>
              <w:sdtContent>
                <w:r w:rsidR="00162405">
                  <w:rPr>
                    <w:rFonts w:ascii="MS Gothic" w:eastAsia="MS Gothic" w:hAnsi="MS Gothic" w:cstheme="minorHAnsi" w:hint="eastAsia"/>
                  </w:rPr>
                  <w:t>☐</w:t>
                </w:r>
              </w:sdtContent>
            </w:sdt>
            <w:r w:rsidR="00162405">
              <w:rPr>
                <w:rFonts w:cstheme="minorHAnsi"/>
              </w:rPr>
              <w:t>Not Applicable</w:t>
            </w:r>
          </w:p>
          <w:p w14:paraId="007BB66F" w14:textId="77777777" w:rsidR="00162405" w:rsidRPr="00C34C63" w:rsidRDefault="00D53453" w:rsidP="00CC4A78">
            <w:pPr>
              <w:rPr>
                <w:rFonts w:cstheme="minorHAnsi"/>
              </w:rPr>
            </w:pPr>
            <w:sdt>
              <w:sdtPr>
                <w:rPr>
                  <w:rFonts w:cstheme="minorHAnsi"/>
                </w:rPr>
                <w:id w:val="1862089571"/>
                <w14:checkbox>
                  <w14:checked w14:val="0"/>
                  <w14:checkedState w14:val="2612" w14:font="MS Gothic"/>
                  <w14:uncheckedState w14:val="2610" w14:font="MS Gothic"/>
                </w14:checkbox>
              </w:sdtPr>
              <w:sdtEndPr/>
              <w:sdtContent>
                <w:r w:rsidR="00162405" w:rsidRPr="00C34C63">
                  <w:rPr>
                    <w:rFonts w:ascii="Segoe UI Symbol" w:eastAsia="MS Gothic" w:hAnsi="Segoe UI Symbol" w:cs="Segoe UI Symbol"/>
                  </w:rPr>
                  <w:t>☐</w:t>
                </w:r>
              </w:sdtContent>
            </w:sdt>
            <w:r w:rsidR="00162405">
              <w:rPr>
                <w:rFonts w:cstheme="minorHAnsi"/>
              </w:rPr>
              <w:t>Corrected Onsite</w:t>
            </w:r>
          </w:p>
          <w:p w14:paraId="2512742D" w14:textId="77777777" w:rsidR="00162405" w:rsidRDefault="00162405" w:rsidP="00CC4A78">
            <w:pPr>
              <w:rPr>
                <w:rFonts w:cstheme="minorHAnsi"/>
              </w:rPr>
            </w:pPr>
          </w:p>
        </w:tc>
        <w:sdt>
          <w:sdtPr>
            <w:rPr>
              <w:rFonts w:cstheme="minorHAnsi"/>
            </w:rPr>
            <w:id w:val="-1710939691"/>
            <w:placeholder>
              <w:docPart w:val="6E38103C5ED74561B84CC324754FCEBA"/>
            </w:placeholder>
            <w:showingPlcHdr/>
          </w:sdtPr>
          <w:sdtEndPr/>
          <w:sdtContent>
            <w:tc>
              <w:tcPr>
                <w:tcW w:w="4770" w:type="dxa"/>
              </w:tcPr>
              <w:p w14:paraId="4FFFB080" w14:textId="77777777" w:rsidR="00162405" w:rsidRDefault="00162405" w:rsidP="00CC4A78">
                <w:pPr>
                  <w:rPr>
                    <w:rFonts w:cstheme="minorHAnsi"/>
                  </w:rPr>
                </w:pPr>
                <w:r w:rsidRPr="00C34C63">
                  <w:rPr>
                    <w:rFonts w:cstheme="minorHAnsi"/>
                  </w:rPr>
                  <w:t>Enter observations of non-compliance, comments or notes here.</w:t>
                </w:r>
              </w:p>
            </w:tc>
          </w:sdtContent>
        </w:sdt>
      </w:tr>
      <w:tr w:rsidR="004B1189" w14:paraId="69B82F0A" w14:textId="77777777" w:rsidTr="007E4727">
        <w:trPr>
          <w:cantSplit/>
        </w:trPr>
        <w:tc>
          <w:tcPr>
            <w:tcW w:w="990" w:type="dxa"/>
          </w:tcPr>
          <w:p w14:paraId="5702DA89" w14:textId="4056E73B" w:rsidR="004B1189" w:rsidRPr="001B32CE" w:rsidRDefault="004B1189" w:rsidP="004B1189">
            <w:pPr>
              <w:jc w:val="center"/>
              <w:rPr>
                <w:rFonts w:cstheme="minorHAnsi"/>
                <w:b/>
                <w:bCs/>
              </w:rPr>
            </w:pPr>
            <w:r w:rsidRPr="001B32CE">
              <w:rPr>
                <w:b/>
                <w:bCs/>
              </w:rPr>
              <w:t>11-B-9</w:t>
            </w:r>
          </w:p>
        </w:tc>
        <w:tc>
          <w:tcPr>
            <w:tcW w:w="5490" w:type="dxa"/>
          </w:tcPr>
          <w:p w14:paraId="60F19CF2" w14:textId="77777777" w:rsidR="004B1189" w:rsidRDefault="004B1189" w:rsidP="004B1189">
            <w:pPr>
              <w:rPr>
                <w:color w:val="000000"/>
              </w:rPr>
            </w:pPr>
            <w:r>
              <w:rPr>
                <w:color w:val="000000"/>
              </w:rPr>
              <w:t>The Medical Director must be involved in the organization's direction, objectives and policy development and implementation.</w:t>
            </w:r>
          </w:p>
          <w:p w14:paraId="23869BED" w14:textId="77777777" w:rsidR="004B1189" w:rsidRPr="0084305D" w:rsidRDefault="004B1189" w:rsidP="004B1189">
            <w:pPr>
              <w:rPr>
                <w:rFonts w:cstheme="minorHAnsi"/>
              </w:rPr>
            </w:pPr>
          </w:p>
        </w:tc>
        <w:tc>
          <w:tcPr>
            <w:tcW w:w="1080" w:type="dxa"/>
          </w:tcPr>
          <w:p w14:paraId="718C2923" w14:textId="77777777" w:rsidR="004B1189" w:rsidRDefault="004B1189" w:rsidP="004B1189">
            <w:pPr>
              <w:rPr>
                <w:rFonts w:cstheme="minorHAnsi"/>
              </w:rPr>
            </w:pPr>
            <w:r>
              <w:rPr>
                <w:rFonts w:cstheme="minorHAnsi"/>
              </w:rPr>
              <w:t>Surgical</w:t>
            </w:r>
          </w:p>
          <w:p w14:paraId="7E18AAFC" w14:textId="291320D9" w:rsidR="004B1189" w:rsidRPr="0084305D" w:rsidRDefault="004B1189" w:rsidP="004B1189">
            <w:pPr>
              <w:rPr>
                <w:rFonts w:cstheme="minorHAnsi"/>
              </w:rPr>
            </w:pPr>
            <w:r>
              <w:rPr>
                <w:rFonts w:cstheme="minorHAnsi"/>
              </w:rPr>
              <w:t>Dental</w:t>
            </w:r>
          </w:p>
        </w:tc>
        <w:tc>
          <w:tcPr>
            <w:tcW w:w="810" w:type="dxa"/>
          </w:tcPr>
          <w:p w14:paraId="02781719" w14:textId="77777777" w:rsidR="004B1189" w:rsidRDefault="004B1189" w:rsidP="004B1189">
            <w:r>
              <w:t>A</w:t>
            </w:r>
          </w:p>
          <w:p w14:paraId="541ACFF4" w14:textId="77777777" w:rsidR="004B1189" w:rsidRDefault="004B1189" w:rsidP="004B1189">
            <w:r>
              <w:t>B</w:t>
            </w:r>
          </w:p>
          <w:p w14:paraId="23A8B47D" w14:textId="77777777" w:rsidR="004B1189" w:rsidRDefault="004B1189" w:rsidP="004B1189">
            <w:r>
              <w:t>C-M</w:t>
            </w:r>
          </w:p>
          <w:p w14:paraId="1364883A" w14:textId="1A20D8A8" w:rsidR="004B1189" w:rsidRPr="00C34C63" w:rsidRDefault="004B1189" w:rsidP="004B1189">
            <w:pPr>
              <w:rPr>
                <w:rFonts w:cstheme="minorHAnsi"/>
              </w:rPr>
            </w:pPr>
            <w:r>
              <w:t>C</w:t>
            </w:r>
          </w:p>
        </w:tc>
        <w:tc>
          <w:tcPr>
            <w:tcW w:w="1980" w:type="dxa"/>
          </w:tcPr>
          <w:p w14:paraId="2D74843E" w14:textId="77777777" w:rsidR="004B1189" w:rsidRPr="00C34C63" w:rsidRDefault="00D53453" w:rsidP="004B1189">
            <w:pPr>
              <w:rPr>
                <w:rFonts w:cstheme="minorHAnsi"/>
              </w:rPr>
            </w:pPr>
            <w:sdt>
              <w:sdtPr>
                <w:rPr>
                  <w:rFonts w:cstheme="minorHAnsi"/>
                </w:rPr>
                <w:id w:val="219880019"/>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A021570" w14:textId="77777777" w:rsidR="004B1189" w:rsidRPr="00C34C63" w:rsidRDefault="00D53453" w:rsidP="004B1189">
            <w:pPr>
              <w:rPr>
                <w:rFonts w:cstheme="minorHAnsi"/>
              </w:rPr>
            </w:pPr>
            <w:sdt>
              <w:sdtPr>
                <w:rPr>
                  <w:rFonts w:cstheme="minorHAnsi"/>
                </w:rPr>
                <w:id w:val="100208358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CFD5E80" w14:textId="77777777" w:rsidR="004B1189" w:rsidRDefault="00D53453" w:rsidP="004B1189">
            <w:pPr>
              <w:rPr>
                <w:rFonts w:cstheme="minorHAnsi"/>
              </w:rPr>
            </w:pPr>
            <w:sdt>
              <w:sdtPr>
                <w:rPr>
                  <w:rFonts w:cstheme="minorHAnsi"/>
                </w:rPr>
                <w:id w:val="320852147"/>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F1F3528" w14:textId="77777777" w:rsidR="004B1189" w:rsidRPr="00C34C63" w:rsidRDefault="00D53453" w:rsidP="004B1189">
            <w:pPr>
              <w:rPr>
                <w:rFonts w:cstheme="minorHAnsi"/>
              </w:rPr>
            </w:pPr>
            <w:sdt>
              <w:sdtPr>
                <w:rPr>
                  <w:rFonts w:cstheme="minorHAnsi"/>
                </w:rPr>
                <w:id w:val="-103265380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2CAC428" w14:textId="77777777" w:rsidR="004B1189" w:rsidRDefault="004B1189" w:rsidP="004B1189">
            <w:pPr>
              <w:rPr>
                <w:rFonts w:cstheme="minorHAnsi"/>
              </w:rPr>
            </w:pPr>
          </w:p>
        </w:tc>
        <w:sdt>
          <w:sdtPr>
            <w:rPr>
              <w:rFonts w:cstheme="minorHAnsi"/>
            </w:rPr>
            <w:id w:val="496243933"/>
            <w:placeholder>
              <w:docPart w:val="362DA0CDAB824AF6806B06882C150111"/>
            </w:placeholder>
            <w:showingPlcHdr/>
          </w:sdtPr>
          <w:sdtEndPr/>
          <w:sdtContent>
            <w:tc>
              <w:tcPr>
                <w:tcW w:w="4770" w:type="dxa"/>
              </w:tcPr>
              <w:p w14:paraId="07D3F705" w14:textId="7B4725A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EB6FC4D" w14:textId="77777777" w:rsidTr="007E4727">
        <w:trPr>
          <w:cantSplit/>
        </w:trPr>
        <w:tc>
          <w:tcPr>
            <w:tcW w:w="990" w:type="dxa"/>
          </w:tcPr>
          <w:p w14:paraId="1F70EF16" w14:textId="14F963F8" w:rsidR="004B1189" w:rsidRPr="001B32CE" w:rsidRDefault="004B1189" w:rsidP="004B1189">
            <w:pPr>
              <w:jc w:val="center"/>
              <w:rPr>
                <w:rFonts w:cstheme="minorHAnsi"/>
                <w:b/>
                <w:bCs/>
              </w:rPr>
            </w:pPr>
            <w:r w:rsidRPr="001B32CE">
              <w:rPr>
                <w:b/>
                <w:bCs/>
              </w:rPr>
              <w:t>11-B-10</w:t>
            </w:r>
          </w:p>
        </w:tc>
        <w:tc>
          <w:tcPr>
            <w:tcW w:w="5490" w:type="dxa"/>
          </w:tcPr>
          <w:p w14:paraId="3E7CEC8C" w14:textId="77777777" w:rsidR="004B1189" w:rsidRDefault="004B1189" w:rsidP="004B1189">
            <w:pPr>
              <w:rPr>
                <w:color w:val="000000"/>
              </w:rPr>
            </w:pPr>
            <w:r>
              <w:rPr>
                <w:color w:val="000000"/>
              </w:rPr>
              <w:t>The Medical Director must be involved in planning and budgeting for the facility’s range of services.</w:t>
            </w:r>
          </w:p>
          <w:p w14:paraId="4A90E5A7" w14:textId="77777777" w:rsidR="004B1189" w:rsidRPr="0084305D" w:rsidRDefault="004B1189" w:rsidP="004B1189">
            <w:pPr>
              <w:rPr>
                <w:rFonts w:cstheme="minorHAnsi"/>
              </w:rPr>
            </w:pPr>
          </w:p>
        </w:tc>
        <w:tc>
          <w:tcPr>
            <w:tcW w:w="1080" w:type="dxa"/>
          </w:tcPr>
          <w:p w14:paraId="7174099B" w14:textId="77777777" w:rsidR="004B1189" w:rsidRDefault="004B1189" w:rsidP="004B1189">
            <w:pPr>
              <w:rPr>
                <w:rFonts w:cstheme="minorHAnsi"/>
              </w:rPr>
            </w:pPr>
            <w:r>
              <w:rPr>
                <w:rFonts w:cstheme="minorHAnsi"/>
              </w:rPr>
              <w:t>Surgical</w:t>
            </w:r>
          </w:p>
          <w:p w14:paraId="33C70D2A" w14:textId="0BA182A9" w:rsidR="004B1189" w:rsidRPr="0084305D" w:rsidRDefault="004B1189" w:rsidP="004B1189">
            <w:pPr>
              <w:rPr>
                <w:rFonts w:cstheme="minorHAnsi"/>
              </w:rPr>
            </w:pPr>
            <w:r>
              <w:rPr>
                <w:rFonts w:cstheme="minorHAnsi"/>
              </w:rPr>
              <w:t>Dental</w:t>
            </w:r>
          </w:p>
        </w:tc>
        <w:tc>
          <w:tcPr>
            <w:tcW w:w="810" w:type="dxa"/>
          </w:tcPr>
          <w:p w14:paraId="7924762D" w14:textId="77777777" w:rsidR="004B1189" w:rsidRDefault="004B1189" w:rsidP="004B1189">
            <w:r>
              <w:t>A</w:t>
            </w:r>
          </w:p>
          <w:p w14:paraId="06D691B0" w14:textId="77777777" w:rsidR="004B1189" w:rsidRDefault="004B1189" w:rsidP="004B1189">
            <w:r>
              <w:t>B</w:t>
            </w:r>
          </w:p>
          <w:p w14:paraId="709FD1CB" w14:textId="77777777" w:rsidR="004B1189" w:rsidRDefault="004B1189" w:rsidP="004B1189">
            <w:r>
              <w:t>C-M</w:t>
            </w:r>
          </w:p>
          <w:p w14:paraId="7650C165" w14:textId="3E40562D" w:rsidR="004B1189" w:rsidRPr="00C34C63" w:rsidRDefault="004B1189" w:rsidP="004B1189">
            <w:pPr>
              <w:rPr>
                <w:rFonts w:cstheme="minorHAnsi"/>
              </w:rPr>
            </w:pPr>
            <w:r>
              <w:t>C</w:t>
            </w:r>
          </w:p>
        </w:tc>
        <w:tc>
          <w:tcPr>
            <w:tcW w:w="1980" w:type="dxa"/>
          </w:tcPr>
          <w:p w14:paraId="27E4F0D3" w14:textId="77777777" w:rsidR="004B1189" w:rsidRPr="00C34C63" w:rsidRDefault="00D53453" w:rsidP="004B1189">
            <w:pPr>
              <w:rPr>
                <w:rFonts w:cstheme="minorHAnsi"/>
              </w:rPr>
            </w:pPr>
            <w:sdt>
              <w:sdtPr>
                <w:rPr>
                  <w:rFonts w:cstheme="minorHAnsi"/>
                </w:rPr>
                <w:id w:val="108264153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4F79144" w14:textId="77777777" w:rsidR="004B1189" w:rsidRPr="00C34C63" w:rsidRDefault="00D53453" w:rsidP="004B1189">
            <w:pPr>
              <w:rPr>
                <w:rFonts w:cstheme="minorHAnsi"/>
              </w:rPr>
            </w:pPr>
            <w:sdt>
              <w:sdtPr>
                <w:rPr>
                  <w:rFonts w:cstheme="minorHAnsi"/>
                </w:rPr>
                <w:id w:val="-13449693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88CA388" w14:textId="77777777" w:rsidR="004B1189" w:rsidRDefault="00D53453" w:rsidP="004B1189">
            <w:pPr>
              <w:rPr>
                <w:rFonts w:cstheme="minorHAnsi"/>
              </w:rPr>
            </w:pPr>
            <w:sdt>
              <w:sdtPr>
                <w:rPr>
                  <w:rFonts w:cstheme="minorHAnsi"/>
                </w:rPr>
                <w:id w:val="-143929092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66AA3B3" w14:textId="77777777" w:rsidR="004B1189" w:rsidRPr="00C34C63" w:rsidRDefault="00D53453" w:rsidP="004B1189">
            <w:pPr>
              <w:rPr>
                <w:rFonts w:cstheme="minorHAnsi"/>
              </w:rPr>
            </w:pPr>
            <w:sdt>
              <w:sdtPr>
                <w:rPr>
                  <w:rFonts w:cstheme="minorHAnsi"/>
                </w:rPr>
                <w:id w:val="7013657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318484A" w14:textId="77777777" w:rsidR="004B1189" w:rsidRDefault="004B1189" w:rsidP="004B1189">
            <w:pPr>
              <w:rPr>
                <w:rFonts w:cstheme="minorHAnsi"/>
              </w:rPr>
            </w:pPr>
          </w:p>
        </w:tc>
        <w:sdt>
          <w:sdtPr>
            <w:rPr>
              <w:rFonts w:cstheme="minorHAnsi"/>
            </w:rPr>
            <w:id w:val="137229978"/>
            <w:placeholder>
              <w:docPart w:val="31DC6BBB71A74B029AEA05A54F0C4E27"/>
            </w:placeholder>
            <w:showingPlcHdr/>
          </w:sdtPr>
          <w:sdtEndPr/>
          <w:sdtContent>
            <w:tc>
              <w:tcPr>
                <w:tcW w:w="4770" w:type="dxa"/>
              </w:tcPr>
              <w:p w14:paraId="2599F775" w14:textId="6C74DE8B" w:rsidR="004B1189" w:rsidRDefault="004B1189" w:rsidP="004B1189">
                <w:pPr>
                  <w:rPr>
                    <w:rFonts w:cstheme="minorHAnsi"/>
                  </w:rPr>
                </w:pPr>
                <w:r w:rsidRPr="00C34C63">
                  <w:rPr>
                    <w:rFonts w:cstheme="minorHAnsi"/>
                  </w:rPr>
                  <w:t>Enter observations of non-compliance, comments or notes here.</w:t>
                </w:r>
              </w:p>
            </w:tc>
          </w:sdtContent>
        </w:sdt>
      </w:tr>
      <w:tr w:rsidR="004B1189" w14:paraId="74E26689" w14:textId="77777777" w:rsidTr="007E4727">
        <w:trPr>
          <w:cantSplit/>
        </w:trPr>
        <w:tc>
          <w:tcPr>
            <w:tcW w:w="990" w:type="dxa"/>
          </w:tcPr>
          <w:p w14:paraId="30F1A0A2" w14:textId="70179A3A" w:rsidR="004B1189" w:rsidRPr="001B32CE" w:rsidRDefault="004B1189" w:rsidP="004B1189">
            <w:pPr>
              <w:jc w:val="center"/>
              <w:rPr>
                <w:rFonts w:cstheme="minorHAnsi"/>
                <w:b/>
                <w:bCs/>
              </w:rPr>
            </w:pPr>
            <w:r w:rsidRPr="001B32CE">
              <w:rPr>
                <w:b/>
                <w:bCs/>
              </w:rPr>
              <w:lastRenderedPageBreak/>
              <w:t>11-B-11</w:t>
            </w:r>
          </w:p>
        </w:tc>
        <w:tc>
          <w:tcPr>
            <w:tcW w:w="5490" w:type="dxa"/>
          </w:tcPr>
          <w:p w14:paraId="54849BEE" w14:textId="77777777" w:rsidR="004B1189" w:rsidRDefault="004B1189" w:rsidP="004B1189">
            <w:pPr>
              <w:rPr>
                <w:color w:val="000000"/>
              </w:rPr>
            </w:pPr>
            <w:r>
              <w:rPr>
                <w:color w:val="000000"/>
              </w:rPr>
              <w:t>The Medical Director signs an Attestation that the direction and management of the facility is under his/her management.</w:t>
            </w:r>
          </w:p>
          <w:p w14:paraId="40AC3A8C" w14:textId="77777777" w:rsidR="004B1189" w:rsidRPr="0084305D" w:rsidRDefault="004B1189" w:rsidP="004B1189">
            <w:pPr>
              <w:rPr>
                <w:rFonts w:cstheme="minorHAnsi"/>
              </w:rPr>
            </w:pPr>
          </w:p>
        </w:tc>
        <w:tc>
          <w:tcPr>
            <w:tcW w:w="1080" w:type="dxa"/>
          </w:tcPr>
          <w:p w14:paraId="7C12A101" w14:textId="77777777" w:rsidR="004B1189" w:rsidRDefault="004B1189" w:rsidP="004B1189">
            <w:pPr>
              <w:rPr>
                <w:rFonts w:cstheme="minorHAnsi"/>
              </w:rPr>
            </w:pPr>
            <w:r>
              <w:rPr>
                <w:rFonts w:cstheme="minorHAnsi"/>
              </w:rPr>
              <w:t>Surgical</w:t>
            </w:r>
          </w:p>
          <w:p w14:paraId="2A4EE294" w14:textId="71B7A390" w:rsidR="004B1189" w:rsidRPr="0084305D" w:rsidRDefault="004B1189" w:rsidP="004B1189">
            <w:pPr>
              <w:rPr>
                <w:rFonts w:cstheme="minorHAnsi"/>
              </w:rPr>
            </w:pPr>
            <w:r>
              <w:rPr>
                <w:rFonts w:cstheme="minorHAnsi"/>
              </w:rPr>
              <w:t>Dental</w:t>
            </w:r>
          </w:p>
        </w:tc>
        <w:tc>
          <w:tcPr>
            <w:tcW w:w="810" w:type="dxa"/>
          </w:tcPr>
          <w:p w14:paraId="4536D8E2" w14:textId="77777777" w:rsidR="004B1189" w:rsidRDefault="004B1189" w:rsidP="004B1189">
            <w:r>
              <w:t>A</w:t>
            </w:r>
          </w:p>
          <w:p w14:paraId="642B3C74" w14:textId="77777777" w:rsidR="004B1189" w:rsidRDefault="004B1189" w:rsidP="004B1189">
            <w:r>
              <w:t>B</w:t>
            </w:r>
          </w:p>
          <w:p w14:paraId="69BB0C9F" w14:textId="77777777" w:rsidR="004B1189" w:rsidRDefault="004B1189" w:rsidP="004B1189">
            <w:r>
              <w:t>C-M</w:t>
            </w:r>
          </w:p>
          <w:p w14:paraId="2F5719D0" w14:textId="47E031D6" w:rsidR="004B1189" w:rsidRPr="00C34C63" w:rsidRDefault="004B1189" w:rsidP="004B1189">
            <w:pPr>
              <w:rPr>
                <w:rFonts w:cstheme="minorHAnsi"/>
              </w:rPr>
            </w:pPr>
            <w:r>
              <w:t>C</w:t>
            </w:r>
          </w:p>
        </w:tc>
        <w:tc>
          <w:tcPr>
            <w:tcW w:w="1980" w:type="dxa"/>
          </w:tcPr>
          <w:p w14:paraId="60631F25" w14:textId="77777777" w:rsidR="004B1189" w:rsidRPr="00C34C63" w:rsidRDefault="00D53453" w:rsidP="004B1189">
            <w:pPr>
              <w:rPr>
                <w:rFonts w:cstheme="minorHAnsi"/>
              </w:rPr>
            </w:pPr>
            <w:sdt>
              <w:sdtPr>
                <w:rPr>
                  <w:rFonts w:cstheme="minorHAnsi"/>
                </w:rPr>
                <w:id w:val="86016733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55AEB697" w14:textId="77777777" w:rsidR="004B1189" w:rsidRPr="00C34C63" w:rsidRDefault="00D53453" w:rsidP="004B1189">
            <w:pPr>
              <w:rPr>
                <w:rFonts w:cstheme="minorHAnsi"/>
              </w:rPr>
            </w:pPr>
            <w:sdt>
              <w:sdtPr>
                <w:rPr>
                  <w:rFonts w:cstheme="minorHAnsi"/>
                </w:rPr>
                <w:id w:val="-111544744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2A9FAB21" w14:textId="77777777" w:rsidR="004B1189" w:rsidRDefault="00D53453" w:rsidP="004B1189">
            <w:pPr>
              <w:rPr>
                <w:rFonts w:cstheme="minorHAnsi"/>
              </w:rPr>
            </w:pPr>
            <w:sdt>
              <w:sdtPr>
                <w:rPr>
                  <w:rFonts w:cstheme="minorHAnsi"/>
                </w:rPr>
                <w:id w:val="170683248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A74D685" w14:textId="77777777" w:rsidR="004B1189" w:rsidRPr="00C34C63" w:rsidRDefault="00D53453" w:rsidP="004B1189">
            <w:pPr>
              <w:rPr>
                <w:rFonts w:cstheme="minorHAnsi"/>
              </w:rPr>
            </w:pPr>
            <w:sdt>
              <w:sdtPr>
                <w:rPr>
                  <w:rFonts w:cstheme="minorHAnsi"/>
                </w:rPr>
                <w:id w:val="-10472990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3B86166E" w14:textId="77777777" w:rsidR="004B1189" w:rsidRDefault="004B1189" w:rsidP="004B1189">
            <w:pPr>
              <w:rPr>
                <w:rFonts w:cstheme="minorHAnsi"/>
              </w:rPr>
            </w:pPr>
          </w:p>
        </w:tc>
        <w:sdt>
          <w:sdtPr>
            <w:rPr>
              <w:rFonts w:cstheme="minorHAnsi"/>
            </w:rPr>
            <w:id w:val="-22253246"/>
            <w:placeholder>
              <w:docPart w:val="799507CD10F54702A388DA2A3FE77DEC"/>
            </w:placeholder>
            <w:showingPlcHdr/>
          </w:sdtPr>
          <w:sdtEndPr/>
          <w:sdtContent>
            <w:tc>
              <w:tcPr>
                <w:tcW w:w="4770" w:type="dxa"/>
              </w:tcPr>
              <w:p w14:paraId="221759F2" w14:textId="20DE8AF1" w:rsidR="004B1189" w:rsidRDefault="004B1189" w:rsidP="004B1189">
                <w:pPr>
                  <w:rPr>
                    <w:rFonts w:cstheme="minorHAnsi"/>
                  </w:rPr>
                </w:pPr>
                <w:r w:rsidRPr="00C34C63">
                  <w:rPr>
                    <w:rFonts w:cstheme="minorHAnsi"/>
                  </w:rPr>
                  <w:t>Enter observations of non-compliance, comments or notes here.</w:t>
                </w:r>
              </w:p>
            </w:tc>
          </w:sdtContent>
        </w:sdt>
      </w:tr>
      <w:tr w:rsidR="004B1189" w14:paraId="20748EE6" w14:textId="77777777" w:rsidTr="007E4727">
        <w:trPr>
          <w:cantSplit/>
        </w:trPr>
        <w:tc>
          <w:tcPr>
            <w:tcW w:w="990" w:type="dxa"/>
          </w:tcPr>
          <w:p w14:paraId="35FA168E" w14:textId="131DBF5A" w:rsidR="004B1189" w:rsidRPr="001B32CE" w:rsidRDefault="004B1189" w:rsidP="004B1189">
            <w:pPr>
              <w:jc w:val="center"/>
              <w:rPr>
                <w:rFonts w:cstheme="minorHAnsi"/>
                <w:b/>
                <w:bCs/>
              </w:rPr>
            </w:pPr>
            <w:r w:rsidRPr="001B32CE">
              <w:rPr>
                <w:b/>
                <w:bCs/>
              </w:rPr>
              <w:t>11-B-12</w:t>
            </w:r>
          </w:p>
        </w:tc>
        <w:tc>
          <w:tcPr>
            <w:tcW w:w="5490" w:type="dxa"/>
          </w:tcPr>
          <w:p w14:paraId="77428DD9" w14:textId="77777777" w:rsidR="004B1189" w:rsidRDefault="004B1189" w:rsidP="004B1189">
            <w:pPr>
              <w:rPr>
                <w:color w:val="000000"/>
              </w:rPr>
            </w:pPr>
            <w:r>
              <w:rPr>
                <w:color w:val="000000"/>
              </w:rPr>
              <w:t xml:space="preserve">The Medical Director must ensure that the facility meets all local, </w:t>
            </w:r>
            <w:proofErr w:type="gramStart"/>
            <w:r>
              <w:rPr>
                <w:color w:val="000000"/>
              </w:rPr>
              <w:t>regional</w:t>
            </w:r>
            <w:proofErr w:type="gramEnd"/>
            <w:r>
              <w:rPr>
                <w:color w:val="000000"/>
              </w:rPr>
              <w:t xml:space="preserve"> and country regulations including those relating to employment health and safety, building, environmental protection, reportable diseases, and waste management.</w:t>
            </w:r>
          </w:p>
          <w:p w14:paraId="56401289" w14:textId="77777777" w:rsidR="004B1189" w:rsidRPr="0084305D" w:rsidRDefault="004B1189" w:rsidP="004B1189">
            <w:pPr>
              <w:rPr>
                <w:rFonts w:cstheme="minorHAnsi"/>
              </w:rPr>
            </w:pPr>
          </w:p>
        </w:tc>
        <w:tc>
          <w:tcPr>
            <w:tcW w:w="1080" w:type="dxa"/>
          </w:tcPr>
          <w:p w14:paraId="10F7E6AC" w14:textId="77777777" w:rsidR="004B1189" w:rsidRDefault="004B1189" w:rsidP="004B1189">
            <w:pPr>
              <w:rPr>
                <w:rFonts w:cstheme="minorHAnsi"/>
              </w:rPr>
            </w:pPr>
            <w:r>
              <w:rPr>
                <w:rFonts w:cstheme="minorHAnsi"/>
              </w:rPr>
              <w:t>Surgical</w:t>
            </w:r>
          </w:p>
          <w:p w14:paraId="73140083" w14:textId="1158FF32" w:rsidR="004B1189" w:rsidRPr="0084305D" w:rsidRDefault="004B1189" w:rsidP="004B1189">
            <w:pPr>
              <w:rPr>
                <w:rFonts w:cstheme="minorHAnsi"/>
              </w:rPr>
            </w:pPr>
            <w:r>
              <w:rPr>
                <w:rFonts w:cstheme="minorHAnsi"/>
              </w:rPr>
              <w:t>Dental</w:t>
            </w:r>
          </w:p>
        </w:tc>
        <w:tc>
          <w:tcPr>
            <w:tcW w:w="810" w:type="dxa"/>
          </w:tcPr>
          <w:p w14:paraId="7EE4C52A" w14:textId="77777777" w:rsidR="004B1189" w:rsidRDefault="004B1189" w:rsidP="004B1189">
            <w:r>
              <w:t>A</w:t>
            </w:r>
          </w:p>
          <w:p w14:paraId="296CE813" w14:textId="77777777" w:rsidR="004B1189" w:rsidRDefault="004B1189" w:rsidP="004B1189">
            <w:r>
              <w:t>B</w:t>
            </w:r>
          </w:p>
          <w:p w14:paraId="520FF8A5" w14:textId="77777777" w:rsidR="004B1189" w:rsidRDefault="004B1189" w:rsidP="004B1189">
            <w:r>
              <w:t>C-M</w:t>
            </w:r>
          </w:p>
          <w:p w14:paraId="61648D43" w14:textId="49C2A051" w:rsidR="004B1189" w:rsidRPr="00C34C63" w:rsidRDefault="004B1189" w:rsidP="004B1189">
            <w:pPr>
              <w:rPr>
                <w:rFonts w:cstheme="minorHAnsi"/>
              </w:rPr>
            </w:pPr>
            <w:r>
              <w:t>C</w:t>
            </w:r>
          </w:p>
        </w:tc>
        <w:tc>
          <w:tcPr>
            <w:tcW w:w="1980" w:type="dxa"/>
          </w:tcPr>
          <w:p w14:paraId="52EA27E7" w14:textId="77777777" w:rsidR="004B1189" w:rsidRPr="00C34C63" w:rsidRDefault="00D53453" w:rsidP="004B1189">
            <w:pPr>
              <w:rPr>
                <w:rFonts w:cstheme="minorHAnsi"/>
              </w:rPr>
            </w:pPr>
            <w:sdt>
              <w:sdtPr>
                <w:rPr>
                  <w:rFonts w:cstheme="minorHAnsi"/>
                </w:rPr>
                <w:id w:val="-109957009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7C09B0B1" w14:textId="77777777" w:rsidR="004B1189" w:rsidRPr="00C34C63" w:rsidRDefault="00D53453" w:rsidP="004B1189">
            <w:pPr>
              <w:rPr>
                <w:rFonts w:cstheme="minorHAnsi"/>
              </w:rPr>
            </w:pPr>
            <w:sdt>
              <w:sdtPr>
                <w:rPr>
                  <w:rFonts w:cstheme="minorHAnsi"/>
                </w:rPr>
                <w:id w:val="104934206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ACC6619" w14:textId="77777777" w:rsidR="004B1189" w:rsidRDefault="00D53453" w:rsidP="004B1189">
            <w:pPr>
              <w:rPr>
                <w:rFonts w:cstheme="minorHAnsi"/>
              </w:rPr>
            </w:pPr>
            <w:sdt>
              <w:sdtPr>
                <w:rPr>
                  <w:rFonts w:cstheme="minorHAnsi"/>
                </w:rPr>
                <w:id w:val="74654394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E7580DC" w14:textId="77777777" w:rsidR="004B1189" w:rsidRPr="00C34C63" w:rsidRDefault="00D53453" w:rsidP="004B1189">
            <w:pPr>
              <w:rPr>
                <w:rFonts w:cstheme="minorHAnsi"/>
              </w:rPr>
            </w:pPr>
            <w:sdt>
              <w:sdtPr>
                <w:rPr>
                  <w:rFonts w:cstheme="minorHAnsi"/>
                </w:rPr>
                <w:id w:val="182685930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98C1DED" w14:textId="77777777" w:rsidR="004B1189" w:rsidRDefault="004B1189" w:rsidP="004B1189">
            <w:pPr>
              <w:rPr>
                <w:rFonts w:cstheme="minorHAnsi"/>
              </w:rPr>
            </w:pPr>
          </w:p>
        </w:tc>
        <w:sdt>
          <w:sdtPr>
            <w:rPr>
              <w:rFonts w:cstheme="minorHAnsi"/>
            </w:rPr>
            <w:id w:val="-642122348"/>
            <w:placeholder>
              <w:docPart w:val="3CF3F974DF8148009B1C9F0F70BFA852"/>
            </w:placeholder>
            <w:showingPlcHdr/>
          </w:sdtPr>
          <w:sdtEndPr/>
          <w:sdtContent>
            <w:tc>
              <w:tcPr>
                <w:tcW w:w="4770" w:type="dxa"/>
              </w:tcPr>
              <w:p w14:paraId="3F64FE17" w14:textId="41F6B748" w:rsidR="004B1189" w:rsidRDefault="004B1189" w:rsidP="004B1189">
                <w:pPr>
                  <w:rPr>
                    <w:rFonts w:cstheme="minorHAnsi"/>
                  </w:rPr>
                </w:pPr>
                <w:r w:rsidRPr="00C34C63">
                  <w:rPr>
                    <w:rFonts w:cstheme="minorHAnsi"/>
                  </w:rPr>
                  <w:t>Enter observations of non-compliance, comments or notes here.</w:t>
                </w:r>
              </w:p>
            </w:tc>
          </w:sdtContent>
        </w:sdt>
      </w:tr>
      <w:tr w:rsidR="001873DB" w14:paraId="4D3A6F8E" w14:textId="77777777" w:rsidTr="007E4727">
        <w:trPr>
          <w:cantSplit/>
        </w:trPr>
        <w:tc>
          <w:tcPr>
            <w:tcW w:w="990" w:type="dxa"/>
          </w:tcPr>
          <w:p w14:paraId="613A4996" w14:textId="4CEA4696" w:rsidR="001873DB" w:rsidRPr="001B32CE" w:rsidRDefault="001873DB" w:rsidP="001873DB">
            <w:pPr>
              <w:jc w:val="center"/>
              <w:rPr>
                <w:rFonts w:cstheme="minorHAnsi"/>
                <w:b/>
                <w:bCs/>
              </w:rPr>
            </w:pPr>
            <w:r w:rsidRPr="001B32CE">
              <w:rPr>
                <w:b/>
                <w:bCs/>
              </w:rPr>
              <w:t>11-B-13</w:t>
            </w:r>
          </w:p>
        </w:tc>
        <w:tc>
          <w:tcPr>
            <w:tcW w:w="5490" w:type="dxa"/>
          </w:tcPr>
          <w:p w14:paraId="52A2B3F2" w14:textId="77777777" w:rsidR="001873DB" w:rsidRDefault="001873DB" w:rsidP="001873DB">
            <w:pPr>
              <w:rPr>
                <w:color w:val="000000"/>
              </w:rPr>
            </w:pPr>
            <w:r>
              <w:rPr>
                <w:color w:val="000000"/>
              </w:rPr>
              <w:t>The Medical Director shall document the strategic plan for the facility.</w:t>
            </w:r>
          </w:p>
          <w:p w14:paraId="0DFAC1EE" w14:textId="77777777" w:rsidR="001873DB" w:rsidRPr="0084305D" w:rsidRDefault="001873DB" w:rsidP="001873DB">
            <w:pPr>
              <w:rPr>
                <w:rFonts w:cstheme="minorHAnsi"/>
              </w:rPr>
            </w:pPr>
          </w:p>
        </w:tc>
        <w:tc>
          <w:tcPr>
            <w:tcW w:w="1080" w:type="dxa"/>
          </w:tcPr>
          <w:p w14:paraId="422852B0" w14:textId="77777777" w:rsidR="001873DB" w:rsidRDefault="001873DB" w:rsidP="001873DB">
            <w:pPr>
              <w:rPr>
                <w:rFonts w:cstheme="minorHAnsi"/>
              </w:rPr>
            </w:pPr>
            <w:r>
              <w:rPr>
                <w:rFonts w:cstheme="minorHAnsi"/>
              </w:rPr>
              <w:t>Surgical</w:t>
            </w:r>
          </w:p>
          <w:p w14:paraId="67EE7D2F" w14:textId="1FF9067A" w:rsidR="001873DB" w:rsidRPr="0084305D" w:rsidRDefault="001873DB" w:rsidP="001873DB">
            <w:pPr>
              <w:rPr>
                <w:rFonts w:cstheme="minorHAnsi"/>
              </w:rPr>
            </w:pPr>
            <w:r>
              <w:rPr>
                <w:rFonts w:cstheme="minorHAnsi"/>
              </w:rPr>
              <w:t>Dental</w:t>
            </w:r>
          </w:p>
        </w:tc>
        <w:tc>
          <w:tcPr>
            <w:tcW w:w="810" w:type="dxa"/>
          </w:tcPr>
          <w:p w14:paraId="1744D521" w14:textId="77777777" w:rsidR="001873DB" w:rsidRDefault="001873DB" w:rsidP="001873DB">
            <w:r>
              <w:t>A</w:t>
            </w:r>
          </w:p>
          <w:p w14:paraId="46B1233D" w14:textId="77777777" w:rsidR="001873DB" w:rsidRDefault="001873DB" w:rsidP="001873DB">
            <w:r>
              <w:t>B</w:t>
            </w:r>
          </w:p>
          <w:p w14:paraId="14A1A33F" w14:textId="77777777" w:rsidR="001873DB" w:rsidRDefault="001873DB" w:rsidP="001873DB">
            <w:r>
              <w:t>C-M</w:t>
            </w:r>
          </w:p>
          <w:p w14:paraId="0A5679B5" w14:textId="18005153" w:rsidR="001873DB" w:rsidRPr="00C34C63" w:rsidRDefault="001873DB" w:rsidP="001873DB">
            <w:pPr>
              <w:rPr>
                <w:rFonts w:cstheme="minorHAnsi"/>
              </w:rPr>
            </w:pPr>
            <w:r>
              <w:t>C</w:t>
            </w:r>
          </w:p>
        </w:tc>
        <w:tc>
          <w:tcPr>
            <w:tcW w:w="1980" w:type="dxa"/>
          </w:tcPr>
          <w:p w14:paraId="3287DC63" w14:textId="77777777" w:rsidR="001873DB" w:rsidRPr="0084305D" w:rsidRDefault="00D53453" w:rsidP="001873DB">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211E8E52" w14:textId="77777777" w:rsidR="001873DB" w:rsidRPr="0084305D" w:rsidRDefault="00D53453" w:rsidP="001873DB">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2C4696CA" w14:textId="77777777" w:rsidR="001873DB" w:rsidRDefault="00D53453" w:rsidP="001873DB">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2B13834C" w14:textId="77777777" w:rsidR="001873DB" w:rsidRPr="00C34C63" w:rsidRDefault="00D53453" w:rsidP="001873DB">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26A0D221" w14:textId="77777777" w:rsidR="001873DB" w:rsidRDefault="001873DB" w:rsidP="001873DB">
            <w:pPr>
              <w:rPr>
                <w:rFonts w:cstheme="minorHAnsi"/>
              </w:rPr>
            </w:pPr>
          </w:p>
        </w:tc>
        <w:sdt>
          <w:sdtPr>
            <w:rPr>
              <w:rFonts w:cstheme="minorHAnsi"/>
            </w:rPr>
            <w:id w:val="-433516366"/>
            <w:placeholder>
              <w:docPart w:val="DDAF719A294746CA98EA392C59137A8B"/>
            </w:placeholder>
            <w:showingPlcHdr/>
          </w:sdtPr>
          <w:sdtEndPr/>
          <w:sdtContent>
            <w:tc>
              <w:tcPr>
                <w:tcW w:w="4770" w:type="dxa"/>
              </w:tcPr>
              <w:p w14:paraId="02A9F576" w14:textId="77777777" w:rsidR="001873DB" w:rsidRDefault="001873DB" w:rsidP="001873DB">
                <w:pPr>
                  <w:rPr>
                    <w:rFonts w:cstheme="minorHAnsi"/>
                  </w:rPr>
                </w:pPr>
                <w:r w:rsidRPr="0084305D">
                  <w:rPr>
                    <w:rFonts w:cstheme="minorHAnsi"/>
                  </w:rPr>
                  <w:t>Enter observations of non-compliance, comments or notes here.</w:t>
                </w:r>
              </w:p>
            </w:tc>
          </w:sdtContent>
        </w:sdt>
      </w:tr>
      <w:tr w:rsidR="004B1189" w14:paraId="59047511" w14:textId="77777777" w:rsidTr="007E4727">
        <w:trPr>
          <w:cantSplit/>
        </w:trPr>
        <w:tc>
          <w:tcPr>
            <w:tcW w:w="990" w:type="dxa"/>
          </w:tcPr>
          <w:p w14:paraId="5018E38E" w14:textId="04E71097" w:rsidR="004B1189" w:rsidRPr="001B32CE" w:rsidRDefault="004B1189" w:rsidP="004B1189">
            <w:pPr>
              <w:jc w:val="center"/>
              <w:rPr>
                <w:b/>
                <w:bCs/>
              </w:rPr>
            </w:pPr>
            <w:r w:rsidRPr="001B32CE">
              <w:rPr>
                <w:b/>
                <w:bCs/>
              </w:rPr>
              <w:t>11-B-14</w:t>
            </w:r>
          </w:p>
        </w:tc>
        <w:tc>
          <w:tcPr>
            <w:tcW w:w="5490" w:type="dxa"/>
          </w:tcPr>
          <w:p w14:paraId="2F741559" w14:textId="77777777" w:rsidR="004B1189" w:rsidRDefault="004B1189" w:rsidP="004B1189">
            <w:pPr>
              <w:rPr>
                <w:color w:val="000000"/>
              </w:rPr>
            </w:pPr>
            <w:r>
              <w:rPr>
                <w:color w:val="000000"/>
              </w:rPr>
              <w:t>The Medical Director should document the staffing levels and what qualifications are required for each position based on the services offered at the facility.</w:t>
            </w:r>
          </w:p>
          <w:p w14:paraId="65DE9DF8" w14:textId="77777777" w:rsidR="004B1189" w:rsidRDefault="004B1189" w:rsidP="004B1189">
            <w:pPr>
              <w:rPr>
                <w:color w:val="000000"/>
              </w:rPr>
            </w:pPr>
          </w:p>
        </w:tc>
        <w:tc>
          <w:tcPr>
            <w:tcW w:w="1080" w:type="dxa"/>
          </w:tcPr>
          <w:p w14:paraId="7E82532E" w14:textId="77777777" w:rsidR="004B1189" w:rsidRDefault="004B1189" w:rsidP="004B1189">
            <w:pPr>
              <w:rPr>
                <w:rFonts w:cstheme="minorHAnsi"/>
              </w:rPr>
            </w:pPr>
            <w:r>
              <w:rPr>
                <w:rFonts w:cstheme="minorHAnsi"/>
              </w:rPr>
              <w:t>Surgical</w:t>
            </w:r>
          </w:p>
          <w:p w14:paraId="285F15B3" w14:textId="68BE0DC9" w:rsidR="004B1189" w:rsidRPr="0084305D" w:rsidRDefault="004B1189" w:rsidP="004B1189">
            <w:pPr>
              <w:rPr>
                <w:rFonts w:cstheme="minorHAnsi"/>
              </w:rPr>
            </w:pPr>
            <w:r>
              <w:rPr>
                <w:rFonts w:cstheme="minorHAnsi"/>
              </w:rPr>
              <w:t>Dental</w:t>
            </w:r>
          </w:p>
        </w:tc>
        <w:tc>
          <w:tcPr>
            <w:tcW w:w="810" w:type="dxa"/>
          </w:tcPr>
          <w:p w14:paraId="39AB84EE" w14:textId="77777777" w:rsidR="004B1189" w:rsidRDefault="004B1189" w:rsidP="004B1189">
            <w:r>
              <w:t>A</w:t>
            </w:r>
          </w:p>
          <w:p w14:paraId="04176978" w14:textId="77777777" w:rsidR="004B1189" w:rsidRDefault="004B1189" w:rsidP="004B1189">
            <w:r>
              <w:t>B</w:t>
            </w:r>
          </w:p>
          <w:p w14:paraId="1135CD41" w14:textId="77777777" w:rsidR="004B1189" w:rsidRDefault="004B1189" w:rsidP="004B1189">
            <w:r>
              <w:t>C-M</w:t>
            </w:r>
          </w:p>
          <w:p w14:paraId="62D04F5D" w14:textId="580FF3FA" w:rsidR="004B1189" w:rsidRDefault="004B1189" w:rsidP="004B1189">
            <w:r>
              <w:t>C</w:t>
            </w:r>
          </w:p>
        </w:tc>
        <w:tc>
          <w:tcPr>
            <w:tcW w:w="1980" w:type="dxa"/>
          </w:tcPr>
          <w:p w14:paraId="485977FF" w14:textId="77777777" w:rsidR="004B1189" w:rsidRPr="00C34C63" w:rsidRDefault="00D53453" w:rsidP="004B1189">
            <w:pPr>
              <w:rPr>
                <w:rFonts w:cstheme="minorHAnsi"/>
              </w:rPr>
            </w:pPr>
            <w:sdt>
              <w:sdtPr>
                <w:rPr>
                  <w:rFonts w:cstheme="minorHAnsi"/>
                </w:rPr>
                <w:id w:val="-18665878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2B5D445C" w14:textId="77777777" w:rsidR="004B1189" w:rsidRPr="00C34C63" w:rsidRDefault="00D53453" w:rsidP="004B1189">
            <w:pPr>
              <w:rPr>
                <w:rFonts w:cstheme="minorHAnsi"/>
              </w:rPr>
            </w:pPr>
            <w:sdt>
              <w:sdtPr>
                <w:rPr>
                  <w:rFonts w:cstheme="minorHAnsi"/>
                </w:rPr>
                <w:id w:val="1541629415"/>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34144547" w14:textId="77777777" w:rsidR="004B1189" w:rsidRDefault="00D53453" w:rsidP="004B1189">
            <w:pPr>
              <w:rPr>
                <w:rFonts w:cstheme="minorHAnsi"/>
              </w:rPr>
            </w:pPr>
            <w:sdt>
              <w:sdtPr>
                <w:rPr>
                  <w:rFonts w:cstheme="minorHAnsi"/>
                </w:rPr>
                <w:id w:val="-140838363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8B2960E" w14:textId="77777777" w:rsidR="004B1189" w:rsidRPr="00C34C63" w:rsidRDefault="00D53453" w:rsidP="004B1189">
            <w:pPr>
              <w:rPr>
                <w:rFonts w:cstheme="minorHAnsi"/>
              </w:rPr>
            </w:pPr>
            <w:sdt>
              <w:sdtPr>
                <w:rPr>
                  <w:rFonts w:cstheme="minorHAnsi"/>
                </w:rPr>
                <w:id w:val="-105408209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C818CBB" w14:textId="77777777" w:rsidR="004B1189" w:rsidRDefault="004B1189" w:rsidP="004B1189">
            <w:pPr>
              <w:rPr>
                <w:rFonts w:cstheme="minorHAnsi"/>
              </w:rPr>
            </w:pPr>
          </w:p>
        </w:tc>
        <w:sdt>
          <w:sdtPr>
            <w:rPr>
              <w:rFonts w:cstheme="minorHAnsi"/>
            </w:rPr>
            <w:id w:val="-1806617640"/>
            <w:placeholder>
              <w:docPart w:val="46E90C247F2B4A3BB4BCB68E7514CC86"/>
            </w:placeholder>
            <w:showingPlcHdr/>
          </w:sdtPr>
          <w:sdtEndPr/>
          <w:sdtContent>
            <w:tc>
              <w:tcPr>
                <w:tcW w:w="4770" w:type="dxa"/>
              </w:tcPr>
              <w:p w14:paraId="4100DBFE" w14:textId="463341B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591326A4" w14:textId="77777777" w:rsidTr="007E4727">
        <w:trPr>
          <w:cantSplit/>
        </w:trPr>
        <w:tc>
          <w:tcPr>
            <w:tcW w:w="990" w:type="dxa"/>
          </w:tcPr>
          <w:p w14:paraId="34DD2C7E" w14:textId="4D71BE68" w:rsidR="004B1189" w:rsidRPr="001B32CE" w:rsidRDefault="004B1189" w:rsidP="004B1189">
            <w:pPr>
              <w:jc w:val="center"/>
              <w:rPr>
                <w:b/>
                <w:bCs/>
              </w:rPr>
            </w:pPr>
            <w:r w:rsidRPr="001B32CE">
              <w:rPr>
                <w:b/>
                <w:bCs/>
              </w:rPr>
              <w:t>11-B-15</w:t>
            </w:r>
          </w:p>
        </w:tc>
        <w:tc>
          <w:tcPr>
            <w:tcW w:w="5490" w:type="dxa"/>
          </w:tcPr>
          <w:p w14:paraId="1FA285A8" w14:textId="77777777" w:rsidR="004B1189" w:rsidRDefault="004B1189" w:rsidP="004B1189">
            <w:pPr>
              <w:rPr>
                <w:color w:val="000000"/>
              </w:rPr>
            </w:pPr>
            <w:r>
              <w:rPr>
                <w:color w:val="000000"/>
              </w:rPr>
              <w:t xml:space="preserve">The Medical Director should review credentialing and performance for all practitioners, </w:t>
            </w:r>
            <w:proofErr w:type="gramStart"/>
            <w:r>
              <w:rPr>
                <w:color w:val="000000"/>
              </w:rPr>
              <w:t>staff</w:t>
            </w:r>
            <w:proofErr w:type="gramEnd"/>
            <w:r>
              <w:rPr>
                <w:color w:val="000000"/>
              </w:rPr>
              <w:t xml:space="preserve"> and volunteers annually.</w:t>
            </w:r>
          </w:p>
          <w:p w14:paraId="2400A9D4" w14:textId="77777777" w:rsidR="004B1189" w:rsidRDefault="004B1189" w:rsidP="004B1189">
            <w:pPr>
              <w:rPr>
                <w:color w:val="000000"/>
              </w:rPr>
            </w:pPr>
          </w:p>
        </w:tc>
        <w:tc>
          <w:tcPr>
            <w:tcW w:w="1080" w:type="dxa"/>
          </w:tcPr>
          <w:p w14:paraId="1C4E00DF" w14:textId="77777777" w:rsidR="004B1189" w:rsidRDefault="004B1189" w:rsidP="004B1189">
            <w:pPr>
              <w:rPr>
                <w:rFonts w:cstheme="minorHAnsi"/>
              </w:rPr>
            </w:pPr>
            <w:r>
              <w:rPr>
                <w:rFonts w:cstheme="minorHAnsi"/>
              </w:rPr>
              <w:t>Surgical</w:t>
            </w:r>
          </w:p>
          <w:p w14:paraId="487FEB81" w14:textId="77841C3D" w:rsidR="004B1189" w:rsidRPr="0084305D" w:rsidRDefault="004B1189" w:rsidP="004B1189">
            <w:pPr>
              <w:rPr>
                <w:rFonts w:cstheme="minorHAnsi"/>
              </w:rPr>
            </w:pPr>
            <w:r>
              <w:rPr>
                <w:rFonts w:cstheme="minorHAnsi"/>
              </w:rPr>
              <w:t>Dental</w:t>
            </w:r>
          </w:p>
        </w:tc>
        <w:tc>
          <w:tcPr>
            <w:tcW w:w="810" w:type="dxa"/>
          </w:tcPr>
          <w:p w14:paraId="770FB4F4" w14:textId="77777777" w:rsidR="004B1189" w:rsidRDefault="004B1189" w:rsidP="004B1189">
            <w:r>
              <w:t>A</w:t>
            </w:r>
          </w:p>
          <w:p w14:paraId="309DED80" w14:textId="77777777" w:rsidR="004B1189" w:rsidRDefault="004B1189" w:rsidP="004B1189">
            <w:r>
              <w:t>B</w:t>
            </w:r>
          </w:p>
          <w:p w14:paraId="35AD20E4" w14:textId="77777777" w:rsidR="004B1189" w:rsidRDefault="004B1189" w:rsidP="004B1189">
            <w:r>
              <w:t>C-M</w:t>
            </w:r>
          </w:p>
          <w:p w14:paraId="6E7A8442" w14:textId="4DD3990E" w:rsidR="004B1189" w:rsidRDefault="004B1189" w:rsidP="004B1189">
            <w:r>
              <w:t>C</w:t>
            </w:r>
          </w:p>
        </w:tc>
        <w:tc>
          <w:tcPr>
            <w:tcW w:w="1980" w:type="dxa"/>
          </w:tcPr>
          <w:p w14:paraId="212D4C9B" w14:textId="77777777" w:rsidR="004B1189" w:rsidRPr="00C34C63" w:rsidRDefault="00D53453" w:rsidP="004B1189">
            <w:pPr>
              <w:rPr>
                <w:rFonts w:cstheme="minorHAnsi"/>
              </w:rPr>
            </w:pPr>
            <w:sdt>
              <w:sdtPr>
                <w:rPr>
                  <w:rFonts w:cstheme="minorHAnsi"/>
                </w:rPr>
                <w:id w:val="436491128"/>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E08AFB" w14:textId="77777777" w:rsidR="004B1189" w:rsidRPr="00C34C63" w:rsidRDefault="00D53453" w:rsidP="004B1189">
            <w:pPr>
              <w:rPr>
                <w:rFonts w:cstheme="minorHAnsi"/>
              </w:rPr>
            </w:pPr>
            <w:sdt>
              <w:sdtPr>
                <w:rPr>
                  <w:rFonts w:cstheme="minorHAnsi"/>
                </w:rPr>
                <w:id w:val="194094385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E40B39E" w14:textId="77777777" w:rsidR="004B1189" w:rsidRDefault="00D53453" w:rsidP="004B1189">
            <w:pPr>
              <w:rPr>
                <w:rFonts w:cstheme="minorHAnsi"/>
              </w:rPr>
            </w:pPr>
            <w:sdt>
              <w:sdtPr>
                <w:rPr>
                  <w:rFonts w:cstheme="minorHAnsi"/>
                </w:rPr>
                <w:id w:val="-95718255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337BEF2" w14:textId="77777777" w:rsidR="004B1189" w:rsidRPr="00C34C63" w:rsidRDefault="00D53453" w:rsidP="004B1189">
            <w:pPr>
              <w:rPr>
                <w:rFonts w:cstheme="minorHAnsi"/>
              </w:rPr>
            </w:pPr>
            <w:sdt>
              <w:sdtPr>
                <w:rPr>
                  <w:rFonts w:cstheme="minorHAnsi"/>
                </w:rPr>
                <w:id w:val="-1909832709"/>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D30D45B" w14:textId="77777777" w:rsidR="004B1189" w:rsidRDefault="004B1189" w:rsidP="004B1189">
            <w:pPr>
              <w:rPr>
                <w:rFonts w:cstheme="minorHAnsi"/>
              </w:rPr>
            </w:pPr>
          </w:p>
        </w:tc>
        <w:sdt>
          <w:sdtPr>
            <w:rPr>
              <w:rFonts w:cstheme="minorHAnsi"/>
            </w:rPr>
            <w:id w:val="-1186365559"/>
            <w:placeholder>
              <w:docPart w:val="CAB2382B6DCE4DD98A0AFCDFA0AF52C0"/>
            </w:placeholder>
            <w:showingPlcHdr/>
          </w:sdtPr>
          <w:sdtEndPr/>
          <w:sdtContent>
            <w:tc>
              <w:tcPr>
                <w:tcW w:w="4770" w:type="dxa"/>
              </w:tcPr>
              <w:p w14:paraId="054F94FB" w14:textId="03B3B87C"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DEB5ACB" w14:textId="77777777" w:rsidTr="007E4727">
        <w:trPr>
          <w:cantSplit/>
        </w:trPr>
        <w:tc>
          <w:tcPr>
            <w:tcW w:w="990" w:type="dxa"/>
          </w:tcPr>
          <w:p w14:paraId="1C255205" w14:textId="4BB18B2F" w:rsidR="004B1189" w:rsidRPr="001B32CE" w:rsidRDefault="004B1189" w:rsidP="004B1189">
            <w:pPr>
              <w:jc w:val="center"/>
              <w:rPr>
                <w:b/>
                <w:bCs/>
              </w:rPr>
            </w:pPr>
            <w:r w:rsidRPr="001B32CE">
              <w:rPr>
                <w:b/>
                <w:bCs/>
              </w:rPr>
              <w:t>11-B-16</w:t>
            </w:r>
          </w:p>
        </w:tc>
        <w:tc>
          <w:tcPr>
            <w:tcW w:w="5490" w:type="dxa"/>
          </w:tcPr>
          <w:p w14:paraId="753555D3" w14:textId="77777777" w:rsidR="004B1189" w:rsidRDefault="004B1189" w:rsidP="004B1189">
            <w:pPr>
              <w:rPr>
                <w:color w:val="000000"/>
              </w:rPr>
            </w:pPr>
            <w:r>
              <w:rPr>
                <w:color w:val="000000"/>
              </w:rPr>
              <w:t xml:space="preserve">The Medical Director should review and maintain a record of the performance of all practitioners, </w:t>
            </w:r>
            <w:proofErr w:type="gramStart"/>
            <w:r>
              <w:rPr>
                <w:color w:val="000000"/>
              </w:rPr>
              <w:t>staff</w:t>
            </w:r>
            <w:proofErr w:type="gramEnd"/>
            <w:r>
              <w:rPr>
                <w:color w:val="000000"/>
              </w:rPr>
              <w:t xml:space="preserve"> and volunteers at least annually. This should include record of corrective actions and educational activities.</w:t>
            </w:r>
          </w:p>
          <w:p w14:paraId="5EC859D7" w14:textId="77777777" w:rsidR="004B1189" w:rsidRDefault="004B1189" w:rsidP="004B1189">
            <w:pPr>
              <w:rPr>
                <w:color w:val="000000"/>
              </w:rPr>
            </w:pPr>
          </w:p>
        </w:tc>
        <w:tc>
          <w:tcPr>
            <w:tcW w:w="1080" w:type="dxa"/>
          </w:tcPr>
          <w:p w14:paraId="7B155D4C" w14:textId="77777777" w:rsidR="004B1189" w:rsidRDefault="004B1189" w:rsidP="004B1189">
            <w:pPr>
              <w:rPr>
                <w:rFonts w:cstheme="minorHAnsi"/>
              </w:rPr>
            </w:pPr>
            <w:r>
              <w:rPr>
                <w:rFonts w:cstheme="minorHAnsi"/>
              </w:rPr>
              <w:t>Surgical</w:t>
            </w:r>
          </w:p>
          <w:p w14:paraId="472B66A5" w14:textId="7DA915F5" w:rsidR="004B1189" w:rsidRPr="0084305D" w:rsidRDefault="004B1189" w:rsidP="004B1189">
            <w:pPr>
              <w:rPr>
                <w:rFonts w:cstheme="minorHAnsi"/>
              </w:rPr>
            </w:pPr>
            <w:r>
              <w:rPr>
                <w:rFonts w:cstheme="minorHAnsi"/>
              </w:rPr>
              <w:t>Dental</w:t>
            </w:r>
          </w:p>
        </w:tc>
        <w:tc>
          <w:tcPr>
            <w:tcW w:w="810" w:type="dxa"/>
          </w:tcPr>
          <w:p w14:paraId="49A379D7" w14:textId="77777777" w:rsidR="004B1189" w:rsidRDefault="004B1189" w:rsidP="004B1189">
            <w:r>
              <w:t>A</w:t>
            </w:r>
          </w:p>
          <w:p w14:paraId="1F85F916" w14:textId="77777777" w:rsidR="004B1189" w:rsidRDefault="004B1189" w:rsidP="004B1189">
            <w:r>
              <w:t>B</w:t>
            </w:r>
          </w:p>
          <w:p w14:paraId="71B17B82" w14:textId="77777777" w:rsidR="004B1189" w:rsidRDefault="004B1189" w:rsidP="004B1189">
            <w:r>
              <w:t>C-M</w:t>
            </w:r>
          </w:p>
          <w:p w14:paraId="670DA41A" w14:textId="40DC251C" w:rsidR="004B1189" w:rsidRDefault="004B1189" w:rsidP="004B1189">
            <w:r>
              <w:t>C</w:t>
            </w:r>
          </w:p>
        </w:tc>
        <w:tc>
          <w:tcPr>
            <w:tcW w:w="1980" w:type="dxa"/>
          </w:tcPr>
          <w:p w14:paraId="6C713002" w14:textId="77777777" w:rsidR="004B1189" w:rsidRPr="00C34C63" w:rsidRDefault="00D53453" w:rsidP="004B1189">
            <w:pPr>
              <w:rPr>
                <w:rFonts w:cstheme="minorHAnsi"/>
              </w:rPr>
            </w:pPr>
            <w:sdt>
              <w:sdtPr>
                <w:rPr>
                  <w:rFonts w:cstheme="minorHAnsi"/>
                </w:rPr>
                <w:id w:val="55451861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D4B9BE3" w14:textId="77777777" w:rsidR="004B1189" w:rsidRPr="00C34C63" w:rsidRDefault="00D53453" w:rsidP="004B1189">
            <w:pPr>
              <w:rPr>
                <w:rFonts w:cstheme="minorHAnsi"/>
              </w:rPr>
            </w:pPr>
            <w:sdt>
              <w:sdtPr>
                <w:rPr>
                  <w:rFonts w:cstheme="minorHAnsi"/>
                </w:rPr>
                <w:id w:val="760418512"/>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8A82150" w14:textId="77777777" w:rsidR="004B1189" w:rsidRDefault="00D53453" w:rsidP="004B1189">
            <w:pPr>
              <w:rPr>
                <w:rFonts w:cstheme="minorHAnsi"/>
              </w:rPr>
            </w:pPr>
            <w:sdt>
              <w:sdtPr>
                <w:rPr>
                  <w:rFonts w:cstheme="minorHAnsi"/>
                </w:rPr>
                <w:id w:val="141991601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512EFB4" w14:textId="77777777" w:rsidR="004B1189" w:rsidRPr="00C34C63" w:rsidRDefault="00D53453" w:rsidP="004B1189">
            <w:pPr>
              <w:rPr>
                <w:rFonts w:cstheme="minorHAnsi"/>
              </w:rPr>
            </w:pPr>
            <w:sdt>
              <w:sdtPr>
                <w:rPr>
                  <w:rFonts w:cstheme="minorHAnsi"/>
                </w:rPr>
                <w:id w:val="-18128399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15D6352" w14:textId="76B20A61" w:rsidR="004B1189" w:rsidRDefault="004B1189" w:rsidP="004B1189">
            <w:pPr>
              <w:rPr>
                <w:rFonts w:cstheme="minorHAnsi"/>
              </w:rPr>
            </w:pPr>
          </w:p>
        </w:tc>
        <w:sdt>
          <w:sdtPr>
            <w:rPr>
              <w:rFonts w:cstheme="minorHAnsi"/>
            </w:rPr>
            <w:id w:val="621045989"/>
            <w:placeholder>
              <w:docPart w:val="98C1E0D3C80B4723867DC05BB2AEEB11"/>
            </w:placeholder>
            <w:showingPlcHdr/>
          </w:sdtPr>
          <w:sdtEndPr/>
          <w:sdtContent>
            <w:tc>
              <w:tcPr>
                <w:tcW w:w="4770" w:type="dxa"/>
              </w:tcPr>
              <w:p w14:paraId="46B80D84" w14:textId="38151257" w:rsidR="004B1189" w:rsidRDefault="004B1189" w:rsidP="004B1189">
                <w:pPr>
                  <w:rPr>
                    <w:rFonts w:cstheme="minorHAnsi"/>
                  </w:rPr>
                </w:pPr>
                <w:r w:rsidRPr="00C34C63">
                  <w:rPr>
                    <w:rFonts w:cstheme="minorHAnsi"/>
                  </w:rPr>
                  <w:t>Enter observations of non-compliance, comments or notes here.</w:t>
                </w:r>
              </w:p>
            </w:tc>
          </w:sdtContent>
        </w:sdt>
      </w:tr>
      <w:tr w:rsidR="007E3EFC" w14:paraId="21820827" w14:textId="77777777" w:rsidTr="007E4727">
        <w:trPr>
          <w:cantSplit/>
        </w:trPr>
        <w:tc>
          <w:tcPr>
            <w:tcW w:w="15120" w:type="dxa"/>
            <w:gridSpan w:val="6"/>
            <w:shd w:val="clear" w:color="auto" w:fill="D9E2F3" w:themeFill="accent1" w:themeFillTint="33"/>
          </w:tcPr>
          <w:p w14:paraId="55D68390" w14:textId="77777777" w:rsidR="007E3EFC" w:rsidRPr="00017D18" w:rsidRDefault="007E3EFC" w:rsidP="007E3EFC">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55" w:name="Per11C6"/>
      <w:tr w:rsidR="001873DB" w14:paraId="18716A42" w14:textId="77777777" w:rsidTr="007E4727">
        <w:trPr>
          <w:cantSplit/>
        </w:trPr>
        <w:tc>
          <w:tcPr>
            <w:tcW w:w="990" w:type="dxa"/>
          </w:tcPr>
          <w:p w14:paraId="147F75AB" w14:textId="67E1E890" w:rsidR="001873DB" w:rsidRPr="001B32CE" w:rsidRDefault="00BD3712" w:rsidP="001873DB">
            <w:pPr>
              <w:jc w:val="center"/>
              <w:rPr>
                <w:rFonts w:cstheme="minorHAnsi"/>
                <w:b/>
                <w:bCs/>
              </w:rPr>
            </w:pPr>
            <w:r>
              <w:rPr>
                <w:b/>
                <w:bCs/>
              </w:rPr>
              <w:fldChar w:fldCharType="begin"/>
            </w:r>
            <w:r>
              <w:rPr>
                <w:b/>
                <w:bCs/>
              </w:rPr>
              <w:instrText xml:space="preserve"> HYPERLINK  \l "PerWorksheet" </w:instrText>
            </w:r>
            <w:r>
              <w:rPr>
                <w:b/>
                <w:bCs/>
              </w:rPr>
              <w:fldChar w:fldCharType="separate"/>
            </w:r>
            <w:r w:rsidR="001873DB" w:rsidRPr="00BD3712">
              <w:rPr>
                <w:rStyle w:val="Hyperlink"/>
                <w:b/>
                <w:bCs/>
              </w:rPr>
              <w:t>11-C-6</w:t>
            </w:r>
            <w:bookmarkEnd w:id="155"/>
            <w:r>
              <w:rPr>
                <w:b/>
                <w:bCs/>
              </w:rPr>
              <w:fldChar w:fldCharType="end"/>
            </w:r>
          </w:p>
        </w:tc>
        <w:tc>
          <w:tcPr>
            <w:tcW w:w="5490" w:type="dxa"/>
            <w:shd w:val="clear" w:color="auto" w:fill="auto"/>
          </w:tcPr>
          <w:p w14:paraId="0A75DEF1" w14:textId="77777777" w:rsidR="001873DB" w:rsidRDefault="001873DB" w:rsidP="001873DB">
            <w:pPr>
              <w:rPr>
                <w:color w:val="000000"/>
              </w:rPr>
            </w:pPr>
            <w:r>
              <w:rPr>
                <w:color w:val="000000"/>
              </w:rPr>
              <w:t>Members of the medical staff must be legally and professionally qualified for the positions to which they are appointed and for the performance of privileges granted. The clinic grants privileges in accordance with recommendations from qualified medical/dental personnel.</w:t>
            </w:r>
          </w:p>
          <w:p w14:paraId="78D1EF1E" w14:textId="77777777" w:rsidR="001873DB" w:rsidRPr="0084305D" w:rsidRDefault="001873DB" w:rsidP="001873DB">
            <w:pPr>
              <w:rPr>
                <w:rFonts w:cstheme="minorHAnsi"/>
              </w:rPr>
            </w:pPr>
          </w:p>
        </w:tc>
        <w:tc>
          <w:tcPr>
            <w:tcW w:w="1080" w:type="dxa"/>
            <w:shd w:val="clear" w:color="auto" w:fill="auto"/>
          </w:tcPr>
          <w:p w14:paraId="43E29D04" w14:textId="77777777" w:rsidR="001873DB" w:rsidRDefault="001873DB" w:rsidP="001873DB">
            <w:pPr>
              <w:rPr>
                <w:rFonts w:cstheme="minorHAnsi"/>
              </w:rPr>
            </w:pPr>
            <w:r>
              <w:rPr>
                <w:rFonts w:cstheme="minorHAnsi"/>
              </w:rPr>
              <w:t>Surgical</w:t>
            </w:r>
          </w:p>
          <w:p w14:paraId="28CF5579" w14:textId="67AE72A0" w:rsidR="001873DB" w:rsidRPr="0084305D" w:rsidRDefault="001873DB" w:rsidP="001873DB">
            <w:pPr>
              <w:rPr>
                <w:rFonts w:cstheme="minorHAnsi"/>
              </w:rPr>
            </w:pPr>
            <w:r>
              <w:rPr>
                <w:rFonts w:cstheme="minorHAnsi"/>
              </w:rPr>
              <w:t>Dental</w:t>
            </w:r>
          </w:p>
        </w:tc>
        <w:tc>
          <w:tcPr>
            <w:tcW w:w="810" w:type="dxa"/>
          </w:tcPr>
          <w:p w14:paraId="350EDB4C" w14:textId="77777777" w:rsidR="001873DB" w:rsidRPr="00C34C63" w:rsidRDefault="001873DB" w:rsidP="001873DB">
            <w:pPr>
              <w:rPr>
                <w:rFonts w:cstheme="minorHAnsi"/>
              </w:rPr>
            </w:pPr>
            <w:r w:rsidRPr="00C34C63">
              <w:rPr>
                <w:rFonts w:cstheme="minorHAnsi"/>
              </w:rPr>
              <w:t xml:space="preserve">A </w:t>
            </w:r>
          </w:p>
          <w:p w14:paraId="15FFD25F" w14:textId="77777777" w:rsidR="001873DB" w:rsidRPr="00C34C63" w:rsidRDefault="001873DB" w:rsidP="001873DB">
            <w:pPr>
              <w:rPr>
                <w:rFonts w:cstheme="minorHAnsi"/>
              </w:rPr>
            </w:pPr>
            <w:r w:rsidRPr="00C34C63">
              <w:rPr>
                <w:rFonts w:cstheme="minorHAnsi"/>
              </w:rPr>
              <w:t xml:space="preserve">B </w:t>
            </w:r>
          </w:p>
          <w:p w14:paraId="12363F3C" w14:textId="77777777" w:rsidR="001873DB" w:rsidRPr="00C34C63" w:rsidRDefault="001873DB" w:rsidP="001873DB">
            <w:pPr>
              <w:rPr>
                <w:rFonts w:cstheme="minorHAnsi"/>
              </w:rPr>
            </w:pPr>
            <w:r w:rsidRPr="00C34C63">
              <w:rPr>
                <w:rFonts w:cstheme="minorHAnsi"/>
              </w:rPr>
              <w:t xml:space="preserve">C-M </w:t>
            </w:r>
          </w:p>
          <w:p w14:paraId="4624A787" w14:textId="77777777" w:rsidR="001873DB" w:rsidRPr="0084305D" w:rsidRDefault="001873DB" w:rsidP="001873DB">
            <w:pPr>
              <w:rPr>
                <w:rFonts w:cstheme="minorHAnsi"/>
              </w:rPr>
            </w:pPr>
            <w:r w:rsidRPr="00C34C63">
              <w:rPr>
                <w:rFonts w:cstheme="minorHAnsi"/>
              </w:rPr>
              <w:t>C</w:t>
            </w:r>
          </w:p>
        </w:tc>
        <w:tc>
          <w:tcPr>
            <w:tcW w:w="1980" w:type="dxa"/>
          </w:tcPr>
          <w:p w14:paraId="073BD1DE" w14:textId="77777777" w:rsidR="001873DB" w:rsidRPr="0084305D" w:rsidRDefault="00D53453" w:rsidP="001873DB">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1CEEF3BD" w14:textId="77777777" w:rsidR="001873DB" w:rsidRPr="0084305D" w:rsidRDefault="00D53453" w:rsidP="001873DB">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16095515" w14:textId="77777777" w:rsidR="001873DB" w:rsidRDefault="00D53453" w:rsidP="001873DB">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7F11BBAD" w14:textId="77777777" w:rsidR="001873DB" w:rsidRPr="00C34C63" w:rsidRDefault="00D53453" w:rsidP="001873DB">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6659CCC3" w14:textId="77777777" w:rsidR="001873DB" w:rsidRPr="0084305D" w:rsidRDefault="001873DB" w:rsidP="001873DB">
            <w:pPr>
              <w:rPr>
                <w:rFonts w:cstheme="minorHAnsi"/>
              </w:rPr>
            </w:pPr>
          </w:p>
        </w:tc>
        <w:sdt>
          <w:sdtPr>
            <w:rPr>
              <w:rFonts w:cstheme="minorHAnsi"/>
            </w:rPr>
            <w:id w:val="694357405"/>
            <w:placeholder>
              <w:docPart w:val="812B75F366BB4291A7A4D2B0F48DABFE"/>
            </w:placeholder>
            <w:showingPlcHdr/>
          </w:sdtPr>
          <w:sdtEndPr/>
          <w:sdtContent>
            <w:tc>
              <w:tcPr>
                <w:tcW w:w="4770" w:type="dxa"/>
              </w:tcPr>
              <w:p w14:paraId="1E114ADB" w14:textId="77777777" w:rsidR="001873DB" w:rsidRPr="0084305D" w:rsidRDefault="001873DB" w:rsidP="001873DB">
                <w:pPr>
                  <w:rPr>
                    <w:rFonts w:cstheme="minorHAnsi"/>
                  </w:rPr>
                </w:pPr>
                <w:r w:rsidRPr="0084305D">
                  <w:rPr>
                    <w:rFonts w:cstheme="minorHAnsi"/>
                  </w:rPr>
                  <w:t>Enter observations of non-compliance, comments or notes here.</w:t>
                </w:r>
              </w:p>
            </w:tc>
          </w:sdtContent>
        </w:sdt>
      </w:tr>
      <w:bookmarkStart w:id="156" w:name="Per11C17"/>
      <w:tr w:rsidR="007D327F" w14:paraId="73ED6313" w14:textId="77777777" w:rsidTr="00925CE7">
        <w:trPr>
          <w:cantSplit/>
        </w:trPr>
        <w:tc>
          <w:tcPr>
            <w:tcW w:w="990" w:type="dxa"/>
          </w:tcPr>
          <w:p w14:paraId="4124A19A" w14:textId="07351A6D"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7</w:t>
            </w:r>
            <w:bookmarkEnd w:id="156"/>
            <w:r>
              <w:rPr>
                <w:b/>
                <w:bCs/>
              </w:rPr>
              <w:fldChar w:fldCharType="end"/>
            </w:r>
          </w:p>
        </w:tc>
        <w:tc>
          <w:tcPr>
            <w:tcW w:w="5490" w:type="dxa"/>
            <w:shd w:val="clear" w:color="auto" w:fill="auto"/>
          </w:tcPr>
          <w:p w14:paraId="35585B80" w14:textId="74E318F4" w:rsidR="007D327F" w:rsidRDefault="007B2397" w:rsidP="00CC4A78">
            <w:pPr>
              <w:rPr>
                <w:color w:val="000000"/>
              </w:rPr>
            </w:pPr>
            <w:r w:rsidRPr="007B2397">
              <w:rPr>
                <w:color w:val="000000"/>
              </w:rPr>
              <w:t>Dental procedures are performed only by dental health professionals who have been granted privileges to perform those procedures by the governing body of the organization</w:t>
            </w:r>
            <w:r w:rsidR="007D327F">
              <w:rPr>
                <w:color w:val="000000"/>
              </w:rPr>
              <w:t>.</w:t>
            </w:r>
          </w:p>
          <w:p w14:paraId="19BB0D14" w14:textId="77777777" w:rsidR="007D327F" w:rsidRPr="0084305D" w:rsidRDefault="007D327F" w:rsidP="00CC4A78">
            <w:pPr>
              <w:rPr>
                <w:rFonts w:cstheme="minorHAnsi"/>
              </w:rPr>
            </w:pPr>
          </w:p>
        </w:tc>
        <w:tc>
          <w:tcPr>
            <w:tcW w:w="1080" w:type="dxa"/>
            <w:shd w:val="clear" w:color="auto" w:fill="auto"/>
          </w:tcPr>
          <w:p w14:paraId="432F7029" w14:textId="77777777" w:rsidR="007D327F" w:rsidRPr="0084305D" w:rsidRDefault="007D327F" w:rsidP="00CC4A78">
            <w:pPr>
              <w:rPr>
                <w:rFonts w:cstheme="minorHAnsi"/>
              </w:rPr>
            </w:pPr>
            <w:r>
              <w:rPr>
                <w:rFonts w:cstheme="minorHAnsi"/>
              </w:rPr>
              <w:t>Dental</w:t>
            </w:r>
          </w:p>
        </w:tc>
        <w:tc>
          <w:tcPr>
            <w:tcW w:w="810" w:type="dxa"/>
          </w:tcPr>
          <w:p w14:paraId="0DEEBC86" w14:textId="77777777" w:rsidR="007D327F" w:rsidRPr="00C34C63" w:rsidRDefault="007D327F" w:rsidP="00CC4A78">
            <w:pPr>
              <w:rPr>
                <w:rFonts w:cstheme="minorHAnsi"/>
              </w:rPr>
            </w:pPr>
            <w:r w:rsidRPr="00C34C63">
              <w:rPr>
                <w:rFonts w:cstheme="minorHAnsi"/>
              </w:rPr>
              <w:t xml:space="preserve">A </w:t>
            </w:r>
          </w:p>
          <w:p w14:paraId="1AC31C2D" w14:textId="77777777" w:rsidR="007D327F" w:rsidRPr="00C34C63" w:rsidRDefault="007D327F" w:rsidP="00CC4A78">
            <w:pPr>
              <w:rPr>
                <w:rFonts w:cstheme="minorHAnsi"/>
              </w:rPr>
            </w:pPr>
            <w:r w:rsidRPr="00C34C63">
              <w:rPr>
                <w:rFonts w:cstheme="minorHAnsi"/>
              </w:rPr>
              <w:t xml:space="preserve">B </w:t>
            </w:r>
          </w:p>
          <w:p w14:paraId="4A1CA65D" w14:textId="77777777" w:rsidR="007D327F" w:rsidRPr="00C34C63" w:rsidRDefault="007D327F" w:rsidP="00CC4A78">
            <w:pPr>
              <w:rPr>
                <w:rFonts w:cstheme="minorHAnsi"/>
              </w:rPr>
            </w:pPr>
            <w:r w:rsidRPr="00C34C63">
              <w:rPr>
                <w:rFonts w:cstheme="minorHAnsi"/>
              </w:rPr>
              <w:t xml:space="preserve">C-M </w:t>
            </w:r>
          </w:p>
          <w:p w14:paraId="48272A95" w14:textId="77777777" w:rsidR="007D327F" w:rsidRPr="0084305D" w:rsidRDefault="007D327F" w:rsidP="00CC4A78">
            <w:pPr>
              <w:rPr>
                <w:rFonts w:cstheme="minorHAnsi"/>
              </w:rPr>
            </w:pPr>
            <w:r w:rsidRPr="00C34C63">
              <w:rPr>
                <w:rFonts w:cstheme="minorHAnsi"/>
              </w:rPr>
              <w:t>C</w:t>
            </w:r>
          </w:p>
        </w:tc>
        <w:tc>
          <w:tcPr>
            <w:tcW w:w="1980" w:type="dxa"/>
          </w:tcPr>
          <w:p w14:paraId="21996614" w14:textId="77777777" w:rsidR="007D327F" w:rsidRPr="0084305D" w:rsidRDefault="00D53453" w:rsidP="00CC4A78">
            <w:pPr>
              <w:rPr>
                <w:rFonts w:cstheme="minorHAnsi"/>
              </w:rPr>
            </w:pPr>
            <w:sdt>
              <w:sdtPr>
                <w:rPr>
                  <w:rFonts w:cstheme="minorHAnsi"/>
                </w:rPr>
                <w:id w:val="-1192835619"/>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14EDDFD7" w14:textId="77777777" w:rsidR="007D327F" w:rsidRPr="0084305D" w:rsidRDefault="00D53453" w:rsidP="00CC4A78">
            <w:pPr>
              <w:rPr>
                <w:rFonts w:cstheme="minorHAnsi"/>
              </w:rPr>
            </w:pPr>
            <w:sdt>
              <w:sdtPr>
                <w:rPr>
                  <w:rFonts w:cstheme="minorHAnsi"/>
                </w:rPr>
                <w:id w:val="674685086"/>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4B0F507" w14:textId="77777777" w:rsidR="007D327F" w:rsidRDefault="00D53453" w:rsidP="00CC4A78">
            <w:pPr>
              <w:rPr>
                <w:rFonts w:cstheme="minorHAnsi"/>
              </w:rPr>
            </w:pPr>
            <w:sdt>
              <w:sdtPr>
                <w:rPr>
                  <w:rFonts w:cstheme="minorHAnsi"/>
                </w:rPr>
                <w:id w:val="-211127327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13B4D0AF" w14:textId="77777777" w:rsidR="007D327F" w:rsidRPr="00C34C63" w:rsidRDefault="00D53453" w:rsidP="00CC4A78">
            <w:pPr>
              <w:rPr>
                <w:rFonts w:cstheme="minorHAnsi"/>
              </w:rPr>
            </w:pPr>
            <w:sdt>
              <w:sdtPr>
                <w:rPr>
                  <w:rFonts w:cstheme="minorHAnsi"/>
                </w:rPr>
                <w:id w:val="1451899628"/>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AB67376" w14:textId="77777777" w:rsidR="007D327F" w:rsidRPr="0084305D" w:rsidRDefault="007D327F" w:rsidP="00CC4A78">
            <w:pPr>
              <w:rPr>
                <w:rFonts w:cstheme="minorHAnsi"/>
              </w:rPr>
            </w:pPr>
          </w:p>
        </w:tc>
        <w:sdt>
          <w:sdtPr>
            <w:rPr>
              <w:rFonts w:cstheme="minorHAnsi"/>
            </w:rPr>
            <w:id w:val="-1039668889"/>
            <w:placeholder>
              <w:docPart w:val="9394278830FA48E1828F058DD1A0D717"/>
            </w:placeholder>
            <w:showingPlcHdr/>
          </w:sdtPr>
          <w:sdtEndPr/>
          <w:sdtContent>
            <w:tc>
              <w:tcPr>
                <w:tcW w:w="4770" w:type="dxa"/>
              </w:tcPr>
              <w:p w14:paraId="64783DF2"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57" w:name="Per11C18"/>
      <w:tr w:rsidR="007D327F" w14:paraId="6B14BAA5" w14:textId="77777777" w:rsidTr="00925CE7">
        <w:trPr>
          <w:cantSplit/>
        </w:trPr>
        <w:tc>
          <w:tcPr>
            <w:tcW w:w="990" w:type="dxa"/>
          </w:tcPr>
          <w:p w14:paraId="1C536746" w14:textId="59FB5EB7"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8</w:t>
            </w:r>
            <w:bookmarkEnd w:id="157"/>
            <w:r>
              <w:rPr>
                <w:b/>
                <w:bCs/>
              </w:rPr>
              <w:fldChar w:fldCharType="end"/>
            </w:r>
          </w:p>
        </w:tc>
        <w:tc>
          <w:tcPr>
            <w:tcW w:w="5490" w:type="dxa"/>
            <w:shd w:val="clear" w:color="auto" w:fill="auto"/>
          </w:tcPr>
          <w:p w14:paraId="46ADA75F" w14:textId="33D5E262" w:rsidR="007D327F" w:rsidRDefault="00AC395F" w:rsidP="00CC4A78">
            <w:pPr>
              <w:rPr>
                <w:color w:val="000000"/>
              </w:rPr>
            </w:pPr>
            <w:r w:rsidRPr="00AC395F">
              <w:rPr>
                <w:color w:val="000000"/>
              </w:rPr>
              <w:t>Personnel assisting in the provision of dental services are appropriately qualified and available in sufficient numbers for the dental procedures provided</w:t>
            </w:r>
            <w:r w:rsidR="007D327F">
              <w:rPr>
                <w:color w:val="000000"/>
              </w:rPr>
              <w:t>.</w:t>
            </w:r>
          </w:p>
          <w:p w14:paraId="0EFAB12B" w14:textId="77777777" w:rsidR="007D327F" w:rsidRPr="0084305D" w:rsidRDefault="007D327F" w:rsidP="00CC4A78">
            <w:pPr>
              <w:rPr>
                <w:rFonts w:cstheme="minorHAnsi"/>
              </w:rPr>
            </w:pPr>
          </w:p>
        </w:tc>
        <w:tc>
          <w:tcPr>
            <w:tcW w:w="1080" w:type="dxa"/>
            <w:shd w:val="clear" w:color="auto" w:fill="auto"/>
          </w:tcPr>
          <w:p w14:paraId="32327628" w14:textId="77777777" w:rsidR="007D327F" w:rsidRPr="0084305D" w:rsidRDefault="007D327F" w:rsidP="00CC4A78">
            <w:pPr>
              <w:rPr>
                <w:rFonts w:cstheme="minorHAnsi"/>
              </w:rPr>
            </w:pPr>
            <w:r>
              <w:rPr>
                <w:rFonts w:cstheme="minorHAnsi"/>
              </w:rPr>
              <w:t>Dental</w:t>
            </w:r>
          </w:p>
        </w:tc>
        <w:tc>
          <w:tcPr>
            <w:tcW w:w="810" w:type="dxa"/>
          </w:tcPr>
          <w:p w14:paraId="54EBA68F" w14:textId="77777777" w:rsidR="007D327F" w:rsidRPr="00C34C63" w:rsidRDefault="007D327F" w:rsidP="00CC4A78">
            <w:pPr>
              <w:rPr>
                <w:rFonts w:cstheme="minorHAnsi"/>
              </w:rPr>
            </w:pPr>
            <w:r w:rsidRPr="00C34C63">
              <w:rPr>
                <w:rFonts w:cstheme="minorHAnsi"/>
              </w:rPr>
              <w:t xml:space="preserve">A </w:t>
            </w:r>
          </w:p>
          <w:p w14:paraId="6F61A778" w14:textId="77777777" w:rsidR="007D327F" w:rsidRPr="00C34C63" w:rsidRDefault="007D327F" w:rsidP="00CC4A78">
            <w:pPr>
              <w:rPr>
                <w:rFonts w:cstheme="minorHAnsi"/>
              </w:rPr>
            </w:pPr>
            <w:r w:rsidRPr="00C34C63">
              <w:rPr>
                <w:rFonts w:cstheme="minorHAnsi"/>
              </w:rPr>
              <w:t xml:space="preserve">B </w:t>
            </w:r>
          </w:p>
          <w:p w14:paraId="10629989" w14:textId="77777777" w:rsidR="007D327F" w:rsidRPr="00C34C63" w:rsidRDefault="007D327F" w:rsidP="00CC4A78">
            <w:pPr>
              <w:rPr>
                <w:rFonts w:cstheme="minorHAnsi"/>
              </w:rPr>
            </w:pPr>
            <w:r w:rsidRPr="00C34C63">
              <w:rPr>
                <w:rFonts w:cstheme="minorHAnsi"/>
              </w:rPr>
              <w:t xml:space="preserve">C-M </w:t>
            </w:r>
          </w:p>
          <w:p w14:paraId="31A8E8D3" w14:textId="77777777" w:rsidR="007D327F" w:rsidRPr="0084305D" w:rsidRDefault="007D327F" w:rsidP="00CC4A78">
            <w:pPr>
              <w:rPr>
                <w:rFonts w:cstheme="minorHAnsi"/>
              </w:rPr>
            </w:pPr>
            <w:r w:rsidRPr="00C34C63">
              <w:rPr>
                <w:rFonts w:cstheme="minorHAnsi"/>
              </w:rPr>
              <w:t>C</w:t>
            </w:r>
          </w:p>
        </w:tc>
        <w:tc>
          <w:tcPr>
            <w:tcW w:w="1980" w:type="dxa"/>
          </w:tcPr>
          <w:p w14:paraId="37F8A824" w14:textId="77777777" w:rsidR="007D327F" w:rsidRPr="0084305D" w:rsidRDefault="00D53453" w:rsidP="00CC4A78">
            <w:pPr>
              <w:rPr>
                <w:rFonts w:cstheme="minorHAnsi"/>
              </w:rPr>
            </w:pPr>
            <w:sdt>
              <w:sdtPr>
                <w:rPr>
                  <w:rFonts w:cstheme="minorHAnsi"/>
                </w:rPr>
                <w:id w:val="13306972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9573D7A" w14:textId="77777777" w:rsidR="007D327F" w:rsidRPr="0084305D" w:rsidRDefault="00D53453" w:rsidP="00CC4A78">
            <w:pPr>
              <w:rPr>
                <w:rFonts w:cstheme="minorHAnsi"/>
              </w:rPr>
            </w:pPr>
            <w:sdt>
              <w:sdtPr>
                <w:rPr>
                  <w:rFonts w:cstheme="minorHAnsi"/>
                </w:rPr>
                <w:id w:val="-180322864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2DE4758" w14:textId="77777777" w:rsidR="007D327F" w:rsidRDefault="00D53453" w:rsidP="00CC4A78">
            <w:pPr>
              <w:rPr>
                <w:rFonts w:cstheme="minorHAnsi"/>
              </w:rPr>
            </w:pPr>
            <w:sdt>
              <w:sdtPr>
                <w:rPr>
                  <w:rFonts w:cstheme="minorHAnsi"/>
                </w:rPr>
                <w:id w:val="-1990703422"/>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24639C2A" w14:textId="77777777" w:rsidR="007D327F" w:rsidRPr="00C34C63" w:rsidRDefault="00D53453" w:rsidP="00CC4A78">
            <w:pPr>
              <w:rPr>
                <w:rFonts w:cstheme="minorHAnsi"/>
              </w:rPr>
            </w:pPr>
            <w:sdt>
              <w:sdtPr>
                <w:rPr>
                  <w:rFonts w:cstheme="minorHAnsi"/>
                </w:rPr>
                <w:id w:val="-643736263"/>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C6ABCA5" w14:textId="77777777" w:rsidR="007D327F" w:rsidRPr="0084305D" w:rsidRDefault="007D327F" w:rsidP="00CC4A78">
            <w:pPr>
              <w:rPr>
                <w:rFonts w:cstheme="minorHAnsi"/>
              </w:rPr>
            </w:pPr>
          </w:p>
        </w:tc>
        <w:sdt>
          <w:sdtPr>
            <w:rPr>
              <w:rFonts w:cstheme="minorHAnsi"/>
            </w:rPr>
            <w:id w:val="-1734071697"/>
            <w:placeholder>
              <w:docPart w:val="5155B31555DD439796E4088802E184C5"/>
            </w:placeholder>
            <w:showingPlcHdr/>
          </w:sdtPr>
          <w:sdtEndPr/>
          <w:sdtContent>
            <w:tc>
              <w:tcPr>
                <w:tcW w:w="4770" w:type="dxa"/>
              </w:tcPr>
              <w:p w14:paraId="45D3D810"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58" w:name="Per11C19"/>
      <w:tr w:rsidR="007D327F" w14:paraId="692FBC9C" w14:textId="77777777" w:rsidTr="00925CE7">
        <w:trPr>
          <w:cantSplit/>
        </w:trPr>
        <w:tc>
          <w:tcPr>
            <w:tcW w:w="990" w:type="dxa"/>
          </w:tcPr>
          <w:p w14:paraId="5C781BFD" w14:textId="4366137A" w:rsidR="007D327F" w:rsidRPr="001B32CE" w:rsidRDefault="00783102" w:rsidP="00CC4A78">
            <w:pPr>
              <w:jc w:val="center"/>
              <w:rPr>
                <w:rFonts w:cstheme="minorHAnsi"/>
                <w:b/>
                <w:bCs/>
              </w:rPr>
            </w:pPr>
            <w:r>
              <w:rPr>
                <w:b/>
                <w:bCs/>
              </w:rPr>
              <w:fldChar w:fldCharType="begin"/>
            </w:r>
            <w:r w:rsidR="007F712F">
              <w:rPr>
                <w:b/>
                <w:bCs/>
              </w:rPr>
              <w:instrText>HYPERLINK  \l "PerWorksheet2"</w:instrText>
            </w:r>
            <w:r>
              <w:rPr>
                <w:b/>
                <w:bCs/>
              </w:rPr>
              <w:fldChar w:fldCharType="separate"/>
            </w:r>
            <w:r w:rsidR="007D327F" w:rsidRPr="00783102">
              <w:rPr>
                <w:rStyle w:val="Hyperlink"/>
                <w:b/>
                <w:bCs/>
              </w:rPr>
              <w:t>11-C-19</w:t>
            </w:r>
            <w:bookmarkEnd w:id="158"/>
            <w:r>
              <w:rPr>
                <w:b/>
                <w:bCs/>
              </w:rPr>
              <w:fldChar w:fldCharType="end"/>
            </w:r>
          </w:p>
        </w:tc>
        <w:tc>
          <w:tcPr>
            <w:tcW w:w="5490" w:type="dxa"/>
            <w:shd w:val="clear" w:color="auto" w:fill="auto"/>
          </w:tcPr>
          <w:p w14:paraId="06D6A2B6" w14:textId="43E4C9A2" w:rsidR="007D327F" w:rsidRDefault="00380EF6" w:rsidP="00CC4A78">
            <w:pPr>
              <w:rPr>
                <w:color w:val="000000"/>
              </w:rPr>
            </w:pPr>
            <w:r w:rsidRPr="00380EF6">
              <w:rPr>
                <w:color w:val="000000"/>
              </w:rPr>
              <w:t>The practitioners shall be required to show evidence of hospital privileges including scope of practice relevant to the procedures performed in the facility</w:t>
            </w:r>
            <w:r w:rsidR="007D327F">
              <w:rPr>
                <w:color w:val="000000"/>
              </w:rPr>
              <w:t>.</w:t>
            </w:r>
          </w:p>
          <w:p w14:paraId="732CE5DF" w14:textId="77777777" w:rsidR="007D327F" w:rsidRPr="0084305D" w:rsidRDefault="007D327F" w:rsidP="00CC4A78">
            <w:pPr>
              <w:rPr>
                <w:rFonts w:cstheme="minorHAnsi"/>
              </w:rPr>
            </w:pPr>
          </w:p>
        </w:tc>
        <w:tc>
          <w:tcPr>
            <w:tcW w:w="1080" w:type="dxa"/>
            <w:shd w:val="clear" w:color="auto" w:fill="auto"/>
          </w:tcPr>
          <w:p w14:paraId="1C7BA056" w14:textId="77777777" w:rsidR="007D327F" w:rsidRDefault="007D327F" w:rsidP="00CC4A78">
            <w:pPr>
              <w:rPr>
                <w:rFonts w:cstheme="minorHAnsi"/>
              </w:rPr>
            </w:pPr>
            <w:r>
              <w:rPr>
                <w:rFonts w:cstheme="minorHAnsi"/>
              </w:rPr>
              <w:t>Surgical</w:t>
            </w:r>
          </w:p>
          <w:p w14:paraId="4DC2D4B0" w14:textId="7FBC6B72" w:rsidR="007D327F" w:rsidRPr="0084305D" w:rsidRDefault="007D327F" w:rsidP="00CC4A78">
            <w:pPr>
              <w:rPr>
                <w:rFonts w:cstheme="minorHAnsi"/>
              </w:rPr>
            </w:pPr>
          </w:p>
        </w:tc>
        <w:tc>
          <w:tcPr>
            <w:tcW w:w="810" w:type="dxa"/>
          </w:tcPr>
          <w:p w14:paraId="46664EC9" w14:textId="77777777" w:rsidR="007D327F" w:rsidRPr="00C34C63" w:rsidRDefault="007D327F" w:rsidP="00CC4A78">
            <w:pPr>
              <w:rPr>
                <w:rFonts w:cstheme="minorHAnsi"/>
              </w:rPr>
            </w:pPr>
            <w:r w:rsidRPr="00C34C63">
              <w:rPr>
                <w:rFonts w:cstheme="minorHAnsi"/>
              </w:rPr>
              <w:t xml:space="preserve">A </w:t>
            </w:r>
          </w:p>
          <w:p w14:paraId="5DE94F9B" w14:textId="77777777" w:rsidR="007D327F" w:rsidRPr="00C34C63" w:rsidRDefault="007D327F" w:rsidP="00CC4A78">
            <w:pPr>
              <w:rPr>
                <w:rFonts w:cstheme="minorHAnsi"/>
              </w:rPr>
            </w:pPr>
            <w:r w:rsidRPr="00C34C63">
              <w:rPr>
                <w:rFonts w:cstheme="minorHAnsi"/>
              </w:rPr>
              <w:t xml:space="preserve">B </w:t>
            </w:r>
          </w:p>
          <w:p w14:paraId="5A9FDE4D" w14:textId="77777777" w:rsidR="007D327F" w:rsidRPr="00C34C63" w:rsidRDefault="007D327F" w:rsidP="00CC4A78">
            <w:pPr>
              <w:rPr>
                <w:rFonts w:cstheme="minorHAnsi"/>
              </w:rPr>
            </w:pPr>
            <w:r w:rsidRPr="00C34C63">
              <w:rPr>
                <w:rFonts w:cstheme="minorHAnsi"/>
              </w:rPr>
              <w:t xml:space="preserve">C-M </w:t>
            </w:r>
          </w:p>
          <w:p w14:paraId="42200684" w14:textId="77777777" w:rsidR="007D327F" w:rsidRPr="0084305D" w:rsidRDefault="007D327F" w:rsidP="00CC4A78">
            <w:pPr>
              <w:rPr>
                <w:rFonts w:cstheme="minorHAnsi"/>
              </w:rPr>
            </w:pPr>
            <w:r w:rsidRPr="00C34C63">
              <w:rPr>
                <w:rFonts w:cstheme="minorHAnsi"/>
              </w:rPr>
              <w:t>C</w:t>
            </w:r>
          </w:p>
        </w:tc>
        <w:tc>
          <w:tcPr>
            <w:tcW w:w="1980" w:type="dxa"/>
          </w:tcPr>
          <w:p w14:paraId="61A6C7EC" w14:textId="77777777" w:rsidR="007D327F" w:rsidRPr="0084305D" w:rsidRDefault="00D53453" w:rsidP="00CC4A78">
            <w:pPr>
              <w:rPr>
                <w:rFonts w:cstheme="minorHAnsi"/>
              </w:rPr>
            </w:pPr>
            <w:sdt>
              <w:sdtPr>
                <w:rPr>
                  <w:rFonts w:cstheme="minorHAnsi"/>
                </w:rPr>
                <w:id w:val="2024196637"/>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6509DFF" w14:textId="77777777" w:rsidR="007D327F" w:rsidRPr="0084305D" w:rsidRDefault="00D53453" w:rsidP="00CC4A78">
            <w:pPr>
              <w:rPr>
                <w:rFonts w:cstheme="minorHAnsi"/>
              </w:rPr>
            </w:pPr>
            <w:sdt>
              <w:sdtPr>
                <w:rPr>
                  <w:rFonts w:cstheme="minorHAnsi"/>
                </w:rPr>
                <w:id w:val="797346390"/>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6DCA23BD" w14:textId="77777777" w:rsidR="007D327F" w:rsidRDefault="00D53453" w:rsidP="00CC4A78">
            <w:pPr>
              <w:rPr>
                <w:rFonts w:cstheme="minorHAnsi"/>
              </w:rPr>
            </w:pPr>
            <w:sdt>
              <w:sdtPr>
                <w:rPr>
                  <w:rFonts w:cstheme="minorHAnsi"/>
                </w:rPr>
                <w:id w:val="158934532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7EC9FD45" w14:textId="77777777" w:rsidR="007D327F" w:rsidRPr="00C34C63" w:rsidRDefault="00D53453" w:rsidP="00CC4A78">
            <w:pPr>
              <w:rPr>
                <w:rFonts w:cstheme="minorHAnsi"/>
              </w:rPr>
            </w:pPr>
            <w:sdt>
              <w:sdtPr>
                <w:rPr>
                  <w:rFonts w:cstheme="minorHAnsi"/>
                </w:rPr>
                <w:id w:val="1894537675"/>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26064AC3" w14:textId="77777777" w:rsidR="007D327F" w:rsidRPr="0084305D" w:rsidRDefault="007D327F" w:rsidP="00CC4A78">
            <w:pPr>
              <w:rPr>
                <w:rFonts w:cstheme="minorHAnsi"/>
              </w:rPr>
            </w:pPr>
          </w:p>
        </w:tc>
        <w:sdt>
          <w:sdtPr>
            <w:rPr>
              <w:rFonts w:cstheme="minorHAnsi"/>
            </w:rPr>
            <w:id w:val="479578063"/>
            <w:placeholder>
              <w:docPart w:val="BF98928247DE4FD3ADB0EB3C5F817E1C"/>
            </w:placeholder>
            <w:showingPlcHdr/>
          </w:sdtPr>
          <w:sdtEndPr/>
          <w:sdtContent>
            <w:tc>
              <w:tcPr>
                <w:tcW w:w="4770" w:type="dxa"/>
              </w:tcPr>
              <w:p w14:paraId="5A6ED6B5"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tr w:rsidR="00C90E59" w14:paraId="2013DA3F" w14:textId="77777777" w:rsidTr="007E4727">
        <w:trPr>
          <w:cantSplit/>
        </w:trPr>
        <w:tc>
          <w:tcPr>
            <w:tcW w:w="15120" w:type="dxa"/>
            <w:gridSpan w:val="6"/>
            <w:shd w:val="clear" w:color="auto" w:fill="D9E2F3" w:themeFill="accent1" w:themeFillTint="33"/>
          </w:tcPr>
          <w:p w14:paraId="6A4CD1A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tr w:rsidR="00E61A5F" w14:paraId="0593E324" w14:textId="77777777" w:rsidTr="007E4727">
        <w:trPr>
          <w:cantSplit/>
        </w:trPr>
        <w:tc>
          <w:tcPr>
            <w:tcW w:w="990" w:type="dxa"/>
          </w:tcPr>
          <w:p w14:paraId="14210DB2" w14:textId="77777777" w:rsidR="00E61A5F" w:rsidRPr="0084305D" w:rsidRDefault="00E61A5F" w:rsidP="00E61A5F">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5490" w:type="dxa"/>
          </w:tcPr>
          <w:p w14:paraId="53171398" w14:textId="77777777" w:rsidR="00E61A5F" w:rsidRPr="0084305D" w:rsidRDefault="00E61A5F" w:rsidP="00E61A5F">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E61A5F" w:rsidRPr="0084305D" w:rsidRDefault="00E61A5F" w:rsidP="00E61A5F">
            <w:pPr>
              <w:rPr>
                <w:rFonts w:cstheme="minorHAnsi"/>
              </w:rPr>
            </w:pPr>
          </w:p>
        </w:tc>
        <w:tc>
          <w:tcPr>
            <w:tcW w:w="1080" w:type="dxa"/>
          </w:tcPr>
          <w:p w14:paraId="74120C1D" w14:textId="77777777" w:rsidR="00E61A5F" w:rsidRDefault="00E61A5F" w:rsidP="00E61A5F">
            <w:pPr>
              <w:rPr>
                <w:rFonts w:cstheme="minorHAnsi"/>
              </w:rPr>
            </w:pPr>
            <w:r>
              <w:rPr>
                <w:rFonts w:cstheme="minorHAnsi"/>
              </w:rPr>
              <w:t>Surgical</w:t>
            </w:r>
          </w:p>
          <w:p w14:paraId="3608423B" w14:textId="7367ADD7" w:rsidR="00E61A5F" w:rsidRPr="0084305D" w:rsidRDefault="00E61A5F" w:rsidP="00E61A5F">
            <w:pPr>
              <w:rPr>
                <w:rFonts w:cstheme="minorHAnsi"/>
              </w:rPr>
            </w:pPr>
            <w:r>
              <w:rPr>
                <w:rFonts w:cstheme="minorHAnsi"/>
              </w:rPr>
              <w:t>Dental</w:t>
            </w:r>
          </w:p>
        </w:tc>
        <w:tc>
          <w:tcPr>
            <w:tcW w:w="810" w:type="dxa"/>
          </w:tcPr>
          <w:p w14:paraId="75E1AA4C" w14:textId="77777777" w:rsidR="00E61A5F" w:rsidRPr="0084305D" w:rsidRDefault="00E61A5F" w:rsidP="00E61A5F">
            <w:pPr>
              <w:rPr>
                <w:rFonts w:cstheme="minorHAnsi"/>
              </w:rPr>
            </w:pPr>
            <w:r w:rsidRPr="0084305D">
              <w:rPr>
                <w:rFonts w:cstheme="minorHAnsi"/>
              </w:rPr>
              <w:t xml:space="preserve">C-M, </w:t>
            </w:r>
          </w:p>
          <w:p w14:paraId="6D4F0FC8" w14:textId="77777777" w:rsidR="00E61A5F" w:rsidRPr="0084305D" w:rsidRDefault="00E61A5F" w:rsidP="00E61A5F">
            <w:pPr>
              <w:rPr>
                <w:rFonts w:cstheme="minorHAnsi"/>
              </w:rPr>
            </w:pPr>
            <w:r w:rsidRPr="0084305D">
              <w:rPr>
                <w:rFonts w:cstheme="minorHAnsi"/>
              </w:rPr>
              <w:t>C</w:t>
            </w:r>
          </w:p>
        </w:tc>
        <w:tc>
          <w:tcPr>
            <w:tcW w:w="1980" w:type="dxa"/>
          </w:tcPr>
          <w:p w14:paraId="0D1D5456" w14:textId="77777777" w:rsidR="00E61A5F" w:rsidRPr="0084305D" w:rsidRDefault="00D53453" w:rsidP="00E61A5F">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39391147" w14:textId="77777777" w:rsidR="00E61A5F" w:rsidRPr="0084305D" w:rsidRDefault="00D53453" w:rsidP="00E61A5F">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5D58A6CF" w14:textId="77777777" w:rsidR="00E61A5F" w:rsidRDefault="00D53453" w:rsidP="00E61A5F">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2D04411F" w14:textId="77777777" w:rsidR="00E61A5F" w:rsidRPr="00C34C63" w:rsidRDefault="00D53453" w:rsidP="00E61A5F">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174307A6" w14:textId="77777777" w:rsidR="00E61A5F" w:rsidRPr="0084305D" w:rsidRDefault="00E61A5F" w:rsidP="00E61A5F">
            <w:pPr>
              <w:rPr>
                <w:rFonts w:cstheme="minorHAnsi"/>
              </w:rPr>
            </w:pPr>
          </w:p>
        </w:tc>
        <w:sdt>
          <w:sdtPr>
            <w:rPr>
              <w:rFonts w:cstheme="minorHAnsi"/>
            </w:rPr>
            <w:id w:val="1624198638"/>
            <w:placeholder>
              <w:docPart w:val="5E45A8435C44424A964E2E0046C0DA87"/>
            </w:placeholder>
            <w:showingPlcHdr/>
          </w:sdtPr>
          <w:sdtEndPr/>
          <w:sdtContent>
            <w:tc>
              <w:tcPr>
                <w:tcW w:w="4770" w:type="dxa"/>
              </w:tcPr>
              <w:p w14:paraId="0189266D" w14:textId="77777777" w:rsidR="00E61A5F" w:rsidRPr="0084305D" w:rsidRDefault="00E61A5F" w:rsidP="00E61A5F">
                <w:pPr>
                  <w:rPr>
                    <w:rFonts w:cstheme="minorHAnsi"/>
                  </w:rPr>
                </w:pPr>
                <w:r w:rsidRPr="0084305D">
                  <w:rPr>
                    <w:rFonts w:cstheme="minorHAnsi"/>
                  </w:rPr>
                  <w:t>Enter observations of non-compliance, comments or notes here.</w:t>
                </w:r>
              </w:p>
            </w:tc>
          </w:sdtContent>
        </w:sdt>
      </w:tr>
      <w:tr w:rsidR="00E61A5F" w14:paraId="7447FBDD" w14:textId="77777777" w:rsidTr="007E4727">
        <w:trPr>
          <w:cantSplit/>
        </w:trPr>
        <w:tc>
          <w:tcPr>
            <w:tcW w:w="990" w:type="dxa"/>
          </w:tcPr>
          <w:p w14:paraId="6143BEE9" w14:textId="77777777" w:rsidR="00E61A5F" w:rsidRPr="00505AE4" w:rsidRDefault="00E61A5F" w:rsidP="00E61A5F">
            <w:pPr>
              <w:jc w:val="center"/>
              <w:rPr>
                <w:rFonts w:cstheme="minorHAnsi"/>
                <w:b/>
                <w:bCs/>
              </w:rPr>
            </w:pPr>
            <w:r w:rsidRPr="00505AE4">
              <w:rPr>
                <w:b/>
                <w:bCs/>
              </w:rPr>
              <w:lastRenderedPageBreak/>
              <w:t>11-D-6</w:t>
            </w:r>
          </w:p>
        </w:tc>
        <w:tc>
          <w:tcPr>
            <w:tcW w:w="5490" w:type="dxa"/>
          </w:tcPr>
          <w:p w14:paraId="7EFFE65A" w14:textId="77777777" w:rsidR="00E61A5F" w:rsidRDefault="00E61A5F" w:rsidP="00E61A5F">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E61A5F" w:rsidRPr="0084305D" w:rsidRDefault="00E61A5F" w:rsidP="00E61A5F">
            <w:pPr>
              <w:rPr>
                <w:rFonts w:cstheme="minorHAnsi"/>
              </w:rPr>
            </w:pPr>
          </w:p>
        </w:tc>
        <w:tc>
          <w:tcPr>
            <w:tcW w:w="1080" w:type="dxa"/>
          </w:tcPr>
          <w:p w14:paraId="6B68D045" w14:textId="77777777" w:rsidR="00E61A5F" w:rsidRDefault="00E61A5F" w:rsidP="00E61A5F">
            <w:pPr>
              <w:rPr>
                <w:rFonts w:cstheme="minorHAnsi"/>
              </w:rPr>
            </w:pPr>
            <w:r>
              <w:rPr>
                <w:rFonts w:cstheme="minorHAnsi"/>
              </w:rPr>
              <w:t>Surgical</w:t>
            </w:r>
          </w:p>
          <w:p w14:paraId="21FDF3B6" w14:textId="2F0AE27A" w:rsidR="00E61A5F" w:rsidRPr="0084305D" w:rsidRDefault="00E61A5F" w:rsidP="00E61A5F">
            <w:pPr>
              <w:rPr>
                <w:rFonts w:cstheme="minorHAnsi"/>
              </w:rPr>
            </w:pPr>
            <w:r>
              <w:rPr>
                <w:rFonts w:cstheme="minorHAnsi"/>
              </w:rPr>
              <w:t>Dental</w:t>
            </w:r>
          </w:p>
        </w:tc>
        <w:tc>
          <w:tcPr>
            <w:tcW w:w="810" w:type="dxa"/>
          </w:tcPr>
          <w:p w14:paraId="267B5B32" w14:textId="77777777" w:rsidR="00E61A5F" w:rsidRDefault="00E61A5F" w:rsidP="00E61A5F">
            <w:r>
              <w:t>B</w:t>
            </w:r>
          </w:p>
          <w:p w14:paraId="65664AFA" w14:textId="77777777" w:rsidR="00E61A5F" w:rsidRDefault="00E61A5F" w:rsidP="00E61A5F">
            <w:r>
              <w:t>C-M</w:t>
            </w:r>
          </w:p>
          <w:p w14:paraId="20575368" w14:textId="77777777" w:rsidR="00E61A5F" w:rsidRDefault="00E61A5F" w:rsidP="00E61A5F">
            <w:pPr>
              <w:rPr>
                <w:rFonts w:ascii="Segoe UI Symbol" w:eastAsia="MS Gothic" w:hAnsi="Segoe UI Symbol" w:cs="Segoe UI Symbol"/>
              </w:rPr>
            </w:pPr>
            <w:r>
              <w:t>C</w:t>
            </w:r>
          </w:p>
        </w:tc>
        <w:tc>
          <w:tcPr>
            <w:tcW w:w="1980" w:type="dxa"/>
          </w:tcPr>
          <w:p w14:paraId="5127768D" w14:textId="77777777" w:rsidR="00E61A5F" w:rsidRPr="0084305D" w:rsidRDefault="00D53453" w:rsidP="00E61A5F">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71FBDAC8" w14:textId="77777777" w:rsidR="00E61A5F" w:rsidRPr="0084305D" w:rsidRDefault="00D53453" w:rsidP="00E61A5F">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66052982" w14:textId="77777777" w:rsidR="00E61A5F" w:rsidRDefault="00D53453" w:rsidP="00E61A5F">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6F164DFE" w14:textId="77777777" w:rsidR="00E61A5F" w:rsidRPr="00C34C63" w:rsidRDefault="00D53453" w:rsidP="00E61A5F">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45BB0D72" w14:textId="77777777" w:rsidR="00E61A5F" w:rsidRDefault="00E61A5F" w:rsidP="00E61A5F">
            <w:pPr>
              <w:rPr>
                <w:rFonts w:cstheme="minorHAnsi"/>
              </w:rPr>
            </w:pPr>
          </w:p>
        </w:tc>
        <w:sdt>
          <w:sdtPr>
            <w:rPr>
              <w:rFonts w:cstheme="minorHAnsi"/>
            </w:rPr>
            <w:id w:val="708611632"/>
            <w:placeholder>
              <w:docPart w:val="926B6C5C8A204D10B5878AAF7ED66B52"/>
            </w:placeholder>
            <w:showingPlcHdr/>
          </w:sdtPr>
          <w:sdtEndPr/>
          <w:sdtContent>
            <w:tc>
              <w:tcPr>
                <w:tcW w:w="4770" w:type="dxa"/>
              </w:tcPr>
              <w:p w14:paraId="33FFB824" w14:textId="77777777" w:rsidR="00E61A5F" w:rsidRDefault="00E61A5F" w:rsidP="00E61A5F">
                <w:pPr>
                  <w:rPr>
                    <w:rFonts w:cstheme="minorHAnsi"/>
                  </w:rPr>
                </w:pPr>
                <w:r w:rsidRPr="0084305D">
                  <w:rPr>
                    <w:rFonts w:cstheme="minorHAnsi"/>
                  </w:rPr>
                  <w:t>Enter observations of non-compliance, comments or notes here.</w:t>
                </w:r>
              </w:p>
            </w:tc>
          </w:sdtContent>
        </w:sdt>
      </w:tr>
      <w:tr w:rsidR="004B1189" w14:paraId="31EC4959" w14:textId="77777777" w:rsidTr="007E4727">
        <w:trPr>
          <w:cantSplit/>
        </w:trPr>
        <w:tc>
          <w:tcPr>
            <w:tcW w:w="990" w:type="dxa"/>
          </w:tcPr>
          <w:p w14:paraId="01F1F6DA" w14:textId="5396F859" w:rsidR="004B1189" w:rsidRPr="00505AE4" w:rsidRDefault="004B1189" w:rsidP="004B1189">
            <w:pPr>
              <w:jc w:val="center"/>
              <w:rPr>
                <w:b/>
                <w:bCs/>
              </w:rPr>
            </w:pPr>
            <w:r>
              <w:rPr>
                <w:b/>
                <w:bCs/>
              </w:rPr>
              <w:t>11-D-19</w:t>
            </w:r>
          </w:p>
        </w:tc>
        <w:tc>
          <w:tcPr>
            <w:tcW w:w="5490" w:type="dxa"/>
          </w:tcPr>
          <w:p w14:paraId="31E2EF24" w14:textId="77777777" w:rsidR="004B1189" w:rsidRDefault="004B1189" w:rsidP="004B1189">
            <w:pPr>
              <w:rPr>
                <w:color w:val="000000"/>
              </w:rPr>
            </w:pPr>
            <w:r w:rsidRPr="004F71EE">
              <w:rPr>
                <w:color w:val="000000"/>
              </w:rPr>
              <w:t>Administration of general anesthesia or deep sedation requires at least three individuals, each appropriately trained: the operating dentist, a person responsible for monitoring the patient, and a person to assist the operating dentist.</w:t>
            </w:r>
          </w:p>
          <w:p w14:paraId="3A97C237" w14:textId="2557BC63" w:rsidR="004B1189" w:rsidRDefault="004B1189" w:rsidP="004B1189">
            <w:pPr>
              <w:rPr>
                <w:color w:val="000000"/>
              </w:rPr>
            </w:pPr>
          </w:p>
        </w:tc>
        <w:tc>
          <w:tcPr>
            <w:tcW w:w="1080" w:type="dxa"/>
          </w:tcPr>
          <w:p w14:paraId="6B029A96" w14:textId="389AA520" w:rsidR="004B1189" w:rsidRDefault="004B1189" w:rsidP="004B1189">
            <w:pPr>
              <w:rPr>
                <w:rFonts w:cstheme="minorHAnsi"/>
              </w:rPr>
            </w:pPr>
            <w:r>
              <w:rPr>
                <w:rFonts w:cstheme="minorHAnsi"/>
              </w:rPr>
              <w:t>Dental</w:t>
            </w:r>
          </w:p>
        </w:tc>
        <w:tc>
          <w:tcPr>
            <w:tcW w:w="810" w:type="dxa"/>
          </w:tcPr>
          <w:p w14:paraId="799664A4" w14:textId="77777777" w:rsidR="004B1189" w:rsidRDefault="004B1189" w:rsidP="004B1189">
            <w:r>
              <w:t>B</w:t>
            </w:r>
          </w:p>
          <w:p w14:paraId="199FE65C" w14:textId="77777777" w:rsidR="004B1189" w:rsidRDefault="004B1189" w:rsidP="004B1189">
            <w:r>
              <w:t>C-M</w:t>
            </w:r>
          </w:p>
          <w:p w14:paraId="5DF15ED5" w14:textId="265517CA" w:rsidR="004B1189" w:rsidRDefault="004B1189" w:rsidP="004B1189">
            <w:r>
              <w:t>C</w:t>
            </w:r>
          </w:p>
        </w:tc>
        <w:tc>
          <w:tcPr>
            <w:tcW w:w="1980" w:type="dxa"/>
          </w:tcPr>
          <w:p w14:paraId="55660439" w14:textId="77777777" w:rsidR="004B1189" w:rsidRPr="00C34C63" w:rsidRDefault="00D53453" w:rsidP="004B1189">
            <w:pPr>
              <w:rPr>
                <w:rFonts w:cstheme="minorHAnsi"/>
              </w:rPr>
            </w:pPr>
            <w:sdt>
              <w:sdtPr>
                <w:rPr>
                  <w:rFonts w:cstheme="minorHAnsi"/>
                </w:rPr>
                <w:id w:val="-163216237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5BCF1CC" w14:textId="77777777" w:rsidR="004B1189" w:rsidRPr="00C34C63" w:rsidRDefault="00D53453" w:rsidP="004B1189">
            <w:pPr>
              <w:rPr>
                <w:rFonts w:cstheme="minorHAnsi"/>
              </w:rPr>
            </w:pPr>
            <w:sdt>
              <w:sdtPr>
                <w:rPr>
                  <w:rFonts w:cstheme="minorHAnsi"/>
                </w:rPr>
                <w:id w:val="-2064713130"/>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C94F8F2" w14:textId="77777777" w:rsidR="004B1189" w:rsidRDefault="00D53453" w:rsidP="004B1189">
            <w:pPr>
              <w:rPr>
                <w:rFonts w:cstheme="minorHAnsi"/>
              </w:rPr>
            </w:pPr>
            <w:sdt>
              <w:sdtPr>
                <w:rPr>
                  <w:rFonts w:cstheme="minorHAnsi"/>
                </w:rPr>
                <w:id w:val="49322945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7A1F53F2" w14:textId="77777777" w:rsidR="004B1189" w:rsidRPr="00C34C63" w:rsidRDefault="00D53453" w:rsidP="004B1189">
            <w:pPr>
              <w:rPr>
                <w:rFonts w:cstheme="minorHAnsi"/>
              </w:rPr>
            </w:pPr>
            <w:sdt>
              <w:sdtPr>
                <w:rPr>
                  <w:rFonts w:cstheme="minorHAnsi"/>
                </w:rPr>
                <w:id w:val="-9526381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FCFF26A" w14:textId="77777777" w:rsidR="004B1189" w:rsidRDefault="004B1189" w:rsidP="004B1189">
            <w:pPr>
              <w:rPr>
                <w:rFonts w:cstheme="minorHAnsi"/>
              </w:rPr>
            </w:pPr>
          </w:p>
        </w:tc>
        <w:sdt>
          <w:sdtPr>
            <w:rPr>
              <w:rFonts w:cstheme="minorHAnsi"/>
            </w:rPr>
            <w:id w:val="1226568053"/>
            <w:placeholder>
              <w:docPart w:val="1D5DFA3F1306410CB0A51330C7ADF217"/>
            </w:placeholder>
            <w:showingPlcHdr/>
          </w:sdtPr>
          <w:sdtEndPr/>
          <w:sdtContent>
            <w:tc>
              <w:tcPr>
                <w:tcW w:w="4770" w:type="dxa"/>
              </w:tcPr>
              <w:p w14:paraId="3793889A" w14:textId="1EE46AD2"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6629784" w14:textId="77777777" w:rsidTr="007E4727">
        <w:trPr>
          <w:cantSplit/>
        </w:trPr>
        <w:tc>
          <w:tcPr>
            <w:tcW w:w="990" w:type="dxa"/>
          </w:tcPr>
          <w:p w14:paraId="68F65EB5" w14:textId="39C65C5A" w:rsidR="004B1189" w:rsidRPr="00505AE4" w:rsidRDefault="004B1189" w:rsidP="004B1189">
            <w:pPr>
              <w:jc w:val="center"/>
              <w:rPr>
                <w:b/>
                <w:bCs/>
              </w:rPr>
            </w:pPr>
            <w:r>
              <w:rPr>
                <w:b/>
                <w:bCs/>
              </w:rPr>
              <w:t>11-D-20</w:t>
            </w:r>
          </w:p>
        </w:tc>
        <w:tc>
          <w:tcPr>
            <w:tcW w:w="5490" w:type="dxa"/>
          </w:tcPr>
          <w:p w14:paraId="2D297018" w14:textId="77777777" w:rsidR="004B1189" w:rsidRDefault="004B1189" w:rsidP="004B1189">
            <w:pPr>
              <w:rPr>
                <w:color w:val="000000"/>
              </w:rPr>
            </w:pPr>
            <w:r w:rsidRPr="004F71EE">
              <w:rPr>
                <w:color w:val="000000"/>
              </w:rPr>
              <w:t>Administration of conscious sedation requires at least 2 individuals: a dentist and an auxiliary person trained in basic life support (BLS).</w:t>
            </w:r>
          </w:p>
          <w:p w14:paraId="4E9C22F7" w14:textId="69FD155D" w:rsidR="004B1189" w:rsidRDefault="004B1189" w:rsidP="004B1189">
            <w:pPr>
              <w:rPr>
                <w:color w:val="000000"/>
              </w:rPr>
            </w:pPr>
          </w:p>
        </w:tc>
        <w:tc>
          <w:tcPr>
            <w:tcW w:w="1080" w:type="dxa"/>
          </w:tcPr>
          <w:p w14:paraId="56F63612" w14:textId="7D19F3EF" w:rsidR="004B1189" w:rsidRDefault="004B1189" w:rsidP="004B1189">
            <w:pPr>
              <w:rPr>
                <w:rFonts w:cstheme="minorHAnsi"/>
              </w:rPr>
            </w:pPr>
            <w:r>
              <w:rPr>
                <w:rFonts w:cstheme="minorHAnsi"/>
              </w:rPr>
              <w:t>Dental</w:t>
            </w:r>
          </w:p>
        </w:tc>
        <w:tc>
          <w:tcPr>
            <w:tcW w:w="810" w:type="dxa"/>
          </w:tcPr>
          <w:p w14:paraId="297E54FC" w14:textId="77777777" w:rsidR="004B1189" w:rsidRDefault="004B1189" w:rsidP="004B1189">
            <w:r>
              <w:t>B</w:t>
            </w:r>
          </w:p>
          <w:p w14:paraId="6E8F0EA7" w14:textId="77777777" w:rsidR="004B1189" w:rsidRDefault="004B1189" w:rsidP="004B1189">
            <w:r>
              <w:t>C-M</w:t>
            </w:r>
          </w:p>
          <w:p w14:paraId="3E85304C" w14:textId="013204F9" w:rsidR="004B1189" w:rsidRDefault="004B1189" w:rsidP="004B1189">
            <w:r>
              <w:t>C</w:t>
            </w:r>
          </w:p>
        </w:tc>
        <w:tc>
          <w:tcPr>
            <w:tcW w:w="1980" w:type="dxa"/>
          </w:tcPr>
          <w:p w14:paraId="7C72F962" w14:textId="77777777" w:rsidR="004B1189" w:rsidRPr="00C34C63" w:rsidRDefault="00D53453" w:rsidP="004B1189">
            <w:pPr>
              <w:rPr>
                <w:rFonts w:cstheme="minorHAnsi"/>
              </w:rPr>
            </w:pPr>
            <w:sdt>
              <w:sdtPr>
                <w:rPr>
                  <w:rFonts w:cstheme="minorHAnsi"/>
                </w:rPr>
                <w:id w:val="-197289176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D620AE" w14:textId="77777777" w:rsidR="004B1189" w:rsidRPr="00C34C63" w:rsidRDefault="00D53453" w:rsidP="004B1189">
            <w:pPr>
              <w:rPr>
                <w:rFonts w:cstheme="minorHAnsi"/>
              </w:rPr>
            </w:pPr>
            <w:sdt>
              <w:sdtPr>
                <w:rPr>
                  <w:rFonts w:cstheme="minorHAnsi"/>
                </w:rPr>
                <w:id w:val="48760612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EB0AB9E" w14:textId="77777777" w:rsidR="004B1189" w:rsidRDefault="00D53453" w:rsidP="004B1189">
            <w:pPr>
              <w:rPr>
                <w:rFonts w:cstheme="minorHAnsi"/>
              </w:rPr>
            </w:pPr>
            <w:sdt>
              <w:sdtPr>
                <w:rPr>
                  <w:rFonts w:cstheme="minorHAnsi"/>
                </w:rPr>
                <w:id w:val="104679214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AB4C8A2" w14:textId="77777777" w:rsidR="004B1189" w:rsidRPr="00C34C63" w:rsidRDefault="00D53453" w:rsidP="004B1189">
            <w:pPr>
              <w:rPr>
                <w:rFonts w:cstheme="minorHAnsi"/>
              </w:rPr>
            </w:pPr>
            <w:sdt>
              <w:sdtPr>
                <w:rPr>
                  <w:rFonts w:cstheme="minorHAnsi"/>
                </w:rPr>
                <w:id w:val="154709650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69AB2B2" w14:textId="77777777" w:rsidR="004B1189" w:rsidRDefault="004B1189" w:rsidP="004B1189">
            <w:pPr>
              <w:rPr>
                <w:rFonts w:cstheme="minorHAnsi"/>
              </w:rPr>
            </w:pPr>
          </w:p>
        </w:tc>
        <w:sdt>
          <w:sdtPr>
            <w:rPr>
              <w:rFonts w:cstheme="minorHAnsi"/>
            </w:rPr>
            <w:id w:val="-1459479971"/>
            <w:placeholder>
              <w:docPart w:val="477F3A9CE77A445B9F1708A7CC760E61"/>
            </w:placeholder>
            <w:showingPlcHdr/>
          </w:sdtPr>
          <w:sdtEndPr/>
          <w:sdtContent>
            <w:tc>
              <w:tcPr>
                <w:tcW w:w="4770" w:type="dxa"/>
              </w:tcPr>
              <w:p w14:paraId="47C61D65" w14:textId="543BC3A4" w:rsidR="004B1189" w:rsidRDefault="004B1189" w:rsidP="004B1189">
                <w:pPr>
                  <w:rPr>
                    <w:rFonts w:cstheme="minorHAnsi"/>
                  </w:rPr>
                </w:pPr>
                <w:r w:rsidRPr="00C34C63">
                  <w:rPr>
                    <w:rFonts w:cstheme="minorHAnsi"/>
                  </w:rPr>
                  <w:t>Enter observations of non-compliance, comments or notes here.</w:t>
                </w:r>
              </w:p>
            </w:tc>
          </w:sdtContent>
        </w:sdt>
      </w:tr>
      <w:tr w:rsidR="003F7B3F" w14:paraId="2903D8A7" w14:textId="77777777" w:rsidTr="00925CE7">
        <w:trPr>
          <w:cantSplit/>
        </w:trPr>
        <w:tc>
          <w:tcPr>
            <w:tcW w:w="990" w:type="dxa"/>
          </w:tcPr>
          <w:p w14:paraId="4784D724" w14:textId="02724CE2" w:rsidR="003F7B3F" w:rsidRPr="00505AE4" w:rsidRDefault="003F7B3F" w:rsidP="00CC4A78">
            <w:pPr>
              <w:jc w:val="center"/>
              <w:rPr>
                <w:b/>
                <w:bCs/>
              </w:rPr>
            </w:pPr>
            <w:r>
              <w:rPr>
                <w:b/>
                <w:bCs/>
              </w:rPr>
              <w:t>11-D-21</w:t>
            </w:r>
          </w:p>
        </w:tc>
        <w:tc>
          <w:tcPr>
            <w:tcW w:w="5490" w:type="dxa"/>
          </w:tcPr>
          <w:p w14:paraId="4E3E666E" w14:textId="0D7A9136" w:rsidR="003F7B3F" w:rsidRDefault="00834196" w:rsidP="00CC4A78">
            <w:pPr>
              <w:rPr>
                <w:color w:val="000000"/>
              </w:rPr>
            </w:pPr>
            <w:r w:rsidRPr="00834196">
              <w:rPr>
                <w:color w:val="000000"/>
              </w:rPr>
              <w:t>The qualified individual who is responsible for supervising the administration of anesthesia must have knowledge of anesthetics and resuscitative techniques appropriate for the type of anesthesia being administered</w:t>
            </w:r>
            <w:r w:rsidR="003F7B3F" w:rsidRPr="004F71EE">
              <w:rPr>
                <w:color w:val="000000"/>
              </w:rPr>
              <w:t>.</w:t>
            </w:r>
          </w:p>
          <w:p w14:paraId="4AEC6872" w14:textId="77777777" w:rsidR="003F7B3F" w:rsidRDefault="003F7B3F" w:rsidP="00CC4A78">
            <w:pPr>
              <w:rPr>
                <w:color w:val="000000"/>
              </w:rPr>
            </w:pPr>
          </w:p>
        </w:tc>
        <w:tc>
          <w:tcPr>
            <w:tcW w:w="1080" w:type="dxa"/>
          </w:tcPr>
          <w:p w14:paraId="3E87FD32" w14:textId="77777777" w:rsidR="00834196" w:rsidRDefault="00834196" w:rsidP="00CC4A78">
            <w:pPr>
              <w:rPr>
                <w:rFonts w:cstheme="minorHAnsi"/>
              </w:rPr>
            </w:pPr>
            <w:r>
              <w:rPr>
                <w:rFonts w:cstheme="minorHAnsi"/>
              </w:rPr>
              <w:t>Surgical</w:t>
            </w:r>
          </w:p>
          <w:p w14:paraId="6A6FB920" w14:textId="5D37BE2F" w:rsidR="003F7B3F" w:rsidRDefault="003F7B3F" w:rsidP="00CC4A78">
            <w:pPr>
              <w:rPr>
                <w:rFonts w:cstheme="minorHAnsi"/>
              </w:rPr>
            </w:pPr>
            <w:r>
              <w:rPr>
                <w:rFonts w:cstheme="minorHAnsi"/>
              </w:rPr>
              <w:t>Dental</w:t>
            </w:r>
          </w:p>
        </w:tc>
        <w:tc>
          <w:tcPr>
            <w:tcW w:w="810" w:type="dxa"/>
          </w:tcPr>
          <w:p w14:paraId="79F613A5" w14:textId="77777777" w:rsidR="00834196" w:rsidRDefault="00834196" w:rsidP="00CC4A78">
            <w:r>
              <w:t>A</w:t>
            </w:r>
          </w:p>
          <w:p w14:paraId="5B1DE70D" w14:textId="38ADADEC" w:rsidR="003F7B3F" w:rsidRDefault="003F7B3F" w:rsidP="00CC4A78">
            <w:r>
              <w:t>B</w:t>
            </w:r>
          </w:p>
          <w:p w14:paraId="2535C32D" w14:textId="77777777" w:rsidR="003F7B3F" w:rsidRDefault="003F7B3F" w:rsidP="00CC4A78">
            <w:r>
              <w:t>C-M</w:t>
            </w:r>
          </w:p>
          <w:p w14:paraId="1A8D6CF1" w14:textId="77777777" w:rsidR="003F7B3F" w:rsidRDefault="003F7B3F" w:rsidP="00CC4A78">
            <w:r>
              <w:t>C</w:t>
            </w:r>
          </w:p>
        </w:tc>
        <w:tc>
          <w:tcPr>
            <w:tcW w:w="1980" w:type="dxa"/>
          </w:tcPr>
          <w:p w14:paraId="3E9919FD" w14:textId="77777777" w:rsidR="003F7B3F" w:rsidRPr="00C34C63" w:rsidRDefault="00D53453" w:rsidP="00CC4A78">
            <w:pPr>
              <w:rPr>
                <w:rFonts w:cstheme="minorHAnsi"/>
              </w:rPr>
            </w:pPr>
            <w:sdt>
              <w:sdtPr>
                <w:rPr>
                  <w:rFonts w:cstheme="minorHAnsi"/>
                </w:rPr>
                <w:id w:val="-887113463"/>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Compliant</w:t>
            </w:r>
          </w:p>
          <w:p w14:paraId="1286E0D8" w14:textId="77777777" w:rsidR="003F7B3F" w:rsidRPr="00C34C63" w:rsidRDefault="00D53453" w:rsidP="00CC4A78">
            <w:pPr>
              <w:rPr>
                <w:rFonts w:cstheme="minorHAnsi"/>
              </w:rPr>
            </w:pPr>
            <w:sdt>
              <w:sdtPr>
                <w:rPr>
                  <w:rFonts w:cstheme="minorHAnsi"/>
                </w:rPr>
                <w:id w:val="43109828"/>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Deficient</w:t>
            </w:r>
          </w:p>
          <w:p w14:paraId="5B6C8174" w14:textId="77777777" w:rsidR="003F7B3F" w:rsidRDefault="00D53453" w:rsidP="00CC4A78">
            <w:pPr>
              <w:rPr>
                <w:rFonts w:cstheme="minorHAnsi"/>
              </w:rPr>
            </w:pPr>
            <w:sdt>
              <w:sdtPr>
                <w:rPr>
                  <w:rFonts w:cstheme="minorHAnsi"/>
                </w:rPr>
                <w:id w:val="1272287022"/>
                <w14:checkbox>
                  <w14:checked w14:val="0"/>
                  <w14:checkedState w14:val="2612" w14:font="MS Gothic"/>
                  <w14:uncheckedState w14:val="2610" w14:font="MS Gothic"/>
                </w14:checkbox>
              </w:sdtPr>
              <w:sdtEndPr/>
              <w:sdtContent>
                <w:r w:rsidR="003F7B3F">
                  <w:rPr>
                    <w:rFonts w:ascii="MS Gothic" w:eastAsia="MS Gothic" w:hAnsi="MS Gothic" w:cstheme="minorHAnsi" w:hint="eastAsia"/>
                  </w:rPr>
                  <w:t>☐</w:t>
                </w:r>
              </w:sdtContent>
            </w:sdt>
            <w:r w:rsidR="003F7B3F">
              <w:rPr>
                <w:rFonts w:cstheme="minorHAnsi"/>
              </w:rPr>
              <w:t>Not Applicable</w:t>
            </w:r>
          </w:p>
          <w:p w14:paraId="6CAF27D0" w14:textId="77777777" w:rsidR="003F7B3F" w:rsidRPr="00C34C63" w:rsidRDefault="00D53453" w:rsidP="00CC4A78">
            <w:pPr>
              <w:rPr>
                <w:rFonts w:cstheme="minorHAnsi"/>
              </w:rPr>
            </w:pPr>
            <w:sdt>
              <w:sdtPr>
                <w:rPr>
                  <w:rFonts w:cstheme="minorHAnsi"/>
                </w:rPr>
                <w:id w:val="754326269"/>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Pr>
                <w:rFonts w:cstheme="minorHAnsi"/>
              </w:rPr>
              <w:t>Corrected Onsite</w:t>
            </w:r>
          </w:p>
          <w:p w14:paraId="16974D40" w14:textId="77777777" w:rsidR="003F7B3F" w:rsidRDefault="003F7B3F" w:rsidP="00CC4A78">
            <w:pPr>
              <w:rPr>
                <w:rFonts w:cstheme="minorHAnsi"/>
              </w:rPr>
            </w:pPr>
          </w:p>
        </w:tc>
        <w:sdt>
          <w:sdtPr>
            <w:rPr>
              <w:rFonts w:cstheme="minorHAnsi"/>
            </w:rPr>
            <w:id w:val="-1445836086"/>
            <w:placeholder>
              <w:docPart w:val="A8F9C13E32C94B9C8AC74199494D387A"/>
            </w:placeholder>
            <w:showingPlcHdr/>
          </w:sdtPr>
          <w:sdtEndPr/>
          <w:sdtContent>
            <w:tc>
              <w:tcPr>
                <w:tcW w:w="4770" w:type="dxa"/>
              </w:tcPr>
              <w:p w14:paraId="457B5F4D" w14:textId="77777777" w:rsidR="003F7B3F" w:rsidRDefault="003F7B3F" w:rsidP="00CC4A78">
                <w:pPr>
                  <w:rPr>
                    <w:rFonts w:cstheme="minorHAnsi"/>
                  </w:rPr>
                </w:pPr>
                <w:r w:rsidRPr="00C34C63">
                  <w:rPr>
                    <w:rFonts w:cstheme="minorHAnsi"/>
                  </w:rPr>
                  <w:t>Enter observations of non-compliance, comments or notes here.</w:t>
                </w:r>
              </w:p>
            </w:tc>
          </w:sdtContent>
        </w:sdt>
      </w:tr>
      <w:tr w:rsidR="00C90E59" w14:paraId="5471C010" w14:textId="77777777" w:rsidTr="007E4727">
        <w:trPr>
          <w:cantSplit/>
        </w:trPr>
        <w:tc>
          <w:tcPr>
            <w:tcW w:w="15120" w:type="dxa"/>
            <w:gridSpan w:val="6"/>
            <w:shd w:val="clear" w:color="auto" w:fill="D9E2F3" w:themeFill="accent1" w:themeFillTint="33"/>
          </w:tcPr>
          <w:p w14:paraId="11E9E13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8F634A" w14:paraId="1C6DE617" w14:textId="77777777" w:rsidTr="007E4727">
        <w:trPr>
          <w:cantSplit/>
        </w:trPr>
        <w:tc>
          <w:tcPr>
            <w:tcW w:w="990" w:type="dxa"/>
          </w:tcPr>
          <w:p w14:paraId="2AE211C9" w14:textId="77777777" w:rsidR="008F634A" w:rsidRPr="0084305D" w:rsidRDefault="008F634A" w:rsidP="008F634A">
            <w:pPr>
              <w:jc w:val="center"/>
              <w:rPr>
                <w:rFonts w:cstheme="minorHAnsi"/>
                <w:b/>
                <w:bCs/>
              </w:rPr>
            </w:pPr>
            <w:r w:rsidRPr="0084305D">
              <w:rPr>
                <w:rFonts w:cstheme="minorHAnsi"/>
                <w:b/>
                <w:bCs/>
              </w:rPr>
              <w:t>11-E-1</w:t>
            </w:r>
          </w:p>
        </w:tc>
        <w:tc>
          <w:tcPr>
            <w:tcW w:w="5490" w:type="dxa"/>
          </w:tcPr>
          <w:p w14:paraId="3DD11C0B" w14:textId="77777777" w:rsidR="008F634A" w:rsidRPr="0084305D" w:rsidRDefault="008F634A" w:rsidP="008F634A">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8F634A" w:rsidRPr="0084305D" w:rsidRDefault="008F634A" w:rsidP="008F634A">
            <w:pPr>
              <w:rPr>
                <w:rFonts w:cstheme="minorHAnsi"/>
              </w:rPr>
            </w:pPr>
          </w:p>
        </w:tc>
        <w:tc>
          <w:tcPr>
            <w:tcW w:w="1080" w:type="dxa"/>
          </w:tcPr>
          <w:p w14:paraId="6F912C7B" w14:textId="77777777" w:rsidR="008F634A" w:rsidRDefault="008F634A" w:rsidP="008F634A">
            <w:pPr>
              <w:rPr>
                <w:rFonts w:cstheme="minorHAnsi"/>
              </w:rPr>
            </w:pPr>
            <w:r>
              <w:rPr>
                <w:rFonts w:cstheme="minorHAnsi"/>
              </w:rPr>
              <w:t>Surgical</w:t>
            </w:r>
          </w:p>
          <w:p w14:paraId="651A82EE" w14:textId="2F6460FF" w:rsidR="008F634A" w:rsidRPr="0084305D" w:rsidRDefault="008F634A" w:rsidP="008F634A">
            <w:pPr>
              <w:rPr>
                <w:rFonts w:cstheme="minorHAnsi"/>
              </w:rPr>
            </w:pPr>
            <w:r>
              <w:rPr>
                <w:rFonts w:cstheme="minorHAnsi"/>
              </w:rPr>
              <w:t>Dental</w:t>
            </w:r>
          </w:p>
        </w:tc>
        <w:tc>
          <w:tcPr>
            <w:tcW w:w="810" w:type="dxa"/>
          </w:tcPr>
          <w:p w14:paraId="451DCE56" w14:textId="77777777" w:rsidR="008F634A" w:rsidRPr="0084305D" w:rsidRDefault="008F634A" w:rsidP="008F634A">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8F634A" w:rsidRPr="0084305D" w:rsidRDefault="008F634A" w:rsidP="008F634A">
            <w:pPr>
              <w:rPr>
                <w:rFonts w:cstheme="minorHAnsi"/>
              </w:rPr>
            </w:pPr>
            <w:r w:rsidRPr="0084305D">
              <w:rPr>
                <w:rFonts w:cstheme="minorHAnsi"/>
              </w:rPr>
              <w:t xml:space="preserve">C-M, </w:t>
            </w:r>
          </w:p>
          <w:p w14:paraId="3AFD54EF" w14:textId="77777777" w:rsidR="008F634A" w:rsidRPr="0084305D" w:rsidRDefault="008F634A" w:rsidP="008F634A">
            <w:pPr>
              <w:rPr>
                <w:rFonts w:cstheme="minorHAnsi"/>
              </w:rPr>
            </w:pPr>
            <w:r w:rsidRPr="0084305D">
              <w:rPr>
                <w:rFonts w:cstheme="minorHAnsi"/>
              </w:rPr>
              <w:t>C</w:t>
            </w:r>
          </w:p>
        </w:tc>
        <w:tc>
          <w:tcPr>
            <w:tcW w:w="1980" w:type="dxa"/>
          </w:tcPr>
          <w:p w14:paraId="23B02680" w14:textId="77777777" w:rsidR="008F634A" w:rsidRPr="0084305D" w:rsidRDefault="00D53453" w:rsidP="008F634A">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37C1AF87" w14:textId="77777777" w:rsidR="008F634A" w:rsidRPr="0084305D" w:rsidRDefault="00D53453" w:rsidP="008F634A">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1C779C45" w14:textId="77777777" w:rsidR="008F634A" w:rsidRDefault="00D53453" w:rsidP="008F634A">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33B2CED2" w14:textId="77777777" w:rsidR="008F634A" w:rsidRPr="00C34C63" w:rsidRDefault="00D53453" w:rsidP="008F634A">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6DB51A44" w14:textId="77777777" w:rsidR="008F634A" w:rsidRPr="0084305D" w:rsidRDefault="008F634A" w:rsidP="008F634A">
            <w:pPr>
              <w:rPr>
                <w:rFonts w:cstheme="minorHAnsi"/>
              </w:rPr>
            </w:pPr>
          </w:p>
        </w:tc>
        <w:sdt>
          <w:sdtPr>
            <w:rPr>
              <w:rFonts w:cstheme="minorHAnsi"/>
            </w:rPr>
            <w:id w:val="-1084768156"/>
            <w:placeholder>
              <w:docPart w:val="C6A3789529A14EC0B1BBA35E82C56DA9"/>
            </w:placeholder>
            <w:showingPlcHdr/>
          </w:sdtPr>
          <w:sdtEndPr/>
          <w:sdtContent>
            <w:tc>
              <w:tcPr>
                <w:tcW w:w="4770" w:type="dxa"/>
              </w:tcPr>
              <w:p w14:paraId="57BD8396"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BC6212" w14:paraId="58CD290C" w14:textId="77777777" w:rsidTr="00925CE7">
        <w:trPr>
          <w:cantSplit/>
        </w:trPr>
        <w:tc>
          <w:tcPr>
            <w:tcW w:w="990" w:type="dxa"/>
          </w:tcPr>
          <w:p w14:paraId="35E122F0" w14:textId="1B97B921" w:rsidR="00BC6212" w:rsidRPr="00505AE4" w:rsidRDefault="00BC6212" w:rsidP="00CC4A78">
            <w:pPr>
              <w:jc w:val="center"/>
              <w:rPr>
                <w:b/>
                <w:bCs/>
              </w:rPr>
            </w:pPr>
            <w:r>
              <w:rPr>
                <w:b/>
                <w:bCs/>
              </w:rPr>
              <w:lastRenderedPageBreak/>
              <w:t>11-E-7</w:t>
            </w:r>
          </w:p>
        </w:tc>
        <w:tc>
          <w:tcPr>
            <w:tcW w:w="5490" w:type="dxa"/>
          </w:tcPr>
          <w:p w14:paraId="6A1963D0" w14:textId="77777777" w:rsidR="00BC6212" w:rsidRDefault="0092345C" w:rsidP="00CC4A78">
            <w:pPr>
              <w:rPr>
                <w:color w:val="000000"/>
              </w:rPr>
            </w:pPr>
            <w:r w:rsidRPr="0092345C">
              <w:rPr>
                <w:color w:val="000000"/>
              </w:rPr>
              <w:t>A dentist employing or using general anesthesia or deep sedation shall maintain a properly equipped facility for the administration of general anesthesia, staffed with supervised assistant/dental hygienist personnel capable of reasonably handling procedures, problems, and emergencies</w:t>
            </w:r>
            <w:r>
              <w:rPr>
                <w:color w:val="000000"/>
              </w:rPr>
              <w:t>.</w:t>
            </w:r>
          </w:p>
          <w:p w14:paraId="1BA5091E" w14:textId="26C83802" w:rsidR="0092345C" w:rsidRDefault="0092345C" w:rsidP="00CC4A78">
            <w:pPr>
              <w:rPr>
                <w:color w:val="000000"/>
              </w:rPr>
            </w:pPr>
          </w:p>
        </w:tc>
        <w:tc>
          <w:tcPr>
            <w:tcW w:w="1080" w:type="dxa"/>
          </w:tcPr>
          <w:p w14:paraId="255B726E" w14:textId="77777777" w:rsidR="00BC6212" w:rsidRDefault="00BC6212" w:rsidP="00CC4A78">
            <w:pPr>
              <w:rPr>
                <w:rFonts w:cstheme="minorHAnsi"/>
              </w:rPr>
            </w:pPr>
            <w:r>
              <w:rPr>
                <w:rFonts w:cstheme="minorHAnsi"/>
              </w:rPr>
              <w:t>Dental</w:t>
            </w:r>
          </w:p>
        </w:tc>
        <w:tc>
          <w:tcPr>
            <w:tcW w:w="810" w:type="dxa"/>
          </w:tcPr>
          <w:p w14:paraId="4041B815" w14:textId="77777777" w:rsidR="00BC6212" w:rsidRDefault="00BC6212" w:rsidP="00CC4A78">
            <w:r>
              <w:t>B</w:t>
            </w:r>
          </w:p>
          <w:p w14:paraId="343FDA77" w14:textId="77777777" w:rsidR="00BC6212" w:rsidRDefault="00BC6212" w:rsidP="00CC4A78">
            <w:r>
              <w:t>C-M</w:t>
            </w:r>
          </w:p>
          <w:p w14:paraId="10ACE319" w14:textId="77777777" w:rsidR="00BC6212" w:rsidRDefault="00BC6212" w:rsidP="00CC4A78">
            <w:r>
              <w:t>C</w:t>
            </w:r>
          </w:p>
        </w:tc>
        <w:tc>
          <w:tcPr>
            <w:tcW w:w="1980" w:type="dxa"/>
          </w:tcPr>
          <w:p w14:paraId="5390DDB8" w14:textId="77777777" w:rsidR="00BC6212" w:rsidRPr="00C34C63" w:rsidRDefault="00D53453" w:rsidP="00CC4A78">
            <w:pPr>
              <w:rPr>
                <w:rFonts w:cstheme="minorHAnsi"/>
              </w:rPr>
            </w:pPr>
            <w:sdt>
              <w:sdtPr>
                <w:rPr>
                  <w:rFonts w:cstheme="minorHAnsi"/>
                </w:rPr>
                <w:id w:val="-67196072"/>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Compliant</w:t>
            </w:r>
          </w:p>
          <w:p w14:paraId="7796B90D" w14:textId="77777777" w:rsidR="00BC6212" w:rsidRPr="00C34C63" w:rsidRDefault="00D53453" w:rsidP="00CC4A78">
            <w:pPr>
              <w:rPr>
                <w:rFonts w:cstheme="minorHAnsi"/>
              </w:rPr>
            </w:pPr>
            <w:sdt>
              <w:sdtPr>
                <w:rPr>
                  <w:rFonts w:cstheme="minorHAnsi"/>
                </w:rPr>
                <w:id w:val="-1414622219"/>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Deficient</w:t>
            </w:r>
          </w:p>
          <w:p w14:paraId="6C46266D" w14:textId="77777777" w:rsidR="00BC6212" w:rsidRDefault="00D53453" w:rsidP="00CC4A78">
            <w:pPr>
              <w:rPr>
                <w:rFonts w:cstheme="minorHAnsi"/>
              </w:rPr>
            </w:pPr>
            <w:sdt>
              <w:sdtPr>
                <w:rPr>
                  <w:rFonts w:cstheme="minorHAnsi"/>
                </w:rPr>
                <w:id w:val="-1902967463"/>
                <w14:checkbox>
                  <w14:checked w14:val="0"/>
                  <w14:checkedState w14:val="2612" w14:font="MS Gothic"/>
                  <w14:uncheckedState w14:val="2610" w14:font="MS Gothic"/>
                </w14:checkbox>
              </w:sdtPr>
              <w:sdtEndPr/>
              <w:sdtContent>
                <w:r w:rsidR="00BC6212">
                  <w:rPr>
                    <w:rFonts w:ascii="MS Gothic" w:eastAsia="MS Gothic" w:hAnsi="MS Gothic" w:cstheme="minorHAnsi" w:hint="eastAsia"/>
                  </w:rPr>
                  <w:t>☐</w:t>
                </w:r>
              </w:sdtContent>
            </w:sdt>
            <w:r w:rsidR="00BC6212">
              <w:rPr>
                <w:rFonts w:cstheme="minorHAnsi"/>
              </w:rPr>
              <w:t>Not Applicable</w:t>
            </w:r>
          </w:p>
          <w:p w14:paraId="5A3D036E" w14:textId="77777777" w:rsidR="00BC6212" w:rsidRPr="00C34C63" w:rsidRDefault="00D53453" w:rsidP="00CC4A78">
            <w:pPr>
              <w:rPr>
                <w:rFonts w:cstheme="minorHAnsi"/>
              </w:rPr>
            </w:pPr>
            <w:sdt>
              <w:sdtPr>
                <w:rPr>
                  <w:rFonts w:cstheme="minorHAnsi"/>
                </w:rPr>
                <w:id w:val="2072924157"/>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Pr>
                <w:rFonts w:cstheme="minorHAnsi"/>
              </w:rPr>
              <w:t>Corrected Onsite</w:t>
            </w:r>
          </w:p>
          <w:p w14:paraId="71B97916" w14:textId="77777777" w:rsidR="00BC6212" w:rsidRDefault="00BC6212" w:rsidP="00CC4A78">
            <w:pPr>
              <w:rPr>
                <w:rFonts w:cstheme="minorHAnsi"/>
              </w:rPr>
            </w:pPr>
          </w:p>
        </w:tc>
        <w:sdt>
          <w:sdtPr>
            <w:rPr>
              <w:rFonts w:cstheme="minorHAnsi"/>
            </w:rPr>
            <w:id w:val="-440927816"/>
            <w:placeholder>
              <w:docPart w:val="D754F330545C404DA68260D67560CEEB"/>
            </w:placeholder>
            <w:showingPlcHdr/>
          </w:sdtPr>
          <w:sdtEndPr/>
          <w:sdtContent>
            <w:tc>
              <w:tcPr>
                <w:tcW w:w="4770" w:type="dxa"/>
              </w:tcPr>
              <w:p w14:paraId="736730EF" w14:textId="77777777" w:rsidR="00BC6212" w:rsidRDefault="00BC6212" w:rsidP="00CC4A78">
                <w:pPr>
                  <w:rPr>
                    <w:rFonts w:cstheme="minorHAnsi"/>
                  </w:rPr>
                </w:pPr>
                <w:r w:rsidRPr="00C34C63">
                  <w:rPr>
                    <w:rFonts w:cstheme="minorHAnsi"/>
                  </w:rPr>
                  <w:t>Enter observations of non-compliance, comments or notes here.</w:t>
                </w:r>
              </w:p>
            </w:tc>
          </w:sdtContent>
        </w:sdt>
      </w:tr>
      <w:tr w:rsidR="00C90E59" w14:paraId="70E87D56" w14:textId="77777777" w:rsidTr="007E4727">
        <w:trPr>
          <w:cantSplit/>
        </w:trPr>
        <w:tc>
          <w:tcPr>
            <w:tcW w:w="15120" w:type="dxa"/>
            <w:gridSpan w:val="6"/>
            <w:shd w:val="clear" w:color="auto" w:fill="D9E2F3" w:themeFill="accent1" w:themeFillTint="33"/>
          </w:tcPr>
          <w:p w14:paraId="0EBC8289"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8F634A" w14:paraId="4176E4F3" w14:textId="77777777" w:rsidTr="007E4727">
        <w:trPr>
          <w:cantSplit/>
        </w:trPr>
        <w:tc>
          <w:tcPr>
            <w:tcW w:w="990" w:type="dxa"/>
          </w:tcPr>
          <w:p w14:paraId="221D3598" w14:textId="77777777" w:rsidR="008F634A" w:rsidRPr="0084305D" w:rsidRDefault="008F634A" w:rsidP="008F634A">
            <w:pPr>
              <w:jc w:val="center"/>
              <w:rPr>
                <w:rFonts w:cstheme="minorHAnsi"/>
                <w:b/>
                <w:bCs/>
              </w:rPr>
            </w:pPr>
            <w:r w:rsidRPr="0084305D">
              <w:rPr>
                <w:rFonts w:cstheme="minorHAnsi"/>
                <w:b/>
                <w:bCs/>
              </w:rPr>
              <w:t>11-G-1</w:t>
            </w:r>
          </w:p>
        </w:tc>
        <w:tc>
          <w:tcPr>
            <w:tcW w:w="5490" w:type="dxa"/>
          </w:tcPr>
          <w:p w14:paraId="559DCAAE" w14:textId="77777777" w:rsidR="008F634A" w:rsidRPr="0084305D" w:rsidRDefault="008F634A" w:rsidP="008F634A">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1755379" w14:textId="77777777" w:rsidR="008F634A" w:rsidRPr="0084305D" w:rsidRDefault="008F634A" w:rsidP="008F634A">
            <w:pPr>
              <w:rPr>
                <w:rFonts w:cstheme="minorHAnsi"/>
              </w:rPr>
            </w:pPr>
          </w:p>
        </w:tc>
        <w:tc>
          <w:tcPr>
            <w:tcW w:w="1080" w:type="dxa"/>
          </w:tcPr>
          <w:p w14:paraId="5B71963C" w14:textId="77777777" w:rsidR="008F634A" w:rsidRDefault="008F634A" w:rsidP="008F634A">
            <w:pPr>
              <w:rPr>
                <w:rFonts w:cstheme="minorHAnsi"/>
              </w:rPr>
            </w:pPr>
            <w:r>
              <w:rPr>
                <w:rFonts w:cstheme="minorHAnsi"/>
              </w:rPr>
              <w:t>Surgical</w:t>
            </w:r>
          </w:p>
          <w:p w14:paraId="2D100FC4" w14:textId="2F9D6479" w:rsidR="008F634A" w:rsidRPr="0084305D" w:rsidRDefault="008F634A" w:rsidP="008F634A">
            <w:pPr>
              <w:rPr>
                <w:rFonts w:cstheme="minorHAnsi"/>
              </w:rPr>
            </w:pPr>
            <w:r>
              <w:rPr>
                <w:rFonts w:cstheme="minorHAnsi"/>
              </w:rPr>
              <w:t>Dental</w:t>
            </w:r>
          </w:p>
        </w:tc>
        <w:tc>
          <w:tcPr>
            <w:tcW w:w="810" w:type="dxa"/>
          </w:tcPr>
          <w:p w14:paraId="5C399EA1" w14:textId="77777777" w:rsidR="008F634A" w:rsidRPr="00C34C63" w:rsidRDefault="008F634A" w:rsidP="008F634A">
            <w:pPr>
              <w:rPr>
                <w:rFonts w:cstheme="minorHAnsi"/>
              </w:rPr>
            </w:pPr>
            <w:r w:rsidRPr="00C34C63">
              <w:rPr>
                <w:rFonts w:cstheme="minorHAnsi"/>
              </w:rPr>
              <w:t xml:space="preserve">B </w:t>
            </w:r>
          </w:p>
          <w:p w14:paraId="29876AD2" w14:textId="77777777" w:rsidR="008F634A" w:rsidRPr="00C34C63" w:rsidRDefault="008F634A" w:rsidP="008F634A">
            <w:pPr>
              <w:rPr>
                <w:rFonts w:cstheme="minorHAnsi"/>
              </w:rPr>
            </w:pPr>
            <w:r w:rsidRPr="00C34C63">
              <w:rPr>
                <w:rFonts w:cstheme="minorHAnsi"/>
              </w:rPr>
              <w:t xml:space="preserve">C-M </w:t>
            </w:r>
          </w:p>
          <w:p w14:paraId="4B19B615" w14:textId="77777777" w:rsidR="008F634A" w:rsidRPr="0084305D" w:rsidRDefault="008F634A" w:rsidP="008F634A">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8F634A" w:rsidRPr="0084305D" w:rsidRDefault="00D53453" w:rsidP="008F634A">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0C0B99A2" w14:textId="77777777" w:rsidR="008F634A" w:rsidRPr="0084305D" w:rsidRDefault="00D53453" w:rsidP="008F634A">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341186F0" w14:textId="77777777" w:rsidR="008F634A" w:rsidRDefault="00D53453" w:rsidP="008F634A">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1F7269AD" w14:textId="77777777" w:rsidR="008F634A" w:rsidRPr="00C34C63" w:rsidRDefault="00D53453" w:rsidP="008F634A">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034CC614" w14:textId="77777777" w:rsidR="008F634A" w:rsidRPr="0084305D" w:rsidRDefault="008F634A" w:rsidP="008F634A">
            <w:pPr>
              <w:rPr>
                <w:rFonts w:cstheme="minorHAnsi"/>
              </w:rPr>
            </w:pPr>
          </w:p>
        </w:tc>
        <w:sdt>
          <w:sdtPr>
            <w:rPr>
              <w:rFonts w:cstheme="minorHAnsi"/>
            </w:rPr>
            <w:id w:val="557365296"/>
            <w:placeholder>
              <w:docPart w:val="7A4631D9494D45BAB5D24A4392ED6160"/>
            </w:placeholder>
            <w:showingPlcHdr/>
          </w:sdtPr>
          <w:sdtEndPr/>
          <w:sdtContent>
            <w:tc>
              <w:tcPr>
                <w:tcW w:w="4770" w:type="dxa"/>
              </w:tcPr>
              <w:p w14:paraId="33579188"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3F4CAB" w14:paraId="666FBA8E" w14:textId="77777777" w:rsidTr="007E4727">
        <w:trPr>
          <w:cantSplit/>
        </w:trPr>
        <w:tc>
          <w:tcPr>
            <w:tcW w:w="990" w:type="dxa"/>
          </w:tcPr>
          <w:p w14:paraId="093A2741" w14:textId="77777777" w:rsidR="003F4CAB" w:rsidRPr="0084305D" w:rsidRDefault="003F4CAB" w:rsidP="003F4CAB">
            <w:pPr>
              <w:jc w:val="center"/>
              <w:rPr>
                <w:rFonts w:cstheme="minorHAnsi"/>
                <w:b/>
                <w:bCs/>
              </w:rPr>
            </w:pPr>
            <w:r w:rsidRPr="0084305D">
              <w:rPr>
                <w:rFonts w:cstheme="minorHAnsi"/>
                <w:b/>
                <w:bCs/>
              </w:rPr>
              <w:t>11-G-2</w:t>
            </w:r>
          </w:p>
        </w:tc>
        <w:tc>
          <w:tcPr>
            <w:tcW w:w="5490" w:type="dxa"/>
          </w:tcPr>
          <w:p w14:paraId="42F0B0EF" w14:textId="77777777" w:rsidR="003F4CAB" w:rsidRDefault="003F4CAB" w:rsidP="003F4CAB">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700AE73" w14:textId="7AE0A0AA" w:rsidR="003F4CAB" w:rsidRPr="0084305D" w:rsidRDefault="003F4CAB" w:rsidP="003F4CAB">
            <w:pPr>
              <w:rPr>
                <w:rFonts w:cstheme="minorHAnsi"/>
              </w:rPr>
            </w:pPr>
          </w:p>
        </w:tc>
        <w:tc>
          <w:tcPr>
            <w:tcW w:w="1080" w:type="dxa"/>
          </w:tcPr>
          <w:p w14:paraId="10313059" w14:textId="592E90B7" w:rsidR="003F4CAB" w:rsidRPr="0084305D" w:rsidRDefault="003F4CAB" w:rsidP="003F4CAB">
            <w:pPr>
              <w:rPr>
                <w:rFonts w:cstheme="minorHAnsi"/>
              </w:rPr>
            </w:pPr>
            <w:r w:rsidRPr="007214B4">
              <w:rPr>
                <w:rFonts w:cstheme="minorHAnsi"/>
              </w:rPr>
              <w:t>Surgical</w:t>
            </w:r>
          </w:p>
        </w:tc>
        <w:tc>
          <w:tcPr>
            <w:tcW w:w="810" w:type="dxa"/>
          </w:tcPr>
          <w:p w14:paraId="4A186D25" w14:textId="77777777" w:rsidR="003F4CAB" w:rsidRPr="00C34C63" w:rsidRDefault="003F4CAB" w:rsidP="003F4CAB">
            <w:pPr>
              <w:rPr>
                <w:rFonts w:cstheme="minorHAnsi"/>
              </w:rPr>
            </w:pPr>
            <w:r w:rsidRPr="00C34C63">
              <w:rPr>
                <w:rFonts w:cstheme="minorHAnsi"/>
              </w:rPr>
              <w:t xml:space="preserve">B </w:t>
            </w:r>
          </w:p>
          <w:p w14:paraId="262001BB" w14:textId="77777777" w:rsidR="003F4CAB" w:rsidRPr="00C34C63" w:rsidRDefault="003F4CAB" w:rsidP="003F4CAB">
            <w:pPr>
              <w:rPr>
                <w:rFonts w:cstheme="minorHAnsi"/>
              </w:rPr>
            </w:pPr>
            <w:r w:rsidRPr="00C34C63">
              <w:rPr>
                <w:rFonts w:cstheme="minorHAnsi"/>
              </w:rPr>
              <w:t xml:space="preserve">C-M </w:t>
            </w:r>
          </w:p>
          <w:p w14:paraId="34EF1BE1" w14:textId="77777777" w:rsidR="003F4CAB" w:rsidRPr="0084305D" w:rsidRDefault="003F4CAB" w:rsidP="003F4CAB">
            <w:pPr>
              <w:rPr>
                <w:rFonts w:cstheme="minorHAnsi"/>
              </w:rPr>
            </w:pPr>
            <w:r w:rsidRPr="00C34C63">
              <w:rPr>
                <w:rFonts w:cstheme="minorHAnsi"/>
              </w:rPr>
              <w:t>C</w:t>
            </w:r>
          </w:p>
        </w:tc>
        <w:tc>
          <w:tcPr>
            <w:tcW w:w="1980" w:type="dxa"/>
          </w:tcPr>
          <w:p w14:paraId="540D6260" w14:textId="77777777" w:rsidR="003F4CAB" w:rsidRPr="0084305D" w:rsidRDefault="00D53453" w:rsidP="003F4CAB">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Compliant</w:t>
            </w:r>
          </w:p>
          <w:p w14:paraId="2083DC56" w14:textId="77777777" w:rsidR="003F4CAB" w:rsidRPr="0084305D" w:rsidRDefault="00D53453" w:rsidP="003F4CAB">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Deficient</w:t>
            </w:r>
          </w:p>
          <w:p w14:paraId="7DA89273" w14:textId="77777777" w:rsidR="003F4CAB" w:rsidRDefault="00D53453" w:rsidP="003F4CAB">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3F4CAB">
                  <w:rPr>
                    <w:rFonts w:ascii="MS Gothic" w:eastAsia="MS Gothic" w:hAnsi="MS Gothic" w:cstheme="minorHAnsi" w:hint="eastAsia"/>
                  </w:rPr>
                  <w:t>☐</w:t>
                </w:r>
              </w:sdtContent>
            </w:sdt>
            <w:r w:rsidR="003F4CAB">
              <w:rPr>
                <w:rFonts w:cstheme="minorHAnsi"/>
              </w:rPr>
              <w:t>Not Applicable</w:t>
            </w:r>
          </w:p>
          <w:p w14:paraId="4707435B" w14:textId="77777777" w:rsidR="003F4CAB" w:rsidRPr="00C34C63" w:rsidRDefault="00D53453" w:rsidP="003F4CAB">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3F4CAB" w:rsidRPr="00C34C63">
                  <w:rPr>
                    <w:rFonts w:ascii="Segoe UI Symbol" w:eastAsia="MS Gothic" w:hAnsi="Segoe UI Symbol" w:cs="Segoe UI Symbol"/>
                  </w:rPr>
                  <w:t>☐</w:t>
                </w:r>
              </w:sdtContent>
            </w:sdt>
            <w:r w:rsidR="003F4CAB">
              <w:rPr>
                <w:rFonts w:cstheme="minorHAnsi"/>
              </w:rPr>
              <w:t>Corrected Onsite</w:t>
            </w:r>
          </w:p>
          <w:p w14:paraId="7CAFE461" w14:textId="77777777" w:rsidR="003F4CAB" w:rsidRPr="0084305D" w:rsidRDefault="003F4CAB" w:rsidP="003F4CAB">
            <w:pPr>
              <w:rPr>
                <w:rFonts w:cstheme="minorHAnsi"/>
              </w:rPr>
            </w:pPr>
          </w:p>
        </w:tc>
        <w:sdt>
          <w:sdtPr>
            <w:rPr>
              <w:rFonts w:cstheme="minorHAnsi"/>
            </w:rPr>
            <w:id w:val="-878160049"/>
            <w:placeholder>
              <w:docPart w:val="2EC08ED051BD4B3186DD9E01C0CC70EA"/>
            </w:placeholder>
            <w:showingPlcHdr/>
          </w:sdtPr>
          <w:sdtEndPr/>
          <w:sdtContent>
            <w:tc>
              <w:tcPr>
                <w:tcW w:w="4770" w:type="dxa"/>
              </w:tcPr>
              <w:p w14:paraId="02D953C7" w14:textId="77777777" w:rsidR="003F4CAB" w:rsidRPr="0084305D" w:rsidRDefault="003F4CAB" w:rsidP="003F4CAB">
                <w:pPr>
                  <w:rPr>
                    <w:rFonts w:cstheme="minorHAnsi"/>
                  </w:rPr>
                </w:pPr>
                <w:r w:rsidRPr="0084305D">
                  <w:rPr>
                    <w:rFonts w:cstheme="minorHAnsi"/>
                  </w:rPr>
                  <w:t>Enter observations of non-compliance, comments or notes here.</w:t>
                </w:r>
              </w:p>
            </w:tc>
          </w:sdtContent>
        </w:sdt>
      </w:tr>
      <w:tr w:rsidR="00610411" w14:paraId="59BD3672" w14:textId="77777777" w:rsidTr="00925CE7">
        <w:trPr>
          <w:cantSplit/>
        </w:trPr>
        <w:tc>
          <w:tcPr>
            <w:tcW w:w="990" w:type="dxa"/>
          </w:tcPr>
          <w:p w14:paraId="258AAD90" w14:textId="4686B3B5" w:rsidR="00610411" w:rsidRPr="0084305D" w:rsidRDefault="00610411" w:rsidP="00CC4A78">
            <w:pPr>
              <w:jc w:val="center"/>
              <w:rPr>
                <w:rFonts w:cstheme="minorHAnsi"/>
                <w:b/>
                <w:bCs/>
              </w:rPr>
            </w:pPr>
            <w:r w:rsidRPr="0084305D">
              <w:rPr>
                <w:rFonts w:cstheme="minorHAnsi"/>
                <w:b/>
                <w:bCs/>
              </w:rPr>
              <w:t>11-G-</w:t>
            </w:r>
            <w:r>
              <w:rPr>
                <w:rFonts w:cstheme="minorHAnsi"/>
                <w:b/>
                <w:bCs/>
              </w:rPr>
              <w:t>5</w:t>
            </w:r>
          </w:p>
        </w:tc>
        <w:tc>
          <w:tcPr>
            <w:tcW w:w="5490" w:type="dxa"/>
          </w:tcPr>
          <w:p w14:paraId="54313F0F" w14:textId="2E6292B2" w:rsidR="00610411" w:rsidRPr="0084305D" w:rsidRDefault="009859D2" w:rsidP="00CC4A78">
            <w:pPr>
              <w:rPr>
                <w:rFonts w:cstheme="minorHAnsi"/>
              </w:rPr>
            </w:pPr>
            <w:r w:rsidRPr="009859D2">
              <w:rPr>
                <w:rFonts w:cstheme="minorHAnsi"/>
              </w:rPr>
              <w:t>A minimum of one ACLS certified staff member must be present in the facility until all patients recovering from anesthesia have met criteria for discharge from the facility</w:t>
            </w:r>
            <w:r w:rsidR="00610411" w:rsidRPr="0084305D">
              <w:rPr>
                <w:rFonts w:cstheme="minorHAnsi"/>
              </w:rPr>
              <w:t>.</w:t>
            </w:r>
          </w:p>
          <w:p w14:paraId="004D02D0" w14:textId="77777777" w:rsidR="00610411" w:rsidRPr="0084305D" w:rsidRDefault="00610411" w:rsidP="00CC4A78">
            <w:pPr>
              <w:rPr>
                <w:rFonts w:cstheme="minorHAnsi"/>
              </w:rPr>
            </w:pPr>
          </w:p>
        </w:tc>
        <w:tc>
          <w:tcPr>
            <w:tcW w:w="1080" w:type="dxa"/>
          </w:tcPr>
          <w:p w14:paraId="2571894E" w14:textId="77777777" w:rsidR="00610411" w:rsidRDefault="00610411" w:rsidP="00CC4A78">
            <w:pPr>
              <w:rPr>
                <w:rFonts w:cstheme="minorHAnsi"/>
              </w:rPr>
            </w:pPr>
            <w:r>
              <w:rPr>
                <w:rFonts w:cstheme="minorHAnsi"/>
              </w:rPr>
              <w:t>Surgical</w:t>
            </w:r>
          </w:p>
          <w:p w14:paraId="0FAD4178" w14:textId="77777777" w:rsidR="00610411" w:rsidRPr="0084305D" w:rsidRDefault="00610411" w:rsidP="00CC4A78">
            <w:pPr>
              <w:rPr>
                <w:rFonts w:cstheme="minorHAnsi"/>
              </w:rPr>
            </w:pPr>
            <w:r>
              <w:rPr>
                <w:rFonts w:cstheme="minorHAnsi"/>
              </w:rPr>
              <w:t>Dental</w:t>
            </w:r>
          </w:p>
        </w:tc>
        <w:tc>
          <w:tcPr>
            <w:tcW w:w="810" w:type="dxa"/>
          </w:tcPr>
          <w:p w14:paraId="04B54914" w14:textId="77777777" w:rsidR="00610411" w:rsidRPr="00C34C63" w:rsidRDefault="00610411" w:rsidP="00CC4A78">
            <w:pPr>
              <w:rPr>
                <w:rFonts w:cstheme="minorHAnsi"/>
              </w:rPr>
            </w:pPr>
            <w:r w:rsidRPr="00C34C63">
              <w:rPr>
                <w:rFonts w:cstheme="minorHAnsi"/>
              </w:rPr>
              <w:t xml:space="preserve">B </w:t>
            </w:r>
          </w:p>
          <w:p w14:paraId="39C12562" w14:textId="77777777" w:rsidR="00610411" w:rsidRPr="00C34C63" w:rsidRDefault="00610411" w:rsidP="00CC4A78">
            <w:pPr>
              <w:rPr>
                <w:rFonts w:cstheme="minorHAnsi"/>
              </w:rPr>
            </w:pPr>
            <w:r w:rsidRPr="00C34C63">
              <w:rPr>
                <w:rFonts w:cstheme="minorHAnsi"/>
              </w:rPr>
              <w:t xml:space="preserve">C-M </w:t>
            </w:r>
          </w:p>
          <w:p w14:paraId="41C40561" w14:textId="77777777" w:rsidR="00610411" w:rsidRPr="0084305D" w:rsidRDefault="00610411" w:rsidP="00CC4A78">
            <w:pPr>
              <w:rPr>
                <w:rFonts w:cstheme="minorHAnsi"/>
              </w:rPr>
            </w:pPr>
            <w:r w:rsidRPr="00C34C63">
              <w:rPr>
                <w:rFonts w:cstheme="minorHAnsi"/>
              </w:rPr>
              <w:t>C</w:t>
            </w:r>
            <w:r w:rsidDel="00F012D8">
              <w:rPr>
                <w:rFonts w:cstheme="minorHAnsi"/>
              </w:rPr>
              <w:t xml:space="preserve"> </w:t>
            </w:r>
          </w:p>
        </w:tc>
        <w:tc>
          <w:tcPr>
            <w:tcW w:w="1980" w:type="dxa"/>
          </w:tcPr>
          <w:p w14:paraId="180F3FD8" w14:textId="77777777" w:rsidR="00610411" w:rsidRPr="0084305D" w:rsidRDefault="00D53453" w:rsidP="00CC4A78">
            <w:pPr>
              <w:rPr>
                <w:rFonts w:cstheme="minorHAnsi"/>
              </w:rPr>
            </w:pPr>
            <w:sdt>
              <w:sdtPr>
                <w:rPr>
                  <w:rFonts w:cstheme="minorHAnsi"/>
                </w:rPr>
                <w:id w:val="-39921163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1C1100A3" w14:textId="77777777" w:rsidR="00610411" w:rsidRPr="0084305D" w:rsidRDefault="00D53453" w:rsidP="00CC4A78">
            <w:pPr>
              <w:rPr>
                <w:rFonts w:cstheme="minorHAnsi"/>
              </w:rPr>
            </w:pPr>
            <w:sdt>
              <w:sdtPr>
                <w:rPr>
                  <w:rFonts w:cstheme="minorHAnsi"/>
                </w:rPr>
                <w:id w:val="91758840"/>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3522569" w14:textId="77777777" w:rsidR="00610411" w:rsidRDefault="00D53453" w:rsidP="00CC4A78">
            <w:pPr>
              <w:rPr>
                <w:rFonts w:cstheme="minorHAnsi"/>
              </w:rPr>
            </w:pPr>
            <w:sdt>
              <w:sdtPr>
                <w:rPr>
                  <w:rFonts w:cstheme="minorHAnsi"/>
                </w:rPr>
                <w:id w:val="223034512"/>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11720FD4" w14:textId="77777777" w:rsidR="00610411" w:rsidRPr="00C34C63" w:rsidRDefault="00D53453" w:rsidP="00CC4A78">
            <w:pPr>
              <w:rPr>
                <w:rFonts w:cstheme="minorHAnsi"/>
              </w:rPr>
            </w:pPr>
            <w:sdt>
              <w:sdtPr>
                <w:rPr>
                  <w:rFonts w:cstheme="minorHAnsi"/>
                </w:rPr>
                <w:id w:val="-1183507560"/>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5FD5F3F5" w14:textId="77777777" w:rsidR="00610411" w:rsidRPr="0084305D" w:rsidRDefault="00610411" w:rsidP="00CC4A78">
            <w:pPr>
              <w:rPr>
                <w:rFonts w:cstheme="minorHAnsi"/>
              </w:rPr>
            </w:pPr>
          </w:p>
        </w:tc>
        <w:sdt>
          <w:sdtPr>
            <w:rPr>
              <w:rFonts w:cstheme="minorHAnsi"/>
            </w:rPr>
            <w:id w:val="-369844067"/>
            <w:placeholder>
              <w:docPart w:val="1AF2428346E844239F3B05ABB5A3BE44"/>
            </w:placeholder>
            <w:showingPlcHdr/>
          </w:sdtPr>
          <w:sdtEndPr/>
          <w:sdtContent>
            <w:tc>
              <w:tcPr>
                <w:tcW w:w="4770" w:type="dxa"/>
              </w:tcPr>
              <w:p w14:paraId="2DFCE3D5"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610411" w14:paraId="2535FBEA" w14:textId="77777777" w:rsidTr="00925CE7">
        <w:trPr>
          <w:cantSplit/>
        </w:trPr>
        <w:tc>
          <w:tcPr>
            <w:tcW w:w="990" w:type="dxa"/>
          </w:tcPr>
          <w:p w14:paraId="4ADEABF9" w14:textId="4446D2E3" w:rsidR="00610411" w:rsidRPr="0084305D" w:rsidRDefault="00610411" w:rsidP="00CC4A78">
            <w:pPr>
              <w:jc w:val="center"/>
              <w:rPr>
                <w:rFonts w:cstheme="minorHAnsi"/>
                <w:b/>
                <w:bCs/>
              </w:rPr>
            </w:pPr>
            <w:r w:rsidRPr="0084305D">
              <w:rPr>
                <w:rFonts w:cstheme="minorHAnsi"/>
                <w:b/>
                <w:bCs/>
              </w:rPr>
              <w:t>11-G-</w:t>
            </w:r>
            <w:r>
              <w:rPr>
                <w:rFonts w:cstheme="minorHAnsi"/>
                <w:b/>
                <w:bCs/>
              </w:rPr>
              <w:t>7</w:t>
            </w:r>
          </w:p>
        </w:tc>
        <w:tc>
          <w:tcPr>
            <w:tcW w:w="5490" w:type="dxa"/>
          </w:tcPr>
          <w:p w14:paraId="5B785343" w14:textId="2C5D3C91" w:rsidR="00610411" w:rsidRDefault="009E75F5" w:rsidP="00CC4A78">
            <w:pPr>
              <w:rPr>
                <w:rFonts w:cstheme="minorHAnsi"/>
              </w:rPr>
            </w:pPr>
            <w:r w:rsidRPr="009E75F5">
              <w:rPr>
                <w:rFonts w:cstheme="minorHAnsi"/>
              </w:rPr>
              <w:t>All recovering patients must remain under direct observation and supervision by appropriate medical personnel who are trained in assessment of patient vital signs, post-operative care, and safety matters until discharged from monitored patient care</w:t>
            </w:r>
            <w:r w:rsidR="00610411" w:rsidRPr="0084305D">
              <w:rPr>
                <w:rFonts w:cstheme="minorHAnsi"/>
              </w:rPr>
              <w:t>.</w:t>
            </w:r>
          </w:p>
          <w:p w14:paraId="321F0915" w14:textId="77777777" w:rsidR="00610411" w:rsidRPr="0084305D" w:rsidRDefault="00610411" w:rsidP="00CC4A78">
            <w:pPr>
              <w:rPr>
                <w:rFonts w:cstheme="minorHAnsi"/>
              </w:rPr>
            </w:pPr>
          </w:p>
        </w:tc>
        <w:tc>
          <w:tcPr>
            <w:tcW w:w="1080" w:type="dxa"/>
          </w:tcPr>
          <w:p w14:paraId="004E05D1" w14:textId="77777777" w:rsidR="00610411" w:rsidRDefault="00610411" w:rsidP="00CC4A78">
            <w:pPr>
              <w:rPr>
                <w:rFonts w:cstheme="minorHAnsi"/>
              </w:rPr>
            </w:pPr>
            <w:r w:rsidRPr="007214B4">
              <w:rPr>
                <w:rFonts w:cstheme="minorHAnsi"/>
              </w:rPr>
              <w:t>Surgical</w:t>
            </w:r>
          </w:p>
          <w:p w14:paraId="6BAC3900" w14:textId="1B94BD2D" w:rsidR="00610411" w:rsidRPr="0084305D" w:rsidRDefault="00610411" w:rsidP="00CC4A78">
            <w:pPr>
              <w:rPr>
                <w:rFonts w:cstheme="minorHAnsi"/>
              </w:rPr>
            </w:pPr>
            <w:r>
              <w:rPr>
                <w:rFonts w:cstheme="minorHAnsi"/>
              </w:rPr>
              <w:t>Dental</w:t>
            </w:r>
          </w:p>
        </w:tc>
        <w:tc>
          <w:tcPr>
            <w:tcW w:w="810" w:type="dxa"/>
          </w:tcPr>
          <w:p w14:paraId="4913B50D" w14:textId="77777777" w:rsidR="00610411" w:rsidRPr="00C34C63" w:rsidRDefault="00610411" w:rsidP="00CC4A78">
            <w:pPr>
              <w:rPr>
                <w:rFonts w:cstheme="minorHAnsi"/>
              </w:rPr>
            </w:pPr>
            <w:r w:rsidRPr="00C34C63">
              <w:rPr>
                <w:rFonts w:cstheme="minorHAnsi"/>
              </w:rPr>
              <w:t xml:space="preserve">B </w:t>
            </w:r>
          </w:p>
          <w:p w14:paraId="14159DE6" w14:textId="77777777" w:rsidR="00610411" w:rsidRPr="00C34C63" w:rsidRDefault="00610411" w:rsidP="00CC4A78">
            <w:pPr>
              <w:rPr>
                <w:rFonts w:cstheme="minorHAnsi"/>
              </w:rPr>
            </w:pPr>
            <w:r w:rsidRPr="00C34C63">
              <w:rPr>
                <w:rFonts w:cstheme="minorHAnsi"/>
              </w:rPr>
              <w:t xml:space="preserve">C-M </w:t>
            </w:r>
          </w:p>
          <w:p w14:paraId="1C5742CB" w14:textId="77777777" w:rsidR="00610411" w:rsidRPr="0084305D" w:rsidRDefault="00610411" w:rsidP="00CC4A78">
            <w:pPr>
              <w:rPr>
                <w:rFonts w:cstheme="minorHAnsi"/>
              </w:rPr>
            </w:pPr>
            <w:r w:rsidRPr="00C34C63">
              <w:rPr>
                <w:rFonts w:cstheme="minorHAnsi"/>
              </w:rPr>
              <w:t>C</w:t>
            </w:r>
          </w:p>
        </w:tc>
        <w:tc>
          <w:tcPr>
            <w:tcW w:w="1980" w:type="dxa"/>
          </w:tcPr>
          <w:p w14:paraId="5AAA2F19" w14:textId="77777777" w:rsidR="00610411" w:rsidRPr="0084305D" w:rsidRDefault="00D53453" w:rsidP="00CC4A78">
            <w:pPr>
              <w:rPr>
                <w:rFonts w:cstheme="minorHAnsi"/>
              </w:rPr>
            </w:pPr>
            <w:sdt>
              <w:sdtPr>
                <w:rPr>
                  <w:rFonts w:cstheme="minorHAnsi"/>
                </w:rPr>
                <w:id w:val="185108291"/>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4DDDCB9D" w14:textId="77777777" w:rsidR="00610411" w:rsidRPr="0084305D" w:rsidRDefault="00D53453" w:rsidP="00CC4A78">
            <w:pPr>
              <w:rPr>
                <w:rFonts w:cstheme="minorHAnsi"/>
              </w:rPr>
            </w:pPr>
            <w:sdt>
              <w:sdtPr>
                <w:rPr>
                  <w:rFonts w:cstheme="minorHAnsi"/>
                </w:rPr>
                <w:id w:val="197394590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0D937B3" w14:textId="77777777" w:rsidR="00610411" w:rsidRDefault="00D53453" w:rsidP="00CC4A78">
            <w:pPr>
              <w:rPr>
                <w:rFonts w:cstheme="minorHAnsi"/>
              </w:rPr>
            </w:pPr>
            <w:sdt>
              <w:sdtPr>
                <w:rPr>
                  <w:rFonts w:cstheme="minorHAnsi"/>
                </w:rPr>
                <w:id w:val="-909537346"/>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383ABCEC" w14:textId="77777777" w:rsidR="00610411" w:rsidRPr="00C34C63" w:rsidRDefault="00D53453" w:rsidP="00CC4A78">
            <w:pPr>
              <w:rPr>
                <w:rFonts w:cstheme="minorHAnsi"/>
              </w:rPr>
            </w:pPr>
            <w:sdt>
              <w:sdtPr>
                <w:rPr>
                  <w:rFonts w:cstheme="minorHAnsi"/>
                </w:rPr>
                <w:id w:val="-1172176747"/>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406E7CFB" w14:textId="77777777" w:rsidR="00610411" w:rsidRPr="0084305D" w:rsidRDefault="00610411" w:rsidP="00CC4A78">
            <w:pPr>
              <w:rPr>
                <w:rFonts w:cstheme="minorHAnsi"/>
              </w:rPr>
            </w:pPr>
          </w:p>
        </w:tc>
        <w:sdt>
          <w:sdtPr>
            <w:rPr>
              <w:rFonts w:cstheme="minorHAnsi"/>
            </w:rPr>
            <w:id w:val="-1613513751"/>
            <w:placeholder>
              <w:docPart w:val="C7F8DF3BD263485ABA93FE87622DAE3A"/>
            </w:placeholder>
            <w:showingPlcHdr/>
          </w:sdtPr>
          <w:sdtEndPr/>
          <w:sdtContent>
            <w:tc>
              <w:tcPr>
                <w:tcW w:w="4770" w:type="dxa"/>
              </w:tcPr>
              <w:p w14:paraId="69BD7B74"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C90E59" w14:paraId="38A7D76F" w14:textId="77777777" w:rsidTr="007E4727">
        <w:trPr>
          <w:cantSplit/>
        </w:trPr>
        <w:tc>
          <w:tcPr>
            <w:tcW w:w="15120" w:type="dxa"/>
            <w:gridSpan w:val="6"/>
            <w:shd w:val="clear" w:color="auto" w:fill="D9E2F3" w:themeFill="accent1" w:themeFillTint="33"/>
          </w:tcPr>
          <w:p w14:paraId="6754BB71" w14:textId="77777777" w:rsidR="00C90E59" w:rsidRPr="00017D18" w:rsidRDefault="00C90E59" w:rsidP="00C90E59">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5D0BDE" w14:paraId="7A3AD3B6" w14:textId="77777777" w:rsidTr="007E4727">
        <w:trPr>
          <w:cantSplit/>
        </w:trPr>
        <w:tc>
          <w:tcPr>
            <w:tcW w:w="990" w:type="dxa"/>
          </w:tcPr>
          <w:p w14:paraId="7F5B343B" w14:textId="77777777" w:rsidR="005D0BDE" w:rsidRPr="0084305D" w:rsidRDefault="005D0BDE" w:rsidP="005D0BDE">
            <w:pPr>
              <w:jc w:val="center"/>
              <w:rPr>
                <w:rFonts w:cstheme="minorHAnsi"/>
                <w:b/>
                <w:bCs/>
              </w:rPr>
            </w:pPr>
            <w:r w:rsidRPr="0084305D">
              <w:rPr>
                <w:rFonts w:cstheme="minorHAnsi"/>
                <w:b/>
                <w:bCs/>
              </w:rPr>
              <w:t>11-H-2</w:t>
            </w:r>
          </w:p>
        </w:tc>
        <w:tc>
          <w:tcPr>
            <w:tcW w:w="5490" w:type="dxa"/>
          </w:tcPr>
          <w:p w14:paraId="68EFAD3F" w14:textId="77777777" w:rsidR="005D0BDE" w:rsidRPr="0084305D" w:rsidRDefault="005D0BDE" w:rsidP="005D0BDE">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080" w:type="dxa"/>
          </w:tcPr>
          <w:p w14:paraId="25C72C12" w14:textId="77777777" w:rsidR="005D0BDE" w:rsidRDefault="005D0BDE" w:rsidP="005D0BDE">
            <w:pPr>
              <w:rPr>
                <w:rFonts w:cstheme="minorHAnsi"/>
              </w:rPr>
            </w:pPr>
            <w:r>
              <w:rPr>
                <w:rFonts w:cstheme="minorHAnsi"/>
              </w:rPr>
              <w:t>Surgical</w:t>
            </w:r>
          </w:p>
          <w:p w14:paraId="4DD646CB" w14:textId="64F27BDD" w:rsidR="005D0BDE" w:rsidRPr="0084305D" w:rsidRDefault="005D0BDE" w:rsidP="005D0BDE">
            <w:pPr>
              <w:rPr>
                <w:rFonts w:cstheme="minorHAnsi"/>
              </w:rPr>
            </w:pPr>
            <w:r>
              <w:rPr>
                <w:rFonts w:cstheme="minorHAnsi"/>
              </w:rPr>
              <w:t>Dental</w:t>
            </w:r>
          </w:p>
        </w:tc>
        <w:tc>
          <w:tcPr>
            <w:tcW w:w="810" w:type="dxa"/>
          </w:tcPr>
          <w:p w14:paraId="3066ABB8" w14:textId="77777777" w:rsidR="005D0BDE" w:rsidRPr="00C34C63" w:rsidRDefault="005D0BDE" w:rsidP="005D0BDE">
            <w:pPr>
              <w:rPr>
                <w:rFonts w:cstheme="minorHAnsi"/>
              </w:rPr>
            </w:pPr>
            <w:r w:rsidRPr="00C34C63">
              <w:rPr>
                <w:rFonts w:cstheme="minorHAnsi"/>
              </w:rPr>
              <w:t xml:space="preserve">A </w:t>
            </w:r>
          </w:p>
          <w:p w14:paraId="6DD680BE" w14:textId="77777777" w:rsidR="005D0BDE" w:rsidRPr="00C34C63" w:rsidRDefault="005D0BDE" w:rsidP="005D0BDE">
            <w:pPr>
              <w:rPr>
                <w:rFonts w:cstheme="minorHAnsi"/>
              </w:rPr>
            </w:pPr>
            <w:r w:rsidRPr="00C34C63">
              <w:rPr>
                <w:rFonts w:cstheme="minorHAnsi"/>
              </w:rPr>
              <w:t xml:space="preserve">B </w:t>
            </w:r>
          </w:p>
          <w:p w14:paraId="5915DD20" w14:textId="77777777" w:rsidR="005D0BDE" w:rsidRPr="00C34C63" w:rsidRDefault="005D0BDE" w:rsidP="005D0BDE">
            <w:pPr>
              <w:rPr>
                <w:rFonts w:cstheme="minorHAnsi"/>
              </w:rPr>
            </w:pPr>
            <w:r w:rsidRPr="00C34C63">
              <w:rPr>
                <w:rFonts w:cstheme="minorHAnsi"/>
              </w:rPr>
              <w:t xml:space="preserve">C-M </w:t>
            </w:r>
          </w:p>
          <w:p w14:paraId="36D1083E" w14:textId="77777777" w:rsidR="005D0BDE" w:rsidRPr="0084305D" w:rsidRDefault="005D0BDE" w:rsidP="005D0BDE">
            <w:pPr>
              <w:rPr>
                <w:rFonts w:cstheme="minorHAnsi"/>
              </w:rPr>
            </w:pPr>
            <w:r w:rsidRPr="00C34C63">
              <w:rPr>
                <w:rFonts w:cstheme="minorHAnsi"/>
              </w:rPr>
              <w:t>C</w:t>
            </w:r>
          </w:p>
        </w:tc>
        <w:tc>
          <w:tcPr>
            <w:tcW w:w="1980" w:type="dxa"/>
          </w:tcPr>
          <w:p w14:paraId="0C35F06B" w14:textId="77777777" w:rsidR="005D0BDE" w:rsidRPr="0084305D" w:rsidRDefault="00D53453" w:rsidP="005D0BDE">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0C54EDB3" w14:textId="77777777" w:rsidR="005D0BDE" w:rsidRPr="0084305D" w:rsidRDefault="00D53453" w:rsidP="005D0BDE">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12FA1AD" w14:textId="77777777" w:rsidR="005D0BDE" w:rsidRDefault="00D53453" w:rsidP="005D0BDE">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B5A45CA" w14:textId="77777777" w:rsidR="005D0BDE" w:rsidRPr="00C34C63" w:rsidRDefault="00D53453" w:rsidP="005D0BDE">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3404FE" w14:textId="77777777" w:rsidR="005D0BDE" w:rsidRPr="0084305D" w:rsidRDefault="005D0BDE" w:rsidP="005D0BDE">
            <w:pPr>
              <w:rPr>
                <w:rFonts w:cstheme="minorHAnsi"/>
              </w:rPr>
            </w:pPr>
          </w:p>
        </w:tc>
        <w:sdt>
          <w:sdtPr>
            <w:rPr>
              <w:rFonts w:cstheme="minorHAnsi"/>
            </w:rPr>
            <w:id w:val="1993668722"/>
            <w:placeholder>
              <w:docPart w:val="5702ED1FB2EB4C24921FEA85170A1D62"/>
            </w:placeholder>
            <w:showingPlcHdr/>
          </w:sdtPr>
          <w:sdtEndPr/>
          <w:sdtContent>
            <w:tc>
              <w:tcPr>
                <w:tcW w:w="4770" w:type="dxa"/>
              </w:tcPr>
              <w:p w14:paraId="63B036F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59" w:name="Per11H4"/>
      <w:tr w:rsidR="005D0BDE" w14:paraId="5D110FD0" w14:textId="77777777" w:rsidTr="007E4727">
        <w:trPr>
          <w:cantSplit/>
        </w:trPr>
        <w:tc>
          <w:tcPr>
            <w:tcW w:w="990" w:type="dxa"/>
          </w:tcPr>
          <w:p w14:paraId="79694CD5" w14:textId="56E1EF91" w:rsidR="005D0BDE" w:rsidRPr="0084305D" w:rsidRDefault="005D0BDE" w:rsidP="005D0BDE">
            <w:pPr>
              <w:jc w:val="center"/>
              <w:rPr>
                <w:rFonts w:cstheme="minorHAnsi"/>
                <w:b/>
                <w:bCs/>
              </w:rPr>
            </w:pPr>
            <w:r w:rsidRPr="0084305D">
              <w:rPr>
                <w:rFonts w:cstheme="minorHAnsi"/>
                <w:b/>
                <w:bCs/>
              </w:rPr>
              <w:fldChar w:fldCharType="begin"/>
            </w:r>
            <w:r w:rsidR="007F712F">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bookmarkEnd w:id="159"/>
            <w:r w:rsidRPr="0084305D">
              <w:rPr>
                <w:rFonts w:cstheme="minorHAnsi"/>
                <w:b/>
                <w:bCs/>
              </w:rPr>
              <w:fldChar w:fldCharType="end"/>
            </w:r>
          </w:p>
        </w:tc>
        <w:tc>
          <w:tcPr>
            <w:tcW w:w="5490" w:type="dxa"/>
          </w:tcPr>
          <w:p w14:paraId="57B58FF9" w14:textId="77777777" w:rsidR="005D0BDE" w:rsidRPr="0084305D" w:rsidRDefault="005D0BDE" w:rsidP="005D0BDE">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1080" w:type="dxa"/>
          </w:tcPr>
          <w:p w14:paraId="5C612A4B" w14:textId="77777777" w:rsidR="005D0BDE" w:rsidRDefault="005D0BDE" w:rsidP="005D0BDE">
            <w:pPr>
              <w:rPr>
                <w:rFonts w:cstheme="minorHAnsi"/>
              </w:rPr>
            </w:pPr>
            <w:r>
              <w:rPr>
                <w:rFonts w:cstheme="minorHAnsi"/>
              </w:rPr>
              <w:t>Surgical</w:t>
            </w:r>
          </w:p>
          <w:p w14:paraId="6B612264" w14:textId="16A05BA3" w:rsidR="005D0BDE" w:rsidRPr="0084305D" w:rsidRDefault="005D0BDE" w:rsidP="005D0BDE">
            <w:pPr>
              <w:rPr>
                <w:rFonts w:cstheme="minorHAnsi"/>
              </w:rPr>
            </w:pPr>
            <w:r>
              <w:rPr>
                <w:rFonts w:cstheme="minorHAnsi"/>
              </w:rPr>
              <w:t>Dental</w:t>
            </w:r>
          </w:p>
        </w:tc>
        <w:tc>
          <w:tcPr>
            <w:tcW w:w="810" w:type="dxa"/>
          </w:tcPr>
          <w:p w14:paraId="0871357E" w14:textId="77777777" w:rsidR="005D0BDE" w:rsidRPr="00C34C63" w:rsidRDefault="005D0BDE" w:rsidP="005D0BDE">
            <w:pPr>
              <w:rPr>
                <w:rFonts w:cstheme="minorHAnsi"/>
              </w:rPr>
            </w:pPr>
            <w:r w:rsidRPr="00C34C63">
              <w:rPr>
                <w:rFonts w:cstheme="minorHAnsi"/>
              </w:rPr>
              <w:t xml:space="preserve">A </w:t>
            </w:r>
          </w:p>
          <w:p w14:paraId="7A1DCA42" w14:textId="77777777" w:rsidR="005D0BDE" w:rsidRPr="00C34C63" w:rsidRDefault="005D0BDE" w:rsidP="005D0BDE">
            <w:pPr>
              <w:rPr>
                <w:rFonts w:cstheme="minorHAnsi"/>
              </w:rPr>
            </w:pPr>
            <w:r w:rsidRPr="00C34C63">
              <w:rPr>
                <w:rFonts w:cstheme="minorHAnsi"/>
              </w:rPr>
              <w:t xml:space="preserve">B </w:t>
            </w:r>
          </w:p>
          <w:p w14:paraId="63E53B9D" w14:textId="77777777" w:rsidR="005D0BDE" w:rsidRPr="00C34C63" w:rsidRDefault="005D0BDE" w:rsidP="005D0BDE">
            <w:pPr>
              <w:rPr>
                <w:rFonts w:cstheme="minorHAnsi"/>
              </w:rPr>
            </w:pPr>
            <w:r w:rsidRPr="00C34C63">
              <w:rPr>
                <w:rFonts w:cstheme="minorHAnsi"/>
              </w:rPr>
              <w:t xml:space="preserve">C-M </w:t>
            </w:r>
          </w:p>
          <w:p w14:paraId="6C2CD6C4" w14:textId="77777777" w:rsidR="005D0BDE" w:rsidRPr="0084305D" w:rsidRDefault="005D0BDE" w:rsidP="005D0BDE">
            <w:pPr>
              <w:rPr>
                <w:rFonts w:cstheme="minorHAnsi"/>
              </w:rPr>
            </w:pPr>
            <w:r w:rsidRPr="00C34C63">
              <w:rPr>
                <w:rFonts w:cstheme="minorHAnsi"/>
              </w:rPr>
              <w:t>C</w:t>
            </w:r>
          </w:p>
        </w:tc>
        <w:tc>
          <w:tcPr>
            <w:tcW w:w="1980" w:type="dxa"/>
          </w:tcPr>
          <w:p w14:paraId="0F380A27" w14:textId="77777777" w:rsidR="005D0BDE" w:rsidRPr="0084305D" w:rsidRDefault="00D53453" w:rsidP="005D0BDE">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3EA31D6" w14:textId="77777777" w:rsidR="005D0BDE" w:rsidRPr="0084305D" w:rsidRDefault="00D53453" w:rsidP="005D0BDE">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A86DD5E" w14:textId="77777777" w:rsidR="005D0BDE" w:rsidRDefault="00D53453" w:rsidP="005D0BDE">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2E75E74" w14:textId="77777777" w:rsidR="005D0BDE" w:rsidRPr="00C34C63" w:rsidRDefault="00D53453" w:rsidP="005D0BDE">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1F52FF" w14:textId="77777777" w:rsidR="005D0BDE" w:rsidRPr="0084305D" w:rsidRDefault="005D0BDE" w:rsidP="005D0BDE">
            <w:pPr>
              <w:rPr>
                <w:rFonts w:cstheme="minorHAnsi"/>
              </w:rPr>
            </w:pPr>
          </w:p>
        </w:tc>
        <w:sdt>
          <w:sdtPr>
            <w:rPr>
              <w:rFonts w:cstheme="minorHAnsi"/>
            </w:rPr>
            <w:id w:val="-777253183"/>
            <w:placeholder>
              <w:docPart w:val="884794EAA4D34A848B654F956E3E0241"/>
            </w:placeholder>
            <w:showingPlcHdr/>
          </w:sdtPr>
          <w:sdtEndPr/>
          <w:sdtContent>
            <w:tc>
              <w:tcPr>
                <w:tcW w:w="4770" w:type="dxa"/>
              </w:tcPr>
              <w:p w14:paraId="49BFC5B8"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0" w:name="Per11H5"/>
      <w:tr w:rsidR="005D0BDE" w14:paraId="1F138B34" w14:textId="77777777" w:rsidTr="007E4727">
        <w:trPr>
          <w:cantSplit/>
        </w:trPr>
        <w:tc>
          <w:tcPr>
            <w:tcW w:w="990" w:type="dxa"/>
          </w:tcPr>
          <w:p w14:paraId="729894F2" w14:textId="3BC35F3B"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bookmarkEnd w:id="160"/>
            <w:r w:rsidRPr="0084305D">
              <w:rPr>
                <w:rFonts w:cstheme="minorHAnsi"/>
                <w:b/>
                <w:bCs/>
              </w:rPr>
              <w:fldChar w:fldCharType="end"/>
            </w:r>
          </w:p>
        </w:tc>
        <w:tc>
          <w:tcPr>
            <w:tcW w:w="5490" w:type="dxa"/>
          </w:tcPr>
          <w:p w14:paraId="629707D1" w14:textId="77777777" w:rsidR="005D0BDE" w:rsidRPr="0084305D" w:rsidRDefault="005D0BDE" w:rsidP="005D0BDE">
            <w:pPr>
              <w:rPr>
                <w:rFonts w:cstheme="minorHAnsi"/>
              </w:rPr>
            </w:pPr>
            <w:r w:rsidRPr="0084305D">
              <w:rPr>
                <w:rFonts w:cstheme="minorHAnsi"/>
              </w:rPr>
              <w:t>Each personnel record contains resume of training and experience.</w:t>
            </w:r>
          </w:p>
        </w:tc>
        <w:tc>
          <w:tcPr>
            <w:tcW w:w="1080" w:type="dxa"/>
          </w:tcPr>
          <w:p w14:paraId="0643CD6F" w14:textId="77777777" w:rsidR="005D0BDE" w:rsidRDefault="005D0BDE" w:rsidP="005D0BDE">
            <w:pPr>
              <w:rPr>
                <w:rFonts w:cstheme="minorHAnsi"/>
              </w:rPr>
            </w:pPr>
            <w:r>
              <w:rPr>
                <w:rFonts w:cstheme="minorHAnsi"/>
              </w:rPr>
              <w:t>Surgical</w:t>
            </w:r>
          </w:p>
          <w:p w14:paraId="5713B929" w14:textId="722CCFEC" w:rsidR="005D0BDE" w:rsidRPr="0084305D" w:rsidRDefault="005D0BDE" w:rsidP="005D0BDE">
            <w:pPr>
              <w:rPr>
                <w:rFonts w:cstheme="minorHAnsi"/>
              </w:rPr>
            </w:pPr>
            <w:r>
              <w:rPr>
                <w:rFonts w:cstheme="minorHAnsi"/>
              </w:rPr>
              <w:t>Dental</w:t>
            </w:r>
          </w:p>
        </w:tc>
        <w:tc>
          <w:tcPr>
            <w:tcW w:w="810" w:type="dxa"/>
          </w:tcPr>
          <w:p w14:paraId="2AB34ABD" w14:textId="77777777" w:rsidR="005D0BDE" w:rsidRPr="00C34C63" w:rsidRDefault="005D0BDE" w:rsidP="005D0BDE">
            <w:pPr>
              <w:rPr>
                <w:rFonts w:cstheme="minorHAnsi"/>
              </w:rPr>
            </w:pPr>
            <w:r w:rsidRPr="00C34C63">
              <w:rPr>
                <w:rFonts w:cstheme="minorHAnsi"/>
              </w:rPr>
              <w:t xml:space="preserve">A </w:t>
            </w:r>
          </w:p>
          <w:p w14:paraId="3B46FD44" w14:textId="77777777" w:rsidR="005D0BDE" w:rsidRPr="00C34C63" w:rsidRDefault="005D0BDE" w:rsidP="005D0BDE">
            <w:pPr>
              <w:rPr>
                <w:rFonts w:cstheme="minorHAnsi"/>
              </w:rPr>
            </w:pPr>
            <w:r w:rsidRPr="00C34C63">
              <w:rPr>
                <w:rFonts w:cstheme="minorHAnsi"/>
              </w:rPr>
              <w:t xml:space="preserve">B </w:t>
            </w:r>
          </w:p>
          <w:p w14:paraId="2D6EF3EB" w14:textId="77777777" w:rsidR="005D0BDE" w:rsidRPr="00C34C63" w:rsidRDefault="005D0BDE" w:rsidP="005D0BDE">
            <w:pPr>
              <w:rPr>
                <w:rFonts w:cstheme="minorHAnsi"/>
              </w:rPr>
            </w:pPr>
            <w:r w:rsidRPr="00C34C63">
              <w:rPr>
                <w:rFonts w:cstheme="minorHAnsi"/>
              </w:rPr>
              <w:t xml:space="preserve">C-M </w:t>
            </w:r>
          </w:p>
          <w:p w14:paraId="14904C86" w14:textId="77777777" w:rsidR="005D0BDE" w:rsidRPr="0084305D" w:rsidRDefault="005D0BDE" w:rsidP="005D0BDE">
            <w:pPr>
              <w:rPr>
                <w:rFonts w:cstheme="minorHAnsi"/>
              </w:rPr>
            </w:pPr>
            <w:r w:rsidRPr="00C34C63">
              <w:rPr>
                <w:rFonts w:cstheme="minorHAnsi"/>
              </w:rPr>
              <w:t>C</w:t>
            </w:r>
          </w:p>
        </w:tc>
        <w:tc>
          <w:tcPr>
            <w:tcW w:w="1980" w:type="dxa"/>
          </w:tcPr>
          <w:p w14:paraId="7ED47576" w14:textId="77777777" w:rsidR="005D0BDE" w:rsidRPr="0084305D" w:rsidRDefault="00D53453" w:rsidP="005D0BDE">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7AB2654" w14:textId="77777777" w:rsidR="005D0BDE" w:rsidRPr="0084305D" w:rsidRDefault="00D53453" w:rsidP="005D0BDE">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BEA4519" w14:textId="77777777" w:rsidR="005D0BDE" w:rsidRDefault="00D53453" w:rsidP="005D0BDE">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569AF18" w14:textId="77777777" w:rsidR="005D0BDE" w:rsidRPr="00C34C63" w:rsidRDefault="00D53453" w:rsidP="005D0BDE">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626EEB7B" w14:textId="77777777" w:rsidR="005D0BDE" w:rsidRPr="0084305D" w:rsidRDefault="005D0BDE" w:rsidP="005D0BDE">
            <w:pPr>
              <w:rPr>
                <w:rFonts w:cstheme="minorHAnsi"/>
              </w:rPr>
            </w:pPr>
          </w:p>
        </w:tc>
        <w:sdt>
          <w:sdtPr>
            <w:rPr>
              <w:rFonts w:cstheme="minorHAnsi"/>
            </w:rPr>
            <w:id w:val="486834176"/>
            <w:placeholder>
              <w:docPart w:val="5EEE952EFE51456ABAC7693FB953D7F7"/>
            </w:placeholder>
            <w:showingPlcHdr/>
          </w:sdtPr>
          <w:sdtEndPr/>
          <w:sdtContent>
            <w:tc>
              <w:tcPr>
                <w:tcW w:w="4770" w:type="dxa"/>
              </w:tcPr>
              <w:p w14:paraId="544CBDA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1" w:name="Per11H7"/>
      <w:tr w:rsidR="005D0BDE" w14:paraId="622AE63A" w14:textId="77777777" w:rsidTr="007E4727">
        <w:trPr>
          <w:cantSplit/>
        </w:trPr>
        <w:tc>
          <w:tcPr>
            <w:tcW w:w="990" w:type="dxa"/>
          </w:tcPr>
          <w:p w14:paraId="21813B14" w14:textId="66343EDA"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7</w:t>
            </w:r>
            <w:bookmarkEnd w:id="161"/>
            <w:r w:rsidRPr="0084305D">
              <w:rPr>
                <w:rFonts w:cstheme="minorHAnsi"/>
                <w:b/>
                <w:bCs/>
              </w:rPr>
              <w:fldChar w:fldCharType="end"/>
            </w:r>
          </w:p>
        </w:tc>
        <w:tc>
          <w:tcPr>
            <w:tcW w:w="5490" w:type="dxa"/>
          </w:tcPr>
          <w:p w14:paraId="75C42A81" w14:textId="77777777" w:rsidR="005D0BDE" w:rsidRPr="0084305D" w:rsidRDefault="005D0BDE" w:rsidP="005D0BDE">
            <w:pPr>
              <w:rPr>
                <w:rFonts w:cstheme="minorHAnsi"/>
              </w:rPr>
            </w:pPr>
            <w:r w:rsidRPr="0084305D">
              <w:rPr>
                <w:rFonts w:cstheme="minorHAnsi"/>
              </w:rPr>
              <w:t>Each personnel record contains date of employment.</w:t>
            </w:r>
          </w:p>
        </w:tc>
        <w:tc>
          <w:tcPr>
            <w:tcW w:w="1080" w:type="dxa"/>
          </w:tcPr>
          <w:p w14:paraId="56563097" w14:textId="77777777" w:rsidR="005D0BDE" w:rsidRDefault="005D0BDE" w:rsidP="005D0BDE">
            <w:pPr>
              <w:rPr>
                <w:rFonts w:cstheme="minorHAnsi"/>
              </w:rPr>
            </w:pPr>
            <w:r>
              <w:rPr>
                <w:rFonts w:cstheme="minorHAnsi"/>
              </w:rPr>
              <w:t>Surgical</w:t>
            </w:r>
          </w:p>
          <w:p w14:paraId="019F9891" w14:textId="4392E3F3" w:rsidR="005D0BDE" w:rsidRPr="0084305D" w:rsidRDefault="005D0BDE" w:rsidP="005D0BDE">
            <w:pPr>
              <w:rPr>
                <w:rFonts w:cstheme="minorHAnsi"/>
              </w:rPr>
            </w:pPr>
            <w:r>
              <w:rPr>
                <w:rFonts w:cstheme="minorHAnsi"/>
              </w:rPr>
              <w:t>Dental</w:t>
            </w:r>
          </w:p>
        </w:tc>
        <w:tc>
          <w:tcPr>
            <w:tcW w:w="810" w:type="dxa"/>
          </w:tcPr>
          <w:p w14:paraId="62ACB656" w14:textId="77777777" w:rsidR="005D0BDE" w:rsidRPr="00C34C63" w:rsidRDefault="005D0BDE" w:rsidP="005D0BDE">
            <w:pPr>
              <w:rPr>
                <w:rFonts w:cstheme="minorHAnsi"/>
              </w:rPr>
            </w:pPr>
            <w:r w:rsidRPr="00C34C63">
              <w:rPr>
                <w:rFonts w:cstheme="minorHAnsi"/>
              </w:rPr>
              <w:t xml:space="preserve">A </w:t>
            </w:r>
          </w:p>
          <w:p w14:paraId="16DBDBE9" w14:textId="77777777" w:rsidR="005D0BDE" w:rsidRPr="00C34C63" w:rsidRDefault="005D0BDE" w:rsidP="005D0BDE">
            <w:pPr>
              <w:rPr>
                <w:rFonts w:cstheme="minorHAnsi"/>
              </w:rPr>
            </w:pPr>
            <w:r w:rsidRPr="00C34C63">
              <w:rPr>
                <w:rFonts w:cstheme="minorHAnsi"/>
              </w:rPr>
              <w:t xml:space="preserve">B </w:t>
            </w:r>
          </w:p>
          <w:p w14:paraId="0B903059" w14:textId="77777777" w:rsidR="005D0BDE" w:rsidRPr="00C34C63" w:rsidRDefault="005D0BDE" w:rsidP="005D0BDE">
            <w:pPr>
              <w:rPr>
                <w:rFonts w:cstheme="minorHAnsi"/>
              </w:rPr>
            </w:pPr>
            <w:r w:rsidRPr="00C34C63">
              <w:rPr>
                <w:rFonts w:cstheme="minorHAnsi"/>
              </w:rPr>
              <w:t xml:space="preserve">C-M </w:t>
            </w:r>
          </w:p>
          <w:p w14:paraId="359B6A60" w14:textId="77777777" w:rsidR="005D0BDE" w:rsidRPr="0084305D" w:rsidRDefault="005D0BDE" w:rsidP="005D0BDE">
            <w:pPr>
              <w:rPr>
                <w:rFonts w:cstheme="minorHAnsi"/>
              </w:rPr>
            </w:pPr>
            <w:r w:rsidRPr="00C34C63">
              <w:rPr>
                <w:rFonts w:cstheme="minorHAnsi"/>
              </w:rPr>
              <w:t>C</w:t>
            </w:r>
          </w:p>
        </w:tc>
        <w:tc>
          <w:tcPr>
            <w:tcW w:w="1980" w:type="dxa"/>
          </w:tcPr>
          <w:p w14:paraId="264CA684" w14:textId="77777777" w:rsidR="005D0BDE" w:rsidRPr="0084305D" w:rsidRDefault="00D53453" w:rsidP="005D0BDE">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59CCDEC" w14:textId="77777777" w:rsidR="005D0BDE" w:rsidRPr="0084305D" w:rsidRDefault="00D53453" w:rsidP="005D0BDE">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B94CADF" w14:textId="77777777" w:rsidR="005D0BDE" w:rsidRDefault="00D53453" w:rsidP="005D0BDE">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637BBAF" w14:textId="77777777" w:rsidR="005D0BDE" w:rsidRPr="00C34C63" w:rsidRDefault="00D53453" w:rsidP="005D0BDE">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4327E6EA" w14:textId="77777777" w:rsidR="005D0BDE" w:rsidRPr="0084305D" w:rsidRDefault="005D0BDE" w:rsidP="005D0BDE">
            <w:pPr>
              <w:rPr>
                <w:rFonts w:cstheme="minorHAnsi"/>
              </w:rPr>
            </w:pPr>
          </w:p>
        </w:tc>
        <w:sdt>
          <w:sdtPr>
            <w:rPr>
              <w:rFonts w:cstheme="minorHAnsi"/>
            </w:rPr>
            <w:id w:val="2024972550"/>
            <w:placeholder>
              <w:docPart w:val="7AA8FCE0C7F643DABB7A23B0863A84B0"/>
            </w:placeholder>
            <w:showingPlcHdr/>
          </w:sdtPr>
          <w:sdtEndPr/>
          <w:sdtContent>
            <w:tc>
              <w:tcPr>
                <w:tcW w:w="4770" w:type="dxa"/>
              </w:tcPr>
              <w:p w14:paraId="6CD27DA4"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2" w:name="Per11H8"/>
      <w:tr w:rsidR="005D0BDE" w14:paraId="0012D1D2" w14:textId="77777777" w:rsidTr="007E4727">
        <w:trPr>
          <w:cantSplit/>
        </w:trPr>
        <w:tc>
          <w:tcPr>
            <w:tcW w:w="990" w:type="dxa"/>
          </w:tcPr>
          <w:p w14:paraId="22CF1D68" w14:textId="536F2117"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8</w:t>
            </w:r>
            <w:bookmarkEnd w:id="162"/>
            <w:r w:rsidRPr="0084305D">
              <w:rPr>
                <w:rFonts w:cstheme="minorHAnsi"/>
                <w:b/>
                <w:bCs/>
              </w:rPr>
              <w:fldChar w:fldCharType="end"/>
            </w:r>
          </w:p>
        </w:tc>
        <w:tc>
          <w:tcPr>
            <w:tcW w:w="5490" w:type="dxa"/>
          </w:tcPr>
          <w:p w14:paraId="7EA7EC8E" w14:textId="77777777" w:rsidR="005D0BDE" w:rsidRPr="0084305D" w:rsidRDefault="005D0BDE" w:rsidP="005D0BDE">
            <w:pPr>
              <w:rPr>
                <w:rFonts w:cstheme="minorHAnsi"/>
              </w:rPr>
            </w:pPr>
            <w:r w:rsidRPr="0084305D">
              <w:rPr>
                <w:rFonts w:cstheme="minorHAnsi"/>
              </w:rPr>
              <w:t>Each personnel record contains description of duties.</w:t>
            </w:r>
          </w:p>
        </w:tc>
        <w:tc>
          <w:tcPr>
            <w:tcW w:w="1080" w:type="dxa"/>
          </w:tcPr>
          <w:p w14:paraId="2B810279" w14:textId="77777777" w:rsidR="005D0BDE" w:rsidRDefault="005D0BDE" w:rsidP="005D0BDE">
            <w:pPr>
              <w:rPr>
                <w:rFonts w:cstheme="minorHAnsi"/>
              </w:rPr>
            </w:pPr>
            <w:r>
              <w:rPr>
                <w:rFonts w:cstheme="minorHAnsi"/>
              </w:rPr>
              <w:t>Surgical</w:t>
            </w:r>
          </w:p>
          <w:p w14:paraId="0B2AF242" w14:textId="0F48AEE8" w:rsidR="005D0BDE" w:rsidRPr="0084305D" w:rsidRDefault="005D0BDE" w:rsidP="005D0BDE">
            <w:pPr>
              <w:rPr>
                <w:rFonts w:cstheme="minorHAnsi"/>
              </w:rPr>
            </w:pPr>
            <w:r>
              <w:rPr>
                <w:rFonts w:cstheme="minorHAnsi"/>
              </w:rPr>
              <w:t>Dental</w:t>
            </w:r>
          </w:p>
        </w:tc>
        <w:tc>
          <w:tcPr>
            <w:tcW w:w="810" w:type="dxa"/>
          </w:tcPr>
          <w:p w14:paraId="099C8C65" w14:textId="77777777" w:rsidR="005D0BDE" w:rsidRPr="00C34C63" w:rsidRDefault="005D0BDE" w:rsidP="005D0BDE">
            <w:pPr>
              <w:rPr>
                <w:rFonts w:cstheme="minorHAnsi"/>
              </w:rPr>
            </w:pPr>
            <w:r w:rsidRPr="00C34C63">
              <w:rPr>
                <w:rFonts w:cstheme="minorHAnsi"/>
              </w:rPr>
              <w:t xml:space="preserve">A </w:t>
            </w:r>
          </w:p>
          <w:p w14:paraId="55C2BDEE" w14:textId="77777777" w:rsidR="005D0BDE" w:rsidRPr="00C34C63" w:rsidRDefault="005D0BDE" w:rsidP="005D0BDE">
            <w:pPr>
              <w:rPr>
                <w:rFonts w:cstheme="minorHAnsi"/>
              </w:rPr>
            </w:pPr>
            <w:r w:rsidRPr="00C34C63">
              <w:rPr>
                <w:rFonts w:cstheme="minorHAnsi"/>
              </w:rPr>
              <w:t xml:space="preserve">B </w:t>
            </w:r>
          </w:p>
          <w:p w14:paraId="2AFD38FE" w14:textId="77777777" w:rsidR="005D0BDE" w:rsidRPr="00C34C63" w:rsidRDefault="005D0BDE" w:rsidP="005D0BDE">
            <w:pPr>
              <w:rPr>
                <w:rFonts w:cstheme="minorHAnsi"/>
              </w:rPr>
            </w:pPr>
            <w:r w:rsidRPr="00C34C63">
              <w:rPr>
                <w:rFonts w:cstheme="minorHAnsi"/>
              </w:rPr>
              <w:t xml:space="preserve">C-M </w:t>
            </w:r>
          </w:p>
          <w:p w14:paraId="4F802078" w14:textId="77777777" w:rsidR="005D0BDE" w:rsidRPr="0084305D" w:rsidRDefault="005D0BDE" w:rsidP="005D0BDE">
            <w:pPr>
              <w:rPr>
                <w:rFonts w:cstheme="minorHAnsi"/>
              </w:rPr>
            </w:pPr>
            <w:r w:rsidRPr="00C34C63">
              <w:rPr>
                <w:rFonts w:cstheme="minorHAnsi"/>
              </w:rPr>
              <w:t>C</w:t>
            </w:r>
          </w:p>
        </w:tc>
        <w:tc>
          <w:tcPr>
            <w:tcW w:w="1980" w:type="dxa"/>
          </w:tcPr>
          <w:p w14:paraId="016A7E47" w14:textId="77777777" w:rsidR="005D0BDE" w:rsidRPr="0084305D" w:rsidRDefault="00D53453" w:rsidP="005D0BDE">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D7B25BC" w14:textId="77777777" w:rsidR="005D0BDE" w:rsidRPr="0084305D" w:rsidRDefault="00D53453" w:rsidP="005D0BDE">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28638321" w14:textId="77777777" w:rsidR="005D0BDE" w:rsidRDefault="00D53453" w:rsidP="005D0BDE">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CAA4250" w14:textId="77777777" w:rsidR="005D0BDE" w:rsidRPr="00C34C63" w:rsidRDefault="00D53453" w:rsidP="005D0BDE">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ABEA8D0" w14:textId="77777777" w:rsidR="005D0BDE" w:rsidRPr="0084305D" w:rsidRDefault="005D0BDE" w:rsidP="005D0BDE">
            <w:pPr>
              <w:rPr>
                <w:rFonts w:cstheme="minorHAnsi"/>
              </w:rPr>
            </w:pPr>
          </w:p>
        </w:tc>
        <w:sdt>
          <w:sdtPr>
            <w:rPr>
              <w:rFonts w:cstheme="minorHAnsi"/>
            </w:rPr>
            <w:id w:val="172625319"/>
            <w:placeholder>
              <w:docPart w:val="D279462C7BEE4715983BBC25026634DD"/>
            </w:placeholder>
            <w:showingPlcHdr/>
          </w:sdtPr>
          <w:sdtEndPr/>
          <w:sdtContent>
            <w:tc>
              <w:tcPr>
                <w:tcW w:w="4770" w:type="dxa"/>
              </w:tcPr>
              <w:p w14:paraId="7F5F24C7"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3" w:name="Per11H9"/>
      <w:tr w:rsidR="005D0BDE" w14:paraId="33E7655C" w14:textId="77777777" w:rsidTr="007E4727">
        <w:trPr>
          <w:cantSplit/>
        </w:trPr>
        <w:tc>
          <w:tcPr>
            <w:tcW w:w="990" w:type="dxa"/>
          </w:tcPr>
          <w:p w14:paraId="6D080B93" w14:textId="5945CA0B" w:rsidR="005D0BDE" w:rsidRPr="0084305D" w:rsidRDefault="005D0BDE" w:rsidP="005D0BDE">
            <w:pPr>
              <w:jc w:val="center"/>
              <w:rPr>
                <w:rFonts w:cstheme="minorHAnsi"/>
                <w:b/>
                <w:bCs/>
              </w:rPr>
            </w:pPr>
            <w:r w:rsidRPr="0084305D">
              <w:rPr>
                <w:rFonts w:cstheme="minorHAnsi"/>
                <w:b/>
                <w:bCs/>
              </w:rPr>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9</w:t>
            </w:r>
            <w:bookmarkEnd w:id="163"/>
            <w:r w:rsidRPr="0084305D">
              <w:rPr>
                <w:rFonts w:cstheme="minorHAnsi"/>
                <w:b/>
                <w:bCs/>
              </w:rPr>
              <w:fldChar w:fldCharType="end"/>
            </w:r>
          </w:p>
        </w:tc>
        <w:tc>
          <w:tcPr>
            <w:tcW w:w="5490" w:type="dxa"/>
          </w:tcPr>
          <w:p w14:paraId="68B0FFA3" w14:textId="77777777" w:rsidR="005D0BDE" w:rsidRPr="0084305D" w:rsidRDefault="005D0BDE" w:rsidP="005D0BDE">
            <w:pPr>
              <w:rPr>
                <w:rFonts w:cstheme="minorHAnsi"/>
              </w:rPr>
            </w:pPr>
            <w:r w:rsidRPr="0084305D">
              <w:rPr>
                <w:rFonts w:cstheme="minorHAnsi"/>
              </w:rPr>
              <w:t>Each personnel record contains on-going record of continuing education.</w:t>
            </w:r>
          </w:p>
        </w:tc>
        <w:tc>
          <w:tcPr>
            <w:tcW w:w="1080" w:type="dxa"/>
          </w:tcPr>
          <w:p w14:paraId="0E44CB64" w14:textId="77777777" w:rsidR="005D0BDE" w:rsidRDefault="005D0BDE" w:rsidP="005D0BDE">
            <w:pPr>
              <w:rPr>
                <w:rFonts w:cstheme="minorHAnsi"/>
              </w:rPr>
            </w:pPr>
            <w:r>
              <w:rPr>
                <w:rFonts w:cstheme="minorHAnsi"/>
              </w:rPr>
              <w:t>Surgical</w:t>
            </w:r>
          </w:p>
          <w:p w14:paraId="694BF3CB" w14:textId="003B6990" w:rsidR="005D0BDE" w:rsidRPr="0084305D" w:rsidRDefault="005D0BDE" w:rsidP="005D0BDE">
            <w:pPr>
              <w:rPr>
                <w:rFonts w:cstheme="minorHAnsi"/>
              </w:rPr>
            </w:pPr>
            <w:r>
              <w:rPr>
                <w:rFonts w:cstheme="minorHAnsi"/>
              </w:rPr>
              <w:t>Dental</w:t>
            </w:r>
          </w:p>
        </w:tc>
        <w:tc>
          <w:tcPr>
            <w:tcW w:w="810" w:type="dxa"/>
          </w:tcPr>
          <w:p w14:paraId="21D49BF3" w14:textId="77777777" w:rsidR="005D0BDE" w:rsidRPr="00C34C63" w:rsidRDefault="005D0BDE" w:rsidP="005D0BDE">
            <w:pPr>
              <w:rPr>
                <w:rFonts w:cstheme="minorHAnsi"/>
              </w:rPr>
            </w:pPr>
            <w:r w:rsidRPr="00C34C63">
              <w:rPr>
                <w:rFonts w:cstheme="minorHAnsi"/>
              </w:rPr>
              <w:t xml:space="preserve">A </w:t>
            </w:r>
          </w:p>
          <w:p w14:paraId="746F6DA6" w14:textId="77777777" w:rsidR="005D0BDE" w:rsidRPr="00C34C63" w:rsidRDefault="005D0BDE" w:rsidP="005D0BDE">
            <w:pPr>
              <w:rPr>
                <w:rFonts w:cstheme="minorHAnsi"/>
              </w:rPr>
            </w:pPr>
            <w:r w:rsidRPr="00C34C63">
              <w:rPr>
                <w:rFonts w:cstheme="minorHAnsi"/>
              </w:rPr>
              <w:t xml:space="preserve">B </w:t>
            </w:r>
          </w:p>
          <w:p w14:paraId="71CE783B" w14:textId="77777777" w:rsidR="005D0BDE" w:rsidRPr="00C34C63" w:rsidRDefault="005D0BDE" w:rsidP="005D0BDE">
            <w:pPr>
              <w:rPr>
                <w:rFonts w:cstheme="minorHAnsi"/>
              </w:rPr>
            </w:pPr>
            <w:r w:rsidRPr="00C34C63">
              <w:rPr>
                <w:rFonts w:cstheme="minorHAnsi"/>
              </w:rPr>
              <w:t xml:space="preserve">C-M </w:t>
            </w:r>
          </w:p>
          <w:p w14:paraId="18E76440" w14:textId="77777777" w:rsidR="005D0BDE" w:rsidRPr="0084305D" w:rsidRDefault="005D0BDE" w:rsidP="005D0BDE">
            <w:pPr>
              <w:rPr>
                <w:rFonts w:cstheme="minorHAnsi"/>
              </w:rPr>
            </w:pPr>
            <w:r w:rsidRPr="00C34C63">
              <w:rPr>
                <w:rFonts w:cstheme="minorHAnsi"/>
              </w:rPr>
              <w:t>C</w:t>
            </w:r>
          </w:p>
        </w:tc>
        <w:tc>
          <w:tcPr>
            <w:tcW w:w="1980" w:type="dxa"/>
          </w:tcPr>
          <w:p w14:paraId="7FFDA59E" w14:textId="77777777" w:rsidR="005D0BDE" w:rsidRPr="0084305D" w:rsidRDefault="00D53453" w:rsidP="005D0BDE">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0C78B58" w14:textId="77777777" w:rsidR="005D0BDE" w:rsidRPr="0084305D" w:rsidRDefault="00D53453" w:rsidP="005D0BDE">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2398D01" w14:textId="77777777" w:rsidR="005D0BDE" w:rsidRDefault="00D53453" w:rsidP="005D0BDE">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4E337A1" w14:textId="77777777" w:rsidR="005D0BDE" w:rsidRPr="00C34C63" w:rsidRDefault="00D53453" w:rsidP="005D0BDE">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BD9F448" w14:textId="77777777" w:rsidR="005D0BDE" w:rsidRPr="0084305D" w:rsidRDefault="005D0BDE" w:rsidP="005D0BDE">
            <w:pPr>
              <w:rPr>
                <w:rFonts w:cstheme="minorHAnsi"/>
              </w:rPr>
            </w:pPr>
          </w:p>
        </w:tc>
        <w:sdt>
          <w:sdtPr>
            <w:rPr>
              <w:rFonts w:cstheme="minorHAnsi"/>
            </w:rPr>
            <w:id w:val="586041653"/>
            <w:placeholder>
              <w:docPart w:val="6053F46278634955A10DB5237A775FC9"/>
            </w:placeholder>
            <w:showingPlcHdr/>
          </w:sdtPr>
          <w:sdtEndPr/>
          <w:sdtContent>
            <w:tc>
              <w:tcPr>
                <w:tcW w:w="4770" w:type="dxa"/>
              </w:tcPr>
              <w:p w14:paraId="437D2B0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4" w:name="Per11H10"/>
      <w:tr w:rsidR="005D0BDE" w14:paraId="26B3E07C" w14:textId="77777777" w:rsidTr="007E4727">
        <w:trPr>
          <w:cantSplit/>
        </w:trPr>
        <w:tc>
          <w:tcPr>
            <w:tcW w:w="990" w:type="dxa"/>
          </w:tcPr>
          <w:p w14:paraId="4F284367" w14:textId="60BCAE08" w:rsidR="005D0BDE" w:rsidRPr="0084305D" w:rsidRDefault="005D0BDE" w:rsidP="005D0BDE">
            <w:pPr>
              <w:jc w:val="center"/>
              <w:rPr>
                <w:rFonts w:cstheme="minorHAnsi"/>
                <w:b/>
                <w:bCs/>
              </w:rPr>
            </w:pPr>
            <w:r w:rsidRPr="0084305D">
              <w:rPr>
                <w:rFonts w:cstheme="minorHAnsi"/>
                <w:b/>
                <w:bCs/>
              </w:rPr>
              <w:lastRenderedPageBreak/>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10</w:t>
            </w:r>
            <w:bookmarkEnd w:id="164"/>
            <w:r w:rsidRPr="0084305D">
              <w:rPr>
                <w:rFonts w:cstheme="minorHAnsi"/>
                <w:b/>
                <w:bCs/>
              </w:rPr>
              <w:fldChar w:fldCharType="end"/>
            </w:r>
          </w:p>
        </w:tc>
        <w:tc>
          <w:tcPr>
            <w:tcW w:w="5490" w:type="dxa"/>
          </w:tcPr>
          <w:p w14:paraId="56AE9D1C" w14:textId="77777777" w:rsidR="005D0BDE" w:rsidRPr="0084305D" w:rsidRDefault="005D0BDE" w:rsidP="005D0BDE">
            <w:pPr>
              <w:rPr>
                <w:rFonts w:cstheme="minorHAnsi"/>
              </w:rPr>
            </w:pPr>
            <w:r w:rsidRPr="0084305D">
              <w:rPr>
                <w:rFonts w:cstheme="minorHAnsi"/>
              </w:rPr>
              <w:t>Each personnel record contains on-going record of inoculations or refusals.</w:t>
            </w:r>
          </w:p>
        </w:tc>
        <w:tc>
          <w:tcPr>
            <w:tcW w:w="1080" w:type="dxa"/>
          </w:tcPr>
          <w:p w14:paraId="6FBDAE45" w14:textId="77777777" w:rsidR="005D0BDE" w:rsidRDefault="005D0BDE" w:rsidP="005D0BDE">
            <w:pPr>
              <w:rPr>
                <w:rFonts w:cstheme="minorHAnsi"/>
              </w:rPr>
            </w:pPr>
            <w:r>
              <w:rPr>
                <w:rFonts w:cstheme="minorHAnsi"/>
              </w:rPr>
              <w:t>Surgical</w:t>
            </w:r>
          </w:p>
          <w:p w14:paraId="03CE1B16" w14:textId="5AD375CE" w:rsidR="005D0BDE" w:rsidRPr="0084305D" w:rsidRDefault="005D0BDE" w:rsidP="005D0BDE">
            <w:pPr>
              <w:rPr>
                <w:rFonts w:cstheme="minorHAnsi"/>
              </w:rPr>
            </w:pPr>
            <w:r>
              <w:rPr>
                <w:rFonts w:cstheme="minorHAnsi"/>
              </w:rPr>
              <w:t>Dental</w:t>
            </w:r>
          </w:p>
        </w:tc>
        <w:tc>
          <w:tcPr>
            <w:tcW w:w="810" w:type="dxa"/>
          </w:tcPr>
          <w:p w14:paraId="14F1BB4A" w14:textId="77777777" w:rsidR="005D0BDE" w:rsidRPr="00C34C63" w:rsidRDefault="005D0BDE" w:rsidP="005D0BDE">
            <w:pPr>
              <w:rPr>
                <w:rFonts w:cstheme="minorHAnsi"/>
              </w:rPr>
            </w:pPr>
            <w:r w:rsidRPr="00C34C63">
              <w:rPr>
                <w:rFonts w:cstheme="minorHAnsi"/>
              </w:rPr>
              <w:t xml:space="preserve">A </w:t>
            </w:r>
          </w:p>
          <w:p w14:paraId="18AAC460" w14:textId="77777777" w:rsidR="005D0BDE" w:rsidRPr="00C34C63" w:rsidRDefault="005D0BDE" w:rsidP="005D0BDE">
            <w:pPr>
              <w:rPr>
                <w:rFonts w:cstheme="minorHAnsi"/>
              </w:rPr>
            </w:pPr>
            <w:r w:rsidRPr="00C34C63">
              <w:rPr>
                <w:rFonts w:cstheme="minorHAnsi"/>
              </w:rPr>
              <w:t xml:space="preserve">B </w:t>
            </w:r>
          </w:p>
          <w:p w14:paraId="6A3C5D15" w14:textId="77777777" w:rsidR="005D0BDE" w:rsidRPr="00C34C63" w:rsidRDefault="005D0BDE" w:rsidP="005D0BDE">
            <w:pPr>
              <w:rPr>
                <w:rFonts w:cstheme="minorHAnsi"/>
              </w:rPr>
            </w:pPr>
            <w:r w:rsidRPr="00C34C63">
              <w:rPr>
                <w:rFonts w:cstheme="minorHAnsi"/>
              </w:rPr>
              <w:t xml:space="preserve">C-M </w:t>
            </w:r>
          </w:p>
          <w:p w14:paraId="28CBD00A" w14:textId="77777777" w:rsidR="005D0BDE" w:rsidRPr="0084305D" w:rsidRDefault="005D0BDE" w:rsidP="005D0BDE">
            <w:pPr>
              <w:rPr>
                <w:rFonts w:cstheme="minorHAnsi"/>
              </w:rPr>
            </w:pPr>
            <w:r w:rsidRPr="00C34C63">
              <w:rPr>
                <w:rFonts w:cstheme="minorHAnsi"/>
              </w:rPr>
              <w:t>C</w:t>
            </w:r>
          </w:p>
        </w:tc>
        <w:tc>
          <w:tcPr>
            <w:tcW w:w="1980" w:type="dxa"/>
          </w:tcPr>
          <w:p w14:paraId="2DF8C835" w14:textId="77777777" w:rsidR="005D0BDE" w:rsidRPr="0084305D" w:rsidRDefault="00D53453" w:rsidP="005D0BDE">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C25520D" w14:textId="77777777" w:rsidR="005D0BDE" w:rsidRPr="0084305D" w:rsidRDefault="00D53453" w:rsidP="005D0BDE">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EC98A6B" w14:textId="77777777" w:rsidR="005D0BDE" w:rsidRDefault="00D53453" w:rsidP="005D0BDE">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D038F0" w14:textId="77777777" w:rsidR="005D0BDE" w:rsidRPr="00C34C63" w:rsidRDefault="00D53453" w:rsidP="005D0BDE">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132511A7" w14:textId="77777777" w:rsidR="005D0BDE" w:rsidRPr="0084305D" w:rsidRDefault="005D0BDE" w:rsidP="005D0BDE">
            <w:pPr>
              <w:rPr>
                <w:rFonts w:cstheme="minorHAnsi"/>
              </w:rPr>
            </w:pPr>
          </w:p>
        </w:tc>
        <w:sdt>
          <w:sdtPr>
            <w:rPr>
              <w:rFonts w:cstheme="minorHAnsi"/>
            </w:rPr>
            <w:id w:val="-571964191"/>
            <w:placeholder>
              <w:docPart w:val="63C26510A9E84CF0A7A65FC41F1E11E0"/>
            </w:placeholder>
            <w:showingPlcHdr/>
          </w:sdtPr>
          <w:sdtEndPr/>
          <w:sdtContent>
            <w:tc>
              <w:tcPr>
                <w:tcW w:w="4770" w:type="dxa"/>
              </w:tcPr>
              <w:p w14:paraId="1022EB9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5" w:name="Per11H12"/>
      <w:tr w:rsidR="00562CAF" w14:paraId="28FCBE7B" w14:textId="77777777" w:rsidTr="00925CE7">
        <w:trPr>
          <w:cantSplit/>
        </w:trPr>
        <w:tc>
          <w:tcPr>
            <w:tcW w:w="990" w:type="dxa"/>
          </w:tcPr>
          <w:p w14:paraId="491CA0C7" w14:textId="65E642CA" w:rsidR="00562CAF" w:rsidRPr="0084305D" w:rsidRDefault="004431AA" w:rsidP="00CC4A78">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562CAF" w:rsidRPr="004431AA">
              <w:rPr>
                <w:rStyle w:val="Hyperlink"/>
                <w:rFonts w:cstheme="minorHAnsi"/>
                <w:b/>
                <w:bCs/>
              </w:rPr>
              <w:t>11-H-1</w:t>
            </w:r>
            <w:r w:rsidR="00D72B7E" w:rsidRPr="004431AA">
              <w:rPr>
                <w:rStyle w:val="Hyperlink"/>
                <w:rFonts w:cstheme="minorHAnsi"/>
                <w:b/>
                <w:bCs/>
              </w:rPr>
              <w:t>2</w:t>
            </w:r>
            <w:bookmarkEnd w:id="165"/>
            <w:r>
              <w:rPr>
                <w:rFonts w:cstheme="minorHAnsi"/>
                <w:b/>
                <w:bCs/>
              </w:rPr>
              <w:fldChar w:fldCharType="end"/>
            </w:r>
          </w:p>
        </w:tc>
        <w:tc>
          <w:tcPr>
            <w:tcW w:w="5490" w:type="dxa"/>
          </w:tcPr>
          <w:p w14:paraId="6A50DB0A" w14:textId="7A387142" w:rsidR="00562CAF" w:rsidRPr="0084305D" w:rsidRDefault="00DF3995" w:rsidP="00CC4A78">
            <w:pPr>
              <w:rPr>
                <w:rFonts w:cstheme="minorHAnsi"/>
              </w:rPr>
            </w:pPr>
            <w:r w:rsidRPr="00DF3995">
              <w:rPr>
                <w:rFonts w:cstheme="minorHAnsi"/>
              </w:rPr>
              <w:t>Each personnel record contains current certification or license if required by the state, province, region, or country</w:t>
            </w:r>
            <w:r w:rsidR="00562CAF" w:rsidRPr="0084305D">
              <w:rPr>
                <w:rFonts w:cstheme="minorHAnsi"/>
              </w:rPr>
              <w:t>.</w:t>
            </w:r>
          </w:p>
        </w:tc>
        <w:tc>
          <w:tcPr>
            <w:tcW w:w="1080" w:type="dxa"/>
          </w:tcPr>
          <w:p w14:paraId="3AF00C4A" w14:textId="77777777" w:rsidR="00562CAF" w:rsidRDefault="00562CAF" w:rsidP="00CC4A78">
            <w:pPr>
              <w:rPr>
                <w:rFonts w:cstheme="minorHAnsi"/>
              </w:rPr>
            </w:pPr>
            <w:r>
              <w:rPr>
                <w:rFonts w:cstheme="minorHAnsi"/>
              </w:rPr>
              <w:t>Surgical</w:t>
            </w:r>
          </w:p>
          <w:p w14:paraId="26143DD0" w14:textId="77777777" w:rsidR="00562CAF" w:rsidRPr="0084305D" w:rsidRDefault="00562CAF" w:rsidP="00CC4A78">
            <w:pPr>
              <w:rPr>
                <w:rFonts w:cstheme="minorHAnsi"/>
              </w:rPr>
            </w:pPr>
            <w:r>
              <w:rPr>
                <w:rFonts w:cstheme="minorHAnsi"/>
              </w:rPr>
              <w:t>Dental</w:t>
            </w:r>
          </w:p>
        </w:tc>
        <w:tc>
          <w:tcPr>
            <w:tcW w:w="810" w:type="dxa"/>
          </w:tcPr>
          <w:p w14:paraId="7194209D" w14:textId="77777777" w:rsidR="00562CAF" w:rsidRPr="00C34C63" w:rsidRDefault="00562CAF" w:rsidP="00CC4A78">
            <w:pPr>
              <w:rPr>
                <w:rFonts w:cstheme="minorHAnsi"/>
              </w:rPr>
            </w:pPr>
            <w:r w:rsidRPr="00C34C63">
              <w:rPr>
                <w:rFonts w:cstheme="minorHAnsi"/>
              </w:rPr>
              <w:t xml:space="preserve">A </w:t>
            </w:r>
          </w:p>
          <w:p w14:paraId="5AB40EE2" w14:textId="77777777" w:rsidR="00562CAF" w:rsidRPr="00C34C63" w:rsidRDefault="00562CAF" w:rsidP="00CC4A78">
            <w:pPr>
              <w:rPr>
                <w:rFonts w:cstheme="minorHAnsi"/>
              </w:rPr>
            </w:pPr>
            <w:r w:rsidRPr="00C34C63">
              <w:rPr>
                <w:rFonts w:cstheme="minorHAnsi"/>
              </w:rPr>
              <w:t xml:space="preserve">B </w:t>
            </w:r>
          </w:p>
          <w:p w14:paraId="48ABEB03" w14:textId="77777777" w:rsidR="00562CAF" w:rsidRPr="00C34C63" w:rsidRDefault="00562CAF" w:rsidP="00CC4A78">
            <w:pPr>
              <w:rPr>
                <w:rFonts w:cstheme="minorHAnsi"/>
              </w:rPr>
            </w:pPr>
            <w:r w:rsidRPr="00C34C63">
              <w:rPr>
                <w:rFonts w:cstheme="minorHAnsi"/>
              </w:rPr>
              <w:t xml:space="preserve">C-M </w:t>
            </w:r>
          </w:p>
          <w:p w14:paraId="0663B60C" w14:textId="77777777" w:rsidR="00562CAF" w:rsidRPr="0084305D" w:rsidRDefault="00562CAF" w:rsidP="00CC4A78">
            <w:pPr>
              <w:rPr>
                <w:rFonts w:cstheme="minorHAnsi"/>
              </w:rPr>
            </w:pPr>
            <w:r w:rsidRPr="00C34C63">
              <w:rPr>
                <w:rFonts w:cstheme="minorHAnsi"/>
              </w:rPr>
              <w:t>C</w:t>
            </w:r>
          </w:p>
        </w:tc>
        <w:tc>
          <w:tcPr>
            <w:tcW w:w="1980" w:type="dxa"/>
          </w:tcPr>
          <w:p w14:paraId="3A4BA9AD" w14:textId="77777777" w:rsidR="00562CAF" w:rsidRPr="0084305D" w:rsidRDefault="00D53453" w:rsidP="00CC4A78">
            <w:pPr>
              <w:rPr>
                <w:rFonts w:cstheme="minorHAnsi"/>
              </w:rPr>
            </w:pPr>
            <w:sdt>
              <w:sdtPr>
                <w:rPr>
                  <w:rFonts w:cstheme="minorHAnsi"/>
                </w:rPr>
                <w:id w:val="-1776008467"/>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03B917FC" w14:textId="77777777" w:rsidR="00562CAF" w:rsidRPr="0084305D" w:rsidRDefault="00D53453" w:rsidP="00CC4A78">
            <w:pPr>
              <w:rPr>
                <w:rFonts w:cstheme="minorHAnsi"/>
              </w:rPr>
            </w:pPr>
            <w:sdt>
              <w:sdtPr>
                <w:rPr>
                  <w:rFonts w:cstheme="minorHAnsi"/>
                </w:rPr>
                <w:id w:val="-1000650724"/>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6ED9D29F" w14:textId="77777777" w:rsidR="00562CAF" w:rsidRDefault="00D53453" w:rsidP="00CC4A78">
            <w:pPr>
              <w:rPr>
                <w:rFonts w:cstheme="minorHAnsi"/>
              </w:rPr>
            </w:pPr>
            <w:sdt>
              <w:sdtPr>
                <w:rPr>
                  <w:rFonts w:cstheme="minorHAnsi"/>
                </w:rPr>
                <w:id w:val="-1323037030"/>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357200D1" w14:textId="77777777" w:rsidR="00562CAF" w:rsidRPr="00C34C63" w:rsidRDefault="00D53453" w:rsidP="00CC4A78">
            <w:pPr>
              <w:rPr>
                <w:rFonts w:cstheme="minorHAnsi"/>
              </w:rPr>
            </w:pPr>
            <w:sdt>
              <w:sdtPr>
                <w:rPr>
                  <w:rFonts w:cstheme="minorHAnsi"/>
                </w:rPr>
                <w:id w:val="1915437684"/>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719630DB" w14:textId="77777777" w:rsidR="00562CAF" w:rsidRPr="0084305D" w:rsidRDefault="00562CAF" w:rsidP="00CC4A78">
            <w:pPr>
              <w:rPr>
                <w:rFonts w:cstheme="minorHAnsi"/>
              </w:rPr>
            </w:pPr>
          </w:p>
        </w:tc>
        <w:sdt>
          <w:sdtPr>
            <w:rPr>
              <w:rFonts w:cstheme="minorHAnsi"/>
            </w:rPr>
            <w:id w:val="-1107188671"/>
            <w:placeholder>
              <w:docPart w:val="61F0D4D8B5CB42B9B75B2B26618DDF4A"/>
            </w:placeholder>
            <w:showingPlcHdr/>
          </w:sdtPr>
          <w:sdtEndPr/>
          <w:sdtContent>
            <w:tc>
              <w:tcPr>
                <w:tcW w:w="4770" w:type="dxa"/>
              </w:tcPr>
              <w:p w14:paraId="29DD4715"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bookmarkStart w:id="166" w:name="Per11H13"/>
      <w:tr w:rsidR="00562CAF" w14:paraId="73AF6C33" w14:textId="77777777" w:rsidTr="00925CE7">
        <w:trPr>
          <w:cantSplit/>
        </w:trPr>
        <w:tc>
          <w:tcPr>
            <w:tcW w:w="990" w:type="dxa"/>
          </w:tcPr>
          <w:p w14:paraId="032443F6" w14:textId="736C9B4C" w:rsidR="00562CAF" w:rsidRPr="0084305D" w:rsidRDefault="00FA2738" w:rsidP="00CC4A78">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562CAF" w:rsidRPr="00FA2738">
              <w:rPr>
                <w:rStyle w:val="Hyperlink"/>
                <w:rFonts w:cstheme="minorHAnsi"/>
                <w:b/>
                <w:bCs/>
              </w:rPr>
              <w:t>11-H-1</w:t>
            </w:r>
            <w:r w:rsidR="00D72B7E" w:rsidRPr="00FA2738">
              <w:rPr>
                <w:rStyle w:val="Hyperlink"/>
                <w:rFonts w:cstheme="minorHAnsi"/>
                <w:b/>
                <w:bCs/>
              </w:rPr>
              <w:t>3</w:t>
            </w:r>
            <w:bookmarkEnd w:id="166"/>
            <w:r>
              <w:rPr>
                <w:rFonts w:cstheme="minorHAnsi"/>
                <w:b/>
                <w:bCs/>
              </w:rPr>
              <w:fldChar w:fldCharType="end"/>
            </w:r>
          </w:p>
        </w:tc>
        <w:tc>
          <w:tcPr>
            <w:tcW w:w="5490" w:type="dxa"/>
          </w:tcPr>
          <w:p w14:paraId="214FEE97" w14:textId="640B3402" w:rsidR="00562CAF" w:rsidRPr="0084305D" w:rsidRDefault="002E7707" w:rsidP="00CC4A78">
            <w:pPr>
              <w:rPr>
                <w:rFonts w:cstheme="minorHAnsi"/>
              </w:rPr>
            </w:pPr>
            <w:r w:rsidRPr="002E7707">
              <w:rPr>
                <w:rFonts w:cstheme="minorHAnsi"/>
              </w:rPr>
              <w:t>The practitioners shall document an appropriate level of Continuing Medical Education (CME) and follow national accepted evidence-based protocols where they exist</w:t>
            </w:r>
            <w:r w:rsidR="00562CAF" w:rsidRPr="0084305D">
              <w:rPr>
                <w:rFonts w:cstheme="minorHAnsi"/>
              </w:rPr>
              <w:t>.</w:t>
            </w:r>
          </w:p>
        </w:tc>
        <w:tc>
          <w:tcPr>
            <w:tcW w:w="1080" w:type="dxa"/>
          </w:tcPr>
          <w:p w14:paraId="1280CF82" w14:textId="77777777" w:rsidR="00562CAF" w:rsidRDefault="00562CAF" w:rsidP="00CC4A78">
            <w:pPr>
              <w:rPr>
                <w:rFonts w:cstheme="minorHAnsi"/>
              </w:rPr>
            </w:pPr>
            <w:r>
              <w:rPr>
                <w:rFonts w:cstheme="minorHAnsi"/>
              </w:rPr>
              <w:t>Surgical</w:t>
            </w:r>
          </w:p>
          <w:p w14:paraId="72A55EA1" w14:textId="1CD720BF" w:rsidR="00562CAF" w:rsidRPr="0084305D" w:rsidRDefault="00562CAF" w:rsidP="00CC4A78">
            <w:pPr>
              <w:rPr>
                <w:rFonts w:cstheme="minorHAnsi"/>
              </w:rPr>
            </w:pPr>
          </w:p>
        </w:tc>
        <w:tc>
          <w:tcPr>
            <w:tcW w:w="810" w:type="dxa"/>
          </w:tcPr>
          <w:p w14:paraId="4D2C2D5D" w14:textId="77777777" w:rsidR="00562CAF" w:rsidRPr="00C34C63" w:rsidRDefault="00562CAF" w:rsidP="00CC4A78">
            <w:pPr>
              <w:rPr>
                <w:rFonts w:cstheme="minorHAnsi"/>
              </w:rPr>
            </w:pPr>
            <w:r w:rsidRPr="00C34C63">
              <w:rPr>
                <w:rFonts w:cstheme="minorHAnsi"/>
              </w:rPr>
              <w:t xml:space="preserve">A </w:t>
            </w:r>
          </w:p>
          <w:p w14:paraId="32D531C3" w14:textId="77777777" w:rsidR="00562CAF" w:rsidRPr="00C34C63" w:rsidRDefault="00562CAF" w:rsidP="00CC4A78">
            <w:pPr>
              <w:rPr>
                <w:rFonts w:cstheme="minorHAnsi"/>
              </w:rPr>
            </w:pPr>
            <w:r w:rsidRPr="00C34C63">
              <w:rPr>
                <w:rFonts w:cstheme="minorHAnsi"/>
              </w:rPr>
              <w:t xml:space="preserve">B </w:t>
            </w:r>
          </w:p>
          <w:p w14:paraId="37E2CBAD" w14:textId="77777777" w:rsidR="00562CAF" w:rsidRPr="00C34C63" w:rsidRDefault="00562CAF" w:rsidP="00CC4A78">
            <w:pPr>
              <w:rPr>
                <w:rFonts w:cstheme="minorHAnsi"/>
              </w:rPr>
            </w:pPr>
            <w:r w:rsidRPr="00C34C63">
              <w:rPr>
                <w:rFonts w:cstheme="minorHAnsi"/>
              </w:rPr>
              <w:t xml:space="preserve">C-M </w:t>
            </w:r>
          </w:p>
          <w:p w14:paraId="12AC6A6A" w14:textId="77777777" w:rsidR="00562CAF" w:rsidRPr="0084305D" w:rsidRDefault="00562CAF" w:rsidP="00CC4A78">
            <w:pPr>
              <w:rPr>
                <w:rFonts w:cstheme="minorHAnsi"/>
              </w:rPr>
            </w:pPr>
            <w:r w:rsidRPr="00C34C63">
              <w:rPr>
                <w:rFonts w:cstheme="minorHAnsi"/>
              </w:rPr>
              <w:t>C</w:t>
            </w:r>
          </w:p>
        </w:tc>
        <w:tc>
          <w:tcPr>
            <w:tcW w:w="1980" w:type="dxa"/>
          </w:tcPr>
          <w:p w14:paraId="7B7B31AE" w14:textId="77777777" w:rsidR="00562CAF" w:rsidRPr="0084305D" w:rsidRDefault="00D53453" w:rsidP="00CC4A78">
            <w:pPr>
              <w:rPr>
                <w:rFonts w:cstheme="minorHAnsi"/>
              </w:rPr>
            </w:pPr>
            <w:sdt>
              <w:sdtPr>
                <w:rPr>
                  <w:rFonts w:cstheme="minorHAnsi"/>
                </w:rPr>
                <w:id w:val="-1091230696"/>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402DE3DC" w14:textId="77777777" w:rsidR="00562CAF" w:rsidRPr="0084305D" w:rsidRDefault="00D53453" w:rsidP="00CC4A78">
            <w:pPr>
              <w:rPr>
                <w:rFonts w:cstheme="minorHAnsi"/>
              </w:rPr>
            </w:pPr>
            <w:sdt>
              <w:sdtPr>
                <w:rPr>
                  <w:rFonts w:cstheme="minorHAnsi"/>
                </w:rPr>
                <w:id w:val="151413552"/>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3B8B4E4E" w14:textId="77777777" w:rsidR="00562CAF" w:rsidRDefault="00D53453" w:rsidP="00CC4A78">
            <w:pPr>
              <w:rPr>
                <w:rFonts w:cstheme="minorHAnsi"/>
              </w:rPr>
            </w:pPr>
            <w:sdt>
              <w:sdtPr>
                <w:rPr>
                  <w:rFonts w:cstheme="minorHAnsi"/>
                </w:rPr>
                <w:id w:val="1847211907"/>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6A47E8F0" w14:textId="77777777" w:rsidR="00562CAF" w:rsidRPr="00C34C63" w:rsidRDefault="00D53453" w:rsidP="00CC4A78">
            <w:pPr>
              <w:rPr>
                <w:rFonts w:cstheme="minorHAnsi"/>
              </w:rPr>
            </w:pPr>
            <w:sdt>
              <w:sdtPr>
                <w:rPr>
                  <w:rFonts w:cstheme="minorHAnsi"/>
                </w:rPr>
                <w:id w:val="-18629737"/>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63C040E3" w14:textId="77777777" w:rsidR="00562CAF" w:rsidRPr="0084305D" w:rsidRDefault="00562CAF" w:rsidP="00CC4A78">
            <w:pPr>
              <w:rPr>
                <w:rFonts w:cstheme="minorHAnsi"/>
              </w:rPr>
            </w:pPr>
          </w:p>
        </w:tc>
        <w:sdt>
          <w:sdtPr>
            <w:rPr>
              <w:rFonts w:cstheme="minorHAnsi"/>
            </w:rPr>
            <w:id w:val="-227846536"/>
            <w:placeholder>
              <w:docPart w:val="A01C522B82264AE9B1BBED1193611680"/>
            </w:placeholder>
            <w:showingPlcHdr/>
          </w:sdtPr>
          <w:sdtEndPr/>
          <w:sdtContent>
            <w:tc>
              <w:tcPr>
                <w:tcW w:w="4770" w:type="dxa"/>
              </w:tcPr>
              <w:p w14:paraId="61862E69"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tr w:rsidR="00C90E59" w14:paraId="1D06EB21" w14:textId="77777777" w:rsidTr="007E4727">
        <w:trPr>
          <w:cantSplit/>
        </w:trPr>
        <w:tc>
          <w:tcPr>
            <w:tcW w:w="15120" w:type="dxa"/>
            <w:gridSpan w:val="6"/>
            <w:shd w:val="clear" w:color="auto" w:fill="D9E2F3" w:themeFill="accent1" w:themeFillTint="33"/>
          </w:tcPr>
          <w:p w14:paraId="64BF615C"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67" w:name="Per11i4"/>
      <w:tr w:rsidR="005D0BDE" w14:paraId="537B0F0E" w14:textId="77777777" w:rsidTr="007E4727">
        <w:trPr>
          <w:cantSplit/>
        </w:trPr>
        <w:tc>
          <w:tcPr>
            <w:tcW w:w="990" w:type="dxa"/>
          </w:tcPr>
          <w:p w14:paraId="3630A805" w14:textId="545C331E" w:rsidR="005D0BDE" w:rsidRPr="0084305D" w:rsidRDefault="005D0BDE" w:rsidP="005D0BDE">
            <w:pPr>
              <w:jc w:val="center"/>
              <w:rPr>
                <w:rFonts w:cstheme="minorHAnsi"/>
                <w:b/>
                <w:bCs/>
              </w:rPr>
            </w:pPr>
            <w:r w:rsidRPr="0084305D">
              <w:rPr>
                <w:rFonts w:cstheme="minorHAnsi"/>
                <w:b/>
                <w:bCs/>
              </w:rPr>
              <w:fldChar w:fldCharType="begin"/>
            </w:r>
            <w:r w:rsidR="00AD01ED">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67"/>
          </w:p>
        </w:tc>
        <w:tc>
          <w:tcPr>
            <w:tcW w:w="5490" w:type="dxa"/>
          </w:tcPr>
          <w:p w14:paraId="03AA996B" w14:textId="77777777" w:rsidR="005D0BDE" w:rsidRPr="0084305D" w:rsidRDefault="005D0BDE" w:rsidP="005D0BDE">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1080" w:type="dxa"/>
          </w:tcPr>
          <w:p w14:paraId="7C40DA7C" w14:textId="77777777" w:rsidR="005D0BDE" w:rsidRDefault="005D0BDE" w:rsidP="005D0BDE">
            <w:pPr>
              <w:rPr>
                <w:rFonts w:cstheme="minorHAnsi"/>
              </w:rPr>
            </w:pPr>
            <w:r>
              <w:rPr>
                <w:rFonts w:cstheme="minorHAnsi"/>
              </w:rPr>
              <w:t>Surgical</w:t>
            </w:r>
          </w:p>
          <w:p w14:paraId="42CC49EE" w14:textId="5F0AD436" w:rsidR="005D0BDE" w:rsidRPr="0084305D" w:rsidRDefault="005D0BDE" w:rsidP="005D0BDE">
            <w:pPr>
              <w:rPr>
                <w:rFonts w:cstheme="minorHAnsi"/>
              </w:rPr>
            </w:pPr>
            <w:r>
              <w:rPr>
                <w:rFonts w:cstheme="minorHAnsi"/>
              </w:rPr>
              <w:t>Dental</w:t>
            </w:r>
          </w:p>
        </w:tc>
        <w:tc>
          <w:tcPr>
            <w:tcW w:w="810" w:type="dxa"/>
          </w:tcPr>
          <w:p w14:paraId="323D01CF" w14:textId="77777777" w:rsidR="005D0BDE" w:rsidRPr="00C34C63" w:rsidRDefault="005D0BDE" w:rsidP="005D0BDE">
            <w:pPr>
              <w:rPr>
                <w:rFonts w:cstheme="minorHAnsi"/>
              </w:rPr>
            </w:pPr>
            <w:r w:rsidRPr="00C34C63">
              <w:rPr>
                <w:rFonts w:cstheme="minorHAnsi"/>
              </w:rPr>
              <w:t xml:space="preserve">A </w:t>
            </w:r>
          </w:p>
          <w:p w14:paraId="697B2D93" w14:textId="77777777" w:rsidR="005D0BDE" w:rsidRPr="00C34C63" w:rsidRDefault="005D0BDE" w:rsidP="005D0BDE">
            <w:pPr>
              <w:rPr>
                <w:rFonts w:cstheme="minorHAnsi"/>
              </w:rPr>
            </w:pPr>
            <w:r w:rsidRPr="00C34C63">
              <w:rPr>
                <w:rFonts w:cstheme="minorHAnsi"/>
              </w:rPr>
              <w:t xml:space="preserve">B </w:t>
            </w:r>
          </w:p>
          <w:p w14:paraId="35905644" w14:textId="77777777" w:rsidR="005D0BDE" w:rsidRPr="00C34C63" w:rsidRDefault="005D0BDE" w:rsidP="005D0BDE">
            <w:pPr>
              <w:rPr>
                <w:rFonts w:cstheme="minorHAnsi"/>
              </w:rPr>
            </w:pPr>
            <w:r w:rsidRPr="00C34C63">
              <w:rPr>
                <w:rFonts w:cstheme="minorHAnsi"/>
              </w:rPr>
              <w:t xml:space="preserve">C-M </w:t>
            </w:r>
          </w:p>
          <w:p w14:paraId="7D4A3DD3" w14:textId="77777777" w:rsidR="005D0BDE" w:rsidRDefault="005D0BDE" w:rsidP="005D0BDE">
            <w:pPr>
              <w:rPr>
                <w:rFonts w:cstheme="minorHAnsi"/>
              </w:rPr>
            </w:pPr>
            <w:r w:rsidRPr="00C34C63">
              <w:rPr>
                <w:rFonts w:cstheme="minorHAnsi"/>
              </w:rPr>
              <w:t>C</w:t>
            </w:r>
          </w:p>
          <w:p w14:paraId="2432C0AA" w14:textId="77777777" w:rsidR="005D0BDE" w:rsidRPr="0084305D" w:rsidRDefault="005D0BDE" w:rsidP="005D0BDE">
            <w:pPr>
              <w:rPr>
                <w:rFonts w:cstheme="minorHAnsi"/>
              </w:rPr>
            </w:pPr>
          </w:p>
        </w:tc>
        <w:tc>
          <w:tcPr>
            <w:tcW w:w="1980" w:type="dxa"/>
          </w:tcPr>
          <w:p w14:paraId="4A15FAB8" w14:textId="77777777" w:rsidR="005D0BDE" w:rsidRPr="0084305D" w:rsidRDefault="00D53453" w:rsidP="005D0BDE">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8405131" w14:textId="77777777" w:rsidR="005D0BDE" w:rsidRPr="0084305D" w:rsidRDefault="00D53453" w:rsidP="005D0BDE">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677914D" w14:textId="77777777" w:rsidR="005D0BDE" w:rsidRDefault="00D53453" w:rsidP="005D0BDE">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0E2246" w14:textId="77777777" w:rsidR="005D0BDE" w:rsidRPr="00C34C63" w:rsidRDefault="00D53453" w:rsidP="005D0BDE">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D458F19" w14:textId="77777777" w:rsidR="005D0BDE" w:rsidRPr="0084305D" w:rsidRDefault="005D0BDE" w:rsidP="005D0BDE">
            <w:pPr>
              <w:rPr>
                <w:rFonts w:cstheme="minorHAnsi"/>
              </w:rPr>
            </w:pPr>
          </w:p>
        </w:tc>
        <w:sdt>
          <w:sdtPr>
            <w:rPr>
              <w:rFonts w:cstheme="minorHAnsi"/>
            </w:rPr>
            <w:id w:val="-1037419763"/>
            <w:placeholder>
              <w:docPart w:val="407A72F1460C411E8131BE19E63BF0D9"/>
            </w:placeholder>
            <w:showingPlcHdr/>
          </w:sdtPr>
          <w:sdtEndPr/>
          <w:sdtContent>
            <w:tc>
              <w:tcPr>
                <w:tcW w:w="4770" w:type="dxa"/>
              </w:tcPr>
              <w:p w14:paraId="708FB0B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68" w:name="Per11i5"/>
      <w:tr w:rsidR="005D0BDE" w14:paraId="71F8F157" w14:textId="77777777" w:rsidTr="007E4727">
        <w:trPr>
          <w:cantSplit/>
        </w:trPr>
        <w:tc>
          <w:tcPr>
            <w:tcW w:w="990" w:type="dxa"/>
          </w:tcPr>
          <w:p w14:paraId="052A4DB0" w14:textId="3813BF8E" w:rsidR="005D0BDE" w:rsidRPr="0084305D" w:rsidRDefault="00AD01ED"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253023" w:rsidRPr="00AD01ED">
              <w:rPr>
                <w:rStyle w:val="Hyperlink"/>
                <w:rFonts w:cstheme="minorHAnsi"/>
                <w:b/>
                <w:bCs/>
              </w:rPr>
              <w:t>11-I-5</w:t>
            </w:r>
            <w:bookmarkEnd w:id="168"/>
            <w:r>
              <w:rPr>
                <w:rFonts w:cstheme="minorHAnsi"/>
                <w:b/>
                <w:bCs/>
              </w:rPr>
              <w:fldChar w:fldCharType="end"/>
            </w:r>
          </w:p>
        </w:tc>
        <w:tc>
          <w:tcPr>
            <w:tcW w:w="5490" w:type="dxa"/>
          </w:tcPr>
          <w:p w14:paraId="3F0A7CCE" w14:textId="6161B6C2" w:rsidR="005D0BDE" w:rsidRDefault="000B1C3A" w:rsidP="005D0BDE">
            <w:pPr>
              <w:rPr>
                <w:rFonts w:cstheme="minorHAnsi"/>
              </w:rPr>
            </w:pPr>
            <w:r w:rsidRPr="000B1C3A">
              <w:rPr>
                <w:rFonts w:cstheme="minorHAnsi"/>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r w:rsidR="005D0BDE" w:rsidRPr="0084305D">
              <w:rPr>
                <w:rFonts w:cstheme="minorHAnsi"/>
              </w:rPr>
              <w:t>.</w:t>
            </w:r>
          </w:p>
          <w:p w14:paraId="42F2FBC8" w14:textId="780DA89D" w:rsidR="005D0BDE" w:rsidRPr="0084305D" w:rsidRDefault="005D0BDE" w:rsidP="005D0BDE">
            <w:pPr>
              <w:rPr>
                <w:rFonts w:cstheme="minorHAnsi"/>
              </w:rPr>
            </w:pPr>
          </w:p>
        </w:tc>
        <w:tc>
          <w:tcPr>
            <w:tcW w:w="1080" w:type="dxa"/>
          </w:tcPr>
          <w:p w14:paraId="58BACD35" w14:textId="77777777" w:rsidR="005D0BDE" w:rsidRDefault="005D0BDE" w:rsidP="005D0BDE">
            <w:pPr>
              <w:rPr>
                <w:rFonts w:cstheme="minorHAnsi"/>
              </w:rPr>
            </w:pPr>
            <w:r>
              <w:rPr>
                <w:rFonts w:cstheme="minorHAnsi"/>
              </w:rPr>
              <w:t>Surgical</w:t>
            </w:r>
          </w:p>
          <w:p w14:paraId="7EB1ECE3" w14:textId="7CAD2117" w:rsidR="005D0BDE" w:rsidRPr="0084305D" w:rsidRDefault="005D0BDE" w:rsidP="005D0BDE">
            <w:pPr>
              <w:rPr>
                <w:rFonts w:cstheme="minorHAnsi"/>
              </w:rPr>
            </w:pPr>
          </w:p>
        </w:tc>
        <w:tc>
          <w:tcPr>
            <w:tcW w:w="810" w:type="dxa"/>
          </w:tcPr>
          <w:p w14:paraId="0AD9BA60" w14:textId="77777777" w:rsidR="005D0BDE" w:rsidRPr="00C34C63" w:rsidRDefault="005D0BDE" w:rsidP="005D0BDE">
            <w:pPr>
              <w:rPr>
                <w:rFonts w:cstheme="minorHAnsi"/>
              </w:rPr>
            </w:pPr>
            <w:r w:rsidRPr="00C34C63">
              <w:rPr>
                <w:rFonts w:cstheme="minorHAnsi"/>
              </w:rPr>
              <w:t xml:space="preserve">A </w:t>
            </w:r>
          </w:p>
          <w:p w14:paraId="5DCFBCBB" w14:textId="77777777" w:rsidR="005D0BDE" w:rsidRPr="00C34C63" w:rsidRDefault="005D0BDE" w:rsidP="005D0BDE">
            <w:pPr>
              <w:rPr>
                <w:rFonts w:cstheme="minorHAnsi"/>
              </w:rPr>
            </w:pPr>
            <w:r w:rsidRPr="00C34C63">
              <w:rPr>
                <w:rFonts w:cstheme="minorHAnsi"/>
              </w:rPr>
              <w:t xml:space="preserve">B </w:t>
            </w:r>
          </w:p>
          <w:p w14:paraId="05883332" w14:textId="77777777" w:rsidR="005D0BDE" w:rsidRPr="00C34C63" w:rsidRDefault="005D0BDE" w:rsidP="005D0BDE">
            <w:pPr>
              <w:rPr>
                <w:rFonts w:cstheme="minorHAnsi"/>
              </w:rPr>
            </w:pPr>
            <w:r w:rsidRPr="00C34C63">
              <w:rPr>
                <w:rFonts w:cstheme="minorHAnsi"/>
              </w:rPr>
              <w:t xml:space="preserve">C-M </w:t>
            </w:r>
          </w:p>
          <w:p w14:paraId="5520AFCC" w14:textId="77777777" w:rsidR="005D0BDE" w:rsidRPr="0084305D" w:rsidRDefault="005D0BDE" w:rsidP="005D0BDE">
            <w:pPr>
              <w:rPr>
                <w:rFonts w:cstheme="minorHAnsi"/>
              </w:rPr>
            </w:pPr>
            <w:r w:rsidRPr="00C34C63">
              <w:rPr>
                <w:rFonts w:cstheme="minorHAnsi"/>
              </w:rPr>
              <w:t>C</w:t>
            </w:r>
          </w:p>
        </w:tc>
        <w:tc>
          <w:tcPr>
            <w:tcW w:w="1980" w:type="dxa"/>
          </w:tcPr>
          <w:p w14:paraId="62050C82" w14:textId="77777777" w:rsidR="005D0BDE" w:rsidRPr="0084305D" w:rsidRDefault="00D53453" w:rsidP="005D0BDE">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6BDCA8A" w14:textId="77777777" w:rsidR="005D0BDE" w:rsidRPr="0084305D" w:rsidRDefault="00D53453" w:rsidP="005D0BDE">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A0FFEE0" w14:textId="77777777" w:rsidR="005D0BDE" w:rsidRDefault="00D53453" w:rsidP="005D0BDE">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2B1C333" w14:textId="77777777" w:rsidR="005D0BDE" w:rsidRPr="00C34C63" w:rsidRDefault="00D53453" w:rsidP="005D0BDE">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89A3D9C" w14:textId="77777777" w:rsidR="005D0BDE" w:rsidRPr="0084305D" w:rsidRDefault="005D0BDE" w:rsidP="005D0BDE">
            <w:pPr>
              <w:rPr>
                <w:rFonts w:cstheme="minorHAnsi"/>
              </w:rPr>
            </w:pPr>
          </w:p>
        </w:tc>
        <w:sdt>
          <w:sdtPr>
            <w:rPr>
              <w:rFonts w:cstheme="minorHAnsi"/>
            </w:rPr>
            <w:id w:val="2132821954"/>
            <w:placeholder>
              <w:docPart w:val="22BF60B842484EFA939332284EE0E518"/>
            </w:placeholder>
            <w:showingPlcHdr/>
          </w:sdtPr>
          <w:sdtEndPr/>
          <w:sdtContent>
            <w:tc>
              <w:tcPr>
                <w:tcW w:w="4770" w:type="dxa"/>
              </w:tcPr>
              <w:p w14:paraId="503A91D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2327F849" w14:textId="77777777" w:rsidTr="007E4727">
        <w:trPr>
          <w:cantSplit/>
        </w:trPr>
        <w:tc>
          <w:tcPr>
            <w:tcW w:w="990" w:type="dxa"/>
          </w:tcPr>
          <w:p w14:paraId="764F7E74" w14:textId="77777777" w:rsidR="005D0BDE" w:rsidRPr="006B043C" w:rsidRDefault="005D0BDE" w:rsidP="005D0BDE">
            <w:pPr>
              <w:jc w:val="center"/>
              <w:rPr>
                <w:rFonts w:cstheme="minorHAnsi"/>
                <w:b/>
                <w:bCs/>
              </w:rPr>
            </w:pPr>
            <w:r w:rsidRPr="006B043C">
              <w:rPr>
                <w:b/>
                <w:bCs/>
              </w:rPr>
              <w:lastRenderedPageBreak/>
              <w:t>11-I-8</w:t>
            </w:r>
          </w:p>
        </w:tc>
        <w:tc>
          <w:tcPr>
            <w:tcW w:w="5490" w:type="dxa"/>
          </w:tcPr>
          <w:p w14:paraId="62B31F0D" w14:textId="77777777" w:rsidR="005D0BDE" w:rsidRDefault="005D0BDE" w:rsidP="005D0BDE">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5D0BDE" w:rsidRPr="0084305D" w:rsidRDefault="005D0BDE" w:rsidP="005D0BDE">
            <w:pPr>
              <w:rPr>
                <w:rFonts w:cstheme="minorHAnsi"/>
                <w:color w:val="000000"/>
              </w:rPr>
            </w:pPr>
          </w:p>
        </w:tc>
        <w:tc>
          <w:tcPr>
            <w:tcW w:w="1080" w:type="dxa"/>
          </w:tcPr>
          <w:p w14:paraId="5F44A211" w14:textId="77777777" w:rsidR="005D0BDE" w:rsidRDefault="005D0BDE" w:rsidP="005D0BDE">
            <w:pPr>
              <w:rPr>
                <w:rFonts w:cstheme="minorHAnsi"/>
              </w:rPr>
            </w:pPr>
            <w:r>
              <w:rPr>
                <w:rFonts w:cstheme="minorHAnsi"/>
              </w:rPr>
              <w:t>Surgical</w:t>
            </w:r>
          </w:p>
          <w:p w14:paraId="00D7C766" w14:textId="670A5837" w:rsidR="005D0BDE" w:rsidRPr="0084305D" w:rsidRDefault="005D0BDE" w:rsidP="005D0BDE">
            <w:pPr>
              <w:rPr>
                <w:rFonts w:cstheme="minorHAnsi"/>
              </w:rPr>
            </w:pPr>
            <w:r>
              <w:rPr>
                <w:rFonts w:cstheme="minorHAnsi"/>
              </w:rPr>
              <w:t>Dental</w:t>
            </w:r>
          </w:p>
        </w:tc>
        <w:tc>
          <w:tcPr>
            <w:tcW w:w="810" w:type="dxa"/>
          </w:tcPr>
          <w:p w14:paraId="71095610" w14:textId="77777777" w:rsidR="005D0BDE" w:rsidRPr="00C34C63" w:rsidRDefault="005D0BDE" w:rsidP="005D0BDE">
            <w:pPr>
              <w:rPr>
                <w:rFonts w:cstheme="minorHAnsi"/>
              </w:rPr>
            </w:pPr>
            <w:r w:rsidRPr="00C34C63">
              <w:rPr>
                <w:rFonts w:cstheme="minorHAnsi"/>
              </w:rPr>
              <w:t xml:space="preserve">A </w:t>
            </w:r>
          </w:p>
          <w:p w14:paraId="0E37A4FE" w14:textId="77777777" w:rsidR="005D0BDE" w:rsidRPr="00C34C63" w:rsidRDefault="005D0BDE" w:rsidP="005D0BDE">
            <w:pPr>
              <w:rPr>
                <w:rFonts w:cstheme="minorHAnsi"/>
              </w:rPr>
            </w:pPr>
            <w:r w:rsidRPr="00C34C63">
              <w:rPr>
                <w:rFonts w:cstheme="minorHAnsi"/>
              </w:rPr>
              <w:t xml:space="preserve">B </w:t>
            </w:r>
          </w:p>
          <w:p w14:paraId="07C168FD" w14:textId="77777777" w:rsidR="005D0BDE" w:rsidRPr="00C34C63" w:rsidRDefault="005D0BDE" w:rsidP="005D0BDE">
            <w:pPr>
              <w:rPr>
                <w:rFonts w:cstheme="minorHAnsi"/>
              </w:rPr>
            </w:pPr>
            <w:r w:rsidRPr="00C34C63">
              <w:rPr>
                <w:rFonts w:cstheme="minorHAnsi"/>
              </w:rPr>
              <w:t xml:space="preserve">C-M </w:t>
            </w:r>
          </w:p>
          <w:p w14:paraId="21E554AE" w14:textId="77777777" w:rsidR="005D0BDE" w:rsidRPr="00C34C63" w:rsidRDefault="005D0BDE" w:rsidP="005D0BDE">
            <w:pPr>
              <w:rPr>
                <w:rFonts w:cstheme="minorHAnsi"/>
              </w:rPr>
            </w:pPr>
            <w:r w:rsidRPr="00C34C63">
              <w:rPr>
                <w:rFonts w:cstheme="minorHAnsi"/>
              </w:rPr>
              <w:t>C</w:t>
            </w:r>
          </w:p>
        </w:tc>
        <w:tc>
          <w:tcPr>
            <w:tcW w:w="1980" w:type="dxa"/>
          </w:tcPr>
          <w:p w14:paraId="75EE5579" w14:textId="77777777" w:rsidR="005D0BDE" w:rsidRPr="0084305D" w:rsidRDefault="00D53453" w:rsidP="005D0BDE">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535200FC" w14:textId="77777777" w:rsidR="005D0BDE" w:rsidRPr="0084305D" w:rsidRDefault="00D53453" w:rsidP="005D0BDE">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0BFCB178" w14:textId="77777777" w:rsidR="005D0BDE" w:rsidRDefault="00D53453" w:rsidP="005D0BDE">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78310DF9" w14:textId="77777777" w:rsidR="005D0BDE" w:rsidRPr="00C34C63" w:rsidRDefault="00D53453" w:rsidP="005D0BDE">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CF2114E" w14:textId="77777777" w:rsidR="005D0BDE" w:rsidRDefault="005D0BDE" w:rsidP="005D0BDE">
            <w:pPr>
              <w:rPr>
                <w:rFonts w:cstheme="minorHAnsi"/>
              </w:rPr>
            </w:pPr>
          </w:p>
        </w:tc>
        <w:sdt>
          <w:sdtPr>
            <w:rPr>
              <w:rFonts w:cstheme="minorHAnsi"/>
            </w:rPr>
            <w:id w:val="-999658519"/>
            <w:placeholder>
              <w:docPart w:val="3C2831CABE6C46A48E7CB1F7F1BCA092"/>
            </w:placeholder>
            <w:showingPlcHdr/>
          </w:sdtPr>
          <w:sdtEndPr/>
          <w:sdtContent>
            <w:tc>
              <w:tcPr>
                <w:tcW w:w="4770" w:type="dxa"/>
              </w:tcPr>
              <w:p w14:paraId="3D8E9CF3" w14:textId="77777777" w:rsidR="005D0BDE" w:rsidRDefault="005D0BDE" w:rsidP="005D0BDE">
                <w:pPr>
                  <w:rPr>
                    <w:rFonts w:cstheme="minorHAnsi"/>
                  </w:rPr>
                </w:pPr>
                <w:r w:rsidRPr="0084305D">
                  <w:rPr>
                    <w:rFonts w:cstheme="minorHAnsi"/>
                  </w:rPr>
                  <w:t>Enter observations of non-compliance, comments or notes here.</w:t>
                </w:r>
              </w:p>
            </w:tc>
          </w:sdtContent>
        </w:sdt>
      </w:tr>
      <w:tr w:rsidR="004B1189" w14:paraId="4216C8D0" w14:textId="77777777" w:rsidTr="007E4727">
        <w:trPr>
          <w:cantSplit/>
        </w:trPr>
        <w:tc>
          <w:tcPr>
            <w:tcW w:w="990" w:type="dxa"/>
          </w:tcPr>
          <w:p w14:paraId="504473AA" w14:textId="7C82479A" w:rsidR="004B1189" w:rsidRPr="001B32CE" w:rsidRDefault="004B1189" w:rsidP="004B1189">
            <w:pPr>
              <w:jc w:val="center"/>
              <w:rPr>
                <w:b/>
                <w:bCs/>
              </w:rPr>
            </w:pPr>
            <w:r w:rsidRPr="001B32CE">
              <w:rPr>
                <w:b/>
                <w:bCs/>
              </w:rPr>
              <w:t>11-I-9</w:t>
            </w:r>
          </w:p>
        </w:tc>
        <w:tc>
          <w:tcPr>
            <w:tcW w:w="5490" w:type="dxa"/>
          </w:tcPr>
          <w:p w14:paraId="2D01E3DF" w14:textId="77777777" w:rsidR="004B1189" w:rsidRDefault="004B1189" w:rsidP="004B1189">
            <w:pPr>
              <w:rPr>
                <w:color w:val="000000"/>
              </w:rPr>
            </w:pPr>
            <w:r>
              <w:rPr>
                <w:color w:val="000000"/>
              </w:rPr>
              <w:t>Anesthesia personnel should be trained and knowledgeable about the facility's protocols for safe and timely transfer of a patient to an alternative care facility when extended or emergency services are required.</w:t>
            </w:r>
          </w:p>
          <w:p w14:paraId="6D163040" w14:textId="77777777" w:rsidR="004B1189" w:rsidRPr="0084305D" w:rsidRDefault="004B1189" w:rsidP="004B1189">
            <w:pPr>
              <w:rPr>
                <w:rFonts w:cstheme="minorHAnsi"/>
                <w:color w:val="000000"/>
              </w:rPr>
            </w:pPr>
          </w:p>
        </w:tc>
        <w:tc>
          <w:tcPr>
            <w:tcW w:w="1080" w:type="dxa"/>
          </w:tcPr>
          <w:p w14:paraId="0745EBE2" w14:textId="51C04D90" w:rsidR="004B1189" w:rsidRPr="0084305D" w:rsidRDefault="004B1189" w:rsidP="004B1189">
            <w:pPr>
              <w:rPr>
                <w:rFonts w:cstheme="minorHAnsi"/>
              </w:rPr>
            </w:pPr>
            <w:r w:rsidRPr="00AE61D3">
              <w:rPr>
                <w:rFonts w:cstheme="minorHAnsi"/>
              </w:rPr>
              <w:t>Surgical</w:t>
            </w:r>
          </w:p>
        </w:tc>
        <w:tc>
          <w:tcPr>
            <w:tcW w:w="810" w:type="dxa"/>
          </w:tcPr>
          <w:p w14:paraId="4E7FBB3E" w14:textId="77777777" w:rsidR="004B1189" w:rsidRDefault="004B1189" w:rsidP="004B1189">
            <w:r>
              <w:t>A</w:t>
            </w:r>
          </w:p>
          <w:p w14:paraId="153F21D4" w14:textId="77777777" w:rsidR="004B1189" w:rsidRDefault="004B1189" w:rsidP="004B1189">
            <w:r>
              <w:t>B</w:t>
            </w:r>
          </w:p>
          <w:p w14:paraId="32016F80" w14:textId="77777777" w:rsidR="004B1189" w:rsidRDefault="004B1189" w:rsidP="004B1189">
            <w:r>
              <w:t>C-M</w:t>
            </w:r>
          </w:p>
          <w:p w14:paraId="2076EE7B" w14:textId="7C1F3ECA" w:rsidR="004B1189" w:rsidRPr="00C34C63" w:rsidRDefault="004B1189" w:rsidP="004B1189">
            <w:pPr>
              <w:rPr>
                <w:rFonts w:cstheme="minorHAnsi"/>
              </w:rPr>
            </w:pPr>
            <w:r>
              <w:t>C</w:t>
            </w:r>
          </w:p>
        </w:tc>
        <w:tc>
          <w:tcPr>
            <w:tcW w:w="1980" w:type="dxa"/>
          </w:tcPr>
          <w:p w14:paraId="1AE31832" w14:textId="77777777" w:rsidR="004B1189" w:rsidRPr="00C34C63" w:rsidRDefault="00D53453" w:rsidP="004B1189">
            <w:pPr>
              <w:rPr>
                <w:rFonts w:cstheme="minorHAnsi"/>
              </w:rPr>
            </w:pPr>
            <w:sdt>
              <w:sdtPr>
                <w:rPr>
                  <w:rFonts w:cstheme="minorHAnsi"/>
                </w:rPr>
                <w:id w:val="-185286532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523F076" w14:textId="77777777" w:rsidR="004B1189" w:rsidRPr="00C34C63" w:rsidRDefault="00D53453" w:rsidP="004B1189">
            <w:pPr>
              <w:rPr>
                <w:rFonts w:cstheme="minorHAnsi"/>
              </w:rPr>
            </w:pPr>
            <w:sdt>
              <w:sdtPr>
                <w:rPr>
                  <w:rFonts w:cstheme="minorHAnsi"/>
                </w:rPr>
                <w:id w:val="-213046227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ECC9E7C" w14:textId="77777777" w:rsidR="004B1189" w:rsidRDefault="00D53453" w:rsidP="004B1189">
            <w:pPr>
              <w:rPr>
                <w:rFonts w:cstheme="minorHAnsi"/>
              </w:rPr>
            </w:pPr>
            <w:sdt>
              <w:sdtPr>
                <w:rPr>
                  <w:rFonts w:cstheme="minorHAnsi"/>
                </w:rPr>
                <w:id w:val="-655995698"/>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AE8B6B1" w14:textId="77777777" w:rsidR="004B1189" w:rsidRPr="00C34C63" w:rsidRDefault="00D53453" w:rsidP="004B1189">
            <w:pPr>
              <w:rPr>
                <w:rFonts w:cstheme="minorHAnsi"/>
              </w:rPr>
            </w:pPr>
            <w:sdt>
              <w:sdtPr>
                <w:rPr>
                  <w:rFonts w:cstheme="minorHAnsi"/>
                </w:rPr>
                <w:id w:val="-102084902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DA7B310" w14:textId="77777777" w:rsidR="004B1189" w:rsidRDefault="004B1189" w:rsidP="004B1189">
            <w:pPr>
              <w:rPr>
                <w:rFonts w:cstheme="minorHAnsi"/>
              </w:rPr>
            </w:pPr>
          </w:p>
        </w:tc>
        <w:sdt>
          <w:sdtPr>
            <w:rPr>
              <w:rFonts w:cstheme="minorHAnsi"/>
            </w:rPr>
            <w:id w:val="2046559301"/>
            <w:placeholder>
              <w:docPart w:val="25A8D246C484463C872E6402143E47F9"/>
            </w:placeholder>
            <w:showingPlcHdr/>
          </w:sdtPr>
          <w:sdtEndPr/>
          <w:sdtContent>
            <w:tc>
              <w:tcPr>
                <w:tcW w:w="4770" w:type="dxa"/>
              </w:tcPr>
              <w:p w14:paraId="758D2023" w14:textId="3CB56E41" w:rsidR="004B1189" w:rsidRDefault="004B1189" w:rsidP="004B1189">
                <w:pPr>
                  <w:rPr>
                    <w:rFonts w:cstheme="minorHAnsi"/>
                  </w:rPr>
                </w:pPr>
                <w:r w:rsidRPr="00C34C63">
                  <w:rPr>
                    <w:rFonts w:cstheme="minorHAnsi"/>
                  </w:rPr>
                  <w:t>Enter observations of non-compliance, comments or notes here.</w:t>
                </w:r>
              </w:p>
            </w:tc>
          </w:sdtContent>
        </w:sdt>
      </w:tr>
      <w:bookmarkStart w:id="169" w:name="Per11i10"/>
      <w:tr w:rsidR="005D0BDE" w14:paraId="02C80F0C" w14:textId="77777777" w:rsidTr="007E4727">
        <w:trPr>
          <w:cantSplit/>
        </w:trPr>
        <w:tc>
          <w:tcPr>
            <w:tcW w:w="990" w:type="dxa"/>
          </w:tcPr>
          <w:p w14:paraId="5516BF7D" w14:textId="25C1E6F8" w:rsidR="005D0BDE" w:rsidRPr="0084305D" w:rsidRDefault="00802298"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732535" w:rsidRPr="00802298">
              <w:rPr>
                <w:rStyle w:val="Hyperlink"/>
                <w:rFonts w:cstheme="minorHAnsi"/>
                <w:b/>
                <w:bCs/>
              </w:rPr>
              <w:t>11-I-10</w:t>
            </w:r>
            <w:bookmarkEnd w:id="169"/>
            <w:r>
              <w:rPr>
                <w:rFonts w:cstheme="minorHAnsi"/>
                <w:b/>
                <w:bCs/>
              </w:rPr>
              <w:fldChar w:fldCharType="end"/>
            </w:r>
          </w:p>
        </w:tc>
        <w:tc>
          <w:tcPr>
            <w:tcW w:w="5490" w:type="dxa"/>
          </w:tcPr>
          <w:p w14:paraId="64BD1000" w14:textId="74D64428" w:rsidR="005D0BDE" w:rsidRPr="0084305D" w:rsidRDefault="00987E6B" w:rsidP="005D0BDE">
            <w:pPr>
              <w:rPr>
                <w:rFonts w:cstheme="minorHAnsi"/>
              </w:rPr>
            </w:pPr>
            <w:r w:rsidRPr="00987E6B">
              <w:rPr>
                <w:rFonts w:cstheme="minorHAnsi"/>
              </w:rPr>
              <w:t>The operating room personnel are familiar with equipment and procedures utilized in the treatment of emergencies discussed in standards section 5-C</w:t>
            </w:r>
            <w:r w:rsidR="005D0BDE" w:rsidRPr="0084305D">
              <w:rPr>
                <w:rFonts w:cstheme="minorHAnsi"/>
              </w:rPr>
              <w:t xml:space="preserve">. </w:t>
            </w:r>
          </w:p>
          <w:p w14:paraId="441BB7ED" w14:textId="77777777" w:rsidR="005D0BDE" w:rsidRPr="0084305D" w:rsidRDefault="005D0BDE" w:rsidP="005D0BDE">
            <w:pPr>
              <w:rPr>
                <w:rFonts w:cstheme="minorHAnsi"/>
              </w:rPr>
            </w:pPr>
          </w:p>
        </w:tc>
        <w:tc>
          <w:tcPr>
            <w:tcW w:w="1080" w:type="dxa"/>
          </w:tcPr>
          <w:p w14:paraId="6A5636D4" w14:textId="77777777" w:rsidR="005D0BDE" w:rsidRDefault="005D0BDE" w:rsidP="005D0BDE">
            <w:pPr>
              <w:rPr>
                <w:rFonts w:cstheme="minorHAnsi"/>
              </w:rPr>
            </w:pPr>
            <w:r>
              <w:rPr>
                <w:rFonts w:cstheme="minorHAnsi"/>
              </w:rPr>
              <w:t>Surgical</w:t>
            </w:r>
          </w:p>
          <w:p w14:paraId="766BD676" w14:textId="08824E64" w:rsidR="005D0BDE" w:rsidRPr="0084305D" w:rsidRDefault="005D0BDE" w:rsidP="005D0BDE">
            <w:pPr>
              <w:rPr>
                <w:rFonts w:cstheme="minorHAnsi"/>
              </w:rPr>
            </w:pPr>
            <w:r>
              <w:rPr>
                <w:rFonts w:cstheme="minorHAnsi"/>
              </w:rPr>
              <w:t>Dental</w:t>
            </w:r>
          </w:p>
        </w:tc>
        <w:tc>
          <w:tcPr>
            <w:tcW w:w="810" w:type="dxa"/>
          </w:tcPr>
          <w:p w14:paraId="220F6521" w14:textId="77777777" w:rsidR="005D0BDE" w:rsidRPr="00C34C63" w:rsidRDefault="005D0BDE" w:rsidP="005D0BDE">
            <w:pPr>
              <w:rPr>
                <w:rFonts w:cstheme="minorHAnsi"/>
              </w:rPr>
            </w:pPr>
            <w:r w:rsidRPr="00C34C63">
              <w:rPr>
                <w:rFonts w:cstheme="minorHAnsi"/>
              </w:rPr>
              <w:t xml:space="preserve">A </w:t>
            </w:r>
          </w:p>
          <w:p w14:paraId="43A76AFF" w14:textId="77777777" w:rsidR="005D0BDE" w:rsidRPr="00C34C63" w:rsidRDefault="005D0BDE" w:rsidP="005D0BDE">
            <w:pPr>
              <w:rPr>
                <w:rFonts w:cstheme="minorHAnsi"/>
              </w:rPr>
            </w:pPr>
            <w:r w:rsidRPr="00C34C63">
              <w:rPr>
                <w:rFonts w:cstheme="minorHAnsi"/>
              </w:rPr>
              <w:t xml:space="preserve">B </w:t>
            </w:r>
          </w:p>
          <w:p w14:paraId="08C08179" w14:textId="77777777" w:rsidR="005D0BDE" w:rsidRPr="00C34C63" w:rsidRDefault="005D0BDE" w:rsidP="005D0BDE">
            <w:pPr>
              <w:rPr>
                <w:rFonts w:cstheme="minorHAnsi"/>
              </w:rPr>
            </w:pPr>
            <w:r w:rsidRPr="00C34C63">
              <w:rPr>
                <w:rFonts w:cstheme="minorHAnsi"/>
              </w:rPr>
              <w:t xml:space="preserve">C-M </w:t>
            </w:r>
          </w:p>
          <w:p w14:paraId="5C33A159" w14:textId="77777777" w:rsidR="005D0BDE" w:rsidRPr="0084305D" w:rsidRDefault="005D0BDE" w:rsidP="005D0BDE">
            <w:pPr>
              <w:rPr>
                <w:rFonts w:cstheme="minorHAnsi"/>
              </w:rPr>
            </w:pPr>
            <w:r w:rsidRPr="00C34C63">
              <w:rPr>
                <w:rFonts w:cstheme="minorHAnsi"/>
              </w:rPr>
              <w:t>C</w:t>
            </w:r>
          </w:p>
        </w:tc>
        <w:tc>
          <w:tcPr>
            <w:tcW w:w="1980" w:type="dxa"/>
          </w:tcPr>
          <w:p w14:paraId="43C1BB7C" w14:textId="77777777" w:rsidR="005D0BDE" w:rsidRPr="0084305D" w:rsidRDefault="00D53453" w:rsidP="005D0BDE">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A4249F4" w14:textId="77777777" w:rsidR="005D0BDE" w:rsidRPr="0084305D" w:rsidRDefault="00D53453" w:rsidP="005D0BDE">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5C1C0189" w14:textId="77777777" w:rsidR="005D0BDE" w:rsidRDefault="00D53453" w:rsidP="005D0BDE">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973D430" w14:textId="77777777" w:rsidR="005D0BDE" w:rsidRPr="00C34C63" w:rsidRDefault="00D53453" w:rsidP="005D0BDE">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BA01319" w14:textId="77777777" w:rsidR="005D0BDE" w:rsidRPr="0084305D" w:rsidRDefault="005D0BDE" w:rsidP="005D0BDE">
            <w:pPr>
              <w:rPr>
                <w:rFonts w:cstheme="minorHAnsi"/>
              </w:rPr>
            </w:pPr>
          </w:p>
        </w:tc>
        <w:sdt>
          <w:sdtPr>
            <w:rPr>
              <w:rFonts w:cstheme="minorHAnsi"/>
            </w:rPr>
            <w:id w:val="-952087495"/>
            <w:placeholder>
              <w:docPart w:val="4C16456E39124D8BA0B1A8ED748DF053"/>
            </w:placeholder>
            <w:showingPlcHdr/>
          </w:sdtPr>
          <w:sdtEndPr/>
          <w:sdtContent>
            <w:tc>
              <w:tcPr>
                <w:tcW w:w="4770" w:type="dxa"/>
              </w:tcPr>
              <w:p w14:paraId="370981D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6165EB18" w14:textId="77777777" w:rsidTr="007E4727">
        <w:trPr>
          <w:cantSplit/>
        </w:trPr>
        <w:tc>
          <w:tcPr>
            <w:tcW w:w="990" w:type="dxa"/>
          </w:tcPr>
          <w:p w14:paraId="4FF5FA54" w14:textId="2FFD019F" w:rsidR="005D0BDE" w:rsidRPr="001B32CE" w:rsidRDefault="005D0BDE" w:rsidP="005D0BDE">
            <w:pPr>
              <w:jc w:val="center"/>
              <w:rPr>
                <w:rFonts w:cstheme="minorHAnsi"/>
                <w:b/>
                <w:bCs/>
              </w:rPr>
            </w:pPr>
            <w:r w:rsidRPr="001B32CE">
              <w:rPr>
                <w:b/>
                <w:bCs/>
              </w:rPr>
              <w:t>11-I-13</w:t>
            </w:r>
          </w:p>
        </w:tc>
        <w:tc>
          <w:tcPr>
            <w:tcW w:w="5490" w:type="dxa"/>
          </w:tcPr>
          <w:p w14:paraId="1833F805" w14:textId="77777777" w:rsidR="005D0BDE" w:rsidRDefault="005D0BDE" w:rsidP="005D0BDE">
            <w:pPr>
              <w:rPr>
                <w:color w:val="000000"/>
              </w:rPr>
            </w:pPr>
            <w:r>
              <w:rPr>
                <w:color w:val="000000"/>
              </w:rPr>
              <w:t>Where staff cannot demonstrate competency, training, or experience in the safe operation of equipment, the facility provides and documents training or arranges training through an external provider.</w:t>
            </w:r>
          </w:p>
          <w:p w14:paraId="2A91407C" w14:textId="7F6D6C3E" w:rsidR="005D0BDE" w:rsidRPr="0084305D" w:rsidRDefault="005D0BDE" w:rsidP="005D0BDE">
            <w:pPr>
              <w:rPr>
                <w:rFonts w:cstheme="minorHAnsi"/>
                <w:color w:val="000000"/>
              </w:rPr>
            </w:pPr>
          </w:p>
        </w:tc>
        <w:tc>
          <w:tcPr>
            <w:tcW w:w="1080" w:type="dxa"/>
          </w:tcPr>
          <w:p w14:paraId="25C5CE3D" w14:textId="77777777" w:rsidR="005D0BDE" w:rsidRDefault="005D0BDE" w:rsidP="005D0BDE">
            <w:pPr>
              <w:rPr>
                <w:rFonts w:cstheme="minorHAnsi"/>
              </w:rPr>
            </w:pPr>
            <w:r>
              <w:rPr>
                <w:rFonts w:cstheme="minorHAnsi"/>
              </w:rPr>
              <w:t>Surgical</w:t>
            </w:r>
          </w:p>
          <w:p w14:paraId="2163A8F8" w14:textId="3085D353" w:rsidR="005D0BDE" w:rsidRPr="0084305D" w:rsidRDefault="005D0BDE" w:rsidP="005D0BDE">
            <w:pPr>
              <w:rPr>
                <w:rFonts w:cstheme="minorHAnsi"/>
              </w:rPr>
            </w:pPr>
            <w:r>
              <w:rPr>
                <w:rFonts w:cstheme="minorHAnsi"/>
              </w:rPr>
              <w:t>Dental</w:t>
            </w:r>
          </w:p>
        </w:tc>
        <w:tc>
          <w:tcPr>
            <w:tcW w:w="810" w:type="dxa"/>
          </w:tcPr>
          <w:p w14:paraId="0755F65B" w14:textId="77777777" w:rsidR="005D0BDE" w:rsidRPr="00C34C63" w:rsidRDefault="005D0BDE" w:rsidP="005D0BDE">
            <w:pPr>
              <w:rPr>
                <w:rFonts w:cstheme="minorHAnsi"/>
              </w:rPr>
            </w:pPr>
            <w:r w:rsidRPr="00C34C63">
              <w:rPr>
                <w:rFonts w:cstheme="minorHAnsi"/>
              </w:rPr>
              <w:t xml:space="preserve">A </w:t>
            </w:r>
          </w:p>
          <w:p w14:paraId="07D8C6BF" w14:textId="77777777" w:rsidR="005D0BDE" w:rsidRPr="00C34C63" w:rsidRDefault="005D0BDE" w:rsidP="005D0BDE">
            <w:pPr>
              <w:rPr>
                <w:rFonts w:cstheme="minorHAnsi"/>
              </w:rPr>
            </w:pPr>
            <w:r w:rsidRPr="00C34C63">
              <w:rPr>
                <w:rFonts w:cstheme="minorHAnsi"/>
              </w:rPr>
              <w:t xml:space="preserve">B </w:t>
            </w:r>
          </w:p>
          <w:p w14:paraId="224D3E04" w14:textId="77777777" w:rsidR="005D0BDE" w:rsidRPr="00C34C63" w:rsidRDefault="005D0BDE" w:rsidP="005D0BDE">
            <w:pPr>
              <w:rPr>
                <w:rFonts w:cstheme="minorHAnsi"/>
              </w:rPr>
            </w:pPr>
            <w:r w:rsidRPr="00C34C63">
              <w:rPr>
                <w:rFonts w:cstheme="minorHAnsi"/>
              </w:rPr>
              <w:t xml:space="preserve">C-M </w:t>
            </w:r>
          </w:p>
          <w:p w14:paraId="0850F4E0" w14:textId="77777777" w:rsidR="005D0BDE" w:rsidRPr="0084305D" w:rsidRDefault="005D0BDE" w:rsidP="005D0BDE">
            <w:pPr>
              <w:rPr>
                <w:rFonts w:cstheme="minorHAnsi"/>
              </w:rPr>
            </w:pPr>
            <w:r w:rsidRPr="00C34C63">
              <w:rPr>
                <w:rFonts w:cstheme="minorHAnsi"/>
              </w:rPr>
              <w:t>C</w:t>
            </w:r>
          </w:p>
        </w:tc>
        <w:tc>
          <w:tcPr>
            <w:tcW w:w="1980" w:type="dxa"/>
          </w:tcPr>
          <w:p w14:paraId="24CEEB8D" w14:textId="77777777" w:rsidR="005D0BDE" w:rsidRPr="0084305D" w:rsidRDefault="00D53453" w:rsidP="005D0BDE">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12F4036" w14:textId="77777777" w:rsidR="005D0BDE" w:rsidRPr="0084305D" w:rsidRDefault="00D53453" w:rsidP="005D0BDE">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CBF3619" w14:textId="77777777" w:rsidR="005D0BDE" w:rsidRDefault="00D53453" w:rsidP="005D0BDE">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4E8B5F28" w14:textId="77777777" w:rsidR="005D0BDE" w:rsidRPr="00C34C63" w:rsidRDefault="00D53453" w:rsidP="005D0BDE">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53CE67F5" w14:textId="77777777" w:rsidR="005D0BDE" w:rsidRPr="0084305D" w:rsidRDefault="005D0BDE" w:rsidP="005D0BDE">
            <w:pPr>
              <w:rPr>
                <w:rFonts w:cstheme="minorHAnsi"/>
              </w:rPr>
            </w:pPr>
          </w:p>
        </w:tc>
        <w:sdt>
          <w:sdtPr>
            <w:rPr>
              <w:rFonts w:cstheme="minorHAnsi"/>
            </w:rPr>
            <w:id w:val="2099894151"/>
            <w:placeholder>
              <w:docPart w:val="468F48BB05AC4485866259CB0DE24BBD"/>
            </w:placeholder>
            <w:showingPlcHdr/>
          </w:sdtPr>
          <w:sdtEndPr/>
          <w:sdtContent>
            <w:tc>
              <w:tcPr>
                <w:tcW w:w="4770" w:type="dxa"/>
              </w:tcPr>
              <w:p w14:paraId="3077077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922B60" w14:paraId="7F0EAB3E" w14:textId="77777777" w:rsidTr="00925CE7">
        <w:trPr>
          <w:cantSplit/>
        </w:trPr>
        <w:tc>
          <w:tcPr>
            <w:tcW w:w="990" w:type="dxa"/>
          </w:tcPr>
          <w:p w14:paraId="7AAF93E0" w14:textId="09ECF026" w:rsidR="00922B60" w:rsidRPr="001B32CE" w:rsidRDefault="00922B60" w:rsidP="00CC4A78">
            <w:pPr>
              <w:jc w:val="center"/>
              <w:rPr>
                <w:b/>
                <w:bCs/>
              </w:rPr>
            </w:pPr>
            <w:r w:rsidRPr="001B32CE">
              <w:rPr>
                <w:b/>
                <w:bCs/>
              </w:rPr>
              <w:t>11-I-14</w:t>
            </w:r>
          </w:p>
        </w:tc>
        <w:tc>
          <w:tcPr>
            <w:tcW w:w="5490" w:type="dxa"/>
          </w:tcPr>
          <w:p w14:paraId="3CC904DE" w14:textId="3D6BCA4F" w:rsidR="00922B60" w:rsidRDefault="00E51D34" w:rsidP="00CC4A78">
            <w:pPr>
              <w:rPr>
                <w:color w:val="000000"/>
              </w:rPr>
            </w:pPr>
            <w:r w:rsidRPr="00E51D34">
              <w:rPr>
                <w:color w:val="000000"/>
              </w:rPr>
              <w:t>Personnel are thoroughly familiar with the operating instructions for any sterilizer equipment being used</w:t>
            </w:r>
            <w:r w:rsidR="00922B60">
              <w:rPr>
                <w:color w:val="000000"/>
              </w:rPr>
              <w:t>.</w:t>
            </w:r>
          </w:p>
          <w:p w14:paraId="06CC824F" w14:textId="77777777" w:rsidR="00922B60" w:rsidRPr="0084305D" w:rsidRDefault="00922B60" w:rsidP="00CC4A78">
            <w:pPr>
              <w:rPr>
                <w:rFonts w:cstheme="minorHAnsi"/>
                <w:color w:val="000000"/>
              </w:rPr>
            </w:pPr>
          </w:p>
        </w:tc>
        <w:tc>
          <w:tcPr>
            <w:tcW w:w="1080" w:type="dxa"/>
          </w:tcPr>
          <w:p w14:paraId="6EAFB304" w14:textId="77777777" w:rsidR="00922B60" w:rsidRPr="0084305D" w:rsidRDefault="00922B60" w:rsidP="00CC4A78">
            <w:pPr>
              <w:rPr>
                <w:rFonts w:cstheme="minorHAnsi"/>
              </w:rPr>
            </w:pPr>
            <w:r w:rsidRPr="00AE61D3">
              <w:rPr>
                <w:rFonts w:cstheme="minorHAnsi"/>
              </w:rPr>
              <w:t>Surgical</w:t>
            </w:r>
          </w:p>
        </w:tc>
        <w:tc>
          <w:tcPr>
            <w:tcW w:w="810" w:type="dxa"/>
          </w:tcPr>
          <w:p w14:paraId="657381A2" w14:textId="77777777" w:rsidR="00922B60" w:rsidRDefault="00922B60" w:rsidP="00CC4A78">
            <w:r>
              <w:t>A</w:t>
            </w:r>
          </w:p>
          <w:p w14:paraId="1B411452" w14:textId="77777777" w:rsidR="00922B60" w:rsidRDefault="00922B60" w:rsidP="00CC4A78">
            <w:r>
              <w:t>B</w:t>
            </w:r>
          </w:p>
          <w:p w14:paraId="2AB559EB" w14:textId="77777777" w:rsidR="00922B60" w:rsidRDefault="00922B60" w:rsidP="00CC4A78">
            <w:r>
              <w:t>C-M</w:t>
            </w:r>
          </w:p>
          <w:p w14:paraId="0A4754D5" w14:textId="77777777" w:rsidR="00922B60" w:rsidRPr="00C34C63" w:rsidRDefault="00922B60" w:rsidP="00CC4A78">
            <w:pPr>
              <w:rPr>
                <w:rFonts w:cstheme="minorHAnsi"/>
              </w:rPr>
            </w:pPr>
            <w:r>
              <w:t>C</w:t>
            </w:r>
          </w:p>
        </w:tc>
        <w:tc>
          <w:tcPr>
            <w:tcW w:w="1980" w:type="dxa"/>
          </w:tcPr>
          <w:p w14:paraId="6D8E154A" w14:textId="77777777" w:rsidR="00922B60" w:rsidRPr="00C34C63" w:rsidRDefault="00D53453" w:rsidP="00CC4A78">
            <w:pPr>
              <w:rPr>
                <w:rFonts w:cstheme="minorHAnsi"/>
              </w:rPr>
            </w:pPr>
            <w:sdt>
              <w:sdtPr>
                <w:rPr>
                  <w:rFonts w:cstheme="minorHAnsi"/>
                </w:rPr>
                <w:id w:val="11988997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Compliant</w:t>
            </w:r>
          </w:p>
          <w:p w14:paraId="7ED3B4A3" w14:textId="77777777" w:rsidR="00922B60" w:rsidRPr="00C34C63" w:rsidRDefault="00D53453" w:rsidP="00CC4A78">
            <w:pPr>
              <w:rPr>
                <w:rFonts w:cstheme="minorHAnsi"/>
              </w:rPr>
            </w:pPr>
            <w:sdt>
              <w:sdtPr>
                <w:rPr>
                  <w:rFonts w:cstheme="minorHAnsi"/>
                </w:rPr>
                <w:id w:val="1602379390"/>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Deficient</w:t>
            </w:r>
          </w:p>
          <w:p w14:paraId="1AC5BBB1" w14:textId="77777777" w:rsidR="00922B60" w:rsidRDefault="00D53453" w:rsidP="00CC4A78">
            <w:pPr>
              <w:rPr>
                <w:rFonts w:cstheme="minorHAnsi"/>
              </w:rPr>
            </w:pPr>
            <w:sdt>
              <w:sdtPr>
                <w:rPr>
                  <w:rFonts w:cstheme="minorHAnsi"/>
                </w:rPr>
                <w:id w:val="1387148721"/>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2EBE2D20" w14:textId="77777777" w:rsidR="00922B60" w:rsidRPr="00C34C63" w:rsidRDefault="00D53453" w:rsidP="00CC4A78">
            <w:pPr>
              <w:rPr>
                <w:rFonts w:cstheme="minorHAnsi"/>
              </w:rPr>
            </w:pPr>
            <w:sdt>
              <w:sdtPr>
                <w:rPr>
                  <w:rFonts w:cstheme="minorHAnsi"/>
                </w:rPr>
                <w:id w:val="135307549"/>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50D5E477" w14:textId="77777777" w:rsidR="00922B60" w:rsidRDefault="00922B60" w:rsidP="00CC4A78">
            <w:pPr>
              <w:rPr>
                <w:rFonts w:cstheme="minorHAnsi"/>
              </w:rPr>
            </w:pPr>
          </w:p>
        </w:tc>
        <w:sdt>
          <w:sdtPr>
            <w:rPr>
              <w:rFonts w:cstheme="minorHAnsi"/>
            </w:rPr>
            <w:id w:val="1109552444"/>
            <w:placeholder>
              <w:docPart w:val="610570EF7AE344B1BA502B9941C6E2F2"/>
            </w:placeholder>
            <w:showingPlcHdr/>
          </w:sdtPr>
          <w:sdtEndPr/>
          <w:sdtContent>
            <w:tc>
              <w:tcPr>
                <w:tcW w:w="4770" w:type="dxa"/>
              </w:tcPr>
              <w:p w14:paraId="38AA79C7" w14:textId="77777777" w:rsidR="00922B60" w:rsidRDefault="00922B60" w:rsidP="00CC4A78">
                <w:pPr>
                  <w:rPr>
                    <w:rFonts w:cstheme="minorHAnsi"/>
                  </w:rPr>
                </w:pPr>
                <w:r w:rsidRPr="00C34C63">
                  <w:rPr>
                    <w:rFonts w:cstheme="minorHAnsi"/>
                  </w:rPr>
                  <w:t>Enter observations of non-compliance, comments or notes here.</w:t>
                </w:r>
              </w:p>
            </w:tc>
          </w:sdtContent>
        </w:sdt>
      </w:tr>
      <w:tr w:rsidR="00922B60" w14:paraId="443D0FE2" w14:textId="77777777" w:rsidTr="00925CE7">
        <w:trPr>
          <w:cantSplit/>
        </w:trPr>
        <w:tc>
          <w:tcPr>
            <w:tcW w:w="990" w:type="dxa"/>
          </w:tcPr>
          <w:p w14:paraId="70CC7590" w14:textId="7275CE6A" w:rsidR="00922B60" w:rsidRPr="0084305D" w:rsidRDefault="00922B60" w:rsidP="00CC4A78">
            <w:pPr>
              <w:jc w:val="center"/>
              <w:rPr>
                <w:rFonts w:cstheme="minorHAnsi"/>
                <w:b/>
                <w:bCs/>
              </w:rPr>
            </w:pPr>
            <w:r>
              <w:rPr>
                <w:rFonts w:cstheme="minorHAnsi"/>
                <w:b/>
                <w:bCs/>
              </w:rPr>
              <w:t>11-I-15</w:t>
            </w:r>
          </w:p>
        </w:tc>
        <w:tc>
          <w:tcPr>
            <w:tcW w:w="5490" w:type="dxa"/>
          </w:tcPr>
          <w:p w14:paraId="6EC701E2" w14:textId="4162F887" w:rsidR="00922B60" w:rsidRPr="0084305D" w:rsidRDefault="002B7A1E" w:rsidP="00CC4A78">
            <w:pPr>
              <w:rPr>
                <w:rFonts w:cstheme="minorHAnsi"/>
              </w:rPr>
            </w:pPr>
            <w:r>
              <w:rPr>
                <w:color w:val="000000"/>
              </w:rPr>
              <w:t>Operating room personnel have adequate knowledge to treat malignant hyperthermia, cardiopulmonary resuscitation, and anaphylactic emergencies</w:t>
            </w:r>
            <w:r w:rsidR="00922B60" w:rsidRPr="0084305D">
              <w:rPr>
                <w:rFonts w:cstheme="minorHAnsi"/>
              </w:rPr>
              <w:t xml:space="preserve">. </w:t>
            </w:r>
          </w:p>
          <w:p w14:paraId="63A01C95" w14:textId="77777777" w:rsidR="00922B60" w:rsidRPr="0084305D" w:rsidRDefault="00922B60" w:rsidP="00CC4A78">
            <w:pPr>
              <w:rPr>
                <w:rFonts w:cstheme="minorHAnsi"/>
              </w:rPr>
            </w:pPr>
          </w:p>
        </w:tc>
        <w:tc>
          <w:tcPr>
            <w:tcW w:w="1080" w:type="dxa"/>
          </w:tcPr>
          <w:p w14:paraId="1075661C" w14:textId="77777777" w:rsidR="00922B60" w:rsidRDefault="00922B60" w:rsidP="00CC4A78">
            <w:pPr>
              <w:rPr>
                <w:rFonts w:cstheme="minorHAnsi"/>
              </w:rPr>
            </w:pPr>
            <w:r>
              <w:rPr>
                <w:rFonts w:cstheme="minorHAnsi"/>
              </w:rPr>
              <w:t>Surgical</w:t>
            </w:r>
          </w:p>
          <w:p w14:paraId="02DAFBD2" w14:textId="77777777" w:rsidR="00922B60" w:rsidRPr="0084305D" w:rsidRDefault="00922B60" w:rsidP="00CC4A78">
            <w:pPr>
              <w:rPr>
                <w:rFonts w:cstheme="minorHAnsi"/>
              </w:rPr>
            </w:pPr>
            <w:r>
              <w:rPr>
                <w:rFonts w:cstheme="minorHAnsi"/>
              </w:rPr>
              <w:t>Dental</w:t>
            </w:r>
          </w:p>
        </w:tc>
        <w:tc>
          <w:tcPr>
            <w:tcW w:w="810" w:type="dxa"/>
          </w:tcPr>
          <w:p w14:paraId="25FB4AE2" w14:textId="77777777" w:rsidR="00922B60" w:rsidRPr="00C34C63" w:rsidRDefault="00922B60" w:rsidP="00CC4A78">
            <w:pPr>
              <w:rPr>
                <w:rFonts w:cstheme="minorHAnsi"/>
              </w:rPr>
            </w:pPr>
            <w:r w:rsidRPr="00C34C63">
              <w:rPr>
                <w:rFonts w:cstheme="minorHAnsi"/>
              </w:rPr>
              <w:t xml:space="preserve">A </w:t>
            </w:r>
          </w:p>
          <w:p w14:paraId="34747E4C" w14:textId="77777777" w:rsidR="00922B60" w:rsidRPr="00C34C63" w:rsidRDefault="00922B60" w:rsidP="00CC4A78">
            <w:pPr>
              <w:rPr>
                <w:rFonts w:cstheme="minorHAnsi"/>
              </w:rPr>
            </w:pPr>
            <w:r w:rsidRPr="00C34C63">
              <w:rPr>
                <w:rFonts w:cstheme="minorHAnsi"/>
              </w:rPr>
              <w:t xml:space="preserve">B </w:t>
            </w:r>
          </w:p>
          <w:p w14:paraId="741DEAF2" w14:textId="77777777" w:rsidR="00922B60" w:rsidRPr="00C34C63" w:rsidRDefault="00922B60" w:rsidP="00CC4A78">
            <w:pPr>
              <w:rPr>
                <w:rFonts w:cstheme="minorHAnsi"/>
              </w:rPr>
            </w:pPr>
            <w:r w:rsidRPr="00C34C63">
              <w:rPr>
                <w:rFonts w:cstheme="minorHAnsi"/>
              </w:rPr>
              <w:t xml:space="preserve">C-M </w:t>
            </w:r>
          </w:p>
          <w:p w14:paraId="3ACB2EBD" w14:textId="77777777" w:rsidR="00922B60" w:rsidRPr="0084305D" w:rsidRDefault="00922B60" w:rsidP="00CC4A78">
            <w:pPr>
              <w:rPr>
                <w:rFonts w:cstheme="minorHAnsi"/>
              </w:rPr>
            </w:pPr>
            <w:r w:rsidRPr="00C34C63">
              <w:rPr>
                <w:rFonts w:cstheme="minorHAnsi"/>
              </w:rPr>
              <w:t>C</w:t>
            </w:r>
          </w:p>
        </w:tc>
        <w:tc>
          <w:tcPr>
            <w:tcW w:w="1980" w:type="dxa"/>
          </w:tcPr>
          <w:p w14:paraId="1FCCE6FF" w14:textId="77777777" w:rsidR="00922B60" w:rsidRPr="0084305D" w:rsidRDefault="00D53453" w:rsidP="00CC4A78">
            <w:pPr>
              <w:rPr>
                <w:rFonts w:cstheme="minorHAnsi"/>
              </w:rPr>
            </w:pPr>
            <w:sdt>
              <w:sdtPr>
                <w:rPr>
                  <w:rFonts w:cstheme="minorHAnsi"/>
                </w:rPr>
                <w:id w:val="-561176030"/>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12C6926A" w14:textId="77777777" w:rsidR="00922B60" w:rsidRPr="0084305D" w:rsidRDefault="00D53453" w:rsidP="00CC4A78">
            <w:pPr>
              <w:rPr>
                <w:rFonts w:cstheme="minorHAnsi"/>
              </w:rPr>
            </w:pPr>
            <w:sdt>
              <w:sdtPr>
                <w:rPr>
                  <w:rFonts w:cstheme="minorHAnsi"/>
                </w:rPr>
                <w:id w:val="-111690449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66EBB4D0" w14:textId="77777777" w:rsidR="00922B60" w:rsidRDefault="00D53453" w:rsidP="00CC4A78">
            <w:pPr>
              <w:rPr>
                <w:rFonts w:cstheme="minorHAnsi"/>
              </w:rPr>
            </w:pPr>
            <w:sdt>
              <w:sdtPr>
                <w:rPr>
                  <w:rFonts w:cstheme="minorHAnsi"/>
                </w:rPr>
                <w:id w:val="1206366600"/>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7B847443" w14:textId="77777777" w:rsidR="00922B60" w:rsidRPr="00C34C63" w:rsidRDefault="00D53453" w:rsidP="00CC4A78">
            <w:pPr>
              <w:rPr>
                <w:rFonts w:cstheme="minorHAnsi"/>
              </w:rPr>
            </w:pPr>
            <w:sdt>
              <w:sdtPr>
                <w:rPr>
                  <w:rFonts w:cstheme="minorHAnsi"/>
                </w:rPr>
                <w:id w:val="38167246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236D3357" w14:textId="77777777" w:rsidR="00922B60" w:rsidRPr="0084305D" w:rsidRDefault="00922B60" w:rsidP="00CC4A78">
            <w:pPr>
              <w:rPr>
                <w:rFonts w:cstheme="minorHAnsi"/>
              </w:rPr>
            </w:pPr>
          </w:p>
        </w:tc>
        <w:sdt>
          <w:sdtPr>
            <w:rPr>
              <w:rFonts w:cstheme="minorHAnsi"/>
            </w:rPr>
            <w:id w:val="-847250504"/>
            <w:placeholder>
              <w:docPart w:val="A72B0977A3F34291BC72D50D9264ABD0"/>
            </w:placeholder>
            <w:showingPlcHdr/>
          </w:sdtPr>
          <w:sdtEndPr/>
          <w:sdtContent>
            <w:tc>
              <w:tcPr>
                <w:tcW w:w="4770" w:type="dxa"/>
              </w:tcPr>
              <w:p w14:paraId="2F5753F8"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r w:rsidR="00922B60" w14:paraId="7A3CDBCD" w14:textId="77777777" w:rsidTr="00925CE7">
        <w:trPr>
          <w:cantSplit/>
        </w:trPr>
        <w:tc>
          <w:tcPr>
            <w:tcW w:w="990" w:type="dxa"/>
          </w:tcPr>
          <w:p w14:paraId="7597332E" w14:textId="4576CA81" w:rsidR="00922B60" w:rsidRPr="001B32CE" w:rsidRDefault="00922B60" w:rsidP="00CC4A78">
            <w:pPr>
              <w:jc w:val="center"/>
              <w:rPr>
                <w:rFonts w:cstheme="minorHAnsi"/>
                <w:b/>
                <w:bCs/>
              </w:rPr>
            </w:pPr>
            <w:r w:rsidRPr="001B32CE">
              <w:rPr>
                <w:b/>
                <w:bCs/>
              </w:rPr>
              <w:lastRenderedPageBreak/>
              <w:t>11-I-16</w:t>
            </w:r>
          </w:p>
        </w:tc>
        <w:tc>
          <w:tcPr>
            <w:tcW w:w="5490" w:type="dxa"/>
          </w:tcPr>
          <w:p w14:paraId="449362FF" w14:textId="0625EDD8" w:rsidR="00922B60" w:rsidRDefault="00533D38" w:rsidP="00CC4A78">
            <w:pPr>
              <w:rPr>
                <w:color w:val="000000"/>
              </w:rPr>
            </w:pPr>
            <w:r w:rsidRPr="00533D38">
              <w:rPr>
                <w:color w:val="000000"/>
              </w:rPr>
              <w:t>Health care professionals providing dental, surgical, and anesthesia services are prepared to respond to medical emergencies that may occur in conjunction with services provided</w:t>
            </w:r>
            <w:r w:rsidR="00922B60">
              <w:rPr>
                <w:color w:val="000000"/>
              </w:rPr>
              <w:t>.</w:t>
            </w:r>
          </w:p>
          <w:p w14:paraId="6549B111" w14:textId="77777777" w:rsidR="00922B60" w:rsidRPr="0084305D" w:rsidRDefault="00922B60" w:rsidP="00CC4A78">
            <w:pPr>
              <w:rPr>
                <w:rFonts w:cstheme="minorHAnsi"/>
                <w:color w:val="000000"/>
              </w:rPr>
            </w:pPr>
          </w:p>
        </w:tc>
        <w:tc>
          <w:tcPr>
            <w:tcW w:w="1080" w:type="dxa"/>
          </w:tcPr>
          <w:p w14:paraId="571AD09C" w14:textId="77777777" w:rsidR="00922B60" w:rsidRDefault="00922B60" w:rsidP="00CC4A78">
            <w:pPr>
              <w:rPr>
                <w:rFonts w:cstheme="minorHAnsi"/>
              </w:rPr>
            </w:pPr>
            <w:r>
              <w:rPr>
                <w:rFonts w:cstheme="minorHAnsi"/>
              </w:rPr>
              <w:t>Surgical</w:t>
            </w:r>
          </w:p>
          <w:p w14:paraId="3AC1DF0B" w14:textId="77777777" w:rsidR="00922B60" w:rsidRPr="0084305D" w:rsidRDefault="00922B60" w:rsidP="00CC4A78">
            <w:pPr>
              <w:rPr>
                <w:rFonts w:cstheme="minorHAnsi"/>
              </w:rPr>
            </w:pPr>
            <w:r>
              <w:rPr>
                <w:rFonts w:cstheme="minorHAnsi"/>
              </w:rPr>
              <w:t>Dental</w:t>
            </w:r>
          </w:p>
        </w:tc>
        <w:tc>
          <w:tcPr>
            <w:tcW w:w="810" w:type="dxa"/>
          </w:tcPr>
          <w:p w14:paraId="3A9671D4" w14:textId="77777777" w:rsidR="00922B60" w:rsidRPr="00C34C63" w:rsidRDefault="00922B60" w:rsidP="00CC4A78">
            <w:pPr>
              <w:rPr>
                <w:rFonts w:cstheme="minorHAnsi"/>
              </w:rPr>
            </w:pPr>
            <w:r w:rsidRPr="00C34C63">
              <w:rPr>
                <w:rFonts w:cstheme="minorHAnsi"/>
              </w:rPr>
              <w:t xml:space="preserve">A </w:t>
            </w:r>
          </w:p>
          <w:p w14:paraId="38999AC6" w14:textId="77777777" w:rsidR="00922B60" w:rsidRPr="00C34C63" w:rsidRDefault="00922B60" w:rsidP="00CC4A78">
            <w:pPr>
              <w:rPr>
                <w:rFonts w:cstheme="minorHAnsi"/>
              </w:rPr>
            </w:pPr>
            <w:r w:rsidRPr="00C34C63">
              <w:rPr>
                <w:rFonts w:cstheme="minorHAnsi"/>
              </w:rPr>
              <w:t xml:space="preserve">B </w:t>
            </w:r>
          </w:p>
          <w:p w14:paraId="77D35FB7" w14:textId="77777777" w:rsidR="00922B60" w:rsidRPr="00C34C63" w:rsidRDefault="00922B60" w:rsidP="00CC4A78">
            <w:pPr>
              <w:rPr>
                <w:rFonts w:cstheme="minorHAnsi"/>
              </w:rPr>
            </w:pPr>
            <w:r w:rsidRPr="00C34C63">
              <w:rPr>
                <w:rFonts w:cstheme="minorHAnsi"/>
              </w:rPr>
              <w:t xml:space="preserve">C-M </w:t>
            </w:r>
          </w:p>
          <w:p w14:paraId="030BDBC2" w14:textId="77777777" w:rsidR="00922B60" w:rsidRPr="0084305D" w:rsidRDefault="00922B60" w:rsidP="00CC4A78">
            <w:pPr>
              <w:rPr>
                <w:rFonts w:cstheme="minorHAnsi"/>
              </w:rPr>
            </w:pPr>
            <w:r w:rsidRPr="00C34C63">
              <w:rPr>
                <w:rFonts w:cstheme="minorHAnsi"/>
              </w:rPr>
              <w:t>C</w:t>
            </w:r>
          </w:p>
        </w:tc>
        <w:tc>
          <w:tcPr>
            <w:tcW w:w="1980" w:type="dxa"/>
          </w:tcPr>
          <w:p w14:paraId="78FA40B8" w14:textId="77777777" w:rsidR="00922B60" w:rsidRPr="0084305D" w:rsidRDefault="00D53453" w:rsidP="00CC4A78">
            <w:pPr>
              <w:rPr>
                <w:rFonts w:cstheme="minorHAnsi"/>
              </w:rPr>
            </w:pPr>
            <w:sdt>
              <w:sdtPr>
                <w:rPr>
                  <w:rFonts w:cstheme="minorHAnsi"/>
                </w:rPr>
                <w:id w:val="824240818"/>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3391C93C" w14:textId="77777777" w:rsidR="00922B60" w:rsidRPr="0084305D" w:rsidRDefault="00D53453" w:rsidP="00CC4A78">
            <w:pPr>
              <w:rPr>
                <w:rFonts w:cstheme="minorHAnsi"/>
              </w:rPr>
            </w:pPr>
            <w:sdt>
              <w:sdtPr>
                <w:rPr>
                  <w:rFonts w:cstheme="minorHAnsi"/>
                </w:rPr>
                <w:id w:val="57146487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7AE1CD0C" w14:textId="77777777" w:rsidR="00922B60" w:rsidRDefault="00D53453" w:rsidP="00CC4A78">
            <w:pPr>
              <w:rPr>
                <w:rFonts w:cstheme="minorHAnsi"/>
              </w:rPr>
            </w:pPr>
            <w:sdt>
              <w:sdtPr>
                <w:rPr>
                  <w:rFonts w:cstheme="minorHAnsi"/>
                </w:rPr>
                <w:id w:val="1517344576"/>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438445C9" w14:textId="77777777" w:rsidR="00922B60" w:rsidRPr="00C34C63" w:rsidRDefault="00D53453" w:rsidP="00CC4A78">
            <w:pPr>
              <w:rPr>
                <w:rFonts w:cstheme="minorHAnsi"/>
              </w:rPr>
            </w:pPr>
            <w:sdt>
              <w:sdtPr>
                <w:rPr>
                  <w:rFonts w:cstheme="minorHAnsi"/>
                </w:rPr>
                <w:id w:val="707541718"/>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447616BF" w14:textId="77777777" w:rsidR="00922B60" w:rsidRPr="0084305D" w:rsidRDefault="00922B60" w:rsidP="00CC4A78">
            <w:pPr>
              <w:rPr>
                <w:rFonts w:cstheme="minorHAnsi"/>
              </w:rPr>
            </w:pPr>
          </w:p>
        </w:tc>
        <w:sdt>
          <w:sdtPr>
            <w:rPr>
              <w:rFonts w:cstheme="minorHAnsi"/>
            </w:rPr>
            <w:id w:val="1849983924"/>
            <w:placeholder>
              <w:docPart w:val="DE7D557D751C4F12966ABA6E3D50EE8E"/>
            </w:placeholder>
            <w:showingPlcHdr/>
          </w:sdtPr>
          <w:sdtEndPr/>
          <w:sdtContent>
            <w:tc>
              <w:tcPr>
                <w:tcW w:w="4770" w:type="dxa"/>
              </w:tcPr>
              <w:p w14:paraId="0153785B"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740C97">
      <w:pPr>
        <w:spacing w:after="0" w:line="240" w:lineRule="auto"/>
        <w:jc w:val="center"/>
        <w:rPr>
          <w:b/>
          <w:bCs/>
          <w:sz w:val="24"/>
          <w:szCs w:val="24"/>
          <w:u w:val="single"/>
        </w:rPr>
      </w:pPr>
    </w:p>
    <w:p w14:paraId="79D91E2E" w14:textId="77777777" w:rsidR="0071349F" w:rsidRPr="00C71E34" w:rsidRDefault="00C71E34" w:rsidP="00740C97">
      <w:pPr>
        <w:spacing w:after="0" w:line="240" w:lineRule="auto"/>
        <w:jc w:val="center"/>
        <w:rPr>
          <w:b/>
          <w:bCs/>
          <w:sz w:val="32"/>
          <w:szCs w:val="32"/>
          <w:u w:val="single"/>
        </w:rPr>
      </w:pPr>
      <w:bookmarkStart w:id="170" w:name="Glossary"/>
      <w:r w:rsidRPr="00C71E34">
        <w:rPr>
          <w:b/>
          <w:bCs/>
          <w:sz w:val="32"/>
          <w:szCs w:val="32"/>
          <w:u w:val="single"/>
        </w:rPr>
        <w:t>GLOSSARY</w:t>
      </w:r>
    </w:p>
    <w:bookmarkEnd w:id="170"/>
    <w:p w14:paraId="1885133D" w14:textId="77777777" w:rsidR="00C71E34" w:rsidRDefault="00C71E34" w:rsidP="00740C97">
      <w:pPr>
        <w:spacing w:after="0" w:line="240" w:lineRule="auto"/>
        <w:jc w:val="both"/>
        <w:rPr>
          <w:b/>
          <w:bCs/>
          <w:sz w:val="24"/>
          <w:szCs w:val="24"/>
          <w:u w:val="single"/>
        </w:rPr>
      </w:pPr>
    </w:p>
    <w:p w14:paraId="2DB61A81" w14:textId="41A61B1E" w:rsidR="00C71E34" w:rsidRDefault="00C71E34" w:rsidP="00740C97">
      <w:pPr>
        <w:spacing w:after="0" w:line="240" w:lineRule="auto"/>
        <w:ind w:right="630"/>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349E3E6" w14:textId="77777777" w:rsidR="00E426CB" w:rsidRDefault="00E426CB" w:rsidP="00740C97">
      <w:pPr>
        <w:spacing w:after="0" w:line="240" w:lineRule="auto"/>
        <w:ind w:right="630"/>
        <w:rPr>
          <w:sz w:val="24"/>
          <w:szCs w:val="24"/>
        </w:rPr>
      </w:pPr>
    </w:p>
    <w:p w14:paraId="1C6B2053" w14:textId="028ABBB3" w:rsidR="00415E35" w:rsidRDefault="00415E35" w:rsidP="00740C97">
      <w:pPr>
        <w:spacing w:after="0" w:line="240" w:lineRule="auto"/>
        <w:ind w:right="630"/>
        <w:rPr>
          <w:sz w:val="24"/>
          <w:szCs w:val="24"/>
        </w:rPr>
      </w:pPr>
      <w:r w:rsidRPr="00415E35">
        <w:rPr>
          <w:b/>
          <w:bCs/>
          <w:sz w:val="24"/>
          <w:szCs w:val="24"/>
        </w:rPr>
        <w:t>Appropriate/appropriately</w:t>
      </w:r>
      <w:r w:rsidRPr="00415E35">
        <w:rPr>
          <w:sz w:val="24"/>
          <w:szCs w:val="24"/>
        </w:rPr>
        <w:t xml:space="preserve"> means especially suitable or </w:t>
      </w:r>
      <w:proofErr w:type="gramStart"/>
      <w:r w:rsidRPr="00415E35">
        <w:rPr>
          <w:sz w:val="24"/>
          <w:szCs w:val="24"/>
        </w:rPr>
        <w:t>compatible;</w:t>
      </w:r>
      <w:proofErr w:type="gramEnd"/>
      <w:r w:rsidRPr="00415E35">
        <w:rPr>
          <w:sz w:val="24"/>
          <w:szCs w:val="24"/>
        </w:rPr>
        <w:t xml:space="preserve"> or fitting.</w:t>
      </w:r>
    </w:p>
    <w:p w14:paraId="7F1DB566"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A29DC69" w14:textId="691E3BCA" w:rsidR="003552FA" w:rsidRPr="00A56809" w:rsidRDefault="003552FA" w:rsidP="0040226D">
      <w:pPr>
        <w:pStyle w:val="ListParagraph"/>
        <w:numPr>
          <w:ilvl w:val="0"/>
          <w:numId w:val="34"/>
        </w:numPr>
        <w:ind w:left="1080" w:right="630"/>
        <w:rPr>
          <w:rFonts w:asciiTheme="minorHAnsi" w:hAnsiTheme="minorHAnsi" w:cstheme="minorHAnsi"/>
          <w:i/>
          <w:iCs/>
          <w:sz w:val="24"/>
          <w:szCs w:val="24"/>
        </w:rPr>
      </w:pPr>
      <w:r w:rsidRPr="003552FA">
        <w:rPr>
          <w:rFonts w:asciiTheme="minorHAnsi" w:hAnsiTheme="minorHAnsi" w:cstheme="minorHAnsi"/>
          <w:sz w:val="24"/>
          <w:szCs w:val="24"/>
        </w:rPr>
        <w:t xml:space="preserve">Administrative and patient care areas must have lighting to see all tasks fully.  </w:t>
      </w:r>
      <w:r w:rsidRPr="00A56809">
        <w:rPr>
          <w:rFonts w:asciiTheme="minorHAnsi" w:hAnsiTheme="minorHAnsi" w:cstheme="minorHAnsi"/>
          <w:i/>
          <w:iCs/>
          <w:sz w:val="24"/>
          <w:szCs w:val="24"/>
        </w:rPr>
        <w:t>(2-B-9 and 2-B-12)</w:t>
      </w:r>
    </w:p>
    <w:p w14:paraId="12F996AB" w14:textId="13432652" w:rsidR="003552FA" w:rsidRPr="003552FA"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Laryngoscopes are cleaned according to manufacturer's recommendations, though sterilization is preferred.</w:t>
      </w:r>
      <w:r w:rsidR="00A56809">
        <w:rPr>
          <w:rFonts w:asciiTheme="minorHAnsi" w:hAnsiTheme="minorHAnsi" w:cstheme="minorHAnsi"/>
          <w:sz w:val="24"/>
          <w:szCs w:val="24"/>
        </w:rPr>
        <w:t xml:space="preserve"> </w:t>
      </w:r>
      <w:r w:rsidRPr="003552FA">
        <w:rPr>
          <w:rFonts w:asciiTheme="minorHAnsi" w:hAnsiTheme="minorHAnsi" w:cstheme="minorHAnsi"/>
          <w:sz w:val="24"/>
          <w:szCs w:val="24"/>
        </w:rPr>
        <w:t xml:space="preserve"> </w:t>
      </w:r>
      <w:r w:rsidRPr="00A56809">
        <w:rPr>
          <w:rFonts w:asciiTheme="minorHAnsi" w:hAnsiTheme="minorHAnsi" w:cstheme="minorHAnsi"/>
          <w:i/>
          <w:iCs/>
          <w:sz w:val="24"/>
          <w:szCs w:val="24"/>
        </w:rPr>
        <w:t>(4-C-6)</w:t>
      </w:r>
    </w:p>
    <w:p w14:paraId="31C5046A" w14:textId="0C15CE87" w:rsidR="0050609C" w:rsidRPr="00610D23"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Oxygen delivery should be tailored to the appropriate delivery method based on patient need and type/location of procedure.  </w:t>
      </w:r>
      <w:r w:rsidRPr="00A56809">
        <w:rPr>
          <w:rFonts w:asciiTheme="minorHAnsi" w:hAnsiTheme="minorHAnsi" w:cstheme="minorHAnsi"/>
          <w:i/>
          <w:iCs/>
          <w:sz w:val="24"/>
          <w:szCs w:val="24"/>
        </w:rPr>
        <w:t>(4-C-10)</w:t>
      </w:r>
    </w:p>
    <w:p w14:paraId="56A360C6" w14:textId="77777777" w:rsidR="0050609C" w:rsidRDefault="0050609C" w:rsidP="002637D1">
      <w:pPr>
        <w:spacing w:after="0" w:line="240" w:lineRule="auto"/>
        <w:ind w:right="630"/>
        <w:rPr>
          <w:b/>
          <w:bCs/>
          <w:sz w:val="24"/>
          <w:szCs w:val="24"/>
        </w:rPr>
      </w:pPr>
    </w:p>
    <w:p w14:paraId="59F9A93A" w14:textId="20DCEE01" w:rsidR="00C71E34" w:rsidRDefault="00C71E34" w:rsidP="002637D1">
      <w:pPr>
        <w:spacing w:after="0" w:line="240" w:lineRule="auto"/>
        <w:ind w:right="630"/>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377560F2" w14:textId="77777777" w:rsidR="00E426CB" w:rsidRDefault="00E426CB" w:rsidP="002637D1">
      <w:pPr>
        <w:spacing w:after="0" w:line="240" w:lineRule="auto"/>
        <w:ind w:right="630"/>
        <w:rPr>
          <w:sz w:val="24"/>
          <w:szCs w:val="24"/>
        </w:rPr>
      </w:pPr>
    </w:p>
    <w:p w14:paraId="10DFAAA8" w14:textId="49DF48C2" w:rsidR="00C71E34" w:rsidRDefault="00C71E34" w:rsidP="002637D1">
      <w:pPr>
        <w:spacing w:after="0" w:line="240" w:lineRule="auto"/>
        <w:ind w:right="630"/>
        <w:rPr>
          <w:sz w:val="24"/>
          <w:szCs w:val="24"/>
        </w:rPr>
      </w:pPr>
      <w:r w:rsidRPr="00C71E34">
        <w:rPr>
          <w:b/>
          <w:bCs/>
          <w:sz w:val="24"/>
          <w:szCs w:val="24"/>
        </w:rPr>
        <w:t xml:space="preserve">Continual </w:t>
      </w:r>
      <w:r w:rsidRPr="00C71E34">
        <w:rPr>
          <w:sz w:val="24"/>
          <w:szCs w:val="24"/>
        </w:rPr>
        <w:t xml:space="preserve">is defined as “repeated regularly and frequently in steady, rapid succession,” whereas </w:t>
      </w:r>
      <w:r w:rsidRPr="00D24590">
        <w:rPr>
          <w:b/>
          <w:bCs/>
          <w:sz w:val="24"/>
          <w:szCs w:val="24"/>
        </w:rPr>
        <w:t>continuous</w:t>
      </w:r>
      <w:r w:rsidRPr="00C71E34">
        <w:rPr>
          <w:sz w:val="24"/>
          <w:szCs w:val="24"/>
        </w:rPr>
        <w:t xml:space="preserve"> means “prolonged without interruption at any time.”</w:t>
      </w:r>
    </w:p>
    <w:p w14:paraId="19CD817C" w14:textId="77777777" w:rsidR="00E426CB" w:rsidRDefault="00E426CB" w:rsidP="002637D1">
      <w:pPr>
        <w:spacing w:after="0" w:line="240" w:lineRule="auto"/>
        <w:ind w:right="630"/>
        <w:rPr>
          <w:sz w:val="24"/>
          <w:szCs w:val="24"/>
        </w:rPr>
      </w:pPr>
    </w:p>
    <w:p w14:paraId="13D1FEF4" w14:textId="77777777" w:rsidR="00E426CB" w:rsidRDefault="00E426CB" w:rsidP="002637D1">
      <w:pPr>
        <w:spacing w:after="0" w:line="240" w:lineRule="auto"/>
        <w:ind w:right="630"/>
        <w:rPr>
          <w:sz w:val="24"/>
          <w:szCs w:val="24"/>
        </w:rPr>
      </w:pPr>
      <w:r w:rsidRPr="00E426CB">
        <w:rPr>
          <w:sz w:val="24"/>
          <w:szCs w:val="24"/>
        </w:rPr>
        <w:t xml:space="preserve">A </w:t>
      </w:r>
      <w:r w:rsidRPr="00E426CB">
        <w:rPr>
          <w:b/>
          <w:bCs/>
          <w:sz w:val="24"/>
          <w:szCs w:val="24"/>
        </w:rPr>
        <w:t>log</w:t>
      </w:r>
      <w:r w:rsidRPr="00E426CB">
        <w:rPr>
          <w:sz w:val="24"/>
          <w:szCs w:val="24"/>
        </w:rPr>
        <w:t xml:space="preserve"> is a written record of performance, events, or day-to-day activities.  A log is </w:t>
      </w:r>
      <w:proofErr w:type="gramStart"/>
      <w:r w:rsidRPr="00E426CB">
        <w:rPr>
          <w:sz w:val="24"/>
          <w:szCs w:val="24"/>
        </w:rPr>
        <w:t>similar to</w:t>
      </w:r>
      <w:proofErr w:type="gramEnd"/>
      <w:r w:rsidRPr="00E426CB">
        <w:rPr>
          <w:sz w:val="24"/>
          <w:szCs w:val="24"/>
        </w:rPr>
        <w:t xml:space="preserve"> a </w:t>
      </w:r>
      <w:r w:rsidRPr="00E426CB">
        <w:rPr>
          <w:b/>
          <w:bCs/>
          <w:sz w:val="24"/>
          <w:szCs w:val="24"/>
        </w:rPr>
        <w:t>register</w:t>
      </w:r>
      <w:r w:rsidRPr="00E426CB">
        <w:rPr>
          <w:sz w:val="24"/>
          <w:szCs w:val="24"/>
        </w:rPr>
        <w:t xml:space="preserve"> which is a written record containing regular entries of items or details.</w:t>
      </w:r>
    </w:p>
    <w:p w14:paraId="3845ADAC" w14:textId="77777777" w:rsidR="00626E75" w:rsidRPr="00553A03" w:rsidRDefault="00E426CB" w:rsidP="002637D1">
      <w:pPr>
        <w:spacing w:after="0" w:line="240" w:lineRule="auto"/>
        <w:ind w:left="360" w:right="630"/>
        <w:rPr>
          <w:i/>
          <w:iCs/>
          <w:sz w:val="24"/>
          <w:szCs w:val="24"/>
        </w:rPr>
      </w:pPr>
      <w:r w:rsidRPr="00553A03">
        <w:rPr>
          <w:i/>
          <w:iCs/>
          <w:sz w:val="24"/>
          <w:szCs w:val="24"/>
        </w:rPr>
        <w:t>Examples:</w:t>
      </w:r>
    </w:p>
    <w:p w14:paraId="35206C2B" w14:textId="02A61379" w:rsidR="00626E75"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On any day that controlled substances are administered, the controlled substance inventory and control record (log/register) must be updated as appropriate to reflect controlled substances administered, received, wasted, and currently stored by two licensed healthcare professionals.  </w:t>
      </w:r>
      <w:r w:rsidRPr="00A56809">
        <w:rPr>
          <w:rFonts w:asciiTheme="minorHAnsi" w:hAnsiTheme="minorHAnsi" w:cstheme="minorHAnsi"/>
          <w:i/>
          <w:iCs/>
          <w:sz w:val="24"/>
          <w:szCs w:val="24"/>
        </w:rPr>
        <w:t>(6-D-2)</w:t>
      </w:r>
    </w:p>
    <w:p w14:paraId="0FA050BC" w14:textId="1221D2E9" w:rsidR="00E426CB"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A written record (log/register) of all operative cases is maintained by the facility.</w:t>
      </w:r>
      <w:r w:rsidR="00A56809">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A56809">
        <w:rPr>
          <w:rFonts w:asciiTheme="minorHAnsi" w:hAnsiTheme="minorHAnsi" w:cstheme="minorHAnsi"/>
          <w:i/>
          <w:iCs/>
          <w:sz w:val="24"/>
          <w:szCs w:val="24"/>
        </w:rPr>
        <w:t>(8-L-1)</w:t>
      </w:r>
    </w:p>
    <w:p w14:paraId="2A378872" w14:textId="77777777" w:rsidR="00626E75" w:rsidRPr="00553A03" w:rsidRDefault="00626E75" w:rsidP="002637D1">
      <w:pPr>
        <w:spacing w:after="0" w:line="240" w:lineRule="auto"/>
        <w:ind w:right="630"/>
        <w:rPr>
          <w:sz w:val="24"/>
          <w:szCs w:val="24"/>
        </w:rPr>
      </w:pPr>
    </w:p>
    <w:p w14:paraId="15F709FA" w14:textId="2160AC03" w:rsidR="00D72AEF" w:rsidRDefault="00D72AEF" w:rsidP="002637D1">
      <w:pPr>
        <w:spacing w:after="0" w:line="240" w:lineRule="auto"/>
        <w:ind w:right="630"/>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5720D0AF" w14:textId="77777777" w:rsidR="00E426CB" w:rsidRDefault="00E426CB" w:rsidP="002637D1">
      <w:pPr>
        <w:spacing w:after="0" w:line="240" w:lineRule="auto"/>
        <w:ind w:right="630"/>
        <w:rPr>
          <w:sz w:val="24"/>
          <w:szCs w:val="24"/>
        </w:rPr>
      </w:pPr>
    </w:p>
    <w:p w14:paraId="6A949963" w14:textId="77777777" w:rsidR="002637D1" w:rsidRDefault="002637D1">
      <w:pPr>
        <w:rPr>
          <w:b/>
          <w:bCs/>
          <w:sz w:val="24"/>
          <w:szCs w:val="24"/>
        </w:rPr>
      </w:pPr>
      <w:r>
        <w:rPr>
          <w:b/>
          <w:bCs/>
          <w:sz w:val="24"/>
          <w:szCs w:val="24"/>
        </w:rPr>
        <w:br w:type="page"/>
      </w:r>
    </w:p>
    <w:p w14:paraId="14B3B108" w14:textId="786C375B" w:rsidR="00253BA1" w:rsidRDefault="00253BA1" w:rsidP="002637D1">
      <w:pPr>
        <w:spacing w:after="0" w:line="240" w:lineRule="auto"/>
        <w:ind w:right="630"/>
        <w:rPr>
          <w:sz w:val="24"/>
          <w:szCs w:val="24"/>
        </w:rPr>
      </w:pPr>
      <w:r w:rsidRPr="008930AB">
        <w:rPr>
          <w:b/>
          <w:bCs/>
          <w:sz w:val="24"/>
          <w:szCs w:val="24"/>
        </w:rPr>
        <w:lastRenderedPageBreak/>
        <w:t>Professional appearance</w:t>
      </w:r>
      <w:r w:rsidRPr="00253BA1">
        <w:rPr>
          <w:sz w:val="24"/>
          <w:szCs w:val="24"/>
        </w:rPr>
        <w:t xml:space="preserve"> relates to both the appearance of people and the appearance of the facility.</w:t>
      </w:r>
      <w:r>
        <w:rPr>
          <w:sz w:val="24"/>
          <w:szCs w:val="24"/>
        </w:rPr>
        <w:br/>
      </w:r>
      <w:r w:rsidRPr="00253BA1">
        <w:rPr>
          <w:sz w:val="24"/>
          <w:szCs w:val="24"/>
        </w:rPr>
        <w:t>A healthcare provider’s personal appearance must project professionalism and competence to engender trust in patients.  A provider also conveys professionalism in how they communicate, how they express courtesy, body language, and what they wear.</w:t>
      </w:r>
      <w:r w:rsidR="006B6D48">
        <w:rPr>
          <w:sz w:val="24"/>
          <w:szCs w:val="24"/>
        </w:rPr>
        <w:br/>
        <w:t>E.g., a</w:t>
      </w:r>
      <w:r w:rsidR="006B6D48" w:rsidRPr="006B6D48">
        <w:rPr>
          <w:sz w:val="24"/>
          <w:szCs w:val="24"/>
        </w:rPr>
        <w:t>s professional healthcare providers, facility staff should appear clean and well dressed.  The facility should appear clean, neat, and furnished for patient, staff, and visitor comfort.</w:t>
      </w:r>
    </w:p>
    <w:p w14:paraId="1315FA4F"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5BF98E5" w14:textId="1AC12C20" w:rsidR="003552FA" w:rsidRPr="003552FA"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As professional healthcare providers, facility staff should appear clean and well dressed.  When interacting with patients and patient families, the facility staff should be friendly, knowledgeable, and culturally sensitive.  </w:t>
      </w:r>
      <w:r w:rsidRPr="002365BF">
        <w:rPr>
          <w:rFonts w:asciiTheme="minorHAnsi" w:hAnsiTheme="minorHAnsi" w:cstheme="minorHAnsi"/>
          <w:i/>
          <w:iCs/>
          <w:sz w:val="24"/>
          <w:szCs w:val="24"/>
        </w:rPr>
        <w:t>(1-D-27)</w:t>
      </w:r>
    </w:p>
    <w:p w14:paraId="4D3076ED" w14:textId="325970D2" w:rsidR="0050609C" w:rsidRPr="00610D23"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The facility should appear clean, neat, and furnished for patient, staff, and visitor comfort. </w:t>
      </w:r>
      <w:r w:rsidRPr="002365BF">
        <w:rPr>
          <w:rFonts w:asciiTheme="minorHAnsi" w:hAnsiTheme="minorHAnsi" w:cstheme="minorHAnsi"/>
          <w:i/>
          <w:iCs/>
          <w:sz w:val="24"/>
          <w:szCs w:val="24"/>
        </w:rPr>
        <w:t>(2-B-3)</w:t>
      </w:r>
    </w:p>
    <w:p w14:paraId="16B633B8" w14:textId="77777777" w:rsidR="00E426CB" w:rsidRDefault="00E426CB" w:rsidP="00E426CB">
      <w:pPr>
        <w:spacing w:after="0" w:line="240" w:lineRule="auto"/>
        <w:ind w:left="720" w:right="630"/>
        <w:rPr>
          <w:sz w:val="24"/>
          <w:szCs w:val="24"/>
        </w:rPr>
      </w:pPr>
    </w:p>
    <w:p w14:paraId="4C862886" w14:textId="77777777" w:rsidR="00F012C2" w:rsidRDefault="00F012C2" w:rsidP="002637D1">
      <w:pPr>
        <w:spacing w:after="0" w:line="240" w:lineRule="auto"/>
        <w:ind w:right="630"/>
        <w:rPr>
          <w:sz w:val="24"/>
          <w:szCs w:val="24"/>
        </w:rPr>
      </w:pPr>
      <w:r w:rsidRPr="008930AB">
        <w:rPr>
          <w:sz w:val="24"/>
          <w:szCs w:val="24"/>
        </w:rPr>
        <w:t xml:space="preserve">A </w:t>
      </w:r>
      <w:r w:rsidRPr="008930AB">
        <w:rPr>
          <w:b/>
          <w:bCs/>
          <w:sz w:val="24"/>
          <w:szCs w:val="24"/>
        </w:rPr>
        <w:t>random sample</w:t>
      </w:r>
      <w:r w:rsidRPr="008930AB">
        <w:rPr>
          <w:sz w:val="24"/>
          <w:szCs w:val="24"/>
        </w:rPr>
        <w:t xml:space="preserve"> is meant to be an unbiased representation of a group.</w:t>
      </w:r>
    </w:p>
    <w:p w14:paraId="6C647FFD" w14:textId="431DB912" w:rsidR="003552FA" w:rsidRPr="00610D23" w:rsidRDefault="003552FA" w:rsidP="002637D1">
      <w:pPr>
        <w:spacing w:after="0" w:line="240" w:lineRule="auto"/>
        <w:ind w:left="360" w:right="630"/>
        <w:rPr>
          <w:rFonts w:cstheme="minorHAnsi"/>
          <w:i/>
          <w:iCs/>
          <w:sz w:val="24"/>
          <w:szCs w:val="24"/>
        </w:rPr>
      </w:pPr>
      <w:r w:rsidRPr="00610D23">
        <w:rPr>
          <w:rFonts w:cstheme="minorHAnsi"/>
          <w:i/>
          <w:iCs/>
          <w:sz w:val="24"/>
          <w:szCs w:val="24"/>
        </w:rPr>
        <w:t>Example:</w:t>
      </w:r>
    </w:p>
    <w:p w14:paraId="668F046B" w14:textId="60040E5D" w:rsidR="003552FA" w:rsidRPr="00610D23" w:rsidRDefault="00A56809" w:rsidP="002B34BA">
      <w:pPr>
        <w:pStyle w:val="ListParagraph"/>
        <w:numPr>
          <w:ilvl w:val="0"/>
          <w:numId w:val="34"/>
        </w:numPr>
        <w:ind w:left="1080" w:right="630"/>
        <w:rPr>
          <w:rFonts w:asciiTheme="minorHAnsi" w:hAnsiTheme="minorHAnsi" w:cstheme="minorHAnsi"/>
          <w:sz w:val="24"/>
          <w:szCs w:val="24"/>
        </w:rPr>
      </w:pPr>
      <w:r w:rsidRPr="00A56809">
        <w:rPr>
          <w:rFonts w:asciiTheme="minorHAnsi" w:hAnsiTheme="minorHAnsi" w:cstheme="minorHAnsi"/>
          <w:sz w:val="24"/>
          <w:szCs w:val="24"/>
        </w:rPr>
        <w:t xml:space="preserve">For PSDR reporting, AAAASF recommends entering the first case as performed each month to obtain a random sample of cases </w:t>
      </w:r>
      <w:proofErr w:type="gramStart"/>
      <w:r w:rsidRPr="00A56809">
        <w:rPr>
          <w:rFonts w:asciiTheme="minorHAnsi" w:hAnsiTheme="minorHAnsi" w:cstheme="minorHAnsi"/>
          <w:sz w:val="24"/>
          <w:szCs w:val="24"/>
        </w:rPr>
        <w:t>entered into</w:t>
      </w:r>
      <w:proofErr w:type="gramEnd"/>
      <w:r w:rsidRPr="00A56809">
        <w:rPr>
          <w:rFonts w:asciiTheme="minorHAnsi" w:hAnsiTheme="minorHAnsi" w:cstheme="minorHAnsi"/>
          <w:sz w:val="24"/>
          <w:szCs w:val="24"/>
        </w:rPr>
        <w:t xml:space="preserve"> the quarterly reporting system.  If no cases are performed </w:t>
      </w:r>
      <w:proofErr w:type="gramStart"/>
      <w:r w:rsidRPr="00A56809">
        <w:rPr>
          <w:rFonts w:asciiTheme="minorHAnsi" w:hAnsiTheme="minorHAnsi" w:cstheme="minorHAnsi"/>
          <w:sz w:val="24"/>
          <w:szCs w:val="24"/>
        </w:rPr>
        <w:t>in a given</w:t>
      </w:r>
      <w:proofErr w:type="gramEnd"/>
      <w:r w:rsidRPr="00A56809">
        <w:rPr>
          <w:rFonts w:asciiTheme="minorHAnsi" w:hAnsiTheme="minorHAnsi" w:cstheme="minorHAnsi"/>
          <w:sz w:val="24"/>
          <w:szCs w:val="24"/>
        </w:rPr>
        <w:t xml:space="preserve"> month, any other case can be selected at random from the period.  </w:t>
      </w:r>
      <w:r w:rsidRPr="002365BF">
        <w:rPr>
          <w:rFonts w:asciiTheme="minorHAnsi" w:hAnsiTheme="minorHAnsi" w:cstheme="minorHAnsi"/>
          <w:i/>
          <w:iCs/>
          <w:sz w:val="24"/>
          <w:szCs w:val="24"/>
        </w:rPr>
        <w:t>(1-F-2)</w:t>
      </w:r>
    </w:p>
    <w:p w14:paraId="5C6CEB13" w14:textId="77777777" w:rsidR="003552FA" w:rsidRDefault="003552FA" w:rsidP="002637D1">
      <w:pPr>
        <w:spacing w:after="0" w:line="240" w:lineRule="auto"/>
        <w:ind w:right="630"/>
        <w:rPr>
          <w:b/>
          <w:bCs/>
          <w:sz w:val="24"/>
          <w:szCs w:val="24"/>
        </w:rPr>
      </w:pPr>
    </w:p>
    <w:p w14:paraId="35D3FCF1" w14:textId="55EF67C6" w:rsidR="000F1F7D" w:rsidRDefault="000F1F7D" w:rsidP="002637D1">
      <w:pPr>
        <w:spacing w:after="0" w:line="240" w:lineRule="auto"/>
        <w:ind w:right="630"/>
        <w:rPr>
          <w:sz w:val="24"/>
          <w:szCs w:val="24"/>
        </w:rPr>
      </w:pPr>
      <w:r w:rsidRPr="000F1F7D">
        <w:rPr>
          <w:b/>
          <w:bCs/>
          <w:sz w:val="24"/>
          <w:szCs w:val="24"/>
        </w:rPr>
        <w:t>Significant</w:t>
      </w:r>
      <w:r w:rsidRPr="000F1F7D">
        <w:rPr>
          <w:sz w:val="24"/>
          <w:szCs w:val="24"/>
        </w:rPr>
        <w:t xml:space="preserve"> means having or likely to have influence or </w:t>
      </w:r>
      <w:proofErr w:type="gramStart"/>
      <w:r w:rsidRPr="000F1F7D">
        <w:rPr>
          <w:sz w:val="24"/>
          <w:szCs w:val="24"/>
        </w:rPr>
        <w:t>effect;</w:t>
      </w:r>
      <w:proofErr w:type="gramEnd"/>
      <w:r w:rsidRPr="000F1F7D">
        <w:rPr>
          <w:sz w:val="24"/>
          <w:szCs w:val="24"/>
        </w:rPr>
        <w:t xml:space="preserve"> or of a noticeably or measurably large amount.</w:t>
      </w:r>
    </w:p>
    <w:p w14:paraId="335F93B6" w14:textId="77777777" w:rsidR="00A632FD" w:rsidRPr="00610D23" w:rsidRDefault="00A632FD" w:rsidP="002637D1">
      <w:pPr>
        <w:spacing w:after="0" w:line="240" w:lineRule="auto"/>
        <w:ind w:left="360" w:right="630"/>
        <w:rPr>
          <w:rFonts w:cstheme="minorHAnsi"/>
          <w:i/>
          <w:iCs/>
          <w:sz w:val="24"/>
          <w:szCs w:val="24"/>
        </w:rPr>
      </w:pPr>
      <w:r w:rsidRPr="00610D23">
        <w:rPr>
          <w:rFonts w:cstheme="minorHAnsi"/>
          <w:i/>
          <w:iCs/>
          <w:sz w:val="24"/>
          <w:szCs w:val="24"/>
        </w:rPr>
        <w:t>Examples:</w:t>
      </w:r>
    </w:p>
    <w:p w14:paraId="1E6E3585" w14:textId="17DD0638"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s determined by both the surgeon/proceduralist and anesthesia provider, the patient and procedural risk must be assessed pre-operatively.  If this risk level is above a facility's defined threshold, then the patient should be referred to an alternative, safer facility for the operation.</w:t>
      </w:r>
      <w:r w:rsidR="002365BF">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1-C-1)</w:t>
      </w:r>
    </w:p>
    <w:p w14:paraId="74B28AC6" w14:textId="0507E0B3" w:rsidR="00A632FD" w:rsidRPr="00610D23"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 xml:space="preserve">Current safe levels of ethylene oxide or glutaraldehyde exposure must be identified.  Badge testing to maintain exposure under the threshold must be performed and monitored. </w:t>
      </w:r>
      <w:r w:rsidRPr="00740C97">
        <w:rPr>
          <w:rFonts w:asciiTheme="minorHAnsi" w:hAnsiTheme="minorHAnsi" w:cstheme="minorHAnsi"/>
          <w:i/>
          <w:iCs/>
          <w:sz w:val="24"/>
          <w:szCs w:val="24"/>
        </w:rPr>
        <w:t xml:space="preserve"> (3-G-1)</w:t>
      </w:r>
    </w:p>
    <w:p w14:paraId="59468F49" w14:textId="77777777" w:rsidR="00E426CB" w:rsidRDefault="00E426CB" w:rsidP="00E426CB">
      <w:pPr>
        <w:spacing w:after="0" w:line="240" w:lineRule="auto"/>
        <w:ind w:left="720" w:right="630"/>
        <w:rPr>
          <w:sz w:val="24"/>
          <w:szCs w:val="24"/>
        </w:rPr>
      </w:pPr>
    </w:p>
    <w:p w14:paraId="4F794A0B" w14:textId="208F2C0A" w:rsidR="000F1F7D" w:rsidRDefault="00253BA1" w:rsidP="002637D1">
      <w:pPr>
        <w:spacing w:after="0" w:line="240" w:lineRule="auto"/>
        <w:ind w:right="630"/>
        <w:rPr>
          <w:sz w:val="24"/>
          <w:szCs w:val="24"/>
        </w:rPr>
      </w:pPr>
      <w:r w:rsidRPr="00253BA1">
        <w:rPr>
          <w:b/>
          <w:bCs/>
          <w:sz w:val="24"/>
          <w:szCs w:val="24"/>
        </w:rPr>
        <w:t>Sufficient/sufficiently</w:t>
      </w:r>
      <w:r w:rsidRPr="00253BA1">
        <w:rPr>
          <w:sz w:val="24"/>
          <w:szCs w:val="24"/>
        </w:rPr>
        <w:t xml:space="preserve"> means enough to meet the needs of a situation or a proposed end.</w:t>
      </w:r>
      <w:r w:rsidR="004E34C6">
        <w:rPr>
          <w:sz w:val="24"/>
          <w:szCs w:val="24"/>
        </w:rPr>
        <w:br/>
        <w:t>E.g.,</w:t>
      </w:r>
      <w:r w:rsidR="00434E9B">
        <w:rPr>
          <w:sz w:val="24"/>
          <w:szCs w:val="24"/>
        </w:rPr>
        <w:t xml:space="preserve"> </w:t>
      </w:r>
      <w:r w:rsidR="0038584A">
        <w:rPr>
          <w:sz w:val="24"/>
          <w:szCs w:val="24"/>
        </w:rPr>
        <w:t xml:space="preserve">A hallway would be sufficiently wide if </w:t>
      </w:r>
      <w:r w:rsidR="00BD0879">
        <w:rPr>
          <w:sz w:val="24"/>
          <w:szCs w:val="24"/>
        </w:rPr>
        <w:t xml:space="preserve">healthcare providers can wheel a patient in a gurney and all necessary medical equipment with the </w:t>
      </w:r>
      <w:r w:rsidR="00D24590">
        <w:rPr>
          <w:sz w:val="24"/>
          <w:szCs w:val="24"/>
        </w:rPr>
        <w:t>gurney</w:t>
      </w:r>
      <w:r w:rsidR="00BD0879">
        <w:rPr>
          <w:sz w:val="24"/>
          <w:szCs w:val="24"/>
        </w:rPr>
        <w:t xml:space="preserve"> in case of emergency.</w:t>
      </w:r>
    </w:p>
    <w:p w14:paraId="38712DB5" w14:textId="71B3A06F" w:rsidR="00F05954" w:rsidRPr="00610D23" w:rsidRDefault="00F05954" w:rsidP="002637D1">
      <w:pPr>
        <w:spacing w:after="0" w:line="240" w:lineRule="auto"/>
        <w:ind w:left="360" w:right="630"/>
        <w:rPr>
          <w:rFonts w:cstheme="minorHAnsi"/>
          <w:i/>
          <w:iCs/>
          <w:sz w:val="24"/>
          <w:szCs w:val="24"/>
        </w:rPr>
      </w:pPr>
      <w:r w:rsidRPr="00610D23">
        <w:rPr>
          <w:rFonts w:cstheme="minorHAnsi"/>
          <w:i/>
          <w:iCs/>
          <w:sz w:val="24"/>
          <w:szCs w:val="24"/>
        </w:rPr>
        <w:t>Example:</w:t>
      </w:r>
    </w:p>
    <w:p w14:paraId="1600AD90" w14:textId="3F0B369C"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 hallway would be sufficiently wide if healthcare providers can wheel a patient in a gurney and all necessary medical equipment with the gurney in case of emergency.</w:t>
      </w:r>
      <w:r w:rsidR="00740C97">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3-F-4)</w:t>
      </w:r>
    </w:p>
    <w:p w14:paraId="5FADD650" w14:textId="77777777" w:rsidR="00E426CB" w:rsidRDefault="00E426CB" w:rsidP="00E426CB">
      <w:pPr>
        <w:spacing w:after="0" w:line="240" w:lineRule="auto"/>
        <w:ind w:left="720" w:right="630"/>
        <w:rPr>
          <w:sz w:val="24"/>
          <w:szCs w:val="24"/>
        </w:rPr>
      </w:pPr>
    </w:p>
    <w:p w14:paraId="0C1ABA5D" w14:textId="77777777" w:rsidR="0040226D" w:rsidRDefault="0040226D">
      <w:pPr>
        <w:rPr>
          <w:sz w:val="24"/>
          <w:szCs w:val="24"/>
        </w:rPr>
      </w:pPr>
      <w:r>
        <w:rPr>
          <w:sz w:val="24"/>
          <w:szCs w:val="24"/>
        </w:rPr>
        <w:br w:type="page"/>
      </w:r>
    </w:p>
    <w:p w14:paraId="4BADAF98" w14:textId="7271A02C" w:rsidR="00F012C2" w:rsidRPr="00610D23" w:rsidRDefault="00F012C2" w:rsidP="002637D1">
      <w:pPr>
        <w:spacing w:after="0" w:line="240" w:lineRule="auto"/>
        <w:ind w:right="630"/>
        <w:rPr>
          <w:rFonts w:cstheme="minorHAnsi"/>
          <w:sz w:val="24"/>
          <w:szCs w:val="24"/>
        </w:rPr>
      </w:pPr>
      <w:r w:rsidRPr="00F012C2">
        <w:rPr>
          <w:sz w:val="24"/>
          <w:szCs w:val="24"/>
        </w:rPr>
        <w:lastRenderedPageBreak/>
        <w:t xml:space="preserve">To </w:t>
      </w:r>
      <w:r w:rsidRPr="00F012C2">
        <w:rPr>
          <w:b/>
          <w:bCs/>
          <w:sz w:val="24"/>
          <w:szCs w:val="24"/>
        </w:rPr>
        <w:t>track</w:t>
      </w:r>
      <w:r w:rsidRPr="00F012C2">
        <w:rPr>
          <w:sz w:val="24"/>
          <w:szCs w:val="24"/>
        </w:rPr>
        <w:t xml:space="preserve">, as in keep track of, is to follow specific record(s) or specific types of information over a defined period.  To </w:t>
      </w:r>
      <w:r w:rsidRPr="00F012C2">
        <w:rPr>
          <w:b/>
          <w:bCs/>
          <w:sz w:val="24"/>
          <w:szCs w:val="24"/>
        </w:rPr>
        <w:t>trend</w:t>
      </w:r>
      <w:r w:rsidRPr="00F012C2">
        <w:rPr>
          <w:sz w:val="24"/>
          <w:szCs w:val="24"/>
        </w:rPr>
        <w:t xml:space="preserve"> means to follow the general movement over time of a statistically detectable change.  Tracking and trending are commonly used together which means a trail of data is followed to </w:t>
      </w:r>
      <w:r w:rsidRPr="00610D23">
        <w:rPr>
          <w:rFonts w:cstheme="minorHAnsi"/>
          <w:sz w:val="24"/>
          <w:szCs w:val="24"/>
        </w:rPr>
        <w:t>identify changes in outcomes over time.</w:t>
      </w:r>
    </w:p>
    <w:p w14:paraId="1C567540" w14:textId="77777777" w:rsidR="00F012C2" w:rsidRPr="00610D23" w:rsidRDefault="00F012C2" w:rsidP="002637D1">
      <w:pPr>
        <w:spacing w:after="0" w:line="240" w:lineRule="auto"/>
        <w:ind w:left="360" w:right="630"/>
        <w:rPr>
          <w:rFonts w:cstheme="minorHAnsi"/>
          <w:i/>
          <w:iCs/>
          <w:sz w:val="24"/>
          <w:szCs w:val="24"/>
        </w:rPr>
      </w:pPr>
      <w:r w:rsidRPr="00610D23">
        <w:rPr>
          <w:rFonts w:cstheme="minorHAnsi"/>
          <w:i/>
          <w:iCs/>
          <w:sz w:val="24"/>
          <w:szCs w:val="24"/>
        </w:rPr>
        <w:t>Examples:</w:t>
      </w:r>
    </w:p>
    <w:p w14:paraId="261CE125" w14:textId="2C3ADF68"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Each facility's written QI program must follow identified records or types of information over a lengthy </w:t>
      </w:r>
      <w:proofErr w:type="gramStart"/>
      <w:r w:rsidRPr="00610D23">
        <w:rPr>
          <w:rFonts w:asciiTheme="minorHAnsi" w:hAnsiTheme="minorHAnsi" w:cstheme="minorHAnsi"/>
          <w:sz w:val="24"/>
          <w:szCs w:val="24"/>
        </w:rPr>
        <w:t>period of time</w:t>
      </w:r>
      <w:proofErr w:type="gramEnd"/>
      <w:r w:rsidRPr="00610D23">
        <w:rPr>
          <w:rFonts w:asciiTheme="minorHAnsi" w:hAnsiTheme="minorHAnsi" w:cstheme="minorHAnsi"/>
          <w:sz w:val="24"/>
          <w:szCs w:val="24"/>
        </w:rPr>
        <w:t xml:space="preserve"> to identify changes.  Based on those changes, or lack thereof, the facility must evaluate and resolve problems, then adjust the identified records or types of information as appropriat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B-5)</w:t>
      </w:r>
    </w:p>
    <w:p w14:paraId="3CF61757" w14:textId="69995F5D"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Each facility's risk management program must perform an annual risk assessment.  This assessment should cover risks as related to patients and staff by medication management, fall hazards, infection control, equipment safety, patient risk resulting from long term conditions, and nutrition if any food or beverage services are available to patients.  The trends of these risks across the years should be noted.</w:t>
      </w:r>
      <w:r w:rsidR="00740C97">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740C97">
        <w:rPr>
          <w:rFonts w:asciiTheme="minorHAnsi" w:hAnsiTheme="minorHAnsi" w:cstheme="minorHAnsi"/>
          <w:i/>
          <w:iCs/>
          <w:sz w:val="24"/>
          <w:szCs w:val="24"/>
        </w:rPr>
        <w:t>(10-C-1 &amp; 10-C-2)</w:t>
      </w:r>
    </w:p>
    <w:p w14:paraId="59B553A3" w14:textId="3BEC50AC" w:rsidR="00F012C2"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Adverse events are to be noted and discussed during periodic peer review meetings.  All adverse events should be looked at cumulatively to note changes, commonalities, or other trends over tim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C-6)</w:t>
      </w:r>
    </w:p>
    <w:p w14:paraId="4C66B0BA" w14:textId="77777777" w:rsidR="00C71E34" w:rsidRDefault="00C71E34" w:rsidP="00E426CB">
      <w:pPr>
        <w:spacing w:after="0" w:line="240" w:lineRule="auto"/>
        <w:ind w:left="720" w:right="630"/>
        <w:jc w:val="both"/>
        <w:rPr>
          <w:sz w:val="24"/>
          <w:szCs w:val="24"/>
        </w:rPr>
      </w:pPr>
    </w:p>
    <w:p w14:paraId="0A384AFC" w14:textId="77777777" w:rsidR="00C71E34" w:rsidRDefault="00C71E34" w:rsidP="00E426CB">
      <w:pPr>
        <w:spacing w:after="0" w:line="240" w:lineRule="auto"/>
        <w:ind w:right="630"/>
        <w:jc w:val="both"/>
        <w:rPr>
          <w:b/>
          <w:bCs/>
          <w:sz w:val="24"/>
          <w:szCs w:val="24"/>
        </w:rPr>
        <w:sectPr w:rsidR="00C71E34" w:rsidSect="00740C97">
          <w:pgSz w:w="12240" w:h="15840"/>
          <w:pgMar w:top="1440" w:right="1080" w:bottom="1440" w:left="108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4"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198E1" w14:textId="77777777" w:rsidR="00D53453" w:rsidRDefault="00D53453" w:rsidP="004E1DEE">
      <w:pPr>
        <w:spacing w:after="0" w:line="240" w:lineRule="auto"/>
      </w:pPr>
      <w:r>
        <w:separator/>
      </w:r>
    </w:p>
  </w:endnote>
  <w:endnote w:type="continuationSeparator" w:id="0">
    <w:p w14:paraId="460B62B3" w14:textId="77777777" w:rsidR="00D53453" w:rsidRDefault="00D53453" w:rsidP="004E1DEE">
      <w:pPr>
        <w:spacing w:after="0" w:line="240" w:lineRule="auto"/>
      </w:pPr>
      <w:r>
        <w:continuationSeparator/>
      </w:r>
    </w:p>
  </w:endnote>
  <w:endnote w:type="continuationNotice" w:id="1">
    <w:p w14:paraId="61217C0B" w14:textId="77777777" w:rsidR="00D53453" w:rsidRDefault="00D534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73D5F936"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7D77F9">
      <w:rPr>
        <w:sz w:val="18"/>
        <w:szCs w:val="18"/>
      </w:rPr>
      <w:t>International</w:t>
    </w:r>
    <w:r>
      <w:rPr>
        <w:sz w:val="18"/>
        <w:szCs w:val="18"/>
      </w:rPr>
      <w:t xml:space="preserve">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A7BE6" w14:textId="77777777" w:rsidR="00D53453" w:rsidRDefault="00D53453" w:rsidP="004E1DEE">
      <w:pPr>
        <w:spacing w:after="0" w:line="240" w:lineRule="auto"/>
      </w:pPr>
      <w:r>
        <w:separator/>
      </w:r>
    </w:p>
  </w:footnote>
  <w:footnote w:type="continuationSeparator" w:id="0">
    <w:p w14:paraId="7C7D8034" w14:textId="77777777" w:rsidR="00D53453" w:rsidRDefault="00D53453" w:rsidP="004E1DEE">
      <w:pPr>
        <w:spacing w:after="0" w:line="240" w:lineRule="auto"/>
      </w:pPr>
      <w:r>
        <w:continuationSeparator/>
      </w:r>
    </w:p>
  </w:footnote>
  <w:footnote w:type="continuationNotice" w:id="1">
    <w:p w14:paraId="6A5CF0FC" w14:textId="77777777" w:rsidR="00D53453" w:rsidRDefault="00D534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2A1E524"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533A634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B62C1A7"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26AC0DEB"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231F7">
      <w:rPr>
        <w:rFonts w:ascii="Times New Roman" w:hAnsi="Times New Roman" w:cs="Times New Roman"/>
        <w:b/>
        <w:bCs/>
        <w:sz w:val="36"/>
        <w:szCs w:val="36"/>
      </w:rPr>
      <w:t>4</w:t>
    </w:r>
    <w:r>
      <w:rPr>
        <w:rFonts w:ascii="Times New Roman" w:hAnsi="Times New Roman" w:cs="Times New Roman"/>
        <w:b/>
        <w:bCs/>
        <w:sz w:val="36"/>
        <w:szCs w:val="3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26E21C41"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31422800"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2055B8B"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19EB994"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2DFD959"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30A1F237" w:rsidR="00BA03E0" w:rsidRPr="00072F9B" w:rsidRDefault="0020068D" w:rsidP="0020068D">
    <w:pPr>
      <w:pStyle w:val="Header"/>
      <w:jc w:val="center"/>
      <w:rPr>
        <w:rFonts w:ascii="Cambria" w:hAnsi="Cambria"/>
        <w:b/>
        <w:bCs/>
        <w:sz w:val="32"/>
        <w:szCs w:val="32"/>
      </w:rPr>
    </w:pPr>
    <w:r w:rsidRPr="00072F9B">
      <w:rPr>
        <w:rFonts w:ascii="Cambria" w:hAnsi="Cambria"/>
        <w:b/>
        <w:bCs/>
        <w:sz w:val="32"/>
        <w:szCs w:val="32"/>
      </w:rPr>
      <w:t>AAAASF International Standards [</w:t>
    </w:r>
    <w:r w:rsidR="005743A2">
      <w:rPr>
        <w:rFonts w:ascii="Cambria" w:hAnsi="Cambria"/>
        <w:b/>
        <w:bCs/>
        <w:sz w:val="32"/>
        <w:szCs w:val="32"/>
      </w:rPr>
      <w:t xml:space="preserve">Version </w:t>
    </w:r>
    <w:r w:rsidRPr="00072F9B">
      <w:rPr>
        <w:rFonts w:ascii="Cambria" w:hAnsi="Cambria"/>
        <w:b/>
        <w:bCs/>
        <w:sz w:val="32"/>
        <w:szCs w:val="32"/>
      </w:rPr>
      <w:t>4.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17E04C67"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5F197215"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04A6" w14:textId="7F41B925"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0]</w:t>
    </w:r>
  </w:p>
  <w:p w14:paraId="3523D7F9" w14:textId="6E3A7228"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4FD5FB60"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FEEF90"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105F" w14:textId="77777777" w:rsidR="00C53781" w:rsidRDefault="00C53781" w:rsidP="00C53781">
    <w:pPr>
      <w:pStyle w:val="Header"/>
      <w:jc w:val="center"/>
      <w:rPr>
        <w:rFonts w:ascii="Cambria" w:hAnsi="Cambria"/>
        <w:b/>
        <w:bCs/>
        <w:sz w:val="32"/>
        <w:szCs w:val="32"/>
      </w:rPr>
    </w:pPr>
  </w:p>
  <w:p w14:paraId="46CCBC26" w14:textId="4EB94045"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0]</w:t>
    </w:r>
  </w:p>
  <w:p w14:paraId="232A6A73" w14:textId="2C392235"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5524AD8"/>
    <w:multiLevelType w:val="hybridMultilevel"/>
    <w:tmpl w:val="303A7A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4"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8"/>
  </w:num>
  <w:num w:numId="2">
    <w:abstractNumId w:val="8"/>
  </w:num>
  <w:num w:numId="3">
    <w:abstractNumId w:val="33"/>
  </w:num>
  <w:num w:numId="4">
    <w:abstractNumId w:val="20"/>
  </w:num>
  <w:num w:numId="5">
    <w:abstractNumId w:val="23"/>
  </w:num>
  <w:num w:numId="6">
    <w:abstractNumId w:val="21"/>
  </w:num>
  <w:num w:numId="7">
    <w:abstractNumId w:val="16"/>
  </w:num>
  <w:num w:numId="8">
    <w:abstractNumId w:val="17"/>
  </w:num>
  <w:num w:numId="9">
    <w:abstractNumId w:val="19"/>
  </w:num>
  <w:num w:numId="10">
    <w:abstractNumId w:val="13"/>
  </w:num>
  <w:num w:numId="11">
    <w:abstractNumId w:val="9"/>
  </w:num>
  <w:num w:numId="12">
    <w:abstractNumId w:val="15"/>
  </w:num>
  <w:num w:numId="13">
    <w:abstractNumId w:val="2"/>
  </w:num>
  <w:num w:numId="14">
    <w:abstractNumId w:val="4"/>
  </w:num>
  <w:num w:numId="15">
    <w:abstractNumId w:val="5"/>
  </w:num>
  <w:num w:numId="16">
    <w:abstractNumId w:val="24"/>
  </w:num>
  <w:num w:numId="17">
    <w:abstractNumId w:val="26"/>
  </w:num>
  <w:num w:numId="18">
    <w:abstractNumId w:val="3"/>
  </w:num>
  <w:num w:numId="19">
    <w:abstractNumId w:val="6"/>
  </w:num>
  <w:num w:numId="20">
    <w:abstractNumId w:val="12"/>
  </w:num>
  <w:num w:numId="21">
    <w:abstractNumId w:val="25"/>
  </w:num>
  <w:num w:numId="22">
    <w:abstractNumId w:val="28"/>
  </w:num>
  <w:num w:numId="23">
    <w:abstractNumId w:val="29"/>
  </w:num>
  <w:num w:numId="24">
    <w:abstractNumId w:val="10"/>
  </w:num>
  <w:num w:numId="25">
    <w:abstractNumId w:val="27"/>
  </w:num>
  <w:num w:numId="26">
    <w:abstractNumId w:val="7"/>
  </w:num>
  <w:num w:numId="27">
    <w:abstractNumId w:val="31"/>
  </w:num>
  <w:num w:numId="28">
    <w:abstractNumId w:val="32"/>
  </w:num>
  <w:num w:numId="29">
    <w:abstractNumId w:val="30"/>
  </w:num>
  <w:num w:numId="30">
    <w:abstractNumId w:val="0"/>
  </w:num>
  <w:num w:numId="31">
    <w:abstractNumId w:val="14"/>
  </w:num>
  <w:num w:numId="32">
    <w:abstractNumId w:val="11"/>
  </w:num>
  <w:num w:numId="33">
    <w:abstractNumId w:val="22"/>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0paMUv+LWBEI6mVRUHS47YYeHIRvWJel+Yg8mKukbCRcBgFvu2L5qhKAZGczDR0hYys8OJVnrYS2t73feVnreg==" w:salt="ivSn/UhiD8R/pwe24G12f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3NDAwNjQxM7ZQ0lEKTi0uzszPAykwqQUAWNcO3SwAAAA="/>
  </w:docVars>
  <w:rsids>
    <w:rsidRoot w:val="001C1009"/>
    <w:rsid w:val="000005D6"/>
    <w:rsid w:val="00000886"/>
    <w:rsid w:val="00000F8D"/>
    <w:rsid w:val="0000161C"/>
    <w:rsid w:val="00001818"/>
    <w:rsid w:val="0000270C"/>
    <w:rsid w:val="0000340D"/>
    <w:rsid w:val="00003447"/>
    <w:rsid w:val="00003D2D"/>
    <w:rsid w:val="00003E5F"/>
    <w:rsid w:val="000055D1"/>
    <w:rsid w:val="00006204"/>
    <w:rsid w:val="0000649A"/>
    <w:rsid w:val="00006E47"/>
    <w:rsid w:val="00007476"/>
    <w:rsid w:val="000074F8"/>
    <w:rsid w:val="000105E5"/>
    <w:rsid w:val="00010906"/>
    <w:rsid w:val="0001227E"/>
    <w:rsid w:val="00012316"/>
    <w:rsid w:val="00014CE5"/>
    <w:rsid w:val="00016AD3"/>
    <w:rsid w:val="000175AF"/>
    <w:rsid w:val="00017D18"/>
    <w:rsid w:val="0002034B"/>
    <w:rsid w:val="0002045B"/>
    <w:rsid w:val="0002045F"/>
    <w:rsid w:val="00021082"/>
    <w:rsid w:val="00021147"/>
    <w:rsid w:val="000211C6"/>
    <w:rsid w:val="00022C55"/>
    <w:rsid w:val="00023A8C"/>
    <w:rsid w:val="00025050"/>
    <w:rsid w:val="00026658"/>
    <w:rsid w:val="00027098"/>
    <w:rsid w:val="000272C5"/>
    <w:rsid w:val="00027F95"/>
    <w:rsid w:val="000304CC"/>
    <w:rsid w:val="00031521"/>
    <w:rsid w:val="000316E7"/>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38"/>
    <w:rsid w:val="00041B62"/>
    <w:rsid w:val="00041DA0"/>
    <w:rsid w:val="00042579"/>
    <w:rsid w:val="00042EC4"/>
    <w:rsid w:val="000435CA"/>
    <w:rsid w:val="00043BA9"/>
    <w:rsid w:val="00043CAC"/>
    <w:rsid w:val="00044064"/>
    <w:rsid w:val="000446E2"/>
    <w:rsid w:val="000459F9"/>
    <w:rsid w:val="00046DE6"/>
    <w:rsid w:val="00047476"/>
    <w:rsid w:val="000474DA"/>
    <w:rsid w:val="00047545"/>
    <w:rsid w:val="0004791D"/>
    <w:rsid w:val="00047E98"/>
    <w:rsid w:val="00050E22"/>
    <w:rsid w:val="0005209B"/>
    <w:rsid w:val="000535C4"/>
    <w:rsid w:val="00053FAD"/>
    <w:rsid w:val="000541D1"/>
    <w:rsid w:val="000547CC"/>
    <w:rsid w:val="00055554"/>
    <w:rsid w:val="00055FC2"/>
    <w:rsid w:val="00056A75"/>
    <w:rsid w:val="00060AF8"/>
    <w:rsid w:val="00061779"/>
    <w:rsid w:val="00061F3B"/>
    <w:rsid w:val="00061F98"/>
    <w:rsid w:val="00061FBA"/>
    <w:rsid w:val="00061FDC"/>
    <w:rsid w:val="00062571"/>
    <w:rsid w:val="00062AB4"/>
    <w:rsid w:val="00062CE4"/>
    <w:rsid w:val="00062EF6"/>
    <w:rsid w:val="00063916"/>
    <w:rsid w:val="00063C21"/>
    <w:rsid w:val="00064225"/>
    <w:rsid w:val="0006486D"/>
    <w:rsid w:val="0006505B"/>
    <w:rsid w:val="00065D60"/>
    <w:rsid w:val="0006672E"/>
    <w:rsid w:val="00066C40"/>
    <w:rsid w:val="00067B91"/>
    <w:rsid w:val="0007001F"/>
    <w:rsid w:val="0007045D"/>
    <w:rsid w:val="00072F9B"/>
    <w:rsid w:val="000739F2"/>
    <w:rsid w:val="00073E7D"/>
    <w:rsid w:val="000741E6"/>
    <w:rsid w:val="000748BE"/>
    <w:rsid w:val="0007519B"/>
    <w:rsid w:val="00075473"/>
    <w:rsid w:val="0007571B"/>
    <w:rsid w:val="00076FDF"/>
    <w:rsid w:val="000809E8"/>
    <w:rsid w:val="000844E7"/>
    <w:rsid w:val="00085422"/>
    <w:rsid w:val="00086B77"/>
    <w:rsid w:val="00087B93"/>
    <w:rsid w:val="00087C14"/>
    <w:rsid w:val="00087CEF"/>
    <w:rsid w:val="00090965"/>
    <w:rsid w:val="00092A0E"/>
    <w:rsid w:val="00093FDD"/>
    <w:rsid w:val="000960DA"/>
    <w:rsid w:val="0009633B"/>
    <w:rsid w:val="000978CC"/>
    <w:rsid w:val="000A046F"/>
    <w:rsid w:val="000A0E23"/>
    <w:rsid w:val="000A0F2F"/>
    <w:rsid w:val="000A2645"/>
    <w:rsid w:val="000A2D56"/>
    <w:rsid w:val="000A317E"/>
    <w:rsid w:val="000A3D2B"/>
    <w:rsid w:val="000A3F12"/>
    <w:rsid w:val="000A4436"/>
    <w:rsid w:val="000A4596"/>
    <w:rsid w:val="000A459B"/>
    <w:rsid w:val="000A7D2D"/>
    <w:rsid w:val="000B0F53"/>
    <w:rsid w:val="000B135D"/>
    <w:rsid w:val="000B1C3A"/>
    <w:rsid w:val="000B20B1"/>
    <w:rsid w:val="000B2552"/>
    <w:rsid w:val="000B26E6"/>
    <w:rsid w:val="000B488F"/>
    <w:rsid w:val="000B4B59"/>
    <w:rsid w:val="000B5BC1"/>
    <w:rsid w:val="000B5CBA"/>
    <w:rsid w:val="000B6106"/>
    <w:rsid w:val="000B6330"/>
    <w:rsid w:val="000B63BE"/>
    <w:rsid w:val="000B64D8"/>
    <w:rsid w:val="000B73CA"/>
    <w:rsid w:val="000C0F22"/>
    <w:rsid w:val="000C1F43"/>
    <w:rsid w:val="000C2CD1"/>
    <w:rsid w:val="000C3515"/>
    <w:rsid w:val="000C4652"/>
    <w:rsid w:val="000C488E"/>
    <w:rsid w:val="000C5A6A"/>
    <w:rsid w:val="000C6003"/>
    <w:rsid w:val="000C60D4"/>
    <w:rsid w:val="000C690D"/>
    <w:rsid w:val="000C6A9D"/>
    <w:rsid w:val="000C7272"/>
    <w:rsid w:val="000C7594"/>
    <w:rsid w:val="000C7783"/>
    <w:rsid w:val="000C7784"/>
    <w:rsid w:val="000C7C9A"/>
    <w:rsid w:val="000D15A9"/>
    <w:rsid w:val="000D2612"/>
    <w:rsid w:val="000D3EE1"/>
    <w:rsid w:val="000D4BF8"/>
    <w:rsid w:val="000D5514"/>
    <w:rsid w:val="000D5747"/>
    <w:rsid w:val="000D6AF6"/>
    <w:rsid w:val="000D6EAA"/>
    <w:rsid w:val="000D70E0"/>
    <w:rsid w:val="000D70FA"/>
    <w:rsid w:val="000E00C4"/>
    <w:rsid w:val="000E01AD"/>
    <w:rsid w:val="000E158A"/>
    <w:rsid w:val="000E20B9"/>
    <w:rsid w:val="000E25FF"/>
    <w:rsid w:val="000E2927"/>
    <w:rsid w:val="000E364F"/>
    <w:rsid w:val="000E4B9B"/>
    <w:rsid w:val="000E54EE"/>
    <w:rsid w:val="000E5AC7"/>
    <w:rsid w:val="000E6276"/>
    <w:rsid w:val="000E7055"/>
    <w:rsid w:val="000E790B"/>
    <w:rsid w:val="000F0669"/>
    <w:rsid w:val="000F0A3E"/>
    <w:rsid w:val="000F13C7"/>
    <w:rsid w:val="000F161C"/>
    <w:rsid w:val="000F1A21"/>
    <w:rsid w:val="000F1F7D"/>
    <w:rsid w:val="000F2085"/>
    <w:rsid w:val="000F2429"/>
    <w:rsid w:val="000F25D5"/>
    <w:rsid w:val="000F46E7"/>
    <w:rsid w:val="000F649F"/>
    <w:rsid w:val="000F6894"/>
    <w:rsid w:val="000F68A6"/>
    <w:rsid w:val="000F73B7"/>
    <w:rsid w:val="000F7E93"/>
    <w:rsid w:val="001010CD"/>
    <w:rsid w:val="0010129A"/>
    <w:rsid w:val="00101B07"/>
    <w:rsid w:val="0010240F"/>
    <w:rsid w:val="001024C2"/>
    <w:rsid w:val="001031D2"/>
    <w:rsid w:val="0010336D"/>
    <w:rsid w:val="001034C9"/>
    <w:rsid w:val="00104206"/>
    <w:rsid w:val="0010512C"/>
    <w:rsid w:val="001055B3"/>
    <w:rsid w:val="00105C3E"/>
    <w:rsid w:val="00105FDA"/>
    <w:rsid w:val="001060BA"/>
    <w:rsid w:val="00107D9D"/>
    <w:rsid w:val="001101A8"/>
    <w:rsid w:val="00111B42"/>
    <w:rsid w:val="001125B2"/>
    <w:rsid w:val="00113DE5"/>
    <w:rsid w:val="00114CD4"/>
    <w:rsid w:val="00115C89"/>
    <w:rsid w:val="0011612C"/>
    <w:rsid w:val="001165ED"/>
    <w:rsid w:val="0011665B"/>
    <w:rsid w:val="001169F5"/>
    <w:rsid w:val="00116C34"/>
    <w:rsid w:val="00117033"/>
    <w:rsid w:val="001175D7"/>
    <w:rsid w:val="00117A30"/>
    <w:rsid w:val="00120EDB"/>
    <w:rsid w:val="001211F8"/>
    <w:rsid w:val="00122C24"/>
    <w:rsid w:val="00123ACA"/>
    <w:rsid w:val="00124C08"/>
    <w:rsid w:val="0012558E"/>
    <w:rsid w:val="00125756"/>
    <w:rsid w:val="00125A77"/>
    <w:rsid w:val="00125FF1"/>
    <w:rsid w:val="00126EBF"/>
    <w:rsid w:val="00127AB1"/>
    <w:rsid w:val="0013122D"/>
    <w:rsid w:val="00131EA6"/>
    <w:rsid w:val="001322DC"/>
    <w:rsid w:val="001337D6"/>
    <w:rsid w:val="0013430E"/>
    <w:rsid w:val="00135794"/>
    <w:rsid w:val="00135AD3"/>
    <w:rsid w:val="001362EA"/>
    <w:rsid w:val="001366F3"/>
    <w:rsid w:val="00136BAA"/>
    <w:rsid w:val="00136DB0"/>
    <w:rsid w:val="00137F09"/>
    <w:rsid w:val="00140B3C"/>
    <w:rsid w:val="001417F9"/>
    <w:rsid w:val="0014194B"/>
    <w:rsid w:val="001421BC"/>
    <w:rsid w:val="001425D0"/>
    <w:rsid w:val="00142DE5"/>
    <w:rsid w:val="00143257"/>
    <w:rsid w:val="00143532"/>
    <w:rsid w:val="001436BE"/>
    <w:rsid w:val="00143AA9"/>
    <w:rsid w:val="00143B18"/>
    <w:rsid w:val="0014435D"/>
    <w:rsid w:val="0014489C"/>
    <w:rsid w:val="001459B8"/>
    <w:rsid w:val="00145BD2"/>
    <w:rsid w:val="001468EB"/>
    <w:rsid w:val="001473E5"/>
    <w:rsid w:val="00150970"/>
    <w:rsid w:val="00150B5F"/>
    <w:rsid w:val="00150E83"/>
    <w:rsid w:val="001516EF"/>
    <w:rsid w:val="001519AD"/>
    <w:rsid w:val="0015288C"/>
    <w:rsid w:val="001528A7"/>
    <w:rsid w:val="00153C6A"/>
    <w:rsid w:val="00153E51"/>
    <w:rsid w:val="00153F18"/>
    <w:rsid w:val="00154FEE"/>
    <w:rsid w:val="0015612E"/>
    <w:rsid w:val="001565DC"/>
    <w:rsid w:val="00156CAE"/>
    <w:rsid w:val="00157171"/>
    <w:rsid w:val="00157B12"/>
    <w:rsid w:val="00157B91"/>
    <w:rsid w:val="00157DC9"/>
    <w:rsid w:val="00161099"/>
    <w:rsid w:val="00161CB6"/>
    <w:rsid w:val="00162405"/>
    <w:rsid w:val="00163D2A"/>
    <w:rsid w:val="001645FD"/>
    <w:rsid w:val="001654E1"/>
    <w:rsid w:val="00166355"/>
    <w:rsid w:val="00167266"/>
    <w:rsid w:val="001675E6"/>
    <w:rsid w:val="00170495"/>
    <w:rsid w:val="00170B65"/>
    <w:rsid w:val="00171067"/>
    <w:rsid w:val="00171D60"/>
    <w:rsid w:val="00172948"/>
    <w:rsid w:val="00172E93"/>
    <w:rsid w:val="00174B54"/>
    <w:rsid w:val="0017500E"/>
    <w:rsid w:val="0017557C"/>
    <w:rsid w:val="00176005"/>
    <w:rsid w:val="00176582"/>
    <w:rsid w:val="00177540"/>
    <w:rsid w:val="001776ED"/>
    <w:rsid w:val="00177959"/>
    <w:rsid w:val="00180889"/>
    <w:rsid w:val="00182A27"/>
    <w:rsid w:val="00185BB2"/>
    <w:rsid w:val="001861BD"/>
    <w:rsid w:val="00186883"/>
    <w:rsid w:val="001873DB"/>
    <w:rsid w:val="00187DDB"/>
    <w:rsid w:val="00190350"/>
    <w:rsid w:val="001908A5"/>
    <w:rsid w:val="001910CA"/>
    <w:rsid w:val="001911E8"/>
    <w:rsid w:val="001912A4"/>
    <w:rsid w:val="001913FC"/>
    <w:rsid w:val="001916C1"/>
    <w:rsid w:val="001918F1"/>
    <w:rsid w:val="00192611"/>
    <w:rsid w:val="0019270E"/>
    <w:rsid w:val="00192A42"/>
    <w:rsid w:val="00192BC6"/>
    <w:rsid w:val="00192F3D"/>
    <w:rsid w:val="00193C3F"/>
    <w:rsid w:val="0019419F"/>
    <w:rsid w:val="001941E3"/>
    <w:rsid w:val="00194333"/>
    <w:rsid w:val="001951AD"/>
    <w:rsid w:val="00195D9C"/>
    <w:rsid w:val="00195E05"/>
    <w:rsid w:val="00196043"/>
    <w:rsid w:val="001963B2"/>
    <w:rsid w:val="00196C35"/>
    <w:rsid w:val="00197183"/>
    <w:rsid w:val="001971E8"/>
    <w:rsid w:val="001A2B05"/>
    <w:rsid w:val="001A3822"/>
    <w:rsid w:val="001A3A2C"/>
    <w:rsid w:val="001A4420"/>
    <w:rsid w:val="001A5FCE"/>
    <w:rsid w:val="001A635E"/>
    <w:rsid w:val="001A6C34"/>
    <w:rsid w:val="001A72A8"/>
    <w:rsid w:val="001A7BDF"/>
    <w:rsid w:val="001B01BC"/>
    <w:rsid w:val="001B06F8"/>
    <w:rsid w:val="001B11B7"/>
    <w:rsid w:val="001B2234"/>
    <w:rsid w:val="001B32CE"/>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A28"/>
    <w:rsid w:val="001C4DD3"/>
    <w:rsid w:val="001C5636"/>
    <w:rsid w:val="001C70A8"/>
    <w:rsid w:val="001C7379"/>
    <w:rsid w:val="001C75AB"/>
    <w:rsid w:val="001D03DC"/>
    <w:rsid w:val="001D0CB0"/>
    <w:rsid w:val="001D229F"/>
    <w:rsid w:val="001D4A8E"/>
    <w:rsid w:val="001D50B2"/>
    <w:rsid w:val="001D63E0"/>
    <w:rsid w:val="001D6771"/>
    <w:rsid w:val="001D705E"/>
    <w:rsid w:val="001D70DB"/>
    <w:rsid w:val="001E07F0"/>
    <w:rsid w:val="001E1531"/>
    <w:rsid w:val="001E178A"/>
    <w:rsid w:val="001E1BEB"/>
    <w:rsid w:val="001E1E19"/>
    <w:rsid w:val="001E1EBD"/>
    <w:rsid w:val="001E300F"/>
    <w:rsid w:val="001E537A"/>
    <w:rsid w:val="001E5A3E"/>
    <w:rsid w:val="001E6921"/>
    <w:rsid w:val="001E6E6D"/>
    <w:rsid w:val="001E77F5"/>
    <w:rsid w:val="001F0AF9"/>
    <w:rsid w:val="001F1C64"/>
    <w:rsid w:val="001F1F79"/>
    <w:rsid w:val="001F2567"/>
    <w:rsid w:val="001F2FB7"/>
    <w:rsid w:val="001F3C50"/>
    <w:rsid w:val="001F45F1"/>
    <w:rsid w:val="001F4FE7"/>
    <w:rsid w:val="001F54EC"/>
    <w:rsid w:val="001F68F9"/>
    <w:rsid w:val="001F6B25"/>
    <w:rsid w:val="001F6C29"/>
    <w:rsid w:val="001F7374"/>
    <w:rsid w:val="0020068D"/>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B7A"/>
    <w:rsid w:val="00221F97"/>
    <w:rsid w:val="0022351A"/>
    <w:rsid w:val="002246AC"/>
    <w:rsid w:val="0022591A"/>
    <w:rsid w:val="00225EC3"/>
    <w:rsid w:val="00227444"/>
    <w:rsid w:val="00227544"/>
    <w:rsid w:val="00230111"/>
    <w:rsid w:val="00231035"/>
    <w:rsid w:val="002314E4"/>
    <w:rsid w:val="00231B93"/>
    <w:rsid w:val="00232BB0"/>
    <w:rsid w:val="00232EDF"/>
    <w:rsid w:val="00233D3B"/>
    <w:rsid w:val="002350A6"/>
    <w:rsid w:val="002365BF"/>
    <w:rsid w:val="00237981"/>
    <w:rsid w:val="002403A5"/>
    <w:rsid w:val="00241271"/>
    <w:rsid w:val="00241FBE"/>
    <w:rsid w:val="002421E5"/>
    <w:rsid w:val="0024522F"/>
    <w:rsid w:val="00245B21"/>
    <w:rsid w:val="00246076"/>
    <w:rsid w:val="0024617F"/>
    <w:rsid w:val="00246220"/>
    <w:rsid w:val="0024668B"/>
    <w:rsid w:val="00251166"/>
    <w:rsid w:val="002517E9"/>
    <w:rsid w:val="0025269F"/>
    <w:rsid w:val="00252EF5"/>
    <w:rsid w:val="00253023"/>
    <w:rsid w:val="002536E3"/>
    <w:rsid w:val="00253A89"/>
    <w:rsid w:val="00253BA1"/>
    <w:rsid w:val="00254893"/>
    <w:rsid w:val="00256DB5"/>
    <w:rsid w:val="00260601"/>
    <w:rsid w:val="00261F62"/>
    <w:rsid w:val="00262185"/>
    <w:rsid w:val="002637D1"/>
    <w:rsid w:val="0026441C"/>
    <w:rsid w:val="00265CA0"/>
    <w:rsid w:val="00265E8B"/>
    <w:rsid w:val="00267198"/>
    <w:rsid w:val="002674EE"/>
    <w:rsid w:val="0026788C"/>
    <w:rsid w:val="00270245"/>
    <w:rsid w:val="00270F95"/>
    <w:rsid w:val="00271CF4"/>
    <w:rsid w:val="0027258B"/>
    <w:rsid w:val="00273B2A"/>
    <w:rsid w:val="00274419"/>
    <w:rsid w:val="002752FD"/>
    <w:rsid w:val="0027546D"/>
    <w:rsid w:val="0027584F"/>
    <w:rsid w:val="00277136"/>
    <w:rsid w:val="002809E2"/>
    <w:rsid w:val="002810B7"/>
    <w:rsid w:val="002812BF"/>
    <w:rsid w:val="00281BF4"/>
    <w:rsid w:val="002835F6"/>
    <w:rsid w:val="002838B8"/>
    <w:rsid w:val="00284264"/>
    <w:rsid w:val="00284546"/>
    <w:rsid w:val="002853B3"/>
    <w:rsid w:val="002855D7"/>
    <w:rsid w:val="00285800"/>
    <w:rsid w:val="002863A7"/>
    <w:rsid w:val="00286792"/>
    <w:rsid w:val="00287525"/>
    <w:rsid w:val="002878DA"/>
    <w:rsid w:val="0029048F"/>
    <w:rsid w:val="00290B4A"/>
    <w:rsid w:val="00290E5B"/>
    <w:rsid w:val="00290FC6"/>
    <w:rsid w:val="002917AE"/>
    <w:rsid w:val="002919BE"/>
    <w:rsid w:val="002927D8"/>
    <w:rsid w:val="00293AE3"/>
    <w:rsid w:val="00293EB5"/>
    <w:rsid w:val="0029490C"/>
    <w:rsid w:val="0029541D"/>
    <w:rsid w:val="00295A09"/>
    <w:rsid w:val="00295E39"/>
    <w:rsid w:val="00296231"/>
    <w:rsid w:val="00296659"/>
    <w:rsid w:val="002A0721"/>
    <w:rsid w:val="002A0AE0"/>
    <w:rsid w:val="002A2658"/>
    <w:rsid w:val="002A319E"/>
    <w:rsid w:val="002A4ECB"/>
    <w:rsid w:val="002A56C9"/>
    <w:rsid w:val="002A5A72"/>
    <w:rsid w:val="002A6C19"/>
    <w:rsid w:val="002A79C0"/>
    <w:rsid w:val="002A7DDC"/>
    <w:rsid w:val="002B0AAC"/>
    <w:rsid w:val="002B1308"/>
    <w:rsid w:val="002B1B4C"/>
    <w:rsid w:val="002B2E77"/>
    <w:rsid w:val="002B2FB8"/>
    <w:rsid w:val="002B34BA"/>
    <w:rsid w:val="002B3921"/>
    <w:rsid w:val="002B3D22"/>
    <w:rsid w:val="002B4D7A"/>
    <w:rsid w:val="002B4EFA"/>
    <w:rsid w:val="002B4FD9"/>
    <w:rsid w:val="002B57AC"/>
    <w:rsid w:val="002B5D98"/>
    <w:rsid w:val="002B5F73"/>
    <w:rsid w:val="002B6769"/>
    <w:rsid w:val="002B74EB"/>
    <w:rsid w:val="002B7744"/>
    <w:rsid w:val="002B7A1E"/>
    <w:rsid w:val="002C016C"/>
    <w:rsid w:val="002C124E"/>
    <w:rsid w:val="002C12EC"/>
    <w:rsid w:val="002C25EF"/>
    <w:rsid w:val="002C3884"/>
    <w:rsid w:val="002C3AB6"/>
    <w:rsid w:val="002C4605"/>
    <w:rsid w:val="002C4C18"/>
    <w:rsid w:val="002C54B4"/>
    <w:rsid w:val="002C5640"/>
    <w:rsid w:val="002C5A8E"/>
    <w:rsid w:val="002C65FF"/>
    <w:rsid w:val="002C69DD"/>
    <w:rsid w:val="002C6BB1"/>
    <w:rsid w:val="002C7BE4"/>
    <w:rsid w:val="002D08E5"/>
    <w:rsid w:val="002D0AFA"/>
    <w:rsid w:val="002D0B7B"/>
    <w:rsid w:val="002D0D82"/>
    <w:rsid w:val="002D0E38"/>
    <w:rsid w:val="002D1314"/>
    <w:rsid w:val="002D1C1E"/>
    <w:rsid w:val="002D1EEC"/>
    <w:rsid w:val="002D22A1"/>
    <w:rsid w:val="002D2F21"/>
    <w:rsid w:val="002D2FB2"/>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707"/>
    <w:rsid w:val="002E7F9A"/>
    <w:rsid w:val="002F1423"/>
    <w:rsid w:val="002F1593"/>
    <w:rsid w:val="002F160E"/>
    <w:rsid w:val="002F379B"/>
    <w:rsid w:val="002F388A"/>
    <w:rsid w:val="002F391E"/>
    <w:rsid w:val="002F4C25"/>
    <w:rsid w:val="002F4EF2"/>
    <w:rsid w:val="002F4F9B"/>
    <w:rsid w:val="002F6020"/>
    <w:rsid w:val="002F6568"/>
    <w:rsid w:val="002F6B3C"/>
    <w:rsid w:val="002F7F3E"/>
    <w:rsid w:val="00300973"/>
    <w:rsid w:val="00300F09"/>
    <w:rsid w:val="00300F66"/>
    <w:rsid w:val="00301088"/>
    <w:rsid w:val="00301250"/>
    <w:rsid w:val="00301977"/>
    <w:rsid w:val="0030332B"/>
    <w:rsid w:val="00303F1F"/>
    <w:rsid w:val="00307948"/>
    <w:rsid w:val="00307C93"/>
    <w:rsid w:val="00307CFE"/>
    <w:rsid w:val="003104D6"/>
    <w:rsid w:val="003105F5"/>
    <w:rsid w:val="00310711"/>
    <w:rsid w:val="00310762"/>
    <w:rsid w:val="00311363"/>
    <w:rsid w:val="00311407"/>
    <w:rsid w:val="00311665"/>
    <w:rsid w:val="003128CA"/>
    <w:rsid w:val="00312BE3"/>
    <w:rsid w:val="00312D86"/>
    <w:rsid w:val="00313C11"/>
    <w:rsid w:val="003147CF"/>
    <w:rsid w:val="00314D44"/>
    <w:rsid w:val="00315010"/>
    <w:rsid w:val="003150AD"/>
    <w:rsid w:val="003152D5"/>
    <w:rsid w:val="003154A6"/>
    <w:rsid w:val="003169EA"/>
    <w:rsid w:val="00321A62"/>
    <w:rsid w:val="00321BE8"/>
    <w:rsid w:val="003230B0"/>
    <w:rsid w:val="0032348C"/>
    <w:rsid w:val="0032354D"/>
    <w:rsid w:val="00323847"/>
    <w:rsid w:val="003241D5"/>
    <w:rsid w:val="00324684"/>
    <w:rsid w:val="003247FA"/>
    <w:rsid w:val="00325092"/>
    <w:rsid w:val="003262E0"/>
    <w:rsid w:val="00327E1C"/>
    <w:rsid w:val="00327EAE"/>
    <w:rsid w:val="003311D8"/>
    <w:rsid w:val="00332658"/>
    <w:rsid w:val="00333442"/>
    <w:rsid w:val="00333C09"/>
    <w:rsid w:val="0033487A"/>
    <w:rsid w:val="00334A36"/>
    <w:rsid w:val="00334EA8"/>
    <w:rsid w:val="00334FAC"/>
    <w:rsid w:val="0033557A"/>
    <w:rsid w:val="003361DC"/>
    <w:rsid w:val="003364B1"/>
    <w:rsid w:val="00336930"/>
    <w:rsid w:val="0034046E"/>
    <w:rsid w:val="003414A5"/>
    <w:rsid w:val="00341501"/>
    <w:rsid w:val="00341746"/>
    <w:rsid w:val="003419EA"/>
    <w:rsid w:val="003435FE"/>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2FA"/>
    <w:rsid w:val="003554C3"/>
    <w:rsid w:val="003554F0"/>
    <w:rsid w:val="00355F8B"/>
    <w:rsid w:val="00356AD9"/>
    <w:rsid w:val="00357990"/>
    <w:rsid w:val="00357B87"/>
    <w:rsid w:val="00357D7E"/>
    <w:rsid w:val="003620F9"/>
    <w:rsid w:val="00365085"/>
    <w:rsid w:val="003655F8"/>
    <w:rsid w:val="00366482"/>
    <w:rsid w:val="003666AA"/>
    <w:rsid w:val="003666E2"/>
    <w:rsid w:val="0036684D"/>
    <w:rsid w:val="00366B81"/>
    <w:rsid w:val="003704EB"/>
    <w:rsid w:val="00370521"/>
    <w:rsid w:val="00372BE1"/>
    <w:rsid w:val="003744F5"/>
    <w:rsid w:val="00375CC5"/>
    <w:rsid w:val="0037639B"/>
    <w:rsid w:val="00376D8D"/>
    <w:rsid w:val="003775A4"/>
    <w:rsid w:val="00380EF6"/>
    <w:rsid w:val="00381B2A"/>
    <w:rsid w:val="00382845"/>
    <w:rsid w:val="00382AF3"/>
    <w:rsid w:val="00383378"/>
    <w:rsid w:val="00384BD3"/>
    <w:rsid w:val="00384F4D"/>
    <w:rsid w:val="0038584A"/>
    <w:rsid w:val="00385A86"/>
    <w:rsid w:val="00385AAA"/>
    <w:rsid w:val="00385D2D"/>
    <w:rsid w:val="00386473"/>
    <w:rsid w:val="00386484"/>
    <w:rsid w:val="0038657A"/>
    <w:rsid w:val="00386893"/>
    <w:rsid w:val="00386CB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3626"/>
    <w:rsid w:val="003A465A"/>
    <w:rsid w:val="003A4A87"/>
    <w:rsid w:val="003A5220"/>
    <w:rsid w:val="003A560B"/>
    <w:rsid w:val="003A6A54"/>
    <w:rsid w:val="003A7234"/>
    <w:rsid w:val="003A77E8"/>
    <w:rsid w:val="003B06EF"/>
    <w:rsid w:val="003B0B91"/>
    <w:rsid w:val="003B1428"/>
    <w:rsid w:val="003B180B"/>
    <w:rsid w:val="003B2592"/>
    <w:rsid w:val="003B2879"/>
    <w:rsid w:val="003B290F"/>
    <w:rsid w:val="003B3050"/>
    <w:rsid w:val="003B4527"/>
    <w:rsid w:val="003B4916"/>
    <w:rsid w:val="003B4ADA"/>
    <w:rsid w:val="003B4F9F"/>
    <w:rsid w:val="003B595D"/>
    <w:rsid w:val="003B799C"/>
    <w:rsid w:val="003B7AA9"/>
    <w:rsid w:val="003C2838"/>
    <w:rsid w:val="003C2E86"/>
    <w:rsid w:val="003C394C"/>
    <w:rsid w:val="003C5C22"/>
    <w:rsid w:val="003C5EFE"/>
    <w:rsid w:val="003C6210"/>
    <w:rsid w:val="003C673F"/>
    <w:rsid w:val="003C6DFF"/>
    <w:rsid w:val="003C7957"/>
    <w:rsid w:val="003D0774"/>
    <w:rsid w:val="003D0FD8"/>
    <w:rsid w:val="003D238A"/>
    <w:rsid w:val="003D28D3"/>
    <w:rsid w:val="003D398B"/>
    <w:rsid w:val="003D4C83"/>
    <w:rsid w:val="003D5083"/>
    <w:rsid w:val="003D560B"/>
    <w:rsid w:val="003D5E50"/>
    <w:rsid w:val="003D63AE"/>
    <w:rsid w:val="003D6FDA"/>
    <w:rsid w:val="003E093C"/>
    <w:rsid w:val="003E1566"/>
    <w:rsid w:val="003E1D25"/>
    <w:rsid w:val="003E2CF7"/>
    <w:rsid w:val="003E31BF"/>
    <w:rsid w:val="003E36D7"/>
    <w:rsid w:val="003E4920"/>
    <w:rsid w:val="003E5B47"/>
    <w:rsid w:val="003E7FC8"/>
    <w:rsid w:val="003F01F2"/>
    <w:rsid w:val="003F045D"/>
    <w:rsid w:val="003F2DAA"/>
    <w:rsid w:val="003F35DF"/>
    <w:rsid w:val="003F3D92"/>
    <w:rsid w:val="003F3F87"/>
    <w:rsid w:val="003F3FEA"/>
    <w:rsid w:val="003F4394"/>
    <w:rsid w:val="003F4CAB"/>
    <w:rsid w:val="003F55AA"/>
    <w:rsid w:val="003F5FDD"/>
    <w:rsid w:val="003F63FD"/>
    <w:rsid w:val="003F7B3F"/>
    <w:rsid w:val="00400403"/>
    <w:rsid w:val="00400D90"/>
    <w:rsid w:val="004013C6"/>
    <w:rsid w:val="0040143D"/>
    <w:rsid w:val="00401F62"/>
    <w:rsid w:val="0040226D"/>
    <w:rsid w:val="00402CD2"/>
    <w:rsid w:val="004032CD"/>
    <w:rsid w:val="0040344F"/>
    <w:rsid w:val="00403521"/>
    <w:rsid w:val="0040419B"/>
    <w:rsid w:val="00404D6D"/>
    <w:rsid w:val="00404DD2"/>
    <w:rsid w:val="004055B9"/>
    <w:rsid w:val="00406F49"/>
    <w:rsid w:val="0040740D"/>
    <w:rsid w:val="00407C4B"/>
    <w:rsid w:val="004117D7"/>
    <w:rsid w:val="00414A3A"/>
    <w:rsid w:val="00414FB6"/>
    <w:rsid w:val="00415E35"/>
    <w:rsid w:val="00416C0A"/>
    <w:rsid w:val="00416E08"/>
    <w:rsid w:val="00417113"/>
    <w:rsid w:val="004173BF"/>
    <w:rsid w:val="004206FA"/>
    <w:rsid w:val="00421306"/>
    <w:rsid w:val="004215A5"/>
    <w:rsid w:val="00421974"/>
    <w:rsid w:val="00422F6E"/>
    <w:rsid w:val="004231AE"/>
    <w:rsid w:val="004237F0"/>
    <w:rsid w:val="00423A77"/>
    <w:rsid w:val="004247A0"/>
    <w:rsid w:val="004249A4"/>
    <w:rsid w:val="00424B40"/>
    <w:rsid w:val="004253E4"/>
    <w:rsid w:val="00427109"/>
    <w:rsid w:val="0043002E"/>
    <w:rsid w:val="00431145"/>
    <w:rsid w:val="00431C7E"/>
    <w:rsid w:val="00431D33"/>
    <w:rsid w:val="0043274F"/>
    <w:rsid w:val="00432838"/>
    <w:rsid w:val="00433350"/>
    <w:rsid w:val="00434355"/>
    <w:rsid w:val="00434413"/>
    <w:rsid w:val="0043449E"/>
    <w:rsid w:val="00434CC0"/>
    <w:rsid w:val="00434E9B"/>
    <w:rsid w:val="00436182"/>
    <w:rsid w:val="004362B2"/>
    <w:rsid w:val="004376DC"/>
    <w:rsid w:val="00442BBB"/>
    <w:rsid w:val="004431AA"/>
    <w:rsid w:val="00443362"/>
    <w:rsid w:val="00443676"/>
    <w:rsid w:val="004447BF"/>
    <w:rsid w:val="0044497D"/>
    <w:rsid w:val="004449AB"/>
    <w:rsid w:val="00446C3B"/>
    <w:rsid w:val="004471E6"/>
    <w:rsid w:val="0045038E"/>
    <w:rsid w:val="00450755"/>
    <w:rsid w:val="00451455"/>
    <w:rsid w:val="00451A4C"/>
    <w:rsid w:val="004523D1"/>
    <w:rsid w:val="004525E6"/>
    <w:rsid w:val="004528AD"/>
    <w:rsid w:val="004529A3"/>
    <w:rsid w:val="00452CFE"/>
    <w:rsid w:val="00454BD1"/>
    <w:rsid w:val="00456479"/>
    <w:rsid w:val="00457C85"/>
    <w:rsid w:val="004642A4"/>
    <w:rsid w:val="004647A4"/>
    <w:rsid w:val="00464848"/>
    <w:rsid w:val="00464F8E"/>
    <w:rsid w:val="00467575"/>
    <w:rsid w:val="0046779C"/>
    <w:rsid w:val="0047021D"/>
    <w:rsid w:val="00470799"/>
    <w:rsid w:val="00470D7A"/>
    <w:rsid w:val="00471A54"/>
    <w:rsid w:val="00473409"/>
    <w:rsid w:val="00473B38"/>
    <w:rsid w:val="00474584"/>
    <w:rsid w:val="0047532A"/>
    <w:rsid w:val="00475662"/>
    <w:rsid w:val="00476B83"/>
    <w:rsid w:val="0048043C"/>
    <w:rsid w:val="00480C29"/>
    <w:rsid w:val="00482708"/>
    <w:rsid w:val="00484119"/>
    <w:rsid w:val="00484202"/>
    <w:rsid w:val="00485DC5"/>
    <w:rsid w:val="00486F56"/>
    <w:rsid w:val="00487645"/>
    <w:rsid w:val="00491070"/>
    <w:rsid w:val="00491DA0"/>
    <w:rsid w:val="00493595"/>
    <w:rsid w:val="00493E64"/>
    <w:rsid w:val="00493F48"/>
    <w:rsid w:val="00494872"/>
    <w:rsid w:val="00495FF9"/>
    <w:rsid w:val="00496B65"/>
    <w:rsid w:val="00496CB3"/>
    <w:rsid w:val="00497122"/>
    <w:rsid w:val="004A06EC"/>
    <w:rsid w:val="004A17D0"/>
    <w:rsid w:val="004A1C15"/>
    <w:rsid w:val="004A2B74"/>
    <w:rsid w:val="004A2C3F"/>
    <w:rsid w:val="004A3A33"/>
    <w:rsid w:val="004A3F60"/>
    <w:rsid w:val="004A418D"/>
    <w:rsid w:val="004A42F9"/>
    <w:rsid w:val="004A563F"/>
    <w:rsid w:val="004A635B"/>
    <w:rsid w:val="004A66E7"/>
    <w:rsid w:val="004A6815"/>
    <w:rsid w:val="004A6AFD"/>
    <w:rsid w:val="004A7ACD"/>
    <w:rsid w:val="004B0866"/>
    <w:rsid w:val="004B0919"/>
    <w:rsid w:val="004B1189"/>
    <w:rsid w:val="004B1FD5"/>
    <w:rsid w:val="004B25AD"/>
    <w:rsid w:val="004B31A4"/>
    <w:rsid w:val="004B4D99"/>
    <w:rsid w:val="004B5A13"/>
    <w:rsid w:val="004B6A99"/>
    <w:rsid w:val="004B77D6"/>
    <w:rsid w:val="004C08B5"/>
    <w:rsid w:val="004C0F1F"/>
    <w:rsid w:val="004C1391"/>
    <w:rsid w:val="004C1FC1"/>
    <w:rsid w:val="004C2615"/>
    <w:rsid w:val="004C2C5E"/>
    <w:rsid w:val="004C35C4"/>
    <w:rsid w:val="004C49E6"/>
    <w:rsid w:val="004C4BD6"/>
    <w:rsid w:val="004C5C1F"/>
    <w:rsid w:val="004C5DB7"/>
    <w:rsid w:val="004C5E73"/>
    <w:rsid w:val="004C6439"/>
    <w:rsid w:val="004C64E4"/>
    <w:rsid w:val="004C6ECE"/>
    <w:rsid w:val="004C7006"/>
    <w:rsid w:val="004C766C"/>
    <w:rsid w:val="004C7AD7"/>
    <w:rsid w:val="004D10CC"/>
    <w:rsid w:val="004D1684"/>
    <w:rsid w:val="004D1F58"/>
    <w:rsid w:val="004D25A0"/>
    <w:rsid w:val="004D2935"/>
    <w:rsid w:val="004D3E95"/>
    <w:rsid w:val="004D4439"/>
    <w:rsid w:val="004D44BE"/>
    <w:rsid w:val="004D4D87"/>
    <w:rsid w:val="004D5949"/>
    <w:rsid w:val="004D5A85"/>
    <w:rsid w:val="004D6B5F"/>
    <w:rsid w:val="004D6EB1"/>
    <w:rsid w:val="004D71F3"/>
    <w:rsid w:val="004D772A"/>
    <w:rsid w:val="004D79F4"/>
    <w:rsid w:val="004E0590"/>
    <w:rsid w:val="004E0903"/>
    <w:rsid w:val="004E0969"/>
    <w:rsid w:val="004E0BCB"/>
    <w:rsid w:val="004E151C"/>
    <w:rsid w:val="004E1DEE"/>
    <w:rsid w:val="004E1E69"/>
    <w:rsid w:val="004E26DB"/>
    <w:rsid w:val="004E33B9"/>
    <w:rsid w:val="004E34C6"/>
    <w:rsid w:val="004E44FB"/>
    <w:rsid w:val="004E4AB6"/>
    <w:rsid w:val="004E5774"/>
    <w:rsid w:val="004E5A30"/>
    <w:rsid w:val="004E6A8D"/>
    <w:rsid w:val="004F0058"/>
    <w:rsid w:val="004F01DF"/>
    <w:rsid w:val="004F072B"/>
    <w:rsid w:val="004F07B1"/>
    <w:rsid w:val="004F1C4E"/>
    <w:rsid w:val="004F1FEB"/>
    <w:rsid w:val="004F2572"/>
    <w:rsid w:val="004F2BD2"/>
    <w:rsid w:val="004F34BC"/>
    <w:rsid w:val="004F3648"/>
    <w:rsid w:val="004F3848"/>
    <w:rsid w:val="004F4582"/>
    <w:rsid w:val="004F71EE"/>
    <w:rsid w:val="004F7E63"/>
    <w:rsid w:val="00500A25"/>
    <w:rsid w:val="00501D9B"/>
    <w:rsid w:val="0050221D"/>
    <w:rsid w:val="005043C6"/>
    <w:rsid w:val="00505AE4"/>
    <w:rsid w:val="0050609C"/>
    <w:rsid w:val="005063B9"/>
    <w:rsid w:val="00506DB6"/>
    <w:rsid w:val="00507C43"/>
    <w:rsid w:val="005101C3"/>
    <w:rsid w:val="00510664"/>
    <w:rsid w:val="0051091A"/>
    <w:rsid w:val="00510DBE"/>
    <w:rsid w:val="0051142E"/>
    <w:rsid w:val="005114D4"/>
    <w:rsid w:val="00512439"/>
    <w:rsid w:val="00512BA6"/>
    <w:rsid w:val="0051427F"/>
    <w:rsid w:val="005143CD"/>
    <w:rsid w:val="0051486F"/>
    <w:rsid w:val="00514CAF"/>
    <w:rsid w:val="00514F51"/>
    <w:rsid w:val="005152E6"/>
    <w:rsid w:val="0051541F"/>
    <w:rsid w:val="00516957"/>
    <w:rsid w:val="00516BE8"/>
    <w:rsid w:val="005172E3"/>
    <w:rsid w:val="00520048"/>
    <w:rsid w:val="00520A31"/>
    <w:rsid w:val="00521678"/>
    <w:rsid w:val="00521926"/>
    <w:rsid w:val="005223F0"/>
    <w:rsid w:val="00522B56"/>
    <w:rsid w:val="005235A8"/>
    <w:rsid w:val="00523D29"/>
    <w:rsid w:val="00524371"/>
    <w:rsid w:val="0052453F"/>
    <w:rsid w:val="005245AC"/>
    <w:rsid w:val="00524643"/>
    <w:rsid w:val="00524E45"/>
    <w:rsid w:val="005258C9"/>
    <w:rsid w:val="00525EAD"/>
    <w:rsid w:val="00527632"/>
    <w:rsid w:val="005277D7"/>
    <w:rsid w:val="00530433"/>
    <w:rsid w:val="00530A17"/>
    <w:rsid w:val="00531632"/>
    <w:rsid w:val="00531D43"/>
    <w:rsid w:val="0053326B"/>
    <w:rsid w:val="00533D38"/>
    <w:rsid w:val="00534738"/>
    <w:rsid w:val="005351CC"/>
    <w:rsid w:val="0053641E"/>
    <w:rsid w:val="005369D1"/>
    <w:rsid w:val="00536A94"/>
    <w:rsid w:val="00536AF8"/>
    <w:rsid w:val="00536F88"/>
    <w:rsid w:val="00537A79"/>
    <w:rsid w:val="00537F8B"/>
    <w:rsid w:val="0054039B"/>
    <w:rsid w:val="00540880"/>
    <w:rsid w:val="00540CA1"/>
    <w:rsid w:val="00542FCE"/>
    <w:rsid w:val="00543F8E"/>
    <w:rsid w:val="00544B01"/>
    <w:rsid w:val="00545B15"/>
    <w:rsid w:val="00546180"/>
    <w:rsid w:val="005465E9"/>
    <w:rsid w:val="00546951"/>
    <w:rsid w:val="0055209F"/>
    <w:rsid w:val="005532B6"/>
    <w:rsid w:val="00553A03"/>
    <w:rsid w:val="00555230"/>
    <w:rsid w:val="0055533C"/>
    <w:rsid w:val="005554CF"/>
    <w:rsid w:val="005555C2"/>
    <w:rsid w:val="00555920"/>
    <w:rsid w:val="0055595C"/>
    <w:rsid w:val="005564F1"/>
    <w:rsid w:val="00556EF2"/>
    <w:rsid w:val="00560DA5"/>
    <w:rsid w:val="005616C5"/>
    <w:rsid w:val="00561A7A"/>
    <w:rsid w:val="00562B9D"/>
    <w:rsid w:val="00562CAF"/>
    <w:rsid w:val="00564B51"/>
    <w:rsid w:val="00566A49"/>
    <w:rsid w:val="00566E6C"/>
    <w:rsid w:val="00567616"/>
    <w:rsid w:val="0057006F"/>
    <w:rsid w:val="00570730"/>
    <w:rsid w:val="00570BEA"/>
    <w:rsid w:val="005713A4"/>
    <w:rsid w:val="00571704"/>
    <w:rsid w:val="00571916"/>
    <w:rsid w:val="00571E21"/>
    <w:rsid w:val="00572E6C"/>
    <w:rsid w:val="005736E5"/>
    <w:rsid w:val="00573757"/>
    <w:rsid w:val="0057381B"/>
    <w:rsid w:val="005743A2"/>
    <w:rsid w:val="005744E0"/>
    <w:rsid w:val="00574D4D"/>
    <w:rsid w:val="0057547E"/>
    <w:rsid w:val="0057600F"/>
    <w:rsid w:val="00576233"/>
    <w:rsid w:val="00576590"/>
    <w:rsid w:val="0057706B"/>
    <w:rsid w:val="00577338"/>
    <w:rsid w:val="005777CA"/>
    <w:rsid w:val="00577BD0"/>
    <w:rsid w:val="00577D6A"/>
    <w:rsid w:val="00580923"/>
    <w:rsid w:val="005818E9"/>
    <w:rsid w:val="00581E85"/>
    <w:rsid w:val="00583EA4"/>
    <w:rsid w:val="0058519D"/>
    <w:rsid w:val="00585BC5"/>
    <w:rsid w:val="00586453"/>
    <w:rsid w:val="005864FB"/>
    <w:rsid w:val="0058651B"/>
    <w:rsid w:val="005872A7"/>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0257"/>
    <w:rsid w:val="005A1950"/>
    <w:rsid w:val="005A1BCE"/>
    <w:rsid w:val="005A3184"/>
    <w:rsid w:val="005A39FA"/>
    <w:rsid w:val="005A54B8"/>
    <w:rsid w:val="005A5ACB"/>
    <w:rsid w:val="005A5FF1"/>
    <w:rsid w:val="005A6129"/>
    <w:rsid w:val="005A61BA"/>
    <w:rsid w:val="005A63FB"/>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65D"/>
    <w:rsid w:val="005C1A15"/>
    <w:rsid w:val="005C2512"/>
    <w:rsid w:val="005C3E4D"/>
    <w:rsid w:val="005C4C4B"/>
    <w:rsid w:val="005C5592"/>
    <w:rsid w:val="005C56A7"/>
    <w:rsid w:val="005C5BED"/>
    <w:rsid w:val="005C5C54"/>
    <w:rsid w:val="005C7D21"/>
    <w:rsid w:val="005C7E02"/>
    <w:rsid w:val="005C7EA7"/>
    <w:rsid w:val="005C7F39"/>
    <w:rsid w:val="005D06D9"/>
    <w:rsid w:val="005D0BDE"/>
    <w:rsid w:val="005D2AB4"/>
    <w:rsid w:val="005D2E2C"/>
    <w:rsid w:val="005D3185"/>
    <w:rsid w:val="005D3D90"/>
    <w:rsid w:val="005D4E5A"/>
    <w:rsid w:val="005D52C9"/>
    <w:rsid w:val="005D5FE7"/>
    <w:rsid w:val="005E0C77"/>
    <w:rsid w:val="005E142D"/>
    <w:rsid w:val="005E1731"/>
    <w:rsid w:val="005E1E37"/>
    <w:rsid w:val="005E27E0"/>
    <w:rsid w:val="005E2B71"/>
    <w:rsid w:val="005E384B"/>
    <w:rsid w:val="005E4062"/>
    <w:rsid w:val="005E5C39"/>
    <w:rsid w:val="005E63E6"/>
    <w:rsid w:val="005E6500"/>
    <w:rsid w:val="005E6822"/>
    <w:rsid w:val="005E737B"/>
    <w:rsid w:val="005F08BC"/>
    <w:rsid w:val="005F1A1A"/>
    <w:rsid w:val="005F2751"/>
    <w:rsid w:val="005F28D5"/>
    <w:rsid w:val="005F458C"/>
    <w:rsid w:val="005F598D"/>
    <w:rsid w:val="005F5B42"/>
    <w:rsid w:val="005F5CE1"/>
    <w:rsid w:val="005F60F4"/>
    <w:rsid w:val="005F6497"/>
    <w:rsid w:val="005F76C7"/>
    <w:rsid w:val="00600F38"/>
    <w:rsid w:val="00601986"/>
    <w:rsid w:val="00601E99"/>
    <w:rsid w:val="00602592"/>
    <w:rsid w:val="006026D0"/>
    <w:rsid w:val="00603457"/>
    <w:rsid w:val="006039F8"/>
    <w:rsid w:val="00604451"/>
    <w:rsid w:val="006047F3"/>
    <w:rsid w:val="0060586A"/>
    <w:rsid w:val="006063B1"/>
    <w:rsid w:val="00606AA2"/>
    <w:rsid w:val="0060728B"/>
    <w:rsid w:val="0060745A"/>
    <w:rsid w:val="00607EE2"/>
    <w:rsid w:val="00610106"/>
    <w:rsid w:val="00610411"/>
    <w:rsid w:val="0061062F"/>
    <w:rsid w:val="00610AB0"/>
    <w:rsid w:val="00610CFD"/>
    <w:rsid w:val="00610D23"/>
    <w:rsid w:val="00611A2E"/>
    <w:rsid w:val="0061213A"/>
    <w:rsid w:val="006134FD"/>
    <w:rsid w:val="00613D2F"/>
    <w:rsid w:val="0061558E"/>
    <w:rsid w:val="0061708F"/>
    <w:rsid w:val="00617E1F"/>
    <w:rsid w:val="00622513"/>
    <w:rsid w:val="00622D08"/>
    <w:rsid w:val="00623E34"/>
    <w:rsid w:val="006256BE"/>
    <w:rsid w:val="0062572D"/>
    <w:rsid w:val="0062587F"/>
    <w:rsid w:val="00626B3A"/>
    <w:rsid w:val="00626E75"/>
    <w:rsid w:val="00630913"/>
    <w:rsid w:val="00630C1A"/>
    <w:rsid w:val="00631202"/>
    <w:rsid w:val="006319EA"/>
    <w:rsid w:val="00632722"/>
    <w:rsid w:val="00632A94"/>
    <w:rsid w:val="00632A9B"/>
    <w:rsid w:val="006336A2"/>
    <w:rsid w:val="00633A2C"/>
    <w:rsid w:val="00633B8A"/>
    <w:rsid w:val="00633FCB"/>
    <w:rsid w:val="00635171"/>
    <w:rsid w:val="00635C34"/>
    <w:rsid w:val="00637894"/>
    <w:rsid w:val="0064079B"/>
    <w:rsid w:val="00640EFC"/>
    <w:rsid w:val="0064128C"/>
    <w:rsid w:val="0064298F"/>
    <w:rsid w:val="00646520"/>
    <w:rsid w:val="0064667F"/>
    <w:rsid w:val="006467A6"/>
    <w:rsid w:val="00646D16"/>
    <w:rsid w:val="00647089"/>
    <w:rsid w:val="00650177"/>
    <w:rsid w:val="0065079B"/>
    <w:rsid w:val="00651451"/>
    <w:rsid w:val="006520EF"/>
    <w:rsid w:val="00652979"/>
    <w:rsid w:val="0065346C"/>
    <w:rsid w:val="00653CDE"/>
    <w:rsid w:val="006553C7"/>
    <w:rsid w:val="006562F9"/>
    <w:rsid w:val="006564D5"/>
    <w:rsid w:val="006565E6"/>
    <w:rsid w:val="00656657"/>
    <w:rsid w:val="00657359"/>
    <w:rsid w:val="006577E9"/>
    <w:rsid w:val="00657BC7"/>
    <w:rsid w:val="00660E6D"/>
    <w:rsid w:val="00661315"/>
    <w:rsid w:val="006616FA"/>
    <w:rsid w:val="00661A72"/>
    <w:rsid w:val="00662403"/>
    <w:rsid w:val="0066286F"/>
    <w:rsid w:val="006628E9"/>
    <w:rsid w:val="00662967"/>
    <w:rsid w:val="006636ED"/>
    <w:rsid w:val="00664FEB"/>
    <w:rsid w:val="00666B9A"/>
    <w:rsid w:val="006673B5"/>
    <w:rsid w:val="00667545"/>
    <w:rsid w:val="0066757D"/>
    <w:rsid w:val="00667A0E"/>
    <w:rsid w:val="00667CB9"/>
    <w:rsid w:val="0067042E"/>
    <w:rsid w:val="00670718"/>
    <w:rsid w:val="00670F10"/>
    <w:rsid w:val="0067291F"/>
    <w:rsid w:val="006750C5"/>
    <w:rsid w:val="00675C6E"/>
    <w:rsid w:val="00677D6A"/>
    <w:rsid w:val="00682662"/>
    <w:rsid w:val="00682A1B"/>
    <w:rsid w:val="00682BB2"/>
    <w:rsid w:val="00683107"/>
    <w:rsid w:val="0068315C"/>
    <w:rsid w:val="00683D06"/>
    <w:rsid w:val="00684546"/>
    <w:rsid w:val="00684C58"/>
    <w:rsid w:val="00684C94"/>
    <w:rsid w:val="0068575E"/>
    <w:rsid w:val="00685871"/>
    <w:rsid w:val="00686513"/>
    <w:rsid w:val="00686611"/>
    <w:rsid w:val="0068717E"/>
    <w:rsid w:val="00687C7B"/>
    <w:rsid w:val="0069072E"/>
    <w:rsid w:val="00690917"/>
    <w:rsid w:val="00690A1F"/>
    <w:rsid w:val="00690FE8"/>
    <w:rsid w:val="00691A62"/>
    <w:rsid w:val="00692024"/>
    <w:rsid w:val="006922AA"/>
    <w:rsid w:val="00693DEB"/>
    <w:rsid w:val="00694765"/>
    <w:rsid w:val="00694A33"/>
    <w:rsid w:val="006953E4"/>
    <w:rsid w:val="006955AC"/>
    <w:rsid w:val="0069619E"/>
    <w:rsid w:val="0069656F"/>
    <w:rsid w:val="00697078"/>
    <w:rsid w:val="00697AD9"/>
    <w:rsid w:val="006A0189"/>
    <w:rsid w:val="006A075B"/>
    <w:rsid w:val="006A0A99"/>
    <w:rsid w:val="006A105C"/>
    <w:rsid w:val="006A1415"/>
    <w:rsid w:val="006A1644"/>
    <w:rsid w:val="006A3363"/>
    <w:rsid w:val="006A34AB"/>
    <w:rsid w:val="006A3E14"/>
    <w:rsid w:val="006A4E46"/>
    <w:rsid w:val="006A5445"/>
    <w:rsid w:val="006A62C8"/>
    <w:rsid w:val="006A64FD"/>
    <w:rsid w:val="006A6561"/>
    <w:rsid w:val="006A7293"/>
    <w:rsid w:val="006A7435"/>
    <w:rsid w:val="006B043C"/>
    <w:rsid w:val="006B0F61"/>
    <w:rsid w:val="006B1817"/>
    <w:rsid w:val="006B20EF"/>
    <w:rsid w:val="006B25C4"/>
    <w:rsid w:val="006B2EAF"/>
    <w:rsid w:val="006B3AAC"/>
    <w:rsid w:val="006B3C21"/>
    <w:rsid w:val="006B44A3"/>
    <w:rsid w:val="006B4939"/>
    <w:rsid w:val="006B573D"/>
    <w:rsid w:val="006B591D"/>
    <w:rsid w:val="006B5BAB"/>
    <w:rsid w:val="006B6079"/>
    <w:rsid w:val="006B6BBF"/>
    <w:rsid w:val="006B6D48"/>
    <w:rsid w:val="006B78DC"/>
    <w:rsid w:val="006C170F"/>
    <w:rsid w:val="006C1B54"/>
    <w:rsid w:val="006C234C"/>
    <w:rsid w:val="006C3B79"/>
    <w:rsid w:val="006C428D"/>
    <w:rsid w:val="006C4AA2"/>
    <w:rsid w:val="006C4EAD"/>
    <w:rsid w:val="006C51E8"/>
    <w:rsid w:val="006C5AA9"/>
    <w:rsid w:val="006C5B69"/>
    <w:rsid w:val="006C66FF"/>
    <w:rsid w:val="006C6864"/>
    <w:rsid w:val="006C6A5A"/>
    <w:rsid w:val="006C75A4"/>
    <w:rsid w:val="006C77E6"/>
    <w:rsid w:val="006D0FFD"/>
    <w:rsid w:val="006D1B8A"/>
    <w:rsid w:val="006D1F6E"/>
    <w:rsid w:val="006D2812"/>
    <w:rsid w:val="006D3088"/>
    <w:rsid w:val="006D3217"/>
    <w:rsid w:val="006D3306"/>
    <w:rsid w:val="006D3567"/>
    <w:rsid w:val="006D4104"/>
    <w:rsid w:val="006D49DC"/>
    <w:rsid w:val="006D4F73"/>
    <w:rsid w:val="006D5392"/>
    <w:rsid w:val="006D682B"/>
    <w:rsid w:val="006D6B56"/>
    <w:rsid w:val="006D719F"/>
    <w:rsid w:val="006D7D12"/>
    <w:rsid w:val="006E0BB6"/>
    <w:rsid w:val="006E1407"/>
    <w:rsid w:val="006E2D04"/>
    <w:rsid w:val="006E3EC6"/>
    <w:rsid w:val="006E4188"/>
    <w:rsid w:val="006E41DE"/>
    <w:rsid w:val="006E6C4C"/>
    <w:rsid w:val="006E78D4"/>
    <w:rsid w:val="006E7CD5"/>
    <w:rsid w:val="006F09C3"/>
    <w:rsid w:val="006F2115"/>
    <w:rsid w:val="006F24FA"/>
    <w:rsid w:val="006F2823"/>
    <w:rsid w:val="006F2EDE"/>
    <w:rsid w:val="006F2F7D"/>
    <w:rsid w:val="006F3A8E"/>
    <w:rsid w:val="006F42C3"/>
    <w:rsid w:val="006F490E"/>
    <w:rsid w:val="006F4A4A"/>
    <w:rsid w:val="006F4EDD"/>
    <w:rsid w:val="006F5413"/>
    <w:rsid w:val="006F6F55"/>
    <w:rsid w:val="006F72E6"/>
    <w:rsid w:val="00700424"/>
    <w:rsid w:val="007022DA"/>
    <w:rsid w:val="00702DC8"/>
    <w:rsid w:val="007062D9"/>
    <w:rsid w:val="00706F98"/>
    <w:rsid w:val="007106A4"/>
    <w:rsid w:val="007125C9"/>
    <w:rsid w:val="00712888"/>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764"/>
    <w:rsid w:val="007302E9"/>
    <w:rsid w:val="0073050A"/>
    <w:rsid w:val="00730819"/>
    <w:rsid w:val="00731548"/>
    <w:rsid w:val="00731DFE"/>
    <w:rsid w:val="00731F5B"/>
    <w:rsid w:val="007322A0"/>
    <w:rsid w:val="00732535"/>
    <w:rsid w:val="007334E4"/>
    <w:rsid w:val="0073363E"/>
    <w:rsid w:val="00734249"/>
    <w:rsid w:val="0073472B"/>
    <w:rsid w:val="007351B7"/>
    <w:rsid w:val="00735D48"/>
    <w:rsid w:val="00735F8B"/>
    <w:rsid w:val="0073680D"/>
    <w:rsid w:val="0074050C"/>
    <w:rsid w:val="00740C97"/>
    <w:rsid w:val="00741121"/>
    <w:rsid w:val="007415EB"/>
    <w:rsid w:val="00741805"/>
    <w:rsid w:val="00741AD4"/>
    <w:rsid w:val="00742AD3"/>
    <w:rsid w:val="00743475"/>
    <w:rsid w:val="00744754"/>
    <w:rsid w:val="007466E3"/>
    <w:rsid w:val="0074674E"/>
    <w:rsid w:val="00747ACE"/>
    <w:rsid w:val="00747C05"/>
    <w:rsid w:val="00747EA1"/>
    <w:rsid w:val="00747F1B"/>
    <w:rsid w:val="00750B31"/>
    <w:rsid w:val="00751126"/>
    <w:rsid w:val="00751336"/>
    <w:rsid w:val="00751C72"/>
    <w:rsid w:val="00751D1A"/>
    <w:rsid w:val="00751F1D"/>
    <w:rsid w:val="007526C2"/>
    <w:rsid w:val="0075298C"/>
    <w:rsid w:val="00753B66"/>
    <w:rsid w:val="00754134"/>
    <w:rsid w:val="007542BC"/>
    <w:rsid w:val="00754372"/>
    <w:rsid w:val="007556CC"/>
    <w:rsid w:val="00755DB1"/>
    <w:rsid w:val="00755FD6"/>
    <w:rsid w:val="0075655B"/>
    <w:rsid w:val="00757A6E"/>
    <w:rsid w:val="00757AAC"/>
    <w:rsid w:val="00757C2D"/>
    <w:rsid w:val="00760446"/>
    <w:rsid w:val="00760C39"/>
    <w:rsid w:val="007615EF"/>
    <w:rsid w:val="00761635"/>
    <w:rsid w:val="00762A04"/>
    <w:rsid w:val="00762F65"/>
    <w:rsid w:val="00763209"/>
    <w:rsid w:val="00763B73"/>
    <w:rsid w:val="00763D7B"/>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102"/>
    <w:rsid w:val="007835AB"/>
    <w:rsid w:val="007835D1"/>
    <w:rsid w:val="00783CC5"/>
    <w:rsid w:val="00783FF6"/>
    <w:rsid w:val="007843BC"/>
    <w:rsid w:val="007845A0"/>
    <w:rsid w:val="00784B8B"/>
    <w:rsid w:val="00784ED8"/>
    <w:rsid w:val="007851BA"/>
    <w:rsid w:val="00785756"/>
    <w:rsid w:val="007859A5"/>
    <w:rsid w:val="007864D1"/>
    <w:rsid w:val="007867A0"/>
    <w:rsid w:val="00787453"/>
    <w:rsid w:val="007874B2"/>
    <w:rsid w:val="00787A09"/>
    <w:rsid w:val="00790F7D"/>
    <w:rsid w:val="0079148A"/>
    <w:rsid w:val="00791F1A"/>
    <w:rsid w:val="00792D76"/>
    <w:rsid w:val="00793071"/>
    <w:rsid w:val="007935DF"/>
    <w:rsid w:val="0079371F"/>
    <w:rsid w:val="00793892"/>
    <w:rsid w:val="00793CEF"/>
    <w:rsid w:val="007946DE"/>
    <w:rsid w:val="00794BE6"/>
    <w:rsid w:val="00794DA7"/>
    <w:rsid w:val="007A029A"/>
    <w:rsid w:val="007A0378"/>
    <w:rsid w:val="007A0587"/>
    <w:rsid w:val="007A0A1B"/>
    <w:rsid w:val="007A14B0"/>
    <w:rsid w:val="007A262E"/>
    <w:rsid w:val="007A2AB4"/>
    <w:rsid w:val="007A32D7"/>
    <w:rsid w:val="007A32F4"/>
    <w:rsid w:val="007A4E5F"/>
    <w:rsid w:val="007A5CF3"/>
    <w:rsid w:val="007A632A"/>
    <w:rsid w:val="007A647D"/>
    <w:rsid w:val="007A6E08"/>
    <w:rsid w:val="007A720A"/>
    <w:rsid w:val="007A7B97"/>
    <w:rsid w:val="007B026D"/>
    <w:rsid w:val="007B1064"/>
    <w:rsid w:val="007B143D"/>
    <w:rsid w:val="007B208E"/>
    <w:rsid w:val="007B2397"/>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0F20"/>
    <w:rsid w:val="007D1489"/>
    <w:rsid w:val="007D1570"/>
    <w:rsid w:val="007D24C7"/>
    <w:rsid w:val="007D327F"/>
    <w:rsid w:val="007D3537"/>
    <w:rsid w:val="007D3D58"/>
    <w:rsid w:val="007D6629"/>
    <w:rsid w:val="007D6686"/>
    <w:rsid w:val="007D66CD"/>
    <w:rsid w:val="007D7401"/>
    <w:rsid w:val="007D77F9"/>
    <w:rsid w:val="007D7FDF"/>
    <w:rsid w:val="007E20EA"/>
    <w:rsid w:val="007E22C9"/>
    <w:rsid w:val="007E3EFC"/>
    <w:rsid w:val="007E429D"/>
    <w:rsid w:val="007E4727"/>
    <w:rsid w:val="007E55F5"/>
    <w:rsid w:val="007E5943"/>
    <w:rsid w:val="007E67AC"/>
    <w:rsid w:val="007E70F2"/>
    <w:rsid w:val="007E72CE"/>
    <w:rsid w:val="007E738B"/>
    <w:rsid w:val="007F059D"/>
    <w:rsid w:val="007F0D41"/>
    <w:rsid w:val="007F13A2"/>
    <w:rsid w:val="007F2609"/>
    <w:rsid w:val="007F3652"/>
    <w:rsid w:val="007F4712"/>
    <w:rsid w:val="007F4788"/>
    <w:rsid w:val="007F4F03"/>
    <w:rsid w:val="007F522E"/>
    <w:rsid w:val="007F5521"/>
    <w:rsid w:val="007F617E"/>
    <w:rsid w:val="007F6C61"/>
    <w:rsid w:val="007F712F"/>
    <w:rsid w:val="007F7EA1"/>
    <w:rsid w:val="00800097"/>
    <w:rsid w:val="00800920"/>
    <w:rsid w:val="0080112A"/>
    <w:rsid w:val="00801BAE"/>
    <w:rsid w:val="00801D1E"/>
    <w:rsid w:val="00802298"/>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70A"/>
    <w:rsid w:val="00816825"/>
    <w:rsid w:val="00816CCA"/>
    <w:rsid w:val="008170FD"/>
    <w:rsid w:val="008172BE"/>
    <w:rsid w:val="008218CF"/>
    <w:rsid w:val="00821E25"/>
    <w:rsid w:val="00822451"/>
    <w:rsid w:val="00822AA0"/>
    <w:rsid w:val="00822AC2"/>
    <w:rsid w:val="008234DC"/>
    <w:rsid w:val="00824498"/>
    <w:rsid w:val="00825074"/>
    <w:rsid w:val="008274B9"/>
    <w:rsid w:val="00827579"/>
    <w:rsid w:val="00830446"/>
    <w:rsid w:val="0083125D"/>
    <w:rsid w:val="00831692"/>
    <w:rsid w:val="0083172D"/>
    <w:rsid w:val="00831B02"/>
    <w:rsid w:val="00832FF5"/>
    <w:rsid w:val="00833D91"/>
    <w:rsid w:val="00833DEA"/>
    <w:rsid w:val="00834196"/>
    <w:rsid w:val="00834C6E"/>
    <w:rsid w:val="00834E5D"/>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9EF"/>
    <w:rsid w:val="00845CCE"/>
    <w:rsid w:val="00845E86"/>
    <w:rsid w:val="00846105"/>
    <w:rsid w:val="00846395"/>
    <w:rsid w:val="00846BC2"/>
    <w:rsid w:val="00847F33"/>
    <w:rsid w:val="0085035F"/>
    <w:rsid w:val="0085101D"/>
    <w:rsid w:val="00853193"/>
    <w:rsid w:val="00853BAF"/>
    <w:rsid w:val="00853E0E"/>
    <w:rsid w:val="0085641A"/>
    <w:rsid w:val="00856682"/>
    <w:rsid w:val="00856A17"/>
    <w:rsid w:val="0086115F"/>
    <w:rsid w:val="008617CE"/>
    <w:rsid w:val="0086571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96B"/>
    <w:rsid w:val="00876B50"/>
    <w:rsid w:val="0087738C"/>
    <w:rsid w:val="0087744C"/>
    <w:rsid w:val="0087793E"/>
    <w:rsid w:val="00877984"/>
    <w:rsid w:val="00877F46"/>
    <w:rsid w:val="0088162E"/>
    <w:rsid w:val="0088315A"/>
    <w:rsid w:val="008845A3"/>
    <w:rsid w:val="00885241"/>
    <w:rsid w:val="00885ED5"/>
    <w:rsid w:val="00886468"/>
    <w:rsid w:val="00891D5C"/>
    <w:rsid w:val="00891E5B"/>
    <w:rsid w:val="008920FF"/>
    <w:rsid w:val="00892BB0"/>
    <w:rsid w:val="008930AB"/>
    <w:rsid w:val="008939D2"/>
    <w:rsid w:val="008945A2"/>
    <w:rsid w:val="008965F0"/>
    <w:rsid w:val="00897196"/>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6A56"/>
    <w:rsid w:val="008A705B"/>
    <w:rsid w:val="008A70BB"/>
    <w:rsid w:val="008A767E"/>
    <w:rsid w:val="008B0586"/>
    <w:rsid w:val="008B0BC1"/>
    <w:rsid w:val="008B1B0A"/>
    <w:rsid w:val="008B67F7"/>
    <w:rsid w:val="008B740F"/>
    <w:rsid w:val="008B7ED8"/>
    <w:rsid w:val="008C04D5"/>
    <w:rsid w:val="008C052A"/>
    <w:rsid w:val="008C0A57"/>
    <w:rsid w:val="008C16EE"/>
    <w:rsid w:val="008C2C18"/>
    <w:rsid w:val="008C2FC4"/>
    <w:rsid w:val="008C306E"/>
    <w:rsid w:val="008C3E0D"/>
    <w:rsid w:val="008C4294"/>
    <w:rsid w:val="008C4346"/>
    <w:rsid w:val="008C46B3"/>
    <w:rsid w:val="008C5982"/>
    <w:rsid w:val="008C69BC"/>
    <w:rsid w:val="008C6B36"/>
    <w:rsid w:val="008C7DFD"/>
    <w:rsid w:val="008D013C"/>
    <w:rsid w:val="008D272F"/>
    <w:rsid w:val="008D43E5"/>
    <w:rsid w:val="008D5561"/>
    <w:rsid w:val="008D66CE"/>
    <w:rsid w:val="008D6F1D"/>
    <w:rsid w:val="008D6F56"/>
    <w:rsid w:val="008E00A2"/>
    <w:rsid w:val="008E0118"/>
    <w:rsid w:val="008E0F52"/>
    <w:rsid w:val="008E1600"/>
    <w:rsid w:val="008E16A0"/>
    <w:rsid w:val="008E2201"/>
    <w:rsid w:val="008E23CC"/>
    <w:rsid w:val="008E2A8D"/>
    <w:rsid w:val="008E34AE"/>
    <w:rsid w:val="008E434A"/>
    <w:rsid w:val="008E4ECF"/>
    <w:rsid w:val="008E5067"/>
    <w:rsid w:val="008E63F9"/>
    <w:rsid w:val="008E69B7"/>
    <w:rsid w:val="008E776A"/>
    <w:rsid w:val="008E795E"/>
    <w:rsid w:val="008E7EC3"/>
    <w:rsid w:val="008F0FFE"/>
    <w:rsid w:val="008F180F"/>
    <w:rsid w:val="008F273D"/>
    <w:rsid w:val="008F30C3"/>
    <w:rsid w:val="008F331E"/>
    <w:rsid w:val="008F3D6C"/>
    <w:rsid w:val="008F404F"/>
    <w:rsid w:val="008F46AD"/>
    <w:rsid w:val="008F5255"/>
    <w:rsid w:val="008F5350"/>
    <w:rsid w:val="008F5C2A"/>
    <w:rsid w:val="008F5DC5"/>
    <w:rsid w:val="008F6159"/>
    <w:rsid w:val="008F634A"/>
    <w:rsid w:val="008F75E8"/>
    <w:rsid w:val="009000A2"/>
    <w:rsid w:val="00900241"/>
    <w:rsid w:val="0090089E"/>
    <w:rsid w:val="00900F04"/>
    <w:rsid w:val="009017CF"/>
    <w:rsid w:val="00901882"/>
    <w:rsid w:val="00902022"/>
    <w:rsid w:val="00902062"/>
    <w:rsid w:val="009021C4"/>
    <w:rsid w:val="00902466"/>
    <w:rsid w:val="00903F47"/>
    <w:rsid w:val="00904235"/>
    <w:rsid w:val="00904DB9"/>
    <w:rsid w:val="009053F7"/>
    <w:rsid w:val="009059A4"/>
    <w:rsid w:val="00905E0D"/>
    <w:rsid w:val="009068D2"/>
    <w:rsid w:val="0091023B"/>
    <w:rsid w:val="00910570"/>
    <w:rsid w:val="009106B5"/>
    <w:rsid w:val="00910873"/>
    <w:rsid w:val="00911389"/>
    <w:rsid w:val="00913BBA"/>
    <w:rsid w:val="00913E5D"/>
    <w:rsid w:val="00914010"/>
    <w:rsid w:val="009148A7"/>
    <w:rsid w:val="00915548"/>
    <w:rsid w:val="00915743"/>
    <w:rsid w:val="0091660F"/>
    <w:rsid w:val="009210F8"/>
    <w:rsid w:val="00921F87"/>
    <w:rsid w:val="009226DD"/>
    <w:rsid w:val="00922B60"/>
    <w:rsid w:val="00922CB5"/>
    <w:rsid w:val="009231F7"/>
    <w:rsid w:val="0092345C"/>
    <w:rsid w:val="00924431"/>
    <w:rsid w:val="0092453F"/>
    <w:rsid w:val="0092536B"/>
    <w:rsid w:val="00925CE7"/>
    <w:rsid w:val="00926B85"/>
    <w:rsid w:val="00927283"/>
    <w:rsid w:val="009272DA"/>
    <w:rsid w:val="0092764D"/>
    <w:rsid w:val="00927EAB"/>
    <w:rsid w:val="00927ECD"/>
    <w:rsid w:val="009303B5"/>
    <w:rsid w:val="009310A6"/>
    <w:rsid w:val="009321E8"/>
    <w:rsid w:val="009326DC"/>
    <w:rsid w:val="009328B7"/>
    <w:rsid w:val="00933115"/>
    <w:rsid w:val="009335EF"/>
    <w:rsid w:val="00933798"/>
    <w:rsid w:val="00934089"/>
    <w:rsid w:val="009349FC"/>
    <w:rsid w:val="00934C55"/>
    <w:rsid w:val="00934E0F"/>
    <w:rsid w:val="00935A2A"/>
    <w:rsid w:val="00937A08"/>
    <w:rsid w:val="00937E80"/>
    <w:rsid w:val="009401C1"/>
    <w:rsid w:val="00940608"/>
    <w:rsid w:val="00940EC4"/>
    <w:rsid w:val="00940FC7"/>
    <w:rsid w:val="0094112F"/>
    <w:rsid w:val="00941DCD"/>
    <w:rsid w:val="0094211D"/>
    <w:rsid w:val="00942CC5"/>
    <w:rsid w:val="00943F45"/>
    <w:rsid w:val="00945EAC"/>
    <w:rsid w:val="009467F8"/>
    <w:rsid w:val="00947419"/>
    <w:rsid w:val="009475BE"/>
    <w:rsid w:val="00947622"/>
    <w:rsid w:val="0094776F"/>
    <w:rsid w:val="009501B7"/>
    <w:rsid w:val="00950938"/>
    <w:rsid w:val="00950ABB"/>
    <w:rsid w:val="00950BF8"/>
    <w:rsid w:val="00951938"/>
    <w:rsid w:val="00952A8D"/>
    <w:rsid w:val="00953180"/>
    <w:rsid w:val="009545B3"/>
    <w:rsid w:val="009549FC"/>
    <w:rsid w:val="00954F6B"/>
    <w:rsid w:val="00955C60"/>
    <w:rsid w:val="00955F11"/>
    <w:rsid w:val="009561C8"/>
    <w:rsid w:val="00960669"/>
    <w:rsid w:val="0096115F"/>
    <w:rsid w:val="0096297E"/>
    <w:rsid w:val="00962F32"/>
    <w:rsid w:val="009634BA"/>
    <w:rsid w:val="00963E92"/>
    <w:rsid w:val="00963EAD"/>
    <w:rsid w:val="00964562"/>
    <w:rsid w:val="00964CDB"/>
    <w:rsid w:val="0096564F"/>
    <w:rsid w:val="00966597"/>
    <w:rsid w:val="0096660E"/>
    <w:rsid w:val="00967107"/>
    <w:rsid w:val="00970BD2"/>
    <w:rsid w:val="00970C52"/>
    <w:rsid w:val="00972A4C"/>
    <w:rsid w:val="00972DC4"/>
    <w:rsid w:val="009745A0"/>
    <w:rsid w:val="009755CD"/>
    <w:rsid w:val="00976691"/>
    <w:rsid w:val="00976C6A"/>
    <w:rsid w:val="00977588"/>
    <w:rsid w:val="009775AC"/>
    <w:rsid w:val="00977C62"/>
    <w:rsid w:val="00980005"/>
    <w:rsid w:val="009802E4"/>
    <w:rsid w:val="00980320"/>
    <w:rsid w:val="009813EC"/>
    <w:rsid w:val="009814E1"/>
    <w:rsid w:val="00981B5D"/>
    <w:rsid w:val="00982460"/>
    <w:rsid w:val="009825F9"/>
    <w:rsid w:val="00984392"/>
    <w:rsid w:val="009859D2"/>
    <w:rsid w:val="00985C87"/>
    <w:rsid w:val="00986816"/>
    <w:rsid w:val="00987E6B"/>
    <w:rsid w:val="00990862"/>
    <w:rsid w:val="00991121"/>
    <w:rsid w:val="00991C7B"/>
    <w:rsid w:val="00992AB8"/>
    <w:rsid w:val="0099365B"/>
    <w:rsid w:val="009936B4"/>
    <w:rsid w:val="0099372D"/>
    <w:rsid w:val="009939AB"/>
    <w:rsid w:val="0099411B"/>
    <w:rsid w:val="00994CEF"/>
    <w:rsid w:val="009954EC"/>
    <w:rsid w:val="00996E56"/>
    <w:rsid w:val="00996E86"/>
    <w:rsid w:val="009A22DD"/>
    <w:rsid w:val="009A3AA4"/>
    <w:rsid w:val="009A4F23"/>
    <w:rsid w:val="009A6450"/>
    <w:rsid w:val="009A660F"/>
    <w:rsid w:val="009A6CA2"/>
    <w:rsid w:val="009A72EF"/>
    <w:rsid w:val="009A78FD"/>
    <w:rsid w:val="009A79F4"/>
    <w:rsid w:val="009A7A2E"/>
    <w:rsid w:val="009B01B6"/>
    <w:rsid w:val="009B0458"/>
    <w:rsid w:val="009B0818"/>
    <w:rsid w:val="009B0D92"/>
    <w:rsid w:val="009B1148"/>
    <w:rsid w:val="009B1B2E"/>
    <w:rsid w:val="009B39E4"/>
    <w:rsid w:val="009B3E37"/>
    <w:rsid w:val="009B4155"/>
    <w:rsid w:val="009B5C96"/>
    <w:rsid w:val="009B60E6"/>
    <w:rsid w:val="009B773E"/>
    <w:rsid w:val="009C0E9E"/>
    <w:rsid w:val="009C118D"/>
    <w:rsid w:val="009C1433"/>
    <w:rsid w:val="009C1CDD"/>
    <w:rsid w:val="009C1EFA"/>
    <w:rsid w:val="009C2085"/>
    <w:rsid w:val="009C210A"/>
    <w:rsid w:val="009C2A9F"/>
    <w:rsid w:val="009C2F03"/>
    <w:rsid w:val="009C31CB"/>
    <w:rsid w:val="009C3ADC"/>
    <w:rsid w:val="009C466C"/>
    <w:rsid w:val="009C4C88"/>
    <w:rsid w:val="009C501D"/>
    <w:rsid w:val="009C6087"/>
    <w:rsid w:val="009C6364"/>
    <w:rsid w:val="009C6667"/>
    <w:rsid w:val="009C6F29"/>
    <w:rsid w:val="009C6F77"/>
    <w:rsid w:val="009C7245"/>
    <w:rsid w:val="009C7CCD"/>
    <w:rsid w:val="009D076B"/>
    <w:rsid w:val="009D1401"/>
    <w:rsid w:val="009D22A2"/>
    <w:rsid w:val="009D3F41"/>
    <w:rsid w:val="009D55EE"/>
    <w:rsid w:val="009D734A"/>
    <w:rsid w:val="009D74D2"/>
    <w:rsid w:val="009E0B27"/>
    <w:rsid w:val="009E21B3"/>
    <w:rsid w:val="009E229F"/>
    <w:rsid w:val="009E233C"/>
    <w:rsid w:val="009E2F89"/>
    <w:rsid w:val="009E4578"/>
    <w:rsid w:val="009E4E57"/>
    <w:rsid w:val="009E52FD"/>
    <w:rsid w:val="009E5CC7"/>
    <w:rsid w:val="009E6DC3"/>
    <w:rsid w:val="009E7087"/>
    <w:rsid w:val="009E75F5"/>
    <w:rsid w:val="009E7797"/>
    <w:rsid w:val="009E78BF"/>
    <w:rsid w:val="009E7D2A"/>
    <w:rsid w:val="009F025E"/>
    <w:rsid w:val="009F1754"/>
    <w:rsid w:val="009F2D53"/>
    <w:rsid w:val="009F304F"/>
    <w:rsid w:val="009F315D"/>
    <w:rsid w:val="009F32F4"/>
    <w:rsid w:val="009F3D9B"/>
    <w:rsid w:val="009F44ED"/>
    <w:rsid w:val="009F5680"/>
    <w:rsid w:val="009F56AC"/>
    <w:rsid w:val="009F56CC"/>
    <w:rsid w:val="009F5716"/>
    <w:rsid w:val="009F5E9B"/>
    <w:rsid w:val="009F6755"/>
    <w:rsid w:val="009F694F"/>
    <w:rsid w:val="009F77BD"/>
    <w:rsid w:val="009F7C5E"/>
    <w:rsid w:val="00A00B39"/>
    <w:rsid w:val="00A0130D"/>
    <w:rsid w:val="00A01354"/>
    <w:rsid w:val="00A02921"/>
    <w:rsid w:val="00A02B91"/>
    <w:rsid w:val="00A03113"/>
    <w:rsid w:val="00A0333E"/>
    <w:rsid w:val="00A03526"/>
    <w:rsid w:val="00A038D4"/>
    <w:rsid w:val="00A03C41"/>
    <w:rsid w:val="00A04C8E"/>
    <w:rsid w:val="00A05119"/>
    <w:rsid w:val="00A0545F"/>
    <w:rsid w:val="00A06B2C"/>
    <w:rsid w:val="00A07096"/>
    <w:rsid w:val="00A07DC7"/>
    <w:rsid w:val="00A10DAC"/>
    <w:rsid w:val="00A10FE2"/>
    <w:rsid w:val="00A11369"/>
    <w:rsid w:val="00A1266E"/>
    <w:rsid w:val="00A131E0"/>
    <w:rsid w:val="00A13A41"/>
    <w:rsid w:val="00A1496B"/>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016"/>
    <w:rsid w:val="00A307FA"/>
    <w:rsid w:val="00A30C0D"/>
    <w:rsid w:val="00A3126E"/>
    <w:rsid w:val="00A32341"/>
    <w:rsid w:val="00A32A27"/>
    <w:rsid w:val="00A34025"/>
    <w:rsid w:val="00A342FC"/>
    <w:rsid w:val="00A34F4B"/>
    <w:rsid w:val="00A34F8C"/>
    <w:rsid w:val="00A37A06"/>
    <w:rsid w:val="00A406EE"/>
    <w:rsid w:val="00A41FE9"/>
    <w:rsid w:val="00A42435"/>
    <w:rsid w:val="00A44174"/>
    <w:rsid w:val="00A45577"/>
    <w:rsid w:val="00A47A54"/>
    <w:rsid w:val="00A47BD6"/>
    <w:rsid w:val="00A503E4"/>
    <w:rsid w:val="00A50B83"/>
    <w:rsid w:val="00A51386"/>
    <w:rsid w:val="00A5195A"/>
    <w:rsid w:val="00A51A7F"/>
    <w:rsid w:val="00A51AD7"/>
    <w:rsid w:val="00A51FAF"/>
    <w:rsid w:val="00A52376"/>
    <w:rsid w:val="00A526E4"/>
    <w:rsid w:val="00A52747"/>
    <w:rsid w:val="00A53D92"/>
    <w:rsid w:val="00A54707"/>
    <w:rsid w:val="00A55547"/>
    <w:rsid w:val="00A561C2"/>
    <w:rsid w:val="00A566A7"/>
    <w:rsid w:val="00A56809"/>
    <w:rsid w:val="00A57D4E"/>
    <w:rsid w:val="00A60132"/>
    <w:rsid w:val="00A607A5"/>
    <w:rsid w:val="00A61AE2"/>
    <w:rsid w:val="00A632FD"/>
    <w:rsid w:val="00A63EBE"/>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9E"/>
    <w:rsid w:val="00A81CD9"/>
    <w:rsid w:val="00A82D32"/>
    <w:rsid w:val="00A82E64"/>
    <w:rsid w:val="00A850C3"/>
    <w:rsid w:val="00A85D2D"/>
    <w:rsid w:val="00A902A3"/>
    <w:rsid w:val="00A90E01"/>
    <w:rsid w:val="00A90F40"/>
    <w:rsid w:val="00A910B1"/>
    <w:rsid w:val="00A92144"/>
    <w:rsid w:val="00A92235"/>
    <w:rsid w:val="00A92F96"/>
    <w:rsid w:val="00A93D84"/>
    <w:rsid w:val="00A942D0"/>
    <w:rsid w:val="00A945E3"/>
    <w:rsid w:val="00A95256"/>
    <w:rsid w:val="00A95939"/>
    <w:rsid w:val="00A974D8"/>
    <w:rsid w:val="00AA057A"/>
    <w:rsid w:val="00AA3324"/>
    <w:rsid w:val="00AA45D5"/>
    <w:rsid w:val="00AA5761"/>
    <w:rsid w:val="00AA70D4"/>
    <w:rsid w:val="00AA724F"/>
    <w:rsid w:val="00AA7DA9"/>
    <w:rsid w:val="00AB0188"/>
    <w:rsid w:val="00AB1FBB"/>
    <w:rsid w:val="00AB2393"/>
    <w:rsid w:val="00AB2BA4"/>
    <w:rsid w:val="00AB3516"/>
    <w:rsid w:val="00AB4B25"/>
    <w:rsid w:val="00AB5026"/>
    <w:rsid w:val="00AB50C3"/>
    <w:rsid w:val="00AB52D8"/>
    <w:rsid w:val="00AB621C"/>
    <w:rsid w:val="00AB6378"/>
    <w:rsid w:val="00AB6D2C"/>
    <w:rsid w:val="00AB76EF"/>
    <w:rsid w:val="00AB7C0D"/>
    <w:rsid w:val="00AC0076"/>
    <w:rsid w:val="00AC2F92"/>
    <w:rsid w:val="00AC395F"/>
    <w:rsid w:val="00AC4FAB"/>
    <w:rsid w:val="00AC5385"/>
    <w:rsid w:val="00AC5C26"/>
    <w:rsid w:val="00AC6252"/>
    <w:rsid w:val="00AC6857"/>
    <w:rsid w:val="00AD01ED"/>
    <w:rsid w:val="00AD049D"/>
    <w:rsid w:val="00AD1101"/>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2B0B"/>
    <w:rsid w:val="00AE3066"/>
    <w:rsid w:val="00AE4474"/>
    <w:rsid w:val="00AE47EB"/>
    <w:rsid w:val="00AE494B"/>
    <w:rsid w:val="00AE6194"/>
    <w:rsid w:val="00AE66AD"/>
    <w:rsid w:val="00AF0D8C"/>
    <w:rsid w:val="00AF1F9C"/>
    <w:rsid w:val="00AF24F7"/>
    <w:rsid w:val="00AF30D2"/>
    <w:rsid w:val="00AF6130"/>
    <w:rsid w:val="00AF75F3"/>
    <w:rsid w:val="00B00442"/>
    <w:rsid w:val="00B015BA"/>
    <w:rsid w:val="00B02A48"/>
    <w:rsid w:val="00B02BFF"/>
    <w:rsid w:val="00B02C2A"/>
    <w:rsid w:val="00B02EC2"/>
    <w:rsid w:val="00B0406D"/>
    <w:rsid w:val="00B040B0"/>
    <w:rsid w:val="00B0431C"/>
    <w:rsid w:val="00B04562"/>
    <w:rsid w:val="00B04656"/>
    <w:rsid w:val="00B049B5"/>
    <w:rsid w:val="00B05CD0"/>
    <w:rsid w:val="00B05D2C"/>
    <w:rsid w:val="00B05EE0"/>
    <w:rsid w:val="00B06774"/>
    <w:rsid w:val="00B069FB"/>
    <w:rsid w:val="00B06C71"/>
    <w:rsid w:val="00B07673"/>
    <w:rsid w:val="00B07E03"/>
    <w:rsid w:val="00B10219"/>
    <w:rsid w:val="00B15296"/>
    <w:rsid w:val="00B1602C"/>
    <w:rsid w:val="00B169EE"/>
    <w:rsid w:val="00B16B57"/>
    <w:rsid w:val="00B20119"/>
    <w:rsid w:val="00B21F3D"/>
    <w:rsid w:val="00B224B9"/>
    <w:rsid w:val="00B2283A"/>
    <w:rsid w:val="00B231AA"/>
    <w:rsid w:val="00B2342D"/>
    <w:rsid w:val="00B23E29"/>
    <w:rsid w:val="00B240D2"/>
    <w:rsid w:val="00B24BB9"/>
    <w:rsid w:val="00B3044F"/>
    <w:rsid w:val="00B319B1"/>
    <w:rsid w:val="00B31CD9"/>
    <w:rsid w:val="00B33D13"/>
    <w:rsid w:val="00B34CA0"/>
    <w:rsid w:val="00B3511B"/>
    <w:rsid w:val="00B35E1E"/>
    <w:rsid w:val="00B3673C"/>
    <w:rsid w:val="00B3678F"/>
    <w:rsid w:val="00B367CB"/>
    <w:rsid w:val="00B36F62"/>
    <w:rsid w:val="00B3706E"/>
    <w:rsid w:val="00B37285"/>
    <w:rsid w:val="00B376B5"/>
    <w:rsid w:val="00B37ECB"/>
    <w:rsid w:val="00B4048D"/>
    <w:rsid w:val="00B41134"/>
    <w:rsid w:val="00B411DE"/>
    <w:rsid w:val="00B41A0D"/>
    <w:rsid w:val="00B41CE4"/>
    <w:rsid w:val="00B42B38"/>
    <w:rsid w:val="00B435C9"/>
    <w:rsid w:val="00B4421F"/>
    <w:rsid w:val="00B44932"/>
    <w:rsid w:val="00B44D2B"/>
    <w:rsid w:val="00B45C51"/>
    <w:rsid w:val="00B46C0E"/>
    <w:rsid w:val="00B51194"/>
    <w:rsid w:val="00B5136D"/>
    <w:rsid w:val="00B51AE3"/>
    <w:rsid w:val="00B51E7A"/>
    <w:rsid w:val="00B5285D"/>
    <w:rsid w:val="00B528F2"/>
    <w:rsid w:val="00B531A2"/>
    <w:rsid w:val="00B54401"/>
    <w:rsid w:val="00B5485B"/>
    <w:rsid w:val="00B54CA0"/>
    <w:rsid w:val="00B55F26"/>
    <w:rsid w:val="00B561C7"/>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04C"/>
    <w:rsid w:val="00B754A7"/>
    <w:rsid w:val="00B75FEB"/>
    <w:rsid w:val="00B76012"/>
    <w:rsid w:val="00B764A4"/>
    <w:rsid w:val="00B773FC"/>
    <w:rsid w:val="00B777CF"/>
    <w:rsid w:val="00B77E80"/>
    <w:rsid w:val="00B81330"/>
    <w:rsid w:val="00B81BA0"/>
    <w:rsid w:val="00B8226E"/>
    <w:rsid w:val="00B82FB9"/>
    <w:rsid w:val="00B83C39"/>
    <w:rsid w:val="00B847BE"/>
    <w:rsid w:val="00B86F08"/>
    <w:rsid w:val="00B86FCD"/>
    <w:rsid w:val="00B87F69"/>
    <w:rsid w:val="00B92FD0"/>
    <w:rsid w:val="00B933EE"/>
    <w:rsid w:val="00B935F9"/>
    <w:rsid w:val="00B9408A"/>
    <w:rsid w:val="00B94AC9"/>
    <w:rsid w:val="00B9526A"/>
    <w:rsid w:val="00B958FF"/>
    <w:rsid w:val="00B95A6E"/>
    <w:rsid w:val="00BA03E0"/>
    <w:rsid w:val="00BA0808"/>
    <w:rsid w:val="00BA091E"/>
    <w:rsid w:val="00BA123E"/>
    <w:rsid w:val="00BA164D"/>
    <w:rsid w:val="00BA16B6"/>
    <w:rsid w:val="00BA2280"/>
    <w:rsid w:val="00BA24A1"/>
    <w:rsid w:val="00BA2CC2"/>
    <w:rsid w:val="00BA3038"/>
    <w:rsid w:val="00BA318B"/>
    <w:rsid w:val="00BA44E4"/>
    <w:rsid w:val="00BA606D"/>
    <w:rsid w:val="00BA700A"/>
    <w:rsid w:val="00BA7165"/>
    <w:rsid w:val="00BA7813"/>
    <w:rsid w:val="00BB0155"/>
    <w:rsid w:val="00BB0274"/>
    <w:rsid w:val="00BB042E"/>
    <w:rsid w:val="00BB0AD2"/>
    <w:rsid w:val="00BB1810"/>
    <w:rsid w:val="00BB1CBD"/>
    <w:rsid w:val="00BB205B"/>
    <w:rsid w:val="00BB20C5"/>
    <w:rsid w:val="00BB2D38"/>
    <w:rsid w:val="00BB3326"/>
    <w:rsid w:val="00BB42DC"/>
    <w:rsid w:val="00BB44B8"/>
    <w:rsid w:val="00BB451D"/>
    <w:rsid w:val="00BB4DD7"/>
    <w:rsid w:val="00BB7FCF"/>
    <w:rsid w:val="00BC0B37"/>
    <w:rsid w:val="00BC173A"/>
    <w:rsid w:val="00BC1876"/>
    <w:rsid w:val="00BC1A5A"/>
    <w:rsid w:val="00BC1C30"/>
    <w:rsid w:val="00BC2983"/>
    <w:rsid w:val="00BC29BD"/>
    <w:rsid w:val="00BC35EC"/>
    <w:rsid w:val="00BC3C49"/>
    <w:rsid w:val="00BC47CE"/>
    <w:rsid w:val="00BC52F7"/>
    <w:rsid w:val="00BC557A"/>
    <w:rsid w:val="00BC5C4B"/>
    <w:rsid w:val="00BC5E3F"/>
    <w:rsid w:val="00BC6212"/>
    <w:rsid w:val="00BC6B49"/>
    <w:rsid w:val="00BC7077"/>
    <w:rsid w:val="00BC7231"/>
    <w:rsid w:val="00BC7CC5"/>
    <w:rsid w:val="00BD0879"/>
    <w:rsid w:val="00BD0E66"/>
    <w:rsid w:val="00BD1059"/>
    <w:rsid w:val="00BD158C"/>
    <w:rsid w:val="00BD1A90"/>
    <w:rsid w:val="00BD2D8F"/>
    <w:rsid w:val="00BD3712"/>
    <w:rsid w:val="00BD3A1B"/>
    <w:rsid w:val="00BD4798"/>
    <w:rsid w:val="00BD48B9"/>
    <w:rsid w:val="00BD4BB8"/>
    <w:rsid w:val="00BD62E2"/>
    <w:rsid w:val="00BD6CB8"/>
    <w:rsid w:val="00BD7884"/>
    <w:rsid w:val="00BD7C00"/>
    <w:rsid w:val="00BE1996"/>
    <w:rsid w:val="00BE1E89"/>
    <w:rsid w:val="00BE2875"/>
    <w:rsid w:val="00BE290D"/>
    <w:rsid w:val="00BE2AC4"/>
    <w:rsid w:val="00BE2C8F"/>
    <w:rsid w:val="00BE2F8F"/>
    <w:rsid w:val="00BE3CC6"/>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65A6"/>
    <w:rsid w:val="00BF7345"/>
    <w:rsid w:val="00BF74B0"/>
    <w:rsid w:val="00BF763F"/>
    <w:rsid w:val="00C001E0"/>
    <w:rsid w:val="00C01160"/>
    <w:rsid w:val="00C025FE"/>
    <w:rsid w:val="00C0291C"/>
    <w:rsid w:val="00C02E8A"/>
    <w:rsid w:val="00C032BF"/>
    <w:rsid w:val="00C052DA"/>
    <w:rsid w:val="00C06BAD"/>
    <w:rsid w:val="00C06E66"/>
    <w:rsid w:val="00C109AD"/>
    <w:rsid w:val="00C10B26"/>
    <w:rsid w:val="00C1119E"/>
    <w:rsid w:val="00C11D0B"/>
    <w:rsid w:val="00C12330"/>
    <w:rsid w:val="00C131AA"/>
    <w:rsid w:val="00C1395B"/>
    <w:rsid w:val="00C141E1"/>
    <w:rsid w:val="00C151EC"/>
    <w:rsid w:val="00C1528C"/>
    <w:rsid w:val="00C15499"/>
    <w:rsid w:val="00C16381"/>
    <w:rsid w:val="00C215A3"/>
    <w:rsid w:val="00C21AC7"/>
    <w:rsid w:val="00C2258B"/>
    <w:rsid w:val="00C2259A"/>
    <w:rsid w:val="00C22B61"/>
    <w:rsid w:val="00C22BFC"/>
    <w:rsid w:val="00C23F2A"/>
    <w:rsid w:val="00C240E0"/>
    <w:rsid w:val="00C24A23"/>
    <w:rsid w:val="00C24C08"/>
    <w:rsid w:val="00C25736"/>
    <w:rsid w:val="00C25866"/>
    <w:rsid w:val="00C258AD"/>
    <w:rsid w:val="00C25F6D"/>
    <w:rsid w:val="00C26116"/>
    <w:rsid w:val="00C26200"/>
    <w:rsid w:val="00C26837"/>
    <w:rsid w:val="00C27618"/>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46"/>
    <w:rsid w:val="00C5230E"/>
    <w:rsid w:val="00C53274"/>
    <w:rsid w:val="00C53342"/>
    <w:rsid w:val="00C53781"/>
    <w:rsid w:val="00C53DAE"/>
    <w:rsid w:val="00C54831"/>
    <w:rsid w:val="00C563D6"/>
    <w:rsid w:val="00C571FA"/>
    <w:rsid w:val="00C614D4"/>
    <w:rsid w:val="00C61592"/>
    <w:rsid w:val="00C63859"/>
    <w:rsid w:val="00C63D89"/>
    <w:rsid w:val="00C63DAE"/>
    <w:rsid w:val="00C64615"/>
    <w:rsid w:val="00C647F9"/>
    <w:rsid w:val="00C64802"/>
    <w:rsid w:val="00C64C35"/>
    <w:rsid w:val="00C666FE"/>
    <w:rsid w:val="00C66E02"/>
    <w:rsid w:val="00C671DC"/>
    <w:rsid w:val="00C67D93"/>
    <w:rsid w:val="00C70C04"/>
    <w:rsid w:val="00C718B6"/>
    <w:rsid w:val="00C71DBD"/>
    <w:rsid w:val="00C71E34"/>
    <w:rsid w:val="00C7212C"/>
    <w:rsid w:val="00C743A7"/>
    <w:rsid w:val="00C74690"/>
    <w:rsid w:val="00C75078"/>
    <w:rsid w:val="00C765C6"/>
    <w:rsid w:val="00C769EB"/>
    <w:rsid w:val="00C77A2C"/>
    <w:rsid w:val="00C815C9"/>
    <w:rsid w:val="00C819BA"/>
    <w:rsid w:val="00C81A4D"/>
    <w:rsid w:val="00C81D2D"/>
    <w:rsid w:val="00C82A1E"/>
    <w:rsid w:val="00C82E61"/>
    <w:rsid w:val="00C82E7D"/>
    <w:rsid w:val="00C83808"/>
    <w:rsid w:val="00C84BFB"/>
    <w:rsid w:val="00C84CE2"/>
    <w:rsid w:val="00C85142"/>
    <w:rsid w:val="00C85A48"/>
    <w:rsid w:val="00C85D98"/>
    <w:rsid w:val="00C862DC"/>
    <w:rsid w:val="00C864E2"/>
    <w:rsid w:val="00C868BD"/>
    <w:rsid w:val="00C901F6"/>
    <w:rsid w:val="00C90221"/>
    <w:rsid w:val="00C907C9"/>
    <w:rsid w:val="00C90920"/>
    <w:rsid w:val="00C90E59"/>
    <w:rsid w:val="00C91429"/>
    <w:rsid w:val="00C91458"/>
    <w:rsid w:val="00C9226C"/>
    <w:rsid w:val="00C92754"/>
    <w:rsid w:val="00C93671"/>
    <w:rsid w:val="00C940D3"/>
    <w:rsid w:val="00C940D6"/>
    <w:rsid w:val="00C94222"/>
    <w:rsid w:val="00CA1077"/>
    <w:rsid w:val="00CA1B49"/>
    <w:rsid w:val="00CA1D0A"/>
    <w:rsid w:val="00CA2223"/>
    <w:rsid w:val="00CA3E1B"/>
    <w:rsid w:val="00CA4016"/>
    <w:rsid w:val="00CA4CAB"/>
    <w:rsid w:val="00CA56A5"/>
    <w:rsid w:val="00CA631F"/>
    <w:rsid w:val="00CA67E6"/>
    <w:rsid w:val="00CA6BC6"/>
    <w:rsid w:val="00CB057D"/>
    <w:rsid w:val="00CB087E"/>
    <w:rsid w:val="00CB0B68"/>
    <w:rsid w:val="00CB0FC0"/>
    <w:rsid w:val="00CB107C"/>
    <w:rsid w:val="00CB177C"/>
    <w:rsid w:val="00CB1B27"/>
    <w:rsid w:val="00CB2094"/>
    <w:rsid w:val="00CB2303"/>
    <w:rsid w:val="00CB59AA"/>
    <w:rsid w:val="00CB62D1"/>
    <w:rsid w:val="00CB7CDA"/>
    <w:rsid w:val="00CB7F4D"/>
    <w:rsid w:val="00CC0A1E"/>
    <w:rsid w:val="00CC12BF"/>
    <w:rsid w:val="00CC162E"/>
    <w:rsid w:val="00CC1B0B"/>
    <w:rsid w:val="00CC1B0C"/>
    <w:rsid w:val="00CC3994"/>
    <w:rsid w:val="00CC4A78"/>
    <w:rsid w:val="00CC5072"/>
    <w:rsid w:val="00CC57DA"/>
    <w:rsid w:val="00CC631D"/>
    <w:rsid w:val="00CC680C"/>
    <w:rsid w:val="00CC7DE0"/>
    <w:rsid w:val="00CD0277"/>
    <w:rsid w:val="00CD28A6"/>
    <w:rsid w:val="00CD3FFC"/>
    <w:rsid w:val="00CD4DBA"/>
    <w:rsid w:val="00CD4E00"/>
    <w:rsid w:val="00CD57C5"/>
    <w:rsid w:val="00CD5DEA"/>
    <w:rsid w:val="00CD6FA8"/>
    <w:rsid w:val="00CD70C3"/>
    <w:rsid w:val="00CD778F"/>
    <w:rsid w:val="00CD7804"/>
    <w:rsid w:val="00CE067C"/>
    <w:rsid w:val="00CE0CB6"/>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74D"/>
    <w:rsid w:val="00CF3BEA"/>
    <w:rsid w:val="00CF3C5B"/>
    <w:rsid w:val="00CF4EE4"/>
    <w:rsid w:val="00CF5A05"/>
    <w:rsid w:val="00CF6638"/>
    <w:rsid w:val="00CF69B5"/>
    <w:rsid w:val="00CF7FEA"/>
    <w:rsid w:val="00D008FC"/>
    <w:rsid w:val="00D01D88"/>
    <w:rsid w:val="00D028B7"/>
    <w:rsid w:val="00D048A8"/>
    <w:rsid w:val="00D04DF4"/>
    <w:rsid w:val="00D05816"/>
    <w:rsid w:val="00D05CC7"/>
    <w:rsid w:val="00D0665D"/>
    <w:rsid w:val="00D06BAB"/>
    <w:rsid w:val="00D06E44"/>
    <w:rsid w:val="00D07483"/>
    <w:rsid w:val="00D10498"/>
    <w:rsid w:val="00D10701"/>
    <w:rsid w:val="00D11AD6"/>
    <w:rsid w:val="00D11EC1"/>
    <w:rsid w:val="00D12389"/>
    <w:rsid w:val="00D1316E"/>
    <w:rsid w:val="00D1441F"/>
    <w:rsid w:val="00D14498"/>
    <w:rsid w:val="00D1476E"/>
    <w:rsid w:val="00D14B30"/>
    <w:rsid w:val="00D14DDA"/>
    <w:rsid w:val="00D16404"/>
    <w:rsid w:val="00D16BD5"/>
    <w:rsid w:val="00D17C55"/>
    <w:rsid w:val="00D20EBB"/>
    <w:rsid w:val="00D221D9"/>
    <w:rsid w:val="00D22E98"/>
    <w:rsid w:val="00D231D7"/>
    <w:rsid w:val="00D23A32"/>
    <w:rsid w:val="00D23AA0"/>
    <w:rsid w:val="00D23D66"/>
    <w:rsid w:val="00D23F3D"/>
    <w:rsid w:val="00D24273"/>
    <w:rsid w:val="00D24590"/>
    <w:rsid w:val="00D2461F"/>
    <w:rsid w:val="00D25412"/>
    <w:rsid w:val="00D25452"/>
    <w:rsid w:val="00D26231"/>
    <w:rsid w:val="00D26956"/>
    <w:rsid w:val="00D27581"/>
    <w:rsid w:val="00D278B5"/>
    <w:rsid w:val="00D307EB"/>
    <w:rsid w:val="00D31A31"/>
    <w:rsid w:val="00D31F8E"/>
    <w:rsid w:val="00D34682"/>
    <w:rsid w:val="00D354EA"/>
    <w:rsid w:val="00D357CE"/>
    <w:rsid w:val="00D368DD"/>
    <w:rsid w:val="00D36ECC"/>
    <w:rsid w:val="00D37689"/>
    <w:rsid w:val="00D40371"/>
    <w:rsid w:val="00D40513"/>
    <w:rsid w:val="00D40539"/>
    <w:rsid w:val="00D4099E"/>
    <w:rsid w:val="00D40B51"/>
    <w:rsid w:val="00D4311B"/>
    <w:rsid w:val="00D43C94"/>
    <w:rsid w:val="00D448F3"/>
    <w:rsid w:val="00D45CDB"/>
    <w:rsid w:val="00D477D3"/>
    <w:rsid w:val="00D5063D"/>
    <w:rsid w:val="00D51D94"/>
    <w:rsid w:val="00D51F4A"/>
    <w:rsid w:val="00D53453"/>
    <w:rsid w:val="00D53785"/>
    <w:rsid w:val="00D54142"/>
    <w:rsid w:val="00D568CA"/>
    <w:rsid w:val="00D56AC8"/>
    <w:rsid w:val="00D572F1"/>
    <w:rsid w:val="00D57334"/>
    <w:rsid w:val="00D57AB0"/>
    <w:rsid w:val="00D624DC"/>
    <w:rsid w:val="00D62AD3"/>
    <w:rsid w:val="00D62E55"/>
    <w:rsid w:val="00D630BA"/>
    <w:rsid w:val="00D6350D"/>
    <w:rsid w:val="00D63A07"/>
    <w:rsid w:val="00D63BAF"/>
    <w:rsid w:val="00D6431C"/>
    <w:rsid w:val="00D64C3C"/>
    <w:rsid w:val="00D64D5C"/>
    <w:rsid w:val="00D65494"/>
    <w:rsid w:val="00D65AE6"/>
    <w:rsid w:val="00D712AF"/>
    <w:rsid w:val="00D715E2"/>
    <w:rsid w:val="00D7162A"/>
    <w:rsid w:val="00D71C2B"/>
    <w:rsid w:val="00D71EE0"/>
    <w:rsid w:val="00D720F6"/>
    <w:rsid w:val="00D72AEF"/>
    <w:rsid w:val="00D72B7E"/>
    <w:rsid w:val="00D731C6"/>
    <w:rsid w:val="00D73807"/>
    <w:rsid w:val="00D75121"/>
    <w:rsid w:val="00D75313"/>
    <w:rsid w:val="00D75752"/>
    <w:rsid w:val="00D75FB0"/>
    <w:rsid w:val="00D764EF"/>
    <w:rsid w:val="00D76B27"/>
    <w:rsid w:val="00D76B8A"/>
    <w:rsid w:val="00D7716D"/>
    <w:rsid w:val="00D77270"/>
    <w:rsid w:val="00D77616"/>
    <w:rsid w:val="00D80994"/>
    <w:rsid w:val="00D81C84"/>
    <w:rsid w:val="00D82C13"/>
    <w:rsid w:val="00D830F1"/>
    <w:rsid w:val="00D852FF"/>
    <w:rsid w:val="00D859E3"/>
    <w:rsid w:val="00D8605A"/>
    <w:rsid w:val="00D8615F"/>
    <w:rsid w:val="00D86803"/>
    <w:rsid w:val="00D87682"/>
    <w:rsid w:val="00D907E3"/>
    <w:rsid w:val="00D91025"/>
    <w:rsid w:val="00D918B2"/>
    <w:rsid w:val="00D91A2F"/>
    <w:rsid w:val="00D92B48"/>
    <w:rsid w:val="00D92F44"/>
    <w:rsid w:val="00D93419"/>
    <w:rsid w:val="00D943F2"/>
    <w:rsid w:val="00D94C69"/>
    <w:rsid w:val="00D959C5"/>
    <w:rsid w:val="00D95B3B"/>
    <w:rsid w:val="00D960BC"/>
    <w:rsid w:val="00D960FA"/>
    <w:rsid w:val="00D96CB7"/>
    <w:rsid w:val="00D972E5"/>
    <w:rsid w:val="00DA0843"/>
    <w:rsid w:val="00DA1393"/>
    <w:rsid w:val="00DA1D9D"/>
    <w:rsid w:val="00DA295F"/>
    <w:rsid w:val="00DA3149"/>
    <w:rsid w:val="00DA3429"/>
    <w:rsid w:val="00DA3976"/>
    <w:rsid w:val="00DA3BB0"/>
    <w:rsid w:val="00DA3CDA"/>
    <w:rsid w:val="00DA44BD"/>
    <w:rsid w:val="00DA5109"/>
    <w:rsid w:val="00DA58A3"/>
    <w:rsid w:val="00DA70C5"/>
    <w:rsid w:val="00DB14CF"/>
    <w:rsid w:val="00DB16AC"/>
    <w:rsid w:val="00DB27B6"/>
    <w:rsid w:val="00DB2A76"/>
    <w:rsid w:val="00DB2F95"/>
    <w:rsid w:val="00DB3683"/>
    <w:rsid w:val="00DB3894"/>
    <w:rsid w:val="00DB4D2D"/>
    <w:rsid w:val="00DB509E"/>
    <w:rsid w:val="00DB5138"/>
    <w:rsid w:val="00DB5287"/>
    <w:rsid w:val="00DB623B"/>
    <w:rsid w:val="00DB69C0"/>
    <w:rsid w:val="00DB726F"/>
    <w:rsid w:val="00DB73C9"/>
    <w:rsid w:val="00DB7688"/>
    <w:rsid w:val="00DC064C"/>
    <w:rsid w:val="00DC0652"/>
    <w:rsid w:val="00DC06B9"/>
    <w:rsid w:val="00DC1818"/>
    <w:rsid w:val="00DC2BCA"/>
    <w:rsid w:val="00DC31C6"/>
    <w:rsid w:val="00DC5CAE"/>
    <w:rsid w:val="00DC7FB3"/>
    <w:rsid w:val="00DD0034"/>
    <w:rsid w:val="00DD13AD"/>
    <w:rsid w:val="00DD1984"/>
    <w:rsid w:val="00DD296F"/>
    <w:rsid w:val="00DD4FBE"/>
    <w:rsid w:val="00DD5FED"/>
    <w:rsid w:val="00DD6228"/>
    <w:rsid w:val="00DE0728"/>
    <w:rsid w:val="00DE18C4"/>
    <w:rsid w:val="00DE26F7"/>
    <w:rsid w:val="00DE33A0"/>
    <w:rsid w:val="00DE346E"/>
    <w:rsid w:val="00DE371F"/>
    <w:rsid w:val="00DE3CB0"/>
    <w:rsid w:val="00DE45D2"/>
    <w:rsid w:val="00DE4A59"/>
    <w:rsid w:val="00DE4DCD"/>
    <w:rsid w:val="00DE4F4F"/>
    <w:rsid w:val="00DE6234"/>
    <w:rsid w:val="00DE654F"/>
    <w:rsid w:val="00DE655F"/>
    <w:rsid w:val="00DE67AE"/>
    <w:rsid w:val="00DE6C33"/>
    <w:rsid w:val="00DF084B"/>
    <w:rsid w:val="00DF0B2B"/>
    <w:rsid w:val="00DF0C2D"/>
    <w:rsid w:val="00DF25E3"/>
    <w:rsid w:val="00DF2977"/>
    <w:rsid w:val="00DF3812"/>
    <w:rsid w:val="00DF3995"/>
    <w:rsid w:val="00DF3FEE"/>
    <w:rsid w:val="00DF44C6"/>
    <w:rsid w:val="00DF5A9E"/>
    <w:rsid w:val="00DF6173"/>
    <w:rsid w:val="00DF633F"/>
    <w:rsid w:val="00DF68B8"/>
    <w:rsid w:val="00DF7218"/>
    <w:rsid w:val="00DF72FC"/>
    <w:rsid w:val="00E02080"/>
    <w:rsid w:val="00E025DC"/>
    <w:rsid w:val="00E02ACA"/>
    <w:rsid w:val="00E03927"/>
    <w:rsid w:val="00E03BCB"/>
    <w:rsid w:val="00E05159"/>
    <w:rsid w:val="00E0777A"/>
    <w:rsid w:val="00E07B6E"/>
    <w:rsid w:val="00E11A39"/>
    <w:rsid w:val="00E1211D"/>
    <w:rsid w:val="00E12A3F"/>
    <w:rsid w:val="00E12AFA"/>
    <w:rsid w:val="00E13BE6"/>
    <w:rsid w:val="00E13D83"/>
    <w:rsid w:val="00E14CE0"/>
    <w:rsid w:val="00E15BBF"/>
    <w:rsid w:val="00E15DAB"/>
    <w:rsid w:val="00E20000"/>
    <w:rsid w:val="00E2079A"/>
    <w:rsid w:val="00E20A63"/>
    <w:rsid w:val="00E20F9D"/>
    <w:rsid w:val="00E21915"/>
    <w:rsid w:val="00E2220B"/>
    <w:rsid w:val="00E22D18"/>
    <w:rsid w:val="00E23896"/>
    <w:rsid w:val="00E2405E"/>
    <w:rsid w:val="00E2545D"/>
    <w:rsid w:val="00E255A6"/>
    <w:rsid w:val="00E261DA"/>
    <w:rsid w:val="00E302AA"/>
    <w:rsid w:val="00E31389"/>
    <w:rsid w:val="00E31586"/>
    <w:rsid w:val="00E31A0C"/>
    <w:rsid w:val="00E3429C"/>
    <w:rsid w:val="00E3433D"/>
    <w:rsid w:val="00E3466D"/>
    <w:rsid w:val="00E34866"/>
    <w:rsid w:val="00E35432"/>
    <w:rsid w:val="00E37106"/>
    <w:rsid w:val="00E3759E"/>
    <w:rsid w:val="00E37A83"/>
    <w:rsid w:val="00E40D83"/>
    <w:rsid w:val="00E426CB"/>
    <w:rsid w:val="00E428A9"/>
    <w:rsid w:val="00E45623"/>
    <w:rsid w:val="00E459A3"/>
    <w:rsid w:val="00E468EE"/>
    <w:rsid w:val="00E46BD7"/>
    <w:rsid w:val="00E47756"/>
    <w:rsid w:val="00E47AD3"/>
    <w:rsid w:val="00E51D34"/>
    <w:rsid w:val="00E51DAA"/>
    <w:rsid w:val="00E5238A"/>
    <w:rsid w:val="00E5294B"/>
    <w:rsid w:val="00E53181"/>
    <w:rsid w:val="00E54BC5"/>
    <w:rsid w:val="00E554AD"/>
    <w:rsid w:val="00E557E4"/>
    <w:rsid w:val="00E55E30"/>
    <w:rsid w:val="00E55FE7"/>
    <w:rsid w:val="00E56485"/>
    <w:rsid w:val="00E56B1C"/>
    <w:rsid w:val="00E57A9F"/>
    <w:rsid w:val="00E57DB0"/>
    <w:rsid w:val="00E607F0"/>
    <w:rsid w:val="00E60A92"/>
    <w:rsid w:val="00E61637"/>
    <w:rsid w:val="00E61A5F"/>
    <w:rsid w:val="00E6220A"/>
    <w:rsid w:val="00E62ACE"/>
    <w:rsid w:val="00E637A8"/>
    <w:rsid w:val="00E639FA"/>
    <w:rsid w:val="00E6418D"/>
    <w:rsid w:val="00E64877"/>
    <w:rsid w:val="00E65124"/>
    <w:rsid w:val="00E65401"/>
    <w:rsid w:val="00E657FC"/>
    <w:rsid w:val="00E664C4"/>
    <w:rsid w:val="00E667A5"/>
    <w:rsid w:val="00E67E50"/>
    <w:rsid w:val="00E7085C"/>
    <w:rsid w:val="00E7134A"/>
    <w:rsid w:val="00E71421"/>
    <w:rsid w:val="00E71850"/>
    <w:rsid w:val="00E71CA2"/>
    <w:rsid w:val="00E72977"/>
    <w:rsid w:val="00E73A4D"/>
    <w:rsid w:val="00E743E3"/>
    <w:rsid w:val="00E74CDF"/>
    <w:rsid w:val="00E74E5F"/>
    <w:rsid w:val="00E765A4"/>
    <w:rsid w:val="00E7670A"/>
    <w:rsid w:val="00E767D4"/>
    <w:rsid w:val="00E76E34"/>
    <w:rsid w:val="00E77639"/>
    <w:rsid w:val="00E77DAC"/>
    <w:rsid w:val="00E80987"/>
    <w:rsid w:val="00E80F55"/>
    <w:rsid w:val="00E811C2"/>
    <w:rsid w:val="00E812EA"/>
    <w:rsid w:val="00E81C91"/>
    <w:rsid w:val="00E81D61"/>
    <w:rsid w:val="00E81F2A"/>
    <w:rsid w:val="00E82A66"/>
    <w:rsid w:val="00E82BF9"/>
    <w:rsid w:val="00E82CCF"/>
    <w:rsid w:val="00E82D66"/>
    <w:rsid w:val="00E83585"/>
    <w:rsid w:val="00E836A2"/>
    <w:rsid w:val="00E84CD7"/>
    <w:rsid w:val="00E85C92"/>
    <w:rsid w:val="00E86D1F"/>
    <w:rsid w:val="00E86FA4"/>
    <w:rsid w:val="00E9170A"/>
    <w:rsid w:val="00E91A98"/>
    <w:rsid w:val="00E92132"/>
    <w:rsid w:val="00E92F85"/>
    <w:rsid w:val="00E946B4"/>
    <w:rsid w:val="00E94842"/>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55D"/>
    <w:rsid w:val="00EA472A"/>
    <w:rsid w:val="00EA50C9"/>
    <w:rsid w:val="00EA51BE"/>
    <w:rsid w:val="00EA6B81"/>
    <w:rsid w:val="00EA7E33"/>
    <w:rsid w:val="00EB0276"/>
    <w:rsid w:val="00EB061E"/>
    <w:rsid w:val="00EB0B3A"/>
    <w:rsid w:val="00EB0BBC"/>
    <w:rsid w:val="00EB0D7B"/>
    <w:rsid w:val="00EB11AD"/>
    <w:rsid w:val="00EB16D2"/>
    <w:rsid w:val="00EB1F07"/>
    <w:rsid w:val="00EB2A66"/>
    <w:rsid w:val="00EB33B5"/>
    <w:rsid w:val="00EB354D"/>
    <w:rsid w:val="00EB35AA"/>
    <w:rsid w:val="00EB446A"/>
    <w:rsid w:val="00EB469D"/>
    <w:rsid w:val="00EB60E7"/>
    <w:rsid w:val="00EB62CC"/>
    <w:rsid w:val="00EB662B"/>
    <w:rsid w:val="00EB66DE"/>
    <w:rsid w:val="00EB700B"/>
    <w:rsid w:val="00EB7EC8"/>
    <w:rsid w:val="00EC1CED"/>
    <w:rsid w:val="00EC3353"/>
    <w:rsid w:val="00EC3BC2"/>
    <w:rsid w:val="00EC3DA3"/>
    <w:rsid w:val="00EC542F"/>
    <w:rsid w:val="00EC6203"/>
    <w:rsid w:val="00EC706B"/>
    <w:rsid w:val="00EC747A"/>
    <w:rsid w:val="00EC79E3"/>
    <w:rsid w:val="00ED2BCE"/>
    <w:rsid w:val="00ED2DAE"/>
    <w:rsid w:val="00ED2E38"/>
    <w:rsid w:val="00ED2EE5"/>
    <w:rsid w:val="00ED3E4B"/>
    <w:rsid w:val="00ED4434"/>
    <w:rsid w:val="00ED4823"/>
    <w:rsid w:val="00ED5351"/>
    <w:rsid w:val="00ED5DB6"/>
    <w:rsid w:val="00EE03AD"/>
    <w:rsid w:val="00EE1865"/>
    <w:rsid w:val="00EE18C4"/>
    <w:rsid w:val="00EE1D40"/>
    <w:rsid w:val="00EE22E0"/>
    <w:rsid w:val="00EE2623"/>
    <w:rsid w:val="00EE365D"/>
    <w:rsid w:val="00EE39C8"/>
    <w:rsid w:val="00EE3AE5"/>
    <w:rsid w:val="00EE3C13"/>
    <w:rsid w:val="00EE3FD7"/>
    <w:rsid w:val="00EE4013"/>
    <w:rsid w:val="00EE41CB"/>
    <w:rsid w:val="00EE4802"/>
    <w:rsid w:val="00EE606D"/>
    <w:rsid w:val="00EE61D1"/>
    <w:rsid w:val="00EE62E8"/>
    <w:rsid w:val="00EE6469"/>
    <w:rsid w:val="00EE7E3A"/>
    <w:rsid w:val="00EF042D"/>
    <w:rsid w:val="00EF0757"/>
    <w:rsid w:val="00EF24CE"/>
    <w:rsid w:val="00EF298E"/>
    <w:rsid w:val="00EF2EE9"/>
    <w:rsid w:val="00EF3497"/>
    <w:rsid w:val="00EF379C"/>
    <w:rsid w:val="00EF3893"/>
    <w:rsid w:val="00EF3962"/>
    <w:rsid w:val="00EF3A4E"/>
    <w:rsid w:val="00EF6293"/>
    <w:rsid w:val="00EF6972"/>
    <w:rsid w:val="00EF6ECD"/>
    <w:rsid w:val="00EF78C9"/>
    <w:rsid w:val="00EF78CC"/>
    <w:rsid w:val="00EF7B07"/>
    <w:rsid w:val="00F000FF"/>
    <w:rsid w:val="00F004EA"/>
    <w:rsid w:val="00F008A1"/>
    <w:rsid w:val="00F00B41"/>
    <w:rsid w:val="00F012C2"/>
    <w:rsid w:val="00F01C02"/>
    <w:rsid w:val="00F0234F"/>
    <w:rsid w:val="00F03756"/>
    <w:rsid w:val="00F03907"/>
    <w:rsid w:val="00F03BCB"/>
    <w:rsid w:val="00F04471"/>
    <w:rsid w:val="00F050E5"/>
    <w:rsid w:val="00F05954"/>
    <w:rsid w:val="00F05BE8"/>
    <w:rsid w:val="00F05CB5"/>
    <w:rsid w:val="00F06CBD"/>
    <w:rsid w:val="00F06E97"/>
    <w:rsid w:val="00F0770A"/>
    <w:rsid w:val="00F10442"/>
    <w:rsid w:val="00F1101F"/>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3B2"/>
    <w:rsid w:val="00F25AE6"/>
    <w:rsid w:val="00F26BAF"/>
    <w:rsid w:val="00F32303"/>
    <w:rsid w:val="00F33B04"/>
    <w:rsid w:val="00F342EF"/>
    <w:rsid w:val="00F35356"/>
    <w:rsid w:val="00F3557B"/>
    <w:rsid w:val="00F36E3F"/>
    <w:rsid w:val="00F36F8C"/>
    <w:rsid w:val="00F37B5B"/>
    <w:rsid w:val="00F40657"/>
    <w:rsid w:val="00F40E16"/>
    <w:rsid w:val="00F41145"/>
    <w:rsid w:val="00F41474"/>
    <w:rsid w:val="00F41CEB"/>
    <w:rsid w:val="00F41E52"/>
    <w:rsid w:val="00F429DC"/>
    <w:rsid w:val="00F43BC0"/>
    <w:rsid w:val="00F447DD"/>
    <w:rsid w:val="00F44C64"/>
    <w:rsid w:val="00F455FC"/>
    <w:rsid w:val="00F46BAF"/>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2150"/>
    <w:rsid w:val="00F63F17"/>
    <w:rsid w:val="00F65398"/>
    <w:rsid w:val="00F659F1"/>
    <w:rsid w:val="00F669C2"/>
    <w:rsid w:val="00F673EC"/>
    <w:rsid w:val="00F702D2"/>
    <w:rsid w:val="00F71150"/>
    <w:rsid w:val="00F7136C"/>
    <w:rsid w:val="00F72176"/>
    <w:rsid w:val="00F721AC"/>
    <w:rsid w:val="00F7455E"/>
    <w:rsid w:val="00F7459A"/>
    <w:rsid w:val="00F77CBB"/>
    <w:rsid w:val="00F77D2E"/>
    <w:rsid w:val="00F80AC9"/>
    <w:rsid w:val="00F810B9"/>
    <w:rsid w:val="00F81381"/>
    <w:rsid w:val="00F82386"/>
    <w:rsid w:val="00F852DC"/>
    <w:rsid w:val="00F868EA"/>
    <w:rsid w:val="00F870B0"/>
    <w:rsid w:val="00F91841"/>
    <w:rsid w:val="00F91C44"/>
    <w:rsid w:val="00F91DCB"/>
    <w:rsid w:val="00F922B3"/>
    <w:rsid w:val="00F927F8"/>
    <w:rsid w:val="00F929FA"/>
    <w:rsid w:val="00F93084"/>
    <w:rsid w:val="00F940E0"/>
    <w:rsid w:val="00F942CC"/>
    <w:rsid w:val="00F94DEA"/>
    <w:rsid w:val="00F95494"/>
    <w:rsid w:val="00F95871"/>
    <w:rsid w:val="00F95DFE"/>
    <w:rsid w:val="00F96ED7"/>
    <w:rsid w:val="00F97682"/>
    <w:rsid w:val="00F97A4E"/>
    <w:rsid w:val="00F97C5C"/>
    <w:rsid w:val="00F97F84"/>
    <w:rsid w:val="00FA051C"/>
    <w:rsid w:val="00FA1721"/>
    <w:rsid w:val="00FA1A3E"/>
    <w:rsid w:val="00FA2738"/>
    <w:rsid w:val="00FA3F4E"/>
    <w:rsid w:val="00FA412E"/>
    <w:rsid w:val="00FA448B"/>
    <w:rsid w:val="00FA4D91"/>
    <w:rsid w:val="00FA4E3A"/>
    <w:rsid w:val="00FA5E8E"/>
    <w:rsid w:val="00FA6741"/>
    <w:rsid w:val="00FA6773"/>
    <w:rsid w:val="00FA6BAB"/>
    <w:rsid w:val="00FA781C"/>
    <w:rsid w:val="00FB1E6A"/>
    <w:rsid w:val="00FB44F2"/>
    <w:rsid w:val="00FB460C"/>
    <w:rsid w:val="00FB4DDE"/>
    <w:rsid w:val="00FB50DB"/>
    <w:rsid w:val="00FB513C"/>
    <w:rsid w:val="00FB5F54"/>
    <w:rsid w:val="00FB641C"/>
    <w:rsid w:val="00FB6D32"/>
    <w:rsid w:val="00FB702C"/>
    <w:rsid w:val="00FB72D3"/>
    <w:rsid w:val="00FB7E08"/>
    <w:rsid w:val="00FC0AEB"/>
    <w:rsid w:val="00FC198E"/>
    <w:rsid w:val="00FC2898"/>
    <w:rsid w:val="00FC2EE6"/>
    <w:rsid w:val="00FC380B"/>
    <w:rsid w:val="00FC42B5"/>
    <w:rsid w:val="00FC4A18"/>
    <w:rsid w:val="00FC5843"/>
    <w:rsid w:val="00FC6021"/>
    <w:rsid w:val="00FC633A"/>
    <w:rsid w:val="00FC7094"/>
    <w:rsid w:val="00FC7322"/>
    <w:rsid w:val="00FD079E"/>
    <w:rsid w:val="00FD1346"/>
    <w:rsid w:val="00FD1B99"/>
    <w:rsid w:val="00FD2028"/>
    <w:rsid w:val="00FD2771"/>
    <w:rsid w:val="00FD2B92"/>
    <w:rsid w:val="00FD2F6C"/>
    <w:rsid w:val="00FD3ADA"/>
    <w:rsid w:val="00FD6600"/>
    <w:rsid w:val="00FD6E71"/>
    <w:rsid w:val="00FD7F3A"/>
    <w:rsid w:val="00FE0187"/>
    <w:rsid w:val="00FE1EF2"/>
    <w:rsid w:val="00FE3F69"/>
    <w:rsid w:val="00FE506C"/>
    <w:rsid w:val="00FE6C9C"/>
    <w:rsid w:val="00FE6CDD"/>
    <w:rsid w:val="00FE7BBA"/>
    <w:rsid w:val="00FF09A5"/>
    <w:rsid w:val="00FF0D14"/>
    <w:rsid w:val="00FF111F"/>
    <w:rsid w:val="00FF112A"/>
    <w:rsid w:val="00FF1F3B"/>
    <w:rsid w:val="00FF25B8"/>
    <w:rsid w:val="00FF39C0"/>
    <w:rsid w:val="00FF3B08"/>
    <w:rsid w:val="00FF3E90"/>
    <w:rsid w:val="00FF4141"/>
    <w:rsid w:val="00FF4243"/>
    <w:rsid w:val="00FF4535"/>
    <w:rsid w:val="00FF6367"/>
    <w:rsid w:val="00FF69E1"/>
    <w:rsid w:val="00FF744C"/>
    <w:rsid w:val="00FF7937"/>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5AA5352-CAD7-4567-890B-DB04D333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21" Type="http://schemas.openxmlformats.org/officeDocument/2006/relationships/footer" Target="footer4.xml"/><Relationship Id="rId34" Type="http://schemas.openxmlformats.org/officeDocument/2006/relationships/hyperlink" Target="mailto:info@aaaasf.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77610"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77610"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77610"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77610"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77610"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77610"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77610"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77610"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77610"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77610"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77610"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77610"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77610"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77610" w:rsidP="00D77610">
          <w:pPr>
            <w:pStyle w:val="259C60CC13B547A7AAFE80FA29D9E040"/>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77610" w:rsidP="00D77610">
          <w:pPr>
            <w:pStyle w:val="9506EAF1ECCC4781B06D325A38E433CA"/>
          </w:pPr>
          <w:r w:rsidRPr="00C34C63">
            <w:rPr>
              <w:rFonts w:cstheme="minorHAnsi"/>
            </w:rPr>
            <w:t>Enter observations of non-compliance, comments or notes here.</w:t>
          </w:r>
        </w:p>
      </w:docPartBody>
    </w:docPart>
    <w:docPart>
      <w:docPartPr>
        <w:name w:val="0373794FEAF54EE2938A376E7667E53B"/>
        <w:category>
          <w:name w:val="General"/>
          <w:gallery w:val="placeholder"/>
        </w:category>
        <w:types>
          <w:type w:val="bbPlcHdr"/>
        </w:types>
        <w:behaviors>
          <w:behavior w:val="content"/>
        </w:behaviors>
        <w:guid w:val="{0B742195-C194-4B2C-A0D0-8038078B51AD}"/>
      </w:docPartPr>
      <w:docPartBody>
        <w:p w:rsidR="004D33EE" w:rsidRDefault="00D77610" w:rsidP="00D77610">
          <w:pPr>
            <w:pStyle w:val="0373794FEAF54EE2938A376E7667E53B"/>
          </w:pPr>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051B1D342C514F05ADC5A237139829D5"/>
        <w:category>
          <w:name w:val="General"/>
          <w:gallery w:val="placeholder"/>
        </w:category>
        <w:types>
          <w:type w:val="bbPlcHdr"/>
        </w:types>
        <w:behaviors>
          <w:behavior w:val="content"/>
        </w:behaviors>
        <w:guid w:val="{F89A5560-FF92-471F-8D35-0C8BAF6B20BA}"/>
      </w:docPartPr>
      <w:docPartBody>
        <w:p w:rsidR="00295191" w:rsidRDefault="00223835" w:rsidP="00223835">
          <w:pPr>
            <w:pStyle w:val="051B1D342C514F05ADC5A237139829D5"/>
          </w:pPr>
          <w:r>
            <w:rPr>
              <w:rStyle w:val="PlaceholderText"/>
            </w:rPr>
            <w:t># Deficient</w:t>
          </w:r>
        </w:p>
      </w:docPartBody>
    </w:docPart>
    <w:docPart>
      <w:docPartPr>
        <w:name w:val="787BA49B8AA04438A6D64D3A9C265EC9"/>
        <w:category>
          <w:name w:val="General"/>
          <w:gallery w:val="placeholder"/>
        </w:category>
        <w:types>
          <w:type w:val="bbPlcHdr"/>
        </w:types>
        <w:behaviors>
          <w:behavior w:val="content"/>
        </w:behaviors>
        <w:guid w:val="{21EE27C3-45E9-47D9-B04B-24FA5796AA0F}"/>
      </w:docPartPr>
      <w:docPartBody>
        <w:p w:rsidR="00295191" w:rsidRDefault="00223835" w:rsidP="00223835">
          <w:pPr>
            <w:pStyle w:val="787BA49B8AA04438A6D64D3A9C265EC9"/>
          </w:pPr>
          <w:r>
            <w:rPr>
              <w:rStyle w:val="PlaceholderText"/>
            </w:rPr>
            <w:t>Total Reviewed</w:t>
          </w:r>
        </w:p>
      </w:docPartBody>
    </w:docPart>
    <w:docPart>
      <w:docPartPr>
        <w:name w:val="4FB7AEB4D24240F1BF7315E6538BB4A9"/>
        <w:category>
          <w:name w:val="General"/>
          <w:gallery w:val="placeholder"/>
        </w:category>
        <w:types>
          <w:type w:val="bbPlcHdr"/>
        </w:types>
        <w:behaviors>
          <w:behavior w:val="content"/>
        </w:behaviors>
        <w:guid w:val="{2550B582-957A-450A-A6F8-72E43C9E28BE}"/>
      </w:docPartPr>
      <w:docPartBody>
        <w:p w:rsidR="00295191" w:rsidRDefault="00223835" w:rsidP="00223835">
          <w:pPr>
            <w:pStyle w:val="4FB7AEB4D24240F1BF7315E6538BB4A9"/>
          </w:pPr>
          <w:r>
            <w:rPr>
              <w:rStyle w:val="PlaceholderText"/>
            </w:rPr>
            <w:t># Deficient</w:t>
          </w:r>
        </w:p>
      </w:docPartBody>
    </w:docPart>
    <w:docPart>
      <w:docPartPr>
        <w:name w:val="E65BD6509CC04055A393716E7A9C6A29"/>
        <w:category>
          <w:name w:val="General"/>
          <w:gallery w:val="placeholder"/>
        </w:category>
        <w:types>
          <w:type w:val="bbPlcHdr"/>
        </w:types>
        <w:behaviors>
          <w:behavior w:val="content"/>
        </w:behaviors>
        <w:guid w:val="{97EF18F2-DBF9-4AC7-89AE-7E6B354C35E1}"/>
      </w:docPartPr>
      <w:docPartBody>
        <w:p w:rsidR="00295191" w:rsidRDefault="00223835" w:rsidP="00223835">
          <w:pPr>
            <w:pStyle w:val="E65BD6509CC04055A393716E7A9C6A29"/>
          </w:pPr>
          <w:r>
            <w:rPr>
              <w:rStyle w:val="PlaceholderText"/>
            </w:rPr>
            <w:t>Total Reviewed</w:t>
          </w:r>
        </w:p>
      </w:docPartBody>
    </w:docPart>
    <w:docPart>
      <w:docPartPr>
        <w:name w:val="748A6F77EEA34A01A507CDE26923D9D3"/>
        <w:category>
          <w:name w:val="General"/>
          <w:gallery w:val="placeholder"/>
        </w:category>
        <w:types>
          <w:type w:val="bbPlcHdr"/>
        </w:types>
        <w:behaviors>
          <w:behavior w:val="content"/>
        </w:behaviors>
        <w:guid w:val="{2F1E6321-AD2B-4028-80F4-4F73918EDA68}"/>
      </w:docPartPr>
      <w:docPartBody>
        <w:p w:rsidR="00295191" w:rsidRDefault="00223835" w:rsidP="00223835">
          <w:pPr>
            <w:pStyle w:val="748A6F77EEA34A01A507CDE26923D9D3"/>
          </w:pPr>
          <w:r>
            <w:rPr>
              <w:rStyle w:val="PlaceholderText"/>
            </w:rPr>
            <w:t># Deficient</w:t>
          </w:r>
        </w:p>
      </w:docPartBody>
    </w:docPart>
    <w:docPart>
      <w:docPartPr>
        <w:name w:val="39AB44B28B21408B8A611E7CBB52F462"/>
        <w:category>
          <w:name w:val="General"/>
          <w:gallery w:val="placeholder"/>
        </w:category>
        <w:types>
          <w:type w:val="bbPlcHdr"/>
        </w:types>
        <w:behaviors>
          <w:behavior w:val="content"/>
        </w:behaviors>
        <w:guid w:val="{FAD0C5E4-E081-467A-B3C8-A65FF7BB71CE}"/>
      </w:docPartPr>
      <w:docPartBody>
        <w:p w:rsidR="00295191" w:rsidRDefault="00223835" w:rsidP="00223835">
          <w:pPr>
            <w:pStyle w:val="39AB44B28B21408B8A611E7CBB52F462"/>
          </w:pPr>
          <w:r>
            <w:rPr>
              <w:rStyle w:val="PlaceholderText"/>
            </w:rPr>
            <w:t>Total Reviewed</w:t>
          </w:r>
        </w:p>
      </w:docPartBody>
    </w:docPart>
    <w:docPart>
      <w:docPartPr>
        <w:name w:val="A0311FCCE1D6470896BC087B12A3896A"/>
        <w:category>
          <w:name w:val="General"/>
          <w:gallery w:val="placeholder"/>
        </w:category>
        <w:types>
          <w:type w:val="bbPlcHdr"/>
        </w:types>
        <w:behaviors>
          <w:behavior w:val="content"/>
        </w:behaviors>
        <w:guid w:val="{2B584CEB-3F41-4408-9308-6DD538E5765B}"/>
      </w:docPartPr>
      <w:docPartBody>
        <w:p w:rsidR="00295191" w:rsidRDefault="00223835" w:rsidP="00223835">
          <w:pPr>
            <w:pStyle w:val="A0311FCCE1D6470896BC087B12A3896A"/>
          </w:pPr>
          <w:r>
            <w:rPr>
              <w:rStyle w:val="PlaceholderText"/>
            </w:rPr>
            <w:t># Deficient</w:t>
          </w:r>
        </w:p>
      </w:docPartBody>
    </w:docPart>
    <w:docPart>
      <w:docPartPr>
        <w:name w:val="0DE4DB22F3E44B8DB3B5FCB6DE3D19EC"/>
        <w:category>
          <w:name w:val="General"/>
          <w:gallery w:val="placeholder"/>
        </w:category>
        <w:types>
          <w:type w:val="bbPlcHdr"/>
        </w:types>
        <w:behaviors>
          <w:behavior w:val="content"/>
        </w:behaviors>
        <w:guid w:val="{6C6575A9-2BF8-4665-8F4F-83C69C07F400}"/>
      </w:docPartPr>
      <w:docPartBody>
        <w:p w:rsidR="00295191" w:rsidRDefault="00223835" w:rsidP="00223835">
          <w:pPr>
            <w:pStyle w:val="0DE4DB22F3E44B8DB3B5FCB6DE3D19EC"/>
          </w:pPr>
          <w:r>
            <w:rPr>
              <w:rStyle w:val="PlaceholderText"/>
            </w:rPr>
            <w:t>Total Reviewed</w:t>
          </w:r>
        </w:p>
      </w:docPartBody>
    </w:docPart>
    <w:docPart>
      <w:docPartPr>
        <w:name w:val="2A1CA9F3D1A9470582B22FBD6D94B29E"/>
        <w:category>
          <w:name w:val="General"/>
          <w:gallery w:val="placeholder"/>
        </w:category>
        <w:types>
          <w:type w:val="bbPlcHdr"/>
        </w:types>
        <w:behaviors>
          <w:behavior w:val="content"/>
        </w:behaviors>
        <w:guid w:val="{9DE68BD7-861C-4181-8E25-C553BFEA869C}"/>
      </w:docPartPr>
      <w:docPartBody>
        <w:p w:rsidR="00295191" w:rsidRDefault="00223835" w:rsidP="00223835">
          <w:pPr>
            <w:pStyle w:val="2A1CA9F3D1A9470582B22FBD6D94B29E"/>
          </w:pPr>
          <w:r>
            <w:rPr>
              <w:rStyle w:val="PlaceholderText"/>
            </w:rPr>
            <w:t># Deficient</w:t>
          </w:r>
        </w:p>
      </w:docPartBody>
    </w:docPart>
    <w:docPart>
      <w:docPartPr>
        <w:name w:val="7849FC40ECFE47EDB84060B10574FD3B"/>
        <w:category>
          <w:name w:val="General"/>
          <w:gallery w:val="placeholder"/>
        </w:category>
        <w:types>
          <w:type w:val="bbPlcHdr"/>
        </w:types>
        <w:behaviors>
          <w:behavior w:val="content"/>
        </w:behaviors>
        <w:guid w:val="{B5EDC756-CE02-4AF4-B0E3-4E4FBDE4CD78}"/>
      </w:docPartPr>
      <w:docPartBody>
        <w:p w:rsidR="00295191" w:rsidRDefault="00223835" w:rsidP="00223835">
          <w:pPr>
            <w:pStyle w:val="7849FC40ECFE47EDB84060B10574FD3B"/>
          </w:pPr>
          <w:r>
            <w:rPr>
              <w:rStyle w:val="PlaceholderText"/>
            </w:rPr>
            <w:t>Total Reviewed</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EB1AE1EE1411497CBAE6FC7A66301510"/>
        <w:category>
          <w:name w:val="General"/>
          <w:gallery w:val="placeholder"/>
        </w:category>
        <w:types>
          <w:type w:val="bbPlcHdr"/>
        </w:types>
        <w:behaviors>
          <w:behavior w:val="content"/>
        </w:behaviors>
        <w:guid w:val="{E5590671-F43B-4E93-8BF7-85910E0DF07F}"/>
      </w:docPartPr>
      <w:docPartBody>
        <w:p w:rsidR="001E17B6" w:rsidRDefault="001A7CF7">
          <w:pPr>
            <w:pStyle w:val="EB1AE1EE1411497CBAE6FC7A66301510"/>
          </w:pPr>
          <w:r w:rsidRPr="00F95871">
            <w:rPr>
              <w:rFonts w:cstheme="minorHAnsi"/>
            </w:rPr>
            <w:t>Enter observations of non-compliance, comments or notes here.</w:t>
          </w:r>
        </w:p>
      </w:docPartBody>
    </w:docPart>
    <w:docPart>
      <w:docPartPr>
        <w:name w:val="70CEBCCAC5F143D4BA974F4E947E5C67"/>
        <w:category>
          <w:name w:val="General"/>
          <w:gallery w:val="placeholder"/>
        </w:category>
        <w:types>
          <w:type w:val="bbPlcHdr"/>
        </w:types>
        <w:behaviors>
          <w:behavior w:val="content"/>
        </w:behaviors>
        <w:guid w:val="{9FBBB39B-7ED3-4818-925E-802A21182FAA}"/>
      </w:docPartPr>
      <w:docPartBody>
        <w:p w:rsidR="001E17B6" w:rsidRDefault="001A7CF7">
          <w:pPr>
            <w:pStyle w:val="70CEBCCAC5F143D4BA974F4E947E5C67"/>
          </w:pPr>
          <w:r w:rsidRPr="00C34C63">
            <w:rPr>
              <w:rFonts w:cstheme="minorHAnsi"/>
            </w:rPr>
            <w:t>Enter observations of non-compliance, comments or notes here.</w:t>
          </w:r>
        </w:p>
      </w:docPartBody>
    </w:docPart>
    <w:docPart>
      <w:docPartPr>
        <w:name w:val="D66092AD2F24465AA637649268E49E24"/>
        <w:category>
          <w:name w:val="General"/>
          <w:gallery w:val="placeholder"/>
        </w:category>
        <w:types>
          <w:type w:val="bbPlcHdr"/>
        </w:types>
        <w:behaviors>
          <w:behavior w:val="content"/>
        </w:behaviors>
        <w:guid w:val="{6EBF6B0A-33C9-4D2F-854B-8AED06870C97}"/>
      </w:docPartPr>
      <w:docPartBody>
        <w:p w:rsidR="001E17B6" w:rsidRDefault="001A7CF7">
          <w:pPr>
            <w:pStyle w:val="D66092AD2F24465AA637649268E49E24"/>
          </w:pPr>
          <w:r w:rsidRPr="00C34C63">
            <w:rPr>
              <w:rFonts w:cstheme="minorHAnsi"/>
            </w:rPr>
            <w:t>Enter observations of non-compliance, comments or notes here.</w:t>
          </w:r>
        </w:p>
      </w:docPartBody>
    </w:docPart>
    <w:docPart>
      <w:docPartPr>
        <w:name w:val="28CB97FA7DD5408DB11E36B5CC66768E"/>
        <w:category>
          <w:name w:val="General"/>
          <w:gallery w:val="placeholder"/>
        </w:category>
        <w:types>
          <w:type w:val="bbPlcHdr"/>
        </w:types>
        <w:behaviors>
          <w:behavior w:val="content"/>
        </w:behaviors>
        <w:guid w:val="{081E5C27-7C8F-4C2F-9A30-767B42A9371D}"/>
      </w:docPartPr>
      <w:docPartBody>
        <w:p w:rsidR="001E17B6" w:rsidRDefault="001A7CF7">
          <w:pPr>
            <w:pStyle w:val="28CB97FA7DD5408DB11E36B5CC66768E"/>
          </w:pPr>
          <w:r w:rsidRPr="00C34C63">
            <w:rPr>
              <w:rFonts w:cstheme="minorHAnsi"/>
            </w:rPr>
            <w:t>Enter observations of non-compliance, comments or notes here.</w:t>
          </w:r>
        </w:p>
      </w:docPartBody>
    </w:docPart>
    <w:docPart>
      <w:docPartPr>
        <w:name w:val="141AB09D94E84B1ABD7B609266A0050E"/>
        <w:category>
          <w:name w:val="General"/>
          <w:gallery w:val="placeholder"/>
        </w:category>
        <w:types>
          <w:type w:val="bbPlcHdr"/>
        </w:types>
        <w:behaviors>
          <w:behavior w:val="content"/>
        </w:behaviors>
        <w:guid w:val="{75653BC4-0CCD-4541-B9E2-7C2E01B6A5E4}"/>
      </w:docPartPr>
      <w:docPartBody>
        <w:p w:rsidR="001E17B6" w:rsidRDefault="001A7CF7">
          <w:pPr>
            <w:pStyle w:val="141AB09D94E84B1ABD7B609266A0050E"/>
          </w:pPr>
          <w:r w:rsidRPr="00914010">
            <w:rPr>
              <w:rFonts w:cstheme="minorHAnsi"/>
            </w:rPr>
            <w:t>Enter observations of non-compliance, comments or notes here.</w:t>
          </w:r>
        </w:p>
      </w:docPartBody>
    </w:docPart>
    <w:docPart>
      <w:docPartPr>
        <w:name w:val="76CFEBAAB1D34690BB6431E5D8B28A7D"/>
        <w:category>
          <w:name w:val="General"/>
          <w:gallery w:val="placeholder"/>
        </w:category>
        <w:types>
          <w:type w:val="bbPlcHdr"/>
        </w:types>
        <w:behaviors>
          <w:behavior w:val="content"/>
        </w:behaviors>
        <w:guid w:val="{48933F61-6135-4345-8CD7-EF671EF42ACC}"/>
      </w:docPartPr>
      <w:docPartBody>
        <w:p w:rsidR="001E17B6" w:rsidRDefault="001A7CF7">
          <w:pPr>
            <w:pStyle w:val="76CFEBAAB1D34690BB6431E5D8B28A7D"/>
          </w:pPr>
          <w:r w:rsidRPr="00914010">
            <w:rPr>
              <w:rFonts w:cstheme="minorHAnsi"/>
            </w:rPr>
            <w:t>Enter observations of non-compliance, comments or notes here.</w:t>
          </w:r>
        </w:p>
      </w:docPartBody>
    </w:docPart>
    <w:docPart>
      <w:docPartPr>
        <w:name w:val="6C495851A26E4F5BA1BF30B2B3BEC409"/>
        <w:category>
          <w:name w:val="General"/>
          <w:gallery w:val="placeholder"/>
        </w:category>
        <w:types>
          <w:type w:val="bbPlcHdr"/>
        </w:types>
        <w:behaviors>
          <w:behavior w:val="content"/>
        </w:behaviors>
        <w:guid w:val="{544C3102-B6BF-4880-B682-7846D6F39DF3}"/>
      </w:docPartPr>
      <w:docPartBody>
        <w:p w:rsidR="001E17B6" w:rsidRDefault="001A7CF7">
          <w:pPr>
            <w:pStyle w:val="6C495851A26E4F5BA1BF30B2B3BEC409"/>
          </w:pPr>
          <w:r w:rsidRPr="00914010">
            <w:rPr>
              <w:rFonts w:cstheme="minorHAnsi"/>
            </w:rPr>
            <w:t>Enter observations of non-compliance, comments or notes here.</w:t>
          </w:r>
        </w:p>
      </w:docPartBody>
    </w:docPart>
    <w:docPart>
      <w:docPartPr>
        <w:name w:val="2F399EF12FE642B5B91CCA04DD4D788B"/>
        <w:category>
          <w:name w:val="General"/>
          <w:gallery w:val="placeholder"/>
        </w:category>
        <w:types>
          <w:type w:val="bbPlcHdr"/>
        </w:types>
        <w:behaviors>
          <w:behavior w:val="content"/>
        </w:behaviors>
        <w:guid w:val="{6896BDF7-AA11-4DFF-B721-AF889EDA9042}"/>
      </w:docPartPr>
      <w:docPartBody>
        <w:p w:rsidR="001E17B6" w:rsidRDefault="001A7CF7">
          <w:pPr>
            <w:pStyle w:val="2F399EF12FE642B5B91CCA04DD4D788B"/>
          </w:pPr>
          <w:r w:rsidRPr="00632A94">
            <w:rPr>
              <w:rFonts w:cstheme="minorHAnsi"/>
            </w:rPr>
            <w:t>Enter observations of non-compliance, comments or notes here.</w:t>
          </w:r>
        </w:p>
      </w:docPartBody>
    </w:docPart>
    <w:docPart>
      <w:docPartPr>
        <w:name w:val="2EC08ED051BD4B3186DD9E01C0CC70EA"/>
        <w:category>
          <w:name w:val="General"/>
          <w:gallery w:val="placeholder"/>
        </w:category>
        <w:types>
          <w:type w:val="bbPlcHdr"/>
        </w:types>
        <w:behaviors>
          <w:behavior w:val="content"/>
        </w:behaviors>
        <w:guid w:val="{4A9F23E7-DCB2-4365-B619-283BE4E9DE20}"/>
      </w:docPartPr>
      <w:docPartBody>
        <w:p w:rsidR="001E17B6" w:rsidRDefault="001A7CF7">
          <w:pPr>
            <w:pStyle w:val="2EC08ED051BD4B3186DD9E01C0CC70EA"/>
          </w:pPr>
          <w:r w:rsidRPr="0084305D">
            <w:rPr>
              <w:rFonts w:cstheme="minorHAnsi"/>
            </w:rPr>
            <w:t>Enter observations of non-compliance, comments or notes here.</w:t>
          </w:r>
        </w:p>
      </w:docPartBody>
    </w:docPart>
    <w:docPart>
      <w:docPartPr>
        <w:name w:val="1B80F5B75D1A41E58C1927A0DDE939C8"/>
        <w:category>
          <w:name w:val="General"/>
          <w:gallery w:val="placeholder"/>
        </w:category>
        <w:types>
          <w:type w:val="bbPlcHdr"/>
        </w:types>
        <w:behaviors>
          <w:behavior w:val="content"/>
        </w:behaviors>
        <w:guid w:val="{0BC2BD00-F515-4EF5-88AA-CDCA6008B3BD}"/>
      </w:docPartPr>
      <w:docPartBody>
        <w:p w:rsidR="003459DB" w:rsidRDefault="001E17B6" w:rsidP="001E17B6">
          <w:pPr>
            <w:pStyle w:val="1B80F5B75D1A41E58C1927A0DDE939C8"/>
          </w:pPr>
          <w:r w:rsidRPr="00C34C63">
            <w:rPr>
              <w:rFonts w:cstheme="minorHAnsi"/>
            </w:rPr>
            <w:t>Enter observations of non-compliance, comments or notes here.</w:t>
          </w:r>
        </w:p>
      </w:docPartBody>
    </w:docPart>
    <w:docPart>
      <w:docPartPr>
        <w:name w:val="45DDC2F34E4F4920AE3B3B3117171B9B"/>
        <w:category>
          <w:name w:val="General"/>
          <w:gallery w:val="placeholder"/>
        </w:category>
        <w:types>
          <w:type w:val="bbPlcHdr"/>
        </w:types>
        <w:behaviors>
          <w:behavior w:val="content"/>
        </w:behaviors>
        <w:guid w:val="{B02840DB-3325-42D0-83B4-9D83839697FC}"/>
      </w:docPartPr>
      <w:docPartBody>
        <w:p w:rsidR="003459DB" w:rsidRDefault="001E17B6" w:rsidP="001E17B6">
          <w:pPr>
            <w:pStyle w:val="45DDC2F34E4F4920AE3B3B3117171B9B"/>
          </w:pPr>
          <w:r w:rsidRPr="00C34C63">
            <w:rPr>
              <w:rFonts w:cstheme="minorHAnsi"/>
            </w:rPr>
            <w:t>Enter observations of non-compliance, comments or notes here.</w:t>
          </w:r>
        </w:p>
      </w:docPartBody>
    </w:docPart>
    <w:docPart>
      <w:docPartPr>
        <w:name w:val="F1E1B937ED7E4801A10F4FD88EC97EB9"/>
        <w:category>
          <w:name w:val="General"/>
          <w:gallery w:val="placeholder"/>
        </w:category>
        <w:types>
          <w:type w:val="bbPlcHdr"/>
        </w:types>
        <w:behaviors>
          <w:behavior w:val="content"/>
        </w:behaviors>
        <w:guid w:val="{D1A8ACA3-D191-440F-A94B-5B57A1BEE74D}"/>
      </w:docPartPr>
      <w:docPartBody>
        <w:p w:rsidR="003459DB" w:rsidRDefault="001E17B6" w:rsidP="001E17B6">
          <w:pPr>
            <w:pStyle w:val="F1E1B937ED7E4801A10F4FD88EC97EB9"/>
          </w:pPr>
          <w:r w:rsidRPr="00C34C63">
            <w:rPr>
              <w:rFonts w:cstheme="minorHAnsi"/>
            </w:rPr>
            <w:t>Enter observations of non-compliance, comments or notes here.</w:t>
          </w:r>
        </w:p>
      </w:docPartBody>
    </w:docPart>
    <w:docPart>
      <w:docPartPr>
        <w:name w:val="C9FF8E0679D641B4BF7AB50CF2ECE8A7"/>
        <w:category>
          <w:name w:val="General"/>
          <w:gallery w:val="placeholder"/>
        </w:category>
        <w:types>
          <w:type w:val="bbPlcHdr"/>
        </w:types>
        <w:behaviors>
          <w:behavior w:val="content"/>
        </w:behaviors>
        <w:guid w:val="{B5420E76-63BF-46AE-AB69-BC087E320092}"/>
      </w:docPartPr>
      <w:docPartBody>
        <w:p w:rsidR="003459DB" w:rsidRDefault="001E17B6" w:rsidP="001E17B6">
          <w:pPr>
            <w:pStyle w:val="C9FF8E0679D641B4BF7AB50CF2ECE8A7"/>
          </w:pPr>
          <w:r w:rsidRPr="00C34C63">
            <w:rPr>
              <w:rFonts w:cstheme="minorHAnsi"/>
            </w:rPr>
            <w:t>Enter observations of non-compliance, comments or notes here.</w:t>
          </w:r>
        </w:p>
      </w:docPartBody>
    </w:docPart>
    <w:docPart>
      <w:docPartPr>
        <w:name w:val="F7EC004FDC814261B10A35B55002D907"/>
        <w:category>
          <w:name w:val="General"/>
          <w:gallery w:val="placeholder"/>
        </w:category>
        <w:types>
          <w:type w:val="bbPlcHdr"/>
        </w:types>
        <w:behaviors>
          <w:behavior w:val="content"/>
        </w:behaviors>
        <w:guid w:val="{9AF0C049-1596-49D2-919A-D60CE31D881D}"/>
      </w:docPartPr>
      <w:docPartBody>
        <w:p w:rsidR="003459DB" w:rsidRDefault="001E17B6" w:rsidP="001E17B6">
          <w:pPr>
            <w:pStyle w:val="F7EC004FDC814261B10A35B55002D907"/>
          </w:pPr>
          <w:r w:rsidRPr="00C34C63">
            <w:rPr>
              <w:rFonts w:cstheme="minorHAnsi"/>
            </w:rPr>
            <w:t>Enter observations of non-compliance, comments or notes here.</w:t>
          </w:r>
        </w:p>
      </w:docPartBody>
    </w:docPart>
    <w:docPart>
      <w:docPartPr>
        <w:name w:val="8636885D15FC440A9D54A55D4AC79F92"/>
        <w:category>
          <w:name w:val="General"/>
          <w:gallery w:val="placeholder"/>
        </w:category>
        <w:types>
          <w:type w:val="bbPlcHdr"/>
        </w:types>
        <w:behaviors>
          <w:behavior w:val="content"/>
        </w:behaviors>
        <w:guid w:val="{F1EB1676-EB8B-4FE0-A297-6D8FE4D6CC84}"/>
      </w:docPartPr>
      <w:docPartBody>
        <w:p w:rsidR="003459DB" w:rsidRDefault="001E17B6" w:rsidP="001E17B6">
          <w:pPr>
            <w:pStyle w:val="8636885D15FC440A9D54A55D4AC79F92"/>
          </w:pPr>
          <w:r w:rsidRPr="00C34C63">
            <w:rPr>
              <w:rFonts w:cstheme="minorHAnsi"/>
            </w:rPr>
            <w:t>Enter observations of non-compliance, comments or notes here.</w:t>
          </w:r>
        </w:p>
      </w:docPartBody>
    </w:docPart>
    <w:docPart>
      <w:docPartPr>
        <w:name w:val="600806EEE91C477386BABF1220601DD0"/>
        <w:category>
          <w:name w:val="General"/>
          <w:gallery w:val="placeholder"/>
        </w:category>
        <w:types>
          <w:type w:val="bbPlcHdr"/>
        </w:types>
        <w:behaviors>
          <w:behavior w:val="content"/>
        </w:behaviors>
        <w:guid w:val="{051EB6E2-4302-4ACB-8343-44A55551CBC7}"/>
      </w:docPartPr>
      <w:docPartBody>
        <w:p w:rsidR="003459DB" w:rsidRDefault="001E17B6" w:rsidP="001E17B6">
          <w:pPr>
            <w:pStyle w:val="600806EEE91C477386BABF1220601DD0"/>
          </w:pPr>
          <w:r w:rsidRPr="00C34C63">
            <w:rPr>
              <w:rFonts w:cstheme="minorHAnsi"/>
            </w:rPr>
            <w:t>Enter observations of non-compliance, comments or notes here.</w:t>
          </w:r>
        </w:p>
      </w:docPartBody>
    </w:docPart>
    <w:docPart>
      <w:docPartPr>
        <w:name w:val="916D3BA680B8437EBB5BC7F3F7B8C2FC"/>
        <w:category>
          <w:name w:val="General"/>
          <w:gallery w:val="placeholder"/>
        </w:category>
        <w:types>
          <w:type w:val="bbPlcHdr"/>
        </w:types>
        <w:behaviors>
          <w:behavior w:val="content"/>
        </w:behaviors>
        <w:guid w:val="{725FCED8-6561-4F5E-A2BC-ADC55DF3AE9B}"/>
      </w:docPartPr>
      <w:docPartBody>
        <w:p w:rsidR="003459DB" w:rsidRDefault="001E17B6" w:rsidP="001E17B6">
          <w:pPr>
            <w:pStyle w:val="916D3BA680B8437EBB5BC7F3F7B8C2FC"/>
          </w:pPr>
          <w:r w:rsidRPr="00C34C63">
            <w:rPr>
              <w:rFonts w:cstheme="minorHAnsi"/>
            </w:rPr>
            <w:t>Enter observations of non-compliance, comments or notes here.</w:t>
          </w:r>
        </w:p>
      </w:docPartBody>
    </w:docPart>
    <w:docPart>
      <w:docPartPr>
        <w:name w:val="EE4CA43E3BAA4CC69E848B7EA46B33BF"/>
        <w:category>
          <w:name w:val="General"/>
          <w:gallery w:val="placeholder"/>
        </w:category>
        <w:types>
          <w:type w:val="bbPlcHdr"/>
        </w:types>
        <w:behaviors>
          <w:behavior w:val="content"/>
        </w:behaviors>
        <w:guid w:val="{33115024-064D-43F4-A74D-7F7E7DD640AA}"/>
      </w:docPartPr>
      <w:docPartBody>
        <w:p w:rsidR="003459DB" w:rsidRDefault="001E17B6" w:rsidP="001E17B6">
          <w:pPr>
            <w:pStyle w:val="EE4CA43E3BAA4CC69E848B7EA46B33BF"/>
          </w:pPr>
          <w:r w:rsidRPr="00C34C63">
            <w:rPr>
              <w:rFonts w:cstheme="minorHAnsi"/>
            </w:rPr>
            <w:t>Enter observations of non-compliance, comments or notes here.</w:t>
          </w:r>
        </w:p>
      </w:docPartBody>
    </w:docPart>
    <w:docPart>
      <w:docPartPr>
        <w:name w:val="B512431B334C44C0BBB05BA5C5D4A09B"/>
        <w:category>
          <w:name w:val="General"/>
          <w:gallery w:val="placeholder"/>
        </w:category>
        <w:types>
          <w:type w:val="bbPlcHdr"/>
        </w:types>
        <w:behaviors>
          <w:behavior w:val="content"/>
        </w:behaviors>
        <w:guid w:val="{E6B203A7-057F-471C-B189-2C4F517726E0}"/>
      </w:docPartPr>
      <w:docPartBody>
        <w:p w:rsidR="003459DB" w:rsidRDefault="001E17B6" w:rsidP="001E17B6">
          <w:pPr>
            <w:pStyle w:val="B512431B334C44C0BBB05BA5C5D4A09B"/>
          </w:pPr>
          <w:r w:rsidRPr="00C34C63">
            <w:rPr>
              <w:rFonts w:cstheme="minorHAnsi"/>
            </w:rPr>
            <w:t>Enter observations of non-compliance, comments or notes here.</w:t>
          </w:r>
        </w:p>
      </w:docPartBody>
    </w:docPart>
    <w:docPart>
      <w:docPartPr>
        <w:name w:val="3E91760E29F443B39402076B10433400"/>
        <w:category>
          <w:name w:val="General"/>
          <w:gallery w:val="placeholder"/>
        </w:category>
        <w:types>
          <w:type w:val="bbPlcHdr"/>
        </w:types>
        <w:behaviors>
          <w:behavior w:val="content"/>
        </w:behaviors>
        <w:guid w:val="{E2EAE655-0BEA-4CC6-9CB6-3F6596D2999C}"/>
      </w:docPartPr>
      <w:docPartBody>
        <w:p w:rsidR="003459DB" w:rsidRDefault="001E17B6" w:rsidP="001E17B6">
          <w:pPr>
            <w:pStyle w:val="3E91760E29F443B39402076B10433400"/>
          </w:pPr>
          <w:r w:rsidRPr="00C34C63">
            <w:rPr>
              <w:rFonts w:cstheme="minorHAnsi"/>
            </w:rPr>
            <w:t>Enter observations of non-compliance, comments or notes here.</w:t>
          </w:r>
        </w:p>
      </w:docPartBody>
    </w:docPart>
    <w:docPart>
      <w:docPartPr>
        <w:name w:val="EDF87A3F264446E9B164BFA54C78FF45"/>
        <w:category>
          <w:name w:val="General"/>
          <w:gallery w:val="placeholder"/>
        </w:category>
        <w:types>
          <w:type w:val="bbPlcHdr"/>
        </w:types>
        <w:behaviors>
          <w:behavior w:val="content"/>
        </w:behaviors>
        <w:guid w:val="{76866C49-00BA-42A6-8652-5C7C1D63CE6D}"/>
      </w:docPartPr>
      <w:docPartBody>
        <w:p w:rsidR="003459DB" w:rsidRDefault="001E17B6" w:rsidP="001E17B6">
          <w:pPr>
            <w:pStyle w:val="EDF87A3F264446E9B164BFA54C78FF45"/>
          </w:pPr>
          <w:r w:rsidRPr="00C34C63">
            <w:rPr>
              <w:rFonts w:cstheme="minorHAnsi"/>
            </w:rPr>
            <w:t>Enter observations of non-compliance, comments or notes here.</w:t>
          </w:r>
        </w:p>
      </w:docPartBody>
    </w:docPart>
    <w:docPart>
      <w:docPartPr>
        <w:name w:val="6B7C835C854E4AE3B247DD97D062C81C"/>
        <w:category>
          <w:name w:val="General"/>
          <w:gallery w:val="placeholder"/>
        </w:category>
        <w:types>
          <w:type w:val="bbPlcHdr"/>
        </w:types>
        <w:behaviors>
          <w:behavior w:val="content"/>
        </w:behaviors>
        <w:guid w:val="{9AB88529-5C6E-4ED8-BD20-D18355797EF2}"/>
      </w:docPartPr>
      <w:docPartBody>
        <w:p w:rsidR="003459DB" w:rsidRDefault="001E17B6" w:rsidP="001E17B6">
          <w:pPr>
            <w:pStyle w:val="6B7C835C854E4AE3B247DD97D062C81C"/>
          </w:pPr>
          <w:r w:rsidRPr="00C34C63">
            <w:rPr>
              <w:rFonts w:cstheme="minorHAnsi"/>
            </w:rPr>
            <w:t>Enter observations of non-compliance, comments or notes here.</w:t>
          </w:r>
        </w:p>
      </w:docPartBody>
    </w:docPart>
    <w:docPart>
      <w:docPartPr>
        <w:name w:val="B240FE6F8B8B4F0394620638083CAC47"/>
        <w:category>
          <w:name w:val="General"/>
          <w:gallery w:val="placeholder"/>
        </w:category>
        <w:types>
          <w:type w:val="bbPlcHdr"/>
        </w:types>
        <w:behaviors>
          <w:behavior w:val="content"/>
        </w:behaviors>
        <w:guid w:val="{A0A1EE67-C6DD-436D-A84F-9F68F10CB43C}"/>
      </w:docPartPr>
      <w:docPartBody>
        <w:p w:rsidR="003459DB" w:rsidRDefault="001E17B6" w:rsidP="001E17B6">
          <w:pPr>
            <w:pStyle w:val="B240FE6F8B8B4F0394620638083CAC47"/>
          </w:pPr>
          <w:r w:rsidRPr="00C34C63">
            <w:rPr>
              <w:rFonts w:cstheme="minorHAnsi"/>
            </w:rPr>
            <w:t>Enter observations of non-compliance, comments or notes here.</w:t>
          </w:r>
        </w:p>
      </w:docPartBody>
    </w:docPart>
    <w:docPart>
      <w:docPartPr>
        <w:name w:val="82685DD3B0414375883CF34A7C087841"/>
        <w:category>
          <w:name w:val="General"/>
          <w:gallery w:val="placeholder"/>
        </w:category>
        <w:types>
          <w:type w:val="bbPlcHdr"/>
        </w:types>
        <w:behaviors>
          <w:behavior w:val="content"/>
        </w:behaviors>
        <w:guid w:val="{FDE5DFCF-36A8-4508-8A32-1966BBA5C552}"/>
      </w:docPartPr>
      <w:docPartBody>
        <w:p w:rsidR="003459DB" w:rsidRDefault="001E17B6" w:rsidP="001E17B6">
          <w:pPr>
            <w:pStyle w:val="82685DD3B0414375883CF34A7C087841"/>
          </w:pPr>
          <w:r w:rsidRPr="00C34C63">
            <w:rPr>
              <w:rFonts w:cstheme="minorHAnsi"/>
            </w:rPr>
            <w:t>Enter observations of non-compliance, comments or notes here.</w:t>
          </w:r>
        </w:p>
      </w:docPartBody>
    </w:docPart>
    <w:docPart>
      <w:docPartPr>
        <w:name w:val="D331ED2DCCA84D9DA44A06904283F543"/>
        <w:category>
          <w:name w:val="General"/>
          <w:gallery w:val="placeholder"/>
        </w:category>
        <w:types>
          <w:type w:val="bbPlcHdr"/>
        </w:types>
        <w:behaviors>
          <w:behavior w:val="content"/>
        </w:behaviors>
        <w:guid w:val="{5119CDEB-DF9F-4EF1-AD72-F713B726158C}"/>
      </w:docPartPr>
      <w:docPartBody>
        <w:p w:rsidR="003459DB" w:rsidRDefault="001E17B6" w:rsidP="001E17B6">
          <w:pPr>
            <w:pStyle w:val="D331ED2DCCA84D9DA44A06904283F543"/>
          </w:pPr>
          <w:r w:rsidRPr="00C34C63">
            <w:rPr>
              <w:rFonts w:cstheme="minorHAnsi"/>
            </w:rPr>
            <w:t>Enter observations of non-compliance, comments or notes here.</w:t>
          </w:r>
        </w:p>
      </w:docPartBody>
    </w:docPart>
    <w:docPart>
      <w:docPartPr>
        <w:name w:val="35C52EE91F84494AAC3C6A7201E4F56E"/>
        <w:category>
          <w:name w:val="General"/>
          <w:gallery w:val="placeholder"/>
        </w:category>
        <w:types>
          <w:type w:val="bbPlcHdr"/>
        </w:types>
        <w:behaviors>
          <w:behavior w:val="content"/>
        </w:behaviors>
        <w:guid w:val="{9E3EC3A4-E3BF-457A-82BC-72B310BA6349}"/>
      </w:docPartPr>
      <w:docPartBody>
        <w:p w:rsidR="003459DB" w:rsidRDefault="001E17B6" w:rsidP="001E17B6">
          <w:pPr>
            <w:pStyle w:val="35C52EE91F84494AAC3C6A7201E4F56E"/>
          </w:pPr>
          <w:r w:rsidRPr="00C34C63">
            <w:rPr>
              <w:rFonts w:cstheme="minorHAnsi"/>
            </w:rPr>
            <w:t>Enter observations of non-compliance, comments or notes here.</w:t>
          </w:r>
        </w:p>
      </w:docPartBody>
    </w:docPart>
    <w:docPart>
      <w:docPartPr>
        <w:name w:val="C5F5801A400840D7B74FEF02565CE2A4"/>
        <w:category>
          <w:name w:val="General"/>
          <w:gallery w:val="placeholder"/>
        </w:category>
        <w:types>
          <w:type w:val="bbPlcHdr"/>
        </w:types>
        <w:behaviors>
          <w:behavior w:val="content"/>
        </w:behaviors>
        <w:guid w:val="{4E410DB3-CDCD-480E-9571-464535FDEB56}"/>
      </w:docPartPr>
      <w:docPartBody>
        <w:p w:rsidR="003459DB" w:rsidRDefault="001E17B6" w:rsidP="001E17B6">
          <w:pPr>
            <w:pStyle w:val="C5F5801A400840D7B74FEF02565CE2A4"/>
          </w:pPr>
          <w:r w:rsidRPr="00C34C63">
            <w:rPr>
              <w:rFonts w:cstheme="minorHAnsi"/>
            </w:rPr>
            <w:t>Enter observations of non-compliance, comments or notes here.</w:t>
          </w:r>
        </w:p>
      </w:docPartBody>
    </w:docPart>
    <w:docPart>
      <w:docPartPr>
        <w:name w:val="D35DA7A93B004037B00F32EF740CCCB8"/>
        <w:category>
          <w:name w:val="General"/>
          <w:gallery w:val="placeholder"/>
        </w:category>
        <w:types>
          <w:type w:val="bbPlcHdr"/>
        </w:types>
        <w:behaviors>
          <w:behavior w:val="content"/>
        </w:behaviors>
        <w:guid w:val="{F164387E-740C-4B81-BBB6-0CC69EA041B0}"/>
      </w:docPartPr>
      <w:docPartBody>
        <w:p w:rsidR="003459DB" w:rsidRDefault="001E17B6" w:rsidP="001E17B6">
          <w:pPr>
            <w:pStyle w:val="D35DA7A93B004037B00F32EF740CCCB8"/>
          </w:pPr>
          <w:r w:rsidRPr="00C34C63">
            <w:rPr>
              <w:rFonts w:cstheme="minorHAnsi"/>
            </w:rPr>
            <w:t>Enter observations of non-compliance, comments or notes here.</w:t>
          </w:r>
        </w:p>
      </w:docPartBody>
    </w:docPart>
    <w:docPart>
      <w:docPartPr>
        <w:name w:val="D631454188F9473B9A133FD7B0CC1426"/>
        <w:category>
          <w:name w:val="General"/>
          <w:gallery w:val="placeholder"/>
        </w:category>
        <w:types>
          <w:type w:val="bbPlcHdr"/>
        </w:types>
        <w:behaviors>
          <w:behavior w:val="content"/>
        </w:behaviors>
        <w:guid w:val="{8B72E697-C22F-4501-BD4C-210006DB43DD}"/>
      </w:docPartPr>
      <w:docPartBody>
        <w:p w:rsidR="003459DB" w:rsidRDefault="001E17B6" w:rsidP="001E17B6">
          <w:pPr>
            <w:pStyle w:val="D631454188F9473B9A133FD7B0CC1426"/>
          </w:pPr>
          <w:r w:rsidRPr="00C34C63">
            <w:rPr>
              <w:rFonts w:cstheme="minorHAnsi"/>
            </w:rPr>
            <w:t>Enter observations of non-compliance, comments or notes here.</w:t>
          </w:r>
        </w:p>
      </w:docPartBody>
    </w:docPart>
    <w:docPart>
      <w:docPartPr>
        <w:name w:val="14B2D543F940460FA85F4277D7C446E0"/>
        <w:category>
          <w:name w:val="General"/>
          <w:gallery w:val="placeholder"/>
        </w:category>
        <w:types>
          <w:type w:val="bbPlcHdr"/>
        </w:types>
        <w:behaviors>
          <w:behavior w:val="content"/>
        </w:behaviors>
        <w:guid w:val="{43BDAFE0-26EB-4F0C-9EB8-27C162B7ACE2}"/>
      </w:docPartPr>
      <w:docPartBody>
        <w:p w:rsidR="003459DB" w:rsidRDefault="001E17B6" w:rsidP="001E17B6">
          <w:pPr>
            <w:pStyle w:val="14B2D543F940460FA85F4277D7C446E0"/>
          </w:pPr>
          <w:r w:rsidRPr="00C34C63">
            <w:rPr>
              <w:rFonts w:cstheme="minorHAnsi"/>
            </w:rPr>
            <w:t>Enter observations of non-compliance, comments or notes here.</w:t>
          </w:r>
        </w:p>
      </w:docPartBody>
    </w:docPart>
    <w:docPart>
      <w:docPartPr>
        <w:name w:val="D2CFC42463DB47F58F15D48A1D0B8E28"/>
        <w:category>
          <w:name w:val="General"/>
          <w:gallery w:val="placeholder"/>
        </w:category>
        <w:types>
          <w:type w:val="bbPlcHdr"/>
        </w:types>
        <w:behaviors>
          <w:behavior w:val="content"/>
        </w:behaviors>
        <w:guid w:val="{BB4A6642-AE01-4206-976E-04090CE67820}"/>
      </w:docPartPr>
      <w:docPartBody>
        <w:p w:rsidR="003459DB" w:rsidRDefault="001E17B6" w:rsidP="001E17B6">
          <w:pPr>
            <w:pStyle w:val="D2CFC42463DB47F58F15D48A1D0B8E28"/>
          </w:pPr>
          <w:r w:rsidRPr="00C34C63">
            <w:rPr>
              <w:rFonts w:cstheme="minorHAnsi"/>
            </w:rPr>
            <w:t>Enter observations of non-compliance, comments or notes here.</w:t>
          </w:r>
        </w:p>
      </w:docPartBody>
    </w:docPart>
    <w:docPart>
      <w:docPartPr>
        <w:name w:val="BFA57B9F5128445EB5220A68FF999C5F"/>
        <w:category>
          <w:name w:val="General"/>
          <w:gallery w:val="placeholder"/>
        </w:category>
        <w:types>
          <w:type w:val="bbPlcHdr"/>
        </w:types>
        <w:behaviors>
          <w:behavior w:val="content"/>
        </w:behaviors>
        <w:guid w:val="{ADFC0BF8-E7CF-481E-99AB-FE7260541734}"/>
      </w:docPartPr>
      <w:docPartBody>
        <w:p w:rsidR="003459DB" w:rsidRDefault="001E17B6" w:rsidP="001E17B6">
          <w:pPr>
            <w:pStyle w:val="BFA57B9F5128445EB5220A68FF999C5F"/>
          </w:pPr>
          <w:r w:rsidRPr="00C34C63">
            <w:rPr>
              <w:rFonts w:cstheme="minorHAnsi"/>
            </w:rPr>
            <w:t>Enter observations of non-compliance, comments or notes here.</w:t>
          </w:r>
        </w:p>
      </w:docPartBody>
    </w:docPart>
    <w:docPart>
      <w:docPartPr>
        <w:name w:val="D86E74CC2BA84A0793E3D1377EFBA8C6"/>
        <w:category>
          <w:name w:val="General"/>
          <w:gallery w:val="placeholder"/>
        </w:category>
        <w:types>
          <w:type w:val="bbPlcHdr"/>
        </w:types>
        <w:behaviors>
          <w:behavior w:val="content"/>
        </w:behaviors>
        <w:guid w:val="{700592F7-6CFE-4DDA-868E-5E69DD78F659}"/>
      </w:docPartPr>
      <w:docPartBody>
        <w:p w:rsidR="003459DB" w:rsidRDefault="001E17B6" w:rsidP="001E17B6">
          <w:pPr>
            <w:pStyle w:val="D86E74CC2BA84A0793E3D1377EFBA8C6"/>
          </w:pPr>
          <w:r w:rsidRPr="00C34C63">
            <w:rPr>
              <w:rFonts w:cstheme="minorHAnsi"/>
            </w:rPr>
            <w:t>Enter observations of non-compliance, comments or notes here.</w:t>
          </w:r>
        </w:p>
      </w:docPartBody>
    </w:docPart>
    <w:docPart>
      <w:docPartPr>
        <w:name w:val="3803DD05A49C4D1F819572493569CE9B"/>
        <w:category>
          <w:name w:val="General"/>
          <w:gallery w:val="placeholder"/>
        </w:category>
        <w:types>
          <w:type w:val="bbPlcHdr"/>
        </w:types>
        <w:behaviors>
          <w:behavior w:val="content"/>
        </w:behaviors>
        <w:guid w:val="{2BBC7C17-5FF0-4104-AACA-46FC5F599865}"/>
      </w:docPartPr>
      <w:docPartBody>
        <w:p w:rsidR="003459DB" w:rsidRDefault="001E17B6" w:rsidP="001E17B6">
          <w:pPr>
            <w:pStyle w:val="3803DD05A49C4D1F819572493569CE9B"/>
          </w:pPr>
          <w:r w:rsidRPr="00C34C63">
            <w:rPr>
              <w:rFonts w:cstheme="minorHAnsi"/>
            </w:rPr>
            <w:t>Enter observations of non-compliance, comments or notes here.</w:t>
          </w:r>
        </w:p>
      </w:docPartBody>
    </w:docPart>
    <w:docPart>
      <w:docPartPr>
        <w:name w:val="B27AF6A12ACE44CFA2E0A288DF06F0DD"/>
        <w:category>
          <w:name w:val="General"/>
          <w:gallery w:val="placeholder"/>
        </w:category>
        <w:types>
          <w:type w:val="bbPlcHdr"/>
        </w:types>
        <w:behaviors>
          <w:behavior w:val="content"/>
        </w:behaviors>
        <w:guid w:val="{04A1532D-35C6-459B-9AB6-B1DE702D7019}"/>
      </w:docPartPr>
      <w:docPartBody>
        <w:p w:rsidR="003459DB" w:rsidRDefault="001E17B6" w:rsidP="001E17B6">
          <w:pPr>
            <w:pStyle w:val="B27AF6A12ACE44CFA2E0A288DF06F0DD"/>
          </w:pPr>
          <w:r w:rsidRPr="00C34C63">
            <w:rPr>
              <w:rFonts w:cstheme="minorHAnsi"/>
            </w:rPr>
            <w:t>Enter observations of non-compliance, comments or notes here.</w:t>
          </w:r>
        </w:p>
      </w:docPartBody>
    </w:docPart>
    <w:docPart>
      <w:docPartPr>
        <w:name w:val="08C04F5CC7E341F3AA522B62EF613E78"/>
        <w:category>
          <w:name w:val="General"/>
          <w:gallery w:val="placeholder"/>
        </w:category>
        <w:types>
          <w:type w:val="bbPlcHdr"/>
        </w:types>
        <w:behaviors>
          <w:behavior w:val="content"/>
        </w:behaviors>
        <w:guid w:val="{38322752-0C30-410C-A1A3-FF7752FC51CD}"/>
      </w:docPartPr>
      <w:docPartBody>
        <w:p w:rsidR="003459DB" w:rsidRDefault="001E17B6" w:rsidP="001E17B6">
          <w:pPr>
            <w:pStyle w:val="08C04F5CC7E341F3AA522B62EF613E78"/>
          </w:pPr>
          <w:r w:rsidRPr="00C34C63">
            <w:rPr>
              <w:rFonts w:cstheme="minorHAnsi"/>
            </w:rPr>
            <w:t>Enter observations of non-compliance, comments or notes here.</w:t>
          </w:r>
        </w:p>
      </w:docPartBody>
    </w:docPart>
    <w:docPart>
      <w:docPartPr>
        <w:name w:val="F61AE71F740A444C9D6FDB4FC2580D43"/>
        <w:category>
          <w:name w:val="General"/>
          <w:gallery w:val="placeholder"/>
        </w:category>
        <w:types>
          <w:type w:val="bbPlcHdr"/>
        </w:types>
        <w:behaviors>
          <w:behavior w:val="content"/>
        </w:behaviors>
        <w:guid w:val="{E2D6978E-AA9E-44EF-B15D-FDAFD2BA7E4D}"/>
      </w:docPartPr>
      <w:docPartBody>
        <w:p w:rsidR="003459DB" w:rsidRDefault="001E17B6" w:rsidP="001E17B6">
          <w:pPr>
            <w:pStyle w:val="F61AE71F740A444C9D6FDB4FC2580D43"/>
          </w:pPr>
          <w:r w:rsidRPr="00C34C63">
            <w:rPr>
              <w:rFonts w:cstheme="minorHAnsi"/>
            </w:rPr>
            <w:t>Enter observations of non-compliance, comments or notes here.</w:t>
          </w:r>
        </w:p>
      </w:docPartBody>
    </w:docPart>
    <w:docPart>
      <w:docPartPr>
        <w:name w:val="52D52D499BC74709807BE60DEDD94350"/>
        <w:category>
          <w:name w:val="General"/>
          <w:gallery w:val="placeholder"/>
        </w:category>
        <w:types>
          <w:type w:val="bbPlcHdr"/>
        </w:types>
        <w:behaviors>
          <w:behavior w:val="content"/>
        </w:behaviors>
        <w:guid w:val="{9228E044-76F3-4635-8A2B-EEE4FAE509A6}"/>
      </w:docPartPr>
      <w:docPartBody>
        <w:p w:rsidR="003459DB" w:rsidRDefault="001E17B6" w:rsidP="001E17B6">
          <w:pPr>
            <w:pStyle w:val="52D52D499BC74709807BE60DEDD94350"/>
          </w:pPr>
          <w:r w:rsidRPr="00C34C63">
            <w:rPr>
              <w:rFonts w:cstheme="minorHAnsi"/>
            </w:rPr>
            <w:t>Enter observations of non-compliance, comments or notes here.</w:t>
          </w:r>
        </w:p>
      </w:docPartBody>
    </w:docPart>
    <w:docPart>
      <w:docPartPr>
        <w:name w:val="10A6A155FB694129A4B508263C3A06B7"/>
        <w:category>
          <w:name w:val="General"/>
          <w:gallery w:val="placeholder"/>
        </w:category>
        <w:types>
          <w:type w:val="bbPlcHdr"/>
        </w:types>
        <w:behaviors>
          <w:behavior w:val="content"/>
        </w:behaviors>
        <w:guid w:val="{946B4734-45C7-4C51-ACB5-E5C51E1F5715}"/>
      </w:docPartPr>
      <w:docPartBody>
        <w:p w:rsidR="003459DB" w:rsidRDefault="001E17B6" w:rsidP="001E17B6">
          <w:pPr>
            <w:pStyle w:val="10A6A155FB694129A4B508263C3A06B7"/>
          </w:pPr>
          <w:r w:rsidRPr="002855D7">
            <w:rPr>
              <w:rFonts w:cstheme="minorHAnsi"/>
            </w:rPr>
            <w:t>Enter observations of non-compliance, comments or notes here.</w:t>
          </w:r>
        </w:p>
      </w:docPartBody>
    </w:docPart>
    <w:docPart>
      <w:docPartPr>
        <w:name w:val="3C37C0484F5242518067D0F36C722927"/>
        <w:category>
          <w:name w:val="General"/>
          <w:gallery w:val="placeholder"/>
        </w:category>
        <w:types>
          <w:type w:val="bbPlcHdr"/>
        </w:types>
        <w:behaviors>
          <w:behavior w:val="content"/>
        </w:behaviors>
        <w:guid w:val="{E8085165-4153-4029-95E8-8480DFE11F76}"/>
      </w:docPartPr>
      <w:docPartBody>
        <w:p w:rsidR="003459DB" w:rsidRDefault="001E17B6" w:rsidP="001E17B6">
          <w:pPr>
            <w:pStyle w:val="3C37C0484F5242518067D0F36C722927"/>
          </w:pPr>
          <w:r w:rsidRPr="002855D7">
            <w:rPr>
              <w:rFonts w:cstheme="minorHAnsi"/>
            </w:rPr>
            <w:t>Enter observations of non-compliance, comments or notes here.</w:t>
          </w:r>
        </w:p>
      </w:docPartBody>
    </w:docPart>
    <w:docPart>
      <w:docPartPr>
        <w:name w:val="893BE74473A845D4823A9D07F7974B07"/>
        <w:category>
          <w:name w:val="General"/>
          <w:gallery w:val="placeholder"/>
        </w:category>
        <w:types>
          <w:type w:val="bbPlcHdr"/>
        </w:types>
        <w:behaviors>
          <w:behavior w:val="content"/>
        </w:behaviors>
        <w:guid w:val="{289235E8-E5DA-4F82-84FD-C6DBF50EB08F}"/>
      </w:docPartPr>
      <w:docPartBody>
        <w:p w:rsidR="003459DB" w:rsidRDefault="001E17B6" w:rsidP="001E17B6">
          <w:pPr>
            <w:pStyle w:val="893BE74473A845D4823A9D07F7974B07"/>
          </w:pPr>
          <w:r w:rsidRPr="002855D7">
            <w:rPr>
              <w:rFonts w:cstheme="minorHAnsi"/>
            </w:rPr>
            <w:t>Enter observations of non-compliance, comments or notes here.</w:t>
          </w:r>
        </w:p>
      </w:docPartBody>
    </w:docPart>
    <w:docPart>
      <w:docPartPr>
        <w:name w:val="6BCB4A99E17F4BF4B9731FCF5121DCA4"/>
        <w:category>
          <w:name w:val="General"/>
          <w:gallery w:val="placeholder"/>
        </w:category>
        <w:types>
          <w:type w:val="bbPlcHdr"/>
        </w:types>
        <w:behaviors>
          <w:behavior w:val="content"/>
        </w:behaviors>
        <w:guid w:val="{B8210661-FD88-49F4-8D2E-4B57296C5191}"/>
      </w:docPartPr>
      <w:docPartBody>
        <w:p w:rsidR="003459DB" w:rsidRDefault="001E17B6" w:rsidP="001E17B6">
          <w:pPr>
            <w:pStyle w:val="6BCB4A99E17F4BF4B9731FCF5121DCA4"/>
          </w:pPr>
          <w:r w:rsidRPr="002855D7">
            <w:rPr>
              <w:rFonts w:cstheme="minorHAnsi"/>
            </w:rPr>
            <w:t>Enter observations of non-compliance, comments or notes here.</w:t>
          </w:r>
        </w:p>
      </w:docPartBody>
    </w:docPart>
    <w:docPart>
      <w:docPartPr>
        <w:name w:val="760B0261AAA54E4AA0DD0363851EEA5C"/>
        <w:category>
          <w:name w:val="General"/>
          <w:gallery w:val="placeholder"/>
        </w:category>
        <w:types>
          <w:type w:val="bbPlcHdr"/>
        </w:types>
        <w:behaviors>
          <w:behavior w:val="content"/>
        </w:behaviors>
        <w:guid w:val="{8248175B-9B04-434A-B10F-C4389B1544E6}"/>
      </w:docPartPr>
      <w:docPartBody>
        <w:p w:rsidR="003459DB" w:rsidRDefault="001E17B6" w:rsidP="001E17B6">
          <w:pPr>
            <w:pStyle w:val="760B0261AAA54E4AA0DD0363851EEA5C"/>
          </w:pPr>
          <w:r w:rsidRPr="002855D7">
            <w:rPr>
              <w:rFonts w:cstheme="minorHAnsi"/>
            </w:rPr>
            <w:t>Enter observations of non-compliance, comments or notes here.</w:t>
          </w:r>
        </w:p>
      </w:docPartBody>
    </w:docPart>
    <w:docPart>
      <w:docPartPr>
        <w:name w:val="E1CECB2F3D074053B3ADB84180C0059F"/>
        <w:category>
          <w:name w:val="General"/>
          <w:gallery w:val="placeholder"/>
        </w:category>
        <w:types>
          <w:type w:val="bbPlcHdr"/>
        </w:types>
        <w:behaviors>
          <w:behavior w:val="content"/>
        </w:behaviors>
        <w:guid w:val="{75167DCE-EB95-477C-AA8F-CAB57E2222FC}"/>
      </w:docPartPr>
      <w:docPartBody>
        <w:p w:rsidR="003459DB" w:rsidRDefault="001E17B6" w:rsidP="001E17B6">
          <w:pPr>
            <w:pStyle w:val="E1CECB2F3D074053B3ADB84180C0059F"/>
          </w:pPr>
          <w:r w:rsidRPr="002855D7">
            <w:rPr>
              <w:rFonts w:cstheme="minorHAnsi"/>
            </w:rPr>
            <w:t>Enter observations of non-compliance, comments or notes here.</w:t>
          </w:r>
        </w:p>
      </w:docPartBody>
    </w:docPart>
    <w:docPart>
      <w:docPartPr>
        <w:name w:val="B26ED2A83EBD441C99F976D7434A3177"/>
        <w:category>
          <w:name w:val="General"/>
          <w:gallery w:val="placeholder"/>
        </w:category>
        <w:types>
          <w:type w:val="bbPlcHdr"/>
        </w:types>
        <w:behaviors>
          <w:behavior w:val="content"/>
        </w:behaviors>
        <w:guid w:val="{7E39CFD8-E127-4889-9A29-D7C960DF5E45}"/>
      </w:docPartPr>
      <w:docPartBody>
        <w:p w:rsidR="003459DB" w:rsidRDefault="001E17B6" w:rsidP="001E17B6">
          <w:pPr>
            <w:pStyle w:val="B26ED2A83EBD441C99F976D7434A3177"/>
          </w:pPr>
          <w:r w:rsidRPr="002855D7">
            <w:rPr>
              <w:rFonts w:cstheme="minorHAnsi"/>
            </w:rPr>
            <w:t>Enter observations of non-compliance, comments or notes here.</w:t>
          </w:r>
        </w:p>
      </w:docPartBody>
    </w:docPart>
    <w:docPart>
      <w:docPartPr>
        <w:name w:val="28AAF05DDEE94C9CB813E0F2564847AA"/>
        <w:category>
          <w:name w:val="General"/>
          <w:gallery w:val="placeholder"/>
        </w:category>
        <w:types>
          <w:type w:val="bbPlcHdr"/>
        </w:types>
        <w:behaviors>
          <w:behavior w:val="content"/>
        </w:behaviors>
        <w:guid w:val="{4C804EC1-59A8-44A7-B03C-56071471C320}"/>
      </w:docPartPr>
      <w:docPartBody>
        <w:p w:rsidR="003459DB" w:rsidRDefault="001E17B6" w:rsidP="001E17B6">
          <w:pPr>
            <w:pStyle w:val="28AAF05DDEE94C9CB813E0F2564847AA"/>
          </w:pPr>
          <w:r w:rsidRPr="002855D7">
            <w:rPr>
              <w:rFonts w:cstheme="minorHAnsi"/>
            </w:rPr>
            <w:t>Enter observations of non-compliance, comments or notes here.</w:t>
          </w:r>
        </w:p>
      </w:docPartBody>
    </w:docPart>
    <w:docPart>
      <w:docPartPr>
        <w:name w:val="6C0D2E0297C34193B4B114C84D6ED68C"/>
        <w:category>
          <w:name w:val="General"/>
          <w:gallery w:val="placeholder"/>
        </w:category>
        <w:types>
          <w:type w:val="bbPlcHdr"/>
        </w:types>
        <w:behaviors>
          <w:behavior w:val="content"/>
        </w:behaviors>
        <w:guid w:val="{5DF133C5-5D31-4FF5-BCF2-9C6E1CDAEBAF}"/>
      </w:docPartPr>
      <w:docPartBody>
        <w:p w:rsidR="003459DB" w:rsidRDefault="001E17B6" w:rsidP="001E17B6">
          <w:pPr>
            <w:pStyle w:val="6C0D2E0297C34193B4B114C84D6ED68C"/>
          </w:pPr>
          <w:r w:rsidRPr="002855D7">
            <w:rPr>
              <w:rFonts w:cstheme="minorHAnsi"/>
            </w:rPr>
            <w:t>Enter observations of non-compliance, comments or notes here.</w:t>
          </w:r>
        </w:p>
      </w:docPartBody>
    </w:docPart>
    <w:docPart>
      <w:docPartPr>
        <w:name w:val="6962DE0C410F4D958E29DC7306BFC2D0"/>
        <w:category>
          <w:name w:val="General"/>
          <w:gallery w:val="placeholder"/>
        </w:category>
        <w:types>
          <w:type w:val="bbPlcHdr"/>
        </w:types>
        <w:behaviors>
          <w:behavior w:val="content"/>
        </w:behaviors>
        <w:guid w:val="{7404A1A3-FDF9-4F2E-8FF7-1EBA0D5CCB14}"/>
      </w:docPartPr>
      <w:docPartBody>
        <w:p w:rsidR="003459DB" w:rsidRDefault="001E17B6" w:rsidP="001E17B6">
          <w:pPr>
            <w:pStyle w:val="6962DE0C410F4D958E29DC7306BFC2D0"/>
          </w:pPr>
          <w:r w:rsidRPr="002855D7">
            <w:rPr>
              <w:rFonts w:cstheme="minorHAnsi"/>
            </w:rPr>
            <w:t>Enter observations of non-compliance, comments or notes here.</w:t>
          </w:r>
        </w:p>
      </w:docPartBody>
    </w:docPart>
    <w:docPart>
      <w:docPartPr>
        <w:name w:val="2F2FED0DCF7647E0B7B99F915CF0299A"/>
        <w:category>
          <w:name w:val="General"/>
          <w:gallery w:val="placeholder"/>
        </w:category>
        <w:types>
          <w:type w:val="bbPlcHdr"/>
        </w:types>
        <w:behaviors>
          <w:behavior w:val="content"/>
        </w:behaviors>
        <w:guid w:val="{8BEC3B95-2B7D-4152-8A21-6E22B2D366BF}"/>
      </w:docPartPr>
      <w:docPartBody>
        <w:p w:rsidR="003459DB" w:rsidRDefault="001E17B6" w:rsidP="001E17B6">
          <w:pPr>
            <w:pStyle w:val="2F2FED0DCF7647E0B7B99F915CF0299A"/>
          </w:pPr>
          <w:r w:rsidRPr="002855D7">
            <w:rPr>
              <w:rFonts w:cstheme="minorHAnsi"/>
            </w:rPr>
            <w:t>Enter observations of non-compliance, comments or notes here.</w:t>
          </w:r>
        </w:p>
      </w:docPartBody>
    </w:docPart>
    <w:docPart>
      <w:docPartPr>
        <w:name w:val="345A988719EB4996BA8982A9931FCBFB"/>
        <w:category>
          <w:name w:val="General"/>
          <w:gallery w:val="placeholder"/>
        </w:category>
        <w:types>
          <w:type w:val="bbPlcHdr"/>
        </w:types>
        <w:behaviors>
          <w:behavior w:val="content"/>
        </w:behaviors>
        <w:guid w:val="{268AC5F9-DA94-4897-9F4D-9FF9088DB7CF}"/>
      </w:docPartPr>
      <w:docPartBody>
        <w:p w:rsidR="003459DB" w:rsidRDefault="001E17B6" w:rsidP="001E17B6">
          <w:pPr>
            <w:pStyle w:val="345A988719EB4996BA8982A9931FCBFB"/>
          </w:pPr>
          <w:r w:rsidRPr="00914010">
            <w:rPr>
              <w:rFonts w:cstheme="minorHAnsi"/>
            </w:rPr>
            <w:t>Enter observations of non-compliance, comments or notes here.</w:t>
          </w:r>
        </w:p>
      </w:docPartBody>
    </w:docPart>
    <w:docPart>
      <w:docPartPr>
        <w:name w:val="22FF124CC1C64F08AE6407D0506C5843"/>
        <w:category>
          <w:name w:val="General"/>
          <w:gallery w:val="placeholder"/>
        </w:category>
        <w:types>
          <w:type w:val="bbPlcHdr"/>
        </w:types>
        <w:behaviors>
          <w:behavior w:val="content"/>
        </w:behaviors>
        <w:guid w:val="{2882D2AD-785D-4B9A-9D7A-7B6D631E2B77}"/>
      </w:docPartPr>
      <w:docPartBody>
        <w:p w:rsidR="003459DB" w:rsidRDefault="001E17B6" w:rsidP="001E17B6">
          <w:pPr>
            <w:pStyle w:val="22FF124CC1C64F08AE6407D0506C5843"/>
          </w:pPr>
          <w:r w:rsidRPr="00914010">
            <w:rPr>
              <w:rFonts w:cstheme="minorHAnsi"/>
            </w:rPr>
            <w:t>Enter observations of non-compliance, comments or notes here.</w:t>
          </w:r>
        </w:p>
      </w:docPartBody>
    </w:docPart>
    <w:docPart>
      <w:docPartPr>
        <w:name w:val="0E116DC653AB42F08EE6DBD1A202185C"/>
        <w:category>
          <w:name w:val="General"/>
          <w:gallery w:val="placeholder"/>
        </w:category>
        <w:types>
          <w:type w:val="bbPlcHdr"/>
        </w:types>
        <w:behaviors>
          <w:behavior w:val="content"/>
        </w:behaviors>
        <w:guid w:val="{E65A08D5-447A-4ED8-A5E9-CE39DFA7AD99}"/>
      </w:docPartPr>
      <w:docPartBody>
        <w:p w:rsidR="003459DB" w:rsidRDefault="001E17B6" w:rsidP="001E17B6">
          <w:pPr>
            <w:pStyle w:val="0E116DC653AB42F08EE6DBD1A202185C"/>
          </w:pPr>
          <w:r w:rsidRPr="00914010">
            <w:rPr>
              <w:rFonts w:cstheme="minorHAnsi"/>
            </w:rPr>
            <w:t>Enter observations of non-compliance, comments or notes here.</w:t>
          </w:r>
        </w:p>
      </w:docPartBody>
    </w:docPart>
    <w:docPart>
      <w:docPartPr>
        <w:name w:val="00E105C1A43C40EDA6ED3B004428D333"/>
        <w:category>
          <w:name w:val="General"/>
          <w:gallery w:val="placeholder"/>
        </w:category>
        <w:types>
          <w:type w:val="bbPlcHdr"/>
        </w:types>
        <w:behaviors>
          <w:behavior w:val="content"/>
        </w:behaviors>
        <w:guid w:val="{B984B125-2F3F-419B-ACE2-304BCB2984C5}"/>
      </w:docPartPr>
      <w:docPartBody>
        <w:p w:rsidR="003459DB" w:rsidRDefault="001E17B6" w:rsidP="001E17B6">
          <w:pPr>
            <w:pStyle w:val="00E105C1A43C40EDA6ED3B004428D333"/>
          </w:pPr>
          <w:r w:rsidRPr="00914010">
            <w:rPr>
              <w:rFonts w:cstheme="minorHAnsi"/>
            </w:rPr>
            <w:t>Enter observations of non-compliance, comments or notes here.</w:t>
          </w:r>
        </w:p>
      </w:docPartBody>
    </w:docPart>
    <w:docPart>
      <w:docPartPr>
        <w:name w:val="1CAE7E68D4574FA6A6224B6A2860702C"/>
        <w:category>
          <w:name w:val="General"/>
          <w:gallery w:val="placeholder"/>
        </w:category>
        <w:types>
          <w:type w:val="bbPlcHdr"/>
        </w:types>
        <w:behaviors>
          <w:behavior w:val="content"/>
        </w:behaviors>
        <w:guid w:val="{D5A59702-FBFE-46C3-ACB9-CADE2762AD22}"/>
      </w:docPartPr>
      <w:docPartBody>
        <w:p w:rsidR="003459DB" w:rsidRDefault="001E17B6" w:rsidP="001E17B6">
          <w:pPr>
            <w:pStyle w:val="1CAE7E68D4574FA6A6224B6A2860702C"/>
          </w:pPr>
          <w:r w:rsidRPr="00914010">
            <w:rPr>
              <w:rFonts w:cstheme="minorHAnsi"/>
            </w:rPr>
            <w:t>Enter observations of non-compliance, comments or notes here.</w:t>
          </w:r>
        </w:p>
      </w:docPartBody>
    </w:docPart>
    <w:docPart>
      <w:docPartPr>
        <w:name w:val="08F9AC158935418BB971BDBB482C4332"/>
        <w:category>
          <w:name w:val="General"/>
          <w:gallery w:val="placeholder"/>
        </w:category>
        <w:types>
          <w:type w:val="bbPlcHdr"/>
        </w:types>
        <w:behaviors>
          <w:behavior w:val="content"/>
        </w:behaviors>
        <w:guid w:val="{4AFC8EA0-46E6-4D63-A2A8-46272F741EBC}"/>
      </w:docPartPr>
      <w:docPartBody>
        <w:p w:rsidR="003459DB" w:rsidRDefault="001E17B6" w:rsidP="001E17B6">
          <w:pPr>
            <w:pStyle w:val="08F9AC158935418BB971BDBB482C4332"/>
          </w:pPr>
          <w:r w:rsidRPr="00914010">
            <w:rPr>
              <w:rFonts w:cstheme="minorHAnsi"/>
            </w:rPr>
            <w:t>Enter observations of non-compliance, comments or notes here.</w:t>
          </w:r>
        </w:p>
      </w:docPartBody>
    </w:docPart>
    <w:docPart>
      <w:docPartPr>
        <w:name w:val="5A89F96CC8E6448690630B85B96402C9"/>
        <w:category>
          <w:name w:val="General"/>
          <w:gallery w:val="placeholder"/>
        </w:category>
        <w:types>
          <w:type w:val="bbPlcHdr"/>
        </w:types>
        <w:behaviors>
          <w:behavior w:val="content"/>
        </w:behaviors>
        <w:guid w:val="{33ADC588-7B78-48F2-AB53-1750A7C2AD51}"/>
      </w:docPartPr>
      <w:docPartBody>
        <w:p w:rsidR="003459DB" w:rsidRDefault="001E17B6" w:rsidP="001E17B6">
          <w:pPr>
            <w:pStyle w:val="5A89F96CC8E6448690630B85B96402C9"/>
          </w:pPr>
          <w:r w:rsidRPr="00914010">
            <w:rPr>
              <w:rFonts w:cstheme="minorHAnsi"/>
            </w:rPr>
            <w:t>Enter observations of non-compliance, comments or notes here.</w:t>
          </w:r>
        </w:p>
      </w:docPartBody>
    </w:docPart>
    <w:docPart>
      <w:docPartPr>
        <w:name w:val="2AF48F0412B54FE5826BD09E022CE758"/>
        <w:category>
          <w:name w:val="General"/>
          <w:gallery w:val="placeholder"/>
        </w:category>
        <w:types>
          <w:type w:val="bbPlcHdr"/>
        </w:types>
        <w:behaviors>
          <w:behavior w:val="content"/>
        </w:behaviors>
        <w:guid w:val="{F1BE53E9-BE5E-43CF-A68F-5DCD4F4EC5DE}"/>
      </w:docPartPr>
      <w:docPartBody>
        <w:p w:rsidR="003459DB" w:rsidRDefault="001E17B6" w:rsidP="001E17B6">
          <w:pPr>
            <w:pStyle w:val="2AF48F0412B54FE5826BD09E022CE758"/>
          </w:pPr>
          <w:r w:rsidRPr="00914010">
            <w:rPr>
              <w:rFonts w:cstheme="minorHAnsi"/>
            </w:rPr>
            <w:t>Enter observations of non-compliance, comments or notes here.</w:t>
          </w:r>
        </w:p>
      </w:docPartBody>
    </w:docPart>
    <w:docPart>
      <w:docPartPr>
        <w:name w:val="E09DA0C310C94870A87F4E3AA013E21C"/>
        <w:category>
          <w:name w:val="General"/>
          <w:gallery w:val="placeholder"/>
        </w:category>
        <w:types>
          <w:type w:val="bbPlcHdr"/>
        </w:types>
        <w:behaviors>
          <w:behavior w:val="content"/>
        </w:behaviors>
        <w:guid w:val="{C2234DBD-21EC-41B8-97F5-39403B2793FA}"/>
      </w:docPartPr>
      <w:docPartBody>
        <w:p w:rsidR="003459DB" w:rsidRDefault="001E17B6" w:rsidP="001E17B6">
          <w:pPr>
            <w:pStyle w:val="E09DA0C310C94870A87F4E3AA013E21C"/>
          </w:pPr>
          <w:r w:rsidRPr="00914010">
            <w:rPr>
              <w:rFonts w:cstheme="minorHAnsi"/>
            </w:rPr>
            <w:t>Enter observations of non-compliance, comments or notes here.</w:t>
          </w:r>
        </w:p>
      </w:docPartBody>
    </w:docPart>
    <w:docPart>
      <w:docPartPr>
        <w:name w:val="617655B34EB8480EAEC6F2470AC403EB"/>
        <w:category>
          <w:name w:val="General"/>
          <w:gallery w:val="placeholder"/>
        </w:category>
        <w:types>
          <w:type w:val="bbPlcHdr"/>
        </w:types>
        <w:behaviors>
          <w:behavior w:val="content"/>
        </w:behaviors>
        <w:guid w:val="{CA0FAF15-AD93-444A-9593-7C7E3222FBE1}"/>
      </w:docPartPr>
      <w:docPartBody>
        <w:p w:rsidR="003459DB" w:rsidRDefault="001E17B6" w:rsidP="001E17B6">
          <w:pPr>
            <w:pStyle w:val="617655B34EB8480EAEC6F2470AC403EB"/>
          </w:pPr>
          <w:r w:rsidRPr="00914010">
            <w:rPr>
              <w:rFonts w:cstheme="minorHAnsi"/>
            </w:rPr>
            <w:t>Enter observations of non-compliance, comments or notes here.</w:t>
          </w:r>
        </w:p>
      </w:docPartBody>
    </w:docPart>
    <w:docPart>
      <w:docPartPr>
        <w:name w:val="7C27ABC269204D90A331C426B1087D95"/>
        <w:category>
          <w:name w:val="General"/>
          <w:gallery w:val="placeholder"/>
        </w:category>
        <w:types>
          <w:type w:val="bbPlcHdr"/>
        </w:types>
        <w:behaviors>
          <w:behavior w:val="content"/>
        </w:behaviors>
        <w:guid w:val="{78D3B62F-18ED-43DD-8247-3673DB2B1218}"/>
      </w:docPartPr>
      <w:docPartBody>
        <w:p w:rsidR="003459DB" w:rsidRDefault="001E17B6" w:rsidP="001E17B6">
          <w:pPr>
            <w:pStyle w:val="7C27ABC269204D90A331C426B1087D95"/>
          </w:pPr>
          <w:r w:rsidRPr="00914010">
            <w:rPr>
              <w:rFonts w:cstheme="minorHAnsi"/>
            </w:rPr>
            <w:t>Enter observations of non-compliance, comments or notes here.</w:t>
          </w:r>
        </w:p>
      </w:docPartBody>
    </w:docPart>
    <w:docPart>
      <w:docPartPr>
        <w:name w:val="CC2DC68DCEC54015AE2E623E806C46CE"/>
        <w:category>
          <w:name w:val="General"/>
          <w:gallery w:val="placeholder"/>
        </w:category>
        <w:types>
          <w:type w:val="bbPlcHdr"/>
        </w:types>
        <w:behaviors>
          <w:behavior w:val="content"/>
        </w:behaviors>
        <w:guid w:val="{BBE569B9-6ED6-4FBA-8A74-13DE79ED3BCC}"/>
      </w:docPartPr>
      <w:docPartBody>
        <w:p w:rsidR="003459DB" w:rsidRDefault="001E17B6" w:rsidP="001E17B6">
          <w:pPr>
            <w:pStyle w:val="CC2DC68DCEC54015AE2E623E806C46CE"/>
          </w:pPr>
          <w:r w:rsidRPr="00914010">
            <w:rPr>
              <w:rFonts w:cstheme="minorHAnsi"/>
            </w:rPr>
            <w:t>Enter observations of non-compliance, comments or notes here.</w:t>
          </w:r>
        </w:p>
      </w:docPartBody>
    </w:docPart>
    <w:docPart>
      <w:docPartPr>
        <w:name w:val="0992ABFB98CE4D118B6EAB99735EB8C7"/>
        <w:category>
          <w:name w:val="General"/>
          <w:gallery w:val="placeholder"/>
        </w:category>
        <w:types>
          <w:type w:val="bbPlcHdr"/>
        </w:types>
        <w:behaviors>
          <w:behavior w:val="content"/>
        </w:behaviors>
        <w:guid w:val="{BC730A03-D321-474F-B5E5-0FEBA563FBFD}"/>
      </w:docPartPr>
      <w:docPartBody>
        <w:p w:rsidR="003459DB" w:rsidRDefault="001E17B6" w:rsidP="001E17B6">
          <w:pPr>
            <w:pStyle w:val="0992ABFB98CE4D118B6EAB99735EB8C7"/>
          </w:pPr>
          <w:r w:rsidRPr="00914010">
            <w:rPr>
              <w:rFonts w:cstheme="minorHAnsi"/>
            </w:rPr>
            <w:t>Enter observations of non-compliance, comments or notes here.</w:t>
          </w:r>
        </w:p>
      </w:docPartBody>
    </w:docPart>
    <w:docPart>
      <w:docPartPr>
        <w:name w:val="4CB1D1B44D0B4CD683EAB76DF1D33586"/>
        <w:category>
          <w:name w:val="General"/>
          <w:gallery w:val="placeholder"/>
        </w:category>
        <w:types>
          <w:type w:val="bbPlcHdr"/>
        </w:types>
        <w:behaviors>
          <w:behavior w:val="content"/>
        </w:behaviors>
        <w:guid w:val="{D48B90E5-A747-46AF-9177-0DB15BD4ACFD}"/>
      </w:docPartPr>
      <w:docPartBody>
        <w:p w:rsidR="003459DB" w:rsidRDefault="001E17B6" w:rsidP="001E17B6">
          <w:pPr>
            <w:pStyle w:val="4CB1D1B44D0B4CD683EAB76DF1D33586"/>
          </w:pPr>
          <w:r w:rsidRPr="00914010">
            <w:rPr>
              <w:rFonts w:cstheme="minorHAnsi"/>
            </w:rPr>
            <w:t>Enter observations of non-compliance, comments or notes here.</w:t>
          </w:r>
        </w:p>
      </w:docPartBody>
    </w:docPart>
    <w:docPart>
      <w:docPartPr>
        <w:name w:val="E9341B7C532B4F878878757CE16046C1"/>
        <w:category>
          <w:name w:val="General"/>
          <w:gallery w:val="placeholder"/>
        </w:category>
        <w:types>
          <w:type w:val="bbPlcHdr"/>
        </w:types>
        <w:behaviors>
          <w:behavior w:val="content"/>
        </w:behaviors>
        <w:guid w:val="{D5512C56-D0BB-48F1-BA95-B7D928124762}"/>
      </w:docPartPr>
      <w:docPartBody>
        <w:p w:rsidR="003459DB" w:rsidRDefault="001E17B6" w:rsidP="001E17B6">
          <w:pPr>
            <w:pStyle w:val="E9341B7C532B4F878878757CE16046C1"/>
          </w:pPr>
          <w:r w:rsidRPr="00914010">
            <w:rPr>
              <w:rFonts w:cstheme="minorHAnsi"/>
            </w:rPr>
            <w:t>Enter observations of non-compliance, comments or notes here.</w:t>
          </w:r>
        </w:p>
      </w:docPartBody>
    </w:docPart>
    <w:docPart>
      <w:docPartPr>
        <w:name w:val="CB2AC8445BDC49AFBAE2F91A6F2A94E4"/>
        <w:category>
          <w:name w:val="General"/>
          <w:gallery w:val="placeholder"/>
        </w:category>
        <w:types>
          <w:type w:val="bbPlcHdr"/>
        </w:types>
        <w:behaviors>
          <w:behavior w:val="content"/>
        </w:behaviors>
        <w:guid w:val="{319535FE-C8AF-4BC4-B8B3-3A558498CAD4}"/>
      </w:docPartPr>
      <w:docPartBody>
        <w:p w:rsidR="003459DB" w:rsidRDefault="001E17B6" w:rsidP="001E17B6">
          <w:pPr>
            <w:pStyle w:val="CB2AC8445BDC49AFBAE2F91A6F2A94E4"/>
          </w:pPr>
          <w:r w:rsidRPr="00914010">
            <w:rPr>
              <w:rFonts w:cstheme="minorHAnsi"/>
            </w:rPr>
            <w:t>Enter observations of non-compliance, comments or notes here.</w:t>
          </w:r>
        </w:p>
      </w:docPartBody>
    </w:docPart>
    <w:docPart>
      <w:docPartPr>
        <w:name w:val="266DE3571BC349D1877E78FA74D7DE1C"/>
        <w:category>
          <w:name w:val="General"/>
          <w:gallery w:val="placeholder"/>
        </w:category>
        <w:types>
          <w:type w:val="bbPlcHdr"/>
        </w:types>
        <w:behaviors>
          <w:behavior w:val="content"/>
        </w:behaviors>
        <w:guid w:val="{0EE83A12-6E0B-44BB-9CC6-F01D2C5AF0A0}"/>
      </w:docPartPr>
      <w:docPartBody>
        <w:p w:rsidR="003459DB" w:rsidRDefault="001E17B6" w:rsidP="001E17B6">
          <w:pPr>
            <w:pStyle w:val="266DE3571BC349D1877E78FA74D7DE1C"/>
          </w:pPr>
          <w:r w:rsidRPr="00914010">
            <w:rPr>
              <w:rFonts w:cstheme="minorHAnsi"/>
            </w:rPr>
            <w:t>Enter observations of non-compliance, comments or notes here.</w:t>
          </w:r>
        </w:p>
      </w:docPartBody>
    </w:docPart>
    <w:docPart>
      <w:docPartPr>
        <w:name w:val="EF581865A3CF43A7A56936967ECC5319"/>
        <w:category>
          <w:name w:val="General"/>
          <w:gallery w:val="placeholder"/>
        </w:category>
        <w:types>
          <w:type w:val="bbPlcHdr"/>
        </w:types>
        <w:behaviors>
          <w:behavior w:val="content"/>
        </w:behaviors>
        <w:guid w:val="{B971BB21-F389-456E-BF37-3249F51A74AA}"/>
      </w:docPartPr>
      <w:docPartBody>
        <w:p w:rsidR="003459DB" w:rsidRDefault="001E17B6" w:rsidP="001E17B6">
          <w:pPr>
            <w:pStyle w:val="EF581865A3CF43A7A56936967ECC5319"/>
          </w:pPr>
          <w:r w:rsidRPr="00914010">
            <w:rPr>
              <w:rFonts w:cstheme="minorHAnsi"/>
            </w:rPr>
            <w:t>Enter observations of non-compliance, comments or notes here.</w:t>
          </w:r>
        </w:p>
      </w:docPartBody>
    </w:docPart>
    <w:docPart>
      <w:docPartPr>
        <w:name w:val="5A60FBA8C65B4D89A79139C36BAE47E3"/>
        <w:category>
          <w:name w:val="General"/>
          <w:gallery w:val="placeholder"/>
        </w:category>
        <w:types>
          <w:type w:val="bbPlcHdr"/>
        </w:types>
        <w:behaviors>
          <w:behavior w:val="content"/>
        </w:behaviors>
        <w:guid w:val="{317E0A01-E744-43FC-A934-C79DF86F0E95}"/>
      </w:docPartPr>
      <w:docPartBody>
        <w:p w:rsidR="003459DB" w:rsidRDefault="001E17B6" w:rsidP="001E17B6">
          <w:pPr>
            <w:pStyle w:val="5A60FBA8C65B4D89A79139C36BAE47E3"/>
          </w:pPr>
          <w:r w:rsidRPr="00914010">
            <w:rPr>
              <w:rFonts w:cstheme="minorHAnsi"/>
            </w:rPr>
            <w:t>Enter observations of non-compliance, comments or notes here.</w:t>
          </w:r>
        </w:p>
      </w:docPartBody>
    </w:docPart>
    <w:docPart>
      <w:docPartPr>
        <w:name w:val="F37A9DEC751C405DB6D48323D84325A9"/>
        <w:category>
          <w:name w:val="General"/>
          <w:gallery w:val="placeholder"/>
        </w:category>
        <w:types>
          <w:type w:val="bbPlcHdr"/>
        </w:types>
        <w:behaviors>
          <w:behavior w:val="content"/>
        </w:behaviors>
        <w:guid w:val="{00422020-1CF3-4C74-895A-E7219A425F25}"/>
      </w:docPartPr>
      <w:docPartBody>
        <w:p w:rsidR="003459DB" w:rsidRDefault="001E17B6" w:rsidP="001E17B6">
          <w:pPr>
            <w:pStyle w:val="F37A9DEC751C405DB6D48323D84325A9"/>
          </w:pPr>
          <w:r w:rsidRPr="00914010">
            <w:rPr>
              <w:rFonts w:cstheme="minorHAnsi"/>
            </w:rPr>
            <w:t>Enter observations of non-compliance, comments or notes here.</w:t>
          </w:r>
        </w:p>
      </w:docPartBody>
    </w:docPart>
    <w:docPart>
      <w:docPartPr>
        <w:name w:val="C2B148389A0C44B7B7AA04465CEA732C"/>
        <w:category>
          <w:name w:val="General"/>
          <w:gallery w:val="placeholder"/>
        </w:category>
        <w:types>
          <w:type w:val="bbPlcHdr"/>
        </w:types>
        <w:behaviors>
          <w:behavior w:val="content"/>
        </w:behaviors>
        <w:guid w:val="{0FC6E4E5-5FCC-4216-AC8E-070E5D7B78ED}"/>
      </w:docPartPr>
      <w:docPartBody>
        <w:p w:rsidR="003459DB" w:rsidRDefault="001E17B6" w:rsidP="001E17B6">
          <w:pPr>
            <w:pStyle w:val="C2B148389A0C44B7B7AA04465CEA732C"/>
          </w:pPr>
          <w:r w:rsidRPr="00914010">
            <w:rPr>
              <w:rFonts w:cstheme="minorHAnsi"/>
            </w:rPr>
            <w:t>Enter observations of non-compliance, comments or notes here.</w:t>
          </w:r>
        </w:p>
      </w:docPartBody>
    </w:docPart>
    <w:docPart>
      <w:docPartPr>
        <w:name w:val="F918DB6C4E51435DBFF8961E1469CFA1"/>
        <w:category>
          <w:name w:val="General"/>
          <w:gallery w:val="placeholder"/>
        </w:category>
        <w:types>
          <w:type w:val="bbPlcHdr"/>
        </w:types>
        <w:behaviors>
          <w:behavior w:val="content"/>
        </w:behaviors>
        <w:guid w:val="{4A4B561D-F242-4D96-A485-150A68858228}"/>
      </w:docPartPr>
      <w:docPartBody>
        <w:p w:rsidR="003459DB" w:rsidRDefault="001E17B6" w:rsidP="001E17B6">
          <w:pPr>
            <w:pStyle w:val="F918DB6C4E51435DBFF8961E1469CFA1"/>
          </w:pPr>
          <w:r w:rsidRPr="00914010">
            <w:rPr>
              <w:rFonts w:cstheme="minorHAnsi"/>
            </w:rPr>
            <w:t>Enter observations of non-compliance, comments or notes here.</w:t>
          </w:r>
        </w:p>
      </w:docPartBody>
    </w:docPart>
    <w:docPart>
      <w:docPartPr>
        <w:name w:val="9BCF4005FB3A4203A9C2DA56D1E091B1"/>
        <w:category>
          <w:name w:val="General"/>
          <w:gallery w:val="placeholder"/>
        </w:category>
        <w:types>
          <w:type w:val="bbPlcHdr"/>
        </w:types>
        <w:behaviors>
          <w:behavior w:val="content"/>
        </w:behaviors>
        <w:guid w:val="{34BACB70-CCB5-46CB-98B3-ADAEB0B738E7}"/>
      </w:docPartPr>
      <w:docPartBody>
        <w:p w:rsidR="003459DB" w:rsidRDefault="001E17B6" w:rsidP="001E17B6">
          <w:pPr>
            <w:pStyle w:val="9BCF4005FB3A4203A9C2DA56D1E091B1"/>
          </w:pPr>
          <w:r w:rsidRPr="00914010">
            <w:rPr>
              <w:rFonts w:cstheme="minorHAnsi"/>
            </w:rPr>
            <w:t>Enter observations of non-compliance, comments or notes here.</w:t>
          </w:r>
        </w:p>
      </w:docPartBody>
    </w:docPart>
    <w:docPart>
      <w:docPartPr>
        <w:name w:val="5149AC0865EC470E8B071DE70BFC6CAC"/>
        <w:category>
          <w:name w:val="General"/>
          <w:gallery w:val="placeholder"/>
        </w:category>
        <w:types>
          <w:type w:val="bbPlcHdr"/>
        </w:types>
        <w:behaviors>
          <w:behavior w:val="content"/>
        </w:behaviors>
        <w:guid w:val="{34481F20-352E-458A-AC4B-0B1124403B96}"/>
      </w:docPartPr>
      <w:docPartBody>
        <w:p w:rsidR="003459DB" w:rsidRDefault="001E17B6" w:rsidP="001E17B6">
          <w:pPr>
            <w:pStyle w:val="5149AC0865EC470E8B071DE70BFC6CAC"/>
          </w:pPr>
          <w:r w:rsidRPr="00914010">
            <w:rPr>
              <w:rFonts w:cstheme="minorHAnsi"/>
            </w:rPr>
            <w:t>Enter observations of non-compliance, comments or notes here.</w:t>
          </w:r>
        </w:p>
      </w:docPartBody>
    </w:docPart>
    <w:docPart>
      <w:docPartPr>
        <w:name w:val="A409DCB96678420D8E0805ACE4F17B74"/>
        <w:category>
          <w:name w:val="General"/>
          <w:gallery w:val="placeholder"/>
        </w:category>
        <w:types>
          <w:type w:val="bbPlcHdr"/>
        </w:types>
        <w:behaviors>
          <w:behavior w:val="content"/>
        </w:behaviors>
        <w:guid w:val="{41ADACD1-4AF2-45FE-981A-F782BF47BF2B}"/>
      </w:docPartPr>
      <w:docPartBody>
        <w:p w:rsidR="003459DB" w:rsidRDefault="001E17B6" w:rsidP="001E17B6">
          <w:pPr>
            <w:pStyle w:val="A409DCB96678420D8E0805ACE4F17B74"/>
          </w:pPr>
          <w:r w:rsidRPr="00914010">
            <w:rPr>
              <w:rFonts w:cstheme="minorHAnsi"/>
            </w:rPr>
            <w:t>Enter observations of non-compliance, comments or notes here.</w:t>
          </w:r>
        </w:p>
      </w:docPartBody>
    </w:docPart>
    <w:docPart>
      <w:docPartPr>
        <w:name w:val="35529F43725E4745825A8D02013FE7FA"/>
        <w:category>
          <w:name w:val="General"/>
          <w:gallery w:val="placeholder"/>
        </w:category>
        <w:types>
          <w:type w:val="bbPlcHdr"/>
        </w:types>
        <w:behaviors>
          <w:behavior w:val="content"/>
        </w:behaviors>
        <w:guid w:val="{4890F586-C96F-43B8-9D8E-B38A28589BF1}"/>
      </w:docPartPr>
      <w:docPartBody>
        <w:p w:rsidR="003459DB" w:rsidRDefault="001E17B6" w:rsidP="001E17B6">
          <w:pPr>
            <w:pStyle w:val="35529F43725E4745825A8D02013FE7FA"/>
          </w:pPr>
          <w:r w:rsidRPr="00914010">
            <w:rPr>
              <w:rFonts w:cstheme="minorHAnsi"/>
            </w:rPr>
            <w:t>Enter observations of non-compliance, comments or notes here.</w:t>
          </w:r>
        </w:p>
      </w:docPartBody>
    </w:docPart>
    <w:docPart>
      <w:docPartPr>
        <w:name w:val="6137D783AF7C4607B7DDDEFCEE69DC8A"/>
        <w:category>
          <w:name w:val="General"/>
          <w:gallery w:val="placeholder"/>
        </w:category>
        <w:types>
          <w:type w:val="bbPlcHdr"/>
        </w:types>
        <w:behaviors>
          <w:behavior w:val="content"/>
        </w:behaviors>
        <w:guid w:val="{6C7A5A84-CDD3-4D01-A947-A8A2BCDB4987}"/>
      </w:docPartPr>
      <w:docPartBody>
        <w:p w:rsidR="003459DB" w:rsidRDefault="001E17B6" w:rsidP="001E17B6">
          <w:pPr>
            <w:pStyle w:val="6137D783AF7C4607B7DDDEFCEE69DC8A"/>
          </w:pPr>
          <w:r w:rsidRPr="00914010">
            <w:rPr>
              <w:rFonts w:cstheme="minorHAnsi"/>
            </w:rPr>
            <w:t>Enter observations of non-compliance, comments or notes here.</w:t>
          </w:r>
        </w:p>
      </w:docPartBody>
    </w:docPart>
    <w:docPart>
      <w:docPartPr>
        <w:name w:val="886CAB64EACB47AC9FB4938670AECB3A"/>
        <w:category>
          <w:name w:val="General"/>
          <w:gallery w:val="placeholder"/>
        </w:category>
        <w:types>
          <w:type w:val="bbPlcHdr"/>
        </w:types>
        <w:behaviors>
          <w:behavior w:val="content"/>
        </w:behaviors>
        <w:guid w:val="{8FD54172-2E78-4B00-9058-9B8423312026}"/>
      </w:docPartPr>
      <w:docPartBody>
        <w:p w:rsidR="003459DB" w:rsidRDefault="001E17B6" w:rsidP="001E17B6">
          <w:pPr>
            <w:pStyle w:val="886CAB64EACB47AC9FB4938670AECB3A"/>
          </w:pPr>
          <w:r w:rsidRPr="00914010">
            <w:rPr>
              <w:rFonts w:cstheme="minorHAnsi"/>
            </w:rPr>
            <w:t>Enter observations of non-compliance, comments or notes here.</w:t>
          </w:r>
        </w:p>
      </w:docPartBody>
    </w:docPart>
    <w:docPart>
      <w:docPartPr>
        <w:name w:val="46B502848CB9468E98CFCB7935526229"/>
        <w:category>
          <w:name w:val="General"/>
          <w:gallery w:val="placeholder"/>
        </w:category>
        <w:types>
          <w:type w:val="bbPlcHdr"/>
        </w:types>
        <w:behaviors>
          <w:behavior w:val="content"/>
        </w:behaviors>
        <w:guid w:val="{3D6FB72C-0978-4CE8-A35F-7A8FF711EF9D}"/>
      </w:docPartPr>
      <w:docPartBody>
        <w:p w:rsidR="003459DB" w:rsidRDefault="001E17B6" w:rsidP="001E17B6">
          <w:pPr>
            <w:pStyle w:val="46B502848CB9468E98CFCB7935526229"/>
          </w:pPr>
          <w:r w:rsidRPr="00914010">
            <w:rPr>
              <w:rFonts w:cstheme="minorHAnsi"/>
            </w:rPr>
            <w:t>Enter observations of non-compliance, comments or notes here.</w:t>
          </w:r>
        </w:p>
      </w:docPartBody>
    </w:docPart>
    <w:docPart>
      <w:docPartPr>
        <w:name w:val="75964673529A4508A4A5CC2B8EABA07F"/>
        <w:category>
          <w:name w:val="General"/>
          <w:gallery w:val="placeholder"/>
        </w:category>
        <w:types>
          <w:type w:val="bbPlcHdr"/>
        </w:types>
        <w:behaviors>
          <w:behavior w:val="content"/>
        </w:behaviors>
        <w:guid w:val="{93C0E7CF-B221-49C2-A19D-2FADDAB9D837}"/>
      </w:docPartPr>
      <w:docPartBody>
        <w:p w:rsidR="003459DB" w:rsidRDefault="001E17B6" w:rsidP="001E17B6">
          <w:pPr>
            <w:pStyle w:val="75964673529A4508A4A5CC2B8EABA07F"/>
          </w:pPr>
          <w:r w:rsidRPr="00914010">
            <w:rPr>
              <w:rFonts w:cstheme="minorHAnsi"/>
            </w:rPr>
            <w:t>Enter observations of non-compliance, comments or notes here.</w:t>
          </w:r>
        </w:p>
      </w:docPartBody>
    </w:docPart>
    <w:docPart>
      <w:docPartPr>
        <w:name w:val="ED6D675CA54747319054788411E05B57"/>
        <w:category>
          <w:name w:val="General"/>
          <w:gallery w:val="placeholder"/>
        </w:category>
        <w:types>
          <w:type w:val="bbPlcHdr"/>
        </w:types>
        <w:behaviors>
          <w:behavior w:val="content"/>
        </w:behaviors>
        <w:guid w:val="{91370261-9F44-4BE7-853F-14B8AA172C36}"/>
      </w:docPartPr>
      <w:docPartBody>
        <w:p w:rsidR="003459DB" w:rsidRDefault="001E17B6" w:rsidP="001E17B6">
          <w:pPr>
            <w:pStyle w:val="ED6D675CA54747319054788411E05B57"/>
          </w:pPr>
          <w:r w:rsidRPr="00914010">
            <w:rPr>
              <w:rFonts w:cstheme="minorHAnsi"/>
            </w:rPr>
            <w:t>Enter observations of non-compliance, comments or notes here.</w:t>
          </w:r>
        </w:p>
      </w:docPartBody>
    </w:docPart>
    <w:docPart>
      <w:docPartPr>
        <w:name w:val="558A31AC9D044DC08C942C8EA439C47E"/>
        <w:category>
          <w:name w:val="General"/>
          <w:gallery w:val="placeholder"/>
        </w:category>
        <w:types>
          <w:type w:val="bbPlcHdr"/>
        </w:types>
        <w:behaviors>
          <w:behavior w:val="content"/>
        </w:behaviors>
        <w:guid w:val="{D2C1DB8B-375F-4FBA-AADB-5A1D10731C09}"/>
      </w:docPartPr>
      <w:docPartBody>
        <w:p w:rsidR="003459DB" w:rsidRDefault="001E17B6" w:rsidP="001E17B6">
          <w:pPr>
            <w:pStyle w:val="558A31AC9D044DC08C942C8EA439C47E"/>
          </w:pPr>
          <w:r w:rsidRPr="00914010">
            <w:rPr>
              <w:rFonts w:cstheme="minorHAnsi"/>
            </w:rPr>
            <w:t>Enter observations of non-compliance, comments or notes here.</w:t>
          </w:r>
        </w:p>
      </w:docPartBody>
    </w:docPart>
    <w:docPart>
      <w:docPartPr>
        <w:name w:val="8BD2FDECDEB64C198DE87B67A74449EF"/>
        <w:category>
          <w:name w:val="General"/>
          <w:gallery w:val="placeholder"/>
        </w:category>
        <w:types>
          <w:type w:val="bbPlcHdr"/>
        </w:types>
        <w:behaviors>
          <w:behavior w:val="content"/>
        </w:behaviors>
        <w:guid w:val="{CEC467B1-1457-4228-B2F3-FF00C9B5A6BC}"/>
      </w:docPartPr>
      <w:docPartBody>
        <w:p w:rsidR="003459DB" w:rsidRDefault="001E17B6" w:rsidP="001E17B6">
          <w:pPr>
            <w:pStyle w:val="8BD2FDECDEB64C198DE87B67A74449EF"/>
          </w:pPr>
          <w:r w:rsidRPr="00914010">
            <w:rPr>
              <w:rFonts w:cstheme="minorHAnsi"/>
            </w:rPr>
            <w:t>Enter observations of non-compliance, comments or notes here.</w:t>
          </w:r>
        </w:p>
      </w:docPartBody>
    </w:docPart>
    <w:docPart>
      <w:docPartPr>
        <w:name w:val="A795A251859D4C60868FBD6F8D6DC7D3"/>
        <w:category>
          <w:name w:val="General"/>
          <w:gallery w:val="placeholder"/>
        </w:category>
        <w:types>
          <w:type w:val="bbPlcHdr"/>
        </w:types>
        <w:behaviors>
          <w:behavior w:val="content"/>
        </w:behaviors>
        <w:guid w:val="{BA0F7469-883E-4EF3-9267-39A9C7E15056}"/>
      </w:docPartPr>
      <w:docPartBody>
        <w:p w:rsidR="003459DB" w:rsidRDefault="001E17B6" w:rsidP="001E17B6">
          <w:pPr>
            <w:pStyle w:val="A795A251859D4C60868FBD6F8D6DC7D3"/>
          </w:pPr>
          <w:r w:rsidRPr="00914010">
            <w:rPr>
              <w:rFonts w:cstheme="minorHAnsi"/>
            </w:rPr>
            <w:t>Enter observations of non-compliance, comments or notes here.</w:t>
          </w:r>
        </w:p>
      </w:docPartBody>
    </w:docPart>
    <w:docPart>
      <w:docPartPr>
        <w:name w:val="32C4CF0C9E654C189877F1DB4F6CE85F"/>
        <w:category>
          <w:name w:val="General"/>
          <w:gallery w:val="placeholder"/>
        </w:category>
        <w:types>
          <w:type w:val="bbPlcHdr"/>
        </w:types>
        <w:behaviors>
          <w:behavior w:val="content"/>
        </w:behaviors>
        <w:guid w:val="{1DE768E6-E491-41D3-8267-DAD1802DC946}"/>
      </w:docPartPr>
      <w:docPartBody>
        <w:p w:rsidR="003459DB" w:rsidRDefault="001E17B6" w:rsidP="001E17B6">
          <w:pPr>
            <w:pStyle w:val="32C4CF0C9E654C189877F1DB4F6CE85F"/>
          </w:pPr>
          <w:r w:rsidRPr="00914010">
            <w:rPr>
              <w:rFonts w:cstheme="minorHAnsi"/>
            </w:rPr>
            <w:t>Enter observations of non-compliance, comments or notes here.</w:t>
          </w:r>
        </w:p>
      </w:docPartBody>
    </w:docPart>
    <w:docPart>
      <w:docPartPr>
        <w:name w:val="62170C65EC774165B3FC19D7147B8123"/>
        <w:category>
          <w:name w:val="General"/>
          <w:gallery w:val="placeholder"/>
        </w:category>
        <w:types>
          <w:type w:val="bbPlcHdr"/>
        </w:types>
        <w:behaviors>
          <w:behavior w:val="content"/>
        </w:behaviors>
        <w:guid w:val="{FF15DE8B-0AD3-4658-97D7-E2886CCFC345}"/>
      </w:docPartPr>
      <w:docPartBody>
        <w:p w:rsidR="003459DB" w:rsidRDefault="001E17B6" w:rsidP="001E17B6">
          <w:pPr>
            <w:pStyle w:val="62170C65EC774165B3FC19D7147B8123"/>
          </w:pPr>
          <w:r w:rsidRPr="00914010">
            <w:rPr>
              <w:rFonts w:cstheme="minorHAnsi"/>
            </w:rPr>
            <w:t>Enter observations of non-compliance, comments or notes here.</w:t>
          </w:r>
        </w:p>
      </w:docPartBody>
    </w:docPart>
    <w:docPart>
      <w:docPartPr>
        <w:name w:val="5C89217F33C84BA8ABED0C936C26A36E"/>
        <w:category>
          <w:name w:val="General"/>
          <w:gallery w:val="placeholder"/>
        </w:category>
        <w:types>
          <w:type w:val="bbPlcHdr"/>
        </w:types>
        <w:behaviors>
          <w:behavior w:val="content"/>
        </w:behaviors>
        <w:guid w:val="{53E49D0A-1C3E-4D25-9149-7896E4049E82}"/>
      </w:docPartPr>
      <w:docPartBody>
        <w:p w:rsidR="003459DB" w:rsidRDefault="001E17B6" w:rsidP="001E17B6">
          <w:pPr>
            <w:pStyle w:val="5C89217F33C84BA8ABED0C936C26A36E"/>
          </w:pPr>
          <w:r w:rsidRPr="00914010">
            <w:rPr>
              <w:rFonts w:cstheme="minorHAnsi"/>
            </w:rPr>
            <w:t>Enter observations of non-compliance, comments or notes here.</w:t>
          </w:r>
        </w:p>
      </w:docPartBody>
    </w:docPart>
    <w:docPart>
      <w:docPartPr>
        <w:name w:val="257A560C664A40E48045ADFCBAA341FB"/>
        <w:category>
          <w:name w:val="General"/>
          <w:gallery w:val="placeholder"/>
        </w:category>
        <w:types>
          <w:type w:val="bbPlcHdr"/>
        </w:types>
        <w:behaviors>
          <w:behavior w:val="content"/>
        </w:behaviors>
        <w:guid w:val="{B2FFB489-791F-4CC0-A885-33D23B7A496F}"/>
      </w:docPartPr>
      <w:docPartBody>
        <w:p w:rsidR="003459DB" w:rsidRDefault="001E17B6" w:rsidP="001E17B6">
          <w:pPr>
            <w:pStyle w:val="257A560C664A40E48045ADFCBAA341FB"/>
          </w:pPr>
          <w:r w:rsidRPr="00914010">
            <w:rPr>
              <w:rFonts w:cstheme="minorHAnsi"/>
            </w:rPr>
            <w:t>Enter observations of non-compliance, comments or notes here.</w:t>
          </w:r>
        </w:p>
      </w:docPartBody>
    </w:docPart>
    <w:docPart>
      <w:docPartPr>
        <w:name w:val="A5F394FCF6D141629941791E4411971A"/>
        <w:category>
          <w:name w:val="General"/>
          <w:gallery w:val="placeholder"/>
        </w:category>
        <w:types>
          <w:type w:val="bbPlcHdr"/>
        </w:types>
        <w:behaviors>
          <w:behavior w:val="content"/>
        </w:behaviors>
        <w:guid w:val="{2D70F92C-968C-460E-9C9B-A5A697F9EAE4}"/>
      </w:docPartPr>
      <w:docPartBody>
        <w:p w:rsidR="003459DB" w:rsidRDefault="001E17B6" w:rsidP="001E17B6">
          <w:pPr>
            <w:pStyle w:val="A5F394FCF6D141629941791E4411971A"/>
          </w:pPr>
          <w:r w:rsidRPr="00914010">
            <w:rPr>
              <w:rFonts w:cstheme="minorHAnsi"/>
            </w:rPr>
            <w:t>Enter observations of non-compliance, comments or notes here.</w:t>
          </w:r>
        </w:p>
      </w:docPartBody>
    </w:docPart>
    <w:docPart>
      <w:docPartPr>
        <w:name w:val="DD64021CF2204713BEC99D3DE1E0B13C"/>
        <w:category>
          <w:name w:val="General"/>
          <w:gallery w:val="placeholder"/>
        </w:category>
        <w:types>
          <w:type w:val="bbPlcHdr"/>
        </w:types>
        <w:behaviors>
          <w:behavior w:val="content"/>
        </w:behaviors>
        <w:guid w:val="{0E872B03-1437-4122-8B0A-DAFE66E1093F}"/>
      </w:docPartPr>
      <w:docPartBody>
        <w:p w:rsidR="003459DB" w:rsidRDefault="001E17B6" w:rsidP="001E17B6">
          <w:pPr>
            <w:pStyle w:val="DD64021CF2204713BEC99D3DE1E0B13C"/>
          </w:pPr>
          <w:r w:rsidRPr="00914010">
            <w:rPr>
              <w:rFonts w:cstheme="minorHAnsi"/>
            </w:rPr>
            <w:t>Enter observations of non-compliance, comments or notes here.</w:t>
          </w:r>
        </w:p>
      </w:docPartBody>
    </w:docPart>
    <w:docPart>
      <w:docPartPr>
        <w:name w:val="A855EE92566345B9BC52DBEC22432395"/>
        <w:category>
          <w:name w:val="General"/>
          <w:gallery w:val="placeholder"/>
        </w:category>
        <w:types>
          <w:type w:val="bbPlcHdr"/>
        </w:types>
        <w:behaviors>
          <w:behavior w:val="content"/>
        </w:behaviors>
        <w:guid w:val="{E81F6CFA-7F7D-4C9A-B870-F1EFD3B44D84}"/>
      </w:docPartPr>
      <w:docPartBody>
        <w:p w:rsidR="003459DB" w:rsidRDefault="001E17B6" w:rsidP="001E17B6">
          <w:pPr>
            <w:pStyle w:val="A855EE92566345B9BC52DBEC22432395"/>
          </w:pPr>
          <w:r w:rsidRPr="00914010">
            <w:rPr>
              <w:rFonts w:cstheme="minorHAnsi"/>
            </w:rPr>
            <w:t>Enter observations of non-compliance, comments or notes here.</w:t>
          </w:r>
        </w:p>
      </w:docPartBody>
    </w:docPart>
    <w:docPart>
      <w:docPartPr>
        <w:name w:val="5352DD53B0FF4D62BB11E18374A6AE12"/>
        <w:category>
          <w:name w:val="General"/>
          <w:gallery w:val="placeholder"/>
        </w:category>
        <w:types>
          <w:type w:val="bbPlcHdr"/>
        </w:types>
        <w:behaviors>
          <w:behavior w:val="content"/>
        </w:behaviors>
        <w:guid w:val="{7DF899FB-6DE8-4C21-8EC2-CE425EBB2AF6}"/>
      </w:docPartPr>
      <w:docPartBody>
        <w:p w:rsidR="003459DB" w:rsidRDefault="001E17B6" w:rsidP="001E17B6">
          <w:pPr>
            <w:pStyle w:val="5352DD53B0FF4D62BB11E18374A6AE12"/>
          </w:pPr>
          <w:r w:rsidRPr="00914010">
            <w:rPr>
              <w:rFonts w:cstheme="minorHAnsi"/>
            </w:rPr>
            <w:t>Enter observations of non-compliance, comments or notes here.</w:t>
          </w:r>
        </w:p>
      </w:docPartBody>
    </w:docPart>
    <w:docPart>
      <w:docPartPr>
        <w:name w:val="143B6FA80B17426F88B9022381B9E554"/>
        <w:category>
          <w:name w:val="General"/>
          <w:gallery w:val="placeholder"/>
        </w:category>
        <w:types>
          <w:type w:val="bbPlcHdr"/>
        </w:types>
        <w:behaviors>
          <w:behavior w:val="content"/>
        </w:behaviors>
        <w:guid w:val="{C3644A2D-B218-4432-8CDD-A2290267FA01}"/>
      </w:docPartPr>
      <w:docPartBody>
        <w:p w:rsidR="003459DB" w:rsidRDefault="001E17B6" w:rsidP="001E17B6">
          <w:pPr>
            <w:pStyle w:val="143B6FA80B17426F88B9022381B9E554"/>
          </w:pPr>
          <w:r w:rsidRPr="00914010">
            <w:rPr>
              <w:rFonts w:cstheme="minorHAnsi"/>
            </w:rPr>
            <w:t>Enter observations of non-compliance, comments or notes here.</w:t>
          </w:r>
        </w:p>
      </w:docPartBody>
    </w:docPart>
    <w:docPart>
      <w:docPartPr>
        <w:name w:val="785FF87A3C8D42D0BD12884037767CDB"/>
        <w:category>
          <w:name w:val="General"/>
          <w:gallery w:val="placeholder"/>
        </w:category>
        <w:types>
          <w:type w:val="bbPlcHdr"/>
        </w:types>
        <w:behaviors>
          <w:behavior w:val="content"/>
        </w:behaviors>
        <w:guid w:val="{5D565629-21E5-475C-A333-C8F6BC3AFEA6}"/>
      </w:docPartPr>
      <w:docPartBody>
        <w:p w:rsidR="003459DB" w:rsidRDefault="001E17B6" w:rsidP="001E17B6">
          <w:pPr>
            <w:pStyle w:val="785FF87A3C8D42D0BD12884037767CDB"/>
          </w:pPr>
          <w:r w:rsidRPr="00914010">
            <w:rPr>
              <w:rFonts w:cstheme="minorHAnsi"/>
            </w:rPr>
            <w:t>Enter observations of non-compliance, comments or notes here.</w:t>
          </w:r>
        </w:p>
      </w:docPartBody>
    </w:docPart>
    <w:docPart>
      <w:docPartPr>
        <w:name w:val="19235E85BD7C49DB99AEB9A37168113E"/>
        <w:category>
          <w:name w:val="General"/>
          <w:gallery w:val="placeholder"/>
        </w:category>
        <w:types>
          <w:type w:val="bbPlcHdr"/>
        </w:types>
        <w:behaviors>
          <w:behavior w:val="content"/>
        </w:behaviors>
        <w:guid w:val="{39BF9A53-CEE7-4F0C-AE48-DEA09D4763B6}"/>
      </w:docPartPr>
      <w:docPartBody>
        <w:p w:rsidR="003459DB" w:rsidRDefault="001E17B6" w:rsidP="001E17B6">
          <w:pPr>
            <w:pStyle w:val="19235E85BD7C49DB99AEB9A37168113E"/>
          </w:pPr>
          <w:r w:rsidRPr="00914010">
            <w:rPr>
              <w:rFonts w:cstheme="minorHAnsi"/>
            </w:rPr>
            <w:t>Enter observations of non-compliance, comments or notes here.</w:t>
          </w:r>
        </w:p>
      </w:docPartBody>
    </w:docPart>
    <w:docPart>
      <w:docPartPr>
        <w:name w:val="2E891A86EF7D41C9B3887FB5D398C3FB"/>
        <w:category>
          <w:name w:val="General"/>
          <w:gallery w:val="placeholder"/>
        </w:category>
        <w:types>
          <w:type w:val="bbPlcHdr"/>
        </w:types>
        <w:behaviors>
          <w:behavior w:val="content"/>
        </w:behaviors>
        <w:guid w:val="{B641B0FB-8883-45E7-AD02-F291D0DA9707}"/>
      </w:docPartPr>
      <w:docPartBody>
        <w:p w:rsidR="003459DB" w:rsidRDefault="001E17B6" w:rsidP="001E17B6">
          <w:pPr>
            <w:pStyle w:val="2E891A86EF7D41C9B3887FB5D398C3FB"/>
          </w:pPr>
          <w:r w:rsidRPr="00914010">
            <w:rPr>
              <w:rFonts w:cstheme="minorHAnsi"/>
            </w:rPr>
            <w:t>Enter observations of non-compliance, comments or notes here.</w:t>
          </w:r>
        </w:p>
      </w:docPartBody>
    </w:docPart>
    <w:docPart>
      <w:docPartPr>
        <w:name w:val="8A308ECCE982459BB374952BB2A6AD45"/>
        <w:category>
          <w:name w:val="General"/>
          <w:gallery w:val="placeholder"/>
        </w:category>
        <w:types>
          <w:type w:val="bbPlcHdr"/>
        </w:types>
        <w:behaviors>
          <w:behavior w:val="content"/>
        </w:behaviors>
        <w:guid w:val="{3778D810-DE52-43A1-9F9B-3BA89496884C}"/>
      </w:docPartPr>
      <w:docPartBody>
        <w:p w:rsidR="003459DB" w:rsidRDefault="001E17B6" w:rsidP="001E17B6">
          <w:pPr>
            <w:pStyle w:val="8A308ECCE982459BB374952BB2A6AD45"/>
          </w:pPr>
          <w:r w:rsidRPr="00914010">
            <w:rPr>
              <w:rFonts w:cstheme="minorHAnsi"/>
            </w:rPr>
            <w:t>Enter observations of non-compliance, comments or notes here.</w:t>
          </w:r>
        </w:p>
      </w:docPartBody>
    </w:docPart>
    <w:docPart>
      <w:docPartPr>
        <w:name w:val="99F945F1BB0C460587315DB98794A308"/>
        <w:category>
          <w:name w:val="General"/>
          <w:gallery w:val="placeholder"/>
        </w:category>
        <w:types>
          <w:type w:val="bbPlcHdr"/>
        </w:types>
        <w:behaviors>
          <w:behavior w:val="content"/>
        </w:behaviors>
        <w:guid w:val="{C0106CDC-3C36-4A75-92E5-69714CB22320}"/>
      </w:docPartPr>
      <w:docPartBody>
        <w:p w:rsidR="003459DB" w:rsidRDefault="001E17B6" w:rsidP="001E17B6">
          <w:pPr>
            <w:pStyle w:val="99F945F1BB0C460587315DB98794A308"/>
          </w:pPr>
          <w:r w:rsidRPr="00914010">
            <w:rPr>
              <w:rFonts w:cstheme="minorHAnsi"/>
            </w:rPr>
            <w:t>Enter observations of non-compliance, comments or notes here.</w:t>
          </w:r>
        </w:p>
      </w:docPartBody>
    </w:docPart>
    <w:docPart>
      <w:docPartPr>
        <w:name w:val="3483E476D7394D2EBA2B64089BC6B6B4"/>
        <w:category>
          <w:name w:val="General"/>
          <w:gallery w:val="placeholder"/>
        </w:category>
        <w:types>
          <w:type w:val="bbPlcHdr"/>
        </w:types>
        <w:behaviors>
          <w:behavior w:val="content"/>
        </w:behaviors>
        <w:guid w:val="{5A1E24B9-B404-452D-9AEA-B5610CC757E3}"/>
      </w:docPartPr>
      <w:docPartBody>
        <w:p w:rsidR="003459DB" w:rsidRDefault="001E17B6" w:rsidP="001E17B6">
          <w:pPr>
            <w:pStyle w:val="3483E476D7394D2EBA2B64089BC6B6B4"/>
          </w:pPr>
          <w:r w:rsidRPr="00914010">
            <w:rPr>
              <w:rFonts w:cstheme="minorHAnsi"/>
            </w:rPr>
            <w:t>Enter observations of non-compliance, comments or notes here.</w:t>
          </w:r>
        </w:p>
      </w:docPartBody>
    </w:docPart>
    <w:docPart>
      <w:docPartPr>
        <w:name w:val="67599FBA7D2B4CB498E79FA1AF66507B"/>
        <w:category>
          <w:name w:val="General"/>
          <w:gallery w:val="placeholder"/>
        </w:category>
        <w:types>
          <w:type w:val="bbPlcHdr"/>
        </w:types>
        <w:behaviors>
          <w:behavior w:val="content"/>
        </w:behaviors>
        <w:guid w:val="{8DA12D99-969C-4CC4-9061-D4547FA05591}"/>
      </w:docPartPr>
      <w:docPartBody>
        <w:p w:rsidR="003459DB" w:rsidRDefault="001E17B6" w:rsidP="001E17B6">
          <w:pPr>
            <w:pStyle w:val="67599FBA7D2B4CB498E79FA1AF66507B"/>
          </w:pPr>
          <w:r w:rsidRPr="00914010">
            <w:rPr>
              <w:rFonts w:cstheme="minorHAnsi"/>
            </w:rPr>
            <w:t>Enter observations of non-compliance, comments or notes here.</w:t>
          </w:r>
        </w:p>
      </w:docPartBody>
    </w:docPart>
    <w:docPart>
      <w:docPartPr>
        <w:name w:val="B8DA18E6797E445099CED74D244D11DF"/>
        <w:category>
          <w:name w:val="General"/>
          <w:gallery w:val="placeholder"/>
        </w:category>
        <w:types>
          <w:type w:val="bbPlcHdr"/>
        </w:types>
        <w:behaviors>
          <w:behavior w:val="content"/>
        </w:behaviors>
        <w:guid w:val="{2C792E9E-E069-46B7-AC77-DA6D3C943063}"/>
      </w:docPartPr>
      <w:docPartBody>
        <w:p w:rsidR="003459DB" w:rsidRDefault="001E17B6" w:rsidP="001E17B6">
          <w:pPr>
            <w:pStyle w:val="B8DA18E6797E445099CED74D244D11DF"/>
          </w:pPr>
          <w:r w:rsidRPr="00914010">
            <w:rPr>
              <w:rFonts w:cstheme="minorHAnsi"/>
            </w:rPr>
            <w:t>Enter observations of non-compliance, comments or notes here.</w:t>
          </w:r>
        </w:p>
      </w:docPartBody>
    </w:docPart>
    <w:docPart>
      <w:docPartPr>
        <w:name w:val="CF3FECA96BC2443596DCCC3469DE006C"/>
        <w:category>
          <w:name w:val="General"/>
          <w:gallery w:val="placeholder"/>
        </w:category>
        <w:types>
          <w:type w:val="bbPlcHdr"/>
        </w:types>
        <w:behaviors>
          <w:behavior w:val="content"/>
        </w:behaviors>
        <w:guid w:val="{A5DFD1FA-C50B-4280-B0AE-F7CB8E075981}"/>
      </w:docPartPr>
      <w:docPartBody>
        <w:p w:rsidR="003459DB" w:rsidRDefault="001E17B6" w:rsidP="001E17B6">
          <w:pPr>
            <w:pStyle w:val="CF3FECA96BC2443596DCCC3469DE006C"/>
          </w:pPr>
          <w:r w:rsidRPr="00914010">
            <w:rPr>
              <w:rFonts w:cstheme="minorHAnsi"/>
            </w:rPr>
            <w:t>Enter observations of non-compliance, comments or notes here.</w:t>
          </w:r>
        </w:p>
      </w:docPartBody>
    </w:docPart>
    <w:docPart>
      <w:docPartPr>
        <w:name w:val="3945077FBC804356B28984680885FD24"/>
        <w:category>
          <w:name w:val="General"/>
          <w:gallery w:val="placeholder"/>
        </w:category>
        <w:types>
          <w:type w:val="bbPlcHdr"/>
        </w:types>
        <w:behaviors>
          <w:behavior w:val="content"/>
        </w:behaviors>
        <w:guid w:val="{3F9FAA02-F43A-4460-89BB-7406F2D32CBB}"/>
      </w:docPartPr>
      <w:docPartBody>
        <w:p w:rsidR="003459DB" w:rsidRDefault="001E17B6" w:rsidP="001E17B6">
          <w:pPr>
            <w:pStyle w:val="3945077FBC804356B28984680885FD24"/>
          </w:pPr>
          <w:r w:rsidRPr="00914010">
            <w:rPr>
              <w:rFonts w:cstheme="minorHAnsi"/>
            </w:rPr>
            <w:t>Enter observations of non-compliance, comments or notes here.</w:t>
          </w:r>
        </w:p>
      </w:docPartBody>
    </w:docPart>
    <w:docPart>
      <w:docPartPr>
        <w:name w:val="A76985131D214CD0AAFD241AD868DEA7"/>
        <w:category>
          <w:name w:val="General"/>
          <w:gallery w:val="placeholder"/>
        </w:category>
        <w:types>
          <w:type w:val="bbPlcHdr"/>
        </w:types>
        <w:behaviors>
          <w:behavior w:val="content"/>
        </w:behaviors>
        <w:guid w:val="{4F2B650B-6F41-402C-80AB-30DA7EEA6F97}"/>
      </w:docPartPr>
      <w:docPartBody>
        <w:p w:rsidR="003459DB" w:rsidRDefault="001E17B6" w:rsidP="001E17B6">
          <w:pPr>
            <w:pStyle w:val="A76985131D214CD0AAFD241AD868DEA7"/>
          </w:pPr>
          <w:r w:rsidRPr="00914010">
            <w:rPr>
              <w:rFonts w:cstheme="minorHAnsi"/>
            </w:rPr>
            <w:t>Enter observations of non-compliance, comments or notes here.</w:t>
          </w:r>
        </w:p>
      </w:docPartBody>
    </w:docPart>
    <w:docPart>
      <w:docPartPr>
        <w:name w:val="3251B735B0BA4C52982D5F6EA4514584"/>
        <w:category>
          <w:name w:val="General"/>
          <w:gallery w:val="placeholder"/>
        </w:category>
        <w:types>
          <w:type w:val="bbPlcHdr"/>
        </w:types>
        <w:behaviors>
          <w:behavior w:val="content"/>
        </w:behaviors>
        <w:guid w:val="{4B296E24-7B07-4E17-A653-E1CDAF2B94DA}"/>
      </w:docPartPr>
      <w:docPartBody>
        <w:p w:rsidR="003459DB" w:rsidRDefault="001E17B6" w:rsidP="001E17B6">
          <w:pPr>
            <w:pStyle w:val="3251B735B0BA4C52982D5F6EA4514584"/>
          </w:pPr>
          <w:r w:rsidRPr="00914010">
            <w:rPr>
              <w:rFonts w:cstheme="minorHAnsi"/>
            </w:rPr>
            <w:t>Enter observations of non-compliance, comments or notes here.</w:t>
          </w:r>
        </w:p>
      </w:docPartBody>
    </w:docPart>
    <w:docPart>
      <w:docPartPr>
        <w:name w:val="5229E4CD2612445286339DC176228A34"/>
        <w:category>
          <w:name w:val="General"/>
          <w:gallery w:val="placeholder"/>
        </w:category>
        <w:types>
          <w:type w:val="bbPlcHdr"/>
        </w:types>
        <w:behaviors>
          <w:behavior w:val="content"/>
        </w:behaviors>
        <w:guid w:val="{4F5A16A9-8D3C-4E39-B84E-DBCF34E5CB12}"/>
      </w:docPartPr>
      <w:docPartBody>
        <w:p w:rsidR="003459DB" w:rsidRDefault="001E17B6" w:rsidP="001E17B6">
          <w:pPr>
            <w:pStyle w:val="5229E4CD2612445286339DC176228A34"/>
          </w:pPr>
          <w:r w:rsidRPr="00F95871">
            <w:rPr>
              <w:rFonts w:cstheme="minorHAnsi"/>
            </w:rPr>
            <w:t>Enter observations of non-compliance, comments or notes here.</w:t>
          </w:r>
        </w:p>
      </w:docPartBody>
    </w:docPart>
    <w:docPart>
      <w:docPartPr>
        <w:name w:val="0D997EBF337E4664AE35614BBA81CB12"/>
        <w:category>
          <w:name w:val="General"/>
          <w:gallery w:val="placeholder"/>
        </w:category>
        <w:types>
          <w:type w:val="bbPlcHdr"/>
        </w:types>
        <w:behaviors>
          <w:behavior w:val="content"/>
        </w:behaviors>
        <w:guid w:val="{A134DC51-2C9D-4E79-8852-620ABF95309E}"/>
      </w:docPartPr>
      <w:docPartBody>
        <w:p w:rsidR="003459DB" w:rsidRDefault="001E17B6" w:rsidP="001E17B6">
          <w:pPr>
            <w:pStyle w:val="0D997EBF337E4664AE35614BBA81CB12"/>
          </w:pPr>
          <w:r w:rsidRPr="00F95871">
            <w:rPr>
              <w:rFonts w:cstheme="minorHAnsi"/>
            </w:rPr>
            <w:t>Enter observations of non-compliance, comments or notes here.</w:t>
          </w:r>
        </w:p>
      </w:docPartBody>
    </w:docPart>
    <w:docPart>
      <w:docPartPr>
        <w:name w:val="98CBD7DD609C4B0BB09EE2F4D895FEF2"/>
        <w:category>
          <w:name w:val="General"/>
          <w:gallery w:val="placeholder"/>
        </w:category>
        <w:types>
          <w:type w:val="bbPlcHdr"/>
        </w:types>
        <w:behaviors>
          <w:behavior w:val="content"/>
        </w:behaviors>
        <w:guid w:val="{10137E41-C7FC-49C2-BEBF-A4815DE7931C}"/>
      </w:docPartPr>
      <w:docPartBody>
        <w:p w:rsidR="003459DB" w:rsidRDefault="001E17B6" w:rsidP="001E17B6">
          <w:pPr>
            <w:pStyle w:val="98CBD7DD609C4B0BB09EE2F4D895FEF2"/>
          </w:pPr>
          <w:r w:rsidRPr="00F95871">
            <w:rPr>
              <w:rFonts w:cstheme="minorHAnsi"/>
            </w:rPr>
            <w:t>Enter observations of non-compliance, comments or notes here.</w:t>
          </w:r>
        </w:p>
      </w:docPartBody>
    </w:docPart>
    <w:docPart>
      <w:docPartPr>
        <w:name w:val="6C7CCCEBFD6B4132AE94C7B77C5EB0E8"/>
        <w:category>
          <w:name w:val="General"/>
          <w:gallery w:val="placeholder"/>
        </w:category>
        <w:types>
          <w:type w:val="bbPlcHdr"/>
        </w:types>
        <w:behaviors>
          <w:behavior w:val="content"/>
        </w:behaviors>
        <w:guid w:val="{DF8E0C84-CC0F-4A73-B1B4-02FC21A01684}"/>
      </w:docPartPr>
      <w:docPartBody>
        <w:p w:rsidR="003459DB" w:rsidRDefault="001E17B6" w:rsidP="001E17B6">
          <w:pPr>
            <w:pStyle w:val="6C7CCCEBFD6B4132AE94C7B77C5EB0E8"/>
          </w:pPr>
          <w:r w:rsidRPr="00F95871">
            <w:rPr>
              <w:rFonts w:cstheme="minorHAnsi"/>
            </w:rPr>
            <w:t>Enter observations of non-compliance, comments or notes here.</w:t>
          </w:r>
        </w:p>
      </w:docPartBody>
    </w:docPart>
    <w:docPart>
      <w:docPartPr>
        <w:name w:val="889AA471FA55441E89807ED8D53A172F"/>
        <w:category>
          <w:name w:val="General"/>
          <w:gallery w:val="placeholder"/>
        </w:category>
        <w:types>
          <w:type w:val="bbPlcHdr"/>
        </w:types>
        <w:behaviors>
          <w:behavior w:val="content"/>
        </w:behaviors>
        <w:guid w:val="{D3BFCF53-7A96-44D1-8ECD-32384C1709A6}"/>
      </w:docPartPr>
      <w:docPartBody>
        <w:p w:rsidR="003459DB" w:rsidRDefault="001E17B6" w:rsidP="001E17B6">
          <w:pPr>
            <w:pStyle w:val="889AA471FA55441E89807ED8D53A172F"/>
          </w:pPr>
          <w:r w:rsidRPr="00F95871">
            <w:rPr>
              <w:rFonts w:cstheme="minorHAnsi"/>
            </w:rPr>
            <w:t>Enter observations of non-compliance, comments or notes here.</w:t>
          </w:r>
        </w:p>
      </w:docPartBody>
    </w:docPart>
    <w:docPart>
      <w:docPartPr>
        <w:name w:val="354E0461FBBC412A926893B2106B62A9"/>
        <w:category>
          <w:name w:val="General"/>
          <w:gallery w:val="placeholder"/>
        </w:category>
        <w:types>
          <w:type w:val="bbPlcHdr"/>
        </w:types>
        <w:behaviors>
          <w:behavior w:val="content"/>
        </w:behaviors>
        <w:guid w:val="{8F4CFDB9-EC9D-42B0-A10F-BD40E0BA0762}"/>
      </w:docPartPr>
      <w:docPartBody>
        <w:p w:rsidR="003459DB" w:rsidRDefault="001E17B6" w:rsidP="001E17B6">
          <w:pPr>
            <w:pStyle w:val="354E0461FBBC412A926893B2106B62A9"/>
          </w:pPr>
          <w:r w:rsidRPr="00F95871">
            <w:rPr>
              <w:rFonts w:cstheme="minorHAnsi"/>
            </w:rPr>
            <w:t>Enter observations of non-compliance, comments or notes here.</w:t>
          </w:r>
        </w:p>
      </w:docPartBody>
    </w:docPart>
    <w:docPart>
      <w:docPartPr>
        <w:name w:val="F95607DB7C05496D9095DE9C0D8E8875"/>
        <w:category>
          <w:name w:val="General"/>
          <w:gallery w:val="placeholder"/>
        </w:category>
        <w:types>
          <w:type w:val="bbPlcHdr"/>
        </w:types>
        <w:behaviors>
          <w:behavior w:val="content"/>
        </w:behaviors>
        <w:guid w:val="{1712FFF6-5900-447D-BFA0-0C08E67A95A4}"/>
      </w:docPartPr>
      <w:docPartBody>
        <w:p w:rsidR="003459DB" w:rsidRDefault="001E17B6" w:rsidP="001E17B6">
          <w:pPr>
            <w:pStyle w:val="F95607DB7C05496D9095DE9C0D8E8875"/>
          </w:pPr>
          <w:r w:rsidRPr="00F95871">
            <w:rPr>
              <w:rFonts w:cstheme="minorHAnsi"/>
            </w:rPr>
            <w:t>Enter observations of non-compliance, comments or notes here.</w:t>
          </w:r>
        </w:p>
      </w:docPartBody>
    </w:docPart>
    <w:docPart>
      <w:docPartPr>
        <w:name w:val="B6D0B4BD205947E49A2519831E6511C1"/>
        <w:category>
          <w:name w:val="General"/>
          <w:gallery w:val="placeholder"/>
        </w:category>
        <w:types>
          <w:type w:val="bbPlcHdr"/>
        </w:types>
        <w:behaviors>
          <w:behavior w:val="content"/>
        </w:behaviors>
        <w:guid w:val="{5537FA2B-378E-4310-8E6D-5A1D1339D8F5}"/>
      </w:docPartPr>
      <w:docPartBody>
        <w:p w:rsidR="003459DB" w:rsidRDefault="001E17B6" w:rsidP="001E17B6">
          <w:pPr>
            <w:pStyle w:val="B6D0B4BD205947E49A2519831E6511C1"/>
          </w:pPr>
          <w:r w:rsidRPr="00F95871">
            <w:rPr>
              <w:rFonts w:cstheme="minorHAnsi"/>
            </w:rPr>
            <w:t>Enter observations of non-compliance, comments or notes here.</w:t>
          </w:r>
        </w:p>
      </w:docPartBody>
    </w:docPart>
    <w:docPart>
      <w:docPartPr>
        <w:name w:val="875F282563D74DBC95D0E8F411FFBC80"/>
        <w:category>
          <w:name w:val="General"/>
          <w:gallery w:val="placeholder"/>
        </w:category>
        <w:types>
          <w:type w:val="bbPlcHdr"/>
        </w:types>
        <w:behaviors>
          <w:behavior w:val="content"/>
        </w:behaviors>
        <w:guid w:val="{A788929D-76C2-47E4-A9A2-FAA60BB3F05C}"/>
      </w:docPartPr>
      <w:docPartBody>
        <w:p w:rsidR="003459DB" w:rsidRDefault="001E17B6" w:rsidP="001E17B6">
          <w:pPr>
            <w:pStyle w:val="875F282563D74DBC95D0E8F411FFBC80"/>
          </w:pPr>
          <w:r w:rsidRPr="00F95871">
            <w:rPr>
              <w:rFonts w:cstheme="minorHAnsi"/>
            </w:rPr>
            <w:t>Enter observations of non-compliance, comments or notes here.</w:t>
          </w:r>
        </w:p>
      </w:docPartBody>
    </w:docPart>
    <w:docPart>
      <w:docPartPr>
        <w:name w:val="406CE3DB96C248BB957D382FCBE6F934"/>
        <w:category>
          <w:name w:val="General"/>
          <w:gallery w:val="placeholder"/>
        </w:category>
        <w:types>
          <w:type w:val="bbPlcHdr"/>
        </w:types>
        <w:behaviors>
          <w:behavior w:val="content"/>
        </w:behaviors>
        <w:guid w:val="{920A74BA-D32D-40A5-9FAB-4F9A56B492DA}"/>
      </w:docPartPr>
      <w:docPartBody>
        <w:p w:rsidR="003459DB" w:rsidRDefault="001E17B6" w:rsidP="001E17B6">
          <w:pPr>
            <w:pStyle w:val="406CE3DB96C248BB957D382FCBE6F934"/>
          </w:pPr>
          <w:r w:rsidRPr="00F95871">
            <w:rPr>
              <w:rFonts w:cstheme="minorHAnsi"/>
            </w:rPr>
            <w:t>Enter observations of non-compliance, comments or notes here.</w:t>
          </w:r>
        </w:p>
      </w:docPartBody>
    </w:docPart>
    <w:docPart>
      <w:docPartPr>
        <w:name w:val="22FC1DD2E56947B9978D9E19C7075F29"/>
        <w:category>
          <w:name w:val="General"/>
          <w:gallery w:val="placeholder"/>
        </w:category>
        <w:types>
          <w:type w:val="bbPlcHdr"/>
        </w:types>
        <w:behaviors>
          <w:behavior w:val="content"/>
        </w:behaviors>
        <w:guid w:val="{A42F5ECC-BC04-4D88-A293-ACD99BDE0721}"/>
      </w:docPartPr>
      <w:docPartBody>
        <w:p w:rsidR="003459DB" w:rsidRDefault="001E17B6" w:rsidP="001E17B6">
          <w:pPr>
            <w:pStyle w:val="22FC1DD2E56947B9978D9E19C7075F29"/>
          </w:pPr>
          <w:r w:rsidRPr="00F95871">
            <w:rPr>
              <w:rFonts w:cstheme="minorHAnsi"/>
            </w:rPr>
            <w:t>Enter observations of non-compliance, comments or notes here.</w:t>
          </w:r>
        </w:p>
      </w:docPartBody>
    </w:docPart>
    <w:docPart>
      <w:docPartPr>
        <w:name w:val="96CCC182C04F461DBB560506E9383D91"/>
        <w:category>
          <w:name w:val="General"/>
          <w:gallery w:val="placeholder"/>
        </w:category>
        <w:types>
          <w:type w:val="bbPlcHdr"/>
        </w:types>
        <w:behaviors>
          <w:behavior w:val="content"/>
        </w:behaviors>
        <w:guid w:val="{FE7268B5-5C34-4579-8FE4-53391E64D83B}"/>
      </w:docPartPr>
      <w:docPartBody>
        <w:p w:rsidR="003459DB" w:rsidRDefault="001E17B6" w:rsidP="001E17B6">
          <w:pPr>
            <w:pStyle w:val="96CCC182C04F461DBB560506E9383D91"/>
          </w:pPr>
          <w:r w:rsidRPr="00F95871">
            <w:rPr>
              <w:rFonts w:cstheme="minorHAnsi"/>
            </w:rPr>
            <w:t>Enter observations of non-compliance, comments or notes here.</w:t>
          </w:r>
        </w:p>
      </w:docPartBody>
    </w:docPart>
    <w:docPart>
      <w:docPartPr>
        <w:name w:val="11CC5F5AEB804FCFB4E1C70E806B3718"/>
        <w:category>
          <w:name w:val="General"/>
          <w:gallery w:val="placeholder"/>
        </w:category>
        <w:types>
          <w:type w:val="bbPlcHdr"/>
        </w:types>
        <w:behaviors>
          <w:behavior w:val="content"/>
        </w:behaviors>
        <w:guid w:val="{BDE7BA6D-14D9-4200-9998-011AF4012E6B}"/>
      </w:docPartPr>
      <w:docPartBody>
        <w:p w:rsidR="003459DB" w:rsidRDefault="001E17B6" w:rsidP="001E17B6">
          <w:pPr>
            <w:pStyle w:val="11CC5F5AEB804FCFB4E1C70E806B3718"/>
          </w:pPr>
          <w:r w:rsidRPr="00F95871">
            <w:rPr>
              <w:rFonts w:cstheme="minorHAnsi"/>
            </w:rPr>
            <w:t>Enter observations of non-compliance, comments or notes here.</w:t>
          </w:r>
        </w:p>
      </w:docPartBody>
    </w:docPart>
    <w:docPart>
      <w:docPartPr>
        <w:name w:val="3667BEB1AB864EC7869AECF98CD12871"/>
        <w:category>
          <w:name w:val="General"/>
          <w:gallery w:val="placeholder"/>
        </w:category>
        <w:types>
          <w:type w:val="bbPlcHdr"/>
        </w:types>
        <w:behaviors>
          <w:behavior w:val="content"/>
        </w:behaviors>
        <w:guid w:val="{8E24E40F-AED3-42CE-B07C-34E34288443B}"/>
      </w:docPartPr>
      <w:docPartBody>
        <w:p w:rsidR="003459DB" w:rsidRDefault="001E17B6" w:rsidP="001E17B6">
          <w:pPr>
            <w:pStyle w:val="3667BEB1AB864EC7869AECF98CD12871"/>
          </w:pPr>
          <w:r w:rsidRPr="00F95871">
            <w:rPr>
              <w:rFonts w:cstheme="minorHAnsi"/>
            </w:rPr>
            <w:t>Enter observations of non-compliance, comments or notes here.</w:t>
          </w:r>
        </w:p>
      </w:docPartBody>
    </w:docPart>
    <w:docPart>
      <w:docPartPr>
        <w:name w:val="3BCCB269C32D4A88B674BE7944C1FE7B"/>
        <w:category>
          <w:name w:val="General"/>
          <w:gallery w:val="placeholder"/>
        </w:category>
        <w:types>
          <w:type w:val="bbPlcHdr"/>
        </w:types>
        <w:behaviors>
          <w:behavior w:val="content"/>
        </w:behaviors>
        <w:guid w:val="{286F40B4-A426-4550-B615-F82911506315}"/>
      </w:docPartPr>
      <w:docPartBody>
        <w:p w:rsidR="003459DB" w:rsidRDefault="001E17B6" w:rsidP="001E17B6">
          <w:pPr>
            <w:pStyle w:val="3BCCB269C32D4A88B674BE7944C1FE7B"/>
          </w:pPr>
          <w:r w:rsidRPr="00F95871">
            <w:rPr>
              <w:rFonts w:cstheme="minorHAnsi"/>
            </w:rPr>
            <w:t>Enter observations of non-compliance, comments or notes here.</w:t>
          </w:r>
        </w:p>
      </w:docPartBody>
    </w:docPart>
    <w:docPart>
      <w:docPartPr>
        <w:name w:val="D3098952A6AE40CC89DC51B145F7C837"/>
        <w:category>
          <w:name w:val="General"/>
          <w:gallery w:val="placeholder"/>
        </w:category>
        <w:types>
          <w:type w:val="bbPlcHdr"/>
        </w:types>
        <w:behaviors>
          <w:behavior w:val="content"/>
        </w:behaviors>
        <w:guid w:val="{F18A7A93-26C0-49BE-84FD-47165FD35A45}"/>
      </w:docPartPr>
      <w:docPartBody>
        <w:p w:rsidR="003459DB" w:rsidRDefault="001E17B6" w:rsidP="001E17B6">
          <w:pPr>
            <w:pStyle w:val="D3098952A6AE40CC89DC51B145F7C837"/>
          </w:pPr>
          <w:r w:rsidRPr="00F95871">
            <w:rPr>
              <w:rFonts w:cstheme="minorHAnsi"/>
            </w:rPr>
            <w:t>Enter observations of non-compliance, comments or notes here.</w:t>
          </w:r>
        </w:p>
      </w:docPartBody>
    </w:docPart>
    <w:docPart>
      <w:docPartPr>
        <w:name w:val="E32A69544A364032A29C227888848114"/>
        <w:category>
          <w:name w:val="General"/>
          <w:gallery w:val="placeholder"/>
        </w:category>
        <w:types>
          <w:type w:val="bbPlcHdr"/>
        </w:types>
        <w:behaviors>
          <w:behavior w:val="content"/>
        </w:behaviors>
        <w:guid w:val="{DF0B419E-1826-4236-BF47-A58B511F96EA}"/>
      </w:docPartPr>
      <w:docPartBody>
        <w:p w:rsidR="003459DB" w:rsidRDefault="001E17B6" w:rsidP="001E17B6">
          <w:pPr>
            <w:pStyle w:val="E32A69544A364032A29C227888848114"/>
          </w:pPr>
          <w:r w:rsidRPr="00F95871">
            <w:rPr>
              <w:rFonts w:cstheme="minorHAnsi"/>
            </w:rPr>
            <w:t>Enter observations of non-compliance, comments or notes here.</w:t>
          </w:r>
        </w:p>
      </w:docPartBody>
    </w:docPart>
    <w:docPart>
      <w:docPartPr>
        <w:name w:val="C0C63C6BDCCA45A1A06E1237E7A601E6"/>
        <w:category>
          <w:name w:val="General"/>
          <w:gallery w:val="placeholder"/>
        </w:category>
        <w:types>
          <w:type w:val="bbPlcHdr"/>
        </w:types>
        <w:behaviors>
          <w:behavior w:val="content"/>
        </w:behaviors>
        <w:guid w:val="{1D395A4D-0A61-4FDF-93A1-A9417683839B}"/>
      </w:docPartPr>
      <w:docPartBody>
        <w:p w:rsidR="003459DB" w:rsidRDefault="001E17B6" w:rsidP="001E17B6">
          <w:pPr>
            <w:pStyle w:val="C0C63C6BDCCA45A1A06E1237E7A601E6"/>
          </w:pPr>
          <w:r w:rsidRPr="00F95871">
            <w:rPr>
              <w:rFonts w:cstheme="minorHAnsi"/>
            </w:rPr>
            <w:t>Enter observations of non-compliance, comments or notes here.</w:t>
          </w:r>
        </w:p>
      </w:docPartBody>
    </w:docPart>
    <w:docPart>
      <w:docPartPr>
        <w:name w:val="1BED1348125D4608AB16F82EC07FE1E5"/>
        <w:category>
          <w:name w:val="General"/>
          <w:gallery w:val="placeholder"/>
        </w:category>
        <w:types>
          <w:type w:val="bbPlcHdr"/>
        </w:types>
        <w:behaviors>
          <w:behavior w:val="content"/>
        </w:behaviors>
        <w:guid w:val="{98C29DDF-8C2E-4BC2-9D29-D31EC2DAEC47}"/>
      </w:docPartPr>
      <w:docPartBody>
        <w:p w:rsidR="003459DB" w:rsidRDefault="001E17B6" w:rsidP="001E17B6">
          <w:pPr>
            <w:pStyle w:val="1BED1348125D4608AB16F82EC07FE1E5"/>
          </w:pPr>
          <w:r w:rsidRPr="00F95871">
            <w:rPr>
              <w:rFonts w:cstheme="minorHAnsi"/>
            </w:rPr>
            <w:t>Enter observations of non-compliance, comments or notes here.</w:t>
          </w:r>
        </w:p>
      </w:docPartBody>
    </w:docPart>
    <w:docPart>
      <w:docPartPr>
        <w:name w:val="B2B8FBE90F6846A9B51F97631FCFFFBD"/>
        <w:category>
          <w:name w:val="General"/>
          <w:gallery w:val="placeholder"/>
        </w:category>
        <w:types>
          <w:type w:val="bbPlcHdr"/>
        </w:types>
        <w:behaviors>
          <w:behavior w:val="content"/>
        </w:behaviors>
        <w:guid w:val="{83A9E9AE-4565-439A-9BE3-0D7778472E01}"/>
      </w:docPartPr>
      <w:docPartBody>
        <w:p w:rsidR="003459DB" w:rsidRDefault="001E17B6" w:rsidP="001E17B6">
          <w:pPr>
            <w:pStyle w:val="B2B8FBE90F6846A9B51F97631FCFFFBD"/>
          </w:pPr>
          <w:r w:rsidRPr="00632A94">
            <w:rPr>
              <w:rFonts w:cstheme="minorHAnsi"/>
            </w:rPr>
            <w:t>Enter observations of non-compliance, comments or notes here.</w:t>
          </w:r>
        </w:p>
      </w:docPartBody>
    </w:docPart>
    <w:docPart>
      <w:docPartPr>
        <w:name w:val="C931AB2DA79D415B909D6B9D24B13F92"/>
        <w:category>
          <w:name w:val="General"/>
          <w:gallery w:val="placeholder"/>
        </w:category>
        <w:types>
          <w:type w:val="bbPlcHdr"/>
        </w:types>
        <w:behaviors>
          <w:behavior w:val="content"/>
        </w:behaviors>
        <w:guid w:val="{C908FCEF-ADAE-4ED8-BD60-470B81F7CCD2}"/>
      </w:docPartPr>
      <w:docPartBody>
        <w:p w:rsidR="003459DB" w:rsidRDefault="001E17B6" w:rsidP="001E17B6">
          <w:pPr>
            <w:pStyle w:val="C931AB2DA79D415B909D6B9D24B13F92"/>
          </w:pPr>
          <w:r w:rsidRPr="00632A94">
            <w:rPr>
              <w:rFonts w:cstheme="minorHAnsi"/>
            </w:rPr>
            <w:t>Enter observations of non-compliance, comments or notes here.</w:t>
          </w:r>
        </w:p>
      </w:docPartBody>
    </w:docPart>
    <w:docPart>
      <w:docPartPr>
        <w:name w:val="E47AAF967506485086E89344AD195CB5"/>
        <w:category>
          <w:name w:val="General"/>
          <w:gallery w:val="placeholder"/>
        </w:category>
        <w:types>
          <w:type w:val="bbPlcHdr"/>
        </w:types>
        <w:behaviors>
          <w:behavior w:val="content"/>
        </w:behaviors>
        <w:guid w:val="{BB83E567-500D-477A-B51C-4F7E39DA71BE}"/>
      </w:docPartPr>
      <w:docPartBody>
        <w:p w:rsidR="003459DB" w:rsidRDefault="001E17B6" w:rsidP="001E17B6">
          <w:pPr>
            <w:pStyle w:val="E47AAF967506485086E89344AD195CB5"/>
          </w:pPr>
          <w:r w:rsidRPr="00632A94">
            <w:rPr>
              <w:rFonts w:cstheme="minorHAnsi"/>
            </w:rPr>
            <w:t>Enter observations of non-compliance, comments or notes here.</w:t>
          </w:r>
        </w:p>
      </w:docPartBody>
    </w:docPart>
    <w:docPart>
      <w:docPartPr>
        <w:name w:val="45C5729207904ED2BCA3D35196E01CB6"/>
        <w:category>
          <w:name w:val="General"/>
          <w:gallery w:val="placeholder"/>
        </w:category>
        <w:types>
          <w:type w:val="bbPlcHdr"/>
        </w:types>
        <w:behaviors>
          <w:behavior w:val="content"/>
        </w:behaviors>
        <w:guid w:val="{EBDD2449-89E2-48F9-ADD0-AE8A2284687B}"/>
      </w:docPartPr>
      <w:docPartBody>
        <w:p w:rsidR="003459DB" w:rsidRDefault="001E17B6" w:rsidP="001E17B6">
          <w:pPr>
            <w:pStyle w:val="45C5729207904ED2BCA3D35196E01CB6"/>
          </w:pPr>
          <w:r w:rsidRPr="00632A94">
            <w:rPr>
              <w:rFonts w:cstheme="minorHAnsi"/>
            </w:rPr>
            <w:t>Enter observations of non-compliance, comments or notes here.</w:t>
          </w:r>
        </w:p>
      </w:docPartBody>
    </w:docPart>
    <w:docPart>
      <w:docPartPr>
        <w:name w:val="BEE138F12E0C41F9897D5F340550AD32"/>
        <w:category>
          <w:name w:val="General"/>
          <w:gallery w:val="placeholder"/>
        </w:category>
        <w:types>
          <w:type w:val="bbPlcHdr"/>
        </w:types>
        <w:behaviors>
          <w:behavior w:val="content"/>
        </w:behaviors>
        <w:guid w:val="{3A465EF6-CCF9-4343-B2C0-9256C816AD49}"/>
      </w:docPartPr>
      <w:docPartBody>
        <w:p w:rsidR="003459DB" w:rsidRDefault="001E17B6" w:rsidP="001E17B6">
          <w:pPr>
            <w:pStyle w:val="BEE138F12E0C41F9897D5F340550AD32"/>
          </w:pPr>
          <w:r w:rsidRPr="00632A94">
            <w:rPr>
              <w:rFonts w:cstheme="minorHAnsi"/>
            </w:rPr>
            <w:t>Enter observations of non-compliance, comments or notes here.</w:t>
          </w:r>
        </w:p>
      </w:docPartBody>
    </w:docPart>
    <w:docPart>
      <w:docPartPr>
        <w:name w:val="D9D08105FBEB4AFC8A87401F588E9B78"/>
        <w:category>
          <w:name w:val="General"/>
          <w:gallery w:val="placeholder"/>
        </w:category>
        <w:types>
          <w:type w:val="bbPlcHdr"/>
        </w:types>
        <w:behaviors>
          <w:behavior w:val="content"/>
        </w:behaviors>
        <w:guid w:val="{9A8B2520-32D9-4CB5-9095-AA168337415C}"/>
      </w:docPartPr>
      <w:docPartBody>
        <w:p w:rsidR="003459DB" w:rsidRDefault="001E17B6" w:rsidP="001E17B6">
          <w:pPr>
            <w:pStyle w:val="D9D08105FBEB4AFC8A87401F588E9B78"/>
          </w:pPr>
          <w:r w:rsidRPr="00632A94">
            <w:rPr>
              <w:rFonts w:cstheme="minorHAnsi"/>
            </w:rPr>
            <w:t>Enter observations of non-compliance, comments or notes here.</w:t>
          </w:r>
        </w:p>
      </w:docPartBody>
    </w:docPart>
    <w:docPart>
      <w:docPartPr>
        <w:name w:val="4371340A01814D2F8C4EC54401D78E38"/>
        <w:category>
          <w:name w:val="General"/>
          <w:gallery w:val="placeholder"/>
        </w:category>
        <w:types>
          <w:type w:val="bbPlcHdr"/>
        </w:types>
        <w:behaviors>
          <w:behavior w:val="content"/>
        </w:behaviors>
        <w:guid w:val="{CFAF6B57-C52C-4F6E-8AC6-93A84F1C3338}"/>
      </w:docPartPr>
      <w:docPartBody>
        <w:p w:rsidR="003459DB" w:rsidRDefault="001E17B6" w:rsidP="001E17B6">
          <w:pPr>
            <w:pStyle w:val="4371340A01814D2F8C4EC54401D78E38"/>
          </w:pPr>
          <w:r w:rsidRPr="00632A94">
            <w:rPr>
              <w:rFonts w:cstheme="minorHAnsi"/>
            </w:rPr>
            <w:t>Enter observations of non-compliance, comments or notes here.</w:t>
          </w:r>
        </w:p>
      </w:docPartBody>
    </w:docPart>
    <w:docPart>
      <w:docPartPr>
        <w:name w:val="F00F20E625724D4994C0D253EA103292"/>
        <w:category>
          <w:name w:val="General"/>
          <w:gallery w:val="placeholder"/>
        </w:category>
        <w:types>
          <w:type w:val="bbPlcHdr"/>
        </w:types>
        <w:behaviors>
          <w:behavior w:val="content"/>
        </w:behaviors>
        <w:guid w:val="{9A602016-5D50-4C43-9BF0-399FC33E8124}"/>
      </w:docPartPr>
      <w:docPartBody>
        <w:p w:rsidR="003459DB" w:rsidRDefault="001E17B6" w:rsidP="001E17B6">
          <w:pPr>
            <w:pStyle w:val="F00F20E625724D4994C0D253EA103292"/>
          </w:pPr>
          <w:r w:rsidRPr="00632A94">
            <w:rPr>
              <w:rFonts w:cstheme="minorHAnsi"/>
            </w:rPr>
            <w:t>Enter observations of non-compliance, comments or notes here.</w:t>
          </w:r>
        </w:p>
      </w:docPartBody>
    </w:docPart>
    <w:docPart>
      <w:docPartPr>
        <w:name w:val="65A9A71FAB7246A7B2311112F1EE1DC3"/>
        <w:category>
          <w:name w:val="General"/>
          <w:gallery w:val="placeholder"/>
        </w:category>
        <w:types>
          <w:type w:val="bbPlcHdr"/>
        </w:types>
        <w:behaviors>
          <w:behavior w:val="content"/>
        </w:behaviors>
        <w:guid w:val="{52D8672B-63A3-48AF-B56F-11C5DABD02B1}"/>
      </w:docPartPr>
      <w:docPartBody>
        <w:p w:rsidR="003459DB" w:rsidRDefault="001E17B6" w:rsidP="001E17B6">
          <w:pPr>
            <w:pStyle w:val="65A9A71FAB7246A7B2311112F1EE1DC3"/>
          </w:pPr>
          <w:r w:rsidRPr="00632A94">
            <w:rPr>
              <w:rFonts w:cstheme="minorHAnsi"/>
            </w:rPr>
            <w:t>Enter observations of non-compliance, comments or notes here.</w:t>
          </w:r>
        </w:p>
      </w:docPartBody>
    </w:docPart>
    <w:docPart>
      <w:docPartPr>
        <w:name w:val="69C5E1D8C4394C25854F84E2F3C1BC81"/>
        <w:category>
          <w:name w:val="General"/>
          <w:gallery w:val="placeholder"/>
        </w:category>
        <w:types>
          <w:type w:val="bbPlcHdr"/>
        </w:types>
        <w:behaviors>
          <w:behavior w:val="content"/>
        </w:behaviors>
        <w:guid w:val="{DDC1004C-590F-4BEF-8048-4ACA441BC86F}"/>
      </w:docPartPr>
      <w:docPartBody>
        <w:p w:rsidR="003459DB" w:rsidRDefault="001E17B6" w:rsidP="001E17B6">
          <w:pPr>
            <w:pStyle w:val="69C5E1D8C4394C25854F84E2F3C1BC81"/>
          </w:pPr>
          <w:r w:rsidRPr="00632A94">
            <w:rPr>
              <w:rFonts w:cstheme="minorHAnsi"/>
            </w:rPr>
            <w:t>Enter observations of non-compliance, comments or notes here.</w:t>
          </w:r>
        </w:p>
      </w:docPartBody>
    </w:docPart>
    <w:docPart>
      <w:docPartPr>
        <w:name w:val="827E0C7072D940DA8EC13A615FE65A2D"/>
        <w:category>
          <w:name w:val="General"/>
          <w:gallery w:val="placeholder"/>
        </w:category>
        <w:types>
          <w:type w:val="bbPlcHdr"/>
        </w:types>
        <w:behaviors>
          <w:behavior w:val="content"/>
        </w:behaviors>
        <w:guid w:val="{A24FBFB5-730F-4A8C-B726-9330F965CE71}"/>
      </w:docPartPr>
      <w:docPartBody>
        <w:p w:rsidR="003459DB" w:rsidRDefault="001E17B6" w:rsidP="001E17B6">
          <w:pPr>
            <w:pStyle w:val="827E0C7072D940DA8EC13A615FE65A2D"/>
          </w:pPr>
          <w:r w:rsidRPr="00632A94">
            <w:rPr>
              <w:rFonts w:cstheme="minorHAnsi"/>
            </w:rPr>
            <w:t>Enter observations of non-compliance, comments or notes here.</w:t>
          </w:r>
        </w:p>
      </w:docPartBody>
    </w:docPart>
    <w:docPart>
      <w:docPartPr>
        <w:name w:val="35B558BBAC474BD6A75182D236FA5A48"/>
        <w:category>
          <w:name w:val="General"/>
          <w:gallery w:val="placeholder"/>
        </w:category>
        <w:types>
          <w:type w:val="bbPlcHdr"/>
        </w:types>
        <w:behaviors>
          <w:behavior w:val="content"/>
        </w:behaviors>
        <w:guid w:val="{81DFE3D7-46FE-4760-8A00-63EC83EE2537}"/>
      </w:docPartPr>
      <w:docPartBody>
        <w:p w:rsidR="003459DB" w:rsidRDefault="001E17B6" w:rsidP="001E17B6">
          <w:pPr>
            <w:pStyle w:val="35B558BBAC474BD6A75182D236FA5A48"/>
          </w:pPr>
          <w:r w:rsidRPr="00632A94">
            <w:rPr>
              <w:rFonts w:cstheme="minorHAnsi"/>
            </w:rPr>
            <w:t>Enter observations of non-compliance, comments or notes here.</w:t>
          </w:r>
        </w:p>
      </w:docPartBody>
    </w:docPart>
    <w:docPart>
      <w:docPartPr>
        <w:name w:val="9E9C9CA91DD94204B56DBD240E03FF1A"/>
        <w:category>
          <w:name w:val="General"/>
          <w:gallery w:val="placeholder"/>
        </w:category>
        <w:types>
          <w:type w:val="bbPlcHdr"/>
        </w:types>
        <w:behaviors>
          <w:behavior w:val="content"/>
        </w:behaviors>
        <w:guid w:val="{E75A3F78-64E0-4CB1-930A-2C7AC1D8B94D}"/>
      </w:docPartPr>
      <w:docPartBody>
        <w:p w:rsidR="003459DB" w:rsidRDefault="001E17B6" w:rsidP="001E17B6">
          <w:pPr>
            <w:pStyle w:val="9E9C9CA91DD94204B56DBD240E03FF1A"/>
          </w:pPr>
          <w:r w:rsidRPr="00632A94">
            <w:rPr>
              <w:rFonts w:cstheme="minorHAnsi"/>
            </w:rPr>
            <w:t>Enter observations of non-compliance, comments or notes here.</w:t>
          </w:r>
        </w:p>
      </w:docPartBody>
    </w:docPart>
    <w:docPart>
      <w:docPartPr>
        <w:name w:val="14BBA1C67BE94EFA821E235E837694E5"/>
        <w:category>
          <w:name w:val="General"/>
          <w:gallery w:val="placeholder"/>
        </w:category>
        <w:types>
          <w:type w:val="bbPlcHdr"/>
        </w:types>
        <w:behaviors>
          <w:behavior w:val="content"/>
        </w:behaviors>
        <w:guid w:val="{A90346DC-68D9-4F56-A9CC-F43CB200F003}"/>
      </w:docPartPr>
      <w:docPartBody>
        <w:p w:rsidR="003459DB" w:rsidRDefault="001E17B6" w:rsidP="001E17B6">
          <w:pPr>
            <w:pStyle w:val="14BBA1C67BE94EFA821E235E837694E5"/>
          </w:pPr>
          <w:r w:rsidRPr="00632A94">
            <w:rPr>
              <w:rFonts w:cstheme="minorHAnsi"/>
            </w:rPr>
            <w:t>Enter observations of non-compliance, comments or notes here.</w:t>
          </w:r>
        </w:p>
      </w:docPartBody>
    </w:docPart>
    <w:docPart>
      <w:docPartPr>
        <w:name w:val="F5BE0C1C774046588F86409A01BE126F"/>
        <w:category>
          <w:name w:val="General"/>
          <w:gallery w:val="placeholder"/>
        </w:category>
        <w:types>
          <w:type w:val="bbPlcHdr"/>
        </w:types>
        <w:behaviors>
          <w:behavior w:val="content"/>
        </w:behaviors>
        <w:guid w:val="{F1D2F4A9-9370-4A0E-9FF7-7B0CCB054D4A}"/>
      </w:docPartPr>
      <w:docPartBody>
        <w:p w:rsidR="003459DB" w:rsidRDefault="001E17B6" w:rsidP="001E17B6">
          <w:pPr>
            <w:pStyle w:val="F5BE0C1C774046588F86409A01BE126F"/>
          </w:pPr>
          <w:r w:rsidRPr="00632A94">
            <w:rPr>
              <w:rFonts w:cstheme="minorHAnsi"/>
            </w:rPr>
            <w:t>Enter observations of non-compliance, comments or notes here.</w:t>
          </w:r>
        </w:p>
      </w:docPartBody>
    </w:docPart>
    <w:docPart>
      <w:docPartPr>
        <w:name w:val="8C5B4E4A199549CEA4E7F5B46683BDAD"/>
        <w:category>
          <w:name w:val="General"/>
          <w:gallery w:val="placeholder"/>
        </w:category>
        <w:types>
          <w:type w:val="bbPlcHdr"/>
        </w:types>
        <w:behaviors>
          <w:behavior w:val="content"/>
        </w:behaviors>
        <w:guid w:val="{77C99B1D-D906-4746-801A-B0733C56333E}"/>
      </w:docPartPr>
      <w:docPartBody>
        <w:p w:rsidR="003459DB" w:rsidRDefault="001E17B6" w:rsidP="001E17B6">
          <w:pPr>
            <w:pStyle w:val="8C5B4E4A199549CEA4E7F5B46683BDAD"/>
          </w:pPr>
          <w:r w:rsidRPr="00632A94">
            <w:rPr>
              <w:rFonts w:cstheme="minorHAnsi"/>
            </w:rPr>
            <w:t>Enter observations of non-compliance, comments or notes here.</w:t>
          </w:r>
        </w:p>
      </w:docPartBody>
    </w:docPart>
    <w:docPart>
      <w:docPartPr>
        <w:name w:val="6EB34A48616D4211AE369AF2E7F99336"/>
        <w:category>
          <w:name w:val="General"/>
          <w:gallery w:val="placeholder"/>
        </w:category>
        <w:types>
          <w:type w:val="bbPlcHdr"/>
        </w:types>
        <w:behaviors>
          <w:behavior w:val="content"/>
        </w:behaviors>
        <w:guid w:val="{DE83D5CA-5C7A-4C2A-A948-F4B92724761D}"/>
      </w:docPartPr>
      <w:docPartBody>
        <w:p w:rsidR="003459DB" w:rsidRDefault="001E17B6" w:rsidP="001E17B6">
          <w:pPr>
            <w:pStyle w:val="6EB34A48616D4211AE369AF2E7F99336"/>
          </w:pPr>
          <w:r w:rsidRPr="00632A94">
            <w:rPr>
              <w:rFonts w:cstheme="minorHAnsi"/>
            </w:rPr>
            <w:t>Enter observations of non-compliance, comments or notes here.</w:t>
          </w:r>
        </w:p>
      </w:docPartBody>
    </w:docPart>
    <w:docPart>
      <w:docPartPr>
        <w:name w:val="F5BF3C5C5A6B4A698BFEC41A7A67BE6D"/>
        <w:category>
          <w:name w:val="General"/>
          <w:gallery w:val="placeholder"/>
        </w:category>
        <w:types>
          <w:type w:val="bbPlcHdr"/>
        </w:types>
        <w:behaviors>
          <w:behavior w:val="content"/>
        </w:behaviors>
        <w:guid w:val="{72902D94-AACC-460D-A585-F25B4857D1E0}"/>
      </w:docPartPr>
      <w:docPartBody>
        <w:p w:rsidR="003459DB" w:rsidRDefault="001E17B6" w:rsidP="001E17B6">
          <w:pPr>
            <w:pStyle w:val="F5BF3C5C5A6B4A698BFEC41A7A67BE6D"/>
          </w:pPr>
          <w:r w:rsidRPr="00632A94">
            <w:rPr>
              <w:rFonts w:cstheme="minorHAnsi"/>
            </w:rPr>
            <w:t>Enter observations of non-compliance, comments or notes here.</w:t>
          </w:r>
        </w:p>
      </w:docPartBody>
    </w:docPart>
    <w:docPart>
      <w:docPartPr>
        <w:name w:val="BF95FAF6362846E1B1000566012BADE4"/>
        <w:category>
          <w:name w:val="General"/>
          <w:gallery w:val="placeholder"/>
        </w:category>
        <w:types>
          <w:type w:val="bbPlcHdr"/>
        </w:types>
        <w:behaviors>
          <w:behavior w:val="content"/>
        </w:behaviors>
        <w:guid w:val="{1FC3B069-4361-4A4A-9BC4-20D393956EA8}"/>
      </w:docPartPr>
      <w:docPartBody>
        <w:p w:rsidR="003459DB" w:rsidRDefault="001E17B6" w:rsidP="001E17B6">
          <w:pPr>
            <w:pStyle w:val="BF95FAF6362846E1B1000566012BADE4"/>
          </w:pPr>
          <w:r w:rsidRPr="00632A94">
            <w:rPr>
              <w:rFonts w:cstheme="minorHAnsi"/>
            </w:rPr>
            <w:t>Enter observations of non-compliance, comments or notes here.</w:t>
          </w:r>
        </w:p>
      </w:docPartBody>
    </w:docPart>
    <w:docPart>
      <w:docPartPr>
        <w:name w:val="FEA838B6168F48F8B1812A8EF1509949"/>
        <w:category>
          <w:name w:val="General"/>
          <w:gallery w:val="placeholder"/>
        </w:category>
        <w:types>
          <w:type w:val="bbPlcHdr"/>
        </w:types>
        <w:behaviors>
          <w:behavior w:val="content"/>
        </w:behaviors>
        <w:guid w:val="{250CCF83-149D-4639-BEB1-FBC5FD154E83}"/>
      </w:docPartPr>
      <w:docPartBody>
        <w:p w:rsidR="003459DB" w:rsidRDefault="001E17B6" w:rsidP="001E17B6">
          <w:pPr>
            <w:pStyle w:val="FEA838B6168F48F8B1812A8EF1509949"/>
          </w:pPr>
          <w:r w:rsidRPr="00632A94">
            <w:rPr>
              <w:rFonts w:cstheme="minorHAnsi"/>
            </w:rPr>
            <w:t>Enter observations of non-compliance, comments or notes here.</w:t>
          </w:r>
        </w:p>
      </w:docPartBody>
    </w:docPart>
    <w:docPart>
      <w:docPartPr>
        <w:name w:val="280F8D0B0CB54D7A9B5F6F020A4DA641"/>
        <w:category>
          <w:name w:val="General"/>
          <w:gallery w:val="placeholder"/>
        </w:category>
        <w:types>
          <w:type w:val="bbPlcHdr"/>
        </w:types>
        <w:behaviors>
          <w:behavior w:val="content"/>
        </w:behaviors>
        <w:guid w:val="{84E2938A-7727-4CEA-B0A2-D956A941EBFD}"/>
      </w:docPartPr>
      <w:docPartBody>
        <w:p w:rsidR="003459DB" w:rsidRDefault="001E17B6" w:rsidP="001E17B6">
          <w:pPr>
            <w:pStyle w:val="280F8D0B0CB54D7A9B5F6F020A4DA641"/>
          </w:pPr>
          <w:r w:rsidRPr="00632A94">
            <w:rPr>
              <w:rFonts w:cstheme="minorHAnsi"/>
            </w:rPr>
            <w:t>Enter observations of non-compliance, comments or notes here.</w:t>
          </w:r>
        </w:p>
      </w:docPartBody>
    </w:docPart>
    <w:docPart>
      <w:docPartPr>
        <w:name w:val="4D77B869EDD94A988FDC28E3BC1F8814"/>
        <w:category>
          <w:name w:val="General"/>
          <w:gallery w:val="placeholder"/>
        </w:category>
        <w:types>
          <w:type w:val="bbPlcHdr"/>
        </w:types>
        <w:behaviors>
          <w:behavior w:val="content"/>
        </w:behaviors>
        <w:guid w:val="{BCC6C874-F502-4754-8CA0-36A400BC6C16}"/>
      </w:docPartPr>
      <w:docPartBody>
        <w:p w:rsidR="003459DB" w:rsidRDefault="001E17B6" w:rsidP="001E17B6">
          <w:pPr>
            <w:pStyle w:val="4D77B869EDD94A988FDC28E3BC1F8814"/>
          </w:pPr>
          <w:r w:rsidRPr="00632A94">
            <w:rPr>
              <w:rFonts w:cstheme="minorHAnsi"/>
            </w:rPr>
            <w:t>Enter observations of non-compliance, comments or notes here.</w:t>
          </w:r>
        </w:p>
      </w:docPartBody>
    </w:docPart>
    <w:docPart>
      <w:docPartPr>
        <w:name w:val="F4C025E182BD4605BB1160C26D92586D"/>
        <w:category>
          <w:name w:val="General"/>
          <w:gallery w:val="placeholder"/>
        </w:category>
        <w:types>
          <w:type w:val="bbPlcHdr"/>
        </w:types>
        <w:behaviors>
          <w:behavior w:val="content"/>
        </w:behaviors>
        <w:guid w:val="{F2613116-FED0-44E5-BABB-1681B81179B5}"/>
      </w:docPartPr>
      <w:docPartBody>
        <w:p w:rsidR="003459DB" w:rsidRDefault="001E17B6" w:rsidP="001E17B6">
          <w:pPr>
            <w:pStyle w:val="F4C025E182BD4605BB1160C26D92586D"/>
          </w:pPr>
          <w:r w:rsidRPr="00632A94">
            <w:rPr>
              <w:rFonts w:cstheme="minorHAnsi"/>
            </w:rPr>
            <w:t>Enter observations of non-compliance, comments or notes here.</w:t>
          </w:r>
        </w:p>
      </w:docPartBody>
    </w:docPart>
    <w:docPart>
      <w:docPartPr>
        <w:name w:val="51A5EE312D7B40B7B8CA4CBA9590560F"/>
        <w:category>
          <w:name w:val="General"/>
          <w:gallery w:val="placeholder"/>
        </w:category>
        <w:types>
          <w:type w:val="bbPlcHdr"/>
        </w:types>
        <w:behaviors>
          <w:behavior w:val="content"/>
        </w:behaviors>
        <w:guid w:val="{76EB3AF4-8666-4D13-B306-1F68D18C6654}"/>
      </w:docPartPr>
      <w:docPartBody>
        <w:p w:rsidR="003459DB" w:rsidRDefault="001E17B6" w:rsidP="001E17B6">
          <w:pPr>
            <w:pStyle w:val="51A5EE312D7B40B7B8CA4CBA9590560F"/>
          </w:pPr>
          <w:r w:rsidRPr="00632A94">
            <w:rPr>
              <w:rFonts w:cstheme="minorHAnsi"/>
            </w:rPr>
            <w:t>Enter observations of non-compliance, comments or notes here.</w:t>
          </w:r>
        </w:p>
      </w:docPartBody>
    </w:docPart>
    <w:docPart>
      <w:docPartPr>
        <w:name w:val="303258AA404A447A9AB8E92B22B26FCF"/>
        <w:category>
          <w:name w:val="General"/>
          <w:gallery w:val="placeholder"/>
        </w:category>
        <w:types>
          <w:type w:val="bbPlcHdr"/>
        </w:types>
        <w:behaviors>
          <w:behavior w:val="content"/>
        </w:behaviors>
        <w:guid w:val="{B9F9BA8C-0B9A-4AD4-8322-20DE50F28200}"/>
      </w:docPartPr>
      <w:docPartBody>
        <w:p w:rsidR="003459DB" w:rsidRDefault="001E17B6" w:rsidP="001E17B6">
          <w:pPr>
            <w:pStyle w:val="303258AA404A447A9AB8E92B22B26FCF"/>
          </w:pPr>
          <w:r w:rsidRPr="00632A94">
            <w:rPr>
              <w:rFonts w:cstheme="minorHAnsi"/>
            </w:rPr>
            <w:t>Enter observations of non-compliance, comments or notes here.</w:t>
          </w:r>
        </w:p>
      </w:docPartBody>
    </w:docPart>
    <w:docPart>
      <w:docPartPr>
        <w:name w:val="BCE5068DA6B34753AC9653D7A465B6A0"/>
        <w:category>
          <w:name w:val="General"/>
          <w:gallery w:val="placeholder"/>
        </w:category>
        <w:types>
          <w:type w:val="bbPlcHdr"/>
        </w:types>
        <w:behaviors>
          <w:behavior w:val="content"/>
        </w:behaviors>
        <w:guid w:val="{331E4CE3-6A74-4B3A-8F26-9D7340F27523}"/>
      </w:docPartPr>
      <w:docPartBody>
        <w:p w:rsidR="003459DB" w:rsidRDefault="001E17B6" w:rsidP="001E17B6">
          <w:pPr>
            <w:pStyle w:val="BCE5068DA6B34753AC9653D7A465B6A0"/>
          </w:pPr>
          <w:r w:rsidRPr="00632A94">
            <w:rPr>
              <w:rFonts w:cstheme="minorHAnsi"/>
            </w:rPr>
            <w:t>Enter observations of non-compliance, comments or notes here.</w:t>
          </w:r>
        </w:p>
      </w:docPartBody>
    </w:docPart>
    <w:docPart>
      <w:docPartPr>
        <w:name w:val="FB002F93973446F19BA07127649F5074"/>
        <w:category>
          <w:name w:val="General"/>
          <w:gallery w:val="placeholder"/>
        </w:category>
        <w:types>
          <w:type w:val="bbPlcHdr"/>
        </w:types>
        <w:behaviors>
          <w:behavior w:val="content"/>
        </w:behaviors>
        <w:guid w:val="{5731F7C4-F1E9-407B-B6D8-D4E55CF83B00}"/>
      </w:docPartPr>
      <w:docPartBody>
        <w:p w:rsidR="003459DB" w:rsidRDefault="001E17B6" w:rsidP="001E17B6">
          <w:pPr>
            <w:pStyle w:val="FB002F93973446F19BA07127649F5074"/>
          </w:pPr>
          <w:r w:rsidRPr="00632A94">
            <w:rPr>
              <w:rFonts w:cstheme="minorHAnsi"/>
            </w:rPr>
            <w:t>Enter observations of non-compliance, comments or notes here.</w:t>
          </w:r>
        </w:p>
      </w:docPartBody>
    </w:docPart>
    <w:docPart>
      <w:docPartPr>
        <w:name w:val="43A7F1E7B3E64D08BC9D0262FF3009FC"/>
        <w:category>
          <w:name w:val="General"/>
          <w:gallery w:val="placeholder"/>
        </w:category>
        <w:types>
          <w:type w:val="bbPlcHdr"/>
        </w:types>
        <w:behaviors>
          <w:behavior w:val="content"/>
        </w:behaviors>
        <w:guid w:val="{814E1526-12D7-429E-A258-1CE44A7F67D3}"/>
      </w:docPartPr>
      <w:docPartBody>
        <w:p w:rsidR="003459DB" w:rsidRDefault="001E17B6" w:rsidP="001E17B6">
          <w:pPr>
            <w:pStyle w:val="43A7F1E7B3E64D08BC9D0262FF3009FC"/>
          </w:pPr>
          <w:r w:rsidRPr="00632A94">
            <w:rPr>
              <w:rFonts w:cstheme="minorHAnsi"/>
            </w:rPr>
            <w:t>Enter observations of non-compliance, comments or notes here.</w:t>
          </w:r>
        </w:p>
      </w:docPartBody>
    </w:docPart>
    <w:docPart>
      <w:docPartPr>
        <w:name w:val="68CD458FB5654AAEAB745BEAFC78DF5C"/>
        <w:category>
          <w:name w:val="General"/>
          <w:gallery w:val="placeholder"/>
        </w:category>
        <w:types>
          <w:type w:val="bbPlcHdr"/>
        </w:types>
        <w:behaviors>
          <w:behavior w:val="content"/>
        </w:behaviors>
        <w:guid w:val="{BC43E08E-5EAB-43A1-A578-BEE7AFF8ED9E}"/>
      </w:docPartPr>
      <w:docPartBody>
        <w:p w:rsidR="003459DB" w:rsidRDefault="001E17B6" w:rsidP="001E17B6">
          <w:pPr>
            <w:pStyle w:val="68CD458FB5654AAEAB745BEAFC78DF5C"/>
          </w:pPr>
          <w:r w:rsidRPr="00632A94">
            <w:rPr>
              <w:rFonts w:cstheme="minorHAnsi"/>
            </w:rPr>
            <w:t>Enter observations of non-compliance, comments or notes here.</w:t>
          </w:r>
        </w:p>
      </w:docPartBody>
    </w:docPart>
    <w:docPart>
      <w:docPartPr>
        <w:name w:val="2DED2965E6574598B6383264CD4EAC86"/>
        <w:category>
          <w:name w:val="General"/>
          <w:gallery w:val="placeholder"/>
        </w:category>
        <w:types>
          <w:type w:val="bbPlcHdr"/>
        </w:types>
        <w:behaviors>
          <w:behavior w:val="content"/>
        </w:behaviors>
        <w:guid w:val="{A55A43E9-5E7C-4A05-A645-36437F16B9E2}"/>
      </w:docPartPr>
      <w:docPartBody>
        <w:p w:rsidR="003459DB" w:rsidRDefault="001E17B6" w:rsidP="001E17B6">
          <w:pPr>
            <w:pStyle w:val="2DED2965E6574598B6383264CD4EAC86"/>
          </w:pPr>
          <w:r w:rsidRPr="00632A94">
            <w:rPr>
              <w:rFonts w:cstheme="minorHAnsi"/>
            </w:rPr>
            <w:t>Enter observations of non-compliance, comments or notes here.</w:t>
          </w:r>
        </w:p>
      </w:docPartBody>
    </w:docPart>
    <w:docPart>
      <w:docPartPr>
        <w:name w:val="784E5BF819774D428D044D12FB365A33"/>
        <w:category>
          <w:name w:val="General"/>
          <w:gallery w:val="placeholder"/>
        </w:category>
        <w:types>
          <w:type w:val="bbPlcHdr"/>
        </w:types>
        <w:behaviors>
          <w:behavior w:val="content"/>
        </w:behaviors>
        <w:guid w:val="{822EA227-A2BB-43CE-B3A7-E4D742CACE73}"/>
      </w:docPartPr>
      <w:docPartBody>
        <w:p w:rsidR="003459DB" w:rsidRDefault="001E17B6" w:rsidP="001E17B6">
          <w:pPr>
            <w:pStyle w:val="784E5BF819774D428D044D12FB365A33"/>
          </w:pPr>
          <w:r w:rsidRPr="00632A94">
            <w:rPr>
              <w:rFonts w:cstheme="minorHAnsi"/>
            </w:rPr>
            <w:t>Enter observations of non-compliance, comments or notes here.</w:t>
          </w:r>
        </w:p>
      </w:docPartBody>
    </w:docPart>
    <w:docPart>
      <w:docPartPr>
        <w:name w:val="E0CDA35C4AD14EEEB719D4D71B99F28D"/>
        <w:category>
          <w:name w:val="General"/>
          <w:gallery w:val="placeholder"/>
        </w:category>
        <w:types>
          <w:type w:val="bbPlcHdr"/>
        </w:types>
        <w:behaviors>
          <w:behavior w:val="content"/>
        </w:behaviors>
        <w:guid w:val="{245EA91A-135D-4C26-B61B-74C90989C599}"/>
      </w:docPartPr>
      <w:docPartBody>
        <w:p w:rsidR="003459DB" w:rsidRDefault="001E17B6" w:rsidP="001E17B6">
          <w:pPr>
            <w:pStyle w:val="E0CDA35C4AD14EEEB719D4D71B99F28D"/>
          </w:pPr>
          <w:r w:rsidRPr="00632A94">
            <w:rPr>
              <w:rFonts w:cstheme="minorHAnsi"/>
            </w:rPr>
            <w:t>Enter observations of non-compliance, comments or notes here.</w:t>
          </w:r>
        </w:p>
      </w:docPartBody>
    </w:docPart>
    <w:docPart>
      <w:docPartPr>
        <w:name w:val="5AB4ADF357EF420AB6B197669D59953B"/>
        <w:category>
          <w:name w:val="General"/>
          <w:gallery w:val="placeholder"/>
        </w:category>
        <w:types>
          <w:type w:val="bbPlcHdr"/>
        </w:types>
        <w:behaviors>
          <w:behavior w:val="content"/>
        </w:behaviors>
        <w:guid w:val="{EF1753B4-6297-4277-9A98-8CEB341AD13C}"/>
      </w:docPartPr>
      <w:docPartBody>
        <w:p w:rsidR="003459DB" w:rsidRDefault="001E17B6" w:rsidP="001E17B6">
          <w:pPr>
            <w:pStyle w:val="5AB4ADF357EF420AB6B197669D59953B"/>
          </w:pPr>
          <w:r w:rsidRPr="00632A94">
            <w:rPr>
              <w:rFonts w:cstheme="minorHAnsi"/>
            </w:rPr>
            <w:t>Enter observations of non-compliance, comments or notes here.</w:t>
          </w:r>
        </w:p>
      </w:docPartBody>
    </w:docPart>
    <w:docPart>
      <w:docPartPr>
        <w:name w:val="3E5AB953A1E948DFA1C36008BAFA4ABA"/>
        <w:category>
          <w:name w:val="General"/>
          <w:gallery w:val="placeholder"/>
        </w:category>
        <w:types>
          <w:type w:val="bbPlcHdr"/>
        </w:types>
        <w:behaviors>
          <w:behavior w:val="content"/>
        </w:behaviors>
        <w:guid w:val="{E676371C-8B86-49A4-B7E5-38F6EE906FC9}"/>
      </w:docPartPr>
      <w:docPartBody>
        <w:p w:rsidR="003459DB" w:rsidRDefault="001E17B6" w:rsidP="001E17B6">
          <w:pPr>
            <w:pStyle w:val="3E5AB953A1E948DFA1C36008BAFA4ABA"/>
          </w:pPr>
          <w:r w:rsidRPr="00632A94">
            <w:rPr>
              <w:rFonts w:cstheme="minorHAnsi"/>
            </w:rPr>
            <w:t>Enter observations of non-compliance, comments or notes here.</w:t>
          </w:r>
        </w:p>
      </w:docPartBody>
    </w:docPart>
    <w:docPart>
      <w:docPartPr>
        <w:name w:val="10D40113AAE04D62B14EC715DFD38D8B"/>
        <w:category>
          <w:name w:val="General"/>
          <w:gallery w:val="placeholder"/>
        </w:category>
        <w:types>
          <w:type w:val="bbPlcHdr"/>
        </w:types>
        <w:behaviors>
          <w:behavior w:val="content"/>
        </w:behaviors>
        <w:guid w:val="{512619A7-DAF3-43A9-9CDE-FFE091B0AA23}"/>
      </w:docPartPr>
      <w:docPartBody>
        <w:p w:rsidR="003459DB" w:rsidRDefault="001E17B6" w:rsidP="001E17B6">
          <w:pPr>
            <w:pStyle w:val="10D40113AAE04D62B14EC715DFD38D8B"/>
          </w:pPr>
          <w:r w:rsidRPr="00632A94">
            <w:rPr>
              <w:rFonts w:cstheme="minorHAnsi"/>
            </w:rPr>
            <w:t>Enter observations of non-compliance, comments or notes here.</w:t>
          </w:r>
        </w:p>
      </w:docPartBody>
    </w:docPart>
    <w:docPart>
      <w:docPartPr>
        <w:name w:val="16EA8F6556E84A96B14899C96F22B3CF"/>
        <w:category>
          <w:name w:val="General"/>
          <w:gallery w:val="placeholder"/>
        </w:category>
        <w:types>
          <w:type w:val="bbPlcHdr"/>
        </w:types>
        <w:behaviors>
          <w:behavior w:val="content"/>
        </w:behaviors>
        <w:guid w:val="{05C72045-1C69-412E-BA6A-DF6706520441}"/>
      </w:docPartPr>
      <w:docPartBody>
        <w:p w:rsidR="003459DB" w:rsidRDefault="001E17B6" w:rsidP="001E17B6">
          <w:pPr>
            <w:pStyle w:val="16EA8F6556E84A96B14899C96F22B3CF"/>
          </w:pPr>
          <w:r w:rsidRPr="00632A94">
            <w:rPr>
              <w:rFonts w:cstheme="minorHAnsi"/>
            </w:rPr>
            <w:t>Enter observations of non-compliance, comments or notes here.</w:t>
          </w:r>
        </w:p>
      </w:docPartBody>
    </w:docPart>
    <w:docPart>
      <w:docPartPr>
        <w:name w:val="9B3702F3B87A4A06A8C2D3245B12950F"/>
        <w:category>
          <w:name w:val="General"/>
          <w:gallery w:val="placeholder"/>
        </w:category>
        <w:types>
          <w:type w:val="bbPlcHdr"/>
        </w:types>
        <w:behaviors>
          <w:behavior w:val="content"/>
        </w:behaviors>
        <w:guid w:val="{D49697A0-93F1-4E7C-9458-06917ADE75FF}"/>
      </w:docPartPr>
      <w:docPartBody>
        <w:p w:rsidR="003459DB" w:rsidRDefault="001E17B6" w:rsidP="001E17B6">
          <w:pPr>
            <w:pStyle w:val="9B3702F3B87A4A06A8C2D3245B12950F"/>
          </w:pPr>
          <w:r w:rsidRPr="00632A94">
            <w:rPr>
              <w:rFonts w:cstheme="minorHAnsi"/>
            </w:rPr>
            <w:t>Enter observations of non-compliance, comments or notes here.</w:t>
          </w:r>
        </w:p>
      </w:docPartBody>
    </w:docPart>
    <w:docPart>
      <w:docPartPr>
        <w:name w:val="2FFC5F4C42C645B2991382D0B89E93A3"/>
        <w:category>
          <w:name w:val="General"/>
          <w:gallery w:val="placeholder"/>
        </w:category>
        <w:types>
          <w:type w:val="bbPlcHdr"/>
        </w:types>
        <w:behaviors>
          <w:behavior w:val="content"/>
        </w:behaviors>
        <w:guid w:val="{385916B6-F9BA-4882-BFB1-B51ED7B97991}"/>
      </w:docPartPr>
      <w:docPartBody>
        <w:p w:rsidR="003459DB" w:rsidRDefault="001E17B6" w:rsidP="001E17B6">
          <w:pPr>
            <w:pStyle w:val="2FFC5F4C42C645B2991382D0B89E93A3"/>
          </w:pPr>
          <w:r w:rsidRPr="00632A94">
            <w:rPr>
              <w:rFonts w:cstheme="minorHAnsi"/>
            </w:rPr>
            <w:t>Enter observations of non-compliance, comments or notes here.</w:t>
          </w:r>
        </w:p>
      </w:docPartBody>
    </w:docPart>
    <w:docPart>
      <w:docPartPr>
        <w:name w:val="F5F9820EC7B44FE98E713BFB99E54960"/>
        <w:category>
          <w:name w:val="General"/>
          <w:gallery w:val="placeholder"/>
        </w:category>
        <w:types>
          <w:type w:val="bbPlcHdr"/>
        </w:types>
        <w:behaviors>
          <w:behavior w:val="content"/>
        </w:behaviors>
        <w:guid w:val="{4CFE26E4-3ED6-4E5E-83ED-2DC977553D95}"/>
      </w:docPartPr>
      <w:docPartBody>
        <w:p w:rsidR="003459DB" w:rsidRDefault="001E17B6" w:rsidP="001E17B6">
          <w:pPr>
            <w:pStyle w:val="F5F9820EC7B44FE98E713BFB99E54960"/>
          </w:pPr>
          <w:r w:rsidRPr="00632A94">
            <w:rPr>
              <w:rFonts w:cstheme="minorHAnsi"/>
            </w:rPr>
            <w:t>Enter observations of non-compliance, comments or notes here.</w:t>
          </w:r>
        </w:p>
      </w:docPartBody>
    </w:docPart>
    <w:docPart>
      <w:docPartPr>
        <w:name w:val="B755C23A2F974B6DB1CD8037C9EC3EAD"/>
        <w:category>
          <w:name w:val="General"/>
          <w:gallery w:val="placeholder"/>
        </w:category>
        <w:types>
          <w:type w:val="bbPlcHdr"/>
        </w:types>
        <w:behaviors>
          <w:behavior w:val="content"/>
        </w:behaviors>
        <w:guid w:val="{D1691505-B1D1-4CE3-B266-7E6483101901}"/>
      </w:docPartPr>
      <w:docPartBody>
        <w:p w:rsidR="003459DB" w:rsidRDefault="001E17B6" w:rsidP="001E17B6">
          <w:pPr>
            <w:pStyle w:val="B755C23A2F974B6DB1CD8037C9EC3EAD"/>
          </w:pPr>
          <w:r w:rsidRPr="00632A94">
            <w:rPr>
              <w:rFonts w:cstheme="minorHAnsi"/>
            </w:rPr>
            <w:t>Enter observations of non-compliance, comments or notes here.</w:t>
          </w:r>
        </w:p>
      </w:docPartBody>
    </w:docPart>
    <w:docPart>
      <w:docPartPr>
        <w:name w:val="40038614FA00480A9E14D29CB5C39BC6"/>
        <w:category>
          <w:name w:val="General"/>
          <w:gallery w:val="placeholder"/>
        </w:category>
        <w:types>
          <w:type w:val="bbPlcHdr"/>
        </w:types>
        <w:behaviors>
          <w:behavior w:val="content"/>
        </w:behaviors>
        <w:guid w:val="{F12BDC35-098E-4B1E-BA77-E22A09EB141C}"/>
      </w:docPartPr>
      <w:docPartBody>
        <w:p w:rsidR="003459DB" w:rsidRDefault="001E17B6" w:rsidP="001E17B6">
          <w:pPr>
            <w:pStyle w:val="40038614FA00480A9E14D29CB5C39BC6"/>
          </w:pPr>
          <w:r w:rsidRPr="00632A94">
            <w:rPr>
              <w:rFonts w:cstheme="minorHAnsi"/>
            </w:rPr>
            <w:t>Enter observations of non-compliance, comments or notes here.</w:t>
          </w:r>
        </w:p>
      </w:docPartBody>
    </w:docPart>
    <w:docPart>
      <w:docPartPr>
        <w:name w:val="E15557DCFD48447980351DA82B285C3B"/>
        <w:category>
          <w:name w:val="General"/>
          <w:gallery w:val="placeholder"/>
        </w:category>
        <w:types>
          <w:type w:val="bbPlcHdr"/>
        </w:types>
        <w:behaviors>
          <w:behavior w:val="content"/>
        </w:behaviors>
        <w:guid w:val="{731FE69E-EA68-470F-8DC3-106ABF10B65C}"/>
      </w:docPartPr>
      <w:docPartBody>
        <w:p w:rsidR="003459DB" w:rsidRDefault="001E17B6" w:rsidP="001E17B6">
          <w:pPr>
            <w:pStyle w:val="E15557DCFD48447980351DA82B285C3B"/>
          </w:pPr>
          <w:r w:rsidRPr="00632A94">
            <w:rPr>
              <w:rFonts w:cstheme="minorHAnsi"/>
            </w:rPr>
            <w:t>Enter observations of non-compliance, comments or notes here.</w:t>
          </w:r>
        </w:p>
      </w:docPartBody>
    </w:docPart>
    <w:docPart>
      <w:docPartPr>
        <w:name w:val="BA3FB4A172D3418F8392E28F10FBCE55"/>
        <w:category>
          <w:name w:val="General"/>
          <w:gallery w:val="placeholder"/>
        </w:category>
        <w:types>
          <w:type w:val="bbPlcHdr"/>
        </w:types>
        <w:behaviors>
          <w:behavior w:val="content"/>
        </w:behaviors>
        <w:guid w:val="{08D7DCB1-76A0-4587-98A4-D217281DE3DF}"/>
      </w:docPartPr>
      <w:docPartBody>
        <w:p w:rsidR="003459DB" w:rsidRDefault="001E17B6" w:rsidP="001E17B6">
          <w:pPr>
            <w:pStyle w:val="BA3FB4A172D3418F8392E28F10FBCE55"/>
          </w:pPr>
          <w:r w:rsidRPr="00632A94">
            <w:rPr>
              <w:rFonts w:cstheme="minorHAnsi"/>
            </w:rPr>
            <w:t>Enter observations of non-compliance, comments or notes here.</w:t>
          </w:r>
        </w:p>
      </w:docPartBody>
    </w:docPart>
    <w:docPart>
      <w:docPartPr>
        <w:name w:val="B0C09F61D850449480F41BA3B9988701"/>
        <w:category>
          <w:name w:val="General"/>
          <w:gallery w:val="placeholder"/>
        </w:category>
        <w:types>
          <w:type w:val="bbPlcHdr"/>
        </w:types>
        <w:behaviors>
          <w:behavior w:val="content"/>
        </w:behaviors>
        <w:guid w:val="{1431C17F-69F8-41D9-B90A-C2B58BBE0767}"/>
      </w:docPartPr>
      <w:docPartBody>
        <w:p w:rsidR="003459DB" w:rsidRDefault="001E17B6" w:rsidP="001E17B6">
          <w:pPr>
            <w:pStyle w:val="B0C09F61D850449480F41BA3B9988701"/>
          </w:pPr>
          <w:r>
            <w:t>Enter observations of non-compliance, comments or notes here.</w:t>
          </w:r>
        </w:p>
      </w:docPartBody>
    </w:docPart>
    <w:docPart>
      <w:docPartPr>
        <w:name w:val="89D7545F409448B3A742BD6A5F3C6BAB"/>
        <w:category>
          <w:name w:val="General"/>
          <w:gallery w:val="placeholder"/>
        </w:category>
        <w:types>
          <w:type w:val="bbPlcHdr"/>
        </w:types>
        <w:behaviors>
          <w:behavior w:val="content"/>
        </w:behaviors>
        <w:guid w:val="{1F93256A-1ADA-46D7-A5E5-82C3C555AF2B}"/>
      </w:docPartPr>
      <w:docPartBody>
        <w:p w:rsidR="003459DB" w:rsidRDefault="001E17B6" w:rsidP="001E17B6">
          <w:pPr>
            <w:pStyle w:val="89D7545F409448B3A742BD6A5F3C6BAB"/>
          </w:pPr>
          <w:r>
            <w:t>Enter observations of non-compliance, comments or notes here.</w:t>
          </w:r>
        </w:p>
      </w:docPartBody>
    </w:docPart>
    <w:docPart>
      <w:docPartPr>
        <w:name w:val="8621B793F073440DB1FB7071DCBA9623"/>
        <w:category>
          <w:name w:val="General"/>
          <w:gallery w:val="placeholder"/>
        </w:category>
        <w:types>
          <w:type w:val="bbPlcHdr"/>
        </w:types>
        <w:behaviors>
          <w:behavior w:val="content"/>
        </w:behaviors>
        <w:guid w:val="{C627147A-0BCC-488C-B7C8-91033F2B5846}"/>
      </w:docPartPr>
      <w:docPartBody>
        <w:p w:rsidR="003459DB" w:rsidRDefault="001E17B6" w:rsidP="001E17B6">
          <w:pPr>
            <w:pStyle w:val="8621B793F073440DB1FB7071DCBA9623"/>
          </w:pPr>
          <w:r w:rsidRPr="008E23CC">
            <w:rPr>
              <w:rFonts w:cstheme="minorHAnsi"/>
            </w:rPr>
            <w:t>Enter observations of non-compliance, comments or notes here.</w:t>
          </w:r>
        </w:p>
      </w:docPartBody>
    </w:docPart>
    <w:docPart>
      <w:docPartPr>
        <w:name w:val="5B64957344F24D0EAE01C08FB587B256"/>
        <w:category>
          <w:name w:val="General"/>
          <w:gallery w:val="placeholder"/>
        </w:category>
        <w:types>
          <w:type w:val="bbPlcHdr"/>
        </w:types>
        <w:behaviors>
          <w:behavior w:val="content"/>
        </w:behaviors>
        <w:guid w:val="{95E8633F-480E-44AE-8EC3-8AE2FA4A2861}"/>
      </w:docPartPr>
      <w:docPartBody>
        <w:p w:rsidR="003459DB" w:rsidRDefault="001E17B6" w:rsidP="001E17B6">
          <w:pPr>
            <w:pStyle w:val="5B64957344F24D0EAE01C08FB587B256"/>
          </w:pPr>
          <w:r w:rsidRPr="008E23CC">
            <w:rPr>
              <w:rFonts w:cstheme="minorHAnsi"/>
            </w:rPr>
            <w:t>Enter observations of non-compliance, comments or notes here.</w:t>
          </w:r>
        </w:p>
      </w:docPartBody>
    </w:docPart>
    <w:docPart>
      <w:docPartPr>
        <w:name w:val="5E6084004AF044A6BF1EADB26D1D4B4A"/>
        <w:category>
          <w:name w:val="General"/>
          <w:gallery w:val="placeholder"/>
        </w:category>
        <w:types>
          <w:type w:val="bbPlcHdr"/>
        </w:types>
        <w:behaviors>
          <w:behavior w:val="content"/>
        </w:behaviors>
        <w:guid w:val="{722B1FB7-4686-4550-9448-38423655FF01}"/>
      </w:docPartPr>
      <w:docPartBody>
        <w:p w:rsidR="003459DB" w:rsidRDefault="001E17B6" w:rsidP="001E17B6">
          <w:pPr>
            <w:pStyle w:val="5E6084004AF044A6BF1EADB26D1D4B4A"/>
          </w:pPr>
          <w:r w:rsidRPr="0084305D">
            <w:rPr>
              <w:rFonts w:cstheme="minorHAnsi"/>
            </w:rPr>
            <w:t>Enter observations of non-compliance, comments or notes here.</w:t>
          </w:r>
        </w:p>
      </w:docPartBody>
    </w:docPart>
    <w:docPart>
      <w:docPartPr>
        <w:name w:val="495839C8AA584F22B4842A2CC43DBD5C"/>
        <w:category>
          <w:name w:val="General"/>
          <w:gallery w:val="placeholder"/>
        </w:category>
        <w:types>
          <w:type w:val="bbPlcHdr"/>
        </w:types>
        <w:behaviors>
          <w:behavior w:val="content"/>
        </w:behaviors>
        <w:guid w:val="{4661665A-B86C-484B-865E-92477CA0DCA9}"/>
      </w:docPartPr>
      <w:docPartBody>
        <w:p w:rsidR="003459DB" w:rsidRDefault="001E17B6" w:rsidP="001E17B6">
          <w:pPr>
            <w:pStyle w:val="495839C8AA584F22B4842A2CC43DBD5C"/>
          </w:pPr>
          <w:r w:rsidRPr="0084305D">
            <w:rPr>
              <w:rFonts w:cstheme="minorHAnsi"/>
            </w:rPr>
            <w:t>Enter observations of non-compliance, comments or notes here.</w:t>
          </w:r>
        </w:p>
      </w:docPartBody>
    </w:docPart>
    <w:docPart>
      <w:docPartPr>
        <w:name w:val="F20B40CC1CDA4E7E9EFD9994D260C176"/>
        <w:category>
          <w:name w:val="General"/>
          <w:gallery w:val="placeholder"/>
        </w:category>
        <w:types>
          <w:type w:val="bbPlcHdr"/>
        </w:types>
        <w:behaviors>
          <w:behavior w:val="content"/>
        </w:behaviors>
        <w:guid w:val="{EA48DE0C-6B60-4B06-88D3-6BB96E1BFB6C}"/>
      </w:docPartPr>
      <w:docPartBody>
        <w:p w:rsidR="003459DB" w:rsidRDefault="001E17B6" w:rsidP="001E17B6">
          <w:pPr>
            <w:pStyle w:val="F20B40CC1CDA4E7E9EFD9994D260C176"/>
          </w:pPr>
          <w:r w:rsidRPr="0084305D">
            <w:rPr>
              <w:rFonts w:cstheme="minorHAnsi"/>
            </w:rPr>
            <w:t>Enter observations of non-compliance, comments or notes here.</w:t>
          </w:r>
        </w:p>
      </w:docPartBody>
    </w:docPart>
    <w:docPart>
      <w:docPartPr>
        <w:name w:val="834989B4CCDD4E56AEB2D941C7763B08"/>
        <w:category>
          <w:name w:val="General"/>
          <w:gallery w:val="placeholder"/>
        </w:category>
        <w:types>
          <w:type w:val="bbPlcHdr"/>
        </w:types>
        <w:behaviors>
          <w:behavior w:val="content"/>
        </w:behaviors>
        <w:guid w:val="{87A22FA7-EA44-497B-BC91-4E5B3DAA5E33}"/>
      </w:docPartPr>
      <w:docPartBody>
        <w:p w:rsidR="003459DB" w:rsidRDefault="001E17B6" w:rsidP="001E17B6">
          <w:pPr>
            <w:pStyle w:val="834989B4CCDD4E56AEB2D941C7763B08"/>
          </w:pPr>
          <w:r w:rsidRPr="0084305D">
            <w:rPr>
              <w:rFonts w:cstheme="minorHAnsi"/>
            </w:rPr>
            <w:t>Enter observations of non-compliance, comments or notes here.</w:t>
          </w:r>
        </w:p>
      </w:docPartBody>
    </w:docPart>
    <w:docPart>
      <w:docPartPr>
        <w:name w:val="CA30B30396FE471DBCB1C0891B4FABF6"/>
        <w:category>
          <w:name w:val="General"/>
          <w:gallery w:val="placeholder"/>
        </w:category>
        <w:types>
          <w:type w:val="bbPlcHdr"/>
        </w:types>
        <w:behaviors>
          <w:behavior w:val="content"/>
        </w:behaviors>
        <w:guid w:val="{A8A9A5EB-84C7-4B21-8102-031348E5B658}"/>
      </w:docPartPr>
      <w:docPartBody>
        <w:p w:rsidR="003459DB" w:rsidRDefault="001E17B6" w:rsidP="001E17B6">
          <w:pPr>
            <w:pStyle w:val="CA30B30396FE471DBCB1C0891B4FABF6"/>
          </w:pPr>
          <w:r w:rsidRPr="0084305D">
            <w:rPr>
              <w:rFonts w:cstheme="minorHAnsi"/>
            </w:rPr>
            <w:t>Enter observations of non-compliance, comments or notes here.</w:t>
          </w:r>
        </w:p>
      </w:docPartBody>
    </w:docPart>
    <w:docPart>
      <w:docPartPr>
        <w:name w:val="13839C1FC16E4734B06CB1F91525EEE0"/>
        <w:category>
          <w:name w:val="General"/>
          <w:gallery w:val="placeholder"/>
        </w:category>
        <w:types>
          <w:type w:val="bbPlcHdr"/>
        </w:types>
        <w:behaviors>
          <w:behavior w:val="content"/>
        </w:behaviors>
        <w:guid w:val="{240BADBD-6294-4348-BB30-04111DA888C4}"/>
      </w:docPartPr>
      <w:docPartBody>
        <w:p w:rsidR="003459DB" w:rsidRDefault="001E17B6" w:rsidP="001E17B6">
          <w:pPr>
            <w:pStyle w:val="13839C1FC16E4734B06CB1F91525EEE0"/>
          </w:pPr>
          <w:r w:rsidRPr="0084305D">
            <w:rPr>
              <w:rFonts w:cstheme="minorHAnsi"/>
            </w:rPr>
            <w:t>Enter observations of non-compliance, comments or notes here.</w:t>
          </w:r>
        </w:p>
      </w:docPartBody>
    </w:docPart>
    <w:docPart>
      <w:docPartPr>
        <w:name w:val="AA7C28E06476488796464B65707B26AA"/>
        <w:category>
          <w:name w:val="General"/>
          <w:gallery w:val="placeholder"/>
        </w:category>
        <w:types>
          <w:type w:val="bbPlcHdr"/>
        </w:types>
        <w:behaviors>
          <w:behavior w:val="content"/>
        </w:behaviors>
        <w:guid w:val="{248CAFD3-D676-4E84-9981-DED736BCEDF2}"/>
      </w:docPartPr>
      <w:docPartBody>
        <w:p w:rsidR="003459DB" w:rsidRDefault="001E17B6" w:rsidP="001E17B6">
          <w:pPr>
            <w:pStyle w:val="AA7C28E06476488796464B65707B26AA"/>
          </w:pPr>
          <w:r w:rsidRPr="0084305D">
            <w:rPr>
              <w:rFonts w:cstheme="minorHAnsi"/>
            </w:rPr>
            <w:t>Enter observations of non-compliance, comments or notes here.</w:t>
          </w:r>
        </w:p>
      </w:docPartBody>
    </w:docPart>
    <w:docPart>
      <w:docPartPr>
        <w:name w:val="08F98D108D144FDC8B122F57EFA1E48E"/>
        <w:category>
          <w:name w:val="General"/>
          <w:gallery w:val="placeholder"/>
        </w:category>
        <w:types>
          <w:type w:val="bbPlcHdr"/>
        </w:types>
        <w:behaviors>
          <w:behavior w:val="content"/>
        </w:behaviors>
        <w:guid w:val="{01202F1B-990B-4CF6-892B-37C1BB63AEF4}"/>
      </w:docPartPr>
      <w:docPartBody>
        <w:p w:rsidR="003459DB" w:rsidRDefault="001E17B6" w:rsidP="001E17B6">
          <w:pPr>
            <w:pStyle w:val="08F98D108D144FDC8B122F57EFA1E48E"/>
          </w:pPr>
          <w:r w:rsidRPr="0084305D">
            <w:rPr>
              <w:rFonts w:cstheme="minorHAnsi"/>
            </w:rPr>
            <w:t>Enter observations of non-compliance, comments or notes here.</w:t>
          </w:r>
        </w:p>
      </w:docPartBody>
    </w:docPart>
    <w:docPart>
      <w:docPartPr>
        <w:name w:val="6B093A870CAA4E60A06F65C59B9C800E"/>
        <w:category>
          <w:name w:val="General"/>
          <w:gallery w:val="placeholder"/>
        </w:category>
        <w:types>
          <w:type w:val="bbPlcHdr"/>
        </w:types>
        <w:behaviors>
          <w:behavior w:val="content"/>
        </w:behaviors>
        <w:guid w:val="{06A0A7ED-9D1E-4C75-BCC6-8DA71C21686C}"/>
      </w:docPartPr>
      <w:docPartBody>
        <w:p w:rsidR="003459DB" w:rsidRDefault="001E17B6" w:rsidP="001E17B6">
          <w:pPr>
            <w:pStyle w:val="6B093A870CAA4E60A06F65C59B9C800E"/>
          </w:pPr>
          <w:r w:rsidRPr="0084305D">
            <w:rPr>
              <w:rFonts w:cstheme="minorHAnsi"/>
            </w:rPr>
            <w:t>Enter observations of non-compliance, comments or notes here.</w:t>
          </w:r>
        </w:p>
      </w:docPartBody>
    </w:docPart>
    <w:docPart>
      <w:docPartPr>
        <w:name w:val="B2EF85B6D1CC48DAB724B0069BC15D06"/>
        <w:category>
          <w:name w:val="General"/>
          <w:gallery w:val="placeholder"/>
        </w:category>
        <w:types>
          <w:type w:val="bbPlcHdr"/>
        </w:types>
        <w:behaviors>
          <w:behavior w:val="content"/>
        </w:behaviors>
        <w:guid w:val="{93E94B21-200C-4E23-A62F-CB63A88EDC34}"/>
      </w:docPartPr>
      <w:docPartBody>
        <w:p w:rsidR="003459DB" w:rsidRDefault="001E17B6" w:rsidP="001E17B6">
          <w:pPr>
            <w:pStyle w:val="B2EF85B6D1CC48DAB724B0069BC15D06"/>
          </w:pPr>
          <w:r w:rsidRPr="0084305D">
            <w:rPr>
              <w:rFonts w:cstheme="minorHAnsi"/>
            </w:rPr>
            <w:t>Enter observations of non-compliance, comments or notes here.</w:t>
          </w:r>
        </w:p>
      </w:docPartBody>
    </w:docPart>
    <w:docPart>
      <w:docPartPr>
        <w:name w:val="57D0578E13FD412BAACC3F286C41E44E"/>
        <w:category>
          <w:name w:val="General"/>
          <w:gallery w:val="placeholder"/>
        </w:category>
        <w:types>
          <w:type w:val="bbPlcHdr"/>
        </w:types>
        <w:behaviors>
          <w:behavior w:val="content"/>
        </w:behaviors>
        <w:guid w:val="{5C64D6AD-013E-4415-BED7-8330817838CA}"/>
      </w:docPartPr>
      <w:docPartBody>
        <w:p w:rsidR="003459DB" w:rsidRDefault="001E17B6" w:rsidP="001E17B6">
          <w:pPr>
            <w:pStyle w:val="57D0578E13FD412BAACC3F286C41E44E"/>
          </w:pPr>
          <w:r w:rsidRPr="0084305D">
            <w:rPr>
              <w:rFonts w:cstheme="minorHAnsi"/>
            </w:rPr>
            <w:t>Enter observations of non-compliance, comments or notes here.</w:t>
          </w:r>
        </w:p>
      </w:docPartBody>
    </w:docPart>
    <w:docPart>
      <w:docPartPr>
        <w:name w:val="C1C0DA5052094628A6AF490A5BF9FEA9"/>
        <w:category>
          <w:name w:val="General"/>
          <w:gallery w:val="placeholder"/>
        </w:category>
        <w:types>
          <w:type w:val="bbPlcHdr"/>
        </w:types>
        <w:behaviors>
          <w:behavior w:val="content"/>
        </w:behaviors>
        <w:guid w:val="{C9B13E50-0D26-44C8-A6E3-C465EA09F414}"/>
      </w:docPartPr>
      <w:docPartBody>
        <w:p w:rsidR="003459DB" w:rsidRDefault="001E17B6" w:rsidP="001E17B6">
          <w:pPr>
            <w:pStyle w:val="C1C0DA5052094628A6AF490A5BF9FEA9"/>
          </w:pPr>
          <w:r w:rsidRPr="0084305D">
            <w:rPr>
              <w:rFonts w:cstheme="minorHAnsi"/>
            </w:rPr>
            <w:t>Enter observations of non-compliance, comments or notes here.</w:t>
          </w:r>
        </w:p>
      </w:docPartBody>
    </w:docPart>
    <w:docPart>
      <w:docPartPr>
        <w:name w:val="276E84731B2B4E369C5D9589F25BAF1A"/>
        <w:category>
          <w:name w:val="General"/>
          <w:gallery w:val="placeholder"/>
        </w:category>
        <w:types>
          <w:type w:val="bbPlcHdr"/>
        </w:types>
        <w:behaviors>
          <w:behavior w:val="content"/>
        </w:behaviors>
        <w:guid w:val="{44E745BF-FC21-452A-B3A2-4D72FADE4E0B}"/>
      </w:docPartPr>
      <w:docPartBody>
        <w:p w:rsidR="003459DB" w:rsidRDefault="001E17B6" w:rsidP="001E17B6">
          <w:pPr>
            <w:pStyle w:val="276E84731B2B4E369C5D9589F25BAF1A"/>
          </w:pPr>
          <w:r w:rsidRPr="0084305D">
            <w:rPr>
              <w:rFonts w:cstheme="minorHAnsi"/>
            </w:rPr>
            <w:t>Enter observations of non-compliance, comments or notes here.</w:t>
          </w:r>
        </w:p>
      </w:docPartBody>
    </w:docPart>
    <w:docPart>
      <w:docPartPr>
        <w:name w:val="D665453E09254E4582DCE6C19A3BBE2B"/>
        <w:category>
          <w:name w:val="General"/>
          <w:gallery w:val="placeholder"/>
        </w:category>
        <w:types>
          <w:type w:val="bbPlcHdr"/>
        </w:types>
        <w:behaviors>
          <w:behavior w:val="content"/>
        </w:behaviors>
        <w:guid w:val="{5ABC1D67-D480-4CD9-AA7E-51FA80636261}"/>
      </w:docPartPr>
      <w:docPartBody>
        <w:p w:rsidR="003459DB" w:rsidRDefault="001E17B6" w:rsidP="001E17B6">
          <w:pPr>
            <w:pStyle w:val="D665453E09254E4582DCE6C19A3BBE2B"/>
          </w:pPr>
          <w:r w:rsidRPr="0084305D">
            <w:rPr>
              <w:rFonts w:cstheme="minorHAnsi"/>
            </w:rPr>
            <w:t>Enter observations of non-compliance, comments or notes here.</w:t>
          </w:r>
        </w:p>
      </w:docPartBody>
    </w:docPart>
    <w:docPart>
      <w:docPartPr>
        <w:name w:val="93C9D97F35E24844A085DE18C2AE7223"/>
        <w:category>
          <w:name w:val="General"/>
          <w:gallery w:val="placeholder"/>
        </w:category>
        <w:types>
          <w:type w:val="bbPlcHdr"/>
        </w:types>
        <w:behaviors>
          <w:behavior w:val="content"/>
        </w:behaviors>
        <w:guid w:val="{DD4C4DF0-8C0B-45F4-82FD-D913371AF579}"/>
      </w:docPartPr>
      <w:docPartBody>
        <w:p w:rsidR="003459DB" w:rsidRDefault="001E17B6" w:rsidP="001E17B6">
          <w:pPr>
            <w:pStyle w:val="93C9D97F35E24844A085DE18C2AE7223"/>
          </w:pPr>
          <w:r w:rsidRPr="0084305D">
            <w:rPr>
              <w:rFonts w:cstheme="minorHAnsi"/>
            </w:rPr>
            <w:t>Enter observations of non-compliance, comments or notes here.</w:t>
          </w:r>
        </w:p>
      </w:docPartBody>
    </w:docPart>
    <w:docPart>
      <w:docPartPr>
        <w:name w:val="FD7E6590EA3B4687AC55BA24AFE78678"/>
        <w:category>
          <w:name w:val="General"/>
          <w:gallery w:val="placeholder"/>
        </w:category>
        <w:types>
          <w:type w:val="bbPlcHdr"/>
        </w:types>
        <w:behaviors>
          <w:behavior w:val="content"/>
        </w:behaviors>
        <w:guid w:val="{5E9F5052-C353-4A2E-9298-F27BBD9C4361}"/>
      </w:docPartPr>
      <w:docPartBody>
        <w:p w:rsidR="003459DB" w:rsidRDefault="001E17B6" w:rsidP="001E17B6">
          <w:pPr>
            <w:pStyle w:val="FD7E6590EA3B4687AC55BA24AFE78678"/>
          </w:pPr>
          <w:r w:rsidRPr="0084305D">
            <w:rPr>
              <w:rFonts w:cstheme="minorHAnsi"/>
            </w:rPr>
            <w:t>Enter observations of non-compliance, comments or notes here.</w:t>
          </w:r>
        </w:p>
      </w:docPartBody>
    </w:docPart>
    <w:docPart>
      <w:docPartPr>
        <w:name w:val="2F95E7A5BE284AF5AA846FC8057086A9"/>
        <w:category>
          <w:name w:val="General"/>
          <w:gallery w:val="placeholder"/>
        </w:category>
        <w:types>
          <w:type w:val="bbPlcHdr"/>
        </w:types>
        <w:behaviors>
          <w:behavior w:val="content"/>
        </w:behaviors>
        <w:guid w:val="{CF45CA46-3574-45A0-B54C-0FC82B2D7C0D}"/>
      </w:docPartPr>
      <w:docPartBody>
        <w:p w:rsidR="003459DB" w:rsidRDefault="001E17B6" w:rsidP="001E17B6">
          <w:pPr>
            <w:pStyle w:val="2F95E7A5BE284AF5AA846FC8057086A9"/>
          </w:pPr>
          <w:r w:rsidRPr="0084305D">
            <w:rPr>
              <w:rFonts w:cstheme="minorHAnsi"/>
            </w:rPr>
            <w:t>Enter observations of non-compliance, comments or notes here.</w:t>
          </w:r>
        </w:p>
      </w:docPartBody>
    </w:docPart>
    <w:docPart>
      <w:docPartPr>
        <w:name w:val="C76D10FB76BD43F381B92B327967D6B1"/>
        <w:category>
          <w:name w:val="General"/>
          <w:gallery w:val="placeholder"/>
        </w:category>
        <w:types>
          <w:type w:val="bbPlcHdr"/>
        </w:types>
        <w:behaviors>
          <w:behavior w:val="content"/>
        </w:behaviors>
        <w:guid w:val="{19218F35-CC83-49E6-AD34-4961D0E6548B}"/>
      </w:docPartPr>
      <w:docPartBody>
        <w:p w:rsidR="003459DB" w:rsidRDefault="001E17B6" w:rsidP="001E17B6">
          <w:pPr>
            <w:pStyle w:val="C76D10FB76BD43F381B92B327967D6B1"/>
          </w:pPr>
          <w:r w:rsidRPr="0084305D">
            <w:rPr>
              <w:rFonts w:cstheme="minorHAnsi"/>
            </w:rPr>
            <w:t>Enter observations of non-compliance, comments or notes here.</w:t>
          </w:r>
        </w:p>
      </w:docPartBody>
    </w:docPart>
    <w:docPart>
      <w:docPartPr>
        <w:name w:val="369C82168A2E4AA095D64CED512ACE8C"/>
        <w:category>
          <w:name w:val="General"/>
          <w:gallery w:val="placeholder"/>
        </w:category>
        <w:types>
          <w:type w:val="bbPlcHdr"/>
        </w:types>
        <w:behaviors>
          <w:behavior w:val="content"/>
        </w:behaviors>
        <w:guid w:val="{6F66AF69-5F85-4B5D-BC7A-E19AD7DDFC56}"/>
      </w:docPartPr>
      <w:docPartBody>
        <w:p w:rsidR="003459DB" w:rsidRDefault="001E17B6" w:rsidP="001E17B6">
          <w:pPr>
            <w:pStyle w:val="369C82168A2E4AA095D64CED512ACE8C"/>
          </w:pPr>
          <w:r w:rsidRPr="0084305D">
            <w:rPr>
              <w:rFonts w:cstheme="minorHAnsi"/>
            </w:rPr>
            <w:t>Enter observations of non-compliance, comments or notes here.</w:t>
          </w:r>
        </w:p>
      </w:docPartBody>
    </w:docPart>
    <w:docPart>
      <w:docPartPr>
        <w:name w:val="042B9CD6516A46DA96F3A8A86437E23C"/>
        <w:category>
          <w:name w:val="General"/>
          <w:gallery w:val="placeholder"/>
        </w:category>
        <w:types>
          <w:type w:val="bbPlcHdr"/>
        </w:types>
        <w:behaviors>
          <w:behavior w:val="content"/>
        </w:behaviors>
        <w:guid w:val="{A41270B9-FAF5-42FC-B551-F55525B4DB2F}"/>
      </w:docPartPr>
      <w:docPartBody>
        <w:p w:rsidR="003459DB" w:rsidRDefault="001E17B6" w:rsidP="001E17B6">
          <w:pPr>
            <w:pStyle w:val="042B9CD6516A46DA96F3A8A86437E23C"/>
          </w:pPr>
          <w:r w:rsidRPr="0084305D">
            <w:rPr>
              <w:rFonts w:cstheme="minorHAnsi"/>
            </w:rPr>
            <w:t>Enter observations of non-compliance, comments or notes here.</w:t>
          </w:r>
        </w:p>
      </w:docPartBody>
    </w:docPart>
    <w:docPart>
      <w:docPartPr>
        <w:name w:val="DDAF719A294746CA98EA392C59137A8B"/>
        <w:category>
          <w:name w:val="General"/>
          <w:gallery w:val="placeholder"/>
        </w:category>
        <w:types>
          <w:type w:val="bbPlcHdr"/>
        </w:types>
        <w:behaviors>
          <w:behavior w:val="content"/>
        </w:behaviors>
        <w:guid w:val="{35B9CAB0-1471-42AE-8E1D-462B0F7BD0B4}"/>
      </w:docPartPr>
      <w:docPartBody>
        <w:p w:rsidR="003459DB" w:rsidRDefault="001E17B6" w:rsidP="001E17B6">
          <w:pPr>
            <w:pStyle w:val="DDAF719A294746CA98EA392C59137A8B"/>
          </w:pPr>
          <w:r w:rsidRPr="0084305D">
            <w:rPr>
              <w:rFonts w:cstheme="minorHAnsi"/>
            </w:rPr>
            <w:t>Enter observations of non-compliance, comments or notes here.</w:t>
          </w:r>
        </w:p>
      </w:docPartBody>
    </w:docPart>
    <w:docPart>
      <w:docPartPr>
        <w:name w:val="812B75F366BB4291A7A4D2B0F48DABFE"/>
        <w:category>
          <w:name w:val="General"/>
          <w:gallery w:val="placeholder"/>
        </w:category>
        <w:types>
          <w:type w:val="bbPlcHdr"/>
        </w:types>
        <w:behaviors>
          <w:behavior w:val="content"/>
        </w:behaviors>
        <w:guid w:val="{04386B9E-9231-4B93-9F0C-123B5CDB1521}"/>
      </w:docPartPr>
      <w:docPartBody>
        <w:p w:rsidR="003459DB" w:rsidRDefault="001E17B6" w:rsidP="001E17B6">
          <w:pPr>
            <w:pStyle w:val="812B75F366BB4291A7A4D2B0F48DABFE"/>
          </w:pPr>
          <w:r w:rsidRPr="0084305D">
            <w:rPr>
              <w:rFonts w:cstheme="minorHAnsi"/>
            </w:rPr>
            <w:t>Enter observations of non-compliance, comments or notes here.</w:t>
          </w:r>
        </w:p>
      </w:docPartBody>
    </w:docPart>
    <w:docPart>
      <w:docPartPr>
        <w:name w:val="5E45A8435C44424A964E2E0046C0DA87"/>
        <w:category>
          <w:name w:val="General"/>
          <w:gallery w:val="placeholder"/>
        </w:category>
        <w:types>
          <w:type w:val="bbPlcHdr"/>
        </w:types>
        <w:behaviors>
          <w:behavior w:val="content"/>
        </w:behaviors>
        <w:guid w:val="{40613E13-7858-46DC-81E2-B6674292DE66}"/>
      </w:docPartPr>
      <w:docPartBody>
        <w:p w:rsidR="003459DB" w:rsidRDefault="001E17B6" w:rsidP="001E17B6">
          <w:pPr>
            <w:pStyle w:val="5E45A8435C44424A964E2E0046C0DA87"/>
          </w:pPr>
          <w:r w:rsidRPr="0084305D">
            <w:rPr>
              <w:rFonts w:cstheme="minorHAnsi"/>
            </w:rPr>
            <w:t>Enter observations of non-compliance, comments or notes here.</w:t>
          </w:r>
        </w:p>
      </w:docPartBody>
    </w:docPart>
    <w:docPart>
      <w:docPartPr>
        <w:name w:val="926B6C5C8A204D10B5878AAF7ED66B52"/>
        <w:category>
          <w:name w:val="General"/>
          <w:gallery w:val="placeholder"/>
        </w:category>
        <w:types>
          <w:type w:val="bbPlcHdr"/>
        </w:types>
        <w:behaviors>
          <w:behavior w:val="content"/>
        </w:behaviors>
        <w:guid w:val="{A7E7F89F-FA9B-451E-830A-7D75032D0906}"/>
      </w:docPartPr>
      <w:docPartBody>
        <w:p w:rsidR="003459DB" w:rsidRDefault="001E17B6" w:rsidP="001E17B6">
          <w:pPr>
            <w:pStyle w:val="926B6C5C8A204D10B5878AAF7ED66B52"/>
          </w:pPr>
          <w:r w:rsidRPr="0084305D">
            <w:rPr>
              <w:rFonts w:cstheme="minorHAnsi"/>
            </w:rPr>
            <w:t>Enter observations of non-compliance, comments or notes here.</w:t>
          </w:r>
        </w:p>
      </w:docPartBody>
    </w:docPart>
    <w:docPart>
      <w:docPartPr>
        <w:name w:val="C6A3789529A14EC0B1BBA35E82C56DA9"/>
        <w:category>
          <w:name w:val="General"/>
          <w:gallery w:val="placeholder"/>
        </w:category>
        <w:types>
          <w:type w:val="bbPlcHdr"/>
        </w:types>
        <w:behaviors>
          <w:behavior w:val="content"/>
        </w:behaviors>
        <w:guid w:val="{65A010A0-9983-46C4-8892-9934E79266AB}"/>
      </w:docPartPr>
      <w:docPartBody>
        <w:p w:rsidR="003459DB" w:rsidRDefault="001E17B6" w:rsidP="001E17B6">
          <w:pPr>
            <w:pStyle w:val="C6A3789529A14EC0B1BBA35E82C56DA9"/>
          </w:pPr>
          <w:r w:rsidRPr="0084305D">
            <w:rPr>
              <w:rFonts w:cstheme="minorHAnsi"/>
            </w:rPr>
            <w:t>Enter observations of non-compliance, comments or notes here.</w:t>
          </w:r>
        </w:p>
      </w:docPartBody>
    </w:docPart>
    <w:docPart>
      <w:docPartPr>
        <w:name w:val="7A4631D9494D45BAB5D24A4392ED6160"/>
        <w:category>
          <w:name w:val="General"/>
          <w:gallery w:val="placeholder"/>
        </w:category>
        <w:types>
          <w:type w:val="bbPlcHdr"/>
        </w:types>
        <w:behaviors>
          <w:behavior w:val="content"/>
        </w:behaviors>
        <w:guid w:val="{EDEAE945-0A2D-4031-BFFD-1E45F4C4C38E}"/>
      </w:docPartPr>
      <w:docPartBody>
        <w:p w:rsidR="003459DB" w:rsidRDefault="001E17B6" w:rsidP="001E17B6">
          <w:pPr>
            <w:pStyle w:val="7A4631D9494D45BAB5D24A4392ED6160"/>
          </w:pPr>
          <w:r w:rsidRPr="0084305D">
            <w:rPr>
              <w:rFonts w:cstheme="minorHAnsi"/>
            </w:rPr>
            <w:t>Enter observations of non-compliance, comments or notes here.</w:t>
          </w:r>
        </w:p>
      </w:docPartBody>
    </w:docPart>
    <w:docPart>
      <w:docPartPr>
        <w:name w:val="5702ED1FB2EB4C24921FEA85170A1D62"/>
        <w:category>
          <w:name w:val="General"/>
          <w:gallery w:val="placeholder"/>
        </w:category>
        <w:types>
          <w:type w:val="bbPlcHdr"/>
        </w:types>
        <w:behaviors>
          <w:behavior w:val="content"/>
        </w:behaviors>
        <w:guid w:val="{B228311C-8A5E-4685-B3C6-ED7AA35CB5FF}"/>
      </w:docPartPr>
      <w:docPartBody>
        <w:p w:rsidR="003459DB" w:rsidRDefault="001E17B6" w:rsidP="001E17B6">
          <w:pPr>
            <w:pStyle w:val="5702ED1FB2EB4C24921FEA85170A1D62"/>
          </w:pPr>
          <w:r w:rsidRPr="0084305D">
            <w:rPr>
              <w:rFonts w:cstheme="minorHAnsi"/>
            </w:rPr>
            <w:t>Enter observations of non-compliance, comments or notes here.</w:t>
          </w:r>
        </w:p>
      </w:docPartBody>
    </w:docPart>
    <w:docPart>
      <w:docPartPr>
        <w:name w:val="884794EAA4D34A848B654F956E3E0241"/>
        <w:category>
          <w:name w:val="General"/>
          <w:gallery w:val="placeholder"/>
        </w:category>
        <w:types>
          <w:type w:val="bbPlcHdr"/>
        </w:types>
        <w:behaviors>
          <w:behavior w:val="content"/>
        </w:behaviors>
        <w:guid w:val="{0DB941CA-0AD8-41A8-AE84-39D4A5B8703A}"/>
      </w:docPartPr>
      <w:docPartBody>
        <w:p w:rsidR="003459DB" w:rsidRDefault="001E17B6" w:rsidP="001E17B6">
          <w:pPr>
            <w:pStyle w:val="884794EAA4D34A848B654F956E3E0241"/>
          </w:pPr>
          <w:r w:rsidRPr="0084305D">
            <w:rPr>
              <w:rFonts w:cstheme="minorHAnsi"/>
            </w:rPr>
            <w:t>Enter observations of non-compliance, comments or notes here.</w:t>
          </w:r>
        </w:p>
      </w:docPartBody>
    </w:docPart>
    <w:docPart>
      <w:docPartPr>
        <w:name w:val="5EEE952EFE51456ABAC7693FB953D7F7"/>
        <w:category>
          <w:name w:val="General"/>
          <w:gallery w:val="placeholder"/>
        </w:category>
        <w:types>
          <w:type w:val="bbPlcHdr"/>
        </w:types>
        <w:behaviors>
          <w:behavior w:val="content"/>
        </w:behaviors>
        <w:guid w:val="{91E4E54A-C807-45DC-A65B-6E0A817E2AC4}"/>
      </w:docPartPr>
      <w:docPartBody>
        <w:p w:rsidR="003459DB" w:rsidRDefault="001E17B6" w:rsidP="001E17B6">
          <w:pPr>
            <w:pStyle w:val="5EEE952EFE51456ABAC7693FB953D7F7"/>
          </w:pPr>
          <w:r w:rsidRPr="0084305D">
            <w:rPr>
              <w:rFonts w:cstheme="minorHAnsi"/>
            </w:rPr>
            <w:t>Enter observations of non-compliance, comments or notes here.</w:t>
          </w:r>
        </w:p>
      </w:docPartBody>
    </w:docPart>
    <w:docPart>
      <w:docPartPr>
        <w:name w:val="7AA8FCE0C7F643DABB7A23B0863A84B0"/>
        <w:category>
          <w:name w:val="General"/>
          <w:gallery w:val="placeholder"/>
        </w:category>
        <w:types>
          <w:type w:val="bbPlcHdr"/>
        </w:types>
        <w:behaviors>
          <w:behavior w:val="content"/>
        </w:behaviors>
        <w:guid w:val="{F1E7E0F0-A29A-4E57-86A1-6BD8ADA7C378}"/>
      </w:docPartPr>
      <w:docPartBody>
        <w:p w:rsidR="003459DB" w:rsidRDefault="001E17B6" w:rsidP="001E17B6">
          <w:pPr>
            <w:pStyle w:val="7AA8FCE0C7F643DABB7A23B0863A84B0"/>
          </w:pPr>
          <w:r w:rsidRPr="0084305D">
            <w:rPr>
              <w:rFonts w:cstheme="minorHAnsi"/>
            </w:rPr>
            <w:t>Enter observations of non-compliance, comments or notes here.</w:t>
          </w:r>
        </w:p>
      </w:docPartBody>
    </w:docPart>
    <w:docPart>
      <w:docPartPr>
        <w:name w:val="D279462C7BEE4715983BBC25026634DD"/>
        <w:category>
          <w:name w:val="General"/>
          <w:gallery w:val="placeholder"/>
        </w:category>
        <w:types>
          <w:type w:val="bbPlcHdr"/>
        </w:types>
        <w:behaviors>
          <w:behavior w:val="content"/>
        </w:behaviors>
        <w:guid w:val="{5B7139DC-7DAC-4F41-8F9F-04B5F4E2EA57}"/>
      </w:docPartPr>
      <w:docPartBody>
        <w:p w:rsidR="003459DB" w:rsidRDefault="001E17B6" w:rsidP="001E17B6">
          <w:pPr>
            <w:pStyle w:val="D279462C7BEE4715983BBC25026634DD"/>
          </w:pPr>
          <w:r w:rsidRPr="0084305D">
            <w:rPr>
              <w:rFonts w:cstheme="minorHAnsi"/>
            </w:rPr>
            <w:t>Enter observations of non-compliance, comments or notes here.</w:t>
          </w:r>
        </w:p>
      </w:docPartBody>
    </w:docPart>
    <w:docPart>
      <w:docPartPr>
        <w:name w:val="6053F46278634955A10DB5237A775FC9"/>
        <w:category>
          <w:name w:val="General"/>
          <w:gallery w:val="placeholder"/>
        </w:category>
        <w:types>
          <w:type w:val="bbPlcHdr"/>
        </w:types>
        <w:behaviors>
          <w:behavior w:val="content"/>
        </w:behaviors>
        <w:guid w:val="{7AA17ABA-573A-4022-A920-8E3B73140039}"/>
      </w:docPartPr>
      <w:docPartBody>
        <w:p w:rsidR="003459DB" w:rsidRDefault="001E17B6" w:rsidP="001E17B6">
          <w:pPr>
            <w:pStyle w:val="6053F46278634955A10DB5237A775FC9"/>
          </w:pPr>
          <w:r w:rsidRPr="0084305D">
            <w:rPr>
              <w:rFonts w:cstheme="minorHAnsi"/>
            </w:rPr>
            <w:t>Enter observations of non-compliance, comments or notes here.</w:t>
          </w:r>
        </w:p>
      </w:docPartBody>
    </w:docPart>
    <w:docPart>
      <w:docPartPr>
        <w:name w:val="63C26510A9E84CF0A7A65FC41F1E11E0"/>
        <w:category>
          <w:name w:val="General"/>
          <w:gallery w:val="placeholder"/>
        </w:category>
        <w:types>
          <w:type w:val="bbPlcHdr"/>
        </w:types>
        <w:behaviors>
          <w:behavior w:val="content"/>
        </w:behaviors>
        <w:guid w:val="{9AEB39DB-A573-46BE-A13F-BD29B8175B85}"/>
      </w:docPartPr>
      <w:docPartBody>
        <w:p w:rsidR="003459DB" w:rsidRDefault="001E17B6" w:rsidP="001E17B6">
          <w:pPr>
            <w:pStyle w:val="63C26510A9E84CF0A7A65FC41F1E11E0"/>
          </w:pPr>
          <w:r w:rsidRPr="0084305D">
            <w:rPr>
              <w:rFonts w:cstheme="minorHAnsi"/>
            </w:rPr>
            <w:t>Enter observations of non-compliance, comments or notes here.</w:t>
          </w:r>
        </w:p>
      </w:docPartBody>
    </w:docPart>
    <w:docPart>
      <w:docPartPr>
        <w:name w:val="407A72F1460C411E8131BE19E63BF0D9"/>
        <w:category>
          <w:name w:val="General"/>
          <w:gallery w:val="placeholder"/>
        </w:category>
        <w:types>
          <w:type w:val="bbPlcHdr"/>
        </w:types>
        <w:behaviors>
          <w:behavior w:val="content"/>
        </w:behaviors>
        <w:guid w:val="{B5AE8C90-ADFB-4711-B8B2-0F6D25299E7B}"/>
      </w:docPartPr>
      <w:docPartBody>
        <w:p w:rsidR="003459DB" w:rsidRDefault="001E17B6" w:rsidP="001E17B6">
          <w:pPr>
            <w:pStyle w:val="407A72F1460C411E8131BE19E63BF0D9"/>
          </w:pPr>
          <w:r w:rsidRPr="0084305D">
            <w:rPr>
              <w:rFonts w:cstheme="minorHAnsi"/>
            </w:rPr>
            <w:t>Enter observations of non-compliance, comments or notes here.</w:t>
          </w:r>
        </w:p>
      </w:docPartBody>
    </w:docPart>
    <w:docPart>
      <w:docPartPr>
        <w:name w:val="22BF60B842484EFA939332284EE0E518"/>
        <w:category>
          <w:name w:val="General"/>
          <w:gallery w:val="placeholder"/>
        </w:category>
        <w:types>
          <w:type w:val="bbPlcHdr"/>
        </w:types>
        <w:behaviors>
          <w:behavior w:val="content"/>
        </w:behaviors>
        <w:guid w:val="{49187657-1765-422F-90B9-494F68C1B38E}"/>
      </w:docPartPr>
      <w:docPartBody>
        <w:p w:rsidR="003459DB" w:rsidRDefault="001E17B6" w:rsidP="001E17B6">
          <w:pPr>
            <w:pStyle w:val="22BF60B842484EFA939332284EE0E518"/>
          </w:pPr>
          <w:r w:rsidRPr="0084305D">
            <w:rPr>
              <w:rFonts w:cstheme="minorHAnsi"/>
            </w:rPr>
            <w:t>Enter observations of non-compliance, comments or notes here.</w:t>
          </w:r>
        </w:p>
      </w:docPartBody>
    </w:docPart>
    <w:docPart>
      <w:docPartPr>
        <w:name w:val="3C2831CABE6C46A48E7CB1F7F1BCA092"/>
        <w:category>
          <w:name w:val="General"/>
          <w:gallery w:val="placeholder"/>
        </w:category>
        <w:types>
          <w:type w:val="bbPlcHdr"/>
        </w:types>
        <w:behaviors>
          <w:behavior w:val="content"/>
        </w:behaviors>
        <w:guid w:val="{A2174ECE-5669-478D-A0E6-3E0EE3784AFE}"/>
      </w:docPartPr>
      <w:docPartBody>
        <w:p w:rsidR="003459DB" w:rsidRDefault="001E17B6" w:rsidP="001E17B6">
          <w:pPr>
            <w:pStyle w:val="3C2831CABE6C46A48E7CB1F7F1BCA092"/>
          </w:pPr>
          <w:r w:rsidRPr="0084305D">
            <w:rPr>
              <w:rFonts w:cstheme="minorHAnsi"/>
            </w:rPr>
            <w:t>Enter observations of non-compliance, comments or notes here.</w:t>
          </w:r>
        </w:p>
      </w:docPartBody>
    </w:docPart>
    <w:docPart>
      <w:docPartPr>
        <w:name w:val="4C16456E39124D8BA0B1A8ED748DF053"/>
        <w:category>
          <w:name w:val="General"/>
          <w:gallery w:val="placeholder"/>
        </w:category>
        <w:types>
          <w:type w:val="bbPlcHdr"/>
        </w:types>
        <w:behaviors>
          <w:behavior w:val="content"/>
        </w:behaviors>
        <w:guid w:val="{A32E53B4-9EE5-4FF9-983C-0C7106C2F4C5}"/>
      </w:docPartPr>
      <w:docPartBody>
        <w:p w:rsidR="003459DB" w:rsidRDefault="001E17B6" w:rsidP="001E17B6">
          <w:pPr>
            <w:pStyle w:val="4C16456E39124D8BA0B1A8ED748DF053"/>
          </w:pPr>
          <w:r w:rsidRPr="0084305D">
            <w:rPr>
              <w:rFonts w:cstheme="minorHAnsi"/>
            </w:rPr>
            <w:t>Enter observations of non-compliance, comments or notes here.</w:t>
          </w:r>
        </w:p>
      </w:docPartBody>
    </w:docPart>
    <w:docPart>
      <w:docPartPr>
        <w:name w:val="468F48BB05AC4485866259CB0DE24BBD"/>
        <w:category>
          <w:name w:val="General"/>
          <w:gallery w:val="placeholder"/>
        </w:category>
        <w:types>
          <w:type w:val="bbPlcHdr"/>
        </w:types>
        <w:behaviors>
          <w:behavior w:val="content"/>
        </w:behaviors>
        <w:guid w:val="{497E8CF4-91E4-4433-A400-6CF6BB254B97}"/>
      </w:docPartPr>
      <w:docPartBody>
        <w:p w:rsidR="003459DB" w:rsidRDefault="001E17B6" w:rsidP="001E17B6">
          <w:pPr>
            <w:pStyle w:val="468F48BB05AC4485866259CB0DE24BBD"/>
          </w:pPr>
          <w:r w:rsidRPr="0084305D">
            <w:rPr>
              <w:rFonts w:cstheme="minorHAnsi"/>
            </w:rPr>
            <w:t>Enter observations of non-compliance, comments or notes here.</w:t>
          </w:r>
        </w:p>
      </w:docPartBody>
    </w:docPart>
    <w:docPart>
      <w:docPartPr>
        <w:name w:val="8405F1E66DFA489E9433AF84E00310DE"/>
        <w:category>
          <w:name w:val="General"/>
          <w:gallery w:val="placeholder"/>
        </w:category>
        <w:types>
          <w:type w:val="bbPlcHdr"/>
        </w:types>
        <w:behaviors>
          <w:behavior w:val="content"/>
        </w:behaviors>
        <w:guid w:val="{210BBE18-6B8F-47F1-869D-12A815A0AFA2}"/>
      </w:docPartPr>
      <w:docPartBody>
        <w:p w:rsidR="00A33ED0" w:rsidRDefault="003459DB" w:rsidP="003459DB">
          <w:pPr>
            <w:pStyle w:val="8405F1E66DFA489E9433AF84E00310DE"/>
          </w:pPr>
          <w:r w:rsidRPr="00C34C63">
            <w:rPr>
              <w:rFonts w:cstheme="minorHAnsi"/>
            </w:rPr>
            <w:t>Enter observations of non-compliance, comments or notes here.</w:t>
          </w:r>
        </w:p>
      </w:docPartBody>
    </w:docPart>
    <w:docPart>
      <w:docPartPr>
        <w:name w:val="4248DC71CDFA40129AB6CDF38EC0C9CE"/>
        <w:category>
          <w:name w:val="General"/>
          <w:gallery w:val="placeholder"/>
        </w:category>
        <w:types>
          <w:type w:val="bbPlcHdr"/>
        </w:types>
        <w:behaviors>
          <w:behavior w:val="content"/>
        </w:behaviors>
        <w:guid w:val="{240DF7D5-9E32-4949-BEB9-0C2856F78E10}"/>
      </w:docPartPr>
      <w:docPartBody>
        <w:p w:rsidR="00A33ED0" w:rsidRDefault="003459DB" w:rsidP="003459DB">
          <w:pPr>
            <w:pStyle w:val="4248DC71CDFA40129AB6CDF38EC0C9CE"/>
          </w:pPr>
          <w:r w:rsidRPr="00C34C63">
            <w:rPr>
              <w:rFonts w:cstheme="minorHAnsi"/>
            </w:rPr>
            <w:t>Enter observations of non-compliance, comments or notes here.</w:t>
          </w:r>
        </w:p>
      </w:docPartBody>
    </w:docPart>
    <w:docPart>
      <w:docPartPr>
        <w:name w:val="A0EBAF4DF73D496B8208484720D201F0"/>
        <w:category>
          <w:name w:val="General"/>
          <w:gallery w:val="placeholder"/>
        </w:category>
        <w:types>
          <w:type w:val="bbPlcHdr"/>
        </w:types>
        <w:behaviors>
          <w:behavior w:val="content"/>
        </w:behaviors>
        <w:guid w:val="{511D8BAD-D572-48DE-A86F-8E79D818CA61}"/>
      </w:docPartPr>
      <w:docPartBody>
        <w:p w:rsidR="00A33ED0" w:rsidRDefault="003459DB" w:rsidP="003459DB">
          <w:pPr>
            <w:pStyle w:val="A0EBAF4DF73D496B8208484720D201F0"/>
          </w:pPr>
          <w:r w:rsidRPr="00C34C63">
            <w:rPr>
              <w:rFonts w:cstheme="minorHAnsi"/>
            </w:rPr>
            <w:t>Enter observations of non-compliance, comments or notes here.</w:t>
          </w:r>
        </w:p>
      </w:docPartBody>
    </w:docPart>
    <w:docPart>
      <w:docPartPr>
        <w:name w:val="FF76BF9E55BD4B168EE7C87ED06B8C98"/>
        <w:category>
          <w:name w:val="General"/>
          <w:gallery w:val="placeholder"/>
        </w:category>
        <w:types>
          <w:type w:val="bbPlcHdr"/>
        </w:types>
        <w:behaviors>
          <w:behavior w:val="content"/>
        </w:behaviors>
        <w:guid w:val="{A33B941E-761D-42FB-AED0-3C0BBF1673E0}"/>
      </w:docPartPr>
      <w:docPartBody>
        <w:p w:rsidR="00A33ED0" w:rsidRDefault="003459DB" w:rsidP="003459DB">
          <w:pPr>
            <w:pStyle w:val="FF76BF9E55BD4B168EE7C87ED06B8C98"/>
          </w:pPr>
          <w:r w:rsidRPr="00C34C63">
            <w:rPr>
              <w:rFonts w:cstheme="minorHAnsi"/>
            </w:rPr>
            <w:t>Enter observations of non-compliance, comments or notes here.</w:t>
          </w:r>
        </w:p>
      </w:docPartBody>
    </w:docPart>
    <w:docPart>
      <w:docPartPr>
        <w:name w:val="884282FBF54240B4B07CEC993C6FDA8F"/>
        <w:category>
          <w:name w:val="General"/>
          <w:gallery w:val="placeholder"/>
        </w:category>
        <w:types>
          <w:type w:val="bbPlcHdr"/>
        </w:types>
        <w:behaviors>
          <w:behavior w:val="content"/>
        </w:behaviors>
        <w:guid w:val="{B8344BE4-D4D8-4405-8D92-85A776B72D94}"/>
      </w:docPartPr>
      <w:docPartBody>
        <w:p w:rsidR="00A33ED0" w:rsidRDefault="003459DB" w:rsidP="003459DB">
          <w:pPr>
            <w:pStyle w:val="884282FBF54240B4B07CEC993C6FDA8F"/>
          </w:pPr>
          <w:r w:rsidRPr="00C34C63">
            <w:rPr>
              <w:rFonts w:cstheme="minorHAnsi"/>
            </w:rPr>
            <w:t>Enter observations of non-compliance, comments or notes here.</w:t>
          </w:r>
        </w:p>
      </w:docPartBody>
    </w:docPart>
    <w:docPart>
      <w:docPartPr>
        <w:name w:val="782320FEB186432C858E413B7E51FF03"/>
        <w:category>
          <w:name w:val="General"/>
          <w:gallery w:val="placeholder"/>
        </w:category>
        <w:types>
          <w:type w:val="bbPlcHdr"/>
        </w:types>
        <w:behaviors>
          <w:behavior w:val="content"/>
        </w:behaviors>
        <w:guid w:val="{B4E4D3CB-EA59-4415-A30B-80EF0966F0FB}"/>
      </w:docPartPr>
      <w:docPartBody>
        <w:p w:rsidR="00A33ED0" w:rsidRDefault="003459DB" w:rsidP="003459DB">
          <w:pPr>
            <w:pStyle w:val="782320FEB186432C858E413B7E51FF03"/>
          </w:pPr>
          <w:r w:rsidRPr="00C34C63">
            <w:rPr>
              <w:rFonts w:cstheme="minorHAnsi"/>
            </w:rPr>
            <w:t>Enter observations of non-compliance, comments or notes here.</w:t>
          </w:r>
        </w:p>
      </w:docPartBody>
    </w:docPart>
    <w:docPart>
      <w:docPartPr>
        <w:name w:val="71C36EC8FC054BA6BDC4840E9F5B68F2"/>
        <w:category>
          <w:name w:val="General"/>
          <w:gallery w:val="placeholder"/>
        </w:category>
        <w:types>
          <w:type w:val="bbPlcHdr"/>
        </w:types>
        <w:behaviors>
          <w:behavior w:val="content"/>
        </w:behaviors>
        <w:guid w:val="{C23BABEC-DA8B-48F4-9A97-8FF9EF5C3BA1}"/>
      </w:docPartPr>
      <w:docPartBody>
        <w:p w:rsidR="00A33ED0" w:rsidRDefault="003459DB" w:rsidP="003459DB">
          <w:pPr>
            <w:pStyle w:val="71C36EC8FC054BA6BDC4840E9F5B68F2"/>
          </w:pPr>
          <w:r w:rsidRPr="00C34C63">
            <w:rPr>
              <w:rFonts w:cstheme="minorHAnsi"/>
            </w:rPr>
            <w:t>Enter observations of non-compliance, comments or notes here.</w:t>
          </w:r>
        </w:p>
      </w:docPartBody>
    </w:docPart>
    <w:docPart>
      <w:docPartPr>
        <w:name w:val="900B2A561D5D402F9C8562648D497120"/>
        <w:category>
          <w:name w:val="General"/>
          <w:gallery w:val="placeholder"/>
        </w:category>
        <w:types>
          <w:type w:val="bbPlcHdr"/>
        </w:types>
        <w:behaviors>
          <w:behavior w:val="content"/>
        </w:behaviors>
        <w:guid w:val="{EC219798-C48A-4F11-BB3D-31C72585B29C}"/>
      </w:docPartPr>
      <w:docPartBody>
        <w:p w:rsidR="00A33ED0" w:rsidRDefault="003459DB" w:rsidP="003459DB">
          <w:pPr>
            <w:pStyle w:val="900B2A561D5D402F9C8562648D497120"/>
          </w:pPr>
          <w:r w:rsidRPr="00C34C63">
            <w:rPr>
              <w:rFonts w:cstheme="minorHAnsi"/>
            </w:rPr>
            <w:t>Enter observations of non-compliance, comments or notes here.</w:t>
          </w:r>
        </w:p>
      </w:docPartBody>
    </w:docPart>
    <w:docPart>
      <w:docPartPr>
        <w:name w:val="17FC8945781A4FD6B6770F8E69AE706C"/>
        <w:category>
          <w:name w:val="General"/>
          <w:gallery w:val="placeholder"/>
        </w:category>
        <w:types>
          <w:type w:val="bbPlcHdr"/>
        </w:types>
        <w:behaviors>
          <w:behavior w:val="content"/>
        </w:behaviors>
        <w:guid w:val="{D427EE5B-77FD-4984-BED9-7C6F06EF7C2B}"/>
      </w:docPartPr>
      <w:docPartBody>
        <w:p w:rsidR="00A33ED0" w:rsidRDefault="003459DB" w:rsidP="003459DB">
          <w:pPr>
            <w:pStyle w:val="17FC8945781A4FD6B6770F8E69AE706C"/>
          </w:pPr>
          <w:r w:rsidRPr="00C34C63">
            <w:rPr>
              <w:rFonts w:cstheme="minorHAnsi"/>
            </w:rPr>
            <w:t>Enter observations of non-compliance, comments or notes here.</w:t>
          </w:r>
        </w:p>
      </w:docPartBody>
    </w:docPart>
    <w:docPart>
      <w:docPartPr>
        <w:name w:val="93C3B374D4A4437F9B677296AB0E47D6"/>
        <w:category>
          <w:name w:val="General"/>
          <w:gallery w:val="placeholder"/>
        </w:category>
        <w:types>
          <w:type w:val="bbPlcHdr"/>
        </w:types>
        <w:behaviors>
          <w:behavior w:val="content"/>
        </w:behaviors>
        <w:guid w:val="{5AE30351-518D-4510-B4F6-1F93051BF247}"/>
      </w:docPartPr>
      <w:docPartBody>
        <w:p w:rsidR="00A33ED0" w:rsidRDefault="003459DB" w:rsidP="003459DB">
          <w:pPr>
            <w:pStyle w:val="93C3B374D4A4437F9B677296AB0E47D6"/>
          </w:pPr>
          <w:r w:rsidRPr="00C34C63">
            <w:rPr>
              <w:rFonts w:cstheme="minorHAnsi"/>
            </w:rPr>
            <w:t>Enter observations of non-compliance, comments or notes here.</w:t>
          </w:r>
        </w:p>
      </w:docPartBody>
    </w:docPart>
    <w:docPart>
      <w:docPartPr>
        <w:name w:val="53C521CCE4D0451FA99175C359B128DB"/>
        <w:category>
          <w:name w:val="General"/>
          <w:gallery w:val="placeholder"/>
        </w:category>
        <w:types>
          <w:type w:val="bbPlcHdr"/>
        </w:types>
        <w:behaviors>
          <w:behavior w:val="content"/>
        </w:behaviors>
        <w:guid w:val="{06DC75B2-8F95-4B4C-AAFB-477630F8EFEB}"/>
      </w:docPartPr>
      <w:docPartBody>
        <w:p w:rsidR="00A33ED0" w:rsidRDefault="003459DB" w:rsidP="003459DB">
          <w:pPr>
            <w:pStyle w:val="53C521CCE4D0451FA99175C359B128DB"/>
          </w:pPr>
          <w:r w:rsidRPr="00C34C63">
            <w:rPr>
              <w:rFonts w:cstheme="minorHAnsi"/>
            </w:rPr>
            <w:t>Enter observations of non-compliance, comments or notes here.</w:t>
          </w:r>
        </w:p>
      </w:docPartBody>
    </w:docPart>
    <w:docPart>
      <w:docPartPr>
        <w:name w:val="744BB80801AF476A91F9AF88FE73CEB9"/>
        <w:category>
          <w:name w:val="General"/>
          <w:gallery w:val="placeholder"/>
        </w:category>
        <w:types>
          <w:type w:val="bbPlcHdr"/>
        </w:types>
        <w:behaviors>
          <w:behavior w:val="content"/>
        </w:behaviors>
        <w:guid w:val="{12158586-DB62-430F-959C-04A5FC92F605}"/>
      </w:docPartPr>
      <w:docPartBody>
        <w:p w:rsidR="00A33ED0" w:rsidRDefault="003459DB" w:rsidP="003459DB">
          <w:pPr>
            <w:pStyle w:val="744BB80801AF476A91F9AF88FE73CEB9"/>
          </w:pPr>
          <w:r w:rsidRPr="00C34C63">
            <w:rPr>
              <w:rFonts w:cstheme="minorHAnsi"/>
            </w:rPr>
            <w:t>Enter observations of non-compliance, comments or notes here.</w:t>
          </w:r>
        </w:p>
      </w:docPartBody>
    </w:docPart>
    <w:docPart>
      <w:docPartPr>
        <w:name w:val="395056ED1DAD4B79BACDE594666B11F6"/>
        <w:category>
          <w:name w:val="General"/>
          <w:gallery w:val="placeholder"/>
        </w:category>
        <w:types>
          <w:type w:val="bbPlcHdr"/>
        </w:types>
        <w:behaviors>
          <w:behavior w:val="content"/>
        </w:behaviors>
        <w:guid w:val="{FA82F3C9-065D-4210-B1B7-768BBD5DDF21}"/>
      </w:docPartPr>
      <w:docPartBody>
        <w:p w:rsidR="00A33ED0" w:rsidRDefault="003459DB" w:rsidP="003459DB">
          <w:pPr>
            <w:pStyle w:val="395056ED1DAD4B79BACDE594666B11F6"/>
          </w:pPr>
          <w:r w:rsidRPr="00C34C63">
            <w:rPr>
              <w:rFonts w:cstheme="minorHAnsi"/>
            </w:rPr>
            <w:t>Enter observations of non-compliance, comments or notes here.</w:t>
          </w:r>
        </w:p>
      </w:docPartBody>
    </w:docPart>
    <w:docPart>
      <w:docPartPr>
        <w:name w:val="AFAA4359BAF9465F93D94C9F2BC087E5"/>
        <w:category>
          <w:name w:val="General"/>
          <w:gallery w:val="placeholder"/>
        </w:category>
        <w:types>
          <w:type w:val="bbPlcHdr"/>
        </w:types>
        <w:behaviors>
          <w:behavior w:val="content"/>
        </w:behaviors>
        <w:guid w:val="{46B64DA5-3CB7-4AD9-81B5-CB367333DF0B}"/>
      </w:docPartPr>
      <w:docPartBody>
        <w:p w:rsidR="00A33ED0" w:rsidRDefault="003459DB" w:rsidP="003459DB">
          <w:pPr>
            <w:pStyle w:val="AFAA4359BAF9465F93D94C9F2BC087E5"/>
          </w:pPr>
          <w:r w:rsidRPr="00C34C63">
            <w:rPr>
              <w:rFonts w:cstheme="minorHAnsi"/>
            </w:rPr>
            <w:t>Enter observations of non-compliance, comments or notes here.</w:t>
          </w:r>
        </w:p>
      </w:docPartBody>
    </w:docPart>
    <w:docPart>
      <w:docPartPr>
        <w:name w:val="00226604848344F99FD00D6EE2D2C00F"/>
        <w:category>
          <w:name w:val="General"/>
          <w:gallery w:val="placeholder"/>
        </w:category>
        <w:types>
          <w:type w:val="bbPlcHdr"/>
        </w:types>
        <w:behaviors>
          <w:behavior w:val="content"/>
        </w:behaviors>
        <w:guid w:val="{C72E030E-418C-4F85-8FA4-55F763EC4125}"/>
      </w:docPartPr>
      <w:docPartBody>
        <w:p w:rsidR="00A33ED0" w:rsidRDefault="003459DB" w:rsidP="003459DB">
          <w:pPr>
            <w:pStyle w:val="00226604848344F99FD00D6EE2D2C00F"/>
          </w:pPr>
          <w:r w:rsidRPr="00C34C63">
            <w:rPr>
              <w:rFonts w:cstheme="minorHAnsi"/>
            </w:rPr>
            <w:t>Enter observations of non-compliance, comments or notes here.</w:t>
          </w:r>
        </w:p>
      </w:docPartBody>
    </w:docPart>
    <w:docPart>
      <w:docPartPr>
        <w:name w:val="93C42BEE790F49D88F1A2A8E0E796EDD"/>
        <w:category>
          <w:name w:val="General"/>
          <w:gallery w:val="placeholder"/>
        </w:category>
        <w:types>
          <w:type w:val="bbPlcHdr"/>
        </w:types>
        <w:behaviors>
          <w:behavior w:val="content"/>
        </w:behaviors>
        <w:guid w:val="{5C09E7FA-3275-4BEA-9EC5-963AD81905A3}"/>
      </w:docPartPr>
      <w:docPartBody>
        <w:p w:rsidR="00A33ED0" w:rsidRDefault="003459DB" w:rsidP="003459DB">
          <w:pPr>
            <w:pStyle w:val="93C42BEE790F49D88F1A2A8E0E796EDD"/>
          </w:pPr>
          <w:r w:rsidRPr="00C34C63">
            <w:rPr>
              <w:rFonts w:cstheme="minorHAnsi"/>
            </w:rPr>
            <w:t>Enter observations of non-compliance, comments or notes here.</w:t>
          </w:r>
        </w:p>
      </w:docPartBody>
    </w:docPart>
    <w:docPart>
      <w:docPartPr>
        <w:name w:val="6AEA400BFC5D49D59A564B99BE68606A"/>
        <w:category>
          <w:name w:val="General"/>
          <w:gallery w:val="placeholder"/>
        </w:category>
        <w:types>
          <w:type w:val="bbPlcHdr"/>
        </w:types>
        <w:behaviors>
          <w:behavior w:val="content"/>
        </w:behaviors>
        <w:guid w:val="{436B1284-6CC8-48E2-9B60-9C14F1B7FCDA}"/>
      </w:docPartPr>
      <w:docPartBody>
        <w:p w:rsidR="00A33ED0" w:rsidRDefault="003459DB" w:rsidP="003459DB">
          <w:pPr>
            <w:pStyle w:val="6AEA400BFC5D49D59A564B99BE68606A"/>
          </w:pPr>
          <w:r w:rsidRPr="00C34C63">
            <w:rPr>
              <w:rFonts w:cstheme="minorHAnsi"/>
            </w:rPr>
            <w:t>Enter observations of non-compliance, comments or notes here.</w:t>
          </w:r>
        </w:p>
      </w:docPartBody>
    </w:docPart>
    <w:docPart>
      <w:docPartPr>
        <w:name w:val="783517CE275A4790B5FB508AB8685FA2"/>
        <w:category>
          <w:name w:val="General"/>
          <w:gallery w:val="placeholder"/>
        </w:category>
        <w:types>
          <w:type w:val="bbPlcHdr"/>
        </w:types>
        <w:behaviors>
          <w:behavior w:val="content"/>
        </w:behaviors>
        <w:guid w:val="{33E386E4-4283-434F-92D9-0A4E7C1C4FEC}"/>
      </w:docPartPr>
      <w:docPartBody>
        <w:p w:rsidR="00A33ED0" w:rsidRDefault="003459DB" w:rsidP="003459DB">
          <w:pPr>
            <w:pStyle w:val="783517CE275A4790B5FB508AB8685FA2"/>
          </w:pPr>
          <w:r w:rsidRPr="00C34C63">
            <w:rPr>
              <w:rFonts w:cstheme="minorHAnsi"/>
            </w:rPr>
            <w:t>Enter observations of non-compliance, comments or notes here.</w:t>
          </w:r>
        </w:p>
      </w:docPartBody>
    </w:docPart>
    <w:docPart>
      <w:docPartPr>
        <w:name w:val="5B91FDEC55EE4A7EA251112A741D8AF7"/>
        <w:category>
          <w:name w:val="General"/>
          <w:gallery w:val="placeholder"/>
        </w:category>
        <w:types>
          <w:type w:val="bbPlcHdr"/>
        </w:types>
        <w:behaviors>
          <w:behavior w:val="content"/>
        </w:behaviors>
        <w:guid w:val="{81836967-3124-4F49-AA7B-6CA940095225}"/>
      </w:docPartPr>
      <w:docPartBody>
        <w:p w:rsidR="00A33ED0" w:rsidRDefault="003459DB" w:rsidP="003459DB">
          <w:pPr>
            <w:pStyle w:val="5B91FDEC55EE4A7EA251112A741D8AF7"/>
          </w:pPr>
          <w:r w:rsidRPr="00C34C63">
            <w:rPr>
              <w:rFonts w:cstheme="minorHAnsi"/>
            </w:rPr>
            <w:t>Enter observations of non-compliance, comments or notes here.</w:t>
          </w:r>
        </w:p>
      </w:docPartBody>
    </w:docPart>
    <w:docPart>
      <w:docPartPr>
        <w:name w:val="739D2B5C574440929CA975F40369B071"/>
        <w:category>
          <w:name w:val="General"/>
          <w:gallery w:val="placeholder"/>
        </w:category>
        <w:types>
          <w:type w:val="bbPlcHdr"/>
        </w:types>
        <w:behaviors>
          <w:behavior w:val="content"/>
        </w:behaviors>
        <w:guid w:val="{C7490E6A-D808-4F8E-9CF8-F9731BDBC8B7}"/>
      </w:docPartPr>
      <w:docPartBody>
        <w:p w:rsidR="00A33ED0" w:rsidRDefault="003459DB" w:rsidP="003459DB">
          <w:pPr>
            <w:pStyle w:val="739D2B5C574440929CA975F40369B071"/>
          </w:pPr>
          <w:r w:rsidRPr="00C34C63">
            <w:rPr>
              <w:rFonts w:cstheme="minorHAnsi"/>
            </w:rPr>
            <w:t>Enter observations of non-compliance, comments or notes here.</w:t>
          </w:r>
        </w:p>
      </w:docPartBody>
    </w:docPart>
    <w:docPart>
      <w:docPartPr>
        <w:name w:val="5DDC3BE67D904098895A449E4E298EB4"/>
        <w:category>
          <w:name w:val="General"/>
          <w:gallery w:val="placeholder"/>
        </w:category>
        <w:types>
          <w:type w:val="bbPlcHdr"/>
        </w:types>
        <w:behaviors>
          <w:behavior w:val="content"/>
        </w:behaviors>
        <w:guid w:val="{8575F996-CAC2-4507-81AA-DD045725C3EC}"/>
      </w:docPartPr>
      <w:docPartBody>
        <w:p w:rsidR="00A33ED0" w:rsidRDefault="003459DB" w:rsidP="003459DB">
          <w:pPr>
            <w:pStyle w:val="5DDC3BE67D904098895A449E4E298EB4"/>
          </w:pPr>
          <w:r w:rsidRPr="00C34C63">
            <w:rPr>
              <w:rFonts w:cstheme="minorHAnsi"/>
            </w:rPr>
            <w:t>Enter observations of non-compliance, comments or notes here.</w:t>
          </w:r>
        </w:p>
      </w:docPartBody>
    </w:docPart>
    <w:docPart>
      <w:docPartPr>
        <w:name w:val="7C7ADBCBF4DB470F8CADDD3CE4E1C1AE"/>
        <w:category>
          <w:name w:val="General"/>
          <w:gallery w:val="placeholder"/>
        </w:category>
        <w:types>
          <w:type w:val="bbPlcHdr"/>
        </w:types>
        <w:behaviors>
          <w:behavior w:val="content"/>
        </w:behaviors>
        <w:guid w:val="{F7499759-F749-4270-A1AC-A477C4BDABD2}"/>
      </w:docPartPr>
      <w:docPartBody>
        <w:p w:rsidR="00A33ED0" w:rsidRDefault="003459DB" w:rsidP="003459DB">
          <w:pPr>
            <w:pStyle w:val="7C7ADBCBF4DB470F8CADDD3CE4E1C1AE"/>
          </w:pPr>
          <w:r w:rsidRPr="00C34C63">
            <w:rPr>
              <w:rFonts w:cstheme="minorHAnsi"/>
            </w:rPr>
            <w:t>Enter observations of non-compliance, comments or notes here.</w:t>
          </w:r>
        </w:p>
      </w:docPartBody>
    </w:docPart>
    <w:docPart>
      <w:docPartPr>
        <w:name w:val="476B5570347B48F1963D472A33BC7312"/>
        <w:category>
          <w:name w:val="General"/>
          <w:gallery w:val="placeholder"/>
        </w:category>
        <w:types>
          <w:type w:val="bbPlcHdr"/>
        </w:types>
        <w:behaviors>
          <w:behavior w:val="content"/>
        </w:behaviors>
        <w:guid w:val="{23E36D85-0E09-49EC-9610-79E3A49D16E0}"/>
      </w:docPartPr>
      <w:docPartBody>
        <w:p w:rsidR="00A33ED0" w:rsidRDefault="003459DB" w:rsidP="003459DB">
          <w:pPr>
            <w:pStyle w:val="476B5570347B48F1963D472A33BC7312"/>
          </w:pPr>
          <w:r w:rsidRPr="00C34C63">
            <w:rPr>
              <w:rFonts w:cstheme="minorHAnsi"/>
            </w:rPr>
            <w:t>Enter observations of non-compliance, comments or notes here.</w:t>
          </w:r>
        </w:p>
      </w:docPartBody>
    </w:docPart>
    <w:docPart>
      <w:docPartPr>
        <w:name w:val="AA47A58176CC4EB4A27820DE63B95B95"/>
        <w:category>
          <w:name w:val="General"/>
          <w:gallery w:val="placeholder"/>
        </w:category>
        <w:types>
          <w:type w:val="bbPlcHdr"/>
        </w:types>
        <w:behaviors>
          <w:behavior w:val="content"/>
        </w:behaviors>
        <w:guid w:val="{EB819A55-9931-4E62-A8F4-7DEF262BAFC6}"/>
      </w:docPartPr>
      <w:docPartBody>
        <w:p w:rsidR="00A33ED0" w:rsidRDefault="003459DB" w:rsidP="003459DB">
          <w:pPr>
            <w:pStyle w:val="AA47A58176CC4EB4A27820DE63B95B95"/>
          </w:pPr>
          <w:r w:rsidRPr="00C34C63">
            <w:rPr>
              <w:rFonts w:cstheme="minorHAnsi"/>
            </w:rPr>
            <w:t>Enter observations of non-compliance, comments or notes here.</w:t>
          </w:r>
        </w:p>
      </w:docPartBody>
    </w:docPart>
    <w:docPart>
      <w:docPartPr>
        <w:name w:val="246C5060262E4F9E860A528FAAFE66BF"/>
        <w:category>
          <w:name w:val="General"/>
          <w:gallery w:val="placeholder"/>
        </w:category>
        <w:types>
          <w:type w:val="bbPlcHdr"/>
        </w:types>
        <w:behaviors>
          <w:behavior w:val="content"/>
        </w:behaviors>
        <w:guid w:val="{1B2B2399-9DB7-4DB0-BF12-73F55F2CFCE5}"/>
      </w:docPartPr>
      <w:docPartBody>
        <w:p w:rsidR="00A33ED0" w:rsidRDefault="003459DB" w:rsidP="003459DB">
          <w:pPr>
            <w:pStyle w:val="246C5060262E4F9E860A528FAAFE66BF"/>
          </w:pPr>
          <w:r w:rsidRPr="00C34C63">
            <w:rPr>
              <w:rFonts w:cstheme="minorHAnsi"/>
            </w:rPr>
            <w:t>Enter observations of non-compliance, comments or notes here.</w:t>
          </w:r>
        </w:p>
      </w:docPartBody>
    </w:docPart>
    <w:docPart>
      <w:docPartPr>
        <w:name w:val="3A265BA2876B481385DBE68424929D2D"/>
        <w:category>
          <w:name w:val="General"/>
          <w:gallery w:val="placeholder"/>
        </w:category>
        <w:types>
          <w:type w:val="bbPlcHdr"/>
        </w:types>
        <w:behaviors>
          <w:behavior w:val="content"/>
        </w:behaviors>
        <w:guid w:val="{BCB23CAC-E99D-4307-AEF0-CBDADD124DDA}"/>
      </w:docPartPr>
      <w:docPartBody>
        <w:p w:rsidR="00A33ED0" w:rsidRDefault="003459DB" w:rsidP="003459DB">
          <w:pPr>
            <w:pStyle w:val="3A265BA2876B481385DBE68424929D2D"/>
          </w:pPr>
          <w:r w:rsidRPr="00C34C63">
            <w:rPr>
              <w:rFonts w:cstheme="minorHAnsi"/>
            </w:rPr>
            <w:t>Enter observations of non-compliance, comments or notes here.</w:t>
          </w:r>
        </w:p>
      </w:docPartBody>
    </w:docPart>
    <w:docPart>
      <w:docPartPr>
        <w:name w:val="CF4B33520571495396608C81F9577A62"/>
        <w:category>
          <w:name w:val="General"/>
          <w:gallery w:val="placeholder"/>
        </w:category>
        <w:types>
          <w:type w:val="bbPlcHdr"/>
        </w:types>
        <w:behaviors>
          <w:behavior w:val="content"/>
        </w:behaviors>
        <w:guid w:val="{4827130F-A535-4B5C-90A1-235C524A048C}"/>
      </w:docPartPr>
      <w:docPartBody>
        <w:p w:rsidR="00A33ED0" w:rsidRDefault="003459DB" w:rsidP="003459DB">
          <w:pPr>
            <w:pStyle w:val="CF4B33520571495396608C81F9577A62"/>
          </w:pPr>
          <w:r w:rsidRPr="00C34C63">
            <w:rPr>
              <w:rFonts w:cstheme="minorHAnsi"/>
            </w:rPr>
            <w:t>Enter observations of non-compliance, comments or notes here.</w:t>
          </w:r>
        </w:p>
      </w:docPartBody>
    </w:docPart>
    <w:docPart>
      <w:docPartPr>
        <w:name w:val="8E4168B45EC74562AA203A5CA295AA1F"/>
        <w:category>
          <w:name w:val="General"/>
          <w:gallery w:val="placeholder"/>
        </w:category>
        <w:types>
          <w:type w:val="bbPlcHdr"/>
        </w:types>
        <w:behaviors>
          <w:behavior w:val="content"/>
        </w:behaviors>
        <w:guid w:val="{D9669E42-1D3A-48B6-8DAF-2AB647CBD112}"/>
      </w:docPartPr>
      <w:docPartBody>
        <w:p w:rsidR="00A33ED0" w:rsidRDefault="003459DB" w:rsidP="003459DB">
          <w:pPr>
            <w:pStyle w:val="8E4168B45EC74562AA203A5CA295AA1F"/>
          </w:pPr>
          <w:r w:rsidRPr="00C34C63">
            <w:rPr>
              <w:rFonts w:cstheme="minorHAnsi"/>
            </w:rPr>
            <w:t>Enter observations of non-compliance, comments or notes here.</w:t>
          </w:r>
        </w:p>
      </w:docPartBody>
    </w:docPart>
    <w:docPart>
      <w:docPartPr>
        <w:name w:val="1E12159318E1425E8C971B78F534FF6D"/>
        <w:category>
          <w:name w:val="General"/>
          <w:gallery w:val="placeholder"/>
        </w:category>
        <w:types>
          <w:type w:val="bbPlcHdr"/>
        </w:types>
        <w:behaviors>
          <w:behavior w:val="content"/>
        </w:behaviors>
        <w:guid w:val="{C1C7E19D-FF03-4E85-BB08-6CA3AA8D0369}"/>
      </w:docPartPr>
      <w:docPartBody>
        <w:p w:rsidR="00A33ED0" w:rsidRDefault="003459DB" w:rsidP="003459DB">
          <w:pPr>
            <w:pStyle w:val="1E12159318E1425E8C971B78F534FF6D"/>
          </w:pPr>
          <w:r w:rsidRPr="00C34C63">
            <w:rPr>
              <w:rFonts w:cstheme="minorHAnsi"/>
            </w:rPr>
            <w:t>Enter observations of non-compliance, comments or notes here.</w:t>
          </w:r>
        </w:p>
      </w:docPartBody>
    </w:docPart>
    <w:docPart>
      <w:docPartPr>
        <w:name w:val="0D756979F6EC4ACDA8CCDB7615F8919E"/>
        <w:category>
          <w:name w:val="General"/>
          <w:gallery w:val="placeholder"/>
        </w:category>
        <w:types>
          <w:type w:val="bbPlcHdr"/>
        </w:types>
        <w:behaviors>
          <w:behavior w:val="content"/>
        </w:behaviors>
        <w:guid w:val="{1680FA5D-0D55-413E-8E2E-53F1470A5A8D}"/>
      </w:docPartPr>
      <w:docPartBody>
        <w:p w:rsidR="00A33ED0" w:rsidRDefault="003459DB" w:rsidP="003459DB">
          <w:pPr>
            <w:pStyle w:val="0D756979F6EC4ACDA8CCDB7615F8919E"/>
          </w:pPr>
          <w:r w:rsidRPr="00C34C63">
            <w:rPr>
              <w:rFonts w:cstheme="minorHAnsi"/>
            </w:rPr>
            <w:t>Enter observations of non-compliance, comments or notes here.</w:t>
          </w:r>
        </w:p>
      </w:docPartBody>
    </w:docPart>
    <w:docPart>
      <w:docPartPr>
        <w:name w:val="78AB5A3FE3D74DA0BCCE35BE1573ACD0"/>
        <w:category>
          <w:name w:val="General"/>
          <w:gallery w:val="placeholder"/>
        </w:category>
        <w:types>
          <w:type w:val="bbPlcHdr"/>
        </w:types>
        <w:behaviors>
          <w:behavior w:val="content"/>
        </w:behaviors>
        <w:guid w:val="{D239DA6E-955B-403F-8548-C81544C956A3}"/>
      </w:docPartPr>
      <w:docPartBody>
        <w:p w:rsidR="00A33ED0" w:rsidRDefault="003459DB" w:rsidP="003459DB">
          <w:pPr>
            <w:pStyle w:val="78AB5A3FE3D74DA0BCCE35BE1573ACD0"/>
          </w:pPr>
          <w:r w:rsidRPr="00C34C63">
            <w:rPr>
              <w:rFonts w:cstheme="minorHAnsi"/>
            </w:rPr>
            <w:t>Enter observations of non-compliance, comments or notes here.</w:t>
          </w:r>
        </w:p>
      </w:docPartBody>
    </w:docPart>
    <w:docPart>
      <w:docPartPr>
        <w:name w:val="C354DA53533140E892F1695C5719C78B"/>
        <w:category>
          <w:name w:val="General"/>
          <w:gallery w:val="placeholder"/>
        </w:category>
        <w:types>
          <w:type w:val="bbPlcHdr"/>
        </w:types>
        <w:behaviors>
          <w:behavior w:val="content"/>
        </w:behaviors>
        <w:guid w:val="{4067A60E-C72A-4B93-8742-78B280EC9D9B}"/>
      </w:docPartPr>
      <w:docPartBody>
        <w:p w:rsidR="00A33ED0" w:rsidRDefault="003459DB" w:rsidP="003459DB">
          <w:pPr>
            <w:pStyle w:val="C354DA53533140E892F1695C5719C78B"/>
          </w:pPr>
          <w:r w:rsidRPr="00C34C63">
            <w:rPr>
              <w:rFonts w:cstheme="minorHAnsi"/>
            </w:rPr>
            <w:t>Enter observations of non-compliance, comments or notes here.</w:t>
          </w:r>
        </w:p>
      </w:docPartBody>
    </w:docPart>
    <w:docPart>
      <w:docPartPr>
        <w:name w:val="F659023EE62945808ED246EFE2026773"/>
        <w:category>
          <w:name w:val="General"/>
          <w:gallery w:val="placeholder"/>
        </w:category>
        <w:types>
          <w:type w:val="bbPlcHdr"/>
        </w:types>
        <w:behaviors>
          <w:behavior w:val="content"/>
        </w:behaviors>
        <w:guid w:val="{5612832C-76B5-4EBC-A5A0-D8F682B2AC9D}"/>
      </w:docPartPr>
      <w:docPartBody>
        <w:p w:rsidR="00A33ED0" w:rsidRDefault="003459DB" w:rsidP="003459DB">
          <w:pPr>
            <w:pStyle w:val="F659023EE62945808ED246EFE2026773"/>
          </w:pPr>
          <w:r w:rsidRPr="00C34C63">
            <w:rPr>
              <w:rFonts w:cstheme="minorHAnsi"/>
            </w:rPr>
            <w:t>Enter observations of non-compliance, comments or notes here.</w:t>
          </w:r>
        </w:p>
      </w:docPartBody>
    </w:docPart>
    <w:docPart>
      <w:docPartPr>
        <w:name w:val="1C4974D5D40846C2BDD1554EE627DDE0"/>
        <w:category>
          <w:name w:val="General"/>
          <w:gallery w:val="placeholder"/>
        </w:category>
        <w:types>
          <w:type w:val="bbPlcHdr"/>
        </w:types>
        <w:behaviors>
          <w:behavior w:val="content"/>
        </w:behaviors>
        <w:guid w:val="{37DDEF5C-A3A9-4B04-B7C3-D1FC97E74963}"/>
      </w:docPartPr>
      <w:docPartBody>
        <w:p w:rsidR="00A33ED0" w:rsidRDefault="003459DB" w:rsidP="003459DB">
          <w:pPr>
            <w:pStyle w:val="1C4974D5D40846C2BDD1554EE627DDE0"/>
          </w:pPr>
          <w:r w:rsidRPr="00C34C63">
            <w:rPr>
              <w:rFonts w:cstheme="minorHAnsi"/>
            </w:rPr>
            <w:t>Enter observations of non-compliance, comments or notes here.</w:t>
          </w:r>
        </w:p>
      </w:docPartBody>
    </w:docPart>
    <w:docPart>
      <w:docPartPr>
        <w:name w:val="ABD18D0A8F304CF2894EEA4E783FAADA"/>
        <w:category>
          <w:name w:val="General"/>
          <w:gallery w:val="placeholder"/>
        </w:category>
        <w:types>
          <w:type w:val="bbPlcHdr"/>
        </w:types>
        <w:behaviors>
          <w:behavior w:val="content"/>
        </w:behaviors>
        <w:guid w:val="{99286D8C-AE80-4A03-AD57-4EE6D548F829}"/>
      </w:docPartPr>
      <w:docPartBody>
        <w:p w:rsidR="00A33ED0" w:rsidRDefault="003459DB" w:rsidP="003459DB">
          <w:pPr>
            <w:pStyle w:val="ABD18D0A8F304CF2894EEA4E783FAADA"/>
          </w:pPr>
          <w:r w:rsidRPr="00C34C63">
            <w:rPr>
              <w:rFonts w:cstheme="minorHAnsi"/>
            </w:rPr>
            <w:t>Enter observations of non-compliance, comments or notes here.</w:t>
          </w:r>
        </w:p>
      </w:docPartBody>
    </w:docPart>
    <w:docPart>
      <w:docPartPr>
        <w:name w:val="D80029D4EB5B4423B4EAE2A5C8DC4CEF"/>
        <w:category>
          <w:name w:val="General"/>
          <w:gallery w:val="placeholder"/>
        </w:category>
        <w:types>
          <w:type w:val="bbPlcHdr"/>
        </w:types>
        <w:behaviors>
          <w:behavior w:val="content"/>
        </w:behaviors>
        <w:guid w:val="{F9BFF8FD-20D0-4D05-95CB-0A68E69354C1}"/>
      </w:docPartPr>
      <w:docPartBody>
        <w:p w:rsidR="00A33ED0" w:rsidRDefault="003459DB" w:rsidP="003459DB">
          <w:pPr>
            <w:pStyle w:val="D80029D4EB5B4423B4EAE2A5C8DC4CEF"/>
          </w:pPr>
          <w:r w:rsidRPr="00C34C63">
            <w:rPr>
              <w:rFonts w:cstheme="minorHAnsi"/>
            </w:rPr>
            <w:t>Enter observations of non-compliance, comments or notes here.</w:t>
          </w:r>
        </w:p>
      </w:docPartBody>
    </w:docPart>
    <w:docPart>
      <w:docPartPr>
        <w:name w:val="20DC438D8D804769A7595259FF559004"/>
        <w:category>
          <w:name w:val="General"/>
          <w:gallery w:val="placeholder"/>
        </w:category>
        <w:types>
          <w:type w:val="bbPlcHdr"/>
        </w:types>
        <w:behaviors>
          <w:behavior w:val="content"/>
        </w:behaviors>
        <w:guid w:val="{AAEFCF8C-5901-4B93-96A7-73160B3A9AE7}"/>
      </w:docPartPr>
      <w:docPartBody>
        <w:p w:rsidR="00A33ED0" w:rsidRDefault="003459DB" w:rsidP="003459DB">
          <w:pPr>
            <w:pStyle w:val="20DC438D8D804769A7595259FF559004"/>
          </w:pPr>
          <w:r w:rsidRPr="00C34C63">
            <w:rPr>
              <w:rFonts w:cstheme="minorHAnsi"/>
            </w:rPr>
            <w:t>Enter observations of non-compliance, comments or notes here.</w:t>
          </w:r>
        </w:p>
      </w:docPartBody>
    </w:docPart>
    <w:docPart>
      <w:docPartPr>
        <w:name w:val="B20D9EAFC1614A71B980D999F27D2B18"/>
        <w:category>
          <w:name w:val="General"/>
          <w:gallery w:val="placeholder"/>
        </w:category>
        <w:types>
          <w:type w:val="bbPlcHdr"/>
        </w:types>
        <w:behaviors>
          <w:behavior w:val="content"/>
        </w:behaviors>
        <w:guid w:val="{590D58E4-99EF-4694-AA0F-DCA8873B5D53}"/>
      </w:docPartPr>
      <w:docPartBody>
        <w:p w:rsidR="00A33ED0" w:rsidRDefault="003459DB" w:rsidP="003459DB">
          <w:pPr>
            <w:pStyle w:val="B20D9EAFC1614A71B980D999F27D2B18"/>
          </w:pPr>
          <w:r w:rsidRPr="00C34C63">
            <w:rPr>
              <w:rFonts w:cstheme="minorHAnsi"/>
            </w:rPr>
            <w:t>Enter observations of non-compliance, comments or notes here.</w:t>
          </w:r>
        </w:p>
      </w:docPartBody>
    </w:docPart>
    <w:docPart>
      <w:docPartPr>
        <w:name w:val="0AFCEB6A0A8E4F04807A3D791AB14D8C"/>
        <w:category>
          <w:name w:val="General"/>
          <w:gallery w:val="placeholder"/>
        </w:category>
        <w:types>
          <w:type w:val="bbPlcHdr"/>
        </w:types>
        <w:behaviors>
          <w:behavior w:val="content"/>
        </w:behaviors>
        <w:guid w:val="{5F671CA5-96C7-411E-A358-F1A9AE7826B9}"/>
      </w:docPartPr>
      <w:docPartBody>
        <w:p w:rsidR="00A33ED0" w:rsidRDefault="003459DB" w:rsidP="003459DB">
          <w:pPr>
            <w:pStyle w:val="0AFCEB6A0A8E4F04807A3D791AB14D8C"/>
          </w:pPr>
          <w:r w:rsidRPr="00C34C63">
            <w:rPr>
              <w:rFonts w:cstheme="minorHAnsi"/>
            </w:rPr>
            <w:t>Enter observations of non-compliance, comments or notes here.</w:t>
          </w:r>
        </w:p>
      </w:docPartBody>
    </w:docPart>
    <w:docPart>
      <w:docPartPr>
        <w:name w:val="477F0E537D214099B0C3694FB650E559"/>
        <w:category>
          <w:name w:val="General"/>
          <w:gallery w:val="placeholder"/>
        </w:category>
        <w:types>
          <w:type w:val="bbPlcHdr"/>
        </w:types>
        <w:behaviors>
          <w:behavior w:val="content"/>
        </w:behaviors>
        <w:guid w:val="{224C2459-4AAF-431B-BD97-2D31B6B89120}"/>
      </w:docPartPr>
      <w:docPartBody>
        <w:p w:rsidR="00A33ED0" w:rsidRDefault="003459DB" w:rsidP="003459DB">
          <w:pPr>
            <w:pStyle w:val="477F0E537D214099B0C3694FB650E559"/>
          </w:pPr>
          <w:r w:rsidRPr="00C34C63">
            <w:rPr>
              <w:rFonts w:cstheme="minorHAnsi"/>
            </w:rPr>
            <w:t>Enter observations of non-compliance, comments or notes here.</w:t>
          </w:r>
        </w:p>
      </w:docPartBody>
    </w:docPart>
    <w:docPart>
      <w:docPartPr>
        <w:name w:val="4F5921EBD7BA445BBB6FE46381A67AF2"/>
        <w:category>
          <w:name w:val="General"/>
          <w:gallery w:val="placeholder"/>
        </w:category>
        <w:types>
          <w:type w:val="bbPlcHdr"/>
        </w:types>
        <w:behaviors>
          <w:behavior w:val="content"/>
        </w:behaviors>
        <w:guid w:val="{486BF43F-CEED-4859-BA5A-751C6D660F11}"/>
      </w:docPartPr>
      <w:docPartBody>
        <w:p w:rsidR="00A33ED0" w:rsidRDefault="003459DB" w:rsidP="003459DB">
          <w:pPr>
            <w:pStyle w:val="4F5921EBD7BA445BBB6FE46381A67AF2"/>
          </w:pPr>
          <w:r w:rsidRPr="00C34C63">
            <w:rPr>
              <w:rFonts w:cstheme="minorHAnsi"/>
            </w:rPr>
            <w:t>Enter observations of non-compliance, comments or notes here.</w:t>
          </w:r>
        </w:p>
      </w:docPartBody>
    </w:docPart>
    <w:docPart>
      <w:docPartPr>
        <w:name w:val="F25D66C4588A412A9380303961AD3AEF"/>
        <w:category>
          <w:name w:val="General"/>
          <w:gallery w:val="placeholder"/>
        </w:category>
        <w:types>
          <w:type w:val="bbPlcHdr"/>
        </w:types>
        <w:behaviors>
          <w:behavior w:val="content"/>
        </w:behaviors>
        <w:guid w:val="{4D9A2F27-8A42-4C4B-A419-F79846991D96}"/>
      </w:docPartPr>
      <w:docPartBody>
        <w:p w:rsidR="00A33ED0" w:rsidRDefault="003459DB" w:rsidP="003459DB">
          <w:pPr>
            <w:pStyle w:val="F25D66C4588A412A9380303961AD3AEF"/>
          </w:pPr>
          <w:r w:rsidRPr="00C34C63">
            <w:rPr>
              <w:rFonts w:cstheme="minorHAnsi"/>
            </w:rPr>
            <w:t>Enter observations of non-compliance, comments or notes here.</w:t>
          </w:r>
        </w:p>
      </w:docPartBody>
    </w:docPart>
    <w:docPart>
      <w:docPartPr>
        <w:name w:val="F9A72A7878FF41BD89219C3C180FF558"/>
        <w:category>
          <w:name w:val="General"/>
          <w:gallery w:val="placeholder"/>
        </w:category>
        <w:types>
          <w:type w:val="bbPlcHdr"/>
        </w:types>
        <w:behaviors>
          <w:behavior w:val="content"/>
        </w:behaviors>
        <w:guid w:val="{95DB89A6-BCAF-4CD5-98F3-F376864AD33E}"/>
      </w:docPartPr>
      <w:docPartBody>
        <w:p w:rsidR="00A33ED0" w:rsidRDefault="003459DB" w:rsidP="003459DB">
          <w:pPr>
            <w:pStyle w:val="F9A72A7878FF41BD89219C3C180FF558"/>
          </w:pPr>
          <w:r w:rsidRPr="00C34C63">
            <w:rPr>
              <w:rFonts w:cstheme="minorHAnsi"/>
            </w:rPr>
            <w:t>Enter observations of non-compliance, comments or notes here.</w:t>
          </w:r>
        </w:p>
      </w:docPartBody>
    </w:docPart>
    <w:docPart>
      <w:docPartPr>
        <w:name w:val="34EDA5CE87BA440C8EAA8207DD87056E"/>
        <w:category>
          <w:name w:val="General"/>
          <w:gallery w:val="placeholder"/>
        </w:category>
        <w:types>
          <w:type w:val="bbPlcHdr"/>
        </w:types>
        <w:behaviors>
          <w:behavior w:val="content"/>
        </w:behaviors>
        <w:guid w:val="{77BCCCDC-8926-4424-92BB-4136487F9185}"/>
      </w:docPartPr>
      <w:docPartBody>
        <w:p w:rsidR="00A33ED0" w:rsidRDefault="003459DB" w:rsidP="003459DB">
          <w:pPr>
            <w:pStyle w:val="34EDA5CE87BA440C8EAA8207DD87056E"/>
          </w:pPr>
          <w:r w:rsidRPr="00C34C63">
            <w:rPr>
              <w:rFonts w:cstheme="minorHAnsi"/>
            </w:rPr>
            <w:t>Enter observations of non-compliance, comments or notes here.</w:t>
          </w:r>
        </w:p>
      </w:docPartBody>
    </w:docPart>
    <w:docPart>
      <w:docPartPr>
        <w:name w:val="0BCC2D16EA12451C8B70C00AA67B8679"/>
        <w:category>
          <w:name w:val="General"/>
          <w:gallery w:val="placeholder"/>
        </w:category>
        <w:types>
          <w:type w:val="bbPlcHdr"/>
        </w:types>
        <w:behaviors>
          <w:behavior w:val="content"/>
        </w:behaviors>
        <w:guid w:val="{4C735A6F-ECFB-4645-B441-732FA7C1968C}"/>
      </w:docPartPr>
      <w:docPartBody>
        <w:p w:rsidR="00A33ED0" w:rsidRDefault="003459DB" w:rsidP="003459DB">
          <w:pPr>
            <w:pStyle w:val="0BCC2D16EA12451C8B70C00AA67B8679"/>
          </w:pPr>
          <w:r w:rsidRPr="00C34C63">
            <w:rPr>
              <w:rFonts w:cstheme="minorHAnsi"/>
            </w:rPr>
            <w:t>Enter observations of non-compliance, comments or notes here.</w:t>
          </w:r>
        </w:p>
      </w:docPartBody>
    </w:docPart>
    <w:docPart>
      <w:docPartPr>
        <w:name w:val="610C10B055FA4104B40CA9039AC80916"/>
        <w:category>
          <w:name w:val="General"/>
          <w:gallery w:val="placeholder"/>
        </w:category>
        <w:types>
          <w:type w:val="bbPlcHdr"/>
        </w:types>
        <w:behaviors>
          <w:behavior w:val="content"/>
        </w:behaviors>
        <w:guid w:val="{33B0FA7F-B0CA-4B3A-9E6A-7EB2079617A3}"/>
      </w:docPartPr>
      <w:docPartBody>
        <w:p w:rsidR="00A33ED0" w:rsidRDefault="003459DB" w:rsidP="003459DB">
          <w:pPr>
            <w:pStyle w:val="610C10B055FA4104B40CA9039AC80916"/>
          </w:pPr>
          <w:r w:rsidRPr="00C34C63">
            <w:rPr>
              <w:rFonts w:cstheme="minorHAnsi"/>
            </w:rPr>
            <w:t>Enter observations of non-compliance, comments or notes here.</w:t>
          </w:r>
        </w:p>
      </w:docPartBody>
    </w:docPart>
    <w:docPart>
      <w:docPartPr>
        <w:name w:val="6C38B1F3E51449FFA19DFEFF852EC8B8"/>
        <w:category>
          <w:name w:val="General"/>
          <w:gallery w:val="placeholder"/>
        </w:category>
        <w:types>
          <w:type w:val="bbPlcHdr"/>
        </w:types>
        <w:behaviors>
          <w:behavior w:val="content"/>
        </w:behaviors>
        <w:guid w:val="{C05893A3-5541-448D-84C9-286261A84EDD}"/>
      </w:docPartPr>
      <w:docPartBody>
        <w:p w:rsidR="00A33ED0" w:rsidRDefault="003459DB" w:rsidP="003459DB">
          <w:pPr>
            <w:pStyle w:val="6C38B1F3E51449FFA19DFEFF852EC8B8"/>
          </w:pPr>
          <w:r w:rsidRPr="00C34C63">
            <w:rPr>
              <w:rFonts w:cstheme="minorHAnsi"/>
            </w:rPr>
            <w:t>Enter observations of non-compliance, comments or notes here.</w:t>
          </w:r>
        </w:p>
      </w:docPartBody>
    </w:docPart>
    <w:docPart>
      <w:docPartPr>
        <w:name w:val="8EB7810FDA3D4C3FB5C8C88986A34136"/>
        <w:category>
          <w:name w:val="General"/>
          <w:gallery w:val="placeholder"/>
        </w:category>
        <w:types>
          <w:type w:val="bbPlcHdr"/>
        </w:types>
        <w:behaviors>
          <w:behavior w:val="content"/>
        </w:behaviors>
        <w:guid w:val="{5AE2546F-3235-481E-9140-FD547093D71F}"/>
      </w:docPartPr>
      <w:docPartBody>
        <w:p w:rsidR="00A33ED0" w:rsidRDefault="003459DB" w:rsidP="003459DB">
          <w:pPr>
            <w:pStyle w:val="8EB7810FDA3D4C3FB5C8C88986A34136"/>
          </w:pPr>
          <w:r w:rsidRPr="00C34C63">
            <w:rPr>
              <w:rFonts w:cstheme="minorHAnsi"/>
            </w:rPr>
            <w:t>Enter observations of non-compliance, comments or notes here.</w:t>
          </w:r>
        </w:p>
      </w:docPartBody>
    </w:docPart>
    <w:docPart>
      <w:docPartPr>
        <w:name w:val="B33426F8E2F24705A8379FE7F93274D0"/>
        <w:category>
          <w:name w:val="General"/>
          <w:gallery w:val="placeholder"/>
        </w:category>
        <w:types>
          <w:type w:val="bbPlcHdr"/>
        </w:types>
        <w:behaviors>
          <w:behavior w:val="content"/>
        </w:behaviors>
        <w:guid w:val="{9B7D30AB-2B4A-418B-A3DC-40022D721560}"/>
      </w:docPartPr>
      <w:docPartBody>
        <w:p w:rsidR="00A33ED0" w:rsidRDefault="003459DB" w:rsidP="003459DB">
          <w:pPr>
            <w:pStyle w:val="B33426F8E2F24705A8379FE7F93274D0"/>
          </w:pPr>
          <w:r w:rsidRPr="00C34C63">
            <w:rPr>
              <w:rFonts w:cstheme="minorHAnsi"/>
            </w:rPr>
            <w:t>Enter observations of non-compliance, comments or notes here.</w:t>
          </w:r>
        </w:p>
      </w:docPartBody>
    </w:docPart>
    <w:docPart>
      <w:docPartPr>
        <w:name w:val="B8E93391BA4D420C89103AE7EC1FF3FB"/>
        <w:category>
          <w:name w:val="General"/>
          <w:gallery w:val="placeholder"/>
        </w:category>
        <w:types>
          <w:type w:val="bbPlcHdr"/>
        </w:types>
        <w:behaviors>
          <w:behavior w:val="content"/>
        </w:behaviors>
        <w:guid w:val="{5ABF781D-D138-4D9C-A5D6-92F2D5EE8D91}"/>
      </w:docPartPr>
      <w:docPartBody>
        <w:p w:rsidR="00A33ED0" w:rsidRDefault="003459DB" w:rsidP="003459DB">
          <w:pPr>
            <w:pStyle w:val="B8E93391BA4D420C89103AE7EC1FF3FB"/>
          </w:pPr>
          <w:r w:rsidRPr="00C34C63">
            <w:rPr>
              <w:rFonts w:cstheme="minorHAnsi"/>
            </w:rPr>
            <w:t>Enter observations of non-compliance, comments or notes here.</w:t>
          </w:r>
        </w:p>
      </w:docPartBody>
    </w:docPart>
    <w:docPart>
      <w:docPartPr>
        <w:name w:val="1661771F0B1047DE804F46A606AF3391"/>
        <w:category>
          <w:name w:val="General"/>
          <w:gallery w:val="placeholder"/>
        </w:category>
        <w:types>
          <w:type w:val="bbPlcHdr"/>
        </w:types>
        <w:behaviors>
          <w:behavior w:val="content"/>
        </w:behaviors>
        <w:guid w:val="{D433535A-EC32-45AD-ACBA-85D2AB2E0A90}"/>
      </w:docPartPr>
      <w:docPartBody>
        <w:p w:rsidR="00A33ED0" w:rsidRDefault="003459DB" w:rsidP="003459DB">
          <w:pPr>
            <w:pStyle w:val="1661771F0B1047DE804F46A606AF3391"/>
          </w:pPr>
          <w:r w:rsidRPr="00C34C63">
            <w:rPr>
              <w:rFonts w:cstheme="minorHAnsi"/>
            </w:rPr>
            <w:t>Enter observations of non-compliance, comments or notes here.</w:t>
          </w:r>
        </w:p>
      </w:docPartBody>
    </w:docPart>
    <w:docPart>
      <w:docPartPr>
        <w:name w:val="9DB13E52B64F4BD9AB0D42161EFB8277"/>
        <w:category>
          <w:name w:val="General"/>
          <w:gallery w:val="placeholder"/>
        </w:category>
        <w:types>
          <w:type w:val="bbPlcHdr"/>
        </w:types>
        <w:behaviors>
          <w:behavior w:val="content"/>
        </w:behaviors>
        <w:guid w:val="{768CE73A-48B2-41EB-B3E7-31B5AB7768AD}"/>
      </w:docPartPr>
      <w:docPartBody>
        <w:p w:rsidR="00A33ED0" w:rsidRDefault="003459DB" w:rsidP="003459DB">
          <w:pPr>
            <w:pStyle w:val="9DB13E52B64F4BD9AB0D42161EFB8277"/>
          </w:pPr>
          <w:r w:rsidRPr="00C34C63">
            <w:rPr>
              <w:rFonts w:cstheme="minorHAnsi"/>
            </w:rPr>
            <w:t>Enter observations of non-compliance, comments or notes here.</w:t>
          </w:r>
        </w:p>
      </w:docPartBody>
    </w:docPart>
    <w:docPart>
      <w:docPartPr>
        <w:name w:val="26AD27F2F5F94A238EC79DCF86634D6E"/>
        <w:category>
          <w:name w:val="General"/>
          <w:gallery w:val="placeholder"/>
        </w:category>
        <w:types>
          <w:type w:val="bbPlcHdr"/>
        </w:types>
        <w:behaviors>
          <w:behavior w:val="content"/>
        </w:behaviors>
        <w:guid w:val="{C27ED1D2-74A5-4B86-B5AA-5ECEEC9A139E}"/>
      </w:docPartPr>
      <w:docPartBody>
        <w:p w:rsidR="00A33ED0" w:rsidRDefault="003459DB" w:rsidP="003459DB">
          <w:pPr>
            <w:pStyle w:val="26AD27F2F5F94A238EC79DCF86634D6E"/>
          </w:pPr>
          <w:r w:rsidRPr="00C34C63">
            <w:rPr>
              <w:rFonts w:cstheme="minorHAnsi"/>
            </w:rPr>
            <w:t>Enter observations of non-compliance, comments or notes here.</w:t>
          </w:r>
        </w:p>
      </w:docPartBody>
    </w:docPart>
    <w:docPart>
      <w:docPartPr>
        <w:name w:val="7581EE1D22CD4D21B04CFBF2875BB392"/>
        <w:category>
          <w:name w:val="General"/>
          <w:gallery w:val="placeholder"/>
        </w:category>
        <w:types>
          <w:type w:val="bbPlcHdr"/>
        </w:types>
        <w:behaviors>
          <w:behavior w:val="content"/>
        </w:behaviors>
        <w:guid w:val="{559A6C58-30B4-442A-A898-77AEA1738489}"/>
      </w:docPartPr>
      <w:docPartBody>
        <w:p w:rsidR="00A33ED0" w:rsidRDefault="003459DB" w:rsidP="003459DB">
          <w:pPr>
            <w:pStyle w:val="7581EE1D22CD4D21B04CFBF2875BB392"/>
          </w:pPr>
          <w:r w:rsidRPr="00C34C63">
            <w:rPr>
              <w:rFonts w:cstheme="minorHAnsi"/>
            </w:rPr>
            <w:t>Enter observations of non-compliance, comments or notes here.</w:t>
          </w:r>
        </w:p>
      </w:docPartBody>
    </w:docPart>
    <w:docPart>
      <w:docPartPr>
        <w:name w:val="282F293046A74E29BE61EC9DCCAA457C"/>
        <w:category>
          <w:name w:val="General"/>
          <w:gallery w:val="placeholder"/>
        </w:category>
        <w:types>
          <w:type w:val="bbPlcHdr"/>
        </w:types>
        <w:behaviors>
          <w:behavior w:val="content"/>
        </w:behaviors>
        <w:guid w:val="{80EA12C6-B715-4D60-8AD4-E9F1B37A637F}"/>
      </w:docPartPr>
      <w:docPartBody>
        <w:p w:rsidR="00A33ED0" w:rsidRDefault="003459DB" w:rsidP="003459DB">
          <w:pPr>
            <w:pStyle w:val="282F293046A74E29BE61EC9DCCAA457C"/>
          </w:pPr>
          <w:r w:rsidRPr="00C34C63">
            <w:rPr>
              <w:rFonts w:cstheme="minorHAnsi"/>
            </w:rPr>
            <w:t>Enter observations of non-compliance, comments or notes here.</w:t>
          </w:r>
        </w:p>
      </w:docPartBody>
    </w:docPart>
    <w:docPart>
      <w:docPartPr>
        <w:name w:val="46152265E22B4093BFF850FE48A8A58E"/>
        <w:category>
          <w:name w:val="General"/>
          <w:gallery w:val="placeholder"/>
        </w:category>
        <w:types>
          <w:type w:val="bbPlcHdr"/>
        </w:types>
        <w:behaviors>
          <w:behavior w:val="content"/>
        </w:behaviors>
        <w:guid w:val="{1CE3854C-23E1-4DF4-9CF5-A9728BFE9CCE}"/>
      </w:docPartPr>
      <w:docPartBody>
        <w:p w:rsidR="00A33ED0" w:rsidRDefault="003459DB" w:rsidP="003459DB">
          <w:pPr>
            <w:pStyle w:val="46152265E22B4093BFF850FE48A8A58E"/>
          </w:pPr>
          <w:r w:rsidRPr="00C34C63">
            <w:rPr>
              <w:rFonts w:cstheme="minorHAnsi"/>
            </w:rPr>
            <w:t>Enter observations of non-compliance, comments or notes here.</w:t>
          </w:r>
        </w:p>
      </w:docPartBody>
    </w:docPart>
    <w:docPart>
      <w:docPartPr>
        <w:name w:val="FFA01C411B0E4261A27B9FBBBCDF4B81"/>
        <w:category>
          <w:name w:val="General"/>
          <w:gallery w:val="placeholder"/>
        </w:category>
        <w:types>
          <w:type w:val="bbPlcHdr"/>
        </w:types>
        <w:behaviors>
          <w:behavior w:val="content"/>
        </w:behaviors>
        <w:guid w:val="{B58DDE42-E920-4844-A355-A365B47C2DD8}"/>
      </w:docPartPr>
      <w:docPartBody>
        <w:p w:rsidR="00A33ED0" w:rsidRDefault="003459DB" w:rsidP="003459DB">
          <w:pPr>
            <w:pStyle w:val="FFA01C411B0E4261A27B9FBBBCDF4B81"/>
          </w:pPr>
          <w:r w:rsidRPr="00C34C63">
            <w:rPr>
              <w:rFonts w:cstheme="minorHAnsi"/>
            </w:rPr>
            <w:t>Enter observations of non-compliance, comments or notes here.</w:t>
          </w:r>
        </w:p>
      </w:docPartBody>
    </w:docPart>
    <w:docPart>
      <w:docPartPr>
        <w:name w:val="3C2AB723C30D44E1A6C1637B6ADFB481"/>
        <w:category>
          <w:name w:val="General"/>
          <w:gallery w:val="placeholder"/>
        </w:category>
        <w:types>
          <w:type w:val="bbPlcHdr"/>
        </w:types>
        <w:behaviors>
          <w:behavior w:val="content"/>
        </w:behaviors>
        <w:guid w:val="{B11E8C44-A76E-4DAD-8D14-D490DE0411B1}"/>
      </w:docPartPr>
      <w:docPartBody>
        <w:p w:rsidR="00A33ED0" w:rsidRDefault="003459DB" w:rsidP="003459DB">
          <w:pPr>
            <w:pStyle w:val="3C2AB723C30D44E1A6C1637B6ADFB481"/>
          </w:pPr>
          <w:r w:rsidRPr="00C34C63">
            <w:rPr>
              <w:rFonts w:cstheme="minorHAnsi"/>
            </w:rPr>
            <w:t>Enter observations of non-compliance, comments or notes here.</w:t>
          </w:r>
        </w:p>
      </w:docPartBody>
    </w:docPart>
    <w:docPart>
      <w:docPartPr>
        <w:name w:val="6865FD045D34438DB542BDCE99BE3FFF"/>
        <w:category>
          <w:name w:val="General"/>
          <w:gallery w:val="placeholder"/>
        </w:category>
        <w:types>
          <w:type w:val="bbPlcHdr"/>
        </w:types>
        <w:behaviors>
          <w:behavior w:val="content"/>
        </w:behaviors>
        <w:guid w:val="{8872A9B6-33BC-475A-B1CF-FE51D7777A44}"/>
      </w:docPartPr>
      <w:docPartBody>
        <w:p w:rsidR="00A33ED0" w:rsidRDefault="003459DB" w:rsidP="003459DB">
          <w:pPr>
            <w:pStyle w:val="6865FD045D34438DB542BDCE99BE3FFF"/>
          </w:pPr>
          <w:r w:rsidRPr="00C34C63">
            <w:rPr>
              <w:rFonts w:cstheme="minorHAnsi"/>
            </w:rPr>
            <w:t>Enter observations of non-compliance, comments or notes here.</w:t>
          </w:r>
        </w:p>
      </w:docPartBody>
    </w:docPart>
    <w:docPart>
      <w:docPartPr>
        <w:name w:val="764895F2F27F4B88969F63C20D3AC205"/>
        <w:category>
          <w:name w:val="General"/>
          <w:gallery w:val="placeholder"/>
        </w:category>
        <w:types>
          <w:type w:val="bbPlcHdr"/>
        </w:types>
        <w:behaviors>
          <w:behavior w:val="content"/>
        </w:behaviors>
        <w:guid w:val="{C2F5AAEB-AA3B-4CC9-8B74-F83CB94BD9E5}"/>
      </w:docPartPr>
      <w:docPartBody>
        <w:p w:rsidR="00A33ED0" w:rsidRDefault="003459DB" w:rsidP="003459DB">
          <w:pPr>
            <w:pStyle w:val="764895F2F27F4B88969F63C20D3AC205"/>
          </w:pPr>
          <w:r w:rsidRPr="00C34C63">
            <w:rPr>
              <w:rFonts w:cstheme="minorHAnsi"/>
            </w:rPr>
            <w:t>Enter observations of non-compliance, comments or notes here.</w:t>
          </w:r>
        </w:p>
      </w:docPartBody>
    </w:docPart>
    <w:docPart>
      <w:docPartPr>
        <w:name w:val="B8A886AF5971433B950C1E01FC28DE4B"/>
        <w:category>
          <w:name w:val="General"/>
          <w:gallery w:val="placeholder"/>
        </w:category>
        <w:types>
          <w:type w:val="bbPlcHdr"/>
        </w:types>
        <w:behaviors>
          <w:behavior w:val="content"/>
        </w:behaviors>
        <w:guid w:val="{D989D8CB-2253-4339-B812-891B3AABD9FE}"/>
      </w:docPartPr>
      <w:docPartBody>
        <w:p w:rsidR="00A33ED0" w:rsidRDefault="003459DB" w:rsidP="003459DB">
          <w:pPr>
            <w:pStyle w:val="B8A886AF5971433B950C1E01FC28DE4B"/>
          </w:pPr>
          <w:r w:rsidRPr="00C34C63">
            <w:rPr>
              <w:rFonts w:cstheme="minorHAnsi"/>
            </w:rPr>
            <w:t>Enter observations of non-compliance, comments or notes here.</w:t>
          </w:r>
        </w:p>
      </w:docPartBody>
    </w:docPart>
    <w:docPart>
      <w:docPartPr>
        <w:name w:val="3D861C9038A74B5A96569C0037A0B58F"/>
        <w:category>
          <w:name w:val="General"/>
          <w:gallery w:val="placeholder"/>
        </w:category>
        <w:types>
          <w:type w:val="bbPlcHdr"/>
        </w:types>
        <w:behaviors>
          <w:behavior w:val="content"/>
        </w:behaviors>
        <w:guid w:val="{4E178C13-D85A-4E72-B097-BD82824C6C06}"/>
      </w:docPartPr>
      <w:docPartBody>
        <w:p w:rsidR="00A33ED0" w:rsidRDefault="003459DB" w:rsidP="003459DB">
          <w:pPr>
            <w:pStyle w:val="3D861C9038A74B5A96569C0037A0B58F"/>
          </w:pPr>
          <w:r w:rsidRPr="00C34C63">
            <w:rPr>
              <w:rFonts w:cstheme="minorHAnsi"/>
            </w:rPr>
            <w:t>Enter observations of non-compliance, comments or notes here.</w:t>
          </w:r>
        </w:p>
      </w:docPartBody>
    </w:docPart>
    <w:docPart>
      <w:docPartPr>
        <w:name w:val="0F8897FF802C44C8826C03094AFF51F7"/>
        <w:category>
          <w:name w:val="General"/>
          <w:gallery w:val="placeholder"/>
        </w:category>
        <w:types>
          <w:type w:val="bbPlcHdr"/>
        </w:types>
        <w:behaviors>
          <w:behavior w:val="content"/>
        </w:behaviors>
        <w:guid w:val="{D8434BBF-302B-44B8-A295-4BC3AD2EB1C5}"/>
      </w:docPartPr>
      <w:docPartBody>
        <w:p w:rsidR="00A33ED0" w:rsidRDefault="003459DB" w:rsidP="003459DB">
          <w:pPr>
            <w:pStyle w:val="0F8897FF802C44C8826C03094AFF51F7"/>
          </w:pPr>
          <w:r w:rsidRPr="00C34C63">
            <w:rPr>
              <w:rFonts w:cstheme="minorHAnsi"/>
            </w:rPr>
            <w:t>Enter observations of non-compliance, comments or notes here.</w:t>
          </w:r>
        </w:p>
      </w:docPartBody>
    </w:docPart>
    <w:docPart>
      <w:docPartPr>
        <w:name w:val="7594217A86F14379B2353D9B28368CEC"/>
        <w:category>
          <w:name w:val="General"/>
          <w:gallery w:val="placeholder"/>
        </w:category>
        <w:types>
          <w:type w:val="bbPlcHdr"/>
        </w:types>
        <w:behaviors>
          <w:behavior w:val="content"/>
        </w:behaviors>
        <w:guid w:val="{F8A2784D-6E5E-4220-8CDC-AF2126C0FDDC}"/>
      </w:docPartPr>
      <w:docPartBody>
        <w:p w:rsidR="00A33ED0" w:rsidRDefault="003459DB" w:rsidP="003459DB">
          <w:pPr>
            <w:pStyle w:val="7594217A86F14379B2353D9B28368CEC"/>
          </w:pPr>
          <w:r w:rsidRPr="00C34C63">
            <w:rPr>
              <w:rFonts w:cstheme="minorHAnsi"/>
            </w:rPr>
            <w:t>Enter observations of non-compliance, comments or notes here.</w:t>
          </w:r>
        </w:p>
      </w:docPartBody>
    </w:docPart>
    <w:docPart>
      <w:docPartPr>
        <w:name w:val="6A3A066A759645C7B0A2F0F26392BBE4"/>
        <w:category>
          <w:name w:val="General"/>
          <w:gallery w:val="placeholder"/>
        </w:category>
        <w:types>
          <w:type w:val="bbPlcHdr"/>
        </w:types>
        <w:behaviors>
          <w:behavior w:val="content"/>
        </w:behaviors>
        <w:guid w:val="{7C2359DB-C065-414C-B3D7-0E6F99E4825E}"/>
      </w:docPartPr>
      <w:docPartBody>
        <w:p w:rsidR="00A33ED0" w:rsidRDefault="003459DB" w:rsidP="003459DB">
          <w:pPr>
            <w:pStyle w:val="6A3A066A759645C7B0A2F0F26392BBE4"/>
          </w:pPr>
          <w:r w:rsidRPr="00C34C63">
            <w:rPr>
              <w:rFonts w:cstheme="minorHAnsi"/>
            </w:rPr>
            <w:t>Enter observations of non-compliance, comments or notes here.</w:t>
          </w:r>
        </w:p>
      </w:docPartBody>
    </w:docPart>
    <w:docPart>
      <w:docPartPr>
        <w:name w:val="1056A54BE295499FB4AEE915178C4237"/>
        <w:category>
          <w:name w:val="General"/>
          <w:gallery w:val="placeholder"/>
        </w:category>
        <w:types>
          <w:type w:val="bbPlcHdr"/>
        </w:types>
        <w:behaviors>
          <w:behavior w:val="content"/>
        </w:behaviors>
        <w:guid w:val="{93508EC5-7F0B-4BB8-81C0-5480A32D483E}"/>
      </w:docPartPr>
      <w:docPartBody>
        <w:p w:rsidR="00A33ED0" w:rsidRDefault="003459DB" w:rsidP="003459DB">
          <w:pPr>
            <w:pStyle w:val="1056A54BE295499FB4AEE915178C4237"/>
          </w:pPr>
          <w:r w:rsidRPr="00C34C63">
            <w:rPr>
              <w:rFonts w:cstheme="minorHAnsi"/>
            </w:rPr>
            <w:t>Enter observations of non-compliance, comments or notes here.</w:t>
          </w:r>
        </w:p>
      </w:docPartBody>
    </w:docPart>
    <w:docPart>
      <w:docPartPr>
        <w:name w:val="E2ACFE87D8FE4239B15E9A71C560AA30"/>
        <w:category>
          <w:name w:val="General"/>
          <w:gallery w:val="placeholder"/>
        </w:category>
        <w:types>
          <w:type w:val="bbPlcHdr"/>
        </w:types>
        <w:behaviors>
          <w:behavior w:val="content"/>
        </w:behaviors>
        <w:guid w:val="{A9CAC5BF-088A-459E-8BB1-95C096FFB1E3}"/>
      </w:docPartPr>
      <w:docPartBody>
        <w:p w:rsidR="00A33ED0" w:rsidRDefault="003459DB" w:rsidP="003459DB">
          <w:pPr>
            <w:pStyle w:val="E2ACFE87D8FE4239B15E9A71C560AA30"/>
          </w:pPr>
          <w:r w:rsidRPr="00C34C63">
            <w:rPr>
              <w:rFonts w:cstheme="minorHAnsi"/>
            </w:rPr>
            <w:t>Enter observations of non-compliance, comments or notes here.</w:t>
          </w:r>
        </w:p>
      </w:docPartBody>
    </w:docPart>
    <w:docPart>
      <w:docPartPr>
        <w:name w:val="22D7B2AE07A448D096FFECA81749603C"/>
        <w:category>
          <w:name w:val="General"/>
          <w:gallery w:val="placeholder"/>
        </w:category>
        <w:types>
          <w:type w:val="bbPlcHdr"/>
        </w:types>
        <w:behaviors>
          <w:behavior w:val="content"/>
        </w:behaviors>
        <w:guid w:val="{D310E683-F641-41E1-829F-95608ECC6113}"/>
      </w:docPartPr>
      <w:docPartBody>
        <w:p w:rsidR="00A33ED0" w:rsidRDefault="003459DB" w:rsidP="003459DB">
          <w:pPr>
            <w:pStyle w:val="22D7B2AE07A448D096FFECA81749603C"/>
          </w:pPr>
          <w:r w:rsidRPr="00C34C63">
            <w:rPr>
              <w:rFonts w:cstheme="minorHAnsi"/>
            </w:rPr>
            <w:t>Enter observations of non-compliance, comments or notes here.</w:t>
          </w:r>
        </w:p>
      </w:docPartBody>
    </w:docPart>
    <w:docPart>
      <w:docPartPr>
        <w:name w:val="535D5988F9E44F2E9C8B85E755518437"/>
        <w:category>
          <w:name w:val="General"/>
          <w:gallery w:val="placeholder"/>
        </w:category>
        <w:types>
          <w:type w:val="bbPlcHdr"/>
        </w:types>
        <w:behaviors>
          <w:behavior w:val="content"/>
        </w:behaviors>
        <w:guid w:val="{3A46D60E-8ABD-4138-8502-B018C820884E}"/>
      </w:docPartPr>
      <w:docPartBody>
        <w:p w:rsidR="00A33ED0" w:rsidRDefault="003459DB" w:rsidP="003459DB">
          <w:pPr>
            <w:pStyle w:val="535D5988F9E44F2E9C8B85E755518437"/>
          </w:pPr>
          <w:r w:rsidRPr="00C34C63">
            <w:rPr>
              <w:rFonts w:cstheme="minorHAnsi"/>
            </w:rPr>
            <w:t>Enter observations of non-compliance, comments or notes here.</w:t>
          </w:r>
        </w:p>
      </w:docPartBody>
    </w:docPart>
    <w:docPart>
      <w:docPartPr>
        <w:name w:val="362DA0CDAB824AF6806B06882C150111"/>
        <w:category>
          <w:name w:val="General"/>
          <w:gallery w:val="placeholder"/>
        </w:category>
        <w:types>
          <w:type w:val="bbPlcHdr"/>
        </w:types>
        <w:behaviors>
          <w:behavior w:val="content"/>
        </w:behaviors>
        <w:guid w:val="{B5285906-08CD-450A-AA80-6DA171EDDCE1}"/>
      </w:docPartPr>
      <w:docPartBody>
        <w:p w:rsidR="00A33ED0" w:rsidRDefault="003459DB" w:rsidP="003459DB">
          <w:pPr>
            <w:pStyle w:val="362DA0CDAB824AF6806B06882C150111"/>
          </w:pPr>
          <w:r w:rsidRPr="00C34C63">
            <w:rPr>
              <w:rFonts w:cstheme="minorHAnsi"/>
            </w:rPr>
            <w:t>Enter observations of non-compliance, comments or notes here.</w:t>
          </w:r>
        </w:p>
      </w:docPartBody>
    </w:docPart>
    <w:docPart>
      <w:docPartPr>
        <w:name w:val="31DC6BBB71A74B029AEA05A54F0C4E27"/>
        <w:category>
          <w:name w:val="General"/>
          <w:gallery w:val="placeholder"/>
        </w:category>
        <w:types>
          <w:type w:val="bbPlcHdr"/>
        </w:types>
        <w:behaviors>
          <w:behavior w:val="content"/>
        </w:behaviors>
        <w:guid w:val="{44E3E6EC-6327-4CCC-9C61-56B33CCFECCF}"/>
      </w:docPartPr>
      <w:docPartBody>
        <w:p w:rsidR="00A33ED0" w:rsidRDefault="003459DB" w:rsidP="003459DB">
          <w:pPr>
            <w:pStyle w:val="31DC6BBB71A74B029AEA05A54F0C4E27"/>
          </w:pPr>
          <w:r w:rsidRPr="00C34C63">
            <w:rPr>
              <w:rFonts w:cstheme="minorHAnsi"/>
            </w:rPr>
            <w:t>Enter observations of non-compliance, comments or notes here.</w:t>
          </w:r>
        </w:p>
      </w:docPartBody>
    </w:docPart>
    <w:docPart>
      <w:docPartPr>
        <w:name w:val="799507CD10F54702A388DA2A3FE77DEC"/>
        <w:category>
          <w:name w:val="General"/>
          <w:gallery w:val="placeholder"/>
        </w:category>
        <w:types>
          <w:type w:val="bbPlcHdr"/>
        </w:types>
        <w:behaviors>
          <w:behavior w:val="content"/>
        </w:behaviors>
        <w:guid w:val="{C6FA5D54-0A0E-4A5A-ACAD-819A17FD4C5B}"/>
      </w:docPartPr>
      <w:docPartBody>
        <w:p w:rsidR="00A33ED0" w:rsidRDefault="003459DB" w:rsidP="003459DB">
          <w:pPr>
            <w:pStyle w:val="799507CD10F54702A388DA2A3FE77DEC"/>
          </w:pPr>
          <w:r w:rsidRPr="00C34C63">
            <w:rPr>
              <w:rFonts w:cstheme="minorHAnsi"/>
            </w:rPr>
            <w:t>Enter observations of non-compliance, comments or notes here.</w:t>
          </w:r>
        </w:p>
      </w:docPartBody>
    </w:docPart>
    <w:docPart>
      <w:docPartPr>
        <w:name w:val="3CF3F974DF8148009B1C9F0F70BFA852"/>
        <w:category>
          <w:name w:val="General"/>
          <w:gallery w:val="placeholder"/>
        </w:category>
        <w:types>
          <w:type w:val="bbPlcHdr"/>
        </w:types>
        <w:behaviors>
          <w:behavior w:val="content"/>
        </w:behaviors>
        <w:guid w:val="{5541DA61-A5D8-4315-9FC8-B2C0B53E1AA0}"/>
      </w:docPartPr>
      <w:docPartBody>
        <w:p w:rsidR="00A33ED0" w:rsidRDefault="003459DB" w:rsidP="003459DB">
          <w:pPr>
            <w:pStyle w:val="3CF3F974DF8148009B1C9F0F70BFA852"/>
          </w:pPr>
          <w:r w:rsidRPr="00C34C63">
            <w:rPr>
              <w:rFonts w:cstheme="minorHAnsi"/>
            </w:rPr>
            <w:t>Enter observations of non-compliance, comments or notes here.</w:t>
          </w:r>
        </w:p>
      </w:docPartBody>
    </w:docPart>
    <w:docPart>
      <w:docPartPr>
        <w:name w:val="46E90C247F2B4A3BB4BCB68E7514CC86"/>
        <w:category>
          <w:name w:val="General"/>
          <w:gallery w:val="placeholder"/>
        </w:category>
        <w:types>
          <w:type w:val="bbPlcHdr"/>
        </w:types>
        <w:behaviors>
          <w:behavior w:val="content"/>
        </w:behaviors>
        <w:guid w:val="{1D861939-8EAC-4AF5-A38A-8792F9D2CAA7}"/>
      </w:docPartPr>
      <w:docPartBody>
        <w:p w:rsidR="00A33ED0" w:rsidRDefault="003459DB" w:rsidP="003459DB">
          <w:pPr>
            <w:pStyle w:val="46E90C247F2B4A3BB4BCB68E7514CC86"/>
          </w:pPr>
          <w:r w:rsidRPr="00C34C63">
            <w:rPr>
              <w:rFonts w:cstheme="minorHAnsi"/>
            </w:rPr>
            <w:t>Enter observations of non-compliance, comments or notes here.</w:t>
          </w:r>
        </w:p>
      </w:docPartBody>
    </w:docPart>
    <w:docPart>
      <w:docPartPr>
        <w:name w:val="CAB2382B6DCE4DD98A0AFCDFA0AF52C0"/>
        <w:category>
          <w:name w:val="General"/>
          <w:gallery w:val="placeholder"/>
        </w:category>
        <w:types>
          <w:type w:val="bbPlcHdr"/>
        </w:types>
        <w:behaviors>
          <w:behavior w:val="content"/>
        </w:behaviors>
        <w:guid w:val="{4445A7D8-1860-414E-AD27-A36B87E905CE}"/>
      </w:docPartPr>
      <w:docPartBody>
        <w:p w:rsidR="00A33ED0" w:rsidRDefault="003459DB" w:rsidP="003459DB">
          <w:pPr>
            <w:pStyle w:val="CAB2382B6DCE4DD98A0AFCDFA0AF52C0"/>
          </w:pPr>
          <w:r w:rsidRPr="00C34C63">
            <w:rPr>
              <w:rFonts w:cstheme="minorHAnsi"/>
            </w:rPr>
            <w:t>Enter observations of non-compliance, comments or notes here.</w:t>
          </w:r>
        </w:p>
      </w:docPartBody>
    </w:docPart>
    <w:docPart>
      <w:docPartPr>
        <w:name w:val="98C1E0D3C80B4723867DC05BB2AEEB11"/>
        <w:category>
          <w:name w:val="General"/>
          <w:gallery w:val="placeholder"/>
        </w:category>
        <w:types>
          <w:type w:val="bbPlcHdr"/>
        </w:types>
        <w:behaviors>
          <w:behavior w:val="content"/>
        </w:behaviors>
        <w:guid w:val="{9C7839D7-D8E8-444C-B5B4-BD7965486D46}"/>
      </w:docPartPr>
      <w:docPartBody>
        <w:p w:rsidR="00A33ED0" w:rsidRDefault="003459DB" w:rsidP="003459DB">
          <w:pPr>
            <w:pStyle w:val="98C1E0D3C80B4723867DC05BB2AEEB11"/>
          </w:pPr>
          <w:r w:rsidRPr="00C34C63">
            <w:rPr>
              <w:rFonts w:cstheme="minorHAnsi"/>
            </w:rPr>
            <w:t>Enter observations of non-compliance, comments or notes here.</w:t>
          </w:r>
        </w:p>
      </w:docPartBody>
    </w:docPart>
    <w:docPart>
      <w:docPartPr>
        <w:name w:val="1D5DFA3F1306410CB0A51330C7ADF217"/>
        <w:category>
          <w:name w:val="General"/>
          <w:gallery w:val="placeholder"/>
        </w:category>
        <w:types>
          <w:type w:val="bbPlcHdr"/>
        </w:types>
        <w:behaviors>
          <w:behavior w:val="content"/>
        </w:behaviors>
        <w:guid w:val="{CEF4983C-102F-47C1-B649-CAF61F82BCD5}"/>
      </w:docPartPr>
      <w:docPartBody>
        <w:p w:rsidR="00A33ED0" w:rsidRDefault="003459DB" w:rsidP="003459DB">
          <w:pPr>
            <w:pStyle w:val="1D5DFA3F1306410CB0A51330C7ADF217"/>
          </w:pPr>
          <w:r w:rsidRPr="00C34C63">
            <w:rPr>
              <w:rFonts w:cstheme="minorHAnsi"/>
            </w:rPr>
            <w:t>Enter observations of non-compliance, comments or notes here.</w:t>
          </w:r>
        </w:p>
      </w:docPartBody>
    </w:docPart>
    <w:docPart>
      <w:docPartPr>
        <w:name w:val="477F3A9CE77A445B9F1708A7CC760E61"/>
        <w:category>
          <w:name w:val="General"/>
          <w:gallery w:val="placeholder"/>
        </w:category>
        <w:types>
          <w:type w:val="bbPlcHdr"/>
        </w:types>
        <w:behaviors>
          <w:behavior w:val="content"/>
        </w:behaviors>
        <w:guid w:val="{E964BEC1-4584-48AD-B875-78C81BA6764A}"/>
      </w:docPartPr>
      <w:docPartBody>
        <w:p w:rsidR="00A33ED0" w:rsidRDefault="003459DB" w:rsidP="003459DB">
          <w:pPr>
            <w:pStyle w:val="477F3A9CE77A445B9F1708A7CC760E61"/>
          </w:pPr>
          <w:r w:rsidRPr="00C34C63">
            <w:rPr>
              <w:rFonts w:cstheme="minorHAnsi"/>
            </w:rPr>
            <w:t>Enter observations of non-compliance, comments or notes here.</w:t>
          </w:r>
        </w:p>
      </w:docPartBody>
    </w:docPart>
    <w:docPart>
      <w:docPartPr>
        <w:name w:val="25A8D246C484463C872E6402143E47F9"/>
        <w:category>
          <w:name w:val="General"/>
          <w:gallery w:val="placeholder"/>
        </w:category>
        <w:types>
          <w:type w:val="bbPlcHdr"/>
        </w:types>
        <w:behaviors>
          <w:behavior w:val="content"/>
        </w:behaviors>
        <w:guid w:val="{946A3D77-46C4-46E2-940E-1517B113BE03}"/>
      </w:docPartPr>
      <w:docPartBody>
        <w:p w:rsidR="00A33ED0" w:rsidRDefault="003459DB" w:rsidP="003459DB">
          <w:pPr>
            <w:pStyle w:val="25A8D246C484463C872E6402143E47F9"/>
          </w:pPr>
          <w:r w:rsidRPr="00C34C63">
            <w:rPr>
              <w:rFonts w:cstheme="minorHAnsi"/>
            </w:rPr>
            <w:t>Enter observations of non-compliance, comments or notes here.</w:t>
          </w:r>
        </w:p>
      </w:docPartBody>
    </w:docPart>
    <w:docPart>
      <w:docPartPr>
        <w:name w:val="436F29D19F02420AA22281DA83FD66E8"/>
        <w:category>
          <w:name w:val="General"/>
          <w:gallery w:val="placeholder"/>
        </w:category>
        <w:types>
          <w:type w:val="bbPlcHdr"/>
        </w:types>
        <w:behaviors>
          <w:behavior w:val="content"/>
        </w:behaviors>
        <w:guid w:val="{482B54E7-613D-4363-9F17-9AF848E91511}"/>
      </w:docPartPr>
      <w:docPartBody>
        <w:p w:rsidR="00A12B63" w:rsidRDefault="00A33ED0" w:rsidP="00A33ED0">
          <w:pPr>
            <w:pStyle w:val="436F29D19F02420AA22281DA83FD66E8"/>
          </w:pPr>
          <w:r w:rsidRPr="00C34C63">
            <w:rPr>
              <w:rFonts w:cstheme="minorHAnsi"/>
            </w:rPr>
            <w:t>Enter observations of non-compliance, comments or notes here.</w:t>
          </w:r>
        </w:p>
      </w:docPartBody>
    </w:docPart>
    <w:docPart>
      <w:docPartPr>
        <w:name w:val="3BFBCCEC2B574C9C9A1218614F0FFFC4"/>
        <w:category>
          <w:name w:val="General"/>
          <w:gallery w:val="placeholder"/>
        </w:category>
        <w:types>
          <w:type w:val="bbPlcHdr"/>
        </w:types>
        <w:behaviors>
          <w:behavior w:val="content"/>
        </w:behaviors>
        <w:guid w:val="{5E05B1A8-8A84-4069-AE93-E1462FE54CC3}"/>
      </w:docPartPr>
      <w:docPartBody>
        <w:p w:rsidR="00A12B63" w:rsidRDefault="00A33ED0" w:rsidP="00A33ED0">
          <w:pPr>
            <w:pStyle w:val="3BFBCCEC2B574C9C9A1218614F0FFFC4"/>
          </w:pPr>
          <w:r w:rsidRPr="00C34C63">
            <w:rPr>
              <w:rFonts w:cstheme="minorHAnsi"/>
            </w:rPr>
            <w:t>Enter observations of non-compliance, comments or notes here.</w:t>
          </w:r>
        </w:p>
      </w:docPartBody>
    </w:docPart>
    <w:docPart>
      <w:docPartPr>
        <w:name w:val="8217B8781CD84D918462DCA92C5CAFD8"/>
        <w:category>
          <w:name w:val="General"/>
          <w:gallery w:val="placeholder"/>
        </w:category>
        <w:types>
          <w:type w:val="bbPlcHdr"/>
        </w:types>
        <w:behaviors>
          <w:behavior w:val="content"/>
        </w:behaviors>
        <w:guid w:val="{3A9462C0-80A4-421F-8025-3D422DC3CD49}"/>
      </w:docPartPr>
      <w:docPartBody>
        <w:p w:rsidR="00A12B63" w:rsidRDefault="00A33ED0" w:rsidP="00A33ED0">
          <w:pPr>
            <w:pStyle w:val="8217B8781CD84D918462DCA92C5CAFD8"/>
          </w:pPr>
          <w:r w:rsidRPr="00C34C63">
            <w:rPr>
              <w:rFonts w:cstheme="minorHAnsi"/>
            </w:rPr>
            <w:t>Enter observations of non-compliance, comments or notes here.</w:t>
          </w:r>
        </w:p>
      </w:docPartBody>
    </w:docPart>
    <w:docPart>
      <w:docPartPr>
        <w:name w:val="275FCFDB7FB94E39B6E63E7CCA9A3DEE"/>
        <w:category>
          <w:name w:val="General"/>
          <w:gallery w:val="placeholder"/>
        </w:category>
        <w:types>
          <w:type w:val="bbPlcHdr"/>
        </w:types>
        <w:behaviors>
          <w:behavior w:val="content"/>
        </w:behaviors>
        <w:guid w:val="{D1D3B324-A477-40FE-A581-20C624D1047B}"/>
      </w:docPartPr>
      <w:docPartBody>
        <w:p w:rsidR="00A12B63" w:rsidRDefault="00A33ED0" w:rsidP="00A33ED0">
          <w:pPr>
            <w:pStyle w:val="275FCFDB7FB94E39B6E63E7CCA9A3DEE"/>
          </w:pPr>
          <w:r w:rsidRPr="00C34C63">
            <w:rPr>
              <w:rFonts w:cstheme="minorHAnsi"/>
            </w:rPr>
            <w:t>Enter observations of non-compliance, comments or notes here.</w:t>
          </w:r>
        </w:p>
      </w:docPartBody>
    </w:docPart>
    <w:docPart>
      <w:docPartPr>
        <w:name w:val="E5B66FEAEBF34668BCE2F49F5EE4FEA4"/>
        <w:category>
          <w:name w:val="General"/>
          <w:gallery w:val="placeholder"/>
        </w:category>
        <w:types>
          <w:type w:val="bbPlcHdr"/>
        </w:types>
        <w:behaviors>
          <w:behavior w:val="content"/>
        </w:behaviors>
        <w:guid w:val="{CBC839C5-3D58-4835-9473-8E5C1A6903DA}"/>
      </w:docPartPr>
      <w:docPartBody>
        <w:p w:rsidR="00A12B63" w:rsidRDefault="00A33ED0" w:rsidP="00A33ED0">
          <w:pPr>
            <w:pStyle w:val="E5B66FEAEBF34668BCE2F49F5EE4FEA4"/>
          </w:pPr>
          <w:r w:rsidRPr="00C34C63">
            <w:rPr>
              <w:rFonts w:cstheme="minorHAnsi"/>
            </w:rPr>
            <w:t>Enter observations of non-compliance, comments or notes here.</w:t>
          </w:r>
        </w:p>
      </w:docPartBody>
    </w:docPart>
    <w:docPart>
      <w:docPartPr>
        <w:name w:val="80B7804628894D8DAECE4983F407E46A"/>
        <w:category>
          <w:name w:val="General"/>
          <w:gallery w:val="placeholder"/>
        </w:category>
        <w:types>
          <w:type w:val="bbPlcHdr"/>
        </w:types>
        <w:behaviors>
          <w:behavior w:val="content"/>
        </w:behaviors>
        <w:guid w:val="{04C57C8E-F1A9-4188-9E13-161F0291D526}"/>
      </w:docPartPr>
      <w:docPartBody>
        <w:p w:rsidR="00A12B63" w:rsidRDefault="00A33ED0" w:rsidP="00A33ED0">
          <w:pPr>
            <w:pStyle w:val="80B7804628894D8DAECE4983F407E46A"/>
          </w:pPr>
          <w:r w:rsidRPr="002855D7">
            <w:rPr>
              <w:rFonts w:cstheme="minorHAnsi"/>
            </w:rPr>
            <w:t>Enter observations of non-compliance, comments or notes here.</w:t>
          </w:r>
        </w:p>
      </w:docPartBody>
    </w:docPart>
    <w:docPart>
      <w:docPartPr>
        <w:name w:val="8AB8F520BDE543BE9753D1937728F6A3"/>
        <w:category>
          <w:name w:val="General"/>
          <w:gallery w:val="placeholder"/>
        </w:category>
        <w:types>
          <w:type w:val="bbPlcHdr"/>
        </w:types>
        <w:behaviors>
          <w:behavior w:val="content"/>
        </w:behaviors>
        <w:guid w:val="{6A040766-F496-47F8-9DC8-D9D44B5653CA}"/>
      </w:docPartPr>
      <w:docPartBody>
        <w:p w:rsidR="00A12B63" w:rsidRDefault="00A33ED0" w:rsidP="00A33ED0">
          <w:pPr>
            <w:pStyle w:val="8AB8F520BDE543BE9753D1937728F6A3"/>
          </w:pPr>
          <w:r w:rsidRPr="002855D7">
            <w:rPr>
              <w:rFonts w:cstheme="minorHAnsi"/>
            </w:rPr>
            <w:t>Enter observations of non-compliance, comments or notes here.</w:t>
          </w:r>
        </w:p>
      </w:docPartBody>
    </w:docPart>
    <w:docPart>
      <w:docPartPr>
        <w:name w:val="482C9DE6A41D4F09A1BBA9E6B916E582"/>
        <w:category>
          <w:name w:val="General"/>
          <w:gallery w:val="placeholder"/>
        </w:category>
        <w:types>
          <w:type w:val="bbPlcHdr"/>
        </w:types>
        <w:behaviors>
          <w:behavior w:val="content"/>
        </w:behaviors>
        <w:guid w:val="{1BDE1525-7E83-406C-8013-25A39F302048}"/>
      </w:docPartPr>
      <w:docPartBody>
        <w:p w:rsidR="00A12B63" w:rsidRDefault="00A33ED0" w:rsidP="00A33ED0">
          <w:pPr>
            <w:pStyle w:val="482C9DE6A41D4F09A1BBA9E6B916E582"/>
          </w:pPr>
          <w:r w:rsidRPr="00914010">
            <w:rPr>
              <w:rFonts w:cstheme="minorHAnsi"/>
            </w:rPr>
            <w:t>Enter observations of non-compliance, comments or notes here.</w:t>
          </w:r>
        </w:p>
      </w:docPartBody>
    </w:docPart>
    <w:docPart>
      <w:docPartPr>
        <w:name w:val="C9B23C2CE5054CBE955E4EE764B94743"/>
        <w:category>
          <w:name w:val="General"/>
          <w:gallery w:val="placeholder"/>
        </w:category>
        <w:types>
          <w:type w:val="bbPlcHdr"/>
        </w:types>
        <w:behaviors>
          <w:behavior w:val="content"/>
        </w:behaviors>
        <w:guid w:val="{2ADCF0A0-450D-461C-B73D-2675EB1CF525}"/>
      </w:docPartPr>
      <w:docPartBody>
        <w:p w:rsidR="00A12B63" w:rsidRDefault="00A33ED0" w:rsidP="00A33ED0">
          <w:pPr>
            <w:pStyle w:val="C9B23C2CE5054CBE955E4EE764B94743"/>
          </w:pPr>
          <w:r w:rsidRPr="00914010">
            <w:rPr>
              <w:rFonts w:cstheme="minorHAnsi"/>
            </w:rPr>
            <w:t>Enter observations of non-compliance, comments or notes here.</w:t>
          </w:r>
        </w:p>
      </w:docPartBody>
    </w:docPart>
    <w:docPart>
      <w:docPartPr>
        <w:name w:val="AA99A35E85724CFCB3752145C35441BA"/>
        <w:category>
          <w:name w:val="General"/>
          <w:gallery w:val="placeholder"/>
        </w:category>
        <w:types>
          <w:type w:val="bbPlcHdr"/>
        </w:types>
        <w:behaviors>
          <w:behavior w:val="content"/>
        </w:behaviors>
        <w:guid w:val="{9B592645-0B19-483C-B128-0D9114570139}"/>
      </w:docPartPr>
      <w:docPartBody>
        <w:p w:rsidR="00A12B63" w:rsidRDefault="00A33ED0" w:rsidP="00A33ED0">
          <w:pPr>
            <w:pStyle w:val="AA99A35E85724CFCB3752145C35441BA"/>
          </w:pPr>
          <w:r w:rsidRPr="00914010">
            <w:rPr>
              <w:rFonts w:cstheme="minorHAnsi"/>
            </w:rPr>
            <w:t>Enter observations of non-compliance, comments or notes here.</w:t>
          </w:r>
        </w:p>
      </w:docPartBody>
    </w:docPart>
    <w:docPart>
      <w:docPartPr>
        <w:name w:val="5AC4562D02AA4934B09BD4BF0226E316"/>
        <w:category>
          <w:name w:val="General"/>
          <w:gallery w:val="placeholder"/>
        </w:category>
        <w:types>
          <w:type w:val="bbPlcHdr"/>
        </w:types>
        <w:behaviors>
          <w:behavior w:val="content"/>
        </w:behaviors>
        <w:guid w:val="{1EF68476-037D-4372-B6C7-7DA404AAF84F}"/>
      </w:docPartPr>
      <w:docPartBody>
        <w:p w:rsidR="00A12B63" w:rsidRDefault="00A33ED0" w:rsidP="00A33ED0">
          <w:pPr>
            <w:pStyle w:val="5AC4562D02AA4934B09BD4BF0226E316"/>
          </w:pPr>
          <w:r w:rsidRPr="00914010">
            <w:rPr>
              <w:rFonts w:cstheme="minorHAnsi"/>
            </w:rPr>
            <w:t>Enter observations of non-compliance, comments or notes here.</w:t>
          </w:r>
        </w:p>
      </w:docPartBody>
    </w:docPart>
    <w:docPart>
      <w:docPartPr>
        <w:name w:val="A27179BF568042709C5C38D08AD73F60"/>
        <w:category>
          <w:name w:val="General"/>
          <w:gallery w:val="placeholder"/>
        </w:category>
        <w:types>
          <w:type w:val="bbPlcHdr"/>
        </w:types>
        <w:behaviors>
          <w:behavior w:val="content"/>
        </w:behaviors>
        <w:guid w:val="{C287FF82-141F-41F3-A682-0338948E817F}"/>
      </w:docPartPr>
      <w:docPartBody>
        <w:p w:rsidR="00A12B63" w:rsidRDefault="00A33ED0" w:rsidP="00A33ED0">
          <w:pPr>
            <w:pStyle w:val="A27179BF568042709C5C38D08AD73F60"/>
          </w:pPr>
          <w:r w:rsidRPr="00914010">
            <w:rPr>
              <w:rFonts w:cstheme="minorHAnsi"/>
            </w:rPr>
            <w:t>Enter observations of non-compliance, comments or notes here.</w:t>
          </w:r>
        </w:p>
      </w:docPartBody>
    </w:docPart>
    <w:docPart>
      <w:docPartPr>
        <w:name w:val="CF1169AE2AF546D88BB4B4537DE9BE66"/>
        <w:category>
          <w:name w:val="General"/>
          <w:gallery w:val="placeholder"/>
        </w:category>
        <w:types>
          <w:type w:val="bbPlcHdr"/>
        </w:types>
        <w:behaviors>
          <w:behavior w:val="content"/>
        </w:behaviors>
        <w:guid w:val="{66176806-E4E1-4D34-BF32-F2368BC75C6C}"/>
      </w:docPartPr>
      <w:docPartBody>
        <w:p w:rsidR="00A12B63" w:rsidRDefault="00A33ED0" w:rsidP="00A33ED0">
          <w:pPr>
            <w:pStyle w:val="CF1169AE2AF546D88BB4B4537DE9BE66"/>
          </w:pPr>
          <w:r w:rsidRPr="00F95871">
            <w:rPr>
              <w:rFonts w:cstheme="minorHAnsi"/>
            </w:rPr>
            <w:t>Enter observations of non-compliance, comments or notes here.</w:t>
          </w:r>
        </w:p>
      </w:docPartBody>
    </w:docPart>
    <w:docPart>
      <w:docPartPr>
        <w:name w:val="2980102E8E7046808D536AE0ABE2B434"/>
        <w:category>
          <w:name w:val="General"/>
          <w:gallery w:val="placeholder"/>
        </w:category>
        <w:types>
          <w:type w:val="bbPlcHdr"/>
        </w:types>
        <w:behaviors>
          <w:behavior w:val="content"/>
        </w:behaviors>
        <w:guid w:val="{B44E88EE-D23D-49AB-9EEC-D167ED7BB4C0}"/>
      </w:docPartPr>
      <w:docPartBody>
        <w:p w:rsidR="00A12B63" w:rsidRDefault="00A33ED0" w:rsidP="00A33ED0">
          <w:pPr>
            <w:pStyle w:val="2980102E8E7046808D536AE0ABE2B434"/>
          </w:pPr>
          <w:r w:rsidRPr="00F95871">
            <w:rPr>
              <w:rFonts w:cstheme="minorHAnsi"/>
            </w:rPr>
            <w:t>Enter observations of non-compliance, comments or notes here.</w:t>
          </w:r>
        </w:p>
      </w:docPartBody>
    </w:docPart>
    <w:docPart>
      <w:docPartPr>
        <w:name w:val="6F1989D58A5C41CE83696E2FF10178B6"/>
        <w:category>
          <w:name w:val="General"/>
          <w:gallery w:val="placeholder"/>
        </w:category>
        <w:types>
          <w:type w:val="bbPlcHdr"/>
        </w:types>
        <w:behaviors>
          <w:behavior w:val="content"/>
        </w:behaviors>
        <w:guid w:val="{81205314-F62E-4420-8EE8-964C597605BF}"/>
      </w:docPartPr>
      <w:docPartBody>
        <w:p w:rsidR="00A12B63" w:rsidRDefault="00A33ED0" w:rsidP="00A33ED0">
          <w:pPr>
            <w:pStyle w:val="6F1989D58A5C41CE83696E2FF10178B6"/>
          </w:pPr>
          <w:r w:rsidRPr="00F95871">
            <w:rPr>
              <w:rFonts w:cstheme="minorHAnsi"/>
            </w:rPr>
            <w:t>Enter observations of non-compliance, comments or notes here.</w:t>
          </w:r>
        </w:p>
      </w:docPartBody>
    </w:docPart>
    <w:docPart>
      <w:docPartPr>
        <w:name w:val="494D5F8061504D16A9F61E1C8ECB7792"/>
        <w:category>
          <w:name w:val="General"/>
          <w:gallery w:val="placeholder"/>
        </w:category>
        <w:types>
          <w:type w:val="bbPlcHdr"/>
        </w:types>
        <w:behaviors>
          <w:behavior w:val="content"/>
        </w:behaviors>
        <w:guid w:val="{828C2743-42D3-413E-AA94-39547EB3EC9E}"/>
      </w:docPartPr>
      <w:docPartBody>
        <w:p w:rsidR="00A12B63" w:rsidRDefault="00A33ED0" w:rsidP="00A33ED0">
          <w:pPr>
            <w:pStyle w:val="494D5F8061504D16A9F61E1C8ECB7792"/>
          </w:pPr>
          <w:r w:rsidRPr="00F95871">
            <w:rPr>
              <w:rFonts w:cstheme="minorHAnsi"/>
            </w:rPr>
            <w:t>Enter observations of non-compliance, comments or notes here.</w:t>
          </w:r>
        </w:p>
      </w:docPartBody>
    </w:docPart>
    <w:docPart>
      <w:docPartPr>
        <w:name w:val="6CDDAC4A506F43298D5F608E8D517C8E"/>
        <w:category>
          <w:name w:val="General"/>
          <w:gallery w:val="placeholder"/>
        </w:category>
        <w:types>
          <w:type w:val="bbPlcHdr"/>
        </w:types>
        <w:behaviors>
          <w:behavior w:val="content"/>
        </w:behaviors>
        <w:guid w:val="{4A12A185-3E71-471D-A556-845306B1FC60}"/>
      </w:docPartPr>
      <w:docPartBody>
        <w:p w:rsidR="00A12B63" w:rsidRDefault="00A33ED0" w:rsidP="00A33ED0">
          <w:pPr>
            <w:pStyle w:val="6CDDAC4A506F43298D5F608E8D517C8E"/>
          </w:pPr>
          <w:r w:rsidRPr="00F95871">
            <w:rPr>
              <w:rFonts w:cstheme="minorHAnsi"/>
            </w:rPr>
            <w:t>Enter observations of non-compliance, comments or notes here.</w:t>
          </w:r>
        </w:p>
      </w:docPartBody>
    </w:docPart>
    <w:docPart>
      <w:docPartPr>
        <w:name w:val="A3DF3DAEDFAD4E2C8BC2E2A31A0A3D4A"/>
        <w:category>
          <w:name w:val="General"/>
          <w:gallery w:val="placeholder"/>
        </w:category>
        <w:types>
          <w:type w:val="bbPlcHdr"/>
        </w:types>
        <w:behaviors>
          <w:behavior w:val="content"/>
        </w:behaviors>
        <w:guid w:val="{C77D0BA1-A120-4351-9093-EEDDCBC17392}"/>
      </w:docPartPr>
      <w:docPartBody>
        <w:p w:rsidR="00A12B63" w:rsidRDefault="00A33ED0" w:rsidP="00A33ED0">
          <w:pPr>
            <w:pStyle w:val="A3DF3DAEDFAD4E2C8BC2E2A31A0A3D4A"/>
          </w:pPr>
          <w:r w:rsidRPr="00C34C63">
            <w:rPr>
              <w:rFonts w:cstheme="minorHAnsi"/>
            </w:rPr>
            <w:t>Enter observations of non-compliance, comments or notes here.</w:t>
          </w:r>
        </w:p>
      </w:docPartBody>
    </w:docPart>
    <w:docPart>
      <w:docPartPr>
        <w:name w:val="DDE778E6486A4D8F938DC2E0266F130C"/>
        <w:category>
          <w:name w:val="General"/>
          <w:gallery w:val="placeholder"/>
        </w:category>
        <w:types>
          <w:type w:val="bbPlcHdr"/>
        </w:types>
        <w:behaviors>
          <w:behavior w:val="content"/>
        </w:behaviors>
        <w:guid w:val="{3C9059C4-1EC0-4D65-A504-7147D5278B93}"/>
      </w:docPartPr>
      <w:docPartBody>
        <w:p w:rsidR="00A12B63" w:rsidRDefault="00A33ED0" w:rsidP="00A33ED0">
          <w:pPr>
            <w:pStyle w:val="DDE778E6486A4D8F938DC2E0266F130C"/>
          </w:pPr>
          <w:r w:rsidRPr="00C34C63">
            <w:rPr>
              <w:rFonts w:cstheme="minorHAnsi"/>
            </w:rPr>
            <w:t>Enter observations of non-compliance, comments or notes here.</w:t>
          </w:r>
        </w:p>
      </w:docPartBody>
    </w:docPart>
    <w:docPart>
      <w:docPartPr>
        <w:name w:val="627944CA9E894079A7C357E0E0197AB4"/>
        <w:category>
          <w:name w:val="General"/>
          <w:gallery w:val="placeholder"/>
        </w:category>
        <w:types>
          <w:type w:val="bbPlcHdr"/>
        </w:types>
        <w:behaviors>
          <w:behavior w:val="content"/>
        </w:behaviors>
        <w:guid w:val="{60A8FBD0-4B89-4DF2-A5C5-3E513C7F2ABC}"/>
      </w:docPartPr>
      <w:docPartBody>
        <w:p w:rsidR="00A12B63" w:rsidRDefault="00A33ED0" w:rsidP="00A33ED0">
          <w:pPr>
            <w:pStyle w:val="627944CA9E894079A7C357E0E0197AB4"/>
          </w:pPr>
          <w:r w:rsidRPr="00C34C63">
            <w:rPr>
              <w:rFonts w:cstheme="minorHAnsi"/>
            </w:rPr>
            <w:t>Enter observations of non-compliance, comments or notes here.</w:t>
          </w:r>
        </w:p>
      </w:docPartBody>
    </w:docPart>
    <w:docPart>
      <w:docPartPr>
        <w:name w:val="22D3E11CE6EC4F81AADF5E2EA550735D"/>
        <w:category>
          <w:name w:val="General"/>
          <w:gallery w:val="placeholder"/>
        </w:category>
        <w:types>
          <w:type w:val="bbPlcHdr"/>
        </w:types>
        <w:behaviors>
          <w:behavior w:val="content"/>
        </w:behaviors>
        <w:guid w:val="{9ED3C71B-7365-45D0-AEBA-DEC28595D8CF}"/>
      </w:docPartPr>
      <w:docPartBody>
        <w:p w:rsidR="00A12B63" w:rsidRDefault="00A33ED0" w:rsidP="00A33ED0">
          <w:pPr>
            <w:pStyle w:val="22D3E11CE6EC4F81AADF5E2EA550735D"/>
          </w:pPr>
          <w:r w:rsidRPr="00F95871">
            <w:rPr>
              <w:rFonts w:cstheme="minorHAnsi"/>
            </w:rPr>
            <w:t>Enter observations of non-compliance, comments or notes here.</w:t>
          </w:r>
        </w:p>
      </w:docPartBody>
    </w:docPart>
    <w:docPart>
      <w:docPartPr>
        <w:name w:val="0435078B52BC48B689A34C8E457E305D"/>
        <w:category>
          <w:name w:val="General"/>
          <w:gallery w:val="placeholder"/>
        </w:category>
        <w:types>
          <w:type w:val="bbPlcHdr"/>
        </w:types>
        <w:behaviors>
          <w:behavior w:val="content"/>
        </w:behaviors>
        <w:guid w:val="{79144D52-532F-4B16-94F9-F5E29741C9C1}"/>
      </w:docPartPr>
      <w:docPartBody>
        <w:p w:rsidR="00A12B63" w:rsidRDefault="00A33ED0" w:rsidP="00A33ED0">
          <w:pPr>
            <w:pStyle w:val="0435078B52BC48B689A34C8E457E305D"/>
          </w:pPr>
          <w:r w:rsidRPr="00F95871">
            <w:rPr>
              <w:rFonts w:cstheme="minorHAnsi"/>
            </w:rPr>
            <w:t>Enter observations of non-compliance, comments or notes here.</w:t>
          </w:r>
        </w:p>
      </w:docPartBody>
    </w:docPart>
    <w:docPart>
      <w:docPartPr>
        <w:name w:val="C004C7F3B87C45F6B48CD061ED7D3AD0"/>
        <w:category>
          <w:name w:val="General"/>
          <w:gallery w:val="placeholder"/>
        </w:category>
        <w:types>
          <w:type w:val="bbPlcHdr"/>
        </w:types>
        <w:behaviors>
          <w:behavior w:val="content"/>
        </w:behaviors>
        <w:guid w:val="{3B1A35B0-7B2C-42E9-A3FF-55370B773346}"/>
      </w:docPartPr>
      <w:docPartBody>
        <w:p w:rsidR="00A12B63" w:rsidRDefault="00A33ED0" w:rsidP="00A33ED0">
          <w:pPr>
            <w:pStyle w:val="C004C7F3B87C45F6B48CD061ED7D3AD0"/>
          </w:pPr>
          <w:r w:rsidRPr="00632A94">
            <w:rPr>
              <w:rFonts w:cstheme="minorHAnsi"/>
            </w:rPr>
            <w:t>Enter observations of non-compliance, comments or notes here.</w:t>
          </w:r>
        </w:p>
      </w:docPartBody>
    </w:docPart>
    <w:docPart>
      <w:docPartPr>
        <w:name w:val="EAB3799F16CB40A69C302DB1225BD104"/>
        <w:category>
          <w:name w:val="General"/>
          <w:gallery w:val="placeholder"/>
        </w:category>
        <w:types>
          <w:type w:val="bbPlcHdr"/>
        </w:types>
        <w:behaviors>
          <w:behavior w:val="content"/>
        </w:behaviors>
        <w:guid w:val="{9C6EDB13-21AA-47DC-86B9-8DBC26487607}"/>
      </w:docPartPr>
      <w:docPartBody>
        <w:p w:rsidR="00A12B63" w:rsidRDefault="00A33ED0" w:rsidP="00A33ED0">
          <w:pPr>
            <w:pStyle w:val="EAB3799F16CB40A69C302DB1225BD104"/>
          </w:pPr>
          <w:r w:rsidRPr="00632A94">
            <w:rPr>
              <w:rFonts w:cstheme="minorHAnsi"/>
            </w:rPr>
            <w:t>Enter observations of non-compliance, comments or notes here.</w:t>
          </w:r>
        </w:p>
      </w:docPartBody>
    </w:docPart>
    <w:docPart>
      <w:docPartPr>
        <w:name w:val="CAAAD726F10649C385BE0E5395F77400"/>
        <w:category>
          <w:name w:val="General"/>
          <w:gallery w:val="placeholder"/>
        </w:category>
        <w:types>
          <w:type w:val="bbPlcHdr"/>
        </w:types>
        <w:behaviors>
          <w:behavior w:val="content"/>
        </w:behaviors>
        <w:guid w:val="{3FC8A0F0-FBE2-4C5E-8E65-489408869470}"/>
      </w:docPartPr>
      <w:docPartBody>
        <w:p w:rsidR="00A12B63" w:rsidRDefault="00A33ED0" w:rsidP="00A33ED0">
          <w:pPr>
            <w:pStyle w:val="CAAAD726F10649C385BE0E5395F77400"/>
          </w:pPr>
          <w:r w:rsidRPr="00C34C63">
            <w:rPr>
              <w:rFonts w:cstheme="minorHAnsi"/>
            </w:rPr>
            <w:t>Enter observations of non-compliance, comments or notes here.</w:t>
          </w:r>
        </w:p>
      </w:docPartBody>
    </w:docPart>
    <w:docPart>
      <w:docPartPr>
        <w:name w:val="8187B5C921A4434D9A0430B1C875ED1E"/>
        <w:category>
          <w:name w:val="General"/>
          <w:gallery w:val="placeholder"/>
        </w:category>
        <w:types>
          <w:type w:val="bbPlcHdr"/>
        </w:types>
        <w:behaviors>
          <w:behavior w:val="content"/>
        </w:behaviors>
        <w:guid w:val="{7586ABB3-8737-44D3-8005-BA1D46F9A0A0}"/>
      </w:docPartPr>
      <w:docPartBody>
        <w:p w:rsidR="00A12B63" w:rsidRDefault="00A33ED0" w:rsidP="00A33ED0">
          <w:pPr>
            <w:pStyle w:val="8187B5C921A4434D9A0430B1C875ED1E"/>
          </w:pPr>
          <w:r w:rsidRPr="00C34C63">
            <w:rPr>
              <w:rFonts w:cstheme="minorHAnsi"/>
            </w:rPr>
            <w:t>Enter observations of non-compliance, comments or notes here.</w:t>
          </w:r>
        </w:p>
      </w:docPartBody>
    </w:docPart>
    <w:docPart>
      <w:docPartPr>
        <w:name w:val="40B1DE22C4454870B655858D8F4AFF66"/>
        <w:category>
          <w:name w:val="General"/>
          <w:gallery w:val="placeholder"/>
        </w:category>
        <w:types>
          <w:type w:val="bbPlcHdr"/>
        </w:types>
        <w:behaviors>
          <w:behavior w:val="content"/>
        </w:behaviors>
        <w:guid w:val="{6237DECF-5DD7-4AC7-BC79-43AF46C02CCF}"/>
      </w:docPartPr>
      <w:docPartBody>
        <w:p w:rsidR="00A12B63" w:rsidRDefault="00A33ED0" w:rsidP="00A33ED0">
          <w:pPr>
            <w:pStyle w:val="40B1DE22C4454870B655858D8F4AFF66"/>
          </w:pPr>
          <w:r w:rsidRPr="008E23CC">
            <w:rPr>
              <w:rFonts w:cstheme="minorHAnsi"/>
            </w:rPr>
            <w:t>Enter observations of non-compliance, comments or notes here.</w:t>
          </w:r>
        </w:p>
      </w:docPartBody>
    </w:docPart>
    <w:docPart>
      <w:docPartPr>
        <w:name w:val="04FC4B86F1B9419BB97D27897A5E33E5"/>
        <w:category>
          <w:name w:val="General"/>
          <w:gallery w:val="placeholder"/>
        </w:category>
        <w:types>
          <w:type w:val="bbPlcHdr"/>
        </w:types>
        <w:behaviors>
          <w:behavior w:val="content"/>
        </w:behaviors>
        <w:guid w:val="{2136169C-5CC5-418F-9F27-16CB5AF2074C}"/>
      </w:docPartPr>
      <w:docPartBody>
        <w:p w:rsidR="00A12B63" w:rsidRDefault="00A33ED0" w:rsidP="00A33ED0">
          <w:pPr>
            <w:pStyle w:val="04FC4B86F1B9419BB97D27897A5E33E5"/>
          </w:pPr>
          <w:r w:rsidRPr="008E23CC">
            <w:rPr>
              <w:rFonts w:cstheme="minorHAnsi"/>
            </w:rPr>
            <w:t>Enter observations of non-compliance, comments or notes here.</w:t>
          </w:r>
        </w:p>
      </w:docPartBody>
    </w:docPart>
    <w:docPart>
      <w:docPartPr>
        <w:name w:val="C2A78952F2B145FB9A1C1B558DBBCC39"/>
        <w:category>
          <w:name w:val="General"/>
          <w:gallery w:val="placeholder"/>
        </w:category>
        <w:types>
          <w:type w:val="bbPlcHdr"/>
        </w:types>
        <w:behaviors>
          <w:behavior w:val="content"/>
        </w:behaviors>
        <w:guid w:val="{249A91AE-9DC1-414D-9A39-1CF7B9ECE3F8}"/>
      </w:docPartPr>
      <w:docPartBody>
        <w:p w:rsidR="00A12B63" w:rsidRDefault="00A33ED0" w:rsidP="00A33ED0">
          <w:pPr>
            <w:pStyle w:val="C2A78952F2B145FB9A1C1B558DBBCC39"/>
          </w:pPr>
          <w:r w:rsidRPr="008E23CC">
            <w:rPr>
              <w:rFonts w:cstheme="minorHAnsi"/>
            </w:rPr>
            <w:t>Enter observations of non-compliance, comments or notes here.</w:t>
          </w:r>
        </w:p>
      </w:docPartBody>
    </w:docPart>
    <w:docPart>
      <w:docPartPr>
        <w:name w:val="1ED1CB27084649948FF3BF67C067A164"/>
        <w:category>
          <w:name w:val="General"/>
          <w:gallery w:val="placeholder"/>
        </w:category>
        <w:types>
          <w:type w:val="bbPlcHdr"/>
        </w:types>
        <w:behaviors>
          <w:behavior w:val="content"/>
        </w:behaviors>
        <w:guid w:val="{3C66F67A-9CA1-45D1-AF12-6EEBF6FE91BC}"/>
      </w:docPartPr>
      <w:docPartBody>
        <w:p w:rsidR="00A12B63" w:rsidRDefault="00A33ED0" w:rsidP="00A33ED0">
          <w:pPr>
            <w:pStyle w:val="1ED1CB27084649948FF3BF67C067A164"/>
          </w:pPr>
          <w:r w:rsidRPr="008E23CC">
            <w:rPr>
              <w:rFonts w:cstheme="minorHAnsi"/>
            </w:rPr>
            <w:t>Enter observations of non-compliance, comments or notes here.</w:t>
          </w:r>
        </w:p>
      </w:docPartBody>
    </w:docPart>
    <w:docPart>
      <w:docPartPr>
        <w:name w:val="01B4AB607F8349579B08EB2E9DF94001"/>
        <w:category>
          <w:name w:val="General"/>
          <w:gallery w:val="placeholder"/>
        </w:category>
        <w:types>
          <w:type w:val="bbPlcHdr"/>
        </w:types>
        <w:behaviors>
          <w:behavior w:val="content"/>
        </w:behaviors>
        <w:guid w:val="{02AFB483-075D-4582-A29C-3F1FECB472E3}"/>
      </w:docPartPr>
      <w:docPartBody>
        <w:p w:rsidR="00A12B63" w:rsidRDefault="00A33ED0" w:rsidP="00A33ED0">
          <w:pPr>
            <w:pStyle w:val="01B4AB607F8349579B08EB2E9DF94001"/>
          </w:pPr>
          <w:r w:rsidRPr="00C34C63">
            <w:rPr>
              <w:rFonts w:cstheme="minorHAnsi"/>
            </w:rPr>
            <w:t>Enter observations of non-compliance, comments or notes here.</w:t>
          </w:r>
        </w:p>
      </w:docPartBody>
    </w:docPart>
    <w:docPart>
      <w:docPartPr>
        <w:name w:val="BF60CDA72F7546FFAB8221321480F943"/>
        <w:category>
          <w:name w:val="General"/>
          <w:gallery w:val="placeholder"/>
        </w:category>
        <w:types>
          <w:type w:val="bbPlcHdr"/>
        </w:types>
        <w:behaviors>
          <w:behavior w:val="content"/>
        </w:behaviors>
        <w:guid w:val="{067DDF0E-D4A2-4C3A-8A8C-BEA8D41935C8}"/>
      </w:docPartPr>
      <w:docPartBody>
        <w:p w:rsidR="00A12B63" w:rsidRDefault="00A33ED0" w:rsidP="00A33ED0">
          <w:pPr>
            <w:pStyle w:val="BF60CDA72F7546FFAB8221321480F943"/>
          </w:pPr>
          <w:r w:rsidRPr="00C34C63">
            <w:rPr>
              <w:rFonts w:cstheme="minorHAnsi"/>
            </w:rPr>
            <w:t>Enter observations of non-compliance, comments or notes here.</w:t>
          </w:r>
        </w:p>
      </w:docPartBody>
    </w:docPart>
    <w:docPart>
      <w:docPartPr>
        <w:name w:val="7C439720C3D8498F8A2DDC172CADB8B3"/>
        <w:category>
          <w:name w:val="General"/>
          <w:gallery w:val="placeholder"/>
        </w:category>
        <w:types>
          <w:type w:val="bbPlcHdr"/>
        </w:types>
        <w:behaviors>
          <w:behavior w:val="content"/>
        </w:behaviors>
        <w:guid w:val="{7E0AD8B3-293D-4F29-B9E9-42F8A0A179C5}"/>
      </w:docPartPr>
      <w:docPartBody>
        <w:p w:rsidR="00A12B63" w:rsidRDefault="00A33ED0" w:rsidP="00A33ED0">
          <w:pPr>
            <w:pStyle w:val="7C439720C3D8498F8A2DDC172CADB8B3"/>
          </w:pPr>
          <w:r w:rsidRPr="008E23CC">
            <w:rPr>
              <w:rFonts w:cstheme="minorHAnsi"/>
            </w:rPr>
            <w:t>Enter observations of non-compliance, comments or notes here.</w:t>
          </w:r>
        </w:p>
      </w:docPartBody>
    </w:docPart>
    <w:docPart>
      <w:docPartPr>
        <w:name w:val="56AF9ACFEF2A4BBB9EF60C398D671B53"/>
        <w:category>
          <w:name w:val="General"/>
          <w:gallery w:val="placeholder"/>
        </w:category>
        <w:types>
          <w:type w:val="bbPlcHdr"/>
        </w:types>
        <w:behaviors>
          <w:behavior w:val="content"/>
        </w:behaviors>
        <w:guid w:val="{4C85F1AD-9621-42DC-A41C-150B637668A9}"/>
      </w:docPartPr>
      <w:docPartBody>
        <w:p w:rsidR="00A12B63" w:rsidRDefault="00A33ED0" w:rsidP="00A33ED0">
          <w:pPr>
            <w:pStyle w:val="56AF9ACFEF2A4BBB9EF60C398D671B53"/>
          </w:pPr>
          <w:r w:rsidRPr="008E23CC">
            <w:rPr>
              <w:rFonts w:cstheme="minorHAnsi"/>
            </w:rPr>
            <w:t>Enter observations of non-compliance, comments or notes here.</w:t>
          </w:r>
        </w:p>
      </w:docPartBody>
    </w:docPart>
    <w:docPart>
      <w:docPartPr>
        <w:name w:val="C797036BEC6042509EE49ECF42436DAC"/>
        <w:category>
          <w:name w:val="General"/>
          <w:gallery w:val="placeholder"/>
        </w:category>
        <w:types>
          <w:type w:val="bbPlcHdr"/>
        </w:types>
        <w:behaviors>
          <w:behavior w:val="content"/>
        </w:behaviors>
        <w:guid w:val="{B6BADB88-B649-4058-96BC-E8B2EF604F3F}"/>
      </w:docPartPr>
      <w:docPartBody>
        <w:p w:rsidR="00A12B63" w:rsidRDefault="00A33ED0" w:rsidP="00A33ED0">
          <w:pPr>
            <w:pStyle w:val="C797036BEC6042509EE49ECF42436DAC"/>
          </w:pPr>
          <w:r w:rsidRPr="008E23CC">
            <w:rPr>
              <w:rFonts w:cstheme="minorHAnsi"/>
            </w:rPr>
            <w:t>Enter observations of non-compliance, comments or notes here.</w:t>
          </w:r>
        </w:p>
      </w:docPartBody>
    </w:docPart>
    <w:docPart>
      <w:docPartPr>
        <w:name w:val="02DB844E63C540968F8BF0F9DFD88EFE"/>
        <w:category>
          <w:name w:val="General"/>
          <w:gallery w:val="placeholder"/>
        </w:category>
        <w:types>
          <w:type w:val="bbPlcHdr"/>
        </w:types>
        <w:behaviors>
          <w:behavior w:val="content"/>
        </w:behaviors>
        <w:guid w:val="{5B8CEA55-AA7B-42E3-83F0-799B4485F3BD}"/>
      </w:docPartPr>
      <w:docPartBody>
        <w:p w:rsidR="00A12B63" w:rsidRDefault="00A33ED0" w:rsidP="00A33ED0">
          <w:pPr>
            <w:pStyle w:val="02DB844E63C540968F8BF0F9DFD88EFE"/>
          </w:pPr>
          <w:r w:rsidRPr="008E23CC">
            <w:rPr>
              <w:rFonts w:cstheme="minorHAnsi"/>
            </w:rPr>
            <w:t>Enter observations of non-compliance, comments or notes here.</w:t>
          </w:r>
        </w:p>
      </w:docPartBody>
    </w:docPart>
    <w:docPart>
      <w:docPartPr>
        <w:name w:val="A3A0A70D2941492CB22F024F6C5A4624"/>
        <w:category>
          <w:name w:val="General"/>
          <w:gallery w:val="placeholder"/>
        </w:category>
        <w:types>
          <w:type w:val="bbPlcHdr"/>
        </w:types>
        <w:behaviors>
          <w:behavior w:val="content"/>
        </w:behaviors>
        <w:guid w:val="{643BA3C7-2DA8-4BFA-A6AD-698D39A9D5CA}"/>
      </w:docPartPr>
      <w:docPartBody>
        <w:p w:rsidR="00A12B63" w:rsidRDefault="00A33ED0" w:rsidP="00A33ED0">
          <w:pPr>
            <w:pStyle w:val="A3A0A70D2941492CB22F024F6C5A4624"/>
          </w:pPr>
          <w:r w:rsidRPr="008E23CC">
            <w:rPr>
              <w:rFonts w:cstheme="minorHAnsi"/>
            </w:rPr>
            <w:t>Enter observations of non-compliance, comments or notes here.</w:t>
          </w:r>
        </w:p>
      </w:docPartBody>
    </w:docPart>
    <w:docPart>
      <w:docPartPr>
        <w:name w:val="73D816B9EE4A473D88446008B0757C68"/>
        <w:category>
          <w:name w:val="General"/>
          <w:gallery w:val="placeholder"/>
        </w:category>
        <w:types>
          <w:type w:val="bbPlcHdr"/>
        </w:types>
        <w:behaviors>
          <w:behavior w:val="content"/>
        </w:behaviors>
        <w:guid w:val="{2BFFA922-0B08-476A-ABDE-652970F208D2}"/>
      </w:docPartPr>
      <w:docPartBody>
        <w:p w:rsidR="00A12B63" w:rsidRDefault="00A33ED0" w:rsidP="00A33ED0">
          <w:pPr>
            <w:pStyle w:val="73D816B9EE4A473D88446008B0757C68"/>
          </w:pPr>
          <w:r w:rsidRPr="008E23CC">
            <w:rPr>
              <w:rFonts w:cstheme="minorHAnsi"/>
            </w:rPr>
            <w:t>Enter observations of non-compliance, comments or notes here.</w:t>
          </w:r>
        </w:p>
      </w:docPartBody>
    </w:docPart>
    <w:docPart>
      <w:docPartPr>
        <w:name w:val="D31563FCB61A4BB9989131060C84CF78"/>
        <w:category>
          <w:name w:val="General"/>
          <w:gallery w:val="placeholder"/>
        </w:category>
        <w:types>
          <w:type w:val="bbPlcHdr"/>
        </w:types>
        <w:behaviors>
          <w:behavior w:val="content"/>
        </w:behaviors>
        <w:guid w:val="{25439612-1A20-4AD5-B69F-D0745D721921}"/>
      </w:docPartPr>
      <w:docPartBody>
        <w:p w:rsidR="00A12B63" w:rsidRDefault="00A33ED0" w:rsidP="00A33ED0">
          <w:pPr>
            <w:pStyle w:val="D31563FCB61A4BB9989131060C84CF78"/>
          </w:pPr>
          <w:r w:rsidRPr="008E23CC">
            <w:rPr>
              <w:rFonts w:cstheme="minorHAnsi"/>
            </w:rPr>
            <w:t>Enter observations of non-compliance, comments or notes here.</w:t>
          </w:r>
        </w:p>
      </w:docPartBody>
    </w:docPart>
    <w:docPart>
      <w:docPartPr>
        <w:name w:val="47EC81C5D2574FE18EEA16D8B314C75A"/>
        <w:category>
          <w:name w:val="General"/>
          <w:gallery w:val="placeholder"/>
        </w:category>
        <w:types>
          <w:type w:val="bbPlcHdr"/>
        </w:types>
        <w:behaviors>
          <w:behavior w:val="content"/>
        </w:behaviors>
        <w:guid w:val="{AFE80265-6730-4F43-A99A-4CE12F44025D}"/>
      </w:docPartPr>
      <w:docPartBody>
        <w:p w:rsidR="00A12B63" w:rsidRDefault="00A33ED0" w:rsidP="00A33ED0">
          <w:pPr>
            <w:pStyle w:val="47EC81C5D2574FE18EEA16D8B314C75A"/>
          </w:pPr>
          <w:r w:rsidRPr="008E23CC">
            <w:rPr>
              <w:rFonts w:cstheme="minorHAnsi"/>
            </w:rPr>
            <w:t>Enter observations of non-compliance, comments or notes here.</w:t>
          </w:r>
        </w:p>
      </w:docPartBody>
    </w:docPart>
    <w:docPart>
      <w:docPartPr>
        <w:name w:val="0A7395D93FEF425D85F73ED850A1875F"/>
        <w:category>
          <w:name w:val="General"/>
          <w:gallery w:val="placeholder"/>
        </w:category>
        <w:types>
          <w:type w:val="bbPlcHdr"/>
        </w:types>
        <w:behaviors>
          <w:behavior w:val="content"/>
        </w:behaviors>
        <w:guid w:val="{566929E2-C9AD-4544-A732-753E21E399FB}"/>
      </w:docPartPr>
      <w:docPartBody>
        <w:p w:rsidR="00A12B63" w:rsidRDefault="00A33ED0" w:rsidP="00A33ED0">
          <w:pPr>
            <w:pStyle w:val="0A7395D93FEF425D85F73ED850A1875F"/>
          </w:pPr>
          <w:r w:rsidRPr="008E23CC">
            <w:rPr>
              <w:rFonts w:cstheme="minorHAnsi"/>
            </w:rPr>
            <w:t>Enter observations of non-compliance, comments or notes here.</w:t>
          </w:r>
        </w:p>
      </w:docPartBody>
    </w:docPart>
    <w:docPart>
      <w:docPartPr>
        <w:name w:val="04CF46BDD96B41E3B441A5C55736155E"/>
        <w:category>
          <w:name w:val="General"/>
          <w:gallery w:val="placeholder"/>
        </w:category>
        <w:types>
          <w:type w:val="bbPlcHdr"/>
        </w:types>
        <w:behaviors>
          <w:behavior w:val="content"/>
        </w:behaviors>
        <w:guid w:val="{12F2056E-F433-4B6F-88CF-F04B32205CDE}"/>
      </w:docPartPr>
      <w:docPartBody>
        <w:p w:rsidR="00A12B63" w:rsidRDefault="00A33ED0" w:rsidP="00A33ED0">
          <w:pPr>
            <w:pStyle w:val="04CF46BDD96B41E3B441A5C55736155E"/>
          </w:pPr>
          <w:r w:rsidRPr="008E23CC">
            <w:rPr>
              <w:rFonts w:cstheme="minorHAnsi"/>
            </w:rPr>
            <w:t>Enter observations of non-compliance, comments or notes here.</w:t>
          </w:r>
        </w:p>
      </w:docPartBody>
    </w:docPart>
    <w:docPart>
      <w:docPartPr>
        <w:name w:val="DFABE6605D464B2F85D54E0700C8FF72"/>
        <w:category>
          <w:name w:val="General"/>
          <w:gallery w:val="placeholder"/>
        </w:category>
        <w:types>
          <w:type w:val="bbPlcHdr"/>
        </w:types>
        <w:behaviors>
          <w:behavior w:val="content"/>
        </w:behaviors>
        <w:guid w:val="{F5543254-21F8-4829-82E0-69CB1F5AF896}"/>
      </w:docPartPr>
      <w:docPartBody>
        <w:p w:rsidR="00A12B63" w:rsidRDefault="00A33ED0" w:rsidP="00A33ED0">
          <w:pPr>
            <w:pStyle w:val="DFABE6605D464B2F85D54E0700C8FF72"/>
          </w:pPr>
          <w:r w:rsidRPr="008E23CC">
            <w:rPr>
              <w:rFonts w:cstheme="minorHAnsi"/>
            </w:rPr>
            <w:t>Enter observations of non-compliance, comments or notes here.</w:t>
          </w:r>
        </w:p>
      </w:docPartBody>
    </w:docPart>
    <w:docPart>
      <w:docPartPr>
        <w:name w:val="FC75D36E49004ED08886F899C4530F68"/>
        <w:category>
          <w:name w:val="General"/>
          <w:gallery w:val="placeholder"/>
        </w:category>
        <w:types>
          <w:type w:val="bbPlcHdr"/>
        </w:types>
        <w:behaviors>
          <w:behavior w:val="content"/>
        </w:behaviors>
        <w:guid w:val="{A5A3EC61-9076-4343-96C7-33398CB19B32}"/>
      </w:docPartPr>
      <w:docPartBody>
        <w:p w:rsidR="00A12B63" w:rsidRDefault="00A33ED0" w:rsidP="00A33ED0">
          <w:pPr>
            <w:pStyle w:val="FC75D36E49004ED08886F899C4530F68"/>
          </w:pPr>
          <w:r w:rsidRPr="008E23CC">
            <w:rPr>
              <w:rFonts w:cstheme="minorHAnsi"/>
            </w:rPr>
            <w:t>Enter observations of non-compliance, comments or notes here.</w:t>
          </w:r>
        </w:p>
      </w:docPartBody>
    </w:docPart>
    <w:docPart>
      <w:docPartPr>
        <w:name w:val="2463D055BD894B448DDADE6485A45104"/>
        <w:category>
          <w:name w:val="General"/>
          <w:gallery w:val="placeholder"/>
        </w:category>
        <w:types>
          <w:type w:val="bbPlcHdr"/>
        </w:types>
        <w:behaviors>
          <w:behavior w:val="content"/>
        </w:behaviors>
        <w:guid w:val="{4E8BC3AB-19E3-4E95-93F2-9A9143D88C88}"/>
      </w:docPartPr>
      <w:docPartBody>
        <w:p w:rsidR="00A12B63" w:rsidRDefault="00A33ED0" w:rsidP="00A33ED0">
          <w:pPr>
            <w:pStyle w:val="2463D055BD894B448DDADE6485A45104"/>
          </w:pPr>
          <w:r>
            <w:t>Enter observations of non-compliance, comments or notes here.</w:t>
          </w:r>
        </w:p>
      </w:docPartBody>
    </w:docPart>
    <w:docPart>
      <w:docPartPr>
        <w:name w:val="6B351E7E61704E92BB9E7250FDFB9535"/>
        <w:category>
          <w:name w:val="General"/>
          <w:gallery w:val="placeholder"/>
        </w:category>
        <w:types>
          <w:type w:val="bbPlcHdr"/>
        </w:types>
        <w:behaviors>
          <w:behavior w:val="content"/>
        </w:behaviors>
        <w:guid w:val="{271150B9-A530-4369-851B-95EB43395134}"/>
      </w:docPartPr>
      <w:docPartBody>
        <w:p w:rsidR="00A12B63" w:rsidRDefault="00A33ED0" w:rsidP="00A33ED0">
          <w:pPr>
            <w:pStyle w:val="6B351E7E61704E92BB9E7250FDFB9535"/>
          </w:pPr>
          <w:r>
            <w:t>Enter observations of non-compliance, comments or notes here.</w:t>
          </w:r>
        </w:p>
      </w:docPartBody>
    </w:docPart>
    <w:docPart>
      <w:docPartPr>
        <w:name w:val="8F04870AB0C94D04BDFB7825C2BCE6EA"/>
        <w:category>
          <w:name w:val="General"/>
          <w:gallery w:val="placeholder"/>
        </w:category>
        <w:types>
          <w:type w:val="bbPlcHdr"/>
        </w:types>
        <w:behaviors>
          <w:behavior w:val="content"/>
        </w:behaviors>
        <w:guid w:val="{B9437B54-0BA7-4634-82DA-B640A94F554C}"/>
      </w:docPartPr>
      <w:docPartBody>
        <w:p w:rsidR="00A12B63" w:rsidRDefault="00A33ED0" w:rsidP="00A33ED0">
          <w:pPr>
            <w:pStyle w:val="8F04870AB0C94D04BDFB7825C2BCE6EA"/>
          </w:pPr>
          <w:r>
            <w:t>Enter observations of non-compliance, comments or notes here.</w:t>
          </w:r>
        </w:p>
      </w:docPartBody>
    </w:docPart>
    <w:docPart>
      <w:docPartPr>
        <w:name w:val="A7BCE79899754E4789C2F4B585522889"/>
        <w:category>
          <w:name w:val="General"/>
          <w:gallery w:val="placeholder"/>
        </w:category>
        <w:types>
          <w:type w:val="bbPlcHdr"/>
        </w:types>
        <w:behaviors>
          <w:behavior w:val="content"/>
        </w:behaviors>
        <w:guid w:val="{4B137448-52AD-482C-9266-4CE3FDA32649}"/>
      </w:docPartPr>
      <w:docPartBody>
        <w:p w:rsidR="00A12B63" w:rsidRDefault="00A33ED0" w:rsidP="00A33ED0">
          <w:pPr>
            <w:pStyle w:val="A7BCE79899754E4789C2F4B585522889"/>
          </w:pPr>
          <w:r w:rsidRPr="00C34C63">
            <w:rPr>
              <w:rFonts w:cstheme="minorHAnsi"/>
            </w:rPr>
            <w:t>Enter observations of non-compliance, comments or notes here.</w:t>
          </w:r>
        </w:p>
      </w:docPartBody>
    </w:docPart>
    <w:docPart>
      <w:docPartPr>
        <w:name w:val="52E088738AA146D2B2E510B46D77F14A"/>
        <w:category>
          <w:name w:val="General"/>
          <w:gallery w:val="placeholder"/>
        </w:category>
        <w:types>
          <w:type w:val="bbPlcHdr"/>
        </w:types>
        <w:behaviors>
          <w:behavior w:val="content"/>
        </w:behaviors>
        <w:guid w:val="{5A21805B-C6B7-4D0A-98C2-83BEFE3AB492}"/>
      </w:docPartPr>
      <w:docPartBody>
        <w:p w:rsidR="00A12B63" w:rsidRDefault="00A33ED0" w:rsidP="00A33ED0">
          <w:pPr>
            <w:pStyle w:val="52E088738AA146D2B2E510B46D77F14A"/>
          </w:pPr>
          <w:r w:rsidRPr="008E23CC">
            <w:rPr>
              <w:rFonts w:cstheme="minorHAnsi"/>
            </w:rPr>
            <w:t>Enter observations of non-compliance, comments or notes here.</w:t>
          </w:r>
        </w:p>
      </w:docPartBody>
    </w:docPart>
    <w:docPart>
      <w:docPartPr>
        <w:name w:val="73D9503C451249EFBB5B08D258D42CA0"/>
        <w:category>
          <w:name w:val="General"/>
          <w:gallery w:val="placeholder"/>
        </w:category>
        <w:types>
          <w:type w:val="bbPlcHdr"/>
        </w:types>
        <w:behaviors>
          <w:behavior w:val="content"/>
        </w:behaviors>
        <w:guid w:val="{EE5E871C-C8C6-407D-801F-9BEEAEE2A833}"/>
      </w:docPartPr>
      <w:docPartBody>
        <w:p w:rsidR="00A12B63" w:rsidRDefault="00A33ED0" w:rsidP="00A33ED0">
          <w:pPr>
            <w:pStyle w:val="73D9503C451249EFBB5B08D258D42CA0"/>
          </w:pPr>
          <w:r w:rsidRPr="00C34C63">
            <w:rPr>
              <w:rFonts w:cstheme="minorHAnsi"/>
            </w:rPr>
            <w:t>Enter observations of non-compliance, comments or notes here.</w:t>
          </w:r>
        </w:p>
      </w:docPartBody>
    </w:docPart>
    <w:docPart>
      <w:docPartPr>
        <w:name w:val="1576AF0F3C134354BA687FA55F9A3B3C"/>
        <w:category>
          <w:name w:val="General"/>
          <w:gallery w:val="placeholder"/>
        </w:category>
        <w:types>
          <w:type w:val="bbPlcHdr"/>
        </w:types>
        <w:behaviors>
          <w:behavior w:val="content"/>
        </w:behaviors>
        <w:guid w:val="{1720359A-24D9-446D-90AA-E8B931C4154D}"/>
      </w:docPartPr>
      <w:docPartBody>
        <w:p w:rsidR="00A12B63" w:rsidRDefault="00A33ED0" w:rsidP="00A33ED0">
          <w:pPr>
            <w:pStyle w:val="1576AF0F3C134354BA687FA55F9A3B3C"/>
          </w:pPr>
          <w:r w:rsidRPr="008E23CC">
            <w:rPr>
              <w:rFonts w:cstheme="minorHAnsi"/>
            </w:rPr>
            <w:t>Enter observations of non-compliance, comments or notes here.</w:t>
          </w:r>
        </w:p>
      </w:docPartBody>
    </w:docPart>
    <w:docPart>
      <w:docPartPr>
        <w:name w:val="45D6FD15FC8448798E9333DC1532EF70"/>
        <w:category>
          <w:name w:val="General"/>
          <w:gallery w:val="placeholder"/>
        </w:category>
        <w:types>
          <w:type w:val="bbPlcHdr"/>
        </w:types>
        <w:behaviors>
          <w:behavior w:val="content"/>
        </w:behaviors>
        <w:guid w:val="{3C738FD2-A53F-4ABE-9045-EBEA4EEB2C13}"/>
      </w:docPartPr>
      <w:docPartBody>
        <w:p w:rsidR="00A12B63" w:rsidRDefault="00A33ED0" w:rsidP="00A33ED0">
          <w:pPr>
            <w:pStyle w:val="45D6FD15FC8448798E9333DC1532EF70"/>
          </w:pPr>
          <w:r w:rsidRPr="008E23CC">
            <w:rPr>
              <w:rFonts w:cstheme="minorHAnsi"/>
            </w:rPr>
            <w:t>Enter observations of non-compliance, comments or notes here.</w:t>
          </w:r>
        </w:p>
      </w:docPartBody>
    </w:docPart>
    <w:docPart>
      <w:docPartPr>
        <w:name w:val="1A77F3DD7F974132A64E3E3252069A6D"/>
        <w:category>
          <w:name w:val="General"/>
          <w:gallery w:val="placeholder"/>
        </w:category>
        <w:types>
          <w:type w:val="bbPlcHdr"/>
        </w:types>
        <w:behaviors>
          <w:behavior w:val="content"/>
        </w:behaviors>
        <w:guid w:val="{E44E5CDE-249C-4AEE-84A9-03649C5AECDE}"/>
      </w:docPartPr>
      <w:docPartBody>
        <w:p w:rsidR="00A12B63" w:rsidRDefault="00A33ED0" w:rsidP="00A33ED0">
          <w:pPr>
            <w:pStyle w:val="1A77F3DD7F974132A64E3E3252069A6D"/>
          </w:pPr>
          <w:r w:rsidRPr="008E23CC">
            <w:rPr>
              <w:rFonts w:cstheme="minorHAnsi"/>
            </w:rPr>
            <w:t>Enter observations of non-compliance, comments or notes here.</w:t>
          </w:r>
        </w:p>
      </w:docPartBody>
    </w:docPart>
    <w:docPart>
      <w:docPartPr>
        <w:name w:val="8FD74019EFE24D6BAA41FE5B63291066"/>
        <w:category>
          <w:name w:val="General"/>
          <w:gallery w:val="placeholder"/>
        </w:category>
        <w:types>
          <w:type w:val="bbPlcHdr"/>
        </w:types>
        <w:behaviors>
          <w:behavior w:val="content"/>
        </w:behaviors>
        <w:guid w:val="{630AE6EB-C361-4F15-9B45-E1E8A82D84B8}"/>
      </w:docPartPr>
      <w:docPartBody>
        <w:p w:rsidR="00A12B63" w:rsidRDefault="00A33ED0" w:rsidP="00A33ED0">
          <w:pPr>
            <w:pStyle w:val="8FD74019EFE24D6BAA41FE5B63291066"/>
          </w:pPr>
          <w:r w:rsidRPr="008E23CC">
            <w:rPr>
              <w:rFonts w:cstheme="minorHAnsi"/>
            </w:rPr>
            <w:t>Enter observations of non-compliance, comments or notes here.</w:t>
          </w:r>
        </w:p>
      </w:docPartBody>
    </w:docPart>
    <w:docPart>
      <w:docPartPr>
        <w:name w:val="50B8FBD172224D9596CF5754FE62D934"/>
        <w:category>
          <w:name w:val="General"/>
          <w:gallery w:val="placeholder"/>
        </w:category>
        <w:types>
          <w:type w:val="bbPlcHdr"/>
        </w:types>
        <w:behaviors>
          <w:behavior w:val="content"/>
        </w:behaviors>
        <w:guid w:val="{13310FBE-36FE-4D2F-9749-0EA609A1507B}"/>
      </w:docPartPr>
      <w:docPartBody>
        <w:p w:rsidR="00A12B63" w:rsidRDefault="00A33ED0" w:rsidP="00A33ED0">
          <w:pPr>
            <w:pStyle w:val="50B8FBD172224D9596CF5754FE62D934"/>
          </w:pPr>
          <w:r w:rsidRPr="008E23CC">
            <w:rPr>
              <w:rFonts w:cstheme="minorHAnsi"/>
            </w:rPr>
            <w:t>Enter observations of non-compliance, comments or notes here.</w:t>
          </w:r>
        </w:p>
      </w:docPartBody>
    </w:docPart>
    <w:docPart>
      <w:docPartPr>
        <w:name w:val="B07ABFCBE7C14DF8913C383484A00A95"/>
        <w:category>
          <w:name w:val="General"/>
          <w:gallery w:val="placeholder"/>
        </w:category>
        <w:types>
          <w:type w:val="bbPlcHdr"/>
        </w:types>
        <w:behaviors>
          <w:behavior w:val="content"/>
        </w:behaviors>
        <w:guid w:val="{F5798A6E-CD43-45E3-827D-863F71E3ACA0}"/>
      </w:docPartPr>
      <w:docPartBody>
        <w:p w:rsidR="00A12B63" w:rsidRDefault="00A33ED0" w:rsidP="00A33ED0">
          <w:pPr>
            <w:pStyle w:val="B07ABFCBE7C14DF8913C383484A00A95"/>
          </w:pPr>
          <w:r w:rsidRPr="008E23CC">
            <w:rPr>
              <w:rFonts w:cstheme="minorHAnsi"/>
            </w:rPr>
            <w:t>Enter observations of non-compliance, comments or notes here.</w:t>
          </w:r>
        </w:p>
      </w:docPartBody>
    </w:docPart>
    <w:docPart>
      <w:docPartPr>
        <w:name w:val="C5E0FF1F2DDC4B73ABEEF72758A214E0"/>
        <w:category>
          <w:name w:val="General"/>
          <w:gallery w:val="placeholder"/>
        </w:category>
        <w:types>
          <w:type w:val="bbPlcHdr"/>
        </w:types>
        <w:behaviors>
          <w:behavior w:val="content"/>
        </w:behaviors>
        <w:guid w:val="{D1275CAD-4E32-4CD5-9B72-78D169DF5C0A}"/>
      </w:docPartPr>
      <w:docPartBody>
        <w:p w:rsidR="00A12B63" w:rsidRDefault="00A33ED0" w:rsidP="00A33ED0">
          <w:pPr>
            <w:pStyle w:val="C5E0FF1F2DDC4B73ABEEF72758A214E0"/>
          </w:pPr>
          <w:r w:rsidRPr="008E23CC">
            <w:rPr>
              <w:rFonts w:cstheme="minorHAnsi"/>
            </w:rPr>
            <w:t>Enter observations of non-compliance, comments or notes here.</w:t>
          </w:r>
        </w:p>
      </w:docPartBody>
    </w:docPart>
    <w:docPart>
      <w:docPartPr>
        <w:name w:val="0E28D492FF744A3FAC5C2B70EB605C3B"/>
        <w:category>
          <w:name w:val="General"/>
          <w:gallery w:val="placeholder"/>
        </w:category>
        <w:types>
          <w:type w:val="bbPlcHdr"/>
        </w:types>
        <w:behaviors>
          <w:behavior w:val="content"/>
        </w:behaviors>
        <w:guid w:val="{DA3309C3-F6BB-462E-8D43-399A0DF48204}"/>
      </w:docPartPr>
      <w:docPartBody>
        <w:p w:rsidR="00A12B63" w:rsidRDefault="00A33ED0" w:rsidP="00A33ED0">
          <w:pPr>
            <w:pStyle w:val="0E28D492FF744A3FAC5C2B70EB605C3B"/>
          </w:pPr>
          <w:r w:rsidRPr="008E23CC">
            <w:rPr>
              <w:rFonts w:cstheme="minorHAnsi"/>
            </w:rPr>
            <w:t>Enter observations of non-compliance, comments or notes here.</w:t>
          </w:r>
        </w:p>
      </w:docPartBody>
    </w:docPart>
    <w:docPart>
      <w:docPartPr>
        <w:name w:val="D8C7B88B3BBE4521894137B24B43E197"/>
        <w:category>
          <w:name w:val="General"/>
          <w:gallery w:val="placeholder"/>
        </w:category>
        <w:types>
          <w:type w:val="bbPlcHdr"/>
        </w:types>
        <w:behaviors>
          <w:behavior w:val="content"/>
        </w:behaviors>
        <w:guid w:val="{93428945-5B46-486C-872A-F6610C4B2166}"/>
      </w:docPartPr>
      <w:docPartBody>
        <w:p w:rsidR="00A12B63" w:rsidRDefault="00A33ED0" w:rsidP="00A33ED0">
          <w:pPr>
            <w:pStyle w:val="D8C7B88B3BBE4521894137B24B43E197"/>
          </w:pPr>
          <w:r w:rsidRPr="008E23CC">
            <w:rPr>
              <w:rFonts w:cstheme="minorHAnsi"/>
            </w:rPr>
            <w:t>Enter observations of non-compliance, comments or notes here.</w:t>
          </w:r>
        </w:p>
      </w:docPartBody>
    </w:docPart>
    <w:docPart>
      <w:docPartPr>
        <w:name w:val="1A3C88364AF54E4E95219719C8D9CCFD"/>
        <w:category>
          <w:name w:val="General"/>
          <w:gallery w:val="placeholder"/>
        </w:category>
        <w:types>
          <w:type w:val="bbPlcHdr"/>
        </w:types>
        <w:behaviors>
          <w:behavior w:val="content"/>
        </w:behaviors>
        <w:guid w:val="{67A74BC7-2A91-4020-AD0F-77525B8210FD}"/>
      </w:docPartPr>
      <w:docPartBody>
        <w:p w:rsidR="00A12B63" w:rsidRDefault="00A33ED0" w:rsidP="00A33ED0">
          <w:pPr>
            <w:pStyle w:val="1A3C88364AF54E4E95219719C8D9CCFD"/>
          </w:pPr>
          <w:r w:rsidRPr="008E23CC">
            <w:rPr>
              <w:rFonts w:cstheme="minorHAnsi"/>
            </w:rPr>
            <w:t>Enter observations of non-compliance, comments or notes here.</w:t>
          </w:r>
        </w:p>
      </w:docPartBody>
    </w:docPart>
    <w:docPart>
      <w:docPartPr>
        <w:name w:val="BE3CEB7BF9624DDFB27A8B78E5AB4F5E"/>
        <w:category>
          <w:name w:val="General"/>
          <w:gallery w:val="placeholder"/>
        </w:category>
        <w:types>
          <w:type w:val="bbPlcHdr"/>
        </w:types>
        <w:behaviors>
          <w:behavior w:val="content"/>
        </w:behaviors>
        <w:guid w:val="{2B981421-A94F-4DB8-B3DB-2E21CEEFD79F}"/>
      </w:docPartPr>
      <w:docPartBody>
        <w:p w:rsidR="00A12B63" w:rsidRDefault="00A33ED0" w:rsidP="00A33ED0">
          <w:pPr>
            <w:pStyle w:val="BE3CEB7BF9624DDFB27A8B78E5AB4F5E"/>
          </w:pPr>
          <w:r w:rsidRPr="008E23CC">
            <w:rPr>
              <w:rFonts w:cstheme="minorHAnsi"/>
            </w:rPr>
            <w:t>Enter observations of non-compliance, comments or notes here.</w:t>
          </w:r>
        </w:p>
      </w:docPartBody>
    </w:docPart>
    <w:docPart>
      <w:docPartPr>
        <w:name w:val="AD14FB6BC7B04784AC1E7A96202EE0B8"/>
        <w:category>
          <w:name w:val="General"/>
          <w:gallery w:val="placeholder"/>
        </w:category>
        <w:types>
          <w:type w:val="bbPlcHdr"/>
        </w:types>
        <w:behaviors>
          <w:behavior w:val="content"/>
        </w:behaviors>
        <w:guid w:val="{75793D15-689F-4BF1-A00D-DEE41C797267}"/>
      </w:docPartPr>
      <w:docPartBody>
        <w:p w:rsidR="00A12B63" w:rsidRDefault="00A33ED0" w:rsidP="00A33ED0">
          <w:pPr>
            <w:pStyle w:val="AD14FB6BC7B04784AC1E7A96202EE0B8"/>
          </w:pPr>
          <w:r w:rsidRPr="008E23CC">
            <w:rPr>
              <w:rFonts w:cstheme="minorHAnsi"/>
            </w:rPr>
            <w:t>Enter observations of non-compliance, comments or notes here.</w:t>
          </w:r>
        </w:p>
      </w:docPartBody>
    </w:docPart>
    <w:docPart>
      <w:docPartPr>
        <w:name w:val="83545F79D9254211A8A55457915ADEEF"/>
        <w:category>
          <w:name w:val="General"/>
          <w:gallery w:val="placeholder"/>
        </w:category>
        <w:types>
          <w:type w:val="bbPlcHdr"/>
        </w:types>
        <w:behaviors>
          <w:behavior w:val="content"/>
        </w:behaviors>
        <w:guid w:val="{2A211D1B-E325-48EB-8ECF-9E8ECDE711F1}"/>
      </w:docPartPr>
      <w:docPartBody>
        <w:p w:rsidR="00A12B63" w:rsidRDefault="00A33ED0" w:rsidP="00A33ED0">
          <w:pPr>
            <w:pStyle w:val="83545F79D9254211A8A55457915ADEEF"/>
          </w:pPr>
          <w:r w:rsidRPr="008E23CC">
            <w:rPr>
              <w:rFonts w:cstheme="minorHAnsi"/>
            </w:rPr>
            <w:t>Enter observations of non-compliance, comments or notes here.</w:t>
          </w:r>
        </w:p>
      </w:docPartBody>
    </w:docPart>
    <w:docPart>
      <w:docPartPr>
        <w:name w:val="C2BA42A5D9C447708985A93D09E8C49C"/>
        <w:category>
          <w:name w:val="General"/>
          <w:gallery w:val="placeholder"/>
        </w:category>
        <w:types>
          <w:type w:val="bbPlcHdr"/>
        </w:types>
        <w:behaviors>
          <w:behavior w:val="content"/>
        </w:behaviors>
        <w:guid w:val="{3E9D6FE6-4007-4C43-9B7E-902480F86703}"/>
      </w:docPartPr>
      <w:docPartBody>
        <w:p w:rsidR="00A12B63" w:rsidRDefault="00A33ED0" w:rsidP="00A33ED0">
          <w:pPr>
            <w:pStyle w:val="C2BA42A5D9C447708985A93D09E8C49C"/>
          </w:pPr>
          <w:r w:rsidRPr="008E23CC">
            <w:rPr>
              <w:rFonts w:cstheme="minorHAnsi"/>
            </w:rPr>
            <w:t>Enter observations of non-compliance, comments or notes here.</w:t>
          </w:r>
        </w:p>
      </w:docPartBody>
    </w:docPart>
    <w:docPart>
      <w:docPartPr>
        <w:name w:val="3C1286914E6E4B79919E3F46EA686C40"/>
        <w:category>
          <w:name w:val="General"/>
          <w:gallery w:val="placeholder"/>
        </w:category>
        <w:types>
          <w:type w:val="bbPlcHdr"/>
        </w:types>
        <w:behaviors>
          <w:behavior w:val="content"/>
        </w:behaviors>
        <w:guid w:val="{C640C36E-A377-49F6-A2D5-D9FBBB04B3E3}"/>
      </w:docPartPr>
      <w:docPartBody>
        <w:p w:rsidR="00A12B63" w:rsidRDefault="00A33ED0" w:rsidP="00A33ED0">
          <w:pPr>
            <w:pStyle w:val="3C1286914E6E4B79919E3F46EA686C40"/>
          </w:pPr>
          <w:r w:rsidRPr="008E23CC">
            <w:rPr>
              <w:rFonts w:cstheme="minorHAnsi"/>
            </w:rPr>
            <w:t>Enter observations of non-compliance, comments or notes here.</w:t>
          </w:r>
        </w:p>
      </w:docPartBody>
    </w:docPart>
    <w:docPart>
      <w:docPartPr>
        <w:name w:val="AAA3ADF04FC34C42AE6AF5F88C966D88"/>
        <w:category>
          <w:name w:val="General"/>
          <w:gallery w:val="placeholder"/>
        </w:category>
        <w:types>
          <w:type w:val="bbPlcHdr"/>
        </w:types>
        <w:behaviors>
          <w:behavior w:val="content"/>
        </w:behaviors>
        <w:guid w:val="{6F348CA8-1924-424D-A00B-E13556C47388}"/>
      </w:docPartPr>
      <w:docPartBody>
        <w:p w:rsidR="00A12B63" w:rsidRDefault="00A33ED0" w:rsidP="00A33ED0">
          <w:pPr>
            <w:pStyle w:val="AAA3ADF04FC34C42AE6AF5F88C966D88"/>
          </w:pPr>
          <w:r w:rsidRPr="008E23CC">
            <w:rPr>
              <w:rFonts w:cstheme="minorHAnsi"/>
            </w:rPr>
            <w:t>Enter observations of non-compliance, comments or notes here.</w:t>
          </w:r>
        </w:p>
      </w:docPartBody>
    </w:docPart>
    <w:docPart>
      <w:docPartPr>
        <w:name w:val="F96A525A7A3F4C3AB6ACB70AFB359F1A"/>
        <w:category>
          <w:name w:val="General"/>
          <w:gallery w:val="placeholder"/>
        </w:category>
        <w:types>
          <w:type w:val="bbPlcHdr"/>
        </w:types>
        <w:behaviors>
          <w:behavior w:val="content"/>
        </w:behaviors>
        <w:guid w:val="{DABE851E-A915-4E34-A74B-28B575189884}"/>
      </w:docPartPr>
      <w:docPartBody>
        <w:p w:rsidR="00A12B63" w:rsidRDefault="00A33ED0" w:rsidP="00A33ED0">
          <w:pPr>
            <w:pStyle w:val="F96A525A7A3F4C3AB6ACB70AFB359F1A"/>
          </w:pPr>
          <w:r w:rsidRPr="008E23CC">
            <w:rPr>
              <w:rFonts w:cstheme="minorHAnsi"/>
            </w:rPr>
            <w:t>Enter observations of non-compliance, comments or notes here.</w:t>
          </w:r>
        </w:p>
      </w:docPartBody>
    </w:docPart>
    <w:docPart>
      <w:docPartPr>
        <w:name w:val="BB2DEB1F064944A8B1C082AD495C83D6"/>
        <w:category>
          <w:name w:val="General"/>
          <w:gallery w:val="placeholder"/>
        </w:category>
        <w:types>
          <w:type w:val="bbPlcHdr"/>
        </w:types>
        <w:behaviors>
          <w:behavior w:val="content"/>
        </w:behaviors>
        <w:guid w:val="{4694065A-F704-418D-8A8C-1D6738D91FFF}"/>
      </w:docPartPr>
      <w:docPartBody>
        <w:p w:rsidR="00A12B63" w:rsidRDefault="00A33ED0" w:rsidP="00A33ED0">
          <w:pPr>
            <w:pStyle w:val="BB2DEB1F064944A8B1C082AD495C83D6"/>
          </w:pPr>
          <w:r w:rsidRPr="008E23CC">
            <w:rPr>
              <w:rFonts w:cstheme="minorHAnsi"/>
            </w:rPr>
            <w:t>Enter observations of non-compliance, comments or notes here.</w:t>
          </w:r>
        </w:p>
      </w:docPartBody>
    </w:docPart>
    <w:docPart>
      <w:docPartPr>
        <w:name w:val="F2B189DEEF084D0891B03554893CE34C"/>
        <w:category>
          <w:name w:val="General"/>
          <w:gallery w:val="placeholder"/>
        </w:category>
        <w:types>
          <w:type w:val="bbPlcHdr"/>
        </w:types>
        <w:behaviors>
          <w:behavior w:val="content"/>
        </w:behaviors>
        <w:guid w:val="{D51A7129-D747-45B9-A3D7-E6919417F408}"/>
      </w:docPartPr>
      <w:docPartBody>
        <w:p w:rsidR="00A12B63" w:rsidRDefault="00A33ED0" w:rsidP="00A33ED0">
          <w:pPr>
            <w:pStyle w:val="F2B189DEEF084D0891B03554893CE34C"/>
          </w:pPr>
          <w:r w:rsidRPr="00C34C63">
            <w:rPr>
              <w:rFonts w:cstheme="minorHAnsi"/>
            </w:rPr>
            <w:t>Enter observations of non-compliance, comments or notes here.</w:t>
          </w:r>
        </w:p>
      </w:docPartBody>
    </w:docPart>
    <w:docPart>
      <w:docPartPr>
        <w:name w:val="76D883E49D024D03B3B4F9CCE4368783"/>
        <w:category>
          <w:name w:val="General"/>
          <w:gallery w:val="placeholder"/>
        </w:category>
        <w:types>
          <w:type w:val="bbPlcHdr"/>
        </w:types>
        <w:behaviors>
          <w:behavior w:val="content"/>
        </w:behaviors>
        <w:guid w:val="{85E86870-0281-4834-923D-04C5B98E1CCE}"/>
      </w:docPartPr>
      <w:docPartBody>
        <w:p w:rsidR="00A12B63" w:rsidRDefault="00A33ED0" w:rsidP="00A33ED0">
          <w:pPr>
            <w:pStyle w:val="76D883E49D024D03B3B4F9CCE4368783"/>
          </w:pPr>
          <w:r w:rsidRPr="008E23CC">
            <w:rPr>
              <w:rFonts w:cstheme="minorHAnsi"/>
            </w:rPr>
            <w:t>Enter observations of non-compliance, comments or notes here.</w:t>
          </w:r>
        </w:p>
      </w:docPartBody>
    </w:docPart>
    <w:docPart>
      <w:docPartPr>
        <w:name w:val="431EF65507924819AE337B038FDEDD73"/>
        <w:category>
          <w:name w:val="General"/>
          <w:gallery w:val="placeholder"/>
        </w:category>
        <w:types>
          <w:type w:val="bbPlcHdr"/>
        </w:types>
        <w:behaviors>
          <w:behavior w:val="content"/>
        </w:behaviors>
        <w:guid w:val="{1410536B-0E5D-42D1-A248-B016ADEDD874}"/>
      </w:docPartPr>
      <w:docPartBody>
        <w:p w:rsidR="00A12B63" w:rsidRDefault="00A33ED0" w:rsidP="00A33ED0">
          <w:pPr>
            <w:pStyle w:val="431EF65507924819AE337B038FDEDD73"/>
          </w:pPr>
          <w:r w:rsidRPr="008E23CC">
            <w:rPr>
              <w:rFonts w:cstheme="minorHAnsi"/>
            </w:rPr>
            <w:t>Enter observations of non-compliance, comments or notes here.</w:t>
          </w:r>
        </w:p>
      </w:docPartBody>
    </w:docPart>
    <w:docPart>
      <w:docPartPr>
        <w:name w:val="D97C93999EE74A97B8628EBB71F3CC7D"/>
        <w:category>
          <w:name w:val="General"/>
          <w:gallery w:val="placeholder"/>
        </w:category>
        <w:types>
          <w:type w:val="bbPlcHdr"/>
        </w:types>
        <w:behaviors>
          <w:behavior w:val="content"/>
        </w:behaviors>
        <w:guid w:val="{14E8AB63-5895-4CE1-9CEB-4A8EA0B6F31D}"/>
      </w:docPartPr>
      <w:docPartBody>
        <w:p w:rsidR="00A12B63" w:rsidRDefault="00A33ED0" w:rsidP="00A33ED0">
          <w:pPr>
            <w:pStyle w:val="D97C93999EE74A97B8628EBB71F3CC7D"/>
          </w:pPr>
          <w:r w:rsidRPr="008E23CC">
            <w:rPr>
              <w:rFonts w:cstheme="minorHAnsi"/>
            </w:rPr>
            <w:t>Enter observations of non-compliance, comments or notes here.</w:t>
          </w:r>
        </w:p>
      </w:docPartBody>
    </w:docPart>
    <w:docPart>
      <w:docPartPr>
        <w:name w:val="39553FF52386424AB899DF8042F09C2E"/>
        <w:category>
          <w:name w:val="General"/>
          <w:gallery w:val="placeholder"/>
        </w:category>
        <w:types>
          <w:type w:val="bbPlcHdr"/>
        </w:types>
        <w:behaviors>
          <w:behavior w:val="content"/>
        </w:behaviors>
        <w:guid w:val="{4B052C4D-F699-49EF-92FB-87B8CF936817}"/>
      </w:docPartPr>
      <w:docPartBody>
        <w:p w:rsidR="00A12B63" w:rsidRDefault="00A33ED0" w:rsidP="00A33ED0">
          <w:pPr>
            <w:pStyle w:val="39553FF52386424AB899DF8042F09C2E"/>
          </w:pPr>
          <w:r w:rsidRPr="008E23CC">
            <w:rPr>
              <w:rFonts w:cstheme="minorHAnsi"/>
            </w:rPr>
            <w:t>Enter observations of non-compliance, comments or notes here.</w:t>
          </w:r>
        </w:p>
      </w:docPartBody>
    </w:docPart>
    <w:docPart>
      <w:docPartPr>
        <w:name w:val="9201D489B25D4FCA9733665FE8F2216A"/>
        <w:category>
          <w:name w:val="General"/>
          <w:gallery w:val="placeholder"/>
        </w:category>
        <w:types>
          <w:type w:val="bbPlcHdr"/>
        </w:types>
        <w:behaviors>
          <w:behavior w:val="content"/>
        </w:behaviors>
        <w:guid w:val="{FD065D20-F8A4-47B4-B084-B84133336B33}"/>
      </w:docPartPr>
      <w:docPartBody>
        <w:p w:rsidR="00A12B63" w:rsidRDefault="00A33ED0" w:rsidP="00A33ED0">
          <w:pPr>
            <w:pStyle w:val="9201D489B25D4FCA9733665FE8F2216A"/>
          </w:pPr>
          <w:r w:rsidRPr="008E23CC">
            <w:rPr>
              <w:rFonts w:cstheme="minorHAnsi"/>
            </w:rPr>
            <w:t>Enter observations of non-compliance, comments or notes here.</w:t>
          </w:r>
        </w:p>
      </w:docPartBody>
    </w:docPart>
    <w:docPart>
      <w:docPartPr>
        <w:name w:val="7EA77E72E38D4193B955970098E12806"/>
        <w:category>
          <w:name w:val="General"/>
          <w:gallery w:val="placeholder"/>
        </w:category>
        <w:types>
          <w:type w:val="bbPlcHdr"/>
        </w:types>
        <w:behaviors>
          <w:behavior w:val="content"/>
        </w:behaviors>
        <w:guid w:val="{6D5491A3-3ED2-493C-960C-722A187B6B10}"/>
      </w:docPartPr>
      <w:docPartBody>
        <w:p w:rsidR="00A12B63" w:rsidRDefault="00A33ED0" w:rsidP="00A33ED0">
          <w:pPr>
            <w:pStyle w:val="7EA77E72E38D4193B955970098E12806"/>
          </w:pPr>
          <w:r w:rsidRPr="008E23CC">
            <w:rPr>
              <w:rFonts w:cstheme="minorHAnsi"/>
            </w:rPr>
            <w:t>Enter observations of non-compliance, comments or notes here.</w:t>
          </w:r>
        </w:p>
      </w:docPartBody>
    </w:docPart>
    <w:docPart>
      <w:docPartPr>
        <w:name w:val="59B92B7BF1C649B0808E4331EC3607A8"/>
        <w:category>
          <w:name w:val="General"/>
          <w:gallery w:val="placeholder"/>
        </w:category>
        <w:types>
          <w:type w:val="bbPlcHdr"/>
        </w:types>
        <w:behaviors>
          <w:behavior w:val="content"/>
        </w:behaviors>
        <w:guid w:val="{C2AEB838-880E-4016-9589-BAFBBBFA0264}"/>
      </w:docPartPr>
      <w:docPartBody>
        <w:p w:rsidR="00A12B63" w:rsidRDefault="00A33ED0" w:rsidP="00A33ED0">
          <w:pPr>
            <w:pStyle w:val="59B92B7BF1C649B0808E4331EC3607A8"/>
          </w:pPr>
          <w:r w:rsidRPr="00C34C63">
            <w:rPr>
              <w:rFonts w:cstheme="minorHAnsi"/>
            </w:rPr>
            <w:t>Enter observations of non-compliance, comments or notes here.</w:t>
          </w:r>
        </w:p>
      </w:docPartBody>
    </w:docPart>
    <w:docPart>
      <w:docPartPr>
        <w:name w:val="56056A1E24A34FC9B82E0F7679C23D4B"/>
        <w:category>
          <w:name w:val="General"/>
          <w:gallery w:val="placeholder"/>
        </w:category>
        <w:types>
          <w:type w:val="bbPlcHdr"/>
        </w:types>
        <w:behaviors>
          <w:behavior w:val="content"/>
        </w:behaviors>
        <w:guid w:val="{22EA2ACC-660F-4846-8675-6455D051879B}"/>
      </w:docPartPr>
      <w:docPartBody>
        <w:p w:rsidR="00A12B63" w:rsidRDefault="00A33ED0" w:rsidP="00A33ED0">
          <w:pPr>
            <w:pStyle w:val="56056A1E24A34FC9B82E0F7679C23D4B"/>
          </w:pPr>
          <w:r w:rsidRPr="008E23CC">
            <w:rPr>
              <w:rFonts w:cstheme="minorHAnsi"/>
            </w:rPr>
            <w:t>Enter observations of non-compliance, comments or notes here.</w:t>
          </w:r>
        </w:p>
      </w:docPartBody>
    </w:docPart>
    <w:docPart>
      <w:docPartPr>
        <w:name w:val="4BE4EFBC22DE45F4B39A7808E3736A1C"/>
        <w:category>
          <w:name w:val="General"/>
          <w:gallery w:val="placeholder"/>
        </w:category>
        <w:types>
          <w:type w:val="bbPlcHdr"/>
        </w:types>
        <w:behaviors>
          <w:behavior w:val="content"/>
        </w:behaviors>
        <w:guid w:val="{C7C11ECD-A6E3-4C34-ACBC-0214EE5267C6}"/>
      </w:docPartPr>
      <w:docPartBody>
        <w:p w:rsidR="00A12B63" w:rsidRDefault="00A33ED0" w:rsidP="00A33ED0">
          <w:pPr>
            <w:pStyle w:val="4BE4EFBC22DE45F4B39A7808E3736A1C"/>
          </w:pPr>
          <w:r w:rsidRPr="008E23CC">
            <w:rPr>
              <w:rFonts w:cstheme="minorHAnsi"/>
            </w:rPr>
            <w:t>Enter observations of non-compliance, comments or notes here.</w:t>
          </w:r>
        </w:p>
      </w:docPartBody>
    </w:docPart>
    <w:docPart>
      <w:docPartPr>
        <w:name w:val="2F612D4EF6EB420FBD0F4908E28DD9E9"/>
        <w:category>
          <w:name w:val="General"/>
          <w:gallery w:val="placeholder"/>
        </w:category>
        <w:types>
          <w:type w:val="bbPlcHdr"/>
        </w:types>
        <w:behaviors>
          <w:behavior w:val="content"/>
        </w:behaviors>
        <w:guid w:val="{EF2E0B20-3E5F-4873-8F39-4018FAF49E7E}"/>
      </w:docPartPr>
      <w:docPartBody>
        <w:p w:rsidR="00A12B63" w:rsidRDefault="00A33ED0" w:rsidP="00A33ED0">
          <w:pPr>
            <w:pStyle w:val="2F612D4EF6EB420FBD0F4908E28DD9E9"/>
          </w:pPr>
          <w:r w:rsidRPr="008E23CC">
            <w:rPr>
              <w:rFonts w:cstheme="minorHAnsi"/>
            </w:rPr>
            <w:t>Enter observations of non-compliance, comments or notes here.</w:t>
          </w:r>
        </w:p>
      </w:docPartBody>
    </w:docPart>
    <w:docPart>
      <w:docPartPr>
        <w:name w:val="C0B3917B4B054B729600DE4120873E47"/>
        <w:category>
          <w:name w:val="General"/>
          <w:gallery w:val="placeholder"/>
        </w:category>
        <w:types>
          <w:type w:val="bbPlcHdr"/>
        </w:types>
        <w:behaviors>
          <w:behavior w:val="content"/>
        </w:behaviors>
        <w:guid w:val="{24B64E3B-5698-41CD-91A8-29EBEE03A282}"/>
      </w:docPartPr>
      <w:docPartBody>
        <w:p w:rsidR="00A12B63" w:rsidRDefault="00A33ED0" w:rsidP="00A33ED0">
          <w:pPr>
            <w:pStyle w:val="C0B3917B4B054B729600DE4120873E47"/>
          </w:pPr>
          <w:r w:rsidRPr="008E23CC">
            <w:rPr>
              <w:rFonts w:cstheme="minorHAnsi"/>
            </w:rPr>
            <w:t>Enter observations of non-compliance, comments or notes here.</w:t>
          </w:r>
        </w:p>
      </w:docPartBody>
    </w:docPart>
    <w:docPart>
      <w:docPartPr>
        <w:name w:val="5E1D4B007DA8425FAFB4034A6DFEF9F1"/>
        <w:category>
          <w:name w:val="General"/>
          <w:gallery w:val="placeholder"/>
        </w:category>
        <w:types>
          <w:type w:val="bbPlcHdr"/>
        </w:types>
        <w:behaviors>
          <w:behavior w:val="content"/>
        </w:behaviors>
        <w:guid w:val="{F797C3A6-5BCE-41FA-A7A6-B979FB6CA7A1}"/>
      </w:docPartPr>
      <w:docPartBody>
        <w:p w:rsidR="00A12B63" w:rsidRDefault="00A33ED0" w:rsidP="00A33ED0">
          <w:pPr>
            <w:pStyle w:val="5E1D4B007DA8425FAFB4034A6DFEF9F1"/>
          </w:pPr>
          <w:r w:rsidRPr="008E23CC">
            <w:rPr>
              <w:rFonts w:cstheme="minorHAnsi"/>
            </w:rPr>
            <w:t>Enter observations of non-compliance, comments or notes here.</w:t>
          </w:r>
        </w:p>
      </w:docPartBody>
    </w:docPart>
    <w:docPart>
      <w:docPartPr>
        <w:name w:val="D528B43C430D48468C9C644B3D42FFBE"/>
        <w:category>
          <w:name w:val="General"/>
          <w:gallery w:val="placeholder"/>
        </w:category>
        <w:types>
          <w:type w:val="bbPlcHdr"/>
        </w:types>
        <w:behaviors>
          <w:behavior w:val="content"/>
        </w:behaviors>
        <w:guid w:val="{1A1EB06C-F4B2-4B6A-9531-6CC1864A24D7}"/>
      </w:docPartPr>
      <w:docPartBody>
        <w:p w:rsidR="00A12B63" w:rsidRDefault="00A33ED0" w:rsidP="00A33ED0">
          <w:pPr>
            <w:pStyle w:val="D528B43C430D48468C9C644B3D42FFBE"/>
          </w:pPr>
          <w:r w:rsidRPr="008E23CC">
            <w:rPr>
              <w:rFonts w:cstheme="minorHAnsi"/>
            </w:rPr>
            <w:t>Enter observations of non-compliance, comments or notes here.</w:t>
          </w:r>
        </w:p>
      </w:docPartBody>
    </w:docPart>
    <w:docPart>
      <w:docPartPr>
        <w:name w:val="F72258B443CE4695897442557D5936F9"/>
        <w:category>
          <w:name w:val="General"/>
          <w:gallery w:val="placeholder"/>
        </w:category>
        <w:types>
          <w:type w:val="bbPlcHdr"/>
        </w:types>
        <w:behaviors>
          <w:behavior w:val="content"/>
        </w:behaviors>
        <w:guid w:val="{39F445E2-045E-4A60-8A99-4F05594310A5}"/>
      </w:docPartPr>
      <w:docPartBody>
        <w:p w:rsidR="00A12B63" w:rsidRDefault="00A33ED0" w:rsidP="00A33ED0">
          <w:pPr>
            <w:pStyle w:val="F72258B443CE4695897442557D5936F9"/>
          </w:pPr>
          <w:r w:rsidRPr="008E23CC">
            <w:rPr>
              <w:rFonts w:cstheme="minorHAnsi"/>
            </w:rPr>
            <w:t>Enter observations of non-compliance, comments or notes here.</w:t>
          </w:r>
        </w:p>
      </w:docPartBody>
    </w:docPart>
    <w:docPart>
      <w:docPartPr>
        <w:name w:val="23704A35CEC441CD9DF08828DAC46295"/>
        <w:category>
          <w:name w:val="General"/>
          <w:gallery w:val="placeholder"/>
        </w:category>
        <w:types>
          <w:type w:val="bbPlcHdr"/>
        </w:types>
        <w:behaviors>
          <w:behavior w:val="content"/>
        </w:behaviors>
        <w:guid w:val="{DE944333-96E2-4F27-A72F-67235447DC78}"/>
      </w:docPartPr>
      <w:docPartBody>
        <w:p w:rsidR="00A12B63" w:rsidRDefault="00A33ED0" w:rsidP="00A33ED0">
          <w:pPr>
            <w:pStyle w:val="23704A35CEC441CD9DF08828DAC46295"/>
          </w:pPr>
          <w:r w:rsidRPr="008E23CC">
            <w:rPr>
              <w:rFonts w:cstheme="minorHAnsi"/>
            </w:rPr>
            <w:t>Enter observations of non-compliance, comments or notes here.</w:t>
          </w:r>
        </w:p>
      </w:docPartBody>
    </w:docPart>
    <w:docPart>
      <w:docPartPr>
        <w:name w:val="1E88CA9DF13F4E50A4105EDFF41A8EA3"/>
        <w:category>
          <w:name w:val="General"/>
          <w:gallery w:val="placeholder"/>
        </w:category>
        <w:types>
          <w:type w:val="bbPlcHdr"/>
        </w:types>
        <w:behaviors>
          <w:behavior w:val="content"/>
        </w:behaviors>
        <w:guid w:val="{3A2EDB94-48F5-4C4B-9034-D2BC0F513A41}"/>
      </w:docPartPr>
      <w:docPartBody>
        <w:p w:rsidR="00A12B63" w:rsidRDefault="00A33ED0" w:rsidP="00A33ED0">
          <w:pPr>
            <w:pStyle w:val="1E88CA9DF13F4E50A4105EDFF41A8EA3"/>
          </w:pPr>
          <w:r>
            <w:t>Enter observations of non-compliance, comments or notes here.</w:t>
          </w:r>
        </w:p>
      </w:docPartBody>
    </w:docPart>
    <w:docPart>
      <w:docPartPr>
        <w:name w:val="7241786894EC41DB8B1CB6019C1EB11F"/>
        <w:category>
          <w:name w:val="General"/>
          <w:gallery w:val="placeholder"/>
        </w:category>
        <w:types>
          <w:type w:val="bbPlcHdr"/>
        </w:types>
        <w:behaviors>
          <w:behavior w:val="content"/>
        </w:behaviors>
        <w:guid w:val="{A2F12322-848B-488C-8FD9-59EAE7B0FC1B}"/>
      </w:docPartPr>
      <w:docPartBody>
        <w:p w:rsidR="00A12B63" w:rsidRDefault="00A33ED0" w:rsidP="00A33ED0">
          <w:pPr>
            <w:pStyle w:val="7241786894EC41DB8B1CB6019C1EB11F"/>
          </w:pPr>
          <w:r>
            <w:t>Enter observations of non-compliance, comments or notes here.</w:t>
          </w:r>
        </w:p>
      </w:docPartBody>
    </w:docPart>
    <w:docPart>
      <w:docPartPr>
        <w:name w:val="900596ABA159492188EB5DFB18655960"/>
        <w:category>
          <w:name w:val="General"/>
          <w:gallery w:val="placeholder"/>
        </w:category>
        <w:types>
          <w:type w:val="bbPlcHdr"/>
        </w:types>
        <w:behaviors>
          <w:behavior w:val="content"/>
        </w:behaviors>
        <w:guid w:val="{C9CDAFDD-A23F-4FFC-A54A-632B24522448}"/>
      </w:docPartPr>
      <w:docPartBody>
        <w:p w:rsidR="00A12B63" w:rsidRDefault="00A33ED0" w:rsidP="00A33ED0">
          <w:pPr>
            <w:pStyle w:val="900596ABA159492188EB5DFB18655960"/>
          </w:pPr>
          <w:r>
            <w:t>Enter observations of non-compliance, comments or notes here.</w:t>
          </w:r>
        </w:p>
      </w:docPartBody>
    </w:docPart>
    <w:docPart>
      <w:docPartPr>
        <w:name w:val="9C1F0079C51C4E878E2660F5B930F788"/>
        <w:category>
          <w:name w:val="General"/>
          <w:gallery w:val="placeholder"/>
        </w:category>
        <w:types>
          <w:type w:val="bbPlcHdr"/>
        </w:types>
        <w:behaviors>
          <w:behavior w:val="content"/>
        </w:behaviors>
        <w:guid w:val="{F901E709-2837-4261-B65B-BC7ADBADFB83}"/>
      </w:docPartPr>
      <w:docPartBody>
        <w:p w:rsidR="00A12B63" w:rsidRDefault="00A33ED0" w:rsidP="00A33ED0">
          <w:pPr>
            <w:pStyle w:val="9C1F0079C51C4E878E2660F5B930F788"/>
          </w:pPr>
          <w:r>
            <w:t>Enter observations of non-compliance, comments or notes here.</w:t>
          </w:r>
        </w:p>
      </w:docPartBody>
    </w:docPart>
    <w:docPart>
      <w:docPartPr>
        <w:name w:val="781F39C177734D6E8E0DDA32A368AEA8"/>
        <w:category>
          <w:name w:val="General"/>
          <w:gallery w:val="placeholder"/>
        </w:category>
        <w:types>
          <w:type w:val="bbPlcHdr"/>
        </w:types>
        <w:behaviors>
          <w:behavior w:val="content"/>
        </w:behaviors>
        <w:guid w:val="{F31E20AA-FF0E-41D9-8D9B-23460DCB4AD2}"/>
      </w:docPartPr>
      <w:docPartBody>
        <w:p w:rsidR="00A12B63" w:rsidRDefault="00A33ED0" w:rsidP="00A33ED0">
          <w:pPr>
            <w:pStyle w:val="781F39C177734D6E8E0DDA32A368AEA8"/>
          </w:pPr>
          <w:r>
            <w:t>Enter observations of non-compliance, comments or notes here.</w:t>
          </w:r>
        </w:p>
      </w:docPartBody>
    </w:docPart>
    <w:docPart>
      <w:docPartPr>
        <w:name w:val="06C160A8AC25434DA75DEB2C72251E4E"/>
        <w:category>
          <w:name w:val="General"/>
          <w:gallery w:val="placeholder"/>
        </w:category>
        <w:types>
          <w:type w:val="bbPlcHdr"/>
        </w:types>
        <w:behaviors>
          <w:behavior w:val="content"/>
        </w:behaviors>
        <w:guid w:val="{2DA64716-B865-405F-AAE7-7408FBDD9DCC}"/>
      </w:docPartPr>
      <w:docPartBody>
        <w:p w:rsidR="00A12B63" w:rsidRDefault="00A33ED0" w:rsidP="00A33ED0">
          <w:pPr>
            <w:pStyle w:val="06C160A8AC25434DA75DEB2C72251E4E"/>
          </w:pPr>
          <w:r>
            <w:t>Enter observations of non-compliance, comments or notes here.</w:t>
          </w:r>
        </w:p>
      </w:docPartBody>
    </w:docPart>
    <w:docPart>
      <w:docPartPr>
        <w:name w:val="6C673F989FA742EB891349C8B277AF4D"/>
        <w:category>
          <w:name w:val="General"/>
          <w:gallery w:val="placeholder"/>
        </w:category>
        <w:types>
          <w:type w:val="bbPlcHdr"/>
        </w:types>
        <w:behaviors>
          <w:behavior w:val="content"/>
        </w:behaviors>
        <w:guid w:val="{1B35982C-8001-47ED-B532-BDCDDC7AC07A}"/>
      </w:docPartPr>
      <w:docPartBody>
        <w:p w:rsidR="00A12B63" w:rsidRDefault="00A33ED0" w:rsidP="00A33ED0">
          <w:pPr>
            <w:pStyle w:val="6C673F989FA742EB891349C8B277AF4D"/>
          </w:pPr>
          <w:r>
            <w:t>Enter observations of non-compliance, comments or notes here.</w:t>
          </w:r>
        </w:p>
      </w:docPartBody>
    </w:docPart>
    <w:docPart>
      <w:docPartPr>
        <w:name w:val="BB38326D84DA4677930BF58E60B615B1"/>
        <w:category>
          <w:name w:val="General"/>
          <w:gallery w:val="placeholder"/>
        </w:category>
        <w:types>
          <w:type w:val="bbPlcHdr"/>
        </w:types>
        <w:behaviors>
          <w:behavior w:val="content"/>
        </w:behaviors>
        <w:guid w:val="{86784835-B67F-44F4-A0E4-37DE0429302B}"/>
      </w:docPartPr>
      <w:docPartBody>
        <w:p w:rsidR="00A12B63" w:rsidRDefault="00A33ED0" w:rsidP="00A33ED0">
          <w:pPr>
            <w:pStyle w:val="BB38326D84DA4677930BF58E60B615B1"/>
          </w:pPr>
          <w:r>
            <w:t>Enter observations of non-compliance, comments or notes here.</w:t>
          </w:r>
        </w:p>
      </w:docPartBody>
    </w:docPart>
    <w:docPart>
      <w:docPartPr>
        <w:name w:val="D46763FF82604EE6B789D936B744F600"/>
        <w:category>
          <w:name w:val="General"/>
          <w:gallery w:val="placeholder"/>
        </w:category>
        <w:types>
          <w:type w:val="bbPlcHdr"/>
        </w:types>
        <w:behaviors>
          <w:behavior w:val="content"/>
        </w:behaviors>
        <w:guid w:val="{A2BC5EB9-8B11-4AE7-AF2A-2F91FCCA2DB8}"/>
      </w:docPartPr>
      <w:docPartBody>
        <w:p w:rsidR="00A12B63" w:rsidRDefault="00A33ED0" w:rsidP="00A33ED0">
          <w:pPr>
            <w:pStyle w:val="D46763FF82604EE6B789D936B744F600"/>
          </w:pPr>
          <w:r>
            <w:t>Enter observations of non-compliance, comments or notes here.</w:t>
          </w:r>
        </w:p>
      </w:docPartBody>
    </w:docPart>
    <w:docPart>
      <w:docPartPr>
        <w:name w:val="FD16DC51EEAA486CB0E060C7FBAE9D96"/>
        <w:category>
          <w:name w:val="General"/>
          <w:gallery w:val="placeholder"/>
        </w:category>
        <w:types>
          <w:type w:val="bbPlcHdr"/>
        </w:types>
        <w:behaviors>
          <w:behavior w:val="content"/>
        </w:behaviors>
        <w:guid w:val="{9C29929E-E862-4407-ABA7-D1C88CBD3ECD}"/>
      </w:docPartPr>
      <w:docPartBody>
        <w:p w:rsidR="00A12B63" w:rsidRDefault="00A33ED0" w:rsidP="00A33ED0">
          <w:pPr>
            <w:pStyle w:val="FD16DC51EEAA486CB0E060C7FBAE9D96"/>
          </w:pPr>
          <w:r w:rsidRPr="00F0770A">
            <w:rPr>
              <w:rFonts w:cstheme="minorHAnsi"/>
            </w:rPr>
            <w:t>Enter observations of non-compliance, comments or notes here.</w:t>
          </w:r>
        </w:p>
      </w:docPartBody>
    </w:docPart>
    <w:docPart>
      <w:docPartPr>
        <w:name w:val="BC34C34792D740D7A18D9761EF4BFA33"/>
        <w:category>
          <w:name w:val="General"/>
          <w:gallery w:val="placeholder"/>
        </w:category>
        <w:types>
          <w:type w:val="bbPlcHdr"/>
        </w:types>
        <w:behaviors>
          <w:behavior w:val="content"/>
        </w:behaviors>
        <w:guid w:val="{D0D7C7E9-E9BE-4D58-A54F-A66A4CBB8982}"/>
      </w:docPartPr>
      <w:docPartBody>
        <w:p w:rsidR="00A12B63" w:rsidRDefault="00A33ED0" w:rsidP="00A33ED0">
          <w:pPr>
            <w:pStyle w:val="BC34C34792D740D7A18D9761EF4BFA33"/>
          </w:pPr>
          <w:r w:rsidRPr="00F0770A">
            <w:rPr>
              <w:rFonts w:cstheme="minorHAnsi"/>
            </w:rPr>
            <w:t>Enter observations of non-compliance, comments or notes here.</w:t>
          </w:r>
        </w:p>
      </w:docPartBody>
    </w:docPart>
    <w:docPart>
      <w:docPartPr>
        <w:name w:val="5998AC8C61EC4C4CBE5CCAD5BD31F44F"/>
        <w:category>
          <w:name w:val="General"/>
          <w:gallery w:val="placeholder"/>
        </w:category>
        <w:types>
          <w:type w:val="bbPlcHdr"/>
        </w:types>
        <w:behaviors>
          <w:behavior w:val="content"/>
        </w:behaviors>
        <w:guid w:val="{CE7286F2-AD62-4610-8BDA-8801973A2EBA}"/>
      </w:docPartPr>
      <w:docPartBody>
        <w:p w:rsidR="00A12B63" w:rsidRDefault="00A33ED0" w:rsidP="00A33ED0">
          <w:pPr>
            <w:pStyle w:val="5998AC8C61EC4C4CBE5CCAD5BD31F44F"/>
          </w:pPr>
          <w:r w:rsidRPr="00F0770A">
            <w:rPr>
              <w:rFonts w:cstheme="minorHAnsi"/>
            </w:rPr>
            <w:t>Enter observations of non-compliance, comments or notes here.</w:t>
          </w:r>
        </w:p>
      </w:docPartBody>
    </w:docPart>
    <w:docPart>
      <w:docPartPr>
        <w:name w:val="51B149F04402457A8DE7B377F905E83A"/>
        <w:category>
          <w:name w:val="General"/>
          <w:gallery w:val="placeholder"/>
        </w:category>
        <w:types>
          <w:type w:val="bbPlcHdr"/>
        </w:types>
        <w:behaviors>
          <w:behavior w:val="content"/>
        </w:behaviors>
        <w:guid w:val="{6249853D-FB91-4176-9B6E-220E69E86768}"/>
      </w:docPartPr>
      <w:docPartBody>
        <w:p w:rsidR="00A12B63" w:rsidRDefault="00A33ED0" w:rsidP="00A33ED0">
          <w:pPr>
            <w:pStyle w:val="51B149F04402457A8DE7B377F905E83A"/>
          </w:pPr>
          <w:r w:rsidRPr="00F0770A">
            <w:rPr>
              <w:rFonts w:cstheme="minorHAnsi"/>
            </w:rPr>
            <w:t>Enter observations of non-compliance, comments or notes here.</w:t>
          </w:r>
        </w:p>
      </w:docPartBody>
    </w:docPart>
    <w:docPart>
      <w:docPartPr>
        <w:name w:val="EC05951E7CED481BB150A6C8AAE5E1DB"/>
        <w:category>
          <w:name w:val="General"/>
          <w:gallery w:val="placeholder"/>
        </w:category>
        <w:types>
          <w:type w:val="bbPlcHdr"/>
        </w:types>
        <w:behaviors>
          <w:behavior w:val="content"/>
        </w:behaviors>
        <w:guid w:val="{62F0F745-9430-44FC-AA1A-66F2FBC604A0}"/>
      </w:docPartPr>
      <w:docPartBody>
        <w:p w:rsidR="00A12B63" w:rsidRDefault="00A33ED0" w:rsidP="00A33ED0">
          <w:pPr>
            <w:pStyle w:val="EC05951E7CED481BB150A6C8AAE5E1DB"/>
          </w:pPr>
          <w:r w:rsidRPr="00F0770A">
            <w:rPr>
              <w:rFonts w:cstheme="minorHAnsi"/>
            </w:rPr>
            <w:t>Enter observations of non-compliance, comments or notes here.</w:t>
          </w:r>
        </w:p>
      </w:docPartBody>
    </w:docPart>
    <w:docPart>
      <w:docPartPr>
        <w:name w:val="90043F81B2BA4F97A35736497EE3A4BB"/>
        <w:category>
          <w:name w:val="General"/>
          <w:gallery w:val="placeholder"/>
        </w:category>
        <w:types>
          <w:type w:val="bbPlcHdr"/>
        </w:types>
        <w:behaviors>
          <w:behavior w:val="content"/>
        </w:behaviors>
        <w:guid w:val="{E4B9A950-6051-4554-B580-576CF0550CF1}"/>
      </w:docPartPr>
      <w:docPartBody>
        <w:p w:rsidR="00A12B63" w:rsidRDefault="00A33ED0" w:rsidP="00A33ED0">
          <w:pPr>
            <w:pStyle w:val="90043F81B2BA4F97A35736497EE3A4BB"/>
          </w:pPr>
          <w:r w:rsidRPr="00F0770A">
            <w:rPr>
              <w:rFonts w:cstheme="minorHAnsi"/>
            </w:rPr>
            <w:t>Enter observations of non-compliance, comments or notes here.</w:t>
          </w:r>
        </w:p>
      </w:docPartBody>
    </w:docPart>
    <w:docPart>
      <w:docPartPr>
        <w:name w:val="47763B141D984CA9A33A432B15519F1C"/>
        <w:category>
          <w:name w:val="General"/>
          <w:gallery w:val="placeholder"/>
        </w:category>
        <w:types>
          <w:type w:val="bbPlcHdr"/>
        </w:types>
        <w:behaviors>
          <w:behavior w:val="content"/>
        </w:behaviors>
        <w:guid w:val="{9F341840-BDFD-4345-B9E9-8BD16018BC06}"/>
      </w:docPartPr>
      <w:docPartBody>
        <w:p w:rsidR="00A12B63" w:rsidRDefault="00A33ED0" w:rsidP="00A33ED0">
          <w:pPr>
            <w:pStyle w:val="47763B141D984CA9A33A432B15519F1C"/>
          </w:pPr>
          <w:r w:rsidRPr="00C34C63">
            <w:rPr>
              <w:rFonts w:cstheme="minorHAnsi"/>
            </w:rPr>
            <w:t>Enter observations of non-compliance, comments or notes here.</w:t>
          </w:r>
        </w:p>
      </w:docPartBody>
    </w:docPart>
    <w:docPart>
      <w:docPartPr>
        <w:name w:val="BBC0CA6AA6884FD0B55FDF43F1FD7198"/>
        <w:category>
          <w:name w:val="General"/>
          <w:gallery w:val="placeholder"/>
        </w:category>
        <w:types>
          <w:type w:val="bbPlcHdr"/>
        </w:types>
        <w:behaviors>
          <w:behavior w:val="content"/>
        </w:behaviors>
        <w:guid w:val="{83B69C78-0961-4B8B-B3DC-0EA68C6C73D4}"/>
      </w:docPartPr>
      <w:docPartBody>
        <w:p w:rsidR="00A12B63" w:rsidRDefault="00A33ED0" w:rsidP="00A33ED0">
          <w:pPr>
            <w:pStyle w:val="BBC0CA6AA6884FD0B55FDF43F1FD7198"/>
          </w:pPr>
          <w:r w:rsidRPr="0084305D">
            <w:rPr>
              <w:rFonts w:cstheme="minorHAnsi"/>
            </w:rPr>
            <w:t>Enter observations of non-compliance, comments or notes here.</w:t>
          </w:r>
        </w:p>
      </w:docPartBody>
    </w:docPart>
    <w:docPart>
      <w:docPartPr>
        <w:name w:val="48EA5EC5D1DA44C3BC3C0F68171F7864"/>
        <w:category>
          <w:name w:val="General"/>
          <w:gallery w:val="placeholder"/>
        </w:category>
        <w:types>
          <w:type w:val="bbPlcHdr"/>
        </w:types>
        <w:behaviors>
          <w:behavior w:val="content"/>
        </w:behaviors>
        <w:guid w:val="{30828EC2-8478-449A-B260-8CE4F2EAD047}"/>
      </w:docPartPr>
      <w:docPartBody>
        <w:p w:rsidR="00A12B63" w:rsidRDefault="00A33ED0" w:rsidP="00A33ED0">
          <w:pPr>
            <w:pStyle w:val="48EA5EC5D1DA44C3BC3C0F68171F7864"/>
          </w:pPr>
          <w:r w:rsidRPr="0084305D">
            <w:rPr>
              <w:rFonts w:cstheme="minorHAnsi"/>
            </w:rPr>
            <w:t>Enter observations of non-compliance, comments or notes here.</w:t>
          </w:r>
        </w:p>
      </w:docPartBody>
    </w:docPart>
    <w:docPart>
      <w:docPartPr>
        <w:name w:val="D271A8FE13FE4E9DBA4A0F8760D764EB"/>
        <w:category>
          <w:name w:val="General"/>
          <w:gallery w:val="placeholder"/>
        </w:category>
        <w:types>
          <w:type w:val="bbPlcHdr"/>
        </w:types>
        <w:behaviors>
          <w:behavior w:val="content"/>
        </w:behaviors>
        <w:guid w:val="{2577DFD6-1604-4EE5-9934-E6952F883916}"/>
      </w:docPartPr>
      <w:docPartBody>
        <w:p w:rsidR="00A12B63" w:rsidRDefault="00A33ED0" w:rsidP="00A33ED0">
          <w:pPr>
            <w:pStyle w:val="D271A8FE13FE4E9DBA4A0F8760D764EB"/>
          </w:pPr>
          <w:r w:rsidRPr="0084305D">
            <w:rPr>
              <w:rFonts w:cstheme="minorHAnsi"/>
            </w:rPr>
            <w:t>Enter observations of non-compliance, comments or notes here.</w:t>
          </w:r>
        </w:p>
      </w:docPartBody>
    </w:docPart>
    <w:docPart>
      <w:docPartPr>
        <w:name w:val="FFD9542D376943DE9EC3339CC15F017E"/>
        <w:category>
          <w:name w:val="General"/>
          <w:gallery w:val="placeholder"/>
        </w:category>
        <w:types>
          <w:type w:val="bbPlcHdr"/>
        </w:types>
        <w:behaviors>
          <w:behavior w:val="content"/>
        </w:behaviors>
        <w:guid w:val="{D225CEA2-F3C6-4BDE-9CD8-F62E25E90F55}"/>
      </w:docPartPr>
      <w:docPartBody>
        <w:p w:rsidR="00A12B63" w:rsidRDefault="00A33ED0" w:rsidP="00A33ED0">
          <w:pPr>
            <w:pStyle w:val="FFD9542D376943DE9EC3339CC15F017E"/>
          </w:pPr>
          <w:r w:rsidRPr="0084305D">
            <w:rPr>
              <w:rFonts w:cstheme="minorHAnsi"/>
            </w:rPr>
            <w:t>Enter observations of non-compliance, comments or notes here.</w:t>
          </w:r>
        </w:p>
      </w:docPartBody>
    </w:docPart>
    <w:docPart>
      <w:docPartPr>
        <w:name w:val="DA31D68CDF474165AB928BF6975CC3DE"/>
        <w:category>
          <w:name w:val="General"/>
          <w:gallery w:val="placeholder"/>
        </w:category>
        <w:types>
          <w:type w:val="bbPlcHdr"/>
        </w:types>
        <w:behaviors>
          <w:behavior w:val="content"/>
        </w:behaviors>
        <w:guid w:val="{2A138695-52CC-4D9B-92E6-4E2ED1483093}"/>
      </w:docPartPr>
      <w:docPartBody>
        <w:p w:rsidR="00A12B63" w:rsidRDefault="00A33ED0" w:rsidP="00A33ED0">
          <w:pPr>
            <w:pStyle w:val="DA31D68CDF474165AB928BF6975CC3DE"/>
          </w:pPr>
          <w:r w:rsidRPr="0084305D">
            <w:rPr>
              <w:rFonts w:cstheme="minorHAnsi"/>
            </w:rPr>
            <w:t>Enter observations of non-compliance, comments or notes here.</w:t>
          </w:r>
        </w:p>
      </w:docPartBody>
    </w:docPart>
    <w:docPart>
      <w:docPartPr>
        <w:name w:val="B3840DA87471437A84CE19CFD84C7145"/>
        <w:category>
          <w:name w:val="General"/>
          <w:gallery w:val="placeholder"/>
        </w:category>
        <w:types>
          <w:type w:val="bbPlcHdr"/>
        </w:types>
        <w:behaviors>
          <w:behavior w:val="content"/>
        </w:behaviors>
        <w:guid w:val="{F89A1504-DFE9-40B3-8B15-5F4EBA8B50EB}"/>
      </w:docPartPr>
      <w:docPartBody>
        <w:p w:rsidR="00A12B63" w:rsidRDefault="00A33ED0" w:rsidP="00A33ED0">
          <w:pPr>
            <w:pStyle w:val="B3840DA87471437A84CE19CFD84C7145"/>
          </w:pPr>
          <w:r w:rsidRPr="0084305D">
            <w:rPr>
              <w:rFonts w:cstheme="minorHAnsi"/>
            </w:rPr>
            <w:t>Enter observations of non-compliance, comments or notes here.</w:t>
          </w:r>
        </w:p>
      </w:docPartBody>
    </w:docPart>
    <w:docPart>
      <w:docPartPr>
        <w:name w:val="04381B7A2A224B9496421A47A8E190D8"/>
        <w:category>
          <w:name w:val="General"/>
          <w:gallery w:val="placeholder"/>
        </w:category>
        <w:types>
          <w:type w:val="bbPlcHdr"/>
        </w:types>
        <w:behaviors>
          <w:behavior w:val="content"/>
        </w:behaviors>
        <w:guid w:val="{57CFD114-C3B1-46AB-AEDA-531EBB2D94DC}"/>
      </w:docPartPr>
      <w:docPartBody>
        <w:p w:rsidR="00A12B63" w:rsidRDefault="00A33ED0" w:rsidP="00A33ED0">
          <w:pPr>
            <w:pStyle w:val="04381B7A2A224B9496421A47A8E190D8"/>
          </w:pPr>
          <w:r w:rsidRPr="0084305D">
            <w:rPr>
              <w:rFonts w:cstheme="minorHAnsi"/>
            </w:rPr>
            <w:t>Enter observations of non-compliance, comments or notes here.</w:t>
          </w:r>
        </w:p>
      </w:docPartBody>
    </w:docPart>
    <w:docPart>
      <w:docPartPr>
        <w:name w:val="1FFF17558B694DC294FE35D659AFA23B"/>
        <w:category>
          <w:name w:val="General"/>
          <w:gallery w:val="placeholder"/>
        </w:category>
        <w:types>
          <w:type w:val="bbPlcHdr"/>
        </w:types>
        <w:behaviors>
          <w:behavior w:val="content"/>
        </w:behaviors>
        <w:guid w:val="{9AB1DA48-4803-4823-9005-B797A3D1FC01}"/>
      </w:docPartPr>
      <w:docPartBody>
        <w:p w:rsidR="00A12B63" w:rsidRDefault="00A33ED0" w:rsidP="00A33ED0">
          <w:pPr>
            <w:pStyle w:val="1FFF17558B694DC294FE35D659AFA23B"/>
          </w:pPr>
          <w:r w:rsidRPr="0084305D">
            <w:rPr>
              <w:rFonts w:cstheme="minorHAnsi"/>
            </w:rPr>
            <w:t>Enter observations of non-compliance, comments or notes here.</w:t>
          </w:r>
        </w:p>
      </w:docPartBody>
    </w:docPart>
    <w:docPart>
      <w:docPartPr>
        <w:name w:val="D5769680C5124E7EA4CDA6E7528F1EAB"/>
        <w:category>
          <w:name w:val="General"/>
          <w:gallery w:val="placeholder"/>
        </w:category>
        <w:types>
          <w:type w:val="bbPlcHdr"/>
        </w:types>
        <w:behaviors>
          <w:behavior w:val="content"/>
        </w:behaviors>
        <w:guid w:val="{4DC609AF-F543-49EC-A5A1-B8363C55C392}"/>
      </w:docPartPr>
      <w:docPartBody>
        <w:p w:rsidR="00A12B63" w:rsidRDefault="00A33ED0" w:rsidP="00A33ED0">
          <w:pPr>
            <w:pStyle w:val="D5769680C5124E7EA4CDA6E7528F1EAB"/>
          </w:pPr>
          <w:r w:rsidRPr="0084305D">
            <w:rPr>
              <w:rFonts w:cstheme="minorHAnsi"/>
            </w:rPr>
            <w:t>Enter observations of non-compliance, comments or notes here.</w:t>
          </w:r>
        </w:p>
      </w:docPartBody>
    </w:docPart>
    <w:docPart>
      <w:docPartPr>
        <w:name w:val="9FE240312DB84A9CAED2FD5874D74B70"/>
        <w:category>
          <w:name w:val="General"/>
          <w:gallery w:val="placeholder"/>
        </w:category>
        <w:types>
          <w:type w:val="bbPlcHdr"/>
        </w:types>
        <w:behaviors>
          <w:behavior w:val="content"/>
        </w:behaviors>
        <w:guid w:val="{0AFE819B-2E5D-4F98-AED1-1A469B3E238E}"/>
      </w:docPartPr>
      <w:docPartBody>
        <w:p w:rsidR="00A12B63" w:rsidRDefault="00A33ED0" w:rsidP="00A33ED0">
          <w:pPr>
            <w:pStyle w:val="9FE240312DB84A9CAED2FD5874D74B70"/>
          </w:pPr>
          <w:r w:rsidRPr="008E23CC">
            <w:rPr>
              <w:rFonts w:cstheme="minorHAnsi"/>
            </w:rPr>
            <w:t>Enter observations of non-compliance, comments or notes here.</w:t>
          </w:r>
        </w:p>
      </w:docPartBody>
    </w:docPart>
    <w:docPart>
      <w:docPartPr>
        <w:name w:val="75B3E8DAEFD442E790E03A8002B86B9A"/>
        <w:category>
          <w:name w:val="General"/>
          <w:gallery w:val="placeholder"/>
        </w:category>
        <w:types>
          <w:type w:val="bbPlcHdr"/>
        </w:types>
        <w:behaviors>
          <w:behavior w:val="content"/>
        </w:behaviors>
        <w:guid w:val="{B509AD66-6305-4558-9C1D-9FD333A2429C}"/>
      </w:docPartPr>
      <w:docPartBody>
        <w:p w:rsidR="00A12B63" w:rsidRDefault="00A33ED0" w:rsidP="00A33ED0">
          <w:pPr>
            <w:pStyle w:val="75B3E8DAEFD442E790E03A8002B86B9A"/>
          </w:pPr>
          <w:r w:rsidRPr="008E23CC">
            <w:rPr>
              <w:rFonts w:cstheme="minorHAnsi"/>
            </w:rPr>
            <w:t>Enter observations of non-compliance, comments or notes here.</w:t>
          </w:r>
        </w:p>
      </w:docPartBody>
    </w:docPart>
    <w:docPart>
      <w:docPartPr>
        <w:name w:val="9DEABF48C7864E3C8E55BC8CBFEB9D99"/>
        <w:category>
          <w:name w:val="General"/>
          <w:gallery w:val="placeholder"/>
        </w:category>
        <w:types>
          <w:type w:val="bbPlcHdr"/>
        </w:types>
        <w:behaviors>
          <w:behavior w:val="content"/>
        </w:behaviors>
        <w:guid w:val="{ADD53B37-81FD-4C1A-B5B5-AA3FE85BFCB9}"/>
      </w:docPartPr>
      <w:docPartBody>
        <w:p w:rsidR="00A12B63" w:rsidRDefault="00A33ED0" w:rsidP="00A33ED0">
          <w:pPr>
            <w:pStyle w:val="9DEABF48C7864E3C8E55BC8CBFEB9D99"/>
          </w:pPr>
          <w:r w:rsidRPr="008E23CC">
            <w:rPr>
              <w:rFonts w:cstheme="minorHAnsi"/>
            </w:rPr>
            <w:t>Enter observations of non-compliance, comments or notes here.</w:t>
          </w:r>
        </w:p>
      </w:docPartBody>
    </w:docPart>
    <w:docPart>
      <w:docPartPr>
        <w:name w:val="B8E59C7F785E40B28416ABB1CB90E810"/>
        <w:category>
          <w:name w:val="General"/>
          <w:gallery w:val="placeholder"/>
        </w:category>
        <w:types>
          <w:type w:val="bbPlcHdr"/>
        </w:types>
        <w:behaviors>
          <w:behavior w:val="content"/>
        </w:behaviors>
        <w:guid w:val="{3A14CB19-631B-4AE8-A7A6-A20EAD5958FF}"/>
      </w:docPartPr>
      <w:docPartBody>
        <w:p w:rsidR="00A12B63" w:rsidRDefault="00A33ED0" w:rsidP="00A33ED0">
          <w:pPr>
            <w:pStyle w:val="B8E59C7F785E40B28416ABB1CB90E810"/>
          </w:pPr>
          <w:r w:rsidRPr="008E23CC">
            <w:rPr>
              <w:rFonts w:cstheme="minorHAnsi"/>
            </w:rPr>
            <w:t>Enter observations of non-compliance, comments or notes here.</w:t>
          </w:r>
        </w:p>
      </w:docPartBody>
    </w:docPart>
    <w:docPart>
      <w:docPartPr>
        <w:name w:val="79CA4540C753477AB3A1ABBB6862B4B8"/>
        <w:category>
          <w:name w:val="General"/>
          <w:gallery w:val="placeholder"/>
        </w:category>
        <w:types>
          <w:type w:val="bbPlcHdr"/>
        </w:types>
        <w:behaviors>
          <w:behavior w:val="content"/>
        </w:behaviors>
        <w:guid w:val="{BF3BE0DB-C8F7-4EAA-AEF0-17C596C92F69}"/>
      </w:docPartPr>
      <w:docPartBody>
        <w:p w:rsidR="00A12B63" w:rsidRDefault="00A33ED0" w:rsidP="00A33ED0">
          <w:pPr>
            <w:pStyle w:val="79CA4540C753477AB3A1ABBB6862B4B8"/>
          </w:pPr>
          <w:r w:rsidRPr="008E23CC">
            <w:rPr>
              <w:rFonts w:cstheme="minorHAnsi"/>
            </w:rPr>
            <w:t>Enter observations of non-compliance, comments or notes here.</w:t>
          </w:r>
        </w:p>
      </w:docPartBody>
    </w:docPart>
    <w:docPart>
      <w:docPartPr>
        <w:name w:val="6AB2F3EB0BA44845BD0E346CBDB50C0C"/>
        <w:category>
          <w:name w:val="General"/>
          <w:gallery w:val="placeholder"/>
        </w:category>
        <w:types>
          <w:type w:val="bbPlcHdr"/>
        </w:types>
        <w:behaviors>
          <w:behavior w:val="content"/>
        </w:behaviors>
        <w:guid w:val="{36477B99-A843-46F2-9D65-16F3E15EA793}"/>
      </w:docPartPr>
      <w:docPartBody>
        <w:p w:rsidR="00A12B63" w:rsidRDefault="00A33ED0" w:rsidP="00A33ED0">
          <w:pPr>
            <w:pStyle w:val="6AB2F3EB0BA44845BD0E346CBDB50C0C"/>
          </w:pPr>
          <w:r w:rsidRPr="008E23CC">
            <w:rPr>
              <w:rFonts w:cstheme="minorHAnsi"/>
            </w:rPr>
            <w:t>Enter observations of non-compliance, comments or notes here.</w:t>
          </w:r>
        </w:p>
      </w:docPartBody>
    </w:docPart>
    <w:docPart>
      <w:docPartPr>
        <w:name w:val="D34A337ECFB94B79ABDDC82165328BF3"/>
        <w:category>
          <w:name w:val="General"/>
          <w:gallery w:val="placeholder"/>
        </w:category>
        <w:types>
          <w:type w:val="bbPlcHdr"/>
        </w:types>
        <w:behaviors>
          <w:behavior w:val="content"/>
        </w:behaviors>
        <w:guid w:val="{9F14B03F-B81E-4A8A-9BB6-A1A1053A2F0F}"/>
      </w:docPartPr>
      <w:docPartBody>
        <w:p w:rsidR="00A12B63" w:rsidRDefault="00A33ED0" w:rsidP="00A33ED0">
          <w:pPr>
            <w:pStyle w:val="D34A337ECFB94B79ABDDC82165328BF3"/>
          </w:pPr>
          <w:r w:rsidRPr="008E23CC">
            <w:rPr>
              <w:rFonts w:cstheme="minorHAnsi"/>
            </w:rPr>
            <w:t>Enter observations of non-compliance, comments or notes here.</w:t>
          </w:r>
        </w:p>
      </w:docPartBody>
    </w:docPart>
    <w:docPart>
      <w:docPartPr>
        <w:name w:val="B63104B3A6A24668AD9F4FC999ADAD5F"/>
        <w:category>
          <w:name w:val="General"/>
          <w:gallery w:val="placeholder"/>
        </w:category>
        <w:types>
          <w:type w:val="bbPlcHdr"/>
        </w:types>
        <w:behaviors>
          <w:behavior w:val="content"/>
        </w:behaviors>
        <w:guid w:val="{7121C4DE-E3D1-46A1-B012-26509097D191}"/>
      </w:docPartPr>
      <w:docPartBody>
        <w:p w:rsidR="00A12B63" w:rsidRDefault="00A33ED0" w:rsidP="00A33ED0">
          <w:pPr>
            <w:pStyle w:val="B63104B3A6A24668AD9F4FC999ADAD5F"/>
          </w:pPr>
          <w:r w:rsidRPr="008E23CC">
            <w:rPr>
              <w:rFonts w:cstheme="minorHAnsi"/>
            </w:rPr>
            <w:t>Enter observations of non-compliance, comments or notes here.</w:t>
          </w:r>
        </w:p>
      </w:docPartBody>
    </w:docPart>
    <w:docPart>
      <w:docPartPr>
        <w:name w:val="BCEB774F32354E20BA0BD853580736DE"/>
        <w:category>
          <w:name w:val="General"/>
          <w:gallery w:val="placeholder"/>
        </w:category>
        <w:types>
          <w:type w:val="bbPlcHdr"/>
        </w:types>
        <w:behaviors>
          <w:behavior w:val="content"/>
        </w:behaviors>
        <w:guid w:val="{D43CF757-A15C-47FB-8E6F-BB1AA6E8F2AC}"/>
      </w:docPartPr>
      <w:docPartBody>
        <w:p w:rsidR="00A12B63" w:rsidRDefault="00A33ED0" w:rsidP="00A33ED0">
          <w:pPr>
            <w:pStyle w:val="BCEB774F32354E20BA0BD853580736DE"/>
          </w:pPr>
          <w:r w:rsidRPr="008E23CC">
            <w:rPr>
              <w:rFonts w:cstheme="minorHAnsi"/>
            </w:rPr>
            <w:t>Enter observations of non-compliance, comments or notes here.</w:t>
          </w:r>
        </w:p>
      </w:docPartBody>
    </w:docPart>
    <w:docPart>
      <w:docPartPr>
        <w:name w:val="D194F92C8C42475299DC3E4873BDC196"/>
        <w:category>
          <w:name w:val="General"/>
          <w:gallery w:val="placeholder"/>
        </w:category>
        <w:types>
          <w:type w:val="bbPlcHdr"/>
        </w:types>
        <w:behaviors>
          <w:behavior w:val="content"/>
        </w:behaviors>
        <w:guid w:val="{1D9C2C25-96EB-4451-9CBC-26FF6D7D35BD}"/>
      </w:docPartPr>
      <w:docPartBody>
        <w:p w:rsidR="00A12B63" w:rsidRDefault="00A33ED0" w:rsidP="00A33ED0">
          <w:pPr>
            <w:pStyle w:val="D194F92C8C42475299DC3E4873BDC196"/>
          </w:pPr>
          <w:r w:rsidRPr="008E23CC">
            <w:rPr>
              <w:rFonts w:cstheme="minorHAnsi"/>
            </w:rPr>
            <w:t>Enter observations of non-compliance, comments or notes here.</w:t>
          </w:r>
        </w:p>
      </w:docPartBody>
    </w:docPart>
    <w:docPart>
      <w:docPartPr>
        <w:name w:val="D6A87909C2F74D1A81D836C82016D6C8"/>
        <w:category>
          <w:name w:val="General"/>
          <w:gallery w:val="placeholder"/>
        </w:category>
        <w:types>
          <w:type w:val="bbPlcHdr"/>
        </w:types>
        <w:behaviors>
          <w:behavior w:val="content"/>
        </w:behaviors>
        <w:guid w:val="{06547C24-0BD8-4A1B-A36E-197394FBF9B1}"/>
      </w:docPartPr>
      <w:docPartBody>
        <w:p w:rsidR="00A12B63" w:rsidRDefault="00A33ED0" w:rsidP="00A33ED0">
          <w:pPr>
            <w:pStyle w:val="D6A87909C2F74D1A81D836C82016D6C8"/>
          </w:pPr>
          <w:r w:rsidRPr="008E23CC">
            <w:rPr>
              <w:rFonts w:cstheme="minorHAnsi"/>
            </w:rPr>
            <w:t>Enter observations of non-compliance, comments or notes here.</w:t>
          </w:r>
        </w:p>
      </w:docPartBody>
    </w:docPart>
    <w:docPart>
      <w:docPartPr>
        <w:name w:val="E3415A80504B4260A5B7A058576D2E5A"/>
        <w:category>
          <w:name w:val="General"/>
          <w:gallery w:val="placeholder"/>
        </w:category>
        <w:types>
          <w:type w:val="bbPlcHdr"/>
        </w:types>
        <w:behaviors>
          <w:behavior w:val="content"/>
        </w:behaviors>
        <w:guid w:val="{BD041279-D2FD-4083-9E3A-AD773A9B83EA}"/>
      </w:docPartPr>
      <w:docPartBody>
        <w:p w:rsidR="00A12B63" w:rsidRDefault="00A33ED0" w:rsidP="00A33ED0">
          <w:pPr>
            <w:pStyle w:val="E3415A80504B4260A5B7A058576D2E5A"/>
          </w:pPr>
          <w:r w:rsidRPr="008E23CC">
            <w:rPr>
              <w:rFonts w:cstheme="minorHAnsi"/>
            </w:rPr>
            <w:t>Enter observations of non-compliance, comments or notes here.</w:t>
          </w:r>
        </w:p>
      </w:docPartBody>
    </w:docPart>
    <w:docPart>
      <w:docPartPr>
        <w:name w:val="E35DBFA75E4142D28E07E136890EAF82"/>
        <w:category>
          <w:name w:val="General"/>
          <w:gallery w:val="placeholder"/>
        </w:category>
        <w:types>
          <w:type w:val="bbPlcHdr"/>
        </w:types>
        <w:behaviors>
          <w:behavior w:val="content"/>
        </w:behaviors>
        <w:guid w:val="{95150C77-CDA9-4D13-A475-2AF55ACC1658}"/>
      </w:docPartPr>
      <w:docPartBody>
        <w:p w:rsidR="00A12B63" w:rsidRDefault="00A33ED0" w:rsidP="00A33ED0">
          <w:pPr>
            <w:pStyle w:val="E35DBFA75E4142D28E07E136890EAF82"/>
          </w:pPr>
          <w:r w:rsidRPr="008E23CC">
            <w:rPr>
              <w:rFonts w:cstheme="minorHAnsi"/>
            </w:rPr>
            <w:t>Enter observations of non-compliance, comments or notes here.</w:t>
          </w:r>
        </w:p>
      </w:docPartBody>
    </w:docPart>
    <w:docPart>
      <w:docPartPr>
        <w:name w:val="106F7561682941EEAAC0CC007E18EE1F"/>
        <w:category>
          <w:name w:val="General"/>
          <w:gallery w:val="placeholder"/>
        </w:category>
        <w:types>
          <w:type w:val="bbPlcHdr"/>
        </w:types>
        <w:behaviors>
          <w:behavior w:val="content"/>
        </w:behaviors>
        <w:guid w:val="{A0177C65-C175-4606-9A41-860B97CA8ED6}"/>
      </w:docPartPr>
      <w:docPartBody>
        <w:p w:rsidR="00A12B63" w:rsidRDefault="00A33ED0" w:rsidP="00A33ED0">
          <w:pPr>
            <w:pStyle w:val="106F7561682941EEAAC0CC007E18EE1F"/>
          </w:pPr>
          <w:r>
            <w:t>Enter observations of non-compliance, comments or notes here.</w:t>
          </w:r>
        </w:p>
      </w:docPartBody>
    </w:docPart>
    <w:docPart>
      <w:docPartPr>
        <w:name w:val="454CFC7E5F4E446585BA9BA0D4E774D0"/>
        <w:category>
          <w:name w:val="General"/>
          <w:gallery w:val="placeholder"/>
        </w:category>
        <w:types>
          <w:type w:val="bbPlcHdr"/>
        </w:types>
        <w:behaviors>
          <w:behavior w:val="content"/>
        </w:behaviors>
        <w:guid w:val="{0B233986-881C-4B88-9EEA-82DBFA35F600}"/>
      </w:docPartPr>
      <w:docPartBody>
        <w:p w:rsidR="00A12B63" w:rsidRDefault="00A33ED0" w:rsidP="00A33ED0">
          <w:pPr>
            <w:pStyle w:val="454CFC7E5F4E446585BA9BA0D4E774D0"/>
          </w:pPr>
          <w:r w:rsidRPr="00F0770A">
            <w:rPr>
              <w:rFonts w:cstheme="minorHAnsi"/>
            </w:rPr>
            <w:t>Enter observations of non-compliance, comments or notes here.</w:t>
          </w:r>
        </w:p>
      </w:docPartBody>
    </w:docPart>
    <w:docPart>
      <w:docPartPr>
        <w:name w:val="3A6C18C80D7F45DA807CCDB0174032A6"/>
        <w:category>
          <w:name w:val="General"/>
          <w:gallery w:val="placeholder"/>
        </w:category>
        <w:types>
          <w:type w:val="bbPlcHdr"/>
        </w:types>
        <w:behaviors>
          <w:behavior w:val="content"/>
        </w:behaviors>
        <w:guid w:val="{E1FA5D9E-F1D7-4784-9C03-7B2029514C52}"/>
      </w:docPartPr>
      <w:docPartBody>
        <w:p w:rsidR="00A12B63" w:rsidRDefault="00A33ED0" w:rsidP="00A33ED0">
          <w:pPr>
            <w:pStyle w:val="3A6C18C80D7F45DA807CCDB0174032A6"/>
          </w:pPr>
          <w:r w:rsidRPr="00C34C63">
            <w:rPr>
              <w:rFonts w:cstheme="minorHAnsi"/>
            </w:rPr>
            <w:t>Enter observations of non-compliance, comments or notes here.</w:t>
          </w:r>
        </w:p>
      </w:docPartBody>
    </w:docPart>
    <w:docPart>
      <w:docPartPr>
        <w:name w:val="E739B91764004B0193E5113CFC0C2480"/>
        <w:category>
          <w:name w:val="General"/>
          <w:gallery w:val="placeholder"/>
        </w:category>
        <w:types>
          <w:type w:val="bbPlcHdr"/>
        </w:types>
        <w:behaviors>
          <w:behavior w:val="content"/>
        </w:behaviors>
        <w:guid w:val="{01BF368B-A9AF-4830-9633-6BB06F3C62F9}"/>
      </w:docPartPr>
      <w:docPartBody>
        <w:p w:rsidR="00A12B63" w:rsidRDefault="00A33ED0" w:rsidP="00A33ED0">
          <w:pPr>
            <w:pStyle w:val="E739B91764004B0193E5113CFC0C2480"/>
          </w:pPr>
          <w:r w:rsidRPr="00C34C63">
            <w:rPr>
              <w:rFonts w:cstheme="minorHAnsi"/>
            </w:rPr>
            <w:t>Enter observations of non-compliance, comments or notes here.</w:t>
          </w:r>
        </w:p>
      </w:docPartBody>
    </w:docPart>
    <w:docPart>
      <w:docPartPr>
        <w:name w:val="3E89F4B698504424A2F28BDC0B3E228B"/>
        <w:category>
          <w:name w:val="General"/>
          <w:gallery w:val="placeholder"/>
        </w:category>
        <w:types>
          <w:type w:val="bbPlcHdr"/>
        </w:types>
        <w:behaviors>
          <w:behavior w:val="content"/>
        </w:behaviors>
        <w:guid w:val="{B9B5907A-3E15-4347-A700-F4D465E069D7}"/>
      </w:docPartPr>
      <w:docPartBody>
        <w:p w:rsidR="00A12B63" w:rsidRDefault="00A33ED0" w:rsidP="00A33ED0">
          <w:pPr>
            <w:pStyle w:val="3E89F4B698504424A2F28BDC0B3E228B"/>
          </w:pPr>
          <w:r w:rsidRPr="00C34C63">
            <w:rPr>
              <w:rFonts w:cstheme="minorHAnsi"/>
            </w:rPr>
            <w:t>Enter observations of non-compliance, comments or notes here.</w:t>
          </w:r>
        </w:p>
      </w:docPartBody>
    </w:docPart>
    <w:docPart>
      <w:docPartPr>
        <w:name w:val="2E6A0C5FB25C4588B8600FD9F8EA09B8"/>
        <w:category>
          <w:name w:val="General"/>
          <w:gallery w:val="placeholder"/>
        </w:category>
        <w:types>
          <w:type w:val="bbPlcHdr"/>
        </w:types>
        <w:behaviors>
          <w:behavior w:val="content"/>
        </w:behaviors>
        <w:guid w:val="{64E8CCE6-DA19-41B0-8FBC-1AE3A08F35FD}"/>
      </w:docPartPr>
      <w:docPartBody>
        <w:p w:rsidR="00A12B63" w:rsidRDefault="00A33ED0" w:rsidP="00A33ED0">
          <w:pPr>
            <w:pStyle w:val="2E6A0C5FB25C4588B8600FD9F8EA09B8"/>
          </w:pPr>
          <w:r w:rsidRPr="0084305D">
            <w:rPr>
              <w:rFonts w:cstheme="minorHAnsi"/>
            </w:rPr>
            <w:t>Enter observations of non-compliance, comments or notes here.</w:t>
          </w:r>
        </w:p>
      </w:docPartBody>
    </w:docPart>
    <w:docPart>
      <w:docPartPr>
        <w:name w:val="F26B87108F184F3B92AC2E571CAF7636"/>
        <w:category>
          <w:name w:val="General"/>
          <w:gallery w:val="placeholder"/>
        </w:category>
        <w:types>
          <w:type w:val="bbPlcHdr"/>
        </w:types>
        <w:behaviors>
          <w:behavior w:val="content"/>
        </w:behaviors>
        <w:guid w:val="{A6A9A372-2C92-4430-85D2-7375E92EF47E}"/>
      </w:docPartPr>
      <w:docPartBody>
        <w:p w:rsidR="00A12B63" w:rsidRDefault="00A33ED0" w:rsidP="00A33ED0">
          <w:pPr>
            <w:pStyle w:val="F26B87108F184F3B92AC2E571CAF7636"/>
          </w:pPr>
          <w:r w:rsidRPr="0084305D">
            <w:rPr>
              <w:rFonts w:cstheme="minorHAnsi"/>
            </w:rPr>
            <w:t>Enter observations of non-compliance, comments or notes here.</w:t>
          </w:r>
        </w:p>
      </w:docPartBody>
    </w:docPart>
    <w:docPart>
      <w:docPartPr>
        <w:name w:val="52829F7F60734E4F92087F956E53E821"/>
        <w:category>
          <w:name w:val="General"/>
          <w:gallery w:val="placeholder"/>
        </w:category>
        <w:types>
          <w:type w:val="bbPlcHdr"/>
        </w:types>
        <w:behaviors>
          <w:behavior w:val="content"/>
        </w:behaviors>
        <w:guid w:val="{0698F4E3-5488-4189-AED8-D7CA858D2FA2}"/>
      </w:docPartPr>
      <w:docPartBody>
        <w:p w:rsidR="00A12B63" w:rsidRDefault="00A33ED0" w:rsidP="00A33ED0">
          <w:pPr>
            <w:pStyle w:val="52829F7F60734E4F92087F956E53E821"/>
          </w:pPr>
          <w:r w:rsidRPr="00C34C63">
            <w:rPr>
              <w:rFonts w:cstheme="minorHAnsi"/>
            </w:rPr>
            <w:t>Enter observations of non-compliance, comments or notes here.</w:t>
          </w:r>
        </w:p>
      </w:docPartBody>
    </w:docPart>
    <w:docPart>
      <w:docPartPr>
        <w:name w:val="4BF502E27EA54C55BA008A40DF35C3C0"/>
        <w:category>
          <w:name w:val="General"/>
          <w:gallery w:val="placeholder"/>
        </w:category>
        <w:types>
          <w:type w:val="bbPlcHdr"/>
        </w:types>
        <w:behaviors>
          <w:behavior w:val="content"/>
        </w:behaviors>
        <w:guid w:val="{1D344B2C-75B6-42FB-8E4C-96D24DCE3FB1}"/>
      </w:docPartPr>
      <w:docPartBody>
        <w:p w:rsidR="00A12B63" w:rsidRDefault="00A33ED0" w:rsidP="00A33ED0">
          <w:pPr>
            <w:pStyle w:val="4BF502E27EA54C55BA008A40DF35C3C0"/>
          </w:pPr>
          <w:r w:rsidRPr="0084305D">
            <w:rPr>
              <w:rFonts w:cstheme="minorHAnsi"/>
            </w:rPr>
            <w:t>Enter observations of non-compliance, comments or notes here.</w:t>
          </w:r>
        </w:p>
      </w:docPartBody>
    </w:docPart>
    <w:docPart>
      <w:docPartPr>
        <w:name w:val="0214443332464773A15012C175DF1F75"/>
        <w:category>
          <w:name w:val="General"/>
          <w:gallery w:val="placeholder"/>
        </w:category>
        <w:types>
          <w:type w:val="bbPlcHdr"/>
        </w:types>
        <w:behaviors>
          <w:behavior w:val="content"/>
        </w:behaviors>
        <w:guid w:val="{3BA2D74A-8788-4A99-916B-2E2DD23CABCC}"/>
      </w:docPartPr>
      <w:docPartBody>
        <w:p w:rsidR="00A12B63" w:rsidRDefault="00A33ED0" w:rsidP="00A33ED0">
          <w:pPr>
            <w:pStyle w:val="0214443332464773A15012C175DF1F75"/>
          </w:pPr>
          <w:r w:rsidRPr="0084305D">
            <w:rPr>
              <w:rFonts w:cstheme="minorHAnsi"/>
            </w:rPr>
            <w:t>Enter observations of non-compliance, comments or notes here.</w:t>
          </w:r>
        </w:p>
      </w:docPartBody>
    </w:docPart>
    <w:docPart>
      <w:docPartPr>
        <w:name w:val="0637D079CB084A43A47C31194C278444"/>
        <w:category>
          <w:name w:val="General"/>
          <w:gallery w:val="placeholder"/>
        </w:category>
        <w:types>
          <w:type w:val="bbPlcHdr"/>
        </w:types>
        <w:behaviors>
          <w:behavior w:val="content"/>
        </w:behaviors>
        <w:guid w:val="{2CD27DF6-A206-4E6D-A073-786017B49AC1}"/>
      </w:docPartPr>
      <w:docPartBody>
        <w:p w:rsidR="00A12B63" w:rsidRDefault="00A33ED0" w:rsidP="00A33ED0">
          <w:pPr>
            <w:pStyle w:val="0637D079CB084A43A47C31194C278444"/>
          </w:pPr>
          <w:r w:rsidRPr="0084305D">
            <w:rPr>
              <w:rFonts w:cstheme="minorHAnsi"/>
            </w:rPr>
            <w:t>Enter observations of non-compliance, comments or notes here.</w:t>
          </w:r>
        </w:p>
      </w:docPartBody>
    </w:docPart>
    <w:docPart>
      <w:docPartPr>
        <w:name w:val="6E38103C5ED74561B84CC324754FCEBA"/>
        <w:category>
          <w:name w:val="General"/>
          <w:gallery w:val="placeholder"/>
        </w:category>
        <w:types>
          <w:type w:val="bbPlcHdr"/>
        </w:types>
        <w:behaviors>
          <w:behavior w:val="content"/>
        </w:behaviors>
        <w:guid w:val="{21088DEF-5BF6-4A17-93C2-3A6992F78DDD}"/>
      </w:docPartPr>
      <w:docPartBody>
        <w:p w:rsidR="00A12B63" w:rsidRDefault="00A33ED0" w:rsidP="00A33ED0">
          <w:pPr>
            <w:pStyle w:val="6E38103C5ED74561B84CC324754FCEBA"/>
          </w:pPr>
          <w:r w:rsidRPr="00C34C63">
            <w:rPr>
              <w:rFonts w:cstheme="minorHAnsi"/>
            </w:rPr>
            <w:t>Enter observations of non-compliance, comments or notes here.</w:t>
          </w:r>
        </w:p>
      </w:docPartBody>
    </w:docPart>
    <w:docPart>
      <w:docPartPr>
        <w:name w:val="9394278830FA48E1828F058DD1A0D717"/>
        <w:category>
          <w:name w:val="General"/>
          <w:gallery w:val="placeholder"/>
        </w:category>
        <w:types>
          <w:type w:val="bbPlcHdr"/>
        </w:types>
        <w:behaviors>
          <w:behavior w:val="content"/>
        </w:behaviors>
        <w:guid w:val="{72E74DAF-144A-4653-9D60-7310F222C8C4}"/>
      </w:docPartPr>
      <w:docPartBody>
        <w:p w:rsidR="00A12B63" w:rsidRDefault="00A33ED0" w:rsidP="00A33ED0">
          <w:pPr>
            <w:pStyle w:val="9394278830FA48E1828F058DD1A0D717"/>
          </w:pPr>
          <w:r w:rsidRPr="0084305D">
            <w:rPr>
              <w:rFonts w:cstheme="minorHAnsi"/>
            </w:rPr>
            <w:t>Enter observations of non-compliance, comments or notes here.</w:t>
          </w:r>
        </w:p>
      </w:docPartBody>
    </w:docPart>
    <w:docPart>
      <w:docPartPr>
        <w:name w:val="5155B31555DD439796E4088802E184C5"/>
        <w:category>
          <w:name w:val="General"/>
          <w:gallery w:val="placeholder"/>
        </w:category>
        <w:types>
          <w:type w:val="bbPlcHdr"/>
        </w:types>
        <w:behaviors>
          <w:behavior w:val="content"/>
        </w:behaviors>
        <w:guid w:val="{90B11149-7F15-4D99-AB5F-55B437C1B5E8}"/>
      </w:docPartPr>
      <w:docPartBody>
        <w:p w:rsidR="00A12B63" w:rsidRDefault="00A33ED0" w:rsidP="00A33ED0">
          <w:pPr>
            <w:pStyle w:val="5155B31555DD439796E4088802E184C5"/>
          </w:pPr>
          <w:r w:rsidRPr="0084305D">
            <w:rPr>
              <w:rFonts w:cstheme="minorHAnsi"/>
            </w:rPr>
            <w:t>Enter observations of non-compliance, comments or notes here.</w:t>
          </w:r>
        </w:p>
      </w:docPartBody>
    </w:docPart>
    <w:docPart>
      <w:docPartPr>
        <w:name w:val="BF98928247DE4FD3ADB0EB3C5F817E1C"/>
        <w:category>
          <w:name w:val="General"/>
          <w:gallery w:val="placeholder"/>
        </w:category>
        <w:types>
          <w:type w:val="bbPlcHdr"/>
        </w:types>
        <w:behaviors>
          <w:behavior w:val="content"/>
        </w:behaviors>
        <w:guid w:val="{75B56754-EA07-4FCB-8A99-99FE64E96971}"/>
      </w:docPartPr>
      <w:docPartBody>
        <w:p w:rsidR="00A12B63" w:rsidRDefault="00A33ED0" w:rsidP="00A33ED0">
          <w:pPr>
            <w:pStyle w:val="BF98928247DE4FD3ADB0EB3C5F817E1C"/>
          </w:pPr>
          <w:r w:rsidRPr="0084305D">
            <w:rPr>
              <w:rFonts w:cstheme="minorHAnsi"/>
            </w:rPr>
            <w:t>Enter observations of non-compliance, comments or notes here.</w:t>
          </w:r>
        </w:p>
      </w:docPartBody>
    </w:docPart>
    <w:docPart>
      <w:docPartPr>
        <w:name w:val="A8F9C13E32C94B9C8AC74199494D387A"/>
        <w:category>
          <w:name w:val="General"/>
          <w:gallery w:val="placeholder"/>
        </w:category>
        <w:types>
          <w:type w:val="bbPlcHdr"/>
        </w:types>
        <w:behaviors>
          <w:behavior w:val="content"/>
        </w:behaviors>
        <w:guid w:val="{6A147EEF-AADE-4A6D-B135-9862C11B72BB}"/>
      </w:docPartPr>
      <w:docPartBody>
        <w:p w:rsidR="00A12B63" w:rsidRDefault="00A33ED0" w:rsidP="00A33ED0">
          <w:pPr>
            <w:pStyle w:val="A8F9C13E32C94B9C8AC74199494D387A"/>
          </w:pPr>
          <w:r w:rsidRPr="00C34C63">
            <w:rPr>
              <w:rFonts w:cstheme="minorHAnsi"/>
            </w:rPr>
            <w:t>Enter observations of non-compliance, comments or notes here.</w:t>
          </w:r>
        </w:p>
      </w:docPartBody>
    </w:docPart>
    <w:docPart>
      <w:docPartPr>
        <w:name w:val="D754F330545C404DA68260D67560CEEB"/>
        <w:category>
          <w:name w:val="General"/>
          <w:gallery w:val="placeholder"/>
        </w:category>
        <w:types>
          <w:type w:val="bbPlcHdr"/>
        </w:types>
        <w:behaviors>
          <w:behavior w:val="content"/>
        </w:behaviors>
        <w:guid w:val="{E4774ACD-250E-4548-A97B-62EECE70409C}"/>
      </w:docPartPr>
      <w:docPartBody>
        <w:p w:rsidR="00A12B63" w:rsidRDefault="00A33ED0" w:rsidP="00A33ED0">
          <w:pPr>
            <w:pStyle w:val="D754F330545C404DA68260D67560CEEB"/>
          </w:pPr>
          <w:r w:rsidRPr="00C34C63">
            <w:rPr>
              <w:rFonts w:cstheme="minorHAnsi"/>
            </w:rPr>
            <w:t>Enter observations of non-compliance, comments or notes here.</w:t>
          </w:r>
        </w:p>
      </w:docPartBody>
    </w:docPart>
    <w:docPart>
      <w:docPartPr>
        <w:name w:val="1AF2428346E844239F3B05ABB5A3BE44"/>
        <w:category>
          <w:name w:val="General"/>
          <w:gallery w:val="placeholder"/>
        </w:category>
        <w:types>
          <w:type w:val="bbPlcHdr"/>
        </w:types>
        <w:behaviors>
          <w:behavior w:val="content"/>
        </w:behaviors>
        <w:guid w:val="{8E2477E1-7992-49AA-B542-80F9A79EDF61}"/>
      </w:docPartPr>
      <w:docPartBody>
        <w:p w:rsidR="00A12B63" w:rsidRDefault="00A33ED0" w:rsidP="00A33ED0">
          <w:pPr>
            <w:pStyle w:val="1AF2428346E844239F3B05ABB5A3BE44"/>
          </w:pPr>
          <w:r w:rsidRPr="0084305D">
            <w:rPr>
              <w:rFonts w:cstheme="minorHAnsi"/>
            </w:rPr>
            <w:t>Enter observations of non-compliance, comments or notes here.</w:t>
          </w:r>
        </w:p>
      </w:docPartBody>
    </w:docPart>
    <w:docPart>
      <w:docPartPr>
        <w:name w:val="C7F8DF3BD263485ABA93FE87622DAE3A"/>
        <w:category>
          <w:name w:val="General"/>
          <w:gallery w:val="placeholder"/>
        </w:category>
        <w:types>
          <w:type w:val="bbPlcHdr"/>
        </w:types>
        <w:behaviors>
          <w:behavior w:val="content"/>
        </w:behaviors>
        <w:guid w:val="{08730183-0251-4732-9854-29FB4E142FED}"/>
      </w:docPartPr>
      <w:docPartBody>
        <w:p w:rsidR="00A12B63" w:rsidRDefault="00A33ED0" w:rsidP="00A33ED0">
          <w:pPr>
            <w:pStyle w:val="C7F8DF3BD263485ABA93FE87622DAE3A"/>
          </w:pPr>
          <w:r w:rsidRPr="0084305D">
            <w:rPr>
              <w:rFonts w:cstheme="minorHAnsi"/>
            </w:rPr>
            <w:t>Enter observations of non-compliance, comments or notes here.</w:t>
          </w:r>
        </w:p>
      </w:docPartBody>
    </w:docPart>
    <w:docPart>
      <w:docPartPr>
        <w:name w:val="61F0D4D8B5CB42B9B75B2B26618DDF4A"/>
        <w:category>
          <w:name w:val="General"/>
          <w:gallery w:val="placeholder"/>
        </w:category>
        <w:types>
          <w:type w:val="bbPlcHdr"/>
        </w:types>
        <w:behaviors>
          <w:behavior w:val="content"/>
        </w:behaviors>
        <w:guid w:val="{7294503E-D5D0-4879-A1AB-4EB21E02DAE3}"/>
      </w:docPartPr>
      <w:docPartBody>
        <w:p w:rsidR="00A12B63" w:rsidRDefault="00A33ED0" w:rsidP="00A33ED0">
          <w:pPr>
            <w:pStyle w:val="61F0D4D8B5CB42B9B75B2B26618DDF4A"/>
          </w:pPr>
          <w:r w:rsidRPr="0084305D">
            <w:rPr>
              <w:rFonts w:cstheme="minorHAnsi"/>
            </w:rPr>
            <w:t>Enter observations of non-compliance, comments or notes here.</w:t>
          </w:r>
        </w:p>
      </w:docPartBody>
    </w:docPart>
    <w:docPart>
      <w:docPartPr>
        <w:name w:val="A01C522B82264AE9B1BBED1193611680"/>
        <w:category>
          <w:name w:val="General"/>
          <w:gallery w:val="placeholder"/>
        </w:category>
        <w:types>
          <w:type w:val="bbPlcHdr"/>
        </w:types>
        <w:behaviors>
          <w:behavior w:val="content"/>
        </w:behaviors>
        <w:guid w:val="{64E1F26E-AA97-442D-8AAD-9F3B3F217B1B}"/>
      </w:docPartPr>
      <w:docPartBody>
        <w:p w:rsidR="00A12B63" w:rsidRDefault="00A33ED0" w:rsidP="00A33ED0">
          <w:pPr>
            <w:pStyle w:val="A01C522B82264AE9B1BBED1193611680"/>
          </w:pPr>
          <w:r w:rsidRPr="0084305D">
            <w:rPr>
              <w:rFonts w:cstheme="minorHAnsi"/>
            </w:rPr>
            <w:t>Enter observations of non-compliance, comments or notes here.</w:t>
          </w:r>
        </w:p>
      </w:docPartBody>
    </w:docPart>
    <w:docPart>
      <w:docPartPr>
        <w:name w:val="610570EF7AE344B1BA502B9941C6E2F2"/>
        <w:category>
          <w:name w:val="General"/>
          <w:gallery w:val="placeholder"/>
        </w:category>
        <w:types>
          <w:type w:val="bbPlcHdr"/>
        </w:types>
        <w:behaviors>
          <w:behavior w:val="content"/>
        </w:behaviors>
        <w:guid w:val="{FBE3CAFB-AC7F-4AE7-BEC3-0885448FBA99}"/>
      </w:docPartPr>
      <w:docPartBody>
        <w:p w:rsidR="00A12B63" w:rsidRDefault="00A33ED0" w:rsidP="00A33ED0">
          <w:pPr>
            <w:pStyle w:val="610570EF7AE344B1BA502B9941C6E2F2"/>
          </w:pPr>
          <w:r w:rsidRPr="00C34C63">
            <w:rPr>
              <w:rFonts w:cstheme="minorHAnsi"/>
            </w:rPr>
            <w:t>Enter observations of non-compliance, comments or notes here.</w:t>
          </w:r>
        </w:p>
      </w:docPartBody>
    </w:docPart>
    <w:docPart>
      <w:docPartPr>
        <w:name w:val="A72B0977A3F34291BC72D50D9264ABD0"/>
        <w:category>
          <w:name w:val="General"/>
          <w:gallery w:val="placeholder"/>
        </w:category>
        <w:types>
          <w:type w:val="bbPlcHdr"/>
        </w:types>
        <w:behaviors>
          <w:behavior w:val="content"/>
        </w:behaviors>
        <w:guid w:val="{A122796D-F512-4B8B-8D98-4BE4C06EA7A9}"/>
      </w:docPartPr>
      <w:docPartBody>
        <w:p w:rsidR="00A12B63" w:rsidRDefault="00A33ED0" w:rsidP="00A33ED0">
          <w:pPr>
            <w:pStyle w:val="A72B0977A3F34291BC72D50D9264ABD0"/>
          </w:pPr>
          <w:r w:rsidRPr="0084305D">
            <w:rPr>
              <w:rFonts w:cstheme="minorHAnsi"/>
            </w:rPr>
            <w:t>Enter observations of non-compliance, comments or notes here.</w:t>
          </w:r>
        </w:p>
      </w:docPartBody>
    </w:docPart>
    <w:docPart>
      <w:docPartPr>
        <w:name w:val="DE7D557D751C4F12966ABA6E3D50EE8E"/>
        <w:category>
          <w:name w:val="General"/>
          <w:gallery w:val="placeholder"/>
        </w:category>
        <w:types>
          <w:type w:val="bbPlcHdr"/>
        </w:types>
        <w:behaviors>
          <w:behavior w:val="content"/>
        </w:behaviors>
        <w:guid w:val="{93FE1257-71D0-4ECB-945D-6BD6CF2EBA87}"/>
      </w:docPartPr>
      <w:docPartBody>
        <w:p w:rsidR="00A12B63" w:rsidRDefault="00A33ED0" w:rsidP="00A33ED0">
          <w:pPr>
            <w:pStyle w:val="DE7D557D751C4F12966ABA6E3D50EE8E"/>
          </w:pPr>
          <w:r w:rsidRPr="0084305D">
            <w:rPr>
              <w:rFonts w:cstheme="minorHAnsi"/>
            </w:rPr>
            <w:t>Enter observations of non-compliance, comments or notes here.</w:t>
          </w:r>
        </w:p>
      </w:docPartBody>
    </w:docPart>
    <w:docPart>
      <w:docPartPr>
        <w:name w:val="B3ADADB1630647A3A125BB6985FD2D9C"/>
        <w:category>
          <w:name w:val="General"/>
          <w:gallery w:val="placeholder"/>
        </w:category>
        <w:types>
          <w:type w:val="bbPlcHdr"/>
        </w:types>
        <w:behaviors>
          <w:behavior w:val="content"/>
        </w:behaviors>
        <w:guid w:val="{4D9A83AB-1B5E-4099-8902-2B3D8D9D5037}"/>
      </w:docPartPr>
      <w:docPartBody>
        <w:p w:rsidR="002C0153" w:rsidRDefault="00A12B63" w:rsidP="00A12B63">
          <w:pPr>
            <w:pStyle w:val="B3ADADB1630647A3A125BB6985FD2D9C"/>
          </w:pPr>
          <w:r>
            <w:rPr>
              <w:rStyle w:val="PlaceholderText"/>
            </w:rPr>
            <w:t>Enter comments for any deficiencies noted and/or any records where this standard may not be applicable.</w:t>
          </w:r>
        </w:p>
      </w:docPartBody>
    </w:docPart>
    <w:docPart>
      <w:docPartPr>
        <w:name w:val="27FB24EC9FEE4634B65617739BCF793C"/>
        <w:category>
          <w:name w:val="General"/>
          <w:gallery w:val="placeholder"/>
        </w:category>
        <w:types>
          <w:type w:val="bbPlcHdr"/>
        </w:types>
        <w:behaviors>
          <w:behavior w:val="content"/>
        </w:behaviors>
        <w:guid w:val="{D8599C60-1BA2-4F36-B135-36AE3756545F}"/>
      </w:docPartPr>
      <w:docPartBody>
        <w:p w:rsidR="002C0153" w:rsidRDefault="00A12B63" w:rsidP="00A12B63">
          <w:pPr>
            <w:pStyle w:val="27FB24EC9FEE4634B65617739BCF793C"/>
          </w:pPr>
          <w:r>
            <w:rPr>
              <w:rStyle w:val="PlaceholderText"/>
            </w:rPr>
            <w:t>Enter comments for any deficiencies noted and/or any records where this standard may not be applicable.</w:t>
          </w:r>
        </w:p>
      </w:docPartBody>
    </w:docPart>
    <w:docPart>
      <w:docPartPr>
        <w:name w:val="143C0180207F42B0A4BF199EE1789AD4"/>
        <w:category>
          <w:name w:val="General"/>
          <w:gallery w:val="placeholder"/>
        </w:category>
        <w:types>
          <w:type w:val="bbPlcHdr"/>
        </w:types>
        <w:behaviors>
          <w:behavior w:val="content"/>
        </w:behaviors>
        <w:guid w:val="{8EBB06C2-88FC-4B16-929B-229E0C73D90F}"/>
      </w:docPartPr>
      <w:docPartBody>
        <w:p w:rsidR="002C0153" w:rsidRDefault="00A12B63" w:rsidP="00A12B63">
          <w:pPr>
            <w:pStyle w:val="143C0180207F42B0A4BF199EE1789AD4"/>
          </w:pPr>
          <w:r>
            <w:rPr>
              <w:rStyle w:val="PlaceholderText"/>
            </w:rPr>
            <w:t>Enter comments for any deficiencies noted and/or any records where this standard may not be applicable.</w:t>
          </w:r>
        </w:p>
      </w:docPartBody>
    </w:docPart>
    <w:docPart>
      <w:docPartPr>
        <w:name w:val="BDAE3E091ECA4633852C18E7C4829B35"/>
        <w:category>
          <w:name w:val="General"/>
          <w:gallery w:val="placeholder"/>
        </w:category>
        <w:types>
          <w:type w:val="bbPlcHdr"/>
        </w:types>
        <w:behaviors>
          <w:behavior w:val="content"/>
        </w:behaviors>
        <w:guid w:val="{059FBC4D-BE07-4C6E-994E-BE763B88E1D7}"/>
      </w:docPartPr>
      <w:docPartBody>
        <w:p w:rsidR="002C0153" w:rsidRDefault="00A12B63" w:rsidP="00A12B63">
          <w:pPr>
            <w:pStyle w:val="BDAE3E091ECA4633852C18E7C4829B35"/>
          </w:pPr>
          <w:r>
            <w:rPr>
              <w:rStyle w:val="PlaceholderText"/>
            </w:rPr>
            <w:t>Enter comments for any deficiencies noted and/or any records where this standard may not be applicable.</w:t>
          </w:r>
        </w:p>
      </w:docPartBody>
    </w:docPart>
    <w:docPart>
      <w:docPartPr>
        <w:name w:val="BA5590ED86F24BA5860C768DC789DC32"/>
        <w:category>
          <w:name w:val="General"/>
          <w:gallery w:val="placeholder"/>
        </w:category>
        <w:types>
          <w:type w:val="bbPlcHdr"/>
        </w:types>
        <w:behaviors>
          <w:behavior w:val="content"/>
        </w:behaviors>
        <w:guid w:val="{43E6F000-FD9E-45B7-A13C-140446DED0D6}"/>
      </w:docPartPr>
      <w:docPartBody>
        <w:p w:rsidR="002C0153" w:rsidRDefault="00A12B63" w:rsidP="00A12B63">
          <w:pPr>
            <w:pStyle w:val="BA5590ED86F24BA5860C768DC789DC32"/>
          </w:pPr>
          <w:r>
            <w:rPr>
              <w:rStyle w:val="PlaceholderText"/>
            </w:rPr>
            <w:t>Enter comments for any deficiencies noted and/or any records where this standard may not be applicable.</w:t>
          </w:r>
        </w:p>
      </w:docPartBody>
    </w:docPart>
    <w:docPart>
      <w:docPartPr>
        <w:name w:val="FC8E37FBE95140B0A97F5D1A364CEDB1"/>
        <w:category>
          <w:name w:val="General"/>
          <w:gallery w:val="placeholder"/>
        </w:category>
        <w:types>
          <w:type w:val="bbPlcHdr"/>
        </w:types>
        <w:behaviors>
          <w:behavior w:val="content"/>
        </w:behaviors>
        <w:guid w:val="{AAB6227B-1724-486C-AD09-AD0AAB9596A9}"/>
      </w:docPartPr>
      <w:docPartBody>
        <w:p w:rsidR="002C0153" w:rsidRDefault="00A12B63" w:rsidP="00A12B63">
          <w:pPr>
            <w:pStyle w:val="FC8E37FBE95140B0A97F5D1A364CEDB1"/>
          </w:pPr>
          <w:r>
            <w:rPr>
              <w:rStyle w:val="PlaceholderText"/>
            </w:rPr>
            <w:t>Enter comments for any deficiencies noted and/or any records where this standard may not be applicable.</w:t>
          </w:r>
        </w:p>
      </w:docPartBody>
    </w:docPart>
    <w:docPart>
      <w:docPartPr>
        <w:name w:val="E67AB90D4EFF4569BE61E343FC6E6555"/>
        <w:category>
          <w:name w:val="General"/>
          <w:gallery w:val="placeholder"/>
        </w:category>
        <w:types>
          <w:type w:val="bbPlcHdr"/>
        </w:types>
        <w:behaviors>
          <w:behavior w:val="content"/>
        </w:behaviors>
        <w:guid w:val="{F7C0C4A3-D56E-4E31-B9EA-CB05CD79ACF0}"/>
      </w:docPartPr>
      <w:docPartBody>
        <w:p w:rsidR="002C0153" w:rsidRDefault="00A12B63" w:rsidP="00A12B63">
          <w:pPr>
            <w:pStyle w:val="E67AB90D4EFF4569BE61E343FC6E6555"/>
          </w:pPr>
          <w:r>
            <w:rPr>
              <w:rStyle w:val="PlaceholderText"/>
            </w:rPr>
            <w:t># Deficient</w:t>
          </w:r>
        </w:p>
      </w:docPartBody>
    </w:docPart>
    <w:docPart>
      <w:docPartPr>
        <w:name w:val="DBB754601B79453A88686AA47DA74ADE"/>
        <w:category>
          <w:name w:val="General"/>
          <w:gallery w:val="placeholder"/>
        </w:category>
        <w:types>
          <w:type w:val="bbPlcHdr"/>
        </w:types>
        <w:behaviors>
          <w:behavior w:val="content"/>
        </w:behaviors>
        <w:guid w:val="{7510F7DD-17C0-471F-B72E-F9AAE25EF6CE}"/>
      </w:docPartPr>
      <w:docPartBody>
        <w:p w:rsidR="002C0153" w:rsidRDefault="00A12B63" w:rsidP="00A12B63">
          <w:pPr>
            <w:pStyle w:val="DBB754601B79453A88686AA47DA74ADE"/>
          </w:pPr>
          <w:r>
            <w:rPr>
              <w:rStyle w:val="PlaceholderText"/>
            </w:rPr>
            <w:t>Total Reviewed</w:t>
          </w:r>
        </w:p>
      </w:docPartBody>
    </w:docPart>
    <w:docPart>
      <w:docPartPr>
        <w:name w:val="D2FFF18DDF1E4941A70F47A2C3C20D62"/>
        <w:category>
          <w:name w:val="General"/>
          <w:gallery w:val="placeholder"/>
        </w:category>
        <w:types>
          <w:type w:val="bbPlcHdr"/>
        </w:types>
        <w:behaviors>
          <w:behavior w:val="content"/>
        </w:behaviors>
        <w:guid w:val="{0EFA03BE-846A-4A37-9798-72F68EFECEB3}"/>
      </w:docPartPr>
      <w:docPartBody>
        <w:p w:rsidR="002C0153" w:rsidRDefault="00A12B63" w:rsidP="00A12B63">
          <w:pPr>
            <w:pStyle w:val="D2FFF18DDF1E4941A70F47A2C3C20D62"/>
          </w:pPr>
          <w:r>
            <w:rPr>
              <w:rStyle w:val="PlaceholderText"/>
            </w:rPr>
            <w:t>Enter comments for any deficiencies noted and/or any records where this standard may not be applicable.</w:t>
          </w:r>
        </w:p>
      </w:docPartBody>
    </w:docPart>
    <w:docPart>
      <w:docPartPr>
        <w:name w:val="692AF760069A4BD9863401156D2534FB"/>
        <w:category>
          <w:name w:val="General"/>
          <w:gallery w:val="placeholder"/>
        </w:category>
        <w:types>
          <w:type w:val="bbPlcHdr"/>
        </w:types>
        <w:behaviors>
          <w:behavior w:val="content"/>
        </w:behaviors>
        <w:guid w:val="{7702E60B-92D2-43EB-8171-253D8096C0BE}"/>
      </w:docPartPr>
      <w:docPartBody>
        <w:p w:rsidR="002C0153" w:rsidRDefault="00A12B63" w:rsidP="00A12B63">
          <w:pPr>
            <w:pStyle w:val="692AF760069A4BD9863401156D2534FB"/>
          </w:pPr>
          <w:r>
            <w:rPr>
              <w:rStyle w:val="PlaceholderText"/>
            </w:rPr>
            <w:t>Enter comments for any deficiencies noted and/or any records where this standard may not be applicable.</w:t>
          </w:r>
        </w:p>
      </w:docPartBody>
    </w:docPart>
    <w:docPart>
      <w:docPartPr>
        <w:name w:val="2287AC634C67407494091DDC157DA2E2"/>
        <w:category>
          <w:name w:val="General"/>
          <w:gallery w:val="placeholder"/>
        </w:category>
        <w:types>
          <w:type w:val="bbPlcHdr"/>
        </w:types>
        <w:behaviors>
          <w:behavior w:val="content"/>
        </w:behaviors>
        <w:guid w:val="{4EB6CAE1-A834-4715-8648-4C57ACDFBD25}"/>
      </w:docPartPr>
      <w:docPartBody>
        <w:p w:rsidR="002C0153" w:rsidRDefault="00A12B63" w:rsidP="00A12B63">
          <w:pPr>
            <w:pStyle w:val="2287AC634C67407494091DDC157DA2E2"/>
          </w:pPr>
          <w:r>
            <w:rPr>
              <w:rStyle w:val="PlaceholderText"/>
            </w:rPr>
            <w:t>Enter comments for any deficiencies noted and/or any records where this standard may not be applicable.</w:t>
          </w:r>
        </w:p>
      </w:docPartBody>
    </w:docPart>
    <w:docPart>
      <w:docPartPr>
        <w:name w:val="E87172B4ECE24F39A56A3B053AFD9F37"/>
        <w:category>
          <w:name w:val="General"/>
          <w:gallery w:val="placeholder"/>
        </w:category>
        <w:types>
          <w:type w:val="bbPlcHdr"/>
        </w:types>
        <w:behaviors>
          <w:behavior w:val="content"/>
        </w:behaviors>
        <w:guid w:val="{4F5D24C0-501B-4CD7-9AF4-0CF71C3F6D3F}"/>
      </w:docPartPr>
      <w:docPartBody>
        <w:p w:rsidR="002C0153" w:rsidRDefault="00A12B63" w:rsidP="00A12B63">
          <w:pPr>
            <w:pStyle w:val="E87172B4ECE24F39A56A3B053AFD9F37"/>
          </w:pPr>
          <w:r>
            <w:rPr>
              <w:rStyle w:val="PlaceholderText"/>
            </w:rPr>
            <w:t>Enter comments for any deficiencies noted and/or any records where this standard may not be applicable.</w:t>
          </w:r>
        </w:p>
      </w:docPartBody>
    </w:docPart>
    <w:docPart>
      <w:docPartPr>
        <w:name w:val="E814B3FD7DE34941A540B3B1D4861DD8"/>
        <w:category>
          <w:name w:val="General"/>
          <w:gallery w:val="placeholder"/>
        </w:category>
        <w:types>
          <w:type w:val="bbPlcHdr"/>
        </w:types>
        <w:behaviors>
          <w:behavior w:val="content"/>
        </w:behaviors>
        <w:guid w:val="{1A3733F3-750F-4AD6-830F-920C8AD83C79}"/>
      </w:docPartPr>
      <w:docPartBody>
        <w:p w:rsidR="00EC4F79" w:rsidRDefault="00400078" w:rsidP="00400078">
          <w:pPr>
            <w:pStyle w:val="E814B3FD7DE34941A540B3B1D4861DD8"/>
          </w:pPr>
          <w:r>
            <w:rPr>
              <w:rFonts w:cstheme="minorHAnsi"/>
              <w:b/>
              <w:bCs/>
            </w:rPr>
            <w:t>Ini</w:t>
          </w:r>
        </w:p>
      </w:docPartBody>
    </w:docPart>
    <w:docPart>
      <w:docPartPr>
        <w:name w:val="EBF56C9A45CD497EA509FE5FF5A816E7"/>
        <w:category>
          <w:name w:val="General"/>
          <w:gallery w:val="placeholder"/>
        </w:category>
        <w:types>
          <w:type w:val="bbPlcHdr"/>
        </w:types>
        <w:behaviors>
          <w:behavior w:val="content"/>
        </w:behaviors>
        <w:guid w:val="{3FF86C8D-E76A-40AF-8CC8-135EB2558625}"/>
      </w:docPartPr>
      <w:docPartBody>
        <w:p w:rsidR="00EC4F79" w:rsidRDefault="00400078" w:rsidP="00400078">
          <w:pPr>
            <w:pStyle w:val="EBF56C9A45CD497EA509FE5FF5A816E7"/>
          </w:pPr>
          <w:r>
            <w:rPr>
              <w:rFonts w:cstheme="minorHAnsi"/>
              <w:b/>
              <w:bCs/>
            </w:rPr>
            <w:t>Ini</w:t>
          </w:r>
        </w:p>
      </w:docPartBody>
    </w:docPart>
    <w:docPart>
      <w:docPartPr>
        <w:name w:val="5E2073CA33564D4EA8066373F35F309D"/>
        <w:category>
          <w:name w:val="General"/>
          <w:gallery w:val="placeholder"/>
        </w:category>
        <w:types>
          <w:type w:val="bbPlcHdr"/>
        </w:types>
        <w:behaviors>
          <w:behavior w:val="content"/>
        </w:behaviors>
        <w:guid w:val="{D75A17BB-C766-4026-9931-CE9F9ACF236D}"/>
      </w:docPartPr>
      <w:docPartBody>
        <w:p w:rsidR="00EC4F79" w:rsidRDefault="00400078" w:rsidP="00400078">
          <w:pPr>
            <w:pStyle w:val="5E2073CA33564D4EA8066373F35F309D"/>
          </w:pPr>
          <w:r>
            <w:rPr>
              <w:rFonts w:cstheme="minorHAnsi"/>
              <w:b/>
              <w:bCs/>
            </w:rPr>
            <w:t>Ini</w:t>
          </w:r>
        </w:p>
      </w:docPartBody>
    </w:docPart>
    <w:docPart>
      <w:docPartPr>
        <w:name w:val="8E7973C592464CB4BDD09214ED2E3560"/>
        <w:category>
          <w:name w:val="General"/>
          <w:gallery w:val="placeholder"/>
        </w:category>
        <w:types>
          <w:type w:val="bbPlcHdr"/>
        </w:types>
        <w:behaviors>
          <w:behavior w:val="content"/>
        </w:behaviors>
        <w:guid w:val="{7F9C589E-2958-4477-8CC6-D308A2309BF4}"/>
      </w:docPartPr>
      <w:docPartBody>
        <w:p w:rsidR="00EC4F79" w:rsidRDefault="00400078" w:rsidP="00400078">
          <w:pPr>
            <w:pStyle w:val="8E7973C592464CB4BDD09214ED2E3560"/>
          </w:pPr>
          <w:r>
            <w:rPr>
              <w:rFonts w:cstheme="minorHAnsi"/>
              <w:b/>
              <w:bCs/>
            </w:rPr>
            <w:t>Ini</w:t>
          </w:r>
        </w:p>
      </w:docPartBody>
    </w:docPart>
    <w:docPart>
      <w:docPartPr>
        <w:name w:val="C525ADD18867454F9CD6D6B04DA49CFD"/>
        <w:category>
          <w:name w:val="General"/>
          <w:gallery w:val="placeholder"/>
        </w:category>
        <w:types>
          <w:type w:val="bbPlcHdr"/>
        </w:types>
        <w:behaviors>
          <w:behavior w:val="content"/>
        </w:behaviors>
        <w:guid w:val="{A5990826-EA7D-466F-85D7-608EE946B02F}"/>
      </w:docPartPr>
      <w:docPartBody>
        <w:p w:rsidR="00EC4F79" w:rsidRDefault="00400078" w:rsidP="00400078">
          <w:pPr>
            <w:pStyle w:val="C525ADD18867454F9CD6D6B04DA49CFD"/>
          </w:pPr>
          <w:r>
            <w:rPr>
              <w:rFonts w:cstheme="minorHAnsi"/>
              <w:b/>
              <w:bCs/>
            </w:rPr>
            <w:t>Ini</w:t>
          </w:r>
        </w:p>
      </w:docPartBody>
    </w:docPart>
    <w:docPart>
      <w:docPartPr>
        <w:name w:val="B354332B4BEA467199B2CE25C2EF5948"/>
        <w:category>
          <w:name w:val="General"/>
          <w:gallery w:val="placeholder"/>
        </w:category>
        <w:types>
          <w:type w:val="bbPlcHdr"/>
        </w:types>
        <w:behaviors>
          <w:behavior w:val="content"/>
        </w:behaviors>
        <w:guid w:val="{BEA3C6A1-3EB1-4328-9005-4804BDA6BA6C}"/>
      </w:docPartPr>
      <w:docPartBody>
        <w:p w:rsidR="00EC4F79" w:rsidRDefault="00400078" w:rsidP="00400078">
          <w:pPr>
            <w:pStyle w:val="B354332B4BEA467199B2CE25C2EF5948"/>
          </w:pPr>
          <w:r>
            <w:rPr>
              <w:rFonts w:cstheme="minorHAnsi"/>
              <w:b/>
              <w:bCs/>
            </w:rPr>
            <w:t>Ini</w:t>
          </w:r>
        </w:p>
      </w:docPartBody>
    </w:docPart>
    <w:docPart>
      <w:docPartPr>
        <w:name w:val="20636CC9E45147D5B181D214FCC7135C"/>
        <w:category>
          <w:name w:val="General"/>
          <w:gallery w:val="placeholder"/>
        </w:category>
        <w:types>
          <w:type w:val="bbPlcHdr"/>
        </w:types>
        <w:behaviors>
          <w:behavior w:val="content"/>
        </w:behaviors>
        <w:guid w:val="{D39F549F-CFDD-4A86-B632-37DC8E8F553B}"/>
      </w:docPartPr>
      <w:docPartBody>
        <w:p w:rsidR="00EC4F79" w:rsidRDefault="00400078" w:rsidP="00400078">
          <w:pPr>
            <w:pStyle w:val="20636CC9E45147D5B181D214FCC7135C"/>
          </w:pPr>
          <w:r>
            <w:rPr>
              <w:rFonts w:cstheme="minorHAnsi"/>
              <w:b/>
              <w:bCs/>
            </w:rPr>
            <w:t>Ini</w:t>
          </w:r>
        </w:p>
      </w:docPartBody>
    </w:docPart>
    <w:docPart>
      <w:docPartPr>
        <w:name w:val="D515C9D3727C448DB1538867CC1A3DEB"/>
        <w:category>
          <w:name w:val="General"/>
          <w:gallery w:val="placeholder"/>
        </w:category>
        <w:types>
          <w:type w:val="bbPlcHdr"/>
        </w:types>
        <w:behaviors>
          <w:behavior w:val="content"/>
        </w:behaviors>
        <w:guid w:val="{095A2B47-2654-4013-BD41-0349DBF91871}"/>
      </w:docPartPr>
      <w:docPartBody>
        <w:p w:rsidR="00EC4F79" w:rsidRDefault="00400078" w:rsidP="00400078">
          <w:pPr>
            <w:pStyle w:val="D515C9D3727C448DB1538867CC1A3DEB"/>
          </w:pPr>
          <w:r>
            <w:rPr>
              <w:rFonts w:cstheme="minorHAnsi"/>
              <w:b/>
              <w:bCs/>
            </w:rPr>
            <w:t>Ini</w:t>
          </w:r>
        </w:p>
      </w:docPartBody>
    </w:docPart>
    <w:docPart>
      <w:docPartPr>
        <w:name w:val="D12662EB739A459FA9B6FAFD564F849B"/>
        <w:category>
          <w:name w:val="General"/>
          <w:gallery w:val="placeholder"/>
        </w:category>
        <w:types>
          <w:type w:val="bbPlcHdr"/>
        </w:types>
        <w:behaviors>
          <w:behavior w:val="content"/>
        </w:behaviors>
        <w:guid w:val="{F050A533-5BE6-429B-9611-B4DDA63F1DA6}"/>
      </w:docPartPr>
      <w:docPartBody>
        <w:p w:rsidR="00EC4F79" w:rsidRDefault="00400078" w:rsidP="00400078">
          <w:pPr>
            <w:pStyle w:val="D12662EB739A459FA9B6FAFD564F849B"/>
          </w:pPr>
          <w:r>
            <w:rPr>
              <w:rFonts w:cstheme="minorHAnsi"/>
              <w:b/>
              <w:bCs/>
            </w:rPr>
            <w:t>Ini</w:t>
          </w:r>
        </w:p>
      </w:docPartBody>
    </w:docPart>
    <w:docPart>
      <w:docPartPr>
        <w:name w:val="737AED3AC0AF4D6CAE1DE0ADB5C9EE8E"/>
        <w:category>
          <w:name w:val="General"/>
          <w:gallery w:val="placeholder"/>
        </w:category>
        <w:types>
          <w:type w:val="bbPlcHdr"/>
        </w:types>
        <w:behaviors>
          <w:behavior w:val="content"/>
        </w:behaviors>
        <w:guid w:val="{597B24ED-1AF1-46CA-827A-7ED5D74BD82D}"/>
      </w:docPartPr>
      <w:docPartBody>
        <w:p w:rsidR="00EC4F79" w:rsidRDefault="00400078" w:rsidP="00400078">
          <w:pPr>
            <w:pStyle w:val="737AED3AC0AF4D6CAE1DE0ADB5C9EE8E"/>
          </w:pPr>
          <w:r>
            <w:rPr>
              <w:rFonts w:cstheme="minorHAnsi"/>
              <w:b/>
              <w:bCs/>
            </w:rPr>
            <w:t>Ini</w:t>
          </w:r>
        </w:p>
      </w:docPartBody>
    </w:docPart>
    <w:docPart>
      <w:docPartPr>
        <w:name w:val="299C18CB34FB4FF6A0B3B34BDBA27FC4"/>
        <w:category>
          <w:name w:val="General"/>
          <w:gallery w:val="placeholder"/>
        </w:category>
        <w:types>
          <w:type w:val="bbPlcHdr"/>
        </w:types>
        <w:behaviors>
          <w:behavior w:val="content"/>
        </w:behaviors>
        <w:guid w:val="{094E5641-A177-4153-BB9C-48BB4A81B54D}"/>
      </w:docPartPr>
      <w:docPartBody>
        <w:p w:rsidR="00EC4F79" w:rsidRDefault="00400078" w:rsidP="00400078">
          <w:pPr>
            <w:pStyle w:val="299C18CB34FB4FF6A0B3B34BDBA27FC4"/>
          </w:pPr>
          <w:r>
            <w:rPr>
              <w:rFonts w:cstheme="minorHAnsi"/>
              <w:b/>
              <w:bCs/>
            </w:rPr>
            <w:t>Ini</w:t>
          </w:r>
        </w:p>
      </w:docPartBody>
    </w:docPart>
    <w:docPart>
      <w:docPartPr>
        <w:name w:val="338DFC5FFF524C54866DE8333EF408F5"/>
        <w:category>
          <w:name w:val="General"/>
          <w:gallery w:val="placeholder"/>
        </w:category>
        <w:types>
          <w:type w:val="bbPlcHdr"/>
        </w:types>
        <w:behaviors>
          <w:behavior w:val="content"/>
        </w:behaviors>
        <w:guid w:val="{7904310A-26B7-4E0E-9E3F-42024161233A}"/>
      </w:docPartPr>
      <w:docPartBody>
        <w:p w:rsidR="00EC4F79" w:rsidRDefault="00400078" w:rsidP="00400078">
          <w:pPr>
            <w:pStyle w:val="338DFC5FFF524C54866DE8333EF408F5"/>
          </w:pPr>
          <w:r>
            <w:rPr>
              <w:rFonts w:cstheme="minorHAnsi"/>
              <w:b/>
              <w:bCs/>
            </w:rPr>
            <w:t>Ini</w:t>
          </w:r>
        </w:p>
      </w:docPartBody>
    </w:docPart>
    <w:docPart>
      <w:docPartPr>
        <w:name w:val="5B1EC0F0E38847519F58DFC8D06F4D6D"/>
        <w:category>
          <w:name w:val="General"/>
          <w:gallery w:val="placeholder"/>
        </w:category>
        <w:types>
          <w:type w:val="bbPlcHdr"/>
        </w:types>
        <w:behaviors>
          <w:behavior w:val="content"/>
        </w:behaviors>
        <w:guid w:val="{D7B07304-58B3-4DA2-8026-9A83D85FCA35}"/>
      </w:docPartPr>
      <w:docPartBody>
        <w:p w:rsidR="00EC4F79" w:rsidRDefault="00400078" w:rsidP="00400078">
          <w:pPr>
            <w:pStyle w:val="5B1EC0F0E38847519F58DFC8D06F4D6D"/>
          </w:pPr>
          <w:r>
            <w:rPr>
              <w:rFonts w:cstheme="minorHAnsi"/>
              <w:b/>
              <w:bCs/>
            </w:rPr>
            <w:t>Ini</w:t>
          </w:r>
        </w:p>
      </w:docPartBody>
    </w:docPart>
    <w:docPart>
      <w:docPartPr>
        <w:name w:val="15959B906F2749B780F7AF0AA2C69CA9"/>
        <w:category>
          <w:name w:val="General"/>
          <w:gallery w:val="placeholder"/>
        </w:category>
        <w:types>
          <w:type w:val="bbPlcHdr"/>
        </w:types>
        <w:behaviors>
          <w:behavior w:val="content"/>
        </w:behaviors>
        <w:guid w:val="{833E2C77-B091-4258-BEDF-3741BFBFF996}"/>
      </w:docPartPr>
      <w:docPartBody>
        <w:p w:rsidR="00EC4F79" w:rsidRDefault="00400078" w:rsidP="00400078">
          <w:pPr>
            <w:pStyle w:val="15959B906F2749B780F7AF0AA2C69CA9"/>
          </w:pPr>
          <w:r>
            <w:rPr>
              <w:rFonts w:cstheme="minorHAnsi"/>
              <w:b/>
              <w:bCs/>
            </w:rPr>
            <w:t>Ini</w:t>
          </w:r>
        </w:p>
      </w:docPartBody>
    </w:docPart>
    <w:docPart>
      <w:docPartPr>
        <w:name w:val="B7351EBF87CA46C0A260D78C2FF31CD0"/>
        <w:category>
          <w:name w:val="General"/>
          <w:gallery w:val="placeholder"/>
        </w:category>
        <w:types>
          <w:type w:val="bbPlcHdr"/>
        </w:types>
        <w:behaviors>
          <w:behavior w:val="content"/>
        </w:behaviors>
        <w:guid w:val="{476BF223-84ED-4126-8CED-CC662407F076}"/>
      </w:docPartPr>
      <w:docPartBody>
        <w:p w:rsidR="00EC4F79" w:rsidRDefault="00400078" w:rsidP="00400078">
          <w:pPr>
            <w:pStyle w:val="B7351EBF87CA46C0A260D78C2FF31CD0"/>
          </w:pPr>
          <w:r>
            <w:rPr>
              <w:rFonts w:cstheme="minorHAnsi"/>
              <w:b/>
              <w:bCs/>
            </w:rPr>
            <w:t>Ini</w:t>
          </w:r>
        </w:p>
      </w:docPartBody>
    </w:docPart>
    <w:docPart>
      <w:docPartPr>
        <w:name w:val="8D0193113C8449549A79A536843CB86D"/>
        <w:category>
          <w:name w:val="General"/>
          <w:gallery w:val="placeholder"/>
        </w:category>
        <w:types>
          <w:type w:val="bbPlcHdr"/>
        </w:types>
        <w:behaviors>
          <w:behavior w:val="content"/>
        </w:behaviors>
        <w:guid w:val="{CB02AE72-1EDA-4F51-9F01-D8E21802E0C7}"/>
      </w:docPartPr>
      <w:docPartBody>
        <w:p w:rsidR="00EC4F79" w:rsidRDefault="00400078" w:rsidP="00400078">
          <w:pPr>
            <w:pStyle w:val="8D0193113C8449549A79A536843CB86D"/>
          </w:pPr>
          <w:r>
            <w:rPr>
              <w:rFonts w:cstheme="minorHAnsi"/>
              <w:b/>
              <w:bCs/>
            </w:rPr>
            <w:t>Ini</w:t>
          </w:r>
        </w:p>
      </w:docPartBody>
    </w:docPart>
    <w:docPart>
      <w:docPartPr>
        <w:name w:val="E5E236CDD245416F9B9C38EB421482C9"/>
        <w:category>
          <w:name w:val="General"/>
          <w:gallery w:val="placeholder"/>
        </w:category>
        <w:types>
          <w:type w:val="bbPlcHdr"/>
        </w:types>
        <w:behaviors>
          <w:behavior w:val="content"/>
        </w:behaviors>
        <w:guid w:val="{3542C7A4-D7BF-4809-BA81-95DB52EB9564}"/>
      </w:docPartPr>
      <w:docPartBody>
        <w:p w:rsidR="00EC4F79" w:rsidRDefault="00400078" w:rsidP="00400078">
          <w:pPr>
            <w:pStyle w:val="E5E236CDD245416F9B9C38EB421482C9"/>
          </w:pPr>
          <w:r>
            <w:rPr>
              <w:rFonts w:cstheme="minorHAnsi"/>
              <w:b/>
              <w:bCs/>
            </w:rPr>
            <w:t>Ini</w:t>
          </w:r>
        </w:p>
      </w:docPartBody>
    </w:docPart>
    <w:docPart>
      <w:docPartPr>
        <w:name w:val="9FCF894B6FEB42FAB4ABFF333527CF29"/>
        <w:category>
          <w:name w:val="General"/>
          <w:gallery w:val="placeholder"/>
        </w:category>
        <w:types>
          <w:type w:val="bbPlcHdr"/>
        </w:types>
        <w:behaviors>
          <w:behavior w:val="content"/>
        </w:behaviors>
        <w:guid w:val="{D6EB2780-E9AA-4542-8C1B-706B914292C7}"/>
      </w:docPartPr>
      <w:docPartBody>
        <w:p w:rsidR="00EC4F79" w:rsidRDefault="00400078" w:rsidP="00400078">
          <w:pPr>
            <w:pStyle w:val="9FCF894B6FEB42FAB4ABFF333527CF29"/>
          </w:pPr>
          <w:r>
            <w:rPr>
              <w:rFonts w:cstheme="minorHAnsi"/>
              <w:b/>
              <w:bCs/>
            </w:rPr>
            <w:t>Ini</w:t>
          </w:r>
        </w:p>
      </w:docPartBody>
    </w:docPart>
    <w:docPart>
      <w:docPartPr>
        <w:name w:val="96461E90DD554F398E70B27663538B4C"/>
        <w:category>
          <w:name w:val="General"/>
          <w:gallery w:val="placeholder"/>
        </w:category>
        <w:types>
          <w:type w:val="bbPlcHdr"/>
        </w:types>
        <w:behaviors>
          <w:behavior w:val="content"/>
        </w:behaviors>
        <w:guid w:val="{F091E2E4-DD3B-43AA-9174-51B070FE96FF}"/>
      </w:docPartPr>
      <w:docPartBody>
        <w:p w:rsidR="00EC4F79" w:rsidRDefault="00400078" w:rsidP="00400078">
          <w:pPr>
            <w:pStyle w:val="96461E90DD554F398E70B27663538B4C"/>
          </w:pPr>
          <w:r>
            <w:rPr>
              <w:rFonts w:cstheme="minorHAnsi"/>
              <w:b/>
              <w:bCs/>
            </w:rPr>
            <w:t>Ini</w:t>
          </w:r>
        </w:p>
      </w:docPartBody>
    </w:docPart>
    <w:docPart>
      <w:docPartPr>
        <w:name w:val="82CA5D28F73E4BAB92171C279ED68404"/>
        <w:category>
          <w:name w:val="General"/>
          <w:gallery w:val="placeholder"/>
        </w:category>
        <w:types>
          <w:type w:val="bbPlcHdr"/>
        </w:types>
        <w:behaviors>
          <w:behavior w:val="content"/>
        </w:behaviors>
        <w:guid w:val="{1C7A7B5A-C092-44D0-833F-D0BC68625BFD}"/>
      </w:docPartPr>
      <w:docPartBody>
        <w:p w:rsidR="00EC4F79" w:rsidRDefault="00400078" w:rsidP="00400078">
          <w:pPr>
            <w:pStyle w:val="82CA5D28F73E4BAB92171C279ED68404"/>
          </w:pPr>
          <w:r>
            <w:rPr>
              <w:rFonts w:cstheme="minorHAnsi"/>
              <w:b/>
              <w:bCs/>
            </w:rPr>
            <w:t>Ini</w:t>
          </w:r>
        </w:p>
      </w:docPartBody>
    </w:docPart>
    <w:docPart>
      <w:docPartPr>
        <w:name w:val="777ADEAC26984B5986AB9E492C3DA069"/>
        <w:category>
          <w:name w:val="General"/>
          <w:gallery w:val="placeholder"/>
        </w:category>
        <w:types>
          <w:type w:val="bbPlcHdr"/>
        </w:types>
        <w:behaviors>
          <w:behavior w:val="content"/>
        </w:behaviors>
        <w:guid w:val="{F7FE1186-5BC9-442F-894E-A835DB28CDF5}"/>
      </w:docPartPr>
      <w:docPartBody>
        <w:p w:rsidR="00EC4F79" w:rsidRDefault="00400078" w:rsidP="00400078">
          <w:pPr>
            <w:pStyle w:val="777ADEAC26984B5986AB9E492C3DA069"/>
          </w:pPr>
          <w:r>
            <w:rPr>
              <w:rStyle w:val="PlaceholderText"/>
            </w:rPr>
            <w:t># Deficient</w:t>
          </w:r>
        </w:p>
      </w:docPartBody>
    </w:docPart>
    <w:docPart>
      <w:docPartPr>
        <w:name w:val="EBCBCC17A94440AFAF901018C42CFF00"/>
        <w:category>
          <w:name w:val="General"/>
          <w:gallery w:val="placeholder"/>
        </w:category>
        <w:types>
          <w:type w:val="bbPlcHdr"/>
        </w:types>
        <w:behaviors>
          <w:behavior w:val="content"/>
        </w:behaviors>
        <w:guid w:val="{A1F9C178-7CD0-4040-894E-603155138E9E}"/>
      </w:docPartPr>
      <w:docPartBody>
        <w:p w:rsidR="00EC4F79" w:rsidRDefault="00400078" w:rsidP="00400078">
          <w:pPr>
            <w:pStyle w:val="EBCBCC17A94440AFAF901018C42CFF00"/>
          </w:pPr>
          <w:r>
            <w:rPr>
              <w:rStyle w:val="PlaceholderText"/>
            </w:rPr>
            <w:t>Total Reviewed</w:t>
          </w:r>
        </w:p>
      </w:docPartBody>
    </w:docPart>
    <w:docPart>
      <w:docPartPr>
        <w:name w:val="B819C1AA293142C1B6A0D7048E42586B"/>
        <w:category>
          <w:name w:val="General"/>
          <w:gallery w:val="placeholder"/>
        </w:category>
        <w:types>
          <w:type w:val="bbPlcHdr"/>
        </w:types>
        <w:behaviors>
          <w:behavior w:val="content"/>
        </w:behaviors>
        <w:guid w:val="{84CD2009-6E6B-4153-A523-6B89F52EB9EA}"/>
      </w:docPartPr>
      <w:docPartBody>
        <w:p w:rsidR="00EC4F79" w:rsidRDefault="00400078" w:rsidP="00400078">
          <w:pPr>
            <w:pStyle w:val="B819C1AA293142C1B6A0D7048E42586B"/>
          </w:pPr>
          <w:r>
            <w:rPr>
              <w:rStyle w:val="PlaceholderText"/>
            </w:rPr>
            <w:t># Deficient</w:t>
          </w:r>
        </w:p>
      </w:docPartBody>
    </w:docPart>
    <w:docPart>
      <w:docPartPr>
        <w:name w:val="32722A517D0046A8B2881776C594B528"/>
        <w:category>
          <w:name w:val="General"/>
          <w:gallery w:val="placeholder"/>
        </w:category>
        <w:types>
          <w:type w:val="bbPlcHdr"/>
        </w:types>
        <w:behaviors>
          <w:behavior w:val="content"/>
        </w:behaviors>
        <w:guid w:val="{2ECF35F7-78EB-4709-9164-C90E144C162F}"/>
      </w:docPartPr>
      <w:docPartBody>
        <w:p w:rsidR="00EC4F79" w:rsidRDefault="00400078" w:rsidP="00400078">
          <w:pPr>
            <w:pStyle w:val="32722A517D0046A8B2881776C594B528"/>
          </w:pPr>
          <w:r>
            <w:rPr>
              <w:rStyle w:val="PlaceholderText"/>
            </w:rPr>
            <w:t>Total Reviewed</w:t>
          </w:r>
        </w:p>
      </w:docPartBody>
    </w:docPart>
    <w:docPart>
      <w:docPartPr>
        <w:name w:val="4158FB37F496488E9F89095D89D5F43F"/>
        <w:category>
          <w:name w:val="General"/>
          <w:gallery w:val="placeholder"/>
        </w:category>
        <w:types>
          <w:type w:val="bbPlcHdr"/>
        </w:types>
        <w:behaviors>
          <w:behavior w:val="content"/>
        </w:behaviors>
        <w:guid w:val="{BD6B8217-1CA8-4E5C-B9E8-FC0CFBEEBEEE}"/>
      </w:docPartPr>
      <w:docPartBody>
        <w:p w:rsidR="00EC4F79" w:rsidRDefault="00400078" w:rsidP="00400078">
          <w:pPr>
            <w:pStyle w:val="4158FB37F496488E9F89095D89D5F43F"/>
          </w:pPr>
          <w:r>
            <w:rPr>
              <w:rStyle w:val="PlaceholderText"/>
            </w:rPr>
            <w:t># Deficient</w:t>
          </w:r>
        </w:p>
      </w:docPartBody>
    </w:docPart>
    <w:docPart>
      <w:docPartPr>
        <w:name w:val="87B05A102C5D43C2B7CA90A37A63C523"/>
        <w:category>
          <w:name w:val="General"/>
          <w:gallery w:val="placeholder"/>
        </w:category>
        <w:types>
          <w:type w:val="bbPlcHdr"/>
        </w:types>
        <w:behaviors>
          <w:behavior w:val="content"/>
        </w:behaviors>
        <w:guid w:val="{DB2E645A-63F7-4E15-9983-0650BCA489A8}"/>
      </w:docPartPr>
      <w:docPartBody>
        <w:p w:rsidR="00EC4F79" w:rsidRDefault="00400078" w:rsidP="00400078">
          <w:pPr>
            <w:pStyle w:val="87B05A102C5D43C2B7CA90A37A63C523"/>
          </w:pPr>
          <w:r>
            <w:rPr>
              <w:rStyle w:val="PlaceholderText"/>
            </w:rPr>
            <w:t>Total Reviewed</w:t>
          </w:r>
        </w:p>
      </w:docPartBody>
    </w:docPart>
    <w:docPart>
      <w:docPartPr>
        <w:name w:val="4791FA39BB08414D9E5900291F07B4A7"/>
        <w:category>
          <w:name w:val="General"/>
          <w:gallery w:val="placeholder"/>
        </w:category>
        <w:types>
          <w:type w:val="bbPlcHdr"/>
        </w:types>
        <w:behaviors>
          <w:behavior w:val="content"/>
        </w:behaviors>
        <w:guid w:val="{8FDACE22-6CFF-41D5-8FF2-7F3F6F80A3D9}"/>
      </w:docPartPr>
      <w:docPartBody>
        <w:p w:rsidR="00EC4F79" w:rsidRDefault="00400078" w:rsidP="00400078">
          <w:pPr>
            <w:pStyle w:val="4791FA39BB08414D9E5900291F07B4A7"/>
          </w:pPr>
          <w:r>
            <w:rPr>
              <w:rStyle w:val="PlaceholderText"/>
            </w:rPr>
            <w:t># Deficient</w:t>
          </w:r>
        </w:p>
      </w:docPartBody>
    </w:docPart>
    <w:docPart>
      <w:docPartPr>
        <w:name w:val="3469D338231B4A9882C9BC90DB9AA45A"/>
        <w:category>
          <w:name w:val="General"/>
          <w:gallery w:val="placeholder"/>
        </w:category>
        <w:types>
          <w:type w:val="bbPlcHdr"/>
        </w:types>
        <w:behaviors>
          <w:behavior w:val="content"/>
        </w:behaviors>
        <w:guid w:val="{001C62A0-5412-42F0-A761-6921E912542C}"/>
      </w:docPartPr>
      <w:docPartBody>
        <w:p w:rsidR="00EC4F79" w:rsidRDefault="00400078" w:rsidP="00400078">
          <w:pPr>
            <w:pStyle w:val="3469D338231B4A9882C9BC90DB9AA45A"/>
          </w:pPr>
          <w:r>
            <w:rPr>
              <w:rStyle w:val="PlaceholderText"/>
            </w:rPr>
            <w:t>Total Reviewed</w:t>
          </w:r>
        </w:p>
      </w:docPartBody>
    </w:docPart>
    <w:docPart>
      <w:docPartPr>
        <w:name w:val="C526C550ACB449F6A32C1224E6DE1C16"/>
        <w:category>
          <w:name w:val="General"/>
          <w:gallery w:val="placeholder"/>
        </w:category>
        <w:types>
          <w:type w:val="bbPlcHdr"/>
        </w:types>
        <w:behaviors>
          <w:behavior w:val="content"/>
        </w:behaviors>
        <w:guid w:val="{5FE0BC3C-B696-4995-860A-A4486EAD00B3}"/>
      </w:docPartPr>
      <w:docPartBody>
        <w:p w:rsidR="00EC4F79" w:rsidRDefault="00400078" w:rsidP="00400078">
          <w:pPr>
            <w:pStyle w:val="C526C550ACB449F6A32C1224E6DE1C16"/>
          </w:pPr>
          <w:r>
            <w:rPr>
              <w:rStyle w:val="PlaceholderText"/>
            </w:rPr>
            <w:t># Deficient</w:t>
          </w:r>
        </w:p>
      </w:docPartBody>
    </w:docPart>
    <w:docPart>
      <w:docPartPr>
        <w:name w:val="A48B07AD149E40E39760A4284ADCAEFA"/>
        <w:category>
          <w:name w:val="General"/>
          <w:gallery w:val="placeholder"/>
        </w:category>
        <w:types>
          <w:type w:val="bbPlcHdr"/>
        </w:types>
        <w:behaviors>
          <w:behavior w:val="content"/>
        </w:behaviors>
        <w:guid w:val="{BE34BDE2-6928-4F48-B1D0-10F5537AE2A2}"/>
      </w:docPartPr>
      <w:docPartBody>
        <w:p w:rsidR="00EC4F79" w:rsidRDefault="00400078" w:rsidP="00400078">
          <w:pPr>
            <w:pStyle w:val="A48B07AD149E40E39760A4284ADCAEFA"/>
          </w:pPr>
          <w:r>
            <w:rPr>
              <w:rStyle w:val="PlaceholderText"/>
            </w:rPr>
            <w:t>Total Reviewed</w:t>
          </w:r>
        </w:p>
      </w:docPartBody>
    </w:docPart>
    <w:docPart>
      <w:docPartPr>
        <w:name w:val="7BE5902F5B5141FF95660DDE7DCEB0C8"/>
        <w:category>
          <w:name w:val="General"/>
          <w:gallery w:val="placeholder"/>
        </w:category>
        <w:types>
          <w:type w:val="bbPlcHdr"/>
        </w:types>
        <w:behaviors>
          <w:behavior w:val="content"/>
        </w:behaviors>
        <w:guid w:val="{13F34FE8-263C-453D-B908-F8675568E0E1}"/>
      </w:docPartPr>
      <w:docPartBody>
        <w:p w:rsidR="00EC4F79" w:rsidRDefault="00400078" w:rsidP="00400078">
          <w:pPr>
            <w:pStyle w:val="7BE5902F5B5141FF95660DDE7DCEB0C8"/>
          </w:pPr>
          <w:r>
            <w:rPr>
              <w:rStyle w:val="PlaceholderText"/>
            </w:rPr>
            <w:t># Deficient</w:t>
          </w:r>
        </w:p>
      </w:docPartBody>
    </w:docPart>
    <w:docPart>
      <w:docPartPr>
        <w:name w:val="B2F69C2A2561475794D10926078F2D4B"/>
        <w:category>
          <w:name w:val="General"/>
          <w:gallery w:val="placeholder"/>
        </w:category>
        <w:types>
          <w:type w:val="bbPlcHdr"/>
        </w:types>
        <w:behaviors>
          <w:behavior w:val="content"/>
        </w:behaviors>
        <w:guid w:val="{D2EDBA8C-9492-4187-B7E9-D9A0DDE80A32}"/>
      </w:docPartPr>
      <w:docPartBody>
        <w:p w:rsidR="00EC4F79" w:rsidRDefault="00400078" w:rsidP="00400078">
          <w:pPr>
            <w:pStyle w:val="B2F69C2A2561475794D10926078F2D4B"/>
          </w:pPr>
          <w:r>
            <w:rPr>
              <w:rStyle w:val="PlaceholderText"/>
            </w:rPr>
            <w:t>Total Reviewed</w:t>
          </w:r>
        </w:p>
      </w:docPartBody>
    </w:docPart>
    <w:docPart>
      <w:docPartPr>
        <w:name w:val="6688A11B09574AE9AB7EC0A0C3B66BB7"/>
        <w:category>
          <w:name w:val="General"/>
          <w:gallery w:val="placeholder"/>
        </w:category>
        <w:types>
          <w:type w:val="bbPlcHdr"/>
        </w:types>
        <w:behaviors>
          <w:behavior w:val="content"/>
        </w:behaviors>
        <w:guid w:val="{C34F53A3-09A6-46B8-868E-B7A198760709}"/>
      </w:docPartPr>
      <w:docPartBody>
        <w:p w:rsidR="00EC4F79" w:rsidRDefault="00400078" w:rsidP="00400078">
          <w:pPr>
            <w:pStyle w:val="6688A11B09574AE9AB7EC0A0C3B66BB7"/>
          </w:pPr>
          <w:r>
            <w:rPr>
              <w:rStyle w:val="PlaceholderText"/>
            </w:rPr>
            <w:t># Deficient</w:t>
          </w:r>
        </w:p>
      </w:docPartBody>
    </w:docPart>
    <w:docPart>
      <w:docPartPr>
        <w:name w:val="49B80238791A423A975A3B324A1BD481"/>
        <w:category>
          <w:name w:val="General"/>
          <w:gallery w:val="placeholder"/>
        </w:category>
        <w:types>
          <w:type w:val="bbPlcHdr"/>
        </w:types>
        <w:behaviors>
          <w:behavior w:val="content"/>
        </w:behaviors>
        <w:guid w:val="{948F8301-45F2-4FAE-9294-EC3B50CAAE48}"/>
      </w:docPartPr>
      <w:docPartBody>
        <w:p w:rsidR="00EC4F79" w:rsidRDefault="00400078" w:rsidP="00400078">
          <w:pPr>
            <w:pStyle w:val="49B80238791A423A975A3B324A1BD481"/>
          </w:pPr>
          <w:r>
            <w:rPr>
              <w:rStyle w:val="PlaceholderText"/>
            </w:rPr>
            <w:t>Total Reviewed</w:t>
          </w:r>
        </w:p>
      </w:docPartBody>
    </w:docPart>
    <w:docPart>
      <w:docPartPr>
        <w:name w:val="ED6CCE3997414ADE97D10546AE5E5600"/>
        <w:category>
          <w:name w:val="General"/>
          <w:gallery w:val="placeholder"/>
        </w:category>
        <w:types>
          <w:type w:val="bbPlcHdr"/>
        </w:types>
        <w:behaviors>
          <w:behavior w:val="content"/>
        </w:behaviors>
        <w:guid w:val="{D8FCF112-67CC-451A-AD6C-1652544EEAC2}"/>
      </w:docPartPr>
      <w:docPartBody>
        <w:p w:rsidR="00EC4F79" w:rsidRDefault="00400078" w:rsidP="00400078">
          <w:pPr>
            <w:pStyle w:val="ED6CCE3997414ADE97D10546AE5E5600"/>
          </w:pPr>
          <w:r>
            <w:rPr>
              <w:rStyle w:val="PlaceholderText"/>
            </w:rPr>
            <w:t># Deficient</w:t>
          </w:r>
        </w:p>
      </w:docPartBody>
    </w:docPart>
    <w:docPart>
      <w:docPartPr>
        <w:name w:val="EDDA6AD45F554D868ED63992650125FB"/>
        <w:category>
          <w:name w:val="General"/>
          <w:gallery w:val="placeholder"/>
        </w:category>
        <w:types>
          <w:type w:val="bbPlcHdr"/>
        </w:types>
        <w:behaviors>
          <w:behavior w:val="content"/>
        </w:behaviors>
        <w:guid w:val="{4E175BC7-F47D-42BE-8A84-78B280ED85BB}"/>
      </w:docPartPr>
      <w:docPartBody>
        <w:p w:rsidR="00EC4F79" w:rsidRDefault="00400078" w:rsidP="00400078">
          <w:pPr>
            <w:pStyle w:val="EDDA6AD45F554D868ED63992650125FB"/>
          </w:pPr>
          <w:r>
            <w:rPr>
              <w:rStyle w:val="PlaceholderText"/>
            </w:rPr>
            <w:t>Total Reviewed</w:t>
          </w:r>
        </w:p>
      </w:docPartBody>
    </w:docPart>
    <w:docPart>
      <w:docPartPr>
        <w:name w:val="AEDE1D03A45F468D86955D9D48D4051B"/>
        <w:category>
          <w:name w:val="General"/>
          <w:gallery w:val="placeholder"/>
        </w:category>
        <w:types>
          <w:type w:val="bbPlcHdr"/>
        </w:types>
        <w:behaviors>
          <w:behavior w:val="content"/>
        </w:behaviors>
        <w:guid w:val="{5D35CE52-6745-4C58-8790-A7527AC458C0}"/>
      </w:docPartPr>
      <w:docPartBody>
        <w:p w:rsidR="00EC4F79" w:rsidRDefault="00400078" w:rsidP="00400078">
          <w:pPr>
            <w:pStyle w:val="AEDE1D03A45F468D86955D9D48D4051B"/>
          </w:pPr>
          <w:r>
            <w:rPr>
              <w:rStyle w:val="PlaceholderText"/>
            </w:rPr>
            <w:t># Deficient</w:t>
          </w:r>
        </w:p>
      </w:docPartBody>
    </w:docPart>
    <w:docPart>
      <w:docPartPr>
        <w:name w:val="C289A980E2EE40A08ACAB554BCE1CA05"/>
        <w:category>
          <w:name w:val="General"/>
          <w:gallery w:val="placeholder"/>
        </w:category>
        <w:types>
          <w:type w:val="bbPlcHdr"/>
        </w:types>
        <w:behaviors>
          <w:behavior w:val="content"/>
        </w:behaviors>
        <w:guid w:val="{C4D3F095-C2F1-49A8-B4BA-9F9DCD92B93E}"/>
      </w:docPartPr>
      <w:docPartBody>
        <w:p w:rsidR="00EC4F79" w:rsidRDefault="00400078" w:rsidP="00400078">
          <w:pPr>
            <w:pStyle w:val="C289A980E2EE40A08ACAB554BCE1CA05"/>
          </w:pPr>
          <w:r>
            <w:rPr>
              <w:rStyle w:val="PlaceholderText"/>
            </w:rPr>
            <w:t>Total Reviewed</w:t>
          </w:r>
        </w:p>
      </w:docPartBody>
    </w:docPart>
    <w:docPart>
      <w:docPartPr>
        <w:name w:val="A95D7D4D76B64B069940DBBEEA298CFE"/>
        <w:category>
          <w:name w:val="General"/>
          <w:gallery w:val="placeholder"/>
        </w:category>
        <w:types>
          <w:type w:val="bbPlcHdr"/>
        </w:types>
        <w:behaviors>
          <w:behavior w:val="content"/>
        </w:behaviors>
        <w:guid w:val="{12670445-3C3C-4BFC-BF92-4DDBBC87D0C0}"/>
      </w:docPartPr>
      <w:docPartBody>
        <w:p w:rsidR="00EC4F79" w:rsidRDefault="00400078" w:rsidP="00400078">
          <w:pPr>
            <w:pStyle w:val="A95D7D4D76B64B069940DBBEEA298CFE"/>
          </w:pPr>
          <w:r>
            <w:rPr>
              <w:rStyle w:val="PlaceholderText"/>
            </w:rPr>
            <w:t># Deficient</w:t>
          </w:r>
        </w:p>
      </w:docPartBody>
    </w:docPart>
    <w:docPart>
      <w:docPartPr>
        <w:name w:val="153E59FD6B5D4F778D910207DBB32FC8"/>
        <w:category>
          <w:name w:val="General"/>
          <w:gallery w:val="placeholder"/>
        </w:category>
        <w:types>
          <w:type w:val="bbPlcHdr"/>
        </w:types>
        <w:behaviors>
          <w:behavior w:val="content"/>
        </w:behaviors>
        <w:guid w:val="{30FD4B29-F7A0-4ECF-9025-C46AE1A13246}"/>
      </w:docPartPr>
      <w:docPartBody>
        <w:p w:rsidR="00EC4F79" w:rsidRDefault="00400078" w:rsidP="00400078">
          <w:pPr>
            <w:pStyle w:val="153E59FD6B5D4F778D910207DBB32FC8"/>
          </w:pPr>
          <w:r>
            <w:rPr>
              <w:rStyle w:val="PlaceholderText"/>
            </w:rPr>
            <w:t>Total Reviewed</w:t>
          </w:r>
        </w:p>
      </w:docPartBody>
    </w:docPart>
    <w:docPart>
      <w:docPartPr>
        <w:name w:val="3A02228ADEEA4DEC8127547A18924538"/>
        <w:category>
          <w:name w:val="General"/>
          <w:gallery w:val="placeholder"/>
        </w:category>
        <w:types>
          <w:type w:val="bbPlcHdr"/>
        </w:types>
        <w:behaviors>
          <w:behavior w:val="content"/>
        </w:behaviors>
        <w:guid w:val="{B334F32D-4802-4138-8868-6BD75D868B46}"/>
      </w:docPartPr>
      <w:docPartBody>
        <w:p w:rsidR="00EC4F79" w:rsidRDefault="00400078" w:rsidP="00400078">
          <w:pPr>
            <w:pStyle w:val="3A02228ADEEA4DEC8127547A18924538"/>
          </w:pPr>
          <w:r>
            <w:rPr>
              <w:rStyle w:val="PlaceholderText"/>
            </w:rPr>
            <w:t># Deficient</w:t>
          </w:r>
        </w:p>
      </w:docPartBody>
    </w:docPart>
    <w:docPart>
      <w:docPartPr>
        <w:name w:val="6A55A86D09964E67BC5E5D245346FD9C"/>
        <w:category>
          <w:name w:val="General"/>
          <w:gallery w:val="placeholder"/>
        </w:category>
        <w:types>
          <w:type w:val="bbPlcHdr"/>
        </w:types>
        <w:behaviors>
          <w:behavior w:val="content"/>
        </w:behaviors>
        <w:guid w:val="{F2930D52-8437-4FD4-936E-460ED7DC8723}"/>
      </w:docPartPr>
      <w:docPartBody>
        <w:p w:rsidR="00EC4F79" w:rsidRDefault="00400078" w:rsidP="00400078">
          <w:pPr>
            <w:pStyle w:val="6A55A86D09964E67BC5E5D245346FD9C"/>
          </w:pPr>
          <w:r>
            <w:rPr>
              <w:rStyle w:val="PlaceholderText"/>
            </w:rPr>
            <w:t>Total Reviewed</w:t>
          </w:r>
        </w:p>
      </w:docPartBody>
    </w:docPart>
    <w:docPart>
      <w:docPartPr>
        <w:name w:val="44DE1C48CA7E4BE999762C37558CDFC0"/>
        <w:category>
          <w:name w:val="General"/>
          <w:gallery w:val="placeholder"/>
        </w:category>
        <w:types>
          <w:type w:val="bbPlcHdr"/>
        </w:types>
        <w:behaviors>
          <w:behavior w:val="content"/>
        </w:behaviors>
        <w:guid w:val="{B00C2D2A-04FC-474B-94A0-0F68DCCB3864}"/>
      </w:docPartPr>
      <w:docPartBody>
        <w:p w:rsidR="00EC4F79" w:rsidRDefault="00400078" w:rsidP="00400078">
          <w:pPr>
            <w:pStyle w:val="44DE1C48CA7E4BE999762C37558CDFC0"/>
          </w:pPr>
          <w:r>
            <w:rPr>
              <w:rStyle w:val="PlaceholderText"/>
            </w:rPr>
            <w:t># Deficient</w:t>
          </w:r>
        </w:p>
      </w:docPartBody>
    </w:docPart>
    <w:docPart>
      <w:docPartPr>
        <w:name w:val="B343FC50BBF94BFE88068599D80EAFF7"/>
        <w:category>
          <w:name w:val="General"/>
          <w:gallery w:val="placeholder"/>
        </w:category>
        <w:types>
          <w:type w:val="bbPlcHdr"/>
        </w:types>
        <w:behaviors>
          <w:behavior w:val="content"/>
        </w:behaviors>
        <w:guid w:val="{46956183-1EB4-431B-B55D-1C86D86B0995}"/>
      </w:docPartPr>
      <w:docPartBody>
        <w:p w:rsidR="00EC4F79" w:rsidRDefault="00400078" w:rsidP="00400078">
          <w:pPr>
            <w:pStyle w:val="B343FC50BBF94BFE88068599D80EAFF7"/>
          </w:pPr>
          <w:r>
            <w:rPr>
              <w:rStyle w:val="PlaceholderText"/>
            </w:rPr>
            <w:t>Total Reviewed</w:t>
          </w:r>
        </w:p>
      </w:docPartBody>
    </w:docPart>
    <w:docPart>
      <w:docPartPr>
        <w:name w:val="999586B408214EE29597CFF76B239320"/>
        <w:category>
          <w:name w:val="General"/>
          <w:gallery w:val="placeholder"/>
        </w:category>
        <w:types>
          <w:type w:val="bbPlcHdr"/>
        </w:types>
        <w:behaviors>
          <w:behavior w:val="content"/>
        </w:behaviors>
        <w:guid w:val="{5DDC0901-799B-4E55-AE43-299D3ADE172C}"/>
      </w:docPartPr>
      <w:docPartBody>
        <w:p w:rsidR="00EC4F79" w:rsidRDefault="00400078" w:rsidP="00400078">
          <w:pPr>
            <w:pStyle w:val="999586B408214EE29597CFF76B239320"/>
          </w:pPr>
          <w:r>
            <w:rPr>
              <w:rStyle w:val="PlaceholderText"/>
            </w:rPr>
            <w:t># Deficient</w:t>
          </w:r>
        </w:p>
      </w:docPartBody>
    </w:docPart>
    <w:docPart>
      <w:docPartPr>
        <w:name w:val="320E390BEE794CE78F288D8F19FD3A63"/>
        <w:category>
          <w:name w:val="General"/>
          <w:gallery w:val="placeholder"/>
        </w:category>
        <w:types>
          <w:type w:val="bbPlcHdr"/>
        </w:types>
        <w:behaviors>
          <w:behavior w:val="content"/>
        </w:behaviors>
        <w:guid w:val="{C2E9EEEB-4FF9-4099-8941-39BDB67708D2}"/>
      </w:docPartPr>
      <w:docPartBody>
        <w:p w:rsidR="00EC4F79" w:rsidRDefault="00400078" w:rsidP="00400078">
          <w:pPr>
            <w:pStyle w:val="320E390BEE794CE78F288D8F19FD3A63"/>
          </w:pPr>
          <w:r>
            <w:rPr>
              <w:rStyle w:val="PlaceholderText"/>
            </w:rPr>
            <w:t>Total Reviewed</w:t>
          </w:r>
        </w:p>
      </w:docPartBody>
    </w:docPart>
    <w:docPart>
      <w:docPartPr>
        <w:name w:val="00270C59D9F54E25B73FC82FDE67BA06"/>
        <w:category>
          <w:name w:val="General"/>
          <w:gallery w:val="placeholder"/>
        </w:category>
        <w:types>
          <w:type w:val="bbPlcHdr"/>
        </w:types>
        <w:behaviors>
          <w:behavior w:val="content"/>
        </w:behaviors>
        <w:guid w:val="{BFAFBC35-7926-4B57-BD38-FB2CFE94FD3C}"/>
      </w:docPartPr>
      <w:docPartBody>
        <w:p w:rsidR="00EC4F79" w:rsidRDefault="00400078" w:rsidP="00400078">
          <w:pPr>
            <w:pStyle w:val="00270C59D9F54E25B73FC82FDE67BA06"/>
          </w:pPr>
          <w:r>
            <w:rPr>
              <w:rStyle w:val="PlaceholderText"/>
            </w:rPr>
            <w:t># Deficient</w:t>
          </w:r>
        </w:p>
      </w:docPartBody>
    </w:docPart>
    <w:docPart>
      <w:docPartPr>
        <w:name w:val="F2024BE448244408AAE91E3DE9CE594A"/>
        <w:category>
          <w:name w:val="General"/>
          <w:gallery w:val="placeholder"/>
        </w:category>
        <w:types>
          <w:type w:val="bbPlcHdr"/>
        </w:types>
        <w:behaviors>
          <w:behavior w:val="content"/>
        </w:behaviors>
        <w:guid w:val="{D38AC258-6040-49D2-AD61-15094D69CA42}"/>
      </w:docPartPr>
      <w:docPartBody>
        <w:p w:rsidR="00EC4F79" w:rsidRDefault="00400078" w:rsidP="00400078">
          <w:pPr>
            <w:pStyle w:val="F2024BE448244408AAE91E3DE9CE594A"/>
          </w:pPr>
          <w:r>
            <w:rPr>
              <w:rStyle w:val="PlaceholderText"/>
            </w:rPr>
            <w:t>Total Reviewed</w:t>
          </w:r>
        </w:p>
      </w:docPartBody>
    </w:docPart>
    <w:docPart>
      <w:docPartPr>
        <w:name w:val="35CF3DAB34CD43C78808A875829D5061"/>
        <w:category>
          <w:name w:val="General"/>
          <w:gallery w:val="placeholder"/>
        </w:category>
        <w:types>
          <w:type w:val="bbPlcHdr"/>
        </w:types>
        <w:behaviors>
          <w:behavior w:val="content"/>
        </w:behaviors>
        <w:guid w:val="{E7E0BCBB-3EBD-4384-9778-B7E6B341FC92}"/>
      </w:docPartPr>
      <w:docPartBody>
        <w:p w:rsidR="00EC4F79" w:rsidRDefault="00400078" w:rsidP="00400078">
          <w:pPr>
            <w:pStyle w:val="35CF3DAB34CD43C78808A875829D5061"/>
          </w:pPr>
          <w:r>
            <w:rPr>
              <w:rStyle w:val="PlaceholderText"/>
            </w:rPr>
            <w:t># Deficient</w:t>
          </w:r>
        </w:p>
      </w:docPartBody>
    </w:docPart>
    <w:docPart>
      <w:docPartPr>
        <w:name w:val="26AC8D683CD74DE19961B2245D08FE6B"/>
        <w:category>
          <w:name w:val="General"/>
          <w:gallery w:val="placeholder"/>
        </w:category>
        <w:types>
          <w:type w:val="bbPlcHdr"/>
        </w:types>
        <w:behaviors>
          <w:behavior w:val="content"/>
        </w:behaviors>
        <w:guid w:val="{43020D47-9696-4D83-8DD5-54A97460AFEC}"/>
      </w:docPartPr>
      <w:docPartBody>
        <w:p w:rsidR="00EC4F79" w:rsidRDefault="00400078" w:rsidP="00400078">
          <w:pPr>
            <w:pStyle w:val="26AC8D683CD74DE19961B2245D08FE6B"/>
          </w:pPr>
          <w:r>
            <w:rPr>
              <w:rStyle w:val="PlaceholderText"/>
            </w:rPr>
            <w:t>Total Reviewed</w:t>
          </w:r>
        </w:p>
      </w:docPartBody>
    </w:docPart>
    <w:docPart>
      <w:docPartPr>
        <w:name w:val="6EC5750ACEA34D288033738544D75EED"/>
        <w:category>
          <w:name w:val="General"/>
          <w:gallery w:val="placeholder"/>
        </w:category>
        <w:types>
          <w:type w:val="bbPlcHdr"/>
        </w:types>
        <w:behaviors>
          <w:behavior w:val="content"/>
        </w:behaviors>
        <w:guid w:val="{8F01D316-080C-4A40-8DD3-7455DCD67489}"/>
      </w:docPartPr>
      <w:docPartBody>
        <w:p w:rsidR="00EC4F79" w:rsidRDefault="00400078" w:rsidP="00400078">
          <w:pPr>
            <w:pStyle w:val="6EC5750ACEA34D288033738544D75EED"/>
          </w:pPr>
          <w:r>
            <w:rPr>
              <w:rStyle w:val="PlaceholderText"/>
            </w:rPr>
            <w:t># Deficient</w:t>
          </w:r>
        </w:p>
      </w:docPartBody>
    </w:docPart>
    <w:docPart>
      <w:docPartPr>
        <w:name w:val="422D79D4D2BA477CB8310288E4A981D3"/>
        <w:category>
          <w:name w:val="General"/>
          <w:gallery w:val="placeholder"/>
        </w:category>
        <w:types>
          <w:type w:val="bbPlcHdr"/>
        </w:types>
        <w:behaviors>
          <w:behavior w:val="content"/>
        </w:behaviors>
        <w:guid w:val="{F6938E83-6A08-4D32-B494-7D164F8A891E}"/>
      </w:docPartPr>
      <w:docPartBody>
        <w:p w:rsidR="00EC4F79" w:rsidRDefault="00400078" w:rsidP="00400078">
          <w:pPr>
            <w:pStyle w:val="422D79D4D2BA477CB8310288E4A981D3"/>
          </w:pPr>
          <w:r>
            <w:rPr>
              <w:rStyle w:val="PlaceholderText"/>
            </w:rPr>
            <w:t>Total Reviewed</w:t>
          </w:r>
        </w:p>
      </w:docPartBody>
    </w:docPart>
    <w:docPart>
      <w:docPartPr>
        <w:name w:val="29EBD8C8C8D6405E89247099CD7E93FF"/>
        <w:category>
          <w:name w:val="General"/>
          <w:gallery w:val="placeholder"/>
        </w:category>
        <w:types>
          <w:type w:val="bbPlcHdr"/>
        </w:types>
        <w:behaviors>
          <w:behavior w:val="content"/>
        </w:behaviors>
        <w:guid w:val="{4C480C3E-43BE-4B05-A666-5DC179B3878C}"/>
      </w:docPartPr>
      <w:docPartBody>
        <w:p w:rsidR="00EC4F79" w:rsidRDefault="00400078" w:rsidP="00400078">
          <w:pPr>
            <w:pStyle w:val="29EBD8C8C8D6405E89247099CD7E93FF"/>
          </w:pPr>
          <w:r>
            <w:rPr>
              <w:rStyle w:val="PlaceholderText"/>
            </w:rPr>
            <w:t># Deficient</w:t>
          </w:r>
        </w:p>
      </w:docPartBody>
    </w:docPart>
    <w:docPart>
      <w:docPartPr>
        <w:name w:val="93F5CBE370674A43A2E841E350F02FD9"/>
        <w:category>
          <w:name w:val="General"/>
          <w:gallery w:val="placeholder"/>
        </w:category>
        <w:types>
          <w:type w:val="bbPlcHdr"/>
        </w:types>
        <w:behaviors>
          <w:behavior w:val="content"/>
        </w:behaviors>
        <w:guid w:val="{AABAC3BC-4578-4BD7-83CB-CA9155D29E81}"/>
      </w:docPartPr>
      <w:docPartBody>
        <w:p w:rsidR="00EC4F79" w:rsidRDefault="00400078" w:rsidP="00400078">
          <w:pPr>
            <w:pStyle w:val="93F5CBE370674A43A2E841E350F02FD9"/>
          </w:pPr>
          <w:r>
            <w:rPr>
              <w:rStyle w:val="PlaceholderText"/>
            </w:rPr>
            <w:t>Total Reviewed</w:t>
          </w:r>
        </w:p>
      </w:docPartBody>
    </w:docPart>
    <w:docPart>
      <w:docPartPr>
        <w:name w:val="5750201F54EE451D8DC6B74F96C4B9B6"/>
        <w:category>
          <w:name w:val="General"/>
          <w:gallery w:val="placeholder"/>
        </w:category>
        <w:types>
          <w:type w:val="bbPlcHdr"/>
        </w:types>
        <w:behaviors>
          <w:behavior w:val="content"/>
        </w:behaviors>
        <w:guid w:val="{797EBD43-19FD-4FE1-8200-36176074CEE0}"/>
      </w:docPartPr>
      <w:docPartBody>
        <w:p w:rsidR="00EC4F79" w:rsidRDefault="00400078" w:rsidP="00400078">
          <w:pPr>
            <w:pStyle w:val="5750201F54EE451D8DC6B74F96C4B9B6"/>
          </w:pPr>
          <w:r>
            <w:rPr>
              <w:rStyle w:val="PlaceholderText"/>
            </w:rPr>
            <w:t># Deficient</w:t>
          </w:r>
        </w:p>
      </w:docPartBody>
    </w:docPart>
    <w:docPart>
      <w:docPartPr>
        <w:name w:val="A47EAE740886467B85E55D9D75CCC915"/>
        <w:category>
          <w:name w:val="General"/>
          <w:gallery w:val="placeholder"/>
        </w:category>
        <w:types>
          <w:type w:val="bbPlcHdr"/>
        </w:types>
        <w:behaviors>
          <w:behavior w:val="content"/>
        </w:behaviors>
        <w:guid w:val="{58AAB1C0-F717-49A9-A9D7-837DF5F0A226}"/>
      </w:docPartPr>
      <w:docPartBody>
        <w:p w:rsidR="00EC4F79" w:rsidRDefault="00400078" w:rsidP="00400078">
          <w:pPr>
            <w:pStyle w:val="A47EAE740886467B85E55D9D75CCC915"/>
          </w:pPr>
          <w:r>
            <w:rPr>
              <w:rStyle w:val="PlaceholderText"/>
            </w:rPr>
            <w:t>Total Reviewed</w:t>
          </w:r>
        </w:p>
      </w:docPartBody>
    </w:docPart>
    <w:docPart>
      <w:docPartPr>
        <w:name w:val="BB53529E980343C69C1D5FF9E057F688"/>
        <w:category>
          <w:name w:val="General"/>
          <w:gallery w:val="placeholder"/>
        </w:category>
        <w:types>
          <w:type w:val="bbPlcHdr"/>
        </w:types>
        <w:behaviors>
          <w:behavior w:val="content"/>
        </w:behaviors>
        <w:guid w:val="{E6A7B819-D27D-45A5-8B93-ADD004679C90}"/>
      </w:docPartPr>
      <w:docPartBody>
        <w:p w:rsidR="00EC4F79" w:rsidRDefault="00400078" w:rsidP="00400078">
          <w:pPr>
            <w:pStyle w:val="BB53529E980343C69C1D5FF9E057F688"/>
          </w:pPr>
          <w:r>
            <w:rPr>
              <w:rStyle w:val="PlaceholderText"/>
            </w:rPr>
            <w:t># Deficient</w:t>
          </w:r>
        </w:p>
      </w:docPartBody>
    </w:docPart>
    <w:docPart>
      <w:docPartPr>
        <w:name w:val="126028086BBE4CAD8C3835F10DBD98B2"/>
        <w:category>
          <w:name w:val="General"/>
          <w:gallery w:val="placeholder"/>
        </w:category>
        <w:types>
          <w:type w:val="bbPlcHdr"/>
        </w:types>
        <w:behaviors>
          <w:behavior w:val="content"/>
        </w:behaviors>
        <w:guid w:val="{4D1A8773-077D-409D-A46C-F8689FCD8769}"/>
      </w:docPartPr>
      <w:docPartBody>
        <w:p w:rsidR="00EC4F79" w:rsidRDefault="00400078" w:rsidP="00400078">
          <w:pPr>
            <w:pStyle w:val="126028086BBE4CAD8C3835F10DBD98B2"/>
          </w:pPr>
          <w:r>
            <w:rPr>
              <w:rStyle w:val="PlaceholderText"/>
            </w:rPr>
            <w:t>Total Reviewed</w:t>
          </w:r>
        </w:p>
      </w:docPartBody>
    </w:docPart>
    <w:docPart>
      <w:docPartPr>
        <w:name w:val="C4EC4091795148A5B2A59B8645329203"/>
        <w:category>
          <w:name w:val="General"/>
          <w:gallery w:val="placeholder"/>
        </w:category>
        <w:types>
          <w:type w:val="bbPlcHdr"/>
        </w:types>
        <w:behaviors>
          <w:behavior w:val="content"/>
        </w:behaviors>
        <w:guid w:val="{58546E28-B0BF-4EC1-8DB6-59CB2932DC7A}"/>
      </w:docPartPr>
      <w:docPartBody>
        <w:p w:rsidR="00EC4F79" w:rsidRDefault="00400078" w:rsidP="00400078">
          <w:pPr>
            <w:pStyle w:val="C4EC4091795148A5B2A59B8645329203"/>
          </w:pPr>
          <w:r>
            <w:rPr>
              <w:rStyle w:val="PlaceholderText"/>
            </w:rPr>
            <w:t># Deficient</w:t>
          </w:r>
        </w:p>
      </w:docPartBody>
    </w:docPart>
    <w:docPart>
      <w:docPartPr>
        <w:name w:val="1F5C98D2B94841ECAAC43B610ABE190B"/>
        <w:category>
          <w:name w:val="General"/>
          <w:gallery w:val="placeholder"/>
        </w:category>
        <w:types>
          <w:type w:val="bbPlcHdr"/>
        </w:types>
        <w:behaviors>
          <w:behavior w:val="content"/>
        </w:behaviors>
        <w:guid w:val="{E468507A-5A08-4368-84CC-76D6B0FD9D5E}"/>
      </w:docPartPr>
      <w:docPartBody>
        <w:p w:rsidR="00EC4F79" w:rsidRDefault="00400078" w:rsidP="00400078">
          <w:pPr>
            <w:pStyle w:val="1F5C98D2B94841ECAAC43B610ABE190B"/>
          </w:pPr>
          <w:r>
            <w:rPr>
              <w:rStyle w:val="PlaceholderText"/>
            </w:rPr>
            <w:t>Total Reviewed</w:t>
          </w:r>
        </w:p>
      </w:docPartBody>
    </w:docPart>
    <w:docPart>
      <w:docPartPr>
        <w:name w:val="976CD935468845F5B37F62858E199282"/>
        <w:category>
          <w:name w:val="General"/>
          <w:gallery w:val="placeholder"/>
        </w:category>
        <w:types>
          <w:type w:val="bbPlcHdr"/>
        </w:types>
        <w:behaviors>
          <w:behavior w:val="content"/>
        </w:behaviors>
        <w:guid w:val="{1C7045AA-9D68-40F8-9269-A47CB87EF9DD}"/>
      </w:docPartPr>
      <w:docPartBody>
        <w:p w:rsidR="00EC4F79" w:rsidRDefault="00400078" w:rsidP="00400078">
          <w:pPr>
            <w:pStyle w:val="976CD935468845F5B37F62858E199282"/>
          </w:pPr>
          <w:r>
            <w:rPr>
              <w:rStyle w:val="PlaceholderText"/>
            </w:rPr>
            <w:t># Deficient</w:t>
          </w:r>
        </w:p>
      </w:docPartBody>
    </w:docPart>
    <w:docPart>
      <w:docPartPr>
        <w:name w:val="14DBCB7DB69846EFA9FF467E935BC95D"/>
        <w:category>
          <w:name w:val="General"/>
          <w:gallery w:val="placeholder"/>
        </w:category>
        <w:types>
          <w:type w:val="bbPlcHdr"/>
        </w:types>
        <w:behaviors>
          <w:behavior w:val="content"/>
        </w:behaviors>
        <w:guid w:val="{844284EF-CB60-4E85-AA7B-13958BDC0A7A}"/>
      </w:docPartPr>
      <w:docPartBody>
        <w:p w:rsidR="00EC4F79" w:rsidRDefault="00400078" w:rsidP="00400078">
          <w:pPr>
            <w:pStyle w:val="14DBCB7DB69846EFA9FF467E935BC95D"/>
          </w:pPr>
          <w:r>
            <w:rPr>
              <w:rStyle w:val="PlaceholderText"/>
            </w:rPr>
            <w:t>Total Reviewed</w:t>
          </w:r>
        </w:p>
      </w:docPartBody>
    </w:docPart>
    <w:docPart>
      <w:docPartPr>
        <w:name w:val="E0A16EBE21DC4C35BF563B174449DCFD"/>
        <w:category>
          <w:name w:val="General"/>
          <w:gallery w:val="placeholder"/>
        </w:category>
        <w:types>
          <w:type w:val="bbPlcHdr"/>
        </w:types>
        <w:behaviors>
          <w:behavior w:val="content"/>
        </w:behaviors>
        <w:guid w:val="{18D1665C-C762-4DD8-9F87-6105E2744588}"/>
      </w:docPartPr>
      <w:docPartBody>
        <w:p w:rsidR="00EC4F79" w:rsidRDefault="00400078" w:rsidP="00400078">
          <w:pPr>
            <w:pStyle w:val="E0A16EBE21DC4C35BF563B174449DCFD"/>
          </w:pPr>
          <w:r>
            <w:rPr>
              <w:rStyle w:val="PlaceholderText"/>
            </w:rPr>
            <w:t># Deficient</w:t>
          </w:r>
        </w:p>
      </w:docPartBody>
    </w:docPart>
    <w:docPart>
      <w:docPartPr>
        <w:name w:val="450D681C7884411F91EDE8F8822307FC"/>
        <w:category>
          <w:name w:val="General"/>
          <w:gallery w:val="placeholder"/>
        </w:category>
        <w:types>
          <w:type w:val="bbPlcHdr"/>
        </w:types>
        <w:behaviors>
          <w:behavior w:val="content"/>
        </w:behaviors>
        <w:guid w:val="{A8F340D3-E1F9-4F75-A674-8C141AE4F156}"/>
      </w:docPartPr>
      <w:docPartBody>
        <w:p w:rsidR="00EC4F79" w:rsidRDefault="00400078" w:rsidP="00400078">
          <w:pPr>
            <w:pStyle w:val="450D681C7884411F91EDE8F8822307FC"/>
          </w:pPr>
          <w:r>
            <w:rPr>
              <w:rStyle w:val="PlaceholderText"/>
            </w:rPr>
            <w:t>Total Reviewed</w:t>
          </w:r>
        </w:p>
      </w:docPartBody>
    </w:docPart>
    <w:docPart>
      <w:docPartPr>
        <w:name w:val="5F5B0ED57D9D42E2987E99B32404ABBE"/>
        <w:category>
          <w:name w:val="General"/>
          <w:gallery w:val="placeholder"/>
        </w:category>
        <w:types>
          <w:type w:val="bbPlcHdr"/>
        </w:types>
        <w:behaviors>
          <w:behavior w:val="content"/>
        </w:behaviors>
        <w:guid w:val="{2CF6324A-A593-465D-BE92-C82DA340BC75}"/>
      </w:docPartPr>
      <w:docPartBody>
        <w:p w:rsidR="00EC4F79" w:rsidRDefault="00400078" w:rsidP="00400078">
          <w:pPr>
            <w:pStyle w:val="5F5B0ED57D9D42E2987E99B32404ABBE"/>
          </w:pPr>
          <w:r>
            <w:rPr>
              <w:rStyle w:val="PlaceholderText"/>
            </w:rPr>
            <w:t># Deficient</w:t>
          </w:r>
        </w:p>
      </w:docPartBody>
    </w:docPart>
    <w:docPart>
      <w:docPartPr>
        <w:name w:val="6DE0EA043BF9411AAD05FC7A0BB0627C"/>
        <w:category>
          <w:name w:val="General"/>
          <w:gallery w:val="placeholder"/>
        </w:category>
        <w:types>
          <w:type w:val="bbPlcHdr"/>
        </w:types>
        <w:behaviors>
          <w:behavior w:val="content"/>
        </w:behaviors>
        <w:guid w:val="{FE689C74-9B8E-44D2-B7DD-C0E81F6BFCDF}"/>
      </w:docPartPr>
      <w:docPartBody>
        <w:p w:rsidR="00EC4F79" w:rsidRDefault="00400078" w:rsidP="00400078">
          <w:pPr>
            <w:pStyle w:val="6DE0EA043BF9411AAD05FC7A0BB0627C"/>
          </w:pPr>
          <w:r>
            <w:rPr>
              <w:rStyle w:val="PlaceholderText"/>
            </w:rPr>
            <w:t>Total Reviewed</w:t>
          </w:r>
        </w:p>
      </w:docPartBody>
    </w:docPart>
    <w:docPart>
      <w:docPartPr>
        <w:name w:val="C2A3BCDE6E8442BB94EB54DDC89BCE07"/>
        <w:category>
          <w:name w:val="General"/>
          <w:gallery w:val="placeholder"/>
        </w:category>
        <w:types>
          <w:type w:val="bbPlcHdr"/>
        </w:types>
        <w:behaviors>
          <w:behavior w:val="content"/>
        </w:behaviors>
        <w:guid w:val="{528CFF41-0B9A-44D0-A3DD-93A588097BCB}"/>
      </w:docPartPr>
      <w:docPartBody>
        <w:p w:rsidR="00EC4F79" w:rsidRDefault="00400078" w:rsidP="00400078">
          <w:pPr>
            <w:pStyle w:val="C2A3BCDE6E8442BB94EB54DDC89BCE07"/>
          </w:pPr>
          <w:r>
            <w:rPr>
              <w:rStyle w:val="PlaceholderText"/>
            </w:rPr>
            <w:t># Deficient</w:t>
          </w:r>
        </w:p>
      </w:docPartBody>
    </w:docPart>
    <w:docPart>
      <w:docPartPr>
        <w:name w:val="38BA923F3E7F429E99ED59A56544DC35"/>
        <w:category>
          <w:name w:val="General"/>
          <w:gallery w:val="placeholder"/>
        </w:category>
        <w:types>
          <w:type w:val="bbPlcHdr"/>
        </w:types>
        <w:behaviors>
          <w:behavior w:val="content"/>
        </w:behaviors>
        <w:guid w:val="{23485C14-6545-486C-A3D3-C728499CEB2E}"/>
      </w:docPartPr>
      <w:docPartBody>
        <w:p w:rsidR="00EC4F79" w:rsidRDefault="00400078" w:rsidP="00400078">
          <w:pPr>
            <w:pStyle w:val="38BA923F3E7F429E99ED59A56544DC35"/>
          </w:pPr>
          <w:r>
            <w:rPr>
              <w:rStyle w:val="PlaceholderText"/>
            </w:rPr>
            <w:t>Total Reviewed</w:t>
          </w:r>
        </w:p>
      </w:docPartBody>
    </w:docPart>
    <w:docPart>
      <w:docPartPr>
        <w:name w:val="68EE9B3977DD432E8011F6AA04A6FF6D"/>
        <w:category>
          <w:name w:val="General"/>
          <w:gallery w:val="placeholder"/>
        </w:category>
        <w:types>
          <w:type w:val="bbPlcHdr"/>
        </w:types>
        <w:behaviors>
          <w:behavior w:val="content"/>
        </w:behaviors>
        <w:guid w:val="{073A5AFC-BC66-4A8A-9B8C-86DBA9B3D053}"/>
      </w:docPartPr>
      <w:docPartBody>
        <w:p w:rsidR="00EC4F79" w:rsidRDefault="00400078" w:rsidP="00400078">
          <w:pPr>
            <w:pStyle w:val="68EE9B3977DD432E8011F6AA04A6FF6D"/>
          </w:pPr>
          <w:r>
            <w:rPr>
              <w:rStyle w:val="PlaceholderText"/>
            </w:rPr>
            <w:t># Deficient</w:t>
          </w:r>
        </w:p>
      </w:docPartBody>
    </w:docPart>
    <w:docPart>
      <w:docPartPr>
        <w:name w:val="EC0515C45E2A4610840862EAEFC72C04"/>
        <w:category>
          <w:name w:val="General"/>
          <w:gallery w:val="placeholder"/>
        </w:category>
        <w:types>
          <w:type w:val="bbPlcHdr"/>
        </w:types>
        <w:behaviors>
          <w:behavior w:val="content"/>
        </w:behaviors>
        <w:guid w:val="{65222147-F30E-4D89-9986-B302FFC661B1}"/>
      </w:docPartPr>
      <w:docPartBody>
        <w:p w:rsidR="00EC4F79" w:rsidRDefault="00400078" w:rsidP="00400078">
          <w:pPr>
            <w:pStyle w:val="EC0515C45E2A4610840862EAEFC72C04"/>
          </w:pPr>
          <w:r>
            <w:rPr>
              <w:rStyle w:val="PlaceholderText"/>
            </w:rPr>
            <w:t>Total Reviewed</w:t>
          </w:r>
        </w:p>
      </w:docPartBody>
    </w:docPart>
    <w:docPart>
      <w:docPartPr>
        <w:name w:val="446B7FF258064495B51D82808DB0B88A"/>
        <w:category>
          <w:name w:val="General"/>
          <w:gallery w:val="placeholder"/>
        </w:category>
        <w:types>
          <w:type w:val="bbPlcHdr"/>
        </w:types>
        <w:behaviors>
          <w:behavior w:val="content"/>
        </w:behaviors>
        <w:guid w:val="{2E53A69A-CBC4-4875-8667-F01BDD40633F}"/>
      </w:docPartPr>
      <w:docPartBody>
        <w:p w:rsidR="00EC4F79" w:rsidRDefault="00400078" w:rsidP="00400078">
          <w:pPr>
            <w:pStyle w:val="446B7FF258064495B51D82808DB0B88A"/>
          </w:pPr>
          <w:r>
            <w:rPr>
              <w:rStyle w:val="PlaceholderText"/>
            </w:rPr>
            <w:t># Deficient</w:t>
          </w:r>
        </w:p>
      </w:docPartBody>
    </w:docPart>
    <w:docPart>
      <w:docPartPr>
        <w:name w:val="0CFCFF797232496588E1360DCF477613"/>
        <w:category>
          <w:name w:val="General"/>
          <w:gallery w:val="placeholder"/>
        </w:category>
        <w:types>
          <w:type w:val="bbPlcHdr"/>
        </w:types>
        <w:behaviors>
          <w:behavior w:val="content"/>
        </w:behaviors>
        <w:guid w:val="{5A478C66-38D2-4302-8CB5-F01EE7172E75}"/>
      </w:docPartPr>
      <w:docPartBody>
        <w:p w:rsidR="00EC4F79" w:rsidRDefault="00400078" w:rsidP="00400078">
          <w:pPr>
            <w:pStyle w:val="0CFCFF797232496588E1360DCF477613"/>
          </w:pPr>
          <w:r>
            <w:rPr>
              <w:rStyle w:val="PlaceholderText"/>
            </w:rPr>
            <w:t>Total Reviewed</w:t>
          </w:r>
        </w:p>
      </w:docPartBody>
    </w:docPart>
    <w:docPart>
      <w:docPartPr>
        <w:name w:val="978C8DD8E2544A2981DB39AC15CD0FC5"/>
        <w:category>
          <w:name w:val="General"/>
          <w:gallery w:val="placeholder"/>
        </w:category>
        <w:types>
          <w:type w:val="bbPlcHdr"/>
        </w:types>
        <w:behaviors>
          <w:behavior w:val="content"/>
        </w:behaviors>
        <w:guid w:val="{E998DDD7-F796-4320-B6B9-B6FBAEDE2E76}"/>
      </w:docPartPr>
      <w:docPartBody>
        <w:p w:rsidR="00EC4F79" w:rsidRDefault="00400078" w:rsidP="00400078">
          <w:pPr>
            <w:pStyle w:val="978C8DD8E2544A2981DB39AC15CD0FC5"/>
          </w:pPr>
          <w:r>
            <w:rPr>
              <w:rStyle w:val="PlaceholderText"/>
            </w:rPr>
            <w:t># Deficient</w:t>
          </w:r>
        </w:p>
      </w:docPartBody>
    </w:docPart>
    <w:docPart>
      <w:docPartPr>
        <w:name w:val="B0292DAB143545DA8F11C71A8E367BA7"/>
        <w:category>
          <w:name w:val="General"/>
          <w:gallery w:val="placeholder"/>
        </w:category>
        <w:types>
          <w:type w:val="bbPlcHdr"/>
        </w:types>
        <w:behaviors>
          <w:behavior w:val="content"/>
        </w:behaviors>
        <w:guid w:val="{7C30C7D8-9987-4178-9B27-0DDED60D6246}"/>
      </w:docPartPr>
      <w:docPartBody>
        <w:p w:rsidR="00EC4F79" w:rsidRDefault="00400078" w:rsidP="00400078">
          <w:pPr>
            <w:pStyle w:val="B0292DAB143545DA8F11C71A8E367BA7"/>
          </w:pPr>
          <w:r>
            <w:rPr>
              <w:rStyle w:val="PlaceholderText"/>
            </w:rPr>
            <w:t>Total Reviewed</w:t>
          </w:r>
        </w:p>
      </w:docPartBody>
    </w:docPart>
    <w:docPart>
      <w:docPartPr>
        <w:name w:val="87EF47C731EA49BCA0B07BCDFBEF0476"/>
        <w:category>
          <w:name w:val="General"/>
          <w:gallery w:val="placeholder"/>
        </w:category>
        <w:types>
          <w:type w:val="bbPlcHdr"/>
        </w:types>
        <w:behaviors>
          <w:behavior w:val="content"/>
        </w:behaviors>
        <w:guid w:val="{FF30F436-CC7E-49EF-BEA4-00532E8E21DF}"/>
      </w:docPartPr>
      <w:docPartBody>
        <w:p w:rsidR="00EC4F79" w:rsidRDefault="00400078" w:rsidP="00400078">
          <w:pPr>
            <w:pStyle w:val="87EF47C731EA49BCA0B07BCDFBEF0476"/>
          </w:pPr>
          <w:r>
            <w:rPr>
              <w:rStyle w:val="PlaceholderText"/>
            </w:rPr>
            <w:t># Deficient</w:t>
          </w:r>
        </w:p>
      </w:docPartBody>
    </w:docPart>
    <w:docPart>
      <w:docPartPr>
        <w:name w:val="145CDA0E14EC4FDBB3A4A58F160BAF18"/>
        <w:category>
          <w:name w:val="General"/>
          <w:gallery w:val="placeholder"/>
        </w:category>
        <w:types>
          <w:type w:val="bbPlcHdr"/>
        </w:types>
        <w:behaviors>
          <w:behavior w:val="content"/>
        </w:behaviors>
        <w:guid w:val="{9296BB24-73A8-401A-AD12-9854DB811B15}"/>
      </w:docPartPr>
      <w:docPartBody>
        <w:p w:rsidR="00EC4F79" w:rsidRDefault="00400078" w:rsidP="00400078">
          <w:pPr>
            <w:pStyle w:val="145CDA0E14EC4FDBB3A4A58F160BAF18"/>
          </w:pPr>
          <w:r>
            <w:rPr>
              <w:rStyle w:val="PlaceholderText"/>
            </w:rPr>
            <w:t>Total Reviewed</w:t>
          </w:r>
        </w:p>
      </w:docPartBody>
    </w:docPart>
    <w:docPart>
      <w:docPartPr>
        <w:name w:val="B171F1C6E03C4F0A9E723093C3C563C5"/>
        <w:category>
          <w:name w:val="General"/>
          <w:gallery w:val="placeholder"/>
        </w:category>
        <w:types>
          <w:type w:val="bbPlcHdr"/>
        </w:types>
        <w:behaviors>
          <w:behavior w:val="content"/>
        </w:behaviors>
        <w:guid w:val="{8611E7A9-F8EE-44AF-B7E1-4C0663430395}"/>
      </w:docPartPr>
      <w:docPartBody>
        <w:p w:rsidR="00EC4F79" w:rsidRDefault="00400078" w:rsidP="00400078">
          <w:pPr>
            <w:pStyle w:val="B171F1C6E03C4F0A9E723093C3C563C5"/>
          </w:pPr>
          <w:r>
            <w:rPr>
              <w:rStyle w:val="PlaceholderText"/>
            </w:rPr>
            <w:t># Deficient</w:t>
          </w:r>
        </w:p>
      </w:docPartBody>
    </w:docPart>
    <w:docPart>
      <w:docPartPr>
        <w:name w:val="7A84BBB5D4AD4FEEA8C4F864A213911E"/>
        <w:category>
          <w:name w:val="General"/>
          <w:gallery w:val="placeholder"/>
        </w:category>
        <w:types>
          <w:type w:val="bbPlcHdr"/>
        </w:types>
        <w:behaviors>
          <w:behavior w:val="content"/>
        </w:behaviors>
        <w:guid w:val="{3E90BB67-F575-45E8-8FD5-9DE383C3647C}"/>
      </w:docPartPr>
      <w:docPartBody>
        <w:p w:rsidR="00EC4F79" w:rsidRDefault="00400078" w:rsidP="00400078">
          <w:pPr>
            <w:pStyle w:val="7A84BBB5D4AD4FEEA8C4F864A213911E"/>
          </w:pPr>
          <w:r>
            <w:rPr>
              <w:rStyle w:val="PlaceholderText"/>
            </w:rPr>
            <w:t>Total Reviewed</w:t>
          </w:r>
        </w:p>
      </w:docPartBody>
    </w:docPart>
    <w:docPart>
      <w:docPartPr>
        <w:name w:val="C60E8F88E8FF4554B01B27B58406B45D"/>
        <w:category>
          <w:name w:val="General"/>
          <w:gallery w:val="placeholder"/>
        </w:category>
        <w:types>
          <w:type w:val="bbPlcHdr"/>
        </w:types>
        <w:behaviors>
          <w:behavior w:val="content"/>
        </w:behaviors>
        <w:guid w:val="{31594718-7707-468A-AA04-6A39440A1CE6}"/>
      </w:docPartPr>
      <w:docPartBody>
        <w:p w:rsidR="00EC4F79" w:rsidRDefault="00400078" w:rsidP="00400078">
          <w:pPr>
            <w:pStyle w:val="C60E8F88E8FF4554B01B27B58406B45D"/>
          </w:pPr>
          <w:r>
            <w:rPr>
              <w:rStyle w:val="PlaceholderText"/>
            </w:rPr>
            <w:t># Deficient</w:t>
          </w:r>
        </w:p>
      </w:docPartBody>
    </w:docPart>
    <w:docPart>
      <w:docPartPr>
        <w:name w:val="1F95319FF3F64A2BAE38827C2A5A7C61"/>
        <w:category>
          <w:name w:val="General"/>
          <w:gallery w:val="placeholder"/>
        </w:category>
        <w:types>
          <w:type w:val="bbPlcHdr"/>
        </w:types>
        <w:behaviors>
          <w:behavior w:val="content"/>
        </w:behaviors>
        <w:guid w:val="{11AE5658-8345-4FBB-8537-E3960EDEBC92}"/>
      </w:docPartPr>
      <w:docPartBody>
        <w:p w:rsidR="00EC4F79" w:rsidRDefault="00400078" w:rsidP="00400078">
          <w:pPr>
            <w:pStyle w:val="1F95319FF3F64A2BAE38827C2A5A7C61"/>
          </w:pPr>
          <w:r>
            <w:rPr>
              <w:rStyle w:val="PlaceholderText"/>
            </w:rPr>
            <w:t>Total Reviewed</w:t>
          </w:r>
        </w:p>
      </w:docPartBody>
    </w:docPart>
    <w:docPart>
      <w:docPartPr>
        <w:name w:val="40D72700C41A443DA02EE417F9A22E0B"/>
        <w:category>
          <w:name w:val="General"/>
          <w:gallery w:val="placeholder"/>
        </w:category>
        <w:types>
          <w:type w:val="bbPlcHdr"/>
        </w:types>
        <w:behaviors>
          <w:behavior w:val="content"/>
        </w:behaviors>
        <w:guid w:val="{5661FC35-0297-419D-818D-03B843055166}"/>
      </w:docPartPr>
      <w:docPartBody>
        <w:p w:rsidR="00EC4F79" w:rsidRDefault="00400078" w:rsidP="00400078">
          <w:pPr>
            <w:pStyle w:val="40D72700C41A443DA02EE417F9A22E0B"/>
          </w:pPr>
          <w:r>
            <w:rPr>
              <w:rStyle w:val="PlaceholderText"/>
            </w:rPr>
            <w:t># Deficient</w:t>
          </w:r>
        </w:p>
      </w:docPartBody>
    </w:docPart>
    <w:docPart>
      <w:docPartPr>
        <w:name w:val="8754F01101064065BA2E4330ECF5F87F"/>
        <w:category>
          <w:name w:val="General"/>
          <w:gallery w:val="placeholder"/>
        </w:category>
        <w:types>
          <w:type w:val="bbPlcHdr"/>
        </w:types>
        <w:behaviors>
          <w:behavior w:val="content"/>
        </w:behaviors>
        <w:guid w:val="{797A85E0-E381-49F3-AD77-A47AC48ACFAE}"/>
      </w:docPartPr>
      <w:docPartBody>
        <w:p w:rsidR="00EC4F79" w:rsidRDefault="00400078" w:rsidP="00400078">
          <w:pPr>
            <w:pStyle w:val="8754F01101064065BA2E4330ECF5F87F"/>
          </w:pPr>
          <w:r>
            <w:rPr>
              <w:rStyle w:val="PlaceholderText"/>
            </w:rPr>
            <w:t>Total Reviewed</w:t>
          </w:r>
        </w:p>
      </w:docPartBody>
    </w:docPart>
    <w:docPart>
      <w:docPartPr>
        <w:name w:val="EB45D9E76EE946508EF05E835103BA09"/>
        <w:category>
          <w:name w:val="General"/>
          <w:gallery w:val="placeholder"/>
        </w:category>
        <w:types>
          <w:type w:val="bbPlcHdr"/>
        </w:types>
        <w:behaviors>
          <w:behavior w:val="content"/>
        </w:behaviors>
        <w:guid w:val="{C70FB811-A6EE-478B-9624-C13E7391417C}"/>
      </w:docPartPr>
      <w:docPartBody>
        <w:p w:rsidR="00EC4F79" w:rsidRDefault="00400078" w:rsidP="00400078">
          <w:pPr>
            <w:pStyle w:val="EB45D9E76EE946508EF05E835103BA09"/>
          </w:pPr>
          <w:r>
            <w:rPr>
              <w:rStyle w:val="PlaceholderText"/>
            </w:rPr>
            <w:t># Deficient</w:t>
          </w:r>
        </w:p>
      </w:docPartBody>
    </w:docPart>
    <w:docPart>
      <w:docPartPr>
        <w:name w:val="D88F1DF2D1A14EAAB2473B59DA60F763"/>
        <w:category>
          <w:name w:val="General"/>
          <w:gallery w:val="placeholder"/>
        </w:category>
        <w:types>
          <w:type w:val="bbPlcHdr"/>
        </w:types>
        <w:behaviors>
          <w:behavior w:val="content"/>
        </w:behaviors>
        <w:guid w:val="{6A169CC2-6F9E-4189-9F45-A47E60E6882E}"/>
      </w:docPartPr>
      <w:docPartBody>
        <w:p w:rsidR="00EC4F79" w:rsidRDefault="00400078" w:rsidP="00400078">
          <w:pPr>
            <w:pStyle w:val="D88F1DF2D1A14EAAB2473B59DA60F763"/>
          </w:pPr>
          <w:r>
            <w:rPr>
              <w:rStyle w:val="PlaceholderText"/>
            </w:rPr>
            <w:t>Total Reviewed</w:t>
          </w:r>
        </w:p>
      </w:docPartBody>
    </w:docPart>
    <w:docPart>
      <w:docPartPr>
        <w:name w:val="6641EB2571E947FB97CEE4547E81C66C"/>
        <w:category>
          <w:name w:val="General"/>
          <w:gallery w:val="placeholder"/>
        </w:category>
        <w:types>
          <w:type w:val="bbPlcHdr"/>
        </w:types>
        <w:behaviors>
          <w:behavior w:val="content"/>
        </w:behaviors>
        <w:guid w:val="{9A5D8B25-8147-409C-9A09-279A6D0ACD5E}"/>
      </w:docPartPr>
      <w:docPartBody>
        <w:p w:rsidR="00EC4F79" w:rsidRDefault="00400078" w:rsidP="00400078">
          <w:pPr>
            <w:pStyle w:val="6641EB2571E947FB97CEE4547E81C66C"/>
          </w:pPr>
          <w:r>
            <w:rPr>
              <w:rStyle w:val="PlaceholderText"/>
            </w:rPr>
            <w:t># Deficient</w:t>
          </w:r>
        </w:p>
      </w:docPartBody>
    </w:docPart>
    <w:docPart>
      <w:docPartPr>
        <w:name w:val="B4621AFE7FC54B9498521D2AF09598EF"/>
        <w:category>
          <w:name w:val="General"/>
          <w:gallery w:val="placeholder"/>
        </w:category>
        <w:types>
          <w:type w:val="bbPlcHdr"/>
        </w:types>
        <w:behaviors>
          <w:behavior w:val="content"/>
        </w:behaviors>
        <w:guid w:val="{673B7DBF-B4B9-40D0-96A8-673257783D34}"/>
      </w:docPartPr>
      <w:docPartBody>
        <w:p w:rsidR="00EC4F79" w:rsidRDefault="00400078" w:rsidP="00400078">
          <w:pPr>
            <w:pStyle w:val="B4621AFE7FC54B9498521D2AF09598EF"/>
          </w:pPr>
          <w:r>
            <w:rPr>
              <w:rStyle w:val="PlaceholderText"/>
            </w:rPr>
            <w:t>Total Reviewed</w:t>
          </w:r>
        </w:p>
      </w:docPartBody>
    </w:docPart>
    <w:docPart>
      <w:docPartPr>
        <w:name w:val="65A2DB0260014D24AF3DDC63B2200639"/>
        <w:category>
          <w:name w:val="General"/>
          <w:gallery w:val="placeholder"/>
        </w:category>
        <w:types>
          <w:type w:val="bbPlcHdr"/>
        </w:types>
        <w:behaviors>
          <w:behavior w:val="content"/>
        </w:behaviors>
        <w:guid w:val="{4C11AE03-3672-4B63-8B78-EDA37D25DD39}"/>
      </w:docPartPr>
      <w:docPartBody>
        <w:p w:rsidR="00EC4F79" w:rsidRDefault="00400078" w:rsidP="00400078">
          <w:pPr>
            <w:pStyle w:val="65A2DB0260014D24AF3DDC63B2200639"/>
          </w:pPr>
          <w:r>
            <w:rPr>
              <w:rStyle w:val="PlaceholderText"/>
            </w:rPr>
            <w:t># Deficient</w:t>
          </w:r>
        </w:p>
      </w:docPartBody>
    </w:docPart>
    <w:docPart>
      <w:docPartPr>
        <w:name w:val="275F4FF49D0E4F3F95D18CD009F77BC4"/>
        <w:category>
          <w:name w:val="General"/>
          <w:gallery w:val="placeholder"/>
        </w:category>
        <w:types>
          <w:type w:val="bbPlcHdr"/>
        </w:types>
        <w:behaviors>
          <w:behavior w:val="content"/>
        </w:behaviors>
        <w:guid w:val="{DF0B4F70-BAB5-4ECF-B5CE-239E703CAD17}"/>
      </w:docPartPr>
      <w:docPartBody>
        <w:p w:rsidR="00EC4F79" w:rsidRDefault="00400078" w:rsidP="00400078">
          <w:pPr>
            <w:pStyle w:val="275F4FF49D0E4F3F95D18CD009F77BC4"/>
          </w:pPr>
          <w:r>
            <w:rPr>
              <w:rStyle w:val="PlaceholderText"/>
            </w:rPr>
            <w:t>Total Reviewed</w:t>
          </w:r>
        </w:p>
      </w:docPartBody>
    </w:docPart>
    <w:docPart>
      <w:docPartPr>
        <w:name w:val="D6BEA0C87A5E44F6B106F9068859DD54"/>
        <w:category>
          <w:name w:val="General"/>
          <w:gallery w:val="placeholder"/>
        </w:category>
        <w:types>
          <w:type w:val="bbPlcHdr"/>
        </w:types>
        <w:behaviors>
          <w:behavior w:val="content"/>
        </w:behaviors>
        <w:guid w:val="{2E518090-5AFE-4B35-BB3C-4381980DD691}"/>
      </w:docPartPr>
      <w:docPartBody>
        <w:p w:rsidR="00EC4F79" w:rsidRDefault="00400078" w:rsidP="00400078">
          <w:pPr>
            <w:pStyle w:val="D6BEA0C87A5E44F6B106F9068859DD54"/>
          </w:pPr>
          <w:r>
            <w:rPr>
              <w:rStyle w:val="PlaceholderText"/>
            </w:rPr>
            <w:t># Deficient</w:t>
          </w:r>
        </w:p>
      </w:docPartBody>
    </w:docPart>
    <w:docPart>
      <w:docPartPr>
        <w:name w:val="A49BDCA0D5B34AA8BB12D6BB3C02E048"/>
        <w:category>
          <w:name w:val="General"/>
          <w:gallery w:val="placeholder"/>
        </w:category>
        <w:types>
          <w:type w:val="bbPlcHdr"/>
        </w:types>
        <w:behaviors>
          <w:behavior w:val="content"/>
        </w:behaviors>
        <w:guid w:val="{874CEAB4-39DE-4668-9603-10695B4EF75A}"/>
      </w:docPartPr>
      <w:docPartBody>
        <w:p w:rsidR="00EC4F79" w:rsidRDefault="00400078" w:rsidP="00400078">
          <w:pPr>
            <w:pStyle w:val="A49BDCA0D5B34AA8BB12D6BB3C02E048"/>
          </w:pPr>
          <w:r>
            <w:rPr>
              <w:rStyle w:val="PlaceholderText"/>
            </w:rPr>
            <w:t>Total Reviewed</w:t>
          </w:r>
        </w:p>
      </w:docPartBody>
    </w:docPart>
    <w:docPart>
      <w:docPartPr>
        <w:name w:val="116B5D0240E747038D2F2D5A8AA53B28"/>
        <w:category>
          <w:name w:val="General"/>
          <w:gallery w:val="placeholder"/>
        </w:category>
        <w:types>
          <w:type w:val="bbPlcHdr"/>
        </w:types>
        <w:behaviors>
          <w:behavior w:val="content"/>
        </w:behaviors>
        <w:guid w:val="{ACFA366B-B207-47CB-A349-5A2F9B291BA2}"/>
      </w:docPartPr>
      <w:docPartBody>
        <w:p w:rsidR="00EC4F79" w:rsidRDefault="00400078" w:rsidP="00400078">
          <w:pPr>
            <w:pStyle w:val="116B5D0240E747038D2F2D5A8AA53B28"/>
          </w:pPr>
          <w:r>
            <w:rPr>
              <w:rStyle w:val="PlaceholderText"/>
            </w:rPr>
            <w:t># Deficient</w:t>
          </w:r>
        </w:p>
      </w:docPartBody>
    </w:docPart>
    <w:docPart>
      <w:docPartPr>
        <w:name w:val="B5370F0D8A1E493187BD2EEC36A1A0AC"/>
        <w:category>
          <w:name w:val="General"/>
          <w:gallery w:val="placeholder"/>
        </w:category>
        <w:types>
          <w:type w:val="bbPlcHdr"/>
        </w:types>
        <w:behaviors>
          <w:behavior w:val="content"/>
        </w:behaviors>
        <w:guid w:val="{E8265A60-07FC-49C6-B763-8173DA111CDD}"/>
      </w:docPartPr>
      <w:docPartBody>
        <w:p w:rsidR="00EC4F79" w:rsidRDefault="00400078" w:rsidP="00400078">
          <w:pPr>
            <w:pStyle w:val="B5370F0D8A1E493187BD2EEC36A1A0AC"/>
          </w:pPr>
          <w:r>
            <w:rPr>
              <w:rStyle w:val="PlaceholderText"/>
            </w:rPr>
            <w:t>Total Reviewed</w:t>
          </w:r>
        </w:p>
      </w:docPartBody>
    </w:docPart>
    <w:docPart>
      <w:docPartPr>
        <w:name w:val="75B512D4E88349288E664669AB8025B8"/>
        <w:category>
          <w:name w:val="General"/>
          <w:gallery w:val="placeholder"/>
        </w:category>
        <w:types>
          <w:type w:val="bbPlcHdr"/>
        </w:types>
        <w:behaviors>
          <w:behavior w:val="content"/>
        </w:behaviors>
        <w:guid w:val="{27F746A0-4865-4092-A7F0-2FBA846F7CCB}"/>
      </w:docPartPr>
      <w:docPartBody>
        <w:p w:rsidR="00EC4F79" w:rsidRDefault="00400078" w:rsidP="00400078">
          <w:pPr>
            <w:pStyle w:val="75B512D4E88349288E664669AB8025B8"/>
          </w:pPr>
          <w:r>
            <w:rPr>
              <w:rStyle w:val="PlaceholderText"/>
            </w:rPr>
            <w:t># Deficient</w:t>
          </w:r>
        </w:p>
      </w:docPartBody>
    </w:docPart>
    <w:docPart>
      <w:docPartPr>
        <w:name w:val="485CA98B46614946A00EC3488C7E6FC0"/>
        <w:category>
          <w:name w:val="General"/>
          <w:gallery w:val="placeholder"/>
        </w:category>
        <w:types>
          <w:type w:val="bbPlcHdr"/>
        </w:types>
        <w:behaviors>
          <w:behavior w:val="content"/>
        </w:behaviors>
        <w:guid w:val="{3F5AA936-F729-433C-B403-A989961FC70B}"/>
      </w:docPartPr>
      <w:docPartBody>
        <w:p w:rsidR="00EC4F79" w:rsidRDefault="00400078" w:rsidP="00400078">
          <w:pPr>
            <w:pStyle w:val="485CA98B46614946A00EC3488C7E6FC0"/>
          </w:pPr>
          <w:r>
            <w:rPr>
              <w:rStyle w:val="PlaceholderText"/>
            </w:rPr>
            <w:t>Total Reviewed</w:t>
          </w:r>
        </w:p>
      </w:docPartBody>
    </w:docPart>
    <w:docPart>
      <w:docPartPr>
        <w:name w:val="DA05E088DB8E43E3816E291DF507F96B"/>
        <w:category>
          <w:name w:val="General"/>
          <w:gallery w:val="placeholder"/>
        </w:category>
        <w:types>
          <w:type w:val="bbPlcHdr"/>
        </w:types>
        <w:behaviors>
          <w:behavior w:val="content"/>
        </w:behaviors>
        <w:guid w:val="{30EB0B5A-AF48-4D08-BB89-027559FCCCD4}"/>
      </w:docPartPr>
      <w:docPartBody>
        <w:p w:rsidR="00EC4F79" w:rsidRDefault="00400078" w:rsidP="00400078">
          <w:pPr>
            <w:pStyle w:val="DA05E088DB8E43E3816E291DF507F96B"/>
          </w:pPr>
          <w:r>
            <w:rPr>
              <w:rStyle w:val="PlaceholderText"/>
            </w:rPr>
            <w:t># Deficient</w:t>
          </w:r>
        </w:p>
      </w:docPartBody>
    </w:docPart>
    <w:docPart>
      <w:docPartPr>
        <w:name w:val="554C0F3AA9D542F6B5D7EDBC6DCC5FC5"/>
        <w:category>
          <w:name w:val="General"/>
          <w:gallery w:val="placeholder"/>
        </w:category>
        <w:types>
          <w:type w:val="bbPlcHdr"/>
        </w:types>
        <w:behaviors>
          <w:behavior w:val="content"/>
        </w:behaviors>
        <w:guid w:val="{157D06B7-C1FA-462A-8B7C-AB5E6FECC984}"/>
      </w:docPartPr>
      <w:docPartBody>
        <w:p w:rsidR="00EC4F79" w:rsidRDefault="00400078" w:rsidP="00400078">
          <w:pPr>
            <w:pStyle w:val="554C0F3AA9D542F6B5D7EDBC6DCC5FC5"/>
          </w:pPr>
          <w:r>
            <w:rPr>
              <w:rStyle w:val="PlaceholderText"/>
            </w:rPr>
            <w:t>Total Reviewed</w:t>
          </w:r>
        </w:p>
      </w:docPartBody>
    </w:docPart>
    <w:docPart>
      <w:docPartPr>
        <w:name w:val="C7E1A904C52644BC81F135FAD3ED4E79"/>
        <w:category>
          <w:name w:val="General"/>
          <w:gallery w:val="placeholder"/>
        </w:category>
        <w:types>
          <w:type w:val="bbPlcHdr"/>
        </w:types>
        <w:behaviors>
          <w:behavior w:val="content"/>
        </w:behaviors>
        <w:guid w:val="{67EB79CD-CA6D-42B8-BD18-D1F5EEAB5565}"/>
      </w:docPartPr>
      <w:docPartBody>
        <w:p w:rsidR="00EC4F79" w:rsidRDefault="00400078" w:rsidP="00400078">
          <w:pPr>
            <w:pStyle w:val="C7E1A904C52644BC81F135FAD3ED4E79"/>
          </w:pPr>
          <w:r>
            <w:rPr>
              <w:rStyle w:val="PlaceholderText"/>
            </w:rPr>
            <w:t># Deficient</w:t>
          </w:r>
        </w:p>
      </w:docPartBody>
    </w:docPart>
    <w:docPart>
      <w:docPartPr>
        <w:name w:val="0DAD166374FC4F3FA1567E80ED479E90"/>
        <w:category>
          <w:name w:val="General"/>
          <w:gallery w:val="placeholder"/>
        </w:category>
        <w:types>
          <w:type w:val="bbPlcHdr"/>
        </w:types>
        <w:behaviors>
          <w:behavior w:val="content"/>
        </w:behaviors>
        <w:guid w:val="{24D12B9C-E115-4AF9-A4A6-69E5A7294CBE}"/>
      </w:docPartPr>
      <w:docPartBody>
        <w:p w:rsidR="00EC4F79" w:rsidRDefault="00400078" w:rsidP="00400078">
          <w:pPr>
            <w:pStyle w:val="0DAD166374FC4F3FA1567E80ED479E90"/>
          </w:pPr>
          <w:r>
            <w:rPr>
              <w:rStyle w:val="PlaceholderText"/>
            </w:rPr>
            <w:t>Total Reviewed</w:t>
          </w:r>
        </w:p>
      </w:docPartBody>
    </w:docPart>
    <w:docPart>
      <w:docPartPr>
        <w:name w:val="D5556E2BFDE54B5286D4603B59DE22DF"/>
        <w:category>
          <w:name w:val="General"/>
          <w:gallery w:val="placeholder"/>
        </w:category>
        <w:types>
          <w:type w:val="bbPlcHdr"/>
        </w:types>
        <w:behaviors>
          <w:behavior w:val="content"/>
        </w:behaviors>
        <w:guid w:val="{E7CAE8BF-D9B3-411A-A0E3-73134DDEFD09}"/>
      </w:docPartPr>
      <w:docPartBody>
        <w:p w:rsidR="00EC4F79" w:rsidRDefault="00400078" w:rsidP="00400078">
          <w:pPr>
            <w:pStyle w:val="D5556E2BFDE54B5286D4603B59DE22DF"/>
          </w:pPr>
          <w:r>
            <w:rPr>
              <w:rStyle w:val="PlaceholderText"/>
            </w:rPr>
            <w:t># Deficient</w:t>
          </w:r>
        </w:p>
      </w:docPartBody>
    </w:docPart>
    <w:docPart>
      <w:docPartPr>
        <w:name w:val="5904300EE2E3496B9CC9EC07309D0249"/>
        <w:category>
          <w:name w:val="General"/>
          <w:gallery w:val="placeholder"/>
        </w:category>
        <w:types>
          <w:type w:val="bbPlcHdr"/>
        </w:types>
        <w:behaviors>
          <w:behavior w:val="content"/>
        </w:behaviors>
        <w:guid w:val="{C83B6D4E-3E93-42F4-BCDA-23851CDC8465}"/>
      </w:docPartPr>
      <w:docPartBody>
        <w:p w:rsidR="00EC4F79" w:rsidRDefault="00400078" w:rsidP="00400078">
          <w:pPr>
            <w:pStyle w:val="5904300EE2E3496B9CC9EC07309D0249"/>
          </w:pPr>
          <w:r>
            <w:rPr>
              <w:rStyle w:val="PlaceholderText"/>
            </w:rPr>
            <w:t>Total Reviewed</w:t>
          </w:r>
        </w:p>
      </w:docPartBody>
    </w:docPart>
    <w:docPart>
      <w:docPartPr>
        <w:name w:val="7739A09FEC8F4B6B98812567ED139773"/>
        <w:category>
          <w:name w:val="General"/>
          <w:gallery w:val="placeholder"/>
        </w:category>
        <w:types>
          <w:type w:val="bbPlcHdr"/>
        </w:types>
        <w:behaviors>
          <w:behavior w:val="content"/>
        </w:behaviors>
        <w:guid w:val="{EB3D8EDD-CFB2-4535-B608-34F783868860}"/>
      </w:docPartPr>
      <w:docPartBody>
        <w:p w:rsidR="00EC4F79" w:rsidRDefault="00400078" w:rsidP="00400078">
          <w:pPr>
            <w:pStyle w:val="7739A09FEC8F4B6B98812567ED139773"/>
          </w:pPr>
          <w:r>
            <w:rPr>
              <w:rStyle w:val="PlaceholderText"/>
            </w:rPr>
            <w:t># Deficient</w:t>
          </w:r>
        </w:p>
      </w:docPartBody>
    </w:docPart>
    <w:docPart>
      <w:docPartPr>
        <w:name w:val="43D594C01FA14044B3E6A392C4A70225"/>
        <w:category>
          <w:name w:val="General"/>
          <w:gallery w:val="placeholder"/>
        </w:category>
        <w:types>
          <w:type w:val="bbPlcHdr"/>
        </w:types>
        <w:behaviors>
          <w:behavior w:val="content"/>
        </w:behaviors>
        <w:guid w:val="{43E69B18-F4F8-41A7-91CD-F90BE904358B}"/>
      </w:docPartPr>
      <w:docPartBody>
        <w:p w:rsidR="00EC4F79" w:rsidRDefault="00400078" w:rsidP="00400078">
          <w:pPr>
            <w:pStyle w:val="43D594C01FA14044B3E6A392C4A70225"/>
          </w:pPr>
          <w:r>
            <w:rPr>
              <w:rStyle w:val="PlaceholderText"/>
            </w:rPr>
            <w:t>Total Reviewed</w:t>
          </w:r>
        </w:p>
      </w:docPartBody>
    </w:docPart>
    <w:docPart>
      <w:docPartPr>
        <w:name w:val="9FCC226ED62045458A232F3B249E2489"/>
        <w:category>
          <w:name w:val="General"/>
          <w:gallery w:val="placeholder"/>
        </w:category>
        <w:types>
          <w:type w:val="bbPlcHdr"/>
        </w:types>
        <w:behaviors>
          <w:behavior w:val="content"/>
        </w:behaviors>
        <w:guid w:val="{70D8DE5F-B694-46AC-A2CB-8258FD6929A9}"/>
      </w:docPartPr>
      <w:docPartBody>
        <w:p w:rsidR="00EC4F79" w:rsidRDefault="00400078" w:rsidP="00400078">
          <w:pPr>
            <w:pStyle w:val="9FCC226ED62045458A232F3B249E2489"/>
          </w:pPr>
          <w:r>
            <w:rPr>
              <w:rStyle w:val="PlaceholderText"/>
            </w:rPr>
            <w:t># Deficient</w:t>
          </w:r>
        </w:p>
      </w:docPartBody>
    </w:docPart>
    <w:docPart>
      <w:docPartPr>
        <w:name w:val="A82498781B4B47F09FFB1962760BD3FA"/>
        <w:category>
          <w:name w:val="General"/>
          <w:gallery w:val="placeholder"/>
        </w:category>
        <w:types>
          <w:type w:val="bbPlcHdr"/>
        </w:types>
        <w:behaviors>
          <w:behavior w:val="content"/>
        </w:behaviors>
        <w:guid w:val="{8D4DCC96-8D00-4A51-9546-CE501D5C9F7A}"/>
      </w:docPartPr>
      <w:docPartBody>
        <w:p w:rsidR="00EC4F79" w:rsidRDefault="00400078" w:rsidP="00400078">
          <w:pPr>
            <w:pStyle w:val="A82498781B4B47F09FFB1962760BD3FA"/>
          </w:pPr>
          <w:r>
            <w:rPr>
              <w:rStyle w:val="PlaceholderText"/>
            </w:rPr>
            <w:t>Total Reviewed</w:t>
          </w:r>
        </w:p>
      </w:docPartBody>
    </w:docPart>
    <w:docPart>
      <w:docPartPr>
        <w:name w:val="70D6FB641CC6407E9F483DE3C9D0FB05"/>
        <w:category>
          <w:name w:val="General"/>
          <w:gallery w:val="placeholder"/>
        </w:category>
        <w:types>
          <w:type w:val="bbPlcHdr"/>
        </w:types>
        <w:behaviors>
          <w:behavior w:val="content"/>
        </w:behaviors>
        <w:guid w:val="{56FD2731-77F5-45BB-9D12-951323CA8068}"/>
      </w:docPartPr>
      <w:docPartBody>
        <w:p w:rsidR="00EC4F79" w:rsidRDefault="00400078" w:rsidP="00400078">
          <w:pPr>
            <w:pStyle w:val="70D6FB641CC6407E9F483DE3C9D0FB05"/>
          </w:pPr>
          <w:r>
            <w:rPr>
              <w:rStyle w:val="PlaceholderText"/>
            </w:rPr>
            <w:t># Deficient</w:t>
          </w:r>
        </w:p>
      </w:docPartBody>
    </w:docPart>
    <w:docPart>
      <w:docPartPr>
        <w:name w:val="811DC5B738744166B61387E7D6A739A2"/>
        <w:category>
          <w:name w:val="General"/>
          <w:gallery w:val="placeholder"/>
        </w:category>
        <w:types>
          <w:type w:val="bbPlcHdr"/>
        </w:types>
        <w:behaviors>
          <w:behavior w:val="content"/>
        </w:behaviors>
        <w:guid w:val="{B25FAAD2-907E-4706-A250-E6304E356704}"/>
      </w:docPartPr>
      <w:docPartBody>
        <w:p w:rsidR="00EC4F79" w:rsidRDefault="00400078" w:rsidP="00400078">
          <w:pPr>
            <w:pStyle w:val="811DC5B738744166B61387E7D6A739A2"/>
          </w:pPr>
          <w:r>
            <w:rPr>
              <w:rStyle w:val="PlaceholderText"/>
            </w:rPr>
            <w:t>Total Reviewed</w:t>
          </w:r>
        </w:p>
      </w:docPartBody>
    </w:docPart>
    <w:docPart>
      <w:docPartPr>
        <w:name w:val="5858BB9415FF4BB9BDA27F90C3DE4D5A"/>
        <w:category>
          <w:name w:val="General"/>
          <w:gallery w:val="placeholder"/>
        </w:category>
        <w:types>
          <w:type w:val="bbPlcHdr"/>
        </w:types>
        <w:behaviors>
          <w:behavior w:val="content"/>
        </w:behaviors>
        <w:guid w:val="{FFF550E8-C95C-4CAD-9205-47A194E480E6}"/>
      </w:docPartPr>
      <w:docPartBody>
        <w:p w:rsidR="00EC4F79" w:rsidRDefault="00400078" w:rsidP="00400078">
          <w:pPr>
            <w:pStyle w:val="5858BB9415FF4BB9BDA27F90C3DE4D5A"/>
          </w:pPr>
          <w:r>
            <w:rPr>
              <w:rStyle w:val="PlaceholderText"/>
            </w:rPr>
            <w:t># Deficient</w:t>
          </w:r>
        </w:p>
      </w:docPartBody>
    </w:docPart>
    <w:docPart>
      <w:docPartPr>
        <w:name w:val="B5A25152B34D4A1A98E3322C179BE08D"/>
        <w:category>
          <w:name w:val="General"/>
          <w:gallery w:val="placeholder"/>
        </w:category>
        <w:types>
          <w:type w:val="bbPlcHdr"/>
        </w:types>
        <w:behaviors>
          <w:behavior w:val="content"/>
        </w:behaviors>
        <w:guid w:val="{963DB168-ECC4-4048-B206-616722A901C7}"/>
      </w:docPartPr>
      <w:docPartBody>
        <w:p w:rsidR="00EC4F79" w:rsidRDefault="00400078" w:rsidP="00400078">
          <w:pPr>
            <w:pStyle w:val="B5A25152B34D4A1A98E3322C179BE08D"/>
          </w:pPr>
          <w:r>
            <w:rPr>
              <w:rStyle w:val="PlaceholderText"/>
            </w:rPr>
            <w:t>Total Reviewed</w:t>
          </w:r>
        </w:p>
      </w:docPartBody>
    </w:docPart>
    <w:docPart>
      <w:docPartPr>
        <w:name w:val="01B3929299E34DCCA2F44A0B04A9284B"/>
        <w:category>
          <w:name w:val="General"/>
          <w:gallery w:val="placeholder"/>
        </w:category>
        <w:types>
          <w:type w:val="bbPlcHdr"/>
        </w:types>
        <w:behaviors>
          <w:behavior w:val="content"/>
        </w:behaviors>
        <w:guid w:val="{6F8E88B7-8B41-4615-9BF6-C5CDE470A183}"/>
      </w:docPartPr>
      <w:docPartBody>
        <w:p w:rsidR="00EC4F79" w:rsidRDefault="00400078" w:rsidP="00400078">
          <w:pPr>
            <w:pStyle w:val="01B3929299E34DCCA2F44A0B04A9284B"/>
          </w:pPr>
          <w:r>
            <w:rPr>
              <w:rStyle w:val="PlaceholderText"/>
            </w:rPr>
            <w:t># Deficient</w:t>
          </w:r>
        </w:p>
      </w:docPartBody>
    </w:docPart>
    <w:docPart>
      <w:docPartPr>
        <w:name w:val="C99E4F3F537249E38C660FC8D2860820"/>
        <w:category>
          <w:name w:val="General"/>
          <w:gallery w:val="placeholder"/>
        </w:category>
        <w:types>
          <w:type w:val="bbPlcHdr"/>
        </w:types>
        <w:behaviors>
          <w:behavior w:val="content"/>
        </w:behaviors>
        <w:guid w:val="{9BD62872-522E-4B33-892D-A4C4E1E0DB17}"/>
      </w:docPartPr>
      <w:docPartBody>
        <w:p w:rsidR="00EC4F79" w:rsidRDefault="00400078" w:rsidP="00400078">
          <w:pPr>
            <w:pStyle w:val="C99E4F3F537249E38C660FC8D2860820"/>
          </w:pPr>
          <w:r>
            <w:rPr>
              <w:rStyle w:val="PlaceholderText"/>
            </w:rPr>
            <w:t>Total Reviewed</w:t>
          </w:r>
        </w:p>
      </w:docPartBody>
    </w:docPart>
    <w:docPart>
      <w:docPartPr>
        <w:name w:val="C10167FC4D2A44FE9AD54955E8F46A37"/>
        <w:category>
          <w:name w:val="General"/>
          <w:gallery w:val="placeholder"/>
        </w:category>
        <w:types>
          <w:type w:val="bbPlcHdr"/>
        </w:types>
        <w:behaviors>
          <w:behavior w:val="content"/>
        </w:behaviors>
        <w:guid w:val="{6FFEE315-D144-471C-81F4-0CDD9B93D172}"/>
      </w:docPartPr>
      <w:docPartBody>
        <w:p w:rsidR="00EC4F79" w:rsidRDefault="00400078" w:rsidP="00400078">
          <w:pPr>
            <w:pStyle w:val="C10167FC4D2A44FE9AD54955E8F46A37"/>
          </w:pPr>
          <w:r>
            <w:rPr>
              <w:rStyle w:val="PlaceholderText"/>
            </w:rPr>
            <w:t># Deficient</w:t>
          </w:r>
        </w:p>
      </w:docPartBody>
    </w:docPart>
    <w:docPart>
      <w:docPartPr>
        <w:name w:val="603C80CD99C84651BEB4AA7D76461754"/>
        <w:category>
          <w:name w:val="General"/>
          <w:gallery w:val="placeholder"/>
        </w:category>
        <w:types>
          <w:type w:val="bbPlcHdr"/>
        </w:types>
        <w:behaviors>
          <w:behavior w:val="content"/>
        </w:behaviors>
        <w:guid w:val="{00D84B6B-6B5F-4DB4-809B-0455AC43DC8B}"/>
      </w:docPartPr>
      <w:docPartBody>
        <w:p w:rsidR="00EC4F79" w:rsidRDefault="00400078" w:rsidP="00400078">
          <w:pPr>
            <w:pStyle w:val="603C80CD99C84651BEB4AA7D76461754"/>
          </w:pPr>
          <w:r>
            <w:rPr>
              <w:rStyle w:val="PlaceholderText"/>
            </w:rPr>
            <w:t>Total Reviewed</w:t>
          </w:r>
        </w:p>
      </w:docPartBody>
    </w:docPart>
    <w:docPart>
      <w:docPartPr>
        <w:name w:val="1CDC85ECDF8F494E8E33A884685831AD"/>
        <w:category>
          <w:name w:val="General"/>
          <w:gallery w:val="placeholder"/>
        </w:category>
        <w:types>
          <w:type w:val="bbPlcHdr"/>
        </w:types>
        <w:behaviors>
          <w:behavior w:val="content"/>
        </w:behaviors>
        <w:guid w:val="{1289882E-0626-4D07-8477-920E340E6F78}"/>
      </w:docPartPr>
      <w:docPartBody>
        <w:p w:rsidR="00EC4F79" w:rsidRDefault="00400078" w:rsidP="00400078">
          <w:pPr>
            <w:pStyle w:val="1CDC85ECDF8F494E8E33A884685831AD"/>
          </w:pPr>
          <w:r>
            <w:rPr>
              <w:rStyle w:val="PlaceholderText"/>
            </w:rPr>
            <w:t># Deficient</w:t>
          </w:r>
        </w:p>
      </w:docPartBody>
    </w:docPart>
    <w:docPart>
      <w:docPartPr>
        <w:name w:val="5116367442304029B4E4189A0E461491"/>
        <w:category>
          <w:name w:val="General"/>
          <w:gallery w:val="placeholder"/>
        </w:category>
        <w:types>
          <w:type w:val="bbPlcHdr"/>
        </w:types>
        <w:behaviors>
          <w:behavior w:val="content"/>
        </w:behaviors>
        <w:guid w:val="{4754E8AB-90C1-466F-B269-17A378869AF1}"/>
      </w:docPartPr>
      <w:docPartBody>
        <w:p w:rsidR="00EC4F79" w:rsidRDefault="00400078" w:rsidP="00400078">
          <w:pPr>
            <w:pStyle w:val="5116367442304029B4E4189A0E461491"/>
          </w:pPr>
          <w:r>
            <w:rPr>
              <w:rStyle w:val="PlaceholderText"/>
            </w:rPr>
            <w:t>Total Reviewed</w:t>
          </w:r>
        </w:p>
      </w:docPartBody>
    </w:docPart>
    <w:docPart>
      <w:docPartPr>
        <w:name w:val="604F653185A14B05B4B5C64989F6BCC5"/>
        <w:category>
          <w:name w:val="General"/>
          <w:gallery w:val="placeholder"/>
        </w:category>
        <w:types>
          <w:type w:val="bbPlcHdr"/>
        </w:types>
        <w:behaviors>
          <w:behavior w:val="content"/>
        </w:behaviors>
        <w:guid w:val="{8EB1EFB8-D951-46E3-8BB6-6555618F9522}"/>
      </w:docPartPr>
      <w:docPartBody>
        <w:p w:rsidR="00EC4F79" w:rsidRDefault="00400078" w:rsidP="00400078">
          <w:pPr>
            <w:pStyle w:val="604F653185A14B05B4B5C64989F6BCC5"/>
          </w:pPr>
          <w:r>
            <w:rPr>
              <w:rStyle w:val="PlaceholderText"/>
            </w:rPr>
            <w:t># Deficient</w:t>
          </w:r>
        </w:p>
      </w:docPartBody>
    </w:docPart>
    <w:docPart>
      <w:docPartPr>
        <w:name w:val="66AE5D4D9BE64454A82E28BFB4B4CEF3"/>
        <w:category>
          <w:name w:val="General"/>
          <w:gallery w:val="placeholder"/>
        </w:category>
        <w:types>
          <w:type w:val="bbPlcHdr"/>
        </w:types>
        <w:behaviors>
          <w:behavior w:val="content"/>
        </w:behaviors>
        <w:guid w:val="{0E0A0A93-285E-4A4D-BE22-F00E5E1770B6}"/>
      </w:docPartPr>
      <w:docPartBody>
        <w:p w:rsidR="00EC4F79" w:rsidRDefault="00400078" w:rsidP="00400078">
          <w:pPr>
            <w:pStyle w:val="66AE5D4D9BE64454A82E28BFB4B4CEF3"/>
          </w:pPr>
          <w:r>
            <w:rPr>
              <w:rStyle w:val="PlaceholderText"/>
            </w:rPr>
            <w:t>Total Reviewed</w:t>
          </w:r>
        </w:p>
      </w:docPartBody>
    </w:docPart>
    <w:docPart>
      <w:docPartPr>
        <w:name w:val="01D1FD1B4C724CE8B86FE0E355CD9384"/>
        <w:category>
          <w:name w:val="General"/>
          <w:gallery w:val="placeholder"/>
        </w:category>
        <w:types>
          <w:type w:val="bbPlcHdr"/>
        </w:types>
        <w:behaviors>
          <w:behavior w:val="content"/>
        </w:behaviors>
        <w:guid w:val="{35FA52D5-21A5-4E7C-A34B-1AD11D3441A7}"/>
      </w:docPartPr>
      <w:docPartBody>
        <w:p w:rsidR="00EC4F79" w:rsidRDefault="00400078" w:rsidP="00400078">
          <w:pPr>
            <w:pStyle w:val="01D1FD1B4C724CE8B86FE0E355CD9384"/>
          </w:pPr>
          <w:r>
            <w:rPr>
              <w:rStyle w:val="PlaceholderText"/>
            </w:rPr>
            <w:t># Deficient</w:t>
          </w:r>
        </w:p>
      </w:docPartBody>
    </w:docPart>
    <w:docPart>
      <w:docPartPr>
        <w:name w:val="5DAF190BD1B140F99D03AB125C286E63"/>
        <w:category>
          <w:name w:val="General"/>
          <w:gallery w:val="placeholder"/>
        </w:category>
        <w:types>
          <w:type w:val="bbPlcHdr"/>
        </w:types>
        <w:behaviors>
          <w:behavior w:val="content"/>
        </w:behaviors>
        <w:guid w:val="{95FB1494-C231-4CB1-AC8D-D82C5A37573D}"/>
      </w:docPartPr>
      <w:docPartBody>
        <w:p w:rsidR="00EC4F79" w:rsidRDefault="00400078" w:rsidP="00400078">
          <w:pPr>
            <w:pStyle w:val="5DAF190BD1B140F99D03AB125C286E63"/>
          </w:pPr>
          <w:r>
            <w:rPr>
              <w:rStyle w:val="PlaceholderText"/>
            </w:rPr>
            <w:t>Total Reviewed</w:t>
          </w:r>
        </w:p>
      </w:docPartBody>
    </w:docPart>
    <w:docPart>
      <w:docPartPr>
        <w:name w:val="613D5BFA74CC4DF68C8D71125D895F05"/>
        <w:category>
          <w:name w:val="General"/>
          <w:gallery w:val="placeholder"/>
        </w:category>
        <w:types>
          <w:type w:val="bbPlcHdr"/>
        </w:types>
        <w:behaviors>
          <w:behavior w:val="content"/>
        </w:behaviors>
        <w:guid w:val="{876C6E46-E39A-4BC1-BC37-F1A752ABDF78}"/>
      </w:docPartPr>
      <w:docPartBody>
        <w:p w:rsidR="00EC4F79" w:rsidRDefault="00400078" w:rsidP="00400078">
          <w:pPr>
            <w:pStyle w:val="613D5BFA74CC4DF68C8D71125D895F05"/>
          </w:pPr>
          <w:r>
            <w:rPr>
              <w:rStyle w:val="PlaceholderText"/>
            </w:rPr>
            <w:t># Deficient</w:t>
          </w:r>
        </w:p>
      </w:docPartBody>
    </w:docPart>
    <w:docPart>
      <w:docPartPr>
        <w:name w:val="81B5C79EF70F4C9A9F194D5896E7BFAA"/>
        <w:category>
          <w:name w:val="General"/>
          <w:gallery w:val="placeholder"/>
        </w:category>
        <w:types>
          <w:type w:val="bbPlcHdr"/>
        </w:types>
        <w:behaviors>
          <w:behavior w:val="content"/>
        </w:behaviors>
        <w:guid w:val="{CF27C483-F207-44A1-B9A5-0EFADEE404D1}"/>
      </w:docPartPr>
      <w:docPartBody>
        <w:p w:rsidR="00EC4F79" w:rsidRDefault="00400078" w:rsidP="00400078">
          <w:pPr>
            <w:pStyle w:val="81B5C79EF70F4C9A9F194D5896E7BFAA"/>
          </w:pPr>
          <w:r>
            <w:rPr>
              <w:rStyle w:val="PlaceholderText"/>
            </w:rPr>
            <w:t>Total Reviewed</w:t>
          </w:r>
        </w:p>
      </w:docPartBody>
    </w:docPart>
    <w:docPart>
      <w:docPartPr>
        <w:name w:val="888C1D392FD9479887FCD4DDD27A9001"/>
        <w:category>
          <w:name w:val="General"/>
          <w:gallery w:val="placeholder"/>
        </w:category>
        <w:types>
          <w:type w:val="bbPlcHdr"/>
        </w:types>
        <w:behaviors>
          <w:behavior w:val="content"/>
        </w:behaviors>
        <w:guid w:val="{466CF498-915A-4C0A-B7B2-EAE4C1EC8553}"/>
      </w:docPartPr>
      <w:docPartBody>
        <w:p w:rsidR="00EC4F79" w:rsidRDefault="00400078" w:rsidP="00400078">
          <w:pPr>
            <w:pStyle w:val="888C1D392FD9479887FCD4DDD27A9001"/>
          </w:pPr>
          <w:r>
            <w:rPr>
              <w:rStyle w:val="PlaceholderText"/>
            </w:rPr>
            <w:t># Deficient</w:t>
          </w:r>
        </w:p>
      </w:docPartBody>
    </w:docPart>
    <w:docPart>
      <w:docPartPr>
        <w:name w:val="7663FB94999847048F8F0129755F2448"/>
        <w:category>
          <w:name w:val="General"/>
          <w:gallery w:val="placeholder"/>
        </w:category>
        <w:types>
          <w:type w:val="bbPlcHdr"/>
        </w:types>
        <w:behaviors>
          <w:behavior w:val="content"/>
        </w:behaviors>
        <w:guid w:val="{1B509BF0-9507-46D8-821E-7ED49D450543}"/>
      </w:docPartPr>
      <w:docPartBody>
        <w:p w:rsidR="00EC4F79" w:rsidRDefault="00400078" w:rsidP="00400078">
          <w:pPr>
            <w:pStyle w:val="7663FB94999847048F8F0129755F2448"/>
          </w:pPr>
          <w:r>
            <w:rPr>
              <w:rStyle w:val="PlaceholderText"/>
            </w:rPr>
            <w:t>Total Reviewed</w:t>
          </w:r>
        </w:p>
      </w:docPartBody>
    </w:docPart>
    <w:docPart>
      <w:docPartPr>
        <w:name w:val="E6F0AB3E23754D14AD02CC1C6329F9EA"/>
        <w:category>
          <w:name w:val="General"/>
          <w:gallery w:val="placeholder"/>
        </w:category>
        <w:types>
          <w:type w:val="bbPlcHdr"/>
        </w:types>
        <w:behaviors>
          <w:behavior w:val="content"/>
        </w:behaviors>
        <w:guid w:val="{8EF036A3-4FA9-495B-80F5-C2DCA67FE0B9}"/>
      </w:docPartPr>
      <w:docPartBody>
        <w:p w:rsidR="00EC4F79" w:rsidRDefault="00400078" w:rsidP="00400078">
          <w:pPr>
            <w:pStyle w:val="E6F0AB3E23754D14AD02CC1C6329F9EA"/>
          </w:pPr>
          <w:r>
            <w:rPr>
              <w:rStyle w:val="PlaceholderText"/>
            </w:rPr>
            <w:t># Deficient</w:t>
          </w:r>
        </w:p>
      </w:docPartBody>
    </w:docPart>
    <w:docPart>
      <w:docPartPr>
        <w:name w:val="BCB851D7657C4B4D932A713E37F4A4A9"/>
        <w:category>
          <w:name w:val="General"/>
          <w:gallery w:val="placeholder"/>
        </w:category>
        <w:types>
          <w:type w:val="bbPlcHdr"/>
        </w:types>
        <w:behaviors>
          <w:behavior w:val="content"/>
        </w:behaviors>
        <w:guid w:val="{8494B584-C8BE-488E-9CA3-905FF975FC31}"/>
      </w:docPartPr>
      <w:docPartBody>
        <w:p w:rsidR="00EC4F79" w:rsidRDefault="00400078" w:rsidP="00400078">
          <w:pPr>
            <w:pStyle w:val="BCB851D7657C4B4D932A713E37F4A4A9"/>
          </w:pPr>
          <w:r>
            <w:rPr>
              <w:rStyle w:val="PlaceholderText"/>
            </w:rPr>
            <w:t>Total Reviewed</w:t>
          </w:r>
        </w:p>
      </w:docPartBody>
    </w:docPart>
    <w:docPart>
      <w:docPartPr>
        <w:name w:val="A50F7E69475343F2BFE84F820DE125C3"/>
        <w:category>
          <w:name w:val="General"/>
          <w:gallery w:val="placeholder"/>
        </w:category>
        <w:types>
          <w:type w:val="bbPlcHdr"/>
        </w:types>
        <w:behaviors>
          <w:behavior w:val="content"/>
        </w:behaviors>
        <w:guid w:val="{CFA3A8B1-7EA4-48FF-B272-7076ED9AE1FC}"/>
      </w:docPartPr>
      <w:docPartBody>
        <w:p w:rsidR="00EC4F79" w:rsidRDefault="00400078" w:rsidP="00400078">
          <w:pPr>
            <w:pStyle w:val="A50F7E69475343F2BFE84F820DE125C3"/>
          </w:pPr>
          <w:r>
            <w:rPr>
              <w:rStyle w:val="PlaceholderText"/>
            </w:rPr>
            <w:t># Deficient</w:t>
          </w:r>
        </w:p>
      </w:docPartBody>
    </w:docPart>
    <w:docPart>
      <w:docPartPr>
        <w:name w:val="2FDA2DFA11284C228DAAA14EC70C49C3"/>
        <w:category>
          <w:name w:val="General"/>
          <w:gallery w:val="placeholder"/>
        </w:category>
        <w:types>
          <w:type w:val="bbPlcHdr"/>
        </w:types>
        <w:behaviors>
          <w:behavior w:val="content"/>
        </w:behaviors>
        <w:guid w:val="{34169CA8-EDCE-4E14-81E6-D8E612B7F05D}"/>
      </w:docPartPr>
      <w:docPartBody>
        <w:p w:rsidR="00EC4F79" w:rsidRDefault="00400078" w:rsidP="00400078">
          <w:pPr>
            <w:pStyle w:val="2FDA2DFA11284C228DAAA14EC70C49C3"/>
          </w:pPr>
          <w:r>
            <w:rPr>
              <w:rStyle w:val="PlaceholderText"/>
            </w:rPr>
            <w:t>Total Reviewed</w:t>
          </w:r>
        </w:p>
      </w:docPartBody>
    </w:docPart>
    <w:docPart>
      <w:docPartPr>
        <w:name w:val="BA3F7014CCA041CFA810C9D195F0FD4D"/>
        <w:category>
          <w:name w:val="General"/>
          <w:gallery w:val="placeholder"/>
        </w:category>
        <w:types>
          <w:type w:val="bbPlcHdr"/>
        </w:types>
        <w:behaviors>
          <w:behavior w:val="content"/>
        </w:behaviors>
        <w:guid w:val="{FF8B5A60-E4AB-480F-B41A-7F838FE95595}"/>
      </w:docPartPr>
      <w:docPartBody>
        <w:p w:rsidR="00EC4F79" w:rsidRDefault="00400078" w:rsidP="00400078">
          <w:pPr>
            <w:pStyle w:val="BA3F7014CCA041CFA810C9D195F0FD4D"/>
          </w:pPr>
          <w:r>
            <w:rPr>
              <w:rStyle w:val="PlaceholderText"/>
            </w:rPr>
            <w:t># Deficient</w:t>
          </w:r>
        </w:p>
      </w:docPartBody>
    </w:docPart>
    <w:docPart>
      <w:docPartPr>
        <w:name w:val="41696A403FC7429F926F6E3AE1E919B2"/>
        <w:category>
          <w:name w:val="General"/>
          <w:gallery w:val="placeholder"/>
        </w:category>
        <w:types>
          <w:type w:val="bbPlcHdr"/>
        </w:types>
        <w:behaviors>
          <w:behavior w:val="content"/>
        </w:behaviors>
        <w:guid w:val="{F7778E3A-AFF2-449D-998A-AEB1C17B87C1}"/>
      </w:docPartPr>
      <w:docPartBody>
        <w:p w:rsidR="00EC4F79" w:rsidRDefault="00400078" w:rsidP="00400078">
          <w:pPr>
            <w:pStyle w:val="41696A403FC7429F926F6E3AE1E919B2"/>
          </w:pPr>
          <w:r>
            <w:rPr>
              <w:rStyle w:val="PlaceholderText"/>
            </w:rPr>
            <w:t>Total Reviewed</w:t>
          </w:r>
        </w:p>
      </w:docPartBody>
    </w:docPart>
    <w:docPart>
      <w:docPartPr>
        <w:name w:val="EBED1CF61D424F08AA85AB112B1B6837"/>
        <w:category>
          <w:name w:val="General"/>
          <w:gallery w:val="placeholder"/>
        </w:category>
        <w:types>
          <w:type w:val="bbPlcHdr"/>
        </w:types>
        <w:behaviors>
          <w:behavior w:val="content"/>
        </w:behaviors>
        <w:guid w:val="{832BBC5C-5233-4615-B576-6BC1AFFAF64B}"/>
      </w:docPartPr>
      <w:docPartBody>
        <w:p w:rsidR="00EC4F79" w:rsidRDefault="00400078" w:rsidP="00400078">
          <w:pPr>
            <w:pStyle w:val="EBED1CF61D424F08AA85AB112B1B6837"/>
          </w:pPr>
          <w:r>
            <w:rPr>
              <w:rStyle w:val="PlaceholderText"/>
            </w:rPr>
            <w:t># Deficient</w:t>
          </w:r>
        </w:p>
      </w:docPartBody>
    </w:docPart>
    <w:docPart>
      <w:docPartPr>
        <w:name w:val="6DE801CA92D54E59BC6A75CF16CA39D4"/>
        <w:category>
          <w:name w:val="General"/>
          <w:gallery w:val="placeholder"/>
        </w:category>
        <w:types>
          <w:type w:val="bbPlcHdr"/>
        </w:types>
        <w:behaviors>
          <w:behavior w:val="content"/>
        </w:behaviors>
        <w:guid w:val="{8EE4D698-E20C-4B3D-B357-9266E35F22A0}"/>
      </w:docPartPr>
      <w:docPartBody>
        <w:p w:rsidR="00EC4F79" w:rsidRDefault="00400078" w:rsidP="00400078">
          <w:pPr>
            <w:pStyle w:val="6DE801CA92D54E59BC6A75CF16CA39D4"/>
          </w:pPr>
          <w:r>
            <w:rPr>
              <w:rStyle w:val="PlaceholderText"/>
            </w:rPr>
            <w:t>Total Reviewed</w:t>
          </w:r>
        </w:p>
      </w:docPartBody>
    </w:docPart>
    <w:docPart>
      <w:docPartPr>
        <w:name w:val="A4F60F82C9DE42EFBBB7E79F45493D54"/>
        <w:category>
          <w:name w:val="General"/>
          <w:gallery w:val="placeholder"/>
        </w:category>
        <w:types>
          <w:type w:val="bbPlcHdr"/>
        </w:types>
        <w:behaviors>
          <w:behavior w:val="content"/>
        </w:behaviors>
        <w:guid w:val="{BF27DC83-C44C-4BB2-B0C1-2735B3923EBC}"/>
      </w:docPartPr>
      <w:docPartBody>
        <w:p w:rsidR="00EC4F79" w:rsidRDefault="00400078" w:rsidP="00400078">
          <w:pPr>
            <w:pStyle w:val="A4F60F82C9DE42EFBBB7E79F45493D54"/>
          </w:pPr>
          <w:r>
            <w:rPr>
              <w:rStyle w:val="PlaceholderText"/>
            </w:rPr>
            <w:t># Deficient</w:t>
          </w:r>
        </w:p>
      </w:docPartBody>
    </w:docPart>
    <w:docPart>
      <w:docPartPr>
        <w:name w:val="E4F10775157C476D99337E0494949563"/>
        <w:category>
          <w:name w:val="General"/>
          <w:gallery w:val="placeholder"/>
        </w:category>
        <w:types>
          <w:type w:val="bbPlcHdr"/>
        </w:types>
        <w:behaviors>
          <w:behavior w:val="content"/>
        </w:behaviors>
        <w:guid w:val="{EC2BF0A3-C920-4886-8C59-6910C6CA9A06}"/>
      </w:docPartPr>
      <w:docPartBody>
        <w:p w:rsidR="00EC4F79" w:rsidRDefault="00400078" w:rsidP="00400078">
          <w:pPr>
            <w:pStyle w:val="E4F10775157C476D99337E0494949563"/>
          </w:pPr>
          <w:r>
            <w:rPr>
              <w:rStyle w:val="PlaceholderText"/>
            </w:rPr>
            <w:t>Total Reviewed</w:t>
          </w:r>
        </w:p>
      </w:docPartBody>
    </w:docPart>
    <w:docPart>
      <w:docPartPr>
        <w:name w:val="3FE61E84FA344898AC2D4FB95930E1A4"/>
        <w:category>
          <w:name w:val="General"/>
          <w:gallery w:val="placeholder"/>
        </w:category>
        <w:types>
          <w:type w:val="bbPlcHdr"/>
        </w:types>
        <w:behaviors>
          <w:behavior w:val="content"/>
        </w:behaviors>
        <w:guid w:val="{334EC3B7-3813-4104-8887-12D67D0BC3F5}"/>
      </w:docPartPr>
      <w:docPartBody>
        <w:p w:rsidR="00EC4F79" w:rsidRDefault="00400078" w:rsidP="00400078">
          <w:pPr>
            <w:pStyle w:val="3FE61E84FA344898AC2D4FB95930E1A4"/>
          </w:pPr>
          <w:r>
            <w:rPr>
              <w:rStyle w:val="PlaceholderText"/>
            </w:rPr>
            <w:t># Deficient</w:t>
          </w:r>
        </w:p>
      </w:docPartBody>
    </w:docPart>
    <w:docPart>
      <w:docPartPr>
        <w:name w:val="9C8F6D0CFB1645EA99F34956161F32E8"/>
        <w:category>
          <w:name w:val="General"/>
          <w:gallery w:val="placeholder"/>
        </w:category>
        <w:types>
          <w:type w:val="bbPlcHdr"/>
        </w:types>
        <w:behaviors>
          <w:behavior w:val="content"/>
        </w:behaviors>
        <w:guid w:val="{19454277-A1C0-4178-AE28-AD9D5A329827}"/>
      </w:docPartPr>
      <w:docPartBody>
        <w:p w:rsidR="00EC4F79" w:rsidRDefault="00400078" w:rsidP="00400078">
          <w:pPr>
            <w:pStyle w:val="9C8F6D0CFB1645EA99F34956161F32E8"/>
          </w:pPr>
          <w:r>
            <w:rPr>
              <w:rStyle w:val="PlaceholderText"/>
            </w:rPr>
            <w:t>Total Reviewed</w:t>
          </w:r>
        </w:p>
      </w:docPartBody>
    </w:docPart>
    <w:docPart>
      <w:docPartPr>
        <w:name w:val="6B6F5B5A649247E4B98058EB20AEB3A2"/>
        <w:category>
          <w:name w:val="General"/>
          <w:gallery w:val="placeholder"/>
        </w:category>
        <w:types>
          <w:type w:val="bbPlcHdr"/>
        </w:types>
        <w:behaviors>
          <w:behavior w:val="content"/>
        </w:behaviors>
        <w:guid w:val="{C1EC2463-BAEB-4707-8FA4-EAF36BBAE94C}"/>
      </w:docPartPr>
      <w:docPartBody>
        <w:p w:rsidR="00EC4F79" w:rsidRDefault="00400078" w:rsidP="00400078">
          <w:pPr>
            <w:pStyle w:val="6B6F5B5A649247E4B98058EB20AEB3A2"/>
          </w:pPr>
          <w:r>
            <w:rPr>
              <w:rStyle w:val="PlaceholderText"/>
            </w:rPr>
            <w:t># Deficient</w:t>
          </w:r>
        </w:p>
      </w:docPartBody>
    </w:docPart>
    <w:docPart>
      <w:docPartPr>
        <w:name w:val="51B5B00AF5154B4BA395CDF97B08194C"/>
        <w:category>
          <w:name w:val="General"/>
          <w:gallery w:val="placeholder"/>
        </w:category>
        <w:types>
          <w:type w:val="bbPlcHdr"/>
        </w:types>
        <w:behaviors>
          <w:behavior w:val="content"/>
        </w:behaviors>
        <w:guid w:val="{2946F44B-3F4F-4C99-9866-15EF076A1B8A}"/>
      </w:docPartPr>
      <w:docPartBody>
        <w:p w:rsidR="00EC4F79" w:rsidRDefault="00400078" w:rsidP="00400078">
          <w:pPr>
            <w:pStyle w:val="51B5B00AF5154B4BA395CDF97B08194C"/>
          </w:pPr>
          <w:r>
            <w:rPr>
              <w:rStyle w:val="PlaceholderText"/>
            </w:rPr>
            <w:t>Total Reviewed</w:t>
          </w:r>
        </w:p>
      </w:docPartBody>
    </w:docPart>
    <w:docPart>
      <w:docPartPr>
        <w:name w:val="4096410CE8BC4F36BA8C640C90D26CD8"/>
        <w:category>
          <w:name w:val="General"/>
          <w:gallery w:val="placeholder"/>
        </w:category>
        <w:types>
          <w:type w:val="bbPlcHdr"/>
        </w:types>
        <w:behaviors>
          <w:behavior w:val="content"/>
        </w:behaviors>
        <w:guid w:val="{D97BA0D5-F6DF-4949-A097-37015B99F4F6}"/>
      </w:docPartPr>
      <w:docPartBody>
        <w:p w:rsidR="00EC4F79" w:rsidRDefault="00400078" w:rsidP="00400078">
          <w:pPr>
            <w:pStyle w:val="4096410CE8BC4F36BA8C640C90D26CD8"/>
          </w:pPr>
          <w:r>
            <w:rPr>
              <w:rStyle w:val="PlaceholderText"/>
            </w:rPr>
            <w:t># Deficient</w:t>
          </w:r>
        </w:p>
      </w:docPartBody>
    </w:docPart>
    <w:docPart>
      <w:docPartPr>
        <w:name w:val="73D52CAD629C4F37B5DD89D1EB1FEBFE"/>
        <w:category>
          <w:name w:val="General"/>
          <w:gallery w:val="placeholder"/>
        </w:category>
        <w:types>
          <w:type w:val="bbPlcHdr"/>
        </w:types>
        <w:behaviors>
          <w:behavior w:val="content"/>
        </w:behaviors>
        <w:guid w:val="{7F1FFCD2-0E16-497D-9D30-0160885322DA}"/>
      </w:docPartPr>
      <w:docPartBody>
        <w:p w:rsidR="00EC4F79" w:rsidRDefault="00400078" w:rsidP="00400078">
          <w:pPr>
            <w:pStyle w:val="73D52CAD629C4F37B5DD89D1EB1FEBFE"/>
          </w:pPr>
          <w:r>
            <w:rPr>
              <w:rStyle w:val="PlaceholderText"/>
            </w:rPr>
            <w:t>Total Reviewed</w:t>
          </w:r>
        </w:p>
      </w:docPartBody>
    </w:docPart>
    <w:docPart>
      <w:docPartPr>
        <w:name w:val="03DA26B1433646C29CD2D33A11A228DE"/>
        <w:category>
          <w:name w:val="General"/>
          <w:gallery w:val="placeholder"/>
        </w:category>
        <w:types>
          <w:type w:val="bbPlcHdr"/>
        </w:types>
        <w:behaviors>
          <w:behavior w:val="content"/>
        </w:behaviors>
        <w:guid w:val="{F5FF3D5C-18A7-4154-A6AE-8EBF853A9D9D}"/>
      </w:docPartPr>
      <w:docPartBody>
        <w:p w:rsidR="00EC4F79" w:rsidRDefault="00400078" w:rsidP="00400078">
          <w:pPr>
            <w:pStyle w:val="03DA26B1433646C29CD2D33A11A228DE"/>
          </w:pPr>
          <w:r>
            <w:rPr>
              <w:rStyle w:val="PlaceholderText"/>
            </w:rPr>
            <w:t># Deficient</w:t>
          </w:r>
        </w:p>
      </w:docPartBody>
    </w:docPart>
    <w:docPart>
      <w:docPartPr>
        <w:name w:val="F06D4A40A0D94409842C040CF3D5008C"/>
        <w:category>
          <w:name w:val="General"/>
          <w:gallery w:val="placeholder"/>
        </w:category>
        <w:types>
          <w:type w:val="bbPlcHdr"/>
        </w:types>
        <w:behaviors>
          <w:behavior w:val="content"/>
        </w:behaviors>
        <w:guid w:val="{ADDCF6BC-A26C-4316-8B04-E8987476BFF9}"/>
      </w:docPartPr>
      <w:docPartBody>
        <w:p w:rsidR="00EC4F79" w:rsidRDefault="00400078" w:rsidP="00400078">
          <w:pPr>
            <w:pStyle w:val="F06D4A40A0D94409842C040CF3D5008C"/>
          </w:pPr>
          <w:r>
            <w:rPr>
              <w:rStyle w:val="PlaceholderText"/>
            </w:rPr>
            <w:t>Total Reviewed</w:t>
          </w:r>
        </w:p>
      </w:docPartBody>
    </w:docPart>
    <w:docPart>
      <w:docPartPr>
        <w:name w:val="28F24DD098DA4427B49D6C6E3DD75E0A"/>
        <w:category>
          <w:name w:val="General"/>
          <w:gallery w:val="placeholder"/>
        </w:category>
        <w:types>
          <w:type w:val="bbPlcHdr"/>
        </w:types>
        <w:behaviors>
          <w:behavior w:val="content"/>
        </w:behaviors>
        <w:guid w:val="{D9FE02D9-31A7-4991-AD52-045F437C0786}"/>
      </w:docPartPr>
      <w:docPartBody>
        <w:p w:rsidR="00EC4F79" w:rsidRDefault="00400078" w:rsidP="00400078">
          <w:pPr>
            <w:pStyle w:val="28F24DD098DA4427B49D6C6E3DD75E0A"/>
          </w:pPr>
          <w:r w:rsidRPr="00697FC3">
            <w:rPr>
              <w:rStyle w:val="PlaceholderText"/>
            </w:rPr>
            <w:t>Click or tap here to enter text.</w:t>
          </w:r>
        </w:p>
      </w:docPartBody>
    </w:docPart>
    <w:docPart>
      <w:docPartPr>
        <w:name w:val="F1369E77B0B9453D88BC7095ECAB6606"/>
        <w:category>
          <w:name w:val="General"/>
          <w:gallery w:val="placeholder"/>
        </w:category>
        <w:types>
          <w:type w:val="bbPlcHdr"/>
        </w:types>
        <w:behaviors>
          <w:behavior w:val="content"/>
        </w:behaviors>
        <w:guid w:val="{C8C54842-FBCA-4DBD-8CBD-600B56FE1FFE}"/>
      </w:docPartPr>
      <w:docPartBody>
        <w:p w:rsidR="00EC4F79" w:rsidRDefault="00400078" w:rsidP="00400078">
          <w:pPr>
            <w:pStyle w:val="F1369E77B0B9453D88BC7095ECAB6606"/>
          </w:pPr>
          <w:r>
            <w:rPr>
              <w:rStyle w:val="PlaceholderText"/>
            </w:rPr>
            <w:t># Deficient</w:t>
          </w:r>
        </w:p>
      </w:docPartBody>
    </w:docPart>
    <w:docPart>
      <w:docPartPr>
        <w:name w:val="42B3884B78FE4E0E9AC9DFB766F907DC"/>
        <w:category>
          <w:name w:val="General"/>
          <w:gallery w:val="placeholder"/>
        </w:category>
        <w:types>
          <w:type w:val="bbPlcHdr"/>
        </w:types>
        <w:behaviors>
          <w:behavior w:val="content"/>
        </w:behaviors>
        <w:guid w:val="{0ADC99FF-02DD-4692-8961-3C6925D422CF}"/>
      </w:docPartPr>
      <w:docPartBody>
        <w:p w:rsidR="00EC4F79" w:rsidRDefault="00400078" w:rsidP="00400078">
          <w:pPr>
            <w:pStyle w:val="42B3884B78FE4E0E9AC9DFB766F907DC"/>
          </w:pPr>
          <w:r>
            <w:rPr>
              <w:rStyle w:val="PlaceholderText"/>
            </w:rPr>
            <w:t>Total Reviewed</w:t>
          </w:r>
        </w:p>
      </w:docPartBody>
    </w:docPart>
    <w:docPart>
      <w:docPartPr>
        <w:name w:val="125375FBCF51429F9E22257FF20F9BB8"/>
        <w:category>
          <w:name w:val="General"/>
          <w:gallery w:val="placeholder"/>
        </w:category>
        <w:types>
          <w:type w:val="bbPlcHdr"/>
        </w:types>
        <w:behaviors>
          <w:behavior w:val="content"/>
        </w:behaviors>
        <w:guid w:val="{D3FB55E7-FF5A-4E54-A80F-4D2C1E3FBEE4}"/>
      </w:docPartPr>
      <w:docPartBody>
        <w:p w:rsidR="00EC4F79" w:rsidRDefault="00400078" w:rsidP="00400078">
          <w:pPr>
            <w:pStyle w:val="125375FBCF51429F9E22257FF20F9BB8"/>
          </w:pPr>
          <w:r w:rsidRPr="00697FC3">
            <w:rPr>
              <w:rStyle w:val="PlaceholderText"/>
            </w:rPr>
            <w:t>Click or tap here to enter text.</w:t>
          </w:r>
        </w:p>
      </w:docPartBody>
    </w:docPart>
    <w:docPart>
      <w:docPartPr>
        <w:name w:val="65395EAE15DE46B899F8C53A8AA226E5"/>
        <w:category>
          <w:name w:val="General"/>
          <w:gallery w:val="placeholder"/>
        </w:category>
        <w:types>
          <w:type w:val="bbPlcHdr"/>
        </w:types>
        <w:behaviors>
          <w:behavior w:val="content"/>
        </w:behaviors>
        <w:guid w:val="{0A2E2273-9B91-4E0D-B67C-BCF14BC5B5D8}"/>
      </w:docPartPr>
      <w:docPartBody>
        <w:p w:rsidR="00EC4F79" w:rsidRDefault="00400078" w:rsidP="00400078">
          <w:pPr>
            <w:pStyle w:val="65395EAE15DE46B899F8C53A8AA226E5"/>
          </w:pPr>
          <w:r>
            <w:rPr>
              <w:rStyle w:val="PlaceholderText"/>
            </w:rPr>
            <w:t># Deficient</w:t>
          </w:r>
        </w:p>
      </w:docPartBody>
    </w:docPart>
    <w:docPart>
      <w:docPartPr>
        <w:name w:val="3CE7873EBC1C4872B7DA2EB05BA3280D"/>
        <w:category>
          <w:name w:val="General"/>
          <w:gallery w:val="placeholder"/>
        </w:category>
        <w:types>
          <w:type w:val="bbPlcHdr"/>
        </w:types>
        <w:behaviors>
          <w:behavior w:val="content"/>
        </w:behaviors>
        <w:guid w:val="{9BF2E848-DD39-44BF-9B45-81F8ECC6D977}"/>
      </w:docPartPr>
      <w:docPartBody>
        <w:p w:rsidR="00EC4F79" w:rsidRDefault="00400078" w:rsidP="00400078">
          <w:pPr>
            <w:pStyle w:val="3CE7873EBC1C4872B7DA2EB05BA3280D"/>
          </w:pPr>
          <w:r>
            <w:rPr>
              <w:rStyle w:val="PlaceholderText"/>
            </w:rPr>
            <w:t>Total Reviewed</w:t>
          </w:r>
        </w:p>
      </w:docPartBody>
    </w:docPart>
    <w:docPart>
      <w:docPartPr>
        <w:name w:val="ADBD6E7FF1584F3C82920363EF0DBED7"/>
        <w:category>
          <w:name w:val="General"/>
          <w:gallery w:val="placeholder"/>
        </w:category>
        <w:types>
          <w:type w:val="bbPlcHdr"/>
        </w:types>
        <w:behaviors>
          <w:behavior w:val="content"/>
        </w:behaviors>
        <w:guid w:val="{76FC3088-D2D6-4DCB-BD25-A02F45E6A728}"/>
      </w:docPartPr>
      <w:docPartBody>
        <w:p w:rsidR="00EC4F79" w:rsidRDefault="00400078" w:rsidP="00400078">
          <w:pPr>
            <w:pStyle w:val="ADBD6E7FF1584F3C82920363EF0DBED7"/>
          </w:pPr>
          <w:r>
            <w:rPr>
              <w:rStyle w:val="PlaceholderText"/>
            </w:rPr>
            <w:t>Enter #</w:t>
          </w:r>
        </w:p>
      </w:docPartBody>
    </w:docPart>
    <w:docPart>
      <w:docPartPr>
        <w:name w:val="7C27B9D09A8A4121ADAE7A671A9E60D5"/>
        <w:category>
          <w:name w:val="General"/>
          <w:gallery w:val="placeholder"/>
        </w:category>
        <w:types>
          <w:type w:val="bbPlcHdr"/>
        </w:types>
        <w:behaviors>
          <w:behavior w:val="content"/>
        </w:behaviors>
        <w:guid w:val="{E1B2F9C9-5F26-4E5E-944C-BA4A832F78C0}"/>
      </w:docPartPr>
      <w:docPartBody>
        <w:p w:rsidR="00EC4F79" w:rsidRDefault="00400078" w:rsidP="00400078">
          <w:pPr>
            <w:pStyle w:val="7C27B9D09A8A4121ADAE7A671A9E60D5"/>
          </w:pPr>
          <w:r>
            <w:rPr>
              <w:rStyle w:val="PlaceholderText"/>
            </w:rPr>
            <w:t>Enter #</w:t>
          </w:r>
        </w:p>
      </w:docPartBody>
    </w:docPart>
    <w:docPart>
      <w:docPartPr>
        <w:name w:val="B9D4E96F2ED04968BD4EBA4EA5B108E2"/>
        <w:category>
          <w:name w:val="General"/>
          <w:gallery w:val="placeholder"/>
        </w:category>
        <w:types>
          <w:type w:val="bbPlcHdr"/>
        </w:types>
        <w:behaviors>
          <w:behavior w:val="content"/>
        </w:behaviors>
        <w:guid w:val="{040A5E84-6652-4E10-A608-E73BFB2576A5}"/>
      </w:docPartPr>
      <w:docPartBody>
        <w:p w:rsidR="00EC4F79" w:rsidRDefault="00400078" w:rsidP="00400078">
          <w:pPr>
            <w:pStyle w:val="B9D4E96F2ED04968BD4EBA4EA5B108E2"/>
          </w:pPr>
          <w:r>
            <w:rPr>
              <w:rStyle w:val="PlaceholderText"/>
            </w:rPr>
            <w:t>Enter #</w:t>
          </w:r>
        </w:p>
      </w:docPartBody>
    </w:docPart>
    <w:docPart>
      <w:docPartPr>
        <w:name w:val="B4908B625DE94C7E96B9F7A5BE612A55"/>
        <w:category>
          <w:name w:val="General"/>
          <w:gallery w:val="placeholder"/>
        </w:category>
        <w:types>
          <w:type w:val="bbPlcHdr"/>
        </w:types>
        <w:behaviors>
          <w:behavior w:val="content"/>
        </w:behaviors>
        <w:guid w:val="{21B49D8F-23C7-42F0-8F93-5A53EE776F95}"/>
      </w:docPartPr>
      <w:docPartBody>
        <w:p w:rsidR="00EC4F79" w:rsidRDefault="00400078" w:rsidP="00400078">
          <w:pPr>
            <w:pStyle w:val="B4908B625DE94C7E96B9F7A5BE612A55"/>
          </w:pPr>
          <w:r>
            <w:rPr>
              <w:rStyle w:val="PlaceholderText"/>
            </w:rPr>
            <w:t>Enter #</w:t>
          </w:r>
        </w:p>
      </w:docPartBody>
    </w:docPart>
    <w:docPart>
      <w:docPartPr>
        <w:name w:val="23C74902C0C24690AD42F65E281D56A6"/>
        <w:category>
          <w:name w:val="General"/>
          <w:gallery w:val="placeholder"/>
        </w:category>
        <w:types>
          <w:type w:val="bbPlcHdr"/>
        </w:types>
        <w:behaviors>
          <w:behavior w:val="content"/>
        </w:behaviors>
        <w:guid w:val="{E2339842-4968-403D-B3E8-388589145CD4}"/>
      </w:docPartPr>
      <w:docPartBody>
        <w:p w:rsidR="00EC4F79" w:rsidRDefault="00400078" w:rsidP="00400078">
          <w:pPr>
            <w:pStyle w:val="23C74902C0C24690AD42F65E281D56A6"/>
          </w:pPr>
          <w:r>
            <w:rPr>
              <w:rStyle w:val="PlaceholderText"/>
            </w:rPr>
            <w:t>Enter #</w:t>
          </w:r>
        </w:p>
      </w:docPartBody>
    </w:docPart>
    <w:docPart>
      <w:docPartPr>
        <w:name w:val="6EB508DFD7C046E489B32C01C9C18CB7"/>
        <w:category>
          <w:name w:val="General"/>
          <w:gallery w:val="placeholder"/>
        </w:category>
        <w:types>
          <w:type w:val="bbPlcHdr"/>
        </w:types>
        <w:behaviors>
          <w:behavior w:val="content"/>
        </w:behaviors>
        <w:guid w:val="{8CBC25A2-CCA6-49B5-8CFC-F4498FAE3C61}"/>
      </w:docPartPr>
      <w:docPartBody>
        <w:p w:rsidR="00EC4F79" w:rsidRDefault="00400078" w:rsidP="00400078">
          <w:pPr>
            <w:pStyle w:val="6EB508DFD7C046E489B32C01C9C18CB7"/>
          </w:pPr>
          <w:r>
            <w:rPr>
              <w:rStyle w:val="PlaceholderText"/>
            </w:rPr>
            <w:t>Other</w:t>
          </w:r>
        </w:p>
      </w:docPartBody>
    </w:docPart>
    <w:docPart>
      <w:docPartPr>
        <w:name w:val="34604F885A544BECBB27EDB55BD7E835"/>
        <w:category>
          <w:name w:val="General"/>
          <w:gallery w:val="placeholder"/>
        </w:category>
        <w:types>
          <w:type w:val="bbPlcHdr"/>
        </w:types>
        <w:behaviors>
          <w:behavior w:val="content"/>
        </w:behaviors>
        <w:guid w:val="{BDB85D70-07AF-4F9E-9A48-2E08BE3F9B63}"/>
      </w:docPartPr>
      <w:docPartBody>
        <w:p w:rsidR="00EC4F79" w:rsidRDefault="00400078" w:rsidP="00400078">
          <w:pPr>
            <w:pStyle w:val="34604F885A544BECBB27EDB55BD7E835"/>
          </w:pPr>
          <w:r>
            <w:rPr>
              <w:rFonts w:cstheme="minorHAnsi"/>
              <w:b/>
              <w:bCs/>
            </w:rPr>
            <w:t>Ini</w:t>
          </w:r>
        </w:p>
      </w:docPartBody>
    </w:docPart>
    <w:docPart>
      <w:docPartPr>
        <w:name w:val="BCA11035D8C74D2BB7E36D7AFA7B027E"/>
        <w:category>
          <w:name w:val="General"/>
          <w:gallery w:val="placeholder"/>
        </w:category>
        <w:types>
          <w:type w:val="bbPlcHdr"/>
        </w:types>
        <w:behaviors>
          <w:behavior w:val="content"/>
        </w:behaviors>
        <w:guid w:val="{24E0214B-19B5-4FFE-899A-CD1A3DCD34EF}"/>
      </w:docPartPr>
      <w:docPartBody>
        <w:p w:rsidR="00EC4F79" w:rsidRDefault="00400078" w:rsidP="00400078">
          <w:pPr>
            <w:pStyle w:val="BCA11035D8C74D2BB7E36D7AFA7B027E"/>
          </w:pPr>
          <w:r>
            <w:rPr>
              <w:rFonts w:cstheme="minorHAnsi"/>
              <w:b/>
              <w:bCs/>
            </w:rPr>
            <w:t>Ini</w:t>
          </w:r>
        </w:p>
      </w:docPartBody>
    </w:docPart>
    <w:docPart>
      <w:docPartPr>
        <w:name w:val="41B9DD99E1C64B1AAF050F94BE7F2D8F"/>
        <w:category>
          <w:name w:val="General"/>
          <w:gallery w:val="placeholder"/>
        </w:category>
        <w:types>
          <w:type w:val="bbPlcHdr"/>
        </w:types>
        <w:behaviors>
          <w:behavior w:val="content"/>
        </w:behaviors>
        <w:guid w:val="{0A30C217-14CB-4464-A3D0-6DB7A9CDF078}"/>
      </w:docPartPr>
      <w:docPartBody>
        <w:p w:rsidR="00EC4F79" w:rsidRDefault="00400078" w:rsidP="00400078">
          <w:pPr>
            <w:pStyle w:val="41B9DD99E1C64B1AAF050F94BE7F2D8F"/>
          </w:pPr>
          <w:r>
            <w:rPr>
              <w:rFonts w:cstheme="minorHAnsi"/>
              <w:b/>
              <w:bCs/>
            </w:rPr>
            <w:t>Ini</w:t>
          </w:r>
        </w:p>
      </w:docPartBody>
    </w:docPart>
    <w:docPart>
      <w:docPartPr>
        <w:name w:val="EB5D1256D37B41C49771597922C3CC8B"/>
        <w:category>
          <w:name w:val="General"/>
          <w:gallery w:val="placeholder"/>
        </w:category>
        <w:types>
          <w:type w:val="bbPlcHdr"/>
        </w:types>
        <w:behaviors>
          <w:behavior w:val="content"/>
        </w:behaviors>
        <w:guid w:val="{8CCD2A5F-D6E5-4509-8B4E-A763A6DDFA67}"/>
      </w:docPartPr>
      <w:docPartBody>
        <w:p w:rsidR="00EC4F79" w:rsidRDefault="00400078" w:rsidP="00400078">
          <w:pPr>
            <w:pStyle w:val="EB5D1256D37B41C49771597922C3CC8B"/>
          </w:pPr>
          <w:r>
            <w:rPr>
              <w:rFonts w:cstheme="minorHAnsi"/>
              <w:b/>
              <w:bCs/>
            </w:rPr>
            <w:t>Ini</w:t>
          </w:r>
        </w:p>
      </w:docPartBody>
    </w:docPart>
    <w:docPart>
      <w:docPartPr>
        <w:name w:val="5609A17496EE4CA0BB2CE70E8122AD5B"/>
        <w:category>
          <w:name w:val="General"/>
          <w:gallery w:val="placeholder"/>
        </w:category>
        <w:types>
          <w:type w:val="bbPlcHdr"/>
        </w:types>
        <w:behaviors>
          <w:behavior w:val="content"/>
        </w:behaviors>
        <w:guid w:val="{740D0DDE-AC55-4CFB-ADFD-F4B94DC2B7D5}"/>
      </w:docPartPr>
      <w:docPartBody>
        <w:p w:rsidR="00EC4F79" w:rsidRDefault="00400078" w:rsidP="00400078">
          <w:pPr>
            <w:pStyle w:val="5609A17496EE4CA0BB2CE70E8122AD5B"/>
          </w:pPr>
          <w:r>
            <w:rPr>
              <w:rFonts w:cstheme="minorHAnsi"/>
              <w:b/>
              <w:bCs/>
            </w:rPr>
            <w:t>Ini</w:t>
          </w:r>
        </w:p>
      </w:docPartBody>
    </w:docPart>
    <w:docPart>
      <w:docPartPr>
        <w:name w:val="98EEA593EF744596B66DCD10039D107D"/>
        <w:category>
          <w:name w:val="General"/>
          <w:gallery w:val="placeholder"/>
        </w:category>
        <w:types>
          <w:type w:val="bbPlcHdr"/>
        </w:types>
        <w:behaviors>
          <w:behavior w:val="content"/>
        </w:behaviors>
        <w:guid w:val="{F6337CA9-E573-46EB-96AD-888C79561E96}"/>
      </w:docPartPr>
      <w:docPartBody>
        <w:p w:rsidR="00EC4F79" w:rsidRDefault="00400078" w:rsidP="00400078">
          <w:pPr>
            <w:pStyle w:val="98EEA593EF744596B66DCD10039D107D"/>
          </w:pPr>
          <w:r>
            <w:rPr>
              <w:rFonts w:cstheme="minorHAnsi"/>
              <w:b/>
              <w:bCs/>
            </w:rPr>
            <w:t>Ini</w:t>
          </w:r>
        </w:p>
      </w:docPartBody>
    </w:docPart>
    <w:docPart>
      <w:docPartPr>
        <w:name w:val="B138FAD060904910AB6AF916A3553CB1"/>
        <w:category>
          <w:name w:val="General"/>
          <w:gallery w:val="placeholder"/>
        </w:category>
        <w:types>
          <w:type w:val="bbPlcHdr"/>
        </w:types>
        <w:behaviors>
          <w:behavior w:val="content"/>
        </w:behaviors>
        <w:guid w:val="{965207CD-8300-45E7-A639-3EED54D5909F}"/>
      </w:docPartPr>
      <w:docPartBody>
        <w:p w:rsidR="00EC4F79" w:rsidRDefault="00400078" w:rsidP="00400078">
          <w:pPr>
            <w:pStyle w:val="B138FAD060904910AB6AF916A3553CB1"/>
          </w:pPr>
          <w:r>
            <w:rPr>
              <w:rFonts w:cstheme="minorHAnsi"/>
              <w:b/>
              <w:bCs/>
            </w:rPr>
            <w:t>Ini</w:t>
          </w:r>
        </w:p>
      </w:docPartBody>
    </w:docPart>
    <w:docPart>
      <w:docPartPr>
        <w:name w:val="7E21F288ECF44E5A8FB31632EDB6DE2A"/>
        <w:category>
          <w:name w:val="General"/>
          <w:gallery w:val="placeholder"/>
        </w:category>
        <w:types>
          <w:type w:val="bbPlcHdr"/>
        </w:types>
        <w:behaviors>
          <w:behavior w:val="content"/>
        </w:behaviors>
        <w:guid w:val="{8A26CD88-7D87-4CB5-93DC-7483A2AC3675}"/>
      </w:docPartPr>
      <w:docPartBody>
        <w:p w:rsidR="00EC4F79" w:rsidRDefault="00400078" w:rsidP="00400078">
          <w:pPr>
            <w:pStyle w:val="7E21F288ECF44E5A8FB31632EDB6DE2A"/>
          </w:pPr>
          <w:r>
            <w:rPr>
              <w:rFonts w:cstheme="minorHAnsi"/>
              <w:b/>
              <w:bCs/>
            </w:rPr>
            <w:t>Ini</w:t>
          </w:r>
        </w:p>
      </w:docPartBody>
    </w:docPart>
    <w:docPart>
      <w:docPartPr>
        <w:name w:val="519F0ADB0A3445C9A1EF7B900700812D"/>
        <w:category>
          <w:name w:val="General"/>
          <w:gallery w:val="placeholder"/>
        </w:category>
        <w:types>
          <w:type w:val="bbPlcHdr"/>
        </w:types>
        <w:behaviors>
          <w:behavior w:val="content"/>
        </w:behaviors>
        <w:guid w:val="{D3BDDD7F-9A6A-4E0A-93E4-1D71CA265539}"/>
      </w:docPartPr>
      <w:docPartBody>
        <w:p w:rsidR="00EC4F79" w:rsidRDefault="00400078" w:rsidP="00400078">
          <w:pPr>
            <w:pStyle w:val="519F0ADB0A3445C9A1EF7B900700812D"/>
          </w:pPr>
          <w:r>
            <w:rPr>
              <w:rFonts w:cstheme="minorHAnsi"/>
              <w:b/>
              <w:bCs/>
            </w:rPr>
            <w:t>Ini</w:t>
          </w:r>
        </w:p>
      </w:docPartBody>
    </w:docPart>
    <w:docPart>
      <w:docPartPr>
        <w:name w:val="2C2F66EF24284DA0885DFBB4D8026F00"/>
        <w:category>
          <w:name w:val="General"/>
          <w:gallery w:val="placeholder"/>
        </w:category>
        <w:types>
          <w:type w:val="bbPlcHdr"/>
        </w:types>
        <w:behaviors>
          <w:behavior w:val="content"/>
        </w:behaviors>
        <w:guid w:val="{21C418B6-C493-4E86-9B7B-7918094EC2A4}"/>
      </w:docPartPr>
      <w:docPartBody>
        <w:p w:rsidR="00EC4F79" w:rsidRDefault="00400078" w:rsidP="00400078">
          <w:pPr>
            <w:pStyle w:val="2C2F66EF24284DA0885DFBB4D8026F00"/>
          </w:pPr>
          <w:r>
            <w:rPr>
              <w:rFonts w:cstheme="minorHAnsi"/>
              <w:b/>
              <w:bCs/>
            </w:rPr>
            <w:t>Ini</w:t>
          </w:r>
        </w:p>
      </w:docPartBody>
    </w:docPart>
    <w:docPart>
      <w:docPartPr>
        <w:name w:val="D1EC2670B49F435EB63960C696AA29B2"/>
        <w:category>
          <w:name w:val="General"/>
          <w:gallery w:val="placeholder"/>
        </w:category>
        <w:types>
          <w:type w:val="bbPlcHdr"/>
        </w:types>
        <w:behaviors>
          <w:behavior w:val="content"/>
        </w:behaviors>
        <w:guid w:val="{3D32E0AC-7E53-43E7-A530-DB918E21BD71}"/>
      </w:docPartPr>
      <w:docPartBody>
        <w:p w:rsidR="00EC4F79" w:rsidRDefault="00400078" w:rsidP="00400078">
          <w:pPr>
            <w:pStyle w:val="D1EC2670B49F435EB63960C696AA29B2"/>
          </w:pPr>
          <w:r>
            <w:rPr>
              <w:rFonts w:cstheme="minorHAnsi"/>
              <w:b/>
              <w:bCs/>
            </w:rPr>
            <w:t>Ini</w:t>
          </w:r>
        </w:p>
      </w:docPartBody>
    </w:docPart>
    <w:docPart>
      <w:docPartPr>
        <w:name w:val="2138FF1227494FCE9708C64AEFB36DE2"/>
        <w:category>
          <w:name w:val="General"/>
          <w:gallery w:val="placeholder"/>
        </w:category>
        <w:types>
          <w:type w:val="bbPlcHdr"/>
        </w:types>
        <w:behaviors>
          <w:behavior w:val="content"/>
        </w:behaviors>
        <w:guid w:val="{E1FBC2AC-94A9-4F94-8542-8EDE5ED91C48}"/>
      </w:docPartPr>
      <w:docPartBody>
        <w:p w:rsidR="00EC4F79" w:rsidRDefault="00400078" w:rsidP="00400078">
          <w:pPr>
            <w:pStyle w:val="2138FF1227494FCE9708C64AEFB36DE2"/>
          </w:pPr>
          <w:r>
            <w:rPr>
              <w:rFonts w:cstheme="minorHAnsi"/>
              <w:b/>
              <w:bCs/>
            </w:rPr>
            <w:t>Ini</w:t>
          </w:r>
        </w:p>
      </w:docPartBody>
    </w:docPart>
    <w:docPart>
      <w:docPartPr>
        <w:name w:val="53685619DC174085A4A200277A5FB2D4"/>
        <w:category>
          <w:name w:val="General"/>
          <w:gallery w:val="placeholder"/>
        </w:category>
        <w:types>
          <w:type w:val="bbPlcHdr"/>
        </w:types>
        <w:behaviors>
          <w:behavior w:val="content"/>
        </w:behaviors>
        <w:guid w:val="{17C9CC00-0F8D-407F-A915-C5944AC4E774}"/>
      </w:docPartPr>
      <w:docPartBody>
        <w:p w:rsidR="00EC4F79" w:rsidRDefault="00400078" w:rsidP="00400078">
          <w:pPr>
            <w:pStyle w:val="53685619DC174085A4A200277A5FB2D4"/>
          </w:pPr>
          <w:r>
            <w:rPr>
              <w:rFonts w:cstheme="minorHAnsi"/>
              <w:b/>
              <w:bCs/>
            </w:rPr>
            <w:t>Ini</w:t>
          </w:r>
        </w:p>
      </w:docPartBody>
    </w:docPart>
    <w:docPart>
      <w:docPartPr>
        <w:name w:val="707255A554764ACF9E8E1648C5978442"/>
        <w:category>
          <w:name w:val="General"/>
          <w:gallery w:val="placeholder"/>
        </w:category>
        <w:types>
          <w:type w:val="bbPlcHdr"/>
        </w:types>
        <w:behaviors>
          <w:behavior w:val="content"/>
        </w:behaviors>
        <w:guid w:val="{670249D8-2E8A-4A11-B68B-1B1418063C8C}"/>
      </w:docPartPr>
      <w:docPartBody>
        <w:p w:rsidR="00EC4F79" w:rsidRDefault="00400078" w:rsidP="00400078">
          <w:pPr>
            <w:pStyle w:val="707255A554764ACF9E8E1648C5978442"/>
          </w:pPr>
          <w:r>
            <w:rPr>
              <w:rFonts w:cstheme="minorHAnsi"/>
              <w:b/>
              <w:bCs/>
            </w:rPr>
            <w:t>Ini</w:t>
          </w:r>
        </w:p>
      </w:docPartBody>
    </w:docPart>
    <w:docPart>
      <w:docPartPr>
        <w:name w:val="7CED0133AF5047EDB8606A57C9015FF2"/>
        <w:category>
          <w:name w:val="General"/>
          <w:gallery w:val="placeholder"/>
        </w:category>
        <w:types>
          <w:type w:val="bbPlcHdr"/>
        </w:types>
        <w:behaviors>
          <w:behavior w:val="content"/>
        </w:behaviors>
        <w:guid w:val="{D6EC8598-4A1E-4C65-88A6-8C581F5D352B}"/>
      </w:docPartPr>
      <w:docPartBody>
        <w:p w:rsidR="00EC4F79" w:rsidRDefault="00400078" w:rsidP="00400078">
          <w:pPr>
            <w:pStyle w:val="7CED0133AF5047EDB8606A57C9015FF2"/>
          </w:pPr>
          <w:r>
            <w:rPr>
              <w:rFonts w:cstheme="minorHAnsi"/>
              <w:b/>
              <w:bCs/>
            </w:rPr>
            <w:t>Ini</w:t>
          </w:r>
        </w:p>
      </w:docPartBody>
    </w:docPart>
    <w:docPart>
      <w:docPartPr>
        <w:name w:val="7CFCF0B685BD4A2FAE0AA53D757546D3"/>
        <w:category>
          <w:name w:val="General"/>
          <w:gallery w:val="placeholder"/>
        </w:category>
        <w:types>
          <w:type w:val="bbPlcHdr"/>
        </w:types>
        <w:behaviors>
          <w:behavior w:val="content"/>
        </w:behaviors>
        <w:guid w:val="{5336B9FB-57D7-4722-ADEB-136935DFA05C}"/>
      </w:docPartPr>
      <w:docPartBody>
        <w:p w:rsidR="00EC4F79" w:rsidRDefault="00400078" w:rsidP="00400078">
          <w:pPr>
            <w:pStyle w:val="7CFCF0B685BD4A2FAE0AA53D757546D3"/>
          </w:pPr>
          <w:r>
            <w:rPr>
              <w:rFonts w:cstheme="minorHAnsi"/>
              <w:b/>
              <w:bCs/>
            </w:rPr>
            <w:t>Ini</w:t>
          </w:r>
        </w:p>
      </w:docPartBody>
    </w:docPart>
    <w:docPart>
      <w:docPartPr>
        <w:name w:val="001772C7A09E489B9191BFA239CAE5F9"/>
        <w:category>
          <w:name w:val="General"/>
          <w:gallery w:val="placeholder"/>
        </w:category>
        <w:types>
          <w:type w:val="bbPlcHdr"/>
        </w:types>
        <w:behaviors>
          <w:behavior w:val="content"/>
        </w:behaviors>
        <w:guid w:val="{8ECB124B-4EF9-4CA5-A638-3B7FC04EB024}"/>
      </w:docPartPr>
      <w:docPartBody>
        <w:p w:rsidR="00EC4F79" w:rsidRDefault="00400078" w:rsidP="00400078">
          <w:pPr>
            <w:pStyle w:val="001772C7A09E489B9191BFA239CAE5F9"/>
          </w:pPr>
          <w:r>
            <w:rPr>
              <w:rFonts w:cstheme="minorHAnsi"/>
              <w:b/>
              <w:bCs/>
            </w:rPr>
            <w:t>Ini</w:t>
          </w:r>
        </w:p>
      </w:docPartBody>
    </w:docPart>
    <w:docPart>
      <w:docPartPr>
        <w:name w:val="9A48FA2398664111A8015922233BBC4D"/>
        <w:category>
          <w:name w:val="General"/>
          <w:gallery w:val="placeholder"/>
        </w:category>
        <w:types>
          <w:type w:val="bbPlcHdr"/>
        </w:types>
        <w:behaviors>
          <w:behavior w:val="content"/>
        </w:behaviors>
        <w:guid w:val="{ACBAB66E-F908-41BC-B6D1-AD13CBBC9940}"/>
      </w:docPartPr>
      <w:docPartBody>
        <w:p w:rsidR="00EC4F79" w:rsidRDefault="00400078" w:rsidP="00400078">
          <w:pPr>
            <w:pStyle w:val="9A48FA2398664111A8015922233BBC4D"/>
          </w:pPr>
          <w:r>
            <w:rPr>
              <w:rFonts w:cstheme="minorHAnsi"/>
              <w:b/>
              <w:bCs/>
            </w:rPr>
            <w:t>Ini</w:t>
          </w:r>
        </w:p>
      </w:docPartBody>
    </w:docPart>
    <w:docPart>
      <w:docPartPr>
        <w:name w:val="C4D8D74C44BD407F8D44C8071394DF4A"/>
        <w:category>
          <w:name w:val="General"/>
          <w:gallery w:val="placeholder"/>
        </w:category>
        <w:types>
          <w:type w:val="bbPlcHdr"/>
        </w:types>
        <w:behaviors>
          <w:behavior w:val="content"/>
        </w:behaviors>
        <w:guid w:val="{D5403B3F-ECA5-4570-A939-6F4BCBAA1770}"/>
      </w:docPartPr>
      <w:docPartBody>
        <w:p w:rsidR="00EC4F79" w:rsidRDefault="00400078" w:rsidP="00400078">
          <w:pPr>
            <w:pStyle w:val="C4D8D74C44BD407F8D44C8071394DF4A"/>
          </w:pPr>
          <w:r>
            <w:rPr>
              <w:rFonts w:cstheme="minorHAnsi"/>
              <w:b/>
              <w:bCs/>
            </w:rPr>
            <w:t>Ini</w:t>
          </w:r>
        </w:p>
      </w:docPartBody>
    </w:docPart>
    <w:docPart>
      <w:docPartPr>
        <w:name w:val="28429513A92D4F078B023D1143D33447"/>
        <w:category>
          <w:name w:val="General"/>
          <w:gallery w:val="placeholder"/>
        </w:category>
        <w:types>
          <w:type w:val="bbPlcHdr"/>
        </w:types>
        <w:behaviors>
          <w:behavior w:val="content"/>
        </w:behaviors>
        <w:guid w:val="{A122AA50-5A0D-41F0-BCAB-4428E1B07637}"/>
      </w:docPartPr>
      <w:docPartBody>
        <w:p w:rsidR="00EC4F79" w:rsidRDefault="00400078" w:rsidP="00400078">
          <w:pPr>
            <w:pStyle w:val="28429513A92D4F078B023D1143D33447"/>
          </w:pPr>
          <w:r>
            <w:rPr>
              <w:rFonts w:cstheme="minorHAnsi"/>
              <w:b/>
              <w:bCs/>
            </w:rPr>
            <w:t>Ini</w:t>
          </w:r>
        </w:p>
      </w:docPartBody>
    </w:docPart>
    <w:docPart>
      <w:docPartPr>
        <w:name w:val="AC229138E4BA4230877ADBEEFC531FBC"/>
        <w:category>
          <w:name w:val="General"/>
          <w:gallery w:val="placeholder"/>
        </w:category>
        <w:types>
          <w:type w:val="bbPlcHdr"/>
        </w:types>
        <w:behaviors>
          <w:behavior w:val="content"/>
        </w:behaviors>
        <w:guid w:val="{108C834C-BB8F-4EE2-978F-913BD101C11C}"/>
      </w:docPartPr>
      <w:docPartBody>
        <w:p w:rsidR="00EC4F79" w:rsidRDefault="00400078" w:rsidP="00400078">
          <w:pPr>
            <w:pStyle w:val="AC229138E4BA4230877ADBEEFC531FBC"/>
          </w:pPr>
          <w:r>
            <w:rPr>
              <w:rFonts w:cstheme="minorHAnsi"/>
              <w:b/>
              <w:bCs/>
            </w:rPr>
            <w:t>Ini</w:t>
          </w:r>
        </w:p>
      </w:docPartBody>
    </w:docPart>
    <w:docPart>
      <w:docPartPr>
        <w:name w:val="FA11F8C5C28C493B8F082B830B3A0426"/>
        <w:category>
          <w:name w:val="General"/>
          <w:gallery w:val="placeholder"/>
        </w:category>
        <w:types>
          <w:type w:val="bbPlcHdr"/>
        </w:types>
        <w:behaviors>
          <w:behavior w:val="content"/>
        </w:behaviors>
        <w:guid w:val="{EC676201-5859-4356-A922-07E3ADB0A20D}"/>
      </w:docPartPr>
      <w:docPartBody>
        <w:p w:rsidR="00EC4F79" w:rsidRDefault="00400078" w:rsidP="00400078">
          <w:pPr>
            <w:pStyle w:val="FA11F8C5C28C493B8F082B830B3A0426"/>
          </w:pPr>
          <w:r>
            <w:rPr>
              <w:rFonts w:cstheme="minorHAnsi"/>
              <w:b/>
              <w:bCs/>
            </w:rPr>
            <w:t>Ini</w:t>
          </w:r>
        </w:p>
      </w:docPartBody>
    </w:docPart>
    <w:docPart>
      <w:docPartPr>
        <w:name w:val="5439360D3BF142F2BC4A6517F3350D46"/>
        <w:category>
          <w:name w:val="General"/>
          <w:gallery w:val="placeholder"/>
        </w:category>
        <w:types>
          <w:type w:val="bbPlcHdr"/>
        </w:types>
        <w:behaviors>
          <w:behavior w:val="content"/>
        </w:behaviors>
        <w:guid w:val="{42425E88-70BE-4537-B140-ED8718CBADFC}"/>
      </w:docPartPr>
      <w:docPartBody>
        <w:p w:rsidR="00EC4F79" w:rsidRDefault="00400078" w:rsidP="00400078">
          <w:pPr>
            <w:pStyle w:val="5439360D3BF142F2BC4A6517F3350D46"/>
          </w:pPr>
          <w:r>
            <w:rPr>
              <w:rFonts w:cstheme="minorHAnsi"/>
              <w:b/>
              <w:bCs/>
            </w:rPr>
            <w:t>Ini</w:t>
          </w:r>
        </w:p>
      </w:docPartBody>
    </w:docPart>
    <w:docPart>
      <w:docPartPr>
        <w:name w:val="AF3C656EDD1D4E26BC3E0B8F8108A0B4"/>
        <w:category>
          <w:name w:val="General"/>
          <w:gallery w:val="placeholder"/>
        </w:category>
        <w:types>
          <w:type w:val="bbPlcHdr"/>
        </w:types>
        <w:behaviors>
          <w:behavior w:val="content"/>
        </w:behaviors>
        <w:guid w:val="{14CBA8BC-1714-45CF-A0E1-AD848A91E475}"/>
      </w:docPartPr>
      <w:docPartBody>
        <w:p w:rsidR="00EC4F79" w:rsidRDefault="00400078" w:rsidP="00400078">
          <w:pPr>
            <w:pStyle w:val="AF3C656EDD1D4E26BC3E0B8F8108A0B4"/>
          </w:pPr>
          <w:r>
            <w:rPr>
              <w:rFonts w:cstheme="minorHAnsi"/>
              <w:b/>
              <w:bCs/>
            </w:rPr>
            <w:t>Ini</w:t>
          </w:r>
        </w:p>
      </w:docPartBody>
    </w:docPart>
    <w:docPart>
      <w:docPartPr>
        <w:name w:val="8B9FA39F9865439FAD0E4EBE6C084A4A"/>
        <w:category>
          <w:name w:val="General"/>
          <w:gallery w:val="placeholder"/>
        </w:category>
        <w:types>
          <w:type w:val="bbPlcHdr"/>
        </w:types>
        <w:behaviors>
          <w:behavior w:val="content"/>
        </w:behaviors>
        <w:guid w:val="{2D97BDE7-D442-405A-B419-5272D58DE9E2}"/>
      </w:docPartPr>
      <w:docPartBody>
        <w:p w:rsidR="00EC4F79" w:rsidRDefault="00400078" w:rsidP="00400078">
          <w:pPr>
            <w:pStyle w:val="8B9FA39F9865439FAD0E4EBE6C084A4A"/>
          </w:pPr>
          <w:r>
            <w:rPr>
              <w:rFonts w:cstheme="minorHAnsi"/>
              <w:b/>
              <w:bCs/>
            </w:rPr>
            <w:t>Ini</w:t>
          </w:r>
        </w:p>
      </w:docPartBody>
    </w:docPart>
    <w:docPart>
      <w:docPartPr>
        <w:name w:val="D70305499F1B4CA68CDA0D7BA9AD5D1D"/>
        <w:category>
          <w:name w:val="General"/>
          <w:gallery w:val="placeholder"/>
        </w:category>
        <w:types>
          <w:type w:val="bbPlcHdr"/>
        </w:types>
        <w:behaviors>
          <w:behavior w:val="content"/>
        </w:behaviors>
        <w:guid w:val="{7BECBD73-00C4-456B-858B-648E9BCD4994}"/>
      </w:docPartPr>
      <w:docPartBody>
        <w:p w:rsidR="00EC4F79" w:rsidRDefault="00400078" w:rsidP="00400078">
          <w:pPr>
            <w:pStyle w:val="D70305499F1B4CA68CDA0D7BA9AD5D1D"/>
          </w:pPr>
          <w:r>
            <w:rPr>
              <w:rFonts w:cstheme="minorHAnsi"/>
              <w:b/>
              <w:bCs/>
            </w:rPr>
            <w:t>Ini</w:t>
          </w:r>
        </w:p>
      </w:docPartBody>
    </w:docPart>
    <w:docPart>
      <w:docPartPr>
        <w:name w:val="672E3C96BAF849ECB19FEA139B33FD5A"/>
        <w:category>
          <w:name w:val="General"/>
          <w:gallery w:val="placeholder"/>
        </w:category>
        <w:types>
          <w:type w:val="bbPlcHdr"/>
        </w:types>
        <w:behaviors>
          <w:behavior w:val="content"/>
        </w:behaviors>
        <w:guid w:val="{775C5962-CF18-4E59-B6D7-062B727FAA9D}"/>
      </w:docPartPr>
      <w:docPartBody>
        <w:p w:rsidR="00EC4F79" w:rsidRDefault="00400078" w:rsidP="00400078">
          <w:pPr>
            <w:pStyle w:val="672E3C96BAF849ECB19FEA139B33FD5A"/>
          </w:pPr>
          <w:r>
            <w:rPr>
              <w:rFonts w:cstheme="minorHAnsi"/>
              <w:b/>
              <w:bCs/>
            </w:rPr>
            <w:t>Ini</w:t>
          </w:r>
        </w:p>
      </w:docPartBody>
    </w:docPart>
    <w:docPart>
      <w:docPartPr>
        <w:name w:val="3C0B3BB96A3A418288632EA01CB62126"/>
        <w:category>
          <w:name w:val="General"/>
          <w:gallery w:val="placeholder"/>
        </w:category>
        <w:types>
          <w:type w:val="bbPlcHdr"/>
        </w:types>
        <w:behaviors>
          <w:behavior w:val="content"/>
        </w:behaviors>
        <w:guid w:val="{A551A0F8-CB31-443E-9FC1-A02D6812E439}"/>
      </w:docPartPr>
      <w:docPartBody>
        <w:p w:rsidR="00EC4F79" w:rsidRDefault="00400078" w:rsidP="00400078">
          <w:pPr>
            <w:pStyle w:val="3C0B3BB96A3A418288632EA01CB62126"/>
          </w:pPr>
          <w:r>
            <w:rPr>
              <w:rFonts w:cstheme="minorHAnsi"/>
              <w:b/>
              <w:bCs/>
            </w:rPr>
            <w:t>Ini</w:t>
          </w:r>
        </w:p>
      </w:docPartBody>
    </w:docPart>
    <w:docPart>
      <w:docPartPr>
        <w:name w:val="2C05735CB3C343EB857BFCF9600E6524"/>
        <w:category>
          <w:name w:val="General"/>
          <w:gallery w:val="placeholder"/>
        </w:category>
        <w:types>
          <w:type w:val="bbPlcHdr"/>
        </w:types>
        <w:behaviors>
          <w:behavior w:val="content"/>
        </w:behaviors>
        <w:guid w:val="{3DD97003-2C59-46A7-8436-F2021CF9D038}"/>
      </w:docPartPr>
      <w:docPartBody>
        <w:p w:rsidR="00EC4F79" w:rsidRDefault="00400078" w:rsidP="00400078">
          <w:pPr>
            <w:pStyle w:val="2C05735CB3C343EB857BFCF9600E6524"/>
          </w:pPr>
          <w:r>
            <w:rPr>
              <w:rFonts w:cstheme="minorHAnsi"/>
              <w:b/>
              <w:bCs/>
            </w:rPr>
            <w:t>Ini</w:t>
          </w:r>
        </w:p>
      </w:docPartBody>
    </w:docPart>
    <w:docPart>
      <w:docPartPr>
        <w:name w:val="6A680E2D0B9E4DE1B9EA71514E69CBB6"/>
        <w:category>
          <w:name w:val="General"/>
          <w:gallery w:val="placeholder"/>
        </w:category>
        <w:types>
          <w:type w:val="bbPlcHdr"/>
        </w:types>
        <w:behaviors>
          <w:behavior w:val="content"/>
        </w:behaviors>
        <w:guid w:val="{EC8E183D-5961-461E-B25B-B9F5B6C7F1BE}"/>
      </w:docPartPr>
      <w:docPartBody>
        <w:p w:rsidR="00EC4F79" w:rsidRDefault="00400078" w:rsidP="00400078">
          <w:pPr>
            <w:pStyle w:val="6A680E2D0B9E4DE1B9EA71514E69CBB6"/>
          </w:pPr>
          <w:r>
            <w:rPr>
              <w:rFonts w:cstheme="minorHAnsi"/>
              <w:b/>
              <w:bCs/>
            </w:rPr>
            <w:t>Ini</w:t>
          </w:r>
        </w:p>
      </w:docPartBody>
    </w:docPart>
    <w:docPart>
      <w:docPartPr>
        <w:name w:val="96190E5F716448989B327735DED94455"/>
        <w:category>
          <w:name w:val="General"/>
          <w:gallery w:val="placeholder"/>
        </w:category>
        <w:types>
          <w:type w:val="bbPlcHdr"/>
        </w:types>
        <w:behaviors>
          <w:behavior w:val="content"/>
        </w:behaviors>
        <w:guid w:val="{578AEC52-E224-4BFC-87F8-8636425928FA}"/>
      </w:docPartPr>
      <w:docPartBody>
        <w:p w:rsidR="00EC4F79" w:rsidRDefault="00400078" w:rsidP="00400078">
          <w:pPr>
            <w:pStyle w:val="96190E5F716448989B327735DED94455"/>
          </w:pPr>
          <w:r>
            <w:rPr>
              <w:rFonts w:cstheme="minorHAnsi"/>
              <w:b/>
              <w:bCs/>
            </w:rPr>
            <w:t>Ini</w:t>
          </w:r>
        </w:p>
      </w:docPartBody>
    </w:docPart>
    <w:docPart>
      <w:docPartPr>
        <w:name w:val="DE877300600A4A91A00D747639079AF6"/>
        <w:category>
          <w:name w:val="General"/>
          <w:gallery w:val="placeholder"/>
        </w:category>
        <w:types>
          <w:type w:val="bbPlcHdr"/>
        </w:types>
        <w:behaviors>
          <w:behavior w:val="content"/>
        </w:behaviors>
        <w:guid w:val="{7A90B27F-E0B3-4009-9489-11024E9EDDD8}"/>
      </w:docPartPr>
      <w:docPartBody>
        <w:p w:rsidR="00EC4F79" w:rsidRDefault="00400078" w:rsidP="00400078">
          <w:pPr>
            <w:pStyle w:val="DE877300600A4A91A00D747639079AF6"/>
          </w:pPr>
          <w:r>
            <w:rPr>
              <w:rFonts w:cstheme="minorHAnsi"/>
              <w:b/>
              <w:bCs/>
            </w:rPr>
            <w:t>Ini</w:t>
          </w:r>
        </w:p>
      </w:docPartBody>
    </w:docPart>
    <w:docPart>
      <w:docPartPr>
        <w:name w:val="69476F9982B048C9B9216A1F45BD3DFC"/>
        <w:category>
          <w:name w:val="General"/>
          <w:gallery w:val="placeholder"/>
        </w:category>
        <w:types>
          <w:type w:val="bbPlcHdr"/>
        </w:types>
        <w:behaviors>
          <w:behavior w:val="content"/>
        </w:behaviors>
        <w:guid w:val="{C523FD63-B996-4BAF-BD58-6A5B65B7149D}"/>
      </w:docPartPr>
      <w:docPartBody>
        <w:p w:rsidR="00EC4F79" w:rsidRDefault="00400078" w:rsidP="00400078">
          <w:pPr>
            <w:pStyle w:val="69476F9982B048C9B9216A1F45BD3DFC"/>
          </w:pPr>
          <w:r>
            <w:rPr>
              <w:rFonts w:cstheme="minorHAnsi"/>
              <w:b/>
              <w:bCs/>
            </w:rPr>
            <w:t>Ini</w:t>
          </w:r>
        </w:p>
      </w:docPartBody>
    </w:docPart>
    <w:docPart>
      <w:docPartPr>
        <w:name w:val="4AC855575A4442369566D18F6D745995"/>
        <w:category>
          <w:name w:val="General"/>
          <w:gallery w:val="placeholder"/>
        </w:category>
        <w:types>
          <w:type w:val="bbPlcHdr"/>
        </w:types>
        <w:behaviors>
          <w:behavior w:val="content"/>
        </w:behaviors>
        <w:guid w:val="{42CDAB53-A20E-4991-AFD6-0CC706279EDD}"/>
      </w:docPartPr>
      <w:docPartBody>
        <w:p w:rsidR="00EC4F79" w:rsidRDefault="00400078" w:rsidP="00400078">
          <w:pPr>
            <w:pStyle w:val="4AC855575A4442369566D18F6D745995"/>
          </w:pPr>
          <w:r>
            <w:rPr>
              <w:rFonts w:cstheme="minorHAnsi"/>
              <w:b/>
              <w:bCs/>
            </w:rPr>
            <w:t>Ini</w:t>
          </w:r>
        </w:p>
      </w:docPartBody>
    </w:docPart>
    <w:docPart>
      <w:docPartPr>
        <w:name w:val="5DCD04C951184D6E965F0C1661DDBC53"/>
        <w:category>
          <w:name w:val="General"/>
          <w:gallery w:val="placeholder"/>
        </w:category>
        <w:types>
          <w:type w:val="bbPlcHdr"/>
        </w:types>
        <w:behaviors>
          <w:behavior w:val="content"/>
        </w:behaviors>
        <w:guid w:val="{403531CF-B396-4547-9B54-6FF2A95EECF9}"/>
      </w:docPartPr>
      <w:docPartBody>
        <w:p w:rsidR="00EC4F79" w:rsidRDefault="00400078" w:rsidP="00400078">
          <w:pPr>
            <w:pStyle w:val="5DCD04C951184D6E965F0C1661DDBC53"/>
          </w:pPr>
          <w:r>
            <w:rPr>
              <w:rFonts w:cstheme="minorHAnsi"/>
              <w:b/>
              <w:bCs/>
            </w:rPr>
            <w:t>Ini</w:t>
          </w:r>
        </w:p>
      </w:docPartBody>
    </w:docPart>
    <w:docPart>
      <w:docPartPr>
        <w:name w:val="BB37D2785BB24EC9A0DE420CDA46BA21"/>
        <w:category>
          <w:name w:val="General"/>
          <w:gallery w:val="placeholder"/>
        </w:category>
        <w:types>
          <w:type w:val="bbPlcHdr"/>
        </w:types>
        <w:behaviors>
          <w:behavior w:val="content"/>
        </w:behaviors>
        <w:guid w:val="{ED6F393D-4E03-4402-8BE5-28E50B85A71C}"/>
      </w:docPartPr>
      <w:docPartBody>
        <w:p w:rsidR="00EC4F79" w:rsidRDefault="00400078" w:rsidP="00400078">
          <w:pPr>
            <w:pStyle w:val="BB37D2785BB24EC9A0DE420CDA46BA21"/>
          </w:pPr>
          <w:r>
            <w:rPr>
              <w:rFonts w:cstheme="minorHAnsi"/>
              <w:b/>
              <w:bCs/>
            </w:rPr>
            <w:t>Ini</w:t>
          </w:r>
        </w:p>
      </w:docPartBody>
    </w:docPart>
    <w:docPart>
      <w:docPartPr>
        <w:name w:val="4130427A465648A2A2860D4D87E96C12"/>
        <w:category>
          <w:name w:val="General"/>
          <w:gallery w:val="placeholder"/>
        </w:category>
        <w:types>
          <w:type w:val="bbPlcHdr"/>
        </w:types>
        <w:behaviors>
          <w:behavior w:val="content"/>
        </w:behaviors>
        <w:guid w:val="{6F276ED9-0908-4AA1-A589-AD7DA43EAD57}"/>
      </w:docPartPr>
      <w:docPartBody>
        <w:p w:rsidR="00EC4F79" w:rsidRDefault="00400078" w:rsidP="00400078">
          <w:pPr>
            <w:pStyle w:val="4130427A465648A2A2860D4D87E96C12"/>
          </w:pPr>
          <w:r>
            <w:rPr>
              <w:rFonts w:cstheme="minorHAnsi"/>
              <w:b/>
              <w:bCs/>
            </w:rPr>
            <w:t>Ini</w:t>
          </w:r>
        </w:p>
      </w:docPartBody>
    </w:docPart>
    <w:docPart>
      <w:docPartPr>
        <w:name w:val="135A0B0BAC4C4F4B80B2B1846E142DDB"/>
        <w:category>
          <w:name w:val="General"/>
          <w:gallery w:val="placeholder"/>
        </w:category>
        <w:types>
          <w:type w:val="bbPlcHdr"/>
        </w:types>
        <w:behaviors>
          <w:behavior w:val="content"/>
        </w:behaviors>
        <w:guid w:val="{8FCCBBE7-F5DD-4425-9775-D7783AE20141}"/>
      </w:docPartPr>
      <w:docPartBody>
        <w:p w:rsidR="00EC4F79" w:rsidRDefault="00400078" w:rsidP="00400078">
          <w:pPr>
            <w:pStyle w:val="135A0B0BAC4C4F4B80B2B1846E142DDB"/>
          </w:pPr>
          <w:r>
            <w:rPr>
              <w:rFonts w:cstheme="minorHAnsi"/>
              <w:b/>
              <w:bCs/>
            </w:rPr>
            <w:t>Ini</w:t>
          </w:r>
        </w:p>
      </w:docPartBody>
    </w:docPart>
    <w:docPart>
      <w:docPartPr>
        <w:name w:val="A4CE23668FF4429EB208C5CB54077FEF"/>
        <w:category>
          <w:name w:val="General"/>
          <w:gallery w:val="placeholder"/>
        </w:category>
        <w:types>
          <w:type w:val="bbPlcHdr"/>
        </w:types>
        <w:behaviors>
          <w:behavior w:val="content"/>
        </w:behaviors>
        <w:guid w:val="{D57A2165-8553-4F98-A878-AE5FA65480F5}"/>
      </w:docPartPr>
      <w:docPartBody>
        <w:p w:rsidR="00EC4F79" w:rsidRDefault="00400078" w:rsidP="00400078">
          <w:pPr>
            <w:pStyle w:val="A4CE23668FF4429EB208C5CB54077FEF"/>
          </w:pPr>
          <w:r>
            <w:rPr>
              <w:rFonts w:cstheme="minorHAnsi"/>
              <w:b/>
              <w:bCs/>
            </w:rPr>
            <w:t>Ini</w:t>
          </w:r>
        </w:p>
      </w:docPartBody>
    </w:docPart>
    <w:docPart>
      <w:docPartPr>
        <w:name w:val="10549378DB8645BCAC72886C3D67EF76"/>
        <w:category>
          <w:name w:val="General"/>
          <w:gallery w:val="placeholder"/>
        </w:category>
        <w:types>
          <w:type w:val="bbPlcHdr"/>
        </w:types>
        <w:behaviors>
          <w:behavior w:val="content"/>
        </w:behaviors>
        <w:guid w:val="{2CE9C760-66E5-4E35-B17A-A9CB9212D98D}"/>
      </w:docPartPr>
      <w:docPartBody>
        <w:p w:rsidR="00EC4F79" w:rsidRDefault="00400078" w:rsidP="00400078">
          <w:pPr>
            <w:pStyle w:val="10549378DB8645BCAC72886C3D67EF76"/>
          </w:pPr>
          <w:r>
            <w:rPr>
              <w:rFonts w:cstheme="minorHAnsi"/>
              <w:b/>
              <w:bCs/>
            </w:rPr>
            <w:t>Ini</w:t>
          </w:r>
        </w:p>
      </w:docPartBody>
    </w:docPart>
    <w:docPart>
      <w:docPartPr>
        <w:name w:val="8FCFE5A2C4FA4180A2F71F59864465D2"/>
        <w:category>
          <w:name w:val="General"/>
          <w:gallery w:val="placeholder"/>
        </w:category>
        <w:types>
          <w:type w:val="bbPlcHdr"/>
        </w:types>
        <w:behaviors>
          <w:behavior w:val="content"/>
        </w:behaviors>
        <w:guid w:val="{051526EC-D3D5-4B12-921A-39AE7133FEB8}"/>
      </w:docPartPr>
      <w:docPartBody>
        <w:p w:rsidR="00EC4F79" w:rsidRDefault="00400078" w:rsidP="00400078">
          <w:pPr>
            <w:pStyle w:val="8FCFE5A2C4FA4180A2F71F59864465D2"/>
          </w:pPr>
          <w:r>
            <w:rPr>
              <w:rStyle w:val="PlaceholderText"/>
            </w:rPr>
            <w:t># Deficient</w:t>
          </w:r>
        </w:p>
      </w:docPartBody>
    </w:docPart>
    <w:docPart>
      <w:docPartPr>
        <w:name w:val="C496674C279F4A738151F0E7C354D845"/>
        <w:category>
          <w:name w:val="General"/>
          <w:gallery w:val="placeholder"/>
        </w:category>
        <w:types>
          <w:type w:val="bbPlcHdr"/>
        </w:types>
        <w:behaviors>
          <w:behavior w:val="content"/>
        </w:behaviors>
        <w:guid w:val="{F77B0C8E-9A0E-4888-B080-0AACBEBD5931}"/>
      </w:docPartPr>
      <w:docPartBody>
        <w:p w:rsidR="00EC4F79" w:rsidRDefault="00400078" w:rsidP="00400078">
          <w:pPr>
            <w:pStyle w:val="C496674C279F4A738151F0E7C354D845"/>
          </w:pPr>
          <w:r>
            <w:rPr>
              <w:rStyle w:val="PlaceholderText"/>
            </w:rPr>
            <w:t>Total Reviewed</w:t>
          </w:r>
        </w:p>
      </w:docPartBody>
    </w:docPart>
    <w:docPart>
      <w:docPartPr>
        <w:name w:val="D889C6D89CB84D738E87BFA0AED39D10"/>
        <w:category>
          <w:name w:val="General"/>
          <w:gallery w:val="placeholder"/>
        </w:category>
        <w:types>
          <w:type w:val="bbPlcHdr"/>
        </w:types>
        <w:behaviors>
          <w:behavior w:val="content"/>
        </w:behaviors>
        <w:guid w:val="{CBCC7011-8046-4FB0-9E70-A7EBF1E227F1}"/>
      </w:docPartPr>
      <w:docPartBody>
        <w:p w:rsidR="00EC4F79" w:rsidRDefault="00400078" w:rsidP="00400078">
          <w:pPr>
            <w:pStyle w:val="D889C6D89CB84D738E87BFA0AED39D10"/>
          </w:pPr>
          <w:r>
            <w:rPr>
              <w:rStyle w:val="PlaceholderText"/>
            </w:rPr>
            <w:t># Deficient</w:t>
          </w:r>
        </w:p>
      </w:docPartBody>
    </w:docPart>
    <w:docPart>
      <w:docPartPr>
        <w:name w:val="7275A61C88C540C3A0D175005AFAC5E0"/>
        <w:category>
          <w:name w:val="General"/>
          <w:gallery w:val="placeholder"/>
        </w:category>
        <w:types>
          <w:type w:val="bbPlcHdr"/>
        </w:types>
        <w:behaviors>
          <w:behavior w:val="content"/>
        </w:behaviors>
        <w:guid w:val="{2D907494-63FC-43C6-A3C5-841AE1F8E9E3}"/>
      </w:docPartPr>
      <w:docPartBody>
        <w:p w:rsidR="00EC4F79" w:rsidRDefault="00400078" w:rsidP="00400078">
          <w:pPr>
            <w:pStyle w:val="7275A61C88C540C3A0D175005AFAC5E0"/>
          </w:pPr>
          <w:r>
            <w:rPr>
              <w:rStyle w:val="PlaceholderText"/>
            </w:rPr>
            <w:t>Total Reviewed</w:t>
          </w:r>
        </w:p>
      </w:docPartBody>
    </w:docPart>
    <w:docPart>
      <w:docPartPr>
        <w:name w:val="0BE33CD6D81144889CA79C0C5649D90C"/>
        <w:category>
          <w:name w:val="General"/>
          <w:gallery w:val="placeholder"/>
        </w:category>
        <w:types>
          <w:type w:val="bbPlcHdr"/>
        </w:types>
        <w:behaviors>
          <w:behavior w:val="content"/>
        </w:behaviors>
        <w:guid w:val="{CD202C36-85D6-4DC1-AEF6-1CD7541014B7}"/>
      </w:docPartPr>
      <w:docPartBody>
        <w:p w:rsidR="00EC4F79" w:rsidRDefault="00400078" w:rsidP="00400078">
          <w:pPr>
            <w:pStyle w:val="0BE33CD6D81144889CA79C0C5649D90C"/>
          </w:pPr>
          <w:r>
            <w:rPr>
              <w:rStyle w:val="PlaceholderText"/>
            </w:rPr>
            <w:t># Deficient</w:t>
          </w:r>
        </w:p>
      </w:docPartBody>
    </w:docPart>
    <w:docPart>
      <w:docPartPr>
        <w:name w:val="2CA592C5C1E7440BB6C7A22EAEB7999C"/>
        <w:category>
          <w:name w:val="General"/>
          <w:gallery w:val="placeholder"/>
        </w:category>
        <w:types>
          <w:type w:val="bbPlcHdr"/>
        </w:types>
        <w:behaviors>
          <w:behavior w:val="content"/>
        </w:behaviors>
        <w:guid w:val="{D11B1773-C0EF-412E-BAEA-B32450D70827}"/>
      </w:docPartPr>
      <w:docPartBody>
        <w:p w:rsidR="00EC4F79" w:rsidRDefault="00400078" w:rsidP="00400078">
          <w:pPr>
            <w:pStyle w:val="2CA592C5C1E7440BB6C7A22EAEB7999C"/>
          </w:pPr>
          <w:r>
            <w:rPr>
              <w:rStyle w:val="PlaceholderText"/>
            </w:rPr>
            <w:t>Total Reviewed</w:t>
          </w:r>
        </w:p>
      </w:docPartBody>
    </w:docPart>
    <w:docPart>
      <w:docPartPr>
        <w:name w:val="3A3F3030D3EC42FCA0A7D297E49866A4"/>
        <w:category>
          <w:name w:val="General"/>
          <w:gallery w:val="placeholder"/>
        </w:category>
        <w:types>
          <w:type w:val="bbPlcHdr"/>
        </w:types>
        <w:behaviors>
          <w:behavior w:val="content"/>
        </w:behaviors>
        <w:guid w:val="{016BDB06-CBBF-4103-BC60-A8A78E0A434F}"/>
      </w:docPartPr>
      <w:docPartBody>
        <w:p w:rsidR="00EC4F79" w:rsidRDefault="00400078" w:rsidP="00400078">
          <w:pPr>
            <w:pStyle w:val="3A3F3030D3EC42FCA0A7D297E49866A4"/>
          </w:pPr>
          <w:r>
            <w:rPr>
              <w:rStyle w:val="PlaceholderText"/>
            </w:rPr>
            <w:t># Deficient</w:t>
          </w:r>
        </w:p>
      </w:docPartBody>
    </w:docPart>
    <w:docPart>
      <w:docPartPr>
        <w:name w:val="1735C1873517407C85225A5F66196500"/>
        <w:category>
          <w:name w:val="General"/>
          <w:gallery w:val="placeholder"/>
        </w:category>
        <w:types>
          <w:type w:val="bbPlcHdr"/>
        </w:types>
        <w:behaviors>
          <w:behavior w:val="content"/>
        </w:behaviors>
        <w:guid w:val="{DA8D9851-50A4-4E83-B179-92A6E5D4B7B2}"/>
      </w:docPartPr>
      <w:docPartBody>
        <w:p w:rsidR="00EC4F79" w:rsidRDefault="00400078" w:rsidP="00400078">
          <w:pPr>
            <w:pStyle w:val="1735C1873517407C85225A5F66196500"/>
          </w:pPr>
          <w:r>
            <w:rPr>
              <w:rStyle w:val="PlaceholderText"/>
            </w:rPr>
            <w:t>Total Reviewed</w:t>
          </w:r>
        </w:p>
      </w:docPartBody>
    </w:docPart>
    <w:docPart>
      <w:docPartPr>
        <w:name w:val="C25697BE36A74EE9B0C9DF8B43178513"/>
        <w:category>
          <w:name w:val="General"/>
          <w:gallery w:val="placeholder"/>
        </w:category>
        <w:types>
          <w:type w:val="bbPlcHdr"/>
        </w:types>
        <w:behaviors>
          <w:behavior w:val="content"/>
        </w:behaviors>
        <w:guid w:val="{4429E431-BA9F-4107-A99C-90D84ABDAFE0}"/>
      </w:docPartPr>
      <w:docPartBody>
        <w:p w:rsidR="00EC4F79" w:rsidRDefault="00400078" w:rsidP="00400078">
          <w:pPr>
            <w:pStyle w:val="C25697BE36A74EE9B0C9DF8B43178513"/>
          </w:pPr>
          <w:r>
            <w:rPr>
              <w:rStyle w:val="PlaceholderText"/>
            </w:rPr>
            <w:t># Deficient</w:t>
          </w:r>
        </w:p>
      </w:docPartBody>
    </w:docPart>
    <w:docPart>
      <w:docPartPr>
        <w:name w:val="493325C124A24B44B8A4CAEB8BE01240"/>
        <w:category>
          <w:name w:val="General"/>
          <w:gallery w:val="placeholder"/>
        </w:category>
        <w:types>
          <w:type w:val="bbPlcHdr"/>
        </w:types>
        <w:behaviors>
          <w:behavior w:val="content"/>
        </w:behaviors>
        <w:guid w:val="{63F824DC-ED47-4242-972C-4C87DF9D24B3}"/>
      </w:docPartPr>
      <w:docPartBody>
        <w:p w:rsidR="00EC4F79" w:rsidRDefault="00400078" w:rsidP="00400078">
          <w:pPr>
            <w:pStyle w:val="493325C124A24B44B8A4CAEB8BE01240"/>
          </w:pPr>
          <w:r>
            <w:rPr>
              <w:rStyle w:val="PlaceholderText"/>
            </w:rPr>
            <w:t>Total Reviewed</w:t>
          </w:r>
        </w:p>
      </w:docPartBody>
    </w:docPart>
    <w:docPart>
      <w:docPartPr>
        <w:name w:val="77CF181B75284C349E40471FB3A06598"/>
        <w:category>
          <w:name w:val="General"/>
          <w:gallery w:val="placeholder"/>
        </w:category>
        <w:types>
          <w:type w:val="bbPlcHdr"/>
        </w:types>
        <w:behaviors>
          <w:behavior w:val="content"/>
        </w:behaviors>
        <w:guid w:val="{0616E43E-0BE1-4642-97A2-D8733AD5FEFF}"/>
      </w:docPartPr>
      <w:docPartBody>
        <w:p w:rsidR="00EC4F79" w:rsidRDefault="00400078" w:rsidP="00400078">
          <w:pPr>
            <w:pStyle w:val="77CF181B75284C349E40471FB3A06598"/>
          </w:pPr>
          <w:r>
            <w:rPr>
              <w:rStyle w:val="PlaceholderText"/>
            </w:rPr>
            <w:t># Deficient</w:t>
          </w:r>
        </w:p>
      </w:docPartBody>
    </w:docPart>
    <w:docPart>
      <w:docPartPr>
        <w:name w:val="1C0A1893ADB54DC99E8CC58B26776F1D"/>
        <w:category>
          <w:name w:val="General"/>
          <w:gallery w:val="placeholder"/>
        </w:category>
        <w:types>
          <w:type w:val="bbPlcHdr"/>
        </w:types>
        <w:behaviors>
          <w:behavior w:val="content"/>
        </w:behaviors>
        <w:guid w:val="{4A14CCFF-1571-4592-BEA3-8D1F38E98995}"/>
      </w:docPartPr>
      <w:docPartBody>
        <w:p w:rsidR="00EC4F79" w:rsidRDefault="00400078" w:rsidP="00400078">
          <w:pPr>
            <w:pStyle w:val="1C0A1893ADB54DC99E8CC58B26776F1D"/>
          </w:pPr>
          <w:r>
            <w:rPr>
              <w:rStyle w:val="PlaceholderText"/>
            </w:rPr>
            <w:t>Total Reviewed</w:t>
          </w:r>
        </w:p>
      </w:docPartBody>
    </w:docPart>
    <w:docPart>
      <w:docPartPr>
        <w:name w:val="16CBCE6A3B7C4571A326AAB4D8335699"/>
        <w:category>
          <w:name w:val="General"/>
          <w:gallery w:val="placeholder"/>
        </w:category>
        <w:types>
          <w:type w:val="bbPlcHdr"/>
        </w:types>
        <w:behaviors>
          <w:behavior w:val="content"/>
        </w:behaviors>
        <w:guid w:val="{8B77A31D-B812-4DE2-B1CF-B6101372A2FC}"/>
      </w:docPartPr>
      <w:docPartBody>
        <w:p w:rsidR="00EC4F79" w:rsidRDefault="00400078" w:rsidP="00400078">
          <w:pPr>
            <w:pStyle w:val="16CBCE6A3B7C4571A326AAB4D8335699"/>
          </w:pPr>
          <w:r>
            <w:rPr>
              <w:rStyle w:val="PlaceholderText"/>
            </w:rPr>
            <w:t># Deficient</w:t>
          </w:r>
        </w:p>
      </w:docPartBody>
    </w:docPart>
    <w:docPart>
      <w:docPartPr>
        <w:name w:val="5FCA8886BE404856B61F110DFC9C3940"/>
        <w:category>
          <w:name w:val="General"/>
          <w:gallery w:val="placeholder"/>
        </w:category>
        <w:types>
          <w:type w:val="bbPlcHdr"/>
        </w:types>
        <w:behaviors>
          <w:behavior w:val="content"/>
        </w:behaviors>
        <w:guid w:val="{43DEC1C2-260C-4EC4-BFE4-3A376046F3DE}"/>
      </w:docPartPr>
      <w:docPartBody>
        <w:p w:rsidR="00EC4F79" w:rsidRDefault="00400078" w:rsidP="00400078">
          <w:pPr>
            <w:pStyle w:val="5FCA8886BE404856B61F110DFC9C3940"/>
          </w:pPr>
          <w:r>
            <w:rPr>
              <w:rStyle w:val="PlaceholderText"/>
            </w:rPr>
            <w:t>Total Reviewed</w:t>
          </w:r>
        </w:p>
      </w:docPartBody>
    </w:docPart>
    <w:docPart>
      <w:docPartPr>
        <w:name w:val="9E950429E88C42B393EA646BC9E8D665"/>
        <w:category>
          <w:name w:val="General"/>
          <w:gallery w:val="placeholder"/>
        </w:category>
        <w:types>
          <w:type w:val="bbPlcHdr"/>
        </w:types>
        <w:behaviors>
          <w:behavior w:val="content"/>
        </w:behaviors>
        <w:guid w:val="{2C6427EA-BD16-421F-A7EF-3F213BB33C4E}"/>
      </w:docPartPr>
      <w:docPartBody>
        <w:p w:rsidR="00EC4F79" w:rsidRDefault="00400078" w:rsidP="00400078">
          <w:pPr>
            <w:pStyle w:val="9E950429E88C42B393EA646BC9E8D665"/>
          </w:pPr>
          <w:r w:rsidRPr="00697FC3">
            <w:rPr>
              <w:rStyle w:val="PlaceholderText"/>
            </w:rPr>
            <w:t>Click or tap here to enter text.</w:t>
          </w:r>
        </w:p>
      </w:docPartBody>
    </w:docPart>
    <w:docPart>
      <w:docPartPr>
        <w:name w:val="A1CE32BAADB5451E95AE32BED987844C"/>
        <w:category>
          <w:name w:val="General"/>
          <w:gallery w:val="placeholder"/>
        </w:category>
        <w:types>
          <w:type w:val="bbPlcHdr"/>
        </w:types>
        <w:behaviors>
          <w:behavior w:val="content"/>
        </w:behaviors>
        <w:guid w:val="{5533C28E-ADF1-4369-ACB0-16BBA380193E}"/>
      </w:docPartPr>
      <w:docPartBody>
        <w:p w:rsidR="00EC4F79" w:rsidRDefault="00400078" w:rsidP="00400078">
          <w:pPr>
            <w:pStyle w:val="A1CE32BAADB5451E95AE32BED987844C"/>
          </w:pPr>
          <w:r>
            <w:rPr>
              <w:rStyle w:val="PlaceholderText"/>
            </w:rPr>
            <w:t># Deficient</w:t>
          </w:r>
        </w:p>
      </w:docPartBody>
    </w:docPart>
    <w:docPart>
      <w:docPartPr>
        <w:name w:val="58AE57493A0649A0A14419BF05244C87"/>
        <w:category>
          <w:name w:val="General"/>
          <w:gallery w:val="placeholder"/>
        </w:category>
        <w:types>
          <w:type w:val="bbPlcHdr"/>
        </w:types>
        <w:behaviors>
          <w:behavior w:val="content"/>
        </w:behaviors>
        <w:guid w:val="{026059C7-AE57-40CF-BFBE-DA6996E5E23A}"/>
      </w:docPartPr>
      <w:docPartBody>
        <w:p w:rsidR="00EC4F79" w:rsidRDefault="00400078" w:rsidP="00400078">
          <w:pPr>
            <w:pStyle w:val="58AE57493A0649A0A14419BF05244C87"/>
          </w:pPr>
          <w:r>
            <w:rPr>
              <w:rStyle w:val="PlaceholderText"/>
            </w:rPr>
            <w:t>Total Reviewed</w:t>
          </w:r>
        </w:p>
      </w:docPartBody>
    </w:docPart>
    <w:docPart>
      <w:docPartPr>
        <w:name w:val="B57E60556D614BF194D3DA9A55D2D15E"/>
        <w:category>
          <w:name w:val="General"/>
          <w:gallery w:val="placeholder"/>
        </w:category>
        <w:types>
          <w:type w:val="bbPlcHdr"/>
        </w:types>
        <w:behaviors>
          <w:behavior w:val="content"/>
        </w:behaviors>
        <w:guid w:val="{6D380811-3097-4F1B-8AED-AD23AFF4664F}"/>
      </w:docPartPr>
      <w:docPartBody>
        <w:p w:rsidR="00EC4F79" w:rsidRDefault="00400078" w:rsidP="00400078">
          <w:pPr>
            <w:pStyle w:val="B57E60556D614BF194D3DA9A55D2D15E"/>
          </w:pPr>
          <w:r w:rsidRPr="00697FC3">
            <w:rPr>
              <w:rStyle w:val="PlaceholderText"/>
            </w:rPr>
            <w:t>Click or tap here to enter text.</w:t>
          </w:r>
        </w:p>
      </w:docPartBody>
    </w:docPart>
    <w:docPart>
      <w:docPartPr>
        <w:name w:val="EF0A7571164E49F5AEE8BE1991A89AF2"/>
        <w:category>
          <w:name w:val="General"/>
          <w:gallery w:val="placeholder"/>
        </w:category>
        <w:types>
          <w:type w:val="bbPlcHdr"/>
        </w:types>
        <w:behaviors>
          <w:behavior w:val="content"/>
        </w:behaviors>
        <w:guid w:val="{C8565440-63D9-4413-B6A8-16AC9784BA46}"/>
      </w:docPartPr>
      <w:docPartBody>
        <w:p w:rsidR="00EC4F79" w:rsidRDefault="00400078" w:rsidP="00400078">
          <w:pPr>
            <w:pStyle w:val="EF0A7571164E49F5AEE8BE1991A89AF2"/>
          </w:pPr>
          <w:r>
            <w:rPr>
              <w:rStyle w:val="PlaceholderText"/>
            </w:rPr>
            <w:t># Deficient</w:t>
          </w:r>
        </w:p>
      </w:docPartBody>
    </w:docPart>
    <w:docPart>
      <w:docPartPr>
        <w:name w:val="B6D33CB26017492EB2C5C7F60C3522B0"/>
        <w:category>
          <w:name w:val="General"/>
          <w:gallery w:val="placeholder"/>
        </w:category>
        <w:types>
          <w:type w:val="bbPlcHdr"/>
        </w:types>
        <w:behaviors>
          <w:behavior w:val="content"/>
        </w:behaviors>
        <w:guid w:val="{D29D897F-184E-4C1B-89F5-E0F1E51F3A42}"/>
      </w:docPartPr>
      <w:docPartBody>
        <w:p w:rsidR="00EC4F79" w:rsidRDefault="00400078" w:rsidP="00400078">
          <w:pPr>
            <w:pStyle w:val="B6D33CB26017492EB2C5C7F60C3522B0"/>
          </w:pPr>
          <w:r>
            <w:rPr>
              <w:rStyle w:val="PlaceholderText"/>
            </w:rPr>
            <w:t>Total Reviewed</w:t>
          </w:r>
        </w:p>
      </w:docPartBody>
    </w:docPart>
    <w:docPart>
      <w:docPartPr>
        <w:name w:val="E932FBB257C843D3A6BF886679E8012F"/>
        <w:category>
          <w:name w:val="General"/>
          <w:gallery w:val="placeholder"/>
        </w:category>
        <w:types>
          <w:type w:val="bbPlcHdr"/>
        </w:types>
        <w:behaviors>
          <w:behavior w:val="content"/>
        </w:behaviors>
        <w:guid w:val="{F36347CB-5350-4CC6-9638-CFE662B0FE90}"/>
      </w:docPartPr>
      <w:docPartBody>
        <w:p w:rsidR="00EC4F79" w:rsidRDefault="00400078" w:rsidP="00400078">
          <w:pPr>
            <w:pStyle w:val="E932FBB257C843D3A6BF886679E8012F"/>
          </w:pPr>
          <w:r w:rsidRPr="00697FC3">
            <w:rPr>
              <w:rStyle w:val="PlaceholderText"/>
            </w:rPr>
            <w:t>Click or tap here to enter text.</w:t>
          </w:r>
        </w:p>
      </w:docPartBody>
    </w:docPart>
    <w:docPart>
      <w:docPartPr>
        <w:name w:val="2F375961B74C4AFB8209FD7E115F7971"/>
        <w:category>
          <w:name w:val="General"/>
          <w:gallery w:val="placeholder"/>
        </w:category>
        <w:types>
          <w:type w:val="bbPlcHdr"/>
        </w:types>
        <w:behaviors>
          <w:behavior w:val="content"/>
        </w:behaviors>
        <w:guid w:val="{EAE3A692-3F0B-4F0C-8876-11C2E233C2DE}"/>
      </w:docPartPr>
      <w:docPartBody>
        <w:p w:rsidR="00EC4F79" w:rsidRDefault="00400078" w:rsidP="00400078">
          <w:pPr>
            <w:pStyle w:val="2F375961B74C4AFB8209FD7E115F7971"/>
          </w:pPr>
          <w:r>
            <w:rPr>
              <w:rStyle w:val="PlaceholderText"/>
            </w:rPr>
            <w:t># Deficient</w:t>
          </w:r>
        </w:p>
      </w:docPartBody>
    </w:docPart>
    <w:docPart>
      <w:docPartPr>
        <w:name w:val="C5E76FEFDCC94B8590C919969C7EFBFD"/>
        <w:category>
          <w:name w:val="General"/>
          <w:gallery w:val="placeholder"/>
        </w:category>
        <w:types>
          <w:type w:val="bbPlcHdr"/>
        </w:types>
        <w:behaviors>
          <w:behavior w:val="content"/>
        </w:behaviors>
        <w:guid w:val="{C01052C8-77BE-477D-91C2-0D4238674619}"/>
      </w:docPartPr>
      <w:docPartBody>
        <w:p w:rsidR="00EC4F79" w:rsidRDefault="00400078" w:rsidP="00400078">
          <w:pPr>
            <w:pStyle w:val="C5E76FEFDCC94B8590C919969C7EFBFD"/>
          </w:pPr>
          <w:r>
            <w:rPr>
              <w:rStyle w:val="PlaceholderText"/>
            </w:rPr>
            <w:t>Total Reviewed</w:t>
          </w:r>
        </w:p>
      </w:docPartBody>
    </w:docPart>
    <w:docPart>
      <w:docPartPr>
        <w:name w:val="FBB5CE392A1A466F9F58E25ED454646D"/>
        <w:category>
          <w:name w:val="General"/>
          <w:gallery w:val="placeholder"/>
        </w:category>
        <w:types>
          <w:type w:val="bbPlcHdr"/>
        </w:types>
        <w:behaviors>
          <w:behavior w:val="content"/>
        </w:behaviors>
        <w:guid w:val="{F119FAEC-8F2E-44C2-AF06-5E64B99AEA97}"/>
      </w:docPartPr>
      <w:docPartBody>
        <w:p w:rsidR="00EC4F79" w:rsidRDefault="00400078" w:rsidP="00400078">
          <w:pPr>
            <w:pStyle w:val="FBB5CE392A1A466F9F58E25ED454646D"/>
          </w:pPr>
          <w:r>
            <w:rPr>
              <w:rStyle w:val="PlaceholderText"/>
            </w:rPr>
            <w:t># Deficient</w:t>
          </w:r>
        </w:p>
      </w:docPartBody>
    </w:docPart>
    <w:docPart>
      <w:docPartPr>
        <w:name w:val="3E7FD2BDA30C444D8C71ED414926209C"/>
        <w:category>
          <w:name w:val="General"/>
          <w:gallery w:val="placeholder"/>
        </w:category>
        <w:types>
          <w:type w:val="bbPlcHdr"/>
        </w:types>
        <w:behaviors>
          <w:behavior w:val="content"/>
        </w:behaviors>
        <w:guid w:val="{FD6E7A57-D697-4267-A85B-6F9082E046BB}"/>
      </w:docPartPr>
      <w:docPartBody>
        <w:p w:rsidR="00EC4F79" w:rsidRDefault="00400078" w:rsidP="00400078">
          <w:pPr>
            <w:pStyle w:val="3E7FD2BDA30C444D8C71ED414926209C"/>
          </w:pPr>
          <w:r>
            <w:rPr>
              <w:rStyle w:val="PlaceholderText"/>
            </w:rPr>
            <w:t>Total Reviewed</w:t>
          </w:r>
        </w:p>
      </w:docPartBody>
    </w:docPart>
    <w:docPart>
      <w:docPartPr>
        <w:name w:val="D1701E5DF88D42F89164C114C21BA882"/>
        <w:category>
          <w:name w:val="General"/>
          <w:gallery w:val="placeholder"/>
        </w:category>
        <w:types>
          <w:type w:val="bbPlcHdr"/>
        </w:types>
        <w:behaviors>
          <w:behavior w:val="content"/>
        </w:behaviors>
        <w:guid w:val="{D3DE331B-AF76-405F-9336-B9105F6C3960}"/>
      </w:docPartPr>
      <w:docPartBody>
        <w:p w:rsidR="00EC4F79" w:rsidRDefault="00400078" w:rsidP="00400078">
          <w:pPr>
            <w:pStyle w:val="D1701E5DF88D42F89164C114C21BA882"/>
          </w:pPr>
          <w:r>
            <w:rPr>
              <w:rStyle w:val="PlaceholderText"/>
            </w:rPr>
            <w:t># Deficient</w:t>
          </w:r>
        </w:p>
      </w:docPartBody>
    </w:docPart>
    <w:docPart>
      <w:docPartPr>
        <w:name w:val="AAA3E894501342DE9510F2602A601247"/>
        <w:category>
          <w:name w:val="General"/>
          <w:gallery w:val="placeholder"/>
        </w:category>
        <w:types>
          <w:type w:val="bbPlcHdr"/>
        </w:types>
        <w:behaviors>
          <w:behavior w:val="content"/>
        </w:behaviors>
        <w:guid w:val="{4ADE28DF-BFD8-4EDA-A42C-A98F01F5B889}"/>
      </w:docPartPr>
      <w:docPartBody>
        <w:p w:rsidR="00EC4F79" w:rsidRDefault="00400078" w:rsidP="00400078">
          <w:pPr>
            <w:pStyle w:val="AAA3E894501342DE9510F2602A601247"/>
          </w:pPr>
          <w:r>
            <w:rPr>
              <w:rStyle w:val="PlaceholderText"/>
            </w:rPr>
            <w:t>Total Reviewed</w:t>
          </w:r>
        </w:p>
      </w:docPartBody>
    </w:docPart>
    <w:docPart>
      <w:docPartPr>
        <w:name w:val="5DD1B90E86BF499FB4089294FD18AF6E"/>
        <w:category>
          <w:name w:val="General"/>
          <w:gallery w:val="placeholder"/>
        </w:category>
        <w:types>
          <w:type w:val="bbPlcHdr"/>
        </w:types>
        <w:behaviors>
          <w:behavior w:val="content"/>
        </w:behaviors>
        <w:guid w:val="{C71FB5AC-1915-494E-81E7-99FD6A6C96E8}"/>
      </w:docPartPr>
      <w:docPartBody>
        <w:p w:rsidR="00EC4F79" w:rsidRDefault="00400078" w:rsidP="00400078">
          <w:pPr>
            <w:pStyle w:val="5DD1B90E86BF499FB4089294FD18AF6E"/>
          </w:pPr>
          <w:r>
            <w:rPr>
              <w:rStyle w:val="PlaceholderText"/>
            </w:rPr>
            <w:t># Deficient</w:t>
          </w:r>
        </w:p>
      </w:docPartBody>
    </w:docPart>
    <w:docPart>
      <w:docPartPr>
        <w:name w:val="18AE8316593D4ACF99792F46142C6219"/>
        <w:category>
          <w:name w:val="General"/>
          <w:gallery w:val="placeholder"/>
        </w:category>
        <w:types>
          <w:type w:val="bbPlcHdr"/>
        </w:types>
        <w:behaviors>
          <w:behavior w:val="content"/>
        </w:behaviors>
        <w:guid w:val="{CA5FD726-8A5A-42F6-898B-04921A4A7DA9}"/>
      </w:docPartPr>
      <w:docPartBody>
        <w:p w:rsidR="00EC4F79" w:rsidRDefault="00400078" w:rsidP="00400078">
          <w:pPr>
            <w:pStyle w:val="18AE8316593D4ACF99792F46142C6219"/>
          </w:pPr>
          <w:r>
            <w:rPr>
              <w:rStyle w:val="PlaceholderText"/>
            </w:rPr>
            <w:t>Total Reviewed</w:t>
          </w:r>
        </w:p>
      </w:docPartBody>
    </w:docPart>
    <w:docPart>
      <w:docPartPr>
        <w:name w:val="5273F502A57449B9A66C3A8DBA4AB697"/>
        <w:category>
          <w:name w:val="General"/>
          <w:gallery w:val="placeholder"/>
        </w:category>
        <w:types>
          <w:type w:val="bbPlcHdr"/>
        </w:types>
        <w:behaviors>
          <w:behavior w:val="content"/>
        </w:behaviors>
        <w:guid w:val="{7952A2FB-656C-47BF-8156-04FC2446558C}"/>
      </w:docPartPr>
      <w:docPartBody>
        <w:p w:rsidR="00EC4F79" w:rsidRDefault="00400078" w:rsidP="00400078">
          <w:pPr>
            <w:pStyle w:val="5273F502A57449B9A66C3A8DBA4AB697"/>
          </w:pPr>
          <w:r>
            <w:rPr>
              <w:rStyle w:val="PlaceholderText"/>
            </w:rPr>
            <w:t># Deficient</w:t>
          </w:r>
        </w:p>
      </w:docPartBody>
    </w:docPart>
    <w:docPart>
      <w:docPartPr>
        <w:name w:val="55E22C4EE583444E977AE3A62602AF31"/>
        <w:category>
          <w:name w:val="General"/>
          <w:gallery w:val="placeholder"/>
        </w:category>
        <w:types>
          <w:type w:val="bbPlcHdr"/>
        </w:types>
        <w:behaviors>
          <w:behavior w:val="content"/>
        </w:behaviors>
        <w:guid w:val="{0EACA5F4-B025-4EC0-B853-41861B0EB987}"/>
      </w:docPartPr>
      <w:docPartBody>
        <w:p w:rsidR="00EC4F79" w:rsidRDefault="00400078" w:rsidP="00400078">
          <w:pPr>
            <w:pStyle w:val="55E22C4EE583444E977AE3A62602AF31"/>
          </w:pPr>
          <w:r>
            <w:rPr>
              <w:rStyle w:val="PlaceholderText"/>
            </w:rPr>
            <w:t>Total Reviewed</w:t>
          </w:r>
        </w:p>
      </w:docPartBody>
    </w:docPart>
    <w:docPart>
      <w:docPartPr>
        <w:name w:val="6FD54966835C42B5A54100EAEA8DC87B"/>
        <w:category>
          <w:name w:val="General"/>
          <w:gallery w:val="placeholder"/>
        </w:category>
        <w:types>
          <w:type w:val="bbPlcHdr"/>
        </w:types>
        <w:behaviors>
          <w:behavior w:val="content"/>
        </w:behaviors>
        <w:guid w:val="{01481656-F1F6-459D-A3C5-B4B9D1F50381}"/>
      </w:docPartPr>
      <w:docPartBody>
        <w:p w:rsidR="00EC4F79" w:rsidRDefault="00400078" w:rsidP="00400078">
          <w:pPr>
            <w:pStyle w:val="6FD54966835C42B5A54100EAEA8DC87B"/>
          </w:pPr>
          <w:r>
            <w:rPr>
              <w:rStyle w:val="PlaceholderText"/>
            </w:rPr>
            <w:t># Deficient</w:t>
          </w:r>
        </w:p>
      </w:docPartBody>
    </w:docPart>
    <w:docPart>
      <w:docPartPr>
        <w:name w:val="62CEDB628330407D840FA46469189CCE"/>
        <w:category>
          <w:name w:val="General"/>
          <w:gallery w:val="placeholder"/>
        </w:category>
        <w:types>
          <w:type w:val="bbPlcHdr"/>
        </w:types>
        <w:behaviors>
          <w:behavior w:val="content"/>
        </w:behaviors>
        <w:guid w:val="{8A636F93-C523-4602-8DE2-E54CEF2E6674}"/>
      </w:docPartPr>
      <w:docPartBody>
        <w:p w:rsidR="00EC4F79" w:rsidRDefault="00400078" w:rsidP="00400078">
          <w:pPr>
            <w:pStyle w:val="62CEDB628330407D840FA46469189CCE"/>
          </w:pPr>
          <w:r>
            <w:rPr>
              <w:rStyle w:val="PlaceholderText"/>
            </w:rPr>
            <w:t>Total Reviewed</w:t>
          </w:r>
        </w:p>
      </w:docPartBody>
    </w:docPart>
    <w:docPart>
      <w:docPartPr>
        <w:name w:val="2B17E3C38B7C4D1CA4ECD89AE584AA63"/>
        <w:category>
          <w:name w:val="General"/>
          <w:gallery w:val="placeholder"/>
        </w:category>
        <w:types>
          <w:type w:val="bbPlcHdr"/>
        </w:types>
        <w:behaviors>
          <w:behavior w:val="content"/>
        </w:behaviors>
        <w:guid w:val="{17AC6396-1DAC-4645-BE5D-7CD975F7BEAC}"/>
      </w:docPartPr>
      <w:docPartBody>
        <w:p w:rsidR="00EC4F79" w:rsidRDefault="00400078" w:rsidP="00400078">
          <w:pPr>
            <w:pStyle w:val="2B17E3C38B7C4D1CA4ECD89AE584AA63"/>
          </w:pPr>
          <w:r>
            <w:rPr>
              <w:rStyle w:val="PlaceholderText"/>
            </w:rPr>
            <w:t># Deficient</w:t>
          </w:r>
        </w:p>
      </w:docPartBody>
    </w:docPart>
    <w:docPart>
      <w:docPartPr>
        <w:name w:val="9B1316F637624FA7B9E40E93B8F30232"/>
        <w:category>
          <w:name w:val="General"/>
          <w:gallery w:val="placeholder"/>
        </w:category>
        <w:types>
          <w:type w:val="bbPlcHdr"/>
        </w:types>
        <w:behaviors>
          <w:behavior w:val="content"/>
        </w:behaviors>
        <w:guid w:val="{37A9D174-CE34-43A6-A776-6F209B536584}"/>
      </w:docPartPr>
      <w:docPartBody>
        <w:p w:rsidR="00EC4F79" w:rsidRDefault="00400078" w:rsidP="00400078">
          <w:pPr>
            <w:pStyle w:val="9B1316F637624FA7B9E40E93B8F30232"/>
          </w:pPr>
          <w:r>
            <w:rPr>
              <w:rStyle w:val="PlaceholderText"/>
            </w:rPr>
            <w:t>Total Reviewed</w:t>
          </w:r>
        </w:p>
      </w:docPartBody>
    </w:docPart>
    <w:docPart>
      <w:docPartPr>
        <w:name w:val="C2DB2DB0259F463193ACD1529CD34E5A"/>
        <w:category>
          <w:name w:val="General"/>
          <w:gallery w:val="placeholder"/>
        </w:category>
        <w:types>
          <w:type w:val="bbPlcHdr"/>
        </w:types>
        <w:behaviors>
          <w:behavior w:val="content"/>
        </w:behaviors>
        <w:guid w:val="{73FA761D-5C5E-49D8-BF70-0E00CA0BFD94}"/>
      </w:docPartPr>
      <w:docPartBody>
        <w:p w:rsidR="00EC4F79" w:rsidRDefault="00400078" w:rsidP="00400078">
          <w:pPr>
            <w:pStyle w:val="C2DB2DB0259F463193ACD1529CD34E5A"/>
          </w:pPr>
          <w:r>
            <w:rPr>
              <w:rStyle w:val="PlaceholderText"/>
            </w:rPr>
            <w:t># Deficient</w:t>
          </w:r>
        </w:p>
      </w:docPartBody>
    </w:docPart>
    <w:docPart>
      <w:docPartPr>
        <w:name w:val="A69CA2CF4A604FF183DF53AEAF935D5C"/>
        <w:category>
          <w:name w:val="General"/>
          <w:gallery w:val="placeholder"/>
        </w:category>
        <w:types>
          <w:type w:val="bbPlcHdr"/>
        </w:types>
        <w:behaviors>
          <w:behavior w:val="content"/>
        </w:behaviors>
        <w:guid w:val="{551A8F9D-0430-4B60-9C8D-C8BD180DF0CD}"/>
      </w:docPartPr>
      <w:docPartBody>
        <w:p w:rsidR="00EC4F79" w:rsidRDefault="00400078" w:rsidP="00400078">
          <w:pPr>
            <w:pStyle w:val="A69CA2CF4A604FF183DF53AEAF935D5C"/>
          </w:pPr>
          <w:r>
            <w:rPr>
              <w:rStyle w:val="PlaceholderText"/>
            </w:rPr>
            <w:t>Total Reviewed</w:t>
          </w:r>
        </w:p>
      </w:docPartBody>
    </w:docPart>
    <w:docPart>
      <w:docPartPr>
        <w:name w:val="683443EA1D9243938ACC430FE7111C5D"/>
        <w:category>
          <w:name w:val="General"/>
          <w:gallery w:val="placeholder"/>
        </w:category>
        <w:types>
          <w:type w:val="bbPlcHdr"/>
        </w:types>
        <w:behaviors>
          <w:behavior w:val="content"/>
        </w:behaviors>
        <w:guid w:val="{650CA446-50FF-4933-A204-915AF9AF49C0}"/>
      </w:docPartPr>
      <w:docPartBody>
        <w:p w:rsidR="00EC4F79" w:rsidRDefault="00400078" w:rsidP="00400078">
          <w:pPr>
            <w:pStyle w:val="683443EA1D9243938ACC430FE7111C5D"/>
          </w:pPr>
          <w:r>
            <w:rPr>
              <w:rStyle w:val="PlaceholderText"/>
            </w:rPr>
            <w:t># Deficient</w:t>
          </w:r>
        </w:p>
      </w:docPartBody>
    </w:docPart>
    <w:docPart>
      <w:docPartPr>
        <w:name w:val="AA146C5A6CC44E4BBF2C3779E6766BCC"/>
        <w:category>
          <w:name w:val="General"/>
          <w:gallery w:val="placeholder"/>
        </w:category>
        <w:types>
          <w:type w:val="bbPlcHdr"/>
        </w:types>
        <w:behaviors>
          <w:behavior w:val="content"/>
        </w:behaviors>
        <w:guid w:val="{2BBC1CC8-42D0-41C7-BADA-D5F54A30C48A}"/>
      </w:docPartPr>
      <w:docPartBody>
        <w:p w:rsidR="00EC4F79" w:rsidRDefault="00400078" w:rsidP="00400078">
          <w:pPr>
            <w:pStyle w:val="AA146C5A6CC44E4BBF2C3779E6766BCC"/>
          </w:pPr>
          <w:r>
            <w:rPr>
              <w:rStyle w:val="PlaceholderText"/>
            </w:rPr>
            <w:t>Total Reviewed</w:t>
          </w:r>
        </w:p>
      </w:docPartBody>
    </w:docPart>
    <w:docPart>
      <w:docPartPr>
        <w:name w:val="89E7A2DA5F2547A6A23B53A36566B86B"/>
        <w:category>
          <w:name w:val="General"/>
          <w:gallery w:val="placeholder"/>
        </w:category>
        <w:types>
          <w:type w:val="bbPlcHdr"/>
        </w:types>
        <w:behaviors>
          <w:behavior w:val="content"/>
        </w:behaviors>
        <w:guid w:val="{6C1B9833-F16F-4882-8434-C60D5B3A559B}"/>
      </w:docPartPr>
      <w:docPartBody>
        <w:p w:rsidR="00EC4F79" w:rsidRDefault="00400078" w:rsidP="00400078">
          <w:pPr>
            <w:pStyle w:val="89E7A2DA5F2547A6A23B53A36566B86B"/>
          </w:pPr>
          <w:r>
            <w:rPr>
              <w:rStyle w:val="PlaceholderText"/>
            </w:rPr>
            <w:t># Deficient</w:t>
          </w:r>
        </w:p>
      </w:docPartBody>
    </w:docPart>
    <w:docPart>
      <w:docPartPr>
        <w:name w:val="3EA9A567CEBA4FE6AEFE82995628B0AE"/>
        <w:category>
          <w:name w:val="General"/>
          <w:gallery w:val="placeholder"/>
        </w:category>
        <w:types>
          <w:type w:val="bbPlcHdr"/>
        </w:types>
        <w:behaviors>
          <w:behavior w:val="content"/>
        </w:behaviors>
        <w:guid w:val="{10D7CC3A-A4C1-4D26-9424-38B475A4B1B8}"/>
      </w:docPartPr>
      <w:docPartBody>
        <w:p w:rsidR="00EC4F79" w:rsidRDefault="00400078" w:rsidP="00400078">
          <w:pPr>
            <w:pStyle w:val="3EA9A567CEBA4FE6AEFE82995628B0AE"/>
          </w:pPr>
          <w:r>
            <w:rPr>
              <w:rStyle w:val="PlaceholderText"/>
            </w:rPr>
            <w:t>Total Reviewed</w:t>
          </w:r>
        </w:p>
      </w:docPartBody>
    </w:docPart>
    <w:docPart>
      <w:docPartPr>
        <w:name w:val="D8F53C95552543FEB3B1BD195D4C15BE"/>
        <w:category>
          <w:name w:val="General"/>
          <w:gallery w:val="placeholder"/>
        </w:category>
        <w:types>
          <w:type w:val="bbPlcHdr"/>
        </w:types>
        <w:behaviors>
          <w:behavior w:val="content"/>
        </w:behaviors>
        <w:guid w:val="{57A9FB42-568E-440F-8066-F5165C562EE2}"/>
      </w:docPartPr>
      <w:docPartBody>
        <w:p w:rsidR="00EC4F79" w:rsidRDefault="00400078" w:rsidP="00400078">
          <w:pPr>
            <w:pStyle w:val="D8F53C95552543FEB3B1BD195D4C15BE"/>
          </w:pPr>
          <w:r>
            <w:rPr>
              <w:rStyle w:val="PlaceholderText"/>
            </w:rPr>
            <w:t># Deficient</w:t>
          </w:r>
        </w:p>
      </w:docPartBody>
    </w:docPart>
    <w:docPart>
      <w:docPartPr>
        <w:name w:val="FB2AA0B5896644318A4EF171B61C1450"/>
        <w:category>
          <w:name w:val="General"/>
          <w:gallery w:val="placeholder"/>
        </w:category>
        <w:types>
          <w:type w:val="bbPlcHdr"/>
        </w:types>
        <w:behaviors>
          <w:behavior w:val="content"/>
        </w:behaviors>
        <w:guid w:val="{F48F5B9F-03A2-4383-9154-4F7F2498E077}"/>
      </w:docPartPr>
      <w:docPartBody>
        <w:p w:rsidR="00EC4F79" w:rsidRDefault="00400078" w:rsidP="00400078">
          <w:pPr>
            <w:pStyle w:val="FB2AA0B5896644318A4EF171B61C1450"/>
          </w:pPr>
          <w:r>
            <w:rPr>
              <w:rStyle w:val="PlaceholderText"/>
            </w:rPr>
            <w:t>Total Reviewed</w:t>
          </w:r>
        </w:p>
      </w:docPartBody>
    </w:docPart>
    <w:docPart>
      <w:docPartPr>
        <w:name w:val="3CEBD6593CD74B35895B85A68EC0E51A"/>
        <w:category>
          <w:name w:val="General"/>
          <w:gallery w:val="placeholder"/>
        </w:category>
        <w:types>
          <w:type w:val="bbPlcHdr"/>
        </w:types>
        <w:behaviors>
          <w:behavior w:val="content"/>
        </w:behaviors>
        <w:guid w:val="{A73D0EA7-6DE1-452C-8AA0-9B6112CF0E8A}"/>
      </w:docPartPr>
      <w:docPartBody>
        <w:p w:rsidR="00EC4F79" w:rsidRDefault="00400078" w:rsidP="00400078">
          <w:pPr>
            <w:pStyle w:val="3CEBD6593CD74B35895B85A68EC0E51A"/>
          </w:pPr>
          <w:r>
            <w:rPr>
              <w:rStyle w:val="PlaceholderText"/>
            </w:rPr>
            <w:t># Deficient</w:t>
          </w:r>
        </w:p>
      </w:docPartBody>
    </w:docPart>
    <w:docPart>
      <w:docPartPr>
        <w:name w:val="A9FE070880614A30BE0A07732923A28D"/>
        <w:category>
          <w:name w:val="General"/>
          <w:gallery w:val="placeholder"/>
        </w:category>
        <w:types>
          <w:type w:val="bbPlcHdr"/>
        </w:types>
        <w:behaviors>
          <w:behavior w:val="content"/>
        </w:behaviors>
        <w:guid w:val="{731C324C-49DA-46AB-B52F-F4CD222A9521}"/>
      </w:docPartPr>
      <w:docPartBody>
        <w:p w:rsidR="00EC4F79" w:rsidRDefault="00400078" w:rsidP="00400078">
          <w:pPr>
            <w:pStyle w:val="A9FE070880614A30BE0A07732923A28D"/>
          </w:pPr>
          <w:r>
            <w:rPr>
              <w:rStyle w:val="PlaceholderText"/>
            </w:rPr>
            <w:t>Total Reviewed</w:t>
          </w:r>
        </w:p>
      </w:docPartBody>
    </w:docPart>
    <w:docPart>
      <w:docPartPr>
        <w:name w:val="D8C5D8C1F932415FB013A69C62EBEE15"/>
        <w:category>
          <w:name w:val="General"/>
          <w:gallery w:val="placeholder"/>
        </w:category>
        <w:types>
          <w:type w:val="bbPlcHdr"/>
        </w:types>
        <w:behaviors>
          <w:behavior w:val="content"/>
        </w:behaviors>
        <w:guid w:val="{C45D9F46-08D3-419D-8607-10A3531DCA51}"/>
      </w:docPartPr>
      <w:docPartBody>
        <w:p w:rsidR="00EC4F79" w:rsidRDefault="00400078" w:rsidP="00400078">
          <w:pPr>
            <w:pStyle w:val="D8C5D8C1F932415FB013A69C62EBEE15"/>
          </w:pPr>
          <w:r>
            <w:rPr>
              <w:rStyle w:val="PlaceholderText"/>
            </w:rPr>
            <w:t># Deficient</w:t>
          </w:r>
        </w:p>
      </w:docPartBody>
    </w:docPart>
    <w:docPart>
      <w:docPartPr>
        <w:name w:val="EF8B8357D0E1407499A6ED0E6D74BE69"/>
        <w:category>
          <w:name w:val="General"/>
          <w:gallery w:val="placeholder"/>
        </w:category>
        <w:types>
          <w:type w:val="bbPlcHdr"/>
        </w:types>
        <w:behaviors>
          <w:behavior w:val="content"/>
        </w:behaviors>
        <w:guid w:val="{C5403127-AFC0-4110-800F-7F62C5AF93EA}"/>
      </w:docPartPr>
      <w:docPartBody>
        <w:p w:rsidR="00EC4F79" w:rsidRDefault="00400078" w:rsidP="00400078">
          <w:pPr>
            <w:pStyle w:val="EF8B8357D0E1407499A6ED0E6D74BE69"/>
          </w:pPr>
          <w:r>
            <w:rPr>
              <w:rStyle w:val="PlaceholderText"/>
            </w:rPr>
            <w:t>Total Reviewed</w:t>
          </w:r>
        </w:p>
      </w:docPartBody>
    </w:docPart>
    <w:docPart>
      <w:docPartPr>
        <w:name w:val="28F26721AC754BD2B873CD20F8AB38D1"/>
        <w:category>
          <w:name w:val="General"/>
          <w:gallery w:val="placeholder"/>
        </w:category>
        <w:types>
          <w:type w:val="bbPlcHdr"/>
        </w:types>
        <w:behaviors>
          <w:behavior w:val="content"/>
        </w:behaviors>
        <w:guid w:val="{F099CE3C-7E55-4579-ACE6-C67CA010DECF}"/>
      </w:docPartPr>
      <w:docPartBody>
        <w:p w:rsidR="00EC4F79" w:rsidRDefault="00400078" w:rsidP="00400078">
          <w:pPr>
            <w:pStyle w:val="28F26721AC754BD2B873CD20F8AB38D1"/>
          </w:pPr>
          <w:r>
            <w:rPr>
              <w:rStyle w:val="PlaceholderText"/>
            </w:rPr>
            <w:t># Deficient</w:t>
          </w:r>
        </w:p>
      </w:docPartBody>
    </w:docPart>
    <w:docPart>
      <w:docPartPr>
        <w:name w:val="DFCB9380AF054B05AAE0A1C83AE71BFD"/>
        <w:category>
          <w:name w:val="General"/>
          <w:gallery w:val="placeholder"/>
        </w:category>
        <w:types>
          <w:type w:val="bbPlcHdr"/>
        </w:types>
        <w:behaviors>
          <w:behavior w:val="content"/>
        </w:behaviors>
        <w:guid w:val="{3CD4A2C7-B838-4914-892C-B154419E16CA}"/>
      </w:docPartPr>
      <w:docPartBody>
        <w:p w:rsidR="00EC4F79" w:rsidRDefault="00400078" w:rsidP="00400078">
          <w:pPr>
            <w:pStyle w:val="DFCB9380AF054B05AAE0A1C83AE71BFD"/>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30FDC"/>
    <w:rsid w:val="00142E48"/>
    <w:rsid w:val="00182640"/>
    <w:rsid w:val="00190350"/>
    <w:rsid w:val="001A7CF7"/>
    <w:rsid w:val="001C60BA"/>
    <w:rsid w:val="001E17B6"/>
    <w:rsid w:val="001E3994"/>
    <w:rsid w:val="00223835"/>
    <w:rsid w:val="00295191"/>
    <w:rsid w:val="002C0153"/>
    <w:rsid w:val="003459DB"/>
    <w:rsid w:val="003655CD"/>
    <w:rsid w:val="00365E13"/>
    <w:rsid w:val="00367782"/>
    <w:rsid w:val="0038029E"/>
    <w:rsid w:val="00400078"/>
    <w:rsid w:val="00400F40"/>
    <w:rsid w:val="00412291"/>
    <w:rsid w:val="004807E8"/>
    <w:rsid w:val="00485FE2"/>
    <w:rsid w:val="004D33EE"/>
    <w:rsid w:val="0053704F"/>
    <w:rsid w:val="005B2942"/>
    <w:rsid w:val="005E1121"/>
    <w:rsid w:val="0060745A"/>
    <w:rsid w:val="00625B57"/>
    <w:rsid w:val="00637665"/>
    <w:rsid w:val="006B4660"/>
    <w:rsid w:val="006B6965"/>
    <w:rsid w:val="006C5B69"/>
    <w:rsid w:val="006D7ECF"/>
    <w:rsid w:val="0073083B"/>
    <w:rsid w:val="00735221"/>
    <w:rsid w:val="0087358A"/>
    <w:rsid w:val="008E508C"/>
    <w:rsid w:val="0090089E"/>
    <w:rsid w:val="00921892"/>
    <w:rsid w:val="00947CCF"/>
    <w:rsid w:val="00982951"/>
    <w:rsid w:val="009A660F"/>
    <w:rsid w:val="009B7D97"/>
    <w:rsid w:val="009C46FB"/>
    <w:rsid w:val="009E14C2"/>
    <w:rsid w:val="009F16C7"/>
    <w:rsid w:val="00A07022"/>
    <w:rsid w:val="00A12B63"/>
    <w:rsid w:val="00A33ED0"/>
    <w:rsid w:val="00A37AEF"/>
    <w:rsid w:val="00A61AE2"/>
    <w:rsid w:val="00A73E09"/>
    <w:rsid w:val="00AF3EB5"/>
    <w:rsid w:val="00C23DB2"/>
    <w:rsid w:val="00CB1454"/>
    <w:rsid w:val="00D77610"/>
    <w:rsid w:val="00D93419"/>
    <w:rsid w:val="00DB050F"/>
    <w:rsid w:val="00DC0A81"/>
    <w:rsid w:val="00DD3F14"/>
    <w:rsid w:val="00E13487"/>
    <w:rsid w:val="00E8084A"/>
    <w:rsid w:val="00E871BE"/>
    <w:rsid w:val="00EB231C"/>
    <w:rsid w:val="00EC31C9"/>
    <w:rsid w:val="00EC4F7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078"/>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8405F1E66DFA489E9433AF84E00310DE">
    <w:name w:val="8405F1E66DFA489E9433AF84E00310DE"/>
    <w:rsid w:val="003459DB"/>
  </w:style>
  <w:style w:type="paragraph" w:customStyle="1" w:styleId="1B80F5B75D1A41E58C1927A0DDE939C8">
    <w:name w:val="1B80F5B75D1A41E58C1927A0DDE939C8"/>
    <w:rsid w:val="001E17B6"/>
  </w:style>
  <w:style w:type="paragraph" w:customStyle="1" w:styleId="45DDC2F34E4F4920AE3B3B3117171B9B">
    <w:name w:val="45DDC2F34E4F4920AE3B3B3117171B9B"/>
    <w:rsid w:val="001E17B6"/>
  </w:style>
  <w:style w:type="paragraph" w:customStyle="1" w:styleId="F1E1B937ED7E4801A10F4FD88EC97EB9">
    <w:name w:val="F1E1B937ED7E4801A10F4FD88EC97EB9"/>
    <w:rsid w:val="001E17B6"/>
  </w:style>
  <w:style w:type="paragraph" w:customStyle="1" w:styleId="C9FF8E0679D641B4BF7AB50CF2ECE8A7">
    <w:name w:val="C9FF8E0679D641B4BF7AB50CF2ECE8A7"/>
    <w:rsid w:val="001E17B6"/>
  </w:style>
  <w:style w:type="paragraph" w:customStyle="1" w:styleId="F7EC004FDC814261B10A35B55002D907">
    <w:name w:val="F7EC004FDC814261B10A35B55002D907"/>
    <w:rsid w:val="001E17B6"/>
  </w:style>
  <w:style w:type="paragraph" w:customStyle="1" w:styleId="8636885D15FC440A9D54A55D4AC79F92">
    <w:name w:val="8636885D15FC440A9D54A55D4AC79F92"/>
    <w:rsid w:val="001E17B6"/>
  </w:style>
  <w:style w:type="paragraph" w:customStyle="1" w:styleId="600806EEE91C477386BABF1220601DD0">
    <w:name w:val="600806EEE91C477386BABF1220601DD0"/>
    <w:rsid w:val="001E17B6"/>
  </w:style>
  <w:style w:type="paragraph" w:customStyle="1" w:styleId="916D3BA680B8437EBB5BC7F3F7B8C2FC">
    <w:name w:val="916D3BA680B8437EBB5BC7F3F7B8C2FC"/>
    <w:rsid w:val="001E17B6"/>
  </w:style>
  <w:style w:type="paragraph" w:customStyle="1" w:styleId="EE4CA43E3BAA4CC69E848B7EA46B33BF">
    <w:name w:val="EE4CA43E3BAA4CC69E848B7EA46B33BF"/>
    <w:rsid w:val="001E17B6"/>
  </w:style>
  <w:style w:type="paragraph" w:customStyle="1" w:styleId="B512431B334C44C0BBB05BA5C5D4A09B">
    <w:name w:val="B512431B334C44C0BBB05BA5C5D4A09B"/>
    <w:rsid w:val="001E17B6"/>
  </w:style>
  <w:style w:type="paragraph" w:customStyle="1" w:styleId="3E91760E29F443B39402076B10433400">
    <w:name w:val="3E91760E29F443B39402076B10433400"/>
    <w:rsid w:val="001E17B6"/>
  </w:style>
  <w:style w:type="paragraph" w:customStyle="1" w:styleId="EDF87A3F264446E9B164BFA54C78FF45">
    <w:name w:val="EDF87A3F264446E9B164BFA54C78FF45"/>
    <w:rsid w:val="001E17B6"/>
  </w:style>
  <w:style w:type="paragraph" w:customStyle="1" w:styleId="6B7C835C854E4AE3B247DD97D062C81C">
    <w:name w:val="6B7C835C854E4AE3B247DD97D062C81C"/>
    <w:rsid w:val="001E17B6"/>
  </w:style>
  <w:style w:type="paragraph" w:customStyle="1" w:styleId="B240FE6F8B8B4F0394620638083CAC47">
    <w:name w:val="B240FE6F8B8B4F0394620638083CAC47"/>
    <w:rsid w:val="001E17B6"/>
  </w:style>
  <w:style w:type="paragraph" w:customStyle="1" w:styleId="82685DD3B0414375883CF34A7C087841">
    <w:name w:val="82685DD3B0414375883CF34A7C087841"/>
    <w:rsid w:val="001E17B6"/>
  </w:style>
  <w:style w:type="paragraph" w:customStyle="1" w:styleId="D331ED2DCCA84D9DA44A06904283F543">
    <w:name w:val="D331ED2DCCA84D9DA44A06904283F543"/>
    <w:rsid w:val="001E17B6"/>
  </w:style>
  <w:style w:type="paragraph" w:customStyle="1" w:styleId="35C52EE91F84494AAC3C6A7201E4F56E">
    <w:name w:val="35C52EE91F84494AAC3C6A7201E4F56E"/>
    <w:rsid w:val="001E17B6"/>
  </w:style>
  <w:style w:type="paragraph" w:customStyle="1" w:styleId="C5F5801A400840D7B74FEF02565CE2A4">
    <w:name w:val="C5F5801A400840D7B74FEF02565CE2A4"/>
    <w:rsid w:val="001E17B6"/>
  </w:style>
  <w:style w:type="paragraph" w:customStyle="1" w:styleId="D35DA7A93B004037B00F32EF740CCCB8">
    <w:name w:val="D35DA7A93B004037B00F32EF740CCCB8"/>
    <w:rsid w:val="001E17B6"/>
  </w:style>
  <w:style w:type="paragraph" w:customStyle="1" w:styleId="D631454188F9473B9A133FD7B0CC1426">
    <w:name w:val="D631454188F9473B9A133FD7B0CC1426"/>
    <w:rsid w:val="001E17B6"/>
  </w:style>
  <w:style w:type="paragraph" w:customStyle="1" w:styleId="14B2D543F940460FA85F4277D7C446E0">
    <w:name w:val="14B2D543F940460FA85F4277D7C446E0"/>
    <w:rsid w:val="001E17B6"/>
  </w:style>
  <w:style w:type="paragraph" w:customStyle="1" w:styleId="D2CFC42463DB47F58F15D48A1D0B8E28">
    <w:name w:val="D2CFC42463DB47F58F15D48A1D0B8E28"/>
    <w:rsid w:val="001E17B6"/>
  </w:style>
  <w:style w:type="paragraph" w:customStyle="1" w:styleId="BFA57B9F5128445EB5220A68FF999C5F">
    <w:name w:val="BFA57B9F5128445EB5220A68FF999C5F"/>
    <w:rsid w:val="001E17B6"/>
  </w:style>
  <w:style w:type="paragraph" w:customStyle="1" w:styleId="D86E74CC2BA84A0793E3D1377EFBA8C6">
    <w:name w:val="D86E74CC2BA84A0793E3D1377EFBA8C6"/>
    <w:rsid w:val="001E17B6"/>
  </w:style>
  <w:style w:type="paragraph" w:customStyle="1" w:styleId="3803DD05A49C4D1F819572493569CE9B">
    <w:name w:val="3803DD05A49C4D1F819572493569CE9B"/>
    <w:rsid w:val="001E17B6"/>
  </w:style>
  <w:style w:type="paragraph" w:customStyle="1" w:styleId="B27AF6A12ACE44CFA2E0A288DF06F0DD">
    <w:name w:val="B27AF6A12ACE44CFA2E0A288DF06F0DD"/>
    <w:rsid w:val="001E17B6"/>
  </w:style>
  <w:style w:type="paragraph" w:customStyle="1" w:styleId="08C04F5CC7E341F3AA522B62EF613E78">
    <w:name w:val="08C04F5CC7E341F3AA522B62EF613E78"/>
    <w:rsid w:val="001E17B6"/>
  </w:style>
  <w:style w:type="paragraph" w:customStyle="1" w:styleId="9506EAF1ECCC4781B06D325A38E433CA">
    <w:name w:val="9506EAF1ECCC4781B06D325A38E433CA"/>
    <w:rsid w:val="00D77610"/>
  </w:style>
  <w:style w:type="paragraph" w:customStyle="1" w:styleId="F61AE71F740A444C9D6FDB4FC2580D43">
    <w:name w:val="F61AE71F740A444C9D6FDB4FC2580D43"/>
    <w:rsid w:val="001E17B6"/>
  </w:style>
  <w:style w:type="paragraph" w:customStyle="1" w:styleId="52D52D499BC74709807BE60DEDD94350">
    <w:name w:val="52D52D499BC74709807BE60DEDD94350"/>
    <w:rsid w:val="001E17B6"/>
  </w:style>
  <w:style w:type="paragraph" w:customStyle="1" w:styleId="10A6A155FB694129A4B508263C3A06B7">
    <w:name w:val="10A6A155FB694129A4B508263C3A06B7"/>
    <w:rsid w:val="001E17B6"/>
  </w:style>
  <w:style w:type="paragraph" w:customStyle="1" w:styleId="3C37C0484F5242518067D0F36C722927">
    <w:name w:val="3C37C0484F5242518067D0F36C722927"/>
    <w:rsid w:val="001E17B6"/>
  </w:style>
  <w:style w:type="paragraph" w:customStyle="1" w:styleId="893BE74473A845D4823A9D07F7974B07">
    <w:name w:val="893BE74473A845D4823A9D07F7974B07"/>
    <w:rsid w:val="001E17B6"/>
  </w:style>
  <w:style w:type="paragraph" w:customStyle="1" w:styleId="6BCB4A99E17F4BF4B9731FCF5121DCA4">
    <w:name w:val="6BCB4A99E17F4BF4B9731FCF5121DCA4"/>
    <w:rsid w:val="001E17B6"/>
  </w:style>
  <w:style w:type="paragraph" w:customStyle="1" w:styleId="760B0261AAA54E4AA0DD0363851EEA5C">
    <w:name w:val="760B0261AAA54E4AA0DD0363851EEA5C"/>
    <w:rsid w:val="001E17B6"/>
  </w:style>
  <w:style w:type="paragraph" w:customStyle="1" w:styleId="E1CECB2F3D074053B3ADB84180C0059F">
    <w:name w:val="E1CECB2F3D074053B3ADB84180C0059F"/>
    <w:rsid w:val="001E17B6"/>
  </w:style>
  <w:style w:type="paragraph" w:customStyle="1" w:styleId="B26ED2A83EBD441C99F976D7434A3177">
    <w:name w:val="B26ED2A83EBD441C99F976D7434A3177"/>
    <w:rsid w:val="001E17B6"/>
  </w:style>
  <w:style w:type="paragraph" w:customStyle="1" w:styleId="28AAF05DDEE94C9CB813E0F2564847AA">
    <w:name w:val="28AAF05DDEE94C9CB813E0F2564847AA"/>
    <w:rsid w:val="001E17B6"/>
  </w:style>
  <w:style w:type="paragraph" w:customStyle="1" w:styleId="6C0D2E0297C34193B4B114C84D6ED68C">
    <w:name w:val="6C0D2E0297C34193B4B114C84D6ED68C"/>
    <w:rsid w:val="001E17B6"/>
  </w:style>
  <w:style w:type="paragraph" w:customStyle="1" w:styleId="6962DE0C410F4D958E29DC7306BFC2D0">
    <w:name w:val="6962DE0C410F4D958E29DC7306BFC2D0"/>
    <w:rsid w:val="001E17B6"/>
  </w:style>
  <w:style w:type="paragraph" w:customStyle="1" w:styleId="2F2FED0DCF7647E0B7B99F915CF0299A">
    <w:name w:val="2F2FED0DCF7647E0B7B99F915CF0299A"/>
    <w:rsid w:val="001E17B6"/>
  </w:style>
  <w:style w:type="paragraph" w:customStyle="1" w:styleId="345A988719EB4996BA8982A9931FCBFB">
    <w:name w:val="345A988719EB4996BA8982A9931FCBFB"/>
    <w:rsid w:val="001E17B6"/>
  </w:style>
  <w:style w:type="paragraph" w:customStyle="1" w:styleId="22FF124CC1C64F08AE6407D0506C5843">
    <w:name w:val="22FF124CC1C64F08AE6407D0506C5843"/>
    <w:rsid w:val="001E17B6"/>
  </w:style>
  <w:style w:type="paragraph" w:customStyle="1" w:styleId="0E116DC653AB42F08EE6DBD1A202185C">
    <w:name w:val="0E116DC653AB42F08EE6DBD1A202185C"/>
    <w:rsid w:val="001E17B6"/>
  </w:style>
  <w:style w:type="paragraph" w:customStyle="1" w:styleId="00E105C1A43C40EDA6ED3B004428D333">
    <w:name w:val="00E105C1A43C40EDA6ED3B004428D333"/>
    <w:rsid w:val="001E17B6"/>
  </w:style>
  <w:style w:type="paragraph" w:customStyle="1" w:styleId="1CAE7E68D4574FA6A6224B6A2860702C">
    <w:name w:val="1CAE7E68D4574FA6A6224B6A2860702C"/>
    <w:rsid w:val="001E17B6"/>
  </w:style>
  <w:style w:type="paragraph" w:customStyle="1" w:styleId="08F9AC158935418BB971BDBB482C4332">
    <w:name w:val="08F9AC158935418BB971BDBB482C4332"/>
    <w:rsid w:val="001E17B6"/>
  </w:style>
  <w:style w:type="paragraph" w:customStyle="1" w:styleId="5A89F96CC8E6448690630B85B96402C9">
    <w:name w:val="5A89F96CC8E6448690630B85B96402C9"/>
    <w:rsid w:val="001E17B6"/>
  </w:style>
  <w:style w:type="paragraph" w:customStyle="1" w:styleId="2AF48F0412B54FE5826BD09E022CE758">
    <w:name w:val="2AF48F0412B54FE5826BD09E022CE758"/>
    <w:rsid w:val="001E17B6"/>
  </w:style>
  <w:style w:type="paragraph" w:customStyle="1" w:styleId="E09DA0C310C94870A87F4E3AA013E21C">
    <w:name w:val="E09DA0C310C94870A87F4E3AA013E21C"/>
    <w:rsid w:val="001E17B6"/>
  </w:style>
  <w:style w:type="paragraph" w:customStyle="1" w:styleId="617655B34EB8480EAEC6F2470AC403EB">
    <w:name w:val="617655B34EB8480EAEC6F2470AC403EB"/>
    <w:rsid w:val="001E17B6"/>
  </w:style>
  <w:style w:type="paragraph" w:customStyle="1" w:styleId="7C27ABC269204D90A331C426B1087D95">
    <w:name w:val="7C27ABC269204D90A331C426B1087D95"/>
    <w:rsid w:val="001E17B6"/>
  </w:style>
  <w:style w:type="paragraph" w:customStyle="1" w:styleId="CC2DC68DCEC54015AE2E623E806C46CE">
    <w:name w:val="CC2DC68DCEC54015AE2E623E806C46CE"/>
    <w:rsid w:val="001E17B6"/>
  </w:style>
  <w:style w:type="paragraph" w:customStyle="1" w:styleId="0992ABFB98CE4D118B6EAB99735EB8C7">
    <w:name w:val="0992ABFB98CE4D118B6EAB99735EB8C7"/>
    <w:rsid w:val="001E17B6"/>
  </w:style>
  <w:style w:type="paragraph" w:customStyle="1" w:styleId="4CB1D1B44D0B4CD683EAB76DF1D33586">
    <w:name w:val="4CB1D1B44D0B4CD683EAB76DF1D33586"/>
    <w:rsid w:val="001E17B6"/>
  </w:style>
  <w:style w:type="paragraph" w:customStyle="1" w:styleId="E9341B7C532B4F878878757CE16046C1">
    <w:name w:val="E9341B7C532B4F878878757CE16046C1"/>
    <w:rsid w:val="001E17B6"/>
  </w:style>
  <w:style w:type="paragraph" w:customStyle="1" w:styleId="CB2AC8445BDC49AFBAE2F91A6F2A94E4">
    <w:name w:val="CB2AC8445BDC49AFBAE2F91A6F2A94E4"/>
    <w:rsid w:val="001E17B6"/>
  </w:style>
  <w:style w:type="paragraph" w:customStyle="1" w:styleId="266DE3571BC349D1877E78FA74D7DE1C">
    <w:name w:val="266DE3571BC349D1877E78FA74D7DE1C"/>
    <w:rsid w:val="001E17B6"/>
  </w:style>
  <w:style w:type="paragraph" w:customStyle="1" w:styleId="EF581865A3CF43A7A56936967ECC5319">
    <w:name w:val="EF581865A3CF43A7A56936967ECC5319"/>
    <w:rsid w:val="001E17B6"/>
  </w:style>
  <w:style w:type="paragraph" w:customStyle="1" w:styleId="5A60FBA8C65B4D89A79139C36BAE47E3">
    <w:name w:val="5A60FBA8C65B4D89A79139C36BAE47E3"/>
    <w:rsid w:val="001E17B6"/>
  </w:style>
  <w:style w:type="paragraph" w:customStyle="1" w:styleId="F37A9DEC751C405DB6D48323D84325A9">
    <w:name w:val="F37A9DEC751C405DB6D48323D84325A9"/>
    <w:rsid w:val="001E17B6"/>
  </w:style>
  <w:style w:type="paragraph" w:customStyle="1" w:styleId="C2B148389A0C44B7B7AA04465CEA732C">
    <w:name w:val="C2B148389A0C44B7B7AA04465CEA732C"/>
    <w:rsid w:val="001E17B6"/>
  </w:style>
  <w:style w:type="paragraph" w:customStyle="1" w:styleId="F918DB6C4E51435DBFF8961E1469CFA1">
    <w:name w:val="F918DB6C4E51435DBFF8961E1469CFA1"/>
    <w:rsid w:val="001E17B6"/>
  </w:style>
  <w:style w:type="paragraph" w:customStyle="1" w:styleId="9BCF4005FB3A4203A9C2DA56D1E091B1">
    <w:name w:val="9BCF4005FB3A4203A9C2DA56D1E091B1"/>
    <w:rsid w:val="001E17B6"/>
  </w:style>
  <w:style w:type="paragraph" w:customStyle="1" w:styleId="5149AC0865EC470E8B071DE70BFC6CAC">
    <w:name w:val="5149AC0865EC470E8B071DE70BFC6CAC"/>
    <w:rsid w:val="001E17B6"/>
  </w:style>
  <w:style w:type="paragraph" w:customStyle="1" w:styleId="A409DCB96678420D8E0805ACE4F17B74">
    <w:name w:val="A409DCB96678420D8E0805ACE4F17B74"/>
    <w:rsid w:val="001E17B6"/>
  </w:style>
  <w:style w:type="paragraph" w:customStyle="1" w:styleId="35529F43725E4745825A8D02013FE7FA">
    <w:name w:val="35529F43725E4745825A8D02013FE7FA"/>
    <w:rsid w:val="001E17B6"/>
  </w:style>
  <w:style w:type="paragraph" w:customStyle="1" w:styleId="6137D783AF7C4607B7DDDEFCEE69DC8A">
    <w:name w:val="6137D783AF7C4607B7DDDEFCEE69DC8A"/>
    <w:rsid w:val="001E17B6"/>
  </w:style>
  <w:style w:type="paragraph" w:customStyle="1" w:styleId="886CAB64EACB47AC9FB4938670AECB3A">
    <w:name w:val="886CAB64EACB47AC9FB4938670AECB3A"/>
    <w:rsid w:val="001E17B6"/>
  </w:style>
  <w:style w:type="paragraph" w:customStyle="1" w:styleId="46B502848CB9468E98CFCB7935526229">
    <w:name w:val="46B502848CB9468E98CFCB7935526229"/>
    <w:rsid w:val="001E17B6"/>
  </w:style>
  <w:style w:type="paragraph" w:customStyle="1" w:styleId="75964673529A4508A4A5CC2B8EABA07F">
    <w:name w:val="75964673529A4508A4A5CC2B8EABA07F"/>
    <w:rsid w:val="001E17B6"/>
  </w:style>
  <w:style w:type="paragraph" w:customStyle="1" w:styleId="4248DC71CDFA40129AB6CDF38EC0C9CE">
    <w:name w:val="4248DC71CDFA40129AB6CDF38EC0C9CE"/>
    <w:rsid w:val="003459DB"/>
  </w:style>
  <w:style w:type="paragraph" w:customStyle="1" w:styleId="ED6D675CA54747319054788411E05B57">
    <w:name w:val="ED6D675CA54747319054788411E05B57"/>
    <w:rsid w:val="001E17B6"/>
  </w:style>
  <w:style w:type="paragraph" w:customStyle="1" w:styleId="558A31AC9D044DC08C942C8EA439C47E">
    <w:name w:val="558A31AC9D044DC08C942C8EA439C47E"/>
    <w:rsid w:val="001E17B6"/>
  </w:style>
  <w:style w:type="paragraph" w:customStyle="1" w:styleId="8BD2FDECDEB64C198DE87B67A74449EF">
    <w:name w:val="8BD2FDECDEB64C198DE87B67A74449EF"/>
    <w:rsid w:val="001E17B6"/>
  </w:style>
  <w:style w:type="paragraph" w:customStyle="1" w:styleId="A795A251859D4C60868FBD6F8D6DC7D3">
    <w:name w:val="A795A251859D4C60868FBD6F8D6DC7D3"/>
    <w:rsid w:val="001E17B6"/>
  </w:style>
  <w:style w:type="paragraph" w:customStyle="1" w:styleId="32C4CF0C9E654C189877F1DB4F6CE85F">
    <w:name w:val="32C4CF0C9E654C189877F1DB4F6CE85F"/>
    <w:rsid w:val="001E17B6"/>
  </w:style>
  <w:style w:type="paragraph" w:customStyle="1" w:styleId="62170C65EC774165B3FC19D7147B8123">
    <w:name w:val="62170C65EC774165B3FC19D7147B8123"/>
    <w:rsid w:val="001E17B6"/>
  </w:style>
  <w:style w:type="paragraph" w:customStyle="1" w:styleId="5C89217F33C84BA8ABED0C936C26A36E">
    <w:name w:val="5C89217F33C84BA8ABED0C936C26A36E"/>
    <w:rsid w:val="001E17B6"/>
  </w:style>
  <w:style w:type="paragraph" w:customStyle="1" w:styleId="257A560C664A40E48045ADFCBAA341FB">
    <w:name w:val="257A560C664A40E48045ADFCBAA341FB"/>
    <w:rsid w:val="001E17B6"/>
  </w:style>
  <w:style w:type="paragraph" w:customStyle="1" w:styleId="A5F394FCF6D141629941791E4411971A">
    <w:name w:val="A5F394FCF6D141629941791E4411971A"/>
    <w:rsid w:val="001E17B6"/>
  </w:style>
  <w:style w:type="paragraph" w:customStyle="1" w:styleId="DD64021CF2204713BEC99D3DE1E0B13C">
    <w:name w:val="DD64021CF2204713BEC99D3DE1E0B13C"/>
    <w:rsid w:val="001E17B6"/>
  </w:style>
  <w:style w:type="paragraph" w:customStyle="1" w:styleId="A855EE92566345B9BC52DBEC22432395">
    <w:name w:val="A855EE92566345B9BC52DBEC22432395"/>
    <w:rsid w:val="001E17B6"/>
  </w:style>
  <w:style w:type="paragraph" w:customStyle="1" w:styleId="5352DD53B0FF4D62BB11E18374A6AE12">
    <w:name w:val="5352DD53B0FF4D62BB11E18374A6AE12"/>
    <w:rsid w:val="001E17B6"/>
  </w:style>
  <w:style w:type="paragraph" w:customStyle="1" w:styleId="143B6FA80B17426F88B9022381B9E554">
    <w:name w:val="143B6FA80B17426F88B9022381B9E554"/>
    <w:rsid w:val="001E17B6"/>
  </w:style>
  <w:style w:type="paragraph" w:customStyle="1" w:styleId="785FF87A3C8D42D0BD12884037767CDB">
    <w:name w:val="785FF87A3C8D42D0BD12884037767CDB"/>
    <w:rsid w:val="001E17B6"/>
  </w:style>
  <w:style w:type="paragraph" w:customStyle="1" w:styleId="19235E85BD7C49DB99AEB9A37168113E">
    <w:name w:val="19235E85BD7C49DB99AEB9A37168113E"/>
    <w:rsid w:val="001E17B6"/>
  </w:style>
  <w:style w:type="paragraph" w:customStyle="1" w:styleId="2E891A86EF7D41C9B3887FB5D398C3FB">
    <w:name w:val="2E891A86EF7D41C9B3887FB5D398C3FB"/>
    <w:rsid w:val="001E17B6"/>
  </w:style>
  <w:style w:type="paragraph" w:customStyle="1" w:styleId="8A308ECCE982459BB374952BB2A6AD45">
    <w:name w:val="8A308ECCE982459BB374952BB2A6AD45"/>
    <w:rsid w:val="001E17B6"/>
  </w:style>
  <w:style w:type="paragraph" w:customStyle="1" w:styleId="99F945F1BB0C460587315DB98794A308">
    <w:name w:val="99F945F1BB0C460587315DB98794A308"/>
    <w:rsid w:val="001E17B6"/>
  </w:style>
  <w:style w:type="paragraph" w:customStyle="1" w:styleId="3483E476D7394D2EBA2B64089BC6B6B4">
    <w:name w:val="3483E476D7394D2EBA2B64089BC6B6B4"/>
    <w:rsid w:val="001E17B6"/>
  </w:style>
  <w:style w:type="paragraph" w:customStyle="1" w:styleId="67599FBA7D2B4CB498E79FA1AF66507B">
    <w:name w:val="67599FBA7D2B4CB498E79FA1AF66507B"/>
    <w:rsid w:val="001E17B6"/>
  </w:style>
  <w:style w:type="paragraph" w:customStyle="1" w:styleId="B8DA18E6797E445099CED74D244D11DF">
    <w:name w:val="B8DA18E6797E445099CED74D244D11DF"/>
    <w:rsid w:val="001E17B6"/>
  </w:style>
  <w:style w:type="paragraph" w:customStyle="1" w:styleId="CF3FECA96BC2443596DCCC3469DE006C">
    <w:name w:val="CF3FECA96BC2443596DCCC3469DE006C"/>
    <w:rsid w:val="001E17B6"/>
  </w:style>
  <w:style w:type="paragraph" w:customStyle="1" w:styleId="3945077FBC804356B28984680885FD24">
    <w:name w:val="3945077FBC804356B28984680885FD24"/>
    <w:rsid w:val="001E17B6"/>
  </w:style>
  <w:style w:type="paragraph" w:customStyle="1" w:styleId="A76985131D214CD0AAFD241AD868DEA7">
    <w:name w:val="A76985131D214CD0AAFD241AD868DEA7"/>
    <w:rsid w:val="001E17B6"/>
  </w:style>
  <w:style w:type="paragraph" w:customStyle="1" w:styleId="3251B735B0BA4C52982D5F6EA4514584">
    <w:name w:val="3251B735B0BA4C52982D5F6EA4514584"/>
    <w:rsid w:val="001E17B6"/>
  </w:style>
  <w:style w:type="paragraph" w:customStyle="1" w:styleId="5229E4CD2612445286339DC176228A34">
    <w:name w:val="5229E4CD2612445286339DC176228A34"/>
    <w:rsid w:val="001E17B6"/>
  </w:style>
  <w:style w:type="paragraph" w:customStyle="1" w:styleId="0D997EBF337E4664AE35614BBA81CB12">
    <w:name w:val="0D997EBF337E4664AE35614BBA81CB12"/>
    <w:rsid w:val="001E17B6"/>
  </w:style>
  <w:style w:type="paragraph" w:customStyle="1" w:styleId="98CBD7DD609C4B0BB09EE2F4D895FEF2">
    <w:name w:val="98CBD7DD609C4B0BB09EE2F4D895FEF2"/>
    <w:rsid w:val="001E17B6"/>
  </w:style>
  <w:style w:type="paragraph" w:customStyle="1" w:styleId="6C7CCCEBFD6B4132AE94C7B77C5EB0E8">
    <w:name w:val="6C7CCCEBFD6B4132AE94C7B77C5EB0E8"/>
    <w:rsid w:val="001E17B6"/>
  </w:style>
  <w:style w:type="paragraph" w:customStyle="1" w:styleId="889AA471FA55441E89807ED8D53A172F">
    <w:name w:val="889AA471FA55441E89807ED8D53A172F"/>
    <w:rsid w:val="001E17B6"/>
  </w:style>
  <w:style w:type="paragraph" w:customStyle="1" w:styleId="354E0461FBBC412A926893B2106B62A9">
    <w:name w:val="354E0461FBBC412A926893B2106B62A9"/>
    <w:rsid w:val="001E17B6"/>
  </w:style>
  <w:style w:type="paragraph" w:customStyle="1" w:styleId="F95607DB7C05496D9095DE9C0D8E8875">
    <w:name w:val="F95607DB7C05496D9095DE9C0D8E8875"/>
    <w:rsid w:val="001E17B6"/>
  </w:style>
  <w:style w:type="paragraph" w:customStyle="1" w:styleId="B6D0B4BD205947E49A2519831E6511C1">
    <w:name w:val="B6D0B4BD205947E49A2519831E6511C1"/>
    <w:rsid w:val="001E17B6"/>
  </w:style>
  <w:style w:type="paragraph" w:customStyle="1" w:styleId="A0EBAF4DF73D496B8208484720D201F0">
    <w:name w:val="A0EBAF4DF73D496B8208484720D201F0"/>
    <w:rsid w:val="003459DB"/>
  </w:style>
  <w:style w:type="paragraph" w:customStyle="1" w:styleId="FF76BF9E55BD4B168EE7C87ED06B8C98">
    <w:name w:val="FF76BF9E55BD4B168EE7C87ED06B8C98"/>
    <w:rsid w:val="003459DB"/>
  </w:style>
  <w:style w:type="paragraph" w:customStyle="1" w:styleId="875F282563D74DBC95D0E8F411FFBC80">
    <w:name w:val="875F282563D74DBC95D0E8F411FFBC80"/>
    <w:rsid w:val="001E17B6"/>
  </w:style>
  <w:style w:type="paragraph" w:customStyle="1" w:styleId="406CE3DB96C248BB957D382FCBE6F934">
    <w:name w:val="406CE3DB96C248BB957D382FCBE6F934"/>
    <w:rsid w:val="001E17B6"/>
  </w:style>
  <w:style w:type="paragraph" w:customStyle="1" w:styleId="22FC1DD2E56947B9978D9E19C7075F29">
    <w:name w:val="22FC1DD2E56947B9978D9E19C7075F29"/>
    <w:rsid w:val="001E17B6"/>
  </w:style>
  <w:style w:type="paragraph" w:customStyle="1" w:styleId="96CCC182C04F461DBB560506E9383D91">
    <w:name w:val="96CCC182C04F461DBB560506E9383D91"/>
    <w:rsid w:val="001E17B6"/>
  </w:style>
  <w:style w:type="paragraph" w:customStyle="1" w:styleId="11CC5F5AEB804FCFB4E1C70E806B3718">
    <w:name w:val="11CC5F5AEB804FCFB4E1C70E806B3718"/>
    <w:rsid w:val="001E17B6"/>
  </w:style>
  <w:style w:type="paragraph" w:customStyle="1" w:styleId="3667BEB1AB864EC7869AECF98CD12871">
    <w:name w:val="3667BEB1AB864EC7869AECF98CD12871"/>
    <w:rsid w:val="001E17B6"/>
  </w:style>
  <w:style w:type="paragraph" w:customStyle="1" w:styleId="884282FBF54240B4B07CEC993C6FDA8F">
    <w:name w:val="884282FBF54240B4B07CEC993C6FDA8F"/>
    <w:rsid w:val="003459DB"/>
  </w:style>
  <w:style w:type="paragraph" w:customStyle="1" w:styleId="3BCCB269C32D4A88B674BE7944C1FE7B">
    <w:name w:val="3BCCB269C32D4A88B674BE7944C1FE7B"/>
    <w:rsid w:val="001E17B6"/>
  </w:style>
  <w:style w:type="paragraph" w:customStyle="1" w:styleId="D3098952A6AE40CC89DC51B145F7C837">
    <w:name w:val="D3098952A6AE40CC89DC51B145F7C837"/>
    <w:rsid w:val="001E17B6"/>
  </w:style>
  <w:style w:type="paragraph" w:customStyle="1" w:styleId="E32A69544A364032A29C227888848114">
    <w:name w:val="E32A69544A364032A29C227888848114"/>
    <w:rsid w:val="001E17B6"/>
  </w:style>
  <w:style w:type="paragraph" w:customStyle="1" w:styleId="C0C63C6BDCCA45A1A06E1237E7A601E6">
    <w:name w:val="C0C63C6BDCCA45A1A06E1237E7A601E6"/>
    <w:rsid w:val="001E17B6"/>
  </w:style>
  <w:style w:type="paragraph" w:customStyle="1" w:styleId="1BED1348125D4608AB16F82EC07FE1E5">
    <w:name w:val="1BED1348125D4608AB16F82EC07FE1E5"/>
    <w:rsid w:val="001E17B6"/>
  </w:style>
  <w:style w:type="paragraph" w:customStyle="1" w:styleId="B2B8FBE90F6846A9B51F97631FCFFFBD">
    <w:name w:val="B2B8FBE90F6846A9B51F97631FCFFFBD"/>
    <w:rsid w:val="001E17B6"/>
  </w:style>
  <w:style w:type="paragraph" w:customStyle="1" w:styleId="C931AB2DA79D415B909D6B9D24B13F92">
    <w:name w:val="C931AB2DA79D415B909D6B9D24B13F92"/>
    <w:rsid w:val="001E17B6"/>
  </w:style>
  <w:style w:type="paragraph" w:customStyle="1" w:styleId="E47AAF967506485086E89344AD195CB5">
    <w:name w:val="E47AAF967506485086E89344AD195CB5"/>
    <w:rsid w:val="001E17B6"/>
  </w:style>
  <w:style w:type="paragraph" w:customStyle="1" w:styleId="45C5729207904ED2BCA3D35196E01CB6">
    <w:name w:val="45C5729207904ED2BCA3D35196E01CB6"/>
    <w:rsid w:val="001E17B6"/>
  </w:style>
  <w:style w:type="paragraph" w:customStyle="1" w:styleId="BEE138F12E0C41F9897D5F340550AD32">
    <w:name w:val="BEE138F12E0C41F9897D5F340550AD32"/>
    <w:rsid w:val="001E17B6"/>
  </w:style>
  <w:style w:type="paragraph" w:customStyle="1" w:styleId="D9D08105FBEB4AFC8A87401F588E9B78">
    <w:name w:val="D9D08105FBEB4AFC8A87401F588E9B78"/>
    <w:rsid w:val="001E17B6"/>
  </w:style>
  <w:style w:type="paragraph" w:customStyle="1" w:styleId="4371340A01814D2F8C4EC54401D78E38">
    <w:name w:val="4371340A01814D2F8C4EC54401D78E38"/>
    <w:rsid w:val="001E17B6"/>
  </w:style>
  <w:style w:type="paragraph" w:customStyle="1" w:styleId="F00F20E625724D4994C0D253EA103292">
    <w:name w:val="F00F20E625724D4994C0D253EA103292"/>
    <w:rsid w:val="001E17B6"/>
  </w:style>
  <w:style w:type="paragraph" w:customStyle="1" w:styleId="65A9A71FAB7246A7B2311112F1EE1DC3">
    <w:name w:val="65A9A71FAB7246A7B2311112F1EE1DC3"/>
    <w:rsid w:val="001E17B6"/>
  </w:style>
  <w:style w:type="paragraph" w:customStyle="1" w:styleId="69C5E1D8C4394C25854F84E2F3C1BC81">
    <w:name w:val="69C5E1D8C4394C25854F84E2F3C1BC81"/>
    <w:rsid w:val="001E17B6"/>
  </w:style>
  <w:style w:type="paragraph" w:customStyle="1" w:styleId="827E0C7072D940DA8EC13A615FE65A2D">
    <w:name w:val="827E0C7072D940DA8EC13A615FE65A2D"/>
    <w:rsid w:val="001E17B6"/>
  </w:style>
  <w:style w:type="paragraph" w:customStyle="1" w:styleId="35B558BBAC474BD6A75182D236FA5A48">
    <w:name w:val="35B558BBAC474BD6A75182D236FA5A48"/>
    <w:rsid w:val="001E17B6"/>
  </w:style>
  <w:style w:type="paragraph" w:customStyle="1" w:styleId="9E9C9CA91DD94204B56DBD240E03FF1A">
    <w:name w:val="9E9C9CA91DD94204B56DBD240E03FF1A"/>
    <w:rsid w:val="001E17B6"/>
  </w:style>
  <w:style w:type="paragraph" w:customStyle="1" w:styleId="14BBA1C67BE94EFA821E235E837694E5">
    <w:name w:val="14BBA1C67BE94EFA821E235E837694E5"/>
    <w:rsid w:val="001E17B6"/>
  </w:style>
  <w:style w:type="paragraph" w:customStyle="1" w:styleId="F5BE0C1C774046588F86409A01BE126F">
    <w:name w:val="F5BE0C1C774046588F86409A01BE126F"/>
    <w:rsid w:val="001E17B6"/>
  </w:style>
  <w:style w:type="paragraph" w:customStyle="1" w:styleId="8C5B4E4A199549CEA4E7F5B46683BDAD">
    <w:name w:val="8C5B4E4A199549CEA4E7F5B46683BDAD"/>
    <w:rsid w:val="001E17B6"/>
  </w:style>
  <w:style w:type="paragraph" w:customStyle="1" w:styleId="6EB34A48616D4211AE369AF2E7F99336">
    <w:name w:val="6EB34A48616D4211AE369AF2E7F99336"/>
    <w:rsid w:val="001E17B6"/>
  </w:style>
  <w:style w:type="paragraph" w:customStyle="1" w:styleId="F5BF3C5C5A6B4A698BFEC41A7A67BE6D">
    <w:name w:val="F5BF3C5C5A6B4A698BFEC41A7A67BE6D"/>
    <w:rsid w:val="001E17B6"/>
  </w:style>
  <w:style w:type="paragraph" w:customStyle="1" w:styleId="BF95FAF6362846E1B1000566012BADE4">
    <w:name w:val="BF95FAF6362846E1B1000566012BADE4"/>
    <w:rsid w:val="001E17B6"/>
  </w:style>
  <w:style w:type="paragraph" w:customStyle="1" w:styleId="FEA838B6168F48F8B1812A8EF1509949">
    <w:name w:val="FEA838B6168F48F8B1812A8EF1509949"/>
    <w:rsid w:val="001E17B6"/>
  </w:style>
  <w:style w:type="paragraph" w:customStyle="1" w:styleId="280F8D0B0CB54D7A9B5F6F020A4DA641">
    <w:name w:val="280F8D0B0CB54D7A9B5F6F020A4DA641"/>
    <w:rsid w:val="001E17B6"/>
  </w:style>
  <w:style w:type="paragraph" w:customStyle="1" w:styleId="4D77B869EDD94A988FDC28E3BC1F8814">
    <w:name w:val="4D77B869EDD94A988FDC28E3BC1F8814"/>
    <w:rsid w:val="001E17B6"/>
  </w:style>
  <w:style w:type="paragraph" w:customStyle="1" w:styleId="F4C025E182BD4605BB1160C26D92586D">
    <w:name w:val="F4C025E182BD4605BB1160C26D92586D"/>
    <w:rsid w:val="001E17B6"/>
  </w:style>
  <w:style w:type="paragraph" w:customStyle="1" w:styleId="51A5EE312D7B40B7B8CA4CBA9590560F">
    <w:name w:val="51A5EE312D7B40B7B8CA4CBA9590560F"/>
    <w:rsid w:val="001E17B6"/>
  </w:style>
  <w:style w:type="paragraph" w:customStyle="1" w:styleId="303258AA404A447A9AB8E92B22B26FCF">
    <w:name w:val="303258AA404A447A9AB8E92B22B26FCF"/>
    <w:rsid w:val="001E17B6"/>
  </w:style>
  <w:style w:type="paragraph" w:customStyle="1" w:styleId="BCE5068DA6B34753AC9653D7A465B6A0">
    <w:name w:val="BCE5068DA6B34753AC9653D7A465B6A0"/>
    <w:rsid w:val="001E17B6"/>
  </w:style>
  <w:style w:type="paragraph" w:customStyle="1" w:styleId="FB002F93973446F19BA07127649F5074">
    <w:name w:val="FB002F93973446F19BA07127649F5074"/>
    <w:rsid w:val="001E17B6"/>
  </w:style>
  <w:style w:type="paragraph" w:customStyle="1" w:styleId="43A7F1E7B3E64D08BC9D0262FF3009FC">
    <w:name w:val="43A7F1E7B3E64D08BC9D0262FF3009FC"/>
    <w:rsid w:val="001E17B6"/>
  </w:style>
  <w:style w:type="paragraph" w:customStyle="1" w:styleId="68CD458FB5654AAEAB745BEAFC78DF5C">
    <w:name w:val="68CD458FB5654AAEAB745BEAFC78DF5C"/>
    <w:rsid w:val="001E17B6"/>
  </w:style>
  <w:style w:type="paragraph" w:customStyle="1" w:styleId="2DED2965E6574598B6383264CD4EAC86">
    <w:name w:val="2DED2965E6574598B6383264CD4EAC86"/>
    <w:rsid w:val="001E17B6"/>
  </w:style>
  <w:style w:type="paragraph" w:customStyle="1" w:styleId="784E5BF819774D428D044D12FB365A33">
    <w:name w:val="784E5BF819774D428D044D12FB365A33"/>
    <w:rsid w:val="001E17B6"/>
  </w:style>
  <w:style w:type="paragraph" w:customStyle="1" w:styleId="E0CDA35C4AD14EEEB719D4D71B99F28D">
    <w:name w:val="E0CDA35C4AD14EEEB719D4D71B99F28D"/>
    <w:rsid w:val="001E17B6"/>
  </w:style>
  <w:style w:type="paragraph" w:customStyle="1" w:styleId="5AB4ADF357EF420AB6B197669D59953B">
    <w:name w:val="5AB4ADF357EF420AB6B197669D59953B"/>
    <w:rsid w:val="001E17B6"/>
  </w:style>
  <w:style w:type="paragraph" w:customStyle="1" w:styleId="3E5AB953A1E948DFA1C36008BAFA4ABA">
    <w:name w:val="3E5AB953A1E948DFA1C36008BAFA4ABA"/>
    <w:rsid w:val="001E17B6"/>
  </w:style>
  <w:style w:type="paragraph" w:customStyle="1" w:styleId="10D40113AAE04D62B14EC715DFD38D8B">
    <w:name w:val="10D40113AAE04D62B14EC715DFD38D8B"/>
    <w:rsid w:val="001E17B6"/>
  </w:style>
  <w:style w:type="paragraph" w:customStyle="1" w:styleId="16EA8F6556E84A96B14899C96F22B3CF">
    <w:name w:val="16EA8F6556E84A96B14899C96F22B3CF"/>
    <w:rsid w:val="001E17B6"/>
  </w:style>
  <w:style w:type="paragraph" w:customStyle="1" w:styleId="9B3702F3B87A4A06A8C2D3245B12950F">
    <w:name w:val="9B3702F3B87A4A06A8C2D3245B12950F"/>
    <w:rsid w:val="001E17B6"/>
  </w:style>
  <w:style w:type="paragraph" w:customStyle="1" w:styleId="2FFC5F4C42C645B2991382D0B89E93A3">
    <w:name w:val="2FFC5F4C42C645B2991382D0B89E93A3"/>
    <w:rsid w:val="001E17B6"/>
  </w:style>
  <w:style w:type="paragraph" w:customStyle="1" w:styleId="F5F9820EC7B44FE98E713BFB99E54960">
    <w:name w:val="F5F9820EC7B44FE98E713BFB99E54960"/>
    <w:rsid w:val="001E17B6"/>
  </w:style>
  <w:style w:type="paragraph" w:customStyle="1" w:styleId="B755C23A2F974B6DB1CD8037C9EC3EAD">
    <w:name w:val="B755C23A2F974B6DB1CD8037C9EC3EAD"/>
    <w:rsid w:val="001E17B6"/>
  </w:style>
  <w:style w:type="paragraph" w:customStyle="1" w:styleId="40038614FA00480A9E14D29CB5C39BC6">
    <w:name w:val="40038614FA00480A9E14D29CB5C39BC6"/>
    <w:rsid w:val="001E17B6"/>
  </w:style>
  <w:style w:type="paragraph" w:customStyle="1" w:styleId="E15557DCFD48447980351DA82B285C3B">
    <w:name w:val="E15557DCFD48447980351DA82B285C3B"/>
    <w:rsid w:val="001E17B6"/>
  </w:style>
  <w:style w:type="paragraph" w:customStyle="1" w:styleId="BA3FB4A172D3418F8392E28F10FBCE55">
    <w:name w:val="BA3FB4A172D3418F8392E28F10FBCE55"/>
    <w:rsid w:val="001E17B6"/>
  </w:style>
  <w:style w:type="paragraph" w:customStyle="1" w:styleId="B0C09F61D850449480F41BA3B9988701">
    <w:name w:val="B0C09F61D850449480F41BA3B9988701"/>
    <w:rsid w:val="001E17B6"/>
  </w:style>
  <w:style w:type="paragraph" w:customStyle="1" w:styleId="89D7545F409448B3A742BD6A5F3C6BAB">
    <w:name w:val="89D7545F409448B3A742BD6A5F3C6BAB"/>
    <w:rsid w:val="001E17B6"/>
  </w:style>
  <w:style w:type="paragraph" w:customStyle="1" w:styleId="8621B793F073440DB1FB7071DCBA9623">
    <w:name w:val="8621B793F073440DB1FB7071DCBA9623"/>
    <w:rsid w:val="001E17B6"/>
  </w:style>
  <w:style w:type="paragraph" w:customStyle="1" w:styleId="5B64957344F24D0EAE01C08FB587B256">
    <w:name w:val="5B64957344F24D0EAE01C08FB587B256"/>
    <w:rsid w:val="001E17B6"/>
  </w:style>
  <w:style w:type="paragraph" w:customStyle="1" w:styleId="B3ADADB1630647A3A125BB6985FD2D9C">
    <w:name w:val="B3ADADB1630647A3A125BB6985FD2D9C"/>
    <w:rsid w:val="00A12B63"/>
  </w:style>
  <w:style w:type="paragraph" w:customStyle="1" w:styleId="5E6084004AF044A6BF1EADB26D1D4B4A">
    <w:name w:val="5E6084004AF044A6BF1EADB26D1D4B4A"/>
    <w:rsid w:val="001E17B6"/>
  </w:style>
  <w:style w:type="paragraph" w:customStyle="1" w:styleId="495839C8AA584F22B4842A2CC43DBD5C">
    <w:name w:val="495839C8AA584F22B4842A2CC43DBD5C"/>
    <w:rsid w:val="001E17B6"/>
  </w:style>
  <w:style w:type="paragraph" w:customStyle="1" w:styleId="F20B40CC1CDA4E7E9EFD9994D260C176">
    <w:name w:val="F20B40CC1CDA4E7E9EFD9994D260C176"/>
    <w:rsid w:val="001E17B6"/>
  </w:style>
  <w:style w:type="paragraph" w:customStyle="1" w:styleId="834989B4CCDD4E56AEB2D941C7763B08">
    <w:name w:val="834989B4CCDD4E56AEB2D941C7763B08"/>
    <w:rsid w:val="001E17B6"/>
  </w:style>
  <w:style w:type="paragraph" w:customStyle="1" w:styleId="CA30B30396FE471DBCB1C0891B4FABF6">
    <w:name w:val="CA30B30396FE471DBCB1C0891B4FABF6"/>
    <w:rsid w:val="001E17B6"/>
  </w:style>
  <w:style w:type="paragraph" w:customStyle="1" w:styleId="13839C1FC16E4734B06CB1F91525EEE0">
    <w:name w:val="13839C1FC16E4734B06CB1F91525EEE0"/>
    <w:rsid w:val="001E17B6"/>
  </w:style>
  <w:style w:type="paragraph" w:customStyle="1" w:styleId="AA7C28E06476488796464B65707B26AA">
    <w:name w:val="AA7C28E06476488796464B65707B26AA"/>
    <w:rsid w:val="001E17B6"/>
  </w:style>
  <w:style w:type="paragraph" w:customStyle="1" w:styleId="08F98D108D144FDC8B122F57EFA1E48E">
    <w:name w:val="08F98D108D144FDC8B122F57EFA1E48E"/>
    <w:rsid w:val="001E17B6"/>
  </w:style>
  <w:style w:type="paragraph" w:customStyle="1" w:styleId="6B093A870CAA4E60A06F65C59B9C800E">
    <w:name w:val="6B093A870CAA4E60A06F65C59B9C800E"/>
    <w:rsid w:val="001E17B6"/>
  </w:style>
  <w:style w:type="paragraph" w:customStyle="1" w:styleId="B2EF85B6D1CC48DAB724B0069BC15D06">
    <w:name w:val="B2EF85B6D1CC48DAB724B0069BC15D06"/>
    <w:rsid w:val="001E17B6"/>
  </w:style>
  <w:style w:type="paragraph" w:customStyle="1" w:styleId="57D0578E13FD412BAACC3F286C41E44E">
    <w:name w:val="57D0578E13FD412BAACC3F286C41E44E"/>
    <w:rsid w:val="001E17B6"/>
  </w:style>
  <w:style w:type="paragraph" w:customStyle="1" w:styleId="C1C0DA5052094628A6AF490A5BF9FEA9">
    <w:name w:val="C1C0DA5052094628A6AF490A5BF9FEA9"/>
    <w:rsid w:val="001E17B6"/>
  </w:style>
  <w:style w:type="paragraph" w:customStyle="1" w:styleId="276E84731B2B4E369C5D9589F25BAF1A">
    <w:name w:val="276E84731B2B4E369C5D9589F25BAF1A"/>
    <w:rsid w:val="001E17B6"/>
  </w:style>
  <w:style w:type="paragraph" w:customStyle="1" w:styleId="D665453E09254E4582DCE6C19A3BBE2B">
    <w:name w:val="D665453E09254E4582DCE6C19A3BBE2B"/>
    <w:rsid w:val="001E17B6"/>
  </w:style>
  <w:style w:type="paragraph" w:customStyle="1" w:styleId="93C9D97F35E24844A085DE18C2AE7223">
    <w:name w:val="93C9D97F35E24844A085DE18C2AE7223"/>
    <w:rsid w:val="001E17B6"/>
  </w:style>
  <w:style w:type="paragraph" w:customStyle="1" w:styleId="FD7E6590EA3B4687AC55BA24AFE78678">
    <w:name w:val="FD7E6590EA3B4687AC55BA24AFE78678"/>
    <w:rsid w:val="001E17B6"/>
  </w:style>
  <w:style w:type="paragraph" w:customStyle="1" w:styleId="2F95E7A5BE284AF5AA846FC8057086A9">
    <w:name w:val="2F95E7A5BE284AF5AA846FC8057086A9"/>
    <w:rsid w:val="001E17B6"/>
  </w:style>
  <w:style w:type="paragraph" w:customStyle="1" w:styleId="C76D10FB76BD43F381B92B327967D6B1">
    <w:name w:val="C76D10FB76BD43F381B92B327967D6B1"/>
    <w:rsid w:val="001E17B6"/>
  </w:style>
  <w:style w:type="paragraph" w:customStyle="1" w:styleId="782320FEB186432C858E413B7E51FF03">
    <w:name w:val="782320FEB186432C858E413B7E51FF03"/>
    <w:rsid w:val="003459DB"/>
  </w:style>
  <w:style w:type="paragraph" w:customStyle="1" w:styleId="369C82168A2E4AA095D64CED512ACE8C">
    <w:name w:val="369C82168A2E4AA095D64CED512ACE8C"/>
    <w:rsid w:val="001E17B6"/>
  </w:style>
  <w:style w:type="paragraph" w:customStyle="1" w:styleId="042B9CD6516A46DA96F3A8A86437E23C">
    <w:name w:val="042B9CD6516A46DA96F3A8A86437E23C"/>
    <w:rsid w:val="001E17B6"/>
  </w:style>
  <w:style w:type="paragraph" w:customStyle="1" w:styleId="DDAF719A294746CA98EA392C59137A8B">
    <w:name w:val="DDAF719A294746CA98EA392C59137A8B"/>
    <w:rsid w:val="001E17B6"/>
  </w:style>
  <w:style w:type="paragraph" w:customStyle="1" w:styleId="812B75F366BB4291A7A4D2B0F48DABFE">
    <w:name w:val="812B75F366BB4291A7A4D2B0F48DABFE"/>
    <w:rsid w:val="001E17B6"/>
  </w:style>
  <w:style w:type="paragraph" w:customStyle="1" w:styleId="5E45A8435C44424A964E2E0046C0DA87">
    <w:name w:val="5E45A8435C44424A964E2E0046C0DA87"/>
    <w:rsid w:val="001E17B6"/>
  </w:style>
  <w:style w:type="paragraph" w:customStyle="1" w:styleId="926B6C5C8A204D10B5878AAF7ED66B52">
    <w:name w:val="926B6C5C8A204D10B5878AAF7ED66B52"/>
    <w:rsid w:val="001E17B6"/>
  </w:style>
  <w:style w:type="paragraph" w:customStyle="1" w:styleId="C6A3789529A14EC0B1BBA35E82C56DA9">
    <w:name w:val="C6A3789529A14EC0B1BBA35E82C56DA9"/>
    <w:rsid w:val="001E17B6"/>
  </w:style>
  <w:style w:type="paragraph" w:customStyle="1" w:styleId="7A4631D9494D45BAB5D24A4392ED6160">
    <w:name w:val="7A4631D9494D45BAB5D24A4392ED6160"/>
    <w:rsid w:val="001E17B6"/>
  </w:style>
  <w:style w:type="paragraph" w:customStyle="1" w:styleId="5702ED1FB2EB4C24921FEA85170A1D62">
    <w:name w:val="5702ED1FB2EB4C24921FEA85170A1D62"/>
    <w:rsid w:val="001E17B6"/>
  </w:style>
  <w:style w:type="paragraph" w:customStyle="1" w:styleId="884794EAA4D34A848B654F956E3E0241">
    <w:name w:val="884794EAA4D34A848B654F956E3E0241"/>
    <w:rsid w:val="001E17B6"/>
  </w:style>
  <w:style w:type="paragraph" w:customStyle="1" w:styleId="5EEE952EFE51456ABAC7693FB953D7F7">
    <w:name w:val="5EEE952EFE51456ABAC7693FB953D7F7"/>
    <w:rsid w:val="001E17B6"/>
  </w:style>
  <w:style w:type="paragraph" w:customStyle="1" w:styleId="7AA8FCE0C7F643DABB7A23B0863A84B0">
    <w:name w:val="7AA8FCE0C7F643DABB7A23B0863A84B0"/>
    <w:rsid w:val="001E17B6"/>
  </w:style>
  <w:style w:type="paragraph" w:customStyle="1" w:styleId="D279462C7BEE4715983BBC25026634DD">
    <w:name w:val="D279462C7BEE4715983BBC25026634DD"/>
    <w:rsid w:val="001E17B6"/>
  </w:style>
  <w:style w:type="paragraph" w:customStyle="1" w:styleId="6053F46278634955A10DB5237A775FC9">
    <w:name w:val="6053F46278634955A10DB5237A775FC9"/>
    <w:rsid w:val="001E17B6"/>
  </w:style>
  <w:style w:type="paragraph" w:customStyle="1" w:styleId="63C26510A9E84CF0A7A65FC41F1E11E0">
    <w:name w:val="63C26510A9E84CF0A7A65FC41F1E11E0"/>
    <w:rsid w:val="001E17B6"/>
  </w:style>
  <w:style w:type="paragraph" w:customStyle="1" w:styleId="407A72F1460C411E8131BE19E63BF0D9">
    <w:name w:val="407A72F1460C411E8131BE19E63BF0D9"/>
    <w:rsid w:val="001E17B6"/>
  </w:style>
  <w:style w:type="paragraph" w:customStyle="1" w:styleId="22BF60B842484EFA939332284EE0E518">
    <w:name w:val="22BF60B842484EFA939332284EE0E518"/>
    <w:rsid w:val="001E17B6"/>
  </w:style>
  <w:style w:type="paragraph" w:customStyle="1" w:styleId="3C2831CABE6C46A48E7CB1F7F1BCA092">
    <w:name w:val="3C2831CABE6C46A48E7CB1F7F1BCA092"/>
    <w:rsid w:val="001E17B6"/>
  </w:style>
  <w:style w:type="paragraph" w:customStyle="1" w:styleId="4C16456E39124D8BA0B1A8ED748DF053">
    <w:name w:val="4C16456E39124D8BA0B1A8ED748DF053"/>
    <w:rsid w:val="001E17B6"/>
  </w:style>
  <w:style w:type="paragraph" w:customStyle="1" w:styleId="468F48BB05AC4485866259CB0DE24BBD">
    <w:name w:val="468F48BB05AC4485866259CB0DE24BBD"/>
    <w:rsid w:val="001E17B6"/>
  </w:style>
  <w:style w:type="paragraph" w:customStyle="1" w:styleId="0373794FEAF54EE2938A376E7667E53B">
    <w:name w:val="0373794FEAF54EE2938A376E7667E53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051B1D342C514F05ADC5A237139829D5">
    <w:name w:val="051B1D342C514F05ADC5A237139829D5"/>
    <w:rsid w:val="00223835"/>
  </w:style>
  <w:style w:type="paragraph" w:customStyle="1" w:styleId="787BA49B8AA04438A6D64D3A9C265EC9">
    <w:name w:val="787BA49B8AA04438A6D64D3A9C265EC9"/>
    <w:rsid w:val="00223835"/>
  </w:style>
  <w:style w:type="paragraph" w:customStyle="1" w:styleId="4FB7AEB4D24240F1BF7315E6538BB4A9">
    <w:name w:val="4FB7AEB4D24240F1BF7315E6538BB4A9"/>
    <w:rsid w:val="00223835"/>
  </w:style>
  <w:style w:type="paragraph" w:customStyle="1" w:styleId="E65BD6509CC04055A393716E7A9C6A29">
    <w:name w:val="E65BD6509CC04055A393716E7A9C6A29"/>
    <w:rsid w:val="00223835"/>
  </w:style>
  <w:style w:type="paragraph" w:customStyle="1" w:styleId="748A6F77EEA34A01A507CDE26923D9D3">
    <w:name w:val="748A6F77EEA34A01A507CDE26923D9D3"/>
    <w:rsid w:val="00223835"/>
  </w:style>
  <w:style w:type="paragraph" w:customStyle="1" w:styleId="39AB44B28B21408B8A611E7CBB52F462">
    <w:name w:val="39AB44B28B21408B8A611E7CBB52F462"/>
    <w:rsid w:val="00223835"/>
  </w:style>
  <w:style w:type="paragraph" w:customStyle="1" w:styleId="A0311FCCE1D6470896BC087B12A3896A">
    <w:name w:val="A0311FCCE1D6470896BC087B12A3896A"/>
    <w:rsid w:val="00223835"/>
  </w:style>
  <w:style w:type="paragraph" w:customStyle="1" w:styleId="0DE4DB22F3E44B8DB3B5FCB6DE3D19EC">
    <w:name w:val="0DE4DB22F3E44B8DB3B5FCB6DE3D19EC"/>
    <w:rsid w:val="00223835"/>
  </w:style>
  <w:style w:type="paragraph" w:customStyle="1" w:styleId="2A1CA9F3D1A9470582B22FBD6D94B29E">
    <w:name w:val="2A1CA9F3D1A9470582B22FBD6D94B29E"/>
    <w:rsid w:val="00223835"/>
  </w:style>
  <w:style w:type="paragraph" w:customStyle="1" w:styleId="7849FC40ECFE47EDB84060B10574FD3B">
    <w:name w:val="7849FC40ECFE47EDB84060B10574FD3B"/>
    <w:rsid w:val="00223835"/>
  </w:style>
  <w:style w:type="paragraph" w:customStyle="1" w:styleId="71C36EC8FC054BA6BDC4840E9F5B68F2">
    <w:name w:val="71C36EC8FC054BA6BDC4840E9F5B68F2"/>
    <w:rsid w:val="003459DB"/>
  </w:style>
  <w:style w:type="paragraph" w:customStyle="1" w:styleId="900B2A561D5D402F9C8562648D497120">
    <w:name w:val="900B2A561D5D402F9C8562648D497120"/>
    <w:rsid w:val="003459DB"/>
  </w:style>
  <w:style w:type="paragraph" w:customStyle="1" w:styleId="17FC8945781A4FD6B6770F8E69AE706C">
    <w:name w:val="17FC8945781A4FD6B6770F8E69AE706C"/>
    <w:rsid w:val="003459DB"/>
  </w:style>
  <w:style w:type="paragraph" w:customStyle="1" w:styleId="93C3B374D4A4437F9B677296AB0E47D6">
    <w:name w:val="93C3B374D4A4437F9B677296AB0E47D6"/>
    <w:rsid w:val="003459DB"/>
  </w:style>
  <w:style w:type="paragraph" w:customStyle="1" w:styleId="53C521CCE4D0451FA99175C359B128DB">
    <w:name w:val="53C521CCE4D0451FA99175C359B128DB"/>
    <w:rsid w:val="003459DB"/>
  </w:style>
  <w:style w:type="paragraph" w:customStyle="1" w:styleId="744BB80801AF476A91F9AF88FE73CEB9">
    <w:name w:val="744BB80801AF476A91F9AF88FE73CEB9"/>
    <w:rsid w:val="003459DB"/>
  </w:style>
  <w:style w:type="paragraph" w:customStyle="1" w:styleId="395056ED1DAD4B79BACDE594666B11F6">
    <w:name w:val="395056ED1DAD4B79BACDE594666B11F6"/>
    <w:rsid w:val="003459DB"/>
  </w:style>
  <w:style w:type="paragraph" w:customStyle="1" w:styleId="AFAA4359BAF9465F93D94C9F2BC087E5">
    <w:name w:val="AFAA4359BAF9465F93D94C9F2BC087E5"/>
    <w:rsid w:val="003459DB"/>
  </w:style>
  <w:style w:type="paragraph" w:customStyle="1" w:styleId="00226604848344F99FD00D6EE2D2C00F">
    <w:name w:val="00226604848344F99FD00D6EE2D2C00F"/>
    <w:rsid w:val="003459DB"/>
  </w:style>
  <w:style w:type="paragraph" w:customStyle="1" w:styleId="93C42BEE790F49D88F1A2A8E0E796EDD">
    <w:name w:val="93C42BEE790F49D88F1A2A8E0E796EDD"/>
    <w:rsid w:val="003459DB"/>
  </w:style>
  <w:style w:type="paragraph" w:customStyle="1" w:styleId="EB1AE1EE1411497CBAE6FC7A66301510">
    <w:name w:val="EB1AE1EE1411497CBAE6FC7A66301510"/>
  </w:style>
  <w:style w:type="paragraph" w:customStyle="1" w:styleId="6AEA400BFC5D49D59A564B99BE68606A">
    <w:name w:val="6AEA400BFC5D49D59A564B99BE68606A"/>
    <w:rsid w:val="003459DB"/>
  </w:style>
  <w:style w:type="paragraph" w:customStyle="1" w:styleId="783517CE275A4790B5FB508AB8685FA2">
    <w:name w:val="783517CE275A4790B5FB508AB8685FA2"/>
    <w:rsid w:val="003459DB"/>
  </w:style>
  <w:style w:type="paragraph" w:customStyle="1" w:styleId="5B91FDEC55EE4A7EA251112A741D8AF7">
    <w:name w:val="5B91FDEC55EE4A7EA251112A741D8AF7"/>
    <w:rsid w:val="003459DB"/>
  </w:style>
  <w:style w:type="paragraph" w:customStyle="1" w:styleId="739D2B5C574440929CA975F40369B071">
    <w:name w:val="739D2B5C574440929CA975F40369B071"/>
    <w:rsid w:val="003459DB"/>
  </w:style>
  <w:style w:type="paragraph" w:customStyle="1" w:styleId="5DDC3BE67D904098895A449E4E298EB4">
    <w:name w:val="5DDC3BE67D904098895A449E4E298EB4"/>
    <w:rsid w:val="003459DB"/>
  </w:style>
  <w:style w:type="paragraph" w:customStyle="1" w:styleId="7C7ADBCBF4DB470F8CADDD3CE4E1C1AE">
    <w:name w:val="7C7ADBCBF4DB470F8CADDD3CE4E1C1AE"/>
    <w:rsid w:val="003459DB"/>
  </w:style>
  <w:style w:type="paragraph" w:customStyle="1" w:styleId="476B5570347B48F1963D472A33BC7312">
    <w:name w:val="476B5570347B48F1963D472A33BC7312"/>
    <w:rsid w:val="003459DB"/>
  </w:style>
  <w:style w:type="paragraph" w:customStyle="1" w:styleId="70CEBCCAC5F143D4BA974F4E947E5C67">
    <w:name w:val="70CEBCCAC5F143D4BA974F4E947E5C67"/>
  </w:style>
  <w:style w:type="paragraph" w:customStyle="1" w:styleId="AA47A58176CC4EB4A27820DE63B95B95">
    <w:name w:val="AA47A58176CC4EB4A27820DE63B95B95"/>
    <w:rsid w:val="003459DB"/>
  </w:style>
  <w:style w:type="paragraph" w:customStyle="1" w:styleId="246C5060262E4F9E860A528FAAFE66BF">
    <w:name w:val="246C5060262E4F9E860A528FAAFE66BF"/>
    <w:rsid w:val="003459DB"/>
  </w:style>
  <w:style w:type="paragraph" w:customStyle="1" w:styleId="3A265BA2876B481385DBE68424929D2D">
    <w:name w:val="3A265BA2876B481385DBE68424929D2D"/>
    <w:rsid w:val="003459DB"/>
  </w:style>
  <w:style w:type="paragraph" w:customStyle="1" w:styleId="CF4B33520571495396608C81F9577A62">
    <w:name w:val="CF4B33520571495396608C81F9577A62"/>
    <w:rsid w:val="003459DB"/>
  </w:style>
  <w:style w:type="paragraph" w:customStyle="1" w:styleId="8E4168B45EC74562AA203A5CA295AA1F">
    <w:name w:val="8E4168B45EC74562AA203A5CA295AA1F"/>
    <w:rsid w:val="003459DB"/>
  </w:style>
  <w:style w:type="paragraph" w:customStyle="1" w:styleId="1E12159318E1425E8C971B78F534FF6D">
    <w:name w:val="1E12159318E1425E8C971B78F534FF6D"/>
    <w:rsid w:val="003459DB"/>
  </w:style>
  <w:style w:type="paragraph" w:customStyle="1" w:styleId="0D756979F6EC4ACDA8CCDB7615F8919E">
    <w:name w:val="0D756979F6EC4ACDA8CCDB7615F8919E"/>
    <w:rsid w:val="003459DB"/>
  </w:style>
  <w:style w:type="paragraph" w:customStyle="1" w:styleId="78AB5A3FE3D74DA0BCCE35BE1573ACD0">
    <w:name w:val="78AB5A3FE3D74DA0BCCE35BE1573ACD0"/>
    <w:rsid w:val="003459DB"/>
  </w:style>
  <w:style w:type="paragraph" w:customStyle="1" w:styleId="C354DA53533140E892F1695C5719C78B">
    <w:name w:val="C354DA53533140E892F1695C5719C78B"/>
    <w:rsid w:val="003459DB"/>
  </w:style>
  <w:style w:type="paragraph" w:customStyle="1" w:styleId="F659023EE62945808ED246EFE2026773">
    <w:name w:val="F659023EE62945808ED246EFE2026773"/>
    <w:rsid w:val="003459DB"/>
  </w:style>
  <w:style w:type="paragraph" w:customStyle="1" w:styleId="1C4974D5D40846C2BDD1554EE627DDE0">
    <w:name w:val="1C4974D5D40846C2BDD1554EE627DDE0"/>
    <w:rsid w:val="003459DB"/>
  </w:style>
  <w:style w:type="paragraph" w:customStyle="1" w:styleId="ABD18D0A8F304CF2894EEA4E783FAADA">
    <w:name w:val="ABD18D0A8F304CF2894EEA4E783FAADA"/>
    <w:rsid w:val="003459DB"/>
  </w:style>
  <w:style w:type="paragraph" w:customStyle="1" w:styleId="D80029D4EB5B4423B4EAE2A5C8DC4CEF">
    <w:name w:val="D80029D4EB5B4423B4EAE2A5C8DC4CEF"/>
    <w:rsid w:val="003459DB"/>
  </w:style>
  <w:style w:type="paragraph" w:customStyle="1" w:styleId="20DC438D8D804769A7595259FF559004">
    <w:name w:val="20DC438D8D804769A7595259FF559004"/>
    <w:rsid w:val="003459DB"/>
  </w:style>
  <w:style w:type="paragraph" w:customStyle="1" w:styleId="B20D9EAFC1614A71B980D999F27D2B18">
    <w:name w:val="B20D9EAFC1614A71B980D999F27D2B18"/>
    <w:rsid w:val="003459DB"/>
  </w:style>
  <w:style w:type="paragraph" w:customStyle="1" w:styleId="0AFCEB6A0A8E4F04807A3D791AB14D8C">
    <w:name w:val="0AFCEB6A0A8E4F04807A3D791AB14D8C"/>
    <w:rsid w:val="003459DB"/>
  </w:style>
  <w:style w:type="paragraph" w:customStyle="1" w:styleId="477F0E537D214099B0C3694FB650E559">
    <w:name w:val="477F0E537D214099B0C3694FB650E559"/>
    <w:rsid w:val="003459DB"/>
  </w:style>
  <w:style w:type="paragraph" w:customStyle="1" w:styleId="4F5921EBD7BA445BBB6FE46381A67AF2">
    <w:name w:val="4F5921EBD7BA445BBB6FE46381A67AF2"/>
    <w:rsid w:val="003459DB"/>
  </w:style>
  <w:style w:type="paragraph" w:customStyle="1" w:styleId="27FB24EC9FEE4634B65617739BCF793C">
    <w:name w:val="27FB24EC9FEE4634B65617739BCF793C"/>
    <w:rsid w:val="00A12B63"/>
  </w:style>
  <w:style w:type="paragraph" w:customStyle="1" w:styleId="F25D66C4588A412A9380303961AD3AEF">
    <w:name w:val="F25D66C4588A412A9380303961AD3AEF"/>
    <w:rsid w:val="003459DB"/>
  </w:style>
  <w:style w:type="paragraph" w:customStyle="1" w:styleId="F9A72A7878FF41BD89219C3C180FF558">
    <w:name w:val="F9A72A7878FF41BD89219C3C180FF558"/>
    <w:rsid w:val="003459DB"/>
  </w:style>
  <w:style w:type="paragraph" w:customStyle="1" w:styleId="34EDA5CE87BA440C8EAA8207DD87056E">
    <w:name w:val="34EDA5CE87BA440C8EAA8207DD87056E"/>
    <w:rsid w:val="003459DB"/>
  </w:style>
  <w:style w:type="paragraph" w:customStyle="1" w:styleId="0BCC2D16EA12451C8B70C00AA67B8679">
    <w:name w:val="0BCC2D16EA12451C8B70C00AA67B8679"/>
    <w:rsid w:val="003459DB"/>
  </w:style>
  <w:style w:type="paragraph" w:customStyle="1" w:styleId="D66092AD2F24465AA637649268E49E24">
    <w:name w:val="D66092AD2F24465AA637649268E49E24"/>
  </w:style>
  <w:style w:type="paragraph" w:customStyle="1" w:styleId="28CB97FA7DD5408DB11E36B5CC66768E">
    <w:name w:val="28CB97FA7DD5408DB11E36B5CC66768E"/>
  </w:style>
  <w:style w:type="paragraph" w:customStyle="1" w:styleId="610C10B055FA4104B40CA9039AC80916">
    <w:name w:val="610C10B055FA4104B40CA9039AC80916"/>
    <w:rsid w:val="003459DB"/>
  </w:style>
  <w:style w:type="paragraph" w:customStyle="1" w:styleId="6C38B1F3E51449FFA19DFEFF852EC8B8">
    <w:name w:val="6C38B1F3E51449FFA19DFEFF852EC8B8"/>
    <w:rsid w:val="003459DB"/>
  </w:style>
  <w:style w:type="paragraph" w:customStyle="1" w:styleId="8EB7810FDA3D4C3FB5C8C88986A34136">
    <w:name w:val="8EB7810FDA3D4C3FB5C8C88986A34136"/>
    <w:rsid w:val="003459DB"/>
  </w:style>
  <w:style w:type="paragraph" w:customStyle="1" w:styleId="B33426F8E2F24705A8379FE7F93274D0">
    <w:name w:val="B33426F8E2F24705A8379FE7F93274D0"/>
    <w:rsid w:val="003459DB"/>
  </w:style>
  <w:style w:type="paragraph" w:customStyle="1" w:styleId="B8E93391BA4D420C89103AE7EC1FF3FB">
    <w:name w:val="B8E93391BA4D420C89103AE7EC1FF3FB"/>
    <w:rsid w:val="003459DB"/>
  </w:style>
  <w:style w:type="paragraph" w:customStyle="1" w:styleId="1661771F0B1047DE804F46A606AF3391">
    <w:name w:val="1661771F0B1047DE804F46A606AF3391"/>
    <w:rsid w:val="003459DB"/>
  </w:style>
  <w:style w:type="paragraph" w:customStyle="1" w:styleId="9DB13E52B64F4BD9AB0D42161EFB8277">
    <w:name w:val="9DB13E52B64F4BD9AB0D42161EFB8277"/>
    <w:rsid w:val="003459DB"/>
  </w:style>
  <w:style w:type="paragraph" w:customStyle="1" w:styleId="26AD27F2F5F94A238EC79DCF86634D6E">
    <w:name w:val="26AD27F2F5F94A238EC79DCF86634D6E"/>
    <w:rsid w:val="003459DB"/>
  </w:style>
  <w:style w:type="paragraph" w:customStyle="1" w:styleId="7581EE1D22CD4D21B04CFBF2875BB392">
    <w:name w:val="7581EE1D22CD4D21B04CFBF2875BB392"/>
    <w:rsid w:val="003459DB"/>
  </w:style>
  <w:style w:type="paragraph" w:customStyle="1" w:styleId="282F293046A74E29BE61EC9DCCAA457C">
    <w:name w:val="282F293046A74E29BE61EC9DCCAA457C"/>
    <w:rsid w:val="003459DB"/>
  </w:style>
  <w:style w:type="paragraph" w:customStyle="1" w:styleId="46152265E22B4093BFF850FE48A8A58E">
    <w:name w:val="46152265E22B4093BFF850FE48A8A58E"/>
    <w:rsid w:val="003459DB"/>
  </w:style>
  <w:style w:type="paragraph" w:customStyle="1" w:styleId="FFA01C411B0E4261A27B9FBBBCDF4B81">
    <w:name w:val="FFA01C411B0E4261A27B9FBBBCDF4B81"/>
    <w:rsid w:val="003459DB"/>
  </w:style>
  <w:style w:type="paragraph" w:customStyle="1" w:styleId="3C2AB723C30D44E1A6C1637B6ADFB481">
    <w:name w:val="3C2AB723C30D44E1A6C1637B6ADFB481"/>
    <w:rsid w:val="003459DB"/>
  </w:style>
  <w:style w:type="paragraph" w:customStyle="1" w:styleId="6865FD045D34438DB542BDCE99BE3FFF">
    <w:name w:val="6865FD045D34438DB542BDCE99BE3FFF"/>
    <w:rsid w:val="003459DB"/>
  </w:style>
  <w:style w:type="paragraph" w:customStyle="1" w:styleId="764895F2F27F4B88969F63C20D3AC205">
    <w:name w:val="764895F2F27F4B88969F63C20D3AC205"/>
    <w:rsid w:val="003459DB"/>
  </w:style>
  <w:style w:type="paragraph" w:customStyle="1" w:styleId="B8A886AF5971433B950C1E01FC28DE4B">
    <w:name w:val="B8A886AF5971433B950C1E01FC28DE4B"/>
    <w:rsid w:val="003459DB"/>
  </w:style>
  <w:style w:type="paragraph" w:customStyle="1" w:styleId="3D861C9038A74B5A96569C0037A0B58F">
    <w:name w:val="3D861C9038A74B5A96569C0037A0B58F"/>
    <w:rsid w:val="003459DB"/>
  </w:style>
  <w:style w:type="paragraph" w:customStyle="1" w:styleId="0F8897FF802C44C8826C03094AFF51F7">
    <w:name w:val="0F8897FF802C44C8826C03094AFF51F7"/>
    <w:rsid w:val="003459DB"/>
  </w:style>
  <w:style w:type="paragraph" w:customStyle="1" w:styleId="7594217A86F14379B2353D9B28368CEC">
    <w:name w:val="7594217A86F14379B2353D9B28368CEC"/>
    <w:rsid w:val="003459DB"/>
  </w:style>
  <w:style w:type="paragraph" w:customStyle="1" w:styleId="6A3A066A759645C7B0A2F0F26392BBE4">
    <w:name w:val="6A3A066A759645C7B0A2F0F26392BBE4"/>
    <w:rsid w:val="003459DB"/>
  </w:style>
  <w:style w:type="paragraph" w:customStyle="1" w:styleId="1056A54BE295499FB4AEE915178C4237">
    <w:name w:val="1056A54BE295499FB4AEE915178C4237"/>
    <w:rsid w:val="003459DB"/>
  </w:style>
  <w:style w:type="paragraph" w:customStyle="1" w:styleId="E2ACFE87D8FE4239B15E9A71C560AA30">
    <w:name w:val="E2ACFE87D8FE4239B15E9A71C560AA30"/>
    <w:rsid w:val="003459DB"/>
  </w:style>
  <w:style w:type="paragraph" w:customStyle="1" w:styleId="141AB09D94E84B1ABD7B609266A0050E">
    <w:name w:val="141AB09D94E84B1ABD7B609266A0050E"/>
  </w:style>
  <w:style w:type="paragraph" w:customStyle="1" w:styleId="22D7B2AE07A448D096FFECA81749603C">
    <w:name w:val="22D7B2AE07A448D096FFECA81749603C"/>
    <w:rsid w:val="003459DB"/>
  </w:style>
  <w:style w:type="paragraph" w:customStyle="1" w:styleId="535D5988F9E44F2E9C8B85E755518437">
    <w:name w:val="535D5988F9E44F2E9C8B85E755518437"/>
    <w:rsid w:val="003459DB"/>
  </w:style>
  <w:style w:type="paragraph" w:customStyle="1" w:styleId="362DA0CDAB824AF6806B06882C150111">
    <w:name w:val="362DA0CDAB824AF6806B06882C150111"/>
    <w:rsid w:val="003459DB"/>
  </w:style>
  <w:style w:type="paragraph" w:customStyle="1" w:styleId="31DC6BBB71A74B029AEA05A54F0C4E27">
    <w:name w:val="31DC6BBB71A74B029AEA05A54F0C4E27"/>
    <w:rsid w:val="003459DB"/>
  </w:style>
  <w:style w:type="paragraph" w:customStyle="1" w:styleId="799507CD10F54702A388DA2A3FE77DEC">
    <w:name w:val="799507CD10F54702A388DA2A3FE77DEC"/>
    <w:rsid w:val="003459DB"/>
  </w:style>
  <w:style w:type="paragraph" w:customStyle="1" w:styleId="3CF3F974DF8148009B1C9F0F70BFA852">
    <w:name w:val="3CF3F974DF8148009B1C9F0F70BFA852"/>
    <w:rsid w:val="003459DB"/>
  </w:style>
  <w:style w:type="paragraph" w:customStyle="1" w:styleId="46E90C247F2B4A3BB4BCB68E7514CC86">
    <w:name w:val="46E90C247F2B4A3BB4BCB68E7514CC86"/>
    <w:rsid w:val="003459DB"/>
  </w:style>
  <w:style w:type="paragraph" w:customStyle="1" w:styleId="CAB2382B6DCE4DD98A0AFCDFA0AF52C0">
    <w:name w:val="CAB2382B6DCE4DD98A0AFCDFA0AF52C0"/>
    <w:rsid w:val="003459DB"/>
  </w:style>
  <w:style w:type="paragraph" w:customStyle="1" w:styleId="98C1E0D3C80B4723867DC05BB2AEEB11">
    <w:name w:val="98C1E0D3C80B4723867DC05BB2AEEB11"/>
    <w:rsid w:val="003459DB"/>
  </w:style>
  <w:style w:type="paragraph" w:customStyle="1" w:styleId="76CFEBAAB1D34690BB6431E5D8B28A7D">
    <w:name w:val="76CFEBAAB1D34690BB6431E5D8B28A7D"/>
  </w:style>
  <w:style w:type="paragraph" w:customStyle="1" w:styleId="6C495851A26E4F5BA1BF30B2B3BEC409">
    <w:name w:val="6C495851A26E4F5BA1BF30B2B3BEC409"/>
  </w:style>
  <w:style w:type="paragraph" w:customStyle="1" w:styleId="1D5DFA3F1306410CB0A51330C7ADF217">
    <w:name w:val="1D5DFA3F1306410CB0A51330C7ADF217"/>
    <w:rsid w:val="003459DB"/>
  </w:style>
  <w:style w:type="paragraph" w:customStyle="1" w:styleId="477F3A9CE77A445B9F1708A7CC760E61">
    <w:name w:val="477F3A9CE77A445B9F1708A7CC760E61"/>
    <w:rsid w:val="003459DB"/>
  </w:style>
  <w:style w:type="paragraph" w:customStyle="1" w:styleId="25A8D246C484463C872E6402143E47F9">
    <w:name w:val="25A8D246C484463C872E6402143E47F9"/>
    <w:rsid w:val="003459DB"/>
  </w:style>
  <w:style w:type="paragraph" w:customStyle="1" w:styleId="2F399EF12FE642B5B91CCA04DD4D788B">
    <w:name w:val="2F399EF12FE642B5B91CCA04DD4D788B"/>
  </w:style>
  <w:style w:type="paragraph" w:customStyle="1" w:styleId="2EC08ED051BD4B3186DD9E01C0CC70EA">
    <w:name w:val="2EC08ED051BD4B3186DD9E01C0CC70EA"/>
  </w:style>
  <w:style w:type="paragraph" w:customStyle="1" w:styleId="436F29D19F02420AA22281DA83FD66E8">
    <w:name w:val="436F29D19F02420AA22281DA83FD66E8"/>
    <w:rsid w:val="00A33ED0"/>
  </w:style>
  <w:style w:type="paragraph" w:customStyle="1" w:styleId="3BFBCCEC2B574C9C9A1218614F0FFFC4">
    <w:name w:val="3BFBCCEC2B574C9C9A1218614F0FFFC4"/>
    <w:rsid w:val="00A33ED0"/>
  </w:style>
  <w:style w:type="paragraph" w:customStyle="1" w:styleId="8217B8781CD84D918462DCA92C5CAFD8">
    <w:name w:val="8217B8781CD84D918462DCA92C5CAFD8"/>
    <w:rsid w:val="00A33ED0"/>
  </w:style>
  <w:style w:type="paragraph" w:customStyle="1" w:styleId="275FCFDB7FB94E39B6E63E7CCA9A3DEE">
    <w:name w:val="275FCFDB7FB94E39B6E63E7CCA9A3DEE"/>
    <w:rsid w:val="00A33ED0"/>
  </w:style>
  <w:style w:type="paragraph" w:customStyle="1" w:styleId="E5B66FEAEBF34668BCE2F49F5EE4FEA4">
    <w:name w:val="E5B66FEAEBF34668BCE2F49F5EE4FEA4"/>
    <w:rsid w:val="00A33ED0"/>
  </w:style>
  <w:style w:type="paragraph" w:customStyle="1" w:styleId="80B7804628894D8DAECE4983F407E46A">
    <w:name w:val="80B7804628894D8DAECE4983F407E46A"/>
    <w:rsid w:val="00A33ED0"/>
  </w:style>
  <w:style w:type="paragraph" w:customStyle="1" w:styleId="8AB8F520BDE543BE9753D1937728F6A3">
    <w:name w:val="8AB8F520BDE543BE9753D1937728F6A3"/>
    <w:rsid w:val="00A33ED0"/>
  </w:style>
  <w:style w:type="paragraph" w:customStyle="1" w:styleId="482C9DE6A41D4F09A1BBA9E6B916E582">
    <w:name w:val="482C9DE6A41D4F09A1BBA9E6B916E582"/>
    <w:rsid w:val="00A33ED0"/>
  </w:style>
  <w:style w:type="paragraph" w:customStyle="1" w:styleId="C9B23C2CE5054CBE955E4EE764B94743">
    <w:name w:val="C9B23C2CE5054CBE955E4EE764B94743"/>
    <w:rsid w:val="00A33ED0"/>
  </w:style>
  <w:style w:type="paragraph" w:customStyle="1" w:styleId="AA99A35E85724CFCB3752145C35441BA">
    <w:name w:val="AA99A35E85724CFCB3752145C35441BA"/>
    <w:rsid w:val="00A33ED0"/>
  </w:style>
  <w:style w:type="paragraph" w:customStyle="1" w:styleId="5AC4562D02AA4934B09BD4BF0226E316">
    <w:name w:val="5AC4562D02AA4934B09BD4BF0226E316"/>
    <w:rsid w:val="00A33ED0"/>
  </w:style>
  <w:style w:type="paragraph" w:customStyle="1" w:styleId="A27179BF568042709C5C38D08AD73F60">
    <w:name w:val="A27179BF568042709C5C38D08AD73F60"/>
    <w:rsid w:val="00A33ED0"/>
  </w:style>
  <w:style w:type="paragraph" w:customStyle="1" w:styleId="CF1169AE2AF546D88BB4B4537DE9BE66">
    <w:name w:val="CF1169AE2AF546D88BB4B4537DE9BE66"/>
    <w:rsid w:val="00A33ED0"/>
  </w:style>
  <w:style w:type="paragraph" w:customStyle="1" w:styleId="2980102E8E7046808D536AE0ABE2B434">
    <w:name w:val="2980102E8E7046808D536AE0ABE2B434"/>
    <w:rsid w:val="00A33ED0"/>
  </w:style>
  <w:style w:type="paragraph" w:customStyle="1" w:styleId="6F1989D58A5C41CE83696E2FF10178B6">
    <w:name w:val="6F1989D58A5C41CE83696E2FF10178B6"/>
    <w:rsid w:val="00A33ED0"/>
  </w:style>
  <w:style w:type="paragraph" w:customStyle="1" w:styleId="494D5F8061504D16A9F61E1C8ECB7792">
    <w:name w:val="494D5F8061504D16A9F61E1C8ECB7792"/>
    <w:rsid w:val="00A33ED0"/>
  </w:style>
  <w:style w:type="paragraph" w:customStyle="1" w:styleId="6CDDAC4A506F43298D5F608E8D517C8E">
    <w:name w:val="6CDDAC4A506F43298D5F608E8D517C8E"/>
    <w:rsid w:val="00A33ED0"/>
  </w:style>
  <w:style w:type="paragraph" w:customStyle="1" w:styleId="A3DF3DAEDFAD4E2C8BC2E2A31A0A3D4A">
    <w:name w:val="A3DF3DAEDFAD4E2C8BC2E2A31A0A3D4A"/>
    <w:rsid w:val="00A33ED0"/>
  </w:style>
  <w:style w:type="paragraph" w:customStyle="1" w:styleId="DDE778E6486A4D8F938DC2E0266F130C">
    <w:name w:val="DDE778E6486A4D8F938DC2E0266F130C"/>
    <w:rsid w:val="00A33ED0"/>
  </w:style>
  <w:style w:type="paragraph" w:customStyle="1" w:styleId="627944CA9E894079A7C357E0E0197AB4">
    <w:name w:val="627944CA9E894079A7C357E0E0197AB4"/>
    <w:rsid w:val="00A33ED0"/>
  </w:style>
  <w:style w:type="paragraph" w:customStyle="1" w:styleId="22D3E11CE6EC4F81AADF5E2EA550735D">
    <w:name w:val="22D3E11CE6EC4F81AADF5E2EA550735D"/>
    <w:rsid w:val="00A33ED0"/>
  </w:style>
  <w:style w:type="paragraph" w:customStyle="1" w:styleId="0435078B52BC48B689A34C8E457E305D">
    <w:name w:val="0435078B52BC48B689A34C8E457E305D"/>
    <w:rsid w:val="00A33ED0"/>
  </w:style>
  <w:style w:type="paragraph" w:customStyle="1" w:styleId="C004C7F3B87C45F6B48CD061ED7D3AD0">
    <w:name w:val="C004C7F3B87C45F6B48CD061ED7D3AD0"/>
    <w:rsid w:val="00A33ED0"/>
  </w:style>
  <w:style w:type="paragraph" w:customStyle="1" w:styleId="EAB3799F16CB40A69C302DB1225BD104">
    <w:name w:val="EAB3799F16CB40A69C302DB1225BD104"/>
    <w:rsid w:val="00A33ED0"/>
  </w:style>
  <w:style w:type="paragraph" w:customStyle="1" w:styleId="CAAAD726F10649C385BE0E5395F77400">
    <w:name w:val="CAAAD726F10649C385BE0E5395F77400"/>
    <w:rsid w:val="00A33ED0"/>
  </w:style>
  <w:style w:type="paragraph" w:customStyle="1" w:styleId="8187B5C921A4434D9A0430B1C875ED1E">
    <w:name w:val="8187B5C921A4434D9A0430B1C875ED1E"/>
    <w:rsid w:val="00A33ED0"/>
  </w:style>
  <w:style w:type="paragraph" w:customStyle="1" w:styleId="40B1DE22C4454870B655858D8F4AFF66">
    <w:name w:val="40B1DE22C4454870B655858D8F4AFF66"/>
    <w:rsid w:val="00A33ED0"/>
  </w:style>
  <w:style w:type="paragraph" w:customStyle="1" w:styleId="143C0180207F42B0A4BF199EE1789AD4">
    <w:name w:val="143C0180207F42B0A4BF199EE1789AD4"/>
    <w:rsid w:val="00A12B63"/>
  </w:style>
  <w:style w:type="paragraph" w:customStyle="1" w:styleId="BDAE3E091ECA4633852C18E7C4829B35">
    <w:name w:val="BDAE3E091ECA4633852C18E7C4829B35"/>
    <w:rsid w:val="00A12B63"/>
  </w:style>
  <w:style w:type="paragraph" w:customStyle="1" w:styleId="BA5590ED86F24BA5860C768DC789DC32">
    <w:name w:val="BA5590ED86F24BA5860C768DC789DC32"/>
    <w:rsid w:val="00A12B63"/>
  </w:style>
  <w:style w:type="paragraph" w:customStyle="1" w:styleId="FC8E37FBE95140B0A97F5D1A364CEDB1">
    <w:name w:val="FC8E37FBE95140B0A97F5D1A364CEDB1"/>
    <w:rsid w:val="00A12B63"/>
  </w:style>
  <w:style w:type="paragraph" w:customStyle="1" w:styleId="04FC4B86F1B9419BB97D27897A5E33E5">
    <w:name w:val="04FC4B86F1B9419BB97D27897A5E33E5"/>
    <w:rsid w:val="00A33ED0"/>
  </w:style>
  <w:style w:type="paragraph" w:customStyle="1" w:styleId="C2A78952F2B145FB9A1C1B558DBBCC39">
    <w:name w:val="C2A78952F2B145FB9A1C1B558DBBCC39"/>
    <w:rsid w:val="00A33ED0"/>
  </w:style>
  <w:style w:type="paragraph" w:customStyle="1" w:styleId="1ED1CB27084649948FF3BF67C067A164">
    <w:name w:val="1ED1CB27084649948FF3BF67C067A164"/>
    <w:rsid w:val="00A33ED0"/>
  </w:style>
  <w:style w:type="paragraph" w:customStyle="1" w:styleId="01B4AB607F8349579B08EB2E9DF94001">
    <w:name w:val="01B4AB607F8349579B08EB2E9DF94001"/>
    <w:rsid w:val="00A33ED0"/>
  </w:style>
  <w:style w:type="paragraph" w:customStyle="1" w:styleId="BF60CDA72F7546FFAB8221321480F943">
    <w:name w:val="BF60CDA72F7546FFAB8221321480F943"/>
    <w:rsid w:val="00A33ED0"/>
  </w:style>
  <w:style w:type="paragraph" w:customStyle="1" w:styleId="7C439720C3D8498F8A2DDC172CADB8B3">
    <w:name w:val="7C439720C3D8498F8A2DDC172CADB8B3"/>
    <w:rsid w:val="00A33ED0"/>
  </w:style>
  <w:style w:type="paragraph" w:customStyle="1" w:styleId="56AF9ACFEF2A4BBB9EF60C398D671B53">
    <w:name w:val="56AF9ACFEF2A4BBB9EF60C398D671B53"/>
    <w:rsid w:val="00A33ED0"/>
  </w:style>
  <w:style w:type="paragraph" w:customStyle="1" w:styleId="C797036BEC6042509EE49ECF42436DAC">
    <w:name w:val="C797036BEC6042509EE49ECF42436DAC"/>
    <w:rsid w:val="00A33ED0"/>
  </w:style>
  <w:style w:type="paragraph" w:customStyle="1" w:styleId="02DB844E63C540968F8BF0F9DFD88EFE">
    <w:name w:val="02DB844E63C540968F8BF0F9DFD88EFE"/>
    <w:rsid w:val="00A33ED0"/>
  </w:style>
  <w:style w:type="paragraph" w:customStyle="1" w:styleId="A3A0A70D2941492CB22F024F6C5A4624">
    <w:name w:val="A3A0A70D2941492CB22F024F6C5A4624"/>
    <w:rsid w:val="00A33ED0"/>
  </w:style>
  <w:style w:type="paragraph" w:customStyle="1" w:styleId="73D816B9EE4A473D88446008B0757C68">
    <w:name w:val="73D816B9EE4A473D88446008B0757C68"/>
    <w:rsid w:val="00A33ED0"/>
  </w:style>
  <w:style w:type="paragraph" w:customStyle="1" w:styleId="D31563FCB61A4BB9989131060C84CF78">
    <w:name w:val="D31563FCB61A4BB9989131060C84CF78"/>
    <w:rsid w:val="00A33ED0"/>
  </w:style>
  <w:style w:type="paragraph" w:customStyle="1" w:styleId="47EC81C5D2574FE18EEA16D8B314C75A">
    <w:name w:val="47EC81C5D2574FE18EEA16D8B314C75A"/>
    <w:rsid w:val="00A33ED0"/>
  </w:style>
  <w:style w:type="paragraph" w:customStyle="1" w:styleId="0A7395D93FEF425D85F73ED850A1875F">
    <w:name w:val="0A7395D93FEF425D85F73ED850A1875F"/>
    <w:rsid w:val="00A33ED0"/>
  </w:style>
  <w:style w:type="paragraph" w:customStyle="1" w:styleId="04CF46BDD96B41E3B441A5C55736155E">
    <w:name w:val="04CF46BDD96B41E3B441A5C55736155E"/>
    <w:rsid w:val="00A33ED0"/>
  </w:style>
  <w:style w:type="paragraph" w:customStyle="1" w:styleId="DFABE6605D464B2F85D54E0700C8FF72">
    <w:name w:val="DFABE6605D464B2F85D54E0700C8FF72"/>
    <w:rsid w:val="00A33ED0"/>
  </w:style>
  <w:style w:type="paragraph" w:customStyle="1" w:styleId="FC75D36E49004ED08886F899C4530F68">
    <w:name w:val="FC75D36E49004ED08886F899C4530F68"/>
    <w:rsid w:val="00A33ED0"/>
  </w:style>
  <w:style w:type="paragraph" w:customStyle="1" w:styleId="2463D055BD894B448DDADE6485A45104">
    <w:name w:val="2463D055BD894B448DDADE6485A45104"/>
    <w:rsid w:val="00A33ED0"/>
  </w:style>
  <w:style w:type="paragraph" w:customStyle="1" w:styleId="6B351E7E61704E92BB9E7250FDFB9535">
    <w:name w:val="6B351E7E61704E92BB9E7250FDFB9535"/>
    <w:rsid w:val="00A33ED0"/>
  </w:style>
  <w:style w:type="paragraph" w:customStyle="1" w:styleId="8F04870AB0C94D04BDFB7825C2BCE6EA">
    <w:name w:val="8F04870AB0C94D04BDFB7825C2BCE6EA"/>
    <w:rsid w:val="00A33ED0"/>
  </w:style>
  <w:style w:type="paragraph" w:customStyle="1" w:styleId="A7BCE79899754E4789C2F4B585522889">
    <w:name w:val="A7BCE79899754E4789C2F4B585522889"/>
    <w:rsid w:val="00A33ED0"/>
  </w:style>
  <w:style w:type="paragraph" w:customStyle="1" w:styleId="52E088738AA146D2B2E510B46D77F14A">
    <w:name w:val="52E088738AA146D2B2E510B46D77F14A"/>
    <w:rsid w:val="00A33ED0"/>
  </w:style>
  <w:style w:type="paragraph" w:customStyle="1" w:styleId="73D9503C451249EFBB5B08D258D42CA0">
    <w:name w:val="73D9503C451249EFBB5B08D258D42CA0"/>
    <w:rsid w:val="00A33ED0"/>
  </w:style>
  <w:style w:type="paragraph" w:customStyle="1" w:styleId="1576AF0F3C134354BA687FA55F9A3B3C">
    <w:name w:val="1576AF0F3C134354BA687FA55F9A3B3C"/>
    <w:rsid w:val="00A33ED0"/>
  </w:style>
  <w:style w:type="paragraph" w:customStyle="1" w:styleId="45D6FD15FC8448798E9333DC1532EF70">
    <w:name w:val="45D6FD15FC8448798E9333DC1532EF70"/>
    <w:rsid w:val="00A33ED0"/>
  </w:style>
  <w:style w:type="paragraph" w:customStyle="1" w:styleId="1A77F3DD7F974132A64E3E3252069A6D">
    <w:name w:val="1A77F3DD7F974132A64E3E3252069A6D"/>
    <w:rsid w:val="00A33ED0"/>
  </w:style>
  <w:style w:type="paragraph" w:customStyle="1" w:styleId="8FD74019EFE24D6BAA41FE5B63291066">
    <w:name w:val="8FD74019EFE24D6BAA41FE5B63291066"/>
    <w:rsid w:val="00A33ED0"/>
  </w:style>
  <w:style w:type="paragraph" w:customStyle="1" w:styleId="50B8FBD172224D9596CF5754FE62D934">
    <w:name w:val="50B8FBD172224D9596CF5754FE62D934"/>
    <w:rsid w:val="00A33ED0"/>
  </w:style>
  <w:style w:type="paragraph" w:customStyle="1" w:styleId="B07ABFCBE7C14DF8913C383484A00A95">
    <w:name w:val="B07ABFCBE7C14DF8913C383484A00A95"/>
    <w:rsid w:val="00A33ED0"/>
  </w:style>
  <w:style w:type="paragraph" w:customStyle="1" w:styleId="C5E0FF1F2DDC4B73ABEEF72758A214E0">
    <w:name w:val="C5E0FF1F2DDC4B73ABEEF72758A214E0"/>
    <w:rsid w:val="00A33ED0"/>
  </w:style>
  <w:style w:type="paragraph" w:customStyle="1" w:styleId="0E28D492FF744A3FAC5C2B70EB605C3B">
    <w:name w:val="0E28D492FF744A3FAC5C2B70EB605C3B"/>
    <w:rsid w:val="00A33ED0"/>
  </w:style>
  <w:style w:type="paragraph" w:customStyle="1" w:styleId="D8C7B88B3BBE4521894137B24B43E197">
    <w:name w:val="D8C7B88B3BBE4521894137B24B43E197"/>
    <w:rsid w:val="00A33ED0"/>
  </w:style>
  <w:style w:type="paragraph" w:customStyle="1" w:styleId="1A3C88364AF54E4E95219719C8D9CCFD">
    <w:name w:val="1A3C88364AF54E4E95219719C8D9CCFD"/>
    <w:rsid w:val="00A33ED0"/>
  </w:style>
  <w:style w:type="paragraph" w:customStyle="1" w:styleId="BE3CEB7BF9624DDFB27A8B78E5AB4F5E">
    <w:name w:val="BE3CEB7BF9624DDFB27A8B78E5AB4F5E"/>
    <w:rsid w:val="00A33ED0"/>
  </w:style>
  <w:style w:type="paragraph" w:customStyle="1" w:styleId="AD14FB6BC7B04784AC1E7A96202EE0B8">
    <w:name w:val="AD14FB6BC7B04784AC1E7A96202EE0B8"/>
    <w:rsid w:val="00A33ED0"/>
  </w:style>
  <w:style w:type="paragraph" w:customStyle="1" w:styleId="83545F79D9254211A8A55457915ADEEF">
    <w:name w:val="83545F79D9254211A8A55457915ADEEF"/>
    <w:rsid w:val="00A33ED0"/>
  </w:style>
  <w:style w:type="paragraph" w:customStyle="1" w:styleId="C2BA42A5D9C447708985A93D09E8C49C">
    <w:name w:val="C2BA42A5D9C447708985A93D09E8C49C"/>
    <w:rsid w:val="00A33ED0"/>
  </w:style>
  <w:style w:type="paragraph" w:customStyle="1" w:styleId="3C1286914E6E4B79919E3F46EA686C40">
    <w:name w:val="3C1286914E6E4B79919E3F46EA686C40"/>
    <w:rsid w:val="00A33ED0"/>
  </w:style>
  <w:style w:type="paragraph" w:customStyle="1" w:styleId="AAA3ADF04FC34C42AE6AF5F88C966D88">
    <w:name w:val="AAA3ADF04FC34C42AE6AF5F88C966D88"/>
    <w:rsid w:val="00A33ED0"/>
  </w:style>
  <w:style w:type="paragraph" w:customStyle="1" w:styleId="F96A525A7A3F4C3AB6ACB70AFB359F1A">
    <w:name w:val="F96A525A7A3F4C3AB6ACB70AFB359F1A"/>
    <w:rsid w:val="00A33ED0"/>
  </w:style>
  <w:style w:type="paragraph" w:customStyle="1" w:styleId="BB2DEB1F064944A8B1C082AD495C83D6">
    <w:name w:val="BB2DEB1F064944A8B1C082AD495C83D6"/>
    <w:rsid w:val="00A33ED0"/>
  </w:style>
  <w:style w:type="paragraph" w:customStyle="1" w:styleId="F2B189DEEF084D0891B03554893CE34C">
    <w:name w:val="F2B189DEEF084D0891B03554893CE34C"/>
    <w:rsid w:val="00A33ED0"/>
  </w:style>
  <w:style w:type="paragraph" w:customStyle="1" w:styleId="76D883E49D024D03B3B4F9CCE4368783">
    <w:name w:val="76D883E49D024D03B3B4F9CCE4368783"/>
    <w:rsid w:val="00A33ED0"/>
  </w:style>
  <w:style w:type="paragraph" w:customStyle="1" w:styleId="431EF65507924819AE337B038FDEDD73">
    <w:name w:val="431EF65507924819AE337B038FDEDD73"/>
    <w:rsid w:val="00A33ED0"/>
  </w:style>
  <w:style w:type="paragraph" w:customStyle="1" w:styleId="D97C93999EE74A97B8628EBB71F3CC7D">
    <w:name w:val="D97C93999EE74A97B8628EBB71F3CC7D"/>
    <w:rsid w:val="00A33ED0"/>
  </w:style>
  <w:style w:type="paragraph" w:customStyle="1" w:styleId="39553FF52386424AB899DF8042F09C2E">
    <w:name w:val="39553FF52386424AB899DF8042F09C2E"/>
    <w:rsid w:val="00A33ED0"/>
  </w:style>
  <w:style w:type="paragraph" w:customStyle="1" w:styleId="9201D489B25D4FCA9733665FE8F2216A">
    <w:name w:val="9201D489B25D4FCA9733665FE8F2216A"/>
    <w:rsid w:val="00A33ED0"/>
  </w:style>
  <w:style w:type="paragraph" w:customStyle="1" w:styleId="7EA77E72E38D4193B955970098E12806">
    <w:name w:val="7EA77E72E38D4193B955970098E12806"/>
    <w:rsid w:val="00A33ED0"/>
  </w:style>
  <w:style w:type="paragraph" w:customStyle="1" w:styleId="59B92B7BF1C649B0808E4331EC3607A8">
    <w:name w:val="59B92B7BF1C649B0808E4331EC3607A8"/>
    <w:rsid w:val="00A33ED0"/>
  </w:style>
  <w:style w:type="paragraph" w:customStyle="1" w:styleId="56056A1E24A34FC9B82E0F7679C23D4B">
    <w:name w:val="56056A1E24A34FC9B82E0F7679C23D4B"/>
    <w:rsid w:val="00A33ED0"/>
  </w:style>
  <w:style w:type="paragraph" w:customStyle="1" w:styleId="4BE4EFBC22DE45F4B39A7808E3736A1C">
    <w:name w:val="4BE4EFBC22DE45F4B39A7808E3736A1C"/>
    <w:rsid w:val="00A33ED0"/>
  </w:style>
  <w:style w:type="paragraph" w:customStyle="1" w:styleId="2F612D4EF6EB420FBD0F4908E28DD9E9">
    <w:name w:val="2F612D4EF6EB420FBD0F4908E28DD9E9"/>
    <w:rsid w:val="00A33ED0"/>
  </w:style>
  <w:style w:type="paragraph" w:customStyle="1" w:styleId="C0B3917B4B054B729600DE4120873E47">
    <w:name w:val="C0B3917B4B054B729600DE4120873E47"/>
    <w:rsid w:val="00A33ED0"/>
  </w:style>
  <w:style w:type="paragraph" w:customStyle="1" w:styleId="5E1D4B007DA8425FAFB4034A6DFEF9F1">
    <w:name w:val="5E1D4B007DA8425FAFB4034A6DFEF9F1"/>
    <w:rsid w:val="00A33ED0"/>
  </w:style>
  <w:style w:type="paragraph" w:customStyle="1" w:styleId="D528B43C430D48468C9C644B3D42FFBE">
    <w:name w:val="D528B43C430D48468C9C644B3D42FFBE"/>
    <w:rsid w:val="00A33ED0"/>
  </w:style>
  <w:style w:type="paragraph" w:customStyle="1" w:styleId="F72258B443CE4695897442557D5936F9">
    <w:name w:val="F72258B443CE4695897442557D5936F9"/>
    <w:rsid w:val="00A33ED0"/>
  </w:style>
  <w:style w:type="paragraph" w:customStyle="1" w:styleId="23704A35CEC441CD9DF08828DAC46295">
    <w:name w:val="23704A35CEC441CD9DF08828DAC46295"/>
    <w:rsid w:val="00A33ED0"/>
  </w:style>
  <w:style w:type="paragraph" w:customStyle="1" w:styleId="1E88CA9DF13F4E50A4105EDFF41A8EA3">
    <w:name w:val="1E88CA9DF13F4E50A4105EDFF41A8EA3"/>
    <w:rsid w:val="00A33ED0"/>
  </w:style>
  <w:style w:type="paragraph" w:customStyle="1" w:styleId="7241786894EC41DB8B1CB6019C1EB11F">
    <w:name w:val="7241786894EC41DB8B1CB6019C1EB11F"/>
    <w:rsid w:val="00A33ED0"/>
  </w:style>
  <w:style w:type="paragraph" w:customStyle="1" w:styleId="900596ABA159492188EB5DFB18655960">
    <w:name w:val="900596ABA159492188EB5DFB18655960"/>
    <w:rsid w:val="00A33ED0"/>
  </w:style>
  <w:style w:type="paragraph" w:customStyle="1" w:styleId="9C1F0079C51C4E878E2660F5B930F788">
    <w:name w:val="9C1F0079C51C4E878E2660F5B930F788"/>
    <w:rsid w:val="00A33ED0"/>
  </w:style>
  <w:style w:type="paragraph" w:customStyle="1" w:styleId="781F39C177734D6E8E0DDA32A368AEA8">
    <w:name w:val="781F39C177734D6E8E0DDA32A368AEA8"/>
    <w:rsid w:val="00A33ED0"/>
  </w:style>
  <w:style w:type="paragraph" w:customStyle="1" w:styleId="06C160A8AC25434DA75DEB2C72251E4E">
    <w:name w:val="06C160A8AC25434DA75DEB2C72251E4E"/>
    <w:rsid w:val="00A33ED0"/>
  </w:style>
  <w:style w:type="paragraph" w:customStyle="1" w:styleId="6C673F989FA742EB891349C8B277AF4D">
    <w:name w:val="6C673F989FA742EB891349C8B277AF4D"/>
    <w:rsid w:val="00A33ED0"/>
  </w:style>
  <w:style w:type="paragraph" w:customStyle="1" w:styleId="BB38326D84DA4677930BF58E60B615B1">
    <w:name w:val="BB38326D84DA4677930BF58E60B615B1"/>
    <w:rsid w:val="00A33ED0"/>
  </w:style>
  <w:style w:type="paragraph" w:customStyle="1" w:styleId="D46763FF82604EE6B789D936B744F600">
    <w:name w:val="D46763FF82604EE6B789D936B744F600"/>
    <w:rsid w:val="00A33ED0"/>
  </w:style>
  <w:style w:type="paragraph" w:customStyle="1" w:styleId="FD16DC51EEAA486CB0E060C7FBAE9D96">
    <w:name w:val="FD16DC51EEAA486CB0E060C7FBAE9D96"/>
    <w:rsid w:val="00A33ED0"/>
  </w:style>
  <w:style w:type="paragraph" w:customStyle="1" w:styleId="BC34C34792D740D7A18D9761EF4BFA33">
    <w:name w:val="BC34C34792D740D7A18D9761EF4BFA33"/>
    <w:rsid w:val="00A33ED0"/>
  </w:style>
  <w:style w:type="paragraph" w:customStyle="1" w:styleId="5998AC8C61EC4C4CBE5CCAD5BD31F44F">
    <w:name w:val="5998AC8C61EC4C4CBE5CCAD5BD31F44F"/>
    <w:rsid w:val="00A33ED0"/>
  </w:style>
  <w:style w:type="paragraph" w:customStyle="1" w:styleId="51B149F04402457A8DE7B377F905E83A">
    <w:name w:val="51B149F04402457A8DE7B377F905E83A"/>
    <w:rsid w:val="00A33ED0"/>
  </w:style>
  <w:style w:type="paragraph" w:customStyle="1" w:styleId="EC05951E7CED481BB150A6C8AAE5E1DB">
    <w:name w:val="EC05951E7CED481BB150A6C8AAE5E1DB"/>
    <w:rsid w:val="00A33ED0"/>
  </w:style>
  <w:style w:type="paragraph" w:customStyle="1" w:styleId="90043F81B2BA4F97A35736497EE3A4BB">
    <w:name w:val="90043F81B2BA4F97A35736497EE3A4BB"/>
    <w:rsid w:val="00A33ED0"/>
  </w:style>
  <w:style w:type="paragraph" w:customStyle="1" w:styleId="47763B141D984CA9A33A432B15519F1C">
    <w:name w:val="47763B141D984CA9A33A432B15519F1C"/>
    <w:rsid w:val="00A33ED0"/>
  </w:style>
  <w:style w:type="paragraph" w:customStyle="1" w:styleId="BBC0CA6AA6884FD0B55FDF43F1FD7198">
    <w:name w:val="BBC0CA6AA6884FD0B55FDF43F1FD7198"/>
    <w:rsid w:val="00A33ED0"/>
  </w:style>
  <w:style w:type="paragraph" w:customStyle="1" w:styleId="48EA5EC5D1DA44C3BC3C0F68171F7864">
    <w:name w:val="48EA5EC5D1DA44C3BC3C0F68171F7864"/>
    <w:rsid w:val="00A33ED0"/>
  </w:style>
  <w:style w:type="paragraph" w:customStyle="1" w:styleId="D271A8FE13FE4E9DBA4A0F8760D764EB">
    <w:name w:val="D271A8FE13FE4E9DBA4A0F8760D764EB"/>
    <w:rsid w:val="00A33ED0"/>
  </w:style>
  <w:style w:type="paragraph" w:customStyle="1" w:styleId="FFD9542D376943DE9EC3339CC15F017E">
    <w:name w:val="FFD9542D376943DE9EC3339CC15F017E"/>
    <w:rsid w:val="00A33ED0"/>
  </w:style>
  <w:style w:type="paragraph" w:customStyle="1" w:styleId="DA31D68CDF474165AB928BF6975CC3DE">
    <w:name w:val="DA31D68CDF474165AB928BF6975CC3DE"/>
    <w:rsid w:val="00A33ED0"/>
  </w:style>
  <w:style w:type="paragraph" w:customStyle="1" w:styleId="B3840DA87471437A84CE19CFD84C7145">
    <w:name w:val="B3840DA87471437A84CE19CFD84C7145"/>
    <w:rsid w:val="00A33ED0"/>
  </w:style>
  <w:style w:type="paragraph" w:customStyle="1" w:styleId="04381B7A2A224B9496421A47A8E190D8">
    <w:name w:val="04381B7A2A224B9496421A47A8E190D8"/>
    <w:rsid w:val="00A33ED0"/>
  </w:style>
  <w:style w:type="paragraph" w:customStyle="1" w:styleId="1FFF17558B694DC294FE35D659AFA23B">
    <w:name w:val="1FFF17558B694DC294FE35D659AFA23B"/>
    <w:rsid w:val="00A33ED0"/>
  </w:style>
  <w:style w:type="paragraph" w:customStyle="1" w:styleId="D5769680C5124E7EA4CDA6E7528F1EAB">
    <w:name w:val="D5769680C5124E7EA4CDA6E7528F1EAB"/>
    <w:rsid w:val="00A33ED0"/>
  </w:style>
  <w:style w:type="paragraph" w:customStyle="1" w:styleId="9FE240312DB84A9CAED2FD5874D74B70">
    <w:name w:val="9FE240312DB84A9CAED2FD5874D74B70"/>
    <w:rsid w:val="00A33ED0"/>
  </w:style>
  <w:style w:type="paragraph" w:customStyle="1" w:styleId="75B3E8DAEFD442E790E03A8002B86B9A">
    <w:name w:val="75B3E8DAEFD442E790E03A8002B86B9A"/>
    <w:rsid w:val="00A33ED0"/>
  </w:style>
  <w:style w:type="paragraph" w:customStyle="1" w:styleId="9DEABF48C7864E3C8E55BC8CBFEB9D99">
    <w:name w:val="9DEABF48C7864E3C8E55BC8CBFEB9D99"/>
    <w:rsid w:val="00A33ED0"/>
  </w:style>
  <w:style w:type="paragraph" w:customStyle="1" w:styleId="B8E59C7F785E40B28416ABB1CB90E810">
    <w:name w:val="B8E59C7F785E40B28416ABB1CB90E810"/>
    <w:rsid w:val="00A33ED0"/>
  </w:style>
  <w:style w:type="paragraph" w:customStyle="1" w:styleId="79CA4540C753477AB3A1ABBB6862B4B8">
    <w:name w:val="79CA4540C753477AB3A1ABBB6862B4B8"/>
    <w:rsid w:val="00A33ED0"/>
  </w:style>
  <w:style w:type="paragraph" w:customStyle="1" w:styleId="6AB2F3EB0BA44845BD0E346CBDB50C0C">
    <w:name w:val="6AB2F3EB0BA44845BD0E346CBDB50C0C"/>
    <w:rsid w:val="00A33ED0"/>
  </w:style>
  <w:style w:type="paragraph" w:customStyle="1" w:styleId="D34A337ECFB94B79ABDDC82165328BF3">
    <w:name w:val="D34A337ECFB94B79ABDDC82165328BF3"/>
    <w:rsid w:val="00A33ED0"/>
  </w:style>
  <w:style w:type="paragraph" w:customStyle="1" w:styleId="B63104B3A6A24668AD9F4FC999ADAD5F">
    <w:name w:val="B63104B3A6A24668AD9F4FC999ADAD5F"/>
    <w:rsid w:val="00A33ED0"/>
  </w:style>
  <w:style w:type="paragraph" w:customStyle="1" w:styleId="BCEB774F32354E20BA0BD853580736DE">
    <w:name w:val="BCEB774F32354E20BA0BD853580736DE"/>
    <w:rsid w:val="00A33ED0"/>
  </w:style>
  <w:style w:type="paragraph" w:customStyle="1" w:styleId="D194F92C8C42475299DC3E4873BDC196">
    <w:name w:val="D194F92C8C42475299DC3E4873BDC196"/>
    <w:rsid w:val="00A33ED0"/>
  </w:style>
  <w:style w:type="paragraph" w:customStyle="1" w:styleId="D6A87909C2F74D1A81D836C82016D6C8">
    <w:name w:val="D6A87909C2F74D1A81D836C82016D6C8"/>
    <w:rsid w:val="00A33ED0"/>
  </w:style>
  <w:style w:type="paragraph" w:customStyle="1" w:styleId="E3415A80504B4260A5B7A058576D2E5A">
    <w:name w:val="E3415A80504B4260A5B7A058576D2E5A"/>
    <w:rsid w:val="00A33ED0"/>
  </w:style>
  <w:style w:type="paragraph" w:customStyle="1" w:styleId="E35DBFA75E4142D28E07E136890EAF82">
    <w:name w:val="E35DBFA75E4142D28E07E136890EAF82"/>
    <w:rsid w:val="00A33ED0"/>
  </w:style>
  <w:style w:type="paragraph" w:customStyle="1" w:styleId="106F7561682941EEAAC0CC007E18EE1F">
    <w:name w:val="106F7561682941EEAAC0CC007E18EE1F"/>
    <w:rsid w:val="00A33ED0"/>
  </w:style>
  <w:style w:type="paragraph" w:customStyle="1" w:styleId="454CFC7E5F4E446585BA9BA0D4E774D0">
    <w:name w:val="454CFC7E5F4E446585BA9BA0D4E774D0"/>
    <w:rsid w:val="00A33ED0"/>
  </w:style>
  <w:style w:type="paragraph" w:customStyle="1" w:styleId="3A6C18C80D7F45DA807CCDB0174032A6">
    <w:name w:val="3A6C18C80D7F45DA807CCDB0174032A6"/>
    <w:rsid w:val="00A33ED0"/>
  </w:style>
  <w:style w:type="paragraph" w:customStyle="1" w:styleId="E739B91764004B0193E5113CFC0C2480">
    <w:name w:val="E739B91764004B0193E5113CFC0C2480"/>
    <w:rsid w:val="00A33ED0"/>
  </w:style>
  <w:style w:type="paragraph" w:customStyle="1" w:styleId="3E89F4B698504424A2F28BDC0B3E228B">
    <w:name w:val="3E89F4B698504424A2F28BDC0B3E228B"/>
    <w:rsid w:val="00A33ED0"/>
  </w:style>
  <w:style w:type="paragraph" w:customStyle="1" w:styleId="2E6A0C5FB25C4588B8600FD9F8EA09B8">
    <w:name w:val="2E6A0C5FB25C4588B8600FD9F8EA09B8"/>
    <w:rsid w:val="00A33ED0"/>
  </w:style>
  <w:style w:type="paragraph" w:customStyle="1" w:styleId="F26B87108F184F3B92AC2E571CAF7636">
    <w:name w:val="F26B87108F184F3B92AC2E571CAF7636"/>
    <w:rsid w:val="00A33ED0"/>
  </w:style>
  <w:style w:type="paragraph" w:customStyle="1" w:styleId="52829F7F60734E4F92087F956E53E821">
    <w:name w:val="52829F7F60734E4F92087F956E53E821"/>
    <w:rsid w:val="00A33ED0"/>
  </w:style>
  <w:style w:type="paragraph" w:customStyle="1" w:styleId="4BF502E27EA54C55BA008A40DF35C3C0">
    <w:name w:val="4BF502E27EA54C55BA008A40DF35C3C0"/>
    <w:rsid w:val="00A33ED0"/>
  </w:style>
  <w:style w:type="paragraph" w:customStyle="1" w:styleId="0214443332464773A15012C175DF1F75">
    <w:name w:val="0214443332464773A15012C175DF1F75"/>
    <w:rsid w:val="00A33ED0"/>
  </w:style>
  <w:style w:type="paragraph" w:customStyle="1" w:styleId="0637D079CB084A43A47C31194C278444">
    <w:name w:val="0637D079CB084A43A47C31194C278444"/>
    <w:rsid w:val="00A33ED0"/>
  </w:style>
  <w:style w:type="paragraph" w:customStyle="1" w:styleId="6E38103C5ED74561B84CC324754FCEBA">
    <w:name w:val="6E38103C5ED74561B84CC324754FCEBA"/>
    <w:rsid w:val="00A33ED0"/>
  </w:style>
  <w:style w:type="paragraph" w:customStyle="1" w:styleId="9394278830FA48E1828F058DD1A0D717">
    <w:name w:val="9394278830FA48E1828F058DD1A0D717"/>
    <w:rsid w:val="00A33ED0"/>
  </w:style>
  <w:style w:type="paragraph" w:customStyle="1" w:styleId="5155B31555DD439796E4088802E184C5">
    <w:name w:val="5155B31555DD439796E4088802E184C5"/>
    <w:rsid w:val="00A33ED0"/>
  </w:style>
  <w:style w:type="paragraph" w:customStyle="1" w:styleId="BF98928247DE4FD3ADB0EB3C5F817E1C">
    <w:name w:val="BF98928247DE4FD3ADB0EB3C5F817E1C"/>
    <w:rsid w:val="00A33ED0"/>
  </w:style>
  <w:style w:type="paragraph" w:customStyle="1" w:styleId="A8F9C13E32C94B9C8AC74199494D387A">
    <w:name w:val="A8F9C13E32C94B9C8AC74199494D387A"/>
    <w:rsid w:val="00A33ED0"/>
  </w:style>
  <w:style w:type="paragraph" w:customStyle="1" w:styleId="D754F330545C404DA68260D67560CEEB">
    <w:name w:val="D754F330545C404DA68260D67560CEEB"/>
    <w:rsid w:val="00A33ED0"/>
  </w:style>
  <w:style w:type="paragraph" w:customStyle="1" w:styleId="1AF2428346E844239F3B05ABB5A3BE44">
    <w:name w:val="1AF2428346E844239F3B05ABB5A3BE44"/>
    <w:rsid w:val="00A33ED0"/>
  </w:style>
  <w:style w:type="paragraph" w:customStyle="1" w:styleId="C7F8DF3BD263485ABA93FE87622DAE3A">
    <w:name w:val="C7F8DF3BD263485ABA93FE87622DAE3A"/>
    <w:rsid w:val="00A33ED0"/>
  </w:style>
  <w:style w:type="paragraph" w:customStyle="1" w:styleId="61F0D4D8B5CB42B9B75B2B26618DDF4A">
    <w:name w:val="61F0D4D8B5CB42B9B75B2B26618DDF4A"/>
    <w:rsid w:val="00A33ED0"/>
  </w:style>
  <w:style w:type="paragraph" w:customStyle="1" w:styleId="A01C522B82264AE9B1BBED1193611680">
    <w:name w:val="A01C522B82264AE9B1BBED1193611680"/>
    <w:rsid w:val="00A33ED0"/>
  </w:style>
  <w:style w:type="paragraph" w:customStyle="1" w:styleId="610570EF7AE344B1BA502B9941C6E2F2">
    <w:name w:val="610570EF7AE344B1BA502B9941C6E2F2"/>
    <w:rsid w:val="00A33ED0"/>
  </w:style>
  <w:style w:type="paragraph" w:customStyle="1" w:styleId="A72B0977A3F34291BC72D50D9264ABD0">
    <w:name w:val="A72B0977A3F34291BC72D50D9264ABD0"/>
    <w:rsid w:val="00A33ED0"/>
  </w:style>
  <w:style w:type="paragraph" w:customStyle="1" w:styleId="DE7D557D751C4F12966ABA6E3D50EE8E">
    <w:name w:val="DE7D557D751C4F12966ABA6E3D50EE8E"/>
    <w:rsid w:val="00A33ED0"/>
  </w:style>
  <w:style w:type="paragraph" w:customStyle="1" w:styleId="E67AB90D4EFF4569BE61E343FC6E6555">
    <w:name w:val="E67AB90D4EFF4569BE61E343FC6E6555"/>
    <w:rsid w:val="00A12B63"/>
  </w:style>
  <w:style w:type="paragraph" w:customStyle="1" w:styleId="DBB754601B79453A88686AA47DA74ADE">
    <w:name w:val="DBB754601B79453A88686AA47DA74ADE"/>
    <w:rsid w:val="00A12B63"/>
  </w:style>
  <w:style w:type="paragraph" w:customStyle="1" w:styleId="D2FFF18DDF1E4941A70F47A2C3C20D62">
    <w:name w:val="D2FFF18DDF1E4941A70F47A2C3C20D62"/>
    <w:rsid w:val="00A12B63"/>
  </w:style>
  <w:style w:type="paragraph" w:customStyle="1" w:styleId="692AF760069A4BD9863401156D2534FB">
    <w:name w:val="692AF760069A4BD9863401156D2534FB"/>
    <w:rsid w:val="00A12B63"/>
  </w:style>
  <w:style w:type="paragraph" w:customStyle="1" w:styleId="2287AC634C67407494091DDC157DA2E2">
    <w:name w:val="2287AC634C67407494091DDC157DA2E2"/>
    <w:rsid w:val="00A12B63"/>
  </w:style>
  <w:style w:type="paragraph" w:customStyle="1" w:styleId="E87172B4ECE24F39A56A3B053AFD9F37">
    <w:name w:val="E87172B4ECE24F39A56A3B053AFD9F37"/>
    <w:rsid w:val="00A12B63"/>
  </w:style>
  <w:style w:type="paragraph" w:customStyle="1" w:styleId="E814B3FD7DE34941A540B3B1D4861DD8">
    <w:name w:val="E814B3FD7DE34941A540B3B1D4861DD8"/>
    <w:rsid w:val="00400078"/>
  </w:style>
  <w:style w:type="paragraph" w:customStyle="1" w:styleId="EBF56C9A45CD497EA509FE5FF5A816E7">
    <w:name w:val="EBF56C9A45CD497EA509FE5FF5A816E7"/>
    <w:rsid w:val="00400078"/>
  </w:style>
  <w:style w:type="paragraph" w:customStyle="1" w:styleId="5E2073CA33564D4EA8066373F35F309D">
    <w:name w:val="5E2073CA33564D4EA8066373F35F309D"/>
    <w:rsid w:val="00400078"/>
  </w:style>
  <w:style w:type="paragraph" w:customStyle="1" w:styleId="8E7973C592464CB4BDD09214ED2E3560">
    <w:name w:val="8E7973C592464CB4BDD09214ED2E3560"/>
    <w:rsid w:val="00400078"/>
  </w:style>
  <w:style w:type="paragraph" w:customStyle="1" w:styleId="C525ADD18867454F9CD6D6B04DA49CFD">
    <w:name w:val="C525ADD18867454F9CD6D6B04DA49CFD"/>
    <w:rsid w:val="00400078"/>
  </w:style>
  <w:style w:type="paragraph" w:customStyle="1" w:styleId="B354332B4BEA467199B2CE25C2EF5948">
    <w:name w:val="B354332B4BEA467199B2CE25C2EF5948"/>
    <w:rsid w:val="00400078"/>
  </w:style>
  <w:style w:type="paragraph" w:customStyle="1" w:styleId="20636CC9E45147D5B181D214FCC7135C">
    <w:name w:val="20636CC9E45147D5B181D214FCC7135C"/>
    <w:rsid w:val="00400078"/>
  </w:style>
  <w:style w:type="paragraph" w:customStyle="1" w:styleId="D515C9D3727C448DB1538867CC1A3DEB">
    <w:name w:val="D515C9D3727C448DB1538867CC1A3DEB"/>
    <w:rsid w:val="00400078"/>
  </w:style>
  <w:style w:type="paragraph" w:customStyle="1" w:styleId="D12662EB739A459FA9B6FAFD564F849B">
    <w:name w:val="D12662EB739A459FA9B6FAFD564F849B"/>
    <w:rsid w:val="00400078"/>
  </w:style>
  <w:style w:type="paragraph" w:customStyle="1" w:styleId="737AED3AC0AF4D6CAE1DE0ADB5C9EE8E">
    <w:name w:val="737AED3AC0AF4D6CAE1DE0ADB5C9EE8E"/>
    <w:rsid w:val="00400078"/>
  </w:style>
  <w:style w:type="paragraph" w:customStyle="1" w:styleId="299C18CB34FB4FF6A0B3B34BDBA27FC4">
    <w:name w:val="299C18CB34FB4FF6A0B3B34BDBA27FC4"/>
    <w:rsid w:val="00400078"/>
  </w:style>
  <w:style w:type="paragraph" w:customStyle="1" w:styleId="338DFC5FFF524C54866DE8333EF408F5">
    <w:name w:val="338DFC5FFF524C54866DE8333EF408F5"/>
    <w:rsid w:val="00400078"/>
  </w:style>
  <w:style w:type="paragraph" w:customStyle="1" w:styleId="5B1EC0F0E38847519F58DFC8D06F4D6D">
    <w:name w:val="5B1EC0F0E38847519F58DFC8D06F4D6D"/>
    <w:rsid w:val="00400078"/>
  </w:style>
  <w:style w:type="paragraph" w:customStyle="1" w:styleId="15959B906F2749B780F7AF0AA2C69CA9">
    <w:name w:val="15959B906F2749B780F7AF0AA2C69CA9"/>
    <w:rsid w:val="00400078"/>
  </w:style>
  <w:style w:type="paragraph" w:customStyle="1" w:styleId="B7351EBF87CA46C0A260D78C2FF31CD0">
    <w:name w:val="B7351EBF87CA46C0A260D78C2FF31CD0"/>
    <w:rsid w:val="00400078"/>
  </w:style>
  <w:style w:type="paragraph" w:customStyle="1" w:styleId="8D0193113C8449549A79A536843CB86D">
    <w:name w:val="8D0193113C8449549A79A536843CB86D"/>
    <w:rsid w:val="00400078"/>
  </w:style>
  <w:style w:type="paragraph" w:customStyle="1" w:styleId="E5E236CDD245416F9B9C38EB421482C9">
    <w:name w:val="E5E236CDD245416F9B9C38EB421482C9"/>
    <w:rsid w:val="00400078"/>
  </w:style>
  <w:style w:type="paragraph" w:customStyle="1" w:styleId="9FCF894B6FEB42FAB4ABFF333527CF29">
    <w:name w:val="9FCF894B6FEB42FAB4ABFF333527CF29"/>
    <w:rsid w:val="00400078"/>
  </w:style>
  <w:style w:type="paragraph" w:customStyle="1" w:styleId="96461E90DD554F398E70B27663538B4C">
    <w:name w:val="96461E90DD554F398E70B27663538B4C"/>
    <w:rsid w:val="00400078"/>
  </w:style>
  <w:style w:type="paragraph" w:customStyle="1" w:styleId="82CA5D28F73E4BAB92171C279ED68404">
    <w:name w:val="82CA5D28F73E4BAB92171C279ED68404"/>
    <w:rsid w:val="00400078"/>
  </w:style>
  <w:style w:type="paragraph" w:customStyle="1" w:styleId="777ADEAC26984B5986AB9E492C3DA069">
    <w:name w:val="777ADEAC26984B5986AB9E492C3DA069"/>
    <w:rsid w:val="00400078"/>
  </w:style>
  <w:style w:type="paragraph" w:customStyle="1" w:styleId="EBCBCC17A94440AFAF901018C42CFF00">
    <w:name w:val="EBCBCC17A94440AFAF901018C42CFF00"/>
    <w:rsid w:val="00400078"/>
  </w:style>
  <w:style w:type="paragraph" w:customStyle="1" w:styleId="B819C1AA293142C1B6A0D7048E42586B">
    <w:name w:val="B819C1AA293142C1B6A0D7048E42586B"/>
    <w:rsid w:val="00400078"/>
  </w:style>
  <w:style w:type="paragraph" w:customStyle="1" w:styleId="32722A517D0046A8B2881776C594B528">
    <w:name w:val="32722A517D0046A8B2881776C594B528"/>
    <w:rsid w:val="00400078"/>
  </w:style>
  <w:style w:type="paragraph" w:customStyle="1" w:styleId="4158FB37F496488E9F89095D89D5F43F">
    <w:name w:val="4158FB37F496488E9F89095D89D5F43F"/>
    <w:rsid w:val="00400078"/>
  </w:style>
  <w:style w:type="paragraph" w:customStyle="1" w:styleId="87B05A102C5D43C2B7CA90A37A63C523">
    <w:name w:val="87B05A102C5D43C2B7CA90A37A63C523"/>
    <w:rsid w:val="00400078"/>
  </w:style>
  <w:style w:type="paragraph" w:customStyle="1" w:styleId="4791FA39BB08414D9E5900291F07B4A7">
    <w:name w:val="4791FA39BB08414D9E5900291F07B4A7"/>
    <w:rsid w:val="00400078"/>
  </w:style>
  <w:style w:type="paragraph" w:customStyle="1" w:styleId="3469D338231B4A9882C9BC90DB9AA45A">
    <w:name w:val="3469D338231B4A9882C9BC90DB9AA45A"/>
    <w:rsid w:val="00400078"/>
  </w:style>
  <w:style w:type="paragraph" w:customStyle="1" w:styleId="C526C550ACB449F6A32C1224E6DE1C16">
    <w:name w:val="C526C550ACB449F6A32C1224E6DE1C16"/>
    <w:rsid w:val="00400078"/>
  </w:style>
  <w:style w:type="paragraph" w:customStyle="1" w:styleId="A48B07AD149E40E39760A4284ADCAEFA">
    <w:name w:val="A48B07AD149E40E39760A4284ADCAEFA"/>
    <w:rsid w:val="00400078"/>
  </w:style>
  <w:style w:type="paragraph" w:customStyle="1" w:styleId="7BE5902F5B5141FF95660DDE7DCEB0C8">
    <w:name w:val="7BE5902F5B5141FF95660DDE7DCEB0C8"/>
    <w:rsid w:val="00400078"/>
  </w:style>
  <w:style w:type="paragraph" w:customStyle="1" w:styleId="B2F69C2A2561475794D10926078F2D4B">
    <w:name w:val="B2F69C2A2561475794D10926078F2D4B"/>
    <w:rsid w:val="00400078"/>
  </w:style>
  <w:style w:type="paragraph" w:customStyle="1" w:styleId="6688A11B09574AE9AB7EC0A0C3B66BB7">
    <w:name w:val="6688A11B09574AE9AB7EC0A0C3B66BB7"/>
    <w:rsid w:val="00400078"/>
  </w:style>
  <w:style w:type="paragraph" w:customStyle="1" w:styleId="49B80238791A423A975A3B324A1BD481">
    <w:name w:val="49B80238791A423A975A3B324A1BD481"/>
    <w:rsid w:val="00400078"/>
  </w:style>
  <w:style w:type="paragraph" w:customStyle="1" w:styleId="ED6CCE3997414ADE97D10546AE5E5600">
    <w:name w:val="ED6CCE3997414ADE97D10546AE5E5600"/>
    <w:rsid w:val="00400078"/>
  </w:style>
  <w:style w:type="paragraph" w:customStyle="1" w:styleId="EDDA6AD45F554D868ED63992650125FB">
    <w:name w:val="EDDA6AD45F554D868ED63992650125FB"/>
    <w:rsid w:val="00400078"/>
  </w:style>
  <w:style w:type="paragraph" w:customStyle="1" w:styleId="AEDE1D03A45F468D86955D9D48D4051B">
    <w:name w:val="AEDE1D03A45F468D86955D9D48D4051B"/>
    <w:rsid w:val="00400078"/>
  </w:style>
  <w:style w:type="paragraph" w:customStyle="1" w:styleId="C289A980E2EE40A08ACAB554BCE1CA05">
    <w:name w:val="C289A980E2EE40A08ACAB554BCE1CA05"/>
    <w:rsid w:val="00400078"/>
  </w:style>
  <w:style w:type="paragraph" w:customStyle="1" w:styleId="A95D7D4D76B64B069940DBBEEA298CFE">
    <w:name w:val="A95D7D4D76B64B069940DBBEEA298CFE"/>
    <w:rsid w:val="00400078"/>
  </w:style>
  <w:style w:type="paragraph" w:customStyle="1" w:styleId="153E59FD6B5D4F778D910207DBB32FC8">
    <w:name w:val="153E59FD6B5D4F778D910207DBB32FC8"/>
    <w:rsid w:val="00400078"/>
  </w:style>
  <w:style w:type="paragraph" w:customStyle="1" w:styleId="3A02228ADEEA4DEC8127547A18924538">
    <w:name w:val="3A02228ADEEA4DEC8127547A18924538"/>
    <w:rsid w:val="00400078"/>
  </w:style>
  <w:style w:type="paragraph" w:customStyle="1" w:styleId="6A55A86D09964E67BC5E5D245346FD9C">
    <w:name w:val="6A55A86D09964E67BC5E5D245346FD9C"/>
    <w:rsid w:val="00400078"/>
  </w:style>
  <w:style w:type="paragraph" w:customStyle="1" w:styleId="44DE1C48CA7E4BE999762C37558CDFC0">
    <w:name w:val="44DE1C48CA7E4BE999762C37558CDFC0"/>
    <w:rsid w:val="00400078"/>
  </w:style>
  <w:style w:type="paragraph" w:customStyle="1" w:styleId="B343FC50BBF94BFE88068599D80EAFF7">
    <w:name w:val="B343FC50BBF94BFE88068599D80EAFF7"/>
    <w:rsid w:val="00400078"/>
  </w:style>
  <w:style w:type="paragraph" w:customStyle="1" w:styleId="999586B408214EE29597CFF76B239320">
    <w:name w:val="999586B408214EE29597CFF76B239320"/>
    <w:rsid w:val="00400078"/>
  </w:style>
  <w:style w:type="paragraph" w:customStyle="1" w:styleId="320E390BEE794CE78F288D8F19FD3A63">
    <w:name w:val="320E390BEE794CE78F288D8F19FD3A63"/>
    <w:rsid w:val="00400078"/>
  </w:style>
  <w:style w:type="paragraph" w:customStyle="1" w:styleId="00270C59D9F54E25B73FC82FDE67BA06">
    <w:name w:val="00270C59D9F54E25B73FC82FDE67BA06"/>
    <w:rsid w:val="00400078"/>
  </w:style>
  <w:style w:type="paragraph" w:customStyle="1" w:styleId="F2024BE448244408AAE91E3DE9CE594A">
    <w:name w:val="F2024BE448244408AAE91E3DE9CE594A"/>
    <w:rsid w:val="00400078"/>
  </w:style>
  <w:style w:type="paragraph" w:customStyle="1" w:styleId="35CF3DAB34CD43C78808A875829D5061">
    <w:name w:val="35CF3DAB34CD43C78808A875829D5061"/>
    <w:rsid w:val="00400078"/>
  </w:style>
  <w:style w:type="paragraph" w:customStyle="1" w:styleId="26AC8D683CD74DE19961B2245D08FE6B">
    <w:name w:val="26AC8D683CD74DE19961B2245D08FE6B"/>
    <w:rsid w:val="00400078"/>
  </w:style>
  <w:style w:type="paragraph" w:customStyle="1" w:styleId="6EC5750ACEA34D288033738544D75EED">
    <w:name w:val="6EC5750ACEA34D288033738544D75EED"/>
    <w:rsid w:val="00400078"/>
  </w:style>
  <w:style w:type="paragraph" w:customStyle="1" w:styleId="422D79D4D2BA477CB8310288E4A981D3">
    <w:name w:val="422D79D4D2BA477CB8310288E4A981D3"/>
    <w:rsid w:val="00400078"/>
  </w:style>
  <w:style w:type="paragraph" w:customStyle="1" w:styleId="29EBD8C8C8D6405E89247099CD7E93FF">
    <w:name w:val="29EBD8C8C8D6405E89247099CD7E93FF"/>
    <w:rsid w:val="00400078"/>
  </w:style>
  <w:style w:type="paragraph" w:customStyle="1" w:styleId="93F5CBE370674A43A2E841E350F02FD9">
    <w:name w:val="93F5CBE370674A43A2E841E350F02FD9"/>
    <w:rsid w:val="00400078"/>
  </w:style>
  <w:style w:type="paragraph" w:customStyle="1" w:styleId="5750201F54EE451D8DC6B74F96C4B9B6">
    <w:name w:val="5750201F54EE451D8DC6B74F96C4B9B6"/>
    <w:rsid w:val="00400078"/>
  </w:style>
  <w:style w:type="paragraph" w:customStyle="1" w:styleId="A47EAE740886467B85E55D9D75CCC915">
    <w:name w:val="A47EAE740886467B85E55D9D75CCC915"/>
    <w:rsid w:val="00400078"/>
  </w:style>
  <w:style w:type="paragraph" w:customStyle="1" w:styleId="BB53529E980343C69C1D5FF9E057F688">
    <w:name w:val="BB53529E980343C69C1D5FF9E057F688"/>
    <w:rsid w:val="00400078"/>
  </w:style>
  <w:style w:type="paragraph" w:customStyle="1" w:styleId="126028086BBE4CAD8C3835F10DBD98B2">
    <w:name w:val="126028086BBE4CAD8C3835F10DBD98B2"/>
    <w:rsid w:val="00400078"/>
  </w:style>
  <w:style w:type="paragraph" w:customStyle="1" w:styleId="C4EC4091795148A5B2A59B8645329203">
    <w:name w:val="C4EC4091795148A5B2A59B8645329203"/>
    <w:rsid w:val="00400078"/>
  </w:style>
  <w:style w:type="paragraph" w:customStyle="1" w:styleId="1F5C98D2B94841ECAAC43B610ABE190B">
    <w:name w:val="1F5C98D2B94841ECAAC43B610ABE190B"/>
    <w:rsid w:val="00400078"/>
  </w:style>
  <w:style w:type="paragraph" w:customStyle="1" w:styleId="976CD935468845F5B37F62858E199282">
    <w:name w:val="976CD935468845F5B37F62858E199282"/>
    <w:rsid w:val="00400078"/>
  </w:style>
  <w:style w:type="paragraph" w:customStyle="1" w:styleId="14DBCB7DB69846EFA9FF467E935BC95D">
    <w:name w:val="14DBCB7DB69846EFA9FF467E935BC95D"/>
    <w:rsid w:val="00400078"/>
  </w:style>
  <w:style w:type="paragraph" w:customStyle="1" w:styleId="E0A16EBE21DC4C35BF563B174449DCFD">
    <w:name w:val="E0A16EBE21DC4C35BF563B174449DCFD"/>
    <w:rsid w:val="00400078"/>
  </w:style>
  <w:style w:type="paragraph" w:customStyle="1" w:styleId="450D681C7884411F91EDE8F8822307FC">
    <w:name w:val="450D681C7884411F91EDE8F8822307FC"/>
    <w:rsid w:val="00400078"/>
  </w:style>
  <w:style w:type="paragraph" w:customStyle="1" w:styleId="5F5B0ED57D9D42E2987E99B32404ABBE">
    <w:name w:val="5F5B0ED57D9D42E2987E99B32404ABBE"/>
    <w:rsid w:val="00400078"/>
  </w:style>
  <w:style w:type="paragraph" w:customStyle="1" w:styleId="6DE0EA043BF9411AAD05FC7A0BB0627C">
    <w:name w:val="6DE0EA043BF9411AAD05FC7A0BB0627C"/>
    <w:rsid w:val="00400078"/>
  </w:style>
  <w:style w:type="paragraph" w:customStyle="1" w:styleId="C2A3BCDE6E8442BB94EB54DDC89BCE07">
    <w:name w:val="C2A3BCDE6E8442BB94EB54DDC89BCE07"/>
    <w:rsid w:val="00400078"/>
  </w:style>
  <w:style w:type="paragraph" w:customStyle="1" w:styleId="38BA923F3E7F429E99ED59A56544DC35">
    <w:name w:val="38BA923F3E7F429E99ED59A56544DC35"/>
    <w:rsid w:val="00400078"/>
  </w:style>
  <w:style w:type="paragraph" w:customStyle="1" w:styleId="68EE9B3977DD432E8011F6AA04A6FF6D">
    <w:name w:val="68EE9B3977DD432E8011F6AA04A6FF6D"/>
    <w:rsid w:val="00400078"/>
  </w:style>
  <w:style w:type="paragraph" w:customStyle="1" w:styleId="EC0515C45E2A4610840862EAEFC72C04">
    <w:name w:val="EC0515C45E2A4610840862EAEFC72C04"/>
    <w:rsid w:val="00400078"/>
  </w:style>
  <w:style w:type="paragraph" w:customStyle="1" w:styleId="446B7FF258064495B51D82808DB0B88A">
    <w:name w:val="446B7FF258064495B51D82808DB0B88A"/>
    <w:rsid w:val="00400078"/>
  </w:style>
  <w:style w:type="paragraph" w:customStyle="1" w:styleId="0CFCFF797232496588E1360DCF477613">
    <w:name w:val="0CFCFF797232496588E1360DCF477613"/>
    <w:rsid w:val="00400078"/>
  </w:style>
  <w:style w:type="paragraph" w:customStyle="1" w:styleId="978C8DD8E2544A2981DB39AC15CD0FC5">
    <w:name w:val="978C8DD8E2544A2981DB39AC15CD0FC5"/>
    <w:rsid w:val="00400078"/>
  </w:style>
  <w:style w:type="paragraph" w:customStyle="1" w:styleId="B0292DAB143545DA8F11C71A8E367BA7">
    <w:name w:val="B0292DAB143545DA8F11C71A8E367BA7"/>
    <w:rsid w:val="00400078"/>
  </w:style>
  <w:style w:type="paragraph" w:customStyle="1" w:styleId="87EF47C731EA49BCA0B07BCDFBEF0476">
    <w:name w:val="87EF47C731EA49BCA0B07BCDFBEF0476"/>
    <w:rsid w:val="00400078"/>
  </w:style>
  <w:style w:type="paragraph" w:customStyle="1" w:styleId="145CDA0E14EC4FDBB3A4A58F160BAF18">
    <w:name w:val="145CDA0E14EC4FDBB3A4A58F160BAF18"/>
    <w:rsid w:val="00400078"/>
  </w:style>
  <w:style w:type="paragraph" w:customStyle="1" w:styleId="B171F1C6E03C4F0A9E723093C3C563C5">
    <w:name w:val="B171F1C6E03C4F0A9E723093C3C563C5"/>
    <w:rsid w:val="00400078"/>
  </w:style>
  <w:style w:type="paragraph" w:customStyle="1" w:styleId="7A84BBB5D4AD4FEEA8C4F864A213911E">
    <w:name w:val="7A84BBB5D4AD4FEEA8C4F864A213911E"/>
    <w:rsid w:val="00400078"/>
  </w:style>
  <w:style w:type="paragraph" w:customStyle="1" w:styleId="C60E8F88E8FF4554B01B27B58406B45D">
    <w:name w:val="C60E8F88E8FF4554B01B27B58406B45D"/>
    <w:rsid w:val="00400078"/>
  </w:style>
  <w:style w:type="paragraph" w:customStyle="1" w:styleId="1F95319FF3F64A2BAE38827C2A5A7C61">
    <w:name w:val="1F95319FF3F64A2BAE38827C2A5A7C61"/>
    <w:rsid w:val="00400078"/>
  </w:style>
  <w:style w:type="paragraph" w:customStyle="1" w:styleId="40D72700C41A443DA02EE417F9A22E0B">
    <w:name w:val="40D72700C41A443DA02EE417F9A22E0B"/>
    <w:rsid w:val="00400078"/>
  </w:style>
  <w:style w:type="paragraph" w:customStyle="1" w:styleId="8754F01101064065BA2E4330ECF5F87F">
    <w:name w:val="8754F01101064065BA2E4330ECF5F87F"/>
    <w:rsid w:val="00400078"/>
  </w:style>
  <w:style w:type="paragraph" w:customStyle="1" w:styleId="EB45D9E76EE946508EF05E835103BA09">
    <w:name w:val="EB45D9E76EE946508EF05E835103BA09"/>
    <w:rsid w:val="00400078"/>
  </w:style>
  <w:style w:type="paragraph" w:customStyle="1" w:styleId="D88F1DF2D1A14EAAB2473B59DA60F763">
    <w:name w:val="D88F1DF2D1A14EAAB2473B59DA60F763"/>
    <w:rsid w:val="00400078"/>
  </w:style>
  <w:style w:type="paragraph" w:customStyle="1" w:styleId="6641EB2571E947FB97CEE4547E81C66C">
    <w:name w:val="6641EB2571E947FB97CEE4547E81C66C"/>
    <w:rsid w:val="00400078"/>
  </w:style>
  <w:style w:type="paragraph" w:customStyle="1" w:styleId="B4621AFE7FC54B9498521D2AF09598EF">
    <w:name w:val="B4621AFE7FC54B9498521D2AF09598EF"/>
    <w:rsid w:val="00400078"/>
  </w:style>
  <w:style w:type="paragraph" w:customStyle="1" w:styleId="65A2DB0260014D24AF3DDC63B2200639">
    <w:name w:val="65A2DB0260014D24AF3DDC63B2200639"/>
    <w:rsid w:val="00400078"/>
  </w:style>
  <w:style w:type="paragraph" w:customStyle="1" w:styleId="275F4FF49D0E4F3F95D18CD009F77BC4">
    <w:name w:val="275F4FF49D0E4F3F95D18CD009F77BC4"/>
    <w:rsid w:val="00400078"/>
  </w:style>
  <w:style w:type="paragraph" w:customStyle="1" w:styleId="D6BEA0C87A5E44F6B106F9068859DD54">
    <w:name w:val="D6BEA0C87A5E44F6B106F9068859DD54"/>
    <w:rsid w:val="00400078"/>
  </w:style>
  <w:style w:type="paragraph" w:customStyle="1" w:styleId="A49BDCA0D5B34AA8BB12D6BB3C02E048">
    <w:name w:val="A49BDCA0D5B34AA8BB12D6BB3C02E048"/>
    <w:rsid w:val="00400078"/>
  </w:style>
  <w:style w:type="paragraph" w:customStyle="1" w:styleId="116B5D0240E747038D2F2D5A8AA53B28">
    <w:name w:val="116B5D0240E747038D2F2D5A8AA53B28"/>
    <w:rsid w:val="00400078"/>
  </w:style>
  <w:style w:type="paragraph" w:customStyle="1" w:styleId="B5370F0D8A1E493187BD2EEC36A1A0AC">
    <w:name w:val="B5370F0D8A1E493187BD2EEC36A1A0AC"/>
    <w:rsid w:val="00400078"/>
  </w:style>
  <w:style w:type="paragraph" w:customStyle="1" w:styleId="75B512D4E88349288E664669AB8025B8">
    <w:name w:val="75B512D4E88349288E664669AB8025B8"/>
    <w:rsid w:val="00400078"/>
  </w:style>
  <w:style w:type="paragraph" w:customStyle="1" w:styleId="485CA98B46614946A00EC3488C7E6FC0">
    <w:name w:val="485CA98B46614946A00EC3488C7E6FC0"/>
    <w:rsid w:val="00400078"/>
  </w:style>
  <w:style w:type="paragraph" w:customStyle="1" w:styleId="DA05E088DB8E43E3816E291DF507F96B">
    <w:name w:val="DA05E088DB8E43E3816E291DF507F96B"/>
    <w:rsid w:val="00400078"/>
  </w:style>
  <w:style w:type="paragraph" w:customStyle="1" w:styleId="554C0F3AA9D542F6B5D7EDBC6DCC5FC5">
    <w:name w:val="554C0F3AA9D542F6B5D7EDBC6DCC5FC5"/>
    <w:rsid w:val="00400078"/>
  </w:style>
  <w:style w:type="paragraph" w:customStyle="1" w:styleId="C7E1A904C52644BC81F135FAD3ED4E79">
    <w:name w:val="C7E1A904C52644BC81F135FAD3ED4E79"/>
    <w:rsid w:val="00400078"/>
  </w:style>
  <w:style w:type="paragraph" w:customStyle="1" w:styleId="0DAD166374FC4F3FA1567E80ED479E90">
    <w:name w:val="0DAD166374FC4F3FA1567E80ED479E90"/>
    <w:rsid w:val="00400078"/>
  </w:style>
  <w:style w:type="paragraph" w:customStyle="1" w:styleId="D5556E2BFDE54B5286D4603B59DE22DF">
    <w:name w:val="D5556E2BFDE54B5286D4603B59DE22DF"/>
    <w:rsid w:val="00400078"/>
  </w:style>
  <w:style w:type="paragraph" w:customStyle="1" w:styleId="5904300EE2E3496B9CC9EC07309D0249">
    <w:name w:val="5904300EE2E3496B9CC9EC07309D0249"/>
    <w:rsid w:val="00400078"/>
  </w:style>
  <w:style w:type="paragraph" w:customStyle="1" w:styleId="7739A09FEC8F4B6B98812567ED139773">
    <w:name w:val="7739A09FEC8F4B6B98812567ED139773"/>
    <w:rsid w:val="00400078"/>
  </w:style>
  <w:style w:type="paragraph" w:customStyle="1" w:styleId="43D594C01FA14044B3E6A392C4A70225">
    <w:name w:val="43D594C01FA14044B3E6A392C4A70225"/>
    <w:rsid w:val="00400078"/>
  </w:style>
  <w:style w:type="paragraph" w:customStyle="1" w:styleId="9FCC226ED62045458A232F3B249E2489">
    <w:name w:val="9FCC226ED62045458A232F3B249E2489"/>
    <w:rsid w:val="00400078"/>
  </w:style>
  <w:style w:type="paragraph" w:customStyle="1" w:styleId="A82498781B4B47F09FFB1962760BD3FA">
    <w:name w:val="A82498781B4B47F09FFB1962760BD3FA"/>
    <w:rsid w:val="00400078"/>
  </w:style>
  <w:style w:type="paragraph" w:customStyle="1" w:styleId="70D6FB641CC6407E9F483DE3C9D0FB05">
    <w:name w:val="70D6FB641CC6407E9F483DE3C9D0FB05"/>
    <w:rsid w:val="00400078"/>
  </w:style>
  <w:style w:type="paragraph" w:customStyle="1" w:styleId="811DC5B738744166B61387E7D6A739A2">
    <w:name w:val="811DC5B738744166B61387E7D6A739A2"/>
    <w:rsid w:val="00400078"/>
  </w:style>
  <w:style w:type="paragraph" w:customStyle="1" w:styleId="5858BB9415FF4BB9BDA27F90C3DE4D5A">
    <w:name w:val="5858BB9415FF4BB9BDA27F90C3DE4D5A"/>
    <w:rsid w:val="00400078"/>
  </w:style>
  <w:style w:type="paragraph" w:customStyle="1" w:styleId="B5A25152B34D4A1A98E3322C179BE08D">
    <w:name w:val="B5A25152B34D4A1A98E3322C179BE08D"/>
    <w:rsid w:val="00400078"/>
  </w:style>
  <w:style w:type="paragraph" w:customStyle="1" w:styleId="01B3929299E34DCCA2F44A0B04A9284B">
    <w:name w:val="01B3929299E34DCCA2F44A0B04A9284B"/>
    <w:rsid w:val="00400078"/>
  </w:style>
  <w:style w:type="paragraph" w:customStyle="1" w:styleId="C99E4F3F537249E38C660FC8D2860820">
    <w:name w:val="C99E4F3F537249E38C660FC8D2860820"/>
    <w:rsid w:val="00400078"/>
  </w:style>
  <w:style w:type="paragraph" w:customStyle="1" w:styleId="C10167FC4D2A44FE9AD54955E8F46A37">
    <w:name w:val="C10167FC4D2A44FE9AD54955E8F46A37"/>
    <w:rsid w:val="00400078"/>
  </w:style>
  <w:style w:type="paragraph" w:customStyle="1" w:styleId="603C80CD99C84651BEB4AA7D76461754">
    <w:name w:val="603C80CD99C84651BEB4AA7D76461754"/>
    <w:rsid w:val="00400078"/>
  </w:style>
  <w:style w:type="paragraph" w:customStyle="1" w:styleId="1CDC85ECDF8F494E8E33A884685831AD">
    <w:name w:val="1CDC85ECDF8F494E8E33A884685831AD"/>
    <w:rsid w:val="00400078"/>
  </w:style>
  <w:style w:type="paragraph" w:customStyle="1" w:styleId="5116367442304029B4E4189A0E461491">
    <w:name w:val="5116367442304029B4E4189A0E461491"/>
    <w:rsid w:val="00400078"/>
  </w:style>
  <w:style w:type="paragraph" w:customStyle="1" w:styleId="604F653185A14B05B4B5C64989F6BCC5">
    <w:name w:val="604F653185A14B05B4B5C64989F6BCC5"/>
    <w:rsid w:val="00400078"/>
  </w:style>
  <w:style w:type="paragraph" w:customStyle="1" w:styleId="66AE5D4D9BE64454A82E28BFB4B4CEF3">
    <w:name w:val="66AE5D4D9BE64454A82E28BFB4B4CEF3"/>
    <w:rsid w:val="00400078"/>
  </w:style>
  <w:style w:type="paragraph" w:customStyle="1" w:styleId="01D1FD1B4C724CE8B86FE0E355CD9384">
    <w:name w:val="01D1FD1B4C724CE8B86FE0E355CD9384"/>
    <w:rsid w:val="00400078"/>
  </w:style>
  <w:style w:type="paragraph" w:customStyle="1" w:styleId="5DAF190BD1B140F99D03AB125C286E63">
    <w:name w:val="5DAF190BD1B140F99D03AB125C286E63"/>
    <w:rsid w:val="00400078"/>
  </w:style>
  <w:style w:type="paragraph" w:customStyle="1" w:styleId="613D5BFA74CC4DF68C8D71125D895F05">
    <w:name w:val="613D5BFA74CC4DF68C8D71125D895F05"/>
    <w:rsid w:val="00400078"/>
  </w:style>
  <w:style w:type="paragraph" w:customStyle="1" w:styleId="81B5C79EF70F4C9A9F194D5896E7BFAA">
    <w:name w:val="81B5C79EF70F4C9A9F194D5896E7BFAA"/>
    <w:rsid w:val="00400078"/>
  </w:style>
  <w:style w:type="paragraph" w:customStyle="1" w:styleId="888C1D392FD9479887FCD4DDD27A9001">
    <w:name w:val="888C1D392FD9479887FCD4DDD27A9001"/>
    <w:rsid w:val="00400078"/>
  </w:style>
  <w:style w:type="paragraph" w:customStyle="1" w:styleId="7663FB94999847048F8F0129755F2448">
    <w:name w:val="7663FB94999847048F8F0129755F2448"/>
    <w:rsid w:val="00400078"/>
  </w:style>
  <w:style w:type="paragraph" w:customStyle="1" w:styleId="E6F0AB3E23754D14AD02CC1C6329F9EA">
    <w:name w:val="E6F0AB3E23754D14AD02CC1C6329F9EA"/>
    <w:rsid w:val="00400078"/>
  </w:style>
  <w:style w:type="paragraph" w:customStyle="1" w:styleId="BCB851D7657C4B4D932A713E37F4A4A9">
    <w:name w:val="BCB851D7657C4B4D932A713E37F4A4A9"/>
    <w:rsid w:val="00400078"/>
  </w:style>
  <w:style w:type="paragraph" w:customStyle="1" w:styleId="A50F7E69475343F2BFE84F820DE125C3">
    <w:name w:val="A50F7E69475343F2BFE84F820DE125C3"/>
    <w:rsid w:val="00400078"/>
  </w:style>
  <w:style w:type="paragraph" w:customStyle="1" w:styleId="2FDA2DFA11284C228DAAA14EC70C49C3">
    <w:name w:val="2FDA2DFA11284C228DAAA14EC70C49C3"/>
    <w:rsid w:val="00400078"/>
  </w:style>
  <w:style w:type="paragraph" w:customStyle="1" w:styleId="BA3F7014CCA041CFA810C9D195F0FD4D">
    <w:name w:val="BA3F7014CCA041CFA810C9D195F0FD4D"/>
    <w:rsid w:val="00400078"/>
  </w:style>
  <w:style w:type="paragraph" w:customStyle="1" w:styleId="41696A403FC7429F926F6E3AE1E919B2">
    <w:name w:val="41696A403FC7429F926F6E3AE1E919B2"/>
    <w:rsid w:val="00400078"/>
  </w:style>
  <w:style w:type="paragraph" w:customStyle="1" w:styleId="EBED1CF61D424F08AA85AB112B1B6837">
    <w:name w:val="EBED1CF61D424F08AA85AB112B1B6837"/>
    <w:rsid w:val="00400078"/>
  </w:style>
  <w:style w:type="paragraph" w:customStyle="1" w:styleId="6DE801CA92D54E59BC6A75CF16CA39D4">
    <w:name w:val="6DE801CA92D54E59BC6A75CF16CA39D4"/>
    <w:rsid w:val="00400078"/>
  </w:style>
  <w:style w:type="paragraph" w:customStyle="1" w:styleId="A4F60F82C9DE42EFBBB7E79F45493D54">
    <w:name w:val="A4F60F82C9DE42EFBBB7E79F45493D54"/>
    <w:rsid w:val="00400078"/>
  </w:style>
  <w:style w:type="paragraph" w:customStyle="1" w:styleId="E4F10775157C476D99337E0494949563">
    <w:name w:val="E4F10775157C476D99337E0494949563"/>
    <w:rsid w:val="00400078"/>
  </w:style>
  <w:style w:type="paragraph" w:customStyle="1" w:styleId="3FE61E84FA344898AC2D4FB95930E1A4">
    <w:name w:val="3FE61E84FA344898AC2D4FB95930E1A4"/>
    <w:rsid w:val="00400078"/>
  </w:style>
  <w:style w:type="paragraph" w:customStyle="1" w:styleId="9C8F6D0CFB1645EA99F34956161F32E8">
    <w:name w:val="9C8F6D0CFB1645EA99F34956161F32E8"/>
    <w:rsid w:val="00400078"/>
  </w:style>
  <w:style w:type="paragraph" w:customStyle="1" w:styleId="6B6F5B5A649247E4B98058EB20AEB3A2">
    <w:name w:val="6B6F5B5A649247E4B98058EB20AEB3A2"/>
    <w:rsid w:val="00400078"/>
  </w:style>
  <w:style w:type="paragraph" w:customStyle="1" w:styleId="51B5B00AF5154B4BA395CDF97B08194C">
    <w:name w:val="51B5B00AF5154B4BA395CDF97B08194C"/>
    <w:rsid w:val="00400078"/>
  </w:style>
  <w:style w:type="paragraph" w:customStyle="1" w:styleId="4096410CE8BC4F36BA8C640C90D26CD8">
    <w:name w:val="4096410CE8BC4F36BA8C640C90D26CD8"/>
    <w:rsid w:val="00400078"/>
  </w:style>
  <w:style w:type="paragraph" w:customStyle="1" w:styleId="73D52CAD629C4F37B5DD89D1EB1FEBFE">
    <w:name w:val="73D52CAD629C4F37B5DD89D1EB1FEBFE"/>
    <w:rsid w:val="00400078"/>
  </w:style>
  <w:style w:type="paragraph" w:customStyle="1" w:styleId="03DA26B1433646C29CD2D33A11A228DE">
    <w:name w:val="03DA26B1433646C29CD2D33A11A228DE"/>
    <w:rsid w:val="00400078"/>
  </w:style>
  <w:style w:type="paragraph" w:customStyle="1" w:styleId="F06D4A40A0D94409842C040CF3D5008C">
    <w:name w:val="F06D4A40A0D94409842C040CF3D5008C"/>
    <w:rsid w:val="00400078"/>
  </w:style>
  <w:style w:type="paragraph" w:customStyle="1" w:styleId="28F24DD098DA4427B49D6C6E3DD75E0A">
    <w:name w:val="28F24DD098DA4427B49D6C6E3DD75E0A"/>
    <w:rsid w:val="00400078"/>
  </w:style>
  <w:style w:type="paragraph" w:customStyle="1" w:styleId="F1369E77B0B9453D88BC7095ECAB6606">
    <w:name w:val="F1369E77B0B9453D88BC7095ECAB6606"/>
    <w:rsid w:val="00400078"/>
  </w:style>
  <w:style w:type="paragraph" w:customStyle="1" w:styleId="42B3884B78FE4E0E9AC9DFB766F907DC">
    <w:name w:val="42B3884B78FE4E0E9AC9DFB766F907DC"/>
    <w:rsid w:val="00400078"/>
  </w:style>
  <w:style w:type="paragraph" w:customStyle="1" w:styleId="125375FBCF51429F9E22257FF20F9BB8">
    <w:name w:val="125375FBCF51429F9E22257FF20F9BB8"/>
    <w:rsid w:val="00400078"/>
  </w:style>
  <w:style w:type="paragraph" w:customStyle="1" w:styleId="65395EAE15DE46B899F8C53A8AA226E5">
    <w:name w:val="65395EAE15DE46B899F8C53A8AA226E5"/>
    <w:rsid w:val="00400078"/>
  </w:style>
  <w:style w:type="paragraph" w:customStyle="1" w:styleId="3CE7873EBC1C4872B7DA2EB05BA3280D">
    <w:name w:val="3CE7873EBC1C4872B7DA2EB05BA3280D"/>
    <w:rsid w:val="00400078"/>
  </w:style>
  <w:style w:type="paragraph" w:customStyle="1" w:styleId="ADBD6E7FF1584F3C82920363EF0DBED7">
    <w:name w:val="ADBD6E7FF1584F3C82920363EF0DBED7"/>
    <w:rsid w:val="00400078"/>
  </w:style>
  <w:style w:type="paragraph" w:customStyle="1" w:styleId="7C27B9D09A8A4121ADAE7A671A9E60D5">
    <w:name w:val="7C27B9D09A8A4121ADAE7A671A9E60D5"/>
    <w:rsid w:val="00400078"/>
  </w:style>
  <w:style w:type="paragraph" w:customStyle="1" w:styleId="B9D4E96F2ED04968BD4EBA4EA5B108E2">
    <w:name w:val="B9D4E96F2ED04968BD4EBA4EA5B108E2"/>
    <w:rsid w:val="00400078"/>
  </w:style>
  <w:style w:type="paragraph" w:customStyle="1" w:styleId="B4908B625DE94C7E96B9F7A5BE612A55">
    <w:name w:val="B4908B625DE94C7E96B9F7A5BE612A55"/>
    <w:rsid w:val="00400078"/>
  </w:style>
  <w:style w:type="paragraph" w:customStyle="1" w:styleId="23C74902C0C24690AD42F65E281D56A6">
    <w:name w:val="23C74902C0C24690AD42F65E281D56A6"/>
    <w:rsid w:val="00400078"/>
  </w:style>
  <w:style w:type="paragraph" w:customStyle="1" w:styleId="6EB508DFD7C046E489B32C01C9C18CB7">
    <w:name w:val="6EB508DFD7C046E489B32C01C9C18CB7"/>
    <w:rsid w:val="00400078"/>
  </w:style>
  <w:style w:type="paragraph" w:customStyle="1" w:styleId="34604F885A544BECBB27EDB55BD7E835">
    <w:name w:val="34604F885A544BECBB27EDB55BD7E835"/>
    <w:rsid w:val="00400078"/>
  </w:style>
  <w:style w:type="paragraph" w:customStyle="1" w:styleId="BCA11035D8C74D2BB7E36D7AFA7B027E">
    <w:name w:val="BCA11035D8C74D2BB7E36D7AFA7B027E"/>
    <w:rsid w:val="00400078"/>
  </w:style>
  <w:style w:type="paragraph" w:customStyle="1" w:styleId="41B9DD99E1C64B1AAF050F94BE7F2D8F">
    <w:name w:val="41B9DD99E1C64B1AAF050F94BE7F2D8F"/>
    <w:rsid w:val="00400078"/>
  </w:style>
  <w:style w:type="paragraph" w:customStyle="1" w:styleId="EB5D1256D37B41C49771597922C3CC8B">
    <w:name w:val="EB5D1256D37B41C49771597922C3CC8B"/>
    <w:rsid w:val="00400078"/>
  </w:style>
  <w:style w:type="paragraph" w:customStyle="1" w:styleId="5609A17496EE4CA0BB2CE70E8122AD5B">
    <w:name w:val="5609A17496EE4CA0BB2CE70E8122AD5B"/>
    <w:rsid w:val="00400078"/>
  </w:style>
  <w:style w:type="paragraph" w:customStyle="1" w:styleId="98EEA593EF744596B66DCD10039D107D">
    <w:name w:val="98EEA593EF744596B66DCD10039D107D"/>
    <w:rsid w:val="00400078"/>
  </w:style>
  <w:style w:type="paragraph" w:customStyle="1" w:styleId="B138FAD060904910AB6AF916A3553CB1">
    <w:name w:val="B138FAD060904910AB6AF916A3553CB1"/>
    <w:rsid w:val="00400078"/>
  </w:style>
  <w:style w:type="paragraph" w:customStyle="1" w:styleId="7E21F288ECF44E5A8FB31632EDB6DE2A">
    <w:name w:val="7E21F288ECF44E5A8FB31632EDB6DE2A"/>
    <w:rsid w:val="00400078"/>
  </w:style>
  <w:style w:type="paragraph" w:customStyle="1" w:styleId="519F0ADB0A3445C9A1EF7B900700812D">
    <w:name w:val="519F0ADB0A3445C9A1EF7B900700812D"/>
    <w:rsid w:val="00400078"/>
  </w:style>
  <w:style w:type="paragraph" w:customStyle="1" w:styleId="2C2F66EF24284DA0885DFBB4D8026F00">
    <w:name w:val="2C2F66EF24284DA0885DFBB4D8026F00"/>
    <w:rsid w:val="00400078"/>
  </w:style>
  <w:style w:type="paragraph" w:customStyle="1" w:styleId="D1EC2670B49F435EB63960C696AA29B2">
    <w:name w:val="D1EC2670B49F435EB63960C696AA29B2"/>
    <w:rsid w:val="00400078"/>
  </w:style>
  <w:style w:type="paragraph" w:customStyle="1" w:styleId="2138FF1227494FCE9708C64AEFB36DE2">
    <w:name w:val="2138FF1227494FCE9708C64AEFB36DE2"/>
    <w:rsid w:val="00400078"/>
  </w:style>
  <w:style w:type="paragraph" w:customStyle="1" w:styleId="53685619DC174085A4A200277A5FB2D4">
    <w:name w:val="53685619DC174085A4A200277A5FB2D4"/>
    <w:rsid w:val="00400078"/>
  </w:style>
  <w:style w:type="paragraph" w:customStyle="1" w:styleId="707255A554764ACF9E8E1648C5978442">
    <w:name w:val="707255A554764ACF9E8E1648C5978442"/>
    <w:rsid w:val="00400078"/>
  </w:style>
  <w:style w:type="paragraph" w:customStyle="1" w:styleId="7CED0133AF5047EDB8606A57C9015FF2">
    <w:name w:val="7CED0133AF5047EDB8606A57C9015FF2"/>
    <w:rsid w:val="00400078"/>
  </w:style>
  <w:style w:type="paragraph" w:customStyle="1" w:styleId="7CFCF0B685BD4A2FAE0AA53D757546D3">
    <w:name w:val="7CFCF0B685BD4A2FAE0AA53D757546D3"/>
    <w:rsid w:val="00400078"/>
  </w:style>
  <w:style w:type="paragraph" w:customStyle="1" w:styleId="001772C7A09E489B9191BFA239CAE5F9">
    <w:name w:val="001772C7A09E489B9191BFA239CAE5F9"/>
    <w:rsid w:val="00400078"/>
  </w:style>
  <w:style w:type="paragraph" w:customStyle="1" w:styleId="9A48FA2398664111A8015922233BBC4D">
    <w:name w:val="9A48FA2398664111A8015922233BBC4D"/>
    <w:rsid w:val="00400078"/>
  </w:style>
  <w:style w:type="paragraph" w:customStyle="1" w:styleId="C4D8D74C44BD407F8D44C8071394DF4A">
    <w:name w:val="C4D8D74C44BD407F8D44C8071394DF4A"/>
    <w:rsid w:val="00400078"/>
  </w:style>
  <w:style w:type="paragraph" w:customStyle="1" w:styleId="28429513A92D4F078B023D1143D33447">
    <w:name w:val="28429513A92D4F078B023D1143D33447"/>
    <w:rsid w:val="00400078"/>
  </w:style>
  <w:style w:type="paragraph" w:customStyle="1" w:styleId="AC229138E4BA4230877ADBEEFC531FBC">
    <w:name w:val="AC229138E4BA4230877ADBEEFC531FBC"/>
    <w:rsid w:val="00400078"/>
  </w:style>
  <w:style w:type="paragraph" w:customStyle="1" w:styleId="FA11F8C5C28C493B8F082B830B3A0426">
    <w:name w:val="FA11F8C5C28C493B8F082B830B3A0426"/>
    <w:rsid w:val="00400078"/>
  </w:style>
  <w:style w:type="paragraph" w:customStyle="1" w:styleId="5439360D3BF142F2BC4A6517F3350D46">
    <w:name w:val="5439360D3BF142F2BC4A6517F3350D46"/>
    <w:rsid w:val="00400078"/>
  </w:style>
  <w:style w:type="paragraph" w:customStyle="1" w:styleId="AF3C656EDD1D4E26BC3E0B8F8108A0B4">
    <w:name w:val="AF3C656EDD1D4E26BC3E0B8F8108A0B4"/>
    <w:rsid w:val="00400078"/>
  </w:style>
  <w:style w:type="paragraph" w:customStyle="1" w:styleId="8B9FA39F9865439FAD0E4EBE6C084A4A">
    <w:name w:val="8B9FA39F9865439FAD0E4EBE6C084A4A"/>
    <w:rsid w:val="00400078"/>
  </w:style>
  <w:style w:type="paragraph" w:customStyle="1" w:styleId="D70305499F1B4CA68CDA0D7BA9AD5D1D">
    <w:name w:val="D70305499F1B4CA68CDA0D7BA9AD5D1D"/>
    <w:rsid w:val="00400078"/>
  </w:style>
  <w:style w:type="paragraph" w:customStyle="1" w:styleId="672E3C96BAF849ECB19FEA139B33FD5A">
    <w:name w:val="672E3C96BAF849ECB19FEA139B33FD5A"/>
    <w:rsid w:val="00400078"/>
  </w:style>
  <w:style w:type="paragraph" w:customStyle="1" w:styleId="3C0B3BB96A3A418288632EA01CB62126">
    <w:name w:val="3C0B3BB96A3A418288632EA01CB62126"/>
    <w:rsid w:val="00400078"/>
  </w:style>
  <w:style w:type="paragraph" w:customStyle="1" w:styleId="2C05735CB3C343EB857BFCF9600E6524">
    <w:name w:val="2C05735CB3C343EB857BFCF9600E6524"/>
    <w:rsid w:val="00400078"/>
  </w:style>
  <w:style w:type="paragraph" w:customStyle="1" w:styleId="6A680E2D0B9E4DE1B9EA71514E69CBB6">
    <w:name w:val="6A680E2D0B9E4DE1B9EA71514E69CBB6"/>
    <w:rsid w:val="00400078"/>
  </w:style>
  <w:style w:type="paragraph" w:customStyle="1" w:styleId="96190E5F716448989B327735DED94455">
    <w:name w:val="96190E5F716448989B327735DED94455"/>
    <w:rsid w:val="00400078"/>
  </w:style>
  <w:style w:type="paragraph" w:customStyle="1" w:styleId="DE877300600A4A91A00D747639079AF6">
    <w:name w:val="DE877300600A4A91A00D747639079AF6"/>
    <w:rsid w:val="00400078"/>
  </w:style>
  <w:style w:type="paragraph" w:customStyle="1" w:styleId="69476F9982B048C9B9216A1F45BD3DFC">
    <w:name w:val="69476F9982B048C9B9216A1F45BD3DFC"/>
    <w:rsid w:val="00400078"/>
  </w:style>
  <w:style w:type="paragraph" w:customStyle="1" w:styleId="4AC855575A4442369566D18F6D745995">
    <w:name w:val="4AC855575A4442369566D18F6D745995"/>
    <w:rsid w:val="00400078"/>
  </w:style>
  <w:style w:type="paragraph" w:customStyle="1" w:styleId="5DCD04C951184D6E965F0C1661DDBC53">
    <w:name w:val="5DCD04C951184D6E965F0C1661DDBC53"/>
    <w:rsid w:val="00400078"/>
  </w:style>
  <w:style w:type="paragraph" w:customStyle="1" w:styleId="BB37D2785BB24EC9A0DE420CDA46BA21">
    <w:name w:val="BB37D2785BB24EC9A0DE420CDA46BA21"/>
    <w:rsid w:val="00400078"/>
  </w:style>
  <w:style w:type="paragraph" w:customStyle="1" w:styleId="4130427A465648A2A2860D4D87E96C12">
    <w:name w:val="4130427A465648A2A2860D4D87E96C12"/>
    <w:rsid w:val="00400078"/>
  </w:style>
  <w:style w:type="paragraph" w:customStyle="1" w:styleId="135A0B0BAC4C4F4B80B2B1846E142DDB">
    <w:name w:val="135A0B0BAC4C4F4B80B2B1846E142DDB"/>
    <w:rsid w:val="00400078"/>
  </w:style>
  <w:style w:type="paragraph" w:customStyle="1" w:styleId="A4CE23668FF4429EB208C5CB54077FEF">
    <w:name w:val="A4CE23668FF4429EB208C5CB54077FEF"/>
    <w:rsid w:val="00400078"/>
  </w:style>
  <w:style w:type="paragraph" w:customStyle="1" w:styleId="10549378DB8645BCAC72886C3D67EF76">
    <w:name w:val="10549378DB8645BCAC72886C3D67EF76"/>
    <w:rsid w:val="00400078"/>
  </w:style>
  <w:style w:type="paragraph" w:customStyle="1" w:styleId="8FCFE5A2C4FA4180A2F71F59864465D2">
    <w:name w:val="8FCFE5A2C4FA4180A2F71F59864465D2"/>
    <w:rsid w:val="00400078"/>
  </w:style>
  <w:style w:type="paragraph" w:customStyle="1" w:styleId="C496674C279F4A738151F0E7C354D845">
    <w:name w:val="C496674C279F4A738151F0E7C354D845"/>
    <w:rsid w:val="00400078"/>
  </w:style>
  <w:style w:type="paragraph" w:customStyle="1" w:styleId="D889C6D89CB84D738E87BFA0AED39D10">
    <w:name w:val="D889C6D89CB84D738E87BFA0AED39D10"/>
    <w:rsid w:val="00400078"/>
  </w:style>
  <w:style w:type="paragraph" w:customStyle="1" w:styleId="7275A61C88C540C3A0D175005AFAC5E0">
    <w:name w:val="7275A61C88C540C3A0D175005AFAC5E0"/>
    <w:rsid w:val="00400078"/>
  </w:style>
  <w:style w:type="paragraph" w:customStyle="1" w:styleId="0BE33CD6D81144889CA79C0C5649D90C">
    <w:name w:val="0BE33CD6D81144889CA79C0C5649D90C"/>
    <w:rsid w:val="00400078"/>
  </w:style>
  <w:style w:type="paragraph" w:customStyle="1" w:styleId="2CA592C5C1E7440BB6C7A22EAEB7999C">
    <w:name w:val="2CA592C5C1E7440BB6C7A22EAEB7999C"/>
    <w:rsid w:val="00400078"/>
  </w:style>
  <w:style w:type="paragraph" w:customStyle="1" w:styleId="3A3F3030D3EC42FCA0A7D297E49866A4">
    <w:name w:val="3A3F3030D3EC42FCA0A7D297E49866A4"/>
    <w:rsid w:val="00400078"/>
  </w:style>
  <w:style w:type="paragraph" w:customStyle="1" w:styleId="1735C1873517407C85225A5F66196500">
    <w:name w:val="1735C1873517407C85225A5F66196500"/>
    <w:rsid w:val="00400078"/>
  </w:style>
  <w:style w:type="paragraph" w:customStyle="1" w:styleId="C25697BE36A74EE9B0C9DF8B43178513">
    <w:name w:val="C25697BE36A74EE9B0C9DF8B43178513"/>
    <w:rsid w:val="00400078"/>
  </w:style>
  <w:style w:type="paragraph" w:customStyle="1" w:styleId="493325C124A24B44B8A4CAEB8BE01240">
    <w:name w:val="493325C124A24B44B8A4CAEB8BE01240"/>
    <w:rsid w:val="00400078"/>
  </w:style>
  <w:style w:type="paragraph" w:customStyle="1" w:styleId="77CF181B75284C349E40471FB3A06598">
    <w:name w:val="77CF181B75284C349E40471FB3A06598"/>
    <w:rsid w:val="00400078"/>
  </w:style>
  <w:style w:type="paragraph" w:customStyle="1" w:styleId="1C0A1893ADB54DC99E8CC58B26776F1D">
    <w:name w:val="1C0A1893ADB54DC99E8CC58B26776F1D"/>
    <w:rsid w:val="00400078"/>
  </w:style>
  <w:style w:type="paragraph" w:customStyle="1" w:styleId="16CBCE6A3B7C4571A326AAB4D8335699">
    <w:name w:val="16CBCE6A3B7C4571A326AAB4D8335699"/>
    <w:rsid w:val="00400078"/>
  </w:style>
  <w:style w:type="paragraph" w:customStyle="1" w:styleId="5FCA8886BE404856B61F110DFC9C3940">
    <w:name w:val="5FCA8886BE404856B61F110DFC9C3940"/>
    <w:rsid w:val="00400078"/>
  </w:style>
  <w:style w:type="paragraph" w:customStyle="1" w:styleId="9E950429E88C42B393EA646BC9E8D665">
    <w:name w:val="9E950429E88C42B393EA646BC9E8D665"/>
    <w:rsid w:val="00400078"/>
  </w:style>
  <w:style w:type="paragraph" w:customStyle="1" w:styleId="A1CE32BAADB5451E95AE32BED987844C">
    <w:name w:val="A1CE32BAADB5451E95AE32BED987844C"/>
    <w:rsid w:val="00400078"/>
  </w:style>
  <w:style w:type="paragraph" w:customStyle="1" w:styleId="58AE57493A0649A0A14419BF05244C87">
    <w:name w:val="58AE57493A0649A0A14419BF05244C87"/>
    <w:rsid w:val="00400078"/>
  </w:style>
  <w:style w:type="paragraph" w:customStyle="1" w:styleId="B57E60556D614BF194D3DA9A55D2D15E">
    <w:name w:val="B57E60556D614BF194D3DA9A55D2D15E"/>
    <w:rsid w:val="00400078"/>
  </w:style>
  <w:style w:type="paragraph" w:customStyle="1" w:styleId="EF0A7571164E49F5AEE8BE1991A89AF2">
    <w:name w:val="EF0A7571164E49F5AEE8BE1991A89AF2"/>
    <w:rsid w:val="00400078"/>
  </w:style>
  <w:style w:type="paragraph" w:customStyle="1" w:styleId="B6D33CB26017492EB2C5C7F60C3522B0">
    <w:name w:val="B6D33CB26017492EB2C5C7F60C3522B0"/>
    <w:rsid w:val="00400078"/>
  </w:style>
  <w:style w:type="paragraph" w:customStyle="1" w:styleId="E932FBB257C843D3A6BF886679E8012F">
    <w:name w:val="E932FBB257C843D3A6BF886679E8012F"/>
    <w:rsid w:val="00400078"/>
  </w:style>
  <w:style w:type="paragraph" w:customStyle="1" w:styleId="2F375961B74C4AFB8209FD7E115F7971">
    <w:name w:val="2F375961B74C4AFB8209FD7E115F7971"/>
    <w:rsid w:val="00400078"/>
  </w:style>
  <w:style w:type="paragraph" w:customStyle="1" w:styleId="C5E76FEFDCC94B8590C919969C7EFBFD">
    <w:name w:val="C5E76FEFDCC94B8590C919969C7EFBFD"/>
    <w:rsid w:val="00400078"/>
  </w:style>
  <w:style w:type="paragraph" w:customStyle="1" w:styleId="FBB5CE392A1A466F9F58E25ED454646D">
    <w:name w:val="FBB5CE392A1A466F9F58E25ED454646D"/>
    <w:rsid w:val="00400078"/>
  </w:style>
  <w:style w:type="paragraph" w:customStyle="1" w:styleId="3E7FD2BDA30C444D8C71ED414926209C">
    <w:name w:val="3E7FD2BDA30C444D8C71ED414926209C"/>
    <w:rsid w:val="00400078"/>
  </w:style>
  <w:style w:type="paragraph" w:customStyle="1" w:styleId="D1701E5DF88D42F89164C114C21BA882">
    <w:name w:val="D1701E5DF88D42F89164C114C21BA882"/>
    <w:rsid w:val="00400078"/>
  </w:style>
  <w:style w:type="paragraph" w:customStyle="1" w:styleId="AAA3E894501342DE9510F2602A601247">
    <w:name w:val="AAA3E894501342DE9510F2602A601247"/>
    <w:rsid w:val="00400078"/>
  </w:style>
  <w:style w:type="paragraph" w:customStyle="1" w:styleId="5DD1B90E86BF499FB4089294FD18AF6E">
    <w:name w:val="5DD1B90E86BF499FB4089294FD18AF6E"/>
    <w:rsid w:val="00400078"/>
  </w:style>
  <w:style w:type="paragraph" w:customStyle="1" w:styleId="18AE8316593D4ACF99792F46142C6219">
    <w:name w:val="18AE8316593D4ACF99792F46142C6219"/>
    <w:rsid w:val="00400078"/>
  </w:style>
  <w:style w:type="paragraph" w:customStyle="1" w:styleId="5273F502A57449B9A66C3A8DBA4AB697">
    <w:name w:val="5273F502A57449B9A66C3A8DBA4AB697"/>
    <w:rsid w:val="00400078"/>
  </w:style>
  <w:style w:type="paragraph" w:customStyle="1" w:styleId="55E22C4EE583444E977AE3A62602AF31">
    <w:name w:val="55E22C4EE583444E977AE3A62602AF31"/>
    <w:rsid w:val="00400078"/>
  </w:style>
  <w:style w:type="paragraph" w:customStyle="1" w:styleId="6FD54966835C42B5A54100EAEA8DC87B">
    <w:name w:val="6FD54966835C42B5A54100EAEA8DC87B"/>
    <w:rsid w:val="00400078"/>
  </w:style>
  <w:style w:type="paragraph" w:customStyle="1" w:styleId="62CEDB628330407D840FA46469189CCE">
    <w:name w:val="62CEDB628330407D840FA46469189CCE"/>
    <w:rsid w:val="00400078"/>
  </w:style>
  <w:style w:type="paragraph" w:customStyle="1" w:styleId="2B17E3C38B7C4D1CA4ECD89AE584AA63">
    <w:name w:val="2B17E3C38B7C4D1CA4ECD89AE584AA63"/>
    <w:rsid w:val="00400078"/>
  </w:style>
  <w:style w:type="paragraph" w:customStyle="1" w:styleId="9B1316F637624FA7B9E40E93B8F30232">
    <w:name w:val="9B1316F637624FA7B9E40E93B8F30232"/>
    <w:rsid w:val="00400078"/>
  </w:style>
  <w:style w:type="paragraph" w:customStyle="1" w:styleId="C2DB2DB0259F463193ACD1529CD34E5A">
    <w:name w:val="C2DB2DB0259F463193ACD1529CD34E5A"/>
    <w:rsid w:val="00400078"/>
  </w:style>
  <w:style w:type="paragraph" w:customStyle="1" w:styleId="A69CA2CF4A604FF183DF53AEAF935D5C">
    <w:name w:val="A69CA2CF4A604FF183DF53AEAF935D5C"/>
    <w:rsid w:val="00400078"/>
  </w:style>
  <w:style w:type="paragraph" w:customStyle="1" w:styleId="683443EA1D9243938ACC430FE7111C5D">
    <w:name w:val="683443EA1D9243938ACC430FE7111C5D"/>
    <w:rsid w:val="00400078"/>
  </w:style>
  <w:style w:type="paragraph" w:customStyle="1" w:styleId="AA146C5A6CC44E4BBF2C3779E6766BCC">
    <w:name w:val="AA146C5A6CC44E4BBF2C3779E6766BCC"/>
    <w:rsid w:val="00400078"/>
  </w:style>
  <w:style w:type="paragraph" w:customStyle="1" w:styleId="89E7A2DA5F2547A6A23B53A36566B86B">
    <w:name w:val="89E7A2DA5F2547A6A23B53A36566B86B"/>
    <w:rsid w:val="00400078"/>
  </w:style>
  <w:style w:type="paragraph" w:customStyle="1" w:styleId="3EA9A567CEBA4FE6AEFE82995628B0AE">
    <w:name w:val="3EA9A567CEBA4FE6AEFE82995628B0AE"/>
    <w:rsid w:val="00400078"/>
  </w:style>
  <w:style w:type="paragraph" w:customStyle="1" w:styleId="D8F53C95552543FEB3B1BD195D4C15BE">
    <w:name w:val="D8F53C95552543FEB3B1BD195D4C15BE"/>
    <w:rsid w:val="00400078"/>
  </w:style>
  <w:style w:type="paragraph" w:customStyle="1" w:styleId="FB2AA0B5896644318A4EF171B61C1450">
    <w:name w:val="FB2AA0B5896644318A4EF171B61C1450"/>
    <w:rsid w:val="00400078"/>
  </w:style>
  <w:style w:type="paragraph" w:customStyle="1" w:styleId="3CEBD6593CD74B35895B85A68EC0E51A">
    <w:name w:val="3CEBD6593CD74B35895B85A68EC0E51A"/>
    <w:rsid w:val="00400078"/>
  </w:style>
  <w:style w:type="paragraph" w:customStyle="1" w:styleId="A9FE070880614A30BE0A07732923A28D">
    <w:name w:val="A9FE070880614A30BE0A07732923A28D"/>
    <w:rsid w:val="00400078"/>
  </w:style>
  <w:style w:type="paragraph" w:customStyle="1" w:styleId="D8C5D8C1F932415FB013A69C62EBEE15">
    <w:name w:val="D8C5D8C1F932415FB013A69C62EBEE15"/>
    <w:rsid w:val="00400078"/>
  </w:style>
  <w:style w:type="paragraph" w:customStyle="1" w:styleId="EF8B8357D0E1407499A6ED0E6D74BE69">
    <w:name w:val="EF8B8357D0E1407499A6ED0E6D74BE69"/>
    <w:rsid w:val="00400078"/>
  </w:style>
  <w:style w:type="paragraph" w:customStyle="1" w:styleId="28F26721AC754BD2B873CD20F8AB38D1">
    <w:name w:val="28F26721AC754BD2B873CD20F8AB38D1"/>
    <w:rsid w:val="00400078"/>
  </w:style>
  <w:style w:type="paragraph" w:customStyle="1" w:styleId="DFCB9380AF054B05AAE0A1C83AE71BFD">
    <w:name w:val="DFCB9380AF054B05AAE0A1C83AE71BFD"/>
    <w:rsid w:val="004000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3</Pages>
  <Words>33749</Words>
  <Characters>192374</Characters>
  <Application>Microsoft Office Word</Application>
  <DocSecurity>0</DocSecurity>
  <Lines>1603</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cp:revision>
  <cp:lastPrinted>2021-08-03T00:45:00Z</cp:lastPrinted>
  <dcterms:created xsi:type="dcterms:W3CDTF">2021-10-21T14:52:00Z</dcterms:created>
  <dcterms:modified xsi:type="dcterms:W3CDTF">2021-10-2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